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314" w:type="dxa"/>
        <w:tblInd w:w="-459" w:type="dxa"/>
        <w:tblBorders>
          <w:bottom w:val="single" w:sz="4" w:space="0" w:color="auto"/>
        </w:tblBorders>
        <w:tblLook w:val="01E0" w:firstRow="1" w:lastRow="1" w:firstColumn="1" w:lastColumn="1" w:noHBand="0" w:noVBand="0"/>
      </w:tblPr>
      <w:tblGrid>
        <w:gridCol w:w="516"/>
        <w:gridCol w:w="6841"/>
        <w:gridCol w:w="2957"/>
      </w:tblGrid>
      <w:tr w:rsidR="006D066F" w:rsidRPr="006D066F" w14:paraId="3DEBC8F8" w14:textId="77777777" w:rsidTr="00C747ED">
        <w:trPr>
          <w:trHeight w:val="282"/>
        </w:trPr>
        <w:tc>
          <w:tcPr>
            <w:tcW w:w="516" w:type="dxa"/>
            <w:vMerge w:val="restart"/>
            <w:tcBorders>
              <w:bottom w:val="nil"/>
            </w:tcBorders>
            <w:textDirection w:val="tbRl"/>
          </w:tcPr>
          <w:p w14:paraId="6B90D25F" w14:textId="77777777" w:rsidR="006D066F" w:rsidRPr="006D066F" w:rsidRDefault="006D066F" w:rsidP="006D066F">
            <w:pPr>
              <w:tabs>
                <w:tab w:val="clear" w:pos="1134"/>
                <w:tab w:val="left" w:pos="6946"/>
              </w:tabs>
              <w:suppressAutoHyphens/>
              <w:bidi/>
              <w:spacing w:line="240" w:lineRule="exact"/>
              <w:ind w:left="113" w:right="113"/>
              <w:jc w:val="right"/>
              <w:rPr>
                <w:rFonts w:ascii="Arial" w:hAnsi="Arial"/>
                <w:noProof/>
                <w:color w:val="365F91" w:themeColor="accent1" w:themeShade="BF"/>
                <w:sz w:val="14"/>
                <w:szCs w:val="14"/>
                <w:rtl/>
                <w:lang w:eastAsia="zh-CN"/>
              </w:rPr>
            </w:pPr>
            <w:r w:rsidRPr="006D066F">
              <w:rPr>
                <w:rFonts w:ascii="Arial" w:hAnsi="Arial"/>
                <w:noProof/>
                <w:color w:val="365F91" w:themeColor="accent1" w:themeShade="BF"/>
                <w:sz w:val="14"/>
                <w:szCs w:val="14"/>
                <w:rtl/>
                <w:lang w:eastAsia="zh-CN"/>
              </w:rPr>
              <w:t>الطقس المناخ الماء</w:t>
            </w:r>
          </w:p>
        </w:tc>
        <w:tc>
          <w:tcPr>
            <w:tcW w:w="6841" w:type="dxa"/>
            <w:vMerge w:val="restart"/>
          </w:tcPr>
          <w:p w14:paraId="2DE3679F" w14:textId="77777777" w:rsidR="006D066F" w:rsidRPr="006D066F" w:rsidRDefault="006D066F" w:rsidP="006D066F">
            <w:pPr>
              <w:tabs>
                <w:tab w:val="left" w:pos="6946"/>
              </w:tabs>
              <w:suppressAutoHyphens/>
              <w:bidi/>
              <w:spacing w:after="120" w:line="252" w:lineRule="auto"/>
              <w:ind w:left="1134"/>
              <w:jc w:val="left"/>
              <w:rPr>
                <w:rFonts w:ascii="Arial" w:hAnsi="Arial"/>
                <w:b/>
                <w:bCs/>
                <w:color w:val="365F91" w:themeColor="accent1" w:themeShade="BF"/>
                <w:szCs w:val="22"/>
                <w:rtl/>
              </w:rPr>
            </w:pPr>
            <w:r w:rsidRPr="006D066F">
              <w:rPr>
                <w:rFonts w:ascii="Arial" w:hAnsi="Arial"/>
                <w:noProof/>
                <w:color w:val="365F91" w:themeColor="accent1" w:themeShade="BF"/>
                <w:sz w:val="26"/>
                <w:szCs w:val="28"/>
                <w:lang w:val="en-US" w:eastAsia="zh-CN"/>
              </w:rPr>
              <w:drawing>
                <wp:anchor distT="0" distB="0" distL="114300" distR="114300" simplePos="0" relativeHeight="251664388" behindDoc="1" locked="1" layoutInCell="1" allowOverlap="1" wp14:anchorId="5600DE22" wp14:editId="7A569F28">
                  <wp:simplePos x="0" y="0"/>
                  <wp:positionH relativeFrom="page">
                    <wp:posOffset>3727450</wp:posOffset>
                  </wp:positionH>
                  <wp:positionV relativeFrom="page">
                    <wp:posOffset>-13970</wp:posOffset>
                  </wp:positionV>
                  <wp:extent cx="613410" cy="673100"/>
                  <wp:effectExtent l="0" t="0" r="0" b="0"/>
                  <wp:wrapNone/>
                  <wp:docPr id="40" name="Picture 40"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066F">
              <w:rPr>
                <w:rFonts w:ascii="Arial" w:hAnsi="Arial"/>
                <w:b/>
                <w:bCs/>
                <w:color w:val="365F91" w:themeColor="accent1" w:themeShade="BF"/>
                <w:sz w:val="26"/>
                <w:szCs w:val="28"/>
                <w:rtl/>
              </w:rPr>
              <w:t>المنظمة العالمية للأرصاد الجوية</w:t>
            </w:r>
          </w:p>
          <w:p w14:paraId="080B01D4" w14:textId="77777777" w:rsidR="006D066F" w:rsidRPr="006D066F" w:rsidRDefault="006D066F" w:rsidP="006D066F">
            <w:pPr>
              <w:tabs>
                <w:tab w:val="left" w:pos="6946"/>
              </w:tabs>
              <w:suppressAutoHyphens/>
              <w:bidi/>
              <w:spacing w:after="120" w:line="252" w:lineRule="auto"/>
              <w:ind w:left="1134"/>
              <w:jc w:val="left"/>
              <w:rPr>
                <w:rFonts w:ascii="Arial" w:hAnsi="Arial"/>
                <w:b/>
                <w:color w:val="365F91"/>
                <w:spacing w:val="-2"/>
                <w:sz w:val="30"/>
                <w:szCs w:val="30"/>
              </w:rPr>
            </w:pPr>
            <w:bookmarkStart w:id="0" w:name="_Hlk107480951"/>
            <w:bookmarkStart w:id="1" w:name="_Hlk110435210"/>
            <w:r w:rsidRPr="006D066F">
              <w:rPr>
                <w:rFonts w:ascii="Arial" w:hAnsi="Arial" w:hint="eastAsia"/>
                <w:b/>
                <w:bCs/>
                <w:color w:val="365F91"/>
                <w:sz w:val="30"/>
                <w:szCs w:val="30"/>
                <w:rtl/>
              </w:rPr>
              <w:t>لجنة</w:t>
            </w:r>
            <w:r w:rsidRPr="006D066F">
              <w:rPr>
                <w:rFonts w:ascii="Arial" w:hAnsi="Arial"/>
                <w:b/>
                <w:bCs/>
                <w:color w:val="365F91"/>
                <w:sz w:val="30"/>
                <w:szCs w:val="30"/>
                <w:rtl/>
              </w:rPr>
              <w:t xml:space="preserve"> </w:t>
            </w:r>
            <w:r w:rsidRPr="006D066F">
              <w:rPr>
                <w:rFonts w:ascii="Arial" w:hAnsi="Arial" w:hint="cs"/>
                <w:b/>
                <w:bCs/>
                <w:color w:val="365F91"/>
                <w:sz w:val="30"/>
                <w:szCs w:val="30"/>
                <w:rtl/>
              </w:rPr>
              <w:t>خدمات وتطبيقات</w:t>
            </w:r>
            <w:r w:rsidRPr="006D066F">
              <w:rPr>
                <w:rFonts w:ascii="Arial" w:hAnsi="Arial"/>
                <w:b/>
                <w:bCs/>
                <w:color w:val="365F91"/>
                <w:sz w:val="30"/>
                <w:szCs w:val="30"/>
                <w:rtl/>
              </w:rPr>
              <w:t xml:space="preserve"> </w:t>
            </w:r>
            <w:bookmarkEnd w:id="0"/>
            <w:r w:rsidRPr="006D066F">
              <w:rPr>
                <w:rFonts w:ascii="Arial" w:hAnsi="Arial" w:hint="cs"/>
                <w:b/>
                <w:bCs/>
                <w:color w:val="365F91"/>
                <w:sz w:val="30"/>
                <w:szCs w:val="30"/>
                <w:rtl/>
              </w:rPr>
              <w:t>الطقس والمناخ والماء</w:t>
            </w:r>
            <w:r w:rsidRPr="006D066F">
              <w:rPr>
                <w:rFonts w:ascii="Arial" w:hAnsi="Arial"/>
                <w:b/>
                <w:bCs/>
                <w:color w:val="365F91"/>
                <w:sz w:val="30"/>
                <w:szCs w:val="30"/>
                <w:rtl/>
              </w:rPr>
              <w:br/>
            </w:r>
            <w:r w:rsidRPr="006D066F">
              <w:rPr>
                <w:rFonts w:ascii="Arial" w:hAnsi="Arial" w:hint="cs"/>
                <w:b/>
                <w:bCs/>
                <w:color w:val="365F91"/>
                <w:sz w:val="30"/>
                <w:szCs w:val="30"/>
                <w:rtl/>
              </w:rPr>
              <w:t>والخدمات والتطبيقات البيئية ذات الصلة</w:t>
            </w:r>
            <w:bookmarkEnd w:id="1"/>
          </w:p>
          <w:p w14:paraId="2951C4EF" w14:textId="77777777" w:rsidR="006D066F" w:rsidRPr="006D066F" w:rsidRDefault="006D066F" w:rsidP="006D066F">
            <w:pPr>
              <w:tabs>
                <w:tab w:val="left" w:pos="6946"/>
              </w:tabs>
              <w:suppressAutoHyphens/>
              <w:bidi/>
              <w:spacing w:after="120" w:line="252" w:lineRule="auto"/>
              <w:ind w:left="1134"/>
              <w:jc w:val="left"/>
              <w:rPr>
                <w:rFonts w:ascii="Arial" w:hAnsi="Arial"/>
                <w:b/>
                <w:bCs/>
                <w:color w:val="365F91" w:themeColor="accent1" w:themeShade="BF"/>
                <w:szCs w:val="22"/>
              </w:rPr>
            </w:pPr>
            <w:r w:rsidRPr="006D066F">
              <w:rPr>
                <w:rFonts w:ascii="Arial" w:hAnsi="Arial"/>
                <w:bCs/>
                <w:snapToGrid w:val="0"/>
                <w:color w:val="365F91" w:themeColor="accent1" w:themeShade="BF"/>
                <w:sz w:val="28"/>
                <w:szCs w:val="28"/>
                <w:rtl/>
              </w:rPr>
              <w:t xml:space="preserve">الدورة </w:t>
            </w:r>
            <w:r w:rsidRPr="006D066F">
              <w:rPr>
                <w:rFonts w:ascii="Arial" w:hAnsi="Arial" w:hint="cs"/>
                <w:bCs/>
                <w:snapToGrid w:val="0"/>
                <w:color w:val="365F91" w:themeColor="accent1" w:themeShade="BF"/>
                <w:sz w:val="28"/>
                <w:szCs w:val="28"/>
                <w:rtl/>
              </w:rPr>
              <w:t>الثانية</w:t>
            </w:r>
            <w:r w:rsidRPr="006D066F">
              <w:rPr>
                <w:rFonts w:ascii="Arial" w:hAnsi="Arial"/>
                <w:bCs/>
                <w:snapToGrid w:val="0"/>
                <w:color w:val="365F91" w:themeColor="accent1" w:themeShade="BF"/>
                <w:sz w:val="28"/>
                <w:szCs w:val="28"/>
              </w:rPr>
              <w:br/>
            </w:r>
            <w:r w:rsidRPr="006D066F">
              <w:rPr>
                <w:rFonts w:ascii="Arial" w:hAnsi="Arial"/>
                <w:snapToGrid w:val="0"/>
                <w:color w:val="365F91" w:themeColor="accent1" w:themeShade="BF"/>
                <w:szCs w:val="26"/>
              </w:rPr>
              <w:t>17</w:t>
            </w:r>
            <w:r w:rsidRPr="006D066F">
              <w:rPr>
                <w:rFonts w:ascii="Arial" w:hAnsi="Arial" w:hint="cs"/>
                <w:snapToGrid w:val="0"/>
                <w:color w:val="365F91" w:themeColor="accent1" w:themeShade="BF"/>
                <w:rtl/>
              </w:rPr>
              <w:t>-</w:t>
            </w:r>
            <w:r w:rsidRPr="006D066F">
              <w:rPr>
                <w:rFonts w:ascii="Arial" w:hAnsi="Arial"/>
                <w:snapToGrid w:val="0"/>
                <w:color w:val="365F91" w:themeColor="accent1" w:themeShade="BF"/>
                <w:szCs w:val="26"/>
              </w:rPr>
              <w:t>21</w:t>
            </w:r>
            <w:r w:rsidRPr="006D066F">
              <w:rPr>
                <w:rFonts w:ascii="Arial" w:hAnsi="Arial" w:hint="cs"/>
                <w:snapToGrid w:val="0"/>
                <w:color w:val="365F91" w:themeColor="accent1" w:themeShade="BF"/>
                <w:szCs w:val="26"/>
                <w:rtl/>
              </w:rPr>
              <w:t xml:space="preserve"> </w:t>
            </w:r>
            <w:r w:rsidRPr="006D066F">
              <w:rPr>
                <w:rFonts w:ascii="Arial" w:hAnsi="Arial" w:hint="cs"/>
                <w:snapToGrid w:val="0"/>
                <w:color w:val="365F91" w:themeColor="accent1" w:themeShade="BF"/>
                <w:szCs w:val="26"/>
                <w:rtl/>
                <w:lang w:val="en-US"/>
              </w:rPr>
              <w:t xml:space="preserve">تشرين الأول/ أكتوبر </w:t>
            </w:r>
            <w:r w:rsidRPr="006D066F">
              <w:rPr>
                <w:rFonts w:ascii="Arial" w:hAnsi="Arial"/>
                <w:snapToGrid w:val="0"/>
                <w:color w:val="365F91" w:themeColor="accent1" w:themeShade="BF"/>
                <w:szCs w:val="26"/>
                <w:lang w:val="en-US"/>
              </w:rPr>
              <w:t>2022</w:t>
            </w:r>
            <w:r w:rsidRPr="006D066F">
              <w:rPr>
                <w:rFonts w:ascii="Arial" w:hAnsi="Arial"/>
                <w:snapToGrid w:val="0"/>
                <w:color w:val="365F91" w:themeColor="accent1" w:themeShade="BF"/>
                <w:szCs w:val="26"/>
                <w:rtl/>
                <w:lang w:val="en-US"/>
              </w:rPr>
              <w:t xml:space="preserve">، </w:t>
            </w:r>
            <w:r w:rsidRPr="006D066F">
              <w:rPr>
                <w:rFonts w:ascii="Arial" w:hAnsi="Arial" w:hint="cs"/>
                <w:snapToGrid w:val="0"/>
                <w:color w:val="365F91" w:themeColor="accent1" w:themeShade="BF"/>
                <w:szCs w:val="26"/>
                <w:rtl/>
                <w:lang w:val="en-US"/>
              </w:rPr>
              <w:t>جنيف</w:t>
            </w:r>
          </w:p>
        </w:tc>
        <w:tc>
          <w:tcPr>
            <w:tcW w:w="2957" w:type="dxa"/>
          </w:tcPr>
          <w:p w14:paraId="40FCD107" w14:textId="585D0BEF" w:rsidR="006D066F" w:rsidRPr="006D066F" w:rsidRDefault="006D066F" w:rsidP="006D066F">
            <w:pPr>
              <w:tabs>
                <w:tab w:val="clear" w:pos="1134"/>
              </w:tabs>
              <w:spacing w:after="60"/>
              <w:ind w:right="-108"/>
              <w:jc w:val="left"/>
              <w:rPr>
                <w:rFonts w:ascii="Arial" w:hAnsi="Arial"/>
                <w:b/>
                <w:bCs/>
                <w:color w:val="365F91" w:themeColor="accent1" w:themeShade="BF"/>
                <w:sz w:val="22"/>
                <w:szCs w:val="22"/>
              </w:rPr>
            </w:pPr>
            <w:bookmarkStart w:id="2" w:name="_Hlk107475833"/>
            <w:r w:rsidRPr="006D066F">
              <w:rPr>
                <w:rFonts w:ascii="Arial" w:hAnsi="Arial"/>
                <w:b/>
                <w:bCs/>
                <w:color w:val="365F91" w:themeColor="accent1" w:themeShade="BF"/>
                <w:sz w:val="22"/>
                <w:szCs w:val="22"/>
              </w:rPr>
              <w:t>SERCOM-2</w:t>
            </w:r>
            <w:bookmarkEnd w:id="2"/>
            <w:r w:rsidRPr="006D066F">
              <w:rPr>
                <w:rFonts w:ascii="Arial" w:hAnsi="Arial"/>
                <w:b/>
                <w:bCs/>
                <w:color w:val="365F91" w:themeColor="accent1" w:themeShade="BF"/>
                <w:sz w:val="22"/>
                <w:szCs w:val="22"/>
              </w:rPr>
              <w:t>/INF</w:t>
            </w:r>
            <w:r w:rsidRPr="006D066F">
              <w:rPr>
                <w:rFonts w:ascii="Arial" w:hAnsi="Arial"/>
                <w:b/>
                <w:bCs/>
                <w:color w:val="365F91" w:themeColor="accent1" w:themeShade="BF"/>
                <w:sz w:val="22"/>
                <w:szCs w:val="22"/>
                <w:lang w:val="fr-FR"/>
              </w:rPr>
              <w:t>. </w:t>
            </w:r>
            <w:r>
              <w:rPr>
                <w:rFonts w:ascii="Arial" w:hAnsi="Arial"/>
                <w:b/>
                <w:bCs/>
                <w:color w:val="365F91" w:themeColor="accent1" w:themeShade="BF"/>
                <w:sz w:val="22"/>
                <w:szCs w:val="22"/>
              </w:rPr>
              <w:t>5.8(2)</w:t>
            </w:r>
          </w:p>
        </w:tc>
      </w:tr>
      <w:tr w:rsidR="006D066F" w:rsidRPr="006D066F" w14:paraId="1F004ABD" w14:textId="77777777" w:rsidTr="00C747ED">
        <w:trPr>
          <w:trHeight w:val="730"/>
        </w:trPr>
        <w:tc>
          <w:tcPr>
            <w:tcW w:w="516" w:type="dxa"/>
            <w:vMerge/>
            <w:tcBorders>
              <w:bottom w:val="nil"/>
            </w:tcBorders>
          </w:tcPr>
          <w:p w14:paraId="19899A41" w14:textId="77777777" w:rsidR="006D066F" w:rsidRPr="006D066F" w:rsidRDefault="006D066F" w:rsidP="006D066F">
            <w:pPr>
              <w:tabs>
                <w:tab w:val="left" w:pos="6946"/>
              </w:tabs>
              <w:suppressAutoHyphens/>
              <w:spacing w:after="120" w:line="252" w:lineRule="auto"/>
              <w:ind w:left="1134"/>
              <w:jc w:val="left"/>
              <w:rPr>
                <w:rFonts w:ascii="Arial" w:hAnsi="Arial"/>
                <w:color w:val="365F91" w:themeColor="accent1" w:themeShade="BF"/>
                <w:szCs w:val="22"/>
                <w:lang w:val="fr-FR" w:eastAsia="zh-CN"/>
              </w:rPr>
            </w:pPr>
          </w:p>
        </w:tc>
        <w:tc>
          <w:tcPr>
            <w:tcW w:w="6841" w:type="dxa"/>
            <w:vMerge/>
          </w:tcPr>
          <w:p w14:paraId="4EEF6004" w14:textId="77777777" w:rsidR="006D066F" w:rsidRPr="006D066F" w:rsidRDefault="006D066F" w:rsidP="006D066F">
            <w:pPr>
              <w:tabs>
                <w:tab w:val="left" w:pos="6946"/>
              </w:tabs>
              <w:suppressAutoHyphens/>
              <w:spacing w:after="120" w:line="252" w:lineRule="auto"/>
              <w:ind w:left="1134"/>
              <w:jc w:val="left"/>
              <w:rPr>
                <w:rFonts w:ascii="Arial" w:hAnsi="Arial"/>
                <w:color w:val="365F91" w:themeColor="accent1" w:themeShade="BF"/>
                <w:szCs w:val="22"/>
                <w:lang w:val="fr-FR" w:eastAsia="zh-CN"/>
              </w:rPr>
            </w:pPr>
          </w:p>
        </w:tc>
        <w:tc>
          <w:tcPr>
            <w:tcW w:w="2957" w:type="dxa"/>
          </w:tcPr>
          <w:p w14:paraId="50436054" w14:textId="2BEEE7F0" w:rsidR="006D066F" w:rsidRPr="006D066F" w:rsidRDefault="006D066F" w:rsidP="006D066F">
            <w:pPr>
              <w:tabs>
                <w:tab w:val="clear" w:pos="1134"/>
              </w:tabs>
              <w:bidi/>
              <w:spacing w:after="120" w:line="320" w:lineRule="exact"/>
              <w:jc w:val="right"/>
              <w:rPr>
                <w:rFonts w:ascii="Arial" w:hAnsi="Arial"/>
                <w:color w:val="365F91" w:themeColor="accent1" w:themeShade="BF"/>
                <w:szCs w:val="26"/>
                <w:rtl/>
                <w:lang w:bidi="ar-EG"/>
              </w:rPr>
            </w:pPr>
            <w:r w:rsidRPr="006D066F">
              <w:rPr>
                <w:rFonts w:ascii="Arial" w:hAnsi="Arial"/>
                <w:color w:val="365F91" w:themeColor="accent1" w:themeShade="BF"/>
                <w:szCs w:val="26"/>
                <w:rtl/>
              </w:rPr>
              <w:t>وثيقة مقدمة من:</w:t>
            </w:r>
            <w:r w:rsidRPr="006D066F">
              <w:rPr>
                <w:rFonts w:ascii="Arial" w:hAnsi="Arial"/>
                <w:color w:val="365F91" w:themeColor="accent1" w:themeShade="BF"/>
                <w:szCs w:val="26"/>
              </w:rPr>
              <w:br/>
            </w:r>
            <w:r w:rsidRPr="007E7F1F">
              <w:rPr>
                <w:rFonts w:ascii="Arial" w:hAnsi="Arial"/>
                <w:color w:val="365F91" w:themeColor="accent1" w:themeShade="BF"/>
                <w:szCs w:val="26"/>
                <w:rtl/>
              </w:rPr>
              <w:t xml:space="preserve">رئيس اللجنة الدائمة </w:t>
            </w:r>
            <w:r w:rsidRPr="007E7F1F">
              <w:rPr>
                <w:rFonts w:ascii="Arial" w:hAnsi="Arial"/>
                <w:color w:val="365F91" w:themeColor="accent1" w:themeShade="BF"/>
                <w:szCs w:val="26"/>
              </w:rPr>
              <w:t>(SC-MMO)</w:t>
            </w:r>
          </w:p>
          <w:p w14:paraId="43D35F6A" w14:textId="5A3305A2" w:rsidR="006D066F" w:rsidRPr="006D066F" w:rsidRDefault="006D066F" w:rsidP="006D066F">
            <w:pPr>
              <w:tabs>
                <w:tab w:val="clear" w:pos="1134"/>
              </w:tabs>
              <w:spacing w:after="120" w:line="320" w:lineRule="exact"/>
              <w:ind w:right="-108"/>
              <w:jc w:val="left"/>
              <w:rPr>
                <w:rFonts w:ascii="Arial" w:hAnsi="Arial"/>
                <w:color w:val="365F91" w:themeColor="accent1" w:themeShade="BF"/>
                <w:szCs w:val="26"/>
                <w:lang w:val="en-US"/>
              </w:rPr>
            </w:pPr>
            <w:r>
              <w:rPr>
                <w:rFonts w:ascii="Arial" w:hAnsi="Arial"/>
                <w:color w:val="365F91" w:themeColor="accent1" w:themeShade="BF"/>
                <w:szCs w:val="26"/>
              </w:rPr>
              <w:t>7</w:t>
            </w:r>
            <w:r w:rsidRPr="006D066F">
              <w:rPr>
                <w:rFonts w:ascii="Arial" w:hAnsi="Arial"/>
                <w:color w:val="365F91" w:themeColor="accent1" w:themeShade="BF"/>
                <w:szCs w:val="26"/>
              </w:rPr>
              <w:t>.</w:t>
            </w:r>
            <w:r>
              <w:rPr>
                <w:rFonts w:ascii="Arial" w:hAnsi="Arial"/>
                <w:color w:val="365F91" w:themeColor="accent1" w:themeShade="BF"/>
                <w:szCs w:val="26"/>
              </w:rPr>
              <w:t>IX</w:t>
            </w:r>
            <w:r w:rsidRPr="006D066F">
              <w:rPr>
                <w:rFonts w:ascii="Arial" w:hAnsi="Arial"/>
                <w:color w:val="365F91" w:themeColor="accent1" w:themeShade="BF"/>
                <w:szCs w:val="26"/>
              </w:rPr>
              <w:t>.202</w:t>
            </w:r>
            <w:r w:rsidRPr="006D066F">
              <w:rPr>
                <w:rFonts w:ascii="Arial" w:hAnsi="Arial"/>
                <w:color w:val="365F91" w:themeColor="accent1" w:themeShade="BF"/>
                <w:szCs w:val="26"/>
                <w:lang w:val="en-US"/>
              </w:rPr>
              <w:t>2</w:t>
            </w:r>
          </w:p>
        </w:tc>
      </w:tr>
    </w:tbl>
    <w:p w14:paraId="693FF758" w14:textId="77777777" w:rsidR="006D066F" w:rsidRPr="006D066F" w:rsidRDefault="006D066F" w:rsidP="006D066F">
      <w:pPr>
        <w:bidi/>
        <w:snapToGrid w:val="0"/>
        <w:spacing w:before="240" w:line="320" w:lineRule="exact"/>
        <w:jc w:val="left"/>
        <w:textDirection w:val="tbRlV"/>
        <w:rPr>
          <w:rFonts w:ascii="Arial" w:eastAsia="Verdana" w:hAnsi="Arial"/>
          <w:i/>
          <w:iCs/>
          <w:color w:val="FF0000"/>
          <w:szCs w:val="26"/>
          <w:lang w:eastAsia="zh-TW"/>
        </w:rPr>
      </w:pPr>
      <w:r w:rsidRPr="006D066F">
        <w:rPr>
          <w:rFonts w:ascii="Arial" w:eastAsia="Verdana" w:hAnsi="Arial" w:hint="cs"/>
          <w:i/>
          <w:iCs/>
          <w:color w:val="FF0000"/>
          <w:szCs w:val="26"/>
          <w:rtl/>
          <w:lang w:eastAsia="zh-TW"/>
        </w:rPr>
        <w:t>[</w:t>
      </w:r>
      <w:r w:rsidRPr="006D066F">
        <w:rPr>
          <w:rFonts w:ascii="Arial" w:eastAsia="Verdana" w:hAnsi="Arial"/>
          <w:i/>
          <w:iCs/>
          <w:color w:val="FF0000"/>
          <w:szCs w:val="26"/>
          <w:rtl/>
          <w:lang w:eastAsia="zh-TW"/>
        </w:rPr>
        <w:t xml:space="preserve">تُرجمت هذه الوثيقة باستخدام تقنية الترجمة الآلية للتيسير </w:t>
      </w:r>
      <w:proofErr w:type="gramStart"/>
      <w:r w:rsidRPr="006D066F">
        <w:rPr>
          <w:rFonts w:ascii="Arial" w:eastAsia="Verdana" w:hAnsi="Arial"/>
          <w:i/>
          <w:iCs/>
          <w:color w:val="FF0000"/>
          <w:szCs w:val="26"/>
          <w:rtl/>
          <w:lang w:eastAsia="zh-TW"/>
        </w:rPr>
        <w:t>عليكم</w:t>
      </w:r>
      <w:proofErr w:type="gramEnd"/>
      <w:r w:rsidRPr="006D066F">
        <w:rPr>
          <w:rFonts w:ascii="Arial" w:eastAsia="Verdana" w:hAnsi="Arial"/>
          <w:i/>
          <w:iCs/>
          <w:color w:val="FF0000"/>
          <w:szCs w:val="26"/>
          <w:rtl/>
          <w:lang w:eastAsia="zh-TW"/>
        </w:rPr>
        <w:t xml:space="preserve"> ولكن لم تُحرر</w:t>
      </w:r>
      <w:r w:rsidRPr="006D066F">
        <w:rPr>
          <w:rFonts w:ascii="Arial" w:eastAsia="Verdana" w:hAnsi="Arial" w:hint="cs"/>
          <w:i/>
          <w:iCs/>
          <w:color w:val="FF0000"/>
          <w:szCs w:val="26"/>
          <w:rtl/>
          <w:lang w:eastAsia="zh-TW"/>
        </w:rPr>
        <w:t>.</w:t>
      </w:r>
      <w:r w:rsidRPr="006D066F">
        <w:rPr>
          <w:rFonts w:ascii="Arial" w:eastAsia="Verdana" w:hAnsi="Arial"/>
          <w:i/>
          <w:iCs/>
          <w:color w:val="FF0000"/>
          <w:szCs w:val="26"/>
          <w:rtl/>
          <w:lang w:eastAsia="zh-TW"/>
        </w:rPr>
        <w:t xml:space="preserve"> </w:t>
      </w:r>
      <w:r w:rsidRPr="006D066F">
        <w:rPr>
          <w:rFonts w:ascii="Arial" w:eastAsia="Verdana" w:hAnsi="Arial" w:hint="cs"/>
          <w:i/>
          <w:iCs/>
          <w:color w:val="FF0000"/>
          <w:szCs w:val="26"/>
          <w:rtl/>
          <w:lang w:eastAsia="zh-TW"/>
        </w:rPr>
        <w:t>و</w:t>
      </w:r>
      <w:r w:rsidRPr="006D066F">
        <w:rPr>
          <w:rFonts w:ascii="Arial" w:eastAsia="Verdana" w:hAnsi="Arial"/>
          <w:i/>
          <w:iCs/>
          <w:color w:val="FF0000"/>
          <w:szCs w:val="26"/>
          <w:rtl/>
          <w:lang w:eastAsia="zh-TW"/>
        </w:rPr>
        <w:t xml:space="preserve">لا يُقدم أي ضمان من أي نوع، سواء كان صريحاً أو ضمنياً، بشأن دقتها أو موثوقيتها أو صحتها. وأي تناقضات أو اختلافات قد تكون حدثت عند ترجمة محتوى الوثيقة الأصلية إلى </w:t>
      </w:r>
      <w:r w:rsidRPr="006D066F">
        <w:rPr>
          <w:rFonts w:ascii="Arial" w:eastAsia="Verdana" w:hAnsi="Arial" w:hint="cs"/>
          <w:i/>
          <w:iCs/>
          <w:color w:val="FF0000"/>
          <w:szCs w:val="26"/>
          <w:rtl/>
          <w:lang w:eastAsia="zh-TW"/>
        </w:rPr>
        <w:t>العربية</w:t>
      </w:r>
      <w:r w:rsidRPr="006D066F">
        <w:rPr>
          <w:rFonts w:ascii="Arial" w:eastAsia="Verdana" w:hAnsi="Arial"/>
          <w:i/>
          <w:iCs/>
          <w:color w:val="FF0000"/>
          <w:szCs w:val="26"/>
          <w:rtl/>
          <w:lang w:eastAsia="zh-TW"/>
        </w:rPr>
        <w:t xml:space="preserve"> ليست ملزمة وليس لها أي أثر قانوني للامتثال أو الإنفاذ أو أي غرض آخر. وقد لا</w:t>
      </w:r>
      <w:r w:rsidRPr="006D066F">
        <w:rPr>
          <w:rFonts w:ascii="Arial" w:eastAsia="Verdana" w:hAnsi="Arial" w:hint="cs"/>
          <w:i/>
          <w:iCs/>
          <w:color w:val="FF0000"/>
          <w:szCs w:val="26"/>
          <w:rtl/>
          <w:lang w:eastAsia="zh-TW"/>
        </w:rPr>
        <w:t> </w:t>
      </w:r>
      <w:r w:rsidRPr="006D066F">
        <w:rPr>
          <w:rFonts w:ascii="Arial" w:eastAsia="Verdana" w:hAnsi="Arial"/>
          <w:i/>
          <w:iCs/>
          <w:color w:val="FF0000"/>
          <w:szCs w:val="26"/>
          <w:rtl/>
          <w:lang w:eastAsia="zh-TW"/>
        </w:rPr>
        <w:t>تُترجم بعض المحتويات (مثل الصور) بسبب القيود التقنية للنظام. وإذا طُرحت أي أسئلة تتعلق بدقة المعلومات الواردة في الوثيقة المترجمة، فيرجى الرجوع إلى النسخة الإن</w:t>
      </w:r>
      <w:r w:rsidRPr="006D066F">
        <w:rPr>
          <w:rFonts w:ascii="Arial" w:eastAsia="Verdana" w:hAnsi="Arial" w:hint="cs"/>
          <w:i/>
          <w:iCs/>
          <w:color w:val="FF0000"/>
          <w:szCs w:val="26"/>
          <w:rtl/>
          <w:lang w:eastAsia="zh-TW"/>
        </w:rPr>
        <w:t>ك</w:t>
      </w:r>
      <w:r w:rsidRPr="006D066F">
        <w:rPr>
          <w:rFonts w:ascii="Arial" w:eastAsia="Verdana" w:hAnsi="Arial"/>
          <w:i/>
          <w:iCs/>
          <w:color w:val="FF0000"/>
          <w:szCs w:val="26"/>
          <w:rtl/>
          <w:lang w:eastAsia="zh-TW"/>
        </w:rPr>
        <w:t>ليزية الأصلية التي هي النسخة الرسمية من الوثيقة.</w:t>
      </w:r>
      <w:r w:rsidRPr="006D066F">
        <w:rPr>
          <w:rFonts w:ascii="Arial" w:eastAsia="Verdana" w:hAnsi="Arial" w:hint="cs"/>
          <w:i/>
          <w:iCs/>
          <w:color w:val="FF0000"/>
          <w:szCs w:val="26"/>
          <w:rtl/>
          <w:lang w:eastAsia="zh-TW"/>
        </w:rPr>
        <w:t>]</w:t>
      </w:r>
    </w:p>
    <w:p w14:paraId="403470C2" w14:textId="77777777" w:rsidR="004C6EFE" w:rsidRPr="007E7F1F" w:rsidRDefault="00A96CFB" w:rsidP="007E7F1F">
      <w:pPr>
        <w:bidi/>
        <w:spacing w:before="240" w:line="320" w:lineRule="exact"/>
        <w:jc w:val="center"/>
        <w:rPr>
          <w:rFonts w:ascii="Arial" w:hAnsi="Arial"/>
          <w:szCs w:val="26"/>
        </w:rPr>
      </w:pPr>
      <w:r w:rsidRPr="007E7F1F">
        <w:rPr>
          <w:rFonts w:ascii="Arial" w:hAnsi="Arial"/>
          <w:b/>
          <w:bCs/>
          <w:szCs w:val="26"/>
          <w:rtl/>
        </w:rPr>
        <w:t xml:space="preserve">تقرير دراسة خيارات التكاليف للجنة الدائمة لخدمات الأرصاد الجوية البحرية والخدمات الأوقيانوغرافية </w:t>
      </w:r>
      <w:r w:rsidRPr="007E7F1F">
        <w:rPr>
          <w:rFonts w:ascii="Arial" w:hAnsi="Arial"/>
          <w:b/>
          <w:bCs/>
          <w:szCs w:val="26"/>
        </w:rPr>
        <w:t>(SC-MMO)</w:t>
      </w:r>
      <w:r w:rsidRPr="007E7F1F">
        <w:rPr>
          <w:rFonts w:ascii="Arial" w:hAnsi="Arial"/>
          <w:b/>
          <w:bCs/>
          <w:szCs w:val="26"/>
          <w:rtl/>
        </w:rPr>
        <w:t xml:space="preserve"> التابعة للمنظمة </w:t>
      </w:r>
      <w:r w:rsidRPr="007E7F1F">
        <w:rPr>
          <w:rFonts w:ascii="Arial" w:hAnsi="Arial"/>
          <w:b/>
          <w:bCs/>
          <w:szCs w:val="26"/>
        </w:rPr>
        <w:t>(WMO)</w:t>
      </w:r>
    </w:p>
    <w:p w14:paraId="36D69054" w14:textId="77777777" w:rsidR="004C6EFE" w:rsidRPr="007E7F1F" w:rsidRDefault="006F24BE" w:rsidP="007E7F1F">
      <w:pPr>
        <w:pStyle w:val="Heading3"/>
        <w:bidi/>
        <w:spacing w:before="240" w:after="0" w:line="320" w:lineRule="exact"/>
        <w:rPr>
          <w:rFonts w:ascii="Arial" w:hAnsi="Arial" w:cs="Arial"/>
          <w:szCs w:val="26"/>
        </w:rPr>
      </w:pPr>
      <w:r w:rsidRPr="007E7F1F">
        <w:rPr>
          <w:rFonts w:ascii="Arial" w:hAnsi="Arial" w:cs="Arial"/>
          <w:szCs w:val="26"/>
          <w:rtl/>
        </w:rPr>
        <w:t>مقدمه</w:t>
      </w:r>
    </w:p>
    <w:p w14:paraId="606BB5CA" w14:textId="71206F6E" w:rsidR="00962B83"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１)</w:t>
      </w:r>
      <w:r w:rsidRPr="007E7F1F">
        <w:rPr>
          <w:rFonts w:ascii="Arial" w:hAnsi="Arial" w:cs="Arial" w:hint="eastAsia"/>
          <w:szCs w:val="26"/>
        </w:rPr>
        <w:tab/>
      </w:r>
      <w:r w:rsidR="004C6EFE" w:rsidRPr="007E7F1F">
        <w:rPr>
          <w:rFonts w:ascii="Arial" w:hAnsi="Arial" w:cs="Arial"/>
          <w:szCs w:val="26"/>
          <w:rtl/>
        </w:rPr>
        <w:t xml:space="preserve">ومنذ منتصف القرن التاسع عشر بدأت التطورات الرئيسية تحدث في مجال الأرصاد الجوية وتطبيقها على الأوساط البحرية. وقد أدى ذلك في عام </w:t>
      </w:r>
      <w:r w:rsidR="004C6EFE" w:rsidRPr="007E7F1F">
        <w:rPr>
          <w:rFonts w:ascii="Arial" w:hAnsi="Arial" w:cs="Arial"/>
          <w:szCs w:val="26"/>
        </w:rPr>
        <w:t>1849</w:t>
      </w:r>
      <w:r w:rsidR="004C6EFE" w:rsidRPr="007E7F1F">
        <w:rPr>
          <w:rFonts w:ascii="Arial" w:hAnsi="Arial" w:cs="Arial"/>
          <w:szCs w:val="26"/>
          <w:rtl/>
        </w:rPr>
        <w:t xml:space="preserve"> الاستخدام الأول للإبراق الكهربائي الذي تم اختراعه حديثا لنقل رصدات الطقس في المملكة المتحدة والولايات المتحدة الأمريكية. ومنذ هذه الفترة، تقدم الدول الساحلية إنذارات وتنبؤات بالأرصاد الجوية من أجل سلامة النقل البحري حول سواحلها. والواقع أن أصول المنظمة الدولية للأرصاد الجوية </w:t>
      </w:r>
      <w:r w:rsidR="004C6EFE" w:rsidRPr="007E7F1F">
        <w:rPr>
          <w:rFonts w:ascii="Arial" w:hAnsi="Arial" w:cs="Arial"/>
          <w:szCs w:val="26"/>
        </w:rPr>
        <w:t>(IMO)</w:t>
      </w:r>
      <w:r w:rsidR="004C6EFE" w:rsidRPr="007E7F1F">
        <w:rPr>
          <w:rFonts w:ascii="Arial" w:hAnsi="Arial" w:cs="Arial"/>
          <w:szCs w:val="26"/>
          <w:rtl/>
        </w:rPr>
        <w:t xml:space="preserve">، وهي المنظمة الأساسية للمنظمة العالمية للأرصاد الجوية </w:t>
      </w:r>
      <w:r w:rsidR="004C6EFE" w:rsidRPr="007E7F1F">
        <w:rPr>
          <w:rFonts w:ascii="Arial" w:hAnsi="Arial" w:cs="Arial"/>
          <w:szCs w:val="26"/>
        </w:rPr>
        <w:t>(WMO)</w:t>
      </w:r>
      <w:r w:rsidR="004C6EFE" w:rsidRPr="007E7F1F">
        <w:rPr>
          <w:rFonts w:ascii="Arial" w:hAnsi="Arial" w:cs="Arial"/>
          <w:szCs w:val="26"/>
          <w:rtl/>
        </w:rPr>
        <w:t>، يمكن إرجاعها مباشرة إلى تقديم هذه الخدمات المجانية للسلامة العامة للمجتمع البحري.</w:t>
      </w:r>
    </w:p>
    <w:p w14:paraId="1F29E6F8" w14:textId="56540A6A" w:rsidR="00962B83"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２)</w:t>
      </w:r>
      <w:r w:rsidRPr="007E7F1F">
        <w:rPr>
          <w:rFonts w:ascii="Arial" w:hAnsi="Arial" w:cs="Arial" w:hint="eastAsia"/>
          <w:szCs w:val="26"/>
        </w:rPr>
        <w:tab/>
      </w:r>
      <w:r w:rsidR="00747694" w:rsidRPr="007E7F1F">
        <w:rPr>
          <w:rFonts w:ascii="Arial" w:hAnsi="Arial" w:cs="Arial"/>
          <w:szCs w:val="26"/>
          <w:rtl/>
        </w:rPr>
        <w:t xml:space="preserve">طلب المؤتمر العالمي السابع عشر للأرصاد الجوية </w:t>
      </w:r>
      <w:r w:rsidR="00747694" w:rsidRPr="007E7F1F">
        <w:rPr>
          <w:rFonts w:ascii="Arial" w:hAnsi="Arial" w:cs="Arial"/>
          <w:szCs w:val="26"/>
        </w:rPr>
        <w:t>(Cg-17</w:t>
      </w:r>
      <w:r w:rsidR="00747694" w:rsidRPr="007E7F1F">
        <w:rPr>
          <w:rFonts w:ascii="Arial" w:hAnsi="Arial" w:cs="Arial"/>
          <w:szCs w:val="26"/>
          <w:rtl/>
        </w:rPr>
        <w:t xml:space="preserve">، الفقرة </w:t>
      </w:r>
      <w:r w:rsidR="00747694" w:rsidRPr="007E7F1F">
        <w:rPr>
          <w:rFonts w:ascii="Arial" w:hAnsi="Arial" w:cs="Arial"/>
          <w:szCs w:val="26"/>
        </w:rPr>
        <w:t>3.1.132</w:t>
      </w:r>
      <w:r w:rsidR="00747694" w:rsidRPr="007E7F1F">
        <w:rPr>
          <w:rFonts w:ascii="Arial" w:hAnsi="Arial" w:cs="Arial"/>
          <w:szCs w:val="26"/>
          <w:rtl/>
        </w:rPr>
        <w:t xml:space="preserve"> من الملخص العام</w:t>
      </w:r>
      <w:r w:rsidR="00747694" w:rsidRPr="007E7F1F">
        <w:rPr>
          <w:rFonts w:ascii="Arial" w:hAnsi="Arial" w:cs="Arial"/>
          <w:szCs w:val="26"/>
        </w:rPr>
        <w:t>)</w:t>
      </w:r>
      <w:r w:rsidR="00747694" w:rsidRPr="007E7F1F">
        <w:rPr>
          <w:rFonts w:ascii="Arial" w:hAnsi="Arial" w:cs="Arial"/>
          <w:szCs w:val="26"/>
          <w:rtl/>
        </w:rPr>
        <w:t xml:space="preserve"> من الرئيس المشارك للجنة الفنية المشتركة المعنية بعلوم المحيطات والأرصاد الجوية البحرية </w:t>
      </w:r>
      <w:r w:rsidR="00747694" w:rsidRPr="007E7F1F">
        <w:rPr>
          <w:rFonts w:ascii="Arial" w:hAnsi="Arial" w:cs="Arial"/>
          <w:szCs w:val="26"/>
        </w:rPr>
        <w:t>(JCOMM)</w:t>
      </w:r>
      <w:r w:rsidR="00747694" w:rsidRPr="007E7F1F">
        <w:rPr>
          <w:rFonts w:ascii="Arial" w:hAnsi="Arial" w:cs="Arial"/>
          <w:szCs w:val="26"/>
          <w:rtl/>
        </w:rPr>
        <w:t xml:space="preserve"> ومن الأمين العام للمنظمة </w:t>
      </w:r>
      <w:r w:rsidR="00747694" w:rsidRPr="007E7F1F">
        <w:rPr>
          <w:rFonts w:ascii="Arial" w:hAnsi="Arial" w:cs="Arial"/>
          <w:szCs w:val="26"/>
        </w:rPr>
        <w:t>(WMO)</w:t>
      </w:r>
      <w:r w:rsidR="00747694" w:rsidRPr="007E7F1F">
        <w:rPr>
          <w:rFonts w:ascii="Arial" w:hAnsi="Arial" w:cs="Arial"/>
          <w:szCs w:val="26"/>
          <w:rtl/>
        </w:rPr>
        <w:t xml:space="preserve"> أن ينظرا، بالتشاور مع المنظمة البحرية الدولية </w:t>
      </w:r>
      <w:r w:rsidR="00747694" w:rsidRPr="007E7F1F">
        <w:rPr>
          <w:rFonts w:ascii="Arial" w:hAnsi="Arial" w:cs="Arial"/>
          <w:szCs w:val="26"/>
        </w:rPr>
        <w:t>(IMO)</w:t>
      </w:r>
      <w:r w:rsidR="00747694" w:rsidRPr="007E7F1F">
        <w:rPr>
          <w:rFonts w:ascii="Arial" w:hAnsi="Arial" w:cs="Arial"/>
          <w:szCs w:val="26"/>
          <w:rtl/>
        </w:rPr>
        <w:t>، في عمليات استرداد التكاليف للخدمات البحرية.</w:t>
      </w:r>
    </w:p>
    <w:p w14:paraId="258E70BE" w14:textId="54798E47" w:rsidR="00962B83" w:rsidRPr="007E7F1F" w:rsidRDefault="007E7F1F" w:rsidP="007E7F1F">
      <w:pPr>
        <w:bidi/>
        <w:spacing w:before="240" w:line="320" w:lineRule="exact"/>
        <w:ind w:left="567" w:hanging="567"/>
        <w:rPr>
          <w:rFonts w:ascii="Arial" w:hAnsi="Arial"/>
          <w:szCs w:val="26"/>
        </w:rPr>
      </w:pPr>
      <w:r w:rsidRPr="007E7F1F">
        <w:rPr>
          <w:rFonts w:ascii="Arial" w:eastAsiaTheme="minorHAnsi" w:hAnsi="Arial" w:hint="eastAsia"/>
          <w:szCs w:val="26"/>
        </w:rPr>
        <w:t>(</w:t>
      </w:r>
      <w:r w:rsidRPr="007E7F1F">
        <w:rPr>
          <w:rFonts w:ascii="Arial" w:eastAsiaTheme="minorHAnsi" w:hAnsi="Arial" w:hint="eastAsia"/>
          <w:szCs w:val="26"/>
        </w:rPr>
        <w:t>３</w:t>
      </w:r>
      <w:r w:rsidRPr="007E7F1F">
        <w:rPr>
          <w:rFonts w:ascii="Arial" w:eastAsiaTheme="minorHAnsi" w:hAnsi="Arial" w:hint="eastAsia"/>
          <w:szCs w:val="26"/>
        </w:rPr>
        <w:t>)</w:t>
      </w:r>
      <w:r w:rsidRPr="007E7F1F">
        <w:rPr>
          <w:rFonts w:ascii="Arial" w:eastAsiaTheme="minorHAnsi" w:hAnsi="Arial" w:hint="eastAsia"/>
          <w:szCs w:val="26"/>
        </w:rPr>
        <w:tab/>
      </w:r>
      <w:r w:rsidR="00D97956" w:rsidRPr="007E7F1F">
        <w:rPr>
          <w:rFonts w:ascii="Arial" w:hAnsi="Arial"/>
          <w:szCs w:val="26"/>
          <w:rtl/>
        </w:rPr>
        <w:t xml:space="preserve">وقد قدمت تقارير عن هذا العمل والتحقيق إلى الدورة الثامنة عشرة للمؤتمر </w:t>
      </w:r>
      <w:r w:rsidR="00D97956" w:rsidRPr="007E7F1F">
        <w:rPr>
          <w:rFonts w:ascii="Arial" w:hAnsi="Arial"/>
          <w:szCs w:val="26"/>
        </w:rPr>
        <w:t>(Cg-18)</w:t>
      </w:r>
      <w:r w:rsidR="00D97956" w:rsidRPr="007E7F1F">
        <w:rPr>
          <w:rFonts w:ascii="Arial" w:hAnsi="Arial"/>
          <w:szCs w:val="26"/>
          <w:rtl/>
        </w:rPr>
        <w:t xml:space="preserve"> في إطار </w:t>
      </w:r>
      <w:hyperlink r:id="rId12" w:anchor="page=480" w:history="1">
        <w:r w:rsidR="00CF4D8D" w:rsidRPr="007E7F1F">
          <w:rPr>
            <w:rStyle w:val="Hyperlink"/>
            <w:rFonts w:ascii="Arial" w:hAnsi="Arial"/>
            <w:szCs w:val="26"/>
            <w:rtl/>
          </w:rPr>
          <w:t xml:space="preserve">الوثيقة </w:t>
        </w:r>
        <w:r w:rsidR="00CF4D8D" w:rsidRPr="007E7F1F">
          <w:rPr>
            <w:rStyle w:val="Hyperlink"/>
            <w:rFonts w:ascii="Arial" w:hAnsi="Arial"/>
            <w:szCs w:val="26"/>
          </w:rPr>
          <w:t>Cg-18/INF</w:t>
        </w:r>
        <w:r w:rsidR="00CF4D8D" w:rsidRPr="007E7F1F">
          <w:rPr>
            <w:rStyle w:val="Hyperlink"/>
            <w:rFonts w:ascii="Arial" w:hAnsi="Arial"/>
            <w:szCs w:val="26"/>
            <w:rtl/>
          </w:rPr>
          <w:t xml:space="preserve">. </w:t>
        </w:r>
        <w:r w:rsidR="00CF4D8D" w:rsidRPr="007E7F1F">
          <w:rPr>
            <w:rStyle w:val="Hyperlink"/>
            <w:rFonts w:ascii="Arial" w:hAnsi="Arial"/>
            <w:szCs w:val="26"/>
          </w:rPr>
          <w:t>5.4</w:t>
        </w:r>
        <w:r w:rsidR="00CF4D8D" w:rsidRPr="007E7F1F">
          <w:rPr>
            <w:rStyle w:val="Hyperlink"/>
            <w:rFonts w:ascii="Arial" w:hAnsi="Arial"/>
            <w:szCs w:val="26"/>
            <w:rtl/>
          </w:rPr>
          <w:t xml:space="preserve"> </w:t>
        </w:r>
        <w:r w:rsidR="00CF4D8D" w:rsidRPr="007E7F1F">
          <w:rPr>
            <w:rStyle w:val="Hyperlink"/>
            <w:rFonts w:ascii="Arial" w:hAnsi="Arial"/>
            <w:szCs w:val="26"/>
          </w:rPr>
          <w:t>(Cg-18)</w:t>
        </w:r>
      </w:hyperlink>
      <w:r w:rsidR="00D97956" w:rsidRPr="007E7F1F">
        <w:rPr>
          <w:rFonts w:ascii="Arial" w:hAnsi="Arial"/>
          <w:szCs w:val="26"/>
          <w:rtl/>
        </w:rPr>
        <w:t xml:space="preserve">. وأسفرت المناقشات اللاحقة عن اعتماد </w:t>
      </w:r>
      <w:hyperlink r:id="rId13" w:anchor="page=112" w:history="1">
        <w:r w:rsidR="00D97956" w:rsidRPr="007E7F1F">
          <w:rPr>
            <w:rStyle w:val="Hyperlink"/>
            <w:rFonts w:ascii="Arial" w:hAnsi="Arial"/>
            <w:szCs w:val="26"/>
            <w:rtl/>
          </w:rPr>
          <w:t xml:space="preserve">القرار </w:t>
        </w:r>
        <w:r w:rsidR="00D97956" w:rsidRPr="007E7F1F">
          <w:rPr>
            <w:rStyle w:val="Hyperlink"/>
            <w:rFonts w:ascii="Arial" w:hAnsi="Arial"/>
            <w:szCs w:val="26"/>
          </w:rPr>
          <w:t>30</w:t>
        </w:r>
        <w:r w:rsidR="00D97956" w:rsidRPr="007E7F1F">
          <w:rPr>
            <w:rStyle w:val="Hyperlink"/>
            <w:rFonts w:ascii="Arial" w:hAnsi="Arial"/>
            <w:szCs w:val="26"/>
            <w:rtl/>
          </w:rPr>
          <w:t xml:space="preserve"> </w:t>
        </w:r>
        <w:r w:rsidR="00D97956" w:rsidRPr="007E7F1F">
          <w:rPr>
            <w:rStyle w:val="Hyperlink"/>
            <w:rFonts w:ascii="Arial" w:hAnsi="Arial"/>
            <w:szCs w:val="26"/>
          </w:rPr>
          <w:t>(Cg-18)</w:t>
        </w:r>
        <w:r w:rsidR="00D97956" w:rsidRPr="007E7F1F">
          <w:rPr>
            <w:rStyle w:val="Hyperlink"/>
            <w:rFonts w:ascii="Arial" w:hAnsi="Arial"/>
            <w:szCs w:val="26"/>
            <w:rtl/>
          </w:rPr>
          <w:t>،</w:t>
        </w:r>
      </w:hyperlink>
      <w:r w:rsidR="00CF4D8D" w:rsidRPr="007E7F1F">
        <w:rPr>
          <w:rFonts w:ascii="Arial" w:hAnsi="Arial"/>
          <w:szCs w:val="26"/>
          <w:rtl/>
        </w:rPr>
        <w:t xml:space="preserve"> المرجع ب). تقرر مواصلة الدراسة، إلى جانب إسداء المشورة إلى الأعضاء، بشأن نماذج خيارات التكاليف التي يمكن النظر فيها. وطلب المؤتمر إلى المجلس التنفيذي إجراء مشاورات مع الهيئات ذات الصلة، بما في ذلك مع المنظمة الدولية للأرصاد الجوية؛ وطلب من المجلس التنفيذي أن يقوم بما يلي وأنه سيعرض تقرير على المؤتمر العالمي التاسع عشر للأرصاد الجوية للنظر فيه.</w:t>
      </w:r>
    </w:p>
    <w:p w14:paraId="6487E8C9" w14:textId="5A3037B6" w:rsidR="00962B83"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４)</w:t>
      </w:r>
      <w:r w:rsidRPr="007E7F1F">
        <w:rPr>
          <w:rFonts w:ascii="Arial" w:hAnsi="Arial" w:cs="Arial" w:hint="eastAsia"/>
          <w:szCs w:val="26"/>
        </w:rPr>
        <w:tab/>
      </w:r>
      <w:r w:rsidR="00C31D27" w:rsidRPr="007E7F1F">
        <w:rPr>
          <w:rFonts w:ascii="Arial" w:hAnsi="Arial" w:cs="Arial"/>
          <w:szCs w:val="26"/>
          <w:rtl/>
        </w:rPr>
        <w:t xml:space="preserve">وعلاوة على ذلك، حدد عدد من مطبوعات المنظمة </w:t>
      </w:r>
      <w:r w:rsidR="00C31D27" w:rsidRPr="007E7F1F">
        <w:rPr>
          <w:rFonts w:ascii="Arial" w:hAnsi="Arial" w:cs="Arial"/>
          <w:szCs w:val="26"/>
        </w:rPr>
        <w:t>(WMO)</w:t>
      </w:r>
      <w:r w:rsidR="00C31D27" w:rsidRPr="007E7F1F">
        <w:rPr>
          <w:rFonts w:ascii="Arial" w:hAnsi="Arial" w:cs="Arial"/>
          <w:szCs w:val="26"/>
          <w:rtl/>
        </w:rPr>
        <w:t xml:space="preserve"> على أنها ذات صلة بالتحقيقات، ودعمت نتائج التحقيق، ومنها </w:t>
      </w:r>
      <w:hyperlink r:id="rId14" w:history="1">
        <w:r w:rsidR="00BB491D" w:rsidRPr="007E7F1F">
          <w:rPr>
            <w:rStyle w:val="Hyperlink"/>
            <w:rFonts w:ascii="Arial" w:hAnsi="Arial" w:cs="Arial"/>
            <w:i/>
            <w:iCs/>
            <w:szCs w:val="26"/>
            <w:rtl/>
          </w:rPr>
          <w:t xml:space="preserve">المطبوع مبادئ توجيهية بشأن دور المرافق الوطنية للأرصاد الجوية والهيدرولوجيا وتشغيلها وإدارتها (مطبوع المنظمة </w:t>
        </w:r>
      </w:hyperlink>
      <w:r w:rsidR="00BB491D" w:rsidRPr="007E7F1F">
        <w:rPr>
          <w:rFonts w:ascii="Arial" w:hAnsi="Arial" w:cs="Arial"/>
          <w:szCs w:val="26"/>
          <w:rtl/>
        </w:rPr>
        <w:t xml:space="preserve"> رقم </w:t>
      </w:r>
      <w:r w:rsidR="00BB491D" w:rsidRPr="007E7F1F">
        <w:rPr>
          <w:rFonts w:ascii="Arial" w:hAnsi="Arial" w:cs="Arial"/>
          <w:szCs w:val="26"/>
        </w:rPr>
        <w:t>1195</w:t>
      </w:r>
      <w:r w:rsidR="00BB491D" w:rsidRPr="007E7F1F">
        <w:rPr>
          <w:rFonts w:ascii="Arial" w:hAnsi="Arial" w:cs="Arial"/>
          <w:szCs w:val="26"/>
          <w:rtl/>
        </w:rPr>
        <w:t xml:space="preserve">)، </w:t>
      </w:r>
      <w:hyperlink r:id="rId15" w:history="1">
        <w:r w:rsidR="00BB491D" w:rsidRPr="007E7F1F">
          <w:rPr>
            <w:rStyle w:val="Hyperlink"/>
            <w:rFonts w:ascii="Arial" w:hAnsi="Arial" w:cs="Arial"/>
            <w:i/>
            <w:iCs/>
            <w:szCs w:val="26"/>
            <w:rtl/>
          </w:rPr>
          <w:t xml:space="preserve">دليل خدمات الأرصاد الجوية البحرية (مطبوع المنظمة </w:t>
        </w:r>
      </w:hyperlink>
      <w:r w:rsidR="00BB491D" w:rsidRPr="007E7F1F">
        <w:rPr>
          <w:rFonts w:ascii="Arial" w:hAnsi="Arial" w:cs="Arial"/>
          <w:szCs w:val="26"/>
          <w:rtl/>
        </w:rPr>
        <w:t xml:space="preserve"> رقم </w:t>
      </w:r>
      <w:r w:rsidR="00BB491D" w:rsidRPr="007E7F1F">
        <w:rPr>
          <w:rFonts w:ascii="Arial" w:hAnsi="Arial" w:cs="Arial"/>
          <w:szCs w:val="26"/>
        </w:rPr>
        <w:t>471</w:t>
      </w:r>
      <w:r w:rsidR="00BB491D" w:rsidRPr="007E7F1F">
        <w:rPr>
          <w:rFonts w:ascii="Arial" w:hAnsi="Arial" w:cs="Arial"/>
          <w:szCs w:val="26"/>
          <w:rtl/>
        </w:rPr>
        <w:t xml:space="preserve">)، </w:t>
      </w:r>
      <w:hyperlink r:id="rId16" w:anchor=".YxWlyXZBw2w" w:history="1">
        <w:r w:rsidR="00BB491D" w:rsidRPr="007E7F1F">
          <w:rPr>
            <w:rStyle w:val="Hyperlink"/>
            <w:rFonts w:ascii="Arial" w:hAnsi="Arial" w:cs="Arial"/>
            <w:i/>
            <w:iCs/>
            <w:szCs w:val="26"/>
            <w:rtl/>
          </w:rPr>
          <w:t xml:space="preserve">تقارير الطقس، المجلد دال، معلومات بشأن الشحن (مطبوع المنظمة </w:t>
        </w:r>
      </w:hyperlink>
      <w:r w:rsidR="00BB491D" w:rsidRPr="007E7F1F">
        <w:rPr>
          <w:rFonts w:ascii="Arial" w:hAnsi="Arial" w:cs="Arial"/>
          <w:szCs w:val="26"/>
          <w:rtl/>
        </w:rPr>
        <w:t xml:space="preserve"> رقم </w:t>
      </w:r>
      <w:r w:rsidR="00BB491D" w:rsidRPr="007E7F1F">
        <w:rPr>
          <w:rFonts w:ascii="Arial" w:hAnsi="Arial" w:cs="Arial"/>
          <w:szCs w:val="26"/>
        </w:rPr>
        <w:t>9</w:t>
      </w:r>
      <w:r w:rsidR="00BB491D" w:rsidRPr="007E7F1F">
        <w:rPr>
          <w:rFonts w:ascii="Arial" w:hAnsi="Arial" w:cs="Arial"/>
          <w:szCs w:val="26"/>
          <w:rtl/>
        </w:rPr>
        <w:t xml:space="preserve">)، ومطبوع </w:t>
      </w:r>
      <w:hyperlink r:id="rId17" w:history="1">
        <w:r w:rsidR="00BB491D" w:rsidRPr="007E7F1F">
          <w:rPr>
            <w:rStyle w:val="Hyperlink"/>
            <w:rFonts w:ascii="Arial" w:hAnsi="Arial" w:cs="Arial"/>
            <w:i/>
            <w:iCs/>
            <w:szCs w:val="26"/>
            <w:rtl/>
          </w:rPr>
          <w:t xml:space="preserve">المنظمة رقم </w:t>
        </w:r>
        <w:r w:rsidR="00BB491D" w:rsidRPr="007E7F1F">
          <w:rPr>
            <w:rStyle w:val="Hyperlink"/>
            <w:rFonts w:ascii="Arial" w:hAnsi="Arial" w:cs="Arial"/>
            <w:i/>
            <w:iCs/>
            <w:szCs w:val="26"/>
          </w:rPr>
          <w:t>471</w:t>
        </w:r>
        <w:r w:rsidR="00BB491D" w:rsidRPr="007E7F1F">
          <w:rPr>
            <w:rStyle w:val="Hyperlink"/>
            <w:rFonts w:ascii="Arial" w:hAnsi="Arial" w:cs="Arial"/>
            <w:i/>
            <w:iCs/>
            <w:szCs w:val="26"/>
            <w:rtl/>
          </w:rPr>
          <w:t>)؛ مرجع خدمات الأرصاد الجوية البحرية، المجلد الأول – الجوانب العالمية</w:t>
        </w:r>
      </w:hyperlink>
      <w:r w:rsidR="00BB491D" w:rsidRPr="007E7F1F">
        <w:rPr>
          <w:rFonts w:ascii="Arial" w:hAnsi="Arial" w:cs="Arial"/>
          <w:szCs w:val="26"/>
          <w:rtl/>
        </w:rPr>
        <w:t xml:space="preserve"> (مطبوع</w:t>
      </w:r>
      <w:r>
        <w:rPr>
          <w:rFonts w:ascii="Arial" w:hAnsi="Arial" w:cs="Arial"/>
          <w:szCs w:val="26"/>
          <w:rtl/>
        </w:rPr>
        <w:t xml:space="preserve"> </w:t>
      </w:r>
      <w:r w:rsidR="00BB491D" w:rsidRPr="007E7F1F">
        <w:rPr>
          <w:rFonts w:ascii="Arial" w:hAnsi="Arial" w:cs="Arial"/>
          <w:szCs w:val="26"/>
          <w:rtl/>
        </w:rPr>
        <w:t xml:space="preserve">المنظمة رقم </w:t>
      </w:r>
      <w:r w:rsidR="00BB491D" w:rsidRPr="007E7F1F">
        <w:rPr>
          <w:rFonts w:ascii="Arial" w:hAnsi="Arial" w:cs="Arial"/>
          <w:szCs w:val="26"/>
        </w:rPr>
        <w:t>558</w:t>
      </w:r>
      <w:r w:rsidR="00BB491D" w:rsidRPr="007E7F1F">
        <w:rPr>
          <w:rFonts w:ascii="Arial" w:hAnsi="Arial" w:cs="Arial"/>
          <w:szCs w:val="26"/>
          <w:rtl/>
        </w:rPr>
        <w:t xml:space="preserve">). وتؤدي المنظمة </w:t>
      </w:r>
      <w:r w:rsidR="00BB491D" w:rsidRPr="007E7F1F">
        <w:rPr>
          <w:rFonts w:ascii="Arial" w:hAnsi="Arial" w:cs="Arial"/>
          <w:szCs w:val="26"/>
        </w:rPr>
        <w:t>(WMO)</w:t>
      </w:r>
      <w:r w:rsidR="00BB491D" w:rsidRPr="007E7F1F">
        <w:rPr>
          <w:rFonts w:ascii="Arial" w:hAnsi="Arial" w:cs="Arial"/>
          <w:szCs w:val="26"/>
          <w:rtl/>
        </w:rPr>
        <w:t xml:space="preserve"> دورا حاسما في إصدار المعايير الخاصة بخدمات الأرصاد الجوية البحرية، لا سيما من خلال الاتفاقية الدولية لسلامة الأرواح في البحار </w:t>
      </w:r>
      <w:r w:rsidR="00BB491D" w:rsidRPr="007E7F1F">
        <w:rPr>
          <w:rFonts w:ascii="Arial" w:hAnsi="Arial" w:cs="Arial"/>
          <w:szCs w:val="26"/>
        </w:rPr>
        <w:t>(SOLAS)</w:t>
      </w:r>
      <w:r w:rsidR="00BB491D" w:rsidRPr="007E7F1F">
        <w:rPr>
          <w:rFonts w:ascii="Arial" w:hAnsi="Arial" w:cs="Arial"/>
          <w:szCs w:val="26"/>
          <w:rtl/>
        </w:rPr>
        <w:t xml:space="preserve"> </w:t>
      </w:r>
      <w:r w:rsidR="00BB491D" w:rsidRPr="007E7F1F">
        <w:rPr>
          <w:rFonts w:ascii="Arial" w:hAnsi="Arial" w:cs="Arial"/>
          <w:szCs w:val="26"/>
        </w:rPr>
        <w:t>1974</w:t>
      </w:r>
      <w:r w:rsidR="00BB491D" w:rsidRPr="007E7F1F">
        <w:rPr>
          <w:rFonts w:ascii="Arial" w:hAnsi="Arial" w:cs="Arial"/>
          <w:szCs w:val="26"/>
          <w:rtl/>
        </w:rPr>
        <w:t xml:space="preserve">، تعديلات عام </w:t>
      </w:r>
      <w:r w:rsidR="00BB491D" w:rsidRPr="007E7F1F">
        <w:rPr>
          <w:rFonts w:ascii="Arial" w:hAnsi="Arial" w:cs="Arial"/>
          <w:szCs w:val="26"/>
        </w:rPr>
        <w:t>2000</w:t>
      </w:r>
      <w:r w:rsidR="00BB491D" w:rsidRPr="007E7F1F">
        <w:rPr>
          <w:rFonts w:ascii="Arial" w:hAnsi="Arial" w:cs="Arial"/>
          <w:szCs w:val="26"/>
          <w:rtl/>
        </w:rPr>
        <w:t xml:space="preserve">، لا سيما الفصل الخامس، المادة </w:t>
      </w:r>
      <w:r w:rsidR="00BB491D" w:rsidRPr="007E7F1F">
        <w:rPr>
          <w:rFonts w:ascii="Arial" w:hAnsi="Arial" w:cs="Arial"/>
          <w:szCs w:val="26"/>
        </w:rPr>
        <w:t>5</w:t>
      </w:r>
      <w:r w:rsidR="00BB491D" w:rsidRPr="007E7F1F">
        <w:rPr>
          <w:rFonts w:ascii="Arial" w:hAnsi="Arial" w:cs="Arial"/>
          <w:szCs w:val="26"/>
          <w:rtl/>
        </w:rPr>
        <w:t xml:space="preserve"> من اللائحة العامة.</w:t>
      </w:r>
      <w:r>
        <w:rPr>
          <w:rFonts w:ascii="Arial" w:hAnsi="Arial" w:cs="Arial"/>
          <w:szCs w:val="26"/>
          <w:rtl/>
        </w:rPr>
        <w:t xml:space="preserve"> </w:t>
      </w:r>
      <w:r w:rsidR="00BB491D" w:rsidRPr="007E7F1F">
        <w:rPr>
          <w:rFonts w:ascii="Arial" w:hAnsi="Arial" w:cs="Arial"/>
          <w:szCs w:val="26"/>
          <w:rtl/>
        </w:rPr>
        <w:t xml:space="preserve">قرار المنظمة البحرية الدولية </w:t>
      </w:r>
      <w:r w:rsidR="00BB491D" w:rsidRPr="007E7F1F">
        <w:rPr>
          <w:rFonts w:ascii="Arial" w:hAnsi="Arial" w:cs="Arial"/>
          <w:szCs w:val="26"/>
        </w:rPr>
        <w:t>(IMO)</w:t>
      </w:r>
      <w:r w:rsidR="00BB491D" w:rsidRPr="007E7F1F">
        <w:rPr>
          <w:rFonts w:ascii="Arial" w:hAnsi="Arial" w:cs="Arial"/>
          <w:szCs w:val="26"/>
          <w:rtl/>
        </w:rPr>
        <w:t xml:space="preserve"> </w:t>
      </w:r>
      <w:r w:rsidR="00BB491D" w:rsidRPr="007E7F1F">
        <w:rPr>
          <w:rFonts w:ascii="Arial" w:hAnsi="Arial" w:cs="Arial"/>
          <w:szCs w:val="26"/>
        </w:rPr>
        <w:t>A.1051(27)</w:t>
      </w:r>
      <w:r w:rsidR="00BB491D" w:rsidRPr="007E7F1F">
        <w:rPr>
          <w:rFonts w:ascii="Arial" w:hAnsi="Arial" w:cs="Arial"/>
          <w:szCs w:val="26"/>
          <w:rtl/>
        </w:rPr>
        <w:t xml:space="preserve">، المعدل بموجب القرار </w:t>
      </w:r>
      <w:r w:rsidR="00BB491D" w:rsidRPr="007E7F1F">
        <w:rPr>
          <w:rFonts w:ascii="Arial" w:hAnsi="Arial" w:cs="Arial"/>
          <w:szCs w:val="26"/>
        </w:rPr>
        <w:t>MSC.470(101)</w:t>
      </w:r>
      <w:r w:rsidR="00BB491D" w:rsidRPr="007E7F1F">
        <w:rPr>
          <w:rFonts w:ascii="Arial" w:hAnsi="Arial" w:cs="Arial"/>
          <w:szCs w:val="26"/>
          <w:rtl/>
        </w:rPr>
        <w:t xml:space="preserve"> - الخدمة العالمية للمعلومات والإنذارات الخاصة بالأرصاد الجوية البحرية </w:t>
      </w:r>
      <w:r w:rsidR="00BB491D" w:rsidRPr="007E7F1F">
        <w:rPr>
          <w:rFonts w:ascii="Arial" w:hAnsi="Arial" w:cs="Arial"/>
          <w:szCs w:val="26"/>
        </w:rPr>
        <w:t>(WWMIWS)</w:t>
      </w:r>
      <w:r w:rsidR="00BB491D" w:rsidRPr="007E7F1F">
        <w:rPr>
          <w:rFonts w:ascii="Arial" w:hAnsi="Arial" w:cs="Arial"/>
          <w:szCs w:val="26"/>
          <w:rtl/>
        </w:rPr>
        <w:t xml:space="preserve"> - </w:t>
      </w:r>
      <w:r w:rsidR="00BB491D" w:rsidRPr="007E7F1F">
        <w:rPr>
          <w:rFonts w:ascii="Arial" w:hAnsi="Arial" w:cs="Arial"/>
          <w:szCs w:val="26"/>
          <w:rtl/>
        </w:rPr>
        <w:lastRenderedPageBreak/>
        <w:t xml:space="preserve">وثيقة التوجيه </w:t>
      </w:r>
      <w:r w:rsidR="00BB491D" w:rsidRPr="007E7F1F">
        <w:rPr>
          <w:rFonts w:ascii="Arial" w:hAnsi="Arial" w:cs="Arial"/>
          <w:szCs w:val="26"/>
        </w:rPr>
        <w:t xml:space="preserve">(14 </w:t>
      </w:r>
      <w:r w:rsidR="00BB491D" w:rsidRPr="007E7F1F">
        <w:rPr>
          <w:rFonts w:ascii="Arial" w:hAnsi="Arial" w:cs="Arial"/>
          <w:szCs w:val="26"/>
          <w:rtl/>
        </w:rPr>
        <w:t xml:space="preserve">حزيران/ يونيو </w:t>
      </w:r>
      <w:r w:rsidR="00BB491D" w:rsidRPr="007E7F1F">
        <w:rPr>
          <w:rFonts w:ascii="Arial" w:hAnsi="Arial" w:cs="Arial"/>
          <w:szCs w:val="26"/>
        </w:rPr>
        <w:t>2019)</w:t>
      </w:r>
      <w:r w:rsidR="00BB491D" w:rsidRPr="007E7F1F">
        <w:rPr>
          <w:rFonts w:ascii="Arial" w:hAnsi="Arial" w:cs="Arial"/>
          <w:szCs w:val="26"/>
          <w:rtl/>
        </w:rPr>
        <w:t xml:space="preserve"> و</w:t>
      </w:r>
      <w:r w:rsidR="00BB491D" w:rsidRPr="007E7F1F">
        <w:rPr>
          <w:rFonts w:ascii="Arial" w:hAnsi="Arial" w:cs="Arial"/>
          <w:szCs w:val="26"/>
        </w:rPr>
        <w:t>A.707(17)</w:t>
      </w:r>
      <w:r w:rsidR="00BB491D" w:rsidRPr="007E7F1F">
        <w:rPr>
          <w:rFonts w:ascii="Arial" w:hAnsi="Arial" w:cs="Arial"/>
          <w:szCs w:val="26"/>
          <w:rtl/>
        </w:rPr>
        <w:t xml:space="preserve"> - رسوم للاستغاثة، وتوفر رسائل الاستعجال والسلامة من خلال نظام </w:t>
      </w:r>
      <w:r w:rsidR="00BB491D" w:rsidRPr="007E7F1F">
        <w:rPr>
          <w:rFonts w:ascii="Arial" w:hAnsi="Arial" w:cs="Arial"/>
          <w:szCs w:val="26"/>
        </w:rPr>
        <w:t>INMARSAT</w:t>
      </w:r>
      <w:r w:rsidR="00BB491D" w:rsidRPr="007E7F1F">
        <w:rPr>
          <w:rFonts w:ascii="Arial" w:hAnsi="Arial" w:cs="Arial"/>
          <w:szCs w:val="26"/>
          <w:rtl/>
        </w:rPr>
        <w:t xml:space="preserve"> </w:t>
      </w:r>
      <w:r w:rsidR="00BB491D" w:rsidRPr="007E7F1F">
        <w:rPr>
          <w:rFonts w:ascii="Arial" w:hAnsi="Arial" w:cs="Arial"/>
          <w:szCs w:val="26"/>
        </w:rPr>
        <w:t xml:space="preserve">(6 </w:t>
      </w:r>
      <w:r w:rsidR="00BB491D" w:rsidRPr="007E7F1F">
        <w:rPr>
          <w:rFonts w:ascii="Arial" w:hAnsi="Arial" w:cs="Arial"/>
          <w:szCs w:val="26"/>
          <w:rtl/>
        </w:rPr>
        <w:t xml:space="preserve">تشرين الثاني/ نوفمبر </w:t>
      </w:r>
      <w:r w:rsidR="00BB491D" w:rsidRPr="007E7F1F">
        <w:rPr>
          <w:rFonts w:ascii="Arial" w:hAnsi="Arial" w:cs="Arial"/>
          <w:szCs w:val="26"/>
        </w:rPr>
        <w:t>1991)</w:t>
      </w:r>
      <w:r w:rsidR="00BB491D" w:rsidRPr="007E7F1F">
        <w:rPr>
          <w:rFonts w:ascii="Arial" w:hAnsi="Arial" w:cs="Arial"/>
          <w:szCs w:val="26"/>
          <w:rtl/>
        </w:rPr>
        <w:t xml:space="preserve"> عناصر رئيسية لدعم سلامة الملاحة في تنفيذ الاتفاقية الدولية لسلامة الأرواح في البحار </w:t>
      </w:r>
      <w:r w:rsidR="00BB491D" w:rsidRPr="007E7F1F">
        <w:rPr>
          <w:rFonts w:ascii="Arial" w:hAnsi="Arial" w:cs="Arial"/>
          <w:szCs w:val="26"/>
        </w:rPr>
        <w:t>(SOLAS)</w:t>
      </w:r>
      <w:r w:rsidR="00BB491D" w:rsidRPr="007E7F1F">
        <w:rPr>
          <w:rFonts w:ascii="Arial" w:hAnsi="Arial" w:cs="Arial"/>
          <w:szCs w:val="26"/>
          <w:rtl/>
        </w:rPr>
        <w:t>. ومن هذا الموقف، تم إجراء دراسة للاعتبارات المتعلقة بخيارات التكاليف بالنسبة للأعضاء لتقديم الخدمات البحرية.</w:t>
      </w:r>
    </w:p>
    <w:p w14:paraId="361B9F10" w14:textId="5D6EF370" w:rsidR="007E7F1F" w:rsidRDefault="007E7F1F" w:rsidP="007E7F1F">
      <w:pPr>
        <w:pStyle w:val="WMOIndent1"/>
        <w:bidi/>
        <w:spacing w:line="320" w:lineRule="exact"/>
        <w:rPr>
          <w:rFonts w:ascii="Arial" w:hAnsi="Arial" w:cs="Arial"/>
          <w:szCs w:val="26"/>
          <w:rtl/>
        </w:rPr>
      </w:pPr>
      <w:r w:rsidRPr="007E7F1F">
        <w:rPr>
          <w:rFonts w:ascii="Arial" w:hAnsi="Arial" w:cs="Arial"/>
          <w:noProof/>
          <w:szCs w:val="26"/>
          <w:rtl/>
        </w:rPr>
        <mc:AlternateContent>
          <mc:Choice Requires="wpg">
            <w:drawing>
              <wp:anchor distT="0" distB="0" distL="114300" distR="114300" simplePos="0" relativeHeight="251656704" behindDoc="0" locked="0" layoutInCell="1" allowOverlap="1" wp14:anchorId="783BDF60" wp14:editId="047E08B3">
                <wp:simplePos x="0" y="0"/>
                <wp:positionH relativeFrom="margin">
                  <wp:align>left</wp:align>
                </wp:positionH>
                <wp:positionV relativeFrom="paragraph">
                  <wp:posOffset>2472690</wp:posOffset>
                </wp:positionV>
                <wp:extent cx="6309360" cy="2072640"/>
                <wp:effectExtent l="0" t="0" r="15240" b="22860"/>
                <wp:wrapTopAndBottom/>
                <wp:docPr id="2" name="Group 354"/>
                <wp:cNvGraphicFramePr/>
                <a:graphic xmlns:a="http://schemas.openxmlformats.org/drawingml/2006/main">
                  <a:graphicData uri="http://schemas.microsoft.com/office/word/2010/wordprocessingGroup">
                    <wpg:wgp>
                      <wpg:cNvGrpSpPr/>
                      <wpg:grpSpPr>
                        <a:xfrm>
                          <a:off x="0" y="0"/>
                          <a:ext cx="6309360" cy="2072640"/>
                          <a:chOff x="0" y="0"/>
                          <a:chExt cx="5621037" cy="1619211"/>
                        </a:xfrm>
                      </wpg:grpSpPr>
                      <wpg:grpSp>
                        <wpg:cNvPr id="5" name="Graphic 14279"/>
                        <wpg:cNvGrpSpPr/>
                        <wpg:grpSpPr>
                          <a:xfrm>
                            <a:off x="0" y="84941"/>
                            <a:ext cx="5621037" cy="1534270"/>
                            <a:chOff x="0" y="84941"/>
                            <a:chExt cx="5621037" cy="1534270"/>
                          </a:xfrm>
                        </wpg:grpSpPr>
                        <wps:wsp>
                          <wps:cNvPr id="6" name="Freeform: Shape 6"/>
                          <wps:cNvSpPr/>
                          <wps:spPr>
                            <a:xfrm>
                              <a:off x="345192" y="718094"/>
                              <a:ext cx="309144" cy="612283"/>
                            </a:xfrm>
                            <a:custGeom>
                              <a:avLst/>
                              <a:gdLst>
                                <a:gd name="connsiteX0" fmla="*/ 30597 w 309144"/>
                                <a:gd name="connsiteY0" fmla="*/ 472201 h 612283"/>
                                <a:gd name="connsiteX1" fmla="*/ 32597 w 309144"/>
                                <a:gd name="connsiteY1" fmla="*/ 482983 h 612283"/>
                                <a:gd name="connsiteX2" fmla="*/ 34622 w 309144"/>
                                <a:gd name="connsiteY2" fmla="*/ 493746 h 612283"/>
                                <a:gd name="connsiteX3" fmla="*/ 36647 w 309144"/>
                                <a:gd name="connsiteY3" fmla="*/ 504528 h 612283"/>
                                <a:gd name="connsiteX4" fmla="*/ 38647 w 309144"/>
                                <a:gd name="connsiteY4" fmla="*/ 515316 h 612283"/>
                                <a:gd name="connsiteX5" fmla="*/ 40671 w 309144"/>
                                <a:gd name="connsiteY5" fmla="*/ 526073 h 612283"/>
                                <a:gd name="connsiteX6" fmla="*/ 42696 w 309144"/>
                                <a:gd name="connsiteY6" fmla="*/ 536861 h 612283"/>
                                <a:gd name="connsiteX7" fmla="*/ 44696 w 309144"/>
                                <a:gd name="connsiteY7" fmla="*/ 547624 h 612283"/>
                                <a:gd name="connsiteX8" fmla="*/ 48745 w 309144"/>
                                <a:gd name="connsiteY8" fmla="*/ 569194 h 612283"/>
                                <a:gd name="connsiteX9" fmla="*/ 50745 w 309144"/>
                                <a:gd name="connsiteY9" fmla="*/ 579951 h 612283"/>
                                <a:gd name="connsiteX10" fmla="*/ 52770 w 309144"/>
                                <a:gd name="connsiteY10" fmla="*/ 590739 h 612283"/>
                                <a:gd name="connsiteX11" fmla="*/ 54795 w 309144"/>
                                <a:gd name="connsiteY11" fmla="*/ 601495 h 612283"/>
                                <a:gd name="connsiteX12" fmla="*/ 56820 w 309144"/>
                                <a:gd name="connsiteY12" fmla="*/ 612284 h 612283"/>
                                <a:gd name="connsiteX13" fmla="*/ 67343 w 309144"/>
                                <a:gd name="connsiteY13" fmla="*/ 610136 h 612283"/>
                                <a:gd name="connsiteX14" fmla="*/ 77793 w 309144"/>
                                <a:gd name="connsiteY14" fmla="*/ 607612 h 612283"/>
                                <a:gd name="connsiteX15" fmla="*/ 88166 w 309144"/>
                                <a:gd name="connsiteY15" fmla="*/ 604716 h 612283"/>
                                <a:gd name="connsiteX16" fmla="*/ 98416 w 309144"/>
                                <a:gd name="connsiteY16" fmla="*/ 601470 h 612283"/>
                                <a:gd name="connsiteX17" fmla="*/ 108539 w 309144"/>
                                <a:gd name="connsiteY17" fmla="*/ 597878 h 612283"/>
                                <a:gd name="connsiteX18" fmla="*/ 118538 w 309144"/>
                                <a:gd name="connsiteY18" fmla="*/ 593935 h 612283"/>
                                <a:gd name="connsiteX19" fmla="*/ 128413 w 309144"/>
                                <a:gd name="connsiteY19" fmla="*/ 589640 h 612283"/>
                                <a:gd name="connsiteX20" fmla="*/ 138112 w 309144"/>
                                <a:gd name="connsiteY20" fmla="*/ 585019 h 612283"/>
                                <a:gd name="connsiteX21" fmla="*/ 147636 w 309144"/>
                                <a:gd name="connsiteY21" fmla="*/ 580053 h 612283"/>
                                <a:gd name="connsiteX22" fmla="*/ 157010 w 309144"/>
                                <a:gd name="connsiteY22" fmla="*/ 574761 h 612283"/>
                                <a:gd name="connsiteX23" fmla="*/ 166159 w 309144"/>
                                <a:gd name="connsiteY23" fmla="*/ 569143 h 612283"/>
                                <a:gd name="connsiteX24" fmla="*/ 175133 w 309144"/>
                                <a:gd name="connsiteY24" fmla="*/ 563225 h 612283"/>
                                <a:gd name="connsiteX25" fmla="*/ 183883 w 309144"/>
                                <a:gd name="connsiteY25" fmla="*/ 556980 h 612283"/>
                                <a:gd name="connsiteX26" fmla="*/ 192432 w 309144"/>
                                <a:gd name="connsiteY26" fmla="*/ 550442 h 612283"/>
                                <a:gd name="connsiteX27" fmla="*/ 200731 w 309144"/>
                                <a:gd name="connsiteY27" fmla="*/ 543629 h 612283"/>
                                <a:gd name="connsiteX28" fmla="*/ 208780 w 309144"/>
                                <a:gd name="connsiteY28" fmla="*/ 536510 h 612283"/>
                                <a:gd name="connsiteX29" fmla="*/ 216579 w 309144"/>
                                <a:gd name="connsiteY29" fmla="*/ 529121 h 612283"/>
                                <a:gd name="connsiteX30" fmla="*/ 224128 w 309144"/>
                                <a:gd name="connsiteY30" fmla="*/ 521458 h 612283"/>
                                <a:gd name="connsiteX31" fmla="*/ 231403 w 309144"/>
                                <a:gd name="connsiteY31" fmla="*/ 513546 h 612283"/>
                                <a:gd name="connsiteX32" fmla="*/ 238377 w 309144"/>
                                <a:gd name="connsiteY32" fmla="*/ 505378 h 612283"/>
                                <a:gd name="connsiteX33" fmla="*/ 245074 w 309144"/>
                                <a:gd name="connsiteY33" fmla="*/ 496993 h 612283"/>
                                <a:gd name="connsiteX34" fmla="*/ 251499 w 309144"/>
                                <a:gd name="connsiteY34" fmla="*/ 488352 h 612283"/>
                                <a:gd name="connsiteX35" fmla="*/ 257598 w 309144"/>
                                <a:gd name="connsiteY35" fmla="*/ 479513 h 612283"/>
                                <a:gd name="connsiteX36" fmla="*/ 263376 w 309144"/>
                                <a:gd name="connsiteY36" fmla="*/ 470450 h 612283"/>
                                <a:gd name="connsiteX37" fmla="*/ 268848 w 309144"/>
                                <a:gd name="connsiteY37" fmla="*/ 461215 h 612283"/>
                                <a:gd name="connsiteX38" fmla="*/ 273999 w 309144"/>
                                <a:gd name="connsiteY38" fmla="*/ 451775 h 612283"/>
                                <a:gd name="connsiteX39" fmla="*/ 278825 w 309144"/>
                                <a:gd name="connsiteY39" fmla="*/ 442188 h 612283"/>
                                <a:gd name="connsiteX40" fmla="*/ 283298 w 309144"/>
                                <a:gd name="connsiteY40" fmla="*/ 432403 h 612283"/>
                                <a:gd name="connsiteX41" fmla="*/ 287425 w 309144"/>
                                <a:gd name="connsiteY41" fmla="*/ 422490 h 612283"/>
                                <a:gd name="connsiteX42" fmla="*/ 291220 w 309144"/>
                                <a:gd name="connsiteY42" fmla="*/ 412456 h 612283"/>
                                <a:gd name="connsiteX43" fmla="*/ 294644 w 309144"/>
                                <a:gd name="connsiteY43" fmla="*/ 402269 h 612283"/>
                                <a:gd name="connsiteX44" fmla="*/ 297722 w 309144"/>
                                <a:gd name="connsiteY44" fmla="*/ 391985 h 612283"/>
                                <a:gd name="connsiteX45" fmla="*/ 300448 w 309144"/>
                                <a:gd name="connsiteY45" fmla="*/ 381600 h 612283"/>
                                <a:gd name="connsiteX46" fmla="*/ 302797 w 309144"/>
                                <a:gd name="connsiteY46" fmla="*/ 371112 h 612283"/>
                                <a:gd name="connsiteX47" fmla="*/ 304768 w 309144"/>
                                <a:gd name="connsiteY47" fmla="*/ 360553 h 612283"/>
                                <a:gd name="connsiteX48" fmla="*/ 306393 w 309144"/>
                                <a:gd name="connsiteY48" fmla="*/ 349944 h 612283"/>
                                <a:gd name="connsiteX49" fmla="*/ 307647 w 309144"/>
                                <a:gd name="connsiteY49" fmla="*/ 339258 h 612283"/>
                                <a:gd name="connsiteX50" fmla="*/ 308518 w 309144"/>
                                <a:gd name="connsiteY50" fmla="*/ 328572 h 612283"/>
                                <a:gd name="connsiteX51" fmla="*/ 309023 w 309144"/>
                                <a:gd name="connsiteY51" fmla="*/ 317834 h 612283"/>
                                <a:gd name="connsiteX52" fmla="*/ 309145 w 309144"/>
                                <a:gd name="connsiteY52" fmla="*/ 307104 h 612283"/>
                                <a:gd name="connsiteX53" fmla="*/ 308921 w 309144"/>
                                <a:gd name="connsiteY53" fmla="*/ 296366 h 612283"/>
                                <a:gd name="connsiteX54" fmla="*/ 308294 w 309144"/>
                                <a:gd name="connsiteY54" fmla="*/ 285629 h 612283"/>
                                <a:gd name="connsiteX55" fmla="*/ 307295 w 309144"/>
                                <a:gd name="connsiteY55" fmla="*/ 274943 h 612283"/>
                                <a:gd name="connsiteX56" fmla="*/ 305945 w 309144"/>
                                <a:gd name="connsiteY56" fmla="*/ 264289 h 612283"/>
                                <a:gd name="connsiteX57" fmla="*/ 304198 w 309144"/>
                                <a:gd name="connsiteY57" fmla="*/ 253699 h 612283"/>
                                <a:gd name="connsiteX58" fmla="*/ 302099 w 309144"/>
                                <a:gd name="connsiteY58" fmla="*/ 243166 h 612283"/>
                                <a:gd name="connsiteX59" fmla="*/ 299623 w 309144"/>
                                <a:gd name="connsiteY59" fmla="*/ 232704 h 612283"/>
                                <a:gd name="connsiteX60" fmla="*/ 296794 w 309144"/>
                                <a:gd name="connsiteY60" fmla="*/ 222344 h 612283"/>
                                <a:gd name="connsiteX61" fmla="*/ 293620 w 309144"/>
                                <a:gd name="connsiteY61" fmla="*/ 212086 h 612283"/>
                                <a:gd name="connsiteX62" fmla="*/ 290075 w 309144"/>
                                <a:gd name="connsiteY62" fmla="*/ 201949 h 612283"/>
                                <a:gd name="connsiteX63" fmla="*/ 286171 w 309144"/>
                                <a:gd name="connsiteY63" fmla="*/ 191934 h 612283"/>
                                <a:gd name="connsiteX64" fmla="*/ 281922 w 309144"/>
                                <a:gd name="connsiteY64" fmla="*/ 182073 h 612283"/>
                                <a:gd name="connsiteX65" fmla="*/ 277346 w 309144"/>
                                <a:gd name="connsiteY65" fmla="*/ 172339 h 612283"/>
                                <a:gd name="connsiteX66" fmla="*/ 272425 w 309144"/>
                                <a:gd name="connsiteY66" fmla="*/ 162803 h 612283"/>
                                <a:gd name="connsiteX67" fmla="*/ 267178 w 309144"/>
                                <a:gd name="connsiteY67" fmla="*/ 153414 h 612283"/>
                                <a:gd name="connsiteX68" fmla="*/ 261597 w 309144"/>
                                <a:gd name="connsiteY68" fmla="*/ 144224 h 612283"/>
                                <a:gd name="connsiteX69" fmla="*/ 255723 w 309144"/>
                                <a:gd name="connsiteY69" fmla="*/ 135238 h 612283"/>
                                <a:gd name="connsiteX70" fmla="*/ 249528 w 309144"/>
                                <a:gd name="connsiteY70" fmla="*/ 126476 h 612283"/>
                                <a:gd name="connsiteX71" fmla="*/ 243027 w 309144"/>
                                <a:gd name="connsiteY71" fmla="*/ 117911 h 612283"/>
                                <a:gd name="connsiteX72" fmla="*/ 236228 w 309144"/>
                                <a:gd name="connsiteY72" fmla="*/ 109596 h 612283"/>
                                <a:gd name="connsiteX73" fmla="*/ 229153 w 309144"/>
                                <a:gd name="connsiteY73" fmla="*/ 101511 h 612283"/>
                                <a:gd name="connsiteX74" fmla="*/ 221804 w 309144"/>
                                <a:gd name="connsiteY74" fmla="*/ 93669 h 612283"/>
                                <a:gd name="connsiteX75" fmla="*/ 214179 w 309144"/>
                                <a:gd name="connsiteY75" fmla="*/ 86109 h 612283"/>
                                <a:gd name="connsiteX76" fmla="*/ 206280 w 309144"/>
                                <a:gd name="connsiteY76" fmla="*/ 78791 h 612283"/>
                                <a:gd name="connsiteX77" fmla="*/ 198156 w 309144"/>
                                <a:gd name="connsiteY77" fmla="*/ 71773 h 612283"/>
                                <a:gd name="connsiteX78" fmla="*/ 189782 w 309144"/>
                                <a:gd name="connsiteY78" fmla="*/ 65037 h 612283"/>
                                <a:gd name="connsiteX79" fmla="*/ 181183 w 309144"/>
                                <a:gd name="connsiteY79" fmla="*/ 58595 h 612283"/>
                                <a:gd name="connsiteX80" fmla="*/ 172359 w 309144"/>
                                <a:gd name="connsiteY80" fmla="*/ 52453 h 612283"/>
                                <a:gd name="connsiteX81" fmla="*/ 163334 w 309144"/>
                                <a:gd name="connsiteY81" fmla="*/ 46611 h 612283"/>
                                <a:gd name="connsiteX82" fmla="*/ 154085 w 309144"/>
                                <a:gd name="connsiteY82" fmla="*/ 41095 h 612283"/>
                                <a:gd name="connsiteX83" fmla="*/ 144686 w 309144"/>
                                <a:gd name="connsiteY83" fmla="*/ 35899 h 612283"/>
                                <a:gd name="connsiteX84" fmla="*/ 135087 w 309144"/>
                                <a:gd name="connsiteY84" fmla="*/ 31029 h 612283"/>
                                <a:gd name="connsiteX85" fmla="*/ 125338 w 309144"/>
                                <a:gd name="connsiteY85" fmla="*/ 26511 h 612283"/>
                                <a:gd name="connsiteX86" fmla="*/ 115439 w 309144"/>
                                <a:gd name="connsiteY86" fmla="*/ 22344 h 612283"/>
                                <a:gd name="connsiteX87" fmla="*/ 105390 w 309144"/>
                                <a:gd name="connsiteY87" fmla="*/ 18503 h 612283"/>
                                <a:gd name="connsiteX88" fmla="*/ 95216 w 309144"/>
                                <a:gd name="connsiteY88" fmla="*/ 15007 h 612283"/>
                                <a:gd name="connsiteX89" fmla="*/ 84917 w 309144"/>
                                <a:gd name="connsiteY89" fmla="*/ 11881 h 612283"/>
                                <a:gd name="connsiteX90" fmla="*/ 74543 w 309144"/>
                                <a:gd name="connsiteY90" fmla="*/ 9114 h 612283"/>
                                <a:gd name="connsiteX91" fmla="*/ 64069 w 309144"/>
                                <a:gd name="connsiteY91" fmla="*/ 6717 h 612283"/>
                                <a:gd name="connsiteX92" fmla="*/ 53495 w 309144"/>
                                <a:gd name="connsiteY92" fmla="*/ 4666 h 612283"/>
                                <a:gd name="connsiteX93" fmla="*/ 42871 w 309144"/>
                                <a:gd name="connsiteY93" fmla="*/ 2996 h 612283"/>
                                <a:gd name="connsiteX94" fmla="*/ 32197 w 309144"/>
                                <a:gd name="connsiteY94" fmla="*/ 1698 h 612283"/>
                                <a:gd name="connsiteX95" fmla="*/ 21498 w 309144"/>
                                <a:gd name="connsiteY95" fmla="*/ 749 h 612283"/>
                                <a:gd name="connsiteX96" fmla="*/ 10749 w 309144"/>
                                <a:gd name="connsiteY96" fmla="*/ 199 h 612283"/>
                                <a:gd name="connsiteX97" fmla="*/ 0 w 309144"/>
                                <a:gd name="connsiteY97" fmla="*/ 0 h 612283"/>
                                <a:gd name="connsiteX98" fmla="*/ 0 w 309144"/>
                                <a:gd name="connsiteY98" fmla="*/ 142505 h 612283"/>
                                <a:gd name="connsiteX99" fmla="*/ 10924 w 309144"/>
                                <a:gd name="connsiteY99" fmla="*/ 142875 h 612283"/>
                                <a:gd name="connsiteX100" fmla="*/ 21823 w 309144"/>
                                <a:gd name="connsiteY100" fmla="*/ 143949 h 612283"/>
                                <a:gd name="connsiteX101" fmla="*/ 32597 w 309144"/>
                                <a:gd name="connsiteY101" fmla="*/ 145726 h 612283"/>
                                <a:gd name="connsiteX102" fmla="*/ 43246 w 309144"/>
                                <a:gd name="connsiteY102" fmla="*/ 148218 h 612283"/>
                                <a:gd name="connsiteX103" fmla="*/ 53720 w 309144"/>
                                <a:gd name="connsiteY103" fmla="*/ 151414 h 612283"/>
                                <a:gd name="connsiteX104" fmla="*/ 63944 w 309144"/>
                                <a:gd name="connsiteY104" fmla="*/ 155261 h 612283"/>
                                <a:gd name="connsiteX105" fmla="*/ 73893 w 309144"/>
                                <a:gd name="connsiteY105" fmla="*/ 159806 h 612283"/>
                                <a:gd name="connsiteX106" fmla="*/ 83542 w 309144"/>
                                <a:gd name="connsiteY106" fmla="*/ 164970 h 612283"/>
                                <a:gd name="connsiteX107" fmla="*/ 92816 w 309144"/>
                                <a:gd name="connsiteY107" fmla="*/ 170741 h 612283"/>
                                <a:gd name="connsiteX108" fmla="*/ 101690 w 309144"/>
                                <a:gd name="connsiteY108" fmla="*/ 177132 h 612283"/>
                                <a:gd name="connsiteX109" fmla="*/ 110114 w 309144"/>
                                <a:gd name="connsiteY109" fmla="*/ 184099 h 612283"/>
                                <a:gd name="connsiteX110" fmla="*/ 118064 w 309144"/>
                                <a:gd name="connsiteY110" fmla="*/ 191589 h 612283"/>
                                <a:gd name="connsiteX111" fmla="*/ 125513 w 309144"/>
                                <a:gd name="connsiteY111" fmla="*/ 199578 h 612283"/>
                                <a:gd name="connsiteX112" fmla="*/ 132437 w 309144"/>
                                <a:gd name="connsiteY112" fmla="*/ 208040 h 612283"/>
                                <a:gd name="connsiteX113" fmla="*/ 138762 w 309144"/>
                                <a:gd name="connsiteY113" fmla="*/ 216924 h 612283"/>
                                <a:gd name="connsiteX114" fmla="*/ 144511 w 309144"/>
                                <a:gd name="connsiteY114" fmla="*/ 226236 h 612283"/>
                                <a:gd name="connsiteX115" fmla="*/ 149611 w 309144"/>
                                <a:gd name="connsiteY115" fmla="*/ 235899 h 612283"/>
                                <a:gd name="connsiteX116" fmla="*/ 154085 w 309144"/>
                                <a:gd name="connsiteY116" fmla="*/ 245863 h 612283"/>
                                <a:gd name="connsiteX117" fmla="*/ 157885 w 309144"/>
                                <a:gd name="connsiteY117" fmla="*/ 256096 h 612283"/>
                                <a:gd name="connsiteX118" fmla="*/ 161010 w 309144"/>
                                <a:gd name="connsiteY118" fmla="*/ 266558 h 612283"/>
                                <a:gd name="connsiteX119" fmla="*/ 163435 w 309144"/>
                                <a:gd name="connsiteY119" fmla="*/ 277218 h 612283"/>
                                <a:gd name="connsiteX120" fmla="*/ 165159 w 309144"/>
                                <a:gd name="connsiteY120" fmla="*/ 288000 h 612283"/>
                                <a:gd name="connsiteX121" fmla="*/ 166184 w 309144"/>
                                <a:gd name="connsiteY121" fmla="*/ 298891 h 612283"/>
                                <a:gd name="connsiteX122" fmla="*/ 166459 w 309144"/>
                                <a:gd name="connsiteY122" fmla="*/ 309801 h 612283"/>
                                <a:gd name="connsiteX123" fmla="*/ 166034 w 309144"/>
                                <a:gd name="connsiteY123" fmla="*/ 320711 h 612283"/>
                                <a:gd name="connsiteX124" fmla="*/ 164909 w 309144"/>
                                <a:gd name="connsiteY124" fmla="*/ 331569 h 612283"/>
                                <a:gd name="connsiteX125" fmla="*/ 163035 w 309144"/>
                                <a:gd name="connsiteY125" fmla="*/ 342326 h 612283"/>
                                <a:gd name="connsiteX126" fmla="*/ 160485 w 309144"/>
                                <a:gd name="connsiteY126" fmla="*/ 352967 h 612283"/>
                                <a:gd name="connsiteX127" fmla="*/ 157235 w 309144"/>
                                <a:gd name="connsiteY127" fmla="*/ 363372 h 612283"/>
                                <a:gd name="connsiteX128" fmla="*/ 153310 w 309144"/>
                                <a:gd name="connsiteY128" fmla="*/ 373585 h 612283"/>
                                <a:gd name="connsiteX129" fmla="*/ 148711 w 309144"/>
                                <a:gd name="connsiteY129" fmla="*/ 383498 h 612283"/>
                                <a:gd name="connsiteX130" fmla="*/ 143486 w 309144"/>
                                <a:gd name="connsiteY130" fmla="*/ 393085 h 612283"/>
                                <a:gd name="connsiteX131" fmla="*/ 137637 w 309144"/>
                                <a:gd name="connsiteY131" fmla="*/ 402320 h 612283"/>
                                <a:gd name="connsiteX132" fmla="*/ 131187 w 309144"/>
                                <a:gd name="connsiteY132" fmla="*/ 411133 h 612283"/>
                                <a:gd name="connsiteX133" fmla="*/ 124163 w 309144"/>
                                <a:gd name="connsiteY133" fmla="*/ 419525 h 612283"/>
                                <a:gd name="connsiteX134" fmla="*/ 116614 w 309144"/>
                                <a:gd name="connsiteY134" fmla="*/ 427412 h 612283"/>
                                <a:gd name="connsiteX135" fmla="*/ 108564 w 309144"/>
                                <a:gd name="connsiteY135" fmla="*/ 434800 h 612283"/>
                                <a:gd name="connsiteX136" fmla="*/ 100040 w 309144"/>
                                <a:gd name="connsiteY136" fmla="*/ 441664 h 612283"/>
                                <a:gd name="connsiteX137" fmla="*/ 91091 w 309144"/>
                                <a:gd name="connsiteY137" fmla="*/ 447934 h 612283"/>
                                <a:gd name="connsiteX138" fmla="*/ 81742 w 309144"/>
                                <a:gd name="connsiteY138" fmla="*/ 453603 h 612283"/>
                                <a:gd name="connsiteX139" fmla="*/ 72043 w 309144"/>
                                <a:gd name="connsiteY139" fmla="*/ 458645 h 612283"/>
                                <a:gd name="connsiteX140" fmla="*/ 62044 w 309144"/>
                                <a:gd name="connsiteY140" fmla="*/ 463062 h 612283"/>
                                <a:gd name="connsiteX141" fmla="*/ 51770 w 309144"/>
                                <a:gd name="connsiteY141" fmla="*/ 466781 h 612283"/>
                                <a:gd name="connsiteX142" fmla="*/ 41271 w 309144"/>
                                <a:gd name="connsiteY142" fmla="*/ 469856 h 6122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Lst>
                              <a:rect l="l" t="t" r="r" b="b"/>
                              <a:pathLst>
                                <a:path w="309144" h="612283">
                                  <a:moveTo>
                                    <a:pt x="30597" y="472201"/>
                                  </a:moveTo>
                                  <a:lnTo>
                                    <a:pt x="32597" y="482983"/>
                                  </a:lnTo>
                                  <a:lnTo>
                                    <a:pt x="34622" y="493746"/>
                                  </a:lnTo>
                                  <a:lnTo>
                                    <a:pt x="36647" y="504528"/>
                                  </a:lnTo>
                                  <a:lnTo>
                                    <a:pt x="38647" y="515316"/>
                                  </a:lnTo>
                                  <a:lnTo>
                                    <a:pt x="40671" y="526073"/>
                                  </a:lnTo>
                                  <a:lnTo>
                                    <a:pt x="42696" y="536861"/>
                                  </a:lnTo>
                                  <a:lnTo>
                                    <a:pt x="44696" y="547624"/>
                                  </a:lnTo>
                                  <a:lnTo>
                                    <a:pt x="48745" y="569194"/>
                                  </a:lnTo>
                                  <a:lnTo>
                                    <a:pt x="50745" y="579951"/>
                                  </a:lnTo>
                                  <a:lnTo>
                                    <a:pt x="52770" y="590739"/>
                                  </a:lnTo>
                                  <a:lnTo>
                                    <a:pt x="54795" y="601495"/>
                                  </a:lnTo>
                                  <a:lnTo>
                                    <a:pt x="56820" y="612284"/>
                                  </a:lnTo>
                                  <a:lnTo>
                                    <a:pt x="67343" y="610136"/>
                                  </a:lnTo>
                                  <a:lnTo>
                                    <a:pt x="77793" y="607612"/>
                                  </a:lnTo>
                                  <a:lnTo>
                                    <a:pt x="88166" y="604716"/>
                                  </a:lnTo>
                                  <a:lnTo>
                                    <a:pt x="98416" y="601470"/>
                                  </a:lnTo>
                                  <a:lnTo>
                                    <a:pt x="108539" y="597878"/>
                                  </a:lnTo>
                                  <a:lnTo>
                                    <a:pt x="118538" y="593935"/>
                                  </a:lnTo>
                                  <a:lnTo>
                                    <a:pt x="128413" y="589640"/>
                                  </a:lnTo>
                                  <a:lnTo>
                                    <a:pt x="138112" y="585019"/>
                                  </a:lnTo>
                                  <a:lnTo>
                                    <a:pt x="147636" y="580053"/>
                                  </a:lnTo>
                                  <a:lnTo>
                                    <a:pt x="157010" y="574761"/>
                                  </a:lnTo>
                                  <a:lnTo>
                                    <a:pt x="166159" y="569143"/>
                                  </a:lnTo>
                                  <a:lnTo>
                                    <a:pt x="175133" y="563225"/>
                                  </a:lnTo>
                                  <a:lnTo>
                                    <a:pt x="183883" y="556980"/>
                                  </a:lnTo>
                                  <a:lnTo>
                                    <a:pt x="192432" y="550442"/>
                                  </a:lnTo>
                                  <a:lnTo>
                                    <a:pt x="200731" y="543629"/>
                                  </a:lnTo>
                                  <a:lnTo>
                                    <a:pt x="208780" y="536510"/>
                                  </a:lnTo>
                                  <a:lnTo>
                                    <a:pt x="216579" y="529121"/>
                                  </a:lnTo>
                                  <a:lnTo>
                                    <a:pt x="224128" y="521458"/>
                                  </a:lnTo>
                                  <a:lnTo>
                                    <a:pt x="231403" y="513546"/>
                                  </a:lnTo>
                                  <a:lnTo>
                                    <a:pt x="238377" y="505378"/>
                                  </a:lnTo>
                                  <a:lnTo>
                                    <a:pt x="245074" y="496993"/>
                                  </a:lnTo>
                                  <a:lnTo>
                                    <a:pt x="251499" y="488352"/>
                                  </a:lnTo>
                                  <a:lnTo>
                                    <a:pt x="257598" y="479513"/>
                                  </a:lnTo>
                                  <a:lnTo>
                                    <a:pt x="263376" y="470450"/>
                                  </a:lnTo>
                                  <a:lnTo>
                                    <a:pt x="268848" y="461215"/>
                                  </a:lnTo>
                                  <a:lnTo>
                                    <a:pt x="273999" y="451775"/>
                                  </a:lnTo>
                                  <a:lnTo>
                                    <a:pt x="278825" y="442188"/>
                                  </a:lnTo>
                                  <a:lnTo>
                                    <a:pt x="283298" y="432403"/>
                                  </a:lnTo>
                                  <a:lnTo>
                                    <a:pt x="287425" y="422490"/>
                                  </a:lnTo>
                                  <a:lnTo>
                                    <a:pt x="291220" y="412456"/>
                                  </a:lnTo>
                                  <a:lnTo>
                                    <a:pt x="294644" y="402269"/>
                                  </a:lnTo>
                                  <a:lnTo>
                                    <a:pt x="297722" y="391985"/>
                                  </a:lnTo>
                                  <a:lnTo>
                                    <a:pt x="300448" y="381600"/>
                                  </a:lnTo>
                                  <a:lnTo>
                                    <a:pt x="302797" y="371112"/>
                                  </a:lnTo>
                                  <a:lnTo>
                                    <a:pt x="304768" y="360553"/>
                                  </a:lnTo>
                                  <a:lnTo>
                                    <a:pt x="306393" y="349944"/>
                                  </a:lnTo>
                                  <a:lnTo>
                                    <a:pt x="307647" y="339258"/>
                                  </a:lnTo>
                                  <a:lnTo>
                                    <a:pt x="308518" y="328572"/>
                                  </a:lnTo>
                                  <a:lnTo>
                                    <a:pt x="309023" y="317834"/>
                                  </a:lnTo>
                                  <a:lnTo>
                                    <a:pt x="309145" y="307104"/>
                                  </a:lnTo>
                                  <a:lnTo>
                                    <a:pt x="308921" y="296366"/>
                                  </a:lnTo>
                                  <a:lnTo>
                                    <a:pt x="308294" y="285629"/>
                                  </a:lnTo>
                                  <a:lnTo>
                                    <a:pt x="307295" y="274943"/>
                                  </a:lnTo>
                                  <a:lnTo>
                                    <a:pt x="305945" y="264289"/>
                                  </a:lnTo>
                                  <a:lnTo>
                                    <a:pt x="304198" y="253699"/>
                                  </a:lnTo>
                                  <a:lnTo>
                                    <a:pt x="302099" y="243166"/>
                                  </a:lnTo>
                                  <a:lnTo>
                                    <a:pt x="299623" y="232704"/>
                                  </a:lnTo>
                                  <a:lnTo>
                                    <a:pt x="296794" y="222344"/>
                                  </a:lnTo>
                                  <a:lnTo>
                                    <a:pt x="293620" y="212086"/>
                                  </a:lnTo>
                                  <a:lnTo>
                                    <a:pt x="290075" y="201949"/>
                                  </a:lnTo>
                                  <a:lnTo>
                                    <a:pt x="286171" y="191934"/>
                                  </a:lnTo>
                                  <a:lnTo>
                                    <a:pt x="281922" y="182073"/>
                                  </a:lnTo>
                                  <a:lnTo>
                                    <a:pt x="277346" y="172339"/>
                                  </a:lnTo>
                                  <a:lnTo>
                                    <a:pt x="272425" y="162803"/>
                                  </a:lnTo>
                                  <a:lnTo>
                                    <a:pt x="267178" y="153414"/>
                                  </a:lnTo>
                                  <a:lnTo>
                                    <a:pt x="261597" y="144224"/>
                                  </a:lnTo>
                                  <a:lnTo>
                                    <a:pt x="255723" y="135238"/>
                                  </a:lnTo>
                                  <a:lnTo>
                                    <a:pt x="249528" y="126476"/>
                                  </a:lnTo>
                                  <a:lnTo>
                                    <a:pt x="243027" y="117911"/>
                                  </a:lnTo>
                                  <a:lnTo>
                                    <a:pt x="236228" y="109596"/>
                                  </a:lnTo>
                                  <a:lnTo>
                                    <a:pt x="229153" y="101511"/>
                                  </a:lnTo>
                                  <a:lnTo>
                                    <a:pt x="221804" y="93669"/>
                                  </a:lnTo>
                                  <a:lnTo>
                                    <a:pt x="214179" y="86109"/>
                                  </a:lnTo>
                                  <a:lnTo>
                                    <a:pt x="206280" y="78791"/>
                                  </a:lnTo>
                                  <a:lnTo>
                                    <a:pt x="198156" y="71773"/>
                                  </a:lnTo>
                                  <a:lnTo>
                                    <a:pt x="189782" y="65037"/>
                                  </a:lnTo>
                                  <a:lnTo>
                                    <a:pt x="181183" y="58595"/>
                                  </a:lnTo>
                                  <a:lnTo>
                                    <a:pt x="172359" y="52453"/>
                                  </a:lnTo>
                                  <a:lnTo>
                                    <a:pt x="163334" y="46611"/>
                                  </a:lnTo>
                                  <a:lnTo>
                                    <a:pt x="154085" y="41095"/>
                                  </a:lnTo>
                                  <a:lnTo>
                                    <a:pt x="144686" y="35899"/>
                                  </a:lnTo>
                                  <a:lnTo>
                                    <a:pt x="135087" y="31029"/>
                                  </a:lnTo>
                                  <a:lnTo>
                                    <a:pt x="125338" y="26511"/>
                                  </a:lnTo>
                                  <a:lnTo>
                                    <a:pt x="115439" y="22344"/>
                                  </a:lnTo>
                                  <a:lnTo>
                                    <a:pt x="105390" y="18503"/>
                                  </a:lnTo>
                                  <a:lnTo>
                                    <a:pt x="95216" y="15007"/>
                                  </a:lnTo>
                                  <a:lnTo>
                                    <a:pt x="84917" y="11881"/>
                                  </a:lnTo>
                                  <a:lnTo>
                                    <a:pt x="74543" y="9114"/>
                                  </a:lnTo>
                                  <a:lnTo>
                                    <a:pt x="64069" y="6717"/>
                                  </a:lnTo>
                                  <a:lnTo>
                                    <a:pt x="53495" y="4666"/>
                                  </a:lnTo>
                                  <a:lnTo>
                                    <a:pt x="42871" y="2996"/>
                                  </a:lnTo>
                                  <a:lnTo>
                                    <a:pt x="32197" y="1698"/>
                                  </a:lnTo>
                                  <a:lnTo>
                                    <a:pt x="21498" y="749"/>
                                  </a:lnTo>
                                  <a:lnTo>
                                    <a:pt x="10749" y="199"/>
                                  </a:lnTo>
                                  <a:lnTo>
                                    <a:pt x="0" y="0"/>
                                  </a:lnTo>
                                  <a:lnTo>
                                    <a:pt x="0" y="142505"/>
                                  </a:lnTo>
                                  <a:lnTo>
                                    <a:pt x="10924" y="142875"/>
                                  </a:lnTo>
                                  <a:lnTo>
                                    <a:pt x="21823" y="143949"/>
                                  </a:lnTo>
                                  <a:lnTo>
                                    <a:pt x="32597" y="145726"/>
                                  </a:lnTo>
                                  <a:lnTo>
                                    <a:pt x="43246" y="148218"/>
                                  </a:lnTo>
                                  <a:lnTo>
                                    <a:pt x="53720" y="151414"/>
                                  </a:lnTo>
                                  <a:lnTo>
                                    <a:pt x="63944" y="155261"/>
                                  </a:lnTo>
                                  <a:lnTo>
                                    <a:pt x="73893" y="159806"/>
                                  </a:lnTo>
                                  <a:lnTo>
                                    <a:pt x="83542" y="164970"/>
                                  </a:lnTo>
                                  <a:lnTo>
                                    <a:pt x="92816" y="170741"/>
                                  </a:lnTo>
                                  <a:lnTo>
                                    <a:pt x="101690" y="177132"/>
                                  </a:lnTo>
                                  <a:lnTo>
                                    <a:pt x="110114" y="184099"/>
                                  </a:lnTo>
                                  <a:lnTo>
                                    <a:pt x="118064" y="191589"/>
                                  </a:lnTo>
                                  <a:lnTo>
                                    <a:pt x="125513" y="199578"/>
                                  </a:lnTo>
                                  <a:lnTo>
                                    <a:pt x="132437" y="208040"/>
                                  </a:lnTo>
                                  <a:lnTo>
                                    <a:pt x="138762" y="216924"/>
                                  </a:lnTo>
                                  <a:lnTo>
                                    <a:pt x="144511" y="226236"/>
                                  </a:lnTo>
                                  <a:lnTo>
                                    <a:pt x="149611" y="235899"/>
                                  </a:lnTo>
                                  <a:lnTo>
                                    <a:pt x="154085" y="245863"/>
                                  </a:lnTo>
                                  <a:lnTo>
                                    <a:pt x="157885" y="256096"/>
                                  </a:lnTo>
                                  <a:lnTo>
                                    <a:pt x="161010" y="266558"/>
                                  </a:lnTo>
                                  <a:lnTo>
                                    <a:pt x="163435" y="277218"/>
                                  </a:lnTo>
                                  <a:lnTo>
                                    <a:pt x="165159" y="288000"/>
                                  </a:lnTo>
                                  <a:lnTo>
                                    <a:pt x="166184" y="298891"/>
                                  </a:lnTo>
                                  <a:lnTo>
                                    <a:pt x="166459" y="309801"/>
                                  </a:lnTo>
                                  <a:lnTo>
                                    <a:pt x="166034" y="320711"/>
                                  </a:lnTo>
                                  <a:lnTo>
                                    <a:pt x="164909" y="331569"/>
                                  </a:lnTo>
                                  <a:lnTo>
                                    <a:pt x="163035" y="342326"/>
                                  </a:lnTo>
                                  <a:lnTo>
                                    <a:pt x="160485" y="352967"/>
                                  </a:lnTo>
                                  <a:lnTo>
                                    <a:pt x="157235" y="363372"/>
                                  </a:lnTo>
                                  <a:lnTo>
                                    <a:pt x="153310" y="373585"/>
                                  </a:lnTo>
                                  <a:lnTo>
                                    <a:pt x="148711" y="383498"/>
                                  </a:lnTo>
                                  <a:lnTo>
                                    <a:pt x="143486" y="393085"/>
                                  </a:lnTo>
                                  <a:lnTo>
                                    <a:pt x="137637" y="402320"/>
                                  </a:lnTo>
                                  <a:lnTo>
                                    <a:pt x="131187" y="411133"/>
                                  </a:lnTo>
                                  <a:lnTo>
                                    <a:pt x="124163" y="419525"/>
                                  </a:lnTo>
                                  <a:lnTo>
                                    <a:pt x="116614" y="427412"/>
                                  </a:lnTo>
                                  <a:lnTo>
                                    <a:pt x="108564" y="434800"/>
                                  </a:lnTo>
                                  <a:lnTo>
                                    <a:pt x="100040" y="441664"/>
                                  </a:lnTo>
                                  <a:lnTo>
                                    <a:pt x="91091" y="447934"/>
                                  </a:lnTo>
                                  <a:lnTo>
                                    <a:pt x="81742" y="453603"/>
                                  </a:lnTo>
                                  <a:lnTo>
                                    <a:pt x="72043" y="458645"/>
                                  </a:lnTo>
                                  <a:lnTo>
                                    <a:pt x="62044" y="463062"/>
                                  </a:lnTo>
                                  <a:lnTo>
                                    <a:pt x="51770" y="466781"/>
                                  </a:lnTo>
                                  <a:lnTo>
                                    <a:pt x="41271" y="469856"/>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 name="Freeform: Shape 7"/>
                          <wps:cNvSpPr/>
                          <wps:spPr>
                            <a:xfrm>
                              <a:off x="36021" y="718094"/>
                              <a:ext cx="365990" cy="617524"/>
                            </a:xfrm>
                            <a:custGeom>
                              <a:avLst/>
                              <a:gdLst>
                                <a:gd name="connsiteX0" fmla="*/ 309170 w 365990"/>
                                <a:gd name="connsiteY0" fmla="*/ 142505 h 617524"/>
                                <a:gd name="connsiteX1" fmla="*/ 309170 w 365990"/>
                                <a:gd name="connsiteY1" fmla="*/ 0 h 617524"/>
                                <a:gd name="connsiteX2" fmla="*/ 298347 w 365990"/>
                                <a:gd name="connsiteY2" fmla="*/ 199 h 617524"/>
                                <a:gd name="connsiteX3" fmla="*/ 287548 w 365990"/>
                                <a:gd name="connsiteY3" fmla="*/ 774 h 617524"/>
                                <a:gd name="connsiteX4" fmla="*/ 276749 w 365990"/>
                                <a:gd name="connsiteY4" fmla="*/ 1698 h 617524"/>
                                <a:gd name="connsiteX5" fmla="*/ 266000 w 365990"/>
                                <a:gd name="connsiteY5" fmla="*/ 3021 h 617524"/>
                                <a:gd name="connsiteX6" fmla="*/ 255325 w 365990"/>
                                <a:gd name="connsiteY6" fmla="*/ 4717 h 617524"/>
                                <a:gd name="connsiteX7" fmla="*/ 244702 w 365990"/>
                                <a:gd name="connsiteY7" fmla="*/ 6787 h 617524"/>
                                <a:gd name="connsiteX8" fmla="*/ 234152 w 365990"/>
                                <a:gd name="connsiteY8" fmla="*/ 9235 h 617524"/>
                                <a:gd name="connsiteX9" fmla="*/ 223703 w 365990"/>
                                <a:gd name="connsiteY9" fmla="*/ 12035 h 617524"/>
                                <a:gd name="connsiteX10" fmla="*/ 213354 w 365990"/>
                                <a:gd name="connsiteY10" fmla="*/ 15205 h 617524"/>
                                <a:gd name="connsiteX11" fmla="*/ 203106 w 365990"/>
                                <a:gd name="connsiteY11" fmla="*/ 18752 h 617524"/>
                                <a:gd name="connsiteX12" fmla="*/ 193007 w 365990"/>
                                <a:gd name="connsiteY12" fmla="*/ 22618 h 617524"/>
                                <a:gd name="connsiteX13" fmla="*/ 183058 w 365990"/>
                                <a:gd name="connsiteY13" fmla="*/ 26862 h 617524"/>
                                <a:gd name="connsiteX14" fmla="*/ 173258 w 365990"/>
                                <a:gd name="connsiteY14" fmla="*/ 31457 h 617524"/>
                                <a:gd name="connsiteX15" fmla="*/ 163609 w 365990"/>
                                <a:gd name="connsiteY15" fmla="*/ 36372 h 617524"/>
                                <a:gd name="connsiteX16" fmla="*/ 154160 w 365990"/>
                                <a:gd name="connsiteY16" fmla="*/ 41620 h 617524"/>
                                <a:gd name="connsiteX17" fmla="*/ 144886 w 365990"/>
                                <a:gd name="connsiteY17" fmla="*/ 47212 h 617524"/>
                                <a:gd name="connsiteX18" fmla="*/ 135812 w 365990"/>
                                <a:gd name="connsiteY18" fmla="*/ 53104 h 617524"/>
                                <a:gd name="connsiteX19" fmla="*/ 126963 w 365990"/>
                                <a:gd name="connsiteY19" fmla="*/ 59317 h 617524"/>
                                <a:gd name="connsiteX20" fmla="*/ 118339 w 365990"/>
                                <a:gd name="connsiteY20" fmla="*/ 65861 h 617524"/>
                                <a:gd name="connsiteX21" fmla="*/ 109940 w 365990"/>
                                <a:gd name="connsiteY21" fmla="*/ 72674 h 617524"/>
                                <a:gd name="connsiteX22" fmla="*/ 101790 w 365990"/>
                                <a:gd name="connsiteY22" fmla="*/ 79788 h 617524"/>
                                <a:gd name="connsiteX23" fmla="*/ 93891 w 365990"/>
                                <a:gd name="connsiteY23" fmla="*/ 87182 h 617524"/>
                                <a:gd name="connsiteX24" fmla="*/ 86242 w 365990"/>
                                <a:gd name="connsiteY24" fmla="*/ 94845 h 617524"/>
                                <a:gd name="connsiteX25" fmla="*/ 78892 w 365990"/>
                                <a:gd name="connsiteY25" fmla="*/ 102758 h 617524"/>
                                <a:gd name="connsiteX26" fmla="*/ 71793 w 365990"/>
                                <a:gd name="connsiteY26" fmla="*/ 110945 h 617524"/>
                                <a:gd name="connsiteX27" fmla="*/ 65019 w 365990"/>
                                <a:gd name="connsiteY27" fmla="*/ 119362 h 617524"/>
                                <a:gd name="connsiteX28" fmla="*/ 58519 w 365990"/>
                                <a:gd name="connsiteY28" fmla="*/ 128022 h 617524"/>
                                <a:gd name="connsiteX29" fmla="*/ 52345 w 365990"/>
                                <a:gd name="connsiteY29" fmla="*/ 136887 h 617524"/>
                                <a:gd name="connsiteX30" fmla="*/ 46470 w 365990"/>
                                <a:gd name="connsiteY30" fmla="*/ 145975 h 617524"/>
                                <a:gd name="connsiteX31" fmla="*/ 40921 w 365990"/>
                                <a:gd name="connsiteY31" fmla="*/ 155261 h 617524"/>
                                <a:gd name="connsiteX32" fmla="*/ 35721 w 365990"/>
                                <a:gd name="connsiteY32" fmla="*/ 164720 h 617524"/>
                                <a:gd name="connsiteX33" fmla="*/ 30822 w 365990"/>
                                <a:gd name="connsiteY33" fmla="*/ 174384 h 617524"/>
                                <a:gd name="connsiteX34" fmla="*/ 26298 w 365990"/>
                                <a:gd name="connsiteY34" fmla="*/ 184195 h 617524"/>
                                <a:gd name="connsiteX35" fmla="*/ 22098 w 365990"/>
                                <a:gd name="connsiteY35" fmla="*/ 194158 h 617524"/>
                                <a:gd name="connsiteX36" fmla="*/ 18249 w 365990"/>
                                <a:gd name="connsiteY36" fmla="*/ 204269 h 617524"/>
                                <a:gd name="connsiteX37" fmla="*/ 14774 w 365990"/>
                                <a:gd name="connsiteY37" fmla="*/ 214502 h 617524"/>
                                <a:gd name="connsiteX38" fmla="*/ 11649 w 365990"/>
                                <a:gd name="connsiteY38" fmla="*/ 224868 h 617524"/>
                                <a:gd name="connsiteX39" fmla="*/ 8874 w 365990"/>
                                <a:gd name="connsiteY39" fmla="*/ 235298 h 617524"/>
                                <a:gd name="connsiteX40" fmla="*/ 6499 w 365990"/>
                                <a:gd name="connsiteY40" fmla="*/ 245863 h 617524"/>
                                <a:gd name="connsiteX41" fmla="*/ 4474 w 365990"/>
                                <a:gd name="connsiteY41" fmla="*/ 256473 h 617524"/>
                                <a:gd name="connsiteX42" fmla="*/ 2825 w 365990"/>
                                <a:gd name="connsiteY42" fmla="*/ 267159 h 617524"/>
                                <a:gd name="connsiteX43" fmla="*/ 1550 w 365990"/>
                                <a:gd name="connsiteY43" fmla="*/ 277889 h 617524"/>
                                <a:gd name="connsiteX44" fmla="*/ 675 w 365990"/>
                                <a:gd name="connsiteY44" fmla="*/ 288678 h 617524"/>
                                <a:gd name="connsiteX45" fmla="*/ 150 w 365990"/>
                                <a:gd name="connsiteY45" fmla="*/ 299460 h 617524"/>
                                <a:gd name="connsiteX46" fmla="*/ 0 w 365990"/>
                                <a:gd name="connsiteY46" fmla="*/ 310274 h 617524"/>
                                <a:gd name="connsiteX47" fmla="*/ 250 w 365990"/>
                                <a:gd name="connsiteY47" fmla="*/ 321081 h 617524"/>
                                <a:gd name="connsiteX48" fmla="*/ 875 w 365990"/>
                                <a:gd name="connsiteY48" fmla="*/ 331870 h 617524"/>
                                <a:gd name="connsiteX49" fmla="*/ 1875 w 365990"/>
                                <a:gd name="connsiteY49" fmla="*/ 342652 h 617524"/>
                                <a:gd name="connsiteX50" fmla="*/ 3250 w 365990"/>
                                <a:gd name="connsiteY50" fmla="*/ 353363 h 617524"/>
                                <a:gd name="connsiteX51" fmla="*/ 4999 w 365990"/>
                                <a:gd name="connsiteY51" fmla="*/ 364024 h 617524"/>
                                <a:gd name="connsiteX52" fmla="*/ 7124 w 365990"/>
                                <a:gd name="connsiteY52" fmla="*/ 374633 h 617524"/>
                                <a:gd name="connsiteX53" fmla="*/ 9624 w 365990"/>
                                <a:gd name="connsiteY53" fmla="*/ 385147 h 617524"/>
                                <a:gd name="connsiteX54" fmla="*/ 12474 w 365990"/>
                                <a:gd name="connsiteY54" fmla="*/ 395584 h 617524"/>
                                <a:gd name="connsiteX55" fmla="*/ 15698 w 365990"/>
                                <a:gd name="connsiteY55" fmla="*/ 405892 h 617524"/>
                                <a:gd name="connsiteX56" fmla="*/ 19298 w 365990"/>
                                <a:gd name="connsiteY56" fmla="*/ 416099 h 617524"/>
                                <a:gd name="connsiteX57" fmla="*/ 23223 w 365990"/>
                                <a:gd name="connsiteY57" fmla="*/ 426165 h 617524"/>
                                <a:gd name="connsiteX58" fmla="*/ 27522 w 365990"/>
                                <a:gd name="connsiteY58" fmla="*/ 436097 h 617524"/>
                                <a:gd name="connsiteX59" fmla="*/ 32147 w 365990"/>
                                <a:gd name="connsiteY59" fmla="*/ 445863 h 617524"/>
                                <a:gd name="connsiteX60" fmla="*/ 37122 w 365990"/>
                                <a:gd name="connsiteY60" fmla="*/ 455475 h 617524"/>
                                <a:gd name="connsiteX61" fmla="*/ 42446 w 365990"/>
                                <a:gd name="connsiteY61" fmla="*/ 464883 h 617524"/>
                                <a:gd name="connsiteX62" fmla="*/ 48070 w 365990"/>
                                <a:gd name="connsiteY62" fmla="*/ 474125 h 617524"/>
                                <a:gd name="connsiteX63" fmla="*/ 54020 w 365990"/>
                                <a:gd name="connsiteY63" fmla="*/ 483137 h 617524"/>
                                <a:gd name="connsiteX64" fmla="*/ 60294 w 365990"/>
                                <a:gd name="connsiteY64" fmla="*/ 491950 h 617524"/>
                                <a:gd name="connsiteX65" fmla="*/ 66868 w 365990"/>
                                <a:gd name="connsiteY65" fmla="*/ 500533 h 617524"/>
                                <a:gd name="connsiteX66" fmla="*/ 73743 w 365990"/>
                                <a:gd name="connsiteY66" fmla="*/ 508899 h 617524"/>
                                <a:gd name="connsiteX67" fmla="*/ 80892 w 365990"/>
                                <a:gd name="connsiteY67" fmla="*/ 517016 h 617524"/>
                                <a:gd name="connsiteX68" fmla="*/ 88342 w 365990"/>
                                <a:gd name="connsiteY68" fmla="*/ 524852 h 617524"/>
                                <a:gd name="connsiteX69" fmla="*/ 96041 w 365990"/>
                                <a:gd name="connsiteY69" fmla="*/ 532445 h 617524"/>
                                <a:gd name="connsiteX70" fmla="*/ 104015 w 365990"/>
                                <a:gd name="connsiteY70" fmla="*/ 539756 h 617524"/>
                                <a:gd name="connsiteX71" fmla="*/ 112240 w 365990"/>
                                <a:gd name="connsiteY71" fmla="*/ 546799 h 617524"/>
                                <a:gd name="connsiteX72" fmla="*/ 120714 w 365990"/>
                                <a:gd name="connsiteY72" fmla="*/ 553536 h 617524"/>
                                <a:gd name="connsiteX73" fmla="*/ 129413 w 365990"/>
                                <a:gd name="connsiteY73" fmla="*/ 559978 h 617524"/>
                                <a:gd name="connsiteX74" fmla="*/ 138312 w 365990"/>
                                <a:gd name="connsiteY74" fmla="*/ 566094 h 617524"/>
                                <a:gd name="connsiteX75" fmla="*/ 147436 w 365990"/>
                                <a:gd name="connsiteY75" fmla="*/ 571910 h 617524"/>
                                <a:gd name="connsiteX76" fmla="*/ 156760 w 365990"/>
                                <a:gd name="connsiteY76" fmla="*/ 577407 h 617524"/>
                                <a:gd name="connsiteX77" fmla="*/ 166284 w 365990"/>
                                <a:gd name="connsiteY77" fmla="*/ 582571 h 617524"/>
                                <a:gd name="connsiteX78" fmla="*/ 175958 w 365990"/>
                                <a:gd name="connsiteY78" fmla="*/ 587415 h 617524"/>
                                <a:gd name="connsiteX79" fmla="*/ 185808 w 365990"/>
                                <a:gd name="connsiteY79" fmla="*/ 591883 h 617524"/>
                                <a:gd name="connsiteX80" fmla="*/ 195807 w 365990"/>
                                <a:gd name="connsiteY80" fmla="*/ 596031 h 617524"/>
                                <a:gd name="connsiteX81" fmla="*/ 205955 w 365990"/>
                                <a:gd name="connsiteY81" fmla="*/ 599827 h 617524"/>
                                <a:gd name="connsiteX82" fmla="*/ 216205 w 365990"/>
                                <a:gd name="connsiteY82" fmla="*/ 603246 h 617524"/>
                                <a:gd name="connsiteX83" fmla="*/ 226578 w 365990"/>
                                <a:gd name="connsiteY83" fmla="*/ 606314 h 617524"/>
                                <a:gd name="connsiteX84" fmla="*/ 237078 w 365990"/>
                                <a:gd name="connsiteY84" fmla="*/ 609037 h 617524"/>
                                <a:gd name="connsiteX85" fmla="*/ 247651 w 365990"/>
                                <a:gd name="connsiteY85" fmla="*/ 611357 h 617524"/>
                                <a:gd name="connsiteX86" fmla="*/ 258276 w 365990"/>
                                <a:gd name="connsiteY86" fmla="*/ 613332 h 617524"/>
                                <a:gd name="connsiteX87" fmla="*/ 269000 w 365990"/>
                                <a:gd name="connsiteY87" fmla="*/ 614930 h 617524"/>
                                <a:gd name="connsiteX88" fmla="*/ 279748 w 365990"/>
                                <a:gd name="connsiteY88" fmla="*/ 616125 h 617524"/>
                                <a:gd name="connsiteX89" fmla="*/ 290547 w 365990"/>
                                <a:gd name="connsiteY89" fmla="*/ 616975 h 617524"/>
                                <a:gd name="connsiteX90" fmla="*/ 301346 w 365990"/>
                                <a:gd name="connsiteY90" fmla="*/ 617448 h 617524"/>
                                <a:gd name="connsiteX91" fmla="*/ 312170 w 365990"/>
                                <a:gd name="connsiteY91" fmla="*/ 617524 h 617524"/>
                                <a:gd name="connsiteX92" fmla="*/ 322994 w 365990"/>
                                <a:gd name="connsiteY92" fmla="*/ 617224 h 617524"/>
                                <a:gd name="connsiteX93" fmla="*/ 333793 w 365990"/>
                                <a:gd name="connsiteY93" fmla="*/ 616553 h 617524"/>
                                <a:gd name="connsiteX94" fmla="*/ 344567 w 365990"/>
                                <a:gd name="connsiteY94" fmla="*/ 615505 h 617524"/>
                                <a:gd name="connsiteX95" fmla="*/ 355316 w 365990"/>
                                <a:gd name="connsiteY95" fmla="*/ 614080 h 617524"/>
                                <a:gd name="connsiteX96" fmla="*/ 365990 w 365990"/>
                                <a:gd name="connsiteY96" fmla="*/ 612284 h 617524"/>
                                <a:gd name="connsiteX97" fmla="*/ 363965 w 365990"/>
                                <a:gd name="connsiteY97" fmla="*/ 601495 h 617524"/>
                                <a:gd name="connsiteX98" fmla="*/ 361941 w 365990"/>
                                <a:gd name="connsiteY98" fmla="*/ 590739 h 617524"/>
                                <a:gd name="connsiteX99" fmla="*/ 359916 w 365990"/>
                                <a:gd name="connsiteY99" fmla="*/ 579951 h 617524"/>
                                <a:gd name="connsiteX100" fmla="*/ 357916 w 365990"/>
                                <a:gd name="connsiteY100" fmla="*/ 569194 h 617524"/>
                                <a:gd name="connsiteX101" fmla="*/ 353866 w 365990"/>
                                <a:gd name="connsiteY101" fmla="*/ 547624 h 617524"/>
                                <a:gd name="connsiteX102" fmla="*/ 351867 w 365990"/>
                                <a:gd name="connsiteY102" fmla="*/ 536861 h 617524"/>
                                <a:gd name="connsiteX103" fmla="*/ 349842 w 365990"/>
                                <a:gd name="connsiteY103" fmla="*/ 526073 h 617524"/>
                                <a:gd name="connsiteX104" fmla="*/ 347817 w 365990"/>
                                <a:gd name="connsiteY104" fmla="*/ 515316 h 617524"/>
                                <a:gd name="connsiteX105" fmla="*/ 345817 w 365990"/>
                                <a:gd name="connsiteY105" fmla="*/ 504528 h 617524"/>
                                <a:gd name="connsiteX106" fmla="*/ 343792 w 365990"/>
                                <a:gd name="connsiteY106" fmla="*/ 493746 h 617524"/>
                                <a:gd name="connsiteX107" fmla="*/ 341767 w 365990"/>
                                <a:gd name="connsiteY107" fmla="*/ 482983 h 617524"/>
                                <a:gd name="connsiteX108" fmla="*/ 339768 w 365990"/>
                                <a:gd name="connsiteY108" fmla="*/ 472201 h 617524"/>
                                <a:gd name="connsiteX109" fmla="*/ 329019 w 365990"/>
                                <a:gd name="connsiteY109" fmla="*/ 473850 h 617524"/>
                                <a:gd name="connsiteX110" fmla="*/ 318220 w 365990"/>
                                <a:gd name="connsiteY110" fmla="*/ 474796 h 617524"/>
                                <a:gd name="connsiteX111" fmla="*/ 307370 w 365990"/>
                                <a:gd name="connsiteY111" fmla="*/ 475020 h 617524"/>
                                <a:gd name="connsiteX112" fmla="*/ 296521 w 365990"/>
                                <a:gd name="connsiteY112" fmla="*/ 474547 h 617524"/>
                                <a:gd name="connsiteX113" fmla="*/ 285722 w 365990"/>
                                <a:gd name="connsiteY113" fmla="*/ 473371 h 617524"/>
                                <a:gd name="connsiteX114" fmla="*/ 275024 w 365990"/>
                                <a:gd name="connsiteY114" fmla="*/ 471498 h 617524"/>
                                <a:gd name="connsiteX115" fmla="*/ 264475 w 365990"/>
                                <a:gd name="connsiteY115" fmla="*/ 468929 h 617524"/>
                                <a:gd name="connsiteX116" fmla="*/ 254125 w 365990"/>
                                <a:gd name="connsiteY116" fmla="*/ 465682 h 617524"/>
                                <a:gd name="connsiteX117" fmla="*/ 244002 w 365990"/>
                                <a:gd name="connsiteY117" fmla="*/ 461764 h 617524"/>
                                <a:gd name="connsiteX118" fmla="*/ 234152 w 365990"/>
                                <a:gd name="connsiteY118" fmla="*/ 457195 h 617524"/>
                                <a:gd name="connsiteX119" fmla="*/ 224629 w 365990"/>
                                <a:gd name="connsiteY119" fmla="*/ 452005 h 617524"/>
                                <a:gd name="connsiteX120" fmla="*/ 215455 w 365990"/>
                                <a:gd name="connsiteY120" fmla="*/ 446183 h 617524"/>
                                <a:gd name="connsiteX121" fmla="*/ 206705 w 365990"/>
                                <a:gd name="connsiteY121" fmla="*/ 439791 h 617524"/>
                                <a:gd name="connsiteX122" fmla="*/ 198356 w 365990"/>
                                <a:gd name="connsiteY122" fmla="*/ 432857 h 617524"/>
                                <a:gd name="connsiteX123" fmla="*/ 190507 w 365990"/>
                                <a:gd name="connsiteY123" fmla="*/ 425367 h 617524"/>
                                <a:gd name="connsiteX124" fmla="*/ 183133 w 365990"/>
                                <a:gd name="connsiteY124" fmla="*/ 417403 h 617524"/>
                                <a:gd name="connsiteX125" fmla="*/ 176333 w 365990"/>
                                <a:gd name="connsiteY125" fmla="*/ 408960 h 617524"/>
                                <a:gd name="connsiteX126" fmla="*/ 170059 w 365990"/>
                                <a:gd name="connsiteY126" fmla="*/ 400102 h 617524"/>
                                <a:gd name="connsiteX127" fmla="*/ 164409 w 365990"/>
                                <a:gd name="connsiteY127" fmla="*/ 390860 h 617524"/>
                                <a:gd name="connsiteX128" fmla="*/ 159360 w 365990"/>
                                <a:gd name="connsiteY128" fmla="*/ 381248 h 617524"/>
                                <a:gd name="connsiteX129" fmla="*/ 154935 w 365990"/>
                                <a:gd name="connsiteY129" fmla="*/ 371361 h 617524"/>
                                <a:gd name="connsiteX130" fmla="*/ 151186 w 365990"/>
                                <a:gd name="connsiteY130" fmla="*/ 361180 h 617524"/>
                                <a:gd name="connsiteX131" fmla="*/ 148111 w 365990"/>
                                <a:gd name="connsiteY131" fmla="*/ 350794 h 617524"/>
                                <a:gd name="connsiteX132" fmla="*/ 145711 w 365990"/>
                                <a:gd name="connsiteY132" fmla="*/ 340204 h 617524"/>
                                <a:gd name="connsiteX133" fmla="*/ 143986 w 365990"/>
                                <a:gd name="connsiteY133" fmla="*/ 329499 h 617524"/>
                                <a:gd name="connsiteX134" fmla="*/ 142987 w 365990"/>
                                <a:gd name="connsiteY134" fmla="*/ 318710 h 617524"/>
                                <a:gd name="connsiteX135" fmla="*/ 142712 w 365990"/>
                                <a:gd name="connsiteY135" fmla="*/ 307877 h 617524"/>
                                <a:gd name="connsiteX136" fmla="*/ 143111 w 365990"/>
                                <a:gd name="connsiteY136" fmla="*/ 297044 h 617524"/>
                                <a:gd name="connsiteX137" fmla="*/ 144236 w 365990"/>
                                <a:gd name="connsiteY137" fmla="*/ 286256 h 617524"/>
                                <a:gd name="connsiteX138" fmla="*/ 146061 w 365990"/>
                                <a:gd name="connsiteY138" fmla="*/ 275570 h 617524"/>
                                <a:gd name="connsiteX139" fmla="*/ 148561 w 365990"/>
                                <a:gd name="connsiteY139" fmla="*/ 265011 h 617524"/>
                                <a:gd name="connsiteX140" fmla="*/ 151760 w 365990"/>
                                <a:gd name="connsiteY140" fmla="*/ 254651 h 617524"/>
                                <a:gd name="connsiteX141" fmla="*/ 155635 w 365990"/>
                                <a:gd name="connsiteY141" fmla="*/ 244515 h 617524"/>
                                <a:gd name="connsiteX142" fmla="*/ 160159 w 365990"/>
                                <a:gd name="connsiteY142" fmla="*/ 234679 h 617524"/>
                                <a:gd name="connsiteX143" fmla="*/ 165309 w 365990"/>
                                <a:gd name="connsiteY143" fmla="*/ 225117 h 617524"/>
                                <a:gd name="connsiteX144" fmla="*/ 171059 w 365990"/>
                                <a:gd name="connsiteY144" fmla="*/ 215927 h 617524"/>
                                <a:gd name="connsiteX145" fmla="*/ 177433 w 365990"/>
                                <a:gd name="connsiteY145" fmla="*/ 207139 h 617524"/>
                                <a:gd name="connsiteX146" fmla="*/ 184332 w 365990"/>
                                <a:gd name="connsiteY146" fmla="*/ 198779 h 617524"/>
                                <a:gd name="connsiteX147" fmla="*/ 191782 w 365990"/>
                                <a:gd name="connsiteY147" fmla="*/ 190886 h 617524"/>
                                <a:gd name="connsiteX148" fmla="*/ 199731 w 365990"/>
                                <a:gd name="connsiteY148" fmla="*/ 183498 h 617524"/>
                                <a:gd name="connsiteX149" fmla="*/ 208130 w 365990"/>
                                <a:gd name="connsiteY149" fmla="*/ 176634 h 617524"/>
                                <a:gd name="connsiteX150" fmla="*/ 216954 w 365990"/>
                                <a:gd name="connsiteY150" fmla="*/ 170338 h 617524"/>
                                <a:gd name="connsiteX151" fmla="*/ 226204 w 365990"/>
                                <a:gd name="connsiteY151" fmla="*/ 164650 h 617524"/>
                                <a:gd name="connsiteX152" fmla="*/ 235778 w 365990"/>
                                <a:gd name="connsiteY152" fmla="*/ 159556 h 617524"/>
                                <a:gd name="connsiteX153" fmla="*/ 245676 w 365990"/>
                                <a:gd name="connsiteY153" fmla="*/ 155089 h 617524"/>
                                <a:gd name="connsiteX154" fmla="*/ 255826 w 365990"/>
                                <a:gd name="connsiteY154" fmla="*/ 151267 h 617524"/>
                                <a:gd name="connsiteX155" fmla="*/ 266225 w 365990"/>
                                <a:gd name="connsiteY155" fmla="*/ 148148 h 617524"/>
                                <a:gd name="connsiteX156" fmla="*/ 276799 w 365990"/>
                                <a:gd name="connsiteY156" fmla="*/ 145700 h 617524"/>
                                <a:gd name="connsiteX157" fmla="*/ 287523 w 365990"/>
                                <a:gd name="connsiteY157" fmla="*/ 143923 h 617524"/>
                                <a:gd name="connsiteX158" fmla="*/ 298322 w 365990"/>
                                <a:gd name="connsiteY158" fmla="*/ 142875 h 617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Lst>
                              <a:rect l="l" t="t" r="r" b="b"/>
                              <a:pathLst>
                                <a:path w="365990" h="617524">
                                  <a:moveTo>
                                    <a:pt x="309170" y="142505"/>
                                  </a:moveTo>
                                  <a:lnTo>
                                    <a:pt x="309170" y="0"/>
                                  </a:lnTo>
                                  <a:lnTo>
                                    <a:pt x="298347" y="199"/>
                                  </a:lnTo>
                                  <a:lnTo>
                                    <a:pt x="287548" y="774"/>
                                  </a:lnTo>
                                  <a:lnTo>
                                    <a:pt x="276749" y="1698"/>
                                  </a:lnTo>
                                  <a:lnTo>
                                    <a:pt x="266000" y="3021"/>
                                  </a:lnTo>
                                  <a:lnTo>
                                    <a:pt x="255325" y="4717"/>
                                  </a:lnTo>
                                  <a:lnTo>
                                    <a:pt x="244702" y="6787"/>
                                  </a:lnTo>
                                  <a:lnTo>
                                    <a:pt x="234152" y="9235"/>
                                  </a:lnTo>
                                  <a:lnTo>
                                    <a:pt x="223703" y="12035"/>
                                  </a:lnTo>
                                  <a:lnTo>
                                    <a:pt x="213354" y="15205"/>
                                  </a:lnTo>
                                  <a:lnTo>
                                    <a:pt x="203106" y="18752"/>
                                  </a:lnTo>
                                  <a:lnTo>
                                    <a:pt x="193007" y="22618"/>
                                  </a:lnTo>
                                  <a:lnTo>
                                    <a:pt x="183058" y="26862"/>
                                  </a:lnTo>
                                  <a:lnTo>
                                    <a:pt x="173258" y="31457"/>
                                  </a:lnTo>
                                  <a:lnTo>
                                    <a:pt x="163609" y="36372"/>
                                  </a:lnTo>
                                  <a:lnTo>
                                    <a:pt x="154160" y="41620"/>
                                  </a:lnTo>
                                  <a:lnTo>
                                    <a:pt x="144886" y="47212"/>
                                  </a:lnTo>
                                  <a:lnTo>
                                    <a:pt x="135812" y="53104"/>
                                  </a:lnTo>
                                  <a:lnTo>
                                    <a:pt x="126963" y="59317"/>
                                  </a:lnTo>
                                  <a:lnTo>
                                    <a:pt x="118339" y="65861"/>
                                  </a:lnTo>
                                  <a:lnTo>
                                    <a:pt x="109940" y="72674"/>
                                  </a:lnTo>
                                  <a:lnTo>
                                    <a:pt x="101790" y="79788"/>
                                  </a:lnTo>
                                  <a:lnTo>
                                    <a:pt x="93891" y="87182"/>
                                  </a:lnTo>
                                  <a:lnTo>
                                    <a:pt x="86242" y="94845"/>
                                  </a:lnTo>
                                  <a:lnTo>
                                    <a:pt x="78892" y="102758"/>
                                  </a:lnTo>
                                  <a:lnTo>
                                    <a:pt x="71793" y="110945"/>
                                  </a:lnTo>
                                  <a:lnTo>
                                    <a:pt x="65019" y="119362"/>
                                  </a:lnTo>
                                  <a:lnTo>
                                    <a:pt x="58519" y="128022"/>
                                  </a:lnTo>
                                  <a:lnTo>
                                    <a:pt x="52345" y="136887"/>
                                  </a:lnTo>
                                  <a:lnTo>
                                    <a:pt x="46470" y="145975"/>
                                  </a:lnTo>
                                  <a:lnTo>
                                    <a:pt x="40921" y="155261"/>
                                  </a:lnTo>
                                  <a:lnTo>
                                    <a:pt x="35721" y="164720"/>
                                  </a:lnTo>
                                  <a:lnTo>
                                    <a:pt x="30822" y="174384"/>
                                  </a:lnTo>
                                  <a:lnTo>
                                    <a:pt x="26298" y="184195"/>
                                  </a:lnTo>
                                  <a:lnTo>
                                    <a:pt x="22098" y="194158"/>
                                  </a:lnTo>
                                  <a:lnTo>
                                    <a:pt x="18249" y="204269"/>
                                  </a:lnTo>
                                  <a:lnTo>
                                    <a:pt x="14774" y="214502"/>
                                  </a:lnTo>
                                  <a:lnTo>
                                    <a:pt x="11649" y="224868"/>
                                  </a:lnTo>
                                  <a:lnTo>
                                    <a:pt x="8874" y="235298"/>
                                  </a:lnTo>
                                  <a:lnTo>
                                    <a:pt x="6499" y="245863"/>
                                  </a:lnTo>
                                  <a:lnTo>
                                    <a:pt x="4474" y="256473"/>
                                  </a:lnTo>
                                  <a:lnTo>
                                    <a:pt x="2825" y="267159"/>
                                  </a:lnTo>
                                  <a:lnTo>
                                    <a:pt x="1550" y="277889"/>
                                  </a:lnTo>
                                  <a:lnTo>
                                    <a:pt x="675" y="288678"/>
                                  </a:lnTo>
                                  <a:lnTo>
                                    <a:pt x="150" y="299460"/>
                                  </a:lnTo>
                                  <a:lnTo>
                                    <a:pt x="0" y="310274"/>
                                  </a:lnTo>
                                  <a:lnTo>
                                    <a:pt x="250" y="321081"/>
                                  </a:lnTo>
                                  <a:lnTo>
                                    <a:pt x="875" y="331870"/>
                                  </a:lnTo>
                                  <a:lnTo>
                                    <a:pt x="1875" y="342652"/>
                                  </a:lnTo>
                                  <a:lnTo>
                                    <a:pt x="3250" y="353363"/>
                                  </a:lnTo>
                                  <a:lnTo>
                                    <a:pt x="4999" y="364024"/>
                                  </a:lnTo>
                                  <a:lnTo>
                                    <a:pt x="7124" y="374633"/>
                                  </a:lnTo>
                                  <a:lnTo>
                                    <a:pt x="9624" y="385147"/>
                                  </a:lnTo>
                                  <a:lnTo>
                                    <a:pt x="12474" y="395584"/>
                                  </a:lnTo>
                                  <a:lnTo>
                                    <a:pt x="15698" y="405892"/>
                                  </a:lnTo>
                                  <a:lnTo>
                                    <a:pt x="19298" y="416099"/>
                                  </a:lnTo>
                                  <a:lnTo>
                                    <a:pt x="23223" y="426165"/>
                                  </a:lnTo>
                                  <a:lnTo>
                                    <a:pt x="27522" y="436097"/>
                                  </a:lnTo>
                                  <a:lnTo>
                                    <a:pt x="32147" y="445863"/>
                                  </a:lnTo>
                                  <a:lnTo>
                                    <a:pt x="37122" y="455475"/>
                                  </a:lnTo>
                                  <a:lnTo>
                                    <a:pt x="42446" y="464883"/>
                                  </a:lnTo>
                                  <a:lnTo>
                                    <a:pt x="48070" y="474125"/>
                                  </a:lnTo>
                                  <a:lnTo>
                                    <a:pt x="54020" y="483137"/>
                                  </a:lnTo>
                                  <a:lnTo>
                                    <a:pt x="60294" y="491950"/>
                                  </a:lnTo>
                                  <a:lnTo>
                                    <a:pt x="66868" y="500533"/>
                                  </a:lnTo>
                                  <a:lnTo>
                                    <a:pt x="73743" y="508899"/>
                                  </a:lnTo>
                                  <a:lnTo>
                                    <a:pt x="80892" y="517016"/>
                                  </a:lnTo>
                                  <a:lnTo>
                                    <a:pt x="88342" y="524852"/>
                                  </a:lnTo>
                                  <a:lnTo>
                                    <a:pt x="96041" y="532445"/>
                                  </a:lnTo>
                                  <a:lnTo>
                                    <a:pt x="104015" y="539756"/>
                                  </a:lnTo>
                                  <a:lnTo>
                                    <a:pt x="112240" y="546799"/>
                                  </a:lnTo>
                                  <a:lnTo>
                                    <a:pt x="120714" y="553536"/>
                                  </a:lnTo>
                                  <a:lnTo>
                                    <a:pt x="129413" y="559978"/>
                                  </a:lnTo>
                                  <a:lnTo>
                                    <a:pt x="138312" y="566094"/>
                                  </a:lnTo>
                                  <a:lnTo>
                                    <a:pt x="147436" y="571910"/>
                                  </a:lnTo>
                                  <a:lnTo>
                                    <a:pt x="156760" y="577407"/>
                                  </a:lnTo>
                                  <a:lnTo>
                                    <a:pt x="166284" y="582571"/>
                                  </a:lnTo>
                                  <a:lnTo>
                                    <a:pt x="175958" y="587415"/>
                                  </a:lnTo>
                                  <a:lnTo>
                                    <a:pt x="185808" y="591883"/>
                                  </a:lnTo>
                                  <a:lnTo>
                                    <a:pt x="195807" y="596031"/>
                                  </a:lnTo>
                                  <a:lnTo>
                                    <a:pt x="205955" y="599827"/>
                                  </a:lnTo>
                                  <a:lnTo>
                                    <a:pt x="216205" y="603246"/>
                                  </a:lnTo>
                                  <a:lnTo>
                                    <a:pt x="226578" y="606314"/>
                                  </a:lnTo>
                                  <a:lnTo>
                                    <a:pt x="237078" y="609037"/>
                                  </a:lnTo>
                                  <a:lnTo>
                                    <a:pt x="247651" y="611357"/>
                                  </a:lnTo>
                                  <a:lnTo>
                                    <a:pt x="258276" y="613332"/>
                                  </a:lnTo>
                                  <a:lnTo>
                                    <a:pt x="269000" y="614930"/>
                                  </a:lnTo>
                                  <a:lnTo>
                                    <a:pt x="279748" y="616125"/>
                                  </a:lnTo>
                                  <a:lnTo>
                                    <a:pt x="290547" y="616975"/>
                                  </a:lnTo>
                                  <a:lnTo>
                                    <a:pt x="301346" y="617448"/>
                                  </a:lnTo>
                                  <a:lnTo>
                                    <a:pt x="312170" y="617524"/>
                                  </a:lnTo>
                                  <a:lnTo>
                                    <a:pt x="322994" y="617224"/>
                                  </a:lnTo>
                                  <a:lnTo>
                                    <a:pt x="333793" y="616553"/>
                                  </a:lnTo>
                                  <a:lnTo>
                                    <a:pt x="344567" y="615505"/>
                                  </a:lnTo>
                                  <a:lnTo>
                                    <a:pt x="355316" y="614080"/>
                                  </a:lnTo>
                                  <a:lnTo>
                                    <a:pt x="365990" y="612284"/>
                                  </a:lnTo>
                                  <a:lnTo>
                                    <a:pt x="363965" y="601495"/>
                                  </a:lnTo>
                                  <a:lnTo>
                                    <a:pt x="361941" y="590739"/>
                                  </a:lnTo>
                                  <a:lnTo>
                                    <a:pt x="359916" y="579951"/>
                                  </a:lnTo>
                                  <a:lnTo>
                                    <a:pt x="357916" y="569194"/>
                                  </a:lnTo>
                                  <a:lnTo>
                                    <a:pt x="353866" y="547624"/>
                                  </a:lnTo>
                                  <a:lnTo>
                                    <a:pt x="351867" y="536861"/>
                                  </a:lnTo>
                                  <a:lnTo>
                                    <a:pt x="349842" y="526073"/>
                                  </a:lnTo>
                                  <a:lnTo>
                                    <a:pt x="347817" y="515316"/>
                                  </a:lnTo>
                                  <a:lnTo>
                                    <a:pt x="345817" y="504528"/>
                                  </a:lnTo>
                                  <a:lnTo>
                                    <a:pt x="343792" y="493746"/>
                                  </a:lnTo>
                                  <a:lnTo>
                                    <a:pt x="341767" y="482983"/>
                                  </a:lnTo>
                                  <a:lnTo>
                                    <a:pt x="339768" y="472201"/>
                                  </a:lnTo>
                                  <a:lnTo>
                                    <a:pt x="329019" y="473850"/>
                                  </a:lnTo>
                                  <a:lnTo>
                                    <a:pt x="318220" y="474796"/>
                                  </a:lnTo>
                                  <a:lnTo>
                                    <a:pt x="307370" y="475020"/>
                                  </a:lnTo>
                                  <a:lnTo>
                                    <a:pt x="296521" y="474547"/>
                                  </a:lnTo>
                                  <a:lnTo>
                                    <a:pt x="285722" y="473371"/>
                                  </a:lnTo>
                                  <a:lnTo>
                                    <a:pt x="275024" y="471498"/>
                                  </a:lnTo>
                                  <a:lnTo>
                                    <a:pt x="264475" y="468929"/>
                                  </a:lnTo>
                                  <a:lnTo>
                                    <a:pt x="254125" y="465682"/>
                                  </a:lnTo>
                                  <a:lnTo>
                                    <a:pt x="244002" y="461764"/>
                                  </a:lnTo>
                                  <a:lnTo>
                                    <a:pt x="234152" y="457195"/>
                                  </a:lnTo>
                                  <a:lnTo>
                                    <a:pt x="224629" y="452005"/>
                                  </a:lnTo>
                                  <a:lnTo>
                                    <a:pt x="215455" y="446183"/>
                                  </a:lnTo>
                                  <a:lnTo>
                                    <a:pt x="206705" y="439791"/>
                                  </a:lnTo>
                                  <a:lnTo>
                                    <a:pt x="198356" y="432857"/>
                                  </a:lnTo>
                                  <a:lnTo>
                                    <a:pt x="190507" y="425367"/>
                                  </a:lnTo>
                                  <a:lnTo>
                                    <a:pt x="183133" y="417403"/>
                                  </a:lnTo>
                                  <a:lnTo>
                                    <a:pt x="176333" y="408960"/>
                                  </a:lnTo>
                                  <a:lnTo>
                                    <a:pt x="170059" y="400102"/>
                                  </a:lnTo>
                                  <a:lnTo>
                                    <a:pt x="164409" y="390860"/>
                                  </a:lnTo>
                                  <a:lnTo>
                                    <a:pt x="159360" y="381248"/>
                                  </a:lnTo>
                                  <a:lnTo>
                                    <a:pt x="154935" y="371361"/>
                                  </a:lnTo>
                                  <a:lnTo>
                                    <a:pt x="151186" y="361180"/>
                                  </a:lnTo>
                                  <a:lnTo>
                                    <a:pt x="148111" y="350794"/>
                                  </a:lnTo>
                                  <a:lnTo>
                                    <a:pt x="145711" y="340204"/>
                                  </a:lnTo>
                                  <a:lnTo>
                                    <a:pt x="143986" y="329499"/>
                                  </a:lnTo>
                                  <a:lnTo>
                                    <a:pt x="142987" y="318710"/>
                                  </a:lnTo>
                                  <a:lnTo>
                                    <a:pt x="142712" y="307877"/>
                                  </a:lnTo>
                                  <a:lnTo>
                                    <a:pt x="143111" y="297044"/>
                                  </a:lnTo>
                                  <a:lnTo>
                                    <a:pt x="144236" y="286256"/>
                                  </a:lnTo>
                                  <a:lnTo>
                                    <a:pt x="146061" y="275570"/>
                                  </a:lnTo>
                                  <a:lnTo>
                                    <a:pt x="148561" y="265011"/>
                                  </a:lnTo>
                                  <a:lnTo>
                                    <a:pt x="151760" y="254651"/>
                                  </a:lnTo>
                                  <a:lnTo>
                                    <a:pt x="155635" y="244515"/>
                                  </a:lnTo>
                                  <a:lnTo>
                                    <a:pt x="160159" y="234679"/>
                                  </a:lnTo>
                                  <a:lnTo>
                                    <a:pt x="165309" y="225117"/>
                                  </a:lnTo>
                                  <a:lnTo>
                                    <a:pt x="171059" y="215927"/>
                                  </a:lnTo>
                                  <a:lnTo>
                                    <a:pt x="177433" y="207139"/>
                                  </a:lnTo>
                                  <a:lnTo>
                                    <a:pt x="184332" y="198779"/>
                                  </a:lnTo>
                                  <a:lnTo>
                                    <a:pt x="191782" y="190886"/>
                                  </a:lnTo>
                                  <a:lnTo>
                                    <a:pt x="199731" y="183498"/>
                                  </a:lnTo>
                                  <a:lnTo>
                                    <a:pt x="208130" y="176634"/>
                                  </a:lnTo>
                                  <a:lnTo>
                                    <a:pt x="216954" y="170338"/>
                                  </a:lnTo>
                                  <a:lnTo>
                                    <a:pt x="226204" y="164650"/>
                                  </a:lnTo>
                                  <a:lnTo>
                                    <a:pt x="235778" y="159556"/>
                                  </a:lnTo>
                                  <a:lnTo>
                                    <a:pt x="245676" y="155089"/>
                                  </a:lnTo>
                                  <a:lnTo>
                                    <a:pt x="255826" y="151267"/>
                                  </a:lnTo>
                                  <a:lnTo>
                                    <a:pt x="266225" y="148148"/>
                                  </a:lnTo>
                                  <a:lnTo>
                                    <a:pt x="276799" y="145700"/>
                                  </a:lnTo>
                                  <a:lnTo>
                                    <a:pt x="287523" y="143923"/>
                                  </a:lnTo>
                                  <a:lnTo>
                                    <a:pt x="298322" y="142875"/>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8" name="Graphic 14279"/>
                          <wpg:cNvGrpSpPr/>
                          <wpg:grpSpPr>
                            <a:xfrm>
                              <a:off x="414585" y="914647"/>
                              <a:ext cx="305689" cy="76794"/>
                              <a:chOff x="414585" y="914647"/>
                              <a:chExt cx="305689" cy="76794"/>
                            </a:xfrm>
                            <a:solidFill>
                              <a:srgbClr val="000000"/>
                            </a:solidFill>
                          </wpg:grpSpPr>
                          <wps:wsp>
                            <wps:cNvPr id="9" name="Freeform: Shape 9"/>
                            <wps:cNvSpPr/>
                            <wps:spPr>
                              <a:xfrm>
                                <a:off x="414585" y="915646"/>
                                <a:ext cx="40546" cy="58569"/>
                              </a:xfrm>
                              <a:custGeom>
                                <a:avLst/>
                                <a:gdLst>
                                  <a:gd name="connsiteX0" fmla="*/ 25520 w 40546"/>
                                  <a:gd name="connsiteY0" fmla="*/ 58709 h 58569"/>
                                  <a:gd name="connsiteX1" fmla="*/ 25520 w 40546"/>
                                  <a:gd name="connsiteY1" fmla="*/ 44678 h 58569"/>
                                  <a:gd name="connsiteX2" fmla="*/ 73 w 40546"/>
                                  <a:gd name="connsiteY2" fmla="*/ 44678 h 58569"/>
                                  <a:gd name="connsiteX3" fmla="*/ 73 w 40546"/>
                                  <a:gd name="connsiteY3" fmla="*/ 38087 h 58569"/>
                                  <a:gd name="connsiteX4" fmla="*/ 26820 w 40546"/>
                                  <a:gd name="connsiteY4" fmla="*/ 139 h 58569"/>
                                  <a:gd name="connsiteX5" fmla="*/ 32719 w 40546"/>
                                  <a:gd name="connsiteY5" fmla="*/ 139 h 58569"/>
                                  <a:gd name="connsiteX6" fmla="*/ 32719 w 40546"/>
                                  <a:gd name="connsiteY6" fmla="*/ 38087 h 58569"/>
                                  <a:gd name="connsiteX7" fmla="*/ 40619 w 40546"/>
                                  <a:gd name="connsiteY7" fmla="*/ 38087 h 58569"/>
                                  <a:gd name="connsiteX8" fmla="*/ 40619 w 40546"/>
                                  <a:gd name="connsiteY8" fmla="*/ 44678 h 58569"/>
                                  <a:gd name="connsiteX9" fmla="*/ 32719 w 40546"/>
                                  <a:gd name="connsiteY9" fmla="*/ 44678 h 58569"/>
                                  <a:gd name="connsiteX10" fmla="*/ 32719 w 40546"/>
                                  <a:gd name="connsiteY10" fmla="*/ 58709 h 58569"/>
                                  <a:gd name="connsiteX11" fmla="*/ 25520 w 40546"/>
                                  <a:gd name="connsiteY11" fmla="*/ 38087 h 58569"/>
                                  <a:gd name="connsiteX12" fmla="*/ 25520 w 40546"/>
                                  <a:gd name="connsiteY12" fmla="*/ 11673 h 58569"/>
                                  <a:gd name="connsiteX13" fmla="*/ 7147 w 40546"/>
                                  <a:gd name="connsiteY13" fmla="*/ 38087 h 585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0546" h="58569">
                                    <a:moveTo>
                                      <a:pt x="25520" y="58709"/>
                                    </a:moveTo>
                                    <a:lnTo>
                                      <a:pt x="25520" y="44678"/>
                                    </a:lnTo>
                                    <a:lnTo>
                                      <a:pt x="73" y="44678"/>
                                    </a:lnTo>
                                    <a:lnTo>
                                      <a:pt x="73" y="38087"/>
                                    </a:lnTo>
                                    <a:lnTo>
                                      <a:pt x="26820" y="139"/>
                                    </a:lnTo>
                                    <a:lnTo>
                                      <a:pt x="32719" y="139"/>
                                    </a:lnTo>
                                    <a:lnTo>
                                      <a:pt x="32719" y="38087"/>
                                    </a:lnTo>
                                    <a:lnTo>
                                      <a:pt x="40619" y="38087"/>
                                    </a:lnTo>
                                    <a:lnTo>
                                      <a:pt x="40619" y="44678"/>
                                    </a:lnTo>
                                    <a:lnTo>
                                      <a:pt x="32719" y="44678"/>
                                    </a:lnTo>
                                    <a:lnTo>
                                      <a:pt x="32719" y="58709"/>
                                    </a:lnTo>
                                    <a:close/>
                                    <a:moveTo>
                                      <a:pt x="25520" y="38087"/>
                                    </a:moveTo>
                                    <a:lnTo>
                                      <a:pt x="25520" y="11673"/>
                                    </a:lnTo>
                                    <a:lnTo>
                                      <a:pt x="7147" y="38087"/>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462979" y="916395"/>
                                <a:ext cx="37971" cy="57820"/>
                              </a:xfrm>
                              <a:custGeom>
                                <a:avLst/>
                                <a:gdLst>
                                  <a:gd name="connsiteX0" fmla="*/ 80 w 37971"/>
                                  <a:gd name="connsiteY0" fmla="*/ 7055 h 57820"/>
                                  <a:gd name="connsiteX1" fmla="*/ 80 w 37971"/>
                                  <a:gd name="connsiteY1" fmla="*/ 139 h 57820"/>
                                  <a:gd name="connsiteX2" fmla="*/ 38051 w 37971"/>
                                  <a:gd name="connsiteY2" fmla="*/ 139 h 57820"/>
                                  <a:gd name="connsiteX3" fmla="*/ 38051 w 37971"/>
                                  <a:gd name="connsiteY3" fmla="*/ 5732 h 57820"/>
                                  <a:gd name="connsiteX4" fmla="*/ 26952 w 37971"/>
                                  <a:gd name="connsiteY4" fmla="*/ 21560 h 57820"/>
                                  <a:gd name="connsiteX5" fmla="*/ 18453 w 37971"/>
                                  <a:gd name="connsiteY5" fmla="*/ 41857 h 57820"/>
                                  <a:gd name="connsiteX6" fmla="*/ 15678 w 37971"/>
                                  <a:gd name="connsiteY6" fmla="*/ 57960 h 57820"/>
                                  <a:gd name="connsiteX7" fmla="*/ 8279 w 37971"/>
                                  <a:gd name="connsiteY7" fmla="*/ 57960 h 57820"/>
                                  <a:gd name="connsiteX8" fmla="*/ 11004 w 37971"/>
                                  <a:gd name="connsiteY8" fmla="*/ 41258 h 57820"/>
                                  <a:gd name="connsiteX9" fmla="*/ 18453 w 37971"/>
                                  <a:gd name="connsiteY9" fmla="*/ 22384 h 57820"/>
                                  <a:gd name="connsiteX10" fmla="*/ 28802 w 37971"/>
                                  <a:gd name="connsiteY10" fmla="*/ 7055 h 57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7971" h="57820">
                                    <a:moveTo>
                                      <a:pt x="80" y="7055"/>
                                    </a:moveTo>
                                    <a:lnTo>
                                      <a:pt x="80" y="139"/>
                                    </a:lnTo>
                                    <a:lnTo>
                                      <a:pt x="38051" y="139"/>
                                    </a:lnTo>
                                    <a:lnTo>
                                      <a:pt x="38051" y="5732"/>
                                    </a:lnTo>
                                    <a:cubicBezTo>
                                      <a:pt x="34301" y="9726"/>
                                      <a:pt x="30602" y="14994"/>
                                      <a:pt x="26952" y="21560"/>
                                    </a:cubicBezTo>
                                    <a:cubicBezTo>
                                      <a:pt x="23278" y="28151"/>
                                      <a:pt x="20428" y="34917"/>
                                      <a:pt x="18453" y="41857"/>
                                    </a:cubicBezTo>
                                    <a:cubicBezTo>
                                      <a:pt x="16978" y="46750"/>
                                      <a:pt x="16053" y="52118"/>
                                      <a:pt x="15678" y="57960"/>
                                    </a:cubicBezTo>
                                    <a:lnTo>
                                      <a:pt x="8279" y="57960"/>
                                    </a:lnTo>
                                    <a:cubicBezTo>
                                      <a:pt x="8354" y="53366"/>
                                      <a:pt x="9254" y="47799"/>
                                      <a:pt x="11004" y="41258"/>
                                    </a:cubicBezTo>
                                    <a:cubicBezTo>
                                      <a:pt x="12729" y="34742"/>
                                      <a:pt x="15203" y="28450"/>
                                      <a:pt x="18453" y="22384"/>
                                    </a:cubicBezTo>
                                    <a:cubicBezTo>
                                      <a:pt x="21678" y="16342"/>
                                      <a:pt x="25127" y="11249"/>
                                      <a:pt x="28802" y="705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509422" y="914647"/>
                                <a:ext cx="63069" cy="61715"/>
                              </a:xfrm>
                              <a:custGeom>
                                <a:avLst/>
                                <a:gdLst>
                                  <a:gd name="connsiteX0" fmla="*/ 87 w 63069"/>
                                  <a:gd name="connsiteY0" fmla="*/ 15194 h 61715"/>
                                  <a:gd name="connsiteX1" fmla="*/ 3237 w 63069"/>
                                  <a:gd name="connsiteY1" fmla="*/ 4533 h 61715"/>
                                  <a:gd name="connsiteX2" fmla="*/ 12411 w 63069"/>
                                  <a:gd name="connsiteY2" fmla="*/ 139 h 61715"/>
                                  <a:gd name="connsiteX3" fmla="*/ 21560 w 63069"/>
                                  <a:gd name="connsiteY3" fmla="*/ 4084 h 61715"/>
                                  <a:gd name="connsiteX4" fmla="*/ 25185 w 63069"/>
                                  <a:gd name="connsiteY4" fmla="*/ 15643 h 61715"/>
                                  <a:gd name="connsiteX5" fmla="*/ 21510 w 63069"/>
                                  <a:gd name="connsiteY5" fmla="*/ 27077 h 61715"/>
                                  <a:gd name="connsiteX6" fmla="*/ 12511 w 63069"/>
                                  <a:gd name="connsiteY6" fmla="*/ 31097 h 61715"/>
                                  <a:gd name="connsiteX7" fmla="*/ 3637 w 63069"/>
                                  <a:gd name="connsiteY7" fmla="*/ 27152 h 61715"/>
                                  <a:gd name="connsiteX8" fmla="*/ 87 w 63069"/>
                                  <a:gd name="connsiteY8" fmla="*/ 15194 h 61715"/>
                                  <a:gd name="connsiteX9" fmla="*/ 12611 w 63069"/>
                                  <a:gd name="connsiteY9" fmla="*/ 5083 h 61715"/>
                                  <a:gd name="connsiteX10" fmla="*/ 8162 w 63069"/>
                                  <a:gd name="connsiteY10" fmla="*/ 7404 h 61715"/>
                                  <a:gd name="connsiteX11" fmla="*/ 6387 w 63069"/>
                                  <a:gd name="connsiteY11" fmla="*/ 15918 h 61715"/>
                                  <a:gd name="connsiteX12" fmla="*/ 8187 w 63069"/>
                                  <a:gd name="connsiteY12" fmla="*/ 23857 h 61715"/>
                                  <a:gd name="connsiteX13" fmla="*/ 12611 w 63069"/>
                                  <a:gd name="connsiteY13" fmla="*/ 26154 h 61715"/>
                                  <a:gd name="connsiteX14" fmla="*/ 17111 w 63069"/>
                                  <a:gd name="connsiteY14" fmla="*/ 23832 h 61715"/>
                                  <a:gd name="connsiteX15" fmla="*/ 18910 w 63069"/>
                                  <a:gd name="connsiteY15" fmla="*/ 15343 h 61715"/>
                                  <a:gd name="connsiteX16" fmla="*/ 17111 w 63069"/>
                                  <a:gd name="connsiteY16" fmla="*/ 7379 h 61715"/>
                                  <a:gd name="connsiteX17" fmla="*/ 12611 w 63069"/>
                                  <a:gd name="connsiteY17" fmla="*/ 5083 h 61715"/>
                                  <a:gd name="connsiteX18" fmla="*/ 12661 w 63069"/>
                                  <a:gd name="connsiteY18" fmla="*/ 61854 h 61715"/>
                                  <a:gd name="connsiteX19" fmla="*/ 44758 w 63069"/>
                                  <a:gd name="connsiteY19" fmla="*/ 139 h 61715"/>
                                  <a:gd name="connsiteX20" fmla="*/ 50582 w 63069"/>
                                  <a:gd name="connsiteY20" fmla="*/ 139 h 61715"/>
                                  <a:gd name="connsiteX21" fmla="*/ 18611 w 63069"/>
                                  <a:gd name="connsiteY21" fmla="*/ 61854 h 61715"/>
                                  <a:gd name="connsiteX22" fmla="*/ 38034 w 63069"/>
                                  <a:gd name="connsiteY22" fmla="*/ 45951 h 61715"/>
                                  <a:gd name="connsiteX23" fmla="*/ 41183 w 63069"/>
                                  <a:gd name="connsiteY23" fmla="*/ 35291 h 61715"/>
                                  <a:gd name="connsiteX24" fmla="*/ 50382 w 63069"/>
                                  <a:gd name="connsiteY24" fmla="*/ 30897 h 61715"/>
                                  <a:gd name="connsiteX25" fmla="*/ 59531 w 63069"/>
                                  <a:gd name="connsiteY25" fmla="*/ 34842 h 61715"/>
                                  <a:gd name="connsiteX26" fmla="*/ 63157 w 63069"/>
                                  <a:gd name="connsiteY26" fmla="*/ 46401 h 61715"/>
                                  <a:gd name="connsiteX27" fmla="*/ 59481 w 63069"/>
                                  <a:gd name="connsiteY27" fmla="*/ 57860 h 61715"/>
                                  <a:gd name="connsiteX28" fmla="*/ 50433 w 63069"/>
                                  <a:gd name="connsiteY28" fmla="*/ 61854 h 61715"/>
                                  <a:gd name="connsiteX29" fmla="*/ 41558 w 63069"/>
                                  <a:gd name="connsiteY29" fmla="*/ 57885 h 61715"/>
                                  <a:gd name="connsiteX30" fmla="*/ 38034 w 63069"/>
                                  <a:gd name="connsiteY30" fmla="*/ 45951 h 61715"/>
                                  <a:gd name="connsiteX31" fmla="*/ 50582 w 63069"/>
                                  <a:gd name="connsiteY31" fmla="*/ 35865 h 61715"/>
                                  <a:gd name="connsiteX32" fmla="*/ 46083 w 63069"/>
                                  <a:gd name="connsiteY32" fmla="*/ 38187 h 61715"/>
                                  <a:gd name="connsiteX33" fmla="*/ 44308 w 63069"/>
                                  <a:gd name="connsiteY33" fmla="*/ 46675 h 61715"/>
                                  <a:gd name="connsiteX34" fmla="*/ 46108 w 63069"/>
                                  <a:gd name="connsiteY34" fmla="*/ 54589 h 61715"/>
                                  <a:gd name="connsiteX35" fmla="*/ 50557 w 63069"/>
                                  <a:gd name="connsiteY35" fmla="*/ 56911 h 61715"/>
                                  <a:gd name="connsiteX36" fmla="*/ 55082 w 63069"/>
                                  <a:gd name="connsiteY36" fmla="*/ 54589 h 61715"/>
                                  <a:gd name="connsiteX37" fmla="*/ 56882 w 63069"/>
                                  <a:gd name="connsiteY37" fmla="*/ 46126 h 61715"/>
                                  <a:gd name="connsiteX38" fmla="*/ 55057 w 63069"/>
                                  <a:gd name="connsiteY38" fmla="*/ 38162 h 61715"/>
                                  <a:gd name="connsiteX39" fmla="*/ 50582 w 63069"/>
                                  <a:gd name="connsiteY39" fmla="*/ 35865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87" y="15194"/>
                                    </a:moveTo>
                                    <a:cubicBezTo>
                                      <a:pt x="62" y="11024"/>
                                      <a:pt x="1112" y="7479"/>
                                      <a:pt x="3237" y="4533"/>
                                    </a:cubicBezTo>
                                    <a:cubicBezTo>
                                      <a:pt x="5337" y="1637"/>
                                      <a:pt x="8386" y="164"/>
                                      <a:pt x="12411" y="139"/>
                                    </a:cubicBezTo>
                                    <a:cubicBezTo>
                                      <a:pt x="16061" y="164"/>
                                      <a:pt x="19110" y="1487"/>
                                      <a:pt x="21560" y="4084"/>
                                    </a:cubicBezTo>
                                    <a:cubicBezTo>
                                      <a:pt x="23960" y="6730"/>
                                      <a:pt x="25185" y="10575"/>
                                      <a:pt x="25185" y="15643"/>
                                    </a:cubicBezTo>
                                    <a:cubicBezTo>
                                      <a:pt x="25185" y="20611"/>
                                      <a:pt x="23960" y="24431"/>
                                      <a:pt x="21510" y="27077"/>
                                    </a:cubicBezTo>
                                    <a:cubicBezTo>
                                      <a:pt x="19060" y="29774"/>
                                      <a:pt x="16061" y="31097"/>
                                      <a:pt x="12511" y="31097"/>
                                    </a:cubicBezTo>
                                    <a:cubicBezTo>
                                      <a:pt x="8961" y="31097"/>
                                      <a:pt x="5987" y="29799"/>
                                      <a:pt x="3637" y="27152"/>
                                    </a:cubicBezTo>
                                    <a:cubicBezTo>
                                      <a:pt x="1237" y="24531"/>
                                      <a:pt x="62" y="20536"/>
                                      <a:pt x="87" y="15194"/>
                                    </a:cubicBezTo>
                                    <a:close/>
                                    <a:moveTo>
                                      <a:pt x="12611" y="5083"/>
                                    </a:moveTo>
                                    <a:cubicBezTo>
                                      <a:pt x="10811" y="5108"/>
                                      <a:pt x="9336" y="5881"/>
                                      <a:pt x="8162" y="7404"/>
                                    </a:cubicBezTo>
                                    <a:cubicBezTo>
                                      <a:pt x="6962" y="8977"/>
                                      <a:pt x="6362" y="11823"/>
                                      <a:pt x="6387" y="15918"/>
                                    </a:cubicBezTo>
                                    <a:cubicBezTo>
                                      <a:pt x="6362" y="19712"/>
                                      <a:pt x="6962" y="22359"/>
                                      <a:pt x="8187" y="23857"/>
                                    </a:cubicBezTo>
                                    <a:cubicBezTo>
                                      <a:pt x="9361" y="25405"/>
                                      <a:pt x="10836" y="26154"/>
                                      <a:pt x="12611" y="26154"/>
                                    </a:cubicBezTo>
                                    <a:cubicBezTo>
                                      <a:pt x="14411" y="26154"/>
                                      <a:pt x="15911" y="25380"/>
                                      <a:pt x="17111" y="23832"/>
                                    </a:cubicBezTo>
                                    <a:cubicBezTo>
                                      <a:pt x="18286" y="22284"/>
                                      <a:pt x="18886" y="19463"/>
                                      <a:pt x="18910" y="15343"/>
                                    </a:cubicBezTo>
                                    <a:cubicBezTo>
                                      <a:pt x="18886" y="11574"/>
                                      <a:pt x="18286" y="8927"/>
                                      <a:pt x="17111" y="7379"/>
                                    </a:cubicBezTo>
                                    <a:cubicBezTo>
                                      <a:pt x="15886" y="5881"/>
                                      <a:pt x="14386" y="5108"/>
                                      <a:pt x="12611" y="5083"/>
                                    </a:cubicBezTo>
                                    <a:close/>
                                    <a:moveTo>
                                      <a:pt x="12661" y="61854"/>
                                    </a:moveTo>
                                    <a:lnTo>
                                      <a:pt x="44758" y="139"/>
                                    </a:lnTo>
                                    <a:lnTo>
                                      <a:pt x="50582" y="139"/>
                                    </a:lnTo>
                                    <a:lnTo>
                                      <a:pt x="18611" y="61854"/>
                                    </a:lnTo>
                                    <a:close/>
                                    <a:moveTo>
                                      <a:pt x="38034" y="45951"/>
                                    </a:moveTo>
                                    <a:cubicBezTo>
                                      <a:pt x="38009" y="41782"/>
                                      <a:pt x="39059" y="38212"/>
                                      <a:pt x="41183" y="35291"/>
                                    </a:cubicBezTo>
                                    <a:cubicBezTo>
                                      <a:pt x="43283" y="32370"/>
                                      <a:pt x="46358" y="30922"/>
                                      <a:pt x="50382" y="30897"/>
                                    </a:cubicBezTo>
                                    <a:cubicBezTo>
                                      <a:pt x="54057" y="30922"/>
                                      <a:pt x="57107" y="32220"/>
                                      <a:pt x="59531" y="34842"/>
                                    </a:cubicBezTo>
                                    <a:cubicBezTo>
                                      <a:pt x="61931" y="37463"/>
                                      <a:pt x="63132" y="41333"/>
                                      <a:pt x="63157" y="46401"/>
                                    </a:cubicBezTo>
                                    <a:cubicBezTo>
                                      <a:pt x="63132" y="51394"/>
                                      <a:pt x="61906" y="55214"/>
                                      <a:pt x="59481" y="57860"/>
                                    </a:cubicBezTo>
                                    <a:cubicBezTo>
                                      <a:pt x="57032" y="60531"/>
                                      <a:pt x="54007" y="61829"/>
                                      <a:pt x="50433" y="61854"/>
                                    </a:cubicBezTo>
                                    <a:cubicBezTo>
                                      <a:pt x="46858" y="61829"/>
                                      <a:pt x="43908" y="60531"/>
                                      <a:pt x="41558" y="57885"/>
                                    </a:cubicBezTo>
                                    <a:cubicBezTo>
                                      <a:pt x="39184" y="55263"/>
                                      <a:pt x="38009" y="51294"/>
                                      <a:pt x="38034" y="45951"/>
                                    </a:cubicBezTo>
                                    <a:close/>
                                    <a:moveTo>
                                      <a:pt x="50582" y="35865"/>
                                    </a:moveTo>
                                    <a:cubicBezTo>
                                      <a:pt x="48733" y="35890"/>
                                      <a:pt x="47233" y="36664"/>
                                      <a:pt x="46083" y="38187"/>
                                    </a:cubicBezTo>
                                    <a:cubicBezTo>
                                      <a:pt x="44883" y="39735"/>
                                      <a:pt x="44308" y="42556"/>
                                      <a:pt x="44308" y="46675"/>
                                    </a:cubicBezTo>
                                    <a:cubicBezTo>
                                      <a:pt x="44308" y="50420"/>
                                      <a:pt x="44908" y="53067"/>
                                      <a:pt x="46108" y="54589"/>
                                    </a:cubicBezTo>
                                    <a:cubicBezTo>
                                      <a:pt x="47308" y="56162"/>
                                      <a:pt x="48783" y="56936"/>
                                      <a:pt x="50557" y="56911"/>
                                    </a:cubicBezTo>
                                    <a:cubicBezTo>
                                      <a:pt x="52382" y="56936"/>
                                      <a:pt x="53882" y="56162"/>
                                      <a:pt x="55082" y="54589"/>
                                    </a:cubicBezTo>
                                    <a:cubicBezTo>
                                      <a:pt x="56257" y="53067"/>
                                      <a:pt x="56857" y="50245"/>
                                      <a:pt x="56882" y="46126"/>
                                    </a:cubicBezTo>
                                    <a:cubicBezTo>
                                      <a:pt x="56857" y="42356"/>
                                      <a:pt x="56257" y="39710"/>
                                      <a:pt x="55057" y="38162"/>
                                    </a:cubicBezTo>
                                    <a:cubicBezTo>
                                      <a:pt x="53832" y="36664"/>
                                      <a:pt x="52332" y="35890"/>
                                      <a:pt x="50582" y="358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582477" y="914647"/>
                                <a:ext cx="19373" cy="76794"/>
                              </a:xfrm>
                              <a:custGeom>
                                <a:avLst/>
                                <a:gdLst>
                                  <a:gd name="connsiteX0" fmla="*/ 14322 w 19373"/>
                                  <a:gd name="connsiteY0" fmla="*/ 76934 h 76794"/>
                                  <a:gd name="connsiteX1" fmla="*/ 4223 w 19373"/>
                                  <a:gd name="connsiteY1" fmla="*/ 59358 h 76794"/>
                                  <a:gd name="connsiteX2" fmla="*/ 98 w 19373"/>
                                  <a:gd name="connsiteY2" fmla="*/ 38487 h 76794"/>
                                  <a:gd name="connsiteX3" fmla="*/ 3198 w 19373"/>
                                  <a:gd name="connsiteY3" fmla="*/ 20262 h 76794"/>
                                  <a:gd name="connsiteX4" fmla="*/ 14322 w 19373"/>
                                  <a:gd name="connsiteY4" fmla="*/ 139 h 76794"/>
                                  <a:gd name="connsiteX5" fmla="*/ 19471 w 19373"/>
                                  <a:gd name="connsiteY5" fmla="*/ 139 h 76794"/>
                                  <a:gd name="connsiteX6" fmla="*/ 13072 w 19373"/>
                                  <a:gd name="connsiteY6" fmla="*/ 11998 h 76794"/>
                                  <a:gd name="connsiteX7" fmla="*/ 9222 w 19373"/>
                                  <a:gd name="connsiteY7" fmla="*/ 23507 h 76794"/>
                                  <a:gd name="connsiteX8" fmla="*/ 7523 w 19373"/>
                                  <a:gd name="connsiteY8" fmla="*/ 38536 h 76794"/>
                                  <a:gd name="connsiteX9" fmla="*/ 19471 w 19373"/>
                                  <a:gd name="connsiteY9" fmla="*/ 76934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322" y="76934"/>
                                    </a:moveTo>
                                    <a:cubicBezTo>
                                      <a:pt x="10322" y="71916"/>
                                      <a:pt x="6973" y="66074"/>
                                      <a:pt x="4223" y="59358"/>
                                    </a:cubicBezTo>
                                    <a:cubicBezTo>
                                      <a:pt x="1473" y="52667"/>
                                      <a:pt x="98" y="45702"/>
                                      <a:pt x="98" y="38487"/>
                                    </a:cubicBezTo>
                                    <a:cubicBezTo>
                                      <a:pt x="98" y="32170"/>
                                      <a:pt x="1123" y="26104"/>
                                      <a:pt x="3198" y="20262"/>
                                    </a:cubicBezTo>
                                    <a:cubicBezTo>
                                      <a:pt x="5573" y="13546"/>
                                      <a:pt x="9272" y="6830"/>
                                      <a:pt x="14322" y="139"/>
                                    </a:cubicBezTo>
                                    <a:lnTo>
                                      <a:pt x="19471" y="139"/>
                                    </a:lnTo>
                                    <a:cubicBezTo>
                                      <a:pt x="16222" y="5707"/>
                                      <a:pt x="14097" y="9651"/>
                                      <a:pt x="13072" y="11998"/>
                                    </a:cubicBezTo>
                                    <a:cubicBezTo>
                                      <a:pt x="11422" y="15693"/>
                                      <a:pt x="10122" y="19538"/>
                                      <a:pt x="9222" y="23507"/>
                                    </a:cubicBezTo>
                                    <a:cubicBezTo>
                                      <a:pt x="8072" y="28500"/>
                                      <a:pt x="7523" y="33518"/>
                                      <a:pt x="7523" y="38536"/>
                                    </a:cubicBezTo>
                                    <a:cubicBezTo>
                                      <a:pt x="7523" y="51369"/>
                                      <a:pt x="11497" y="64151"/>
                                      <a:pt x="19471" y="7693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607281" y="915396"/>
                                <a:ext cx="38777" cy="58819"/>
                              </a:xfrm>
                              <a:custGeom>
                                <a:avLst/>
                                <a:gdLst>
                                  <a:gd name="connsiteX0" fmla="*/ 38880 w 38777"/>
                                  <a:gd name="connsiteY0" fmla="*/ 52043 h 58819"/>
                                  <a:gd name="connsiteX1" fmla="*/ 38880 w 38777"/>
                                  <a:gd name="connsiteY1" fmla="*/ 58958 h 58819"/>
                                  <a:gd name="connsiteX2" fmla="*/ 108 w 38777"/>
                                  <a:gd name="connsiteY2" fmla="*/ 58958 h 58819"/>
                                  <a:gd name="connsiteX3" fmla="*/ 958 w 38777"/>
                                  <a:gd name="connsiteY3" fmla="*/ 53965 h 58819"/>
                                  <a:gd name="connsiteX4" fmla="*/ 5683 w 38777"/>
                                  <a:gd name="connsiteY4" fmla="*/ 46176 h 58819"/>
                                  <a:gd name="connsiteX5" fmla="*/ 15107 w 38777"/>
                                  <a:gd name="connsiteY5" fmla="*/ 37313 h 58819"/>
                                  <a:gd name="connsiteX6" fmla="*/ 28031 w 38777"/>
                                  <a:gd name="connsiteY6" fmla="*/ 24905 h 58819"/>
                                  <a:gd name="connsiteX7" fmla="*/ 31405 w 38777"/>
                                  <a:gd name="connsiteY7" fmla="*/ 16242 h 58819"/>
                                  <a:gd name="connsiteX8" fmla="*/ 28331 w 38777"/>
                                  <a:gd name="connsiteY8" fmla="*/ 9052 h 58819"/>
                                  <a:gd name="connsiteX9" fmla="*/ 20356 w 38777"/>
                                  <a:gd name="connsiteY9" fmla="*/ 6106 h 58819"/>
                                  <a:gd name="connsiteX10" fmla="*/ 12032 w 38777"/>
                                  <a:gd name="connsiteY10" fmla="*/ 9227 h 58819"/>
                                  <a:gd name="connsiteX11" fmla="*/ 8882 w 38777"/>
                                  <a:gd name="connsiteY11" fmla="*/ 17840 h 58819"/>
                                  <a:gd name="connsiteX12" fmla="*/ 1483 w 38777"/>
                                  <a:gd name="connsiteY12" fmla="*/ 17091 h 58819"/>
                                  <a:gd name="connsiteX13" fmla="*/ 7183 w 38777"/>
                                  <a:gd name="connsiteY13" fmla="*/ 4483 h 58819"/>
                                  <a:gd name="connsiteX14" fmla="*/ 20506 w 38777"/>
                                  <a:gd name="connsiteY14" fmla="*/ 139 h 58819"/>
                                  <a:gd name="connsiteX15" fmla="*/ 33880 w 38777"/>
                                  <a:gd name="connsiteY15" fmla="*/ 4833 h 58819"/>
                                  <a:gd name="connsiteX16" fmla="*/ 38805 w 38777"/>
                                  <a:gd name="connsiteY16" fmla="*/ 16417 h 58819"/>
                                  <a:gd name="connsiteX17" fmla="*/ 37355 w 38777"/>
                                  <a:gd name="connsiteY17" fmla="*/ 23307 h 58819"/>
                                  <a:gd name="connsiteX18" fmla="*/ 32580 w 38777"/>
                                  <a:gd name="connsiteY18" fmla="*/ 30473 h 58819"/>
                                  <a:gd name="connsiteX19" fmla="*/ 21481 w 38777"/>
                                  <a:gd name="connsiteY19" fmla="*/ 40783 h 58819"/>
                                  <a:gd name="connsiteX20" fmla="*/ 13157 w 38777"/>
                                  <a:gd name="connsiteY20" fmla="*/ 48148 h 58819"/>
                                  <a:gd name="connsiteX21" fmla="*/ 10107 w 38777"/>
                                  <a:gd name="connsiteY21" fmla="*/ 52043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777" h="58819">
                                    <a:moveTo>
                                      <a:pt x="38880" y="52043"/>
                                    </a:moveTo>
                                    <a:lnTo>
                                      <a:pt x="38880" y="58958"/>
                                    </a:lnTo>
                                    <a:lnTo>
                                      <a:pt x="108" y="58958"/>
                                    </a:lnTo>
                                    <a:cubicBezTo>
                                      <a:pt x="58" y="57236"/>
                                      <a:pt x="333" y="55588"/>
                                      <a:pt x="958" y="53965"/>
                                    </a:cubicBezTo>
                                    <a:cubicBezTo>
                                      <a:pt x="1933" y="51344"/>
                                      <a:pt x="3508" y="48747"/>
                                      <a:pt x="5683" y="46176"/>
                                    </a:cubicBezTo>
                                    <a:cubicBezTo>
                                      <a:pt x="7858" y="43629"/>
                                      <a:pt x="11007" y="40659"/>
                                      <a:pt x="15107" y="37313"/>
                                    </a:cubicBezTo>
                                    <a:cubicBezTo>
                                      <a:pt x="21481" y="32095"/>
                                      <a:pt x="25781" y="27976"/>
                                      <a:pt x="28031" y="24905"/>
                                    </a:cubicBezTo>
                                    <a:cubicBezTo>
                                      <a:pt x="30255" y="21859"/>
                                      <a:pt x="31380" y="18963"/>
                                      <a:pt x="31405" y="16242"/>
                                    </a:cubicBezTo>
                                    <a:cubicBezTo>
                                      <a:pt x="31380" y="13421"/>
                                      <a:pt x="30355" y="11024"/>
                                      <a:pt x="28331" y="9052"/>
                                    </a:cubicBezTo>
                                    <a:cubicBezTo>
                                      <a:pt x="26281" y="7105"/>
                                      <a:pt x="23631" y="6131"/>
                                      <a:pt x="20356" y="6106"/>
                                    </a:cubicBezTo>
                                    <a:cubicBezTo>
                                      <a:pt x="16882" y="6131"/>
                                      <a:pt x="14107" y="7155"/>
                                      <a:pt x="12032" y="9227"/>
                                    </a:cubicBezTo>
                                    <a:cubicBezTo>
                                      <a:pt x="9932" y="11299"/>
                                      <a:pt x="8882" y="14170"/>
                                      <a:pt x="8882" y="17840"/>
                                    </a:cubicBezTo>
                                    <a:lnTo>
                                      <a:pt x="1483" y="17091"/>
                                    </a:lnTo>
                                    <a:cubicBezTo>
                                      <a:pt x="1958" y="11574"/>
                                      <a:pt x="3858" y="7379"/>
                                      <a:pt x="7183" y="4483"/>
                                    </a:cubicBezTo>
                                    <a:cubicBezTo>
                                      <a:pt x="10482" y="1612"/>
                                      <a:pt x="14932" y="164"/>
                                      <a:pt x="20506" y="139"/>
                                    </a:cubicBezTo>
                                    <a:cubicBezTo>
                                      <a:pt x="26131" y="164"/>
                                      <a:pt x="30580" y="1737"/>
                                      <a:pt x="33880" y="4833"/>
                                    </a:cubicBezTo>
                                    <a:cubicBezTo>
                                      <a:pt x="37155" y="7979"/>
                                      <a:pt x="38805" y="11823"/>
                                      <a:pt x="38805" y="16417"/>
                                    </a:cubicBezTo>
                                    <a:cubicBezTo>
                                      <a:pt x="38805" y="18764"/>
                                      <a:pt x="38305" y="21061"/>
                                      <a:pt x="37355" y="23307"/>
                                    </a:cubicBezTo>
                                    <a:cubicBezTo>
                                      <a:pt x="36380" y="25579"/>
                                      <a:pt x="34805" y="27976"/>
                                      <a:pt x="32580" y="30473"/>
                                    </a:cubicBezTo>
                                    <a:cubicBezTo>
                                      <a:pt x="30330" y="32994"/>
                                      <a:pt x="26631" y="36439"/>
                                      <a:pt x="21481" y="40783"/>
                                    </a:cubicBezTo>
                                    <a:cubicBezTo>
                                      <a:pt x="17157" y="44428"/>
                                      <a:pt x="14382" y="46875"/>
                                      <a:pt x="13157" y="48148"/>
                                    </a:cubicBezTo>
                                    <a:cubicBezTo>
                                      <a:pt x="11907" y="49471"/>
                                      <a:pt x="10882" y="50770"/>
                                      <a:pt x="10107" y="5204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651432" y="915646"/>
                                <a:ext cx="40546" cy="58569"/>
                              </a:xfrm>
                              <a:custGeom>
                                <a:avLst/>
                                <a:gdLst>
                                  <a:gd name="connsiteX0" fmla="*/ 25557 w 40546"/>
                                  <a:gd name="connsiteY0" fmla="*/ 58709 h 58569"/>
                                  <a:gd name="connsiteX1" fmla="*/ 25557 w 40546"/>
                                  <a:gd name="connsiteY1" fmla="*/ 44678 h 58569"/>
                                  <a:gd name="connsiteX2" fmla="*/ 110 w 40546"/>
                                  <a:gd name="connsiteY2" fmla="*/ 44678 h 58569"/>
                                  <a:gd name="connsiteX3" fmla="*/ 110 w 40546"/>
                                  <a:gd name="connsiteY3" fmla="*/ 38087 h 58569"/>
                                  <a:gd name="connsiteX4" fmla="*/ 26857 w 40546"/>
                                  <a:gd name="connsiteY4" fmla="*/ 139 h 58569"/>
                                  <a:gd name="connsiteX5" fmla="*/ 32756 w 40546"/>
                                  <a:gd name="connsiteY5" fmla="*/ 139 h 58569"/>
                                  <a:gd name="connsiteX6" fmla="*/ 32756 w 40546"/>
                                  <a:gd name="connsiteY6" fmla="*/ 38087 h 58569"/>
                                  <a:gd name="connsiteX7" fmla="*/ 40656 w 40546"/>
                                  <a:gd name="connsiteY7" fmla="*/ 38087 h 58569"/>
                                  <a:gd name="connsiteX8" fmla="*/ 40656 w 40546"/>
                                  <a:gd name="connsiteY8" fmla="*/ 44678 h 58569"/>
                                  <a:gd name="connsiteX9" fmla="*/ 32756 w 40546"/>
                                  <a:gd name="connsiteY9" fmla="*/ 44678 h 58569"/>
                                  <a:gd name="connsiteX10" fmla="*/ 32756 w 40546"/>
                                  <a:gd name="connsiteY10" fmla="*/ 58709 h 58569"/>
                                  <a:gd name="connsiteX11" fmla="*/ 25557 w 40546"/>
                                  <a:gd name="connsiteY11" fmla="*/ 38087 h 58569"/>
                                  <a:gd name="connsiteX12" fmla="*/ 25557 w 40546"/>
                                  <a:gd name="connsiteY12" fmla="*/ 11673 h 58569"/>
                                  <a:gd name="connsiteX13" fmla="*/ 7184 w 40546"/>
                                  <a:gd name="connsiteY13" fmla="*/ 38087 h 585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0546" h="58569">
                                    <a:moveTo>
                                      <a:pt x="25557" y="58709"/>
                                    </a:moveTo>
                                    <a:lnTo>
                                      <a:pt x="25557" y="44678"/>
                                    </a:lnTo>
                                    <a:lnTo>
                                      <a:pt x="110" y="44678"/>
                                    </a:lnTo>
                                    <a:lnTo>
                                      <a:pt x="110" y="38087"/>
                                    </a:lnTo>
                                    <a:lnTo>
                                      <a:pt x="26857" y="139"/>
                                    </a:lnTo>
                                    <a:lnTo>
                                      <a:pt x="32756" y="139"/>
                                    </a:lnTo>
                                    <a:lnTo>
                                      <a:pt x="32756" y="38087"/>
                                    </a:lnTo>
                                    <a:lnTo>
                                      <a:pt x="40656" y="38087"/>
                                    </a:lnTo>
                                    <a:lnTo>
                                      <a:pt x="40656" y="44678"/>
                                    </a:lnTo>
                                    <a:lnTo>
                                      <a:pt x="32756" y="44678"/>
                                    </a:lnTo>
                                    <a:lnTo>
                                      <a:pt x="32756" y="58709"/>
                                    </a:lnTo>
                                    <a:close/>
                                    <a:moveTo>
                                      <a:pt x="25557" y="38087"/>
                                    </a:moveTo>
                                    <a:lnTo>
                                      <a:pt x="25557" y="11673"/>
                                    </a:lnTo>
                                    <a:lnTo>
                                      <a:pt x="7184" y="38087"/>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700901" y="914647"/>
                                <a:ext cx="19373" cy="76794"/>
                              </a:xfrm>
                              <a:custGeom>
                                <a:avLst/>
                                <a:gdLst>
                                  <a:gd name="connsiteX0" fmla="*/ 5291 w 19373"/>
                                  <a:gd name="connsiteY0" fmla="*/ 76934 h 76794"/>
                                  <a:gd name="connsiteX1" fmla="*/ 117 w 19373"/>
                                  <a:gd name="connsiteY1" fmla="*/ 76934 h 76794"/>
                                  <a:gd name="connsiteX2" fmla="*/ 12091 w 19373"/>
                                  <a:gd name="connsiteY2" fmla="*/ 38536 h 76794"/>
                                  <a:gd name="connsiteX3" fmla="*/ 10366 w 19373"/>
                                  <a:gd name="connsiteY3" fmla="*/ 23632 h 76794"/>
                                  <a:gd name="connsiteX4" fmla="*/ 6566 w 19373"/>
                                  <a:gd name="connsiteY4" fmla="*/ 12123 h 76794"/>
                                  <a:gd name="connsiteX5" fmla="*/ 117 w 19373"/>
                                  <a:gd name="connsiteY5" fmla="*/ 139 h 76794"/>
                                  <a:gd name="connsiteX6" fmla="*/ 5291 w 19373"/>
                                  <a:gd name="connsiteY6" fmla="*/ 139 h 76794"/>
                                  <a:gd name="connsiteX7" fmla="*/ 16415 w 19373"/>
                                  <a:gd name="connsiteY7" fmla="*/ 20262 h 76794"/>
                                  <a:gd name="connsiteX8" fmla="*/ 19490 w 19373"/>
                                  <a:gd name="connsiteY8" fmla="*/ 38487 h 76794"/>
                                  <a:gd name="connsiteX9" fmla="*/ 15340 w 19373"/>
                                  <a:gd name="connsiteY9" fmla="*/ 59358 h 76794"/>
                                  <a:gd name="connsiteX10" fmla="*/ 5291 w 19373"/>
                                  <a:gd name="connsiteY10" fmla="*/ 76934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291" y="76934"/>
                                    </a:moveTo>
                                    <a:lnTo>
                                      <a:pt x="117" y="76934"/>
                                    </a:lnTo>
                                    <a:cubicBezTo>
                                      <a:pt x="8091" y="64151"/>
                                      <a:pt x="12066" y="51369"/>
                                      <a:pt x="12091" y="38536"/>
                                    </a:cubicBezTo>
                                    <a:cubicBezTo>
                                      <a:pt x="12066" y="33543"/>
                                      <a:pt x="11491" y="28575"/>
                                      <a:pt x="10366" y="23632"/>
                                    </a:cubicBezTo>
                                    <a:cubicBezTo>
                                      <a:pt x="9441" y="19663"/>
                                      <a:pt x="8191" y="15818"/>
                                      <a:pt x="6566" y="12123"/>
                                    </a:cubicBezTo>
                                    <a:cubicBezTo>
                                      <a:pt x="5516" y="9751"/>
                                      <a:pt x="3366" y="5757"/>
                                      <a:pt x="117" y="139"/>
                                    </a:cubicBezTo>
                                    <a:lnTo>
                                      <a:pt x="5291" y="139"/>
                                    </a:lnTo>
                                    <a:cubicBezTo>
                                      <a:pt x="10291" y="6830"/>
                                      <a:pt x="13990" y="13546"/>
                                      <a:pt x="16415" y="20262"/>
                                    </a:cubicBezTo>
                                    <a:cubicBezTo>
                                      <a:pt x="18440" y="26104"/>
                                      <a:pt x="19465" y="32170"/>
                                      <a:pt x="19490" y="38487"/>
                                    </a:cubicBezTo>
                                    <a:cubicBezTo>
                                      <a:pt x="19465" y="45702"/>
                                      <a:pt x="18090" y="52667"/>
                                      <a:pt x="15340" y="59358"/>
                                    </a:cubicBezTo>
                                    <a:cubicBezTo>
                                      <a:pt x="12591" y="66074"/>
                                      <a:pt x="9241" y="71916"/>
                                      <a:pt x="5291" y="7693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6" name="Graphic 14279"/>
                          <wpg:cNvGrpSpPr/>
                          <wpg:grpSpPr>
                            <a:xfrm>
                              <a:off x="0" y="858826"/>
                              <a:ext cx="303338" cy="76794"/>
                              <a:chOff x="0" y="858826"/>
                              <a:chExt cx="303338" cy="76794"/>
                            </a:xfrm>
                            <a:solidFill>
                              <a:srgbClr val="000000"/>
                            </a:solidFill>
                          </wpg:grpSpPr>
                          <wps:wsp>
                            <wps:cNvPr id="18" name="Freeform: Shape 18"/>
                            <wps:cNvSpPr/>
                            <wps:spPr>
                              <a:xfrm>
                                <a:off x="0" y="860624"/>
                                <a:ext cx="38896" cy="58769"/>
                              </a:xfrm>
                              <a:custGeom>
                                <a:avLst/>
                                <a:gdLst>
                                  <a:gd name="connsiteX0" fmla="*/ 7 w 38896"/>
                                  <a:gd name="connsiteY0" fmla="*/ 42547 h 58769"/>
                                  <a:gd name="connsiteX1" fmla="*/ 7582 w 38896"/>
                                  <a:gd name="connsiteY1" fmla="*/ 41923 h 58769"/>
                                  <a:gd name="connsiteX2" fmla="*/ 11456 w 38896"/>
                                  <a:gd name="connsiteY2" fmla="*/ 50212 h 58769"/>
                                  <a:gd name="connsiteX3" fmla="*/ 18856 w 38896"/>
                                  <a:gd name="connsiteY3" fmla="*/ 52983 h 58769"/>
                                  <a:gd name="connsiteX4" fmla="*/ 27655 w 38896"/>
                                  <a:gd name="connsiteY4" fmla="*/ 49063 h 58769"/>
                                  <a:gd name="connsiteX5" fmla="*/ 31254 w 38896"/>
                                  <a:gd name="connsiteY5" fmla="*/ 38678 h 58769"/>
                                  <a:gd name="connsiteX6" fmla="*/ 27780 w 38896"/>
                                  <a:gd name="connsiteY6" fmla="*/ 28991 h 58769"/>
                                  <a:gd name="connsiteX7" fmla="*/ 18731 w 38896"/>
                                  <a:gd name="connsiteY7" fmla="*/ 25421 h 58769"/>
                                  <a:gd name="connsiteX8" fmla="*/ 12456 w 38896"/>
                                  <a:gd name="connsiteY8" fmla="*/ 26994 h 58769"/>
                                  <a:gd name="connsiteX9" fmla="*/ 8057 w 38896"/>
                                  <a:gd name="connsiteY9" fmla="*/ 31088 h 58769"/>
                                  <a:gd name="connsiteX10" fmla="*/ 1282 w 38896"/>
                                  <a:gd name="connsiteY10" fmla="*/ 30214 h 58769"/>
                                  <a:gd name="connsiteX11" fmla="*/ 6982 w 38896"/>
                                  <a:gd name="connsiteY11" fmla="*/ 131 h 58769"/>
                                  <a:gd name="connsiteX12" fmla="*/ 36129 w 38896"/>
                                  <a:gd name="connsiteY12" fmla="*/ 131 h 58769"/>
                                  <a:gd name="connsiteX13" fmla="*/ 36129 w 38896"/>
                                  <a:gd name="connsiteY13" fmla="*/ 6996 h 58769"/>
                                  <a:gd name="connsiteX14" fmla="*/ 12731 w 38896"/>
                                  <a:gd name="connsiteY14" fmla="*/ 6996 h 58769"/>
                                  <a:gd name="connsiteX15" fmla="*/ 9582 w 38896"/>
                                  <a:gd name="connsiteY15" fmla="*/ 22749 h 58769"/>
                                  <a:gd name="connsiteX16" fmla="*/ 20655 w 38896"/>
                                  <a:gd name="connsiteY16" fmla="*/ 19055 h 58769"/>
                                  <a:gd name="connsiteX17" fmla="*/ 33604 w 38896"/>
                                  <a:gd name="connsiteY17" fmla="*/ 24372 h 58769"/>
                                  <a:gd name="connsiteX18" fmla="*/ 38904 w 38896"/>
                                  <a:gd name="connsiteY18" fmla="*/ 38053 h 58769"/>
                                  <a:gd name="connsiteX19" fmla="*/ 34254 w 38896"/>
                                  <a:gd name="connsiteY19" fmla="*/ 51785 h 58769"/>
                                  <a:gd name="connsiteX20" fmla="*/ 18856 w 38896"/>
                                  <a:gd name="connsiteY20" fmla="*/ 58900 h 58769"/>
                                  <a:gd name="connsiteX21" fmla="*/ 5782 w 38896"/>
                                  <a:gd name="connsiteY21" fmla="*/ 54431 h 58769"/>
                                  <a:gd name="connsiteX22" fmla="*/ 7 w 38896"/>
                                  <a:gd name="connsiteY22" fmla="*/ 42547 h 58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896" h="58769">
                                    <a:moveTo>
                                      <a:pt x="7" y="42547"/>
                                    </a:moveTo>
                                    <a:lnTo>
                                      <a:pt x="7582" y="41923"/>
                                    </a:lnTo>
                                    <a:cubicBezTo>
                                      <a:pt x="8107" y="45618"/>
                                      <a:pt x="9407" y="48389"/>
                                      <a:pt x="11456" y="50212"/>
                                    </a:cubicBezTo>
                                    <a:cubicBezTo>
                                      <a:pt x="13506" y="52084"/>
                                      <a:pt x="15956" y="53008"/>
                                      <a:pt x="18856" y="52983"/>
                                    </a:cubicBezTo>
                                    <a:cubicBezTo>
                                      <a:pt x="22305" y="53008"/>
                                      <a:pt x="25255" y="51685"/>
                                      <a:pt x="27655" y="49063"/>
                                    </a:cubicBezTo>
                                    <a:cubicBezTo>
                                      <a:pt x="30055" y="46467"/>
                                      <a:pt x="31254" y="43022"/>
                                      <a:pt x="31254" y="38678"/>
                                    </a:cubicBezTo>
                                    <a:cubicBezTo>
                                      <a:pt x="31254" y="34608"/>
                                      <a:pt x="30080" y="31363"/>
                                      <a:pt x="27780" y="28991"/>
                                    </a:cubicBezTo>
                                    <a:cubicBezTo>
                                      <a:pt x="25455" y="26619"/>
                                      <a:pt x="22455" y="25446"/>
                                      <a:pt x="18731" y="25421"/>
                                    </a:cubicBezTo>
                                    <a:cubicBezTo>
                                      <a:pt x="16406" y="25446"/>
                                      <a:pt x="14306" y="25970"/>
                                      <a:pt x="12456" y="26994"/>
                                    </a:cubicBezTo>
                                    <a:cubicBezTo>
                                      <a:pt x="10581" y="28067"/>
                                      <a:pt x="9107" y="29415"/>
                                      <a:pt x="8057" y="31088"/>
                                    </a:cubicBezTo>
                                    <a:lnTo>
                                      <a:pt x="1282" y="30214"/>
                                    </a:lnTo>
                                    <a:lnTo>
                                      <a:pt x="6982" y="131"/>
                                    </a:lnTo>
                                    <a:lnTo>
                                      <a:pt x="36129" y="131"/>
                                    </a:lnTo>
                                    <a:lnTo>
                                      <a:pt x="36129" y="6996"/>
                                    </a:lnTo>
                                    <a:lnTo>
                                      <a:pt x="12731" y="6996"/>
                                    </a:lnTo>
                                    <a:lnTo>
                                      <a:pt x="9582" y="22749"/>
                                    </a:lnTo>
                                    <a:cubicBezTo>
                                      <a:pt x="13081" y="20303"/>
                                      <a:pt x="16756" y="19080"/>
                                      <a:pt x="20655" y="19055"/>
                                    </a:cubicBezTo>
                                    <a:cubicBezTo>
                                      <a:pt x="25755" y="19080"/>
                                      <a:pt x="30080" y="20852"/>
                                      <a:pt x="33604" y="24372"/>
                                    </a:cubicBezTo>
                                    <a:cubicBezTo>
                                      <a:pt x="37129" y="27942"/>
                                      <a:pt x="38904" y="32486"/>
                                      <a:pt x="38904" y="38053"/>
                                    </a:cubicBezTo>
                                    <a:cubicBezTo>
                                      <a:pt x="38904" y="43346"/>
                                      <a:pt x="37354" y="47940"/>
                                      <a:pt x="34254" y="51785"/>
                                    </a:cubicBezTo>
                                    <a:cubicBezTo>
                                      <a:pt x="30480" y="56528"/>
                                      <a:pt x="25330" y="58875"/>
                                      <a:pt x="18856" y="58900"/>
                                    </a:cubicBezTo>
                                    <a:cubicBezTo>
                                      <a:pt x="13506" y="58875"/>
                                      <a:pt x="9157" y="57402"/>
                                      <a:pt x="5782" y="54431"/>
                                    </a:cubicBezTo>
                                    <a:cubicBezTo>
                                      <a:pt x="2407" y="51460"/>
                                      <a:pt x="482" y="47490"/>
                                      <a:pt x="7" y="4254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45619" y="859575"/>
                                <a:ext cx="38396" cy="59867"/>
                              </a:xfrm>
                              <a:custGeom>
                                <a:avLst/>
                                <a:gdLst>
                                  <a:gd name="connsiteX0" fmla="*/ 15 w 38396"/>
                                  <a:gd name="connsiteY0" fmla="*/ 43496 h 59867"/>
                                  <a:gd name="connsiteX1" fmla="*/ 7214 w 38396"/>
                                  <a:gd name="connsiteY1" fmla="*/ 42522 h 59867"/>
                                  <a:gd name="connsiteX2" fmla="*/ 11413 w 38396"/>
                                  <a:gd name="connsiteY2" fmla="*/ 51335 h 59867"/>
                                  <a:gd name="connsiteX3" fmla="*/ 18688 w 38396"/>
                                  <a:gd name="connsiteY3" fmla="*/ 54031 h 59867"/>
                                  <a:gd name="connsiteX4" fmla="*/ 27262 w 38396"/>
                                  <a:gd name="connsiteY4" fmla="*/ 50511 h 59867"/>
                                  <a:gd name="connsiteX5" fmla="*/ 30762 w 38396"/>
                                  <a:gd name="connsiteY5" fmla="*/ 41798 h 59867"/>
                                  <a:gd name="connsiteX6" fmla="*/ 27512 w 38396"/>
                                  <a:gd name="connsiteY6" fmla="*/ 33634 h 59867"/>
                                  <a:gd name="connsiteX7" fmla="*/ 19288 w 38396"/>
                                  <a:gd name="connsiteY7" fmla="*/ 30414 h 59867"/>
                                  <a:gd name="connsiteX8" fmla="*/ 14213 w 38396"/>
                                  <a:gd name="connsiteY8" fmla="*/ 31213 h 59867"/>
                                  <a:gd name="connsiteX9" fmla="*/ 15013 w 38396"/>
                                  <a:gd name="connsiteY9" fmla="*/ 24897 h 59867"/>
                                  <a:gd name="connsiteX10" fmla="*/ 16163 w 38396"/>
                                  <a:gd name="connsiteY10" fmla="*/ 24996 h 59867"/>
                                  <a:gd name="connsiteX11" fmla="*/ 24437 w 38396"/>
                                  <a:gd name="connsiteY11" fmla="*/ 22600 h 59867"/>
                                  <a:gd name="connsiteX12" fmla="*/ 28137 w 38396"/>
                                  <a:gd name="connsiteY12" fmla="*/ 15185 h 59867"/>
                                  <a:gd name="connsiteX13" fmla="*/ 25437 w 38396"/>
                                  <a:gd name="connsiteY13" fmla="*/ 8644 h 59867"/>
                                  <a:gd name="connsiteX14" fmla="*/ 18538 w 38396"/>
                                  <a:gd name="connsiteY14" fmla="*/ 6047 h 59867"/>
                                  <a:gd name="connsiteX15" fmla="*/ 11538 w 38396"/>
                                  <a:gd name="connsiteY15" fmla="*/ 8694 h 59867"/>
                                  <a:gd name="connsiteX16" fmla="*/ 7939 w 38396"/>
                                  <a:gd name="connsiteY16" fmla="*/ 16608 h 59867"/>
                                  <a:gd name="connsiteX17" fmla="*/ 715 w 38396"/>
                                  <a:gd name="connsiteY17" fmla="*/ 15310 h 59867"/>
                                  <a:gd name="connsiteX18" fmla="*/ 6714 w 38396"/>
                                  <a:gd name="connsiteY18" fmla="*/ 4125 h 59867"/>
                                  <a:gd name="connsiteX19" fmla="*/ 18363 w 38396"/>
                                  <a:gd name="connsiteY19" fmla="*/ 131 h 59867"/>
                                  <a:gd name="connsiteX20" fmla="*/ 27212 w 38396"/>
                                  <a:gd name="connsiteY20" fmla="*/ 2203 h 59867"/>
                                  <a:gd name="connsiteX21" fmla="*/ 33386 w 38396"/>
                                  <a:gd name="connsiteY21" fmla="*/ 7820 h 59867"/>
                                  <a:gd name="connsiteX22" fmla="*/ 35536 w 38396"/>
                                  <a:gd name="connsiteY22" fmla="*/ 15360 h 59867"/>
                                  <a:gd name="connsiteX23" fmla="*/ 33486 w 38396"/>
                                  <a:gd name="connsiteY23" fmla="*/ 22275 h 59867"/>
                                  <a:gd name="connsiteX24" fmla="*/ 27462 w 38396"/>
                                  <a:gd name="connsiteY24" fmla="*/ 27218 h 59867"/>
                                  <a:gd name="connsiteX25" fmla="*/ 35536 w 38396"/>
                                  <a:gd name="connsiteY25" fmla="*/ 32211 h 59867"/>
                                  <a:gd name="connsiteX26" fmla="*/ 38411 w 38396"/>
                                  <a:gd name="connsiteY26" fmla="*/ 41648 h 59867"/>
                                  <a:gd name="connsiteX27" fmla="*/ 32811 w 38396"/>
                                  <a:gd name="connsiteY27" fmla="*/ 54656 h 59867"/>
                                  <a:gd name="connsiteX28" fmla="*/ 18638 w 38396"/>
                                  <a:gd name="connsiteY28" fmla="*/ 59998 h 59867"/>
                                  <a:gd name="connsiteX29" fmla="*/ 5814 w 38396"/>
                                  <a:gd name="connsiteY29" fmla="*/ 55405 h 59867"/>
                                  <a:gd name="connsiteX30" fmla="*/ 15 w 38396"/>
                                  <a:gd name="connsiteY30" fmla="*/ 43496 h 59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8396" h="59867">
                                    <a:moveTo>
                                      <a:pt x="15" y="43496"/>
                                    </a:moveTo>
                                    <a:lnTo>
                                      <a:pt x="7214" y="42522"/>
                                    </a:lnTo>
                                    <a:cubicBezTo>
                                      <a:pt x="8014" y="46617"/>
                                      <a:pt x="9414" y="49563"/>
                                      <a:pt x="11413" y="51335"/>
                                    </a:cubicBezTo>
                                    <a:cubicBezTo>
                                      <a:pt x="13413" y="53158"/>
                                      <a:pt x="15838" y="54056"/>
                                      <a:pt x="18688" y="54031"/>
                                    </a:cubicBezTo>
                                    <a:cubicBezTo>
                                      <a:pt x="22063" y="54056"/>
                                      <a:pt x="24912" y="52883"/>
                                      <a:pt x="27262" y="50511"/>
                                    </a:cubicBezTo>
                                    <a:cubicBezTo>
                                      <a:pt x="29587" y="48189"/>
                                      <a:pt x="30762" y="45269"/>
                                      <a:pt x="30762" y="41798"/>
                                    </a:cubicBezTo>
                                    <a:cubicBezTo>
                                      <a:pt x="30762" y="38503"/>
                                      <a:pt x="29662" y="35782"/>
                                      <a:pt x="27512" y="33634"/>
                                    </a:cubicBezTo>
                                    <a:cubicBezTo>
                                      <a:pt x="25337" y="31487"/>
                                      <a:pt x="22612" y="30414"/>
                                      <a:pt x="19288" y="30414"/>
                                    </a:cubicBezTo>
                                    <a:cubicBezTo>
                                      <a:pt x="17913" y="30414"/>
                                      <a:pt x="16213" y="30689"/>
                                      <a:pt x="14213" y="31213"/>
                                    </a:cubicBezTo>
                                    <a:lnTo>
                                      <a:pt x="15013" y="24897"/>
                                    </a:lnTo>
                                    <a:cubicBezTo>
                                      <a:pt x="15488" y="24996"/>
                                      <a:pt x="15863" y="25021"/>
                                      <a:pt x="16163" y="24996"/>
                                    </a:cubicBezTo>
                                    <a:cubicBezTo>
                                      <a:pt x="19213" y="25021"/>
                                      <a:pt x="21962" y="24222"/>
                                      <a:pt x="24437" y="22600"/>
                                    </a:cubicBezTo>
                                    <a:cubicBezTo>
                                      <a:pt x="26887" y="21027"/>
                                      <a:pt x="28137" y="18555"/>
                                      <a:pt x="28137" y="15185"/>
                                    </a:cubicBezTo>
                                    <a:cubicBezTo>
                                      <a:pt x="28137" y="12564"/>
                                      <a:pt x="27237" y="10391"/>
                                      <a:pt x="25437" y="8644"/>
                                    </a:cubicBezTo>
                                    <a:cubicBezTo>
                                      <a:pt x="23637" y="6946"/>
                                      <a:pt x="21338" y="6072"/>
                                      <a:pt x="18538" y="6047"/>
                                    </a:cubicBezTo>
                                    <a:cubicBezTo>
                                      <a:pt x="15738" y="6072"/>
                                      <a:pt x="13388" y="6946"/>
                                      <a:pt x="11538" y="8694"/>
                                    </a:cubicBezTo>
                                    <a:cubicBezTo>
                                      <a:pt x="9639" y="10441"/>
                                      <a:pt x="8439" y="13088"/>
                                      <a:pt x="7939" y="16608"/>
                                    </a:cubicBezTo>
                                    <a:lnTo>
                                      <a:pt x="715" y="15310"/>
                                    </a:lnTo>
                                    <a:cubicBezTo>
                                      <a:pt x="1589" y="10516"/>
                                      <a:pt x="3589" y="6771"/>
                                      <a:pt x="6714" y="4125"/>
                                    </a:cubicBezTo>
                                    <a:cubicBezTo>
                                      <a:pt x="9839" y="1479"/>
                                      <a:pt x="13713" y="156"/>
                                      <a:pt x="18363" y="131"/>
                                    </a:cubicBezTo>
                                    <a:cubicBezTo>
                                      <a:pt x="21538" y="156"/>
                                      <a:pt x="24487" y="855"/>
                                      <a:pt x="27212" y="2203"/>
                                    </a:cubicBezTo>
                                    <a:cubicBezTo>
                                      <a:pt x="29887" y="3601"/>
                                      <a:pt x="31962" y="5473"/>
                                      <a:pt x="33386" y="7820"/>
                                    </a:cubicBezTo>
                                    <a:cubicBezTo>
                                      <a:pt x="34811" y="10217"/>
                                      <a:pt x="35511" y="12713"/>
                                      <a:pt x="35536" y="15360"/>
                                    </a:cubicBezTo>
                                    <a:cubicBezTo>
                                      <a:pt x="35511" y="17906"/>
                                      <a:pt x="34836" y="20228"/>
                                      <a:pt x="33486" y="22275"/>
                                    </a:cubicBezTo>
                                    <a:cubicBezTo>
                                      <a:pt x="32112" y="24372"/>
                                      <a:pt x="30112" y="26020"/>
                                      <a:pt x="27462" y="27218"/>
                                    </a:cubicBezTo>
                                    <a:cubicBezTo>
                                      <a:pt x="30912" y="28042"/>
                                      <a:pt x="33586" y="29690"/>
                                      <a:pt x="35536" y="32211"/>
                                    </a:cubicBezTo>
                                    <a:cubicBezTo>
                                      <a:pt x="37436" y="34733"/>
                                      <a:pt x="38411" y="37879"/>
                                      <a:pt x="38411" y="41648"/>
                                    </a:cubicBezTo>
                                    <a:cubicBezTo>
                                      <a:pt x="38411" y="46766"/>
                                      <a:pt x="36536" y="51110"/>
                                      <a:pt x="32811" y="54656"/>
                                    </a:cubicBezTo>
                                    <a:cubicBezTo>
                                      <a:pt x="29062" y="58226"/>
                                      <a:pt x="24337" y="59998"/>
                                      <a:pt x="18638" y="59998"/>
                                    </a:cubicBezTo>
                                    <a:cubicBezTo>
                                      <a:pt x="13488" y="59998"/>
                                      <a:pt x="9214" y="58475"/>
                                      <a:pt x="5814" y="55405"/>
                                    </a:cubicBezTo>
                                    <a:cubicBezTo>
                                      <a:pt x="2389" y="52359"/>
                                      <a:pt x="465" y="48389"/>
                                      <a:pt x="15" y="4349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92487" y="858826"/>
                                <a:ext cx="63069" cy="61715"/>
                              </a:xfrm>
                              <a:custGeom>
                                <a:avLst/>
                                <a:gdLst>
                                  <a:gd name="connsiteX0" fmla="*/ 22 w 63069"/>
                                  <a:gd name="connsiteY0" fmla="*/ 15185 h 61715"/>
                                  <a:gd name="connsiteX1" fmla="*/ 3172 w 63069"/>
                                  <a:gd name="connsiteY1" fmla="*/ 4525 h 61715"/>
                                  <a:gd name="connsiteX2" fmla="*/ 12346 w 63069"/>
                                  <a:gd name="connsiteY2" fmla="*/ 131 h 61715"/>
                                  <a:gd name="connsiteX3" fmla="*/ 21495 w 63069"/>
                                  <a:gd name="connsiteY3" fmla="*/ 4075 h 61715"/>
                                  <a:gd name="connsiteX4" fmla="*/ 25120 w 63069"/>
                                  <a:gd name="connsiteY4" fmla="*/ 15634 h 61715"/>
                                  <a:gd name="connsiteX5" fmla="*/ 21445 w 63069"/>
                                  <a:gd name="connsiteY5" fmla="*/ 27069 h 61715"/>
                                  <a:gd name="connsiteX6" fmla="*/ 12446 w 63069"/>
                                  <a:gd name="connsiteY6" fmla="*/ 31088 h 61715"/>
                                  <a:gd name="connsiteX7" fmla="*/ 3572 w 63069"/>
                                  <a:gd name="connsiteY7" fmla="*/ 27143 h 61715"/>
                                  <a:gd name="connsiteX8" fmla="*/ 22 w 63069"/>
                                  <a:gd name="connsiteY8" fmla="*/ 15185 h 61715"/>
                                  <a:gd name="connsiteX9" fmla="*/ 12546 w 63069"/>
                                  <a:gd name="connsiteY9" fmla="*/ 5074 h 61715"/>
                                  <a:gd name="connsiteX10" fmla="*/ 8096 w 63069"/>
                                  <a:gd name="connsiteY10" fmla="*/ 7396 h 61715"/>
                                  <a:gd name="connsiteX11" fmla="*/ 6322 w 63069"/>
                                  <a:gd name="connsiteY11" fmla="*/ 15909 h 61715"/>
                                  <a:gd name="connsiteX12" fmla="*/ 8121 w 63069"/>
                                  <a:gd name="connsiteY12" fmla="*/ 23848 h 61715"/>
                                  <a:gd name="connsiteX13" fmla="*/ 12546 w 63069"/>
                                  <a:gd name="connsiteY13" fmla="*/ 26145 h 61715"/>
                                  <a:gd name="connsiteX14" fmla="*/ 17045 w 63069"/>
                                  <a:gd name="connsiteY14" fmla="*/ 23823 h 61715"/>
                                  <a:gd name="connsiteX15" fmla="*/ 18845 w 63069"/>
                                  <a:gd name="connsiteY15" fmla="*/ 15335 h 61715"/>
                                  <a:gd name="connsiteX16" fmla="*/ 17045 w 63069"/>
                                  <a:gd name="connsiteY16" fmla="*/ 7371 h 61715"/>
                                  <a:gd name="connsiteX17" fmla="*/ 12546 w 63069"/>
                                  <a:gd name="connsiteY17" fmla="*/ 5074 h 61715"/>
                                  <a:gd name="connsiteX18" fmla="*/ 12596 w 63069"/>
                                  <a:gd name="connsiteY18" fmla="*/ 61846 h 61715"/>
                                  <a:gd name="connsiteX19" fmla="*/ 44693 w 63069"/>
                                  <a:gd name="connsiteY19" fmla="*/ 131 h 61715"/>
                                  <a:gd name="connsiteX20" fmla="*/ 50517 w 63069"/>
                                  <a:gd name="connsiteY20" fmla="*/ 131 h 61715"/>
                                  <a:gd name="connsiteX21" fmla="*/ 18545 w 63069"/>
                                  <a:gd name="connsiteY21" fmla="*/ 61846 h 61715"/>
                                  <a:gd name="connsiteX22" fmla="*/ 37969 w 63069"/>
                                  <a:gd name="connsiteY22" fmla="*/ 45943 h 61715"/>
                                  <a:gd name="connsiteX23" fmla="*/ 41118 w 63069"/>
                                  <a:gd name="connsiteY23" fmla="*/ 35282 h 61715"/>
                                  <a:gd name="connsiteX24" fmla="*/ 50317 w 63069"/>
                                  <a:gd name="connsiteY24" fmla="*/ 30888 h 61715"/>
                                  <a:gd name="connsiteX25" fmla="*/ 59466 w 63069"/>
                                  <a:gd name="connsiteY25" fmla="*/ 34833 h 61715"/>
                                  <a:gd name="connsiteX26" fmla="*/ 63091 w 63069"/>
                                  <a:gd name="connsiteY26" fmla="*/ 46392 h 61715"/>
                                  <a:gd name="connsiteX27" fmla="*/ 59416 w 63069"/>
                                  <a:gd name="connsiteY27" fmla="*/ 57851 h 61715"/>
                                  <a:gd name="connsiteX28" fmla="*/ 50367 w 63069"/>
                                  <a:gd name="connsiteY28" fmla="*/ 61846 h 61715"/>
                                  <a:gd name="connsiteX29" fmla="*/ 41493 w 63069"/>
                                  <a:gd name="connsiteY29" fmla="*/ 57876 h 61715"/>
                                  <a:gd name="connsiteX30" fmla="*/ 37969 w 63069"/>
                                  <a:gd name="connsiteY30" fmla="*/ 45943 h 61715"/>
                                  <a:gd name="connsiteX31" fmla="*/ 50517 w 63069"/>
                                  <a:gd name="connsiteY31" fmla="*/ 35856 h 61715"/>
                                  <a:gd name="connsiteX32" fmla="*/ 46018 w 63069"/>
                                  <a:gd name="connsiteY32" fmla="*/ 38178 h 61715"/>
                                  <a:gd name="connsiteX33" fmla="*/ 44243 w 63069"/>
                                  <a:gd name="connsiteY33" fmla="*/ 46667 h 61715"/>
                                  <a:gd name="connsiteX34" fmla="*/ 46043 w 63069"/>
                                  <a:gd name="connsiteY34" fmla="*/ 54581 h 61715"/>
                                  <a:gd name="connsiteX35" fmla="*/ 50492 w 63069"/>
                                  <a:gd name="connsiteY35" fmla="*/ 56902 h 61715"/>
                                  <a:gd name="connsiteX36" fmla="*/ 55017 w 63069"/>
                                  <a:gd name="connsiteY36" fmla="*/ 54581 h 61715"/>
                                  <a:gd name="connsiteX37" fmla="*/ 56817 w 63069"/>
                                  <a:gd name="connsiteY37" fmla="*/ 46117 h 61715"/>
                                  <a:gd name="connsiteX38" fmla="*/ 54992 w 63069"/>
                                  <a:gd name="connsiteY38" fmla="*/ 38153 h 61715"/>
                                  <a:gd name="connsiteX39" fmla="*/ 50517 w 63069"/>
                                  <a:gd name="connsiteY39" fmla="*/ 35856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22" y="15185"/>
                                    </a:moveTo>
                                    <a:cubicBezTo>
                                      <a:pt x="-3" y="11016"/>
                                      <a:pt x="1047" y="7470"/>
                                      <a:pt x="3172" y="4525"/>
                                    </a:cubicBezTo>
                                    <a:cubicBezTo>
                                      <a:pt x="5272" y="1629"/>
                                      <a:pt x="8321" y="156"/>
                                      <a:pt x="12346" y="131"/>
                                    </a:cubicBezTo>
                                    <a:cubicBezTo>
                                      <a:pt x="15996" y="156"/>
                                      <a:pt x="19045" y="1479"/>
                                      <a:pt x="21495" y="4075"/>
                                    </a:cubicBezTo>
                                    <a:cubicBezTo>
                                      <a:pt x="23895" y="6722"/>
                                      <a:pt x="25120" y="10566"/>
                                      <a:pt x="25120" y="15634"/>
                                    </a:cubicBezTo>
                                    <a:cubicBezTo>
                                      <a:pt x="25120" y="20602"/>
                                      <a:pt x="23895" y="24422"/>
                                      <a:pt x="21445" y="27069"/>
                                    </a:cubicBezTo>
                                    <a:cubicBezTo>
                                      <a:pt x="18995" y="29765"/>
                                      <a:pt x="15996" y="31088"/>
                                      <a:pt x="12446" y="31088"/>
                                    </a:cubicBezTo>
                                    <a:cubicBezTo>
                                      <a:pt x="8896" y="31088"/>
                                      <a:pt x="5922" y="29790"/>
                                      <a:pt x="3572" y="27143"/>
                                    </a:cubicBezTo>
                                    <a:cubicBezTo>
                                      <a:pt x="1172" y="24522"/>
                                      <a:pt x="-3" y="20528"/>
                                      <a:pt x="22" y="15185"/>
                                    </a:cubicBezTo>
                                    <a:close/>
                                    <a:moveTo>
                                      <a:pt x="12546" y="5074"/>
                                    </a:moveTo>
                                    <a:cubicBezTo>
                                      <a:pt x="10746" y="5099"/>
                                      <a:pt x="9271" y="5873"/>
                                      <a:pt x="8096" y="7396"/>
                                    </a:cubicBezTo>
                                    <a:cubicBezTo>
                                      <a:pt x="6897" y="8968"/>
                                      <a:pt x="6297" y="11815"/>
                                      <a:pt x="6322" y="15909"/>
                                    </a:cubicBezTo>
                                    <a:cubicBezTo>
                                      <a:pt x="6297" y="19704"/>
                                      <a:pt x="6897" y="22350"/>
                                      <a:pt x="8121" y="23848"/>
                                    </a:cubicBezTo>
                                    <a:cubicBezTo>
                                      <a:pt x="9296" y="25396"/>
                                      <a:pt x="10771" y="26145"/>
                                      <a:pt x="12546" y="26145"/>
                                    </a:cubicBezTo>
                                    <a:cubicBezTo>
                                      <a:pt x="14346" y="26145"/>
                                      <a:pt x="15846" y="25371"/>
                                      <a:pt x="17045" y="23823"/>
                                    </a:cubicBezTo>
                                    <a:cubicBezTo>
                                      <a:pt x="18220" y="22275"/>
                                      <a:pt x="18820" y="19454"/>
                                      <a:pt x="18845" y="15335"/>
                                    </a:cubicBezTo>
                                    <a:cubicBezTo>
                                      <a:pt x="18820" y="11565"/>
                                      <a:pt x="18220" y="8919"/>
                                      <a:pt x="17045" y="7371"/>
                                    </a:cubicBezTo>
                                    <a:cubicBezTo>
                                      <a:pt x="15821" y="5873"/>
                                      <a:pt x="14321" y="5099"/>
                                      <a:pt x="12546" y="5074"/>
                                    </a:cubicBezTo>
                                    <a:close/>
                                    <a:moveTo>
                                      <a:pt x="12596" y="61846"/>
                                    </a:moveTo>
                                    <a:lnTo>
                                      <a:pt x="44693" y="131"/>
                                    </a:lnTo>
                                    <a:lnTo>
                                      <a:pt x="50517" y="131"/>
                                    </a:lnTo>
                                    <a:lnTo>
                                      <a:pt x="18545" y="61846"/>
                                    </a:lnTo>
                                    <a:close/>
                                    <a:moveTo>
                                      <a:pt x="37969" y="45943"/>
                                    </a:moveTo>
                                    <a:cubicBezTo>
                                      <a:pt x="37944" y="41773"/>
                                      <a:pt x="38993" y="38203"/>
                                      <a:pt x="41118" y="35282"/>
                                    </a:cubicBezTo>
                                    <a:cubicBezTo>
                                      <a:pt x="43218" y="32361"/>
                                      <a:pt x="46293" y="30913"/>
                                      <a:pt x="50317" y="30888"/>
                                    </a:cubicBezTo>
                                    <a:cubicBezTo>
                                      <a:pt x="53992" y="30913"/>
                                      <a:pt x="57042" y="32211"/>
                                      <a:pt x="59466" y="34833"/>
                                    </a:cubicBezTo>
                                    <a:cubicBezTo>
                                      <a:pt x="61866" y="37454"/>
                                      <a:pt x="63066" y="41324"/>
                                      <a:pt x="63091" y="46392"/>
                                    </a:cubicBezTo>
                                    <a:cubicBezTo>
                                      <a:pt x="63066" y="51385"/>
                                      <a:pt x="61841" y="55205"/>
                                      <a:pt x="59416" y="57851"/>
                                    </a:cubicBezTo>
                                    <a:cubicBezTo>
                                      <a:pt x="56967" y="60522"/>
                                      <a:pt x="53942" y="61821"/>
                                      <a:pt x="50367" y="61846"/>
                                    </a:cubicBezTo>
                                    <a:cubicBezTo>
                                      <a:pt x="46793" y="61821"/>
                                      <a:pt x="43843" y="60522"/>
                                      <a:pt x="41493" y="57876"/>
                                    </a:cubicBezTo>
                                    <a:cubicBezTo>
                                      <a:pt x="39118" y="55255"/>
                                      <a:pt x="37944" y="51285"/>
                                      <a:pt x="37969" y="45943"/>
                                    </a:cubicBezTo>
                                    <a:close/>
                                    <a:moveTo>
                                      <a:pt x="50517" y="35856"/>
                                    </a:moveTo>
                                    <a:cubicBezTo>
                                      <a:pt x="48667" y="35881"/>
                                      <a:pt x="47168" y="36655"/>
                                      <a:pt x="46018" y="38178"/>
                                    </a:cubicBezTo>
                                    <a:cubicBezTo>
                                      <a:pt x="44818" y="39726"/>
                                      <a:pt x="44243" y="42547"/>
                                      <a:pt x="44243" y="46667"/>
                                    </a:cubicBezTo>
                                    <a:cubicBezTo>
                                      <a:pt x="44243" y="50411"/>
                                      <a:pt x="44843" y="53058"/>
                                      <a:pt x="46043" y="54581"/>
                                    </a:cubicBezTo>
                                    <a:cubicBezTo>
                                      <a:pt x="47243" y="56153"/>
                                      <a:pt x="48717" y="56927"/>
                                      <a:pt x="50492" y="56902"/>
                                    </a:cubicBezTo>
                                    <a:cubicBezTo>
                                      <a:pt x="52317" y="56927"/>
                                      <a:pt x="53817" y="56153"/>
                                      <a:pt x="55017" y="54581"/>
                                    </a:cubicBezTo>
                                    <a:cubicBezTo>
                                      <a:pt x="56192" y="53058"/>
                                      <a:pt x="56792" y="50237"/>
                                      <a:pt x="56817" y="46117"/>
                                    </a:cubicBezTo>
                                    <a:cubicBezTo>
                                      <a:pt x="56792" y="42348"/>
                                      <a:pt x="56192" y="39701"/>
                                      <a:pt x="54992" y="38153"/>
                                    </a:cubicBezTo>
                                    <a:cubicBezTo>
                                      <a:pt x="53767" y="36655"/>
                                      <a:pt x="52267" y="35881"/>
                                      <a:pt x="50517" y="3585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165542" y="858826"/>
                                <a:ext cx="19373" cy="76794"/>
                              </a:xfrm>
                              <a:custGeom>
                                <a:avLst/>
                                <a:gdLst>
                                  <a:gd name="connsiteX0" fmla="*/ 14257 w 19373"/>
                                  <a:gd name="connsiteY0" fmla="*/ 76925 h 76794"/>
                                  <a:gd name="connsiteX1" fmla="*/ 4158 w 19373"/>
                                  <a:gd name="connsiteY1" fmla="*/ 59349 h 76794"/>
                                  <a:gd name="connsiteX2" fmla="*/ 33 w 19373"/>
                                  <a:gd name="connsiteY2" fmla="*/ 38478 h 76794"/>
                                  <a:gd name="connsiteX3" fmla="*/ 3133 w 19373"/>
                                  <a:gd name="connsiteY3" fmla="*/ 20253 h 76794"/>
                                  <a:gd name="connsiteX4" fmla="*/ 14257 w 19373"/>
                                  <a:gd name="connsiteY4" fmla="*/ 131 h 76794"/>
                                  <a:gd name="connsiteX5" fmla="*/ 19406 w 19373"/>
                                  <a:gd name="connsiteY5" fmla="*/ 131 h 76794"/>
                                  <a:gd name="connsiteX6" fmla="*/ 13007 w 19373"/>
                                  <a:gd name="connsiteY6" fmla="*/ 11989 h 76794"/>
                                  <a:gd name="connsiteX7" fmla="*/ 9157 w 19373"/>
                                  <a:gd name="connsiteY7" fmla="*/ 23498 h 76794"/>
                                  <a:gd name="connsiteX8" fmla="*/ 7457 w 19373"/>
                                  <a:gd name="connsiteY8" fmla="*/ 38528 h 76794"/>
                                  <a:gd name="connsiteX9" fmla="*/ 19406 w 19373"/>
                                  <a:gd name="connsiteY9" fmla="*/ 76925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257" y="76925"/>
                                    </a:moveTo>
                                    <a:cubicBezTo>
                                      <a:pt x="10257" y="71907"/>
                                      <a:pt x="6907" y="66065"/>
                                      <a:pt x="4158" y="59349"/>
                                    </a:cubicBezTo>
                                    <a:cubicBezTo>
                                      <a:pt x="1408" y="52658"/>
                                      <a:pt x="33" y="45693"/>
                                      <a:pt x="33" y="38478"/>
                                    </a:cubicBezTo>
                                    <a:cubicBezTo>
                                      <a:pt x="33" y="32162"/>
                                      <a:pt x="1058" y="26095"/>
                                      <a:pt x="3133" y="20253"/>
                                    </a:cubicBezTo>
                                    <a:cubicBezTo>
                                      <a:pt x="5508" y="13537"/>
                                      <a:pt x="9207" y="6821"/>
                                      <a:pt x="14257" y="131"/>
                                    </a:cubicBezTo>
                                    <a:lnTo>
                                      <a:pt x="19406" y="131"/>
                                    </a:lnTo>
                                    <a:cubicBezTo>
                                      <a:pt x="16157" y="5698"/>
                                      <a:pt x="14032" y="9643"/>
                                      <a:pt x="13007" y="11989"/>
                                    </a:cubicBezTo>
                                    <a:cubicBezTo>
                                      <a:pt x="11357" y="15684"/>
                                      <a:pt x="10057" y="19529"/>
                                      <a:pt x="9157" y="23498"/>
                                    </a:cubicBezTo>
                                    <a:cubicBezTo>
                                      <a:pt x="8007" y="28492"/>
                                      <a:pt x="7457" y="33510"/>
                                      <a:pt x="7457" y="38528"/>
                                    </a:cubicBezTo>
                                    <a:cubicBezTo>
                                      <a:pt x="7457" y="51360"/>
                                      <a:pt x="11432" y="64143"/>
                                      <a:pt x="19406" y="7692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190346" y="859575"/>
                                <a:ext cx="38777" cy="58819"/>
                              </a:xfrm>
                              <a:custGeom>
                                <a:avLst/>
                                <a:gdLst>
                                  <a:gd name="connsiteX0" fmla="*/ 38814 w 38777"/>
                                  <a:gd name="connsiteY0" fmla="*/ 52034 h 58819"/>
                                  <a:gd name="connsiteX1" fmla="*/ 38814 w 38777"/>
                                  <a:gd name="connsiteY1" fmla="*/ 58950 h 58819"/>
                                  <a:gd name="connsiteX2" fmla="*/ 43 w 38777"/>
                                  <a:gd name="connsiteY2" fmla="*/ 58950 h 58819"/>
                                  <a:gd name="connsiteX3" fmla="*/ 893 w 38777"/>
                                  <a:gd name="connsiteY3" fmla="*/ 53957 h 58819"/>
                                  <a:gd name="connsiteX4" fmla="*/ 5618 w 38777"/>
                                  <a:gd name="connsiteY4" fmla="*/ 46167 h 58819"/>
                                  <a:gd name="connsiteX5" fmla="*/ 15042 w 38777"/>
                                  <a:gd name="connsiteY5" fmla="*/ 37304 h 58819"/>
                                  <a:gd name="connsiteX6" fmla="*/ 27965 w 38777"/>
                                  <a:gd name="connsiteY6" fmla="*/ 24897 h 58819"/>
                                  <a:gd name="connsiteX7" fmla="*/ 31340 w 38777"/>
                                  <a:gd name="connsiteY7" fmla="*/ 16233 h 58819"/>
                                  <a:gd name="connsiteX8" fmla="*/ 28265 w 38777"/>
                                  <a:gd name="connsiteY8" fmla="*/ 9043 h 58819"/>
                                  <a:gd name="connsiteX9" fmla="*/ 20291 w 38777"/>
                                  <a:gd name="connsiteY9" fmla="*/ 6097 h 58819"/>
                                  <a:gd name="connsiteX10" fmla="*/ 11967 w 38777"/>
                                  <a:gd name="connsiteY10" fmla="*/ 9218 h 58819"/>
                                  <a:gd name="connsiteX11" fmla="*/ 8817 w 38777"/>
                                  <a:gd name="connsiteY11" fmla="*/ 17831 h 58819"/>
                                  <a:gd name="connsiteX12" fmla="*/ 1418 w 38777"/>
                                  <a:gd name="connsiteY12" fmla="*/ 17082 h 58819"/>
                                  <a:gd name="connsiteX13" fmla="*/ 7117 w 38777"/>
                                  <a:gd name="connsiteY13" fmla="*/ 4475 h 58819"/>
                                  <a:gd name="connsiteX14" fmla="*/ 20441 w 38777"/>
                                  <a:gd name="connsiteY14" fmla="*/ 131 h 58819"/>
                                  <a:gd name="connsiteX15" fmla="*/ 33815 w 38777"/>
                                  <a:gd name="connsiteY15" fmla="*/ 4824 h 58819"/>
                                  <a:gd name="connsiteX16" fmla="*/ 38739 w 38777"/>
                                  <a:gd name="connsiteY16" fmla="*/ 16408 h 58819"/>
                                  <a:gd name="connsiteX17" fmla="*/ 37290 w 38777"/>
                                  <a:gd name="connsiteY17" fmla="*/ 23299 h 58819"/>
                                  <a:gd name="connsiteX18" fmla="*/ 32515 w 38777"/>
                                  <a:gd name="connsiteY18" fmla="*/ 30464 h 58819"/>
                                  <a:gd name="connsiteX19" fmla="*/ 21416 w 38777"/>
                                  <a:gd name="connsiteY19" fmla="*/ 40775 h 58819"/>
                                  <a:gd name="connsiteX20" fmla="*/ 13092 w 38777"/>
                                  <a:gd name="connsiteY20" fmla="*/ 48139 h 58819"/>
                                  <a:gd name="connsiteX21" fmla="*/ 10042 w 38777"/>
                                  <a:gd name="connsiteY21" fmla="*/ 52034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777" h="58819">
                                    <a:moveTo>
                                      <a:pt x="38814" y="52034"/>
                                    </a:moveTo>
                                    <a:lnTo>
                                      <a:pt x="38814" y="58950"/>
                                    </a:lnTo>
                                    <a:lnTo>
                                      <a:pt x="43" y="58950"/>
                                    </a:lnTo>
                                    <a:cubicBezTo>
                                      <a:pt x="-7" y="57227"/>
                                      <a:pt x="268" y="55579"/>
                                      <a:pt x="893" y="53957"/>
                                    </a:cubicBezTo>
                                    <a:cubicBezTo>
                                      <a:pt x="1868" y="51335"/>
                                      <a:pt x="3443" y="48739"/>
                                      <a:pt x="5618" y="46167"/>
                                    </a:cubicBezTo>
                                    <a:cubicBezTo>
                                      <a:pt x="7792" y="43621"/>
                                      <a:pt x="10942" y="40650"/>
                                      <a:pt x="15042" y="37304"/>
                                    </a:cubicBezTo>
                                    <a:cubicBezTo>
                                      <a:pt x="21416" y="32087"/>
                                      <a:pt x="25716" y="27967"/>
                                      <a:pt x="27965" y="24897"/>
                                    </a:cubicBezTo>
                                    <a:cubicBezTo>
                                      <a:pt x="30190" y="21851"/>
                                      <a:pt x="31315" y="18955"/>
                                      <a:pt x="31340" y="16233"/>
                                    </a:cubicBezTo>
                                    <a:cubicBezTo>
                                      <a:pt x="31315" y="13412"/>
                                      <a:pt x="30290" y="11016"/>
                                      <a:pt x="28265" y="9043"/>
                                    </a:cubicBezTo>
                                    <a:cubicBezTo>
                                      <a:pt x="26216" y="7096"/>
                                      <a:pt x="23566" y="6122"/>
                                      <a:pt x="20291" y="6097"/>
                                    </a:cubicBezTo>
                                    <a:cubicBezTo>
                                      <a:pt x="16816" y="6122"/>
                                      <a:pt x="14042" y="7146"/>
                                      <a:pt x="11967" y="9218"/>
                                    </a:cubicBezTo>
                                    <a:cubicBezTo>
                                      <a:pt x="9867" y="11290"/>
                                      <a:pt x="8817" y="14161"/>
                                      <a:pt x="8817" y="17831"/>
                                    </a:cubicBezTo>
                                    <a:lnTo>
                                      <a:pt x="1418" y="17082"/>
                                    </a:lnTo>
                                    <a:cubicBezTo>
                                      <a:pt x="1893" y="11565"/>
                                      <a:pt x="3793" y="7371"/>
                                      <a:pt x="7117" y="4475"/>
                                    </a:cubicBezTo>
                                    <a:cubicBezTo>
                                      <a:pt x="10417" y="1604"/>
                                      <a:pt x="14867" y="156"/>
                                      <a:pt x="20441" y="131"/>
                                    </a:cubicBezTo>
                                    <a:cubicBezTo>
                                      <a:pt x="26066" y="156"/>
                                      <a:pt x="30515" y="1728"/>
                                      <a:pt x="33815" y="4824"/>
                                    </a:cubicBezTo>
                                    <a:cubicBezTo>
                                      <a:pt x="37090" y="7970"/>
                                      <a:pt x="38739" y="11815"/>
                                      <a:pt x="38739" y="16408"/>
                                    </a:cubicBezTo>
                                    <a:cubicBezTo>
                                      <a:pt x="38739" y="18755"/>
                                      <a:pt x="38239" y="21052"/>
                                      <a:pt x="37290" y="23299"/>
                                    </a:cubicBezTo>
                                    <a:cubicBezTo>
                                      <a:pt x="36315" y="25571"/>
                                      <a:pt x="34740" y="27967"/>
                                      <a:pt x="32515" y="30464"/>
                                    </a:cubicBezTo>
                                    <a:cubicBezTo>
                                      <a:pt x="30265" y="32985"/>
                                      <a:pt x="26566" y="36431"/>
                                      <a:pt x="21416" y="40775"/>
                                    </a:cubicBezTo>
                                    <a:cubicBezTo>
                                      <a:pt x="17091" y="44420"/>
                                      <a:pt x="14317" y="46866"/>
                                      <a:pt x="13092" y="48139"/>
                                    </a:cubicBezTo>
                                    <a:cubicBezTo>
                                      <a:pt x="11842" y="49463"/>
                                      <a:pt x="10817" y="50761"/>
                                      <a:pt x="10042" y="5203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237321" y="860574"/>
                                <a:ext cx="37971" cy="57820"/>
                              </a:xfrm>
                              <a:custGeom>
                                <a:avLst/>
                                <a:gdLst>
                                  <a:gd name="connsiteX0" fmla="*/ 44 w 37971"/>
                                  <a:gd name="connsiteY0" fmla="*/ 7046 h 57820"/>
                                  <a:gd name="connsiteX1" fmla="*/ 44 w 37971"/>
                                  <a:gd name="connsiteY1" fmla="*/ 131 h 57820"/>
                                  <a:gd name="connsiteX2" fmla="*/ 38016 w 37971"/>
                                  <a:gd name="connsiteY2" fmla="*/ 131 h 57820"/>
                                  <a:gd name="connsiteX3" fmla="*/ 38016 w 37971"/>
                                  <a:gd name="connsiteY3" fmla="*/ 5723 h 57820"/>
                                  <a:gd name="connsiteX4" fmla="*/ 26917 w 37971"/>
                                  <a:gd name="connsiteY4" fmla="*/ 21551 h 57820"/>
                                  <a:gd name="connsiteX5" fmla="*/ 18418 w 37971"/>
                                  <a:gd name="connsiteY5" fmla="*/ 41848 h 57820"/>
                                  <a:gd name="connsiteX6" fmla="*/ 15643 w 37971"/>
                                  <a:gd name="connsiteY6" fmla="*/ 57951 h 57820"/>
                                  <a:gd name="connsiteX7" fmla="*/ 8244 w 37971"/>
                                  <a:gd name="connsiteY7" fmla="*/ 57951 h 57820"/>
                                  <a:gd name="connsiteX8" fmla="*/ 10968 w 37971"/>
                                  <a:gd name="connsiteY8" fmla="*/ 41249 h 57820"/>
                                  <a:gd name="connsiteX9" fmla="*/ 18418 w 37971"/>
                                  <a:gd name="connsiteY9" fmla="*/ 22375 h 57820"/>
                                  <a:gd name="connsiteX10" fmla="*/ 28767 w 37971"/>
                                  <a:gd name="connsiteY10" fmla="*/ 7046 h 57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7971" h="57820">
                                    <a:moveTo>
                                      <a:pt x="44" y="7046"/>
                                    </a:moveTo>
                                    <a:lnTo>
                                      <a:pt x="44" y="131"/>
                                    </a:lnTo>
                                    <a:lnTo>
                                      <a:pt x="38016" y="131"/>
                                    </a:lnTo>
                                    <a:lnTo>
                                      <a:pt x="38016" y="5723"/>
                                    </a:lnTo>
                                    <a:cubicBezTo>
                                      <a:pt x="34266" y="9717"/>
                                      <a:pt x="30567" y="14985"/>
                                      <a:pt x="26917" y="21551"/>
                                    </a:cubicBezTo>
                                    <a:cubicBezTo>
                                      <a:pt x="23242" y="28142"/>
                                      <a:pt x="20393" y="34908"/>
                                      <a:pt x="18418" y="41848"/>
                                    </a:cubicBezTo>
                                    <a:cubicBezTo>
                                      <a:pt x="16943" y="46741"/>
                                      <a:pt x="16018" y="52109"/>
                                      <a:pt x="15643" y="57951"/>
                                    </a:cubicBezTo>
                                    <a:lnTo>
                                      <a:pt x="8244" y="57951"/>
                                    </a:lnTo>
                                    <a:cubicBezTo>
                                      <a:pt x="8319" y="53357"/>
                                      <a:pt x="9219" y="47790"/>
                                      <a:pt x="10968" y="41249"/>
                                    </a:cubicBezTo>
                                    <a:cubicBezTo>
                                      <a:pt x="12693" y="34733"/>
                                      <a:pt x="15168" y="28442"/>
                                      <a:pt x="18418" y="22375"/>
                                    </a:cubicBezTo>
                                    <a:cubicBezTo>
                                      <a:pt x="21642" y="16333"/>
                                      <a:pt x="25092" y="11240"/>
                                      <a:pt x="28767" y="704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283965" y="858826"/>
                                <a:ext cx="19373" cy="76794"/>
                              </a:xfrm>
                              <a:custGeom>
                                <a:avLst/>
                                <a:gdLst>
                                  <a:gd name="connsiteX0" fmla="*/ 5226 w 19373"/>
                                  <a:gd name="connsiteY0" fmla="*/ 76925 h 76794"/>
                                  <a:gd name="connsiteX1" fmla="*/ 52 w 19373"/>
                                  <a:gd name="connsiteY1" fmla="*/ 76925 h 76794"/>
                                  <a:gd name="connsiteX2" fmla="*/ 12025 w 19373"/>
                                  <a:gd name="connsiteY2" fmla="*/ 38528 h 76794"/>
                                  <a:gd name="connsiteX3" fmla="*/ 10301 w 19373"/>
                                  <a:gd name="connsiteY3" fmla="*/ 23623 h 76794"/>
                                  <a:gd name="connsiteX4" fmla="*/ 6501 w 19373"/>
                                  <a:gd name="connsiteY4" fmla="*/ 12114 h 76794"/>
                                  <a:gd name="connsiteX5" fmla="*/ 52 w 19373"/>
                                  <a:gd name="connsiteY5" fmla="*/ 131 h 76794"/>
                                  <a:gd name="connsiteX6" fmla="*/ 5226 w 19373"/>
                                  <a:gd name="connsiteY6" fmla="*/ 131 h 76794"/>
                                  <a:gd name="connsiteX7" fmla="*/ 16350 w 19373"/>
                                  <a:gd name="connsiteY7" fmla="*/ 20253 h 76794"/>
                                  <a:gd name="connsiteX8" fmla="*/ 19425 w 19373"/>
                                  <a:gd name="connsiteY8" fmla="*/ 38478 h 76794"/>
                                  <a:gd name="connsiteX9" fmla="*/ 15275 w 19373"/>
                                  <a:gd name="connsiteY9" fmla="*/ 59349 h 76794"/>
                                  <a:gd name="connsiteX10" fmla="*/ 5226 w 19373"/>
                                  <a:gd name="connsiteY10" fmla="*/ 76925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226" y="76925"/>
                                    </a:moveTo>
                                    <a:lnTo>
                                      <a:pt x="52" y="76925"/>
                                    </a:lnTo>
                                    <a:cubicBezTo>
                                      <a:pt x="8026" y="64143"/>
                                      <a:pt x="12000" y="51360"/>
                                      <a:pt x="12025" y="38528"/>
                                    </a:cubicBezTo>
                                    <a:cubicBezTo>
                                      <a:pt x="12000" y="33535"/>
                                      <a:pt x="11426" y="28566"/>
                                      <a:pt x="10301" y="23623"/>
                                    </a:cubicBezTo>
                                    <a:cubicBezTo>
                                      <a:pt x="9376" y="19654"/>
                                      <a:pt x="8126" y="15809"/>
                                      <a:pt x="6501" y="12114"/>
                                    </a:cubicBezTo>
                                    <a:cubicBezTo>
                                      <a:pt x="5451" y="9742"/>
                                      <a:pt x="3301" y="5748"/>
                                      <a:pt x="52" y="131"/>
                                    </a:cubicBezTo>
                                    <a:lnTo>
                                      <a:pt x="5226" y="131"/>
                                    </a:lnTo>
                                    <a:cubicBezTo>
                                      <a:pt x="10226" y="6821"/>
                                      <a:pt x="13925" y="13537"/>
                                      <a:pt x="16350" y="20253"/>
                                    </a:cubicBezTo>
                                    <a:cubicBezTo>
                                      <a:pt x="18375" y="26095"/>
                                      <a:pt x="19400" y="32162"/>
                                      <a:pt x="19425" y="38478"/>
                                    </a:cubicBezTo>
                                    <a:cubicBezTo>
                                      <a:pt x="19400" y="45693"/>
                                      <a:pt x="18025" y="52658"/>
                                      <a:pt x="15275" y="59349"/>
                                    </a:cubicBezTo>
                                    <a:cubicBezTo>
                                      <a:pt x="12525" y="66065"/>
                                      <a:pt x="9176" y="71907"/>
                                      <a:pt x="5226" y="7692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5" name="Freeform: Shape 25"/>
                          <wps:cNvSpPr/>
                          <wps:spPr>
                            <a:xfrm>
                              <a:off x="863814" y="718094"/>
                              <a:ext cx="618321" cy="617549"/>
                            </a:xfrm>
                            <a:custGeom>
                              <a:avLst/>
                              <a:gdLst>
                                <a:gd name="connsiteX0" fmla="*/ 202157 w 618321"/>
                                <a:gd name="connsiteY0" fmla="*/ 181402 h 617549"/>
                                <a:gd name="connsiteX1" fmla="*/ 188059 w 618321"/>
                                <a:gd name="connsiteY1" fmla="*/ 164625 h 617549"/>
                                <a:gd name="connsiteX2" fmla="*/ 180988 w 618321"/>
                                <a:gd name="connsiteY2" fmla="*/ 156207 h 617549"/>
                                <a:gd name="connsiteX3" fmla="*/ 166890 w 618321"/>
                                <a:gd name="connsiteY3" fmla="*/ 139430 h 617549"/>
                                <a:gd name="connsiteX4" fmla="*/ 159838 w 618321"/>
                                <a:gd name="connsiteY4" fmla="*/ 131020 h 617549"/>
                                <a:gd name="connsiteX5" fmla="*/ 152766 w 618321"/>
                                <a:gd name="connsiteY5" fmla="*/ 122628 h 617549"/>
                                <a:gd name="connsiteX6" fmla="*/ 145714 w 618321"/>
                                <a:gd name="connsiteY6" fmla="*/ 114243 h 617549"/>
                                <a:gd name="connsiteX7" fmla="*/ 138662 w 618321"/>
                                <a:gd name="connsiteY7" fmla="*/ 105832 h 617549"/>
                                <a:gd name="connsiteX8" fmla="*/ 131616 w 618321"/>
                                <a:gd name="connsiteY8" fmla="*/ 97440 h 617549"/>
                                <a:gd name="connsiteX9" fmla="*/ 124539 w 618321"/>
                                <a:gd name="connsiteY9" fmla="*/ 89055 h 617549"/>
                                <a:gd name="connsiteX10" fmla="*/ 117493 w 618321"/>
                                <a:gd name="connsiteY10" fmla="*/ 80638 h 617549"/>
                                <a:gd name="connsiteX11" fmla="*/ 110441 w 618321"/>
                                <a:gd name="connsiteY11" fmla="*/ 72253 h 617549"/>
                                <a:gd name="connsiteX12" fmla="*/ 102294 w 618321"/>
                                <a:gd name="connsiteY12" fmla="*/ 79315 h 617549"/>
                                <a:gd name="connsiteX13" fmla="*/ 94391 w 618321"/>
                                <a:gd name="connsiteY13" fmla="*/ 86658 h 617549"/>
                                <a:gd name="connsiteX14" fmla="*/ 86769 w 618321"/>
                                <a:gd name="connsiteY14" fmla="*/ 94296 h 617549"/>
                                <a:gd name="connsiteX15" fmla="*/ 79423 w 618321"/>
                                <a:gd name="connsiteY15" fmla="*/ 102157 h 617549"/>
                                <a:gd name="connsiteX16" fmla="*/ 72320 w 618321"/>
                                <a:gd name="connsiteY16" fmla="*/ 110299 h 617549"/>
                                <a:gd name="connsiteX17" fmla="*/ 65549 w 618321"/>
                                <a:gd name="connsiteY17" fmla="*/ 118685 h 617549"/>
                                <a:gd name="connsiteX18" fmla="*/ 59047 w 618321"/>
                                <a:gd name="connsiteY18" fmla="*/ 127274 h 617549"/>
                                <a:gd name="connsiteX19" fmla="*/ 52846 w 618321"/>
                                <a:gd name="connsiteY19" fmla="*/ 136113 h 617549"/>
                                <a:gd name="connsiteX20" fmla="*/ 46972 w 618321"/>
                                <a:gd name="connsiteY20" fmla="*/ 145151 h 617549"/>
                                <a:gd name="connsiteX21" fmla="*/ 41423 w 618321"/>
                                <a:gd name="connsiteY21" fmla="*/ 154386 h 617549"/>
                                <a:gd name="connsiteX22" fmla="*/ 36201 w 618321"/>
                                <a:gd name="connsiteY22" fmla="*/ 163826 h 617549"/>
                                <a:gd name="connsiteX23" fmla="*/ 31299 w 618321"/>
                                <a:gd name="connsiteY23" fmla="*/ 173413 h 617549"/>
                                <a:gd name="connsiteX24" fmla="*/ 26724 w 618321"/>
                                <a:gd name="connsiteY24" fmla="*/ 183197 h 617549"/>
                                <a:gd name="connsiteX25" fmla="*/ 22526 w 618321"/>
                                <a:gd name="connsiteY25" fmla="*/ 193110 h 617549"/>
                                <a:gd name="connsiteX26" fmla="*/ 18654 w 618321"/>
                                <a:gd name="connsiteY26" fmla="*/ 203170 h 617549"/>
                                <a:gd name="connsiteX27" fmla="*/ 15128 w 618321"/>
                                <a:gd name="connsiteY27" fmla="*/ 213357 h 617549"/>
                                <a:gd name="connsiteX28" fmla="*/ 11980 w 618321"/>
                                <a:gd name="connsiteY28" fmla="*/ 223667 h 617549"/>
                                <a:gd name="connsiteX29" fmla="*/ 9177 w 618321"/>
                                <a:gd name="connsiteY29" fmla="*/ 234078 h 617549"/>
                                <a:gd name="connsiteX30" fmla="*/ 6751 w 618321"/>
                                <a:gd name="connsiteY30" fmla="*/ 244585 h 617549"/>
                                <a:gd name="connsiteX31" fmla="*/ 4704 w 618321"/>
                                <a:gd name="connsiteY31" fmla="*/ 255150 h 617549"/>
                                <a:gd name="connsiteX32" fmla="*/ 3001 w 618321"/>
                                <a:gd name="connsiteY32" fmla="*/ 265810 h 617549"/>
                                <a:gd name="connsiteX33" fmla="*/ 1702 w 618321"/>
                                <a:gd name="connsiteY33" fmla="*/ 276496 h 617549"/>
                                <a:gd name="connsiteX34" fmla="*/ 755 w 618321"/>
                                <a:gd name="connsiteY34" fmla="*/ 287227 h 617549"/>
                                <a:gd name="connsiteX35" fmla="*/ 205 w 618321"/>
                                <a:gd name="connsiteY35" fmla="*/ 297990 h 617549"/>
                                <a:gd name="connsiteX36" fmla="*/ 0 w 618321"/>
                                <a:gd name="connsiteY36" fmla="*/ 308772 h 617549"/>
                                <a:gd name="connsiteX37" fmla="*/ 205 w 618321"/>
                                <a:gd name="connsiteY37" fmla="*/ 319560 h 617549"/>
                                <a:gd name="connsiteX38" fmla="*/ 755 w 618321"/>
                                <a:gd name="connsiteY38" fmla="*/ 330323 h 617549"/>
                                <a:gd name="connsiteX39" fmla="*/ 1702 w 618321"/>
                                <a:gd name="connsiteY39" fmla="*/ 341054 h 617549"/>
                                <a:gd name="connsiteX40" fmla="*/ 3001 w 618321"/>
                                <a:gd name="connsiteY40" fmla="*/ 351740 h 617549"/>
                                <a:gd name="connsiteX41" fmla="*/ 4704 w 618321"/>
                                <a:gd name="connsiteY41" fmla="*/ 362400 h 617549"/>
                                <a:gd name="connsiteX42" fmla="*/ 6751 w 618321"/>
                                <a:gd name="connsiteY42" fmla="*/ 372959 h 617549"/>
                                <a:gd name="connsiteX43" fmla="*/ 9177 w 618321"/>
                                <a:gd name="connsiteY43" fmla="*/ 383472 h 617549"/>
                                <a:gd name="connsiteX44" fmla="*/ 11980 w 618321"/>
                                <a:gd name="connsiteY44" fmla="*/ 393883 h 617549"/>
                                <a:gd name="connsiteX45" fmla="*/ 15128 w 618321"/>
                                <a:gd name="connsiteY45" fmla="*/ 404192 h 617549"/>
                                <a:gd name="connsiteX46" fmla="*/ 18654 w 618321"/>
                                <a:gd name="connsiteY46" fmla="*/ 414380 h 617549"/>
                                <a:gd name="connsiteX47" fmla="*/ 22526 w 618321"/>
                                <a:gd name="connsiteY47" fmla="*/ 424440 h 617549"/>
                                <a:gd name="connsiteX48" fmla="*/ 26724 w 618321"/>
                                <a:gd name="connsiteY48" fmla="*/ 434353 h 617549"/>
                                <a:gd name="connsiteX49" fmla="*/ 31299 w 618321"/>
                                <a:gd name="connsiteY49" fmla="*/ 444137 h 617549"/>
                                <a:gd name="connsiteX50" fmla="*/ 36201 w 618321"/>
                                <a:gd name="connsiteY50" fmla="*/ 453724 h 617549"/>
                                <a:gd name="connsiteX51" fmla="*/ 41423 w 618321"/>
                                <a:gd name="connsiteY51" fmla="*/ 463164 h 617549"/>
                                <a:gd name="connsiteX52" fmla="*/ 46972 w 618321"/>
                                <a:gd name="connsiteY52" fmla="*/ 472399 h 617549"/>
                                <a:gd name="connsiteX53" fmla="*/ 52846 w 618321"/>
                                <a:gd name="connsiteY53" fmla="*/ 481437 h 617549"/>
                                <a:gd name="connsiteX54" fmla="*/ 59047 w 618321"/>
                                <a:gd name="connsiteY54" fmla="*/ 490250 h 617549"/>
                                <a:gd name="connsiteX55" fmla="*/ 65549 w 618321"/>
                                <a:gd name="connsiteY55" fmla="*/ 498865 h 617549"/>
                                <a:gd name="connsiteX56" fmla="*/ 72320 w 618321"/>
                                <a:gd name="connsiteY56" fmla="*/ 507251 h 617549"/>
                                <a:gd name="connsiteX57" fmla="*/ 79423 w 618321"/>
                                <a:gd name="connsiteY57" fmla="*/ 515393 h 617549"/>
                                <a:gd name="connsiteX58" fmla="*/ 86769 w 618321"/>
                                <a:gd name="connsiteY58" fmla="*/ 523254 h 617549"/>
                                <a:gd name="connsiteX59" fmla="*/ 94391 w 618321"/>
                                <a:gd name="connsiteY59" fmla="*/ 530892 h 617549"/>
                                <a:gd name="connsiteX60" fmla="*/ 102294 w 618321"/>
                                <a:gd name="connsiteY60" fmla="*/ 538235 h 617549"/>
                                <a:gd name="connsiteX61" fmla="*/ 110441 w 618321"/>
                                <a:gd name="connsiteY61" fmla="*/ 545297 h 617549"/>
                                <a:gd name="connsiteX62" fmla="*/ 118817 w 618321"/>
                                <a:gd name="connsiteY62" fmla="*/ 552091 h 617549"/>
                                <a:gd name="connsiteX63" fmla="*/ 127444 w 618321"/>
                                <a:gd name="connsiteY63" fmla="*/ 558578 h 617549"/>
                                <a:gd name="connsiteX64" fmla="*/ 136288 w 618321"/>
                                <a:gd name="connsiteY64" fmla="*/ 564746 h 617549"/>
                                <a:gd name="connsiteX65" fmla="*/ 145337 w 618321"/>
                                <a:gd name="connsiteY65" fmla="*/ 570613 h 617549"/>
                                <a:gd name="connsiteX66" fmla="*/ 154590 w 618321"/>
                                <a:gd name="connsiteY66" fmla="*/ 576180 h 617549"/>
                                <a:gd name="connsiteX67" fmla="*/ 164010 w 618321"/>
                                <a:gd name="connsiteY67" fmla="*/ 581401 h 617549"/>
                                <a:gd name="connsiteX68" fmla="*/ 173635 w 618321"/>
                                <a:gd name="connsiteY68" fmla="*/ 586291 h 617549"/>
                                <a:gd name="connsiteX69" fmla="*/ 183413 w 618321"/>
                                <a:gd name="connsiteY69" fmla="*/ 590835 h 617549"/>
                                <a:gd name="connsiteX70" fmla="*/ 193358 w 618321"/>
                                <a:gd name="connsiteY70" fmla="*/ 595053 h 617549"/>
                                <a:gd name="connsiteX71" fmla="*/ 203437 w 618321"/>
                                <a:gd name="connsiteY71" fmla="*/ 598926 h 617549"/>
                                <a:gd name="connsiteX72" fmla="*/ 213631 w 618321"/>
                                <a:gd name="connsiteY72" fmla="*/ 602422 h 617549"/>
                                <a:gd name="connsiteX73" fmla="*/ 223959 w 618321"/>
                                <a:gd name="connsiteY73" fmla="*/ 605592 h 617549"/>
                                <a:gd name="connsiteX74" fmla="*/ 234378 w 618321"/>
                                <a:gd name="connsiteY74" fmla="*/ 608359 h 617549"/>
                                <a:gd name="connsiteX75" fmla="*/ 244879 w 618321"/>
                                <a:gd name="connsiteY75" fmla="*/ 610782 h 617549"/>
                                <a:gd name="connsiteX76" fmla="*/ 255476 w 618321"/>
                                <a:gd name="connsiteY76" fmla="*/ 612859 h 617549"/>
                                <a:gd name="connsiteX77" fmla="*/ 266125 w 618321"/>
                                <a:gd name="connsiteY77" fmla="*/ 614527 h 617549"/>
                                <a:gd name="connsiteX78" fmla="*/ 276850 w 618321"/>
                                <a:gd name="connsiteY78" fmla="*/ 615850 h 617549"/>
                                <a:gd name="connsiteX79" fmla="*/ 287601 w 618321"/>
                                <a:gd name="connsiteY79" fmla="*/ 616777 h 617549"/>
                                <a:gd name="connsiteX80" fmla="*/ 298372 w 618321"/>
                                <a:gd name="connsiteY80" fmla="*/ 617352 h 617549"/>
                                <a:gd name="connsiteX81" fmla="*/ 309174 w 618321"/>
                                <a:gd name="connsiteY81" fmla="*/ 617550 h 617549"/>
                                <a:gd name="connsiteX82" fmla="*/ 319950 w 618321"/>
                                <a:gd name="connsiteY82" fmla="*/ 617352 h 617549"/>
                                <a:gd name="connsiteX83" fmla="*/ 330720 w 618321"/>
                                <a:gd name="connsiteY83" fmla="*/ 616777 h 617549"/>
                                <a:gd name="connsiteX84" fmla="*/ 341471 w 618321"/>
                                <a:gd name="connsiteY84" fmla="*/ 615850 h 617549"/>
                                <a:gd name="connsiteX85" fmla="*/ 352197 w 618321"/>
                                <a:gd name="connsiteY85" fmla="*/ 614527 h 617549"/>
                                <a:gd name="connsiteX86" fmla="*/ 362845 w 618321"/>
                                <a:gd name="connsiteY86" fmla="*/ 612859 h 617549"/>
                                <a:gd name="connsiteX87" fmla="*/ 373443 w 618321"/>
                                <a:gd name="connsiteY87" fmla="*/ 610782 h 617549"/>
                                <a:gd name="connsiteX88" fmla="*/ 383963 w 618321"/>
                                <a:gd name="connsiteY88" fmla="*/ 608359 h 617549"/>
                                <a:gd name="connsiteX89" fmla="*/ 394388 w 618321"/>
                                <a:gd name="connsiteY89" fmla="*/ 605592 h 617549"/>
                                <a:gd name="connsiteX90" fmla="*/ 404691 w 618321"/>
                                <a:gd name="connsiteY90" fmla="*/ 602422 h 617549"/>
                                <a:gd name="connsiteX91" fmla="*/ 414911 w 618321"/>
                                <a:gd name="connsiteY91" fmla="*/ 598926 h 617549"/>
                                <a:gd name="connsiteX92" fmla="*/ 424990 w 618321"/>
                                <a:gd name="connsiteY92" fmla="*/ 595053 h 617549"/>
                                <a:gd name="connsiteX93" fmla="*/ 434909 w 618321"/>
                                <a:gd name="connsiteY93" fmla="*/ 590835 h 617549"/>
                                <a:gd name="connsiteX94" fmla="*/ 444687 w 618321"/>
                                <a:gd name="connsiteY94" fmla="*/ 586291 h 617549"/>
                                <a:gd name="connsiteX95" fmla="*/ 454312 w 618321"/>
                                <a:gd name="connsiteY95" fmla="*/ 581401 h 617549"/>
                                <a:gd name="connsiteX96" fmla="*/ 463732 w 618321"/>
                                <a:gd name="connsiteY96" fmla="*/ 576180 h 617549"/>
                                <a:gd name="connsiteX97" fmla="*/ 473011 w 618321"/>
                                <a:gd name="connsiteY97" fmla="*/ 570613 h 617549"/>
                                <a:gd name="connsiteX98" fmla="*/ 482060 w 618321"/>
                                <a:gd name="connsiteY98" fmla="*/ 564746 h 617549"/>
                                <a:gd name="connsiteX99" fmla="*/ 490884 w 618321"/>
                                <a:gd name="connsiteY99" fmla="*/ 558578 h 617549"/>
                                <a:gd name="connsiteX100" fmla="*/ 499504 w 618321"/>
                                <a:gd name="connsiteY100" fmla="*/ 552091 h 617549"/>
                                <a:gd name="connsiteX101" fmla="*/ 507881 w 618321"/>
                                <a:gd name="connsiteY101" fmla="*/ 545297 h 617549"/>
                                <a:gd name="connsiteX102" fmla="*/ 516028 w 618321"/>
                                <a:gd name="connsiteY102" fmla="*/ 538235 h 617549"/>
                                <a:gd name="connsiteX103" fmla="*/ 523931 w 618321"/>
                                <a:gd name="connsiteY103" fmla="*/ 530892 h 617549"/>
                                <a:gd name="connsiteX104" fmla="*/ 531552 w 618321"/>
                                <a:gd name="connsiteY104" fmla="*/ 523254 h 617549"/>
                                <a:gd name="connsiteX105" fmla="*/ 538925 w 618321"/>
                                <a:gd name="connsiteY105" fmla="*/ 515393 h 617549"/>
                                <a:gd name="connsiteX106" fmla="*/ 546002 w 618321"/>
                                <a:gd name="connsiteY106" fmla="*/ 507251 h 617549"/>
                                <a:gd name="connsiteX107" fmla="*/ 552773 w 618321"/>
                                <a:gd name="connsiteY107" fmla="*/ 498865 h 617549"/>
                                <a:gd name="connsiteX108" fmla="*/ 559275 w 618321"/>
                                <a:gd name="connsiteY108" fmla="*/ 490250 h 617549"/>
                                <a:gd name="connsiteX109" fmla="*/ 565476 w 618321"/>
                                <a:gd name="connsiteY109" fmla="*/ 481437 h 617549"/>
                                <a:gd name="connsiteX110" fmla="*/ 571350 w 618321"/>
                                <a:gd name="connsiteY110" fmla="*/ 472399 h 617549"/>
                                <a:gd name="connsiteX111" fmla="*/ 576899 w 618321"/>
                                <a:gd name="connsiteY111" fmla="*/ 463164 h 617549"/>
                                <a:gd name="connsiteX112" fmla="*/ 582146 w 618321"/>
                                <a:gd name="connsiteY112" fmla="*/ 453724 h 617549"/>
                                <a:gd name="connsiteX113" fmla="*/ 587048 w 618321"/>
                                <a:gd name="connsiteY113" fmla="*/ 444137 h 617549"/>
                                <a:gd name="connsiteX114" fmla="*/ 591598 w 618321"/>
                                <a:gd name="connsiteY114" fmla="*/ 434353 h 617549"/>
                                <a:gd name="connsiteX115" fmla="*/ 595822 w 618321"/>
                                <a:gd name="connsiteY115" fmla="*/ 424440 h 617549"/>
                                <a:gd name="connsiteX116" fmla="*/ 599674 w 618321"/>
                                <a:gd name="connsiteY116" fmla="*/ 414380 h 617549"/>
                                <a:gd name="connsiteX117" fmla="*/ 603194 w 618321"/>
                                <a:gd name="connsiteY117" fmla="*/ 404192 h 617549"/>
                                <a:gd name="connsiteX118" fmla="*/ 606342 w 618321"/>
                                <a:gd name="connsiteY118" fmla="*/ 393883 h 617549"/>
                                <a:gd name="connsiteX119" fmla="*/ 609145 w 618321"/>
                                <a:gd name="connsiteY119" fmla="*/ 383472 h 617549"/>
                                <a:gd name="connsiteX120" fmla="*/ 611570 w 618321"/>
                                <a:gd name="connsiteY120" fmla="*/ 372959 h 617549"/>
                                <a:gd name="connsiteX121" fmla="*/ 613618 w 618321"/>
                                <a:gd name="connsiteY121" fmla="*/ 362400 h 617549"/>
                                <a:gd name="connsiteX122" fmla="*/ 615320 w 618321"/>
                                <a:gd name="connsiteY122" fmla="*/ 351740 h 617549"/>
                                <a:gd name="connsiteX123" fmla="*/ 616645 w 618321"/>
                                <a:gd name="connsiteY123" fmla="*/ 341054 h 617549"/>
                                <a:gd name="connsiteX124" fmla="*/ 617567 w 618321"/>
                                <a:gd name="connsiteY124" fmla="*/ 330323 h 617549"/>
                                <a:gd name="connsiteX125" fmla="*/ 618143 w 618321"/>
                                <a:gd name="connsiteY125" fmla="*/ 319560 h 617549"/>
                                <a:gd name="connsiteX126" fmla="*/ 618322 w 618321"/>
                                <a:gd name="connsiteY126" fmla="*/ 308772 h 617549"/>
                                <a:gd name="connsiteX127" fmla="*/ 618143 w 618321"/>
                                <a:gd name="connsiteY127" fmla="*/ 297990 h 617549"/>
                                <a:gd name="connsiteX128" fmla="*/ 617567 w 618321"/>
                                <a:gd name="connsiteY128" fmla="*/ 287227 h 617549"/>
                                <a:gd name="connsiteX129" fmla="*/ 616645 w 618321"/>
                                <a:gd name="connsiteY129" fmla="*/ 276496 h 617549"/>
                                <a:gd name="connsiteX130" fmla="*/ 615320 w 618321"/>
                                <a:gd name="connsiteY130" fmla="*/ 265810 h 617549"/>
                                <a:gd name="connsiteX131" fmla="*/ 613618 w 618321"/>
                                <a:gd name="connsiteY131" fmla="*/ 255150 h 617549"/>
                                <a:gd name="connsiteX132" fmla="*/ 611570 w 618321"/>
                                <a:gd name="connsiteY132" fmla="*/ 244585 h 617549"/>
                                <a:gd name="connsiteX133" fmla="*/ 609145 w 618321"/>
                                <a:gd name="connsiteY133" fmla="*/ 234078 h 617549"/>
                                <a:gd name="connsiteX134" fmla="*/ 606342 w 618321"/>
                                <a:gd name="connsiteY134" fmla="*/ 223667 h 617549"/>
                                <a:gd name="connsiteX135" fmla="*/ 603194 w 618321"/>
                                <a:gd name="connsiteY135" fmla="*/ 213357 h 617549"/>
                                <a:gd name="connsiteX136" fmla="*/ 599674 w 618321"/>
                                <a:gd name="connsiteY136" fmla="*/ 203170 h 617549"/>
                                <a:gd name="connsiteX137" fmla="*/ 595822 w 618321"/>
                                <a:gd name="connsiteY137" fmla="*/ 193110 h 617549"/>
                                <a:gd name="connsiteX138" fmla="*/ 591598 w 618321"/>
                                <a:gd name="connsiteY138" fmla="*/ 183197 h 617549"/>
                                <a:gd name="connsiteX139" fmla="*/ 587048 w 618321"/>
                                <a:gd name="connsiteY139" fmla="*/ 173413 h 617549"/>
                                <a:gd name="connsiteX140" fmla="*/ 582146 w 618321"/>
                                <a:gd name="connsiteY140" fmla="*/ 163826 h 617549"/>
                                <a:gd name="connsiteX141" fmla="*/ 576899 w 618321"/>
                                <a:gd name="connsiteY141" fmla="*/ 154386 h 617549"/>
                                <a:gd name="connsiteX142" fmla="*/ 571350 w 618321"/>
                                <a:gd name="connsiteY142" fmla="*/ 145151 h 617549"/>
                                <a:gd name="connsiteX143" fmla="*/ 565476 w 618321"/>
                                <a:gd name="connsiteY143" fmla="*/ 136113 h 617549"/>
                                <a:gd name="connsiteX144" fmla="*/ 559275 w 618321"/>
                                <a:gd name="connsiteY144" fmla="*/ 127274 h 617549"/>
                                <a:gd name="connsiteX145" fmla="*/ 552773 w 618321"/>
                                <a:gd name="connsiteY145" fmla="*/ 118685 h 617549"/>
                                <a:gd name="connsiteX146" fmla="*/ 546002 w 618321"/>
                                <a:gd name="connsiteY146" fmla="*/ 110299 h 617549"/>
                                <a:gd name="connsiteX147" fmla="*/ 538925 w 618321"/>
                                <a:gd name="connsiteY147" fmla="*/ 102157 h 617549"/>
                                <a:gd name="connsiteX148" fmla="*/ 531552 w 618321"/>
                                <a:gd name="connsiteY148" fmla="*/ 94296 h 617549"/>
                                <a:gd name="connsiteX149" fmla="*/ 523931 w 618321"/>
                                <a:gd name="connsiteY149" fmla="*/ 86658 h 617549"/>
                                <a:gd name="connsiteX150" fmla="*/ 516028 w 618321"/>
                                <a:gd name="connsiteY150" fmla="*/ 79315 h 617549"/>
                                <a:gd name="connsiteX151" fmla="*/ 507881 w 618321"/>
                                <a:gd name="connsiteY151" fmla="*/ 72253 h 617549"/>
                                <a:gd name="connsiteX152" fmla="*/ 499504 w 618321"/>
                                <a:gd name="connsiteY152" fmla="*/ 65459 h 617549"/>
                                <a:gd name="connsiteX153" fmla="*/ 490884 w 618321"/>
                                <a:gd name="connsiteY153" fmla="*/ 58972 h 617549"/>
                                <a:gd name="connsiteX154" fmla="*/ 482060 w 618321"/>
                                <a:gd name="connsiteY154" fmla="*/ 52804 h 617549"/>
                                <a:gd name="connsiteX155" fmla="*/ 473011 w 618321"/>
                                <a:gd name="connsiteY155" fmla="*/ 46937 h 617549"/>
                                <a:gd name="connsiteX156" fmla="*/ 463732 w 618321"/>
                                <a:gd name="connsiteY156" fmla="*/ 41370 h 617549"/>
                                <a:gd name="connsiteX157" fmla="*/ 454312 w 618321"/>
                                <a:gd name="connsiteY157" fmla="*/ 36149 h 617549"/>
                                <a:gd name="connsiteX158" fmla="*/ 444687 w 618321"/>
                                <a:gd name="connsiteY158" fmla="*/ 31259 h 617549"/>
                                <a:gd name="connsiteX159" fmla="*/ 434909 w 618321"/>
                                <a:gd name="connsiteY159" fmla="*/ 26715 h 617549"/>
                                <a:gd name="connsiteX160" fmla="*/ 424990 w 618321"/>
                                <a:gd name="connsiteY160" fmla="*/ 22491 h 617549"/>
                                <a:gd name="connsiteX161" fmla="*/ 414911 w 618321"/>
                                <a:gd name="connsiteY161" fmla="*/ 18624 h 617549"/>
                                <a:gd name="connsiteX162" fmla="*/ 404691 w 618321"/>
                                <a:gd name="connsiteY162" fmla="*/ 15128 h 617549"/>
                                <a:gd name="connsiteX163" fmla="*/ 394388 w 618321"/>
                                <a:gd name="connsiteY163" fmla="*/ 11958 h 617549"/>
                                <a:gd name="connsiteX164" fmla="*/ 383963 w 618321"/>
                                <a:gd name="connsiteY164" fmla="*/ 9184 h 617549"/>
                                <a:gd name="connsiteX165" fmla="*/ 373443 w 618321"/>
                                <a:gd name="connsiteY165" fmla="*/ 6768 h 617549"/>
                                <a:gd name="connsiteX166" fmla="*/ 362845 w 618321"/>
                                <a:gd name="connsiteY166" fmla="*/ 4691 h 617549"/>
                                <a:gd name="connsiteX167" fmla="*/ 352197 w 618321"/>
                                <a:gd name="connsiteY167" fmla="*/ 3021 h 617549"/>
                                <a:gd name="connsiteX168" fmla="*/ 341471 w 618321"/>
                                <a:gd name="connsiteY168" fmla="*/ 1698 h 617549"/>
                                <a:gd name="connsiteX169" fmla="*/ 330720 w 618321"/>
                                <a:gd name="connsiteY169" fmla="*/ 749 h 617549"/>
                                <a:gd name="connsiteX170" fmla="*/ 319950 w 618321"/>
                                <a:gd name="connsiteY170" fmla="*/ 199 h 617549"/>
                                <a:gd name="connsiteX171" fmla="*/ 309174 w 618321"/>
                                <a:gd name="connsiteY171" fmla="*/ 0 h 617549"/>
                                <a:gd name="connsiteX172" fmla="*/ 309174 w 618321"/>
                                <a:gd name="connsiteY172" fmla="*/ 142505 h 617549"/>
                                <a:gd name="connsiteX173" fmla="*/ 319969 w 618321"/>
                                <a:gd name="connsiteY173" fmla="*/ 142875 h 617549"/>
                                <a:gd name="connsiteX174" fmla="*/ 330720 w 618321"/>
                                <a:gd name="connsiteY174" fmla="*/ 143923 h 617549"/>
                                <a:gd name="connsiteX175" fmla="*/ 341395 w 618321"/>
                                <a:gd name="connsiteY175" fmla="*/ 145649 h 617549"/>
                                <a:gd name="connsiteX176" fmla="*/ 351922 w 618321"/>
                                <a:gd name="connsiteY176" fmla="*/ 148097 h 617549"/>
                                <a:gd name="connsiteX177" fmla="*/ 362269 w 618321"/>
                                <a:gd name="connsiteY177" fmla="*/ 151190 h 617549"/>
                                <a:gd name="connsiteX178" fmla="*/ 372393 w 618321"/>
                                <a:gd name="connsiteY178" fmla="*/ 154987 h 617549"/>
                                <a:gd name="connsiteX179" fmla="*/ 382268 w 618321"/>
                                <a:gd name="connsiteY179" fmla="*/ 159403 h 617549"/>
                                <a:gd name="connsiteX180" fmla="*/ 391815 w 618321"/>
                                <a:gd name="connsiteY180" fmla="*/ 164446 h 617549"/>
                                <a:gd name="connsiteX181" fmla="*/ 401018 w 618321"/>
                                <a:gd name="connsiteY181" fmla="*/ 170115 h 617549"/>
                                <a:gd name="connsiteX182" fmla="*/ 409836 w 618321"/>
                                <a:gd name="connsiteY182" fmla="*/ 176359 h 617549"/>
                                <a:gd name="connsiteX183" fmla="*/ 418238 w 618321"/>
                                <a:gd name="connsiteY183" fmla="*/ 183172 h 617549"/>
                                <a:gd name="connsiteX184" fmla="*/ 426161 w 618321"/>
                                <a:gd name="connsiteY184" fmla="*/ 190490 h 617549"/>
                                <a:gd name="connsiteX185" fmla="*/ 433584 w 618321"/>
                                <a:gd name="connsiteY185" fmla="*/ 198325 h 617549"/>
                                <a:gd name="connsiteX186" fmla="*/ 440508 w 618321"/>
                                <a:gd name="connsiteY186" fmla="*/ 206615 h 617549"/>
                                <a:gd name="connsiteX187" fmla="*/ 446882 w 618321"/>
                                <a:gd name="connsiteY187" fmla="*/ 215352 h 617549"/>
                                <a:gd name="connsiteX188" fmla="*/ 452661 w 618321"/>
                                <a:gd name="connsiteY188" fmla="*/ 224491 h 617549"/>
                                <a:gd name="connsiteX189" fmla="*/ 457831 w 618321"/>
                                <a:gd name="connsiteY189" fmla="*/ 233950 h 617549"/>
                                <a:gd name="connsiteX190" fmla="*/ 462381 w 618321"/>
                                <a:gd name="connsiteY190" fmla="*/ 243741 h 617549"/>
                                <a:gd name="connsiteX191" fmla="*/ 466285 w 618321"/>
                                <a:gd name="connsiteY191" fmla="*/ 253827 h 617549"/>
                                <a:gd name="connsiteX192" fmla="*/ 469510 w 618321"/>
                                <a:gd name="connsiteY192" fmla="*/ 264110 h 617549"/>
                                <a:gd name="connsiteX193" fmla="*/ 472083 w 618321"/>
                                <a:gd name="connsiteY193" fmla="*/ 274598 h 617549"/>
                                <a:gd name="connsiteX194" fmla="*/ 473958 w 618321"/>
                                <a:gd name="connsiteY194" fmla="*/ 285233 h 617549"/>
                                <a:gd name="connsiteX195" fmla="*/ 475136 w 618321"/>
                                <a:gd name="connsiteY195" fmla="*/ 295970 h 617549"/>
                                <a:gd name="connsiteX196" fmla="*/ 475635 w 618321"/>
                                <a:gd name="connsiteY196" fmla="*/ 306752 h 617549"/>
                                <a:gd name="connsiteX197" fmla="*/ 475411 w 618321"/>
                                <a:gd name="connsiteY197" fmla="*/ 317541 h 617549"/>
                                <a:gd name="connsiteX198" fmla="*/ 474483 w 618321"/>
                                <a:gd name="connsiteY198" fmla="*/ 328297 h 617549"/>
                                <a:gd name="connsiteX199" fmla="*/ 472857 w 618321"/>
                                <a:gd name="connsiteY199" fmla="*/ 338983 h 617549"/>
                                <a:gd name="connsiteX200" fmla="*/ 470560 w 618321"/>
                                <a:gd name="connsiteY200" fmla="*/ 349516 h 617549"/>
                                <a:gd name="connsiteX201" fmla="*/ 467584 w 618321"/>
                                <a:gd name="connsiteY201" fmla="*/ 359901 h 617549"/>
                                <a:gd name="connsiteX202" fmla="*/ 463911 w 618321"/>
                                <a:gd name="connsiteY202" fmla="*/ 370063 h 617549"/>
                                <a:gd name="connsiteX203" fmla="*/ 459611 w 618321"/>
                                <a:gd name="connsiteY203" fmla="*/ 379951 h 617549"/>
                                <a:gd name="connsiteX204" fmla="*/ 454657 w 618321"/>
                                <a:gd name="connsiteY204" fmla="*/ 389563 h 617549"/>
                                <a:gd name="connsiteX205" fmla="*/ 449109 w 618321"/>
                                <a:gd name="connsiteY205" fmla="*/ 398824 h 617549"/>
                                <a:gd name="connsiteX206" fmla="*/ 442959 w 618321"/>
                                <a:gd name="connsiteY206" fmla="*/ 407688 h 617549"/>
                                <a:gd name="connsiteX207" fmla="*/ 436259 w 618321"/>
                                <a:gd name="connsiteY207" fmla="*/ 416150 h 617549"/>
                                <a:gd name="connsiteX208" fmla="*/ 429015 w 618321"/>
                                <a:gd name="connsiteY208" fmla="*/ 424165 h 617549"/>
                                <a:gd name="connsiteX209" fmla="*/ 421265 w 618321"/>
                                <a:gd name="connsiteY209" fmla="*/ 431707 h 617549"/>
                                <a:gd name="connsiteX210" fmla="*/ 413036 w 618321"/>
                                <a:gd name="connsiteY210" fmla="*/ 438699 h 617549"/>
                                <a:gd name="connsiteX211" fmla="*/ 404365 w 618321"/>
                                <a:gd name="connsiteY211" fmla="*/ 445160 h 617549"/>
                                <a:gd name="connsiteX212" fmla="*/ 395316 w 618321"/>
                                <a:gd name="connsiteY212" fmla="*/ 451053 h 617549"/>
                                <a:gd name="connsiteX213" fmla="*/ 385890 w 618321"/>
                                <a:gd name="connsiteY213" fmla="*/ 456319 h 617549"/>
                                <a:gd name="connsiteX214" fmla="*/ 376143 w 618321"/>
                                <a:gd name="connsiteY214" fmla="*/ 460991 h 617549"/>
                                <a:gd name="connsiteX215" fmla="*/ 366096 w 618321"/>
                                <a:gd name="connsiteY215" fmla="*/ 465011 h 617549"/>
                                <a:gd name="connsiteX216" fmla="*/ 355819 w 618321"/>
                                <a:gd name="connsiteY216" fmla="*/ 468354 h 617549"/>
                                <a:gd name="connsiteX217" fmla="*/ 345369 w 618321"/>
                                <a:gd name="connsiteY217" fmla="*/ 471051 h 617549"/>
                                <a:gd name="connsiteX218" fmla="*/ 334746 w 618321"/>
                                <a:gd name="connsiteY218" fmla="*/ 473051 h 617549"/>
                                <a:gd name="connsiteX219" fmla="*/ 324020 w 618321"/>
                                <a:gd name="connsiteY219" fmla="*/ 474374 h 617549"/>
                                <a:gd name="connsiteX220" fmla="*/ 313224 w 618321"/>
                                <a:gd name="connsiteY220" fmla="*/ 474994 h 617549"/>
                                <a:gd name="connsiteX221" fmla="*/ 302397 w 618321"/>
                                <a:gd name="connsiteY221" fmla="*/ 474898 h 617549"/>
                                <a:gd name="connsiteX222" fmla="*/ 291627 w 618321"/>
                                <a:gd name="connsiteY222" fmla="*/ 474099 h 617549"/>
                                <a:gd name="connsiteX223" fmla="*/ 280927 w 618321"/>
                                <a:gd name="connsiteY223" fmla="*/ 472623 h 617549"/>
                                <a:gd name="connsiteX224" fmla="*/ 270329 w 618321"/>
                                <a:gd name="connsiteY224" fmla="*/ 470450 h 617549"/>
                                <a:gd name="connsiteX225" fmla="*/ 259905 w 618321"/>
                                <a:gd name="connsiteY225" fmla="*/ 467580 h 617549"/>
                                <a:gd name="connsiteX226" fmla="*/ 249704 w 618321"/>
                                <a:gd name="connsiteY226" fmla="*/ 464059 h 617549"/>
                                <a:gd name="connsiteX227" fmla="*/ 239728 w 618321"/>
                                <a:gd name="connsiteY227" fmla="*/ 459892 h 617549"/>
                                <a:gd name="connsiteX228" fmla="*/ 230058 w 618321"/>
                                <a:gd name="connsiteY228" fmla="*/ 455073 h 617549"/>
                                <a:gd name="connsiteX229" fmla="*/ 220709 w 618321"/>
                                <a:gd name="connsiteY229" fmla="*/ 449634 h 617549"/>
                                <a:gd name="connsiteX230" fmla="*/ 211756 w 618321"/>
                                <a:gd name="connsiteY230" fmla="*/ 443588 h 617549"/>
                                <a:gd name="connsiteX231" fmla="*/ 203206 w 618321"/>
                                <a:gd name="connsiteY231" fmla="*/ 436998 h 617549"/>
                                <a:gd name="connsiteX232" fmla="*/ 195085 w 618321"/>
                                <a:gd name="connsiteY232" fmla="*/ 429859 h 617549"/>
                                <a:gd name="connsiteX233" fmla="*/ 187457 w 618321"/>
                                <a:gd name="connsiteY233" fmla="*/ 422216 h 617549"/>
                                <a:gd name="connsiteX234" fmla="*/ 180335 w 618321"/>
                                <a:gd name="connsiteY234" fmla="*/ 414080 h 617549"/>
                                <a:gd name="connsiteX235" fmla="*/ 173788 w 618321"/>
                                <a:gd name="connsiteY235" fmla="*/ 405515 h 617549"/>
                                <a:gd name="connsiteX236" fmla="*/ 167760 w 618321"/>
                                <a:gd name="connsiteY236" fmla="*/ 396529 h 617549"/>
                                <a:gd name="connsiteX237" fmla="*/ 162365 w 618321"/>
                                <a:gd name="connsiteY237" fmla="*/ 387192 h 617549"/>
                                <a:gd name="connsiteX238" fmla="*/ 157585 w 618321"/>
                                <a:gd name="connsiteY238" fmla="*/ 377503 h 617549"/>
                                <a:gd name="connsiteX239" fmla="*/ 153438 w 618321"/>
                                <a:gd name="connsiteY239" fmla="*/ 367545 h 617549"/>
                                <a:gd name="connsiteX240" fmla="*/ 149938 w 618321"/>
                                <a:gd name="connsiteY240" fmla="*/ 357307 h 617549"/>
                                <a:gd name="connsiteX241" fmla="*/ 147141 w 618321"/>
                                <a:gd name="connsiteY241" fmla="*/ 346895 h 617549"/>
                                <a:gd name="connsiteX242" fmla="*/ 144991 w 618321"/>
                                <a:gd name="connsiteY242" fmla="*/ 336311 h 617549"/>
                                <a:gd name="connsiteX243" fmla="*/ 143538 w 618321"/>
                                <a:gd name="connsiteY243" fmla="*/ 325625 h 617549"/>
                                <a:gd name="connsiteX244" fmla="*/ 142815 w 618321"/>
                                <a:gd name="connsiteY244" fmla="*/ 314843 h 617549"/>
                                <a:gd name="connsiteX245" fmla="*/ 142764 w 618321"/>
                                <a:gd name="connsiteY245" fmla="*/ 304055 h 617549"/>
                                <a:gd name="connsiteX246" fmla="*/ 143417 w 618321"/>
                                <a:gd name="connsiteY246" fmla="*/ 293273 h 617549"/>
                                <a:gd name="connsiteX247" fmla="*/ 144767 w 618321"/>
                                <a:gd name="connsiteY247" fmla="*/ 282561 h 617549"/>
                                <a:gd name="connsiteX248" fmla="*/ 146815 w 618321"/>
                                <a:gd name="connsiteY248" fmla="*/ 271978 h 617549"/>
                                <a:gd name="connsiteX249" fmla="*/ 149567 w 618321"/>
                                <a:gd name="connsiteY249" fmla="*/ 261515 h 617549"/>
                                <a:gd name="connsiteX250" fmla="*/ 152965 w 618321"/>
                                <a:gd name="connsiteY250" fmla="*/ 251276 h 617549"/>
                                <a:gd name="connsiteX251" fmla="*/ 157041 w 618321"/>
                                <a:gd name="connsiteY251" fmla="*/ 241268 h 617549"/>
                                <a:gd name="connsiteX252" fmla="*/ 161738 w 618321"/>
                                <a:gd name="connsiteY252" fmla="*/ 231553 h 617549"/>
                                <a:gd name="connsiteX253" fmla="*/ 167062 w 618321"/>
                                <a:gd name="connsiteY253" fmla="*/ 222171 h 617549"/>
                                <a:gd name="connsiteX254" fmla="*/ 172988 w 618321"/>
                                <a:gd name="connsiteY254" fmla="*/ 213134 h 617549"/>
                                <a:gd name="connsiteX255" fmla="*/ 179484 w 618321"/>
                                <a:gd name="connsiteY255" fmla="*/ 204518 h 617549"/>
                                <a:gd name="connsiteX256" fmla="*/ 186536 w 618321"/>
                                <a:gd name="connsiteY256" fmla="*/ 196331 h 617549"/>
                                <a:gd name="connsiteX257" fmla="*/ 194106 w 618321"/>
                                <a:gd name="connsiteY257" fmla="*/ 188617 h 6175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Lst>
                              <a:rect l="l" t="t" r="r" b="b"/>
                              <a:pathLst>
                                <a:path w="618321" h="617549">
                                  <a:moveTo>
                                    <a:pt x="202157" y="181402"/>
                                  </a:moveTo>
                                  <a:lnTo>
                                    <a:pt x="188059" y="164625"/>
                                  </a:lnTo>
                                  <a:lnTo>
                                    <a:pt x="180988" y="156207"/>
                                  </a:lnTo>
                                  <a:lnTo>
                                    <a:pt x="166890" y="139430"/>
                                  </a:lnTo>
                                  <a:lnTo>
                                    <a:pt x="159838" y="131020"/>
                                  </a:lnTo>
                                  <a:lnTo>
                                    <a:pt x="152766" y="122628"/>
                                  </a:lnTo>
                                  <a:lnTo>
                                    <a:pt x="145714" y="114243"/>
                                  </a:lnTo>
                                  <a:lnTo>
                                    <a:pt x="138662" y="105832"/>
                                  </a:lnTo>
                                  <a:lnTo>
                                    <a:pt x="131616" y="97440"/>
                                  </a:lnTo>
                                  <a:lnTo>
                                    <a:pt x="124539" y="89055"/>
                                  </a:lnTo>
                                  <a:lnTo>
                                    <a:pt x="117493" y="80638"/>
                                  </a:lnTo>
                                  <a:lnTo>
                                    <a:pt x="110441" y="72253"/>
                                  </a:lnTo>
                                  <a:lnTo>
                                    <a:pt x="102294" y="79315"/>
                                  </a:lnTo>
                                  <a:lnTo>
                                    <a:pt x="94391" y="86658"/>
                                  </a:lnTo>
                                  <a:lnTo>
                                    <a:pt x="86769" y="94296"/>
                                  </a:lnTo>
                                  <a:lnTo>
                                    <a:pt x="79423" y="102157"/>
                                  </a:lnTo>
                                  <a:lnTo>
                                    <a:pt x="72320" y="110299"/>
                                  </a:lnTo>
                                  <a:lnTo>
                                    <a:pt x="65549" y="118685"/>
                                  </a:lnTo>
                                  <a:lnTo>
                                    <a:pt x="59047" y="127274"/>
                                  </a:lnTo>
                                  <a:lnTo>
                                    <a:pt x="52846" y="136113"/>
                                  </a:lnTo>
                                  <a:lnTo>
                                    <a:pt x="46972" y="145151"/>
                                  </a:lnTo>
                                  <a:lnTo>
                                    <a:pt x="41423" y="154386"/>
                                  </a:lnTo>
                                  <a:lnTo>
                                    <a:pt x="36201" y="163826"/>
                                  </a:lnTo>
                                  <a:lnTo>
                                    <a:pt x="31299" y="173413"/>
                                  </a:lnTo>
                                  <a:lnTo>
                                    <a:pt x="26724" y="183197"/>
                                  </a:lnTo>
                                  <a:lnTo>
                                    <a:pt x="22526" y="193110"/>
                                  </a:lnTo>
                                  <a:lnTo>
                                    <a:pt x="18654" y="203170"/>
                                  </a:lnTo>
                                  <a:lnTo>
                                    <a:pt x="15128" y="213357"/>
                                  </a:lnTo>
                                  <a:lnTo>
                                    <a:pt x="11980" y="223667"/>
                                  </a:lnTo>
                                  <a:lnTo>
                                    <a:pt x="9177" y="234078"/>
                                  </a:lnTo>
                                  <a:lnTo>
                                    <a:pt x="6751" y="244585"/>
                                  </a:lnTo>
                                  <a:lnTo>
                                    <a:pt x="4704" y="255150"/>
                                  </a:lnTo>
                                  <a:lnTo>
                                    <a:pt x="3001" y="265810"/>
                                  </a:lnTo>
                                  <a:lnTo>
                                    <a:pt x="1702" y="276496"/>
                                  </a:lnTo>
                                  <a:lnTo>
                                    <a:pt x="755" y="287227"/>
                                  </a:lnTo>
                                  <a:lnTo>
                                    <a:pt x="205" y="297990"/>
                                  </a:lnTo>
                                  <a:lnTo>
                                    <a:pt x="0" y="308772"/>
                                  </a:lnTo>
                                  <a:lnTo>
                                    <a:pt x="205" y="319560"/>
                                  </a:lnTo>
                                  <a:lnTo>
                                    <a:pt x="755" y="330323"/>
                                  </a:lnTo>
                                  <a:lnTo>
                                    <a:pt x="1702" y="341054"/>
                                  </a:lnTo>
                                  <a:lnTo>
                                    <a:pt x="3001" y="351740"/>
                                  </a:lnTo>
                                  <a:lnTo>
                                    <a:pt x="4704" y="362400"/>
                                  </a:lnTo>
                                  <a:lnTo>
                                    <a:pt x="6751" y="372959"/>
                                  </a:lnTo>
                                  <a:lnTo>
                                    <a:pt x="9177" y="383472"/>
                                  </a:lnTo>
                                  <a:lnTo>
                                    <a:pt x="11980" y="393883"/>
                                  </a:lnTo>
                                  <a:lnTo>
                                    <a:pt x="15128" y="404192"/>
                                  </a:lnTo>
                                  <a:lnTo>
                                    <a:pt x="18654" y="414380"/>
                                  </a:lnTo>
                                  <a:lnTo>
                                    <a:pt x="22526" y="424440"/>
                                  </a:lnTo>
                                  <a:lnTo>
                                    <a:pt x="26724" y="434353"/>
                                  </a:lnTo>
                                  <a:lnTo>
                                    <a:pt x="31299" y="444137"/>
                                  </a:lnTo>
                                  <a:lnTo>
                                    <a:pt x="36201" y="453724"/>
                                  </a:lnTo>
                                  <a:lnTo>
                                    <a:pt x="41423" y="463164"/>
                                  </a:lnTo>
                                  <a:lnTo>
                                    <a:pt x="46972" y="472399"/>
                                  </a:lnTo>
                                  <a:lnTo>
                                    <a:pt x="52846" y="481437"/>
                                  </a:lnTo>
                                  <a:lnTo>
                                    <a:pt x="59047" y="490250"/>
                                  </a:lnTo>
                                  <a:lnTo>
                                    <a:pt x="65549" y="498865"/>
                                  </a:lnTo>
                                  <a:lnTo>
                                    <a:pt x="72320" y="507251"/>
                                  </a:lnTo>
                                  <a:lnTo>
                                    <a:pt x="79423" y="515393"/>
                                  </a:lnTo>
                                  <a:lnTo>
                                    <a:pt x="86769" y="523254"/>
                                  </a:lnTo>
                                  <a:lnTo>
                                    <a:pt x="94391" y="530892"/>
                                  </a:lnTo>
                                  <a:lnTo>
                                    <a:pt x="102294" y="538235"/>
                                  </a:lnTo>
                                  <a:lnTo>
                                    <a:pt x="110441" y="545297"/>
                                  </a:lnTo>
                                  <a:lnTo>
                                    <a:pt x="118817" y="552091"/>
                                  </a:lnTo>
                                  <a:lnTo>
                                    <a:pt x="127444" y="558578"/>
                                  </a:lnTo>
                                  <a:lnTo>
                                    <a:pt x="136288" y="564746"/>
                                  </a:lnTo>
                                  <a:lnTo>
                                    <a:pt x="145337" y="570613"/>
                                  </a:lnTo>
                                  <a:lnTo>
                                    <a:pt x="154590" y="576180"/>
                                  </a:lnTo>
                                  <a:lnTo>
                                    <a:pt x="164010" y="581401"/>
                                  </a:lnTo>
                                  <a:lnTo>
                                    <a:pt x="173635" y="586291"/>
                                  </a:lnTo>
                                  <a:lnTo>
                                    <a:pt x="183413" y="590835"/>
                                  </a:lnTo>
                                  <a:lnTo>
                                    <a:pt x="193358" y="595053"/>
                                  </a:lnTo>
                                  <a:lnTo>
                                    <a:pt x="203437" y="598926"/>
                                  </a:lnTo>
                                  <a:lnTo>
                                    <a:pt x="213631" y="602422"/>
                                  </a:lnTo>
                                  <a:lnTo>
                                    <a:pt x="223959" y="605592"/>
                                  </a:lnTo>
                                  <a:lnTo>
                                    <a:pt x="234378" y="608359"/>
                                  </a:lnTo>
                                  <a:lnTo>
                                    <a:pt x="244879" y="610782"/>
                                  </a:lnTo>
                                  <a:lnTo>
                                    <a:pt x="255476" y="612859"/>
                                  </a:lnTo>
                                  <a:lnTo>
                                    <a:pt x="266125" y="614527"/>
                                  </a:lnTo>
                                  <a:lnTo>
                                    <a:pt x="276850" y="615850"/>
                                  </a:lnTo>
                                  <a:lnTo>
                                    <a:pt x="287601" y="616777"/>
                                  </a:lnTo>
                                  <a:lnTo>
                                    <a:pt x="298372" y="617352"/>
                                  </a:lnTo>
                                  <a:lnTo>
                                    <a:pt x="309174" y="617550"/>
                                  </a:lnTo>
                                  <a:lnTo>
                                    <a:pt x="319950" y="617352"/>
                                  </a:lnTo>
                                  <a:lnTo>
                                    <a:pt x="330720" y="616777"/>
                                  </a:lnTo>
                                  <a:lnTo>
                                    <a:pt x="341471" y="615850"/>
                                  </a:lnTo>
                                  <a:lnTo>
                                    <a:pt x="352197" y="614527"/>
                                  </a:lnTo>
                                  <a:lnTo>
                                    <a:pt x="362845" y="612859"/>
                                  </a:lnTo>
                                  <a:lnTo>
                                    <a:pt x="373443" y="610782"/>
                                  </a:lnTo>
                                  <a:lnTo>
                                    <a:pt x="383963" y="608359"/>
                                  </a:lnTo>
                                  <a:lnTo>
                                    <a:pt x="394388" y="605592"/>
                                  </a:lnTo>
                                  <a:lnTo>
                                    <a:pt x="404691" y="602422"/>
                                  </a:lnTo>
                                  <a:lnTo>
                                    <a:pt x="414911" y="598926"/>
                                  </a:lnTo>
                                  <a:lnTo>
                                    <a:pt x="424990" y="595053"/>
                                  </a:lnTo>
                                  <a:lnTo>
                                    <a:pt x="434909" y="590835"/>
                                  </a:lnTo>
                                  <a:lnTo>
                                    <a:pt x="444687" y="586291"/>
                                  </a:lnTo>
                                  <a:lnTo>
                                    <a:pt x="454312" y="581401"/>
                                  </a:lnTo>
                                  <a:lnTo>
                                    <a:pt x="463732" y="576180"/>
                                  </a:lnTo>
                                  <a:lnTo>
                                    <a:pt x="473011" y="570613"/>
                                  </a:lnTo>
                                  <a:lnTo>
                                    <a:pt x="482060" y="564746"/>
                                  </a:lnTo>
                                  <a:lnTo>
                                    <a:pt x="490884" y="558578"/>
                                  </a:lnTo>
                                  <a:lnTo>
                                    <a:pt x="499504" y="552091"/>
                                  </a:lnTo>
                                  <a:lnTo>
                                    <a:pt x="507881" y="545297"/>
                                  </a:lnTo>
                                  <a:lnTo>
                                    <a:pt x="516028" y="538235"/>
                                  </a:lnTo>
                                  <a:lnTo>
                                    <a:pt x="523931" y="530892"/>
                                  </a:lnTo>
                                  <a:lnTo>
                                    <a:pt x="531552" y="523254"/>
                                  </a:lnTo>
                                  <a:lnTo>
                                    <a:pt x="538925" y="515393"/>
                                  </a:lnTo>
                                  <a:lnTo>
                                    <a:pt x="546002" y="507251"/>
                                  </a:lnTo>
                                  <a:lnTo>
                                    <a:pt x="552773" y="498865"/>
                                  </a:lnTo>
                                  <a:lnTo>
                                    <a:pt x="559275" y="490250"/>
                                  </a:lnTo>
                                  <a:lnTo>
                                    <a:pt x="565476" y="481437"/>
                                  </a:lnTo>
                                  <a:lnTo>
                                    <a:pt x="571350" y="472399"/>
                                  </a:lnTo>
                                  <a:lnTo>
                                    <a:pt x="576899" y="463164"/>
                                  </a:lnTo>
                                  <a:lnTo>
                                    <a:pt x="582146" y="453724"/>
                                  </a:lnTo>
                                  <a:lnTo>
                                    <a:pt x="587048" y="444137"/>
                                  </a:lnTo>
                                  <a:lnTo>
                                    <a:pt x="591598" y="434353"/>
                                  </a:lnTo>
                                  <a:lnTo>
                                    <a:pt x="595822" y="424440"/>
                                  </a:lnTo>
                                  <a:lnTo>
                                    <a:pt x="599674" y="414380"/>
                                  </a:lnTo>
                                  <a:lnTo>
                                    <a:pt x="603194" y="404192"/>
                                  </a:lnTo>
                                  <a:lnTo>
                                    <a:pt x="606342" y="393883"/>
                                  </a:lnTo>
                                  <a:lnTo>
                                    <a:pt x="609145" y="383472"/>
                                  </a:lnTo>
                                  <a:lnTo>
                                    <a:pt x="611570" y="372959"/>
                                  </a:lnTo>
                                  <a:lnTo>
                                    <a:pt x="613618" y="362400"/>
                                  </a:lnTo>
                                  <a:lnTo>
                                    <a:pt x="615320" y="351740"/>
                                  </a:lnTo>
                                  <a:lnTo>
                                    <a:pt x="616645" y="341054"/>
                                  </a:lnTo>
                                  <a:lnTo>
                                    <a:pt x="617567" y="330323"/>
                                  </a:lnTo>
                                  <a:lnTo>
                                    <a:pt x="618143" y="319560"/>
                                  </a:lnTo>
                                  <a:lnTo>
                                    <a:pt x="618322" y="308772"/>
                                  </a:lnTo>
                                  <a:lnTo>
                                    <a:pt x="618143" y="297990"/>
                                  </a:lnTo>
                                  <a:lnTo>
                                    <a:pt x="617567" y="287227"/>
                                  </a:lnTo>
                                  <a:lnTo>
                                    <a:pt x="616645" y="276496"/>
                                  </a:lnTo>
                                  <a:lnTo>
                                    <a:pt x="615320" y="265810"/>
                                  </a:lnTo>
                                  <a:lnTo>
                                    <a:pt x="613618" y="255150"/>
                                  </a:lnTo>
                                  <a:lnTo>
                                    <a:pt x="611570" y="244585"/>
                                  </a:lnTo>
                                  <a:lnTo>
                                    <a:pt x="609145" y="234078"/>
                                  </a:lnTo>
                                  <a:lnTo>
                                    <a:pt x="606342" y="223667"/>
                                  </a:lnTo>
                                  <a:lnTo>
                                    <a:pt x="603194" y="213357"/>
                                  </a:lnTo>
                                  <a:lnTo>
                                    <a:pt x="599674" y="203170"/>
                                  </a:lnTo>
                                  <a:lnTo>
                                    <a:pt x="595822" y="193110"/>
                                  </a:lnTo>
                                  <a:lnTo>
                                    <a:pt x="591598" y="183197"/>
                                  </a:lnTo>
                                  <a:lnTo>
                                    <a:pt x="587048" y="173413"/>
                                  </a:lnTo>
                                  <a:lnTo>
                                    <a:pt x="582146" y="163826"/>
                                  </a:lnTo>
                                  <a:lnTo>
                                    <a:pt x="576899" y="154386"/>
                                  </a:lnTo>
                                  <a:lnTo>
                                    <a:pt x="571350" y="145151"/>
                                  </a:lnTo>
                                  <a:lnTo>
                                    <a:pt x="565476" y="136113"/>
                                  </a:lnTo>
                                  <a:lnTo>
                                    <a:pt x="559275" y="127274"/>
                                  </a:lnTo>
                                  <a:lnTo>
                                    <a:pt x="552773" y="118685"/>
                                  </a:lnTo>
                                  <a:lnTo>
                                    <a:pt x="546002" y="110299"/>
                                  </a:lnTo>
                                  <a:lnTo>
                                    <a:pt x="538925" y="102157"/>
                                  </a:lnTo>
                                  <a:lnTo>
                                    <a:pt x="531552" y="94296"/>
                                  </a:lnTo>
                                  <a:lnTo>
                                    <a:pt x="523931" y="86658"/>
                                  </a:lnTo>
                                  <a:lnTo>
                                    <a:pt x="516028" y="79315"/>
                                  </a:lnTo>
                                  <a:lnTo>
                                    <a:pt x="507881" y="72253"/>
                                  </a:lnTo>
                                  <a:lnTo>
                                    <a:pt x="499504" y="65459"/>
                                  </a:lnTo>
                                  <a:lnTo>
                                    <a:pt x="490884" y="58972"/>
                                  </a:lnTo>
                                  <a:lnTo>
                                    <a:pt x="482060" y="52804"/>
                                  </a:lnTo>
                                  <a:lnTo>
                                    <a:pt x="473011" y="46937"/>
                                  </a:lnTo>
                                  <a:lnTo>
                                    <a:pt x="463732" y="41370"/>
                                  </a:lnTo>
                                  <a:lnTo>
                                    <a:pt x="454312" y="36149"/>
                                  </a:lnTo>
                                  <a:lnTo>
                                    <a:pt x="444687" y="31259"/>
                                  </a:lnTo>
                                  <a:lnTo>
                                    <a:pt x="434909" y="26715"/>
                                  </a:lnTo>
                                  <a:lnTo>
                                    <a:pt x="424990" y="22491"/>
                                  </a:lnTo>
                                  <a:lnTo>
                                    <a:pt x="414911" y="18624"/>
                                  </a:lnTo>
                                  <a:lnTo>
                                    <a:pt x="404691" y="15128"/>
                                  </a:lnTo>
                                  <a:lnTo>
                                    <a:pt x="394388" y="11958"/>
                                  </a:lnTo>
                                  <a:lnTo>
                                    <a:pt x="383963" y="9184"/>
                                  </a:lnTo>
                                  <a:lnTo>
                                    <a:pt x="373443" y="6768"/>
                                  </a:lnTo>
                                  <a:lnTo>
                                    <a:pt x="362845" y="4691"/>
                                  </a:lnTo>
                                  <a:lnTo>
                                    <a:pt x="352197" y="3021"/>
                                  </a:lnTo>
                                  <a:lnTo>
                                    <a:pt x="341471" y="1698"/>
                                  </a:lnTo>
                                  <a:lnTo>
                                    <a:pt x="330720" y="749"/>
                                  </a:lnTo>
                                  <a:lnTo>
                                    <a:pt x="319950" y="199"/>
                                  </a:lnTo>
                                  <a:lnTo>
                                    <a:pt x="309174" y="0"/>
                                  </a:lnTo>
                                  <a:lnTo>
                                    <a:pt x="309174" y="142505"/>
                                  </a:lnTo>
                                  <a:lnTo>
                                    <a:pt x="319969" y="142875"/>
                                  </a:lnTo>
                                  <a:lnTo>
                                    <a:pt x="330720" y="143923"/>
                                  </a:lnTo>
                                  <a:lnTo>
                                    <a:pt x="341395" y="145649"/>
                                  </a:lnTo>
                                  <a:lnTo>
                                    <a:pt x="351922" y="148097"/>
                                  </a:lnTo>
                                  <a:lnTo>
                                    <a:pt x="362269" y="151190"/>
                                  </a:lnTo>
                                  <a:lnTo>
                                    <a:pt x="372393" y="154987"/>
                                  </a:lnTo>
                                  <a:lnTo>
                                    <a:pt x="382268" y="159403"/>
                                  </a:lnTo>
                                  <a:lnTo>
                                    <a:pt x="391815" y="164446"/>
                                  </a:lnTo>
                                  <a:lnTo>
                                    <a:pt x="401018" y="170115"/>
                                  </a:lnTo>
                                  <a:lnTo>
                                    <a:pt x="409836" y="176359"/>
                                  </a:lnTo>
                                  <a:lnTo>
                                    <a:pt x="418238" y="183172"/>
                                  </a:lnTo>
                                  <a:lnTo>
                                    <a:pt x="426161" y="190490"/>
                                  </a:lnTo>
                                  <a:lnTo>
                                    <a:pt x="433584" y="198325"/>
                                  </a:lnTo>
                                  <a:lnTo>
                                    <a:pt x="440508" y="206615"/>
                                  </a:lnTo>
                                  <a:lnTo>
                                    <a:pt x="446882" y="215352"/>
                                  </a:lnTo>
                                  <a:lnTo>
                                    <a:pt x="452661" y="224491"/>
                                  </a:lnTo>
                                  <a:lnTo>
                                    <a:pt x="457831" y="233950"/>
                                  </a:lnTo>
                                  <a:lnTo>
                                    <a:pt x="462381" y="243741"/>
                                  </a:lnTo>
                                  <a:lnTo>
                                    <a:pt x="466285" y="253827"/>
                                  </a:lnTo>
                                  <a:lnTo>
                                    <a:pt x="469510" y="264110"/>
                                  </a:lnTo>
                                  <a:lnTo>
                                    <a:pt x="472083" y="274598"/>
                                  </a:lnTo>
                                  <a:lnTo>
                                    <a:pt x="473958" y="285233"/>
                                  </a:lnTo>
                                  <a:lnTo>
                                    <a:pt x="475136" y="295970"/>
                                  </a:lnTo>
                                  <a:lnTo>
                                    <a:pt x="475635" y="306752"/>
                                  </a:lnTo>
                                  <a:lnTo>
                                    <a:pt x="475411" y="317541"/>
                                  </a:lnTo>
                                  <a:lnTo>
                                    <a:pt x="474483" y="328297"/>
                                  </a:lnTo>
                                  <a:lnTo>
                                    <a:pt x="472857" y="338983"/>
                                  </a:lnTo>
                                  <a:lnTo>
                                    <a:pt x="470560" y="349516"/>
                                  </a:lnTo>
                                  <a:lnTo>
                                    <a:pt x="467584" y="359901"/>
                                  </a:lnTo>
                                  <a:lnTo>
                                    <a:pt x="463911" y="370063"/>
                                  </a:lnTo>
                                  <a:lnTo>
                                    <a:pt x="459611" y="379951"/>
                                  </a:lnTo>
                                  <a:lnTo>
                                    <a:pt x="454657" y="389563"/>
                                  </a:lnTo>
                                  <a:lnTo>
                                    <a:pt x="449109" y="398824"/>
                                  </a:lnTo>
                                  <a:lnTo>
                                    <a:pt x="442959" y="407688"/>
                                  </a:lnTo>
                                  <a:lnTo>
                                    <a:pt x="436259" y="416150"/>
                                  </a:lnTo>
                                  <a:lnTo>
                                    <a:pt x="429015" y="424165"/>
                                  </a:lnTo>
                                  <a:lnTo>
                                    <a:pt x="421265" y="431707"/>
                                  </a:lnTo>
                                  <a:lnTo>
                                    <a:pt x="413036" y="438699"/>
                                  </a:lnTo>
                                  <a:lnTo>
                                    <a:pt x="404365" y="445160"/>
                                  </a:lnTo>
                                  <a:lnTo>
                                    <a:pt x="395316" y="451053"/>
                                  </a:lnTo>
                                  <a:lnTo>
                                    <a:pt x="385890" y="456319"/>
                                  </a:lnTo>
                                  <a:lnTo>
                                    <a:pt x="376143" y="460991"/>
                                  </a:lnTo>
                                  <a:lnTo>
                                    <a:pt x="366096" y="465011"/>
                                  </a:lnTo>
                                  <a:lnTo>
                                    <a:pt x="355819" y="468354"/>
                                  </a:lnTo>
                                  <a:lnTo>
                                    <a:pt x="345369" y="471051"/>
                                  </a:lnTo>
                                  <a:lnTo>
                                    <a:pt x="334746" y="473051"/>
                                  </a:lnTo>
                                  <a:lnTo>
                                    <a:pt x="324020" y="474374"/>
                                  </a:lnTo>
                                  <a:lnTo>
                                    <a:pt x="313224" y="474994"/>
                                  </a:lnTo>
                                  <a:lnTo>
                                    <a:pt x="302397" y="474898"/>
                                  </a:lnTo>
                                  <a:lnTo>
                                    <a:pt x="291627" y="474099"/>
                                  </a:lnTo>
                                  <a:lnTo>
                                    <a:pt x="280927" y="472623"/>
                                  </a:lnTo>
                                  <a:lnTo>
                                    <a:pt x="270329" y="470450"/>
                                  </a:lnTo>
                                  <a:lnTo>
                                    <a:pt x="259905" y="467580"/>
                                  </a:lnTo>
                                  <a:lnTo>
                                    <a:pt x="249704" y="464059"/>
                                  </a:lnTo>
                                  <a:lnTo>
                                    <a:pt x="239728" y="459892"/>
                                  </a:lnTo>
                                  <a:lnTo>
                                    <a:pt x="230058" y="455073"/>
                                  </a:lnTo>
                                  <a:lnTo>
                                    <a:pt x="220709" y="449634"/>
                                  </a:lnTo>
                                  <a:lnTo>
                                    <a:pt x="211756" y="443588"/>
                                  </a:lnTo>
                                  <a:lnTo>
                                    <a:pt x="203206" y="436998"/>
                                  </a:lnTo>
                                  <a:lnTo>
                                    <a:pt x="195085" y="429859"/>
                                  </a:lnTo>
                                  <a:lnTo>
                                    <a:pt x="187457" y="422216"/>
                                  </a:lnTo>
                                  <a:lnTo>
                                    <a:pt x="180335" y="414080"/>
                                  </a:lnTo>
                                  <a:lnTo>
                                    <a:pt x="173788" y="405515"/>
                                  </a:lnTo>
                                  <a:lnTo>
                                    <a:pt x="167760" y="396529"/>
                                  </a:lnTo>
                                  <a:lnTo>
                                    <a:pt x="162365" y="387192"/>
                                  </a:lnTo>
                                  <a:lnTo>
                                    <a:pt x="157585" y="377503"/>
                                  </a:lnTo>
                                  <a:lnTo>
                                    <a:pt x="153438" y="367545"/>
                                  </a:lnTo>
                                  <a:lnTo>
                                    <a:pt x="149938" y="357307"/>
                                  </a:lnTo>
                                  <a:lnTo>
                                    <a:pt x="147141" y="346895"/>
                                  </a:lnTo>
                                  <a:lnTo>
                                    <a:pt x="144991" y="336311"/>
                                  </a:lnTo>
                                  <a:lnTo>
                                    <a:pt x="143538" y="325625"/>
                                  </a:lnTo>
                                  <a:lnTo>
                                    <a:pt x="142815" y="314843"/>
                                  </a:lnTo>
                                  <a:lnTo>
                                    <a:pt x="142764" y="304055"/>
                                  </a:lnTo>
                                  <a:lnTo>
                                    <a:pt x="143417" y="293273"/>
                                  </a:lnTo>
                                  <a:lnTo>
                                    <a:pt x="144767" y="282561"/>
                                  </a:lnTo>
                                  <a:lnTo>
                                    <a:pt x="146815" y="271978"/>
                                  </a:lnTo>
                                  <a:lnTo>
                                    <a:pt x="149567" y="261515"/>
                                  </a:lnTo>
                                  <a:lnTo>
                                    <a:pt x="152965" y="251276"/>
                                  </a:lnTo>
                                  <a:lnTo>
                                    <a:pt x="157041" y="241268"/>
                                  </a:lnTo>
                                  <a:lnTo>
                                    <a:pt x="161738" y="231553"/>
                                  </a:lnTo>
                                  <a:lnTo>
                                    <a:pt x="167062" y="222171"/>
                                  </a:lnTo>
                                  <a:lnTo>
                                    <a:pt x="172988" y="213134"/>
                                  </a:lnTo>
                                  <a:lnTo>
                                    <a:pt x="179484" y="204518"/>
                                  </a:lnTo>
                                  <a:lnTo>
                                    <a:pt x="186536" y="196331"/>
                                  </a:lnTo>
                                  <a:lnTo>
                                    <a:pt x="194106" y="188617"/>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974255" y="718094"/>
                              <a:ext cx="198732" cy="181401"/>
                            </a:xfrm>
                            <a:custGeom>
                              <a:avLst/>
                              <a:gdLst>
                                <a:gd name="connsiteX0" fmla="*/ 198733 w 198732"/>
                                <a:gd name="connsiteY0" fmla="*/ 142505 h 181401"/>
                                <a:gd name="connsiteX1" fmla="*/ 198733 w 198732"/>
                                <a:gd name="connsiteY1" fmla="*/ 0 h 181401"/>
                                <a:gd name="connsiteX2" fmla="*/ 187931 w 198732"/>
                                <a:gd name="connsiteY2" fmla="*/ 199 h 181401"/>
                                <a:gd name="connsiteX3" fmla="*/ 177161 w 198732"/>
                                <a:gd name="connsiteY3" fmla="*/ 749 h 181401"/>
                                <a:gd name="connsiteX4" fmla="*/ 166410 w 198732"/>
                                <a:gd name="connsiteY4" fmla="*/ 1698 h 181401"/>
                                <a:gd name="connsiteX5" fmla="*/ 155684 w 198732"/>
                                <a:gd name="connsiteY5" fmla="*/ 3021 h 181401"/>
                                <a:gd name="connsiteX6" fmla="*/ 145036 w 198732"/>
                                <a:gd name="connsiteY6" fmla="*/ 4691 h 181401"/>
                                <a:gd name="connsiteX7" fmla="*/ 134438 w 198732"/>
                                <a:gd name="connsiteY7" fmla="*/ 6768 h 181401"/>
                                <a:gd name="connsiteX8" fmla="*/ 123937 w 198732"/>
                                <a:gd name="connsiteY8" fmla="*/ 9184 h 181401"/>
                                <a:gd name="connsiteX9" fmla="*/ 113519 w 198732"/>
                                <a:gd name="connsiteY9" fmla="*/ 11958 h 181401"/>
                                <a:gd name="connsiteX10" fmla="*/ 103190 w 198732"/>
                                <a:gd name="connsiteY10" fmla="*/ 15128 h 181401"/>
                                <a:gd name="connsiteX11" fmla="*/ 92996 w 198732"/>
                                <a:gd name="connsiteY11" fmla="*/ 18624 h 181401"/>
                                <a:gd name="connsiteX12" fmla="*/ 82917 w 198732"/>
                                <a:gd name="connsiteY12" fmla="*/ 22491 h 181401"/>
                                <a:gd name="connsiteX13" fmla="*/ 72972 w 198732"/>
                                <a:gd name="connsiteY13" fmla="*/ 26715 h 181401"/>
                                <a:gd name="connsiteX14" fmla="*/ 63194 w 198732"/>
                                <a:gd name="connsiteY14" fmla="*/ 31259 h 181401"/>
                                <a:gd name="connsiteX15" fmla="*/ 53569 w 198732"/>
                                <a:gd name="connsiteY15" fmla="*/ 36149 h 181401"/>
                                <a:gd name="connsiteX16" fmla="*/ 44149 w 198732"/>
                                <a:gd name="connsiteY16" fmla="*/ 41370 h 181401"/>
                                <a:gd name="connsiteX17" fmla="*/ 34896 w 198732"/>
                                <a:gd name="connsiteY17" fmla="*/ 46937 h 181401"/>
                                <a:gd name="connsiteX18" fmla="*/ 25847 w 198732"/>
                                <a:gd name="connsiteY18" fmla="*/ 52804 h 181401"/>
                                <a:gd name="connsiteX19" fmla="*/ 17003 w 198732"/>
                                <a:gd name="connsiteY19" fmla="*/ 58972 h 181401"/>
                                <a:gd name="connsiteX20" fmla="*/ 8377 w 198732"/>
                                <a:gd name="connsiteY20" fmla="*/ 65459 h 181401"/>
                                <a:gd name="connsiteX21" fmla="*/ 0 w 198732"/>
                                <a:gd name="connsiteY21" fmla="*/ 72253 h 181401"/>
                                <a:gd name="connsiteX22" fmla="*/ 7052 w 198732"/>
                                <a:gd name="connsiteY22" fmla="*/ 80638 h 181401"/>
                                <a:gd name="connsiteX23" fmla="*/ 14098 w 198732"/>
                                <a:gd name="connsiteY23" fmla="*/ 89055 h 181401"/>
                                <a:gd name="connsiteX24" fmla="*/ 21176 w 198732"/>
                                <a:gd name="connsiteY24" fmla="*/ 97440 h 181401"/>
                                <a:gd name="connsiteX25" fmla="*/ 28221 w 198732"/>
                                <a:gd name="connsiteY25" fmla="*/ 105832 h 181401"/>
                                <a:gd name="connsiteX26" fmla="*/ 35273 w 198732"/>
                                <a:gd name="connsiteY26" fmla="*/ 114243 h 181401"/>
                                <a:gd name="connsiteX27" fmla="*/ 42326 w 198732"/>
                                <a:gd name="connsiteY27" fmla="*/ 122628 h 181401"/>
                                <a:gd name="connsiteX28" fmla="*/ 49397 w 198732"/>
                                <a:gd name="connsiteY28" fmla="*/ 131020 h 181401"/>
                                <a:gd name="connsiteX29" fmla="*/ 56449 w 198732"/>
                                <a:gd name="connsiteY29" fmla="*/ 139430 h 181401"/>
                                <a:gd name="connsiteX30" fmla="*/ 70547 w 198732"/>
                                <a:gd name="connsiteY30" fmla="*/ 156207 h 181401"/>
                                <a:gd name="connsiteX31" fmla="*/ 77618 w 198732"/>
                                <a:gd name="connsiteY31" fmla="*/ 164625 h 181401"/>
                                <a:gd name="connsiteX32" fmla="*/ 91716 w 198732"/>
                                <a:gd name="connsiteY32" fmla="*/ 181402 h 181401"/>
                                <a:gd name="connsiteX33" fmla="*/ 100867 w 198732"/>
                                <a:gd name="connsiteY33" fmla="*/ 174263 h 181401"/>
                                <a:gd name="connsiteX34" fmla="*/ 110517 w 198732"/>
                                <a:gd name="connsiteY34" fmla="*/ 167769 h 181401"/>
                                <a:gd name="connsiteX35" fmla="*/ 120564 w 198732"/>
                                <a:gd name="connsiteY35" fmla="*/ 161979 h 181401"/>
                                <a:gd name="connsiteX36" fmla="*/ 131015 w 198732"/>
                                <a:gd name="connsiteY36" fmla="*/ 156885 h 181401"/>
                                <a:gd name="connsiteX37" fmla="*/ 141791 w 198732"/>
                                <a:gd name="connsiteY37" fmla="*/ 152539 h 181401"/>
                                <a:gd name="connsiteX38" fmla="*/ 152837 w 198732"/>
                                <a:gd name="connsiteY38" fmla="*/ 148947 h 181401"/>
                                <a:gd name="connsiteX39" fmla="*/ 164112 w 198732"/>
                                <a:gd name="connsiteY39" fmla="*/ 146148 h 181401"/>
                                <a:gd name="connsiteX40" fmla="*/ 175561 w 198732"/>
                                <a:gd name="connsiteY40" fmla="*/ 144128 h 181401"/>
                                <a:gd name="connsiteX41" fmla="*/ 187112 w 198732"/>
                                <a:gd name="connsiteY41" fmla="*/ 142926 h 1814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198732" h="181401">
                                  <a:moveTo>
                                    <a:pt x="198733" y="142505"/>
                                  </a:moveTo>
                                  <a:lnTo>
                                    <a:pt x="198733" y="0"/>
                                  </a:lnTo>
                                  <a:lnTo>
                                    <a:pt x="187931" y="199"/>
                                  </a:lnTo>
                                  <a:lnTo>
                                    <a:pt x="177161" y="749"/>
                                  </a:lnTo>
                                  <a:lnTo>
                                    <a:pt x="166410" y="1698"/>
                                  </a:lnTo>
                                  <a:lnTo>
                                    <a:pt x="155684" y="3021"/>
                                  </a:lnTo>
                                  <a:lnTo>
                                    <a:pt x="145036" y="4691"/>
                                  </a:lnTo>
                                  <a:lnTo>
                                    <a:pt x="134438" y="6768"/>
                                  </a:lnTo>
                                  <a:lnTo>
                                    <a:pt x="123937" y="9184"/>
                                  </a:lnTo>
                                  <a:lnTo>
                                    <a:pt x="113519" y="11958"/>
                                  </a:lnTo>
                                  <a:lnTo>
                                    <a:pt x="103190" y="15128"/>
                                  </a:lnTo>
                                  <a:lnTo>
                                    <a:pt x="92996" y="18624"/>
                                  </a:lnTo>
                                  <a:lnTo>
                                    <a:pt x="82917" y="22491"/>
                                  </a:lnTo>
                                  <a:lnTo>
                                    <a:pt x="72972" y="26715"/>
                                  </a:lnTo>
                                  <a:lnTo>
                                    <a:pt x="63194" y="31259"/>
                                  </a:lnTo>
                                  <a:lnTo>
                                    <a:pt x="53569" y="36149"/>
                                  </a:lnTo>
                                  <a:lnTo>
                                    <a:pt x="44149" y="41370"/>
                                  </a:lnTo>
                                  <a:lnTo>
                                    <a:pt x="34896" y="46937"/>
                                  </a:lnTo>
                                  <a:lnTo>
                                    <a:pt x="25847" y="52804"/>
                                  </a:lnTo>
                                  <a:lnTo>
                                    <a:pt x="17003" y="58972"/>
                                  </a:lnTo>
                                  <a:lnTo>
                                    <a:pt x="8377" y="65459"/>
                                  </a:lnTo>
                                  <a:lnTo>
                                    <a:pt x="0" y="72253"/>
                                  </a:lnTo>
                                  <a:lnTo>
                                    <a:pt x="7052" y="80638"/>
                                  </a:lnTo>
                                  <a:lnTo>
                                    <a:pt x="14098" y="89055"/>
                                  </a:lnTo>
                                  <a:lnTo>
                                    <a:pt x="21176" y="97440"/>
                                  </a:lnTo>
                                  <a:lnTo>
                                    <a:pt x="28221" y="105832"/>
                                  </a:lnTo>
                                  <a:lnTo>
                                    <a:pt x="35273" y="114243"/>
                                  </a:lnTo>
                                  <a:lnTo>
                                    <a:pt x="42326" y="122628"/>
                                  </a:lnTo>
                                  <a:lnTo>
                                    <a:pt x="49397" y="131020"/>
                                  </a:lnTo>
                                  <a:lnTo>
                                    <a:pt x="56449" y="139430"/>
                                  </a:lnTo>
                                  <a:lnTo>
                                    <a:pt x="70547" y="156207"/>
                                  </a:lnTo>
                                  <a:lnTo>
                                    <a:pt x="77618" y="164625"/>
                                  </a:lnTo>
                                  <a:lnTo>
                                    <a:pt x="91716" y="181402"/>
                                  </a:lnTo>
                                  <a:lnTo>
                                    <a:pt x="100867" y="174263"/>
                                  </a:lnTo>
                                  <a:lnTo>
                                    <a:pt x="110517" y="167769"/>
                                  </a:lnTo>
                                  <a:lnTo>
                                    <a:pt x="120564" y="161979"/>
                                  </a:lnTo>
                                  <a:lnTo>
                                    <a:pt x="131015" y="156885"/>
                                  </a:lnTo>
                                  <a:lnTo>
                                    <a:pt x="141791" y="152539"/>
                                  </a:lnTo>
                                  <a:lnTo>
                                    <a:pt x="152837" y="148947"/>
                                  </a:lnTo>
                                  <a:lnTo>
                                    <a:pt x="164112" y="146148"/>
                                  </a:lnTo>
                                  <a:lnTo>
                                    <a:pt x="175561" y="144128"/>
                                  </a:lnTo>
                                  <a:lnTo>
                                    <a:pt x="187112" y="142926"/>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7" name="Graphic 14279"/>
                          <wpg:cNvGrpSpPr/>
                          <wpg:grpSpPr>
                            <a:xfrm>
                              <a:off x="1281876" y="1005549"/>
                              <a:ext cx="257846" cy="76794"/>
                              <a:chOff x="1281876" y="1005549"/>
                              <a:chExt cx="257846" cy="76794"/>
                            </a:xfrm>
                            <a:solidFill>
                              <a:srgbClr val="000000"/>
                            </a:solidFill>
                          </wpg:grpSpPr>
                          <wps:wsp>
                            <wps:cNvPr id="28" name="Freeform: Shape 28"/>
                            <wps:cNvSpPr/>
                            <wps:spPr>
                              <a:xfrm>
                                <a:off x="1281876" y="1006298"/>
                                <a:ext cx="38646" cy="59817"/>
                              </a:xfrm>
                              <a:custGeom>
                                <a:avLst/>
                                <a:gdLst>
                                  <a:gd name="connsiteX0" fmla="*/ 11357 w 38646"/>
                                  <a:gd name="connsiteY0" fmla="*/ 27216 h 59817"/>
                                  <a:gd name="connsiteX1" fmla="*/ 4708 w 38646"/>
                                  <a:gd name="connsiteY1" fmla="*/ 22548 h 59817"/>
                                  <a:gd name="connsiteX2" fmla="*/ 2558 w 38646"/>
                                  <a:gd name="connsiteY2" fmla="*/ 15258 h 59817"/>
                                  <a:gd name="connsiteX3" fmla="*/ 7158 w 38646"/>
                                  <a:gd name="connsiteY3" fmla="*/ 4523 h 59817"/>
                                  <a:gd name="connsiteX4" fmla="*/ 19406 w 38646"/>
                                  <a:gd name="connsiteY4" fmla="*/ 154 h 59817"/>
                                  <a:gd name="connsiteX5" fmla="*/ 31755 w 38646"/>
                                  <a:gd name="connsiteY5" fmla="*/ 4622 h 59817"/>
                                  <a:gd name="connsiteX6" fmla="*/ 36455 w 38646"/>
                                  <a:gd name="connsiteY6" fmla="*/ 15458 h 59817"/>
                                  <a:gd name="connsiteX7" fmla="*/ 34305 w 38646"/>
                                  <a:gd name="connsiteY7" fmla="*/ 22548 h 59817"/>
                                  <a:gd name="connsiteX8" fmla="*/ 27806 w 38646"/>
                                  <a:gd name="connsiteY8" fmla="*/ 27216 h 59817"/>
                                  <a:gd name="connsiteX9" fmla="*/ 36030 w 38646"/>
                                  <a:gd name="connsiteY9" fmla="*/ 32884 h 59817"/>
                                  <a:gd name="connsiteX10" fmla="*/ 38855 w 38646"/>
                                  <a:gd name="connsiteY10" fmla="*/ 42221 h 59817"/>
                                  <a:gd name="connsiteX11" fmla="*/ 33530 w 38646"/>
                                  <a:gd name="connsiteY11" fmla="*/ 54853 h 59817"/>
                                  <a:gd name="connsiteX12" fmla="*/ 19531 w 38646"/>
                                  <a:gd name="connsiteY12" fmla="*/ 59971 h 59817"/>
                                  <a:gd name="connsiteX13" fmla="*/ 5533 w 38646"/>
                                  <a:gd name="connsiteY13" fmla="*/ 54853 h 59817"/>
                                  <a:gd name="connsiteX14" fmla="*/ 208 w 38646"/>
                                  <a:gd name="connsiteY14" fmla="*/ 42021 h 59817"/>
                                  <a:gd name="connsiteX15" fmla="*/ 3108 w 38646"/>
                                  <a:gd name="connsiteY15" fmla="*/ 32484 h 59817"/>
                                  <a:gd name="connsiteX16" fmla="*/ 11357 w 38646"/>
                                  <a:gd name="connsiteY16" fmla="*/ 27216 h 59817"/>
                                  <a:gd name="connsiteX17" fmla="*/ 9932 w 38646"/>
                                  <a:gd name="connsiteY17" fmla="*/ 15008 h 59817"/>
                                  <a:gd name="connsiteX18" fmla="*/ 12607 w 38646"/>
                                  <a:gd name="connsiteY18" fmla="*/ 21824 h 59817"/>
                                  <a:gd name="connsiteX19" fmla="*/ 19556 w 38646"/>
                                  <a:gd name="connsiteY19" fmla="*/ 24445 h 59817"/>
                                  <a:gd name="connsiteX20" fmla="*/ 26381 w 38646"/>
                                  <a:gd name="connsiteY20" fmla="*/ 21849 h 59817"/>
                                  <a:gd name="connsiteX21" fmla="*/ 29055 w 38646"/>
                                  <a:gd name="connsiteY21" fmla="*/ 15408 h 59817"/>
                                  <a:gd name="connsiteX22" fmla="*/ 26306 w 38646"/>
                                  <a:gd name="connsiteY22" fmla="*/ 8767 h 59817"/>
                                  <a:gd name="connsiteX23" fmla="*/ 19481 w 38646"/>
                                  <a:gd name="connsiteY23" fmla="*/ 6070 h 59817"/>
                                  <a:gd name="connsiteX24" fmla="*/ 12632 w 38646"/>
                                  <a:gd name="connsiteY24" fmla="*/ 8717 h 59817"/>
                                  <a:gd name="connsiteX25" fmla="*/ 9932 w 38646"/>
                                  <a:gd name="connsiteY25" fmla="*/ 15008 h 59817"/>
                                  <a:gd name="connsiteX26" fmla="*/ 7608 w 38646"/>
                                  <a:gd name="connsiteY26" fmla="*/ 42071 h 59817"/>
                                  <a:gd name="connsiteX27" fmla="*/ 9057 w 38646"/>
                                  <a:gd name="connsiteY27" fmla="*/ 48038 h 59817"/>
                                  <a:gd name="connsiteX28" fmla="*/ 13407 w 38646"/>
                                  <a:gd name="connsiteY28" fmla="*/ 52482 h 59817"/>
                                  <a:gd name="connsiteX29" fmla="*/ 19606 w 38646"/>
                                  <a:gd name="connsiteY29" fmla="*/ 54054 h 59817"/>
                                  <a:gd name="connsiteX30" fmla="*/ 28131 w 38646"/>
                                  <a:gd name="connsiteY30" fmla="*/ 50734 h 59817"/>
                                  <a:gd name="connsiteX31" fmla="*/ 31480 w 38646"/>
                                  <a:gd name="connsiteY31" fmla="*/ 42321 h 59817"/>
                                  <a:gd name="connsiteX32" fmla="*/ 28031 w 38646"/>
                                  <a:gd name="connsiteY32" fmla="*/ 33732 h 59817"/>
                                  <a:gd name="connsiteX33" fmla="*/ 19356 w 38646"/>
                                  <a:gd name="connsiteY33" fmla="*/ 30312 h 59817"/>
                                  <a:gd name="connsiteX34" fmla="*/ 10932 w 38646"/>
                                  <a:gd name="connsiteY34" fmla="*/ 33682 h 59817"/>
                                  <a:gd name="connsiteX35" fmla="*/ 7608 w 38646"/>
                                  <a:gd name="connsiteY35" fmla="*/ 42071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8646" h="59817">
                                    <a:moveTo>
                                      <a:pt x="11357" y="27216"/>
                                    </a:moveTo>
                                    <a:cubicBezTo>
                                      <a:pt x="8357" y="26118"/>
                                      <a:pt x="6133" y="24570"/>
                                      <a:pt x="4708" y="22548"/>
                                    </a:cubicBezTo>
                                    <a:cubicBezTo>
                                      <a:pt x="3258" y="20526"/>
                                      <a:pt x="2533" y="18104"/>
                                      <a:pt x="2558" y="15258"/>
                                    </a:cubicBezTo>
                                    <a:cubicBezTo>
                                      <a:pt x="2533" y="11014"/>
                                      <a:pt x="4083" y="7419"/>
                                      <a:pt x="7158" y="4523"/>
                                    </a:cubicBezTo>
                                    <a:cubicBezTo>
                                      <a:pt x="10207" y="1627"/>
                                      <a:pt x="14282" y="179"/>
                                      <a:pt x="19406" y="154"/>
                                    </a:cubicBezTo>
                                    <a:cubicBezTo>
                                      <a:pt x="24506" y="179"/>
                                      <a:pt x="28631" y="1676"/>
                                      <a:pt x="31755" y="4622"/>
                                    </a:cubicBezTo>
                                    <a:cubicBezTo>
                                      <a:pt x="34880" y="7618"/>
                                      <a:pt x="36430" y="11213"/>
                                      <a:pt x="36455" y="15458"/>
                                    </a:cubicBezTo>
                                    <a:cubicBezTo>
                                      <a:pt x="36430" y="18179"/>
                                      <a:pt x="35730" y="20550"/>
                                      <a:pt x="34305" y="22548"/>
                                    </a:cubicBezTo>
                                    <a:cubicBezTo>
                                      <a:pt x="32880" y="24570"/>
                                      <a:pt x="30705" y="26118"/>
                                      <a:pt x="27806" y="27216"/>
                                    </a:cubicBezTo>
                                    <a:cubicBezTo>
                                      <a:pt x="31380" y="28390"/>
                                      <a:pt x="34130" y="30287"/>
                                      <a:pt x="36030" y="32884"/>
                                    </a:cubicBezTo>
                                    <a:cubicBezTo>
                                      <a:pt x="37905" y="35505"/>
                                      <a:pt x="38830" y="38626"/>
                                      <a:pt x="38855" y="42221"/>
                                    </a:cubicBezTo>
                                    <a:cubicBezTo>
                                      <a:pt x="38830" y="47264"/>
                                      <a:pt x="37055" y="51458"/>
                                      <a:pt x="33530" y="54853"/>
                                    </a:cubicBezTo>
                                    <a:cubicBezTo>
                                      <a:pt x="29955" y="58249"/>
                                      <a:pt x="25306" y="59946"/>
                                      <a:pt x="19531" y="59971"/>
                                    </a:cubicBezTo>
                                    <a:cubicBezTo>
                                      <a:pt x="13732" y="59946"/>
                                      <a:pt x="9057" y="58249"/>
                                      <a:pt x="5533" y="54853"/>
                                    </a:cubicBezTo>
                                    <a:cubicBezTo>
                                      <a:pt x="1958" y="51433"/>
                                      <a:pt x="183" y="47164"/>
                                      <a:pt x="208" y="42021"/>
                                    </a:cubicBezTo>
                                    <a:cubicBezTo>
                                      <a:pt x="183" y="38251"/>
                                      <a:pt x="1158" y="35080"/>
                                      <a:pt x="3108" y="32484"/>
                                    </a:cubicBezTo>
                                    <a:cubicBezTo>
                                      <a:pt x="5033" y="29938"/>
                                      <a:pt x="7783" y="28165"/>
                                      <a:pt x="11357" y="27216"/>
                                    </a:cubicBezTo>
                                    <a:close/>
                                    <a:moveTo>
                                      <a:pt x="9932" y="15008"/>
                                    </a:moveTo>
                                    <a:cubicBezTo>
                                      <a:pt x="9932" y="17804"/>
                                      <a:pt x="10807" y="20076"/>
                                      <a:pt x="12607" y="21824"/>
                                    </a:cubicBezTo>
                                    <a:cubicBezTo>
                                      <a:pt x="14357" y="23571"/>
                                      <a:pt x="16682" y="24445"/>
                                      <a:pt x="19556" y="24445"/>
                                    </a:cubicBezTo>
                                    <a:cubicBezTo>
                                      <a:pt x="22331" y="24445"/>
                                      <a:pt x="24606" y="23596"/>
                                      <a:pt x="26381" y="21849"/>
                                    </a:cubicBezTo>
                                    <a:cubicBezTo>
                                      <a:pt x="28156" y="20126"/>
                                      <a:pt x="29055" y="17979"/>
                                      <a:pt x="29055" y="15408"/>
                                    </a:cubicBezTo>
                                    <a:cubicBezTo>
                                      <a:pt x="29055" y="12811"/>
                                      <a:pt x="28131" y="10589"/>
                                      <a:pt x="26306" y="8767"/>
                                    </a:cubicBezTo>
                                    <a:cubicBezTo>
                                      <a:pt x="24481" y="6994"/>
                                      <a:pt x="22206" y="6095"/>
                                      <a:pt x="19481" y="6070"/>
                                    </a:cubicBezTo>
                                    <a:cubicBezTo>
                                      <a:pt x="16707" y="6095"/>
                                      <a:pt x="14432" y="6969"/>
                                      <a:pt x="12632" y="8717"/>
                                    </a:cubicBezTo>
                                    <a:cubicBezTo>
                                      <a:pt x="10832" y="10464"/>
                                      <a:pt x="9932" y="12561"/>
                                      <a:pt x="9932" y="15008"/>
                                    </a:cubicBezTo>
                                    <a:close/>
                                    <a:moveTo>
                                      <a:pt x="7608" y="42071"/>
                                    </a:moveTo>
                                    <a:cubicBezTo>
                                      <a:pt x="7608" y="44143"/>
                                      <a:pt x="8083" y="46115"/>
                                      <a:pt x="9057" y="48038"/>
                                    </a:cubicBezTo>
                                    <a:cubicBezTo>
                                      <a:pt x="10032" y="49960"/>
                                      <a:pt x="11482" y="51458"/>
                                      <a:pt x="13407" y="52482"/>
                                    </a:cubicBezTo>
                                    <a:cubicBezTo>
                                      <a:pt x="15307" y="53555"/>
                                      <a:pt x="17382" y="54079"/>
                                      <a:pt x="19606" y="54054"/>
                                    </a:cubicBezTo>
                                    <a:cubicBezTo>
                                      <a:pt x="23056" y="54079"/>
                                      <a:pt x="25881" y="52956"/>
                                      <a:pt x="28131" y="50734"/>
                                    </a:cubicBezTo>
                                    <a:cubicBezTo>
                                      <a:pt x="30330" y="48537"/>
                                      <a:pt x="31455" y="45741"/>
                                      <a:pt x="31480" y="42321"/>
                                    </a:cubicBezTo>
                                    <a:cubicBezTo>
                                      <a:pt x="31455" y="38875"/>
                                      <a:pt x="30305" y="36004"/>
                                      <a:pt x="28031" y="33732"/>
                                    </a:cubicBezTo>
                                    <a:cubicBezTo>
                                      <a:pt x="25706" y="31460"/>
                                      <a:pt x="22806" y="30337"/>
                                      <a:pt x="19356" y="30312"/>
                                    </a:cubicBezTo>
                                    <a:cubicBezTo>
                                      <a:pt x="15957" y="30337"/>
                                      <a:pt x="13157" y="31460"/>
                                      <a:pt x="10932" y="33682"/>
                                    </a:cubicBezTo>
                                    <a:cubicBezTo>
                                      <a:pt x="8707" y="35929"/>
                                      <a:pt x="7608" y="38725"/>
                                      <a:pt x="7608" y="420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1327522" y="1006298"/>
                                <a:ext cx="38571" cy="59817"/>
                              </a:xfrm>
                              <a:custGeom>
                                <a:avLst/>
                                <a:gdLst>
                                  <a:gd name="connsiteX0" fmla="*/ 1290 w 38571"/>
                                  <a:gd name="connsiteY0" fmla="*/ 45416 h 59817"/>
                                  <a:gd name="connsiteX1" fmla="*/ 8214 w 38571"/>
                                  <a:gd name="connsiteY1" fmla="*/ 44792 h 59817"/>
                                  <a:gd name="connsiteX2" fmla="*/ 11564 w 38571"/>
                                  <a:gd name="connsiteY2" fmla="*/ 51857 h 59817"/>
                                  <a:gd name="connsiteX3" fmla="*/ 17938 w 38571"/>
                                  <a:gd name="connsiteY3" fmla="*/ 54054 h 59817"/>
                                  <a:gd name="connsiteX4" fmla="*/ 23763 w 38571"/>
                                  <a:gd name="connsiteY4" fmla="*/ 52556 h 59817"/>
                                  <a:gd name="connsiteX5" fmla="*/ 27863 w 38571"/>
                                  <a:gd name="connsiteY5" fmla="*/ 48487 h 59817"/>
                                  <a:gd name="connsiteX6" fmla="*/ 30537 w 38571"/>
                                  <a:gd name="connsiteY6" fmla="*/ 41646 h 59817"/>
                                  <a:gd name="connsiteX7" fmla="*/ 31612 w 38571"/>
                                  <a:gd name="connsiteY7" fmla="*/ 32834 h 59817"/>
                                  <a:gd name="connsiteX8" fmla="*/ 31587 w 38571"/>
                                  <a:gd name="connsiteY8" fmla="*/ 31411 h 59817"/>
                                  <a:gd name="connsiteX9" fmla="*/ 25663 w 38571"/>
                                  <a:gd name="connsiteY9" fmla="*/ 36978 h 59817"/>
                                  <a:gd name="connsiteX10" fmla="*/ 17589 w 38571"/>
                                  <a:gd name="connsiteY10" fmla="*/ 39125 h 59817"/>
                                  <a:gd name="connsiteX11" fmla="*/ 5240 w 38571"/>
                                  <a:gd name="connsiteY11" fmla="*/ 33857 h 59817"/>
                                  <a:gd name="connsiteX12" fmla="*/ 215 w 38571"/>
                                  <a:gd name="connsiteY12" fmla="*/ 19926 h 59817"/>
                                  <a:gd name="connsiteX13" fmla="*/ 5465 w 38571"/>
                                  <a:gd name="connsiteY13" fmla="*/ 5596 h 59817"/>
                                  <a:gd name="connsiteX14" fmla="*/ 18663 w 38571"/>
                                  <a:gd name="connsiteY14" fmla="*/ 154 h 59817"/>
                                  <a:gd name="connsiteX15" fmla="*/ 29112 w 38571"/>
                                  <a:gd name="connsiteY15" fmla="*/ 3249 h 59817"/>
                                  <a:gd name="connsiteX16" fmla="*/ 36312 w 38571"/>
                                  <a:gd name="connsiteY16" fmla="*/ 12012 h 59817"/>
                                  <a:gd name="connsiteX17" fmla="*/ 38786 w 38571"/>
                                  <a:gd name="connsiteY17" fmla="*/ 28490 h 59817"/>
                                  <a:gd name="connsiteX18" fmla="*/ 36337 w 38571"/>
                                  <a:gd name="connsiteY18" fmla="*/ 46390 h 59817"/>
                                  <a:gd name="connsiteX19" fmla="*/ 29087 w 38571"/>
                                  <a:gd name="connsiteY19" fmla="*/ 56501 h 59817"/>
                                  <a:gd name="connsiteX20" fmla="*/ 17788 w 38571"/>
                                  <a:gd name="connsiteY20" fmla="*/ 59971 h 59817"/>
                                  <a:gd name="connsiteX21" fmla="*/ 6515 w 38571"/>
                                  <a:gd name="connsiteY21" fmla="*/ 56151 h 59817"/>
                                  <a:gd name="connsiteX22" fmla="*/ 1290 w 38571"/>
                                  <a:gd name="connsiteY22" fmla="*/ 45416 h 59817"/>
                                  <a:gd name="connsiteX23" fmla="*/ 30787 w 38571"/>
                                  <a:gd name="connsiteY23" fmla="*/ 19577 h 59817"/>
                                  <a:gd name="connsiteX24" fmla="*/ 27488 w 38571"/>
                                  <a:gd name="connsiteY24" fmla="*/ 9765 h 59817"/>
                                  <a:gd name="connsiteX25" fmla="*/ 19538 w 38571"/>
                                  <a:gd name="connsiteY25" fmla="*/ 6120 h 59817"/>
                                  <a:gd name="connsiteX26" fmla="*/ 11164 w 38571"/>
                                  <a:gd name="connsiteY26" fmla="*/ 10040 h 59817"/>
                                  <a:gd name="connsiteX27" fmla="*/ 7614 w 38571"/>
                                  <a:gd name="connsiteY27" fmla="*/ 20176 h 59817"/>
                                  <a:gd name="connsiteX28" fmla="*/ 10989 w 38571"/>
                                  <a:gd name="connsiteY28" fmla="*/ 29263 h 59817"/>
                                  <a:gd name="connsiteX29" fmla="*/ 19338 w 38571"/>
                                  <a:gd name="connsiteY29" fmla="*/ 32759 h 59817"/>
                                  <a:gd name="connsiteX30" fmla="*/ 27563 w 38571"/>
                                  <a:gd name="connsiteY30" fmla="*/ 29263 h 59817"/>
                                  <a:gd name="connsiteX31" fmla="*/ 30787 w 38571"/>
                                  <a:gd name="connsiteY31" fmla="*/ 19577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8571" h="59817">
                                    <a:moveTo>
                                      <a:pt x="1290" y="45416"/>
                                    </a:moveTo>
                                    <a:lnTo>
                                      <a:pt x="8214" y="44792"/>
                                    </a:lnTo>
                                    <a:cubicBezTo>
                                      <a:pt x="8789" y="48063"/>
                                      <a:pt x="9889" y="50409"/>
                                      <a:pt x="11564" y="51857"/>
                                    </a:cubicBezTo>
                                    <a:cubicBezTo>
                                      <a:pt x="13214" y="53330"/>
                                      <a:pt x="15339" y="54079"/>
                                      <a:pt x="17938" y="54054"/>
                                    </a:cubicBezTo>
                                    <a:cubicBezTo>
                                      <a:pt x="20138" y="54079"/>
                                      <a:pt x="22088" y="53580"/>
                                      <a:pt x="23763" y="52556"/>
                                    </a:cubicBezTo>
                                    <a:cubicBezTo>
                                      <a:pt x="25413" y="51558"/>
                                      <a:pt x="26788" y="50185"/>
                                      <a:pt x="27863" y="48487"/>
                                    </a:cubicBezTo>
                                    <a:cubicBezTo>
                                      <a:pt x="28912" y="46789"/>
                                      <a:pt x="29787" y="44517"/>
                                      <a:pt x="30537" y="41646"/>
                                    </a:cubicBezTo>
                                    <a:cubicBezTo>
                                      <a:pt x="31237" y="38775"/>
                                      <a:pt x="31612" y="35829"/>
                                      <a:pt x="31612" y="32834"/>
                                    </a:cubicBezTo>
                                    <a:cubicBezTo>
                                      <a:pt x="31612" y="32534"/>
                                      <a:pt x="31587" y="32060"/>
                                      <a:pt x="31587" y="31411"/>
                                    </a:cubicBezTo>
                                    <a:cubicBezTo>
                                      <a:pt x="30112" y="33707"/>
                                      <a:pt x="28138" y="35580"/>
                                      <a:pt x="25663" y="36978"/>
                                    </a:cubicBezTo>
                                    <a:cubicBezTo>
                                      <a:pt x="23163" y="38426"/>
                                      <a:pt x="20488" y="39125"/>
                                      <a:pt x="17589" y="39125"/>
                                    </a:cubicBezTo>
                                    <a:cubicBezTo>
                                      <a:pt x="12714" y="39125"/>
                                      <a:pt x="8589" y="37377"/>
                                      <a:pt x="5240" y="33857"/>
                                    </a:cubicBezTo>
                                    <a:cubicBezTo>
                                      <a:pt x="1865" y="30337"/>
                                      <a:pt x="190" y="25693"/>
                                      <a:pt x="215" y="19926"/>
                                    </a:cubicBezTo>
                                    <a:cubicBezTo>
                                      <a:pt x="190" y="14009"/>
                                      <a:pt x="1940" y="9241"/>
                                      <a:pt x="5465" y="5596"/>
                                    </a:cubicBezTo>
                                    <a:cubicBezTo>
                                      <a:pt x="8964" y="2001"/>
                                      <a:pt x="13364" y="179"/>
                                      <a:pt x="18663" y="154"/>
                                    </a:cubicBezTo>
                                    <a:cubicBezTo>
                                      <a:pt x="22463" y="179"/>
                                      <a:pt x="25938" y="1202"/>
                                      <a:pt x="29112" y="3249"/>
                                    </a:cubicBezTo>
                                    <a:cubicBezTo>
                                      <a:pt x="32262" y="5296"/>
                                      <a:pt x="34662" y="8217"/>
                                      <a:pt x="36312" y="12012"/>
                                    </a:cubicBezTo>
                                    <a:cubicBezTo>
                                      <a:pt x="37937" y="15807"/>
                                      <a:pt x="38762" y="21299"/>
                                      <a:pt x="38786" y="28490"/>
                                    </a:cubicBezTo>
                                    <a:cubicBezTo>
                                      <a:pt x="38762" y="35979"/>
                                      <a:pt x="37962" y="41946"/>
                                      <a:pt x="36337" y="46390"/>
                                    </a:cubicBezTo>
                                    <a:cubicBezTo>
                                      <a:pt x="34712" y="50834"/>
                                      <a:pt x="32287" y="54204"/>
                                      <a:pt x="29087" y="56501"/>
                                    </a:cubicBezTo>
                                    <a:cubicBezTo>
                                      <a:pt x="25863" y="58798"/>
                                      <a:pt x="22088" y="59946"/>
                                      <a:pt x="17788" y="59971"/>
                                    </a:cubicBezTo>
                                    <a:cubicBezTo>
                                      <a:pt x="13164" y="59946"/>
                                      <a:pt x="9414" y="58698"/>
                                      <a:pt x="6515" y="56151"/>
                                    </a:cubicBezTo>
                                    <a:cubicBezTo>
                                      <a:pt x="3590" y="53630"/>
                                      <a:pt x="1840" y="50035"/>
                                      <a:pt x="1290" y="45416"/>
                                    </a:cubicBezTo>
                                    <a:close/>
                                    <a:moveTo>
                                      <a:pt x="30787" y="19577"/>
                                    </a:moveTo>
                                    <a:cubicBezTo>
                                      <a:pt x="30787" y="15458"/>
                                      <a:pt x="29687" y="12187"/>
                                      <a:pt x="27488" y="9765"/>
                                    </a:cubicBezTo>
                                    <a:cubicBezTo>
                                      <a:pt x="25288" y="7344"/>
                                      <a:pt x="22638" y="6145"/>
                                      <a:pt x="19538" y="6120"/>
                                    </a:cubicBezTo>
                                    <a:cubicBezTo>
                                      <a:pt x="16339" y="6145"/>
                                      <a:pt x="13539" y="7444"/>
                                      <a:pt x="11164" y="10040"/>
                                    </a:cubicBezTo>
                                    <a:cubicBezTo>
                                      <a:pt x="8789" y="12661"/>
                                      <a:pt x="7614" y="16032"/>
                                      <a:pt x="7614" y="20176"/>
                                    </a:cubicBezTo>
                                    <a:cubicBezTo>
                                      <a:pt x="7614" y="23921"/>
                                      <a:pt x="8739" y="26967"/>
                                      <a:pt x="10989" y="29263"/>
                                    </a:cubicBezTo>
                                    <a:cubicBezTo>
                                      <a:pt x="13239" y="31610"/>
                                      <a:pt x="16014" y="32759"/>
                                      <a:pt x="19338" y="32759"/>
                                    </a:cubicBezTo>
                                    <a:cubicBezTo>
                                      <a:pt x="22663" y="32759"/>
                                      <a:pt x="25413" y="31610"/>
                                      <a:pt x="27563" y="29263"/>
                                    </a:cubicBezTo>
                                    <a:cubicBezTo>
                                      <a:pt x="29712" y="26967"/>
                                      <a:pt x="30787" y="23721"/>
                                      <a:pt x="30787" y="1957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1374441" y="1005549"/>
                                <a:ext cx="63069" cy="61715"/>
                              </a:xfrm>
                              <a:custGeom>
                                <a:avLst/>
                                <a:gdLst>
                                  <a:gd name="connsiteX0" fmla="*/ 222 w 63069"/>
                                  <a:gd name="connsiteY0" fmla="*/ 15208 h 61715"/>
                                  <a:gd name="connsiteX1" fmla="*/ 3372 w 63069"/>
                                  <a:gd name="connsiteY1" fmla="*/ 4548 h 61715"/>
                                  <a:gd name="connsiteX2" fmla="*/ 12546 w 63069"/>
                                  <a:gd name="connsiteY2" fmla="*/ 154 h 61715"/>
                                  <a:gd name="connsiteX3" fmla="*/ 21695 w 63069"/>
                                  <a:gd name="connsiteY3" fmla="*/ 4098 h 61715"/>
                                  <a:gd name="connsiteX4" fmla="*/ 25320 w 63069"/>
                                  <a:gd name="connsiteY4" fmla="*/ 15657 h 61715"/>
                                  <a:gd name="connsiteX5" fmla="*/ 21645 w 63069"/>
                                  <a:gd name="connsiteY5" fmla="*/ 27091 h 61715"/>
                                  <a:gd name="connsiteX6" fmla="*/ 12646 w 63069"/>
                                  <a:gd name="connsiteY6" fmla="*/ 31111 h 61715"/>
                                  <a:gd name="connsiteX7" fmla="*/ 3772 w 63069"/>
                                  <a:gd name="connsiteY7" fmla="*/ 27166 h 61715"/>
                                  <a:gd name="connsiteX8" fmla="*/ 222 w 63069"/>
                                  <a:gd name="connsiteY8" fmla="*/ 15208 h 61715"/>
                                  <a:gd name="connsiteX9" fmla="*/ 12746 w 63069"/>
                                  <a:gd name="connsiteY9" fmla="*/ 5097 h 61715"/>
                                  <a:gd name="connsiteX10" fmla="*/ 8297 w 63069"/>
                                  <a:gd name="connsiteY10" fmla="*/ 7419 h 61715"/>
                                  <a:gd name="connsiteX11" fmla="*/ 6522 w 63069"/>
                                  <a:gd name="connsiteY11" fmla="*/ 15932 h 61715"/>
                                  <a:gd name="connsiteX12" fmla="*/ 8322 w 63069"/>
                                  <a:gd name="connsiteY12" fmla="*/ 23871 h 61715"/>
                                  <a:gd name="connsiteX13" fmla="*/ 12746 w 63069"/>
                                  <a:gd name="connsiteY13" fmla="*/ 26168 h 61715"/>
                                  <a:gd name="connsiteX14" fmla="*/ 17246 w 63069"/>
                                  <a:gd name="connsiteY14" fmla="*/ 23846 h 61715"/>
                                  <a:gd name="connsiteX15" fmla="*/ 19046 w 63069"/>
                                  <a:gd name="connsiteY15" fmla="*/ 15358 h 61715"/>
                                  <a:gd name="connsiteX16" fmla="*/ 17246 w 63069"/>
                                  <a:gd name="connsiteY16" fmla="*/ 7394 h 61715"/>
                                  <a:gd name="connsiteX17" fmla="*/ 12746 w 63069"/>
                                  <a:gd name="connsiteY17" fmla="*/ 5097 h 61715"/>
                                  <a:gd name="connsiteX18" fmla="*/ 12796 w 63069"/>
                                  <a:gd name="connsiteY18" fmla="*/ 61869 h 61715"/>
                                  <a:gd name="connsiteX19" fmla="*/ 44893 w 63069"/>
                                  <a:gd name="connsiteY19" fmla="*/ 154 h 61715"/>
                                  <a:gd name="connsiteX20" fmla="*/ 50718 w 63069"/>
                                  <a:gd name="connsiteY20" fmla="*/ 154 h 61715"/>
                                  <a:gd name="connsiteX21" fmla="*/ 18746 w 63069"/>
                                  <a:gd name="connsiteY21" fmla="*/ 61869 h 61715"/>
                                  <a:gd name="connsiteX22" fmla="*/ 38169 w 63069"/>
                                  <a:gd name="connsiteY22" fmla="*/ 45966 h 61715"/>
                                  <a:gd name="connsiteX23" fmla="*/ 41319 w 63069"/>
                                  <a:gd name="connsiteY23" fmla="*/ 35305 h 61715"/>
                                  <a:gd name="connsiteX24" fmla="*/ 50518 w 63069"/>
                                  <a:gd name="connsiteY24" fmla="*/ 30911 h 61715"/>
                                  <a:gd name="connsiteX25" fmla="*/ 59666 w 63069"/>
                                  <a:gd name="connsiteY25" fmla="*/ 34856 h 61715"/>
                                  <a:gd name="connsiteX26" fmla="*/ 63292 w 63069"/>
                                  <a:gd name="connsiteY26" fmla="*/ 46415 h 61715"/>
                                  <a:gd name="connsiteX27" fmla="*/ 59617 w 63069"/>
                                  <a:gd name="connsiteY27" fmla="*/ 57874 h 61715"/>
                                  <a:gd name="connsiteX28" fmla="*/ 50568 w 63069"/>
                                  <a:gd name="connsiteY28" fmla="*/ 61869 h 61715"/>
                                  <a:gd name="connsiteX29" fmla="*/ 41694 w 63069"/>
                                  <a:gd name="connsiteY29" fmla="*/ 57899 h 61715"/>
                                  <a:gd name="connsiteX30" fmla="*/ 38169 w 63069"/>
                                  <a:gd name="connsiteY30" fmla="*/ 45966 h 61715"/>
                                  <a:gd name="connsiteX31" fmla="*/ 50718 w 63069"/>
                                  <a:gd name="connsiteY31" fmla="*/ 35879 h 61715"/>
                                  <a:gd name="connsiteX32" fmla="*/ 46218 w 63069"/>
                                  <a:gd name="connsiteY32" fmla="*/ 38201 h 61715"/>
                                  <a:gd name="connsiteX33" fmla="*/ 44443 w 63069"/>
                                  <a:gd name="connsiteY33" fmla="*/ 46690 h 61715"/>
                                  <a:gd name="connsiteX34" fmla="*/ 46243 w 63069"/>
                                  <a:gd name="connsiteY34" fmla="*/ 54604 h 61715"/>
                                  <a:gd name="connsiteX35" fmla="*/ 50693 w 63069"/>
                                  <a:gd name="connsiteY35" fmla="*/ 56925 h 61715"/>
                                  <a:gd name="connsiteX36" fmla="*/ 55217 w 63069"/>
                                  <a:gd name="connsiteY36" fmla="*/ 54604 h 61715"/>
                                  <a:gd name="connsiteX37" fmla="*/ 57017 w 63069"/>
                                  <a:gd name="connsiteY37" fmla="*/ 46140 h 61715"/>
                                  <a:gd name="connsiteX38" fmla="*/ 55192 w 63069"/>
                                  <a:gd name="connsiteY38" fmla="*/ 38176 h 61715"/>
                                  <a:gd name="connsiteX39" fmla="*/ 50718 w 63069"/>
                                  <a:gd name="connsiteY39" fmla="*/ 35879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222" y="15208"/>
                                    </a:moveTo>
                                    <a:cubicBezTo>
                                      <a:pt x="197" y="11039"/>
                                      <a:pt x="1247" y="7493"/>
                                      <a:pt x="3372" y="4548"/>
                                    </a:cubicBezTo>
                                    <a:cubicBezTo>
                                      <a:pt x="5472" y="1651"/>
                                      <a:pt x="8522" y="179"/>
                                      <a:pt x="12546" y="154"/>
                                    </a:cubicBezTo>
                                    <a:cubicBezTo>
                                      <a:pt x="16196" y="179"/>
                                      <a:pt x="19246" y="1502"/>
                                      <a:pt x="21695" y="4098"/>
                                    </a:cubicBezTo>
                                    <a:cubicBezTo>
                                      <a:pt x="24095" y="6745"/>
                                      <a:pt x="25320" y="10589"/>
                                      <a:pt x="25320" y="15657"/>
                                    </a:cubicBezTo>
                                    <a:cubicBezTo>
                                      <a:pt x="25320" y="20625"/>
                                      <a:pt x="24095" y="24445"/>
                                      <a:pt x="21645" y="27091"/>
                                    </a:cubicBezTo>
                                    <a:cubicBezTo>
                                      <a:pt x="19196" y="29788"/>
                                      <a:pt x="16196" y="31111"/>
                                      <a:pt x="12646" y="31111"/>
                                    </a:cubicBezTo>
                                    <a:cubicBezTo>
                                      <a:pt x="9097" y="31111"/>
                                      <a:pt x="6122" y="29813"/>
                                      <a:pt x="3772" y="27166"/>
                                    </a:cubicBezTo>
                                    <a:cubicBezTo>
                                      <a:pt x="1372" y="24545"/>
                                      <a:pt x="197" y="20550"/>
                                      <a:pt x="222" y="15208"/>
                                    </a:cubicBezTo>
                                    <a:close/>
                                    <a:moveTo>
                                      <a:pt x="12746" y="5097"/>
                                    </a:moveTo>
                                    <a:cubicBezTo>
                                      <a:pt x="10946" y="5122"/>
                                      <a:pt x="9472" y="5896"/>
                                      <a:pt x="8297" y="7419"/>
                                    </a:cubicBezTo>
                                    <a:cubicBezTo>
                                      <a:pt x="7097" y="8991"/>
                                      <a:pt x="6497" y="11837"/>
                                      <a:pt x="6522" y="15932"/>
                                    </a:cubicBezTo>
                                    <a:cubicBezTo>
                                      <a:pt x="6497" y="19727"/>
                                      <a:pt x="7097" y="22373"/>
                                      <a:pt x="8322" y="23871"/>
                                    </a:cubicBezTo>
                                    <a:cubicBezTo>
                                      <a:pt x="9497" y="25419"/>
                                      <a:pt x="10971" y="26168"/>
                                      <a:pt x="12746" y="26168"/>
                                    </a:cubicBezTo>
                                    <a:cubicBezTo>
                                      <a:pt x="14546" y="26168"/>
                                      <a:pt x="16046" y="25394"/>
                                      <a:pt x="17246" y="23846"/>
                                    </a:cubicBezTo>
                                    <a:cubicBezTo>
                                      <a:pt x="18421" y="22298"/>
                                      <a:pt x="19021" y="19477"/>
                                      <a:pt x="19046" y="15358"/>
                                    </a:cubicBezTo>
                                    <a:cubicBezTo>
                                      <a:pt x="19021" y="11588"/>
                                      <a:pt x="18421" y="8941"/>
                                      <a:pt x="17246" y="7394"/>
                                    </a:cubicBezTo>
                                    <a:cubicBezTo>
                                      <a:pt x="16021" y="5896"/>
                                      <a:pt x="14521" y="5122"/>
                                      <a:pt x="12746" y="5097"/>
                                    </a:cubicBezTo>
                                    <a:close/>
                                    <a:moveTo>
                                      <a:pt x="12796" y="61869"/>
                                    </a:moveTo>
                                    <a:lnTo>
                                      <a:pt x="44893" y="154"/>
                                    </a:lnTo>
                                    <a:lnTo>
                                      <a:pt x="50718" y="154"/>
                                    </a:lnTo>
                                    <a:lnTo>
                                      <a:pt x="18746" y="61869"/>
                                    </a:lnTo>
                                    <a:close/>
                                    <a:moveTo>
                                      <a:pt x="38169" y="45966"/>
                                    </a:moveTo>
                                    <a:cubicBezTo>
                                      <a:pt x="38144" y="41796"/>
                                      <a:pt x="39194" y="38226"/>
                                      <a:pt x="41319" y="35305"/>
                                    </a:cubicBezTo>
                                    <a:cubicBezTo>
                                      <a:pt x="43418" y="32384"/>
                                      <a:pt x="46493" y="30936"/>
                                      <a:pt x="50518" y="30911"/>
                                    </a:cubicBezTo>
                                    <a:cubicBezTo>
                                      <a:pt x="54192" y="30936"/>
                                      <a:pt x="57242" y="32234"/>
                                      <a:pt x="59666" y="34856"/>
                                    </a:cubicBezTo>
                                    <a:cubicBezTo>
                                      <a:pt x="62066" y="37477"/>
                                      <a:pt x="63267" y="41347"/>
                                      <a:pt x="63292" y="46415"/>
                                    </a:cubicBezTo>
                                    <a:cubicBezTo>
                                      <a:pt x="63267" y="51408"/>
                                      <a:pt x="62041" y="55228"/>
                                      <a:pt x="59617" y="57874"/>
                                    </a:cubicBezTo>
                                    <a:cubicBezTo>
                                      <a:pt x="57167" y="60545"/>
                                      <a:pt x="54142" y="61844"/>
                                      <a:pt x="50568" y="61869"/>
                                    </a:cubicBezTo>
                                    <a:cubicBezTo>
                                      <a:pt x="46993" y="61844"/>
                                      <a:pt x="44043" y="60545"/>
                                      <a:pt x="41694" y="57899"/>
                                    </a:cubicBezTo>
                                    <a:cubicBezTo>
                                      <a:pt x="39319" y="55278"/>
                                      <a:pt x="38144" y="51308"/>
                                      <a:pt x="38169" y="45966"/>
                                    </a:cubicBezTo>
                                    <a:close/>
                                    <a:moveTo>
                                      <a:pt x="50718" y="35879"/>
                                    </a:moveTo>
                                    <a:cubicBezTo>
                                      <a:pt x="48868" y="35904"/>
                                      <a:pt x="47368" y="36678"/>
                                      <a:pt x="46218" y="38201"/>
                                    </a:cubicBezTo>
                                    <a:cubicBezTo>
                                      <a:pt x="45018" y="39749"/>
                                      <a:pt x="44443" y="42570"/>
                                      <a:pt x="44443" y="46690"/>
                                    </a:cubicBezTo>
                                    <a:cubicBezTo>
                                      <a:pt x="44443" y="50434"/>
                                      <a:pt x="45043" y="53081"/>
                                      <a:pt x="46243" y="54604"/>
                                    </a:cubicBezTo>
                                    <a:cubicBezTo>
                                      <a:pt x="47443" y="56176"/>
                                      <a:pt x="48918" y="56950"/>
                                      <a:pt x="50693" y="56925"/>
                                    </a:cubicBezTo>
                                    <a:cubicBezTo>
                                      <a:pt x="52517" y="56950"/>
                                      <a:pt x="54017" y="56176"/>
                                      <a:pt x="55217" y="54604"/>
                                    </a:cubicBezTo>
                                    <a:cubicBezTo>
                                      <a:pt x="56392" y="53081"/>
                                      <a:pt x="56992" y="50260"/>
                                      <a:pt x="57017" y="46140"/>
                                    </a:cubicBezTo>
                                    <a:cubicBezTo>
                                      <a:pt x="56992" y="42370"/>
                                      <a:pt x="56392" y="39724"/>
                                      <a:pt x="55192" y="38176"/>
                                    </a:cubicBezTo>
                                    <a:cubicBezTo>
                                      <a:pt x="53967" y="36678"/>
                                      <a:pt x="52467" y="35904"/>
                                      <a:pt x="50718" y="3587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1447492" y="1005549"/>
                                <a:ext cx="19373" cy="76794"/>
                              </a:xfrm>
                              <a:custGeom>
                                <a:avLst/>
                                <a:gdLst>
                                  <a:gd name="connsiteX0" fmla="*/ 14457 w 19373"/>
                                  <a:gd name="connsiteY0" fmla="*/ 76948 h 76794"/>
                                  <a:gd name="connsiteX1" fmla="*/ 4358 w 19373"/>
                                  <a:gd name="connsiteY1" fmla="*/ 59372 h 76794"/>
                                  <a:gd name="connsiteX2" fmla="*/ 233 w 19373"/>
                                  <a:gd name="connsiteY2" fmla="*/ 38501 h 76794"/>
                                  <a:gd name="connsiteX3" fmla="*/ 3333 w 19373"/>
                                  <a:gd name="connsiteY3" fmla="*/ 20276 h 76794"/>
                                  <a:gd name="connsiteX4" fmla="*/ 14457 w 19373"/>
                                  <a:gd name="connsiteY4" fmla="*/ 154 h 76794"/>
                                  <a:gd name="connsiteX5" fmla="*/ 19607 w 19373"/>
                                  <a:gd name="connsiteY5" fmla="*/ 154 h 76794"/>
                                  <a:gd name="connsiteX6" fmla="*/ 13207 w 19373"/>
                                  <a:gd name="connsiteY6" fmla="*/ 12012 h 76794"/>
                                  <a:gd name="connsiteX7" fmla="*/ 9358 w 19373"/>
                                  <a:gd name="connsiteY7" fmla="*/ 23521 h 76794"/>
                                  <a:gd name="connsiteX8" fmla="*/ 7658 w 19373"/>
                                  <a:gd name="connsiteY8" fmla="*/ 38551 h 76794"/>
                                  <a:gd name="connsiteX9" fmla="*/ 19607 w 19373"/>
                                  <a:gd name="connsiteY9" fmla="*/ 76948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457" y="76948"/>
                                    </a:moveTo>
                                    <a:cubicBezTo>
                                      <a:pt x="10457" y="71930"/>
                                      <a:pt x="7108" y="66088"/>
                                      <a:pt x="4358" y="59372"/>
                                    </a:cubicBezTo>
                                    <a:cubicBezTo>
                                      <a:pt x="1608" y="52681"/>
                                      <a:pt x="233" y="45716"/>
                                      <a:pt x="233" y="38501"/>
                                    </a:cubicBezTo>
                                    <a:cubicBezTo>
                                      <a:pt x="233" y="32185"/>
                                      <a:pt x="1258" y="26118"/>
                                      <a:pt x="3333" y="20276"/>
                                    </a:cubicBezTo>
                                    <a:cubicBezTo>
                                      <a:pt x="5708" y="13560"/>
                                      <a:pt x="9408" y="6844"/>
                                      <a:pt x="14457" y="154"/>
                                    </a:cubicBezTo>
                                    <a:lnTo>
                                      <a:pt x="19607" y="154"/>
                                    </a:lnTo>
                                    <a:cubicBezTo>
                                      <a:pt x="16357" y="5721"/>
                                      <a:pt x="14232" y="9665"/>
                                      <a:pt x="13207" y="12012"/>
                                    </a:cubicBezTo>
                                    <a:cubicBezTo>
                                      <a:pt x="11557" y="15707"/>
                                      <a:pt x="10257" y="19552"/>
                                      <a:pt x="9358" y="23521"/>
                                    </a:cubicBezTo>
                                    <a:cubicBezTo>
                                      <a:pt x="8208" y="28515"/>
                                      <a:pt x="7658" y="33533"/>
                                      <a:pt x="7658" y="38551"/>
                                    </a:cubicBezTo>
                                    <a:cubicBezTo>
                                      <a:pt x="7658" y="51383"/>
                                      <a:pt x="11632" y="64165"/>
                                      <a:pt x="19607" y="769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72" name="Freeform: Shape 14272"/>
                            <wps:cNvSpPr/>
                            <wps:spPr>
                              <a:xfrm>
                                <a:off x="1473154" y="1006298"/>
                                <a:ext cx="38646" cy="59817"/>
                              </a:xfrm>
                              <a:custGeom>
                                <a:avLst/>
                                <a:gdLst>
                                  <a:gd name="connsiteX0" fmla="*/ 11387 w 38646"/>
                                  <a:gd name="connsiteY0" fmla="*/ 27216 h 59817"/>
                                  <a:gd name="connsiteX1" fmla="*/ 4738 w 38646"/>
                                  <a:gd name="connsiteY1" fmla="*/ 22548 h 59817"/>
                                  <a:gd name="connsiteX2" fmla="*/ 2588 w 38646"/>
                                  <a:gd name="connsiteY2" fmla="*/ 15258 h 59817"/>
                                  <a:gd name="connsiteX3" fmla="*/ 7187 w 38646"/>
                                  <a:gd name="connsiteY3" fmla="*/ 4523 h 59817"/>
                                  <a:gd name="connsiteX4" fmla="*/ 19436 w 38646"/>
                                  <a:gd name="connsiteY4" fmla="*/ 154 h 59817"/>
                                  <a:gd name="connsiteX5" fmla="*/ 31785 w 38646"/>
                                  <a:gd name="connsiteY5" fmla="*/ 4622 h 59817"/>
                                  <a:gd name="connsiteX6" fmla="*/ 36485 w 38646"/>
                                  <a:gd name="connsiteY6" fmla="*/ 15458 h 59817"/>
                                  <a:gd name="connsiteX7" fmla="*/ 34335 w 38646"/>
                                  <a:gd name="connsiteY7" fmla="*/ 22548 h 59817"/>
                                  <a:gd name="connsiteX8" fmla="*/ 27836 w 38646"/>
                                  <a:gd name="connsiteY8" fmla="*/ 27216 h 59817"/>
                                  <a:gd name="connsiteX9" fmla="*/ 36060 w 38646"/>
                                  <a:gd name="connsiteY9" fmla="*/ 32884 h 59817"/>
                                  <a:gd name="connsiteX10" fmla="*/ 38884 w 38646"/>
                                  <a:gd name="connsiteY10" fmla="*/ 42221 h 59817"/>
                                  <a:gd name="connsiteX11" fmla="*/ 33560 w 38646"/>
                                  <a:gd name="connsiteY11" fmla="*/ 54853 h 59817"/>
                                  <a:gd name="connsiteX12" fmla="*/ 19561 w 38646"/>
                                  <a:gd name="connsiteY12" fmla="*/ 59971 h 59817"/>
                                  <a:gd name="connsiteX13" fmla="*/ 5563 w 38646"/>
                                  <a:gd name="connsiteY13" fmla="*/ 54853 h 59817"/>
                                  <a:gd name="connsiteX14" fmla="*/ 238 w 38646"/>
                                  <a:gd name="connsiteY14" fmla="*/ 42021 h 59817"/>
                                  <a:gd name="connsiteX15" fmla="*/ 3138 w 38646"/>
                                  <a:gd name="connsiteY15" fmla="*/ 32484 h 59817"/>
                                  <a:gd name="connsiteX16" fmla="*/ 11387 w 38646"/>
                                  <a:gd name="connsiteY16" fmla="*/ 27216 h 59817"/>
                                  <a:gd name="connsiteX17" fmla="*/ 9962 w 38646"/>
                                  <a:gd name="connsiteY17" fmla="*/ 15008 h 59817"/>
                                  <a:gd name="connsiteX18" fmla="*/ 12637 w 38646"/>
                                  <a:gd name="connsiteY18" fmla="*/ 21824 h 59817"/>
                                  <a:gd name="connsiteX19" fmla="*/ 19586 w 38646"/>
                                  <a:gd name="connsiteY19" fmla="*/ 24445 h 59817"/>
                                  <a:gd name="connsiteX20" fmla="*/ 26411 w 38646"/>
                                  <a:gd name="connsiteY20" fmla="*/ 21849 h 59817"/>
                                  <a:gd name="connsiteX21" fmla="*/ 29085 w 38646"/>
                                  <a:gd name="connsiteY21" fmla="*/ 15408 h 59817"/>
                                  <a:gd name="connsiteX22" fmla="*/ 26336 w 38646"/>
                                  <a:gd name="connsiteY22" fmla="*/ 8767 h 59817"/>
                                  <a:gd name="connsiteX23" fmla="*/ 19511 w 38646"/>
                                  <a:gd name="connsiteY23" fmla="*/ 6070 h 59817"/>
                                  <a:gd name="connsiteX24" fmla="*/ 12662 w 38646"/>
                                  <a:gd name="connsiteY24" fmla="*/ 8717 h 59817"/>
                                  <a:gd name="connsiteX25" fmla="*/ 9962 w 38646"/>
                                  <a:gd name="connsiteY25" fmla="*/ 15008 h 59817"/>
                                  <a:gd name="connsiteX26" fmla="*/ 7637 w 38646"/>
                                  <a:gd name="connsiteY26" fmla="*/ 42071 h 59817"/>
                                  <a:gd name="connsiteX27" fmla="*/ 9087 w 38646"/>
                                  <a:gd name="connsiteY27" fmla="*/ 48038 h 59817"/>
                                  <a:gd name="connsiteX28" fmla="*/ 13437 w 38646"/>
                                  <a:gd name="connsiteY28" fmla="*/ 52482 h 59817"/>
                                  <a:gd name="connsiteX29" fmla="*/ 19636 w 38646"/>
                                  <a:gd name="connsiteY29" fmla="*/ 54054 h 59817"/>
                                  <a:gd name="connsiteX30" fmla="*/ 28160 w 38646"/>
                                  <a:gd name="connsiteY30" fmla="*/ 50734 h 59817"/>
                                  <a:gd name="connsiteX31" fmla="*/ 31510 w 38646"/>
                                  <a:gd name="connsiteY31" fmla="*/ 42321 h 59817"/>
                                  <a:gd name="connsiteX32" fmla="*/ 28061 w 38646"/>
                                  <a:gd name="connsiteY32" fmla="*/ 33732 h 59817"/>
                                  <a:gd name="connsiteX33" fmla="*/ 19386 w 38646"/>
                                  <a:gd name="connsiteY33" fmla="*/ 30312 h 59817"/>
                                  <a:gd name="connsiteX34" fmla="*/ 10962 w 38646"/>
                                  <a:gd name="connsiteY34" fmla="*/ 33682 h 59817"/>
                                  <a:gd name="connsiteX35" fmla="*/ 7637 w 38646"/>
                                  <a:gd name="connsiteY35" fmla="*/ 42071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8646" h="59817">
                                    <a:moveTo>
                                      <a:pt x="11387" y="27216"/>
                                    </a:moveTo>
                                    <a:cubicBezTo>
                                      <a:pt x="8387" y="26118"/>
                                      <a:pt x="6163" y="24570"/>
                                      <a:pt x="4738" y="22548"/>
                                    </a:cubicBezTo>
                                    <a:cubicBezTo>
                                      <a:pt x="3288" y="20526"/>
                                      <a:pt x="2563" y="18104"/>
                                      <a:pt x="2588" y="15258"/>
                                    </a:cubicBezTo>
                                    <a:cubicBezTo>
                                      <a:pt x="2563" y="11014"/>
                                      <a:pt x="4113" y="7419"/>
                                      <a:pt x="7187" y="4523"/>
                                    </a:cubicBezTo>
                                    <a:cubicBezTo>
                                      <a:pt x="10237" y="1627"/>
                                      <a:pt x="14312" y="179"/>
                                      <a:pt x="19436" y="154"/>
                                    </a:cubicBezTo>
                                    <a:cubicBezTo>
                                      <a:pt x="24536" y="179"/>
                                      <a:pt x="28660" y="1676"/>
                                      <a:pt x="31785" y="4622"/>
                                    </a:cubicBezTo>
                                    <a:cubicBezTo>
                                      <a:pt x="34910" y="7618"/>
                                      <a:pt x="36460" y="11213"/>
                                      <a:pt x="36485" y="15458"/>
                                    </a:cubicBezTo>
                                    <a:cubicBezTo>
                                      <a:pt x="36460" y="18179"/>
                                      <a:pt x="35760" y="20550"/>
                                      <a:pt x="34335" y="22548"/>
                                    </a:cubicBezTo>
                                    <a:cubicBezTo>
                                      <a:pt x="32910" y="24570"/>
                                      <a:pt x="30735" y="26118"/>
                                      <a:pt x="27836" y="27216"/>
                                    </a:cubicBezTo>
                                    <a:cubicBezTo>
                                      <a:pt x="31410" y="28390"/>
                                      <a:pt x="34160" y="30287"/>
                                      <a:pt x="36060" y="32884"/>
                                    </a:cubicBezTo>
                                    <a:cubicBezTo>
                                      <a:pt x="37935" y="35505"/>
                                      <a:pt x="38859" y="38626"/>
                                      <a:pt x="38884" y="42221"/>
                                    </a:cubicBezTo>
                                    <a:cubicBezTo>
                                      <a:pt x="38859" y="47264"/>
                                      <a:pt x="37085" y="51458"/>
                                      <a:pt x="33560" y="54853"/>
                                    </a:cubicBezTo>
                                    <a:cubicBezTo>
                                      <a:pt x="29985" y="58249"/>
                                      <a:pt x="25336" y="59946"/>
                                      <a:pt x="19561" y="59971"/>
                                    </a:cubicBezTo>
                                    <a:cubicBezTo>
                                      <a:pt x="13762" y="59946"/>
                                      <a:pt x="9087" y="58249"/>
                                      <a:pt x="5563" y="54853"/>
                                    </a:cubicBezTo>
                                    <a:cubicBezTo>
                                      <a:pt x="1988" y="51433"/>
                                      <a:pt x="213" y="47164"/>
                                      <a:pt x="238" y="42021"/>
                                    </a:cubicBezTo>
                                    <a:cubicBezTo>
                                      <a:pt x="213" y="38251"/>
                                      <a:pt x="1188" y="35080"/>
                                      <a:pt x="3138" y="32484"/>
                                    </a:cubicBezTo>
                                    <a:cubicBezTo>
                                      <a:pt x="5063" y="29938"/>
                                      <a:pt x="7812" y="28165"/>
                                      <a:pt x="11387" y="27216"/>
                                    </a:cubicBezTo>
                                    <a:close/>
                                    <a:moveTo>
                                      <a:pt x="9962" y="15008"/>
                                    </a:moveTo>
                                    <a:cubicBezTo>
                                      <a:pt x="9962" y="17804"/>
                                      <a:pt x="10837" y="20076"/>
                                      <a:pt x="12637" y="21824"/>
                                    </a:cubicBezTo>
                                    <a:cubicBezTo>
                                      <a:pt x="14387" y="23571"/>
                                      <a:pt x="16712" y="24445"/>
                                      <a:pt x="19586" y="24445"/>
                                    </a:cubicBezTo>
                                    <a:cubicBezTo>
                                      <a:pt x="22361" y="24445"/>
                                      <a:pt x="24636" y="23596"/>
                                      <a:pt x="26411" y="21849"/>
                                    </a:cubicBezTo>
                                    <a:cubicBezTo>
                                      <a:pt x="28185" y="20126"/>
                                      <a:pt x="29085" y="17979"/>
                                      <a:pt x="29085" y="15408"/>
                                    </a:cubicBezTo>
                                    <a:cubicBezTo>
                                      <a:pt x="29085" y="12811"/>
                                      <a:pt x="28160" y="10589"/>
                                      <a:pt x="26336" y="8767"/>
                                    </a:cubicBezTo>
                                    <a:cubicBezTo>
                                      <a:pt x="24511" y="6994"/>
                                      <a:pt x="22236" y="6095"/>
                                      <a:pt x="19511" y="6070"/>
                                    </a:cubicBezTo>
                                    <a:cubicBezTo>
                                      <a:pt x="16737" y="6095"/>
                                      <a:pt x="14462" y="6969"/>
                                      <a:pt x="12662" y="8717"/>
                                    </a:cubicBezTo>
                                    <a:cubicBezTo>
                                      <a:pt x="10862" y="10464"/>
                                      <a:pt x="9962" y="12561"/>
                                      <a:pt x="9962" y="15008"/>
                                    </a:cubicBezTo>
                                    <a:close/>
                                    <a:moveTo>
                                      <a:pt x="7637" y="42071"/>
                                    </a:moveTo>
                                    <a:cubicBezTo>
                                      <a:pt x="7637" y="44143"/>
                                      <a:pt x="8112" y="46115"/>
                                      <a:pt x="9087" y="48038"/>
                                    </a:cubicBezTo>
                                    <a:cubicBezTo>
                                      <a:pt x="10062" y="49960"/>
                                      <a:pt x="11512" y="51458"/>
                                      <a:pt x="13437" y="52482"/>
                                    </a:cubicBezTo>
                                    <a:cubicBezTo>
                                      <a:pt x="15337" y="53555"/>
                                      <a:pt x="17411" y="54079"/>
                                      <a:pt x="19636" y="54054"/>
                                    </a:cubicBezTo>
                                    <a:cubicBezTo>
                                      <a:pt x="23086" y="54079"/>
                                      <a:pt x="25911" y="52956"/>
                                      <a:pt x="28160" y="50734"/>
                                    </a:cubicBezTo>
                                    <a:cubicBezTo>
                                      <a:pt x="30360" y="48537"/>
                                      <a:pt x="31485" y="45741"/>
                                      <a:pt x="31510" y="42321"/>
                                    </a:cubicBezTo>
                                    <a:cubicBezTo>
                                      <a:pt x="31485" y="38875"/>
                                      <a:pt x="30335" y="36004"/>
                                      <a:pt x="28061" y="33732"/>
                                    </a:cubicBezTo>
                                    <a:cubicBezTo>
                                      <a:pt x="25736" y="31460"/>
                                      <a:pt x="22836" y="30337"/>
                                      <a:pt x="19386" y="30312"/>
                                    </a:cubicBezTo>
                                    <a:cubicBezTo>
                                      <a:pt x="15987" y="30337"/>
                                      <a:pt x="13187" y="31460"/>
                                      <a:pt x="10962" y="33682"/>
                                    </a:cubicBezTo>
                                    <a:cubicBezTo>
                                      <a:pt x="8737" y="35929"/>
                                      <a:pt x="7637" y="38725"/>
                                      <a:pt x="7637" y="420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73" name="Freeform: Shape 14273"/>
                            <wps:cNvSpPr/>
                            <wps:spPr>
                              <a:xfrm>
                                <a:off x="1520349" y="1005549"/>
                                <a:ext cx="19373" cy="76794"/>
                              </a:xfrm>
                              <a:custGeom>
                                <a:avLst/>
                                <a:gdLst>
                                  <a:gd name="connsiteX0" fmla="*/ 5419 w 19373"/>
                                  <a:gd name="connsiteY0" fmla="*/ 76948 h 76794"/>
                                  <a:gd name="connsiteX1" fmla="*/ 245 w 19373"/>
                                  <a:gd name="connsiteY1" fmla="*/ 76948 h 76794"/>
                                  <a:gd name="connsiteX2" fmla="*/ 12219 w 19373"/>
                                  <a:gd name="connsiteY2" fmla="*/ 38551 h 76794"/>
                                  <a:gd name="connsiteX3" fmla="*/ 10494 w 19373"/>
                                  <a:gd name="connsiteY3" fmla="*/ 23646 h 76794"/>
                                  <a:gd name="connsiteX4" fmla="*/ 6694 w 19373"/>
                                  <a:gd name="connsiteY4" fmla="*/ 12137 h 76794"/>
                                  <a:gd name="connsiteX5" fmla="*/ 245 w 19373"/>
                                  <a:gd name="connsiteY5" fmla="*/ 154 h 76794"/>
                                  <a:gd name="connsiteX6" fmla="*/ 5419 w 19373"/>
                                  <a:gd name="connsiteY6" fmla="*/ 154 h 76794"/>
                                  <a:gd name="connsiteX7" fmla="*/ 16543 w 19373"/>
                                  <a:gd name="connsiteY7" fmla="*/ 20276 h 76794"/>
                                  <a:gd name="connsiteX8" fmla="*/ 19618 w 19373"/>
                                  <a:gd name="connsiteY8" fmla="*/ 38501 h 76794"/>
                                  <a:gd name="connsiteX9" fmla="*/ 15468 w 19373"/>
                                  <a:gd name="connsiteY9" fmla="*/ 59372 h 76794"/>
                                  <a:gd name="connsiteX10" fmla="*/ 5419 w 19373"/>
                                  <a:gd name="connsiteY10" fmla="*/ 76948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419" y="76948"/>
                                    </a:moveTo>
                                    <a:lnTo>
                                      <a:pt x="245" y="76948"/>
                                    </a:lnTo>
                                    <a:cubicBezTo>
                                      <a:pt x="8219" y="64165"/>
                                      <a:pt x="12194" y="51383"/>
                                      <a:pt x="12219" y="38551"/>
                                    </a:cubicBezTo>
                                    <a:cubicBezTo>
                                      <a:pt x="12194" y="33558"/>
                                      <a:pt x="11619" y="28589"/>
                                      <a:pt x="10494" y="23646"/>
                                    </a:cubicBezTo>
                                    <a:cubicBezTo>
                                      <a:pt x="9569" y="19677"/>
                                      <a:pt x="8319" y="15832"/>
                                      <a:pt x="6694" y="12137"/>
                                    </a:cubicBezTo>
                                    <a:cubicBezTo>
                                      <a:pt x="5644" y="9765"/>
                                      <a:pt x="3494" y="5771"/>
                                      <a:pt x="245" y="154"/>
                                    </a:cubicBezTo>
                                    <a:lnTo>
                                      <a:pt x="5419" y="154"/>
                                    </a:lnTo>
                                    <a:cubicBezTo>
                                      <a:pt x="10419" y="6844"/>
                                      <a:pt x="14118" y="13560"/>
                                      <a:pt x="16543" y="20276"/>
                                    </a:cubicBezTo>
                                    <a:cubicBezTo>
                                      <a:pt x="18568" y="26118"/>
                                      <a:pt x="19593" y="32185"/>
                                      <a:pt x="19618" y="38501"/>
                                    </a:cubicBezTo>
                                    <a:cubicBezTo>
                                      <a:pt x="19593" y="45716"/>
                                      <a:pt x="18218" y="52681"/>
                                      <a:pt x="15468" y="59372"/>
                                    </a:cubicBezTo>
                                    <a:cubicBezTo>
                                      <a:pt x="12719" y="66088"/>
                                      <a:pt x="9369" y="71930"/>
                                      <a:pt x="5419" y="769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274" name="Graphic 14279"/>
                          <wpg:cNvGrpSpPr/>
                          <wpg:grpSpPr>
                            <a:xfrm>
                              <a:off x="870466" y="840650"/>
                              <a:ext cx="252247" cy="76794"/>
                              <a:chOff x="870466" y="840650"/>
                              <a:chExt cx="252247" cy="76794"/>
                            </a:xfrm>
                            <a:solidFill>
                              <a:srgbClr val="000000"/>
                            </a:solidFill>
                          </wpg:grpSpPr>
                          <wps:wsp>
                            <wps:cNvPr id="14275" name="Freeform: Shape 14275"/>
                            <wps:cNvSpPr/>
                            <wps:spPr>
                              <a:xfrm>
                                <a:off x="870466" y="841399"/>
                                <a:ext cx="21597" cy="58819"/>
                              </a:xfrm>
                              <a:custGeom>
                                <a:avLst/>
                                <a:gdLst>
                                  <a:gd name="connsiteX0" fmla="*/ 21741 w 21597"/>
                                  <a:gd name="connsiteY0" fmla="*/ 58947 h 58819"/>
                                  <a:gd name="connsiteX1" fmla="*/ 14541 w 21597"/>
                                  <a:gd name="connsiteY1" fmla="*/ 58947 h 58819"/>
                                  <a:gd name="connsiteX2" fmla="*/ 14541 w 21597"/>
                                  <a:gd name="connsiteY2" fmla="*/ 13110 h 58819"/>
                                  <a:gd name="connsiteX3" fmla="*/ 7717 w 21597"/>
                                  <a:gd name="connsiteY3" fmla="*/ 18078 h 58819"/>
                                  <a:gd name="connsiteX4" fmla="*/ 143 w 21597"/>
                                  <a:gd name="connsiteY4" fmla="*/ 21798 h 58819"/>
                                  <a:gd name="connsiteX5" fmla="*/ 143 w 21597"/>
                                  <a:gd name="connsiteY5" fmla="*/ 14833 h 58819"/>
                                  <a:gd name="connsiteX6" fmla="*/ 10692 w 21597"/>
                                  <a:gd name="connsiteY6" fmla="*/ 7967 h 58819"/>
                                  <a:gd name="connsiteX7" fmla="*/ 17116 w 21597"/>
                                  <a:gd name="connsiteY7" fmla="*/ 128 h 58819"/>
                                  <a:gd name="connsiteX8" fmla="*/ 21741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741" y="58947"/>
                                    </a:moveTo>
                                    <a:lnTo>
                                      <a:pt x="14541" y="58947"/>
                                    </a:lnTo>
                                    <a:lnTo>
                                      <a:pt x="14541" y="13110"/>
                                    </a:lnTo>
                                    <a:cubicBezTo>
                                      <a:pt x="12791" y="14758"/>
                                      <a:pt x="10517" y="16430"/>
                                      <a:pt x="7717" y="18078"/>
                                    </a:cubicBezTo>
                                    <a:cubicBezTo>
                                      <a:pt x="4892" y="19751"/>
                                      <a:pt x="2367" y="20974"/>
                                      <a:pt x="143" y="21798"/>
                                    </a:cubicBezTo>
                                    <a:lnTo>
                                      <a:pt x="143" y="14833"/>
                                    </a:lnTo>
                                    <a:cubicBezTo>
                                      <a:pt x="4167" y="12935"/>
                                      <a:pt x="7667" y="10663"/>
                                      <a:pt x="10692" y="7967"/>
                                    </a:cubicBezTo>
                                    <a:cubicBezTo>
                                      <a:pt x="13691" y="5296"/>
                                      <a:pt x="15841" y="2674"/>
                                      <a:pt x="17116" y="128"/>
                                    </a:cubicBezTo>
                                    <a:lnTo>
                                      <a:pt x="21741"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76" name="Freeform: Shape 14276"/>
                            <wps:cNvSpPr/>
                            <wps:spPr>
                              <a:xfrm>
                                <a:off x="916037" y="841399"/>
                                <a:ext cx="21597" cy="58819"/>
                              </a:xfrm>
                              <a:custGeom>
                                <a:avLst/>
                                <a:gdLst>
                                  <a:gd name="connsiteX0" fmla="*/ 21748 w 21597"/>
                                  <a:gd name="connsiteY0" fmla="*/ 58947 h 58819"/>
                                  <a:gd name="connsiteX1" fmla="*/ 14548 w 21597"/>
                                  <a:gd name="connsiteY1" fmla="*/ 58947 h 58819"/>
                                  <a:gd name="connsiteX2" fmla="*/ 14548 w 21597"/>
                                  <a:gd name="connsiteY2" fmla="*/ 13110 h 58819"/>
                                  <a:gd name="connsiteX3" fmla="*/ 7724 w 21597"/>
                                  <a:gd name="connsiteY3" fmla="*/ 18078 h 58819"/>
                                  <a:gd name="connsiteX4" fmla="*/ 150 w 21597"/>
                                  <a:gd name="connsiteY4" fmla="*/ 21798 h 58819"/>
                                  <a:gd name="connsiteX5" fmla="*/ 150 w 21597"/>
                                  <a:gd name="connsiteY5" fmla="*/ 14833 h 58819"/>
                                  <a:gd name="connsiteX6" fmla="*/ 10699 w 21597"/>
                                  <a:gd name="connsiteY6" fmla="*/ 7967 h 58819"/>
                                  <a:gd name="connsiteX7" fmla="*/ 17123 w 21597"/>
                                  <a:gd name="connsiteY7" fmla="*/ 128 h 58819"/>
                                  <a:gd name="connsiteX8" fmla="*/ 21748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748" y="58947"/>
                                    </a:moveTo>
                                    <a:lnTo>
                                      <a:pt x="14548" y="58947"/>
                                    </a:lnTo>
                                    <a:lnTo>
                                      <a:pt x="14548" y="13110"/>
                                    </a:lnTo>
                                    <a:cubicBezTo>
                                      <a:pt x="12799" y="14758"/>
                                      <a:pt x="10524" y="16430"/>
                                      <a:pt x="7724" y="18078"/>
                                    </a:cubicBezTo>
                                    <a:cubicBezTo>
                                      <a:pt x="4899" y="19751"/>
                                      <a:pt x="2375" y="20974"/>
                                      <a:pt x="150" y="21798"/>
                                    </a:cubicBezTo>
                                    <a:lnTo>
                                      <a:pt x="150" y="14833"/>
                                    </a:lnTo>
                                    <a:cubicBezTo>
                                      <a:pt x="4174" y="12935"/>
                                      <a:pt x="7674" y="10663"/>
                                      <a:pt x="10699" y="7967"/>
                                    </a:cubicBezTo>
                                    <a:cubicBezTo>
                                      <a:pt x="13698" y="5296"/>
                                      <a:pt x="15848" y="2674"/>
                                      <a:pt x="17123" y="128"/>
                                    </a:cubicBezTo>
                                    <a:lnTo>
                                      <a:pt x="21748"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77" name="Freeform: Shape 14277"/>
                            <wps:cNvSpPr/>
                            <wps:spPr>
                              <a:xfrm>
                                <a:off x="957432" y="840650"/>
                                <a:ext cx="63069" cy="61715"/>
                              </a:xfrm>
                              <a:custGeom>
                                <a:avLst/>
                                <a:gdLst>
                                  <a:gd name="connsiteX0" fmla="*/ 157 w 63069"/>
                                  <a:gd name="connsiteY0" fmla="*/ 15182 h 61715"/>
                                  <a:gd name="connsiteX1" fmla="*/ 3307 w 63069"/>
                                  <a:gd name="connsiteY1" fmla="*/ 4522 h 61715"/>
                                  <a:gd name="connsiteX2" fmla="*/ 12481 w 63069"/>
                                  <a:gd name="connsiteY2" fmla="*/ 128 h 61715"/>
                                  <a:gd name="connsiteX3" fmla="*/ 21630 w 63069"/>
                                  <a:gd name="connsiteY3" fmla="*/ 4072 h 61715"/>
                                  <a:gd name="connsiteX4" fmla="*/ 25255 w 63069"/>
                                  <a:gd name="connsiteY4" fmla="*/ 15631 h 61715"/>
                                  <a:gd name="connsiteX5" fmla="*/ 21580 w 63069"/>
                                  <a:gd name="connsiteY5" fmla="*/ 27066 h 61715"/>
                                  <a:gd name="connsiteX6" fmla="*/ 12581 w 63069"/>
                                  <a:gd name="connsiteY6" fmla="*/ 31085 h 61715"/>
                                  <a:gd name="connsiteX7" fmla="*/ 3707 w 63069"/>
                                  <a:gd name="connsiteY7" fmla="*/ 27141 h 61715"/>
                                  <a:gd name="connsiteX8" fmla="*/ 157 w 63069"/>
                                  <a:gd name="connsiteY8" fmla="*/ 15182 h 61715"/>
                                  <a:gd name="connsiteX9" fmla="*/ 12681 w 63069"/>
                                  <a:gd name="connsiteY9" fmla="*/ 5071 h 61715"/>
                                  <a:gd name="connsiteX10" fmla="*/ 8232 w 63069"/>
                                  <a:gd name="connsiteY10" fmla="*/ 7393 h 61715"/>
                                  <a:gd name="connsiteX11" fmla="*/ 6457 w 63069"/>
                                  <a:gd name="connsiteY11" fmla="*/ 15906 h 61715"/>
                                  <a:gd name="connsiteX12" fmla="*/ 8257 w 63069"/>
                                  <a:gd name="connsiteY12" fmla="*/ 23845 h 61715"/>
                                  <a:gd name="connsiteX13" fmla="*/ 12681 w 63069"/>
                                  <a:gd name="connsiteY13" fmla="*/ 26142 h 61715"/>
                                  <a:gd name="connsiteX14" fmla="*/ 17181 w 63069"/>
                                  <a:gd name="connsiteY14" fmla="*/ 23820 h 61715"/>
                                  <a:gd name="connsiteX15" fmla="*/ 18980 w 63069"/>
                                  <a:gd name="connsiteY15" fmla="*/ 15332 h 61715"/>
                                  <a:gd name="connsiteX16" fmla="*/ 17181 w 63069"/>
                                  <a:gd name="connsiteY16" fmla="*/ 7368 h 61715"/>
                                  <a:gd name="connsiteX17" fmla="*/ 12681 w 63069"/>
                                  <a:gd name="connsiteY17" fmla="*/ 5071 h 61715"/>
                                  <a:gd name="connsiteX18" fmla="*/ 12731 w 63069"/>
                                  <a:gd name="connsiteY18" fmla="*/ 61843 h 61715"/>
                                  <a:gd name="connsiteX19" fmla="*/ 44828 w 63069"/>
                                  <a:gd name="connsiteY19" fmla="*/ 128 h 61715"/>
                                  <a:gd name="connsiteX20" fmla="*/ 50652 w 63069"/>
                                  <a:gd name="connsiteY20" fmla="*/ 128 h 61715"/>
                                  <a:gd name="connsiteX21" fmla="*/ 18681 w 63069"/>
                                  <a:gd name="connsiteY21" fmla="*/ 61843 h 61715"/>
                                  <a:gd name="connsiteX22" fmla="*/ 38104 w 63069"/>
                                  <a:gd name="connsiteY22" fmla="*/ 45940 h 61715"/>
                                  <a:gd name="connsiteX23" fmla="*/ 41253 w 63069"/>
                                  <a:gd name="connsiteY23" fmla="*/ 35279 h 61715"/>
                                  <a:gd name="connsiteX24" fmla="*/ 50452 w 63069"/>
                                  <a:gd name="connsiteY24" fmla="*/ 30885 h 61715"/>
                                  <a:gd name="connsiteX25" fmla="*/ 59601 w 63069"/>
                                  <a:gd name="connsiteY25" fmla="*/ 34830 h 61715"/>
                                  <a:gd name="connsiteX26" fmla="*/ 63227 w 63069"/>
                                  <a:gd name="connsiteY26" fmla="*/ 46389 h 61715"/>
                                  <a:gd name="connsiteX27" fmla="*/ 59551 w 63069"/>
                                  <a:gd name="connsiteY27" fmla="*/ 57848 h 61715"/>
                                  <a:gd name="connsiteX28" fmla="*/ 50503 w 63069"/>
                                  <a:gd name="connsiteY28" fmla="*/ 61843 h 61715"/>
                                  <a:gd name="connsiteX29" fmla="*/ 41628 w 63069"/>
                                  <a:gd name="connsiteY29" fmla="*/ 57873 h 61715"/>
                                  <a:gd name="connsiteX30" fmla="*/ 38104 w 63069"/>
                                  <a:gd name="connsiteY30" fmla="*/ 45940 h 61715"/>
                                  <a:gd name="connsiteX31" fmla="*/ 50652 w 63069"/>
                                  <a:gd name="connsiteY31" fmla="*/ 35854 h 61715"/>
                                  <a:gd name="connsiteX32" fmla="*/ 46153 w 63069"/>
                                  <a:gd name="connsiteY32" fmla="*/ 38175 h 61715"/>
                                  <a:gd name="connsiteX33" fmla="*/ 44378 w 63069"/>
                                  <a:gd name="connsiteY33" fmla="*/ 46664 h 61715"/>
                                  <a:gd name="connsiteX34" fmla="*/ 46178 w 63069"/>
                                  <a:gd name="connsiteY34" fmla="*/ 54578 h 61715"/>
                                  <a:gd name="connsiteX35" fmla="*/ 50628 w 63069"/>
                                  <a:gd name="connsiteY35" fmla="*/ 56900 h 61715"/>
                                  <a:gd name="connsiteX36" fmla="*/ 55152 w 63069"/>
                                  <a:gd name="connsiteY36" fmla="*/ 54578 h 61715"/>
                                  <a:gd name="connsiteX37" fmla="*/ 56952 w 63069"/>
                                  <a:gd name="connsiteY37" fmla="*/ 46114 h 61715"/>
                                  <a:gd name="connsiteX38" fmla="*/ 55127 w 63069"/>
                                  <a:gd name="connsiteY38" fmla="*/ 38150 h 61715"/>
                                  <a:gd name="connsiteX39" fmla="*/ 50652 w 63069"/>
                                  <a:gd name="connsiteY39" fmla="*/ 35854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157" y="15182"/>
                                    </a:moveTo>
                                    <a:cubicBezTo>
                                      <a:pt x="132" y="11013"/>
                                      <a:pt x="1182" y="7468"/>
                                      <a:pt x="3307" y="4522"/>
                                    </a:cubicBezTo>
                                    <a:cubicBezTo>
                                      <a:pt x="5407" y="1626"/>
                                      <a:pt x="8456" y="153"/>
                                      <a:pt x="12481" y="128"/>
                                    </a:cubicBezTo>
                                    <a:cubicBezTo>
                                      <a:pt x="16131" y="153"/>
                                      <a:pt x="19180" y="1476"/>
                                      <a:pt x="21630" y="4072"/>
                                    </a:cubicBezTo>
                                    <a:cubicBezTo>
                                      <a:pt x="24030" y="6719"/>
                                      <a:pt x="25255" y="10563"/>
                                      <a:pt x="25255" y="15631"/>
                                    </a:cubicBezTo>
                                    <a:cubicBezTo>
                                      <a:pt x="25255" y="20600"/>
                                      <a:pt x="24030" y="24419"/>
                                      <a:pt x="21580" y="27066"/>
                                    </a:cubicBezTo>
                                    <a:cubicBezTo>
                                      <a:pt x="19130" y="29762"/>
                                      <a:pt x="16131" y="31085"/>
                                      <a:pt x="12581" y="31085"/>
                                    </a:cubicBezTo>
                                    <a:cubicBezTo>
                                      <a:pt x="9031" y="31085"/>
                                      <a:pt x="6057" y="29787"/>
                                      <a:pt x="3707" y="27141"/>
                                    </a:cubicBezTo>
                                    <a:cubicBezTo>
                                      <a:pt x="1307" y="24519"/>
                                      <a:pt x="132" y="20525"/>
                                      <a:pt x="157" y="15182"/>
                                    </a:cubicBezTo>
                                    <a:close/>
                                    <a:moveTo>
                                      <a:pt x="12681" y="5071"/>
                                    </a:moveTo>
                                    <a:cubicBezTo>
                                      <a:pt x="10881" y="5096"/>
                                      <a:pt x="9406" y="5870"/>
                                      <a:pt x="8232" y="7393"/>
                                    </a:cubicBezTo>
                                    <a:cubicBezTo>
                                      <a:pt x="7032" y="8966"/>
                                      <a:pt x="6432" y="11812"/>
                                      <a:pt x="6457" y="15906"/>
                                    </a:cubicBezTo>
                                    <a:cubicBezTo>
                                      <a:pt x="6432" y="19701"/>
                                      <a:pt x="7032" y="22347"/>
                                      <a:pt x="8257" y="23845"/>
                                    </a:cubicBezTo>
                                    <a:cubicBezTo>
                                      <a:pt x="9431" y="25393"/>
                                      <a:pt x="10906" y="26142"/>
                                      <a:pt x="12681" y="26142"/>
                                    </a:cubicBezTo>
                                    <a:cubicBezTo>
                                      <a:pt x="14481" y="26142"/>
                                      <a:pt x="15981" y="25368"/>
                                      <a:pt x="17181" y="23820"/>
                                    </a:cubicBezTo>
                                    <a:cubicBezTo>
                                      <a:pt x="18356" y="22272"/>
                                      <a:pt x="18956" y="19451"/>
                                      <a:pt x="18980" y="15332"/>
                                    </a:cubicBezTo>
                                    <a:cubicBezTo>
                                      <a:pt x="18956" y="11562"/>
                                      <a:pt x="18356" y="8916"/>
                                      <a:pt x="17181" y="7368"/>
                                    </a:cubicBezTo>
                                    <a:cubicBezTo>
                                      <a:pt x="15956" y="5870"/>
                                      <a:pt x="14456" y="5096"/>
                                      <a:pt x="12681" y="5071"/>
                                    </a:cubicBezTo>
                                    <a:close/>
                                    <a:moveTo>
                                      <a:pt x="12731" y="61843"/>
                                    </a:moveTo>
                                    <a:lnTo>
                                      <a:pt x="44828" y="128"/>
                                    </a:lnTo>
                                    <a:lnTo>
                                      <a:pt x="50652" y="128"/>
                                    </a:lnTo>
                                    <a:lnTo>
                                      <a:pt x="18681" y="61843"/>
                                    </a:lnTo>
                                    <a:close/>
                                    <a:moveTo>
                                      <a:pt x="38104" y="45940"/>
                                    </a:moveTo>
                                    <a:cubicBezTo>
                                      <a:pt x="38079" y="41770"/>
                                      <a:pt x="39129" y="38200"/>
                                      <a:pt x="41253" y="35279"/>
                                    </a:cubicBezTo>
                                    <a:cubicBezTo>
                                      <a:pt x="43353" y="32358"/>
                                      <a:pt x="46428" y="30910"/>
                                      <a:pt x="50452" y="30885"/>
                                    </a:cubicBezTo>
                                    <a:cubicBezTo>
                                      <a:pt x="54127" y="30910"/>
                                      <a:pt x="57177" y="32209"/>
                                      <a:pt x="59601" y="34830"/>
                                    </a:cubicBezTo>
                                    <a:cubicBezTo>
                                      <a:pt x="62001" y="37451"/>
                                      <a:pt x="63202" y="41321"/>
                                      <a:pt x="63227" y="46389"/>
                                    </a:cubicBezTo>
                                    <a:cubicBezTo>
                                      <a:pt x="63202" y="51382"/>
                                      <a:pt x="61976" y="55202"/>
                                      <a:pt x="59551" y="57848"/>
                                    </a:cubicBezTo>
                                    <a:cubicBezTo>
                                      <a:pt x="57102" y="60520"/>
                                      <a:pt x="54077" y="61818"/>
                                      <a:pt x="50503" y="61843"/>
                                    </a:cubicBezTo>
                                    <a:cubicBezTo>
                                      <a:pt x="46928" y="61818"/>
                                      <a:pt x="43978" y="60520"/>
                                      <a:pt x="41628" y="57873"/>
                                    </a:cubicBezTo>
                                    <a:cubicBezTo>
                                      <a:pt x="39254" y="55252"/>
                                      <a:pt x="38079" y="51282"/>
                                      <a:pt x="38104" y="45940"/>
                                    </a:cubicBezTo>
                                    <a:close/>
                                    <a:moveTo>
                                      <a:pt x="50652" y="35854"/>
                                    </a:moveTo>
                                    <a:cubicBezTo>
                                      <a:pt x="48803" y="35879"/>
                                      <a:pt x="47303" y="36652"/>
                                      <a:pt x="46153" y="38175"/>
                                    </a:cubicBezTo>
                                    <a:cubicBezTo>
                                      <a:pt x="44953" y="39723"/>
                                      <a:pt x="44378" y="42544"/>
                                      <a:pt x="44378" y="46664"/>
                                    </a:cubicBezTo>
                                    <a:cubicBezTo>
                                      <a:pt x="44378" y="50409"/>
                                      <a:pt x="44978" y="53055"/>
                                      <a:pt x="46178" y="54578"/>
                                    </a:cubicBezTo>
                                    <a:cubicBezTo>
                                      <a:pt x="47378" y="56151"/>
                                      <a:pt x="48853" y="56925"/>
                                      <a:pt x="50628" y="56900"/>
                                    </a:cubicBezTo>
                                    <a:cubicBezTo>
                                      <a:pt x="52452" y="56925"/>
                                      <a:pt x="53952" y="56151"/>
                                      <a:pt x="55152" y="54578"/>
                                    </a:cubicBezTo>
                                    <a:cubicBezTo>
                                      <a:pt x="56327" y="53055"/>
                                      <a:pt x="56927" y="50234"/>
                                      <a:pt x="56952" y="46114"/>
                                    </a:cubicBezTo>
                                    <a:cubicBezTo>
                                      <a:pt x="56927" y="42345"/>
                                      <a:pt x="56327" y="39698"/>
                                      <a:pt x="55127" y="38150"/>
                                    </a:cubicBezTo>
                                    <a:cubicBezTo>
                                      <a:pt x="53902" y="36652"/>
                                      <a:pt x="52402" y="35879"/>
                                      <a:pt x="50652" y="3585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78" name="Freeform: Shape 14278"/>
                            <wps:cNvSpPr/>
                            <wps:spPr>
                              <a:xfrm>
                                <a:off x="1030483" y="840650"/>
                                <a:ext cx="19373" cy="76794"/>
                              </a:xfrm>
                              <a:custGeom>
                                <a:avLst/>
                                <a:gdLst>
                                  <a:gd name="connsiteX0" fmla="*/ 14392 w 19373"/>
                                  <a:gd name="connsiteY0" fmla="*/ 76922 h 76794"/>
                                  <a:gd name="connsiteX1" fmla="*/ 4293 w 19373"/>
                                  <a:gd name="connsiteY1" fmla="*/ 59346 h 76794"/>
                                  <a:gd name="connsiteX2" fmla="*/ 168 w 19373"/>
                                  <a:gd name="connsiteY2" fmla="*/ 38475 h 76794"/>
                                  <a:gd name="connsiteX3" fmla="*/ 3268 w 19373"/>
                                  <a:gd name="connsiteY3" fmla="*/ 20250 h 76794"/>
                                  <a:gd name="connsiteX4" fmla="*/ 14392 w 19373"/>
                                  <a:gd name="connsiteY4" fmla="*/ 128 h 76794"/>
                                  <a:gd name="connsiteX5" fmla="*/ 19541 w 19373"/>
                                  <a:gd name="connsiteY5" fmla="*/ 128 h 76794"/>
                                  <a:gd name="connsiteX6" fmla="*/ 13142 w 19373"/>
                                  <a:gd name="connsiteY6" fmla="*/ 11986 h 76794"/>
                                  <a:gd name="connsiteX7" fmla="*/ 9292 w 19373"/>
                                  <a:gd name="connsiteY7" fmla="*/ 23496 h 76794"/>
                                  <a:gd name="connsiteX8" fmla="*/ 7593 w 19373"/>
                                  <a:gd name="connsiteY8" fmla="*/ 38525 h 76794"/>
                                  <a:gd name="connsiteX9" fmla="*/ 19541 w 19373"/>
                                  <a:gd name="connsiteY9" fmla="*/ 7692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392" y="76922"/>
                                    </a:moveTo>
                                    <a:cubicBezTo>
                                      <a:pt x="10392" y="71904"/>
                                      <a:pt x="7043" y="66062"/>
                                      <a:pt x="4293" y="59346"/>
                                    </a:cubicBezTo>
                                    <a:cubicBezTo>
                                      <a:pt x="1543" y="52655"/>
                                      <a:pt x="168" y="45690"/>
                                      <a:pt x="168" y="38475"/>
                                    </a:cubicBezTo>
                                    <a:cubicBezTo>
                                      <a:pt x="168" y="32159"/>
                                      <a:pt x="1193" y="26092"/>
                                      <a:pt x="3268" y="20250"/>
                                    </a:cubicBezTo>
                                    <a:cubicBezTo>
                                      <a:pt x="5643" y="13534"/>
                                      <a:pt x="9342" y="6819"/>
                                      <a:pt x="14392" y="128"/>
                                    </a:cubicBezTo>
                                    <a:lnTo>
                                      <a:pt x="19541" y="128"/>
                                    </a:lnTo>
                                    <a:cubicBezTo>
                                      <a:pt x="16292" y="5695"/>
                                      <a:pt x="14167" y="9640"/>
                                      <a:pt x="13142" y="11986"/>
                                    </a:cubicBezTo>
                                    <a:cubicBezTo>
                                      <a:pt x="11492" y="15681"/>
                                      <a:pt x="10192" y="19526"/>
                                      <a:pt x="9292" y="23496"/>
                                    </a:cubicBezTo>
                                    <a:cubicBezTo>
                                      <a:pt x="8142" y="28489"/>
                                      <a:pt x="7593" y="33507"/>
                                      <a:pt x="7593" y="38525"/>
                                    </a:cubicBezTo>
                                    <a:cubicBezTo>
                                      <a:pt x="7593" y="51357"/>
                                      <a:pt x="11567" y="64140"/>
                                      <a:pt x="19541" y="769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0" name="Freeform: Shape 14280"/>
                            <wps:cNvSpPr/>
                            <wps:spPr>
                              <a:xfrm>
                                <a:off x="1061744" y="841399"/>
                                <a:ext cx="21597" cy="58819"/>
                              </a:xfrm>
                              <a:custGeom>
                                <a:avLst/>
                                <a:gdLst>
                                  <a:gd name="connsiteX0" fmla="*/ 21770 w 21597"/>
                                  <a:gd name="connsiteY0" fmla="*/ 58947 h 58819"/>
                                  <a:gd name="connsiteX1" fmla="*/ 14571 w 21597"/>
                                  <a:gd name="connsiteY1" fmla="*/ 58947 h 58819"/>
                                  <a:gd name="connsiteX2" fmla="*/ 14571 w 21597"/>
                                  <a:gd name="connsiteY2" fmla="*/ 13110 h 58819"/>
                                  <a:gd name="connsiteX3" fmla="*/ 7747 w 21597"/>
                                  <a:gd name="connsiteY3" fmla="*/ 18078 h 58819"/>
                                  <a:gd name="connsiteX4" fmla="*/ 173 w 21597"/>
                                  <a:gd name="connsiteY4" fmla="*/ 21798 h 58819"/>
                                  <a:gd name="connsiteX5" fmla="*/ 173 w 21597"/>
                                  <a:gd name="connsiteY5" fmla="*/ 14833 h 58819"/>
                                  <a:gd name="connsiteX6" fmla="*/ 10722 w 21597"/>
                                  <a:gd name="connsiteY6" fmla="*/ 7967 h 58819"/>
                                  <a:gd name="connsiteX7" fmla="*/ 17146 w 21597"/>
                                  <a:gd name="connsiteY7" fmla="*/ 128 h 58819"/>
                                  <a:gd name="connsiteX8" fmla="*/ 21770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770" y="58947"/>
                                    </a:moveTo>
                                    <a:lnTo>
                                      <a:pt x="14571" y="58947"/>
                                    </a:lnTo>
                                    <a:lnTo>
                                      <a:pt x="14571" y="13110"/>
                                    </a:lnTo>
                                    <a:cubicBezTo>
                                      <a:pt x="12821" y="14758"/>
                                      <a:pt x="10547" y="16430"/>
                                      <a:pt x="7747" y="18078"/>
                                    </a:cubicBezTo>
                                    <a:cubicBezTo>
                                      <a:pt x="4922" y="19751"/>
                                      <a:pt x="2397" y="20974"/>
                                      <a:pt x="173" y="21798"/>
                                    </a:cubicBezTo>
                                    <a:lnTo>
                                      <a:pt x="173" y="14833"/>
                                    </a:lnTo>
                                    <a:cubicBezTo>
                                      <a:pt x="4197" y="12935"/>
                                      <a:pt x="7697" y="10663"/>
                                      <a:pt x="10722" y="7967"/>
                                    </a:cubicBezTo>
                                    <a:cubicBezTo>
                                      <a:pt x="13721" y="5296"/>
                                      <a:pt x="15871" y="2674"/>
                                      <a:pt x="17146" y="128"/>
                                    </a:cubicBezTo>
                                    <a:lnTo>
                                      <a:pt x="21770"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1" name="Freeform: Shape 14281"/>
                            <wps:cNvSpPr/>
                            <wps:spPr>
                              <a:xfrm>
                                <a:off x="1103340" y="840650"/>
                                <a:ext cx="19373" cy="76794"/>
                              </a:xfrm>
                              <a:custGeom>
                                <a:avLst/>
                                <a:gdLst>
                                  <a:gd name="connsiteX0" fmla="*/ 5354 w 19373"/>
                                  <a:gd name="connsiteY0" fmla="*/ 76922 h 76794"/>
                                  <a:gd name="connsiteX1" fmla="*/ 180 w 19373"/>
                                  <a:gd name="connsiteY1" fmla="*/ 76922 h 76794"/>
                                  <a:gd name="connsiteX2" fmla="*/ 12153 w 19373"/>
                                  <a:gd name="connsiteY2" fmla="*/ 38525 h 76794"/>
                                  <a:gd name="connsiteX3" fmla="*/ 10429 w 19373"/>
                                  <a:gd name="connsiteY3" fmla="*/ 23620 h 76794"/>
                                  <a:gd name="connsiteX4" fmla="*/ 6629 w 19373"/>
                                  <a:gd name="connsiteY4" fmla="*/ 12111 h 76794"/>
                                  <a:gd name="connsiteX5" fmla="*/ 180 w 19373"/>
                                  <a:gd name="connsiteY5" fmla="*/ 128 h 76794"/>
                                  <a:gd name="connsiteX6" fmla="*/ 5354 w 19373"/>
                                  <a:gd name="connsiteY6" fmla="*/ 128 h 76794"/>
                                  <a:gd name="connsiteX7" fmla="*/ 16478 w 19373"/>
                                  <a:gd name="connsiteY7" fmla="*/ 20250 h 76794"/>
                                  <a:gd name="connsiteX8" fmla="*/ 19553 w 19373"/>
                                  <a:gd name="connsiteY8" fmla="*/ 38475 h 76794"/>
                                  <a:gd name="connsiteX9" fmla="*/ 15403 w 19373"/>
                                  <a:gd name="connsiteY9" fmla="*/ 59346 h 76794"/>
                                  <a:gd name="connsiteX10" fmla="*/ 5354 w 19373"/>
                                  <a:gd name="connsiteY10" fmla="*/ 7692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354" y="76922"/>
                                    </a:moveTo>
                                    <a:lnTo>
                                      <a:pt x="180" y="76922"/>
                                    </a:lnTo>
                                    <a:cubicBezTo>
                                      <a:pt x="8154" y="64140"/>
                                      <a:pt x="12128" y="51357"/>
                                      <a:pt x="12153" y="38525"/>
                                    </a:cubicBezTo>
                                    <a:cubicBezTo>
                                      <a:pt x="12128" y="33532"/>
                                      <a:pt x="11554" y="28564"/>
                                      <a:pt x="10429" y="23620"/>
                                    </a:cubicBezTo>
                                    <a:cubicBezTo>
                                      <a:pt x="9504" y="19651"/>
                                      <a:pt x="8254" y="15806"/>
                                      <a:pt x="6629" y="12111"/>
                                    </a:cubicBezTo>
                                    <a:cubicBezTo>
                                      <a:pt x="5579" y="9740"/>
                                      <a:pt x="3429" y="5745"/>
                                      <a:pt x="180" y="128"/>
                                    </a:cubicBezTo>
                                    <a:lnTo>
                                      <a:pt x="5354" y="128"/>
                                    </a:lnTo>
                                    <a:cubicBezTo>
                                      <a:pt x="10354" y="6819"/>
                                      <a:pt x="14053" y="13534"/>
                                      <a:pt x="16478" y="20250"/>
                                    </a:cubicBezTo>
                                    <a:cubicBezTo>
                                      <a:pt x="18503" y="26092"/>
                                      <a:pt x="19528" y="32159"/>
                                      <a:pt x="19553" y="38475"/>
                                    </a:cubicBezTo>
                                    <a:cubicBezTo>
                                      <a:pt x="19528" y="45690"/>
                                      <a:pt x="18153" y="52655"/>
                                      <a:pt x="15403" y="59346"/>
                                    </a:cubicBezTo>
                                    <a:cubicBezTo>
                                      <a:pt x="12653" y="66062"/>
                                      <a:pt x="9304" y="71904"/>
                                      <a:pt x="5354" y="769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282" name="Freeform: Shape 14282"/>
                          <wps:cNvSpPr/>
                          <wps:spPr>
                            <a:xfrm>
                              <a:off x="2000761" y="718094"/>
                              <a:ext cx="167158" cy="168919"/>
                            </a:xfrm>
                            <a:custGeom>
                              <a:avLst/>
                              <a:gdLst>
                                <a:gd name="connsiteX0" fmla="*/ 90014 w 167158"/>
                                <a:gd name="connsiteY0" fmla="*/ 168919 h 168919"/>
                                <a:gd name="connsiteX1" fmla="*/ 95940 w 167158"/>
                                <a:gd name="connsiteY1" fmla="*/ 159678 h 168919"/>
                                <a:gd name="connsiteX2" fmla="*/ 101885 w 167158"/>
                                <a:gd name="connsiteY2" fmla="*/ 150468 h 168919"/>
                                <a:gd name="connsiteX3" fmla="*/ 107811 w 167158"/>
                                <a:gd name="connsiteY3" fmla="*/ 141233 h 168919"/>
                                <a:gd name="connsiteX4" fmla="*/ 113736 w 167158"/>
                                <a:gd name="connsiteY4" fmla="*/ 132017 h 168919"/>
                                <a:gd name="connsiteX5" fmla="*/ 119688 w 167158"/>
                                <a:gd name="connsiteY5" fmla="*/ 122807 h 168919"/>
                                <a:gd name="connsiteX6" fmla="*/ 125607 w 167158"/>
                                <a:gd name="connsiteY6" fmla="*/ 113565 h 168919"/>
                                <a:gd name="connsiteX7" fmla="*/ 131533 w 167158"/>
                                <a:gd name="connsiteY7" fmla="*/ 104356 h 168919"/>
                                <a:gd name="connsiteX8" fmla="*/ 137485 w 167158"/>
                                <a:gd name="connsiteY8" fmla="*/ 95146 h 168919"/>
                                <a:gd name="connsiteX9" fmla="*/ 143410 w 167158"/>
                                <a:gd name="connsiteY9" fmla="*/ 85904 h 168919"/>
                                <a:gd name="connsiteX10" fmla="*/ 149355 w 167158"/>
                                <a:gd name="connsiteY10" fmla="*/ 76694 h 168919"/>
                                <a:gd name="connsiteX11" fmla="*/ 155281 w 167158"/>
                                <a:gd name="connsiteY11" fmla="*/ 67459 h 168919"/>
                                <a:gd name="connsiteX12" fmla="*/ 161207 w 167158"/>
                                <a:gd name="connsiteY12" fmla="*/ 58243 h 168919"/>
                                <a:gd name="connsiteX13" fmla="*/ 167158 w 167158"/>
                                <a:gd name="connsiteY13" fmla="*/ 49033 h 168919"/>
                                <a:gd name="connsiteX14" fmla="*/ 157758 w 167158"/>
                                <a:gd name="connsiteY14" fmla="*/ 43243 h 168919"/>
                                <a:gd name="connsiteX15" fmla="*/ 148184 w 167158"/>
                                <a:gd name="connsiteY15" fmla="*/ 37772 h 168919"/>
                                <a:gd name="connsiteX16" fmla="*/ 138387 w 167158"/>
                                <a:gd name="connsiteY16" fmla="*/ 32678 h 168919"/>
                                <a:gd name="connsiteX17" fmla="*/ 128436 w 167158"/>
                                <a:gd name="connsiteY17" fmla="*/ 27910 h 168919"/>
                                <a:gd name="connsiteX18" fmla="*/ 118312 w 167158"/>
                                <a:gd name="connsiteY18" fmla="*/ 23520 h 168919"/>
                                <a:gd name="connsiteX19" fmla="*/ 108035 w 167158"/>
                                <a:gd name="connsiteY19" fmla="*/ 19474 h 168919"/>
                                <a:gd name="connsiteX20" fmla="*/ 97636 w 167158"/>
                                <a:gd name="connsiteY20" fmla="*/ 15805 h 168919"/>
                                <a:gd name="connsiteX21" fmla="*/ 87115 w 167158"/>
                                <a:gd name="connsiteY21" fmla="*/ 12508 h 168919"/>
                                <a:gd name="connsiteX22" fmla="*/ 76466 w 167158"/>
                                <a:gd name="connsiteY22" fmla="*/ 9587 h 168919"/>
                                <a:gd name="connsiteX23" fmla="*/ 65715 w 167158"/>
                                <a:gd name="connsiteY23" fmla="*/ 7062 h 168919"/>
                                <a:gd name="connsiteX24" fmla="*/ 54894 w 167158"/>
                                <a:gd name="connsiteY24" fmla="*/ 4915 h 168919"/>
                                <a:gd name="connsiteX25" fmla="*/ 43996 w 167158"/>
                                <a:gd name="connsiteY25" fmla="*/ 3146 h 168919"/>
                                <a:gd name="connsiteX26" fmla="*/ 33046 w 167158"/>
                                <a:gd name="connsiteY26" fmla="*/ 1772 h 168919"/>
                                <a:gd name="connsiteX27" fmla="*/ 22072 w 167158"/>
                                <a:gd name="connsiteY27" fmla="*/ 799 h 168919"/>
                                <a:gd name="connsiteX28" fmla="*/ 11045 w 167158"/>
                                <a:gd name="connsiteY28" fmla="*/ 199 h 168919"/>
                                <a:gd name="connsiteX29" fmla="*/ 0 w 167158"/>
                                <a:gd name="connsiteY29" fmla="*/ 0 h 168919"/>
                                <a:gd name="connsiteX30" fmla="*/ 0 w 167158"/>
                                <a:gd name="connsiteY30" fmla="*/ 142505 h 168919"/>
                                <a:gd name="connsiteX31" fmla="*/ 11871 w 167158"/>
                                <a:gd name="connsiteY31" fmla="*/ 142926 h 168919"/>
                                <a:gd name="connsiteX32" fmla="*/ 23697 w 167158"/>
                                <a:gd name="connsiteY32" fmla="*/ 144198 h 168919"/>
                                <a:gd name="connsiteX33" fmla="*/ 35395 w 167158"/>
                                <a:gd name="connsiteY33" fmla="*/ 146327 h 168919"/>
                                <a:gd name="connsiteX34" fmla="*/ 46920 w 167158"/>
                                <a:gd name="connsiteY34" fmla="*/ 149247 h 168919"/>
                                <a:gd name="connsiteX35" fmla="*/ 58190 w 167158"/>
                                <a:gd name="connsiteY35" fmla="*/ 152986 h 168919"/>
                                <a:gd name="connsiteX36" fmla="*/ 69165 w 167158"/>
                                <a:gd name="connsiteY36" fmla="*/ 157530 h 168919"/>
                                <a:gd name="connsiteX37" fmla="*/ 79788 w 167158"/>
                                <a:gd name="connsiteY37" fmla="*/ 162848 h 1689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167158" h="168919">
                                  <a:moveTo>
                                    <a:pt x="90014" y="168919"/>
                                  </a:moveTo>
                                  <a:lnTo>
                                    <a:pt x="95940" y="159678"/>
                                  </a:lnTo>
                                  <a:lnTo>
                                    <a:pt x="101885" y="150468"/>
                                  </a:lnTo>
                                  <a:lnTo>
                                    <a:pt x="107811" y="141233"/>
                                  </a:lnTo>
                                  <a:lnTo>
                                    <a:pt x="113736" y="132017"/>
                                  </a:lnTo>
                                  <a:lnTo>
                                    <a:pt x="119688" y="122807"/>
                                  </a:lnTo>
                                  <a:lnTo>
                                    <a:pt x="125607" y="113565"/>
                                  </a:lnTo>
                                  <a:lnTo>
                                    <a:pt x="131533" y="104356"/>
                                  </a:lnTo>
                                  <a:lnTo>
                                    <a:pt x="137485" y="95146"/>
                                  </a:lnTo>
                                  <a:lnTo>
                                    <a:pt x="143410" y="85904"/>
                                  </a:lnTo>
                                  <a:lnTo>
                                    <a:pt x="149355" y="76694"/>
                                  </a:lnTo>
                                  <a:lnTo>
                                    <a:pt x="155281" y="67459"/>
                                  </a:lnTo>
                                  <a:lnTo>
                                    <a:pt x="161207" y="58243"/>
                                  </a:lnTo>
                                  <a:lnTo>
                                    <a:pt x="167158" y="49033"/>
                                  </a:lnTo>
                                  <a:lnTo>
                                    <a:pt x="157758" y="43243"/>
                                  </a:lnTo>
                                  <a:lnTo>
                                    <a:pt x="148184" y="37772"/>
                                  </a:lnTo>
                                  <a:lnTo>
                                    <a:pt x="138387" y="32678"/>
                                  </a:lnTo>
                                  <a:lnTo>
                                    <a:pt x="128436" y="27910"/>
                                  </a:lnTo>
                                  <a:lnTo>
                                    <a:pt x="118312" y="23520"/>
                                  </a:lnTo>
                                  <a:lnTo>
                                    <a:pt x="108035" y="19474"/>
                                  </a:lnTo>
                                  <a:lnTo>
                                    <a:pt x="97636" y="15805"/>
                                  </a:lnTo>
                                  <a:lnTo>
                                    <a:pt x="87115" y="12508"/>
                                  </a:lnTo>
                                  <a:lnTo>
                                    <a:pt x="76466" y="9587"/>
                                  </a:lnTo>
                                  <a:lnTo>
                                    <a:pt x="65715" y="7062"/>
                                  </a:lnTo>
                                  <a:lnTo>
                                    <a:pt x="54894" y="4915"/>
                                  </a:lnTo>
                                  <a:lnTo>
                                    <a:pt x="43996" y="3146"/>
                                  </a:lnTo>
                                  <a:lnTo>
                                    <a:pt x="33046" y="1772"/>
                                  </a:lnTo>
                                  <a:lnTo>
                                    <a:pt x="22072" y="799"/>
                                  </a:lnTo>
                                  <a:lnTo>
                                    <a:pt x="11045" y="199"/>
                                  </a:lnTo>
                                  <a:lnTo>
                                    <a:pt x="0" y="0"/>
                                  </a:lnTo>
                                  <a:lnTo>
                                    <a:pt x="0" y="142505"/>
                                  </a:lnTo>
                                  <a:lnTo>
                                    <a:pt x="11871" y="142926"/>
                                  </a:lnTo>
                                  <a:lnTo>
                                    <a:pt x="23697" y="144198"/>
                                  </a:lnTo>
                                  <a:lnTo>
                                    <a:pt x="35395" y="146327"/>
                                  </a:lnTo>
                                  <a:lnTo>
                                    <a:pt x="46920" y="149247"/>
                                  </a:lnTo>
                                  <a:lnTo>
                                    <a:pt x="58190" y="152986"/>
                                  </a:lnTo>
                                  <a:lnTo>
                                    <a:pt x="69165" y="157530"/>
                                  </a:lnTo>
                                  <a:lnTo>
                                    <a:pt x="79788" y="162848"/>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3" name="Freeform: Shape 14283"/>
                          <wps:cNvSpPr/>
                          <wps:spPr>
                            <a:xfrm>
                              <a:off x="1691613" y="718094"/>
                              <a:ext cx="618289" cy="617524"/>
                            </a:xfrm>
                            <a:custGeom>
                              <a:avLst/>
                              <a:gdLst>
                                <a:gd name="connsiteX0" fmla="*/ 309148 w 618289"/>
                                <a:gd name="connsiteY0" fmla="*/ 142505 h 617524"/>
                                <a:gd name="connsiteX1" fmla="*/ 309148 w 618289"/>
                                <a:gd name="connsiteY1" fmla="*/ 0 h 617524"/>
                                <a:gd name="connsiteX2" fmla="*/ 298397 w 618289"/>
                                <a:gd name="connsiteY2" fmla="*/ 199 h 617524"/>
                                <a:gd name="connsiteX3" fmla="*/ 287646 w 618289"/>
                                <a:gd name="connsiteY3" fmla="*/ 749 h 617524"/>
                                <a:gd name="connsiteX4" fmla="*/ 276895 w 618289"/>
                                <a:gd name="connsiteY4" fmla="*/ 1698 h 617524"/>
                                <a:gd name="connsiteX5" fmla="*/ 266227 w 618289"/>
                                <a:gd name="connsiteY5" fmla="*/ 2996 h 617524"/>
                                <a:gd name="connsiteX6" fmla="*/ 255572 w 618289"/>
                                <a:gd name="connsiteY6" fmla="*/ 4666 h 617524"/>
                                <a:gd name="connsiteX7" fmla="*/ 245026 w 618289"/>
                                <a:gd name="connsiteY7" fmla="*/ 6717 h 617524"/>
                                <a:gd name="connsiteX8" fmla="*/ 234525 w 618289"/>
                                <a:gd name="connsiteY8" fmla="*/ 9139 h 617524"/>
                                <a:gd name="connsiteX9" fmla="*/ 224126 w 618289"/>
                                <a:gd name="connsiteY9" fmla="*/ 11907 h 617524"/>
                                <a:gd name="connsiteX10" fmla="*/ 213829 w 618289"/>
                                <a:gd name="connsiteY10" fmla="*/ 15051 h 617524"/>
                                <a:gd name="connsiteX11" fmla="*/ 203629 w 618289"/>
                                <a:gd name="connsiteY11" fmla="*/ 18547 h 617524"/>
                                <a:gd name="connsiteX12" fmla="*/ 193582 w 618289"/>
                                <a:gd name="connsiteY12" fmla="*/ 22395 h 617524"/>
                                <a:gd name="connsiteX13" fmla="*/ 183656 w 618289"/>
                                <a:gd name="connsiteY13" fmla="*/ 26587 h 617524"/>
                                <a:gd name="connsiteX14" fmla="*/ 173910 w 618289"/>
                                <a:gd name="connsiteY14" fmla="*/ 31132 h 617524"/>
                                <a:gd name="connsiteX15" fmla="*/ 164311 w 618289"/>
                                <a:gd name="connsiteY15" fmla="*/ 36002 h 617524"/>
                                <a:gd name="connsiteX16" fmla="*/ 154884 w 618289"/>
                                <a:gd name="connsiteY16" fmla="*/ 41191 h 617524"/>
                                <a:gd name="connsiteX17" fmla="*/ 145637 w 618289"/>
                                <a:gd name="connsiteY17" fmla="*/ 46713 h 617524"/>
                                <a:gd name="connsiteX18" fmla="*/ 136614 w 618289"/>
                                <a:gd name="connsiteY18" fmla="*/ 52580 h 617524"/>
                                <a:gd name="connsiteX19" fmla="*/ 127789 w 618289"/>
                                <a:gd name="connsiteY19" fmla="*/ 58716 h 617524"/>
                                <a:gd name="connsiteX20" fmla="*/ 119163 w 618289"/>
                                <a:gd name="connsiteY20" fmla="*/ 65184 h 617524"/>
                                <a:gd name="connsiteX21" fmla="*/ 110786 w 618289"/>
                                <a:gd name="connsiteY21" fmla="*/ 71952 h 617524"/>
                                <a:gd name="connsiteX22" fmla="*/ 102665 w 618289"/>
                                <a:gd name="connsiteY22" fmla="*/ 78989 h 617524"/>
                                <a:gd name="connsiteX23" fmla="*/ 94768 w 618289"/>
                                <a:gd name="connsiteY23" fmla="*/ 86307 h 617524"/>
                                <a:gd name="connsiteX24" fmla="*/ 87141 w 618289"/>
                                <a:gd name="connsiteY24" fmla="*/ 93893 h 617524"/>
                                <a:gd name="connsiteX25" fmla="*/ 79794 w 618289"/>
                                <a:gd name="connsiteY25" fmla="*/ 101735 h 617524"/>
                                <a:gd name="connsiteX26" fmla="*/ 72716 w 618289"/>
                                <a:gd name="connsiteY26" fmla="*/ 109846 h 617524"/>
                                <a:gd name="connsiteX27" fmla="*/ 65920 w 618289"/>
                                <a:gd name="connsiteY27" fmla="*/ 118186 h 617524"/>
                                <a:gd name="connsiteX28" fmla="*/ 59418 w 618289"/>
                                <a:gd name="connsiteY28" fmla="*/ 126776 h 617524"/>
                                <a:gd name="connsiteX29" fmla="*/ 53217 w 618289"/>
                                <a:gd name="connsiteY29" fmla="*/ 135564 h 617524"/>
                                <a:gd name="connsiteX30" fmla="*/ 47343 w 618289"/>
                                <a:gd name="connsiteY30" fmla="*/ 144575 h 617524"/>
                                <a:gd name="connsiteX31" fmla="*/ 41769 w 618289"/>
                                <a:gd name="connsiteY31" fmla="*/ 153766 h 617524"/>
                                <a:gd name="connsiteX32" fmla="*/ 36521 w 618289"/>
                                <a:gd name="connsiteY32" fmla="*/ 163174 h 617524"/>
                                <a:gd name="connsiteX33" fmla="*/ 31619 w 618289"/>
                                <a:gd name="connsiteY33" fmla="*/ 172735 h 617524"/>
                                <a:gd name="connsiteX34" fmla="*/ 27044 w 618289"/>
                                <a:gd name="connsiteY34" fmla="*/ 182475 h 617524"/>
                                <a:gd name="connsiteX35" fmla="*/ 22795 w 618289"/>
                                <a:gd name="connsiteY35" fmla="*/ 192362 h 617524"/>
                                <a:gd name="connsiteX36" fmla="*/ 18923 w 618289"/>
                                <a:gd name="connsiteY36" fmla="*/ 202397 h 617524"/>
                                <a:gd name="connsiteX37" fmla="*/ 15397 w 618289"/>
                                <a:gd name="connsiteY37" fmla="*/ 212533 h 617524"/>
                                <a:gd name="connsiteX38" fmla="*/ 12223 w 618289"/>
                                <a:gd name="connsiteY38" fmla="*/ 222817 h 617524"/>
                                <a:gd name="connsiteX39" fmla="*/ 9401 w 618289"/>
                                <a:gd name="connsiteY39" fmla="*/ 233202 h 617524"/>
                                <a:gd name="connsiteX40" fmla="*/ 6950 w 618289"/>
                                <a:gd name="connsiteY40" fmla="*/ 243665 h 617524"/>
                                <a:gd name="connsiteX41" fmla="*/ 4851 w 618289"/>
                                <a:gd name="connsiteY41" fmla="*/ 254223 h 617524"/>
                                <a:gd name="connsiteX42" fmla="*/ 3149 w 618289"/>
                                <a:gd name="connsiteY42" fmla="*/ 264832 h 617524"/>
                                <a:gd name="connsiteX43" fmla="*/ 1798 w 618289"/>
                                <a:gd name="connsiteY43" fmla="*/ 275493 h 617524"/>
                                <a:gd name="connsiteX44" fmla="*/ 826 w 618289"/>
                                <a:gd name="connsiteY44" fmla="*/ 286204 h 617524"/>
                                <a:gd name="connsiteX45" fmla="*/ 224 w 618289"/>
                                <a:gd name="connsiteY45" fmla="*/ 296942 h 617524"/>
                                <a:gd name="connsiteX46" fmla="*/ 0 w 618289"/>
                                <a:gd name="connsiteY46" fmla="*/ 307704 h 617524"/>
                                <a:gd name="connsiteX47" fmla="*/ 147 w 618289"/>
                                <a:gd name="connsiteY47" fmla="*/ 318461 h 617524"/>
                                <a:gd name="connsiteX48" fmla="*/ 672 w 618289"/>
                                <a:gd name="connsiteY48" fmla="*/ 329198 h 617524"/>
                                <a:gd name="connsiteX49" fmla="*/ 1574 w 618289"/>
                                <a:gd name="connsiteY49" fmla="*/ 339910 h 617524"/>
                                <a:gd name="connsiteX50" fmla="*/ 2848 w 618289"/>
                                <a:gd name="connsiteY50" fmla="*/ 350589 h 617524"/>
                                <a:gd name="connsiteX51" fmla="*/ 4473 w 618289"/>
                                <a:gd name="connsiteY51" fmla="*/ 361205 h 617524"/>
                                <a:gd name="connsiteX52" fmla="*/ 6502 w 618289"/>
                                <a:gd name="connsiteY52" fmla="*/ 371789 h 617524"/>
                                <a:gd name="connsiteX53" fmla="*/ 8876 w 618289"/>
                                <a:gd name="connsiteY53" fmla="*/ 382271 h 617524"/>
                                <a:gd name="connsiteX54" fmla="*/ 11621 w 618289"/>
                                <a:gd name="connsiteY54" fmla="*/ 392656 h 617524"/>
                                <a:gd name="connsiteX55" fmla="*/ 14725 w 618289"/>
                                <a:gd name="connsiteY55" fmla="*/ 402972 h 617524"/>
                                <a:gd name="connsiteX56" fmla="*/ 18200 w 618289"/>
                                <a:gd name="connsiteY56" fmla="*/ 413134 h 617524"/>
                                <a:gd name="connsiteX57" fmla="*/ 21995 w 618289"/>
                                <a:gd name="connsiteY57" fmla="*/ 423193 h 617524"/>
                                <a:gd name="connsiteX58" fmla="*/ 26173 w 618289"/>
                                <a:gd name="connsiteY58" fmla="*/ 433106 h 617524"/>
                                <a:gd name="connsiteX59" fmla="*/ 30672 w 618289"/>
                                <a:gd name="connsiteY59" fmla="*/ 442891 h 617524"/>
                                <a:gd name="connsiteX60" fmla="*/ 35523 w 618289"/>
                                <a:gd name="connsiteY60" fmla="*/ 452478 h 617524"/>
                                <a:gd name="connsiteX61" fmla="*/ 40694 w 618289"/>
                                <a:gd name="connsiteY61" fmla="*/ 461911 h 617524"/>
                                <a:gd name="connsiteX62" fmla="*/ 46197 w 618289"/>
                                <a:gd name="connsiteY62" fmla="*/ 471153 h 617524"/>
                                <a:gd name="connsiteX63" fmla="*/ 52021 w 618289"/>
                                <a:gd name="connsiteY63" fmla="*/ 480216 h 617524"/>
                                <a:gd name="connsiteX64" fmla="*/ 58145 w 618289"/>
                                <a:gd name="connsiteY64" fmla="*/ 489048 h 617524"/>
                                <a:gd name="connsiteX65" fmla="*/ 64595 w 618289"/>
                                <a:gd name="connsiteY65" fmla="*/ 497664 h 617524"/>
                                <a:gd name="connsiteX66" fmla="*/ 71315 w 618289"/>
                                <a:gd name="connsiteY66" fmla="*/ 506055 h 617524"/>
                                <a:gd name="connsiteX67" fmla="*/ 78341 w 618289"/>
                                <a:gd name="connsiteY67" fmla="*/ 514191 h 617524"/>
                                <a:gd name="connsiteX68" fmla="*/ 85643 w 618289"/>
                                <a:gd name="connsiteY68" fmla="*/ 522104 h 617524"/>
                                <a:gd name="connsiteX69" fmla="*/ 93214 w 618289"/>
                                <a:gd name="connsiteY69" fmla="*/ 529748 h 617524"/>
                                <a:gd name="connsiteX70" fmla="*/ 101066 w 618289"/>
                                <a:gd name="connsiteY70" fmla="*/ 537136 h 617524"/>
                                <a:gd name="connsiteX71" fmla="*/ 109142 w 618289"/>
                                <a:gd name="connsiteY71" fmla="*/ 544224 h 617524"/>
                                <a:gd name="connsiteX72" fmla="*/ 117486 w 618289"/>
                                <a:gd name="connsiteY72" fmla="*/ 551043 h 617524"/>
                                <a:gd name="connsiteX73" fmla="*/ 126036 w 618289"/>
                                <a:gd name="connsiteY73" fmla="*/ 557556 h 617524"/>
                                <a:gd name="connsiteX74" fmla="*/ 134835 w 618289"/>
                                <a:gd name="connsiteY74" fmla="*/ 563774 h 617524"/>
                                <a:gd name="connsiteX75" fmla="*/ 143833 w 618289"/>
                                <a:gd name="connsiteY75" fmla="*/ 569693 h 617524"/>
                                <a:gd name="connsiteX76" fmla="*/ 153009 w 618289"/>
                                <a:gd name="connsiteY76" fmla="*/ 575285 h 617524"/>
                                <a:gd name="connsiteX77" fmla="*/ 162410 w 618289"/>
                                <a:gd name="connsiteY77" fmla="*/ 580551 h 617524"/>
                                <a:gd name="connsiteX78" fmla="*/ 171984 w 618289"/>
                                <a:gd name="connsiteY78" fmla="*/ 585466 h 617524"/>
                                <a:gd name="connsiteX79" fmla="*/ 181704 w 618289"/>
                                <a:gd name="connsiteY79" fmla="*/ 590087 h 617524"/>
                                <a:gd name="connsiteX80" fmla="*/ 191579 w 618289"/>
                                <a:gd name="connsiteY80" fmla="*/ 594356 h 617524"/>
                                <a:gd name="connsiteX81" fmla="*/ 201606 w 618289"/>
                                <a:gd name="connsiteY81" fmla="*/ 598248 h 617524"/>
                                <a:gd name="connsiteX82" fmla="*/ 211781 w 618289"/>
                                <a:gd name="connsiteY82" fmla="*/ 601821 h 617524"/>
                                <a:gd name="connsiteX83" fmla="*/ 222052 w 618289"/>
                                <a:gd name="connsiteY83" fmla="*/ 605042 h 617524"/>
                                <a:gd name="connsiteX84" fmla="*/ 232426 w 618289"/>
                                <a:gd name="connsiteY84" fmla="*/ 607886 h 617524"/>
                                <a:gd name="connsiteX85" fmla="*/ 242902 w 618289"/>
                                <a:gd name="connsiteY85" fmla="*/ 610360 h 617524"/>
                                <a:gd name="connsiteX86" fmla="*/ 253473 w 618289"/>
                                <a:gd name="connsiteY86" fmla="*/ 612482 h 617524"/>
                                <a:gd name="connsiteX87" fmla="*/ 264096 w 618289"/>
                                <a:gd name="connsiteY87" fmla="*/ 614252 h 617524"/>
                                <a:gd name="connsiteX88" fmla="*/ 274771 w 618289"/>
                                <a:gd name="connsiteY88" fmla="*/ 615626 h 617524"/>
                                <a:gd name="connsiteX89" fmla="*/ 285496 w 618289"/>
                                <a:gd name="connsiteY89" fmla="*/ 616623 h 617524"/>
                                <a:gd name="connsiteX90" fmla="*/ 296247 w 618289"/>
                                <a:gd name="connsiteY90" fmla="*/ 617275 h 617524"/>
                                <a:gd name="connsiteX91" fmla="*/ 306998 w 618289"/>
                                <a:gd name="connsiteY91" fmla="*/ 617524 h 617524"/>
                                <a:gd name="connsiteX92" fmla="*/ 317768 w 618289"/>
                                <a:gd name="connsiteY92" fmla="*/ 617422 h 617524"/>
                                <a:gd name="connsiteX93" fmla="*/ 328519 w 618289"/>
                                <a:gd name="connsiteY93" fmla="*/ 616924 h 617524"/>
                                <a:gd name="connsiteX94" fmla="*/ 339270 w 618289"/>
                                <a:gd name="connsiteY94" fmla="*/ 616080 h 617524"/>
                                <a:gd name="connsiteX95" fmla="*/ 349944 w 618289"/>
                                <a:gd name="connsiteY95" fmla="*/ 614827 h 617524"/>
                                <a:gd name="connsiteX96" fmla="*/ 360593 w 618289"/>
                                <a:gd name="connsiteY96" fmla="*/ 613230 h 617524"/>
                                <a:gd name="connsiteX97" fmla="*/ 371190 w 618289"/>
                                <a:gd name="connsiteY97" fmla="*/ 611261 h 617524"/>
                                <a:gd name="connsiteX98" fmla="*/ 381685 w 618289"/>
                                <a:gd name="connsiteY98" fmla="*/ 608909 h 617524"/>
                                <a:gd name="connsiteX99" fmla="*/ 392110 w 618289"/>
                                <a:gd name="connsiteY99" fmla="*/ 606218 h 617524"/>
                                <a:gd name="connsiteX100" fmla="*/ 402438 w 618289"/>
                                <a:gd name="connsiteY100" fmla="*/ 603144 h 617524"/>
                                <a:gd name="connsiteX101" fmla="*/ 412633 w 618289"/>
                                <a:gd name="connsiteY101" fmla="*/ 599725 h 617524"/>
                                <a:gd name="connsiteX102" fmla="*/ 422737 w 618289"/>
                                <a:gd name="connsiteY102" fmla="*/ 595954 h 617524"/>
                                <a:gd name="connsiteX103" fmla="*/ 432656 w 618289"/>
                                <a:gd name="connsiteY103" fmla="*/ 591838 h 617524"/>
                                <a:gd name="connsiteX104" fmla="*/ 442460 w 618289"/>
                                <a:gd name="connsiteY104" fmla="*/ 587364 h 617524"/>
                                <a:gd name="connsiteX105" fmla="*/ 452079 w 618289"/>
                                <a:gd name="connsiteY105" fmla="*/ 582545 h 617524"/>
                                <a:gd name="connsiteX106" fmla="*/ 461556 w 618289"/>
                                <a:gd name="connsiteY106" fmla="*/ 577432 h 617524"/>
                                <a:gd name="connsiteX107" fmla="*/ 470829 w 618289"/>
                                <a:gd name="connsiteY107" fmla="*/ 571962 h 617524"/>
                                <a:gd name="connsiteX108" fmla="*/ 479903 w 618289"/>
                                <a:gd name="connsiteY108" fmla="*/ 566171 h 617524"/>
                                <a:gd name="connsiteX109" fmla="*/ 488779 w 618289"/>
                                <a:gd name="connsiteY109" fmla="*/ 560080 h 617524"/>
                                <a:gd name="connsiteX110" fmla="*/ 497425 w 618289"/>
                                <a:gd name="connsiteY110" fmla="*/ 553689 h 617524"/>
                                <a:gd name="connsiteX111" fmla="*/ 505852 w 618289"/>
                                <a:gd name="connsiteY111" fmla="*/ 546972 h 617524"/>
                                <a:gd name="connsiteX112" fmla="*/ 514050 w 618289"/>
                                <a:gd name="connsiteY112" fmla="*/ 540006 h 617524"/>
                                <a:gd name="connsiteX113" fmla="*/ 521973 w 618289"/>
                                <a:gd name="connsiteY113" fmla="*/ 532739 h 617524"/>
                                <a:gd name="connsiteX114" fmla="*/ 529652 w 618289"/>
                                <a:gd name="connsiteY114" fmla="*/ 525203 h 617524"/>
                                <a:gd name="connsiteX115" fmla="*/ 537075 w 618289"/>
                                <a:gd name="connsiteY115" fmla="*/ 517387 h 617524"/>
                                <a:gd name="connsiteX116" fmla="*/ 544198 w 618289"/>
                                <a:gd name="connsiteY116" fmla="*/ 509347 h 617524"/>
                                <a:gd name="connsiteX117" fmla="*/ 551045 w 618289"/>
                                <a:gd name="connsiteY117" fmla="*/ 501038 h 617524"/>
                                <a:gd name="connsiteX118" fmla="*/ 557624 w 618289"/>
                                <a:gd name="connsiteY118" fmla="*/ 492519 h 617524"/>
                                <a:gd name="connsiteX119" fmla="*/ 563869 w 618289"/>
                                <a:gd name="connsiteY119" fmla="*/ 483756 h 617524"/>
                                <a:gd name="connsiteX120" fmla="*/ 569821 w 618289"/>
                                <a:gd name="connsiteY120" fmla="*/ 474796 h 617524"/>
                                <a:gd name="connsiteX121" fmla="*/ 575446 w 618289"/>
                                <a:gd name="connsiteY121" fmla="*/ 465631 h 617524"/>
                                <a:gd name="connsiteX122" fmla="*/ 580745 w 618289"/>
                                <a:gd name="connsiteY122" fmla="*/ 456274 h 617524"/>
                                <a:gd name="connsiteX123" fmla="*/ 585743 w 618289"/>
                                <a:gd name="connsiteY123" fmla="*/ 446732 h 617524"/>
                                <a:gd name="connsiteX124" fmla="*/ 590369 w 618289"/>
                                <a:gd name="connsiteY124" fmla="*/ 437050 h 617524"/>
                                <a:gd name="connsiteX125" fmla="*/ 594670 w 618289"/>
                                <a:gd name="connsiteY125" fmla="*/ 427188 h 617524"/>
                                <a:gd name="connsiteX126" fmla="*/ 598644 w 618289"/>
                                <a:gd name="connsiteY126" fmla="*/ 417173 h 617524"/>
                                <a:gd name="connsiteX127" fmla="*/ 602240 w 618289"/>
                                <a:gd name="connsiteY127" fmla="*/ 407036 h 617524"/>
                                <a:gd name="connsiteX128" fmla="*/ 605491 w 618289"/>
                                <a:gd name="connsiteY128" fmla="*/ 396804 h 617524"/>
                                <a:gd name="connsiteX129" fmla="*/ 608364 w 618289"/>
                                <a:gd name="connsiteY129" fmla="*/ 386444 h 617524"/>
                                <a:gd name="connsiteX130" fmla="*/ 610892 w 618289"/>
                                <a:gd name="connsiteY130" fmla="*/ 375982 h 617524"/>
                                <a:gd name="connsiteX131" fmla="*/ 613068 w 618289"/>
                                <a:gd name="connsiteY131" fmla="*/ 365449 h 617524"/>
                                <a:gd name="connsiteX132" fmla="*/ 614866 w 618289"/>
                                <a:gd name="connsiteY132" fmla="*/ 354833 h 617524"/>
                                <a:gd name="connsiteX133" fmla="*/ 616268 w 618289"/>
                                <a:gd name="connsiteY133" fmla="*/ 344179 h 617524"/>
                                <a:gd name="connsiteX134" fmla="*/ 617317 w 618289"/>
                                <a:gd name="connsiteY134" fmla="*/ 333493 h 617524"/>
                                <a:gd name="connsiteX135" fmla="*/ 617989 w 618289"/>
                                <a:gd name="connsiteY135" fmla="*/ 322756 h 617524"/>
                                <a:gd name="connsiteX136" fmla="*/ 618290 w 618289"/>
                                <a:gd name="connsiteY136" fmla="*/ 311993 h 617524"/>
                                <a:gd name="connsiteX137" fmla="*/ 618213 w 618289"/>
                                <a:gd name="connsiteY137" fmla="*/ 301237 h 617524"/>
                                <a:gd name="connsiteX138" fmla="*/ 617765 w 618289"/>
                                <a:gd name="connsiteY138" fmla="*/ 290499 h 617524"/>
                                <a:gd name="connsiteX139" fmla="*/ 616940 w 618289"/>
                                <a:gd name="connsiteY139" fmla="*/ 279788 h 617524"/>
                                <a:gd name="connsiteX140" fmla="*/ 615743 w 618289"/>
                                <a:gd name="connsiteY140" fmla="*/ 269102 h 617524"/>
                                <a:gd name="connsiteX141" fmla="*/ 614188 w 618289"/>
                                <a:gd name="connsiteY141" fmla="*/ 258441 h 617524"/>
                                <a:gd name="connsiteX142" fmla="*/ 612242 w 618289"/>
                                <a:gd name="connsiteY142" fmla="*/ 247883 h 617524"/>
                                <a:gd name="connsiteX143" fmla="*/ 609939 w 618289"/>
                                <a:gd name="connsiteY143" fmla="*/ 237376 h 617524"/>
                                <a:gd name="connsiteX144" fmla="*/ 607264 w 618289"/>
                                <a:gd name="connsiteY144" fmla="*/ 226964 h 617524"/>
                                <a:gd name="connsiteX145" fmla="*/ 604243 w 618289"/>
                                <a:gd name="connsiteY145" fmla="*/ 216630 h 617524"/>
                                <a:gd name="connsiteX146" fmla="*/ 600845 w 618289"/>
                                <a:gd name="connsiteY146" fmla="*/ 206442 h 617524"/>
                                <a:gd name="connsiteX147" fmla="*/ 597095 w 618289"/>
                                <a:gd name="connsiteY147" fmla="*/ 196357 h 617524"/>
                                <a:gd name="connsiteX148" fmla="*/ 592993 w 618289"/>
                                <a:gd name="connsiteY148" fmla="*/ 186393 h 617524"/>
                                <a:gd name="connsiteX149" fmla="*/ 588571 w 618289"/>
                                <a:gd name="connsiteY149" fmla="*/ 176608 h 617524"/>
                                <a:gd name="connsiteX150" fmla="*/ 583791 w 618289"/>
                                <a:gd name="connsiteY150" fmla="*/ 166970 h 617524"/>
                                <a:gd name="connsiteX151" fmla="*/ 578671 w 618289"/>
                                <a:gd name="connsiteY151" fmla="*/ 157511 h 617524"/>
                                <a:gd name="connsiteX152" fmla="*/ 573245 w 618289"/>
                                <a:gd name="connsiteY152" fmla="*/ 148218 h 617524"/>
                                <a:gd name="connsiteX153" fmla="*/ 567472 w 618289"/>
                                <a:gd name="connsiteY153" fmla="*/ 139130 h 617524"/>
                                <a:gd name="connsiteX154" fmla="*/ 561393 w 618289"/>
                                <a:gd name="connsiteY154" fmla="*/ 130246 h 617524"/>
                                <a:gd name="connsiteX155" fmla="*/ 555019 w 618289"/>
                                <a:gd name="connsiteY155" fmla="*/ 121580 h 617524"/>
                                <a:gd name="connsiteX156" fmla="*/ 548345 w 618289"/>
                                <a:gd name="connsiteY156" fmla="*/ 113143 h 617524"/>
                                <a:gd name="connsiteX157" fmla="*/ 541401 w 618289"/>
                                <a:gd name="connsiteY157" fmla="*/ 104956 h 617524"/>
                                <a:gd name="connsiteX158" fmla="*/ 534151 w 618289"/>
                                <a:gd name="connsiteY158" fmla="*/ 96993 h 617524"/>
                                <a:gd name="connsiteX159" fmla="*/ 526625 w 618289"/>
                                <a:gd name="connsiteY159" fmla="*/ 89304 h 617524"/>
                                <a:gd name="connsiteX160" fmla="*/ 518824 w 618289"/>
                                <a:gd name="connsiteY160" fmla="*/ 81884 h 617524"/>
                                <a:gd name="connsiteX161" fmla="*/ 510799 w 618289"/>
                                <a:gd name="connsiteY161" fmla="*/ 74720 h 617524"/>
                                <a:gd name="connsiteX162" fmla="*/ 502499 w 618289"/>
                                <a:gd name="connsiteY162" fmla="*/ 67855 h 617524"/>
                                <a:gd name="connsiteX163" fmla="*/ 494001 w 618289"/>
                                <a:gd name="connsiteY163" fmla="*/ 61266 h 617524"/>
                                <a:gd name="connsiteX164" fmla="*/ 485253 w 618289"/>
                                <a:gd name="connsiteY164" fmla="*/ 54996 h 617524"/>
                                <a:gd name="connsiteX165" fmla="*/ 476306 w 618289"/>
                                <a:gd name="connsiteY165" fmla="*/ 49033 h 617524"/>
                                <a:gd name="connsiteX166" fmla="*/ 470355 w 618289"/>
                                <a:gd name="connsiteY166" fmla="*/ 58243 h 617524"/>
                                <a:gd name="connsiteX167" fmla="*/ 464429 w 618289"/>
                                <a:gd name="connsiteY167" fmla="*/ 67459 h 617524"/>
                                <a:gd name="connsiteX168" fmla="*/ 458503 w 618289"/>
                                <a:gd name="connsiteY168" fmla="*/ 76694 h 617524"/>
                                <a:gd name="connsiteX169" fmla="*/ 452558 w 618289"/>
                                <a:gd name="connsiteY169" fmla="*/ 85904 h 617524"/>
                                <a:gd name="connsiteX170" fmla="*/ 446633 w 618289"/>
                                <a:gd name="connsiteY170" fmla="*/ 95146 h 617524"/>
                                <a:gd name="connsiteX171" fmla="*/ 440681 w 618289"/>
                                <a:gd name="connsiteY171" fmla="*/ 104356 h 617524"/>
                                <a:gd name="connsiteX172" fmla="*/ 434755 w 618289"/>
                                <a:gd name="connsiteY172" fmla="*/ 113565 h 617524"/>
                                <a:gd name="connsiteX173" fmla="*/ 428836 w 618289"/>
                                <a:gd name="connsiteY173" fmla="*/ 122807 h 617524"/>
                                <a:gd name="connsiteX174" fmla="*/ 422884 w 618289"/>
                                <a:gd name="connsiteY174" fmla="*/ 132017 h 617524"/>
                                <a:gd name="connsiteX175" fmla="*/ 416959 w 618289"/>
                                <a:gd name="connsiteY175" fmla="*/ 141233 h 617524"/>
                                <a:gd name="connsiteX176" fmla="*/ 411033 w 618289"/>
                                <a:gd name="connsiteY176" fmla="*/ 150468 h 617524"/>
                                <a:gd name="connsiteX177" fmla="*/ 405088 w 618289"/>
                                <a:gd name="connsiteY177" fmla="*/ 159678 h 617524"/>
                                <a:gd name="connsiteX178" fmla="*/ 399162 w 618289"/>
                                <a:gd name="connsiteY178" fmla="*/ 168919 h 617524"/>
                                <a:gd name="connsiteX179" fmla="*/ 408063 w 618289"/>
                                <a:gd name="connsiteY179" fmla="*/ 175036 h 617524"/>
                                <a:gd name="connsiteX180" fmla="*/ 416536 w 618289"/>
                                <a:gd name="connsiteY180" fmla="*/ 181727 h 617524"/>
                                <a:gd name="connsiteX181" fmla="*/ 424561 w 618289"/>
                                <a:gd name="connsiteY181" fmla="*/ 188937 h 617524"/>
                                <a:gd name="connsiteX182" fmla="*/ 432080 w 618289"/>
                                <a:gd name="connsiteY182" fmla="*/ 196676 h 617524"/>
                                <a:gd name="connsiteX183" fmla="*/ 439107 w 618289"/>
                                <a:gd name="connsiteY183" fmla="*/ 204870 h 617524"/>
                                <a:gd name="connsiteX184" fmla="*/ 445583 w 618289"/>
                                <a:gd name="connsiteY184" fmla="*/ 213505 h 617524"/>
                                <a:gd name="connsiteX185" fmla="*/ 451483 w 618289"/>
                                <a:gd name="connsiteY185" fmla="*/ 222542 h 617524"/>
                                <a:gd name="connsiteX186" fmla="*/ 456782 w 618289"/>
                                <a:gd name="connsiteY186" fmla="*/ 231956 h 617524"/>
                                <a:gd name="connsiteX187" fmla="*/ 461454 w 618289"/>
                                <a:gd name="connsiteY187" fmla="*/ 241664 h 617524"/>
                                <a:gd name="connsiteX188" fmla="*/ 465504 w 618289"/>
                                <a:gd name="connsiteY188" fmla="*/ 251679 h 617524"/>
                                <a:gd name="connsiteX189" fmla="*/ 468877 w 618289"/>
                                <a:gd name="connsiteY189" fmla="*/ 261937 h 617524"/>
                                <a:gd name="connsiteX190" fmla="*/ 471577 w 618289"/>
                                <a:gd name="connsiteY190" fmla="*/ 272374 h 617524"/>
                                <a:gd name="connsiteX191" fmla="*/ 473606 w 618289"/>
                                <a:gd name="connsiteY191" fmla="*/ 282983 h 617524"/>
                                <a:gd name="connsiteX192" fmla="*/ 474931 w 618289"/>
                                <a:gd name="connsiteY192" fmla="*/ 293695 h 617524"/>
                                <a:gd name="connsiteX193" fmla="*/ 475577 w 618289"/>
                                <a:gd name="connsiteY193" fmla="*/ 304458 h 617524"/>
                                <a:gd name="connsiteX194" fmla="*/ 475507 w 618289"/>
                                <a:gd name="connsiteY194" fmla="*/ 315240 h 617524"/>
                                <a:gd name="connsiteX195" fmla="*/ 474732 w 618289"/>
                                <a:gd name="connsiteY195" fmla="*/ 326002 h 617524"/>
                                <a:gd name="connsiteX196" fmla="*/ 473254 w 618289"/>
                                <a:gd name="connsiteY196" fmla="*/ 336714 h 617524"/>
                                <a:gd name="connsiteX197" fmla="*/ 471104 w 618289"/>
                                <a:gd name="connsiteY197" fmla="*/ 347272 h 617524"/>
                                <a:gd name="connsiteX198" fmla="*/ 468256 w 618289"/>
                                <a:gd name="connsiteY198" fmla="*/ 357684 h 617524"/>
                                <a:gd name="connsiteX199" fmla="*/ 464756 w 618289"/>
                                <a:gd name="connsiteY199" fmla="*/ 367890 h 617524"/>
                                <a:gd name="connsiteX200" fmla="*/ 460583 w 618289"/>
                                <a:gd name="connsiteY200" fmla="*/ 377829 h 617524"/>
                                <a:gd name="connsiteX201" fmla="*/ 455784 w 618289"/>
                                <a:gd name="connsiteY201" fmla="*/ 387518 h 617524"/>
                                <a:gd name="connsiteX202" fmla="*/ 450357 w 618289"/>
                                <a:gd name="connsiteY202" fmla="*/ 396830 h 617524"/>
                                <a:gd name="connsiteX203" fmla="*/ 444335 w 618289"/>
                                <a:gd name="connsiteY203" fmla="*/ 405790 h 617524"/>
                                <a:gd name="connsiteX204" fmla="*/ 437757 w 618289"/>
                                <a:gd name="connsiteY204" fmla="*/ 414354 h 617524"/>
                                <a:gd name="connsiteX205" fmla="*/ 430634 w 618289"/>
                                <a:gd name="connsiteY205" fmla="*/ 422471 h 617524"/>
                                <a:gd name="connsiteX206" fmla="*/ 422987 w 618289"/>
                                <a:gd name="connsiteY206" fmla="*/ 430083 h 617524"/>
                                <a:gd name="connsiteX207" fmla="*/ 414860 w 618289"/>
                                <a:gd name="connsiteY207" fmla="*/ 437197 h 617524"/>
                                <a:gd name="connsiteX208" fmla="*/ 406310 w 618289"/>
                                <a:gd name="connsiteY208" fmla="*/ 443786 h 617524"/>
                                <a:gd name="connsiteX209" fmla="*/ 397338 w 618289"/>
                                <a:gd name="connsiteY209" fmla="*/ 449806 h 617524"/>
                                <a:gd name="connsiteX210" fmla="*/ 387989 w 618289"/>
                                <a:gd name="connsiteY210" fmla="*/ 455201 h 617524"/>
                                <a:gd name="connsiteX211" fmla="*/ 378313 w 618289"/>
                                <a:gd name="connsiteY211" fmla="*/ 460020 h 617524"/>
                                <a:gd name="connsiteX212" fmla="*/ 368342 w 618289"/>
                                <a:gd name="connsiteY212" fmla="*/ 464161 h 617524"/>
                                <a:gd name="connsiteX213" fmla="*/ 358116 w 618289"/>
                                <a:gd name="connsiteY213" fmla="*/ 467683 h 617524"/>
                                <a:gd name="connsiteX214" fmla="*/ 347692 w 618289"/>
                                <a:gd name="connsiteY214" fmla="*/ 470501 h 617524"/>
                                <a:gd name="connsiteX215" fmla="*/ 337120 w 618289"/>
                                <a:gd name="connsiteY215" fmla="*/ 472674 h 617524"/>
                                <a:gd name="connsiteX216" fmla="*/ 326420 w 618289"/>
                                <a:gd name="connsiteY216" fmla="*/ 474144 h 617524"/>
                                <a:gd name="connsiteX217" fmla="*/ 315644 w 618289"/>
                                <a:gd name="connsiteY217" fmla="*/ 474898 h 617524"/>
                                <a:gd name="connsiteX218" fmla="*/ 304822 w 618289"/>
                                <a:gd name="connsiteY218" fmla="*/ 474969 h 617524"/>
                                <a:gd name="connsiteX219" fmla="*/ 294046 w 618289"/>
                                <a:gd name="connsiteY219" fmla="*/ 474349 h 617524"/>
                                <a:gd name="connsiteX220" fmla="*/ 283320 w 618289"/>
                                <a:gd name="connsiteY220" fmla="*/ 473026 h 617524"/>
                                <a:gd name="connsiteX221" fmla="*/ 272723 w 618289"/>
                                <a:gd name="connsiteY221" fmla="*/ 471000 h 617524"/>
                                <a:gd name="connsiteX222" fmla="*/ 262247 w 618289"/>
                                <a:gd name="connsiteY222" fmla="*/ 468303 h 617524"/>
                                <a:gd name="connsiteX223" fmla="*/ 252002 w 618289"/>
                                <a:gd name="connsiteY223" fmla="*/ 464934 h 617524"/>
                                <a:gd name="connsiteX224" fmla="*/ 241974 w 618289"/>
                                <a:gd name="connsiteY224" fmla="*/ 460889 h 617524"/>
                                <a:gd name="connsiteX225" fmla="*/ 232227 w 618289"/>
                                <a:gd name="connsiteY225" fmla="*/ 456223 h 617524"/>
                                <a:gd name="connsiteX226" fmla="*/ 222827 w 618289"/>
                                <a:gd name="connsiteY226" fmla="*/ 450931 h 617524"/>
                                <a:gd name="connsiteX227" fmla="*/ 213778 w 618289"/>
                                <a:gd name="connsiteY227" fmla="*/ 445039 h 617524"/>
                                <a:gd name="connsiteX228" fmla="*/ 205132 w 618289"/>
                                <a:gd name="connsiteY228" fmla="*/ 438571 h 617524"/>
                                <a:gd name="connsiteX229" fmla="*/ 196903 w 618289"/>
                                <a:gd name="connsiteY229" fmla="*/ 431553 h 617524"/>
                                <a:gd name="connsiteX230" fmla="*/ 189179 w 618289"/>
                                <a:gd name="connsiteY230" fmla="*/ 424018 h 617524"/>
                                <a:gd name="connsiteX231" fmla="*/ 181935 w 618289"/>
                                <a:gd name="connsiteY231" fmla="*/ 416003 h 617524"/>
                                <a:gd name="connsiteX232" fmla="*/ 175234 w 618289"/>
                                <a:gd name="connsiteY232" fmla="*/ 407541 h 617524"/>
                                <a:gd name="connsiteX233" fmla="*/ 169110 w 618289"/>
                                <a:gd name="connsiteY233" fmla="*/ 398651 h 617524"/>
                                <a:gd name="connsiteX234" fmla="*/ 163562 w 618289"/>
                                <a:gd name="connsiteY234" fmla="*/ 389390 h 617524"/>
                                <a:gd name="connsiteX235" fmla="*/ 158634 w 618289"/>
                                <a:gd name="connsiteY235" fmla="*/ 379804 h 617524"/>
                                <a:gd name="connsiteX236" fmla="*/ 154334 w 618289"/>
                                <a:gd name="connsiteY236" fmla="*/ 369891 h 617524"/>
                                <a:gd name="connsiteX237" fmla="*/ 150686 w 618289"/>
                                <a:gd name="connsiteY237" fmla="*/ 359729 h 617524"/>
                                <a:gd name="connsiteX238" fmla="*/ 147711 w 618289"/>
                                <a:gd name="connsiteY238" fmla="*/ 349369 h 617524"/>
                                <a:gd name="connsiteX239" fmla="*/ 145413 w 618289"/>
                                <a:gd name="connsiteY239" fmla="*/ 338836 h 617524"/>
                                <a:gd name="connsiteX240" fmla="*/ 143813 w 618289"/>
                                <a:gd name="connsiteY240" fmla="*/ 328150 h 617524"/>
                                <a:gd name="connsiteX241" fmla="*/ 142911 w 618289"/>
                                <a:gd name="connsiteY241" fmla="*/ 317413 h 617524"/>
                                <a:gd name="connsiteX242" fmla="*/ 142687 w 618289"/>
                                <a:gd name="connsiteY242" fmla="*/ 306631 h 617524"/>
                                <a:gd name="connsiteX243" fmla="*/ 143186 w 618289"/>
                                <a:gd name="connsiteY243" fmla="*/ 295842 h 617524"/>
                                <a:gd name="connsiteX244" fmla="*/ 144383 w 618289"/>
                                <a:gd name="connsiteY244" fmla="*/ 285105 h 617524"/>
                                <a:gd name="connsiteX245" fmla="*/ 146258 w 618289"/>
                                <a:gd name="connsiteY245" fmla="*/ 274496 h 617524"/>
                                <a:gd name="connsiteX246" fmla="*/ 148837 w 618289"/>
                                <a:gd name="connsiteY246" fmla="*/ 264014 h 617524"/>
                                <a:gd name="connsiteX247" fmla="*/ 152088 w 618289"/>
                                <a:gd name="connsiteY247" fmla="*/ 253724 h 617524"/>
                                <a:gd name="connsiteX248" fmla="*/ 155985 w 618289"/>
                                <a:gd name="connsiteY248" fmla="*/ 243665 h 617524"/>
                                <a:gd name="connsiteX249" fmla="*/ 160535 w 618289"/>
                                <a:gd name="connsiteY249" fmla="*/ 233880 h 617524"/>
                                <a:gd name="connsiteX250" fmla="*/ 165706 w 618289"/>
                                <a:gd name="connsiteY250" fmla="*/ 224389 h 617524"/>
                                <a:gd name="connsiteX251" fmla="*/ 171484 w 618289"/>
                                <a:gd name="connsiteY251" fmla="*/ 215281 h 617524"/>
                                <a:gd name="connsiteX252" fmla="*/ 177858 w 618289"/>
                                <a:gd name="connsiteY252" fmla="*/ 206564 h 617524"/>
                                <a:gd name="connsiteX253" fmla="*/ 184757 w 618289"/>
                                <a:gd name="connsiteY253" fmla="*/ 198274 h 617524"/>
                                <a:gd name="connsiteX254" fmla="*/ 192206 w 618289"/>
                                <a:gd name="connsiteY254" fmla="*/ 190464 h 617524"/>
                                <a:gd name="connsiteX255" fmla="*/ 200128 w 618289"/>
                                <a:gd name="connsiteY255" fmla="*/ 183121 h 617524"/>
                                <a:gd name="connsiteX256" fmla="*/ 208530 w 618289"/>
                                <a:gd name="connsiteY256" fmla="*/ 176333 h 617524"/>
                                <a:gd name="connsiteX257" fmla="*/ 217330 w 618289"/>
                                <a:gd name="connsiteY257" fmla="*/ 170089 h 617524"/>
                                <a:gd name="connsiteX258" fmla="*/ 226551 w 618289"/>
                                <a:gd name="connsiteY258" fmla="*/ 164426 h 617524"/>
                                <a:gd name="connsiteX259" fmla="*/ 236099 w 618289"/>
                                <a:gd name="connsiteY259" fmla="*/ 159377 h 617524"/>
                                <a:gd name="connsiteX260" fmla="*/ 245954 w 618289"/>
                                <a:gd name="connsiteY260" fmla="*/ 154961 h 617524"/>
                                <a:gd name="connsiteX261" fmla="*/ 256078 w 618289"/>
                                <a:gd name="connsiteY261" fmla="*/ 151190 h 617524"/>
                                <a:gd name="connsiteX262" fmla="*/ 266426 w 618289"/>
                                <a:gd name="connsiteY262" fmla="*/ 148097 h 617524"/>
                                <a:gd name="connsiteX263" fmla="*/ 276946 w 618289"/>
                                <a:gd name="connsiteY263" fmla="*/ 145649 h 617524"/>
                                <a:gd name="connsiteX264" fmla="*/ 287595 w 618289"/>
                                <a:gd name="connsiteY264" fmla="*/ 143923 h 617524"/>
                                <a:gd name="connsiteX265" fmla="*/ 298346 w 618289"/>
                                <a:gd name="connsiteY265" fmla="*/ 142856 h 617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Lst>
                              <a:rect l="l" t="t" r="r" b="b"/>
                              <a:pathLst>
                                <a:path w="618289" h="617524">
                                  <a:moveTo>
                                    <a:pt x="309148" y="142505"/>
                                  </a:moveTo>
                                  <a:lnTo>
                                    <a:pt x="309148" y="0"/>
                                  </a:lnTo>
                                  <a:lnTo>
                                    <a:pt x="298397" y="199"/>
                                  </a:lnTo>
                                  <a:lnTo>
                                    <a:pt x="287646" y="749"/>
                                  </a:lnTo>
                                  <a:lnTo>
                                    <a:pt x="276895" y="1698"/>
                                  </a:lnTo>
                                  <a:lnTo>
                                    <a:pt x="266227" y="2996"/>
                                  </a:lnTo>
                                  <a:lnTo>
                                    <a:pt x="255572" y="4666"/>
                                  </a:lnTo>
                                  <a:lnTo>
                                    <a:pt x="245026" y="6717"/>
                                  </a:lnTo>
                                  <a:lnTo>
                                    <a:pt x="234525" y="9139"/>
                                  </a:lnTo>
                                  <a:lnTo>
                                    <a:pt x="224126" y="11907"/>
                                  </a:lnTo>
                                  <a:lnTo>
                                    <a:pt x="213829" y="15051"/>
                                  </a:lnTo>
                                  <a:lnTo>
                                    <a:pt x="203629" y="18547"/>
                                  </a:lnTo>
                                  <a:lnTo>
                                    <a:pt x="193582" y="22395"/>
                                  </a:lnTo>
                                  <a:lnTo>
                                    <a:pt x="183656" y="26587"/>
                                  </a:lnTo>
                                  <a:lnTo>
                                    <a:pt x="173910" y="31132"/>
                                  </a:lnTo>
                                  <a:lnTo>
                                    <a:pt x="164311" y="36002"/>
                                  </a:lnTo>
                                  <a:lnTo>
                                    <a:pt x="154884" y="41191"/>
                                  </a:lnTo>
                                  <a:lnTo>
                                    <a:pt x="145637" y="46713"/>
                                  </a:lnTo>
                                  <a:lnTo>
                                    <a:pt x="136614" y="52580"/>
                                  </a:lnTo>
                                  <a:lnTo>
                                    <a:pt x="127789" y="58716"/>
                                  </a:lnTo>
                                  <a:lnTo>
                                    <a:pt x="119163" y="65184"/>
                                  </a:lnTo>
                                  <a:lnTo>
                                    <a:pt x="110786" y="71952"/>
                                  </a:lnTo>
                                  <a:lnTo>
                                    <a:pt x="102665" y="78989"/>
                                  </a:lnTo>
                                  <a:lnTo>
                                    <a:pt x="94768" y="86307"/>
                                  </a:lnTo>
                                  <a:lnTo>
                                    <a:pt x="87141" y="93893"/>
                                  </a:lnTo>
                                  <a:lnTo>
                                    <a:pt x="79794" y="101735"/>
                                  </a:lnTo>
                                  <a:lnTo>
                                    <a:pt x="72716" y="109846"/>
                                  </a:lnTo>
                                  <a:lnTo>
                                    <a:pt x="65920" y="118186"/>
                                  </a:lnTo>
                                  <a:lnTo>
                                    <a:pt x="59418" y="126776"/>
                                  </a:lnTo>
                                  <a:lnTo>
                                    <a:pt x="53217" y="135564"/>
                                  </a:lnTo>
                                  <a:lnTo>
                                    <a:pt x="47343" y="144575"/>
                                  </a:lnTo>
                                  <a:lnTo>
                                    <a:pt x="41769" y="153766"/>
                                  </a:lnTo>
                                  <a:lnTo>
                                    <a:pt x="36521" y="163174"/>
                                  </a:lnTo>
                                  <a:lnTo>
                                    <a:pt x="31619" y="172735"/>
                                  </a:lnTo>
                                  <a:lnTo>
                                    <a:pt x="27044" y="182475"/>
                                  </a:lnTo>
                                  <a:lnTo>
                                    <a:pt x="22795" y="192362"/>
                                  </a:lnTo>
                                  <a:lnTo>
                                    <a:pt x="18923" y="202397"/>
                                  </a:lnTo>
                                  <a:lnTo>
                                    <a:pt x="15397" y="212533"/>
                                  </a:lnTo>
                                  <a:lnTo>
                                    <a:pt x="12223" y="222817"/>
                                  </a:lnTo>
                                  <a:lnTo>
                                    <a:pt x="9401" y="233202"/>
                                  </a:lnTo>
                                  <a:lnTo>
                                    <a:pt x="6950" y="243665"/>
                                  </a:lnTo>
                                  <a:lnTo>
                                    <a:pt x="4851" y="254223"/>
                                  </a:lnTo>
                                  <a:lnTo>
                                    <a:pt x="3149" y="264832"/>
                                  </a:lnTo>
                                  <a:lnTo>
                                    <a:pt x="1798" y="275493"/>
                                  </a:lnTo>
                                  <a:lnTo>
                                    <a:pt x="826" y="286204"/>
                                  </a:lnTo>
                                  <a:lnTo>
                                    <a:pt x="224" y="296942"/>
                                  </a:lnTo>
                                  <a:lnTo>
                                    <a:pt x="0" y="307704"/>
                                  </a:lnTo>
                                  <a:lnTo>
                                    <a:pt x="147" y="318461"/>
                                  </a:lnTo>
                                  <a:lnTo>
                                    <a:pt x="672" y="329198"/>
                                  </a:lnTo>
                                  <a:lnTo>
                                    <a:pt x="1574" y="339910"/>
                                  </a:lnTo>
                                  <a:lnTo>
                                    <a:pt x="2848" y="350589"/>
                                  </a:lnTo>
                                  <a:lnTo>
                                    <a:pt x="4473" y="361205"/>
                                  </a:lnTo>
                                  <a:lnTo>
                                    <a:pt x="6502" y="371789"/>
                                  </a:lnTo>
                                  <a:lnTo>
                                    <a:pt x="8876" y="382271"/>
                                  </a:lnTo>
                                  <a:lnTo>
                                    <a:pt x="11621" y="392656"/>
                                  </a:lnTo>
                                  <a:lnTo>
                                    <a:pt x="14725" y="402972"/>
                                  </a:lnTo>
                                  <a:lnTo>
                                    <a:pt x="18200" y="413134"/>
                                  </a:lnTo>
                                  <a:lnTo>
                                    <a:pt x="21995" y="423193"/>
                                  </a:lnTo>
                                  <a:lnTo>
                                    <a:pt x="26173" y="433106"/>
                                  </a:lnTo>
                                  <a:lnTo>
                                    <a:pt x="30672" y="442891"/>
                                  </a:lnTo>
                                  <a:lnTo>
                                    <a:pt x="35523" y="452478"/>
                                  </a:lnTo>
                                  <a:lnTo>
                                    <a:pt x="40694" y="461911"/>
                                  </a:lnTo>
                                  <a:lnTo>
                                    <a:pt x="46197" y="471153"/>
                                  </a:lnTo>
                                  <a:lnTo>
                                    <a:pt x="52021" y="480216"/>
                                  </a:lnTo>
                                  <a:lnTo>
                                    <a:pt x="58145" y="489048"/>
                                  </a:lnTo>
                                  <a:lnTo>
                                    <a:pt x="64595" y="497664"/>
                                  </a:lnTo>
                                  <a:lnTo>
                                    <a:pt x="71315" y="506055"/>
                                  </a:lnTo>
                                  <a:lnTo>
                                    <a:pt x="78341" y="514191"/>
                                  </a:lnTo>
                                  <a:lnTo>
                                    <a:pt x="85643" y="522104"/>
                                  </a:lnTo>
                                  <a:lnTo>
                                    <a:pt x="93214" y="529748"/>
                                  </a:lnTo>
                                  <a:lnTo>
                                    <a:pt x="101066" y="537136"/>
                                  </a:lnTo>
                                  <a:lnTo>
                                    <a:pt x="109142" y="544224"/>
                                  </a:lnTo>
                                  <a:lnTo>
                                    <a:pt x="117486" y="551043"/>
                                  </a:lnTo>
                                  <a:lnTo>
                                    <a:pt x="126036" y="557556"/>
                                  </a:lnTo>
                                  <a:lnTo>
                                    <a:pt x="134835" y="563774"/>
                                  </a:lnTo>
                                  <a:lnTo>
                                    <a:pt x="143833" y="569693"/>
                                  </a:lnTo>
                                  <a:lnTo>
                                    <a:pt x="153009" y="575285"/>
                                  </a:lnTo>
                                  <a:lnTo>
                                    <a:pt x="162410" y="580551"/>
                                  </a:lnTo>
                                  <a:lnTo>
                                    <a:pt x="171984" y="585466"/>
                                  </a:lnTo>
                                  <a:lnTo>
                                    <a:pt x="181704" y="590087"/>
                                  </a:lnTo>
                                  <a:lnTo>
                                    <a:pt x="191579" y="594356"/>
                                  </a:lnTo>
                                  <a:lnTo>
                                    <a:pt x="201606" y="598248"/>
                                  </a:lnTo>
                                  <a:lnTo>
                                    <a:pt x="211781" y="601821"/>
                                  </a:lnTo>
                                  <a:lnTo>
                                    <a:pt x="222052" y="605042"/>
                                  </a:lnTo>
                                  <a:lnTo>
                                    <a:pt x="232426" y="607886"/>
                                  </a:lnTo>
                                  <a:lnTo>
                                    <a:pt x="242902" y="610360"/>
                                  </a:lnTo>
                                  <a:lnTo>
                                    <a:pt x="253473" y="612482"/>
                                  </a:lnTo>
                                  <a:lnTo>
                                    <a:pt x="264096" y="614252"/>
                                  </a:lnTo>
                                  <a:lnTo>
                                    <a:pt x="274771" y="615626"/>
                                  </a:lnTo>
                                  <a:lnTo>
                                    <a:pt x="285496" y="616623"/>
                                  </a:lnTo>
                                  <a:lnTo>
                                    <a:pt x="296247" y="617275"/>
                                  </a:lnTo>
                                  <a:lnTo>
                                    <a:pt x="306998" y="617524"/>
                                  </a:lnTo>
                                  <a:lnTo>
                                    <a:pt x="317768" y="617422"/>
                                  </a:lnTo>
                                  <a:lnTo>
                                    <a:pt x="328519" y="616924"/>
                                  </a:lnTo>
                                  <a:lnTo>
                                    <a:pt x="339270" y="616080"/>
                                  </a:lnTo>
                                  <a:lnTo>
                                    <a:pt x="349944" y="614827"/>
                                  </a:lnTo>
                                  <a:lnTo>
                                    <a:pt x="360593" y="613230"/>
                                  </a:lnTo>
                                  <a:lnTo>
                                    <a:pt x="371190" y="611261"/>
                                  </a:lnTo>
                                  <a:lnTo>
                                    <a:pt x="381685" y="608909"/>
                                  </a:lnTo>
                                  <a:lnTo>
                                    <a:pt x="392110" y="606218"/>
                                  </a:lnTo>
                                  <a:lnTo>
                                    <a:pt x="402438" y="603144"/>
                                  </a:lnTo>
                                  <a:lnTo>
                                    <a:pt x="412633" y="599725"/>
                                  </a:lnTo>
                                  <a:lnTo>
                                    <a:pt x="422737" y="595954"/>
                                  </a:lnTo>
                                  <a:lnTo>
                                    <a:pt x="432656" y="591838"/>
                                  </a:lnTo>
                                  <a:lnTo>
                                    <a:pt x="442460" y="587364"/>
                                  </a:lnTo>
                                  <a:lnTo>
                                    <a:pt x="452079" y="582545"/>
                                  </a:lnTo>
                                  <a:lnTo>
                                    <a:pt x="461556" y="577432"/>
                                  </a:lnTo>
                                  <a:lnTo>
                                    <a:pt x="470829" y="571962"/>
                                  </a:lnTo>
                                  <a:lnTo>
                                    <a:pt x="479903" y="566171"/>
                                  </a:lnTo>
                                  <a:lnTo>
                                    <a:pt x="488779" y="560080"/>
                                  </a:lnTo>
                                  <a:lnTo>
                                    <a:pt x="497425" y="553689"/>
                                  </a:lnTo>
                                  <a:lnTo>
                                    <a:pt x="505852" y="546972"/>
                                  </a:lnTo>
                                  <a:lnTo>
                                    <a:pt x="514050" y="540006"/>
                                  </a:lnTo>
                                  <a:lnTo>
                                    <a:pt x="521973" y="532739"/>
                                  </a:lnTo>
                                  <a:lnTo>
                                    <a:pt x="529652" y="525203"/>
                                  </a:lnTo>
                                  <a:lnTo>
                                    <a:pt x="537075" y="517387"/>
                                  </a:lnTo>
                                  <a:lnTo>
                                    <a:pt x="544198" y="509347"/>
                                  </a:lnTo>
                                  <a:lnTo>
                                    <a:pt x="551045" y="501038"/>
                                  </a:lnTo>
                                  <a:lnTo>
                                    <a:pt x="557624" y="492519"/>
                                  </a:lnTo>
                                  <a:lnTo>
                                    <a:pt x="563869" y="483756"/>
                                  </a:lnTo>
                                  <a:lnTo>
                                    <a:pt x="569821" y="474796"/>
                                  </a:lnTo>
                                  <a:lnTo>
                                    <a:pt x="575446" y="465631"/>
                                  </a:lnTo>
                                  <a:lnTo>
                                    <a:pt x="580745" y="456274"/>
                                  </a:lnTo>
                                  <a:lnTo>
                                    <a:pt x="585743" y="446732"/>
                                  </a:lnTo>
                                  <a:lnTo>
                                    <a:pt x="590369" y="437050"/>
                                  </a:lnTo>
                                  <a:lnTo>
                                    <a:pt x="594670" y="427188"/>
                                  </a:lnTo>
                                  <a:lnTo>
                                    <a:pt x="598644" y="417173"/>
                                  </a:lnTo>
                                  <a:lnTo>
                                    <a:pt x="602240" y="407036"/>
                                  </a:lnTo>
                                  <a:lnTo>
                                    <a:pt x="605491" y="396804"/>
                                  </a:lnTo>
                                  <a:lnTo>
                                    <a:pt x="608364" y="386444"/>
                                  </a:lnTo>
                                  <a:lnTo>
                                    <a:pt x="610892" y="375982"/>
                                  </a:lnTo>
                                  <a:lnTo>
                                    <a:pt x="613068" y="365449"/>
                                  </a:lnTo>
                                  <a:lnTo>
                                    <a:pt x="614866" y="354833"/>
                                  </a:lnTo>
                                  <a:lnTo>
                                    <a:pt x="616268" y="344179"/>
                                  </a:lnTo>
                                  <a:lnTo>
                                    <a:pt x="617317" y="333493"/>
                                  </a:lnTo>
                                  <a:lnTo>
                                    <a:pt x="617989" y="322756"/>
                                  </a:lnTo>
                                  <a:lnTo>
                                    <a:pt x="618290" y="311993"/>
                                  </a:lnTo>
                                  <a:lnTo>
                                    <a:pt x="618213" y="301237"/>
                                  </a:lnTo>
                                  <a:lnTo>
                                    <a:pt x="617765" y="290499"/>
                                  </a:lnTo>
                                  <a:lnTo>
                                    <a:pt x="616940" y="279788"/>
                                  </a:lnTo>
                                  <a:lnTo>
                                    <a:pt x="615743" y="269102"/>
                                  </a:lnTo>
                                  <a:lnTo>
                                    <a:pt x="614188" y="258441"/>
                                  </a:lnTo>
                                  <a:lnTo>
                                    <a:pt x="612242" y="247883"/>
                                  </a:lnTo>
                                  <a:lnTo>
                                    <a:pt x="609939" y="237376"/>
                                  </a:lnTo>
                                  <a:lnTo>
                                    <a:pt x="607264" y="226964"/>
                                  </a:lnTo>
                                  <a:lnTo>
                                    <a:pt x="604243" y="216630"/>
                                  </a:lnTo>
                                  <a:lnTo>
                                    <a:pt x="600845" y="206442"/>
                                  </a:lnTo>
                                  <a:lnTo>
                                    <a:pt x="597095" y="196357"/>
                                  </a:lnTo>
                                  <a:lnTo>
                                    <a:pt x="592993" y="186393"/>
                                  </a:lnTo>
                                  <a:lnTo>
                                    <a:pt x="588571" y="176608"/>
                                  </a:lnTo>
                                  <a:lnTo>
                                    <a:pt x="583791" y="166970"/>
                                  </a:lnTo>
                                  <a:lnTo>
                                    <a:pt x="578671" y="157511"/>
                                  </a:lnTo>
                                  <a:lnTo>
                                    <a:pt x="573245" y="148218"/>
                                  </a:lnTo>
                                  <a:lnTo>
                                    <a:pt x="567472" y="139130"/>
                                  </a:lnTo>
                                  <a:lnTo>
                                    <a:pt x="561393" y="130246"/>
                                  </a:lnTo>
                                  <a:lnTo>
                                    <a:pt x="555019" y="121580"/>
                                  </a:lnTo>
                                  <a:lnTo>
                                    <a:pt x="548345" y="113143"/>
                                  </a:lnTo>
                                  <a:lnTo>
                                    <a:pt x="541401" y="104956"/>
                                  </a:lnTo>
                                  <a:lnTo>
                                    <a:pt x="534151" y="96993"/>
                                  </a:lnTo>
                                  <a:lnTo>
                                    <a:pt x="526625" y="89304"/>
                                  </a:lnTo>
                                  <a:lnTo>
                                    <a:pt x="518824" y="81884"/>
                                  </a:lnTo>
                                  <a:lnTo>
                                    <a:pt x="510799" y="74720"/>
                                  </a:lnTo>
                                  <a:lnTo>
                                    <a:pt x="502499" y="67855"/>
                                  </a:lnTo>
                                  <a:lnTo>
                                    <a:pt x="494001" y="61266"/>
                                  </a:lnTo>
                                  <a:lnTo>
                                    <a:pt x="485253" y="54996"/>
                                  </a:lnTo>
                                  <a:lnTo>
                                    <a:pt x="476306" y="49033"/>
                                  </a:lnTo>
                                  <a:lnTo>
                                    <a:pt x="470355" y="58243"/>
                                  </a:lnTo>
                                  <a:lnTo>
                                    <a:pt x="464429" y="67459"/>
                                  </a:lnTo>
                                  <a:lnTo>
                                    <a:pt x="458503" y="76694"/>
                                  </a:lnTo>
                                  <a:lnTo>
                                    <a:pt x="452558" y="85904"/>
                                  </a:lnTo>
                                  <a:lnTo>
                                    <a:pt x="446633" y="95146"/>
                                  </a:lnTo>
                                  <a:lnTo>
                                    <a:pt x="440681" y="104356"/>
                                  </a:lnTo>
                                  <a:lnTo>
                                    <a:pt x="434755" y="113565"/>
                                  </a:lnTo>
                                  <a:lnTo>
                                    <a:pt x="428836" y="122807"/>
                                  </a:lnTo>
                                  <a:lnTo>
                                    <a:pt x="422884" y="132017"/>
                                  </a:lnTo>
                                  <a:lnTo>
                                    <a:pt x="416959" y="141233"/>
                                  </a:lnTo>
                                  <a:lnTo>
                                    <a:pt x="411033" y="150468"/>
                                  </a:lnTo>
                                  <a:lnTo>
                                    <a:pt x="405088" y="159678"/>
                                  </a:lnTo>
                                  <a:lnTo>
                                    <a:pt x="399162" y="168919"/>
                                  </a:lnTo>
                                  <a:lnTo>
                                    <a:pt x="408063" y="175036"/>
                                  </a:lnTo>
                                  <a:lnTo>
                                    <a:pt x="416536" y="181727"/>
                                  </a:lnTo>
                                  <a:lnTo>
                                    <a:pt x="424561" y="188937"/>
                                  </a:lnTo>
                                  <a:lnTo>
                                    <a:pt x="432080" y="196676"/>
                                  </a:lnTo>
                                  <a:lnTo>
                                    <a:pt x="439107" y="204870"/>
                                  </a:lnTo>
                                  <a:lnTo>
                                    <a:pt x="445583" y="213505"/>
                                  </a:lnTo>
                                  <a:lnTo>
                                    <a:pt x="451483" y="222542"/>
                                  </a:lnTo>
                                  <a:lnTo>
                                    <a:pt x="456782" y="231956"/>
                                  </a:lnTo>
                                  <a:lnTo>
                                    <a:pt x="461454" y="241664"/>
                                  </a:lnTo>
                                  <a:lnTo>
                                    <a:pt x="465504" y="251679"/>
                                  </a:lnTo>
                                  <a:lnTo>
                                    <a:pt x="468877" y="261937"/>
                                  </a:lnTo>
                                  <a:lnTo>
                                    <a:pt x="471577" y="272374"/>
                                  </a:lnTo>
                                  <a:lnTo>
                                    <a:pt x="473606" y="282983"/>
                                  </a:lnTo>
                                  <a:lnTo>
                                    <a:pt x="474931" y="293695"/>
                                  </a:lnTo>
                                  <a:lnTo>
                                    <a:pt x="475577" y="304458"/>
                                  </a:lnTo>
                                  <a:lnTo>
                                    <a:pt x="475507" y="315240"/>
                                  </a:lnTo>
                                  <a:lnTo>
                                    <a:pt x="474732" y="326002"/>
                                  </a:lnTo>
                                  <a:lnTo>
                                    <a:pt x="473254" y="336714"/>
                                  </a:lnTo>
                                  <a:lnTo>
                                    <a:pt x="471104" y="347272"/>
                                  </a:lnTo>
                                  <a:lnTo>
                                    <a:pt x="468256" y="357684"/>
                                  </a:lnTo>
                                  <a:lnTo>
                                    <a:pt x="464756" y="367890"/>
                                  </a:lnTo>
                                  <a:lnTo>
                                    <a:pt x="460583" y="377829"/>
                                  </a:lnTo>
                                  <a:lnTo>
                                    <a:pt x="455784" y="387518"/>
                                  </a:lnTo>
                                  <a:lnTo>
                                    <a:pt x="450357" y="396830"/>
                                  </a:lnTo>
                                  <a:lnTo>
                                    <a:pt x="444335" y="405790"/>
                                  </a:lnTo>
                                  <a:lnTo>
                                    <a:pt x="437757" y="414354"/>
                                  </a:lnTo>
                                  <a:lnTo>
                                    <a:pt x="430634" y="422471"/>
                                  </a:lnTo>
                                  <a:lnTo>
                                    <a:pt x="422987" y="430083"/>
                                  </a:lnTo>
                                  <a:lnTo>
                                    <a:pt x="414860" y="437197"/>
                                  </a:lnTo>
                                  <a:lnTo>
                                    <a:pt x="406310" y="443786"/>
                                  </a:lnTo>
                                  <a:lnTo>
                                    <a:pt x="397338" y="449806"/>
                                  </a:lnTo>
                                  <a:lnTo>
                                    <a:pt x="387989" y="455201"/>
                                  </a:lnTo>
                                  <a:lnTo>
                                    <a:pt x="378313" y="460020"/>
                                  </a:lnTo>
                                  <a:lnTo>
                                    <a:pt x="368342" y="464161"/>
                                  </a:lnTo>
                                  <a:lnTo>
                                    <a:pt x="358116" y="467683"/>
                                  </a:lnTo>
                                  <a:lnTo>
                                    <a:pt x="347692" y="470501"/>
                                  </a:lnTo>
                                  <a:lnTo>
                                    <a:pt x="337120" y="472674"/>
                                  </a:lnTo>
                                  <a:lnTo>
                                    <a:pt x="326420" y="474144"/>
                                  </a:lnTo>
                                  <a:lnTo>
                                    <a:pt x="315644" y="474898"/>
                                  </a:lnTo>
                                  <a:lnTo>
                                    <a:pt x="304822" y="474969"/>
                                  </a:lnTo>
                                  <a:lnTo>
                                    <a:pt x="294046" y="474349"/>
                                  </a:lnTo>
                                  <a:lnTo>
                                    <a:pt x="283320" y="473026"/>
                                  </a:lnTo>
                                  <a:lnTo>
                                    <a:pt x="272723" y="471000"/>
                                  </a:lnTo>
                                  <a:lnTo>
                                    <a:pt x="262247" y="468303"/>
                                  </a:lnTo>
                                  <a:lnTo>
                                    <a:pt x="252002" y="464934"/>
                                  </a:lnTo>
                                  <a:lnTo>
                                    <a:pt x="241974" y="460889"/>
                                  </a:lnTo>
                                  <a:lnTo>
                                    <a:pt x="232227" y="456223"/>
                                  </a:lnTo>
                                  <a:lnTo>
                                    <a:pt x="222827" y="450931"/>
                                  </a:lnTo>
                                  <a:lnTo>
                                    <a:pt x="213778" y="445039"/>
                                  </a:lnTo>
                                  <a:lnTo>
                                    <a:pt x="205132" y="438571"/>
                                  </a:lnTo>
                                  <a:lnTo>
                                    <a:pt x="196903" y="431553"/>
                                  </a:lnTo>
                                  <a:lnTo>
                                    <a:pt x="189179" y="424018"/>
                                  </a:lnTo>
                                  <a:lnTo>
                                    <a:pt x="181935" y="416003"/>
                                  </a:lnTo>
                                  <a:lnTo>
                                    <a:pt x="175234" y="407541"/>
                                  </a:lnTo>
                                  <a:lnTo>
                                    <a:pt x="169110" y="398651"/>
                                  </a:lnTo>
                                  <a:lnTo>
                                    <a:pt x="163562" y="389390"/>
                                  </a:lnTo>
                                  <a:lnTo>
                                    <a:pt x="158634" y="379804"/>
                                  </a:lnTo>
                                  <a:lnTo>
                                    <a:pt x="154334" y="369891"/>
                                  </a:lnTo>
                                  <a:lnTo>
                                    <a:pt x="150686" y="359729"/>
                                  </a:lnTo>
                                  <a:lnTo>
                                    <a:pt x="147711" y="349369"/>
                                  </a:lnTo>
                                  <a:lnTo>
                                    <a:pt x="145413" y="338836"/>
                                  </a:lnTo>
                                  <a:lnTo>
                                    <a:pt x="143813" y="328150"/>
                                  </a:lnTo>
                                  <a:lnTo>
                                    <a:pt x="142911" y="317413"/>
                                  </a:lnTo>
                                  <a:lnTo>
                                    <a:pt x="142687" y="306631"/>
                                  </a:lnTo>
                                  <a:lnTo>
                                    <a:pt x="143186" y="295842"/>
                                  </a:lnTo>
                                  <a:lnTo>
                                    <a:pt x="144383" y="285105"/>
                                  </a:lnTo>
                                  <a:lnTo>
                                    <a:pt x="146258" y="274496"/>
                                  </a:lnTo>
                                  <a:lnTo>
                                    <a:pt x="148837" y="264014"/>
                                  </a:lnTo>
                                  <a:lnTo>
                                    <a:pt x="152088" y="253724"/>
                                  </a:lnTo>
                                  <a:lnTo>
                                    <a:pt x="155985" y="243665"/>
                                  </a:lnTo>
                                  <a:lnTo>
                                    <a:pt x="160535" y="233880"/>
                                  </a:lnTo>
                                  <a:lnTo>
                                    <a:pt x="165706" y="224389"/>
                                  </a:lnTo>
                                  <a:lnTo>
                                    <a:pt x="171484" y="215281"/>
                                  </a:lnTo>
                                  <a:lnTo>
                                    <a:pt x="177858" y="206564"/>
                                  </a:lnTo>
                                  <a:lnTo>
                                    <a:pt x="184757" y="198274"/>
                                  </a:lnTo>
                                  <a:lnTo>
                                    <a:pt x="192206" y="190464"/>
                                  </a:lnTo>
                                  <a:lnTo>
                                    <a:pt x="200128" y="183121"/>
                                  </a:lnTo>
                                  <a:lnTo>
                                    <a:pt x="208530" y="176333"/>
                                  </a:lnTo>
                                  <a:lnTo>
                                    <a:pt x="217330" y="170089"/>
                                  </a:lnTo>
                                  <a:lnTo>
                                    <a:pt x="226551" y="164426"/>
                                  </a:lnTo>
                                  <a:lnTo>
                                    <a:pt x="236099" y="159377"/>
                                  </a:lnTo>
                                  <a:lnTo>
                                    <a:pt x="245954" y="154961"/>
                                  </a:lnTo>
                                  <a:lnTo>
                                    <a:pt x="256078" y="151190"/>
                                  </a:lnTo>
                                  <a:lnTo>
                                    <a:pt x="266426" y="148097"/>
                                  </a:lnTo>
                                  <a:lnTo>
                                    <a:pt x="276946" y="145649"/>
                                  </a:lnTo>
                                  <a:lnTo>
                                    <a:pt x="287595" y="143923"/>
                                  </a:lnTo>
                                  <a:lnTo>
                                    <a:pt x="298346" y="142856"/>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284" name="Graphic 14279"/>
                          <wpg:cNvGrpSpPr/>
                          <wpg:grpSpPr>
                            <a:xfrm>
                              <a:off x="1984560" y="776616"/>
                              <a:ext cx="212200" cy="76794"/>
                              <a:chOff x="1984560" y="776616"/>
                              <a:chExt cx="212200" cy="76794"/>
                            </a:xfrm>
                            <a:solidFill>
                              <a:srgbClr val="000000"/>
                            </a:solidFill>
                          </wpg:grpSpPr>
                          <wps:wsp>
                            <wps:cNvPr id="14285" name="Freeform: Shape 14285"/>
                            <wps:cNvSpPr/>
                            <wps:spPr>
                              <a:xfrm>
                                <a:off x="1984560" y="777365"/>
                                <a:ext cx="38571" cy="59817"/>
                              </a:xfrm>
                              <a:custGeom>
                                <a:avLst/>
                                <a:gdLst>
                                  <a:gd name="connsiteX0" fmla="*/ 1393 w 38571"/>
                                  <a:gd name="connsiteY0" fmla="*/ 45380 h 59817"/>
                                  <a:gd name="connsiteX1" fmla="*/ 8317 w 38571"/>
                                  <a:gd name="connsiteY1" fmla="*/ 44756 h 59817"/>
                                  <a:gd name="connsiteX2" fmla="*/ 11667 w 38571"/>
                                  <a:gd name="connsiteY2" fmla="*/ 51822 h 59817"/>
                                  <a:gd name="connsiteX3" fmla="*/ 18041 w 38571"/>
                                  <a:gd name="connsiteY3" fmla="*/ 54019 h 59817"/>
                                  <a:gd name="connsiteX4" fmla="*/ 23866 w 38571"/>
                                  <a:gd name="connsiteY4" fmla="*/ 52521 h 59817"/>
                                  <a:gd name="connsiteX5" fmla="*/ 27965 w 38571"/>
                                  <a:gd name="connsiteY5" fmla="*/ 48451 h 59817"/>
                                  <a:gd name="connsiteX6" fmla="*/ 30640 w 38571"/>
                                  <a:gd name="connsiteY6" fmla="*/ 41611 h 59817"/>
                                  <a:gd name="connsiteX7" fmla="*/ 31715 w 38571"/>
                                  <a:gd name="connsiteY7" fmla="*/ 32798 h 59817"/>
                                  <a:gd name="connsiteX8" fmla="*/ 31690 w 38571"/>
                                  <a:gd name="connsiteY8" fmla="*/ 31375 h 59817"/>
                                  <a:gd name="connsiteX9" fmla="*/ 25765 w 38571"/>
                                  <a:gd name="connsiteY9" fmla="*/ 36942 h 59817"/>
                                  <a:gd name="connsiteX10" fmla="*/ 17691 w 38571"/>
                                  <a:gd name="connsiteY10" fmla="*/ 39089 h 59817"/>
                                  <a:gd name="connsiteX11" fmla="*/ 5342 w 38571"/>
                                  <a:gd name="connsiteY11" fmla="*/ 33821 h 59817"/>
                                  <a:gd name="connsiteX12" fmla="*/ 318 w 38571"/>
                                  <a:gd name="connsiteY12" fmla="*/ 19890 h 59817"/>
                                  <a:gd name="connsiteX13" fmla="*/ 5567 w 38571"/>
                                  <a:gd name="connsiteY13" fmla="*/ 5560 h 59817"/>
                                  <a:gd name="connsiteX14" fmla="*/ 18766 w 38571"/>
                                  <a:gd name="connsiteY14" fmla="*/ 118 h 59817"/>
                                  <a:gd name="connsiteX15" fmla="*/ 29215 w 38571"/>
                                  <a:gd name="connsiteY15" fmla="*/ 3213 h 59817"/>
                                  <a:gd name="connsiteX16" fmla="*/ 36414 w 38571"/>
                                  <a:gd name="connsiteY16" fmla="*/ 11976 h 59817"/>
                                  <a:gd name="connsiteX17" fmla="*/ 38889 w 38571"/>
                                  <a:gd name="connsiteY17" fmla="*/ 28454 h 59817"/>
                                  <a:gd name="connsiteX18" fmla="*/ 36439 w 38571"/>
                                  <a:gd name="connsiteY18" fmla="*/ 46354 h 59817"/>
                                  <a:gd name="connsiteX19" fmla="*/ 29190 w 38571"/>
                                  <a:gd name="connsiteY19" fmla="*/ 56465 h 59817"/>
                                  <a:gd name="connsiteX20" fmla="*/ 17891 w 38571"/>
                                  <a:gd name="connsiteY20" fmla="*/ 59935 h 59817"/>
                                  <a:gd name="connsiteX21" fmla="*/ 6617 w 38571"/>
                                  <a:gd name="connsiteY21" fmla="*/ 56116 h 59817"/>
                                  <a:gd name="connsiteX22" fmla="*/ 1393 w 38571"/>
                                  <a:gd name="connsiteY22" fmla="*/ 45380 h 59817"/>
                                  <a:gd name="connsiteX23" fmla="*/ 30890 w 38571"/>
                                  <a:gd name="connsiteY23" fmla="*/ 19541 h 59817"/>
                                  <a:gd name="connsiteX24" fmla="*/ 27590 w 38571"/>
                                  <a:gd name="connsiteY24" fmla="*/ 9729 h 59817"/>
                                  <a:gd name="connsiteX25" fmla="*/ 19641 w 38571"/>
                                  <a:gd name="connsiteY25" fmla="*/ 6085 h 59817"/>
                                  <a:gd name="connsiteX26" fmla="*/ 11267 w 38571"/>
                                  <a:gd name="connsiteY26" fmla="*/ 10004 h 59817"/>
                                  <a:gd name="connsiteX27" fmla="*/ 7717 w 38571"/>
                                  <a:gd name="connsiteY27" fmla="*/ 20140 h 59817"/>
                                  <a:gd name="connsiteX28" fmla="*/ 11092 w 38571"/>
                                  <a:gd name="connsiteY28" fmla="*/ 29228 h 59817"/>
                                  <a:gd name="connsiteX29" fmla="*/ 19441 w 38571"/>
                                  <a:gd name="connsiteY29" fmla="*/ 32723 h 59817"/>
                                  <a:gd name="connsiteX30" fmla="*/ 27665 w 38571"/>
                                  <a:gd name="connsiteY30" fmla="*/ 29228 h 59817"/>
                                  <a:gd name="connsiteX31" fmla="*/ 30890 w 38571"/>
                                  <a:gd name="connsiteY31" fmla="*/ 19541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8571" h="59817">
                                    <a:moveTo>
                                      <a:pt x="1393" y="45380"/>
                                    </a:moveTo>
                                    <a:lnTo>
                                      <a:pt x="8317" y="44756"/>
                                    </a:lnTo>
                                    <a:cubicBezTo>
                                      <a:pt x="8892" y="48027"/>
                                      <a:pt x="9992" y="50374"/>
                                      <a:pt x="11667" y="51822"/>
                                    </a:cubicBezTo>
                                    <a:cubicBezTo>
                                      <a:pt x="13317" y="53295"/>
                                      <a:pt x="15441" y="54044"/>
                                      <a:pt x="18041" y="54019"/>
                                    </a:cubicBezTo>
                                    <a:cubicBezTo>
                                      <a:pt x="20241" y="54044"/>
                                      <a:pt x="22191" y="53544"/>
                                      <a:pt x="23866" y="52521"/>
                                    </a:cubicBezTo>
                                    <a:cubicBezTo>
                                      <a:pt x="25515" y="51522"/>
                                      <a:pt x="26890" y="50149"/>
                                      <a:pt x="27965" y="48451"/>
                                    </a:cubicBezTo>
                                    <a:cubicBezTo>
                                      <a:pt x="29015" y="46754"/>
                                      <a:pt x="29890" y="44482"/>
                                      <a:pt x="30640" y="41611"/>
                                    </a:cubicBezTo>
                                    <a:cubicBezTo>
                                      <a:pt x="31340" y="38740"/>
                                      <a:pt x="31715" y="35794"/>
                                      <a:pt x="31715" y="32798"/>
                                    </a:cubicBezTo>
                                    <a:cubicBezTo>
                                      <a:pt x="31715" y="32498"/>
                                      <a:pt x="31690" y="32024"/>
                                      <a:pt x="31690" y="31375"/>
                                    </a:cubicBezTo>
                                    <a:cubicBezTo>
                                      <a:pt x="30215" y="33672"/>
                                      <a:pt x="28240" y="35544"/>
                                      <a:pt x="25765" y="36942"/>
                                    </a:cubicBezTo>
                                    <a:cubicBezTo>
                                      <a:pt x="23266" y="38390"/>
                                      <a:pt x="20591" y="39089"/>
                                      <a:pt x="17691" y="39089"/>
                                    </a:cubicBezTo>
                                    <a:cubicBezTo>
                                      <a:pt x="12817" y="39089"/>
                                      <a:pt x="8692" y="37341"/>
                                      <a:pt x="5342" y="33821"/>
                                    </a:cubicBezTo>
                                    <a:cubicBezTo>
                                      <a:pt x="1968" y="30301"/>
                                      <a:pt x="293" y="25658"/>
                                      <a:pt x="318" y="19890"/>
                                    </a:cubicBezTo>
                                    <a:cubicBezTo>
                                      <a:pt x="293" y="13974"/>
                                      <a:pt x="2043" y="9205"/>
                                      <a:pt x="5567" y="5560"/>
                                    </a:cubicBezTo>
                                    <a:cubicBezTo>
                                      <a:pt x="9067" y="1965"/>
                                      <a:pt x="13467" y="143"/>
                                      <a:pt x="18766" y="118"/>
                                    </a:cubicBezTo>
                                    <a:cubicBezTo>
                                      <a:pt x="22566" y="143"/>
                                      <a:pt x="26040" y="1166"/>
                                      <a:pt x="29215" y="3213"/>
                                    </a:cubicBezTo>
                                    <a:cubicBezTo>
                                      <a:pt x="32365" y="5261"/>
                                      <a:pt x="34765" y="8182"/>
                                      <a:pt x="36414" y="11976"/>
                                    </a:cubicBezTo>
                                    <a:cubicBezTo>
                                      <a:pt x="38039" y="15771"/>
                                      <a:pt x="38864" y="21264"/>
                                      <a:pt x="38889" y="28454"/>
                                    </a:cubicBezTo>
                                    <a:cubicBezTo>
                                      <a:pt x="38864" y="35943"/>
                                      <a:pt x="38064" y="41910"/>
                                      <a:pt x="36439" y="46354"/>
                                    </a:cubicBezTo>
                                    <a:cubicBezTo>
                                      <a:pt x="34815" y="50798"/>
                                      <a:pt x="32390" y="54168"/>
                                      <a:pt x="29190" y="56465"/>
                                    </a:cubicBezTo>
                                    <a:cubicBezTo>
                                      <a:pt x="25965" y="58762"/>
                                      <a:pt x="22191" y="59910"/>
                                      <a:pt x="17891" y="59935"/>
                                    </a:cubicBezTo>
                                    <a:cubicBezTo>
                                      <a:pt x="13267" y="59910"/>
                                      <a:pt x="9517" y="58662"/>
                                      <a:pt x="6617" y="56116"/>
                                    </a:cubicBezTo>
                                    <a:cubicBezTo>
                                      <a:pt x="3693" y="53594"/>
                                      <a:pt x="1943" y="49999"/>
                                      <a:pt x="1393" y="45380"/>
                                    </a:cubicBezTo>
                                    <a:close/>
                                    <a:moveTo>
                                      <a:pt x="30890" y="19541"/>
                                    </a:moveTo>
                                    <a:cubicBezTo>
                                      <a:pt x="30890" y="15422"/>
                                      <a:pt x="29790" y="12151"/>
                                      <a:pt x="27590" y="9729"/>
                                    </a:cubicBezTo>
                                    <a:cubicBezTo>
                                      <a:pt x="25390" y="7308"/>
                                      <a:pt x="22741" y="6110"/>
                                      <a:pt x="19641" y="6085"/>
                                    </a:cubicBezTo>
                                    <a:cubicBezTo>
                                      <a:pt x="16441" y="6110"/>
                                      <a:pt x="13642" y="7408"/>
                                      <a:pt x="11267" y="10004"/>
                                    </a:cubicBezTo>
                                    <a:cubicBezTo>
                                      <a:pt x="8892" y="12626"/>
                                      <a:pt x="7717" y="15996"/>
                                      <a:pt x="7717" y="20140"/>
                                    </a:cubicBezTo>
                                    <a:cubicBezTo>
                                      <a:pt x="7717" y="23885"/>
                                      <a:pt x="8842" y="26931"/>
                                      <a:pt x="11092" y="29228"/>
                                    </a:cubicBezTo>
                                    <a:cubicBezTo>
                                      <a:pt x="13342" y="31574"/>
                                      <a:pt x="16116" y="32723"/>
                                      <a:pt x="19441" y="32723"/>
                                    </a:cubicBezTo>
                                    <a:cubicBezTo>
                                      <a:pt x="22766" y="32723"/>
                                      <a:pt x="25515" y="31574"/>
                                      <a:pt x="27665" y="29228"/>
                                    </a:cubicBezTo>
                                    <a:cubicBezTo>
                                      <a:pt x="29815" y="26931"/>
                                      <a:pt x="30890" y="23685"/>
                                      <a:pt x="30890" y="1954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6" name="Freeform: Shape 14286"/>
                            <wps:cNvSpPr/>
                            <wps:spPr>
                              <a:xfrm>
                                <a:off x="2031479" y="776616"/>
                                <a:ext cx="63069" cy="61715"/>
                              </a:xfrm>
                              <a:custGeom>
                                <a:avLst/>
                                <a:gdLst>
                                  <a:gd name="connsiteX0" fmla="*/ 325 w 63069"/>
                                  <a:gd name="connsiteY0" fmla="*/ 15172 h 61715"/>
                                  <a:gd name="connsiteX1" fmla="*/ 3475 w 63069"/>
                                  <a:gd name="connsiteY1" fmla="*/ 4512 h 61715"/>
                                  <a:gd name="connsiteX2" fmla="*/ 12649 w 63069"/>
                                  <a:gd name="connsiteY2" fmla="*/ 118 h 61715"/>
                                  <a:gd name="connsiteX3" fmla="*/ 21798 w 63069"/>
                                  <a:gd name="connsiteY3" fmla="*/ 4062 h 61715"/>
                                  <a:gd name="connsiteX4" fmla="*/ 25423 w 63069"/>
                                  <a:gd name="connsiteY4" fmla="*/ 15621 h 61715"/>
                                  <a:gd name="connsiteX5" fmla="*/ 21748 w 63069"/>
                                  <a:gd name="connsiteY5" fmla="*/ 27056 h 61715"/>
                                  <a:gd name="connsiteX6" fmla="*/ 12749 w 63069"/>
                                  <a:gd name="connsiteY6" fmla="*/ 31075 h 61715"/>
                                  <a:gd name="connsiteX7" fmla="*/ 3875 w 63069"/>
                                  <a:gd name="connsiteY7" fmla="*/ 27131 h 61715"/>
                                  <a:gd name="connsiteX8" fmla="*/ 325 w 63069"/>
                                  <a:gd name="connsiteY8" fmla="*/ 15172 h 61715"/>
                                  <a:gd name="connsiteX9" fmla="*/ 12849 w 63069"/>
                                  <a:gd name="connsiteY9" fmla="*/ 5061 h 61715"/>
                                  <a:gd name="connsiteX10" fmla="*/ 8399 w 63069"/>
                                  <a:gd name="connsiteY10" fmla="*/ 7383 h 61715"/>
                                  <a:gd name="connsiteX11" fmla="*/ 6625 w 63069"/>
                                  <a:gd name="connsiteY11" fmla="*/ 15896 h 61715"/>
                                  <a:gd name="connsiteX12" fmla="*/ 8424 w 63069"/>
                                  <a:gd name="connsiteY12" fmla="*/ 23835 h 61715"/>
                                  <a:gd name="connsiteX13" fmla="*/ 12849 w 63069"/>
                                  <a:gd name="connsiteY13" fmla="*/ 26132 h 61715"/>
                                  <a:gd name="connsiteX14" fmla="*/ 17348 w 63069"/>
                                  <a:gd name="connsiteY14" fmla="*/ 23810 h 61715"/>
                                  <a:gd name="connsiteX15" fmla="*/ 19148 w 63069"/>
                                  <a:gd name="connsiteY15" fmla="*/ 15322 h 61715"/>
                                  <a:gd name="connsiteX16" fmla="*/ 17348 w 63069"/>
                                  <a:gd name="connsiteY16" fmla="*/ 7358 h 61715"/>
                                  <a:gd name="connsiteX17" fmla="*/ 12849 w 63069"/>
                                  <a:gd name="connsiteY17" fmla="*/ 5061 h 61715"/>
                                  <a:gd name="connsiteX18" fmla="*/ 12899 w 63069"/>
                                  <a:gd name="connsiteY18" fmla="*/ 61833 h 61715"/>
                                  <a:gd name="connsiteX19" fmla="*/ 44996 w 63069"/>
                                  <a:gd name="connsiteY19" fmla="*/ 118 h 61715"/>
                                  <a:gd name="connsiteX20" fmla="*/ 50820 w 63069"/>
                                  <a:gd name="connsiteY20" fmla="*/ 118 h 61715"/>
                                  <a:gd name="connsiteX21" fmla="*/ 18848 w 63069"/>
                                  <a:gd name="connsiteY21" fmla="*/ 61833 h 61715"/>
                                  <a:gd name="connsiteX22" fmla="*/ 38272 w 63069"/>
                                  <a:gd name="connsiteY22" fmla="*/ 45930 h 61715"/>
                                  <a:gd name="connsiteX23" fmla="*/ 41421 w 63069"/>
                                  <a:gd name="connsiteY23" fmla="*/ 35269 h 61715"/>
                                  <a:gd name="connsiteX24" fmla="*/ 50620 w 63069"/>
                                  <a:gd name="connsiteY24" fmla="*/ 30875 h 61715"/>
                                  <a:gd name="connsiteX25" fmla="*/ 59769 w 63069"/>
                                  <a:gd name="connsiteY25" fmla="*/ 34820 h 61715"/>
                                  <a:gd name="connsiteX26" fmla="*/ 63394 w 63069"/>
                                  <a:gd name="connsiteY26" fmla="*/ 46379 h 61715"/>
                                  <a:gd name="connsiteX27" fmla="*/ 59719 w 63069"/>
                                  <a:gd name="connsiteY27" fmla="*/ 57838 h 61715"/>
                                  <a:gd name="connsiteX28" fmla="*/ 50670 w 63069"/>
                                  <a:gd name="connsiteY28" fmla="*/ 61833 h 61715"/>
                                  <a:gd name="connsiteX29" fmla="*/ 41796 w 63069"/>
                                  <a:gd name="connsiteY29" fmla="*/ 57863 h 61715"/>
                                  <a:gd name="connsiteX30" fmla="*/ 38272 w 63069"/>
                                  <a:gd name="connsiteY30" fmla="*/ 45930 h 61715"/>
                                  <a:gd name="connsiteX31" fmla="*/ 50820 w 63069"/>
                                  <a:gd name="connsiteY31" fmla="*/ 35844 h 61715"/>
                                  <a:gd name="connsiteX32" fmla="*/ 46321 w 63069"/>
                                  <a:gd name="connsiteY32" fmla="*/ 38165 h 61715"/>
                                  <a:gd name="connsiteX33" fmla="*/ 44546 w 63069"/>
                                  <a:gd name="connsiteY33" fmla="*/ 46654 h 61715"/>
                                  <a:gd name="connsiteX34" fmla="*/ 46346 w 63069"/>
                                  <a:gd name="connsiteY34" fmla="*/ 54568 h 61715"/>
                                  <a:gd name="connsiteX35" fmla="*/ 50795 w 63069"/>
                                  <a:gd name="connsiteY35" fmla="*/ 56890 h 61715"/>
                                  <a:gd name="connsiteX36" fmla="*/ 55320 w 63069"/>
                                  <a:gd name="connsiteY36" fmla="*/ 54568 h 61715"/>
                                  <a:gd name="connsiteX37" fmla="*/ 57120 w 63069"/>
                                  <a:gd name="connsiteY37" fmla="*/ 46104 h 61715"/>
                                  <a:gd name="connsiteX38" fmla="*/ 55295 w 63069"/>
                                  <a:gd name="connsiteY38" fmla="*/ 38140 h 61715"/>
                                  <a:gd name="connsiteX39" fmla="*/ 50820 w 63069"/>
                                  <a:gd name="connsiteY39" fmla="*/ 35844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325" y="15172"/>
                                    </a:moveTo>
                                    <a:cubicBezTo>
                                      <a:pt x="300" y="11003"/>
                                      <a:pt x="1350" y="7458"/>
                                      <a:pt x="3475" y="4512"/>
                                    </a:cubicBezTo>
                                    <a:cubicBezTo>
                                      <a:pt x="5575" y="1616"/>
                                      <a:pt x="8624" y="143"/>
                                      <a:pt x="12649" y="118"/>
                                    </a:cubicBezTo>
                                    <a:cubicBezTo>
                                      <a:pt x="16299" y="143"/>
                                      <a:pt x="19348" y="1466"/>
                                      <a:pt x="21798" y="4062"/>
                                    </a:cubicBezTo>
                                    <a:cubicBezTo>
                                      <a:pt x="24198" y="6709"/>
                                      <a:pt x="25423" y="10553"/>
                                      <a:pt x="25423" y="15621"/>
                                    </a:cubicBezTo>
                                    <a:cubicBezTo>
                                      <a:pt x="25423" y="20590"/>
                                      <a:pt x="24198" y="24409"/>
                                      <a:pt x="21748" y="27056"/>
                                    </a:cubicBezTo>
                                    <a:cubicBezTo>
                                      <a:pt x="19298" y="29752"/>
                                      <a:pt x="16299" y="31075"/>
                                      <a:pt x="12749" y="31075"/>
                                    </a:cubicBezTo>
                                    <a:cubicBezTo>
                                      <a:pt x="9199" y="31075"/>
                                      <a:pt x="6225" y="29777"/>
                                      <a:pt x="3875" y="27131"/>
                                    </a:cubicBezTo>
                                    <a:cubicBezTo>
                                      <a:pt x="1475" y="24509"/>
                                      <a:pt x="300" y="20515"/>
                                      <a:pt x="325" y="15172"/>
                                    </a:cubicBezTo>
                                    <a:close/>
                                    <a:moveTo>
                                      <a:pt x="12849" y="5061"/>
                                    </a:moveTo>
                                    <a:cubicBezTo>
                                      <a:pt x="11049" y="5086"/>
                                      <a:pt x="9574" y="5860"/>
                                      <a:pt x="8399" y="7383"/>
                                    </a:cubicBezTo>
                                    <a:cubicBezTo>
                                      <a:pt x="7200" y="8956"/>
                                      <a:pt x="6600" y="11802"/>
                                      <a:pt x="6625" y="15896"/>
                                    </a:cubicBezTo>
                                    <a:cubicBezTo>
                                      <a:pt x="6600" y="19691"/>
                                      <a:pt x="7200" y="22337"/>
                                      <a:pt x="8424" y="23835"/>
                                    </a:cubicBezTo>
                                    <a:cubicBezTo>
                                      <a:pt x="9599" y="25383"/>
                                      <a:pt x="11074" y="26132"/>
                                      <a:pt x="12849" y="26132"/>
                                    </a:cubicBezTo>
                                    <a:cubicBezTo>
                                      <a:pt x="14649" y="26132"/>
                                      <a:pt x="16149" y="25358"/>
                                      <a:pt x="17348" y="23810"/>
                                    </a:cubicBezTo>
                                    <a:cubicBezTo>
                                      <a:pt x="18523" y="22262"/>
                                      <a:pt x="19123" y="19441"/>
                                      <a:pt x="19148" y="15322"/>
                                    </a:cubicBezTo>
                                    <a:cubicBezTo>
                                      <a:pt x="19123" y="11552"/>
                                      <a:pt x="18523" y="8906"/>
                                      <a:pt x="17348" y="7358"/>
                                    </a:cubicBezTo>
                                    <a:cubicBezTo>
                                      <a:pt x="16124" y="5860"/>
                                      <a:pt x="14624" y="5086"/>
                                      <a:pt x="12849" y="5061"/>
                                    </a:cubicBezTo>
                                    <a:close/>
                                    <a:moveTo>
                                      <a:pt x="12899" y="61833"/>
                                    </a:moveTo>
                                    <a:lnTo>
                                      <a:pt x="44996" y="118"/>
                                    </a:lnTo>
                                    <a:lnTo>
                                      <a:pt x="50820" y="118"/>
                                    </a:lnTo>
                                    <a:lnTo>
                                      <a:pt x="18848" y="61833"/>
                                    </a:lnTo>
                                    <a:close/>
                                    <a:moveTo>
                                      <a:pt x="38272" y="45930"/>
                                    </a:moveTo>
                                    <a:cubicBezTo>
                                      <a:pt x="38247" y="41760"/>
                                      <a:pt x="39296" y="38190"/>
                                      <a:pt x="41421" y="35269"/>
                                    </a:cubicBezTo>
                                    <a:cubicBezTo>
                                      <a:pt x="43521" y="32348"/>
                                      <a:pt x="46596" y="30900"/>
                                      <a:pt x="50620" y="30875"/>
                                    </a:cubicBezTo>
                                    <a:cubicBezTo>
                                      <a:pt x="54295" y="30900"/>
                                      <a:pt x="57345" y="32199"/>
                                      <a:pt x="59769" y="34820"/>
                                    </a:cubicBezTo>
                                    <a:cubicBezTo>
                                      <a:pt x="62169" y="37441"/>
                                      <a:pt x="63369" y="41311"/>
                                      <a:pt x="63394" y="46379"/>
                                    </a:cubicBezTo>
                                    <a:cubicBezTo>
                                      <a:pt x="63369" y="51372"/>
                                      <a:pt x="62144" y="55192"/>
                                      <a:pt x="59719" y="57838"/>
                                    </a:cubicBezTo>
                                    <a:cubicBezTo>
                                      <a:pt x="57270" y="60510"/>
                                      <a:pt x="54245" y="61808"/>
                                      <a:pt x="50670" y="61833"/>
                                    </a:cubicBezTo>
                                    <a:cubicBezTo>
                                      <a:pt x="47096" y="61808"/>
                                      <a:pt x="44146" y="60510"/>
                                      <a:pt x="41796" y="57863"/>
                                    </a:cubicBezTo>
                                    <a:cubicBezTo>
                                      <a:pt x="39421" y="55242"/>
                                      <a:pt x="38247" y="51272"/>
                                      <a:pt x="38272" y="45930"/>
                                    </a:cubicBezTo>
                                    <a:close/>
                                    <a:moveTo>
                                      <a:pt x="50820" y="35844"/>
                                    </a:moveTo>
                                    <a:cubicBezTo>
                                      <a:pt x="48970" y="35869"/>
                                      <a:pt x="47471" y="36642"/>
                                      <a:pt x="46321" y="38165"/>
                                    </a:cubicBezTo>
                                    <a:cubicBezTo>
                                      <a:pt x="45121" y="39713"/>
                                      <a:pt x="44546" y="42534"/>
                                      <a:pt x="44546" y="46654"/>
                                    </a:cubicBezTo>
                                    <a:cubicBezTo>
                                      <a:pt x="44546" y="50399"/>
                                      <a:pt x="45146" y="53045"/>
                                      <a:pt x="46346" y="54568"/>
                                    </a:cubicBezTo>
                                    <a:cubicBezTo>
                                      <a:pt x="47546" y="56141"/>
                                      <a:pt x="49020" y="56915"/>
                                      <a:pt x="50795" y="56890"/>
                                    </a:cubicBezTo>
                                    <a:cubicBezTo>
                                      <a:pt x="52620" y="56915"/>
                                      <a:pt x="54120" y="56141"/>
                                      <a:pt x="55320" y="54568"/>
                                    </a:cubicBezTo>
                                    <a:cubicBezTo>
                                      <a:pt x="56495" y="53045"/>
                                      <a:pt x="57095" y="50224"/>
                                      <a:pt x="57120" y="46104"/>
                                    </a:cubicBezTo>
                                    <a:cubicBezTo>
                                      <a:pt x="57095" y="42335"/>
                                      <a:pt x="56495" y="39688"/>
                                      <a:pt x="55295" y="38140"/>
                                    </a:cubicBezTo>
                                    <a:cubicBezTo>
                                      <a:pt x="54070" y="36642"/>
                                      <a:pt x="52570" y="35869"/>
                                      <a:pt x="50820" y="3584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7" name="Freeform: Shape 14287"/>
                            <wps:cNvSpPr/>
                            <wps:spPr>
                              <a:xfrm>
                                <a:off x="2104530" y="776616"/>
                                <a:ext cx="19373" cy="76794"/>
                              </a:xfrm>
                              <a:custGeom>
                                <a:avLst/>
                                <a:gdLst>
                                  <a:gd name="connsiteX0" fmla="*/ 14560 w 19373"/>
                                  <a:gd name="connsiteY0" fmla="*/ 76912 h 76794"/>
                                  <a:gd name="connsiteX1" fmla="*/ 4461 w 19373"/>
                                  <a:gd name="connsiteY1" fmla="*/ 59336 h 76794"/>
                                  <a:gd name="connsiteX2" fmla="*/ 336 w 19373"/>
                                  <a:gd name="connsiteY2" fmla="*/ 38465 h 76794"/>
                                  <a:gd name="connsiteX3" fmla="*/ 3436 w 19373"/>
                                  <a:gd name="connsiteY3" fmla="*/ 20240 h 76794"/>
                                  <a:gd name="connsiteX4" fmla="*/ 14560 w 19373"/>
                                  <a:gd name="connsiteY4" fmla="*/ 118 h 76794"/>
                                  <a:gd name="connsiteX5" fmla="*/ 19709 w 19373"/>
                                  <a:gd name="connsiteY5" fmla="*/ 118 h 76794"/>
                                  <a:gd name="connsiteX6" fmla="*/ 13310 w 19373"/>
                                  <a:gd name="connsiteY6" fmla="*/ 11976 h 76794"/>
                                  <a:gd name="connsiteX7" fmla="*/ 9460 w 19373"/>
                                  <a:gd name="connsiteY7" fmla="*/ 23486 h 76794"/>
                                  <a:gd name="connsiteX8" fmla="*/ 7760 w 19373"/>
                                  <a:gd name="connsiteY8" fmla="*/ 38515 h 76794"/>
                                  <a:gd name="connsiteX9" fmla="*/ 19709 w 19373"/>
                                  <a:gd name="connsiteY9" fmla="*/ 7691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560" y="76912"/>
                                    </a:moveTo>
                                    <a:cubicBezTo>
                                      <a:pt x="10560" y="71894"/>
                                      <a:pt x="7210" y="66052"/>
                                      <a:pt x="4461" y="59336"/>
                                    </a:cubicBezTo>
                                    <a:cubicBezTo>
                                      <a:pt x="1711" y="52645"/>
                                      <a:pt x="336" y="45680"/>
                                      <a:pt x="336" y="38465"/>
                                    </a:cubicBezTo>
                                    <a:cubicBezTo>
                                      <a:pt x="336" y="32149"/>
                                      <a:pt x="1361" y="26082"/>
                                      <a:pt x="3436" y="20240"/>
                                    </a:cubicBezTo>
                                    <a:cubicBezTo>
                                      <a:pt x="5811" y="13524"/>
                                      <a:pt x="9510" y="6809"/>
                                      <a:pt x="14560" y="118"/>
                                    </a:cubicBezTo>
                                    <a:lnTo>
                                      <a:pt x="19709" y="118"/>
                                    </a:lnTo>
                                    <a:cubicBezTo>
                                      <a:pt x="16460" y="5685"/>
                                      <a:pt x="14335" y="9630"/>
                                      <a:pt x="13310" y="11976"/>
                                    </a:cubicBezTo>
                                    <a:cubicBezTo>
                                      <a:pt x="11660" y="15671"/>
                                      <a:pt x="10360" y="19516"/>
                                      <a:pt x="9460" y="23486"/>
                                    </a:cubicBezTo>
                                    <a:cubicBezTo>
                                      <a:pt x="8310" y="28479"/>
                                      <a:pt x="7760" y="33497"/>
                                      <a:pt x="7760" y="38515"/>
                                    </a:cubicBezTo>
                                    <a:cubicBezTo>
                                      <a:pt x="7760" y="51347"/>
                                      <a:pt x="11735" y="64130"/>
                                      <a:pt x="19709" y="7691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8" name="Freeform: Shape 14288"/>
                            <wps:cNvSpPr/>
                            <wps:spPr>
                              <a:xfrm>
                                <a:off x="2135792" y="777365"/>
                                <a:ext cx="21597" cy="58819"/>
                              </a:xfrm>
                              <a:custGeom>
                                <a:avLst/>
                                <a:gdLst>
                                  <a:gd name="connsiteX0" fmla="*/ 21938 w 21597"/>
                                  <a:gd name="connsiteY0" fmla="*/ 58937 h 58819"/>
                                  <a:gd name="connsiteX1" fmla="*/ 14739 w 21597"/>
                                  <a:gd name="connsiteY1" fmla="*/ 58937 h 58819"/>
                                  <a:gd name="connsiteX2" fmla="*/ 14739 w 21597"/>
                                  <a:gd name="connsiteY2" fmla="*/ 13100 h 58819"/>
                                  <a:gd name="connsiteX3" fmla="*/ 7915 w 21597"/>
                                  <a:gd name="connsiteY3" fmla="*/ 18068 h 58819"/>
                                  <a:gd name="connsiteX4" fmla="*/ 340 w 21597"/>
                                  <a:gd name="connsiteY4" fmla="*/ 21788 h 58819"/>
                                  <a:gd name="connsiteX5" fmla="*/ 340 w 21597"/>
                                  <a:gd name="connsiteY5" fmla="*/ 14823 h 58819"/>
                                  <a:gd name="connsiteX6" fmla="*/ 10889 w 21597"/>
                                  <a:gd name="connsiteY6" fmla="*/ 7957 h 58819"/>
                                  <a:gd name="connsiteX7" fmla="*/ 17314 w 21597"/>
                                  <a:gd name="connsiteY7" fmla="*/ 118 h 58819"/>
                                  <a:gd name="connsiteX8" fmla="*/ 21938 w 21597"/>
                                  <a:gd name="connsiteY8" fmla="*/ 11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938" y="58937"/>
                                    </a:moveTo>
                                    <a:lnTo>
                                      <a:pt x="14739" y="58937"/>
                                    </a:lnTo>
                                    <a:lnTo>
                                      <a:pt x="14739" y="13100"/>
                                    </a:lnTo>
                                    <a:cubicBezTo>
                                      <a:pt x="12989" y="14748"/>
                                      <a:pt x="10714" y="16420"/>
                                      <a:pt x="7915" y="18068"/>
                                    </a:cubicBezTo>
                                    <a:cubicBezTo>
                                      <a:pt x="5090" y="19741"/>
                                      <a:pt x="2565" y="20964"/>
                                      <a:pt x="340" y="21788"/>
                                    </a:cubicBezTo>
                                    <a:lnTo>
                                      <a:pt x="340" y="14823"/>
                                    </a:lnTo>
                                    <a:cubicBezTo>
                                      <a:pt x="4365" y="12925"/>
                                      <a:pt x="7865" y="10653"/>
                                      <a:pt x="10889" y="7957"/>
                                    </a:cubicBezTo>
                                    <a:cubicBezTo>
                                      <a:pt x="13889" y="5286"/>
                                      <a:pt x="16039" y="2664"/>
                                      <a:pt x="17314" y="118"/>
                                    </a:cubicBezTo>
                                    <a:lnTo>
                                      <a:pt x="21938" y="11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89" name="Freeform: Shape 14289"/>
                            <wps:cNvSpPr/>
                            <wps:spPr>
                              <a:xfrm>
                                <a:off x="2177387" y="776616"/>
                                <a:ext cx="19373" cy="76794"/>
                              </a:xfrm>
                              <a:custGeom>
                                <a:avLst/>
                                <a:gdLst>
                                  <a:gd name="connsiteX0" fmla="*/ 5522 w 19373"/>
                                  <a:gd name="connsiteY0" fmla="*/ 76912 h 76794"/>
                                  <a:gd name="connsiteX1" fmla="*/ 347 w 19373"/>
                                  <a:gd name="connsiteY1" fmla="*/ 76912 h 76794"/>
                                  <a:gd name="connsiteX2" fmla="*/ 12321 w 19373"/>
                                  <a:gd name="connsiteY2" fmla="*/ 38515 h 76794"/>
                                  <a:gd name="connsiteX3" fmla="*/ 10596 w 19373"/>
                                  <a:gd name="connsiteY3" fmla="*/ 23610 h 76794"/>
                                  <a:gd name="connsiteX4" fmla="*/ 6797 w 19373"/>
                                  <a:gd name="connsiteY4" fmla="*/ 12101 h 76794"/>
                                  <a:gd name="connsiteX5" fmla="*/ 347 w 19373"/>
                                  <a:gd name="connsiteY5" fmla="*/ 118 h 76794"/>
                                  <a:gd name="connsiteX6" fmla="*/ 5522 w 19373"/>
                                  <a:gd name="connsiteY6" fmla="*/ 118 h 76794"/>
                                  <a:gd name="connsiteX7" fmla="*/ 16646 w 19373"/>
                                  <a:gd name="connsiteY7" fmla="*/ 20240 h 76794"/>
                                  <a:gd name="connsiteX8" fmla="*/ 19721 w 19373"/>
                                  <a:gd name="connsiteY8" fmla="*/ 38465 h 76794"/>
                                  <a:gd name="connsiteX9" fmla="*/ 15571 w 19373"/>
                                  <a:gd name="connsiteY9" fmla="*/ 59336 h 76794"/>
                                  <a:gd name="connsiteX10" fmla="*/ 5522 w 19373"/>
                                  <a:gd name="connsiteY10" fmla="*/ 7691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522" y="76912"/>
                                    </a:moveTo>
                                    <a:lnTo>
                                      <a:pt x="347" y="76912"/>
                                    </a:lnTo>
                                    <a:cubicBezTo>
                                      <a:pt x="8322" y="64130"/>
                                      <a:pt x="12296" y="51347"/>
                                      <a:pt x="12321" y="38515"/>
                                    </a:cubicBezTo>
                                    <a:cubicBezTo>
                                      <a:pt x="12296" y="33522"/>
                                      <a:pt x="11721" y="28554"/>
                                      <a:pt x="10596" y="23610"/>
                                    </a:cubicBezTo>
                                    <a:cubicBezTo>
                                      <a:pt x="9672" y="19641"/>
                                      <a:pt x="8422" y="15796"/>
                                      <a:pt x="6797" y="12101"/>
                                    </a:cubicBezTo>
                                    <a:cubicBezTo>
                                      <a:pt x="5747" y="9729"/>
                                      <a:pt x="3597" y="5735"/>
                                      <a:pt x="347" y="118"/>
                                    </a:cubicBezTo>
                                    <a:lnTo>
                                      <a:pt x="5522" y="118"/>
                                    </a:lnTo>
                                    <a:cubicBezTo>
                                      <a:pt x="10521" y="6809"/>
                                      <a:pt x="14221" y="13524"/>
                                      <a:pt x="16646" y="20240"/>
                                    </a:cubicBezTo>
                                    <a:cubicBezTo>
                                      <a:pt x="18671" y="26082"/>
                                      <a:pt x="19696" y="32149"/>
                                      <a:pt x="19721" y="38465"/>
                                    </a:cubicBezTo>
                                    <a:cubicBezTo>
                                      <a:pt x="19696" y="45680"/>
                                      <a:pt x="18321" y="52645"/>
                                      <a:pt x="15571" y="59336"/>
                                    </a:cubicBezTo>
                                    <a:cubicBezTo>
                                      <a:pt x="12821" y="66052"/>
                                      <a:pt x="9472" y="71894"/>
                                      <a:pt x="5522" y="7691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290" name="Graphic 14279"/>
                          <wpg:cNvGrpSpPr/>
                          <wpg:grpSpPr>
                            <a:xfrm>
                              <a:off x="1631269" y="901743"/>
                              <a:ext cx="303341" cy="76794"/>
                              <a:chOff x="1631269" y="901743"/>
                              <a:chExt cx="303341" cy="76794"/>
                            </a:xfrm>
                            <a:solidFill>
                              <a:srgbClr val="000000"/>
                            </a:solidFill>
                          </wpg:grpSpPr>
                          <wps:wsp>
                            <wps:cNvPr id="14292" name="Freeform: Shape 14292"/>
                            <wps:cNvSpPr/>
                            <wps:spPr>
                              <a:xfrm>
                                <a:off x="1631269" y="902492"/>
                                <a:ext cx="38571" cy="59817"/>
                              </a:xfrm>
                              <a:custGeom>
                                <a:avLst/>
                                <a:gdLst>
                                  <a:gd name="connsiteX0" fmla="*/ 1338 w 38571"/>
                                  <a:gd name="connsiteY0" fmla="*/ 45400 h 59817"/>
                                  <a:gd name="connsiteX1" fmla="*/ 8262 w 38571"/>
                                  <a:gd name="connsiteY1" fmla="*/ 44776 h 59817"/>
                                  <a:gd name="connsiteX2" fmla="*/ 11612 w 38571"/>
                                  <a:gd name="connsiteY2" fmla="*/ 51841 h 59817"/>
                                  <a:gd name="connsiteX3" fmla="*/ 17986 w 38571"/>
                                  <a:gd name="connsiteY3" fmla="*/ 54038 h 59817"/>
                                  <a:gd name="connsiteX4" fmla="*/ 23810 w 38571"/>
                                  <a:gd name="connsiteY4" fmla="*/ 52540 h 59817"/>
                                  <a:gd name="connsiteX5" fmla="*/ 27910 w 38571"/>
                                  <a:gd name="connsiteY5" fmla="*/ 48471 h 59817"/>
                                  <a:gd name="connsiteX6" fmla="*/ 30585 w 38571"/>
                                  <a:gd name="connsiteY6" fmla="*/ 41630 h 59817"/>
                                  <a:gd name="connsiteX7" fmla="*/ 31660 w 38571"/>
                                  <a:gd name="connsiteY7" fmla="*/ 32817 h 59817"/>
                                  <a:gd name="connsiteX8" fmla="*/ 31635 w 38571"/>
                                  <a:gd name="connsiteY8" fmla="*/ 31394 h 59817"/>
                                  <a:gd name="connsiteX9" fmla="*/ 25710 w 38571"/>
                                  <a:gd name="connsiteY9" fmla="*/ 36962 h 59817"/>
                                  <a:gd name="connsiteX10" fmla="*/ 17636 w 38571"/>
                                  <a:gd name="connsiteY10" fmla="*/ 39109 h 59817"/>
                                  <a:gd name="connsiteX11" fmla="*/ 5287 w 38571"/>
                                  <a:gd name="connsiteY11" fmla="*/ 33841 h 59817"/>
                                  <a:gd name="connsiteX12" fmla="*/ 263 w 38571"/>
                                  <a:gd name="connsiteY12" fmla="*/ 19910 h 59817"/>
                                  <a:gd name="connsiteX13" fmla="*/ 5512 w 38571"/>
                                  <a:gd name="connsiteY13" fmla="*/ 5580 h 59817"/>
                                  <a:gd name="connsiteX14" fmla="*/ 18711 w 38571"/>
                                  <a:gd name="connsiteY14" fmla="*/ 137 h 59817"/>
                                  <a:gd name="connsiteX15" fmla="*/ 29160 w 38571"/>
                                  <a:gd name="connsiteY15" fmla="*/ 3233 h 59817"/>
                                  <a:gd name="connsiteX16" fmla="*/ 36359 w 38571"/>
                                  <a:gd name="connsiteY16" fmla="*/ 11996 h 59817"/>
                                  <a:gd name="connsiteX17" fmla="*/ 38834 w 38571"/>
                                  <a:gd name="connsiteY17" fmla="*/ 28473 h 59817"/>
                                  <a:gd name="connsiteX18" fmla="*/ 36384 w 38571"/>
                                  <a:gd name="connsiteY18" fmla="*/ 46374 h 59817"/>
                                  <a:gd name="connsiteX19" fmla="*/ 29135 w 38571"/>
                                  <a:gd name="connsiteY19" fmla="*/ 56485 h 59817"/>
                                  <a:gd name="connsiteX20" fmla="*/ 17836 w 38571"/>
                                  <a:gd name="connsiteY20" fmla="*/ 59955 h 59817"/>
                                  <a:gd name="connsiteX21" fmla="*/ 6562 w 38571"/>
                                  <a:gd name="connsiteY21" fmla="*/ 56135 h 59817"/>
                                  <a:gd name="connsiteX22" fmla="*/ 1338 w 38571"/>
                                  <a:gd name="connsiteY22" fmla="*/ 45400 h 59817"/>
                                  <a:gd name="connsiteX23" fmla="*/ 30835 w 38571"/>
                                  <a:gd name="connsiteY23" fmla="*/ 19561 h 59817"/>
                                  <a:gd name="connsiteX24" fmla="*/ 27535 w 38571"/>
                                  <a:gd name="connsiteY24" fmla="*/ 9749 h 59817"/>
                                  <a:gd name="connsiteX25" fmla="*/ 19586 w 38571"/>
                                  <a:gd name="connsiteY25" fmla="*/ 6104 h 59817"/>
                                  <a:gd name="connsiteX26" fmla="*/ 11212 w 38571"/>
                                  <a:gd name="connsiteY26" fmla="*/ 10024 h 59817"/>
                                  <a:gd name="connsiteX27" fmla="*/ 7662 w 38571"/>
                                  <a:gd name="connsiteY27" fmla="*/ 20160 h 59817"/>
                                  <a:gd name="connsiteX28" fmla="*/ 11037 w 38571"/>
                                  <a:gd name="connsiteY28" fmla="*/ 29247 h 59817"/>
                                  <a:gd name="connsiteX29" fmla="*/ 19386 w 38571"/>
                                  <a:gd name="connsiteY29" fmla="*/ 32742 h 59817"/>
                                  <a:gd name="connsiteX30" fmla="*/ 27610 w 38571"/>
                                  <a:gd name="connsiteY30" fmla="*/ 29247 h 59817"/>
                                  <a:gd name="connsiteX31" fmla="*/ 30835 w 38571"/>
                                  <a:gd name="connsiteY31" fmla="*/ 19561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8571" h="59817">
                                    <a:moveTo>
                                      <a:pt x="1338" y="45400"/>
                                    </a:moveTo>
                                    <a:lnTo>
                                      <a:pt x="8262" y="44776"/>
                                    </a:lnTo>
                                    <a:cubicBezTo>
                                      <a:pt x="8837" y="48046"/>
                                      <a:pt x="9937" y="50393"/>
                                      <a:pt x="11612" y="51841"/>
                                    </a:cubicBezTo>
                                    <a:cubicBezTo>
                                      <a:pt x="13261" y="53314"/>
                                      <a:pt x="15386" y="54063"/>
                                      <a:pt x="17986" y="54038"/>
                                    </a:cubicBezTo>
                                    <a:cubicBezTo>
                                      <a:pt x="20186" y="54063"/>
                                      <a:pt x="22136" y="53564"/>
                                      <a:pt x="23810" y="52540"/>
                                    </a:cubicBezTo>
                                    <a:cubicBezTo>
                                      <a:pt x="25460" y="51542"/>
                                      <a:pt x="26835" y="50168"/>
                                      <a:pt x="27910" y="48471"/>
                                    </a:cubicBezTo>
                                    <a:cubicBezTo>
                                      <a:pt x="28960" y="46773"/>
                                      <a:pt x="29835" y="44501"/>
                                      <a:pt x="30585" y="41630"/>
                                    </a:cubicBezTo>
                                    <a:cubicBezTo>
                                      <a:pt x="31285" y="38759"/>
                                      <a:pt x="31660" y="35813"/>
                                      <a:pt x="31660" y="32817"/>
                                    </a:cubicBezTo>
                                    <a:cubicBezTo>
                                      <a:pt x="31660" y="32518"/>
                                      <a:pt x="31635" y="32043"/>
                                      <a:pt x="31635" y="31394"/>
                                    </a:cubicBezTo>
                                    <a:cubicBezTo>
                                      <a:pt x="30160" y="33691"/>
                                      <a:pt x="28185" y="35564"/>
                                      <a:pt x="25710" y="36962"/>
                                    </a:cubicBezTo>
                                    <a:cubicBezTo>
                                      <a:pt x="23210" y="38410"/>
                                      <a:pt x="20536" y="39109"/>
                                      <a:pt x="17636" y="39109"/>
                                    </a:cubicBezTo>
                                    <a:cubicBezTo>
                                      <a:pt x="12761" y="39109"/>
                                      <a:pt x="8637" y="37361"/>
                                      <a:pt x="5287" y="33841"/>
                                    </a:cubicBezTo>
                                    <a:cubicBezTo>
                                      <a:pt x="1912" y="30321"/>
                                      <a:pt x="238" y="25677"/>
                                      <a:pt x="263" y="19910"/>
                                    </a:cubicBezTo>
                                    <a:cubicBezTo>
                                      <a:pt x="238" y="13993"/>
                                      <a:pt x="1987" y="9225"/>
                                      <a:pt x="5512" y="5580"/>
                                    </a:cubicBezTo>
                                    <a:cubicBezTo>
                                      <a:pt x="9012" y="1985"/>
                                      <a:pt x="13411" y="162"/>
                                      <a:pt x="18711" y="137"/>
                                    </a:cubicBezTo>
                                    <a:cubicBezTo>
                                      <a:pt x="22511" y="162"/>
                                      <a:pt x="25985" y="1186"/>
                                      <a:pt x="29160" y="3233"/>
                                    </a:cubicBezTo>
                                    <a:cubicBezTo>
                                      <a:pt x="32310" y="5280"/>
                                      <a:pt x="34709" y="8201"/>
                                      <a:pt x="36359" y="11996"/>
                                    </a:cubicBezTo>
                                    <a:cubicBezTo>
                                      <a:pt x="37984" y="15791"/>
                                      <a:pt x="38809" y="21283"/>
                                      <a:pt x="38834" y="28473"/>
                                    </a:cubicBezTo>
                                    <a:cubicBezTo>
                                      <a:pt x="38809" y="35963"/>
                                      <a:pt x="38009" y="41930"/>
                                      <a:pt x="36384" y="46374"/>
                                    </a:cubicBezTo>
                                    <a:cubicBezTo>
                                      <a:pt x="34759" y="50818"/>
                                      <a:pt x="32335" y="54188"/>
                                      <a:pt x="29135" y="56485"/>
                                    </a:cubicBezTo>
                                    <a:cubicBezTo>
                                      <a:pt x="25910" y="58782"/>
                                      <a:pt x="22136" y="59930"/>
                                      <a:pt x="17836" y="59955"/>
                                    </a:cubicBezTo>
                                    <a:cubicBezTo>
                                      <a:pt x="13211" y="59930"/>
                                      <a:pt x="9462" y="58682"/>
                                      <a:pt x="6562" y="56135"/>
                                    </a:cubicBezTo>
                                    <a:cubicBezTo>
                                      <a:pt x="3637" y="53614"/>
                                      <a:pt x="1887" y="50019"/>
                                      <a:pt x="1338" y="45400"/>
                                    </a:cubicBezTo>
                                    <a:close/>
                                    <a:moveTo>
                                      <a:pt x="30835" y="19561"/>
                                    </a:moveTo>
                                    <a:cubicBezTo>
                                      <a:pt x="30835" y="15441"/>
                                      <a:pt x="29735" y="12171"/>
                                      <a:pt x="27535" y="9749"/>
                                    </a:cubicBezTo>
                                    <a:cubicBezTo>
                                      <a:pt x="25335" y="7327"/>
                                      <a:pt x="22686" y="6129"/>
                                      <a:pt x="19586" y="6104"/>
                                    </a:cubicBezTo>
                                    <a:cubicBezTo>
                                      <a:pt x="16386" y="6129"/>
                                      <a:pt x="13586" y="7427"/>
                                      <a:pt x="11212" y="10024"/>
                                    </a:cubicBezTo>
                                    <a:cubicBezTo>
                                      <a:pt x="8837" y="12645"/>
                                      <a:pt x="7662" y="16015"/>
                                      <a:pt x="7662" y="20160"/>
                                    </a:cubicBezTo>
                                    <a:cubicBezTo>
                                      <a:pt x="7662" y="23905"/>
                                      <a:pt x="8787" y="26950"/>
                                      <a:pt x="11037" y="29247"/>
                                    </a:cubicBezTo>
                                    <a:cubicBezTo>
                                      <a:pt x="13286" y="31594"/>
                                      <a:pt x="16061" y="32742"/>
                                      <a:pt x="19386" y="32742"/>
                                    </a:cubicBezTo>
                                    <a:cubicBezTo>
                                      <a:pt x="22710" y="32742"/>
                                      <a:pt x="25460" y="31594"/>
                                      <a:pt x="27610" y="29247"/>
                                    </a:cubicBezTo>
                                    <a:cubicBezTo>
                                      <a:pt x="29760" y="26950"/>
                                      <a:pt x="30835" y="23705"/>
                                      <a:pt x="30835" y="1956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3" name="Freeform: Shape 14293"/>
                            <wps:cNvSpPr/>
                            <wps:spPr>
                              <a:xfrm>
                                <a:off x="1682363" y="902492"/>
                                <a:ext cx="21597" cy="58819"/>
                              </a:xfrm>
                              <a:custGeom>
                                <a:avLst/>
                                <a:gdLst>
                                  <a:gd name="connsiteX0" fmla="*/ 21867 w 21597"/>
                                  <a:gd name="connsiteY0" fmla="*/ 58956 h 58819"/>
                                  <a:gd name="connsiteX1" fmla="*/ 14668 w 21597"/>
                                  <a:gd name="connsiteY1" fmla="*/ 58956 h 58819"/>
                                  <a:gd name="connsiteX2" fmla="*/ 14668 w 21597"/>
                                  <a:gd name="connsiteY2" fmla="*/ 13119 h 58819"/>
                                  <a:gd name="connsiteX3" fmla="*/ 7844 w 21597"/>
                                  <a:gd name="connsiteY3" fmla="*/ 18088 h 58819"/>
                                  <a:gd name="connsiteX4" fmla="*/ 269 w 21597"/>
                                  <a:gd name="connsiteY4" fmla="*/ 21807 h 58819"/>
                                  <a:gd name="connsiteX5" fmla="*/ 269 w 21597"/>
                                  <a:gd name="connsiteY5" fmla="*/ 14842 h 58819"/>
                                  <a:gd name="connsiteX6" fmla="*/ 10819 w 21597"/>
                                  <a:gd name="connsiteY6" fmla="*/ 7977 h 58819"/>
                                  <a:gd name="connsiteX7" fmla="*/ 17243 w 21597"/>
                                  <a:gd name="connsiteY7" fmla="*/ 137 h 58819"/>
                                  <a:gd name="connsiteX8" fmla="*/ 21867 w 21597"/>
                                  <a:gd name="connsiteY8" fmla="*/ 137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867" y="58956"/>
                                    </a:moveTo>
                                    <a:lnTo>
                                      <a:pt x="14668" y="58956"/>
                                    </a:lnTo>
                                    <a:lnTo>
                                      <a:pt x="14668" y="13119"/>
                                    </a:lnTo>
                                    <a:cubicBezTo>
                                      <a:pt x="12918" y="14767"/>
                                      <a:pt x="10643" y="16440"/>
                                      <a:pt x="7844" y="18088"/>
                                    </a:cubicBezTo>
                                    <a:cubicBezTo>
                                      <a:pt x="5019" y="19760"/>
                                      <a:pt x="2494" y="20984"/>
                                      <a:pt x="269" y="21807"/>
                                    </a:cubicBezTo>
                                    <a:lnTo>
                                      <a:pt x="269" y="14842"/>
                                    </a:lnTo>
                                    <a:cubicBezTo>
                                      <a:pt x="4294" y="12945"/>
                                      <a:pt x="7794" y="10673"/>
                                      <a:pt x="10819" y="7977"/>
                                    </a:cubicBezTo>
                                    <a:cubicBezTo>
                                      <a:pt x="13818" y="5305"/>
                                      <a:pt x="15968" y="2684"/>
                                      <a:pt x="17243" y="137"/>
                                    </a:cubicBezTo>
                                    <a:lnTo>
                                      <a:pt x="21867" y="137"/>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4" name="Freeform: Shape 14294"/>
                            <wps:cNvSpPr/>
                            <wps:spPr>
                              <a:xfrm>
                                <a:off x="1723758" y="901743"/>
                                <a:ext cx="63069" cy="61715"/>
                              </a:xfrm>
                              <a:custGeom>
                                <a:avLst/>
                                <a:gdLst>
                                  <a:gd name="connsiteX0" fmla="*/ 277 w 63069"/>
                                  <a:gd name="connsiteY0" fmla="*/ 15192 h 61715"/>
                                  <a:gd name="connsiteX1" fmla="*/ 3427 w 63069"/>
                                  <a:gd name="connsiteY1" fmla="*/ 4531 h 61715"/>
                                  <a:gd name="connsiteX2" fmla="*/ 12601 w 63069"/>
                                  <a:gd name="connsiteY2" fmla="*/ 137 h 61715"/>
                                  <a:gd name="connsiteX3" fmla="*/ 21750 w 63069"/>
                                  <a:gd name="connsiteY3" fmla="*/ 4082 h 61715"/>
                                  <a:gd name="connsiteX4" fmla="*/ 25375 w 63069"/>
                                  <a:gd name="connsiteY4" fmla="*/ 15641 h 61715"/>
                                  <a:gd name="connsiteX5" fmla="*/ 21700 w 63069"/>
                                  <a:gd name="connsiteY5" fmla="*/ 27075 h 61715"/>
                                  <a:gd name="connsiteX6" fmla="*/ 12701 w 63069"/>
                                  <a:gd name="connsiteY6" fmla="*/ 31095 h 61715"/>
                                  <a:gd name="connsiteX7" fmla="*/ 3827 w 63069"/>
                                  <a:gd name="connsiteY7" fmla="*/ 27150 h 61715"/>
                                  <a:gd name="connsiteX8" fmla="*/ 277 w 63069"/>
                                  <a:gd name="connsiteY8" fmla="*/ 15192 h 61715"/>
                                  <a:gd name="connsiteX9" fmla="*/ 12801 w 63069"/>
                                  <a:gd name="connsiteY9" fmla="*/ 5080 h 61715"/>
                                  <a:gd name="connsiteX10" fmla="*/ 8351 w 63069"/>
                                  <a:gd name="connsiteY10" fmla="*/ 7402 h 61715"/>
                                  <a:gd name="connsiteX11" fmla="*/ 6576 w 63069"/>
                                  <a:gd name="connsiteY11" fmla="*/ 15916 h 61715"/>
                                  <a:gd name="connsiteX12" fmla="*/ 8376 w 63069"/>
                                  <a:gd name="connsiteY12" fmla="*/ 23855 h 61715"/>
                                  <a:gd name="connsiteX13" fmla="*/ 12801 w 63069"/>
                                  <a:gd name="connsiteY13" fmla="*/ 26152 h 61715"/>
                                  <a:gd name="connsiteX14" fmla="*/ 17300 w 63069"/>
                                  <a:gd name="connsiteY14" fmla="*/ 23830 h 61715"/>
                                  <a:gd name="connsiteX15" fmla="*/ 19100 w 63069"/>
                                  <a:gd name="connsiteY15" fmla="*/ 15341 h 61715"/>
                                  <a:gd name="connsiteX16" fmla="*/ 17300 w 63069"/>
                                  <a:gd name="connsiteY16" fmla="*/ 7377 h 61715"/>
                                  <a:gd name="connsiteX17" fmla="*/ 12801 w 63069"/>
                                  <a:gd name="connsiteY17" fmla="*/ 5080 h 61715"/>
                                  <a:gd name="connsiteX18" fmla="*/ 12851 w 63069"/>
                                  <a:gd name="connsiteY18" fmla="*/ 61852 h 61715"/>
                                  <a:gd name="connsiteX19" fmla="*/ 44948 w 63069"/>
                                  <a:gd name="connsiteY19" fmla="*/ 137 h 61715"/>
                                  <a:gd name="connsiteX20" fmla="*/ 50772 w 63069"/>
                                  <a:gd name="connsiteY20" fmla="*/ 137 h 61715"/>
                                  <a:gd name="connsiteX21" fmla="*/ 18800 w 63069"/>
                                  <a:gd name="connsiteY21" fmla="*/ 61852 h 61715"/>
                                  <a:gd name="connsiteX22" fmla="*/ 38223 w 63069"/>
                                  <a:gd name="connsiteY22" fmla="*/ 45949 h 61715"/>
                                  <a:gd name="connsiteX23" fmla="*/ 41373 w 63069"/>
                                  <a:gd name="connsiteY23" fmla="*/ 35289 h 61715"/>
                                  <a:gd name="connsiteX24" fmla="*/ 50572 w 63069"/>
                                  <a:gd name="connsiteY24" fmla="*/ 30895 h 61715"/>
                                  <a:gd name="connsiteX25" fmla="*/ 59721 w 63069"/>
                                  <a:gd name="connsiteY25" fmla="*/ 34840 h 61715"/>
                                  <a:gd name="connsiteX26" fmla="*/ 63346 w 63069"/>
                                  <a:gd name="connsiteY26" fmla="*/ 46399 h 61715"/>
                                  <a:gd name="connsiteX27" fmla="*/ 59671 w 63069"/>
                                  <a:gd name="connsiteY27" fmla="*/ 57858 h 61715"/>
                                  <a:gd name="connsiteX28" fmla="*/ 50622 w 63069"/>
                                  <a:gd name="connsiteY28" fmla="*/ 61852 h 61715"/>
                                  <a:gd name="connsiteX29" fmla="*/ 41748 w 63069"/>
                                  <a:gd name="connsiteY29" fmla="*/ 57883 h 61715"/>
                                  <a:gd name="connsiteX30" fmla="*/ 38223 w 63069"/>
                                  <a:gd name="connsiteY30" fmla="*/ 45949 h 61715"/>
                                  <a:gd name="connsiteX31" fmla="*/ 50772 w 63069"/>
                                  <a:gd name="connsiteY31" fmla="*/ 35863 h 61715"/>
                                  <a:gd name="connsiteX32" fmla="*/ 46273 w 63069"/>
                                  <a:gd name="connsiteY32" fmla="*/ 38185 h 61715"/>
                                  <a:gd name="connsiteX33" fmla="*/ 44498 w 63069"/>
                                  <a:gd name="connsiteY33" fmla="*/ 46673 h 61715"/>
                                  <a:gd name="connsiteX34" fmla="*/ 46298 w 63069"/>
                                  <a:gd name="connsiteY34" fmla="*/ 54587 h 61715"/>
                                  <a:gd name="connsiteX35" fmla="*/ 50747 w 63069"/>
                                  <a:gd name="connsiteY35" fmla="*/ 56909 h 61715"/>
                                  <a:gd name="connsiteX36" fmla="*/ 55272 w 63069"/>
                                  <a:gd name="connsiteY36" fmla="*/ 54587 h 61715"/>
                                  <a:gd name="connsiteX37" fmla="*/ 57072 w 63069"/>
                                  <a:gd name="connsiteY37" fmla="*/ 46124 h 61715"/>
                                  <a:gd name="connsiteX38" fmla="*/ 55247 w 63069"/>
                                  <a:gd name="connsiteY38" fmla="*/ 38160 h 61715"/>
                                  <a:gd name="connsiteX39" fmla="*/ 50772 w 63069"/>
                                  <a:gd name="connsiteY39" fmla="*/ 35863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277" y="15192"/>
                                    </a:moveTo>
                                    <a:cubicBezTo>
                                      <a:pt x="252" y="11022"/>
                                      <a:pt x="1302" y="7477"/>
                                      <a:pt x="3427" y="4531"/>
                                    </a:cubicBezTo>
                                    <a:cubicBezTo>
                                      <a:pt x="5527" y="1635"/>
                                      <a:pt x="8576" y="162"/>
                                      <a:pt x="12601" y="137"/>
                                    </a:cubicBezTo>
                                    <a:cubicBezTo>
                                      <a:pt x="16251" y="162"/>
                                      <a:pt x="19300" y="1485"/>
                                      <a:pt x="21750" y="4082"/>
                                    </a:cubicBezTo>
                                    <a:cubicBezTo>
                                      <a:pt x="24150" y="6728"/>
                                      <a:pt x="25375" y="10573"/>
                                      <a:pt x="25375" y="15641"/>
                                    </a:cubicBezTo>
                                    <a:cubicBezTo>
                                      <a:pt x="25375" y="20609"/>
                                      <a:pt x="24150" y="24429"/>
                                      <a:pt x="21700" y="27075"/>
                                    </a:cubicBezTo>
                                    <a:cubicBezTo>
                                      <a:pt x="19250" y="29772"/>
                                      <a:pt x="16251" y="31095"/>
                                      <a:pt x="12701" y="31095"/>
                                    </a:cubicBezTo>
                                    <a:cubicBezTo>
                                      <a:pt x="9151" y="31095"/>
                                      <a:pt x="6176" y="29796"/>
                                      <a:pt x="3827" y="27150"/>
                                    </a:cubicBezTo>
                                    <a:cubicBezTo>
                                      <a:pt x="1427" y="24529"/>
                                      <a:pt x="252" y="20534"/>
                                      <a:pt x="277" y="15192"/>
                                    </a:cubicBezTo>
                                    <a:close/>
                                    <a:moveTo>
                                      <a:pt x="12801" y="5080"/>
                                    </a:moveTo>
                                    <a:cubicBezTo>
                                      <a:pt x="11001" y="5105"/>
                                      <a:pt x="9526" y="5879"/>
                                      <a:pt x="8351" y="7402"/>
                                    </a:cubicBezTo>
                                    <a:cubicBezTo>
                                      <a:pt x="7151" y="8975"/>
                                      <a:pt x="6551" y="11821"/>
                                      <a:pt x="6576" y="15916"/>
                                    </a:cubicBezTo>
                                    <a:cubicBezTo>
                                      <a:pt x="6551" y="19710"/>
                                      <a:pt x="7151" y="22357"/>
                                      <a:pt x="8376" y="23855"/>
                                    </a:cubicBezTo>
                                    <a:cubicBezTo>
                                      <a:pt x="9551" y="25403"/>
                                      <a:pt x="11026" y="26152"/>
                                      <a:pt x="12801" y="26152"/>
                                    </a:cubicBezTo>
                                    <a:cubicBezTo>
                                      <a:pt x="14601" y="26152"/>
                                      <a:pt x="16101" y="25378"/>
                                      <a:pt x="17300" y="23830"/>
                                    </a:cubicBezTo>
                                    <a:cubicBezTo>
                                      <a:pt x="18475" y="22282"/>
                                      <a:pt x="19075" y="19461"/>
                                      <a:pt x="19100" y="15341"/>
                                    </a:cubicBezTo>
                                    <a:cubicBezTo>
                                      <a:pt x="19075" y="11572"/>
                                      <a:pt x="18475" y="8925"/>
                                      <a:pt x="17300" y="7377"/>
                                    </a:cubicBezTo>
                                    <a:cubicBezTo>
                                      <a:pt x="16076" y="5879"/>
                                      <a:pt x="14576" y="5105"/>
                                      <a:pt x="12801" y="5080"/>
                                    </a:cubicBezTo>
                                    <a:close/>
                                    <a:moveTo>
                                      <a:pt x="12851" y="61852"/>
                                    </a:moveTo>
                                    <a:lnTo>
                                      <a:pt x="44948" y="137"/>
                                    </a:lnTo>
                                    <a:lnTo>
                                      <a:pt x="50772" y="137"/>
                                    </a:lnTo>
                                    <a:lnTo>
                                      <a:pt x="18800" y="61852"/>
                                    </a:lnTo>
                                    <a:close/>
                                    <a:moveTo>
                                      <a:pt x="38223" y="45949"/>
                                    </a:moveTo>
                                    <a:cubicBezTo>
                                      <a:pt x="38198" y="41780"/>
                                      <a:pt x="39248" y="38210"/>
                                      <a:pt x="41373" y="35289"/>
                                    </a:cubicBezTo>
                                    <a:cubicBezTo>
                                      <a:pt x="43473" y="32368"/>
                                      <a:pt x="46548" y="30920"/>
                                      <a:pt x="50572" y="30895"/>
                                    </a:cubicBezTo>
                                    <a:cubicBezTo>
                                      <a:pt x="54247" y="30920"/>
                                      <a:pt x="57297" y="32218"/>
                                      <a:pt x="59721" y="34840"/>
                                    </a:cubicBezTo>
                                    <a:cubicBezTo>
                                      <a:pt x="62121" y="37461"/>
                                      <a:pt x="63321" y="41331"/>
                                      <a:pt x="63346" y="46399"/>
                                    </a:cubicBezTo>
                                    <a:cubicBezTo>
                                      <a:pt x="63321" y="51392"/>
                                      <a:pt x="62096" y="55212"/>
                                      <a:pt x="59671" y="57858"/>
                                    </a:cubicBezTo>
                                    <a:cubicBezTo>
                                      <a:pt x="57222" y="60529"/>
                                      <a:pt x="54197" y="61827"/>
                                      <a:pt x="50622" y="61852"/>
                                    </a:cubicBezTo>
                                    <a:cubicBezTo>
                                      <a:pt x="47048" y="61827"/>
                                      <a:pt x="44098" y="60529"/>
                                      <a:pt x="41748" y="57883"/>
                                    </a:cubicBezTo>
                                    <a:cubicBezTo>
                                      <a:pt x="39373" y="55261"/>
                                      <a:pt x="38198" y="51292"/>
                                      <a:pt x="38223" y="45949"/>
                                    </a:cubicBezTo>
                                    <a:close/>
                                    <a:moveTo>
                                      <a:pt x="50772" y="35863"/>
                                    </a:moveTo>
                                    <a:cubicBezTo>
                                      <a:pt x="48922" y="35888"/>
                                      <a:pt x="47423" y="36662"/>
                                      <a:pt x="46273" y="38185"/>
                                    </a:cubicBezTo>
                                    <a:cubicBezTo>
                                      <a:pt x="45073" y="39733"/>
                                      <a:pt x="44498" y="42554"/>
                                      <a:pt x="44498" y="46673"/>
                                    </a:cubicBezTo>
                                    <a:cubicBezTo>
                                      <a:pt x="44498" y="50418"/>
                                      <a:pt x="45098" y="53064"/>
                                      <a:pt x="46298" y="54587"/>
                                    </a:cubicBezTo>
                                    <a:cubicBezTo>
                                      <a:pt x="47498" y="56160"/>
                                      <a:pt x="48972" y="56934"/>
                                      <a:pt x="50747" y="56909"/>
                                    </a:cubicBezTo>
                                    <a:cubicBezTo>
                                      <a:pt x="52572" y="56934"/>
                                      <a:pt x="54072" y="56160"/>
                                      <a:pt x="55272" y="54587"/>
                                    </a:cubicBezTo>
                                    <a:cubicBezTo>
                                      <a:pt x="56447" y="53064"/>
                                      <a:pt x="57047" y="50243"/>
                                      <a:pt x="57072" y="46124"/>
                                    </a:cubicBezTo>
                                    <a:cubicBezTo>
                                      <a:pt x="57047" y="42354"/>
                                      <a:pt x="56447" y="39708"/>
                                      <a:pt x="55247" y="38160"/>
                                    </a:cubicBezTo>
                                    <a:cubicBezTo>
                                      <a:pt x="54022" y="36662"/>
                                      <a:pt x="52522" y="35888"/>
                                      <a:pt x="50772" y="3586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5" name="Freeform: Shape 14295"/>
                            <wps:cNvSpPr/>
                            <wps:spPr>
                              <a:xfrm>
                                <a:off x="1796809" y="901743"/>
                                <a:ext cx="19373" cy="76794"/>
                              </a:xfrm>
                              <a:custGeom>
                                <a:avLst/>
                                <a:gdLst>
                                  <a:gd name="connsiteX0" fmla="*/ 14512 w 19373"/>
                                  <a:gd name="connsiteY0" fmla="*/ 76932 h 76794"/>
                                  <a:gd name="connsiteX1" fmla="*/ 4413 w 19373"/>
                                  <a:gd name="connsiteY1" fmla="*/ 59356 h 76794"/>
                                  <a:gd name="connsiteX2" fmla="*/ 288 w 19373"/>
                                  <a:gd name="connsiteY2" fmla="*/ 38485 h 76794"/>
                                  <a:gd name="connsiteX3" fmla="*/ 3388 w 19373"/>
                                  <a:gd name="connsiteY3" fmla="*/ 20260 h 76794"/>
                                  <a:gd name="connsiteX4" fmla="*/ 14512 w 19373"/>
                                  <a:gd name="connsiteY4" fmla="*/ 137 h 76794"/>
                                  <a:gd name="connsiteX5" fmla="*/ 19661 w 19373"/>
                                  <a:gd name="connsiteY5" fmla="*/ 137 h 76794"/>
                                  <a:gd name="connsiteX6" fmla="*/ 13262 w 19373"/>
                                  <a:gd name="connsiteY6" fmla="*/ 11996 h 76794"/>
                                  <a:gd name="connsiteX7" fmla="*/ 9412 w 19373"/>
                                  <a:gd name="connsiteY7" fmla="*/ 23505 h 76794"/>
                                  <a:gd name="connsiteX8" fmla="*/ 7712 w 19373"/>
                                  <a:gd name="connsiteY8" fmla="*/ 38534 h 76794"/>
                                  <a:gd name="connsiteX9" fmla="*/ 19661 w 19373"/>
                                  <a:gd name="connsiteY9" fmla="*/ 7693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512" y="76932"/>
                                    </a:moveTo>
                                    <a:cubicBezTo>
                                      <a:pt x="10512" y="71914"/>
                                      <a:pt x="7162" y="66072"/>
                                      <a:pt x="4413" y="59356"/>
                                    </a:cubicBezTo>
                                    <a:cubicBezTo>
                                      <a:pt x="1663" y="52665"/>
                                      <a:pt x="288" y="45700"/>
                                      <a:pt x="288" y="38485"/>
                                    </a:cubicBezTo>
                                    <a:cubicBezTo>
                                      <a:pt x="288" y="32168"/>
                                      <a:pt x="1313" y="26102"/>
                                      <a:pt x="3388" y="20260"/>
                                    </a:cubicBezTo>
                                    <a:cubicBezTo>
                                      <a:pt x="5762" y="13544"/>
                                      <a:pt x="9462" y="6828"/>
                                      <a:pt x="14512" y="137"/>
                                    </a:cubicBezTo>
                                    <a:lnTo>
                                      <a:pt x="19661" y="137"/>
                                    </a:lnTo>
                                    <a:cubicBezTo>
                                      <a:pt x="16411" y="5705"/>
                                      <a:pt x="14287" y="9649"/>
                                      <a:pt x="13262" y="11996"/>
                                    </a:cubicBezTo>
                                    <a:cubicBezTo>
                                      <a:pt x="11612" y="15691"/>
                                      <a:pt x="10312" y="19536"/>
                                      <a:pt x="9412" y="23505"/>
                                    </a:cubicBezTo>
                                    <a:cubicBezTo>
                                      <a:pt x="8262" y="28498"/>
                                      <a:pt x="7712" y="33516"/>
                                      <a:pt x="7712" y="38534"/>
                                    </a:cubicBezTo>
                                    <a:cubicBezTo>
                                      <a:pt x="7712" y="51367"/>
                                      <a:pt x="11687" y="64149"/>
                                      <a:pt x="19661" y="7693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6" name="Freeform: Shape 14296"/>
                            <wps:cNvSpPr/>
                            <wps:spPr>
                              <a:xfrm>
                                <a:off x="1828071" y="902492"/>
                                <a:ext cx="21597" cy="58819"/>
                              </a:xfrm>
                              <a:custGeom>
                                <a:avLst/>
                                <a:gdLst>
                                  <a:gd name="connsiteX0" fmla="*/ 21890 w 21597"/>
                                  <a:gd name="connsiteY0" fmla="*/ 58956 h 58819"/>
                                  <a:gd name="connsiteX1" fmla="*/ 14691 w 21597"/>
                                  <a:gd name="connsiteY1" fmla="*/ 58956 h 58819"/>
                                  <a:gd name="connsiteX2" fmla="*/ 14691 w 21597"/>
                                  <a:gd name="connsiteY2" fmla="*/ 13119 h 58819"/>
                                  <a:gd name="connsiteX3" fmla="*/ 7867 w 21597"/>
                                  <a:gd name="connsiteY3" fmla="*/ 18088 h 58819"/>
                                  <a:gd name="connsiteX4" fmla="*/ 292 w 21597"/>
                                  <a:gd name="connsiteY4" fmla="*/ 21807 h 58819"/>
                                  <a:gd name="connsiteX5" fmla="*/ 292 w 21597"/>
                                  <a:gd name="connsiteY5" fmla="*/ 14842 h 58819"/>
                                  <a:gd name="connsiteX6" fmla="*/ 10841 w 21597"/>
                                  <a:gd name="connsiteY6" fmla="*/ 7977 h 58819"/>
                                  <a:gd name="connsiteX7" fmla="*/ 17266 w 21597"/>
                                  <a:gd name="connsiteY7" fmla="*/ 137 h 58819"/>
                                  <a:gd name="connsiteX8" fmla="*/ 21890 w 21597"/>
                                  <a:gd name="connsiteY8" fmla="*/ 137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890" y="58956"/>
                                    </a:moveTo>
                                    <a:lnTo>
                                      <a:pt x="14691" y="58956"/>
                                    </a:lnTo>
                                    <a:lnTo>
                                      <a:pt x="14691" y="13119"/>
                                    </a:lnTo>
                                    <a:cubicBezTo>
                                      <a:pt x="12941" y="14767"/>
                                      <a:pt x="10666" y="16440"/>
                                      <a:pt x="7867" y="18088"/>
                                    </a:cubicBezTo>
                                    <a:cubicBezTo>
                                      <a:pt x="5042" y="19760"/>
                                      <a:pt x="2517" y="20984"/>
                                      <a:pt x="292" y="21807"/>
                                    </a:cubicBezTo>
                                    <a:lnTo>
                                      <a:pt x="292" y="14842"/>
                                    </a:lnTo>
                                    <a:cubicBezTo>
                                      <a:pt x="4317" y="12945"/>
                                      <a:pt x="7817" y="10673"/>
                                      <a:pt x="10841" y="7977"/>
                                    </a:cubicBezTo>
                                    <a:cubicBezTo>
                                      <a:pt x="13841" y="5305"/>
                                      <a:pt x="15991" y="2684"/>
                                      <a:pt x="17266" y="137"/>
                                    </a:cubicBezTo>
                                    <a:lnTo>
                                      <a:pt x="21890" y="137"/>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7" name="Freeform: Shape 14297"/>
                            <wps:cNvSpPr/>
                            <wps:spPr>
                              <a:xfrm>
                                <a:off x="1868116" y="902492"/>
                                <a:ext cx="38246" cy="59817"/>
                              </a:xfrm>
                              <a:custGeom>
                                <a:avLst/>
                                <a:gdLst>
                                  <a:gd name="connsiteX0" fmla="*/ 300 w 38246"/>
                                  <a:gd name="connsiteY0" fmla="*/ 30071 h 59817"/>
                                  <a:gd name="connsiteX1" fmla="*/ 2425 w 38246"/>
                                  <a:gd name="connsiteY1" fmla="*/ 13344 h 59817"/>
                                  <a:gd name="connsiteX2" fmla="*/ 8799 w 38246"/>
                                  <a:gd name="connsiteY2" fmla="*/ 3583 h 59817"/>
                                  <a:gd name="connsiteX3" fmla="*/ 19423 w 38246"/>
                                  <a:gd name="connsiteY3" fmla="*/ 137 h 59817"/>
                                  <a:gd name="connsiteX4" fmla="*/ 27697 w 38246"/>
                                  <a:gd name="connsiteY4" fmla="*/ 2035 h 59817"/>
                                  <a:gd name="connsiteX5" fmla="*/ 33572 w 38246"/>
                                  <a:gd name="connsiteY5" fmla="*/ 7527 h 59817"/>
                                  <a:gd name="connsiteX6" fmla="*/ 37221 w 38246"/>
                                  <a:gd name="connsiteY6" fmla="*/ 16240 h 59817"/>
                                  <a:gd name="connsiteX7" fmla="*/ 38546 w 38246"/>
                                  <a:gd name="connsiteY7" fmla="*/ 30071 h 59817"/>
                                  <a:gd name="connsiteX8" fmla="*/ 36422 w 38246"/>
                                  <a:gd name="connsiteY8" fmla="*/ 46723 h 59817"/>
                                  <a:gd name="connsiteX9" fmla="*/ 30072 w 38246"/>
                                  <a:gd name="connsiteY9" fmla="*/ 56510 h 59817"/>
                                  <a:gd name="connsiteX10" fmla="*/ 19423 w 38246"/>
                                  <a:gd name="connsiteY10" fmla="*/ 59955 h 59817"/>
                                  <a:gd name="connsiteX11" fmla="*/ 6099 w 38246"/>
                                  <a:gd name="connsiteY11" fmla="*/ 53888 h 59817"/>
                                  <a:gd name="connsiteX12" fmla="*/ 300 w 38246"/>
                                  <a:gd name="connsiteY12" fmla="*/ 30071 h 59817"/>
                                  <a:gd name="connsiteX13" fmla="*/ 7699 w 38246"/>
                                  <a:gd name="connsiteY13" fmla="*/ 30071 h 59817"/>
                                  <a:gd name="connsiteX14" fmla="*/ 11074 w 38246"/>
                                  <a:gd name="connsiteY14" fmla="*/ 49270 h 59817"/>
                                  <a:gd name="connsiteX15" fmla="*/ 19423 w 38246"/>
                                  <a:gd name="connsiteY15" fmla="*/ 54038 h 59817"/>
                                  <a:gd name="connsiteX16" fmla="*/ 27772 w 38246"/>
                                  <a:gd name="connsiteY16" fmla="*/ 49245 h 59817"/>
                                  <a:gd name="connsiteX17" fmla="*/ 31147 w 38246"/>
                                  <a:gd name="connsiteY17" fmla="*/ 30071 h 59817"/>
                                  <a:gd name="connsiteX18" fmla="*/ 27772 w 38246"/>
                                  <a:gd name="connsiteY18" fmla="*/ 10848 h 59817"/>
                                  <a:gd name="connsiteX19" fmla="*/ 19348 w 38246"/>
                                  <a:gd name="connsiteY19" fmla="*/ 6104 h 59817"/>
                                  <a:gd name="connsiteX20" fmla="*/ 11424 w 38246"/>
                                  <a:gd name="connsiteY20" fmla="*/ 10298 h 59817"/>
                                  <a:gd name="connsiteX21" fmla="*/ 7699 w 38246"/>
                                  <a:gd name="connsiteY21" fmla="*/ 30071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246" h="59817">
                                    <a:moveTo>
                                      <a:pt x="300" y="30071"/>
                                    </a:moveTo>
                                    <a:cubicBezTo>
                                      <a:pt x="275" y="23181"/>
                                      <a:pt x="975" y="17588"/>
                                      <a:pt x="2425" y="13344"/>
                                    </a:cubicBezTo>
                                    <a:cubicBezTo>
                                      <a:pt x="3825" y="9125"/>
                                      <a:pt x="5949" y="5879"/>
                                      <a:pt x="8799" y="3583"/>
                                    </a:cubicBezTo>
                                    <a:cubicBezTo>
                                      <a:pt x="11599" y="1311"/>
                                      <a:pt x="15149" y="162"/>
                                      <a:pt x="19423" y="137"/>
                                    </a:cubicBezTo>
                                    <a:cubicBezTo>
                                      <a:pt x="22548" y="162"/>
                                      <a:pt x="25298" y="786"/>
                                      <a:pt x="27697" y="2035"/>
                                    </a:cubicBezTo>
                                    <a:cubicBezTo>
                                      <a:pt x="30047" y="3308"/>
                                      <a:pt x="32022" y="5155"/>
                                      <a:pt x="33572" y="7527"/>
                                    </a:cubicBezTo>
                                    <a:cubicBezTo>
                                      <a:pt x="35122" y="9924"/>
                                      <a:pt x="36322" y="12820"/>
                                      <a:pt x="37221" y="16240"/>
                                    </a:cubicBezTo>
                                    <a:cubicBezTo>
                                      <a:pt x="38071" y="19660"/>
                                      <a:pt x="38521" y="24279"/>
                                      <a:pt x="38546" y="30071"/>
                                    </a:cubicBezTo>
                                    <a:cubicBezTo>
                                      <a:pt x="38521" y="36962"/>
                                      <a:pt x="37821" y="42504"/>
                                      <a:pt x="36422" y="46723"/>
                                    </a:cubicBezTo>
                                    <a:cubicBezTo>
                                      <a:pt x="34997" y="50942"/>
                                      <a:pt x="32872" y="54213"/>
                                      <a:pt x="30072" y="56510"/>
                                    </a:cubicBezTo>
                                    <a:cubicBezTo>
                                      <a:pt x="27247" y="58807"/>
                                      <a:pt x="23698" y="59930"/>
                                      <a:pt x="19423" y="59955"/>
                                    </a:cubicBezTo>
                                    <a:cubicBezTo>
                                      <a:pt x="13749" y="59930"/>
                                      <a:pt x="9299" y="57933"/>
                                      <a:pt x="6099" y="53888"/>
                                    </a:cubicBezTo>
                                    <a:cubicBezTo>
                                      <a:pt x="2200" y="49045"/>
                                      <a:pt x="275" y="41106"/>
                                      <a:pt x="300" y="30071"/>
                                    </a:cubicBezTo>
                                    <a:close/>
                                    <a:moveTo>
                                      <a:pt x="7699" y="30071"/>
                                    </a:moveTo>
                                    <a:cubicBezTo>
                                      <a:pt x="7699" y="39708"/>
                                      <a:pt x="8824" y="46099"/>
                                      <a:pt x="11074" y="49270"/>
                                    </a:cubicBezTo>
                                    <a:cubicBezTo>
                                      <a:pt x="13324" y="52465"/>
                                      <a:pt x="16099" y="54063"/>
                                      <a:pt x="19423" y="54038"/>
                                    </a:cubicBezTo>
                                    <a:cubicBezTo>
                                      <a:pt x="22723" y="54063"/>
                                      <a:pt x="25498" y="52465"/>
                                      <a:pt x="27772" y="49245"/>
                                    </a:cubicBezTo>
                                    <a:cubicBezTo>
                                      <a:pt x="29997" y="46074"/>
                                      <a:pt x="31122" y="39683"/>
                                      <a:pt x="31147" y="30071"/>
                                    </a:cubicBezTo>
                                    <a:cubicBezTo>
                                      <a:pt x="31122" y="20434"/>
                                      <a:pt x="29997" y="14018"/>
                                      <a:pt x="27772" y="10848"/>
                                    </a:cubicBezTo>
                                    <a:cubicBezTo>
                                      <a:pt x="25498" y="7702"/>
                                      <a:pt x="22698" y="6129"/>
                                      <a:pt x="19348" y="6104"/>
                                    </a:cubicBezTo>
                                    <a:cubicBezTo>
                                      <a:pt x="16024" y="6129"/>
                                      <a:pt x="13374" y="7527"/>
                                      <a:pt x="11424" y="10298"/>
                                    </a:cubicBezTo>
                                    <a:cubicBezTo>
                                      <a:pt x="8924" y="13893"/>
                                      <a:pt x="7699" y="20484"/>
                                      <a:pt x="7699" y="300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98" name="Freeform: Shape 14298"/>
                            <wps:cNvSpPr/>
                            <wps:spPr>
                              <a:xfrm>
                                <a:off x="1915237" y="901743"/>
                                <a:ext cx="19373" cy="76794"/>
                              </a:xfrm>
                              <a:custGeom>
                                <a:avLst/>
                                <a:gdLst>
                                  <a:gd name="connsiteX0" fmla="*/ 5481 w 19373"/>
                                  <a:gd name="connsiteY0" fmla="*/ 76932 h 76794"/>
                                  <a:gd name="connsiteX1" fmla="*/ 307 w 19373"/>
                                  <a:gd name="connsiteY1" fmla="*/ 76932 h 76794"/>
                                  <a:gd name="connsiteX2" fmla="*/ 12280 w 19373"/>
                                  <a:gd name="connsiteY2" fmla="*/ 38534 h 76794"/>
                                  <a:gd name="connsiteX3" fmla="*/ 10556 w 19373"/>
                                  <a:gd name="connsiteY3" fmla="*/ 23630 h 76794"/>
                                  <a:gd name="connsiteX4" fmla="*/ 6756 w 19373"/>
                                  <a:gd name="connsiteY4" fmla="*/ 12121 h 76794"/>
                                  <a:gd name="connsiteX5" fmla="*/ 307 w 19373"/>
                                  <a:gd name="connsiteY5" fmla="*/ 137 h 76794"/>
                                  <a:gd name="connsiteX6" fmla="*/ 5481 w 19373"/>
                                  <a:gd name="connsiteY6" fmla="*/ 137 h 76794"/>
                                  <a:gd name="connsiteX7" fmla="*/ 16605 w 19373"/>
                                  <a:gd name="connsiteY7" fmla="*/ 20260 h 76794"/>
                                  <a:gd name="connsiteX8" fmla="*/ 19680 w 19373"/>
                                  <a:gd name="connsiteY8" fmla="*/ 38485 h 76794"/>
                                  <a:gd name="connsiteX9" fmla="*/ 15530 w 19373"/>
                                  <a:gd name="connsiteY9" fmla="*/ 59356 h 76794"/>
                                  <a:gd name="connsiteX10" fmla="*/ 5481 w 19373"/>
                                  <a:gd name="connsiteY10" fmla="*/ 7693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481" y="76932"/>
                                    </a:moveTo>
                                    <a:lnTo>
                                      <a:pt x="307" y="76932"/>
                                    </a:lnTo>
                                    <a:cubicBezTo>
                                      <a:pt x="8281" y="64149"/>
                                      <a:pt x="12255" y="51367"/>
                                      <a:pt x="12280" y="38534"/>
                                    </a:cubicBezTo>
                                    <a:cubicBezTo>
                                      <a:pt x="12255" y="33541"/>
                                      <a:pt x="11680" y="28573"/>
                                      <a:pt x="10556" y="23630"/>
                                    </a:cubicBezTo>
                                    <a:cubicBezTo>
                                      <a:pt x="9631" y="19660"/>
                                      <a:pt x="8381" y="15816"/>
                                      <a:pt x="6756" y="12121"/>
                                    </a:cubicBezTo>
                                    <a:cubicBezTo>
                                      <a:pt x="5706" y="9749"/>
                                      <a:pt x="3556" y="5755"/>
                                      <a:pt x="307" y="137"/>
                                    </a:cubicBezTo>
                                    <a:lnTo>
                                      <a:pt x="5481" y="137"/>
                                    </a:lnTo>
                                    <a:cubicBezTo>
                                      <a:pt x="10481" y="6828"/>
                                      <a:pt x="14180" y="13544"/>
                                      <a:pt x="16605" y="20260"/>
                                    </a:cubicBezTo>
                                    <a:cubicBezTo>
                                      <a:pt x="18630" y="26102"/>
                                      <a:pt x="19655" y="32168"/>
                                      <a:pt x="19680" y="38485"/>
                                    </a:cubicBezTo>
                                    <a:cubicBezTo>
                                      <a:pt x="19655" y="45700"/>
                                      <a:pt x="18280" y="52665"/>
                                      <a:pt x="15530" y="59356"/>
                                    </a:cubicBezTo>
                                    <a:cubicBezTo>
                                      <a:pt x="12780" y="66072"/>
                                      <a:pt x="9431" y="71914"/>
                                      <a:pt x="5481" y="7693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299" name="Freeform: Shape 14299"/>
                          <wps:cNvSpPr/>
                          <wps:spPr>
                            <a:xfrm>
                              <a:off x="2519387" y="718094"/>
                              <a:ext cx="618334" cy="617549"/>
                            </a:xfrm>
                            <a:custGeom>
                              <a:avLst/>
                              <a:gdLst>
                                <a:gd name="connsiteX0" fmla="*/ 165008 w 618334"/>
                                <a:gd name="connsiteY0" fmla="*/ 225641 h 617549"/>
                                <a:gd name="connsiteX1" fmla="*/ 155480 w 618334"/>
                                <a:gd name="connsiteY1" fmla="*/ 220171 h 617549"/>
                                <a:gd name="connsiteX2" fmla="*/ 145983 w 618334"/>
                                <a:gd name="connsiteY2" fmla="*/ 214680 h 617549"/>
                                <a:gd name="connsiteX3" fmla="*/ 136486 w 618334"/>
                                <a:gd name="connsiteY3" fmla="*/ 209210 h 617549"/>
                                <a:gd name="connsiteX4" fmla="*/ 126983 w 618334"/>
                                <a:gd name="connsiteY4" fmla="*/ 203720 h 617549"/>
                                <a:gd name="connsiteX5" fmla="*/ 117461 w 618334"/>
                                <a:gd name="connsiteY5" fmla="*/ 198230 h 617549"/>
                                <a:gd name="connsiteX6" fmla="*/ 107964 w 618334"/>
                                <a:gd name="connsiteY6" fmla="*/ 192759 h 617549"/>
                                <a:gd name="connsiteX7" fmla="*/ 98461 w 618334"/>
                                <a:gd name="connsiteY7" fmla="*/ 187269 h 617549"/>
                                <a:gd name="connsiteX8" fmla="*/ 88964 w 618334"/>
                                <a:gd name="connsiteY8" fmla="*/ 181798 h 617549"/>
                                <a:gd name="connsiteX9" fmla="*/ 79442 w 618334"/>
                                <a:gd name="connsiteY9" fmla="*/ 176308 h 617549"/>
                                <a:gd name="connsiteX10" fmla="*/ 69939 w 618334"/>
                                <a:gd name="connsiteY10" fmla="*/ 170837 h 617549"/>
                                <a:gd name="connsiteX11" fmla="*/ 60442 w 618334"/>
                                <a:gd name="connsiteY11" fmla="*/ 165347 h 617549"/>
                                <a:gd name="connsiteX12" fmla="*/ 50939 w 618334"/>
                                <a:gd name="connsiteY12" fmla="*/ 159882 h 617549"/>
                                <a:gd name="connsiteX13" fmla="*/ 41417 w 618334"/>
                                <a:gd name="connsiteY13" fmla="*/ 154386 h 617549"/>
                                <a:gd name="connsiteX14" fmla="*/ 36195 w 618334"/>
                                <a:gd name="connsiteY14" fmla="*/ 163826 h 617549"/>
                                <a:gd name="connsiteX15" fmla="*/ 31293 w 618334"/>
                                <a:gd name="connsiteY15" fmla="*/ 173413 h 617549"/>
                                <a:gd name="connsiteX16" fmla="*/ 26743 w 618334"/>
                                <a:gd name="connsiteY16" fmla="*/ 183197 h 617549"/>
                                <a:gd name="connsiteX17" fmla="*/ 22520 w 618334"/>
                                <a:gd name="connsiteY17" fmla="*/ 193110 h 617549"/>
                                <a:gd name="connsiteX18" fmla="*/ 18648 w 618334"/>
                                <a:gd name="connsiteY18" fmla="*/ 203170 h 617549"/>
                                <a:gd name="connsiteX19" fmla="*/ 15147 w 618334"/>
                                <a:gd name="connsiteY19" fmla="*/ 213357 h 617549"/>
                                <a:gd name="connsiteX20" fmla="*/ 11973 w 618334"/>
                                <a:gd name="connsiteY20" fmla="*/ 223667 h 617549"/>
                                <a:gd name="connsiteX21" fmla="*/ 9196 w 618334"/>
                                <a:gd name="connsiteY21" fmla="*/ 234078 h 617549"/>
                                <a:gd name="connsiteX22" fmla="*/ 6771 w 618334"/>
                                <a:gd name="connsiteY22" fmla="*/ 244585 h 617549"/>
                                <a:gd name="connsiteX23" fmla="*/ 4697 w 618334"/>
                                <a:gd name="connsiteY23" fmla="*/ 255150 h 617549"/>
                                <a:gd name="connsiteX24" fmla="*/ 3021 w 618334"/>
                                <a:gd name="connsiteY24" fmla="*/ 265810 h 617549"/>
                                <a:gd name="connsiteX25" fmla="*/ 1696 w 618334"/>
                                <a:gd name="connsiteY25" fmla="*/ 276496 h 617549"/>
                                <a:gd name="connsiteX26" fmla="*/ 749 w 618334"/>
                                <a:gd name="connsiteY26" fmla="*/ 287227 h 617549"/>
                                <a:gd name="connsiteX27" fmla="*/ 198 w 618334"/>
                                <a:gd name="connsiteY27" fmla="*/ 297990 h 617549"/>
                                <a:gd name="connsiteX28" fmla="*/ 0 w 618334"/>
                                <a:gd name="connsiteY28" fmla="*/ 308772 h 617549"/>
                                <a:gd name="connsiteX29" fmla="*/ 198 w 618334"/>
                                <a:gd name="connsiteY29" fmla="*/ 319560 h 617549"/>
                                <a:gd name="connsiteX30" fmla="*/ 749 w 618334"/>
                                <a:gd name="connsiteY30" fmla="*/ 330323 h 617549"/>
                                <a:gd name="connsiteX31" fmla="*/ 1696 w 618334"/>
                                <a:gd name="connsiteY31" fmla="*/ 341054 h 617549"/>
                                <a:gd name="connsiteX32" fmla="*/ 3021 w 618334"/>
                                <a:gd name="connsiteY32" fmla="*/ 351740 h 617549"/>
                                <a:gd name="connsiteX33" fmla="*/ 4697 w 618334"/>
                                <a:gd name="connsiteY33" fmla="*/ 362400 h 617549"/>
                                <a:gd name="connsiteX34" fmla="*/ 6771 w 618334"/>
                                <a:gd name="connsiteY34" fmla="*/ 372959 h 617549"/>
                                <a:gd name="connsiteX35" fmla="*/ 9196 w 618334"/>
                                <a:gd name="connsiteY35" fmla="*/ 383472 h 617549"/>
                                <a:gd name="connsiteX36" fmla="*/ 11973 w 618334"/>
                                <a:gd name="connsiteY36" fmla="*/ 393883 h 617549"/>
                                <a:gd name="connsiteX37" fmla="*/ 15147 w 618334"/>
                                <a:gd name="connsiteY37" fmla="*/ 404192 h 617549"/>
                                <a:gd name="connsiteX38" fmla="*/ 18648 w 618334"/>
                                <a:gd name="connsiteY38" fmla="*/ 414380 h 617549"/>
                                <a:gd name="connsiteX39" fmla="*/ 22520 w 618334"/>
                                <a:gd name="connsiteY39" fmla="*/ 424440 h 617549"/>
                                <a:gd name="connsiteX40" fmla="*/ 26743 w 618334"/>
                                <a:gd name="connsiteY40" fmla="*/ 434353 h 617549"/>
                                <a:gd name="connsiteX41" fmla="*/ 31293 w 618334"/>
                                <a:gd name="connsiteY41" fmla="*/ 444137 h 617549"/>
                                <a:gd name="connsiteX42" fmla="*/ 36195 w 618334"/>
                                <a:gd name="connsiteY42" fmla="*/ 453724 h 617549"/>
                                <a:gd name="connsiteX43" fmla="*/ 41417 w 618334"/>
                                <a:gd name="connsiteY43" fmla="*/ 463164 h 617549"/>
                                <a:gd name="connsiteX44" fmla="*/ 46991 w 618334"/>
                                <a:gd name="connsiteY44" fmla="*/ 472399 h 617549"/>
                                <a:gd name="connsiteX45" fmla="*/ 52865 w 618334"/>
                                <a:gd name="connsiteY45" fmla="*/ 481437 h 617549"/>
                                <a:gd name="connsiteX46" fmla="*/ 59041 w 618334"/>
                                <a:gd name="connsiteY46" fmla="*/ 490250 h 617549"/>
                                <a:gd name="connsiteX47" fmla="*/ 65543 w 618334"/>
                                <a:gd name="connsiteY47" fmla="*/ 498865 h 617549"/>
                                <a:gd name="connsiteX48" fmla="*/ 72339 w 618334"/>
                                <a:gd name="connsiteY48" fmla="*/ 507251 h 617549"/>
                                <a:gd name="connsiteX49" fmla="*/ 79416 w 618334"/>
                                <a:gd name="connsiteY49" fmla="*/ 515393 h 617549"/>
                                <a:gd name="connsiteX50" fmla="*/ 86763 w 618334"/>
                                <a:gd name="connsiteY50" fmla="*/ 523254 h 617549"/>
                                <a:gd name="connsiteX51" fmla="*/ 94410 w 618334"/>
                                <a:gd name="connsiteY51" fmla="*/ 530892 h 617549"/>
                                <a:gd name="connsiteX52" fmla="*/ 102288 w 618334"/>
                                <a:gd name="connsiteY52" fmla="*/ 538235 h 617549"/>
                                <a:gd name="connsiteX53" fmla="*/ 110434 w 618334"/>
                                <a:gd name="connsiteY53" fmla="*/ 545297 h 617549"/>
                                <a:gd name="connsiteX54" fmla="*/ 118837 w 618334"/>
                                <a:gd name="connsiteY54" fmla="*/ 552091 h 617549"/>
                                <a:gd name="connsiteX55" fmla="*/ 127437 w 618334"/>
                                <a:gd name="connsiteY55" fmla="*/ 558578 h 617549"/>
                                <a:gd name="connsiteX56" fmla="*/ 136282 w 618334"/>
                                <a:gd name="connsiteY56" fmla="*/ 564746 h 617549"/>
                                <a:gd name="connsiteX57" fmla="*/ 145330 w 618334"/>
                                <a:gd name="connsiteY57" fmla="*/ 570613 h 617549"/>
                                <a:gd name="connsiteX58" fmla="*/ 154584 w 618334"/>
                                <a:gd name="connsiteY58" fmla="*/ 576180 h 617549"/>
                                <a:gd name="connsiteX59" fmla="*/ 164029 w 618334"/>
                                <a:gd name="connsiteY59" fmla="*/ 581401 h 617549"/>
                                <a:gd name="connsiteX60" fmla="*/ 173628 w 618334"/>
                                <a:gd name="connsiteY60" fmla="*/ 586291 h 617549"/>
                                <a:gd name="connsiteX61" fmla="*/ 183432 w 618334"/>
                                <a:gd name="connsiteY61" fmla="*/ 590835 h 617549"/>
                                <a:gd name="connsiteX62" fmla="*/ 193351 w 618334"/>
                                <a:gd name="connsiteY62" fmla="*/ 595053 h 617549"/>
                                <a:gd name="connsiteX63" fmla="*/ 203430 w 618334"/>
                                <a:gd name="connsiteY63" fmla="*/ 598926 h 617549"/>
                                <a:gd name="connsiteX64" fmla="*/ 213625 w 618334"/>
                                <a:gd name="connsiteY64" fmla="*/ 602422 h 617549"/>
                                <a:gd name="connsiteX65" fmla="*/ 223953 w 618334"/>
                                <a:gd name="connsiteY65" fmla="*/ 605592 h 617549"/>
                                <a:gd name="connsiteX66" fmla="*/ 234371 w 618334"/>
                                <a:gd name="connsiteY66" fmla="*/ 608359 h 617549"/>
                                <a:gd name="connsiteX67" fmla="*/ 244898 w 618334"/>
                                <a:gd name="connsiteY67" fmla="*/ 610782 h 617549"/>
                                <a:gd name="connsiteX68" fmla="*/ 255470 w 618334"/>
                                <a:gd name="connsiteY68" fmla="*/ 612859 h 617549"/>
                                <a:gd name="connsiteX69" fmla="*/ 266144 w 618334"/>
                                <a:gd name="connsiteY69" fmla="*/ 614527 h 617549"/>
                                <a:gd name="connsiteX70" fmla="*/ 276844 w 618334"/>
                                <a:gd name="connsiteY70" fmla="*/ 615850 h 617549"/>
                                <a:gd name="connsiteX71" fmla="*/ 287595 w 618334"/>
                                <a:gd name="connsiteY71" fmla="*/ 616777 h 617549"/>
                                <a:gd name="connsiteX72" fmla="*/ 298365 w 618334"/>
                                <a:gd name="connsiteY72" fmla="*/ 617352 h 617549"/>
                                <a:gd name="connsiteX73" fmla="*/ 309167 w 618334"/>
                                <a:gd name="connsiteY73" fmla="*/ 617550 h 617549"/>
                                <a:gd name="connsiteX74" fmla="*/ 319969 w 618334"/>
                                <a:gd name="connsiteY74" fmla="*/ 617352 h 617549"/>
                                <a:gd name="connsiteX75" fmla="*/ 330740 w 618334"/>
                                <a:gd name="connsiteY75" fmla="*/ 616777 h 617549"/>
                                <a:gd name="connsiteX76" fmla="*/ 341491 w 618334"/>
                                <a:gd name="connsiteY76" fmla="*/ 615850 h 617549"/>
                                <a:gd name="connsiteX77" fmla="*/ 352190 w 618334"/>
                                <a:gd name="connsiteY77" fmla="*/ 614527 h 617549"/>
                                <a:gd name="connsiteX78" fmla="*/ 362865 w 618334"/>
                                <a:gd name="connsiteY78" fmla="*/ 612859 h 617549"/>
                                <a:gd name="connsiteX79" fmla="*/ 373436 w 618334"/>
                                <a:gd name="connsiteY79" fmla="*/ 610782 h 617549"/>
                                <a:gd name="connsiteX80" fmla="*/ 383963 w 618334"/>
                                <a:gd name="connsiteY80" fmla="*/ 608359 h 617549"/>
                                <a:gd name="connsiteX81" fmla="*/ 394382 w 618334"/>
                                <a:gd name="connsiteY81" fmla="*/ 605592 h 617549"/>
                                <a:gd name="connsiteX82" fmla="*/ 404710 w 618334"/>
                                <a:gd name="connsiteY82" fmla="*/ 602422 h 617549"/>
                                <a:gd name="connsiteX83" fmla="*/ 414905 w 618334"/>
                                <a:gd name="connsiteY83" fmla="*/ 598926 h 617549"/>
                                <a:gd name="connsiteX84" fmla="*/ 424983 w 618334"/>
                                <a:gd name="connsiteY84" fmla="*/ 595053 h 617549"/>
                                <a:gd name="connsiteX85" fmla="*/ 434903 w 618334"/>
                                <a:gd name="connsiteY85" fmla="*/ 590835 h 617549"/>
                                <a:gd name="connsiteX86" fmla="*/ 444706 w 618334"/>
                                <a:gd name="connsiteY86" fmla="*/ 586291 h 617549"/>
                                <a:gd name="connsiteX87" fmla="*/ 454305 w 618334"/>
                                <a:gd name="connsiteY87" fmla="*/ 581401 h 617549"/>
                                <a:gd name="connsiteX88" fmla="*/ 463751 w 618334"/>
                                <a:gd name="connsiteY88" fmla="*/ 576180 h 617549"/>
                                <a:gd name="connsiteX89" fmla="*/ 473004 w 618334"/>
                                <a:gd name="connsiteY89" fmla="*/ 570613 h 617549"/>
                                <a:gd name="connsiteX90" fmla="*/ 482053 w 618334"/>
                                <a:gd name="connsiteY90" fmla="*/ 564746 h 617549"/>
                                <a:gd name="connsiteX91" fmla="*/ 490897 w 618334"/>
                                <a:gd name="connsiteY91" fmla="*/ 558578 h 617549"/>
                                <a:gd name="connsiteX92" fmla="*/ 499498 w 618334"/>
                                <a:gd name="connsiteY92" fmla="*/ 552091 h 617549"/>
                                <a:gd name="connsiteX93" fmla="*/ 507900 w 618334"/>
                                <a:gd name="connsiteY93" fmla="*/ 545297 h 617549"/>
                                <a:gd name="connsiteX94" fmla="*/ 516047 w 618334"/>
                                <a:gd name="connsiteY94" fmla="*/ 538235 h 617549"/>
                                <a:gd name="connsiteX95" fmla="*/ 523924 w 618334"/>
                                <a:gd name="connsiteY95" fmla="*/ 530892 h 617549"/>
                                <a:gd name="connsiteX96" fmla="*/ 531572 w 618334"/>
                                <a:gd name="connsiteY96" fmla="*/ 523254 h 617549"/>
                                <a:gd name="connsiteX97" fmla="*/ 538918 w 618334"/>
                                <a:gd name="connsiteY97" fmla="*/ 515393 h 617549"/>
                                <a:gd name="connsiteX98" fmla="*/ 545996 w 618334"/>
                                <a:gd name="connsiteY98" fmla="*/ 507251 h 617549"/>
                                <a:gd name="connsiteX99" fmla="*/ 552792 w 618334"/>
                                <a:gd name="connsiteY99" fmla="*/ 498865 h 617549"/>
                                <a:gd name="connsiteX100" fmla="*/ 559294 w 618334"/>
                                <a:gd name="connsiteY100" fmla="*/ 490250 h 617549"/>
                                <a:gd name="connsiteX101" fmla="*/ 565469 w 618334"/>
                                <a:gd name="connsiteY101" fmla="*/ 481437 h 617549"/>
                                <a:gd name="connsiteX102" fmla="*/ 571344 w 618334"/>
                                <a:gd name="connsiteY102" fmla="*/ 472399 h 617549"/>
                                <a:gd name="connsiteX103" fmla="*/ 576918 w 618334"/>
                                <a:gd name="connsiteY103" fmla="*/ 463164 h 617549"/>
                                <a:gd name="connsiteX104" fmla="*/ 582140 w 618334"/>
                                <a:gd name="connsiteY104" fmla="*/ 453724 h 617549"/>
                                <a:gd name="connsiteX105" fmla="*/ 587042 w 618334"/>
                                <a:gd name="connsiteY105" fmla="*/ 444137 h 617549"/>
                                <a:gd name="connsiteX106" fmla="*/ 591592 w 618334"/>
                                <a:gd name="connsiteY106" fmla="*/ 434353 h 617549"/>
                                <a:gd name="connsiteX107" fmla="*/ 595815 w 618334"/>
                                <a:gd name="connsiteY107" fmla="*/ 424440 h 617549"/>
                                <a:gd name="connsiteX108" fmla="*/ 599687 w 618334"/>
                                <a:gd name="connsiteY108" fmla="*/ 414380 h 617549"/>
                                <a:gd name="connsiteX109" fmla="*/ 603187 w 618334"/>
                                <a:gd name="connsiteY109" fmla="*/ 404192 h 617549"/>
                                <a:gd name="connsiteX110" fmla="*/ 606361 w 618334"/>
                                <a:gd name="connsiteY110" fmla="*/ 393883 h 617549"/>
                                <a:gd name="connsiteX111" fmla="*/ 609139 w 618334"/>
                                <a:gd name="connsiteY111" fmla="*/ 383472 h 617549"/>
                                <a:gd name="connsiteX112" fmla="*/ 611564 w 618334"/>
                                <a:gd name="connsiteY112" fmla="*/ 372959 h 617549"/>
                                <a:gd name="connsiteX113" fmla="*/ 613638 w 618334"/>
                                <a:gd name="connsiteY113" fmla="*/ 362400 h 617549"/>
                                <a:gd name="connsiteX114" fmla="*/ 615314 w 618334"/>
                                <a:gd name="connsiteY114" fmla="*/ 351740 h 617549"/>
                                <a:gd name="connsiteX115" fmla="*/ 616639 w 618334"/>
                                <a:gd name="connsiteY115" fmla="*/ 341054 h 617549"/>
                                <a:gd name="connsiteX116" fmla="*/ 617586 w 618334"/>
                                <a:gd name="connsiteY116" fmla="*/ 330323 h 617549"/>
                                <a:gd name="connsiteX117" fmla="*/ 618136 w 618334"/>
                                <a:gd name="connsiteY117" fmla="*/ 319560 h 617549"/>
                                <a:gd name="connsiteX118" fmla="*/ 618335 w 618334"/>
                                <a:gd name="connsiteY118" fmla="*/ 308772 h 617549"/>
                                <a:gd name="connsiteX119" fmla="*/ 618136 w 618334"/>
                                <a:gd name="connsiteY119" fmla="*/ 297990 h 617549"/>
                                <a:gd name="connsiteX120" fmla="*/ 617586 w 618334"/>
                                <a:gd name="connsiteY120" fmla="*/ 287227 h 617549"/>
                                <a:gd name="connsiteX121" fmla="*/ 616639 w 618334"/>
                                <a:gd name="connsiteY121" fmla="*/ 276496 h 617549"/>
                                <a:gd name="connsiteX122" fmla="*/ 615314 w 618334"/>
                                <a:gd name="connsiteY122" fmla="*/ 265810 h 617549"/>
                                <a:gd name="connsiteX123" fmla="*/ 613638 w 618334"/>
                                <a:gd name="connsiteY123" fmla="*/ 255150 h 617549"/>
                                <a:gd name="connsiteX124" fmla="*/ 611564 w 618334"/>
                                <a:gd name="connsiteY124" fmla="*/ 244585 h 617549"/>
                                <a:gd name="connsiteX125" fmla="*/ 609139 w 618334"/>
                                <a:gd name="connsiteY125" fmla="*/ 234078 h 617549"/>
                                <a:gd name="connsiteX126" fmla="*/ 606361 w 618334"/>
                                <a:gd name="connsiteY126" fmla="*/ 223667 h 617549"/>
                                <a:gd name="connsiteX127" fmla="*/ 603187 w 618334"/>
                                <a:gd name="connsiteY127" fmla="*/ 213357 h 617549"/>
                                <a:gd name="connsiteX128" fmla="*/ 599687 w 618334"/>
                                <a:gd name="connsiteY128" fmla="*/ 203170 h 617549"/>
                                <a:gd name="connsiteX129" fmla="*/ 595815 w 618334"/>
                                <a:gd name="connsiteY129" fmla="*/ 193110 h 617549"/>
                                <a:gd name="connsiteX130" fmla="*/ 591592 w 618334"/>
                                <a:gd name="connsiteY130" fmla="*/ 183197 h 617549"/>
                                <a:gd name="connsiteX131" fmla="*/ 587042 w 618334"/>
                                <a:gd name="connsiteY131" fmla="*/ 173413 h 617549"/>
                                <a:gd name="connsiteX132" fmla="*/ 582140 w 618334"/>
                                <a:gd name="connsiteY132" fmla="*/ 163826 h 617549"/>
                                <a:gd name="connsiteX133" fmla="*/ 576918 w 618334"/>
                                <a:gd name="connsiteY133" fmla="*/ 154386 h 617549"/>
                                <a:gd name="connsiteX134" fmla="*/ 571344 w 618334"/>
                                <a:gd name="connsiteY134" fmla="*/ 145151 h 617549"/>
                                <a:gd name="connsiteX135" fmla="*/ 565469 w 618334"/>
                                <a:gd name="connsiteY135" fmla="*/ 136113 h 617549"/>
                                <a:gd name="connsiteX136" fmla="*/ 559294 w 618334"/>
                                <a:gd name="connsiteY136" fmla="*/ 127274 h 617549"/>
                                <a:gd name="connsiteX137" fmla="*/ 552792 w 618334"/>
                                <a:gd name="connsiteY137" fmla="*/ 118685 h 617549"/>
                                <a:gd name="connsiteX138" fmla="*/ 545996 w 618334"/>
                                <a:gd name="connsiteY138" fmla="*/ 110299 h 617549"/>
                                <a:gd name="connsiteX139" fmla="*/ 538918 w 618334"/>
                                <a:gd name="connsiteY139" fmla="*/ 102157 h 617549"/>
                                <a:gd name="connsiteX140" fmla="*/ 531572 w 618334"/>
                                <a:gd name="connsiteY140" fmla="*/ 94296 h 617549"/>
                                <a:gd name="connsiteX141" fmla="*/ 523924 w 618334"/>
                                <a:gd name="connsiteY141" fmla="*/ 86658 h 617549"/>
                                <a:gd name="connsiteX142" fmla="*/ 516047 w 618334"/>
                                <a:gd name="connsiteY142" fmla="*/ 79315 h 617549"/>
                                <a:gd name="connsiteX143" fmla="*/ 507900 w 618334"/>
                                <a:gd name="connsiteY143" fmla="*/ 72253 h 617549"/>
                                <a:gd name="connsiteX144" fmla="*/ 499498 w 618334"/>
                                <a:gd name="connsiteY144" fmla="*/ 65459 h 617549"/>
                                <a:gd name="connsiteX145" fmla="*/ 490897 w 618334"/>
                                <a:gd name="connsiteY145" fmla="*/ 58972 h 617549"/>
                                <a:gd name="connsiteX146" fmla="*/ 482053 w 618334"/>
                                <a:gd name="connsiteY146" fmla="*/ 52804 h 617549"/>
                                <a:gd name="connsiteX147" fmla="*/ 473004 w 618334"/>
                                <a:gd name="connsiteY147" fmla="*/ 46937 h 617549"/>
                                <a:gd name="connsiteX148" fmla="*/ 463751 w 618334"/>
                                <a:gd name="connsiteY148" fmla="*/ 41370 h 617549"/>
                                <a:gd name="connsiteX149" fmla="*/ 454305 w 618334"/>
                                <a:gd name="connsiteY149" fmla="*/ 36149 h 617549"/>
                                <a:gd name="connsiteX150" fmla="*/ 444706 w 618334"/>
                                <a:gd name="connsiteY150" fmla="*/ 31259 h 617549"/>
                                <a:gd name="connsiteX151" fmla="*/ 434903 w 618334"/>
                                <a:gd name="connsiteY151" fmla="*/ 26715 h 617549"/>
                                <a:gd name="connsiteX152" fmla="*/ 424983 w 618334"/>
                                <a:gd name="connsiteY152" fmla="*/ 22491 h 617549"/>
                                <a:gd name="connsiteX153" fmla="*/ 414905 w 618334"/>
                                <a:gd name="connsiteY153" fmla="*/ 18624 h 617549"/>
                                <a:gd name="connsiteX154" fmla="*/ 404710 w 618334"/>
                                <a:gd name="connsiteY154" fmla="*/ 15128 h 617549"/>
                                <a:gd name="connsiteX155" fmla="*/ 394382 w 618334"/>
                                <a:gd name="connsiteY155" fmla="*/ 11958 h 617549"/>
                                <a:gd name="connsiteX156" fmla="*/ 383963 w 618334"/>
                                <a:gd name="connsiteY156" fmla="*/ 9184 h 617549"/>
                                <a:gd name="connsiteX157" fmla="*/ 373436 w 618334"/>
                                <a:gd name="connsiteY157" fmla="*/ 6768 h 617549"/>
                                <a:gd name="connsiteX158" fmla="*/ 362865 w 618334"/>
                                <a:gd name="connsiteY158" fmla="*/ 4691 h 617549"/>
                                <a:gd name="connsiteX159" fmla="*/ 352190 w 618334"/>
                                <a:gd name="connsiteY159" fmla="*/ 3021 h 617549"/>
                                <a:gd name="connsiteX160" fmla="*/ 341491 w 618334"/>
                                <a:gd name="connsiteY160" fmla="*/ 1698 h 617549"/>
                                <a:gd name="connsiteX161" fmla="*/ 330740 w 618334"/>
                                <a:gd name="connsiteY161" fmla="*/ 749 h 617549"/>
                                <a:gd name="connsiteX162" fmla="*/ 319969 w 618334"/>
                                <a:gd name="connsiteY162" fmla="*/ 199 h 617549"/>
                                <a:gd name="connsiteX163" fmla="*/ 309167 w 618334"/>
                                <a:gd name="connsiteY163" fmla="*/ 0 h 617549"/>
                                <a:gd name="connsiteX164" fmla="*/ 309167 w 618334"/>
                                <a:gd name="connsiteY164" fmla="*/ 142505 h 617549"/>
                                <a:gd name="connsiteX165" fmla="*/ 319918 w 618334"/>
                                <a:gd name="connsiteY165" fmla="*/ 142856 h 617549"/>
                                <a:gd name="connsiteX166" fmla="*/ 330637 w 618334"/>
                                <a:gd name="connsiteY166" fmla="*/ 143904 h 617549"/>
                                <a:gd name="connsiteX167" fmla="*/ 341241 w 618334"/>
                                <a:gd name="connsiteY167" fmla="*/ 145624 h 617549"/>
                                <a:gd name="connsiteX168" fmla="*/ 351736 w 618334"/>
                                <a:gd name="connsiteY168" fmla="*/ 148046 h 617549"/>
                                <a:gd name="connsiteX169" fmla="*/ 362039 w 618334"/>
                                <a:gd name="connsiteY169" fmla="*/ 151120 h 617549"/>
                                <a:gd name="connsiteX170" fmla="*/ 372137 w 618334"/>
                                <a:gd name="connsiteY170" fmla="*/ 154859 h 617549"/>
                                <a:gd name="connsiteX171" fmla="*/ 381960 w 618334"/>
                                <a:gd name="connsiteY171" fmla="*/ 159256 h 617549"/>
                                <a:gd name="connsiteX172" fmla="*/ 391457 w 618334"/>
                                <a:gd name="connsiteY172" fmla="*/ 164247 h 617549"/>
                                <a:gd name="connsiteX173" fmla="*/ 400634 w 618334"/>
                                <a:gd name="connsiteY173" fmla="*/ 169865 h 617549"/>
                                <a:gd name="connsiteX174" fmla="*/ 409433 w 618334"/>
                                <a:gd name="connsiteY174" fmla="*/ 176058 h 617549"/>
                                <a:gd name="connsiteX175" fmla="*/ 417810 w 618334"/>
                                <a:gd name="connsiteY175" fmla="*/ 182801 h 617549"/>
                                <a:gd name="connsiteX176" fmla="*/ 425732 w 618334"/>
                                <a:gd name="connsiteY176" fmla="*/ 190087 h 617549"/>
                                <a:gd name="connsiteX177" fmla="*/ 433156 w 618334"/>
                                <a:gd name="connsiteY177" fmla="*/ 197852 h 617549"/>
                                <a:gd name="connsiteX178" fmla="*/ 440080 w 618334"/>
                                <a:gd name="connsiteY178" fmla="*/ 206065 h 617549"/>
                                <a:gd name="connsiteX179" fmla="*/ 446453 w 618334"/>
                                <a:gd name="connsiteY179" fmla="*/ 214732 h 617549"/>
                                <a:gd name="connsiteX180" fmla="*/ 452251 w 618334"/>
                                <a:gd name="connsiteY180" fmla="*/ 223794 h 617549"/>
                                <a:gd name="connsiteX181" fmla="*/ 457454 w 618334"/>
                                <a:gd name="connsiteY181" fmla="*/ 233202 h 617549"/>
                                <a:gd name="connsiteX182" fmla="*/ 462030 w 618334"/>
                                <a:gd name="connsiteY182" fmla="*/ 242917 h 617549"/>
                                <a:gd name="connsiteX183" fmla="*/ 465952 w 618334"/>
                                <a:gd name="connsiteY183" fmla="*/ 252925 h 617549"/>
                                <a:gd name="connsiteX184" fmla="*/ 469254 w 618334"/>
                                <a:gd name="connsiteY184" fmla="*/ 263164 h 617549"/>
                                <a:gd name="connsiteX185" fmla="*/ 471878 w 618334"/>
                                <a:gd name="connsiteY185" fmla="*/ 273575 h 617549"/>
                                <a:gd name="connsiteX186" fmla="*/ 473804 w 618334"/>
                                <a:gd name="connsiteY186" fmla="*/ 284159 h 617549"/>
                                <a:gd name="connsiteX187" fmla="*/ 475052 w 618334"/>
                                <a:gd name="connsiteY187" fmla="*/ 294820 h 617549"/>
                                <a:gd name="connsiteX188" fmla="*/ 475603 w 618334"/>
                                <a:gd name="connsiteY188" fmla="*/ 305557 h 617549"/>
                                <a:gd name="connsiteX189" fmla="*/ 475475 w 618334"/>
                                <a:gd name="connsiteY189" fmla="*/ 316288 h 617549"/>
                                <a:gd name="connsiteX190" fmla="*/ 474624 w 618334"/>
                                <a:gd name="connsiteY190" fmla="*/ 326999 h 617549"/>
                                <a:gd name="connsiteX191" fmla="*/ 473101 w 618334"/>
                                <a:gd name="connsiteY191" fmla="*/ 337634 h 617549"/>
                                <a:gd name="connsiteX192" fmla="*/ 470899 w 618334"/>
                                <a:gd name="connsiteY192" fmla="*/ 348174 h 617549"/>
                                <a:gd name="connsiteX193" fmla="*/ 468026 w 618334"/>
                                <a:gd name="connsiteY193" fmla="*/ 358508 h 617549"/>
                                <a:gd name="connsiteX194" fmla="*/ 464480 w 618334"/>
                                <a:gd name="connsiteY194" fmla="*/ 368670 h 617549"/>
                                <a:gd name="connsiteX195" fmla="*/ 460276 w 618334"/>
                                <a:gd name="connsiteY195" fmla="*/ 378551 h 617549"/>
                                <a:gd name="connsiteX196" fmla="*/ 455425 w 618334"/>
                                <a:gd name="connsiteY196" fmla="*/ 388163 h 617549"/>
                                <a:gd name="connsiteX197" fmla="*/ 450005 w 618334"/>
                                <a:gd name="connsiteY197" fmla="*/ 397431 h 617549"/>
                                <a:gd name="connsiteX198" fmla="*/ 443977 w 618334"/>
                                <a:gd name="connsiteY198" fmla="*/ 406314 h 617549"/>
                                <a:gd name="connsiteX199" fmla="*/ 437379 w 618334"/>
                                <a:gd name="connsiteY199" fmla="*/ 414827 h 617549"/>
                                <a:gd name="connsiteX200" fmla="*/ 430257 w 618334"/>
                                <a:gd name="connsiteY200" fmla="*/ 422868 h 617549"/>
                                <a:gd name="connsiteX201" fmla="*/ 422629 w 618334"/>
                                <a:gd name="connsiteY201" fmla="*/ 430435 h 617549"/>
                                <a:gd name="connsiteX202" fmla="*/ 414508 w 618334"/>
                                <a:gd name="connsiteY202" fmla="*/ 437497 h 617549"/>
                                <a:gd name="connsiteX203" fmla="*/ 405958 w 618334"/>
                                <a:gd name="connsiteY203" fmla="*/ 444042 h 617549"/>
                                <a:gd name="connsiteX204" fmla="*/ 397012 w 618334"/>
                                <a:gd name="connsiteY204" fmla="*/ 450005 h 617549"/>
                                <a:gd name="connsiteX205" fmla="*/ 387707 w 618334"/>
                                <a:gd name="connsiteY205" fmla="*/ 455373 h 617549"/>
                                <a:gd name="connsiteX206" fmla="*/ 378063 w 618334"/>
                                <a:gd name="connsiteY206" fmla="*/ 460141 h 617549"/>
                                <a:gd name="connsiteX207" fmla="*/ 368112 w 618334"/>
                                <a:gd name="connsiteY207" fmla="*/ 464263 h 617549"/>
                                <a:gd name="connsiteX208" fmla="*/ 357937 w 618334"/>
                                <a:gd name="connsiteY208" fmla="*/ 467734 h 617549"/>
                                <a:gd name="connsiteX209" fmla="*/ 347564 w 618334"/>
                                <a:gd name="connsiteY209" fmla="*/ 470552 h 617549"/>
                                <a:gd name="connsiteX210" fmla="*/ 337017 w 618334"/>
                                <a:gd name="connsiteY210" fmla="*/ 472700 h 617549"/>
                                <a:gd name="connsiteX211" fmla="*/ 326369 w 618334"/>
                                <a:gd name="connsiteY211" fmla="*/ 474144 h 617549"/>
                                <a:gd name="connsiteX212" fmla="*/ 315618 w 618334"/>
                                <a:gd name="connsiteY212" fmla="*/ 474898 h 617549"/>
                                <a:gd name="connsiteX213" fmla="*/ 304867 w 618334"/>
                                <a:gd name="connsiteY213" fmla="*/ 474969 h 617549"/>
                                <a:gd name="connsiteX214" fmla="*/ 294116 w 618334"/>
                                <a:gd name="connsiteY214" fmla="*/ 474349 h 617549"/>
                                <a:gd name="connsiteX215" fmla="*/ 283442 w 618334"/>
                                <a:gd name="connsiteY215" fmla="*/ 473026 h 617549"/>
                                <a:gd name="connsiteX216" fmla="*/ 272870 w 618334"/>
                                <a:gd name="connsiteY216" fmla="*/ 471025 h 617549"/>
                                <a:gd name="connsiteX217" fmla="*/ 262445 w 618334"/>
                                <a:gd name="connsiteY217" fmla="*/ 468354 h 617549"/>
                                <a:gd name="connsiteX218" fmla="*/ 252226 w 618334"/>
                                <a:gd name="connsiteY218" fmla="*/ 465011 h 617549"/>
                                <a:gd name="connsiteX219" fmla="*/ 242249 w 618334"/>
                                <a:gd name="connsiteY219" fmla="*/ 461017 h 617549"/>
                                <a:gd name="connsiteX220" fmla="*/ 232548 w 618334"/>
                                <a:gd name="connsiteY220" fmla="*/ 456370 h 617549"/>
                                <a:gd name="connsiteX221" fmla="*/ 223153 w 618334"/>
                                <a:gd name="connsiteY221" fmla="*/ 451129 h 617549"/>
                                <a:gd name="connsiteX222" fmla="*/ 214124 w 618334"/>
                                <a:gd name="connsiteY222" fmla="*/ 445262 h 617549"/>
                                <a:gd name="connsiteX223" fmla="*/ 205504 w 618334"/>
                                <a:gd name="connsiteY223" fmla="*/ 438846 h 617549"/>
                                <a:gd name="connsiteX224" fmla="*/ 197306 w 618334"/>
                                <a:gd name="connsiteY224" fmla="*/ 431905 h 617549"/>
                                <a:gd name="connsiteX225" fmla="*/ 189576 w 618334"/>
                                <a:gd name="connsiteY225" fmla="*/ 424414 h 617549"/>
                                <a:gd name="connsiteX226" fmla="*/ 182331 w 618334"/>
                                <a:gd name="connsiteY226" fmla="*/ 416476 h 617549"/>
                                <a:gd name="connsiteX227" fmla="*/ 175631 w 618334"/>
                                <a:gd name="connsiteY227" fmla="*/ 408066 h 617549"/>
                                <a:gd name="connsiteX228" fmla="*/ 169507 w 618334"/>
                                <a:gd name="connsiteY228" fmla="*/ 399226 h 617549"/>
                                <a:gd name="connsiteX229" fmla="*/ 163933 w 618334"/>
                                <a:gd name="connsiteY229" fmla="*/ 390036 h 617549"/>
                                <a:gd name="connsiteX230" fmla="*/ 158980 w 618334"/>
                                <a:gd name="connsiteY230" fmla="*/ 380500 h 617549"/>
                                <a:gd name="connsiteX231" fmla="*/ 154654 w 618334"/>
                                <a:gd name="connsiteY231" fmla="*/ 370664 h 617549"/>
                                <a:gd name="connsiteX232" fmla="*/ 150981 w 618334"/>
                                <a:gd name="connsiteY232" fmla="*/ 360553 h 617549"/>
                                <a:gd name="connsiteX233" fmla="*/ 147960 w 618334"/>
                                <a:gd name="connsiteY233" fmla="*/ 350244 h 617549"/>
                                <a:gd name="connsiteX234" fmla="*/ 145605 w 618334"/>
                                <a:gd name="connsiteY234" fmla="*/ 339756 h 617549"/>
                                <a:gd name="connsiteX235" fmla="*/ 143961 w 618334"/>
                                <a:gd name="connsiteY235" fmla="*/ 329147 h 617549"/>
                                <a:gd name="connsiteX236" fmla="*/ 142982 w 618334"/>
                                <a:gd name="connsiteY236" fmla="*/ 318435 h 617549"/>
                                <a:gd name="connsiteX237" fmla="*/ 142706 w 618334"/>
                                <a:gd name="connsiteY237" fmla="*/ 307704 h 617549"/>
                                <a:gd name="connsiteX238" fmla="*/ 143110 w 618334"/>
                                <a:gd name="connsiteY238" fmla="*/ 296967 h 617549"/>
                                <a:gd name="connsiteX239" fmla="*/ 144236 w 618334"/>
                                <a:gd name="connsiteY239" fmla="*/ 286281 h 617549"/>
                                <a:gd name="connsiteX240" fmla="*/ 146034 w 618334"/>
                                <a:gd name="connsiteY240" fmla="*/ 275672 h 617549"/>
                                <a:gd name="connsiteX241" fmla="*/ 148511 w 618334"/>
                                <a:gd name="connsiteY241" fmla="*/ 265235 h 617549"/>
                                <a:gd name="connsiteX242" fmla="*/ 151659 w 618334"/>
                                <a:gd name="connsiteY242" fmla="*/ 254951 h 617549"/>
                                <a:gd name="connsiteX243" fmla="*/ 155480 w 618334"/>
                                <a:gd name="connsiteY243" fmla="*/ 244911 h 617549"/>
                                <a:gd name="connsiteX244" fmla="*/ 159934 w 618334"/>
                                <a:gd name="connsiteY244" fmla="*/ 235126 h 6175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Lst>
                              <a:rect l="l" t="t" r="r" b="b"/>
                              <a:pathLst>
                                <a:path w="618334" h="617549">
                                  <a:moveTo>
                                    <a:pt x="165008" y="225641"/>
                                  </a:moveTo>
                                  <a:lnTo>
                                    <a:pt x="155480" y="220171"/>
                                  </a:lnTo>
                                  <a:lnTo>
                                    <a:pt x="145983" y="214680"/>
                                  </a:lnTo>
                                  <a:lnTo>
                                    <a:pt x="136486" y="209210"/>
                                  </a:lnTo>
                                  <a:lnTo>
                                    <a:pt x="126983" y="203720"/>
                                  </a:lnTo>
                                  <a:lnTo>
                                    <a:pt x="117461" y="198230"/>
                                  </a:lnTo>
                                  <a:lnTo>
                                    <a:pt x="107964" y="192759"/>
                                  </a:lnTo>
                                  <a:lnTo>
                                    <a:pt x="98461" y="187269"/>
                                  </a:lnTo>
                                  <a:lnTo>
                                    <a:pt x="88964" y="181798"/>
                                  </a:lnTo>
                                  <a:lnTo>
                                    <a:pt x="79442" y="176308"/>
                                  </a:lnTo>
                                  <a:lnTo>
                                    <a:pt x="69939" y="170837"/>
                                  </a:lnTo>
                                  <a:lnTo>
                                    <a:pt x="60442" y="165347"/>
                                  </a:lnTo>
                                  <a:lnTo>
                                    <a:pt x="50939" y="159882"/>
                                  </a:lnTo>
                                  <a:lnTo>
                                    <a:pt x="41417" y="154386"/>
                                  </a:lnTo>
                                  <a:lnTo>
                                    <a:pt x="36195" y="163826"/>
                                  </a:lnTo>
                                  <a:lnTo>
                                    <a:pt x="31293" y="173413"/>
                                  </a:lnTo>
                                  <a:lnTo>
                                    <a:pt x="26743" y="183197"/>
                                  </a:lnTo>
                                  <a:lnTo>
                                    <a:pt x="22520" y="193110"/>
                                  </a:lnTo>
                                  <a:lnTo>
                                    <a:pt x="18648" y="203170"/>
                                  </a:lnTo>
                                  <a:lnTo>
                                    <a:pt x="15147" y="213357"/>
                                  </a:lnTo>
                                  <a:lnTo>
                                    <a:pt x="11973" y="223667"/>
                                  </a:lnTo>
                                  <a:lnTo>
                                    <a:pt x="9196" y="234078"/>
                                  </a:lnTo>
                                  <a:lnTo>
                                    <a:pt x="6771" y="244585"/>
                                  </a:lnTo>
                                  <a:lnTo>
                                    <a:pt x="4697" y="255150"/>
                                  </a:lnTo>
                                  <a:lnTo>
                                    <a:pt x="3021" y="265810"/>
                                  </a:lnTo>
                                  <a:lnTo>
                                    <a:pt x="1696" y="276496"/>
                                  </a:lnTo>
                                  <a:lnTo>
                                    <a:pt x="749" y="287227"/>
                                  </a:lnTo>
                                  <a:lnTo>
                                    <a:pt x="198" y="297990"/>
                                  </a:lnTo>
                                  <a:lnTo>
                                    <a:pt x="0" y="308772"/>
                                  </a:lnTo>
                                  <a:lnTo>
                                    <a:pt x="198" y="319560"/>
                                  </a:lnTo>
                                  <a:lnTo>
                                    <a:pt x="749" y="330323"/>
                                  </a:lnTo>
                                  <a:lnTo>
                                    <a:pt x="1696" y="341054"/>
                                  </a:lnTo>
                                  <a:lnTo>
                                    <a:pt x="3021" y="351740"/>
                                  </a:lnTo>
                                  <a:lnTo>
                                    <a:pt x="4697" y="362400"/>
                                  </a:lnTo>
                                  <a:lnTo>
                                    <a:pt x="6771" y="372959"/>
                                  </a:lnTo>
                                  <a:lnTo>
                                    <a:pt x="9196" y="383472"/>
                                  </a:lnTo>
                                  <a:lnTo>
                                    <a:pt x="11973" y="393883"/>
                                  </a:lnTo>
                                  <a:lnTo>
                                    <a:pt x="15147" y="404192"/>
                                  </a:lnTo>
                                  <a:lnTo>
                                    <a:pt x="18648" y="414380"/>
                                  </a:lnTo>
                                  <a:lnTo>
                                    <a:pt x="22520" y="424440"/>
                                  </a:lnTo>
                                  <a:lnTo>
                                    <a:pt x="26743" y="434353"/>
                                  </a:lnTo>
                                  <a:lnTo>
                                    <a:pt x="31293" y="444137"/>
                                  </a:lnTo>
                                  <a:lnTo>
                                    <a:pt x="36195" y="453724"/>
                                  </a:lnTo>
                                  <a:lnTo>
                                    <a:pt x="41417" y="463164"/>
                                  </a:lnTo>
                                  <a:lnTo>
                                    <a:pt x="46991" y="472399"/>
                                  </a:lnTo>
                                  <a:lnTo>
                                    <a:pt x="52865" y="481437"/>
                                  </a:lnTo>
                                  <a:lnTo>
                                    <a:pt x="59041" y="490250"/>
                                  </a:lnTo>
                                  <a:lnTo>
                                    <a:pt x="65543" y="498865"/>
                                  </a:lnTo>
                                  <a:lnTo>
                                    <a:pt x="72339" y="507251"/>
                                  </a:lnTo>
                                  <a:lnTo>
                                    <a:pt x="79416" y="515393"/>
                                  </a:lnTo>
                                  <a:lnTo>
                                    <a:pt x="86763" y="523254"/>
                                  </a:lnTo>
                                  <a:lnTo>
                                    <a:pt x="94410" y="530892"/>
                                  </a:lnTo>
                                  <a:lnTo>
                                    <a:pt x="102288" y="538235"/>
                                  </a:lnTo>
                                  <a:lnTo>
                                    <a:pt x="110434" y="545297"/>
                                  </a:lnTo>
                                  <a:lnTo>
                                    <a:pt x="118837" y="552091"/>
                                  </a:lnTo>
                                  <a:lnTo>
                                    <a:pt x="127437" y="558578"/>
                                  </a:lnTo>
                                  <a:lnTo>
                                    <a:pt x="136282" y="564746"/>
                                  </a:lnTo>
                                  <a:lnTo>
                                    <a:pt x="145330" y="570613"/>
                                  </a:lnTo>
                                  <a:lnTo>
                                    <a:pt x="154584" y="576180"/>
                                  </a:lnTo>
                                  <a:lnTo>
                                    <a:pt x="164029" y="581401"/>
                                  </a:lnTo>
                                  <a:lnTo>
                                    <a:pt x="173628" y="586291"/>
                                  </a:lnTo>
                                  <a:lnTo>
                                    <a:pt x="183432" y="590835"/>
                                  </a:lnTo>
                                  <a:lnTo>
                                    <a:pt x="193351" y="595053"/>
                                  </a:lnTo>
                                  <a:lnTo>
                                    <a:pt x="203430" y="598926"/>
                                  </a:lnTo>
                                  <a:lnTo>
                                    <a:pt x="213625" y="602422"/>
                                  </a:lnTo>
                                  <a:lnTo>
                                    <a:pt x="223953" y="605592"/>
                                  </a:lnTo>
                                  <a:lnTo>
                                    <a:pt x="234371" y="608359"/>
                                  </a:lnTo>
                                  <a:lnTo>
                                    <a:pt x="244898" y="610782"/>
                                  </a:lnTo>
                                  <a:lnTo>
                                    <a:pt x="255470" y="612859"/>
                                  </a:lnTo>
                                  <a:lnTo>
                                    <a:pt x="266144" y="614527"/>
                                  </a:lnTo>
                                  <a:lnTo>
                                    <a:pt x="276844" y="615850"/>
                                  </a:lnTo>
                                  <a:lnTo>
                                    <a:pt x="287595" y="616777"/>
                                  </a:lnTo>
                                  <a:lnTo>
                                    <a:pt x="298365" y="617352"/>
                                  </a:lnTo>
                                  <a:lnTo>
                                    <a:pt x="309167" y="617550"/>
                                  </a:lnTo>
                                  <a:lnTo>
                                    <a:pt x="319969" y="617352"/>
                                  </a:lnTo>
                                  <a:lnTo>
                                    <a:pt x="330740" y="616777"/>
                                  </a:lnTo>
                                  <a:lnTo>
                                    <a:pt x="341491" y="615850"/>
                                  </a:lnTo>
                                  <a:lnTo>
                                    <a:pt x="352190" y="614527"/>
                                  </a:lnTo>
                                  <a:lnTo>
                                    <a:pt x="362865" y="612859"/>
                                  </a:lnTo>
                                  <a:lnTo>
                                    <a:pt x="373436" y="610782"/>
                                  </a:lnTo>
                                  <a:lnTo>
                                    <a:pt x="383963" y="608359"/>
                                  </a:lnTo>
                                  <a:lnTo>
                                    <a:pt x="394382" y="605592"/>
                                  </a:lnTo>
                                  <a:lnTo>
                                    <a:pt x="404710" y="602422"/>
                                  </a:lnTo>
                                  <a:lnTo>
                                    <a:pt x="414905" y="598926"/>
                                  </a:lnTo>
                                  <a:lnTo>
                                    <a:pt x="424983" y="595053"/>
                                  </a:lnTo>
                                  <a:lnTo>
                                    <a:pt x="434903" y="590835"/>
                                  </a:lnTo>
                                  <a:lnTo>
                                    <a:pt x="444706" y="586291"/>
                                  </a:lnTo>
                                  <a:lnTo>
                                    <a:pt x="454305" y="581401"/>
                                  </a:lnTo>
                                  <a:lnTo>
                                    <a:pt x="463751" y="576180"/>
                                  </a:lnTo>
                                  <a:lnTo>
                                    <a:pt x="473004" y="570613"/>
                                  </a:lnTo>
                                  <a:lnTo>
                                    <a:pt x="482053" y="564746"/>
                                  </a:lnTo>
                                  <a:lnTo>
                                    <a:pt x="490897" y="558578"/>
                                  </a:lnTo>
                                  <a:lnTo>
                                    <a:pt x="499498" y="552091"/>
                                  </a:lnTo>
                                  <a:lnTo>
                                    <a:pt x="507900" y="545297"/>
                                  </a:lnTo>
                                  <a:lnTo>
                                    <a:pt x="516047" y="538235"/>
                                  </a:lnTo>
                                  <a:lnTo>
                                    <a:pt x="523924" y="530892"/>
                                  </a:lnTo>
                                  <a:lnTo>
                                    <a:pt x="531572" y="523254"/>
                                  </a:lnTo>
                                  <a:lnTo>
                                    <a:pt x="538918" y="515393"/>
                                  </a:lnTo>
                                  <a:lnTo>
                                    <a:pt x="545996" y="507251"/>
                                  </a:lnTo>
                                  <a:lnTo>
                                    <a:pt x="552792" y="498865"/>
                                  </a:lnTo>
                                  <a:lnTo>
                                    <a:pt x="559294" y="490250"/>
                                  </a:lnTo>
                                  <a:lnTo>
                                    <a:pt x="565469" y="481437"/>
                                  </a:lnTo>
                                  <a:lnTo>
                                    <a:pt x="571344" y="472399"/>
                                  </a:lnTo>
                                  <a:lnTo>
                                    <a:pt x="576918" y="463164"/>
                                  </a:lnTo>
                                  <a:lnTo>
                                    <a:pt x="582140" y="453724"/>
                                  </a:lnTo>
                                  <a:lnTo>
                                    <a:pt x="587042" y="444137"/>
                                  </a:lnTo>
                                  <a:lnTo>
                                    <a:pt x="591592" y="434353"/>
                                  </a:lnTo>
                                  <a:lnTo>
                                    <a:pt x="595815" y="424440"/>
                                  </a:lnTo>
                                  <a:lnTo>
                                    <a:pt x="599687" y="414380"/>
                                  </a:lnTo>
                                  <a:lnTo>
                                    <a:pt x="603187" y="404192"/>
                                  </a:lnTo>
                                  <a:lnTo>
                                    <a:pt x="606361" y="393883"/>
                                  </a:lnTo>
                                  <a:lnTo>
                                    <a:pt x="609139" y="383472"/>
                                  </a:lnTo>
                                  <a:lnTo>
                                    <a:pt x="611564" y="372959"/>
                                  </a:lnTo>
                                  <a:lnTo>
                                    <a:pt x="613638" y="362400"/>
                                  </a:lnTo>
                                  <a:lnTo>
                                    <a:pt x="615314" y="351740"/>
                                  </a:lnTo>
                                  <a:lnTo>
                                    <a:pt x="616639" y="341054"/>
                                  </a:lnTo>
                                  <a:lnTo>
                                    <a:pt x="617586" y="330323"/>
                                  </a:lnTo>
                                  <a:lnTo>
                                    <a:pt x="618136" y="319560"/>
                                  </a:lnTo>
                                  <a:lnTo>
                                    <a:pt x="618335" y="308772"/>
                                  </a:lnTo>
                                  <a:lnTo>
                                    <a:pt x="618136" y="297990"/>
                                  </a:lnTo>
                                  <a:lnTo>
                                    <a:pt x="617586" y="287227"/>
                                  </a:lnTo>
                                  <a:lnTo>
                                    <a:pt x="616639" y="276496"/>
                                  </a:lnTo>
                                  <a:lnTo>
                                    <a:pt x="615314" y="265810"/>
                                  </a:lnTo>
                                  <a:lnTo>
                                    <a:pt x="613638" y="255150"/>
                                  </a:lnTo>
                                  <a:lnTo>
                                    <a:pt x="611564" y="244585"/>
                                  </a:lnTo>
                                  <a:lnTo>
                                    <a:pt x="609139" y="234078"/>
                                  </a:lnTo>
                                  <a:lnTo>
                                    <a:pt x="606361" y="223667"/>
                                  </a:lnTo>
                                  <a:lnTo>
                                    <a:pt x="603187" y="213357"/>
                                  </a:lnTo>
                                  <a:lnTo>
                                    <a:pt x="599687" y="203170"/>
                                  </a:lnTo>
                                  <a:lnTo>
                                    <a:pt x="595815" y="193110"/>
                                  </a:lnTo>
                                  <a:lnTo>
                                    <a:pt x="591592" y="183197"/>
                                  </a:lnTo>
                                  <a:lnTo>
                                    <a:pt x="587042" y="173413"/>
                                  </a:lnTo>
                                  <a:lnTo>
                                    <a:pt x="582140" y="163826"/>
                                  </a:lnTo>
                                  <a:lnTo>
                                    <a:pt x="576918" y="154386"/>
                                  </a:lnTo>
                                  <a:lnTo>
                                    <a:pt x="571344" y="145151"/>
                                  </a:lnTo>
                                  <a:lnTo>
                                    <a:pt x="565469" y="136113"/>
                                  </a:lnTo>
                                  <a:lnTo>
                                    <a:pt x="559294" y="127274"/>
                                  </a:lnTo>
                                  <a:lnTo>
                                    <a:pt x="552792" y="118685"/>
                                  </a:lnTo>
                                  <a:lnTo>
                                    <a:pt x="545996" y="110299"/>
                                  </a:lnTo>
                                  <a:lnTo>
                                    <a:pt x="538918" y="102157"/>
                                  </a:lnTo>
                                  <a:lnTo>
                                    <a:pt x="531572" y="94296"/>
                                  </a:lnTo>
                                  <a:lnTo>
                                    <a:pt x="523924" y="86658"/>
                                  </a:lnTo>
                                  <a:lnTo>
                                    <a:pt x="516047" y="79315"/>
                                  </a:lnTo>
                                  <a:lnTo>
                                    <a:pt x="507900" y="72253"/>
                                  </a:lnTo>
                                  <a:lnTo>
                                    <a:pt x="499498" y="65459"/>
                                  </a:lnTo>
                                  <a:lnTo>
                                    <a:pt x="490897" y="58972"/>
                                  </a:lnTo>
                                  <a:lnTo>
                                    <a:pt x="482053" y="52804"/>
                                  </a:lnTo>
                                  <a:lnTo>
                                    <a:pt x="473004" y="46937"/>
                                  </a:lnTo>
                                  <a:lnTo>
                                    <a:pt x="463751" y="41370"/>
                                  </a:lnTo>
                                  <a:lnTo>
                                    <a:pt x="454305" y="36149"/>
                                  </a:lnTo>
                                  <a:lnTo>
                                    <a:pt x="444706" y="31259"/>
                                  </a:lnTo>
                                  <a:lnTo>
                                    <a:pt x="434903" y="26715"/>
                                  </a:lnTo>
                                  <a:lnTo>
                                    <a:pt x="424983" y="22491"/>
                                  </a:lnTo>
                                  <a:lnTo>
                                    <a:pt x="414905" y="18624"/>
                                  </a:lnTo>
                                  <a:lnTo>
                                    <a:pt x="404710" y="15128"/>
                                  </a:lnTo>
                                  <a:lnTo>
                                    <a:pt x="394382" y="11958"/>
                                  </a:lnTo>
                                  <a:lnTo>
                                    <a:pt x="383963" y="9184"/>
                                  </a:lnTo>
                                  <a:lnTo>
                                    <a:pt x="373436" y="6768"/>
                                  </a:lnTo>
                                  <a:lnTo>
                                    <a:pt x="362865" y="4691"/>
                                  </a:lnTo>
                                  <a:lnTo>
                                    <a:pt x="352190" y="3021"/>
                                  </a:lnTo>
                                  <a:lnTo>
                                    <a:pt x="341491" y="1698"/>
                                  </a:lnTo>
                                  <a:lnTo>
                                    <a:pt x="330740" y="749"/>
                                  </a:lnTo>
                                  <a:lnTo>
                                    <a:pt x="319969" y="199"/>
                                  </a:lnTo>
                                  <a:lnTo>
                                    <a:pt x="309167" y="0"/>
                                  </a:lnTo>
                                  <a:lnTo>
                                    <a:pt x="309167" y="142505"/>
                                  </a:lnTo>
                                  <a:lnTo>
                                    <a:pt x="319918" y="142856"/>
                                  </a:lnTo>
                                  <a:lnTo>
                                    <a:pt x="330637" y="143904"/>
                                  </a:lnTo>
                                  <a:lnTo>
                                    <a:pt x="341241" y="145624"/>
                                  </a:lnTo>
                                  <a:lnTo>
                                    <a:pt x="351736" y="148046"/>
                                  </a:lnTo>
                                  <a:lnTo>
                                    <a:pt x="362039" y="151120"/>
                                  </a:lnTo>
                                  <a:lnTo>
                                    <a:pt x="372137" y="154859"/>
                                  </a:lnTo>
                                  <a:lnTo>
                                    <a:pt x="381960" y="159256"/>
                                  </a:lnTo>
                                  <a:lnTo>
                                    <a:pt x="391457" y="164247"/>
                                  </a:lnTo>
                                  <a:lnTo>
                                    <a:pt x="400634" y="169865"/>
                                  </a:lnTo>
                                  <a:lnTo>
                                    <a:pt x="409433" y="176058"/>
                                  </a:lnTo>
                                  <a:lnTo>
                                    <a:pt x="417810" y="182801"/>
                                  </a:lnTo>
                                  <a:lnTo>
                                    <a:pt x="425732" y="190087"/>
                                  </a:lnTo>
                                  <a:lnTo>
                                    <a:pt x="433156" y="197852"/>
                                  </a:lnTo>
                                  <a:lnTo>
                                    <a:pt x="440080" y="206065"/>
                                  </a:lnTo>
                                  <a:lnTo>
                                    <a:pt x="446453" y="214732"/>
                                  </a:lnTo>
                                  <a:lnTo>
                                    <a:pt x="452251" y="223794"/>
                                  </a:lnTo>
                                  <a:lnTo>
                                    <a:pt x="457454" y="233202"/>
                                  </a:lnTo>
                                  <a:lnTo>
                                    <a:pt x="462030" y="242917"/>
                                  </a:lnTo>
                                  <a:lnTo>
                                    <a:pt x="465952" y="252925"/>
                                  </a:lnTo>
                                  <a:lnTo>
                                    <a:pt x="469254" y="263164"/>
                                  </a:lnTo>
                                  <a:lnTo>
                                    <a:pt x="471878" y="273575"/>
                                  </a:lnTo>
                                  <a:lnTo>
                                    <a:pt x="473804" y="284159"/>
                                  </a:lnTo>
                                  <a:lnTo>
                                    <a:pt x="475052" y="294820"/>
                                  </a:lnTo>
                                  <a:lnTo>
                                    <a:pt x="475603" y="305557"/>
                                  </a:lnTo>
                                  <a:lnTo>
                                    <a:pt x="475475" y="316288"/>
                                  </a:lnTo>
                                  <a:lnTo>
                                    <a:pt x="474624" y="326999"/>
                                  </a:lnTo>
                                  <a:lnTo>
                                    <a:pt x="473101" y="337634"/>
                                  </a:lnTo>
                                  <a:lnTo>
                                    <a:pt x="470899" y="348174"/>
                                  </a:lnTo>
                                  <a:lnTo>
                                    <a:pt x="468026" y="358508"/>
                                  </a:lnTo>
                                  <a:lnTo>
                                    <a:pt x="464480" y="368670"/>
                                  </a:lnTo>
                                  <a:lnTo>
                                    <a:pt x="460276" y="378551"/>
                                  </a:lnTo>
                                  <a:lnTo>
                                    <a:pt x="455425" y="388163"/>
                                  </a:lnTo>
                                  <a:lnTo>
                                    <a:pt x="450005" y="397431"/>
                                  </a:lnTo>
                                  <a:lnTo>
                                    <a:pt x="443977" y="406314"/>
                                  </a:lnTo>
                                  <a:lnTo>
                                    <a:pt x="437379" y="414827"/>
                                  </a:lnTo>
                                  <a:lnTo>
                                    <a:pt x="430257" y="422868"/>
                                  </a:lnTo>
                                  <a:lnTo>
                                    <a:pt x="422629" y="430435"/>
                                  </a:lnTo>
                                  <a:lnTo>
                                    <a:pt x="414508" y="437497"/>
                                  </a:lnTo>
                                  <a:lnTo>
                                    <a:pt x="405958" y="444042"/>
                                  </a:lnTo>
                                  <a:lnTo>
                                    <a:pt x="397012" y="450005"/>
                                  </a:lnTo>
                                  <a:lnTo>
                                    <a:pt x="387707" y="455373"/>
                                  </a:lnTo>
                                  <a:lnTo>
                                    <a:pt x="378063" y="460141"/>
                                  </a:lnTo>
                                  <a:lnTo>
                                    <a:pt x="368112" y="464263"/>
                                  </a:lnTo>
                                  <a:lnTo>
                                    <a:pt x="357937" y="467734"/>
                                  </a:lnTo>
                                  <a:lnTo>
                                    <a:pt x="347564" y="470552"/>
                                  </a:lnTo>
                                  <a:lnTo>
                                    <a:pt x="337017" y="472700"/>
                                  </a:lnTo>
                                  <a:lnTo>
                                    <a:pt x="326369" y="474144"/>
                                  </a:lnTo>
                                  <a:lnTo>
                                    <a:pt x="315618" y="474898"/>
                                  </a:lnTo>
                                  <a:lnTo>
                                    <a:pt x="304867" y="474969"/>
                                  </a:lnTo>
                                  <a:lnTo>
                                    <a:pt x="294116" y="474349"/>
                                  </a:lnTo>
                                  <a:lnTo>
                                    <a:pt x="283442" y="473026"/>
                                  </a:lnTo>
                                  <a:lnTo>
                                    <a:pt x="272870" y="471025"/>
                                  </a:lnTo>
                                  <a:lnTo>
                                    <a:pt x="262445" y="468354"/>
                                  </a:lnTo>
                                  <a:lnTo>
                                    <a:pt x="252226" y="465011"/>
                                  </a:lnTo>
                                  <a:lnTo>
                                    <a:pt x="242249" y="461017"/>
                                  </a:lnTo>
                                  <a:lnTo>
                                    <a:pt x="232548" y="456370"/>
                                  </a:lnTo>
                                  <a:lnTo>
                                    <a:pt x="223153" y="451129"/>
                                  </a:lnTo>
                                  <a:lnTo>
                                    <a:pt x="214124" y="445262"/>
                                  </a:lnTo>
                                  <a:lnTo>
                                    <a:pt x="205504" y="438846"/>
                                  </a:lnTo>
                                  <a:lnTo>
                                    <a:pt x="197306" y="431905"/>
                                  </a:lnTo>
                                  <a:lnTo>
                                    <a:pt x="189576" y="424414"/>
                                  </a:lnTo>
                                  <a:lnTo>
                                    <a:pt x="182331" y="416476"/>
                                  </a:lnTo>
                                  <a:lnTo>
                                    <a:pt x="175631" y="408066"/>
                                  </a:lnTo>
                                  <a:lnTo>
                                    <a:pt x="169507" y="399226"/>
                                  </a:lnTo>
                                  <a:lnTo>
                                    <a:pt x="163933" y="390036"/>
                                  </a:lnTo>
                                  <a:lnTo>
                                    <a:pt x="158980" y="380500"/>
                                  </a:lnTo>
                                  <a:lnTo>
                                    <a:pt x="154654" y="370664"/>
                                  </a:lnTo>
                                  <a:lnTo>
                                    <a:pt x="150981" y="360553"/>
                                  </a:lnTo>
                                  <a:lnTo>
                                    <a:pt x="147960" y="350244"/>
                                  </a:lnTo>
                                  <a:lnTo>
                                    <a:pt x="145605" y="339756"/>
                                  </a:lnTo>
                                  <a:lnTo>
                                    <a:pt x="143961" y="329147"/>
                                  </a:lnTo>
                                  <a:lnTo>
                                    <a:pt x="142982" y="318435"/>
                                  </a:lnTo>
                                  <a:lnTo>
                                    <a:pt x="142706" y="307704"/>
                                  </a:lnTo>
                                  <a:lnTo>
                                    <a:pt x="143110" y="296967"/>
                                  </a:lnTo>
                                  <a:lnTo>
                                    <a:pt x="144236" y="286281"/>
                                  </a:lnTo>
                                  <a:lnTo>
                                    <a:pt x="146034" y="275672"/>
                                  </a:lnTo>
                                  <a:lnTo>
                                    <a:pt x="148511" y="265235"/>
                                  </a:lnTo>
                                  <a:lnTo>
                                    <a:pt x="151659" y="254951"/>
                                  </a:lnTo>
                                  <a:lnTo>
                                    <a:pt x="155480" y="244911"/>
                                  </a:lnTo>
                                  <a:lnTo>
                                    <a:pt x="159934" y="235126"/>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0" name="Freeform: Shape 14300"/>
                          <wps:cNvSpPr/>
                          <wps:spPr>
                            <a:xfrm>
                              <a:off x="2560804" y="718094"/>
                              <a:ext cx="267750" cy="225641"/>
                            </a:xfrm>
                            <a:custGeom>
                              <a:avLst/>
                              <a:gdLst>
                                <a:gd name="connsiteX0" fmla="*/ 267750 w 267750"/>
                                <a:gd name="connsiteY0" fmla="*/ 142505 h 225641"/>
                                <a:gd name="connsiteX1" fmla="*/ 267750 w 267750"/>
                                <a:gd name="connsiteY1" fmla="*/ 0 h 225641"/>
                                <a:gd name="connsiteX2" fmla="*/ 256948 w 267750"/>
                                <a:gd name="connsiteY2" fmla="*/ 199 h 225641"/>
                                <a:gd name="connsiteX3" fmla="*/ 246178 w 267750"/>
                                <a:gd name="connsiteY3" fmla="*/ 749 h 225641"/>
                                <a:gd name="connsiteX4" fmla="*/ 235427 w 267750"/>
                                <a:gd name="connsiteY4" fmla="*/ 1698 h 225641"/>
                                <a:gd name="connsiteX5" fmla="*/ 224727 w 267750"/>
                                <a:gd name="connsiteY5" fmla="*/ 3021 h 225641"/>
                                <a:gd name="connsiteX6" fmla="*/ 214053 w 267750"/>
                                <a:gd name="connsiteY6" fmla="*/ 4691 h 225641"/>
                                <a:gd name="connsiteX7" fmla="*/ 203481 w 267750"/>
                                <a:gd name="connsiteY7" fmla="*/ 6768 h 225641"/>
                                <a:gd name="connsiteX8" fmla="*/ 192954 w 267750"/>
                                <a:gd name="connsiteY8" fmla="*/ 9184 h 225641"/>
                                <a:gd name="connsiteX9" fmla="*/ 182536 w 267750"/>
                                <a:gd name="connsiteY9" fmla="*/ 11958 h 225641"/>
                                <a:gd name="connsiteX10" fmla="*/ 172208 w 267750"/>
                                <a:gd name="connsiteY10" fmla="*/ 15128 h 225641"/>
                                <a:gd name="connsiteX11" fmla="*/ 162013 w 267750"/>
                                <a:gd name="connsiteY11" fmla="*/ 18624 h 225641"/>
                                <a:gd name="connsiteX12" fmla="*/ 151934 w 267750"/>
                                <a:gd name="connsiteY12" fmla="*/ 22491 h 225641"/>
                                <a:gd name="connsiteX13" fmla="*/ 142015 w 267750"/>
                                <a:gd name="connsiteY13" fmla="*/ 26715 h 225641"/>
                                <a:gd name="connsiteX14" fmla="*/ 132211 w 267750"/>
                                <a:gd name="connsiteY14" fmla="*/ 31259 h 225641"/>
                                <a:gd name="connsiteX15" fmla="*/ 122612 w 267750"/>
                                <a:gd name="connsiteY15" fmla="*/ 36149 h 225641"/>
                                <a:gd name="connsiteX16" fmla="*/ 113167 w 267750"/>
                                <a:gd name="connsiteY16" fmla="*/ 41370 h 225641"/>
                                <a:gd name="connsiteX17" fmla="*/ 103913 w 267750"/>
                                <a:gd name="connsiteY17" fmla="*/ 46937 h 225641"/>
                                <a:gd name="connsiteX18" fmla="*/ 94865 w 267750"/>
                                <a:gd name="connsiteY18" fmla="*/ 52804 h 225641"/>
                                <a:gd name="connsiteX19" fmla="*/ 86021 w 267750"/>
                                <a:gd name="connsiteY19" fmla="*/ 58972 h 225641"/>
                                <a:gd name="connsiteX20" fmla="*/ 77420 w 267750"/>
                                <a:gd name="connsiteY20" fmla="*/ 65459 h 225641"/>
                                <a:gd name="connsiteX21" fmla="*/ 69017 w 267750"/>
                                <a:gd name="connsiteY21" fmla="*/ 72253 h 225641"/>
                                <a:gd name="connsiteX22" fmla="*/ 60871 w 267750"/>
                                <a:gd name="connsiteY22" fmla="*/ 79315 h 225641"/>
                                <a:gd name="connsiteX23" fmla="*/ 52993 w 267750"/>
                                <a:gd name="connsiteY23" fmla="*/ 86658 h 225641"/>
                                <a:gd name="connsiteX24" fmla="*/ 45346 w 267750"/>
                                <a:gd name="connsiteY24" fmla="*/ 94296 h 225641"/>
                                <a:gd name="connsiteX25" fmla="*/ 37999 w 267750"/>
                                <a:gd name="connsiteY25" fmla="*/ 102157 h 225641"/>
                                <a:gd name="connsiteX26" fmla="*/ 30922 w 267750"/>
                                <a:gd name="connsiteY26" fmla="*/ 110299 h 225641"/>
                                <a:gd name="connsiteX27" fmla="*/ 24126 w 267750"/>
                                <a:gd name="connsiteY27" fmla="*/ 118685 h 225641"/>
                                <a:gd name="connsiteX28" fmla="*/ 17624 w 267750"/>
                                <a:gd name="connsiteY28" fmla="*/ 127274 h 225641"/>
                                <a:gd name="connsiteX29" fmla="*/ 11449 w 267750"/>
                                <a:gd name="connsiteY29" fmla="*/ 136113 h 225641"/>
                                <a:gd name="connsiteX30" fmla="*/ 5574 w 267750"/>
                                <a:gd name="connsiteY30" fmla="*/ 145151 h 225641"/>
                                <a:gd name="connsiteX31" fmla="*/ 0 w 267750"/>
                                <a:gd name="connsiteY31" fmla="*/ 154386 h 225641"/>
                                <a:gd name="connsiteX32" fmla="*/ 9522 w 267750"/>
                                <a:gd name="connsiteY32" fmla="*/ 159882 h 225641"/>
                                <a:gd name="connsiteX33" fmla="*/ 19025 w 267750"/>
                                <a:gd name="connsiteY33" fmla="*/ 165347 h 225641"/>
                                <a:gd name="connsiteX34" fmla="*/ 28522 w 267750"/>
                                <a:gd name="connsiteY34" fmla="*/ 170837 h 225641"/>
                                <a:gd name="connsiteX35" fmla="*/ 38025 w 267750"/>
                                <a:gd name="connsiteY35" fmla="*/ 176308 h 225641"/>
                                <a:gd name="connsiteX36" fmla="*/ 47547 w 267750"/>
                                <a:gd name="connsiteY36" fmla="*/ 181798 h 225641"/>
                                <a:gd name="connsiteX37" fmla="*/ 57044 w 267750"/>
                                <a:gd name="connsiteY37" fmla="*/ 187269 h 225641"/>
                                <a:gd name="connsiteX38" fmla="*/ 66547 w 267750"/>
                                <a:gd name="connsiteY38" fmla="*/ 192759 h 225641"/>
                                <a:gd name="connsiteX39" fmla="*/ 76044 w 267750"/>
                                <a:gd name="connsiteY39" fmla="*/ 198230 h 225641"/>
                                <a:gd name="connsiteX40" fmla="*/ 85566 w 267750"/>
                                <a:gd name="connsiteY40" fmla="*/ 203720 h 225641"/>
                                <a:gd name="connsiteX41" fmla="*/ 95069 w 267750"/>
                                <a:gd name="connsiteY41" fmla="*/ 209210 h 225641"/>
                                <a:gd name="connsiteX42" fmla="*/ 104566 w 267750"/>
                                <a:gd name="connsiteY42" fmla="*/ 214680 h 225641"/>
                                <a:gd name="connsiteX43" fmla="*/ 114063 w 267750"/>
                                <a:gd name="connsiteY43" fmla="*/ 220171 h 225641"/>
                                <a:gd name="connsiteX44" fmla="*/ 123591 w 267750"/>
                                <a:gd name="connsiteY44" fmla="*/ 225641 h 225641"/>
                                <a:gd name="connsiteX45" fmla="*/ 129338 w 267750"/>
                                <a:gd name="connsiteY45" fmla="*/ 216400 h 225641"/>
                                <a:gd name="connsiteX46" fmla="*/ 135686 w 267750"/>
                                <a:gd name="connsiteY46" fmla="*/ 207567 h 225641"/>
                                <a:gd name="connsiteX47" fmla="*/ 142585 w 267750"/>
                                <a:gd name="connsiteY47" fmla="*/ 199150 h 225641"/>
                                <a:gd name="connsiteX48" fmla="*/ 150034 w 267750"/>
                                <a:gd name="connsiteY48" fmla="*/ 191212 h 225641"/>
                                <a:gd name="connsiteX49" fmla="*/ 157988 w 267750"/>
                                <a:gd name="connsiteY49" fmla="*/ 183773 h 225641"/>
                                <a:gd name="connsiteX50" fmla="*/ 166410 w 267750"/>
                                <a:gd name="connsiteY50" fmla="*/ 176883 h 225641"/>
                                <a:gd name="connsiteX51" fmla="*/ 175260 w 267750"/>
                                <a:gd name="connsiteY51" fmla="*/ 170543 h 225641"/>
                                <a:gd name="connsiteX52" fmla="*/ 184507 w 267750"/>
                                <a:gd name="connsiteY52" fmla="*/ 164797 h 225641"/>
                                <a:gd name="connsiteX53" fmla="*/ 194132 w 267750"/>
                                <a:gd name="connsiteY53" fmla="*/ 159652 h 225641"/>
                                <a:gd name="connsiteX54" fmla="*/ 204057 w 267750"/>
                                <a:gd name="connsiteY54" fmla="*/ 155159 h 225641"/>
                                <a:gd name="connsiteX55" fmla="*/ 214232 w 267750"/>
                                <a:gd name="connsiteY55" fmla="*/ 151344 h 225641"/>
                                <a:gd name="connsiteX56" fmla="*/ 224657 w 267750"/>
                                <a:gd name="connsiteY56" fmla="*/ 148174 h 225641"/>
                                <a:gd name="connsiteX57" fmla="*/ 235280 w 267750"/>
                                <a:gd name="connsiteY57" fmla="*/ 145700 h 225641"/>
                                <a:gd name="connsiteX58" fmla="*/ 246025 w 267750"/>
                                <a:gd name="connsiteY58" fmla="*/ 143923 h 225641"/>
                                <a:gd name="connsiteX59" fmla="*/ 256852 w 267750"/>
                                <a:gd name="connsiteY59" fmla="*/ 142875 h 2256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267750" h="225641">
                                  <a:moveTo>
                                    <a:pt x="267750" y="142505"/>
                                  </a:moveTo>
                                  <a:lnTo>
                                    <a:pt x="267750" y="0"/>
                                  </a:lnTo>
                                  <a:lnTo>
                                    <a:pt x="256948" y="199"/>
                                  </a:lnTo>
                                  <a:lnTo>
                                    <a:pt x="246178" y="749"/>
                                  </a:lnTo>
                                  <a:lnTo>
                                    <a:pt x="235427" y="1698"/>
                                  </a:lnTo>
                                  <a:lnTo>
                                    <a:pt x="224727" y="3021"/>
                                  </a:lnTo>
                                  <a:lnTo>
                                    <a:pt x="214053" y="4691"/>
                                  </a:lnTo>
                                  <a:lnTo>
                                    <a:pt x="203481" y="6768"/>
                                  </a:lnTo>
                                  <a:lnTo>
                                    <a:pt x="192954" y="9184"/>
                                  </a:lnTo>
                                  <a:lnTo>
                                    <a:pt x="182536" y="11958"/>
                                  </a:lnTo>
                                  <a:lnTo>
                                    <a:pt x="172208" y="15128"/>
                                  </a:lnTo>
                                  <a:lnTo>
                                    <a:pt x="162013" y="18624"/>
                                  </a:lnTo>
                                  <a:lnTo>
                                    <a:pt x="151934" y="22491"/>
                                  </a:lnTo>
                                  <a:lnTo>
                                    <a:pt x="142015" y="26715"/>
                                  </a:lnTo>
                                  <a:lnTo>
                                    <a:pt x="132211" y="31259"/>
                                  </a:lnTo>
                                  <a:lnTo>
                                    <a:pt x="122612" y="36149"/>
                                  </a:lnTo>
                                  <a:lnTo>
                                    <a:pt x="113167" y="41370"/>
                                  </a:lnTo>
                                  <a:lnTo>
                                    <a:pt x="103913" y="46937"/>
                                  </a:lnTo>
                                  <a:lnTo>
                                    <a:pt x="94865" y="52804"/>
                                  </a:lnTo>
                                  <a:lnTo>
                                    <a:pt x="86021" y="58972"/>
                                  </a:lnTo>
                                  <a:lnTo>
                                    <a:pt x="77420" y="65459"/>
                                  </a:lnTo>
                                  <a:lnTo>
                                    <a:pt x="69017" y="72253"/>
                                  </a:lnTo>
                                  <a:lnTo>
                                    <a:pt x="60871" y="79315"/>
                                  </a:lnTo>
                                  <a:lnTo>
                                    <a:pt x="52993" y="86658"/>
                                  </a:lnTo>
                                  <a:lnTo>
                                    <a:pt x="45346" y="94296"/>
                                  </a:lnTo>
                                  <a:lnTo>
                                    <a:pt x="37999" y="102157"/>
                                  </a:lnTo>
                                  <a:lnTo>
                                    <a:pt x="30922" y="110299"/>
                                  </a:lnTo>
                                  <a:lnTo>
                                    <a:pt x="24126" y="118685"/>
                                  </a:lnTo>
                                  <a:lnTo>
                                    <a:pt x="17624" y="127274"/>
                                  </a:lnTo>
                                  <a:lnTo>
                                    <a:pt x="11449" y="136113"/>
                                  </a:lnTo>
                                  <a:lnTo>
                                    <a:pt x="5574" y="145151"/>
                                  </a:lnTo>
                                  <a:lnTo>
                                    <a:pt x="0" y="154386"/>
                                  </a:lnTo>
                                  <a:lnTo>
                                    <a:pt x="9522" y="159882"/>
                                  </a:lnTo>
                                  <a:lnTo>
                                    <a:pt x="19025" y="165347"/>
                                  </a:lnTo>
                                  <a:lnTo>
                                    <a:pt x="28522" y="170837"/>
                                  </a:lnTo>
                                  <a:lnTo>
                                    <a:pt x="38025" y="176308"/>
                                  </a:lnTo>
                                  <a:lnTo>
                                    <a:pt x="47547" y="181798"/>
                                  </a:lnTo>
                                  <a:lnTo>
                                    <a:pt x="57044" y="187269"/>
                                  </a:lnTo>
                                  <a:lnTo>
                                    <a:pt x="66547" y="192759"/>
                                  </a:lnTo>
                                  <a:lnTo>
                                    <a:pt x="76044" y="198230"/>
                                  </a:lnTo>
                                  <a:lnTo>
                                    <a:pt x="85566" y="203720"/>
                                  </a:lnTo>
                                  <a:lnTo>
                                    <a:pt x="95069" y="209210"/>
                                  </a:lnTo>
                                  <a:lnTo>
                                    <a:pt x="104566" y="214680"/>
                                  </a:lnTo>
                                  <a:lnTo>
                                    <a:pt x="114063" y="220171"/>
                                  </a:lnTo>
                                  <a:lnTo>
                                    <a:pt x="123591" y="225641"/>
                                  </a:lnTo>
                                  <a:lnTo>
                                    <a:pt x="129338" y="216400"/>
                                  </a:lnTo>
                                  <a:lnTo>
                                    <a:pt x="135686" y="207567"/>
                                  </a:lnTo>
                                  <a:lnTo>
                                    <a:pt x="142585" y="199150"/>
                                  </a:lnTo>
                                  <a:lnTo>
                                    <a:pt x="150034" y="191212"/>
                                  </a:lnTo>
                                  <a:lnTo>
                                    <a:pt x="157988" y="183773"/>
                                  </a:lnTo>
                                  <a:lnTo>
                                    <a:pt x="166410" y="176883"/>
                                  </a:lnTo>
                                  <a:lnTo>
                                    <a:pt x="175260" y="170543"/>
                                  </a:lnTo>
                                  <a:lnTo>
                                    <a:pt x="184507" y="164797"/>
                                  </a:lnTo>
                                  <a:lnTo>
                                    <a:pt x="194132" y="159652"/>
                                  </a:lnTo>
                                  <a:lnTo>
                                    <a:pt x="204057" y="155159"/>
                                  </a:lnTo>
                                  <a:lnTo>
                                    <a:pt x="214232" y="151344"/>
                                  </a:lnTo>
                                  <a:lnTo>
                                    <a:pt x="224657" y="148174"/>
                                  </a:lnTo>
                                  <a:lnTo>
                                    <a:pt x="235280" y="145700"/>
                                  </a:lnTo>
                                  <a:lnTo>
                                    <a:pt x="246025" y="143923"/>
                                  </a:lnTo>
                                  <a:lnTo>
                                    <a:pt x="256852" y="142875"/>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301" name="Graphic 14279"/>
                          <wpg:cNvGrpSpPr/>
                          <wpg:grpSpPr>
                            <a:xfrm>
                              <a:off x="2937641" y="996589"/>
                              <a:ext cx="257847" cy="76794"/>
                              <a:chOff x="2937641" y="996589"/>
                              <a:chExt cx="257847" cy="76794"/>
                            </a:xfrm>
                            <a:solidFill>
                              <a:srgbClr val="000000"/>
                            </a:solidFill>
                          </wpg:grpSpPr>
                          <wps:wsp>
                            <wps:cNvPr id="14302" name="Freeform: Shape 14302"/>
                            <wps:cNvSpPr/>
                            <wps:spPr>
                              <a:xfrm>
                                <a:off x="2937641" y="997338"/>
                                <a:ext cx="38646" cy="59817"/>
                              </a:xfrm>
                              <a:custGeom>
                                <a:avLst/>
                                <a:gdLst>
                                  <a:gd name="connsiteX0" fmla="*/ 11616 w 38646"/>
                                  <a:gd name="connsiteY0" fmla="*/ 27215 h 59817"/>
                                  <a:gd name="connsiteX1" fmla="*/ 4967 w 38646"/>
                                  <a:gd name="connsiteY1" fmla="*/ 22546 h 59817"/>
                                  <a:gd name="connsiteX2" fmla="*/ 2817 w 38646"/>
                                  <a:gd name="connsiteY2" fmla="*/ 15256 h 59817"/>
                                  <a:gd name="connsiteX3" fmla="*/ 7416 w 38646"/>
                                  <a:gd name="connsiteY3" fmla="*/ 4521 h 59817"/>
                                  <a:gd name="connsiteX4" fmla="*/ 19665 w 38646"/>
                                  <a:gd name="connsiteY4" fmla="*/ 152 h 59817"/>
                                  <a:gd name="connsiteX5" fmla="*/ 32014 w 38646"/>
                                  <a:gd name="connsiteY5" fmla="*/ 4621 h 59817"/>
                                  <a:gd name="connsiteX6" fmla="*/ 36714 w 38646"/>
                                  <a:gd name="connsiteY6" fmla="*/ 15456 h 59817"/>
                                  <a:gd name="connsiteX7" fmla="*/ 34564 w 38646"/>
                                  <a:gd name="connsiteY7" fmla="*/ 22546 h 59817"/>
                                  <a:gd name="connsiteX8" fmla="*/ 28064 w 38646"/>
                                  <a:gd name="connsiteY8" fmla="*/ 27215 h 59817"/>
                                  <a:gd name="connsiteX9" fmla="*/ 36289 w 38646"/>
                                  <a:gd name="connsiteY9" fmla="*/ 32882 h 59817"/>
                                  <a:gd name="connsiteX10" fmla="*/ 39113 w 38646"/>
                                  <a:gd name="connsiteY10" fmla="*/ 42219 h 59817"/>
                                  <a:gd name="connsiteX11" fmla="*/ 33789 w 38646"/>
                                  <a:gd name="connsiteY11" fmla="*/ 54852 h 59817"/>
                                  <a:gd name="connsiteX12" fmla="*/ 19790 w 38646"/>
                                  <a:gd name="connsiteY12" fmla="*/ 59970 h 59817"/>
                                  <a:gd name="connsiteX13" fmla="*/ 5791 w 38646"/>
                                  <a:gd name="connsiteY13" fmla="*/ 54852 h 59817"/>
                                  <a:gd name="connsiteX14" fmla="*/ 467 w 38646"/>
                                  <a:gd name="connsiteY14" fmla="*/ 42020 h 59817"/>
                                  <a:gd name="connsiteX15" fmla="*/ 3367 w 38646"/>
                                  <a:gd name="connsiteY15" fmla="*/ 32483 h 59817"/>
                                  <a:gd name="connsiteX16" fmla="*/ 11616 w 38646"/>
                                  <a:gd name="connsiteY16" fmla="*/ 27215 h 59817"/>
                                  <a:gd name="connsiteX17" fmla="*/ 10191 w 38646"/>
                                  <a:gd name="connsiteY17" fmla="*/ 15007 h 59817"/>
                                  <a:gd name="connsiteX18" fmla="*/ 12866 w 38646"/>
                                  <a:gd name="connsiteY18" fmla="*/ 21822 h 59817"/>
                                  <a:gd name="connsiteX19" fmla="*/ 19815 w 38646"/>
                                  <a:gd name="connsiteY19" fmla="*/ 24444 h 59817"/>
                                  <a:gd name="connsiteX20" fmla="*/ 26640 w 38646"/>
                                  <a:gd name="connsiteY20" fmla="*/ 21847 h 59817"/>
                                  <a:gd name="connsiteX21" fmla="*/ 29314 w 38646"/>
                                  <a:gd name="connsiteY21" fmla="*/ 15406 h 59817"/>
                                  <a:gd name="connsiteX22" fmla="*/ 26565 w 38646"/>
                                  <a:gd name="connsiteY22" fmla="*/ 8765 h 59817"/>
                                  <a:gd name="connsiteX23" fmla="*/ 19740 w 38646"/>
                                  <a:gd name="connsiteY23" fmla="*/ 6069 h 59817"/>
                                  <a:gd name="connsiteX24" fmla="*/ 12891 w 38646"/>
                                  <a:gd name="connsiteY24" fmla="*/ 8715 h 59817"/>
                                  <a:gd name="connsiteX25" fmla="*/ 10191 w 38646"/>
                                  <a:gd name="connsiteY25" fmla="*/ 15007 h 59817"/>
                                  <a:gd name="connsiteX26" fmla="*/ 7866 w 38646"/>
                                  <a:gd name="connsiteY26" fmla="*/ 42069 h 59817"/>
                                  <a:gd name="connsiteX27" fmla="*/ 9316 w 38646"/>
                                  <a:gd name="connsiteY27" fmla="*/ 48036 h 59817"/>
                                  <a:gd name="connsiteX28" fmla="*/ 13666 w 38646"/>
                                  <a:gd name="connsiteY28" fmla="*/ 52480 h 59817"/>
                                  <a:gd name="connsiteX29" fmla="*/ 19865 w 38646"/>
                                  <a:gd name="connsiteY29" fmla="*/ 54053 h 59817"/>
                                  <a:gd name="connsiteX30" fmla="*/ 28389 w 38646"/>
                                  <a:gd name="connsiteY30" fmla="*/ 50733 h 59817"/>
                                  <a:gd name="connsiteX31" fmla="*/ 31739 w 38646"/>
                                  <a:gd name="connsiteY31" fmla="*/ 42319 h 59817"/>
                                  <a:gd name="connsiteX32" fmla="*/ 28289 w 38646"/>
                                  <a:gd name="connsiteY32" fmla="*/ 33731 h 59817"/>
                                  <a:gd name="connsiteX33" fmla="*/ 19615 w 38646"/>
                                  <a:gd name="connsiteY33" fmla="*/ 30311 h 59817"/>
                                  <a:gd name="connsiteX34" fmla="*/ 11191 w 38646"/>
                                  <a:gd name="connsiteY34" fmla="*/ 33681 h 59817"/>
                                  <a:gd name="connsiteX35" fmla="*/ 7866 w 38646"/>
                                  <a:gd name="connsiteY35" fmla="*/ 42069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8646" h="59817">
                                    <a:moveTo>
                                      <a:pt x="11616" y="27215"/>
                                    </a:moveTo>
                                    <a:cubicBezTo>
                                      <a:pt x="8616" y="26116"/>
                                      <a:pt x="6391" y="24569"/>
                                      <a:pt x="4967" y="22546"/>
                                    </a:cubicBezTo>
                                    <a:cubicBezTo>
                                      <a:pt x="3517" y="20524"/>
                                      <a:pt x="2792" y="18102"/>
                                      <a:pt x="2817" y="15256"/>
                                    </a:cubicBezTo>
                                    <a:cubicBezTo>
                                      <a:pt x="2792" y="11012"/>
                                      <a:pt x="4342" y="7417"/>
                                      <a:pt x="7416" y="4521"/>
                                    </a:cubicBezTo>
                                    <a:cubicBezTo>
                                      <a:pt x="10466" y="1625"/>
                                      <a:pt x="14541" y="177"/>
                                      <a:pt x="19665" y="152"/>
                                    </a:cubicBezTo>
                                    <a:cubicBezTo>
                                      <a:pt x="24765" y="177"/>
                                      <a:pt x="28889" y="1675"/>
                                      <a:pt x="32014" y="4621"/>
                                    </a:cubicBezTo>
                                    <a:cubicBezTo>
                                      <a:pt x="35139" y="7617"/>
                                      <a:pt x="36689" y="11212"/>
                                      <a:pt x="36714" y="15456"/>
                                    </a:cubicBezTo>
                                    <a:cubicBezTo>
                                      <a:pt x="36689" y="18177"/>
                                      <a:pt x="35989" y="20549"/>
                                      <a:pt x="34564" y="22546"/>
                                    </a:cubicBezTo>
                                    <a:cubicBezTo>
                                      <a:pt x="33139" y="24569"/>
                                      <a:pt x="30964" y="26116"/>
                                      <a:pt x="28064" y="27215"/>
                                    </a:cubicBezTo>
                                    <a:cubicBezTo>
                                      <a:pt x="31639" y="28388"/>
                                      <a:pt x="34389" y="30286"/>
                                      <a:pt x="36289" y="32882"/>
                                    </a:cubicBezTo>
                                    <a:cubicBezTo>
                                      <a:pt x="38163" y="35503"/>
                                      <a:pt x="39088" y="38624"/>
                                      <a:pt x="39113" y="42219"/>
                                    </a:cubicBezTo>
                                    <a:cubicBezTo>
                                      <a:pt x="39088" y="47262"/>
                                      <a:pt x="37313" y="51457"/>
                                      <a:pt x="33789" y="54852"/>
                                    </a:cubicBezTo>
                                    <a:cubicBezTo>
                                      <a:pt x="30214" y="58247"/>
                                      <a:pt x="25565" y="59945"/>
                                      <a:pt x="19790" y="59970"/>
                                    </a:cubicBezTo>
                                    <a:cubicBezTo>
                                      <a:pt x="13991" y="59945"/>
                                      <a:pt x="9316" y="58247"/>
                                      <a:pt x="5791" y="54852"/>
                                    </a:cubicBezTo>
                                    <a:cubicBezTo>
                                      <a:pt x="2217" y="51432"/>
                                      <a:pt x="442" y="47162"/>
                                      <a:pt x="467" y="42020"/>
                                    </a:cubicBezTo>
                                    <a:cubicBezTo>
                                      <a:pt x="442" y="38250"/>
                                      <a:pt x="1417" y="35079"/>
                                      <a:pt x="3367" y="32483"/>
                                    </a:cubicBezTo>
                                    <a:cubicBezTo>
                                      <a:pt x="5292" y="29936"/>
                                      <a:pt x="8041" y="28164"/>
                                      <a:pt x="11616" y="27215"/>
                                    </a:cubicBezTo>
                                    <a:close/>
                                    <a:moveTo>
                                      <a:pt x="10191" y="15007"/>
                                    </a:moveTo>
                                    <a:cubicBezTo>
                                      <a:pt x="10191" y="17803"/>
                                      <a:pt x="11066" y="20075"/>
                                      <a:pt x="12866" y="21822"/>
                                    </a:cubicBezTo>
                                    <a:cubicBezTo>
                                      <a:pt x="14616" y="23570"/>
                                      <a:pt x="16940" y="24444"/>
                                      <a:pt x="19815" y="24444"/>
                                    </a:cubicBezTo>
                                    <a:cubicBezTo>
                                      <a:pt x="22590" y="24444"/>
                                      <a:pt x="24865" y="23595"/>
                                      <a:pt x="26640" y="21847"/>
                                    </a:cubicBezTo>
                                    <a:cubicBezTo>
                                      <a:pt x="28414" y="20125"/>
                                      <a:pt x="29314" y="17978"/>
                                      <a:pt x="29314" y="15406"/>
                                    </a:cubicBezTo>
                                    <a:cubicBezTo>
                                      <a:pt x="29314" y="12810"/>
                                      <a:pt x="28389" y="10588"/>
                                      <a:pt x="26565" y="8765"/>
                                    </a:cubicBezTo>
                                    <a:cubicBezTo>
                                      <a:pt x="24740" y="6993"/>
                                      <a:pt x="22465" y="6094"/>
                                      <a:pt x="19740" y="6069"/>
                                    </a:cubicBezTo>
                                    <a:cubicBezTo>
                                      <a:pt x="16965" y="6094"/>
                                      <a:pt x="14691" y="6968"/>
                                      <a:pt x="12891" y="8715"/>
                                    </a:cubicBezTo>
                                    <a:cubicBezTo>
                                      <a:pt x="11091" y="10463"/>
                                      <a:pt x="10191" y="12560"/>
                                      <a:pt x="10191" y="15007"/>
                                    </a:cubicBezTo>
                                    <a:close/>
                                    <a:moveTo>
                                      <a:pt x="7866" y="42069"/>
                                    </a:moveTo>
                                    <a:cubicBezTo>
                                      <a:pt x="7866" y="44142"/>
                                      <a:pt x="8341" y="46114"/>
                                      <a:pt x="9316" y="48036"/>
                                    </a:cubicBezTo>
                                    <a:cubicBezTo>
                                      <a:pt x="10291" y="49959"/>
                                      <a:pt x="11741" y="51457"/>
                                      <a:pt x="13666" y="52480"/>
                                    </a:cubicBezTo>
                                    <a:cubicBezTo>
                                      <a:pt x="15566" y="53554"/>
                                      <a:pt x="17640" y="54078"/>
                                      <a:pt x="19865" y="54053"/>
                                    </a:cubicBezTo>
                                    <a:cubicBezTo>
                                      <a:pt x="23315" y="54078"/>
                                      <a:pt x="26140" y="52954"/>
                                      <a:pt x="28389" y="50733"/>
                                    </a:cubicBezTo>
                                    <a:cubicBezTo>
                                      <a:pt x="30589" y="48536"/>
                                      <a:pt x="31714" y="45739"/>
                                      <a:pt x="31739" y="42319"/>
                                    </a:cubicBezTo>
                                    <a:cubicBezTo>
                                      <a:pt x="31714" y="38874"/>
                                      <a:pt x="30564" y="36003"/>
                                      <a:pt x="28289" y="33731"/>
                                    </a:cubicBezTo>
                                    <a:cubicBezTo>
                                      <a:pt x="25965" y="31459"/>
                                      <a:pt x="23065" y="30336"/>
                                      <a:pt x="19615" y="30311"/>
                                    </a:cubicBezTo>
                                    <a:cubicBezTo>
                                      <a:pt x="16216" y="30336"/>
                                      <a:pt x="13416" y="31459"/>
                                      <a:pt x="11191" y="33681"/>
                                    </a:cubicBezTo>
                                    <a:cubicBezTo>
                                      <a:pt x="8966" y="35928"/>
                                      <a:pt x="7866" y="38724"/>
                                      <a:pt x="7866" y="4206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3" name="Freeform: Shape 14303"/>
                            <wps:cNvSpPr/>
                            <wps:spPr>
                              <a:xfrm>
                                <a:off x="2983337" y="997338"/>
                                <a:ext cx="38396" cy="59867"/>
                              </a:xfrm>
                              <a:custGeom>
                                <a:avLst/>
                                <a:gdLst>
                                  <a:gd name="connsiteX0" fmla="*/ 474 w 38396"/>
                                  <a:gd name="connsiteY0" fmla="*/ 43517 h 59867"/>
                                  <a:gd name="connsiteX1" fmla="*/ 7673 w 38396"/>
                                  <a:gd name="connsiteY1" fmla="*/ 42544 h 59867"/>
                                  <a:gd name="connsiteX2" fmla="*/ 11873 w 38396"/>
                                  <a:gd name="connsiteY2" fmla="*/ 51357 h 59867"/>
                                  <a:gd name="connsiteX3" fmla="*/ 19147 w 38396"/>
                                  <a:gd name="connsiteY3" fmla="*/ 54053 h 59867"/>
                                  <a:gd name="connsiteX4" fmla="*/ 27721 w 38396"/>
                                  <a:gd name="connsiteY4" fmla="*/ 50533 h 59867"/>
                                  <a:gd name="connsiteX5" fmla="*/ 31221 w 38396"/>
                                  <a:gd name="connsiteY5" fmla="*/ 41820 h 59867"/>
                                  <a:gd name="connsiteX6" fmla="*/ 27971 w 38396"/>
                                  <a:gd name="connsiteY6" fmla="*/ 33656 h 59867"/>
                                  <a:gd name="connsiteX7" fmla="*/ 19747 w 38396"/>
                                  <a:gd name="connsiteY7" fmla="*/ 30435 h 59867"/>
                                  <a:gd name="connsiteX8" fmla="*/ 14672 w 38396"/>
                                  <a:gd name="connsiteY8" fmla="*/ 31234 h 59867"/>
                                  <a:gd name="connsiteX9" fmla="*/ 15472 w 38396"/>
                                  <a:gd name="connsiteY9" fmla="*/ 24918 h 59867"/>
                                  <a:gd name="connsiteX10" fmla="*/ 16622 w 38396"/>
                                  <a:gd name="connsiteY10" fmla="*/ 25018 h 59867"/>
                                  <a:gd name="connsiteX11" fmla="*/ 24896 w 38396"/>
                                  <a:gd name="connsiteY11" fmla="*/ 22621 h 59867"/>
                                  <a:gd name="connsiteX12" fmla="*/ 28596 w 38396"/>
                                  <a:gd name="connsiteY12" fmla="*/ 15206 h 59867"/>
                                  <a:gd name="connsiteX13" fmla="*/ 25896 w 38396"/>
                                  <a:gd name="connsiteY13" fmla="*/ 8665 h 59867"/>
                                  <a:gd name="connsiteX14" fmla="*/ 18997 w 38396"/>
                                  <a:gd name="connsiteY14" fmla="*/ 6069 h 59867"/>
                                  <a:gd name="connsiteX15" fmla="*/ 11998 w 38396"/>
                                  <a:gd name="connsiteY15" fmla="*/ 8715 h 59867"/>
                                  <a:gd name="connsiteX16" fmla="*/ 8398 w 38396"/>
                                  <a:gd name="connsiteY16" fmla="*/ 16629 h 59867"/>
                                  <a:gd name="connsiteX17" fmla="*/ 1174 w 38396"/>
                                  <a:gd name="connsiteY17" fmla="*/ 15331 h 59867"/>
                                  <a:gd name="connsiteX18" fmla="*/ 7173 w 38396"/>
                                  <a:gd name="connsiteY18" fmla="*/ 4147 h 59867"/>
                                  <a:gd name="connsiteX19" fmla="*/ 18822 w 38396"/>
                                  <a:gd name="connsiteY19" fmla="*/ 152 h 59867"/>
                                  <a:gd name="connsiteX20" fmla="*/ 27671 w 38396"/>
                                  <a:gd name="connsiteY20" fmla="*/ 2224 h 59867"/>
                                  <a:gd name="connsiteX21" fmla="*/ 33845 w 38396"/>
                                  <a:gd name="connsiteY21" fmla="*/ 7842 h 59867"/>
                                  <a:gd name="connsiteX22" fmla="*/ 35995 w 38396"/>
                                  <a:gd name="connsiteY22" fmla="*/ 15381 h 59867"/>
                                  <a:gd name="connsiteX23" fmla="*/ 33945 w 38396"/>
                                  <a:gd name="connsiteY23" fmla="*/ 22297 h 59867"/>
                                  <a:gd name="connsiteX24" fmla="*/ 27921 w 38396"/>
                                  <a:gd name="connsiteY24" fmla="*/ 27240 h 59867"/>
                                  <a:gd name="connsiteX25" fmla="*/ 35995 w 38396"/>
                                  <a:gd name="connsiteY25" fmla="*/ 32233 h 59867"/>
                                  <a:gd name="connsiteX26" fmla="*/ 38870 w 38396"/>
                                  <a:gd name="connsiteY26" fmla="*/ 41670 h 59867"/>
                                  <a:gd name="connsiteX27" fmla="*/ 33270 w 38396"/>
                                  <a:gd name="connsiteY27" fmla="*/ 54677 h 59867"/>
                                  <a:gd name="connsiteX28" fmla="*/ 19097 w 38396"/>
                                  <a:gd name="connsiteY28" fmla="*/ 60020 h 59867"/>
                                  <a:gd name="connsiteX29" fmla="*/ 6273 w 38396"/>
                                  <a:gd name="connsiteY29" fmla="*/ 55426 h 59867"/>
                                  <a:gd name="connsiteX30" fmla="*/ 474 w 38396"/>
                                  <a:gd name="connsiteY30" fmla="*/ 43517 h 59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8396" h="59867">
                                    <a:moveTo>
                                      <a:pt x="474" y="43517"/>
                                    </a:moveTo>
                                    <a:lnTo>
                                      <a:pt x="7673" y="42544"/>
                                    </a:lnTo>
                                    <a:cubicBezTo>
                                      <a:pt x="8473" y="46638"/>
                                      <a:pt x="9873" y="49584"/>
                                      <a:pt x="11873" y="51357"/>
                                    </a:cubicBezTo>
                                    <a:cubicBezTo>
                                      <a:pt x="13872" y="53179"/>
                                      <a:pt x="16297" y="54078"/>
                                      <a:pt x="19147" y="54053"/>
                                    </a:cubicBezTo>
                                    <a:cubicBezTo>
                                      <a:pt x="22522" y="54078"/>
                                      <a:pt x="25371" y="52905"/>
                                      <a:pt x="27721" y="50533"/>
                                    </a:cubicBezTo>
                                    <a:cubicBezTo>
                                      <a:pt x="30046" y="48211"/>
                                      <a:pt x="31221" y="45290"/>
                                      <a:pt x="31221" y="41820"/>
                                    </a:cubicBezTo>
                                    <a:cubicBezTo>
                                      <a:pt x="31221" y="38524"/>
                                      <a:pt x="30121" y="35803"/>
                                      <a:pt x="27971" y="33656"/>
                                    </a:cubicBezTo>
                                    <a:cubicBezTo>
                                      <a:pt x="25796" y="31509"/>
                                      <a:pt x="23071" y="30435"/>
                                      <a:pt x="19747" y="30435"/>
                                    </a:cubicBezTo>
                                    <a:cubicBezTo>
                                      <a:pt x="18372" y="30435"/>
                                      <a:pt x="16672" y="30710"/>
                                      <a:pt x="14672" y="31234"/>
                                    </a:cubicBezTo>
                                    <a:lnTo>
                                      <a:pt x="15472" y="24918"/>
                                    </a:lnTo>
                                    <a:cubicBezTo>
                                      <a:pt x="15947" y="25018"/>
                                      <a:pt x="16322" y="25043"/>
                                      <a:pt x="16622" y="25018"/>
                                    </a:cubicBezTo>
                                    <a:cubicBezTo>
                                      <a:pt x="19672" y="25043"/>
                                      <a:pt x="22422" y="24244"/>
                                      <a:pt x="24896" y="22621"/>
                                    </a:cubicBezTo>
                                    <a:cubicBezTo>
                                      <a:pt x="27346" y="21048"/>
                                      <a:pt x="28596" y="18577"/>
                                      <a:pt x="28596" y="15206"/>
                                    </a:cubicBezTo>
                                    <a:cubicBezTo>
                                      <a:pt x="28596" y="12585"/>
                                      <a:pt x="27696" y="10413"/>
                                      <a:pt x="25896" y="8665"/>
                                    </a:cubicBezTo>
                                    <a:cubicBezTo>
                                      <a:pt x="24096" y="6968"/>
                                      <a:pt x="21797" y="6094"/>
                                      <a:pt x="18997" y="6069"/>
                                    </a:cubicBezTo>
                                    <a:cubicBezTo>
                                      <a:pt x="16197" y="6094"/>
                                      <a:pt x="13847" y="6968"/>
                                      <a:pt x="11998" y="8715"/>
                                    </a:cubicBezTo>
                                    <a:cubicBezTo>
                                      <a:pt x="10098" y="10463"/>
                                      <a:pt x="8898" y="13109"/>
                                      <a:pt x="8398" y="16629"/>
                                    </a:cubicBezTo>
                                    <a:lnTo>
                                      <a:pt x="1174" y="15331"/>
                                    </a:lnTo>
                                    <a:cubicBezTo>
                                      <a:pt x="2048" y="10538"/>
                                      <a:pt x="4048" y="6793"/>
                                      <a:pt x="7173" y="4147"/>
                                    </a:cubicBezTo>
                                    <a:cubicBezTo>
                                      <a:pt x="10298" y="1500"/>
                                      <a:pt x="14172" y="177"/>
                                      <a:pt x="18822" y="152"/>
                                    </a:cubicBezTo>
                                    <a:cubicBezTo>
                                      <a:pt x="21997" y="177"/>
                                      <a:pt x="24946" y="876"/>
                                      <a:pt x="27671" y="2224"/>
                                    </a:cubicBezTo>
                                    <a:cubicBezTo>
                                      <a:pt x="30346" y="3622"/>
                                      <a:pt x="32421" y="5495"/>
                                      <a:pt x="33845" y="7842"/>
                                    </a:cubicBezTo>
                                    <a:cubicBezTo>
                                      <a:pt x="35270" y="10238"/>
                                      <a:pt x="35970" y="12735"/>
                                      <a:pt x="35995" y="15381"/>
                                    </a:cubicBezTo>
                                    <a:cubicBezTo>
                                      <a:pt x="35970" y="17928"/>
                                      <a:pt x="35295" y="20250"/>
                                      <a:pt x="33945" y="22297"/>
                                    </a:cubicBezTo>
                                    <a:cubicBezTo>
                                      <a:pt x="32571" y="24394"/>
                                      <a:pt x="30571" y="26042"/>
                                      <a:pt x="27921" y="27240"/>
                                    </a:cubicBezTo>
                                    <a:cubicBezTo>
                                      <a:pt x="31371" y="28064"/>
                                      <a:pt x="34045" y="29711"/>
                                      <a:pt x="35995" y="32233"/>
                                    </a:cubicBezTo>
                                    <a:cubicBezTo>
                                      <a:pt x="37895" y="34755"/>
                                      <a:pt x="38870" y="37900"/>
                                      <a:pt x="38870" y="41670"/>
                                    </a:cubicBezTo>
                                    <a:cubicBezTo>
                                      <a:pt x="38870" y="46788"/>
                                      <a:pt x="36995" y="51132"/>
                                      <a:pt x="33270" y="54677"/>
                                    </a:cubicBezTo>
                                    <a:cubicBezTo>
                                      <a:pt x="29521" y="58247"/>
                                      <a:pt x="24796" y="60020"/>
                                      <a:pt x="19097" y="60020"/>
                                    </a:cubicBezTo>
                                    <a:cubicBezTo>
                                      <a:pt x="13947" y="60020"/>
                                      <a:pt x="9673" y="58497"/>
                                      <a:pt x="6273" y="55426"/>
                                    </a:cubicBezTo>
                                    <a:cubicBezTo>
                                      <a:pt x="2848" y="52380"/>
                                      <a:pt x="924" y="48411"/>
                                      <a:pt x="474" y="4351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4" name="Freeform: Shape 14304"/>
                            <wps:cNvSpPr/>
                            <wps:spPr>
                              <a:xfrm>
                                <a:off x="3030206" y="996589"/>
                                <a:ext cx="63069" cy="61715"/>
                              </a:xfrm>
                              <a:custGeom>
                                <a:avLst/>
                                <a:gdLst>
                                  <a:gd name="connsiteX0" fmla="*/ 481 w 63069"/>
                                  <a:gd name="connsiteY0" fmla="*/ 15206 h 61715"/>
                                  <a:gd name="connsiteX1" fmla="*/ 3631 w 63069"/>
                                  <a:gd name="connsiteY1" fmla="*/ 4546 h 61715"/>
                                  <a:gd name="connsiteX2" fmla="*/ 12805 w 63069"/>
                                  <a:gd name="connsiteY2" fmla="*/ 152 h 61715"/>
                                  <a:gd name="connsiteX3" fmla="*/ 21954 w 63069"/>
                                  <a:gd name="connsiteY3" fmla="*/ 4097 h 61715"/>
                                  <a:gd name="connsiteX4" fmla="*/ 25579 w 63069"/>
                                  <a:gd name="connsiteY4" fmla="*/ 15656 h 61715"/>
                                  <a:gd name="connsiteX5" fmla="*/ 21904 w 63069"/>
                                  <a:gd name="connsiteY5" fmla="*/ 27090 h 61715"/>
                                  <a:gd name="connsiteX6" fmla="*/ 12905 w 63069"/>
                                  <a:gd name="connsiteY6" fmla="*/ 31110 h 61715"/>
                                  <a:gd name="connsiteX7" fmla="*/ 4031 w 63069"/>
                                  <a:gd name="connsiteY7" fmla="*/ 27165 h 61715"/>
                                  <a:gd name="connsiteX8" fmla="*/ 481 w 63069"/>
                                  <a:gd name="connsiteY8" fmla="*/ 15206 h 61715"/>
                                  <a:gd name="connsiteX9" fmla="*/ 13005 w 63069"/>
                                  <a:gd name="connsiteY9" fmla="*/ 5095 h 61715"/>
                                  <a:gd name="connsiteX10" fmla="*/ 8555 w 63069"/>
                                  <a:gd name="connsiteY10" fmla="*/ 7417 h 61715"/>
                                  <a:gd name="connsiteX11" fmla="*/ 6781 w 63069"/>
                                  <a:gd name="connsiteY11" fmla="*/ 15930 h 61715"/>
                                  <a:gd name="connsiteX12" fmla="*/ 8580 w 63069"/>
                                  <a:gd name="connsiteY12" fmla="*/ 23869 h 61715"/>
                                  <a:gd name="connsiteX13" fmla="*/ 13005 w 63069"/>
                                  <a:gd name="connsiteY13" fmla="*/ 26166 h 61715"/>
                                  <a:gd name="connsiteX14" fmla="*/ 17505 w 63069"/>
                                  <a:gd name="connsiteY14" fmla="*/ 23845 h 61715"/>
                                  <a:gd name="connsiteX15" fmla="*/ 19304 w 63069"/>
                                  <a:gd name="connsiteY15" fmla="*/ 15356 h 61715"/>
                                  <a:gd name="connsiteX16" fmla="*/ 17505 w 63069"/>
                                  <a:gd name="connsiteY16" fmla="*/ 7392 h 61715"/>
                                  <a:gd name="connsiteX17" fmla="*/ 13005 w 63069"/>
                                  <a:gd name="connsiteY17" fmla="*/ 5095 h 61715"/>
                                  <a:gd name="connsiteX18" fmla="*/ 13055 w 63069"/>
                                  <a:gd name="connsiteY18" fmla="*/ 61867 h 61715"/>
                                  <a:gd name="connsiteX19" fmla="*/ 45152 w 63069"/>
                                  <a:gd name="connsiteY19" fmla="*/ 152 h 61715"/>
                                  <a:gd name="connsiteX20" fmla="*/ 50976 w 63069"/>
                                  <a:gd name="connsiteY20" fmla="*/ 152 h 61715"/>
                                  <a:gd name="connsiteX21" fmla="*/ 19004 w 63069"/>
                                  <a:gd name="connsiteY21" fmla="*/ 61867 h 61715"/>
                                  <a:gd name="connsiteX22" fmla="*/ 38428 w 63069"/>
                                  <a:gd name="connsiteY22" fmla="*/ 45964 h 61715"/>
                                  <a:gd name="connsiteX23" fmla="*/ 41577 w 63069"/>
                                  <a:gd name="connsiteY23" fmla="*/ 35304 h 61715"/>
                                  <a:gd name="connsiteX24" fmla="*/ 50776 w 63069"/>
                                  <a:gd name="connsiteY24" fmla="*/ 30910 h 61715"/>
                                  <a:gd name="connsiteX25" fmla="*/ 59925 w 63069"/>
                                  <a:gd name="connsiteY25" fmla="*/ 34854 h 61715"/>
                                  <a:gd name="connsiteX26" fmla="*/ 63550 w 63069"/>
                                  <a:gd name="connsiteY26" fmla="*/ 46413 h 61715"/>
                                  <a:gd name="connsiteX27" fmla="*/ 59875 w 63069"/>
                                  <a:gd name="connsiteY27" fmla="*/ 57873 h 61715"/>
                                  <a:gd name="connsiteX28" fmla="*/ 50826 w 63069"/>
                                  <a:gd name="connsiteY28" fmla="*/ 61867 h 61715"/>
                                  <a:gd name="connsiteX29" fmla="*/ 41952 w 63069"/>
                                  <a:gd name="connsiteY29" fmla="*/ 57898 h 61715"/>
                                  <a:gd name="connsiteX30" fmla="*/ 38428 w 63069"/>
                                  <a:gd name="connsiteY30" fmla="*/ 45964 h 61715"/>
                                  <a:gd name="connsiteX31" fmla="*/ 50976 w 63069"/>
                                  <a:gd name="connsiteY31" fmla="*/ 35878 h 61715"/>
                                  <a:gd name="connsiteX32" fmla="*/ 46477 w 63069"/>
                                  <a:gd name="connsiteY32" fmla="*/ 38200 h 61715"/>
                                  <a:gd name="connsiteX33" fmla="*/ 44702 w 63069"/>
                                  <a:gd name="connsiteY33" fmla="*/ 46688 h 61715"/>
                                  <a:gd name="connsiteX34" fmla="*/ 46502 w 63069"/>
                                  <a:gd name="connsiteY34" fmla="*/ 54602 h 61715"/>
                                  <a:gd name="connsiteX35" fmla="*/ 50951 w 63069"/>
                                  <a:gd name="connsiteY35" fmla="*/ 56924 h 61715"/>
                                  <a:gd name="connsiteX36" fmla="*/ 55476 w 63069"/>
                                  <a:gd name="connsiteY36" fmla="*/ 54602 h 61715"/>
                                  <a:gd name="connsiteX37" fmla="*/ 57276 w 63069"/>
                                  <a:gd name="connsiteY37" fmla="*/ 46139 h 61715"/>
                                  <a:gd name="connsiteX38" fmla="*/ 55451 w 63069"/>
                                  <a:gd name="connsiteY38" fmla="*/ 38175 h 61715"/>
                                  <a:gd name="connsiteX39" fmla="*/ 50976 w 63069"/>
                                  <a:gd name="connsiteY39" fmla="*/ 35878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481" y="15206"/>
                                    </a:moveTo>
                                    <a:cubicBezTo>
                                      <a:pt x="456" y="11037"/>
                                      <a:pt x="1506" y="7492"/>
                                      <a:pt x="3631" y="4546"/>
                                    </a:cubicBezTo>
                                    <a:cubicBezTo>
                                      <a:pt x="5731" y="1650"/>
                                      <a:pt x="8780" y="177"/>
                                      <a:pt x="12805" y="152"/>
                                    </a:cubicBezTo>
                                    <a:cubicBezTo>
                                      <a:pt x="16455" y="177"/>
                                      <a:pt x="19504" y="1500"/>
                                      <a:pt x="21954" y="4097"/>
                                    </a:cubicBezTo>
                                    <a:cubicBezTo>
                                      <a:pt x="24354" y="6743"/>
                                      <a:pt x="25579" y="10588"/>
                                      <a:pt x="25579" y="15656"/>
                                    </a:cubicBezTo>
                                    <a:cubicBezTo>
                                      <a:pt x="25579" y="20624"/>
                                      <a:pt x="24354" y="24444"/>
                                      <a:pt x="21904" y="27090"/>
                                    </a:cubicBezTo>
                                    <a:cubicBezTo>
                                      <a:pt x="19454" y="29786"/>
                                      <a:pt x="16455" y="31110"/>
                                      <a:pt x="12905" y="31110"/>
                                    </a:cubicBezTo>
                                    <a:cubicBezTo>
                                      <a:pt x="9355" y="31110"/>
                                      <a:pt x="6381" y="29811"/>
                                      <a:pt x="4031" y="27165"/>
                                    </a:cubicBezTo>
                                    <a:cubicBezTo>
                                      <a:pt x="1631" y="24544"/>
                                      <a:pt x="456" y="20549"/>
                                      <a:pt x="481" y="15206"/>
                                    </a:cubicBezTo>
                                    <a:close/>
                                    <a:moveTo>
                                      <a:pt x="13005" y="5095"/>
                                    </a:moveTo>
                                    <a:cubicBezTo>
                                      <a:pt x="11205" y="5120"/>
                                      <a:pt x="9730" y="5894"/>
                                      <a:pt x="8555" y="7417"/>
                                    </a:cubicBezTo>
                                    <a:cubicBezTo>
                                      <a:pt x="7356" y="8990"/>
                                      <a:pt x="6756" y="11836"/>
                                      <a:pt x="6781" y="15930"/>
                                    </a:cubicBezTo>
                                    <a:cubicBezTo>
                                      <a:pt x="6756" y="19725"/>
                                      <a:pt x="7356" y="22372"/>
                                      <a:pt x="8580" y="23869"/>
                                    </a:cubicBezTo>
                                    <a:cubicBezTo>
                                      <a:pt x="9755" y="25417"/>
                                      <a:pt x="11230" y="26166"/>
                                      <a:pt x="13005" y="26166"/>
                                    </a:cubicBezTo>
                                    <a:cubicBezTo>
                                      <a:pt x="14805" y="26166"/>
                                      <a:pt x="16305" y="25392"/>
                                      <a:pt x="17505" y="23845"/>
                                    </a:cubicBezTo>
                                    <a:cubicBezTo>
                                      <a:pt x="18679" y="22297"/>
                                      <a:pt x="19279" y="19476"/>
                                      <a:pt x="19304" y="15356"/>
                                    </a:cubicBezTo>
                                    <a:cubicBezTo>
                                      <a:pt x="19279" y="11586"/>
                                      <a:pt x="18679" y="8940"/>
                                      <a:pt x="17505" y="7392"/>
                                    </a:cubicBezTo>
                                    <a:cubicBezTo>
                                      <a:pt x="16280" y="5894"/>
                                      <a:pt x="14780" y="5120"/>
                                      <a:pt x="13005" y="5095"/>
                                    </a:cubicBezTo>
                                    <a:close/>
                                    <a:moveTo>
                                      <a:pt x="13055" y="61867"/>
                                    </a:moveTo>
                                    <a:lnTo>
                                      <a:pt x="45152" y="152"/>
                                    </a:lnTo>
                                    <a:lnTo>
                                      <a:pt x="50976" y="152"/>
                                    </a:lnTo>
                                    <a:lnTo>
                                      <a:pt x="19004" y="61867"/>
                                    </a:lnTo>
                                    <a:close/>
                                    <a:moveTo>
                                      <a:pt x="38428" y="45964"/>
                                    </a:moveTo>
                                    <a:cubicBezTo>
                                      <a:pt x="38403" y="41795"/>
                                      <a:pt x="39452" y="38225"/>
                                      <a:pt x="41577" y="35304"/>
                                    </a:cubicBezTo>
                                    <a:cubicBezTo>
                                      <a:pt x="43677" y="32383"/>
                                      <a:pt x="46752" y="30935"/>
                                      <a:pt x="50776" y="30910"/>
                                    </a:cubicBezTo>
                                    <a:cubicBezTo>
                                      <a:pt x="54451" y="30935"/>
                                      <a:pt x="57501" y="32233"/>
                                      <a:pt x="59925" y="34854"/>
                                    </a:cubicBezTo>
                                    <a:cubicBezTo>
                                      <a:pt x="62325" y="37476"/>
                                      <a:pt x="63526" y="41345"/>
                                      <a:pt x="63550" y="46413"/>
                                    </a:cubicBezTo>
                                    <a:cubicBezTo>
                                      <a:pt x="63526" y="51407"/>
                                      <a:pt x="62300" y="55226"/>
                                      <a:pt x="59875" y="57873"/>
                                    </a:cubicBezTo>
                                    <a:cubicBezTo>
                                      <a:pt x="57426" y="60544"/>
                                      <a:pt x="54401" y="61842"/>
                                      <a:pt x="50826" y="61867"/>
                                    </a:cubicBezTo>
                                    <a:cubicBezTo>
                                      <a:pt x="47252" y="61842"/>
                                      <a:pt x="44302" y="60544"/>
                                      <a:pt x="41952" y="57898"/>
                                    </a:cubicBezTo>
                                    <a:cubicBezTo>
                                      <a:pt x="39577" y="55276"/>
                                      <a:pt x="38403" y="51307"/>
                                      <a:pt x="38428" y="45964"/>
                                    </a:cubicBezTo>
                                    <a:close/>
                                    <a:moveTo>
                                      <a:pt x="50976" y="35878"/>
                                    </a:moveTo>
                                    <a:cubicBezTo>
                                      <a:pt x="49127" y="35903"/>
                                      <a:pt x="47627" y="36677"/>
                                      <a:pt x="46477" y="38200"/>
                                    </a:cubicBezTo>
                                    <a:cubicBezTo>
                                      <a:pt x="45277" y="39748"/>
                                      <a:pt x="44702" y="42569"/>
                                      <a:pt x="44702" y="46688"/>
                                    </a:cubicBezTo>
                                    <a:cubicBezTo>
                                      <a:pt x="44702" y="50433"/>
                                      <a:pt x="45302" y="53079"/>
                                      <a:pt x="46502" y="54602"/>
                                    </a:cubicBezTo>
                                    <a:cubicBezTo>
                                      <a:pt x="47702" y="56175"/>
                                      <a:pt x="49177" y="56949"/>
                                      <a:pt x="50951" y="56924"/>
                                    </a:cubicBezTo>
                                    <a:cubicBezTo>
                                      <a:pt x="52776" y="56949"/>
                                      <a:pt x="54276" y="56175"/>
                                      <a:pt x="55476" y="54602"/>
                                    </a:cubicBezTo>
                                    <a:cubicBezTo>
                                      <a:pt x="56651" y="53079"/>
                                      <a:pt x="57251" y="50258"/>
                                      <a:pt x="57276" y="46139"/>
                                    </a:cubicBezTo>
                                    <a:cubicBezTo>
                                      <a:pt x="57251" y="42369"/>
                                      <a:pt x="56651" y="39723"/>
                                      <a:pt x="55451" y="38175"/>
                                    </a:cubicBezTo>
                                    <a:cubicBezTo>
                                      <a:pt x="54226" y="36677"/>
                                      <a:pt x="52726" y="35903"/>
                                      <a:pt x="50976" y="3587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5" name="Freeform: Shape 14305"/>
                            <wps:cNvSpPr/>
                            <wps:spPr>
                              <a:xfrm>
                                <a:off x="3103264" y="996589"/>
                                <a:ext cx="19373" cy="76794"/>
                              </a:xfrm>
                              <a:custGeom>
                                <a:avLst/>
                                <a:gdLst>
                                  <a:gd name="connsiteX0" fmla="*/ 14716 w 19373"/>
                                  <a:gd name="connsiteY0" fmla="*/ 76946 h 76794"/>
                                  <a:gd name="connsiteX1" fmla="*/ 4617 w 19373"/>
                                  <a:gd name="connsiteY1" fmla="*/ 59371 h 76794"/>
                                  <a:gd name="connsiteX2" fmla="*/ 492 w 19373"/>
                                  <a:gd name="connsiteY2" fmla="*/ 38499 h 76794"/>
                                  <a:gd name="connsiteX3" fmla="*/ 3592 w 19373"/>
                                  <a:gd name="connsiteY3" fmla="*/ 20274 h 76794"/>
                                  <a:gd name="connsiteX4" fmla="*/ 14716 w 19373"/>
                                  <a:gd name="connsiteY4" fmla="*/ 152 h 76794"/>
                                  <a:gd name="connsiteX5" fmla="*/ 19865 w 19373"/>
                                  <a:gd name="connsiteY5" fmla="*/ 152 h 76794"/>
                                  <a:gd name="connsiteX6" fmla="*/ 13466 w 19373"/>
                                  <a:gd name="connsiteY6" fmla="*/ 12011 h 76794"/>
                                  <a:gd name="connsiteX7" fmla="*/ 9616 w 19373"/>
                                  <a:gd name="connsiteY7" fmla="*/ 23520 h 76794"/>
                                  <a:gd name="connsiteX8" fmla="*/ 7916 w 19373"/>
                                  <a:gd name="connsiteY8" fmla="*/ 38549 h 76794"/>
                                  <a:gd name="connsiteX9" fmla="*/ 19865 w 19373"/>
                                  <a:gd name="connsiteY9" fmla="*/ 76946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716" y="76946"/>
                                    </a:moveTo>
                                    <a:cubicBezTo>
                                      <a:pt x="10716" y="71928"/>
                                      <a:pt x="7367" y="66086"/>
                                      <a:pt x="4617" y="59371"/>
                                    </a:cubicBezTo>
                                    <a:cubicBezTo>
                                      <a:pt x="1867" y="52680"/>
                                      <a:pt x="492" y="45714"/>
                                      <a:pt x="492" y="38499"/>
                                    </a:cubicBezTo>
                                    <a:cubicBezTo>
                                      <a:pt x="492" y="32183"/>
                                      <a:pt x="1517" y="26116"/>
                                      <a:pt x="3592" y="20274"/>
                                    </a:cubicBezTo>
                                    <a:cubicBezTo>
                                      <a:pt x="5967" y="13559"/>
                                      <a:pt x="9666" y="6843"/>
                                      <a:pt x="14716" y="152"/>
                                    </a:cubicBezTo>
                                    <a:lnTo>
                                      <a:pt x="19865" y="152"/>
                                    </a:lnTo>
                                    <a:cubicBezTo>
                                      <a:pt x="16616" y="5720"/>
                                      <a:pt x="14491" y="9664"/>
                                      <a:pt x="13466" y="12011"/>
                                    </a:cubicBezTo>
                                    <a:cubicBezTo>
                                      <a:pt x="11816" y="15706"/>
                                      <a:pt x="10516" y="19550"/>
                                      <a:pt x="9616" y="23520"/>
                                    </a:cubicBezTo>
                                    <a:cubicBezTo>
                                      <a:pt x="8466" y="28513"/>
                                      <a:pt x="7916" y="33531"/>
                                      <a:pt x="7916" y="38549"/>
                                    </a:cubicBezTo>
                                    <a:cubicBezTo>
                                      <a:pt x="7916" y="51382"/>
                                      <a:pt x="11891" y="64164"/>
                                      <a:pt x="19865" y="7694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6" name="Freeform: Shape 14306"/>
                            <wps:cNvSpPr/>
                            <wps:spPr>
                              <a:xfrm>
                                <a:off x="3128995" y="998386"/>
                                <a:ext cx="38896" cy="58769"/>
                              </a:xfrm>
                              <a:custGeom>
                                <a:avLst/>
                                <a:gdLst>
                                  <a:gd name="connsiteX0" fmla="*/ 496 w 38896"/>
                                  <a:gd name="connsiteY0" fmla="*/ 42569 h 58769"/>
                                  <a:gd name="connsiteX1" fmla="*/ 8071 w 38896"/>
                                  <a:gd name="connsiteY1" fmla="*/ 41945 h 58769"/>
                                  <a:gd name="connsiteX2" fmla="*/ 11945 w 38896"/>
                                  <a:gd name="connsiteY2" fmla="*/ 50233 h 58769"/>
                                  <a:gd name="connsiteX3" fmla="*/ 19345 w 38896"/>
                                  <a:gd name="connsiteY3" fmla="*/ 53004 h 58769"/>
                                  <a:gd name="connsiteX4" fmla="*/ 28144 w 38896"/>
                                  <a:gd name="connsiteY4" fmla="*/ 49085 h 58769"/>
                                  <a:gd name="connsiteX5" fmla="*/ 31743 w 38896"/>
                                  <a:gd name="connsiteY5" fmla="*/ 38699 h 58769"/>
                                  <a:gd name="connsiteX6" fmla="*/ 28269 w 38896"/>
                                  <a:gd name="connsiteY6" fmla="*/ 29012 h 58769"/>
                                  <a:gd name="connsiteX7" fmla="*/ 19220 w 38896"/>
                                  <a:gd name="connsiteY7" fmla="*/ 25442 h 58769"/>
                                  <a:gd name="connsiteX8" fmla="*/ 12945 w 38896"/>
                                  <a:gd name="connsiteY8" fmla="*/ 27015 h 58769"/>
                                  <a:gd name="connsiteX9" fmla="*/ 8546 w 38896"/>
                                  <a:gd name="connsiteY9" fmla="*/ 31110 h 58769"/>
                                  <a:gd name="connsiteX10" fmla="*/ 1771 w 38896"/>
                                  <a:gd name="connsiteY10" fmla="*/ 30236 h 58769"/>
                                  <a:gd name="connsiteX11" fmla="*/ 7471 w 38896"/>
                                  <a:gd name="connsiteY11" fmla="*/ 152 h 58769"/>
                                  <a:gd name="connsiteX12" fmla="*/ 36618 w 38896"/>
                                  <a:gd name="connsiteY12" fmla="*/ 152 h 58769"/>
                                  <a:gd name="connsiteX13" fmla="*/ 36618 w 38896"/>
                                  <a:gd name="connsiteY13" fmla="*/ 7018 h 58769"/>
                                  <a:gd name="connsiteX14" fmla="*/ 13220 w 38896"/>
                                  <a:gd name="connsiteY14" fmla="*/ 7018 h 58769"/>
                                  <a:gd name="connsiteX15" fmla="*/ 10070 w 38896"/>
                                  <a:gd name="connsiteY15" fmla="*/ 22771 h 58769"/>
                                  <a:gd name="connsiteX16" fmla="*/ 21144 w 38896"/>
                                  <a:gd name="connsiteY16" fmla="*/ 19076 h 58769"/>
                                  <a:gd name="connsiteX17" fmla="*/ 34093 w 38896"/>
                                  <a:gd name="connsiteY17" fmla="*/ 24394 h 58769"/>
                                  <a:gd name="connsiteX18" fmla="*/ 39393 w 38896"/>
                                  <a:gd name="connsiteY18" fmla="*/ 38075 h 58769"/>
                                  <a:gd name="connsiteX19" fmla="*/ 34743 w 38896"/>
                                  <a:gd name="connsiteY19" fmla="*/ 51806 h 58769"/>
                                  <a:gd name="connsiteX20" fmla="*/ 19345 w 38896"/>
                                  <a:gd name="connsiteY20" fmla="*/ 58921 h 58769"/>
                                  <a:gd name="connsiteX21" fmla="*/ 6271 w 38896"/>
                                  <a:gd name="connsiteY21" fmla="*/ 54452 h 58769"/>
                                  <a:gd name="connsiteX22" fmla="*/ 496 w 38896"/>
                                  <a:gd name="connsiteY22" fmla="*/ 42569 h 58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896" h="58769">
                                    <a:moveTo>
                                      <a:pt x="496" y="42569"/>
                                    </a:moveTo>
                                    <a:lnTo>
                                      <a:pt x="8071" y="41945"/>
                                    </a:lnTo>
                                    <a:cubicBezTo>
                                      <a:pt x="8596" y="45640"/>
                                      <a:pt x="9896" y="48411"/>
                                      <a:pt x="11945" y="50233"/>
                                    </a:cubicBezTo>
                                    <a:cubicBezTo>
                                      <a:pt x="13995" y="52106"/>
                                      <a:pt x="16445" y="53029"/>
                                      <a:pt x="19345" y="53004"/>
                                    </a:cubicBezTo>
                                    <a:cubicBezTo>
                                      <a:pt x="22794" y="53029"/>
                                      <a:pt x="25744" y="51706"/>
                                      <a:pt x="28144" y="49085"/>
                                    </a:cubicBezTo>
                                    <a:cubicBezTo>
                                      <a:pt x="30544" y="46488"/>
                                      <a:pt x="31743" y="43043"/>
                                      <a:pt x="31743" y="38699"/>
                                    </a:cubicBezTo>
                                    <a:cubicBezTo>
                                      <a:pt x="31743" y="34630"/>
                                      <a:pt x="30569" y="31384"/>
                                      <a:pt x="28269" y="29012"/>
                                    </a:cubicBezTo>
                                    <a:cubicBezTo>
                                      <a:pt x="25944" y="26641"/>
                                      <a:pt x="22944" y="25467"/>
                                      <a:pt x="19220" y="25442"/>
                                    </a:cubicBezTo>
                                    <a:cubicBezTo>
                                      <a:pt x="16895" y="25467"/>
                                      <a:pt x="14795" y="25992"/>
                                      <a:pt x="12945" y="27015"/>
                                    </a:cubicBezTo>
                                    <a:cubicBezTo>
                                      <a:pt x="11070" y="28089"/>
                                      <a:pt x="9596" y="29437"/>
                                      <a:pt x="8546" y="31110"/>
                                    </a:cubicBezTo>
                                    <a:lnTo>
                                      <a:pt x="1771" y="30236"/>
                                    </a:lnTo>
                                    <a:lnTo>
                                      <a:pt x="7471" y="152"/>
                                    </a:lnTo>
                                    <a:lnTo>
                                      <a:pt x="36618" y="152"/>
                                    </a:lnTo>
                                    <a:lnTo>
                                      <a:pt x="36618" y="7018"/>
                                    </a:lnTo>
                                    <a:lnTo>
                                      <a:pt x="13220" y="7018"/>
                                    </a:lnTo>
                                    <a:lnTo>
                                      <a:pt x="10070" y="22771"/>
                                    </a:lnTo>
                                    <a:cubicBezTo>
                                      <a:pt x="13570" y="20324"/>
                                      <a:pt x="17245" y="19101"/>
                                      <a:pt x="21144" y="19076"/>
                                    </a:cubicBezTo>
                                    <a:cubicBezTo>
                                      <a:pt x="26244" y="19101"/>
                                      <a:pt x="30569" y="20874"/>
                                      <a:pt x="34093" y="24394"/>
                                    </a:cubicBezTo>
                                    <a:cubicBezTo>
                                      <a:pt x="37618" y="27964"/>
                                      <a:pt x="39393" y="32508"/>
                                      <a:pt x="39393" y="38075"/>
                                    </a:cubicBezTo>
                                    <a:cubicBezTo>
                                      <a:pt x="39393" y="43368"/>
                                      <a:pt x="37843" y="47961"/>
                                      <a:pt x="34743" y="51806"/>
                                    </a:cubicBezTo>
                                    <a:cubicBezTo>
                                      <a:pt x="30969" y="56550"/>
                                      <a:pt x="25819" y="58896"/>
                                      <a:pt x="19345" y="58921"/>
                                    </a:cubicBezTo>
                                    <a:cubicBezTo>
                                      <a:pt x="13995" y="58896"/>
                                      <a:pt x="9646" y="57423"/>
                                      <a:pt x="6271" y="54452"/>
                                    </a:cubicBezTo>
                                    <a:cubicBezTo>
                                      <a:pt x="2896" y="51482"/>
                                      <a:pt x="971" y="47512"/>
                                      <a:pt x="496" y="4256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07" name="Freeform: Shape 14307"/>
                            <wps:cNvSpPr/>
                            <wps:spPr>
                              <a:xfrm>
                                <a:off x="3176115" y="996589"/>
                                <a:ext cx="19373" cy="76794"/>
                              </a:xfrm>
                              <a:custGeom>
                                <a:avLst/>
                                <a:gdLst>
                                  <a:gd name="connsiteX0" fmla="*/ 5678 w 19373"/>
                                  <a:gd name="connsiteY0" fmla="*/ 76946 h 76794"/>
                                  <a:gd name="connsiteX1" fmla="*/ 504 w 19373"/>
                                  <a:gd name="connsiteY1" fmla="*/ 76946 h 76794"/>
                                  <a:gd name="connsiteX2" fmla="*/ 12477 w 19373"/>
                                  <a:gd name="connsiteY2" fmla="*/ 38549 h 76794"/>
                                  <a:gd name="connsiteX3" fmla="*/ 10753 w 19373"/>
                                  <a:gd name="connsiteY3" fmla="*/ 23645 h 76794"/>
                                  <a:gd name="connsiteX4" fmla="*/ 6953 w 19373"/>
                                  <a:gd name="connsiteY4" fmla="*/ 12136 h 76794"/>
                                  <a:gd name="connsiteX5" fmla="*/ 504 w 19373"/>
                                  <a:gd name="connsiteY5" fmla="*/ 152 h 76794"/>
                                  <a:gd name="connsiteX6" fmla="*/ 5678 w 19373"/>
                                  <a:gd name="connsiteY6" fmla="*/ 152 h 76794"/>
                                  <a:gd name="connsiteX7" fmla="*/ 16802 w 19373"/>
                                  <a:gd name="connsiteY7" fmla="*/ 20274 h 76794"/>
                                  <a:gd name="connsiteX8" fmla="*/ 19877 w 19373"/>
                                  <a:gd name="connsiteY8" fmla="*/ 38499 h 76794"/>
                                  <a:gd name="connsiteX9" fmla="*/ 15727 w 19373"/>
                                  <a:gd name="connsiteY9" fmla="*/ 59371 h 76794"/>
                                  <a:gd name="connsiteX10" fmla="*/ 5678 w 19373"/>
                                  <a:gd name="connsiteY10" fmla="*/ 76946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678" y="76946"/>
                                    </a:moveTo>
                                    <a:lnTo>
                                      <a:pt x="504" y="76946"/>
                                    </a:lnTo>
                                    <a:cubicBezTo>
                                      <a:pt x="8478" y="64164"/>
                                      <a:pt x="12452" y="51382"/>
                                      <a:pt x="12477" y="38549"/>
                                    </a:cubicBezTo>
                                    <a:cubicBezTo>
                                      <a:pt x="12452" y="33556"/>
                                      <a:pt x="11877" y="28588"/>
                                      <a:pt x="10753" y="23645"/>
                                    </a:cubicBezTo>
                                    <a:cubicBezTo>
                                      <a:pt x="9828" y="19675"/>
                                      <a:pt x="8578" y="15831"/>
                                      <a:pt x="6953" y="12136"/>
                                    </a:cubicBezTo>
                                    <a:cubicBezTo>
                                      <a:pt x="5903" y="9764"/>
                                      <a:pt x="3753" y="5769"/>
                                      <a:pt x="504" y="152"/>
                                    </a:cubicBezTo>
                                    <a:lnTo>
                                      <a:pt x="5678" y="152"/>
                                    </a:lnTo>
                                    <a:cubicBezTo>
                                      <a:pt x="10678" y="6843"/>
                                      <a:pt x="14377" y="13559"/>
                                      <a:pt x="16802" y="20274"/>
                                    </a:cubicBezTo>
                                    <a:cubicBezTo>
                                      <a:pt x="18827" y="26116"/>
                                      <a:pt x="19852" y="32183"/>
                                      <a:pt x="19877" y="38499"/>
                                    </a:cubicBezTo>
                                    <a:cubicBezTo>
                                      <a:pt x="19852" y="45714"/>
                                      <a:pt x="18477" y="52680"/>
                                      <a:pt x="15727" y="59371"/>
                                    </a:cubicBezTo>
                                    <a:cubicBezTo>
                                      <a:pt x="12977" y="66086"/>
                                      <a:pt x="9628" y="71928"/>
                                      <a:pt x="5678" y="7694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08" name="Graphic 14279"/>
                          <wpg:cNvGrpSpPr/>
                          <wpg:grpSpPr>
                            <a:xfrm>
                              <a:off x="2524581" y="842350"/>
                              <a:ext cx="252246" cy="76794"/>
                              <a:chOff x="2524581" y="842350"/>
                              <a:chExt cx="252246" cy="76794"/>
                            </a:xfrm>
                            <a:solidFill>
                              <a:srgbClr val="000000"/>
                            </a:solidFill>
                          </wpg:grpSpPr>
                          <wps:wsp>
                            <wps:cNvPr id="14309" name="Freeform: Shape 14309"/>
                            <wps:cNvSpPr/>
                            <wps:spPr>
                              <a:xfrm>
                                <a:off x="2524581" y="843099"/>
                                <a:ext cx="21597" cy="58819"/>
                              </a:xfrm>
                              <a:custGeom>
                                <a:avLst/>
                                <a:gdLst>
                                  <a:gd name="connsiteX0" fmla="*/ 21999 w 21597"/>
                                  <a:gd name="connsiteY0" fmla="*/ 58947 h 58819"/>
                                  <a:gd name="connsiteX1" fmla="*/ 14800 w 21597"/>
                                  <a:gd name="connsiteY1" fmla="*/ 58947 h 58819"/>
                                  <a:gd name="connsiteX2" fmla="*/ 14800 w 21597"/>
                                  <a:gd name="connsiteY2" fmla="*/ 13110 h 58819"/>
                                  <a:gd name="connsiteX3" fmla="*/ 7975 w 21597"/>
                                  <a:gd name="connsiteY3" fmla="*/ 18078 h 58819"/>
                                  <a:gd name="connsiteX4" fmla="*/ 401 w 21597"/>
                                  <a:gd name="connsiteY4" fmla="*/ 21798 h 58819"/>
                                  <a:gd name="connsiteX5" fmla="*/ 401 w 21597"/>
                                  <a:gd name="connsiteY5" fmla="*/ 14833 h 58819"/>
                                  <a:gd name="connsiteX6" fmla="*/ 10950 w 21597"/>
                                  <a:gd name="connsiteY6" fmla="*/ 7967 h 58819"/>
                                  <a:gd name="connsiteX7" fmla="*/ 17375 w 21597"/>
                                  <a:gd name="connsiteY7" fmla="*/ 128 h 58819"/>
                                  <a:gd name="connsiteX8" fmla="*/ 21999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1999" y="58947"/>
                                    </a:moveTo>
                                    <a:lnTo>
                                      <a:pt x="14800" y="58947"/>
                                    </a:lnTo>
                                    <a:lnTo>
                                      <a:pt x="14800" y="13110"/>
                                    </a:lnTo>
                                    <a:cubicBezTo>
                                      <a:pt x="13050" y="14758"/>
                                      <a:pt x="10775" y="16431"/>
                                      <a:pt x="7975" y="18078"/>
                                    </a:cubicBezTo>
                                    <a:cubicBezTo>
                                      <a:pt x="5151" y="19751"/>
                                      <a:pt x="2626" y="20974"/>
                                      <a:pt x="401" y="21798"/>
                                    </a:cubicBezTo>
                                    <a:lnTo>
                                      <a:pt x="401" y="14833"/>
                                    </a:lnTo>
                                    <a:cubicBezTo>
                                      <a:pt x="4426" y="12935"/>
                                      <a:pt x="7925" y="10664"/>
                                      <a:pt x="10950" y="7967"/>
                                    </a:cubicBezTo>
                                    <a:cubicBezTo>
                                      <a:pt x="13950" y="5296"/>
                                      <a:pt x="16100" y="2675"/>
                                      <a:pt x="17375" y="128"/>
                                    </a:cubicBezTo>
                                    <a:lnTo>
                                      <a:pt x="21999"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0" name="Freeform: Shape 14310"/>
                            <wps:cNvSpPr/>
                            <wps:spPr>
                              <a:xfrm>
                                <a:off x="2565101" y="844097"/>
                                <a:ext cx="37971" cy="57820"/>
                              </a:xfrm>
                              <a:custGeom>
                                <a:avLst/>
                                <a:gdLst>
                                  <a:gd name="connsiteX0" fmla="*/ 408 w 37971"/>
                                  <a:gd name="connsiteY0" fmla="*/ 7044 h 57820"/>
                                  <a:gd name="connsiteX1" fmla="*/ 408 w 37971"/>
                                  <a:gd name="connsiteY1" fmla="*/ 128 h 57820"/>
                                  <a:gd name="connsiteX2" fmla="*/ 38380 w 37971"/>
                                  <a:gd name="connsiteY2" fmla="*/ 128 h 57820"/>
                                  <a:gd name="connsiteX3" fmla="*/ 38380 w 37971"/>
                                  <a:gd name="connsiteY3" fmla="*/ 5720 h 57820"/>
                                  <a:gd name="connsiteX4" fmla="*/ 27281 w 37971"/>
                                  <a:gd name="connsiteY4" fmla="*/ 21549 h 57820"/>
                                  <a:gd name="connsiteX5" fmla="*/ 18781 w 37971"/>
                                  <a:gd name="connsiteY5" fmla="*/ 41846 h 57820"/>
                                  <a:gd name="connsiteX6" fmla="*/ 16007 w 37971"/>
                                  <a:gd name="connsiteY6" fmla="*/ 57948 h 57820"/>
                                  <a:gd name="connsiteX7" fmla="*/ 8607 w 37971"/>
                                  <a:gd name="connsiteY7" fmla="*/ 57948 h 57820"/>
                                  <a:gd name="connsiteX8" fmla="*/ 11332 w 37971"/>
                                  <a:gd name="connsiteY8" fmla="*/ 41246 h 57820"/>
                                  <a:gd name="connsiteX9" fmla="*/ 18781 w 37971"/>
                                  <a:gd name="connsiteY9" fmla="*/ 22372 h 57820"/>
                                  <a:gd name="connsiteX10" fmla="*/ 29130 w 37971"/>
                                  <a:gd name="connsiteY10" fmla="*/ 7044 h 57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7971" h="57820">
                                    <a:moveTo>
                                      <a:pt x="408" y="7044"/>
                                    </a:moveTo>
                                    <a:lnTo>
                                      <a:pt x="408" y="128"/>
                                    </a:lnTo>
                                    <a:lnTo>
                                      <a:pt x="38380" y="128"/>
                                    </a:lnTo>
                                    <a:lnTo>
                                      <a:pt x="38380" y="5720"/>
                                    </a:lnTo>
                                    <a:cubicBezTo>
                                      <a:pt x="34630" y="9715"/>
                                      <a:pt x="30930" y="14983"/>
                                      <a:pt x="27281" y="21549"/>
                                    </a:cubicBezTo>
                                    <a:cubicBezTo>
                                      <a:pt x="23606" y="28140"/>
                                      <a:pt x="20756" y="34905"/>
                                      <a:pt x="18781" y="41846"/>
                                    </a:cubicBezTo>
                                    <a:cubicBezTo>
                                      <a:pt x="17307" y="46739"/>
                                      <a:pt x="16382" y="52107"/>
                                      <a:pt x="16007" y="57948"/>
                                    </a:cubicBezTo>
                                    <a:lnTo>
                                      <a:pt x="8607" y="57948"/>
                                    </a:lnTo>
                                    <a:cubicBezTo>
                                      <a:pt x="8682" y="53355"/>
                                      <a:pt x="9582" y="47788"/>
                                      <a:pt x="11332" y="41246"/>
                                    </a:cubicBezTo>
                                    <a:cubicBezTo>
                                      <a:pt x="13057" y="34730"/>
                                      <a:pt x="15532" y="28439"/>
                                      <a:pt x="18781" y="22372"/>
                                    </a:cubicBezTo>
                                    <a:cubicBezTo>
                                      <a:pt x="22006" y="16331"/>
                                      <a:pt x="25456" y="11238"/>
                                      <a:pt x="29130" y="704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1" name="Freeform: Shape 14311"/>
                            <wps:cNvSpPr/>
                            <wps:spPr>
                              <a:xfrm>
                                <a:off x="2611546" y="842350"/>
                                <a:ext cx="63069" cy="61715"/>
                              </a:xfrm>
                              <a:custGeom>
                                <a:avLst/>
                                <a:gdLst>
                                  <a:gd name="connsiteX0" fmla="*/ 416 w 63069"/>
                                  <a:gd name="connsiteY0" fmla="*/ 15182 h 61715"/>
                                  <a:gd name="connsiteX1" fmla="*/ 3566 w 63069"/>
                                  <a:gd name="connsiteY1" fmla="*/ 4522 h 61715"/>
                                  <a:gd name="connsiteX2" fmla="*/ 12740 w 63069"/>
                                  <a:gd name="connsiteY2" fmla="*/ 128 h 61715"/>
                                  <a:gd name="connsiteX3" fmla="*/ 21889 w 63069"/>
                                  <a:gd name="connsiteY3" fmla="*/ 4073 h 61715"/>
                                  <a:gd name="connsiteX4" fmla="*/ 25513 w 63069"/>
                                  <a:gd name="connsiteY4" fmla="*/ 15632 h 61715"/>
                                  <a:gd name="connsiteX5" fmla="*/ 21839 w 63069"/>
                                  <a:gd name="connsiteY5" fmla="*/ 27066 h 61715"/>
                                  <a:gd name="connsiteX6" fmla="*/ 12840 w 63069"/>
                                  <a:gd name="connsiteY6" fmla="*/ 31085 h 61715"/>
                                  <a:gd name="connsiteX7" fmla="*/ 3965 w 63069"/>
                                  <a:gd name="connsiteY7" fmla="*/ 27141 h 61715"/>
                                  <a:gd name="connsiteX8" fmla="*/ 416 w 63069"/>
                                  <a:gd name="connsiteY8" fmla="*/ 15182 h 61715"/>
                                  <a:gd name="connsiteX9" fmla="*/ 12940 w 63069"/>
                                  <a:gd name="connsiteY9" fmla="*/ 5071 h 61715"/>
                                  <a:gd name="connsiteX10" fmla="*/ 8490 w 63069"/>
                                  <a:gd name="connsiteY10" fmla="*/ 7393 h 61715"/>
                                  <a:gd name="connsiteX11" fmla="*/ 6715 w 63069"/>
                                  <a:gd name="connsiteY11" fmla="*/ 15906 h 61715"/>
                                  <a:gd name="connsiteX12" fmla="*/ 8515 w 63069"/>
                                  <a:gd name="connsiteY12" fmla="*/ 23845 h 61715"/>
                                  <a:gd name="connsiteX13" fmla="*/ 12940 w 63069"/>
                                  <a:gd name="connsiteY13" fmla="*/ 26142 h 61715"/>
                                  <a:gd name="connsiteX14" fmla="*/ 17439 w 63069"/>
                                  <a:gd name="connsiteY14" fmla="*/ 23820 h 61715"/>
                                  <a:gd name="connsiteX15" fmla="*/ 19239 w 63069"/>
                                  <a:gd name="connsiteY15" fmla="*/ 15332 h 61715"/>
                                  <a:gd name="connsiteX16" fmla="*/ 17439 w 63069"/>
                                  <a:gd name="connsiteY16" fmla="*/ 7368 h 61715"/>
                                  <a:gd name="connsiteX17" fmla="*/ 12940 w 63069"/>
                                  <a:gd name="connsiteY17" fmla="*/ 5071 h 61715"/>
                                  <a:gd name="connsiteX18" fmla="*/ 12990 w 63069"/>
                                  <a:gd name="connsiteY18" fmla="*/ 61843 h 61715"/>
                                  <a:gd name="connsiteX19" fmla="*/ 45087 w 63069"/>
                                  <a:gd name="connsiteY19" fmla="*/ 128 h 61715"/>
                                  <a:gd name="connsiteX20" fmla="*/ 50911 w 63069"/>
                                  <a:gd name="connsiteY20" fmla="*/ 128 h 61715"/>
                                  <a:gd name="connsiteX21" fmla="*/ 18939 w 63069"/>
                                  <a:gd name="connsiteY21" fmla="*/ 61843 h 61715"/>
                                  <a:gd name="connsiteX22" fmla="*/ 38362 w 63069"/>
                                  <a:gd name="connsiteY22" fmla="*/ 45940 h 61715"/>
                                  <a:gd name="connsiteX23" fmla="*/ 41512 w 63069"/>
                                  <a:gd name="connsiteY23" fmla="*/ 35280 h 61715"/>
                                  <a:gd name="connsiteX24" fmla="*/ 50711 w 63069"/>
                                  <a:gd name="connsiteY24" fmla="*/ 30886 h 61715"/>
                                  <a:gd name="connsiteX25" fmla="*/ 59860 w 63069"/>
                                  <a:gd name="connsiteY25" fmla="*/ 34830 h 61715"/>
                                  <a:gd name="connsiteX26" fmla="*/ 63485 w 63069"/>
                                  <a:gd name="connsiteY26" fmla="*/ 46389 h 61715"/>
                                  <a:gd name="connsiteX27" fmla="*/ 59810 w 63069"/>
                                  <a:gd name="connsiteY27" fmla="*/ 57849 h 61715"/>
                                  <a:gd name="connsiteX28" fmla="*/ 50761 w 63069"/>
                                  <a:gd name="connsiteY28" fmla="*/ 61843 h 61715"/>
                                  <a:gd name="connsiteX29" fmla="*/ 41887 w 63069"/>
                                  <a:gd name="connsiteY29" fmla="*/ 57874 h 61715"/>
                                  <a:gd name="connsiteX30" fmla="*/ 38362 w 63069"/>
                                  <a:gd name="connsiteY30" fmla="*/ 45940 h 61715"/>
                                  <a:gd name="connsiteX31" fmla="*/ 50911 w 63069"/>
                                  <a:gd name="connsiteY31" fmla="*/ 35854 h 61715"/>
                                  <a:gd name="connsiteX32" fmla="*/ 46411 w 63069"/>
                                  <a:gd name="connsiteY32" fmla="*/ 38176 h 61715"/>
                                  <a:gd name="connsiteX33" fmla="*/ 44637 w 63069"/>
                                  <a:gd name="connsiteY33" fmla="*/ 46664 h 61715"/>
                                  <a:gd name="connsiteX34" fmla="*/ 46436 w 63069"/>
                                  <a:gd name="connsiteY34" fmla="*/ 54578 h 61715"/>
                                  <a:gd name="connsiteX35" fmla="*/ 50886 w 63069"/>
                                  <a:gd name="connsiteY35" fmla="*/ 56900 h 61715"/>
                                  <a:gd name="connsiteX36" fmla="*/ 55411 w 63069"/>
                                  <a:gd name="connsiteY36" fmla="*/ 54578 h 61715"/>
                                  <a:gd name="connsiteX37" fmla="*/ 57210 w 63069"/>
                                  <a:gd name="connsiteY37" fmla="*/ 46115 h 61715"/>
                                  <a:gd name="connsiteX38" fmla="*/ 55386 w 63069"/>
                                  <a:gd name="connsiteY38" fmla="*/ 38151 h 61715"/>
                                  <a:gd name="connsiteX39" fmla="*/ 50911 w 63069"/>
                                  <a:gd name="connsiteY39" fmla="*/ 35854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416" y="15182"/>
                                    </a:moveTo>
                                    <a:cubicBezTo>
                                      <a:pt x="391" y="11013"/>
                                      <a:pt x="1441" y="7468"/>
                                      <a:pt x="3566" y="4522"/>
                                    </a:cubicBezTo>
                                    <a:cubicBezTo>
                                      <a:pt x="5665" y="1626"/>
                                      <a:pt x="8715" y="153"/>
                                      <a:pt x="12740" y="128"/>
                                    </a:cubicBezTo>
                                    <a:cubicBezTo>
                                      <a:pt x="16389" y="153"/>
                                      <a:pt x="19439" y="1476"/>
                                      <a:pt x="21889" y="4073"/>
                                    </a:cubicBezTo>
                                    <a:cubicBezTo>
                                      <a:pt x="24289" y="6719"/>
                                      <a:pt x="25513" y="10564"/>
                                      <a:pt x="25513" y="15632"/>
                                    </a:cubicBezTo>
                                    <a:cubicBezTo>
                                      <a:pt x="25513" y="20600"/>
                                      <a:pt x="24289" y="24420"/>
                                      <a:pt x="21839" y="27066"/>
                                    </a:cubicBezTo>
                                    <a:cubicBezTo>
                                      <a:pt x="19389" y="29762"/>
                                      <a:pt x="16389" y="31085"/>
                                      <a:pt x="12840" y="31085"/>
                                    </a:cubicBezTo>
                                    <a:cubicBezTo>
                                      <a:pt x="9290" y="31085"/>
                                      <a:pt x="6315" y="29787"/>
                                      <a:pt x="3965" y="27141"/>
                                    </a:cubicBezTo>
                                    <a:cubicBezTo>
                                      <a:pt x="1566" y="24519"/>
                                      <a:pt x="391" y="20525"/>
                                      <a:pt x="416" y="15182"/>
                                    </a:cubicBezTo>
                                    <a:close/>
                                    <a:moveTo>
                                      <a:pt x="12940" y="5071"/>
                                    </a:moveTo>
                                    <a:cubicBezTo>
                                      <a:pt x="11140" y="5096"/>
                                      <a:pt x="9665" y="5870"/>
                                      <a:pt x="8490" y="7393"/>
                                    </a:cubicBezTo>
                                    <a:cubicBezTo>
                                      <a:pt x="7290" y="8966"/>
                                      <a:pt x="6690" y="11812"/>
                                      <a:pt x="6715" y="15906"/>
                                    </a:cubicBezTo>
                                    <a:cubicBezTo>
                                      <a:pt x="6690" y="19701"/>
                                      <a:pt x="7290" y="22347"/>
                                      <a:pt x="8515" y="23845"/>
                                    </a:cubicBezTo>
                                    <a:cubicBezTo>
                                      <a:pt x="9690" y="25393"/>
                                      <a:pt x="11165" y="26142"/>
                                      <a:pt x="12940" y="26142"/>
                                    </a:cubicBezTo>
                                    <a:cubicBezTo>
                                      <a:pt x="14739" y="26142"/>
                                      <a:pt x="16239" y="25368"/>
                                      <a:pt x="17439" y="23820"/>
                                    </a:cubicBezTo>
                                    <a:cubicBezTo>
                                      <a:pt x="18614" y="22273"/>
                                      <a:pt x="19214" y="19451"/>
                                      <a:pt x="19239" y="15332"/>
                                    </a:cubicBezTo>
                                    <a:cubicBezTo>
                                      <a:pt x="19214" y="11562"/>
                                      <a:pt x="18614" y="8916"/>
                                      <a:pt x="17439" y="7368"/>
                                    </a:cubicBezTo>
                                    <a:cubicBezTo>
                                      <a:pt x="16214" y="5870"/>
                                      <a:pt x="14714" y="5096"/>
                                      <a:pt x="12940" y="5071"/>
                                    </a:cubicBezTo>
                                    <a:close/>
                                    <a:moveTo>
                                      <a:pt x="12990" y="61843"/>
                                    </a:moveTo>
                                    <a:lnTo>
                                      <a:pt x="45087" y="128"/>
                                    </a:lnTo>
                                    <a:lnTo>
                                      <a:pt x="50911" y="128"/>
                                    </a:lnTo>
                                    <a:lnTo>
                                      <a:pt x="18939" y="61843"/>
                                    </a:lnTo>
                                    <a:close/>
                                    <a:moveTo>
                                      <a:pt x="38362" y="45940"/>
                                    </a:moveTo>
                                    <a:cubicBezTo>
                                      <a:pt x="38337" y="41771"/>
                                      <a:pt x="39387" y="38201"/>
                                      <a:pt x="41512" y="35280"/>
                                    </a:cubicBezTo>
                                    <a:cubicBezTo>
                                      <a:pt x="43612" y="32359"/>
                                      <a:pt x="46686" y="30911"/>
                                      <a:pt x="50711" y="30886"/>
                                    </a:cubicBezTo>
                                    <a:cubicBezTo>
                                      <a:pt x="54386" y="30911"/>
                                      <a:pt x="57435" y="32209"/>
                                      <a:pt x="59860" y="34830"/>
                                    </a:cubicBezTo>
                                    <a:cubicBezTo>
                                      <a:pt x="62260" y="37452"/>
                                      <a:pt x="63460" y="41321"/>
                                      <a:pt x="63485" y="46389"/>
                                    </a:cubicBezTo>
                                    <a:cubicBezTo>
                                      <a:pt x="63460" y="51382"/>
                                      <a:pt x="62235" y="55202"/>
                                      <a:pt x="59810" y="57849"/>
                                    </a:cubicBezTo>
                                    <a:cubicBezTo>
                                      <a:pt x="57360" y="60520"/>
                                      <a:pt x="54336" y="61818"/>
                                      <a:pt x="50761" y="61843"/>
                                    </a:cubicBezTo>
                                    <a:cubicBezTo>
                                      <a:pt x="47186" y="61818"/>
                                      <a:pt x="44237" y="60520"/>
                                      <a:pt x="41887" y="57874"/>
                                    </a:cubicBezTo>
                                    <a:cubicBezTo>
                                      <a:pt x="39512" y="55252"/>
                                      <a:pt x="38337" y="51283"/>
                                      <a:pt x="38362" y="45940"/>
                                    </a:cubicBezTo>
                                    <a:close/>
                                    <a:moveTo>
                                      <a:pt x="50911" y="35854"/>
                                    </a:moveTo>
                                    <a:cubicBezTo>
                                      <a:pt x="49061" y="35879"/>
                                      <a:pt x="47561" y="36653"/>
                                      <a:pt x="46411" y="38176"/>
                                    </a:cubicBezTo>
                                    <a:cubicBezTo>
                                      <a:pt x="45212" y="39724"/>
                                      <a:pt x="44637" y="42545"/>
                                      <a:pt x="44637" y="46664"/>
                                    </a:cubicBezTo>
                                    <a:cubicBezTo>
                                      <a:pt x="44637" y="50409"/>
                                      <a:pt x="45236" y="53055"/>
                                      <a:pt x="46436" y="54578"/>
                                    </a:cubicBezTo>
                                    <a:cubicBezTo>
                                      <a:pt x="47636" y="56151"/>
                                      <a:pt x="49111" y="56925"/>
                                      <a:pt x="50886" y="56900"/>
                                    </a:cubicBezTo>
                                    <a:cubicBezTo>
                                      <a:pt x="52711" y="56925"/>
                                      <a:pt x="54211" y="56151"/>
                                      <a:pt x="55411" y="54578"/>
                                    </a:cubicBezTo>
                                    <a:cubicBezTo>
                                      <a:pt x="56585" y="53055"/>
                                      <a:pt x="57185" y="50234"/>
                                      <a:pt x="57210" y="46115"/>
                                    </a:cubicBezTo>
                                    <a:cubicBezTo>
                                      <a:pt x="57185" y="42345"/>
                                      <a:pt x="56585" y="39699"/>
                                      <a:pt x="55386" y="38151"/>
                                    </a:cubicBezTo>
                                    <a:cubicBezTo>
                                      <a:pt x="54161" y="36653"/>
                                      <a:pt x="52661" y="35879"/>
                                      <a:pt x="50911" y="3585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2" name="Freeform: Shape 14312"/>
                            <wps:cNvSpPr/>
                            <wps:spPr>
                              <a:xfrm>
                                <a:off x="2684603" y="842350"/>
                                <a:ext cx="19373" cy="76794"/>
                              </a:xfrm>
                              <a:custGeom>
                                <a:avLst/>
                                <a:gdLst>
                                  <a:gd name="connsiteX0" fmla="*/ 14650 w 19373"/>
                                  <a:gd name="connsiteY0" fmla="*/ 76922 h 76794"/>
                                  <a:gd name="connsiteX1" fmla="*/ 4551 w 19373"/>
                                  <a:gd name="connsiteY1" fmla="*/ 59347 h 76794"/>
                                  <a:gd name="connsiteX2" fmla="*/ 427 w 19373"/>
                                  <a:gd name="connsiteY2" fmla="*/ 38475 h 76794"/>
                                  <a:gd name="connsiteX3" fmla="*/ 3526 w 19373"/>
                                  <a:gd name="connsiteY3" fmla="*/ 20250 h 76794"/>
                                  <a:gd name="connsiteX4" fmla="*/ 14650 w 19373"/>
                                  <a:gd name="connsiteY4" fmla="*/ 128 h 76794"/>
                                  <a:gd name="connsiteX5" fmla="*/ 19800 w 19373"/>
                                  <a:gd name="connsiteY5" fmla="*/ 128 h 76794"/>
                                  <a:gd name="connsiteX6" fmla="*/ 13400 w 19373"/>
                                  <a:gd name="connsiteY6" fmla="*/ 11987 h 76794"/>
                                  <a:gd name="connsiteX7" fmla="*/ 9551 w 19373"/>
                                  <a:gd name="connsiteY7" fmla="*/ 23496 h 76794"/>
                                  <a:gd name="connsiteX8" fmla="*/ 7851 w 19373"/>
                                  <a:gd name="connsiteY8" fmla="*/ 38525 h 76794"/>
                                  <a:gd name="connsiteX9" fmla="*/ 19800 w 19373"/>
                                  <a:gd name="connsiteY9" fmla="*/ 7692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650" y="76922"/>
                                    </a:moveTo>
                                    <a:cubicBezTo>
                                      <a:pt x="10651" y="71904"/>
                                      <a:pt x="7301" y="66062"/>
                                      <a:pt x="4551" y="59347"/>
                                    </a:cubicBezTo>
                                    <a:cubicBezTo>
                                      <a:pt x="1802" y="52656"/>
                                      <a:pt x="427" y="45690"/>
                                      <a:pt x="427" y="38475"/>
                                    </a:cubicBezTo>
                                    <a:cubicBezTo>
                                      <a:pt x="427" y="32159"/>
                                      <a:pt x="1452" y="26092"/>
                                      <a:pt x="3526" y="20250"/>
                                    </a:cubicBezTo>
                                    <a:cubicBezTo>
                                      <a:pt x="5901" y="13535"/>
                                      <a:pt x="9601" y="6819"/>
                                      <a:pt x="14650" y="128"/>
                                    </a:cubicBezTo>
                                    <a:lnTo>
                                      <a:pt x="19800" y="128"/>
                                    </a:lnTo>
                                    <a:cubicBezTo>
                                      <a:pt x="16550" y="5695"/>
                                      <a:pt x="14425" y="9640"/>
                                      <a:pt x="13400" y="11987"/>
                                    </a:cubicBezTo>
                                    <a:cubicBezTo>
                                      <a:pt x="11751" y="15682"/>
                                      <a:pt x="10451" y="19526"/>
                                      <a:pt x="9551" y="23496"/>
                                    </a:cubicBezTo>
                                    <a:cubicBezTo>
                                      <a:pt x="8401" y="28489"/>
                                      <a:pt x="7851" y="33507"/>
                                      <a:pt x="7851" y="38525"/>
                                    </a:cubicBezTo>
                                    <a:cubicBezTo>
                                      <a:pt x="7851" y="51358"/>
                                      <a:pt x="11826" y="64140"/>
                                      <a:pt x="19800" y="769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3" name="Freeform: Shape 14313"/>
                            <wps:cNvSpPr/>
                            <wps:spPr>
                              <a:xfrm>
                                <a:off x="2715858" y="843099"/>
                                <a:ext cx="21597" cy="58819"/>
                              </a:xfrm>
                              <a:custGeom>
                                <a:avLst/>
                                <a:gdLst>
                                  <a:gd name="connsiteX0" fmla="*/ 22029 w 21597"/>
                                  <a:gd name="connsiteY0" fmla="*/ 58947 h 58819"/>
                                  <a:gd name="connsiteX1" fmla="*/ 14830 w 21597"/>
                                  <a:gd name="connsiteY1" fmla="*/ 58947 h 58819"/>
                                  <a:gd name="connsiteX2" fmla="*/ 14830 w 21597"/>
                                  <a:gd name="connsiteY2" fmla="*/ 13110 h 58819"/>
                                  <a:gd name="connsiteX3" fmla="*/ 8005 w 21597"/>
                                  <a:gd name="connsiteY3" fmla="*/ 18078 h 58819"/>
                                  <a:gd name="connsiteX4" fmla="*/ 431 w 21597"/>
                                  <a:gd name="connsiteY4" fmla="*/ 21798 h 58819"/>
                                  <a:gd name="connsiteX5" fmla="*/ 431 w 21597"/>
                                  <a:gd name="connsiteY5" fmla="*/ 14833 h 58819"/>
                                  <a:gd name="connsiteX6" fmla="*/ 10980 w 21597"/>
                                  <a:gd name="connsiteY6" fmla="*/ 7967 h 58819"/>
                                  <a:gd name="connsiteX7" fmla="*/ 17404 w 21597"/>
                                  <a:gd name="connsiteY7" fmla="*/ 128 h 58819"/>
                                  <a:gd name="connsiteX8" fmla="*/ 22029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2029" y="58947"/>
                                    </a:moveTo>
                                    <a:lnTo>
                                      <a:pt x="14830" y="58947"/>
                                    </a:lnTo>
                                    <a:lnTo>
                                      <a:pt x="14830" y="13110"/>
                                    </a:lnTo>
                                    <a:cubicBezTo>
                                      <a:pt x="13080" y="14758"/>
                                      <a:pt x="10805" y="16431"/>
                                      <a:pt x="8005" y="18078"/>
                                    </a:cubicBezTo>
                                    <a:cubicBezTo>
                                      <a:pt x="5181" y="19751"/>
                                      <a:pt x="2656" y="20974"/>
                                      <a:pt x="431" y="21798"/>
                                    </a:cubicBezTo>
                                    <a:lnTo>
                                      <a:pt x="431" y="14833"/>
                                    </a:lnTo>
                                    <a:cubicBezTo>
                                      <a:pt x="4456" y="12935"/>
                                      <a:pt x="7955" y="10664"/>
                                      <a:pt x="10980" y="7967"/>
                                    </a:cubicBezTo>
                                    <a:cubicBezTo>
                                      <a:pt x="13980" y="5296"/>
                                      <a:pt x="16130" y="2675"/>
                                      <a:pt x="17404" y="128"/>
                                    </a:cubicBezTo>
                                    <a:lnTo>
                                      <a:pt x="22029"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4" name="Freeform: Shape 14314"/>
                            <wps:cNvSpPr/>
                            <wps:spPr>
                              <a:xfrm>
                                <a:off x="2757454" y="842350"/>
                                <a:ext cx="19373" cy="76794"/>
                              </a:xfrm>
                              <a:custGeom>
                                <a:avLst/>
                                <a:gdLst>
                                  <a:gd name="connsiteX0" fmla="*/ 5613 w 19373"/>
                                  <a:gd name="connsiteY0" fmla="*/ 76922 h 76794"/>
                                  <a:gd name="connsiteX1" fmla="*/ 438 w 19373"/>
                                  <a:gd name="connsiteY1" fmla="*/ 76922 h 76794"/>
                                  <a:gd name="connsiteX2" fmla="*/ 12412 w 19373"/>
                                  <a:gd name="connsiteY2" fmla="*/ 38525 h 76794"/>
                                  <a:gd name="connsiteX3" fmla="*/ 10687 w 19373"/>
                                  <a:gd name="connsiteY3" fmla="*/ 23621 h 76794"/>
                                  <a:gd name="connsiteX4" fmla="*/ 6887 w 19373"/>
                                  <a:gd name="connsiteY4" fmla="*/ 12112 h 76794"/>
                                  <a:gd name="connsiteX5" fmla="*/ 438 w 19373"/>
                                  <a:gd name="connsiteY5" fmla="*/ 128 h 76794"/>
                                  <a:gd name="connsiteX6" fmla="*/ 5613 w 19373"/>
                                  <a:gd name="connsiteY6" fmla="*/ 128 h 76794"/>
                                  <a:gd name="connsiteX7" fmla="*/ 16737 w 19373"/>
                                  <a:gd name="connsiteY7" fmla="*/ 20250 h 76794"/>
                                  <a:gd name="connsiteX8" fmla="*/ 19811 w 19373"/>
                                  <a:gd name="connsiteY8" fmla="*/ 38475 h 76794"/>
                                  <a:gd name="connsiteX9" fmla="*/ 15662 w 19373"/>
                                  <a:gd name="connsiteY9" fmla="*/ 59347 h 76794"/>
                                  <a:gd name="connsiteX10" fmla="*/ 5613 w 19373"/>
                                  <a:gd name="connsiteY10" fmla="*/ 7692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613" y="76922"/>
                                    </a:moveTo>
                                    <a:lnTo>
                                      <a:pt x="438" y="76922"/>
                                    </a:lnTo>
                                    <a:cubicBezTo>
                                      <a:pt x="8412" y="64140"/>
                                      <a:pt x="12387" y="51358"/>
                                      <a:pt x="12412" y="38525"/>
                                    </a:cubicBezTo>
                                    <a:cubicBezTo>
                                      <a:pt x="12387" y="33532"/>
                                      <a:pt x="11812" y="28564"/>
                                      <a:pt x="10687" y="23621"/>
                                    </a:cubicBezTo>
                                    <a:cubicBezTo>
                                      <a:pt x="9762" y="19651"/>
                                      <a:pt x="8512" y="15806"/>
                                      <a:pt x="6887" y="12112"/>
                                    </a:cubicBezTo>
                                    <a:cubicBezTo>
                                      <a:pt x="5838" y="9740"/>
                                      <a:pt x="3688" y="5745"/>
                                      <a:pt x="438" y="128"/>
                                    </a:cubicBezTo>
                                    <a:lnTo>
                                      <a:pt x="5613" y="128"/>
                                    </a:lnTo>
                                    <a:cubicBezTo>
                                      <a:pt x="10612" y="6819"/>
                                      <a:pt x="14312" y="13535"/>
                                      <a:pt x="16737" y="20250"/>
                                    </a:cubicBezTo>
                                    <a:cubicBezTo>
                                      <a:pt x="18761" y="26092"/>
                                      <a:pt x="19786" y="32159"/>
                                      <a:pt x="19811" y="38475"/>
                                    </a:cubicBezTo>
                                    <a:cubicBezTo>
                                      <a:pt x="19786" y="45690"/>
                                      <a:pt x="18411" y="52656"/>
                                      <a:pt x="15662" y="59347"/>
                                    </a:cubicBezTo>
                                    <a:cubicBezTo>
                                      <a:pt x="12912" y="66062"/>
                                      <a:pt x="9562" y="71904"/>
                                      <a:pt x="5613" y="769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315" name="Freeform: Shape 14315"/>
                          <wps:cNvSpPr/>
                          <wps:spPr>
                            <a:xfrm>
                              <a:off x="3656347" y="718094"/>
                              <a:ext cx="309148" cy="558578"/>
                            </a:xfrm>
                            <a:custGeom>
                              <a:avLst/>
                              <a:gdLst>
                                <a:gd name="connsiteX0" fmla="*/ 97847 w 309148"/>
                                <a:gd name="connsiteY0" fmla="*/ 443287 h 558578"/>
                                <a:gd name="connsiteX1" fmla="*/ 117192 w 309148"/>
                                <a:gd name="connsiteY1" fmla="*/ 469875 h 558578"/>
                                <a:gd name="connsiteX2" fmla="*/ 123643 w 309148"/>
                                <a:gd name="connsiteY2" fmla="*/ 478765 h 558578"/>
                                <a:gd name="connsiteX3" fmla="*/ 130093 w 309148"/>
                                <a:gd name="connsiteY3" fmla="*/ 487630 h 558578"/>
                                <a:gd name="connsiteX4" fmla="*/ 136563 w 309148"/>
                                <a:gd name="connsiteY4" fmla="*/ 496494 h 558578"/>
                                <a:gd name="connsiteX5" fmla="*/ 149464 w 309148"/>
                                <a:gd name="connsiteY5" fmla="*/ 514217 h 558578"/>
                                <a:gd name="connsiteX6" fmla="*/ 155915 w 309148"/>
                                <a:gd name="connsiteY6" fmla="*/ 523107 h 558578"/>
                                <a:gd name="connsiteX7" fmla="*/ 175260 w 309148"/>
                                <a:gd name="connsiteY7" fmla="*/ 549695 h 558578"/>
                                <a:gd name="connsiteX8" fmla="*/ 181711 w 309148"/>
                                <a:gd name="connsiteY8" fmla="*/ 558578 h 558578"/>
                                <a:gd name="connsiteX9" fmla="*/ 190337 w 309148"/>
                                <a:gd name="connsiteY9" fmla="*/ 552091 h 558578"/>
                                <a:gd name="connsiteX10" fmla="*/ 198708 w 309148"/>
                                <a:gd name="connsiteY10" fmla="*/ 545297 h 558578"/>
                                <a:gd name="connsiteX11" fmla="*/ 206860 w 309148"/>
                                <a:gd name="connsiteY11" fmla="*/ 538235 h 558578"/>
                                <a:gd name="connsiteX12" fmla="*/ 214757 w 309148"/>
                                <a:gd name="connsiteY12" fmla="*/ 530892 h 558578"/>
                                <a:gd name="connsiteX13" fmla="*/ 222379 w 309148"/>
                                <a:gd name="connsiteY13" fmla="*/ 523254 h 558578"/>
                                <a:gd name="connsiteX14" fmla="*/ 229757 w 309148"/>
                                <a:gd name="connsiteY14" fmla="*/ 515393 h 558578"/>
                                <a:gd name="connsiteX15" fmla="*/ 236829 w 309148"/>
                                <a:gd name="connsiteY15" fmla="*/ 507251 h 558578"/>
                                <a:gd name="connsiteX16" fmla="*/ 243631 w 309148"/>
                                <a:gd name="connsiteY16" fmla="*/ 498865 h 558578"/>
                                <a:gd name="connsiteX17" fmla="*/ 250107 w 309148"/>
                                <a:gd name="connsiteY17" fmla="*/ 490250 h 558578"/>
                                <a:gd name="connsiteX18" fmla="*/ 256302 w 309148"/>
                                <a:gd name="connsiteY18" fmla="*/ 481437 h 558578"/>
                                <a:gd name="connsiteX19" fmla="*/ 262177 w 309148"/>
                                <a:gd name="connsiteY19" fmla="*/ 472399 h 558578"/>
                                <a:gd name="connsiteX20" fmla="*/ 267725 w 309148"/>
                                <a:gd name="connsiteY20" fmla="*/ 463164 h 558578"/>
                                <a:gd name="connsiteX21" fmla="*/ 272979 w 309148"/>
                                <a:gd name="connsiteY21" fmla="*/ 453724 h 558578"/>
                                <a:gd name="connsiteX22" fmla="*/ 277874 w 309148"/>
                                <a:gd name="connsiteY22" fmla="*/ 444137 h 558578"/>
                                <a:gd name="connsiteX23" fmla="*/ 282424 w 309148"/>
                                <a:gd name="connsiteY23" fmla="*/ 434353 h 558578"/>
                                <a:gd name="connsiteX24" fmla="*/ 286648 w 309148"/>
                                <a:gd name="connsiteY24" fmla="*/ 424440 h 558578"/>
                                <a:gd name="connsiteX25" fmla="*/ 290500 w 309148"/>
                                <a:gd name="connsiteY25" fmla="*/ 414380 h 558578"/>
                                <a:gd name="connsiteX26" fmla="*/ 294027 w 309148"/>
                                <a:gd name="connsiteY26" fmla="*/ 404192 h 558578"/>
                                <a:gd name="connsiteX27" fmla="*/ 297175 w 309148"/>
                                <a:gd name="connsiteY27" fmla="*/ 393883 h 558578"/>
                                <a:gd name="connsiteX28" fmla="*/ 299971 w 309148"/>
                                <a:gd name="connsiteY28" fmla="*/ 383472 h 558578"/>
                                <a:gd name="connsiteX29" fmla="*/ 302397 w 309148"/>
                                <a:gd name="connsiteY29" fmla="*/ 372959 h 558578"/>
                                <a:gd name="connsiteX30" fmla="*/ 304451 w 309148"/>
                                <a:gd name="connsiteY30" fmla="*/ 362400 h 558578"/>
                                <a:gd name="connsiteX31" fmla="*/ 306147 w 309148"/>
                                <a:gd name="connsiteY31" fmla="*/ 351740 h 558578"/>
                                <a:gd name="connsiteX32" fmla="*/ 307471 w 309148"/>
                                <a:gd name="connsiteY32" fmla="*/ 341054 h 558578"/>
                                <a:gd name="connsiteX33" fmla="*/ 308399 w 309148"/>
                                <a:gd name="connsiteY33" fmla="*/ 330323 h 558578"/>
                                <a:gd name="connsiteX34" fmla="*/ 308976 w 309148"/>
                                <a:gd name="connsiteY34" fmla="*/ 319560 h 558578"/>
                                <a:gd name="connsiteX35" fmla="*/ 309148 w 309148"/>
                                <a:gd name="connsiteY35" fmla="*/ 308772 h 558578"/>
                                <a:gd name="connsiteX36" fmla="*/ 308976 w 309148"/>
                                <a:gd name="connsiteY36" fmla="*/ 297990 h 558578"/>
                                <a:gd name="connsiteX37" fmla="*/ 308399 w 309148"/>
                                <a:gd name="connsiteY37" fmla="*/ 287227 h 558578"/>
                                <a:gd name="connsiteX38" fmla="*/ 307471 w 309148"/>
                                <a:gd name="connsiteY38" fmla="*/ 276496 h 558578"/>
                                <a:gd name="connsiteX39" fmla="*/ 306147 w 309148"/>
                                <a:gd name="connsiteY39" fmla="*/ 265810 h 558578"/>
                                <a:gd name="connsiteX40" fmla="*/ 304451 w 309148"/>
                                <a:gd name="connsiteY40" fmla="*/ 255150 h 558578"/>
                                <a:gd name="connsiteX41" fmla="*/ 302397 w 309148"/>
                                <a:gd name="connsiteY41" fmla="*/ 244585 h 558578"/>
                                <a:gd name="connsiteX42" fmla="*/ 299971 w 309148"/>
                                <a:gd name="connsiteY42" fmla="*/ 234078 h 558578"/>
                                <a:gd name="connsiteX43" fmla="*/ 297175 w 309148"/>
                                <a:gd name="connsiteY43" fmla="*/ 223667 h 558578"/>
                                <a:gd name="connsiteX44" fmla="*/ 294027 w 309148"/>
                                <a:gd name="connsiteY44" fmla="*/ 213357 h 558578"/>
                                <a:gd name="connsiteX45" fmla="*/ 290500 w 309148"/>
                                <a:gd name="connsiteY45" fmla="*/ 203170 h 558578"/>
                                <a:gd name="connsiteX46" fmla="*/ 286648 w 309148"/>
                                <a:gd name="connsiteY46" fmla="*/ 193110 h 558578"/>
                                <a:gd name="connsiteX47" fmla="*/ 282424 w 309148"/>
                                <a:gd name="connsiteY47" fmla="*/ 183197 h 558578"/>
                                <a:gd name="connsiteX48" fmla="*/ 277874 w 309148"/>
                                <a:gd name="connsiteY48" fmla="*/ 173413 h 558578"/>
                                <a:gd name="connsiteX49" fmla="*/ 272979 w 309148"/>
                                <a:gd name="connsiteY49" fmla="*/ 163826 h 558578"/>
                                <a:gd name="connsiteX50" fmla="*/ 267725 w 309148"/>
                                <a:gd name="connsiteY50" fmla="*/ 154386 h 558578"/>
                                <a:gd name="connsiteX51" fmla="*/ 262177 w 309148"/>
                                <a:gd name="connsiteY51" fmla="*/ 145151 h 558578"/>
                                <a:gd name="connsiteX52" fmla="*/ 256302 w 309148"/>
                                <a:gd name="connsiteY52" fmla="*/ 136113 h 558578"/>
                                <a:gd name="connsiteX53" fmla="*/ 250107 w 309148"/>
                                <a:gd name="connsiteY53" fmla="*/ 127274 h 558578"/>
                                <a:gd name="connsiteX54" fmla="*/ 243631 w 309148"/>
                                <a:gd name="connsiteY54" fmla="*/ 118685 h 558578"/>
                                <a:gd name="connsiteX55" fmla="*/ 236829 w 309148"/>
                                <a:gd name="connsiteY55" fmla="*/ 110299 h 558578"/>
                                <a:gd name="connsiteX56" fmla="*/ 229757 w 309148"/>
                                <a:gd name="connsiteY56" fmla="*/ 102157 h 558578"/>
                                <a:gd name="connsiteX57" fmla="*/ 222379 w 309148"/>
                                <a:gd name="connsiteY57" fmla="*/ 94296 h 558578"/>
                                <a:gd name="connsiteX58" fmla="*/ 214757 w 309148"/>
                                <a:gd name="connsiteY58" fmla="*/ 86658 h 558578"/>
                                <a:gd name="connsiteX59" fmla="*/ 206860 w 309148"/>
                                <a:gd name="connsiteY59" fmla="*/ 79315 h 558578"/>
                                <a:gd name="connsiteX60" fmla="*/ 198708 w 309148"/>
                                <a:gd name="connsiteY60" fmla="*/ 72253 h 558578"/>
                                <a:gd name="connsiteX61" fmla="*/ 190337 w 309148"/>
                                <a:gd name="connsiteY61" fmla="*/ 65459 h 558578"/>
                                <a:gd name="connsiteX62" fmla="*/ 181711 w 309148"/>
                                <a:gd name="connsiteY62" fmla="*/ 58972 h 558578"/>
                                <a:gd name="connsiteX63" fmla="*/ 172886 w 309148"/>
                                <a:gd name="connsiteY63" fmla="*/ 52804 h 558578"/>
                                <a:gd name="connsiteX64" fmla="*/ 163837 w 309148"/>
                                <a:gd name="connsiteY64" fmla="*/ 46937 h 558578"/>
                                <a:gd name="connsiteX65" fmla="*/ 154590 w 309148"/>
                                <a:gd name="connsiteY65" fmla="*/ 41370 h 558578"/>
                                <a:gd name="connsiteX66" fmla="*/ 145138 w 309148"/>
                                <a:gd name="connsiteY66" fmla="*/ 36149 h 558578"/>
                                <a:gd name="connsiteX67" fmla="*/ 135514 w 309148"/>
                                <a:gd name="connsiteY67" fmla="*/ 31259 h 558578"/>
                                <a:gd name="connsiteX68" fmla="*/ 125742 w 309148"/>
                                <a:gd name="connsiteY68" fmla="*/ 26715 h 558578"/>
                                <a:gd name="connsiteX69" fmla="*/ 115816 w 309148"/>
                                <a:gd name="connsiteY69" fmla="*/ 22491 h 558578"/>
                                <a:gd name="connsiteX70" fmla="*/ 105744 w 309148"/>
                                <a:gd name="connsiteY70" fmla="*/ 18624 h 558578"/>
                                <a:gd name="connsiteX71" fmla="*/ 95517 w 309148"/>
                                <a:gd name="connsiteY71" fmla="*/ 15128 h 558578"/>
                                <a:gd name="connsiteX72" fmla="*/ 85221 w 309148"/>
                                <a:gd name="connsiteY72" fmla="*/ 11958 h 558578"/>
                                <a:gd name="connsiteX73" fmla="*/ 74796 w 309148"/>
                                <a:gd name="connsiteY73" fmla="*/ 9184 h 558578"/>
                                <a:gd name="connsiteX74" fmla="*/ 64269 w 309148"/>
                                <a:gd name="connsiteY74" fmla="*/ 6768 h 558578"/>
                                <a:gd name="connsiteX75" fmla="*/ 53672 w 309148"/>
                                <a:gd name="connsiteY75" fmla="*/ 4691 h 558578"/>
                                <a:gd name="connsiteX76" fmla="*/ 43023 w 309148"/>
                                <a:gd name="connsiteY76" fmla="*/ 3021 h 558578"/>
                                <a:gd name="connsiteX77" fmla="*/ 32298 w 309148"/>
                                <a:gd name="connsiteY77" fmla="*/ 1698 h 558578"/>
                                <a:gd name="connsiteX78" fmla="*/ 21553 w 309148"/>
                                <a:gd name="connsiteY78" fmla="*/ 749 h 558578"/>
                                <a:gd name="connsiteX79" fmla="*/ 10777 w 309148"/>
                                <a:gd name="connsiteY79" fmla="*/ 199 h 558578"/>
                                <a:gd name="connsiteX80" fmla="*/ 0 w 309148"/>
                                <a:gd name="connsiteY80" fmla="*/ 0 h 558578"/>
                                <a:gd name="connsiteX81" fmla="*/ 0 w 309148"/>
                                <a:gd name="connsiteY81" fmla="*/ 142505 h 558578"/>
                                <a:gd name="connsiteX82" fmla="*/ 10726 w 309148"/>
                                <a:gd name="connsiteY82" fmla="*/ 142856 h 558578"/>
                                <a:gd name="connsiteX83" fmla="*/ 21400 w 309148"/>
                                <a:gd name="connsiteY83" fmla="*/ 143904 h 558578"/>
                                <a:gd name="connsiteX84" fmla="*/ 31978 w 309148"/>
                                <a:gd name="connsiteY84" fmla="*/ 145624 h 558578"/>
                                <a:gd name="connsiteX85" fmla="*/ 42422 w 309148"/>
                                <a:gd name="connsiteY85" fmla="*/ 147995 h 558578"/>
                                <a:gd name="connsiteX86" fmla="*/ 52725 w 309148"/>
                                <a:gd name="connsiteY86" fmla="*/ 151069 h 558578"/>
                                <a:gd name="connsiteX87" fmla="*/ 62772 w 309148"/>
                                <a:gd name="connsiteY87" fmla="*/ 154789 h 558578"/>
                                <a:gd name="connsiteX88" fmla="*/ 72569 w 309148"/>
                                <a:gd name="connsiteY88" fmla="*/ 159154 h 558578"/>
                                <a:gd name="connsiteX89" fmla="*/ 82072 w 309148"/>
                                <a:gd name="connsiteY89" fmla="*/ 164126 h 558578"/>
                                <a:gd name="connsiteX90" fmla="*/ 91217 w 309148"/>
                                <a:gd name="connsiteY90" fmla="*/ 169693 h 558578"/>
                                <a:gd name="connsiteX91" fmla="*/ 99990 w 309148"/>
                                <a:gd name="connsiteY91" fmla="*/ 175860 h 558578"/>
                                <a:gd name="connsiteX92" fmla="*/ 108367 w 309148"/>
                                <a:gd name="connsiteY92" fmla="*/ 182571 h 558578"/>
                                <a:gd name="connsiteX93" fmla="*/ 116264 w 309148"/>
                                <a:gd name="connsiteY93" fmla="*/ 189787 h 558578"/>
                                <a:gd name="connsiteX94" fmla="*/ 123719 w 309148"/>
                                <a:gd name="connsiteY94" fmla="*/ 197527 h 558578"/>
                                <a:gd name="connsiteX95" fmla="*/ 130618 w 309148"/>
                                <a:gd name="connsiteY95" fmla="*/ 205714 h 558578"/>
                                <a:gd name="connsiteX96" fmla="*/ 136992 w 309148"/>
                                <a:gd name="connsiteY96" fmla="*/ 214329 h 558578"/>
                                <a:gd name="connsiteX97" fmla="*/ 142815 w 309148"/>
                                <a:gd name="connsiteY97" fmla="*/ 223341 h 558578"/>
                                <a:gd name="connsiteX98" fmla="*/ 148012 w 309148"/>
                                <a:gd name="connsiteY98" fmla="*/ 232704 h 558578"/>
                                <a:gd name="connsiteX99" fmla="*/ 152613 w 309148"/>
                                <a:gd name="connsiteY99" fmla="*/ 242367 h 558578"/>
                                <a:gd name="connsiteX100" fmla="*/ 156587 w 309148"/>
                                <a:gd name="connsiteY100" fmla="*/ 252325 h 558578"/>
                                <a:gd name="connsiteX101" fmla="*/ 159889 w 309148"/>
                                <a:gd name="connsiteY101" fmla="*/ 262512 h 558578"/>
                                <a:gd name="connsiteX102" fmla="*/ 162538 w 309148"/>
                                <a:gd name="connsiteY102" fmla="*/ 272898 h 558578"/>
                                <a:gd name="connsiteX103" fmla="*/ 164509 w 309148"/>
                                <a:gd name="connsiteY103" fmla="*/ 283437 h 558578"/>
                                <a:gd name="connsiteX104" fmla="*/ 165815 w 309148"/>
                                <a:gd name="connsiteY104" fmla="*/ 294072 h 558578"/>
                                <a:gd name="connsiteX105" fmla="*/ 166410 w 309148"/>
                                <a:gd name="connsiteY105" fmla="*/ 304758 h 558578"/>
                                <a:gd name="connsiteX106" fmla="*/ 166340 w 309148"/>
                                <a:gd name="connsiteY106" fmla="*/ 315463 h 558578"/>
                                <a:gd name="connsiteX107" fmla="*/ 165565 w 309148"/>
                                <a:gd name="connsiteY107" fmla="*/ 326149 h 558578"/>
                                <a:gd name="connsiteX108" fmla="*/ 164087 w 309148"/>
                                <a:gd name="connsiteY108" fmla="*/ 336759 h 558578"/>
                                <a:gd name="connsiteX109" fmla="*/ 161936 w 309148"/>
                                <a:gd name="connsiteY109" fmla="*/ 347272 h 558578"/>
                                <a:gd name="connsiteX110" fmla="*/ 159140 w 309148"/>
                                <a:gd name="connsiteY110" fmla="*/ 357607 h 558578"/>
                                <a:gd name="connsiteX111" fmla="*/ 155640 w 309148"/>
                                <a:gd name="connsiteY111" fmla="*/ 367718 h 558578"/>
                                <a:gd name="connsiteX112" fmla="*/ 151512 w 309148"/>
                                <a:gd name="connsiteY112" fmla="*/ 377631 h 558578"/>
                                <a:gd name="connsiteX113" fmla="*/ 146764 w 309148"/>
                                <a:gd name="connsiteY113" fmla="*/ 387217 h 558578"/>
                                <a:gd name="connsiteX114" fmla="*/ 141414 w 309148"/>
                                <a:gd name="connsiteY114" fmla="*/ 396504 h 558578"/>
                                <a:gd name="connsiteX115" fmla="*/ 135462 w 309148"/>
                                <a:gd name="connsiteY115" fmla="*/ 405420 h 558578"/>
                                <a:gd name="connsiteX116" fmla="*/ 128942 w 309148"/>
                                <a:gd name="connsiteY116" fmla="*/ 413933 h 558578"/>
                                <a:gd name="connsiteX117" fmla="*/ 121889 w 309148"/>
                                <a:gd name="connsiteY117" fmla="*/ 421992 h 558578"/>
                                <a:gd name="connsiteX118" fmla="*/ 114345 w 309148"/>
                                <a:gd name="connsiteY118" fmla="*/ 429610 h 558578"/>
                                <a:gd name="connsiteX119" fmla="*/ 106320 w 309148"/>
                                <a:gd name="connsiteY119" fmla="*/ 436698 h 5585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Lst>
                              <a:rect l="l" t="t" r="r" b="b"/>
                              <a:pathLst>
                                <a:path w="309148" h="558578">
                                  <a:moveTo>
                                    <a:pt x="97847" y="443287"/>
                                  </a:moveTo>
                                  <a:lnTo>
                                    <a:pt x="117192" y="469875"/>
                                  </a:lnTo>
                                  <a:lnTo>
                                    <a:pt x="123643" y="478765"/>
                                  </a:lnTo>
                                  <a:lnTo>
                                    <a:pt x="130093" y="487630"/>
                                  </a:lnTo>
                                  <a:lnTo>
                                    <a:pt x="136563" y="496494"/>
                                  </a:lnTo>
                                  <a:lnTo>
                                    <a:pt x="149464" y="514217"/>
                                  </a:lnTo>
                                  <a:lnTo>
                                    <a:pt x="155915" y="523107"/>
                                  </a:lnTo>
                                  <a:lnTo>
                                    <a:pt x="175260" y="549695"/>
                                  </a:lnTo>
                                  <a:lnTo>
                                    <a:pt x="181711" y="558578"/>
                                  </a:lnTo>
                                  <a:lnTo>
                                    <a:pt x="190337" y="552091"/>
                                  </a:lnTo>
                                  <a:lnTo>
                                    <a:pt x="198708" y="545297"/>
                                  </a:lnTo>
                                  <a:lnTo>
                                    <a:pt x="206860" y="538235"/>
                                  </a:lnTo>
                                  <a:lnTo>
                                    <a:pt x="214757" y="530892"/>
                                  </a:lnTo>
                                  <a:lnTo>
                                    <a:pt x="222379" y="523254"/>
                                  </a:lnTo>
                                  <a:lnTo>
                                    <a:pt x="229757" y="515393"/>
                                  </a:lnTo>
                                  <a:lnTo>
                                    <a:pt x="236829" y="507251"/>
                                  </a:lnTo>
                                  <a:lnTo>
                                    <a:pt x="243631" y="498865"/>
                                  </a:lnTo>
                                  <a:lnTo>
                                    <a:pt x="250107" y="490250"/>
                                  </a:lnTo>
                                  <a:lnTo>
                                    <a:pt x="256302" y="481437"/>
                                  </a:lnTo>
                                  <a:lnTo>
                                    <a:pt x="262177" y="472399"/>
                                  </a:lnTo>
                                  <a:lnTo>
                                    <a:pt x="267725" y="463164"/>
                                  </a:lnTo>
                                  <a:lnTo>
                                    <a:pt x="272979" y="453724"/>
                                  </a:lnTo>
                                  <a:lnTo>
                                    <a:pt x="277874" y="444137"/>
                                  </a:lnTo>
                                  <a:lnTo>
                                    <a:pt x="282424" y="434353"/>
                                  </a:lnTo>
                                  <a:lnTo>
                                    <a:pt x="286648" y="424440"/>
                                  </a:lnTo>
                                  <a:lnTo>
                                    <a:pt x="290500" y="414380"/>
                                  </a:lnTo>
                                  <a:lnTo>
                                    <a:pt x="294027" y="404192"/>
                                  </a:lnTo>
                                  <a:lnTo>
                                    <a:pt x="297175" y="393883"/>
                                  </a:lnTo>
                                  <a:lnTo>
                                    <a:pt x="299971" y="383472"/>
                                  </a:lnTo>
                                  <a:lnTo>
                                    <a:pt x="302397" y="372959"/>
                                  </a:lnTo>
                                  <a:lnTo>
                                    <a:pt x="304451" y="362400"/>
                                  </a:lnTo>
                                  <a:lnTo>
                                    <a:pt x="306147" y="351740"/>
                                  </a:lnTo>
                                  <a:lnTo>
                                    <a:pt x="307471" y="341054"/>
                                  </a:lnTo>
                                  <a:lnTo>
                                    <a:pt x="308399" y="330323"/>
                                  </a:lnTo>
                                  <a:lnTo>
                                    <a:pt x="308976" y="319560"/>
                                  </a:lnTo>
                                  <a:lnTo>
                                    <a:pt x="309148" y="308772"/>
                                  </a:lnTo>
                                  <a:lnTo>
                                    <a:pt x="308976" y="297990"/>
                                  </a:lnTo>
                                  <a:lnTo>
                                    <a:pt x="308399" y="287227"/>
                                  </a:lnTo>
                                  <a:lnTo>
                                    <a:pt x="307471" y="276496"/>
                                  </a:lnTo>
                                  <a:lnTo>
                                    <a:pt x="306147" y="265810"/>
                                  </a:lnTo>
                                  <a:lnTo>
                                    <a:pt x="304451" y="255150"/>
                                  </a:lnTo>
                                  <a:lnTo>
                                    <a:pt x="302397" y="244585"/>
                                  </a:lnTo>
                                  <a:lnTo>
                                    <a:pt x="299971" y="234078"/>
                                  </a:lnTo>
                                  <a:lnTo>
                                    <a:pt x="297175" y="223667"/>
                                  </a:lnTo>
                                  <a:lnTo>
                                    <a:pt x="294027" y="213357"/>
                                  </a:lnTo>
                                  <a:lnTo>
                                    <a:pt x="290500" y="203170"/>
                                  </a:lnTo>
                                  <a:lnTo>
                                    <a:pt x="286648" y="193110"/>
                                  </a:lnTo>
                                  <a:lnTo>
                                    <a:pt x="282424" y="183197"/>
                                  </a:lnTo>
                                  <a:lnTo>
                                    <a:pt x="277874" y="173413"/>
                                  </a:lnTo>
                                  <a:lnTo>
                                    <a:pt x="272979" y="163826"/>
                                  </a:lnTo>
                                  <a:lnTo>
                                    <a:pt x="267725" y="154386"/>
                                  </a:lnTo>
                                  <a:lnTo>
                                    <a:pt x="262177" y="145151"/>
                                  </a:lnTo>
                                  <a:lnTo>
                                    <a:pt x="256302" y="136113"/>
                                  </a:lnTo>
                                  <a:lnTo>
                                    <a:pt x="250107" y="127274"/>
                                  </a:lnTo>
                                  <a:lnTo>
                                    <a:pt x="243631" y="118685"/>
                                  </a:lnTo>
                                  <a:lnTo>
                                    <a:pt x="236829" y="110299"/>
                                  </a:lnTo>
                                  <a:lnTo>
                                    <a:pt x="229757" y="102157"/>
                                  </a:lnTo>
                                  <a:lnTo>
                                    <a:pt x="222379" y="94296"/>
                                  </a:lnTo>
                                  <a:lnTo>
                                    <a:pt x="214757" y="86658"/>
                                  </a:lnTo>
                                  <a:lnTo>
                                    <a:pt x="206860" y="79315"/>
                                  </a:lnTo>
                                  <a:lnTo>
                                    <a:pt x="198708" y="72253"/>
                                  </a:lnTo>
                                  <a:lnTo>
                                    <a:pt x="190337" y="65459"/>
                                  </a:lnTo>
                                  <a:lnTo>
                                    <a:pt x="181711" y="58972"/>
                                  </a:lnTo>
                                  <a:lnTo>
                                    <a:pt x="172886" y="52804"/>
                                  </a:lnTo>
                                  <a:lnTo>
                                    <a:pt x="163837" y="46937"/>
                                  </a:lnTo>
                                  <a:lnTo>
                                    <a:pt x="154590" y="41370"/>
                                  </a:lnTo>
                                  <a:lnTo>
                                    <a:pt x="145138" y="36149"/>
                                  </a:lnTo>
                                  <a:lnTo>
                                    <a:pt x="135514" y="31259"/>
                                  </a:lnTo>
                                  <a:lnTo>
                                    <a:pt x="125742" y="26715"/>
                                  </a:lnTo>
                                  <a:lnTo>
                                    <a:pt x="115816" y="22491"/>
                                  </a:lnTo>
                                  <a:lnTo>
                                    <a:pt x="105744" y="18624"/>
                                  </a:lnTo>
                                  <a:lnTo>
                                    <a:pt x="95517" y="15128"/>
                                  </a:lnTo>
                                  <a:lnTo>
                                    <a:pt x="85221" y="11958"/>
                                  </a:lnTo>
                                  <a:lnTo>
                                    <a:pt x="74796" y="9184"/>
                                  </a:lnTo>
                                  <a:lnTo>
                                    <a:pt x="64269" y="6768"/>
                                  </a:lnTo>
                                  <a:lnTo>
                                    <a:pt x="53672" y="4691"/>
                                  </a:lnTo>
                                  <a:lnTo>
                                    <a:pt x="43023" y="3021"/>
                                  </a:lnTo>
                                  <a:lnTo>
                                    <a:pt x="32298" y="1698"/>
                                  </a:lnTo>
                                  <a:lnTo>
                                    <a:pt x="21553" y="749"/>
                                  </a:lnTo>
                                  <a:lnTo>
                                    <a:pt x="10777" y="199"/>
                                  </a:lnTo>
                                  <a:lnTo>
                                    <a:pt x="0" y="0"/>
                                  </a:lnTo>
                                  <a:lnTo>
                                    <a:pt x="0" y="142505"/>
                                  </a:lnTo>
                                  <a:lnTo>
                                    <a:pt x="10726" y="142856"/>
                                  </a:lnTo>
                                  <a:lnTo>
                                    <a:pt x="21400" y="143904"/>
                                  </a:lnTo>
                                  <a:lnTo>
                                    <a:pt x="31978" y="145624"/>
                                  </a:lnTo>
                                  <a:lnTo>
                                    <a:pt x="42422" y="147995"/>
                                  </a:lnTo>
                                  <a:lnTo>
                                    <a:pt x="52725" y="151069"/>
                                  </a:lnTo>
                                  <a:lnTo>
                                    <a:pt x="62772" y="154789"/>
                                  </a:lnTo>
                                  <a:lnTo>
                                    <a:pt x="72569" y="159154"/>
                                  </a:lnTo>
                                  <a:lnTo>
                                    <a:pt x="82072" y="164126"/>
                                  </a:lnTo>
                                  <a:lnTo>
                                    <a:pt x="91217" y="169693"/>
                                  </a:lnTo>
                                  <a:lnTo>
                                    <a:pt x="99990" y="175860"/>
                                  </a:lnTo>
                                  <a:lnTo>
                                    <a:pt x="108367" y="182571"/>
                                  </a:lnTo>
                                  <a:lnTo>
                                    <a:pt x="116264" y="189787"/>
                                  </a:lnTo>
                                  <a:lnTo>
                                    <a:pt x="123719" y="197527"/>
                                  </a:lnTo>
                                  <a:lnTo>
                                    <a:pt x="130618" y="205714"/>
                                  </a:lnTo>
                                  <a:lnTo>
                                    <a:pt x="136992" y="214329"/>
                                  </a:lnTo>
                                  <a:lnTo>
                                    <a:pt x="142815" y="223341"/>
                                  </a:lnTo>
                                  <a:lnTo>
                                    <a:pt x="148012" y="232704"/>
                                  </a:lnTo>
                                  <a:lnTo>
                                    <a:pt x="152613" y="242367"/>
                                  </a:lnTo>
                                  <a:lnTo>
                                    <a:pt x="156587" y="252325"/>
                                  </a:lnTo>
                                  <a:lnTo>
                                    <a:pt x="159889" y="262512"/>
                                  </a:lnTo>
                                  <a:lnTo>
                                    <a:pt x="162538" y="272898"/>
                                  </a:lnTo>
                                  <a:lnTo>
                                    <a:pt x="164509" y="283437"/>
                                  </a:lnTo>
                                  <a:lnTo>
                                    <a:pt x="165815" y="294072"/>
                                  </a:lnTo>
                                  <a:lnTo>
                                    <a:pt x="166410" y="304758"/>
                                  </a:lnTo>
                                  <a:lnTo>
                                    <a:pt x="166340" y="315463"/>
                                  </a:lnTo>
                                  <a:lnTo>
                                    <a:pt x="165565" y="326149"/>
                                  </a:lnTo>
                                  <a:lnTo>
                                    <a:pt x="164087" y="336759"/>
                                  </a:lnTo>
                                  <a:lnTo>
                                    <a:pt x="161936" y="347272"/>
                                  </a:lnTo>
                                  <a:lnTo>
                                    <a:pt x="159140" y="357607"/>
                                  </a:lnTo>
                                  <a:lnTo>
                                    <a:pt x="155640" y="367718"/>
                                  </a:lnTo>
                                  <a:lnTo>
                                    <a:pt x="151512" y="377631"/>
                                  </a:lnTo>
                                  <a:lnTo>
                                    <a:pt x="146764" y="387217"/>
                                  </a:lnTo>
                                  <a:lnTo>
                                    <a:pt x="141414" y="396504"/>
                                  </a:lnTo>
                                  <a:lnTo>
                                    <a:pt x="135462" y="405420"/>
                                  </a:lnTo>
                                  <a:lnTo>
                                    <a:pt x="128942" y="413933"/>
                                  </a:lnTo>
                                  <a:lnTo>
                                    <a:pt x="121889" y="421992"/>
                                  </a:lnTo>
                                  <a:lnTo>
                                    <a:pt x="114345" y="429610"/>
                                  </a:lnTo>
                                  <a:lnTo>
                                    <a:pt x="106320" y="436698"/>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6" name="Freeform: Shape 14316"/>
                          <wps:cNvSpPr/>
                          <wps:spPr>
                            <a:xfrm>
                              <a:off x="3347180" y="718094"/>
                              <a:ext cx="490877" cy="617549"/>
                            </a:xfrm>
                            <a:custGeom>
                              <a:avLst/>
                              <a:gdLst>
                                <a:gd name="connsiteX0" fmla="*/ 309167 w 490877"/>
                                <a:gd name="connsiteY0" fmla="*/ 142505 h 617549"/>
                                <a:gd name="connsiteX1" fmla="*/ 309167 w 490877"/>
                                <a:gd name="connsiteY1" fmla="*/ 0 h 617549"/>
                                <a:gd name="connsiteX2" fmla="*/ 298372 w 490877"/>
                                <a:gd name="connsiteY2" fmla="*/ 199 h 617549"/>
                                <a:gd name="connsiteX3" fmla="*/ 287595 w 490877"/>
                                <a:gd name="connsiteY3" fmla="*/ 749 h 617549"/>
                                <a:gd name="connsiteX4" fmla="*/ 276850 w 490877"/>
                                <a:gd name="connsiteY4" fmla="*/ 1698 h 617549"/>
                                <a:gd name="connsiteX5" fmla="*/ 266125 w 490877"/>
                                <a:gd name="connsiteY5" fmla="*/ 3021 h 617549"/>
                                <a:gd name="connsiteX6" fmla="*/ 255476 w 490877"/>
                                <a:gd name="connsiteY6" fmla="*/ 4691 h 617549"/>
                                <a:gd name="connsiteX7" fmla="*/ 244879 w 490877"/>
                                <a:gd name="connsiteY7" fmla="*/ 6768 h 617549"/>
                                <a:gd name="connsiteX8" fmla="*/ 234378 w 490877"/>
                                <a:gd name="connsiteY8" fmla="*/ 9184 h 617549"/>
                                <a:gd name="connsiteX9" fmla="*/ 223953 w 490877"/>
                                <a:gd name="connsiteY9" fmla="*/ 11958 h 617549"/>
                                <a:gd name="connsiteX10" fmla="*/ 213631 w 490877"/>
                                <a:gd name="connsiteY10" fmla="*/ 15128 h 617549"/>
                                <a:gd name="connsiteX11" fmla="*/ 203430 w 490877"/>
                                <a:gd name="connsiteY11" fmla="*/ 18624 h 617549"/>
                                <a:gd name="connsiteX12" fmla="*/ 193357 w 490877"/>
                                <a:gd name="connsiteY12" fmla="*/ 22491 h 617549"/>
                                <a:gd name="connsiteX13" fmla="*/ 183406 w 490877"/>
                                <a:gd name="connsiteY13" fmla="*/ 26715 h 617549"/>
                                <a:gd name="connsiteX14" fmla="*/ 173635 w 490877"/>
                                <a:gd name="connsiteY14" fmla="*/ 31259 h 617549"/>
                                <a:gd name="connsiteX15" fmla="*/ 164010 w 490877"/>
                                <a:gd name="connsiteY15" fmla="*/ 36149 h 617549"/>
                                <a:gd name="connsiteX16" fmla="*/ 154583 w 490877"/>
                                <a:gd name="connsiteY16" fmla="*/ 41370 h 617549"/>
                                <a:gd name="connsiteX17" fmla="*/ 145337 w 490877"/>
                                <a:gd name="connsiteY17" fmla="*/ 46937 h 617549"/>
                                <a:gd name="connsiteX18" fmla="*/ 136288 w 490877"/>
                                <a:gd name="connsiteY18" fmla="*/ 52804 h 617549"/>
                                <a:gd name="connsiteX19" fmla="*/ 127437 w 490877"/>
                                <a:gd name="connsiteY19" fmla="*/ 58972 h 617549"/>
                                <a:gd name="connsiteX20" fmla="*/ 118811 w 490877"/>
                                <a:gd name="connsiteY20" fmla="*/ 65459 h 617549"/>
                                <a:gd name="connsiteX21" fmla="*/ 110441 w 490877"/>
                                <a:gd name="connsiteY21" fmla="*/ 72253 h 617549"/>
                                <a:gd name="connsiteX22" fmla="*/ 102288 w 490877"/>
                                <a:gd name="connsiteY22" fmla="*/ 79315 h 617549"/>
                                <a:gd name="connsiteX23" fmla="*/ 94391 w 490877"/>
                                <a:gd name="connsiteY23" fmla="*/ 86658 h 617549"/>
                                <a:gd name="connsiteX24" fmla="*/ 86769 w 490877"/>
                                <a:gd name="connsiteY24" fmla="*/ 94296 h 617549"/>
                                <a:gd name="connsiteX25" fmla="*/ 79416 w 490877"/>
                                <a:gd name="connsiteY25" fmla="*/ 102157 h 617549"/>
                                <a:gd name="connsiteX26" fmla="*/ 72345 w 490877"/>
                                <a:gd name="connsiteY26" fmla="*/ 110299 h 617549"/>
                                <a:gd name="connsiteX27" fmla="*/ 65542 w 490877"/>
                                <a:gd name="connsiteY27" fmla="*/ 118685 h 617549"/>
                                <a:gd name="connsiteX28" fmla="*/ 59047 w 490877"/>
                                <a:gd name="connsiteY28" fmla="*/ 127274 h 617549"/>
                                <a:gd name="connsiteX29" fmla="*/ 52846 w 490877"/>
                                <a:gd name="connsiteY29" fmla="*/ 136113 h 617549"/>
                                <a:gd name="connsiteX30" fmla="*/ 46971 w 490877"/>
                                <a:gd name="connsiteY30" fmla="*/ 145151 h 617549"/>
                                <a:gd name="connsiteX31" fmla="*/ 41423 w 490877"/>
                                <a:gd name="connsiteY31" fmla="*/ 154386 h 617549"/>
                                <a:gd name="connsiteX32" fmla="*/ 36195 w 490877"/>
                                <a:gd name="connsiteY32" fmla="*/ 163826 h 617549"/>
                                <a:gd name="connsiteX33" fmla="*/ 31299 w 490877"/>
                                <a:gd name="connsiteY33" fmla="*/ 173413 h 617549"/>
                                <a:gd name="connsiteX34" fmla="*/ 26724 w 490877"/>
                                <a:gd name="connsiteY34" fmla="*/ 183197 h 617549"/>
                                <a:gd name="connsiteX35" fmla="*/ 22519 w 490877"/>
                                <a:gd name="connsiteY35" fmla="*/ 193110 h 617549"/>
                                <a:gd name="connsiteX36" fmla="*/ 18647 w 490877"/>
                                <a:gd name="connsiteY36" fmla="*/ 203170 h 617549"/>
                                <a:gd name="connsiteX37" fmla="*/ 15122 w 490877"/>
                                <a:gd name="connsiteY37" fmla="*/ 213357 h 617549"/>
                                <a:gd name="connsiteX38" fmla="*/ 11973 w 490877"/>
                                <a:gd name="connsiteY38" fmla="*/ 223667 h 617549"/>
                                <a:gd name="connsiteX39" fmla="*/ 9176 w 490877"/>
                                <a:gd name="connsiteY39" fmla="*/ 234078 h 617549"/>
                                <a:gd name="connsiteX40" fmla="*/ 6751 w 490877"/>
                                <a:gd name="connsiteY40" fmla="*/ 244585 h 617549"/>
                                <a:gd name="connsiteX41" fmla="*/ 4697 w 490877"/>
                                <a:gd name="connsiteY41" fmla="*/ 255150 h 617549"/>
                                <a:gd name="connsiteX42" fmla="*/ 3001 w 490877"/>
                                <a:gd name="connsiteY42" fmla="*/ 265810 h 617549"/>
                                <a:gd name="connsiteX43" fmla="*/ 1702 w 490877"/>
                                <a:gd name="connsiteY43" fmla="*/ 276496 h 617549"/>
                                <a:gd name="connsiteX44" fmla="*/ 748 w 490877"/>
                                <a:gd name="connsiteY44" fmla="*/ 287227 h 617549"/>
                                <a:gd name="connsiteX45" fmla="*/ 198 w 490877"/>
                                <a:gd name="connsiteY45" fmla="*/ 297990 h 617549"/>
                                <a:gd name="connsiteX46" fmla="*/ 0 w 490877"/>
                                <a:gd name="connsiteY46" fmla="*/ 308772 h 617549"/>
                                <a:gd name="connsiteX47" fmla="*/ 198 w 490877"/>
                                <a:gd name="connsiteY47" fmla="*/ 319560 h 617549"/>
                                <a:gd name="connsiteX48" fmla="*/ 748 w 490877"/>
                                <a:gd name="connsiteY48" fmla="*/ 330323 h 617549"/>
                                <a:gd name="connsiteX49" fmla="*/ 1702 w 490877"/>
                                <a:gd name="connsiteY49" fmla="*/ 341054 h 617549"/>
                                <a:gd name="connsiteX50" fmla="*/ 3001 w 490877"/>
                                <a:gd name="connsiteY50" fmla="*/ 351740 h 617549"/>
                                <a:gd name="connsiteX51" fmla="*/ 4697 w 490877"/>
                                <a:gd name="connsiteY51" fmla="*/ 362400 h 617549"/>
                                <a:gd name="connsiteX52" fmla="*/ 6751 w 490877"/>
                                <a:gd name="connsiteY52" fmla="*/ 372959 h 617549"/>
                                <a:gd name="connsiteX53" fmla="*/ 9176 w 490877"/>
                                <a:gd name="connsiteY53" fmla="*/ 383472 h 617549"/>
                                <a:gd name="connsiteX54" fmla="*/ 11973 w 490877"/>
                                <a:gd name="connsiteY54" fmla="*/ 393883 h 617549"/>
                                <a:gd name="connsiteX55" fmla="*/ 15122 w 490877"/>
                                <a:gd name="connsiteY55" fmla="*/ 404192 h 617549"/>
                                <a:gd name="connsiteX56" fmla="*/ 18647 w 490877"/>
                                <a:gd name="connsiteY56" fmla="*/ 414380 h 617549"/>
                                <a:gd name="connsiteX57" fmla="*/ 22519 w 490877"/>
                                <a:gd name="connsiteY57" fmla="*/ 424440 h 617549"/>
                                <a:gd name="connsiteX58" fmla="*/ 26724 w 490877"/>
                                <a:gd name="connsiteY58" fmla="*/ 434353 h 617549"/>
                                <a:gd name="connsiteX59" fmla="*/ 31299 w 490877"/>
                                <a:gd name="connsiteY59" fmla="*/ 444137 h 617549"/>
                                <a:gd name="connsiteX60" fmla="*/ 36195 w 490877"/>
                                <a:gd name="connsiteY60" fmla="*/ 453724 h 617549"/>
                                <a:gd name="connsiteX61" fmla="*/ 41423 w 490877"/>
                                <a:gd name="connsiteY61" fmla="*/ 463164 h 617549"/>
                                <a:gd name="connsiteX62" fmla="*/ 46971 w 490877"/>
                                <a:gd name="connsiteY62" fmla="*/ 472399 h 617549"/>
                                <a:gd name="connsiteX63" fmla="*/ 52846 w 490877"/>
                                <a:gd name="connsiteY63" fmla="*/ 481437 h 617549"/>
                                <a:gd name="connsiteX64" fmla="*/ 59047 w 490877"/>
                                <a:gd name="connsiteY64" fmla="*/ 490250 h 617549"/>
                                <a:gd name="connsiteX65" fmla="*/ 65542 w 490877"/>
                                <a:gd name="connsiteY65" fmla="*/ 498865 h 617549"/>
                                <a:gd name="connsiteX66" fmla="*/ 72345 w 490877"/>
                                <a:gd name="connsiteY66" fmla="*/ 507251 h 617549"/>
                                <a:gd name="connsiteX67" fmla="*/ 79416 w 490877"/>
                                <a:gd name="connsiteY67" fmla="*/ 515393 h 617549"/>
                                <a:gd name="connsiteX68" fmla="*/ 86769 w 490877"/>
                                <a:gd name="connsiteY68" fmla="*/ 523254 h 617549"/>
                                <a:gd name="connsiteX69" fmla="*/ 94391 w 490877"/>
                                <a:gd name="connsiteY69" fmla="*/ 530892 h 617549"/>
                                <a:gd name="connsiteX70" fmla="*/ 102288 w 490877"/>
                                <a:gd name="connsiteY70" fmla="*/ 538235 h 617549"/>
                                <a:gd name="connsiteX71" fmla="*/ 110441 w 490877"/>
                                <a:gd name="connsiteY71" fmla="*/ 545297 h 617549"/>
                                <a:gd name="connsiteX72" fmla="*/ 118811 w 490877"/>
                                <a:gd name="connsiteY72" fmla="*/ 552091 h 617549"/>
                                <a:gd name="connsiteX73" fmla="*/ 127437 w 490877"/>
                                <a:gd name="connsiteY73" fmla="*/ 558578 h 617549"/>
                                <a:gd name="connsiteX74" fmla="*/ 136288 w 490877"/>
                                <a:gd name="connsiteY74" fmla="*/ 564746 h 617549"/>
                                <a:gd name="connsiteX75" fmla="*/ 145337 w 490877"/>
                                <a:gd name="connsiteY75" fmla="*/ 570613 h 617549"/>
                                <a:gd name="connsiteX76" fmla="*/ 154583 w 490877"/>
                                <a:gd name="connsiteY76" fmla="*/ 576180 h 617549"/>
                                <a:gd name="connsiteX77" fmla="*/ 164010 w 490877"/>
                                <a:gd name="connsiteY77" fmla="*/ 581401 h 617549"/>
                                <a:gd name="connsiteX78" fmla="*/ 173635 w 490877"/>
                                <a:gd name="connsiteY78" fmla="*/ 586291 h 617549"/>
                                <a:gd name="connsiteX79" fmla="*/ 183406 w 490877"/>
                                <a:gd name="connsiteY79" fmla="*/ 590835 h 617549"/>
                                <a:gd name="connsiteX80" fmla="*/ 193357 w 490877"/>
                                <a:gd name="connsiteY80" fmla="*/ 595053 h 617549"/>
                                <a:gd name="connsiteX81" fmla="*/ 203430 w 490877"/>
                                <a:gd name="connsiteY81" fmla="*/ 598926 h 617549"/>
                                <a:gd name="connsiteX82" fmla="*/ 213631 w 490877"/>
                                <a:gd name="connsiteY82" fmla="*/ 602422 h 617549"/>
                                <a:gd name="connsiteX83" fmla="*/ 223953 w 490877"/>
                                <a:gd name="connsiteY83" fmla="*/ 605592 h 617549"/>
                                <a:gd name="connsiteX84" fmla="*/ 234378 w 490877"/>
                                <a:gd name="connsiteY84" fmla="*/ 608359 h 617549"/>
                                <a:gd name="connsiteX85" fmla="*/ 244879 w 490877"/>
                                <a:gd name="connsiteY85" fmla="*/ 610782 h 617549"/>
                                <a:gd name="connsiteX86" fmla="*/ 255476 w 490877"/>
                                <a:gd name="connsiteY86" fmla="*/ 612859 h 617549"/>
                                <a:gd name="connsiteX87" fmla="*/ 266125 w 490877"/>
                                <a:gd name="connsiteY87" fmla="*/ 614527 h 617549"/>
                                <a:gd name="connsiteX88" fmla="*/ 276850 w 490877"/>
                                <a:gd name="connsiteY88" fmla="*/ 615850 h 617549"/>
                                <a:gd name="connsiteX89" fmla="*/ 287595 w 490877"/>
                                <a:gd name="connsiteY89" fmla="*/ 616777 h 617549"/>
                                <a:gd name="connsiteX90" fmla="*/ 298372 w 490877"/>
                                <a:gd name="connsiteY90" fmla="*/ 617352 h 617549"/>
                                <a:gd name="connsiteX91" fmla="*/ 309167 w 490877"/>
                                <a:gd name="connsiteY91" fmla="*/ 617550 h 617549"/>
                                <a:gd name="connsiteX92" fmla="*/ 319944 w 490877"/>
                                <a:gd name="connsiteY92" fmla="*/ 617352 h 617549"/>
                                <a:gd name="connsiteX93" fmla="*/ 330720 w 490877"/>
                                <a:gd name="connsiteY93" fmla="*/ 616777 h 617549"/>
                                <a:gd name="connsiteX94" fmla="*/ 341465 w 490877"/>
                                <a:gd name="connsiteY94" fmla="*/ 615850 h 617549"/>
                                <a:gd name="connsiteX95" fmla="*/ 352190 w 490877"/>
                                <a:gd name="connsiteY95" fmla="*/ 614527 h 617549"/>
                                <a:gd name="connsiteX96" fmla="*/ 362839 w 490877"/>
                                <a:gd name="connsiteY96" fmla="*/ 612859 h 617549"/>
                                <a:gd name="connsiteX97" fmla="*/ 373436 w 490877"/>
                                <a:gd name="connsiteY97" fmla="*/ 610782 h 617549"/>
                                <a:gd name="connsiteX98" fmla="*/ 383963 w 490877"/>
                                <a:gd name="connsiteY98" fmla="*/ 608359 h 617549"/>
                                <a:gd name="connsiteX99" fmla="*/ 394388 w 490877"/>
                                <a:gd name="connsiteY99" fmla="*/ 605592 h 617549"/>
                                <a:gd name="connsiteX100" fmla="*/ 404684 w 490877"/>
                                <a:gd name="connsiteY100" fmla="*/ 602422 h 617549"/>
                                <a:gd name="connsiteX101" fmla="*/ 414911 w 490877"/>
                                <a:gd name="connsiteY101" fmla="*/ 598926 h 617549"/>
                                <a:gd name="connsiteX102" fmla="*/ 424983 w 490877"/>
                                <a:gd name="connsiteY102" fmla="*/ 595053 h 617549"/>
                                <a:gd name="connsiteX103" fmla="*/ 434909 w 490877"/>
                                <a:gd name="connsiteY103" fmla="*/ 590835 h 617549"/>
                                <a:gd name="connsiteX104" fmla="*/ 444681 w 490877"/>
                                <a:gd name="connsiteY104" fmla="*/ 586291 h 617549"/>
                                <a:gd name="connsiteX105" fmla="*/ 454305 w 490877"/>
                                <a:gd name="connsiteY105" fmla="*/ 581401 h 617549"/>
                                <a:gd name="connsiteX106" fmla="*/ 463757 w 490877"/>
                                <a:gd name="connsiteY106" fmla="*/ 576180 h 617549"/>
                                <a:gd name="connsiteX107" fmla="*/ 473004 w 490877"/>
                                <a:gd name="connsiteY107" fmla="*/ 570613 h 617549"/>
                                <a:gd name="connsiteX108" fmla="*/ 482053 w 490877"/>
                                <a:gd name="connsiteY108" fmla="*/ 564746 h 617549"/>
                                <a:gd name="connsiteX109" fmla="*/ 490878 w 490877"/>
                                <a:gd name="connsiteY109" fmla="*/ 558578 h 617549"/>
                                <a:gd name="connsiteX110" fmla="*/ 484427 w 490877"/>
                                <a:gd name="connsiteY110" fmla="*/ 549695 h 617549"/>
                                <a:gd name="connsiteX111" fmla="*/ 465082 w 490877"/>
                                <a:gd name="connsiteY111" fmla="*/ 523107 h 617549"/>
                                <a:gd name="connsiteX112" fmla="*/ 458631 w 490877"/>
                                <a:gd name="connsiteY112" fmla="*/ 514217 h 617549"/>
                                <a:gd name="connsiteX113" fmla="*/ 445730 w 490877"/>
                                <a:gd name="connsiteY113" fmla="*/ 496494 h 617549"/>
                                <a:gd name="connsiteX114" fmla="*/ 439260 w 490877"/>
                                <a:gd name="connsiteY114" fmla="*/ 487630 h 617549"/>
                                <a:gd name="connsiteX115" fmla="*/ 432810 w 490877"/>
                                <a:gd name="connsiteY115" fmla="*/ 478765 h 617549"/>
                                <a:gd name="connsiteX116" fmla="*/ 426359 w 490877"/>
                                <a:gd name="connsiteY116" fmla="*/ 469875 h 617549"/>
                                <a:gd name="connsiteX117" fmla="*/ 407014 w 490877"/>
                                <a:gd name="connsiteY117" fmla="*/ 443287 h 617549"/>
                                <a:gd name="connsiteX118" fmla="*/ 398061 w 490877"/>
                                <a:gd name="connsiteY118" fmla="*/ 449334 h 617549"/>
                                <a:gd name="connsiteX119" fmla="*/ 388737 w 490877"/>
                                <a:gd name="connsiteY119" fmla="*/ 454824 h 617549"/>
                                <a:gd name="connsiteX120" fmla="*/ 379061 w 490877"/>
                                <a:gd name="connsiteY120" fmla="*/ 459668 h 617549"/>
                                <a:gd name="connsiteX121" fmla="*/ 369091 w 490877"/>
                                <a:gd name="connsiteY121" fmla="*/ 463886 h 617549"/>
                                <a:gd name="connsiteX122" fmla="*/ 358890 w 490877"/>
                                <a:gd name="connsiteY122" fmla="*/ 467433 h 617549"/>
                                <a:gd name="connsiteX123" fmla="*/ 348466 w 490877"/>
                                <a:gd name="connsiteY123" fmla="*/ 470329 h 617549"/>
                                <a:gd name="connsiteX124" fmla="*/ 337869 w 490877"/>
                                <a:gd name="connsiteY124" fmla="*/ 472546 h 617549"/>
                                <a:gd name="connsiteX125" fmla="*/ 327169 w 490877"/>
                                <a:gd name="connsiteY125" fmla="*/ 474048 h 617549"/>
                                <a:gd name="connsiteX126" fmla="*/ 316366 w 490877"/>
                                <a:gd name="connsiteY126" fmla="*/ 474873 h 617549"/>
                                <a:gd name="connsiteX127" fmla="*/ 305545 w 490877"/>
                                <a:gd name="connsiteY127" fmla="*/ 474994 h 617549"/>
                                <a:gd name="connsiteX128" fmla="*/ 294749 w 490877"/>
                                <a:gd name="connsiteY128" fmla="*/ 474400 h 617549"/>
                                <a:gd name="connsiteX129" fmla="*/ 284024 w 490877"/>
                                <a:gd name="connsiteY129" fmla="*/ 473122 h 617549"/>
                                <a:gd name="connsiteX130" fmla="*/ 273375 w 490877"/>
                                <a:gd name="connsiteY130" fmla="*/ 471153 h 617549"/>
                                <a:gd name="connsiteX131" fmla="*/ 262900 w 490877"/>
                                <a:gd name="connsiteY131" fmla="*/ 468482 h 617549"/>
                                <a:gd name="connsiteX132" fmla="*/ 252603 w 490877"/>
                                <a:gd name="connsiteY132" fmla="*/ 465133 h 617549"/>
                                <a:gd name="connsiteX133" fmla="*/ 242550 w 490877"/>
                                <a:gd name="connsiteY133" fmla="*/ 461138 h 617549"/>
                                <a:gd name="connsiteX134" fmla="*/ 232778 w 490877"/>
                                <a:gd name="connsiteY134" fmla="*/ 456498 h 617549"/>
                                <a:gd name="connsiteX135" fmla="*/ 223326 w 490877"/>
                                <a:gd name="connsiteY135" fmla="*/ 451232 h 617549"/>
                                <a:gd name="connsiteX136" fmla="*/ 214251 w 490877"/>
                                <a:gd name="connsiteY136" fmla="*/ 445365 h 617549"/>
                                <a:gd name="connsiteX137" fmla="*/ 205580 w 490877"/>
                                <a:gd name="connsiteY137" fmla="*/ 438922 h 617549"/>
                                <a:gd name="connsiteX138" fmla="*/ 197332 w 490877"/>
                                <a:gd name="connsiteY138" fmla="*/ 431930 h 617549"/>
                                <a:gd name="connsiteX139" fmla="*/ 189556 w 490877"/>
                                <a:gd name="connsiteY139" fmla="*/ 424414 h 617549"/>
                                <a:gd name="connsiteX140" fmla="*/ 182280 w 490877"/>
                                <a:gd name="connsiteY140" fmla="*/ 416400 h 617549"/>
                                <a:gd name="connsiteX141" fmla="*/ 175561 w 490877"/>
                                <a:gd name="connsiteY141" fmla="*/ 407938 h 617549"/>
                                <a:gd name="connsiteX142" fmla="*/ 169385 w 490877"/>
                                <a:gd name="connsiteY142" fmla="*/ 399073 h 617549"/>
                                <a:gd name="connsiteX143" fmla="*/ 163811 w 490877"/>
                                <a:gd name="connsiteY143" fmla="*/ 389812 h 617549"/>
                                <a:gd name="connsiteX144" fmla="*/ 158832 w 490877"/>
                                <a:gd name="connsiteY144" fmla="*/ 380225 h 617549"/>
                                <a:gd name="connsiteX145" fmla="*/ 154513 w 490877"/>
                                <a:gd name="connsiteY145" fmla="*/ 370313 h 617549"/>
                                <a:gd name="connsiteX146" fmla="*/ 150833 w 490877"/>
                                <a:gd name="connsiteY146" fmla="*/ 360157 h 617549"/>
                                <a:gd name="connsiteX147" fmla="*/ 147839 w 490877"/>
                                <a:gd name="connsiteY147" fmla="*/ 349771 h 617549"/>
                                <a:gd name="connsiteX148" fmla="*/ 145509 w 490877"/>
                                <a:gd name="connsiteY148" fmla="*/ 339207 h 617549"/>
                                <a:gd name="connsiteX149" fmla="*/ 143858 w 490877"/>
                                <a:gd name="connsiteY149" fmla="*/ 328546 h 617549"/>
                                <a:gd name="connsiteX150" fmla="*/ 142937 w 490877"/>
                                <a:gd name="connsiteY150" fmla="*/ 317790 h 617549"/>
                                <a:gd name="connsiteX151" fmla="*/ 142713 w 490877"/>
                                <a:gd name="connsiteY151" fmla="*/ 306976 h 617549"/>
                                <a:gd name="connsiteX152" fmla="*/ 143161 w 490877"/>
                                <a:gd name="connsiteY152" fmla="*/ 296168 h 617549"/>
                                <a:gd name="connsiteX153" fmla="*/ 144338 w 490877"/>
                                <a:gd name="connsiteY153" fmla="*/ 285431 h 617549"/>
                                <a:gd name="connsiteX154" fmla="*/ 146213 w 490877"/>
                                <a:gd name="connsiteY154" fmla="*/ 274796 h 617549"/>
                                <a:gd name="connsiteX155" fmla="*/ 148760 w 490877"/>
                                <a:gd name="connsiteY155" fmla="*/ 264289 h 617549"/>
                                <a:gd name="connsiteX156" fmla="*/ 151985 w 490877"/>
                                <a:gd name="connsiteY156" fmla="*/ 253974 h 617549"/>
                                <a:gd name="connsiteX157" fmla="*/ 155882 w 490877"/>
                                <a:gd name="connsiteY157" fmla="*/ 243914 h 617549"/>
                                <a:gd name="connsiteX158" fmla="*/ 160432 w 490877"/>
                                <a:gd name="connsiteY158" fmla="*/ 234103 h 617549"/>
                                <a:gd name="connsiteX159" fmla="*/ 165610 w 490877"/>
                                <a:gd name="connsiteY159" fmla="*/ 224619 h 617549"/>
                                <a:gd name="connsiteX160" fmla="*/ 171382 w 490877"/>
                                <a:gd name="connsiteY160" fmla="*/ 215479 h 617549"/>
                                <a:gd name="connsiteX161" fmla="*/ 177730 w 490877"/>
                                <a:gd name="connsiteY161" fmla="*/ 206743 h 617549"/>
                                <a:gd name="connsiteX162" fmla="*/ 184654 w 490877"/>
                                <a:gd name="connsiteY162" fmla="*/ 198428 h 617549"/>
                                <a:gd name="connsiteX163" fmla="*/ 192084 w 490877"/>
                                <a:gd name="connsiteY163" fmla="*/ 190586 h 617549"/>
                                <a:gd name="connsiteX164" fmla="*/ 200032 w 490877"/>
                                <a:gd name="connsiteY164" fmla="*/ 183223 h 617549"/>
                                <a:gd name="connsiteX165" fmla="*/ 208428 w 490877"/>
                                <a:gd name="connsiteY165" fmla="*/ 176410 h 617549"/>
                                <a:gd name="connsiteX166" fmla="*/ 217227 w 490877"/>
                                <a:gd name="connsiteY166" fmla="*/ 170166 h 617549"/>
                                <a:gd name="connsiteX167" fmla="*/ 226455 w 490877"/>
                                <a:gd name="connsiteY167" fmla="*/ 164497 h 617549"/>
                                <a:gd name="connsiteX168" fmla="*/ 236003 w 490877"/>
                                <a:gd name="connsiteY168" fmla="*/ 159429 h 617549"/>
                                <a:gd name="connsiteX169" fmla="*/ 245877 w 490877"/>
                                <a:gd name="connsiteY169" fmla="*/ 155012 h 617549"/>
                                <a:gd name="connsiteX170" fmla="*/ 256001 w 490877"/>
                                <a:gd name="connsiteY170" fmla="*/ 151216 h 617549"/>
                                <a:gd name="connsiteX171" fmla="*/ 266375 w 490877"/>
                                <a:gd name="connsiteY171" fmla="*/ 148097 h 617549"/>
                                <a:gd name="connsiteX172" fmla="*/ 276895 w 490877"/>
                                <a:gd name="connsiteY172" fmla="*/ 145675 h 617549"/>
                                <a:gd name="connsiteX173" fmla="*/ 287569 w 490877"/>
                                <a:gd name="connsiteY173" fmla="*/ 143923 h 617549"/>
                                <a:gd name="connsiteX174" fmla="*/ 298346 w 490877"/>
                                <a:gd name="connsiteY174" fmla="*/ 142875 h 6175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Lst>
                              <a:rect l="l" t="t" r="r" b="b"/>
                              <a:pathLst>
                                <a:path w="490877" h="617549">
                                  <a:moveTo>
                                    <a:pt x="309167" y="142505"/>
                                  </a:moveTo>
                                  <a:lnTo>
                                    <a:pt x="309167" y="0"/>
                                  </a:lnTo>
                                  <a:lnTo>
                                    <a:pt x="298372" y="199"/>
                                  </a:lnTo>
                                  <a:lnTo>
                                    <a:pt x="287595" y="749"/>
                                  </a:lnTo>
                                  <a:lnTo>
                                    <a:pt x="276850" y="1698"/>
                                  </a:lnTo>
                                  <a:lnTo>
                                    <a:pt x="266125" y="3021"/>
                                  </a:lnTo>
                                  <a:lnTo>
                                    <a:pt x="255476" y="4691"/>
                                  </a:lnTo>
                                  <a:lnTo>
                                    <a:pt x="244879" y="6768"/>
                                  </a:lnTo>
                                  <a:lnTo>
                                    <a:pt x="234378" y="9184"/>
                                  </a:lnTo>
                                  <a:lnTo>
                                    <a:pt x="223953" y="11958"/>
                                  </a:lnTo>
                                  <a:lnTo>
                                    <a:pt x="213631" y="15128"/>
                                  </a:lnTo>
                                  <a:lnTo>
                                    <a:pt x="203430" y="18624"/>
                                  </a:lnTo>
                                  <a:lnTo>
                                    <a:pt x="193357" y="22491"/>
                                  </a:lnTo>
                                  <a:lnTo>
                                    <a:pt x="183406" y="26715"/>
                                  </a:lnTo>
                                  <a:lnTo>
                                    <a:pt x="173635" y="31259"/>
                                  </a:lnTo>
                                  <a:lnTo>
                                    <a:pt x="164010" y="36149"/>
                                  </a:lnTo>
                                  <a:lnTo>
                                    <a:pt x="154583" y="41370"/>
                                  </a:lnTo>
                                  <a:lnTo>
                                    <a:pt x="145337" y="46937"/>
                                  </a:lnTo>
                                  <a:lnTo>
                                    <a:pt x="136288" y="52804"/>
                                  </a:lnTo>
                                  <a:lnTo>
                                    <a:pt x="127437" y="58972"/>
                                  </a:lnTo>
                                  <a:lnTo>
                                    <a:pt x="118811" y="65459"/>
                                  </a:lnTo>
                                  <a:lnTo>
                                    <a:pt x="110441" y="72253"/>
                                  </a:lnTo>
                                  <a:lnTo>
                                    <a:pt x="102288" y="79315"/>
                                  </a:lnTo>
                                  <a:lnTo>
                                    <a:pt x="94391" y="86658"/>
                                  </a:lnTo>
                                  <a:lnTo>
                                    <a:pt x="86769" y="94296"/>
                                  </a:lnTo>
                                  <a:lnTo>
                                    <a:pt x="79416" y="102157"/>
                                  </a:lnTo>
                                  <a:lnTo>
                                    <a:pt x="72345" y="110299"/>
                                  </a:lnTo>
                                  <a:lnTo>
                                    <a:pt x="65542" y="118685"/>
                                  </a:lnTo>
                                  <a:lnTo>
                                    <a:pt x="59047" y="127274"/>
                                  </a:lnTo>
                                  <a:lnTo>
                                    <a:pt x="52846" y="136113"/>
                                  </a:lnTo>
                                  <a:lnTo>
                                    <a:pt x="46971" y="145151"/>
                                  </a:lnTo>
                                  <a:lnTo>
                                    <a:pt x="41423" y="154386"/>
                                  </a:lnTo>
                                  <a:lnTo>
                                    <a:pt x="36195" y="163826"/>
                                  </a:lnTo>
                                  <a:lnTo>
                                    <a:pt x="31299" y="173413"/>
                                  </a:lnTo>
                                  <a:lnTo>
                                    <a:pt x="26724" y="183197"/>
                                  </a:lnTo>
                                  <a:lnTo>
                                    <a:pt x="22519" y="193110"/>
                                  </a:lnTo>
                                  <a:lnTo>
                                    <a:pt x="18647" y="203170"/>
                                  </a:lnTo>
                                  <a:lnTo>
                                    <a:pt x="15122" y="213357"/>
                                  </a:lnTo>
                                  <a:lnTo>
                                    <a:pt x="11973" y="223667"/>
                                  </a:lnTo>
                                  <a:lnTo>
                                    <a:pt x="9176" y="234078"/>
                                  </a:lnTo>
                                  <a:lnTo>
                                    <a:pt x="6751" y="244585"/>
                                  </a:lnTo>
                                  <a:lnTo>
                                    <a:pt x="4697" y="255150"/>
                                  </a:lnTo>
                                  <a:lnTo>
                                    <a:pt x="3001" y="265810"/>
                                  </a:lnTo>
                                  <a:lnTo>
                                    <a:pt x="1702" y="276496"/>
                                  </a:lnTo>
                                  <a:lnTo>
                                    <a:pt x="748" y="287227"/>
                                  </a:lnTo>
                                  <a:lnTo>
                                    <a:pt x="198" y="297990"/>
                                  </a:lnTo>
                                  <a:lnTo>
                                    <a:pt x="0" y="308772"/>
                                  </a:lnTo>
                                  <a:lnTo>
                                    <a:pt x="198" y="319560"/>
                                  </a:lnTo>
                                  <a:lnTo>
                                    <a:pt x="748" y="330323"/>
                                  </a:lnTo>
                                  <a:lnTo>
                                    <a:pt x="1702" y="341054"/>
                                  </a:lnTo>
                                  <a:lnTo>
                                    <a:pt x="3001" y="351740"/>
                                  </a:lnTo>
                                  <a:lnTo>
                                    <a:pt x="4697" y="362400"/>
                                  </a:lnTo>
                                  <a:lnTo>
                                    <a:pt x="6751" y="372959"/>
                                  </a:lnTo>
                                  <a:lnTo>
                                    <a:pt x="9176" y="383472"/>
                                  </a:lnTo>
                                  <a:lnTo>
                                    <a:pt x="11973" y="393883"/>
                                  </a:lnTo>
                                  <a:lnTo>
                                    <a:pt x="15122" y="404192"/>
                                  </a:lnTo>
                                  <a:lnTo>
                                    <a:pt x="18647" y="414380"/>
                                  </a:lnTo>
                                  <a:lnTo>
                                    <a:pt x="22519" y="424440"/>
                                  </a:lnTo>
                                  <a:lnTo>
                                    <a:pt x="26724" y="434353"/>
                                  </a:lnTo>
                                  <a:lnTo>
                                    <a:pt x="31299" y="444137"/>
                                  </a:lnTo>
                                  <a:lnTo>
                                    <a:pt x="36195" y="453724"/>
                                  </a:lnTo>
                                  <a:lnTo>
                                    <a:pt x="41423" y="463164"/>
                                  </a:lnTo>
                                  <a:lnTo>
                                    <a:pt x="46971" y="472399"/>
                                  </a:lnTo>
                                  <a:lnTo>
                                    <a:pt x="52846" y="481437"/>
                                  </a:lnTo>
                                  <a:lnTo>
                                    <a:pt x="59047" y="490250"/>
                                  </a:lnTo>
                                  <a:lnTo>
                                    <a:pt x="65542" y="498865"/>
                                  </a:lnTo>
                                  <a:lnTo>
                                    <a:pt x="72345" y="507251"/>
                                  </a:lnTo>
                                  <a:lnTo>
                                    <a:pt x="79416" y="515393"/>
                                  </a:lnTo>
                                  <a:lnTo>
                                    <a:pt x="86769" y="523254"/>
                                  </a:lnTo>
                                  <a:lnTo>
                                    <a:pt x="94391" y="530892"/>
                                  </a:lnTo>
                                  <a:lnTo>
                                    <a:pt x="102288" y="538235"/>
                                  </a:lnTo>
                                  <a:lnTo>
                                    <a:pt x="110441" y="545297"/>
                                  </a:lnTo>
                                  <a:lnTo>
                                    <a:pt x="118811" y="552091"/>
                                  </a:lnTo>
                                  <a:lnTo>
                                    <a:pt x="127437" y="558578"/>
                                  </a:lnTo>
                                  <a:lnTo>
                                    <a:pt x="136288" y="564746"/>
                                  </a:lnTo>
                                  <a:lnTo>
                                    <a:pt x="145337" y="570613"/>
                                  </a:lnTo>
                                  <a:lnTo>
                                    <a:pt x="154583" y="576180"/>
                                  </a:lnTo>
                                  <a:lnTo>
                                    <a:pt x="164010" y="581401"/>
                                  </a:lnTo>
                                  <a:lnTo>
                                    <a:pt x="173635" y="586291"/>
                                  </a:lnTo>
                                  <a:lnTo>
                                    <a:pt x="183406" y="590835"/>
                                  </a:lnTo>
                                  <a:lnTo>
                                    <a:pt x="193357" y="595053"/>
                                  </a:lnTo>
                                  <a:lnTo>
                                    <a:pt x="203430" y="598926"/>
                                  </a:lnTo>
                                  <a:lnTo>
                                    <a:pt x="213631" y="602422"/>
                                  </a:lnTo>
                                  <a:lnTo>
                                    <a:pt x="223953" y="605592"/>
                                  </a:lnTo>
                                  <a:lnTo>
                                    <a:pt x="234378" y="608359"/>
                                  </a:lnTo>
                                  <a:lnTo>
                                    <a:pt x="244879" y="610782"/>
                                  </a:lnTo>
                                  <a:lnTo>
                                    <a:pt x="255476" y="612859"/>
                                  </a:lnTo>
                                  <a:lnTo>
                                    <a:pt x="266125" y="614527"/>
                                  </a:lnTo>
                                  <a:lnTo>
                                    <a:pt x="276850" y="615850"/>
                                  </a:lnTo>
                                  <a:lnTo>
                                    <a:pt x="287595" y="616777"/>
                                  </a:lnTo>
                                  <a:lnTo>
                                    <a:pt x="298372" y="617352"/>
                                  </a:lnTo>
                                  <a:lnTo>
                                    <a:pt x="309167" y="617550"/>
                                  </a:lnTo>
                                  <a:lnTo>
                                    <a:pt x="319944" y="617352"/>
                                  </a:lnTo>
                                  <a:lnTo>
                                    <a:pt x="330720" y="616777"/>
                                  </a:lnTo>
                                  <a:lnTo>
                                    <a:pt x="341465" y="615850"/>
                                  </a:lnTo>
                                  <a:lnTo>
                                    <a:pt x="352190" y="614527"/>
                                  </a:lnTo>
                                  <a:lnTo>
                                    <a:pt x="362839" y="612859"/>
                                  </a:lnTo>
                                  <a:lnTo>
                                    <a:pt x="373436" y="610782"/>
                                  </a:lnTo>
                                  <a:lnTo>
                                    <a:pt x="383963" y="608359"/>
                                  </a:lnTo>
                                  <a:lnTo>
                                    <a:pt x="394388" y="605592"/>
                                  </a:lnTo>
                                  <a:lnTo>
                                    <a:pt x="404684" y="602422"/>
                                  </a:lnTo>
                                  <a:lnTo>
                                    <a:pt x="414911" y="598926"/>
                                  </a:lnTo>
                                  <a:lnTo>
                                    <a:pt x="424983" y="595053"/>
                                  </a:lnTo>
                                  <a:lnTo>
                                    <a:pt x="434909" y="590835"/>
                                  </a:lnTo>
                                  <a:lnTo>
                                    <a:pt x="444681" y="586291"/>
                                  </a:lnTo>
                                  <a:lnTo>
                                    <a:pt x="454305" y="581401"/>
                                  </a:lnTo>
                                  <a:lnTo>
                                    <a:pt x="463757" y="576180"/>
                                  </a:lnTo>
                                  <a:lnTo>
                                    <a:pt x="473004" y="570613"/>
                                  </a:lnTo>
                                  <a:lnTo>
                                    <a:pt x="482053" y="564746"/>
                                  </a:lnTo>
                                  <a:lnTo>
                                    <a:pt x="490878" y="558578"/>
                                  </a:lnTo>
                                  <a:lnTo>
                                    <a:pt x="484427" y="549695"/>
                                  </a:lnTo>
                                  <a:lnTo>
                                    <a:pt x="465082" y="523107"/>
                                  </a:lnTo>
                                  <a:lnTo>
                                    <a:pt x="458631" y="514217"/>
                                  </a:lnTo>
                                  <a:lnTo>
                                    <a:pt x="445730" y="496494"/>
                                  </a:lnTo>
                                  <a:lnTo>
                                    <a:pt x="439260" y="487630"/>
                                  </a:lnTo>
                                  <a:lnTo>
                                    <a:pt x="432810" y="478765"/>
                                  </a:lnTo>
                                  <a:lnTo>
                                    <a:pt x="426359" y="469875"/>
                                  </a:lnTo>
                                  <a:lnTo>
                                    <a:pt x="407014" y="443287"/>
                                  </a:lnTo>
                                  <a:lnTo>
                                    <a:pt x="398061" y="449334"/>
                                  </a:lnTo>
                                  <a:lnTo>
                                    <a:pt x="388737" y="454824"/>
                                  </a:lnTo>
                                  <a:lnTo>
                                    <a:pt x="379061" y="459668"/>
                                  </a:lnTo>
                                  <a:lnTo>
                                    <a:pt x="369091" y="463886"/>
                                  </a:lnTo>
                                  <a:lnTo>
                                    <a:pt x="358890" y="467433"/>
                                  </a:lnTo>
                                  <a:lnTo>
                                    <a:pt x="348466" y="470329"/>
                                  </a:lnTo>
                                  <a:lnTo>
                                    <a:pt x="337869" y="472546"/>
                                  </a:lnTo>
                                  <a:lnTo>
                                    <a:pt x="327169" y="474048"/>
                                  </a:lnTo>
                                  <a:lnTo>
                                    <a:pt x="316366" y="474873"/>
                                  </a:lnTo>
                                  <a:lnTo>
                                    <a:pt x="305545" y="474994"/>
                                  </a:lnTo>
                                  <a:lnTo>
                                    <a:pt x="294749" y="474400"/>
                                  </a:lnTo>
                                  <a:lnTo>
                                    <a:pt x="284024" y="473122"/>
                                  </a:lnTo>
                                  <a:lnTo>
                                    <a:pt x="273375" y="471153"/>
                                  </a:lnTo>
                                  <a:lnTo>
                                    <a:pt x="262900" y="468482"/>
                                  </a:lnTo>
                                  <a:lnTo>
                                    <a:pt x="252603" y="465133"/>
                                  </a:lnTo>
                                  <a:lnTo>
                                    <a:pt x="242550" y="461138"/>
                                  </a:lnTo>
                                  <a:lnTo>
                                    <a:pt x="232778" y="456498"/>
                                  </a:lnTo>
                                  <a:lnTo>
                                    <a:pt x="223326" y="451232"/>
                                  </a:lnTo>
                                  <a:lnTo>
                                    <a:pt x="214251" y="445365"/>
                                  </a:lnTo>
                                  <a:lnTo>
                                    <a:pt x="205580" y="438922"/>
                                  </a:lnTo>
                                  <a:lnTo>
                                    <a:pt x="197332" y="431930"/>
                                  </a:lnTo>
                                  <a:lnTo>
                                    <a:pt x="189556" y="424414"/>
                                  </a:lnTo>
                                  <a:lnTo>
                                    <a:pt x="182280" y="416400"/>
                                  </a:lnTo>
                                  <a:lnTo>
                                    <a:pt x="175561" y="407938"/>
                                  </a:lnTo>
                                  <a:lnTo>
                                    <a:pt x="169385" y="399073"/>
                                  </a:lnTo>
                                  <a:lnTo>
                                    <a:pt x="163811" y="389812"/>
                                  </a:lnTo>
                                  <a:lnTo>
                                    <a:pt x="158832" y="380225"/>
                                  </a:lnTo>
                                  <a:lnTo>
                                    <a:pt x="154513" y="370313"/>
                                  </a:lnTo>
                                  <a:lnTo>
                                    <a:pt x="150833" y="360157"/>
                                  </a:lnTo>
                                  <a:lnTo>
                                    <a:pt x="147839" y="349771"/>
                                  </a:lnTo>
                                  <a:lnTo>
                                    <a:pt x="145509" y="339207"/>
                                  </a:lnTo>
                                  <a:lnTo>
                                    <a:pt x="143858" y="328546"/>
                                  </a:lnTo>
                                  <a:lnTo>
                                    <a:pt x="142937" y="317790"/>
                                  </a:lnTo>
                                  <a:lnTo>
                                    <a:pt x="142713" y="306976"/>
                                  </a:lnTo>
                                  <a:lnTo>
                                    <a:pt x="143161" y="296168"/>
                                  </a:lnTo>
                                  <a:lnTo>
                                    <a:pt x="144338" y="285431"/>
                                  </a:lnTo>
                                  <a:lnTo>
                                    <a:pt x="146213" y="274796"/>
                                  </a:lnTo>
                                  <a:lnTo>
                                    <a:pt x="148760" y="264289"/>
                                  </a:lnTo>
                                  <a:lnTo>
                                    <a:pt x="151985" y="253974"/>
                                  </a:lnTo>
                                  <a:lnTo>
                                    <a:pt x="155882" y="243914"/>
                                  </a:lnTo>
                                  <a:lnTo>
                                    <a:pt x="160432" y="234103"/>
                                  </a:lnTo>
                                  <a:lnTo>
                                    <a:pt x="165610" y="224619"/>
                                  </a:lnTo>
                                  <a:lnTo>
                                    <a:pt x="171382" y="215479"/>
                                  </a:lnTo>
                                  <a:lnTo>
                                    <a:pt x="177730" y="206743"/>
                                  </a:lnTo>
                                  <a:lnTo>
                                    <a:pt x="184654" y="198428"/>
                                  </a:lnTo>
                                  <a:lnTo>
                                    <a:pt x="192084" y="190586"/>
                                  </a:lnTo>
                                  <a:lnTo>
                                    <a:pt x="200032" y="183223"/>
                                  </a:lnTo>
                                  <a:lnTo>
                                    <a:pt x="208428" y="176410"/>
                                  </a:lnTo>
                                  <a:lnTo>
                                    <a:pt x="217227" y="170166"/>
                                  </a:lnTo>
                                  <a:lnTo>
                                    <a:pt x="226455" y="164497"/>
                                  </a:lnTo>
                                  <a:lnTo>
                                    <a:pt x="236003" y="159429"/>
                                  </a:lnTo>
                                  <a:lnTo>
                                    <a:pt x="245877" y="155012"/>
                                  </a:lnTo>
                                  <a:lnTo>
                                    <a:pt x="256001" y="151216"/>
                                  </a:lnTo>
                                  <a:lnTo>
                                    <a:pt x="266375" y="148097"/>
                                  </a:lnTo>
                                  <a:lnTo>
                                    <a:pt x="276895" y="145675"/>
                                  </a:lnTo>
                                  <a:lnTo>
                                    <a:pt x="287569" y="143923"/>
                                  </a:lnTo>
                                  <a:lnTo>
                                    <a:pt x="298346" y="142875"/>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317" name="Graphic 14279"/>
                          <wpg:cNvGrpSpPr/>
                          <wpg:grpSpPr>
                            <a:xfrm>
                              <a:off x="3739066" y="892476"/>
                              <a:ext cx="260121" cy="76794"/>
                              <a:chOff x="3739066" y="892476"/>
                              <a:chExt cx="260121" cy="76794"/>
                            </a:xfrm>
                            <a:solidFill>
                              <a:srgbClr val="000000"/>
                            </a:solidFill>
                          </wpg:grpSpPr>
                          <wps:wsp>
                            <wps:cNvPr id="14318" name="Freeform: Shape 14318"/>
                            <wps:cNvSpPr/>
                            <wps:spPr>
                              <a:xfrm>
                                <a:off x="3739066" y="893475"/>
                                <a:ext cx="40546" cy="58569"/>
                              </a:xfrm>
                              <a:custGeom>
                                <a:avLst/>
                                <a:gdLst>
                                  <a:gd name="connsiteX0" fmla="*/ 26040 w 40546"/>
                                  <a:gd name="connsiteY0" fmla="*/ 58705 h 58569"/>
                                  <a:gd name="connsiteX1" fmla="*/ 26040 w 40546"/>
                                  <a:gd name="connsiteY1" fmla="*/ 44675 h 58569"/>
                                  <a:gd name="connsiteX2" fmla="*/ 592 w 40546"/>
                                  <a:gd name="connsiteY2" fmla="*/ 44675 h 58569"/>
                                  <a:gd name="connsiteX3" fmla="*/ 592 w 40546"/>
                                  <a:gd name="connsiteY3" fmla="*/ 38084 h 58569"/>
                                  <a:gd name="connsiteX4" fmla="*/ 27340 w 40546"/>
                                  <a:gd name="connsiteY4" fmla="*/ 136 h 58569"/>
                                  <a:gd name="connsiteX5" fmla="*/ 33239 w 40546"/>
                                  <a:gd name="connsiteY5" fmla="*/ 136 h 58569"/>
                                  <a:gd name="connsiteX6" fmla="*/ 33239 w 40546"/>
                                  <a:gd name="connsiteY6" fmla="*/ 38084 h 58569"/>
                                  <a:gd name="connsiteX7" fmla="*/ 41138 w 40546"/>
                                  <a:gd name="connsiteY7" fmla="*/ 38084 h 58569"/>
                                  <a:gd name="connsiteX8" fmla="*/ 41138 w 40546"/>
                                  <a:gd name="connsiteY8" fmla="*/ 44675 h 58569"/>
                                  <a:gd name="connsiteX9" fmla="*/ 33239 w 40546"/>
                                  <a:gd name="connsiteY9" fmla="*/ 44675 h 58569"/>
                                  <a:gd name="connsiteX10" fmla="*/ 33239 w 40546"/>
                                  <a:gd name="connsiteY10" fmla="*/ 58705 h 58569"/>
                                  <a:gd name="connsiteX11" fmla="*/ 26040 w 40546"/>
                                  <a:gd name="connsiteY11" fmla="*/ 38084 h 58569"/>
                                  <a:gd name="connsiteX12" fmla="*/ 26040 w 40546"/>
                                  <a:gd name="connsiteY12" fmla="*/ 11670 h 58569"/>
                                  <a:gd name="connsiteX13" fmla="*/ 7666 w 40546"/>
                                  <a:gd name="connsiteY13" fmla="*/ 38084 h 585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0546" h="58569">
                                    <a:moveTo>
                                      <a:pt x="26040" y="58705"/>
                                    </a:moveTo>
                                    <a:lnTo>
                                      <a:pt x="26040" y="44675"/>
                                    </a:lnTo>
                                    <a:lnTo>
                                      <a:pt x="592" y="44675"/>
                                    </a:lnTo>
                                    <a:lnTo>
                                      <a:pt x="592" y="38084"/>
                                    </a:lnTo>
                                    <a:lnTo>
                                      <a:pt x="27340" y="136"/>
                                    </a:lnTo>
                                    <a:lnTo>
                                      <a:pt x="33239" y="136"/>
                                    </a:lnTo>
                                    <a:lnTo>
                                      <a:pt x="33239" y="38084"/>
                                    </a:lnTo>
                                    <a:lnTo>
                                      <a:pt x="41138" y="38084"/>
                                    </a:lnTo>
                                    <a:lnTo>
                                      <a:pt x="41138" y="44675"/>
                                    </a:lnTo>
                                    <a:lnTo>
                                      <a:pt x="33239" y="44675"/>
                                    </a:lnTo>
                                    <a:lnTo>
                                      <a:pt x="33239" y="58705"/>
                                    </a:lnTo>
                                    <a:close/>
                                    <a:moveTo>
                                      <a:pt x="26040" y="38084"/>
                                    </a:moveTo>
                                    <a:lnTo>
                                      <a:pt x="26040" y="11670"/>
                                    </a:lnTo>
                                    <a:lnTo>
                                      <a:pt x="7666" y="38084"/>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19" name="Freeform: Shape 14319"/>
                            <wps:cNvSpPr/>
                            <wps:spPr>
                              <a:xfrm>
                                <a:off x="3786986" y="893225"/>
                                <a:ext cx="38246" cy="59817"/>
                              </a:xfrm>
                              <a:custGeom>
                                <a:avLst/>
                                <a:gdLst>
                                  <a:gd name="connsiteX0" fmla="*/ 600 w 38246"/>
                                  <a:gd name="connsiteY0" fmla="*/ 30070 h 59817"/>
                                  <a:gd name="connsiteX1" fmla="*/ 2725 w 38246"/>
                                  <a:gd name="connsiteY1" fmla="*/ 13343 h 59817"/>
                                  <a:gd name="connsiteX2" fmla="*/ 9099 w 38246"/>
                                  <a:gd name="connsiteY2" fmla="*/ 3581 h 59817"/>
                                  <a:gd name="connsiteX3" fmla="*/ 19723 w 38246"/>
                                  <a:gd name="connsiteY3" fmla="*/ 136 h 59817"/>
                                  <a:gd name="connsiteX4" fmla="*/ 27997 w 38246"/>
                                  <a:gd name="connsiteY4" fmla="*/ 2033 h 59817"/>
                                  <a:gd name="connsiteX5" fmla="*/ 33872 w 38246"/>
                                  <a:gd name="connsiteY5" fmla="*/ 7526 h 59817"/>
                                  <a:gd name="connsiteX6" fmla="*/ 37521 w 38246"/>
                                  <a:gd name="connsiteY6" fmla="*/ 16239 h 59817"/>
                                  <a:gd name="connsiteX7" fmla="*/ 38846 w 38246"/>
                                  <a:gd name="connsiteY7" fmla="*/ 30070 h 59817"/>
                                  <a:gd name="connsiteX8" fmla="*/ 36721 w 38246"/>
                                  <a:gd name="connsiteY8" fmla="*/ 46722 h 59817"/>
                                  <a:gd name="connsiteX9" fmla="*/ 30372 w 38246"/>
                                  <a:gd name="connsiteY9" fmla="*/ 56508 h 59817"/>
                                  <a:gd name="connsiteX10" fmla="*/ 19723 w 38246"/>
                                  <a:gd name="connsiteY10" fmla="*/ 59954 h 59817"/>
                                  <a:gd name="connsiteX11" fmla="*/ 6399 w 38246"/>
                                  <a:gd name="connsiteY11" fmla="*/ 53887 h 59817"/>
                                  <a:gd name="connsiteX12" fmla="*/ 600 w 38246"/>
                                  <a:gd name="connsiteY12" fmla="*/ 30070 h 59817"/>
                                  <a:gd name="connsiteX13" fmla="*/ 7999 w 38246"/>
                                  <a:gd name="connsiteY13" fmla="*/ 30070 h 59817"/>
                                  <a:gd name="connsiteX14" fmla="*/ 11374 w 38246"/>
                                  <a:gd name="connsiteY14" fmla="*/ 49268 h 59817"/>
                                  <a:gd name="connsiteX15" fmla="*/ 19723 w 38246"/>
                                  <a:gd name="connsiteY15" fmla="*/ 54037 h 59817"/>
                                  <a:gd name="connsiteX16" fmla="*/ 28072 w 38246"/>
                                  <a:gd name="connsiteY16" fmla="*/ 49243 h 59817"/>
                                  <a:gd name="connsiteX17" fmla="*/ 31447 w 38246"/>
                                  <a:gd name="connsiteY17" fmla="*/ 30070 h 59817"/>
                                  <a:gd name="connsiteX18" fmla="*/ 28072 w 38246"/>
                                  <a:gd name="connsiteY18" fmla="*/ 10846 h 59817"/>
                                  <a:gd name="connsiteX19" fmla="*/ 19648 w 38246"/>
                                  <a:gd name="connsiteY19" fmla="*/ 6103 h 59817"/>
                                  <a:gd name="connsiteX20" fmla="*/ 11724 w 38246"/>
                                  <a:gd name="connsiteY20" fmla="*/ 10297 h 59817"/>
                                  <a:gd name="connsiteX21" fmla="*/ 7999 w 38246"/>
                                  <a:gd name="connsiteY21" fmla="*/ 30070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246" h="59817">
                                    <a:moveTo>
                                      <a:pt x="600" y="30070"/>
                                    </a:moveTo>
                                    <a:cubicBezTo>
                                      <a:pt x="575" y="23179"/>
                                      <a:pt x="1275" y="17587"/>
                                      <a:pt x="2725" y="13343"/>
                                    </a:cubicBezTo>
                                    <a:cubicBezTo>
                                      <a:pt x="4125" y="9123"/>
                                      <a:pt x="6249" y="5878"/>
                                      <a:pt x="9099" y="3581"/>
                                    </a:cubicBezTo>
                                    <a:cubicBezTo>
                                      <a:pt x="11899" y="1309"/>
                                      <a:pt x="15448" y="161"/>
                                      <a:pt x="19723" y="136"/>
                                    </a:cubicBezTo>
                                    <a:cubicBezTo>
                                      <a:pt x="22848" y="161"/>
                                      <a:pt x="25597" y="785"/>
                                      <a:pt x="27997" y="2033"/>
                                    </a:cubicBezTo>
                                    <a:cubicBezTo>
                                      <a:pt x="30347" y="3307"/>
                                      <a:pt x="32322" y="5154"/>
                                      <a:pt x="33872" y="7526"/>
                                    </a:cubicBezTo>
                                    <a:cubicBezTo>
                                      <a:pt x="35422" y="9922"/>
                                      <a:pt x="36621" y="12818"/>
                                      <a:pt x="37521" y="16239"/>
                                    </a:cubicBezTo>
                                    <a:cubicBezTo>
                                      <a:pt x="38371" y="19659"/>
                                      <a:pt x="38821" y="24278"/>
                                      <a:pt x="38846" y="30070"/>
                                    </a:cubicBezTo>
                                    <a:cubicBezTo>
                                      <a:pt x="38821" y="36960"/>
                                      <a:pt x="38121" y="42503"/>
                                      <a:pt x="36721" y="46722"/>
                                    </a:cubicBezTo>
                                    <a:cubicBezTo>
                                      <a:pt x="35297" y="50941"/>
                                      <a:pt x="33172" y="54211"/>
                                      <a:pt x="30372" y="56508"/>
                                    </a:cubicBezTo>
                                    <a:cubicBezTo>
                                      <a:pt x="27547" y="58805"/>
                                      <a:pt x="23998" y="59929"/>
                                      <a:pt x="19723" y="59954"/>
                                    </a:cubicBezTo>
                                    <a:cubicBezTo>
                                      <a:pt x="14049" y="59929"/>
                                      <a:pt x="9599" y="57931"/>
                                      <a:pt x="6399" y="53887"/>
                                    </a:cubicBezTo>
                                    <a:cubicBezTo>
                                      <a:pt x="2500" y="49044"/>
                                      <a:pt x="575" y="41104"/>
                                      <a:pt x="600" y="30070"/>
                                    </a:cubicBezTo>
                                    <a:close/>
                                    <a:moveTo>
                                      <a:pt x="7999" y="30070"/>
                                    </a:moveTo>
                                    <a:cubicBezTo>
                                      <a:pt x="7999" y="39706"/>
                                      <a:pt x="9124" y="46098"/>
                                      <a:pt x="11374" y="49268"/>
                                    </a:cubicBezTo>
                                    <a:cubicBezTo>
                                      <a:pt x="13624" y="52464"/>
                                      <a:pt x="16398" y="54062"/>
                                      <a:pt x="19723" y="54037"/>
                                    </a:cubicBezTo>
                                    <a:cubicBezTo>
                                      <a:pt x="23023" y="54062"/>
                                      <a:pt x="25797" y="52464"/>
                                      <a:pt x="28072" y="49243"/>
                                    </a:cubicBezTo>
                                    <a:cubicBezTo>
                                      <a:pt x="30297" y="46073"/>
                                      <a:pt x="31422" y="39681"/>
                                      <a:pt x="31447" y="30070"/>
                                    </a:cubicBezTo>
                                    <a:cubicBezTo>
                                      <a:pt x="31422" y="20433"/>
                                      <a:pt x="30297" y="14017"/>
                                      <a:pt x="28072" y="10846"/>
                                    </a:cubicBezTo>
                                    <a:cubicBezTo>
                                      <a:pt x="25797" y="7700"/>
                                      <a:pt x="22998" y="6128"/>
                                      <a:pt x="19648" y="6103"/>
                                    </a:cubicBezTo>
                                    <a:cubicBezTo>
                                      <a:pt x="16323" y="6128"/>
                                      <a:pt x="13674" y="7526"/>
                                      <a:pt x="11724" y="10297"/>
                                    </a:cubicBezTo>
                                    <a:cubicBezTo>
                                      <a:pt x="9224" y="13892"/>
                                      <a:pt x="7999" y="20483"/>
                                      <a:pt x="7999" y="3007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0" name="Freeform: Shape 14320"/>
                            <wps:cNvSpPr/>
                            <wps:spPr>
                              <a:xfrm>
                                <a:off x="3833906" y="892476"/>
                                <a:ext cx="63069" cy="61715"/>
                              </a:xfrm>
                              <a:custGeom>
                                <a:avLst/>
                                <a:gdLst>
                                  <a:gd name="connsiteX0" fmla="*/ 607 w 63069"/>
                                  <a:gd name="connsiteY0" fmla="*/ 15190 h 61715"/>
                                  <a:gd name="connsiteX1" fmla="*/ 3757 w 63069"/>
                                  <a:gd name="connsiteY1" fmla="*/ 4530 h 61715"/>
                                  <a:gd name="connsiteX2" fmla="*/ 12931 w 63069"/>
                                  <a:gd name="connsiteY2" fmla="*/ 136 h 61715"/>
                                  <a:gd name="connsiteX3" fmla="*/ 22080 w 63069"/>
                                  <a:gd name="connsiteY3" fmla="*/ 4080 h 61715"/>
                                  <a:gd name="connsiteX4" fmla="*/ 25704 w 63069"/>
                                  <a:gd name="connsiteY4" fmla="*/ 15640 h 61715"/>
                                  <a:gd name="connsiteX5" fmla="*/ 22030 w 63069"/>
                                  <a:gd name="connsiteY5" fmla="*/ 27074 h 61715"/>
                                  <a:gd name="connsiteX6" fmla="*/ 13031 w 63069"/>
                                  <a:gd name="connsiteY6" fmla="*/ 31093 h 61715"/>
                                  <a:gd name="connsiteX7" fmla="*/ 4156 w 63069"/>
                                  <a:gd name="connsiteY7" fmla="*/ 27149 h 61715"/>
                                  <a:gd name="connsiteX8" fmla="*/ 607 w 63069"/>
                                  <a:gd name="connsiteY8" fmla="*/ 15190 h 61715"/>
                                  <a:gd name="connsiteX9" fmla="*/ 13131 w 63069"/>
                                  <a:gd name="connsiteY9" fmla="*/ 5079 h 61715"/>
                                  <a:gd name="connsiteX10" fmla="*/ 8681 w 63069"/>
                                  <a:gd name="connsiteY10" fmla="*/ 7401 h 61715"/>
                                  <a:gd name="connsiteX11" fmla="*/ 6906 w 63069"/>
                                  <a:gd name="connsiteY11" fmla="*/ 15914 h 61715"/>
                                  <a:gd name="connsiteX12" fmla="*/ 8706 w 63069"/>
                                  <a:gd name="connsiteY12" fmla="*/ 23853 h 61715"/>
                                  <a:gd name="connsiteX13" fmla="*/ 13131 w 63069"/>
                                  <a:gd name="connsiteY13" fmla="*/ 26150 h 61715"/>
                                  <a:gd name="connsiteX14" fmla="*/ 17630 w 63069"/>
                                  <a:gd name="connsiteY14" fmla="*/ 23828 h 61715"/>
                                  <a:gd name="connsiteX15" fmla="*/ 19430 w 63069"/>
                                  <a:gd name="connsiteY15" fmla="*/ 15340 h 61715"/>
                                  <a:gd name="connsiteX16" fmla="*/ 17630 w 63069"/>
                                  <a:gd name="connsiteY16" fmla="*/ 7376 h 61715"/>
                                  <a:gd name="connsiteX17" fmla="*/ 13131 w 63069"/>
                                  <a:gd name="connsiteY17" fmla="*/ 5079 h 61715"/>
                                  <a:gd name="connsiteX18" fmla="*/ 13181 w 63069"/>
                                  <a:gd name="connsiteY18" fmla="*/ 61851 h 61715"/>
                                  <a:gd name="connsiteX19" fmla="*/ 45278 w 63069"/>
                                  <a:gd name="connsiteY19" fmla="*/ 136 h 61715"/>
                                  <a:gd name="connsiteX20" fmla="*/ 51102 w 63069"/>
                                  <a:gd name="connsiteY20" fmla="*/ 136 h 61715"/>
                                  <a:gd name="connsiteX21" fmla="*/ 19130 w 63069"/>
                                  <a:gd name="connsiteY21" fmla="*/ 61851 h 61715"/>
                                  <a:gd name="connsiteX22" fmla="*/ 38553 w 63069"/>
                                  <a:gd name="connsiteY22" fmla="*/ 45948 h 61715"/>
                                  <a:gd name="connsiteX23" fmla="*/ 41703 w 63069"/>
                                  <a:gd name="connsiteY23" fmla="*/ 35288 h 61715"/>
                                  <a:gd name="connsiteX24" fmla="*/ 50902 w 63069"/>
                                  <a:gd name="connsiteY24" fmla="*/ 30894 h 61715"/>
                                  <a:gd name="connsiteX25" fmla="*/ 60051 w 63069"/>
                                  <a:gd name="connsiteY25" fmla="*/ 34838 h 61715"/>
                                  <a:gd name="connsiteX26" fmla="*/ 63676 w 63069"/>
                                  <a:gd name="connsiteY26" fmla="*/ 46397 h 61715"/>
                                  <a:gd name="connsiteX27" fmla="*/ 60001 w 63069"/>
                                  <a:gd name="connsiteY27" fmla="*/ 57856 h 61715"/>
                                  <a:gd name="connsiteX28" fmla="*/ 50952 w 63069"/>
                                  <a:gd name="connsiteY28" fmla="*/ 61851 h 61715"/>
                                  <a:gd name="connsiteX29" fmla="*/ 42078 w 63069"/>
                                  <a:gd name="connsiteY29" fmla="*/ 57881 h 61715"/>
                                  <a:gd name="connsiteX30" fmla="*/ 38553 w 63069"/>
                                  <a:gd name="connsiteY30" fmla="*/ 45948 h 61715"/>
                                  <a:gd name="connsiteX31" fmla="*/ 51102 w 63069"/>
                                  <a:gd name="connsiteY31" fmla="*/ 35862 h 61715"/>
                                  <a:gd name="connsiteX32" fmla="*/ 46602 w 63069"/>
                                  <a:gd name="connsiteY32" fmla="*/ 38183 h 61715"/>
                                  <a:gd name="connsiteX33" fmla="*/ 44828 w 63069"/>
                                  <a:gd name="connsiteY33" fmla="*/ 46672 h 61715"/>
                                  <a:gd name="connsiteX34" fmla="*/ 46627 w 63069"/>
                                  <a:gd name="connsiteY34" fmla="*/ 54586 h 61715"/>
                                  <a:gd name="connsiteX35" fmla="*/ 51077 w 63069"/>
                                  <a:gd name="connsiteY35" fmla="*/ 56908 h 61715"/>
                                  <a:gd name="connsiteX36" fmla="*/ 55602 w 63069"/>
                                  <a:gd name="connsiteY36" fmla="*/ 54586 h 61715"/>
                                  <a:gd name="connsiteX37" fmla="*/ 57401 w 63069"/>
                                  <a:gd name="connsiteY37" fmla="*/ 46123 h 61715"/>
                                  <a:gd name="connsiteX38" fmla="*/ 55577 w 63069"/>
                                  <a:gd name="connsiteY38" fmla="*/ 38159 h 61715"/>
                                  <a:gd name="connsiteX39" fmla="*/ 51102 w 63069"/>
                                  <a:gd name="connsiteY39" fmla="*/ 35862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607" y="15190"/>
                                    </a:moveTo>
                                    <a:cubicBezTo>
                                      <a:pt x="582" y="11021"/>
                                      <a:pt x="1632" y="7476"/>
                                      <a:pt x="3757" y="4530"/>
                                    </a:cubicBezTo>
                                    <a:cubicBezTo>
                                      <a:pt x="5856" y="1634"/>
                                      <a:pt x="8906" y="161"/>
                                      <a:pt x="12931" y="136"/>
                                    </a:cubicBezTo>
                                    <a:cubicBezTo>
                                      <a:pt x="16580" y="161"/>
                                      <a:pt x="19630" y="1484"/>
                                      <a:pt x="22080" y="4080"/>
                                    </a:cubicBezTo>
                                    <a:cubicBezTo>
                                      <a:pt x="24480" y="6727"/>
                                      <a:pt x="25704" y="10572"/>
                                      <a:pt x="25704" y="15640"/>
                                    </a:cubicBezTo>
                                    <a:cubicBezTo>
                                      <a:pt x="25704" y="20608"/>
                                      <a:pt x="24480" y="24427"/>
                                      <a:pt x="22030" y="27074"/>
                                    </a:cubicBezTo>
                                    <a:cubicBezTo>
                                      <a:pt x="19580" y="29770"/>
                                      <a:pt x="16580" y="31093"/>
                                      <a:pt x="13031" y="31093"/>
                                    </a:cubicBezTo>
                                    <a:cubicBezTo>
                                      <a:pt x="9481" y="31093"/>
                                      <a:pt x="6506" y="29795"/>
                                      <a:pt x="4156" y="27149"/>
                                    </a:cubicBezTo>
                                    <a:cubicBezTo>
                                      <a:pt x="1757" y="24527"/>
                                      <a:pt x="582" y="20533"/>
                                      <a:pt x="607" y="15190"/>
                                    </a:cubicBezTo>
                                    <a:close/>
                                    <a:moveTo>
                                      <a:pt x="13131" y="5079"/>
                                    </a:moveTo>
                                    <a:cubicBezTo>
                                      <a:pt x="11331" y="5104"/>
                                      <a:pt x="9856" y="5878"/>
                                      <a:pt x="8681" y="7401"/>
                                    </a:cubicBezTo>
                                    <a:cubicBezTo>
                                      <a:pt x="7481" y="8974"/>
                                      <a:pt x="6881" y="11820"/>
                                      <a:pt x="6906" y="15914"/>
                                    </a:cubicBezTo>
                                    <a:cubicBezTo>
                                      <a:pt x="6881" y="19709"/>
                                      <a:pt x="7481" y="22355"/>
                                      <a:pt x="8706" y="23853"/>
                                    </a:cubicBezTo>
                                    <a:cubicBezTo>
                                      <a:pt x="9881" y="25401"/>
                                      <a:pt x="11356" y="26150"/>
                                      <a:pt x="13131" y="26150"/>
                                    </a:cubicBezTo>
                                    <a:cubicBezTo>
                                      <a:pt x="14930" y="26150"/>
                                      <a:pt x="16430" y="25376"/>
                                      <a:pt x="17630" y="23828"/>
                                    </a:cubicBezTo>
                                    <a:cubicBezTo>
                                      <a:pt x="18805" y="22280"/>
                                      <a:pt x="19405" y="19459"/>
                                      <a:pt x="19430" y="15340"/>
                                    </a:cubicBezTo>
                                    <a:cubicBezTo>
                                      <a:pt x="19405" y="11570"/>
                                      <a:pt x="18805" y="8924"/>
                                      <a:pt x="17630" y="7376"/>
                                    </a:cubicBezTo>
                                    <a:cubicBezTo>
                                      <a:pt x="16405" y="5878"/>
                                      <a:pt x="14905" y="5104"/>
                                      <a:pt x="13131" y="5079"/>
                                    </a:cubicBezTo>
                                    <a:close/>
                                    <a:moveTo>
                                      <a:pt x="13181" y="61851"/>
                                    </a:moveTo>
                                    <a:lnTo>
                                      <a:pt x="45278" y="136"/>
                                    </a:lnTo>
                                    <a:lnTo>
                                      <a:pt x="51102" y="136"/>
                                    </a:lnTo>
                                    <a:lnTo>
                                      <a:pt x="19130" y="61851"/>
                                    </a:lnTo>
                                    <a:close/>
                                    <a:moveTo>
                                      <a:pt x="38553" y="45948"/>
                                    </a:moveTo>
                                    <a:cubicBezTo>
                                      <a:pt x="38528" y="41779"/>
                                      <a:pt x="39578" y="38208"/>
                                      <a:pt x="41703" y="35288"/>
                                    </a:cubicBezTo>
                                    <a:cubicBezTo>
                                      <a:pt x="43803" y="32367"/>
                                      <a:pt x="46877" y="30918"/>
                                      <a:pt x="50902" y="30894"/>
                                    </a:cubicBezTo>
                                    <a:cubicBezTo>
                                      <a:pt x="54577" y="30918"/>
                                      <a:pt x="57626" y="32217"/>
                                      <a:pt x="60051" y="34838"/>
                                    </a:cubicBezTo>
                                    <a:cubicBezTo>
                                      <a:pt x="62451" y="37459"/>
                                      <a:pt x="63651" y="41329"/>
                                      <a:pt x="63676" y="46397"/>
                                    </a:cubicBezTo>
                                    <a:cubicBezTo>
                                      <a:pt x="63651" y="51390"/>
                                      <a:pt x="62426" y="55210"/>
                                      <a:pt x="60001" y="57856"/>
                                    </a:cubicBezTo>
                                    <a:cubicBezTo>
                                      <a:pt x="57551" y="60528"/>
                                      <a:pt x="54527" y="61826"/>
                                      <a:pt x="50952" y="61851"/>
                                    </a:cubicBezTo>
                                    <a:cubicBezTo>
                                      <a:pt x="47377" y="61826"/>
                                      <a:pt x="44428" y="60528"/>
                                      <a:pt x="42078" y="57881"/>
                                    </a:cubicBezTo>
                                    <a:cubicBezTo>
                                      <a:pt x="39703" y="55260"/>
                                      <a:pt x="38528" y="51290"/>
                                      <a:pt x="38553" y="45948"/>
                                    </a:cubicBezTo>
                                    <a:close/>
                                    <a:moveTo>
                                      <a:pt x="51102" y="35862"/>
                                    </a:moveTo>
                                    <a:cubicBezTo>
                                      <a:pt x="49252" y="35887"/>
                                      <a:pt x="47752" y="36661"/>
                                      <a:pt x="46602" y="38183"/>
                                    </a:cubicBezTo>
                                    <a:cubicBezTo>
                                      <a:pt x="45403" y="39731"/>
                                      <a:pt x="44828" y="42553"/>
                                      <a:pt x="44828" y="46672"/>
                                    </a:cubicBezTo>
                                    <a:cubicBezTo>
                                      <a:pt x="44828" y="50417"/>
                                      <a:pt x="45427" y="53063"/>
                                      <a:pt x="46627" y="54586"/>
                                    </a:cubicBezTo>
                                    <a:cubicBezTo>
                                      <a:pt x="47827" y="56159"/>
                                      <a:pt x="49302" y="56933"/>
                                      <a:pt x="51077" y="56908"/>
                                    </a:cubicBezTo>
                                    <a:cubicBezTo>
                                      <a:pt x="52902" y="56933"/>
                                      <a:pt x="54402" y="56159"/>
                                      <a:pt x="55602" y="54586"/>
                                    </a:cubicBezTo>
                                    <a:cubicBezTo>
                                      <a:pt x="56776" y="53063"/>
                                      <a:pt x="57376" y="50242"/>
                                      <a:pt x="57401" y="46123"/>
                                    </a:cubicBezTo>
                                    <a:cubicBezTo>
                                      <a:pt x="57376" y="42353"/>
                                      <a:pt x="56776" y="39706"/>
                                      <a:pt x="55577" y="38159"/>
                                    </a:cubicBezTo>
                                    <a:cubicBezTo>
                                      <a:pt x="54352" y="36661"/>
                                      <a:pt x="52852" y="35887"/>
                                      <a:pt x="51102" y="3586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1" name="Freeform: Shape 14321"/>
                            <wps:cNvSpPr/>
                            <wps:spPr>
                              <a:xfrm>
                                <a:off x="3906957" y="892476"/>
                                <a:ext cx="19373" cy="76794"/>
                              </a:xfrm>
                              <a:custGeom>
                                <a:avLst/>
                                <a:gdLst>
                                  <a:gd name="connsiteX0" fmla="*/ 14841 w 19373"/>
                                  <a:gd name="connsiteY0" fmla="*/ 76930 h 76794"/>
                                  <a:gd name="connsiteX1" fmla="*/ 4742 w 19373"/>
                                  <a:gd name="connsiteY1" fmla="*/ 59354 h 76794"/>
                                  <a:gd name="connsiteX2" fmla="*/ 618 w 19373"/>
                                  <a:gd name="connsiteY2" fmla="*/ 38483 h 76794"/>
                                  <a:gd name="connsiteX3" fmla="*/ 3717 w 19373"/>
                                  <a:gd name="connsiteY3" fmla="*/ 20258 h 76794"/>
                                  <a:gd name="connsiteX4" fmla="*/ 14841 w 19373"/>
                                  <a:gd name="connsiteY4" fmla="*/ 136 h 76794"/>
                                  <a:gd name="connsiteX5" fmla="*/ 19991 w 19373"/>
                                  <a:gd name="connsiteY5" fmla="*/ 136 h 76794"/>
                                  <a:gd name="connsiteX6" fmla="*/ 13591 w 19373"/>
                                  <a:gd name="connsiteY6" fmla="*/ 11995 h 76794"/>
                                  <a:gd name="connsiteX7" fmla="*/ 9742 w 19373"/>
                                  <a:gd name="connsiteY7" fmla="*/ 23504 h 76794"/>
                                  <a:gd name="connsiteX8" fmla="*/ 8042 w 19373"/>
                                  <a:gd name="connsiteY8" fmla="*/ 38533 h 76794"/>
                                  <a:gd name="connsiteX9" fmla="*/ 19991 w 19373"/>
                                  <a:gd name="connsiteY9" fmla="*/ 76930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841" y="76930"/>
                                    </a:moveTo>
                                    <a:cubicBezTo>
                                      <a:pt x="10842" y="71912"/>
                                      <a:pt x="7492" y="66070"/>
                                      <a:pt x="4742" y="59354"/>
                                    </a:cubicBezTo>
                                    <a:cubicBezTo>
                                      <a:pt x="1993" y="52664"/>
                                      <a:pt x="618" y="45698"/>
                                      <a:pt x="618" y="38483"/>
                                    </a:cubicBezTo>
                                    <a:cubicBezTo>
                                      <a:pt x="618" y="32167"/>
                                      <a:pt x="1643" y="26100"/>
                                      <a:pt x="3717" y="20258"/>
                                    </a:cubicBezTo>
                                    <a:cubicBezTo>
                                      <a:pt x="6092" y="13542"/>
                                      <a:pt x="9792" y="6827"/>
                                      <a:pt x="14841" y="136"/>
                                    </a:cubicBezTo>
                                    <a:lnTo>
                                      <a:pt x="19991" y="136"/>
                                    </a:lnTo>
                                    <a:cubicBezTo>
                                      <a:pt x="16741" y="5703"/>
                                      <a:pt x="14616" y="9648"/>
                                      <a:pt x="13591" y="11995"/>
                                    </a:cubicBezTo>
                                    <a:cubicBezTo>
                                      <a:pt x="11942" y="15689"/>
                                      <a:pt x="10642" y="19534"/>
                                      <a:pt x="9742" y="23504"/>
                                    </a:cubicBezTo>
                                    <a:cubicBezTo>
                                      <a:pt x="8592" y="28497"/>
                                      <a:pt x="8042" y="33515"/>
                                      <a:pt x="8042" y="38533"/>
                                    </a:cubicBezTo>
                                    <a:cubicBezTo>
                                      <a:pt x="8042" y="51365"/>
                                      <a:pt x="12017" y="64148"/>
                                      <a:pt x="19991" y="7693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2" name="Freeform: Shape 14322"/>
                            <wps:cNvSpPr/>
                            <wps:spPr>
                              <a:xfrm>
                                <a:off x="3931763" y="893225"/>
                                <a:ext cx="38777" cy="58819"/>
                              </a:xfrm>
                              <a:custGeom>
                                <a:avLst/>
                                <a:gdLst>
                                  <a:gd name="connsiteX0" fmla="*/ 39399 w 38777"/>
                                  <a:gd name="connsiteY0" fmla="*/ 52039 h 58819"/>
                                  <a:gd name="connsiteX1" fmla="*/ 39399 w 38777"/>
                                  <a:gd name="connsiteY1" fmla="*/ 58955 h 58819"/>
                                  <a:gd name="connsiteX2" fmla="*/ 628 w 38777"/>
                                  <a:gd name="connsiteY2" fmla="*/ 58955 h 58819"/>
                                  <a:gd name="connsiteX3" fmla="*/ 1478 w 38777"/>
                                  <a:gd name="connsiteY3" fmla="*/ 53962 h 58819"/>
                                  <a:gd name="connsiteX4" fmla="*/ 6202 w 38777"/>
                                  <a:gd name="connsiteY4" fmla="*/ 46172 h 58819"/>
                                  <a:gd name="connsiteX5" fmla="*/ 15626 w 38777"/>
                                  <a:gd name="connsiteY5" fmla="*/ 37310 h 58819"/>
                                  <a:gd name="connsiteX6" fmla="*/ 28550 w 38777"/>
                                  <a:gd name="connsiteY6" fmla="*/ 24902 h 58819"/>
                                  <a:gd name="connsiteX7" fmla="*/ 31925 w 38777"/>
                                  <a:gd name="connsiteY7" fmla="*/ 16239 h 58819"/>
                                  <a:gd name="connsiteX8" fmla="*/ 28850 w 38777"/>
                                  <a:gd name="connsiteY8" fmla="*/ 9049 h 58819"/>
                                  <a:gd name="connsiteX9" fmla="*/ 20876 w 38777"/>
                                  <a:gd name="connsiteY9" fmla="*/ 6103 h 58819"/>
                                  <a:gd name="connsiteX10" fmla="*/ 12552 w 38777"/>
                                  <a:gd name="connsiteY10" fmla="*/ 9223 h 58819"/>
                                  <a:gd name="connsiteX11" fmla="*/ 9402 w 38777"/>
                                  <a:gd name="connsiteY11" fmla="*/ 17837 h 58819"/>
                                  <a:gd name="connsiteX12" fmla="*/ 2003 w 38777"/>
                                  <a:gd name="connsiteY12" fmla="*/ 17088 h 58819"/>
                                  <a:gd name="connsiteX13" fmla="*/ 7702 w 38777"/>
                                  <a:gd name="connsiteY13" fmla="*/ 4480 h 58819"/>
                                  <a:gd name="connsiteX14" fmla="*/ 21026 w 38777"/>
                                  <a:gd name="connsiteY14" fmla="*/ 136 h 58819"/>
                                  <a:gd name="connsiteX15" fmla="*/ 34400 w 38777"/>
                                  <a:gd name="connsiteY15" fmla="*/ 4829 h 58819"/>
                                  <a:gd name="connsiteX16" fmla="*/ 39324 w 38777"/>
                                  <a:gd name="connsiteY16" fmla="*/ 16413 h 58819"/>
                                  <a:gd name="connsiteX17" fmla="*/ 37874 w 38777"/>
                                  <a:gd name="connsiteY17" fmla="*/ 23304 h 58819"/>
                                  <a:gd name="connsiteX18" fmla="*/ 33100 w 38777"/>
                                  <a:gd name="connsiteY18" fmla="*/ 30469 h 58819"/>
                                  <a:gd name="connsiteX19" fmla="*/ 22001 w 38777"/>
                                  <a:gd name="connsiteY19" fmla="*/ 40780 h 58819"/>
                                  <a:gd name="connsiteX20" fmla="*/ 13677 w 38777"/>
                                  <a:gd name="connsiteY20" fmla="*/ 48145 h 58819"/>
                                  <a:gd name="connsiteX21" fmla="*/ 10627 w 38777"/>
                                  <a:gd name="connsiteY21" fmla="*/ 52039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777" h="58819">
                                    <a:moveTo>
                                      <a:pt x="39399" y="52039"/>
                                    </a:moveTo>
                                    <a:lnTo>
                                      <a:pt x="39399" y="58955"/>
                                    </a:lnTo>
                                    <a:lnTo>
                                      <a:pt x="628" y="58955"/>
                                    </a:lnTo>
                                    <a:cubicBezTo>
                                      <a:pt x="578" y="57232"/>
                                      <a:pt x="853" y="55585"/>
                                      <a:pt x="1478" y="53962"/>
                                    </a:cubicBezTo>
                                    <a:cubicBezTo>
                                      <a:pt x="2453" y="51340"/>
                                      <a:pt x="4027" y="48744"/>
                                      <a:pt x="6202" y="46172"/>
                                    </a:cubicBezTo>
                                    <a:cubicBezTo>
                                      <a:pt x="8377" y="43626"/>
                                      <a:pt x="11527" y="40655"/>
                                      <a:pt x="15626" y="37310"/>
                                    </a:cubicBezTo>
                                    <a:cubicBezTo>
                                      <a:pt x="22001" y="32092"/>
                                      <a:pt x="26300" y="27973"/>
                                      <a:pt x="28550" y="24902"/>
                                    </a:cubicBezTo>
                                    <a:cubicBezTo>
                                      <a:pt x="30775" y="21856"/>
                                      <a:pt x="31900" y="18960"/>
                                      <a:pt x="31925" y="16239"/>
                                    </a:cubicBezTo>
                                    <a:cubicBezTo>
                                      <a:pt x="31900" y="13418"/>
                                      <a:pt x="30875" y="11021"/>
                                      <a:pt x="28850" y="9049"/>
                                    </a:cubicBezTo>
                                    <a:cubicBezTo>
                                      <a:pt x="26800" y="7101"/>
                                      <a:pt x="24151" y="6128"/>
                                      <a:pt x="20876" y="6103"/>
                                    </a:cubicBezTo>
                                    <a:cubicBezTo>
                                      <a:pt x="17401" y="6128"/>
                                      <a:pt x="14626" y="7151"/>
                                      <a:pt x="12552" y="9223"/>
                                    </a:cubicBezTo>
                                    <a:cubicBezTo>
                                      <a:pt x="10452" y="11296"/>
                                      <a:pt x="9402" y="14167"/>
                                      <a:pt x="9402" y="17837"/>
                                    </a:cubicBezTo>
                                    <a:lnTo>
                                      <a:pt x="2003" y="17088"/>
                                    </a:lnTo>
                                    <a:cubicBezTo>
                                      <a:pt x="2478" y="11570"/>
                                      <a:pt x="4377" y="7376"/>
                                      <a:pt x="7702" y="4480"/>
                                    </a:cubicBezTo>
                                    <a:cubicBezTo>
                                      <a:pt x="11002" y="1609"/>
                                      <a:pt x="15451" y="161"/>
                                      <a:pt x="21026" y="136"/>
                                    </a:cubicBezTo>
                                    <a:cubicBezTo>
                                      <a:pt x="26650" y="161"/>
                                      <a:pt x="31100" y="1734"/>
                                      <a:pt x="34400" y="4829"/>
                                    </a:cubicBezTo>
                                    <a:cubicBezTo>
                                      <a:pt x="37674" y="7975"/>
                                      <a:pt x="39324" y="11820"/>
                                      <a:pt x="39324" y="16413"/>
                                    </a:cubicBezTo>
                                    <a:cubicBezTo>
                                      <a:pt x="39324" y="18760"/>
                                      <a:pt x="38824" y="21057"/>
                                      <a:pt x="37874" y="23304"/>
                                    </a:cubicBezTo>
                                    <a:cubicBezTo>
                                      <a:pt x="36899" y="25576"/>
                                      <a:pt x="35324" y="27973"/>
                                      <a:pt x="33100" y="30469"/>
                                    </a:cubicBezTo>
                                    <a:cubicBezTo>
                                      <a:pt x="30850" y="32991"/>
                                      <a:pt x="27150" y="36436"/>
                                      <a:pt x="22001" y="40780"/>
                                    </a:cubicBezTo>
                                    <a:cubicBezTo>
                                      <a:pt x="17676" y="44425"/>
                                      <a:pt x="14901" y="46872"/>
                                      <a:pt x="13677" y="48145"/>
                                    </a:cubicBezTo>
                                    <a:cubicBezTo>
                                      <a:pt x="12427" y="49468"/>
                                      <a:pt x="11402" y="50766"/>
                                      <a:pt x="10627" y="5203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3" name="Freeform: Shape 14323"/>
                            <wps:cNvSpPr/>
                            <wps:spPr>
                              <a:xfrm>
                                <a:off x="3979814" y="892476"/>
                                <a:ext cx="19373" cy="76794"/>
                              </a:xfrm>
                              <a:custGeom>
                                <a:avLst/>
                                <a:gdLst>
                                  <a:gd name="connsiteX0" fmla="*/ 5804 w 19373"/>
                                  <a:gd name="connsiteY0" fmla="*/ 76930 h 76794"/>
                                  <a:gd name="connsiteX1" fmla="*/ 629 w 19373"/>
                                  <a:gd name="connsiteY1" fmla="*/ 76930 h 76794"/>
                                  <a:gd name="connsiteX2" fmla="*/ 12603 w 19373"/>
                                  <a:gd name="connsiteY2" fmla="*/ 38533 h 76794"/>
                                  <a:gd name="connsiteX3" fmla="*/ 10878 w 19373"/>
                                  <a:gd name="connsiteY3" fmla="*/ 23629 h 76794"/>
                                  <a:gd name="connsiteX4" fmla="*/ 7079 w 19373"/>
                                  <a:gd name="connsiteY4" fmla="*/ 12119 h 76794"/>
                                  <a:gd name="connsiteX5" fmla="*/ 629 w 19373"/>
                                  <a:gd name="connsiteY5" fmla="*/ 136 h 76794"/>
                                  <a:gd name="connsiteX6" fmla="*/ 5804 w 19373"/>
                                  <a:gd name="connsiteY6" fmla="*/ 136 h 76794"/>
                                  <a:gd name="connsiteX7" fmla="*/ 16928 w 19373"/>
                                  <a:gd name="connsiteY7" fmla="*/ 20258 h 76794"/>
                                  <a:gd name="connsiteX8" fmla="*/ 20002 w 19373"/>
                                  <a:gd name="connsiteY8" fmla="*/ 38483 h 76794"/>
                                  <a:gd name="connsiteX9" fmla="*/ 15853 w 19373"/>
                                  <a:gd name="connsiteY9" fmla="*/ 59354 h 76794"/>
                                  <a:gd name="connsiteX10" fmla="*/ 5804 w 19373"/>
                                  <a:gd name="connsiteY10" fmla="*/ 76930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804" y="76930"/>
                                    </a:moveTo>
                                    <a:lnTo>
                                      <a:pt x="629" y="76930"/>
                                    </a:lnTo>
                                    <a:cubicBezTo>
                                      <a:pt x="8603" y="64148"/>
                                      <a:pt x="12578" y="51365"/>
                                      <a:pt x="12603" y="38533"/>
                                    </a:cubicBezTo>
                                    <a:cubicBezTo>
                                      <a:pt x="12578" y="33540"/>
                                      <a:pt x="12003" y="28572"/>
                                      <a:pt x="10878" y="23629"/>
                                    </a:cubicBezTo>
                                    <a:cubicBezTo>
                                      <a:pt x="9953" y="19659"/>
                                      <a:pt x="8703" y="15814"/>
                                      <a:pt x="7079" y="12119"/>
                                    </a:cubicBezTo>
                                    <a:cubicBezTo>
                                      <a:pt x="6029" y="9748"/>
                                      <a:pt x="3879" y="5753"/>
                                      <a:pt x="629" y="136"/>
                                    </a:cubicBezTo>
                                    <a:lnTo>
                                      <a:pt x="5804" y="136"/>
                                    </a:lnTo>
                                    <a:cubicBezTo>
                                      <a:pt x="10803" y="6827"/>
                                      <a:pt x="14503" y="13542"/>
                                      <a:pt x="16928" y="20258"/>
                                    </a:cubicBezTo>
                                    <a:cubicBezTo>
                                      <a:pt x="18952" y="26100"/>
                                      <a:pt x="19977" y="32167"/>
                                      <a:pt x="20002" y="38483"/>
                                    </a:cubicBezTo>
                                    <a:cubicBezTo>
                                      <a:pt x="19977" y="45698"/>
                                      <a:pt x="18602" y="52664"/>
                                      <a:pt x="15853" y="59354"/>
                                    </a:cubicBezTo>
                                    <a:cubicBezTo>
                                      <a:pt x="13103" y="66070"/>
                                      <a:pt x="9753" y="71912"/>
                                      <a:pt x="5804" y="7693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24" name="Graphic 14279"/>
                          <wpg:cNvGrpSpPr/>
                          <wpg:grpSpPr>
                            <a:xfrm>
                              <a:off x="3330206" y="863767"/>
                              <a:ext cx="258095" cy="76794"/>
                              <a:chOff x="3330206" y="863767"/>
                              <a:chExt cx="258095" cy="76794"/>
                            </a:xfrm>
                            <a:solidFill>
                              <a:srgbClr val="000000"/>
                            </a:solidFill>
                          </wpg:grpSpPr>
                          <wps:wsp>
                            <wps:cNvPr id="14325" name="Freeform: Shape 14325"/>
                            <wps:cNvSpPr/>
                            <wps:spPr>
                              <a:xfrm>
                                <a:off x="3330206" y="864516"/>
                                <a:ext cx="38721" cy="59817"/>
                              </a:xfrm>
                              <a:custGeom>
                                <a:avLst/>
                                <a:gdLst>
                                  <a:gd name="connsiteX0" fmla="*/ 38224 w 38721"/>
                                  <a:gd name="connsiteY0" fmla="*/ 14711 h 59817"/>
                                  <a:gd name="connsiteX1" fmla="*/ 31050 w 38721"/>
                                  <a:gd name="connsiteY1" fmla="*/ 15286 h 59817"/>
                                  <a:gd name="connsiteX2" fmla="*/ 28350 w 38721"/>
                                  <a:gd name="connsiteY2" fmla="*/ 9119 h 59817"/>
                                  <a:gd name="connsiteX3" fmla="*/ 21126 w 38721"/>
                                  <a:gd name="connsiteY3" fmla="*/ 6048 h 59817"/>
                                  <a:gd name="connsiteX4" fmla="*/ 15102 w 38721"/>
                                  <a:gd name="connsiteY4" fmla="*/ 7971 h 59817"/>
                                  <a:gd name="connsiteX5" fmla="*/ 9727 w 38721"/>
                                  <a:gd name="connsiteY5" fmla="*/ 15211 h 59817"/>
                                  <a:gd name="connsiteX6" fmla="*/ 7702 w 38721"/>
                                  <a:gd name="connsiteY6" fmla="*/ 28742 h 59817"/>
                                  <a:gd name="connsiteX7" fmla="*/ 14052 w 38721"/>
                                  <a:gd name="connsiteY7" fmla="*/ 22875 h 59817"/>
                                  <a:gd name="connsiteX8" fmla="*/ 21926 w 38721"/>
                                  <a:gd name="connsiteY8" fmla="*/ 20953 h 59817"/>
                                  <a:gd name="connsiteX9" fmla="*/ 34200 w 38721"/>
                                  <a:gd name="connsiteY9" fmla="*/ 26245 h 59817"/>
                                  <a:gd name="connsiteX10" fmla="*/ 39249 w 38721"/>
                                  <a:gd name="connsiteY10" fmla="*/ 39927 h 59817"/>
                                  <a:gd name="connsiteX11" fmla="*/ 36874 w 38721"/>
                                  <a:gd name="connsiteY11" fmla="*/ 50187 h 59817"/>
                                  <a:gd name="connsiteX12" fmla="*/ 30325 w 38721"/>
                                  <a:gd name="connsiteY12" fmla="*/ 57428 h 59817"/>
                                  <a:gd name="connsiteX13" fmla="*/ 20901 w 38721"/>
                                  <a:gd name="connsiteY13" fmla="*/ 59949 h 59817"/>
                                  <a:gd name="connsiteX14" fmla="*/ 6202 w 38721"/>
                                  <a:gd name="connsiteY14" fmla="*/ 53333 h 59817"/>
                                  <a:gd name="connsiteX15" fmla="*/ 528 w 38721"/>
                                  <a:gd name="connsiteY15" fmla="*/ 31538 h 59817"/>
                                  <a:gd name="connsiteX16" fmla="*/ 6827 w 38721"/>
                                  <a:gd name="connsiteY16" fmla="*/ 6847 h 59817"/>
                                  <a:gd name="connsiteX17" fmla="*/ 21576 w 38721"/>
                                  <a:gd name="connsiteY17" fmla="*/ 131 h 59817"/>
                                  <a:gd name="connsiteX18" fmla="*/ 32925 w 38721"/>
                                  <a:gd name="connsiteY18" fmla="*/ 4026 h 59817"/>
                                  <a:gd name="connsiteX19" fmla="*/ 38224 w 38721"/>
                                  <a:gd name="connsiteY19" fmla="*/ 14711 h 59817"/>
                                  <a:gd name="connsiteX20" fmla="*/ 8827 w 38721"/>
                                  <a:gd name="connsiteY20" fmla="*/ 39977 h 59817"/>
                                  <a:gd name="connsiteX21" fmla="*/ 10402 w 38721"/>
                                  <a:gd name="connsiteY21" fmla="*/ 47092 h 59817"/>
                                  <a:gd name="connsiteX22" fmla="*/ 14802 w 38721"/>
                                  <a:gd name="connsiteY22" fmla="*/ 52260 h 59817"/>
                                  <a:gd name="connsiteX23" fmla="*/ 20776 w 38721"/>
                                  <a:gd name="connsiteY23" fmla="*/ 54032 h 59817"/>
                                  <a:gd name="connsiteX24" fmla="*/ 28625 w 38721"/>
                                  <a:gd name="connsiteY24" fmla="*/ 50362 h 59817"/>
                                  <a:gd name="connsiteX25" fmla="*/ 31900 w 38721"/>
                                  <a:gd name="connsiteY25" fmla="*/ 40376 h 59817"/>
                                  <a:gd name="connsiteX26" fmla="*/ 28650 w 38721"/>
                                  <a:gd name="connsiteY26" fmla="*/ 30814 h 59817"/>
                                  <a:gd name="connsiteX27" fmla="*/ 20501 w 38721"/>
                                  <a:gd name="connsiteY27" fmla="*/ 27294 h 59817"/>
                                  <a:gd name="connsiteX28" fmla="*/ 12227 w 38721"/>
                                  <a:gd name="connsiteY28" fmla="*/ 30814 h 59817"/>
                                  <a:gd name="connsiteX29" fmla="*/ 8827 w 38721"/>
                                  <a:gd name="connsiteY29" fmla="*/ 39977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38721" h="59817">
                                    <a:moveTo>
                                      <a:pt x="38224" y="14711"/>
                                    </a:moveTo>
                                    <a:lnTo>
                                      <a:pt x="31050" y="15286"/>
                                    </a:lnTo>
                                    <a:cubicBezTo>
                                      <a:pt x="30400" y="12464"/>
                                      <a:pt x="29500" y="10417"/>
                                      <a:pt x="28350" y="9119"/>
                                    </a:cubicBezTo>
                                    <a:cubicBezTo>
                                      <a:pt x="26400" y="7097"/>
                                      <a:pt x="23976" y="6073"/>
                                      <a:pt x="21126" y="6048"/>
                                    </a:cubicBezTo>
                                    <a:cubicBezTo>
                                      <a:pt x="18826" y="6073"/>
                                      <a:pt x="16826" y="6722"/>
                                      <a:pt x="15102" y="7971"/>
                                    </a:cubicBezTo>
                                    <a:cubicBezTo>
                                      <a:pt x="12827" y="9643"/>
                                      <a:pt x="11027" y="12040"/>
                                      <a:pt x="9727" y="15211"/>
                                    </a:cubicBezTo>
                                    <a:cubicBezTo>
                                      <a:pt x="8402" y="18381"/>
                                      <a:pt x="7727" y="22900"/>
                                      <a:pt x="7702" y="28742"/>
                                    </a:cubicBezTo>
                                    <a:cubicBezTo>
                                      <a:pt x="9402" y="26121"/>
                                      <a:pt x="11527" y="24173"/>
                                      <a:pt x="14052" y="22875"/>
                                    </a:cubicBezTo>
                                    <a:cubicBezTo>
                                      <a:pt x="16551" y="21627"/>
                                      <a:pt x="19176" y="20978"/>
                                      <a:pt x="21926" y="20953"/>
                                    </a:cubicBezTo>
                                    <a:cubicBezTo>
                                      <a:pt x="26725" y="20978"/>
                                      <a:pt x="30825" y="22750"/>
                                      <a:pt x="34200" y="26245"/>
                                    </a:cubicBezTo>
                                    <a:cubicBezTo>
                                      <a:pt x="37549" y="29791"/>
                                      <a:pt x="39224" y="34334"/>
                                      <a:pt x="39249" y="39927"/>
                                    </a:cubicBezTo>
                                    <a:cubicBezTo>
                                      <a:pt x="39224" y="43621"/>
                                      <a:pt x="38424" y="47042"/>
                                      <a:pt x="36874" y="50187"/>
                                    </a:cubicBezTo>
                                    <a:cubicBezTo>
                                      <a:pt x="35275" y="53333"/>
                                      <a:pt x="33100" y="55755"/>
                                      <a:pt x="30325" y="57428"/>
                                    </a:cubicBezTo>
                                    <a:cubicBezTo>
                                      <a:pt x="27550" y="59100"/>
                                      <a:pt x="24401" y="59924"/>
                                      <a:pt x="20901" y="59949"/>
                                    </a:cubicBezTo>
                                    <a:cubicBezTo>
                                      <a:pt x="14877" y="59924"/>
                                      <a:pt x="9977" y="57727"/>
                                      <a:pt x="6202" y="53333"/>
                                    </a:cubicBezTo>
                                    <a:cubicBezTo>
                                      <a:pt x="2403" y="48939"/>
                                      <a:pt x="528" y="41674"/>
                                      <a:pt x="528" y="31538"/>
                                    </a:cubicBezTo>
                                    <a:cubicBezTo>
                                      <a:pt x="528" y="20229"/>
                                      <a:pt x="2628" y="12015"/>
                                      <a:pt x="6827" y="6847"/>
                                    </a:cubicBezTo>
                                    <a:cubicBezTo>
                                      <a:pt x="10477" y="2403"/>
                                      <a:pt x="15376" y="156"/>
                                      <a:pt x="21576" y="131"/>
                                    </a:cubicBezTo>
                                    <a:cubicBezTo>
                                      <a:pt x="26175" y="156"/>
                                      <a:pt x="29975" y="1455"/>
                                      <a:pt x="32925" y="4026"/>
                                    </a:cubicBezTo>
                                    <a:cubicBezTo>
                                      <a:pt x="35875" y="6622"/>
                                      <a:pt x="37624" y="10193"/>
                                      <a:pt x="38224" y="14711"/>
                                    </a:cubicBezTo>
                                    <a:close/>
                                    <a:moveTo>
                                      <a:pt x="8827" y="39977"/>
                                    </a:moveTo>
                                    <a:cubicBezTo>
                                      <a:pt x="8802" y="42473"/>
                                      <a:pt x="9327" y="44845"/>
                                      <a:pt x="10402" y="47092"/>
                                    </a:cubicBezTo>
                                    <a:cubicBezTo>
                                      <a:pt x="11427" y="49364"/>
                                      <a:pt x="12902" y="51086"/>
                                      <a:pt x="14802" y="52260"/>
                                    </a:cubicBezTo>
                                    <a:cubicBezTo>
                                      <a:pt x="16676" y="53458"/>
                                      <a:pt x="18676" y="54057"/>
                                      <a:pt x="20776" y="54032"/>
                                    </a:cubicBezTo>
                                    <a:cubicBezTo>
                                      <a:pt x="23826" y="54057"/>
                                      <a:pt x="26425" y="52834"/>
                                      <a:pt x="28625" y="50362"/>
                                    </a:cubicBezTo>
                                    <a:cubicBezTo>
                                      <a:pt x="30775" y="47941"/>
                                      <a:pt x="31875" y="44595"/>
                                      <a:pt x="31900" y="40376"/>
                                    </a:cubicBezTo>
                                    <a:cubicBezTo>
                                      <a:pt x="31875" y="36332"/>
                                      <a:pt x="30800" y="33161"/>
                                      <a:pt x="28650" y="30814"/>
                                    </a:cubicBezTo>
                                    <a:cubicBezTo>
                                      <a:pt x="26500" y="28492"/>
                                      <a:pt x="23776" y="27319"/>
                                      <a:pt x="20501" y="27294"/>
                                    </a:cubicBezTo>
                                    <a:cubicBezTo>
                                      <a:pt x="17226" y="27319"/>
                                      <a:pt x="14477" y="28492"/>
                                      <a:pt x="12227" y="30814"/>
                                    </a:cubicBezTo>
                                    <a:cubicBezTo>
                                      <a:pt x="9952" y="33161"/>
                                      <a:pt x="8802" y="36207"/>
                                      <a:pt x="8827" y="3997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6" name="Freeform: Shape 14326"/>
                            <wps:cNvSpPr/>
                            <wps:spPr>
                              <a:xfrm>
                                <a:off x="3376100" y="864516"/>
                                <a:ext cx="38246" cy="59817"/>
                              </a:xfrm>
                              <a:custGeom>
                                <a:avLst/>
                                <a:gdLst>
                                  <a:gd name="connsiteX0" fmla="*/ 536 w 38246"/>
                                  <a:gd name="connsiteY0" fmla="*/ 30065 h 59817"/>
                                  <a:gd name="connsiteX1" fmla="*/ 2660 w 38246"/>
                                  <a:gd name="connsiteY1" fmla="*/ 13338 h 59817"/>
                                  <a:gd name="connsiteX2" fmla="*/ 9035 w 38246"/>
                                  <a:gd name="connsiteY2" fmla="*/ 3577 h 59817"/>
                                  <a:gd name="connsiteX3" fmla="*/ 19659 w 38246"/>
                                  <a:gd name="connsiteY3" fmla="*/ 131 h 59817"/>
                                  <a:gd name="connsiteX4" fmla="*/ 27933 w 38246"/>
                                  <a:gd name="connsiteY4" fmla="*/ 2029 h 59817"/>
                                  <a:gd name="connsiteX5" fmla="*/ 33808 w 38246"/>
                                  <a:gd name="connsiteY5" fmla="*/ 7521 h 59817"/>
                                  <a:gd name="connsiteX6" fmla="*/ 37457 w 38246"/>
                                  <a:gd name="connsiteY6" fmla="*/ 16234 h 59817"/>
                                  <a:gd name="connsiteX7" fmla="*/ 38782 w 38246"/>
                                  <a:gd name="connsiteY7" fmla="*/ 30065 h 59817"/>
                                  <a:gd name="connsiteX8" fmla="*/ 36657 w 38246"/>
                                  <a:gd name="connsiteY8" fmla="*/ 46717 h 59817"/>
                                  <a:gd name="connsiteX9" fmla="*/ 30308 w 38246"/>
                                  <a:gd name="connsiteY9" fmla="*/ 56504 h 59817"/>
                                  <a:gd name="connsiteX10" fmla="*/ 19659 w 38246"/>
                                  <a:gd name="connsiteY10" fmla="*/ 59949 h 59817"/>
                                  <a:gd name="connsiteX11" fmla="*/ 6335 w 38246"/>
                                  <a:gd name="connsiteY11" fmla="*/ 53882 h 59817"/>
                                  <a:gd name="connsiteX12" fmla="*/ 536 w 38246"/>
                                  <a:gd name="connsiteY12" fmla="*/ 30065 h 59817"/>
                                  <a:gd name="connsiteX13" fmla="*/ 7935 w 38246"/>
                                  <a:gd name="connsiteY13" fmla="*/ 30065 h 59817"/>
                                  <a:gd name="connsiteX14" fmla="*/ 11310 w 38246"/>
                                  <a:gd name="connsiteY14" fmla="*/ 49264 h 59817"/>
                                  <a:gd name="connsiteX15" fmla="*/ 19659 w 38246"/>
                                  <a:gd name="connsiteY15" fmla="*/ 54032 h 59817"/>
                                  <a:gd name="connsiteX16" fmla="*/ 28008 w 38246"/>
                                  <a:gd name="connsiteY16" fmla="*/ 49239 h 59817"/>
                                  <a:gd name="connsiteX17" fmla="*/ 31383 w 38246"/>
                                  <a:gd name="connsiteY17" fmla="*/ 30065 h 59817"/>
                                  <a:gd name="connsiteX18" fmla="*/ 28008 w 38246"/>
                                  <a:gd name="connsiteY18" fmla="*/ 10842 h 59817"/>
                                  <a:gd name="connsiteX19" fmla="*/ 19584 w 38246"/>
                                  <a:gd name="connsiteY19" fmla="*/ 6098 h 59817"/>
                                  <a:gd name="connsiteX20" fmla="*/ 11660 w 38246"/>
                                  <a:gd name="connsiteY20" fmla="*/ 10292 h 59817"/>
                                  <a:gd name="connsiteX21" fmla="*/ 7935 w 38246"/>
                                  <a:gd name="connsiteY21" fmla="*/ 30065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246" h="59817">
                                    <a:moveTo>
                                      <a:pt x="536" y="30065"/>
                                    </a:moveTo>
                                    <a:cubicBezTo>
                                      <a:pt x="511" y="23175"/>
                                      <a:pt x="1211" y="17582"/>
                                      <a:pt x="2660" y="13338"/>
                                    </a:cubicBezTo>
                                    <a:cubicBezTo>
                                      <a:pt x="4060" y="9119"/>
                                      <a:pt x="6185" y="5873"/>
                                      <a:pt x="9035" y="3577"/>
                                    </a:cubicBezTo>
                                    <a:cubicBezTo>
                                      <a:pt x="11835" y="1305"/>
                                      <a:pt x="15384" y="156"/>
                                      <a:pt x="19659" y="131"/>
                                    </a:cubicBezTo>
                                    <a:cubicBezTo>
                                      <a:pt x="22784" y="156"/>
                                      <a:pt x="25533" y="781"/>
                                      <a:pt x="27933" y="2029"/>
                                    </a:cubicBezTo>
                                    <a:cubicBezTo>
                                      <a:pt x="30283" y="3302"/>
                                      <a:pt x="32258" y="5149"/>
                                      <a:pt x="33808" y="7521"/>
                                    </a:cubicBezTo>
                                    <a:cubicBezTo>
                                      <a:pt x="35357" y="9918"/>
                                      <a:pt x="36557" y="12814"/>
                                      <a:pt x="37457" y="16234"/>
                                    </a:cubicBezTo>
                                    <a:cubicBezTo>
                                      <a:pt x="38307" y="19654"/>
                                      <a:pt x="38757" y="24273"/>
                                      <a:pt x="38782" y="30065"/>
                                    </a:cubicBezTo>
                                    <a:cubicBezTo>
                                      <a:pt x="38757" y="36956"/>
                                      <a:pt x="38057" y="42498"/>
                                      <a:pt x="36657" y="46717"/>
                                    </a:cubicBezTo>
                                    <a:cubicBezTo>
                                      <a:pt x="35232" y="50936"/>
                                      <a:pt x="33108" y="54207"/>
                                      <a:pt x="30308" y="56504"/>
                                    </a:cubicBezTo>
                                    <a:cubicBezTo>
                                      <a:pt x="27483" y="58801"/>
                                      <a:pt x="23933" y="59924"/>
                                      <a:pt x="19659" y="59949"/>
                                    </a:cubicBezTo>
                                    <a:cubicBezTo>
                                      <a:pt x="13984" y="59924"/>
                                      <a:pt x="9535" y="57927"/>
                                      <a:pt x="6335" y="53882"/>
                                    </a:cubicBezTo>
                                    <a:cubicBezTo>
                                      <a:pt x="2435" y="49039"/>
                                      <a:pt x="511" y="41100"/>
                                      <a:pt x="536" y="30065"/>
                                    </a:cubicBezTo>
                                    <a:close/>
                                    <a:moveTo>
                                      <a:pt x="7935" y="30065"/>
                                    </a:moveTo>
                                    <a:cubicBezTo>
                                      <a:pt x="7935" y="39702"/>
                                      <a:pt x="9060" y="46093"/>
                                      <a:pt x="11310" y="49264"/>
                                    </a:cubicBezTo>
                                    <a:cubicBezTo>
                                      <a:pt x="13559" y="52459"/>
                                      <a:pt x="16334" y="54057"/>
                                      <a:pt x="19659" y="54032"/>
                                    </a:cubicBezTo>
                                    <a:cubicBezTo>
                                      <a:pt x="22959" y="54057"/>
                                      <a:pt x="25733" y="52459"/>
                                      <a:pt x="28008" y="49239"/>
                                    </a:cubicBezTo>
                                    <a:cubicBezTo>
                                      <a:pt x="30233" y="46068"/>
                                      <a:pt x="31358" y="39677"/>
                                      <a:pt x="31383" y="30065"/>
                                    </a:cubicBezTo>
                                    <a:cubicBezTo>
                                      <a:pt x="31358" y="20428"/>
                                      <a:pt x="30233" y="14012"/>
                                      <a:pt x="28008" y="10842"/>
                                    </a:cubicBezTo>
                                    <a:cubicBezTo>
                                      <a:pt x="25733" y="7696"/>
                                      <a:pt x="22934" y="6123"/>
                                      <a:pt x="19584" y="6098"/>
                                    </a:cubicBezTo>
                                    <a:cubicBezTo>
                                      <a:pt x="16259" y="6123"/>
                                      <a:pt x="13609" y="7521"/>
                                      <a:pt x="11660" y="10292"/>
                                    </a:cubicBezTo>
                                    <a:cubicBezTo>
                                      <a:pt x="9160" y="13887"/>
                                      <a:pt x="7935" y="20478"/>
                                      <a:pt x="7935" y="300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7" name="Freeform: Shape 14327"/>
                            <wps:cNvSpPr/>
                            <wps:spPr>
                              <a:xfrm>
                                <a:off x="3423020" y="863767"/>
                                <a:ext cx="63069" cy="61715"/>
                              </a:xfrm>
                              <a:custGeom>
                                <a:avLst/>
                                <a:gdLst>
                                  <a:gd name="connsiteX0" fmla="*/ 543 w 63069"/>
                                  <a:gd name="connsiteY0" fmla="*/ 15186 h 61715"/>
                                  <a:gd name="connsiteX1" fmla="*/ 3692 w 63069"/>
                                  <a:gd name="connsiteY1" fmla="*/ 4525 h 61715"/>
                                  <a:gd name="connsiteX2" fmla="*/ 12866 w 63069"/>
                                  <a:gd name="connsiteY2" fmla="*/ 131 h 61715"/>
                                  <a:gd name="connsiteX3" fmla="*/ 22016 w 63069"/>
                                  <a:gd name="connsiteY3" fmla="*/ 4076 h 61715"/>
                                  <a:gd name="connsiteX4" fmla="*/ 25640 w 63069"/>
                                  <a:gd name="connsiteY4" fmla="*/ 15635 h 61715"/>
                                  <a:gd name="connsiteX5" fmla="*/ 21966 w 63069"/>
                                  <a:gd name="connsiteY5" fmla="*/ 27069 h 61715"/>
                                  <a:gd name="connsiteX6" fmla="*/ 12966 w 63069"/>
                                  <a:gd name="connsiteY6" fmla="*/ 31089 h 61715"/>
                                  <a:gd name="connsiteX7" fmla="*/ 4092 w 63069"/>
                                  <a:gd name="connsiteY7" fmla="*/ 27144 h 61715"/>
                                  <a:gd name="connsiteX8" fmla="*/ 543 w 63069"/>
                                  <a:gd name="connsiteY8" fmla="*/ 15186 h 61715"/>
                                  <a:gd name="connsiteX9" fmla="*/ 13066 w 63069"/>
                                  <a:gd name="connsiteY9" fmla="*/ 5075 h 61715"/>
                                  <a:gd name="connsiteX10" fmla="*/ 8617 w 63069"/>
                                  <a:gd name="connsiteY10" fmla="*/ 7396 h 61715"/>
                                  <a:gd name="connsiteX11" fmla="*/ 6842 w 63069"/>
                                  <a:gd name="connsiteY11" fmla="*/ 15910 h 61715"/>
                                  <a:gd name="connsiteX12" fmla="*/ 8642 w 63069"/>
                                  <a:gd name="connsiteY12" fmla="*/ 23849 h 61715"/>
                                  <a:gd name="connsiteX13" fmla="*/ 13066 w 63069"/>
                                  <a:gd name="connsiteY13" fmla="*/ 26146 h 61715"/>
                                  <a:gd name="connsiteX14" fmla="*/ 17566 w 63069"/>
                                  <a:gd name="connsiteY14" fmla="*/ 23824 h 61715"/>
                                  <a:gd name="connsiteX15" fmla="*/ 19366 w 63069"/>
                                  <a:gd name="connsiteY15" fmla="*/ 15335 h 61715"/>
                                  <a:gd name="connsiteX16" fmla="*/ 17566 w 63069"/>
                                  <a:gd name="connsiteY16" fmla="*/ 7371 h 61715"/>
                                  <a:gd name="connsiteX17" fmla="*/ 13066 w 63069"/>
                                  <a:gd name="connsiteY17" fmla="*/ 5075 h 61715"/>
                                  <a:gd name="connsiteX18" fmla="*/ 13116 w 63069"/>
                                  <a:gd name="connsiteY18" fmla="*/ 61846 h 61715"/>
                                  <a:gd name="connsiteX19" fmla="*/ 45213 w 63069"/>
                                  <a:gd name="connsiteY19" fmla="*/ 131 h 61715"/>
                                  <a:gd name="connsiteX20" fmla="*/ 51038 w 63069"/>
                                  <a:gd name="connsiteY20" fmla="*/ 131 h 61715"/>
                                  <a:gd name="connsiteX21" fmla="*/ 19066 w 63069"/>
                                  <a:gd name="connsiteY21" fmla="*/ 61846 h 61715"/>
                                  <a:gd name="connsiteX22" fmla="*/ 38489 w 63069"/>
                                  <a:gd name="connsiteY22" fmla="*/ 45943 h 61715"/>
                                  <a:gd name="connsiteX23" fmla="*/ 41639 w 63069"/>
                                  <a:gd name="connsiteY23" fmla="*/ 35283 h 61715"/>
                                  <a:gd name="connsiteX24" fmla="*/ 50838 w 63069"/>
                                  <a:gd name="connsiteY24" fmla="*/ 30889 h 61715"/>
                                  <a:gd name="connsiteX25" fmla="*/ 59987 w 63069"/>
                                  <a:gd name="connsiteY25" fmla="*/ 34834 h 61715"/>
                                  <a:gd name="connsiteX26" fmla="*/ 63612 w 63069"/>
                                  <a:gd name="connsiteY26" fmla="*/ 46393 h 61715"/>
                                  <a:gd name="connsiteX27" fmla="*/ 59937 w 63069"/>
                                  <a:gd name="connsiteY27" fmla="*/ 57852 h 61715"/>
                                  <a:gd name="connsiteX28" fmla="*/ 50888 w 63069"/>
                                  <a:gd name="connsiteY28" fmla="*/ 61846 h 61715"/>
                                  <a:gd name="connsiteX29" fmla="*/ 42014 w 63069"/>
                                  <a:gd name="connsiteY29" fmla="*/ 57877 h 61715"/>
                                  <a:gd name="connsiteX30" fmla="*/ 38489 w 63069"/>
                                  <a:gd name="connsiteY30" fmla="*/ 45943 h 61715"/>
                                  <a:gd name="connsiteX31" fmla="*/ 51038 w 63069"/>
                                  <a:gd name="connsiteY31" fmla="*/ 35857 h 61715"/>
                                  <a:gd name="connsiteX32" fmla="*/ 46538 w 63069"/>
                                  <a:gd name="connsiteY32" fmla="*/ 38179 h 61715"/>
                                  <a:gd name="connsiteX33" fmla="*/ 44763 w 63069"/>
                                  <a:gd name="connsiteY33" fmla="*/ 46667 h 61715"/>
                                  <a:gd name="connsiteX34" fmla="*/ 46563 w 63069"/>
                                  <a:gd name="connsiteY34" fmla="*/ 54581 h 61715"/>
                                  <a:gd name="connsiteX35" fmla="*/ 51013 w 63069"/>
                                  <a:gd name="connsiteY35" fmla="*/ 56903 h 61715"/>
                                  <a:gd name="connsiteX36" fmla="*/ 55537 w 63069"/>
                                  <a:gd name="connsiteY36" fmla="*/ 54581 h 61715"/>
                                  <a:gd name="connsiteX37" fmla="*/ 57337 w 63069"/>
                                  <a:gd name="connsiteY37" fmla="*/ 46118 h 61715"/>
                                  <a:gd name="connsiteX38" fmla="*/ 55512 w 63069"/>
                                  <a:gd name="connsiteY38" fmla="*/ 38154 h 61715"/>
                                  <a:gd name="connsiteX39" fmla="*/ 51038 w 63069"/>
                                  <a:gd name="connsiteY39" fmla="*/ 35857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543" y="15186"/>
                                    </a:moveTo>
                                    <a:cubicBezTo>
                                      <a:pt x="518" y="11016"/>
                                      <a:pt x="1567" y="7471"/>
                                      <a:pt x="3692" y="4525"/>
                                    </a:cubicBezTo>
                                    <a:cubicBezTo>
                                      <a:pt x="5792" y="1629"/>
                                      <a:pt x="8842" y="156"/>
                                      <a:pt x="12866" y="131"/>
                                    </a:cubicBezTo>
                                    <a:cubicBezTo>
                                      <a:pt x="16516" y="156"/>
                                      <a:pt x="19566" y="1480"/>
                                      <a:pt x="22016" y="4076"/>
                                    </a:cubicBezTo>
                                    <a:cubicBezTo>
                                      <a:pt x="24415" y="6722"/>
                                      <a:pt x="25640" y="10567"/>
                                      <a:pt x="25640" y="15635"/>
                                    </a:cubicBezTo>
                                    <a:cubicBezTo>
                                      <a:pt x="25640" y="20603"/>
                                      <a:pt x="24415" y="24423"/>
                                      <a:pt x="21966" y="27069"/>
                                    </a:cubicBezTo>
                                    <a:cubicBezTo>
                                      <a:pt x="19516" y="29766"/>
                                      <a:pt x="16516" y="31089"/>
                                      <a:pt x="12966" y="31089"/>
                                    </a:cubicBezTo>
                                    <a:cubicBezTo>
                                      <a:pt x="9417" y="31089"/>
                                      <a:pt x="6442" y="29791"/>
                                      <a:pt x="4092" y="27144"/>
                                    </a:cubicBezTo>
                                    <a:cubicBezTo>
                                      <a:pt x="1692" y="24523"/>
                                      <a:pt x="518" y="20528"/>
                                      <a:pt x="543" y="15186"/>
                                    </a:cubicBezTo>
                                    <a:close/>
                                    <a:moveTo>
                                      <a:pt x="13066" y="5075"/>
                                    </a:moveTo>
                                    <a:cubicBezTo>
                                      <a:pt x="11267" y="5100"/>
                                      <a:pt x="9792" y="5873"/>
                                      <a:pt x="8617" y="7396"/>
                                    </a:cubicBezTo>
                                    <a:cubicBezTo>
                                      <a:pt x="7417" y="8969"/>
                                      <a:pt x="6817" y="11815"/>
                                      <a:pt x="6842" y="15910"/>
                                    </a:cubicBezTo>
                                    <a:cubicBezTo>
                                      <a:pt x="6817" y="19704"/>
                                      <a:pt x="7417" y="22351"/>
                                      <a:pt x="8642" y="23849"/>
                                    </a:cubicBezTo>
                                    <a:cubicBezTo>
                                      <a:pt x="9817" y="25397"/>
                                      <a:pt x="11292" y="26146"/>
                                      <a:pt x="13066" y="26146"/>
                                    </a:cubicBezTo>
                                    <a:cubicBezTo>
                                      <a:pt x="14866" y="26146"/>
                                      <a:pt x="16366" y="25372"/>
                                      <a:pt x="17566" y="23824"/>
                                    </a:cubicBezTo>
                                    <a:cubicBezTo>
                                      <a:pt x="18741" y="22276"/>
                                      <a:pt x="19341" y="19455"/>
                                      <a:pt x="19366" y="15335"/>
                                    </a:cubicBezTo>
                                    <a:cubicBezTo>
                                      <a:pt x="19341" y="11566"/>
                                      <a:pt x="18741" y="8919"/>
                                      <a:pt x="17566" y="7371"/>
                                    </a:cubicBezTo>
                                    <a:cubicBezTo>
                                      <a:pt x="16341" y="5873"/>
                                      <a:pt x="14841" y="5100"/>
                                      <a:pt x="13066" y="5075"/>
                                    </a:cubicBezTo>
                                    <a:close/>
                                    <a:moveTo>
                                      <a:pt x="13116" y="61846"/>
                                    </a:moveTo>
                                    <a:lnTo>
                                      <a:pt x="45213" y="131"/>
                                    </a:lnTo>
                                    <a:lnTo>
                                      <a:pt x="51038" y="131"/>
                                    </a:lnTo>
                                    <a:lnTo>
                                      <a:pt x="19066" y="61846"/>
                                    </a:lnTo>
                                    <a:close/>
                                    <a:moveTo>
                                      <a:pt x="38489" y="45943"/>
                                    </a:moveTo>
                                    <a:cubicBezTo>
                                      <a:pt x="38464" y="41774"/>
                                      <a:pt x="39514" y="38204"/>
                                      <a:pt x="41639" y="35283"/>
                                    </a:cubicBezTo>
                                    <a:cubicBezTo>
                                      <a:pt x="43738" y="32362"/>
                                      <a:pt x="46813" y="30914"/>
                                      <a:pt x="50838" y="30889"/>
                                    </a:cubicBezTo>
                                    <a:cubicBezTo>
                                      <a:pt x="54512" y="30914"/>
                                      <a:pt x="57562" y="32212"/>
                                      <a:pt x="59987" y="34834"/>
                                    </a:cubicBezTo>
                                    <a:cubicBezTo>
                                      <a:pt x="62386" y="37455"/>
                                      <a:pt x="63587" y="41325"/>
                                      <a:pt x="63612" y="46393"/>
                                    </a:cubicBezTo>
                                    <a:cubicBezTo>
                                      <a:pt x="63587" y="51386"/>
                                      <a:pt x="62361" y="55206"/>
                                      <a:pt x="59937" y="57852"/>
                                    </a:cubicBezTo>
                                    <a:cubicBezTo>
                                      <a:pt x="57487" y="60523"/>
                                      <a:pt x="54462" y="61821"/>
                                      <a:pt x="50888" y="61846"/>
                                    </a:cubicBezTo>
                                    <a:cubicBezTo>
                                      <a:pt x="47313" y="61821"/>
                                      <a:pt x="44363" y="60523"/>
                                      <a:pt x="42014" y="57877"/>
                                    </a:cubicBezTo>
                                    <a:cubicBezTo>
                                      <a:pt x="39639" y="55256"/>
                                      <a:pt x="38464" y="51286"/>
                                      <a:pt x="38489" y="45943"/>
                                    </a:cubicBezTo>
                                    <a:close/>
                                    <a:moveTo>
                                      <a:pt x="51038" y="35857"/>
                                    </a:moveTo>
                                    <a:cubicBezTo>
                                      <a:pt x="49188" y="35882"/>
                                      <a:pt x="47688" y="36656"/>
                                      <a:pt x="46538" y="38179"/>
                                    </a:cubicBezTo>
                                    <a:cubicBezTo>
                                      <a:pt x="45338" y="39727"/>
                                      <a:pt x="44763" y="42548"/>
                                      <a:pt x="44763" y="46667"/>
                                    </a:cubicBezTo>
                                    <a:cubicBezTo>
                                      <a:pt x="44763" y="50412"/>
                                      <a:pt x="45363" y="53059"/>
                                      <a:pt x="46563" y="54581"/>
                                    </a:cubicBezTo>
                                    <a:cubicBezTo>
                                      <a:pt x="47763" y="56154"/>
                                      <a:pt x="49238" y="56928"/>
                                      <a:pt x="51013" y="56903"/>
                                    </a:cubicBezTo>
                                    <a:cubicBezTo>
                                      <a:pt x="52838" y="56928"/>
                                      <a:pt x="54337" y="56154"/>
                                      <a:pt x="55537" y="54581"/>
                                    </a:cubicBezTo>
                                    <a:cubicBezTo>
                                      <a:pt x="56712" y="53059"/>
                                      <a:pt x="57312" y="50237"/>
                                      <a:pt x="57337" y="46118"/>
                                    </a:cubicBezTo>
                                    <a:cubicBezTo>
                                      <a:pt x="57312" y="42348"/>
                                      <a:pt x="56712" y="39702"/>
                                      <a:pt x="55512" y="38154"/>
                                    </a:cubicBezTo>
                                    <a:cubicBezTo>
                                      <a:pt x="54287" y="36656"/>
                                      <a:pt x="52788" y="35882"/>
                                      <a:pt x="51038" y="3585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8" name="Freeform: Shape 14328"/>
                            <wps:cNvSpPr/>
                            <wps:spPr>
                              <a:xfrm>
                                <a:off x="3496071" y="863767"/>
                                <a:ext cx="19373" cy="76794"/>
                              </a:xfrm>
                              <a:custGeom>
                                <a:avLst/>
                                <a:gdLst>
                                  <a:gd name="connsiteX0" fmla="*/ 14777 w 19373"/>
                                  <a:gd name="connsiteY0" fmla="*/ 76926 h 76794"/>
                                  <a:gd name="connsiteX1" fmla="*/ 4678 w 19373"/>
                                  <a:gd name="connsiteY1" fmla="*/ 59350 h 76794"/>
                                  <a:gd name="connsiteX2" fmla="*/ 554 w 19373"/>
                                  <a:gd name="connsiteY2" fmla="*/ 38479 h 76794"/>
                                  <a:gd name="connsiteX3" fmla="*/ 3653 w 19373"/>
                                  <a:gd name="connsiteY3" fmla="*/ 20254 h 76794"/>
                                  <a:gd name="connsiteX4" fmla="*/ 14777 w 19373"/>
                                  <a:gd name="connsiteY4" fmla="*/ 131 h 76794"/>
                                  <a:gd name="connsiteX5" fmla="*/ 19927 w 19373"/>
                                  <a:gd name="connsiteY5" fmla="*/ 131 h 76794"/>
                                  <a:gd name="connsiteX6" fmla="*/ 13527 w 19373"/>
                                  <a:gd name="connsiteY6" fmla="*/ 11990 h 76794"/>
                                  <a:gd name="connsiteX7" fmla="*/ 9678 w 19373"/>
                                  <a:gd name="connsiteY7" fmla="*/ 23499 h 76794"/>
                                  <a:gd name="connsiteX8" fmla="*/ 7978 w 19373"/>
                                  <a:gd name="connsiteY8" fmla="*/ 38529 h 76794"/>
                                  <a:gd name="connsiteX9" fmla="*/ 19927 w 19373"/>
                                  <a:gd name="connsiteY9" fmla="*/ 76926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777" y="76926"/>
                                    </a:moveTo>
                                    <a:cubicBezTo>
                                      <a:pt x="10778" y="71908"/>
                                      <a:pt x="7428" y="66066"/>
                                      <a:pt x="4678" y="59350"/>
                                    </a:cubicBezTo>
                                    <a:cubicBezTo>
                                      <a:pt x="1928" y="52659"/>
                                      <a:pt x="554" y="45694"/>
                                      <a:pt x="554" y="38479"/>
                                    </a:cubicBezTo>
                                    <a:cubicBezTo>
                                      <a:pt x="554" y="32162"/>
                                      <a:pt x="1578" y="26096"/>
                                      <a:pt x="3653" y="20254"/>
                                    </a:cubicBezTo>
                                    <a:cubicBezTo>
                                      <a:pt x="6028" y="13538"/>
                                      <a:pt x="9728" y="6822"/>
                                      <a:pt x="14777" y="131"/>
                                    </a:cubicBezTo>
                                    <a:lnTo>
                                      <a:pt x="19927" y="131"/>
                                    </a:lnTo>
                                    <a:cubicBezTo>
                                      <a:pt x="16677" y="5699"/>
                                      <a:pt x="14552" y="9643"/>
                                      <a:pt x="13527" y="11990"/>
                                    </a:cubicBezTo>
                                    <a:cubicBezTo>
                                      <a:pt x="11877" y="15685"/>
                                      <a:pt x="10578" y="19530"/>
                                      <a:pt x="9678" y="23499"/>
                                    </a:cubicBezTo>
                                    <a:cubicBezTo>
                                      <a:pt x="8528" y="28492"/>
                                      <a:pt x="7978" y="33510"/>
                                      <a:pt x="7978" y="38529"/>
                                    </a:cubicBezTo>
                                    <a:cubicBezTo>
                                      <a:pt x="7978" y="51361"/>
                                      <a:pt x="11952" y="64143"/>
                                      <a:pt x="19927" y="7692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29" name="Freeform: Shape 14329"/>
                            <wps:cNvSpPr/>
                            <wps:spPr>
                              <a:xfrm>
                                <a:off x="3521858" y="864516"/>
                                <a:ext cx="38396" cy="59867"/>
                              </a:xfrm>
                              <a:custGeom>
                                <a:avLst/>
                                <a:gdLst>
                                  <a:gd name="connsiteX0" fmla="*/ 558 w 38396"/>
                                  <a:gd name="connsiteY0" fmla="*/ 43497 h 59867"/>
                                  <a:gd name="connsiteX1" fmla="*/ 7757 w 38396"/>
                                  <a:gd name="connsiteY1" fmla="*/ 42523 h 59867"/>
                                  <a:gd name="connsiteX2" fmla="*/ 11957 w 38396"/>
                                  <a:gd name="connsiteY2" fmla="*/ 51336 h 59867"/>
                                  <a:gd name="connsiteX3" fmla="*/ 19231 w 38396"/>
                                  <a:gd name="connsiteY3" fmla="*/ 54032 h 59867"/>
                                  <a:gd name="connsiteX4" fmla="*/ 27805 w 38396"/>
                                  <a:gd name="connsiteY4" fmla="*/ 50512 h 59867"/>
                                  <a:gd name="connsiteX5" fmla="*/ 31305 w 38396"/>
                                  <a:gd name="connsiteY5" fmla="*/ 41799 h 59867"/>
                                  <a:gd name="connsiteX6" fmla="*/ 28055 w 38396"/>
                                  <a:gd name="connsiteY6" fmla="*/ 33635 h 59867"/>
                                  <a:gd name="connsiteX7" fmla="*/ 19831 w 38396"/>
                                  <a:gd name="connsiteY7" fmla="*/ 30415 h 59867"/>
                                  <a:gd name="connsiteX8" fmla="*/ 14756 w 38396"/>
                                  <a:gd name="connsiteY8" fmla="*/ 31214 h 59867"/>
                                  <a:gd name="connsiteX9" fmla="*/ 15556 w 38396"/>
                                  <a:gd name="connsiteY9" fmla="*/ 24897 h 59867"/>
                                  <a:gd name="connsiteX10" fmla="*/ 16706 w 38396"/>
                                  <a:gd name="connsiteY10" fmla="*/ 24997 h 59867"/>
                                  <a:gd name="connsiteX11" fmla="*/ 24980 w 38396"/>
                                  <a:gd name="connsiteY11" fmla="*/ 22600 h 59867"/>
                                  <a:gd name="connsiteX12" fmla="*/ 28680 w 38396"/>
                                  <a:gd name="connsiteY12" fmla="*/ 15186 h 59867"/>
                                  <a:gd name="connsiteX13" fmla="*/ 25980 w 38396"/>
                                  <a:gd name="connsiteY13" fmla="*/ 8645 h 59867"/>
                                  <a:gd name="connsiteX14" fmla="*/ 19081 w 38396"/>
                                  <a:gd name="connsiteY14" fmla="*/ 6048 h 59867"/>
                                  <a:gd name="connsiteX15" fmla="*/ 12082 w 38396"/>
                                  <a:gd name="connsiteY15" fmla="*/ 8695 h 59867"/>
                                  <a:gd name="connsiteX16" fmla="*/ 8482 w 38396"/>
                                  <a:gd name="connsiteY16" fmla="*/ 16609 h 59867"/>
                                  <a:gd name="connsiteX17" fmla="*/ 1258 w 38396"/>
                                  <a:gd name="connsiteY17" fmla="*/ 15311 h 59867"/>
                                  <a:gd name="connsiteX18" fmla="*/ 7257 w 38396"/>
                                  <a:gd name="connsiteY18" fmla="*/ 4126 h 59867"/>
                                  <a:gd name="connsiteX19" fmla="*/ 18906 w 38396"/>
                                  <a:gd name="connsiteY19" fmla="*/ 131 h 59867"/>
                                  <a:gd name="connsiteX20" fmla="*/ 27755 w 38396"/>
                                  <a:gd name="connsiteY20" fmla="*/ 2203 h 59867"/>
                                  <a:gd name="connsiteX21" fmla="*/ 33930 w 38396"/>
                                  <a:gd name="connsiteY21" fmla="*/ 7821 h 59867"/>
                                  <a:gd name="connsiteX22" fmla="*/ 36079 w 38396"/>
                                  <a:gd name="connsiteY22" fmla="*/ 15360 h 59867"/>
                                  <a:gd name="connsiteX23" fmla="*/ 34030 w 38396"/>
                                  <a:gd name="connsiteY23" fmla="*/ 22276 h 59867"/>
                                  <a:gd name="connsiteX24" fmla="*/ 28005 w 38396"/>
                                  <a:gd name="connsiteY24" fmla="*/ 27219 h 59867"/>
                                  <a:gd name="connsiteX25" fmla="*/ 36079 w 38396"/>
                                  <a:gd name="connsiteY25" fmla="*/ 32212 h 59867"/>
                                  <a:gd name="connsiteX26" fmla="*/ 38954 w 38396"/>
                                  <a:gd name="connsiteY26" fmla="*/ 41649 h 59867"/>
                                  <a:gd name="connsiteX27" fmla="*/ 33355 w 38396"/>
                                  <a:gd name="connsiteY27" fmla="*/ 54656 h 59867"/>
                                  <a:gd name="connsiteX28" fmla="*/ 19181 w 38396"/>
                                  <a:gd name="connsiteY28" fmla="*/ 59999 h 59867"/>
                                  <a:gd name="connsiteX29" fmla="*/ 6357 w 38396"/>
                                  <a:gd name="connsiteY29" fmla="*/ 55405 h 59867"/>
                                  <a:gd name="connsiteX30" fmla="*/ 558 w 38396"/>
                                  <a:gd name="connsiteY30" fmla="*/ 43497 h 59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8396" h="59867">
                                    <a:moveTo>
                                      <a:pt x="558" y="43497"/>
                                    </a:moveTo>
                                    <a:lnTo>
                                      <a:pt x="7757" y="42523"/>
                                    </a:lnTo>
                                    <a:cubicBezTo>
                                      <a:pt x="8557" y="46617"/>
                                      <a:pt x="9957" y="49563"/>
                                      <a:pt x="11957" y="51336"/>
                                    </a:cubicBezTo>
                                    <a:cubicBezTo>
                                      <a:pt x="13957" y="53158"/>
                                      <a:pt x="16381" y="54057"/>
                                      <a:pt x="19231" y="54032"/>
                                    </a:cubicBezTo>
                                    <a:cubicBezTo>
                                      <a:pt x="22606" y="54057"/>
                                      <a:pt x="25455" y="52884"/>
                                      <a:pt x="27805" y="50512"/>
                                    </a:cubicBezTo>
                                    <a:cubicBezTo>
                                      <a:pt x="30130" y="48190"/>
                                      <a:pt x="31305" y="45269"/>
                                      <a:pt x="31305" y="41799"/>
                                    </a:cubicBezTo>
                                    <a:cubicBezTo>
                                      <a:pt x="31305" y="38504"/>
                                      <a:pt x="30205" y="35782"/>
                                      <a:pt x="28055" y="33635"/>
                                    </a:cubicBezTo>
                                    <a:cubicBezTo>
                                      <a:pt x="25880" y="31488"/>
                                      <a:pt x="23156" y="30415"/>
                                      <a:pt x="19831" y="30415"/>
                                    </a:cubicBezTo>
                                    <a:cubicBezTo>
                                      <a:pt x="18456" y="30415"/>
                                      <a:pt x="16756" y="30689"/>
                                      <a:pt x="14756" y="31214"/>
                                    </a:cubicBezTo>
                                    <a:lnTo>
                                      <a:pt x="15556" y="24897"/>
                                    </a:lnTo>
                                    <a:cubicBezTo>
                                      <a:pt x="16031" y="24997"/>
                                      <a:pt x="16406" y="25022"/>
                                      <a:pt x="16706" y="24997"/>
                                    </a:cubicBezTo>
                                    <a:cubicBezTo>
                                      <a:pt x="19756" y="25022"/>
                                      <a:pt x="22506" y="24223"/>
                                      <a:pt x="24980" y="22600"/>
                                    </a:cubicBezTo>
                                    <a:cubicBezTo>
                                      <a:pt x="27430" y="21028"/>
                                      <a:pt x="28680" y="18556"/>
                                      <a:pt x="28680" y="15186"/>
                                    </a:cubicBezTo>
                                    <a:cubicBezTo>
                                      <a:pt x="28680" y="12564"/>
                                      <a:pt x="27780" y="10392"/>
                                      <a:pt x="25980" y="8645"/>
                                    </a:cubicBezTo>
                                    <a:cubicBezTo>
                                      <a:pt x="24181" y="6947"/>
                                      <a:pt x="21881" y="6073"/>
                                      <a:pt x="19081" y="6048"/>
                                    </a:cubicBezTo>
                                    <a:cubicBezTo>
                                      <a:pt x="16281" y="6073"/>
                                      <a:pt x="13932" y="6947"/>
                                      <a:pt x="12082" y="8695"/>
                                    </a:cubicBezTo>
                                    <a:cubicBezTo>
                                      <a:pt x="10182" y="10442"/>
                                      <a:pt x="8982" y="13089"/>
                                      <a:pt x="8482" y="16609"/>
                                    </a:cubicBezTo>
                                    <a:lnTo>
                                      <a:pt x="1258" y="15311"/>
                                    </a:lnTo>
                                    <a:cubicBezTo>
                                      <a:pt x="2133" y="10517"/>
                                      <a:pt x="4132" y="6772"/>
                                      <a:pt x="7257" y="4126"/>
                                    </a:cubicBezTo>
                                    <a:cubicBezTo>
                                      <a:pt x="10382" y="1480"/>
                                      <a:pt x="14257" y="156"/>
                                      <a:pt x="18906" y="131"/>
                                    </a:cubicBezTo>
                                    <a:cubicBezTo>
                                      <a:pt x="22081" y="156"/>
                                      <a:pt x="25030" y="855"/>
                                      <a:pt x="27755" y="2203"/>
                                    </a:cubicBezTo>
                                    <a:cubicBezTo>
                                      <a:pt x="30430" y="3602"/>
                                      <a:pt x="32505" y="5474"/>
                                      <a:pt x="33930" y="7821"/>
                                    </a:cubicBezTo>
                                    <a:cubicBezTo>
                                      <a:pt x="35354" y="10217"/>
                                      <a:pt x="36054" y="12714"/>
                                      <a:pt x="36079" y="15360"/>
                                    </a:cubicBezTo>
                                    <a:cubicBezTo>
                                      <a:pt x="36054" y="17907"/>
                                      <a:pt x="35379" y="20229"/>
                                      <a:pt x="34030" y="22276"/>
                                    </a:cubicBezTo>
                                    <a:cubicBezTo>
                                      <a:pt x="32655" y="24373"/>
                                      <a:pt x="30655" y="26021"/>
                                      <a:pt x="28005" y="27219"/>
                                    </a:cubicBezTo>
                                    <a:cubicBezTo>
                                      <a:pt x="31455" y="28043"/>
                                      <a:pt x="34130" y="29691"/>
                                      <a:pt x="36079" y="32212"/>
                                    </a:cubicBezTo>
                                    <a:cubicBezTo>
                                      <a:pt x="37979" y="34734"/>
                                      <a:pt x="38954" y="37879"/>
                                      <a:pt x="38954" y="41649"/>
                                    </a:cubicBezTo>
                                    <a:cubicBezTo>
                                      <a:pt x="38954" y="46767"/>
                                      <a:pt x="37079" y="51111"/>
                                      <a:pt x="33355" y="54656"/>
                                    </a:cubicBezTo>
                                    <a:cubicBezTo>
                                      <a:pt x="29605" y="58226"/>
                                      <a:pt x="24880" y="59999"/>
                                      <a:pt x="19181" y="59999"/>
                                    </a:cubicBezTo>
                                    <a:cubicBezTo>
                                      <a:pt x="14032" y="59999"/>
                                      <a:pt x="9757" y="58476"/>
                                      <a:pt x="6357" y="55405"/>
                                    </a:cubicBezTo>
                                    <a:cubicBezTo>
                                      <a:pt x="2933" y="52359"/>
                                      <a:pt x="1008" y="48390"/>
                                      <a:pt x="558" y="4349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0" name="Freeform: Shape 14330"/>
                            <wps:cNvSpPr/>
                            <wps:spPr>
                              <a:xfrm>
                                <a:off x="3568928" y="863767"/>
                                <a:ext cx="19373" cy="76794"/>
                              </a:xfrm>
                              <a:custGeom>
                                <a:avLst/>
                                <a:gdLst>
                                  <a:gd name="connsiteX0" fmla="*/ 5739 w 19373"/>
                                  <a:gd name="connsiteY0" fmla="*/ 76926 h 76794"/>
                                  <a:gd name="connsiteX1" fmla="*/ 565 w 19373"/>
                                  <a:gd name="connsiteY1" fmla="*/ 76926 h 76794"/>
                                  <a:gd name="connsiteX2" fmla="*/ 12539 w 19373"/>
                                  <a:gd name="connsiteY2" fmla="*/ 38529 h 76794"/>
                                  <a:gd name="connsiteX3" fmla="*/ 10814 w 19373"/>
                                  <a:gd name="connsiteY3" fmla="*/ 23624 h 76794"/>
                                  <a:gd name="connsiteX4" fmla="*/ 7014 w 19373"/>
                                  <a:gd name="connsiteY4" fmla="*/ 12115 h 76794"/>
                                  <a:gd name="connsiteX5" fmla="*/ 565 w 19373"/>
                                  <a:gd name="connsiteY5" fmla="*/ 131 h 76794"/>
                                  <a:gd name="connsiteX6" fmla="*/ 5739 w 19373"/>
                                  <a:gd name="connsiteY6" fmla="*/ 131 h 76794"/>
                                  <a:gd name="connsiteX7" fmla="*/ 16863 w 19373"/>
                                  <a:gd name="connsiteY7" fmla="*/ 20254 h 76794"/>
                                  <a:gd name="connsiteX8" fmla="*/ 19938 w 19373"/>
                                  <a:gd name="connsiteY8" fmla="*/ 38479 h 76794"/>
                                  <a:gd name="connsiteX9" fmla="*/ 15788 w 19373"/>
                                  <a:gd name="connsiteY9" fmla="*/ 59350 h 76794"/>
                                  <a:gd name="connsiteX10" fmla="*/ 5739 w 19373"/>
                                  <a:gd name="connsiteY10" fmla="*/ 76926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739" y="76926"/>
                                    </a:moveTo>
                                    <a:lnTo>
                                      <a:pt x="565" y="76926"/>
                                    </a:lnTo>
                                    <a:cubicBezTo>
                                      <a:pt x="8539" y="64143"/>
                                      <a:pt x="12514" y="51361"/>
                                      <a:pt x="12539" y="38529"/>
                                    </a:cubicBezTo>
                                    <a:cubicBezTo>
                                      <a:pt x="12514" y="33535"/>
                                      <a:pt x="11939" y="28567"/>
                                      <a:pt x="10814" y="23624"/>
                                    </a:cubicBezTo>
                                    <a:cubicBezTo>
                                      <a:pt x="9889" y="19655"/>
                                      <a:pt x="8639" y="15810"/>
                                      <a:pt x="7014" y="12115"/>
                                    </a:cubicBezTo>
                                    <a:cubicBezTo>
                                      <a:pt x="5964" y="9743"/>
                                      <a:pt x="3815" y="5749"/>
                                      <a:pt x="565" y="131"/>
                                    </a:cubicBezTo>
                                    <a:lnTo>
                                      <a:pt x="5739" y="131"/>
                                    </a:lnTo>
                                    <a:cubicBezTo>
                                      <a:pt x="10739" y="6822"/>
                                      <a:pt x="14439" y="13538"/>
                                      <a:pt x="16863" y="20254"/>
                                    </a:cubicBezTo>
                                    <a:cubicBezTo>
                                      <a:pt x="18888" y="26096"/>
                                      <a:pt x="19913" y="32162"/>
                                      <a:pt x="19938" y="38479"/>
                                    </a:cubicBezTo>
                                    <a:cubicBezTo>
                                      <a:pt x="19913" y="45694"/>
                                      <a:pt x="18538" y="52659"/>
                                      <a:pt x="15788" y="59350"/>
                                    </a:cubicBezTo>
                                    <a:cubicBezTo>
                                      <a:pt x="13039" y="66066"/>
                                      <a:pt x="9689" y="71908"/>
                                      <a:pt x="5739" y="7692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331" name="Freeform: Shape 14331"/>
                          <wps:cNvSpPr/>
                          <wps:spPr>
                            <a:xfrm>
                              <a:off x="4174973" y="718094"/>
                              <a:ext cx="618321" cy="617549"/>
                            </a:xfrm>
                            <a:custGeom>
                              <a:avLst/>
                              <a:gdLst>
                                <a:gd name="connsiteX0" fmla="*/ 164989 w 618321"/>
                                <a:gd name="connsiteY0" fmla="*/ 225641 h 617549"/>
                                <a:gd name="connsiteX1" fmla="*/ 155486 w 618321"/>
                                <a:gd name="connsiteY1" fmla="*/ 220171 h 617549"/>
                                <a:gd name="connsiteX2" fmla="*/ 145989 w 618321"/>
                                <a:gd name="connsiteY2" fmla="*/ 214680 h 617549"/>
                                <a:gd name="connsiteX3" fmla="*/ 136467 w 618321"/>
                                <a:gd name="connsiteY3" fmla="*/ 209210 h 617549"/>
                                <a:gd name="connsiteX4" fmla="*/ 117467 w 618321"/>
                                <a:gd name="connsiteY4" fmla="*/ 198230 h 617549"/>
                                <a:gd name="connsiteX5" fmla="*/ 107945 w 618321"/>
                                <a:gd name="connsiteY5" fmla="*/ 192759 h 617549"/>
                                <a:gd name="connsiteX6" fmla="*/ 98442 w 618321"/>
                                <a:gd name="connsiteY6" fmla="*/ 187269 h 617549"/>
                                <a:gd name="connsiteX7" fmla="*/ 88945 w 618321"/>
                                <a:gd name="connsiteY7" fmla="*/ 181798 h 617549"/>
                                <a:gd name="connsiteX8" fmla="*/ 79442 w 618321"/>
                                <a:gd name="connsiteY8" fmla="*/ 176308 h 617549"/>
                                <a:gd name="connsiteX9" fmla="*/ 69919 w 618321"/>
                                <a:gd name="connsiteY9" fmla="*/ 170837 h 617549"/>
                                <a:gd name="connsiteX10" fmla="*/ 60423 w 618321"/>
                                <a:gd name="connsiteY10" fmla="*/ 165347 h 617549"/>
                                <a:gd name="connsiteX11" fmla="*/ 50920 w 618321"/>
                                <a:gd name="connsiteY11" fmla="*/ 159882 h 617549"/>
                                <a:gd name="connsiteX12" fmla="*/ 41423 w 618321"/>
                                <a:gd name="connsiteY12" fmla="*/ 154386 h 617549"/>
                                <a:gd name="connsiteX13" fmla="*/ 36176 w 618321"/>
                                <a:gd name="connsiteY13" fmla="*/ 163826 h 617549"/>
                                <a:gd name="connsiteX14" fmla="*/ 31274 w 618321"/>
                                <a:gd name="connsiteY14" fmla="*/ 173413 h 617549"/>
                                <a:gd name="connsiteX15" fmla="*/ 26724 w 618321"/>
                                <a:gd name="connsiteY15" fmla="*/ 183197 h 617549"/>
                                <a:gd name="connsiteX16" fmla="*/ 22500 w 618321"/>
                                <a:gd name="connsiteY16" fmla="*/ 193110 h 617549"/>
                                <a:gd name="connsiteX17" fmla="*/ 18648 w 618321"/>
                                <a:gd name="connsiteY17" fmla="*/ 203170 h 617549"/>
                                <a:gd name="connsiteX18" fmla="*/ 15128 w 618321"/>
                                <a:gd name="connsiteY18" fmla="*/ 213357 h 617549"/>
                                <a:gd name="connsiteX19" fmla="*/ 11980 w 618321"/>
                                <a:gd name="connsiteY19" fmla="*/ 223667 h 617549"/>
                                <a:gd name="connsiteX20" fmla="*/ 9176 w 618321"/>
                                <a:gd name="connsiteY20" fmla="*/ 234078 h 617549"/>
                                <a:gd name="connsiteX21" fmla="*/ 6751 w 618321"/>
                                <a:gd name="connsiteY21" fmla="*/ 244585 h 617549"/>
                                <a:gd name="connsiteX22" fmla="*/ 4703 w 618321"/>
                                <a:gd name="connsiteY22" fmla="*/ 255150 h 617549"/>
                                <a:gd name="connsiteX23" fmla="*/ 3001 w 618321"/>
                                <a:gd name="connsiteY23" fmla="*/ 265810 h 617549"/>
                                <a:gd name="connsiteX24" fmla="*/ 1676 w 618321"/>
                                <a:gd name="connsiteY24" fmla="*/ 276496 h 617549"/>
                                <a:gd name="connsiteX25" fmla="*/ 755 w 618321"/>
                                <a:gd name="connsiteY25" fmla="*/ 287227 h 617549"/>
                                <a:gd name="connsiteX26" fmla="*/ 179 w 618321"/>
                                <a:gd name="connsiteY26" fmla="*/ 297990 h 617549"/>
                                <a:gd name="connsiteX27" fmla="*/ 0 w 618321"/>
                                <a:gd name="connsiteY27" fmla="*/ 308772 h 617549"/>
                                <a:gd name="connsiteX28" fmla="*/ 179 w 618321"/>
                                <a:gd name="connsiteY28" fmla="*/ 319560 h 617549"/>
                                <a:gd name="connsiteX29" fmla="*/ 755 w 618321"/>
                                <a:gd name="connsiteY29" fmla="*/ 330323 h 617549"/>
                                <a:gd name="connsiteX30" fmla="*/ 1676 w 618321"/>
                                <a:gd name="connsiteY30" fmla="*/ 341054 h 617549"/>
                                <a:gd name="connsiteX31" fmla="*/ 3001 w 618321"/>
                                <a:gd name="connsiteY31" fmla="*/ 351740 h 617549"/>
                                <a:gd name="connsiteX32" fmla="*/ 4703 w 618321"/>
                                <a:gd name="connsiteY32" fmla="*/ 362400 h 617549"/>
                                <a:gd name="connsiteX33" fmla="*/ 6751 w 618321"/>
                                <a:gd name="connsiteY33" fmla="*/ 372959 h 617549"/>
                                <a:gd name="connsiteX34" fmla="*/ 9176 w 618321"/>
                                <a:gd name="connsiteY34" fmla="*/ 383472 h 617549"/>
                                <a:gd name="connsiteX35" fmla="*/ 11980 w 618321"/>
                                <a:gd name="connsiteY35" fmla="*/ 393883 h 617549"/>
                                <a:gd name="connsiteX36" fmla="*/ 15128 w 618321"/>
                                <a:gd name="connsiteY36" fmla="*/ 404192 h 617549"/>
                                <a:gd name="connsiteX37" fmla="*/ 18648 w 618321"/>
                                <a:gd name="connsiteY37" fmla="*/ 414380 h 617549"/>
                                <a:gd name="connsiteX38" fmla="*/ 22500 w 618321"/>
                                <a:gd name="connsiteY38" fmla="*/ 424440 h 617549"/>
                                <a:gd name="connsiteX39" fmla="*/ 26724 w 618321"/>
                                <a:gd name="connsiteY39" fmla="*/ 434353 h 617549"/>
                                <a:gd name="connsiteX40" fmla="*/ 31274 w 618321"/>
                                <a:gd name="connsiteY40" fmla="*/ 444137 h 617549"/>
                                <a:gd name="connsiteX41" fmla="*/ 36176 w 618321"/>
                                <a:gd name="connsiteY41" fmla="*/ 453724 h 617549"/>
                                <a:gd name="connsiteX42" fmla="*/ 41423 w 618321"/>
                                <a:gd name="connsiteY42" fmla="*/ 463164 h 617549"/>
                                <a:gd name="connsiteX43" fmla="*/ 46971 w 618321"/>
                                <a:gd name="connsiteY43" fmla="*/ 472399 h 617549"/>
                                <a:gd name="connsiteX44" fmla="*/ 52846 w 618321"/>
                                <a:gd name="connsiteY44" fmla="*/ 481437 h 617549"/>
                                <a:gd name="connsiteX45" fmla="*/ 59047 w 618321"/>
                                <a:gd name="connsiteY45" fmla="*/ 490250 h 617549"/>
                                <a:gd name="connsiteX46" fmla="*/ 65549 w 618321"/>
                                <a:gd name="connsiteY46" fmla="*/ 498865 h 617549"/>
                                <a:gd name="connsiteX47" fmla="*/ 72319 w 618321"/>
                                <a:gd name="connsiteY47" fmla="*/ 507251 h 617549"/>
                                <a:gd name="connsiteX48" fmla="*/ 79397 w 618321"/>
                                <a:gd name="connsiteY48" fmla="*/ 515393 h 617549"/>
                                <a:gd name="connsiteX49" fmla="*/ 86769 w 618321"/>
                                <a:gd name="connsiteY49" fmla="*/ 523254 h 617549"/>
                                <a:gd name="connsiteX50" fmla="*/ 94391 w 618321"/>
                                <a:gd name="connsiteY50" fmla="*/ 530892 h 617549"/>
                                <a:gd name="connsiteX51" fmla="*/ 102294 w 618321"/>
                                <a:gd name="connsiteY51" fmla="*/ 538235 h 617549"/>
                                <a:gd name="connsiteX52" fmla="*/ 110441 w 618321"/>
                                <a:gd name="connsiteY52" fmla="*/ 545297 h 617549"/>
                                <a:gd name="connsiteX53" fmla="*/ 118818 w 618321"/>
                                <a:gd name="connsiteY53" fmla="*/ 552091 h 617549"/>
                                <a:gd name="connsiteX54" fmla="*/ 127437 w 618321"/>
                                <a:gd name="connsiteY54" fmla="*/ 558578 h 617549"/>
                                <a:gd name="connsiteX55" fmla="*/ 136262 w 618321"/>
                                <a:gd name="connsiteY55" fmla="*/ 564746 h 617549"/>
                                <a:gd name="connsiteX56" fmla="*/ 145311 w 618321"/>
                                <a:gd name="connsiteY56" fmla="*/ 570613 h 617549"/>
                                <a:gd name="connsiteX57" fmla="*/ 154590 w 618321"/>
                                <a:gd name="connsiteY57" fmla="*/ 576180 h 617549"/>
                                <a:gd name="connsiteX58" fmla="*/ 164010 w 618321"/>
                                <a:gd name="connsiteY58" fmla="*/ 581401 h 617549"/>
                                <a:gd name="connsiteX59" fmla="*/ 173635 w 618321"/>
                                <a:gd name="connsiteY59" fmla="*/ 586291 h 617549"/>
                                <a:gd name="connsiteX60" fmla="*/ 183413 w 618321"/>
                                <a:gd name="connsiteY60" fmla="*/ 590835 h 617549"/>
                                <a:gd name="connsiteX61" fmla="*/ 193332 w 618321"/>
                                <a:gd name="connsiteY61" fmla="*/ 595053 h 617549"/>
                                <a:gd name="connsiteX62" fmla="*/ 203411 w 618321"/>
                                <a:gd name="connsiteY62" fmla="*/ 598926 h 617549"/>
                                <a:gd name="connsiteX63" fmla="*/ 213631 w 618321"/>
                                <a:gd name="connsiteY63" fmla="*/ 602422 h 617549"/>
                                <a:gd name="connsiteX64" fmla="*/ 223934 w 618321"/>
                                <a:gd name="connsiteY64" fmla="*/ 605592 h 617549"/>
                                <a:gd name="connsiteX65" fmla="*/ 234358 w 618321"/>
                                <a:gd name="connsiteY65" fmla="*/ 608359 h 617549"/>
                                <a:gd name="connsiteX66" fmla="*/ 244879 w 618321"/>
                                <a:gd name="connsiteY66" fmla="*/ 610782 h 617549"/>
                                <a:gd name="connsiteX67" fmla="*/ 255476 w 618321"/>
                                <a:gd name="connsiteY67" fmla="*/ 612859 h 617549"/>
                                <a:gd name="connsiteX68" fmla="*/ 266125 w 618321"/>
                                <a:gd name="connsiteY68" fmla="*/ 614527 h 617549"/>
                                <a:gd name="connsiteX69" fmla="*/ 276850 w 618321"/>
                                <a:gd name="connsiteY69" fmla="*/ 615850 h 617549"/>
                                <a:gd name="connsiteX70" fmla="*/ 287601 w 618321"/>
                                <a:gd name="connsiteY70" fmla="*/ 616777 h 617549"/>
                                <a:gd name="connsiteX71" fmla="*/ 298372 w 618321"/>
                                <a:gd name="connsiteY71" fmla="*/ 617352 h 617549"/>
                                <a:gd name="connsiteX72" fmla="*/ 309148 w 618321"/>
                                <a:gd name="connsiteY72" fmla="*/ 617550 h 617549"/>
                                <a:gd name="connsiteX73" fmla="*/ 319950 w 618321"/>
                                <a:gd name="connsiteY73" fmla="*/ 617352 h 617549"/>
                                <a:gd name="connsiteX74" fmla="*/ 330720 w 618321"/>
                                <a:gd name="connsiteY74" fmla="*/ 616777 h 617549"/>
                                <a:gd name="connsiteX75" fmla="*/ 341471 w 618321"/>
                                <a:gd name="connsiteY75" fmla="*/ 615850 h 617549"/>
                                <a:gd name="connsiteX76" fmla="*/ 352197 w 618321"/>
                                <a:gd name="connsiteY76" fmla="*/ 614527 h 617549"/>
                                <a:gd name="connsiteX77" fmla="*/ 362845 w 618321"/>
                                <a:gd name="connsiteY77" fmla="*/ 612859 h 617549"/>
                                <a:gd name="connsiteX78" fmla="*/ 373443 w 618321"/>
                                <a:gd name="connsiteY78" fmla="*/ 610782 h 617549"/>
                                <a:gd name="connsiteX79" fmla="*/ 383944 w 618321"/>
                                <a:gd name="connsiteY79" fmla="*/ 608359 h 617549"/>
                                <a:gd name="connsiteX80" fmla="*/ 394362 w 618321"/>
                                <a:gd name="connsiteY80" fmla="*/ 605592 h 617549"/>
                                <a:gd name="connsiteX81" fmla="*/ 404691 w 618321"/>
                                <a:gd name="connsiteY81" fmla="*/ 602422 h 617549"/>
                                <a:gd name="connsiteX82" fmla="*/ 414885 w 618321"/>
                                <a:gd name="connsiteY82" fmla="*/ 598926 h 617549"/>
                                <a:gd name="connsiteX83" fmla="*/ 424964 w 618321"/>
                                <a:gd name="connsiteY83" fmla="*/ 595053 h 617549"/>
                                <a:gd name="connsiteX84" fmla="*/ 434909 w 618321"/>
                                <a:gd name="connsiteY84" fmla="*/ 590835 h 617549"/>
                                <a:gd name="connsiteX85" fmla="*/ 444687 w 618321"/>
                                <a:gd name="connsiteY85" fmla="*/ 586291 h 617549"/>
                                <a:gd name="connsiteX86" fmla="*/ 454312 w 618321"/>
                                <a:gd name="connsiteY86" fmla="*/ 581401 h 617549"/>
                                <a:gd name="connsiteX87" fmla="*/ 463732 w 618321"/>
                                <a:gd name="connsiteY87" fmla="*/ 576180 h 617549"/>
                                <a:gd name="connsiteX88" fmla="*/ 472985 w 618321"/>
                                <a:gd name="connsiteY88" fmla="*/ 570613 h 617549"/>
                                <a:gd name="connsiteX89" fmla="*/ 482034 w 618321"/>
                                <a:gd name="connsiteY89" fmla="*/ 564746 h 617549"/>
                                <a:gd name="connsiteX90" fmla="*/ 490878 w 618321"/>
                                <a:gd name="connsiteY90" fmla="*/ 558578 h 617549"/>
                                <a:gd name="connsiteX91" fmla="*/ 499504 w 618321"/>
                                <a:gd name="connsiteY91" fmla="*/ 552091 h 617549"/>
                                <a:gd name="connsiteX92" fmla="*/ 507881 w 618321"/>
                                <a:gd name="connsiteY92" fmla="*/ 545297 h 617549"/>
                                <a:gd name="connsiteX93" fmla="*/ 516027 w 618321"/>
                                <a:gd name="connsiteY93" fmla="*/ 538235 h 617549"/>
                                <a:gd name="connsiteX94" fmla="*/ 523931 w 618321"/>
                                <a:gd name="connsiteY94" fmla="*/ 530892 h 617549"/>
                                <a:gd name="connsiteX95" fmla="*/ 531552 w 618321"/>
                                <a:gd name="connsiteY95" fmla="*/ 523254 h 617549"/>
                                <a:gd name="connsiteX96" fmla="*/ 538899 w 618321"/>
                                <a:gd name="connsiteY96" fmla="*/ 515393 h 617549"/>
                                <a:gd name="connsiteX97" fmla="*/ 546002 w 618321"/>
                                <a:gd name="connsiteY97" fmla="*/ 507251 h 617549"/>
                                <a:gd name="connsiteX98" fmla="*/ 552773 w 618321"/>
                                <a:gd name="connsiteY98" fmla="*/ 498865 h 617549"/>
                                <a:gd name="connsiteX99" fmla="*/ 559275 w 618321"/>
                                <a:gd name="connsiteY99" fmla="*/ 490250 h 617549"/>
                                <a:gd name="connsiteX100" fmla="*/ 565476 w 618321"/>
                                <a:gd name="connsiteY100" fmla="*/ 481437 h 617549"/>
                                <a:gd name="connsiteX101" fmla="*/ 571350 w 618321"/>
                                <a:gd name="connsiteY101" fmla="*/ 472399 h 617549"/>
                                <a:gd name="connsiteX102" fmla="*/ 576898 w 618321"/>
                                <a:gd name="connsiteY102" fmla="*/ 463164 h 617549"/>
                                <a:gd name="connsiteX103" fmla="*/ 582120 w 618321"/>
                                <a:gd name="connsiteY103" fmla="*/ 453724 h 617549"/>
                                <a:gd name="connsiteX104" fmla="*/ 587022 w 618321"/>
                                <a:gd name="connsiteY104" fmla="*/ 444137 h 617549"/>
                                <a:gd name="connsiteX105" fmla="*/ 591598 w 618321"/>
                                <a:gd name="connsiteY105" fmla="*/ 434353 h 617549"/>
                                <a:gd name="connsiteX106" fmla="*/ 595796 w 618321"/>
                                <a:gd name="connsiteY106" fmla="*/ 424440 h 617549"/>
                                <a:gd name="connsiteX107" fmla="*/ 599667 w 618321"/>
                                <a:gd name="connsiteY107" fmla="*/ 414380 h 617549"/>
                                <a:gd name="connsiteX108" fmla="*/ 603194 w 618321"/>
                                <a:gd name="connsiteY108" fmla="*/ 404192 h 617549"/>
                                <a:gd name="connsiteX109" fmla="*/ 606342 w 618321"/>
                                <a:gd name="connsiteY109" fmla="*/ 393883 h 617549"/>
                                <a:gd name="connsiteX110" fmla="*/ 609145 w 618321"/>
                                <a:gd name="connsiteY110" fmla="*/ 383472 h 617549"/>
                                <a:gd name="connsiteX111" fmla="*/ 611571 w 618321"/>
                                <a:gd name="connsiteY111" fmla="*/ 372959 h 617549"/>
                                <a:gd name="connsiteX112" fmla="*/ 613618 w 618321"/>
                                <a:gd name="connsiteY112" fmla="*/ 362400 h 617549"/>
                                <a:gd name="connsiteX113" fmla="*/ 615321 w 618321"/>
                                <a:gd name="connsiteY113" fmla="*/ 351740 h 617549"/>
                                <a:gd name="connsiteX114" fmla="*/ 616620 w 618321"/>
                                <a:gd name="connsiteY114" fmla="*/ 341054 h 617549"/>
                                <a:gd name="connsiteX115" fmla="*/ 617566 w 618321"/>
                                <a:gd name="connsiteY115" fmla="*/ 330323 h 617549"/>
                                <a:gd name="connsiteX116" fmla="*/ 618117 w 618321"/>
                                <a:gd name="connsiteY116" fmla="*/ 319560 h 617549"/>
                                <a:gd name="connsiteX117" fmla="*/ 618322 w 618321"/>
                                <a:gd name="connsiteY117" fmla="*/ 308772 h 617549"/>
                                <a:gd name="connsiteX118" fmla="*/ 618117 w 618321"/>
                                <a:gd name="connsiteY118" fmla="*/ 297990 h 617549"/>
                                <a:gd name="connsiteX119" fmla="*/ 617566 w 618321"/>
                                <a:gd name="connsiteY119" fmla="*/ 287227 h 617549"/>
                                <a:gd name="connsiteX120" fmla="*/ 616620 w 618321"/>
                                <a:gd name="connsiteY120" fmla="*/ 276496 h 617549"/>
                                <a:gd name="connsiteX121" fmla="*/ 615321 w 618321"/>
                                <a:gd name="connsiteY121" fmla="*/ 265810 h 617549"/>
                                <a:gd name="connsiteX122" fmla="*/ 613618 w 618321"/>
                                <a:gd name="connsiteY122" fmla="*/ 255150 h 617549"/>
                                <a:gd name="connsiteX123" fmla="*/ 611571 w 618321"/>
                                <a:gd name="connsiteY123" fmla="*/ 244585 h 617549"/>
                                <a:gd name="connsiteX124" fmla="*/ 609145 w 618321"/>
                                <a:gd name="connsiteY124" fmla="*/ 234078 h 617549"/>
                                <a:gd name="connsiteX125" fmla="*/ 606342 w 618321"/>
                                <a:gd name="connsiteY125" fmla="*/ 223667 h 617549"/>
                                <a:gd name="connsiteX126" fmla="*/ 603194 w 618321"/>
                                <a:gd name="connsiteY126" fmla="*/ 213357 h 617549"/>
                                <a:gd name="connsiteX127" fmla="*/ 599667 w 618321"/>
                                <a:gd name="connsiteY127" fmla="*/ 203170 h 617549"/>
                                <a:gd name="connsiteX128" fmla="*/ 595796 w 618321"/>
                                <a:gd name="connsiteY128" fmla="*/ 193110 h 617549"/>
                                <a:gd name="connsiteX129" fmla="*/ 591598 w 618321"/>
                                <a:gd name="connsiteY129" fmla="*/ 183197 h 617549"/>
                                <a:gd name="connsiteX130" fmla="*/ 587022 w 618321"/>
                                <a:gd name="connsiteY130" fmla="*/ 173413 h 617549"/>
                                <a:gd name="connsiteX131" fmla="*/ 582120 w 618321"/>
                                <a:gd name="connsiteY131" fmla="*/ 163826 h 617549"/>
                                <a:gd name="connsiteX132" fmla="*/ 576898 w 618321"/>
                                <a:gd name="connsiteY132" fmla="*/ 154386 h 617549"/>
                                <a:gd name="connsiteX133" fmla="*/ 571350 w 618321"/>
                                <a:gd name="connsiteY133" fmla="*/ 145151 h 617549"/>
                                <a:gd name="connsiteX134" fmla="*/ 565476 w 618321"/>
                                <a:gd name="connsiteY134" fmla="*/ 136113 h 617549"/>
                                <a:gd name="connsiteX135" fmla="*/ 559275 w 618321"/>
                                <a:gd name="connsiteY135" fmla="*/ 127274 h 617549"/>
                                <a:gd name="connsiteX136" fmla="*/ 552773 w 618321"/>
                                <a:gd name="connsiteY136" fmla="*/ 118685 h 617549"/>
                                <a:gd name="connsiteX137" fmla="*/ 546002 w 618321"/>
                                <a:gd name="connsiteY137" fmla="*/ 110299 h 617549"/>
                                <a:gd name="connsiteX138" fmla="*/ 538899 w 618321"/>
                                <a:gd name="connsiteY138" fmla="*/ 102157 h 617549"/>
                                <a:gd name="connsiteX139" fmla="*/ 531552 w 618321"/>
                                <a:gd name="connsiteY139" fmla="*/ 94296 h 617549"/>
                                <a:gd name="connsiteX140" fmla="*/ 523931 w 618321"/>
                                <a:gd name="connsiteY140" fmla="*/ 86658 h 617549"/>
                                <a:gd name="connsiteX141" fmla="*/ 516027 w 618321"/>
                                <a:gd name="connsiteY141" fmla="*/ 79315 h 617549"/>
                                <a:gd name="connsiteX142" fmla="*/ 507881 w 618321"/>
                                <a:gd name="connsiteY142" fmla="*/ 72253 h 617549"/>
                                <a:gd name="connsiteX143" fmla="*/ 499504 w 618321"/>
                                <a:gd name="connsiteY143" fmla="*/ 65459 h 617549"/>
                                <a:gd name="connsiteX144" fmla="*/ 490878 w 618321"/>
                                <a:gd name="connsiteY144" fmla="*/ 58972 h 617549"/>
                                <a:gd name="connsiteX145" fmla="*/ 482034 w 618321"/>
                                <a:gd name="connsiteY145" fmla="*/ 52804 h 617549"/>
                                <a:gd name="connsiteX146" fmla="*/ 472985 w 618321"/>
                                <a:gd name="connsiteY146" fmla="*/ 46937 h 617549"/>
                                <a:gd name="connsiteX147" fmla="*/ 463732 w 618321"/>
                                <a:gd name="connsiteY147" fmla="*/ 41370 h 617549"/>
                                <a:gd name="connsiteX148" fmla="*/ 454312 w 618321"/>
                                <a:gd name="connsiteY148" fmla="*/ 36149 h 617549"/>
                                <a:gd name="connsiteX149" fmla="*/ 444687 w 618321"/>
                                <a:gd name="connsiteY149" fmla="*/ 31259 h 617549"/>
                                <a:gd name="connsiteX150" fmla="*/ 434909 w 618321"/>
                                <a:gd name="connsiteY150" fmla="*/ 26715 h 617549"/>
                                <a:gd name="connsiteX151" fmla="*/ 424964 w 618321"/>
                                <a:gd name="connsiteY151" fmla="*/ 22491 h 617549"/>
                                <a:gd name="connsiteX152" fmla="*/ 414885 w 618321"/>
                                <a:gd name="connsiteY152" fmla="*/ 18624 h 617549"/>
                                <a:gd name="connsiteX153" fmla="*/ 404691 w 618321"/>
                                <a:gd name="connsiteY153" fmla="*/ 15128 h 617549"/>
                                <a:gd name="connsiteX154" fmla="*/ 394362 w 618321"/>
                                <a:gd name="connsiteY154" fmla="*/ 11958 h 617549"/>
                                <a:gd name="connsiteX155" fmla="*/ 383944 w 618321"/>
                                <a:gd name="connsiteY155" fmla="*/ 9184 h 617549"/>
                                <a:gd name="connsiteX156" fmla="*/ 373443 w 618321"/>
                                <a:gd name="connsiteY156" fmla="*/ 6768 h 617549"/>
                                <a:gd name="connsiteX157" fmla="*/ 362845 w 618321"/>
                                <a:gd name="connsiteY157" fmla="*/ 4691 h 617549"/>
                                <a:gd name="connsiteX158" fmla="*/ 352197 w 618321"/>
                                <a:gd name="connsiteY158" fmla="*/ 3021 h 617549"/>
                                <a:gd name="connsiteX159" fmla="*/ 341471 w 618321"/>
                                <a:gd name="connsiteY159" fmla="*/ 1698 h 617549"/>
                                <a:gd name="connsiteX160" fmla="*/ 330720 w 618321"/>
                                <a:gd name="connsiteY160" fmla="*/ 749 h 617549"/>
                                <a:gd name="connsiteX161" fmla="*/ 319950 w 618321"/>
                                <a:gd name="connsiteY161" fmla="*/ 199 h 617549"/>
                                <a:gd name="connsiteX162" fmla="*/ 309148 w 618321"/>
                                <a:gd name="connsiteY162" fmla="*/ 0 h 617549"/>
                                <a:gd name="connsiteX163" fmla="*/ 309148 w 618321"/>
                                <a:gd name="connsiteY163" fmla="*/ 142505 h 617549"/>
                                <a:gd name="connsiteX164" fmla="*/ 319925 w 618321"/>
                                <a:gd name="connsiteY164" fmla="*/ 142856 h 617549"/>
                                <a:gd name="connsiteX165" fmla="*/ 330618 w 618321"/>
                                <a:gd name="connsiteY165" fmla="*/ 143904 h 617549"/>
                                <a:gd name="connsiteX166" fmla="*/ 341248 w 618321"/>
                                <a:gd name="connsiteY166" fmla="*/ 145624 h 617549"/>
                                <a:gd name="connsiteX167" fmla="*/ 351717 w 618321"/>
                                <a:gd name="connsiteY167" fmla="*/ 148046 h 617549"/>
                                <a:gd name="connsiteX168" fmla="*/ 362020 w 618321"/>
                                <a:gd name="connsiteY168" fmla="*/ 151120 h 617549"/>
                                <a:gd name="connsiteX169" fmla="*/ 372118 w 618321"/>
                                <a:gd name="connsiteY169" fmla="*/ 154859 h 617549"/>
                                <a:gd name="connsiteX170" fmla="*/ 381941 w 618321"/>
                                <a:gd name="connsiteY170" fmla="*/ 159256 h 617549"/>
                                <a:gd name="connsiteX171" fmla="*/ 391463 w 618321"/>
                                <a:gd name="connsiteY171" fmla="*/ 164247 h 617549"/>
                                <a:gd name="connsiteX172" fmla="*/ 400640 w 618321"/>
                                <a:gd name="connsiteY172" fmla="*/ 169865 h 617549"/>
                                <a:gd name="connsiteX173" fmla="*/ 409439 w 618321"/>
                                <a:gd name="connsiteY173" fmla="*/ 176058 h 617549"/>
                                <a:gd name="connsiteX174" fmla="*/ 417816 w 618321"/>
                                <a:gd name="connsiteY174" fmla="*/ 182801 h 617549"/>
                                <a:gd name="connsiteX175" fmla="*/ 425713 w 618321"/>
                                <a:gd name="connsiteY175" fmla="*/ 190087 h 617549"/>
                                <a:gd name="connsiteX176" fmla="*/ 433162 w 618321"/>
                                <a:gd name="connsiteY176" fmla="*/ 197852 h 617549"/>
                                <a:gd name="connsiteX177" fmla="*/ 440060 w 618321"/>
                                <a:gd name="connsiteY177" fmla="*/ 206065 h 617549"/>
                                <a:gd name="connsiteX178" fmla="*/ 446434 w 618321"/>
                                <a:gd name="connsiteY178" fmla="*/ 214732 h 617549"/>
                                <a:gd name="connsiteX179" fmla="*/ 452232 w 618321"/>
                                <a:gd name="connsiteY179" fmla="*/ 223794 h 617549"/>
                                <a:gd name="connsiteX180" fmla="*/ 457435 w 618321"/>
                                <a:gd name="connsiteY180" fmla="*/ 233202 h 617549"/>
                                <a:gd name="connsiteX181" fmla="*/ 462010 w 618321"/>
                                <a:gd name="connsiteY181" fmla="*/ 242917 h 617549"/>
                                <a:gd name="connsiteX182" fmla="*/ 465959 w 618321"/>
                                <a:gd name="connsiteY182" fmla="*/ 252925 h 617549"/>
                                <a:gd name="connsiteX183" fmla="*/ 469235 w 618321"/>
                                <a:gd name="connsiteY183" fmla="*/ 263164 h 617549"/>
                                <a:gd name="connsiteX184" fmla="*/ 471859 w 618321"/>
                                <a:gd name="connsiteY184" fmla="*/ 273575 h 617549"/>
                                <a:gd name="connsiteX185" fmla="*/ 473785 w 618321"/>
                                <a:gd name="connsiteY185" fmla="*/ 284159 h 617549"/>
                                <a:gd name="connsiteX186" fmla="*/ 475033 w 618321"/>
                                <a:gd name="connsiteY186" fmla="*/ 294820 h 617549"/>
                                <a:gd name="connsiteX187" fmla="*/ 475609 w 618321"/>
                                <a:gd name="connsiteY187" fmla="*/ 305557 h 617549"/>
                                <a:gd name="connsiteX188" fmla="*/ 475455 w 618321"/>
                                <a:gd name="connsiteY188" fmla="*/ 316288 h 617549"/>
                                <a:gd name="connsiteX189" fmla="*/ 474630 w 618321"/>
                                <a:gd name="connsiteY189" fmla="*/ 326999 h 617549"/>
                                <a:gd name="connsiteX190" fmla="*/ 473107 w 618321"/>
                                <a:gd name="connsiteY190" fmla="*/ 337634 h 617549"/>
                                <a:gd name="connsiteX191" fmla="*/ 470880 w 618321"/>
                                <a:gd name="connsiteY191" fmla="*/ 348174 h 617549"/>
                                <a:gd name="connsiteX192" fmla="*/ 468006 w 618321"/>
                                <a:gd name="connsiteY192" fmla="*/ 358508 h 617549"/>
                                <a:gd name="connsiteX193" fmla="*/ 464461 w 618321"/>
                                <a:gd name="connsiteY193" fmla="*/ 368670 h 617549"/>
                                <a:gd name="connsiteX194" fmla="*/ 460257 w 618321"/>
                                <a:gd name="connsiteY194" fmla="*/ 378551 h 617549"/>
                                <a:gd name="connsiteX195" fmla="*/ 455432 w 618321"/>
                                <a:gd name="connsiteY195" fmla="*/ 388163 h 617549"/>
                                <a:gd name="connsiteX196" fmla="*/ 449986 w 618321"/>
                                <a:gd name="connsiteY196" fmla="*/ 397431 h 617549"/>
                                <a:gd name="connsiteX197" fmla="*/ 443958 w 618321"/>
                                <a:gd name="connsiteY197" fmla="*/ 406314 h 617549"/>
                                <a:gd name="connsiteX198" fmla="*/ 437360 w 618321"/>
                                <a:gd name="connsiteY198" fmla="*/ 414827 h 617549"/>
                                <a:gd name="connsiteX199" fmla="*/ 430237 w 618321"/>
                                <a:gd name="connsiteY199" fmla="*/ 422868 h 617549"/>
                                <a:gd name="connsiteX200" fmla="*/ 422616 w 618321"/>
                                <a:gd name="connsiteY200" fmla="*/ 430435 h 617549"/>
                                <a:gd name="connsiteX201" fmla="*/ 414514 w 618321"/>
                                <a:gd name="connsiteY201" fmla="*/ 437497 h 617549"/>
                                <a:gd name="connsiteX202" fmla="*/ 405964 w 618321"/>
                                <a:gd name="connsiteY202" fmla="*/ 444042 h 617549"/>
                                <a:gd name="connsiteX203" fmla="*/ 397018 w 618321"/>
                                <a:gd name="connsiteY203" fmla="*/ 450005 h 617549"/>
                                <a:gd name="connsiteX204" fmla="*/ 387688 w 618321"/>
                                <a:gd name="connsiteY204" fmla="*/ 455373 h 617549"/>
                                <a:gd name="connsiteX205" fmla="*/ 378044 w 618321"/>
                                <a:gd name="connsiteY205" fmla="*/ 460141 h 617549"/>
                                <a:gd name="connsiteX206" fmla="*/ 368118 w 618321"/>
                                <a:gd name="connsiteY206" fmla="*/ 464263 h 617549"/>
                                <a:gd name="connsiteX207" fmla="*/ 357943 w 618321"/>
                                <a:gd name="connsiteY207" fmla="*/ 467734 h 617549"/>
                                <a:gd name="connsiteX208" fmla="*/ 347544 w 618321"/>
                                <a:gd name="connsiteY208" fmla="*/ 470552 h 617549"/>
                                <a:gd name="connsiteX209" fmla="*/ 336998 w 618321"/>
                                <a:gd name="connsiteY209" fmla="*/ 472700 h 617549"/>
                                <a:gd name="connsiteX210" fmla="*/ 326350 w 618321"/>
                                <a:gd name="connsiteY210" fmla="*/ 474144 h 617549"/>
                                <a:gd name="connsiteX211" fmla="*/ 315624 w 618321"/>
                                <a:gd name="connsiteY211" fmla="*/ 474898 h 617549"/>
                                <a:gd name="connsiteX212" fmla="*/ 304847 w 618321"/>
                                <a:gd name="connsiteY212" fmla="*/ 474969 h 617549"/>
                                <a:gd name="connsiteX213" fmla="*/ 294122 w 618321"/>
                                <a:gd name="connsiteY213" fmla="*/ 474349 h 617549"/>
                                <a:gd name="connsiteX214" fmla="*/ 283429 w 618321"/>
                                <a:gd name="connsiteY214" fmla="*/ 473026 h 617549"/>
                                <a:gd name="connsiteX215" fmla="*/ 272851 w 618321"/>
                                <a:gd name="connsiteY215" fmla="*/ 471025 h 617549"/>
                                <a:gd name="connsiteX216" fmla="*/ 262452 w 618321"/>
                                <a:gd name="connsiteY216" fmla="*/ 468354 h 617549"/>
                                <a:gd name="connsiteX217" fmla="*/ 252226 w 618321"/>
                                <a:gd name="connsiteY217" fmla="*/ 465011 h 617549"/>
                                <a:gd name="connsiteX218" fmla="*/ 242230 w 618321"/>
                                <a:gd name="connsiteY218" fmla="*/ 461017 h 617549"/>
                                <a:gd name="connsiteX219" fmla="*/ 232528 w 618321"/>
                                <a:gd name="connsiteY219" fmla="*/ 456370 h 617549"/>
                                <a:gd name="connsiteX220" fmla="*/ 223134 w 618321"/>
                                <a:gd name="connsiteY220" fmla="*/ 451129 h 617549"/>
                                <a:gd name="connsiteX221" fmla="*/ 214104 w 618321"/>
                                <a:gd name="connsiteY221" fmla="*/ 445262 h 617549"/>
                                <a:gd name="connsiteX222" fmla="*/ 205484 w 618321"/>
                                <a:gd name="connsiteY222" fmla="*/ 438846 h 617549"/>
                                <a:gd name="connsiteX223" fmla="*/ 197287 w 618321"/>
                                <a:gd name="connsiteY223" fmla="*/ 431905 h 617549"/>
                                <a:gd name="connsiteX224" fmla="*/ 189563 w 618321"/>
                                <a:gd name="connsiteY224" fmla="*/ 424414 h 617549"/>
                                <a:gd name="connsiteX225" fmla="*/ 182338 w 618321"/>
                                <a:gd name="connsiteY225" fmla="*/ 416476 h 617549"/>
                                <a:gd name="connsiteX226" fmla="*/ 175638 w 618321"/>
                                <a:gd name="connsiteY226" fmla="*/ 408066 h 617549"/>
                                <a:gd name="connsiteX227" fmla="*/ 169488 w 618321"/>
                                <a:gd name="connsiteY227" fmla="*/ 399226 h 617549"/>
                                <a:gd name="connsiteX228" fmla="*/ 163914 w 618321"/>
                                <a:gd name="connsiteY228" fmla="*/ 390036 h 617549"/>
                                <a:gd name="connsiteX229" fmla="*/ 158961 w 618321"/>
                                <a:gd name="connsiteY229" fmla="*/ 380500 h 617549"/>
                                <a:gd name="connsiteX230" fmla="*/ 154635 w 618321"/>
                                <a:gd name="connsiteY230" fmla="*/ 370664 h 617549"/>
                                <a:gd name="connsiteX231" fmla="*/ 150961 w 618321"/>
                                <a:gd name="connsiteY231" fmla="*/ 360553 h 617549"/>
                                <a:gd name="connsiteX232" fmla="*/ 147941 w 618321"/>
                                <a:gd name="connsiteY232" fmla="*/ 350244 h 617549"/>
                                <a:gd name="connsiteX233" fmla="*/ 145611 w 618321"/>
                                <a:gd name="connsiteY233" fmla="*/ 339756 h 617549"/>
                                <a:gd name="connsiteX234" fmla="*/ 143941 w 618321"/>
                                <a:gd name="connsiteY234" fmla="*/ 329147 h 617549"/>
                                <a:gd name="connsiteX235" fmla="*/ 142962 w 618321"/>
                                <a:gd name="connsiteY235" fmla="*/ 318435 h 617549"/>
                                <a:gd name="connsiteX236" fmla="*/ 142687 w 618321"/>
                                <a:gd name="connsiteY236" fmla="*/ 307704 h 617549"/>
                                <a:gd name="connsiteX237" fmla="*/ 143116 w 618321"/>
                                <a:gd name="connsiteY237" fmla="*/ 296967 h 617549"/>
                                <a:gd name="connsiteX238" fmla="*/ 144217 w 618321"/>
                                <a:gd name="connsiteY238" fmla="*/ 286281 h 617549"/>
                                <a:gd name="connsiteX239" fmla="*/ 146015 w 618321"/>
                                <a:gd name="connsiteY239" fmla="*/ 275672 h 617549"/>
                                <a:gd name="connsiteX240" fmla="*/ 148491 w 618321"/>
                                <a:gd name="connsiteY240" fmla="*/ 265235 h 617549"/>
                                <a:gd name="connsiteX241" fmla="*/ 151640 w 618321"/>
                                <a:gd name="connsiteY241" fmla="*/ 254951 h 617549"/>
                                <a:gd name="connsiteX242" fmla="*/ 155460 w 618321"/>
                                <a:gd name="connsiteY242" fmla="*/ 244911 h 617549"/>
                                <a:gd name="connsiteX243" fmla="*/ 159914 w 618321"/>
                                <a:gd name="connsiteY243" fmla="*/ 235126 h 6175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Lst>
                              <a:rect l="l" t="t" r="r" b="b"/>
                              <a:pathLst>
                                <a:path w="618321" h="617549">
                                  <a:moveTo>
                                    <a:pt x="164989" y="225641"/>
                                  </a:moveTo>
                                  <a:lnTo>
                                    <a:pt x="155486" y="220171"/>
                                  </a:lnTo>
                                  <a:lnTo>
                                    <a:pt x="145989" y="214680"/>
                                  </a:lnTo>
                                  <a:lnTo>
                                    <a:pt x="136467" y="209210"/>
                                  </a:lnTo>
                                  <a:lnTo>
                                    <a:pt x="117467" y="198230"/>
                                  </a:lnTo>
                                  <a:lnTo>
                                    <a:pt x="107945" y="192759"/>
                                  </a:lnTo>
                                  <a:lnTo>
                                    <a:pt x="98442" y="187269"/>
                                  </a:lnTo>
                                  <a:lnTo>
                                    <a:pt x="88945" y="181798"/>
                                  </a:lnTo>
                                  <a:lnTo>
                                    <a:pt x="79442" y="176308"/>
                                  </a:lnTo>
                                  <a:lnTo>
                                    <a:pt x="69919" y="170837"/>
                                  </a:lnTo>
                                  <a:lnTo>
                                    <a:pt x="60423" y="165347"/>
                                  </a:lnTo>
                                  <a:lnTo>
                                    <a:pt x="50920" y="159882"/>
                                  </a:lnTo>
                                  <a:lnTo>
                                    <a:pt x="41423" y="154386"/>
                                  </a:lnTo>
                                  <a:lnTo>
                                    <a:pt x="36176" y="163826"/>
                                  </a:lnTo>
                                  <a:lnTo>
                                    <a:pt x="31274" y="173413"/>
                                  </a:lnTo>
                                  <a:lnTo>
                                    <a:pt x="26724" y="183197"/>
                                  </a:lnTo>
                                  <a:lnTo>
                                    <a:pt x="22500" y="193110"/>
                                  </a:lnTo>
                                  <a:lnTo>
                                    <a:pt x="18648" y="203170"/>
                                  </a:lnTo>
                                  <a:lnTo>
                                    <a:pt x="15128" y="213357"/>
                                  </a:lnTo>
                                  <a:lnTo>
                                    <a:pt x="11980" y="223667"/>
                                  </a:lnTo>
                                  <a:lnTo>
                                    <a:pt x="9176" y="234078"/>
                                  </a:lnTo>
                                  <a:lnTo>
                                    <a:pt x="6751" y="244585"/>
                                  </a:lnTo>
                                  <a:lnTo>
                                    <a:pt x="4703" y="255150"/>
                                  </a:lnTo>
                                  <a:lnTo>
                                    <a:pt x="3001" y="265810"/>
                                  </a:lnTo>
                                  <a:lnTo>
                                    <a:pt x="1676" y="276496"/>
                                  </a:lnTo>
                                  <a:lnTo>
                                    <a:pt x="755" y="287227"/>
                                  </a:lnTo>
                                  <a:lnTo>
                                    <a:pt x="179" y="297990"/>
                                  </a:lnTo>
                                  <a:lnTo>
                                    <a:pt x="0" y="308772"/>
                                  </a:lnTo>
                                  <a:lnTo>
                                    <a:pt x="179" y="319560"/>
                                  </a:lnTo>
                                  <a:lnTo>
                                    <a:pt x="755" y="330323"/>
                                  </a:lnTo>
                                  <a:lnTo>
                                    <a:pt x="1676" y="341054"/>
                                  </a:lnTo>
                                  <a:lnTo>
                                    <a:pt x="3001" y="351740"/>
                                  </a:lnTo>
                                  <a:lnTo>
                                    <a:pt x="4703" y="362400"/>
                                  </a:lnTo>
                                  <a:lnTo>
                                    <a:pt x="6751" y="372959"/>
                                  </a:lnTo>
                                  <a:lnTo>
                                    <a:pt x="9176" y="383472"/>
                                  </a:lnTo>
                                  <a:lnTo>
                                    <a:pt x="11980" y="393883"/>
                                  </a:lnTo>
                                  <a:lnTo>
                                    <a:pt x="15128" y="404192"/>
                                  </a:lnTo>
                                  <a:lnTo>
                                    <a:pt x="18648" y="414380"/>
                                  </a:lnTo>
                                  <a:lnTo>
                                    <a:pt x="22500" y="424440"/>
                                  </a:lnTo>
                                  <a:lnTo>
                                    <a:pt x="26724" y="434353"/>
                                  </a:lnTo>
                                  <a:lnTo>
                                    <a:pt x="31274" y="444137"/>
                                  </a:lnTo>
                                  <a:lnTo>
                                    <a:pt x="36176" y="453724"/>
                                  </a:lnTo>
                                  <a:lnTo>
                                    <a:pt x="41423" y="463164"/>
                                  </a:lnTo>
                                  <a:lnTo>
                                    <a:pt x="46971" y="472399"/>
                                  </a:lnTo>
                                  <a:lnTo>
                                    <a:pt x="52846" y="481437"/>
                                  </a:lnTo>
                                  <a:lnTo>
                                    <a:pt x="59047" y="490250"/>
                                  </a:lnTo>
                                  <a:lnTo>
                                    <a:pt x="65549" y="498865"/>
                                  </a:lnTo>
                                  <a:lnTo>
                                    <a:pt x="72319" y="507251"/>
                                  </a:lnTo>
                                  <a:lnTo>
                                    <a:pt x="79397" y="515393"/>
                                  </a:lnTo>
                                  <a:lnTo>
                                    <a:pt x="86769" y="523254"/>
                                  </a:lnTo>
                                  <a:lnTo>
                                    <a:pt x="94391" y="530892"/>
                                  </a:lnTo>
                                  <a:lnTo>
                                    <a:pt x="102294" y="538235"/>
                                  </a:lnTo>
                                  <a:lnTo>
                                    <a:pt x="110441" y="545297"/>
                                  </a:lnTo>
                                  <a:lnTo>
                                    <a:pt x="118818" y="552091"/>
                                  </a:lnTo>
                                  <a:lnTo>
                                    <a:pt x="127437" y="558578"/>
                                  </a:lnTo>
                                  <a:lnTo>
                                    <a:pt x="136262" y="564746"/>
                                  </a:lnTo>
                                  <a:lnTo>
                                    <a:pt x="145311" y="570613"/>
                                  </a:lnTo>
                                  <a:lnTo>
                                    <a:pt x="154590" y="576180"/>
                                  </a:lnTo>
                                  <a:lnTo>
                                    <a:pt x="164010" y="581401"/>
                                  </a:lnTo>
                                  <a:lnTo>
                                    <a:pt x="173635" y="586291"/>
                                  </a:lnTo>
                                  <a:lnTo>
                                    <a:pt x="183413" y="590835"/>
                                  </a:lnTo>
                                  <a:lnTo>
                                    <a:pt x="193332" y="595053"/>
                                  </a:lnTo>
                                  <a:lnTo>
                                    <a:pt x="203411" y="598926"/>
                                  </a:lnTo>
                                  <a:lnTo>
                                    <a:pt x="213631" y="602422"/>
                                  </a:lnTo>
                                  <a:lnTo>
                                    <a:pt x="223934" y="605592"/>
                                  </a:lnTo>
                                  <a:lnTo>
                                    <a:pt x="234358" y="608359"/>
                                  </a:lnTo>
                                  <a:lnTo>
                                    <a:pt x="244879" y="610782"/>
                                  </a:lnTo>
                                  <a:lnTo>
                                    <a:pt x="255476" y="612859"/>
                                  </a:lnTo>
                                  <a:lnTo>
                                    <a:pt x="266125" y="614527"/>
                                  </a:lnTo>
                                  <a:lnTo>
                                    <a:pt x="276850" y="615850"/>
                                  </a:lnTo>
                                  <a:lnTo>
                                    <a:pt x="287601" y="616777"/>
                                  </a:lnTo>
                                  <a:lnTo>
                                    <a:pt x="298372" y="617352"/>
                                  </a:lnTo>
                                  <a:lnTo>
                                    <a:pt x="309148" y="617550"/>
                                  </a:lnTo>
                                  <a:lnTo>
                                    <a:pt x="319950" y="617352"/>
                                  </a:lnTo>
                                  <a:lnTo>
                                    <a:pt x="330720" y="616777"/>
                                  </a:lnTo>
                                  <a:lnTo>
                                    <a:pt x="341471" y="615850"/>
                                  </a:lnTo>
                                  <a:lnTo>
                                    <a:pt x="352197" y="614527"/>
                                  </a:lnTo>
                                  <a:lnTo>
                                    <a:pt x="362845" y="612859"/>
                                  </a:lnTo>
                                  <a:lnTo>
                                    <a:pt x="373443" y="610782"/>
                                  </a:lnTo>
                                  <a:lnTo>
                                    <a:pt x="383944" y="608359"/>
                                  </a:lnTo>
                                  <a:lnTo>
                                    <a:pt x="394362" y="605592"/>
                                  </a:lnTo>
                                  <a:lnTo>
                                    <a:pt x="404691" y="602422"/>
                                  </a:lnTo>
                                  <a:lnTo>
                                    <a:pt x="414885" y="598926"/>
                                  </a:lnTo>
                                  <a:lnTo>
                                    <a:pt x="424964" y="595053"/>
                                  </a:lnTo>
                                  <a:lnTo>
                                    <a:pt x="434909" y="590835"/>
                                  </a:lnTo>
                                  <a:lnTo>
                                    <a:pt x="444687" y="586291"/>
                                  </a:lnTo>
                                  <a:lnTo>
                                    <a:pt x="454312" y="581401"/>
                                  </a:lnTo>
                                  <a:lnTo>
                                    <a:pt x="463732" y="576180"/>
                                  </a:lnTo>
                                  <a:lnTo>
                                    <a:pt x="472985" y="570613"/>
                                  </a:lnTo>
                                  <a:lnTo>
                                    <a:pt x="482034" y="564746"/>
                                  </a:lnTo>
                                  <a:lnTo>
                                    <a:pt x="490878" y="558578"/>
                                  </a:lnTo>
                                  <a:lnTo>
                                    <a:pt x="499504" y="552091"/>
                                  </a:lnTo>
                                  <a:lnTo>
                                    <a:pt x="507881" y="545297"/>
                                  </a:lnTo>
                                  <a:lnTo>
                                    <a:pt x="516027" y="538235"/>
                                  </a:lnTo>
                                  <a:lnTo>
                                    <a:pt x="523931" y="530892"/>
                                  </a:lnTo>
                                  <a:lnTo>
                                    <a:pt x="531552" y="523254"/>
                                  </a:lnTo>
                                  <a:lnTo>
                                    <a:pt x="538899" y="515393"/>
                                  </a:lnTo>
                                  <a:lnTo>
                                    <a:pt x="546002" y="507251"/>
                                  </a:lnTo>
                                  <a:lnTo>
                                    <a:pt x="552773" y="498865"/>
                                  </a:lnTo>
                                  <a:lnTo>
                                    <a:pt x="559275" y="490250"/>
                                  </a:lnTo>
                                  <a:lnTo>
                                    <a:pt x="565476" y="481437"/>
                                  </a:lnTo>
                                  <a:lnTo>
                                    <a:pt x="571350" y="472399"/>
                                  </a:lnTo>
                                  <a:lnTo>
                                    <a:pt x="576898" y="463164"/>
                                  </a:lnTo>
                                  <a:lnTo>
                                    <a:pt x="582120" y="453724"/>
                                  </a:lnTo>
                                  <a:lnTo>
                                    <a:pt x="587022" y="444137"/>
                                  </a:lnTo>
                                  <a:lnTo>
                                    <a:pt x="591598" y="434353"/>
                                  </a:lnTo>
                                  <a:lnTo>
                                    <a:pt x="595796" y="424440"/>
                                  </a:lnTo>
                                  <a:lnTo>
                                    <a:pt x="599667" y="414380"/>
                                  </a:lnTo>
                                  <a:lnTo>
                                    <a:pt x="603194" y="404192"/>
                                  </a:lnTo>
                                  <a:lnTo>
                                    <a:pt x="606342" y="393883"/>
                                  </a:lnTo>
                                  <a:lnTo>
                                    <a:pt x="609145" y="383472"/>
                                  </a:lnTo>
                                  <a:lnTo>
                                    <a:pt x="611571" y="372959"/>
                                  </a:lnTo>
                                  <a:lnTo>
                                    <a:pt x="613618" y="362400"/>
                                  </a:lnTo>
                                  <a:lnTo>
                                    <a:pt x="615321" y="351740"/>
                                  </a:lnTo>
                                  <a:lnTo>
                                    <a:pt x="616620" y="341054"/>
                                  </a:lnTo>
                                  <a:lnTo>
                                    <a:pt x="617566" y="330323"/>
                                  </a:lnTo>
                                  <a:lnTo>
                                    <a:pt x="618117" y="319560"/>
                                  </a:lnTo>
                                  <a:lnTo>
                                    <a:pt x="618322" y="308772"/>
                                  </a:lnTo>
                                  <a:lnTo>
                                    <a:pt x="618117" y="297990"/>
                                  </a:lnTo>
                                  <a:lnTo>
                                    <a:pt x="617566" y="287227"/>
                                  </a:lnTo>
                                  <a:lnTo>
                                    <a:pt x="616620" y="276496"/>
                                  </a:lnTo>
                                  <a:lnTo>
                                    <a:pt x="615321" y="265810"/>
                                  </a:lnTo>
                                  <a:lnTo>
                                    <a:pt x="613618" y="255150"/>
                                  </a:lnTo>
                                  <a:lnTo>
                                    <a:pt x="611571" y="244585"/>
                                  </a:lnTo>
                                  <a:lnTo>
                                    <a:pt x="609145" y="234078"/>
                                  </a:lnTo>
                                  <a:lnTo>
                                    <a:pt x="606342" y="223667"/>
                                  </a:lnTo>
                                  <a:lnTo>
                                    <a:pt x="603194" y="213357"/>
                                  </a:lnTo>
                                  <a:lnTo>
                                    <a:pt x="599667" y="203170"/>
                                  </a:lnTo>
                                  <a:lnTo>
                                    <a:pt x="595796" y="193110"/>
                                  </a:lnTo>
                                  <a:lnTo>
                                    <a:pt x="591598" y="183197"/>
                                  </a:lnTo>
                                  <a:lnTo>
                                    <a:pt x="587022" y="173413"/>
                                  </a:lnTo>
                                  <a:lnTo>
                                    <a:pt x="582120" y="163826"/>
                                  </a:lnTo>
                                  <a:lnTo>
                                    <a:pt x="576898" y="154386"/>
                                  </a:lnTo>
                                  <a:lnTo>
                                    <a:pt x="571350" y="145151"/>
                                  </a:lnTo>
                                  <a:lnTo>
                                    <a:pt x="565476" y="136113"/>
                                  </a:lnTo>
                                  <a:lnTo>
                                    <a:pt x="559275" y="127274"/>
                                  </a:lnTo>
                                  <a:lnTo>
                                    <a:pt x="552773" y="118685"/>
                                  </a:lnTo>
                                  <a:lnTo>
                                    <a:pt x="546002" y="110299"/>
                                  </a:lnTo>
                                  <a:lnTo>
                                    <a:pt x="538899" y="102157"/>
                                  </a:lnTo>
                                  <a:lnTo>
                                    <a:pt x="531552" y="94296"/>
                                  </a:lnTo>
                                  <a:lnTo>
                                    <a:pt x="523931" y="86658"/>
                                  </a:lnTo>
                                  <a:lnTo>
                                    <a:pt x="516027" y="79315"/>
                                  </a:lnTo>
                                  <a:lnTo>
                                    <a:pt x="507881" y="72253"/>
                                  </a:lnTo>
                                  <a:lnTo>
                                    <a:pt x="499504" y="65459"/>
                                  </a:lnTo>
                                  <a:lnTo>
                                    <a:pt x="490878" y="58972"/>
                                  </a:lnTo>
                                  <a:lnTo>
                                    <a:pt x="482034" y="52804"/>
                                  </a:lnTo>
                                  <a:lnTo>
                                    <a:pt x="472985" y="46937"/>
                                  </a:lnTo>
                                  <a:lnTo>
                                    <a:pt x="463732" y="41370"/>
                                  </a:lnTo>
                                  <a:lnTo>
                                    <a:pt x="454312" y="36149"/>
                                  </a:lnTo>
                                  <a:lnTo>
                                    <a:pt x="444687" y="31259"/>
                                  </a:lnTo>
                                  <a:lnTo>
                                    <a:pt x="434909" y="26715"/>
                                  </a:lnTo>
                                  <a:lnTo>
                                    <a:pt x="424964" y="22491"/>
                                  </a:lnTo>
                                  <a:lnTo>
                                    <a:pt x="414885" y="18624"/>
                                  </a:lnTo>
                                  <a:lnTo>
                                    <a:pt x="404691" y="15128"/>
                                  </a:lnTo>
                                  <a:lnTo>
                                    <a:pt x="394362" y="11958"/>
                                  </a:lnTo>
                                  <a:lnTo>
                                    <a:pt x="383944" y="9184"/>
                                  </a:lnTo>
                                  <a:lnTo>
                                    <a:pt x="373443" y="6768"/>
                                  </a:lnTo>
                                  <a:lnTo>
                                    <a:pt x="362845" y="4691"/>
                                  </a:lnTo>
                                  <a:lnTo>
                                    <a:pt x="352197" y="3021"/>
                                  </a:lnTo>
                                  <a:lnTo>
                                    <a:pt x="341471" y="1698"/>
                                  </a:lnTo>
                                  <a:lnTo>
                                    <a:pt x="330720" y="749"/>
                                  </a:lnTo>
                                  <a:lnTo>
                                    <a:pt x="319950" y="199"/>
                                  </a:lnTo>
                                  <a:lnTo>
                                    <a:pt x="309148" y="0"/>
                                  </a:lnTo>
                                  <a:lnTo>
                                    <a:pt x="309148" y="142505"/>
                                  </a:lnTo>
                                  <a:lnTo>
                                    <a:pt x="319925" y="142856"/>
                                  </a:lnTo>
                                  <a:lnTo>
                                    <a:pt x="330618" y="143904"/>
                                  </a:lnTo>
                                  <a:lnTo>
                                    <a:pt x="341248" y="145624"/>
                                  </a:lnTo>
                                  <a:lnTo>
                                    <a:pt x="351717" y="148046"/>
                                  </a:lnTo>
                                  <a:lnTo>
                                    <a:pt x="362020" y="151120"/>
                                  </a:lnTo>
                                  <a:lnTo>
                                    <a:pt x="372118" y="154859"/>
                                  </a:lnTo>
                                  <a:lnTo>
                                    <a:pt x="381941" y="159256"/>
                                  </a:lnTo>
                                  <a:lnTo>
                                    <a:pt x="391463" y="164247"/>
                                  </a:lnTo>
                                  <a:lnTo>
                                    <a:pt x="400640" y="169865"/>
                                  </a:lnTo>
                                  <a:lnTo>
                                    <a:pt x="409439" y="176058"/>
                                  </a:lnTo>
                                  <a:lnTo>
                                    <a:pt x="417816" y="182801"/>
                                  </a:lnTo>
                                  <a:lnTo>
                                    <a:pt x="425713" y="190087"/>
                                  </a:lnTo>
                                  <a:lnTo>
                                    <a:pt x="433162" y="197852"/>
                                  </a:lnTo>
                                  <a:lnTo>
                                    <a:pt x="440060" y="206065"/>
                                  </a:lnTo>
                                  <a:lnTo>
                                    <a:pt x="446434" y="214732"/>
                                  </a:lnTo>
                                  <a:lnTo>
                                    <a:pt x="452232" y="223794"/>
                                  </a:lnTo>
                                  <a:lnTo>
                                    <a:pt x="457435" y="233202"/>
                                  </a:lnTo>
                                  <a:lnTo>
                                    <a:pt x="462010" y="242917"/>
                                  </a:lnTo>
                                  <a:lnTo>
                                    <a:pt x="465959" y="252925"/>
                                  </a:lnTo>
                                  <a:lnTo>
                                    <a:pt x="469235" y="263164"/>
                                  </a:lnTo>
                                  <a:lnTo>
                                    <a:pt x="471859" y="273575"/>
                                  </a:lnTo>
                                  <a:lnTo>
                                    <a:pt x="473785" y="284159"/>
                                  </a:lnTo>
                                  <a:lnTo>
                                    <a:pt x="475033" y="294820"/>
                                  </a:lnTo>
                                  <a:lnTo>
                                    <a:pt x="475609" y="305557"/>
                                  </a:lnTo>
                                  <a:lnTo>
                                    <a:pt x="475455" y="316288"/>
                                  </a:lnTo>
                                  <a:lnTo>
                                    <a:pt x="474630" y="326999"/>
                                  </a:lnTo>
                                  <a:lnTo>
                                    <a:pt x="473107" y="337634"/>
                                  </a:lnTo>
                                  <a:lnTo>
                                    <a:pt x="470880" y="348174"/>
                                  </a:lnTo>
                                  <a:lnTo>
                                    <a:pt x="468006" y="358508"/>
                                  </a:lnTo>
                                  <a:lnTo>
                                    <a:pt x="464461" y="368670"/>
                                  </a:lnTo>
                                  <a:lnTo>
                                    <a:pt x="460257" y="378551"/>
                                  </a:lnTo>
                                  <a:lnTo>
                                    <a:pt x="455432" y="388163"/>
                                  </a:lnTo>
                                  <a:lnTo>
                                    <a:pt x="449986" y="397431"/>
                                  </a:lnTo>
                                  <a:lnTo>
                                    <a:pt x="443958" y="406314"/>
                                  </a:lnTo>
                                  <a:lnTo>
                                    <a:pt x="437360" y="414827"/>
                                  </a:lnTo>
                                  <a:lnTo>
                                    <a:pt x="430237" y="422868"/>
                                  </a:lnTo>
                                  <a:lnTo>
                                    <a:pt x="422616" y="430435"/>
                                  </a:lnTo>
                                  <a:lnTo>
                                    <a:pt x="414514" y="437497"/>
                                  </a:lnTo>
                                  <a:lnTo>
                                    <a:pt x="405964" y="444042"/>
                                  </a:lnTo>
                                  <a:lnTo>
                                    <a:pt x="397018" y="450005"/>
                                  </a:lnTo>
                                  <a:lnTo>
                                    <a:pt x="387688" y="455373"/>
                                  </a:lnTo>
                                  <a:lnTo>
                                    <a:pt x="378044" y="460141"/>
                                  </a:lnTo>
                                  <a:lnTo>
                                    <a:pt x="368118" y="464263"/>
                                  </a:lnTo>
                                  <a:lnTo>
                                    <a:pt x="357943" y="467734"/>
                                  </a:lnTo>
                                  <a:lnTo>
                                    <a:pt x="347544" y="470552"/>
                                  </a:lnTo>
                                  <a:lnTo>
                                    <a:pt x="336998" y="472700"/>
                                  </a:lnTo>
                                  <a:lnTo>
                                    <a:pt x="326350" y="474144"/>
                                  </a:lnTo>
                                  <a:lnTo>
                                    <a:pt x="315624" y="474898"/>
                                  </a:lnTo>
                                  <a:lnTo>
                                    <a:pt x="304847" y="474969"/>
                                  </a:lnTo>
                                  <a:lnTo>
                                    <a:pt x="294122" y="474349"/>
                                  </a:lnTo>
                                  <a:lnTo>
                                    <a:pt x="283429" y="473026"/>
                                  </a:lnTo>
                                  <a:lnTo>
                                    <a:pt x="272851" y="471025"/>
                                  </a:lnTo>
                                  <a:lnTo>
                                    <a:pt x="262452" y="468354"/>
                                  </a:lnTo>
                                  <a:lnTo>
                                    <a:pt x="252226" y="465011"/>
                                  </a:lnTo>
                                  <a:lnTo>
                                    <a:pt x="242230" y="461017"/>
                                  </a:lnTo>
                                  <a:lnTo>
                                    <a:pt x="232528" y="456370"/>
                                  </a:lnTo>
                                  <a:lnTo>
                                    <a:pt x="223134" y="451129"/>
                                  </a:lnTo>
                                  <a:lnTo>
                                    <a:pt x="214104" y="445262"/>
                                  </a:lnTo>
                                  <a:lnTo>
                                    <a:pt x="205484" y="438846"/>
                                  </a:lnTo>
                                  <a:lnTo>
                                    <a:pt x="197287" y="431905"/>
                                  </a:lnTo>
                                  <a:lnTo>
                                    <a:pt x="189563" y="424414"/>
                                  </a:lnTo>
                                  <a:lnTo>
                                    <a:pt x="182338" y="416476"/>
                                  </a:lnTo>
                                  <a:lnTo>
                                    <a:pt x="175638" y="408066"/>
                                  </a:lnTo>
                                  <a:lnTo>
                                    <a:pt x="169488" y="399226"/>
                                  </a:lnTo>
                                  <a:lnTo>
                                    <a:pt x="163914" y="390036"/>
                                  </a:lnTo>
                                  <a:lnTo>
                                    <a:pt x="158961" y="380500"/>
                                  </a:lnTo>
                                  <a:lnTo>
                                    <a:pt x="154635" y="370664"/>
                                  </a:lnTo>
                                  <a:lnTo>
                                    <a:pt x="150961" y="360553"/>
                                  </a:lnTo>
                                  <a:lnTo>
                                    <a:pt x="147941" y="350244"/>
                                  </a:lnTo>
                                  <a:lnTo>
                                    <a:pt x="145611" y="339756"/>
                                  </a:lnTo>
                                  <a:lnTo>
                                    <a:pt x="143941" y="329147"/>
                                  </a:lnTo>
                                  <a:lnTo>
                                    <a:pt x="142962" y="318435"/>
                                  </a:lnTo>
                                  <a:lnTo>
                                    <a:pt x="142687" y="307704"/>
                                  </a:lnTo>
                                  <a:lnTo>
                                    <a:pt x="143116" y="296967"/>
                                  </a:lnTo>
                                  <a:lnTo>
                                    <a:pt x="144217" y="286281"/>
                                  </a:lnTo>
                                  <a:lnTo>
                                    <a:pt x="146015" y="275672"/>
                                  </a:lnTo>
                                  <a:lnTo>
                                    <a:pt x="148491" y="265235"/>
                                  </a:lnTo>
                                  <a:lnTo>
                                    <a:pt x="151640" y="254951"/>
                                  </a:lnTo>
                                  <a:lnTo>
                                    <a:pt x="155460" y="244911"/>
                                  </a:lnTo>
                                  <a:lnTo>
                                    <a:pt x="159914" y="235126"/>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2" name="Freeform: Shape 14332"/>
                          <wps:cNvSpPr/>
                          <wps:spPr>
                            <a:xfrm>
                              <a:off x="4216396" y="718094"/>
                              <a:ext cx="267724" cy="225641"/>
                            </a:xfrm>
                            <a:custGeom>
                              <a:avLst/>
                              <a:gdLst>
                                <a:gd name="connsiteX0" fmla="*/ 267725 w 267724"/>
                                <a:gd name="connsiteY0" fmla="*/ 142505 h 225641"/>
                                <a:gd name="connsiteX1" fmla="*/ 267725 w 267724"/>
                                <a:gd name="connsiteY1" fmla="*/ 0 h 225641"/>
                                <a:gd name="connsiteX2" fmla="*/ 256949 w 267724"/>
                                <a:gd name="connsiteY2" fmla="*/ 199 h 225641"/>
                                <a:gd name="connsiteX3" fmla="*/ 246178 w 267724"/>
                                <a:gd name="connsiteY3" fmla="*/ 749 h 225641"/>
                                <a:gd name="connsiteX4" fmla="*/ 235427 w 267724"/>
                                <a:gd name="connsiteY4" fmla="*/ 1698 h 225641"/>
                                <a:gd name="connsiteX5" fmla="*/ 224702 w 267724"/>
                                <a:gd name="connsiteY5" fmla="*/ 3021 h 225641"/>
                                <a:gd name="connsiteX6" fmla="*/ 214053 w 267724"/>
                                <a:gd name="connsiteY6" fmla="*/ 4691 h 225641"/>
                                <a:gd name="connsiteX7" fmla="*/ 203456 w 267724"/>
                                <a:gd name="connsiteY7" fmla="*/ 6768 h 225641"/>
                                <a:gd name="connsiteX8" fmla="*/ 192935 w 267724"/>
                                <a:gd name="connsiteY8" fmla="*/ 9184 h 225641"/>
                                <a:gd name="connsiteX9" fmla="*/ 182511 w 267724"/>
                                <a:gd name="connsiteY9" fmla="*/ 11958 h 225641"/>
                                <a:gd name="connsiteX10" fmla="*/ 172208 w 267724"/>
                                <a:gd name="connsiteY10" fmla="*/ 15128 h 225641"/>
                                <a:gd name="connsiteX11" fmla="*/ 161988 w 267724"/>
                                <a:gd name="connsiteY11" fmla="*/ 18624 h 225641"/>
                                <a:gd name="connsiteX12" fmla="*/ 151909 w 267724"/>
                                <a:gd name="connsiteY12" fmla="*/ 22491 h 225641"/>
                                <a:gd name="connsiteX13" fmla="*/ 141990 w 267724"/>
                                <a:gd name="connsiteY13" fmla="*/ 26715 h 225641"/>
                                <a:gd name="connsiteX14" fmla="*/ 132212 w 267724"/>
                                <a:gd name="connsiteY14" fmla="*/ 31259 h 225641"/>
                                <a:gd name="connsiteX15" fmla="*/ 122587 w 267724"/>
                                <a:gd name="connsiteY15" fmla="*/ 36149 h 225641"/>
                                <a:gd name="connsiteX16" fmla="*/ 113167 w 267724"/>
                                <a:gd name="connsiteY16" fmla="*/ 41370 h 225641"/>
                                <a:gd name="connsiteX17" fmla="*/ 103888 w 267724"/>
                                <a:gd name="connsiteY17" fmla="*/ 46937 h 225641"/>
                                <a:gd name="connsiteX18" fmla="*/ 94839 w 267724"/>
                                <a:gd name="connsiteY18" fmla="*/ 52804 h 225641"/>
                                <a:gd name="connsiteX19" fmla="*/ 86014 w 267724"/>
                                <a:gd name="connsiteY19" fmla="*/ 58972 h 225641"/>
                                <a:gd name="connsiteX20" fmla="*/ 77395 w 267724"/>
                                <a:gd name="connsiteY20" fmla="*/ 65459 h 225641"/>
                                <a:gd name="connsiteX21" fmla="*/ 69018 w 267724"/>
                                <a:gd name="connsiteY21" fmla="*/ 72253 h 225641"/>
                                <a:gd name="connsiteX22" fmla="*/ 60871 w 267724"/>
                                <a:gd name="connsiteY22" fmla="*/ 79315 h 225641"/>
                                <a:gd name="connsiteX23" fmla="*/ 52968 w 267724"/>
                                <a:gd name="connsiteY23" fmla="*/ 86658 h 225641"/>
                                <a:gd name="connsiteX24" fmla="*/ 45346 w 267724"/>
                                <a:gd name="connsiteY24" fmla="*/ 94296 h 225641"/>
                                <a:gd name="connsiteX25" fmla="*/ 37974 w 267724"/>
                                <a:gd name="connsiteY25" fmla="*/ 102157 h 225641"/>
                                <a:gd name="connsiteX26" fmla="*/ 30896 w 267724"/>
                                <a:gd name="connsiteY26" fmla="*/ 110299 h 225641"/>
                                <a:gd name="connsiteX27" fmla="*/ 24126 w 267724"/>
                                <a:gd name="connsiteY27" fmla="*/ 118685 h 225641"/>
                                <a:gd name="connsiteX28" fmla="*/ 17624 w 267724"/>
                                <a:gd name="connsiteY28" fmla="*/ 127274 h 225641"/>
                                <a:gd name="connsiteX29" fmla="*/ 11423 w 267724"/>
                                <a:gd name="connsiteY29" fmla="*/ 136113 h 225641"/>
                                <a:gd name="connsiteX30" fmla="*/ 5548 w 267724"/>
                                <a:gd name="connsiteY30" fmla="*/ 145151 h 225641"/>
                                <a:gd name="connsiteX31" fmla="*/ 0 w 267724"/>
                                <a:gd name="connsiteY31" fmla="*/ 154386 h 225641"/>
                                <a:gd name="connsiteX32" fmla="*/ 9497 w 267724"/>
                                <a:gd name="connsiteY32" fmla="*/ 159882 h 225641"/>
                                <a:gd name="connsiteX33" fmla="*/ 19000 w 267724"/>
                                <a:gd name="connsiteY33" fmla="*/ 165347 h 225641"/>
                                <a:gd name="connsiteX34" fmla="*/ 28496 w 267724"/>
                                <a:gd name="connsiteY34" fmla="*/ 170837 h 225641"/>
                                <a:gd name="connsiteX35" fmla="*/ 38019 w 267724"/>
                                <a:gd name="connsiteY35" fmla="*/ 176308 h 225641"/>
                                <a:gd name="connsiteX36" fmla="*/ 47522 w 267724"/>
                                <a:gd name="connsiteY36" fmla="*/ 181798 h 225641"/>
                                <a:gd name="connsiteX37" fmla="*/ 57019 w 267724"/>
                                <a:gd name="connsiteY37" fmla="*/ 187269 h 225641"/>
                                <a:gd name="connsiteX38" fmla="*/ 66522 w 267724"/>
                                <a:gd name="connsiteY38" fmla="*/ 192759 h 225641"/>
                                <a:gd name="connsiteX39" fmla="*/ 76044 w 267724"/>
                                <a:gd name="connsiteY39" fmla="*/ 198230 h 225641"/>
                                <a:gd name="connsiteX40" fmla="*/ 95044 w 267724"/>
                                <a:gd name="connsiteY40" fmla="*/ 209210 h 225641"/>
                                <a:gd name="connsiteX41" fmla="*/ 104566 w 267724"/>
                                <a:gd name="connsiteY41" fmla="*/ 214680 h 225641"/>
                                <a:gd name="connsiteX42" fmla="*/ 114063 w 267724"/>
                                <a:gd name="connsiteY42" fmla="*/ 220171 h 225641"/>
                                <a:gd name="connsiteX43" fmla="*/ 123566 w 267724"/>
                                <a:gd name="connsiteY43" fmla="*/ 225641 h 225641"/>
                                <a:gd name="connsiteX44" fmla="*/ 129313 w 267724"/>
                                <a:gd name="connsiteY44" fmla="*/ 216400 h 225641"/>
                                <a:gd name="connsiteX45" fmla="*/ 135661 w 267724"/>
                                <a:gd name="connsiteY45" fmla="*/ 207567 h 225641"/>
                                <a:gd name="connsiteX46" fmla="*/ 142559 w 267724"/>
                                <a:gd name="connsiteY46" fmla="*/ 199150 h 225641"/>
                                <a:gd name="connsiteX47" fmla="*/ 150008 w 267724"/>
                                <a:gd name="connsiteY47" fmla="*/ 191212 h 225641"/>
                                <a:gd name="connsiteX48" fmla="*/ 157963 w 267724"/>
                                <a:gd name="connsiteY48" fmla="*/ 183773 h 225641"/>
                                <a:gd name="connsiteX49" fmla="*/ 166384 w 267724"/>
                                <a:gd name="connsiteY49" fmla="*/ 176883 h 225641"/>
                                <a:gd name="connsiteX50" fmla="*/ 175260 w 267724"/>
                                <a:gd name="connsiteY50" fmla="*/ 170543 h 225641"/>
                                <a:gd name="connsiteX51" fmla="*/ 184507 w 267724"/>
                                <a:gd name="connsiteY51" fmla="*/ 164797 h 225641"/>
                                <a:gd name="connsiteX52" fmla="*/ 194106 w 267724"/>
                                <a:gd name="connsiteY52" fmla="*/ 159652 h 225641"/>
                                <a:gd name="connsiteX53" fmla="*/ 204032 w 267724"/>
                                <a:gd name="connsiteY53" fmla="*/ 155159 h 225641"/>
                                <a:gd name="connsiteX54" fmla="*/ 214233 w 267724"/>
                                <a:gd name="connsiteY54" fmla="*/ 151344 h 225641"/>
                                <a:gd name="connsiteX55" fmla="*/ 224657 w 267724"/>
                                <a:gd name="connsiteY55" fmla="*/ 148174 h 225641"/>
                                <a:gd name="connsiteX56" fmla="*/ 235254 w 267724"/>
                                <a:gd name="connsiteY56" fmla="*/ 145700 h 225641"/>
                                <a:gd name="connsiteX57" fmla="*/ 245999 w 267724"/>
                                <a:gd name="connsiteY57" fmla="*/ 143923 h 225641"/>
                                <a:gd name="connsiteX58" fmla="*/ 256852 w 267724"/>
                                <a:gd name="connsiteY58" fmla="*/ 142875 h 2256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Lst>
                              <a:rect l="l" t="t" r="r" b="b"/>
                              <a:pathLst>
                                <a:path w="267724" h="225641">
                                  <a:moveTo>
                                    <a:pt x="267725" y="142505"/>
                                  </a:moveTo>
                                  <a:lnTo>
                                    <a:pt x="267725" y="0"/>
                                  </a:lnTo>
                                  <a:lnTo>
                                    <a:pt x="256949" y="199"/>
                                  </a:lnTo>
                                  <a:lnTo>
                                    <a:pt x="246178" y="749"/>
                                  </a:lnTo>
                                  <a:lnTo>
                                    <a:pt x="235427" y="1698"/>
                                  </a:lnTo>
                                  <a:lnTo>
                                    <a:pt x="224702" y="3021"/>
                                  </a:lnTo>
                                  <a:lnTo>
                                    <a:pt x="214053" y="4691"/>
                                  </a:lnTo>
                                  <a:lnTo>
                                    <a:pt x="203456" y="6768"/>
                                  </a:lnTo>
                                  <a:lnTo>
                                    <a:pt x="192935" y="9184"/>
                                  </a:lnTo>
                                  <a:lnTo>
                                    <a:pt x="182511" y="11958"/>
                                  </a:lnTo>
                                  <a:lnTo>
                                    <a:pt x="172208" y="15128"/>
                                  </a:lnTo>
                                  <a:lnTo>
                                    <a:pt x="161988" y="18624"/>
                                  </a:lnTo>
                                  <a:lnTo>
                                    <a:pt x="151909" y="22491"/>
                                  </a:lnTo>
                                  <a:lnTo>
                                    <a:pt x="141990" y="26715"/>
                                  </a:lnTo>
                                  <a:lnTo>
                                    <a:pt x="132212" y="31259"/>
                                  </a:lnTo>
                                  <a:lnTo>
                                    <a:pt x="122587" y="36149"/>
                                  </a:lnTo>
                                  <a:lnTo>
                                    <a:pt x="113167" y="41370"/>
                                  </a:lnTo>
                                  <a:lnTo>
                                    <a:pt x="103888" y="46937"/>
                                  </a:lnTo>
                                  <a:lnTo>
                                    <a:pt x="94839" y="52804"/>
                                  </a:lnTo>
                                  <a:lnTo>
                                    <a:pt x="86014" y="58972"/>
                                  </a:lnTo>
                                  <a:lnTo>
                                    <a:pt x="77395" y="65459"/>
                                  </a:lnTo>
                                  <a:lnTo>
                                    <a:pt x="69018" y="72253"/>
                                  </a:lnTo>
                                  <a:lnTo>
                                    <a:pt x="60871" y="79315"/>
                                  </a:lnTo>
                                  <a:lnTo>
                                    <a:pt x="52968" y="86658"/>
                                  </a:lnTo>
                                  <a:lnTo>
                                    <a:pt x="45346" y="94296"/>
                                  </a:lnTo>
                                  <a:lnTo>
                                    <a:pt x="37974" y="102157"/>
                                  </a:lnTo>
                                  <a:lnTo>
                                    <a:pt x="30896" y="110299"/>
                                  </a:lnTo>
                                  <a:lnTo>
                                    <a:pt x="24126" y="118685"/>
                                  </a:lnTo>
                                  <a:lnTo>
                                    <a:pt x="17624" y="127274"/>
                                  </a:lnTo>
                                  <a:lnTo>
                                    <a:pt x="11423" y="136113"/>
                                  </a:lnTo>
                                  <a:lnTo>
                                    <a:pt x="5548" y="145151"/>
                                  </a:lnTo>
                                  <a:lnTo>
                                    <a:pt x="0" y="154386"/>
                                  </a:lnTo>
                                  <a:lnTo>
                                    <a:pt x="9497" y="159882"/>
                                  </a:lnTo>
                                  <a:lnTo>
                                    <a:pt x="19000" y="165347"/>
                                  </a:lnTo>
                                  <a:lnTo>
                                    <a:pt x="28496" y="170837"/>
                                  </a:lnTo>
                                  <a:lnTo>
                                    <a:pt x="38019" y="176308"/>
                                  </a:lnTo>
                                  <a:lnTo>
                                    <a:pt x="47522" y="181798"/>
                                  </a:lnTo>
                                  <a:lnTo>
                                    <a:pt x="57019" y="187269"/>
                                  </a:lnTo>
                                  <a:lnTo>
                                    <a:pt x="66522" y="192759"/>
                                  </a:lnTo>
                                  <a:lnTo>
                                    <a:pt x="76044" y="198230"/>
                                  </a:lnTo>
                                  <a:lnTo>
                                    <a:pt x="95044" y="209210"/>
                                  </a:lnTo>
                                  <a:lnTo>
                                    <a:pt x="104566" y="214680"/>
                                  </a:lnTo>
                                  <a:lnTo>
                                    <a:pt x="114063" y="220171"/>
                                  </a:lnTo>
                                  <a:lnTo>
                                    <a:pt x="123566" y="225641"/>
                                  </a:lnTo>
                                  <a:lnTo>
                                    <a:pt x="129313" y="216400"/>
                                  </a:lnTo>
                                  <a:lnTo>
                                    <a:pt x="135661" y="207567"/>
                                  </a:lnTo>
                                  <a:lnTo>
                                    <a:pt x="142559" y="199150"/>
                                  </a:lnTo>
                                  <a:lnTo>
                                    <a:pt x="150008" y="191212"/>
                                  </a:lnTo>
                                  <a:lnTo>
                                    <a:pt x="157963" y="183773"/>
                                  </a:lnTo>
                                  <a:lnTo>
                                    <a:pt x="166384" y="176883"/>
                                  </a:lnTo>
                                  <a:lnTo>
                                    <a:pt x="175260" y="170543"/>
                                  </a:lnTo>
                                  <a:lnTo>
                                    <a:pt x="184507" y="164797"/>
                                  </a:lnTo>
                                  <a:lnTo>
                                    <a:pt x="194106" y="159652"/>
                                  </a:lnTo>
                                  <a:lnTo>
                                    <a:pt x="204032" y="155159"/>
                                  </a:lnTo>
                                  <a:lnTo>
                                    <a:pt x="214233" y="151344"/>
                                  </a:lnTo>
                                  <a:lnTo>
                                    <a:pt x="224657" y="148174"/>
                                  </a:lnTo>
                                  <a:lnTo>
                                    <a:pt x="235254" y="145700"/>
                                  </a:lnTo>
                                  <a:lnTo>
                                    <a:pt x="245999" y="143923"/>
                                  </a:lnTo>
                                  <a:lnTo>
                                    <a:pt x="256852" y="142875"/>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333" name="Graphic 14279"/>
                          <wpg:cNvGrpSpPr/>
                          <wpg:grpSpPr>
                            <a:xfrm>
                              <a:off x="4593208" y="996589"/>
                              <a:ext cx="257846" cy="76794"/>
                              <a:chOff x="4593208" y="996589"/>
                              <a:chExt cx="257846" cy="76794"/>
                            </a:xfrm>
                            <a:solidFill>
                              <a:srgbClr val="000000"/>
                            </a:solidFill>
                          </wpg:grpSpPr>
                          <wps:wsp>
                            <wps:cNvPr id="14334" name="Freeform: Shape 14334"/>
                            <wps:cNvSpPr/>
                            <wps:spPr>
                              <a:xfrm>
                                <a:off x="4593208" y="997338"/>
                                <a:ext cx="38646" cy="59817"/>
                              </a:xfrm>
                              <a:custGeom>
                                <a:avLst/>
                                <a:gdLst>
                                  <a:gd name="connsiteX0" fmla="*/ 11875 w 38646"/>
                                  <a:gd name="connsiteY0" fmla="*/ 27215 h 59817"/>
                                  <a:gd name="connsiteX1" fmla="*/ 5225 w 38646"/>
                                  <a:gd name="connsiteY1" fmla="*/ 22546 h 59817"/>
                                  <a:gd name="connsiteX2" fmla="*/ 3075 w 38646"/>
                                  <a:gd name="connsiteY2" fmla="*/ 15256 h 59817"/>
                                  <a:gd name="connsiteX3" fmla="*/ 7675 w 38646"/>
                                  <a:gd name="connsiteY3" fmla="*/ 4521 h 59817"/>
                                  <a:gd name="connsiteX4" fmla="*/ 19924 w 38646"/>
                                  <a:gd name="connsiteY4" fmla="*/ 152 h 59817"/>
                                  <a:gd name="connsiteX5" fmla="*/ 32273 w 38646"/>
                                  <a:gd name="connsiteY5" fmla="*/ 4621 h 59817"/>
                                  <a:gd name="connsiteX6" fmla="*/ 36972 w 38646"/>
                                  <a:gd name="connsiteY6" fmla="*/ 15456 h 59817"/>
                                  <a:gd name="connsiteX7" fmla="*/ 34822 w 38646"/>
                                  <a:gd name="connsiteY7" fmla="*/ 22546 h 59817"/>
                                  <a:gd name="connsiteX8" fmla="*/ 28323 w 38646"/>
                                  <a:gd name="connsiteY8" fmla="*/ 27215 h 59817"/>
                                  <a:gd name="connsiteX9" fmla="*/ 36547 w 38646"/>
                                  <a:gd name="connsiteY9" fmla="*/ 32882 h 59817"/>
                                  <a:gd name="connsiteX10" fmla="*/ 39372 w 38646"/>
                                  <a:gd name="connsiteY10" fmla="*/ 42219 h 59817"/>
                                  <a:gd name="connsiteX11" fmla="*/ 34048 w 38646"/>
                                  <a:gd name="connsiteY11" fmla="*/ 54852 h 59817"/>
                                  <a:gd name="connsiteX12" fmla="*/ 20049 w 38646"/>
                                  <a:gd name="connsiteY12" fmla="*/ 59970 h 59817"/>
                                  <a:gd name="connsiteX13" fmla="*/ 6050 w 38646"/>
                                  <a:gd name="connsiteY13" fmla="*/ 54852 h 59817"/>
                                  <a:gd name="connsiteX14" fmla="*/ 726 w 38646"/>
                                  <a:gd name="connsiteY14" fmla="*/ 42020 h 59817"/>
                                  <a:gd name="connsiteX15" fmla="*/ 3625 w 38646"/>
                                  <a:gd name="connsiteY15" fmla="*/ 32483 h 59817"/>
                                  <a:gd name="connsiteX16" fmla="*/ 11875 w 38646"/>
                                  <a:gd name="connsiteY16" fmla="*/ 27215 h 59817"/>
                                  <a:gd name="connsiteX17" fmla="*/ 10450 w 38646"/>
                                  <a:gd name="connsiteY17" fmla="*/ 15007 h 59817"/>
                                  <a:gd name="connsiteX18" fmla="*/ 13125 w 38646"/>
                                  <a:gd name="connsiteY18" fmla="*/ 21822 h 59817"/>
                                  <a:gd name="connsiteX19" fmla="*/ 20074 w 38646"/>
                                  <a:gd name="connsiteY19" fmla="*/ 24444 h 59817"/>
                                  <a:gd name="connsiteX20" fmla="*/ 26898 w 38646"/>
                                  <a:gd name="connsiteY20" fmla="*/ 21847 h 59817"/>
                                  <a:gd name="connsiteX21" fmla="*/ 29573 w 38646"/>
                                  <a:gd name="connsiteY21" fmla="*/ 15406 h 59817"/>
                                  <a:gd name="connsiteX22" fmla="*/ 26823 w 38646"/>
                                  <a:gd name="connsiteY22" fmla="*/ 8765 h 59817"/>
                                  <a:gd name="connsiteX23" fmla="*/ 19999 w 38646"/>
                                  <a:gd name="connsiteY23" fmla="*/ 6069 h 59817"/>
                                  <a:gd name="connsiteX24" fmla="*/ 13150 w 38646"/>
                                  <a:gd name="connsiteY24" fmla="*/ 8715 h 59817"/>
                                  <a:gd name="connsiteX25" fmla="*/ 10450 w 38646"/>
                                  <a:gd name="connsiteY25" fmla="*/ 15007 h 59817"/>
                                  <a:gd name="connsiteX26" fmla="*/ 8125 w 38646"/>
                                  <a:gd name="connsiteY26" fmla="*/ 42069 h 59817"/>
                                  <a:gd name="connsiteX27" fmla="*/ 9575 w 38646"/>
                                  <a:gd name="connsiteY27" fmla="*/ 48036 h 59817"/>
                                  <a:gd name="connsiteX28" fmla="*/ 13924 w 38646"/>
                                  <a:gd name="connsiteY28" fmla="*/ 52480 h 59817"/>
                                  <a:gd name="connsiteX29" fmla="*/ 20124 w 38646"/>
                                  <a:gd name="connsiteY29" fmla="*/ 54053 h 59817"/>
                                  <a:gd name="connsiteX30" fmla="*/ 28648 w 38646"/>
                                  <a:gd name="connsiteY30" fmla="*/ 50733 h 59817"/>
                                  <a:gd name="connsiteX31" fmla="*/ 31998 w 38646"/>
                                  <a:gd name="connsiteY31" fmla="*/ 42319 h 59817"/>
                                  <a:gd name="connsiteX32" fmla="*/ 28548 w 38646"/>
                                  <a:gd name="connsiteY32" fmla="*/ 33731 h 59817"/>
                                  <a:gd name="connsiteX33" fmla="*/ 19874 w 38646"/>
                                  <a:gd name="connsiteY33" fmla="*/ 30311 h 59817"/>
                                  <a:gd name="connsiteX34" fmla="*/ 11450 w 38646"/>
                                  <a:gd name="connsiteY34" fmla="*/ 33681 h 59817"/>
                                  <a:gd name="connsiteX35" fmla="*/ 8125 w 38646"/>
                                  <a:gd name="connsiteY35" fmla="*/ 42069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8646" h="59817">
                                    <a:moveTo>
                                      <a:pt x="11875" y="27215"/>
                                    </a:moveTo>
                                    <a:cubicBezTo>
                                      <a:pt x="8875" y="26116"/>
                                      <a:pt x="6650" y="24569"/>
                                      <a:pt x="5225" y="22546"/>
                                    </a:cubicBezTo>
                                    <a:cubicBezTo>
                                      <a:pt x="3775" y="20524"/>
                                      <a:pt x="3050" y="18102"/>
                                      <a:pt x="3075" y="15256"/>
                                    </a:cubicBezTo>
                                    <a:cubicBezTo>
                                      <a:pt x="3050" y="11012"/>
                                      <a:pt x="4600" y="7417"/>
                                      <a:pt x="7675" y="4521"/>
                                    </a:cubicBezTo>
                                    <a:cubicBezTo>
                                      <a:pt x="10725" y="1625"/>
                                      <a:pt x="14799" y="177"/>
                                      <a:pt x="19924" y="152"/>
                                    </a:cubicBezTo>
                                    <a:cubicBezTo>
                                      <a:pt x="25023" y="177"/>
                                      <a:pt x="29148" y="1675"/>
                                      <a:pt x="32273" y="4621"/>
                                    </a:cubicBezTo>
                                    <a:cubicBezTo>
                                      <a:pt x="35397" y="7617"/>
                                      <a:pt x="36947" y="11212"/>
                                      <a:pt x="36972" y="15456"/>
                                    </a:cubicBezTo>
                                    <a:cubicBezTo>
                                      <a:pt x="36947" y="18177"/>
                                      <a:pt x="36247" y="20549"/>
                                      <a:pt x="34822" y="22546"/>
                                    </a:cubicBezTo>
                                    <a:cubicBezTo>
                                      <a:pt x="33398" y="24569"/>
                                      <a:pt x="31223" y="26116"/>
                                      <a:pt x="28323" y="27215"/>
                                    </a:cubicBezTo>
                                    <a:cubicBezTo>
                                      <a:pt x="31898" y="28388"/>
                                      <a:pt x="34647" y="30286"/>
                                      <a:pt x="36547" y="32882"/>
                                    </a:cubicBezTo>
                                    <a:cubicBezTo>
                                      <a:pt x="38422" y="35503"/>
                                      <a:pt x="39347" y="38624"/>
                                      <a:pt x="39372" y="42219"/>
                                    </a:cubicBezTo>
                                    <a:cubicBezTo>
                                      <a:pt x="39347" y="47262"/>
                                      <a:pt x="37572" y="51457"/>
                                      <a:pt x="34048" y="54852"/>
                                    </a:cubicBezTo>
                                    <a:cubicBezTo>
                                      <a:pt x="30473" y="58247"/>
                                      <a:pt x="25823" y="59945"/>
                                      <a:pt x="20049" y="59970"/>
                                    </a:cubicBezTo>
                                    <a:cubicBezTo>
                                      <a:pt x="14249" y="59945"/>
                                      <a:pt x="9575" y="58247"/>
                                      <a:pt x="6050" y="54852"/>
                                    </a:cubicBezTo>
                                    <a:cubicBezTo>
                                      <a:pt x="2476" y="51432"/>
                                      <a:pt x="701" y="47162"/>
                                      <a:pt x="726" y="42020"/>
                                    </a:cubicBezTo>
                                    <a:cubicBezTo>
                                      <a:pt x="701" y="38250"/>
                                      <a:pt x="1676" y="35079"/>
                                      <a:pt x="3625" y="32483"/>
                                    </a:cubicBezTo>
                                    <a:cubicBezTo>
                                      <a:pt x="5550" y="29936"/>
                                      <a:pt x="8300" y="28164"/>
                                      <a:pt x="11875" y="27215"/>
                                    </a:cubicBezTo>
                                    <a:close/>
                                    <a:moveTo>
                                      <a:pt x="10450" y="15007"/>
                                    </a:moveTo>
                                    <a:cubicBezTo>
                                      <a:pt x="10450" y="17803"/>
                                      <a:pt x="11325" y="20075"/>
                                      <a:pt x="13125" y="21822"/>
                                    </a:cubicBezTo>
                                    <a:cubicBezTo>
                                      <a:pt x="14874" y="23570"/>
                                      <a:pt x="17199" y="24444"/>
                                      <a:pt x="20074" y="24444"/>
                                    </a:cubicBezTo>
                                    <a:cubicBezTo>
                                      <a:pt x="22849" y="24444"/>
                                      <a:pt x="25123" y="23595"/>
                                      <a:pt x="26898" y="21847"/>
                                    </a:cubicBezTo>
                                    <a:cubicBezTo>
                                      <a:pt x="28673" y="20125"/>
                                      <a:pt x="29573" y="17978"/>
                                      <a:pt x="29573" y="15406"/>
                                    </a:cubicBezTo>
                                    <a:cubicBezTo>
                                      <a:pt x="29573" y="12810"/>
                                      <a:pt x="28648" y="10588"/>
                                      <a:pt x="26823" y="8765"/>
                                    </a:cubicBezTo>
                                    <a:cubicBezTo>
                                      <a:pt x="24998" y="6993"/>
                                      <a:pt x="22724" y="6094"/>
                                      <a:pt x="19999" y="6069"/>
                                    </a:cubicBezTo>
                                    <a:cubicBezTo>
                                      <a:pt x="17224" y="6094"/>
                                      <a:pt x="14949" y="6968"/>
                                      <a:pt x="13150" y="8715"/>
                                    </a:cubicBezTo>
                                    <a:cubicBezTo>
                                      <a:pt x="11350" y="10463"/>
                                      <a:pt x="10450" y="12560"/>
                                      <a:pt x="10450" y="15007"/>
                                    </a:cubicBezTo>
                                    <a:close/>
                                    <a:moveTo>
                                      <a:pt x="8125" y="42069"/>
                                    </a:moveTo>
                                    <a:cubicBezTo>
                                      <a:pt x="8125" y="44142"/>
                                      <a:pt x="8600" y="46114"/>
                                      <a:pt x="9575" y="48036"/>
                                    </a:cubicBezTo>
                                    <a:cubicBezTo>
                                      <a:pt x="10550" y="49959"/>
                                      <a:pt x="12000" y="51457"/>
                                      <a:pt x="13924" y="52480"/>
                                    </a:cubicBezTo>
                                    <a:cubicBezTo>
                                      <a:pt x="15824" y="53554"/>
                                      <a:pt x="17899" y="54078"/>
                                      <a:pt x="20124" y="54053"/>
                                    </a:cubicBezTo>
                                    <a:cubicBezTo>
                                      <a:pt x="23573" y="54078"/>
                                      <a:pt x="26398" y="52954"/>
                                      <a:pt x="28648" y="50733"/>
                                    </a:cubicBezTo>
                                    <a:cubicBezTo>
                                      <a:pt x="30848" y="48536"/>
                                      <a:pt x="31973" y="45739"/>
                                      <a:pt x="31998" y="42319"/>
                                    </a:cubicBezTo>
                                    <a:cubicBezTo>
                                      <a:pt x="31973" y="38874"/>
                                      <a:pt x="30823" y="36003"/>
                                      <a:pt x="28548" y="33731"/>
                                    </a:cubicBezTo>
                                    <a:cubicBezTo>
                                      <a:pt x="26223" y="31459"/>
                                      <a:pt x="23324" y="30336"/>
                                      <a:pt x="19874" y="30311"/>
                                    </a:cubicBezTo>
                                    <a:cubicBezTo>
                                      <a:pt x="16474" y="30336"/>
                                      <a:pt x="13674" y="31459"/>
                                      <a:pt x="11450" y="33681"/>
                                    </a:cubicBezTo>
                                    <a:cubicBezTo>
                                      <a:pt x="9225" y="35928"/>
                                      <a:pt x="8125" y="38724"/>
                                      <a:pt x="8125" y="4206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5" name="Freeform: Shape 14335"/>
                            <wps:cNvSpPr/>
                            <wps:spPr>
                              <a:xfrm>
                                <a:off x="4638904" y="997338"/>
                                <a:ext cx="38396" cy="59867"/>
                              </a:xfrm>
                              <a:custGeom>
                                <a:avLst/>
                                <a:gdLst>
                                  <a:gd name="connsiteX0" fmla="*/ 732 w 38396"/>
                                  <a:gd name="connsiteY0" fmla="*/ 43517 h 59867"/>
                                  <a:gd name="connsiteX1" fmla="*/ 7932 w 38396"/>
                                  <a:gd name="connsiteY1" fmla="*/ 42544 h 59867"/>
                                  <a:gd name="connsiteX2" fmla="*/ 12131 w 38396"/>
                                  <a:gd name="connsiteY2" fmla="*/ 51357 h 59867"/>
                                  <a:gd name="connsiteX3" fmla="*/ 19406 w 38396"/>
                                  <a:gd name="connsiteY3" fmla="*/ 54053 h 59867"/>
                                  <a:gd name="connsiteX4" fmla="*/ 27980 w 38396"/>
                                  <a:gd name="connsiteY4" fmla="*/ 50533 h 59867"/>
                                  <a:gd name="connsiteX5" fmla="*/ 31479 w 38396"/>
                                  <a:gd name="connsiteY5" fmla="*/ 41820 h 59867"/>
                                  <a:gd name="connsiteX6" fmla="*/ 28230 w 38396"/>
                                  <a:gd name="connsiteY6" fmla="*/ 33656 h 59867"/>
                                  <a:gd name="connsiteX7" fmla="*/ 20006 w 38396"/>
                                  <a:gd name="connsiteY7" fmla="*/ 30435 h 59867"/>
                                  <a:gd name="connsiteX8" fmla="*/ 14931 w 38396"/>
                                  <a:gd name="connsiteY8" fmla="*/ 31234 h 59867"/>
                                  <a:gd name="connsiteX9" fmla="*/ 15731 w 38396"/>
                                  <a:gd name="connsiteY9" fmla="*/ 24918 h 59867"/>
                                  <a:gd name="connsiteX10" fmla="*/ 16881 w 38396"/>
                                  <a:gd name="connsiteY10" fmla="*/ 25018 h 59867"/>
                                  <a:gd name="connsiteX11" fmla="*/ 25155 w 38396"/>
                                  <a:gd name="connsiteY11" fmla="*/ 22621 h 59867"/>
                                  <a:gd name="connsiteX12" fmla="*/ 28855 w 38396"/>
                                  <a:gd name="connsiteY12" fmla="*/ 15206 h 59867"/>
                                  <a:gd name="connsiteX13" fmla="*/ 26155 w 38396"/>
                                  <a:gd name="connsiteY13" fmla="*/ 8665 h 59867"/>
                                  <a:gd name="connsiteX14" fmla="*/ 19256 w 38396"/>
                                  <a:gd name="connsiteY14" fmla="*/ 6069 h 59867"/>
                                  <a:gd name="connsiteX15" fmla="*/ 12256 w 38396"/>
                                  <a:gd name="connsiteY15" fmla="*/ 8715 h 59867"/>
                                  <a:gd name="connsiteX16" fmla="*/ 8657 w 38396"/>
                                  <a:gd name="connsiteY16" fmla="*/ 16629 h 59867"/>
                                  <a:gd name="connsiteX17" fmla="*/ 1432 w 38396"/>
                                  <a:gd name="connsiteY17" fmla="*/ 15331 h 59867"/>
                                  <a:gd name="connsiteX18" fmla="*/ 7432 w 38396"/>
                                  <a:gd name="connsiteY18" fmla="*/ 4147 h 59867"/>
                                  <a:gd name="connsiteX19" fmla="*/ 19081 w 38396"/>
                                  <a:gd name="connsiteY19" fmla="*/ 152 h 59867"/>
                                  <a:gd name="connsiteX20" fmla="*/ 27930 w 38396"/>
                                  <a:gd name="connsiteY20" fmla="*/ 2224 h 59867"/>
                                  <a:gd name="connsiteX21" fmla="*/ 34104 w 38396"/>
                                  <a:gd name="connsiteY21" fmla="*/ 7842 h 59867"/>
                                  <a:gd name="connsiteX22" fmla="*/ 36254 w 38396"/>
                                  <a:gd name="connsiteY22" fmla="*/ 15381 h 59867"/>
                                  <a:gd name="connsiteX23" fmla="*/ 34204 w 38396"/>
                                  <a:gd name="connsiteY23" fmla="*/ 22297 h 59867"/>
                                  <a:gd name="connsiteX24" fmla="*/ 28180 w 38396"/>
                                  <a:gd name="connsiteY24" fmla="*/ 27240 h 59867"/>
                                  <a:gd name="connsiteX25" fmla="*/ 36254 w 38396"/>
                                  <a:gd name="connsiteY25" fmla="*/ 32233 h 59867"/>
                                  <a:gd name="connsiteX26" fmla="*/ 39129 w 38396"/>
                                  <a:gd name="connsiteY26" fmla="*/ 41670 h 59867"/>
                                  <a:gd name="connsiteX27" fmla="*/ 33529 w 38396"/>
                                  <a:gd name="connsiteY27" fmla="*/ 54677 h 59867"/>
                                  <a:gd name="connsiteX28" fmla="*/ 19356 w 38396"/>
                                  <a:gd name="connsiteY28" fmla="*/ 60020 h 59867"/>
                                  <a:gd name="connsiteX29" fmla="*/ 6532 w 38396"/>
                                  <a:gd name="connsiteY29" fmla="*/ 55426 h 59867"/>
                                  <a:gd name="connsiteX30" fmla="*/ 732 w 38396"/>
                                  <a:gd name="connsiteY30" fmla="*/ 43517 h 59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8396" h="59867">
                                    <a:moveTo>
                                      <a:pt x="732" y="43517"/>
                                    </a:moveTo>
                                    <a:lnTo>
                                      <a:pt x="7932" y="42544"/>
                                    </a:lnTo>
                                    <a:cubicBezTo>
                                      <a:pt x="8732" y="46638"/>
                                      <a:pt x="10131" y="49584"/>
                                      <a:pt x="12131" y="51357"/>
                                    </a:cubicBezTo>
                                    <a:cubicBezTo>
                                      <a:pt x="14131" y="53179"/>
                                      <a:pt x="16556" y="54078"/>
                                      <a:pt x="19406" y="54053"/>
                                    </a:cubicBezTo>
                                    <a:cubicBezTo>
                                      <a:pt x="22780" y="54078"/>
                                      <a:pt x="25630" y="52905"/>
                                      <a:pt x="27980" y="50533"/>
                                    </a:cubicBezTo>
                                    <a:cubicBezTo>
                                      <a:pt x="30305" y="48211"/>
                                      <a:pt x="31479" y="45290"/>
                                      <a:pt x="31479" y="41820"/>
                                    </a:cubicBezTo>
                                    <a:cubicBezTo>
                                      <a:pt x="31479" y="38524"/>
                                      <a:pt x="30380" y="35803"/>
                                      <a:pt x="28230" y="33656"/>
                                    </a:cubicBezTo>
                                    <a:cubicBezTo>
                                      <a:pt x="26055" y="31509"/>
                                      <a:pt x="23330" y="30435"/>
                                      <a:pt x="20006" y="30435"/>
                                    </a:cubicBezTo>
                                    <a:cubicBezTo>
                                      <a:pt x="18631" y="30435"/>
                                      <a:pt x="16931" y="30710"/>
                                      <a:pt x="14931" y="31234"/>
                                    </a:cubicBezTo>
                                    <a:lnTo>
                                      <a:pt x="15731" y="24918"/>
                                    </a:lnTo>
                                    <a:cubicBezTo>
                                      <a:pt x="16206" y="25018"/>
                                      <a:pt x="16581" y="25043"/>
                                      <a:pt x="16881" y="25018"/>
                                    </a:cubicBezTo>
                                    <a:cubicBezTo>
                                      <a:pt x="19931" y="25043"/>
                                      <a:pt x="22680" y="24244"/>
                                      <a:pt x="25155" y="22621"/>
                                    </a:cubicBezTo>
                                    <a:cubicBezTo>
                                      <a:pt x="27605" y="21048"/>
                                      <a:pt x="28855" y="18577"/>
                                      <a:pt x="28855" y="15206"/>
                                    </a:cubicBezTo>
                                    <a:cubicBezTo>
                                      <a:pt x="28855" y="12585"/>
                                      <a:pt x="27955" y="10413"/>
                                      <a:pt x="26155" y="8665"/>
                                    </a:cubicBezTo>
                                    <a:cubicBezTo>
                                      <a:pt x="24355" y="6968"/>
                                      <a:pt x="22055" y="6094"/>
                                      <a:pt x="19256" y="6069"/>
                                    </a:cubicBezTo>
                                    <a:cubicBezTo>
                                      <a:pt x="16456" y="6094"/>
                                      <a:pt x="14106" y="6968"/>
                                      <a:pt x="12256" y="8715"/>
                                    </a:cubicBezTo>
                                    <a:cubicBezTo>
                                      <a:pt x="10356" y="10463"/>
                                      <a:pt x="9157" y="13109"/>
                                      <a:pt x="8657" y="16629"/>
                                    </a:cubicBezTo>
                                    <a:lnTo>
                                      <a:pt x="1432" y="15331"/>
                                    </a:lnTo>
                                    <a:cubicBezTo>
                                      <a:pt x="2307" y="10538"/>
                                      <a:pt x="4307" y="6793"/>
                                      <a:pt x="7432" y="4147"/>
                                    </a:cubicBezTo>
                                    <a:cubicBezTo>
                                      <a:pt x="10556" y="1500"/>
                                      <a:pt x="14431" y="177"/>
                                      <a:pt x="19081" y="152"/>
                                    </a:cubicBezTo>
                                    <a:cubicBezTo>
                                      <a:pt x="22255" y="177"/>
                                      <a:pt x="25205" y="876"/>
                                      <a:pt x="27930" y="2224"/>
                                    </a:cubicBezTo>
                                    <a:cubicBezTo>
                                      <a:pt x="30604" y="3622"/>
                                      <a:pt x="32679" y="5495"/>
                                      <a:pt x="34104" y="7842"/>
                                    </a:cubicBezTo>
                                    <a:cubicBezTo>
                                      <a:pt x="35529" y="10238"/>
                                      <a:pt x="36229" y="12735"/>
                                      <a:pt x="36254" y="15381"/>
                                    </a:cubicBezTo>
                                    <a:cubicBezTo>
                                      <a:pt x="36229" y="17928"/>
                                      <a:pt x="35554" y="20250"/>
                                      <a:pt x="34204" y="22297"/>
                                    </a:cubicBezTo>
                                    <a:cubicBezTo>
                                      <a:pt x="32829" y="24394"/>
                                      <a:pt x="30829" y="26042"/>
                                      <a:pt x="28180" y="27240"/>
                                    </a:cubicBezTo>
                                    <a:cubicBezTo>
                                      <a:pt x="31629" y="28064"/>
                                      <a:pt x="34304" y="29711"/>
                                      <a:pt x="36254" y="32233"/>
                                    </a:cubicBezTo>
                                    <a:cubicBezTo>
                                      <a:pt x="38154" y="34755"/>
                                      <a:pt x="39129" y="37900"/>
                                      <a:pt x="39129" y="41670"/>
                                    </a:cubicBezTo>
                                    <a:cubicBezTo>
                                      <a:pt x="39129" y="46788"/>
                                      <a:pt x="37254" y="51132"/>
                                      <a:pt x="33529" y="54677"/>
                                    </a:cubicBezTo>
                                    <a:cubicBezTo>
                                      <a:pt x="29780" y="58247"/>
                                      <a:pt x="25055" y="60020"/>
                                      <a:pt x="19356" y="60020"/>
                                    </a:cubicBezTo>
                                    <a:cubicBezTo>
                                      <a:pt x="14206" y="60020"/>
                                      <a:pt x="9931" y="58497"/>
                                      <a:pt x="6532" y="55426"/>
                                    </a:cubicBezTo>
                                    <a:cubicBezTo>
                                      <a:pt x="3107" y="52380"/>
                                      <a:pt x="1182" y="48411"/>
                                      <a:pt x="732" y="4351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6" name="Freeform: Shape 14336"/>
                            <wps:cNvSpPr/>
                            <wps:spPr>
                              <a:xfrm>
                                <a:off x="4685773" y="996589"/>
                                <a:ext cx="63069" cy="61715"/>
                              </a:xfrm>
                              <a:custGeom>
                                <a:avLst/>
                                <a:gdLst>
                                  <a:gd name="connsiteX0" fmla="*/ 740 w 63069"/>
                                  <a:gd name="connsiteY0" fmla="*/ 15206 h 61715"/>
                                  <a:gd name="connsiteX1" fmla="*/ 3890 w 63069"/>
                                  <a:gd name="connsiteY1" fmla="*/ 4546 h 61715"/>
                                  <a:gd name="connsiteX2" fmla="*/ 13064 w 63069"/>
                                  <a:gd name="connsiteY2" fmla="*/ 152 h 61715"/>
                                  <a:gd name="connsiteX3" fmla="*/ 22213 w 63069"/>
                                  <a:gd name="connsiteY3" fmla="*/ 4097 h 61715"/>
                                  <a:gd name="connsiteX4" fmla="*/ 25837 w 63069"/>
                                  <a:gd name="connsiteY4" fmla="*/ 15656 h 61715"/>
                                  <a:gd name="connsiteX5" fmla="*/ 22163 w 63069"/>
                                  <a:gd name="connsiteY5" fmla="*/ 27090 h 61715"/>
                                  <a:gd name="connsiteX6" fmla="*/ 13164 w 63069"/>
                                  <a:gd name="connsiteY6" fmla="*/ 31110 h 61715"/>
                                  <a:gd name="connsiteX7" fmla="*/ 4290 w 63069"/>
                                  <a:gd name="connsiteY7" fmla="*/ 27165 h 61715"/>
                                  <a:gd name="connsiteX8" fmla="*/ 740 w 63069"/>
                                  <a:gd name="connsiteY8" fmla="*/ 15206 h 61715"/>
                                  <a:gd name="connsiteX9" fmla="*/ 13264 w 63069"/>
                                  <a:gd name="connsiteY9" fmla="*/ 5095 h 61715"/>
                                  <a:gd name="connsiteX10" fmla="*/ 8814 w 63069"/>
                                  <a:gd name="connsiteY10" fmla="*/ 7417 h 61715"/>
                                  <a:gd name="connsiteX11" fmla="*/ 7039 w 63069"/>
                                  <a:gd name="connsiteY11" fmla="*/ 15930 h 61715"/>
                                  <a:gd name="connsiteX12" fmla="*/ 8839 w 63069"/>
                                  <a:gd name="connsiteY12" fmla="*/ 23869 h 61715"/>
                                  <a:gd name="connsiteX13" fmla="*/ 13264 w 63069"/>
                                  <a:gd name="connsiteY13" fmla="*/ 26166 h 61715"/>
                                  <a:gd name="connsiteX14" fmla="*/ 17763 w 63069"/>
                                  <a:gd name="connsiteY14" fmla="*/ 23845 h 61715"/>
                                  <a:gd name="connsiteX15" fmla="*/ 19563 w 63069"/>
                                  <a:gd name="connsiteY15" fmla="*/ 15356 h 61715"/>
                                  <a:gd name="connsiteX16" fmla="*/ 17763 w 63069"/>
                                  <a:gd name="connsiteY16" fmla="*/ 7392 h 61715"/>
                                  <a:gd name="connsiteX17" fmla="*/ 13264 w 63069"/>
                                  <a:gd name="connsiteY17" fmla="*/ 5095 h 61715"/>
                                  <a:gd name="connsiteX18" fmla="*/ 13314 w 63069"/>
                                  <a:gd name="connsiteY18" fmla="*/ 61867 h 61715"/>
                                  <a:gd name="connsiteX19" fmla="*/ 45411 w 63069"/>
                                  <a:gd name="connsiteY19" fmla="*/ 152 h 61715"/>
                                  <a:gd name="connsiteX20" fmla="*/ 51235 w 63069"/>
                                  <a:gd name="connsiteY20" fmla="*/ 152 h 61715"/>
                                  <a:gd name="connsiteX21" fmla="*/ 19263 w 63069"/>
                                  <a:gd name="connsiteY21" fmla="*/ 61867 h 61715"/>
                                  <a:gd name="connsiteX22" fmla="*/ 38686 w 63069"/>
                                  <a:gd name="connsiteY22" fmla="*/ 45964 h 61715"/>
                                  <a:gd name="connsiteX23" fmla="*/ 41836 w 63069"/>
                                  <a:gd name="connsiteY23" fmla="*/ 35304 h 61715"/>
                                  <a:gd name="connsiteX24" fmla="*/ 51035 w 63069"/>
                                  <a:gd name="connsiteY24" fmla="*/ 30910 h 61715"/>
                                  <a:gd name="connsiteX25" fmla="*/ 60184 w 63069"/>
                                  <a:gd name="connsiteY25" fmla="*/ 34854 h 61715"/>
                                  <a:gd name="connsiteX26" fmla="*/ 63809 w 63069"/>
                                  <a:gd name="connsiteY26" fmla="*/ 46413 h 61715"/>
                                  <a:gd name="connsiteX27" fmla="*/ 60134 w 63069"/>
                                  <a:gd name="connsiteY27" fmla="*/ 57873 h 61715"/>
                                  <a:gd name="connsiteX28" fmla="*/ 51085 w 63069"/>
                                  <a:gd name="connsiteY28" fmla="*/ 61867 h 61715"/>
                                  <a:gd name="connsiteX29" fmla="*/ 42211 w 63069"/>
                                  <a:gd name="connsiteY29" fmla="*/ 57898 h 61715"/>
                                  <a:gd name="connsiteX30" fmla="*/ 38686 w 63069"/>
                                  <a:gd name="connsiteY30" fmla="*/ 45964 h 61715"/>
                                  <a:gd name="connsiteX31" fmla="*/ 51235 w 63069"/>
                                  <a:gd name="connsiteY31" fmla="*/ 35878 h 61715"/>
                                  <a:gd name="connsiteX32" fmla="*/ 46736 w 63069"/>
                                  <a:gd name="connsiteY32" fmla="*/ 38200 h 61715"/>
                                  <a:gd name="connsiteX33" fmla="*/ 44961 w 63069"/>
                                  <a:gd name="connsiteY33" fmla="*/ 46688 h 61715"/>
                                  <a:gd name="connsiteX34" fmla="*/ 46760 w 63069"/>
                                  <a:gd name="connsiteY34" fmla="*/ 54602 h 61715"/>
                                  <a:gd name="connsiteX35" fmla="*/ 51210 w 63069"/>
                                  <a:gd name="connsiteY35" fmla="*/ 56924 h 61715"/>
                                  <a:gd name="connsiteX36" fmla="*/ 55735 w 63069"/>
                                  <a:gd name="connsiteY36" fmla="*/ 54602 h 61715"/>
                                  <a:gd name="connsiteX37" fmla="*/ 57535 w 63069"/>
                                  <a:gd name="connsiteY37" fmla="*/ 46139 h 61715"/>
                                  <a:gd name="connsiteX38" fmla="*/ 55710 w 63069"/>
                                  <a:gd name="connsiteY38" fmla="*/ 38175 h 61715"/>
                                  <a:gd name="connsiteX39" fmla="*/ 51235 w 63069"/>
                                  <a:gd name="connsiteY39" fmla="*/ 35878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740" y="15206"/>
                                    </a:moveTo>
                                    <a:cubicBezTo>
                                      <a:pt x="715" y="11037"/>
                                      <a:pt x="1765" y="7492"/>
                                      <a:pt x="3890" y="4546"/>
                                    </a:cubicBezTo>
                                    <a:cubicBezTo>
                                      <a:pt x="5989" y="1650"/>
                                      <a:pt x="9039" y="177"/>
                                      <a:pt x="13064" y="152"/>
                                    </a:cubicBezTo>
                                    <a:cubicBezTo>
                                      <a:pt x="16713" y="177"/>
                                      <a:pt x="19763" y="1500"/>
                                      <a:pt x="22213" y="4097"/>
                                    </a:cubicBezTo>
                                    <a:cubicBezTo>
                                      <a:pt x="24613" y="6743"/>
                                      <a:pt x="25837" y="10588"/>
                                      <a:pt x="25837" y="15656"/>
                                    </a:cubicBezTo>
                                    <a:cubicBezTo>
                                      <a:pt x="25837" y="20624"/>
                                      <a:pt x="24613" y="24444"/>
                                      <a:pt x="22163" y="27090"/>
                                    </a:cubicBezTo>
                                    <a:cubicBezTo>
                                      <a:pt x="19713" y="29786"/>
                                      <a:pt x="16713" y="31110"/>
                                      <a:pt x="13164" y="31110"/>
                                    </a:cubicBezTo>
                                    <a:cubicBezTo>
                                      <a:pt x="9614" y="31110"/>
                                      <a:pt x="6639" y="29811"/>
                                      <a:pt x="4290" y="27165"/>
                                    </a:cubicBezTo>
                                    <a:cubicBezTo>
                                      <a:pt x="1890" y="24544"/>
                                      <a:pt x="715" y="20549"/>
                                      <a:pt x="740" y="15206"/>
                                    </a:cubicBezTo>
                                    <a:close/>
                                    <a:moveTo>
                                      <a:pt x="13264" y="5095"/>
                                    </a:moveTo>
                                    <a:cubicBezTo>
                                      <a:pt x="11464" y="5120"/>
                                      <a:pt x="9989" y="5894"/>
                                      <a:pt x="8814" y="7417"/>
                                    </a:cubicBezTo>
                                    <a:cubicBezTo>
                                      <a:pt x="7614" y="8990"/>
                                      <a:pt x="7014" y="11836"/>
                                      <a:pt x="7039" y="15930"/>
                                    </a:cubicBezTo>
                                    <a:cubicBezTo>
                                      <a:pt x="7014" y="19725"/>
                                      <a:pt x="7614" y="22372"/>
                                      <a:pt x="8839" y="23869"/>
                                    </a:cubicBezTo>
                                    <a:cubicBezTo>
                                      <a:pt x="10014" y="25417"/>
                                      <a:pt x="11489" y="26166"/>
                                      <a:pt x="13264" y="26166"/>
                                    </a:cubicBezTo>
                                    <a:cubicBezTo>
                                      <a:pt x="15064" y="26166"/>
                                      <a:pt x="16563" y="25392"/>
                                      <a:pt x="17763" y="23845"/>
                                    </a:cubicBezTo>
                                    <a:cubicBezTo>
                                      <a:pt x="18938" y="22297"/>
                                      <a:pt x="19538" y="19476"/>
                                      <a:pt x="19563" y="15356"/>
                                    </a:cubicBezTo>
                                    <a:cubicBezTo>
                                      <a:pt x="19538" y="11586"/>
                                      <a:pt x="18938" y="8940"/>
                                      <a:pt x="17763" y="7392"/>
                                    </a:cubicBezTo>
                                    <a:cubicBezTo>
                                      <a:pt x="16538" y="5894"/>
                                      <a:pt x="15039" y="5120"/>
                                      <a:pt x="13264" y="5095"/>
                                    </a:cubicBezTo>
                                    <a:close/>
                                    <a:moveTo>
                                      <a:pt x="13314" y="61867"/>
                                    </a:moveTo>
                                    <a:lnTo>
                                      <a:pt x="45411" y="152"/>
                                    </a:lnTo>
                                    <a:lnTo>
                                      <a:pt x="51235" y="152"/>
                                    </a:lnTo>
                                    <a:lnTo>
                                      <a:pt x="19263" y="61867"/>
                                    </a:lnTo>
                                    <a:close/>
                                    <a:moveTo>
                                      <a:pt x="38686" y="45964"/>
                                    </a:moveTo>
                                    <a:cubicBezTo>
                                      <a:pt x="38661" y="41795"/>
                                      <a:pt x="39711" y="38225"/>
                                      <a:pt x="41836" y="35304"/>
                                    </a:cubicBezTo>
                                    <a:cubicBezTo>
                                      <a:pt x="43936" y="32383"/>
                                      <a:pt x="47011" y="30935"/>
                                      <a:pt x="51035" y="30910"/>
                                    </a:cubicBezTo>
                                    <a:cubicBezTo>
                                      <a:pt x="54710" y="30935"/>
                                      <a:pt x="57759" y="32233"/>
                                      <a:pt x="60184" y="34854"/>
                                    </a:cubicBezTo>
                                    <a:cubicBezTo>
                                      <a:pt x="62584" y="37476"/>
                                      <a:pt x="63784" y="41345"/>
                                      <a:pt x="63809" y="46413"/>
                                    </a:cubicBezTo>
                                    <a:cubicBezTo>
                                      <a:pt x="63784" y="51407"/>
                                      <a:pt x="62559" y="55226"/>
                                      <a:pt x="60134" y="57873"/>
                                    </a:cubicBezTo>
                                    <a:cubicBezTo>
                                      <a:pt x="57684" y="60544"/>
                                      <a:pt x="54660" y="61842"/>
                                      <a:pt x="51085" y="61867"/>
                                    </a:cubicBezTo>
                                    <a:cubicBezTo>
                                      <a:pt x="47510" y="61842"/>
                                      <a:pt x="44561" y="60544"/>
                                      <a:pt x="42211" y="57898"/>
                                    </a:cubicBezTo>
                                    <a:cubicBezTo>
                                      <a:pt x="39836" y="55276"/>
                                      <a:pt x="38661" y="51307"/>
                                      <a:pt x="38686" y="45964"/>
                                    </a:cubicBezTo>
                                    <a:close/>
                                    <a:moveTo>
                                      <a:pt x="51235" y="35878"/>
                                    </a:moveTo>
                                    <a:cubicBezTo>
                                      <a:pt x="49385" y="35903"/>
                                      <a:pt x="47885" y="36677"/>
                                      <a:pt x="46736" y="38200"/>
                                    </a:cubicBezTo>
                                    <a:cubicBezTo>
                                      <a:pt x="45536" y="39748"/>
                                      <a:pt x="44961" y="42569"/>
                                      <a:pt x="44961" y="46688"/>
                                    </a:cubicBezTo>
                                    <a:cubicBezTo>
                                      <a:pt x="44961" y="50433"/>
                                      <a:pt x="45561" y="53079"/>
                                      <a:pt x="46760" y="54602"/>
                                    </a:cubicBezTo>
                                    <a:cubicBezTo>
                                      <a:pt x="47960" y="56175"/>
                                      <a:pt x="49435" y="56949"/>
                                      <a:pt x="51210" y="56924"/>
                                    </a:cubicBezTo>
                                    <a:cubicBezTo>
                                      <a:pt x="53035" y="56949"/>
                                      <a:pt x="54535" y="56175"/>
                                      <a:pt x="55735" y="54602"/>
                                    </a:cubicBezTo>
                                    <a:cubicBezTo>
                                      <a:pt x="56910" y="53079"/>
                                      <a:pt x="57509" y="50258"/>
                                      <a:pt x="57535" y="46139"/>
                                    </a:cubicBezTo>
                                    <a:cubicBezTo>
                                      <a:pt x="57509" y="42369"/>
                                      <a:pt x="56910" y="39723"/>
                                      <a:pt x="55710" y="38175"/>
                                    </a:cubicBezTo>
                                    <a:cubicBezTo>
                                      <a:pt x="54485" y="36677"/>
                                      <a:pt x="52985" y="35903"/>
                                      <a:pt x="51235" y="3587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7" name="Freeform: Shape 14337"/>
                            <wps:cNvSpPr/>
                            <wps:spPr>
                              <a:xfrm>
                                <a:off x="4758831" y="996589"/>
                                <a:ext cx="19373" cy="76794"/>
                              </a:xfrm>
                              <a:custGeom>
                                <a:avLst/>
                                <a:gdLst>
                                  <a:gd name="connsiteX0" fmla="*/ 14974 w 19373"/>
                                  <a:gd name="connsiteY0" fmla="*/ 76946 h 76794"/>
                                  <a:gd name="connsiteX1" fmla="*/ 4875 w 19373"/>
                                  <a:gd name="connsiteY1" fmla="*/ 59371 h 76794"/>
                                  <a:gd name="connsiteX2" fmla="*/ 751 w 19373"/>
                                  <a:gd name="connsiteY2" fmla="*/ 38499 h 76794"/>
                                  <a:gd name="connsiteX3" fmla="*/ 3851 w 19373"/>
                                  <a:gd name="connsiteY3" fmla="*/ 20274 h 76794"/>
                                  <a:gd name="connsiteX4" fmla="*/ 14974 w 19373"/>
                                  <a:gd name="connsiteY4" fmla="*/ 152 h 76794"/>
                                  <a:gd name="connsiteX5" fmla="*/ 20124 w 19373"/>
                                  <a:gd name="connsiteY5" fmla="*/ 152 h 76794"/>
                                  <a:gd name="connsiteX6" fmla="*/ 13725 w 19373"/>
                                  <a:gd name="connsiteY6" fmla="*/ 12011 h 76794"/>
                                  <a:gd name="connsiteX7" fmla="*/ 9875 w 19373"/>
                                  <a:gd name="connsiteY7" fmla="*/ 23520 h 76794"/>
                                  <a:gd name="connsiteX8" fmla="*/ 8175 w 19373"/>
                                  <a:gd name="connsiteY8" fmla="*/ 38549 h 76794"/>
                                  <a:gd name="connsiteX9" fmla="*/ 20124 w 19373"/>
                                  <a:gd name="connsiteY9" fmla="*/ 76946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974" y="76946"/>
                                    </a:moveTo>
                                    <a:cubicBezTo>
                                      <a:pt x="10975" y="71928"/>
                                      <a:pt x="7625" y="66086"/>
                                      <a:pt x="4875" y="59371"/>
                                    </a:cubicBezTo>
                                    <a:cubicBezTo>
                                      <a:pt x="2126" y="52680"/>
                                      <a:pt x="751" y="45714"/>
                                      <a:pt x="751" y="38499"/>
                                    </a:cubicBezTo>
                                    <a:cubicBezTo>
                                      <a:pt x="751" y="32183"/>
                                      <a:pt x="1776" y="26116"/>
                                      <a:pt x="3851" y="20274"/>
                                    </a:cubicBezTo>
                                    <a:cubicBezTo>
                                      <a:pt x="6225" y="13559"/>
                                      <a:pt x="9925" y="6843"/>
                                      <a:pt x="14974" y="152"/>
                                    </a:cubicBezTo>
                                    <a:lnTo>
                                      <a:pt x="20124" y="152"/>
                                    </a:lnTo>
                                    <a:cubicBezTo>
                                      <a:pt x="16874" y="5720"/>
                                      <a:pt x="14750" y="9664"/>
                                      <a:pt x="13725" y="12011"/>
                                    </a:cubicBezTo>
                                    <a:cubicBezTo>
                                      <a:pt x="12075" y="15706"/>
                                      <a:pt x="10775" y="19550"/>
                                      <a:pt x="9875" y="23520"/>
                                    </a:cubicBezTo>
                                    <a:cubicBezTo>
                                      <a:pt x="8725" y="28513"/>
                                      <a:pt x="8175" y="33531"/>
                                      <a:pt x="8175" y="38549"/>
                                    </a:cubicBezTo>
                                    <a:cubicBezTo>
                                      <a:pt x="8175" y="51382"/>
                                      <a:pt x="12150" y="64164"/>
                                      <a:pt x="20124" y="7694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8" name="Freeform: Shape 14338"/>
                            <wps:cNvSpPr/>
                            <wps:spPr>
                              <a:xfrm>
                                <a:off x="4784561" y="998386"/>
                                <a:ext cx="38896" cy="58769"/>
                              </a:xfrm>
                              <a:custGeom>
                                <a:avLst/>
                                <a:gdLst>
                                  <a:gd name="connsiteX0" fmla="*/ 755 w 38896"/>
                                  <a:gd name="connsiteY0" fmla="*/ 42569 h 58769"/>
                                  <a:gd name="connsiteX1" fmla="*/ 8329 w 38896"/>
                                  <a:gd name="connsiteY1" fmla="*/ 41945 h 58769"/>
                                  <a:gd name="connsiteX2" fmla="*/ 12204 w 38896"/>
                                  <a:gd name="connsiteY2" fmla="*/ 50233 h 58769"/>
                                  <a:gd name="connsiteX3" fmla="*/ 19603 w 38896"/>
                                  <a:gd name="connsiteY3" fmla="*/ 53004 h 58769"/>
                                  <a:gd name="connsiteX4" fmla="*/ 28402 w 38896"/>
                                  <a:gd name="connsiteY4" fmla="*/ 49085 h 58769"/>
                                  <a:gd name="connsiteX5" fmla="*/ 32002 w 38896"/>
                                  <a:gd name="connsiteY5" fmla="*/ 38699 h 58769"/>
                                  <a:gd name="connsiteX6" fmla="*/ 28527 w 38896"/>
                                  <a:gd name="connsiteY6" fmla="*/ 29012 h 58769"/>
                                  <a:gd name="connsiteX7" fmla="*/ 19478 w 38896"/>
                                  <a:gd name="connsiteY7" fmla="*/ 25442 h 58769"/>
                                  <a:gd name="connsiteX8" fmla="*/ 13204 w 38896"/>
                                  <a:gd name="connsiteY8" fmla="*/ 27015 h 58769"/>
                                  <a:gd name="connsiteX9" fmla="*/ 8804 w 38896"/>
                                  <a:gd name="connsiteY9" fmla="*/ 31110 h 58769"/>
                                  <a:gd name="connsiteX10" fmla="*/ 2030 w 38896"/>
                                  <a:gd name="connsiteY10" fmla="*/ 30236 h 58769"/>
                                  <a:gd name="connsiteX11" fmla="*/ 7729 w 38896"/>
                                  <a:gd name="connsiteY11" fmla="*/ 152 h 58769"/>
                                  <a:gd name="connsiteX12" fmla="*/ 36877 w 38896"/>
                                  <a:gd name="connsiteY12" fmla="*/ 152 h 58769"/>
                                  <a:gd name="connsiteX13" fmla="*/ 36877 w 38896"/>
                                  <a:gd name="connsiteY13" fmla="*/ 7018 h 58769"/>
                                  <a:gd name="connsiteX14" fmla="*/ 13479 w 38896"/>
                                  <a:gd name="connsiteY14" fmla="*/ 7018 h 58769"/>
                                  <a:gd name="connsiteX15" fmla="*/ 10329 w 38896"/>
                                  <a:gd name="connsiteY15" fmla="*/ 22771 h 58769"/>
                                  <a:gd name="connsiteX16" fmla="*/ 21403 w 38896"/>
                                  <a:gd name="connsiteY16" fmla="*/ 19076 h 58769"/>
                                  <a:gd name="connsiteX17" fmla="*/ 34352 w 38896"/>
                                  <a:gd name="connsiteY17" fmla="*/ 24394 h 58769"/>
                                  <a:gd name="connsiteX18" fmla="*/ 39651 w 38896"/>
                                  <a:gd name="connsiteY18" fmla="*/ 38075 h 58769"/>
                                  <a:gd name="connsiteX19" fmla="*/ 35002 w 38896"/>
                                  <a:gd name="connsiteY19" fmla="*/ 51806 h 58769"/>
                                  <a:gd name="connsiteX20" fmla="*/ 19603 w 38896"/>
                                  <a:gd name="connsiteY20" fmla="*/ 58921 h 58769"/>
                                  <a:gd name="connsiteX21" fmla="*/ 6530 w 38896"/>
                                  <a:gd name="connsiteY21" fmla="*/ 54452 h 58769"/>
                                  <a:gd name="connsiteX22" fmla="*/ 755 w 38896"/>
                                  <a:gd name="connsiteY22" fmla="*/ 42569 h 5876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38896" h="58769">
                                    <a:moveTo>
                                      <a:pt x="755" y="42569"/>
                                    </a:moveTo>
                                    <a:lnTo>
                                      <a:pt x="8329" y="41945"/>
                                    </a:lnTo>
                                    <a:cubicBezTo>
                                      <a:pt x="8854" y="45640"/>
                                      <a:pt x="10154" y="48411"/>
                                      <a:pt x="12204" y="50233"/>
                                    </a:cubicBezTo>
                                    <a:cubicBezTo>
                                      <a:pt x="14254" y="52106"/>
                                      <a:pt x="16704" y="53029"/>
                                      <a:pt x="19603" y="53004"/>
                                    </a:cubicBezTo>
                                    <a:cubicBezTo>
                                      <a:pt x="23053" y="53029"/>
                                      <a:pt x="26003" y="51706"/>
                                      <a:pt x="28402" y="49085"/>
                                    </a:cubicBezTo>
                                    <a:cubicBezTo>
                                      <a:pt x="30802" y="46488"/>
                                      <a:pt x="32002" y="43043"/>
                                      <a:pt x="32002" y="38699"/>
                                    </a:cubicBezTo>
                                    <a:cubicBezTo>
                                      <a:pt x="32002" y="34630"/>
                                      <a:pt x="30827" y="31384"/>
                                      <a:pt x="28527" y="29012"/>
                                    </a:cubicBezTo>
                                    <a:cubicBezTo>
                                      <a:pt x="26203" y="26641"/>
                                      <a:pt x="23203" y="25467"/>
                                      <a:pt x="19478" y="25442"/>
                                    </a:cubicBezTo>
                                    <a:cubicBezTo>
                                      <a:pt x="17154" y="25467"/>
                                      <a:pt x="15054" y="25992"/>
                                      <a:pt x="13204" y="27015"/>
                                    </a:cubicBezTo>
                                    <a:cubicBezTo>
                                      <a:pt x="11329" y="28089"/>
                                      <a:pt x="9854" y="29437"/>
                                      <a:pt x="8804" y="31110"/>
                                    </a:cubicBezTo>
                                    <a:lnTo>
                                      <a:pt x="2030" y="30236"/>
                                    </a:lnTo>
                                    <a:lnTo>
                                      <a:pt x="7729" y="152"/>
                                    </a:lnTo>
                                    <a:lnTo>
                                      <a:pt x="36877" y="152"/>
                                    </a:lnTo>
                                    <a:lnTo>
                                      <a:pt x="36877" y="7018"/>
                                    </a:lnTo>
                                    <a:lnTo>
                                      <a:pt x="13479" y="7018"/>
                                    </a:lnTo>
                                    <a:lnTo>
                                      <a:pt x="10329" y="22771"/>
                                    </a:lnTo>
                                    <a:cubicBezTo>
                                      <a:pt x="13829" y="20324"/>
                                      <a:pt x="17504" y="19101"/>
                                      <a:pt x="21403" y="19076"/>
                                    </a:cubicBezTo>
                                    <a:cubicBezTo>
                                      <a:pt x="26503" y="19101"/>
                                      <a:pt x="30827" y="20874"/>
                                      <a:pt x="34352" y="24394"/>
                                    </a:cubicBezTo>
                                    <a:cubicBezTo>
                                      <a:pt x="37877" y="27964"/>
                                      <a:pt x="39651" y="32508"/>
                                      <a:pt x="39651" y="38075"/>
                                    </a:cubicBezTo>
                                    <a:cubicBezTo>
                                      <a:pt x="39651" y="43368"/>
                                      <a:pt x="38102" y="47961"/>
                                      <a:pt x="35002" y="51806"/>
                                    </a:cubicBezTo>
                                    <a:cubicBezTo>
                                      <a:pt x="31227" y="56550"/>
                                      <a:pt x="26078" y="58896"/>
                                      <a:pt x="19603" y="58921"/>
                                    </a:cubicBezTo>
                                    <a:cubicBezTo>
                                      <a:pt x="14254" y="58896"/>
                                      <a:pt x="9904" y="57423"/>
                                      <a:pt x="6530" y="54452"/>
                                    </a:cubicBezTo>
                                    <a:cubicBezTo>
                                      <a:pt x="3155" y="51482"/>
                                      <a:pt x="1230" y="47512"/>
                                      <a:pt x="755" y="4256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39" name="Freeform: Shape 14339"/>
                            <wps:cNvSpPr/>
                            <wps:spPr>
                              <a:xfrm>
                                <a:off x="4831681" y="996589"/>
                                <a:ext cx="19373" cy="76794"/>
                              </a:xfrm>
                              <a:custGeom>
                                <a:avLst/>
                                <a:gdLst>
                                  <a:gd name="connsiteX0" fmla="*/ 5937 w 19373"/>
                                  <a:gd name="connsiteY0" fmla="*/ 76946 h 76794"/>
                                  <a:gd name="connsiteX1" fmla="*/ 762 w 19373"/>
                                  <a:gd name="connsiteY1" fmla="*/ 76946 h 76794"/>
                                  <a:gd name="connsiteX2" fmla="*/ 12736 w 19373"/>
                                  <a:gd name="connsiteY2" fmla="*/ 38549 h 76794"/>
                                  <a:gd name="connsiteX3" fmla="*/ 11011 w 19373"/>
                                  <a:gd name="connsiteY3" fmla="*/ 23645 h 76794"/>
                                  <a:gd name="connsiteX4" fmla="*/ 7212 w 19373"/>
                                  <a:gd name="connsiteY4" fmla="*/ 12136 h 76794"/>
                                  <a:gd name="connsiteX5" fmla="*/ 762 w 19373"/>
                                  <a:gd name="connsiteY5" fmla="*/ 152 h 76794"/>
                                  <a:gd name="connsiteX6" fmla="*/ 5937 w 19373"/>
                                  <a:gd name="connsiteY6" fmla="*/ 152 h 76794"/>
                                  <a:gd name="connsiteX7" fmla="*/ 17061 w 19373"/>
                                  <a:gd name="connsiteY7" fmla="*/ 20274 h 76794"/>
                                  <a:gd name="connsiteX8" fmla="*/ 20135 w 19373"/>
                                  <a:gd name="connsiteY8" fmla="*/ 38499 h 76794"/>
                                  <a:gd name="connsiteX9" fmla="*/ 15986 w 19373"/>
                                  <a:gd name="connsiteY9" fmla="*/ 59371 h 76794"/>
                                  <a:gd name="connsiteX10" fmla="*/ 5937 w 19373"/>
                                  <a:gd name="connsiteY10" fmla="*/ 76946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937" y="76946"/>
                                    </a:moveTo>
                                    <a:lnTo>
                                      <a:pt x="762" y="76946"/>
                                    </a:lnTo>
                                    <a:cubicBezTo>
                                      <a:pt x="8736" y="64164"/>
                                      <a:pt x="12711" y="51382"/>
                                      <a:pt x="12736" y="38549"/>
                                    </a:cubicBezTo>
                                    <a:cubicBezTo>
                                      <a:pt x="12711" y="33556"/>
                                      <a:pt x="12136" y="28588"/>
                                      <a:pt x="11011" y="23645"/>
                                    </a:cubicBezTo>
                                    <a:cubicBezTo>
                                      <a:pt x="10086" y="19675"/>
                                      <a:pt x="8836" y="15831"/>
                                      <a:pt x="7212" y="12136"/>
                                    </a:cubicBezTo>
                                    <a:cubicBezTo>
                                      <a:pt x="6162" y="9764"/>
                                      <a:pt x="4012" y="5769"/>
                                      <a:pt x="762" y="152"/>
                                    </a:cubicBezTo>
                                    <a:lnTo>
                                      <a:pt x="5937" y="152"/>
                                    </a:lnTo>
                                    <a:cubicBezTo>
                                      <a:pt x="10936" y="6843"/>
                                      <a:pt x="14636" y="13559"/>
                                      <a:pt x="17061" y="20274"/>
                                    </a:cubicBezTo>
                                    <a:cubicBezTo>
                                      <a:pt x="19086" y="26116"/>
                                      <a:pt x="20110" y="32183"/>
                                      <a:pt x="20135" y="38499"/>
                                    </a:cubicBezTo>
                                    <a:cubicBezTo>
                                      <a:pt x="20110" y="45714"/>
                                      <a:pt x="18736" y="52680"/>
                                      <a:pt x="15986" y="59371"/>
                                    </a:cubicBezTo>
                                    <a:cubicBezTo>
                                      <a:pt x="13236" y="66086"/>
                                      <a:pt x="9886" y="71928"/>
                                      <a:pt x="5937" y="7694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40" name="Graphic 14279"/>
                          <wpg:cNvGrpSpPr/>
                          <wpg:grpSpPr>
                            <a:xfrm>
                              <a:off x="4180147" y="842350"/>
                              <a:ext cx="252246" cy="76794"/>
                              <a:chOff x="4180147" y="842350"/>
                              <a:chExt cx="252246" cy="76794"/>
                            </a:xfrm>
                            <a:solidFill>
                              <a:srgbClr val="000000"/>
                            </a:solidFill>
                          </wpg:grpSpPr>
                          <wps:wsp>
                            <wps:cNvPr id="14341" name="Freeform: Shape 14341"/>
                            <wps:cNvSpPr/>
                            <wps:spPr>
                              <a:xfrm>
                                <a:off x="4180147" y="843099"/>
                                <a:ext cx="21597" cy="58819"/>
                              </a:xfrm>
                              <a:custGeom>
                                <a:avLst/>
                                <a:gdLst>
                                  <a:gd name="connsiteX0" fmla="*/ 22258 w 21597"/>
                                  <a:gd name="connsiteY0" fmla="*/ 58947 h 58819"/>
                                  <a:gd name="connsiteX1" fmla="*/ 15058 w 21597"/>
                                  <a:gd name="connsiteY1" fmla="*/ 58947 h 58819"/>
                                  <a:gd name="connsiteX2" fmla="*/ 15058 w 21597"/>
                                  <a:gd name="connsiteY2" fmla="*/ 13110 h 58819"/>
                                  <a:gd name="connsiteX3" fmla="*/ 8234 w 21597"/>
                                  <a:gd name="connsiteY3" fmla="*/ 18078 h 58819"/>
                                  <a:gd name="connsiteX4" fmla="*/ 660 w 21597"/>
                                  <a:gd name="connsiteY4" fmla="*/ 21798 h 58819"/>
                                  <a:gd name="connsiteX5" fmla="*/ 660 w 21597"/>
                                  <a:gd name="connsiteY5" fmla="*/ 14833 h 58819"/>
                                  <a:gd name="connsiteX6" fmla="*/ 11209 w 21597"/>
                                  <a:gd name="connsiteY6" fmla="*/ 7967 h 58819"/>
                                  <a:gd name="connsiteX7" fmla="*/ 17633 w 21597"/>
                                  <a:gd name="connsiteY7" fmla="*/ 128 h 58819"/>
                                  <a:gd name="connsiteX8" fmla="*/ 22258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2258" y="58947"/>
                                    </a:moveTo>
                                    <a:lnTo>
                                      <a:pt x="15058" y="58947"/>
                                    </a:lnTo>
                                    <a:lnTo>
                                      <a:pt x="15058" y="13110"/>
                                    </a:lnTo>
                                    <a:cubicBezTo>
                                      <a:pt x="13309" y="14758"/>
                                      <a:pt x="11034" y="16431"/>
                                      <a:pt x="8234" y="18078"/>
                                    </a:cubicBezTo>
                                    <a:cubicBezTo>
                                      <a:pt x="5409" y="19751"/>
                                      <a:pt x="2885" y="20974"/>
                                      <a:pt x="660" y="21798"/>
                                    </a:cubicBezTo>
                                    <a:lnTo>
                                      <a:pt x="660" y="14833"/>
                                    </a:lnTo>
                                    <a:cubicBezTo>
                                      <a:pt x="4684" y="12935"/>
                                      <a:pt x="8184" y="10664"/>
                                      <a:pt x="11209" y="7967"/>
                                    </a:cubicBezTo>
                                    <a:cubicBezTo>
                                      <a:pt x="14209" y="5296"/>
                                      <a:pt x="16358" y="2675"/>
                                      <a:pt x="17633" y="128"/>
                                    </a:cubicBezTo>
                                    <a:lnTo>
                                      <a:pt x="22258"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42" name="Freeform: Shape 14342"/>
                            <wps:cNvSpPr/>
                            <wps:spPr>
                              <a:xfrm>
                                <a:off x="4220668" y="844097"/>
                                <a:ext cx="37971" cy="57820"/>
                              </a:xfrm>
                              <a:custGeom>
                                <a:avLst/>
                                <a:gdLst>
                                  <a:gd name="connsiteX0" fmla="*/ 667 w 37971"/>
                                  <a:gd name="connsiteY0" fmla="*/ 7044 h 57820"/>
                                  <a:gd name="connsiteX1" fmla="*/ 667 w 37971"/>
                                  <a:gd name="connsiteY1" fmla="*/ 128 h 57820"/>
                                  <a:gd name="connsiteX2" fmla="*/ 38638 w 37971"/>
                                  <a:gd name="connsiteY2" fmla="*/ 128 h 57820"/>
                                  <a:gd name="connsiteX3" fmla="*/ 38638 w 37971"/>
                                  <a:gd name="connsiteY3" fmla="*/ 5720 h 57820"/>
                                  <a:gd name="connsiteX4" fmla="*/ 27539 w 37971"/>
                                  <a:gd name="connsiteY4" fmla="*/ 21549 h 57820"/>
                                  <a:gd name="connsiteX5" fmla="*/ 19040 w 37971"/>
                                  <a:gd name="connsiteY5" fmla="*/ 41846 h 57820"/>
                                  <a:gd name="connsiteX6" fmla="*/ 16265 w 37971"/>
                                  <a:gd name="connsiteY6" fmla="*/ 57948 h 57820"/>
                                  <a:gd name="connsiteX7" fmla="*/ 8866 w 37971"/>
                                  <a:gd name="connsiteY7" fmla="*/ 57948 h 57820"/>
                                  <a:gd name="connsiteX8" fmla="*/ 11591 w 37971"/>
                                  <a:gd name="connsiteY8" fmla="*/ 41246 h 57820"/>
                                  <a:gd name="connsiteX9" fmla="*/ 19040 w 37971"/>
                                  <a:gd name="connsiteY9" fmla="*/ 22372 h 57820"/>
                                  <a:gd name="connsiteX10" fmla="*/ 29389 w 37971"/>
                                  <a:gd name="connsiteY10" fmla="*/ 7044 h 57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7971" h="57820">
                                    <a:moveTo>
                                      <a:pt x="667" y="7044"/>
                                    </a:moveTo>
                                    <a:lnTo>
                                      <a:pt x="667" y="128"/>
                                    </a:lnTo>
                                    <a:lnTo>
                                      <a:pt x="38638" y="128"/>
                                    </a:lnTo>
                                    <a:lnTo>
                                      <a:pt x="38638" y="5720"/>
                                    </a:lnTo>
                                    <a:cubicBezTo>
                                      <a:pt x="34889" y="9715"/>
                                      <a:pt x="31189" y="14983"/>
                                      <a:pt x="27539" y="21549"/>
                                    </a:cubicBezTo>
                                    <a:cubicBezTo>
                                      <a:pt x="23865" y="28140"/>
                                      <a:pt x="21015" y="34905"/>
                                      <a:pt x="19040" y="41846"/>
                                    </a:cubicBezTo>
                                    <a:cubicBezTo>
                                      <a:pt x="17565" y="46739"/>
                                      <a:pt x="16640" y="52107"/>
                                      <a:pt x="16265" y="57948"/>
                                    </a:cubicBezTo>
                                    <a:lnTo>
                                      <a:pt x="8866" y="57948"/>
                                    </a:lnTo>
                                    <a:cubicBezTo>
                                      <a:pt x="8941" y="53355"/>
                                      <a:pt x="9841" y="47788"/>
                                      <a:pt x="11591" y="41246"/>
                                    </a:cubicBezTo>
                                    <a:cubicBezTo>
                                      <a:pt x="13316" y="34730"/>
                                      <a:pt x="15790" y="28439"/>
                                      <a:pt x="19040" y="22372"/>
                                    </a:cubicBezTo>
                                    <a:cubicBezTo>
                                      <a:pt x="22265" y="16331"/>
                                      <a:pt x="25715" y="11238"/>
                                      <a:pt x="29389" y="704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43" name="Freeform: Shape 14343"/>
                            <wps:cNvSpPr/>
                            <wps:spPr>
                              <a:xfrm>
                                <a:off x="4267112" y="842350"/>
                                <a:ext cx="63069" cy="61715"/>
                              </a:xfrm>
                              <a:custGeom>
                                <a:avLst/>
                                <a:gdLst>
                                  <a:gd name="connsiteX0" fmla="*/ 674 w 63069"/>
                                  <a:gd name="connsiteY0" fmla="*/ 15182 h 61715"/>
                                  <a:gd name="connsiteX1" fmla="*/ 3824 w 63069"/>
                                  <a:gd name="connsiteY1" fmla="*/ 4522 h 61715"/>
                                  <a:gd name="connsiteX2" fmla="*/ 12998 w 63069"/>
                                  <a:gd name="connsiteY2" fmla="*/ 128 h 61715"/>
                                  <a:gd name="connsiteX3" fmla="*/ 22147 w 63069"/>
                                  <a:gd name="connsiteY3" fmla="*/ 4073 h 61715"/>
                                  <a:gd name="connsiteX4" fmla="*/ 25772 w 63069"/>
                                  <a:gd name="connsiteY4" fmla="*/ 15632 h 61715"/>
                                  <a:gd name="connsiteX5" fmla="*/ 22097 w 63069"/>
                                  <a:gd name="connsiteY5" fmla="*/ 27066 h 61715"/>
                                  <a:gd name="connsiteX6" fmla="*/ 13098 w 63069"/>
                                  <a:gd name="connsiteY6" fmla="*/ 31085 h 61715"/>
                                  <a:gd name="connsiteX7" fmla="*/ 4224 w 63069"/>
                                  <a:gd name="connsiteY7" fmla="*/ 27141 h 61715"/>
                                  <a:gd name="connsiteX8" fmla="*/ 674 w 63069"/>
                                  <a:gd name="connsiteY8" fmla="*/ 15182 h 61715"/>
                                  <a:gd name="connsiteX9" fmla="*/ 13198 w 63069"/>
                                  <a:gd name="connsiteY9" fmla="*/ 5071 h 61715"/>
                                  <a:gd name="connsiteX10" fmla="*/ 8749 w 63069"/>
                                  <a:gd name="connsiteY10" fmla="*/ 7393 h 61715"/>
                                  <a:gd name="connsiteX11" fmla="*/ 6974 w 63069"/>
                                  <a:gd name="connsiteY11" fmla="*/ 15906 h 61715"/>
                                  <a:gd name="connsiteX12" fmla="*/ 8774 w 63069"/>
                                  <a:gd name="connsiteY12" fmla="*/ 23845 h 61715"/>
                                  <a:gd name="connsiteX13" fmla="*/ 13198 w 63069"/>
                                  <a:gd name="connsiteY13" fmla="*/ 26142 h 61715"/>
                                  <a:gd name="connsiteX14" fmla="*/ 17698 w 63069"/>
                                  <a:gd name="connsiteY14" fmla="*/ 23820 h 61715"/>
                                  <a:gd name="connsiteX15" fmla="*/ 19498 w 63069"/>
                                  <a:gd name="connsiteY15" fmla="*/ 15332 h 61715"/>
                                  <a:gd name="connsiteX16" fmla="*/ 17698 w 63069"/>
                                  <a:gd name="connsiteY16" fmla="*/ 7368 h 61715"/>
                                  <a:gd name="connsiteX17" fmla="*/ 13198 w 63069"/>
                                  <a:gd name="connsiteY17" fmla="*/ 5071 h 61715"/>
                                  <a:gd name="connsiteX18" fmla="*/ 13248 w 63069"/>
                                  <a:gd name="connsiteY18" fmla="*/ 61843 h 61715"/>
                                  <a:gd name="connsiteX19" fmla="*/ 45345 w 63069"/>
                                  <a:gd name="connsiteY19" fmla="*/ 128 h 61715"/>
                                  <a:gd name="connsiteX20" fmla="*/ 51170 w 63069"/>
                                  <a:gd name="connsiteY20" fmla="*/ 128 h 61715"/>
                                  <a:gd name="connsiteX21" fmla="*/ 19198 w 63069"/>
                                  <a:gd name="connsiteY21" fmla="*/ 61843 h 61715"/>
                                  <a:gd name="connsiteX22" fmla="*/ 38621 w 63069"/>
                                  <a:gd name="connsiteY22" fmla="*/ 45940 h 61715"/>
                                  <a:gd name="connsiteX23" fmla="*/ 41771 w 63069"/>
                                  <a:gd name="connsiteY23" fmla="*/ 35280 h 61715"/>
                                  <a:gd name="connsiteX24" fmla="*/ 50970 w 63069"/>
                                  <a:gd name="connsiteY24" fmla="*/ 30886 h 61715"/>
                                  <a:gd name="connsiteX25" fmla="*/ 60118 w 63069"/>
                                  <a:gd name="connsiteY25" fmla="*/ 34830 h 61715"/>
                                  <a:gd name="connsiteX26" fmla="*/ 63744 w 63069"/>
                                  <a:gd name="connsiteY26" fmla="*/ 46389 h 61715"/>
                                  <a:gd name="connsiteX27" fmla="*/ 60069 w 63069"/>
                                  <a:gd name="connsiteY27" fmla="*/ 57849 h 61715"/>
                                  <a:gd name="connsiteX28" fmla="*/ 51020 w 63069"/>
                                  <a:gd name="connsiteY28" fmla="*/ 61843 h 61715"/>
                                  <a:gd name="connsiteX29" fmla="*/ 42146 w 63069"/>
                                  <a:gd name="connsiteY29" fmla="*/ 57874 h 61715"/>
                                  <a:gd name="connsiteX30" fmla="*/ 38621 w 63069"/>
                                  <a:gd name="connsiteY30" fmla="*/ 45940 h 61715"/>
                                  <a:gd name="connsiteX31" fmla="*/ 51170 w 63069"/>
                                  <a:gd name="connsiteY31" fmla="*/ 35854 h 61715"/>
                                  <a:gd name="connsiteX32" fmla="*/ 46670 w 63069"/>
                                  <a:gd name="connsiteY32" fmla="*/ 38176 h 61715"/>
                                  <a:gd name="connsiteX33" fmla="*/ 44895 w 63069"/>
                                  <a:gd name="connsiteY33" fmla="*/ 46664 h 61715"/>
                                  <a:gd name="connsiteX34" fmla="*/ 46695 w 63069"/>
                                  <a:gd name="connsiteY34" fmla="*/ 54578 h 61715"/>
                                  <a:gd name="connsiteX35" fmla="*/ 51145 w 63069"/>
                                  <a:gd name="connsiteY35" fmla="*/ 56900 h 61715"/>
                                  <a:gd name="connsiteX36" fmla="*/ 55669 w 63069"/>
                                  <a:gd name="connsiteY36" fmla="*/ 54578 h 61715"/>
                                  <a:gd name="connsiteX37" fmla="*/ 57469 w 63069"/>
                                  <a:gd name="connsiteY37" fmla="*/ 46115 h 61715"/>
                                  <a:gd name="connsiteX38" fmla="*/ 55644 w 63069"/>
                                  <a:gd name="connsiteY38" fmla="*/ 38151 h 61715"/>
                                  <a:gd name="connsiteX39" fmla="*/ 51170 w 63069"/>
                                  <a:gd name="connsiteY39" fmla="*/ 35854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674" y="15182"/>
                                    </a:moveTo>
                                    <a:cubicBezTo>
                                      <a:pt x="649" y="11013"/>
                                      <a:pt x="1699" y="7468"/>
                                      <a:pt x="3824" y="4522"/>
                                    </a:cubicBezTo>
                                    <a:cubicBezTo>
                                      <a:pt x="5924" y="1626"/>
                                      <a:pt x="8974" y="153"/>
                                      <a:pt x="12998" y="128"/>
                                    </a:cubicBezTo>
                                    <a:cubicBezTo>
                                      <a:pt x="16648" y="153"/>
                                      <a:pt x="19698" y="1476"/>
                                      <a:pt x="22147" y="4073"/>
                                    </a:cubicBezTo>
                                    <a:cubicBezTo>
                                      <a:pt x="24547" y="6719"/>
                                      <a:pt x="25772" y="10564"/>
                                      <a:pt x="25772" y="15632"/>
                                    </a:cubicBezTo>
                                    <a:cubicBezTo>
                                      <a:pt x="25772" y="20600"/>
                                      <a:pt x="24547" y="24420"/>
                                      <a:pt x="22097" y="27066"/>
                                    </a:cubicBezTo>
                                    <a:cubicBezTo>
                                      <a:pt x="19648" y="29762"/>
                                      <a:pt x="16648" y="31085"/>
                                      <a:pt x="13098" y="31085"/>
                                    </a:cubicBezTo>
                                    <a:cubicBezTo>
                                      <a:pt x="9549" y="31085"/>
                                      <a:pt x="6574" y="29787"/>
                                      <a:pt x="4224" y="27141"/>
                                    </a:cubicBezTo>
                                    <a:cubicBezTo>
                                      <a:pt x="1824" y="24519"/>
                                      <a:pt x="649" y="20525"/>
                                      <a:pt x="674" y="15182"/>
                                    </a:cubicBezTo>
                                    <a:close/>
                                    <a:moveTo>
                                      <a:pt x="13198" y="5071"/>
                                    </a:moveTo>
                                    <a:cubicBezTo>
                                      <a:pt x="11398" y="5096"/>
                                      <a:pt x="9924" y="5870"/>
                                      <a:pt x="8749" y="7393"/>
                                    </a:cubicBezTo>
                                    <a:cubicBezTo>
                                      <a:pt x="7549" y="8966"/>
                                      <a:pt x="6949" y="11812"/>
                                      <a:pt x="6974" y="15906"/>
                                    </a:cubicBezTo>
                                    <a:cubicBezTo>
                                      <a:pt x="6949" y="19701"/>
                                      <a:pt x="7549" y="22347"/>
                                      <a:pt x="8774" y="23845"/>
                                    </a:cubicBezTo>
                                    <a:cubicBezTo>
                                      <a:pt x="9949" y="25393"/>
                                      <a:pt x="11423" y="26142"/>
                                      <a:pt x="13198" y="26142"/>
                                    </a:cubicBezTo>
                                    <a:cubicBezTo>
                                      <a:pt x="14998" y="26142"/>
                                      <a:pt x="16498" y="25368"/>
                                      <a:pt x="17698" y="23820"/>
                                    </a:cubicBezTo>
                                    <a:cubicBezTo>
                                      <a:pt x="18873" y="22273"/>
                                      <a:pt x="19473" y="19451"/>
                                      <a:pt x="19498" y="15332"/>
                                    </a:cubicBezTo>
                                    <a:cubicBezTo>
                                      <a:pt x="19473" y="11562"/>
                                      <a:pt x="18873" y="8916"/>
                                      <a:pt x="17698" y="7368"/>
                                    </a:cubicBezTo>
                                    <a:cubicBezTo>
                                      <a:pt x="16473" y="5870"/>
                                      <a:pt x="14973" y="5096"/>
                                      <a:pt x="13198" y="5071"/>
                                    </a:cubicBezTo>
                                    <a:close/>
                                    <a:moveTo>
                                      <a:pt x="13248" y="61843"/>
                                    </a:moveTo>
                                    <a:lnTo>
                                      <a:pt x="45345" y="128"/>
                                    </a:lnTo>
                                    <a:lnTo>
                                      <a:pt x="51170" y="128"/>
                                    </a:lnTo>
                                    <a:lnTo>
                                      <a:pt x="19198" y="61843"/>
                                    </a:lnTo>
                                    <a:close/>
                                    <a:moveTo>
                                      <a:pt x="38621" y="45940"/>
                                    </a:moveTo>
                                    <a:cubicBezTo>
                                      <a:pt x="38596" y="41771"/>
                                      <a:pt x="39646" y="38201"/>
                                      <a:pt x="41771" y="35280"/>
                                    </a:cubicBezTo>
                                    <a:cubicBezTo>
                                      <a:pt x="43870" y="32359"/>
                                      <a:pt x="46945" y="30911"/>
                                      <a:pt x="50970" y="30886"/>
                                    </a:cubicBezTo>
                                    <a:cubicBezTo>
                                      <a:pt x="54644" y="30911"/>
                                      <a:pt x="57694" y="32209"/>
                                      <a:pt x="60118" y="34830"/>
                                    </a:cubicBezTo>
                                    <a:cubicBezTo>
                                      <a:pt x="62518" y="37452"/>
                                      <a:pt x="63719" y="41321"/>
                                      <a:pt x="63744" y="46389"/>
                                    </a:cubicBezTo>
                                    <a:cubicBezTo>
                                      <a:pt x="63719" y="51382"/>
                                      <a:pt x="62493" y="55202"/>
                                      <a:pt x="60069" y="57849"/>
                                    </a:cubicBezTo>
                                    <a:cubicBezTo>
                                      <a:pt x="57619" y="60520"/>
                                      <a:pt x="54594" y="61818"/>
                                      <a:pt x="51020" y="61843"/>
                                    </a:cubicBezTo>
                                    <a:cubicBezTo>
                                      <a:pt x="47445" y="61818"/>
                                      <a:pt x="44495" y="60520"/>
                                      <a:pt x="42146" y="57874"/>
                                    </a:cubicBezTo>
                                    <a:cubicBezTo>
                                      <a:pt x="39771" y="55252"/>
                                      <a:pt x="38596" y="51283"/>
                                      <a:pt x="38621" y="45940"/>
                                    </a:cubicBezTo>
                                    <a:close/>
                                    <a:moveTo>
                                      <a:pt x="51170" y="35854"/>
                                    </a:moveTo>
                                    <a:cubicBezTo>
                                      <a:pt x="49320" y="35879"/>
                                      <a:pt x="47820" y="36653"/>
                                      <a:pt x="46670" y="38176"/>
                                    </a:cubicBezTo>
                                    <a:cubicBezTo>
                                      <a:pt x="45470" y="39724"/>
                                      <a:pt x="44895" y="42545"/>
                                      <a:pt x="44895" y="46664"/>
                                    </a:cubicBezTo>
                                    <a:cubicBezTo>
                                      <a:pt x="44895" y="50409"/>
                                      <a:pt x="45495" y="53055"/>
                                      <a:pt x="46695" y="54578"/>
                                    </a:cubicBezTo>
                                    <a:cubicBezTo>
                                      <a:pt x="47895" y="56151"/>
                                      <a:pt x="49370" y="56925"/>
                                      <a:pt x="51145" y="56900"/>
                                    </a:cubicBezTo>
                                    <a:cubicBezTo>
                                      <a:pt x="52969" y="56925"/>
                                      <a:pt x="54469" y="56151"/>
                                      <a:pt x="55669" y="54578"/>
                                    </a:cubicBezTo>
                                    <a:cubicBezTo>
                                      <a:pt x="56844" y="53055"/>
                                      <a:pt x="57444" y="50234"/>
                                      <a:pt x="57469" y="46115"/>
                                    </a:cubicBezTo>
                                    <a:cubicBezTo>
                                      <a:pt x="57444" y="42345"/>
                                      <a:pt x="56844" y="39699"/>
                                      <a:pt x="55644" y="38151"/>
                                    </a:cubicBezTo>
                                    <a:cubicBezTo>
                                      <a:pt x="54419" y="36653"/>
                                      <a:pt x="52919" y="35879"/>
                                      <a:pt x="51170" y="3585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44" name="Freeform: Shape 14344"/>
                            <wps:cNvSpPr/>
                            <wps:spPr>
                              <a:xfrm>
                                <a:off x="4340170" y="842350"/>
                                <a:ext cx="19373" cy="76794"/>
                              </a:xfrm>
                              <a:custGeom>
                                <a:avLst/>
                                <a:gdLst>
                                  <a:gd name="connsiteX0" fmla="*/ 14909 w 19373"/>
                                  <a:gd name="connsiteY0" fmla="*/ 76922 h 76794"/>
                                  <a:gd name="connsiteX1" fmla="*/ 4810 w 19373"/>
                                  <a:gd name="connsiteY1" fmla="*/ 59347 h 76794"/>
                                  <a:gd name="connsiteX2" fmla="*/ 685 w 19373"/>
                                  <a:gd name="connsiteY2" fmla="*/ 38475 h 76794"/>
                                  <a:gd name="connsiteX3" fmla="*/ 3785 w 19373"/>
                                  <a:gd name="connsiteY3" fmla="*/ 20250 h 76794"/>
                                  <a:gd name="connsiteX4" fmla="*/ 14909 w 19373"/>
                                  <a:gd name="connsiteY4" fmla="*/ 128 h 76794"/>
                                  <a:gd name="connsiteX5" fmla="*/ 20059 w 19373"/>
                                  <a:gd name="connsiteY5" fmla="*/ 128 h 76794"/>
                                  <a:gd name="connsiteX6" fmla="*/ 13659 w 19373"/>
                                  <a:gd name="connsiteY6" fmla="*/ 11987 h 76794"/>
                                  <a:gd name="connsiteX7" fmla="*/ 9810 w 19373"/>
                                  <a:gd name="connsiteY7" fmla="*/ 23496 h 76794"/>
                                  <a:gd name="connsiteX8" fmla="*/ 8110 w 19373"/>
                                  <a:gd name="connsiteY8" fmla="*/ 38525 h 76794"/>
                                  <a:gd name="connsiteX9" fmla="*/ 20059 w 19373"/>
                                  <a:gd name="connsiteY9" fmla="*/ 7692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4909" y="76922"/>
                                    </a:moveTo>
                                    <a:cubicBezTo>
                                      <a:pt x="10909" y="71904"/>
                                      <a:pt x="7560" y="66062"/>
                                      <a:pt x="4810" y="59347"/>
                                    </a:cubicBezTo>
                                    <a:cubicBezTo>
                                      <a:pt x="2060" y="52656"/>
                                      <a:pt x="685" y="45690"/>
                                      <a:pt x="685" y="38475"/>
                                    </a:cubicBezTo>
                                    <a:cubicBezTo>
                                      <a:pt x="685" y="32159"/>
                                      <a:pt x="1710" y="26092"/>
                                      <a:pt x="3785" y="20250"/>
                                    </a:cubicBezTo>
                                    <a:cubicBezTo>
                                      <a:pt x="6160" y="13535"/>
                                      <a:pt x="9860" y="6819"/>
                                      <a:pt x="14909" y="128"/>
                                    </a:cubicBezTo>
                                    <a:lnTo>
                                      <a:pt x="20059" y="128"/>
                                    </a:lnTo>
                                    <a:cubicBezTo>
                                      <a:pt x="16809" y="5695"/>
                                      <a:pt x="14684" y="9640"/>
                                      <a:pt x="13659" y="11987"/>
                                    </a:cubicBezTo>
                                    <a:cubicBezTo>
                                      <a:pt x="12009" y="15682"/>
                                      <a:pt x="10709" y="19526"/>
                                      <a:pt x="9810" y="23496"/>
                                    </a:cubicBezTo>
                                    <a:cubicBezTo>
                                      <a:pt x="8660" y="28489"/>
                                      <a:pt x="8110" y="33507"/>
                                      <a:pt x="8110" y="38525"/>
                                    </a:cubicBezTo>
                                    <a:cubicBezTo>
                                      <a:pt x="8110" y="51358"/>
                                      <a:pt x="12084" y="64140"/>
                                      <a:pt x="20059" y="769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45" name="Freeform: Shape 14345"/>
                            <wps:cNvSpPr/>
                            <wps:spPr>
                              <a:xfrm>
                                <a:off x="4371425" y="843099"/>
                                <a:ext cx="21597" cy="58819"/>
                              </a:xfrm>
                              <a:custGeom>
                                <a:avLst/>
                                <a:gdLst>
                                  <a:gd name="connsiteX0" fmla="*/ 22288 w 21597"/>
                                  <a:gd name="connsiteY0" fmla="*/ 58947 h 58819"/>
                                  <a:gd name="connsiteX1" fmla="*/ 15088 w 21597"/>
                                  <a:gd name="connsiteY1" fmla="*/ 58947 h 58819"/>
                                  <a:gd name="connsiteX2" fmla="*/ 15088 w 21597"/>
                                  <a:gd name="connsiteY2" fmla="*/ 13110 h 58819"/>
                                  <a:gd name="connsiteX3" fmla="*/ 8264 w 21597"/>
                                  <a:gd name="connsiteY3" fmla="*/ 18078 h 58819"/>
                                  <a:gd name="connsiteX4" fmla="*/ 690 w 21597"/>
                                  <a:gd name="connsiteY4" fmla="*/ 21798 h 58819"/>
                                  <a:gd name="connsiteX5" fmla="*/ 690 w 21597"/>
                                  <a:gd name="connsiteY5" fmla="*/ 14833 h 58819"/>
                                  <a:gd name="connsiteX6" fmla="*/ 11239 w 21597"/>
                                  <a:gd name="connsiteY6" fmla="*/ 7967 h 58819"/>
                                  <a:gd name="connsiteX7" fmla="*/ 17663 w 21597"/>
                                  <a:gd name="connsiteY7" fmla="*/ 128 h 58819"/>
                                  <a:gd name="connsiteX8" fmla="*/ 22288 w 21597"/>
                                  <a:gd name="connsiteY8" fmla="*/ 128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2288" y="58947"/>
                                    </a:moveTo>
                                    <a:lnTo>
                                      <a:pt x="15088" y="58947"/>
                                    </a:lnTo>
                                    <a:lnTo>
                                      <a:pt x="15088" y="13110"/>
                                    </a:lnTo>
                                    <a:cubicBezTo>
                                      <a:pt x="13338" y="14758"/>
                                      <a:pt x="11064" y="16431"/>
                                      <a:pt x="8264" y="18078"/>
                                    </a:cubicBezTo>
                                    <a:cubicBezTo>
                                      <a:pt x="5439" y="19751"/>
                                      <a:pt x="2915" y="20974"/>
                                      <a:pt x="690" y="21798"/>
                                    </a:cubicBezTo>
                                    <a:lnTo>
                                      <a:pt x="690" y="14833"/>
                                    </a:lnTo>
                                    <a:cubicBezTo>
                                      <a:pt x="4714" y="12935"/>
                                      <a:pt x="8214" y="10664"/>
                                      <a:pt x="11239" y="7967"/>
                                    </a:cubicBezTo>
                                    <a:cubicBezTo>
                                      <a:pt x="14238" y="5296"/>
                                      <a:pt x="16388" y="2675"/>
                                      <a:pt x="17663" y="128"/>
                                    </a:cubicBezTo>
                                    <a:lnTo>
                                      <a:pt x="22288" y="128"/>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46" name="Freeform: Shape 14346"/>
                            <wps:cNvSpPr/>
                            <wps:spPr>
                              <a:xfrm>
                                <a:off x="4413020" y="842350"/>
                                <a:ext cx="19373" cy="76794"/>
                              </a:xfrm>
                              <a:custGeom>
                                <a:avLst/>
                                <a:gdLst>
                                  <a:gd name="connsiteX0" fmla="*/ 5871 w 19373"/>
                                  <a:gd name="connsiteY0" fmla="*/ 76922 h 76794"/>
                                  <a:gd name="connsiteX1" fmla="*/ 697 w 19373"/>
                                  <a:gd name="connsiteY1" fmla="*/ 76922 h 76794"/>
                                  <a:gd name="connsiteX2" fmla="*/ 12671 w 19373"/>
                                  <a:gd name="connsiteY2" fmla="*/ 38525 h 76794"/>
                                  <a:gd name="connsiteX3" fmla="*/ 10946 w 19373"/>
                                  <a:gd name="connsiteY3" fmla="*/ 23621 h 76794"/>
                                  <a:gd name="connsiteX4" fmla="*/ 7146 w 19373"/>
                                  <a:gd name="connsiteY4" fmla="*/ 12112 h 76794"/>
                                  <a:gd name="connsiteX5" fmla="*/ 697 w 19373"/>
                                  <a:gd name="connsiteY5" fmla="*/ 128 h 76794"/>
                                  <a:gd name="connsiteX6" fmla="*/ 5871 w 19373"/>
                                  <a:gd name="connsiteY6" fmla="*/ 128 h 76794"/>
                                  <a:gd name="connsiteX7" fmla="*/ 16995 w 19373"/>
                                  <a:gd name="connsiteY7" fmla="*/ 20250 h 76794"/>
                                  <a:gd name="connsiteX8" fmla="*/ 20070 w 19373"/>
                                  <a:gd name="connsiteY8" fmla="*/ 38475 h 76794"/>
                                  <a:gd name="connsiteX9" fmla="*/ 15920 w 19373"/>
                                  <a:gd name="connsiteY9" fmla="*/ 59347 h 76794"/>
                                  <a:gd name="connsiteX10" fmla="*/ 5871 w 19373"/>
                                  <a:gd name="connsiteY10" fmla="*/ 76922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5871" y="76922"/>
                                    </a:moveTo>
                                    <a:lnTo>
                                      <a:pt x="697" y="76922"/>
                                    </a:lnTo>
                                    <a:cubicBezTo>
                                      <a:pt x="8671" y="64140"/>
                                      <a:pt x="12646" y="51358"/>
                                      <a:pt x="12671" y="38525"/>
                                    </a:cubicBezTo>
                                    <a:cubicBezTo>
                                      <a:pt x="12646" y="33532"/>
                                      <a:pt x="12071" y="28564"/>
                                      <a:pt x="10946" y="23621"/>
                                    </a:cubicBezTo>
                                    <a:cubicBezTo>
                                      <a:pt x="10021" y="19651"/>
                                      <a:pt x="8771" y="15806"/>
                                      <a:pt x="7146" y="12112"/>
                                    </a:cubicBezTo>
                                    <a:cubicBezTo>
                                      <a:pt x="6096" y="9740"/>
                                      <a:pt x="3947" y="5745"/>
                                      <a:pt x="697" y="128"/>
                                    </a:cubicBezTo>
                                    <a:lnTo>
                                      <a:pt x="5871" y="128"/>
                                    </a:lnTo>
                                    <a:cubicBezTo>
                                      <a:pt x="10871" y="6819"/>
                                      <a:pt x="14571" y="13535"/>
                                      <a:pt x="16995" y="20250"/>
                                    </a:cubicBezTo>
                                    <a:cubicBezTo>
                                      <a:pt x="19020" y="26092"/>
                                      <a:pt x="20045" y="32159"/>
                                      <a:pt x="20070" y="38475"/>
                                    </a:cubicBezTo>
                                    <a:cubicBezTo>
                                      <a:pt x="20045" y="45690"/>
                                      <a:pt x="18670" y="52656"/>
                                      <a:pt x="15920" y="59347"/>
                                    </a:cubicBezTo>
                                    <a:cubicBezTo>
                                      <a:pt x="13171" y="66062"/>
                                      <a:pt x="9821" y="71904"/>
                                      <a:pt x="5871" y="769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347" name="Freeform: Shape 14347"/>
                          <wps:cNvSpPr/>
                          <wps:spPr>
                            <a:xfrm>
                              <a:off x="5311914" y="718094"/>
                              <a:ext cx="301423" cy="271773"/>
                            </a:xfrm>
                            <a:custGeom>
                              <a:avLst/>
                              <a:gdLst>
                                <a:gd name="connsiteX0" fmla="*/ 162314 w 301423"/>
                                <a:gd name="connsiteY0" fmla="*/ 271773 h 271773"/>
                                <a:gd name="connsiteX1" fmla="*/ 173014 w 301423"/>
                                <a:gd name="connsiteY1" fmla="*/ 269332 h 271773"/>
                                <a:gd name="connsiteX2" fmla="*/ 183714 w 301423"/>
                                <a:gd name="connsiteY2" fmla="*/ 266909 h 271773"/>
                                <a:gd name="connsiteX3" fmla="*/ 205107 w 301423"/>
                                <a:gd name="connsiteY3" fmla="*/ 262014 h 271773"/>
                                <a:gd name="connsiteX4" fmla="*/ 215806 w 301423"/>
                                <a:gd name="connsiteY4" fmla="*/ 259591 h 271773"/>
                                <a:gd name="connsiteX5" fmla="*/ 247906 w 301423"/>
                                <a:gd name="connsiteY5" fmla="*/ 252254 h 271773"/>
                                <a:gd name="connsiteX6" fmla="*/ 258606 w 301423"/>
                                <a:gd name="connsiteY6" fmla="*/ 249832 h 271773"/>
                                <a:gd name="connsiteX7" fmla="*/ 279999 w 301423"/>
                                <a:gd name="connsiteY7" fmla="*/ 244936 h 271773"/>
                                <a:gd name="connsiteX8" fmla="*/ 290724 w 301423"/>
                                <a:gd name="connsiteY8" fmla="*/ 242514 h 271773"/>
                                <a:gd name="connsiteX9" fmla="*/ 301424 w 301423"/>
                                <a:gd name="connsiteY9" fmla="*/ 240066 h 271773"/>
                                <a:gd name="connsiteX10" fmla="*/ 298800 w 301423"/>
                                <a:gd name="connsiteY10" fmla="*/ 229457 h 271773"/>
                                <a:gd name="connsiteX11" fmla="*/ 295773 w 301423"/>
                                <a:gd name="connsiteY11" fmla="*/ 218924 h 271773"/>
                                <a:gd name="connsiteX12" fmla="*/ 292426 w 301423"/>
                                <a:gd name="connsiteY12" fmla="*/ 208513 h 271773"/>
                                <a:gd name="connsiteX13" fmla="*/ 288676 w 301423"/>
                                <a:gd name="connsiteY13" fmla="*/ 198230 h 271773"/>
                                <a:gd name="connsiteX14" fmla="*/ 284574 w 301423"/>
                                <a:gd name="connsiteY14" fmla="*/ 188093 h 271773"/>
                                <a:gd name="connsiteX15" fmla="*/ 280127 w 301423"/>
                                <a:gd name="connsiteY15" fmla="*/ 178104 h 271773"/>
                                <a:gd name="connsiteX16" fmla="*/ 275301 w 301423"/>
                                <a:gd name="connsiteY16" fmla="*/ 168268 h 271773"/>
                                <a:gd name="connsiteX17" fmla="*/ 270150 w 301423"/>
                                <a:gd name="connsiteY17" fmla="*/ 158630 h 271773"/>
                                <a:gd name="connsiteX18" fmla="*/ 264653 w 301423"/>
                                <a:gd name="connsiteY18" fmla="*/ 149171 h 271773"/>
                                <a:gd name="connsiteX19" fmla="*/ 258830 w 301423"/>
                                <a:gd name="connsiteY19" fmla="*/ 139910 h 271773"/>
                                <a:gd name="connsiteX20" fmla="*/ 252680 w 301423"/>
                                <a:gd name="connsiteY20" fmla="*/ 130847 h 271773"/>
                                <a:gd name="connsiteX21" fmla="*/ 246203 w 301423"/>
                                <a:gd name="connsiteY21" fmla="*/ 122008 h 271773"/>
                                <a:gd name="connsiteX22" fmla="*/ 239433 w 301423"/>
                                <a:gd name="connsiteY22" fmla="*/ 113418 h 271773"/>
                                <a:gd name="connsiteX23" fmla="*/ 232355 w 301423"/>
                                <a:gd name="connsiteY23" fmla="*/ 105078 h 271773"/>
                                <a:gd name="connsiteX24" fmla="*/ 224983 w 301423"/>
                                <a:gd name="connsiteY24" fmla="*/ 96993 h 271773"/>
                                <a:gd name="connsiteX25" fmla="*/ 217311 w 301423"/>
                                <a:gd name="connsiteY25" fmla="*/ 89151 h 271773"/>
                                <a:gd name="connsiteX26" fmla="*/ 209382 w 301423"/>
                                <a:gd name="connsiteY26" fmla="*/ 81609 h 271773"/>
                                <a:gd name="connsiteX27" fmla="*/ 201210 w 301423"/>
                                <a:gd name="connsiteY27" fmla="*/ 74349 h 271773"/>
                                <a:gd name="connsiteX28" fmla="*/ 192762 w 301423"/>
                                <a:gd name="connsiteY28" fmla="*/ 67382 h 271773"/>
                                <a:gd name="connsiteX29" fmla="*/ 184085 w 301423"/>
                                <a:gd name="connsiteY29" fmla="*/ 60691 h 271773"/>
                                <a:gd name="connsiteX30" fmla="*/ 175164 w 301423"/>
                                <a:gd name="connsiteY30" fmla="*/ 54351 h 271773"/>
                                <a:gd name="connsiteX31" fmla="*/ 166038 w 301423"/>
                                <a:gd name="connsiteY31" fmla="*/ 48311 h 271773"/>
                                <a:gd name="connsiteX32" fmla="*/ 156689 w 301423"/>
                                <a:gd name="connsiteY32" fmla="*/ 42591 h 271773"/>
                                <a:gd name="connsiteX33" fmla="*/ 147141 w 301423"/>
                                <a:gd name="connsiteY33" fmla="*/ 37222 h 271773"/>
                                <a:gd name="connsiteX34" fmla="*/ 137414 w 301423"/>
                                <a:gd name="connsiteY34" fmla="*/ 32180 h 271773"/>
                                <a:gd name="connsiteX35" fmla="*/ 127514 w 301423"/>
                                <a:gd name="connsiteY35" fmla="*/ 27489 h 271773"/>
                                <a:gd name="connsiteX36" fmla="*/ 117467 w 301423"/>
                                <a:gd name="connsiteY36" fmla="*/ 23168 h 271773"/>
                                <a:gd name="connsiteX37" fmla="*/ 107266 w 301423"/>
                                <a:gd name="connsiteY37" fmla="*/ 19199 h 271773"/>
                                <a:gd name="connsiteX38" fmla="*/ 96918 w 301423"/>
                                <a:gd name="connsiteY38" fmla="*/ 15575 h 271773"/>
                                <a:gd name="connsiteX39" fmla="*/ 86468 w 301423"/>
                                <a:gd name="connsiteY39" fmla="*/ 12335 h 271773"/>
                                <a:gd name="connsiteX40" fmla="*/ 75897 w 301423"/>
                                <a:gd name="connsiteY40" fmla="*/ 9459 h 271773"/>
                                <a:gd name="connsiteX41" fmla="*/ 65223 w 301423"/>
                                <a:gd name="connsiteY41" fmla="*/ 6966 h 271773"/>
                                <a:gd name="connsiteX42" fmla="*/ 54497 w 301423"/>
                                <a:gd name="connsiteY42" fmla="*/ 4845 h 271773"/>
                                <a:gd name="connsiteX43" fmla="*/ 43676 w 301423"/>
                                <a:gd name="connsiteY43" fmla="*/ 3095 h 271773"/>
                                <a:gd name="connsiteX44" fmla="*/ 32803 w 301423"/>
                                <a:gd name="connsiteY44" fmla="*/ 1747 h 271773"/>
                                <a:gd name="connsiteX45" fmla="*/ 21899 w 301423"/>
                                <a:gd name="connsiteY45" fmla="*/ 774 h 271773"/>
                                <a:gd name="connsiteX46" fmla="*/ 10949 w 301423"/>
                                <a:gd name="connsiteY46" fmla="*/ 199 h 271773"/>
                                <a:gd name="connsiteX47" fmla="*/ 0 w 301423"/>
                                <a:gd name="connsiteY47" fmla="*/ 0 h 271773"/>
                                <a:gd name="connsiteX48" fmla="*/ 0 w 301423"/>
                                <a:gd name="connsiteY48" fmla="*/ 142505 h 271773"/>
                                <a:gd name="connsiteX49" fmla="*/ 11199 w 301423"/>
                                <a:gd name="connsiteY49" fmla="*/ 142901 h 271773"/>
                                <a:gd name="connsiteX50" fmla="*/ 22353 w 301423"/>
                                <a:gd name="connsiteY50" fmla="*/ 144026 h 271773"/>
                                <a:gd name="connsiteX51" fmla="*/ 33398 w 301423"/>
                                <a:gd name="connsiteY51" fmla="*/ 145898 h 271773"/>
                                <a:gd name="connsiteX52" fmla="*/ 44297 w 301423"/>
                                <a:gd name="connsiteY52" fmla="*/ 148493 h 271773"/>
                                <a:gd name="connsiteX53" fmla="*/ 54996 w 301423"/>
                                <a:gd name="connsiteY53" fmla="*/ 151842 h 271773"/>
                                <a:gd name="connsiteX54" fmla="*/ 65421 w 301423"/>
                                <a:gd name="connsiteY54" fmla="*/ 155888 h 271773"/>
                                <a:gd name="connsiteX55" fmla="*/ 75570 w 301423"/>
                                <a:gd name="connsiteY55" fmla="*/ 160630 h 271773"/>
                                <a:gd name="connsiteX56" fmla="*/ 85393 w 301423"/>
                                <a:gd name="connsiteY56" fmla="*/ 166043 h 271773"/>
                                <a:gd name="connsiteX57" fmla="*/ 94820 w 301423"/>
                                <a:gd name="connsiteY57" fmla="*/ 172115 h 271773"/>
                                <a:gd name="connsiteX58" fmla="*/ 103792 w 301423"/>
                                <a:gd name="connsiteY58" fmla="*/ 178781 h 271773"/>
                                <a:gd name="connsiteX59" fmla="*/ 112315 w 301423"/>
                                <a:gd name="connsiteY59" fmla="*/ 186041 h 271773"/>
                                <a:gd name="connsiteX60" fmla="*/ 120315 w 301423"/>
                                <a:gd name="connsiteY60" fmla="*/ 193884 h 271773"/>
                                <a:gd name="connsiteX61" fmla="*/ 127789 w 301423"/>
                                <a:gd name="connsiteY61" fmla="*/ 202224 h 271773"/>
                                <a:gd name="connsiteX62" fmla="*/ 134688 w 301423"/>
                                <a:gd name="connsiteY62" fmla="*/ 211057 h 271773"/>
                                <a:gd name="connsiteX63" fmla="*/ 140966 w 301423"/>
                                <a:gd name="connsiteY63" fmla="*/ 220324 h 271773"/>
                                <a:gd name="connsiteX64" fmla="*/ 146591 w 301423"/>
                                <a:gd name="connsiteY64" fmla="*/ 229981 h 271773"/>
                                <a:gd name="connsiteX65" fmla="*/ 151563 w 301423"/>
                                <a:gd name="connsiteY65" fmla="*/ 240022 h 271773"/>
                                <a:gd name="connsiteX66" fmla="*/ 155864 w 301423"/>
                                <a:gd name="connsiteY66" fmla="*/ 250356 h 271773"/>
                                <a:gd name="connsiteX67" fmla="*/ 159441 w 301423"/>
                                <a:gd name="connsiteY67" fmla="*/ 260966 h 271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Lst>
                              <a:rect l="l" t="t" r="r" b="b"/>
                              <a:pathLst>
                                <a:path w="301423" h="271773">
                                  <a:moveTo>
                                    <a:pt x="162314" y="271773"/>
                                  </a:moveTo>
                                  <a:lnTo>
                                    <a:pt x="173014" y="269332"/>
                                  </a:lnTo>
                                  <a:lnTo>
                                    <a:pt x="183714" y="266909"/>
                                  </a:lnTo>
                                  <a:lnTo>
                                    <a:pt x="205107" y="262014"/>
                                  </a:lnTo>
                                  <a:lnTo>
                                    <a:pt x="215806" y="259591"/>
                                  </a:lnTo>
                                  <a:lnTo>
                                    <a:pt x="247906" y="252254"/>
                                  </a:lnTo>
                                  <a:lnTo>
                                    <a:pt x="258606" y="249832"/>
                                  </a:lnTo>
                                  <a:lnTo>
                                    <a:pt x="279999" y="244936"/>
                                  </a:lnTo>
                                  <a:lnTo>
                                    <a:pt x="290724" y="242514"/>
                                  </a:lnTo>
                                  <a:lnTo>
                                    <a:pt x="301424" y="240066"/>
                                  </a:lnTo>
                                  <a:lnTo>
                                    <a:pt x="298800" y="229457"/>
                                  </a:lnTo>
                                  <a:lnTo>
                                    <a:pt x="295773" y="218924"/>
                                  </a:lnTo>
                                  <a:lnTo>
                                    <a:pt x="292426" y="208513"/>
                                  </a:lnTo>
                                  <a:lnTo>
                                    <a:pt x="288676" y="198230"/>
                                  </a:lnTo>
                                  <a:lnTo>
                                    <a:pt x="284574" y="188093"/>
                                  </a:lnTo>
                                  <a:lnTo>
                                    <a:pt x="280127" y="178104"/>
                                  </a:lnTo>
                                  <a:lnTo>
                                    <a:pt x="275301" y="168268"/>
                                  </a:lnTo>
                                  <a:lnTo>
                                    <a:pt x="270150" y="158630"/>
                                  </a:lnTo>
                                  <a:lnTo>
                                    <a:pt x="264653" y="149171"/>
                                  </a:lnTo>
                                  <a:lnTo>
                                    <a:pt x="258830" y="139910"/>
                                  </a:lnTo>
                                  <a:lnTo>
                                    <a:pt x="252680" y="130847"/>
                                  </a:lnTo>
                                  <a:lnTo>
                                    <a:pt x="246203" y="122008"/>
                                  </a:lnTo>
                                  <a:lnTo>
                                    <a:pt x="239433" y="113418"/>
                                  </a:lnTo>
                                  <a:lnTo>
                                    <a:pt x="232355" y="105078"/>
                                  </a:lnTo>
                                  <a:lnTo>
                                    <a:pt x="224983" y="96993"/>
                                  </a:lnTo>
                                  <a:lnTo>
                                    <a:pt x="217311" y="89151"/>
                                  </a:lnTo>
                                  <a:lnTo>
                                    <a:pt x="209382" y="81609"/>
                                  </a:lnTo>
                                  <a:lnTo>
                                    <a:pt x="201210" y="74349"/>
                                  </a:lnTo>
                                  <a:lnTo>
                                    <a:pt x="192762" y="67382"/>
                                  </a:lnTo>
                                  <a:lnTo>
                                    <a:pt x="184085" y="60691"/>
                                  </a:lnTo>
                                  <a:lnTo>
                                    <a:pt x="175164" y="54351"/>
                                  </a:lnTo>
                                  <a:lnTo>
                                    <a:pt x="166038" y="48311"/>
                                  </a:lnTo>
                                  <a:lnTo>
                                    <a:pt x="156689" y="42591"/>
                                  </a:lnTo>
                                  <a:lnTo>
                                    <a:pt x="147141" y="37222"/>
                                  </a:lnTo>
                                  <a:lnTo>
                                    <a:pt x="137414" y="32180"/>
                                  </a:lnTo>
                                  <a:lnTo>
                                    <a:pt x="127514" y="27489"/>
                                  </a:lnTo>
                                  <a:lnTo>
                                    <a:pt x="117467" y="23168"/>
                                  </a:lnTo>
                                  <a:lnTo>
                                    <a:pt x="107266" y="19199"/>
                                  </a:lnTo>
                                  <a:lnTo>
                                    <a:pt x="96918" y="15575"/>
                                  </a:lnTo>
                                  <a:lnTo>
                                    <a:pt x="86468" y="12335"/>
                                  </a:lnTo>
                                  <a:lnTo>
                                    <a:pt x="75897" y="9459"/>
                                  </a:lnTo>
                                  <a:lnTo>
                                    <a:pt x="65223" y="6966"/>
                                  </a:lnTo>
                                  <a:lnTo>
                                    <a:pt x="54497" y="4845"/>
                                  </a:lnTo>
                                  <a:lnTo>
                                    <a:pt x="43676" y="3095"/>
                                  </a:lnTo>
                                  <a:lnTo>
                                    <a:pt x="32803" y="1747"/>
                                  </a:lnTo>
                                  <a:lnTo>
                                    <a:pt x="21899" y="774"/>
                                  </a:lnTo>
                                  <a:lnTo>
                                    <a:pt x="10949" y="199"/>
                                  </a:lnTo>
                                  <a:lnTo>
                                    <a:pt x="0" y="0"/>
                                  </a:lnTo>
                                  <a:lnTo>
                                    <a:pt x="0" y="142505"/>
                                  </a:lnTo>
                                  <a:lnTo>
                                    <a:pt x="11199" y="142901"/>
                                  </a:lnTo>
                                  <a:lnTo>
                                    <a:pt x="22353" y="144026"/>
                                  </a:lnTo>
                                  <a:lnTo>
                                    <a:pt x="33398" y="145898"/>
                                  </a:lnTo>
                                  <a:lnTo>
                                    <a:pt x="44297" y="148493"/>
                                  </a:lnTo>
                                  <a:lnTo>
                                    <a:pt x="54996" y="151842"/>
                                  </a:lnTo>
                                  <a:lnTo>
                                    <a:pt x="65421" y="155888"/>
                                  </a:lnTo>
                                  <a:lnTo>
                                    <a:pt x="75570" y="160630"/>
                                  </a:lnTo>
                                  <a:lnTo>
                                    <a:pt x="85393" y="166043"/>
                                  </a:lnTo>
                                  <a:lnTo>
                                    <a:pt x="94820" y="172115"/>
                                  </a:lnTo>
                                  <a:lnTo>
                                    <a:pt x="103792" y="178781"/>
                                  </a:lnTo>
                                  <a:lnTo>
                                    <a:pt x="112315" y="186041"/>
                                  </a:lnTo>
                                  <a:lnTo>
                                    <a:pt x="120315" y="193884"/>
                                  </a:lnTo>
                                  <a:lnTo>
                                    <a:pt x="127789" y="202224"/>
                                  </a:lnTo>
                                  <a:lnTo>
                                    <a:pt x="134688" y="211057"/>
                                  </a:lnTo>
                                  <a:lnTo>
                                    <a:pt x="140966" y="220324"/>
                                  </a:lnTo>
                                  <a:lnTo>
                                    <a:pt x="146591" y="229981"/>
                                  </a:lnTo>
                                  <a:lnTo>
                                    <a:pt x="151563" y="240022"/>
                                  </a:lnTo>
                                  <a:lnTo>
                                    <a:pt x="155864" y="250356"/>
                                  </a:lnTo>
                                  <a:lnTo>
                                    <a:pt x="159441" y="260966"/>
                                  </a:lnTo>
                                  <a:close/>
                                </a:path>
                              </a:pathLst>
                            </a:custGeom>
                            <a:solidFill>
                              <a:srgbClr val="4E79A7">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48" name="Freeform: Shape 14348"/>
                          <wps:cNvSpPr/>
                          <wps:spPr>
                            <a:xfrm>
                              <a:off x="5002773" y="718094"/>
                              <a:ext cx="618264" cy="617524"/>
                            </a:xfrm>
                            <a:custGeom>
                              <a:avLst/>
                              <a:gdLst>
                                <a:gd name="connsiteX0" fmla="*/ 309142 w 618264"/>
                                <a:gd name="connsiteY0" fmla="*/ 142505 h 617524"/>
                                <a:gd name="connsiteX1" fmla="*/ 309142 w 618264"/>
                                <a:gd name="connsiteY1" fmla="*/ 0 h 617524"/>
                                <a:gd name="connsiteX2" fmla="*/ 298397 w 618264"/>
                                <a:gd name="connsiteY2" fmla="*/ 199 h 617524"/>
                                <a:gd name="connsiteX3" fmla="*/ 287671 w 618264"/>
                                <a:gd name="connsiteY3" fmla="*/ 749 h 617524"/>
                                <a:gd name="connsiteX4" fmla="*/ 276946 w 618264"/>
                                <a:gd name="connsiteY4" fmla="*/ 1698 h 617524"/>
                                <a:gd name="connsiteX5" fmla="*/ 266298 w 618264"/>
                                <a:gd name="connsiteY5" fmla="*/ 2996 h 617524"/>
                                <a:gd name="connsiteX6" fmla="*/ 255674 w 618264"/>
                                <a:gd name="connsiteY6" fmla="*/ 4666 h 617524"/>
                                <a:gd name="connsiteX7" fmla="*/ 245129 w 618264"/>
                                <a:gd name="connsiteY7" fmla="*/ 6692 h 617524"/>
                                <a:gd name="connsiteX8" fmla="*/ 234653 w 618264"/>
                                <a:gd name="connsiteY8" fmla="*/ 9114 h 617524"/>
                                <a:gd name="connsiteX9" fmla="*/ 224254 w 618264"/>
                                <a:gd name="connsiteY9" fmla="*/ 11881 h 617524"/>
                                <a:gd name="connsiteX10" fmla="*/ 213976 w 618264"/>
                                <a:gd name="connsiteY10" fmla="*/ 15007 h 617524"/>
                                <a:gd name="connsiteX11" fmla="*/ 203807 w 618264"/>
                                <a:gd name="connsiteY11" fmla="*/ 18477 h 617524"/>
                                <a:gd name="connsiteX12" fmla="*/ 193780 w 618264"/>
                                <a:gd name="connsiteY12" fmla="*/ 22318 h 617524"/>
                                <a:gd name="connsiteX13" fmla="*/ 183880 w 618264"/>
                                <a:gd name="connsiteY13" fmla="*/ 26492 h 617524"/>
                                <a:gd name="connsiteX14" fmla="*/ 174134 w 618264"/>
                                <a:gd name="connsiteY14" fmla="*/ 31010 h 617524"/>
                                <a:gd name="connsiteX15" fmla="*/ 164535 w 618264"/>
                                <a:gd name="connsiteY15" fmla="*/ 35874 h 617524"/>
                                <a:gd name="connsiteX16" fmla="*/ 155134 w 618264"/>
                                <a:gd name="connsiteY16" fmla="*/ 41044 h 617524"/>
                                <a:gd name="connsiteX17" fmla="*/ 145912 w 618264"/>
                                <a:gd name="connsiteY17" fmla="*/ 46560 h 617524"/>
                                <a:gd name="connsiteX18" fmla="*/ 136889 w 618264"/>
                                <a:gd name="connsiteY18" fmla="*/ 52376 h 617524"/>
                                <a:gd name="connsiteX19" fmla="*/ 128064 w 618264"/>
                                <a:gd name="connsiteY19" fmla="*/ 58518 h 617524"/>
                                <a:gd name="connsiteX20" fmla="*/ 119464 w 618264"/>
                                <a:gd name="connsiteY20" fmla="*/ 64960 h 617524"/>
                                <a:gd name="connsiteX21" fmla="*/ 111087 w 618264"/>
                                <a:gd name="connsiteY21" fmla="*/ 71703 h 617524"/>
                                <a:gd name="connsiteX22" fmla="*/ 102966 w 618264"/>
                                <a:gd name="connsiteY22" fmla="*/ 78714 h 617524"/>
                                <a:gd name="connsiteX23" fmla="*/ 95063 w 618264"/>
                                <a:gd name="connsiteY23" fmla="*/ 86006 h 617524"/>
                                <a:gd name="connsiteX24" fmla="*/ 87441 w 618264"/>
                                <a:gd name="connsiteY24" fmla="*/ 93574 h 617524"/>
                                <a:gd name="connsiteX25" fmla="*/ 80095 w 618264"/>
                                <a:gd name="connsiteY25" fmla="*/ 101384 h 617524"/>
                                <a:gd name="connsiteX26" fmla="*/ 73017 w 618264"/>
                                <a:gd name="connsiteY26" fmla="*/ 109475 h 617524"/>
                                <a:gd name="connsiteX27" fmla="*/ 66221 w 618264"/>
                                <a:gd name="connsiteY27" fmla="*/ 117790 h 617524"/>
                                <a:gd name="connsiteX28" fmla="*/ 59719 w 618264"/>
                                <a:gd name="connsiteY28" fmla="*/ 126348 h 617524"/>
                                <a:gd name="connsiteX29" fmla="*/ 53518 w 618264"/>
                                <a:gd name="connsiteY29" fmla="*/ 135116 h 617524"/>
                                <a:gd name="connsiteX30" fmla="*/ 47618 w 618264"/>
                                <a:gd name="connsiteY30" fmla="*/ 144077 h 617524"/>
                                <a:gd name="connsiteX31" fmla="*/ 42044 w 618264"/>
                                <a:gd name="connsiteY31" fmla="*/ 153261 h 617524"/>
                                <a:gd name="connsiteX32" fmla="*/ 36796 w 618264"/>
                                <a:gd name="connsiteY32" fmla="*/ 162624 h 617524"/>
                                <a:gd name="connsiteX33" fmla="*/ 31894 w 618264"/>
                                <a:gd name="connsiteY33" fmla="*/ 172160 h 617524"/>
                                <a:gd name="connsiteX34" fmla="*/ 27300 w 618264"/>
                                <a:gd name="connsiteY34" fmla="*/ 181874 h 617524"/>
                                <a:gd name="connsiteX35" fmla="*/ 23044 w 618264"/>
                                <a:gd name="connsiteY35" fmla="*/ 191736 h 617524"/>
                                <a:gd name="connsiteX36" fmla="*/ 19147 w 618264"/>
                                <a:gd name="connsiteY36" fmla="*/ 201745 h 617524"/>
                                <a:gd name="connsiteX37" fmla="*/ 15595 w 618264"/>
                                <a:gd name="connsiteY37" fmla="*/ 211881 h 617524"/>
                                <a:gd name="connsiteX38" fmla="*/ 12395 w 618264"/>
                                <a:gd name="connsiteY38" fmla="*/ 222120 h 617524"/>
                                <a:gd name="connsiteX39" fmla="*/ 9573 w 618264"/>
                                <a:gd name="connsiteY39" fmla="*/ 232480 h 617524"/>
                                <a:gd name="connsiteX40" fmla="*/ 7097 w 618264"/>
                                <a:gd name="connsiteY40" fmla="*/ 242917 h 617524"/>
                                <a:gd name="connsiteX41" fmla="*/ 4998 w 618264"/>
                                <a:gd name="connsiteY41" fmla="*/ 253450 h 617524"/>
                                <a:gd name="connsiteX42" fmla="*/ 3251 w 618264"/>
                                <a:gd name="connsiteY42" fmla="*/ 264033 h 617524"/>
                                <a:gd name="connsiteX43" fmla="*/ 1875 w 618264"/>
                                <a:gd name="connsiteY43" fmla="*/ 274694 h 617524"/>
                                <a:gd name="connsiteX44" fmla="*/ 876 w 618264"/>
                                <a:gd name="connsiteY44" fmla="*/ 285380 h 617524"/>
                                <a:gd name="connsiteX45" fmla="*/ 250 w 618264"/>
                                <a:gd name="connsiteY45" fmla="*/ 296092 h 617524"/>
                                <a:gd name="connsiteX46" fmla="*/ 0 w 618264"/>
                                <a:gd name="connsiteY46" fmla="*/ 306829 h 617524"/>
                                <a:gd name="connsiteX47" fmla="*/ 102 w 618264"/>
                                <a:gd name="connsiteY47" fmla="*/ 317560 h 617524"/>
                                <a:gd name="connsiteX48" fmla="*/ 602 w 618264"/>
                                <a:gd name="connsiteY48" fmla="*/ 328271 h 617524"/>
                                <a:gd name="connsiteX49" fmla="*/ 1472 w 618264"/>
                                <a:gd name="connsiteY49" fmla="*/ 338983 h 617524"/>
                                <a:gd name="connsiteX50" fmla="*/ 2701 w 618264"/>
                                <a:gd name="connsiteY50" fmla="*/ 349644 h 617524"/>
                                <a:gd name="connsiteX51" fmla="*/ 4300 w 618264"/>
                                <a:gd name="connsiteY51" fmla="*/ 360253 h 617524"/>
                                <a:gd name="connsiteX52" fmla="*/ 6297 w 618264"/>
                                <a:gd name="connsiteY52" fmla="*/ 370811 h 617524"/>
                                <a:gd name="connsiteX53" fmla="*/ 8626 w 618264"/>
                                <a:gd name="connsiteY53" fmla="*/ 381274 h 617524"/>
                                <a:gd name="connsiteX54" fmla="*/ 11320 w 618264"/>
                                <a:gd name="connsiteY54" fmla="*/ 391659 h 617524"/>
                                <a:gd name="connsiteX55" fmla="*/ 14399 w 618264"/>
                                <a:gd name="connsiteY55" fmla="*/ 401949 h 617524"/>
                                <a:gd name="connsiteX56" fmla="*/ 17822 w 618264"/>
                                <a:gd name="connsiteY56" fmla="*/ 412130 h 617524"/>
                                <a:gd name="connsiteX57" fmla="*/ 21598 w 618264"/>
                                <a:gd name="connsiteY57" fmla="*/ 422196 h 617524"/>
                                <a:gd name="connsiteX58" fmla="*/ 25719 w 618264"/>
                                <a:gd name="connsiteY58" fmla="*/ 432103 h 617524"/>
                                <a:gd name="connsiteX59" fmla="*/ 30173 w 618264"/>
                                <a:gd name="connsiteY59" fmla="*/ 441869 h 617524"/>
                                <a:gd name="connsiteX60" fmla="*/ 34972 w 618264"/>
                                <a:gd name="connsiteY60" fmla="*/ 451481 h 617524"/>
                                <a:gd name="connsiteX61" fmla="*/ 40118 w 618264"/>
                                <a:gd name="connsiteY61" fmla="*/ 460889 h 617524"/>
                                <a:gd name="connsiteX62" fmla="*/ 45570 w 618264"/>
                                <a:gd name="connsiteY62" fmla="*/ 470150 h 617524"/>
                                <a:gd name="connsiteX63" fmla="*/ 51342 w 618264"/>
                                <a:gd name="connsiteY63" fmla="*/ 479193 h 617524"/>
                                <a:gd name="connsiteX64" fmla="*/ 57421 w 618264"/>
                                <a:gd name="connsiteY64" fmla="*/ 488051 h 617524"/>
                                <a:gd name="connsiteX65" fmla="*/ 63821 w 618264"/>
                                <a:gd name="connsiteY65" fmla="*/ 496667 h 617524"/>
                                <a:gd name="connsiteX66" fmla="*/ 70515 w 618264"/>
                                <a:gd name="connsiteY66" fmla="*/ 505078 h 617524"/>
                                <a:gd name="connsiteX67" fmla="*/ 77490 w 618264"/>
                                <a:gd name="connsiteY67" fmla="*/ 513246 h 617524"/>
                                <a:gd name="connsiteX68" fmla="*/ 84740 w 618264"/>
                                <a:gd name="connsiteY68" fmla="*/ 521158 h 617524"/>
                                <a:gd name="connsiteX69" fmla="*/ 92266 w 618264"/>
                                <a:gd name="connsiteY69" fmla="*/ 528821 h 617524"/>
                                <a:gd name="connsiteX70" fmla="*/ 100067 w 618264"/>
                                <a:gd name="connsiteY70" fmla="*/ 536209 h 617524"/>
                                <a:gd name="connsiteX71" fmla="*/ 108092 w 618264"/>
                                <a:gd name="connsiteY71" fmla="*/ 543355 h 617524"/>
                                <a:gd name="connsiteX72" fmla="*/ 116385 w 618264"/>
                                <a:gd name="connsiteY72" fmla="*/ 550168 h 617524"/>
                                <a:gd name="connsiteX73" fmla="*/ 124910 w 618264"/>
                                <a:gd name="connsiteY73" fmla="*/ 556731 h 617524"/>
                                <a:gd name="connsiteX74" fmla="*/ 133638 w 618264"/>
                                <a:gd name="connsiteY74" fmla="*/ 562975 h 617524"/>
                                <a:gd name="connsiteX75" fmla="*/ 142610 w 618264"/>
                                <a:gd name="connsiteY75" fmla="*/ 568919 h 617524"/>
                                <a:gd name="connsiteX76" fmla="*/ 151761 w 618264"/>
                                <a:gd name="connsiteY76" fmla="*/ 574537 h 617524"/>
                                <a:gd name="connsiteX77" fmla="*/ 161111 w 618264"/>
                                <a:gd name="connsiteY77" fmla="*/ 579829 h 617524"/>
                                <a:gd name="connsiteX78" fmla="*/ 170608 w 618264"/>
                                <a:gd name="connsiteY78" fmla="*/ 584821 h 617524"/>
                                <a:gd name="connsiteX79" fmla="*/ 180309 w 618264"/>
                                <a:gd name="connsiteY79" fmla="*/ 589461 h 617524"/>
                                <a:gd name="connsiteX80" fmla="*/ 190158 w 618264"/>
                                <a:gd name="connsiteY80" fmla="*/ 593756 h 617524"/>
                                <a:gd name="connsiteX81" fmla="*/ 200154 w 618264"/>
                                <a:gd name="connsiteY81" fmla="*/ 597699 h 617524"/>
                                <a:gd name="connsiteX82" fmla="*/ 210277 w 618264"/>
                                <a:gd name="connsiteY82" fmla="*/ 601323 h 617524"/>
                                <a:gd name="connsiteX83" fmla="*/ 220504 w 618264"/>
                                <a:gd name="connsiteY83" fmla="*/ 604569 h 617524"/>
                                <a:gd name="connsiteX84" fmla="*/ 230851 w 618264"/>
                                <a:gd name="connsiteY84" fmla="*/ 607490 h 617524"/>
                                <a:gd name="connsiteX85" fmla="*/ 241302 w 618264"/>
                                <a:gd name="connsiteY85" fmla="*/ 610008 h 617524"/>
                                <a:gd name="connsiteX86" fmla="*/ 251822 w 618264"/>
                                <a:gd name="connsiteY86" fmla="*/ 612181 h 617524"/>
                                <a:gd name="connsiteX87" fmla="*/ 262426 w 618264"/>
                                <a:gd name="connsiteY87" fmla="*/ 614003 h 617524"/>
                                <a:gd name="connsiteX88" fmla="*/ 273075 w 618264"/>
                                <a:gd name="connsiteY88" fmla="*/ 615428 h 617524"/>
                                <a:gd name="connsiteX89" fmla="*/ 283774 w 618264"/>
                                <a:gd name="connsiteY89" fmla="*/ 616502 h 617524"/>
                                <a:gd name="connsiteX90" fmla="*/ 294493 w 618264"/>
                                <a:gd name="connsiteY90" fmla="*/ 617198 h 617524"/>
                                <a:gd name="connsiteX91" fmla="*/ 305244 w 618264"/>
                                <a:gd name="connsiteY91" fmla="*/ 617524 h 617524"/>
                                <a:gd name="connsiteX92" fmla="*/ 315995 w 618264"/>
                                <a:gd name="connsiteY92" fmla="*/ 617473 h 617524"/>
                                <a:gd name="connsiteX93" fmla="*/ 326721 w 618264"/>
                                <a:gd name="connsiteY93" fmla="*/ 617051 h 617524"/>
                                <a:gd name="connsiteX94" fmla="*/ 337440 w 618264"/>
                                <a:gd name="connsiteY94" fmla="*/ 616253 h 617524"/>
                                <a:gd name="connsiteX95" fmla="*/ 348114 w 618264"/>
                                <a:gd name="connsiteY95" fmla="*/ 615077 h 617524"/>
                                <a:gd name="connsiteX96" fmla="*/ 358762 w 618264"/>
                                <a:gd name="connsiteY96" fmla="*/ 613530 h 617524"/>
                                <a:gd name="connsiteX97" fmla="*/ 369341 w 618264"/>
                                <a:gd name="connsiteY97" fmla="*/ 611632 h 617524"/>
                                <a:gd name="connsiteX98" fmla="*/ 379836 w 618264"/>
                                <a:gd name="connsiteY98" fmla="*/ 609363 h 617524"/>
                                <a:gd name="connsiteX99" fmla="*/ 390260 w 618264"/>
                                <a:gd name="connsiteY99" fmla="*/ 606717 h 617524"/>
                                <a:gd name="connsiteX100" fmla="*/ 400589 w 618264"/>
                                <a:gd name="connsiteY100" fmla="*/ 603719 h 617524"/>
                                <a:gd name="connsiteX101" fmla="*/ 410783 w 618264"/>
                                <a:gd name="connsiteY101" fmla="*/ 600370 h 617524"/>
                                <a:gd name="connsiteX102" fmla="*/ 420881 w 618264"/>
                                <a:gd name="connsiteY102" fmla="*/ 596676 h 617524"/>
                                <a:gd name="connsiteX103" fmla="*/ 430832 w 618264"/>
                                <a:gd name="connsiteY103" fmla="*/ 592612 h 617524"/>
                                <a:gd name="connsiteX104" fmla="*/ 440630 w 618264"/>
                                <a:gd name="connsiteY104" fmla="*/ 588214 h 617524"/>
                                <a:gd name="connsiteX105" fmla="*/ 450280 w 618264"/>
                                <a:gd name="connsiteY105" fmla="*/ 583498 h 617524"/>
                                <a:gd name="connsiteX106" fmla="*/ 459758 w 618264"/>
                                <a:gd name="connsiteY106" fmla="*/ 578429 h 617524"/>
                                <a:gd name="connsiteX107" fmla="*/ 469056 w 618264"/>
                                <a:gd name="connsiteY107" fmla="*/ 573035 h 617524"/>
                                <a:gd name="connsiteX108" fmla="*/ 478156 w 618264"/>
                                <a:gd name="connsiteY108" fmla="*/ 567322 h 617524"/>
                                <a:gd name="connsiteX109" fmla="*/ 487051 w 618264"/>
                                <a:gd name="connsiteY109" fmla="*/ 561301 h 617524"/>
                                <a:gd name="connsiteX110" fmla="*/ 495728 w 618264"/>
                                <a:gd name="connsiteY110" fmla="*/ 554961 h 617524"/>
                                <a:gd name="connsiteX111" fmla="*/ 504176 w 618264"/>
                                <a:gd name="connsiteY111" fmla="*/ 548346 h 617524"/>
                                <a:gd name="connsiteX112" fmla="*/ 512399 w 618264"/>
                                <a:gd name="connsiteY112" fmla="*/ 541431 h 617524"/>
                                <a:gd name="connsiteX113" fmla="*/ 520373 w 618264"/>
                                <a:gd name="connsiteY113" fmla="*/ 534241 h 617524"/>
                                <a:gd name="connsiteX114" fmla="*/ 528096 w 618264"/>
                                <a:gd name="connsiteY114" fmla="*/ 526750 h 617524"/>
                                <a:gd name="connsiteX115" fmla="*/ 535545 w 618264"/>
                                <a:gd name="connsiteY115" fmla="*/ 519036 h 617524"/>
                                <a:gd name="connsiteX116" fmla="*/ 542745 w 618264"/>
                                <a:gd name="connsiteY116" fmla="*/ 511047 h 617524"/>
                                <a:gd name="connsiteX117" fmla="*/ 549650 w 618264"/>
                                <a:gd name="connsiteY117" fmla="*/ 502809 h 617524"/>
                                <a:gd name="connsiteX118" fmla="*/ 556248 w 618264"/>
                                <a:gd name="connsiteY118" fmla="*/ 494347 h 617524"/>
                                <a:gd name="connsiteX119" fmla="*/ 562544 w 618264"/>
                                <a:gd name="connsiteY119" fmla="*/ 485655 h 617524"/>
                                <a:gd name="connsiteX120" fmla="*/ 568547 w 618264"/>
                                <a:gd name="connsiteY120" fmla="*/ 476745 h 617524"/>
                                <a:gd name="connsiteX121" fmla="*/ 574242 w 618264"/>
                                <a:gd name="connsiteY121" fmla="*/ 467632 h 617524"/>
                                <a:gd name="connsiteX122" fmla="*/ 579618 w 618264"/>
                                <a:gd name="connsiteY122" fmla="*/ 458345 h 617524"/>
                                <a:gd name="connsiteX123" fmla="*/ 584641 w 618264"/>
                                <a:gd name="connsiteY123" fmla="*/ 448854 h 617524"/>
                                <a:gd name="connsiteX124" fmla="*/ 589371 w 618264"/>
                                <a:gd name="connsiteY124" fmla="*/ 439223 h 617524"/>
                                <a:gd name="connsiteX125" fmla="*/ 593741 w 618264"/>
                                <a:gd name="connsiteY125" fmla="*/ 429406 h 617524"/>
                                <a:gd name="connsiteX126" fmla="*/ 597767 w 618264"/>
                                <a:gd name="connsiteY126" fmla="*/ 419448 h 617524"/>
                                <a:gd name="connsiteX127" fmla="*/ 601440 w 618264"/>
                                <a:gd name="connsiteY127" fmla="*/ 409363 h 617524"/>
                                <a:gd name="connsiteX128" fmla="*/ 604768 w 618264"/>
                                <a:gd name="connsiteY128" fmla="*/ 399150 h 617524"/>
                                <a:gd name="connsiteX129" fmla="*/ 607744 w 618264"/>
                                <a:gd name="connsiteY129" fmla="*/ 388841 h 617524"/>
                                <a:gd name="connsiteX130" fmla="*/ 610342 w 618264"/>
                                <a:gd name="connsiteY130" fmla="*/ 378429 h 617524"/>
                                <a:gd name="connsiteX131" fmla="*/ 612588 w 618264"/>
                                <a:gd name="connsiteY131" fmla="*/ 367942 h 617524"/>
                                <a:gd name="connsiteX132" fmla="*/ 614463 w 618264"/>
                                <a:gd name="connsiteY132" fmla="*/ 357358 h 617524"/>
                                <a:gd name="connsiteX133" fmla="*/ 615967 w 618264"/>
                                <a:gd name="connsiteY133" fmla="*/ 346748 h 617524"/>
                                <a:gd name="connsiteX134" fmla="*/ 617093 w 618264"/>
                                <a:gd name="connsiteY134" fmla="*/ 336062 h 617524"/>
                                <a:gd name="connsiteX135" fmla="*/ 617867 w 618264"/>
                                <a:gd name="connsiteY135" fmla="*/ 325351 h 617524"/>
                                <a:gd name="connsiteX136" fmla="*/ 618238 w 618264"/>
                                <a:gd name="connsiteY136" fmla="*/ 314620 h 617524"/>
                                <a:gd name="connsiteX137" fmla="*/ 618264 w 618264"/>
                                <a:gd name="connsiteY137" fmla="*/ 303908 h 617524"/>
                                <a:gd name="connsiteX138" fmla="*/ 617912 w 618264"/>
                                <a:gd name="connsiteY138" fmla="*/ 293171 h 617524"/>
                                <a:gd name="connsiteX139" fmla="*/ 617189 w 618264"/>
                                <a:gd name="connsiteY139" fmla="*/ 282459 h 617524"/>
                                <a:gd name="connsiteX140" fmla="*/ 616088 w 618264"/>
                                <a:gd name="connsiteY140" fmla="*/ 271773 h 617524"/>
                                <a:gd name="connsiteX141" fmla="*/ 614616 w 618264"/>
                                <a:gd name="connsiteY141" fmla="*/ 261138 h 617524"/>
                                <a:gd name="connsiteX142" fmla="*/ 612767 w 618264"/>
                                <a:gd name="connsiteY142" fmla="*/ 250580 h 617524"/>
                                <a:gd name="connsiteX143" fmla="*/ 610566 w 618264"/>
                                <a:gd name="connsiteY143" fmla="*/ 240066 h 617524"/>
                                <a:gd name="connsiteX144" fmla="*/ 599866 w 618264"/>
                                <a:gd name="connsiteY144" fmla="*/ 242514 h 617524"/>
                                <a:gd name="connsiteX145" fmla="*/ 589140 w 618264"/>
                                <a:gd name="connsiteY145" fmla="*/ 244936 h 617524"/>
                                <a:gd name="connsiteX146" fmla="*/ 567747 w 618264"/>
                                <a:gd name="connsiteY146" fmla="*/ 249832 h 617524"/>
                                <a:gd name="connsiteX147" fmla="*/ 557048 w 618264"/>
                                <a:gd name="connsiteY147" fmla="*/ 252254 h 617524"/>
                                <a:gd name="connsiteX148" fmla="*/ 524948 w 618264"/>
                                <a:gd name="connsiteY148" fmla="*/ 259591 h 617524"/>
                                <a:gd name="connsiteX149" fmla="*/ 514248 w 618264"/>
                                <a:gd name="connsiteY149" fmla="*/ 262014 h 617524"/>
                                <a:gd name="connsiteX150" fmla="*/ 492855 w 618264"/>
                                <a:gd name="connsiteY150" fmla="*/ 266909 h 617524"/>
                                <a:gd name="connsiteX151" fmla="*/ 482156 w 618264"/>
                                <a:gd name="connsiteY151" fmla="*/ 269332 h 617524"/>
                                <a:gd name="connsiteX152" fmla="*/ 471456 w 618264"/>
                                <a:gd name="connsiteY152" fmla="*/ 271773 h 617524"/>
                                <a:gd name="connsiteX153" fmla="*/ 473503 w 618264"/>
                                <a:gd name="connsiteY153" fmla="*/ 282389 h 617524"/>
                                <a:gd name="connsiteX154" fmla="*/ 474879 w 618264"/>
                                <a:gd name="connsiteY154" fmla="*/ 293094 h 617524"/>
                                <a:gd name="connsiteX155" fmla="*/ 475551 w 618264"/>
                                <a:gd name="connsiteY155" fmla="*/ 303857 h 617524"/>
                                <a:gd name="connsiteX156" fmla="*/ 475507 w 618264"/>
                                <a:gd name="connsiteY156" fmla="*/ 314664 h 617524"/>
                                <a:gd name="connsiteX157" fmla="*/ 474777 w 618264"/>
                                <a:gd name="connsiteY157" fmla="*/ 325427 h 617524"/>
                                <a:gd name="connsiteX158" fmla="*/ 473356 w 618264"/>
                                <a:gd name="connsiteY158" fmla="*/ 336139 h 617524"/>
                                <a:gd name="connsiteX159" fmla="*/ 471232 w 618264"/>
                                <a:gd name="connsiteY159" fmla="*/ 346723 h 617524"/>
                                <a:gd name="connsiteX160" fmla="*/ 468403 w 618264"/>
                                <a:gd name="connsiteY160" fmla="*/ 357160 h 617524"/>
                                <a:gd name="connsiteX161" fmla="*/ 464928 w 618264"/>
                                <a:gd name="connsiteY161" fmla="*/ 367366 h 617524"/>
                                <a:gd name="connsiteX162" fmla="*/ 460807 w 618264"/>
                                <a:gd name="connsiteY162" fmla="*/ 377356 h 617524"/>
                                <a:gd name="connsiteX163" fmla="*/ 456033 w 618264"/>
                                <a:gd name="connsiteY163" fmla="*/ 387045 h 617524"/>
                                <a:gd name="connsiteX164" fmla="*/ 450632 w 618264"/>
                                <a:gd name="connsiteY164" fmla="*/ 396402 h 617524"/>
                                <a:gd name="connsiteX165" fmla="*/ 444629 w 618264"/>
                                <a:gd name="connsiteY165" fmla="*/ 405394 h 617524"/>
                                <a:gd name="connsiteX166" fmla="*/ 438057 w 618264"/>
                                <a:gd name="connsiteY166" fmla="*/ 413952 h 617524"/>
                                <a:gd name="connsiteX167" fmla="*/ 430960 w 618264"/>
                                <a:gd name="connsiteY167" fmla="*/ 422094 h 617524"/>
                                <a:gd name="connsiteX168" fmla="*/ 423332 w 618264"/>
                                <a:gd name="connsiteY168" fmla="*/ 429757 h 617524"/>
                                <a:gd name="connsiteX169" fmla="*/ 415237 w 618264"/>
                                <a:gd name="connsiteY169" fmla="*/ 436896 h 617524"/>
                                <a:gd name="connsiteX170" fmla="*/ 406687 w 618264"/>
                                <a:gd name="connsiteY170" fmla="*/ 443518 h 617524"/>
                                <a:gd name="connsiteX171" fmla="*/ 397709 w 618264"/>
                                <a:gd name="connsiteY171" fmla="*/ 449557 h 617524"/>
                                <a:gd name="connsiteX172" fmla="*/ 388385 w 618264"/>
                                <a:gd name="connsiteY172" fmla="*/ 454996 h 617524"/>
                                <a:gd name="connsiteX173" fmla="*/ 378716 w 618264"/>
                                <a:gd name="connsiteY173" fmla="*/ 459815 h 617524"/>
                                <a:gd name="connsiteX174" fmla="*/ 368739 w 618264"/>
                                <a:gd name="connsiteY174" fmla="*/ 464014 h 617524"/>
                                <a:gd name="connsiteX175" fmla="*/ 358513 w 618264"/>
                                <a:gd name="connsiteY175" fmla="*/ 467555 h 617524"/>
                                <a:gd name="connsiteX176" fmla="*/ 348088 w 618264"/>
                                <a:gd name="connsiteY176" fmla="*/ 470424 h 617524"/>
                                <a:gd name="connsiteX177" fmla="*/ 337516 w 618264"/>
                                <a:gd name="connsiteY177" fmla="*/ 472598 h 617524"/>
                                <a:gd name="connsiteX178" fmla="*/ 326816 w 618264"/>
                                <a:gd name="connsiteY178" fmla="*/ 474099 h 617524"/>
                                <a:gd name="connsiteX179" fmla="*/ 316021 w 618264"/>
                                <a:gd name="connsiteY179" fmla="*/ 474898 h 617524"/>
                                <a:gd name="connsiteX180" fmla="*/ 305219 w 618264"/>
                                <a:gd name="connsiteY180" fmla="*/ 474994 h 617524"/>
                                <a:gd name="connsiteX181" fmla="*/ 294423 w 618264"/>
                                <a:gd name="connsiteY181" fmla="*/ 474374 h 617524"/>
                                <a:gd name="connsiteX182" fmla="*/ 283698 w 618264"/>
                                <a:gd name="connsiteY182" fmla="*/ 473070 h 617524"/>
                                <a:gd name="connsiteX183" fmla="*/ 273075 w 618264"/>
                                <a:gd name="connsiteY183" fmla="*/ 471076 h 617524"/>
                                <a:gd name="connsiteX184" fmla="*/ 262599 w 618264"/>
                                <a:gd name="connsiteY184" fmla="*/ 468405 h 617524"/>
                                <a:gd name="connsiteX185" fmla="*/ 252302 w 618264"/>
                                <a:gd name="connsiteY185" fmla="*/ 465037 h 617524"/>
                                <a:gd name="connsiteX186" fmla="*/ 242274 w 618264"/>
                                <a:gd name="connsiteY186" fmla="*/ 461042 h 617524"/>
                                <a:gd name="connsiteX187" fmla="*/ 232528 w 618264"/>
                                <a:gd name="connsiteY187" fmla="*/ 456370 h 617524"/>
                                <a:gd name="connsiteX188" fmla="*/ 223076 w 618264"/>
                                <a:gd name="connsiteY188" fmla="*/ 451104 h 617524"/>
                                <a:gd name="connsiteX189" fmla="*/ 214027 w 618264"/>
                                <a:gd name="connsiteY189" fmla="*/ 445211 h 617524"/>
                                <a:gd name="connsiteX190" fmla="*/ 205356 w 618264"/>
                                <a:gd name="connsiteY190" fmla="*/ 438769 h 617524"/>
                                <a:gd name="connsiteX191" fmla="*/ 197133 w 618264"/>
                                <a:gd name="connsiteY191" fmla="*/ 431758 h 617524"/>
                                <a:gd name="connsiteX192" fmla="*/ 189358 w 618264"/>
                                <a:gd name="connsiteY192" fmla="*/ 424242 h 617524"/>
                                <a:gd name="connsiteX193" fmla="*/ 182107 w 618264"/>
                                <a:gd name="connsiteY193" fmla="*/ 416227 h 617524"/>
                                <a:gd name="connsiteX194" fmla="*/ 175407 w 618264"/>
                                <a:gd name="connsiteY194" fmla="*/ 407765 h 617524"/>
                                <a:gd name="connsiteX195" fmla="*/ 169257 w 618264"/>
                                <a:gd name="connsiteY195" fmla="*/ 398875 h 617524"/>
                                <a:gd name="connsiteX196" fmla="*/ 163683 w 618264"/>
                                <a:gd name="connsiteY196" fmla="*/ 389614 h 617524"/>
                                <a:gd name="connsiteX197" fmla="*/ 158737 w 618264"/>
                                <a:gd name="connsiteY197" fmla="*/ 380027 h 617524"/>
                                <a:gd name="connsiteX198" fmla="*/ 154411 w 618264"/>
                                <a:gd name="connsiteY198" fmla="*/ 370115 h 617524"/>
                                <a:gd name="connsiteX199" fmla="*/ 150757 w 618264"/>
                                <a:gd name="connsiteY199" fmla="*/ 359953 h 617524"/>
                                <a:gd name="connsiteX200" fmla="*/ 147762 w 618264"/>
                                <a:gd name="connsiteY200" fmla="*/ 349592 h 617524"/>
                                <a:gd name="connsiteX201" fmla="*/ 145458 w 618264"/>
                                <a:gd name="connsiteY201" fmla="*/ 339034 h 617524"/>
                                <a:gd name="connsiteX202" fmla="*/ 143832 w 618264"/>
                                <a:gd name="connsiteY202" fmla="*/ 328374 h 617524"/>
                                <a:gd name="connsiteX203" fmla="*/ 142911 w 618264"/>
                                <a:gd name="connsiteY203" fmla="*/ 317611 h 617524"/>
                                <a:gd name="connsiteX204" fmla="*/ 142687 w 618264"/>
                                <a:gd name="connsiteY204" fmla="*/ 306803 h 617524"/>
                                <a:gd name="connsiteX205" fmla="*/ 143161 w 618264"/>
                                <a:gd name="connsiteY205" fmla="*/ 296015 h 617524"/>
                                <a:gd name="connsiteX206" fmla="*/ 144338 w 618264"/>
                                <a:gd name="connsiteY206" fmla="*/ 285284 h 617524"/>
                                <a:gd name="connsiteX207" fmla="*/ 146213 w 618264"/>
                                <a:gd name="connsiteY207" fmla="*/ 274649 h 617524"/>
                                <a:gd name="connsiteX208" fmla="*/ 148786 w 618264"/>
                                <a:gd name="connsiteY208" fmla="*/ 264161 h 617524"/>
                                <a:gd name="connsiteX209" fmla="*/ 152011 w 618264"/>
                                <a:gd name="connsiteY209" fmla="*/ 253852 h 617524"/>
                                <a:gd name="connsiteX210" fmla="*/ 155908 w 618264"/>
                                <a:gd name="connsiteY210" fmla="*/ 243792 h 617524"/>
                                <a:gd name="connsiteX211" fmla="*/ 160458 w 618264"/>
                                <a:gd name="connsiteY211" fmla="*/ 234001 h 617524"/>
                                <a:gd name="connsiteX212" fmla="*/ 165635 w 618264"/>
                                <a:gd name="connsiteY212" fmla="*/ 224517 h 617524"/>
                                <a:gd name="connsiteX213" fmla="*/ 171407 w 618264"/>
                                <a:gd name="connsiteY213" fmla="*/ 215377 h 617524"/>
                                <a:gd name="connsiteX214" fmla="*/ 177781 w 618264"/>
                                <a:gd name="connsiteY214" fmla="*/ 206666 h 617524"/>
                                <a:gd name="connsiteX215" fmla="*/ 184680 w 618264"/>
                                <a:gd name="connsiteY215" fmla="*/ 198351 h 617524"/>
                                <a:gd name="connsiteX216" fmla="*/ 192129 w 618264"/>
                                <a:gd name="connsiteY216" fmla="*/ 190515 h 617524"/>
                                <a:gd name="connsiteX217" fmla="*/ 200057 w 618264"/>
                                <a:gd name="connsiteY217" fmla="*/ 183172 h 617524"/>
                                <a:gd name="connsiteX218" fmla="*/ 208454 w 618264"/>
                                <a:gd name="connsiteY218" fmla="*/ 176384 h 617524"/>
                                <a:gd name="connsiteX219" fmla="*/ 217278 w 618264"/>
                                <a:gd name="connsiteY219" fmla="*/ 170115 h 617524"/>
                                <a:gd name="connsiteX220" fmla="*/ 226481 w 618264"/>
                                <a:gd name="connsiteY220" fmla="*/ 164471 h 617524"/>
                                <a:gd name="connsiteX221" fmla="*/ 236029 w 618264"/>
                                <a:gd name="connsiteY221" fmla="*/ 159403 h 617524"/>
                                <a:gd name="connsiteX222" fmla="*/ 245903 w 618264"/>
                                <a:gd name="connsiteY222" fmla="*/ 154987 h 617524"/>
                                <a:gd name="connsiteX223" fmla="*/ 256027 w 618264"/>
                                <a:gd name="connsiteY223" fmla="*/ 151216 h 617524"/>
                                <a:gd name="connsiteX224" fmla="*/ 266375 w 618264"/>
                                <a:gd name="connsiteY224" fmla="*/ 148097 h 617524"/>
                                <a:gd name="connsiteX225" fmla="*/ 276895 w 618264"/>
                                <a:gd name="connsiteY225" fmla="*/ 145675 h 617524"/>
                                <a:gd name="connsiteX226" fmla="*/ 287569 w 618264"/>
                                <a:gd name="connsiteY226" fmla="*/ 143923 h 617524"/>
                                <a:gd name="connsiteX227" fmla="*/ 298346 w 618264"/>
                                <a:gd name="connsiteY227" fmla="*/ 142875 h 6175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Lst>
                              <a:rect l="l" t="t" r="r" b="b"/>
                              <a:pathLst>
                                <a:path w="618264" h="617524">
                                  <a:moveTo>
                                    <a:pt x="309142" y="142505"/>
                                  </a:moveTo>
                                  <a:lnTo>
                                    <a:pt x="309142" y="0"/>
                                  </a:lnTo>
                                  <a:lnTo>
                                    <a:pt x="298397" y="199"/>
                                  </a:lnTo>
                                  <a:lnTo>
                                    <a:pt x="287671" y="749"/>
                                  </a:lnTo>
                                  <a:lnTo>
                                    <a:pt x="276946" y="1698"/>
                                  </a:lnTo>
                                  <a:lnTo>
                                    <a:pt x="266298" y="2996"/>
                                  </a:lnTo>
                                  <a:lnTo>
                                    <a:pt x="255674" y="4666"/>
                                  </a:lnTo>
                                  <a:lnTo>
                                    <a:pt x="245129" y="6692"/>
                                  </a:lnTo>
                                  <a:lnTo>
                                    <a:pt x="234653" y="9114"/>
                                  </a:lnTo>
                                  <a:lnTo>
                                    <a:pt x="224254" y="11881"/>
                                  </a:lnTo>
                                  <a:lnTo>
                                    <a:pt x="213976" y="15007"/>
                                  </a:lnTo>
                                  <a:lnTo>
                                    <a:pt x="203807" y="18477"/>
                                  </a:lnTo>
                                  <a:lnTo>
                                    <a:pt x="193780" y="22318"/>
                                  </a:lnTo>
                                  <a:lnTo>
                                    <a:pt x="183880" y="26492"/>
                                  </a:lnTo>
                                  <a:lnTo>
                                    <a:pt x="174134" y="31010"/>
                                  </a:lnTo>
                                  <a:lnTo>
                                    <a:pt x="164535" y="35874"/>
                                  </a:lnTo>
                                  <a:lnTo>
                                    <a:pt x="155134" y="41044"/>
                                  </a:lnTo>
                                  <a:lnTo>
                                    <a:pt x="145912" y="46560"/>
                                  </a:lnTo>
                                  <a:lnTo>
                                    <a:pt x="136889" y="52376"/>
                                  </a:lnTo>
                                  <a:lnTo>
                                    <a:pt x="128064" y="58518"/>
                                  </a:lnTo>
                                  <a:lnTo>
                                    <a:pt x="119464" y="64960"/>
                                  </a:lnTo>
                                  <a:lnTo>
                                    <a:pt x="111087" y="71703"/>
                                  </a:lnTo>
                                  <a:lnTo>
                                    <a:pt x="102966" y="78714"/>
                                  </a:lnTo>
                                  <a:lnTo>
                                    <a:pt x="95063" y="86006"/>
                                  </a:lnTo>
                                  <a:lnTo>
                                    <a:pt x="87441" y="93574"/>
                                  </a:lnTo>
                                  <a:lnTo>
                                    <a:pt x="80095" y="101384"/>
                                  </a:lnTo>
                                  <a:lnTo>
                                    <a:pt x="73017" y="109475"/>
                                  </a:lnTo>
                                  <a:lnTo>
                                    <a:pt x="66221" y="117790"/>
                                  </a:lnTo>
                                  <a:lnTo>
                                    <a:pt x="59719" y="126348"/>
                                  </a:lnTo>
                                  <a:lnTo>
                                    <a:pt x="53518" y="135116"/>
                                  </a:lnTo>
                                  <a:lnTo>
                                    <a:pt x="47618" y="144077"/>
                                  </a:lnTo>
                                  <a:lnTo>
                                    <a:pt x="42044" y="153261"/>
                                  </a:lnTo>
                                  <a:lnTo>
                                    <a:pt x="36796" y="162624"/>
                                  </a:lnTo>
                                  <a:lnTo>
                                    <a:pt x="31894" y="172160"/>
                                  </a:lnTo>
                                  <a:lnTo>
                                    <a:pt x="27300" y="181874"/>
                                  </a:lnTo>
                                  <a:lnTo>
                                    <a:pt x="23044" y="191736"/>
                                  </a:lnTo>
                                  <a:lnTo>
                                    <a:pt x="19147" y="201745"/>
                                  </a:lnTo>
                                  <a:lnTo>
                                    <a:pt x="15595" y="211881"/>
                                  </a:lnTo>
                                  <a:lnTo>
                                    <a:pt x="12395" y="222120"/>
                                  </a:lnTo>
                                  <a:lnTo>
                                    <a:pt x="9573" y="232480"/>
                                  </a:lnTo>
                                  <a:lnTo>
                                    <a:pt x="7097" y="242917"/>
                                  </a:lnTo>
                                  <a:lnTo>
                                    <a:pt x="4998" y="253450"/>
                                  </a:lnTo>
                                  <a:lnTo>
                                    <a:pt x="3251" y="264033"/>
                                  </a:lnTo>
                                  <a:lnTo>
                                    <a:pt x="1875" y="274694"/>
                                  </a:lnTo>
                                  <a:lnTo>
                                    <a:pt x="876" y="285380"/>
                                  </a:lnTo>
                                  <a:lnTo>
                                    <a:pt x="250" y="296092"/>
                                  </a:lnTo>
                                  <a:lnTo>
                                    <a:pt x="0" y="306829"/>
                                  </a:lnTo>
                                  <a:lnTo>
                                    <a:pt x="102" y="317560"/>
                                  </a:lnTo>
                                  <a:lnTo>
                                    <a:pt x="602" y="328271"/>
                                  </a:lnTo>
                                  <a:lnTo>
                                    <a:pt x="1472" y="338983"/>
                                  </a:lnTo>
                                  <a:lnTo>
                                    <a:pt x="2701" y="349644"/>
                                  </a:lnTo>
                                  <a:lnTo>
                                    <a:pt x="4300" y="360253"/>
                                  </a:lnTo>
                                  <a:lnTo>
                                    <a:pt x="6297" y="370811"/>
                                  </a:lnTo>
                                  <a:lnTo>
                                    <a:pt x="8626" y="381274"/>
                                  </a:lnTo>
                                  <a:lnTo>
                                    <a:pt x="11320" y="391659"/>
                                  </a:lnTo>
                                  <a:lnTo>
                                    <a:pt x="14399" y="401949"/>
                                  </a:lnTo>
                                  <a:lnTo>
                                    <a:pt x="17822" y="412130"/>
                                  </a:lnTo>
                                  <a:lnTo>
                                    <a:pt x="21598" y="422196"/>
                                  </a:lnTo>
                                  <a:lnTo>
                                    <a:pt x="25719" y="432103"/>
                                  </a:lnTo>
                                  <a:lnTo>
                                    <a:pt x="30173" y="441869"/>
                                  </a:lnTo>
                                  <a:lnTo>
                                    <a:pt x="34972" y="451481"/>
                                  </a:lnTo>
                                  <a:lnTo>
                                    <a:pt x="40118" y="460889"/>
                                  </a:lnTo>
                                  <a:lnTo>
                                    <a:pt x="45570" y="470150"/>
                                  </a:lnTo>
                                  <a:lnTo>
                                    <a:pt x="51342" y="479193"/>
                                  </a:lnTo>
                                  <a:lnTo>
                                    <a:pt x="57421" y="488051"/>
                                  </a:lnTo>
                                  <a:lnTo>
                                    <a:pt x="63821" y="496667"/>
                                  </a:lnTo>
                                  <a:lnTo>
                                    <a:pt x="70515" y="505078"/>
                                  </a:lnTo>
                                  <a:lnTo>
                                    <a:pt x="77490" y="513246"/>
                                  </a:lnTo>
                                  <a:lnTo>
                                    <a:pt x="84740" y="521158"/>
                                  </a:lnTo>
                                  <a:lnTo>
                                    <a:pt x="92266" y="528821"/>
                                  </a:lnTo>
                                  <a:lnTo>
                                    <a:pt x="100067" y="536209"/>
                                  </a:lnTo>
                                  <a:lnTo>
                                    <a:pt x="108092" y="543355"/>
                                  </a:lnTo>
                                  <a:lnTo>
                                    <a:pt x="116385" y="550168"/>
                                  </a:lnTo>
                                  <a:lnTo>
                                    <a:pt x="124910" y="556731"/>
                                  </a:lnTo>
                                  <a:lnTo>
                                    <a:pt x="133638" y="562975"/>
                                  </a:lnTo>
                                  <a:lnTo>
                                    <a:pt x="142610" y="568919"/>
                                  </a:lnTo>
                                  <a:lnTo>
                                    <a:pt x="151761" y="574537"/>
                                  </a:lnTo>
                                  <a:lnTo>
                                    <a:pt x="161111" y="579829"/>
                                  </a:lnTo>
                                  <a:lnTo>
                                    <a:pt x="170608" y="584821"/>
                                  </a:lnTo>
                                  <a:lnTo>
                                    <a:pt x="180309" y="589461"/>
                                  </a:lnTo>
                                  <a:lnTo>
                                    <a:pt x="190158" y="593756"/>
                                  </a:lnTo>
                                  <a:lnTo>
                                    <a:pt x="200154" y="597699"/>
                                  </a:lnTo>
                                  <a:lnTo>
                                    <a:pt x="210277" y="601323"/>
                                  </a:lnTo>
                                  <a:lnTo>
                                    <a:pt x="220504" y="604569"/>
                                  </a:lnTo>
                                  <a:lnTo>
                                    <a:pt x="230851" y="607490"/>
                                  </a:lnTo>
                                  <a:lnTo>
                                    <a:pt x="241302" y="610008"/>
                                  </a:lnTo>
                                  <a:lnTo>
                                    <a:pt x="251822" y="612181"/>
                                  </a:lnTo>
                                  <a:lnTo>
                                    <a:pt x="262426" y="614003"/>
                                  </a:lnTo>
                                  <a:lnTo>
                                    <a:pt x="273075" y="615428"/>
                                  </a:lnTo>
                                  <a:lnTo>
                                    <a:pt x="283774" y="616502"/>
                                  </a:lnTo>
                                  <a:lnTo>
                                    <a:pt x="294493" y="617198"/>
                                  </a:lnTo>
                                  <a:lnTo>
                                    <a:pt x="305244" y="617524"/>
                                  </a:lnTo>
                                  <a:lnTo>
                                    <a:pt x="315995" y="617473"/>
                                  </a:lnTo>
                                  <a:lnTo>
                                    <a:pt x="326721" y="617051"/>
                                  </a:lnTo>
                                  <a:lnTo>
                                    <a:pt x="337440" y="616253"/>
                                  </a:lnTo>
                                  <a:lnTo>
                                    <a:pt x="348114" y="615077"/>
                                  </a:lnTo>
                                  <a:lnTo>
                                    <a:pt x="358762" y="613530"/>
                                  </a:lnTo>
                                  <a:lnTo>
                                    <a:pt x="369341" y="611632"/>
                                  </a:lnTo>
                                  <a:lnTo>
                                    <a:pt x="379836" y="609363"/>
                                  </a:lnTo>
                                  <a:lnTo>
                                    <a:pt x="390260" y="606717"/>
                                  </a:lnTo>
                                  <a:lnTo>
                                    <a:pt x="400589" y="603719"/>
                                  </a:lnTo>
                                  <a:lnTo>
                                    <a:pt x="410783" y="600370"/>
                                  </a:lnTo>
                                  <a:lnTo>
                                    <a:pt x="420881" y="596676"/>
                                  </a:lnTo>
                                  <a:lnTo>
                                    <a:pt x="430832" y="592612"/>
                                  </a:lnTo>
                                  <a:lnTo>
                                    <a:pt x="440630" y="588214"/>
                                  </a:lnTo>
                                  <a:lnTo>
                                    <a:pt x="450280" y="583498"/>
                                  </a:lnTo>
                                  <a:lnTo>
                                    <a:pt x="459758" y="578429"/>
                                  </a:lnTo>
                                  <a:lnTo>
                                    <a:pt x="469056" y="573035"/>
                                  </a:lnTo>
                                  <a:lnTo>
                                    <a:pt x="478156" y="567322"/>
                                  </a:lnTo>
                                  <a:lnTo>
                                    <a:pt x="487051" y="561301"/>
                                  </a:lnTo>
                                  <a:lnTo>
                                    <a:pt x="495728" y="554961"/>
                                  </a:lnTo>
                                  <a:lnTo>
                                    <a:pt x="504176" y="548346"/>
                                  </a:lnTo>
                                  <a:lnTo>
                                    <a:pt x="512399" y="541431"/>
                                  </a:lnTo>
                                  <a:lnTo>
                                    <a:pt x="520373" y="534241"/>
                                  </a:lnTo>
                                  <a:lnTo>
                                    <a:pt x="528096" y="526750"/>
                                  </a:lnTo>
                                  <a:lnTo>
                                    <a:pt x="535545" y="519036"/>
                                  </a:lnTo>
                                  <a:lnTo>
                                    <a:pt x="542745" y="511047"/>
                                  </a:lnTo>
                                  <a:lnTo>
                                    <a:pt x="549650" y="502809"/>
                                  </a:lnTo>
                                  <a:lnTo>
                                    <a:pt x="556248" y="494347"/>
                                  </a:lnTo>
                                  <a:lnTo>
                                    <a:pt x="562544" y="485655"/>
                                  </a:lnTo>
                                  <a:lnTo>
                                    <a:pt x="568547" y="476745"/>
                                  </a:lnTo>
                                  <a:lnTo>
                                    <a:pt x="574242" y="467632"/>
                                  </a:lnTo>
                                  <a:lnTo>
                                    <a:pt x="579618" y="458345"/>
                                  </a:lnTo>
                                  <a:lnTo>
                                    <a:pt x="584641" y="448854"/>
                                  </a:lnTo>
                                  <a:lnTo>
                                    <a:pt x="589371" y="439223"/>
                                  </a:lnTo>
                                  <a:lnTo>
                                    <a:pt x="593741" y="429406"/>
                                  </a:lnTo>
                                  <a:lnTo>
                                    <a:pt x="597767" y="419448"/>
                                  </a:lnTo>
                                  <a:lnTo>
                                    <a:pt x="601440" y="409363"/>
                                  </a:lnTo>
                                  <a:lnTo>
                                    <a:pt x="604768" y="399150"/>
                                  </a:lnTo>
                                  <a:lnTo>
                                    <a:pt x="607744" y="388841"/>
                                  </a:lnTo>
                                  <a:lnTo>
                                    <a:pt x="610342" y="378429"/>
                                  </a:lnTo>
                                  <a:lnTo>
                                    <a:pt x="612588" y="367942"/>
                                  </a:lnTo>
                                  <a:lnTo>
                                    <a:pt x="614463" y="357358"/>
                                  </a:lnTo>
                                  <a:lnTo>
                                    <a:pt x="615967" y="346748"/>
                                  </a:lnTo>
                                  <a:lnTo>
                                    <a:pt x="617093" y="336062"/>
                                  </a:lnTo>
                                  <a:lnTo>
                                    <a:pt x="617867" y="325351"/>
                                  </a:lnTo>
                                  <a:lnTo>
                                    <a:pt x="618238" y="314620"/>
                                  </a:lnTo>
                                  <a:lnTo>
                                    <a:pt x="618264" y="303908"/>
                                  </a:lnTo>
                                  <a:lnTo>
                                    <a:pt x="617912" y="293171"/>
                                  </a:lnTo>
                                  <a:lnTo>
                                    <a:pt x="617189" y="282459"/>
                                  </a:lnTo>
                                  <a:lnTo>
                                    <a:pt x="616088" y="271773"/>
                                  </a:lnTo>
                                  <a:lnTo>
                                    <a:pt x="614616" y="261138"/>
                                  </a:lnTo>
                                  <a:lnTo>
                                    <a:pt x="612767" y="250580"/>
                                  </a:lnTo>
                                  <a:lnTo>
                                    <a:pt x="610566" y="240066"/>
                                  </a:lnTo>
                                  <a:lnTo>
                                    <a:pt x="599866" y="242514"/>
                                  </a:lnTo>
                                  <a:lnTo>
                                    <a:pt x="589140" y="244936"/>
                                  </a:lnTo>
                                  <a:lnTo>
                                    <a:pt x="567747" y="249832"/>
                                  </a:lnTo>
                                  <a:lnTo>
                                    <a:pt x="557048" y="252254"/>
                                  </a:lnTo>
                                  <a:lnTo>
                                    <a:pt x="524948" y="259591"/>
                                  </a:lnTo>
                                  <a:lnTo>
                                    <a:pt x="514248" y="262014"/>
                                  </a:lnTo>
                                  <a:lnTo>
                                    <a:pt x="492855" y="266909"/>
                                  </a:lnTo>
                                  <a:lnTo>
                                    <a:pt x="482156" y="269332"/>
                                  </a:lnTo>
                                  <a:lnTo>
                                    <a:pt x="471456" y="271773"/>
                                  </a:lnTo>
                                  <a:lnTo>
                                    <a:pt x="473503" y="282389"/>
                                  </a:lnTo>
                                  <a:lnTo>
                                    <a:pt x="474879" y="293094"/>
                                  </a:lnTo>
                                  <a:lnTo>
                                    <a:pt x="475551" y="303857"/>
                                  </a:lnTo>
                                  <a:lnTo>
                                    <a:pt x="475507" y="314664"/>
                                  </a:lnTo>
                                  <a:lnTo>
                                    <a:pt x="474777" y="325427"/>
                                  </a:lnTo>
                                  <a:lnTo>
                                    <a:pt x="473356" y="336139"/>
                                  </a:lnTo>
                                  <a:lnTo>
                                    <a:pt x="471232" y="346723"/>
                                  </a:lnTo>
                                  <a:lnTo>
                                    <a:pt x="468403" y="357160"/>
                                  </a:lnTo>
                                  <a:lnTo>
                                    <a:pt x="464928" y="367366"/>
                                  </a:lnTo>
                                  <a:lnTo>
                                    <a:pt x="460807" y="377356"/>
                                  </a:lnTo>
                                  <a:lnTo>
                                    <a:pt x="456033" y="387045"/>
                                  </a:lnTo>
                                  <a:lnTo>
                                    <a:pt x="450632" y="396402"/>
                                  </a:lnTo>
                                  <a:lnTo>
                                    <a:pt x="444629" y="405394"/>
                                  </a:lnTo>
                                  <a:lnTo>
                                    <a:pt x="438057" y="413952"/>
                                  </a:lnTo>
                                  <a:lnTo>
                                    <a:pt x="430960" y="422094"/>
                                  </a:lnTo>
                                  <a:lnTo>
                                    <a:pt x="423332" y="429757"/>
                                  </a:lnTo>
                                  <a:lnTo>
                                    <a:pt x="415237" y="436896"/>
                                  </a:lnTo>
                                  <a:lnTo>
                                    <a:pt x="406687" y="443518"/>
                                  </a:lnTo>
                                  <a:lnTo>
                                    <a:pt x="397709" y="449557"/>
                                  </a:lnTo>
                                  <a:lnTo>
                                    <a:pt x="388385" y="454996"/>
                                  </a:lnTo>
                                  <a:lnTo>
                                    <a:pt x="378716" y="459815"/>
                                  </a:lnTo>
                                  <a:lnTo>
                                    <a:pt x="368739" y="464014"/>
                                  </a:lnTo>
                                  <a:lnTo>
                                    <a:pt x="358513" y="467555"/>
                                  </a:lnTo>
                                  <a:lnTo>
                                    <a:pt x="348088" y="470424"/>
                                  </a:lnTo>
                                  <a:lnTo>
                                    <a:pt x="337516" y="472598"/>
                                  </a:lnTo>
                                  <a:lnTo>
                                    <a:pt x="326816" y="474099"/>
                                  </a:lnTo>
                                  <a:lnTo>
                                    <a:pt x="316021" y="474898"/>
                                  </a:lnTo>
                                  <a:lnTo>
                                    <a:pt x="305219" y="474994"/>
                                  </a:lnTo>
                                  <a:lnTo>
                                    <a:pt x="294423" y="474374"/>
                                  </a:lnTo>
                                  <a:lnTo>
                                    <a:pt x="283698" y="473070"/>
                                  </a:lnTo>
                                  <a:lnTo>
                                    <a:pt x="273075" y="471076"/>
                                  </a:lnTo>
                                  <a:lnTo>
                                    <a:pt x="262599" y="468405"/>
                                  </a:lnTo>
                                  <a:lnTo>
                                    <a:pt x="252302" y="465037"/>
                                  </a:lnTo>
                                  <a:lnTo>
                                    <a:pt x="242274" y="461042"/>
                                  </a:lnTo>
                                  <a:lnTo>
                                    <a:pt x="232528" y="456370"/>
                                  </a:lnTo>
                                  <a:lnTo>
                                    <a:pt x="223076" y="451104"/>
                                  </a:lnTo>
                                  <a:lnTo>
                                    <a:pt x="214027" y="445211"/>
                                  </a:lnTo>
                                  <a:lnTo>
                                    <a:pt x="205356" y="438769"/>
                                  </a:lnTo>
                                  <a:lnTo>
                                    <a:pt x="197133" y="431758"/>
                                  </a:lnTo>
                                  <a:lnTo>
                                    <a:pt x="189358" y="424242"/>
                                  </a:lnTo>
                                  <a:lnTo>
                                    <a:pt x="182107" y="416227"/>
                                  </a:lnTo>
                                  <a:lnTo>
                                    <a:pt x="175407" y="407765"/>
                                  </a:lnTo>
                                  <a:lnTo>
                                    <a:pt x="169257" y="398875"/>
                                  </a:lnTo>
                                  <a:lnTo>
                                    <a:pt x="163683" y="389614"/>
                                  </a:lnTo>
                                  <a:lnTo>
                                    <a:pt x="158737" y="380027"/>
                                  </a:lnTo>
                                  <a:lnTo>
                                    <a:pt x="154411" y="370115"/>
                                  </a:lnTo>
                                  <a:lnTo>
                                    <a:pt x="150757" y="359953"/>
                                  </a:lnTo>
                                  <a:lnTo>
                                    <a:pt x="147762" y="349592"/>
                                  </a:lnTo>
                                  <a:lnTo>
                                    <a:pt x="145458" y="339034"/>
                                  </a:lnTo>
                                  <a:lnTo>
                                    <a:pt x="143832" y="328374"/>
                                  </a:lnTo>
                                  <a:lnTo>
                                    <a:pt x="142911" y="317611"/>
                                  </a:lnTo>
                                  <a:lnTo>
                                    <a:pt x="142687" y="306803"/>
                                  </a:lnTo>
                                  <a:lnTo>
                                    <a:pt x="143161" y="296015"/>
                                  </a:lnTo>
                                  <a:lnTo>
                                    <a:pt x="144338" y="285284"/>
                                  </a:lnTo>
                                  <a:lnTo>
                                    <a:pt x="146213" y="274649"/>
                                  </a:lnTo>
                                  <a:lnTo>
                                    <a:pt x="148786" y="264161"/>
                                  </a:lnTo>
                                  <a:lnTo>
                                    <a:pt x="152011" y="253852"/>
                                  </a:lnTo>
                                  <a:lnTo>
                                    <a:pt x="155908" y="243792"/>
                                  </a:lnTo>
                                  <a:lnTo>
                                    <a:pt x="160458" y="234001"/>
                                  </a:lnTo>
                                  <a:lnTo>
                                    <a:pt x="165635" y="224517"/>
                                  </a:lnTo>
                                  <a:lnTo>
                                    <a:pt x="171407" y="215377"/>
                                  </a:lnTo>
                                  <a:lnTo>
                                    <a:pt x="177781" y="206666"/>
                                  </a:lnTo>
                                  <a:lnTo>
                                    <a:pt x="184680" y="198351"/>
                                  </a:lnTo>
                                  <a:lnTo>
                                    <a:pt x="192129" y="190515"/>
                                  </a:lnTo>
                                  <a:lnTo>
                                    <a:pt x="200057" y="183172"/>
                                  </a:lnTo>
                                  <a:lnTo>
                                    <a:pt x="208454" y="176384"/>
                                  </a:lnTo>
                                  <a:lnTo>
                                    <a:pt x="217278" y="170115"/>
                                  </a:lnTo>
                                  <a:lnTo>
                                    <a:pt x="226481" y="164471"/>
                                  </a:lnTo>
                                  <a:lnTo>
                                    <a:pt x="236029" y="159403"/>
                                  </a:lnTo>
                                  <a:lnTo>
                                    <a:pt x="245903" y="154987"/>
                                  </a:lnTo>
                                  <a:lnTo>
                                    <a:pt x="256027" y="151216"/>
                                  </a:lnTo>
                                  <a:lnTo>
                                    <a:pt x="266375" y="148097"/>
                                  </a:lnTo>
                                  <a:lnTo>
                                    <a:pt x="276895" y="145675"/>
                                  </a:lnTo>
                                  <a:lnTo>
                                    <a:pt x="287569" y="143923"/>
                                  </a:lnTo>
                                  <a:lnTo>
                                    <a:pt x="298346" y="142875"/>
                                  </a:lnTo>
                                  <a:close/>
                                </a:path>
                              </a:pathLst>
                            </a:custGeom>
                            <a:solidFill>
                              <a:srgbClr val="FFCCB2">
                                <a:alpha val="50000"/>
                              </a:srgbClr>
                            </a:solidFill>
                            <a:ln w="6820"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349" name="Graphic 14279"/>
                          <wpg:cNvGrpSpPr/>
                          <wpg:grpSpPr>
                            <a:xfrm>
                              <a:off x="5345132" y="823451"/>
                              <a:ext cx="258702" cy="76794"/>
                              <a:chOff x="5345132" y="823451"/>
                              <a:chExt cx="258702" cy="76794"/>
                            </a:xfrm>
                            <a:solidFill>
                              <a:srgbClr val="000000"/>
                            </a:solidFill>
                          </wpg:grpSpPr>
                          <wps:wsp>
                            <wps:cNvPr id="14350" name="Freeform: Shape 14350"/>
                            <wps:cNvSpPr/>
                            <wps:spPr>
                              <a:xfrm>
                                <a:off x="5345132" y="824200"/>
                                <a:ext cx="38777" cy="58819"/>
                              </a:xfrm>
                              <a:custGeom>
                                <a:avLst/>
                                <a:gdLst>
                                  <a:gd name="connsiteX0" fmla="*/ 39620 w 38777"/>
                                  <a:gd name="connsiteY0" fmla="*/ 52029 h 58819"/>
                                  <a:gd name="connsiteX1" fmla="*/ 39620 w 38777"/>
                                  <a:gd name="connsiteY1" fmla="*/ 58944 h 58819"/>
                                  <a:gd name="connsiteX2" fmla="*/ 849 w 38777"/>
                                  <a:gd name="connsiteY2" fmla="*/ 58944 h 58819"/>
                                  <a:gd name="connsiteX3" fmla="*/ 1699 w 38777"/>
                                  <a:gd name="connsiteY3" fmla="*/ 53951 h 58819"/>
                                  <a:gd name="connsiteX4" fmla="*/ 6423 w 38777"/>
                                  <a:gd name="connsiteY4" fmla="*/ 46162 h 58819"/>
                                  <a:gd name="connsiteX5" fmla="*/ 15847 w 38777"/>
                                  <a:gd name="connsiteY5" fmla="*/ 37299 h 58819"/>
                                  <a:gd name="connsiteX6" fmla="*/ 28771 w 38777"/>
                                  <a:gd name="connsiteY6" fmla="*/ 24891 h 58819"/>
                                  <a:gd name="connsiteX7" fmla="*/ 32146 w 38777"/>
                                  <a:gd name="connsiteY7" fmla="*/ 16228 h 58819"/>
                                  <a:gd name="connsiteX8" fmla="*/ 29071 w 38777"/>
                                  <a:gd name="connsiteY8" fmla="*/ 9038 h 58819"/>
                                  <a:gd name="connsiteX9" fmla="*/ 21097 w 38777"/>
                                  <a:gd name="connsiteY9" fmla="*/ 6092 h 58819"/>
                                  <a:gd name="connsiteX10" fmla="*/ 12772 w 38777"/>
                                  <a:gd name="connsiteY10" fmla="*/ 9213 h 58819"/>
                                  <a:gd name="connsiteX11" fmla="*/ 9623 w 38777"/>
                                  <a:gd name="connsiteY11" fmla="*/ 17826 h 58819"/>
                                  <a:gd name="connsiteX12" fmla="*/ 2223 w 38777"/>
                                  <a:gd name="connsiteY12" fmla="*/ 17077 h 58819"/>
                                  <a:gd name="connsiteX13" fmla="*/ 7923 w 38777"/>
                                  <a:gd name="connsiteY13" fmla="*/ 4469 h 58819"/>
                                  <a:gd name="connsiteX14" fmla="*/ 21247 w 38777"/>
                                  <a:gd name="connsiteY14" fmla="*/ 125 h 58819"/>
                                  <a:gd name="connsiteX15" fmla="*/ 34620 w 38777"/>
                                  <a:gd name="connsiteY15" fmla="*/ 4819 h 58819"/>
                                  <a:gd name="connsiteX16" fmla="*/ 39545 w 38777"/>
                                  <a:gd name="connsiteY16" fmla="*/ 16403 h 58819"/>
                                  <a:gd name="connsiteX17" fmla="*/ 38095 w 38777"/>
                                  <a:gd name="connsiteY17" fmla="*/ 23293 h 58819"/>
                                  <a:gd name="connsiteX18" fmla="*/ 33321 w 38777"/>
                                  <a:gd name="connsiteY18" fmla="*/ 30458 h 58819"/>
                                  <a:gd name="connsiteX19" fmla="*/ 22222 w 38777"/>
                                  <a:gd name="connsiteY19" fmla="*/ 40769 h 58819"/>
                                  <a:gd name="connsiteX20" fmla="*/ 13897 w 38777"/>
                                  <a:gd name="connsiteY20" fmla="*/ 48134 h 58819"/>
                                  <a:gd name="connsiteX21" fmla="*/ 10848 w 38777"/>
                                  <a:gd name="connsiteY21" fmla="*/ 52029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38777" h="58819">
                                    <a:moveTo>
                                      <a:pt x="39620" y="52029"/>
                                    </a:moveTo>
                                    <a:lnTo>
                                      <a:pt x="39620" y="58944"/>
                                    </a:lnTo>
                                    <a:lnTo>
                                      <a:pt x="849" y="58944"/>
                                    </a:lnTo>
                                    <a:cubicBezTo>
                                      <a:pt x="799" y="57221"/>
                                      <a:pt x="1074" y="55574"/>
                                      <a:pt x="1699" y="53951"/>
                                    </a:cubicBezTo>
                                    <a:cubicBezTo>
                                      <a:pt x="2673" y="51330"/>
                                      <a:pt x="4248" y="48733"/>
                                      <a:pt x="6423" y="46162"/>
                                    </a:cubicBezTo>
                                    <a:cubicBezTo>
                                      <a:pt x="8598" y="43615"/>
                                      <a:pt x="11748" y="40644"/>
                                      <a:pt x="15847" y="37299"/>
                                    </a:cubicBezTo>
                                    <a:cubicBezTo>
                                      <a:pt x="22222" y="32081"/>
                                      <a:pt x="26521" y="27962"/>
                                      <a:pt x="28771" y="24891"/>
                                    </a:cubicBezTo>
                                    <a:cubicBezTo>
                                      <a:pt x="30996" y="21845"/>
                                      <a:pt x="32121" y="18949"/>
                                      <a:pt x="32146" y="16228"/>
                                    </a:cubicBezTo>
                                    <a:cubicBezTo>
                                      <a:pt x="32121" y="13407"/>
                                      <a:pt x="31096" y="11010"/>
                                      <a:pt x="29071" y="9038"/>
                                    </a:cubicBezTo>
                                    <a:cubicBezTo>
                                      <a:pt x="27021" y="7090"/>
                                      <a:pt x="24371" y="6117"/>
                                      <a:pt x="21097" y="6092"/>
                                    </a:cubicBezTo>
                                    <a:cubicBezTo>
                                      <a:pt x="17622" y="6117"/>
                                      <a:pt x="14847" y="7140"/>
                                      <a:pt x="12772" y="9213"/>
                                    </a:cubicBezTo>
                                    <a:cubicBezTo>
                                      <a:pt x="10673" y="11285"/>
                                      <a:pt x="9623" y="14156"/>
                                      <a:pt x="9623" y="17826"/>
                                    </a:cubicBezTo>
                                    <a:lnTo>
                                      <a:pt x="2223" y="17077"/>
                                    </a:lnTo>
                                    <a:cubicBezTo>
                                      <a:pt x="2698" y="11559"/>
                                      <a:pt x="4598" y="7365"/>
                                      <a:pt x="7923" y="4469"/>
                                    </a:cubicBezTo>
                                    <a:cubicBezTo>
                                      <a:pt x="11223" y="1598"/>
                                      <a:pt x="15672" y="150"/>
                                      <a:pt x="21247" y="125"/>
                                    </a:cubicBezTo>
                                    <a:cubicBezTo>
                                      <a:pt x="26871" y="150"/>
                                      <a:pt x="31321" y="1723"/>
                                      <a:pt x="34620" y="4819"/>
                                    </a:cubicBezTo>
                                    <a:cubicBezTo>
                                      <a:pt x="37895" y="7964"/>
                                      <a:pt x="39545" y="11809"/>
                                      <a:pt x="39545" y="16403"/>
                                    </a:cubicBezTo>
                                    <a:cubicBezTo>
                                      <a:pt x="39545" y="18749"/>
                                      <a:pt x="39045" y="21046"/>
                                      <a:pt x="38095" y="23293"/>
                                    </a:cubicBezTo>
                                    <a:cubicBezTo>
                                      <a:pt x="37120" y="25565"/>
                                      <a:pt x="35545" y="27962"/>
                                      <a:pt x="33321" y="30458"/>
                                    </a:cubicBezTo>
                                    <a:cubicBezTo>
                                      <a:pt x="31071" y="32980"/>
                                      <a:pt x="27371" y="36425"/>
                                      <a:pt x="22222" y="40769"/>
                                    </a:cubicBezTo>
                                    <a:cubicBezTo>
                                      <a:pt x="17897" y="44414"/>
                                      <a:pt x="15122" y="46861"/>
                                      <a:pt x="13897" y="48134"/>
                                    </a:cubicBezTo>
                                    <a:cubicBezTo>
                                      <a:pt x="12648" y="49457"/>
                                      <a:pt x="11623" y="50755"/>
                                      <a:pt x="10848" y="5202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1" name="Freeform: Shape 14351"/>
                            <wps:cNvSpPr/>
                            <wps:spPr>
                              <a:xfrm>
                                <a:off x="5397157" y="824200"/>
                                <a:ext cx="21597" cy="58819"/>
                              </a:xfrm>
                              <a:custGeom>
                                <a:avLst/>
                                <a:gdLst>
                                  <a:gd name="connsiteX0" fmla="*/ 22448 w 21597"/>
                                  <a:gd name="connsiteY0" fmla="*/ 58944 h 58819"/>
                                  <a:gd name="connsiteX1" fmla="*/ 15249 w 21597"/>
                                  <a:gd name="connsiteY1" fmla="*/ 58944 h 58819"/>
                                  <a:gd name="connsiteX2" fmla="*/ 15249 w 21597"/>
                                  <a:gd name="connsiteY2" fmla="*/ 13107 h 58819"/>
                                  <a:gd name="connsiteX3" fmla="*/ 8424 w 21597"/>
                                  <a:gd name="connsiteY3" fmla="*/ 18075 h 58819"/>
                                  <a:gd name="connsiteX4" fmla="*/ 850 w 21597"/>
                                  <a:gd name="connsiteY4" fmla="*/ 21795 h 58819"/>
                                  <a:gd name="connsiteX5" fmla="*/ 850 w 21597"/>
                                  <a:gd name="connsiteY5" fmla="*/ 14830 h 58819"/>
                                  <a:gd name="connsiteX6" fmla="*/ 11399 w 21597"/>
                                  <a:gd name="connsiteY6" fmla="*/ 7964 h 58819"/>
                                  <a:gd name="connsiteX7" fmla="*/ 17823 w 21597"/>
                                  <a:gd name="connsiteY7" fmla="*/ 125 h 58819"/>
                                  <a:gd name="connsiteX8" fmla="*/ 22448 w 21597"/>
                                  <a:gd name="connsiteY8" fmla="*/ 125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2448" y="58944"/>
                                    </a:moveTo>
                                    <a:lnTo>
                                      <a:pt x="15249" y="58944"/>
                                    </a:lnTo>
                                    <a:lnTo>
                                      <a:pt x="15249" y="13107"/>
                                    </a:lnTo>
                                    <a:cubicBezTo>
                                      <a:pt x="13499" y="14755"/>
                                      <a:pt x="11224" y="16428"/>
                                      <a:pt x="8424" y="18075"/>
                                    </a:cubicBezTo>
                                    <a:cubicBezTo>
                                      <a:pt x="5600" y="19748"/>
                                      <a:pt x="3075" y="20971"/>
                                      <a:pt x="850" y="21795"/>
                                    </a:cubicBezTo>
                                    <a:lnTo>
                                      <a:pt x="850" y="14830"/>
                                    </a:lnTo>
                                    <a:cubicBezTo>
                                      <a:pt x="4875" y="12932"/>
                                      <a:pt x="8374" y="10661"/>
                                      <a:pt x="11399" y="7964"/>
                                    </a:cubicBezTo>
                                    <a:cubicBezTo>
                                      <a:pt x="14399" y="5293"/>
                                      <a:pt x="16549" y="2672"/>
                                      <a:pt x="17823" y="125"/>
                                    </a:cubicBezTo>
                                    <a:lnTo>
                                      <a:pt x="22448" y="125"/>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2" name="Freeform: Shape 14352"/>
                            <wps:cNvSpPr/>
                            <wps:spPr>
                              <a:xfrm>
                                <a:off x="5438552" y="823451"/>
                                <a:ext cx="63069" cy="61715"/>
                              </a:xfrm>
                              <a:custGeom>
                                <a:avLst/>
                                <a:gdLst>
                                  <a:gd name="connsiteX0" fmla="*/ 858 w 63069"/>
                                  <a:gd name="connsiteY0" fmla="*/ 15179 h 61715"/>
                                  <a:gd name="connsiteX1" fmla="*/ 4007 w 63069"/>
                                  <a:gd name="connsiteY1" fmla="*/ 4519 h 61715"/>
                                  <a:gd name="connsiteX2" fmla="*/ 13181 w 63069"/>
                                  <a:gd name="connsiteY2" fmla="*/ 125 h 61715"/>
                                  <a:gd name="connsiteX3" fmla="*/ 22331 w 63069"/>
                                  <a:gd name="connsiteY3" fmla="*/ 4070 h 61715"/>
                                  <a:gd name="connsiteX4" fmla="*/ 25955 w 63069"/>
                                  <a:gd name="connsiteY4" fmla="*/ 15629 h 61715"/>
                                  <a:gd name="connsiteX5" fmla="*/ 22280 w 63069"/>
                                  <a:gd name="connsiteY5" fmla="*/ 27063 h 61715"/>
                                  <a:gd name="connsiteX6" fmla="*/ 13281 w 63069"/>
                                  <a:gd name="connsiteY6" fmla="*/ 31082 h 61715"/>
                                  <a:gd name="connsiteX7" fmla="*/ 4407 w 63069"/>
                                  <a:gd name="connsiteY7" fmla="*/ 27138 h 61715"/>
                                  <a:gd name="connsiteX8" fmla="*/ 858 w 63069"/>
                                  <a:gd name="connsiteY8" fmla="*/ 15179 h 61715"/>
                                  <a:gd name="connsiteX9" fmla="*/ 13381 w 63069"/>
                                  <a:gd name="connsiteY9" fmla="*/ 5068 h 61715"/>
                                  <a:gd name="connsiteX10" fmla="*/ 8932 w 63069"/>
                                  <a:gd name="connsiteY10" fmla="*/ 7390 h 61715"/>
                                  <a:gd name="connsiteX11" fmla="*/ 7157 w 63069"/>
                                  <a:gd name="connsiteY11" fmla="*/ 15903 h 61715"/>
                                  <a:gd name="connsiteX12" fmla="*/ 8957 w 63069"/>
                                  <a:gd name="connsiteY12" fmla="*/ 23842 h 61715"/>
                                  <a:gd name="connsiteX13" fmla="*/ 13381 w 63069"/>
                                  <a:gd name="connsiteY13" fmla="*/ 26139 h 61715"/>
                                  <a:gd name="connsiteX14" fmla="*/ 17881 w 63069"/>
                                  <a:gd name="connsiteY14" fmla="*/ 23817 h 61715"/>
                                  <a:gd name="connsiteX15" fmla="*/ 19681 w 63069"/>
                                  <a:gd name="connsiteY15" fmla="*/ 15329 h 61715"/>
                                  <a:gd name="connsiteX16" fmla="*/ 17881 w 63069"/>
                                  <a:gd name="connsiteY16" fmla="*/ 7365 h 61715"/>
                                  <a:gd name="connsiteX17" fmla="*/ 13381 w 63069"/>
                                  <a:gd name="connsiteY17" fmla="*/ 5068 h 61715"/>
                                  <a:gd name="connsiteX18" fmla="*/ 13431 w 63069"/>
                                  <a:gd name="connsiteY18" fmla="*/ 61840 h 61715"/>
                                  <a:gd name="connsiteX19" fmla="*/ 45528 w 63069"/>
                                  <a:gd name="connsiteY19" fmla="*/ 125 h 61715"/>
                                  <a:gd name="connsiteX20" fmla="*/ 51353 w 63069"/>
                                  <a:gd name="connsiteY20" fmla="*/ 125 h 61715"/>
                                  <a:gd name="connsiteX21" fmla="*/ 19381 w 63069"/>
                                  <a:gd name="connsiteY21" fmla="*/ 61840 h 61715"/>
                                  <a:gd name="connsiteX22" fmla="*/ 38804 w 63069"/>
                                  <a:gd name="connsiteY22" fmla="*/ 45937 h 61715"/>
                                  <a:gd name="connsiteX23" fmla="*/ 41954 w 63069"/>
                                  <a:gd name="connsiteY23" fmla="*/ 35277 h 61715"/>
                                  <a:gd name="connsiteX24" fmla="*/ 51153 w 63069"/>
                                  <a:gd name="connsiteY24" fmla="*/ 30883 h 61715"/>
                                  <a:gd name="connsiteX25" fmla="*/ 60302 w 63069"/>
                                  <a:gd name="connsiteY25" fmla="*/ 34827 h 61715"/>
                                  <a:gd name="connsiteX26" fmla="*/ 63927 w 63069"/>
                                  <a:gd name="connsiteY26" fmla="*/ 46386 h 61715"/>
                                  <a:gd name="connsiteX27" fmla="*/ 60252 w 63069"/>
                                  <a:gd name="connsiteY27" fmla="*/ 57846 h 61715"/>
                                  <a:gd name="connsiteX28" fmla="*/ 51203 w 63069"/>
                                  <a:gd name="connsiteY28" fmla="*/ 61840 h 61715"/>
                                  <a:gd name="connsiteX29" fmla="*/ 42329 w 63069"/>
                                  <a:gd name="connsiteY29" fmla="*/ 57871 h 61715"/>
                                  <a:gd name="connsiteX30" fmla="*/ 38804 w 63069"/>
                                  <a:gd name="connsiteY30" fmla="*/ 45937 h 61715"/>
                                  <a:gd name="connsiteX31" fmla="*/ 51353 w 63069"/>
                                  <a:gd name="connsiteY31" fmla="*/ 35851 h 61715"/>
                                  <a:gd name="connsiteX32" fmla="*/ 46853 w 63069"/>
                                  <a:gd name="connsiteY32" fmla="*/ 38173 h 61715"/>
                                  <a:gd name="connsiteX33" fmla="*/ 45078 w 63069"/>
                                  <a:gd name="connsiteY33" fmla="*/ 46661 h 61715"/>
                                  <a:gd name="connsiteX34" fmla="*/ 46878 w 63069"/>
                                  <a:gd name="connsiteY34" fmla="*/ 54575 h 61715"/>
                                  <a:gd name="connsiteX35" fmla="*/ 51328 w 63069"/>
                                  <a:gd name="connsiteY35" fmla="*/ 56897 h 61715"/>
                                  <a:gd name="connsiteX36" fmla="*/ 55852 w 63069"/>
                                  <a:gd name="connsiteY36" fmla="*/ 54575 h 61715"/>
                                  <a:gd name="connsiteX37" fmla="*/ 57652 w 63069"/>
                                  <a:gd name="connsiteY37" fmla="*/ 46112 h 61715"/>
                                  <a:gd name="connsiteX38" fmla="*/ 55827 w 63069"/>
                                  <a:gd name="connsiteY38" fmla="*/ 38148 h 61715"/>
                                  <a:gd name="connsiteX39" fmla="*/ 51353 w 63069"/>
                                  <a:gd name="connsiteY39" fmla="*/ 35851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858" y="15179"/>
                                    </a:moveTo>
                                    <a:cubicBezTo>
                                      <a:pt x="833" y="11010"/>
                                      <a:pt x="1882" y="7465"/>
                                      <a:pt x="4007" y="4519"/>
                                    </a:cubicBezTo>
                                    <a:cubicBezTo>
                                      <a:pt x="6107" y="1623"/>
                                      <a:pt x="9157" y="150"/>
                                      <a:pt x="13181" y="125"/>
                                    </a:cubicBezTo>
                                    <a:cubicBezTo>
                                      <a:pt x="16831" y="150"/>
                                      <a:pt x="19881" y="1473"/>
                                      <a:pt x="22331" y="4070"/>
                                    </a:cubicBezTo>
                                    <a:cubicBezTo>
                                      <a:pt x="24730" y="6716"/>
                                      <a:pt x="25955" y="10561"/>
                                      <a:pt x="25955" y="15629"/>
                                    </a:cubicBezTo>
                                    <a:cubicBezTo>
                                      <a:pt x="25955" y="20597"/>
                                      <a:pt x="24730" y="24417"/>
                                      <a:pt x="22280" y="27063"/>
                                    </a:cubicBezTo>
                                    <a:cubicBezTo>
                                      <a:pt x="19831" y="29759"/>
                                      <a:pt x="16831" y="31082"/>
                                      <a:pt x="13281" y="31082"/>
                                    </a:cubicBezTo>
                                    <a:cubicBezTo>
                                      <a:pt x="9732" y="31082"/>
                                      <a:pt x="6757" y="29784"/>
                                      <a:pt x="4407" y="27138"/>
                                    </a:cubicBezTo>
                                    <a:cubicBezTo>
                                      <a:pt x="2007" y="24516"/>
                                      <a:pt x="833" y="20522"/>
                                      <a:pt x="858" y="15179"/>
                                    </a:cubicBezTo>
                                    <a:close/>
                                    <a:moveTo>
                                      <a:pt x="13381" y="5068"/>
                                    </a:moveTo>
                                    <a:cubicBezTo>
                                      <a:pt x="11582" y="5093"/>
                                      <a:pt x="10107" y="5867"/>
                                      <a:pt x="8932" y="7390"/>
                                    </a:cubicBezTo>
                                    <a:cubicBezTo>
                                      <a:pt x="7732" y="8963"/>
                                      <a:pt x="7132" y="11809"/>
                                      <a:pt x="7157" y="15903"/>
                                    </a:cubicBezTo>
                                    <a:cubicBezTo>
                                      <a:pt x="7132" y="19698"/>
                                      <a:pt x="7732" y="22344"/>
                                      <a:pt x="8957" y="23842"/>
                                    </a:cubicBezTo>
                                    <a:cubicBezTo>
                                      <a:pt x="10132" y="25390"/>
                                      <a:pt x="11607" y="26139"/>
                                      <a:pt x="13381" y="26139"/>
                                    </a:cubicBezTo>
                                    <a:cubicBezTo>
                                      <a:pt x="15181" y="26139"/>
                                      <a:pt x="16681" y="25365"/>
                                      <a:pt x="17881" y="23817"/>
                                    </a:cubicBezTo>
                                    <a:cubicBezTo>
                                      <a:pt x="19056" y="22270"/>
                                      <a:pt x="19656" y="19448"/>
                                      <a:pt x="19681" y="15329"/>
                                    </a:cubicBezTo>
                                    <a:cubicBezTo>
                                      <a:pt x="19656" y="11559"/>
                                      <a:pt x="19056" y="8913"/>
                                      <a:pt x="17881" y="7365"/>
                                    </a:cubicBezTo>
                                    <a:cubicBezTo>
                                      <a:pt x="16656" y="5867"/>
                                      <a:pt x="15156" y="5093"/>
                                      <a:pt x="13381" y="5068"/>
                                    </a:cubicBezTo>
                                    <a:close/>
                                    <a:moveTo>
                                      <a:pt x="13431" y="61840"/>
                                    </a:moveTo>
                                    <a:lnTo>
                                      <a:pt x="45528" y="125"/>
                                    </a:lnTo>
                                    <a:lnTo>
                                      <a:pt x="51353" y="125"/>
                                    </a:lnTo>
                                    <a:lnTo>
                                      <a:pt x="19381" y="61840"/>
                                    </a:lnTo>
                                    <a:close/>
                                    <a:moveTo>
                                      <a:pt x="38804" y="45937"/>
                                    </a:moveTo>
                                    <a:cubicBezTo>
                                      <a:pt x="38779" y="41768"/>
                                      <a:pt x="39829" y="38198"/>
                                      <a:pt x="41954" y="35277"/>
                                    </a:cubicBezTo>
                                    <a:cubicBezTo>
                                      <a:pt x="44053" y="32356"/>
                                      <a:pt x="47128" y="30908"/>
                                      <a:pt x="51153" y="30883"/>
                                    </a:cubicBezTo>
                                    <a:cubicBezTo>
                                      <a:pt x="54827" y="30908"/>
                                      <a:pt x="57877" y="32206"/>
                                      <a:pt x="60302" y="34827"/>
                                    </a:cubicBezTo>
                                    <a:cubicBezTo>
                                      <a:pt x="62701" y="37449"/>
                                      <a:pt x="63902" y="41318"/>
                                      <a:pt x="63927" y="46386"/>
                                    </a:cubicBezTo>
                                    <a:cubicBezTo>
                                      <a:pt x="63902" y="51380"/>
                                      <a:pt x="62676" y="55199"/>
                                      <a:pt x="60252" y="57846"/>
                                    </a:cubicBezTo>
                                    <a:cubicBezTo>
                                      <a:pt x="57802" y="60517"/>
                                      <a:pt x="54777" y="61815"/>
                                      <a:pt x="51203" y="61840"/>
                                    </a:cubicBezTo>
                                    <a:cubicBezTo>
                                      <a:pt x="47628" y="61815"/>
                                      <a:pt x="44678" y="60517"/>
                                      <a:pt x="42329" y="57871"/>
                                    </a:cubicBezTo>
                                    <a:cubicBezTo>
                                      <a:pt x="39954" y="55249"/>
                                      <a:pt x="38779" y="51280"/>
                                      <a:pt x="38804" y="45937"/>
                                    </a:cubicBezTo>
                                    <a:close/>
                                    <a:moveTo>
                                      <a:pt x="51353" y="35851"/>
                                    </a:moveTo>
                                    <a:cubicBezTo>
                                      <a:pt x="49503" y="35876"/>
                                      <a:pt x="48003" y="36650"/>
                                      <a:pt x="46853" y="38173"/>
                                    </a:cubicBezTo>
                                    <a:cubicBezTo>
                                      <a:pt x="45653" y="39721"/>
                                      <a:pt x="45078" y="42542"/>
                                      <a:pt x="45078" y="46661"/>
                                    </a:cubicBezTo>
                                    <a:cubicBezTo>
                                      <a:pt x="45078" y="50406"/>
                                      <a:pt x="45678" y="53052"/>
                                      <a:pt x="46878" y="54575"/>
                                    </a:cubicBezTo>
                                    <a:cubicBezTo>
                                      <a:pt x="48078" y="56148"/>
                                      <a:pt x="49553" y="56922"/>
                                      <a:pt x="51328" y="56897"/>
                                    </a:cubicBezTo>
                                    <a:cubicBezTo>
                                      <a:pt x="53153" y="56922"/>
                                      <a:pt x="54652" y="56148"/>
                                      <a:pt x="55852" y="54575"/>
                                    </a:cubicBezTo>
                                    <a:cubicBezTo>
                                      <a:pt x="57027" y="53052"/>
                                      <a:pt x="57627" y="50231"/>
                                      <a:pt x="57652" y="46112"/>
                                    </a:cubicBezTo>
                                    <a:cubicBezTo>
                                      <a:pt x="57627" y="42342"/>
                                      <a:pt x="57027" y="39696"/>
                                      <a:pt x="55827" y="38148"/>
                                    </a:cubicBezTo>
                                    <a:cubicBezTo>
                                      <a:pt x="54602" y="36650"/>
                                      <a:pt x="53103" y="35876"/>
                                      <a:pt x="51353" y="3585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3" name="Freeform: Shape 14353"/>
                            <wps:cNvSpPr/>
                            <wps:spPr>
                              <a:xfrm>
                                <a:off x="5511603" y="823451"/>
                                <a:ext cx="19373" cy="76794"/>
                              </a:xfrm>
                              <a:custGeom>
                                <a:avLst/>
                                <a:gdLst>
                                  <a:gd name="connsiteX0" fmla="*/ 15092 w 19373"/>
                                  <a:gd name="connsiteY0" fmla="*/ 76919 h 76794"/>
                                  <a:gd name="connsiteX1" fmla="*/ 4993 w 19373"/>
                                  <a:gd name="connsiteY1" fmla="*/ 59344 h 76794"/>
                                  <a:gd name="connsiteX2" fmla="*/ 868 w 19373"/>
                                  <a:gd name="connsiteY2" fmla="*/ 38472 h 76794"/>
                                  <a:gd name="connsiteX3" fmla="*/ 3968 w 19373"/>
                                  <a:gd name="connsiteY3" fmla="*/ 20247 h 76794"/>
                                  <a:gd name="connsiteX4" fmla="*/ 15092 w 19373"/>
                                  <a:gd name="connsiteY4" fmla="*/ 125 h 76794"/>
                                  <a:gd name="connsiteX5" fmla="*/ 20242 w 19373"/>
                                  <a:gd name="connsiteY5" fmla="*/ 125 h 76794"/>
                                  <a:gd name="connsiteX6" fmla="*/ 13842 w 19373"/>
                                  <a:gd name="connsiteY6" fmla="*/ 11984 h 76794"/>
                                  <a:gd name="connsiteX7" fmla="*/ 9993 w 19373"/>
                                  <a:gd name="connsiteY7" fmla="*/ 23493 h 76794"/>
                                  <a:gd name="connsiteX8" fmla="*/ 8293 w 19373"/>
                                  <a:gd name="connsiteY8" fmla="*/ 38522 h 76794"/>
                                  <a:gd name="connsiteX9" fmla="*/ 20242 w 19373"/>
                                  <a:gd name="connsiteY9" fmla="*/ 76919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5092" y="76919"/>
                                    </a:moveTo>
                                    <a:cubicBezTo>
                                      <a:pt x="11092" y="71901"/>
                                      <a:pt x="7743" y="66059"/>
                                      <a:pt x="4993" y="59344"/>
                                    </a:cubicBezTo>
                                    <a:cubicBezTo>
                                      <a:pt x="2243" y="52653"/>
                                      <a:pt x="868" y="45687"/>
                                      <a:pt x="868" y="38472"/>
                                    </a:cubicBezTo>
                                    <a:cubicBezTo>
                                      <a:pt x="868" y="32156"/>
                                      <a:pt x="1893" y="26089"/>
                                      <a:pt x="3968" y="20247"/>
                                    </a:cubicBezTo>
                                    <a:cubicBezTo>
                                      <a:pt x="6343" y="13532"/>
                                      <a:pt x="10043" y="6816"/>
                                      <a:pt x="15092" y="125"/>
                                    </a:cubicBezTo>
                                    <a:lnTo>
                                      <a:pt x="20242" y="125"/>
                                    </a:lnTo>
                                    <a:cubicBezTo>
                                      <a:pt x="16992" y="5692"/>
                                      <a:pt x="14867" y="9637"/>
                                      <a:pt x="13842" y="11984"/>
                                    </a:cubicBezTo>
                                    <a:cubicBezTo>
                                      <a:pt x="12192" y="15679"/>
                                      <a:pt x="10893" y="19523"/>
                                      <a:pt x="9993" y="23493"/>
                                    </a:cubicBezTo>
                                    <a:cubicBezTo>
                                      <a:pt x="8843" y="28486"/>
                                      <a:pt x="8293" y="33504"/>
                                      <a:pt x="8293" y="38522"/>
                                    </a:cubicBezTo>
                                    <a:cubicBezTo>
                                      <a:pt x="8293" y="51355"/>
                                      <a:pt x="12267" y="64137"/>
                                      <a:pt x="20242" y="7691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4" name="Freeform: Shape 14354"/>
                            <wps:cNvSpPr/>
                            <wps:spPr>
                              <a:xfrm>
                                <a:off x="5537391" y="824200"/>
                                <a:ext cx="38396" cy="59867"/>
                              </a:xfrm>
                              <a:custGeom>
                                <a:avLst/>
                                <a:gdLst>
                                  <a:gd name="connsiteX0" fmla="*/ 873 w 38396"/>
                                  <a:gd name="connsiteY0" fmla="*/ 43490 h 59867"/>
                                  <a:gd name="connsiteX1" fmla="*/ 8072 w 38396"/>
                                  <a:gd name="connsiteY1" fmla="*/ 42517 h 59867"/>
                                  <a:gd name="connsiteX2" fmla="*/ 12272 w 38396"/>
                                  <a:gd name="connsiteY2" fmla="*/ 51330 h 59867"/>
                                  <a:gd name="connsiteX3" fmla="*/ 19546 w 38396"/>
                                  <a:gd name="connsiteY3" fmla="*/ 54026 h 59867"/>
                                  <a:gd name="connsiteX4" fmla="*/ 28120 w 38396"/>
                                  <a:gd name="connsiteY4" fmla="*/ 50506 h 59867"/>
                                  <a:gd name="connsiteX5" fmla="*/ 31620 w 38396"/>
                                  <a:gd name="connsiteY5" fmla="*/ 41793 h 59867"/>
                                  <a:gd name="connsiteX6" fmla="*/ 28370 w 38396"/>
                                  <a:gd name="connsiteY6" fmla="*/ 33629 h 59867"/>
                                  <a:gd name="connsiteX7" fmla="*/ 20146 w 38396"/>
                                  <a:gd name="connsiteY7" fmla="*/ 30408 h 59867"/>
                                  <a:gd name="connsiteX8" fmla="*/ 15071 w 38396"/>
                                  <a:gd name="connsiteY8" fmla="*/ 31207 h 59867"/>
                                  <a:gd name="connsiteX9" fmla="*/ 15871 w 38396"/>
                                  <a:gd name="connsiteY9" fmla="*/ 24891 h 59867"/>
                                  <a:gd name="connsiteX10" fmla="*/ 17021 w 38396"/>
                                  <a:gd name="connsiteY10" fmla="*/ 24991 h 59867"/>
                                  <a:gd name="connsiteX11" fmla="*/ 25295 w 38396"/>
                                  <a:gd name="connsiteY11" fmla="*/ 22594 h 59867"/>
                                  <a:gd name="connsiteX12" fmla="*/ 28995 w 38396"/>
                                  <a:gd name="connsiteY12" fmla="*/ 15179 h 59867"/>
                                  <a:gd name="connsiteX13" fmla="*/ 26295 w 38396"/>
                                  <a:gd name="connsiteY13" fmla="*/ 8638 h 59867"/>
                                  <a:gd name="connsiteX14" fmla="*/ 19396 w 38396"/>
                                  <a:gd name="connsiteY14" fmla="*/ 6042 h 59867"/>
                                  <a:gd name="connsiteX15" fmla="*/ 12397 w 38396"/>
                                  <a:gd name="connsiteY15" fmla="*/ 8688 h 59867"/>
                                  <a:gd name="connsiteX16" fmla="*/ 8797 w 38396"/>
                                  <a:gd name="connsiteY16" fmla="*/ 16602 h 59867"/>
                                  <a:gd name="connsiteX17" fmla="*/ 1573 w 38396"/>
                                  <a:gd name="connsiteY17" fmla="*/ 15304 h 59867"/>
                                  <a:gd name="connsiteX18" fmla="*/ 7572 w 38396"/>
                                  <a:gd name="connsiteY18" fmla="*/ 4120 h 59867"/>
                                  <a:gd name="connsiteX19" fmla="*/ 19221 w 38396"/>
                                  <a:gd name="connsiteY19" fmla="*/ 125 h 59867"/>
                                  <a:gd name="connsiteX20" fmla="*/ 28070 w 38396"/>
                                  <a:gd name="connsiteY20" fmla="*/ 2197 h 59867"/>
                                  <a:gd name="connsiteX21" fmla="*/ 34245 w 38396"/>
                                  <a:gd name="connsiteY21" fmla="*/ 7814 h 59867"/>
                                  <a:gd name="connsiteX22" fmla="*/ 36394 w 38396"/>
                                  <a:gd name="connsiteY22" fmla="*/ 15354 h 59867"/>
                                  <a:gd name="connsiteX23" fmla="*/ 34345 w 38396"/>
                                  <a:gd name="connsiteY23" fmla="*/ 22270 h 59867"/>
                                  <a:gd name="connsiteX24" fmla="*/ 28320 w 38396"/>
                                  <a:gd name="connsiteY24" fmla="*/ 27213 h 59867"/>
                                  <a:gd name="connsiteX25" fmla="*/ 36394 w 38396"/>
                                  <a:gd name="connsiteY25" fmla="*/ 32206 h 59867"/>
                                  <a:gd name="connsiteX26" fmla="*/ 39269 w 38396"/>
                                  <a:gd name="connsiteY26" fmla="*/ 41643 h 59867"/>
                                  <a:gd name="connsiteX27" fmla="*/ 33670 w 38396"/>
                                  <a:gd name="connsiteY27" fmla="*/ 54650 h 59867"/>
                                  <a:gd name="connsiteX28" fmla="*/ 19496 w 38396"/>
                                  <a:gd name="connsiteY28" fmla="*/ 59993 h 59867"/>
                                  <a:gd name="connsiteX29" fmla="*/ 6672 w 38396"/>
                                  <a:gd name="connsiteY29" fmla="*/ 55399 h 59867"/>
                                  <a:gd name="connsiteX30" fmla="*/ 873 w 38396"/>
                                  <a:gd name="connsiteY30" fmla="*/ 43490 h 598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38396" h="59867">
                                    <a:moveTo>
                                      <a:pt x="873" y="43490"/>
                                    </a:moveTo>
                                    <a:lnTo>
                                      <a:pt x="8072" y="42517"/>
                                    </a:lnTo>
                                    <a:cubicBezTo>
                                      <a:pt x="8872" y="46611"/>
                                      <a:pt x="10272" y="49557"/>
                                      <a:pt x="12272" y="51330"/>
                                    </a:cubicBezTo>
                                    <a:cubicBezTo>
                                      <a:pt x="14271" y="53152"/>
                                      <a:pt x="16696" y="54051"/>
                                      <a:pt x="19546" y="54026"/>
                                    </a:cubicBezTo>
                                    <a:cubicBezTo>
                                      <a:pt x="22921" y="54051"/>
                                      <a:pt x="25770" y="52877"/>
                                      <a:pt x="28120" y="50506"/>
                                    </a:cubicBezTo>
                                    <a:cubicBezTo>
                                      <a:pt x="30445" y="48184"/>
                                      <a:pt x="31620" y="45263"/>
                                      <a:pt x="31620" y="41793"/>
                                    </a:cubicBezTo>
                                    <a:cubicBezTo>
                                      <a:pt x="31620" y="38497"/>
                                      <a:pt x="30520" y="35776"/>
                                      <a:pt x="28370" y="33629"/>
                                    </a:cubicBezTo>
                                    <a:cubicBezTo>
                                      <a:pt x="26195" y="31482"/>
                                      <a:pt x="23471" y="30408"/>
                                      <a:pt x="20146" y="30408"/>
                                    </a:cubicBezTo>
                                    <a:cubicBezTo>
                                      <a:pt x="18771" y="30408"/>
                                      <a:pt x="17071" y="30683"/>
                                      <a:pt x="15071" y="31207"/>
                                    </a:cubicBezTo>
                                    <a:lnTo>
                                      <a:pt x="15871" y="24891"/>
                                    </a:lnTo>
                                    <a:cubicBezTo>
                                      <a:pt x="16346" y="24991"/>
                                      <a:pt x="16721" y="25016"/>
                                      <a:pt x="17021" y="24991"/>
                                    </a:cubicBezTo>
                                    <a:cubicBezTo>
                                      <a:pt x="20071" y="25016"/>
                                      <a:pt x="22821" y="24217"/>
                                      <a:pt x="25295" y="22594"/>
                                    </a:cubicBezTo>
                                    <a:cubicBezTo>
                                      <a:pt x="27745" y="21021"/>
                                      <a:pt x="28995" y="18550"/>
                                      <a:pt x="28995" y="15179"/>
                                    </a:cubicBezTo>
                                    <a:cubicBezTo>
                                      <a:pt x="28995" y="12558"/>
                                      <a:pt x="28095" y="10386"/>
                                      <a:pt x="26295" y="8638"/>
                                    </a:cubicBezTo>
                                    <a:cubicBezTo>
                                      <a:pt x="24496" y="6941"/>
                                      <a:pt x="22196" y="6067"/>
                                      <a:pt x="19396" y="6042"/>
                                    </a:cubicBezTo>
                                    <a:cubicBezTo>
                                      <a:pt x="16596" y="6067"/>
                                      <a:pt x="14247" y="6941"/>
                                      <a:pt x="12397" y="8688"/>
                                    </a:cubicBezTo>
                                    <a:cubicBezTo>
                                      <a:pt x="10497" y="10436"/>
                                      <a:pt x="9297" y="13082"/>
                                      <a:pt x="8797" y="16602"/>
                                    </a:cubicBezTo>
                                    <a:lnTo>
                                      <a:pt x="1573" y="15304"/>
                                    </a:lnTo>
                                    <a:cubicBezTo>
                                      <a:pt x="2448" y="10511"/>
                                      <a:pt x="4447" y="6766"/>
                                      <a:pt x="7572" y="4120"/>
                                    </a:cubicBezTo>
                                    <a:cubicBezTo>
                                      <a:pt x="10697" y="1473"/>
                                      <a:pt x="14571" y="150"/>
                                      <a:pt x="19221" y="125"/>
                                    </a:cubicBezTo>
                                    <a:cubicBezTo>
                                      <a:pt x="22396" y="150"/>
                                      <a:pt x="25345" y="849"/>
                                      <a:pt x="28070" y="2197"/>
                                    </a:cubicBezTo>
                                    <a:cubicBezTo>
                                      <a:pt x="30745" y="3595"/>
                                      <a:pt x="32820" y="5468"/>
                                      <a:pt x="34245" y="7814"/>
                                    </a:cubicBezTo>
                                    <a:cubicBezTo>
                                      <a:pt x="35669" y="10211"/>
                                      <a:pt x="36369" y="12708"/>
                                      <a:pt x="36394" y="15354"/>
                                    </a:cubicBezTo>
                                    <a:cubicBezTo>
                                      <a:pt x="36369" y="17901"/>
                                      <a:pt x="35694" y="20222"/>
                                      <a:pt x="34345" y="22270"/>
                                    </a:cubicBezTo>
                                    <a:cubicBezTo>
                                      <a:pt x="32970" y="24367"/>
                                      <a:pt x="30970" y="26014"/>
                                      <a:pt x="28320" y="27213"/>
                                    </a:cubicBezTo>
                                    <a:cubicBezTo>
                                      <a:pt x="31770" y="28037"/>
                                      <a:pt x="34445" y="29684"/>
                                      <a:pt x="36394" y="32206"/>
                                    </a:cubicBezTo>
                                    <a:cubicBezTo>
                                      <a:pt x="38294" y="34727"/>
                                      <a:pt x="39269" y="37873"/>
                                      <a:pt x="39269" y="41643"/>
                                    </a:cubicBezTo>
                                    <a:cubicBezTo>
                                      <a:pt x="39269" y="46761"/>
                                      <a:pt x="37394" y="51105"/>
                                      <a:pt x="33670" y="54650"/>
                                    </a:cubicBezTo>
                                    <a:cubicBezTo>
                                      <a:pt x="29920" y="58220"/>
                                      <a:pt x="25195" y="59993"/>
                                      <a:pt x="19496" y="59993"/>
                                    </a:cubicBezTo>
                                    <a:cubicBezTo>
                                      <a:pt x="14346" y="59993"/>
                                      <a:pt x="10072" y="58470"/>
                                      <a:pt x="6672" y="55399"/>
                                    </a:cubicBezTo>
                                    <a:cubicBezTo>
                                      <a:pt x="3248" y="52353"/>
                                      <a:pt x="1323" y="48384"/>
                                      <a:pt x="873" y="4349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5" name="Freeform: Shape 14355"/>
                            <wps:cNvSpPr/>
                            <wps:spPr>
                              <a:xfrm>
                                <a:off x="5584461" y="823451"/>
                                <a:ext cx="19373" cy="76794"/>
                              </a:xfrm>
                              <a:custGeom>
                                <a:avLst/>
                                <a:gdLst>
                                  <a:gd name="connsiteX0" fmla="*/ 6054 w 19373"/>
                                  <a:gd name="connsiteY0" fmla="*/ 76919 h 76794"/>
                                  <a:gd name="connsiteX1" fmla="*/ 880 w 19373"/>
                                  <a:gd name="connsiteY1" fmla="*/ 76919 h 76794"/>
                                  <a:gd name="connsiteX2" fmla="*/ 12854 w 19373"/>
                                  <a:gd name="connsiteY2" fmla="*/ 38522 h 76794"/>
                                  <a:gd name="connsiteX3" fmla="*/ 11129 w 19373"/>
                                  <a:gd name="connsiteY3" fmla="*/ 23618 h 76794"/>
                                  <a:gd name="connsiteX4" fmla="*/ 7329 w 19373"/>
                                  <a:gd name="connsiteY4" fmla="*/ 12109 h 76794"/>
                                  <a:gd name="connsiteX5" fmla="*/ 880 w 19373"/>
                                  <a:gd name="connsiteY5" fmla="*/ 125 h 76794"/>
                                  <a:gd name="connsiteX6" fmla="*/ 6054 w 19373"/>
                                  <a:gd name="connsiteY6" fmla="*/ 125 h 76794"/>
                                  <a:gd name="connsiteX7" fmla="*/ 17178 w 19373"/>
                                  <a:gd name="connsiteY7" fmla="*/ 20247 h 76794"/>
                                  <a:gd name="connsiteX8" fmla="*/ 20253 w 19373"/>
                                  <a:gd name="connsiteY8" fmla="*/ 38472 h 76794"/>
                                  <a:gd name="connsiteX9" fmla="*/ 16103 w 19373"/>
                                  <a:gd name="connsiteY9" fmla="*/ 59344 h 76794"/>
                                  <a:gd name="connsiteX10" fmla="*/ 6054 w 19373"/>
                                  <a:gd name="connsiteY10" fmla="*/ 76919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6054" y="76919"/>
                                    </a:moveTo>
                                    <a:lnTo>
                                      <a:pt x="880" y="76919"/>
                                    </a:lnTo>
                                    <a:cubicBezTo>
                                      <a:pt x="8854" y="64137"/>
                                      <a:pt x="12829" y="51355"/>
                                      <a:pt x="12854" y="38522"/>
                                    </a:cubicBezTo>
                                    <a:cubicBezTo>
                                      <a:pt x="12829" y="33529"/>
                                      <a:pt x="12254" y="28561"/>
                                      <a:pt x="11129" y="23618"/>
                                    </a:cubicBezTo>
                                    <a:cubicBezTo>
                                      <a:pt x="10204" y="19648"/>
                                      <a:pt x="8954" y="15803"/>
                                      <a:pt x="7329" y="12109"/>
                                    </a:cubicBezTo>
                                    <a:cubicBezTo>
                                      <a:pt x="6279" y="9737"/>
                                      <a:pt x="4130" y="5742"/>
                                      <a:pt x="880" y="125"/>
                                    </a:cubicBezTo>
                                    <a:lnTo>
                                      <a:pt x="6054" y="125"/>
                                    </a:lnTo>
                                    <a:cubicBezTo>
                                      <a:pt x="11054" y="6816"/>
                                      <a:pt x="14754" y="13532"/>
                                      <a:pt x="17178" y="20247"/>
                                    </a:cubicBezTo>
                                    <a:cubicBezTo>
                                      <a:pt x="19203" y="26089"/>
                                      <a:pt x="20228" y="32156"/>
                                      <a:pt x="20253" y="38472"/>
                                    </a:cubicBezTo>
                                    <a:cubicBezTo>
                                      <a:pt x="20228" y="45687"/>
                                      <a:pt x="18853" y="52653"/>
                                      <a:pt x="16103" y="59344"/>
                                    </a:cubicBezTo>
                                    <a:cubicBezTo>
                                      <a:pt x="13354" y="66059"/>
                                      <a:pt x="10004" y="71901"/>
                                      <a:pt x="6054" y="7691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56" name="Graphic 14279"/>
                          <wpg:cNvGrpSpPr/>
                          <wpg:grpSpPr>
                            <a:xfrm>
                              <a:off x="4952527" y="882167"/>
                              <a:ext cx="302866" cy="76794"/>
                              <a:chOff x="4952527" y="882167"/>
                              <a:chExt cx="302866" cy="76794"/>
                            </a:xfrm>
                            <a:solidFill>
                              <a:srgbClr val="000000"/>
                            </a:solidFill>
                          </wpg:grpSpPr>
                          <wps:wsp>
                            <wps:cNvPr id="14357" name="Freeform: Shape 14357"/>
                            <wps:cNvSpPr/>
                            <wps:spPr>
                              <a:xfrm>
                                <a:off x="4952527" y="883915"/>
                                <a:ext cx="37971" cy="57820"/>
                              </a:xfrm>
                              <a:custGeom>
                                <a:avLst/>
                                <a:gdLst>
                                  <a:gd name="connsiteX0" fmla="*/ 781 w 37971"/>
                                  <a:gd name="connsiteY0" fmla="*/ 7050 h 57820"/>
                                  <a:gd name="connsiteX1" fmla="*/ 781 w 37971"/>
                                  <a:gd name="connsiteY1" fmla="*/ 134 h 57820"/>
                                  <a:gd name="connsiteX2" fmla="*/ 38753 w 37971"/>
                                  <a:gd name="connsiteY2" fmla="*/ 134 h 57820"/>
                                  <a:gd name="connsiteX3" fmla="*/ 38753 w 37971"/>
                                  <a:gd name="connsiteY3" fmla="*/ 5727 h 57820"/>
                                  <a:gd name="connsiteX4" fmla="*/ 27654 w 37971"/>
                                  <a:gd name="connsiteY4" fmla="*/ 21555 h 57820"/>
                                  <a:gd name="connsiteX5" fmla="*/ 19155 w 37971"/>
                                  <a:gd name="connsiteY5" fmla="*/ 41852 h 57820"/>
                                  <a:gd name="connsiteX6" fmla="*/ 16380 w 37971"/>
                                  <a:gd name="connsiteY6" fmla="*/ 57955 h 57820"/>
                                  <a:gd name="connsiteX7" fmla="*/ 8981 w 37971"/>
                                  <a:gd name="connsiteY7" fmla="*/ 57955 h 57820"/>
                                  <a:gd name="connsiteX8" fmla="*/ 11705 w 37971"/>
                                  <a:gd name="connsiteY8" fmla="*/ 41253 h 57820"/>
                                  <a:gd name="connsiteX9" fmla="*/ 19155 w 37971"/>
                                  <a:gd name="connsiteY9" fmla="*/ 22379 h 57820"/>
                                  <a:gd name="connsiteX10" fmla="*/ 29504 w 37971"/>
                                  <a:gd name="connsiteY10" fmla="*/ 7050 h 57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37971" h="57820">
                                    <a:moveTo>
                                      <a:pt x="781" y="7050"/>
                                    </a:moveTo>
                                    <a:lnTo>
                                      <a:pt x="781" y="134"/>
                                    </a:lnTo>
                                    <a:lnTo>
                                      <a:pt x="38753" y="134"/>
                                    </a:lnTo>
                                    <a:lnTo>
                                      <a:pt x="38753" y="5727"/>
                                    </a:lnTo>
                                    <a:cubicBezTo>
                                      <a:pt x="35003" y="9721"/>
                                      <a:pt x="31303" y="14989"/>
                                      <a:pt x="27654" y="21555"/>
                                    </a:cubicBezTo>
                                    <a:cubicBezTo>
                                      <a:pt x="23979" y="28146"/>
                                      <a:pt x="21129" y="34911"/>
                                      <a:pt x="19155" y="41852"/>
                                    </a:cubicBezTo>
                                    <a:cubicBezTo>
                                      <a:pt x="17680" y="46745"/>
                                      <a:pt x="16755" y="52113"/>
                                      <a:pt x="16380" y="57955"/>
                                    </a:cubicBezTo>
                                    <a:lnTo>
                                      <a:pt x="8981" y="57955"/>
                                    </a:lnTo>
                                    <a:cubicBezTo>
                                      <a:pt x="9056" y="53361"/>
                                      <a:pt x="9955" y="47794"/>
                                      <a:pt x="11705" y="41253"/>
                                    </a:cubicBezTo>
                                    <a:cubicBezTo>
                                      <a:pt x="13430" y="34737"/>
                                      <a:pt x="15905" y="28445"/>
                                      <a:pt x="19155" y="22379"/>
                                    </a:cubicBezTo>
                                    <a:cubicBezTo>
                                      <a:pt x="22379" y="16337"/>
                                      <a:pt x="25829" y="11244"/>
                                      <a:pt x="29504" y="705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8" name="Freeform: Shape 14358"/>
                            <wps:cNvSpPr/>
                            <wps:spPr>
                              <a:xfrm>
                                <a:off x="4997622" y="882916"/>
                                <a:ext cx="38571" cy="59817"/>
                              </a:xfrm>
                              <a:custGeom>
                                <a:avLst/>
                                <a:gdLst>
                                  <a:gd name="connsiteX0" fmla="*/ 1864 w 38571"/>
                                  <a:gd name="connsiteY0" fmla="*/ 45397 h 59817"/>
                                  <a:gd name="connsiteX1" fmla="*/ 8788 w 38571"/>
                                  <a:gd name="connsiteY1" fmla="*/ 44773 h 59817"/>
                                  <a:gd name="connsiteX2" fmla="*/ 12138 w 38571"/>
                                  <a:gd name="connsiteY2" fmla="*/ 51838 h 59817"/>
                                  <a:gd name="connsiteX3" fmla="*/ 18512 w 38571"/>
                                  <a:gd name="connsiteY3" fmla="*/ 54035 h 59817"/>
                                  <a:gd name="connsiteX4" fmla="*/ 24336 w 38571"/>
                                  <a:gd name="connsiteY4" fmla="*/ 52537 h 59817"/>
                                  <a:gd name="connsiteX5" fmla="*/ 28436 w 38571"/>
                                  <a:gd name="connsiteY5" fmla="*/ 48468 h 59817"/>
                                  <a:gd name="connsiteX6" fmla="*/ 31111 w 38571"/>
                                  <a:gd name="connsiteY6" fmla="*/ 41627 h 59817"/>
                                  <a:gd name="connsiteX7" fmla="*/ 32186 w 38571"/>
                                  <a:gd name="connsiteY7" fmla="*/ 32814 h 59817"/>
                                  <a:gd name="connsiteX8" fmla="*/ 32161 w 38571"/>
                                  <a:gd name="connsiteY8" fmla="*/ 31391 h 59817"/>
                                  <a:gd name="connsiteX9" fmla="*/ 26236 w 38571"/>
                                  <a:gd name="connsiteY9" fmla="*/ 36959 h 59817"/>
                                  <a:gd name="connsiteX10" fmla="*/ 18162 w 38571"/>
                                  <a:gd name="connsiteY10" fmla="*/ 39106 h 59817"/>
                                  <a:gd name="connsiteX11" fmla="*/ 5813 w 38571"/>
                                  <a:gd name="connsiteY11" fmla="*/ 33838 h 59817"/>
                                  <a:gd name="connsiteX12" fmla="*/ 789 w 38571"/>
                                  <a:gd name="connsiteY12" fmla="*/ 19907 h 59817"/>
                                  <a:gd name="connsiteX13" fmla="*/ 6038 w 38571"/>
                                  <a:gd name="connsiteY13" fmla="*/ 5577 h 59817"/>
                                  <a:gd name="connsiteX14" fmla="*/ 19237 w 38571"/>
                                  <a:gd name="connsiteY14" fmla="*/ 134 h 59817"/>
                                  <a:gd name="connsiteX15" fmla="*/ 29686 w 38571"/>
                                  <a:gd name="connsiteY15" fmla="*/ 3230 h 59817"/>
                                  <a:gd name="connsiteX16" fmla="*/ 36885 w 38571"/>
                                  <a:gd name="connsiteY16" fmla="*/ 11993 h 59817"/>
                                  <a:gd name="connsiteX17" fmla="*/ 39360 w 38571"/>
                                  <a:gd name="connsiteY17" fmla="*/ 28470 h 59817"/>
                                  <a:gd name="connsiteX18" fmla="*/ 36910 w 38571"/>
                                  <a:gd name="connsiteY18" fmla="*/ 46371 h 59817"/>
                                  <a:gd name="connsiteX19" fmla="*/ 29661 w 38571"/>
                                  <a:gd name="connsiteY19" fmla="*/ 56482 h 59817"/>
                                  <a:gd name="connsiteX20" fmla="*/ 18362 w 38571"/>
                                  <a:gd name="connsiteY20" fmla="*/ 59952 h 59817"/>
                                  <a:gd name="connsiteX21" fmla="*/ 7088 w 38571"/>
                                  <a:gd name="connsiteY21" fmla="*/ 56132 h 59817"/>
                                  <a:gd name="connsiteX22" fmla="*/ 1864 w 38571"/>
                                  <a:gd name="connsiteY22" fmla="*/ 45397 h 59817"/>
                                  <a:gd name="connsiteX23" fmla="*/ 31361 w 38571"/>
                                  <a:gd name="connsiteY23" fmla="*/ 19558 h 59817"/>
                                  <a:gd name="connsiteX24" fmla="*/ 28061 w 38571"/>
                                  <a:gd name="connsiteY24" fmla="*/ 9746 h 59817"/>
                                  <a:gd name="connsiteX25" fmla="*/ 20112 w 38571"/>
                                  <a:gd name="connsiteY25" fmla="*/ 6101 h 59817"/>
                                  <a:gd name="connsiteX26" fmla="*/ 11738 w 38571"/>
                                  <a:gd name="connsiteY26" fmla="*/ 10021 h 59817"/>
                                  <a:gd name="connsiteX27" fmla="*/ 8188 w 38571"/>
                                  <a:gd name="connsiteY27" fmla="*/ 20157 h 59817"/>
                                  <a:gd name="connsiteX28" fmla="*/ 11563 w 38571"/>
                                  <a:gd name="connsiteY28" fmla="*/ 29244 h 59817"/>
                                  <a:gd name="connsiteX29" fmla="*/ 19912 w 38571"/>
                                  <a:gd name="connsiteY29" fmla="*/ 32739 h 59817"/>
                                  <a:gd name="connsiteX30" fmla="*/ 28136 w 38571"/>
                                  <a:gd name="connsiteY30" fmla="*/ 29244 h 59817"/>
                                  <a:gd name="connsiteX31" fmla="*/ 31361 w 38571"/>
                                  <a:gd name="connsiteY31" fmla="*/ 19558 h 598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8571" h="59817">
                                    <a:moveTo>
                                      <a:pt x="1864" y="45397"/>
                                    </a:moveTo>
                                    <a:lnTo>
                                      <a:pt x="8788" y="44773"/>
                                    </a:lnTo>
                                    <a:cubicBezTo>
                                      <a:pt x="9363" y="48043"/>
                                      <a:pt x="10463" y="50390"/>
                                      <a:pt x="12138" y="51838"/>
                                    </a:cubicBezTo>
                                    <a:cubicBezTo>
                                      <a:pt x="13787" y="53311"/>
                                      <a:pt x="15912" y="54060"/>
                                      <a:pt x="18512" y="54035"/>
                                    </a:cubicBezTo>
                                    <a:cubicBezTo>
                                      <a:pt x="20712" y="54060"/>
                                      <a:pt x="22662" y="53561"/>
                                      <a:pt x="24336" y="52537"/>
                                    </a:cubicBezTo>
                                    <a:cubicBezTo>
                                      <a:pt x="25986" y="51538"/>
                                      <a:pt x="27361" y="50165"/>
                                      <a:pt x="28436" y="48468"/>
                                    </a:cubicBezTo>
                                    <a:cubicBezTo>
                                      <a:pt x="29486" y="46770"/>
                                      <a:pt x="30361" y="44498"/>
                                      <a:pt x="31111" y="41627"/>
                                    </a:cubicBezTo>
                                    <a:cubicBezTo>
                                      <a:pt x="31811" y="38756"/>
                                      <a:pt x="32186" y="35810"/>
                                      <a:pt x="32186" y="32814"/>
                                    </a:cubicBezTo>
                                    <a:cubicBezTo>
                                      <a:pt x="32186" y="32515"/>
                                      <a:pt x="32161" y="32040"/>
                                      <a:pt x="32161" y="31391"/>
                                    </a:cubicBezTo>
                                    <a:cubicBezTo>
                                      <a:pt x="30686" y="33688"/>
                                      <a:pt x="28711" y="35560"/>
                                      <a:pt x="26236" y="36959"/>
                                    </a:cubicBezTo>
                                    <a:cubicBezTo>
                                      <a:pt x="23737" y="38407"/>
                                      <a:pt x="21062" y="39106"/>
                                      <a:pt x="18162" y="39106"/>
                                    </a:cubicBezTo>
                                    <a:cubicBezTo>
                                      <a:pt x="13288" y="39106"/>
                                      <a:pt x="9163" y="37358"/>
                                      <a:pt x="5813" y="33838"/>
                                    </a:cubicBezTo>
                                    <a:cubicBezTo>
                                      <a:pt x="2439" y="30318"/>
                                      <a:pt x="764" y="25674"/>
                                      <a:pt x="789" y="19907"/>
                                    </a:cubicBezTo>
                                    <a:cubicBezTo>
                                      <a:pt x="764" y="13990"/>
                                      <a:pt x="2514" y="9222"/>
                                      <a:pt x="6038" y="5577"/>
                                    </a:cubicBezTo>
                                    <a:cubicBezTo>
                                      <a:pt x="9538" y="1982"/>
                                      <a:pt x="13937" y="159"/>
                                      <a:pt x="19237" y="134"/>
                                    </a:cubicBezTo>
                                    <a:cubicBezTo>
                                      <a:pt x="23037" y="159"/>
                                      <a:pt x="26511" y="1183"/>
                                      <a:pt x="29686" y="3230"/>
                                    </a:cubicBezTo>
                                    <a:cubicBezTo>
                                      <a:pt x="32836" y="5277"/>
                                      <a:pt x="35235" y="8198"/>
                                      <a:pt x="36885" y="11993"/>
                                    </a:cubicBezTo>
                                    <a:cubicBezTo>
                                      <a:pt x="38510" y="15788"/>
                                      <a:pt x="39335" y="21280"/>
                                      <a:pt x="39360" y="28470"/>
                                    </a:cubicBezTo>
                                    <a:cubicBezTo>
                                      <a:pt x="39335" y="35960"/>
                                      <a:pt x="38535" y="41927"/>
                                      <a:pt x="36910" y="46371"/>
                                    </a:cubicBezTo>
                                    <a:cubicBezTo>
                                      <a:pt x="35285" y="50814"/>
                                      <a:pt x="32861" y="54185"/>
                                      <a:pt x="29661" y="56482"/>
                                    </a:cubicBezTo>
                                    <a:cubicBezTo>
                                      <a:pt x="26436" y="58779"/>
                                      <a:pt x="22662" y="59927"/>
                                      <a:pt x="18362" y="59952"/>
                                    </a:cubicBezTo>
                                    <a:cubicBezTo>
                                      <a:pt x="13737" y="59927"/>
                                      <a:pt x="9988" y="58679"/>
                                      <a:pt x="7088" y="56132"/>
                                    </a:cubicBezTo>
                                    <a:cubicBezTo>
                                      <a:pt x="4163" y="53611"/>
                                      <a:pt x="2414" y="50016"/>
                                      <a:pt x="1864" y="45397"/>
                                    </a:cubicBezTo>
                                    <a:close/>
                                    <a:moveTo>
                                      <a:pt x="31361" y="19558"/>
                                    </a:moveTo>
                                    <a:cubicBezTo>
                                      <a:pt x="31361" y="15438"/>
                                      <a:pt x="30261" y="12168"/>
                                      <a:pt x="28061" y="9746"/>
                                    </a:cubicBezTo>
                                    <a:cubicBezTo>
                                      <a:pt x="25861" y="7324"/>
                                      <a:pt x="23212" y="6126"/>
                                      <a:pt x="20112" y="6101"/>
                                    </a:cubicBezTo>
                                    <a:cubicBezTo>
                                      <a:pt x="16912" y="6126"/>
                                      <a:pt x="14112" y="7424"/>
                                      <a:pt x="11738" y="10021"/>
                                    </a:cubicBezTo>
                                    <a:cubicBezTo>
                                      <a:pt x="9363" y="12642"/>
                                      <a:pt x="8188" y="16012"/>
                                      <a:pt x="8188" y="20157"/>
                                    </a:cubicBezTo>
                                    <a:cubicBezTo>
                                      <a:pt x="8188" y="23902"/>
                                      <a:pt x="9313" y="26947"/>
                                      <a:pt x="11563" y="29244"/>
                                    </a:cubicBezTo>
                                    <a:cubicBezTo>
                                      <a:pt x="13812" y="31591"/>
                                      <a:pt x="16587" y="32739"/>
                                      <a:pt x="19912" y="32739"/>
                                    </a:cubicBezTo>
                                    <a:cubicBezTo>
                                      <a:pt x="23237" y="32739"/>
                                      <a:pt x="25986" y="31591"/>
                                      <a:pt x="28136" y="29244"/>
                                    </a:cubicBezTo>
                                    <a:cubicBezTo>
                                      <a:pt x="30286" y="26947"/>
                                      <a:pt x="31361" y="23702"/>
                                      <a:pt x="31361" y="195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59" name="Freeform: Shape 14359"/>
                            <wps:cNvSpPr/>
                            <wps:spPr>
                              <a:xfrm>
                                <a:off x="5044542" y="882167"/>
                                <a:ext cx="63069" cy="61715"/>
                              </a:xfrm>
                              <a:custGeom>
                                <a:avLst/>
                                <a:gdLst>
                                  <a:gd name="connsiteX0" fmla="*/ 796 w 63069"/>
                                  <a:gd name="connsiteY0" fmla="*/ 15189 h 61715"/>
                                  <a:gd name="connsiteX1" fmla="*/ 3946 w 63069"/>
                                  <a:gd name="connsiteY1" fmla="*/ 4528 h 61715"/>
                                  <a:gd name="connsiteX2" fmla="*/ 13120 w 63069"/>
                                  <a:gd name="connsiteY2" fmla="*/ 134 h 61715"/>
                                  <a:gd name="connsiteX3" fmla="*/ 22269 w 63069"/>
                                  <a:gd name="connsiteY3" fmla="*/ 4079 h 61715"/>
                                  <a:gd name="connsiteX4" fmla="*/ 25894 w 63069"/>
                                  <a:gd name="connsiteY4" fmla="*/ 15638 h 61715"/>
                                  <a:gd name="connsiteX5" fmla="*/ 22219 w 63069"/>
                                  <a:gd name="connsiteY5" fmla="*/ 27072 h 61715"/>
                                  <a:gd name="connsiteX6" fmla="*/ 13220 w 63069"/>
                                  <a:gd name="connsiteY6" fmla="*/ 31092 h 61715"/>
                                  <a:gd name="connsiteX7" fmla="*/ 4346 w 63069"/>
                                  <a:gd name="connsiteY7" fmla="*/ 27147 h 61715"/>
                                  <a:gd name="connsiteX8" fmla="*/ 796 w 63069"/>
                                  <a:gd name="connsiteY8" fmla="*/ 15189 h 61715"/>
                                  <a:gd name="connsiteX9" fmla="*/ 13320 w 63069"/>
                                  <a:gd name="connsiteY9" fmla="*/ 5077 h 61715"/>
                                  <a:gd name="connsiteX10" fmla="*/ 8870 w 63069"/>
                                  <a:gd name="connsiteY10" fmla="*/ 7399 h 61715"/>
                                  <a:gd name="connsiteX11" fmla="*/ 7095 w 63069"/>
                                  <a:gd name="connsiteY11" fmla="*/ 15913 h 61715"/>
                                  <a:gd name="connsiteX12" fmla="*/ 8895 w 63069"/>
                                  <a:gd name="connsiteY12" fmla="*/ 23852 h 61715"/>
                                  <a:gd name="connsiteX13" fmla="*/ 13320 w 63069"/>
                                  <a:gd name="connsiteY13" fmla="*/ 26148 h 61715"/>
                                  <a:gd name="connsiteX14" fmla="*/ 17819 w 63069"/>
                                  <a:gd name="connsiteY14" fmla="*/ 23827 h 61715"/>
                                  <a:gd name="connsiteX15" fmla="*/ 19619 w 63069"/>
                                  <a:gd name="connsiteY15" fmla="*/ 15338 h 61715"/>
                                  <a:gd name="connsiteX16" fmla="*/ 17819 w 63069"/>
                                  <a:gd name="connsiteY16" fmla="*/ 7374 h 61715"/>
                                  <a:gd name="connsiteX17" fmla="*/ 13320 w 63069"/>
                                  <a:gd name="connsiteY17" fmla="*/ 5077 h 61715"/>
                                  <a:gd name="connsiteX18" fmla="*/ 13370 w 63069"/>
                                  <a:gd name="connsiteY18" fmla="*/ 61849 h 61715"/>
                                  <a:gd name="connsiteX19" fmla="*/ 45467 w 63069"/>
                                  <a:gd name="connsiteY19" fmla="*/ 134 h 61715"/>
                                  <a:gd name="connsiteX20" fmla="*/ 51291 w 63069"/>
                                  <a:gd name="connsiteY20" fmla="*/ 134 h 61715"/>
                                  <a:gd name="connsiteX21" fmla="*/ 19319 w 63069"/>
                                  <a:gd name="connsiteY21" fmla="*/ 61849 h 61715"/>
                                  <a:gd name="connsiteX22" fmla="*/ 38742 w 63069"/>
                                  <a:gd name="connsiteY22" fmla="*/ 45946 h 61715"/>
                                  <a:gd name="connsiteX23" fmla="*/ 41892 w 63069"/>
                                  <a:gd name="connsiteY23" fmla="*/ 35286 h 61715"/>
                                  <a:gd name="connsiteX24" fmla="*/ 51091 w 63069"/>
                                  <a:gd name="connsiteY24" fmla="*/ 30892 h 61715"/>
                                  <a:gd name="connsiteX25" fmla="*/ 60240 w 63069"/>
                                  <a:gd name="connsiteY25" fmla="*/ 34837 h 61715"/>
                                  <a:gd name="connsiteX26" fmla="*/ 63865 w 63069"/>
                                  <a:gd name="connsiteY26" fmla="*/ 46396 h 61715"/>
                                  <a:gd name="connsiteX27" fmla="*/ 60190 w 63069"/>
                                  <a:gd name="connsiteY27" fmla="*/ 57855 h 61715"/>
                                  <a:gd name="connsiteX28" fmla="*/ 51141 w 63069"/>
                                  <a:gd name="connsiteY28" fmla="*/ 61849 h 61715"/>
                                  <a:gd name="connsiteX29" fmla="*/ 42267 w 63069"/>
                                  <a:gd name="connsiteY29" fmla="*/ 57880 h 61715"/>
                                  <a:gd name="connsiteX30" fmla="*/ 38742 w 63069"/>
                                  <a:gd name="connsiteY30" fmla="*/ 45946 h 61715"/>
                                  <a:gd name="connsiteX31" fmla="*/ 51291 w 63069"/>
                                  <a:gd name="connsiteY31" fmla="*/ 35860 h 61715"/>
                                  <a:gd name="connsiteX32" fmla="*/ 46792 w 63069"/>
                                  <a:gd name="connsiteY32" fmla="*/ 38182 h 61715"/>
                                  <a:gd name="connsiteX33" fmla="*/ 45017 w 63069"/>
                                  <a:gd name="connsiteY33" fmla="*/ 46670 h 61715"/>
                                  <a:gd name="connsiteX34" fmla="*/ 46817 w 63069"/>
                                  <a:gd name="connsiteY34" fmla="*/ 54584 h 61715"/>
                                  <a:gd name="connsiteX35" fmla="*/ 51266 w 63069"/>
                                  <a:gd name="connsiteY35" fmla="*/ 56906 h 61715"/>
                                  <a:gd name="connsiteX36" fmla="*/ 55791 w 63069"/>
                                  <a:gd name="connsiteY36" fmla="*/ 54584 h 61715"/>
                                  <a:gd name="connsiteX37" fmla="*/ 57591 w 63069"/>
                                  <a:gd name="connsiteY37" fmla="*/ 46121 h 61715"/>
                                  <a:gd name="connsiteX38" fmla="*/ 55766 w 63069"/>
                                  <a:gd name="connsiteY38" fmla="*/ 38157 h 61715"/>
                                  <a:gd name="connsiteX39" fmla="*/ 51291 w 63069"/>
                                  <a:gd name="connsiteY39" fmla="*/ 35860 h 61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3069" h="61715">
                                    <a:moveTo>
                                      <a:pt x="796" y="15189"/>
                                    </a:moveTo>
                                    <a:cubicBezTo>
                                      <a:pt x="771" y="11019"/>
                                      <a:pt x="1821" y="7474"/>
                                      <a:pt x="3946" y="4528"/>
                                    </a:cubicBezTo>
                                    <a:cubicBezTo>
                                      <a:pt x="6045" y="1632"/>
                                      <a:pt x="9095" y="159"/>
                                      <a:pt x="13120" y="134"/>
                                    </a:cubicBezTo>
                                    <a:cubicBezTo>
                                      <a:pt x="16769" y="159"/>
                                      <a:pt x="19819" y="1482"/>
                                      <a:pt x="22269" y="4079"/>
                                    </a:cubicBezTo>
                                    <a:cubicBezTo>
                                      <a:pt x="24669" y="6725"/>
                                      <a:pt x="25894" y="10570"/>
                                      <a:pt x="25894" y="15638"/>
                                    </a:cubicBezTo>
                                    <a:cubicBezTo>
                                      <a:pt x="25894" y="20606"/>
                                      <a:pt x="24669" y="24426"/>
                                      <a:pt x="22219" y="27072"/>
                                    </a:cubicBezTo>
                                    <a:cubicBezTo>
                                      <a:pt x="19769" y="29768"/>
                                      <a:pt x="16769" y="31092"/>
                                      <a:pt x="13220" y="31092"/>
                                    </a:cubicBezTo>
                                    <a:cubicBezTo>
                                      <a:pt x="9670" y="31092"/>
                                      <a:pt x="6695" y="29793"/>
                                      <a:pt x="4346" y="27147"/>
                                    </a:cubicBezTo>
                                    <a:cubicBezTo>
                                      <a:pt x="1946" y="24526"/>
                                      <a:pt x="771" y="20531"/>
                                      <a:pt x="796" y="15189"/>
                                    </a:cubicBezTo>
                                    <a:close/>
                                    <a:moveTo>
                                      <a:pt x="13320" y="5077"/>
                                    </a:moveTo>
                                    <a:cubicBezTo>
                                      <a:pt x="11520" y="5102"/>
                                      <a:pt x="10045" y="5876"/>
                                      <a:pt x="8870" y="7399"/>
                                    </a:cubicBezTo>
                                    <a:cubicBezTo>
                                      <a:pt x="7670" y="8972"/>
                                      <a:pt x="7070" y="11818"/>
                                      <a:pt x="7095" y="15913"/>
                                    </a:cubicBezTo>
                                    <a:cubicBezTo>
                                      <a:pt x="7070" y="19707"/>
                                      <a:pt x="7670" y="22354"/>
                                      <a:pt x="8895" y="23852"/>
                                    </a:cubicBezTo>
                                    <a:cubicBezTo>
                                      <a:pt x="10070" y="25399"/>
                                      <a:pt x="11545" y="26148"/>
                                      <a:pt x="13320" y="26148"/>
                                    </a:cubicBezTo>
                                    <a:cubicBezTo>
                                      <a:pt x="15120" y="26148"/>
                                      <a:pt x="16619" y="25375"/>
                                      <a:pt x="17819" y="23827"/>
                                    </a:cubicBezTo>
                                    <a:cubicBezTo>
                                      <a:pt x="18994" y="22279"/>
                                      <a:pt x="19594" y="19458"/>
                                      <a:pt x="19619" y="15338"/>
                                    </a:cubicBezTo>
                                    <a:cubicBezTo>
                                      <a:pt x="19594" y="11569"/>
                                      <a:pt x="18994" y="8922"/>
                                      <a:pt x="17819" y="7374"/>
                                    </a:cubicBezTo>
                                    <a:cubicBezTo>
                                      <a:pt x="16594" y="5876"/>
                                      <a:pt x="15095" y="5102"/>
                                      <a:pt x="13320" y="5077"/>
                                    </a:cubicBezTo>
                                    <a:close/>
                                    <a:moveTo>
                                      <a:pt x="13370" y="61849"/>
                                    </a:moveTo>
                                    <a:lnTo>
                                      <a:pt x="45467" y="134"/>
                                    </a:lnTo>
                                    <a:lnTo>
                                      <a:pt x="51291" y="134"/>
                                    </a:lnTo>
                                    <a:lnTo>
                                      <a:pt x="19319" y="61849"/>
                                    </a:lnTo>
                                    <a:close/>
                                    <a:moveTo>
                                      <a:pt x="38742" y="45946"/>
                                    </a:moveTo>
                                    <a:cubicBezTo>
                                      <a:pt x="38717" y="41777"/>
                                      <a:pt x="39767" y="38207"/>
                                      <a:pt x="41892" y="35286"/>
                                    </a:cubicBezTo>
                                    <a:cubicBezTo>
                                      <a:pt x="43992" y="32365"/>
                                      <a:pt x="47067" y="30917"/>
                                      <a:pt x="51091" y="30892"/>
                                    </a:cubicBezTo>
                                    <a:cubicBezTo>
                                      <a:pt x="54766" y="30917"/>
                                      <a:pt x="57816" y="32215"/>
                                      <a:pt x="60240" y="34837"/>
                                    </a:cubicBezTo>
                                    <a:cubicBezTo>
                                      <a:pt x="62640" y="37458"/>
                                      <a:pt x="63840" y="41328"/>
                                      <a:pt x="63865" y="46396"/>
                                    </a:cubicBezTo>
                                    <a:cubicBezTo>
                                      <a:pt x="63840" y="51389"/>
                                      <a:pt x="62615" y="55208"/>
                                      <a:pt x="60190" y="57855"/>
                                    </a:cubicBezTo>
                                    <a:cubicBezTo>
                                      <a:pt x="57741" y="60526"/>
                                      <a:pt x="54716" y="61824"/>
                                      <a:pt x="51141" y="61849"/>
                                    </a:cubicBezTo>
                                    <a:cubicBezTo>
                                      <a:pt x="47567" y="61824"/>
                                      <a:pt x="44617" y="60526"/>
                                      <a:pt x="42267" y="57880"/>
                                    </a:cubicBezTo>
                                    <a:cubicBezTo>
                                      <a:pt x="39892" y="55258"/>
                                      <a:pt x="38717" y="51289"/>
                                      <a:pt x="38742" y="45946"/>
                                    </a:cubicBezTo>
                                    <a:close/>
                                    <a:moveTo>
                                      <a:pt x="51291" y="35860"/>
                                    </a:moveTo>
                                    <a:cubicBezTo>
                                      <a:pt x="49441" y="35885"/>
                                      <a:pt x="47942" y="36659"/>
                                      <a:pt x="46792" y="38182"/>
                                    </a:cubicBezTo>
                                    <a:cubicBezTo>
                                      <a:pt x="45592" y="39730"/>
                                      <a:pt x="45017" y="42551"/>
                                      <a:pt x="45017" y="46670"/>
                                    </a:cubicBezTo>
                                    <a:cubicBezTo>
                                      <a:pt x="45017" y="50415"/>
                                      <a:pt x="45617" y="53061"/>
                                      <a:pt x="46817" y="54584"/>
                                    </a:cubicBezTo>
                                    <a:cubicBezTo>
                                      <a:pt x="48016" y="56157"/>
                                      <a:pt x="49491" y="56931"/>
                                      <a:pt x="51266" y="56906"/>
                                    </a:cubicBezTo>
                                    <a:cubicBezTo>
                                      <a:pt x="53091" y="56931"/>
                                      <a:pt x="54591" y="56157"/>
                                      <a:pt x="55791" y="54584"/>
                                    </a:cubicBezTo>
                                    <a:cubicBezTo>
                                      <a:pt x="56966" y="53061"/>
                                      <a:pt x="57566" y="50240"/>
                                      <a:pt x="57591" y="46121"/>
                                    </a:cubicBezTo>
                                    <a:cubicBezTo>
                                      <a:pt x="57566" y="42351"/>
                                      <a:pt x="56966" y="39705"/>
                                      <a:pt x="55766" y="38157"/>
                                    </a:cubicBezTo>
                                    <a:cubicBezTo>
                                      <a:pt x="54541" y="36659"/>
                                      <a:pt x="53041" y="35885"/>
                                      <a:pt x="51291" y="3586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0" name="Freeform: Shape 14360"/>
                            <wps:cNvSpPr/>
                            <wps:spPr>
                              <a:xfrm>
                                <a:off x="5117593" y="882167"/>
                                <a:ext cx="19373" cy="76794"/>
                              </a:xfrm>
                              <a:custGeom>
                                <a:avLst/>
                                <a:gdLst>
                                  <a:gd name="connsiteX0" fmla="*/ 15031 w 19373"/>
                                  <a:gd name="connsiteY0" fmla="*/ 76929 h 76794"/>
                                  <a:gd name="connsiteX1" fmla="*/ 4932 w 19373"/>
                                  <a:gd name="connsiteY1" fmla="*/ 59353 h 76794"/>
                                  <a:gd name="connsiteX2" fmla="*/ 807 w 19373"/>
                                  <a:gd name="connsiteY2" fmla="*/ 38481 h 76794"/>
                                  <a:gd name="connsiteX3" fmla="*/ 3907 w 19373"/>
                                  <a:gd name="connsiteY3" fmla="*/ 20257 h 76794"/>
                                  <a:gd name="connsiteX4" fmla="*/ 15031 w 19373"/>
                                  <a:gd name="connsiteY4" fmla="*/ 134 h 76794"/>
                                  <a:gd name="connsiteX5" fmla="*/ 20180 w 19373"/>
                                  <a:gd name="connsiteY5" fmla="*/ 134 h 76794"/>
                                  <a:gd name="connsiteX6" fmla="*/ 13781 w 19373"/>
                                  <a:gd name="connsiteY6" fmla="*/ 11993 h 76794"/>
                                  <a:gd name="connsiteX7" fmla="*/ 9931 w 19373"/>
                                  <a:gd name="connsiteY7" fmla="*/ 23502 h 76794"/>
                                  <a:gd name="connsiteX8" fmla="*/ 8231 w 19373"/>
                                  <a:gd name="connsiteY8" fmla="*/ 38531 h 76794"/>
                                  <a:gd name="connsiteX9" fmla="*/ 20180 w 19373"/>
                                  <a:gd name="connsiteY9" fmla="*/ 76929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373" h="76794">
                                    <a:moveTo>
                                      <a:pt x="15031" y="76929"/>
                                    </a:moveTo>
                                    <a:cubicBezTo>
                                      <a:pt x="11031" y="71910"/>
                                      <a:pt x="7681" y="66069"/>
                                      <a:pt x="4932" y="59353"/>
                                    </a:cubicBezTo>
                                    <a:cubicBezTo>
                                      <a:pt x="2182" y="52662"/>
                                      <a:pt x="807" y="45697"/>
                                      <a:pt x="807" y="38481"/>
                                    </a:cubicBezTo>
                                    <a:cubicBezTo>
                                      <a:pt x="807" y="32165"/>
                                      <a:pt x="1832" y="26099"/>
                                      <a:pt x="3907" y="20257"/>
                                    </a:cubicBezTo>
                                    <a:cubicBezTo>
                                      <a:pt x="6281" y="13541"/>
                                      <a:pt x="9981" y="6825"/>
                                      <a:pt x="15031" y="134"/>
                                    </a:cubicBezTo>
                                    <a:lnTo>
                                      <a:pt x="20180" y="134"/>
                                    </a:lnTo>
                                    <a:cubicBezTo>
                                      <a:pt x="16930" y="5702"/>
                                      <a:pt x="14806" y="9646"/>
                                      <a:pt x="13781" y="11993"/>
                                    </a:cubicBezTo>
                                    <a:cubicBezTo>
                                      <a:pt x="12131" y="15688"/>
                                      <a:pt x="10831" y="19533"/>
                                      <a:pt x="9931" y="23502"/>
                                    </a:cubicBezTo>
                                    <a:cubicBezTo>
                                      <a:pt x="8781" y="28495"/>
                                      <a:pt x="8231" y="33513"/>
                                      <a:pt x="8231" y="38531"/>
                                    </a:cubicBezTo>
                                    <a:cubicBezTo>
                                      <a:pt x="8231" y="51364"/>
                                      <a:pt x="12206" y="64146"/>
                                      <a:pt x="20180" y="7692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1" name="Freeform: Shape 14361"/>
                            <wps:cNvSpPr/>
                            <wps:spPr>
                              <a:xfrm>
                                <a:off x="5148855" y="882916"/>
                                <a:ext cx="21597" cy="58819"/>
                              </a:xfrm>
                              <a:custGeom>
                                <a:avLst/>
                                <a:gdLst>
                                  <a:gd name="connsiteX0" fmla="*/ 22409 w 21597"/>
                                  <a:gd name="connsiteY0" fmla="*/ 58953 h 58819"/>
                                  <a:gd name="connsiteX1" fmla="*/ 15210 w 21597"/>
                                  <a:gd name="connsiteY1" fmla="*/ 58953 h 58819"/>
                                  <a:gd name="connsiteX2" fmla="*/ 15210 w 21597"/>
                                  <a:gd name="connsiteY2" fmla="*/ 13116 h 58819"/>
                                  <a:gd name="connsiteX3" fmla="*/ 8385 w 21597"/>
                                  <a:gd name="connsiteY3" fmla="*/ 18085 h 58819"/>
                                  <a:gd name="connsiteX4" fmla="*/ 811 w 21597"/>
                                  <a:gd name="connsiteY4" fmla="*/ 21804 h 58819"/>
                                  <a:gd name="connsiteX5" fmla="*/ 811 w 21597"/>
                                  <a:gd name="connsiteY5" fmla="*/ 14839 h 58819"/>
                                  <a:gd name="connsiteX6" fmla="*/ 11360 w 21597"/>
                                  <a:gd name="connsiteY6" fmla="*/ 7973 h 58819"/>
                                  <a:gd name="connsiteX7" fmla="*/ 17785 w 21597"/>
                                  <a:gd name="connsiteY7" fmla="*/ 134 h 58819"/>
                                  <a:gd name="connsiteX8" fmla="*/ 22409 w 21597"/>
                                  <a:gd name="connsiteY8" fmla="*/ 134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2409" y="58953"/>
                                    </a:moveTo>
                                    <a:lnTo>
                                      <a:pt x="15210" y="58953"/>
                                    </a:lnTo>
                                    <a:lnTo>
                                      <a:pt x="15210" y="13116"/>
                                    </a:lnTo>
                                    <a:cubicBezTo>
                                      <a:pt x="13460" y="14764"/>
                                      <a:pt x="11185" y="16437"/>
                                      <a:pt x="8385" y="18085"/>
                                    </a:cubicBezTo>
                                    <a:cubicBezTo>
                                      <a:pt x="5561" y="19757"/>
                                      <a:pt x="3036" y="20981"/>
                                      <a:pt x="811" y="21804"/>
                                    </a:cubicBezTo>
                                    <a:lnTo>
                                      <a:pt x="811" y="14839"/>
                                    </a:lnTo>
                                    <a:cubicBezTo>
                                      <a:pt x="4836" y="12942"/>
                                      <a:pt x="8335" y="10670"/>
                                      <a:pt x="11360" y="7973"/>
                                    </a:cubicBezTo>
                                    <a:cubicBezTo>
                                      <a:pt x="14360" y="5302"/>
                                      <a:pt x="16510" y="2681"/>
                                      <a:pt x="17785" y="134"/>
                                    </a:cubicBezTo>
                                    <a:lnTo>
                                      <a:pt x="22409" y="134"/>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2" name="Freeform: Shape 14362"/>
                            <wps:cNvSpPr/>
                            <wps:spPr>
                              <a:xfrm>
                                <a:off x="5194425" y="882916"/>
                                <a:ext cx="21597" cy="58819"/>
                              </a:xfrm>
                              <a:custGeom>
                                <a:avLst/>
                                <a:gdLst>
                                  <a:gd name="connsiteX0" fmla="*/ 22416 w 21597"/>
                                  <a:gd name="connsiteY0" fmla="*/ 58953 h 58819"/>
                                  <a:gd name="connsiteX1" fmla="*/ 15217 w 21597"/>
                                  <a:gd name="connsiteY1" fmla="*/ 58953 h 58819"/>
                                  <a:gd name="connsiteX2" fmla="*/ 15217 w 21597"/>
                                  <a:gd name="connsiteY2" fmla="*/ 13116 h 58819"/>
                                  <a:gd name="connsiteX3" fmla="*/ 8393 w 21597"/>
                                  <a:gd name="connsiteY3" fmla="*/ 18085 h 58819"/>
                                  <a:gd name="connsiteX4" fmla="*/ 818 w 21597"/>
                                  <a:gd name="connsiteY4" fmla="*/ 21804 h 58819"/>
                                  <a:gd name="connsiteX5" fmla="*/ 818 w 21597"/>
                                  <a:gd name="connsiteY5" fmla="*/ 14839 h 58819"/>
                                  <a:gd name="connsiteX6" fmla="*/ 11367 w 21597"/>
                                  <a:gd name="connsiteY6" fmla="*/ 7973 h 58819"/>
                                  <a:gd name="connsiteX7" fmla="*/ 17792 w 21597"/>
                                  <a:gd name="connsiteY7" fmla="*/ 134 h 58819"/>
                                  <a:gd name="connsiteX8" fmla="*/ 22416 w 21597"/>
                                  <a:gd name="connsiteY8" fmla="*/ 134 h 588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597" h="58819">
                                    <a:moveTo>
                                      <a:pt x="22416" y="58953"/>
                                    </a:moveTo>
                                    <a:lnTo>
                                      <a:pt x="15217" y="58953"/>
                                    </a:lnTo>
                                    <a:lnTo>
                                      <a:pt x="15217" y="13116"/>
                                    </a:lnTo>
                                    <a:cubicBezTo>
                                      <a:pt x="13467" y="14764"/>
                                      <a:pt x="11192" y="16437"/>
                                      <a:pt x="8393" y="18085"/>
                                    </a:cubicBezTo>
                                    <a:cubicBezTo>
                                      <a:pt x="5568" y="19757"/>
                                      <a:pt x="3043" y="20981"/>
                                      <a:pt x="818" y="21804"/>
                                    </a:cubicBezTo>
                                    <a:lnTo>
                                      <a:pt x="818" y="14839"/>
                                    </a:lnTo>
                                    <a:cubicBezTo>
                                      <a:pt x="4843" y="12942"/>
                                      <a:pt x="8343" y="10670"/>
                                      <a:pt x="11367" y="7973"/>
                                    </a:cubicBezTo>
                                    <a:cubicBezTo>
                                      <a:pt x="14367" y="5302"/>
                                      <a:pt x="16517" y="2681"/>
                                      <a:pt x="17792" y="134"/>
                                    </a:cubicBezTo>
                                    <a:lnTo>
                                      <a:pt x="22416" y="134"/>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3" name="Freeform: Shape 14363"/>
                            <wps:cNvSpPr/>
                            <wps:spPr>
                              <a:xfrm>
                                <a:off x="5236020" y="882167"/>
                                <a:ext cx="19373" cy="76794"/>
                              </a:xfrm>
                              <a:custGeom>
                                <a:avLst/>
                                <a:gdLst>
                                  <a:gd name="connsiteX0" fmla="*/ 6000 w 19373"/>
                                  <a:gd name="connsiteY0" fmla="*/ 76929 h 76794"/>
                                  <a:gd name="connsiteX1" fmla="*/ 825 w 19373"/>
                                  <a:gd name="connsiteY1" fmla="*/ 76929 h 76794"/>
                                  <a:gd name="connsiteX2" fmla="*/ 12799 w 19373"/>
                                  <a:gd name="connsiteY2" fmla="*/ 38531 h 76794"/>
                                  <a:gd name="connsiteX3" fmla="*/ 11074 w 19373"/>
                                  <a:gd name="connsiteY3" fmla="*/ 23627 h 76794"/>
                                  <a:gd name="connsiteX4" fmla="*/ 7275 w 19373"/>
                                  <a:gd name="connsiteY4" fmla="*/ 12118 h 76794"/>
                                  <a:gd name="connsiteX5" fmla="*/ 825 w 19373"/>
                                  <a:gd name="connsiteY5" fmla="*/ 134 h 76794"/>
                                  <a:gd name="connsiteX6" fmla="*/ 6000 w 19373"/>
                                  <a:gd name="connsiteY6" fmla="*/ 134 h 76794"/>
                                  <a:gd name="connsiteX7" fmla="*/ 17124 w 19373"/>
                                  <a:gd name="connsiteY7" fmla="*/ 20257 h 76794"/>
                                  <a:gd name="connsiteX8" fmla="*/ 20199 w 19373"/>
                                  <a:gd name="connsiteY8" fmla="*/ 38481 h 76794"/>
                                  <a:gd name="connsiteX9" fmla="*/ 16049 w 19373"/>
                                  <a:gd name="connsiteY9" fmla="*/ 59353 h 76794"/>
                                  <a:gd name="connsiteX10" fmla="*/ 6000 w 19373"/>
                                  <a:gd name="connsiteY10" fmla="*/ 76929 h 767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9373" h="76794">
                                    <a:moveTo>
                                      <a:pt x="6000" y="76929"/>
                                    </a:moveTo>
                                    <a:lnTo>
                                      <a:pt x="825" y="76929"/>
                                    </a:lnTo>
                                    <a:cubicBezTo>
                                      <a:pt x="8800" y="64146"/>
                                      <a:pt x="12774" y="51364"/>
                                      <a:pt x="12799" y="38531"/>
                                    </a:cubicBezTo>
                                    <a:cubicBezTo>
                                      <a:pt x="12774" y="33538"/>
                                      <a:pt x="12199" y="28570"/>
                                      <a:pt x="11074" y="23627"/>
                                    </a:cubicBezTo>
                                    <a:cubicBezTo>
                                      <a:pt x="10150" y="19657"/>
                                      <a:pt x="8900" y="15813"/>
                                      <a:pt x="7275" y="12118"/>
                                    </a:cubicBezTo>
                                    <a:cubicBezTo>
                                      <a:pt x="6225" y="9746"/>
                                      <a:pt x="4075" y="5752"/>
                                      <a:pt x="825" y="134"/>
                                    </a:cubicBezTo>
                                    <a:lnTo>
                                      <a:pt x="6000" y="134"/>
                                    </a:lnTo>
                                    <a:cubicBezTo>
                                      <a:pt x="10999" y="6825"/>
                                      <a:pt x="14699" y="13541"/>
                                      <a:pt x="17124" y="20257"/>
                                    </a:cubicBezTo>
                                    <a:cubicBezTo>
                                      <a:pt x="19149" y="26099"/>
                                      <a:pt x="20174" y="32165"/>
                                      <a:pt x="20199" y="38481"/>
                                    </a:cubicBezTo>
                                    <a:cubicBezTo>
                                      <a:pt x="20174" y="45697"/>
                                      <a:pt x="18799" y="52662"/>
                                      <a:pt x="16049" y="59353"/>
                                    </a:cubicBezTo>
                                    <a:cubicBezTo>
                                      <a:pt x="13299" y="66069"/>
                                      <a:pt x="9950" y="71910"/>
                                      <a:pt x="6000" y="7692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64" name="Graphic 14279"/>
                          <wpg:cNvGrpSpPr/>
                          <wpg:grpSpPr>
                            <a:xfrm>
                              <a:off x="37888" y="357458"/>
                              <a:ext cx="614104" cy="62721"/>
                              <a:chOff x="37888" y="357458"/>
                              <a:chExt cx="614104" cy="62721"/>
                            </a:xfrm>
                            <a:solidFill>
                              <a:srgbClr val="000000"/>
                            </a:solidFill>
                          </wpg:grpSpPr>
                          <wps:wsp>
                            <wps:cNvPr id="14365" name="Freeform: Shape 14365"/>
                            <wps:cNvSpPr/>
                            <wps:spPr>
                              <a:xfrm>
                                <a:off x="37888" y="357540"/>
                                <a:ext cx="46123" cy="57640"/>
                              </a:xfrm>
                              <a:custGeom>
                                <a:avLst/>
                                <a:gdLst>
                                  <a:gd name="connsiteX0" fmla="*/ 12595 w 46123"/>
                                  <a:gd name="connsiteY0" fmla="*/ 34205 h 57640"/>
                                  <a:gd name="connsiteX1" fmla="*/ 23019 w 46123"/>
                                  <a:gd name="connsiteY1" fmla="*/ 5744 h 57640"/>
                                  <a:gd name="connsiteX2" fmla="*/ 23244 w 46123"/>
                                  <a:gd name="connsiteY2" fmla="*/ 5744 h 57640"/>
                                  <a:gd name="connsiteX3" fmla="*/ 33593 w 46123"/>
                                  <a:gd name="connsiteY3" fmla="*/ 34205 h 57640"/>
                                  <a:gd name="connsiteX4" fmla="*/ 18820 w 46123"/>
                                  <a:gd name="connsiteY4" fmla="*/ 3497 h 57640"/>
                                  <a:gd name="connsiteX5" fmla="*/ 296 w 46123"/>
                                  <a:gd name="connsiteY5" fmla="*/ 54277 h 57640"/>
                                  <a:gd name="connsiteX6" fmla="*/ 221 w 46123"/>
                                  <a:gd name="connsiteY6" fmla="*/ 56374 h 57640"/>
                                  <a:gd name="connsiteX7" fmla="*/ 1571 w 46123"/>
                                  <a:gd name="connsiteY7" fmla="*/ 57572 h 57640"/>
                                  <a:gd name="connsiteX8" fmla="*/ 3296 w 46123"/>
                                  <a:gd name="connsiteY8" fmla="*/ 57423 h 57640"/>
                                  <a:gd name="connsiteX9" fmla="*/ 4721 w 46123"/>
                                  <a:gd name="connsiteY9" fmla="*/ 55775 h 57640"/>
                                  <a:gd name="connsiteX10" fmla="*/ 11095 w 46123"/>
                                  <a:gd name="connsiteY10" fmla="*/ 38324 h 57640"/>
                                  <a:gd name="connsiteX11" fmla="*/ 35168 w 46123"/>
                                  <a:gd name="connsiteY11" fmla="*/ 38324 h 57640"/>
                                  <a:gd name="connsiteX12" fmla="*/ 41467 w 46123"/>
                                  <a:gd name="connsiteY12" fmla="*/ 55775 h 57640"/>
                                  <a:gd name="connsiteX13" fmla="*/ 42817 w 46123"/>
                                  <a:gd name="connsiteY13" fmla="*/ 57423 h 57640"/>
                                  <a:gd name="connsiteX14" fmla="*/ 44617 w 46123"/>
                                  <a:gd name="connsiteY14" fmla="*/ 57498 h 57640"/>
                                  <a:gd name="connsiteX15" fmla="*/ 45892 w 46123"/>
                                  <a:gd name="connsiteY15" fmla="*/ 56374 h 57640"/>
                                  <a:gd name="connsiteX16" fmla="*/ 45967 w 46123"/>
                                  <a:gd name="connsiteY16" fmla="*/ 54277 h 57640"/>
                                  <a:gd name="connsiteX17" fmla="*/ 27369 w 46123"/>
                                  <a:gd name="connsiteY17" fmla="*/ 3497 h 57640"/>
                                  <a:gd name="connsiteX18" fmla="*/ 25569 w 46123"/>
                                  <a:gd name="connsiteY18" fmla="*/ 876 h 57640"/>
                                  <a:gd name="connsiteX19" fmla="*/ 23169 w 46123"/>
                                  <a:gd name="connsiteY19" fmla="*/ 52 h 57640"/>
                                  <a:gd name="connsiteX20" fmla="*/ 20619 w 46123"/>
                                  <a:gd name="connsiteY20" fmla="*/ 876 h 57640"/>
                                  <a:gd name="connsiteX21" fmla="*/ 18820 w 46123"/>
                                  <a:gd name="connsiteY21" fmla="*/ 3497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2595" y="34205"/>
                                    </a:moveTo>
                                    <a:lnTo>
                                      <a:pt x="23019" y="5744"/>
                                    </a:lnTo>
                                    <a:lnTo>
                                      <a:pt x="23244" y="5744"/>
                                    </a:lnTo>
                                    <a:lnTo>
                                      <a:pt x="33593" y="34205"/>
                                    </a:lnTo>
                                    <a:close/>
                                    <a:moveTo>
                                      <a:pt x="18820" y="3497"/>
                                    </a:moveTo>
                                    <a:lnTo>
                                      <a:pt x="296" y="54277"/>
                                    </a:lnTo>
                                    <a:cubicBezTo>
                                      <a:pt x="-54" y="55076"/>
                                      <a:pt x="-79" y="55775"/>
                                      <a:pt x="221" y="56374"/>
                                    </a:cubicBezTo>
                                    <a:cubicBezTo>
                                      <a:pt x="521" y="56973"/>
                                      <a:pt x="971" y="57373"/>
                                      <a:pt x="1571" y="57572"/>
                                    </a:cubicBezTo>
                                    <a:cubicBezTo>
                                      <a:pt x="2171" y="57772"/>
                                      <a:pt x="2746" y="57722"/>
                                      <a:pt x="3296" y="57423"/>
                                    </a:cubicBezTo>
                                    <a:cubicBezTo>
                                      <a:pt x="3946" y="57073"/>
                                      <a:pt x="4421" y="56524"/>
                                      <a:pt x="4721" y="55775"/>
                                    </a:cubicBezTo>
                                    <a:lnTo>
                                      <a:pt x="11095" y="38324"/>
                                    </a:lnTo>
                                    <a:lnTo>
                                      <a:pt x="35168" y="38324"/>
                                    </a:lnTo>
                                    <a:lnTo>
                                      <a:pt x="41467" y="55775"/>
                                    </a:lnTo>
                                    <a:cubicBezTo>
                                      <a:pt x="41767" y="56524"/>
                                      <a:pt x="42217" y="57073"/>
                                      <a:pt x="42817" y="57423"/>
                                    </a:cubicBezTo>
                                    <a:cubicBezTo>
                                      <a:pt x="43417" y="57672"/>
                                      <a:pt x="44017" y="57697"/>
                                      <a:pt x="44617" y="57498"/>
                                    </a:cubicBezTo>
                                    <a:cubicBezTo>
                                      <a:pt x="45217" y="57298"/>
                                      <a:pt x="45642" y="56923"/>
                                      <a:pt x="45892" y="56374"/>
                                    </a:cubicBezTo>
                                    <a:cubicBezTo>
                                      <a:pt x="46192" y="55725"/>
                                      <a:pt x="46217" y="55026"/>
                                      <a:pt x="45967" y="54277"/>
                                    </a:cubicBezTo>
                                    <a:lnTo>
                                      <a:pt x="27369" y="3497"/>
                                    </a:lnTo>
                                    <a:cubicBezTo>
                                      <a:pt x="26969" y="2348"/>
                                      <a:pt x="26369" y="1475"/>
                                      <a:pt x="25569" y="876"/>
                                    </a:cubicBezTo>
                                    <a:cubicBezTo>
                                      <a:pt x="24819" y="326"/>
                                      <a:pt x="24019" y="52"/>
                                      <a:pt x="23169" y="52"/>
                                    </a:cubicBezTo>
                                    <a:cubicBezTo>
                                      <a:pt x="22219" y="52"/>
                                      <a:pt x="21369" y="326"/>
                                      <a:pt x="20619" y="876"/>
                                    </a:cubicBezTo>
                                    <a:cubicBezTo>
                                      <a:pt x="19819" y="1475"/>
                                      <a:pt x="19220" y="2348"/>
                                      <a:pt x="18820" y="349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6" name="Freeform: Shape 14366"/>
                            <wps:cNvSpPr/>
                            <wps:spPr>
                              <a:xfrm>
                                <a:off x="92316" y="357465"/>
                                <a:ext cx="4649" cy="57670"/>
                              </a:xfrm>
                              <a:custGeom>
                                <a:avLst/>
                                <a:gdLst>
                                  <a:gd name="connsiteX0" fmla="*/ 21 w 4649"/>
                                  <a:gd name="connsiteY0" fmla="*/ 2224 h 57670"/>
                                  <a:gd name="connsiteX1" fmla="*/ 21 w 4649"/>
                                  <a:gd name="connsiteY1" fmla="*/ 55400 h 57670"/>
                                  <a:gd name="connsiteX2" fmla="*/ 696 w 4649"/>
                                  <a:gd name="connsiteY2" fmla="*/ 57123 h 57670"/>
                                  <a:gd name="connsiteX3" fmla="*/ 2346 w 4649"/>
                                  <a:gd name="connsiteY3" fmla="*/ 57722 h 57670"/>
                                  <a:gd name="connsiteX4" fmla="*/ 3921 w 4649"/>
                                  <a:gd name="connsiteY4" fmla="*/ 57123 h 57670"/>
                                  <a:gd name="connsiteX5" fmla="*/ 4671 w 4649"/>
                                  <a:gd name="connsiteY5" fmla="*/ 55475 h 57670"/>
                                  <a:gd name="connsiteX6" fmla="*/ 4671 w 4649"/>
                                  <a:gd name="connsiteY6" fmla="*/ 2299 h 57670"/>
                                  <a:gd name="connsiteX7" fmla="*/ 3921 w 4649"/>
                                  <a:gd name="connsiteY7" fmla="*/ 576 h 57670"/>
                                  <a:gd name="connsiteX8" fmla="*/ 2346 w 4649"/>
                                  <a:gd name="connsiteY8" fmla="*/ 52 h 57670"/>
                                  <a:gd name="connsiteX9" fmla="*/ 696 w 4649"/>
                                  <a:gd name="connsiteY9" fmla="*/ 576 h 57670"/>
                                  <a:gd name="connsiteX10" fmla="*/ 21 w 4649"/>
                                  <a:gd name="connsiteY10" fmla="*/ 2224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21" y="2224"/>
                                    </a:moveTo>
                                    <a:lnTo>
                                      <a:pt x="21" y="55400"/>
                                    </a:lnTo>
                                    <a:cubicBezTo>
                                      <a:pt x="21" y="56100"/>
                                      <a:pt x="246" y="56674"/>
                                      <a:pt x="696" y="57123"/>
                                    </a:cubicBezTo>
                                    <a:cubicBezTo>
                                      <a:pt x="1146" y="57523"/>
                                      <a:pt x="1696" y="57722"/>
                                      <a:pt x="2346" y="57722"/>
                                    </a:cubicBezTo>
                                    <a:cubicBezTo>
                                      <a:pt x="2946" y="57722"/>
                                      <a:pt x="3471" y="57523"/>
                                      <a:pt x="3921" y="57123"/>
                                    </a:cubicBezTo>
                                    <a:cubicBezTo>
                                      <a:pt x="4421" y="56724"/>
                                      <a:pt x="4671" y="56174"/>
                                      <a:pt x="4671" y="55475"/>
                                    </a:cubicBezTo>
                                    <a:lnTo>
                                      <a:pt x="4671" y="2299"/>
                                    </a:lnTo>
                                    <a:cubicBezTo>
                                      <a:pt x="4671" y="1550"/>
                                      <a:pt x="4421" y="975"/>
                                      <a:pt x="3921" y="576"/>
                                    </a:cubicBezTo>
                                    <a:cubicBezTo>
                                      <a:pt x="3471" y="226"/>
                                      <a:pt x="2946" y="52"/>
                                      <a:pt x="2346" y="52"/>
                                    </a:cubicBezTo>
                                    <a:cubicBezTo>
                                      <a:pt x="1696" y="52"/>
                                      <a:pt x="1146" y="226"/>
                                      <a:pt x="696" y="576"/>
                                    </a:cubicBezTo>
                                    <a:cubicBezTo>
                                      <a:pt x="246" y="975"/>
                                      <a:pt x="21" y="1525"/>
                                      <a:pt x="21" y="222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7" name="Freeform: Shape 14367"/>
                            <wps:cNvSpPr/>
                            <wps:spPr>
                              <a:xfrm>
                                <a:off x="110089" y="357465"/>
                                <a:ext cx="4649" cy="57670"/>
                              </a:xfrm>
                              <a:custGeom>
                                <a:avLst/>
                                <a:gdLst>
                                  <a:gd name="connsiteX0" fmla="*/ 24 w 4649"/>
                                  <a:gd name="connsiteY0" fmla="*/ 2224 h 57670"/>
                                  <a:gd name="connsiteX1" fmla="*/ 24 w 4649"/>
                                  <a:gd name="connsiteY1" fmla="*/ 55400 h 57670"/>
                                  <a:gd name="connsiteX2" fmla="*/ 699 w 4649"/>
                                  <a:gd name="connsiteY2" fmla="*/ 57123 h 57670"/>
                                  <a:gd name="connsiteX3" fmla="*/ 2349 w 4649"/>
                                  <a:gd name="connsiteY3" fmla="*/ 57722 h 57670"/>
                                  <a:gd name="connsiteX4" fmla="*/ 3924 w 4649"/>
                                  <a:gd name="connsiteY4" fmla="*/ 57123 h 57670"/>
                                  <a:gd name="connsiteX5" fmla="*/ 4674 w 4649"/>
                                  <a:gd name="connsiteY5" fmla="*/ 55475 h 57670"/>
                                  <a:gd name="connsiteX6" fmla="*/ 4674 w 4649"/>
                                  <a:gd name="connsiteY6" fmla="*/ 2299 h 57670"/>
                                  <a:gd name="connsiteX7" fmla="*/ 3924 w 4649"/>
                                  <a:gd name="connsiteY7" fmla="*/ 576 h 57670"/>
                                  <a:gd name="connsiteX8" fmla="*/ 2349 w 4649"/>
                                  <a:gd name="connsiteY8" fmla="*/ 52 h 57670"/>
                                  <a:gd name="connsiteX9" fmla="*/ 699 w 4649"/>
                                  <a:gd name="connsiteY9" fmla="*/ 576 h 57670"/>
                                  <a:gd name="connsiteX10" fmla="*/ 24 w 4649"/>
                                  <a:gd name="connsiteY10" fmla="*/ 2224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24" y="2224"/>
                                    </a:moveTo>
                                    <a:lnTo>
                                      <a:pt x="24" y="55400"/>
                                    </a:lnTo>
                                    <a:cubicBezTo>
                                      <a:pt x="24" y="56100"/>
                                      <a:pt x="249" y="56674"/>
                                      <a:pt x="699" y="57123"/>
                                    </a:cubicBezTo>
                                    <a:cubicBezTo>
                                      <a:pt x="1149" y="57523"/>
                                      <a:pt x="1699" y="57722"/>
                                      <a:pt x="2349" y="57722"/>
                                    </a:cubicBezTo>
                                    <a:cubicBezTo>
                                      <a:pt x="2949" y="57722"/>
                                      <a:pt x="3474" y="57523"/>
                                      <a:pt x="3924" y="57123"/>
                                    </a:cubicBezTo>
                                    <a:cubicBezTo>
                                      <a:pt x="4424" y="56724"/>
                                      <a:pt x="4674" y="56174"/>
                                      <a:pt x="4674" y="55475"/>
                                    </a:cubicBezTo>
                                    <a:lnTo>
                                      <a:pt x="4674" y="2299"/>
                                    </a:lnTo>
                                    <a:cubicBezTo>
                                      <a:pt x="4674" y="1550"/>
                                      <a:pt x="4424" y="975"/>
                                      <a:pt x="3924" y="576"/>
                                    </a:cubicBezTo>
                                    <a:cubicBezTo>
                                      <a:pt x="3474" y="226"/>
                                      <a:pt x="2949" y="52"/>
                                      <a:pt x="2349" y="52"/>
                                    </a:cubicBezTo>
                                    <a:cubicBezTo>
                                      <a:pt x="1699" y="52"/>
                                      <a:pt x="1149" y="226"/>
                                      <a:pt x="699" y="576"/>
                                    </a:cubicBezTo>
                                    <a:cubicBezTo>
                                      <a:pt x="249" y="975"/>
                                      <a:pt x="24" y="1525"/>
                                      <a:pt x="24" y="222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8" name="Freeform: Shape 14368"/>
                            <wps:cNvSpPr/>
                            <wps:spPr>
                              <a:xfrm>
                                <a:off x="121338" y="413788"/>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69" name="Freeform: Shape 14369"/>
                            <wps:cNvSpPr/>
                            <wps:spPr>
                              <a:xfrm>
                                <a:off x="148751" y="357465"/>
                                <a:ext cx="65195" cy="57670"/>
                              </a:xfrm>
                              <a:custGeom>
                                <a:avLst/>
                                <a:gdLst>
                                  <a:gd name="connsiteX0" fmla="*/ 140 w 65195"/>
                                  <a:gd name="connsiteY0" fmla="*/ 3197 h 57670"/>
                                  <a:gd name="connsiteX1" fmla="*/ 14539 w 65195"/>
                                  <a:gd name="connsiteY1" fmla="*/ 55101 h 57670"/>
                                  <a:gd name="connsiteX2" fmla="*/ 17388 w 65195"/>
                                  <a:gd name="connsiteY2" fmla="*/ 57722 h 57670"/>
                                  <a:gd name="connsiteX3" fmla="*/ 20463 w 65195"/>
                                  <a:gd name="connsiteY3" fmla="*/ 55101 h 57670"/>
                                  <a:gd name="connsiteX4" fmla="*/ 32687 w 65195"/>
                                  <a:gd name="connsiteY4" fmla="*/ 8290 h 57670"/>
                                  <a:gd name="connsiteX5" fmla="*/ 44986 w 65195"/>
                                  <a:gd name="connsiteY5" fmla="*/ 55026 h 57670"/>
                                  <a:gd name="connsiteX6" fmla="*/ 47835 w 65195"/>
                                  <a:gd name="connsiteY6" fmla="*/ 57722 h 57670"/>
                                  <a:gd name="connsiteX7" fmla="*/ 50760 w 65195"/>
                                  <a:gd name="connsiteY7" fmla="*/ 55026 h 57670"/>
                                  <a:gd name="connsiteX8" fmla="*/ 65159 w 65195"/>
                                  <a:gd name="connsiteY8" fmla="*/ 3197 h 57670"/>
                                  <a:gd name="connsiteX9" fmla="*/ 64859 w 65195"/>
                                  <a:gd name="connsiteY9" fmla="*/ 1100 h 57670"/>
                                  <a:gd name="connsiteX10" fmla="*/ 63359 w 65195"/>
                                  <a:gd name="connsiteY10" fmla="*/ 127 h 57670"/>
                                  <a:gd name="connsiteX11" fmla="*/ 61634 w 65195"/>
                                  <a:gd name="connsiteY11" fmla="*/ 351 h 57670"/>
                                  <a:gd name="connsiteX12" fmla="*/ 60434 w 65195"/>
                                  <a:gd name="connsiteY12" fmla="*/ 2074 h 57670"/>
                                  <a:gd name="connsiteX13" fmla="*/ 47686 w 65195"/>
                                  <a:gd name="connsiteY13" fmla="*/ 47387 h 57670"/>
                                  <a:gd name="connsiteX14" fmla="*/ 36062 w 65195"/>
                                  <a:gd name="connsiteY14" fmla="*/ 2523 h 57670"/>
                                  <a:gd name="connsiteX15" fmla="*/ 32612 w 65195"/>
                                  <a:gd name="connsiteY15" fmla="*/ 52 h 57670"/>
                                  <a:gd name="connsiteX16" fmla="*/ 29237 w 65195"/>
                                  <a:gd name="connsiteY16" fmla="*/ 2523 h 57670"/>
                                  <a:gd name="connsiteX17" fmla="*/ 17613 w 65195"/>
                                  <a:gd name="connsiteY17" fmla="*/ 47387 h 57670"/>
                                  <a:gd name="connsiteX18" fmla="*/ 4715 w 65195"/>
                                  <a:gd name="connsiteY18" fmla="*/ 1849 h 57670"/>
                                  <a:gd name="connsiteX19" fmla="*/ 3590 w 65195"/>
                                  <a:gd name="connsiteY19" fmla="*/ 351 h 57670"/>
                                  <a:gd name="connsiteX20" fmla="*/ 1865 w 65195"/>
                                  <a:gd name="connsiteY20" fmla="*/ 127 h 57670"/>
                                  <a:gd name="connsiteX21" fmla="*/ 365 w 65195"/>
                                  <a:gd name="connsiteY21" fmla="*/ 1025 h 57670"/>
                                  <a:gd name="connsiteX22" fmla="*/ 140 w 65195"/>
                                  <a:gd name="connsiteY22" fmla="*/ 3197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5195" h="57670">
                                    <a:moveTo>
                                      <a:pt x="140" y="3197"/>
                                    </a:moveTo>
                                    <a:lnTo>
                                      <a:pt x="14539" y="55101"/>
                                    </a:lnTo>
                                    <a:cubicBezTo>
                                      <a:pt x="14989" y="56799"/>
                                      <a:pt x="15939" y="57672"/>
                                      <a:pt x="17388" y="57722"/>
                                    </a:cubicBezTo>
                                    <a:cubicBezTo>
                                      <a:pt x="18838" y="57722"/>
                                      <a:pt x="19863" y="56848"/>
                                      <a:pt x="20463" y="55101"/>
                                    </a:cubicBezTo>
                                    <a:lnTo>
                                      <a:pt x="32687" y="8290"/>
                                    </a:lnTo>
                                    <a:lnTo>
                                      <a:pt x="44986" y="55026"/>
                                    </a:lnTo>
                                    <a:cubicBezTo>
                                      <a:pt x="45436" y="56824"/>
                                      <a:pt x="46386" y="57722"/>
                                      <a:pt x="47835" y="57722"/>
                                    </a:cubicBezTo>
                                    <a:cubicBezTo>
                                      <a:pt x="49335" y="57722"/>
                                      <a:pt x="50310" y="56824"/>
                                      <a:pt x="50760" y="55026"/>
                                    </a:cubicBezTo>
                                    <a:lnTo>
                                      <a:pt x="65159" y="3197"/>
                                    </a:lnTo>
                                    <a:cubicBezTo>
                                      <a:pt x="65309" y="2398"/>
                                      <a:pt x="65209" y="1699"/>
                                      <a:pt x="64859" y="1100"/>
                                    </a:cubicBezTo>
                                    <a:cubicBezTo>
                                      <a:pt x="64509" y="601"/>
                                      <a:pt x="64009" y="276"/>
                                      <a:pt x="63359" y="127"/>
                                    </a:cubicBezTo>
                                    <a:cubicBezTo>
                                      <a:pt x="62709" y="-23"/>
                                      <a:pt x="62134" y="52"/>
                                      <a:pt x="61634" y="351"/>
                                    </a:cubicBezTo>
                                    <a:cubicBezTo>
                                      <a:pt x="60984" y="701"/>
                                      <a:pt x="60584" y="1275"/>
                                      <a:pt x="60434" y="2074"/>
                                    </a:cubicBezTo>
                                    <a:lnTo>
                                      <a:pt x="47686" y="47387"/>
                                    </a:lnTo>
                                    <a:lnTo>
                                      <a:pt x="36062" y="2523"/>
                                    </a:lnTo>
                                    <a:cubicBezTo>
                                      <a:pt x="35612" y="876"/>
                                      <a:pt x="34462" y="52"/>
                                      <a:pt x="32612" y="52"/>
                                    </a:cubicBezTo>
                                    <a:cubicBezTo>
                                      <a:pt x="30812" y="52"/>
                                      <a:pt x="29687" y="876"/>
                                      <a:pt x="29237" y="2523"/>
                                    </a:cubicBezTo>
                                    <a:lnTo>
                                      <a:pt x="17613" y="47387"/>
                                    </a:lnTo>
                                    <a:lnTo>
                                      <a:pt x="4715" y="1849"/>
                                    </a:lnTo>
                                    <a:cubicBezTo>
                                      <a:pt x="4515" y="1150"/>
                                      <a:pt x="4140" y="651"/>
                                      <a:pt x="3590" y="351"/>
                                    </a:cubicBezTo>
                                    <a:cubicBezTo>
                                      <a:pt x="3040" y="52"/>
                                      <a:pt x="2465" y="-23"/>
                                      <a:pt x="1865" y="127"/>
                                    </a:cubicBezTo>
                                    <a:cubicBezTo>
                                      <a:pt x="1215" y="226"/>
                                      <a:pt x="715" y="526"/>
                                      <a:pt x="365" y="1025"/>
                                    </a:cubicBezTo>
                                    <a:cubicBezTo>
                                      <a:pt x="15" y="1624"/>
                                      <a:pt x="-60" y="2349"/>
                                      <a:pt x="140" y="319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0" name="Freeform: Shape 14370"/>
                            <wps:cNvSpPr/>
                            <wps:spPr>
                              <a:xfrm>
                                <a:off x="222803" y="357458"/>
                                <a:ext cx="47995" cy="57678"/>
                              </a:xfrm>
                              <a:custGeom>
                                <a:avLst/>
                                <a:gdLst>
                                  <a:gd name="connsiteX0" fmla="*/ 42 w 47995"/>
                                  <a:gd name="connsiteY0" fmla="*/ 3729 h 57678"/>
                                  <a:gd name="connsiteX1" fmla="*/ 42 w 47995"/>
                                  <a:gd name="connsiteY1" fmla="*/ 55333 h 57678"/>
                                  <a:gd name="connsiteX2" fmla="*/ 717 w 47995"/>
                                  <a:gd name="connsiteY2" fmla="*/ 57131 h 57678"/>
                                  <a:gd name="connsiteX3" fmla="*/ 2366 w 47995"/>
                                  <a:gd name="connsiteY3" fmla="*/ 57730 h 57678"/>
                                  <a:gd name="connsiteX4" fmla="*/ 3941 w 47995"/>
                                  <a:gd name="connsiteY4" fmla="*/ 57131 h 57678"/>
                                  <a:gd name="connsiteX5" fmla="*/ 4691 w 47995"/>
                                  <a:gd name="connsiteY5" fmla="*/ 55333 h 57678"/>
                                  <a:gd name="connsiteX6" fmla="*/ 4691 w 47995"/>
                                  <a:gd name="connsiteY6" fmla="*/ 7774 h 57678"/>
                                  <a:gd name="connsiteX7" fmla="*/ 20665 w 47995"/>
                                  <a:gd name="connsiteY7" fmla="*/ 54959 h 57678"/>
                                  <a:gd name="connsiteX8" fmla="*/ 23964 w 47995"/>
                                  <a:gd name="connsiteY8" fmla="*/ 57730 h 57678"/>
                                  <a:gd name="connsiteX9" fmla="*/ 27339 w 47995"/>
                                  <a:gd name="connsiteY9" fmla="*/ 54959 h 57678"/>
                                  <a:gd name="connsiteX10" fmla="*/ 43313 w 47995"/>
                                  <a:gd name="connsiteY10" fmla="*/ 7774 h 57678"/>
                                  <a:gd name="connsiteX11" fmla="*/ 43313 w 47995"/>
                                  <a:gd name="connsiteY11" fmla="*/ 55333 h 57678"/>
                                  <a:gd name="connsiteX12" fmla="*/ 43988 w 47995"/>
                                  <a:gd name="connsiteY12" fmla="*/ 57131 h 57678"/>
                                  <a:gd name="connsiteX13" fmla="*/ 45637 w 47995"/>
                                  <a:gd name="connsiteY13" fmla="*/ 57730 h 57678"/>
                                  <a:gd name="connsiteX14" fmla="*/ 47287 w 47995"/>
                                  <a:gd name="connsiteY14" fmla="*/ 57131 h 57678"/>
                                  <a:gd name="connsiteX15" fmla="*/ 48037 w 47995"/>
                                  <a:gd name="connsiteY15" fmla="*/ 55333 h 57678"/>
                                  <a:gd name="connsiteX16" fmla="*/ 48037 w 47995"/>
                                  <a:gd name="connsiteY16" fmla="*/ 3729 h 57678"/>
                                  <a:gd name="connsiteX17" fmla="*/ 46987 w 47995"/>
                                  <a:gd name="connsiteY17" fmla="*/ 1108 h 57678"/>
                                  <a:gd name="connsiteX18" fmla="*/ 44737 w 47995"/>
                                  <a:gd name="connsiteY18" fmla="*/ 134 h 57678"/>
                                  <a:gd name="connsiteX19" fmla="*/ 42188 w 47995"/>
                                  <a:gd name="connsiteY19" fmla="*/ 658 h 57678"/>
                                  <a:gd name="connsiteX20" fmla="*/ 40538 w 47995"/>
                                  <a:gd name="connsiteY20" fmla="*/ 2905 h 57678"/>
                                  <a:gd name="connsiteX21" fmla="*/ 39038 w 47995"/>
                                  <a:gd name="connsiteY21" fmla="*/ 7324 h 57678"/>
                                  <a:gd name="connsiteX22" fmla="*/ 24039 w 47995"/>
                                  <a:gd name="connsiteY22" fmla="*/ 50839 h 57678"/>
                                  <a:gd name="connsiteX23" fmla="*/ 9191 w 47995"/>
                                  <a:gd name="connsiteY23" fmla="*/ 7474 h 57678"/>
                                  <a:gd name="connsiteX24" fmla="*/ 7541 w 47995"/>
                                  <a:gd name="connsiteY24" fmla="*/ 2681 h 57678"/>
                                  <a:gd name="connsiteX25" fmla="*/ 5891 w 47995"/>
                                  <a:gd name="connsiteY25" fmla="*/ 658 h 57678"/>
                                  <a:gd name="connsiteX26" fmla="*/ 3341 w 47995"/>
                                  <a:gd name="connsiteY26" fmla="*/ 59 h 57678"/>
                                  <a:gd name="connsiteX27" fmla="*/ 1017 w 47995"/>
                                  <a:gd name="connsiteY27" fmla="*/ 1108 h 57678"/>
                                  <a:gd name="connsiteX28" fmla="*/ 42 w 47995"/>
                                  <a:gd name="connsiteY28" fmla="*/ 3729 h 576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47995" h="57678">
                                    <a:moveTo>
                                      <a:pt x="42" y="3729"/>
                                    </a:moveTo>
                                    <a:lnTo>
                                      <a:pt x="42" y="55333"/>
                                    </a:lnTo>
                                    <a:cubicBezTo>
                                      <a:pt x="42" y="56082"/>
                                      <a:pt x="267" y="56681"/>
                                      <a:pt x="717" y="57131"/>
                                    </a:cubicBezTo>
                                    <a:cubicBezTo>
                                      <a:pt x="1167" y="57530"/>
                                      <a:pt x="1717" y="57730"/>
                                      <a:pt x="2366" y="57730"/>
                                    </a:cubicBezTo>
                                    <a:cubicBezTo>
                                      <a:pt x="2966" y="57730"/>
                                      <a:pt x="3491" y="57530"/>
                                      <a:pt x="3941" y="57131"/>
                                    </a:cubicBezTo>
                                    <a:cubicBezTo>
                                      <a:pt x="4441" y="56681"/>
                                      <a:pt x="4691" y="56082"/>
                                      <a:pt x="4691" y="55333"/>
                                    </a:cubicBezTo>
                                    <a:lnTo>
                                      <a:pt x="4691" y="7774"/>
                                    </a:lnTo>
                                    <a:lnTo>
                                      <a:pt x="20665" y="54959"/>
                                    </a:lnTo>
                                    <a:cubicBezTo>
                                      <a:pt x="21465" y="56806"/>
                                      <a:pt x="22565" y="57730"/>
                                      <a:pt x="23964" y="57730"/>
                                    </a:cubicBezTo>
                                    <a:cubicBezTo>
                                      <a:pt x="25414" y="57730"/>
                                      <a:pt x="26539" y="56806"/>
                                      <a:pt x="27339" y="54959"/>
                                    </a:cubicBezTo>
                                    <a:lnTo>
                                      <a:pt x="43313" y="7774"/>
                                    </a:lnTo>
                                    <a:lnTo>
                                      <a:pt x="43313" y="55333"/>
                                    </a:lnTo>
                                    <a:cubicBezTo>
                                      <a:pt x="43313" y="56082"/>
                                      <a:pt x="43538" y="56681"/>
                                      <a:pt x="43988" y="57131"/>
                                    </a:cubicBezTo>
                                    <a:cubicBezTo>
                                      <a:pt x="44437" y="57530"/>
                                      <a:pt x="44987" y="57730"/>
                                      <a:pt x="45637" y="57730"/>
                                    </a:cubicBezTo>
                                    <a:cubicBezTo>
                                      <a:pt x="46287" y="57730"/>
                                      <a:pt x="46837" y="57530"/>
                                      <a:pt x="47287" y="57131"/>
                                    </a:cubicBezTo>
                                    <a:cubicBezTo>
                                      <a:pt x="47787" y="56681"/>
                                      <a:pt x="48037" y="56082"/>
                                      <a:pt x="48037" y="55333"/>
                                    </a:cubicBezTo>
                                    <a:lnTo>
                                      <a:pt x="48037" y="3729"/>
                                    </a:lnTo>
                                    <a:cubicBezTo>
                                      <a:pt x="48037" y="2631"/>
                                      <a:pt x="47687" y="1757"/>
                                      <a:pt x="46987" y="1108"/>
                                    </a:cubicBezTo>
                                    <a:cubicBezTo>
                                      <a:pt x="46387" y="509"/>
                                      <a:pt x="45637" y="184"/>
                                      <a:pt x="44737" y="134"/>
                                    </a:cubicBezTo>
                                    <a:cubicBezTo>
                                      <a:pt x="43838" y="34"/>
                                      <a:pt x="42988" y="209"/>
                                      <a:pt x="42188" y="658"/>
                                    </a:cubicBezTo>
                                    <a:cubicBezTo>
                                      <a:pt x="41388" y="1208"/>
                                      <a:pt x="40838" y="1957"/>
                                      <a:pt x="40538" y="2905"/>
                                    </a:cubicBezTo>
                                    <a:lnTo>
                                      <a:pt x="39038" y="7324"/>
                                    </a:lnTo>
                                    <a:lnTo>
                                      <a:pt x="24039" y="50839"/>
                                    </a:lnTo>
                                    <a:lnTo>
                                      <a:pt x="9191" y="7474"/>
                                    </a:lnTo>
                                    <a:lnTo>
                                      <a:pt x="7541" y="2681"/>
                                    </a:lnTo>
                                    <a:cubicBezTo>
                                      <a:pt x="7241" y="1832"/>
                                      <a:pt x="6691" y="1158"/>
                                      <a:pt x="5891" y="658"/>
                                    </a:cubicBezTo>
                                    <a:cubicBezTo>
                                      <a:pt x="5141" y="209"/>
                                      <a:pt x="4291" y="9"/>
                                      <a:pt x="3341" y="59"/>
                                    </a:cubicBezTo>
                                    <a:cubicBezTo>
                                      <a:pt x="2391" y="159"/>
                                      <a:pt x="1617" y="509"/>
                                      <a:pt x="1017" y="1108"/>
                                    </a:cubicBezTo>
                                    <a:cubicBezTo>
                                      <a:pt x="367" y="1757"/>
                                      <a:pt x="42" y="2631"/>
                                      <a:pt x="42" y="372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1" name="Freeform: Shape 14371"/>
                            <wps:cNvSpPr/>
                            <wps:spPr>
                              <a:xfrm>
                                <a:off x="282573" y="357465"/>
                                <a:ext cx="50020" cy="57670"/>
                              </a:xfrm>
                              <a:custGeom>
                                <a:avLst/>
                                <a:gdLst>
                                  <a:gd name="connsiteX0" fmla="*/ 25024 w 50020"/>
                                  <a:gd name="connsiteY0" fmla="*/ 52 h 57670"/>
                                  <a:gd name="connsiteX1" fmla="*/ 5901 w 50020"/>
                                  <a:gd name="connsiteY1" fmla="*/ 8889 h 57670"/>
                                  <a:gd name="connsiteX2" fmla="*/ 51 w 50020"/>
                                  <a:gd name="connsiteY2" fmla="*/ 28887 h 57670"/>
                                  <a:gd name="connsiteX3" fmla="*/ 5901 w 50020"/>
                                  <a:gd name="connsiteY3" fmla="*/ 48810 h 57670"/>
                                  <a:gd name="connsiteX4" fmla="*/ 25024 w 50020"/>
                                  <a:gd name="connsiteY4" fmla="*/ 57722 h 57670"/>
                                  <a:gd name="connsiteX5" fmla="*/ 44072 w 50020"/>
                                  <a:gd name="connsiteY5" fmla="*/ 48810 h 57670"/>
                                  <a:gd name="connsiteX6" fmla="*/ 50072 w 50020"/>
                                  <a:gd name="connsiteY6" fmla="*/ 28887 h 57670"/>
                                  <a:gd name="connsiteX7" fmla="*/ 44072 w 50020"/>
                                  <a:gd name="connsiteY7" fmla="*/ 8889 h 57670"/>
                                  <a:gd name="connsiteX8" fmla="*/ 25024 w 50020"/>
                                  <a:gd name="connsiteY8" fmla="*/ 52 h 57670"/>
                                  <a:gd name="connsiteX9" fmla="*/ 25024 w 50020"/>
                                  <a:gd name="connsiteY9" fmla="*/ 4171 h 57670"/>
                                  <a:gd name="connsiteX10" fmla="*/ 40623 w 50020"/>
                                  <a:gd name="connsiteY10" fmla="*/ 11586 h 57670"/>
                                  <a:gd name="connsiteX11" fmla="*/ 45422 w 50020"/>
                                  <a:gd name="connsiteY11" fmla="*/ 28887 h 57670"/>
                                  <a:gd name="connsiteX12" fmla="*/ 40623 w 50020"/>
                                  <a:gd name="connsiteY12" fmla="*/ 46188 h 57670"/>
                                  <a:gd name="connsiteX13" fmla="*/ 25024 w 50020"/>
                                  <a:gd name="connsiteY13" fmla="*/ 53603 h 57670"/>
                                  <a:gd name="connsiteX14" fmla="*/ 9426 w 50020"/>
                                  <a:gd name="connsiteY14" fmla="*/ 46188 h 57670"/>
                                  <a:gd name="connsiteX15" fmla="*/ 4701 w 50020"/>
                                  <a:gd name="connsiteY15" fmla="*/ 28887 h 57670"/>
                                  <a:gd name="connsiteX16" fmla="*/ 9426 w 50020"/>
                                  <a:gd name="connsiteY16" fmla="*/ 11586 h 57670"/>
                                  <a:gd name="connsiteX17" fmla="*/ 25024 w 50020"/>
                                  <a:gd name="connsiteY17" fmla="*/ 4171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0020" h="57670">
                                    <a:moveTo>
                                      <a:pt x="25024" y="52"/>
                                    </a:moveTo>
                                    <a:cubicBezTo>
                                      <a:pt x="16775" y="52"/>
                                      <a:pt x="10400" y="2998"/>
                                      <a:pt x="5901" y="8889"/>
                                    </a:cubicBezTo>
                                    <a:cubicBezTo>
                                      <a:pt x="2001" y="14132"/>
                                      <a:pt x="51" y="20798"/>
                                      <a:pt x="51" y="28887"/>
                                    </a:cubicBezTo>
                                    <a:cubicBezTo>
                                      <a:pt x="51" y="36976"/>
                                      <a:pt x="2001" y="43617"/>
                                      <a:pt x="5901" y="48810"/>
                                    </a:cubicBezTo>
                                    <a:cubicBezTo>
                                      <a:pt x="10400" y="54751"/>
                                      <a:pt x="16775" y="57722"/>
                                      <a:pt x="25024" y="57722"/>
                                    </a:cubicBezTo>
                                    <a:cubicBezTo>
                                      <a:pt x="33223" y="57722"/>
                                      <a:pt x="39573" y="54751"/>
                                      <a:pt x="44072" y="48810"/>
                                    </a:cubicBezTo>
                                    <a:cubicBezTo>
                                      <a:pt x="48072" y="43617"/>
                                      <a:pt x="50072" y="36976"/>
                                      <a:pt x="50072" y="28887"/>
                                    </a:cubicBezTo>
                                    <a:cubicBezTo>
                                      <a:pt x="50072" y="20798"/>
                                      <a:pt x="48072" y="14132"/>
                                      <a:pt x="44072" y="8889"/>
                                    </a:cubicBezTo>
                                    <a:cubicBezTo>
                                      <a:pt x="39573" y="2998"/>
                                      <a:pt x="33223" y="52"/>
                                      <a:pt x="25024" y="52"/>
                                    </a:cubicBezTo>
                                    <a:close/>
                                    <a:moveTo>
                                      <a:pt x="25024" y="4171"/>
                                    </a:moveTo>
                                    <a:cubicBezTo>
                                      <a:pt x="31823" y="4171"/>
                                      <a:pt x="37023" y="6643"/>
                                      <a:pt x="40623" y="11586"/>
                                    </a:cubicBezTo>
                                    <a:cubicBezTo>
                                      <a:pt x="43822" y="15980"/>
                                      <a:pt x="45422" y="21747"/>
                                      <a:pt x="45422" y="28887"/>
                                    </a:cubicBezTo>
                                    <a:cubicBezTo>
                                      <a:pt x="45422" y="35977"/>
                                      <a:pt x="43822" y="41744"/>
                                      <a:pt x="40623" y="46188"/>
                                    </a:cubicBezTo>
                                    <a:cubicBezTo>
                                      <a:pt x="37023" y="51131"/>
                                      <a:pt x="31823" y="53603"/>
                                      <a:pt x="25024" y="53603"/>
                                    </a:cubicBezTo>
                                    <a:cubicBezTo>
                                      <a:pt x="18175" y="53603"/>
                                      <a:pt x="12975" y="51131"/>
                                      <a:pt x="9426" y="46188"/>
                                    </a:cubicBezTo>
                                    <a:cubicBezTo>
                                      <a:pt x="6276" y="41794"/>
                                      <a:pt x="4701" y="36027"/>
                                      <a:pt x="4701" y="28887"/>
                                    </a:cubicBezTo>
                                    <a:cubicBezTo>
                                      <a:pt x="4701" y="21697"/>
                                      <a:pt x="6276" y="15930"/>
                                      <a:pt x="9426" y="11586"/>
                                    </a:cubicBezTo>
                                    <a:cubicBezTo>
                                      <a:pt x="12975" y="6643"/>
                                      <a:pt x="18175" y="4171"/>
                                      <a:pt x="25024"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2" name="Freeform: Shape 14372"/>
                            <wps:cNvSpPr/>
                            <wps:spPr>
                              <a:xfrm>
                                <a:off x="337093" y="413788"/>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3" name="Freeform: Shape 14373"/>
                            <wps:cNvSpPr/>
                            <wps:spPr>
                              <a:xfrm>
                                <a:off x="433383" y="372445"/>
                                <a:ext cx="34196" cy="42691"/>
                              </a:xfrm>
                              <a:custGeom>
                                <a:avLst/>
                                <a:gdLst>
                                  <a:gd name="connsiteX0" fmla="*/ 28722 w 34196"/>
                                  <a:gd name="connsiteY0" fmla="*/ 30085 h 42691"/>
                                  <a:gd name="connsiteX1" fmla="*/ 24598 w 34196"/>
                                  <a:gd name="connsiteY1" fmla="*/ 35927 h 42691"/>
                                  <a:gd name="connsiteX2" fmla="*/ 17098 w 34196"/>
                                  <a:gd name="connsiteY2" fmla="*/ 38549 h 42691"/>
                                  <a:gd name="connsiteX3" fmla="*/ 8024 w 34196"/>
                                  <a:gd name="connsiteY3" fmla="*/ 33381 h 42691"/>
                                  <a:gd name="connsiteX4" fmla="*/ 4800 w 34196"/>
                                  <a:gd name="connsiteY4" fmla="*/ 22671 h 42691"/>
                                  <a:gd name="connsiteX5" fmla="*/ 34272 w 34196"/>
                                  <a:gd name="connsiteY5" fmla="*/ 22671 h 42691"/>
                                  <a:gd name="connsiteX6" fmla="*/ 34272 w 34196"/>
                                  <a:gd name="connsiteY6" fmla="*/ 21472 h 42691"/>
                                  <a:gd name="connsiteX7" fmla="*/ 29922 w 34196"/>
                                  <a:gd name="connsiteY7" fmla="*/ 6643 h 42691"/>
                                  <a:gd name="connsiteX8" fmla="*/ 17098 w 34196"/>
                                  <a:gd name="connsiteY8" fmla="*/ 52 h 42691"/>
                                  <a:gd name="connsiteX9" fmla="*/ 4350 w 34196"/>
                                  <a:gd name="connsiteY9" fmla="*/ 6643 h 42691"/>
                                  <a:gd name="connsiteX10" fmla="*/ 75 w 34196"/>
                                  <a:gd name="connsiteY10" fmla="*/ 21472 h 42691"/>
                                  <a:gd name="connsiteX11" fmla="*/ 4350 w 34196"/>
                                  <a:gd name="connsiteY11" fmla="*/ 36152 h 42691"/>
                                  <a:gd name="connsiteX12" fmla="*/ 17098 w 34196"/>
                                  <a:gd name="connsiteY12" fmla="*/ 42743 h 42691"/>
                                  <a:gd name="connsiteX13" fmla="*/ 26997 w 34196"/>
                                  <a:gd name="connsiteY13" fmla="*/ 39822 h 42691"/>
                                  <a:gd name="connsiteX14" fmla="*/ 33297 w 34196"/>
                                  <a:gd name="connsiteY14" fmla="*/ 31808 h 42691"/>
                                  <a:gd name="connsiteX15" fmla="*/ 33297 w 34196"/>
                                  <a:gd name="connsiteY15" fmla="*/ 29711 h 42691"/>
                                  <a:gd name="connsiteX16" fmla="*/ 32022 w 34196"/>
                                  <a:gd name="connsiteY16" fmla="*/ 28587 h 42691"/>
                                  <a:gd name="connsiteX17" fmla="*/ 30147 w 34196"/>
                                  <a:gd name="connsiteY17" fmla="*/ 28513 h 42691"/>
                                  <a:gd name="connsiteX18" fmla="*/ 28722 w 34196"/>
                                  <a:gd name="connsiteY18" fmla="*/ 30085 h 42691"/>
                                  <a:gd name="connsiteX19" fmla="*/ 4950 w 34196"/>
                                  <a:gd name="connsiteY19" fmla="*/ 18476 h 42691"/>
                                  <a:gd name="connsiteX20" fmla="*/ 8174 w 34196"/>
                                  <a:gd name="connsiteY20" fmla="*/ 9039 h 42691"/>
                                  <a:gd name="connsiteX21" fmla="*/ 17098 w 34196"/>
                                  <a:gd name="connsiteY21" fmla="*/ 4171 h 42691"/>
                                  <a:gd name="connsiteX22" fmla="*/ 26098 w 34196"/>
                                  <a:gd name="connsiteY22" fmla="*/ 9114 h 42691"/>
                                  <a:gd name="connsiteX23" fmla="*/ 29322 w 34196"/>
                                  <a:gd name="connsiteY23" fmla="*/ 1847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8722" y="30085"/>
                                    </a:moveTo>
                                    <a:cubicBezTo>
                                      <a:pt x="27522" y="32682"/>
                                      <a:pt x="26147" y="34629"/>
                                      <a:pt x="24598" y="35927"/>
                                    </a:cubicBezTo>
                                    <a:cubicBezTo>
                                      <a:pt x="22598" y="37675"/>
                                      <a:pt x="20098" y="38549"/>
                                      <a:pt x="17098" y="38549"/>
                                    </a:cubicBezTo>
                                    <a:cubicBezTo>
                                      <a:pt x="13299" y="38549"/>
                                      <a:pt x="10274" y="36826"/>
                                      <a:pt x="8024" y="33381"/>
                                    </a:cubicBezTo>
                                    <a:cubicBezTo>
                                      <a:pt x="6074" y="30485"/>
                                      <a:pt x="5000" y="26915"/>
                                      <a:pt x="4800" y="22671"/>
                                    </a:cubicBezTo>
                                    <a:lnTo>
                                      <a:pt x="34272" y="22671"/>
                                    </a:lnTo>
                                    <a:lnTo>
                                      <a:pt x="34272" y="21472"/>
                                    </a:lnTo>
                                    <a:cubicBezTo>
                                      <a:pt x="34272" y="15630"/>
                                      <a:pt x="32822" y="10687"/>
                                      <a:pt x="29922" y="6643"/>
                                    </a:cubicBezTo>
                                    <a:cubicBezTo>
                                      <a:pt x="26722" y="2249"/>
                                      <a:pt x="22448" y="52"/>
                                      <a:pt x="17098" y="52"/>
                                    </a:cubicBezTo>
                                    <a:cubicBezTo>
                                      <a:pt x="11749" y="52"/>
                                      <a:pt x="7499" y="2249"/>
                                      <a:pt x="4350" y="6643"/>
                                    </a:cubicBezTo>
                                    <a:cubicBezTo>
                                      <a:pt x="1500" y="10687"/>
                                      <a:pt x="75" y="15630"/>
                                      <a:pt x="75" y="21472"/>
                                    </a:cubicBezTo>
                                    <a:cubicBezTo>
                                      <a:pt x="75" y="27264"/>
                                      <a:pt x="1500" y="32158"/>
                                      <a:pt x="4350" y="36152"/>
                                    </a:cubicBezTo>
                                    <a:cubicBezTo>
                                      <a:pt x="7499" y="40546"/>
                                      <a:pt x="11749" y="42743"/>
                                      <a:pt x="17098" y="42743"/>
                                    </a:cubicBezTo>
                                    <a:cubicBezTo>
                                      <a:pt x="20898" y="42743"/>
                                      <a:pt x="24198" y="41769"/>
                                      <a:pt x="26997" y="39822"/>
                                    </a:cubicBezTo>
                                    <a:cubicBezTo>
                                      <a:pt x="29747" y="37974"/>
                                      <a:pt x="31847" y="35303"/>
                                      <a:pt x="33297" y="31808"/>
                                    </a:cubicBezTo>
                                    <a:cubicBezTo>
                                      <a:pt x="33597" y="31059"/>
                                      <a:pt x="33597" y="30360"/>
                                      <a:pt x="33297" y="29711"/>
                                    </a:cubicBezTo>
                                    <a:cubicBezTo>
                                      <a:pt x="33047" y="29162"/>
                                      <a:pt x="32622" y="28787"/>
                                      <a:pt x="32022" y="28587"/>
                                    </a:cubicBezTo>
                                    <a:cubicBezTo>
                                      <a:pt x="31372" y="28338"/>
                                      <a:pt x="30747" y="28313"/>
                                      <a:pt x="30147" y="28513"/>
                                    </a:cubicBezTo>
                                    <a:cubicBezTo>
                                      <a:pt x="29497" y="28812"/>
                                      <a:pt x="29022" y="29336"/>
                                      <a:pt x="28722" y="30085"/>
                                    </a:cubicBezTo>
                                    <a:close/>
                                    <a:moveTo>
                                      <a:pt x="4950" y="18476"/>
                                    </a:moveTo>
                                    <a:cubicBezTo>
                                      <a:pt x="5250" y="14831"/>
                                      <a:pt x="6324" y="11686"/>
                                      <a:pt x="8174" y="9039"/>
                                    </a:cubicBezTo>
                                    <a:cubicBezTo>
                                      <a:pt x="10424" y="5794"/>
                                      <a:pt x="13399" y="4171"/>
                                      <a:pt x="17098" y="4171"/>
                                    </a:cubicBezTo>
                                    <a:cubicBezTo>
                                      <a:pt x="20798" y="4171"/>
                                      <a:pt x="23798" y="5819"/>
                                      <a:pt x="26098" y="9114"/>
                                    </a:cubicBezTo>
                                    <a:cubicBezTo>
                                      <a:pt x="27947" y="11810"/>
                                      <a:pt x="29022" y="14931"/>
                                      <a:pt x="29322" y="1847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4" name="Freeform: Shape 14374"/>
                            <wps:cNvSpPr/>
                            <wps:spPr>
                              <a:xfrm>
                                <a:off x="478904" y="372445"/>
                                <a:ext cx="53019" cy="42691"/>
                              </a:xfrm>
                              <a:custGeom>
                                <a:avLst/>
                                <a:gdLst>
                                  <a:gd name="connsiteX0" fmla="*/ 82 w 53019"/>
                                  <a:gd name="connsiteY0" fmla="*/ 3197 h 42691"/>
                                  <a:gd name="connsiteX1" fmla="*/ 82 w 53019"/>
                                  <a:gd name="connsiteY1" fmla="*/ 40421 h 42691"/>
                                  <a:gd name="connsiteX2" fmla="*/ 757 w 53019"/>
                                  <a:gd name="connsiteY2" fmla="*/ 42144 h 42691"/>
                                  <a:gd name="connsiteX3" fmla="*/ 2407 w 53019"/>
                                  <a:gd name="connsiteY3" fmla="*/ 42743 h 42691"/>
                                  <a:gd name="connsiteX4" fmla="*/ 3981 w 53019"/>
                                  <a:gd name="connsiteY4" fmla="*/ 42144 h 42691"/>
                                  <a:gd name="connsiteX5" fmla="*/ 4731 w 53019"/>
                                  <a:gd name="connsiteY5" fmla="*/ 40421 h 42691"/>
                                  <a:gd name="connsiteX6" fmla="*/ 4731 w 53019"/>
                                  <a:gd name="connsiteY6" fmla="*/ 11361 h 42691"/>
                                  <a:gd name="connsiteX7" fmla="*/ 9981 w 53019"/>
                                  <a:gd name="connsiteY7" fmla="*/ 5819 h 42691"/>
                                  <a:gd name="connsiteX8" fmla="*/ 16730 w 53019"/>
                                  <a:gd name="connsiteY8" fmla="*/ 4171 h 42691"/>
                                  <a:gd name="connsiteX9" fmla="*/ 22430 w 53019"/>
                                  <a:gd name="connsiteY9" fmla="*/ 6268 h 42691"/>
                                  <a:gd name="connsiteX10" fmla="*/ 24305 w 53019"/>
                                  <a:gd name="connsiteY10" fmla="*/ 11436 h 42691"/>
                                  <a:gd name="connsiteX11" fmla="*/ 24305 w 53019"/>
                                  <a:gd name="connsiteY11" fmla="*/ 40421 h 42691"/>
                                  <a:gd name="connsiteX12" fmla="*/ 24979 w 53019"/>
                                  <a:gd name="connsiteY12" fmla="*/ 42144 h 42691"/>
                                  <a:gd name="connsiteX13" fmla="*/ 26629 w 53019"/>
                                  <a:gd name="connsiteY13" fmla="*/ 42743 h 42691"/>
                                  <a:gd name="connsiteX14" fmla="*/ 28204 w 53019"/>
                                  <a:gd name="connsiteY14" fmla="*/ 42144 h 42691"/>
                                  <a:gd name="connsiteX15" fmla="*/ 28954 w 53019"/>
                                  <a:gd name="connsiteY15" fmla="*/ 40421 h 42691"/>
                                  <a:gd name="connsiteX16" fmla="*/ 28954 w 53019"/>
                                  <a:gd name="connsiteY16" fmla="*/ 12035 h 42691"/>
                                  <a:gd name="connsiteX17" fmla="*/ 33829 w 53019"/>
                                  <a:gd name="connsiteY17" fmla="*/ 6043 h 42691"/>
                                  <a:gd name="connsiteX18" fmla="*/ 40803 w 53019"/>
                                  <a:gd name="connsiteY18" fmla="*/ 4171 h 42691"/>
                                  <a:gd name="connsiteX19" fmla="*/ 46577 w 53019"/>
                                  <a:gd name="connsiteY19" fmla="*/ 6268 h 42691"/>
                                  <a:gd name="connsiteX20" fmla="*/ 48452 w 53019"/>
                                  <a:gd name="connsiteY20" fmla="*/ 11436 h 42691"/>
                                  <a:gd name="connsiteX21" fmla="*/ 48452 w 53019"/>
                                  <a:gd name="connsiteY21" fmla="*/ 40421 h 42691"/>
                                  <a:gd name="connsiteX22" fmla="*/ 49127 w 53019"/>
                                  <a:gd name="connsiteY22" fmla="*/ 42144 h 42691"/>
                                  <a:gd name="connsiteX23" fmla="*/ 50777 w 53019"/>
                                  <a:gd name="connsiteY23" fmla="*/ 42743 h 42691"/>
                                  <a:gd name="connsiteX24" fmla="*/ 52352 w 53019"/>
                                  <a:gd name="connsiteY24" fmla="*/ 42144 h 42691"/>
                                  <a:gd name="connsiteX25" fmla="*/ 53102 w 53019"/>
                                  <a:gd name="connsiteY25" fmla="*/ 40421 h 42691"/>
                                  <a:gd name="connsiteX26" fmla="*/ 53102 w 53019"/>
                                  <a:gd name="connsiteY26" fmla="*/ 10687 h 42691"/>
                                  <a:gd name="connsiteX27" fmla="*/ 50027 w 53019"/>
                                  <a:gd name="connsiteY27" fmla="*/ 3572 h 42691"/>
                                  <a:gd name="connsiteX28" fmla="*/ 40653 w 53019"/>
                                  <a:gd name="connsiteY28" fmla="*/ 52 h 42691"/>
                                  <a:gd name="connsiteX29" fmla="*/ 32929 w 53019"/>
                                  <a:gd name="connsiteY29" fmla="*/ 1999 h 42691"/>
                                  <a:gd name="connsiteX30" fmla="*/ 27829 w 53019"/>
                                  <a:gd name="connsiteY30" fmla="*/ 6792 h 42691"/>
                                  <a:gd name="connsiteX31" fmla="*/ 24305 w 53019"/>
                                  <a:gd name="connsiteY31" fmla="*/ 2299 h 42691"/>
                                  <a:gd name="connsiteX32" fmla="*/ 16580 w 53019"/>
                                  <a:gd name="connsiteY32" fmla="*/ 52 h 42691"/>
                                  <a:gd name="connsiteX33" fmla="*/ 9381 w 53019"/>
                                  <a:gd name="connsiteY33" fmla="*/ 1999 h 42691"/>
                                  <a:gd name="connsiteX34" fmla="*/ 4731 w 53019"/>
                                  <a:gd name="connsiteY34" fmla="*/ 5969 h 42691"/>
                                  <a:gd name="connsiteX35" fmla="*/ 4731 w 53019"/>
                                  <a:gd name="connsiteY35" fmla="*/ 3197 h 42691"/>
                                  <a:gd name="connsiteX36" fmla="*/ 3981 w 53019"/>
                                  <a:gd name="connsiteY36" fmla="*/ 1250 h 42691"/>
                                  <a:gd name="connsiteX37" fmla="*/ 2407 w 53019"/>
                                  <a:gd name="connsiteY37" fmla="*/ 576 h 42691"/>
                                  <a:gd name="connsiteX38" fmla="*/ 757 w 53019"/>
                                  <a:gd name="connsiteY38" fmla="*/ 1250 h 42691"/>
                                  <a:gd name="connsiteX39" fmla="*/ 82 w 53019"/>
                                  <a:gd name="connsiteY39" fmla="*/ 3197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3019" h="42691">
                                    <a:moveTo>
                                      <a:pt x="82" y="3197"/>
                                    </a:moveTo>
                                    <a:lnTo>
                                      <a:pt x="82" y="40421"/>
                                    </a:lnTo>
                                    <a:cubicBezTo>
                                      <a:pt x="82" y="41120"/>
                                      <a:pt x="307" y="41694"/>
                                      <a:pt x="757" y="42144"/>
                                    </a:cubicBezTo>
                                    <a:cubicBezTo>
                                      <a:pt x="1207" y="42543"/>
                                      <a:pt x="1757" y="42743"/>
                                      <a:pt x="2407" y="42743"/>
                                    </a:cubicBezTo>
                                    <a:cubicBezTo>
                                      <a:pt x="3007" y="42743"/>
                                      <a:pt x="3531" y="42543"/>
                                      <a:pt x="3981" y="42144"/>
                                    </a:cubicBezTo>
                                    <a:cubicBezTo>
                                      <a:pt x="4481" y="41694"/>
                                      <a:pt x="4731" y="41120"/>
                                      <a:pt x="4731" y="40421"/>
                                    </a:cubicBezTo>
                                    <a:lnTo>
                                      <a:pt x="4731" y="11361"/>
                                    </a:lnTo>
                                    <a:cubicBezTo>
                                      <a:pt x="6381" y="8765"/>
                                      <a:pt x="8131" y="6917"/>
                                      <a:pt x="9981" y="5819"/>
                                    </a:cubicBezTo>
                                    <a:cubicBezTo>
                                      <a:pt x="11831" y="4720"/>
                                      <a:pt x="14080" y="4171"/>
                                      <a:pt x="16730" y="4171"/>
                                    </a:cubicBezTo>
                                    <a:cubicBezTo>
                                      <a:pt x="19130" y="4171"/>
                                      <a:pt x="21030" y="4870"/>
                                      <a:pt x="22430" y="6268"/>
                                    </a:cubicBezTo>
                                    <a:cubicBezTo>
                                      <a:pt x="23680" y="7566"/>
                                      <a:pt x="24305" y="9289"/>
                                      <a:pt x="24305" y="11436"/>
                                    </a:cubicBezTo>
                                    <a:lnTo>
                                      <a:pt x="24305" y="40421"/>
                                    </a:lnTo>
                                    <a:cubicBezTo>
                                      <a:pt x="24305" y="41120"/>
                                      <a:pt x="24529" y="41694"/>
                                      <a:pt x="24979" y="42144"/>
                                    </a:cubicBezTo>
                                    <a:cubicBezTo>
                                      <a:pt x="25429" y="42543"/>
                                      <a:pt x="25979" y="42743"/>
                                      <a:pt x="26629" y="42743"/>
                                    </a:cubicBezTo>
                                    <a:cubicBezTo>
                                      <a:pt x="27229" y="42743"/>
                                      <a:pt x="27754" y="42543"/>
                                      <a:pt x="28204" y="42144"/>
                                    </a:cubicBezTo>
                                    <a:cubicBezTo>
                                      <a:pt x="28704" y="41694"/>
                                      <a:pt x="28954" y="41120"/>
                                      <a:pt x="28954" y="40421"/>
                                    </a:cubicBezTo>
                                    <a:lnTo>
                                      <a:pt x="28954" y="12035"/>
                                    </a:lnTo>
                                    <a:cubicBezTo>
                                      <a:pt x="30404" y="9239"/>
                                      <a:pt x="32029" y="7242"/>
                                      <a:pt x="33829" y="6043"/>
                                    </a:cubicBezTo>
                                    <a:cubicBezTo>
                                      <a:pt x="35628" y="4795"/>
                                      <a:pt x="37953" y="4171"/>
                                      <a:pt x="40803" y="4171"/>
                                    </a:cubicBezTo>
                                    <a:cubicBezTo>
                                      <a:pt x="43303" y="4171"/>
                                      <a:pt x="45228" y="4870"/>
                                      <a:pt x="46577" y="6268"/>
                                    </a:cubicBezTo>
                                    <a:cubicBezTo>
                                      <a:pt x="47827" y="7566"/>
                                      <a:pt x="48452" y="9289"/>
                                      <a:pt x="48452" y="11436"/>
                                    </a:cubicBezTo>
                                    <a:lnTo>
                                      <a:pt x="48452" y="40421"/>
                                    </a:lnTo>
                                    <a:cubicBezTo>
                                      <a:pt x="48452" y="41120"/>
                                      <a:pt x="48677" y="41694"/>
                                      <a:pt x="49127" y="42144"/>
                                    </a:cubicBezTo>
                                    <a:cubicBezTo>
                                      <a:pt x="49577" y="42543"/>
                                      <a:pt x="50127" y="42743"/>
                                      <a:pt x="50777" y="42743"/>
                                    </a:cubicBezTo>
                                    <a:cubicBezTo>
                                      <a:pt x="51377" y="42743"/>
                                      <a:pt x="51902" y="42543"/>
                                      <a:pt x="52352" y="42144"/>
                                    </a:cubicBezTo>
                                    <a:cubicBezTo>
                                      <a:pt x="52852" y="41694"/>
                                      <a:pt x="53102" y="41120"/>
                                      <a:pt x="53102" y="40421"/>
                                    </a:cubicBezTo>
                                    <a:lnTo>
                                      <a:pt x="53102" y="10687"/>
                                    </a:lnTo>
                                    <a:cubicBezTo>
                                      <a:pt x="53102" y="7991"/>
                                      <a:pt x="52077" y="5619"/>
                                      <a:pt x="50027" y="3572"/>
                                    </a:cubicBezTo>
                                    <a:cubicBezTo>
                                      <a:pt x="47677" y="1225"/>
                                      <a:pt x="44553" y="52"/>
                                      <a:pt x="40653" y="52"/>
                                    </a:cubicBezTo>
                                    <a:cubicBezTo>
                                      <a:pt x="37803" y="52"/>
                                      <a:pt x="35228" y="701"/>
                                      <a:pt x="32929" y="1999"/>
                                    </a:cubicBezTo>
                                    <a:cubicBezTo>
                                      <a:pt x="30829" y="3147"/>
                                      <a:pt x="29129" y="4745"/>
                                      <a:pt x="27829" y="6792"/>
                                    </a:cubicBezTo>
                                    <a:cubicBezTo>
                                      <a:pt x="26929" y="4895"/>
                                      <a:pt x="25754" y="3397"/>
                                      <a:pt x="24305" y="2299"/>
                                    </a:cubicBezTo>
                                    <a:cubicBezTo>
                                      <a:pt x="22255" y="801"/>
                                      <a:pt x="19680" y="52"/>
                                      <a:pt x="16580" y="52"/>
                                    </a:cubicBezTo>
                                    <a:cubicBezTo>
                                      <a:pt x="14130" y="52"/>
                                      <a:pt x="11731" y="701"/>
                                      <a:pt x="9381" y="1999"/>
                                    </a:cubicBezTo>
                                    <a:cubicBezTo>
                                      <a:pt x="7481" y="3048"/>
                                      <a:pt x="5931" y="4371"/>
                                      <a:pt x="4731" y="5969"/>
                                    </a:cubicBezTo>
                                    <a:lnTo>
                                      <a:pt x="4731" y="3197"/>
                                    </a:lnTo>
                                    <a:cubicBezTo>
                                      <a:pt x="4731" y="2348"/>
                                      <a:pt x="4481" y="1699"/>
                                      <a:pt x="3981" y="1250"/>
                                    </a:cubicBezTo>
                                    <a:cubicBezTo>
                                      <a:pt x="3531" y="801"/>
                                      <a:pt x="3007" y="576"/>
                                      <a:pt x="2407" y="576"/>
                                    </a:cubicBezTo>
                                    <a:cubicBezTo>
                                      <a:pt x="1757" y="576"/>
                                      <a:pt x="1207" y="801"/>
                                      <a:pt x="757" y="1250"/>
                                    </a:cubicBezTo>
                                    <a:cubicBezTo>
                                      <a:pt x="307" y="1699"/>
                                      <a:pt x="82" y="2348"/>
                                      <a:pt x="82" y="319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5" name="Freeform: Shape 14375"/>
                            <wps:cNvSpPr/>
                            <wps:spPr>
                              <a:xfrm>
                                <a:off x="545047" y="357465"/>
                                <a:ext cx="35321" cy="57670"/>
                              </a:xfrm>
                              <a:custGeom>
                                <a:avLst/>
                                <a:gdLst>
                                  <a:gd name="connsiteX0" fmla="*/ 92 w 35321"/>
                                  <a:gd name="connsiteY0" fmla="*/ 2523 h 57670"/>
                                  <a:gd name="connsiteX1" fmla="*/ 92 w 35321"/>
                                  <a:gd name="connsiteY1" fmla="*/ 54502 h 57670"/>
                                  <a:gd name="connsiteX2" fmla="*/ 842 w 35321"/>
                                  <a:gd name="connsiteY2" fmla="*/ 56374 h 57670"/>
                                  <a:gd name="connsiteX3" fmla="*/ 2417 w 35321"/>
                                  <a:gd name="connsiteY3" fmla="*/ 56898 h 57670"/>
                                  <a:gd name="connsiteX4" fmla="*/ 3992 w 35321"/>
                                  <a:gd name="connsiteY4" fmla="*/ 56224 h 57670"/>
                                  <a:gd name="connsiteX5" fmla="*/ 4742 w 35321"/>
                                  <a:gd name="connsiteY5" fmla="*/ 54502 h 57670"/>
                                  <a:gd name="connsiteX6" fmla="*/ 4742 w 35321"/>
                                  <a:gd name="connsiteY6" fmla="*/ 51356 h 57670"/>
                                  <a:gd name="connsiteX7" fmla="*/ 9541 w 35321"/>
                                  <a:gd name="connsiteY7" fmla="*/ 55700 h 57670"/>
                                  <a:gd name="connsiteX8" fmla="*/ 18015 w 35321"/>
                                  <a:gd name="connsiteY8" fmla="*/ 57722 h 57670"/>
                                  <a:gd name="connsiteX9" fmla="*/ 31139 w 35321"/>
                                  <a:gd name="connsiteY9" fmla="*/ 51131 h 57670"/>
                                  <a:gd name="connsiteX10" fmla="*/ 35414 w 35321"/>
                                  <a:gd name="connsiteY10" fmla="*/ 36452 h 57670"/>
                                  <a:gd name="connsiteX11" fmla="*/ 31139 w 35321"/>
                                  <a:gd name="connsiteY11" fmla="*/ 21622 h 57670"/>
                                  <a:gd name="connsiteX12" fmla="*/ 18015 w 35321"/>
                                  <a:gd name="connsiteY12" fmla="*/ 15031 h 57670"/>
                                  <a:gd name="connsiteX13" fmla="*/ 10216 w 35321"/>
                                  <a:gd name="connsiteY13" fmla="*/ 16679 h 57670"/>
                                  <a:gd name="connsiteX14" fmla="*/ 4742 w 35321"/>
                                  <a:gd name="connsiteY14" fmla="*/ 21847 h 57670"/>
                                  <a:gd name="connsiteX15" fmla="*/ 4742 w 35321"/>
                                  <a:gd name="connsiteY15" fmla="*/ 2373 h 57670"/>
                                  <a:gd name="connsiteX16" fmla="*/ 3992 w 35321"/>
                                  <a:gd name="connsiteY16" fmla="*/ 576 h 57670"/>
                                  <a:gd name="connsiteX17" fmla="*/ 2417 w 35321"/>
                                  <a:gd name="connsiteY17" fmla="*/ 52 h 57670"/>
                                  <a:gd name="connsiteX18" fmla="*/ 767 w 35321"/>
                                  <a:gd name="connsiteY18" fmla="*/ 651 h 57670"/>
                                  <a:gd name="connsiteX19" fmla="*/ 92 w 35321"/>
                                  <a:gd name="connsiteY19" fmla="*/ 2523 h 57670"/>
                                  <a:gd name="connsiteX20" fmla="*/ 18015 w 35321"/>
                                  <a:gd name="connsiteY20" fmla="*/ 19150 h 57670"/>
                                  <a:gd name="connsiteX21" fmla="*/ 27615 w 35321"/>
                                  <a:gd name="connsiteY21" fmla="*/ 24468 h 57670"/>
                                  <a:gd name="connsiteX22" fmla="*/ 30689 w 35321"/>
                                  <a:gd name="connsiteY22" fmla="*/ 36377 h 57670"/>
                                  <a:gd name="connsiteX23" fmla="*/ 27615 w 35321"/>
                                  <a:gd name="connsiteY23" fmla="*/ 48210 h 57670"/>
                                  <a:gd name="connsiteX24" fmla="*/ 18015 w 35321"/>
                                  <a:gd name="connsiteY24" fmla="*/ 53528 h 57670"/>
                                  <a:gd name="connsiteX25" fmla="*/ 7891 w 35321"/>
                                  <a:gd name="connsiteY25" fmla="*/ 48210 h 57670"/>
                                  <a:gd name="connsiteX26" fmla="*/ 4742 w 35321"/>
                                  <a:gd name="connsiteY26" fmla="*/ 36377 h 57670"/>
                                  <a:gd name="connsiteX27" fmla="*/ 7891 w 35321"/>
                                  <a:gd name="connsiteY27" fmla="*/ 24468 h 57670"/>
                                  <a:gd name="connsiteX28" fmla="*/ 18015 w 35321"/>
                                  <a:gd name="connsiteY28" fmla="*/ 19150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5321" h="57670">
                                    <a:moveTo>
                                      <a:pt x="92" y="2523"/>
                                    </a:moveTo>
                                    <a:lnTo>
                                      <a:pt x="92" y="54502"/>
                                    </a:lnTo>
                                    <a:cubicBezTo>
                                      <a:pt x="92" y="55301"/>
                                      <a:pt x="342" y="55925"/>
                                      <a:pt x="842" y="56374"/>
                                    </a:cubicBezTo>
                                    <a:cubicBezTo>
                                      <a:pt x="1242" y="56724"/>
                                      <a:pt x="1767" y="56898"/>
                                      <a:pt x="2417" y="56898"/>
                                    </a:cubicBezTo>
                                    <a:cubicBezTo>
                                      <a:pt x="3017" y="56848"/>
                                      <a:pt x="3542" y="56624"/>
                                      <a:pt x="3992" y="56224"/>
                                    </a:cubicBezTo>
                                    <a:cubicBezTo>
                                      <a:pt x="4492" y="55775"/>
                                      <a:pt x="4742" y="55201"/>
                                      <a:pt x="4742" y="54502"/>
                                    </a:cubicBezTo>
                                    <a:lnTo>
                                      <a:pt x="4742" y="51356"/>
                                    </a:lnTo>
                                    <a:cubicBezTo>
                                      <a:pt x="5792" y="53104"/>
                                      <a:pt x="7391" y="54552"/>
                                      <a:pt x="9541" y="55700"/>
                                    </a:cubicBezTo>
                                    <a:cubicBezTo>
                                      <a:pt x="11991" y="57048"/>
                                      <a:pt x="14816" y="57722"/>
                                      <a:pt x="18015" y="57722"/>
                                    </a:cubicBezTo>
                                    <a:cubicBezTo>
                                      <a:pt x="23565" y="57722"/>
                                      <a:pt x="27939" y="55525"/>
                                      <a:pt x="31139" y="51131"/>
                                    </a:cubicBezTo>
                                    <a:cubicBezTo>
                                      <a:pt x="33989" y="47187"/>
                                      <a:pt x="35414" y="42294"/>
                                      <a:pt x="35414" y="36452"/>
                                    </a:cubicBezTo>
                                    <a:cubicBezTo>
                                      <a:pt x="35414" y="30510"/>
                                      <a:pt x="33989" y="25567"/>
                                      <a:pt x="31139" y="21622"/>
                                    </a:cubicBezTo>
                                    <a:cubicBezTo>
                                      <a:pt x="27939" y="17228"/>
                                      <a:pt x="23565" y="15031"/>
                                      <a:pt x="18015" y="15031"/>
                                    </a:cubicBezTo>
                                    <a:cubicBezTo>
                                      <a:pt x="15016" y="15031"/>
                                      <a:pt x="12416" y="15580"/>
                                      <a:pt x="10216" y="16679"/>
                                    </a:cubicBezTo>
                                    <a:cubicBezTo>
                                      <a:pt x="8066" y="17777"/>
                                      <a:pt x="6242" y="19500"/>
                                      <a:pt x="4742" y="21847"/>
                                    </a:cubicBezTo>
                                    <a:lnTo>
                                      <a:pt x="4742" y="2373"/>
                                    </a:lnTo>
                                    <a:cubicBezTo>
                                      <a:pt x="4742" y="1624"/>
                                      <a:pt x="4492" y="1025"/>
                                      <a:pt x="3992" y="576"/>
                                    </a:cubicBezTo>
                                    <a:cubicBezTo>
                                      <a:pt x="3542" y="226"/>
                                      <a:pt x="3017" y="52"/>
                                      <a:pt x="2417" y="52"/>
                                    </a:cubicBezTo>
                                    <a:cubicBezTo>
                                      <a:pt x="1767" y="52"/>
                                      <a:pt x="1217" y="251"/>
                                      <a:pt x="767" y="651"/>
                                    </a:cubicBezTo>
                                    <a:cubicBezTo>
                                      <a:pt x="317" y="1100"/>
                                      <a:pt x="92" y="1724"/>
                                      <a:pt x="92" y="2523"/>
                                    </a:cubicBezTo>
                                    <a:close/>
                                    <a:moveTo>
                                      <a:pt x="18015" y="19150"/>
                                    </a:moveTo>
                                    <a:cubicBezTo>
                                      <a:pt x="22065" y="19150"/>
                                      <a:pt x="25265" y="20923"/>
                                      <a:pt x="27615" y="24468"/>
                                    </a:cubicBezTo>
                                    <a:cubicBezTo>
                                      <a:pt x="29664" y="27614"/>
                                      <a:pt x="30689" y="31583"/>
                                      <a:pt x="30689" y="36377"/>
                                    </a:cubicBezTo>
                                    <a:cubicBezTo>
                                      <a:pt x="30689" y="41120"/>
                                      <a:pt x="29664" y="45065"/>
                                      <a:pt x="27615" y="48210"/>
                                    </a:cubicBezTo>
                                    <a:cubicBezTo>
                                      <a:pt x="25315" y="51756"/>
                                      <a:pt x="22115" y="53528"/>
                                      <a:pt x="18015" y="53528"/>
                                    </a:cubicBezTo>
                                    <a:cubicBezTo>
                                      <a:pt x="13616" y="53528"/>
                                      <a:pt x="10241" y="51756"/>
                                      <a:pt x="7891" y="48210"/>
                                    </a:cubicBezTo>
                                    <a:cubicBezTo>
                                      <a:pt x="5792" y="45115"/>
                                      <a:pt x="4742" y="41170"/>
                                      <a:pt x="4742" y="36377"/>
                                    </a:cubicBezTo>
                                    <a:cubicBezTo>
                                      <a:pt x="4742" y="31533"/>
                                      <a:pt x="5792" y="27564"/>
                                      <a:pt x="7891" y="24468"/>
                                    </a:cubicBezTo>
                                    <a:cubicBezTo>
                                      <a:pt x="10241" y="20923"/>
                                      <a:pt x="13616" y="19150"/>
                                      <a:pt x="18015" y="1915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6" name="Freeform: Shape 14376"/>
                            <wps:cNvSpPr/>
                            <wps:spPr>
                              <a:xfrm>
                                <a:off x="589594" y="372445"/>
                                <a:ext cx="34196" cy="42691"/>
                              </a:xfrm>
                              <a:custGeom>
                                <a:avLst/>
                                <a:gdLst>
                                  <a:gd name="connsiteX0" fmla="*/ 28747 w 34196"/>
                                  <a:gd name="connsiteY0" fmla="*/ 30085 h 42691"/>
                                  <a:gd name="connsiteX1" fmla="*/ 24622 w 34196"/>
                                  <a:gd name="connsiteY1" fmla="*/ 35927 h 42691"/>
                                  <a:gd name="connsiteX2" fmla="*/ 17123 w 34196"/>
                                  <a:gd name="connsiteY2" fmla="*/ 38549 h 42691"/>
                                  <a:gd name="connsiteX3" fmla="*/ 8049 w 34196"/>
                                  <a:gd name="connsiteY3" fmla="*/ 33381 h 42691"/>
                                  <a:gd name="connsiteX4" fmla="*/ 4824 w 34196"/>
                                  <a:gd name="connsiteY4" fmla="*/ 22671 h 42691"/>
                                  <a:gd name="connsiteX5" fmla="*/ 34296 w 34196"/>
                                  <a:gd name="connsiteY5" fmla="*/ 22671 h 42691"/>
                                  <a:gd name="connsiteX6" fmla="*/ 34296 w 34196"/>
                                  <a:gd name="connsiteY6" fmla="*/ 21472 h 42691"/>
                                  <a:gd name="connsiteX7" fmla="*/ 29947 w 34196"/>
                                  <a:gd name="connsiteY7" fmla="*/ 6643 h 42691"/>
                                  <a:gd name="connsiteX8" fmla="*/ 17123 w 34196"/>
                                  <a:gd name="connsiteY8" fmla="*/ 52 h 42691"/>
                                  <a:gd name="connsiteX9" fmla="*/ 4374 w 34196"/>
                                  <a:gd name="connsiteY9" fmla="*/ 6643 h 42691"/>
                                  <a:gd name="connsiteX10" fmla="*/ 99 w 34196"/>
                                  <a:gd name="connsiteY10" fmla="*/ 21472 h 42691"/>
                                  <a:gd name="connsiteX11" fmla="*/ 4374 w 34196"/>
                                  <a:gd name="connsiteY11" fmla="*/ 36152 h 42691"/>
                                  <a:gd name="connsiteX12" fmla="*/ 17123 w 34196"/>
                                  <a:gd name="connsiteY12" fmla="*/ 42743 h 42691"/>
                                  <a:gd name="connsiteX13" fmla="*/ 27022 w 34196"/>
                                  <a:gd name="connsiteY13" fmla="*/ 39822 h 42691"/>
                                  <a:gd name="connsiteX14" fmla="*/ 33321 w 34196"/>
                                  <a:gd name="connsiteY14" fmla="*/ 31808 h 42691"/>
                                  <a:gd name="connsiteX15" fmla="*/ 33321 w 34196"/>
                                  <a:gd name="connsiteY15" fmla="*/ 29711 h 42691"/>
                                  <a:gd name="connsiteX16" fmla="*/ 32046 w 34196"/>
                                  <a:gd name="connsiteY16" fmla="*/ 28587 h 42691"/>
                                  <a:gd name="connsiteX17" fmla="*/ 30172 w 34196"/>
                                  <a:gd name="connsiteY17" fmla="*/ 28513 h 42691"/>
                                  <a:gd name="connsiteX18" fmla="*/ 28747 w 34196"/>
                                  <a:gd name="connsiteY18" fmla="*/ 30085 h 42691"/>
                                  <a:gd name="connsiteX19" fmla="*/ 4974 w 34196"/>
                                  <a:gd name="connsiteY19" fmla="*/ 18476 h 42691"/>
                                  <a:gd name="connsiteX20" fmla="*/ 8199 w 34196"/>
                                  <a:gd name="connsiteY20" fmla="*/ 9039 h 42691"/>
                                  <a:gd name="connsiteX21" fmla="*/ 17123 w 34196"/>
                                  <a:gd name="connsiteY21" fmla="*/ 4171 h 42691"/>
                                  <a:gd name="connsiteX22" fmla="*/ 26122 w 34196"/>
                                  <a:gd name="connsiteY22" fmla="*/ 9114 h 42691"/>
                                  <a:gd name="connsiteX23" fmla="*/ 29347 w 34196"/>
                                  <a:gd name="connsiteY23" fmla="*/ 1847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8747" y="30085"/>
                                    </a:moveTo>
                                    <a:cubicBezTo>
                                      <a:pt x="27547" y="32682"/>
                                      <a:pt x="26172" y="34629"/>
                                      <a:pt x="24622" y="35927"/>
                                    </a:cubicBezTo>
                                    <a:cubicBezTo>
                                      <a:pt x="22622" y="37675"/>
                                      <a:pt x="20123" y="38549"/>
                                      <a:pt x="17123" y="38549"/>
                                    </a:cubicBezTo>
                                    <a:cubicBezTo>
                                      <a:pt x="13323" y="38549"/>
                                      <a:pt x="10298" y="36826"/>
                                      <a:pt x="8049" y="33381"/>
                                    </a:cubicBezTo>
                                    <a:cubicBezTo>
                                      <a:pt x="6099" y="30485"/>
                                      <a:pt x="5024" y="26915"/>
                                      <a:pt x="4824" y="22671"/>
                                    </a:cubicBezTo>
                                    <a:lnTo>
                                      <a:pt x="34296" y="22671"/>
                                    </a:lnTo>
                                    <a:lnTo>
                                      <a:pt x="34296" y="21472"/>
                                    </a:lnTo>
                                    <a:cubicBezTo>
                                      <a:pt x="34296" y="15630"/>
                                      <a:pt x="32846" y="10687"/>
                                      <a:pt x="29947" y="6643"/>
                                    </a:cubicBezTo>
                                    <a:cubicBezTo>
                                      <a:pt x="26747" y="2249"/>
                                      <a:pt x="22472" y="52"/>
                                      <a:pt x="17123" y="52"/>
                                    </a:cubicBezTo>
                                    <a:cubicBezTo>
                                      <a:pt x="11773" y="52"/>
                                      <a:pt x="7524" y="2249"/>
                                      <a:pt x="4374" y="6643"/>
                                    </a:cubicBezTo>
                                    <a:cubicBezTo>
                                      <a:pt x="1524" y="10687"/>
                                      <a:pt x="99" y="15630"/>
                                      <a:pt x="99" y="21472"/>
                                    </a:cubicBezTo>
                                    <a:cubicBezTo>
                                      <a:pt x="99" y="27264"/>
                                      <a:pt x="1524" y="32158"/>
                                      <a:pt x="4374" y="36152"/>
                                    </a:cubicBezTo>
                                    <a:cubicBezTo>
                                      <a:pt x="7524" y="40546"/>
                                      <a:pt x="11773" y="42743"/>
                                      <a:pt x="17123" y="42743"/>
                                    </a:cubicBezTo>
                                    <a:cubicBezTo>
                                      <a:pt x="20922" y="42743"/>
                                      <a:pt x="24222" y="41769"/>
                                      <a:pt x="27022" y="39822"/>
                                    </a:cubicBezTo>
                                    <a:cubicBezTo>
                                      <a:pt x="29772" y="37974"/>
                                      <a:pt x="31871" y="35303"/>
                                      <a:pt x="33321" y="31808"/>
                                    </a:cubicBezTo>
                                    <a:cubicBezTo>
                                      <a:pt x="33621" y="31059"/>
                                      <a:pt x="33621" y="30360"/>
                                      <a:pt x="33321" y="29711"/>
                                    </a:cubicBezTo>
                                    <a:cubicBezTo>
                                      <a:pt x="33071" y="29162"/>
                                      <a:pt x="32646" y="28787"/>
                                      <a:pt x="32046" y="28587"/>
                                    </a:cubicBezTo>
                                    <a:cubicBezTo>
                                      <a:pt x="31396" y="28338"/>
                                      <a:pt x="30771" y="28313"/>
                                      <a:pt x="30172" y="28513"/>
                                    </a:cubicBezTo>
                                    <a:cubicBezTo>
                                      <a:pt x="29522" y="28812"/>
                                      <a:pt x="29047" y="29336"/>
                                      <a:pt x="28747" y="30085"/>
                                    </a:cubicBezTo>
                                    <a:close/>
                                    <a:moveTo>
                                      <a:pt x="4974" y="18476"/>
                                    </a:moveTo>
                                    <a:cubicBezTo>
                                      <a:pt x="5274" y="14831"/>
                                      <a:pt x="6349" y="11686"/>
                                      <a:pt x="8199" y="9039"/>
                                    </a:cubicBezTo>
                                    <a:cubicBezTo>
                                      <a:pt x="10448" y="5794"/>
                                      <a:pt x="13423" y="4171"/>
                                      <a:pt x="17123" y="4171"/>
                                    </a:cubicBezTo>
                                    <a:cubicBezTo>
                                      <a:pt x="20822" y="4171"/>
                                      <a:pt x="23822" y="5819"/>
                                      <a:pt x="26122" y="9114"/>
                                    </a:cubicBezTo>
                                    <a:cubicBezTo>
                                      <a:pt x="27972" y="11810"/>
                                      <a:pt x="29047" y="14931"/>
                                      <a:pt x="29347" y="1847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77" name="Freeform: Shape 14377"/>
                            <wps:cNvSpPr/>
                            <wps:spPr>
                              <a:xfrm>
                                <a:off x="635116" y="372445"/>
                                <a:ext cx="16876" cy="42616"/>
                              </a:xfrm>
                              <a:custGeom>
                                <a:avLst/>
                                <a:gdLst>
                                  <a:gd name="connsiteX0" fmla="*/ 106 w 16876"/>
                                  <a:gd name="connsiteY0" fmla="*/ 2748 h 42616"/>
                                  <a:gd name="connsiteX1" fmla="*/ 106 w 16876"/>
                                  <a:gd name="connsiteY1" fmla="*/ 40271 h 42616"/>
                                  <a:gd name="connsiteX2" fmla="*/ 781 w 16876"/>
                                  <a:gd name="connsiteY2" fmla="*/ 42069 h 42616"/>
                                  <a:gd name="connsiteX3" fmla="*/ 2431 w 16876"/>
                                  <a:gd name="connsiteY3" fmla="*/ 42668 h 42616"/>
                                  <a:gd name="connsiteX4" fmla="*/ 4006 w 16876"/>
                                  <a:gd name="connsiteY4" fmla="*/ 42069 h 42616"/>
                                  <a:gd name="connsiteX5" fmla="*/ 4756 w 16876"/>
                                  <a:gd name="connsiteY5" fmla="*/ 40271 h 42616"/>
                                  <a:gd name="connsiteX6" fmla="*/ 4756 w 16876"/>
                                  <a:gd name="connsiteY6" fmla="*/ 11062 h 42616"/>
                                  <a:gd name="connsiteX7" fmla="*/ 8655 w 16876"/>
                                  <a:gd name="connsiteY7" fmla="*/ 6493 h 42616"/>
                                  <a:gd name="connsiteX8" fmla="*/ 15180 w 16876"/>
                                  <a:gd name="connsiteY8" fmla="*/ 4620 h 42616"/>
                                  <a:gd name="connsiteX9" fmla="*/ 16980 w 16876"/>
                                  <a:gd name="connsiteY9" fmla="*/ 2299 h 42616"/>
                                  <a:gd name="connsiteX10" fmla="*/ 15255 w 16876"/>
                                  <a:gd name="connsiteY10" fmla="*/ 52 h 42616"/>
                                  <a:gd name="connsiteX11" fmla="*/ 8805 w 16876"/>
                                  <a:gd name="connsiteY11" fmla="*/ 1849 h 42616"/>
                                  <a:gd name="connsiteX12" fmla="*/ 4756 w 16876"/>
                                  <a:gd name="connsiteY12" fmla="*/ 5819 h 42616"/>
                                  <a:gd name="connsiteX13" fmla="*/ 4756 w 16876"/>
                                  <a:gd name="connsiteY13" fmla="*/ 2748 h 42616"/>
                                  <a:gd name="connsiteX14" fmla="*/ 4006 w 16876"/>
                                  <a:gd name="connsiteY14" fmla="*/ 1100 h 42616"/>
                                  <a:gd name="connsiteX15" fmla="*/ 2431 w 16876"/>
                                  <a:gd name="connsiteY15" fmla="*/ 651 h 42616"/>
                                  <a:gd name="connsiteX16" fmla="*/ 781 w 16876"/>
                                  <a:gd name="connsiteY16" fmla="*/ 1175 h 42616"/>
                                  <a:gd name="connsiteX17" fmla="*/ 106 w 16876"/>
                                  <a:gd name="connsiteY17" fmla="*/ 2748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106" y="2748"/>
                                    </a:moveTo>
                                    <a:lnTo>
                                      <a:pt x="106" y="40271"/>
                                    </a:lnTo>
                                    <a:cubicBezTo>
                                      <a:pt x="106" y="41020"/>
                                      <a:pt x="331" y="41619"/>
                                      <a:pt x="781" y="42069"/>
                                    </a:cubicBezTo>
                                    <a:cubicBezTo>
                                      <a:pt x="1231" y="42468"/>
                                      <a:pt x="1781" y="42668"/>
                                      <a:pt x="2431" y="42668"/>
                                    </a:cubicBezTo>
                                    <a:cubicBezTo>
                                      <a:pt x="3031" y="42668"/>
                                      <a:pt x="3556" y="42468"/>
                                      <a:pt x="4006" y="42069"/>
                                    </a:cubicBezTo>
                                    <a:cubicBezTo>
                                      <a:pt x="4506" y="41619"/>
                                      <a:pt x="4756" y="41020"/>
                                      <a:pt x="4756" y="40271"/>
                                    </a:cubicBezTo>
                                    <a:lnTo>
                                      <a:pt x="4756" y="11062"/>
                                    </a:lnTo>
                                    <a:cubicBezTo>
                                      <a:pt x="5656" y="9114"/>
                                      <a:pt x="6956" y="7591"/>
                                      <a:pt x="8655" y="6493"/>
                                    </a:cubicBezTo>
                                    <a:cubicBezTo>
                                      <a:pt x="10555" y="5245"/>
                                      <a:pt x="12730" y="4620"/>
                                      <a:pt x="15180" y="4620"/>
                                    </a:cubicBezTo>
                                    <a:cubicBezTo>
                                      <a:pt x="16430" y="4620"/>
                                      <a:pt x="17030" y="3846"/>
                                      <a:pt x="16980" y="2299"/>
                                    </a:cubicBezTo>
                                    <a:cubicBezTo>
                                      <a:pt x="16930" y="801"/>
                                      <a:pt x="16355" y="52"/>
                                      <a:pt x="15255" y="52"/>
                                    </a:cubicBezTo>
                                    <a:cubicBezTo>
                                      <a:pt x="12855" y="52"/>
                                      <a:pt x="10705" y="651"/>
                                      <a:pt x="8805" y="1849"/>
                                    </a:cubicBezTo>
                                    <a:cubicBezTo>
                                      <a:pt x="7356" y="2748"/>
                                      <a:pt x="6006" y="4071"/>
                                      <a:pt x="4756" y="5819"/>
                                    </a:cubicBezTo>
                                    <a:lnTo>
                                      <a:pt x="4756" y="2748"/>
                                    </a:lnTo>
                                    <a:cubicBezTo>
                                      <a:pt x="4756" y="2049"/>
                                      <a:pt x="4506" y="1500"/>
                                      <a:pt x="4006" y="1100"/>
                                    </a:cubicBezTo>
                                    <a:cubicBezTo>
                                      <a:pt x="3556" y="801"/>
                                      <a:pt x="3031" y="651"/>
                                      <a:pt x="2431" y="651"/>
                                    </a:cubicBezTo>
                                    <a:cubicBezTo>
                                      <a:pt x="1781" y="651"/>
                                      <a:pt x="1231" y="826"/>
                                      <a:pt x="781" y="1175"/>
                                    </a:cubicBezTo>
                                    <a:cubicBezTo>
                                      <a:pt x="331" y="1575"/>
                                      <a:pt x="106" y="2099"/>
                                      <a:pt x="106" y="27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78" name="Graphic 14279"/>
                          <wpg:cNvGrpSpPr/>
                          <wpg:grpSpPr>
                            <a:xfrm>
                              <a:off x="1018852" y="357465"/>
                              <a:ext cx="306721" cy="67108"/>
                              <a:chOff x="1018852" y="357465"/>
                              <a:chExt cx="306721" cy="67108"/>
                            </a:xfrm>
                            <a:solidFill>
                              <a:srgbClr val="000000"/>
                            </a:solidFill>
                          </wpg:grpSpPr>
                          <wps:wsp>
                            <wps:cNvPr id="14379" name="Freeform: Shape 14379"/>
                            <wps:cNvSpPr/>
                            <wps:spPr>
                              <a:xfrm>
                                <a:off x="1018852" y="358739"/>
                                <a:ext cx="39821" cy="56397"/>
                              </a:xfrm>
                              <a:custGeom>
                                <a:avLst/>
                                <a:gdLst>
                                  <a:gd name="connsiteX0" fmla="*/ 7290 w 39821"/>
                                  <a:gd name="connsiteY0" fmla="*/ 52 h 56397"/>
                                  <a:gd name="connsiteX1" fmla="*/ 1891 w 39821"/>
                                  <a:gd name="connsiteY1" fmla="*/ 2299 h 56397"/>
                                  <a:gd name="connsiteX2" fmla="*/ 166 w 39821"/>
                                  <a:gd name="connsiteY2" fmla="*/ 7317 h 56397"/>
                                  <a:gd name="connsiteX3" fmla="*/ 166 w 39821"/>
                                  <a:gd name="connsiteY3" fmla="*/ 53903 h 56397"/>
                                  <a:gd name="connsiteX4" fmla="*/ 841 w 39821"/>
                                  <a:gd name="connsiteY4" fmla="*/ 55775 h 56397"/>
                                  <a:gd name="connsiteX5" fmla="*/ 2491 w 39821"/>
                                  <a:gd name="connsiteY5" fmla="*/ 56449 h 56397"/>
                                  <a:gd name="connsiteX6" fmla="*/ 4066 w 39821"/>
                                  <a:gd name="connsiteY6" fmla="*/ 55775 h 56397"/>
                                  <a:gd name="connsiteX7" fmla="*/ 4816 w 39821"/>
                                  <a:gd name="connsiteY7" fmla="*/ 53903 h 56397"/>
                                  <a:gd name="connsiteX8" fmla="*/ 4816 w 39821"/>
                                  <a:gd name="connsiteY8" fmla="*/ 30235 h 56397"/>
                                  <a:gd name="connsiteX9" fmla="*/ 24239 w 39821"/>
                                  <a:gd name="connsiteY9" fmla="*/ 30235 h 56397"/>
                                  <a:gd name="connsiteX10" fmla="*/ 30313 w 39821"/>
                                  <a:gd name="connsiteY10" fmla="*/ 31958 h 56397"/>
                                  <a:gd name="connsiteX11" fmla="*/ 33013 w 39821"/>
                                  <a:gd name="connsiteY11" fmla="*/ 36901 h 56397"/>
                                  <a:gd name="connsiteX12" fmla="*/ 33463 w 39821"/>
                                  <a:gd name="connsiteY12" fmla="*/ 46937 h 56397"/>
                                  <a:gd name="connsiteX13" fmla="*/ 35188 w 39821"/>
                                  <a:gd name="connsiteY13" fmla="*/ 54951 h 56397"/>
                                  <a:gd name="connsiteX14" fmla="*/ 36538 w 39821"/>
                                  <a:gd name="connsiteY14" fmla="*/ 56299 h 56397"/>
                                  <a:gd name="connsiteX15" fmla="*/ 38337 w 39821"/>
                                  <a:gd name="connsiteY15" fmla="*/ 56299 h 56397"/>
                                  <a:gd name="connsiteX16" fmla="*/ 39762 w 39821"/>
                                  <a:gd name="connsiteY16" fmla="*/ 55101 h 56397"/>
                                  <a:gd name="connsiteX17" fmla="*/ 39762 w 39821"/>
                                  <a:gd name="connsiteY17" fmla="*/ 52929 h 56397"/>
                                  <a:gd name="connsiteX18" fmla="*/ 38262 w 39821"/>
                                  <a:gd name="connsiteY18" fmla="*/ 46338 h 56397"/>
                                  <a:gd name="connsiteX19" fmla="*/ 37737 w 39821"/>
                                  <a:gd name="connsiteY19" fmla="*/ 36227 h 56397"/>
                                  <a:gd name="connsiteX20" fmla="*/ 35413 w 39821"/>
                                  <a:gd name="connsiteY20" fmla="*/ 30310 h 56397"/>
                                  <a:gd name="connsiteX21" fmla="*/ 30913 w 39821"/>
                                  <a:gd name="connsiteY21" fmla="*/ 28138 h 56397"/>
                                  <a:gd name="connsiteX22" fmla="*/ 37363 w 39821"/>
                                  <a:gd name="connsiteY22" fmla="*/ 23270 h 56397"/>
                                  <a:gd name="connsiteX23" fmla="*/ 39762 w 39821"/>
                                  <a:gd name="connsiteY23" fmla="*/ 15181 h 56397"/>
                                  <a:gd name="connsiteX24" fmla="*/ 35863 w 39821"/>
                                  <a:gd name="connsiteY24" fmla="*/ 4770 h 56397"/>
                                  <a:gd name="connsiteX25" fmla="*/ 24239 w 39821"/>
                                  <a:gd name="connsiteY25" fmla="*/ 52 h 56397"/>
                                  <a:gd name="connsiteX26" fmla="*/ 23714 w 39821"/>
                                  <a:gd name="connsiteY26" fmla="*/ 26116 h 56397"/>
                                  <a:gd name="connsiteX27" fmla="*/ 4816 w 39821"/>
                                  <a:gd name="connsiteY27" fmla="*/ 26116 h 56397"/>
                                  <a:gd name="connsiteX28" fmla="*/ 4816 w 39821"/>
                                  <a:gd name="connsiteY28" fmla="*/ 7616 h 56397"/>
                                  <a:gd name="connsiteX29" fmla="*/ 5566 w 39821"/>
                                  <a:gd name="connsiteY29" fmla="*/ 5294 h 56397"/>
                                  <a:gd name="connsiteX30" fmla="*/ 8115 w 39821"/>
                                  <a:gd name="connsiteY30" fmla="*/ 4246 h 56397"/>
                                  <a:gd name="connsiteX31" fmla="*/ 23714 w 39821"/>
                                  <a:gd name="connsiteY31" fmla="*/ 4246 h 56397"/>
                                  <a:gd name="connsiteX32" fmla="*/ 32188 w 39821"/>
                                  <a:gd name="connsiteY32" fmla="*/ 7691 h 56397"/>
                                  <a:gd name="connsiteX33" fmla="*/ 35038 w 39821"/>
                                  <a:gd name="connsiteY33" fmla="*/ 15181 h 56397"/>
                                  <a:gd name="connsiteX34" fmla="*/ 32188 w 39821"/>
                                  <a:gd name="connsiteY34" fmla="*/ 22596 h 56397"/>
                                  <a:gd name="connsiteX35" fmla="*/ 23714 w 39821"/>
                                  <a:gd name="connsiteY35" fmla="*/ 26116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9821" h="56397">
                                    <a:moveTo>
                                      <a:pt x="7290" y="52"/>
                                    </a:moveTo>
                                    <a:cubicBezTo>
                                      <a:pt x="4991" y="52"/>
                                      <a:pt x="3191" y="801"/>
                                      <a:pt x="1891" y="2299"/>
                                    </a:cubicBezTo>
                                    <a:cubicBezTo>
                                      <a:pt x="741" y="3647"/>
                                      <a:pt x="166" y="5319"/>
                                      <a:pt x="166" y="7317"/>
                                    </a:cubicBezTo>
                                    <a:lnTo>
                                      <a:pt x="166" y="53903"/>
                                    </a:lnTo>
                                    <a:cubicBezTo>
                                      <a:pt x="166" y="54701"/>
                                      <a:pt x="391" y="55326"/>
                                      <a:pt x="841" y="55775"/>
                                    </a:cubicBezTo>
                                    <a:cubicBezTo>
                                      <a:pt x="1291" y="56224"/>
                                      <a:pt x="1841" y="56449"/>
                                      <a:pt x="2491" y="56449"/>
                                    </a:cubicBezTo>
                                    <a:cubicBezTo>
                                      <a:pt x="3091" y="56449"/>
                                      <a:pt x="3616" y="56224"/>
                                      <a:pt x="4066" y="55775"/>
                                    </a:cubicBezTo>
                                    <a:cubicBezTo>
                                      <a:pt x="4566" y="55326"/>
                                      <a:pt x="4816" y="54701"/>
                                      <a:pt x="4816" y="53903"/>
                                    </a:cubicBezTo>
                                    <a:lnTo>
                                      <a:pt x="4816" y="30235"/>
                                    </a:lnTo>
                                    <a:lnTo>
                                      <a:pt x="24239" y="30235"/>
                                    </a:lnTo>
                                    <a:cubicBezTo>
                                      <a:pt x="26639" y="30235"/>
                                      <a:pt x="28663" y="30809"/>
                                      <a:pt x="30313" y="31958"/>
                                    </a:cubicBezTo>
                                    <a:cubicBezTo>
                                      <a:pt x="32113" y="33156"/>
                                      <a:pt x="33013" y="34804"/>
                                      <a:pt x="33013" y="36901"/>
                                    </a:cubicBezTo>
                                    <a:cubicBezTo>
                                      <a:pt x="33013" y="40646"/>
                                      <a:pt x="33163" y="43991"/>
                                      <a:pt x="33463" y="46937"/>
                                    </a:cubicBezTo>
                                    <a:cubicBezTo>
                                      <a:pt x="33863" y="50283"/>
                                      <a:pt x="34438" y="52954"/>
                                      <a:pt x="35188" y="54951"/>
                                    </a:cubicBezTo>
                                    <a:cubicBezTo>
                                      <a:pt x="35438" y="55600"/>
                                      <a:pt x="35888" y="56050"/>
                                      <a:pt x="36538" y="56299"/>
                                    </a:cubicBezTo>
                                    <a:cubicBezTo>
                                      <a:pt x="37138" y="56499"/>
                                      <a:pt x="37737" y="56499"/>
                                      <a:pt x="38337" y="56299"/>
                                    </a:cubicBezTo>
                                    <a:cubicBezTo>
                                      <a:pt x="38987" y="56050"/>
                                      <a:pt x="39462" y="55650"/>
                                      <a:pt x="39762" y="55101"/>
                                    </a:cubicBezTo>
                                    <a:cubicBezTo>
                                      <a:pt x="40062" y="54452"/>
                                      <a:pt x="40062" y="53728"/>
                                      <a:pt x="39762" y="52929"/>
                                    </a:cubicBezTo>
                                    <a:cubicBezTo>
                                      <a:pt x="39112" y="51131"/>
                                      <a:pt x="38612" y="48934"/>
                                      <a:pt x="38262" y="46338"/>
                                    </a:cubicBezTo>
                                    <a:cubicBezTo>
                                      <a:pt x="37912" y="43492"/>
                                      <a:pt x="37737" y="40122"/>
                                      <a:pt x="37737" y="36227"/>
                                    </a:cubicBezTo>
                                    <a:cubicBezTo>
                                      <a:pt x="37737" y="33780"/>
                                      <a:pt x="36963" y="31808"/>
                                      <a:pt x="35413" y="30310"/>
                                    </a:cubicBezTo>
                                    <a:cubicBezTo>
                                      <a:pt x="34113" y="29012"/>
                                      <a:pt x="32613" y="28288"/>
                                      <a:pt x="30913" y="28138"/>
                                    </a:cubicBezTo>
                                    <a:cubicBezTo>
                                      <a:pt x="33613" y="27189"/>
                                      <a:pt x="35763" y="25567"/>
                                      <a:pt x="37363" y="23270"/>
                                    </a:cubicBezTo>
                                    <a:cubicBezTo>
                                      <a:pt x="38962" y="20923"/>
                                      <a:pt x="39762" y="18227"/>
                                      <a:pt x="39762" y="15181"/>
                                    </a:cubicBezTo>
                                    <a:cubicBezTo>
                                      <a:pt x="39762" y="11136"/>
                                      <a:pt x="38462" y="7666"/>
                                      <a:pt x="35863" y="4770"/>
                                    </a:cubicBezTo>
                                    <a:cubicBezTo>
                                      <a:pt x="32963" y="1624"/>
                                      <a:pt x="29088" y="52"/>
                                      <a:pt x="24239" y="52"/>
                                    </a:cubicBezTo>
                                    <a:close/>
                                    <a:moveTo>
                                      <a:pt x="23714" y="26116"/>
                                    </a:moveTo>
                                    <a:lnTo>
                                      <a:pt x="4816" y="26116"/>
                                    </a:lnTo>
                                    <a:lnTo>
                                      <a:pt x="4816" y="7616"/>
                                    </a:lnTo>
                                    <a:cubicBezTo>
                                      <a:pt x="4816" y="6668"/>
                                      <a:pt x="5066" y="5894"/>
                                      <a:pt x="5566" y="5294"/>
                                    </a:cubicBezTo>
                                    <a:cubicBezTo>
                                      <a:pt x="6166" y="4595"/>
                                      <a:pt x="7015" y="4246"/>
                                      <a:pt x="8115" y="4246"/>
                                    </a:cubicBezTo>
                                    <a:lnTo>
                                      <a:pt x="23714" y="4246"/>
                                    </a:lnTo>
                                    <a:cubicBezTo>
                                      <a:pt x="27213" y="4246"/>
                                      <a:pt x="30038" y="5394"/>
                                      <a:pt x="32188" y="7691"/>
                                    </a:cubicBezTo>
                                    <a:cubicBezTo>
                                      <a:pt x="34088" y="9788"/>
                                      <a:pt x="35038" y="12285"/>
                                      <a:pt x="35038" y="15181"/>
                                    </a:cubicBezTo>
                                    <a:cubicBezTo>
                                      <a:pt x="35038" y="18027"/>
                                      <a:pt x="34088" y="20499"/>
                                      <a:pt x="32188" y="22596"/>
                                    </a:cubicBezTo>
                                    <a:cubicBezTo>
                                      <a:pt x="30038" y="24942"/>
                                      <a:pt x="27213" y="26116"/>
                                      <a:pt x="23714" y="2611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0" name="Freeform: Shape 14380"/>
                            <wps:cNvSpPr/>
                            <wps:spPr>
                              <a:xfrm>
                                <a:off x="1067371" y="372445"/>
                                <a:ext cx="34196" cy="42691"/>
                              </a:xfrm>
                              <a:custGeom>
                                <a:avLst/>
                                <a:gdLst>
                                  <a:gd name="connsiteX0" fmla="*/ 28821 w 34196"/>
                                  <a:gd name="connsiteY0" fmla="*/ 30085 h 42691"/>
                                  <a:gd name="connsiteX1" fmla="*/ 24697 w 34196"/>
                                  <a:gd name="connsiteY1" fmla="*/ 35927 h 42691"/>
                                  <a:gd name="connsiteX2" fmla="*/ 17197 w 34196"/>
                                  <a:gd name="connsiteY2" fmla="*/ 38549 h 42691"/>
                                  <a:gd name="connsiteX3" fmla="*/ 8123 w 34196"/>
                                  <a:gd name="connsiteY3" fmla="*/ 33381 h 42691"/>
                                  <a:gd name="connsiteX4" fmla="*/ 4899 w 34196"/>
                                  <a:gd name="connsiteY4" fmla="*/ 22671 h 42691"/>
                                  <a:gd name="connsiteX5" fmla="*/ 34371 w 34196"/>
                                  <a:gd name="connsiteY5" fmla="*/ 22671 h 42691"/>
                                  <a:gd name="connsiteX6" fmla="*/ 34371 w 34196"/>
                                  <a:gd name="connsiteY6" fmla="*/ 21472 h 42691"/>
                                  <a:gd name="connsiteX7" fmla="*/ 30021 w 34196"/>
                                  <a:gd name="connsiteY7" fmla="*/ 6643 h 42691"/>
                                  <a:gd name="connsiteX8" fmla="*/ 17197 w 34196"/>
                                  <a:gd name="connsiteY8" fmla="*/ 52 h 42691"/>
                                  <a:gd name="connsiteX9" fmla="*/ 4449 w 34196"/>
                                  <a:gd name="connsiteY9" fmla="*/ 6643 h 42691"/>
                                  <a:gd name="connsiteX10" fmla="*/ 174 w 34196"/>
                                  <a:gd name="connsiteY10" fmla="*/ 21472 h 42691"/>
                                  <a:gd name="connsiteX11" fmla="*/ 4449 w 34196"/>
                                  <a:gd name="connsiteY11" fmla="*/ 36152 h 42691"/>
                                  <a:gd name="connsiteX12" fmla="*/ 17197 w 34196"/>
                                  <a:gd name="connsiteY12" fmla="*/ 42743 h 42691"/>
                                  <a:gd name="connsiteX13" fmla="*/ 27097 w 34196"/>
                                  <a:gd name="connsiteY13" fmla="*/ 39822 h 42691"/>
                                  <a:gd name="connsiteX14" fmla="*/ 33396 w 34196"/>
                                  <a:gd name="connsiteY14" fmla="*/ 31808 h 42691"/>
                                  <a:gd name="connsiteX15" fmla="*/ 33396 w 34196"/>
                                  <a:gd name="connsiteY15" fmla="*/ 29711 h 42691"/>
                                  <a:gd name="connsiteX16" fmla="*/ 32121 w 34196"/>
                                  <a:gd name="connsiteY16" fmla="*/ 28587 h 42691"/>
                                  <a:gd name="connsiteX17" fmla="*/ 30246 w 34196"/>
                                  <a:gd name="connsiteY17" fmla="*/ 28513 h 42691"/>
                                  <a:gd name="connsiteX18" fmla="*/ 28821 w 34196"/>
                                  <a:gd name="connsiteY18" fmla="*/ 30085 h 42691"/>
                                  <a:gd name="connsiteX19" fmla="*/ 5049 w 34196"/>
                                  <a:gd name="connsiteY19" fmla="*/ 18476 h 42691"/>
                                  <a:gd name="connsiteX20" fmla="*/ 8273 w 34196"/>
                                  <a:gd name="connsiteY20" fmla="*/ 9039 h 42691"/>
                                  <a:gd name="connsiteX21" fmla="*/ 17197 w 34196"/>
                                  <a:gd name="connsiteY21" fmla="*/ 4171 h 42691"/>
                                  <a:gd name="connsiteX22" fmla="*/ 26197 w 34196"/>
                                  <a:gd name="connsiteY22" fmla="*/ 9114 h 42691"/>
                                  <a:gd name="connsiteX23" fmla="*/ 29421 w 34196"/>
                                  <a:gd name="connsiteY23" fmla="*/ 1847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8821" y="30085"/>
                                    </a:moveTo>
                                    <a:cubicBezTo>
                                      <a:pt x="27621" y="32682"/>
                                      <a:pt x="26247" y="34629"/>
                                      <a:pt x="24697" y="35927"/>
                                    </a:cubicBezTo>
                                    <a:cubicBezTo>
                                      <a:pt x="22697" y="37675"/>
                                      <a:pt x="20197" y="38549"/>
                                      <a:pt x="17197" y="38549"/>
                                    </a:cubicBezTo>
                                    <a:cubicBezTo>
                                      <a:pt x="13398" y="38549"/>
                                      <a:pt x="10373" y="36826"/>
                                      <a:pt x="8123" y="33381"/>
                                    </a:cubicBezTo>
                                    <a:cubicBezTo>
                                      <a:pt x="6173" y="30485"/>
                                      <a:pt x="5099" y="26915"/>
                                      <a:pt x="4899" y="22671"/>
                                    </a:cubicBezTo>
                                    <a:lnTo>
                                      <a:pt x="34371" y="22671"/>
                                    </a:lnTo>
                                    <a:lnTo>
                                      <a:pt x="34371" y="21472"/>
                                    </a:lnTo>
                                    <a:cubicBezTo>
                                      <a:pt x="34371" y="15630"/>
                                      <a:pt x="32921" y="10687"/>
                                      <a:pt x="30021" y="6643"/>
                                    </a:cubicBezTo>
                                    <a:cubicBezTo>
                                      <a:pt x="26822" y="2249"/>
                                      <a:pt x="22547" y="52"/>
                                      <a:pt x="17197" y="52"/>
                                    </a:cubicBezTo>
                                    <a:cubicBezTo>
                                      <a:pt x="11848" y="52"/>
                                      <a:pt x="7598" y="2249"/>
                                      <a:pt x="4449" y="6643"/>
                                    </a:cubicBezTo>
                                    <a:cubicBezTo>
                                      <a:pt x="1599" y="10687"/>
                                      <a:pt x="174" y="15630"/>
                                      <a:pt x="174" y="21472"/>
                                    </a:cubicBezTo>
                                    <a:cubicBezTo>
                                      <a:pt x="174" y="27264"/>
                                      <a:pt x="1599" y="32158"/>
                                      <a:pt x="4449" y="36152"/>
                                    </a:cubicBezTo>
                                    <a:cubicBezTo>
                                      <a:pt x="7598" y="40546"/>
                                      <a:pt x="11848" y="42743"/>
                                      <a:pt x="17197" y="42743"/>
                                    </a:cubicBezTo>
                                    <a:cubicBezTo>
                                      <a:pt x="20997" y="42743"/>
                                      <a:pt x="24297" y="41769"/>
                                      <a:pt x="27097" y="39822"/>
                                    </a:cubicBezTo>
                                    <a:cubicBezTo>
                                      <a:pt x="29846" y="37974"/>
                                      <a:pt x="31946" y="35303"/>
                                      <a:pt x="33396" y="31808"/>
                                    </a:cubicBezTo>
                                    <a:cubicBezTo>
                                      <a:pt x="33696" y="31059"/>
                                      <a:pt x="33696" y="30360"/>
                                      <a:pt x="33396" y="29711"/>
                                    </a:cubicBezTo>
                                    <a:cubicBezTo>
                                      <a:pt x="33146" y="29162"/>
                                      <a:pt x="32721" y="28787"/>
                                      <a:pt x="32121" y="28587"/>
                                    </a:cubicBezTo>
                                    <a:cubicBezTo>
                                      <a:pt x="31471" y="28338"/>
                                      <a:pt x="30846" y="28313"/>
                                      <a:pt x="30246" y="28513"/>
                                    </a:cubicBezTo>
                                    <a:cubicBezTo>
                                      <a:pt x="29596" y="28812"/>
                                      <a:pt x="29121" y="29336"/>
                                      <a:pt x="28821" y="30085"/>
                                    </a:cubicBezTo>
                                    <a:close/>
                                    <a:moveTo>
                                      <a:pt x="5049" y="18476"/>
                                    </a:moveTo>
                                    <a:cubicBezTo>
                                      <a:pt x="5349" y="14831"/>
                                      <a:pt x="6423" y="11686"/>
                                      <a:pt x="8273" y="9039"/>
                                    </a:cubicBezTo>
                                    <a:cubicBezTo>
                                      <a:pt x="10523" y="5794"/>
                                      <a:pt x="13498" y="4171"/>
                                      <a:pt x="17197" y="4171"/>
                                    </a:cubicBezTo>
                                    <a:cubicBezTo>
                                      <a:pt x="20897" y="4171"/>
                                      <a:pt x="23897" y="5819"/>
                                      <a:pt x="26197" y="9114"/>
                                    </a:cubicBezTo>
                                    <a:cubicBezTo>
                                      <a:pt x="28046" y="11810"/>
                                      <a:pt x="29121" y="14931"/>
                                      <a:pt x="29421" y="1847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1" name="Freeform: Shape 14381"/>
                            <wps:cNvSpPr/>
                            <wps:spPr>
                              <a:xfrm>
                                <a:off x="1110795" y="372445"/>
                                <a:ext cx="35396" cy="52128"/>
                              </a:xfrm>
                              <a:custGeom>
                                <a:avLst/>
                                <a:gdLst>
                                  <a:gd name="connsiteX0" fmla="*/ 30853 w 35396"/>
                                  <a:gd name="connsiteY0" fmla="*/ 2898 h 52128"/>
                                  <a:gd name="connsiteX1" fmla="*/ 30853 w 35396"/>
                                  <a:gd name="connsiteY1" fmla="*/ 6867 h 52128"/>
                                  <a:gd name="connsiteX2" fmla="*/ 25379 w 35396"/>
                                  <a:gd name="connsiteY2" fmla="*/ 1699 h 52128"/>
                                  <a:gd name="connsiteX3" fmla="*/ 17879 w 35396"/>
                                  <a:gd name="connsiteY3" fmla="*/ 52 h 52128"/>
                                  <a:gd name="connsiteX4" fmla="*/ 4456 w 35396"/>
                                  <a:gd name="connsiteY4" fmla="*/ 6568 h 52128"/>
                                  <a:gd name="connsiteX5" fmla="*/ 181 w 35396"/>
                                  <a:gd name="connsiteY5" fmla="*/ 20798 h 52128"/>
                                  <a:gd name="connsiteX6" fmla="*/ 4456 w 35396"/>
                                  <a:gd name="connsiteY6" fmla="*/ 35103 h 52128"/>
                                  <a:gd name="connsiteX7" fmla="*/ 17879 w 35396"/>
                                  <a:gd name="connsiteY7" fmla="*/ 41470 h 52128"/>
                                  <a:gd name="connsiteX8" fmla="*/ 26128 w 35396"/>
                                  <a:gd name="connsiteY8" fmla="*/ 39447 h 52128"/>
                                  <a:gd name="connsiteX9" fmla="*/ 30853 w 35396"/>
                                  <a:gd name="connsiteY9" fmla="*/ 35029 h 52128"/>
                                  <a:gd name="connsiteX10" fmla="*/ 30853 w 35396"/>
                                  <a:gd name="connsiteY10" fmla="*/ 39447 h 52128"/>
                                  <a:gd name="connsiteX11" fmla="*/ 27703 w 35396"/>
                                  <a:gd name="connsiteY11" fmla="*/ 45364 h 52128"/>
                                  <a:gd name="connsiteX12" fmla="*/ 17879 w 35396"/>
                                  <a:gd name="connsiteY12" fmla="*/ 48061 h 52128"/>
                                  <a:gd name="connsiteX13" fmla="*/ 9705 w 35396"/>
                                  <a:gd name="connsiteY13" fmla="*/ 46488 h 52128"/>
                                  <a:gd name="connsiteX14" fmla="*/ 5505 w 35396"/>
                                  <a:gd name="connsiteY14" fmla="*/ 42294 h 52128"/>
                                  <a:gd name="connsiteX15" fmla="*/ 4081 w 35396"/>
                                  <a:gd name="connsiteY15" fmla="*/ 41245 h 52128"/>
                                  <a:gd name="connsiteX16" fmla="*/ 2431 w 35396"/>
                                  <a:gd name="connsiteY16" fmla="*/ 41545 h 52128"/>
                                  <a:gd name="connsiteX17" fmla="*/ 1306 w 35396"/>
                                  <a:gd name="connsiteY17" fmla="*/ 42818 h 52128"/>
                                  <a:gd name="connsiteX18" fmla="*/ 1531 w 35396"/>
                                  <a:gd name="connsiteY18" fmla="*/ 44690 h 52128"/>
                                  <a:gd name="connsiteX19" fmla="*/ 7755 w 35396"/>
                                  <a:gd name="connsiteY19" fmla="*/ 50307 h 52128"/>
                                  <a:gd name="connsiteX20" fmla="*/ 17804 w 35396"/>
                                  <a:gd name="connsiteY20" fmla="*/ 52180 h 52128"/>
                                  <a:gd name="connsiteX21" fmla="*/ 31228 w 35396"/>
                                  <a:gd name="connsiteY21" fmla="*/ 48136 h 52128"/>
                                  <a:gd name="connsiteX22" fmla="*/ 35578 w 35396"/>
                                  <a:gd name="connsiteY22" fmla="*/ 39373 h 52128"/>
                                  <a:gd name="connsiteX23" fmla="*/ 35578 w 35396"/>
                                  <a:gd name="connsiteY23" fmla="*/ 2898 h 52128"/>
                                  <a:gd name="connsiteX24" fmla="*/ 34828 w 35396"/>
                                  <a:gd name="connsiteY24" fmla="*/ 1250 h 52128"/>
                                  <a:gd name="connsiteX25" fmla="*/ 33178 w 35396"/>
                                  <a:gd name="connsiteY25" fmla="*/ 726 h 52128"/>
                                  <a:gd name="connsiteX26" fmla="*/ 31528 w 35396"/>
                                  <a:gd name="connsiteY26" fmla="*/ 1250 h 52128"/>
                                  <a:gd name="connsiteX27" fmla="*/ 30853 w 35396"/>
                                  <a:gd name="connsiteY27" fmla="*/ 2898 h 52128"/>
                                  <a:gd name="connsiteX28" fmla="*/ 17804 w 35396"/>
                                  <a:gd name="connsiteY28" fmla="*/ 4171 h 52128"/>
                                  <a:gd name="connsiteX29" fmla="*/ 27703 w 35396"/>
                                  <a:gd name="connsiteY29" fmla="*/ 9414 h 52128"/>
                                  <a:gd name="connsiteX30" fmla="*/ 30853 w 35396"/>
                                  <a:gd name="connsiteY30" fmla="*/ 20723 h 52128"/>
                                  <a:gd name="connsiteX31" fmla="*/ 27703 w 35396"/>
                                  <a:gd name="connsiteY31" fmla="*/ 32257 h 52128"/>
                                  <a:gd name="connsiteX32" fmla="*/ 17804 w 35396"/>
                                  <a:gd name="connsiteY32" fmla="*/ 37275 h 52128"/>
                                  <a:gd name="connsiteX33" fmla="*/ 7905 w 35396"/>
                                  <a:gd name="connsiteY33" fmla="*/ 32257 h 52128"/>
                                  <a:gd name="connsiteX34" fmla="*/ 4830 w 35396"/>
                                  <a:gd name="connsiteY34" fmla="*/ 20723 h 52128"/>
                                  <a:gd name="connsiteX35" fmla="*/ 7905 w 35396"/>
                                  <a:gd name="connsiteY35" fmla="*/ 9414 h 52128"/>
                                  <a:gd name="connsiteX36" fmla="*/ 17804 w 35396"/>
                                  <a:gd name="connsiteY36" fmla="*/ 4171 h 5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5396" h="52128">
                                    <a:moveTo>
                                      <a:pt x="30853" y="2898"/>
                                    </a:moveTo>
                                    <a:lnTo>
                                      <a:pt x="30853" y="6867"/>
                                    </a:lnTo>
                                    <a:cubicBezTo>
                                      <a:pt x="29303" y="4570"/>
                                      <a:pt x="27478" y="2848"/>
                                      <a:pt x="25379" y="1699"/>
                                    </a:cubicBezTo>
                                    <a:cubicBezTo>
                                      <a:pt x="23229" y="601"/>
                                      <a:pt x="20729" y="52"/>
                                      <a:pt x="17879" y="52"/>
                                    </a:cubicBezTo>
                                    <a:cubicBezTo>
                                      <a:pt x="12180" y="52"/>
                                      <a:pt x="7705" y="2224"/>
                                      <a:pt x="4456" y="6568"/>
                                    </a:cubicBezTo>
                                    <a:cubicBezTo>
                                      <a:pt x="1606" y="10462"/>
                                      <a:pt x="181" y="15206"/>
                                      <a:pt x="181" y="20798"/>
                                    </a:cubicBezTo>
                                    <a:cubicBezTo>
                                      <a:pt x="181" y="26590"/>
                                      <a:pt x="1606" y="31359"/>
                                      <a:pt x="4456" y="35103"/>
                                    </a:cubicBezTo>
                                    <a:cubicBezTo>
                                      <a:pt x="7655" y="39348"/>
                                      <a:pt x="12130" y="41470"/>
                                      <a:pt x="17879" y="41470"/>
                                    </a:cubicBezTo>
                                    <a:cubicBezTo>
                                      <a:pt x="20929" y="41470"/>
                                      <a:pt x="23679" y="40796"/>
                                      <a:pt x="26128" y="39447"/>
                                    </a:cubicBezTo>
                                    <a:cubicBezTo>
                                      <a:pt x="28228" y="38249"/>
                                      <a:pt x="29803" y="36776"/>
                                      <a:pt x="30853" y="35029"/>
                                    </a:cubicBezTo>
                                    <a:lnTo>
                                      <a:pt x="30853" y="39447"/>
                                    </a:lnTo>
                                    <a:cubicBezTo>
                                      <a:pt x="30853" y="41794"/>
                                      <a:pt x="29803" y="43767"/>
                                      <a:pt x="27703" y="45364"/>
                                    </a:cubicBezTo>
                                    <a:cubicBezTo>
                                      <a:pt x="25403" y="47162"/>
                                      <a:pt x="22129" y="48061"/>
                                      <a:pt x="17879" y="48061"/>
                                    </a:cubicBezTo>
                                    <a:cubicBezTo>
                                      <a:pt x="14480" y="48061"/>
                                      <a:pt x="11755" y="47536"/>
                                      <a:pt x="9705" y="46488"/>
                                    </a:cubicBezTo>
                                    <a:cubicBezTo>
                                      <a:pt x="7805" y="45539"/>
                                      <a:pt x="6405" y="44141"/>
                                      <a:pt x="5505" y="42294"/>
                                    </a:cubicBezTo>
                                    <a:cubicBezTo>
                                      <a:pt x="5155" y="41694"/>
                                      <a:pt x="4680" y="41345"/>
                                      <a:pt x="4081" y="41245"/>
                                    </a:cubicBezTo>
                                    <a:cubicBezTo>
                                      <a:pt x="3531" y="41095"/>
                                      <a:pt x="2981" y="41195"/>
                                      <a:pt x="2431" y="41545"/>
                                    </a:cubicBezTo>
                                    <a:cubicBezTo>
                                      <a:pt x="1831" y="41844"/>
                                      <a:pt x="1456" y="42269"/>
                                      <a:pt x="1306" y="42818"/>
                                    </a:cubicBezTo>
                                    <a:cubicBezTo>
                                      <a:pt x="1056" y="43417"/>
                                      <a:pt x="1131" y="44041"/>
                                      <a:pt x="1531" y="44690"/>
                                    </a:cubicBezTo>
                                    <a:cubicBezTo>
                                      <a:pt x="2881" y="47187"/>
                                      <a:pt x="4955" y="49059"/>
                                      <a:pt x="7755" y="50307"/>
                                    </a:cubicBezTo>
                                    <a:cubicBezTo>
                                      <a:pt x="10455" y="51556"/>
                                      <a:pt x="13805" y="52180"/>
                                      <a:pt x="17804" y="52180"/>
                                    </a:cubicBezTo>
                                    <a:cubicBezTo>
                                      <a:pt x="23504" y="52180"/>
                                      <a:pt x="27978" y="50832"/>
                                      <a:pt x="31228" y="48136"/>
                                    </a:cubicBezTo>
                                    <a:cubicBezTo>
                                      <a:pt x="34128" y="45789"/>
                                      <a:pt x="35578" y="42868"/>
                                      <a:pt x="35578" y="39373"/>
                                    </a:cubicBezTo>
                                    <a:lnTo>
                                      <a:pt x="35578" y="2898"/>
                                    </a:lnTo>
                                    <a:cubicBezTo>
                                      <a:pt x="35578" y="2199"/>
                                      <a:pt x="35328" y="1649"/>
                                      <a:pt x="34828" y="1250"/>
                                    </a:cubicBezTo>
                                    <a:cubicBezTo>
                                      <a:pt x="34378" y="900"/>
                                      <a:pt x="33828" y="726"/>
                                      <a:pt x="33178" y="726"/>
                                    </a:cubicBezTo>
                                    <a:cubicBezTo>
                                      <a:pt x="32528" y="726"/>
                                      <a:pt x="31978" y="900"/>
                                      <a:pt x="31528" y="1250"/>
                                    </a:cubicBezTo>
                                    <a:cubicBezTo>
                                      <a:pt x="31078" y="1649"/>
                                      <a:pt x="30853" y="2199"/>
                                      <a:pt x="30853" y="2898"/>
                                    </a:cubicBezTo>
                                    <a:close/>
                                    <a:moveTo>
                                      <a:pt x="17804" y="4171"/>
                                    </a:moveTo>
                                    <a:cubicBezTo>
                                      <a:pt x="22004" y="4171"/>
                                      <a:pt x="25304" y="5919"/>
                                      <a:pt x="27703" y="9414"/>
                                    </a:cubicBezTo>
                                    <a:cubicBezTo>
                                      <a:pt x="29803" y="12510"/>
                                      <a:pt x="30853" y="16279"/>
                                      <a:pt x="30853" y="20723"/>
                                    </a:cubicBezTo>
                                    <a:cubicBezTo>
                                      <a:pt x="30853" y="25417"/>
                                      <a:pt x="29803" y="29261"/>
                                      <a:pt x="27703" y="32257"/>
                                    </a:cubicBezTo>
                                    <a:cubicBezTo>
                                      <a:pt x="25353" y="35603"/>
                                      <a:pt x="22054" y="37275"/>
                                      <a:pt x="17804" y="37275"/>
                                    </a:cubicBezTo>
                                    <a:cubicBezTo>
                                      <a:pt x="13505" y="37275"/>
                                      <a:pt x="10205" y="35603"/>
                                      <a:pt x="7905" y="32257"/>
                                    </a:cubicBezTo>
                                    <a:cubicBezTo>
                                      <a:pt x="5855" y="29261"/>
                                      <a:pt x="4830" y="25417"/>
                                      <a:pt x="4830" y="20723"/>
                                    </a:cubicBezTo>
                                    <a:cubicBezTo>
                                      <a:pt x="4830" y="16279"/>
                                      <a:pt x="5855" y="12510"/>
                                      <a:pt x="7905" y="9414"/>
                                    </a:cubicBezTo>
                                    <a:cubicBezTo>
                                      <a:pt x="10305" y="5919"/>
                                      <a:pt x="13605" y="4171"/>
                                      <a:pt x="17804"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2" name="Freeform: Shape 14382"/>
                            <wps:cNvSpPr/>
                            <wps:spPr>
                              <a:xfrm>
                                <a:off x="1158786" y="357465"/>
                                <a:ext cx="7424" cy="57670"/>
                              </a:xfrm>
                              <a:custGeom>
                                <a:avLst/>
                                <a:gdLst>
                                  <a:gd name="connsiteX0" fmla="*/ 1538 w 7424"/>
                                  <a:gd name="connsiteY0" fmla="*/ 17128 h 57670"/>
                                  <a:gd name="connsiteX1" fmla="*/ 1538 w 7424"/>
                                  <a:gd name="connsiteY1" fmla="*/ 55251 h 57670"/>
                                  <a:gd name="connsiteX2" fmla="*/ 2213 w 7424"/>
                                  <a:gd name="connsiteY2" fmla="*/ 57123 h 57670"/>
                                  <a:gd name="connsiteX3" fmla="*/ 3863 w 7424"/>
                                  <a:gd name="connsiteY3" fmla="*/ 57722 h 57670"/>
                                  <a:gd name="connsiteX4" fmla="*/ 5513 w 7424"/>
                                  <a:gd name="connsiteY4" fmla="*/ 57048 h 57670"/>
                                  <a:gd name="connsiteX5" fmla="*/ 6263 w 7424"/>
                                  <a:gd name="connsiteY5" fmla="*/ 55251 h 57670"/>
                                  <a:gd name="connsiteX6" fmla="*/ 6263 w 7424"/>
                                  <a:gd name="connsiteY6" fmla="*/ 17128 h 57670"/>
                                  <a:gd name="connsiteX7" fmla="*/ 5513 w 7424"/>
                                  <a:gd name="connsiteY7" fmla="*/ 15480 h 57670"/>
                                  <a:gd name="connsiteX8" fmla="*/ 3863 w 7424"/>
                                  <a:gd name="connsiteY8" fmla="*/ 14956 h 57670"/>
                                  <a:gd name="connsiteX9" fmla="*/ 2213 w 7424"/>
                                  <a:gd name="connsiteY9" fmla="*/ 15555 h 57670"/>
                                  <a:gd name="connsiteX10" fmla="*/ 1538 w 7424"/>
                                  <a:gd name="connsiteY10" fmla="*/ 17128 h 57670"/>
                                  <a:gd name="connsiteX11" fmla="*/ 3863 w 7424"/>
                                  <a:gd name="connsiteY11" fmla="*/ 52 h 57670"/>
                                  <a:gd name="connsiteX12" fmla="*/ 1088 w 7424"/>
                                  <a:gd name="connsiteY12" fmla="*/ 1250 h 57670"/>
                                  <a:gd name="connsiteX13" fmla="*/ 188 w 7424"/>
                                  <a:gd name="connsiteY13" fmla="*/ 4021 h 57670"/>
                                  <a:gd name="connsiteX14" fmla="*/ 1088 w 7424"/>
                                  <a:gd name="connsiteY14" fmla="*/ 6643 h 57670"/>
                                  <a:gd name="connsiteX15" fmla="*/ 3863 w 7424"/>
                                  <a:gd name="connsiteY15" fmla="*/ 7841 h 57670"/>
                                  <a:gd name="connsiteX16" fmla="*/ 6638 w 7424"/>
                                  <a:gd name="connsiteY16" fmla="*/ 6643 h 57670"/>
                                  <a:gd name="connsiteX17" fmla="*/ 7612 w 7424"/>
                                  <a:gd name="connsiteY17" fmla="*/ 4021 h 57670"/>
                                  <a:gd name="connsiteX18" fmla="*/ 6638 w 7424"/>
                                  <a:gd name="connsiteY18" fmla="*/ 1250 h 57670"/>
                                  <a:gd name="connsiteX19" fmla="*/ 3863 w 7424"/>
                                  <a:gd name="connsiteY19" fmla="*/ 52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538" y="17128"/>
                                    </a:moveTo>
                                    <a:lnTo>
                                      <a:pt x="1538" y="55251"/>
                                    </a:lnTo>
                                    <a:cubicBezTo>
                                      <a:pt x="1538" y="56000"/>
                                      <a:pt x="1763" y="56624"/>
                                      <a:pt x="2213" y="57123"/>
                                    </a:cubicBezTo>
                                    <a:cubicBezTo>
                                      <a:pt x="2663" y="57523"/>
                                      <a:pt x="3213" y="57722"/>
                                      <a:pt x="3863" y="57722"/>
                                    </a:cubicBezTo>
                                    <a:cubicBezTo>
                                      <a:pt x="4513" y="57722"/>
                                      <a:pt x="5063" y="57498"/>
                                      <a:pt x="5513" y="57048"/>
                                    </a:cubicBezTo>
                                    <a:cubicBezTo>
                                      <a:pt x="6013" y="56599"/>
                                      <a:pt x="6263" y="56000"/>
                                      <a:pt x="6263" y="55251"/>
                                    </a:cubicBezTo>
                                    <a:lnTo>
                                      <a:pt x="6263" y="17128"/>
                                    </a:lnTo>
                                    <a:cubicBezTo>
                                      <a:pt x="6263" y="16429"/>
                                      <a:pt x="6013" y="15880"/>
                                      <a:pt x="5513" y="15480"/>
                                    </a:cubicBezTo>
                                    <a:cubicBezTo>
                                      <a:pt x="5063" y="15131"/>
                                      <a:pt x="4513" y="14956"/>
                                      <a:pt x="3863" y="14956"/>
                                    </a:cubicBezTo>
                                    <a:cubicBezTo>
                                      <a:pt x="3213" y="14956"/>
                                      <a:pt x="2663" y="15156"/>
                                      <a:pt x="2213" y="15555"/>
                                    </a:cubicBezTo>
                                    <a:cubicBezTo>
                                      <a:pt x="1763" y="15905"/>
                                      <a:pt x="1538" y="16429"/>
                                      <a:pt x="1538" y="17128"/>
                                    </a:cubicBezTo>
                                    <a:close/>
                                    <a:moveTo>
                                      <a:pt x="3863" y="52"/>
                                    </a:moveTo>
                                    <a:cubicBezTo>
                                      <a:pt x="2663" y="52"/>
                                      <a:pt x="1738" y="451"/>
                                      <a:pt x="1088" y="1250"/>
                                    </a:cubicBezTo>
                                    <a:cubicBezTo>
                                      <a:pt x="488" y="1999"/>
                                      <a:pt x="188" y="2923"/>
                                      <a:pt x="188" y="4021"/>
                                    </a:cubicBezTo>
                                    <a:cubicBezTo>
                                      <a:pt x="188" y="5070"/>
                                      <a:pt x="488" y="5944"/>
                                      <a:pt x="1088" y="6643"/>
                                    </a:cubicBezTo>
                                    <a:cubicBezTo>
                                      <a:pt x="1738" y="7442"/>
                                      <a:pt x="2663" y="7841"/>
                                      <a:pt x="3863" y="7841"/>
                                    </a:cubicBezTo>
                                    <a:cubicBezTo>
                                      <a:pt x="5013" y="7841"/>
                                      <a:pt x="5938" y="7442"/>
                                      <a:pt x="6638" y="6643"/>
                                    </a:cubicBezTo>
                                    <a:cubicBezTo>
                                      <a:pt x="7287" y="5894"/>
                                      <a:pt x="7612" y="5020"/>
                                      <a:pt x="7612" y="4021"/>
                                    </a:cubicBezTo>
                                    <a:cubicBezTo>
                                      <a:pt x="7612" y="2923"/>
                                      <a:pt x="7287" y="1999"/>
                                      <a:pt x="6638" y="1250"/>
                                    </a:cubicBezTo>
                                    <a:cubicBezTo>
                                      <a:pt x="5938" y="451"/>
                                      <a:pt x="5013" y="52"/>
                                      <a:pt x="3863" y="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3" name="Freeform: Shape 14383"/>
                            <wps:cNvSpPr/>
                            <wps:spPr>
                              <a:xfrm>
                                <a:off x="1176187" y="372595"/>
                                <a:ext cx="36746" cy="42691"/>
                              </a:xfrm>
                              <a:custGeom>
                                <a:avLst/>
                                <a:gdLst>
                                  <a:gd name="connsiteX0" fmla="*/ 18564 w 36746"/>
                                  <a:gd name="connsiteY0" fmla="*/ 52 h 42691"/>
                                  <a:gd name="connsiteX1" fmla="*/ 4616 w 36746"/>
                                  <a:gd name="connsiteY1" fmla="*/ 6643 h 42691"/>
                                  <a:gd name="connsiteX2" fmla="*/ 191 w 36746"/>
                                  <a:gd name="connsiteY2" fmla="*/ 21397 h 42691"/>
                                  <a:gd name="connsiteX3" fmla="*/ 4616 w 36746"/>
                                  <a:gd name="connsiteY3" fmla="*/ 36077 h 42691"/>
                                  <a:gd name="connsiteX4" fmla="*/ 18564 w 36746"/>
                                  <a:gd name="connsiteY4" fmla="*/ 42743 h 42691"/>
                                  <a:gd name="connsiteX5" fmla="*/ 32438 w 36746"/>
                                  <a:gd name="connsiteY5" fmla="*/ 36077 h 42691"/>
                                  <a:gd name="connsiteX6" fmla="*/ 36938 w 36746"/>
                                  <a:gd name="connsiteY6" fmla="*/ 21397 h 42691"/>
                                  <a:gd name="connsiteX7" fmla="*/ 32438 w 36746"/>
                                  <a:gd name="connsiteY7" fmla="*/ 6643 h 42691"/>
                                  <a:gd name="connsiteX8" fmla="*/ 18564 w 36746"/>
                                  <a:gd name="connsiteY8" fmla="*/ 52 h 42691"/>
                                  <a:gd name="connsiteX9" fmla="*/ 18564 w 36746"/>
                                  <a:gd name="connsiteY9" fmla="*/ 4171 h 42691"/>
                                  <a:gd name="connsiteX10" fmla="*/ 28838 w 36746"/>
                                  <a:gd name="connsiteY10" fmla="*/ 9489 h 42691"/>
                                  <a:gd name="connsiteX11" fmla="*/ 32213 w 36746"/>
                                  <a:gd name="connsiteY11" fmla="*/ 21397 h 42691"/>
                                  <a:gd name="connsiteX12" fmla="*/ 28838 w 36746"/>
                                  <a:gd name="connsiteY12" fmla="*/ 33231 h 42691"/>
                                  <a:gd name="connsiteX13" fmla="*/ 18564 w 36746"/>
                                  <a:gd name="connsiteY13" fmla="*/ 38549 h 42691"/>
                                  <a:gd name="connsiteX14" fmla="*/ 8140 w 36746"/>
                                  <a:gd name="connsiteY14" fmla="*/ 33231 h 42691"/>
                                  <a:gd name="connsiteX15" fmla="*/ 4916 w 36746"/>
                                  <a:gd name="connsiteY15" fmla="*/ 21397 h 42691"/>
                                  <a:gd name="connsiteX16" fmla="*/ 8140 w 36746"/>
                                  <a:gd name="connsiteY16" fmla="*/ 9489 h 42691"/>
                                  <a:gd name="connsiteX17" fmla="*/ 18564 w 36746"/>
                                  <a:gd name="connsiteY17" fmla="*/ 41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564" y="52"/>
                                    </a:moveTo>
                                    <a:cubicBezTo>
                                      <a:pt x="12615" y="52"/>
                                      <a:pt x="7965" y="2249"/>
                                      <a:pt x="4616" y="6643"/>
                                    </a:cubicBezTo>
                                    <a:cubicBezTo>
                                      <a:pt x="1666" y="10537"/>
                                      <a:pt x="191" y="15455"/>
                                      <a:pt x="191" y="21397"/>
                                    </a:cubicBezTo>
                                    <a:cubicBezTo>
                                      <a:pt x="191" y="27289"/>
                                      <a:pt x="1666" y="32182"/>
                                      <a:pt x="4616" y="36077"/>
                                    </a:cubicBezTo>
                                    <a:cubicBezTo>
                                      <a:pt x="7965" y="40521"/>
                                      <a:pt x="12615" y="42743"/>
                                      <a:pt x="18564" y="42743"/>
                                    </a:cubicBezTo>
                                    <a:cubicBezTo>
                                      <a:pt x="24464" y="42743"/>
                                      <a:pt x="29088" y="40521"/>
                                      <a:pt x="32438" y="36077"/>
                                    </a:cubicBezTo>
                                    <a:cubicBezTo>
                                      <a:pt x="35438" y="32182"/>
                                      <a:pt x="36938" y="27289"/>
                                      <a:pt x="36938" y="21397"/>
                                    </a:cubicBezTo>
                                    <a:cubicBezTo>
                                      <a:pt x="36938" y="15455"/>
                                      <a:pt x="35438" y="10537"/>
                                      <a:pt x="32438" y="6643"/>
                                    </a:cubicBezTo>
                                    <a:cubicBezTo>
                                      <a:pt x="29088" y="2249"/>
                                      <a:pt x="24464" y="52"/>
                                      <a:pt x="18564" y="52"/>
                                    </a:cubicBezTo>
                                    <a:close/>
                                    <a:moveTo>
                                      <a:pt x="18564" y="4171"/>
                                    </a:moveTo>
                                    <a:cubicBezTo>
                                      <a:pt x="22964" y="4171"/>
                                      <a:pt x="26389" y="5944"/>
                                      <a:pt x="28838" y="9489"/>
                                    </a:cubicBezTo>
                                    <a:cubicBezTo>
                                      <a:pt x="31088" y="12634"/>
                                      <a:pt x="32213" y="16604"/>
                                      <a:pt x="32213" y="21397"/>
                                    </a:cubicBezTo>
                                    <a:cubicBezTo>
                                      <a:pt x="32213" y="26091"/>
                                      <a:pt x="31088" y="30035"/>
                                      <a:pt x="28838" y="33231"/>
                                    </a:cubicBezTo>
                                    <a:cubicBezTo>
                                      <a:pt x="26389" y="36776"/>
                                      <a:pt x="22964" y="38549"/>
                                      <a:pt x="18564" y="38549"/>
                                    </a:cubicBezTo>
                                    <a:cubicBezTo>
                                      <a:pt x="14115" y="38549"/>
                                      <a:pt x="10640" y="36776"/>
                                      <a:pt x="8140" y="33231"/>
                                    </a:cubicBezTo>
                                    <a:cubicBezTo>
                                      <a:pt x="5990" y="30085"/>
                                      <a:pt x="4916" y="26141"/>
                                      <a:pt x="4916" y="21397"/>
                                    </a:cubicBezTo>
                                    <a:cubicBezTo>
                                      <a:pt x="4916" y="16604"/>
                                      <a:pt x="5990" y="12634"/>
                                      <a:pt x="8140" y="9489"/>
                                    </a:cubicBezTo>
                                    <a:cubicBezTo>
                                      <a:pt x="10640" y="5944"/>
                                      <a:pt x="14115" y="4171"/>
                                      <a:pt x="18564"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4" name="Freeform: Shape 14384"/>
                            <wps:cNvSpPr/>
                            <wps:spPr>
                              <a:xfrm>
                                <a:off x="1224410" y="372445"/>
                                <a:ext cx="31422" cy="42766"/>
                              </a:xfrm>
                              <a:custGeom>
                                <a:avLst/>
                                <a:gdLst>
                                  <a:gd name="connsiteX0" fmla="*/ 198 w 31422"/>
                                  <a:gd name="connsiteY0" fmla="*/ 3048 h 42766"/>
                                  <a:gd name="connsiteX1" fmla="*/ 198 w 31422"/>
                                  <a:gd name="connsiteY1" fmla="*/ 40271 h 42766"/>
                                  <a:gd name="connsiteX2" fmla="*/ 873 w 31422"/>
                                  <a:gd name="connsiteY2" fmla="*/ 42144 h 42766"/>
                                  <a:gd name="connsiteX3" fmla="*/ 2523 w 31422"/>
                                  <a:gd name="connsiteY3" fmla="*/ 42818 h 42766"/>
                                  <a:gd name="connsiteX4" fmla="*/ 4098 w 31422"/>
                                  <a:gd name="connsiteY4" fmla="*/ 42144 h 42766"/>
                                  <a:gd name="connsiteX5" fmla="*/ 4848 w 31422"/>
                                  <a:gd name="connsiteY5" fmla="*/ 40196 h 42766"/>
                                  <a:gd name="connsiteX6" fmla="*/ 4848 w 31422"/>
                                  <a:gd name="connsiteY6" fmla="*/ 13533 h 42766"/>
                                  <a:gd name="connsiteX7" fmla="*/ 10997 w 31422"/>
                                  <a:gd name="connsiteY7" fmla="*/ 6418 h 42766"/>
                                  <a:gd name="connsiteX8" fmla="*/ 18647 w 31422"/>
                                  <a:gd name="connsiteY8" fmla="*/ 4171 h 42766"/>
                                  <a:gd name="connsiteX9" fmla="*/ 24871 w 31422"/>
                                  <a:gd name="connsiteY9" fmla="*/ 6568 h 42766"/>
                                  <a:gd name="connsiteX10" fmla="*/ 26971 w 31422"/>
                                  <a:gd name="connsiteY10" fmla="*/ 11885 h 42766"/>
                                  <a:gd name="connsiteX11" fmla="*/ 26971 w 31422"/>
                                  <a:gd name="connsiteY11" fmla="*/ 40271 h 42766"/>
                                  <a:gd name="connsiteX12" fmla="*/ 27646 w 31422"/>
                                  <a:gd name="connsiteY12" fmla="*/ 42144 h 42766"/>
                                  <a:gd name="connsiteX13" fmla="*/ 29296 w 31422"/>
                                  <a:gd name="connsiteY13" fmla="*/ 42743 h 42766"/>
                                  <a:gd name="connsiteX14" fmla="*/ 30870 w 31422"/>
                                  <a:gd name="connsiteY14" fmla="*/ 42144 h 42766"/>
                                  <a:gd name="connsiteX15" fmla="*/ 31620 w 31422"/>
                                  <a:gd name="connsiteY15" fmla="*/ 40271 h 42766"/>
                                  <a:gd name="connsiteX16" fmla="*/ 31620 w 31422"/>
                                  <a:gd name="connsiteY16" fmla="*/ 11885 h 42766"/>
                                  <a:gd name="connsiteX17" fmla="*/ 28321 w 31422"/>
                                  <a:gd name="connsiteY17" fmla="*/ 3722 h 42766"/>
                                  <a:gd name="connsiteX18" fmla="*/ 18647 w 31422"/>
                                  <a:gd name="connsiteY18" fmla="*/ 52 h 42766"/>
                                  <a:gd name="connsiteX19" fmla="*/ 10397 w 31422"/>
                                  <a:gd name="connsiteY19" fmla="*/ 2074 h 42766"/>
                                  <a:gd name="connsiteX20" fmla="*/ 4848 w 31422"/>
                                  <a:gd name="connsiteY20" fmla="*/ 7691 h 42766"/>
                                  <a:gd name="connsiteX21" fmla="*/ 4848 w 31422"/>
                                  <a:gd name="connsiteY21" fmla="*/ 3048 h 42766"/>
                                  <a:gd name="connsiteX22" fmla="*/ 4098 w 31422"/>
                                  <a:gd name="connsiteY22" fmla="*/ 1250 h 42766"/>
                                  <a:gd name="connsiteX23" fmla="*/ 2523 w 31422"/>
                                  <a:gd name="connsiteY23" fmla="*/ 651 h 42766"/>
                                  <a:gd name="connsiteX24" fmla="*/ 873 w 31422"/>
                                  <a:gd name="connsiteY24" fmla="*/ 1250 h 42766"/>
                                  <a:gd name="connsiteX25" fmla="*/ 198 w 31422"/>
                                  <a:gd name="connsiteY25" fmla="*/ 3048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198" y="3048"/>
                                    </a:moveTo>
                                    <a:lnTo>
                                      <a:pt x="198" y="40271"/>
                                    </a:lnTo>
                                    <a:cubicBezTo>
                                      <a:pt x="198" y="41070"/>
                                      <a:pt x="423" y="41694"/>
                                      <a:pt x="873" y="42144"/>
                                    </a:cubicBezTo>
                                    <a:cubicBezTo>
                                      <a:pt x="1323" y="42593"/>
                                      <a:pt x="1873" y="42818"/>
                                      <a:pt x="2523" y="42818"/>
                                    </a:cubicBezTo>
                                    <a:cubicBezTo>
                                      <a:pt x="3123" y="42768"/>
                                      <a:pt x="3648" y="42543"/>
                                      <a:pt x="4098" y="42144"/>
                                    </a:cubicBezTo>
                                    <a:cubicBezTo>
                                      <a:pt x="4598" y="41644"/>
                                      <a:pt x="4848" y="40995"/>
                                      <a:pt x="4848" y="40196"/>
                                    </a:cubicBezTo>
                                    <a:lnTo>
                                      <a:pt x="4848" y="13533"/>
                                    </a:lnTo>
                                    <a:cubicBezTo>
                                      <a:pt x="6598" y="10337"/>
                                      <a:pt x="8647" y="7966"/>
                                      <a:pt x="10997" y="6418"/>
                                    </a:cubicBezTo>
                                    <a:cubicBezTo>
                                      <a:pt x="13247" y="4920"/>
                                      <a:pt x="15797" y="4171"/>
                                      <a:pt x="18647" y="4171"/>
                                    </a:cubicBezTo>
                                    <a:cubicBezTo>
                                      <a:pt x="21246" y="4171"/>
                                      <a:pt x="23321" y="4970"/>
                                      <a:pt x="24871" y="6568"/>
                                    </a:cubicBezTo>
                                    <a:cubicBezTo>
                                      <a:pt x="26271" y="7966"/>
                                      <a:pt x="26971" y="9738"/>
                                      <a:pt x="26971" y="11885"/>
                                    </a:cubicBezTo>
                                    <a:lnTo>
                                      <a:pt x="26971" y="40271"/>
                                    </a:lnTo>
                                    <a:cubicBezTo>
                                      <a:pt x="26971" y="41020"/>
                                      <a:pt x="27196" y="41644"/>
                                      <a:pt x="27646" y="42144"/>
                                    </a:cubicBezTo>
                                    <a:cubicBezTo>
                                      <a:pt x="28096" y="42543"/>
                                      <a:pt x="28646" y="42743"/>
                                      <a:pt x="29296" y="42743"/>
                                    </a:cubicBezTo>
                                    <a:cubicBezTo>
                                      <a:pt x="29896" y="42743"/>
                                      <a:pt x="30420" y="42543"/>
                                      <a:pt x="30870" y="42144"/>
                                    </a:cubicBezTo>
                                    <a:cubicBezTo>
                                      <a:pt x="31370" y="41644"/>
                                      <a:pt x="31620" y="41020"/>
                                      <a:pt x="31620" y="40271"/>
                                    </a:cubicBezTo>
                                    <a:lnTo>
                                      <a:pt x="31620" y="11885"/>
                                    </a:lnTo>
                                    <a:cubicBezTo>
                                      <a:pt x="31620" y="8640"/>
                                      <a:pt x="30520" y="5919"/>
                                      <a:pt x="28321" y="3722"/>
                                    </a:cubicBezTo>
                                    <a:cubicBezTo>
                                      <a:pt x="25921" y="1275"/>
                                      <a:pt x="22696" y="52"/>
                                      <a:pt x="18647" y="52"/>
                                    </a:cubicBezTo>
                                    <a:cubicBezTo>
                                      <a:pt x="15497" y="52"/>
                                      <a:pt x="12747" y="726"/>
                                      <a:pt x="10397" y="2074"/>
                                    </a:cubicBezTo>
                                    <a:cubicBezTo>
                                      <a:pt x="8148" y="3372"/>
                                      <a:pt x="6298" y="5245"/>
                                      <a:pt x="4848" y="7691"/>
                                    </a:cubicBezTo>
                                    <a:lnTo>
                                      <a:pt x="4848" y="3048"/>
                                    </a:lnTo>
                                    <a:cubicBezTo>
                                      <a:pt x="4848" y="2299"/>
                                      <a:pt x="4598" y="1699"/>
                                      <a:pt x="4098" y="1250"/>
                                    </a:cubicBezTo>
                                    <a:cubicBezTo>
                                      <a:pt x="3648" y="851"/>
                                      <a:pt x="3123" y="651"/>
                                      <a:pt x="2523" y="651"/>
                                    </a:cubicBezTo>
                                    <a:cubicBezTo>
                                      <a:pt x="1873" y="651"/>
                                      <a:pt x="1323" y="851"/>
                                      <a:pt x="873" y="1250"/>
                                    </a:cubicBezTo>
                                    <a:cubicBezTo>
                                      <a:pt x="423" y="1699"/>
                                      <a:pt x="198" y="2299"/>
                                      <a:pt x="198" y="30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5" name="Freeform: Shape 14385"/>
                            <wps:cNvSpPr/>
                            <wps:spPr>
                              <a:xfrm>
                                <a:off x="1262432" y="413788"/>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6" name="Freeform: Shape 14386"/>
                            <wps:cNvSpPr/>
                            <wps:spPr>
                              <a:xfrm>
                                <a:off x="1296103" y="357465"/>
                                <a:ext cx="4649" cy="57670"/>
                              </a:xfrm>
                              <a:custGeom>
                                <a:avLst/>
                                <a:gdLst>
                                  <a:gd name="connsiteX0" fmla="*/ 209 w 4649"/>
                                  <a:gd name="connsiteY0" fmla="*/ 2523 h 57670"/>
                                  <a:gd name="connsiteX1" fmla="*/ 209 w 4649"/>
                                  <a:gd name="connsiteY1" fmla="*/ 55326 h 57670"/>
                                  <a:gd name="connsiteX2" fmla="*/ 884 w 4649"/>
                                  <a:gd name="connsiteY2" fmla="*/ 57123 h 57670"/>
                                  <a:gd name="connsiteX3" fmla="*/ 2534 w 4649"/>
                                  <a:gd name="connsiteY3" fmla="*/ 57722 h 57670"/>
                                  <a:gd name="connsiteX4" fmla="*/ 4109 w 4649"/>
                                  <a:gd name="connsiteY4" fmla="*/ 57123 h 57670"/>
                                  <a:gd name="connsiteX5" fmla="*/ 4859 w 4649"/>
                                  <a:gd name="connsiteY5" fmla="*/ 55326 h 57670"/>
                                  <a:gd name="connsiteX6" fmla="*/ 4859 w 4649"/>
                                  <a:gd name="connsiteY6" fmla="*/ 2523 h 57670"/>
                                  <a:gd name="connsiteX7" fmla="*/ 4109 w 4649"/>
                                  <a:gd name="connsiteY7" fmla="*/ 651 h 57670"/>
                                  <a:gd name="connsiteX8" fmla="*/ 2534 w 4649"/>
                                  <a:gd name="connsiteY8" fmla="*/ 52 h 57670"/>
                                  <a:gd name="connsiteX9" fmla="*/ 884 w 4649"/>
                                  <a:gd name="connsiteY9" fmla="*/ 651 h 57670"/>
                                  <a:gd name="connsiteX10" fmla="*/ 209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209" y="2523"/>
                                    </a:moveTo>
                                    <a:lnTo>
                                      <a:pt x="209" y="55326"/>
                                    </a:lnTo>
                                    <a:cubicBezTo>
                                      <a:pt x="209" y="56075"/>
                                      <a:pt x="434" y="56674"/>
                                      <a:pt x="884" y="57123"/>
                                    </a:cubicBezTo>
                                    <a:cubicBezTo>
                                      <a:pt x="1334" y="57523"/>
                                      <a:pt x="1884" y="57722"/>
                                      <a:pt x="2534" y="57722"/>
                                    </a:cubicBezTo>
                                    <a:cubicBezTo>
                                      <a:pt x="3134" y="57722"/>
                                      <a:pt x="3659" y="57523"/>
                                      <a:pt x="4109" y="57123"/>
                                    </a:cubicBezTo>
                                    <a:cubicBezTo>
                                      <a:pt x="4609" y="56674"/>
                                      <a:pt x="4859" y="56075"/>
                                      <a:pt x="4859" y="55326"/>
                                    </a:cubicBezTo>
                                    <a:lnTo>
                                      <a:pt x="4859" y="2523"/>
                                    </a:lnTo>
                                    <a:cubicBezTo>
                                      <a:pt x="4859" y="1724"/>
                                      <a:pt x="4609" y="1100"/>
                                      <a:pt x="4109" y="651"/>
                                    </a:cubicBezTo>
                                    <a:cubicBezTo>
                                      <a:pt x="3659" y="251"/>
                                      <a:pt x="3134" y="52"/>
                                      <a:pt x="2534" y="52"/>
                                    </a:cubicBezTo>
                                    <a:cubicBezTo>
                                      <a:pt x="1884" y="52"/>
                                      <a:pt x="1334" y="251"/>
                                      <a:pt x="884" y="651"/>
                                    </a:cubicBezTo>
                                    <a:cubicBezTo>
                                      <a:pt x="434" y="1100"/>
                                      <a:pt x="209" y="1724"/>
                                      <a:pt x="209"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87" name="Freeform: Shape 14387"/>
                            <wps:cNvSpPr/>
                            <wps:spPr>
                              <a:xfrm>
                                <a:off x="1317474" y="366902"/>
                                <a:ext cx="8099" cy="38796"/>
                              </a:xfrm>
                              <a:custGeom>
                                <a:avLst/>
                                <a:gdLst>
                                  <a:gd name="connsiteX0" fmla="*/ 4262 w 8099"/>
                                  <a:gd name="connsiteY0" fmla="*/ 52 h 38796"/>
                                  <a:gd name="connsiteX1" fmla="*/ 1187 w 8099"/>
                                  <a:gd name="connsiteY1" fmla="*/ 1400 h 38796"/>
                                  <a:gd name="connsiteX2" fmla="*/ 213 w 8099"/>
                                  <a:gd name="connsiteY2" fmla="*/ 4321 h 38796"/>
                                  <a:gd name="connsiteX3" fmla="*/ 1187 w 8099"/>
                                  <a:gd name="connsiteY3" fmla="*/ 7167 h 38796"/>
                                  <a:gd name="connsiteX4" fmla="*/ 4262 w 8099"/>
                                  <a:gd name="connsiteY4" fmla="*/ 8515 h 38796"/>
                                  <a:gd name="connsiteX5" fmla="*/ 7262 w 8099"/>
                                  <a:gd name="connsiteY5" fmla="*/ 7167 h 38796"/>
                                  <a:gd name="connsiteX6" fmla="*/ 8312 w 8099"/>
                                  <a:gd name="connsiteY6" fmla="*/ 4321 h 38796"/>
                                  <a:gd name="connsiteX7" fmla="*/ 7262 w 8099"/>
                                  <a:gd name="connsiteY7" fmla="*/ 1400 h 38796"/>
                                  <a:gd name="connsiteX8" fmla="*/ 4262 w 8099"/>
                                  <a:gd name="connsiteY8" fmla="*/ 52 h 38796"/>
                                  <a:gd name="connsiteX9" fmla="*/ 4262 w 8099"/>
                                  <a:gd name="connsiteY9" fmla="*/ 30385 h 38796"/>
                                  <a:gd name="connsiteX10" fmla="*/ 1187 w 8099"/>
                                  <a:gd name="connsiteY10" fmla="*/ 31658 h 38796"/>
                                  <a:gd name="connsiteX11" fmla="*/ 213 w 8099"/>
                                  <a:gd name="connsiteY11" fmla="*/ 34579 h 38796"/>
                                  <a:gd name="connsiteX12" fmla="*/ 1187 w 8099"/>
                                  <a:gd name="connsiteY12" fmla="*/ 37500 h 38796"/>
                                  <a:gd name="connsiteX13" fmla="*/ 4262 w 8099"/>
                                  <a:gd name="connsiteY13" fmla="*/ 38848 h 38796"/>
                                  <a:gd name="connsiteX14" fmla="*/ 7262 w 8099"/>
                                  <a:gd name="connsiteY14" fmla="*/ 37500 h 38796"/>
                                  <a:gd name="connsiteX15" fmla="*/ 8312 w 8099"/>
                                  <a:gd name="connsiteY15" fmla="*/ 34579 h 38796"/>
                                  <a:gd name="connsiteX16" fmla="*/ 7262 w 8099"/>
                                  <a:gd name="connsiteY16" fmla="*/ 31658 h 38796"/>
                                  <a:gd name="connsiteX17" fmla="*/ 4262 w 8099"/>
                                  <a:gd name="connsiteY17" fmla="*/ 30385 h 3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099" h="38796">
                                    <a:moveTo>
                                      <a:pt x="4262" y="52"/>
                                    </a:moveTo>
                                    <a:cubicBezTo>
                                      <a:pt x="2962" y="52"/>
                                      <a:pt x="1937" y="501"/>
                                      <a:pt x="1187" y="1400"/>
                                    </a:cubicBezTo>
                                    <a:cubicBezTo>
                                      <a:pt x="538" y="2199"/>
                                      <a:pt x="213" y="3172"/>
                                      <a:pt x="213" y="4321"/>
                                    </a:cubicBezTo>
                                    <a:cubicBezTo>
                                      <a:pt x="213" y="5419"/>
                                      <a:pt x="538" y="6368"/>
                                      <a:pt x="1187" y="7167"/>
                                    </a:cubicBezTo>
                                    <a:cubicBezTo>
                                      <a:pt x="1937" y="8066"/>
                                      <a:pt x="2962" y="8515"/>
                                      <a:pt x="4262" y="8515"/>
                                    </a:cubicBezTo>
                                    <a:cubicBezTo>
                                      <a:pt x="5512" y="8515"/>
                                      <a:pt x="6512" y="8066"/>
                                      <a:pt x="7262" y="7167"/>
                                    </a:cubicBezTo>
                                    <a:cubicBezTo>
                                      <a:pt x="7962" y="6368"/>
                                      <a:pt x="8312" y="5419"/>
                                      <a:pt x="8312" y="4321"/>
                                    </a:cubicBezTo>
                                    <a:cubicBezTo>
                                      <a:pt x="8312" y="3172"/>
                                      <a:pt x="7962" y="2199"/>
                                      <a:pt x="7262" y="1400"/>
                                    </a:cubicBezTo>
                                    <a:cubicBezTo>
                                      <a:pt x="6512" y="501"/>
                                      <a:pt x="5512" y="52"/>
                                      <a:pt x="4262" y="52"/>
                                    </a:cubicBezTo>
                                    <a:close/>
                                    <a:moveTo>
                                      <a:pt x="4262" y="30385"/>
                                    </a:moveTo>
                                    <a:cubicBezTo>
                                      <a:pt x="2962" y="30385"/>
                                      <a:pt x="1937" y="30809"/>
                                      <a:pt x="1187" y="31658"/>
                                    </a:cubicBezTo>
                                    <a:cubicBezTo>
                                      <a:pt x="538" y="32457"/>
                                      <a:pt x="213" y="33431"/>
                                      <a:pt x="213" y="34579"/>
                                    </a:cubicBezTo>
                                    <a:cubicBezTo>
                                      <a:pt x="213" y="35678"/>
                                      <a:pt x="538" y="36651"/>
                                      <a:pt x="1187" y="37500"/>
                                    </a:cubicBezTo>
                                    <a:cubicBezTo>
                                      <a:pt x="1937" y="38399"/>
                                      <a:pt x="2962" y="38848"/>
                                      <a:pt x="4262" y="38848"/>
                                    </a:cubicBezTo>
                                    <a:cubicBezTo>
                                      <a:pt x="5512" y="38848"/>
                                      <a:pt x="6512" y="38399"/>
                                      <a:pt x="7262" y="37500"/>
                                    </a:cubicBezTo>
                                    <a:cubicBezTo>
                                      <a:pt x="7962" y="36651"/>
                                      <a:pt x="8312" y="35678"/>
                                      <a:pt x="8312" y="34579"/>
                                    </a:cubicBezTo>
                                    <a:cubicBezTo>
                                      <a:pt x="8312" y="33431"/>
                                      <a:pt x="7962" y="32457"/>
                                      <a:pt x="7262" y="31658"/>
                                    </a:cubicBezTo>
                                    <a:cubicBezTo>
                                      <a:pt x="6512" y="30809"/>
                                      <a:pt x="5512" y="30385"/>
                                      <a:pt x="4262" y="3038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88" name="Graphic 14279"/>
                          <wpg:cNvGrpSpPr/>
                          <wpg:grpSpPr>
                            <a:xfrm>
                              <a:off x="1071113" y="440301"/>
                              <a:ext cx="203666" cy="57715"/>
                              <a:chOff x="1071113" y="440301"/>
                              <a:chExt cx="203666" cy="57715"/>
                            </a:xfrm>
                            <a:solidFill>
                              <a:srgbClr val="000000"/>
                            </a:solidFill>
                          </wpg:grpSpPr>
                          <wps:wsp>
                            <wps:cNvPr id="14389" name="Freeform: Shape 14389"/>
                            <wps:cNvSpPr/>
                            <wps:spPr>
                              <a:xfrm>
                                <a:off x="1071113" y="440376"/>
                                <a:ext cx="46123" cy="57640"/>
                              </a:xfrm>
                              <a:custGeom>
                                <a:avLst/>
                                <a:gdLst>
                                  <a:gd name="connsiteX0" fmla="*/ 12757 w 46123"/>
                                  <a:gd name="connsiteY0" fmla="*/ 34218 h 57640"/>
                                  <a:gd name="connsiteX1" fmla="*/ 23181 w 46123"/>
                                  <a:gd name="connsiteY1" fmla="*/ 5757 h 57640"/>
                                  <a:gd name="connsiteX2" fmla="*/ 23406 w 46123"/>
                                  <a:gd name="connsiteY2" fmla="*/ 5757 h 57640"/>
                                  <a:gd name="connsiteX3" fmla="*/ 33755 w 46123"/>
                                  <a:gd name="connsiteY3" fmla="*/ 34218 h 57640"/>
                                  <a:gd name="connsiteX4" fmla="*/ 18981 w 46123"/>
                                  <a:gd name="connsiteY4" fmla="*/ 3510 h 57640"/>
                                  <a:gd name="connsiteX5" fmla="*/ 458 w 46123"/>
                                  <a:gd name="connsiteY5" fmla="*/ 54290 h 57640"/>
                                  <a:gd name="connsiteX6" fmla="*/ 383 w 46123"/>
                                  <a:gd name="connsiteY6" fmla="*/ 56387 h 57640"/>
                                  <a:gd name="connsiteX7" fmla="*/ 1733 w 46123"/>
                                  <a:gd name="connsiteY7" fmla="*/ 57585 h 57640"/>
                                  <a:gd name="connsiteX8" fmla="*/ 3457 w 46123"/>
                                  <a:gd name="connsiteY8" fmla="*/ 57436 h 57640"/>
                                  <a:gd name="connsiteX9" fmla="*/ 4882 w 46123"/>
                                  <a:gd name="connsiteY9" fmla="*/ 55788 h 57640"/>
                                  <a:gd name="connsiteX10" fmla="*/ 11257 w 46123"/>
                                  <a:gd name="connsiteY10" fmla="*/ 38337 h 57640"/>
                                  <a:gd name="connsiteX11" fmla="*/ 35329 w 46123"/>
                                  <a:gd name="connsiteY11" fmla="*/ 38337 h 57640"/>
                                  <a:gd name="connsiteX12" fmla="*/ 41629 w 46123"/>
                                  <a:gd name="connsiteY12" fmla="*/ 55788 h 57640"/>
                                  <a:gd name="connsiteX13" fmla="*/ 42979 w 46123"/>
                                  <a:gd name="connsiteY13" fmla="*/ 57436 h 57640"/>
                                  <a:gd name="connsiteX14" fmla="*/ 44779 w 46123"/>
                                  <a:gd name="connsiteY14" fmla="*/ 57511 h 57640"/>
                                  <a:gd name="connsiteX15" fmla="*/ 46053 w 46123"/>
                                  <a:gd name="connsiteY15" fmla="*/ 56387 h 57640"/>
                                  <a:gd name="connsiteX16" fmla="*/ 46128 w 46123"/>
                                  <a:gd name="connsiteY16" fmla="*/ 54290 h 57640"/>
                                  <a:gd name="connsiteX17" fmla="*/ 27530 w 46123"/>
                                  <a:gd name="connsiteY17" fmla="*/ 3510 h 57640"/>
                                  <a:gd name="connsiteX18" fmla="*/ 25730 w 46123"/>
                                  <a:gd name="connsiteY18" fmla="*/ 888 h 57640"/>
                                  <a:gd name="connsiteX19" fmla="*/ 23331 w 46123"/>
                                  <a:gd name="connsiteY19" fmla="*/ 65 h 57640"/>
                                  <a:gd name="connsiteX20" fmla="*/ 20781 w 46123"/>
                                  <a:gd name="connsiteY20" fmla="*/ 888 h 57640"/>
                                  <a:gd name="connsiteX21" fmla="*/ 18981 w 46123"/>
                                  <a:gd name="connsiteY21" fmla="*/ 3510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2757" y="34218"/>
                                    </a:moveTo>
                                    <a:lnTo>
                                      <a:pt x="23181" y="5757"/>
                                    </a:lnTo>
                                    <a:lnTo>
                                      <a:pt x="23406" y="5757"/>
                                    </a:lnTo>
                                    <a:lnTo>
                                      <a:pt x="33755" y="34218"/>
                                    </a:lnTo>
                                    <a:close/>
                                    <a:moveTo>
                                      <a:pt x="18981" y="3510"/>
                                    </a:moveTo>
                                    <a:lnTo>
                                      <a:pt x="458" y="54290"/>
                                    </a:lnTo>
                                    <a:cubicBezTo>
                                      <a:pt x="108" y="55089"/>
                                      <a:pt x="83" y="55788"/>
                                      <a:pt x="383" y="56387"/>
                                    </a:cubicBezTo>
                                    <a:cubicBezTo>
                                      <a:pt x="683" y="56986"/>
                                      <a:pt x="1133" y="57386"/>
                                      <a:pt x="1733" y="57585"/>
                                    </a:cubicBezTo>
                                    <a:cubicBezTo>
                                      <a:pt x="2333" y="57785"/>
                                      <a:pt x="2908" y="57735"/>
                                      <a:pt x="3457" y="57436"/>
                                    </a:cubicBezTo>
                                    <a:cubicBezTo>
                                      <a:pt x="4107" y="57086"/>
                                      <a:pt x="4582" y="56537"/>
                                      <a:pt x="4882" y="55788"/>
                                    </a:cubicBezTo>
                                    <a:lnTo>
                                      <a:pt x="11257" y="38337"/>
                                    </a:lnTo>
                                    <a:lnTo>
                                      <a:pt x="35329" y="38337"/>
                                    </a:lnTo>
                                    <a:lnTo>
                                      <a:pt x="41629" y="55788"/>
                                    </a:lnTo>
                                    <a:cubicBezTo>
                                      <a:pt x="41929" y="56537"/>
                                      <a:pt x="42379" y="57086"/>
                                      <a:pt x="42979" y="57436"/>
                                    </a:cubicBezTo>
                                    <a:cubicBezTo>
                                      <a:pt x="43579" y="57685"/>
                                      <a:pt x="44179" y="57710"/>
                                      <a:pt x="44779" y="57511"/>
                                    </a:cubicBezTo>
                                    <a:cubicBezTo>
                                      <a:pt x="45378" y="57311"/>
                                      <a:pt x="45803" y="56936"/>
                                      <a:pt x="46053" y="56387"/>
                                    </a:cubicBezTo>
                                    <a:cubicBezTo>
                                      <a:pt x="46353" y="55738"/>
                                      <a:pt x="46378" y="55039"/>
                                      <a:pt x="46128" y="54290"/>
                                    </a:cubicBezTo>
                                    <a:lnTo>
                                      <a:pt x="27530" y="3510"/>
                                    </a:lnTo>
                                    <a:cubicBezTo>
                                      <a:pt x="27130" y="2361"/>
                                      <a:pt x="26530" y="1488"/>
                                      <a:pt x="25730" y="888"/>
                                    </a:cubicBezTo>
                                    <a:cubicBezTo>
                                      <a:pt x="24980" y="339"/>
                                      <a:pt x="24181" y="65"/>
                                      <a:pt x="23331" y="65"/>
                                    </a:cubicBezTo>
                                    <a:cubicBezTo>
                                      <a:pt x="22381" y="65"/>
                                      <a:pt x="21531" y="339"/>
                                      <a:pt x="20781" y="888"/>
                                    </a:cubicBezTo>
                                    <a:cubicBezTo>
                                      <a:pt x="19981" y="1488"/>
                                      <a:pt x="19381" y="2361"/>
                                      <a:pt x="18981" y="351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0" name="Freeform: Shape 14390"/>
                            <wps:cNvSpPr/>
                            <wps:spPr>
                              <a:xfrm>
                                <a:off x="1123065" y="440301"/>
                                <a:ext cx="18673" cy="57670"/>
                              </a:xfrm>
                              <a:custGeom>
                                <a:avLst/>
                                <a:gdLst>
                                  <a:gd name="connsiteX0" fmla="*/ 6332 w 18673"/>
                                  <a:gd name="connsiteY0" fmla="*/ 16317 h 57670"/>
                                  <a:gd name="connsiteX1" fmla="*/ 2583 w 18673"/>
                                  <a:gd name="connsiteY1" fmla="*/ 16317 h 57670"/>
                                  <a:gd name="connsiteX2" fmla="*/ 783 w 18673"/>
                                  <a:gd name="connsiteY2" fmla="*/ 16916 h 57670"/>
                                  <a:gd name="connsiteX3" fmla="*/ 183 w 18673"/>
                                  <a:gd name="connsiteY3" fmla="*/ 18340 h 57670"/>
                                  <a:gd name="connsiteX4" fmla="*/ 783 w 18673"/>
                                  <a:gd name="connsiteY4" fmla="*/ 19763 h 57670"/>
                                  <a:gd name="connsiteX5" fmla="*/ 2583 w 18673"/>
                                  <a:gd name="connsiteY5" fmla="*/ 20437 h 57670"/>
                                  <a:gd name="connsiteX6" fmla="*/ 6332 w 18673"/>
                                  <a:gd name="connsiteY6" fmla="*/ 20437 h 57670"/>
                                  <a:gd name="connsiteX7" fmla="*/ 6332 w 18673"/>
                                  <a:gd name="connsiteY7" fmla="*/ 55189 h 57670"/>
                                  <a:gd name="connsiteX8" fmla="*/ 7007 w 18673"/>
                                  <a:gd name="connsiteY8" fmla="*/ 57136 h 57670"/>
                                  <a:gd name="connsiteX9" fmla="*/ 8657 w 18673"/>
                                  <a:gd name="connsiteY9" fmla="*/ 57735 h 57670"/>
                                  <a:gd name="connsiteX10" fmla="*/ 10232 w 18673"/>
                                  <a:gd name="connsiteY10" fmla="*/ 57061 h 57670"/>
                                  <a:gd name="connsiteX11" fmla="*/ 10982 w 18673"/>
                                  <a:gd name="connsiteY11" fmla="*/ 55189 h 57670"/>
                                  <a:gd name="connsiteX12" fmla="*/ 10982 w 18673"/>
                                  <a:gd name="connsiteY12" fmla="*/ 20437 h 57670"/>
                                  <a:gd name="connsiteX13" fmla="*/ 16456 w 18673"/>
                                  <a:gd name="connsiteY13" fmla="*/ 20437 h 57670"/>
                                  <a:gd name="connsiteX14" fmla="*/ 18256 w 18673"/>
                                  <a:gd name="connsiteY14" fmla="*/ 19763 h 57670"/>
                                  <a:gd name="connsiteX15" fmla="*/ 18856 w 18673"/>
                                  <a:gd name="connsiteY15" fmla="*/ 18340 h 57670"/>
                                  <a:gd name="connsiteX16" fmla="*/ 18256 w 18673"/>
                                  <a:gd name="connsiteY16" fmla="*/ 16916 h 57670"/>
                                  <a:gd name="connsiteX17" fmla="*/ 16456 w 18673"/>
                                  <a:gd name="connsiteY17" fmla="*/ 16317 h 57670"/>
                                  <a:gd name="connsiteX18" fmla="*/ 10982 w 18673"/>
                                  <a:gd name="connsiteY18" fmla="*/ 16317 h 57670"/>
                                  <a:gd name="connsiteX19" fmla="*/ 10982 w 18673"/>
                                  <a:gd name="connsiteY19" fmla="*/ 7629 h 57670"/>
                                  <a:gd name="connsiteX20" fmla="*/ 11732 w 18673"/>
                                  <a:gd name="connsiteY20" fmla="*/ 5307 h 57670"/>
                                  <a:gd name="connsiteX21" fmla="*/ 14282 w 18673"/>
                                  <a:gd name="connsiteY21" fmla="*/ 4259 h 57670"/>
                                  <a:gd name="connsiteX22" fmla="*/ 16456 w 18673"/>
                                  <a:gd name="connsiteY22" fmla="*/ 4259 h 57670"/>
                                  <a:gd name="connsiteX23" fmla="*/ 18256 w 18673"/>
                                  <a:gd name="connsiteY23" fmla="*/ 3585 h 57670"/>
                                  <a:gd name="connsiteX24" fmla="*/ 18856 w 18673"/>
                                  <a:gd name="connsiteY24" fmla="*/ 2162 h 57670"/>
                                  <a:gd name="connsiteX25" fmla="*/ 18256 w 18673"/>
                                  <a:gd name="connsiteY25" fmla="*/ 664 h 57670"/>
                                  <a:gd name="connsiteX26" fmla="*/ 16456 w 18673"/>
                                  <a:gd name="connsiteY26" fmla="*/ 65 h 57670"/>
                                  <a:gd name="connsiteX27" fmla="*/ 13457 w 18673"/>
                                  <a:gd name="connsiteY27" fmla="*/ 65 h 57670"/>
                                  <a:gd name="connsiteX28" fmla="*/ 8057 w 18673"/>
                                  <a:gd name="connsiteY28" fmla="*/ 2312 h 57670"/>
                                  <a:gd name="connsiteX29" fmla="*/ 6332 w 18673"/>
                                  <a:gd name="connsiteY29" fmla="*/ 7330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673" h="57670">
                                    <a:moveTo>
                                      <a:pt x="6332" y="16317"/>
                                    </a:moveTo>
                                    <a:lnTo>
                                      <a:pt x="2583" y="16317"/>
                                    </a:lnTo>
                                    <a:cubicBezTo>
                                      <a:pt x="1833" y="16317"/>
                                      <a:pt x="1233" y="16517"/>
                                      <a:pt x="783" y="16916"/>
                                    </a:cubicBezTo>
                                    <a:cubicBezTo>
                                      <a:pt x="383" y="17316"/>
                                      <a:pt x="183" y="17790"/>
                                      <a:pt x="183" y="18340"/>
                                    </a:cubicBezTo>
                                    <a:cubicBezTo>
                                      <a:pt x="183" y="18889"/>
                                      <a:pt x="383" y="19363"/>
                                      <a:pt x="783" y="19763"/>
                                    </a:cubicBezTo>
                                    <a:cubicBezTo>
                                      <a:pt x="1233" y="20212"/>
                                      <a:pt x="1833" y="20437"/>
                                      <a:pt x="2583" y="20437"/>
                                    </a:cubicBezTo>
                                    <a:lnTo>
                                      <a:pt x="6332" y="20437"/>
                                    </a:lnTo>
                                    <a:lnTo>
                                      <a:pt x="6332" y="55189"/>
                                    </a:lnTo>
                                    <a:cubicBezTo>
                                      <a:pt x="6332" y="55988"/>
                                      <a:pt x="6557" y="56637"/>
                                      <a:pt x="7007" y="57136"/>
                                    </a:cubicBezTo>
                                    <a:cubicBezTo>
                                      <a:pt x="7457" y="57536"/>
                                      <a:pt x="8007" y="57735"/>
                                      <a:pt x="8657" y="57735"/>
                                    </a:cubicBezTo>
                                    <a:cubicBezTo>
                                      <a:pt x="9257" y="57735"/>
                                      <a:pt x="9782" y="57511"/>
                                      <a:pt x="10232" y="57061"/>
                                    </a:cubicBezTo>
                                    <a:cubicBezTo>
                                      <a:pt x="10732" y="56562"/>
                                      <a:pt x="10982" y="55938"/>
                                      <a:pt x="10982" y="55189"/>
                                    </a:cubicBezTo>
                                    <a:lnTo>
                                      <a:pt x="10982" y="20437"/>
                                    </a:lnTo>
                                    <a:lnTo>
                                      <a:pt x="16456" y="20437"/>
                                    </a:lnTo>
                                    <a:cubicBezTo>
                                      <a:pt x="17206" y="20437"/>
                                      <a:pt x="17806" y="20212"/>
                                      <a:pt x="18256" y="19763"/>
                                    </a:cubicBezTo>
                                    <a:cubicBezTo>
                                      <a:pt x="18656" y="19363"/>
                                      <a:pt x="18856" y="18889"/>
                                      <a:pt x="18856" y="18340"/>
                                    </a:cubicBezTo>
                                    <a:cubicBezTo>
                                      <a:pt x="18856" y="17790"/>
                                      <a:pt x="18656" y="17316"/>
                                      <a:pt x="18256" y="16916"/>
                                    </a:cubicBezTo>
                                    <a:cubicBezTo>
                                      <a:pt x="17806" y="16517"/>
                                      <a:pt x="17206" y="16317"/>
                                      <a:pt x="16456" y="16317"/>
                                    </a:cubicBezTo>
                                    <a:lnTo>
                                      <a:pt x="10982" y="16317"/>
                                    </a:lnTo>
                                    <a:lnTo>
                                      <a:pt x="10982" y="7629"/>
                                    </a:lnTo>
                                    <a:cubicBezTo>
                                      <a:pt x="10982" y="6681"/>
                                      <a:pt x="11232" y="5907"/>
                                      <a:pt x="11732" y="5307"/>
                                    </a:cubicBezTo>
                                    <a:cubicBezTo>
                                      <a:pt x="12332" y="4608"/>
                                      <a:pt x="13182" y="4259"/>
                                      <a:pt x="14282" y="4259"/>
                                    </a:cubicBezTo>
                                    <a:lnTo>
                                      <a:pt x="16456" y="4259"/>
                                    </a:lnTo>
                                    <a:cubicBezTo>
                                      <a:pt x="17206" y="4259"/>
                                      <a:pt x="17806" y="4034"/>
                                      <a:pt x="18256" y="3585"/>
                                    </a:cubicBezTo>
                                    <a:cubicBezTo>
                                      <a:pt x="18656" y="3185"/>
                                      <a:pt x="18856" y="2711"/>
                                      <a:pt x="18856" y="2162"/>
                                    </a:cubicBezTo>
                                    <a:cubicBezTo>
                                      <a:pt x="18856" y="1563"/>
                                      <a:pt x="18656" y="1063"/>
                                      <a:pt x="18256" y="664"/>
                                    </a:cubicBezTo>
                                    <a:cubicBezTo>
                                      <a:pt x="17806" y="264"/>
                                      <a:pt x="17206" y="65"/>
                                      <a:pt x="16456" y="65"/>
                                    </a:cubicBezTo>
                                    <a:lnTo>
                                      <a:pt x="13457" y="65"/>
                                    </a:lnTo>
                                    <a:cubicBezTo>
                                      <a:pt x="11157" y="65"/>
                                      <a:pt x="9357" y="814"/>
                                      <a:pt x="8057" y="2312"/>
                                    </a:cubicBezTo>
                                    <a:cubicBezTo>
                                      <a:pt x="6907" y="3660"/>
                                      <a:pt x="6332" y="5332"/>
                                      <a:pt x="6332" y="733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1" name="Freeform: Shape 14391"/>
                            <wps:cNvSpPr/>
                            <wps:spPr>
                              <a:xfrm>
                                <a:off x="1151790" y="455281"/>
                                <a:ext cx="16876" cy="42616"/>
                              </a:xfrm>
                              <a:custGeom>
                                <a:avLst/>
                                <a:gdLst>
                                  <a:gd name="connsiteX0" fmla="*/ 187 w 16876"/>
                                  <a:gd name="connsiteY0" fmla="*/ 2761 h 42616"/>
                                  <a:gd name="connsiteX1" fmla="*/ 187 w 16876"/>
                                  <a:gd name="connsiteY1" fmla="*/ 40284 h 42616"/>
                                  <a:gd name="connsiteX2" fmla="*/ 862 w 16876"/>
                                  <a:gd name="connsiteY2" fmla="*/ 42082 h 42616"/>
                                  <a:gd name="connsiteX3" fmla="*/ 2512 w 16876"/>
                                  <a:gd name="connsiteY3" fmla="*/ 42681 h 42616"/>
                                  <a:gd name="connsiteX4" fmla="*/ 4087 w 16876"/>
                                  <a:gd name="connsiteY4" fmla="*/ 42082 h 42616"/>
                                  <a:gd name="connsiteX5" fmla="*/ 4837 w 16876"/>
                                  <a:gd name="connsiteY5" fmla="*/ 40284 h 42616"/>
                                  <a:gd name="connsiteX6" fmla="*/ 4837 w 16876"/>
                                  <a:gd name="connsiteY6" fmla="*/ 11075 h 42616"/>
                                  <a:gd name="connsiteX7" fmla="*/ 8736 w 16876"/>
                                  <a:gd name="connsiteY7" fmla="*/ 6506 h 42616"/>
                                  <a:gd name="connsiteX8" fmla="*/ 15261 w 16876"/>
                                  <a:gd name="connsiteY8" fmla="*/ 4633 h 42616"/>
                                  <a:gd name="connsiteX9" fmla="*/ 17060 w 16876"/>
                                  <a:gd name="connsiteY9" fmla="*/ 2312 h 42616"/>
                                  <a:gd name="connsiteX10" fmla="*/ 15336 w 16876"/>
                                  <a:gd name="connsiteY10" fmla="*/ 65 h 42616"/>
                                  <a:gd name="connsiteX11" fmla="*/ 8886 w 16876"/>
                                  <a:gd name="connsiteY11" fmla="*/ 1862 h 42616"/>
                                  <a:gd name="connsiteX12" fmla="*/ 4837 w 16876"/>
                                  <a:gd name="connsiteY12" fmla="*/ 5832 h 42616"/>
                                  <a:gd name="connsiteX13" fmla="*/ 4837 w 16876"/>
                                  <a:gd name="connsiteY13" fmla="*/ 2761 h 42616"/>
                                  <a:gd name="connsiteX14" fmla="*/ 4087 w 16876"/>
                                  <a:gd name="connsiteY14" fmla="*/ 1113 h 42616"/>
                                  <a:gd name="connsiteX15" fmla="*/ 2512 w 16876"/>
                                  <a:gd name="connsiteY15" fmla="*/ 664 h 42616"/>
                                  <a:gd name="connsiteX16" fmla="*/ 862 w 16876"/>
                                  <a:gd name="connsiteY16" fmla="*/ 1188 h 42616"/>
                                  <a:gd name="connsiteX17" fmla="*/ 187 w 16876"/>
                                  <a:gd name="connsiteY17" fmla="*/ 2761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187" y="2761"/>
                                    </a:moveTo>
                                    <a:lnTo>
                                      <a:pt x="187" y="40284"/>
                                    </a:lnTo>
                                    <a:cubicBezTo>
                                      <a:pt x="187" y="41033"/>
                                      <a:pt x="412" y="41632"/>
                                      <a:pt x="862" y="42082"/>
                                    </a:cubicBezTo>
                                    <a:cubicBezTo>
                                      <a:pt x="1312" y="42481"/>
                                      <a:pt x="1862" y="42681"/>
                                      <a:pt x="2512" y="42681"/>
                                    </a:cubicBezTo>
                                    <a:cubicBezTo>
                                      <a:pt x="3112" y="42681"/>
                                      <a:pt x="3637" y="42481"/>
                                      <a:pt x="4087" y="42082"/>
                                    </a:cubicBezTo>
                                    <a:cubicBezTo>
                                      <a:pt x="4587" y="41632"/>
                                      <a:pt x="4837" y="41033"/>
                                      <a:pt x="4837" y="40284"/>
                                    </a:cubicBezTo>
                                    <a:lnTo>
                                      <a:pt x="4837" y="11075"/>
                                    </a:lnTo>
                                    <a:cubicBezTo>
                                      <a:pt x="5736" y="9127"/>
                                      <a:pt x="7036" y="7604"/>
                                      <a:pt x="8736" y="6506"/>
                                    </a:cubicBezTo>
                                    <a:cubicBezTo>
                                      <a:pt x="10636" y="5257"/>
                                      <a:pt x="12811" y="4633"/>
                                      <a:pt x="15261" y="4633"/>
                                    </a:cubicBezTo>
                                    <a:cubicBezTo>
                                      <a:pt x="16510" y="4633"/>
                                      <a:pt x="17110" y="3859"/>
                                      <a:pt x="17060" y="2312"/>
                                    </a:cubicBezTo>
                                    <a:cubicBezTo>
                                      <a:pt x="17010" y="814"/>
                                      <a:pt x="16435" y="65"/>
                                      <a:pt x="15336" y="65"/>
                                    </a:cubicBezTo>
                                    <a:cubicBezTo>
                                      <a:pt x="12936" y="65"/>
                                      <a:pt x="10786" y="664"/>
                                      <a:pt x="8886" y="1862"/>
                                    </a:cubicBezTo>
                                    <a:cubicBezTo>
                                      <a:pt x="7436" y="2761"/>
                                      <a:pt x="6086" y="4084"/>
                                      <a:pt x="4837" y="5832"/>
                                    </a:cubicBezTo>
                                    <a:lnTo>
                                      <a:pt x="4837" y="2761"/>
                                    </a:lnTo>
                                    <a:cubicBezTo>
                                      <a:pt x="4837" y="2062"/>
                                      <a:pt x="4587" y="1513"/>
                                      <a:pt x="4087" y="1113"/>
                                    </a:cubicBezTo>
                                    <a:cubicBezTo>
                                      <a:pt x="3637" y="814"/>
                                      <a:pt x="3112" y="664"/>
                                      <a:pt x="2512" y="664"/>
                                    </a:cubicBezTo>
                                    <a:cubicBezTo>
                                      <a:pt x="1862" y="664"/>
                                      <a:pt x="1312" y="839"/>
                                      <a:pt x="862" y="1188"/>
                                    </a:cubicBezTo>
                                    <a:cubicBezTo>
                                      <a:pt x="412" y="1588"/>
                                      <a:pt x="187" y="2112"/>
                                      <a:pt x="187" y="276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2" name="Freeform: Shape 14392"/>
                            <wps:cNvSpPr/>
                            <wps:spPr>
                              <a:xfrm>
                                <a:off x="1176762" y="440301"/>
                                <a:ext cx="7424" cy="57670"/>
                              </a:xfrm>
                              <a:custGeom>
                                <a:avLst/>
                                <a:gdLst>
                                  <a:gd name="connsiteX0" fmla="*/ 1541 w 7424"/>
                                  <a:gd name="connsiteY0" fmla="*/ 17141 h 57670"/>
                                  <a:gd name="connsiteX1" fmla="*/ 1541 w 7424"/>
                                  <a:gd name="connsiteY1" fmla="*/ 55264 h 57670"/>
                                  <a:gd name="connsiteX2" fmla="*/ 2216 w 7424"/>
                                  <a:gd name="connsiteY2" fmla="*/ 57136 h 57670"/>
                                  <a:gd name="connsiteX3" fmla="*/ 3866 w 7424"/>
                                  <a:gd name="connsiteY3" fmla="*/ 57735 h 57670"/>
                                  <a:gd name="connsiteX4" fmla="*/ 5515 w 7424"/>
                                  <a:gd name="connsiteY4" fmla="*/ 57061 h 57670"/>
                                  <a:gd name="connsiteX5" fmla="*/ 6265 w 7424"/>
                                  <a:gd name="connsiteY5" fmla="*/ 55264 h 57670"/>
                                  <a:gd name="connsiteX6" fmla="*/ 6265 w 7424"/>
                                  <a:gd name="connsiteY6" fmla="*/ 17141 h 57670"/>
                                  <a:gd name="connsiteX7" fmla="*/ 5515 w 7424"/>
                                  <a:gd name="connsiteY7" fmla="*/ 15493 h 57670"/>
                                  <a:gd name="connsiteX8" fmla="*/ 3866 w 7424"/>
                                  <a:gd name="connsiteY8" fmla="*/ 14969 h 57670"/>
                                  <a:gd name="connsiteX9" fmla="*/ 2216 w 7424"/>
                                  <a:gd name="connsiteY9" fmla="*/ 15568 h 57670"/>
                                  <a:gd name="connsiteX10" fmla="*/ 1541 w 7424"/>
                                  <a:gd name="connsiteY10" fmla="*/ 17141 h 57670"/>
                                  <a:gd name="connsiteX11" fmla="*/ 3866 w 7424"/>
                                  <a:gd name="connsiteY11" fmla="*/ 65 h 57670"/>
                                  <a:gd name="connsiteX12" fmla="*/ 1091 w 7424"/>
                                  <a:gd name="connsiteY12" fmla="*/ 1263 h 57670"/>
                                  <a:gd name="connsiteX13" fmla="*/ 191 w 7424"/>
                                  <a:gd name="connsiteY13" fmla="*/ 4034 h 57670"/>
                                  <a:gd name="connsiteX14" fmla="*/ 1091 w 7424"/>
                                  <a:gd name="connsiteY14" fmla="*/ 6656 h 57670"/>
                                  <a:gd name="connsiteX15" fmla="*/ 3866 w 7424"/>
                                  <a:gd name="connsiteY15" fmla="*/ 7854 h 57670"/>
                                  <a:gd name="connsiteX16" fmla="*/ 6640 w 7424"/>
                                  <a:gd name="connsiteY16" fmla="*/ 6656 h 57670"/>
                                  <a:gd name="connsiteX17" fmla="*/ 7615 w 7424"/>
                                  <a:gd name="connsiteY17" fmla="*/ 4034 h 57670"/>
                                  <a:gd name="connsiteX18" fmla="*/ 6640 w 7424"/>
                                  <a:gd name="connsiteY18" fmla="*/ 1263 h 57670"/>
                                  <a:gd name="connsiteX19" fmla="*/ 3866 w 7424"/>
                                  <a:gd name="connsiteY19" fmla="*/ 65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541" y="17141"/>
                                    </a:moveTo>
                                    <a:lnTo>
                                      <a:pt x="1541" y="55264"/>
                                    </a:lnTo>
                                    <a:cubicBezTo>
                                      <a:pt x="1541" y="56013"/>
                                      <a:pt x="1766" y="56637"/>
                                      <a:pt x="2216" y="57136"/>
                                    </a:cubicBezTo>
                                    <a:cubicBezTo>
                                      <a:pt x="2666" y="57536"/>
                                      <a:pt x="3216" y="57735"/>
                                      <a:pt x="3866" y="57735"/>
                                    </a:cubicBezTo>
                                    <a:cubicBezTo>
                                      <a:pt x="4516" y="57735"/>
                                      <a:pt x="5065" y="57511"/>
                                      <a:pt x="5515" y="57061"/>
                                    </a:cubicBezTo>
                                    <a:cubicBezTo>
                                      <a:pt x="6015" y="56612"/>
                                      <a:pt x="6265" y="56013"/>
                                      <a:pt x="6265" y="55264"/>
                                    </a:cubicBezTo>
                                    <a:lnTo>
                                      <a:pt x="6265" y="17141"/>
                                    </a:lnTo>
                                    <a:cubicBezTo>
                                      <a:pt x="6265" y="16442"/>
                                      <a:pt x="6015" y="15893"/>
                                      <a:pt x="5515" y="15493"/>
                                    </a:cubicBezTo>
                                    <a:cubicBezTo>
                                      <a:pt x="5065" y="15144"/>
                                      <a:pt x="4516" y="14969"/>
                                      <a:pt x="3866" y="14969"/>
                                    </a:cubicBezTo>
                                    <a:cubicBezTo>
                                      <a:pt x="3216" y="14969"/>
                                      <a:pt x="2666" y="15169"/>
                                      <a:pt x="2216" y="15568"/>
                                    </a:cubicBezTo>
                                    <a:cubicBezTo>
                                      <a:pt x="1766" y="15918"/>
                                      <a:pt x="1541" y="16442"/>
                                      <a:pt x="1541" y="17141"/>
                                    </a:cubicBezTo>
                                    <a:close/>
                                    <a:moveTo>
                                      <a:pt x="3866" y="65"/>
                                    </a:moveTo>
                                    <a:cubicBezTo>
                                      <a:pt x="2666" y="65"/>
                                      <a:pt x="1741" y="464"/>
                                      <a:pt x="1091" y="1263"/>
                                    </a:cubicBezTo>
                                    <a:cubicBezTo>
                                      <a:pt x="491" y="2012"/>
                                      <a:pt x="191" y="2936"/>
                                      <a:pt x="191" y="4034"/>
                                    </a:cubicBezTo>
                                    <a:cubicBezTo>
                                      <a:pt x="191" y="5083"/>
                                      <a:pt x="491" y="5957"/>
                                      <a:pt x="1091" y="6656"/>
                                    </a:cubicBezTo>
                                    <a:cubicBezTo>
                                      <a:pt x="1741" y="7454"/>
                                      <a:pt x="2666" y="7854"/>
                                      <a:pt x="3866" y="7854"/>
                                    </a:cubicBezTo>
                                    <a:cubicBezTo>
                                      <a:pt x="5016" y="7854"/>
                                      <a:pt x="5940" y="7454"/>
                                      <a:pt x="6640" y="6656"/>
                                    </a:cubicBezTo>
                                    <a:cubicBezTo>
                                      <a:pt x="7290" y="5907"/>
                                      <a:pt x="7615" y="5033"/>
                                      <a:pt x="7615" y="4034"/>
                                    </a:cubicBezTo>
                                    <a:cubicBezTo>
                                      <a:pt x="7615" y="2936"/>
                                      <a:pt x="7290" y="2012"/>
                                      <a:pt x="6640" y="1263"/>
                                    </a:cubicBezTo>
                                    <a:cubicBezTo>
                                      <a:pt x="5940" y="464"/>
                                      <a:pt x="5016" y="65"/>
                                      <a:pt x="3866"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3" name="Freeform: Shape 14393"/>
                            <wps:cNvSpPr/>
                            <wps:spPr>
                              <a:xfrm>
                                <a:off x="1194613" y="455281"/>
                                <a:ext cx="34854" cy="42691"/>
                              </a:xfrm>
                              <a:custGeom>
                                <a:avLst/>
                                <a:gdLst>
                                  <a:gd name="connsiteX0" fmla="*/ 18117 w 34854"/>
                                  <a:gd name="connsiteY0" fmla="*/ 65 h 42691"/>
                                  <a:gd name="connsiteX1" fmla="*/ 29141 w 34854"/>
                                  <a:gd name="connsiteY1" fmla="*/ 3210 h 42691"/>
                                  <a:gd name="connsiteX2" fmla="*/ 34016 w 34854"/>
                                  <a:gd name="connsiteY2" fmla="*/ 9876 h 42691"/>
                                  <a:gd name="connsiteX3" fmla="*/ 33641 w 34854"/>
                                  <a:gd name="connsiteY3" fmla="*/ 11599 h 42691"/>
                                  <a:gd name="connsiteX4" fmla="*/ 32141 w 34854"/>
                                  <a:gd name="connsiteY4" fmla="*/ 12572 h 42691"/>
                                  <a:gd name="connsiteX5" fmla="*/ 30266 w 34854"/>
                                  <a:gd name="connsiteY5" fmla="*/ 12423 h 42691"/>
                                  <a:gd name="connsiteX6" fmla="*/ 29066 w 34854"/>
                                  <a:gd name="connsiteY6" fmla="*/ 10925 h 42691"/>
                                  <a:gd name="connsiteX7" fmla="*/ 25241 w 34854"/>
                                  <a:gd name="connsiteY7" fmla="*/ 5757 h 42691"/>
                                  <a:gd name="connsiteX8" fmla="*/ 17817 w 34854"/>
                                  <a:gd name="connsiteY8" fmla="*/ 4184 h 42691"/>
                                  <a:gd name="connsiteX9" fmla="*/ 7993 w 34854"/>
                                  <a:gd name="connsiteY9" fmla="*/ 9502 h 42691"/>
                                  <a:gd name="connsiteX10" fmla="*/ 4918 w 34854"/>
                                  <a:gd name="connsiteY10" fmla="*/ 21410 h 42691"/>
                                  <a:gd name="connsiteX11" fmla="*/ 7993 w 34854"/>
                                  <a:gd name="connsiteY11" fmla="*/ 33469 h 42691"/>
                                  <a:gd name="connsiteX12" fmla="*/ 17817 w 34854"/>
                                  <a:gd name="connsiteY12" fmla="*/ 38562 h 42691"/>
                                  <a:gd name="connsiteX13" fmla="*/ 25916 w 34854"/>
                                  <a:gd name="connsiteY13" fmla="*/ 36914 h 42691"/>
                                  <a:gd name="connsiteX14" fmla="*/ 30041 w 34854"/>
                                  <a:gd name="connsiteY14" fmla="*/ 31372 h 42691"/>
                                  <a:gd name="connsiteX15" fmla="*/ 31391 w 34854"/>
                                  <a:gd name="connsiteY15" fmla="*/ 29874 h 42691"/>
                                  <a:gd name="connsiteX16" fmla="*/ 33266 w 34854"/>
                                  <a:gd name="connsiteY16" fmla="*/ 29724 h 42691"/>
                                  <a:gd name="connsiteX17" fmla="*/ 34766 w 34854"/>
                                  <a:gd name="connsiteY17" fmla="*/ 30697 h 42691"/>
                                  <a:gd name="connsiteX18" fmla="*/ 34841 w 34854"/>
                                  <a:gd name="connsiteY18" fmla="*/ 32570 h 42691"/>
                                  <a:gd name="connsiteX19" fmla="*/ 29366 w 34854"/>
                                  <a:gd name="connsiteY19" fmla="*/ 39685 h 42691"/>
                                  <a:gd name="connsiteX20" fmla="*/ 18117 w 34854"/>
                                  <a:gd name="connsiteY20" fmla="*/ 42756 h 42691"/>
                                  <a:gd name="connsiteX21" fmla="*/ 4318 w 34854"/>
                                  <a:gd name="connsiteY21" fmla="*/ 36315 h 42691"/>
                                  <a:gd name="connsiteX22" fmla="*/ 194 w 34854"/>
                                  <a:gd name="connsiteY22" fmla="*/ 21485 h 42691"/>
                                  <a:gd name="connsiteX23" fmla="*/ 4468 w 34854"/>
                                  <a:gd name="connsiteY23" fmla="*/ 6656 h 42691"/>
                                  <a:gd name="connsiteX24" fmla="*/ 18117 w 34854"/>
                                  <a:gd name="connsiteY24"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4854" h="42691">
                                    <a:moveTo>
                                      <a:pt x="18117" y="65"/>
                                    </a:moveTo>
                                    <a:cubicBezTo>
                                      <a:pt x="22517" y="65"/>
                                      <a:pt x="26191" y="1113"/>
                                      <a:pt x="29141" y="3210"/>
                                    </a:cubicBezTo>
                                    <a:cubicBezTo>
                                      <a:pt x="31591" y="5008"/>
                                      <a:pt x="33216" y="7230"/>
                                      <a:pt x="34016" y="9876"/>
                                    </a:cubicBezTo>
                                    <a:cubicBezTo>
                                      <a:pt x="34166" y="10525"/>
                                      <a:pt x="34041" y="11099"/>
                                      <a:pt x="33641" y="11599"/>
                                    </a:cubicBezTo>
                                    <a:cubicBezTo>
                                      <a:pt x="33291" y="12098"/>
                                      <a:pt x="32791" y="12423"/>
                                      <a:pt x="32141" y="12572"/>
                                    </a:cubicBezTo>
                                    <a:cubicBezTo>
                                      <a:pt x="31441" y="12722"/>
                                      <a:pt x="30816" y="12672"/>
                                      <a:pt x="30266" y="12423"/>
                                    </a:cubicBezTo>
                                    <a:cubicBezTo>
                                      <a:pt x="29616" y="12123"/>
                                      <a:pt x="29216" y="11624"/>
                                      <a:pt x="29066" y="10925"/>
                                    </a:cubicBezTo>
                                    <a:cubicBezTo>
                                      <a:pt x="28316" y="8578"/>
                                      <a:pt x="27041" y="6855"/>
                                      <a:pt x="25241" y="5757"/>
                                    </a:cubicBezTo>
                                    <a:cubicBezTo>
                                      <a:pt x="23442" y="4708"/>
                                      <a:pt x="20967" y="4184"/>
                                      <a:pt x="17817" y="4184"/>
                                    </a:cubicBezTo>
                                    <a:cubicBezTo>
                                      <a:pt x="13568" y="4184"/>
                                      <a:pt x="10293" y="5956"/>
                                      <a:pt x="7993" y="9502"/>
                                    </a:cubicBezTo>
                                    <a:cubicBezTo>
                                      <a:pt x="5943" y="12597"/>
                                      <a:pt x="4918" y="16567"/>
                                      <a:pt x="4918" y="21410"/>
                                    </a:cubicBezTo>
                                    <a:cubicBezTo>
                                      <a:pt x="4918" y="26353"/>
                                      <a:pt x="5943" y="30373"/>
                                      <a:pt x="7993" y="33469"/>
                                    </a:cubicBezTo>
                                    <a:cubicBezTo>
                                      <a:pt x="10243" y="36864"/>
                                      <a:pt x="13518" y="38562"/>
                                      <a:pt x="17817" y="38562"/>
                                    </a:cubicBezTo>
                                    <a:cubicBezTo>
                                      <a:pt x="21367" y="38562"/>
                                      <a:pt x="24067" y="38012"/>
                                      <a:pt x="25916" y="36914"/>
                                    </a:cubicBezTo>
                                    <a:cubicBezTo>
                                      <a:pt x="27766" y="35815"/>
                                      <a:pt x="29141" y="33968"/>
                                      <a:pt x="30041" y="31372"/>
                                    </a:cubicBezTo>
                                    <a:cubicBezTo>
                                      <a:pt x="30241" y="30672"/>
                                      <a:pt x="30691" y="30173"/>
                                      <a:pt x="31391" y="29874"/>
                                    </a:cubicBezTo>
                                    <a:cubicBezTo>
                                      <a:pt x="31991" y="29624"/>
                                      <a:pt x="32616" y="29574"/>
                                      <a:pt x="33266" y="29724"/>
                                    </a:cubicBezTo>
                                    <a:cubicBezTo>
                                      <a:pt x="33966" y="29874"/>
                                      <a:pt x="34466" y="30198"/>
                                      <a:pt x="34766" y="30697"/>
                                    </a:cubicBezTo>
                                    <a:cubicBezTo>
                                      <a:pt x="35115" y="31197"/>
                                      <a:pt x="35141" y="31821"/>
                                      <a:pt x="34841" y="32570"/>
                                    </a:cubicBezTo>
                                    <a:cubicBezTo>
                                      <a:pt x="33341" y="35716"/>
                                      <a:pt x="31516" y="38087"/>
                                      <a:pt x="29366" y="39685"/>
                                    </a:cubicBezTo>
                                    <a:cubicBezTo>
                                      <a:pt x="26516" y="41732"/>
                                      <a:pt x="22767" y="42756"/>
                                      <a:pt x="18117" y="42756"/>
                                    </a:cubicBezTo>
                                    <a:cubicBezTo>
                                      <a:pt x="12068" y="42756"/>
                                      <a:pt x="7468" y="40609"/>
                                      <a:pt x="4318" y="36315"/>
                                    </a:cubicBezTo>
                                    <a:cubicBezTo>
                                      <a:pt x="1569" y="32570"/>
                                      <a:pt x="194" y="27627"/>
                                      <a:pt x="194" y="21485"/>
                                    </a:cubicBezTo>
                                    <a:cubicBezTo>
                                      <a:pt x="194" y="15543"/>
                                      <a:pt x="1619" y="10600"/>
                                      <a:pt x="4468" y="6656"/>
                                    </a:cubicBezTo>
                                    <a:cubicBezTo>
                                      <a:pt x="7718" y="2262"/>
                                      <a:pt x="12268" y="65"/>
                                      <a:pt x="18117"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4" name="Freeform: Shape 14394"/>
                            <wps:cNvSpPr/>
                            <wps:spPr>
                              <a:xfrm>
                                <a:off x="1237808" y="455281"/>
                                <a:ext cx="36971" cy="42691"/>
                              </a:xfrm>
                              <a:custGeom>
                                <a:avLst/>
                                <a:gdLst>
                                  <a:gd name="connsiteX0" fmla="*/ 27648 w 36971"/>
                                  <a:gd name="connsiteY0" fmla="*/ 31821 h 42691"/>
                                  <a:gd name="connsiteX1" fmla="*/ 22624 w 36971"/>
                                  <a:gd name="connsiteY1" fmla="*/ 36614 h 42691"/>
                                  <a:gd name="connsiteX2" fmla="*/ 13774 w 36971"/>
                                  <a:gd name="connsiteY2" fmla="*/ 38562 h 42691"/>
                                  <a:gd name="connsiteX3" fmla="*/ 7025 w 36971"/>
                                  <a:gd name="connsiteY3" fmla="*/ 36614 h 42691"/>
                                  <a:gd name="connsiteX4" fmla="*/ 4925 w 36971"/>
                                  <a:gd name="connsiteY4" fmla="*/ 31147 h 42691"/>
                                  <a:gd name="connsiteX5" fmla="*/ 7175 w 36971"/>
                                  <a:gd name="connsiteY5" fmla="*/ 25380 h 42691"/>
                                  <a:gd name="connsiteX6" fmla="*/ 15124 w 36971"/>
                                  <a:gd name="connsiteY6" fmla="*/ 22534 h 42691"/>
                                  <a:gd name="connsiteX7" fmla="*/ 23973 w 36971"/>
                                  <a:gd name="connsiteY7" fmla="*/ 20811 h 42691"/>
                                  <a:gd name="connsiteX8" fmla="*/ 27648 w 36971"/>
                                  <a:gd name="connsiteY8" fmla="*/ 19088 h 42691"/>
                                  <a:gd name="connsiteX9" fmla="*/ 17374 w 36971"/>
                                  <a:gd name="connsiteY9" fmla="*/ 65 h 42691"/>
                                  <a:gd name="connsiteX10" fmla="*/ 7250 w 36971"/>
                                  <a:gd name="connsiteY10" fmla="*/ 2836 h 42691"/>
                                  <a:gd name="connsiteX11" fmla="*/ 2451 w 36971"/>
                                  <a:gd name="connsiteY11" fmla="*/ 11524 h 42691"/>
                                  <a:gd name="connsiteX12" fmla="*/ 2900 w 36971"/>
                                  <a:gd name="connsiteY12" fmla="*/ 13321 h 42691"/>
                                  <a:gd name="connsiteX13" fmla="*/ 4400 w 36971"/>
                                  <a:gd name="connsiteY13" fmla="*/ 14070 h 42691"/>
                                  <a:gd name="connsiteX14" fmla="*/ 6050 w 36971"/>
                                  <a:gd name="connsiteY14" fmla="*/ 13621 h 42691"/>
                                  <a:gd name="connsiteX15" fmla="*/ 7025 w 36971"/>
                                  <a:gd name="connsiteY15" fmla="*/ 12123 h 42691"/>
                                  <a:gd name="connsiteX16" fmla="*/ 9650 w 36971"/>
                                  <a:gd name="connsiteY16" fmla="*/ 6431 h 42691"/>
                                  <a:gd name="connsiteX17" fmla="*/ 17299 w 36971"/>
                                  <a:gd name="connsiteY17" fmla="*/ 4184 h 42691"/>
                                  <a:gd name="connsiteX18" fmla="*/ 25173 w 36971"/>
                                  <a:gd name="connsiteY18" fmla="*/ 6131 h 42691"/>
                                  <a:gd name="connsiteX19" fmla="*/ 27648 w 36971"/>
                                  <a:gd name="connsiteY19" fmla="*/ 11674 h 42691"/>
                                  <a:gd name="connsiteX20" fmla="*/ 25398 w 36971"/>
                                  <a:gd name="connsiteY20" fmla="*/ 16093 h 42691"/>
                                  <a:gd name="connsiteX21" fmla="*/ 15049 w 36971"/>
                                  <a:gd name="connsiteY21" fmla="*/ 18489 h 42691"/>
                                  <a:gd name="connsiteX22" fmla="*/ 2526 w 36971"/>
                                  <a:gd name="connsiteY22" fmla="*/ 23507 h 42691"/>
                                  <a:gd name="connsiteX23" fmla="*/ 201 w 36971"/>
                                  <a:gd name="connsiteY23" fmla="*/ 31147 h 42691"/>
                                  <a:gd name="connsiteX24" fmla="*/ 3575 w 36971"/>
                                  <a:gd name="connsiteY24" fmla="*/ 39610 h 42691"/>
                                  <a:gd name="connsiteX25" fmla="*/ 13774 w 36971"/>
                                  <a:gd name="connsiteY25" fmla="*/ 42756 h 42691"/>
                                  <a:gd name="connsiteX26" fmla="*/ 22624 w 36971"/>
                                  <a:gd name="connsiteY26" fmla="*/ 41033 h 42691"/>
                                  <a:gd name="connsiteX27" fmla="*/ 27723 w 36971"/>
                                  <a:gd name="connsiteY27" fmla="*/ 37588 h 42691"/>
                                  <a:gd name="connsiteX28" fmla="*/ 29073 w 36971"/>
                                  <a:gd name="connsiteY28" fmla="*/ 40883 h 42691"/>
                                  <a:gd name="connsiteX29" fmla="*/ 34997 w 36971"/>
                                  <a:gd name="connsiteY29" fmla="*/ 41932 h 42691"/>
                                  <a:gd name="connsiteX30" fmla="*/ 36647 w 36971"/>
                                  <a:gd name="connsiteY30" fmla="*/ 41258 h 42691"/>
                                  <a:gd name="connsiteX31" fmla="*/ 37172 w 36971"/>
                                  <a:gd name="connsiteY31" fmla="*/ 39835 h 42691"/>
                                  <a:gd name="connsiteX32" fmla="*/ 36572 w 36971"/>
                                  <a:gd name="connsiteY32" fmla="*/ 38337 h 42691"/>
                                  <a:gd name="connsiteX33" fmla="*/ 35072 w 36971"/>
                                  <a:gd name="connsiteY33" fmla="*/ 37738 h 42691"/>
                                  <a:gd name="connsiteX34" fmla="*/ 32973 w 36971"/>
                                  <a:gd name="connsiteY34" fmla="*/ 36989 h 42691"/>
                                  <a:gd name="connsiteX35" fmla="*/ 32298 w 36971"/>
                                  <a:gd name="connsiteY35" fmla="*/ 35041 h 42691"/>
                                  <a:gd name="connsiteX36" fmla="*/ 32298 w 36971"/>
                                  <a:gd name="connsiteY36" fmla="*/ 11299 h 42691"/>
                                  <a:gd name="connsiteX37" fmla="*/ 27948 w 36971"/>
                                  <a:gd name="connsiteY37" fmla="*/ 2536 h 42691"/>
                                  <a:gd name="connsiteX38" fmla="*/ 17374 w 36971"/>
                                  <a:gd name="connsiteY38"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7648" y="31821"/>
                                    </a:moveTo>
                                    <a:cubicBezTo>
                                      <a:pt x="26498" y="33868"/>
                                      <a:pt x="24823" y="35466"/>
                                      <a:pt x="22624" y="36614"/>
                                    </a:cubicBezTo>
                                    <a:cubicBezTo>
                                      <a:pt x="20174" y="37913"/>
                                      <a:pt x="17224" y="38562"/>
                                      <a:pt x="13774" y="38562"/>
                                    </a:cubicBezTo>
                                    <a:cubicBezTo>
                                      <a:pt x="10725" y="38562"/>
                                      <a:pt x="8475" y="37913"/>
                                      <a:pt x="7025" y="36614"/>
                                    </a:cubicBezTo>
                                    <a:cubicBezTo>
                                      <a:pt x="5625" y="35416"/>
                                      <a:pt x="4925" y="33593"/>
                                      <a:pt x="4925" y="31147"/>
                                    </a:cubicBezTo>
                                    <a:cubicBezTo>
                                      <a:pt x="4925" y="28600"/>
                                      <a:pt x="5675" y="26678"/>
                                      <a:pt x="7175" y="25380"/>
                                    </a:cubicBezTo>
                                    <a:cubicBezTo>
                                      <a:pt x="8725" y="23982"/>
                                      <a:pt x="11375" y="23033"/>
                                      <a:pt x="15124" y="22534"/>
                                    </a:cubicBezTo>
                                    <a:cubicBezTo>
                                      <a:pt x="18874" y="22034"/>
                                      <a:pt x="21824" y="21460"/>
                                      <a:pt x="23973" y="20811"/>
                                    </a:cubicBezTo>
                                    <a:cubicBezTo>
                                      <a:pt x="25723" y="20262"/>
                                      <a:pt x="26948" y="19688"/>
                                      <a:pt x="27648" y="19088"/>
                                    </a:cubicBezTo>
                                    <a:close/>
                                    <a:moveTo>
                                      <a:pt x="17374" y="65"/>
                                    </a:moveTo>
                                    <a:cubicBezTo>
                                      <a:pt x="13174" y="65"/>
                                      <a:pt x="9800" y="988"/>
                                      <a:pt x="7250" y="2836"/>
                                    </a:cubicBezTo>
                                    <a:cubicBezTo>
                                      <a:pt x="4650" y="4783"/>
                                      <a:pt x="3050" y="7679"/>
                                      <a:pt x="2451" y="11524"/>
                                    </a:cubicBezTo>
                                    <a:cubicBezTo>
                                      <a:pt x="2301" y="12273"/>
                                      <a:pt x="2451" y="12872"/>
                                      <a:pt x="2900" y="13321"/>
                                    </a:cubicBezTo>
                                    <a:cubicBezTo>
                                      <a:pt x="3300" y="13771"/>
                                      <a:pt x="3800" y="14020"/>
                                      <a:pt x="4400" y="14070"/>
                                    </a:cubicBezTo>
                                    <a:cubicBezTo>
                                      <a:pt x="5050" y="14120"/>
                                      <a:pt x="5600" y="13970"/>
                                      <a:pt x="6050" y="13621"/>
                                    </a:cubicBezTo>
                                    <a:cubicBezTo>
                                      <a:pt x="6600" y="13271"/>
                                      <a:pt x="6925" y="12772"/>
                                      <a:pt x="7025" y="12123"/>
                                    </a:cubicBezTo>
                                    <a:cubicBezTo>
                                      <a:pt x="7275" y="9626"/>
                                      <a:pt x="8150" y="7729"/>
                                      <a:pt x="9650" y="6431"/>
                                    </a:cubicBezTo>
                                    <a:cubicBezTo>
                                      <a:pt x="11350" y="4933"/>
                                      <a:pt x="13899" y="4184"/>
                                      <a:pt x="17299" y="4184"/>
                                    </a:cubicBezTo>
                                    <a:cubicBezTo>
                                      <a:pt x="20799" y="4184"/>
                                      <a:pt x="23423" y="4833"/>
                                      <a:pt x="25173" y="6131"/>
                                    </a:cubicBezTo>
                                    <a:cubicBezTo>
                                      <a:pt x="26823" y="7380"/>
                                      <a:pt x="27648" y="9227"/>
                                      <a:pt x="27648" y="11674"/>
                                    </a:cubicBezTo>
                                    <a:cubicBezTo>
                                      <a:pt x="27648" y="13821"/>
                                      <a:pt x="26898" y="15294"/>
                                      <a:pt x="25398" y="16093"/>
                                    </a:cubicBezTo>
                                    <a:cubicBezTo>
                                      <a:pt x="23848" y="16941"/>
                                      <a:pt x="20399" y="17740"/>
                                      <a:pt x="15049" y="18489"/>
                                    </a:cubicBezTo>
                                    <a:cubicBezTo>
                                      <a:pt x="9000" y="19238"/>
                                      <a:pt x="4825" y="20911"/>
                                      <a:pt x="2526" y="23507"/>
                                    </a:cubicBezTo>
                                    <a:cubicBezTo>
                                      <a:pt x="976" y="25305"/>
                                      <a:pt x="201" y="27851"/>
                                      <a:pt x="201" y="31147"/>
                                    </a:cubicBezTo>
                                    <a:cubicBezTo>
                                      <a:pt x="201" y="34792"/>
                                      <a:pt x="1326" y="37613"/>
                                      <a:pt x="3575" y="39610"/>
                                    </a:cubicBezTo>
                                    <a:cubicBezTo>
                                      <a:pt x="5875" y="41707"/>
                                      <a:pt x="9275" y="42756"/>
                                      <a:pt x="13774" y="42756"/>
                                    </a:cubicBezTo>
                                    <a:cubicBezTo>
                                      <a:pt x="17074" y="42756"/>
                                      <a:pt x="20024" y="42182"/>
                                      <a:pt x="22624" y="41033"/>
                                    </a:cubicBezTo>
                                    <a:cubicBezTo>
                                      <a:pt x="24523" y="40184"/>
                                      <a:pt x="26223" y="39036"/>
                                      <a:pt x="27723" y="37588"/>
                                    </a:cubicBezTo>
                                    <a:cubicBezTo>
                                      <a:pt x="27723" y="39136"/>
                                      <a:pt x="28173" y="40234"/>
                                      <a:pt x="29073" y="40883"/>
                                    </a:cubicBezTo>
                                    <a:cubicBezTo>
                                      <a:pt x="30173" y="41582"/>
                                      <a:pt x="32148" y="41932"/>
                                      <a:pt x="34997" y="41932"/>
                                    </a:cubicBezTo>
                                    <a:cubicBezTo>
                                      <a:pt x="35697" y="41932"/>
                                      <a:pt x="36247" y="41707"/>
                                      <a:pt x="36647" y="41258"/>
                                    </a:cubicBezTo>
                                    <a:cubicBezTo>
                                      <a:pt x="36997" y="40858"/>
                                      <a:pt x="37172" y="40384"/>
                                      <a:pt x="37172" y="39835"/>
                                    </a:cubicBezTo>
                                    <a:cubicBezTo>
                                      <a:pt x="37122" y="39236"/>
                                      <a:pt x="36922" y="38736"/>
                                      <a:pt x="36572" y="38337"/>
                                    </a:cubicBezTo>
                                    <a:cubicBezTo>
                                      <a:pt x="36172" y="37938"/>
                                      <a:pt x="35672" y="37738"/>
                                      <a:pt x="35072" y="37738"/>
                                    </a:cubicBezTo>
                                    <a:cubicBezTo>
                                      <a:pt x="34172" y="37738"/>
                                      <a:pt x="33473" y="37488"/>
                                      <a:pt x="32973" y="36989"/>
                                    </a:cubicBezTo>
                                    <a:cubicBezTo>
                                      <a:pt x="32523" y="36539"/>
                                      <a:pt x="32298" y="35890"/>
                                      <a:pt x="32298" y="35041"/>
                                    </a:cubicBezTo>
                                    <a:lnTo>
                                      <a:pt x="32298" y="11299"/>
                                    </a:lnTo>
                                    <a:cubicBezTo>
                                      <a:pt x="32298" y="7355"/>
                                      <a:pt x="30848" y="4434"/>
                                      <a:pt x="27948" y="2536"/>
                                    </a:cubicBezTo>
                                    <a:cubicBezTo>
                                      <a:pt x="25398" y="889"/>
                                      <a:pt x="21874" y="65"/>
                                      <a:pt x="17374"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395" name="Graphic 14279"/>
                          <wpg:cNvGrpSpPr/>
                          <wpg:grpSpPr>
                            <a:xfrm>
                              <a:off x="1836272" y="357465"/>
                              <a:ext cx="327422" cy="67108"/>
                              <a:chOff x="1836272" y="357465"/>
                              <a:chExt cx="327422" cy="67108"/>
                            </a:xfrm>
                            <a:solidFill>
                              <a:srgbClr val="000000"/>
                            </a:solidFill>
                          </wpg:grpSpPr>
                          <wps:wsp>
                            <wps:cNvPr id="14396" name="Freeform: Shape 14396"/>
                            <wps:cNvSpPr/>
                            <wps:spPr>
                              <a:xfrm>
                                <a:off x="1836272" y="358739"/>
                                <a:ext cx="39821" cy="56397"/>
                              </a:xfrm>
                              <a:custGeom>
                                <a:avLst/>
                                <a:gdLst>
                                  <a:gd name="connsiteX0" fmla="*/ 7418 w 39821"/>
                                  <a:gd name="connsiteY0" fmla="*/ 52 h 56397"/>
                                  <a:gd name="connsiteX1" fmla="*/ 2019 w 39821"/>
                                  <a:gd name="connsiteY1" fmla="*/ 2299 h 56397"/>
                                  <a:gd name="connsiteX2" fmla="*/ 294 w 39821"/>
                                  <a:gd name="connsiteY2" fmla="*/ 7317 h 56397"/>
                                  <a:gd name="connsiteX3" fmla="*/ 294 w 39821"/>
                                  <a:gd name="connsiteY3" fmla="*/ 53903 h 56397"/>
                                  <a:gd name="connsiteX4" fmla="*/ 969 w 39821"/>
                                  <a:gd name="connsiteY4" fmla="*/ 55775 h 56397"/>
                                  <a:gd name="connsiteX5" fmla="*/ 2619 w 39821"/>
                                  <a:gd name="connsiteY5" fmla="*/ 56449 h 56397"/>
                                  <a:gd name="connsiteX6" fmla="*/ 4193 w 39821"/>
                                  <a:gd name="connsiteY6" fmla="*/ 55775 h 56397"/>
                                  <a:gd name="connsiteX7" fmla="*/ 4943 w 39821"/>
                                  <a:gd name="connsiteY7" fmla="*/ 53903 h 56397"/>
                                  <a:gd name="connsiteX8" fmla="*/ 4943 w 39821"/>
                                  <a:gd name="connsiteY8" fmla="*/ 30235 h 56397"/>
                                  <a:gd name="connsiteX9" fmla="*/ 24367 w 39821"/>
                                  <a:gd name="connsiteY9" fmla="*/ 30235 h 56397"/>
                                  <a:gd name="connsiteX10" fmla="*/ 30441 w 39821"/>
                                  <a:gd name="connsiteY10" fmla="*/ 31958 h 56397"/>
                                  <a:gd name="connsiteX11" fmla="*/ 33141 w 39821"/>
                                  <a:gd name="connsiteY11" fmla="*/ 36901 h 56397"/>
                                  <a:gd name="connsiteX12" fmla="*/ 33591 w 39821"/>
                                  <a:gd name="connsiteY12" fmla="*/ 46937 h 56397"/>
                                  <a:gd name="connsiteX13" fmla="*/ 35315 w 39821"/>
                                  <a:gd name="connsiteY13" fmla="*/ 54951 h 56397"/>
                                  <a:gd name="connsiteX14" fmla="*/ 36665 w 39821"/>
                                  <a:gd name="connsiteY14" fmla="*/ 56299 h 56397"/>
                                  <a:gd name="connsiteX15" fmla="*/ 38465 w 39821"/>
                                  <a:gd name="connsiteY15" fmla="*/ 56299 h 56397"/>
                                  <a:gd name="connsiteX16" fmla="*/ 39890 w 39821"/>
                                  <a:gd name="connsiteY16" fmla="*/ 55101 h 56397"/>
                                  <a:gd name="connsiteX17" fmla="*/ 39890 w 39821"/>
                                  <a:gd name="connsiteY17" fmla="*/ 52929 h 56397"/>
                                  <a:gd name="connsiteX18" fmla="*/ 38390 w 39821"/>
                                  <a:gd name="connsiteY18" fmla="*/ 46338 h 56397"/>
                                  <a:gd name="connsiteX19" fmla="*/ 37865 w 39821"/>
                                  <a:gd name="connsiteY19" fmla="*/ 36227 h 56397"/>
                                  <a:gd name="connsiteX20" fmla="*/ 35540 w 39821"/>
                                  <a:gd name="connsiteY20" fmla="*/ 30310 h 56397"/>
                                  <a:gd name="connsiteX21" fmla="*/ 31041 w 39821"/>
                                  <a:gd name="connsiteY21" fmla="*/ 28138 h 56397"/>
                                  <a:gd name="connsiteX22" fmla="*/ 37490 w 39821"/>
                                  <a:gd name="connsiteY22" fmla="*/ 23270 h 56397"/>
                                  <a:gd name="connsiteX23" fmla="*/ 39890 w 39821"/>
                                  <a:gd name="connsiteY23" fmla="*/ 15181 h 56397"/>
                                  <a:gd name="connsiteX24" fmla="*/ 35990 w 39821"/>
                                  <a:gd name="connsiteY24" fmla="*/ 4770 h 56397"/>
                                  <a:gd name="connsiteX25" fmla="*/ 24367 w 39821"/>
                                  <a:gd name="connsiteY25" fmla="*/ 52 h 56397"/>
                                  <a:gd name="connsiteX26" fmla="*/ 23842 w 39821"/>
                                  <a:gd name="connsiteY26" fmla="*/ 26116 h 56397"/>
                                  <a:gd name="connsiteX27" fmla="*/ 4943 w 39821"/>
                                  <a:gd name="connsiteY27" fmla="*/ 26116 h 56397"/>
                                  <a:gd name="connsiteX28" fmla="*/ 4943 w 39821"/>
                                  <a:gd name="connsiteY28" fmla="*/ 7616 h 56397"/>
                                  <a:gd name="connsiteX29" fmla="*/ 5693 w 39821"/>
                                  <a:gd name="connsiteY29" fmla="*/ 5294 h 56397"/>
                                  <a:gd name="connsiteX30" fmla="*/ 8243 w 39821"/>
                                  <a:gd name="connsiteY30" fmla="*/ 4246 h 56397"/>
                                  <a:gd name="connsiteX31" fmla="*/ 23842 w 39821"/>
                                  <a:gd name="connsiteY31" fmla="*/ 4246 h 56397"/>
                                  <a:gd name="connsiteX32" fmla="*/ 32316 w 39821"/>
                                  <a:gd name="connsiteY32" fmla="*/ 7691 h 56397"/>
                                  <a:gd name="connsiteX33" fmla="*/ 35165 w 39821"/>
                                  <a:gd name="connsiteY33" fmla="*/ 15181 h 56397"/>
                                  <a:gd name="connsiteX34" fmla="*/ 32316 w 39821"/>
                                  <a:gd name="connsiteY34" fmla="*/ 22596 h 56397"/>
                                  <a:gd name="connsiteX35" fmla="*/ 23842 w 39821"/>
                                  <a:gd name="connsiteY35" fmla="*/ 26116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9821" h="56397">
                                    <a:moveTo>
                                      <a:pt x="7418" y="52"/>
                                    </a:moveTo>
                                    <a:cubicBezTo>
                                      <a:pt x="5118" y="52"/>
                                      <a:pt x="3319" y="801"/>
                                      <a:pt x="2019" y="2299"/>
                                    </a:cubicBezTo>
                                    <a:cubicBezTo>
                                      <a:pt x="869" y="3647"/>
                                      <a:pt x="294" y="5319"/>
                                      <a:pt x="294" y="7317"/>
                                    </a:cubicBezTo>
                                    <a:lnTo>
                                      <a:pt x="294" y="53903"/>
                                    </a:lnTo>
                                    <a:cubicBezTo>
                                      <a:pt x="294" y="54701"/>
                                      <a:pt x="519" y="55326"/>
                                      <a:pt x="969" y="55775"/>
                                    </a:cubicBezTo>
                                    <a:cubicBezTo>
                                      <a:pt x="1419" y="56224"/>
                                      <a:pt x="1969" y="56449"/>
                                      <a:pt x="2619" y="56449"/>
                                    </a:cubicBezTo>
                                    <a:cubicBezTo>
                                      <a:pt x="3219" y="56449"/>
                                      <a:pt x="3743" y="56224"/>
                                      <a:pt x="4193" y="55775"/>
                                    </a:cubicBezTo>
                                    <a:cubicBezTo>
                                      <a:pt x="4693" y="55326"/>
                                      <a:pt x="4943" y="54701"/>
                                      <a:pt x="4943" y="53903"/>
                                    </a:cubicBezTo>
                                    <a:lnTo>
                                      <a:pt x="4943" y="30235"/>
                                    </a:lnTo>
                                    <a:lnTo>
                                      <a:pt x="24367" y="30235"/>
                                    </a:lnTo>
                                    <a:cubicBezTo>
                                      <a:pt x="26766" y="30235"/>
                                      <a:pt x="28791" y="30809"/>
                                      <a:pt x="30441" y="31958"/>
                                    </a:cubicBezTo>
                                    <a:cubicBezTo>
                                      <a:pt x="32241" y="33156"/>
                                      <a:pt x="33141" y="34804"/>
                                      <a:pt x="33141" y="36901"/>
                                    </a:cubicBezTo>
                                    <a:cubicBezTo>
                                      <a:pt x="33141" y="40646"/>
                                      <a:pt x="33291" y="43991"/>
                                      <a:pt x="33591" y="46937"/>
                                    </a:cubicBezTo>
                                    <a:cubicBezTo>
                                      <a:pt x="33991" y="50283"/>
                                      <a:pt x="34566" y="52954"/>
                                      <a:pt x="35315" y="54951"/>
                                    </a:cubicBezTo>
                                    <a:cubicBezTo>
                                      <a:pt x="35565" y="55600"/>
                                      <a:pt x="36015" y="56050"/>
                                      <a:pt x="36665" y="56299"/>
                                    </a:cubicBezTo>
                                    <a:cubicBezTo>
                                      <a:pt x="37265" y="56499"/>
                                      <a:pt x="37865" y="56499"/>
                                      <a:pt x="38465" y="56299"/>
                                    </a:cubicBezTo>
                                    <a:cubicBezTo>
                                      <a:pt x="39115" y="56050"/>
                                      <a:pt x="39590" y="55650"/>
                                      <a:pt x="39890" y="55101"/>
                                    </a:cubicBezTo>
                                    <a:cubicBezTo>
                                      <a:pt x="40190" y="54452"/>
                                      <a:pt x="40190" y="53728"/>
                                      <a:pt x="39890" y="52929"/>
                                    </a:cubicBezTo>
                                    <a:cubicBezTo>
                                      <a:pt x="39240" y="51131"/>
                                      <a:pt x="38740" y="48934"/>
                                      <a:pt x="38390" y="46338"/>
                                    </a:cubicBezTo>
                                    <a:cubicBezTo>
                                      <a:pt x="38040" y="43492"/>
                                      <a:pt x="37865" y="40122"/>
                                      <a:pt x="37865" y="36227"/>
                                    </a:cubicBezTo>
                                    <a:cubicBezTo>
                                      <a:pt x="37865" y="33780"/>
                                      <a:pt x="37090" y="31808"/>
                                      <a:pt x="35540" y="30310"/>
                                    </a:cubicBezTo>
                                    <a:cubicBezTo>
                                      <a:pt x="34241" y="29012"/>
                                      <a:pt x="32741" y="28288"/>
                                      <a:pt x="31041" y="28138"/>
                                    </a:cubicBezTo>
                                    <a:cubicBezTo>
                                      <a:pt x="33741" y="27189"/>
                                      <a:pt x="35890" y="25567"/>
                                      <a:pt x="37490" y="23270"/>
                                    </a:cubicBezTo>
                                    <a:cubicBezTo>
                                      <a:pt x="39090" y="20923"/>
                                      <a:pt x="39890" y="18227"/>
                                      <a:pt x="39890" y="15181"/>
                                    </a:cubicBezTo>
                                    <a:cubicBezTo>
                                      <a:pt x="39890" y="11136"/>
                                      <a:pt x="38590" y="7666"/>
                                      <a:pt x="35990" y="4770"/>
                                    </a:cubicBezTo>
                                    <a:cubicBezTo>
                                      <a:pt x="33091" y="1624"/>
                                      <a:pt x="29216" y="52"/>
                                      <a:pt x="24367" y="52"/>
                                    </a:cubicBezTo>
                                    <a:close/>
                                    <a:moveTo>
                                      <a:pt x="23842" y="26116"/>
                                    </a:moveTo>
                                    <a:lnTo>
                                      <a:pt x="4943" y="26116"/>
                                    </a:lnTo>
                                    <a:lnTo>
                                      <a:pt x="4943" y="7616"/>
                                    </a:lnTo>
                                    <a:cubicBezTo>
                                      <a:pt x="4943" y="6668"/>
                                      <a:pt x="5193" y="5894"/>
                                      <a:pt x="5693" y="5294"/>
                                    </a:cubicBezTo>
                                    <a:cubicBezTo>
                                      <a:pt x="6293" y="4595"/>
                                      <a:pt x="7143" y="4246"/>
                                      <a:pt x="8243" y="4246"/>
                                    </a:cubicBezTo>
                                    <a:lnTo>
                                      <a:pt x="23842" y="4246"/>
                                    </a:lnTo>
                                    <a:cubicBezTo>
                                      <a:pt x="27341" y="4246"/>
                                      <a:pt x="30166" y="5394"/>
                                      <a:pt x="32316" y="7691"/>
                                    </a:cubicBezTo>
                                    <a:cubicBezTo>
                                      <a:pt x="34216" y="9788"/>
                                      <a:pt x="35165" y="12285"/>
                                      <a:pt x="35165" y="15181"/>
                                    </a:cubicBezTo>
                                    <a:cubicBezTo>
                                      <a:pt x="35165" y="18027"/>
                                      <a:pt x="34216" y="20499"/>
                                      <a:pt x="32316" y="22596"/>
                                    </a:cubicBezTo>
                                    <a:cubicBezTo>
                                      <a:pt x="30166" y="24942"/>
                                      <a:pt x="27341" y="26116"/>
                                      <a:pt x="23842" y="2611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7" name="Freeform: Shape 14397"/>
                            <wps:cNvSpPr/>
                            <wps:spPr>
                              <a:xfrm>
                                <a:off x="1884797" y="372445"/>
                                <a:ext cx="34196" cy="42691"/>
                              </a:xfrm>
                              <a:custGeom>
                                <a:avLst/>
                                <a:gdLst>
                                  <a:gd name="connsiteX0" fmla="*/ 28949 w 34196"/>
                                  <a:gd name="connsiteY0" fmla="*/ 30085 h 42691"/>
                                  <a:gd name="connsiteX1" fmla="*/ 24824 w 34196"/>
                                  <a:gd name="connsiteY1" fmla="*/ 35927 h 42691"/>
                                  <a:gd name="connsiteX2" fmla="*/ 17325 w 34196"/>
                                  <a:gd name="connsiteY2" fmla="*/ 38549 h 42691"/>
                                  <a:gd name="connsiteX3" fmla="*/ 8251 w 34196"/>
                                  <a:gd name="connsiteY3" fmla="*/ 33381 h 42691"/>
                                  <a:gd name="connsiteX4" fmla="*/ 5026 w 34196"/>
                                  <a:gd name="connsiteY4" fmla="*/ 22671 h 42691"/>
                                  <a:gd name="connsiteX5" fmla="*/ 34499 w 34196"/>
                                  <a:gd name="connsiteY5" fmla="*/ 22671 h 42691"/>
                                  <a:gd name="connsiteX6" fmla="*/ 34499 w 34196"/>
                                  <a:gd name="connsiteY6" fmla="*/ 21472 h 42691"/>
                                  <a:gd name="connsiteX7" fmla="*/ 30149 w 34196"/>
                                  <a:gd name="connsiteY7" fmla="*/ 6643 h 42691"/>
                                  <a:gd name="connsiteX8" fmla="*/ 17325 w 34196"/>
                                  <a:gd name="connsiteY8" fmla="*/ 52 h 42691"/>
                                  <a:gd name="connsiteX9" fmla="*/ 4576 w 34196"/>
                                  <a:gd name="connsiteY9" fmla="*/ 6643 h 42691"/>
                                  <a:gd name="connsiteX10" fmla="*/ 302 w 34196"/>
                                  <a:gd name="connsiteY10" fmla="*/ 21472 h 42691"/>
                                  <a:gd name="connsiteX11" fmla="*/ 4576 w 34196"/>
                                  <a:gd name="connsiteY11" fmla="*/ 36152 h 42691"/>
                                  <a:gd name="connsiteX12" fmla="*/ 17325 w 34196"/>
                                  <a:gd name="connsiteY12" fmla="*/ 42743 h 42691"/>
                                  <a:gd name="connsiteX13" fmla="*/ 27224 w 34196"/>
                                  <a:gd name="connsiteY13" fmla="*/ 39822 h 42691"/>
                                  <a:gd name="connsiteX14" fmla="*/ 33524 w 34196"/>
                                  <a:gd name="connsiteY14" fmla="*/ 31808 h 42691"/>
                                  <a:gd name="connsiteX15" fmla="*/ 33524 w 34196"/>
                                  <a:gd name="connsiteY15" fmla="*/ 29711 h 42691"/>
                                  <a:gd name="connsiteX16" fmla="*/ 32249 w 34196"/>
                                  <a:gd name="connsiteY16" fmla="*/ 28587 h 42691"/>
                                  <a:gd name="connsiteX17" fmla="*/ 30374 w 34196"/>
                                  <a:gd name="connsiteY17" fmla="*/ 28513 h 42691"/>
                                  <a:gd name="connsiteX18" fmla="*/ 28949 w 34196"/>
                                  <a:gd name="connsiteY18" fmla="*/ 30085 h 42691"/>
                                  <a:gd name="connsiteX19" fmla="*/ 5176 w 34196"/>
                                  <a:gd name="connsiteY19" fmla="*/ 18476 h 42691"/>
                                  <a:gd name="connsiteX20" fmla="*/ 8401 w 34196"/>
                                  <a:gd name="connsiteY20" fmla="*/ 9039 h 42691"/>
                                  <a:gd name="connsiteX21" fmla="*/ 17325 w 34196"/>
                                  <a:gd name="connsiteY21" fmla="*/ 4171 h 42691"/>
                                  <a:gd name="connsiteX22" fmla="*/ 26324 w 34196"/>
                                  <a:gd name="connsiteY22" fmla="*/ 9114 h 42691"/>
                                  <a:gd name="connsiteX23" fmla="*/ 29549 w 34196"/>
                                  <a:gd name="connsiteY23" fmla="*/ 1847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8949" y="30085"/>
                                    </a:moveTo>
                                    <a:cubicBezTo>
                                      <a:pt x="27749" y="32682"/>
                                      <a:pt x="26374" y="34629"/>
                                      <a:pt x="24824" y="35927"/>
                                    </a:cubicBezTo>
                                    <a:cubicBezTo>
                                      <a:pt x="22825" y="37675"/>
                                      <a:pt x="20325" y="38549"/>
                                      <a:pt x="17325" y="38549"/>
                                    </a:cubicBezTo>
                                    <a:cubicBezTo>
                                      <a:pt x="13526" y="38549"/>
                                      <a:pt x="10501" y="36826"/>
                                      <a:pt x="8251" y="33381"/>
                                    </a:cubicBezTo>
                                    <a:cubicBezTo>
                                      <a:pt x="6301" y="30485"/>
                                      <a:pt x="5226" y="26915"/>
                                      <a:pt x="5026" y="22671"/>
                                    </a:cubicBezTo>
                                    <a:lnTo>
                                      <a:pt x="34499" y="22671"/>
                                    </a:lnTo>
                                    <a:lnTo>
                                      <a:pt x="34499" y="21472"/>
                                    </a:lnTo>
                                    <a:cubicBezTo>
                                      <a:pt x="34499" y="15630"/>
                                      <a:pt x="33049" y="10687"/>
                                      <a:pt x="30149" y="6643"/>
                                    </a:cubicBezTo>
                                    <a:cubicBezTo>
                                      <a:pt x="26949" y="2249"/>
                                      <a:pt x="22675" y="52"/>
                                      <a:pt x="17325" y="52"/>
                                    </a:cubicBezTo>
                                    <a:cubicBezTo>
                                      <a:pt x="11976" y="52"/>
                                      <a:pt x="7726" y="2249"/>
                                      <a:pt x="4576" y="6643"/>
                                    </a:cubicBezTo>
                                    <a:cubicBezTo>
                                      <a:pt x="1727" y="10687"/>
                                      <a:pt x="302" y="15630"/>
                                      <a:pt x="302" y="21472"/>
                                    </a:cubicBezTo>
                                    <a:cubicBezTo>
                                      <a:pt x="302" y="27264"/>
                                      <a:pt x="1727" y="32158"/>
                                      <a:pt x="4576" y="36152"/>
                                    </a:cubicBezTo>
                                    <a:cubicBezTo>
                                      <a:pt x="7726" y="40546"/>
                                      <a:pt x="11976" y="42743"/>
                                      <a:pt x="17325" y="42743"/>
                                    </a:cubicBezTo>
                                    <a:cubicBezTo>
                                      <a:pt x="21125" y="42743"/>
                                      <a:pt x="24425" y="41769"/>
                                      <a:pt x="27224" y="39822"/>
                                    </a:cubicBezTo>
                                    <a:cubicBezTo>
                                      <a:pt x="29974" y="37974"/>
                                      <a:pt x="32074" y="35303"/>
                                      <a:pt x="33524" y="31808"/>
                                    </a:cubicBezTo>
                                    <a:cubicBezTo>
                                      <a:pt x="33824" y="31059"/>
                                      <a:pt x="33824" y="30360"/>
                                      <a:pt x="33524" y="29711"/>
                                    </a:cubicBezTo>
                                    <a:cubicBezTo>
                                      <a:pt x="33274" y="29162"/>
                                      <a:pt x="32849" y="28787"/>
                                      <a:pt x="32249" y="28587"/>
                                    </a:cubicBezTo>
                                    <a:cubicBezTo>
                                      <a:pt x="31599" y="28338"/>
                                      <a:pt x="30974" y="28313"/>
                                      <a:pt x="30374" y="28513"/>
                                    </a:cubicBezTo>
                                    <a:cubicBezTo>
                                      <a:pt x="29724" y="28812"/>
                                      <a:pt x="29249" y="29336"/>
                                      <a:pt x="28949" y="30085"/>
                                    </a:cubicBezTo>
                                    <a:close/>
                                    <a:moveTo>
                                      <a:pt x="5176" y="18476"/>
                                    </a:moveTo>
                                    <a:cubicBezTo>
                                      <a:pt x="5476" y="14831"/>
                                      <a:pt x="6551" y="11686"/>
                                      <a:pt x="8401" y="9039"/>
                                    </a:cubicBezTo>
                                    <a:cubicBezTo>
                                      <a:pt x="10651" y="5794"/>
                                      <a:pt x="13626" y="4171"/>
                                      <a:pt x="17325" y="4171"/>
                                    </a:cubicBezTo>
                                    <a:cubicBezTo>
                                      <a:pt x="21025" y="4171"/>
                                      <a:pt x="24025" y="5819"/>
                                      <a:pt x="26324" y="9114"/>
                                    </a:cubicBezTo>
                                    <a:cubicBezTo>
                                      <a:pt x="28174" y="11810"/>
                                      <a:pt x="29249" y="14931"/>
                                      <a:pt x="29549" y="1847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8" name="Freeform: Shape 14398"/>
                            <wps:cNvSpPr/>
                            <wps:spPr>
                              <a:xfrm>
                                <a:off x="1928214" y="372445"/>
                                <a:ext cx="35396" cy="52128"/>
                              </a:xfrm>
                              <a:custGeom>
                                <a:avLst/>
                                <a:gdLst>
                                  <a:gd name="connsiteX0" fmla="*/ 30981 w 35396"/>
                                  <a:gd name="connsiteY0" fmla="*/ 2898 h 52128"/>
                                  <a:gd name="connsiteX1" fmla="*/ 30981 w 35396"/>
                                  <a:gd name="connsiteY1" fmla="*/ 6867 h 52128"/>
                                  <a:gd name="connsiteX2" fmla="*/ 25506 w 35396"/>
                                  <a:gd name="connsiteY2" fmla="*/ 1699 h 52128"/>
                                  <a:gd name="connsiteX3" fmla="*/ 18007 w 35396"/>
                                  <a:gd name="connsiteY3" fmla="*/ 52 h 52128"/>
                                  <a:gd name="connsiteX4" fmla="*/ 4583 w 35396"/>
                                  <a:gd name="connsiteY4" fmla="*/ 6568 h 52128"/>
                                  <a:gd name="connsiteX5" fmla="*/ 309 w 35396"/>
                                  <a:gd name="connsiteY5" fmla="*/ 20798 h 52128"/>
                                  <a:gd name="connsiteX6" fmla="*/ 4583 w 35396"/>
                                  <a:gd name="connsiteY6" fmla="*/ 35103 h 52128"/>
                                  <a:gd name="connsiteX7" fmla="*/ 18007 w 35396"/>
                                  <a:gd name="connsiteY7" fmla="*/ 41470 h 52128"/>
                                  <a:gd name="connsiteX8" fmla="*/ 26256 w 35396"/>
                                  <a:gd name="connsiteY8" fmla="*/ 39447 h 52128"/>
                                  <a:gd name="connsiteX9" fmla="*/ 30981 w 35396"/>
                                  <a:gd name="connsiteY9" fmla="*/ 35029 h 52128"/>
                                  <a:gd name="connsiteX10" fmla="*/ 30981 w 35396"/>
                                  <a:gd name="connsiteY10" fmla="*/ 39447 h 52128"/>
                                  <a:gd name="connsiteX11" fmla="*/ 27831 w 35396"/>
                                  <a:gd name="connsiteY11" fmla="*/ 45364 h 52128"/>
                                  <a:gd name="connsiteX12" fmla="*/ 18007 w 35396"/>
                                  <a:gd name="connsiteY12" fmla="*/ 48061 h 52128"/>
                                  <a:gd name="connsiteX13" fmla="*/ 9833 w 35396"/>
                                  <a:gd name="connsiteY13" fmla="*/ 46488 h 52128"/>
                                  <a:gd name="connsiteX14" fmla="*/ 5633 w 35396"/>
                                  <a:gd name="connsiteY14" fmla="*/ 42294 h 52128"/>
                                  <a:gd name="connsiteX15" fmla="*/ 4208 w 35396"/>
                                  <a:gd name="connsiteY15" fmla="*/ 41245 h 52128"/>
                                  <a:gd name="connsiteX16" fmla="*/ 2558 w 35396"/>
                                  <a:gd name="connsiteY16" fmla="*/ 41545 h 52128"/>
                                  <a:gd name="connsiteX17" fmla="*/ 1434 w 35396"/>
                                  <a:gd name="connsiteY17" fmla="*/ 42818 h 52128"/>
                                  <a:gd name="connsiteX18" fmla="*/ 1658 w 35396"/>
                                  <a:gd name="connsiteY18" fmla="*/ 44690 h 52128"/>
                                  <a:gd name="connsiteX19" fmla="*/ 7883 w 35396"/>
                                  <a:gd name="connsiteY19" fmla="*/ 50307 h 52128"/>
                                  <a:gd name="connsiteX20" fmla="*/ 17932 w 35396"/>
                                  <a:gd name="connsiteY20" fmla="*/ 52180 h 52128"/>
                                  <a:gd name="connsiteX21" fmla="*/ 31356 w 35396"/>
                                  <a:gd name="connsiteY21" fmla="*/ 48136 h 52128"/>
                                  <a:gd name="connsiteX22" fmla="*/ 35705 w 35396"/>
                                  <a:gd name="connsiteY22" fmla="*/ 39373 h 52128"/>
                                  <a:gd name="connsiteX23" fmla="*/ 35705 w 35396"/>
                                  <a:gd name="connsiteY23" fmla="*/ 2898 h 52128"/>
                                  <a:gd name="connsiteX24" fmla="*/ 34955 w 35396"/>
                                  <a:gd name="connsiteY24" fmla="*/ 1250 h 52128"/>
                                  <a:gd name="connsiteX25" fmla="*/ 33305 w 35396"/>
                                  <a:gd name="connsiteY25" fmla="*/ 726 h 52128"/>
                                  <a:gd name="connsiteX26" fmla="*/ 31656 w 35396"/>
                                  <a:gd name="connsiteY26" fmla="*/ 1250 h 52128"/>
                                  <a:gd name="connsiteX27" fmla="*/ 30981 w 35396"/>
                                  <a:gd name="connsiteY27" fmla="*/ 2898 h 52128"/>
                                  <a:gd name="connsiteX28" fmla="*/ 17932 w 35396"/>
                                  <a:gd name="connsiteY28" fmla="*/ 4171 h 52128"/>
                                  <a:gd name="connsiteX29" fmla="*/ 27831 w 35396"/>
                                  <a:gd name="connsiteY29" fmla="*/ 9414 h 52128"/>
                                  <a:gd name="connsiteX30" fmla="*/ 30981 w 35396"/>
                                  <a:gd name="connsiteY30" fmla="*/ 20723 h 52128"/>
                                  <a:gd name="connsiteX31" fmla="*/ 27831 w 35396"/>
                                  <a:gd name="connsiteY31" fmla="*/ 32257 h 52128"/>
                                  <a:gd name="connsiteX32" fmla="*/ 17932 w 35396"/>
                                  <a:gd name="connsiteY32" fmla="*/ 37275 h 52128"/>
                                  <a:gd name="connsiteX33" fmla="*/ 8033 w 35396"/>
                                  <a:gd name="connsiteY33" fmla="*/ 32257 h 52128"/>
                                  <a:gd name="connsiteX34" fmla="*/ 4958 w 35396"/>
                                  <a:gd name="connsiteY34" fmla="*/ 20723 h 52128"/>
                                  <a:gd name="connsiteX35" fmla="*/ 8033 w 35396"/>
                                  <a:gd name="connsiteY35" fmla="*/ 9414 h 52128"/>
                                  <a:gd name="connsiteX36" fmla="*/ 17932 w 35396"/>
                                  <a:gd name="connsiteY36" fmla="*/ 4171 h 5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5396" h="52128">
                                    <a:moveTo>
                                      <a:pt x="30981" y="2898"/>
                                    </a:moveTo>
                                    <a:lnTo>
                                      <a:pt x="30981" y="6867"/>
                                    </a:lnTo>
                                    <a:cubicBezTo>
                                      <a:pt x="29431" y="4570"/>
                                      <a:pt x="27606" y="2848"/>
                                      <a:pt x="25506" y="1699"/>
                                    </a:cubicBezTo>
                                    <a:cubicBezTo>
                                      <a:pt x="23356" y="601"/>
                                      <a:pt x="20857" y="52"/>
                                      <a:pt x="18007" y="52"/>
                                    </a:cubicBezTo>
                                    <a:cubicBezTo>
                                      <a:pt x="12307" y="52"/>
                                      <a:pt x="7833" y="2224"/>
                                      <a:pt x="4583" y="6568"/>
                                    </a:cubicBezTo>
                                    <a:cubicBezTo>
                                      <a:pt x="1733" y="10462"/>
                                      <a:pt x="309" y="15206"/>
                                      <a:pt x="309" y="20798"/>
                                    </a:cubicBezTo>
                                    <a:cubicBezTo>
                                      <a:pt x="309" y="26590"/>
                                      <a:pt x="1733" y="31359"/>
                                      <a:pt x="4583" y="35103"/>
                                    </a:cubicBezTo>
                                    <a:cubicBezTo>
                                      <a:pt x="7783" y="39348"/>
                                      <a:pt x="12257" y="41470"/>
                                      <a:pt x="18007" y="41470"/>
                                    </a:cubicBezTo>
                                    <a:cubicBezTo>
                                      <a:pt x="21057" y="41470"/>
                                      <a:pt x="23806" y="40796"/>
                                      <a:pt x="26256" y="39447"/>
                                    </a:cubicBezTo>
                                    <a:cubicBezTo>
                                      <a:pt x="28356" y="38249"/>
                                      <a:pt x="29931" y="36776"/>
                                      <a:pt x="30981" y="35029"/>
                                    </a:cubicBezTo>
                                    <a:lnTo>
                                      <a:pt x="30981" y="39447"/>
                                    </a:lnTo>
                                    <a:cubicBezTo>
                                      <a:pt x="30981" y="41794"/>
                                      <a:pt x="29931" y="43767"/>
                                      <a:pt x="27831" y="45364"/>
                                    </a:cubicBezTo>
                                    <a:cubicBezTo>
                                      <a:pt x="25531" y="47162"/>
                                      <a:pt x="22256" y="48061"/>
                                      <a:pt x="18007" y="48061"/>
                                    </a:cubicBezTo>
                                    <a:cubicBezTo>
                                      <a:pt x="14607" y="48061"/>
                                      <a:pt x="11883" y="47536"/>
                                      <a:pt x="9833" y="46488"/>
                                    </a:cubicBezTo>
                                    <a:cubicBezTo>
                                      <a:pt x="7933" y="45539"/>
                                      <a:pt x="6533" y="44141"/>
                                      <a:pt x="5633" y="42294"/>
                                    </a:cubicBezTo>
                                    <a:cubicBezTo>
                                      <a:pt x="5283" y="41694"/>
                                      <a:pt x="4808" y="41345"/>
                                      <a:pt x="4208" y="41245"/>
                                    </a:cubicBezTo>
                                    <a:cubicBezTo>
                                      <a:pt x="3658" y="41095"/>
                                      <a:pt x="3108" y="41195"/>
                                      <a:pt x="2558" y="41545"/>
                                    </a:cubicBezTo>
                                    <a:cubicBezTo>
                                      <a:pt x="1958" y="41844"/>
                                      <a:pt x="1583" y="42269"/>
                                      <a:pt x="1434" y="42818"/>
                                    </a:cubicBezTo>
                                    <a:cubicBezTo>
                                      <a:pt x="1184" y="43417"/>
                                      <a:pt x="1259" y="44041"/>
                                      <a:pt x="1658" y="44690"/>
                                    </a:cubicBezTo>
                                    <a:cubicBezTo>
                                      <a:pt x="3008" y="47187"/>
                                      <a:pt x="5083" y="49059"/>
                                      <a:pt x="7883" y="50307"/>
                                    </a:cubicBezTo>
                                    <a:cubicBezTo>
                                      <a:pt x="10583" y="51556"/>
                                      <a:pt x="13932" y="52180"/>
                                      <a:pt x="17932" y="52180"/>
                                    </a:cubicBezTo>
                                    <a:cubicBezTo>
                                      <a:pt x="23631" y="52180"/>
                                      <a:pt x="28106" y="50832"/>
                                      <a:pt x="31356" y="48136"/>
                                    </a:cubicBezTo>
                                    <a:cubicBezTo>
                                      <a:pt x="34255" y="45789"/>
                                      <a:pt x="35705" y="42868"/>
                                      <a:pt x="35705" y="39373"/>
                                    </a:cubicBezTo>
                                    <a:lnTo>
                                      <a:pt x="35705" y="2898"/>
                                    </a:lnTo>
                                    <a:cubicBezTo>
                                      <a:pt x="35705" y="2199"/>
                                      <a:pt x="35455" y="1649"/>
                                      <a:pt x="34955" y="1250"/>
                                    </a:cubicBezTo>
                                    <a:cubicBezTo>
                                      <a:pt x="34505" y="900"/>
                                      <a:pt x="33955" y="726"/>
                                      <a:pt x="33305" y="726"/>
                                    </a:cubicBezTo>
                                    <a:cubicBezTo>
                                      <a:pt x="32656" y="726"/>
                                      <a:pt x="32106" y="900"/>
                                      <a:pt x="31656" y="1250"/>
                                    </a:cubicBezTo>
                                    <a:cubicBezTo>
                                      <a:pt x="31206" y="1649"/>
                                      <a:pt x="30981" y="2199"/>
                                      <a:pt x="30981" y="2898"/>
                                    </a:cubicBezTo>
                                    <a:close/>
                                    <a:moveTo>
                                      <a:pt x="17932" y="4171"/>
                                    </a:moveTo>
                                    <a:cubicBezTo>
                                      <a:pt x="22132" y="4171"/>
                                      <a:pt x="25431" y="5919"/>
                                      <a:pt x="27831" y="9414"/>
                                    </a:cubicBezTo>
                                    <a:cubicBezTo>
                                      <a:pt x="29931" y="12510"/>
                                      <a:pt x="30981" y="16279"/>
                                      <a:pt x="30981" y="20723"/>
                                    </a:cubicBezTo>
                                    <a:cubicBezTo>
                                      <a:pt x="30981" y="25417"/>
                                      <a:pt x="29931" y="29261"/>
                                      <a:pt x="27831" y="32257"/>
                                    </a:cubicBezTo>
                                    <a:cubicBezTo>
                                      <a:pt x="25481" y="35603"/>
                                      <a:pt x="22182" y="37275"/>
                                      <a:pt x="17932" y="37275"/>
                                    </a:cubicBezTo>
                                    <a:cubicBezTo>
                                      <a:pt x="13632" y="37275"/>
                                      <a:pt x="10333" y="35603"/>
                                      <a:pt x="8033" y="32257"/>
                                    </a:cubicBezTo>
                                    <a:cubicBezTo>
                                      <a:pt x="5983" y="29261"/>
                                      <a:pt x="4958" y="25417"/>
                                      <a:pt x="4958" y="20723"/>
                                    </a:cubicBezTo>
                                    <a:cubicBezTo>
                                      <a:pt x="4958" y="16279"/>
                                      <a:pt x="5983" y="12510"/>
                                      <a:pt x="8033" y="9414"/>
                                    </a:cubicBezTo>
                                    <a:cubicBezTo>
                                      <a:pt x="10433" y="5919"/>
                                      <a:pt x="13732" y="4171"/>
                                      <a:pt x="17932"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99" name="Freeform: Shape 14399"/>
                            <wps:cNvSpPr/>
                            <wps:spPr>
                              <a:xfrm>
                                <a:off x="1976212" y="357465"/>
                                <a:ext cx="7424" cy="57670"/>
                              </a:xfrm>
                              <a:custGeom>
                                <a:avLst/>
                                <a:gdLst>
                                  <a:gd name="connsiteX0" fmla="*/ 1666 w 7424"/>
                                  <a:gd name="connsiteY0" fmla="*/ 17128 h 57670"/>
                                  <a:gd name="connsiteX1" fmla="*/ 1666 w 7424"/>
                                  <a:gd name="connsiteY1" fmla="*/ 55251 h 57670"/>
                                  <a:gd name="connsiteX2" fmla="*/ 2341 w 7424"/>
                                  <a:gd name="connsiteY2" fmla="*/ 57123 h 57670"/>
                                  <a:gd name="connsiteX3" fmla="*/ 3991 w 7424"/>
                                  <a:gd name="connsiteY3" fmla="*/ 57722 h 57670"/>
                                  <a:gd name="connsiteX4" fmla="*/ 5640 w 7424"/>
                                  <a:gd name="connsiteY4" fmla="*/ 57048 h 57670"/>
                                  <a:gd name="connsiteX5" fmla="*/ 6390 w 7424"/>
                                  <a:gd name="connsiteY5" fmla="*/ 55251 h 57670"/>
                                  <a:gd name="connsiteX6" fmla="*/ 6390 w 7424"/>
                                  <a:gd name="connsiteY6" fmla="*/ 17128 h 57670"/>
                                  <a:gd name="connsiteX7" fmla="*/ 5640 w 7424"/>
                                  <a:gd name="connsiteY7" fmla="*/ 15480 h 57670"/>
                                  <a:gd name="connsiteX8" fmla="*/ 3991 w 7424"/>
                                  <a:gd name="connsiteY8" fmla="*/ 14956 h 57670"/>
                                  <a:gd name="connsiteX9" fmla="*/ 2341 w 7424"/>
                                  <a:gd name="connsiteY9" fmla="*/ 15555 h 57670"/>
                                  <a:gd name="connsiteX10" fmla="*/ 1666 w 7424"/>
                                  <a:gd name="connsiteY10" fmla="*/ 17128 h 57670"/>
                                  <a:gd name="connsiteX11" fmla="*/ 3991 w 7424"/>
                                  <a:gd name="connsiteY11" fmla="*/ 52 h 57670"/>
                                  <a:gd name="connsiteX12" fmla="*/ 1216 w 7424"/>
                                  <a:gd name="connsiteY12" fmla="*/ 1250 h 57670"/>
                                  <a:gd name="connsiteX13" fmla="*/ 316 w 7424"/>
                                  <a:gd name="connsiteY13" fmla="*/ 4021 h 57670"/>
                                  <a:gd name="connsiteX14" fmla="*/ 1216 w 7424"/>
                                  <a:gd name="connsiteY14" fmla="*/ 6643 h 57670"/>
                                  <a:gd name="connsiteX15" fmla="*/ 3991 w 7424"/>
                                  <a:gd name="connsiteY15" fmla="*/ 7841 h 57670"/>
                                  <a:gd name="connsiteX16" fmla="*/ 6765 w 7424"/>
                                  <a:gd name="connsiteY16" fmla="*/ 6643 h 57670"/>
                                  <a:gd name="connsiteX17" fmla="*/ 7740 w 7424"/>
                                  <a:gd name="connsiteY17" fmla="*/ 4021 h 57670"/>
                                  <a:gd name="connsiteX18" fmla="*/ 6765 w 7424"/>
                                  <a:gd name="connsiteY18" fmla="*/ 1250 h 57670"/>
                                  <a:gd name="connsiteX19" fmla="*/ 3991 w 7424"/>
                                  <a:gd name="connsiteY19" fmla="*/ 52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666" y="17128"/>
                                    </a:moveTo>
                                    <a:lnTo>
                                      <a:pt x="1666" y="55251"/>
                                    </a:lnTo>
                                    <a:cubicBezTo>
                                      <a:pt x="1666" y="56000"/>
                                      <a:pt x="1891" y="56624"/>
                                      <a:pt x="2341" y="57123"/>
                                    </a:cubicBezTo>
                                    <a:cubicBezTo>
                                      <a:pt x="2791" y="57523"/>
                                      <a:pt x="3341" y="57722"/>
                                      <a:pt x="3991" y="57722"/>
                                    </a:cubicBezTo>
                                    <a:cubicBezTo>
                                      <a:pt x="4640" y="57722"/>
                                      <a:pt x="5190" y="57498"/>
                                      <a:pt x="5640" y="57048"/>
                                    </a:cubicBezTo>
                                    <a:cubicBezTo>
                                      <a:pt x="6140" y="56599"/>
                                      <a:pt x="6390" y="56000"/>
                                      <a:pt x="6390" y="55251"/>
                                    </a:cubicBezTo>
                                    <a:lnTo>
                                      <a:pt x="6390" y="17128"/>
                                    </a:lnTo>
                                    <a:cubicBezTo>
                                      <a:pt x="6390" y="16429"/>
                                      <a:pt x="6140" y="15880"/>
                                      <a:pt x="5640" y="15480"/>
                                    </a:cubicBezTo>
                                    <a:cubicBezTo>
                                      <a:pt x="5190" y="15131"/>
                                      <a:pt x="4640" y="14956"/>
                                      <a:pt x="3991" y="14956"/>
                                    </a:cubicBezTo>
                                    <a:cubicBezTo>
                                      <a:pt x="3341" y="14956"/>
                                      <a:pt x="2791" y="15156"/>
                                      <a:pt x="2341" y="15555"/>
                                    </a:cubicBezTo>
                                    <a:cubicBezTo>
                                      <a:pt x="1891" y="15905"/>
                                      <a:pt x="1666" y="16429"/>
                                      <a:pt x="1666" y="17128"/>
                                    </a:cubicBezTo>
                                    <a:close/>
                                    <a:moveTo>
                                      <a:pt x="3991" y="52"/>
                                    </a:moveTo>
                                    <a:cubicBezTo>
                                      <a:pt x="2791" y="52"/>
                                      <a:pt x="1866" y="451"/>
                                      <a:pt x="1216" y="1250"/>
                                    </a:cubicBezTo>
                                    <a:cubicBezTo>
                                      <a:pt x="616" y="1999"/>
                                      <a:pt x="316" y="2923"/>
                                      <a:pt x="316" y="4021"/>
                                    </a:cubicBezTo>
                                    <a:cubicBezTo>
                                      <a:pt x="316" y="5070"/>
                                      <a:pt x="616" y="5944"/>
                                      <a:pt x="1216" y="6643"/>
                                    </a:cubicBezTo>
                                    <a:cubicBezTo>
                                      <a:pt x="1866" y="7442"/>
                                      <a:pt x="2791" y="7841"/>
                                      <a:pt x="3991" y="7841"/>
                                    </a:cubicBezTo>
                                    <a:cubicBezTo>
                                      <a:pt x="5140" y="7841"/>
                                      <a:pt x="6065" y="7442"/>
                                      <a:pt x="6765" y="6643"/>
                                    </a:cubicBezTo>
                                    <a:cubicBezTo>
                                      <a:pt x="7415" y="5894"/>
                                      <a:pt x="7740" y="5020"/>
                                      <a:pt x="7740" y="4021"/>
                                    </a:cubicBezTo>
                                    <a:cubicBezTo>
                                      <a:pt x="7740" y="2923"/>
                                      <a:pt x="7415" y="1999"/>
                                      <a:pt x="6765" y="1250"/>
                                    </a:cubicBezTo>
                                    <a:cubicBezTo>
                                      <a:pt x="6065" y="451"/>
                                      <a:pt x="5140" y="52"/>
                                      <a:pt x="3991" y="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0" name="Freeform: Shape 14400"/>
                            <wps:cNvSpPr/>
                            <wps:spPr>
                              <a:xfrm>
                                <a:off x="1993607" y="372595"/>
                                <a:ext cx="36746" cy="42691"/>
                              </a:xfrm>
                              <a:custGeom>
                                <a:avLst/>
                                <a:gdLst>
                                  <a:gd name="connsiteX0" fmla="*/ 18692 w 36746"/>
                                  <a:gd name="connsiteY0" fmla="*/ 52 h 42691"/>
                                  <a:gd name="connsiteX1" fmla="*/ 4743 w 36746"/>
                                  <a:gd name="connsiteY1" fmla="*/ 6643 h 42691"/>
                                  <a:gd name="connsiteX2" fmla="*/ 319 w 36746"/>
                                  <a:gd name="connsiteY2" fmla="*/ 21397 h 42691"/>
                                  <a:gd name="connsiteX3" fmla="*/ 4743 w 36746"/>
                                  <a:gd name="connsiteY3" fmla="*/ 36077 h 42691"/>
                                  <a:gd name="connsiteX4" fmla="*/ 18692 w 36746"/>
                                  <a:gd name="connsiteY4" fmla="*/ 42743 h 42691"/>
                                  <a:gd name="connsiteX5" fmla="*/ 32566 w 36746"/>
                                  <a:gd name="connsiteY5" fmla="*/ 36077 h 42691"/>
                                  <a:gd name="connsiteX6" fmla="*/ 37065 w 36746"/>
                                  <a:gd name="connsiteY6" fmla="*/ 21397 h 42691"/>
                                  <a:gd name="connsiteX7" fmla="*/ 32566 w 36746"/>
                                  <a:gd name="connsiteY7" fmla="*/ 6643 h 42691"/>
                                  <a:gd name="connsiteX8" fmla="*/ 18692 w 36746"/>
                                  <a:gd name="connsiteY8" fmla="*/ 52 h 42691"/>
                                  <a:gd name="connsiteX9" fmla="*/ 18692 w 36746"/>
                                  <a:gd name="connsiteY9" fmla="*/ 4171 h 42691"/>
                                  <a:gd name="connsiteX10" fmla="*/ 28966 w 36746"/>
                                  <a:gd name="connsiteY10" fmla="*/ 9489 h 42691"/>
                                  <a:gd name="connsiteX11" fmla="*/ 32341 w 36746"/>
                                  <a:gd name="connsiteY11" fmla="*/ 21397 h 42691"/>
                                  <a:gd name="connsiteX12" fmla="*/ 28966 w 36746"/>
                                  <a:gd name="connsiteY12" fmla="*/ 33231 h 42691"/>
                                  <a:gd name="connsiteX13" fmla="*/ 18692 w 36746"/>
                                  <a:gd name="connsiteY13" fmla="*/ 38549 h 42691"/>
                                  <a:gd name="connsiteX14" fmla="*/ 8268 w 36746"/>
                                  <a:gd name="connsiteY14" fmla="*/ 33231 h 42691"/>
                                  <a:gd name="connsiteX15" fmla="*/ 5043 w 36746"/>
                                  <a:gd name="connsiteY15" fmla="*/ 21397 h 42691"/>
                                  <a:gd name="connsiteX16" fmla="*/ 8268 w 36746"/>
                                  <a:gd name="connsiteY16" fmla="*/ 9489 h 42691"/>
                                  <a:gd name="connsiteX17" fmla="*/ 18692 w 36746"/>
                                  <a:gd name="connsiteY17" fmla="*/ 41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692" y="52"/>
                                    </a:moveTo>
                                    <a:cubicBezTo>
                                      <a:pt x="12743" y="52"/>
                                      <a:pt x="8093" y="2249"/>
                                      <a:pt x="4743" y="6643"/>
                                    </a:cubicBezTo>
                                    <a:cubicBezTo>
                                      <a:pt x="1794" y="10537"/>
                                      <a:pt x="319" y="15455"/>
                                      <a:pt x="319" y="21397"/>
                                    </a:cubicBezTo>
                                    <a:cubicBezTo>
                                      <a:pt x="319" y="27289"/>
                                      <a:pt x="1794" y="32182"/>
                                      <a:pt x="4743" y="36077"/>
                                    </a:cubicBezTo>
                                    <a:cubicBezTo>
                                      <a:pt x="8093" y="40521"/>
                                      <a:pt x="12743" y="42743"/>
                                      <a:pt x="18692" y="42743"/>
                                    </a:cubicBezTo>
                                    <a:cubicBezTo>
                                      <a:pt x="24591" y="42743"/>
                                      <a:pt x="29216" y="40521"/>
                                      <a:pt x="32566" y="36077"/>
                                    </a:cubicBezTo>
                                    <a:cubicBezTo>
                                      <a:pt x="35565" y="32182"/>
                                      <a:pt x="37065" y="27289"/>
                                      <a:pt x="37065" y="21397"/>
                                    </a:cubicBezTo>
                                    <a:cubicBezTo>
                                      <a:pt x="37065" y="15455"/>
                                      <a:pt x="35565" y="10537"/>
                                      <a:pt x="32566" y="6643"/>
                                    </a:cubicBezTo>
                                    <a:cubicBezTo>
                                      <a:pt x="29216" y="2249"/>
                                      <a:pt x="24591" y="52"/>
                                      <a:pt x="18692" y="52"/>
                                    </a:cubicBezTo>
                                    <a:close/>
                                    <a:moveTo>
                                      <a:pt x="18692" y="4171"/>
                                    </a:moveTo>
                                    <a:cubicBezTo>
                                      <a:pt x="23092" y="4171"/>
                                      <a:pt x="26516" y="5944"/>
                                      <a:pt x="28966" y="9489"/>
                                    </a:cubicBezTo>
                                    <a:cubicBezTo>
                                      <a:pt x="31216" y="12634"/>
                                      <a:pt x="32341" y="16604"/>
                                      <a:pt x="32341" y="21397"/>
                                    </a:cubicBezTo>
                                    <a:cubicBezTo>
                                      <a:pt x="32341" y="26091"/>
                                      <a:pt x="31216" y="30035"/>
                                      <a:pt x="28966" y="33231"/>
                                    </a:cubicBezTo>
                                    <a:cubicBezTo>
                                      <a:pt x="26516" y="36776"/>
                                      <a:pt x="23092" y="38549"/>
                                      <a:pt x="18692" y="38549"/>
                                    </a:cubicBezTo>
                                    <a:cubicBezTo>
                                      <a:pt x="14242" y="38549"/>
                                      <a:pt x="10768" y="36776"/>
                                      <a:pt x="8268" y="33231"/>
                                    </a:cubicBezTo>
                                    <a:cubicBezTo>
                                      <a:pt x="6118" y="30085"/>
                                      <a:pt x="5043" y="26141"/>
                                      <a:pt x="5043" y="21397"/>
                                    </a:cubicBezTo>
                                    <a:cubicBezTo>
                                      <a:pt x="5043" y="16604"/>
                                      <a:pt x="6118" y="12634"/>
                                      <a:pt x="8268" y="9489"/>
                                    </a:cubicBezTo>
                                    <a:cubicBezTo>
                                      <a:pt x="10768" y="5944"/>
                                      <a:pt x="14242" y="4171"/>
                                      <a:pt x="18692"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1" name="Freeform: Shape 14401"/>
                            <wps:cNvSpPr/>
                            <wps:spPr>
                              <a:xfrm>
                                <a:off x="2041830" y="372445"/>
                                <a:ext cx="31422" cy="42766"/>
                              </a:xfrm>
                              <a:custGeom>
                                <a:avLst/>
                                <a:gdLst>
                                  <a:gd name="connsiteX0" fmla="*/ 326 w 31422"/>
                                  <a:gd name="connsiteY0" fmla="*/ 3048 h 42766"/>
                                  <a:gd name="connsiteX1" fmla="*/ 326 w 31422"/>
                                  <a:gd name="connsiteY1" fmla="*/ 40271 h 42766"/>
                                  <a:gd name="connsiteX2" fmla="*/ 1001 w 31422"/>
                                  <a:gd name="connsiteY2" fmla="*/ 42144 h 42766"/>
                                  <a:gd name="connsiteX3" fmla="*/ 2651 w 31422"/>
                                  <a:gd name="connsiteY3" fmla="*/ 42818 h 42766"/>
                                  <a:gd name="connsiteX4" fmla="*/ 4226 w 31422"/>
                                  <a:gd name="connsiteY4" fmla="*/ 42144 h 42766"/>
                                  <a:gd name="connsiteX5" fmla="*/ 4976 w 31422"/>
                                  <a:gd name="connsiteY5" fmla="*/ 40196 h 42766"/>
                                  <a:gd name="connsiteX6" fmla="*/ 4976 w 31422"/>
                                  <a:gd name="connsiteY6" fmla="*/ 13533 h 42766"/>
                                  <a:gd name="connsiteX7" fmla="*/ 11125 w 31422"/>
                                  <a:gd name="connsiteY7" fmla="*/ 6418 h 42766"/>
                                  <a:gd name="connsiteX8" fmla="*/ 18774 w 31422"/>
                                  <a:gd name="connsiteY8" fmla="*/ 4171 h 42766"/>
                                  <a:gd name="connsiteX9" fmla="*/ 24999 w 31422"/>
                                  <a:gd name="connsiteY9" fmla="*/ 6568 h 42766"/>
                                  <a:gd name="connsiteX10" fmla="*/ 27098 w 31422"/>
                                  <a:gd name="connsiteY10" fmla="*/ 11885 h 42766"/>
                                  <a:gd name="connsiteX11" fmla="*/ 27098 w 31422"/>
                                  <a:gd name="connsiteY11" fmla="*/ 40271 h 42766"/>
                                  <a:gd name="connsiteX12" fmla="*/ 27773 w 31422"/>
                                  <a:gd name="connsiteY12" fmla="*/ 42144 h 42766"/>
                                  <a:gd name="connsiteX13" fmla="*/ 29423 w 31422"/>
                                  <a:gd name="connsiteY13" fmla="*/ 42743 h 42766"/>
                                  <a:gd name="connsiteX14" fmla="*/ 30998 w 31422"/>
                                  <a:gd name="connsiteY14" fmla="*/ 42144 h 42766"/>
                                  <a:gd name="connsiteX15" fmla="*/ 31748 w 31422"/>
                                  <a:gd name="connsiteY15" fmla="*/ 40271 h 42766"/>
                                  <a:gd name="connsiteX16" fmla="*/ 31748 w 31422"/>
                                  <a:gd name="connsiteY16" fmla="*/ 11885 h 42766"/>
                                  <a:gd name="connsiteX17" fmla="*/ 28448 w 31422"/>
                                  <a:gd name="connsiteY17" fmla="*/ 3722 h 42766"/>
                                  <a:gd name="connsiteX18" fmla="*/ 18774 w 31422"/>
                                  <a:gd name="connsiteY18" fmla="*/ 52 h 42766"/>
                                  <a:gd name="connsiteX19" fmla="*/ 10525 w 31422"/>
                                  <a:gd name="connsiteY19" fmla="*/ 2074 h 42766"/>
                                  <a:gd name="connsiteX20" fmla="*/ 4976 w 31422"/>
                                  <a:gd name="connsiteY20" fmla="*/ 7691 h 42766"/>
                                  <a:gd name="connsiteX21" fmla="*/ 4976 w 31422"/>
                                  <a:gd name="connsiteY21" fmla="*/ 3048 h 42766"/>
                                  <a:gd name="connsiteX22" fmla="*/ 4226 w 31422"/>
                                  <a:gd name="connsiteY22" fmla="*/ 1250 h 42766"/>
                                  <a:gd name="connsiteX23" fmla="*/ 2651 w 31422"/>
                                  <a:gd name="connsiteY23" fmla="*/ 651 h 42766"/>
                                  <a:gd name="connsiteX24" fmla="*/ 1001 w 31422"/>
                                  <a:gd name="connsiteY24" fmla="*/ 1250 h 42766"/>
                                  <a:gd name="connsiteX25" fmla="*/ 326 w 31422"/>
                                  <a:gd name="connsiteY25" fmla="*/ 3048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326" y="3048"/>
                                    </a:moveTo>
                                    <a:lnTo>
                                      <a:pt x="326" y="40271"/>
                                    </a:lnTo>
                                    <a:cubicBezTo>
                                      <a:pt x="326" y="41070"/>
                                      <a:pt x="551" y="41694"/>
                                      <a:pt x="1001" y="42144"/>
                                    </a:cubicBezTo>
                                    <a:cubicBezTo>
                                      <a:pt x="1451" y="42593"/>
                                      <a:pt x="2001" y="42818"/>
                                      <a:pt x="2651" y="42818"/>
                                    </a:cubicBezTo>
                                    <a:cubicBezTo>
                                      <a:pt x="3251" y="42768"/>
                                      <a:pt x="3776" y="42543"/>
                                      <a:pt x="4226" y="42144"/>
                                    </a:cubicBezTo>
                                    <a:cubicBezTo>
                                      <a:pt x="4726" y="41644"/>
                                      <a:pt x="4976" y="40995"/>
                                      <a:pt x="4976" y="40196"/>
                                    </a:cubicBezTo>
                                    <a:lnTo>
                                      <a:pt x="4976" y="13533"/>
                                    </a:lnTo>
                                    <a:cubicBezTo>
                                      <a:pt x="6725" y="10337"/>
                                      <a:pt x="8775" y="7966"/>
                                      <a:pt x="11125" y="6418"/>
                                    </a:cubicBezTo>
                                    <a:cubicBezTo>
                                      <a:pt x="13375" y="4920"/>
                                      <a:pt x="15925" y="4171"/>
                                      <a:pt x="18774" y="4171"/>
                                    </a:cubicBezTo>
                                    <a:cubicBezTo>
                                      <a:pt x="21374" y="4171"/>
                                      <a:pt x="23449" y="4970"/>
                                      <a:pt x="24999" y="6568"/>
                                    </a:cubicBezTo>
                                    <a:cubicBezTo>
                                      <a:pt x="26399" y="7966"/>
                                      <a:pt x="27098" y="9738"/>
                                      <a:pt x="27098" y="11885"/>
                                    </a:cubicBezTo>
                                    <a:lnTo>
                                      <a:pt x="27098" y="40271"/>
                                    </a:lnTo>
                                    <a:cubicBezTo>
                                      <a:pt x="27098" y="41020"/>
                                      <a:pt x="27323" y="41644"/>
                                      <a:pt x="27773" y="42144"/>
                                    </a:cubicBezTo>
                                    <a:cubicBezTo>
                                      <a:pt x="28223" y="42543"/>
                                      <a:pt x="28773" y="42743"/>
                                      <a:pt x="29423" y="42743"/>
                                    </a:cubicBezTo>
                                    <a:cubicBezTo>
                                      <a:pt x="30023" y="42743"/>
                                      <a:pt x="30548" y="42543"/>
                                      <a:pt x="30998" y="42144"/>
                                    </a:cubicBezTo>
                                    <a:cubicBezTo>
                                      <a:pt x="31498" y="41644"/>
                                      <a:pt x="31748" y="41020"/>
                                      <a:pt x="31748" y="40271"/>
                                    </a:cubicBezTo>
                                    <a:lnTo>
                                      <a:pt x="31748" y="11885"/>
                                    </a:lnTo>
                                    <a:cubicBezTo>
                                      <a:pt x="31748" y="8640"/>
                                      <a:pt x="30648" y="5919"/>
                                      <a:pt x="28448" y="3722"/>
                                    </a:cubicBezTo>
                                    <a:cubicBezTo>
                                      <a:pt x="26049" y="1275"/>
                                      <a:pt x="22824" y="52"/>
                                      <a:pt x="18774" y="52"/>
                                    </a:cubicBezTo>
                                    <a:cubicBezTo>
                                      <a:pt x="15625" y="52"/>
                                      <a:pt x="12875" y="726"/>
                                      <a:pt x="10525" y="2074"/>
                                    </a:cubicBezTo>
                                    <a:cubicBezTo>
                                      <a:pt x="8275" y="3372"/>
                                      <a:pt x="6425" y="5245"/>
                                      <a:pt x="4976" y="7691"/>
                                    </a:cubicBezTo>
                                    <a:lnTo>
                                      <a:pt x="4976" y="3048"/>
                                    </a:lnTo>
                                    <a:cubicBezTo>
                                      <a:pt x="4976" y="2299"/>
                                      <a:pt x="4726" y="1699"/>
                                      <a:pt x="4226" y="1250"/>
                                    </a:cubicBezTo>
                                    <a:cubicBezTo>
                                      <a:pt x="3776" y="851"/>
                                      <a:pt x="3251" y="651"/>
                                      <a:pt x="2651" y="651"/>
                                    </a:cubicBezTo>
                                    <a:cubicBezTo>
                                      <a:pt x="2001" y="651"/>
                                      <a:pt x="1451" y="851"/>
                                      <a:pt x="1001" y="1250"/>
                                    </a:cubicBezTo>
                                    <a:cubicBezTo>
                                      <a:pt x="551" y="1699"/>
                                      <a:pt x="326" y="2299"/>
                                      <a:pt x="326" y="30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2" name="Freeform: Shape 14402"/>
                            <wps:cNvSpPr/>
                            <wps:spPr>
                              <a:xfrm>
                                <a:off x="2079852" y="413788"/>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3" name="Freeform: Shape 14403"/>
                            <wps:cNvSpPr/>
                            <wps:spPr>
                              <a:xfrm>
                                <a:off x="2113523" y="357465"/>
                                <a:ext cx="4649" cy="57670"/>
                              </a:xfrm>
                              <a:custGeom>
                                <a:avLst/>
                                <a:gdLst>
                                  <a:gd name="connsiteX0" fmla="*/ 337 w 4649"/>
                                  <a:gd name="connsiteY0" fmla="*/ 2523 h 57670"/>
                                  <a:gd name="connsiteX1" fmla="*/ 337 w 4649"/>
                                  <a:gd name="connsiteY1" fmla="*/ 55326 h 57670"/>
                                  <a:gd name="connsiteX2" fmla="*/ 1012 w 4649"/>
                                  <a:gd name="connsiteY2" fmla="*/ 57123 h 57670"/>
                                  <a:gd name="connsiteX3" fmla="*/ 2662 w 4649"/>
                                  <a:gd name="connsiteY3" fmla="*/ 57722 h 57670"/>
                                  <a:gd name="connsiteX4" fmla="*/ 4237 w 4649"/>
                                  <a:gd name="connsiteY4" fmla="*/ 57123 h 57670"/>
                                  <a:gd name="connsiteX5" fmla="*/ 4987 w 4649"/>
                                  <a:gd name="connsiteY5" fmla="*/ 55326 h 57670"/>
                                  <a:gd name="connsiteX6" fmla="*/ 4987 w 4649"/>
                                  <a:gd name="connsiteY6" fmla="*/ 2523 h 57670"/>
                                  <a:gd name="connsiteX7" fmla="*/ 4237 w 4649"/>
                                  <a:gd name="connsiteY7" fmla="*/ 651 h 57670"/>
                                  <a:gd name="connsiteX8" fmla="*/ 2662 w 4649"/>
                                  <a:gd name="connsiteY8" fmla="*/ 52 h 57670"/>
                                  <a:gd name="connsiteX9" fmla="*/ 1012 w 4649"/>
                                  <a:gd name="connsiteY9" fmla="*/ 651 h 57670"/>
                                  <a:gd name="connsiteX10" fmla="*/ 337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337" y="2523"/>
                                    </a:moveTo>
                                    <a:lnTo>
                                      <a:pt x="337" y="55326"/>
                                    </a:lnTo>
                                    <a:cubicBezTo>
                                      <a:pt x="337" y="56075"/>
                                      <a:pt x="562" y="56674"/>
                                      <a:pt x="1012" y="57123"/>
                                    </a:cubicBezTo>
                                    <a:cubicBezTo>
                                      <a:pt x="1462" y="57523"/>
                                      <a:pt x="2012" y="57722"/>
                                      <a:pt x="2662" y="57722"/>
                                    </a:cubicBezTo>
                                    <a:cubicBezTo>
                                      <a:pt x="3262" y="57722"/>
                                      <a:pt x="3787" y="57523"/>
                                      <a:pt x="4237" y="57123"/>
                                    </a:cubicBezTo>
                                    <a:cubicBezTo>
                                      <a:pt x="4737" y="56674"/>
                                      <a:pt x="4987" y="56075"/>
                                      <a:pt x="4987" y="55326"/>
                                    </a:cubicBezTo>
                                    <a:lnTo>
                                      <a:pt x="4987" y="2523"/>
                                    </a:lnTo>
                                    <a:cubicBezTo>
                                      <a:pt x="4987" y="1724"/>
                                      <a:pt x="4737" y="1100"/>
                                      <a:pt x="4237" y="651"/>
                                    </a:cubicBezTo>
                                    <a:cubicBezTo>
                                      <a:pt x="3787" y="251"/>
                                      <a:pt x="3262" y="52"/>
                                      <a:pt x="2662" y="52"/>
                                    </a:cubicBezTo>
                                    <a:cubicBezTo>
                                      <a:pt x="2012" y="52"/>
                                      <a:pt x="1462" y="251"/>
                                      <a:pt x="1012" y="651"/>
                                    </a:cubicBezTo>
                                    <a:cubicBezTo>
                                      <a:pt x="562" y="1100"/>
                                      <a:pt x="337" y="1724"/>
                                      <a:pt x="337"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4" name="Freeform: Shape 14404"/>
                            <wps:cNvSpPr/>
                            <wps:spPr>
                              <a:xfrm>
                                <a:off x="2134218" y="357465"/>
                                <a:ext cx="4649" cy="57670"/>
                              </a:xfrm>
                              <a:custGeom>
                                <a:avLst/>
                                <a:gdLst>
                                  <a:gd name="connsiteX0" fmla="*/ 340 w 4649"/>
                                  <a:gd name="connsiteY0" fmla="*/ 2523 h 57670"/>
                                  <a:gd name="connsiteX1" fmla="*/ 340 w 4649"/>
                                  <a:gd name="connsiteY1" fmla="*/ 55326 h 57670"/>
                                  <a:gd name="connsiteX2" fmla="*/ 1015 w 4649"/>
                                  <a:gd name="connsiteY2" fmla="*/ 57123 h 57670"/>
                                  <a:gd name="connsiteX3" fmla="*/ 2665 w 4649"/>
                                  <a:gd name="connsiteY3" fmla="*/ 57722 h 57670"/>
                                  <a:gd name="connsiteX4" fmla="*/ 4240 w 4649"/>
                                  <a:gd name="connsiteY4" fmla="*/ 57123 h 57670"/>
                                  <a:gd name="connsiteX5" fmla="*/ 4990 w 4649"/>
                                  <a:gd name="connsiteY5" fmla="*/ 55326 h 57670"/>
                                  <a:gd name="connsiteX6" fmla="*/ 4990 w 4649"/>
                                  <a:gd name="connsiteY6" fmla="*/ 2523 h 57670"/>
                                  <a:gd name="connsiteX7" fmla="*/ 4240 w 4649"/>
                                  <a:gd name="connsiteY7" fmla="*/ 651 h 57670"/>
                                  <a:gd name="connsiteX8" fmla="*/ 2665 w 4649"/>
                                  <a:gd name="connsiteY8" fmla="*/ 52 h 57670"/>
                                  <a:gd name="connsiteX9" fmla="*/ 1015 w 4649"/>
                                  <a:gd name="connsiteY9" fmla="*/ 651 h 57670"/>
                                  <a:gd name="connsiteX10" fmla="*/ 340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340" y="2523"/>
                                    </a:moveTo>
                                    <a:lnTo>
                                      <a:pt x="340" y="55326"/>
                                    </a:lnTo>
                                    <a:cubicBezTo>
                                      <a:pt x="340" y="56075"/>
                                      <a:pt x="565" y="56674"/>
                                      <a:pt x="1015" y="57123"/>
                                    </a:cubicBezTo>
                                    <a:cubicBezTo>
                                      <a:pt x="1465" y="57523"/>
                                      <a:pt x="2015" y="57722"/>
                                      <a:pt x="2665" y="57722"/>
                                    </a:cubicBezTo>
                                    <a:cubicBezTo>
                                      <a:pt x="3265" y="57722"/>
                                      <a:pt x="3790" y="57523"/>
                                      <a:pt x="4240" y="57123"/>
                                    </a:cubicBezTo>
                                    <a:cubicBezTo>
                                      <a:pt x="4740" y="56674"/>
                                      <a:pt x="4990" y="56075"/>
                                      <a:pt x="4990" y="55326"/>
                                    </a:cubicBezTo>
                                    <a:lnTo>
                                      <a:pt x="4990" y="2523"/>
                                    </a:lnTo>
                                    <a:cubicBezTo>
                                      <a:pt x="4990" y="1724"/>
                                      <a:pt x="4740" y="1100"/>
                                      <a:pt x="4240" y="651"/>
                                    </a:cubicBezTo>
                                    <a:cubicBezTo>
                                      <a:pt x="3790" y="251"/>
                                      <a:pt x="3265" y="52"/>
                                      <a:pt x="2665" y="52"/>
                                    </a:cubicBezTo>
                                    <a:cubicBezTo>
                                      <a:pt x="2015" y="52"/>
                                      <a:pt x="1465" y="251"/>
                                      <a:pt x="1015" y="651"/>
                                    </a:cubicBezTo>
                                    <a:cubicBezTo>
                                      <a:pt x="565" y="1100"/>
                                      <a:pt x="340" y="1724"/>
                                      <a:pt x="340"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5" name="Freeform: Shape 14405"/>
                            <wps:cNvSpPr/>
                            <wps:spPr>
                              <a:xfrm>
                                <a:off x="2155595" y="366902"/>
                                <a:ext cx="8099" cy="38796"/>
                              </a:xfrm>
                              <a:custGeom>
                                <a:avLst/>
                                <a:gdLst>
                                  <a:gd name="connsiteX0" fmla="*/ 4393 w 8099"/>
                                  <a:gd name="connsiteY0" fmla="*/ 52 h 38796"/>
                                  <a:gd name="connsiteX1" fmla="*/ 1318 w 8099"/>
                                  <a:gd name="connsiteY1" fmla="*/ 1400 h 38796"/>
                                  <a:gd name="connsiteX2" fmla="*/ 343 w 8099"/>
                                  <a:gd name="connsiteY2" fmla="*/ 4321 h 38796"/>
                                  <a:gd name="connsiteX3" fmla="*/ 1318 w 8099"/>
                                  <a:gd name="connsiteY3" fmla="*/ 7167 h 38796"/>
                                  <a:gd name="connsiteX4" fmla="*/ 4393 w 8099"/>
                                  <a:gd name="connsiteY4" fmla="*/ 8515 h 38796"/>
                                  <a:gd name="connsiteX5" fmla="*/ 7393 w 8099"/>
                                  <a:gd name="connsiteY5" fmla="*/ 7167 h 38796"/>
                                  <a:gd name="connsiteX6" fmla="*/ 8443 w 8099"/>
                                  <a:gd name="connsiteY6" fmla="*/ 4321 h 38796"/>
                                  <a:gd name="connsiteX7" fmla="*/ 7393 w 8099"/>
                                  <a:gd name="connsiteY7" fmla="*/ 1400 h 38796"/>
                                  <a:gd name="connsiteX8" fmla="*/ 4393 w 8099"/>
                                  <a:gd name="connsiteY8" fmla="*/ 52 h 38796"/>
                                  <a:gd name="connsiteX9" fmla="*/ 4393 w 8099"/>
                                  <a:gd name="connsiteY9" fmla="*/ 30385 h 38796"/>
                                  <a:gd name="connsiteX10" fmla="*/ 1318 w 8099"/>
                                  <a:gd name="connsiteY10" fmla="*/ 31658 h 38796"/>
                                  <a:gd name="connsiteX11" fmla="*/ 343 w 8099"/>
                                  <a:gd name="connsiteY11" fmla="*/ 34579 h 38796"/>
                                  <a:gd name="connsiteX12" fmla="*/ 1318 w 8099"/>
                                  <a:gd name="connsiteY12" fmla="*/ 37500 h 38796"/>
                                  <a:gd name="connsiteX13" fmla="*/ 4393 w 8099"/>
                                  <a:gd name="connsiteY13" fmla="*/ 38848 h 38796"/>
                                  <a:gd name="connsiteX14" fmla="*/ 7393 w 8099"/>
                                  <a:gd name="connsiteY14" fmla="*/ 37500 h 38796"/>
                                  <a:gd name="connsiteX15" fmla="*/ 8443 w 8099"/>
                                  <a:gd name="connsiteY15" fmla="*/ 34579 h 38796"/>
                                  <a:gd name="connsiteX16" fmla="*/ 7393 w 8099"/>
                                  <a:gd name="connsiteY16" fmla="*/ 31658 h 38796"/>
                                  <a:gd name="connsiteX17" fmla="*/ 4393 w 8099"/>
                                  <a:gd name="connsiteY17" fmla="*/ 30385 h 3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099" h="38796">
                                    <a:moveTo>
                                      <a:pt x="4393" y="52"/>
                                    </a:moveTo>
                                    <a:cubicBezTo>
                                      <a:pt x="3093" y="52"/>
                                      <a:pt x="2068" y="501"/>
                                      <a:pt x="1318" y="1400"/>
                                    </a:cubicBezTo>
                                    <a:cubicBezTo>
                                      <a:pt x="668" y="2199"/>
                                      <a:pt x="343" y="3172"/>
                                      <a:pt x="343" y="4321"/>
                                    </a:cubicBezTo>
                                    <a:cubicBezTo>
                                      <a:pt x="343" y="5419"/>
                                      <a:pt x="668" y="6368"/>
                                      <a:pt x="1318" y="7167"/>
                                    </a:cubicBezTo>
                                    <a:cubicBezTo>
                                      <a:pt x="2068" y="8066"/>
                                      <a:pt x="3093" y="8515"/>
                                      <a:pt x="4393" y="8515"/>
                                    </a:cubicBezTo>
                                    <a:cubicBezTo>
                                      <a:pt x="5643" y="8515"/>
                                      <a:pt x="6643" y="8066"/>
                                      <a:pt x="7393" y="7167"/>
                                    </a:cubicBezTo>
                                    <a:cubicBezTo>
                                      <a:pt x="8093" y="6368"/>
                                      <a:pt x="8443" y="5419"/>
                                      <a:pt x="8443" y="4321"/>
                                    </a:cubicBezTo>
                                    <a:cubicBezTo>
                                      <a:pt x="8443" y="3172"/>
                                      <a:pt x="8093" y="2199"/>
                                      <a:pt x="7393" y="1400"/>
                                    </a:cubicBezTo>
                                    <a:cubicBezTo>
                                      <a:pt x="6643" y="501"/>
                                      <a:pt x="5643" y="52"/>
                                      <a:pt x="4393" y="52"/>
                                    </a:cubicBezTo>
                                    <a:close/>
                                    <a:moveTo>
                                      <a:pt x="4393" y="30385"/>
                                    </a:moveTo>
                                    <a:cubicBezTo>
                                      <a:pt x="3093" y="30385"/>
                                      <a:pt x="2068" y="30809"/>
                                      <a:pt x="1318" y="31658"/>
                                    </a:cubicBezTo>
                                    <a:cubicBezTo>
                                      <a:pt x="668" y="32457"/>
                                      <a:pt x="343" y="33431"/>
                                      <a:pt x="343" y="34579"/>
                                    </a:cubicBezTo>
                                    <a:cubicBezTo>
                                      <a:pt x="343" y="35678"/>
                                      <a:pt x="668" y="36651"/>
                                      <a:pt x="1318" y="37500"/>
                                    </a:cubicBezTo>
                                    <a:cubicBezTo>
                                      <a:pt x="2068" y="38399"/>
                                      <a:pt x="3093" y="38848"/>
                                      <a:pt x="4393" y="38848"/>
                                    </a:cubicBezTo>
                                    <a:cubicBezTo>
                                      <a:pt x="5643" y="38848"/>
                                      <a:pt x="6643" y="38399"/>
                                      <a:pt x="7393" y="37500"/>
                                    </a:cubicBezTo>
                                    <a:cubicBezTo>
                                      <a:pt x="8093" y="36651"/>
                                      <a:pt x="8443" y="35678"/>
                                      <a:pt x="8443" y="34579"/>
                                    </a:cubicBezTo>
                                    <a:cubicBezTo>
                                      <a:pt x="8443" y="33431"/>
                                      <a:pt x="8093" y="32457"/>
                                      <a:pt x="7393" y="31658"/>
                                    </a:cubicBezTo>
                                    <a:cubicBezTo>
                                      <a:pt x="6643" y="30809"/>
                                      <a:pt x="5643" y="30385"/>
                                      <a:pt x="4393" y="3038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06" name="Graphic 14279"/>
                          <wpg:cNvGrpSpPr/>
                          <wpg:grpSpPr>
                            <a:xfrm>
                              <a:off x="1926609" y="440301"/>
                              <a:ext cx="148241" cy="57715"/>
                              <a:chOff x="1926609" y="440301"/>
                              <a:chExt cx="148241" cy="57715"/>
                            </a:xfrm>
                            <a:solidFill>
                              <a:srgbClr val="000000"/>
                            </a:solidFill>
                          </wpg:grpSpPr>
                          <wps:wsp>
                            <wps:cNvPr id="14407" name="Freeform: Shape 14407"/>
                            <wps:cNvSpPr/>
                            <wps:spPr>
                              <a:xfrm>
                                <a:off x="1926609" y="440376"/>
                                <a:ext cx="46123" cy="57640"/>
                              </a:xfrm>
                              <a:custGeom>
                                <a:avLst/>
                                <a:gdLst>
                                  <a:gd name="connsiteX0" fmla="*/ 12890 w 46123"/>
                                  <a:gd name="connsiteY0" fmla="*/ 34218 h 57640"/>
                                  <a:gd name="connsiteX1" fmla="*/ 23314 w 46123"/>
                                  <a:gd name="connsiteY1" fmla="*/ 5757 h 57640"/>
                                  <a:gd name="connsiteX2" fmla="*/ 23539 w 46123"/>
                                  <a:gd name="connsiteY2" fmla="*/ 5757 h 57640"/>
                                  <a:gd name="connsiteX3" fmla="*/ 33888 w 46123"/>
                                  <a:gd name="connsiteY3" fmla="*/ 34218 h 57640"/>
                                  <a:gd name="connsiteX4" fmla="*/ 19115 w 46123"/>
                                  <a:gd name="connsiteY4" fmla="*/ 3510 h 57640"/>
                                  <a:gd name="connsiteX5" fmla="*/ 591 w 46123"/>
                                  <a:gd name="connsiteY5" fmla="*/ 54290 h 57640"/>
                                  <a:gd name="connsiteX6" fmla="*/ 516 w 46123"/>
                                  <a:gd name="connsiteY6" fmla="*/ 56387 h 57640"/>
                                  <a:gd name="connsiteX7" fmla="*/ 1866 w 46123"/>
                                  <a:gd name="connsiteY7" fmla="*/ 57585 h 57640"/>
                                  <a:gd name="connsiteX8" fmla="*/ 3591 w 46123"/>
                                  <a:gd name="connsiteY8" fmla="*/ 57436 h 57640"/>
                                  <a:gd name="connsiteX9" fmla="*/ 5016 w 46123"/>
                                  <a:gd name="connsiteY9" fmla="*/ 55788 h 57640"/>
                                  <a:gd name="connsiteX10" fmla="*/ 11390 w 46123"/>
                                  <a:gd name="connsiteY10" fmla="*/ 38337 h 57640"/>
                                  <a:gd name="connsiteX11" fmla="*/ 35463 w 46123"/>
                                  <a:gd name="connsiteY11" fmla="*/ 38337 h 57640"/>
                                  <a:gd name="connsiteX12" fmla="*/ 41763 w 46123"/>
                                  <a:gd name="connsiteY12" fmla="*/ 55788 h 57640"/>
                                  <a:gd name="connsiteX13" fmla="*/ 43112 w 46123"/>
                                  <a:gd name="connsiteY13" fmla="*/ 57436 h 57640"/>
                                  <a:gd name="connsiteX14" fmla="*/ 44912 w 46123"/>
                                  <a:gd name="connsiteY14" fmla="*/ 57511 h 57640"/>
                                  <a:gd name="connsiteX15" fmla="*/ 46187 w 46123"/>
                                  <a:gd name="connsiteY15" fmla="*/ 56387 h 57640"/>
                                  <a:gd name="connsiteX16" fmla="*/ 46262 w 46123"/>
                                  <a:gd name="connsiteY16" fmla="*/ 54290 h 57640"/>
                                  <a:gd name="connsiteX17" fmla="*/ 27664 w 46123"/>
                                  <a:gd name="connsiteY17" fmla="*/ 3510 h 57640"/>
                                  <a:gd name="connsiteX18" fmla="*/ 25864 w 46123"/>
                                  <a:gd name="connsiteY18" fmla="*/ 888 h 57640"/>
                                  <a:gd name="connsiteX19" fmla="*/ 23464 w 46123"/>
                                  <a:gd name="connsiteY19" fmla="*/ 65 h 57640"/>
                                  <a:gd name="connsiteX20" fmla="*/ 20915 w 46123"/>
                                  <a:gd name="connsiteY20" fmla="*/ 888 h 57640"/>
                                  <a:gd name="connsiteX21" fmla="*/ 19115 w 46123"/>
                                  <a:gd name="connsiteY21" fmla="*/ 3510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2890" y="34218"/>
                                    </a:moveTo>
                                    <a:lnTo>
                                      <a:pt x="23314" y="5757"/>
                                    </a:lnTo>
                                    <a:lnTo>
                                      <a:pt x="23539" y="5757"/>
                                    </a:lnTo>
                                    <a:lnTo>
                                      <a:pt x="33888" y="34218"/>
                                    </a:lnTo>
                                    <a:close/>
                                    <a:moveTo>
                                      <a:pt x="19115" y="3510"/>
                                    </a:moveTo>
                                    <a:lnTo>
                                      <a:pt x="591" y="54290"/>
                                    </a:lnTo>
                                    <a:cubicBezTo>
                                      <a:pt x="241" y="55089"/>
                                      <a:pt x="216" y="55788"/>
                                      <a:pt x="516" y="56387"/>
                                    </a:cubicBezTo>
                                    <a:cubicBezTo>
                                      <a:pt x="816" y="56986"/>
                                      <a:pt x="1266" y="57386"/>
                                      <a:pt x="1866" y="57585"/>
                                    </a:cubicBezTo>
                                    <a:cubicBezTo>
                                      <a:pt x="2466" y="57785"/>
                                      <a:pt x="3041" y="57735"/>
                                      <a:pt x="3591" y="57436"/>
                                    </a:cubicBezTo>
                                    <a:cubicBezTo>
                                      <a:pt x="4241" y="57086"/>
                                      <a:pt x="4716" y="56537"/>
                                      <a:pt x="5016" y="55788"/>
                                    </a:cubicBezTo>
                                    <a:lnTo>
                                      <a:pt x="11390" y="38337"/>
                                    </a:lnTo>
                                    <a:lnTo>
                                      <a:pt x="35463" y="38337"/>
                                    </a:lnTo>
                                    <a:lnTo>
                                      <a:pt x="41763" y="55788"/>
                                    </a:lnTo>
                                    <a:cubicBezTo>
                                      <a:pt x="42063" y="56537"/>
                                      <a:pt x="42512" y="57086"/>
                                      <a:pt x="43112" y="57436"/>
                                    </a:cubicBezTo>
                                    <a:cubicBezTo>
                                      <a:pt x="43712" y="57685"/>
                                      <a:pt x="44312" y="57710"/>
                                      <a:pt x="44912" y="57511"/>
                                    </a:cubicBezTo>
                                    <a:cubicBezTo>
                                      <a:pt x="45512" y="57311"/>
                                      <a:pt x="45937" y="56936"/>
                                      <a:pt x="46187" y="56387"/>
                                    </a:cubicBezTo>
                                    <a:cubicBezTo>
                                      <a:pt x="46487" y="55738"/>
                                      <a:pt x="46512" y="55039"/>
                                      <a:pt x="46262" y="54290"/>
                                    </a:cubicBezTo>
                                    <a:lnTo>
                                      <a:pt x="27664" y="3510"/>
                                    </a:lnTo>
                                    <a:cubicBezTo>
                                      <a:pt x="27264" y="2361"/>
                                      <a:pt x="26664" y="1488"/>
                                      <a:pt x="25864" y="888"/>
                                    </a:cubicBezTo>
                                    <a:cubicBezTo>
                                      <a:pt x="25114" y="339"/>
                                      <a:pt x="24314" y="65"/>
                                      <a:pt x="23464" y="65"/>
                                    </a:cubicBezTo>
                                    <a:cubicBezTo>
                                      <a:pt x="22514" y="65"/>
                                      <a:pt x="21664" y="339"/>
                                      <a:pt x="20915" y="888"/>
                                    </a:cubicBezTo>
                                    <a:cubicBezTo>
                                      <a:pt x="20115" y="1488"/>
                                      <a:pt x="19515" y="2361"/>
                                      <a:pt x="19115" y="351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8" name="Freeform: Shape 14408"/>
                            <wps:cNvSpPr/>
                            <wps:spPr>
                              <a:xfrm>
                                <a:off x="1979154" y="455281"/>
                                <a:ext cx="30678" cy="42691"/>
                              </a:xfrm>
                              <a:custGeom>
                                <a:avLst/>
                                <a:gdLst>
                                  <a:gd name="connsiteX0" fmla="*/ 14797 w 30678"/>
                                  <a:gd name="connsiteY0" fmla="*/ 65 h 42691"/>
                                  <a:gd name="connsiteX1" fmla="*/ 4973 w 30678"/>
                                  <a:gd name="connsiteY1" fmla="*/ 2761 h 42691"/>
                                  <a:gd name="connsiteX2" fmla="*/ 998 w 30678"/>
                                  <a:gd name="connsiteY2" fmla="*/ 10625 h 42691"/>
                                  <a:gd name="connsiteX3" fmla="*/ 4298 w 30678"/>
                                  <a:gd name="connsiteY3" fmla="*/ 18040 h 42691"/>
                                  <a:gd name="connsiteX4" fmla="*/ 13972 w 30678"/>
                                  <a:gd name="connsiteY4" fmla="*/ 22384 h 42691"/>
                                  <a:gd name="connsiteX5" fmla="*/ 24021 w 30678"/>
                                  <a:gd name="connsiteY5" fmla="*/ 26353 h 42691"/>
                                  <a:gd name="connsiteX6" fmla="*/ 26271 w 30678"/>
                                  <a:gd name="connsiteY6" fmla="*/ 31147 h 42691"/>
                                  <a:gd name="connsiteX7" fmla="*/ 23646 w 30678"/>
                                  <a:gd name="connsiteY7" fmla="*/ 36390 h 42691"/>
                                  <a:gd name="connsiteX8" fmla="*/ 15997 w 30678"/>
                                  <a:gd name="connsiteY8" fmla="*/ 38562 h 42691"/>
                                  <a:gd name="connsiteX9" fmla="*/ 7523 w 30678"/>
                                  <a:gd name="connsiteY9" fmla="*/ 36390 h 42691"/>
                                  <a:gd name="connsiteX10" fmla="*/ 5048 w 30678"/>
                                  <a:gd name="connsiteY10" fmla="*/ 30473 h 42691"/>
                                  <a:gd name="connsiteX11" fmla="*/ 4223 w 30678"/>
                                  <a:gd name="connsiteY11" fmla="*/ 28900 h 42691"/>
                                  <a:gd name="connsiteX12" fmla="*/ 2573 w 30678"/>
                                  <a:gd name="connsiteY12" fmla="*/ 28451 h 42691"/>
                                  <a:gd name="connsiteX13" fmla="*/ 998 w 30678"/>
                                  <a:gd name="connsiteY13" fmla="*/ 29050 h 42691"/>
                                  <a:gd name="connsiteX14" fmla="*/ 323 w 30678"/>
                                  <a:gd name="connsiteY14" fmla="*/ 30772 h 42691"/>
                                  <a:gd name="connsiteX15" fmla="*/ 4523 w 30678"/>
                                  <a:gd name="connsiteY15" fmla="*/ 39685 h 42691"/>
                                  <a:gd name="connsiteX16" fmla="*/ 15922 w 30678"/>
                                  <a:gd name="connsiteY16" fmla="*/ 42756 h 42691"/>
                                  <a:gd name="connsiteX17" fmla="*/ 27321 w 30678"/>
                                  <a:gd name="connsiteY17" fmla="*/ 39311 h 42691"/>
                                  <a:gd name="connsiteX18" fmla="*/ 30995 w 30678"/>
                                  <a:gd name="connsiteY18" fmla="*/ 31222 h 42691"/>
                                  <a:gd name="connsiteX19" fmla="*/ 27921 w 30678"/>
                                  <a:gd name="connsiteY19" fmla="*/ 23358 h 42691"/>
                                  <a:gd name="connsiteX20" fmla="*/ 16822 w 30678"/>
                                  <a:gd name="connsiteY20" fmla="*/ 18489 h 42691"/>
                                  <a:gd name="connsiteX21" fmla="*/ 7973 w 30678"/>
                                  <a:gd name="connsiteY21" fmla="*/ 14969 h 42691"/>
                                  <a:gd name="connsiteX22" fmla="*/ 5723 w 30678"/>
                                  <a:gd name="connsiteY22" fmla="*/ 10101 h 42691"/>
                                  <a:gd name="connsiteX23" fmla="*/ 8273 w 30678"/>
                                  <a:gd name="connsiteY23" fmla="*/ 5757 h 42691"/>
                                  <a:gd name="connsiteX24" fmla="*/ 14647 w 30678"/>
                                  <a:gd name="connsiteY24" fmla="*/ 4184 h 42691"/>
                                  <a:gd name="connsiteX25" fmla="*/ 22221 w 30678"/>
                                  <a:gd name="connsiteY25" fmla="*/ 6056 h 42691"/>
                                  <a:gd name="connsiteX26" fmla="*/ 24921 w 30678"/>
                                  <a:gd name="connsiteY26" fmla="*/ 11075 h 42691"/>
                                  <a:gd name="connsiteX27" fmla="*/ 25821 w 30678"/>
                                  <a:gd name="connsiteY27" fmla="*/ 12722 h 42691"/>
                                  <a:gd name="connsiteX28" fmla="*/ 27546 w 30678"/>
                                  <a:gd name="connsiteY28" fmla="*/ 13172 h 42691"/>
                                  <a:gd name="connsiteX29" fmla="*/ 29271 w 30678"/>
                                  <a:gd name="connsiteY29" fmla="*/ 12423 h 42691"/>
                                  <a:gd name="connsiteX30" fmla="*/ 29946 w 30678"/>
                                  <a:gd name="connsiteY30" fmla="*/ 10625 h 42691"/>
                                  <a:gd name="connsiteX31" fmla="*/ 26271 w 30678"/>
                                  <a:gd name="connsiteY31" fmla="*/ 3285 h 42691"/>
                                  <a:gd name="connsiteX32" fmla="*/ 14797 w 30678"/>
                                  <a:gd name="connsiteY32"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4797" y="65"/>
                                    </a:moveTo>
                                    <a:cubicBezTo>
                                      <a:pt x="10747" y="65"/>
                                      <a:pt x="7473" y="963"/>
                                      <a:pt x="4973" y="2761"/>
                                    </a:cubicBezTo>
                                    <a:cubicBezTo>
                                      <a:pt x="2323" y="4658"/>
                                      <a:pt x="998" y="7280"/>
                                      <a:pt x="998" y="10625"/>
                                    </a:cubicBezTo>
                                    <a:cubicBezTo>
                                      <a:pt x="998" y="13721"/>
                                      <a:pt x="2098" y="16192"/>
                                      <a:pt x="4298" y="18040"/>
                                    </a:cubicBezTo>
                                    <a:cubicBezTo>
                                      <a:pt x="6298" y="19788"/>
                                      <a:pt x="9522" y="21235"/>
                                      <a:pt x="13972" y="22384"/>
                                    </a:cubicBezTo>
                                    <a:cubicBezTo>
                                      <a:pt x="18872" y="23582"/>
                                      <a:pt x="22221" y="24905"/>
                                      <a:pt x="24021" y="26353"/>
                                    </a:cubicBezTo>
                                    <a:cubicBezTo>
                                      <a:pt x="25521" y="27502"/>
                                      <a:pt x="26271" y="29100"/>
                                      <a:pt x="26271" y="31147"/>
                                    </a:cubicBezTo>
                                    <a:cubicBezTo>
                                      <a:pt x="26271" y="33344"/>
                                      <a:pt x="25396" y="35091"/>
                                      <a:pt x="23646" y="36390"/>
                                    </a:cubicBezTo>
                                    <a:cubicBezTo>
                                      <a:pt x="21796" y="37838"/>
                                      <a:pt x="19247" y="38562"/>
                                      <a:pt x="15997" y="38562"/>
                                    </a:cubicBezTo>
                                    <a:cubicBezTo>
                                      <a:pt x="12097" y="38562"/>
                                      <a:pt x="9273" y="37838"/>
                                      <a:pt x="7523" y="36390"/>
                                    </a:cubicBezTo>
                                    <a:cubicBezTo>
                                      <a:pt x="5873" y="35041"/>
                                      <a:pt x="5048" y="33069"/>
                                      <a:pt x="5048" y="30473"/>
                                    </a:cubicBezTo>
                                    <a:cubicBezTo>
                                      <a:pt x="4998" y="29774"/>
                                      <a:pt x="4723" y="29249"/>
                                      <a:pt x="4223" y="28900"/>
                                    </a:cubicBezTo>
                                    <a:cubicBezTo>
                                      <a:pt x="3773" y="28550"/>
                                      <a:pt x="3223" y="28401"/>
                                      <a:pt x="2573" y="28451"/>
                                    </a:cubicBezTo>
                                    <a:cubicBezTo>
                                      <a:pt x="1923" y="28451"/>
                                      <a:pt x="1398" y="28650"/>
                                      <a:pt x="998" y="29050"/>
                                    </a:cubicBezTo>
                                    <a:cubicBezTo>
                                      <a:pt x="498" y="29499"/>
                                      <a:pt x="273" y="30073"/>
                                      <a:pt x="323" y="30772"/>
                                    </a:cubicBezTo>
                                    <a:cubicBezTo>
                                      <a:pt x="473" y="34667"/>
                                      <a:pt x="1873" y="37638"/>
                                      <a:pt x="4523" y="39685"/>
                                    </a:cubicBezTo>
                                    <a:cubicBezTo>
                                      <a:pt x="7173" y="41732"/>
                                      <a:pt x="10972" y="42756"/>
                                      <a:pt x="15922" y="42756"/>
                                    </a:cubicBezTo>
                                    <a:cubicBezTo>
                                      <a:pt x="20871" y="42756"/>
                                      <a:pt x="24671" y="41607"/>
                                      <a:pt x="27321" y="39311"/>
                                    </a:cubicBezTo>
                                    <a:cubicBezTo>
                                      <a:pt x="29771" y="37263"/>
                                      <a:pt x="30995" y="34567"/>
                                      <a:pt x="30995" y="31222"/>
                                    </a:cubicBezTo>
                                    <a:cubicBezTo>
                                      <a:pt x="30995" y="27876"/>
                                      <a:pt x="29971" y="25255"/>
                                      <a:pt x="27921" y="23358"/>
                                    </a:cubicBezTo>
                                    <a:cubicBezTo>
                                      <a:pt x="25771" y="21310"/>
                                      <a:pt x="22071" y="19688"/>
                                      <a:pt x="16822" y="18489"/>
                                    </a:cubicBezTo>
                                    <a:cubicBezTo>
                                      <a:pt x="12522" y="17391"/>
                                      <a:pt x="9573" y="16217"/>
                                      <a:pt x="7973" y="14969"/>
                                    </a:cubicBezTo>
                                    <a:cubicBezTo>
                                      <a:pt x="6473" y="13771"/>
                                      <a:pt x="5723" y="12148"/>
                                      <a:pt x="5723" y="10101"/>
                                    </a:cubicBezTo>
                                    <a:cubicBezTo>
                                      <a:pt x="5723" y="8353"/>
                                      <a:pt x="6573" y="6905"/>
                                      <a:pt x="8273" y="5757"/>
                                    </a:cubicBezTo>
                                    <a:cubicBezTo>
                                      <a:pt x="9972" y="4708"/>
                                      <a:pt x="12097" y="4184"/>
                                      <a:pt x="14647" y="4184"/>
                                    </a:cubicBezTo>
                                    <a:cubicBezTo>
                                      <a:pt x="17997" y="4184"/>
                                      <a:pt x="20521" y="4808"/>
                                      <a:pt x="22221" y="6056"/>
                                    </a:cubicBezTo>
                                    <a:cubicBezTo>
                                      <a:pt x="23821" y="7205"/>
                                      <a:pt x="24721" y="8878"/>
                                      <a:pt x="24921" y="11075"/>
                                    </a:cubicBezTo>
                                    <a:cubicBezTo>
                                      <a:pt x="24971" y="11774"/>
                                      <a:pt x="25271" y="12323"/>
                                      <a:pt x="25821" y="12722"/>
                                    </a:cubicBezTo>
                                    <a:cubicBezTo>
                                      <a:pt x="26321" y="13072"/>
                                      <a:pt x="26896" y="13222"/>
                                      <a:pt x="27546" y="13172"/>
                                    </a:cubicBezTo>
                                    <a:cubicBezTo>
                                      <a:pt x="28246" y="13072"/>
                                      <a:pt x="28821" y="12822"/>
                                      <a:pt x="29271" y="12423"/>
                                    </a:cubicBezTo>
                                    <a:cubicBezTo>
                                      <a:pt x="29771" y="11923"/>
                                      <a:pt x="29996" y="11324"/>
                                      <a:pt x="29946" y="10625"/>
                                    </a:cubicBezTo>
                                    <a:cubicBezTo>
                                      <a:pt x="29696" y="7579"/>
                                      <a:pt x="28471" y="5133"/>
                                      <a:pt x="26271" y="3285"/>
                                    </a:cubicBezTo>
                                    <a:cubicBezTo>
                                      <a:pt x="23671" y="1138"/>
                                      <a:pt x="19846" y="65"/>
                                      <a:pt x="14797"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09" name="Freeform: Shape 14409"/>
                            <wps:cNvSpPr/>
                            <wps:spPr>
                              <a:xfrm>
                                <a:off x="2020784" y="440301"/>
                                <a:ext cx="7424" cy="57670"/>
                              </a:xfrm>
                              <a:custGeom>
                                <a:avLst/>
                                <a:gdLst>
                                  <a:gd name="connsiteX0" fmla="*/ 1673 w 7424"/>
                                  <a:gd name="connsiteY0" fmla="*/ 17141 h 57670"/>
                                  <a:gd name="connsiteX1" fmla="*/ 1673 w 7424"/>
                                  <a:gd name="connsiteY1" fmla="*/ 55264 h 57670"/>
                                  <a:gd name="connsiteX2" fmla="*/ 2348 w 7424"/>
                                  <a:gd name="connsiteY2" fmla="*/ 57136 h 57670"/>
                                  <a:gd name="connsiteX3" fmla="*/ 3997 w 7424"/>
                                  <a:gd name="connsiteY3" fmla="*/ 57735 h 57670"/>
                                  <a:gd name="connsiteX4" fmla="*/ 5647 w 7424"/>
                                  <a:gd name="connsiteY4" fmla="*/ 57061 h 57670"/>
                                  <a:gd name="connsiteX5" fmla="*/ 6397 w 7424"/>
                                  <a:gd name="connsiteY5" fmla="*/ 55264 h 57670"/>
                                  <a:gd name="connsiteX6" fmla="*/ 6397 w 7424"/>
                                  <a:gd name="connsiteY6" fmla="*/ 17141 h 57670"/>
                                  <a:gd name="connsiteX7" fmla="*/ 5647 w 7424"/>
                                  <a:gd name="connsiteY7" fmla="*/ 15493 h 57670"/>
                                  <a:gd name="connsiteX8" fmla="*/ 3997 w 7424"/>
                                  <a:gd name="connsiteY8" fmla="*/ 14969 h 57670"/>
                                  <a:gd name="connsiteX9" fmla="*/ 2348 w 7424"/>
                                  <a:gd name="connsiteY9" fmla="*/ 15568 h 57670"/>
                                  <a:gd name="connsiteX10" fmla="*/ 1673 w 7424"/>
                                  <a:gd name="connsiteY10" fmla="*/ 17141 h 57670"/>
                                  <a:gd name="connsiteX11" fmla="*/ 3997 w 7424"/>
                                  <a:gd name="connsiteY11" fmla="*/ 65 h 57670"/>
                                  <a:gd name="connsiteX12" fmla="*/ 1223 w 7424"/>
                                  <a:gd name="connsiteY12" fmla="*/ 1263 h 57670"/>
                                  <a:gd name="connsiteX13" fmla="*/ 323 w 7424"/>
                                  <a:gd name="connsiteY13" fmla="*/ 4034 h 57670"/>
                                  <a:gd name="connsiteX14" fmla="*/ 1223 w 7424"/>
                                  <a:gd name="connsiteY14" fmla="*/ 6656 h 57670"/>
                                  <a:gd name="connsiteX15" fmla="*/ 3997 w 7424"/>
                                  <a:gd name="connsiteY15" fmla="*/ 7854 h 57670"/>
                                  <a:gd name="connsiteX16" fmla="*/ 6772 w 7424"/>
                                  <a:gd name="connsiteY16" fmla="*/ 6656 h 57670"/>
                                  <a:gd name="connsiteX17" fmla="*/ 7747 w 7424"/>
                                  <a:gd name="connsiteY17" fmla="*/ 4034 h 57670"/>
                                  <a:gd name="connsiteX18" fmla="*/ 6772 w 7424"/>
                                  <a:gd name="connsiteY18" fmla="*/ 1263 h 57670"/>
                                  <a:gd name="connsiteX19" fmla="*/ 3997 w 7424"/>
                                  <a:gd name="connsiteY19" fmla="*/ 65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673" y="17141"/>
                                    </a:moveTo>
                                    <a:lnTo>
                                      <a:pt x="1673" y="55264"/>
                                    </a:lnTo>
                                    <a:cubicBezTo>
                                      <a:pt x="1673" y="56013"/>
                                      <a:pt x="1898" y="56637"/>
                                      <a:pt x="2348" y="57136"/>
                                    </a:cubicBezTo>
                                    <a:cubicBezTo>
                                      <a:pt x="2798" y="57536"/>
                                      <a:pt x="3348" y="57735"/>
                                      <a:pt x="3997" y="57735"/>
                                    </a:cubicBezTo>
                                    <a:cubicBezTo>
                                      <a:pt x="4647" y="57735"/>
                                      <a:pt x="5197" y="57511"/>
                                      <a:pt x="5647" y="57061"/>
                                    </a:cubicBezTo>
                                    <a:cubicBezTo>
                                      <a:pt x="6147" y="56612"/>
                                      <a:pt x="6397" y="56013"/>
                                      <a:pt x="6397" y="55264"/>
                                    </a:cubicBezTo>
                                    <a:lnTo>
                                      <a:pt x="6397" y="17141"/>
                                    </a:lnTo>
                                    <a:cubicBezTo>
                                      <a:pt x="6397" y="16442"/>
                                      <a:pt x="6147" y="15893"/>
                                      <a:pt x="5647" y="15493"/>
                                    </a:cubicBezTo>
                                    <a:cubicBezTo>
                                      <a:pt x="5197" y="15144"/>
                                      <a:pt x="4647" y="14969"/>
                                      <a:pt x="3997" y="14969"/>
                                    </a:cubicBezTo>
                                    <a:cubicBezTo>
                                      <a:pt x="3348" y="14969"/>
                                      <a:pt x="2798" y="15169"/>
                                      <a:pt x="2348" y="15568"/>
                                    </a:cubicBezTo>
                                    <a:cubicBezTo>
                                      <a:pt x="1898" y="15918"/>
                                      <a:pt x="1673" y="16442"/>
                                      <a:pt x="1673" y="17141"/>
                                    </a:cubicBezTo>
                                    <a:close/>
                                    <a:moveTo>
                                      <a:pt x="3997" y="65"/>
                                    </a:moveTo>
                                    <a:cubicBezTo>
                                      <a:pt x="2798" y="65"/>
                                      <a:pt x="1873" y="464"/>
                                      <a:pt x="1223" y="1263"/>
                                    </a:cubicBezTo>
                                    <a:cubicBezTo>
                                      <a:pt x="623" y="2012"/>
                                      <a:pt x="323" y="2936"/>
                                      <a:pt x="323" y="4034"/>
                                    </a:cubicBezTo>
                                    <a:cubicBezTo>
                                      <a:pt x="323" y="5083"/>
                                      <a:pt x="623" y="5957"/>
                                      <a:pt x="1223" y="6656"/>
                                    </a:cubicBezTo>
                                    <a:cubicBezTo>
                                      <a:pt x="1873" y="7454"/>
                                      <a:pt x="2798" y="7854"/>
                                      <a:pt x="3997" y="7854"/>
                                    </a:cubicBezTo>
                                    <a:cubicBezTo>
                                      <a:pt x="5147" y="7854"/>
                                      <a:pt x="6072" y="7454"/>
                                      <a:pt x="6772" y="6656"/>
                                    </a:cubicBezTo>
                                    <a:cubicBezTo>
                                      <a:pt x="7422" y="5907"/>
                                      <a:pt x="7747" y="5033"/>
                                      <a:pt x="7747" y="4034"/>
                                    </a:cubicBezTo>
                                    <a:cubicBezTo>
                                      <a:pt x="7747" y="2936"/>
                                      <a:pt x="7422" y="2012"/>
                                      <a:pt x="6772" y="1263"/>
                                    </a:cubicBezTo>
                                    <a:cubicBezTo>
                                      <a:pt x="6072" y="464"/>
                                      <a:pt x="5147" y="65"/>
                                      <a:pt x="3997"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0" name="Freeform: Shape 14410"/>
                            <wps:cNvSpPr/>
                            <wps:spPr>
                              <a:xfrm>
                                <a:off x="2037879" y="455281"/>
                                <a:ext cx="36971" cy="42691"/>
                              </a:xfrm>
                              <a:custGeom>
                                <a:avLst/>
                                <a:gdLst>
                                  <a:gd name="connsiteX0" fmla="*/ 27773 w 36971"/>
                                  <a:gd name="connsiteY0" fmla="*/ 31821 h 42691"/>
                                  <a:gd name="connsiteX1" fmla="*/ 22749 w 36971"/>
                                  <a:gd name="connsiteY1" fmla="*/ 36614 h 42691"/>
                                  <a:gd name="connsiteX2" fmla="*/ 13899 w 36971"/>
                                  <a:gd name="connsiteY2" fmla="*/ 38562 h 42691"/>
                                  <a:gd name="connsiteX3" fmla="*/ 7150 w 36971"/>
                                  <a:gd name="connsiteY3" fmla="*/ 36614 h 42691"/>
                                  <a:gd name="connsiteX4" fmla="*/ 5050 w 36971"/>
                                  <a:gd name="connsiteY4" fmla="*/ 31147 h 42691"/>
                                  <a:gd name="connsiteX5" fmla="*/ 7300 w 36971"/>
                                  <a:gd name="connsiteY5" fmla="*/ 25380 h 42691"/>
                                  <a:gd name="connsiteX6" fmla="*/ 15249 w 36971"/>
                                  <a:gd name="connsiteY6" fmla="*/ 22534 h 42691"/>
                                  <a:gd name="connsiteX7" fmla="*/ 24098 w 36971"/>
                                  <a:gd name="connsiteY7" fmla="*/ 20811 h 42691"/>
                                  <a:gd name="connsiteX8" fmla="*/ 27773 w 36971"/>
                                  <a:gd name="connsiteY8" fmla="*/ 19088 h 42691"/>
                                  <a:gd name="connsiteX9" fmla="*/ 17499 w 36971"/>
                                  <a:gd name="connsiteY9" fmla="*/ 65 h 42691"/>
                                  <a:gd name="connsiteX10" fmla="*/ 7375 w 36971"/>
                                  <a:gd name="connsiteY10" fmla="*/ 2836 h 42691"/>
                                  <a:gd name="connsiteX11" fmla="*/ 2576 w 36971"/>
                                  <a:gd name="connsiteY11" fmla="*/ 11524 h 42691"/>
                                  <a:gd name="connsiteX12" fmla="*/ 3025 w 36971"/>
                                  <a:gd name="connsiteY12" fmla="*/ 13321 h 42691"/>
                                  <a:gd name="connsiteX13" fmla="*/ 4525 w 36971"/>
                                  <a:gd name="connsiteY13" fmla="*/ 14070 h 42691"/>
                                  <a:gd name="connsiteX14" fmla="*/ 6175 w 36971"/>
                                  <a:gd name="connsiteY14" fmla="*/ 13621 h 42691"/>
                                  <a:gd name="connsiteX15" fmla="*/ 7150 w 36971"/>
                                  <a:gd name="connsiteY15" fmla="*/ 12123 h 42691"/>
                                  <a:gd name="connsiteX16" fmla="*/ 9775 w 36971"/>
                                  <a:gd name="connsiteY16" fmla="*/ 6431 h 42691"/>
                                  <a:gd name="connsiteX17" fmla="*/ 17424 w 36971"/>
                                  <a:gd name="connsiteY17" fmla="*/ 4184 h 42691"/>
                                  <a:gd name="connsiteX18" fmla="*/ 25298 w 36971"/>
                                  <a:gd name="connsiteY18" fmla="*/ 6131 h 42691"/>
                                  <a:gd name="connsiteX19" fmla="*/ 27773 w 36971"/>
                                  <a:gd name="connsiteY19" fmla="*/ 11674 h 42691"/>
                                  <a:gd name="connsiteX20" fmla="*/ 25523 w 36971"/>
                                  <a:gd name="connsiteY20" fmla="*/ 16093 h 42691"/>
                                  <a:gd name="connsiteX21" fmla="*/ 15174 w 36971"/>
                                  <a:gd name="connsiteY21" fmla="*/ 18489 h 42691"/>
                                  <a:gd name="connsiteX22" fmla="*/ 2651 w 36971"/>
                                  <a:gd name="connsiteY22" fmla="*/ 23507 h 42691"/>
                                  <a:gd name="connsiteX23" fmla="*/ 326 w 36971"/>
                                  <a:gd name="connsiteY23" fmla="*/ 31147 h 42691"/>
                                  <a:gd name="connsiteX24" fmla="*/ 3700 w 36971"/>
                                  <a:gd name="connsiteY24" fmla="*/ 39610 h 42691"/>
                                  <a:gd name="connsiteX25" fmla="*/ 13899 w 36971"/>
                                  <a:gd name="connsiteY25" fmla="*/ 42756 h 42691"/>
                                  <a:gd name="connsiteX26" fmla="*/ 22749 w 36971"/>
                                  <a:gd name="connsiteY26" fmla="*/ 41033 h 42691"/>
                                  <a:gd name="connsiteX27" fmla="*/ 27848 w 36971"/>
                                  <a:gd name="connsiteY27" fmla="*/ 37588 h 42691"/>
                                  <a:gd name="connsiteX28" fmla="*/ 29198 w 36971"/>
                                  <a:gd name="connsiteY28" fmla="*/ 40883 h 42691"/>
                                  <a:gd name="connsiteX29" fmla="*/ 35122 w 36971"/>
                                  <a:gd name="connsiteY29" fmla="*/ 41932 h 42691"/>
                                  <a:gd name="connsiteX30" fmla="*/ 36772 w 36971"/>
                                  <a:gd name="connsiteY30" fmla="*/ 41258 h 42691"/>
                                  <a:gd name="connsiteX31" fmla="*/ 37297 w 36971"/>
                                  <a:gd name="connsiteY31" fmla="*/ 39835 h 42691"/>
                                  <a:gd name="connsiteX32" fmla="*/ 36697 w 36971"/>
                                  <a:gd name="connsiteY32" fmla="*/ 38337 h 42691"/>
                                  <a:gd name="connsiteX33" fmla="*/ 35197 w 36971"/>
                                  <a:gd name="connsiteY33" fmla="*/ 37738 h 42691"/>
                                  <a:gd name="connsiteX34" fmla="*/ 33098 w 36971"/>
                                  <a:gd name="connsiteY34" fmla="*/ 36989 h 42691"/>
                                  <a:gd name="connsiteX35" fmla="*/ 32423 w 36971"/>
                                  <a:gd name="connsiteY35" fmla="*/ 35041 h 42691"/>
                                  <a:gd name="connsiteX36" fmla="*/ 32423 w 36971"/>
                                  <a:gd name="connsiteY36" fmla="*/ 11299 h 42691"/>
                                  <a:gd name="connsiteX37" fmla="*/ 28073 w 36971"/>
                                  <a:gd name="connsiteY37" fmla="*/ 2536 h 42691"/>
                                  <a:gd name="connsiteX38" fmla="*/ 17499 w 36971"/>
                                  <a:gd name="connsiteY38"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7773" y="31821"/>
                                    </a:moveTo>
                                    <a:cubicBezTo>
                                      <a:pt x="26623" y="33868"/>
                                      <a:pt x="24948" y="35466"/>
                                      <a:pt x="22749" y="36614"/>
                                    </a:cubicBezTo>
                                    <a:cubicBezTo>
                                      <a:pt x="20299" y="37913"/>
                                      <a:pt x="17349" y="38562"/>
                                      <a:pt x="13899" y="38562"/>
                                    </a:cubicBezTo>
                                    <a:cubicBezTo>
                                      <a:pt x="10850" y="38562"/>
                                      <a:pt x="8600" y="37913"/>
                                      <a:pt x="7150" y="36614"/>
                                    </a:cubicBezTo>
                                    <a:cubicBezTo>
                                      <a:pt x="5750" y="35416"/>
                                      <a:pt x="5050" y="33593"/>
                                      <a:pt x="5050" y="31147"/>
                                    </a:cubicBezTo>
                                    <a:cubicBezTo>
                                      <a:pt x="5050" y="28600"/>
                                      <a:pt x="5800" y="26678"/>
                                      <a:pt x="7300" y="25380"/>
                                    </a:cubicBezTo>
                                    <a:cubicBezTo>
                                      <a:pt x="8850" y="23982"/>
                                      <a:pt x="11500" y="23033"/>
                                      <a:pt x="15249" y="22534"/>
                                    </a:cubicBezTo>
                                    <a:cubicBezTo>
                                      <a:pt x="18999" y="22034"/>
                                      <a:pt x="21949" y="21460"/>
                                      <a:pt x="24098" y="20811"/>
                                    </a:cubicBezTo>
                                    <a:cubicBezTo>
                                      <a:pt x="25848" y="20262"/>
                                      <a:pt x="27073" y="19688"/>
                                      <a:pt x="27773" y="19088"/>
                                    </a:cubicBezTo>
                                    <a:close/>
                                    <a:moveTo>
                                      <a:pt x="17499" y="65"/>
                                    </a:moveTo>
                                    <a:cubicBezTo>
                                      <a:pt x="13300" y="65"/>
                                      <a:pt x="9925" y="988"/>
                                      <a:pt x="7375" y="2836"/>
                                    </a:cubicBezTo>
                                    <a:cubicBezTo>
                                      <a:pt x="4775" y="4783"/>
                                      <a:pt x="3175" y="7679"/>
                                      <a:pt x="2576" y="11524"/>
                                    </a:cubicBezTo>
                                    <a:cubicBezTo>
                                      <a:pt x="2426" y="12273"/>
                                      <a:pt x="2576" y="12872"/>
                                      <a:pt x="3025" y="13321"/>
                                    </a:cubicBezTo>
                                    <a:cubicBezTo>
                                      <a:pt x="3425" y="13771"/>
                                      <a:pt x="3925" y="14020"/>
                                      <a:pt x="4525" y="14070"/>
                                    </a:cubicBezTo>
                                    <a:cubicBezTo>
                                      <a:pt x="5175" y="14120"/>
                                      <a:pt x="5725" y="13970"/>
                                      <a:pt x="6175" y="13621"/>
                                    </a:cubicBezTo>
                                    <a:cubicBezTo>
                                      <a:pt x="6725" y="13271"/>
                                      <a:pt x="7050" y="12772"/>
                                      <a:pt x="7150" y="12123"/>
                                    </a:cubicBezTo>
                                    <a:cubicBezTo>
                                      <a:pt x="7400" y="9626"/>
                                      <a:pt x="8275" y="7729"/>
                                      <a:pt x="9775" y="6431"/>
                                    </a:cubicBezTo>
                                    <a:cubicBezTo>
                                      <a:pt x="11475" y="4933"/>
                                      <a:pt x="14024" y="4184"/>
                                      <a:pt x="17424" y="4184"/>
                                    </a:cubicBezTo>
                                    <a:cubicBezTo>
                                      <a:pt x="20924" y="4184"/>
                                      <a:pt x="23549" y="4833"/>
                                      <a:pt x="25298" y="6131"/>
                                    </a:cubicBezTo>
                                    <a:cubicBezTo>
                                      <a:pt x="26948" y="7380"/>
                                      <a:pt x="27773" y="9227"/>
                                      <a:pt x="27773" y="11674"/>
                                    </a:cubicBezTo>
                                    <a:cubicBezTo>
                                      <a:pt x="27773" y="13821"/>
                                      <a:pt x="27023" y="15294"/>
                                      <a:pt x="25523" y="16093"/>
                                    </a:cubicBezTo>
                                    <a:cubicBezTo>
                                      <a:pt x="23973" y="16941"/>
                                      <a:pt x="20524" y="17740"/>
                                      <a:pt x="15174" y="18489"/>
                                    </a:cubicBezTo>
                                    <a:cubicBezTo>
                                      <a:pt x="9125" y="19238"/>
                                      <a:pt x="4950" y="20911"/>
                                      <a:pt x="2651" y="23507"/>
                                    </a:cubicBezTo>
                                    <a:cubicBezTo>
                                      <a:pt x="1101" y="25305"/>
                                      <a:pt x="326" y="27851"/>
                                      <a:pt x="326" y="31147"/>
                                    </a:cubicBezTo>
                                    <a:cubicBezTo>
                                      <a:pt x="326" y="34792"/>
                                      <a:pt x="1451" y="37613"/>
                                      <a:pt x="3700" y="39610"/>
                                    </a:cubicBezTo>
                                    <a:cubicBezTo>
                                      <a:pt x="6000" y="41707"/>
                                      <a:pt x="9400" y="42756"/>
                                      <a:pt x="13899" y="42756"/>
                                    </a:cubicBezTo>
                                    <a:cubicBezTo>
                                      <a:pt x="17199" y="42756"/>
                                      <a:pt x="20149" y="42182"/>
                                      <a:pt x="22749" y="41033"/>
                                    </a:cubicBezTo>
                                    <a:cubicBezTo>
                                      <a:pt x="24648" y="40184"/>
                                      <a:pt x="26348" y="39036"/>
                                      <a:pt x="27848" y="37588"/>
                                    </a:cubicBezTo>
                                    <a:cubicBezTo>
                                      <a:pt x="27848" y="39136"/>
                                      <a:pt x="28298" y="40234"/>
                                      <a:pt x="29198" y="40883"/>
                                    </a:cubicBezTo>
                                    <a:cubicBezTo>
                                      <a:pt x="30298" y="41582"/>
                                      <a:pt x="32273" y="41932"/>
                                      <a:pt x="35122" y="41932"/>
                                    </a:cubicBezTo>
                                    <a:cubicBezTo>
                                      <a:pt x="35822" y="41932"/>
                                      <a:pt x="36372" y="41707"/>
                                      <a:pt x="36772" y="41258"/>
                                    </a:cubicBezTo>
                                    <a:cubicBezTo>
                                      <a:pt x="37122" y="40858"/>
                                      <a:pt x="37297" y="40384"/>
                                      <a:pt x="37297" y="39835"/>
                                    </a:cubicBezTo>
                                    <a:cubicBezTo>
                                      <a:pt x="37247" y="39236"/>
                                      <a:pt x="37047" y="38736"/>
                                      <a:pt x="36697" y="38337"/>
                                    </a:cubicBezTo>
                                    <a:cubicBezTo>
                                      <a:pt x="36297" y="37938"/>
                                      <a:pt x="35797" y="37738"/>
                                      <a:pt x="35197" y="37738"/>
                                    </a:cubicBezTo>
                                    <a:cubicBezTo>
                                      <a:pt x="34298" y="37738"/>
                                      <a:pt x="33598" y="37488"/>
                                      <a:pt x="33098" y="36989"/>
                                    </a:cubicBezTo>
                                    <a:cubicBezTo>
                                      <a:pt x="32648" y="36539"/>
                                      <a:pt x="32423" y="35890"/>
                                      <a:pt x="32423" y="35041"/>
                                    </a:cubicBezTo>
                                    <a:lnTo>
                                      <a:pt x="32423" y="11299"/>
                                    </a:lnTo>
                                    <a:cubicBezTo>
                                      <a:pt x="32423" y="7355"/>
                                      <a:pt x="30973" y="4434"/>
                                      <a:pt x="28073" y="2536"/>
                                    </a:cubicBezTo>
                                    <a:cubicBezTo>
                                      <a:pt x="25523" y="889"/>
                                      <a:pt x="21999" y="65"/>
                                      <a:pt x="17499"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11" name="Graphic 14279"/>
                          <wpg:cNvGrpSpPr/>
                          <wpg:grpSpPr>
                            <a:xfrm>
                              <a:off x="2653723" y="357465"/>
                              <a:ext cx="348112" cy="67108"/>
                              <a:chOff x="2653723" y="357465"/>
                              <a:chExt cx="348112" cy="67108"/>
                            </a:xfrm>
                            <a:solidFill>
                              <a:srgbClr val="000000"/>
                            </a:solidFill>
                          </wpg:grpSpPr>
                          <wps:wsp>
                            <wps:cNvPr id="14412" name="Freeform: Shape 14412"/>
                            <wps:cNvSpPr/>
                            <wps:spPr>
                              <a:xfrm>
                                <a:off x="2653723" y="358739"/>
                                <a:ext cx="39821" cy="56397"/>
                              </a:xfrm>
                              <a:custGeom>
                                <a:avLst/>
                                <a:gdLst>
                                  <a:gd name="connsiteX0" fmla="*/ 7546 w 39821"/>
                                  <a:gd name="connsiteY0" fmla="*/ 52 h 56397"/>
                                  <a:gd name="connsiteX1" fmla="*/ 2146 w 39821"/>
                                  <a:gd name="connsiteY1" fmla="*/ 2299 h 56397"/>
                                  <a:gd name="connsiteX2" fmla="*/ 422 w 39821"/>
                                  <a:gd name="connsiteY2" fmla="*/ 7317 h 56397"/>
                                  <a:gd name="connsiteX3" fmla="*/ 422 w 39821"/>
                                  <a:gd name="connsiteY3" fmla="*/ 53903 h 56397"/>
                                  <a:gd name="connsiteX4" fmla="*/ 1096 w 39821"/>
                                  <a:gd name="connsiteY4" fmla="*/ 55775 h 56397"/>
                                  <a:gd name="connsiteX5" fmla="*/ 2746 w 39821"/>
                                  <a:gd name="connsiteY5" fmla="*/ 56449 h 56397"/>
                                  <a:gd name="connsiteX6" fmla="*/ 4321 w 39821"/>
                                  <a:gd name="connsiteY6" fmla="*/ 55775 h 56397"/>
                                  <a:gd name="connsiteX7" fmla="*/ 5071 w 39821"/>
                                  <a:gd name="connsiteY7" fmla="*/ 53903 h 56397"/>
                                  <a:gd name="connsiteX8" fmla="*/ 5071 w 39821"/>
                                  <a:gd name="connsiteY8" fmla="*/ 30235 h 56397"/>
                                  <a:gd name="connsiteX9" fmla="*/ 24494 w 39821"/>
                                  <a:gd name="connsiteY9" fmla="*/ 30235 h 56397"/>
                                  <a:gd name="connsiteX10" fmla="*/ 30569 w 39821"/>
                                  <a:gd name="connsiteY10" fmla="*/ 31958 h 56397"/>
                                  <a:gd name="connsiteX11" fmla="*/ 33268 w 39821"/>
                                  <a:gd name="connsiteY11" fmla="*/ 36901 h 56397"/>
                                  <a:gd name="connsiteX12" fmla="*/ 33718 w 39821"/>
                                  <a:gd name="connsiteY12" fmla="*/ 46937 h 56397"/>
                                  <a:gd name="connsiteX13" fmla="*/ 35443 w 39821"/>
                                  <a:gd name="connsiteY13" fmla="*/ 54951 h 56397"/>
                                  <a:gd name="connsiteX14" fmla="*/ 36793 w 39821"/>
                                  <a:gd name="connsiteY14" fmla="*/ 56299 h 56397"/>
                                  <a:gd name="connsiteX15" fmla="*/ 38593 w 39821"/>
                                  <a:gd name="connsiteY15" fmla="*/ 56299 h 56397"/>
                                  <a:gd name="connsiteX16" fmla="*/ 40018 w 39821"/>
                                  <a:gd name="connsiteY16" fmla="*/ 55101 h 56397"/>
                                  <a:gd name="connsiteX17" fmla="*/ 40018 w 39821"/>
                                  <a:gd name="connsiteY17" fmla="*/ 52929 h 56397"/>
                                  <a:gd name="connsiteX18" fmla="*/ 38518 w 39821"/>
                                  <a:gd name="connsiteY18" fmla="*/ 46338 h 56397"/>
                                  <a:gd name="connsiteX19" fmla="*/ 37993 w 39821"/>
                                  <a:gd name="connsiteY19" fmla="*/ 36227 h 56397"/>
                                  <a:gd name="connsiteX20" fmla="*/ 35668 w 39821"/>
                                  <a:gd name="connsiteY20" fmla="*/ 30310 h 56397"/>
                                  <a:gd name="connsiteX21" fmla="*/ 31169 w 39821"/>
                                  <a:gd name="connsiteY21" fmla="*/ 28138 h 56397"/>
                                  <a:gd name="connsiteX22" fmla="*/ 37618 w 39821"/>
                                  <a:gd name="connsiteY22" fmla="*/ 23270 h 56397"/>
                                  <a:gd name="connsiteX23" fmla="*/ 40018 w 39821"/>
                                  <a:gd name="connsiteY23" fmla="*/ 15181 h 56397"/>
                                  <a:gd name="connsiteX24" fmla="*/ 36118 w 39821"/>
                                  <a:gd name="connsiteY24" fmla="*/ 4770 h 56397"/>
                                  <a:gd name="connsiteX25" fmla="*/ 24494 w 39821"/>
                                  <a:gd name="connsiteY25" fmla="*/ 52 h 56397"/>
                                  <a:gd name="connsiteX26" fmla="*/ 23969 w 39821"/>
                                  <a:gd name="connsiteY26" fmla="*/ 26116 h 56397"/>
                                  <a:gd name="connsiteX27" fmla="*/ 5071 w 39821"/>
                                  <a:gd name="connsiteY27" fmla="*/ 26116 h 56397"/>
                                  <a:gd name="connsiteX28" fmla="*/ 5071 w 39821"/>
                                  <a:gd name="connsiteY28" fmla="*/ 7616 h 56397"/>
                                  <a:gd name="connsiteX29" fmla="*/ 5821 w 39821"/>
                                  <a:gd name="connsiteY29" fmla="*/ 5294 h 56397"/>
                                  <a:gd name="connsiteX30" fmla="*/ 8371 w 39821"/>
                                  <a:gd name="connsiteY30" fmla="*/ 4246 h 56397"/>
                                  <a:gd name="connsiteX31" fmla="*/ 23969 w 39821"/>
                                  <a:gd name="connsiteY31" fmla="*/ 4246 h 56397"/>
                                  <a:gd name="connsiteX32" fmla="*/ 32444 w 39821"/>
                                  <a:gd name="connsiteY32" fmla="*/ 7691 h 56397"/>
                                  <a:gd name="connsiteX33" fmla="*/ 35293 w 39821"/>
                                  <a:gd name="connsiteY33" fmla="*/ 15181 h 56397"/>
                                  <a:gd name="connsiteX34" fmla="*/ 32444 w 39821"/>
                                  <a:gd name="connsiteY34" fmla="*/ 22596 h 56397"/>
                                  <a:gd name="connsiteX35" fmla="*/ 23969 w 39821"/>
                                  <a:gd name="connsiteY35" fmla="*/ 26116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9821" h="56397">
                                    <a:moveTo>
                                      <a:pt x="7546" y="52"/>
                                    </a:moveTo>
                                    <a:cubicBezTo>
                                      <a:pt x="5246" y="52"/>
                                      <a:pt x="3446" y="801"/>
                                      <a:pt x="2146" y="2299"/>
                                    </a:cubicBezTo>
                                    <a:cubicBezTo>
                                      <a:pt x="996" y="3647"/>
                                      <a:pt x="422" y="5319"/>
                                      <a:pt x="422" y="7317"/>
                                    </a:cubicBezTo>
                                    <a:lnTo>
                                      <a:pt x="422" y="53903"/>
                                    </a:lnTo>
                                    <a:cubicBezTo>
                                      <a:pt x="422" y="54701"/>
                                      <a:pt x="647" y="55326"/>
                                      <a:pt x="1096" y="55775"/>
                                    </a:cubicBezTo>
                                    <a:cubicBezTo>
                                      <a:pt x="1546" y="56224"/>
                                      <a:pt x="2096" y="56449"/>
                                      <a:pt x="2746" y="56449"/>
                                    </a:cubicBezTo>
                                    <a:cubicBezTo>
                                      <a:pt x="3346" y="56449"/>
                                      <a:pt x="3871" y="56224"/>
                                      <a:pt x="4321" y="55775"/>
                                    </a:cubicBezTo>
                                    <a:cubicBezTo>
                                      <a:pt x="4821" y="55326"/>
                                      <a:pt x="5071" y="54701"/>
                                      <a:pt x="5071" y="53903"/>
                                    </a:cubicBezTo>
                                    <a:lnTo>
                                      <a:pt x="5071" y="30235"/>
                                    </a:lnTo>
                                    <a:lnTo>
                                      <a:pt x="24494" y="30235"/>
                                    </a:lnTo>
                                    <a:cubicBezTo>
                                      <a:pt x="26894" y="30235"/>
                                      <a:pt x="28919" y="30809"/>
                                      <a:pt x="30569" y="31958"/>
                                    </a:cubicBezTo>
                                    <a:cubicBezTo>
                                      <a:pt x="32369" y="33156"/>
                                      <a:pt x="33268" y="34804"/>
                                      <a:pt x="33268" y="36901"/>
                                    </a:cubicBezTo>
                                    <a:cubicBezTo>
                                      <a:pt x="33268" y="40646"/>
                                      <a:pt x="33418" y="43991"/>
                                      <a:pt x="33718" y="46937"/>
                                    </a:cubicBezTo>
                                    <a:cubicBezTo>
                                      <a:pt x="34118" y="50283"/>
                                      <a:pt x="34693" y="52954"/>
                                      <a:pt x="35443" y="54951"/>
                                    </a:cubicBezTo>
                                    <a:cubicBezTo>
                                      <a:pt x="35693" y="55600"/>
                                      <a:pt x="36143" y="56050"/>
                                      <a:pt x="36793" y="56299"/>
                                    </a:cubicBezTo>
                                    <a:cubicBezTo>
                                      <a:pt x="37393" y="56499"/>
                                      <a:pt x="37993" y="56499"/>
                                      <a:pt x="38593" y="56299"/>
                                    </a:cubicBezTo>
                                    <a:cubicBezTo>
                                      <a:pt x="39243" y="56050"/>
                                      <a:pt x="39718" y="55650"/>
                                      <a:pt x="40018" y="55101"/>
                                    </a:cubicBezTo>
                                    <a:cubicBezTo>
                                      <a:pt x="40318" y="54452"/>
                                      <a:pt x="40318" y="53728"/>
                                      <a:pt x="40018" y="52929"/>
                                    </a:cubicBezTo>
                                    <a:cubicBezTo>
                                      <a:pt x="39368" y="51131"/>
                                      <a:pt x="38868" y="48934"/>
                                      <a:pt x="38518" y="46338"/>
                                    </a:cubicBezTo>
                                    <a:cubicBezTo>
                                      <a:pt x="38168" y="43492"/>
                                      <a:pt x="37993" y="40122"/>
                                      <a:pt x="37993" y="36227"/>
                                    </a:cubicBezTo>
                                    <a:cubicBezTo>
                                      <a:pt x="37993" y="33780"/>
                                      <a:pt x="37218" y="31808"/>
                                      <a:pt x="35668" y="30310"/>
                                    </a:cubicBezTo>
                                    <a:cubicBezTo>
                                      <a:pt x="34368" y="29012"/>
                                      <a:pt x="32868" y="28288"/>
                                      <a:pt x="31169" y="28138"/>
                                    </a:cubicBezTo>
                                    <a:cubicBezTo>
                                      <a:pt x="33868" y="27189"/>
                                      <a:pt x="36018" y="25567"/>
                                      <a:pt x="37618" y="23270"/>
                                    </a:cubicBezTo>
                                    <a:cubicBezTo>
                                      <a:pt x="39218" y="20923"/>
                                      <a:pt x="40018" y="18227"/>
                                      <a:pt x="40018" y="15181"/>
                                    </a:cubicBezTo>
                                    <a:cubicBezTo>
                                      <a:pt x="40018" y="11136"/>
                                      <a:pt x="38718" y="7666"/>
                                      <a:pt x="36118" y="4770"/>
                                    </a:cubicBezTo>
                                    <a:cubicBezTo>
                                      <a:pt x="33218" y="1624"/>
                                      <a:pt x="29344" y="52"/>
                                      <a:pt x="24494" y="52"/>
                                    </a:cubicBezTo>
                                    <a:close/>
                                    <a:moveTo>
                                      <a:pt x="23969" y="26116"/>
                                    </a:moveTo>
                                    <a:lnTo>
                                      <a:pt x="5071" y="26116"/>
                                    </a:lnTo>
                                    <a:lnTo>
                                      <a:pt x="5071" y="7616"/>
                                    </a:lnTo>
                                    <a:cubicBezTo>
                                      <a:pt x="5071" y="6668"/>
                                      <a:pt x="5321" y="5894"/>
                                      <a:pt x="5821" y="5294"/>
                                    </a:cubicBezTo>
                                    <a:cubicBezTo>
                                      <a:pt x="6421" y="4595"/>
                                      <a:pt x="7271" y="4246"/>
                                      <a:pt x="8371" y="4246"/>
                                    </a:cubicBezTo>
                                    <a:lnTo>
                                      <a:pt x="23969" y="4246"/>
                                    </a:lnTo>
                                    <a:cubicBezTo>
                                      <a:pt x="27469" y="4246"/>
                                      <a:pt x="30294" y="5394"/>
                                      <a:pt x="32444" y="7691"/>
                                    </a:cubicBezTo>
                                    <a:cubicBezTo>
                                      <a:pt x="34343" y="9788"/>
                                      <a:pt x="35293" y="12285"/>
                                      <a:pt x="35293" y="15181"/>
                                    </a:cubicBezTo>
                                    <a:cubicBezTo>
                                      <a:pt x="35293" y="18027"/>
                                      <a:pt x="34343" y="20499"/>
                                      <a:pt x="32444" y="22596"/>
                                    </a:cubicBezTo>
                                    <a:cubicBezTo>
                                      <a:pt x="30294" y="24942"/>
                                      <a:pt x="27469" y="26116"/>
                                      <a:pt x="23969" y="2611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3" name="Freeform: Shape 14413"/>
                            <wps:cNvSpPr/>
                            <wps:spPr>
                              <a:xfrm>
                                <a:off x="2702242" y="372445"/>
                                <a:ext cx="34196" cy="42691"/>
                              </a:xfrm>
                              <a:custGeom>
                                <a:avLst/>
                                <a:gdLst>
                                  <a:gd name="connsiteX0" fmla="*/ 29077 w 34196"/>
                                  <a:gd name="connsiteY0" fmla="*/ 30085 h 42691"/>
                                  <a:gd name="connsiteX1" fmla="*/ 24952 w 34196"/>
                                  <a:gd name="connsiteY1" fmla="*/ 35927 h 42691"/>
                                  <a:gd name="connsiteX2" fmla="*/ 17453 w 34196"/>
                                  <a:gd name="connsiteY2" fmla="*/ 38549 h 42691"/>
                                  <a:gd name="connsiteX3" fmla="*/ 8379 w 34196"/>
                                  <a:gd name="connsiteY3" fmla="*/ 33381 h 42691"/>
                                  <a:gd name="connsiteX4" fmla="*/ 5154 w 34196"/>
                                  <a:gd name="connsiteY4" fmla="*/ 22671 h 42691"/>
                                  <a:gd name="connsiteX5" fmla="*/ 34626 w 34196"/>
                                  <a:gd name="connsiteY5" fmla="*/ 22671 h 42691"/>
                                  <a:gd name="connsiteX6" fmla="*/ 34626 w 34196"/>
                                  <a:gd name="connsiteY6" fmla="*/ 21472 h 42691"/>
                                  <a:gd name="connsiteX7" fmla="*/ 30277 w 34196"/>
                                  <a:gd name="connsiteY7" fmla="*/ 6643 h 42691"/>
                                  <a:gd name="connsiteX8" fmla="*/ 17453 w 34196"/>
                                  <a:gd name="connsiteY8" fmla="*/ 52 h 42691"/>
                                  <a:gd name="connsiteX9" fmla="*/ 4704 w 34196"/>
                                  <a:gd name="connsiteY9" fmla="*/ 6643 h 42691"/>
                                  <a:gd name="connsiteX10" fmla="*/ 430 w 34196"/>
                                  <a:gd name="connsiteY10" fmla="*/ 21472 h 42691"/>
                                  <a:gd name="connsiteX11" fmla="*/ 4704 w 34196"/>
                                  <a:gd name="connsiteY11" fmla="*/ 36152 h 42691"/>
                                  <a:gd name="connsiteX12" fmla="*/ 17453 w 34196"/>
                                  <a:gd name="connsiteY12" fmla="*/ 42743 h 42691"/>
                                  <a:gd name="connsiteX13" fmla="*/ 27352 w 34196"/>
                                  <a:gd name="connsiteY13" fmla="*/ 39822 h 42691"/>
                                  <a:gd name="connsiteX14" fmla="*/ 33651 w 34196"/>
                                  <a:gd name="connsiteY14" fmla="*/ 31808 h 42691"/>
                                  <a:gd name="connsiteX15" fmla="*/ 33651 w 34196"/>
                                  <a:gd name="connsiteY15" fmla="*/ 29711 h 42691"/>
                                  <a:gd name="connsiteX16" fmla="*/ 32376 w 34196"/>
                                  <a:gd name="connsiteY16" fmla="*/ 28587 h 42691"/>
                                  <a:gd name="connsiteX17" fmla="*/ 30502 w 34196"/>
                                  <a:gd name="connsiteY17" fmla="*/ 28513 h 42691"/>
                                  <a:gd name="connsiteX18" fmla="*/ 29077 w 34196"/>
                                  <a:gd name="connsiteY18" fmla="*/ 30085 h 42691"/>
                                  <a:gd name="connsiteX19" fmla="*/ 5304 w 34196"/>
                                  <a:gd name="connsiteY19" fmla="*/ 18476 h 42691"/>
                                  <a:gd name="connsiteX20" fmla="*/ 8529 w 34196"/>
                                  <a:gd name="connsiteY20" fmla="*/ 9039 h 42691"/>
                                  <a:gd name="connsiteX21" fmla="*/ 17453 w 34196"/>
                                  <a:gd name="connsiteY21" fmla="*/ 4171 h 42691"/>
                                  <a:gd name="connsiteX22" fmla="*/ 26452 w 34196"/>
                                  <a:gd name="connsiteY22" fmla="*/ 9114 h 42691"/>
                                  <a:gd name="connsiteX23" fmla="*/ 29677 w 34196"/>
                                  <a:gd name="connsiteY23" fmla="*/ 1847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077" y="30085"/>
                                    </a:moveTo>
                                    <a:cubicBezTo>
                                      <a:pt x="27877" y="32682"/>
                                      <a:pt x="26502" y="34629"/>
                                      <a:pt x="24952" y="35927"/>
                                    </a:cubicBezTo>
                                    <a:cubicBezTo>
                                      <a:pt x="22952" y="37675"/>
                                      <a:pt x="20453" y="38549"/>
                                      <a:pt x="17453" y="38549"/>
                                    </a:cubicBezTo>
                                    <a:cubicBezTo>
                                      <a:pt x="13653" y="38549"/>
                                      <a:pt x="10629" y="36826"/>
                                      <a:pt x="8379" y="33381"/>
                                    </a:cubicBezTo>
                                    <a:cubicBezTo>
                                      <a:pt x="6429" y="30485"/>
                                      <a:pt x="5354" y="26915"/>
                                      <a:pt x="5154" y="22671"/>
                                    </a:cubicBezTo>
                                    <a:lnTo>
                                      <a:pt x="34626" y="22671"/>
                                    </a:lnTo>
                                    <a:lnTo>
                                      <a:pt x="34626" y="21472"/>
                                    </a:lnTo>
                                    <a:cubicBezTo>
                                      <a:pt x="34626" y="15630"/>
                                      <a:pt x="33176" y="10687"/>
                                      <a:pt x="30277" y="6643"/>
                                    </a:cubicBezTo>
                                    <a:cubicBezTo>
                                      <a:pt x="27077" y="2249"/>
                                      <a:pt x="22802" y="52"/>
                                      <a:pt x="17453" y="52"/>
                                    </a:cubicBezTo>
                                    <a:cubicBezTo>
                                      <a:pt x="12103" y="52"/>
                                      <a:pt x="7854" y="2249"/>
                                      <a:pt x="4704" y="6643"/>
                                    </a:cubicBezTo>
                                    <a:cubicBezTo>
                                      <a:pt x="1854" y="10687"/>
                                      <a:pt x="430" y="15630"/>
                                      <a:pt x="430" y="21472"/>
                                    </a:cubicBezTo>
                                    <a:cubicBezTo>
                                      <a:pt x="430" y="27264"/>
                                      <a:pt x="1854" y="32158"/>
                                      <a:pt x="4704" y="36152"/>
                                    </a:cubicBezTo>
                                    <a:cubicBezTo>
                                      <a:pt x="7854" y="40546"/>
                                      <a:pt x="12103" y="42743"/>
                                      <a:pt x="17453" y="42743"/>
                                    </a:cubicBezTo>
                                    <a:cubicBezTo>
                                      <a:pt x="21253" y="42743"/>
                                      <a:pt x="24552" y="41769"/>
                                      <a:pt x="27352" y="39822"/>
                                    </a:cubicBezTo>
                                    <a:cubicBezTo>
                                      <a:pt x="30102" y="37974"/>
                                      <a:pt x="32202" y="35303"/>
                                      <a:pt x="33651" y="31808"/>
                                    </a:cubicBezTo>
                                    <a:cubicBezTo>
                                      <a:pt x="33951" y="31059"/>
                                      <a:pt x="33951" y="30360"/>
                                      <a:pt x="33651" y="29711"/>
                                    </a:cubicBezTo>
                                    <a:cubicBezTo>
                                      <a:pt x="33401" y="29162"/>
                                      <a:pt x="32976" y="28787"/>
                                      <a:pt x="32376" y="28587"/>
                                    </a:cubicBezTo>
                                    <a:cubicBezTo>
                                      <a:pt x="31727" y="28338"/>
                                      <a:pt x="31102" y="28313"/>
                                      <a:pt x="30502" y="28513"/>
                                    </a:cubicBezTo>
                                    <a:cubicBezTo>
                                      <a:pt x="29852" y="28812"/>
                                      <a:pt x="29377" y="29336"/>
                                      <a:pt x="29077" y="30085"/>
                                    </a:cubicBezTo>
                                    <a:close/>
                                    <a:moveTo>
                                      <a:pt x="5304" y="18476"/>
                                    </a:moveTo>
                                    <a:cubicBezTo>
                                      <a:pt x="5604" y="14831"/>
                                      <a:pt x="6679" y="11686"/>
                                      <a:pt x="8529" y="9039"/>
                                    </a:cubicBezTo>
                                    <a:cubicBezTo>
                                      <a:pt x="10779" y="5794"/>
                                      <a:pt x="13753" y="4171"/>
                                      <a:pt x="17453" y="4171"/>
                                    </a:cubicBezTo>
                                    <a:cubicBezTo>
                                      <a:pt x="21153" y="4171"/>
                                      <a:pt x="24152" y="5819"/>
                                      <a:pt x="26452" y="9114"/>
                                    </a:cubicBezTo>
                                    <a:cubicBezTo>
                                      <a:pt x="28302" y="11810"/>
                                      <a:pt x="29377" y="14931"/>
                                      <a:pt x="29677" y="1847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4" name="Freeform: Shape 14414"/>
                            <wps:cNvSpPr/>
                            <wps:spPr>
                              <a:xfrm>
                                <a:off x="2745659" y="372445"/>
                                <a:ext cx="35396" cy="52128"/>
                              </a:xfrm>
                              <a:custGeom>
                                <a:avLst/>
                                <a:gdLst>
                                  <a:gd name="connsiteX0" fmla="*/ 31108 w 35396"/>
                                  <a:gd name="connsiteY0" fmla="*/ 2898 h 52128"/>
                                  <a:gd name="connsiteX1" fmla="*/ 31108 w 35396"/>
                                  <a:gd name="connsiteY1" fmla="*/ 6867 h 52128"/>
                                  <a:gd name="connsiteX2" fmla="*/ 25634 w 35396"/>
                                  <a:gd name="connsiteY2" fmla="*/ 1699 h 52128"/>
                                  <a:gd name="connsiteX3" fmla="*/ 18135 w 35396"/>
                                  <a:gd name="connsiteY3" fmla="*/ 52 h 52128"/>
                                  <a:gd name="connsiteX4" fmla="*/ 4711 w 35396"/>
                                  <a:gd name="connsiteY4" fmla="*/ 6568 h 52128"/>
                                  <a:gd name="connsiteX5" fmla="*/ 436 w 35396"/>
                                  <a:gd name="connsiteY5" fmla="*/ 20798 h 52128"/>
                                  <a:gd name="connsiteX6" fmla="*/ 4711 w 35396"/>
                                  <a:gd name="connsiteY6" fmla="*/ 35103 h 52128"/>
                                  <a:gd name="connsiteX7" fmla="*/ 18135 w 35396"/>
                                  <a:gd name="connsiteY7" fmla="*/ 41470 h 52128"/>
                                  <a:gd name="connsiteX8" fmla="*/ 26384 w 35396"/>
                                  <a:gd name="connsiteY8" fmla="*/ 39447 h 52128"/>
                                  <a:gd name="connsiteX9" fmla="*/ 31108 w 35396"/>
                                  <a:gd name="connsiteY9" fmla="*/ 35029 h 52128"/>
                                  <a:gd name="connsiteX10" fmla="*/ 31108 w 35396"/>
                                  <a:gd name="connsiteY10" fmla="*/ 39447 h 52128"/>
                                  <a:gd name="connsiteX11" fmla="*/ 27959 w 35396"/>
                                  <a:gd name="connsiteY11" fmla="*/ 45364 h 52128"/>
                                  <a:gd name="connsiteX12" fmla="*/ 18135 w 35396"/>
                                  <a:gd name="connsiteY12" fmla="*/ 48061 h 52128"/>
                                  <a:gd name="connsiteX13" fmla="*/ 9960 w 35396"/>
                                  <a:gd name="connsiteY13" fmla="*/ 46488 h 52128"/>
                                  <a:gd name="connsiteX14" fmla="*/ 5761 w 35396"/>
                                  <a:gd name="connsiteY14" fmla="*/ 42294 h 52128"/>
                                  <a:gd name="connsiteX15" fmla="*/ 4336 w 35396"/>
                                  <a:gd name="connsiteY15" fmla="*/ 41245 h 52128"/>
                                  <a:gd name="connsiteX16" fmla="*/ 2686 w 35396"/>
                                  <a:gd name="connsiteY16" fmla="*/ 41545 h 52128"/>
                                  <a:gd name="connsiteX17" fmla="*/ 1561 w 35396"/>
                                  <a:gd name="connsiteY17" fmla="*/ 42818 h 52128"/>
                                  <a:gd name="connsiteX18" fmla="*/ 1786 w 35396"/>
                                  <a:gd name="connsiteY18" fmla="*/ 44690 h 52128"/>
                                  <a:gd name="connsiteX19" fmla="*/ 8011 w 35396"/>
                                  <a:gd name="connsiteY19" fmla="*/ 50307 h 52128"/>
                                  <a:gd name="connsiteX20" fmla="*/ 18060 w 35396"/>
                                  <a:gd name="connsiteY20" fmla="*/ 52180 h 52128"/>
                                  <a:gd name="connsiteX21" fmla="*/ 31483 w 35396"/>
                                  <a:gd name="connsiteY21" fmla="*/ 48136 h 52128"/>
                                  <a:gd name="connsiteX22" fmla="*/ 35833 w 35396"/>
                                  <a:gd name="connsiteY22" fmla="*/ 39373 h 52128"/>
                                  <a:gd name="connsiteX23" fmla="*/ 35833 w 35396"/>
                                  <a:gd name="connsiteY23" fmla="*/ 2898 h 52128"/>
                                  <a:gd name="connsiteX24" fmla="*/ 35083 w 35396"/>
                                  <a:gd name="connsiteY24" fmla="*/ 1250 h 52128"/>
                                  <a:gd name="connsiteX25" fmla="*/ 33433 w 35396"/>
                                  <a:gd name="connsiteY25" fmla="*/ 726 h 52128"/>
                                  <a:gd name="connsiteX26" fmla="*/ 31783 w 35396"/>
                                  <a:gd name="connsiteY26" fmla="*/ 1250 h 52128"/>
                                  <a:gd name="connsiteX27" fmla="*/ 31108 w 35396"/>
                                  <a:gd name="connsiteY27" fmla="*/ 2898 h 52128"/>
                                  <a:gd name="connsiteX28" fmla="*/ 18060 w 35396"/>
                                  <a:gd name="connsiteY28" fmla="*/ 4171 h 52128"/>
                                  <a:gd name="connsiteX29" fmla="*/ 27959 w 35396"/>
                                  <a:gd name="connsiteY29" fmla="*/ 9414 h 52128"/>
                                  <a:gd name="connsiteX30" fmla="*/ 31108 w 35396"/>
                                  <a:gd name="connsiteY30" fmla="*/ 20723 h 52128"/>
                                  <a:gd name="connsiteX31" fmla="*/ 27959 w 35396"/>
                                  <a:gd name="connsiteY31" fmla="*/ 32257 h 52128"/>
                                  <a:gd name="connsiteX32" fmla="*/ 18060 w 35396"/>
                                  <a:gd name="connsiteY32" fmla="*/ 37275 h 52128"/>
                                  <a:gd name="connsiteX33" fmla="*/ 8161 w 35396"/>
                                  <a:gd name="connsiteY33" fmla="*/ 32257 h 52128"/>
                                  <a:gd name="connsiteX34" fmla="*/ 5086 w 35396"/>
                                  <a:gd name="connsiteY34" fmla="*/ 20723 h 52128"/>
                                  <a:gd name="connsiteX35" fmla="*/ 8161 w 35396"/>
                                  <a:gd name="connsiteY35" fmla="*/ 9414 h 52128"/>
                                  <a:gd name="connsiteX36" fmla="*/ 18060 w 35396"/>
                                  <a:gd name="connsiteY36" fmla="*/ 4171 h 5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5396" h="52128">
                                    <a:moveTo>
                                      <a:pt x="31108" y="2898"/>
                                    </a:moveTo>
                                    <a:lnTo>
                                      <a:pt x="31108" y="6867"/>
                                    </a:lnTo>
                                    <a:cubicBezTo>
                                      <a:pt x="29559" y="4570"/>
                                      <a:pt x="27734" y="2848"/>
                                      <a:pt x="25634" y="1699"/>
                                    </a:cubicBezTo>
                                    <a:cubicBezTo>
                                      <a:pt x="23484" y="601"/>
                                      <a:pt x="20984" y="52"/>
                                      <a:pt x="18135" y="52"/>
                                    </a:cubicBezTo>
                                    <a:cubicBezTo>
                                      <a:pt x="12435" y="52"/>
                                      <a:pt x="7961" y="2224"/>
                                      <a:pt x="4711" y="6568"/>
                                    </a:cubicBezTo>
                                    <a:cubicBezTo>
                                      <a:pt x="1861" y="10462"/>
                                      <a:pt x="436" y="15206"/>
                                      <a:pt x="436" y="20798"/>
                                    </a:cubicBezTo>
                                    <a:cubicBezTo>
                                      <a:pt x="436" y="26590"/>
                                      <a:pt x="1861" y="31359"/>
                                      <a:pt x="4711" y="35103"/>
                                    </a:cubicBezTo>
                                    <a:cubicBezTo>
                                      <a:pt x="7911" y="39348"/>
                                      <a:pt x="12385" y="41470"/>
                                      <a:pt x="18135" y="41470"/>
                                    </a:cubicBezTo>
                                    <a:cubicBezTo>
                                      <a:pt x="21184" y="41470"/>
                                      <a:pt x="23934" y="40796"/>
                                      <a:pt x="26384" y="39447"/>
                                    </a:cubicBezTo>
                                    <a:cubicBezTo>
                                      <a:pt x="28484" y="38249"/>
                                      <a:pt x="30059" y="36776"/>
                                      <a:pt x="31108" y="35029"/>
                                    </a:cubicBezTo>
                                    <a:lnTo>
                                      <a:pt x="31108" y="39447"/>
                                    </a:lnTo>
                                    <a:cubicBezTo>
                                      <a:pt x="31108" y="41794"/>
                                      <a:pt x="30059" y="43767"/>
                                      <a:pt x="27959" y="45364"/>
                                    </a:cubicBezTo>
                                    <a:cubicBezTo>
                                      <a:pt x="25659" y="47162"/>
                                      <a:pt x="22384" y="48061"/>
                                      <a:pt x="18135" y="48061"/>
                                    </a:cubicBezTo>
                                    <a:cubicBezTo>
                                      <a:pt x="14735" y="48061"/>
                                      <a:pt x="12010" y="47536"/>
                                      <a:pt x="9960" y="46488"/>
                                    </a:cubicBezTo>
                                    <a:cubicBezTo>
                                      <a:pt x="8061" y="45539"/>
                                      <a:pt x="6661" y="44141"/>
                                      <a:pt x="5761" y="42294"/>
                                    </a:cubicBezTo>
                                    <a:cubicBezTo>
                                      <a:pt x="5411" y="41694"/>
                                      <a:pt x="4936" y="41345"/>
                                      <a:pt x="4336" y="41245"/>
                                    </a:cubicBezTo>
                                    <a:cubicBezTo>
                                      <a:pt x="3786" y="41095"/>
                                      <a:pt x="3236" y="41195"/>
                                      <a:pt x="2686" y="41545"/>
                                    </a:cubicBezTo>
                                    <a:cubicBezTo>
                                      <a:pt x="2086" y="41844"/>
                                      <a:pt x="1711" y="42269"/>
                                      <a:pt x="1561" y="42818"/>
                                    </a:cubicBezTo>
                                    <a:cubicBezTo>
                                      <a:pt x="1311" y="43417"/>
                                      <a:pt x="1386" y="44041"/>
                                      <a:pt x="1786" y="44690"/>
                                    </a:cubicBezTo>
                                    <a:cubicBezTo>
                                      <a:pt x="3136" y="47187"/>
                                      <a:pt x="5211" y="49059"/>
                                      <a:pt x="8011" y="50307"/>
                                    </a:cubicBezTo>
                                    <a:cubicBezTo>
                                      <a:pt x="10710" y="51556"/>
                                      <a:pt x="14060" y="52180"/>
                                      <a:pt x="18060" y="52180"/>
                                    </a:cubicBezTo>
                                    <a:cubicBezTo>
                                      <a:pt x="23759" y="52180"/>
                                      <a:pt x="28234" y="50832"/>
                                      <a:pt x="31483" y="48136"/>
                                    </a:cubicBezTo>
                                    <a:cubicBezTo>
                                      <a:pt x="34383" y="45789"/>
                                      <a:pt x="35833" y="42868"/>
                                      <a:pt x="35833" y="39373"/>
                                    </a:cubicBezTo>
                                    <a:lnTo>
                                      <a:pt x="35833" y="2898"/>
                                    </a:lnTo>
                                    <a:cubicBezTo>
                                      <a:pt x="35833" y="2199"/>
                                      <a:pt x="35583" y="1649"/>
                                      <a:pt x="35083" y="1250"/>
                                    </a:cubicBezTo>
                                    <a:cubicBezTo>
                                      <a:pt x="34633" y="900"/>
                                      <a:pt x="34083" y="726"/>
                                      <a:pt x="33433" y="726"/>
                                    </a:cubicBezTo>
                                    <a:cubicBezTo>
                                      <a:pt x="32783" y="726"/>
                                      <a:pt x="32233" y="900"/>
                                      <a:pt x="31783" y="1250"/>
                                    </a:cubicBezTo>
                                    <a:cubicBezTo>
                                      <a:pt x="31333" y="1649"/>
                                      <a:pt x="31108" y="2199"/>
                                      <a:pt x="31108" y="2898"/>
                                    </a:cubicBezTo>
                                    <a:close/>
                                    <a:moveTo>
                                      <a:pt x="18060" y="4171"/>
                                    </a:moveTo>
                                    <a:cubicBezTo>
                                      <a:pt x="22259" y="4171"/>
                                      <a:pt x="25559" y="5919"/>
                                      <a:pt x="27959" y="9414"/>
                                    </a:cubicBezTo>
                                    <a:cubicBezTo>
                                      <a:pt x="30059" y="12510"/>
                                      <a:pt x="31108" y="16279"/>
                                      <a:pt x="31108" y="20723"/>
                                    </a:cubicBezTo>
                                    <a:cubicBezTo>
                                      <a:pt x="31108" y="25417"/>
                                      <a:pt x="30059" y="29261"/>
                                      <a:pt x="27959" y="32257"/>
                                    </a:cubicBezTo>
                                    <a:cubicBezTo>
                                      <a:pt x="25609" y="35603"/>
                                      <a:pt x="22309" y="37275"/>
                                      <a:pt x="18060" y="37275"/>
                                    </a:cubicBezTo>
                                    <a:cubicBezTo>
                                      <a:pt x="13760" y="37275"/>
                                      <a:pt x="10460" y="35603"/>
                                      <a:pt x="8161" y="32257"/>
                                    </a:cubicBezTo>
                                    <a:cubicBezTo>
                                      <a:pt x="6111" y="29261"/>
                                      <a:pt x="5086" y="25417"/>
                                      <a:pt x="5086" y="20723"/>
                                    </a:cubicBezTo>
                                    <a:cubicBezTo>
                                      <a:pt x="5086" y="16279"/>
                                      <a:pt x="6111" y="12510"/>
                                      <a:pt x="8161" y="9414"/>
                                    </a:cubicBezTo>
                                    <a:cubicBezTo>
                                      <a:pt x="10560" y="5919"/>
                                      <a:pt x="13860" y="4171"/>
                                      <a:pt x="18060"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5" name="Freeform: Shape 14415"/>
                            <wps:cNvSpPr/>
                            <wps:spPr>
                              <a:xfrm>
                                <a:off x="2793657" y="357465"/>
                                <a:ext cx="7424" cy="57670"/>
                              </a:xfrm>
                              <a:custGeom>
                                <a:avLst/>
                                <a:gdLst>
                                  <a:gd name="connsiteX0" fmla="*/ 1794 w 7424"/>
                                  <a:gd name="connsiteY0" fmla="*/ 17128 h 57670"/>
                                  <a:gd name="connsiteX1" fmla="*/ 1794 w 7424"/>
                                  <a:gd name="connsiteY1" fmla="*/ 55251 h 57670"/>
                                  <a:gd name="connsiteX2" fmla="*/ 2468 w 7424"/>
                                  <a:gd name="connsiteY2" fmla="*/ 57123 h 57670"/>
                                  <a:gd name="connsiteX3" fmla="*/ 4118 w 7424"/>
                                  <a:gd name="connsiteY3" fmla="*/ 57722 h 57670"/>
                                  <a:gd name="connsiteX4" fmla="*/ 5768 w 7424"/>
                                  <a:gd name="connsiteY4" fmla="*/ 57048 h 57670"/>
                                  <a:gd name="connsiteX5" fmla="*/ 6518 w 7424"/>
                                  <a:gd name="connsiteY5" fmla="*/ 55251 h 57670"/>
                                  <a:gd name="connsiteX6" fmla="*/ 6518 w 7424"/>
                                  <a:gd name="connsiteY6" fmla="*/ 17128 h 57670"/>
                                  <a:gd name="connsiteX7" fmla="*/ 5768 w 7424"/>
                                  <a:gd name="connsiteY7" fmla="*/ 15480 h 57670"/>
                                  <a:gd name="connsiteX8" fmla="*/ 4118 w 7424"/>
                                  <a:gd name="connsiteY8" fmla="*/ 14956 h 57670"/>
                                  <a:gd name="connsiteX9" fmla="*/ 2468 w 7424"/>
                                  <a:gd name="connsiteY9" fmla="*/ 15555 h 57670"/>
                                  <a:gd name="connsiteX10" fmla="*/ 1794 w 7424"/>
                                  <a:gd name="connsiteY10" fmla="*/ 17128 h 57670"/>
                                  <a:gd name="connsiteX11" fmla="*/ 4118 w 7424"/>
                                  <a:gd name="connsiteY11" fmla="*/ 52 h 57670"/>
                                  <a:gd name="connsiteX12" fmla="*/ 1344 w 7424"/>
                                  <a:gd name="connsiteY12" fmla="*/ 1250 h 57670"/>
                                  <a:gd name="connsiteX13" fmla="*/ 444 w 7424"/>
                                  <a:gd name="connsiteY13" fmla="*/ 4021 h 57670"/>
                                  <a:gd name="connsiteX14" fmla="*/ 1344 w 7424"/>
                                  <a:gd name="connsiteY14" fmla="*/ 6643 h 57670"/>
                                  <a:gd name="connsiteX15" fmla="*/ 4118 w 7424"/>
                                  <a:gd name="connsiteY15" fmla="*/ 7841 h 57670"/>
                                  <a:gd name="connsiteX16" fmla="*/ 6893 w 7424"/>
                                  <a:gd name="connsiteY16" fmla="*/ 6643 h 57670"/>
                                  <a:gd name="connsiteX17" fmla="*/ 7868 w 7424"/>
                                  <a:gd name="connsiteY17" fmla="*/ 4021 h 57670"/>
                                  <a:gd name="connsiteX18" fmla="*/ 6893 w 7424"/>
                                  <a:gd name="connsiteY18" fmla="*/ 1250 h 57670"/>
                                  <a:gd name="connsiteX19" fmla="*/ 4118 w 7424"/>
                                  <a:gd name="connsiteY19" fmla="*/ 52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794" y="17128"/>
                                    </a:moveTo>
                                    <a:lnTo>
                                      <a:pt x="1794" y="55251"/>
                                    </a:lnTo>
                                    <a:cubicBezTo>
                                      <a:pt x="1794" y="56000"/>
                                      <a:pt x="2019" y="56624"/>
                                      <a:pt x="2468" y="57123"/>
                                    </a:cubicBezTo>
                                    <a:cubicBezTo>
                                      <a:pt x="2918" y="57523"/>
                                      <a:pt x="3468" y="57722"/>
                                      <a:pt x="4118" y="57722"/>
                                    </a:cubicBezTo>
                                    <a:cubicBezTo>
                                      <a:pt x="4768" y="57722"/>
                                      <a:pt x="5318" y="57498"/>
                                      <a:pt x="5768" y="57048"/>
                                    </a:cubicBezTo>
                                    <a:cubicBezTo>
                                      <a:pt x="6268" y="56599"/>
                                      <a:pt x="6518" y="56000"/>
                                      <a:pt x="6518" y="55251"/>
                                    </a:cubicBezTo>
                                    <a:lnTo>
                                      <a:pt x="6518" y="17128"/>
                                    </a:lnTo>
                                    <a:cubicBezTo>
                                      <a:pt x="6518" y="16429"/>
                                      <a:pt x="6268" y="15880"/>
                                      <a:pt x="5768" y="15480"/>
                                    </a:cubicBezTo>
                                    <a:cubicBezTo>
                                      <a:pt x="5318" y="15131"/>
                                      <a:pt x="4768" y="14956"/>
                                      <a:pt x="4118" y="14956"/>
                                    </a:cubicBezTo>
                                    <a:cubicBezTo>
                                      <a:pt x="3468" y="14956"/>
                                      <a:pt x="2918" y="15156"/>
                                      <a:pt x="2468" y="15555"/>
                                    </a:cubicBezTo>
                                    <a:cubicBezTo>
                                      <a:pt x="2019" y="15905"/>
                                      <a:pt x="1794" y="16429"/>
                                      <a:pt x="1794" y="17128"/>
                                    </a:cubicBezTo>
                                    <a:close/>
                                    <a:moveTo>
                                      <a:pt x="4118" y="52"/>
                                    </a:moveTo>
                                    <a:cubicBezTo>
                                      <a:pt x="2918" y="52"/>
                                      <a:pt x="1993" y="451"/>
                                      <a:pt x="1344" y="1250"/>
                                    </a:cubicBezTo>
                                    <a:cubicBezTo>
                                      <a:pt x="744" y="1999"/>
                                      <a:pt x="444" y="2923"/>
                                      <a:pt x="444" y="4021"/>
                                    </a:cubicBezTo>
                                    <a:cubicBezTo>
                                      <a:pt x="444" y="5070"/>
                                      <a:pt x="744" y="5944"/>
                                      <a:pt x="1344" y="6643"/>
                                    </a:cubicBezTo>
                                    <a:cubicBezTo>
                                      <a:pt x="1993" y="7442"/>
                                      <a:pt x="2918" y="7841"/>
                                      <a:pt x="4118" y="7841"/>
                                    </a:cubicBezTo>
                                    <a:cubicBezTo>
                                      <a:pt x="5268" y="7841"/>
                                      <a:pt x="6193" y="7442"/>
                                      <a:pt x="6893" y="6643"/>
                                    </a:cubicBezTo>
                                    <a:cubicBezTo>
                                      <a:pt x="7543" y="5894"/>
                                      <a:pt x="7868" y="5020"/>
                                      <a:pt x="7868" y="4021"/>
                                    </a:cubicBezTo>
                                    <a:cubicBezTo>
                                      <a:pt x="7868" y="2923"/>
                                      <a:pt x="7543" y="1999"/>
                                      <a:pt x="6893" y="1250"/>
                                    </a:cubicBezTo>
                                    <a:cubicBezTo>
                                      <a:pt x="6193" y="451"/>
                                      <a:pt x="5268" y="52"/>
                                      <a:pt x="4118" y="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6" name="Freeform: Shape 14416"/>
                            <wps:cNvSpPr/>
                            <wps:spPr>
                              <a:xfrm>
                                <a:off x="2811059" y="372595"/>
                                <a:ext cx="36746" cy="42691"/>
                              </a:xfrm>
                              <a:custGeom>
                                <a:avLst/>
                                <a:gdLst>
                                  <a:gd name="connsiteX0" fmla="*/ 18820 w 36746"/>
                                  <a:gd name="connsiteY0" fmla="*/ 52 h 42691"/>
                                  <a:gd name="connsiteX1" fmla="*/ 4871 w 36746"/>
                                  <a:gd name="connsiteY1" fmla="*/ 6643 h 42691"/>
                                  <a:gd name="connsiteX2" fmla="*/ 447 w 36746"/>
                                  <a:gd name="connsiteY2" fmla="*/ 21397 h 42691"/>
                                  <a:gd name="connsiteX3" fmla="*/ 4871 w 36746"/>
                                  <a:gd name="connsiteY3" fmla="*/ 36077 h 42691"/>
                                  <a:gd name="connsiteX4" fmla="*/ 18820 w 36746"/>
                                  <a:gd name="connsiteY4" fmla="*/ 42743 h 42691"/>
                                  <a:gd name="connsiteX5" fmla="*/ 32693 w 36746"/>
                                  <a:gd name="connsiteY5" fmla="*/ 36077 h 42691"/>
                                  <a:gd name="connsiteX6" fmla="*/ 37193 w 36746"/>
                                  <a:gd name="connsiteY6" fmla="*/ 21397 h 42691"/>
                                  <a:gd name="connsiteX7" fmla="*/ 32693 w 36746"/>
                                  <a:gd name="connsiteY7" fmla="*/ 6643 h 42691"/>
                                  <a:gd name="connsiteX8" fmla="*/ 18820 w 36746"/>
                                  <a:gd name="connsiteY8" fmla="*/ 52 h 42691"/>
                                  <a:gd name="connsiteX9" fmla="*/ 18820 w 36746"/>
                                  <a:gd name="connsiteY9" fmla="*/ 4171 h 42691"/>
                                  <a:gd name="connsiteX10" fmla="*/ 29094 w 36746"/>
                                  <a:gd name="connsiteY10" fmla="*/ 9489 h 42691"/>
                                  <a:gd name="connsiteX11" fmla="*/ 32468 w 36746"/>
                                  <a:gd name="connsiteY11" fmla="*/ 21397 h 42691"/>
                                  <a:gd name="connsiteX12" fmla="*/ 29094 w 36746"/>
                                  <a:gd name="connsiteY12" fmla="*/ 33231 h 42691"/>
                                  <a:gd name="connsiteX13" fmla="*/ 18820 w 36746"/>
                                  <a:gd name="connsiteY13" fmla="*/ 38549 h 42691"/>
                                  <a:gd name="connsiteX14" fmla="*/ 8396 w 36746"/>
                                  <a:gd name="connsiteY14" fmla="*/ 33231 h 42691"/>
                                  <a:gd name="connsiteX15" fmla="*/ 5171 w 36746"/>
                                  <a:gd name="connsiteY15" fmla="*/ 21397 h 42691"/>
                                  <a:gd name="connsiteX16" fmla="*/ 8396 w 36746"/>
                                  <a:gd name="connsiteY16" fmla="*/ 9489 h 42691"/>
                                  <a:gd name="connsiteX17" fmla="*/ 18820 w 36746"/>
                                  <a:gd name="connsiteY17" fmla="*/ 41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820" y="52"/>
                                    </a:moveTo>
                                    <a:cubicBezTo>
                                      <a:pt x="12870" y="52"/>
                                      <a:pt x="8221" y="2249"/>
                                      <a:pt x="4871" y="6643"/>
                                    </a:cubicBezTo>
                                    <a:cubicBezTo>
                                      <a:pt x="1921" y="10537"/>
                                      <a:pt x="447" y="15455"/>
                                      <a:pt x="447" y="21397"/>
                                    </a:cubicBezTo>
                                    <a:cubicBezTo>
                                      <a:pt x="447" y="27289"/>
                                      <a:pt x="1921" y="32182"/>
                                      <a:pt x="4871" y="36077"/>
                                    </a:cubicBezTo>
                                    <a:cubicBezTo>
                                      <a:pt x="8221" y="40521"/>
                                      <a:pt x="12870" y="42743"/>
                                      <a:pt x="18820" y="42743"/>
                                    </a:cubicBezTo>
                                    <a:cubicBezTo>
                                      <a:pt x="24719" y="42743"/>
                                      <a:pt x="29344" y="40521"/>
                                      <a:pt x="32693" y="36077"/>
                                    </a:cubicBezTo>
                                    <a:cubicBezTo>
                                      <a:pt x="35693" y="32182"/>
                                      <a:pt x="37193" y="27289"/>
                                      <a:pt x="37193" y="21397"/>
                                    </a:cubicBezTo>
                                    <a:cubicBezTo>
                                      <a:pt x="37193" y="15455"/>
                                      <a:pt x="35693" y="10537"/>
                                      <a:pt x="32693" y="6643"/>
                                    </a:cubicBezTo>
                                    <a:cubicBezTo>
                                      <a:pt x="29344" y="2249"/>
                                      <a:pt x="24719" y="52"/>
                                      <a:pt x="18820" y="52"/>
                                    </a:cubicBezTo>
                                    <a:close/>
                                    <a:moveTo>
                                      <a:pt x="18820" y="4171"/>
                                    </a:moveTo>
                                    <a:cubicBezTo>
                                      <a:pt x="23219" y="4171"/>
                                      <a:pt x="26644" y="5944"/>
                                      <a:pt x="29094" y="9489"/>
                                    </a:cubicBezTo>
                                    <a:cubicBezTo>
                                      <a:pt x="31344" y="12634"/>
                                      <a:pt x="32468" y="16604"/>
                                      <a:pt x="32468" y="21397"/>
                                    </a:cubicBezTo>
                                    <a:cubicBezTo>
                                      <a:pt x="32468" y="26091"/>
                                      <a:pt x="31344" y="30035"/>
                                      <a:pt x="29094" y="33231"/>
                                    </a:cubicBezTo>
                                    <a:cubicBezTo>
                                      <a:pt x="26644" y="36776"/>
                                      <a:pt x="23219" y="38549"/>
                                      <a:pt x="18820" y="38549"/>
                                    </a:cubicBezTo>
                                    <a:cubicBezTo>
                                      <a:pt x="14370" y="38549"/>
                                      <a:pt x="10896" y="36776"/>
                                      <a:pt x="8396" y="33231"/>
                                    </a:cubicBezTo>
                                    <a:cubicBezTo>
                                      <a:pt x="6246" y="30085"/>
                                      <a:pt x="5171" y="26141"/>
                                      <a:pt x="5171" y="21397"/>
                                    </a:cubicBezTo>
                                    <a:cubicBezTo>
                                      <a:pt x="5171" y="16604"/>
                                      <a:pt x="6246" y="12634"/>
                                      <a:pt x="8396" y="9489"/>
                                    </a:cubicBezTo>
                                    <a:cubicBezTo>
                                      <a:pt x="10896" y="5944"/>
                                      <a:pt x="14370" y="4171"/>
                                      <a:pt x="18820"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7" name="Freeform: Shape 14417"/>
                            <wps:cNvSpPr/>
                            <wps:spPr>
                              <a:xfrm>
                                <a:off x="2859275" y="372445"/>
                                <a:ext cx="31422" cy="42766"/>
                              </a:xfrm>
                              <a:custGeom>
                                <a:avLst/>
                                <a:gdLst>
                                  <a:gd name="connsiteX0" fmla="*/ 454 w 31422"/>
                                  <a:gd name="connsiteY0" fmla="*/ 3048 h 42766"/>
                                  <a:gd name="connsiteX1" fmla="*/ 454 w 31422"/>
                                  <a:gd name="connsiteY1" fmla="*/ 40271 h 42766"/>
                                  <a:gd name="connsiteX2" fmla="*/ 1129 w 31422"/>
                                  <a:gd name="connsiteY2" fmla="*/ 42144 h 42766"/>
                                  <a:gd name="connsiteX3" fmla="*/ 2779 w 31422"/>
                                  <a:gd name="connsiteY3" fmla="*/ 42818 h 42766"/>
                                  <a:gd name="connsiteX4" fmla="*/ 4353 w 31422"/>
                                  <a:gd name="connsiteY4" fmla="*/ 42144 h 42766"/>
                                  <a:gd name="connsiteX5" fmla="*/ 5103 w 31422"/>
                                  <a:gd name="connsiteY5" fmla="*/ 40196 h 42766"/>
                                  <a:gd name="connsiteX6" fmla="*/ 5103 w 31422"/>
                                  <a:gd name="connsiteY6" fmla="*/ 13533 h 42766"/>
                                  <a:gd name="connsiteX7" fmla="*/ 11253 w 31422"/>
                                  <a:gd name="connsiteY7" fmla="*/ 6418 h 42766"/>
                                  <a:gd name="connsiteX8" fmla="*/ 18902 w 31422"/>
                                  <a:gd name="connsiteY8" fmla="*/ 4171 h 42766"/>
                                  <a:gd name="connsiteX9" fmla="*/ 25126 w 31422"/>
                                  <a:gd name="connsiteY9" fmla="*/ 6568 h 42766"/>
                                  <a:gd name="connsiteX10" fmla="*/ 27226 w 31422"/>
                                  <a:gd name="connsiteY10" fmla="*/ 11885 h 42766"/>
                                  <a:gd name="connsiteX11" fmla="*/ 27226 w 31422"/>
                                  <a:gd name="connsiteY11" fmla="*/ 40271 h 42766"/>
                                  <a:gd name="connsiteX12" fmla="*/ 27901 w 31422"/>
                                  <a:gd name="connsiteY12" fmla="*/ 42144 h 42766"/>
                                  <a:gd name="connsiteX13" fmla="*/ 29551 w 31422"/>
                                  <a:gd name="connsiteY13" fmla="*/ 42743 h 42766"/>
                                  <a:gd name="connsiteX14" fmla="*/ 31126 w 31422"/>
                                  <a:gd name="connsiteY14" fmla="*/ 42144 h 42766"/>
                                  <a:gd name="connsiteX15" fmla="*/ 31876 w 31422"/>
                                  <a:gd name="connsiteY15" fmla="*/ 40271 h 42766"/>
                                  <a:gd name="connsiteX16" fmla="*/ 31876 w 31422"/>
                                  <a:gd name="connsiteY16" fmla="*/ 11885 h 42766"/>
                                  <a:gd name="connsiteX17" fmla="*/ 28576 w 31422"/>
                                  <a:gd name="connsiteY17" fmla="*/ 3722 h 42766"/>
                                  <a:gd name="connsiteX18" fmla="*/ 18902 w 31422"/>
                                  <a:gd name="connsiteY18" fmla="*/ 52 h 42766"/>
                                  <a:gd name="connsiteX19" fmla="*/ 10653 w 31422"/>
                                  <a:gd name="connsiteY19" fmla="*/ 2074 h 42766"/>
                                  <a:gd name="connsiteX20" fmla="*/ 5103 w 31422"/>
                                  <a:gd name="connsiteY20" fmla="*/ 7691 h 42766"/>
                                  <a:gd name="connsiteX21" fmla="*/ 5103 w 31422"/>
                                  <a:gd name="connsiteY21" fmla="*/ 3048 h 42766"/>
                                  <a:gd name="connsiteX22" fmla="*/ 4353 w 31422"/>
                                  <a:gd name="connsiteY22" fmla="*/ 1250 h 42766"/>
                                  <a:gd name="connsiteX23" fmla="*/ 2779 w 31422"/>
                                  <a:gd name="connsiteY23" fmla="*/ 651 h 42766"/>
                                  <a:gd name="connsiteX24" fmla="*/ 1129 w 31422"/>
                                  <a:gd name="connsiteY24" fmla="*/ 1250 h 42766"/>
                                  <a:gd name="connsiteX25" fmla="*/ 454 w 31422"/>
                                  <a:gd name="connsiteY25" fmla="*/ 3048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454" y="3048"/>
                                    </a:moveTo>
                                    <a:lnTo>
                                      <a:pt x="454" y="40271"/>
                                    </a:lnTo>
                                    <a:cubicBezTo>
                                      <a:pt x="454" y="41070"/>
                                      <a:pt x="679" y="41694"/>
                                      <a:pt x="1129" y="42144"/>
                                    </a:cubicBezTo>
                                    <a:cubicBezTo>
                                      <a:pt x="1579" y="42593"/>
                                      <a:pt x="2129" y="42818"/>
                                      <a:pt x="2779" y="42818"/>
                                    </a:cubicBezTo>
                                    <a:cubicBezTo>
                                      <a:pt x="3378" y="42768"/>
                                      <a:pt x="3903" y="42543"/>
                                      <a:pt x="4353" y="42144"/>
                                    </a:cubicBezTo>
                                    <a:cubicBezTo>
                                      <a:pt x="4853" y="41644"/>
                                      <a:pt x="5103" y="40995"/>
                                      <a:pt x="5103" y="40196"/>
                                    </a:cubicBezTo>
                                    <a:lnTo>
                                      <a:pt x="5103" y="13533"/>
                                    </a:lnTo>
                                    <a:cubicBezTo>
                                      <a:pt x="6853" y="10337"/>
                                      <a:pt x="8903" y="7966"/>
                                      <a:pt x="11253" y="6418"/>
                                    </a:cubicBezTo>
                                    <a:cubicBezTo>
                                      <a:pt x="13503" y="4920"/>
                                      <a:pt x="16052" y="4171"/>
                                      <a:pt x="18902" y="4171"/>
                                    </a:cubicBezTo>
                                    <a:cubicBezTo>
                                      <a:pt x="21502" y="4171"/>
                                      <a:pt x="23577" y="4970"/>
                                      <a:pt x="25126" y="6568"/>
                                    </a:cubicBezTo>
                                    <a:cubicBezTo>
                                      <a:pt x="26526" y="7966"/>
                                      <a:pt x="27226" y="9738"/>
                                      <a:pt x="27226" y="11885"/>
                                    </a:cubicBezTo>
                                    <a:lnTo>
                                      <a:pt x="27226" y="40271"/>
                                    </a:lnTo>
                                    <a:cubicBezTo>
                                      <a:pt x="27226" y="41020"/>
                                      <a:pt x="27451" y="41644"/>
                                      <a:pt x="27901" y="42144"/>
                                    </a:cubicBezTo>
                                    <a:cubicBezTo>
                                      <a:pt x="28351" y="42543"/>
                                      <a:pt x="28901" y="42743"/>
                                      <a:pt x="29551" y="42743"/>
                                    </a:cubicBezTo>
                                    <a:cubicBezTo>
                                      <a:pt x="30151" y="42743"/>
                                      <a:pt x="30676" y="42543"/>
                                      <a:pt x="31126" y="42144"/>
                                    </a:cubicBezTo>
                                    <a:cubicBezTo>
                                      <a:pt x="31626" y="41644"/>
                                      <a:pt x="31876" y="41020"/>
                                      <a:pt x="31876" y="40271"/>
                                    </a:cubicBezTo>
                                    <a:lnTo>
                                      <a:pt x="31876" y="11885"/>
                                    </a:lnTo>
                                    <a:cubicBezTo>
                                      <a:pt x="31876" y="8640"/>
                                      <a:pt x="30776" y="5919"/>
                                      <a:pt x="28576" y="3722"/>
                                    </a:cubicBezTo>
                                    <a:cubicBezTo>
                                      <a:pt x="26176" y="1275"/>
                                      <a:pt x="22952" y="52"/>
                                      <a:pt x="18902" y="52"/>
                                    </a:cubicBezTo>
                                    <a:cubicBezTo>
                                      <a:pt x="15752" y="52"/>
                                      <a:pt x="13003" y="726"/>
                                      <a:pt x="10653" y="2074"/>
                                    </a:cubicBezTo>
                                    <a:cubicBezTo>
                                      <a:pt x="8403" y="3372"/>
                                      <a:pt x="6553" y="5245"/>
                                      <a:pt x="5103" y="7691"/>
                                    </a:cubicBezTo>
                                    <a:lnTo>
                                      <a:pt x="5103" y="3048"/>
                                    </a:lnTo>
                                    <a:cubicBezTo>
                                      <a:pt x="5103" y="2299"/>
                                      <a:pt x="4853" y="1699"/>
                                      <a:pt x="4353" y="1250"/>
                                    </a:cubicBezTo>
                                    <a:cubicBezTo>
                                      <a:pt x="3903" y="851"/>
                                      <a:pt x="3378" y="651"/>
                                      <a:pt x="2779" y="651"/>
                                    </a:cubicBezTo>
                                    <a:cubicBezTo>
                                      <a:pt x="2129" y="651"/>
                                      <a:pt x="1579" y="851"/>
                                      <a:pt x="1129" y="1250"/>
                                    </a:cubicBezTo>
                                    <a:cubicBezTo>
                                      <a:pt x="679" y="1699"/>
                                      <a:pt x="454" y="2299"/>
                                      <a:pt x="454" y="30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8" name="Freeform: Shape 14418"/>
                            <wps:cNvSpPr/>
                            <wps:spPr>
                              <a:xfrm>
                                <a:off x="2897297" y="413788"/>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19" name="Freeform: Shape 14419"/>
                            <wps:cNvSpPr/>
                            <wps:spPr>
                              <a:xfrm>
                                <a:off x="2930968" y="357465"/>
                                <a:ext cx="4649" cy="57670"/>
                              </a:xfrm>
                              <a:custGeom>
                                <a:avLst/>
                                <a:gdLst>
                                  <a:gd name="connsiteX0" fmla="*/ 465 w 4649"/>
                                  <a:gd name="connsiteY0" fmla="*/ 2523 h 57670"/>
                                  <a:gd name="connsiteX1" fmla="*/ 465 w 4649"/>
                                  <a:gd name="connsiteY1" fmla="*/ 55326 h 57670"/>
                                  <a:gd name="connsiteX2" fmla="*/ 1140 w 4649"/>
                                  <a:gd name="connsiteY2" fmla="*/ 57123 h 57670"/>
                                  <a:gd name="connsiteX3" fmla="*/ 2790 w 4649"/>
                                  <a:gd name="connsiteY3" fmla="*/ 57722 h 57670"/>
                                  <a:gd name="connsiteX4" fmla="*/ 4364 w 4649"/>
                                  <a:gd name="connsiteY4" fmla="*/ 57123 h 57670"/>
                                  <a:gd name="connsiteX5" fmla="*/ 5114 w 4649"/>
                                  <a:gd name="connsiteY5" fmla="*/ 55326 h 57670"/>
                                  <a:gd name="connsiteX6" fmla="*/ 5114 w 4649"/>
                                  <a:gd name="connsiteY6" fmla="*/ 2523 h 57670"/>
                                  <a:gd name="connsiteX7" fmla="*/ 4364 w 4649"/>
                                  <a:gd name="connsiteY7" fmla="*/ 651 h 57670"/>
                                  <a:gd name="connsiteX8" fmla="*/ 2790 w 4649"/>
                                  <a:gd name="connsiteY8" fmla="*/ 52 h 57670"/>
                                  <a:gd name="connsiteX9" fmla="*/ 1140 w 4649"/>
                                  <a:gd name="connsiteY9" fmla="*/ 651 h 57670"/>
                                  <a:gd name="connsiteX10" fmla="*/ 465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465" y="2523"/>
                                    </a:moveTo>
                                    <a:lnTo>
                                      <a:pt x="465" y="55326"/>
                                    </a:lnTo>
                                    <a:cubicBezTo>
                                      <a:pt x="465" y="56075"/>
                                      <a:pt x="690" y="56674"/>
                                      <a:pt x="1140" y="57123"/>
                                    </a:cubicBezTo>
                                    <a:cubicBezTo>
                                      <a:pt x="1590" y="57523"/>
                                      <a:pt x="2140" y="57722"/>
                                      <a:pt x="2790" y="57722"/>
                                    </a:cubicBezTo>
                                    <a:cubicBezTo>
                                      <a:pt x="3390" y="57722"/>
                                      <a:pt x="3914" y="57523"/>
                                      <a:pt x="4364" y="57123"/>
                                    </a:cubicBezTo>
                                    <a:cubicBezTo>
                                      <a:pt x="4864" y="56674"/>
                                      <a:pt x="5114" y="56075"/>
                                      <a:pt x="5114" y="55326"/>
                                    </a:cubicBezTo>
                                    <a:lnTo>
                                      <a:pt x="5114" y="2523"/>
                                    </a:lnTo>
                                    <a:cubicBezTo>
                                      <a:pt x="5114" y="1724"/>
                                      <a:pt x="4864" y="1100"/>
                                      <a:pt x="4364" y="651"/>
                                    </a:cubicBezTo>
                                    <a:cubicBezTo>
                                      <a:pt x="3914" y="251"/>
                                      <a:pt x="3390" y="52"/>
                                      <a:pt x="2790" y="52"/>
                                    </a:cubicBezTo>
                                    <a:cubicBezTo>
                                      <a:pt x="2140" y="52"/>
                                      <a:pt x="1590" y="251"/>
                                      <a:pt x="1140" y="651"/>
                                    </a:cubicBezTo>
                                    <a:cubicBezTo>
                                      <a:pt x="690" y="1100"/>
                                      <a:pt x="465" y="1724"/>
                                      <a:pt x="465"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0" name="Freeform: Shape 14420"/>
                            <wps:cNvSpPr/>
                            <wps:spPr>
                              <a:xfrm>
                                <a:off x="2951670" y="357465"/>
                                <a:ext cx="4649" cy="57670"/>
                              </a:xfrm>
                              <a:custGeom>
                                <a:avLst/>
                                <a:gdLst>
                                  <a:gd name="connsiteX0" fmla="*/ 468 w 4649"/>
                                  <a:gd name="connsiteY0" fmla="*/ 2523 h 57670"/>
                                  <a:gd name="connsiteX1" fmla="*/ 468 w 4649"/>
                                  <a:gd name="connsiteY1" fmla="*/ 55326 h 57670"/>
                                  <a:gd name="connsiteX2" fmla="*/ 1143 w 4649"/>
                                  <a:gd name="connsiteY2" fmla="*/ 57123 h 57670"/>
                                  <a:gd name="connsiteX3" fmla="*/ 2793 w 4649"/>
                                  <a:gd name="connsiteY3" fmla="*/ 57722 h 57670"/>
                                  <a:gd name="connsiteX4" fmla="*/ 4368 w 4649"/>
                                  <a:gd name="connsiteY4" fmla="*/ 57123 h 57670"/>
                                  <a:gd name="connsiteX5" fmla="*/ 5118 w 4649"/>
                                  <a:gd name="connsiteY5" fmla="*/ 55326 h 57670"/>
                                  <a:gd name="connsiteX6" fmla="*/ 5118 w 4649"/>
                                  <a:gd name="connsiteY6" fmla="*/ 2523 h 57670"/>
                                  <a:gd name="connsiteX7" fmla="*/ 4368 w 4649"/>
                                  <a:gd name="connsiteY7" fmla="*/ 651 h 57670"/>
                                  <a:gd name="connsiteX8" fmla="*/ 2793 w 4649"/>
                                  <a:gd name="connsiteY8" fmla="*/ 52 h 57670"/>
                                  <a:gd name="connsiteX9" fmla="*/ 1143 w 4649"/>
                                  <a:gd name="connsiteY9" fmla="*/ 651 h 57670"/>
                                  <a:gd name="connsiteX10" fmla="*/ 468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468" y="2523"/>
                                    </a:moveTo>
                                    <a:lnTo>
                                      <a:pt x="468" y="55326"/>
                                    </a:lnTo>
                                    <a:cubicBezTo>
                                      <a:pt x="468" y="56075"/>
                                      <a:pt x="693" y="56674"/>
                                      <a:pt x="1143" y="57123"/>
                                    </a:cubicBezTo>
                                    <a:cubicBezTo>
                                      <a:pt x="1593" y="57523"/>
                                      <a:pt x="2143" y="57722"/>
                                      <a:pt x="2793" y="57722"/>
                                    </a:cubicBezTo>
                                    <a:cubicBezTo>
                                      <a:pt x="3393" y="57722"/>
                                      <a:pt x="3918" y="57523"/>
                                      <a:pt x="4368" y="57123"/>
                                    </a:cubicBezTo>
                                    <a:cubicBezTo>
                                      <a:pt x="4868" y="56674"/>
                                      <a:pt x="5118" y="56075"/>
                                      <a:pt x="5118" y="55326"/>
                                    </a:cubicBezTo>
                                    <a:lnTo>
                                      <a:pt x="5118" y="2523"/>
                                    </a:lnTo>
                                    <a:cubicBezTo>
                                      <a:pt x="5118" y="1724"/>
                                      <a:pt x="4868" y="1100"/>
                                      <a:pt x="4368" y="651"/>
                                    </a:cubicBezTo>
                                    <a:cubicBezTo>
                                      <a:pt x="3918" y="251"/>
                                      <a:pt x="3393" y="52"/>
                                      <a:pt x="2793" y="52"/>
                                    </a:cubicBezTo>
                                    <a:cubicBezTo>
                                      <a:pt x="2143" y="52"/>
                                      <a:pt x="1593" y="251"/>
                                      <a:pt x="1143" y="651"/>
                                    </a:cubicBezTo>
                                    <a:cubicBezTo>
                                      <a:pt x="693" y="1100"/>
                                      <a:pt x="468" y="1724"/>
                                      <a:pt x="468"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1" name="Freeform: Shape 14421"/>
                            <wps:cNvSpPr/>
                            <wps:spPr>
                              <a:xfrm>
                                <a:off x="2972366" y="357465"/>
                                <a:ext cx="4649" cy="57670"/>
                              </a:xfrm>
                              <a:custGeom>
                                <a:avLst/>
                                <a:gdLst>
                                  <a:gd name="connsiteX0" fmla="*/ 471 w 4649"/>
                                  <a:gd name="connsiteY0" fmla="*/ 2523 h 57670"/>
                                  <a:gd name="connsiteX1" fmla="*/ 471 w 4649"/>
                                  <a:gd name="connsiteY1" fmla="*/ 55326 h 57670"/>
                                  <a:gd name="connsiteX2" fmla="*/ 1146 w 4649"/>
                                  <a:gd name="connsiteY2" fmla="*/ 57123 h 57670"/>
                                  <a:gd name="connsiteX3" fmla="*/ 2796 w 4649"/>
                                  <a:gd name="connsiteY3" fmla="*/ 57722 h 57670"/>
                                  <a:gd name="connsiteX4" fmla="*/ 4371 w 4649"/>
                                  <a:gd name="connsiteY4" fmla="*/ 57123 h 57670"/>
                                  <a:gd name="connsiteX5" fmla="*/ 5121 w 4649"/>
                                  <a:gd name="connsiteY5" fmla="*/ 55326 h 57670"/>
                                  <a:gd name="connsiteX6" fmla="*/ 5121 w 4649"/>
                                  <a:gd name="connsiteY6" fmla="*/ 2523 h 57670"/>
                                  <a:gd name="connsiteX7" fmla="*/ 4371 w 4649"/>
                                  <a:gd name="connsiteY7" fmla="*/ 651 h 57670"/>
                                  <a:gd name="connsiteX8" fmla="*/ 2796 w 4649"/>
                                  <a:gd name="connsiteY8" fmla="*/ 52 h 57670"/>
                                  <a:gd name="connsiteX9" fmla="*/ 1146 w 4649"/>
                                  <a:gd name="connsiteY9" fmla="*/ 651 h 57670"/>
                                  <a:gd name="connsiteX10" fmla="*/ 471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471" y="2523"/>
                                    </a:moveTo>
                                    <a:lnTo>
                                      <a:pt x="471" y="55326"/>
                                    </a:lnTo>
                                    <a:cubicBezTo>
                                      <a:pt x="471" y="56075"/>
                                      <a:pt x="696" y="56674"/>
                                      <a:pt x="1146" y="57123"/>
                                    </a:cubicBezTo>
                                    <a:cubicBezTo>
                                      <a:pt x="1596" y="57523"/>
                                      <a:pt x="2146" y="57722"/>
                                      <a:pt x="2796" y="57722"/>
                                    </a:cubicBezTo>
                                    <a:cubicBezTo>
                                      <a:pt x="3396" y="57722"/>
                                      <a:pt x="3921" y="57523"/>
                                      <a:pt x="4371" y="57123"/>
                                    </a:cubicBezTo>
                                    <a:cubicBezTo>
                                      <a:pt x="4871" y="56674"/>
                                      <a:pt x="5121" y="56075"/>
                                      <a:pt x="5121" y="55326"/>
                                    </a:cubicBezTo>
                                    <a:lnTo>
                                      <a:pt x="5121" y="2523"/>
                                    </a:lnTo>
                                    <a:cubicBezTo>
                                      <a:pt x="5121" y="1724"/>
                                      <a:pt x="4871" y="1100"/>
                                      <a:pt x="4371" y="651"/>
                                    </a:cubicBezTo>
                                    <a:cubicBezTo>
                                      <a:pt x="3921" y="251"/>
                                      <a:pt x="3396" y="52"/>
                                      <a:pt x="2796" y="52"/>
                                    </a:cubicBezTo>
                                    <a:cubicBezTo>
                                      <a:pt x="2146" y="52"/>
                                      <a:pt x="1596" y="251"/>
                                      <a:pt x="1146" y="651"/>
                                    </a:cubicBezTo>
                                    <a:cubicBezTo>
                                      <a:pt x="696" y="1100"/>
                                      <a:pt x="471" y="1724"/>
                                      <a:pt x="471"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2" name="Freeform: Shape 14422"/>
                            <wps:cNvSpPr/>
                            <wps:spPr>
                              <a:xfrm>
                                <a:off x="2993736" y="366902"/>
                                <a:ext cx="8099" cy="38796"/>
                              </a:xfrm>
                              <a:custGeom>
                                <a:avLst/>
                                <a:gdLst>
                                  <a:gd name="connsiteX0" fmla="*/ 4524 w 8099"/>
                                  <a:gd name="connsiteY0" fmla="*/ 52 h 38796"/>
                                  <a:gd name="connsiteX1" fmla="*/ 1449 w 8099"/>
                                  <a:gd name="connsiteY1" fmla="*/ 1400 h 38796"/>
                                  <a:gd name="connsiteX2" fmla="*/ 474 w 8099"/>
                                  <a:gd name="connsiteY2" fmla="*/ 4321 h 38796"/>
                                  <a:gd name="connsiteX3" fmla="*/ 1449 w 8099"/>
                                  <a:gd name="connsiteY3" fmla="*/ 7167 h 38796"/>
                                  <a:gd name="connsiteX4" fmla="*/ 4524 w 8099"/>
                                  <a:gd name="connsiteY4" fmla="*/ 8515 h 38796"/>
                                  <a:gd name="connsiteX5" fmla="*/ 7524 w 8099"/>
                                  <a:gd name="connsiteY5" fmla="*/ 7167 h 38796"/>
                                  <a:gd name="connsiteX6" fmla="*/ 8574 w 8099"/>
                                  <a:gd name="connsiteY6" fmla="*/ 4321 h 38796"/>
                                  <a:gd name="connsiteX7" fmla="*/ 7524 w 8099"/>
                                  <a:gd name="connsiteY7" fmla="*/ 1400 h 38796"/>
                                  <a:gd name="connsiteX8" fmla="*/ 4524 w 8099"/>
                                  <a:gd name="connsiteY8" fmla="*/ 52 h 38796"/>
                                  <a:gd name="connsiteX9" fmla="*/ 4524 w 8099"/>
                                  <a:gd name="connsiteY9" fmla="*/ 30385 h 38796"/>
                                  <a:gd name="connsiteX10" fmla="*/ 1449 w 8099"/>
                                  <a:gd name="connsiteY10" fmla="*/ 31658 h 38796"/>
                                  <a:gd name="connsiteX11" fmla="*/ 474 w 8099"/>
                                  <a:gd name="connsiteY11" fmla="*/ 34579 h 38796"/>
                                  <a:gd name="connsiteX12" fmla="*/ 1449 w 8099"/>
                                  <a:gd name="connsiteY12" fmla="*/ 37500 h 38796"/>
                                  <a:gd name="connsiteX13" fmla="*/ 4524 w 8099"/>
                                  <a:gd name="connsiteY13" fmla="*/ 38848 h 38796"/>
                                  <a:gd name="connsiteX14" fmla="*/ 7524 w 8099"/>
                                  <a:gd name="connsiteY14" fmla="*/ 37500 h 38796"/>
                                  <a:gd name="connsiteX15" fmla="*/ 8574 w 8099"/>
                                  <a:gd name="connsiteY15" fmla="*/ 34579 h 38796"/>
                                  <a:gd name="connsiteX16" fmla="*/ 7524 w 8099"/>
                                  <a:gd name="connsiteY16" fmla="*/ 31658 h 38796"/>
                                  <a:gd name="connsiteX17" fmla="*/ 4524 w 8099"/>
                                  <a:gd name="connsiteY17" fmla="*/ 30385 h 3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099" h="38796">
                                    <a:moveTo>
                                      <a:pt x="4524" y="52"/>
                                    </a:moveTo>
                                    <a:cubicBezTo>
                                      <a:pt x="3224" y="52"/>
                                      <a:pt x="2199" y="501"/>
                                      <a:pt x="1449" y="1400"/>
                                    </a:cubicBezTo>
                                    <a:cubicBezTo>
                                      <a:pt x="799" y="2199"/>
                                      <a:pt x="474" y="3172"/>
                                      <a:pt x="474" y="4321"/>
                                    </a:cubicBezTo>
                                    <a:cubicBezTo>
                                      <a:pt x="474" y="5419"/>
                                      <a:pt x="799" y="6368"/>
                                      <a:pt x="1449" y="7167"/>
                                    </a:cubicBezTo>
                                    <a:cubicBezTo>
                                      <a:pt x="2199" y="8066"/>
                                      <a:pt x="3224" y="8515"/>
                                      <a:pt x="4524" y="8515"/>
                                    </a:cubicBezTo>
                                    <a:cubicBezTo>
                                      <a:pt x="5774" y="8515"/>
                                      <a:pt x="6774" y="8066"/>
                                      <a:pt x="7524" y="7167"/>
                                    </a:cubicBezTo>
                                    <a:cubicBezTo>
                                      <a:pt x="8224" y="6368"/>
                                      <a:pt x="8574" y="5419"/>
                                      <a:pt x="8574" y="4321"/>
                                    </a:cubicBezTo>
                                    <a:cubicBezTo>
                                      <a:pt x="8574" y="3172"/>
                                      <a:pt x="8224" y="2199"/>
                                      <a:pt x="7524" y="1400"/>
                                    </a:cubicBezTo>
                                    <a:cubicBezTo>
                                      <a:pt x="6774" y="501"/>
                                      <a:pt x="5774" y="52"/>
                                      <a:pt x="4524" y="52"/>
                                    </a:cubicBezTo>
                                    <a:close/>
                                    <a:moveTo>
                                      <a:pt x="4524" y="30385"/>
                                    </a:moveTo>
                                    <a:cubicBezTo>
                                      <a:pt x="3224" y="30385"/>
                                      <a:pt x="2199" y="30809"/>
                                      <a:pt x="1449" y="31658"/>
                                    </a:cubicBezTo>
                                    <a:cubicBezTo>
                                      <a:pt x="799" y="32457"/>
                                      <a:pt x="474" y="33431"/>
                                      <a:pt x="474" y="34579"/>
                                    </a:cubicBezTo>
                                    <a:cubicBezTo>
                                      <a:pt x="474" y="35678"/>
                                      <a:pt x="799" y="36651"/>
                                      <a:pt x="1449" y="37500"/>
                                    </a:cubicBezTo>
                                    <a:cubicBezTo>
                                      <a:pt x="2199" y="38399"/>
                                      <a:pt x="3224" y="38848"/>
                                      <a:pt x="4524" y="38848"/>
                                    </a:cubicBezTo>
                                    <a:cubicBezTo>
                                      <a:pt x="5774" y="38848"/>
                                      <a:pt x="6774" y="38399"/>
                                      <a:pt x="7524" y="37500"/>
                                    </a:cubicBezTo>
                                    <a:cubicBezTo>
                                      <a:pt x="8224" y="36651"/>
                                      <a:pt x="8574" y="35678"/>
                                      <a:pt x="8574" y="34579"/>
                                    </a:cubicBezTo>
                                    <a:cubicBezTo>
                                      <a:pt x="8574" y="33431"/>
                                      <a:pt x="8224" y="32457"/>
                                      <a:pt x="7524" y="31658"/>
                                    </a:cubicBezTo>
                                    <a:cubicBezTo>
                                      <a:pt x="6774" y="30809"/>
                                      <a:pt x="5774" y="30385"/>
                                      <a:pt x="4524" y="3038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23" name="Graphic 14279"/>
                          <wpg:cNvGrpSpPr/>
                          <wpg:grpSpPr>
                            <a:xfrm>
                              <a:off x="2571406" y="440301"/>
                              <a:ext cx="516870" cy="62714"/>
                              <a:chOff x="2571406" y="440301"/>
                              <a:chExt cx="516870" cy="62714"/>
                            </a:xfrm>
                            <a:solidFill>
                              <a:srgbClr val="000000"/>
                            </a:solidFill>
                          </wpg:grpSpPr>
                          <wps:wsp>
                            <wps:cNvPr id="14424" name="Freeform: Shape 14424"/>
                            <wps:cNvSpPr/>
                            <wps:spPr>
                              <a:xfrm>
                                <a:off x="2571406" y="440301"/>
                                <a:ext cx="39771" cy="57670"/>
                              </a:xfrm>
                              <a:custGeom>
                                <a:avLst/>
                                <a:gdLst>
                                  <a:gd name="connsiteX0" fmla="*/ 20457 w 39771"/>
                                  <a:gd name="connsiteY0" fmla="*/ 65 h 57670"/>
                                  <a:gd name="connsiteX1" fmla="*/ 6659 w 39771"/>
                                  <a:gd name="connsiteY1" fmla="*/ 3660 h 57670"/>
                                  <a:gd name="connsiteX2" fmla="*/ 1709 w 39771"/>
                                  <a:gd name="connsiteY2" fmla="*/ 13846 h 57670"/>
                                  <a:gd name="connsiteX3" fmla="*/ 6584 w 39771"/>
                                  <a:gd name="connsiteY3" fmla="*/ 24331 h 57670"/>
                                  <a:gd name="connsiteX4" fmla="*/ 19932 w 39771"/>
                                  <a:gd name="connsiteY4" fmla="*/ 29574 h 57670"/>
                                  <a:gd name="connsiteX5" fmla="*/ 32756 w 39771"/>
                                  <a:gd name="connsiteY5" fmla="*/ 34892 h 57670"/>
                                  <a:gd name="connsiteX6" fmla="*/ 35456 w 39771"/>
                                  <a:gd name="connsiteY6" fmla="*/ 43055 h 57670"/>
                                  <a:gd name="connsiteX7" fmla="*/ 30281 w 39771"/>
                                  <a:gd name="connsiteY7" fmla="*/ 51069 h 57670"/>
                                  <a:gd name="connsiteX8" fmla="*/ 20607 w 39771"/>
                                  <a:gd name="connsiteY8" fmla="*/ 53541 h 57670"/>
                                  <a:gd name="connsiteX9" fmla="*/ 9733 w 39771"/>
                                  <a:gd name="connsiteY9" fmla="*/ 50695 h 57670"/>
                                  <a:gd name="connsiteX10" fmla="*/ 5084 w 39771"/>
                                  <a:gd name="connsiteY10" fmla="*/ 40883 h 57670"/>
                                  <a:gd name="connsiteX11" fmla="*/ 4184 w 39771"/>
                                  <a:gd name="connsiteY11" fmla="*/ 38936 h 57670"/>
                                  <a:gd name="connsiteX12" fmla="*/ 2534 w 39771"/>
                                  <a:gd name="connsiteY12" fmla="*/ 38412 h 57670"/>
                                  <a:gd name="connsiteX13" fmla="*/ 1034 w 39771"/>
                                  <a:gd name="connsiteY13" fmla="*/ 39086 h 57670"/>
                                  <a:gd name="connsiteX14" fmla="*/ 434 w 39771"/>
                                  <a:gd name="connsiteY14" fmla="*/ 41033 h 57670"/>
                                  <a:gd name="connsiteX15" fmla="*/ 6584 w 39771"/>
                                  <a:gd name="connsiteY15" fmla="*/ 53841 h 57670"/>
                                  <a:gd name="connsiteX16" fmla="*/ 20757 w 39771"/>
                                  <a:gd name="connsiteY16" fmla="*/ 57735 h 57670"/>
                                  <a:gd name="connsiteX17" fmla="*/ 34331 w 39771"/>
                                  <a:gd name="connsiteY17" fmla="*/ 53766 h 57670"/>
                                  <a:gd name="connsiteX18" fmla="*/ 40180 w 39771"/>
                                  <a:gd name="connsiteY18" fmla="*/ 42531 h 57670"/>
                                  <a:gd name="connsiteX19" fmla="*/ 35906 w 39771"/>
                                  <a:gd name="connsiteY19" fmla="*/ 31446 h 57670"/>
                                  <a:gd name="connsiteX20" fmla="*/ 20757 w 39771"/>
                                  <a:gd name="connsiteY20" fmla="*/ 25230 h 57670"/>
                                  <a:gd name="connsiteX21" fmla="*/ 9433 w 39771"/>
                                  <a:gd name="connsiteY21" fmla="*/ 20886 h 57670"/>
                                  <a:gd name="connsiteX22" fmla="*/ 6434 w 39771"/>
                                  <a:gd name="connsiteY22" fmla="*/ 13696 h 57670"/>
                                  <a:gd name="connsiteX23" fmla="*/ 10258 w 39771"/>
                                  <a:gd name="connsiteY23" fmla="*/ 6581 h 57670"/>
                                  <a:gd name="connsiteX24" fmla="*/ 20157 w 39771"/>
                                  <a:gd name="connsiteY24" fmla="*/ 4259 h 57670"/>
                                  <a:gd name="connsiteX25" fmla="*/ 29231 w 39771"/>
                                  <a:gd name="connsiteY25" fmla="*/ 6656 h 57670"/>
                                  <a:gd name="connsiteX26" fmla="*/ 33356 w 39771"/>
                                  <a:gd name="connsiteY26" fmla="*/ 14445 h 57670"/>
                                  <a:gd name="connsiteX27" fmla="*/ 34331 w 39771"/>
                                  <a:gd name="connsiteY27" fmla="*/ 16242 h 57670"/>
                                  <a:gd name="connsiteX28" fmla="*/ 36131 w 39771"/>
                                  <a:gd name="connsiteY28" fmla="*/ 16767 h 57670"/>
                                  <a:gd name="connsiteX29" fmla="*/ 37706 w 39771"/>
                                  <a:gd name="connsiteY29" fmla="*/ 15793 h 57670"/>
                                  <a:gd name="connsiteX30" fmla="*/ 38156 w 39771"/>
                                  <a:gd name="connsiteY30" fmla="*/ 13471 h 57670"/>
                                  <a:gd name="connsiteX31" fmla="*/ 33806 w 39771"/>
                                  <a:gd name="connsiteY31" fmla="*/ 4558 h 57670"/>
                                  <a:gd name="connsiteX32" fmla="*/ 20457 w 39771"/>
                                  <a:gd name="connsiteY32" fmla="*/ 65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9771" h="57670">
                                    <a:moveTo>
                                      <a:pt x="20457" y="65"/>
                                    </a:moveTo>
                                    <a:cubicBezTo>
                                      <a:pt x="14608" y="65"/>
                                      <a:pt x="10008" y="1263"/>
                                      <a:pt x="6659" y="3660"/>
                                    </a:cubicBezTo>
                                    <a:cubicBezTo>
                                      <a:pt x="3359" y="6106"/>
                                      <a:pt x="1709" y="9502"/>
                                      <a:pt x="1709" y="13846"/>
                                    </a:cubicBezTo>
                                    <a:cubicBezTo>
                                      <a:pt x="1709" y="18340"/>
                                      <a:pt x="3334" y="21835"/>
                                      <a:pt x="6584" y="24331"/>
                                    </a:cubicBezTo>
                                    <a:cubicBezTo>
                                      <a:pt x="9333" y="26378"/>
                                      <a:pt x="13783" y="28126"/>
                                      <a:pt x="19932" y="29574"/>
                                    </a:cubicBezTo>
                                    <a:cubicBezTo>
                                      <a:pt x="26332" y="31022"/>
                                      <a:pt x="30606" y="32795"/>
                                      <a:pt x="32756" y="34892"/>
                                    </a:cubicBezTo>
                                    <a:cubicBezTo>
                                      <a:pt x="34556" y="36639"/>
                                      <a:pt x="35456" y="39361"/>
                                      <a:pt x="35456" y="43055"/>
                                    </a:cubicBezTo>
                                    <a:cubicBezTo>
                                      <a:pt x="35456" y="46451"/>
                                      <a:pt x="33731" y="49122"/>
                                      <a:pt x="30281" y="51069"/>
                                    </a:cubicBezTo>
                                    <a:cubicBezTo>
                                      <a:pt x="27432" y="52717"/>
                                      <a:pt x="24207" y="53541"/>
                                      <a:pt x="20607" y="53541"/>
                                    </a:cubicBezTo>
                                    <a:cubicBezTo>
                                      <a:pt x="15808" y="53541"/>
                                      <a:pt x="12183" y="52592"/>
                                      <a:pt x="9733" y="50695"/>
                                    </a:cubicBezTo>
                                    <a:cubicBezTo>
                                      <a:pt x="6983" y="48648"/>
                                      <a:pt x="5434" y="45377"/>
                                      <a:pt x="5084" y="40883"/>
                                    </a:cubicBezTo>
                                    <a:cubicBezTo>
                                      <a:pt x="4984" y="40035"/>
                                      <a:pt x="4684" y="39385"/>
                                      <a:pt x="4184" y="38936"/>
                                    </a:cubicBezTo>
                                    <a:cubicBezTo>
                                      <a:pt x="3734" y="38537"/>
                                      <a:pt x="3184" y="38362"/>
                                      <a:pt x="2534" y="38412"/>
                                    </a:cubicBezTo>
                                    <a:cubicBezTo>
                                      <a:pt x="1934" y="38462"/>
                                      <a:pt x="1434" y="38686"/>
                                      <a:pt x="1034" y="39086"/>
                                    </a:cubicBezTo>
                                    <a:cubicBezTo>
                                      <a:pt x="534" y="39585"/>
                                      <a:pt x="334" y="40234"/>
                                      <a:pt x="434" y="41033"/>
                                    </a:cubicBezTo>
                                    <a:cubicBezTo>
                                      <a:pt x="934" y="46825"/>
                                      <a:pt x="2984" y="51094"/>
                                      <a:pt x="6584" y="53841"/>
                                    </a:cubicBezTo>
                                    <a:cubicBezTo>
                                      <a:pt x="9883" y="56437"/>
                                      <a:pt x="14608" y="57735"/>
                                      <a:pt x="20757" y="57735"/>
                                    </a:cubicBezTo>
                                    <a:cubicBezTo>
                                      <a:pt x="26207" y="57735"/>
                                      <a:pt x="30731" y="56412"/>
                                      <a:pt x="34331" y="53766"/>
                                    </a:cubicBezTo>
                                    <a:cubicBezTo>
                                      <a:pt x="38231" y="50970"/>
                                      <a:pt x="40180" y="47225"/>
                                      <a:pt x="40180" y="42531"/>
                                    </a:cubicBezTo>
                                    <a:cubicBezTo>
                                      <a:pt x="40180" y="37738"/>
                                      <a:pt x="38755" y="34043"/>
                                      <a:pt x="35906" y="31446"/>
                                    </a:cubicBezTo>
                                    <a:cubicBezTo>
                                      <a:pt x="32956" y="28750"/>
                                      <a:pt x="27907" y="26678"/>
                                      <a:pt x="20757" y="25230"/>
                                    </a:cubicBezTo>
                                    <a:cubicBezTo>
                                      <a:pt x="15308" y="24131"/>
                                      <a:pt x="11533" y="22683"/>
                                      <a:pt x="9433" y="20886"/>
                                    </a:cubicBezTo>
                                    <a:cubicBezTo>
                                      <a:pt x="7433" y="19188"/>
                                      <a:pt x="6434" y="16792"/>
                                      <a:pt x="6434" y="13696"/>
                                    </a:cubicBezTo>
                                    <a:cubicBezTo>
                                      <a:pt x="6434" y="10600"/>
                                      <a:pt x="7708" y="8228"/>
                                      <a:pt x="10258" y="6581"/>
                                    </a:cubicBezTo>
                                    <a:cubicBezTo>
                                      <a:pt x="12658" y="5033"/>
                                      <a:pt x="15958" y="4259"/>
                                      <a:pt x="20157" y="4259"/>
                                    </a:cubicBezTo>
                                    <a:cubicBezTo>
                                      <a:pt x="24057" y="4259"/>
                                      <a:pt x="27082" y="5058"/>
                                      <a:pt x="29231" y="6656"/>
                                    </a:cubicBezTo>
                                    <a:cubicBezTo>
                                      <a:pt x="31381" y="8303"/>
                                      <a:pt x="32756" y="10900"/>
                                      <a:pt x="33356" y="14445"/>
                                    </a:cubicBezTo>
                                    <a:cubicBezTo>
                                      <a:pt x="33456" y="15244"/>
                                      <a:pt x="33781" y="15843"/>
                                      <a:pt x="34331" y="16242"/>
                                    </a:cubicBezTo>
                                    <a:cubicBezTo>
                                      <a:pt x="34881" y="16642"/>
                                      <a:pt x="35481" y="16817"/>
                                      <a:pt x="36131" y="16767"/>
                                    </a:cubicBezTo>
                                    <a:cubicBezTo>
                                      <a:pt x="36831" y="16667"/>
                                      <a:pt x="37356" y="16342"/>
                                      <a:pt x="37706" y="15793"/>
                                    </a:cubicBezTo>
                                    <a:cubicBezTo>
                                      <a:pt x="38156" y="15194"/>
                                      <a:pt x="38306" y="14420"/>
                                      <a:pt x="38156" y="13471"/>
                                    </a:cubicBezTo>
                                    <a:cubicBezTo>
                                      <a:pt x="37556" y="9776"/>
                                      <a:pt x="36106" y="6805"/>
                                      <a:pt x="33806" y="4558"/>
                                    </a:cubicBezTo>
                                    <a:cubicBezTo>
                                      <a:pt x="30706" y="1563"/>
                                      <a:pt x="26257" y="65"/>
                                      <a:pt x="20457"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5" name="Freeform: Shape 14425"/>
                            <wps:cNvSpPr/>
                            <wps:spPr>
                              <a:xfrm>
                                <a:off x="2620472" y="455430"/>
                                <a:ext cx="36746" cy="42691"/>
                              </a:xfrm>
                              <a:custGeom>
                                <a:avLst/>
                                <a:gdLst>
                                  <a:gd name="connsiteX0" fmla="*/ 18790 w 36746"/>
                                  <a:gd name="connsiteY0" fmla="*/ 65 h 42691"/>
                                  <a:gd name="connsiteX1" fmla="*/ 4841 w 36746"/>
                                  <a:gd name="connsiteY1" fmla="*/ 6656 h 42691"/>
                                  <a:gd name="connsiteX2" fmla="*/ 417 w 36746"/>
                                  <a:gd name="connsiteY2" fmla="*/ 21410 h 42691"/>
                                  <a:gd name="connsiteX3" fmla="*/ 4841 w 36746"/>
                                  <a:gd name="connsiteY3" fmla="*/ 36090 h 42691"/>
                                  <a:gd name="connsiteX4" fmla="*/ 18790 w 36746"/>
                                  <a:gd name="connsiteY4" fmla="*/ 42756 h 42691"/>
                                  <a:gd name="connsiteX5" fmla="*/ 32664 w 36746"/>
                                  <a:gd name="connsiteY5" fmla="*/ 36090 h 42691"/>
                                  <a:gd name="connsiteX6" fmla="*/ 37163 w 36746"/>
                                  <a:gd name="connsiteY6" fmla="*/ 21410 h 42691"/>
                                  <a:gd name="connsiteX7" fmla="*/ 32664 w 36746"/>
                                  <a:gd name="connsiteY7" fmla="*/ 6656 h 42691"/>
                                  <a:gd name="connsiteX8" fmla="*/ 18790 w 36746"/>
                                  <a:gd name="connsiteY8" fmla="*/ 65 h 42691"/>
                                  <a:gd name="connsiteX9" fmla="*/ 18790 w 36746"/>
                                  <a:gd name="connsiteY9" fmla="*/ 4184 h 42691"/>
                                  <a:gd name="connsiteX10" fmla="*/ 29064 w 36746"/>
                                  <a:gd name="connsiteY10" fmla="*/ 9502 h 42691"/>
                                  <a:gd name="connsiteX11" fmla="*/ 32439 w 36746"/>
                                  <a:gd name="connsiteY11" fmla="*/ 21410 h 42691"/>
                                  <a:gd name="connsiteX12" fmla="*/ 29064 w 36746"/>
                                  <a:gd name="connsiteY12" fmla="*/ 33244 h 42691"/>
                                  <a:gd name="connsiteX13" fmla="*/ 18790 w 36746"/>
                                  <a:gd name="connsiteY13" fmla="*/ 38562 h 42691"/>
                                  <a:gd name="connsiteX14" fmla="*/ 8366 w 36746"/>
                                  <a:gd name="connsiteY14" fmla="*/ 33244 h 42691"/>
                                  <a:gd name="connsiteX15" fmla="*/ 5141 w 36746"/>
                                  <a:gd name="connsiteY15" fmla="*/ 21410 h 42691"/>
                                  <a:gd name="connsiteX16" fmla="*/ 8366 w 36746"/>
                                  <a:gd name="connsiteY16" fmla="*/ 9502 h 42691"/>
                                  <a:gd name="connsiteX17" fmla="*/ 18790 w 36746"/>
                                  <a:gd name="connsiteY17" fmla="*/ 4184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790" y="65"/>
                                    </a:moveTo>
                                    <a:cubicBezTo>
                                      <a:pt x="12841" y="65"/>
                                      <a:pt x="8191" y="2262"/>
                                      <a:pt x="4841" y="6656"/>
                                    </a:cubicBezTo>
                                    <a:cubicBezTo>
                                      <a:pt x="1892" y="10550"/>
                                      <a:pt x="417" y="15468"/>
                                      <a:pt x="417" y="21410"/>
                                    </a:cubicBezTo>
                                    <a:cubicBezTo>
                                      <a:pt x="417" y="27302"/>
                                      <a:pt x="1892" y="32195"/>
                                      <a:pt x="4841" y="36090"/>
                                    </a:cubicBezTo>
                                    <a:cubicBezTo>
                                      <a:pt x="8191" y="40534"/>
                                      <a:pt x="12841" y="42756"/>
                                      <a:pt x="18790" y="42756"/>
                                    </a:cubicBezTo>
                                    <a:cubicBezTo>
                                      <a:pt x="24689" y="42756"/>
                                      <a:pt x="29314" y="40534"/>
                                      <a:pt x="32664" y="36090"/>
                                    </a:cubicBezTo>
                                    <a:cubicBezTo>
                                      <a:pt x="35663" y="32195"/>
                                      <a:pt x="37163" y="27302"/>
                                      <a:pt x="37163" y="21410"/>
                                    </a:cubicBezTo>
                                    <a:cubicBezTo>
                                      <a:pt x="37163" y="15468"/>
                                      <a:pt x="35663" y="10550"/>
                                      <a:pt x="32664" y="6656"/>
                                    </a:cubicBezTo>
                                    <a:cubicBezTo>
                                      <a:pt x="29314" y="2262"/>
                                      <a:pt x="24689" y="65"/>
                                      <a:pt x="18790" y="65"/>
                                    </a:cubicBezTo>
                                    <a:close/>
                                    <a:moveTo>
                                      <a:pt x="18790" y="4184"/>
                                    </a:moveTo>
                                    <a:cubicBezTo>
                                      <a:pt x="23190" y="4184"/>
                                      <a:pt x="26614" y="5956"/>
                                      <a:pt x="29064" y="9502"/>
                                    </a:cubicBezTo>
                                    <a:cubicBezTo>
                                      <a:pt x="31314" y="12647"/>
                                      <a:pt x="32439" y="16617"/>
                                      <a:pt x="32439" y="21410"/>
                                    </a:cubicBezTo>
                                    <a:cubicBezTo>
                                      <a:pt x="32439" y="26104"/>
                                      <a:pt x="31314" y="30048"/>
                                      <a:pt x="29064" y="33244"/>
                                    </a:cubicBezTo>
                                    <a:cubicBezTo>
                                      <a:pt x="26614" y="36789"/>
                                      <a:pt x="23190" y="38562"/>
                                      <a:pt x="18790" y="38562"/>
                                    </a:cubicBezTo>
                                    <a:cubicBezTo>
                                      <a:pt x="14340" y="38562"/>
                                      <a:pt x="10866" y="36789"/>
                                      <a:pt x="8366" y="33244"/>
                                    </a:cubicBezTo>
                                    <a:cubicBezTo>
                                      <a:pt x="6216" y="30098"/>
                                      <a:pt x="5141" y="26154"/>
                                      <a:pt x="5141" y="21410"/>
                                    </a:cubicBezTo>
                                    <a:cubicBezTo>
                                      <a:pt x="5141" y="16617"/>
                                      <a:pt x="6216" y="12647"/>
                                      <a:pt x="8366" y="9502"/>
                                    </a:cubicBezTo>
                                    <a:cubicBezTo>
                                      <a:pt x="10866" y="5956"/>
                                      <a:pt x="14340" y="4184"/>
                                      <a:pt x="18790" y="41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6" name="Freeform: Shape 14426"/>
                            <wps:cNvSpPr/>
                            <wps:spPr>
                              <a:xfrm>
                                <a:off x="2668695" y="454906"/>
                                <a:ext cx="30672" cy="43065"/>
                              </a:xfrm>
                              <a:custGeom>
                                <a:avLst/>
                                <a:gdLst>
                                  <a:gd name="connsiteX0" fmla="*/ 31096 w 30672"/>
                                  <a:gd name="connsiteY0" fmla="*/ 40134 h 43065"/>
                                  <a:gd name="connsiteX1" fmla="*/ 31096 w 30672"/>
                                  <a:gd name="connsiteY1" fmla="*/ 2686 h 43065"/>
                                  <a:gd name="connsiteX2" fmla="*/ 30346 w 30672"/>
                                  <a:gd name="connsiteY2" fmla="*/ 739 h 43065"/>
                                  <a:gd name="connsiteX3" fmla="*/ 28696 w 30672"/>
                                  <a:gd name="connsiteY3" fmla="*/ 65 h 43065"/>
                                  <a:gd name="connsiteX4" fmla="*/ 27046 w 30672"/>
                                  <a:gd name="connsiteY4" fmla="*/ 739 h 43065"/>
                                  <a:gd name="connsiteX5" fmla="*/ 26372 w 30672"/>
                                  <a:gd name="connsiteY5" fmla="*/ 2686 h 43065"/>
                                  <a:gd name="connsiteX6" fmla="*/ 26372 w 30672"/>
                                  <a:gd name="connsiteY6" fmla="*/ 31072 h 43065"/>
                                  <a:gd name="connsiteX7" fmla="*/ 20297 w 30672"/>
                                  <a:gd name="connsiteY7" fmla="*/ 36764 h 43065"/>
                                  <a:gd name="connsiteX8" fmla="*/ 13023 w 30672"/>
                                  <a:gd name="connsiteY8" fmla="*/ 38936 h 43065"/>
                                  <a:gd name="connsiteX9" fmla="*/ 7098 w 30672"/>
                                  <a:gd name="connsiteY9" fmla="*/ 36539 h 43065"/>
                                  <a:gd name="connsiteX10" fmla="*/ 5074 w 30672"/>
                                  <a:gd name="connsiteY10" fmla="*/ 31297 h 43065"/>
                                  <a:gd name="connsiteX11" fmla="*/ 5074 w 30672"/>
                                  <a:gd name="connsiteY11" fmla="*/ 2686 h 43065"/>
                                  <a:gd name="connsiteX12" fmla="*/ 4324 w 30672"/>
                                  <a:gd name="connsiteY12" fmla="*/ 739 h 43065"/>
                                  <a:gd name="connsiteX13" fmla="*/ 2749 w 30672"/>
                                  <a:gd name="connsiteY13" fmla="*/ 65 h 43065"/>
                                  <a:gd name="connsiteX14" fmla="*/ 1099 w 30672"/>
                                  <a:gd name="connsiteY14" fmla="*/ 739 h 43065"/>
                                  <a:gd name="connsiteX15" fmla="*/ 424 w 30672"/>
                                  <a:gd name="connsiteY15" fmla="*/ 2686 h 43065"/>
                                  <a:gd name="connsiteX16" fmla="*/ 424 w 30672"/>
                                  <a:gd name="connsiteY16" fmla="*/ 31297 h 43065"/>
                                  <a:gd name="connsiteX17" fmla="*/ 3574 w 30672"/>
                                  <a:gd name="connsiteY17" fmla="*/ 39385 h 43065"/>
                                  <a:gd name="connsiteX18" fmla="*/ 13023 w 30672"/>
                                  <a:gd name="connsiteY18" fmla="*/ 43130 h 43065"/>
                                  <a:gd name="connsiteX19" fmla="*/ 20897 w 30672"/>
                                  <a:gd name="connsiteY19" fmla="*/ 41183 h 43065"/>
                                  <a:gd name="connsiteX20" fmla="*/ 26372 w 30672"/>
                                  <a:gd name="connsiteY20" fmla="*/ 36839 h 43065"/>
                                  <a:gd name="connsiteX21" fmla="*/ 26372 w 30672"/>
                                  <a:gd name="connsiteY21" fmla="*/ 40134 h 43065"/>
                                  <a:gd name="connsiteX22" fmla="*/ 27046 w 30672"/>
                                  <a:gd name="connsiteY22" fmla="*/ 41857 h 43065"/>
                                  <a:gd name="connsiteX23" fmla="*/ 28696 w 30672"/>
                                  <a:gd name="connsiteY23" fmla="*/ 42456 h 43065"/>
                                  <a:gd name="connsiteX24" fmla="*/ 30346 w 30672"/>
                                  <a:gd name="connsiteY24" fmla="*/ 41857 h 43065"/>
                                  <a:gd name="connsiteX25" fmla="*/ 31096 w 30672"/>
                                  <a:gd name="connsiteY25" fmla="*/ 40134 h 43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672" h="43065">
                                    <a:moveTo>
                                      <a:pt x="31096" y="40134"/>
                                    </a:moveTo>
                                    <a:lnTo>
                                      <a:pt x="31096" y="2686"/>
                                    </a:lnTo>
                                    <a:cubicBezTo>
                                      <a:pt x="31096" y="1837"/>
                                      <a:pt x="30846" y="1188"/>
                                      <a:pt x="30346" y="739"/>
                                    </a:cubicBezTo>
                                    <a:cubicBezTo>
                                      <a:pt x="29896" y="289"/>
                                      <a:pt x="29346" y="65"/>
                                      <a:pt x="28696" y="65"/>
                                    </a:cubicBezTo>
                                    <a:cubicBezTo>
                                      <a:pt x="28046" y="65"/>
                                      <a:pt x="27496" y="289"/>
                                      <a:pt x="27046" y="739"/>
                                    </a:cubicBezTo>
                                    <a:cubicBezTo>
                                      <a:pt x="26597" y="1188"/>
                                      <a:pt x="26372" y="1837"/>
                                      <a:pt x="26372" y="2686"/>
                                    </a:cubicBezTo>
                                    <a:lnTo>
                                      <a:pt x="26372" y="31072"/>
                                    </a:lnTo>
                                    <a:cubicBezTo>
                                      <a:pt x="24522" y="33568"/>
                                      <a:pt x="22497" y="35466"/>
                                      <a:pt x="20297" y="36764"/>
                                    </a:cubicBezTo>
                                    <a:cubicBezTo>
                                      <a:pt x="17997" y="38212"/>
                                      <a:pt x="15573" y="38936"/>
                                      <a:pt x="13023" y="38936"/>
                                    </a:cubicBezTo>
                                    <a:cubicBezTo>
                                      <a:pt x="10523" y="38936"/>
                                      <a:pt x="8548" y="38137"/>
                                      <a:pt x="7098" y="36539"/>
                                    </a:cubicBezTo>
                                    <a:cubicBezTo>
                                      <a:pt x="5748" y="35091"/>
                                      <a:pt x="5074" y="33344"/>
                                      <a:pt x="5074" y="31297"/>
                                    </a:cubicBezTo>
                                    <a:lnTo>
                                      <a:pt x="5074" y="2686"/>
                                    </a:lnTo>
                                    <a:cubicBezTo>
                                      <a:pt x="5074" y="1837"/>
                                      <a:pt x="4824" y="1188"/>
                                      <a:pt x="4324" y="739"/>
                                    </a:cubicBezTo>
                                    <a:cubicBezTo>
                                      <a:pt x="3874" y="289"/>
                                      <a:pt x="3349" y="65"/>
                                      <a:pt x="2749" y="65"/>
                                    </a:cubicBezTo>
                                    <a:cubicBezTo>
                                      <a:pt x="2099" y="65"/>
                                      <a:pt x="1549" y="289"/>
                                      <a:pt x="1099" y="739"/>
                                    </a:cubicBezTo>
                                    <a:cubicBezTo>
                                      <a:pt x="649" y="1188"/>
                                      <a:pt x="424" y="1837"/>
                                      <a:pt x="424" y="2686"/>
                                    </a:cubicBezTo>
                                    <a:lnTo>
                                      <a:pt x="424" y="31297"/>
                                    </a:lnTo>
                                    <a:cubicBezTo>
                                      <a:pt x="424" y="34442"/>
                                      <a:pt x="1474" y="37139"/>
                                      <a:pt x="3574" y="39385"/>
                                    </a:cubicBezTo>
                                    <a:cubicBezTo>
                                      <a:pt x="5924" y="41882"/>
                                      <a:pt x="9073" y="43130"/>
                                      <a:pt x="13023" y="43130"/>
                                    </a:cubicBezTo>
                                    <a:cubicBezTo>
                                      <a:pt x="15873" y="43130"/>
                                      <a:pt x="18497" y="42481"/>
                                      <a:pt x="20897" y="41183"/>
                                    </a:cubicBezTo>
                                    <a:cubicBezTo>
                                      <a:pt x="22947" y="40134"/>
                                      <a:pt x="24772" y="38686"/>
                                      <a:pt x="26372" y="36839"/>
                                    </a:cubicBezTo>
                                    <a:lnTo>
                                      <a:pt x="26372" y="40134"/>
                                    </a:lnTo>
                                    <a:cubicBezTo>
                                      <a:pt x="26372" y="40833"/>
                                      <a:pt x="26597" y="41408"/>
                                      <a:pt x="27046" y="41857"/>
                                    </a:cubicBezTo>
                                    <a:cubicBezTo>
                                      <a:pt x="27496" y="42257"/>
                                      <a:pt x="28046" y="42456"/>
                                      <a:pt x="28696" y="42456"/>
                                    </a:cubicBezTo>
                                    <a:cubicBezTo>
                                      <a:pt x="29346" y="42456"/>
                                      <a:pt x="29896" y="42257"/>
                                      <a:pt x="30346" y="41857"/>
                                    </a:cubicBezTo>
                                    <a:cubicBezTo>
                                      <a:pt x="30846" y="41408"/>
                                      <a:pt x="31096" y="40833"/>
                                      <a:pt x="31096" y="4013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7" name="Freeform: Shape 14427"/>
                            <wps:cNvSpPr/>
                            <wps:spPr>
                              <a:xfrm>
                                <a:off x="2708743" y="443896"/>
                                <a:ext cx="18823" cy="54075"/>
                              </a:xfrm>
                              <a:custGeom>
                                <a:avLst/>
                                <a:gdLst>
                                  <a:gd name="connsiteX0" fmla="*/ 6205 w 18823"/>
                                  <a:gd name="connsiteY0" fmla="*/ 2312 h 54075"/>
                                  <a:gd name="connsiteX1" fmla="*/ 6205 w 18823"/>
                                  <a:gd name="connsiteY1" fmla="*/ 12722 h 54075"/>
                                  <a:gd name="connsiteX2" fmla="*/ 2156 w 18823"/>
                                  <a:gd name="connsiteY2" fmla="*/ 12722 h 54075"/>
                                  <a:gd name="connsiteX3" fmla="*/ 431 w 18823"/>
                                  <a:gd name="connsiteY3" fmla="*/ 14744 h 54075"/>
                                  <a:gd name="connsiteX4" fmla="*/ 2156 w 18823"/>
                                  <a:gd name="connsiteY4" fmla="*/ 16842 h 54075"/>
                                  <a:gd name="connsiteX5" fmla="*/ 6205 w 18823"/>
                                  <a:gd name="connsiteY5" fmla="*/ 16842 h 54075"/>
                                  <a:gd name="connsiteX6" fmla="*/ 6205 w 18823"/>
                                  <a:gd name="connsiteY6" fmla="*/ 46875 h 54075"/>
                                  <a:gd name="connsiteX7" fmla="*/ 8005 w 18823"/>
                                  <a:gd name="connsiteY7" fmla="*/ 51818 h 54075"/>
                                  <a:gd name="connsiteX8" fmla="*/ 13405 w 18823"/>
                                  <a:gd name="connsiteY8" fmla="*/ 54140 h 54075"/>
                                  <a:gd name="connsiteX9" fmla="*/ 16929 w 18823"/>
                                  <a:gd name="connsiteY9" fmla="*/ 54140 h 54075"/>
                                  <a:gd name="connsiteX10" fmla="*/ 18654 w 18823"/>
                                  <a:gd name="connsiteY10" fmla="*/ 53466 h 54075"/>
                                  <a:gd name="connsiteX11" fmla="*/ 19254 w 18823"/>
                                  <a:gd name="connsiteY11" fmla="*/ 52043 h 54075"/>
                                  <a:gd name="connsiteX12" fmla="*/ 18654 w 18823"/>
                                  <a:gd name="connsiteY12" fmla="*/ 50545 h 54075"/>
                                  <a:gd name="connsiteX13" fmla="*/ 16929 w 18823"/>
                                  <a:gd name="connsiteY13" fmla="*/ 49946 h 54075"/>
                                  <a:gd name="connsiteX14" fmla="*/ 14230 w 18823"/>
                                  <a:gd name="connsiteY14" fmla="*/ 49946 h 54075"/>
                                  <a:gd name="connsiteX15" fmla="*/ 11680 w 18823"/>
                                  <a:gd name="connsiteY15" fmla="*/ 48823 h 54075"/>
                                  <a:gd name="connsiteX16" fmla="*/ 10930 w 18823"/>
                                  <a:gd name="connsiteY16" fmla="*/ 46576 h 54075"/>
                                  <a:gd name="connsiteX17" fmla="*/ 10930 w 18823"/>
                                  <a:gd name="connsiteY17" fmla="*/ 16842 h 54075"/>
                                  <a:gd name="connsiteX18" fmla="*/ 17079 w 18823"/>
                                  <a:gd name="connsiteY18" fmla="*/ 16842 h 54075"/>
                                  <a:gd name="connsiteX19" fmla="*/ 19029 w 18823"/>
                                  <a:gd name="connsiteY19" fmla="*/ 14744 h 54075"/>
                                  <a:gd name="connsiteX20" fmla="*/ 17079 w 18823"/>
                                  <a:gd name="connsiteY20" fmla="*/ 12722 h 54075"/>
                                  <a:gd name="connsiteX21" fmla="*/ 10930 w 18823"/>
                                  <a:gd name="connsiteY21" fmla="*/ 12722 h 54075"/>
                                  <a:gd name="connsiteX22" fmla="*/ 10930 w 18823"/>
                                  <a:gd name="connsiteY22" fmla="*/ 2312 h 54075"/>
                                  <a:gd name="connsiteX23" fmla="*/ 10180 w 18823"/>
                                  <a:gd name="connsiteY23" fmla="*/ 589 h 54075"/>
                                  <a:gd name="connsiteX24" fmla="*/ 8530 w 18823"/>
                                  <a:gd name="connsiteY24" fmla="*/ 65 h 54075"/>
                                  <a:gd name="connsiteX25" fmla="*/ 6880 w 18823"/>
                                  <a:gd name="connsiteY25" fmla="*/ 589 h 54075"/>
                                  <a:gd name="connsiteX26" fmla="*/ 6205 w 18823"/>
                                  <a:gd name="connsiteY26" fmla="*/ 2312 h 54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823" h="54075">
                                    <a:moveTo>
                                      <a:pt x="6205" y="2312"/>
                                    </a:moveTo>
                                    <a:lnTo>
                                      <a:pt x="6205" y="12722"/>
                                    </a:lnTo>
                                    <a:lnTo>
                                      <a:pt x="2156" y="12722"/>
                                    </a:lnTo>
                                    <a:cubicBezTo>
                                      <a:pt x="1006" y="12722"/>
                                      <a:pt x="431" y="13396"/>
                                      <a:pt x="431" y="14744"/>
                                    </a:cubicBezTo>
                                    <a:cubicBezTo>
                                      <a:pt x="431" y="16142"/>
                                      <a:pt x="1006" y="16842"/>
                                      <a:pt x="2156" y="16842"/>
                                    </a:cubicBezTo>
                                    <a:lnTo>
                                      <a:pt x="6205" y="16842"/>
                                    </a:lnTo>
                                    <a:lnTo>
                                      <a:pt x="6205" y="46875"/>
                                    </a:lnTo>
                                    <a:cubicBezTo>
                                      <a:pt x="6205" y="48823"/>
                                      <a:pt x="6805" y="50470"/>
                                      <a:pt x="8005" y="51818"/>
                                    </a:cubicBezTo>
                                    <a:cubicBezTo>
                                      <a:pt x="9305" y="53366"/>
                                      <a:pt x="11105" y="54140"/>
                                      <a:pt x="13405" y="54140"/>
                                    </a:cubicBezTo>
                                    <a:lnTo>
                                      <a:pt x="16929" y="54140"/>
                                    </a:lnTo>
                                    <a:cubicBezTo>
                                      <a:pt x="17629" y="54140"/>
                                      <a:pt x="18204" y="53916"/>
                                      <a:pt x="18654" y="53466"/>
                                    </a:cubicBezTo>
                                    <a:cubicBezTo>
                                      <a:pt x="19054" y="53067"/>
                                      <a:pt x="19254" y="52592"/>
                                      <a:pt x="19254" y="52043"/>
                                    </a:cubicBezTo>
                                    <a:cubicBezTo>
                                      <a:pt x="19254" y="51444"/>
                                      <a:pt x="19054" y="50945"/>
                                      <a:pt x="18654" y="50545"/>
                                    </a:cubicBezTo>
                                    <a:cubicBezTo>
                                      <a:pt x="18204" y="50146"/>
                                      <a:pt x="17629" y="49946"/>
                                      <a:pt x="16929" y="49946"/>
                                    </a:cubicBezTo>
                                    <a:lnTo>
                                      <a:pt x="14230" y="49946"/>
                                    </a:lnTo>
                                    <a:cubicBezTo>
                                      <a:pt x="13130" y="49946"/>
                                      <a:pt x="12280" y="49571"/>
                                      <a:pt x="11680" y="48823"/>
                                    </a:cubicBezTo>
                                    <a:cubicBezTo>
                                      <a:pt x="11180" y="48223"/>
                                      <a:pt x="10930" y="47474"/>
                                      <a:pt x="10930" y="46576"/>
                                    </a:cubicBezTo>
                                    <a:lnTo>
                                      <a:pt x="10930" y="16842"/>
                                    </a:lnTo>
                                    <a:lnTo>
                                      <a:pt x="17079" y="16842"/>
                                    </a:lnTo>
                                    <a:cubicBezTo>
                                      <a:pt x="18379" y="16842"/>
                                      <a:pt x="19029" y="16142"/>
                                      <a:pt x="19029" y="14744"/>
                                    </a:cubicBezTo>
                                    <a:cubicBezTo>
                                      <a:pt x="19029" y="13396"/>
                                      <a:pt x="18379" y="12722"/>
                                      <a:pt x="17079" y="12722"/>
                                    </a:cubicBezTo>
                                    <a:lnTo>
                                      <a:pt x="10930" y="12722"/>
                                    </a:lnTo>
                                    <a:lnTo>
                                      <a:pt x="10930" y="2312"/>
                                    </a:lnTo>
                                    <a:cubicBezTo>
                                      <a:pt x="10930" y="1563"/>
                                      <a:pt x="10680" y="988"/>
                                      <a:pt x="10180" y="589"/>
                                    </a:cubicBezTo>
                                    <a:cubicBezTo>
                                      <a:pt x="9730" y="239"/>
                                      <a:pt x="9180" y="65"/>
                                      <a:pt x="8530" y="65"/>
                                    </a:cubicBezTo>
                                    <a:cubicBezTo>
                                      <a:pt x="7880" y="65"/>
                                      <a:pt x="7330" y="239"/>
                                      <a:pt x="6880" y="589"/>
                                    </a:cubicBezTo>
                                    <a:cubicBezTo>
                                      <a:pt x="6430" y="988"/>
                                      <a:pt x="6205" y="1563"/>
                                      <a:pt x="6205" y="231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8" name="Freeform: Shape 14428"/>
                            <wps:cNvSpPr/>
                            <wps:spPr>
                              <a:xfrm>
                                <a:off x="2736560" y="440301"/>
                                <a:ext cx="30747" cy="57745"/>
                              </a:xfrm>
                              <a:custGeom>
                                <a:avLst/>
                                <a:gdLst>
                                  <a:gd name="connsiteX0" fmla="*/ 435 w 30747"/>
                                  <a:gd name="connsiteY0" fmla="*/ 2461 h 57745"/>
                                  <a:gd name="connsiteX1" fmla="*/ 435 w 30747"/>
                                  <a:gd name="connsiteY1" fmla="*/ 55264 h 57745"/>
                                  <a:gd name="connsiteX2" fmla="*/ 1110 w 30747"/>
                                  <a:gd name="connsiteY2" fmla="*/ 57136 h 57745"/>
                                  <a:gd name="connsiteX3" fmla="*/ 2759 w 30747"/>
                                  <a:gd name="connsiteY3" fmla="*/ 57810 h 57745"/>
                                  <a:gd name="connsiteX4" fmla="*/ 4334 w 30747"/>
                                  <a:gd name="connsiteY4" fmla="*/ 57136 h 57745"/>
                                  <a:gd name="connsiteX5" fmla="*/ 5084 w 30747"/>
                                  <a:gd name="connsiteY5" fmla="*/ 55189 h 57745"/>
                                  <a:gd name="connsiteX6" fmla="*/ 5084 w 30747"/>
                                  <a:gd name="connsiteY6" fmla="*/ 27102 h 57745"/>
                                  <a:gd name="connsiteX7" fmla="*/ 10934 w 30747"/>
                                  <a:gd name="connsiteY7" fmla="*/ 21260 h 57745"/>
                                  <a:gd name="connsiteX8" fmla="*/ 18208 w 30747"/>
                                  <a:gd name="connsiteY8" fmla="*/ 19163 h 57745"/>
                                  <a:gd name="connsiteX9" fmla="*/ 24357 w 30747"/>
                                  <a:gd name="connsiteY9" fmla="*/ 21560 h 57745"/>
                                  <a:gd name="connsiteX10" fmla="*/ 26457 w 30747"/>
                                  <a:gd name="connsiteY10" fmla="*/ 26878 h 57745"/>
                                  <a:gd name="connsiteX11" fmla="*/ 26457 w 30747"/>
                                  <a:gd name="connsiteY11" fmla="*/ 55264 h 57745"/>
                                  <a:gd name="connsiteX12" fmla="*/ 27132 w 30747"/>
                                  <a:gd name="connsiteY12" fmla="*/ 57136 h 57745"/>
                                  <a:gd name="connsiteX13" fmla="*/ 28782 w 30747"/>
                                  <a:gd name="connsiteY13" fmla="*/ 57735 h 57745"/>
                                  <a:gd name="connsiteX14" fmla="*/ 30432 w 30747"/>
                                  <a:gd name="connsiteY14" fmla="*/ 57136 h 57745"/>
                                  <a:gd name="connsiteX15" fmla="*/ 31182 w 30747"/>
                                  <a:gd name="connsiteY15" fmla="*/ 55264 h 57745"/>
                                  <a:gd name="connsiteX16" fmla="*/ 31182 w 30747"/>
                                  <a:gd name="connsiteY16" fmla="*/ 26878 h 57745"/>
                                  <a:gd name="connsiteX17" fmla="*/ 27882 w 30747"/>
                                  <a:gd name="connsiteY17" fmla="*/ 18714 h 57745"/>
                                  <a:gd name="connsiteX18" fmla="*/ 18208 w 30747"/>
                                  <a:gd name="connsiteY18" fmla="*/ 15044 h 57745"/>
                                  <a:gd name="connsiteX19" fmla="*/ 10334 w 30747"/>
                                  <a:gd name="connsiteY19" fmla="*/ 16916 h 57745"/>
                                  <a:gd name="connsiteX20" fmla="*/ 5084 w 30747"/>
                                  <a:gd name="connsiteY20" fmla="*/ 21260 h 57745"/>
                                  <a:gd name="connsiteX21" fmla="*/ 5084 w 30747"/>
                                  <a:gd name="connsiteY21" fmla="*/ 2461 h 57745"/>
                                  <a:gd name="connsiteX22" fmla="*/ 4334 w 30747"/>
                                  <a:gd name="connsiteY22" fmla="*/ 664 h 57745"/>
                                  <a:gd name="connsiteX23" fmla="*/ 2759 w 30747"/>
                                  <a:gd name="connsiteY23" fmla="*/ 65 h 57745"/>
                                  <a:gd name="connsiteX24" fmla="*/ 1110 w 30747"/>
                                  <a:gd name="connsiteY24" fmla="*/ 664 h 57745"/>
                                  <a:gd name="connsiteX25" fmla="*/ 435 w 30747"/>
                                  <a:gd name="connsiteY25" fmla="*/ 2461 h 57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747" h="57745">
                                    <a:moveTo>
                                      <a:pt x="435" y="2461"/>
                                    </a:moveTo>
                                    <a:lnTo>
                                      <a:pt x="435" y="55264"/>
                                    </a:lnTo>
                                    <a:cubicBezTo>
                                      <a:pt x="435" y="56063"/>
                                      <a:pt x="660" y="56687"/>
                                      <a:pt x="1110" y="57136"/>
                                    </a:cubicBezTo>
                                    <a:cubicBezTo>
                                      <a:pt x="1559" y="57585"/>
                                      <a:pt x="2109" y="57810"/>
                                      <a:pt x="2759" y="57810"/>
                                    </a:cubicBezTo>
                                    <a:cubicBezTo>
                                      <a:pt x="3359" y="57760"/>
                                      <a:pt x="3884" y="57536"/>
                                      <a:pt x="4334" y="57136"/>
                                    </a:cubicBezTo>
                                    <a:cubicBezTo>
                                      <a:pt x="4834" y="56637"/>
                                      <a:pt x="5084" y="55988"/>
                                      <a:pt x="5084" y="55189"/>
                                    </a:cubicBezTo>
                                    <a:lnTo>
                                      <a:pt x="5084" y="27102"/>
                                    </a:lnTo>
                                    <a:cubicBezTo>
                                      <a:pt x="6934" y="24506"/>
                                      <a:pt x="8884" y="22559"/>
                                      <a:pt x="10934" y="21260"/>
                                    </a:cubicBezTo>
                                    <a:cubicBezTo>
                                      <a:pt x="13183" y="19862"/>
                                      <a:pt x="15608" y="19163"/>
                                      <a:pt x="18208" y="19163"/>
                                    </a:cubicBezTo>
                                    <a:cubicBezTo>
                                      <a:pt x="20808" y="19163"/>
                                      <a:pt x="22857" y="19962"/>
                                      <a:pt x="24357" y="21560"/>
                                    </a:cubicBezTo>
                                    <a:cubicBezTo>
                                      <a:pt x="25757" y="22958"/>
                                      <a:pt x="26457" y="24731"/>
                                      <a:pt x="26457" y="26878"/>
                                    </a:cubicBezTo>
                                    <a:lnTo>
                                      <a:pt x="26457" y="55264"/>
                                    </a:lnTo>
                                    <a:cubicBezTo>
                                      <a:pt x="26457" y="56013"/>
                                      <a:pt x="26682" y="56637"/>
                                      <a:pt x="27132" y="57136"/>
                                    </a:cubicBezTo>
                                    <a:cubicBezTo>
                                      <a:pt x="27582" y="57536"/>
                                      <a:pt x="28132" y="57735"/>
                                      <a:pt x="28782" y="57735"/>
                                    </a:cubicBezTo>
                                    <a:cubicBezTo>
                                      <a:pt x="29432" y="57735"/>
                                      <a:pt x="29982" y="57536"/>
                                      <a:pt x="30432" y="57136"/>
                                    </a:cubicBezTo>
                                    <a:cubicBezTo>
                                      <a:pt x="30932" y="56637"/>
                                      <a:pt x="31182" y="56013"/>
                                      <a:pt x="31182" y="55264"/>
                                    </a:cubicBezTo>
                                    <a:lnTo>
                                      <a:pt x="31182" y="26878"/>
                                    </a:lnTo>
                                    <a:cubicBezTo>
                                      <a:pt x="31182" y="23632"/>
                                      <a:pt x="30082" y="20911"/>
                                      <a:pt x="27882" y="18714"/>
                                    </a:cubicBezTo>
                                    <a:cubicBezTo>
                                      <a:pt x="25482" y="16267"/>
                                      <a:pt x="22258" y="15044"/>
                                      <a:pt x="18208" y="15044"/>
                                    </a:cubicBezTo>
                                    <a:cubicBezTo>
                                      <a:pt x="15308" y="15044"/>
                                      <a:pt x="12683" y="15668"/>
                                      <a:pt x="10334" y="16916"/>
                                    </a:cubicBezTo>
                                    <a:cubicBezTo>
                                      <a:pt x="8484" y="17915"/>
                                      <a:pt x="6734" y="19363"/>
                                      <a:pt x="5084" y="21260"/>
                                    </a:cubicBezTo>
                                    <a:lnTo>
                                      <a:pt x="5084" y="2461"/>
                                    </a:lnTo>
                                    <a:cubicBezTo>
                                      <a:pt x="5084" y="1712"/>
                                      <a:pt x="4834" y="1113"/>
                                      <a:pt x="4334" y="664"/>
                                    </a:cubicBezTo>
                                    <a:cubicBezTo>
                                      <a:pt x="3884" y="264"/>
                                      <a:pt x="3359" y="65"/>
                                      <a:pt x="2759" y="65"/>
                                    </a:cubicBezTo>
                                    <a:cubicBezTo>
                                      <a:pt x="2109" y="65"/>
                                      <a:pt x="1559" y="264"/>
                                      <a:pt x="1110" y="664"/>
                                    </a:cubicBezTo>
                                    <a:cubicBezTo>
                                      <a:pt x="660" y="1113"/>
                                      <a:pt x="435" y="1712"/>
                                      <a:pt x="435" y="246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29" name="Freeform: Shape 14429"/>
                            <wps:cNvSpPr/>
                            <wps:spPr>
                              <a:xfrm>
                                <a:off x="2773910" y="496624"/>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0" name="Freeform: Shape 14430"/>
                            <wps:cNvSpPr/>
                            <wps:spPr>
                              <a:xfrm>
                                <a:off x="2801149" y="440376"/>
                                <a:ext cx="46123" cy="57640"/>
                              </a:xfrm>
                              <a:custGeom>
                                <a:avLst/>
                                <a:gdLst>
                                  <a:gd name="connsiteX0" fmla="*/ 13027 w 46123"/>
                                  <a:gd name="connsiteY0" fmla="*/ 34218 h 57640"/>
                                  <a:gd name="connsiteX1" fmla="*/ 23451 w 46123"/>
                                  <a:gd name="connsiteY1" fmla="*/ 5757 h 57640"/>
                                  <a:gd name="connsiteX2" fmla="*/ 23676 w 46123"/>
                                  <a:gd name="connsiteY2" fmla="*/ 5757 h 57640"/>
                                  <a:gd name="connsiteX3" fmla="*/ 34025 w 46123"/>
                                  <a:gd name="connsiteY3" fmla="*/ 34218 h 57640"/>
                                  <a:gd name="connsiteX4" fmla="*/ 19251 w 46123"/>
                                  <a:gd name="connsiteY4" fmla="*/ 3510 h 57640"/>
                                  <a:gd name="connsiteX5" fmla="*/ 728 w 46123"/>
                                  <a:gd name="connsiteY5" fmla="*/ 54290 h 57640"/>
                                  <a:gd name="connsiteX6" fmla="*/ 653 w 46123"/>
                                  <a:gd name="connsiteY6" fmla="*/ 56387 h 57640"/>
                                  <a:gd name="connsiteX7" fmla="*/ 2003 w 46123"/>
                                  <a:gd name="connsiteY7" fmla="*/ 57585 h 57640"/>
                                  <a:gd name="connsiteX8" fmla="*/ 3728 w 46123"/>
                                  <a:gd name="connsiteY8" fmla="*/ 57436 h 57640"/>
                                  <a:gd name="connsiteX9" fmla="*/ 5153 w 46123"/>
                                  <a:gd name="connsiteY9" fmla="*/ 55788 h 57640"/>
                                  <a:gd name="connsiteX10" fmla="*/ 11527 w 46123"/>
                                  <a:gd name="connsiteY10" fmla="*/ 38337 h 57640"/>
                                  <a:gd name="connsiteX11" fmla="*/ 35600 w 46123"/>
                                  <a:gd name="connsiteY11" fmla="*/ 38337 h 57640"/>
                                  <a:gd name="connsiteX12" fmla="*/ 41899 w 46123"/>
                                  <a:gd name="connsiteY12" fmla="*/ 55788 h 57640"/>
                                  <a:gd name="connsiteX13" fmla="*/ 43249 w 46123"/>
                                  <a:gd name="connsiteY13" fmla="*/ 57436 h 57640"/>
                                  <a:gd name="connsiteX14" fmla="*/ 45049 w 46123"/>
                                  <a:gd name="connsiteY14" fmla="*/ 57511 h 57640"/>
                                  <a:gd name="connsiteX15" fmla="*/ 46324 w 46123"/>
                                  <a:gd name="connsiteY15" fmla="*/ 56387 h 57640"/>
                                  <a:gd name="connsiteX16" fmla="*/ 46399 w 46123"/>
                                  <a:gd name="connsiteY16" fmla="*/ 54290 h 57640"/>
                                  <a:gd name="connsiteX17" fmla="*/ 27801 w 46123"/>
                                  <a:gd name="connsiteY17" fmla="*/ 3510 h 57640"/>
                                  <a:gd name="connsiteX18" fmla="*/ 26001 w 46123"/>
                                  <a:gd name="connsiteY18" fmla="*/ 888 h 57640"/>
                                  <a:gd name="connsiteX19" fmla="*/ 23601 w 46123"/>
                                  <a:gd name="connsiteY19" fmla="*/ 65 h 57640"/>
                                  <a:gd name="connsiteX20" fmla="*/ 21051 w 46123"/>
                                  <a:gd name="connsiteY20" fmla="*/ 888 h 57640"/>
                                  <a:gd name="connsiteX21" fmla="*/ 19251 w 46123"/>
                                  <a:gd name="connsiteY21" fmla="*/ 3510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3027" y="34218"/>
                                    </a:moveTo>
                                    <a:lnTo>
                                      <a:pt x="23451" y="5757"/>
                                    </a:lnTo>
                                    <a:lnTo>
                                      <a:pt x="23676" y="5757"/>
                                    </a:lnTo>
                                    <a:lnTo>
                                      <a:pt x="34025" y="34218"/>
                                    </a:lnTo>
                                    <a:close/>
                                    <a:moveTo>
                                      <a:pt x="19251" y="3510"/>
                                    </a:moveTo>
                                    <a:lnTo>
                                      <a:pt x="728" y="54290"/>
                                    </a:lnTo>
                                    <a:cubicBezTo>
                                      <a:pt x="378" y="55089"/>
                                      <a:pt x="353" y="55788"/>
                                      <a:pt x="653" y="56387"/>
                                    </a:cubicBezTo>
                                    <a:cubicBezTo>
                                      <a:pt x="953" y="56986"/>
                                      <a:pt x="1403" y="57386"/>
                                      <a:pt x="2003" y="57585"/>
                                    </a:cubicBezTo>
                                    <a:cubicBezTo>
                                      <a:pt x="2603" y="57785"/>
                                      <a:pt x="3178" y="57735"/>
                                      <a:pt x="3728" y="57436"/>
                                    </a:cubicBezTo>
                                    <a:cubicBezTo>
                                      <a:pt x="4378" y="57086"/>
                                      <a:pt x="4853" y="56537"/>
                                      <a:pt x="5153" y="55788"/>
                                    </a:cubicBezTo>
                                    <a:lnTo>
                                      <a:pt x="11527" y="38337"/>
                                    </a:lnTo>
                                    <a:lnTo>
                                      <a:pt x="35600" y="38337"/>
                                    </a:lnTo>
                                    <a:lnTo>
                                      <a:pt x="41899" y="55788"/>
                                    </a:lnTo>
                                    <a:cubicBezTo>
                                      <a:pt x="42199" y="56537"/>
                                      <a:pt x="42649" y="57086"/>
                                      <a:pt x="43249" y="57436"/>
                                    </a:cubicBezTo>
                                    <a:cubicBezTo>
                                      <a:pt x="43849" y="57685"/>
                                      <a:pt x="44449" y="57710"/>
                                      <a:pt x="45049" y="57511"/>
                                    </a:cubicBezTo>
                                    <a:cubicBezTo>
                                      <a:pt x="45649" y="57311"/>
                                      <a:pt x="46074" y="56936"/>
                                      <a:pt x="46324" y="56387"/>
                                    </a:cubicBezTo>
                                    <a:cubicBezTo>
                                      <a:pt x="46624" y="55738"/>
                                      <a:pt x="46649" y="55039"/>
                                      <a:pt x="46399" y="54290"/>
                                    </a:cubicBezTo>
                                    <a:lnTo>
                                      <a:pt x="27801" y="3510"/>
                                    </a:lnTo>
                                    <a:cubicBezTo>
                                      <a:pt x="27401" y="2361"/>
                                      <a:pt x="26801" y="1488"/>
                                      <a:pt x="26001" y="888"/>
                                    </a:cubicBezTo>
                                    <a:cubicBezTo>
                                      <a:pt x="25251" y="339"/>
                                      <a:pt x="24451" y="65"/>
                                      <a:pt x="23601" y="65"/>
                                    </a:cubicBezTo>
                                    <a:cubicBezTo>
                                      <a:pt x="22651" y="65"/>
                                      <a:pt x="21801" y="339"/>
                                      <a:pt x="21051" y="888"/>
                                    </a:cubicBezTo>
                                    <a:cubicBezTo>
                                      <a:pt x="20251" y="1488"/>
                                      <a:pt x="19651" y="2361"/>
                                      <a:pt x="19251" y="351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1" name="Freeform: Shape 14431"/>
                            <wps:cNvSpPr/>
                            <wps:spPr>
                              <a:xfrm>
                                <a:off x="2855576" y="455281"/>
                                <a:ext cx="53019" cy="42691"/>
                              </a:xfrm>
                              <a:custGeom>
                                <a:avLst/>
                                <a:gdLst>
                                  <a:gd name="connsiteX0" fmla="*/ 453 w 53019"/>
                                  <a:gd name="connsiteY0" fmla="*/ 3210 h 42691"/>
                                  <a:gd name="connsiteX1" fmla="*/ 453 w 53019"/>
                                  <a:gd name="connsiteY1" fmla="*/ 40434 h 42691"/>
                                  <a:gd name="connsiteX2" fmla="*/ 1128 w 53019"/>
                                  <a:gd name="connsiteY2" fmla="*/ 42157 h 42691"/>
                                  <a:gd name="connsiteX3" fmla="*/ 2778 w 53019"/>
                                  <a:gd name="connsiteY3" fmla="*/ 42756 h 42691"/>
                                  <a:gd name="connsiteX4" fmla="*/ 4353 w 53019"/>
                                  <a:gd name="connsiteY4" fmla="*/ 42157 h 42691"/>
                                  <a:gd name="connsiteX5" fmla="*/ 5103 w 53019"/>
                                  <a:gd name="connsiteY5" fmla="*/ 40434 h 42691"/>
                                  <a:gd name="connsiteX6" fmla="*/ 5103 w 53019"/>
                                  <a:gd name="connsiteY6" fmla="*/ 11374 h 42691"/>
                                  <a:gd name="connsiteX7" fmla="*/ 10352 w 53019"/>
                                  <a:gd name="connsiteY7" fmla="*/ 5832 h 42691"/>
                                  <a:gd name="connsiteX8" fmla="*/ 17102 w 53019"/>
                                  <a:gd name="connsiteY8" fmla="*/ 4184 h 42691"/>
                                  <a:gd name="connsiteX9" fmla="*/ 22801 w 53019"/>
                                  <a:gd name="connsiteY9" fmla="*/ 6281 h 42691"/>
                                  <a:gd name="connsiteX10" fmla="*/ 24676 w 53019"/>
                                  <a:gd name="connsiteY10" fmla="*/ 11449 h 42691"/>
                                  <a:gd name="connsiteX11" fmla="*/ 24676 w 53019"/>
                                  <a:gd name="connsiteY11" fmla="*/ 40434 h 42691"/>
                                  <a:gd name="connsiteX12" fmla="*/ 25351 w 53019"/>
                                  <a:gd name="connsiteY12" fmla="*/ 42157 h 42691"/>
                                  <a:gd name="connsiteX13" fmla="*/ 27001 w 53019"/>
                                  <a:gd name="connsiteY13" fmla="*/ 42756 h 42691"/>
                                  <a:gd name="connsiteX14" fmla="*/ 28576 w 53019"/>
                                  <a:gd name="connsiteY14" fmla="*/ 42157 h 42691"/>
                                  <a:gd name="connsiteX15" fmla="*/ 29325 w 53019"/>
                                  <a:gd name="connsiteY15" fmla="*/ 40434 h 42691"/>
                                  <a:gd name="connsiteX16" fmla="*/ 29325 w 53019"/>
                                  <a:gd name="connsiteY16" fmla="*/ 12048 h 42691"/>
                                  <a:gd name="connsiteX17" fmla="*/ 34200 w 53019"/>
                                  <a:gd name="connsiteY17" fmla="*/ 6056 h 42691"/>
                                  <a:gd name="connsiteX18" fmla="*/ 41174 w 53019"/>
                                  <a:gd name="connsiteY18" fmla="*/ 4184 h 42691"/>
                                  <a:gd name="connsiteX19" fmla="*/ 46949 w 53019"/>
                                  <a:gd name="connsiteY19" fmla="*/ 6281 h 42691"/>
                                  <a:gd name="connsiteX20" fmla="*/ 48824 w 53019"/>
                                  <a:gd name="connsiteY20" fmla="*/ 11449 h 42691"/>
                                  <a:gd name="connsiteX21" fmla="*/ 48824 w 53019"/>
                                  <a:gd name="connsiteY21" fmla="*/ 40434 h 42691"/>
                                  <a:gd name="connsiteX22" fmla="*/ 49499 w 53019"/>
                                  <a:gd name="connsiteY22" fmla="*/ 42157 h 42691"/>
                                  <a:gd name="connsiteX23" fmla="*/ 51148 w 53019"/>
                                  <a:gd name="connsiteY23" fmla="*/ 42756 h 42691"/>
                                  <a:gd name="connsiteX24" fmla="*/ 52723 w 53019"/>
                                  <a:gd name="connsiteY24" fmla="*/ 42157 h 42691"/>
                                  <a:gd name="connsiteX25" fmla="*/ 53473 w 53019"/>
                                  <a:gd name="connsiteY25" fmla="*/ 40434 h 42691"/>
                                  <a:gd name="connsiteX26" fmla="*/ 53473 w 53019"/>
                                  <a:gd name="connsiteY26" fmla="*/ 10700 h 42691"/>
                                  <a:gd name="connsiteX27" fmla="*/ 50398 w 53019"/>
                                  <a:gd name="connsiteY27" fmla="*/ 3585 h 42691"/>
                                  <a:gd name="connsiteX28" fmla="*/ 41024 w 53019"/>
                                  <a:gd name="connsiteY28" fmla="*/ 65 h 42691"/>
                                  <a:gd name="connsiteX29" fmla="*/ 33300 w 53019"/>
                                  <a:gd name="connsiteY29" fmla="*/ 2012 h 42691"/>
                                  <a:gd name="connsiteX30" fmla="*/ 28201 w 53019"/>
                                  <a:gd name="connsiteY30" fmla="*/ 6805 h 42691"/>
                                  <a:gd name="connsiteX31" fmla="*/ 24676 w 53019"/>
                                  <a:gd name="connsiteY31" fmla="*/ 2312 h 42691"/>
                                  <a:gd name="connsiteX32" fmla="*/ 16952 w 53019"/>
                                  <a:gd name="connsiteY32" fmla="*/ 65 h 42691"/>
                                  <a:gd name="connsiteX33" fmla="*/ 9752 w 53019"/>
                                  <a:gd name="connsiteY33" fmla="*/ 2012 h 42691"/>
                                  <a:gd name="connsiteX34" fmla="*/ 5103 w 53019"/>
                                  <a:gd name="connsiteY34" fmla="*/ 5981 h 42691"/>
                                  <a:gd name="connsiteX35" fmla="*/ 5103 w 53019"/>
                                  <a:gd name="connsiteY35" fmla="*/ 3210 h 42691"/>
                                  <a:gd name="connsiteX36" fmla="*/ 4353 w 53019"/>
                                  <a:gd name="connsiteY36" fmla="*/ 1263 h 42691"/>
                                  <a:gd name="connsiteX37" fmla="*/ 2778 w 53019"/>
                                  <a:gd name="connsiteY37" fmla="*/ 589 h 42691"/>
                                  <a:gd name="connsiteX38" fmla="*/ 1128 w 53019"/>
                                  <a:gd name="connsiteY38" fmla="*/ 1263 h 42691"/>
                                  <a:gd name="connsiteX39" fmla="*/ 453 w 53019"/>
                                  <a:gd name="connsiteY39" fmla="*/ 3210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3019" h="42691">
                                    <a:moveTo>
                                      <a:pt x="453" y="3210"/>
                                    </a:moveTo>
                                    <a:lnTo>
                                      <a:pt x="453" y="40434"/>
                                    </a:lnTo>
                                    <a:cubicBezTo>
                                      <a:pt x="453" y="41133"/>
                                      <a:pt x="678" y="41707"/>
                                      <a:pt x="1128" y="42157"/>
                                    </a:cubicBezTo>
                                    <a:cubicBezTo>
                                      <a:pt x="1578" y="42556"/>
                                      <a:pt x="2128" y="42756"/>
                                      <a:pt x="2778" y="42756"/>
                                    </a:cubicBezTo>
                                    <a:cubicBezTo>
                                      <a:pt x="3378" y="42756"/>
                                      <a:pt x="3903" y="42556"/>
                                      <a:pt x="4353" y="42157"/>
                                    </a:cubicBezTo>
                                    <a:cubicBezTo>
                                      <a:pt x="4853" y="41707"/>
                                      <a:pt x="5103" y="41133"/>
                                      <a:pt x="5103" y="40434"/>
                                    </a:cubicBezTo>
                                    <a:lnTo>
                                      <a:pt x="5103" y="11374"/>
                                    </a:lnTo>
                                    <a:cubicBezTo>
                                      <a:pt x="6753" y="8778"/>
                                      <a:pt x="8502" y="6930"/>
                                      <a:pt x="10352" y="5832"/>
                                    </a:cubicBezTo>
                                    <a:cubicBezTo>
                                      <a:pt x="12202" y="4733"/>
                                      <a:pt x="14452" y="4184"/>
                                      <a:pt x="17102" y="4184"/>
                                    </a:cubicBezTo>
                                    <a:cubicBezTo>
                                      <a:pt x="19501" y="4184"/>
                                      <a:pt x="21401" y="4883"/>
                                      <a:pt x="22801" y="6281"/>
                                    </a:cubicBezTo>
                                    <a:cubicBezTo>
                                      <a:pt x="24051" y="7579"/>
                                      <a:pt x="24676" y="9302"/>
                                      <a:pt x="24676" y="11449"/>
                                    </a:cubicBezTo>
                                    <a:lnTo>
                                      <a:pt x="24676" y="40434"/>
                                    </a:lnTo>
                                    <a:cubicBezTo>
                                      <a:pt x="24676" y="41133"/>
                                      <a:pt x="24901" y="41707"/>
                                      <a:pt x="25351" y="42157"/>
                                    </a:cubicBezTo>
                                    <a:cubicBezTo>
                                      <a:pt x="25801" y="42556"/>
                                      <a:pt x="26351" y="42756"/>
                                      <a:pt x="27001" y="42756"/>
                                    </a:cubicBezTo>
                                    <a:cubicBezTo>
                                      <a:pt x="27601" y="42756"/>
                                      <a:pt x="28126" y="42556"/>
                                      <a:pt x="28576" y="42157"/>
                                    </a:cubicBezTo>
                                    <a:cubicBezTo>
                                      <a:pt x="29075" y="41707"/>
                                      <a:pt x="29325" y="41133"/>
                                      <a:pt x="29325" y="40434"/>
                                    </a:cubicBezTo>
                                    <a:lnTo>
                                      <a:pt x="29325" y="12048"/>
                                    </a:lnTo>
                                    <a:cubicBezTo>
                                      <a:pt x="30775" y="9252"/>
                                      <a:pt x="32400" y="7255"/>
                                      <a:pt x="34200" y="6056"/>
                                    </a:cubicBezTo>
                                    <a:cubicBezTo>
                                      <a:pt x="36000" y="4808"/>
                                      <a:pt x="38325" y="4184"/>
                                      <a:pt x="41174" y="4184"/>
                                    </a:cubicBezTo>
                                    <a:cubicBezTo>
                                      <a:pt x="43674" y="4184"/>
                                      <a:pt x="45599" y="4883"/>
                                      <a:pt x="46949" y="6281"/>
                                    </a:cubicBezTo>
                                    <a:cubicBezTo>
                                      <a:pt x="48199" y="7579"/>
                                      <a:pt x="48824" y="9302"/>
                                      <a:pt x="48824" y="11449"/>
                                    </a:cubicBezTo>
                                    <a:lnTo>
                                      <a:pt x="48824" y="40434"/>
                                    </a:lnTo>
                                    <a:cubicBezTo>
                                      <a:pt x="48824" y="41133"/>
                                      <a:pt x="49049" y="41707"/>
                                      <a:pt x="49499" y="42157"/>
                                    </a:cubicBezTo>
                                    <a:cubicBezTo>
                                      <a:pt x="49949" y="42556"/>
                                      <a:pt x="50498" y="42756"/>
                                      <a:pt x="51148" y="42756"/>
                                    </a:cubicBezTo>
                                    <a:cubicBezTo>
                                      <a:pt x="51748" y="42756"/>
                                      <a:pt x="52273" y="42556"/>
                                      <a:pt x="52723" y="42157"/>
                                    </a:cubicBezTo>
                                    <a:cubicBezTo>
                                      <a:pt x="53223" y="41707"/>
                                      <a:pt x="53473" y="41133"/>
                                      <a:pt x="53473" y="40434"/>
                                    </a:cubicBezTo>
                                    <a:lnTo>
                                      <a:pt x="53473" y="10700"/>
                                    </a:lnTo>
                                    <a:cubicBezTo>
                                      <a:pt x="53473" y="8004"/>
                                      <a:pt x="52448" y="5632"/>
                                      <a:pt x="50398" y="3585"/>
                                    </a:cubicBezTo>
                                    <a:cubicBezTo>
                                      <a:pt x="48049" y="1238"/>
                                      <a:pt x="44924" y="65"/>
                                      <a:pt x="41024" y="65"/>
                                    </a:cubicBezTo>
                                    <a:cubicBezTo>
                                      <a:pt x="38175" y="65"/>
                                      <a:pt x="35600" y="714"/>
                                      <a:pt x="33300" y="2012"/>
                                    </a:cubicBezTo>
                                    <a:cubicBezTo>
                                      <a:pt x="31200" y="3160"/>
                                      <a:pt x="29500" y="4758"/>
                                      <a:pt x="28201" y="6805"/>
                                    </a:cubicBezTo>
                                    <a:cubicBezTo>
                                      <a:pt x="27301" y="4908"/>
                                      <a:pt x="26126" y="3410"/>
                                      <a:pt x="24676" y="2312"/>
                                    </a:cubicBezTo>
                                    <a:cubicBezTo>
                                      <a:pt x="22626" y="814"/>
                                      <a:pt x="20051" y="65"/>
                                      <a:pt x="16952" y="65"/>
                                    </a:cubicBezTo>
                                    <a:cubicBezTo>
                                      <a:pt x="14502" y="65"/>
                                      <a:pt x="12102" y="714"/>
                                      <a:pt x="9752" y="2012"/>
                                    </a:cubicBezTo>
                                    <a:cubicBezTo>
                                      <a:pt x="7852" y="3061"/>
                                      <a:pt x="6303" y="4384"/>
                                      <a:pt x="5103" y="5981"/>
                                    </a:cubicBezTo>
                                    <a:lnTo>
                                      <a:pt x="5103" y="3210"/>
                                    </a:lnTo>
                                    <a:cubicBezTo>
                                      <a:pt x="5103" y="2361"/>
                                      <a:pt x="4853" y="1712"/>
                                      <a:pt x="4353" y="1263"/>
                                    </a:cubicBezTo>
                                    <a:cubicBezTo>
                                      <a:pt x="3903" y="814"/>
                                      <a:pt x="3378" y="589"/>
                                      <a:pt x="2778" y="589"/>
                                    </a:cubicBezTo>
                                    <a:cubicBezTo>
                                      <a:pt x="2128" y="589"/>
                                      <a:pt x="1578" y="814"/>
                                      <a:pt x="1128" y="1263"/>
                                    </a:cubicBezTo>
                                    <a:cubicBezTo>
                                      <a:pt x="678" y="1712"/>
                                      <a:pt x="453" y="2361"/>
                                      <a:pt x="453" y="321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2" name="Freeform: Shape 14432"/>
                            <wps:cNvSpPr/>
                            <wps:spPr>
                              <a:xfrm>
                                <a:off x="2919770" y="455281"/>
                                <a:ext cx="34196" cy="42691"/>
                              </a:xfrm>
                              <a:custGeom>
                                <a:avLst/>
                                <a:gdLst>
                                  <a:gd name="connsiteX0" fmla="*/ 29111 w 34196"/>
                                  <a:gd name="connsiteY0" fmla="*/ 30098 h 42691"/>
                                  <a:gd name="connsiteX1" fmla="*/ 24986 w 34196"/>
                                  <a:gd name="connsiteY1" fmla="*/ 35940 h 42691"/>
                                  <a:gd name="connsiteX2" fmla="*/ 17487 w 34196"/>
                                  <a:gd name="connsiteY2" fmla="*/ 38562 h 42691"/>
                                  <a:gd name="connsiteX3" fmla="*/ 8413 w 34196"/>
                                  <a:gd name="connsiteY3" fmla="*/ 33394 h 42691"/>
                                  <a:gd name="connsiteX4" fmla="*/ 5188 w 34196"/>
                                  <a:gd name="connsiteY4" fmla="*/ 22683 h 42691"/>
                                  <a:gd name="connsiteX5" fmla="*/ 34660 w 34196"/>
                                  <a:gd name="connsiteY5" fmla="*/ 22683 h 42691"/>
                                  <a:gd name="connsiteX6" fmla="*/ 34660 w 34196"/>
                                  <a:gd name="connsiteY6" fmla="*/ 21485 h 42691"/>
                                  <a:gd name="connsiteX7" fmla="*/ 30311 w 34196"/>
                                  <a:gd name="connsiteY7" fmla="*/ 6656 h 42691"/>
                                  <a:gd name="connsiteX8" fmla="*/ 17487 w 34196"/>
                                  <a:gd name="connsiteY8" fmla="*/ 65 h 42691"/>
                                  <a:gd name="connsiteX9" fmla="*/ 4738 w 34196"/>
                                  <a:gd name="connsiteY9" fmla="*/ 6656 h 42691"/>
                                  <a:gd name="connsiteX10" fmla="*/ 464 w 34196"/>
                                  <a:gd name="connsiteY10" fmla="*/ 21485 h 42691"/>
                                  <a:gd name="connsiteX11" fmla="*/ 4738 w 34196"/>
                                  <a:gd name="connsiteY11" fmla="*/ 36165 h 42691"/>
                                  <a:gd name="connsiteX12" fmla="*/ 17487 w 34196"/>
                                  <a:gd name="connsiteY12" fmla="*/ 42756 h 42691"/>
                                  <a:gd name="connsiteX13" fmla="*/ 27386 w 34196"/>
                                  <a:gd name="connsiteY13" fmla="*/ 39835 h 42691"/>
                                  <a:gd name="connsiteX14" fmla="*/ 33685 w 34196"/>
                                  <a:gd name="connsiteY14" fmla="*/ 31821 h 42691"/>
                                  <a:gd name="connsiteX15" fmla="*/ 33685 w 34196"/>
                                  <a:gd name="connsiteY15" fmla="*/ 29724 h 42691"/>
                                  <a:gd name="connsiteX16" fmla="*/ 32410 w 34196"/>
                                  <a:gd name="connsiteY16" fmla="*/ 28600 h 42691"/>
                                  <a:gd name="connsiteX17" fmla="*/ 30536 w 34196"/>
                                  <a:gd name="connsiteY17" fmla="*/ 28525 h 42691"/>
                                  <a:gd name="connsiteX18" fmla="*/ 29111 w 34196"/>
                                  <a:gd name="connsiteY18" fmla="*/ 30098 h 42691"/>
                                  <a:gd name="connsiteX19" fmla="*/ 5338 w 34196"/>
                                  <a:gd name="connsiteY19" fmla="*/ 18489 h 42691"/>
                                  <a:gd name="connsiteX20" fmla="*/ 8563 w 34196"/>
                                  <a:gd name="connsiteY20" fmla="*/ 9052 h 42691"/>
                                  <a:gd name="connsiteX21" fmla="*/ 17487 w 34196"/>
                                  <a:gd name="connsiteY21" fmla="*/ 4184 h 42691"/>
                                  <a:gd name="connsiteX22" fmla="*/ 26486 w 34196"/>
                                  <a:gd name="connsiteY22" fmla="*/ 9127 h 42691"/>
                                  <a:gd name="connsiteX23" fmla="*/ 29711 w 34196"/>
                                  <a:gd name="connsiteY23" fmla="*/ 18489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111" y="30098"/>
                                    </a:moveTo>
                                    <a:cubicBezTo>
                                      <a:pt x="27911" y="32695"/>
                                      <a:pt x="26536" y="34642"/>
                                      <a:pt x="24986" y="35940"/>
                                    </a:cubicBezTo>
                                    <a:cubicBezTo>
                                      <a:pt x="22986" y="37688"/>
                                      <a:pt x="20487" y="38562"/>
                                      <a:pt x="17487" y="38562"/>
                                    </a:cubicBezTo>
                                    <a:cubicBezTo>
                                      <a:pt x="13687" y="38562"/>
                                      <a:pt x="10663" y="36839"/>
                                      <a:pt x="8413" y="33394"/>
                                    </a:cubicBezTo>
                                    <a:cubicBezTo>
                                      <a:pt x="6463" y="30498"/>
                                      <a:pt x="5388" y="26928"/>
                                      <a:pt x="5188" y="22683"/>
                                    </a:cubicBezTo>
                                    <a:lnTo>
                                      <a:pt x="34660" y="22683"/>
                                    </a:lnTo>
                                    <a:lnTo>
                                      <a:pt x="34660" y="21485"/>
                                    </a:lnTo>
                                    <a:cubicBezTo>
                                      <a:pt x="34660" y="15643"/>
                                      <a:pt x="33210" y="10700"/>
                                      <a:pt x="30311" y="6656"/>
                                    </a:cubicBezTo>
                                    <a:cubicBezTo>
                                      <a:pt x="27111" y="2262"/>
                                      <a:pt x="22836" y="65"/>
                                      <a:pt x="17487" y="65"/>
                                    </a:cubicBezTo>
                                    <a:cubicBezTo>
                                      <a:pt x="12137" y="65"/>
                                      <a:pt x="7888" y="2262"/>
                                      <a:pt x="4738" y="6656"/>
                                    </a:cubicBezTo>
                                    <a:cubicBezTo>
                                      <a:pt x="1888" y="10700"/>
                                      <a:pt x="464" y="15643"/>
                                      <a:pt x="464" y="21485"/>
                                    </a:cubicBezTo>
                                    <a:cubicBezTo>
                                      <a:pt x="464" y="27277"/>
                                      <a:pt x="1888" y="32170"/>
                                      <a:pt x="4738" y="36165"/>
                                    </a:cubicBezTo>
                                    <a:cubicBezTo>
                                      <a:pt x="7888" y="40559"/>
                                      <a:pt x="12137" y="42756"/>
                                      <a:pt x="17487" y="42756"/>
                                    </a:cubicBezTo>
                                    <a:cubicBezTo>
                                      <a:pt x="21287" y="42756"/>
                                      <a:pt x="24586" y="41782"/>
                                      <a:pt x="27386" y="39835"/>
                                    </a:cubicBezTo>
                                    <a:cubicBezTo>
                                      <a:pt x="30136" y="37987"/>
                                      <a:pt x="32236" y="35316"/>
                                      <a:pt x="33685" y="31821"/>
                                    </a:cubicBezTo>
                                    <a:cubicBezTo>
                                      <a:pt x="33985" y="31072"/>
                                      <a:pt x="33985" y="30373"/>
                                      <a:pt x="33685" y="29724"/>
                                    </a:cubicBezTo>
                                    <a:cubicBezTo>
                                      <a:pt x="33435" y="29175"/>
                                      <a:pt x="33010" y="28800"/>
                                      <a:pt x="32410" y="28600"/>
                                    </a:cubicBezTo>
                                    <a:cubicBezTo>
                                      <a:pt x="31761" y="28351"/>
                                      <a:pt x="31136" y="28326"/>
                                      <a:pt x="30536" y="28525"/>
                                    </a:cubicBezTo>
                                    <a:cubicBezTo>
                                      <a:pt x="29886" y="28825"/>
                                      <a:pt x="29411" y="29349"/>
                                      <a:pt x="29111" y="30098"/>
                                    </a:cubicBezTo>
                                    <a:close/>
                                    <a:moveTo>
                                      <a:pt x="5338" y="18489"/>
                                    </a:moveTo>
                                    <a:cubicBezTo>
                                      <a:pt x="5638" y="14844"/>
                                      <a:pt x="6713" y="11699"/>
                                      <a:pt x="8563" y="9052"/>
                                    </a:cubicBezTo>
                                    <a:cubicBezTo>
                                      <a:pt x="10813" y="5807"/>
                                      <a:pt x="13787" y="4184"/>
                                      <a:pt x="17487" y="4184"/>
                                    </a:cubicBezTo>
                                    <a:cubicBezTo>
                                      <a:pt x="21187" y="4184"/>
                                      <a:pt x="24186" y="5832"/>
                                      <a:pt x="26486" y="9127"/>
                                    </a:cubicBezTo>
                                    <a:cubicBezTo>
                                      <a:pt x="28336" y="11823"/>
                                      <a:pt x="29411" y="14944"/>
                                      <a:pt x="29711" y="1848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3" name="Freeform: Shape 14433"/>
                            <wps:cNvSpPr/>
                            <wps:spPr>
                              <a:xfrm>
                                <a:off x="2965294" y="455281"/>
                                <a:ext cx="16876" cy="42616"/>
                              </a:xfrm>
                              <a:custGeom>
                                <a:avLst/>
                                <a:gdLst>
                                  <a:gd name="connsiteX0" fmla="*/ 470 w 16876"/>
                                  <a:gd name="connsiteY0" fmla="*/ 2761 h 42616"/>
                                  <a:gd name="connsiteX1" fmla="*/ 470 w 16876"/>
                                  <a:gd name="connsiteY1" fmla="*/ 40284 h 42616"/>
                                  <a:gd name="connsiteX2" fmla="*/ 1145 w 16876"/>
                                  <a:gd name="connsiteY2" fmla="*/ 42082 h 42616"/>
                                  <a:gd name="connsiteX3" fmla="*/ 2795 w 16876"/>
                                  <a:gd name="connsiteY3" fmla="*/ 42681 h 42616"/>
                                  <a:gd name="connsiteX4" fmla="*/ 4370 w 16876"/>
                                  <a:gd name="connsiteY4" fmla="*/ 42082 h 42616"/>
                                  <a:gd name="connsiteX5" fmla="*/ 5120 w 16876"/>
                                  <a:gd name="connsiteY5" fmla="*/ 40284 h 42616"/>
                                  <a:gd name="connsiteX6" fmla="*/ 5120 w 16876"/>
                                  <a:gd name="connsiteY6" fmla="*/ 11075 h 42616"/>
                                  <a:gd name="connsiteX7" fmla="*/ 9020 w 16876"/>
                                  <a:gd name="connsiteY7" fmla="*/ 6506 h 42616"/>
                                  <a:gd name="connsiteX8" fmla="*/ 15544 w 16876"/>
                                  <a:gd name="connsiteY8" fmla="*/ 4633 h 42616"/>
                                  <a:gd name="connsiteX9" fmla="*/ 17344 w 16876"/>
                                  <a:gd name="connsiteY9" fmla="*/ 2312 h 42616"/>
                                  <a:gd name="connsiteX10" fmla="*/ 15619 w 16876"/>
                                  <a:gd name="connsiteY10" fmla="*/ 65 h 42616"/>
                                  <a:gd name="connsiteX11" fmla="*/ 9170 w 16876"/>
                                  <a:gd name="connsiteY11" fmla="*/ 1862 h 42616"/>
                                  <a:gd name="connsiteX12" fmla="*/ 5120 w 16876"/>
                                  <a:gd name="connsiteY12" fmla="*/ 5832 h 42616"/>
                                  <a:gd name="connsiteX13" fmla="*/ 5120 w 16876"/>
                                  <a:gd name="connsiteY13" fmla="*/ 2761 h 42616"/>
                                  <a:gd name="connsiteX14" fmla="*/ 4370 w 16876"/>
                                  <a:gd name="connsiteY14" fmla="*/ 1113 h 42616"/>
                                  <a:gd name="connsiteX15" fmla="*/ 2795 w 16876"/>
                                  <a:gd name="connsiteY15" fmla="*/ 664 h 42616"/>
                                  <a:gd name="connsiteX16" fmla="*/ 1145 w 16876"/>
                                  <a:gd name="connsiteY16" fmla="*/ 1188 h 42616"/>
                                  <a:gd name="connsiteX17" fmla="*/ 470 w 16876"/>
                                  <a:gd name="connsiteY17" fmla="*/ 2761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470" y="2761"/>
                                    </a:moveTo>
                                    <a:lnTo>
                                      <a:pt x="470" y="40284"/>
                                    </a:lnTo>
                                    <a:cubicBezTo>
                                      <a:pt x="470" y="41033"/>
                                      <a:pt x="695" y="41632"/>
                                      <a:pt x="1145" y="42082"/>
                                    </a:cubicBezTo>
                                    <a:cubicBezTo>
                                      <a:pt x="1595" y="42481"/>
                                      <a:pt x="2145" y="42681"/>
                                      <a:pt x="2795" y="42681"/>
                                    </a:cubicBezTo>
                                    <a:cubicBezTo>
                                      <a:pt x="3395" y="42681"/>
                                      <a:pt x="3920" y="42481"/>
                                      <a:pt x="4370" y="42082"/>
                                    </a:cubicBezTo>
                                    <a:cubicBezTo>
                                      <a:pt x="4870" y="41632"/>
                                      <a:pt x="5120" y="41033"/>
                                      <a:pt x="5120" y="40284"/>
                                    </a:cubicBezTo>
                                    <a:lnTo>
                                      <a:pt x="5120" y="11075"/>
                                    </a:lnTo>
                                    <a:cubicBezTo>
                                      <a:pt x="6020" y="9127"/>
                                      <a:pt x="7320" y="7604"/>
                                      <a:pt x="9020" y="6506"/>
                                    </a:cubicBezTo>
                                    <a:cubicBezTo>
                                      <a:pt x="10919" y="5257"/>
                                      <a:pt x="13094" y="4633"/>
                                      <a:pt x="15544" y="4633"/>
                                    </a:cubicBezTo>
                                    <a:cubicBezTo>
                                      <a:pt x="16794" y="4633"/>
                                      <a:pt x="17394" y="3859"/>
                                      <a:pt x="17344" y="2312"/>
                                    </a:cubicBezTo>
                                    <a:cubicBezTo>
                                      <a:pt x="17294" y="814"/>
                                      <a:pt x="16719" y="65"/>
                                      <a:pt x="15619" y="65"/>
                                    </a:cubicBezTo>
                                    <a:cubicBezTo>
                                      <a:pt x="13219" y="65"/>
                                      <a:pt x="11069" y="664"/>
                                      <a:pt x="9170" y="1862"/>
                                    </a:cubicBezTo>
                                    <a:cubicBezTo>
                                      <a:pt x="7720" y="2761"/>
                                      <a:pt x="6370" y="4084"/>
                                      <a:pt x="5120" y="5832"/>
                                    </a:cubicBezTo>
                                    <a:lnTo>
                                      <a:pt x="5120" y="2761"/>
                                    </a:lnTo>
                                    <a:cubicBezTo>
                                      <a:pt x="5120" y="2062"/>
                                      <a:pt x="4870" y="1513"/>
                                      <a:pt x="4370" y="1113"/>
                                    </a:cubicBezTo>
                                    <a:cubicBezTo>
                                      <a:pt x="3920" y="814"/>
                                      <a:pt x="3395" y="664"/>
                                      <a:pt x="2795" y="664"/>
                                    </a:cubicBezTo>
                                    <a:cubicBezTo>
                                      <a:pt x="2145" y="664"/>
                                      <a:pt x="1595" y="839"/>
                                      <a:pt x="1145" y="1188"/>
                                    </a:cubicBezTo>
                                    <a:cubicBezTo>
                                      <a:pt x="695" y="1588"/>
                                      <a:pt x="470" y="2112"/>
                                      <a:pt x="470" y="276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4" name="Freeform: Shape 14434"/>
                            <wps:cNvSpPr/>
                            <wps:spPr>
                              <a:xfrm>
                                <a:off x="2990266" y="440301"/>
                                <a:ext cx="7424" cy="57670"/>
                              </a:xfrm>
                              <a:custGeom>
                                <a:avLst/>
                                <a:gdLst>
                                  <a:gd name="connsiteX0" fmla="*/ 1824 w 7424"/>
                                  <a:gd name="connsiteY0" fmla="*/ 17141 h 57670"/>
                                  <a:gd name="connsiteX1" fmla="*/ 1824 w 7424"/>
                                  <a:gd name="connsiteY1" fmla="*/ 55264 h 57670"/>
                                  <a:gd name="connsiteX2" fmla="*/ 2499 w 7424"/>
                                  <a:gd name="connsiteY2" fmla="*/ 57136 h 57670"/>
                                  <a:gd name="connsiteX3" fmla="*/ 4149 w 7424"/>
                                  <a:gd name="connsiteY3" fmla="*/ 57735 h 57670"/>
                                  <a:gd name="connsiteX4" fmla="*/ 5799 w 7424"/>
                                  <a:gd name="connsiteY4" fmla="*/ 57061 h 57670"/>
                                  <a:gd name="connsiteX5" fmla="*/ 6549 w 7424"/>
                                  <a:gd name="connsiteY5" fmla="*/ 55264 h 57670"/>
                                  <a:gd name="connsiteX6" fmla="*/ 6549 w 7424"/>
                                  <a:gd name="connsiteY6" fmla="*/ 17141 h 57670"/>
                                  <a:gd name="connsiteX7" fmla="*/ 5799 w 7424"/>
                                  <a:gd name="connsiteY7" fmla="*/ 15493 h 57670"/>
                                  <a:gd name="connsiteX8" fmla="*/ 4149 w 7424"/>
                                  <a:gd name="connsiteY8" fmla="*/ 14969 h 57670"/>
                                  <a:gd name="connsiteX9" fmla="*/ 2499 w 7424"/>
                                  <a:gd name="connsiteY9" fmla="*/ 15568 h 57670"/>
                                  <a:gd name="connsiteX10" fmla="*/ 1824 w 7424"/>
                                  <a:gd name="connsiteY10" fmla="*/ 17141 h 57670"/>
                                  <a:gd name="connsiteX11" fmla="*/ 4149 w 7424"/>
                                  <a:gd name="connsiteY11" fmla="*/ 65 h 57670"/>
                                  <a:gd name="connsiteX12" fmla="*/ 1374 w 7424"/>
                                  <a:gd name="connsiteY12" fmla="*/ 1263 h 57670"/>
                                  <a:gd name="connsiteX13" fmla="*/ 474 w 7424"/>
                                  <a:gd name="connsiteY13" fmla="*/ 4034 h 57670"/>
                                  <a:gd name="connsiteX14" fmla="*/ 1374 w 7424"/>
                                  <a:gd name="connsiteY14" fmla="*/ 6656 h 57670"/>
                                  <a:gd name="connsiteX15" fmla="*/ 4149 w 7424"/>
                                  <a:gd name="connsiteY15" fmla="*/ 7854 h 57670"/>
                                  <a:gd name="connsiteX16" fmla="*/ 6924 w 7424"/>
                                  <a:gd name="connsiteY16" fmla="*/ 6656 h 57670"/>
                                  <a:gd name="connsiteX17" fmla="*/ 7899 w 7424"/>
                                  <a:gd name="connsiteY17" fmla="*/ 4034 h 57670"/>
                                  <a:gd name="connsiteX18" fmla="*/ 6924 w 7424"/>
                                  <a:gd name="connsiteY18" fmla="*/ 1263 h 57670"/>
                                  <a:gd name="connsiteX19" fmla="*/ 4149 w 7424"/>
                                  <a:gd name="connsiteY19" fmla="*/ 65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824" y="17141"/>
                                    </a:moveTo>
                                    <a:lnTo>
                                      <a:pt x="1824" y="55264"/>
                                    </a:lnTo>
                                    <a:cubicBezTo>
                                      <a:pt x="1824" y="56013"/>
                                      <a:pt x="2049" y="56637"/>
                                      <a:pt x="2499" y="57136"/>
                                    </a:cubicBezTo>
                                    <a:cubicBezTo>
                                      <a:pt x="2949" y="57536"/>
                                      <a:pt x="3499" y="57735"/>
                                      <a:pt x="4149" y="57735"/>
                                    </a:cubicBezTo>
                                    <a:cubicBezTo>
                                      <a:pt x="4799" y="57735"/>
                                      <a:pt x="5349" y="57511"/>
                                      <a:pt x="5799" y="57061"/>
                                    </a:cubicBezTo>
                                    <a:cubicBezTo>
                                      <a:pt x="6299" y="56612"/>
                                      <a:pt x="6549" y="56013"/>
                                      <a:pt x="6549" y="55264"/>
                                    </a:cubicBezTo>
                                    <a:lnTo>
                                      <a:pt x="6549" y="17141"/>
                                    </a:lnTo>
                                    <a:cubicBezTo>
                                      <a:pt x="6549" y="16442"/>
                                      <a:pt x="6299" y="15893"/>
                                      <a:pt x="5799" y="15493"/>
                                    </a:cubicBezTo>
                                    <a:cubicBezTo>
                                      <a:pt x="5349" y="15144"/>
                                      <a:pt x="4799" y="14969"/>
                                      <a:pt x="4149" y="14969"/>
                                    </a:cubicBezTo>
                                    <a:cubicBezTo>
                                      <a:pt x="3499" y="14969"/>
                                      <a:pt x="2949" y="15169"/>
                                      <a:pt x="2499" y="15568"/>
                                    </a:cubicBezTo>
                                    <a:cubicBezTo>
                                      <a:pt x="2049" y="15918"/>
                                      <a:pt x="1824" y="16442"/>
                                      <a:pt x="1824" y="17141"/>
                                    </a:cubicBezTo>
                                    <a:close/>
                                    <a:moveTo>
                                      <a:pt x="4149" y="65"/>
                                    </a:moveTo>
                                    <a:cubicBezTo>
                                      <a:pt x="2949" y="65"/>
                                      <a:pt x="2024" y="464"/>
                                      <a:pt x="1374" y="1263"/>
                                    </a:cubicBezTo>
                                    <a:cubicBezTo>
                                      <a:pt x="774" y="2012"/>
                                      <a:pt x="474" y="2936"/>
                                      <a:pt x="474" y="4034"/>
                                    </a:cubicBezTo>
                                    <a:cubicBezTo>
                                      <a:pt x="474" y="5083"/>
                                      <a:pt x="774" y="5957"/>
                                      <a:pt x="1374" y="6656"/>
                                    </a:cubicBezTo>
                                    <a:cubicBezTo>
                                      <a:pt x="2024" y="7454"/>
                                      <a:pt x="2949" y="7854"/>
                                      <a:pt x="4149" y="7854"/>
                                    </a:cubicBezTo>
                                    <a:cubicBezTo>
                                      <a:pt x="5299" y="7854"/>
                                      <a:pt x="6224" y="7454"/>
                                      <a:pt x="6924" y="6656"/>
                                    </a:cubicBezTo>
                                    <a:cubicBezTo>
                                      <a:pt x="7574" y="5907"/>
                                      <a:pt x="7899" y="5033"/>
                                      <a:pt x="7899" y="4034"/>
                                    </a:cubicBezTo>
                                    <a:cubicBezTo>
                                      <a:pt x="7899" y="2936"/>
                                      <a:pt x="7574" y="2012"/>
                                      <a:pt x="6924" y="1263"/>
                                    </a:cubicBezTo>
                                    <a:cubicBezTo>
                                      <a:pt x="6224" y="464"/>
                                      <a:pt x="5299" y="65"/>
                                      <a:pt x="4149"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5" name="Freeform: Shape 14435"/>
                            <wps:cNvSpPr/>
                            <wps:spPr>
                              <a:xfrm>
                                <a:off x="3008111" y="455281"/>
                                <a:ext cx="34854" cy="42691"/>
                              </a:xfrm>
                              <a:custGeom>
                                <a:avLst/>
                                <a:gdLst>
                                  <a:gd name="connsiteX0" fmla="*/ 18400 w 34854"/>
                                  <a:gd name="connsiteY0" fmla="*/ 65 h 42691"/>
                                  <a:gd name="connsiteX1" fmla="*/ 29424 w 34854"/>
                                  <a:gd name="connsiteY1" fmla="*/ 3210 h 42691"/>
                                  <a:gd name="connsiteX2" fmla="*/ 34299 w 34854"/>
                                  <a:gd name="connsiteY2" fmla="*/ 9876 h 42691"/>
                                  <a:gd name="connsiteX3" fmla="*/ 33924 w 34854"/>
                                  <a:gd name="connsiteY3" fmla="*/ 11599 h 42691"/>
                                  <a:gd name="connsiteX4" fmla="*/ 32424 w 34854"/>
                                  <a:gd name="connsiteY4" fmla="*/ 12572 h 42691"/>
                                  <a:gd name="connsiteX5" fmla="*/ 30549 w 34854"/>
                                  <a:gd name="connsiteY5" fmla="*/ 12423 h 42691"/>
                                  <a:gd name="connsiteX6" fmla="*/ 29349 w 34854"/>
                                  <a:gd name="connsiteY6" fmla="*/ 10925 h 42691"/>
                                  <a:gd name="connsiteX7" fmla="*/ 25525 w 34854"/>
                                  <a:gd name="connsiteY7" fmla="*/ 5757 h 42691"/>
                                  <a:gd name="connsiteX8" fmla="*/ 18101 w 34854"/>
                                  <a:gd name="connsiteY8" fmla="*/ 4184 h 42691"/>
                                  <a:gd name="connsiteX9" fmla="*/ 8276 w 34854"/>
                                  <a:gd name="connsiteY9" fmla="*/ 9502 h 42691"/>
                                  <a:gd name="connsiteX10" fmla="*/ 5202 w 34854"/>
                                  <a:gd name="connsiteY10" fmla="*/ 21410 h 42691"/>
                                  <a:gd name="connsiteX11" fmla="*/ 8276 w 34854"/>
                                  <a:gd name="connsiteY11" fmla="*/ 33469 h 42691"/>
                                  <a:gd name="connsiteX12" fmla="*/ 18101 w 34854"/>
                                  <a:gd name="connsiteY12" fmla="*/ 38562 h 42691"/>
                                  <a:gd name="connsiteX13" fmla="*/ 26200 w 34854"/>
                                  <a:gd name="connsiteY13" fmla="*/ 36914 h 42691"/>
                                  <a:gd name="connsiteX14" fmla="*/ 30324 w 34854"/>
                                  <a:gd name="connsiteY14" fmla="*/ 31372 h 42691"/>
                                  <a:gd name="connsiteX15" fmla="*/ 31674 w 34854"/>
                                  <a:gd name="connsiteY15" fmla="*/ 29874 h 42691"/>
                                  <a:gd name="connsiteX16" fmla="*/ 33549 w 34854"/>
                                  <a:gd name="connsiteY16" fmla="*/ 29724 h 42691"/>
                                  <a:gd name="connsiteX17" fmla="*/ 35049 w 34854"/>
                                  <a:gd name="connsiteY17" fmla="*/ 30697 h 42691"/>
                                  <a:gd name="connsiteX18" fmla="*/ 35124 w 34854"/>
                                  <a:gd name="connsiteY18" fmla="*/ 32570 h 42691"/>
                                  <a:gd name="connsiteX19" fmla="*/ 29649 w 34854"/>
                                  <a:gd name="connsiteY19" fmla="*/ 39685 h 42691"/>
                                  <a:gd name="connsiteX20" fmla="*/ 18400 w 34854"/>
                                  <a:gd name="connsiteY20" fmla="*/ 42756 h 42691"/>
                                  <a:gd name="connsiteX21" fmla="*/ 4602 w 34854"/>
                                  <a:gd name="connsiteY21" fmla="*/ 36315 h 42691"/>
                                  <a:gd name="connsiteX22" fmla="*/ 477 w 34854"/>
                                  <a:gd name="connsiteY22" fmla="*/ 21485 h 42691"/>
                                  <a:gd name="connsiteX23" fmla="*/ 4752 w 34854"/>
                                  <a:gd name="connsiteY23" fmla="*/ 6656 h 42691"/>
                                  <a:gd name="connsiteX24" fmla="*/ 18400 w 34854"/>
                                  <a:gd name="connsiteY24"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4854" h="42691">
                                    <a:moveTo>
                                      <a:pt x="18400" y="65"/>
                                    </a:moveTo>
                                    <a:cubicBezTo>
                                      <a:pt x="22800" y="65"/>
                                      <a:pt x="26475" y="1113"/>
                                      <a:pt x="29424" y="3210"/>
                                    </a:cubicBezTo>
                                    <a:cubicBezTo>
                                      <a:pt x="31874" y="5008"/>
                                      <a:pt x="33499" y="7230"/>
                                      <a:pt x="34299" y="9876"/>
                                    </a:cubicBezTo>
                                    <a:cubicBezTo>
                                      <a:pt x="34449" y="10525"/>
                                      <a:pt x="34324" y="11099"/>
                                      <a:pt x="33924" y="11599"/>
                                    </a:cubicBezTo>
                                    <a:cubicBezTo>
                                      <a:pt x="33574" y="12098"/>
                                      <a:pt x="33074" y="12423"/>
                                      <a:pt x="32424" y="12572"/>
                                    </a:cubicBezTo>
                                    <a:cubicBezTo>
                                      <a:pt x="31724" y="12722"/>
                                      <a:pt x="31099" y="12672"/>
                                      <a:pt x="30549" y="12423"/>
                                    </a:cubicBezTo>
                                    <a:cubicBezTo>
                                      <a:pt x="29899" y="12123"/>
                                      <a:pt x="29499" y="11624"/>
                                      <a:pt x="29349" y="10925"/>
                                    </a:cubicBezTo>
                                    <a:cubicBezTo>
                                      <a:pt x="28600" y="8578"/>
                                      <a:pt x="27325" y="6855"/>
                                      <a:pt x="25525" y="5757"/>
                                    </a:cubicBezTo>
                                    <a:cubicBezTo>
                                      <a:pt x="23725" y="4708"/>
                                      <a:pt x="21250" y="4184"/>
                                      <a:pt x="18101" y="4184"/>
                                    </a:cubicBezTo>
                                    <a:cubicBezTo>
                                      <a:pt x="13851" y="4184"/>
                                      <a:pt x="10576" y="5956"/>
                                      <a:pt x="8276" y="9502"/>
                                    </a:cubicBezTo>
                                    <a:cubicBezTo>
                                      <a:pt x="6227" y="12597"/>
                                      <a:pt x="5202" y="16567"/>
                                      <a:pt x="5202" y="21410"/>
                                    </a:cubicBezTo>
                                    <a:cubicBezTo>
                                      <a:pt x="5202" y="26353"/>
                                      <a:pt x="6227" y="30373"/>
                                      <a:pt x="8276" y="33469"/>
                                    </a:cubicBezTo>
                                    <a:cubicBezTo>
                                      <a:pt x="10526" y="36864"/>
                                      <a:pt x="13801" y="38562"/>
                                      <a:pt x="18101" y="38562"/>
                                    </a:cubicBezTo>
                                    <a:cubicBezTo>
                                      <a:pt x="21650" y="38562"/>
                                      <a:pt x="24350" y="38012"/>
                                      <a:pt x="26200" y="36914"/>
                                    </a:cubicBezTo>
                                    <a:cubicBezTo>
                                      <a:pt x="28050" y="35815"/>
                                      <a:pt x="29424" y="33968"/>
                                      <a:pt x="30324" y="31372"/>
                                    </a:cubicBezTo>
                                    <a:cubicBezTo>
                                      <a:pt x="30524" y="30672"/>
                                      <a:pt x="30974" y="30173"/>
                                      <a:pt x="31674" y="29874"/>
                                    </a:cubicBezTo>
                                    <a:cubicBezTo>
                                      <a:pt x="32274" y="29624"/>
                                      <a:pt x="32899" y="29574"/>
                                      <a:pt x="33549" y="29724"/>
                                    </a:cubicBezTo>
                                    <a:cubicBezTo>
                                      <a:pt x="34249" y="29874"/>
                                      <a:pt x="34749" y="30198"/>
                                      <a:pt x="35049" y="30697"/>
                                    </a:cubicBezTo>
                                    <a:cubicBezTo>
                                      <a:pt x="35399" y="31197"/>
                                      <a:pt x="35424" y="31821"/>
                                      <a:pt x="35124" y="32570"/>
                                    </a:cubicBezTo>
                                    <a:cubicBezTo>
                                      <a:pt x="33624" y="35716"/>
                                      <a:pt x="31799" y="38087"/>
                                      <a:pt x="29649" y="39685"/>
                                    </a:cubicBezTo>
                                    <a:cubicBezTo>
                                      <a:pt x="26800" y="41732"/>
                                      <a:pt x="23050" y="42756"/>
                                      <a:pt x="18400" y="42756"/>
                                    </a:cubicBezTo>
                                    <a:cubicBezTo>
                                      <a:pt x="12351" y="42756"/>
                                      <a:pt x="7752" y="40609"/>
                                      <a:pt x="4602" y="36315"/>
                                    </a:cubicBezTo>
                                    <a:cubicBezTo>
                                      <a:pt x="1852" y="32570"/>
                                      <a:pt x="477" y="27627"/>
                                      <a:pt x="477" y="21485"/>
                                    </a:cubicBezTo>
                                    <a:cubicBezTo>
                                      <a:pt x="477" y="15543"/>
                                      <a:pt x="1902" y="10600"/>
                                      <a:pt x="4752" y="6656"/>
                                    </a:cubicBezTo>
                                    <a:cubicBezTo>
                                      <a:pt x="8001" y="2262"/>
                                      <a:pt x="12551" y="65"/>
                                      <a:pt x="18400"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6" name="Freeform: Shape 14436"/>
                            <wps:cNvSpPr/>
                            <wps:spPr>
                              <a:xfrm>
                                <a:off x="3051305" y="455281"/>
                                <a:ext cx="36971" cy="42691"/>
                              </a:xfrm>
                              <a:custGeom>
                                <a:avLst/>
                                <a:gdLst>
                                  <a:gd name="connsiteX0" fmla="*/ 27932 w 36971"/>
                                  <a:gd name="connsiteY0" fmla="*/ 31821 h 42691"/>
                                  <a:gd name="connsiteX1" fmla="*/ 22907 w 36971"/>
                                  <a:gd name="connsiteY1" fmla="*/ 36614 h 42691"/>
                                  <a:gd name="connsiteX2" fmla="*/ 14058 w 36971"/>
                                  <a:gd name="connsiteY2" fmla="*/ 38562 h 42691"/>
                                  <a:gd name="connsiteX3" fmla="*/ 7308 w 36971"/>
                                  <a:gd name="connsiteY3" fmla="*/ 36614 h 42691"/>
                                  <a:gd name="connsiteX4" fmla="*/ 5209 w 36971"/>
                                  <a:gd name="connsiteY4" fmla="*/ 31147 h 42691"/>
                                  <a:gd name="connsiteX5" fmla="*/ 7458 w 36971"/>
                                  <a:gd name="connsiteY5" fmla="*/ 25380 h 42691"/>
                                  <a:gd name="connsiteX6" fmla="*/ 15408 w 36971"/>
                                  <a:gd name="connsiteY6" fmla="*/ 22534 h 42691"/>
                                  <a:gd name="connsiteX7" fmla="*/ 24257 w 36971"/>
                                  <a:gd name="connsiteY7" fmla="*/ 20811 h 42691"/>
                                  <a:gd name="connsiteX8" fmla="*/ 27932 w 36971"/>
                                  <a:gd name="connsiteY8" fmla="*/ 19088 h 42691"/>
                                  <a:gd name="connsiteX9" fmla="*/ 17657 w 36971"/>
                                  <a:gd name="connsiteY9" fmla="*/ 65 h 42691"/>
                                  <a:gd name="connsiteX10" fmla="*/ 7533 w 36971"/>
                                  <a:gd name="connsiteY10" fmla="*/ 2836 h 42691"/>
                                  <a:gd name="connsiteX11" fmla="*/ 2734 w 36971"/>
                                  <a:gd name="connsiteY11" fmla="*/ 11524 h 42691"/>
                                  <a:gd name="connsiteX12" fmla="*/ 3184 w 36971"/>
                                  <a:gd name="connsiteY12" fmla="*/ 13321 h 42691"/>
                                  <a:gd name="connsiteX13" fmla="*/ 4684 w 36971"/>
                                  <a:gd name="connsiteY13" fmla="*/ 14070 h 42691"/>
                                  <a:gd name="connsiteX14" fmla="*/ 6334 w 36971"/>
                                  <a:gd name="connsiteY14" fmla="*/ 13621 h 42691"/>
                                  <a:gd name="connsiteX15" fmla="*/ 7308 w 36971"/>
                                  <a:gd name="connsiteY15" fmla="*/ 12123 h 42691"/>
                                  <a:gd name="connsiteX16" fmla="*/ 9933 w 36971"/>
                                  <a:gd name="connsiteY16" fmla="*/ 6431 h 42691"/>
                                  <a:gd name="connsiteX17" fmla="*/ 17582 w 36971"/>
                                  <a:gd name="connsiteY17" fmla="*/ 4184 h 42691"/>
                                  <a:gd name="connsiteX18" fmla="*/ 25457 w 36971"/>
                                  <a:gd name="connsiteY18" fmla="*/ 6131 h 42691"/>
                                  <a:gd name="connsiteX19" fmla="*/ 27932 w 36971"/>
                                  <a:gd name="connsiteY19" fmla="*/ 11674 h 42691"/>
                                  <a:gd name="connsiteX20" fmla="*/ 25682 w 36971"/>
                                  <a:gd name="connsiteY20" fmla="*/ 16093 h 42691"/>
                                  <a:gd name="connsiteX21" fmla="*/ 15333 w 36971"/>
                                  <a:gd name="connsiteY21" fmla="*/ 18489 h 42691"/>
                                  <a:gd name="connsiteX22" fmla="*/ 2809 w 36971"/>
                                  <a:gd name="connsiteY22" fmla="*/ 23507 h 42691"/>
                                  <a:gd name="connsiteX23" fmla="*/ 484 w 36971"/>
                                  <a:gd name="connsiteY23" fmla="*/ 31147 h 42691"/>
                                  <a:gd name="connsiteX24" fmla="*/ 3859 w 36971"/>
                                  <a:gd name="connsiteY24" fmla="*/ 39610 h 42691"/>
                                  <a:gd name="connsiteX25" fmla="*/ 14058 w 36971"/>
                                  <a:gd name="connsiteY25" fmla="*/ 42756 h 42691"/>
                                  <a:gd name="connsiteX26" fmla="*/ 22907 w 36971"/>
                                  <a:gd name="connsiteY26" fmla="*/ 41033 h 42691"/>
                                  <a:gd name="connsiteX27" fmla="*/ 28007 w 36971"/>
                                  <a:gd name="connsiteY27" fmla="*/ 37588 h 42691"/>
                                  <a:gd name="connsiteX28" fmla="*/ 29356 w 36971"/>
                                  <a:gd name="connsiteY28" fmla="*/ 40883 h 42691"/>
                                  <a:gd name="connsiteX29" fmla="*/ 35281 w 36971"/>
                                  <a:gd name="connsiteY29" fmla="*/ 41932 h 42691"/>
                                  <a:gd name="connsiteX30" fmla="*/ 36931 w 36971"/>
                                  <a:gd name="connsiteY30" fmla="*/ 41258 h 42691"/>
                                  <a:gd name="connsiteX31" fmla="*/ 37456 w 36971"/>
                                  <a:gd name="connsiteY31" fmla="*/ 39835 h 42691"/>
                                  <a:gd name="connsiteX32" fmla="*/ 36856 w 36971"/>
                                  <a:gd name="connsiteY32" fmla="*/ 38337 h 42691"/>
                                  <a:gd name="connsiteX33" fmla="*/ 35356 w 36971"/>
                                  <a:gd name="connsiteY33" fmla="*/ 37738 h 42691"/>
                                  <a:gd name="connsiteX34" fmla="*/ 33256 w 36971"/>
                                  <a:gd name="connsiteY34" fmla="*/ 36989 h 42691"/>
                                  <a:gd name="connsiteX35" fmla="*/ 32581 w 36971"/>
                                  <a:gd name="connsiteY35" fmla="*/ 35041 h 42691"/>
                                  <a:gd name="connsiteX36" fmla="*/ 32581 w 36971"/>
                                  <a:gd name="connsiteY36" fmla="*/ 11299 h 42691"/>
                                  <a:gd name="connsiteX37" fmla="*/ 28231 w 36971"/>
                                  <a:gd name="connsiteY37" fmla="*/ 2536 h 42691"/>
                                  <a:gd name="connsiteX38" fmla="*/ 17657 w 36971"/>
                                  <a:gd name="connsiteY38"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7932" y="31821"/>
                                    </a:moveTo>
                                    <a:cubicBezTo>
                                      <a:pt x="26782" y="33868"/>
                                      <a:pt x="25107" y="35466"/>
                                      <a:pt x="22907" y="36614"/>
                                    </a:cubicBezTo>
                                    <a:cubicBezTo>
                                      <a:pt x="20457" y="37913"/>
                                      <a:pt x="17507" y="38562"/>
                                      <a:pt x="14058" y="38562"/>
                                    </a:cubicBezTo>
                                    <a:cubicBezTo>
                                      <a:pt x="11008" y="38562"/>
                                      <a:pt x="8758" y="37913"/>
                                      <a:pt x="7308" y="36614"/>
                                    </a:cubicBezTo>
                                    <a:cubicBezTo>
                                      <a:pt x="5909" y="35416"/>
                                      <a:pt x="5209" y="33593"/>
                                      <a:pt x="5209" y="31147"/>
                                    </a:cubicBezTo>
                                    <a:cubicBezTo>
                                      <a:pt x="5209" y="28600"/>
                                      <a:pt x="5959" y="26678"/>
                                      <a:pt x="7458" y="25380"/>
                                    </a:cubicBezTo>
                                    <a:cubicBezTo>
                                      <a:pt x="9008" y="23982"/>
                                      <a:pt x="11658" y="23033"/>
                                      <a:pt x="15408" y="22534"/>
                                    </a:cubicBezTo>
                                    <a:cubicBezTo>
                                      <a:pt x="19157" y="22034"/>
                                      <a:pt x="22107" y="21460"/>
                                      <a:pt x="24257" y="20811"/>
                                    </a:cubicBezTo>
                                    <a:cubicBezTo>
                                      <a:pt x="26007" y="20262"/>
                                      <a:pt x="27232" y="19688"/>
                                      <a:pt x="27932" y="19088"/>
                                    </a:cubicBezTo>
                                    <a:close/>
                                    <a:moveTo>
                                      <a:pt x="17657" y="65"/>
                                    </a:moveTo>
                                    <a:cubicBezTo>
                                      <a:pt x="13458" y="65"/>
                                      <a:pt x="10083" y="988"/>
                                      <a:pt x="7533" y="2836"/>
                                    </a:cubicBezTo>
                                    <a:cubicBezTo>
                                      <a:pt x="4934" y="4783"/>
                                      <a:pt x="3334" y="7679"/>
                                      <a:pt x="2734" y="11524"/>
                                    </a:cubicBezTo>
                                    <a:cubicBezTo>
                                      <a:pt x="2584" y="12273"/>
                                      <a:pt x="2734" y="12872"/>
                                      <a:pt x="3184" y="13321"/>
                                    </a:cubicBezTo>
                                    <a:cubicBezTo>
                                      <a:pt x="3584" y="13771"/>
                                      <a:pt x="4084" y="14020"/>
                                      <a:pt x="4684" y="14070"/>
                                    </a:cubicBezTo>
                                    <a:cubicBezTo>
                                      <a:pt x="5334" y="14120"/>
                                      <a:pt x="5884" y="13970"/>
                                      <a:pt x="6334" y="13621"/>
                                    </a:cubicBezTo>
                                    <a:cubicBezTo>
                                      <a:pt x="6883" y="13271"/>
                                      <a:pt x="7208" y="12772"/>
                                      <a:pt x="7308" y="12123"/>
                                    </a:cubicBezTo>
                                    <a:cubicBezTo>
                                      <a:pt x="7558" y="9626"/>
                                      <a:pt x="8433" y="7729"/>
                                      <a:pt x="9933" y="6431"/>
                                    </a:cubicBezTo>
                                    <a:cubicBezTo>
                                      <a:pt x="11633" y="4933"/>
                                      <a:pt x="14183" y="4184"/>
                                      <a:pt x="17582" y="4184"/>
                                    </a:cubicBezTo>
                                    <a:cubicBezTo>
                                      <a:pt x="21082" y="4184"/>
                                      <a:pt x="23707" y="4833"/>
                                      <a:pt x="25457" y="6131"/>
                                    </a:cubicBezTo>
                                    <a:cubicBezTo>
                                      <a:pt x="27107" y="7380"/>
                                      <a:pt x="27932" y="9227"/>
                                      <a:pt x="27932" y="11674"/>
                                    </a:cubicBezTo>
                                    <a:cubicBezTo>
                                      <a:pt x="27932" y="13821"/>
                                      <a:pt x="27182" y="15294"/>
                                      <a:pt x="25682" y="16093"/>
                                    </a:cubicBezTo>
                                    <a:cubicBezTo>
                                      <a:pt x="24132" y="16941"/>
                                      <a:pt x="20682" y="17740"/>
                                      <a:pt x="15333" y="18489"/>
                                    </a:cubicBezTo>
                                    <a:cubicBezTo>
                                      <a:pt x="9283" y="19238"/>
                                      <a:pt x="5109" y="20911"/>
                                      <a:pt x="2809" y="23507"/>
                                    </a:cubicBezTo>
                                    <a:cubicBezTo>
                                      <a:pt x="1259" y="25305"/>
                                      <a:pt x="484" y="27851"/>
                                      <a:pt x="484" y="31147"/>
                                    </a:cubicBezTo>
                                    <a:cubicBezTo>
                                      <a:pt x="484" y="34792"/>
                                      <a:pt x="1609" y="37613"/>
                                      <a:pt x="3859" y="39610"/>
                                    </a:cubicBezTo>
                                    <a:cubicBezTo>
                                      <a:pt x="6159" y="41707"/>
                                      <a:pt x="9558" y="42756"/>
                                      <a:pt x="14058" y="42756"/>
                                    </a:cubicBezTo>
                                    <a:cubicBezTo>
                                      <a:pt x="17357" y="42756"/>
                                      <a:pt x="20307" y="42182"/>
                                      <a:pt x="22907" y="41033"/>
                                    </a:cubicBezTo>
                                    <a:cubicBezTo>
                                      <a:pt x="24807" y="40184"/>
                                      <a:pt x="26507" y="39036"/>
                                      <a:pt x="28007" y="37588"/>
                                    </a:cubicBezTo>
                                    <a:cubicBezTo>
                                      <a:pt x="28007" y="39136"/>
                                      <a:pt x="28456" y="40234"/>
                                      <a:pt x="29356" y="40883"/>
                                    </a:cubicBezTo>
                                    <a:cubicBezTo>
                                      <a:pt x="30456" y="41582"/>
                                      <a:pt x="32431" y="41932"/>
                                      <a:pt x="35281" y="41932"/>
                                    </a:cubicBezTo>
                                    <a:cubicBezTo>
                                      <a:pt x="35981" y="41932"/>
                                      <a:pt x="36531" y="41707"/>
                                      <a:pt x="36931" y="41258"/>
                                    </a:cubicBezTo>
                                    <a:cubicBezTo>
                                      <a:pt x="37281" y="40858"/>
                                      <a:pt x="37456" y="40384"/>
                                      <a:pt x="37456" y="39835"/>
                                    </a:cubicBezTo>
                                    <a:cubicBezTo>
                                      <a:pt x="37406" y="39236"/>
                                      <a:pt x="37206" y="38736"/>
                                      <a:pt x="36856" y="38337"/>
                                    </a:cubicBezTo>
                                    <a:cubicBezTo>
                                      <a:pt x="36456" y="37938"/>
                                      <a:pt x="35956" y="37738"/>
                                      <a:pt x="35356" y="37738"/>
                                    </a:cubicBezTo>
                                    <a:cubicBezTo>
                                      <a:pt x="34456" y="37738"/>
                                      <a:pt x="33756" y="37488"/>
                                      <a:pt x="33256" y="36989"/>
                                    </a:cubicBezTo>
                                    <a:cubicBezTo>
                                      <a:pt x="32806" y="36539"/>
                                      <a:pt x="32581" y="35890"/>
                                      <a:pt x="32581" y="35041"/>
                                    </a:cubicBezTo>
                                    <a:lnTo>
                                      <a:pt x="32581" y="11299"/>
                                    </a:lnTo>
                                    <a:cubicBezTo>
                                      <a:pt x="32581" y="7355"/>
                                      <a:pt x="31131" y="4434"/>
                                      <a:pt x="28231" y="2536"/>
                                    </a:cubicBezTo>
                                    <a:cubicBezTo>
                                      <a:pt x="25682" y="889"/>
                                      <a:pt x="22157" y="65"/>
                                      <a:pt x="17657"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37" name="Graphic 14279"/>
                          <wpg:cNvGrpSpPr/>
                          <wpg:grpSpPr>
                            <a:xfrm>
                              <a:off x="3479168" y="233167"/>
                              <a:ext cx="352764" cy="67152"/>
                              <a:chOff x="3479168" y="233167"/>
                              <a:chExt cx="352764" cy="67152"/>
                            </a:xfrm>
                            <a:solidFill>
                              <a:srgbClr val="000000"/>
                            </a:solidFill>
                          </wpg:grpSpPr>
                          <wps:wsp>
                            <wps:cNvPr id="14438" name="Freeform: Shape 14438"/>
                            <wps:cNvSpPr/>
                            <wps:spPr>
                              <a:xfrm>
                                <a:off x="3479168" y="234485"/>
                                <a:ext cx="39821" cy="56397"/>
                              </a:xfrm>
                              <a:custGeom>
                                <a:avLst/>
                                <a:gdLst>
                                  <a:gd name="connsiteX0" fmla="*/ 7675 w 39821"/>
                                  <a:gd name="connsiteY0" fmla="*/ 32 h 56397"/>
                                  <a:gd name="connsiteX1" fmla="*/ 2275 w 39821"/>
                                  <a:gd name="connsiteY1" fmla="*/ 2279 h 56397"/>
                                  <a:gd name="connsiteX2" fmla="*/ 551 w 39821"/>
                                  <a:gd name="connsiteY2" fmla="*/ 7297 h 56397"/>
                                  <a:gd name="connsiteX3" fmla="*/ 551 w 39821"/>
                                  <a:gd name="connsiteY3" fmla="*/ 53883 h 56397"/>
                                  <a:gd name="connsiteX4" fmla="*/ 1225 w 39821"/>
                                  <a:gd name="connsiteY4" fmla="*/ 55756 h 56397"/>
                                  <a:gd name="connsiteX5" fmla="*/ 2875 w 39821"/>
                                  <a:gd name="connsiteY5" fmla="*/ 56430 h 56397"/>
                                  <a:gd name="connsiteX6" fmla="*/ 4450 w 39821"/>
                                  <a:gd name="connsiteY6" fmla="*/ 55756 h 56397"/>
                                  <a:gd name="connsiteX7" fmla="*/ 5200 w 39821"/>
                                  <a:gd name="connsiteY7" fmla="*/ 53883 h 56397"/>
                                  <a:gd name="connsiteX8" fmla="*/ 5200 w 39821"/>
                                  <a:gd name="connsiteY8" fmla="*/ 30216 h 56397"/>
                                  <a:gd name="connsiteX9" fmla="*/ 24623 w 39821"/>
                                  <a:gd name="connsiteY9" fmla="*/ 30216 h 56397"/>
                                  <a:gd name="connsiteX10" fmla="*/ 30698 w 39821"/>
                                  <a:gd name="connsiteY10" fmla="*/ 31938 h 56397"/>
                                  <a:gd name="connsiteX11" fmla="*/ 33397 w 39821"/>
                                  <a:gd name="connsiteY11" fmla="*/ 36881 h 56397"/>
                                  <a:gd name="connsiteX12" fmla="*/ 33847 w 39821"/>
                                  <a:gd name="connsiteY12" fmla="*/ 46918 h 56397"/>
                                  <a:gd name="connsiteX13" fmla="*/ 35572 w 39821"/>
                                  <a:gd name="connsiteY13" fmla="*/ 54932 h 56397"/>
                                  <a:gd name="connsiteX14" fmla="*/ 36922 w 39821"/>
                                  <a:gd name="connsiteY14" fmla="*/ 56280 h 56397"/>
                                  <a:gd name="connsiteX15" fmla="*/ 38722 w 39821"/>
                                  <a:gd name="connsiteY15" fmla="*/ 56280 h 56397"/>
                                  <a:gd name="connsiteX16" fmla="*/ 40147 w 39821"/>
                                  <a:gd name="connsiteY16" fmla="*/ 55081 h 56397"/>
                                  <a:gd name="connsiteX17" fmla="*/ 40147 w 39821"/>
                                  <a:gd name="connsiteY17" fmla="*/ 52909 h 56397"/>
                                  <a:gd name="connsiteX18" fmla="*/ 38647 w 39821"/>
                                  <a:gd name="connsiteY18" fmla="*/ 46319 h 56397"/>
                                  <a:gd name="connsiteX19" fmla="*/ 38122 w 39821"/>
                                  <a:gd name="connsiteY19" fmla="*/ 36207 h 56397"/>
                                  <a:gd name="connsiteX20" fmla="*/ 35797 w 39821"/>
                                  <a:gd name="connsiteY20" fmla="*/ 30291 h 56397"/>
                                  <a:gd name="connsiteX21" fmla="*/ 31298 w 39821"/>
                                  <a:gd name="connsiteY21" fmla="*/ 28119 h 56397"/>
                                  <a:gd name="connsiteX22" fmla="*/ 37747 w 39821"/>
                                  <a:gd name="connsiteY22" fmla="*/ 23250 h 56397"/>
                                  <a:gd name="connsiteX23" fmla="*/ 40147 w 39821"/>
                                  <a:gd name="connsiteY23" fmla="*/ 15161 h 56397"/>
                                  <a:gd name="connsiteX24" fmla="*/ 36247 w 39821"/>
                                  <a:gd name="connsiteY24" fmla="*/ 4751 h 56397"/>
                                  <a:gd name="connsiteX25" fmla="*/ 24623 w 39821"/>
                                  <a:gd name="connsiteY25" fmla="*/ 32 h 56397"/>
                                  <a:gd name="connsiteX26" fmla="*/ 24098 w 39821"/>
                                  <a:gd name="connsiteY26" fmla="*/ 26096 h 56397"/>
                                  <a:gd name="connsiteX27" fmla="*/ 5200 w 39821"/>
                                  <a:gd name="connsiteY27" fmla="*/ 26096 h 56397"/>
                                  <a:gd name="connsiteX28" fmla="*/ 5200 w 39821"/>
                                  <a:gd name="connsiteY28" fmla="*/ 7597 h 56397"/>
                                  <a:gd name="connsiteX29" fmla="*/ 5950 w 39821"/>
                                  <a:gd name="connsiteY29" fmla="*/ 5275 h 56397"/>
                                  <a:gd name="connsiteX30" fmla="*/ 8500 w 39821"/>
                                  <a:gd name="connsiteY30" fmla="*/ 4226 h 56397"/>
                                  <a:gd name="connsiteX31" fmla="*/ 24098 w 39821"/>
                                  <a:gd name="connsiteY31" fmla="*/ 4226 h 56397"/>
                                  <a:gd name="connsiteX32" fmla="*/ 32573 w 39821"/>
                                  <a:gd name="connsiteY32" fmla="*/ 7672 h 56397"/>
                                  <a:gd name="connsiteX33" fmla="*/ 35422 w 39821"/>
                                  <a:gd name="connsiteY33" fmla="*/ 15161 h 56397"/>
                                  <a:gd name="connsiteX34" fmla="*/ 32573 w 39821"/>
                                  <a:gd name="connsiteY34" fmla="*/ 22576 h 56397"/>
                                  <a:gd name="connsiteX35" fmla="*/ 24098 w 39821"/>
                                  <a:gd name="connsiteY35" fmla="*/ 26096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9821" h="56397">
                                    <a:moveTo>
                                      <a:pt x="7675" y="32"/>
                                    </a:moveTo>
                                    <a:cubicBezTo>
                                      <a:pt x="5375" y="32"/>
                                      <a:pt x="3575" y="781"/>
                                      <a:pt x="2275" y="2279"/>
                                    </a:cubicBezTo>
                                    <a:cubicBezTo>
                                      <a:pt x="1125" y="3627"/>
                                      <a:pt x="551" y="5300"/>
                                      <a:pt x="551" y="7297"/>
                                    </a:cubicBezTo>
                                    <a:lnTo>
                                      <a:pt x="551" y="53883"/>
                                    </a:lnTo>
                                    <a:cubicBezTo>
                                      <a:pt x="551" y="54682"/>
                                      <a:pt x="776" y="55306"/>
                                      <a:pt x="1225" y="55756"/>
                                    </a:cubicBezTo>
                                    <a:cubicBezTo>
                                      <a:pt x="1675" y="56205"/>
                                      <a:pt x="2225" y="56430"/>
                                      <a:pt x="2875" y="56430"/>
                                    </a:cubicBezTo>
                                    <a:cubicBezTo>
                                      <a:pt x="3475" y="56430"/>
                                      <a:pt x="4000" y="56205"/>
                                      <a:pt x="4450" y="55756"/>
                                    </a:cubicBezTo>
                                    <a:cubicBezTo>
                                      <a:pt x="4950" y="55306"/>
                                      <a:pt x="5200" y="54682"/>
                                      <a:pt x="5200" y="53883"/>
                                    </a:cubicBezTo>
                                    <a:lnTo>
                                      <a:pt x="5200" y="30216"/>
                                    </a:lnTo>
                                    <a:lnTo>
                                      <a:pt x="24623" y="30216"/>
                                    </a:lnTo>
                                    <a:cubicBezTo>
                                      <a:pt x="27023" y="30216"/>
                                      <a:pt x="29048" y="30790"/>
                                      <a:pt x="30698" y="31938"/>
                                    </a:cubicBezTo>
                                    <a:cubicBezTo>
                                      <a:pt x="32498" y="33137"/>
                                      <a:pt x="33397" y="34784"/>
                                      <a:pt x="33397" y="36881"/>
                                    </a:cubicBezTo>
                                    <a:cubicBezTo>
                                      <a:pt x="33397" y="40626"/>
                                      <a:pt x="33547" y="43972"/>
                                      <a:pt x="33847" y="46918"/>
                                    </a:cubicBezTo>
                                    <a:cubicBezTo>
                                      <a:pt x="34247" y="50263"/>
                                      <a:pt x="34822" y="52934"/>
                                      <a:pt x="35572" y="54932"/>
                                    </a:cubicBezTo>
                                    <a:cubicBezTo>
                                      <a:pt x="35822" y="55581"/>
                                      <a:pt x="36272" y="56030"/>
                                      <a:pt x="36922" y="56280"/>
                                    </a:cubicBezTo>
                                    <a:cubicBezTo>
                                      <a:pt x="37522" y="56480"/>
                                      <a:pt x="38122" y="56480"/>
                                      <a:pt x="38722" y="56280"/>
                                    </a:cubicBezTo>
                                    <a:cubicBezTo>
                                      <a:pt x="39372" y="56030"/>
                                      <a:pt x="39847" y="55631"/>
                                      <a:pt x="40147" y="55081"/>
                                    </a:cubicBezTo>
                                    <a:cubicBezTo>
                                      <a:pt x="40447" y="54432"/>
                                      <a:pt x="40447" y="53708"/>
                                      <a:pt x="40147" y="52909"/>
                                    </a:cubicBezTo>
                                    <a:cubicBezTo>
                                      <a:pt x="39497" y="51112"/>
                                      <a:pt x="38997" y="48915"/>
                                      <a:pt x="38647" y="46319"/>
                                    </a:cubicBezTo>
                                    <a:cubicBezTo>
                                      <a:pt x="38297" y="43472"/>
                                      <a:pt x="38122" y="40102"/>
                                      <a:pt x="38122" y="36207"/>
                                    </a:cubicBezTo>
                                    <a:cubicBezTo>
                                      <a:pt x="38122" y="33761"/>
                                      <a:pt x="37347" y="31789"/>
                                      <a:pt x="35797" y="30291"/>
                                    </a:cubicBezTo>
                                    <a:cubicBezTo>
                                      <a:pt x="34497" y="28992"/>
                                      <a:pt x="32997" y="28268"/>
                                      <a:pt x="31298" y="28119"/>
                                    </a:cubicBezTo>
                                    <a:cubicBezTo>
                                      <a:pt x="33997" y="27170"/>
                                      <a:pt x="36147" y="25547"/>
                                      <a:pt x="37747" y="23250"/>
                                    </a:cubicBezTo>
                                    <a:cubicBezTo>
                                      <a:pt x="39347" y="20903"/>
                                      <a:pt x="40147" y="18207"/>
                                      <a:pt x="40147" y="15161"/>
                                    </a:cubicBezTo>
                                    <a:cubicBezTo>
                                      <a:pt x="40147" y="11117"/>
                                      <a:pt x="38847" y="7647"/>
                                      <a:pt x="36247" y="4751"/>
                                    </a:cubicBezTo>
                                    <a:cubicBezTo>
                                      <a:pt x="33347" y="1605"/>
                                      <a:pt x="29473" y="32"/>
                                      <a:pt x="24623" y="32"/>
                                    </a:cubicBezTo>
                                    <a:close/>
                                    <a:moveTo>
                                      <a:pt x="24098" y="26096"/>
                                    </a:moveTo>
                                    <a:lnTo>
                                      <a:pt x="5200" y="26096"/>
                                    </a:lnTo>
                                    <a:lnTo>
                                      <a:pt x="5200" y="7597"/>
                                    </a:lnTo>
                                    <a:cubicBezTo>
                                      <a:pt x="5200" y="6648"/>
                                      <a:pt x="5450" y="5874"/>
                                      <a:pt x="5950" y="5275"/>
                                    </a:cubicBezTo>
                                    <a:cubicBezTo>
                                      <a:pt x="6550" y="4576"/>
                                      <a:pt x="7400" y="4226"/>
                                      <a:pt x="8500" y="4226"/>
                                    </a:cubicBezTo>
                                    <a:lnTo>
                                      <a:pt x="24098" y="4226"/>
                                    </a:lnTo>
                                    <a:cubicBezTo>
                                      <a:pt x="27598" y="4226"/>
                                      <a:pt x="30423" y="5375"/>
                                      <a:pt x="32573" y="7672"/>
                                    </a:cubicBezTo>
                                    <a:cubicBezTo>
                                      <a:pt x="34472" y="9769"/>
                                      <a:pt x="35422" y="12265"/>
                                      <a:pt x="35422" y="15161"/>
                                    </a:cubicBezTo>
                                    <a:cubicBezTo>
                                      <a:pt x="35422" y="18007"/>
                                      <a:pt x="34472" y="20479"/>
                                      <a:pt x="32573" y="22576"/>
                                    </a:cubicBezTo>
                                    <a:cubicBezTo>
                                      <a:pt x="30423" y="24923"/>
                                      <a:pt x="27598" y="26096"/>
                                      <a:pt x="24098" y="2609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39" name="Freeform: Shape 14439"/>
                            <wps:cNvSpPr/>
                            <wps:spPr>
                              <a:xfrm>
                                <a:off x="3527687" y="248191"/>
                                <a:ext cx="34196" cy="42691"/>
                              </a:xfrm>
                              <a:custGeom>
                                <a:avLst/>
                                <a:gdLst>
                                  <a:gd name="connsiteX0" fmla="*/ 29206 w 34196"/>
                                  <a:gd name="connsiteY0" fmla="*/ 30066 h 42691"/>
                                  <a:gd name="connsiteX1" fmla="*/ 25081 w 34196"/>
                                  <a:gd name="connsiteY1" fmla="*/ 35908 h 42691"/>
                                  <a:gd name="connsiteX2" fmla="*/ 17582 w 34196"/>
                                  <a:gd name="connsiteY2" fmla="*/ 38529 h 42691"/>
                                  <a:gd name="connsiteX3" fmla="*/ 8508 w 34196"/>
                                  <a:gd name="connsiteY3" fmla="*/ 33361 h 42691"/>
                                  <a:gd name="connsiteX4" fmla="*/ 5283 w 34196"/>
                                  <a:gd name="connsiteY4" fmla="*/ 22651 h 42691"/>
                                  <a:gd name="connsiteX5" fmla="*/ 34755 w 34196"/>
                                  <a:gd name="connsiteY5" fmla="*/ 22651 h 42691"/>
                                  <a:gd name="connsiteX6" fmla="*/ 34755 w 34196"/>
                                  <a:gd name="connsiteY6" fmla="*/ 21453 h 42691"/>
                                  <a:gd name="connsiteX7" fmla="*/ 30406 w 34196"/>
                                  <a:gd name="connsiteY7" fmla="*/ 6623 h 42691"/>
                                  <a:gd name="connsiteX8" fmla="*/ 17582 w 34196"/>
                                  <a:gd name="connsiteY8" fmla="*/ 32 h 42691"/>
                                  <a:gd name="connsiteX9" fmla="*/ 4833 w 34196"/>
                                  <a:gd name="connsiteY9" fmla="*/ 6623 h 42691"/>
                                  <a:gd name="connsiteX10" fmla="*/ 559 w 34196"/>
                                  <a:gd name="connsiteY10" fmla="*/ 21453 h 42691"/>
                                  <a:gd name="connsiteX11" fmla="*/ 4833 w 34196"/>
                                  <a:gd name="connsiteY11" fmla="*/ 36133 h 42691"/>
                                  <a:gd name="connsiteX12" fmla="*/ 17582 w 34196"/>
                                  <a:gd name="connsiteY12" fmla="*/ 42723 h 42691"/>
                                  <a:gd name="connsiteX13" fmla="*/ 27481 w 34196"/>
                                  <a:gd name="connsiteY13" fmla="*/ 39802 h 42691"/>
                                  <a:gd name="connsiteX14" fmla="*/ 33780 w 34196"/>
                                  <a:gd name="connsiteY14" fmla="*/ 31789 h 42691"/>
                                  <a:gd name="connsiteX15" fmla="*/ 33780 w 34196"/>
                                  <a:gd name="connsiteY15" fmla="*/ 29691 h 42691"/>
                                  <a:gd name="connsiteX16" fmla="*/ 32505 w 34196"/>
                                  <a:gd name="connsiteY16" fmla="*/ 28568 h 42691"/>
                                  <a:gd name="connsiteX17" fmla="*/ 30631 w 34196"/>
                                  <a:gd name="connsiteY17" fmla="*/ 28493 h 42691"/>
                                  <a:gd name="connsiteX18" fmla="*/ 29206 w 34196"/>
                                  <a:gd name="connsiteY18" fmla="*/ 30066 h 42691"/>
                                  <a:gd name="connsiteX19" fmla="*/ 5433 w 34196"/>
                                  <a:gd name="connsiteY19" fmla="*/ 18457 h 42691"/>
                                  <a:gd name="connsiteX20" fmla="*/ 8658 w 34196"/>
                                  <a:gd name="connsiteY20" fmla="*/ 9020 h 42691"/>
                                  <a:gd name="connsiteX21" fmla="*/ 17582 w 34196"/>
                                  <a:gd name="connsiteY21" fmla="*/ 4152 h 42691"/>
                                  <a:gd name="connsiteX22" fmla="*/ 26581 w 34196"/>
                                  <a:gd name="connsiteY22" fmla="*/ 9095 h 42691"/>
                                  <a:gd name="connsiteX23" fmla="*/ 29806 w 34196"/>
                                  <a:gd name="connsiteY23" fmla="*/ 18457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206" y="30066"/>
                                    </a:moveTo>
                                    <a:cubicBezTo>
                                      <a:pt x="28006" y="32662"/>
                                      <a:pt x="26631" y="34610"/>
                                      <a:pt x="25081" y="35908"/>
                                    </a:cubicBezTo>
                                    <a:cubicBezTo>
                                      <a:pt x="23081" y="37655"/>
                                      <a:pt x="20582" y="38529"/>
                                      <a:pt x="17582" y="38529"/>
                                    </a:cubicBezTo>
                                    <a:cubicBezTo>
                                      <a:pt x="13782" y="38529"/>
                                      <a:pt x="10758" y="36807"/>
                                      <a:pt x="8508" y="33361"/>
                                    </a:cubicBezTo>
                                    <a:cubicBezTo>
                                      <a:pt x="6558" y="30465"/>
                                      <a:pt x="5483" y="26895"/>
                                      <a:pt x="5283" y="22651"/>
                                    </a:cubicBezTo>
                                    <a:lnTo>
                                      <a:pt x="34755" y="22651"/>
                                    </a:lnTo>
                                    <a:lnTo>
                                      <a:pt x="34755" y="21453"/>
                                    </a:lnTo>
                                    <a:cubicBezTo>
                                      <a:pt x="34755" y="15611"/>
                                      <a:pt x="33305" y="10668"/>
                                      <a:pt x="30406" y="6623"/>
                                    </a:cubicBezTo>
                                    <a:cubicBezTo>
                                      <a:pt x="27206" y="2229"/>
                                      <a:pt x="22931" y="32"/>
                                      <a:pt x="17582" y="32"/>
                                    </a:cubicBezTo>
                                    <a:cubicBezTo>
                                      <a:pt x="12232" y="32"/>
                                      <a:pt x="7983" y="2229"/>
                                      <a:pt x="4833" y="6623"/>
                                    </a:cubicBezTo>
                                    <a:cubicBezTo>
                                      <a:pt x="1983" y="10668"/>
                                      <a:pt x="559" y="15611"/>
                                      <a:pt x="559" y="21453"/>
                                    </a:cubicBezTo>
                                    <a:cubicBezTo>
                                      <a:pt x="559" y="27245"/>
                                      <a:pt x="1983" y="32138"/>
                                      <a:pt x="4833" y="36133"/>
                                    </a:cubicBezTo>
                                    <a:cubicBezTo>
                                      <a:pt x="7983" y="40526"/>
                                      <a:pt x="12232" y="42723"/>
                                      <a:pt x="17582" y="42723"/>
                                    </a:cubicBezTo>
                                    <a:cubicBezTo>
                                      <a:pt x="21382" y="42723"/>
                                      <a:pt x="24681" y="41750"/>
                                      <a:pt x="27481" y="39802"/>
                                    </a:cubicBezTo>
                                    <a:cubicBezTo>
                                      <a:pt x="30231" y="37955"/>
                                      <a:pt x="32331" y="35284"/>
                                      <a:pt x="33780" y="31789"/>
                                    </a:cubicBezTo>
                                    <a:cubicBezTo>
                                      <a:pt x="34080" y="31040"/>
                                      <a:pt x="34080" y="30341"/>
                                      <a:pt x="33780" y="29691"/>
                                    </a:cubicBezTo>
                                    <a:cubicBezTo>
                                      <a:pt x="33530" y="29142"/>
                                      <a:pt x="33105" y="28768"/>
                                      <a:pt x="32505" y="28568"/>
                                    </a:cubicBezTo>
                                    <a:cubicBezTo>
                                      <a:pt x="31856" y="28318"/>
                                      <a:pt x="31231" y="28293"/>
                                      <a:pt x="30631" y="28493"/>
                                    </a:cubicBezTo>
                                    <a:cubicBezTo>
                                      <a:pt x="29981" y="28793"/>
                                      <a:pt x="29506" y="29317"/>
                                      <a:pt x="29206" y="30066"/>
                                    </a:cubicBezTo>
                                    <a:close/>
                                    <a:moveTo>
                                      <a:pt x="5433" y="18457"/>
                                    </a:moveTo>
                                    <a:cubicBezTo>
                                      <a:pt x="5733" y="14812"/>
                                      <a:pt x="6808" y="11666"/>
                                      <a:pt x="8658" y="9020"/>
                                    </a:cubicBezTo>
                                    <a:cubicBezTo>
                                      <a:pt x="10908" y="5774"/>
                                      <a:pt x="13882" y="4152"/>
                                      <a:pt x="17582" y="4152"/>
                                    </a:cubicBezTo>
                                    <a:cubicBezTo>
                                      <a:pt x="21282" y="4152"/>
                                      <a:pt x="24281" y="5799"/>
                                      <a:pt x="26581" y="9095"/>
                                    </a:cubicBezTo>
                                    <a:cubicBezTo>
                                      <a:pt x="28431" y="11791"/>
                                      <a:pt x="29506" y="14912"/>
                                      <a:pt x="29806" y="1845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0" name="Freeform: Shape 14440"/>
                            <wps:cNvSpPr/>
                            <wps:spPr>
                              <a:xfrm>
                                <a:off x="3571110" y="248191"/>
                                <a:ext cx="35396" cy="52128"/>
                              </a:xfrm>
                              <a:custGeom>
                                <a:avLst/>
                                <a:gdLst>
                                  <a:gd name="connsiteX0" fmla="*/ 31237 w 35396"/>
                                  <a:gd name="connsiteY0" fmla="*/ 2878 h 52128"/>
                                  <a:gd name="connsiteX1" fmla="*/ 31237 w 35396"/>
                                  <a:gd name="connsiteY1" fmla="*/ 6848 h 52128"/>
                                  <a:gd name="connsiteX2" fmla="*/ 25763 w 35396"/>
                                  <a:gd name="connsiteY2" fmla="*/ 1680 h 52128"/>
                                  <a:gd name="connsiteX3" fmla="*/ 18264 w 35396"/>
                                  <a:gd name="connsiteY3" fmla="*/ 32 h 52128"/>
                                  <a:gd name="connsiteX4" fmla="*/ 4840 w 35396"/>
                                  <a:gd name="connsiteY4" fmla="*/ 6548 h 52128"/>
                                  <a:gd name="connsiteX5" fmla="*/ 565 w 35396"/>
                                  <a:gd name="connsiteY5" fmla="*/ 20779 h 52128"/>
                                  <a:gd name="connsiteX6" fmla="*/ 4840 w 35396"/>
                                  <a:gd name="connsiteY6" fmla="*/ 35084 h 52128"/>
                                  <a:gd name="connsiteX7" fmla="*/ 18264 w 35396"/>
                                  <a:gd name="connsiteY7" fmla="*/ 41450 h 52128"/>
                                  <a:gd name="connsiteX8" fmla="*/ 26513 w 35396"/>
                                  <a:gd name="connsiteY8" fmla="*/ 39428 h 52128"/>
                                  <a:gd name="connsiteX9" fmla="*/ 31237 w 35396"/>
                                  <a:gd name="connsiteY9" fmla="*/ 35009 h 52128"/>
                                  <a:gd name="connsiteX10" fmla="*/ 31237 w 35396"/>
                                  <a:gd name="connsiteY10" fmla="*/ 39428 h 52128"/>
                                  <a:gd name="connsiteX11" fmla="*/ 28088 w 35396"/>
                                  <a:gd name="connsiteY11" fmla="*/ 45345 h 52128"/>
                                  <a:gd name="connsiteX12" fmla="*/ 18264 w 35396"/>
                                  <a:gd name="connsiteY12" fmla="*/ 48041 h 52128"/>
                                  <a:gd name="connsiteX13" fmla="*/ 10089 w 35396"/>
                                  <a:gd name="connsiteY13" fmla="*/ 46468 h 52128"/>
                                  <a:gd name="connsiteX14" fmla="*/ 5890 w 35396"/>
                                  <a:gd name="connsiteY14" fmla="*/ 42274 h 52128"/>
                                  <a:gd name="connsiteX15" fmla="*/ 4465 w 35396"/>
                                  <a:gd name="connsiteY15" fmla="*/ 41226 h 52128"/>
                                  <a:gd name="connsiteX16" fmla="*/ 2815 w 35396"/>
                                  <a:gd name="connsiteY16" fmla="*/ 41525 h 52128"/>
                                  <a:gd name="connsiteX17" fmla="*/ 1690 w 35396"/>
                                  <a:gd name="connsiteY17" fmla="*/ 42798 h 52128"/>
                                  <a:gd name="connsiteX18" fmla="*/ 1915 w 35396"/>
                                  <a:gd name="connsiteY18" fmla="*/ 44671 h 52128"/>
                                  <a:gd name="connsiteX19" fmla="*/ 8140 w 35396"/>
                                  <a:gd name="connsiteY19" fmla="*/ 50288 h 52128"/>
                                  <a:gd name="connsiteX20" fmla="*/ 18189 w 35396"/>
                                  <a:gd name="connsiteY20" fmla="*/ 52160 h 52128"/>
                                  <a:gd name="connsiteX21" fmla="*/ 31612 w 35396"/>
                                  <a:gd name="connsiteY21" fmla="*/ 48116 h 52128"/>
                                  <a:gd name="connsiteX22" fmla="*/ 35962 w 35396"/>
                                  <a:gd name="connsiteY22" fmla="*/ 39353 h 52128"/>
                                  <a:gd name="connsiteX23" fmla="*/ 35962 w 35396"/>
                                  <a:gd name="connsiteY23" fmla="*/ 2878 h 52128"/>
                                  <a:gd name="connsiteX24" fmla="*/ 35212 w 35396"/>
                                  <a:gd name="connsiteY24" fmla="*/ 1231 h 52128"/>
                                  <a:gd name="connsiteX25" fmla="*/ 33562 w 35396"/>
                                  <a:gd name="connsiteY25" fmla="*/ 706 h 52128"/>
                                  <a:gd name="connsiteX26" fmla="*/ 31912 w 35396"/>
                                  <a:gd name="connsiteY26" fmla="*/ 1231 h 52128"/>
                                  <a:gd name="connsiteX27" fmla="*/ 31237 w 35396"/>
                                  <a:gd name="connsiteY27" fmla="*/ 2878 h 52128"/>
                                  <a:gd name="connsiteX28" fmla="*/ 18189 w 35396"/>
                                  <a:gd name="connsiteY28" fmla="*/ 4152 h 52128"/>
                                  <a:gd name="connsiteX29" fmla="*/ 28088 w 35396"/>
                                  <a:gd name="connsiteY29" fmla="*/ 9394 h 52128"/>
                                  <a:gd name="connsiteX30" fmla="*/ 31237 w 35396"/>
                                  <a:gd name="connsiteY30" fmla="*/ 20704 h 52128"/>
                                  <a:gd name="connsiteX31" fmla="*/ 28088 w 35396"/>
                                  <a:gd name="connsiteY31" fmla="*/ 32238 h 52128"/>
                                  <a:gd name="connsiteX32" fmla="*/ 18189 w 35396"/>
                                  <a:gd name="connsiteY32" fmla="*/ 37256 h 52128"/>
                                  <a:gd name="connsiteX33" fmla="*/ 8290 w 35396"/>
                                  <a:gd name="connsiteY33" fmla="*/ 32238 h 52128"/>
                                  <a:gd name="connsiteX34" fmla="*/ 5215 w 35396"/>
                                  <a:gd name="connsiteY34" fmla="*/ 20704 h 52128"/>
                                  <a:gd name="connsiteX35" fmla="*/ 8290 w 35396"/>
                                  <a:gd name="connsiteY35" fmla="*/ 9394 h 52128"/>
                                  <a:gd name="connsiteX36" fmla="*/ 18189 w 35396"/>
                                  <a:gd name="connsiteY36" fmla="*/ 4152 h 5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5396" h="52128">
                                    <a:moveTo>
                                      <a:pt x="31237" y="2878"/>
                                    </a:moveTo>
                                    <a:lnTo>
                                      <a:pt x="31237" y="6848"/>
                                    </a:lnTo>
                                    <a:cubicBezTo>
                                      <a:pt x="29688" y="4551"/>
                                      <a:pt x="27863" y="2828"/>
                                      <a:pt x="25763" y="1680"/>
                                    </a:cubicBezTo>
                                    <a:cubicBezTo>
                                      <a:pt x="23613" y="581"/>
                                      <a:pt x="21113" y="32"/>
                                      <a:pt x="18264" y="32"/>
                                    </a:cubicBezTo>
                                    <a:cubicBezTo>
                                      <a:pt x="12564" y="32"/>
                                      <a:pt x="8090" y="2204"/>
                                      <a:pt x="4840" y="6548"/>
                                    </a:cubicBezTo>
                                    <a:cubicBezTo>
                                      <a:pt x="1990" y="10443"/>
                                      <a:pt x="565" y="15186"/>
                                      <a:pt x="565" y="20779"/>
                                    </a:cubicBezTo>
                                    <a:cubicBezTo>
                                      <a:pt x="565" y="26571"/>
                                      <a:pt x="1990" y="31339"/>
                                      <a:pt x="4840" y="35084"/>
                                    </a:cubicBezTo>
                                    <a:cubicBezTo>
                                      <a:pt x="8040" y="39328"/>
                                      <a:pt x="12514" y="41450"/>
                                      <a:pt x="18264" y="41450"/>
                                    </a:cubicBezTo>
                                    <a:cubicBezTo>
                                      <a:pt x="21313" y="41450"/>
                                      <a:pt x="24063" y="40776"/>
                                      <a:pt x="26513" y="39428"/>
                                    </a:cubicBezTo>
                                    <a:cubicBezTo>
                                      <a:pt x="28613" y="38230"/>
                                      <a:pt x="30188" y="36757"/>
                                      <a:pt x="31237" y="35009"/>
                                    </a:cubicBezTo>
                                    <a:lnTo>
                                      <a:pt x="31237" y="39428"/>
                                    </a:lnTo>
                                    <a:cubicBezTo>
                                      <a:pt x="31237" y="41775"/>
                                      <a:pt x="30188" y="43747"/>
                                      <a:pt x="28088" y="45345"/>
                                    </a:cubicBezTo>
                                    <a:cubicBezTo>
                                      <a:pt x="25788" y="47142"/>
                                      <a:pt x="22513" y="48041"/>
                                      <a:pt x="18264" y="48041"/>
                                    </a:cubicBezTo>
                                    <a:cubicBezTo>
                                      <a:pt x="14864" y="48041"/>
                                      <a:pt x="12139" y="47517"/>
                                      <a:pt x="10089" y="46468"/>
                                    </a:cubicBezTo>
                                    <a:cubicBezTo>
                                      <a:pt x="8190" y="45520"/>
                                      <a:pt x="6790" y="44122"/>
                                      <a:pt x="5890" y="42274"/>
                                    </a:cubicBezTo>
                                    <a:cubicBezTo>
                                      <a:pt x="5540" y="41675"/>
                                      <a:pt x="5065" y="41325"/>
                                      <a:pt x="4465" y="41226"/>
                                    </a:cubicBezTo>
                                    <a:cubicBezTo>
                                      <a:pt x="3915" y="41076"/>
                                      <a:pt x="3365" y="41176"/>
                                      <a:pt x="2815" y="41525"/>
                                    </a:cubicBezTo>
                                    <a:cubicBezTo>
                                      <a:pt x="2215" y="41825"/>
                                      <a:pt x="1840" y="42249"/>
                                      <a:pt x="1690" y="42798"/>
                                    </a:cubicBezTo>
                                    <a:cubicBezTo>
                                      <a:pt x="1440" y="43398"/>
                                      <a:pt x="1515" y="44022"/>
                                      <a:pt x="1915" y="44671"/>
                                    </a:cubicBezTo>
                                    <a:cubicBezTo>
                                      <a:pt x="3265" y="47167"/>
                                      <a:pt x="5340" y="49040"/>
                                      <a:pt x="8140" y="50288"/>
                                    </a:cubicBezTo>
                                    <a:cubicBezTo>
                                      <a:pt x="10839" y="51536"/>
                                      <a:pt x="14189" y="52160"/>
                                      <a:pt x="18189" y="52160"/>
                                    </a:cubicBezTo>
                                    <a:cubicBezTo>
                                      <a:pt x="23888" y="52160"/>
                                      <a:pt x="28363" y="50812"/>
                                      <a:pt x="31612" y="48116"/>
                                    </a:cubicBezTo>
                                    <a:cubicBezTo>
                                      <a:pt x="34512" y="45769"/>
                                      <a:pt x="35962" y="42848"/>
                                      <a:pt x="35962" y="39353"/>
                                    </a:cubicBezTo>
                                    <a:lnTo>
                                      <a:pt x="35962" y="2878"/>
                                    </a:lnTo>
                                    <a:cubicBezTo>
                                      <a:pt x="35962" y="2179"/>
                                      <a:pt x="35712" y="1630"/>
                                      <a:pt x="35212" y="1231"/>
                                    </a:cubicBezTo>
                                    <a:cubicBezTo>
                                      <a:pt x="34762" y="881"/>
                                      <a:pt x="34212" y="706"/>
                                      <a:pt x="33562" y="706"/>
                                    </a:cubicBezTo>
                                    <a:cubicBezTo>
                                      <a:pt x="32912" y="706"/>
                                      <a:pt x="32362" y="881"/>
                                      <a:pt x="31912" y="1231"/>
                                    </a:cubicBezTo>
                                    <a:cubicBezTo>
                                      <a:pt x="31462" y="1630"/>
                                      <a:pt x="31237" y="2179"/>
                                      <a:pt x="31237" y="2878"/>
                                    </a:cubicBezTo>
                                    <a:close/>
                                    <a:moveTo>
                                      <a:pt x="18189" y="4152"/>
                                    </a:moveTo>
                                    <a:cubicBezTo>
                                      <a:pt x="22388" y="4152"/>
                                      <a:pt x="25688" y="5899"/>
                                      <a:pt x="28088" y="9394"/>
                                    </a:cubicBezTo>
                                    <a:cubicBezTo>
                                      <a:pt x="30188" y="12490"/>
                                      <a:pt x="31237" y="16260"/>
                                      <a:pt x="31237" y="20704"/>
                                    </a:cubicBezTo>
                                    <a:cubicBezTo>
                                      <a:pt x="31237" y="25397"/>
                                      <a:pt x="30188" y="29242"/>
                                      <a:pt x="28088" y="32238"/>
                                    </a:cubicBezTo>
                                    <a:cubicBezTo>
                                      <a:pt x="25738" y="35583"/>
                                      <a:pt x="22438" y="37256"/>
                                      <a:pt x="18189" y="37256"/>
                                    </a:cubicBezTo>
                                    <a:cubicBezTo>
                                      <a:pt x="13889" y="37256"/>
                                      <a:pt x="10589" y="35583"/>
                                      <a:pt x="8290" y="32238"/>
                                    </a:cubicBezTo>
                                    <a:cubicBezTo>
                                      <a:pt x="6240" y="29242"/>
                                      <a:pt x="5215" y="25397"/>
                                      <a:pt x="5215" y="20704"/>
                                    </a:cubicBezTo>
                                    <a:cubicBezTo>
                                      <a:pt x="5215" y="16260"/>
                                      <a:pt x="6240" y="12490"/>
                                      <a:pt x="8290" y="9394"/>
                                    </a:cubicBezTo>
                                    <a:cubicBezTo>
                                      <a:pt x="10689" y="5899"/>
                                      <a:pt x="13989" y="4152"/>
                                      <a:pt x="18189" y="41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1" name="Freeform: Shape 14441"/>
                            <wps:cNvSpPr/>
                            <wps:spPr>
                              <a:xfrm>
                                <a:off x="3619102" y="233212"/>
                                <a:ext cx="7424" cy="57670"/>
                              </a:xfrm>
                              <a:custGeom>
                                <a:avLst/>
                                <a:gdLst>
                                  <a:gd name="connsiteX0" fmla="*/ 1922 w 7424"/>
                                  <a:gd name="connsiteY0" fmla="*/ 17109 h 57670"/>
                                  <a:gd name="connsiteX1" fmla="*/ 1922 w 7424"/>
                                  <a:gd name="connsiteY1" fmla="*/ 55231 h 57670"/>
                                  <a:gd name="connsiteX2" fmla="*/ 2597 w 7424"/>
                                  <a:gd name="connsiteY2" fmla="*/ 57104 h 57670"/>
                                  <a:gd name="connsiteX3" fmla="*/ 4247 w 7424"/>
                                  <a:gd name="connsiteY3" fmla="*/ 57703 h 57670"/>
                                  <a:gd name="connsiteX4" fmla="*/ 5897 w 7424"/>
                                  <a:gd name="connsiteY4" fmla="*/ 57029 h 57670"/>
                                  <a:gd name="connsiteX5" fmla="*/ 6647 w 7424"/>
                                  <a:gd name="connsiteY5" fmla="*/ 55231 h 57670"/>
                                  <a:gd name="connsiteX6" fmla="*/ 6647 w 7424"/>
                                  <a:gd name="connsiteY6" fmla="*/ 17109 h 57670"/>
                                  <a:gd name="connsiteX7" fmla="*/ 5897 w 7424"/>
                                  <a:gd name="connsiteY7" fmla="*/ 15461 h 57670"/>
                                  <a:gd name="connsiteX8" fmla="*/ 4247 w 7424"/>
                                  <a:gd name="connsiteY8" fmla="*/ 14937 h 57670"/>
                                  <a:gd name="connsiteX9" fmla="*/ 2597 w 7424"/>
                                  <a:gd name="connsiteY9" fmla="*/ 15536 h 57670"/>
                                  <a:gd name="connsiteX10" fmla="*/ 1922 w 7424"/>
                                  <a:gd name="connsiteY10" fmla="*/ 17109 h 57670"/>
                                  <a:gd name="connsiteX11" fmla="*/ 4247 w 7424"/>
                                  <a:gd name="connsiteY11" fmla="*/ 32 h 57670"/>
                                  <a:gd name="connsiteX12" fmla="*/ 1473 w 7424"/>
                                  <a:gd name="connsiteY12" fmla="*/ 1231 h 57670"/>
                                  <a:gd name="connsiteX13" fmla="*/ 573 w 7424"/>
                                  <a:gd name="connsiteY13" fmla="*/ 4002 h 57670"/>
                                  <a:gd name="connsiteX14" fmla="*/ 1473 w 7424"/>
                                  <a:gd name="connsiteY14" fmla="*/ 6623 h 57670"/>
                                  <a:gd name="connsiteX15" fmla="*/ 4247 w 7424"/>
                                  <a:gd name="connsiteY15" fmla="*/ 7822 h 57670"/>
                                  <a:gd name="connsiteX16" fmla="*/ 7022 w 7424"/>
                                  <a:gd name="connsiteY16" fmla="*/ 6623 h 57670"/>
                                  <a:gd name="connsiteX17" fmla="*/ 7997 w 7424"/>
                                  <a:gd name="connsiteY17" fmla="*/ 4002 h 57670"/>
                                  <a:gd name="connsiteX18" fmla="*/ 7022 w 7424"/>
                                  <a:gd name="connsiteY18" fmla="*/ 1231 h 57670"/>
                                  <a:gd name="connsiteX19" fmla="*/ 4247 w 7424"/>
                                  <a:gd name="connsiteY19" fmla="*/ 32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922" y="17109"/>
                                    </a:moveTo>
                                    <a:lnTo>
                                      <a:pt x="1922" y="55231"/>
                                    </a:lnTo>
                                    <a:cubicBezTo>
                                      <a:pt x="1922" y="55980"/>
                                      <a:pt x="2147" y="56604"/>
                                      <a:pt x="2597" y="57104"/>
                                    </a:cubicBezTo>
                                    <a:cubicBezTo>
                                      <a:pt x="3047" y="57503"/>
                                      <a:pt x="3597" y="57703"/>
                                      <a:pt x="4247" y="57703"/>
                                    </a:cubicBezTo>
                                    <a:cubicBezTo>
                                      <a:pt x="4897" y="57703"/>
                                      <a:pt x="5447" y="57478"/>
                                      <a:pt x="5897" y="57029"/>
                                    </a:cubicBezTo>
                                    <a:cubicBezTo>
                                      <a:pt x="6397" y="56579"/>
                                      <a:pt x="6647" y="55980"/>
                                      <a:pt x="6647" y="55231"/>
                                    </a:cubicBezTo>
                                    <a:lnTo>
                                      <a:pt x="6647" y="17109"/>
                                    </a:lnTo>
                                    <a:cubicBezTo>
                                      <a:pt x="6647" y="16410"/>
                                      <a:pt x="6397" y="15860"/>
                                      <a:pt x="5897" y="15461"/>
                                    </a:cubicBezTo>
                                    <a:cubicBezTo>
                                      <a:pt x="5447" y="15112"/>
                                      <a:pt x="4897" y="14937"/>
                                      <a:pt x="4247" y="14937"/>
                                    </a:cubicBezTo>
                                    <a:cubicBezTo>
                                      <a:pt x="3597" y="14937"/>
                                      <a:pt x="3047" y="15136"/>
                                      <a:pt x="2597" y="15536"/>
                                    </a:cubicBezTo>
                                    <a:cubicBezTo>
                                      <a:pt x="2147" y="15885"/>
                                      <a:pt x="1922" y="16410"/>
                                      <a:pt x="1922" y="17109"/>
                                    </a:cubicBezTo>
                                    <a:close/>
                                    <a:moveTo>
                                      <a:pt x="4247" y="32"/>
                                    </a:moveTo>
                                    <a:cubicBezTo>
                                      <a:pt x="3047" y="32"/>
                                      <a:pt x="2122" y="432"/>
                                      <a:pt x="1473" y="1231"/>
                                    </a:cubicBezTo>
                                    <a:cubicBezTo>
                                      <a:pt x="873" y="1980"/>
                                      <a:pt x="573" y="2903"/>
                                      <a:pt x="573" y="4002"/>
                                    </a:cubicBezTo>
                                    <a:cubicBezTo>
                                      <a:pt x="573" y="5050"/>
                                      <a:pt x="873" y="5924"/>
                                      <a:pt x="1473" y="6623"/>
                                    </a:cubicBezTo>
                                    <a:cubicBezTo>
                                      <a:pt x="2122" y="7422"/>
                                      <a:pt x="3047" y="7822"/>
                                      <a:pt x="4247" y="7822"/>
                                    </a:cubicBezTo>
                                    <a:cubicBezTo>
                                      <a:pt x="5397" y="7822"/>
                                      <a:pt x="6322" y="7422"/>
                                      <a:pt x="7022" y="6623"/>
                                    </a:cubicBezTo>
                                    <a:cubicBezTo>
                                      <a:pt x="7672" y="5874"/>
                                      <a:pt x="7997" y="5000"/>
                                      <a:pt x="7997" y="4002"/>
                                    </a:cubicBezTo>
                                    <a:cubicBezTo>
                                      <a:pt x="7997" y="2903"/>
                                      <a:pt x="7672" y="1980"/>
                                      <a:pt x="7022" y="1231"/>
                                    </a:cubicBezTo>
                                    <a:cubicBezTo>
                                      <a:pt x="6322" y="432"/>
                                      <a:pt x="5397" y="32"/>
                                      <a:pt x="4247" y="3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2" name="Freeform: Shape 14442"/>
                            <wps:cNvSpPr/>
                            <wps:spPr>
                              <a:xfrm>
                                <a:off x="3636503" y="248341"/>
                                <a:ext cx="36746" cy="42691"/>
                              </a:xfrm>
                              <a:custGeom>
                                <a:avLst/>
                                <a:gdLst>
                                  <a:gd name="connsiteX0" fmla="*/ 18949 w 36746"/>
                                  <a:gd name="connsiteY0" fmla="*/ 32 h 42691"/>
                                  <a:gd name="connsiteX1" fmla="*/ 5000 w 36746"/>
                                  <a:gd name="connsiteY1" fmla="*/ 6623 h 42691"/>
                                  <a:gd name="connsiteX2" fmla="*/ 576 w 36746"/>
                                  <a:gd name="connsiteY2" fmla="*/ 21378 h 42691"/>
                                  <a:gd name="connsiteX3" fmla="*/ 5000 w 36746"/>
                                  <a:gd name="connsiteY3" fmla="*/ 36058 h 42691"/>
                                  <a:gd name="connsiteX4" fmla="*/ 18949 w 36746"/>
                                  <a:gd name="connsiteY4" fmla="*/ 42723 h 42691"/>
                                  <a:gd name="connsiteX5" fmla="*/ 32822 w 36746"/>
                                  <a:gd name="connsiteY5" fmla="*/ 36058 h 42691"/>
                                  <a:gd name="connsiteX6" fmla="*/ 37322 w 36746"/>
                                  <a:gd name="connsiteY6" fmla="*/ 21378 h 42691"/>
                                  <a:gd name="connsiteX7" fmla="*/ 32822 w 36746"/>
                                  <a:gd name="connsiteY7" fmla="*/ 6623 h 42691"/>
                                  <a:gd name="connsiteX8" fmla="*/ 18949 w 36746"/>
                                  <a:gd name="connsiteY8" fmla="*/ 32 h 42691"/>
                                  <a:gd name="connsiteX9" fmla="*/ 18949 w 36746"/>
                                  <a:gd name="connsiteY9" fmla="*/ 4152 h 42691"/>
                                  <a:gd name="connsiteX10" fmla="*/ 29223 w 36746"/>
                                  <a:gd name="connsiteY10" fmla="*/ 9469 h 42691"/>
                                  <a:gd name="connsiteX11" fmla="*/ 32597 w 36746"/>
                                  <a:gd name="connsiteY11" fmla="*/ 21378 h 42691"/>
                                  <a:gd name="connsiteX12" fmla="*/ 29223 w 36746"/>
                                  <a:gd name="connsiteY12" fmla="*/ 33212 h 42691"/>
                                  <a:gd name="connsiteX13" fmla="*/ 18949 w 36746"/>
                                  <a:gd name="connsiteY13" fmla="*/ 38529 h 42691"/>
                                  <a:gd name="connsiteX14" fmla="*/ 8525 w 36746"/>
                                  <a:gd name="connsiteY14" fmla="*/ 33212 h 42691"/>
                                  <a:gd name="connsiteX15" fmla="*/ 5300 w 36746"/>
                                  <a:gd name="connsiteY15" fmla="*/ 21378 h 42691"/>
                                  <a:gd name="connsiteX16" fmla="*/ 8525 w 36746"/>
                                  <a:gd name="connsiteY16" fmla="*/ 9469 h 42691"/>
                                  <a:gd name="connsiteX17" fmla="*/ 18949 w 36746"/>
                                  <a:gd name="connsiteY17" fmla="*/ 4152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949" y="32"/>
                                    </a:moveTo>
                                    <a:cubicBezTo>
                                      <a:pt x="12999" y="32"/>
                                      <a:pt x="8350" y="2229"/>
                                      <a:pt x="5000" y="6623"/>
                                    </a:cubicBezTo>
                                    <a:cubicBezTo>
                                      <a:pt x="2050" y="10518"/>
                                      <a:pt x="576" y="15436"/>
                                      <a:pt x="576" y="21378"/>
                                    </a:cubicBezTo>
                                    <a:cubicBezTo>
                                      <a:pt x="576" y="27270"/>
                                      <a:pt x="2050" y="32163"/>
                                      <a:pt x="5000" y="36058"/>
                                    </a:cubicBezTo>
                                    <a:cubicBezTo>
                                      <a:pt x="8350" y="40502"/>
                                      <a:pt x="12999" y="42723"/>
                                      <a:pt x="18949" y="42723"/>
                                    </a:cubicBezTo>
                                    <a:cubicBezTo>
                                      <a:pt x="24848" y="42723"/>
                                      <a:pt x="29473" y="40502"/>
                                      <a:pt x="32822" y="36058"/>
                                    </a:cubicBezTo>
                                    <a:cubicBezTo>
                                      <a:pt x="35822" y="32163"/>
                                      <a:pt x="37322" y="27270"/>
                                      <a:pt x="37322" y="21378"/>
                                    </a:cubicBezTo>
                                    <a:cubicBezTo>
                                      <a:pt x="37322" y="15436"/>
                                      <a:pt x="35822" y="10518"/>
                                      <a:pt x="32822" y="6623"/>
                                    </a:cubicBezTo>
                                    <a:cubicBezTo>
                                      <a:pt x="29473" y="2229"/>
                                      <a:pt x="24848" y="32"/>
                                      <a:pt x="18949" y="32"/>
                                    </a:cubicBezTo>
                                    <a:close/>
                                    <a:moveTo>
                                      <a:pt x="18949" y="4152"/>
                                    </a:moveTo>
                                    <a:cubicBezTo>
                                      <a:pt x="23348" y="4152"/>
                                      <a:pt x="26773" y="5924"/>
                                      <a:pt x="29223" y="9469"/>
                                    </a:cubicBezTo>
                                    <a:cubicBezTo>
                                      <a:pt x="31473" y="12615"/>
                                      <a:pt x="32597" y="16584"/>
                                      <a:pt x="32597" y="21378"/>
                                    </a:cubicBezTo>
                                    <a:cubicBezTo>
                                      <a:pt x="32597" y="26071"/>
                                      <a:pt x="31473" y="30016"/>
                                      <a:pt x="29223" y="33212"/>
                                    </a:cubicBezTo>
                                    <a:cubicBezTo>
                                      <a:pt x="26773" y="36757"/>
                                      <a:pt x="23348" y="38529"/>
                                      <a:pt x="18949" y="38529"/>
                                    </a:cubicBezTo>
                                    <a:cubicBezTo>
                                      <a:pt x="14499" y="38529"/>
                                      <a:pt x="11024" y="36757"/>
                                      <a:pt x="8525" y="33212"/>
                                    </a:cubicBezTo>
                                    <a:cubicBezTo>
                                      <a:pt x="6375" y="30066"/>
                                      <a:pt x="5300" y="26121"/>
                                      <a:pt x="5300" y="21378"/>
                                    </a:cubicBezTo>
                                    <a:cubicBezTo>
                                      <a:pt x="5300" y="16584"/>
                                      <a:pt x="6375" y="12615"/>
                                      <a:pt x="8525" y="9469"/>
                                    </a:cubicBezTo>
                                    <a:cubicBezTo>
                                      <a:pt x="11024" y="5924"/>
                                      <a:pt x="14499" y="4152"/>
                                      <a:pt x="18949" y="41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3" name="Freeform: Shape 14443"/>
                            <wps:cNvSpPr/>
                            <wps:spPr>
                              <a:xfrm>
                                <a:off x="3684726" y="248191"/>
                                <a:ext cx="31422" cy="42766"/>
                              </a:xfrm>
                              <a:custGeom>
                                <a:avLst/>
                                <a:gdLst>
                                  <a:gd name="connsiteX0" fmla="*/ 583 w 31422"/>
                                  <a:gd name="connsiteY0" fmla="*/ 3028 h 42766"/>
                                  <a:gd name="connsiteX1" fmla="*/ 583 w 31422"/>
                                  <a:gd name="connsiteY1" fmla="*/ 40252 h 42766"/>
                                  <a:gd name="connsiteX2" fmla="*/ 1258 w 31422"/>
                                  <a:gd name="connsiteY2" fmla="*/ 42124 h 42766"/>
                                  <a:gd name="connsiteX3" fmla="*/ 2908 w 31422"/>
                                  <a:gd name="connsiteY3" fmla="*/ 42798 h 42766"/>
                                  <a:gd name="connsiteX4" fmla="*/ 4482 w 31422"/>
                                  <a:gd name="connsiteY4" fmla="*/ 42124 h 42766"/>
                                  <a:gd name="connsiteX5" fmla="*/ 5232 w 31422"/>
                                  <a:gd name="connsiteY5" fmla="*/ 40177 h 42766"/>
                                  <a:gd name="connsiteX6" fmla="*/ 5232 w 31422"/>
                                  <a:gd name="connsiteY6" fmla="*/ 13514 h 42766"/>
                                  <a:gd name="connsiteX7" fmla="*/ 11382 w 31422"/>
                                  <a:gd name="connsiteY7" fmla="*/ 6398 h 42766"/>
                                  <a:gd name="connsiteX8" fmla="*/ 19031 w 31422"/>
                                  <a:gd name="connsiteY8" fmla="*/ 4152 h 42766"/>
                                  <a:gd name="connsiteX9" fmla="*/ 25255 w 31422"/>
                                  <a:gd name="connsiteY9" fmla="*/ 6548 h 42766"/>
                                  <a:gd name="connsiteX10" fmla="*/ 27355 w 31422"/>
                                  <a:gd name="connsiteY10" fmla="*/ 11866 h 42766"/>
                                  <a:gd name="connsiteX11" fmla="*/ 27355 w 31422"/>
                                  <a:gd name="connsiteY11" fmla="*/ 40252 h 42766"/>
                                  <a:gd name="connsiteX12" fmla="*/ 28030 w 31422"/>
                                  <a:gd name="connsiteY12" fmla="*/ 42124 h 42766"/>
                                  <a:gd name="connsiteX13" fmla="*/ 29680 w 31422"/>
                                  <a:gd name="connsiteY13" fmla="*/ 42723 h 42766"/>
                                  <a:gd name="connsiteX14" fmla="*/ 31255 w 31422"/>
                                  <a:gd name="connsiteY14" fmla="*/ 42124 h 42766"/>
                                  <a:gd name="connsiteX15" fmla="*/ 32005 w 31422"/>
                                  <a:gd name="connsiteY15" fmla="*/ 40252 h 42766"/>
                                  <a:gd name="connsiteX16" fmla="*/ 32005 w 31422"/>
                                  <a:gd name="connsiteY16" fmla="*/ 11866 h 42766"/>
                                  <a:gd name="connsiteX17" fmla="*/ 28705 w 31422"/>
                                  <a:gd name="connsiteY17" fmla="*/ 3702 h 42766"/>
                                  <a:gd name="connsiteX18" fmla="*/ 19031 w 31422"/>
                                  <a:gd name="connsiteY18" fmla="*/ 32 h 42766"/>
                                  <a:gd name="connsiteX19" fmla="*/ 10782 w 31422"/>
                                  <a:gd name="connsiteY19" fmla="*/ 2054 h 42766"/>
                                  <a:gd name="connsiteX20" fmla="*/ 5232 w 31422"/>
                                  <a:gd name="connsiteY20" fmla="*/ 7672 h 42766"/>
                                  <a:gd name="connsiteX21" fmla="*/ 5232 w 31422"/>
                                  <a:gd name="connsiteY21" fmla="*/ 3028 h 42766"/>
                                  <a:gd name="connsiteX22" fmla="*/ 4482 w 31422"/>
                                  <a:gd name="connsiteY22" fmla="*/ 1231 h 42766"/>
                                  <a:gd name="connsiteX23" fmla="*/ 2908 w 31422"/>
                                  <a:gd name="connsiteY23" fmla="*/ 631 h 42766"/>
                                  <a:gd name="connsiteX24" fmla="*/ 1258 w 31422"/>
                                  <a:gd name="connsiteY24" fmla="*/ 1231 h 42766"/>
                                  <a:gd name="connsiteX25" fmla="*/ 583 w 31422"/>
                                  <a:gd name="connsiteY25" fmla="*/ 3028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583" y="3028"/>
                                    </a:moveTo>
                                    <a:lnTo>
                                      <a:pt x="583" y="40252"/>
                                    </a:lnTo>
                                    <a:cubicBezTo>
                                      <a:pt x="583" y="41051"/>
                                      <a:pt x="808" y="41675"/>
                                      <a:pt x="1258" y="42124"/>
                                    </a:cubicBezTo>
                                    <a:cubicBezTo>
                                      <a:pt x="1708" y="42574"/>
                                      <a:pt x="2258" y="42798"/>
                                      <a:pt x="2908" y="42798"/>
                                    </a:cubicBezTo>
                                    <a:cubicBezTo>
                                      <a:pt x="3507" y="42748"/>
                                      <a:pt x="4032" y="42524"/>
                                      <a:pt x="4482" y="42124"/>
                                    </a:cubicBezTo>
                                    <a:cubicBezTo>
                                      <a:pt x="4982" y="41625"/>
                                      <a:pt x="5232" y="40976"/>
                                      <a:pt x="5232" y="40177"/>
                                    </a:cubicBezTo>
                                    <a:lnTo>
                                      <a:pt x="5232" y="13514"/>
                                    </a:lnTo>
                                    <a:cubicBezTo>
                                      <a:pt x="6982" y="10318"/>
                                      <a:pt x="9032" y="7946"/>
                                      <a:pt x="11382" y="6398"/>
                                    </a:cubicBezTo>
                                    <a:cubicBezTo>
                                      <a:pt x="13632" y="4901"/>
                                      <a:pt x="16181" y="4152"/>
                                      <a:pt x="19031" y="4152"/>
                                    </a:cubicBezTo>
                                    <a:cubicBezTo>
                                      <a:pt x="21631" y="4152"/>
                                      <a:pt x="23706" y="4950"/>
                                      <a:pt x="25255" y="6548"/>
                                    </a:cubicBezTo>
                                    <a:cubicBezTo>
                                      <a:pt x="26655" y="7946"/>
                                      <a:pt x="27355" y="9719"/>
                                      <a:pt x="27355" y="11866"/>
                                    </a:cubicBezTo>
                                    <a:lnTo>
                                      <a:pt x="27355" y="40252"/>
                                    </a:lnTo>
                                    <a:cubicBezTo>
                                      <a:pt x="27355" y="41001"/>
                                      <a:pt x="27580" y="41625"/>
                                      <a:pt x="28030" y="42124"/>
                                    </a:cubicBezTo>
                                    <a:cubicBezTo>
                                      <a:pt x="28480" y="42524"/>
                                      <a:pt x="29030" y="42723"/>
                                      <a:pt x="29680" y="42723"/>
                                    </a:cubicBezTo>
                                    <a:cubicBezTo>
                                      <a:pt x="30280" y="42723"/>
                                      <a:pt x="30805" y="42524"/>
                                      <a:pt x="31255" y="42124"/>
                                    </a:cubicBezTo>
                                    <a:cubicBezTo>
                                      <a:pt x="31755" y="41625"/>
                                      <a:pt x="32005" y="41001"/>
                                      <a:pt x="32005" y="40252"/>
                                    </a:cubicBezTo>
                                    <a:lnTo>
                                      <a:pt x="32005" y="11866"/>
                                    </a:lnTo>
                                    <a:cubicBezTo>
                                      <a:pt x="32005" y="8620"/>
                                      <a:pt x="30905" y="5899"/>
                                      <a:pt x="28705" y="3702"/>
                                    </a:cubicBezTo>
                                    <a:cubicBezTo>
                                      <a:pt x="26305" y="1256"/>
                                      <a:pt x="23081" y="32"/>
                                      <a:pt x="19031" y="32"/>
                                    </a:cubicBezTo>
                                    <a:cubicBezTo>
                                      <a:pt x="15881" y="32"/>
                                      <a:pt x="13132" y="706"/>
                                      <a:pt x="10782" y="2054"/>
                                    </a:cubicBezTo>
                                    <a:cubicBezTo>
                                      <a:pt x="8532" y="3353"/>
                                      <a:pt x="6682" y="5225"/>
                                      <a:pt x="5232" y="7672"/>
                                    </a:cubicBezTo>
                                    <a:lnTo>
                                      <a:pt x="5232" y="3028"/>
                                    </a:lnTo>
                                    <a:cubicBezTo>
                                      <a:pt x="5232" y="2279"/>
                                      <a:pt x="4982" y="1680"/>
                                      <a:pt x="4482" y="1231"/>
                                    </a:cubicBezTo>
                                    <a:cubicBezTo>
                                      <a:pt x="4032" y="831"/>
                                      <a:pt x="3507" y="631"/>
                                      <a:pt x="2908" y="631"/>
                                    </a:cubicBezTo>
                                    <a:cubicBezTo>
                                      <a:pt x="2258" y="631"/>
                                      <a:pt x="1708" y="831"/>
                                      <a:pt x="1258" y="1231"/>
                                    </a:cubicBezTo>
                                    <a:cubicBezTo>
                                      <a:pt x="808" y="1680"/>
                                      <a:pt x="583" y="2279"/>
                                      <a:pt x="583" y="302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4" name="Freeform: Shape 14444"/>
                            <wps:cNvSpPr/>
                            <wps:spPr>
                              <a:xfrm>
                                <a:off x="3722741" y="289534"/>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5" name="Freeform: Shape 14445"/>
                            <wps:cNvSpPr/>
                            <wps:spPr>
                              <a:xfrm>
                                <a:off x="3756419" y="233212"/>
                                <a:ext cx="4649" cy="57670"/>
                              </a:xfrm>
                              <a:custGeom>
                                <a:avLst/>
                                <a:gdLst>
                                  <a:gd name="connsiteX0" fmla="*/ 594 w 4649"/>
                                  <a:gd name="connsiteY0" fmla="*/ 2504 h 57670"/>
                                  <a:gd name="connsiteX1" fmla="*/ 594 w 4649"/>
                                  <a:gd name="connsiteY1" fmla="*/ 55306 h 57670"/>
                                  <a:gd name="connsiteX2" fmla="*/ 1269 w 4649"/>
                                  <a:gd name="connsiteY2" fmla="*/ 57104 h 57670"/>
                                  <a:gd name="connsiteX3" fmla="*/ 2919 w 4649"/>
                                  <a:gd name="connsiteY3" fmla="*/ 57703 h 57670"/>
                                  <a:gd name="connsiteX4" fmla="*/ 4493 w 4649"/>
                                  <a:gd name="connsiteY4" fmla="*/ 57104 h 57670"/>
                                  <a:gd name="connsiteX5" fmla="*/ 5243 w 4649"/>
                                  <a:gd name="connsiteY5" fmla="*/ 55306 h 57670"/>
                                  <a:gd name="connsiteX6" fmla="*/ 5243 w 4649"/>
                                  <a:gd name="connsiteY6" fmla="*/ 2504 h 57670"/>
                                  <a:gd name="connsiteX7" fmla="*/ 4493 w 4649"/>
                                  <a:gd name="connsiteY7" fmla="*/ 631 h 57670"/>
                                  <a:gd name="connsiteX8" fmla="*/ 2919 w 4649"/>
                                  <a:gd name="connsiteY8" fmla="*/ 32 h 57670"/>
                                  <a:gd name="connsiteX9" fmla="*/ 1269 w 4649"/>
                                  <a:gd name="connsiteY9" fmla="*/ 631 h 57670"/>
                                  <a:gd name="connsiteX10" fmla="*/ 594 w 4649"/>
                                  <a:gd name="connsiteY10" fmla="*/ 2504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594" y="2504"/>
                                    </a:moveTo>
                                    <a:lnTo>
                                      <a:pt x="594" y="55306"/>
                                    </a:lnTo>
                                    <a:cubicBezTo>
                                      <a:pt x="594" y="56055"/>
                                      <a:pt x="819" y="56654"/>
                                      <a:pt x="1269" y="57104"/>
                                    </a:cubicBezTo>
                                    <a:cubicBezTo>
                                      <a:pt x="1719" y="57503"/>
                                      <a:pt x="2269" y="57703"/>
                                      <a:pt x="2919" y="57703"/>
                                    </a:cubicBezTo>
                                    <a:cubicBezTo>
                                      <a:pt x="3519" y="57703"/>
                                      <a:pt x="4043" y="57503"/>
                                      <a:pt x="4493" y="57104"/>
                                    </a:cubicBezTo>
                                    <a:cubicBezTo>
                                      <a:pt x="4993" y="56654"/>
                                      <a:pt x="5243" y="56055"/>
                                      <a:pt x="5243" y="55306"/>
                                    </a:cubicBezTo>
                                    <a:lnTo>
                                      <a:pt x="5243" y="2504"/>
                                    </a:lnTo>
                                    <a:cubicBezTo>
                                      <a:pt x="5243" y="1705"/>
                                      <a:pt x="4993" y="1081"/>
                                      <a:pt x="4493" y="631"/>
                                    </a:cubicBezTo>
                                    <a:cubicBezTo>
                                      <a:pt x="4043" y="232"/>
                                      <a:pt x="3519" y="32"/>
                                      <a:pt x="2919" y="32"/>
                                    </a:cubicBezTo>
                                    <a:cubicBezTo>
                                      <a:pt x="2269" y="32"/>
                                      <a:pt x="1719" y="232"/>
                                      <a:pt x="1269" y="631"/>
                                    </a:cubicBezTo>
                                    <a:cubicBezTo>
                                      <a:pt x="819" y="1081"/>
                                      <a:pt x="594" y="1705"/>
                                      <a:pt x="594" y="250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6" name="Freeform: Shape 14446"/>
                            <wps:cNvSpPr/>
                            <wps:spPr>
                              <a:xfrm>
                                <a:off x="3770590" y="233167"/>
                                <a:ext cx="42841" cy="57715"/>
                              </a:xfrm>
                              <a:custGeom>
                                <a:avLst/>
                                <a:gdLst>
                                  <a:gd name="connsiteX0" fmla="*/ 18445 w 42841"/>
                                  <a:gd name="connsiteY0" fmla="*/ 54303 h 57715"/>
                                  <a:gd name="connsiteX1" fmla="*/ 22045 w 42841"/>
                                  <a:gd name="connsiteY1" fmla="*/ 57748 h 57715"/>
                                  <a:gd name="connsiteX2" fmla="*/ 25720 w 42841"/>
                                  <a:gd name="connsiteY2" fmla="*/ 54303 h 57715"/>
                                  <a:gd name="connsiteX3" fmla="*/ 43268 w 42841"/>
                                  <a:gd name="connsiteY3" fmla="*/ 3448 h 57715"/>
                                  <a:gd name="connsiteX4" fmla="*/ 43193 w 42841"/>
                                  <a:gd name="connsiteY4" fmla="*/ 1350 h 57715"/>
                                  <a:gd name="connsiteX5" fmla="*/ 41843 w 42841"/>
                                  <a:gd name="connsiteY5" fmla="*/ 227 h 57715"/>
                                  <a:gd name="connsiteX6" fmla="*/ 40043 w 42841"/>
                                  <a:gd name="connsiteY6" fmla="*/ 302 h 57715"/>
                                  <a:gd name="connsiteX7" fmla="*/ 38768 w 42841"/>
                                  <a:gd name="connsiteY7" fmla="*/ 2025 h 57715"/>
                                  <a:gd name="connsiteX8" fmla="*/ 22195 w 42841"/>
                                  <a:gd name="connsiteY8" fmla="*/ 50707 h 57715"/>
                                  <a:gd name="connsiteX9" fmla="*/ 21895 w 42841"/>
                                  <a:gd name="connsiteY9" fmla="*/ 50707 h 57715"/>
                                  <a:gd name="connsiteX10" fmla="*/ 5322 w 42841"/>
                                  <a:gd name="connsiteY10" fmla="*/ 2025 h 57715"/>
                                  <a:gd name="connsiteX11" fmla="*/ 3972 w 42841"/>
                                  <a:gd name="connsiteY11" fmla="*/ 302 h 57715"/>
                                  <a:gd name="connsiteX12" fmla="*/ 2172 w 42841"/>
                                  <a:gd name="connsiteY12" fmla="*/ 152 h 57715"/>
                                  <a:gd name="connsiteX13" fmla="*/ 822 w 42841"/>
                                  <a:gd name="connsiteY13" fmla="*/ 1276 h 57715"/>
                                  <a:gd name="connsiteX14" fmla="*/ 822 w 42841"/>
                                  <a:gd name="connsiteY14" fmla="*/ 3448 h 57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2841" h="57715">
                                    <a:moveTo>
                                      <a:pt x="18445" y="54303"/>
                                    </a:moveTo>
                                    <a:cubicBezTo>
                                      <a:pt x="19095" y="56599"/>
                                      <a:pt x="20295" y="57748"/>
                                      <a:pt x="22045" y="57748"/>
                                    </a:cubicBezTo>
                                    <a:cubicBezTo>
                                      <a:pt x="23745" y="57748"/>
                                      <a:pt x="24970" y="56599"/>
                                      <a:pt x="25720" y="54303"/>
                                    </a:cubicBezTo>
                                    <a:lnTo>
                                      <a:pt x="43268" y="3448"/>
                                    </a:lnTo>
                                    <a:cubicBezTo>
                                      <a:pt x="43518" y="2649"/>
                                      <a:pt x="43493" y="1950"/>
                                      <a:pt x="43193" y="1350"/>
                                    </a:cubicBezTo>
                                    <a:cubicBezTo>
                                      <a:pt x="42893" y="801"/>
                                      <a:pt x="42443" y="427"/>
                                      <a:pt x="41843" y="227"/>
                                    </a:cubicBezTo>
                                    <a:cubicBezTo>
                                      <a:pt x="41193" y="27"/>
                                      <a:pt x="40593" y="52"/>
                                      <a:pt x="40043" y="302"/>
                                    </a:cubicBezTo>
                                    <a:cubicBezTo>
                                      <a:pt x="39393" y="651"/>
                                      <a:pt x="38968" y="1226"/>
                                      <a:pt x="38768" y="2025"/>
                                    </a:cubicBezTo>
                                    <a:lnTo>
                                      <a:pt x="22195" y="50707"/>
                                    </a:lnTo>
                                    <a:lnTo>
                                      <a:pt x="21895" y="50707"/>
                                    </a:lnTo>
                                    <a:lnTo>
                                      <a:pt x="5322" y="2025"/>
                                    </a:lnTo>
                                    <a:cubicBezTo>
                                      <a:pt x="5022" y="1226"/>
                                      <a:pt x="4572" y="651"/>
                                      <a:pt x="3972" y="302"/>
                                    </a:cubicBezTo>
                                    <a:cubicBezTo>
                                      <a:pt x="3372" y="2"/>
                                      <a:pt x="2772" y="-48"/>
                                      <a:pt x="2172" y="152"/>
                                    </a:cubicBezTo>
                                    <a:cubicBezTo>
                                      <a:pt x="1572" y="352"/>
                                      <a:pt x="1122" y="726"/>
                                      <a:pt x="822" y="1276"/>
                                    </a:cubicBezTo>
                                    <a:cubicBezTo>
                                      <a:pt x="522" y="1925"/>
                                      <a:pt x="522" y="2649"/>
                                      <a:pt x="822" y="34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47" name="Freeform: Shape 14447"/>
                            <wps:cNvSpPr/>
                            <wps:spPr>
                              <a:xfrm>
                                <a:off x="3823833" y="242649"/>
                                <a:ext cx="8099" cy="38796"/>
                              </a:xfrm>
                              <a:custGeom>
                                <a:avLst/>
                                <a:gdLst>
                                  <a:gd name="connsiteX0" fmla="*/ 4654 w 8099"/>
                                  <a:gd name="connsiteY0" fmla="*/ 32 h 38796"/>
                                  <a:gd name="connsiteX1" fmla="*/ 1579 w 8099"/>
                                  <a:gd name="connsiteY1" fmla="*/ 1380 h 38796"/>
                                  <a:gd name="connsiteX2" fmla="*/ 604 w 8099"/>
                                  <a:gd name="connsiteY2" fmla="*/ 4301 h 38796"/>
                                  <a:gd name="connsiteX3" fmla="*/ 1579 w 8099"/>
                                  <a:gd name="connsiteY3" fmla="*/ 7147 h 38796"/>
                                  <a:gd name="connsiteX4" fmla="*/ 4654 w 8099"/>
                                  <a:gd name="connsiteY4" fmla="*/ 8496 h 38796"/>
                                  <a:gd name="connsiteX5" fmla="*/ 7654 w 8099"/>
                                  <a:gd name="connsiteY5" fmla="*/ 7147 h 38796"/>
                                  <a:gd name="connsiteX6" fmla="*/ 8703 w 8099"/>
                                  <a:gd name="connsiteY6" fmla="*/ 4301 h 38796"/>
                                  <a:gd name="connsiteX7" fmla="*/ 7654 w 8099"/>
                                  <a:gd name="connsiteY7" fmla="*/ 1380 h 38796"/>
                                  <a:gd name="connsiteX8" fmla="*/ 4654 w 8099"/>
                                  <a:gd name="connsiteY8" fmla="*/ 32 h 38796"/>
                                  <a:gd name="connsiteX9" fmla="*/ 4654 w 8099"/>
                                  <a:gd name="connsiteY9" fmla="*/ 30366 h 38796"/>
                                  <a:gd name="connsiteX10" fmla="*/ 1579 w 8099"/>
                                  <a:gd name="connsiteY10" fmla="*/ 31639 h 38796"/>
                                  <a:gd name="connsiteX11" fmla="*/ 604 w 8099"/>
                                  <a:gd name="connsiteY11" fmla="*/ 34560 h 38796"/>
                                  <a:gd name="connsiteX12" fmla="*/ 1579 w 8099"/>
                                  <a:gd name="connsiteY12" fmla="*/ 37481 h 38796"/>
                                  <a:gd name="connsiteX13" fmla="*/ 4654 w 8099"/>
                                  <a:gd name="connsiteY13" fmla="*/ 38829 h 38796"/>
                                  <a:gd name="connsiteX14" fmla="*/ 7654 w 8099"/>
                                  <a:gd name="connsiteY14" fmla="*/ 37481 h 38796"/>
                                  <a:gd name="connsiteX15" fmla="*/ 8703 w 8099"/>
                                  <a:gd name="connsiteY15" fmla="*/ 34560 h 38796"/>
                                  <a:gd name="connsiteX16" fmla="*/ 7654 w 8099"/>
                                  <a:gd name="connsiteY16" fmla="*/ 31639 h 38796"/>
                                  <a:gd name="connsiteX17" fmla="*/ 4654 w 8099"/>
                                  <a:gd name="connsiteY17" fmla="*/ 30366 h 3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099" h="38796">
                                    <a:moveTo>
                                      <a:pt x="4654" y="32"/>
                                    </a:moveTo>
                                    <a:cubicBezTo>
                                      <a:pt x="3354" y="32"/>
                                      <a:pt x="2329" y="482"/>
                                      <a:pt x="1579" y="1380"/>
                                    </a:cubicBezTo>
                                    <a:cubicBezTo>
                                      <a:pt x="929" y="2179"/>
                                      <a:pt x="604" y="3153"/>
                                      <a:pt x="604" y="4301"/>
                                    </a:cubicBezTo>
                                    <a:cubicBezTo>
                                      <a:pt x="604" y="5400"/>
                                      <a:pt x="929" y="6349"/>
                                      <a:pt x="1579" y="7147"/>
                                    </a:cubicBezTo>
                                    <a:cubicBezTo>
                                      <a:pt x="2329" y="8046"/>
                                      <a:pt x="3354" y="8496"/>
                                      <a:pt x="4654" y="8496"/>
                                    </a:cubicBezTo>
                                    <a:cubicBezTo>
                                      <a:pt x="5904" y="8496"/>
                                      <a:pt x="6904" y="8046"/>
                                      <a:pt x="7654" y="7147"/>
                                    </a:cubicBezTo>
                                    <a:cubicBezTo>
                                      <a:pt x="8353" y="6349"/>
                                      <a:pt x="8703" y="5400"/>
                                      <a:pt x="8703" y="4301"/>
                                    </a:cubicBezTo>
                                    <a:cubicBezTo>
                                      <a:pt x="8703" y="3153"/>
                                      <a:pt x="8353" y="2179"/>
                                      <a:pt x="7654" y="1380"/>
                                    </a:cubicBezTo>
                                    <a:cubicBezTo>
                                      <a:pt x="6904" y="482"/>
                                      <a:pt x="5904" y="32"/>
                                      <a:pt x="4654" y="32"/>
                                    </a:cubicBezTo>
                                    <a:close/>
                                    <a:moveTo>
                                      <a:pt x="4654" y="30366"/>
                                    </a:moveTo>
                                    <a:cubicBezTo>
                                      <a:pt x="3354" y="30366"/>
                                      <a:pt x="2329" y="30790"/>
                                      <a:pt x="1579" y="31639"/>
                                    </a:cubicBezTo>
                                    <a:cubicBezTo>
                                      <a:pt x="929" y="32438"/>
                                      <a:pt x="604" y="33411"/>
                                      <a:pt x="604" y="34560"/>
                                    </a:cubicBezTo>
                                    <a:cubicBezTo>
                                      <a:pt x="604" y="35658"/>
                                      <a:pt x="929" y="36632"/>
                                      <a:pt x="1579" y="37481"/>
                                    </a:cubicBezTo>
                                    <a:cubicBezTo>
                                      <a:pt x="2329" y="38379"/>
                                      <a:pt x="3354" y="38829"/>
                                      <a:pt x="4654" y="38829"/>
                                    </a:cubicBezTo>
                                    <a:cubicBezTo>
                                      <a:pt x="5904" y="38829"/>
                                      <a:pt x="6904" y="38379"/>
                                      <a:pt x="7654" y="37481"/>
                                    </a:cubicBezTo>
                                    <a:cubicBezTo>
                                      <a:pt x="8353" y="36632"/>
                                      <a:pt x="8703" y="35658"/>
                                      <a:pt x="8703" y="34560"/>
                                    </a:cubicBezTo>
                                    <a:cubicBezTo>
                                      <a:pt x="8703" y="33411"/>
                                      <a:pt x="8353" y="32438"/>
                                      <a:pt x="7654" y="31639"/>
                                    </a:cubicBezTo>
                                    <a:cubicBezTo>
                                      <a:pt x="6904" y="30790"/>
                                      <a:pt x="5904" y="30366"/>
                                      <a:pt x="4654" y="3036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48" name="Graphic 14279"/>
                          <wpg:cNvGrpSpPr/>
                          <wpg:grpSpPr>
                            <a:xfrm>
                              <a:off x="3395828" y="316006"/>
                              <a:ext cx="519475" cy="64677"/>
                              <a:chOff x="3395828" y="316006"/>
                              <a:chExt cx="519475" cy="64677"/>
                            </a:xfrm>
                            <a:solidFill>
                              <a:srgbClr val="000000"/>
                            </a:solidFill>
                          </wpg:grpSpPr>
                          <wps:wsp>
                            <wps:cNvPr id="14449" name="Freeform: Shape 14449"/>
                            <wps:cNvSpPr/>
                            <wps:spPr>
                              <a:xfrm>
                                <a:off x="3395828" y="316006"/>
                                <a:ext cx="39296" cy="57786"/>
                              </a:xfrm>
                              <a:custGeom>
                                <a:avLst/>
                                <a:gdLst>
                                  <a:gd name="connsiteX0" fmla="*/ 538 w 39296"/>
                                  <a:gd name="connsiteY0" fmla="*/ 3082 h 57786"/>
                                  <a:gd name="connsiteX1" fmla="*/ 538 w 39296"/>
                                  <a:gd name="connsiteY1" fmla="*/ 55136 h 57786"/>
                                  <a:gd name="connsiteX2" fmla="*/ 1212 w 39296"/>
                                  <a:gd name="connsiteY2" fmla="*/ 57083 h 57786"/>
                                  <a:gd name="connsiteX3" fmla="*/ 2862 w 39296"/>
                                  <a:gd name="connsiteY3" fmla="*/ 57832 h 57786"/>
                                  <a:gd name="connsiteX4" fmla="*/ 4512 w 39296"/>
                                  <a:gd name="connsiteY4" fmla="*/ 57158 h 57786"/>
                                  <a:gd name="connsiteX5" fmla="*/ 5262 w 39296"/>
                                  <a:gd name="connsiteY5" fmla="*/ 55136 h 57786"/>
                                  <a:gd name="connsiteX6" fmla="*/ 5262 w 39296"/>
                                  <a:gd name="connsiteY6" fmla="*/ 8625 h 57786"/>
                                  <a:gd name="connsiteX7" fmla="*/ 30685 w 39296"/>
                                  <a:gd name="connsiteY7" fmla="*/ 50492 h 57786"/>
                                  <a:gd name="connsiteX8" fmla="*/ 34884 w 39296"/>
                                  <a:gd name="connsiteY8" fmla="*/ 56634 h 57786"/>
                                  <a:gd name="connsiteX9" fmla="*/ 37809 w 39296"/>
                                  <a:gd name="connsiteY9" fmla="*/ 57607 h 57786"/>
                                  <a:gd name="connsiteX10" fmla="*/ 39834 w 39296"/>
                                  <a:gd name="connsiteY10" fmla="*/ 54537 h 57786"/>
                                  <a:gd name="connsiteX11" fmla="*/ 39834 w 39296"/>
                                  <a:gd name="connsiteY11" fmla="*/ 2109 h 57786"/>
                                  <a:gd name="connsiteX12" fmla="*/ 39084 w 39296"/>
                                  <a:gd name="connsiteY12" fmla="*/ 611 h 57786"/>
                                  <a:gd name="connsiteX13" fmla="*/ 37434 w 39296"/>
                                  <a:gd name="connsiteY13" fmla="*/ 87 h 57786"/>
                                  <a:gd name="connsiteX14" fmla="*/ 35784 w 39296"/>
                                  <a:gd name="connsiteY14" fmla="*/ 536 h 57786"/>
                                  <a:gd name="connsiteX15" fmla="*/ 35109 w 39296"/>
                                  <a:gd name="connsiteY15" fmla="*/ 2109 h 57786"/>
                                  <a:gd name="connsiteX16" fmla="*/ 35109 w 39296"/>
                                  <a:gd name="connsiteY16" fmla="*/ 49144 h 57786"/>
                                  <a:gd name="connsiteX17" fmla="*/ 8787 w 39296"/>
                                  <a:gd name="connsiteY17" fmla="*/ 5404 h 57786"/>
                                  <a:gd name="connsiteX18" fmla="*/ 6237 w 39296"/>
                                  <a:gd name="connsiteY18" fmla="*/ 1659 h 57786"/>
                                  <a:gd name="connsiteX19" fmla="*/ 2787 w 39296"/>
                                  <a:gd name="connsiteY19" fmla="*/ 87 h 57786"/>
                                  <a:gd name="connsiteX20" fmla="*/ 538 w 39296"/>
                                  <a:gd name="connsiteY20" fmla="*/ 3082 h 577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39296" h="57786">
                                    <a:moveTo>
                                      <a:pt x="538" y="3082"/>
                                    </a:moveTo>
                                    <a:lnTo>
                                      <a:pt x="538" y="55136"/>
                                    </a:lnTo>
                                    <a:cubicBezTo>
                                      <a:pt x="538" y="55935"/>
                                      <a:pt x="763" y="56584"/>
                                      <a:pt x="1212" y="57083"/>
                                    </a:cubicBezTo>
                                    <a:cubicBezTo>
                                      <a:pt x="1662" y="57532"/>
                                      <a:pt x="2212" y="57782"/>
                                      <a:pt x="2862" y="57832"/>
                                    </a:cubicBezTo>
                                    <a:cubicBezTo>
                                      <a:pt x="3512" y="57832"/>
                                      <a:pt x="4062" y="57607"/>
                                      <a:pt x="4512" y="57158"/>
                                    </a:cubicBezTo>
                                    <a:cubicBezTo>
                                      <a:pt x="5012" y="56659"/>
                                      <a:pt x="5262" y="55985"/>
                                      <a:pt x="5262" y="55136"/>
                                    </a:cubicBezTo>
                                    <a:lnTo>
                                      <a:pt x="5262" y="8625"/>
                                    </a:lnTo>
                                    <a:lnTo>
                                      <a:pt x="30685" y="50492"/>
                                    </a:lnTo>
                                    <a:lnTo>
                                      <a:pt x="34884" y="56634"/>
                                    </a:lnTo>
                                    <a:cubicBezTo>
                                      <a:pt x="35484" y="57682"/>
                                      <a:pt x="36459" y="58007"/>
                                      <a:pt x="37809" y="57607"/>
                                    </a:cubicBezTo>
                                    <a:cubicBezTo>
                                      <a:pt x="39159" y="57258"/>
                                      <a:pt x="39834" y="56234"/>
                                      <a:pt x="39834" y="54537"/>
                                    </a:cubicBezTo>
                                    <a:lnTo>
                                      <a:pt x="39834" y="2109"/>
                                    </a:lnTo>
                                    <a:cubicBezTo>
                                      <a:pt x="39834" y="1460"/>
                                      <a:pt x="39584" y="960"/>
                                      <a:pt x="39084" y="611"/>
                                    </a:cubicBezTo>
                                    <a:cubicBezTo>
                                      <a:pt x="38634" y="261"/>
                                      <a:pt x="38084" y="87"/>
                                      <a:pt x="37434" y="87"/>
                                    </a:cubicBezTo>
                                    <a:cubicBezTo>
                                      <a:pt x="36784" y="87"/>
                                      <a:pt x="36234" y="236"/>
                                      <a:pt x="35784" y="536"/>
                                    </a:cubicBezTo>
                                    <a:cubicBezTo>
                                      <a:pt x="35334" y="935"/>
                                      <a:pt x="35109" y="1460"/>
                                      <a:pt x="35109" y="2109"/>
                                    </a:cubicBezTo>
                                    <a:lnTo>
                                      <a:pt x="35109" y="49144"/>
                                    </a:lnTo>
                                    <a:lnTo>
                                      <a:pt x="8787" y="5404"/>
                                    </a:lnTo>
                                    <a:lnTo>
                                      <a:pt x="6237" y="1659"/>
                                    </a:lnTo>
                                    <a:cubicBezTo>
                                      <a:pt x="5437" y="411"/>
                                      <a:pt x="4287" y="-113"/>
                                      <a:pt x="2787" y="87"/>
                                    </a:cubicBezTo>
                                    <a:cubicBezTo>
                                      <a:pt x="1287" y="336"/>
                                      <a:pt x="538" y="1335"/>
                                      <a:pt x="538" y="308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0" name="Freeform: Shape 14450"/>
                            <wps:cNvSpPr/>
                            <wps:spPr>
                              <a:xfrm>
                                <a:off x="3447119" y="331176"/>
                                <a:ext cx="36746" cy="42691"/>
                              </a:xfrm>
                              <a:custGeom>
                                <a:avLst/>
                                <a:gdLst>
                                  <a:gd name="connsiteX0" fmla="*/ 18919 w 36746"/>
                                  <a:gd name="connsiteY0" fmla="*/ 45 h 42691"/>
                                  <a:gd name="connsiteX1" fmla="*/ 4971 w 36746"/>
                                  <a:gd name="connsiteY1" fmla="*/ 6636 h 42691"/>
                                  <a:gd name="connsiteX2" fmla="*/ 546 w 36746"/>
                                  <a:gd name="connsiteY2" fmla="*/ 21391 h 42691"/>
                                  <a:gd name="connsiteX3" fmla="*/ 4971 w 36746"/>
                                  <a:gd name="connsiteY3" fmla="*/ 36071 h 42691"/>
                                  <a:gd name="connsiteX4" fmla="*/ 18919 w 36746"/>
                                  <a:gd name="connsiteY4" fmla="*/ 42736 h 42691"/>
                                  <a:gd name="connsiteX5" fmla="*/ 32793 w 36746"/>
                                  <a:gd name="connsiteY5" fmla="*/ 36071 h 42691"/>
                                  <a:gd name="connsiteX6" fmla="*/ 37292 w 36746"/>
                                  <a:gd name="connsiteY6" fmla="*/ 21391 h 42691"/>
                                  <a:gd name="connsiteX7" fmla="*/ 32793 w 36746"/>
                                  <a:gd name="connsiteY7" fmla="*/ 6636 h 42691"/>
                                  <a:gd name="connsiteX8" fmla="*/ 18919 w 36746"/>
                                  <a:gd name="connsiteY8" fmla="*/ 45 h 42691"/>
                                  <a:gd name="connsiteX9" fmla="*/ 18919 w 36746"/>
                                  <a:gd name="connsiteY9" fmla="*/ 4165 h 42691"/>
                                  <a:gd name="connsiteX10" fmla="*/ 29193 w 36746"/>
                                  <a:gd name="connsiteY10" fmla="*/ 9482 h 42691"/>
                                  <a:gd name="connsiteX11" fmla="*/ 32568 w 36746"/>
                                  <a:gd name="connsiteY11" fmla="*/ 21391 h 42691"/>
                                  <a:gd name="connsiteX12" fmla="*/ 29193 w 36746"/>
                                  <a:gd name="connsiteY12" fmla="*/ 33224 h 42691"/>
                                  <a:gd name="connsiteX13" fmla="*/ 18919 w 36746"/>
                                  <a:gd name="connsiteY13" fmla="*/ 38542 h 42691"/>
                                  <a:gd name="connsiteX14" fmla="*/ 8495 w 36746"/>
                                  <a:gd name="connsiteY14" fmla="*/ 33224 h 42691"/>
                                  <a:gd name="connsiteX15" fmla="*/ 5270 w 36746"/>
                                  <a:gd name="connsiteY15" fmla="*/ 21391 h 42691"/>
                                  <a:gd name="connsiteX16" fmla="*/ 8495 w 36746"/>
                                  <a:gd name="connsiteY16" fmla="*/ 9482 h 42691"/>
                                  <a:gd name="connsiteX17" fmla="*/ 18919 w 36746"/>
                                  <a:gd name="connsiteY17" fmla="*/ 41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919" y="45"/>
                                    </a:moveTo>
                                    <a:cubicBezTo>
                                      <a:pt x="12970" y="45"/>
                                      <a:pt x="8320" y="2242"/>
                                      <a:pt x="4971" y="6636"/>
                                    </a:cubicBezTo>
                                    <a:cubicBezTo>
                                      <a:pt x="2021" y="10531"/>
                                      <a:pt x="546" y="15449"/>
                                      <a:pt x="546" y="21391"/>
                                    </a:cubicBezTo>
                                    <a:cubicBezTo>
                                      <a:pt x="546" y="27283"/>
                                      <a:pt x="2021" y="32176"/>
                                      <a:pt x="4971" y="36071"/>
                                    </a:cubicBezTo>
                                    <a:cubicBezTo>
                                      <a:pt x="8320" y="40514"/>
                                      <a:pt x="12970" y="42736"/>
                                      <a:pt x="18919" y="42736"/>
                                    </a:cubicBezTo>
                                    <a:cubicBezTo>
                                      <a:pt x="24819" y="42736"/>
                                      <a:pt x="29443" y="40514"/>
                                      <a:pt x="32793" y="36071"/>
                                    </a:cubicBezTo>
                                    <a:cubicBezTo>
                                      <a:pt x="35793" y="32176"/>
                                      <a:pt x="37292" y="27283"/>
                                      <a:pt x="37292" y="21391"/>
                                    </a:cubicBezTo>
                                    <a:cubicBezTo>
                                      <a:pt x="37292" y="15449"/>
                                      <a:pt x="35793" y="10531"/>
                                      <a:pt x="32793" y="6636"/>
                                    </a:cubicBezTo>
                                    <a:cubicBezTo>
                                      <a:pt x="29443" y="2242"/>
                                      <a:pt x="24819" y="45"/>
                                      <a:pt x="18919" y="45"/>
                                    </a:cubicBezTo>
                                    <a:close/>
                                    <a:moveTo>
                                      <a:pt x="18919" y="4165"/>
                                    </a:moveTo>
                                    <a:cubicBezTo>
                                      <a:pt x="23319" y="4165"/>
                                      <a:pt x="26743" y="5937"/>
                                      <a:pt x="29193" y="9482"/>
                                    </a:cubicBezTo>
                                    <a:cubicBezTo>
                                      <a:pt x="31443" y="12628"/>
                                      <a:pt x="32568" y="16597"/>
                                      <a:pt x="32568" y="21391"/>
                                    </a:cubicBezTo>
                                    <a:cubicBezTo>
                                      <a:pt x="32568" y="26084"/>
                                      <a:pt x="31443" y="30029"/>
                                      <a:pt x="29193" y="33224"/>
                                    </a:cubicBezTo>
                                    <a:cubicBezTo>
                                      <a:pt x="26743" y="36770"/>
                                      <a:pt x="23319" y="38542"/>
                                      <a:pt x="18919" y="38542"/>
                                    </a:cubicBezTo>
                                    <a:cubicBezTo>
                                      <a:pt x="14470" y="38542"/>
                                      <a:pt x="10995" y="36770"/>
                                      <a:pt x="8495" y="33224"/>
                                    </a:cubicBezTo>
                                    <a:cubicBezTo>
                                      <a:pt x="6345" y="30079"/>
                                      <a:pt x="5270" y="26134"/>
                                      <a:pt x="5270" y="21391"/>
                                    </a:cubicBezTo>
                                    <a:cubicBezTo>
                                      <a:pt x="5270" y="16597"/>
                                      <a:pt x="6345" y="12628"/>
                                      <a:pt x="8495" y="9482"/>
                                    </a:cubicBezTo>
                                    <a:cubicBezTo>
                                      <a:pt x="10995" y="5937"/>
                                      <a:pt x="14470" y="4165"/>
                                      <a:pt x="18919" y="41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1" name="Freeform: Shape 14451"/>
                            <wps:cNvSpPr/>
                            <wps:spPr>
                              <a:xfrm>
                                <a:off x="3495342" y="331027"/>
                                <a:ext cx="16876" cy="42616"/>
                              </a:xfrm>
                              <a:custGeom>
                                <a:avLst/>
                                <a:gdLst>
                                  <a:gd name="connsiteX0" fmla="*/ 553 w 16876"/>
                                  <a:gd name="connsiteY0" fmla="*/ 2741 h 42616"/>
                                  <a:gd name="connsiteX1" fmla="*/ 553 w 16876"/>
                                  <a:gd name="connsiteY1" fmla="*/ 40265 h 42616"/>
                                  <a:gd name="connsiteX2" fmla="*/ 1228 w 16876"/>
                                  <a:gd name="connsiteY2" fmla="*/ 42062 h 42616"/>
                                  <a:gd name="connsiteX3" fmla="*/ 2878 w 16876"/>
                                  <a:gd name="connsiteY3" fmla="*/ 42662 h 42616"/>
                                  <a:gd name="connsiteX4" fmla="*/ 4453 w 16876"/>
                                  <a:gd name="connsiteY4" fmla="*/ 42062 h 42616"/>
                                  <a:gd name="connsiteX5" fmla="*/ 5203 w 16876"/>
                                  <a:gd name="connsiteY5" fmla="*/ 40265 h 42616"/>
                                  <a:gd name="connsiteX6" fmla="*/ 5203 w 16876"/>
                                  <a:gd name="connsiteY6" fmla="*/ 11055 h 42616"/>
                                  <a:gd name="connsiteX7" fmla="*/ 9102 w 16876"/>
                                  <a:gd name="connsiteY7" fmla="*/ 6486 h 42616"/>
                                  <a:gd name="connsiteX8" fmla="*/ 15627 w 16876"/>
                                  <a:gd name="connsiteY8" fmla="*/ 4614 h 42616"/>
                                  <a:gd name="connsiteX9" fmla="*/ 17427 w 16876"/>
                                  <a:gd name="connsiteY9" fmla="*/ 2292 h 42616"/>
                                  <a:gd name="connsiteX10" fmla="*/ 15702 w 16876"/>
                                  <a:gd name="connsiteY10" fmla="*/ 45 h 42616"/>
                                  <a:gd name="connsiteX11" fmla="*/ 9252 w 16876"/>
                                  <a:gd name="connsiteY11" fmla="*/ 1843 h 42616"/>
                                  <a:gd name="connsiteX12" fmla="*/ 5203 w 16876"/>
                                  <a:gd name="connsiteY12" fmla="*/ 5812 h 42616"/>
                                  <a:gd name="connsiteX13" fmla="*/ 5203 w 16876"/>
                                  <a:gd name="connsiteY13" fmla="*/ 2741 h 42616"/>
                                  <a:gd name="connsiteX14" fmla="*/ 4453 w 16876"/>
                                  <a:gd name="connsiteY14" fmla="*/ 1094 h 42616"/>
                                  <a:gd name="connsiteX15" fmla="*/ 2878 w 16876"/>
                                  <a:gd name="connsiteY15" fmla="*/ 644 h 42616"/>
                                  <a:gd name="connsiteX16" fmla="*/ 1228 w 16876"/>
                                  <a:gd name="connsiteY16" fmla="*/ 1169 h 42616"/>
                                  <a:gd name="connsiteX17" fmla="*/ 553 w 16876"/>
                                  <a:gd name="connsiteY17" fmla="*/ 2741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553" y="2741"/>
                                    </a:moveTo>
                                    <a:lnTo>
                                      <a:pt x="553" y="40265"/>
                                    </a:lnTo>
                                    <a:cubicBezTo>
                                      <a:pt x="553" y="41014"/>
                                      <a:pt x="778" y="41613"/>
                                      <a:pt x="1228" y="42062"/>
                                    </a:cubicBezTo>
                                    <a:cubicBezTo>
                                      <a:pt x="1678" y="42462"/>
                                      <a:pt x="2228" y="42662"/>
                                      <a:pt x="2878" y="42662"/>
                                    </a:cubicBezTo>
                                    <a:cubicBezTo>
                                      <a:pt x="3478" y="42662"/>
                                      <a:pt x="4003" y="42462"/>
                                      <a:pt x="4453" y="42062"/>
                                    </a:cubicBezTo>
                                    <a:cubicBezTo>
                                      <a:pt x="4953" y="41613"/>
                                      <a:pt x="5203" y="41014"/>
                                      <a:pt x="5203" y="40265"/>
                                    </a:cubicBezTo>
                                    <a:lnTo>
                                      <a:pt x="5203" y="11055"/>
                                    </a:lnTo>
                                    <a:cubicBezTo>
                                      <a:pt x="6103" y="9108"/>
                                      <a:pt x="7403" y="7585"/>
                                      <a:pt x="9102" y="6486"/>
                                    </a:cubicBezTo>
                                    <a:cubicBezTo>
                                      <a:pt x="11002" y="5238"/>
                                      <a:pt x="13177" y="4614"/>
                                      <a:pt x="15627" y="4614"/>
                                    </a:cubicBezTo>
                                    <a:cubicBezTo>
                                      <a:pt x="16877" y="4614"/>
                                      <a:pt x="17477" y="3840"/>
                                      <a:pt x="17427" y="2292"/>
                                    </a:cubicBezTo>
                                    <a:cubicBezTo>
                                      <a:pt x="17377" y="794"/>
                                      <a:pt x="16802" y="45"/>
                                      <a:pt x="15702" y="45"/>
                                    </a:cubicBezTo>
                                    <a:cubicBezTo>
                                      <a:pt x="13302" y="45"/>
                                      <a:pt x="11152" y="644"/>
                                      <a:pt x="9252" y="1843"/>
                                    </a:cubicBezTo>
                                    <a:cubicBezTo>
                                      <a:pt x="7802" y="2741"/>
                                      <a:pt x="6453" y="4065"/>
                                      <a:pt x="5203" y="5812"/>
                                    </a:cubicBezTo>
                                    <a:lnTo>
                                      <a:pt x="5203" y="2741"/>
                                    </a:lnTo>
                                    <a:cubicBezTo>
                                      <a:pt x="5203" y="2042"/>
                                      <a:pt x="4953" y="1493"/>
                                      <a:pt x="4453" y="1094"/>
                                    </a:cubicBezTo>
                                    <a:cubicBezTo>
                                      <a:pt x="4003" y="794"/>
                                      <a:pt x="3478" y="644"/>
                                      <a:pt x="2878" y="644"/>
                                    </a:cubicBezTo>
                                    <a:cubicBezTo>
                                      <a:pt x="2228" y="644"/>
                                      <a:pt x="1678" y="819"/>
                                      <a:pt x="1228" y="1169"/>
                                    </a:cubicBezTo>
                                    <a:cubicBezTo>
                                      <a:pt x="778" y="1568"/>
                                      <a:pt x="553" y="2092"/>
                                      <a:pt x="553" y="274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2" name="Freeform: Shape 14452"/>
                            <wps:cNvSpPr/>
                            <wps:spPr>
                              <a:xfrm>
                                <a:off x="3517165" y="319642"/>
                                <a:ext cx="18823" cy="54075"/>
                              </a:xfrm>
                              <a:custGeom>
                                <a:avLst/>
                                <a:gdLst>
                                  <a:gd name="connsiteX0" fmla="*/ 6332 w 18823"/>
                                  <a:gd name="connsiteY0" fmla="*/ 2292 h 54075"/>
                                  <a:gd name="connsiteX1" fmla="*/ 6332 w 18823"/>
                                  <a:gd name="connsiteY1" fmla="*/ 12703 h 54075"/>
                                  <a:gd name="connsiteX2" fmla="*/ 2282 w 18823"/>
                                  <a:gd name="connsiteY2" fmla="*/ 12703 h 54075"/>
                                  <a:gd name="connsiteX3" fmla="*/ 557 w 18823"/>
                                  <a:gd name="connsiteY3" fmla="*/ 14725 h 54075"/>
                                  <a:gd name="connsiteX4" fmla="*/ 2282 w 18823"/>
                                  <a:gd name="connsiteY4" fmla="*/ 16822 h 54075"/>
                                  <a:gd name="connsiteX5" fmla="*/ 6332 w 18823"/>
                                  <a:gd name="connsiteY5" fmla="*/ 16822 h 54075"/>
                                  <a:gd name="connsiteX6" fmla="*/ 6332 w 18823"/>
                                  <a:gd name="connsiteY6" fmla="*/ 46856 h 54075"/>
                                  <a:gd name="connsiteX7" fmla="*/ 8131 w 18823"/>
                                  <a:gd name="connsiteY7" fmla="*/ 51799 h 54075"/>
                                  <a:gd name="connsiteX8" fmla="*/ 13531 w 18823"/>
                                  <a:gd name="connsiteY8" fmla="*/ 54121 h 54075"/>
                                  <a:gd name="connsiteX9" fmla="*/ 17056 w 18823"/>
                                  <a:gd name="connsiteY9" fmla="*/ 54121 h 54075"/>
                                  <a:gd name="connsiteX10" fmla="*/ 18780 w 18823"/>
                                  <a:gd name="connsiteY10" fmla="*/ 53447 h 54075"/>
                                  <a:gd name="connsiteX11" fmla="*/ 19380 w 18823"/>
                                  <a:gd name="connsiteY11" fmla="*/ 52024 h 54075"/>
                                  <a:gd name="connsiteX12" fmla="*/ 18780 w 18823"/>
                                  <a:gd name="connsiteY12" fmla="*/ 50526 h 54075"/>
                                  <a:gd name="connsiteX13" fmla="*/ 17056 w 18823"/>
                                  <a:gd name="connsiteY13" fmla="*/ 49927 h 54075"/>
                                  <a:gd name="connsiteX14" fmla="*/ 14356 w 18823"/>
                                  <a:gd name="connsiteY14" fmla="*/ 49927 h 54075"/>
                                  <a:gd name="connsiteX15" fmla="*/ 11806 w 18823"/>
                                  <a:gd name="connsiteY15" fmla="*/ 48803 h 54075"/>
                                  <a:gd name="connsiteX16" fmla="*/ 11056 w 18823"/>
                                  <a:gd name="connsiteY16" fmla="*/ 46556 h 54075"/>
                                  <a:gd name="connsiteX17" fmla="*/ 11056 w 18823"/>
                                  <a:gd name="connsiteY17" fmla="*/ 16822 h 54075"/>
                                  <a:gd name="connsiteX18" fmla="*/ 17206 w 18823"/>
                                  <a:gd name="connsiteY18" fmla="*/ 16822 h 54075"/>
                                  <a:gd name="connsiteX19" fmla="*/ 19155 w 18823"/>
                                  <a:gd name="connsiteY19" fmla="*/ 14725 h 54075"/>
                                  <a:gd name="connsiteX20" fmla="*/ 17206 w 18823"/>
                                  <a:gd name="connsiteY20" fmla="*/ 12703 h 54075"/>
                                  <a:gd name="connsiteX21" fmla="*/ 11056 w 18823"/>
                                  <a:gd name="connsiteY21" fmla="*/ 12703 h 54075"/>
                                  <a:gd name="connsiteX22" fmla="*/ 11056 w 18823"/>
                                  <a:gd name="connsiteY22" fmla="*/ 2292 h 54075"/>
                                  <a:gd name="connsiteX23" fmla="*/ 10306 w 18823"/>
                                  <a:gd name="connsiteY23" fmla="*/ 569 h 54075"/>
                                  <a:gd name="connsiteX24" fmla="*/ 8656 w 18823"/>
                                  <a:gd name="connsiteY24" fmla="*/ 45 h 54075"/>
                                  <a:gd name="connsiteX25" fmla="*/ 7007 w 18823"/>
                                  <a:gd name="connsiteY25" fmla="*/ 569 h 54075"/>
                                  <a:gd name="connsiteX26" fmla="*/ 6332 w 18823"/>
                                  <a:gd name="connsiteY26" fmla="*/ 2292 h 54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823" h="54075">
                                    <a:moveTo>
                                      <a:pt x="6332" y="2292"/>
                                    </a:moveTo>
                                    <a:lnTo>
                                      <a:pt x="6332" y="12703"/>
                                    </a:lnTo>
                                    <a:lnTo>
                                      <a:pt x="2282" y="12703"/>
                                    </a:lnTo>
                                    <a:cubicBezTo>
                                      <a:pt x="1132" y="12703"/>
                                      <a:pt x="557" y="13377"/>
                                      <a:pt x="557" y="14725"/>
                                    </a:cubicBezTo>
                                    <a:cubicBezTo>
                                      <a:pt x="557" y="16123"/>
                                      <a:pt x="1132" y="16822"/>
                                      <a:pt x="2282" y="16822"/>
                                    </a:cubicBezTo>
                                    <a:lnTo>
                                      <a:pt x="6332" y="16822"/>
                                    </a:lnTo>
                                    <a:lnTo>
                                      <a:pt x="6332" y="46856"/>
                                    </a:lnTo>
                                    <a:cubicBezTo>
                                      <a:pt x="6332" y="48803"/>
                                      <a:pt x="6932" y="50451"/>
                                      <a:pt x="8131" y="51799"/>
                                    </a:cubicBezTo>
                                    <a:cubicBezTo>
                                      <a:pt x="9431" y="53347"/>
                                      <a:pt x="11231" y="54121"/>
                                      <a:pt x="13531" y="54121"/>
                                    </a:cubicBezTo>
                                    <a:lnTo>
                                      <a:pt x="17056" y="54121"/>
                                    </a:lnTo>
                                    <a:cubicBezTo>
                                      <a:pt x="17756" y="54121"/>
                                      <a:pt x="18330" y="53896"/>
                                      <a:pt x="18780" y="53447"/>
                                    </a:cubicBezTo>
                                    <a:cubicBezTo>
                                      <a:pt x="19180" y="53047"/>
                                      <a:pt x="19380" y="52573"/>
                                      <a:pt x="19380" y="52024"/>
                                    </a:cubicBezTo>
                                    <a:cubicBezTo>
                                      <a:pt x="19380" y="51424"/>
                                      <a:pt x="19180" y="50925"/>
                                      <a:pt x="18780" y="50526"/>
                                    </a:cubicBezTo>
                                    <a:cubicBezTo>
                                      <a:pt x="18330" y="50126"/>
                                      <a:pt x="17756" y="49927"/>
                                      <a:pt x="17056" y="49927"/>
                                    </a:cubicBezTo>
                                    <a:lnTo>
                                      <a:pt x="14356" y="49927"/>
                                    </a:lnTo>
                                    <a:cubicBezTo>
                                      <a:pt x="13256" y="49927"/>
                                      <a:pt x="12406" y="49552"/>
                                      <a:pt x="11806" y="48803"/>
                                    </a:cubicBezTo>
                                    <a:cubicBezTo>
                                      <a:pt x="11306" y="48204"/>
                                      <a:pt x="11056" y="47455"/>
                                      <a:pt x="11056" y="46556"/>
                                    </a:cubicBezTo>
                                    <a:lnTo>
                                      <a:pt x="11056" y="16822"/>
                                    </a:lnTo>
                                    <a:lnTo>
                                      <a:pt x="17206" y="16822"/>
                                    </a:lnTo>
                                    <a:cubicBezTo>
                                      <a:pt x="18505" y="16822"/>
                                      <a:pt x="19155" y="16123"/>
                                      <a:pt x="19155" y="14725"/>
                                    </a:cubicBezTo>
                                    <a:cubicBezTo>
                                      <a:pt x="19155" y="13377"/>
                                      <a:pt x="18505" y="12703"/>
                                      <a:pt x="17206" y="12703"/>
                                    </a:cubicBezTo>
                                    <a:lnTo>
                                      <a:pt x="11056" y="12703"/>
                                    </a:lnTo>
                                    <a:lnTo>
                                      <a:pt x="11056" y="2292"/>
                                    </a:lnTo>
                                    <a:cubicBezTo>
                                      <a:pt x="11056" y="1543"/>
                                      <a:pt x="10806" y="969"/>
                                      <a:pt x="10306" y="569"/>
                                    </a:cubicBezTo>
                                    <a:cubicBezTo>
                                      <a:pt x="9856" y="220"/>
                                      <a:pt x="9306" y="45"/>
                                      <a:pt x="8656" y="45"/>
                                    </a:cubicBezTo>
                                    <a:cubicBezTo>
                                      <a:pt x="8006" y="45"/>
                                      <a:pt x="7457" y="220"/>
                                      <a:pt x="7007" y="569"/>
                                    </a:cubicBezTo>
                                    <a:cubicBezTo>
                                      <a:pt x="6557" y="969"/>
                                      <a:pt x="6332" y="1543"/>
                                      <a:pt x="6332" y="229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3" name="Freeform: Shape 14453"/>
                            <wps:cNvSpPr/>
                            <wps:spPr>
                              <a:xfrm>
                                <a:off x="3544989" y="316047"/>
                                <a:ext cx="30747" cy="57745"/>
                              </a:xfrm>
                              <a:custGeom>
                                <a:avLst/>
                                <a:gdLst>
                                  <a:gd name="connsiteX0" fmla="*/ 561 w 30747"/>
                                  <a:gd name="connsiteY0" fmla="*/ 2442 h 57745"/>
                                  <a:gd name="connsiteX1" fmla="*/ 561 w 30747"/>
                                  <a:gd name="connsiteY1" fmla="*/ 55244 h 57745"/>
                                  <a:gd name="connsiteX2" fmla="*/ 1236 w 30747"/>
                                  <a:gd name="connsiteY2" fmla="*/ 57117 h 57745"/>
                                  <a:gd name="connsiteX3" fmla="*/ 2886 w 30747"/>
                                  <a:gd name="connsiteY3" fmla="*/ 57791 h 57745"/>
                                  <a:gd name="connsiteX4" fmla="*/ 4461 w 30747"/>
                                  <a:gd name="connsiteY4" fmla="*/ 57117 h 57745"/>
                                  <a:gd name="connsiteX5" fmla="*/ 5210 w 30747"/>
                                  <a:gd name="connsiteY5" fmla="*/ 55169 h 57745"/>
                                  <a:gd name="connsiteX6" fmla="*/ 5210 w 30747"/>
                                  <a:gd name="connsiteY6" fmla="*/ 27083 h 57745"/>
                                  <a:gd name="connsiteX7" fmla="*/ 11060 w 30747"/>
                                  <a:gd name="connsiteY7" fmla="*/ 21241 h 57745"/>
                                  <a:gd name="connsiteX8" fmla="*/ 18334 w 30747"/>
                                  <a:gd name="connsiteY8" fmla="*/ 19144 h 57745"/>
                                  <a:gd name="connsiteX9" fmla="*/ 24484 w 30747"/>
                                  <a:gd name="connsiteY9" fmla="*/ 21541 h 57745"/>
                                  <a:gd name="connsiteX10" fmla="*/ 26583 w 30747"/>
                                  <a:gd name="connsiteY10" fmla="*/ 26858 h 57745"/>
                                  <a:gd name="connsiteX11" fmla="*/ 26583 w 30747"/>
                                  <a:gd name="connsiteY11" fmla="*/ 55244 h 57745"/>
                                  <a:gd name="connsiteX12" fmla="*/ 27258 w 30747"/>
                                  <a:gd name="connsiteY12" fmla="*/ 57117 h 57745"/>
                                  <a:gd name="connsiteX13" fmla="*/ 28908 w 30747"/>
                                  <a:gd name="connsiteY13" fmla="*/ 57716 h 57745"/>
                                  <a:gd name="connsiteX14" fmla="*/ 30558 w 30747"/>
                                  <a:gd name="connsiteY14" fmla="*/ 57117 h 57745"/>
                                  <a:gd name="connsiteX15" fmla="*/ 31308 w 30747"/>
                                  <a:gd name="connsiteY15" fmla="*/ 55244 h 57745"/>
                                  <a:gd name="connsiteX16" fmla="*/ 31308 w 30747"/>
                                  <a:gd name="connsiteY16" fmla="*/ 26858 h 57745"/>
                                  <a:gd name="connsiteX17" fmla="*/ 28008 w 30747"/>
                                  <a:gd name="connsiteY17" fmla="*/ 18695 h 57745"/>
                                  <a:gd name="connsiteX18" fmla="*/ 18334 w 30747"/>
                                  <a:gd name="connsiteY18" fmla="*/ 15025 h 57745"/>
                                  <a:gd name="connsiteX19" fmla="*/ 10460 w 30747"/>
                                  <a:gd name="connsiteY19" fmla="*/ 16897 h 57745"/>
                                  <a:gd name="connsiteX20" fmla="*/ 5210 w 30747"/>
                                  <a:gd name="connsiteY20" fmla="*/ 21241 h 57745"/>
                                  <a:gd name="connsiteX21" fmla="*/ 5210 w 30747"/>
                                  <a:gd name="connsiteY21" fmla="*/ 2442 h 57745"/>
                                  <a:gd name="connsiteX22" fmla="*/ 4461 w 30747"/>
                                  <a:gd name="connsiteY22" fmla="*/ 644 h 57745"/>
                                  <a:gd name="connsiteX23" fmla="*/ 2886 w 30747"/>
                                  <a:gd name="connsiteY23" fmla="*/ 45 h 57745"/>
                                  <a:gd name="connsiteX24" fmla="*/ 1236 w 30747"/>
                                  <a:gd name="connsiteY24" fmla="*/ 644 h 57745"/>
                                  <a:gd name="connsiteX25" fmla="*/ 561 w 30747"/>
                                  <a:gd name="connsiteY25" fmla="*/ 2442 h 57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747" h="57745">
                                    <a:moveTo>
                                      <a:pt x="561" y="2442"/>
                                    </a:moveTo>
                                    <a:lnTo>
                                      <a:pt x="561" y="55244"/>
                                    </a:lnTo>
                                    <a:cubicBezTo>
                                      <a:pt x="561" y="56043"/>
                                      <a:pt x="786" y="56667"/>
                                      <a:pt x="1236" y="57117"/>
                                    </a:cubicBezTo>
                                    <a:cubicBezTo>
                                      <a:pt x="1686" y="57566"/>
                                      <a:pt x="2236" y="57791"/>
                                      <a:pt x="2886" y="57791"/>
                                    </a:cubicBezTo>
                                    <a:cubicBezTo>
                                      <a:pt x="3486" y="57741"/>
                                      <a:pt x="4011" y="57516"/>
                                      <a:pt x="4461" y="57117"/>
                                    </a:cubicBezTo>
                                    <a:cubicBezTo>
                                      <a:pt x="4961" y="56617"/>
                                      <a:pt x="5210" y="55968"/>
                                      <a:pt x="5210" y="55169"/>
                                    </a:cubicBezTo>
                                    <a:lnTo>
                                      <a:pt x="5210" y="27083"/>
                                    </a:lnTo>
                                    <a:cubicBezTo>
                                      <a:pt x="7060" y="24487"/>
                                      <a:pt x="9010" y="22539"/>
                                      <a:pt x="11060" y="21241"/>
                                    </a:cubicBezTo>
                                    <a:cubicBezTo>
                                      <a:pt x="13310" y="19843"/>
                                      <a:pt x="15734" y="19144"/>
                                      <a:pt x="18334" y="19144"/>
                                    </a:cubicBezTo>
                                    <a:cubicBezTo>
                                      <a:pt x="20934" y="19144"/>
                                      <a:pt x="22984" y="19943"/>
                                      <a:pt x="24484" y="21541"/>
                                    </a:cubicBezTo>
                                    <a:cubicBezTo>
                                      <a:pt x="25884" y="22939"/>
                                      <a:pt x="26583" y="24711"/>
                                      <a:pt x="26583" y="26858"/>
                                    </a:cubicBezTo>
                                    <a:lnTo>
                                      <a:pt x="26583" y="55244"/>
                                    </a:lnTo>
                                    <a:cubicBezTo>
                                      <a:pt x="26583" y="55993"/>
                                      <a:pt x="26808" y="56617"/>
                                      <a:pt x="27258" y="57117"/>
                                    </a:cubicBezTo>
                                    <a:cubicBezTo>
                                      <a:pt x="27708" y="57516"/>
                                      <a:pt x="28258" y="57716"/>
                                      <a:pt x="28908" y="57716"/>
                                    </a:cubicBezTo>
                                    <a:cubicBezTo>
                                      <a:pt x="29558" y="57716"/>
                                      <a:pt x="30108" y="57516"/>
                                      <a:pt x="30558" y="57117"/>
                                    </a:cubicBezTo>
                                    <a:cubicBezTo>
                                      <a:pt x="31058" y="56617"/>
                                      <a:pt x="31308" y="55993"/>
                                      <a:pt x="31308" y="55244"/>
                                    </a:cubicBezTo>
                                    <a:lnTo>
                                      <a:pt x="31308" y="26858"/>
                                    </a:lnTo>
                                    <a:cubicBezTo>
                                      <a:pt x="31308" y="23613"/>
                                      <a:pt x="30208" y="20892"/>
                                      <a:pt x="28008" y="18695"/>
                                    </a:cubicBezTo>
                                    <a:cubicBezTo>
                                      <a:pt x="25609" y="16248"/>
                                      <a:pt x="22384" y="15025"/>
                                      <a:pt x="18334" y="15025"/>
                                    </a:cubicBezTo>
                                    <a:cubicBezTo>
                                      <a:pt x="15435" y="15025"/>
                                      <a:pt x="12810" y="15649"/>
                                      <a:pt x="10460" y="16897"/>
                                    </a:cubicBezTo>
                                    <a:cubicBezTo>
                                      <a:pt x="8610" y="17896"/>
                                      <a:pt x="6860" y="19344"/>
                                      <a:pt x="5210" y="21241"/>
                                    </a:cubicBezTo>
                                    <a:lnTo>
                                      <a:pt x="5210" y="2442"/>
                                    </a:lnTo>
                                    <a:cubicBezTo>
                                      <a:pt x="5210" y="1693"/>
                                      <a:pt x="4961" y="1094"/>
                                      <a:pt x="4461" y="644"/>
                                    </a:cubicBezTo>
                                    <a:cubicBezTo>
                                      <a:pt x="4011" y="245"/>
                                      <a:pt x="3486" y="45"/>
                                      <a:pt x="2886" y="45"/>
                                    </a:cubicBezTo>
                                    <a:cubicBezTo>
                                      <a:pt x="2236" y="45"/>
                                      <a:pt x="1686" y="245"/>
                                      <a:pt x="1236" y="644"/>
                                    </a:cubicBezTo>
                                    <a:cubicBezTo>
                                      <a:pt x="786" y="1094"/>
                                      <a:pt x="561" y="1693"/>
                                      <a:pt x="561" y="244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4" name="Freeform: Shape 14454"/>
                            <wps:cNvSpPr/>
                            <wps:spPr>
                              <a:xfrm>
                                <a:off x="3582332" y="372370"/>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5" name="Freeform: Shape 14455"/>
                            <wps:cNvSpPr/>
                            <wps:spPr>
                              <a:xfrm>
                                <a:off x="3609571" y="316122"/>
                                <a:ext cx="46123" cy="57640"/>
                              </a:xfrm>
                              <a:custGeom>
                                <a:avLst/>
                                <a:gdLst>
                                  <a:gd name="connsiteX0" fmla="*/ 13153 w 46123"/>
                                  <a:gd name="connsiteY0" fmla="*/ 34198 h 57640"/>
                                  <a:gd name="connsiteX1" fmla="*/ 23577 w 46123"/>
                                  <a:gd name="connsiteY1" fmla="*/ 5737 h 57640"/>
                                  <a:gd name="connsiteX2" fmla="*/ 23802 w 46123"/>
                                  <a:gd name="connsiteY2" fmla="*/ 5737 h 57640"/>
                                  <a:gd name="connsiteX3" fmla="*/ 34151 w 46123"/>
                                  <a:gd name="connsiteY3" fmla="*/ 34198 h 57640"/>
                                  <a:gd name="connsiteX4" fmla="*/ 19378 w 46123"/>
                                  <a:gd name="connsiteY4" fmla="*/ 3490 h 57640"/>
                                  <a:gd name="connsiteX5" fmla="*/ 854 w 46123"/>
                                  <a:gd name="connsiteY5" fmla="*/ 54271 h 57640"/>
                                  <a:gd name="connsiteX6" fmla="*/ 779 w 46123"/>
                                  <a:gd name="connsiteY6" fmla="*/ 56368 h 57640"/>
                                  <a:gd name="connsiteX7" fmla="*/ 2129 w 46123"/>
                                  <a:gd name="connsiteY7" fmla="*/ 57566 h 57640"/>
                                  <a:gd name="connsiteX8" fmla="*/ 3854 w 46123"/>
                                  <a:gd name="connsiteY8" fmla="*/ 57416 h 57640"/>
                                  <a:gd name="connsiteX9" fmla="*/ 5279 w 46123"/>
                                  <a:gd name="connsiteY9" fmla="*/ 55768 h 57640"/>
                                  <a:gd name="connsiteX10" fmla="*/ 11653 w 46123"/>
                                  <a:gd name="connsiteY10" fmla="*/ 38318 h 57640"/>
                                  <a:gd name="connsiteX11" fmla="*/ 35726 w 46123"/>
                                  <a:gd name="connsiteY11" fmla="*/ 38318 h 57640"/>
                                  <a:gd name="connsiteX12" fmla="*/ 42026 w 46123"/>
                                  <a:gd name="connsiteY12" fmla="*/ 55768 h 57640"/>
                                  <a:gd name="connsiteX13" fmla="*/ 43375 w 46123"/>
                                  <a:gd name="connsiteY13" fmla="*/ 57416 h 57640"/>
                                  <a:gd name="connsiteX14" fmla="*/ 45175 w 46123"/>
                                  <a:gd name="connsiteY14" fmla="*/ 57491 h 57640"/>
                                  <a:gd name="connsiteX15" fmla="*/ 46450 w 46123"/>
                                  <a:gd name="connsiteY15" fmla="*/ 56368 h 57640"/>
                                  <a:gd name="connsiteX16" fmla="*/ 46525 w 46123"/>
                                  <a:gd name="connsiteY16" fmla="*/ 54271 h 57640"/>
                                  <a:gd name="connsiteX17" fmla="*/ 27927 w 46123"/>
                                  <a:gd name="connsiteY17" fmla="*/ 3490 h 57640"/>
                                  <a:gd name="connsiteX18" fmla="*/ 26127 w 46123"/>
                                  <a:gd name="connsiteY18" fmla="*/ 869 h 57640"/>
                                  <a:gd name="connsiteX19" fmla="*/ 23727 w 46123"/>
                                  <a:gd name="connsiteY19" fmla="*/ 45 h 57640"/>
                                  <a:gd name="connsiteX20" fmla="*/ 21178 w 46123"/>
                                  <a:gd name="connsiteY20" fmla="*/ 869 h 57640"/>
                                  <a:gd name="connsiteX21" fmla="*/ 19378 w 46123"/>
                                  <a:gd name="connsiteY21" fmla="*/ 3490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3153" y="34198"/>
                                    </a:moveTo>
                                    <a:lnTo>
                                      <a:pt x="23577" y="5737"/>
                                    </a:lnTo>
                                    <a:lnTo>
                                      <a:pt x="23802" y="5737"/>
                                    </a:lnTo>
                                    <a:lnTo>
                                      <a:pt x="34151" y="34198"/>
                                    </a:lnTo>
                                    <a:close/>
                                    <a:moveTo>
                                      <a:pt x="19378" y="3490"/>
                                    </a:moveTo>
                                    <a:lnTo>
                                      <a:pt x="854" y="54271"/>
                                    </a:lnTo>
                                    <a:cubicBezTo>
                                      <a:pt x="504" y="55069"/>
                                      <a:pt x="479" y="55768"/>
                                      <a:pt x="779" y="56368"/>
                                    </a:cubicBezTo>
                                    <a:cubicBezTo>
                                      <a:pt x="1079" y="56967"/>
                                      <a:pt x="1529" y="57366"/>
                                      <a:pt x="2129" y="57566"/>
                                    </a:cubicBezTo>
                                    <a:cubicBezTo>
                                      <a:pt x="2729" y="57766"/>
                                      <a:pt x="3304" y="57716"/>
                                      <a:pt x="3854" y="57416"/>
                                    </a:cubicBezTo>
                                    <a:cubicBezTo>
                                      <a:pt x="4504" y="57067"/>
                                      <a:pt x="4979" y="56517"/>
                                      <a:pt x="5279" y="55768"/>
                                    </a:cubicBezTo>
                                    <a:lnTo>
                                      <a:pt x="11653" y="38318"/>
                                    </a:lnTo>
                                    <a:lnTo>
                                      <a:pt x="35726" y="38318"/>
                                    </a:lnTo>
                                    <a:lnTo>
                                      <a:pt x="42026" y="55768"/>
                                    </a:lnTo>
                                    <a:cubicBezTo>
                                      <a:pt x="42326" y="56517"/>
                                      <a:pt x="42775" y="57067"/>
                                      <a:pt x="43375" y="57416"/>
                                    </a:cubicBezTo>
                                    <a:cubicBezTo>
                                      <a:pt x="43975" y="57666"/>
                                      <a:pt x="44575" y="57691"/>
                                      <a:pt x="45175" y="57491"/>
                                    </a:cubicBezTo>
                                    <a:cubicBezTo>
                                      <a:pt x="45775" y="57291"/>
                                      <a:pt x="46200" y="56917"/>
                                      <a:pt x="46450" y="56368"/>
                                    </a:cubicBezTo>
                                    <a:cubicBezTo>
                                      <a:pt x="46750" y="55719"/>
                                      <a:pt x="46775" y="55020"/>
                                      <a:pt x="46525" y="54271"/>
                                    </a:cubicBezTo>
                                    <a:lnTo>
                                      <a:pt x="27927" y="3490"/>
                                    </a:lnTo>
                                    <a:cubicBezTo>
                                      <a:pt x="27527" y="2342"/>
                                      <a:pt x="26927" y="1468"/>
                                      <a:pt x="26127" y="869"/>
                                    </a:cubicBezTo>
                                    <a:cubicBezTo>
                                      <a:pt x="25377" y="320"/>
                                      <a:pt x="24577" y="45"/>
                                      <a:pt x="23727" y="45"/>
                                    </a:cubicBezTo>
                                    <a:cubicBezTo>
                                      <a:pt x="22777" y="45"/>
                                      <a:pt x="21927" y="320"/>
                                      <a:pt x="21178" y="869"/>
                                    </a:cubicBezTo>
                                    <a:cubicBezTo>
                                      <a:pt x="20378" y="1468"/>
                                      <a:pt x="19778" y="2342"/>
                                      <a:pt x="19378" y="349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6" name="Freeform: Shape 14456"/>
                            <wps:cNvSpPr/>
                            <wps:spPr>
                              <a:xfrm>
                                <a:off x="3663998" y="331027"/>
                                <a:ext cx="53019" cy="42691"/>
                              </a:xfrm>
                              <a:custGeom>
                                <a:avLst/>
                                <a:gdLst>
                                  <a:gd name="connsiteX0" fmla="*/ 580 w 53019"/>
                                  <a:gd name="connsiteY0" fmla="*/ 3191 h 42691"/>
                                  <a:gd name="connsiteX1" fmla="*/ 580 w 53019"/>
                                  <a:gd name="connsiteY1" fmla="*/ 40415 h 42691"/>
                                  <a:gd name="connsiteX2" fmla="*/ 1254 w 53019"/>
                                  <a:gd name="connsiteY2" fmla="*/ 42137 h 42691"/>
                                  <a:gd name="connsiteX3" fmla="*/ 2904 w 53019"/>
                                  <a:gd name="connsiteY3" fmla="*/ 42736 h 42691"/>
                                  <a:gd name="connsiteX4" fmla="*/ 4479 w 53019"/>
                                  <a:gd name="connsiteY4" fmla="*/ 42137 h 42691"/>
                                  <a:gd name="connsiteX5" fmla="*/ 5229 w 53019"/>
                                  <a:gd name="connsiteY5" fmla="*/ 40415 h 42691"/>
                                  <a:gd name="connsiteX6" fmla="*/ 5229 w 53019"/>
                                  <a:gd name="connsiteY6" fmla="*/ 11355 h 42691"/>
                                  <a:gd name="connsiteX7" fmla="*/ 10479 w 53019"/>
                                  <a:gd name="connsiteY7" fmla="*/ 5812 h 42691"/>
                                  <a:gd name="connsiteX8" fmla="*/ 17228 w 53019"/>
                                  <a:gd name="connsiteY8" fmla="*/ 4165 h 42691"/>
                                  <a:gd name="connsiteX9" fmla="*/ 22927 w 53019"/>
                                  <a:gd name="connsiteY9" fmla="*/ 6262 h 42691"/>
                                  <a:gd name="connsiteX10" fmla="*/ 24802 w 53019"/>
                                  <a:gd name="connsiteY10" fmla="*/ 11430 h 42691"/>
                                  <a:gd name="connsiteX11" fmla="*/ 24802 w 53019"/>
                                  <a:gd name="connsiteY11" fmla="*/ 40415 h 42691"/>
                                  <a:gd name="connsiteX12" fmla="*/ 25477 w 53019"/>
                                  <a:gd name="connsiteY12" fmla="*/ 42137 h 42691"/>
                                  <a:gd name="connsiteX13" fmla="*/ 27127 w 53019"/>
                                  <a:gd name="connsiteY13" fmla="*/ 42736 h 42691"/>
                                  <a:gd name="connsiteX14" fmla="*/ 28702 w 53019"/>
                                  <a:gd name="connsiteY14" fmla="*/ 42137 h 42691"/>
                                  <a:gd name="connsiteX15" fmla="*/ 29452 w 53019"/>
                                  <a:gd name="connsiteY15" fmla="*/ 40415 h 42691"/>
                                  <a:gd name="connsiteX16" fmla="*/ 29452 w 53019"/>
                                  <a:gd name="connsiteY16" fmla="*/ 12029 h 42691"/>
                                  <a:gd name="connsiteX17" fmla="*/ 34326 w 53019"/>
                                  <a:gd name="connsiteY17" fmla="*/ 6037 h 42691"/>
                                  <a:gd name="connsiteX18" fmla="*/ 41301 w 53019"/>
                                  <a:gd name="connsiteY18" fmla="*/ 4165 h 42691"/>
                                  <a:gd name="connsiteX19" fmla="*/ 47075 w 53019"/>
                                  <a:gd name="connsiteY19" fmla="*/ 6262 h 42691"/>
                                  <a:gd name="connsiteX20" fmla="*/ 48950 w 53019"/>
                                  <a:gd name="connsiteY20" fmla="*/ 11430 h 42691"/>
                                  <a:gd name="connsiteX21" fmla="*/ 48950 w 53019"/>
                                  <a:gd name="connsiteY21" fmla="*/ 40415 h 42691"/>
                                  <a:gd name="connsiteX22" fmla="*/ 49625 w 53019"/>
                                  <a:gd name="connsiteY22" fmla="*/ 42137 h 42691"/>
                                  <a:gd name="connsiteX23" fmla="*/ 51275 w 53019"/>
                                  <a:gd name="connsiteY23" fmla="*/ 42736 h 42691"/>
                                  <a:gd name="connsiteX24" fmla="*/ 52850 w 53019"/>
                                  <a:gd name="connsiteY24" fmla="*/ 42137 h 42691"/>
                                  <a:gd name="connsiteX25" fmla="*/ 53599 w 53019"/>
                                  <a:gd name="connsiteY25" fmla="*/ 40415 h 42691"/>
                                  <a:gd name="connsiteX26" fmla="*/ 53599 w 53019"/>
                                  <a:gd name="connsiteY26" fmla="*/ 10681 h 42691"/>
                                  <a:gd name="connsiteX27" fmla="*/ 50525 w 53019"/>
                                  <a:gd name="connsiteY27" fmla="*/ 3565 h 42691"/>
                                  <a:gd name="connsiteX28" fmla="*/ 41151 w 53019"/>
                                  <a:gd name="connsiteY28" fmla="*/ 45 h 42691"/>
                                  <a:gd name="connsiteX29" fmla="*/ 33426 w 53019"/>
                                  <a:gd name="connsiteY29" fmla="*/ 1993 h 42691"/>
                                  <a:gd name="connsiteX30" fmla="*/ 28327 w 53019"/>
                                  <a:gd name="connsiteY30" fmla="*/ 6786 h 42691"/>
                                  <a:gd name="connsiteX31" fmla="*/ 24802 w 53019"/>
                                  <a:gd name="connsiteY31" fmla="*/ 2292 h 42691"/>
                                  <a:gd name="connsiteX32" fmla="*/ 17078 w 53019"/>
                                  <a:gd name="connsiteY32" fmla="*/ 45 h 42691"/>
                                  <a:gd name="connsiteX33" fmla="*/ 9879 w 53019"/>
                                  <a:gd name="connsiteY33" fmla="*/ 1993 h 42691"/>
                                  <a:gd name="connsiteX34" fmla="*/ 5229 w 53019"/>
                                  <a:gd name="connsiteY34" fmla="*/ 5962 h 42691"/>
                                  <a:gd name="connsiteX35" fmla="*/ 5229 w 53019"/>
                                  <a:gd name="connsiteY35" fmla="*/ 3191 h 42691"/>
                                  <a:gd name="connsiteX36" fmla="*/ 4479 w 53019"/>
                                  <a:gd name="connsiteY36" fmla="*/ 1244 h 42691"/>
                                  <a:gd name="connsiteX37" fmla="*/ 2904 w 53019"/>
                                  <a:gd name="connsiteY37" fmla="*/ 569 h 42691"/>
                                  <a:gd name="connsiteX38" fmla="*/ 1254 w 53019"/>
                                  <a:gd name="connsiteY38" fmla="*/ 1244 h 42691"/>
                                  <a:gd name="connsiteX39" fmla="*/ 580 w 53019"/>
                                  <a:gd name="connsiteY39" fmla="*/ 319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3019" h="42691">
                                    <a:moveTo>
                                      <a:pt x="580" y="3191"/>
                                    </a:moveTo>
                                    <a:lnTo>
                                      <a:pt x="580" y="40415"/>
                                    </a:lnTo>
                                    <a:cubicBezTo>
                                      <a:pt x="580" y="41114"/>
                                      <a:pt x="805" y="41688"/>
                                      <a:pt x="1254" y="42137"/>
                                    </a:cubicBezTo>
                                    <a:cubicBezTo>
                                      <a:pt x="1704" y="42537"/>
                                      <a:pt x="2254" y="42736"/>
                                      <a:pt x="2904" y="42736"/>
                                    </a:cubicBezTo>
                                    <a:cubicBezTo>
                                      <a:pt x="3504" y="42736"/>
                                      <a:pt x="4029" y="42537"/>
                                      <a:pt x="4479" y="42137"/>
                                    </a:cubicBezTo>
                                    <a:cubicBezTo>
                                      <a:pt x="4979" y="41688"/>
                                      <a:pt x="5229" y="41114"/>
                                      <a:pt x="5229" y="40415"/>
                                    </a:cubicBezTo>
                                    <a:lnTo>
                                      <a:pt x="5229" y="11355"/>
                                    </a:lnTo>
                                    <a:cubicBezTo>
                                      <a:pt x="6879" y="8758"/>
                                      <a:pt x="8629" y="6911"/>
                                      <a:pt x="10479" y="5812"/>
                                    </a:cubicBezTo>
                                    <a:cubicBezTo>
                                      <a:pt x="12328" y="4714"/>
                                      <a:pt x="14578" y="4165"/>
                                      <a:pt x="17228" y="4165"/>
                                    </a:cubicBezTo>
                                    <a:cubicBezTo>
                                      <a:pt x="19628" y="4165"/>
                                      <a:pt x="21528" y="4864"/>
                                      <a:pt x="22927" y="6262"/>
                                    </a:cubicBezTo>
                                    <a:cubicBezTo>
                                      <a:pt x="24177" y="7560"/>
                                      <a:pt x="24802" y="9282"/>
                                      <a:pt x="24802" y="11430"/>
                                    </a:cubicBezTo>
                                    <a:lnTo>
                                      <a:pt x="24802" y="40415"/>
                                    </a:lnTo>
                                    <a:cubicBezTo>
                                      <a:pt x="24802" y="41114"/>
                                      <a:pt x="25027" y="41688"/>
                                      <a:pt x="25477" y="42137"/>
                                    </a:cubicBezTo>
                                    <a:cubicBezTo>
                                      <a:pt x="25927" y="42537"/>
                                      <a:pt x="26477" y="42736"/>
                                      <a:pt x="27127" y="42736"/>
                                    </a:cubicBezTo>
                                    <a:cubicBezTo>
                                      <a:pt x="27727" y="42736"/>
                                      <a:pt x="28252" y="42537"/>
                                      <a:pt x="28702" y="42137"/>
                                    </a:cubicBezTo>
                                    <a:cubicBezTo>
                                      <a:pt x="29202" y="41688"/>
                                      <a:pt x="29452" y="41114"/>
                                      <a:pt x="29452" y="40415"/>
                                    </a:cubicBezTo>
                                    <a:lnTo>
                                      <a:pt x="29452" y="12029"/>
                                    </a:lnTo>
                                    <a:cubicBezTo>
                                      <a:pt x="30902" y="9233"/>
                                      <a:pt x="32526" y="7235"/>
                                      <a:pt x="34326" y="6037"/>
                                    </a:cubicBezTo>
                                    <a:cubicBezTo>
                                      <a:pt x="36126" y="4789"/>
                                      <a:pt x="38451" y="4165"/>
                                      <a:pt x="41301" y="4165"/>
                                    </a:cubicBezTo>
                                    <a:cubicBezTo>
                                      <a:pt x="43800" y="4165"/>
                                      <a:pt x="45725" y="4864"/>
                                      <a:pt x="47075" y="6262"/>
                                    </a:cubicBezTo>
                                    <a:cubicBezTo>
                                      <a:pt x="48325" y="7560"/>
                                      <a:pt x="48950" y="9282"/>
                                      <a:pt x="48950" y="11430"/>
                                    </a:cubicBezTo>
                                    <a:lnTo>
                                      <a:pt x="48950" y="40415"/>
                                    </a:lnTo>
                                    <a:cubicBezTo>
                                      <a:pt x="48950" y="41114"/>
                                      <a:pt x="49175" y="41688"/>
                                      <a:pt x="49625" y="42137"/>
                                    </a:cubicBezTo>
                                    <a:cubicBezTo>
                                      <a:pt x="50075" y="42537"/>
                                      <a:pt x="50625" y="42736"/>
                                      <a:pt x="51275" y="42736"/>
                                    </a:cubicBezTo>
                                    <a:cubicBezTo>
                                      <a:pt x="51875" y="42736"/>
                                      <a:pt x="52400" y="42537"/>
                                      <a:pt x="52850" y="42137"/>
                                    </a:cubicBezTo>
                                    <a:cubicBezTo>
                                      <a:pt x="53349" y="41688"/>
                                      <a:pt x="53599" y="41114"/>
                                      <a:pt x="53599" y="40415"/>
                                    </a:cubicBezTo>
                                    <a:lnTo>
                                      <a:pt x="53599" y="10681"/>
                                    </a:lnTo>
                                    <a:cubicBezTo>
                                      <a:pt x="53599" y="7984"/>
                                      <a:pt x="52575" y="5613"/>
                                      <a:pt x="50525" y="3565"/>
                                    </a:cubicBezTo>
                                    <a:cubicBezTo>
                                      <a:pt x="48175" y="1219"/>
                                      <a:pt x="45050" y="45"/>
                                      <a:pt x="41151" y="45"/>
                                    </a:cubicBezTo>
                                    <a:cubicBezTo>
                                      <a:pt x="38301" y="45"/>
                                      <a:pt x="35726" y="694"/>
                                      <a:pt x="33426" y="1993"/>
                                    </a:cubicBezTo>
                                    <a:cubicBezTo>
                                      <a:pt x="31327" y="3141"/>
                                      <a:pt x="29627" y="4739"/>
                                      <a:pt x="28327" y="6786"/>
                                    </a:cubicBezTo>
                                    <a:cubicBezTo>
                                      <a:pt x="27427" y="4889"/>
                                      <a:pt x="26252" y="3391"/>
                                      <a:pt x="24802" y="2292"/>
                                    </a:cubicBezTo>
                                    <a:cubicBezTo>
                                      <a:pt x="22752" y="794"/>
                                      <a:pt x="20178" y="45"/>
                                      <a:pt x="17078" y="45"/>
                                    </a:cubicBezTo>
                                    <a:cubicBezTo>
                                      <a:pt x="14628" y="45"/>
                                      <a:pt x="12228" y="694"/>
                                      <a:pt x="9879" y="1993"/>
                                    </a:cubicBezTo>
                                    <a:cubicBezTo>
                                      <a:pt x="7979" y="3041"/>
                                      <a:pt x="6429" y="4364"/>
                                      <a:pt x="5229" y="5962"/>
                                    </a:cubicBezTo>
                                    <a:lnTo>
                                      <a:pt x="5229" y="3191"/>
                                    </a:lnTo>
                                    <a:cubicBezTo>
                                      <a:pt x="5229" y="2342"/>
                                      <a:pt x="4979" y="1693"/>
                                      <a:pt x="4479" y="1244"/>
                                    </a:cubicBezTo>
                                    <a:cubicBezTo>
                                      <a:pt x="4029" y="794"/>
                                      <a:pt x="3504" y="569"/>
                                      <a:pt x="2904" y="569"/>
                                    </a:cubicBezTo>
                                    <a:cubicBezTo>
                                      <a:pt x="2254" y="569"/>
                                      <a:pt x="1704" y="794"/>
                                      <a:pt x="1254" y="1244"/>
                                    </a:cubicBezTo>
                                    <a:cubicBezTo>
                                      <a:pt x="805" y="1693"/>
                                      <a:pt x="580" y="2342"/>
                                      <a:pt x="580" y="319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7" name="Freeform: Shape 14457"/>
                            <wps:cNvSpPr/>
                            <wps:spPr>
                              <a:xfrm>
                                <a:off x="3728192" y="331027"/>
                                <a:ext cx="34196" cy="42691"/>
                              </a:xfrm>
                              <a:custGeom>
                                <a:avLst/>
                                <a:gdLst>
                                  <a:gd name="connsiteX0" fmla="*/ 29237 w 34196"/>
                                  <a:gd name="connsiteY0" fmla="*/ 30079 h 42691"/>
                                  <a:gd name="connsiteX1" fmla="*/ 25113 w 34196"/>
                                  <a:gd name="connsiteY1" fmla="*/ 35921 h 42691"/>
                                  <a:gd name="connsiteX2" fmla="*/ 17613 w 34196"/>
                                  <a:gd name="connsiteY2" fmla="*/ 38542 h 42691"/>
                                  <a:gd name="connsiteX3" fmla="*/ 8539 w 34196"/>
                                  <a:gd name="connsiteY3" fmla="*/ 33374 h 42691"/>
                                  <a:gd name="connsiteX4" fmla="*/ 5314 w 34196"/>
                                  <a:gd name="connsiteY4" fmla="*/ 22664 h 42691"/>
                                  <a:gd name="connsiteX5" fmla="*/ 34787 w 34196"/>
                                  <a:gd name="connsiteY5" fmla="*/ 22664 h 42691"/>
                                  <a:gd name="connsiteX6" fmla="*/ 34787 w 34196"/>
                                  <a:gd name="connsiteY6" fmla="*/ 21466 h 42691"/>
                                  <a:gd name="connsiteX7" fmla="*/ 30437 w 34196"/>
                                  <a:gd name="connsiteY7" fmla="*/ 6636 h 42691"/>
                                  <a:gd name="connsiteX8" fmla="*/ 17613 w 34196"/>
                                  <a:gd name="connsiteY8" fmla="*/ 45 h 42691"/>
                                  <a:gd name="connsiteX9" fmla="*/ 4864 w 34196"/>
                                  <a:gd name="connsiteY9" fmla="*/ 6636 h 42691"/>
                                  <a:gd name="connsiteX10" fmla="*/ 590 w 34196"/>
                                  <a:gd name="connsiteY10" fmla="*/ 21466 h 42691"/>
                                  <a:gd name="connsiteX11" fmla="*/ 4864 w 34196"/>
                                  <a:gd name="connsiteY11" fmla="*/ 36146 h 42691"/>
                                  <a:gd name="connsiteX12" fmla="*/ 17613 w 34196"/>
                                  <a:gd name="connsiteY12" fmla="*/ 42736 h 42691"/>
                                  <a:gd name="connsiteX13" fmla="*/ 27512 w 34196"/>
                                  <a:gd name="connsiteY13" fmla="*/ 39815 h 42691"/>
                                  <a:gd name="connsiteX14" fmla="*/ 33812 w 34196"/>
                                  <a:gd name="connsiteY14" fmla="*/ 31801 h 42691"/>
                                  <a:gd name="connsiteX15" fmla="*/ 33812 w 34196"/>
                                  <a:gd name="connsiteY15" fmla="*/ 29704 h 42691"/>
                                  <a:gd name="connsiteX16" fmla="*/ 32537 w 34196"/>
                                  <a:gd name="connsiteY16" fmla="*/ 28581 h 42691"/>
                                  <a:gd name="connsiteX17" fmla="*/ 30662 w 34196"/>
                                  <a:gd name="connsiteY17" fmla="*/ 28506 h 42691"/>
                                  <a:gd name="connsiteX18" fmla="*/ 29237 w 34196"/>
                                  <a:gd name="connsiteY18" fmla="*/ 30079 h 42691"/>
                                  <a:gd name="connsiteX19" fmla="*/ 5464 w 34196"/>
                                  <a:gd name="connsiteY19" fmla="*/ 18470 h 42691"/>
                                  <a:gd name="connsiteX20" fmla="*/ 8689 w 34196"/>
                                  <a:gd name="connsiteY20" fmla="*/ 9033 h 42691"/>
                                  <a:gd name="connsiteX21" fmla="*/ 17613 w 34196"/>
                                  <a:gd name="connsiteY21" fmla="*/ 4165 h 42691"/>
                                  <a:gd name="connsiteX22" fmla="*/ 26612 w 34196"/>
                                  <a:gd name="connsiteY22" fmla="*/ 9108 h 42691"/>
                                  <a:gd name="connsiteX23" fmla="*/ 29837 w 34196"/>
                                  <a:gd name="connsiteY23" fmla="*/ 18470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237" y="30079"/>
                                    </a:moveTo>
                                    <a:cubicBezTo>
                                      <a:pt x="28037" y="32675"/>
                                      <a:pt x="26662" y="34623"/>
                                      <a:pt x="25113" y="35921"/>
                                    </a:cubicBezTo>
                                    <a:cubicBezTo>
                                      <a:pt x="23113" y="37668"/>
                                      <a:pt x="20613" y="38542"/>
                                      <a:pt x="17613" y="38542"/>
                                    </a:cubicBezTo>
                                    <a:cubicBezTo>
                                      <a:pt x="13814" y="38542"/>
                                      <a:pt x="10789" y="36820"/>
                                      <a:pt x="8539" y="33374"/>
                                    </a:cubicBezTo>
                                    <a:cubicBezTo>
                                      <a:pt x="6589" y="30478"/>
                                      <a:pt x="5514" y="26908"/>
                                      <a:pt x="5314" y="22664"/>
                                    </a:cubicBezTo>
                                    <a:lnTo>
                                      <a:pt x="34787" y="22664"/>
                                    </a:lnTo>
                                    <a:lnTo>
                                      <a:pt x="34787" y="21466"/>
                                    </a:lnTo>
                                    <a:cubicBezTo>
                                      <a:pt x="34787" y="15624"/>
                                      <a:pt x="33337" y="10681"/>
                                      <a:pt x="30437" y="6636"/>
                                    </a:cubicBezTo>
                                    <a:cubicBezTo>
                                      <a:pt x="27237" y="2242"/>
                                      <a:pt x="22963" y="45"/>
                                      <a:pt x="17613" y="45"/>
                                    </a:cubicBezTo>
                                    <a:cubicBezTo>
                                      <a:pt x="12264" y="45"/>
                                      <a:pt x="8014" y="2242"/>
                                      <a:pt x="4864" y="6636"/>
                                    </a:cubicBezTo>
                                    <a:cubicBezTo>
                                      <a:pt x="2015" y="10681"/>
                                      <a:pt x="590" y="15624"/>
                                      <a:pt x="590" y="21466"/>
                                    </a:cubicBezTo>
                                    <a:cubicBezTo>
                                      <a:pt x="590" y="27258"/>
                                      <a:pt x="2015" y="32151"/>
                                      <a:pt x="4864" y="36146"/>
                                    </a:cubicBezTo>
                                    <a:cubicBezTo>
                                      <a:pt x="8014" y="40539"/>
                                      <a:pt x="12264" y="42736"/>
                                      <a:pt x="17613" y="42736"/>
                                    </a:cubicBezTo>
                                    <a:cubicBezTo>
                                      <a:pt x="21413" y="42736"/>
                                      <a:pt x="24713" y="41763"/>
                                      <a:pt x="27512" y="39815"/>
                                    </a:cubicBezTo>
                                    <a:cubicBezTo>
                                      <a:pt x="30262" y="37968"/>
                                      <a:pt x="32362" y="35297"/>
                                      <a:pt x="33812" y="31801"/>
                                    </a:cubicBezTo>
                                    <a:cubicBezTo>
                                      <a:pt x="34112" y="31053"/>
                                      <a:pt x="34112" y="30353"/>
                                      <a:pt x="33812" y="29704"/>
                                    </a:cubicBezTo>
                                    <a:cubicBezTo>
                                      <a:pt x="33562" y="29155"/>
                                      <a:pt x="33137" y="28781"/>
                                      <a:pt x="32537" y="28581"/>
                                    </a:cubicBezTo>
                                    <a:cubicBezTo>
                                      <a:pt x="31887" y="28331"/>
                                      <a:pt x="31262" y="28306"/>
                                      <a:pt x="30662" y="28506"/>
                                    </a:cubicBezTo>
                                    <a:cubicBezTo>
                                      <a:pt x="30012" y="28806"/>
                                      <a:pt x="29537" y="29330"/>
                                      <a:pt x="29237" y="30079"/>
                                    </a:cubicBezTo>
                                    <a:close/>
                                    <a:moveTo>
                                      <a:pt x="5464" y="18470"/>
                                    </a:moveTo>
                                    <a:cubicBezTo>
                                      <a:pt x="5764" y="14825"/>
                                      <a:pt x="6839" y="11679"/>
                                      <a:pt x="8689" y="9033"/>
                                    </a:cubicBezTo>
                                    <a:cubicBezTo>
                                      <a:pt x="10939" y="5787"/>
                                      <a:pt x="13914" y="4165"/>
                                      <a:pt x="17613" y="4165"/>
                                    </a:cubicBezTo>
                                    <a:cubicBezTo>
                                      <a:pt x="21313" y="4165"/>
                                      <a:pt x="24313" y="5812"/>
                                      <a:pt x="26612" y="9108"/>
                                    </a:cubicBezTo>
                                    <a:cubicBezTo>
                                      <a:pt x="28462" y="11804"/>
                                      <a:pt x="29537" y="14925"/>
                                      <a:pt x="29837" y="1847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8" name="Freeform: Shape 14458"/>
                            <wps:cNvSpPr/>
                            <wps:spPr>
                              <a:xfrm>
                                <a:off x="3773716" y="331027"/>
                                <a:ext cx="16876" cy="42616"/>
                              </a:xfrm>
                              <a:custGeom>
                                <a:avLst/>
                                <a:gdLst>
                                  <a:gd name="connsiteX0" fmla="*/ 597 w 16876"/>
                                  <a:gd name="connsiteY0" fmla="*/ 2741 h 42616"/>
                                  <a:gd name="connsiteX1" fmla="*/ 597 w 16876"/>
                                  <a:gd name="connsiteY1" fmla="*/ 40265 h 42616"/>
                                  <a:gd name="connsiteX2" fmla="*/ 1272 w 16876"/>
                                  <a:gd name="connsiteY2" fmla="*/ 42062 h 42616"/>
                                  <a:gd name="connsiteX3" fmla="*/ 2921 w 16876"/>
                                  <a:gd name="connsiteY3" fmla="*/ 42662 h 42616"/>
                                  <a:gd name="connsiteX4" fmla="*/ 4496 w 16876"/>
                                  <a:gd name="connsiteY4" fmla="*/ 42062 h 42616"/>
                                  <a:gd name="connsiteX5" fmla="*/ 5246 w 16876"/>
                                  <a:gd name="connsiteY5" fmla="*/ 40265 h 42616"/>
                                  <a:gd name="connsiteX6" fmla="*/ 5246 w 16876"/>
                                  <a:gd name="connsiteY6" fmla="*/ 11055 h 42616"/>
                                  <a:gd name="connsiteX7" fmla="*/ 9146 w 16876"/>
                                  <a:gd name="connsiteY7" fmla="*/ 6486 h 42616"/>
                                  <a:gd name="connsiteX8" fmla="*/ 15670 w 16876"/>
                                  <a:gd name="connsiteY8" fmla="*/ 4614 h 42616"/>
                                  <a:gd name="connsiteX9" fmla="*/ 17470 w 16876"/>
                                  <a:gd name="connsiteY9" fmla="*/ 2292 h 42616"/>
                                  <a:gd name="connsiteX10" fmla="*/ 15745 w 16876"/>
                                  <a:gd name="connsiteY10" fmla="*/ 45 h 42616"/>
                                  <a:gd name="connsiteX11" fmla="*/ 9296 w 16876"/>
                                  <a:gd name="connsiteY11" fmla="*/ 1843 h 42616"/>
                                  <a:gd name="connsiteX12" fmla="*/ 5246 w 16876"/>
                                  <a:gd name="connsiteY12" fmla="*/ 5812 h 42616"/>
                                  <a:gd name="connsiteX13" fmla="*/ 5246 w 16876"/>
                                  <a:gd name="connsiteY13" fmla="*/ 2741 h 42616"/>
                                  <a:gd name="connsiteX14" fmla="*/ 4496 w 16876"/>
                                  <a:gd name="connsiteY14" fmla="*/ 1094 h 42616"/>
                                  <a:gd name="connsiteX15" fmla="*/ 2921 w 16876"/>
                                  <a:gd name="connsiteY15" fmla="*/ 644 h 42616"/>
                                  <a:gd name="connsiteX16" fmla="*/ 1272 w 16876"/>
                                  <a:gd name="connsiteY16" fmla="*/ 1169 h 42616"/>
                                  <a:gd name="connsiteX17" fmla="*/ 597 w 16876"/>
                                  <a:gd name="connsiteY17" fmla="*/ 2741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597" y="2741"/>
                                    </a:moveTo>
                                    <a:lnTo>
                                      <a:pt x="597" y="40265"/>
                                    </a:lnTo>
                                    <a:cubicBezTo>
                                      <a:pt x="597" y="41014"/>
                                      <a:pt x="822" y="41613"/>
                                      <a:pt x="1272" y="42062"/>
                                    </a:cubicBezTo>
                                    <a:cubicBezTo>
                                      <a:pt x="1722" y="42462"/>
                                      <a:pt x="2272" y="42662"/>
                                      <a:pt x="2921" y="42662"/>
                                    </a:cubicBezTo>
                                    <a:cubicBezTo>
                                      <a:pt x="3521" y="42662"/>
                                      <a:pt x="4046" y="42462"/>
                                      <a:pt x="4496" y="42062"/>
                                    </a:cubicBezTo>
                                    <a:cubicBezTo>
                                      <a:pt x="4996" y="41613"/>
                                      <a:pt x="5246" y="41014"/>
                                      <a:pt x="5246" y="40265"/>
                                    </a:cubicBezTo>
                                    <a:lnTo>
                                      <a:pt x="5246" y="11055"/>
                                    </a:lnTo>
                                    <a:cubicBezTo>
                                      <a:pt x="6146" y="9108"/>
                                      <a:pt x="7446" y="7585"/>
                                      <a:pt x="9146" y="6486"/>
                                    </a:cubicBezTo>
                                    <a:cubicBezTo>
                                      <a:pt x="11046" y="5238"/>
                                      <a:pt x="13220" y="4614"/>
                                      <a:pt x="15670" y="4614"/>
                                    </a:cubicBezTo>
                                    <a:cubicBezTo>
                                      <a:pt x="16920" y="4614"/>
                                      <a:pt x="17520" y="3840"/>
                                      <a:pt x="17470" y="2292"/>
                                    </a:cubicBezTo>
                                    <a:cubicBezTo>
                                      <a:pt x="17420" y="794"/>
                                      <a:pt x="16845" y="45"/>
                                      <a:pt x="15745" y="45"/>
                                    </a:cubicBezTo>
                                    <a:cubicBezTo>
                                      <a:pt x="13345" y="45"/>
                                      <a:pt x="11196" y="644"/>
                                      <a:pt x="9296" y="1843"/>
                                    </a:cubicBezTo>
                                    <a:cubicBezTo>
                                      <a:pt x="7846" y="2741"/>
                                      <a:pt x="6496" y="4065"/>
                                      <a:pt x="5246" y="5812"/>
                                    </a:cubicBezTo>
                                    <a:lnTo>
                                      <a:pt x="5246" y="2741"/>
                                    </a:lnTo>
                                    <a:cubicBezTo>
                                      <a:pt x="5246" y="2042"/>
                                      <a:pt x="4996" y="1493"/>
                                      <a:pt x="4496" y="1094"/>
                                    </a:cubicBezTo>
                                    <a:cubicBezTo>
                                      <a:pt x="4046" y="794"/>
                                      <a:pt x="3521" y="644"/>
                                      <a:pt x="2921" y="644"/>
                                    </a:cubicBezTo>
                                    <a:cubicBezTo>
                                      <a:pt x="2272" y="644"/>
                                      <a:pt x="1722" y="819"/>
                                      <a:pt x="1272" y="1169"/>
                                    </a:cubicBezTo>
                                    <a:cubicBezTo>
                                      <a:pt x="822" y="1568"/>
                                      <a:pt x="597" y="2092"/>
                                      <a:pt x="597" y="274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59" name="Freeform: Shape 14459"/>
                            <wps:cNvSpPr/>
                            <wps:spPr>
                              <a:xfrm>
                                <a:off x="3798688" y="316047"/>
                                <a:ext cx="7424" cy="57670"/>
                              </a:xfrm>
                              <a:custGeom>
                                <a:avLst/>
                                <a:gdLst>
                                  <a:gd name="connsiteX0" fmla="*/ 1951 w 7424"/>
                                  <a:gd name="connsiteY0" fmla="*/ 17122 h 57670"/>
                                  <a:gd name="connsiteX1" fmla="*/ 1951 w 7424"/>
                                  <a:gd name="connsiteY1" fmla="*/ 55244 h 57670"/>
                                  <a:gd name="connsiteX2" fmla="*/ 2625 w 7424"/>
                                  <a:gd name="connsiteY2" fmla="*/ 57117 h 57670"/>
                                  <a:gd name="connsiteX3" fmla="*/ 4275 w 7424"/>
                                  <a:gd name="connsiteY3" fmla="*/ 57716 h 57670"/>
                                  <a:gd name="connsiteX4" fmla="*/ 5925 w 7424"/>
                                  <a:gd name="connsiteY4" fmla="*/ 57042 h 57670"/>
                                  <a:gd name="connsiteX5" fmla="*/ 6675 w 7424"/>
                                  <a:gd name="connsiteY5" fmla="*/ 55244 h 57670"/>
                                  <a:gd name="connsiteX6" fmla="*/ 6675 w 7424"/>
                                  <a:gd name="connsiteY6" fmla="*/ 17122 h 57670"/>
                                  <a:gd name="connsiteX7" fmla="*/ 5925 w 7424"/>
                                  <a:gd name="connsiteY7" fmla="*/ 15474 h 57670"/>
                                  <a:gd name="connsiteX8" fmla="*/ 4275 w 7424"/>
                                  <a:gd name="connsiteY8" fmla="*/ 14950 h 57670"/>
                                  <a:gd name="connsiteX9" fmla="*/ 2625 w 7424"/>
                                  <a:gd name="connsiteY9" fmla="*/ 15549 h 57670"/>
                                  <a:gd name="connsiteX10" fmla="*/ 1951 w 7424"/>
                                  <a:gd name="connsiteY10" fmla="*/ 17122 h 57670"/>
                                  <a:gd name="connsiteX11" fmla="*/ 4275 w 7424"/>
                                  <a:gd name="connsiteY11" fmla="*/ 45 h 57670"/>
                                  <a:gd name="connsiteX12" fmla="*/ 1501 w 7424"/>
                                  <a:gd name="connsiteY12" fmla="*/ 1244 h 57670"/>
                                  <a:gd name="connsiteX13" fmla="*/ 601 w 7424"/>
                                  <a:gd name="connsiteY13" fmla="*/ 4015 h 57670"/>
                                  <a:gd name="connsiteX14" fmla="*/ 1501 w 7424"/>
                                  <a:gd name="connsiteY14" fmla="*/ 6636 h 57670"/>
                                  <a:gd name="connsiteX15" fmla="*/ 4275 w 7424"/>
                                  <a:gd name="connsiteY15" fmla="*/ 7834 h 57670"/>
                                  <a:gd name="connsiteX16" fmla="*/ 7050 w 7424"/>
                                  <a:gd name="connsiteY16" fmla="*/ 6636 h 57670"/>
                                  <a:gd name="connsiteX17" fmla="*/ 8025 w 7424"/>
                                  <a:gd name="connsiteY17" fmla="*/ 4015 h 57670"/>
                                  <a:gd name="connsiteX18" fmla="*/ 7050 w 7424"/>
                                  <a:gd name="connsiteY18" fmla="*/ 1244 h 57670"/>
                                  <a:gd name="connsiteX19" fmla="*/ 4275 w 7424"/>
                                  <a:gd name="connsiteY19" fmla="*/ 45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951" y="17122"/>
                                    </a:moveTo>
                                    <a:lnTo>
                                      <a:pt x="1951" y="55244"/>
                                    </a:lnTo>
                                    <a:cubicBezTo>
                                      <a:pt x="1951" y="55993"/>
                                      <a:pt x="2176" y="56617"/>
                                      <a:pt x="2625" y="57117"/>
                                    </a:cubicBezTo>
                                    <a:cubicBezTo>
                                      <a:pt x="3075" y="57516"/>
                                      <a:pt x="3625" y="57716"/>
                                      <a:pt x="4275" y="57716"/>
                                    </a:cubicBezTo>
                                    <a:cubicBezTo>
                                      <a:pt x="4925" y="57716"/>
                                      <a:pt x="5475" y="57491"/>
                                      <a:pt x="5925" y="57042"/>
                                    </a:cubicBezTo>
                                    <a:cubicBezTo>
                                      <a:pt x="6425" y="56592"/>
                                      <a:pt x="6675" y="55993"/>
                                      <a:pt x="6675" y="55244"/>
                                    </a:cubicBezTo>
                                    <a:lnTo>
                                      <a:pt x="6675" y="17122"/>
                                    </a:lnTo>
                                    <a:cubicBezTo>
                                      <a:pt x="6675" y="16423"/>
                                      <a:pt x="6425" y="15873"/>
                                      <a:pt x="5925" y="15474"/>
                                    </a:cubicBezTo>
                                    <a:cubicBezTo>
                                      <a:pt x="5475" y="15124"/>
                                      <a:pt x="4925" y="14950"/>
                                      <a:pt x="4275" y="14950"/>
                                    </a:cubicBezTo>
                                    <a:cubicBezTo>
                                      <a:pt x="3625" y="14950"/>
                                      <a:pt x="3075" y="15149"/>
                                      <a:pt x="2625" y="15549"/>
                                    </a:cubicBezTo>
                                    <a:cubicBezTo>
                                      <a:pt x="2176" y="15898"/>
                                      <a:pt x="1951" y="16423"/>
                                      <a:pt x="1951" y="17122"/>
                                    </a:cubicBezTo>
                                    <a:close/>
                                    <a:moveTo>
                                      <a:pt x="4275" y="45"/>
                                    </a:moveTo>
                                    <a:cubicBezTo>
                                      <a:pt x="3075" y="45"/>
                                      <a:pt x="2151" y="445"/>
                                      <a:pt x="1501" y="1244"/>
                                    </a:cubicBezTo>
                                    <a:cubicBezTo>
                                      <a:pt x="901" y="1993"/>
                                      <a:pt x="601" y="2916"/>
                                      <a:pt x="601" y="4015"/>
                                    </a:cubicBezTo>
                                    <a:cubicBezTo>
                                      <a:pt x="601" y="5063"/>
                                      <a:pt x="901" y="5937"/>
                                      <a:pt x="1501" y="6636"/>
                                    </a:cubicBezTo>
                                    <a:cubicBezTo>
                                      <a:pt x="2151" y="7435"/>
                                      <a:pt x="3075" y="7834"/>
                                      <a:pt x="4275" y="7834"/>
                                    </a:cubicBezTo>
                                    <a:cubicBezTo>
                                      <a:pt x="5425" y="7834"/>
                                      <a:pt x="6350" y="7435"/>
                                      <a:pt x="7050" y="6636"/>
                                    </a:cubicBezTo>
                                    <a:cubicBezTo>
                                      <a:pt x="7700" y="5887"/>
                                      <a:pt x="8025" y="5013"/>
                                      <a:pt x="8025" y="4015"/>
                                    </a:cubicBezTo>
                                    <a:cubicBezTo>
                                      <a:pt x="8025" y="2916"/>
                                      <a:pt x="7700" y="1993"/>
                                      <a:pt x="7050" y="1244"/>
                                    </a:cubicBezTo>
                                    <a:cubicBezTo>
                                      <a:pt x="6350" y="445"/>
                                      <a:pt x="5425" y="45"/>
                                      <a:pt x="4275" y="4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0" name="Freeform: Shape 14460"/>
                            <wps:cNvSpPr/>
                            <wps:spPr>
                              <a:xfrm>
                                <a:off x="3816533" y="331027"/>
                                <a:ext cx="34854" cy="42691"/>
                              </a:xfrm>
                              <a:custGeom>
                                <a:avLst/>
                                <a:gdLst>
                                  <a:gd name="connsiteX0" fmla="*/ 18527 w 34854"/>
                                  <a:gd name="connsiteY0" fmla="*/ 45 h 42691"/>
                                  <a:gd name="connsiteX1" fmla="*/ 29551 w 34854"/>
                                  <a:gd name="connsiteY1" fmla="*/ 3191 h 42691"/>
                                  <a:gd name="connsiteX2" fmla="*/ 34425 w 34854"/>
                                  <a:gd name="connsiteY2" fmla="*/ 9857 h 42691"/>
                                  <a:gd name="connsiteX3" fmla="*/ 34050 w 34854"/>
                                  <a:gd name="connsiteY3" fmla="*/ 11579 h 42691"/>
                                  <a:gd name="connsiteX4" fmla="*/ 32551 w 34854"/>
                                  <a:gd name="connsiteY4" fmla="*/ 12553 h 42691"/>
                                  <a:gd name="connsiteX5" fmla="*/ 30676 w 34854"/>
                                  <a:gd name="connsiteY5" fmla="*/ 12403 h 42691"/>
                                  <a:gd name="connsiteX6" fmla="*/ 29476 w 34854"/>
                                  <a:gd name="connsiteY6" fmla="*/ 10905 h 42691"/>
                                  <a:gd name="connsiteX7" fmla="*/ 25651 w 34854"/>
                                  <a:gd name="connsiteY7" fmla="*/ 5737 h 42691"/>
                                  <a:gd name="connsiteX8" fmla="*/ 18227 w 34854"/>
                                  <a:gd name="connsiteY8" fmla="*/ 4165 h 42691"/>
                                  <a:gd name="connsiteX9" fmla="*/ 8403 w 34854"/>
                                  <a:gd name="connsiteY9" fmla="*/ 9482 h 42691"/>
                                  <a:gd name="connsiteX10" fmla="*/ 5328 w 34854"/>
                                  <a:gd name="connsiteY10" fmla="*/ 21391 h 42691"/>
                                  <a:gd name="connsiteX11" fmla="*/ 8403 w 34854"/>
                                  <a:gd name="connsiteY11" fmla="*/ 33449 h 42691"/>
                                  <a:gd name="connsiteX12" fmla="*/ 18227 w 34854"/>
                                  <a:gd name="connsiteY12" fmla="*/ 38542 h 42691"/>
                                  <a:gd name="connsiteX13" fmla="*/ 26326 w 34854"/>
                                  <a:gd name="connsiteY13" fmla="*/ 36894 h 42691"/>
                                  <a:gd name="connsiteX14" fmla="*/ 30451 w 34854"/>
                                  <a:gd name="connsiteY14" fmla="*/ 31352 h 42691"/>
                                  <a:gd name="connsiteX15" fmla="*/ 31801 w 34854"/>
                                  <a:gd name="connsiteY15" fmla="*/ 29854 h 42691"/>
                                  <a:gd name="connsiteX16" fmla="*/ 33675 w 34854"/>
                                  <a:gd name="connsiteY16" fmla="*/ 29704 h 42691"/>
                                  <a:gd name="connsiteX17" fmla="*/ 35175 w 34854"/>
                                  <a:gd name="connsiteY17" fmla="*/ 30678 h 42691"/>
                                  <a:gd name="connsiteX18" fmla="*/ 35250 w 34854"/>
                                  <a:gd name="connsiteY18" fmla="*/ 32550 h 42691"/>
                                  <a:gd name="connsiteX19" fmla="*/ 29776 w 34854"/>
                                  <a:gd name="connsiteY19" fmla="*/ 39666 h 42691"/>
                                  <a:gd name="connsiteX20" fmla="*/ 18527 w 34854"/>
                                  <a:gd name="connsiteY20" fmla="*/ 42736 h 42691"/>
                                  <a:gd name="connsiteX21" fmla="*/ 4728 w 34854"/>
                                  <a:gd name="connsiteY21" fmla="*/ 36295 h 42691"/>
                                  <a:gd name="connsiteX22" fmla="*/ 604 w 34854"/>
                                  <a:gd name="connsiteY22" fmla="*/ 21466 h 42691"/>
                                  <a:gd name="connsiteX23" fmla="*/ 4878 w 34854"/>
                                  <a:gd name="connsiteY23" fmla="*/ 6636 h 42691"/>
                                  <a:gd name="connsiteX24" fmla="*/ 18527 w 34854"/>
                                  <a:gd name="connsiteY24" fmla="*/ 4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4854" h="42691">
                                    <a:moveTo>
                                      <a:pt x="18527" y="45"/>
                                    </a:moveTo>
                                    <a:cubicBezTo>
                                      <a:pt x="22926" y="45"/>
                                      <a:pt x="26601" y="1094"/>
                                      <a:pt x="29551" y="3191"/>
                                    </a:cubicBezTo>
                                    <a:cubicBezTo>
                                      <a:pt x="32001" y="4988"/>
                                      <a:pt x="33625" y="7210"/>
                                      <a:pt x="34425" y="9857"/>
                                    </a:cubicBezTo>
                                    <a:cubicBezTo>
                                      <a:pt x="34575" y="10506"/>
                                      <a:pt x="34450" y="11080"/>
                                      <a:pt x="34050" y="11579"/>
                                    </a:cubicBezTo>
                                    <a:cubicBezTo>
                                      <a:pt x="33700" y="12079"/>
                                      <a:pt x="33200" y="12403"/>
                                      <a:pt x="32551" y="12553"/>
                                    </a:cubicBezTo>
                                    <a:cubicBezTo>
                                      <a:pt x="31851" y="12703"/>
                                      <a:pt x="31226" y="12653"/>
                                      <a:pt x="30676" y="12403"/>
                                    </a:cubicBezTo>
                                    <a:cubicBezTo>
                                      <a:pt x="30026" y="12104"/>
                                      <a:pt x="29626" y="11604"/>
                                      <a:pt x="29476" y="10905"/>
                                    </a:cubicBezTo>
                                    <a:cubicBezTo>
                                      <a:pt x="28726" y="8558"/>
                                      <a:pt x="27451" y="6836"/>
                                      <a:pt x="25651" y="5737"/>
                                    </a:cubicBezTo>
                                    <a:cubicBezTo>
                                      <a:pt x="23851" y="4689"/>
                                      <a:pt x="21377" y="4165"/>
                                      <a:pt x="18227" y="4165"/>
                                    </a:cubicBezTo>
                                    <a:cubicBezTo>
                                      <a:pt x="13977" y="4165"/>
                                      <a:pt x="10703" y="5937"/>
                                      <a:pt x="8403" y="9482"/>
                                    </a:cubicBezTo>
                                    <a:cubicBezTo>
                                      <a:pt x="6353" y="12578"/>
                                      <a:pt x="5328" y="16547"/>
                                      <a:pt x="5328" y="21391"/>
                                    </a:cubicBezTo>
                                    <a:cubicBezTo>
                                      <a:pt x="5328" y="26334"/>
                                      <a:pt x="6353" y="30353"/>
                                      <a:pt x="8403" y="33449"/>
                                    </a:cubicBezTo>
                                    <a:cubicBezTo>
                                      <a:pt x="10653" y="36845"/>
                                      <a:pt x="13927" y="38542"/>
                                      <a:pt x="18227" y="38542"/>
                                    </a:cubicBezTo>
                                    <a:cubicBezTo>
                                      <a:pt x="21777" y="38542"/>
                                      <a:pt x="24476" y="37993"/>
                                      <a:pt x="26326" y="36894"/>
                                    </a:cubicBezTo>
                                    <a:cubicBezTo>
                                      <a:pt x="28176" y="35796"/>
                                      <a:pt x="29551" y="33949"/>
                                      <a:pt x="30451" y="31352"/>
                                    </a:cubicBezTo>
                                    <a:cubicBezTo>
                                      <a:pt x="30651" y="30653"/>
                                      <a:pt x="31101" y="30154"/>
                                      <a:pt x="31801" y="29854"/>
                                    </a:cubicBezTo>
                                    <a:cubicBezTo>
                                      <a:pt x="32401" y="29605"/>
                                      <a:pt x="33025" y="29555"/>
                                      <a:pt x="33675" y="29704"/>
                                    </a:cubicBezTo>
                                    <a:cubicBezTo>
                                      <a:pt x="34375" y="29854"/>
                                      <a:pt x="34875" y="30179"/>
                                      <a:pt x="35175" y="30678"/>
                                    </a:cubicBezTo>
                                    <a:cubicBezTo>
                                      <a:pt x="35525" y="31177"/>
                                      <a:pt x="35550" y="31801"/>
                                      <a:pt x="35250" y="32550"/>
                                    </a:cubicBezTo>
                                    <a:cubicBezTo>
                                      <a:pt x="33750" y="35696"/>
                                      <a:pt x="31926" y="38068"/>
                                      <a:pt x="29776" y="39666"/>
                                    </a:cubicBezTo>
                                    <a:cubicBezTo>
                                      <a:pt x="26926" y="41713"/>
                                      <a:pt x="23176" y="42736"/>
                                      <a:pt x="18527" y="42736"/>
                                    </a:cubicBezTo>
                                    <a:cubicBezTo>
                                      <a:pt x="12477" y="42736"/>
                                      <a:pt x="7878" y="40589"/>
                                      <a:pt x="4728" y="36295"/>
                                    </a:cubicBezTo>
                                    <a:cubicBezTo>
                                      <a:pt x="1978" y="32550"/>
                                      <a:pt x="604" y="27607"/>
                                      <a:pt x="604" y="21466"/>
                                    </a:cubicBezTo>
                                    <a:cubicBezTo>
                                      <a:pt x="604" y="15524"/>
                                      <a:pt x="2028" y="10581"/>
                                      <a:pt x="4878" y="6636"/>
                                    </a:cubicBezTo>
                                    <a:cubicBezTo>
                                      <a:pt x="8128" y="2242"/>
                                      <a:pt x="12677" y="45"/>
                                      <a:pt x="18527" y="4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1" name="Freeform: Shape 14461"/>
                            <wps:cNvSpPr/>
                            <wps:spPr>
                              <a:xfrm>
                                <a:off x="3859734" y="331027"/>
                                <a:ext cx="36971" cy="42691"/>
                              </a:xfrm>
                              <a:custGeom>
                                <a:avLst/>
                                <a:gdLst>
                                  <a:gd name="connsiteX0" fmla="*/ 28058 w 36971"/>
                                  <a:gd name="connsiteY0" fmla="*/ 31801 h 42691"/>
                                  <a:gd name="connsiteX1" fmla="*/ 23033 w 36971"/>
                                  <a:gd name="connsiteY1" fmla="*/ 36595 h 42691"/>
                                  <a:gd name="connsiteX2" fmla="*/ 14184 w 36971"/>
                                  <a:gd name="connsiteY2" fmla="*/ 38542 h 42691"/>
                                  <a:gd name="connsiteX3" fmla="*/ 7435 w 36971"/>
                                  <a:gd name="connsiteY3" fmla="*/ 36595 h 42691"/>
                                  <a:gd name="connsiteX4" fmla="*/ 5335 w 36971"/>
                                  <a:gd name="connsiteY4" fmla="*/ 31127 h 42691"/>
                                  <a:gd name="connsiteX5" fmla="*/ 7585 w 36971"/>
                                  <a:gd name="connsiteY5" fmla="*/ 25360 h 42691"/>
                                  <a:gd name="connsiteX6" fmla="*/ 15534 w 36971"/>
                                  <a:gd name="connsiteY6" fmla="*/ 22514 h 42691"/>
                                  <a:gd name="connsiteX7" fmla="*/ 24383 w 36971"/>
                                  <a:gd name="connsiteY7" fmla="*/ 20792 h 42691"/>
                                  <a:gd name="connsiteX8" fmla="*/ 28058 w 36971"/>
                                  <a:gd name="connsiteY8" fmla="*/ 19069 h 42691"/>
                                  <a:gd name="connsiteX9" fmla="*/ 17784 w 36971"/>
                                  <a:gd name="connsiteY9" fmla="*/ 45 h 42691"/>
                                  <a:gd name="connsiteX10" fmla="*/ 7660 w 36971"/>
                                  <a:gd name="connsiteY10" fmla="*/ 2816 h 42691"/>
                                  <a:gd name="connsiteX11" fmla="*/ 2860 w 36971"/>
                                  <a:gd name="connsiteY11" fmla="*/ 11504 h 42691"/>
                                  <a:gd name="connsiteX12" fmla="*/ 3310 w 36971"/>
                                  <a:gd name="connsiteY12" fmla="*/ 13302 h 42691"/>
                                  <a:gd name="connsiteX13" fmla="*/ 4810 w 36971"/>
                                  <a:gd name="connsiteY13" fmla="*/ 14051 h 42691"/>
                                  <a:gd name="connsiteX14" fmla="*/ 6460 w 36971"/>
                                  <a:gd name="connsiteY14" fmla="*/ 13602 h 42691"/>
                                  <a:gd name="connsiteX15" fmla="*/ 7435 w 36971"/>
                                  <a:gd name="connsiteY15" fmla="*/ 12104 h 42691"/>
                                  <a:gd name="connsiteX16" fmla="*/ 10060 w 36971"/>
                                  <a:gd name="connsiteY16" fmla="*/ 6411 h 42691"/>
                                  <a:gd name="connsiteX17" fmla="*/ 17709 w 36971"/>
                                  <a:gd name="connsiteY17" fmla="*/ 4165 h 42691"/>
                                  <a:gd name="connsiteX18" fmla="*/ 25583 w 36971"/>
                                  <a:gd name="connsiteY18" fmla="*/ 6112 h 42691"/>
                                  <a:gd name="connsiteX19" fmla="*/ 28058 w 36971"/>
                                  <a:gd name="connsiteY19" fmla="*/ 11654 h 42691"/>
                                  <a:gd name="connsiteX20" fmla="*/ 25808 w 36971"/>
                                  <a:gd name="connsiteY20" fmla="*/ 16073 h 42691"/>
                                  <a:gd name="connsiteX21" fmla="*/ 15459 w 36971"/>
                                  <a:gd name="connsiteY21" fmla="*/ 18470 h 42691"/>
                                  <a:gd name="connsiteX22" fmla="*/ 2935 w 36971"/>
                                  <a:gd name="connsiteY22" fmla="*/ 23488 h 42691"/>
                                  <a:gd name="connsiteX23" fmla="*/ 610 w 36971"/>
                                  <a:gd name="connsiteY23" fmla="*/ 31127 h 42691"/>
                                  <a:gd name="connsiteX24" fmla="*/ 3985 w 36971"/>
                                  <a:gd name="connsiteY24" fmla="*/ 39591 h 42691"/>
                                  <a:gd name="connsiteX25" fmla="*/ 14184 w 36971"/>
                                  <a:gd name="connsiteY25" fmla="*/ 42736 h 42691"/>
                                  <a:gd name="connsiteX26" fmla="*/ 23033 w 36971"/>
                                  <a:gd name="connsiteY26" fmla="*/ 41014 h 42691"/>
                                  <a:gd name="connsiteX27" fmla="*/ 28133 w 36971"/>
                                  <a:gd name="connsiteY27" fmla="*/ 37569 h 42691"/>
                                  <a:gd name="connsiteX28" fmla="*/ 29483 w 36971"/>
                                  <a:gd name="connsiteY28" fmla="*/ 40864 h 42691"/>
                                  <a:gd name="connsiteX29" fmla="*/ 35407 w 36971"/>
                                  <a:gd name="connsiteY29" fmla="*/ 41913 h 42691"/>
                                  <a:gd name="connsiteX30" fmla="*/ 37057 w 36971"/>
                                  <a:gd name="connsiteY30" fmla="*/ 41238 h 42691"/>
                                  <a:gd name="connsiteX31" fmla="*/ 37582 w 36971"/>
                                  <a:gd name="connsiteY31" fmla="*/ 39815 h 42691"/>
                                  <a:gd name="connsiteX32" fmla="*/ 36982 w 36971"/>
                                  <a:gd name="connsiteY32" fmla="*/ 38318 h 42691"/>
                                  <a:gd name="connsiteX33" fmla="*/ 35482 w 36971"/>
                                  <a:gd name="connsiteY33" fmla="*/ 37718 h 42691"/>
                                  <a:gd name="connsiteX34" fmla="*/ 33382 w 36971"/>
                                  <a:gd name="connsiteY34" fmla="*/ 36969 h 42691"/>
                                  <a:gd name="connsiteX35" fmla="*/ 32707 w 36971"/>
                                  <a:gd name="connsiteY35" fmla="*/ 35022 h 42691"/>
                                  <a:gd name="connsiteX36" fmla="*/ 32707 w 36971"/>
                                  <a:gd name="connsiteY36" fmla="*/ 11280 h 42691"/>
                                  <a:gd name="connsiteX37" fmla="*/ 28358 w 36971"/>
                                  <a:gd name="connsiteY37" fmla="*/ 2517 h 42691"/>
                                  <a:gd name="connsiteX38" fmla="*/ 17784 w 36971"/>
                                  <a:gd name="connsiteY38" fmla="*/ 4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8058" y="31801"/>
                                    </a:moveTo>
                                    <a:cubicBezTo>
                                      <a:pt x="26908" y="33849"/>
                                      <a:pt x="25233" y="35446"/>
                                      <a:pt x="23033" y="36595"/>
                                    </a:cubicBezTo>
                                    <a:cubicBezTo>
                                      <a:pt x="20584" y="37893"/>
                                      <a:pt x="17634" y="38542"/>
                                      <a:pt x="14184" y="38542"/>
                                    </a:cubicBezTo>
                                    <a:cubicBezTo>
                                      <a:pt x="11134" y="38542"/>
                                      <a:pt x="8885" y="37893"/>
                                      <a:pt x="7435" y="36595"/>
                                    </a:cubicBezTo>
                                    <a:cubicBezTo>
                                      <a:pt x="6035" y="35397"/>
                                      <a:pt x="5335" y="33574"/>
                                      <a:pt x="5335" y="31127"/>
                                    </a:cubicBezTo>
                                    <a:cubicBezTo>
                                      <a:pt x="5335" y="28581"/>
                                      <a:pt x="6085" y="26659"/>
                                      <a:pt x="7585" y="25360"/>
                                    </a:cubicBezTo>
                                    <a:cubicBezTo>
                                      <a:pt x="9135" y="23962"/>
                                      <a:pt x="11784" y="23014"/>
                                      <a:pt x="15534" y="22514"/>
                                    </a:cubicBezTo>
                                    <a:cubicBezTo>
                                      <a:pt x="19284" y="22015"/>
                                      <a:pt x="22233" y="21441"/>
                                      <a:pt x="24383" y="20792"/>
                                    </a:cubicBezTo>
                                    <a:cubicBezTo>
                                      <a:pt x="26133" y="20242"/>
                                      <a:pt x="27358" y="19668"/>
                                      <a:pt x="28058" y="19069"/>
                                    </a:cubicBezTo>
                                    <a:close/>
                                    <a:moveTo>
                                      <a:pt x="17784" y="45"/>
                                    </a:moveTo>
                                    <a:cubicBezTo>
                                      <a:pt x="13584" y="45"/>
                                      <a:pt x="10209" y="969"/>
                                      <a:pt x="7660" y="2816"/>
                                    </a:cubicBezTo>
                                    <a:cubicBezTo>
                                      <a:pt x="5060" y="4764"/>
                                      <a:pt x="3460" y="7660"/>
                                      <a:pt x="2860" y="11504"/>
                                    </a:cubicBezTo>
                                    <a:cubicBezTo>
                                      <a:pt x="2710" y="12253"/>
                                      <a:pt x="2860" y="12853"/>
                                      <a:pt x="3310" y="13302"/>
                                    </a:cubicBezTo>
                                    <a:cubicBezTo>
                                      <a:pt x="3710" y="13751"/>
                                      <a:pt x="4210" y="14001"/>
                                      <a:pt x="4810" y="14051"/>
                                    </a:cubicBezTo>
                                    <a:cubicBezTo>
                                      <a:pt x="5460" y="14101"/>
                                      <a:pt x="6010" y="13951"/>
                                      <a:pt x="6460" y="13602"/>
                                    </a:cubicBezTo>
                                    <a:cubicBezTo>
                                      <a:pt x="7010" y="13252"/>
                                      <a:pt x="7335" y="12753"/>
                                      <a:pt x="7435" y="12104"/>
                                    </a:cubicBezTo>
                                    <a:cubicBezTo>
                                      <a:pt x="7685" y="9607"/>
                                      <a:pt x="8560" y="7710"/>
                                      <a:pt x="10060" y="6411"/>
                                    </a:cubicBezTo>
                                    <a:cubicBezTo>
                                      <a:pt x="11759" y="4914"/>
                                      <a:pt x="14309" y="4165"/>
                                      <a:pt x="17709" y="4165"/>
                                    </a:cubicBezTo>
                                    <a:cubicBezTo>
                                      <a:pt x="21209" y="4165"/>
                                      <a:pt x="23833" y="4814"/>
                                      <a:pt x="25583" y="6112"/>
                                    </a:cubicBezTo>
                                    <a:cubicBezTo>
                                      <a:pt x="27233" y="7360"/>
                                      <a:pt x="28058" y="9208"/>
                                      <a:pt x="28058" y="11654"/>
                                    </a:cubicBezTo>
                                    <a:cubicBezTo>
                                      <a:pt x="28058" y="13801"/>
                                      <a:pt x="27308" y="15274"/>
                                      <a:pt x="25808" y="16073"/>
                                    </a:cubicBezTo>
                                    <a:cubicBezTo>
                                      <a:pt x="24258" y="16922"/>
                                      <a:pt x="20809" y="17721"/>
                                      <a:pt x="15459" y="18470"/>
                                    </a:cubicBezTo>
                                    <a:cubicBezTo>
                                      <a:pt x="9410" y="19219"/>
                                      <a:pt x="5235" y="20892"/>
                                      <a:pt x="2935" y="23488"/>
                                    </a:cubicBezTo>
                                    <a:cubicBezTo>
                                      <a:pt x="1385" y="25285"/>
                                      <a:pt x="610" y="27832"/>
                                      <a:pt x="610" y="31127"/>
                                    </a:cubicBezTo>
                                    <a:cubicBezTo>
                                      <a:pt x="610" y="34772"/>
                                      <a:pt x="1735" y="37594"/>
                                      <a:pt x="3985" y="39591"/>
                                    </a:cubicBezTo>
                                    <a:cubicBezTo>
                                      <a:pt x="6285" y="41688"/>
                                      <a:pt x="9685" y="42736"/>
                                      <a:pt x="14184" y="42736"/>
                                    </a:cubicBezTo>
                                    <a:cubicBezTo>
                                      <a:pt x="17484" y="42736"/>
                                      <a:pt x="20434" y="42162"/>
                                      <a:pt x="23033" y="41014"/>
                                    </a:cubicBezTo>
                                    <a:cubicBezTo>
                                      <a:pt x="24933" y="40165"/>
                                      <a:pt x="26633" y="39017"/>
                                      <a:pt x="28133" y="37569"/>
                                    </a:cubicBezTo>
                                    <a:cubicBezTo>
                                      <a:pt x="28133" y="39116"/>
                                      <a:pt x="28583" y="40215"/>
                                      <a:pt x="29483" y="40864"/>
                                    </a:cubicBezTo>
                                    <a:cubicBezTo>
                                      <a:pt x="30583" y="41563"/>
                                      <a:pt x="32557" y="41913"/>
                                      <a:pt x="35407" y="41913"/>
                                    </a:cubicBezTo>
                                    <a:cubicBezTo>
                                      <a:pt x="36107" y="41913"/>
                                      <a:pt x="36657" y="41688"/>
                                      <a:pt x="37057" y="41238"/>
                                    </a:cubicBezTo>
                                    <a:cubicBezTo>
                                      <a:pt x="37407" y="40839"/>
                                      <a:pt x="37582" y="40365"/>
                                      <a:pt x="37582" y="39815"/>
                                    </a:cubicBezTo>
                                    <a:cubicBezTo>
                                      <a:pt x="37532" y="39216"/>
                                      <a:pt x="37332" y="38717"/>
                                      <a:pt x="36982" y="38318"/>
                                    </a:cubicBezTo>
                                    <a:cubicBezTo>
                                      <a:pt x="36582" y="37918"/>
                                      <a:pt x="36082" y="37718"/>
                                      <a:pt x="35482" y="37718"/>
                                    </a:cubicBezTo>
                                    <a:cubicBezTo>
                                      <a:pt x="34582" y="37718"/>
                                      <a:pt x="33882" y="37469"/>
                                      <a:pt x="33382" y="36969"/>
                                    </a:cubicBezTo>
                                    <a:cubicBezTo>
                                      <a:pt x="32932" y="36520"/>
                                      <a:pt x="32707" y="35871"/>
                                      <a:pt x="32707" y="35022"/>
                                    </a:cubicBezTo>
                                    <a:lnTo>
                                      <a:pt x="32707" y="11280"/>
                                    </a:lnTo>
                                    <a:cubicBezTo>
                                      <a:pt x="32707" y="7335"/>
                                      <a:pt x="31258" y="4414"/>
                                      <a:pt x="28358" y="2517"/>
                                    </a:cubicBezTo>
                                    <a:cubicBezTo>
                                      <a:pt x="25808" y="869"/>
                                      <a:pt x="22283" y="45"/>
                                      <a:pt x="17784" y="4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2" name="Freeform: Shape 14462"/>
                            <wps:cNvSpPr/>
                            <wps:spPr>
                              <a:xfrm>
                                <a:off x="3906454" y="363981"/>
                                <a:ext cx="8849" cy="16702"/>
                              </a:xfrm>
                              <a:custGeom>
                                <a:avLst/>
                                <a:gdLst>
                                  <a:gd name="connsiteX0" fmla="*/ 617 w 8849"/>
                                  <a:gd name="connsiteY0" fmla="*/ 15774 h 16702"/>
                                  <a:gd name="connsiteX1" fmla="*/ 1517 w 8849"/>
                                  <a:gd name="connsiteY1" fmla="*/ 16747 h 16702"/>
                                  <a:gd name="connsiteX2" fmla="*/ 7067 w 8849"/>
                                  <a:gd name="connsiteY2" fmla="*/ 11729 h 16702"/>
                                  <a:gd name="connsiteX3" fmla="*/ 9466 w 8849"/>
                                  <a:gd name="connsiteY3" fmla="*/ 4239 h 16702"/>
                                  <a:gd name="connsiteX4" fmla="*/ 8416 w 8849"/>
                                  <a:gd name="connsiteY4" fmla="*/ 1318 h 16702"/>
                                  <a:gd name="connsiteX5" fmla="*/ 5417 w 8849"/>
                                  <a:gd name="connsiteY5" fmla="*/ 45 h 16702"/>
                                  <a:gd name="connsiteX6" fmla="*/ 2342 w 8849"/>
                                  <a:gd name="connsiteY6" fmla="*/ 1318 h 16702"/>
                                  <a:gd name="connsiteX7" fmla="*/ 1367 w 8849"/>
                                  <a:gd name="connsiteY7" fmla="*/ 4239 h 16702"/>
                                  <a:gd name="connsiteX8" fmla="*/ 2342 w 8849"/>
                                  <a:gd name="connsiteY8" fmla="*/ 7160 h 16702"/>
                                  <a:gd name="connsiteX9" fmla="*/ 5417 w 8849"/>
                                  <a:gd name="connsiteY9" fmla="*/ 8509 h 16702"/>
                                  <a:gd name="connsiteX10" fmla="*/ 3842 w 8849"/>
                                  <a:gd name="connsiteY10" fmla="*/ 12253 h 16702"/>
                                  <a:gd name="connsiteX11" fmla="*/ 617 w 8849"/>
                                  <a:gd name="connsiteY11" fmla="*/ 15774 h 167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849" h="16702">
                                    <a:moveTo>
                                      <a:pt x="617" y="15774"/>
                                    </a:moveTo>
                                    <a:lnTo>
                                      <a:pt x="1517" y="16747"/>
                                    </a:lnTo>
                                    <a:cubicBezTo>
                                      <a:pt x="3967" y="15149"/>
                                      <a:pt x="5817" y="13477"/>
                                      <a:pt x="7067" y="11729"/>
                                    </a:cubicBezTo>
                                    <a:cubicBezTo>
                                      <a:pt x="8666" y="9532"/>
                                      <a:pt x="9466" y="7036"/>
                                      <a:pt x="9466" y="4239"/>
                                    </a:cubicBezTo>
                                    <a:cubicBezTo>
                                      <a:pt x="9466" y="3091"/>
                                      <a:pt x="9116" y="2117"/>
                                      <a:pt x="8416" y="1318"/>
                                    </a:cubicBezTo>
                                    <a:cubicBezTo>
                                      <a:pt x="7666" y="470"/>
                                      <a:pt x="6667" y="45"/>
                                      <a:pt x="5417" y="45"/>
                                    </a:cubicBezTo>
                                    <a:cubicBezTo>
                                      <a:pt x="4117" y="45"/>
                                      <a:pt x="3092" y="470"/>
                                      <a:pt x="2342" y="1318"/>
                                    </a:cubicBezTo>
                                    <a:cubicBezTo>
                                      <a:pt x="1692" y="2067"/>
                                      <a:pt x="1367" y="3041"/>
                                      <a:pt x="1367" y="4239"/>
                                    </a:cubicBezTo>
                                    <a:cubicBezTo>
                                      <a:pt x="1367" y="5388"/>
                                      <a:pt x="1692" y="6362"/>
                                      <a:pt x="2342" y="7160"/>
                                    </a:cubicBezTo>
                                    <a:cubicBezTo>
                                      <a:pt x="3092" y="8059"/>
                                      <a:pt x="4117" y="8509"/>
                                      <a:pt x="5417" y="8509"/>
                                    </a:cubicBezTo>
                                    <a:cubicBezTo>
                                      <a:pt x="5267" y="9607"/>
                                      <a:pt x="4742" y="10855"/>
                                      <a:pt x="3842" y="12253"/>
                                    </a:cubicBezTo>
                                    <a:cubicBezTo>
                                      <a:pt x="2942" y="13552"/>
                                      <a:pt x="1867" y="14725"/>
                                      <a:pt x="617" y="1577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63" name="Graphic 14279"/>
                          <wpg:cNvGrpSpPr/>
                          <wpg:grpSpPr>
                            <a:xfrm>
                              <a:off x="3534140" y="398884"/>
                              <a:ext cx="242522" cy="57745"/>
                              <a:chOff x="3534140" y="398884"/>
                              <a:chExt cx="242522" cy="57745"/>
                            </a:xfrm>
                            <a:solidFill>
                              <a:srgbClr val="000000"/>
                            </a:solidFill>
                          </wpg:grpSpPr>
                          <wps:wsp>
                            <wps:cNvPr id="14464" name="Freeform: Shape 14464"/>
                            <wps:cNvSpPr/>
                            <wps:spPr>
                              <a:xfrm>
                                <a:off x="3534140" y="398884"/>
                                <a:ext cx="45995" cy="57670"/>
                              </a:xfrm>
                              <a:custGeom>
                                <a:avLst/>
                                <a:gdLst>
                                  <a:gd name="connsiteX0" fmla="*/ 24632 w 45995"/>
                                  <a:gd name="connsiteY0" fmla="*/ 58 h 57670"/>
                                  <a:gd name="connsiteX1" fmla="*/ 7309 w 45995"/>
                                  <a:gd name="connsiteY1" fmla="*/ 7922 h 57670"/>
                                  <a:gd name="connsiteX2" fmla="*/ 560 w 45995"/>
                                  <a:gd name="connsiteY2" fmla="*/ 28893 h 57670"/>
                                  <a:gd name="connsiteX3" fmla="*/ 7309 w 45995"/>
                                  <a:gd name="connsiteY3" fmla="*/ 50014 h 57670"/>
                                  <a:gd name="connsiteX4" fmla="*/ 24632 w 45995"/>
                                  <a:gd name="connsiteY4" fmla="*/ 57729 h 57670"/>
                                  <a:gd name="connsiteX5" fmla="*/ 39856 w 45995"/>
                                  <a:gd name="connsiteY5" fmla="*/ 52486 h 57670"/>
                                  <a:gd name="connsiteX6" fmla="*/ 46455 w 45995"/>
                                  <a:gd name="connsiteY6" fmla="*/ 40652 h 57670"/>
                                  <a:gd name="connsiteX7" fmla="*/ 46155 w 45995"/>
                                  <a:gd name="connsiteY7" fmla="*/ 38405 h 57670"/>
                                  <a:gd name="connsiteX8" fmla="*/ 44580 w 45995"/>
                                  <a:gd name="connsiteY8" fmla="*/ 37357 h 57670"/>
                                  <a:gd name="connsiteX9" fmla="*/ 42781 w 45995"/>
                                  <a:gd name="connsiteY9" fmla="*/ 37581 h 57670"/>
                                  <a:gd name="connsiteX10" fmla="*/ 41656 w 45995"/>
                                  <a:gd name="connsiteY10" fmla="*/ 39304 h 57670"/>
                                  <a:gd name="connsiteX11" fmla="*/ 35356 w 45995"/>
                                  <a:gd name="connsiteY11" fmla="*/ 50464 h 57670"/>
                                  <a:gd name="connsiteX12" fmla="*/ 24632 w 45995"/>
                                  <a:gd name="connsiteY12" fmla="*/ 53535 h 57670"/>
                                  <a:gd name="connsiteX13" fmla="*/ 10759 w 45995"/>
                                  <a:gd name="connsiteY13" fmla="*/ 47468 h 57670"/>
                                  <a:gd name="connsiteX14" fmla="*/ 5209 w 45995"/>
                                  <a:gd name="connsiteY14" fmla="*/ 28893 h 57670"/>
                                  <a:gd name="connsiteX15" fmla="*/ 10759 w 45995"/>
                                  <a:gd name="connsiteY15" fmla="*/ 10469 h 57670"/>
                                  <a:gd name="connsiteX16" fmla="*/ 24632 w 45995"/>
                                  <a:gd name="connsiteY16" fmla="*/ 4252 h 57670"/>
                                  <a:gd name="connsiteX17" fmla="*/ 35431 w 45995"/>
                                  <a:gd name="connsiteY17" fmla="*/ 7248 h 57670"/>
                                  <a:gd name="connsiteX18" fmla="*/ 41431 w 45995"/>
                                  <a:gd name="connsiteY18" fmla="*/ 17060 h 57670"/>
                                  <a:gd name="connsiteX19" fmla="*/ 42556 w 45995"/>
                                  <a:gd name="connsiteY19" fmla="*/ 19007 h 57670"/>
                                  <a:gd name="connsiteX20" fmla="*/ 44205 w 45995"/>
                                  <a:gd name="connsiteY20" fmla="*/ 19307 h 57670"/>
                                  <a:gd name="connsiteX21" fmla="*/ 45705 w 45995"/>
                                  <a:gd name="connsiteY21" fmla="*/ 18333 h 57670"/>
                                  <a:gd name="connsiteX22" fmla="*/ 46155 w 45995"/>
                                  <a:gd name="connsiteY22" fmla="*/ 16386 h 57670"/>
                                  <a:gd name="connsiteX23" fmla="*/ 39931 w 45995"/>
                                  <a:gd name="connsiteY23" fmla="*/ 4926 h 57670"/>
                                  <a:gd name="connsiteX24" fmla="*/ 24632 w 45995"/>
                                  <a:gd name="connsiteY24" fmla="*/ 58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5995" h="57670">
                                    <a:moveTo>
                                      <a:pt x="24632" y="58"/>
                                    </a:moveTo>
                                    <a:cubicBezTo>
                                      <a:pt x="17483" y="58"/>
                                      <a:pt x="11708" y="2680"/>
                                      <a:pt x="7309" y="7922"/>
                                    </a:cubicBezTo>
                                    <a:cubicBezTo>
                                      <a:pt x="2809" y="13215"/>
                                      <a:pt x="560" y="20205"/>
                                      <a:pt x="560" y="28893"/>
                                    </a:cubicBezTo>
                                    <a:cubicBezTo>
                                      <a:pt x="560" y="37781"/>
                                      <a:pt x="2809" y="44822"/>
                                      <a:pt x="7309" y="50014"/>
                                    </a:cubicBezTo>
                                    <a:cubicBezTo>
                                      <a:pt x="11658" y="55157"/>
                                      <a:pt x="17433" y="57729"/>
                                      <a:pt x="24632" y="57729"/>
                                    </a:cubicBezTo>
                                    <a:cubicBezTo>
                                      <a:pt x="30982" y="57729"/>
                                      <a:pt x="36056" y="55981"/>
                                      <a:pt x="39856" y="52486"/>
                                    </a:cubicBezTo>
                                    <a:cubicBezTo>
                                      <a:pt x="43055" y="49590"/>
                                      <a:pt x="45255" y="45645"/>
                                      <a:pt x="46455" y="40652"/>
                                    </a:cubicBezTo>
                                    <a:cubicBezTo>
                                      <a:pt x="46655" y="39754"/>
                                      <a:pt x="46555" y="39005"/>
                                      <a:pt x="46155" y="38405"/>
                                    </a:cubicBezTo>
                                    <a:cubicBezTo>
                                      <a:pt x="45805" y="37856"/>
                                      <a:pt x="45280" y="37507"/>
                                      <a:pt x="44580" y="37357"/>
                                    </a:cubicBezTo>
                                    <a:cubicBezTo>
                                      <a:pt x="43930" y="37207"/>
                                      <a:pt x="43330" y="37282"/>
                                      <a:pt x="42781" y="37581"/>
                                    </a:cubicBezTo>
                                    <a:cubicBezTo>
                                      <a:pt x="42181" y="37931"/>
                                      <a:pt x="41806" y="38505"/>
                                      <a:pt x="41656" y="39304"/>
                                    </a:cubicBezTo>
                                    <a:cubicBezTo>
                                      <a:pt x="40556" y="44397"/>
                                      <a:pt x="38456" y="48117"/>
                                      <a:pt x="35356" y="50464"/>
                                    </a:cubicBezTo>
                                    <a:cubicBezTo>
                                      <a:pt x="32606" y="52511"/>
                                      <a:pt x="29032" y="53535"/>
                                      <a:pt x="24632" y="53535"/>
                                    </a:cubicBezTo>
                                    <a:cubicBezTo>
                                      <a:pt x="18833" y="53535"/>
                                      <a:pt x="14208" y="51512"/>
                                      <a:pt x="10759" y="47468"/>
                                    </a:cubicBezTo>
                                    <a:cubicBezTo>
                                      <a:pt x="7059" y="43124"/>
                                      <a:pt x="5209" y="36932"/>
                                      <a:pt x="5209" y="28893"/>
                                    </a:cubicBezTo>
                                    <a:cubicBezTo>
                                      <a:pt x="5209" y="21054"/>
                                      <a:pt x="7059" y="14913"/>
                                      <a:pt x="10759" y="10469"/>
                                    </a:cubicBezTo>
                                    <a:cubicBezTo>
                                      <a:pt x="14308" y="6325"/>
                                      <a:pt x="18933" y="4252"/>
                                      <a:pt x="24632" y="4252"/>
                                    </a:cubicBezTo>
                                    <a:cubicBezTo>
                                      <a:pt x="28982" y="4252"/>
                                      <a:pt x="32581" y="5251"/>
                                      <a:pt x="35431" y="7248"/>
                                    </a:cubicBezTo>
                                    <a:cubicBezTo>
                                      <a:pt x="38581" y="9445"/>
                                      <a:pt x="40581" y="12716"/>
                                      <a:pt x="41431" y="17060"/>
                                    </a:cubicBezTo>
                                    <a:cubicBezTo>
                                      <a:pt x="41581" y="17959"/>
                                      <a:pt x="41956" y="18608"/>
                                      <a:pt x="42556" y="19007"/>
                                    </a:cubicBezTo>
                                    <a:cubicBezTo>
                                      <a:pt x="43055" y="19357"/>
                                      <a:pt x="43605" y="19456"/>
                                      <a:pt x="44205" y="19307"/>
                                    </a:cubicBezTo>
                                    <a:cubicBezTo>
                                      <a:pt x="44855" y="19157"/>
                                      <a:pt x="45355" y="18832"/>
                                      <a:pt x="45705" y="18333"/>
                                    </a:cubicBezTo>
                                    <a:cubicBezTo>
                                      <a:pt x="46105" y="17734"/>
                                      <a:pt x="46255" y="17085"/>
                                      <a:pt x="46155" y="16386"/>
                                    </a:cubicBezTo>
                                    <a:cubicBezTo>
                                      <a:pt x="45255" y="11592"/>
                                      <a:pt x="43180" y="7773"/>
                                      <a:pt x="39931" y="4926"/>
                                    </a:cubicBezTo>
                                    <a:cubicBezTo>
                                      <a:pt x="36131" y="1681"/>
                                      <a:pt x="31032" y="58"/>
                                      <a:pt x="24632" y="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5" name="Freeform: Shape 14465"/>
                            <wps:cNvSpPr/>
                            <wps:spPr>
                              <a:xfrm>
                                <a:off x="3589108" y="413863"/>
                                <a:ext cx="34196" cy="42691"/>
                              </a:xfrm>
                              <a:custGeom>
                                <a:avLst/>
                                <a:gdLst>
                                  <a:gd name="connsiteX0" fmla="*/ 29215 w 34196"/>
                                  <a:gd name="connsiteY0" fmla="*/ 30092 h 42691"/>
                                  <a:gd name="connsiteX1" fmla="*/ 25091 w 34196"/>
                                  <a:gd name="connsiteY1" fmla="*/ 35934 h 42691"/>
                                  <a:gd name="connsiteX2" fmla="*/ 17592 w 34196"/>
                                  <a:gd name="connsiteY2" fmla="*/ 38555 h 42691"/>
                                  <a:gd name="connsiteX3" fmla="*/ 8517 w 34196"/>
                                  <a:gd name="connsiteY3" fmla="*/ 33387 h 42691"/>
                                  <a:gd name="connsiteX4" fmla="*/ 5293 w 34196"/>
                                  <a:gd name="connsiteY4" fmla="*/ 22677 h 42691"/>
                                  <a:gd name="connsiteX5" fmla="*/ 34765 w 34196"/>
                                  <a:gd name="connsiteY5" fmla="*/ 22677 h 42691"/>
                                  <a:gd name="connsiteX6" fmla="*/ 34765 w 34196"/>
                                  <a:gd name="connsiteY6" fmla="*/ 21479 h 42691"/>
                                  <a:gd name="connsiteX7" fmla="*/ 30415 w 34196"/>
                                  <a:gd name="connsiteY7" fmla="*/ 6649 h 42691"/>
                                  <a:gd name="connsiteX8" fmla="*/ 17592 w 34196"/>
                                  <a:gd name="connsiteY8" fmla="*/ 58 h 42691"/>
                                  <a:gd name="connsiteX9" fmla="*/ 4843 w 34196"/>
                                  <a:gd name="connsiteY9" fmla="*/ 6649 h 42691"/>
                                  <a:gd name="connsiteX10" fmla="*/ 568 w 34196"/>
                                  <a:gd name="connsiteY10" fmla="*/ 21479 h 42691"/>
                                  <a:gd name="connsiteX11" fmla="*/ 4843 w 34196"/>
                                  <a:gd name="connsiteY11" fmla="*/ 36158 h 42691"/>
                                  <a:gd name="connsiteX12" fmla="*/ 17592 w 34196"/>
                                  <a:gd name="connsiteY12" fmla="*/ 42749 h 42691"/>
                                  <a:gd name="connsiteX13" fmla="*/ 27491 w 34196"/>
                                  <a:gd name="connsiteY13" fmla="*/ 39828 h 42691"/>
                                  <a:gd name="connsiteX14" fmla="*/ 33790 w 34196"/>
                                  <a:gd name="connsiteY14" fmla="*/ 31814 h 42691"/>
                                  <a:gd name="connsiteX15" fmla="*/ 33790 w 34196"/>
                                  <a:gd name="connsiteY15" fmla="*/ 29717 h 42691"/>
                                  <a:gd name="connsiteX16" fmla="*/ 32515 w 34196"/>
                                  <a:gd name="connsiteY16" fmla="*/ 28594 h 42691"/>
                                  <a:gd name="connsiteX17" fmla="*/ 30640 w 34196"/>
                                  <a:gd name="connsiteY17" fmla="*/ 28519 h 42691"/>
                                  <a:gd name="connsiteX18" fmla="*/ 29215 w 34196"/>
                                  <a:gd name="connsiteY18" fmla="*/ 30092 h 42691"/>
                                  <a:gd name="connsiteX19" fmla="*/ 5443 w 34196"/>
                                  <a:gd name="connsiteY19" fmla="*/ 18483 h 42691"/>
                                  <a:gd name="connsiteX20" fmla="*/ 8667 w 34196"/>
                                  <a:gd name="connsiteY20" fmla="*/ 9046 h 42691"/>
                                  <a:gd name="connsiteX21" fmla="*/ 17592 w 34196"/>
                                  <a:gd name="connsiteY21" fmla="*/ 4177 h 42691"/>
                                  <a:gd name="connsiteX22" fmla="*/ 26591 w 34196"/>
                                  <a:gd name="connsiteY22" fmla="*/ 9121 h 42691"/>
                                  <a:gd name="connsiteX23" fmla="*/ 29815 w 34196"/>
                                  <a:gd name="connsiteY23" fmla="*/ 18483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215" y="30092"/>
                                    </a:moveTo>
                                    <a:cubicBezTo>
                                      <a:pt x="28016" y="32688"/>
                                      <a:pt x="26641" y="34636"/>
                                      <a:pt x="25091" y="35934"/>
                                    </a:cubicBezTo>
                                    <a:cubicBezTo>
                                      <a:pt x="23091" y="37681"/>
                                      <a:pt x="20591" y="38555"/>
                                      <a:pt x="17592" y="38555"/>
                                    </a:cubicBezTo>
                                    <a:cubicBezTo>
                                      <a:pt x="13792" y="38555"/>
                                      <a:pt x="10767" y="36833"/>
                                      <a:pt x="8517" y="33387"/>
                                    </a:cubicBezTo>
                                    <a:cubicBezTo>
                                      <a:pt x="6568" y="30491"/>
                                      <a:pt x="5493" y="26921"/>
                                      <a:pt x="5293" y="22677"/>
                                    </a:cubicBezTo>
                                    <a:lnTo>
                                      <a:pt x="34765" y="22677"/>
                                    </a:lnTo>
                                    <a:lnTo>
                                      <a:pt x="34765" y="21479"/>
                                    </a:lnTo>
                                    <a:cubicBezTo>
                                      <a:pt x="34765" y="15637"/>
                                      <a:pt x="33315" y="10694"/>
                                      <a:pt x="30415" y="6649"/>
                                    </a:cubicBezTo>
                                    <a:cubicBezTo>
                                      <a:pt x="27216" y="2255"/>
                                      <a:pt x="22941" y="58"/>
                                      <a:pt x="17592" y="58"/>
                                    </a:cubicBezTo>
                                    <a:cubicBezTo>
                                      <a:pt x="12242" y="58"/>
                                      <a:pt x="7992" y="2255"/>
                                      <a:pt x="4843" y="6649"/>
                                    </a:cubicBezTo>
                                    <a:cubicBezTo>
                                      <a:pt x="1993" y="10694"/>
                                      <a:pt x="568" y="15637"/>
                                      <a:pt x="568" y="21479"/>
                                    </a:cubicBezTo>
                                    <a:cubicBezTo>
                                      <a:pt x="568" y="27271"/>
                                      <a:pt x="1993" y="32164"/>
                                      <a:pt x="4843" y="36158"/>
                                    </a:cubicBezTo>
                                    <a:cubicBezTo>
                                      <a:pt x="7992" y="40552"/>
                                      <a:pt x="12242" y="42749"/>
                                      <a:pt x="17592" y="42749"/>
                                    </a:cubicBezTo>
                                    <a:cubicBezTo>
                                      <a:pt x="21391" y="42749"/>
                                      <a:pt x="24691" y="41776"/>
                                      <a:pt x="27491" y="39828"/>
                                    </a:cubicBezTo>
                                    <a:cubicBezTo>
                                      <a:pt x="30240" y="37981"/>
                                      <a:pt x="32340" y="35310"/>
                                      <a:pt x="33790" y="31814"/>
                                    </a:cubicBezTo>
                                    <a:cubicBezTo>
                                      <a:pt x="34090" y="31065"/>
                                      <a:pt x="34090" y="30366"/>
                                      <a:pt x="33790" y="29717"/>
                                    </a:cubicBezTo>
                                    <a:cubicBezTo>
                                      <a:pt x="33540" y="29168"/>
                                      <a:pt x="33115" y="28794"/>
                                      <a:pt x="32515" y="28594"/>
                                    </a:cubicBezTo>
                                    <a:cubicBezTo>
                                      <a:pt x="31865" y="28344"/>
                                      <a:pt x="31240" y="28319"/>
                                      <a:pt x="30640" y="28519"/>
                                    </a:cubicBezTo>
                                    <a:cubicBezTo>
                                      <a:pt x="29990" y="28819"/>
                                      <a:pt x="29515" y="29343"/>
                                      <a:pt x="29215" y="30092"/>
                                    </a:cubicBezTo>
                                    <a:close/>
                                    <a:moveTo>
                                      <a:pt x="5443" y="18483"/>
                                    </a:moveTo>
                                    <a:cubicBezTo>
                                      <a:pt x="5743" y="14838"/>
                                      <a:pt x="6818" y="11692"/>
                                      <a:pt x="8667" y="9046"/>
                                    </a:cubicBezTo>
                                    <a:cubicBezTo>
                                      <a:pt x="10917" y="5800"/>
                                      <a:pt x="13892" y="4177"/>
                                      <a:pt x="17592" y="4177"/>
                                    </a:cubicBezTo>
                                    <a:cubicBezTo>
                                      <a:pt x="21291" y="4177"/>
                                      <a:pt x="24291" y="5825"/>
                                      <a:pt x="26591" y="9121"/>
                                    </a:cubicBezTo>
                                    <a:cubicBezTo>
                                      <a:pt x="28440" y="11817"/>
                                      <a:pt x="29515" y="14938"/>
                                      <a:pt x="29815" y="1848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6" name="Freeform: Shape 14466"/>
                            <wps:cNvSpPr/>
                            <wps:spPr>
                              <a:xfrm>
                                <a:off x="3634625" y="413863"/>
                                <a:ext cx="31422" cy="42766"/>
                              </a:xfrm>
                              <a:custGeom>
                                <a:avLst/>
                                <a:gdLst>
                                  <a:gd name="connsiteX0" fmla="*/ 575 w 31422"/>
                                  <a:gd name="connsiteY0" fmla="*/ 3054 h 42766"/>
                                  <a:gd name="connsiteX1" fmla="*/ 575 w 31422"/>
                                  <a:gd name="connsiteY1" fmla="*/ 40278 h 42766"/>
                                  <a:gd name="connsiteX2" fmla="*/ 1250 w 31422"/>
                                  <a:gd name="connsiteY2" fmla="*/ 42150 h 42766"/>
                                  <a:gd name="connsiteX3" fmla="*/ 2900 w 31422"/>
                                  <a:gd name="connsiteY3" fmla="*/ 42824 h 42766"/>
                                  <a:gd name="connsiteX4" fmla="*/ 4475 w 31422"/>
                                  <a:gd name="connsiteY4" fmla="*/ 42150 h 42766"/>
                                  <a:gd name="connsiteX5" fmla="*/ 5224 w 31422"/>
                                  <a:gd name="connsiteY5" fmla="*/ 40203 h 42766"/>
                                  <a:gd name="connsiteX6" fmla="*/ 5224 w 31422"/>
                                  <a:gd name="connsiteY6" fmla="*/ 13540 h 42766"/>
                                  <a:gd name="connsiteX7" fmla="*/ 11374 w 31422"/>
                                  <a:gd name="connsiteY7" fmla="*/ 6424 h 42766"/>
                                  <a:gd name="connsiteX8" fmla="*/ 19023 w 31422"/>
                                  <a:gd name="connsiteY8" fmla="*/ 4177 h 42766"/>
                                  <a:gd name="connsiteX9" fmla="*/ 25248 w 31422"/>
                                  <a:gd name="connsiteY9" fmla="*/ 6574 h 42766"/>
                                  <a:gd name="connsiteX10" fmla="*/ 27347 w 31422"/>
                                  <a:gd name="connsiteY10" fmla="*/ 11892 h 42766"/>
                                  <a:gd name="connsiteX11" fmla="*/ 27347 w 31422"/>
                                  <a:gd name="connsiteY11" fmla="*/ 40278 h 42766"/>
                                  <a:gd name="connsiteX12" fmla="*/ 28022 w 31422"/>
                                  <a:gd name="connsiteY12" fmla="*/ 42150 h 42766"/>
                                  <a:gd name="connsiteX13" fmla="*/ 29672 w 31422"/>
                                  <a:gd name="connsiteY13" fmla="*/ 42749 h 42766"/>
                                  <a:gd name="connsiteX14" fmla="*/ 31247 w 31422"/>
                                  <a:gd name="connsiteY14" fmla="*/ 42150 h 42766"/>
                                  <a:gd name="connsiteX15" fmla="*/ 31997 w 31422"/>
                                  <a:gd name="connsiteY15" fmla="*/ 40278 h 42766"/>
                                  <a:gd name="connsiteX16" fmla="*/ 31997 w 31422"/>
                                  <a:gd name="connsiteY16" fmla="*/ 11892 h 42766"/>
                                  <a:gd name="connsiteX17" fmla="*/ 28697 w 31422"/>
                                  <a:gd name="connsiteY17" fmla="*/ 3728 h 42766"/>
                                  <a:gd name="connsiteX18" fmla="*/ 19023 w 31422"/>
                                  <a:gd name="connsiteY18" fmla="*/ 58 h 42766"/>
                                  <a:gd name="connsiteX19" fmla="*/ 10774 w 31422"/>
                                  <a:gd name="connsiteY19" fmla="*/ 2080 h 42766"/>
                                  <a:gd name="connsiteX20" fmla="*/ 5224 w 31422"/>
                                  <a:gd name="connsiteY20" fmla="*/ 7698 h 42766"/>
                                  <a:gd name="connsiteX21" fmla="*/ 5224 w 31422"/>
                                  <a:gd name="connsiteY21" fmla="*/ 3054 h 42766"/>
                                  <a:gd name="connsiteX22" fmla="*/ 4475 w 31422"/>
                                  <a:gd name="connsiteY22" fmla="*/ 1257 h 42766"/>
                                  <a:gd name="connsiteX23" fmla="*/ 2900 w 31422"/>
                                  <a:gd name="connsiteY23" fmla="*/ 657 h 42766"/>
                                  <a:gd name="connsiteX24" fmla="*/ 1250 w 31422"/>
                                  <a:gd name="connsiteY24" fmla="*/ 1257 h 42766"/>
                                  <a:gd name="connsiteX25" fmla="*/ 575 w 31422"/>
                                  <a:gd name="connsiteY25" fmla="*/ 3054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575" y="3054"/>
                                    </a:moveTo>
                                    <a:lnTo>
                                      <a:pt x="575" y="40278"/>
                                    </a:lnTo>
                                    <a:cubicBezTo>
                                      <a:pt x="575" y="41077"/>
                                      <a:pt x="800" y="41701"/>
                                      <a:pt x="1250" y="42150"/>
                                    </a:cubicBezTo>
                                    <a:cubicBezTo>
                                      <a:pt x="1700" y="42600"/>
                                      <a:pt x="2250" y="42824"/>
                                      <a:pt x="2900" y="42824"/>
                                    </a:cubicBezTo>
                                    <a:cubicBezTo>
                                      <a:pt x="3500" y="42774"/>
                                      <a:pt x="4025" y="42550"/>
                                      <a:pt x="4475" y="42150"/>
                                    </a:cubicBezTo>
                                    <a:cubicBezTo>
                                      <a:pt x="4975" y="41651"/>
                                      <a:pt x="5224" y="41002"/>
                                      <a:pt x="5224" y="40203"/>
                                    </a:cubicBezTo>
                                    <a:lnTo>
                                      <a:pt x="5224" y="13540"/>
                                    </a:lnTo>
                                    <a:cubicBezTo>
                                      <a:pt x="6974" y="10344"/>
                                      <a:pt x="9024" y="7972"/>
                                      <a:pt x="11374" y="6424"/>
                                    </a:cubicBezTo>
                                    <a:cubicBezTo>
                                      <a:pt x="13624" y="4926"/>
                                      <a:pt x="16173" y="4177"/>
                                      <a:pt x="19023" y="4177"/>
                                    </a:cubicBezTo>
                                    <a:cubicBezTo>
                                      <a:pt x="21623" y="4177"/>
                                      <a:pt x="23698" y="4976"/>
                                      <a:pt x="25248" y="6574"/>
                                    </a:cubicBezTo>
                                    <a:cubicBezTo>
                                      <a:pt x="26647" y="7972"/>
                                      <a:pt x="27347" y="9745"/>
                                      <a:pt x="27347" y="11892"/>
                                    </a:cubicBezTo>
                                    <a:lnTo>
                                      <a:pt x="27347" y="40278"/>
                                    </a:lnTo>
                                    <a:cubicBezTo>
                                      <a:pt x="27347" y="41027"/>
                                      <a:pt x="27572" y="41651"/>
                                      <a:pt x="28022" y="42150"/>
                                    </a:cubicBezTo>
                                    <a:cubicBezTo>
                                      <a:pt x="28472" y="42550"/>
                                      <a:pt x="29022" y="42749"/>
                                      <a:pt x="29672" y="42749"/>
                                    </a:cubicBezTo>
                                    <a:cubicBezTo>
                                      <a:pt x="30272" y="42749"/>
                                      <a:pt x="30797" y="42550"/>
                                      <a:pt x="31247" y="42150"/>
                                    </a:cubicBezTo>
                                    <a:cubicBezTo>
                                      <a:pt x="31747" y="41651"/>
                                      <a:pt x="31997" y="41027"/>
                                      <a:pt x="31997" y="40278"/>
                                    </a:cubicBezTo>
                                    <a:lnTo>
                                      <a:pt x="31997" y="11892"/>
                                    </a:lnTo>
                                    <a:cubicBezTo>
                                      <a:pt x="31997" y="8646"/>
                                      <a:pt x="30897" y="5925"/>
                                      <a:pt x="28697" y="3728"/>
                                    </a:cubicBezTo>
                                    <a:cubicBezTo>
                                      <a:pt x="26297" y="1282"/>
                                      <a:pt x="23073" y="58"/>
                                      <a:pt x="19023" y="58"/>
                                    </a:cubicBezTo>
                                    <a:cubicBezTo>
                                      <a:pt x="15874" y="58"/>
                                      <a:pt x="13124" y="732"/>
                                      <a:pt x="10774" y="2080"/>
                                    </a:cubicBezTo>
                                    <a:cubicBezTo>
                                      <a:pt x="8524" y="3379"/>
                                      <a:pt x="6674" y="5251"/>
                                      <a:pt x="5224" y="7698"/>
                                    </a:cubicBezTo>
                                    <a:lnTo>
                                      <a:pt x="5224" y="3054"/>
                                    </a:lnTo>
                                    <a:cubicBezTo>
                                      <a:pt x="5224" y="2305"/>
                                      <a:pt x="4975" y="1706"/>
                                      <a:pt x="4475" y="1257"/>
                                    </a:cubicBezTo>
                                    <a:cubicBezTo>
                                      <a:pt x="4025" y="857"/>
                                      <a:pt x="3500" y="657"/>
                                      <a:pt x="2900" y="657"/>
                                    </a:cubicBezTo>
                                    <a:cubicBezTo>
                                      <a:pt x="2250" y="657"/>
                                      <a:pt x="1700" y="857"/>
                                      <a:pt x="1250" y="1257"/>
                                    </a:cubicBezTo>
                                    <a:cubicBezTo>
                                      <a:pt x="800" y="1706"/>
                                      <a:pt x="575" y="2305"/>
                                      <a:pt x="575" y="305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7" name="Freeform: Shape 14467"/>
                            <wps:cNvSpPr/>
                            <wps:spPr>
                              <a:xfrm>
                                <a:off x="3675421" y="402479"/>
                                <a:ext cx="18823" cy="54075"/>
                              </a:xfrm>
                              <a:custGeom>
                                <a:avLst/>
                                <a:gdLst>
                                  <a:gd name="connsiteX0" fmla="*/ 6356 w 18823"/>
                                  <a:gd name="connsiteY0" fmla="*/ 2305 h 54075"/>
                                  <a:gd name="connsiteX1" fmla="*/ 6356 w 18823"/>
                                  <a:gd name="connsiteY1" fmla="*/ 12716 h 54075"/>
                                  <a:gd name="connsiteX2" fmla="*/ 2307 w 18823"/>
                                  <a:gd name="connsiteY2" fmla="*/ 12716 h 54075"/>
                                  <a:gd name="connsiteX3" fmla="*/ 582 w 18823"/>
                                  <a:gd name="connsiteY3" fmla="*/ 14738 h 54075"/>
                                  <a:gd name="connsiteX4" fmla="*/ 2307 w 18823"/>
                                  <a:gd name="connsiteY4" fmla="*/ 16835 h 54075"/>
                                  <a:gd name="connsiteX5" fmla="*/ 6356 w 18823"/>
                                  <a:gd name="connsiteY5" fmla="*/ 16835 h 54075"/>
                                  <a:gd name="connsiteX6" fmla="*/ 6356 w 18823"/>
                                  <a:gd name="connsiteY6" fmla="*/ 46869 h 54075"/>
                                  <a:gd name="connsiteX7" fmla="*/ 8156 w 18823"/>
                                  <a:gd name="connsiteY7" fmla="*/ 51812 h 54075"/>
                                  <a:gd name="connsiteX8" fmla="*/ 13556 w 18823"/>
                                  <a:gd name="connsiteY8" fmla="*/ 54134 h 54075"/>
                                  <a:gd name="connsiteX9" fmla="*/ 17080 w 18823"/>
                                  <a:gd name="connsiteY9" fmla="*/ 54134 h 54075"/>
                                  <a:gd name="connsiteX10" fmla="*/ 18805 w 18823"/>
                                  <a:gd name="connsiteY10" fmla="*/ 53460 h 54075"/>
                                  <a:gd name="connsiteX11" fmla="*/ 19405 w 18823"/>
                                  <a:gd name="connsiteY11" fmla="*/ 52037 h 54075"/>
                                  <a:gd name="connsiteX12" fmla="*/ 18805 w 18823"/>
                                  <a:gd name="connsiteY12" fmla="*/ 50539 h 54075"/>
                                  <a:gd name="connsiteX13" fmla="*/ 17080 w 18823"/>
                                  <a:gd name="connsiteY13" fmla="*/ 49939 h 54075"/>
                                  <a:gd name="connsiteX14" fmla="*/ 14381 w 18823"/>
                                  <a:gd name="connsiteY14" fmla="*/ 49939 h 54075"/>
                                  <a:gd name="connsiteX15" fmla="*/ 11831 w 18823"/>
                                  <a:gd name="connsiteY15" fmla="*/ 48816 h 54075"/>
                                  <a:gd name="connsiteX16" fmla="*/ 11081 w 18823"/>
                                  <a:gd name="connsiteY16" fmla="*/ 46569 h 54075"/>
                                  <a:gd name="connsiteX17" fmla="*/ 11081 w 18823"/>
                                  <a:gd name="connsiteY17" fmla="*/ 16835 h 54075"/>
                                  <a:gd name="connsiteX18" fmla="*/ 17230 w 18823"/>
                                  <a:gd name="connsiteY18" fmla="*/ 16835 h 54075"/>
                                  <a:gd name="connsiteX19" fmla="*/ 19180 w 18823"/>
                                  <a:gd name="connsiteY19" fmla="*/ 14738 h 54075"/>
                                  <a:gd name="connsiteX20" fmla="*/ 17230 w 18823"/>
                                  <a:gd name="connsiteY20" fmla="*/ 12716 h 54075"/>
                                  <a:gd name="connsiteX21" fmla="*/ 11081 w 18823"/>
                                  <a:gd name="connsiteY21" fmla="*/ 12716 h 54075"/>
                                  <a:gd name="connsiteX22" fmla="*/ 11081 w 18823"/>
                                  <a:gd name="connsiteY22" fmla="*/ 2305 h 54075"/>
                                  <a:gd name="connsiteX23" fmla="*/ 10331 w 18823"/>
                                  <a:gd name="connsiteY23" fmla="*/ 582 h 54075"/>
                                  <a:gd name="connsiteX24" fmla="*/ 8681 w 18823"/>
                                  <a:gd name="connsiteY24" fmla="*/ 58 h 54075"/>
                                  <a:gd name="connsiteX25" fmla="*/ 7031 w 18823"/>
                                  <a:gd name="connsiteY25" fmla="*/ 582 h 54075"/>
                                  <a:gd name="connsiteX26" fmla="*/ 6356 w 18823"/>
                                  <a:gd name="connsiteY26" fmla="*/ 2305 h 54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823" h="54075">
                                    <a:moveTo>
                                      <a:pt x="6356" y="2305"/>
                                    </a:moveTo>
                                    <a:lnTo>
                                      <a:pt x="6356" y="12716"/>
                                    </a:lnTo>
                                    <a:lnTo>
                                      <a:pt x="2307" y="12716"/>
                                    </a:lnTo>
                                    <a:cubicBezTo>
                                      <a:pt x="1157" y="12716"/>
                                      <a:pt x="582" y="13390"/>
                                      <a:pt x="582" y="14738"/>
                                    </a:cubicBezTo>
                                    <a:cubicBezTo>
                                      <a:pt x="582" y="16136"/>
                                      <a:pt x="1157" y="16835"/>
                                      <a:pt x="2307" y="16835"/>
                                    </a:cubicBezTo>
                                    <a:lnTo>
                                      <a:pt x="6356" y="16835"/>
                                    </a:lnTo>
                                    <a:lnTo>
                                      <a:pt x="6356" y="46869"/>
                                    </a:lnTo>
                                    <a:cubicBezTo>
                                      <a:pt x="6356" y="48816"/>
                                      <a:pt x="6956" y="50464"/>
                                      <a:pt x="8156" y="51812"/>
                                    </a:cubicBezTo>
                                    <a:cubicBezTo>
                                      <a:pt x="9456" y="53360"/>
                                      <a:pt x="11256" y="54134"/>
                                      <a:pt x="13556" y="54134"/>
                                    </a:cubicBezTo>
                                    <a:lnTo>
                                      <a:pt x="17080" y="54134"/>
                                    </a:lnTo>
                                    <a:cubicBezTo>
                                      <a:pt x="17780" y="54134"/>
                                      <a:pt x="18355" y="53909"/>
                                      <a:pt x="18805" y="53460"/>
                                    </a:cubicBezTo>
                                    <a:cubicBezTo>
                                      <a:pt x="19205" y="53060"/>
                                      <a:pt x="19405" y="52586"/>
                                      <a:pt x="19405" y="52037"/>
                                    </a:cubicBezTo>
                                    <a:cubicBezTo>
                                      <a:pt x="19405" y="51437"/>
                                      <a:pt x="19205" y="50938"/>
                                      <a:pt x="18805" y="50539"/>
                                    </a:cubicBezTo>
                                    <a:cubicBezTo>
                                      <a:pt x="18355" y="50139"/>
                                      <a:pt x="17780" y="49939"/>
                                      <a:pt x="17080" y="49939"/>
                                    </a:cubicBezTo>
                                    <a:lnTo>
                                      <a:pt x="14381" y="49939"/>
                                    </a:lnTo>
                                    <a:cubicBezTo>
                                      <a:pt x="13281" y="49939"/>
                                      <a:pt x="12431" y="49565"/>
                                      <a:pt x="11831" y="48816"/>
                                    </a:cubicBezTo>
                                    <a:cubicBezTo>
                                      <a:pt x="11331" y="48217"/>
                                      <a:pt x="11081" y="47468"/>
                                      <a:pt x="11081" y="46569"/>
                                    </a:cubicBezTo>
                                    <a:lnTo>
                                      <a:pt x="11081" y="16835"/>
                                    </a:lnTo>
                                    <a:lnTo>
                                      <a:pt x="17230" y="16835"/>
                                    </a:lnTo>
                                    <a:cubicBezTo>
                                      <a:pt x="18530" y="16835"/>
                                      <a:pt x="19180" y="16136"/>
                                      <a:pt x="19180" y="14738"/>
                                    </a:cubicBezTo>
                                    <a:cubicBezTo>
                                      <a:pt x="19180" y="13390"/>
                                      <a:pt x="18530" y="12716"/>
                                      <a:pt x="17230" y="12716"/>
                                    </a:cubicBezTo>
                                    <a:lnTo>
                                      <a:pt x="11081" y="12716"/>
                                    </a:lnTo>
                                    <a:lnTo>
                                      <a:pt x="11081" y="2305"/>
                                    </a:lnTo>
                                    <a:cubicBezTo>
                                      <a:pt x="11081" y="1556"/>
                                      <a:pt x="10831" y="982"/>
                                      <a:pt x="10331" y="582"/>
                                    </a:cubicBezTo>
                                    <a:cubicBezTo>
                                      <a:pt x="9881" y="233"/>
                                      <a:pt x="9331" y="58"/>
                                      <a:pt x="8681" y="58"/>
                                    </a:cubicBezTo>
                                    <a:cubicBezTo>
                                      <a:pt x="8031" y="58"/>
                                      <a:pt x="7481" y="233"/>
                                      <a:pt x="7031" y="582"/>
                                    </a:cubicBezTo>
                                    <a:cubicBezTo>
                                      <a:pt x="6581" y="982"/>
                                      <a:pt x="6356" y="1556"/>
                                      <a:pt x="6356" y="230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8" name="Freeform: Shape 14468"/>
                            <wps:cNvSpPr/>
                            <wps:spPr>
                              <a:xfrm>
                                <a:off x="3703246" y="413863"/>
                                <a:ext cx="16876" cy="42616"/>
                              </a:xfrm>
                              <a:custGeom>
                                <a:avLst/>
                                <a:gdLst>
                                  <a:gd name="connsiteX0" fmla="*/ 586 w 16876"/>
                                  <a:gd name="connsiteY0" fmla="*/ 2754 h 42616"/>
                                  <a:gd name="connsiteX1" fmla="*/ 586 w 16876"/>
                                  <a:gd name="connsiteY1" fmla="*/ 40278 h 42616"/>
                                  <a:gd name="connsiteX2" fmla="*/ 1261 w 16876"/>
                                  <a:gd name="connsiteY2" fmla="*/ 42075 h 42616"/>
                                  <a:gd name="connsiteX3" fmla="*/ 2910 w 16876"/>
                                  <a:gd name="connsiteY3" fmla="*/ 42675 h 42616"/>
                                  <a:gd name="connsiteX4" fmla="*/ 4485 w 16876"/>
                                  <a:gd name="connsiteY4" fmla="*/ 42075 h 42616"/>
                                  <a:gd name="connsiteX5" fmla="*/ 5235 w 16876"/>
                                  <a:gd name="connsiteY5" fmla="*/ 40278 h 42616"/>
                                  <a:gd name="connsiteX6" fmla="*/ 5235 w 16876"/>
                                  <a:gd name="connsiteY6" fmla="*/ 11068 h 42616"/>
                                  <a:gd name="connsiteX7" fmla="*/ 9135 w 16876"/>
                                  <a:gd name="connsiteY7" fmla="*/ 6499 h 42616"/>
                                  <a:gd name="connsiteX8" fmla="*/ 15659 w 16876"/>
                                  <a:gd name="connsiteY8" fmla="*/ 4627 h 42616"/>
                                  <a:gd name="connsiteX9" fmla="*/ 17459 w 16876"/>
                                  <a:gd name="connsiteY9" fmla="*/ 2305 h 42616"/>
                                  <a:gd name="connsiteX10" fmla="*/ 15734 w 16876"/>
                                  <a:gd name="connsiteY10" fmla="*/ 58 h 42616"/>
                                  <a:gd name="connsiteX11" fmla="*/ 9285 w 16876"/>
                                  <a:gd name="connsiteY11" fmla="*/ 1856 h 42616"/>
                                  <a:gd name="connsiteX12" fmla="*/ 5235 w 16876"/>
                                  <a:gd name="connsiteY12" fmla="*/ 5825 h 42616"/>
                                  <a:gd name="connsiteX13" fmla="*/ 5235 w 16876"/>
                                  <a:gd name="connsiteY13" fmla="*/ 2754 h 42616"/>
                                  <a:gd name="connsiteX14" fmla="*/ 4485 w 16876"/>
                                  <a:gd name="connsiteY14" fmla="*/ 1107 h 42616"/>
                                  <a:gd name="connsiteX15" fmla="*/ 2910 w 16876"/>
                                  <a:gd name="connsiteY15" fmla="*/ 657 h 42616"/>
                                  <a:gd name="connsiteX16" fmla="*/ 1261 w 16876"/>
                                  <a:gd name="connsiteY16" fmla="*/ 1182 h 42616"/>
                                  <a:gd name="connsiteX17" fmla="*/ 586 w 16876"/>
                                  <a:gd name="connsiteY17" fmla="*/ 2754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586" y="2754"/>
                                    </a:moveTo>
                                    <a:lnTo>
                                      <a:pt x="586" y="40278"/>
                                    </a:lnTo>
                                    <a:cubicBezTo>
                                      <a:pt x="586" y="41027"/>
                                      <a:pt x="811" y="41626"/>
                                      <a:pt x="1261" y="42075"/>
                                    </a:cubicBezTo>
                                    <a:cubicBezTo>
                                      <a:pt x="1711" y="42475"/>
                                      <a:pt x="2261" y="42675"/>
                                      <a:pt x="2910" y="42675"/>
                                    </a:cubicBezTo>
                                    <a:cubicBezTo>
                                      <a:pt x="3510" y="42675"/>
                                      <a:pt x="4035" y="42475"/>
                                      <a:pt x="4485" y="42075"/>
                                    </a:cubicBezTo>
                                    <a:cubicBezTo>
                                      <a:pt x="4985" y="41626"/>
                                      <a:pt x="5235" y="41027"/>
                                      <a:pt x="5235" y="40278"/>
                                    </a:cubicBezTo>
                                    <a:lnTo>
                                      <a:pt x="5235" y="11068"/>
                                    </a:lnTo>
                                    <a:cubicBezTo>
                                      <a:pt x="6135" y="9121"/>
                                      <a:pt x="7435" y="7598"/>
                                      <a:pt x="9135" y="6499"/>
                                    </a:cubicBezTo>
                                    <a:cubicBezTo>
                                      <a:pt x="11035" y="5251"/>
                                      <a:pt x="13209" y="4627"/>
                                      <a:pt x="15659" y="4627"/>
                                    </a:cubicBezTo>
                                    <a:cubicBezTo>
                                      <a:pt x="16909" y="4627"/>
                                      <a:pt x="17509" y="3853"/>
                                      <a:pt x="17459" y="2305"/>
                                    </a:cubicBezTo>
                                    <a:cubicBezTo>
                                      <a:pt x="17409" y="807"/>
                                      <a:pt x="16834" y="58"/>
                                      <a:pt x="15734" y="58"/>
                                    </a:cubicBezTo>
                                    <a:cubicBezTo>
                                      <a:pt x="13334" y="58"/>
                                      <a:pt x="11185" y="657"/>
                                      <a:pt x="9285" y="1856"/>
                                    </a:cubicBezTo>
                                    <a:cubicBezTo>
                                      <a:pt x="7835" y="2754"/>
                                      <a:pt x="6485" y="4078"/>
                                      <a:pt x="5235" y="5825"/>
                                    </a:cubicBezTo>
                                    <a:lnTo>
                                      <a:pt x="5235" y="2754"/>
                                    </a:lnTo>
                                    <a:cubicBezTo>
                                      <a:pt x="5235" y="2055"/>
                                      <a:pt x="4985" y="1506"/>
                                      <a:pt x="4485" y="1107"/>
                                    </a:cubicBezTo>
                                    <a:cubicBezTo>
                                      <a:pt x="4035" y="807"/>
                                      <a:pt x="3510" y="657"/>
                                      <a:pt x="2910" y="657"/>
                                    </a:cubicBezTo>
                                    <a:cubicBezTo>
                                      <a:pt x="2261" y="657"/>
                                      <a:pt x="1711" y="832"/>
                                      <a:pt x="1261" y="1182"/>
                                    </a:cubicBezTo>
                                    <a:cubicBezTo>
                                      <a:pt x="811" y="1581"/>
                                      <a:pt x="586" y="2105"/>
                                      <a:pt x="586" y="275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69" name="Freeform: Shape 14469"/>
                            <wps:cNvSpPr/>
                            <wps:spPr>
                              <a:xfrm>
                                <a:off x="3726793" y="413863"/>
                                <a:ext cx="36971" cy="42691"/>
                              </a:xfrm>
                              <a:custGeom>
                                <a:avLst/>
                                <a:gdLst>
                                  <a:gd name="connsiteX0" fmla="*/ 28037 w 36971"/>
                                  <a:gd name="connsiteY0" fmla="*/ 31814 h 42691"/>
                                  <a:gd name="connsiteX1" fmla="*/ 23013 w 36971"/>
                                  <a:gd name="connsiteY1" fmla="*/ 36608 h 42691"/>
                                  <a:gd name="connsiteX2" fmla="*/ 14163 w 36971"/>
                                  <a:gd name="connsiteY2" fmla="*/ 38555 h 42691"/>
                                  <a:gd name="connsiteX3" fmla="*/ 7414 w 36971"/>
                                  <a:gd name="connsiteY3" fmla="*/ 36608 h 42691"/>
                                  <a:gd name="connsiteX4" fmla="*/ 5314 w 36971"/>
                                  <a:gd name="connsiteY4" fmla="*/ 31140 h 42691"/>
                                  <a:gd name="connsiteX5" fmla="*/ 7564 w 36971"/>
                                  <a:gd name="connsiteY5" fmla="*/ 25373 h 42691"/>
                                  <a:gd name="connsiteX6" fmla="*/ 15513 w 36971"/>
                                  <a:gd name="connsiteY6" fmla="*/ 22527 h 42691"/>
                                  <a:gd name="connsiteX7" fmla="*/ 24362 w 36971"/>
                                  <a:gd name="connsiteY7" fmla="*/ 20805 h 42691"/>
                                  <a:gd name="connsiteX8" fmla="*/ 28037 w 36971"/>
                                  <a:gd name="connsiteY8" fmla="*/ 19082 h 42691"/>
                                  <a:gd name="connsiteX9" fmla="*/ 17763 w 36971"/>
                                  <a:gd name="connsiteY9" fmla="*/ 58 h 42691"/>
                                  <a:gd name="connsiteX10" fmla="*/ 7639 w 36971"/>
                                  <a:gd name="connsiteY10" fmla="*/ 2829 h 42691"/>
                                  <a:gd name="connsiteX11" fmla="*/ 2839 w 36971"/>
                                  <a:gd name="connsiteY11" fmla="*/ 11517 h 42691"/>
                                  <a:gd name="connsiteX12" fmla="*/ 3289 w 36971"/>
                                  <a:gd name="connsiteY12" fmla="*/ 13315 h 42691"/>
                                  <a:gd name="connsiteX13" fmla="*/ 4789 w 36971"/>
                                  <a:gd name="connsiteY13" fmla="*/ 14064 h 42691"/>
                                  <a:gd name="connsiteX14" fmla="*/ 6439 w 36971"/>
                                  <a:gd name="connsiteY14" fmla="*/ 13614 h 42691"/>
                                  <a:gd name="connsiteX15" fmla="*/ 7414 w 36971"/>
                                  <a:gd name="connsiteY15" fmla="*/ 12117 h 42691"/>
                                  <a:gd name="connsiteX16" fmla="*/ 10039 w 36971"/>
                                  <a:gd name="connsiteY16" fmla="*/ 6424 h 42691"/>
                                  <a:gd name="connsiteX17" fmla="*/ 17688 w 36971"/>
                                  <a:gd name="connsiteY17" fmla="*/ 4177 h 42691"/>
                                  <a:gd name="connsiteX18" fmla="*/ 25562 w 36971"/>
                                  <a:gd name="connsiteY18" fmla="*/ 6125 h 42691"/>
                                  <a:gd name="connsiteX19" fmla="*/ 28037 w 36971"/>
                                  <a:gd name="connsiteY19" fmla="*/ 11667 h 42691"/>
                                  <a:gd name="connsiteX20" fmla="*/ 25787 w 36971"/>
                                  <a:gd name="connsiteY20" fmla="*/ 16086 h 42691"/>
                                  <a:gd name="connsiteX21" fmla="*/ 15438 w 36971"/>
                                  <a:gd name="connsiteY21" fmla="*/ 18483 h 42691"/>
                                  <a:gd name="connsiteX22" fmla="*/ 2914 w 36971"/>
                                  <a:gd name="connsiteY22" fmla="*/ 23501 h 42691"/>
                                  <a:gd name="connsiteX23" fmla="*/ 590 w 36971"/>
                                  <a:gd name="connsiteY23" fmla="*/ 31140 h 42691"/>
                                  <a:gd name="connsiteX24" fmla="*/ 3964 w 36971"/>
                                  <a:gd name="connsiteY24" fmla="*/ 39604 h 42691"/>
                                  <a:gd name="connsiteX25" fmla="*/ 14163 w 36971"/>
                                  <a:gd name="connsiteY25" fmla="*/ 42749 h 42691"/>
                                  <a:gd name="connsiteX26" fmla="*/ 23013 w 36971"/>
                                  <a:gd name="connsiteY26" fmla="*/ 41027 h 42691"/>
                                  <a:gd name="connsiteX27" fmla="*/ 28112 w 36971"/>
                                  <a:gd name="connsiteY27" fmla="*/ 37582 h 42691"/>
                                  <a:gd name="connsiteX28" fmla="*/ 29462 w 36971"/>
                                  <a:gd name="connsiteY28" fmla="*/ 40877 h 42691"/>
                                  <a:gd name="connsiteX29" fmla="*/ 35386 w 36971"/>
                                  <a:gd name="connsiteY29" fmla="*/ 41926 h 42691"/>
                                  <a:gd name="connsiteX30" fmla="*/ 37036 w 36971"/>
                                  <a:gd name="connsiteY30" fmla="*/ 41251 h 42691"/>
                                  <a:gd name="connsiteX31" fmla="*/ 37561 w 36971"/>
                                  <a:gd name="connsiteY31" fmla="*/ 39828 h 42691"/>
                                  <a:gd name="connsiteX32" fmla="*/ 36961 w 36971"/>
                                  <a:gd name="connsiteY32" fmla="*/ 38330 h 42691"/>
                                  <a:gd name="connsiteX33" fmla="*/ 35461 w 36971"/>
                                  <a:gd name="connsiteY33" fmla="*/ 37731 h 42691"/>
                                  <a:gd name="connsiteX34" fmla="*/ 33362 w 36971"/>
                                  <a:gd name="connsiteY34" fmla="*/ 36982 h 42691"/>
                                  <a:gd name="connsiteX35" fmla="*/ 32687 w 36971"/>
                                  <a:gd name="connsiteY35" fmla="*/ 35035 h 42691"/>
                                  <a:gd name="connsiteX36" fmla="*/ 32687 w 36971"/>
                                  <a:gd name="connsiteY36" fmla="*/ 11293 h 42691"/>
                                  <a:gd name="connsiteX37" fmla="*/ 28337 w 36971"/>
                                  <a:gd name="connsiteY37" fmla="*/ 2530 h 42691"/>
                                  <a:gd name="connsiteX38" fmla="*/ 17763 w 36971"/>
                                  <a:gd name="connsiteY38" fmla="*/ 58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8037" y="31814"/>
                                    </a:moveTo>
                                    <a:cubicBezTo>
                                      <a:pt x="26887" y="33862"/>
                                      <a:pt x="25212" y="35459"/>
                                      <a:pt x="23013" y="36608"/>
                                    </a:cubicBezTo>
                                    <a:cubicBezTo>
                                      <a:pt x="20563" y="37906"/>
                                      <a:pt x="17613" y="38555"/>
                                      <a:pt x="14163" y="38555"/>
                                    </a:cubicBezTo>
                                    <a:cubicBezTo>
                                      <a:pt x="11114" y="38555"/>
                                      <a:pt x="8864" y="37906"/>
                                      <a:pt x="7414" y="36608"/>
                                    </a:cubicBezTo>
                                    <a:cubicBezTo>
                                      <a:pt x="6014" y="35409"/>
                                      <a:pt x="5314" y="33587"/>
                                      <a:pt x="5314" y="31140"/>
                                    </a:cubicBezTo>
                                    <a:cubicBezTo>
                                      <a:pt x="5314" y="28594"/>
                                      <a:pt x="6064" y="26672"/>
                                      <a:pt x="7564" y="25373"/>
                                    </a:cubicBezTo>
                                    <a:cubicBezTo>
                                      <a:pt x="9114" y="23975"/>
                                      <a:pt x="11764" y="23027"/>
                                      <a:pt x="15513" y="22527"/>
                                    </a:cubicBezTo>
                                    <a:cubicBezTo>
                                      <a:pt x="19263" y="22028"/>
                                      <a:pt x="22213" y="21454"/>
                                      <a:pt x="24362" y="20805"/>
                                    </a:cubicBezTo>
                                    <a:cubicBezTo>
                                      <a:pt x="26112" y="20255"/>
                                      <a:pt x="27337" y="19681"/>
                                      <a:pt x="28037" y="19082"/>
                                    </a:cubicBezTo>
                                    <a:close/>
                                    <a:moveTo>
                                      <a:pt x="17763" y="58"/>
                                    </a:moveTo>
                                    <a:cubicBezTo>
                                      <a:pt x="13563" y="58"/>
                                      <a:pt x="10189" y="982"/>
                                      <a:pt x="7639" y="2829"/>
                                    </a:cubicBezTo>
                                    <a:cubicBezTo>
                                      <a:pt x="5039" y="4777"/>
                                      <a:pt x="3439" y="7673"/>
                                      <a:pt x="2839" y="11517"/>
                                    </a:cubicBezTo>
                                    <a:cubicBezTo>
                                      <a:pt x="2689" y="12266"/>
                                      <a:pt x="2839" y="12866"/>
                                      <a:pt x="3289" y="13315"/>
                                    </a:cubicBezTo>
                                    <a:cubicBezTo>
                                      <a:pt x="3689" y="13764"/>
                                      <a:pt x="4189" y="14014"/>
                                      <a:pt x="4789" y="14064"/>
                                    </a:cubicBezTo>
                                    <a:cubicBezTo>
                                      <a:pt x="5439" y="14114"/>
                                      <a:pt x="5989" y="13964"/>
                                      <a:pt x="6439" y="13614"/>
                                    </a:cubicBezTo>
                                    <a:cubicBezTo>
                                      <a:pt x="6989" y="13265"/>
                                      <a:pt x="7314" y="12766"/>
                                      <a:pt x="7414" y="12117"/>
                                    </a:cubicBezTo>
                                    <a:cubicBezTo>
                                      <a:pt x="7664" y="9620"/>
                                      <a:pt x="8539" y="7723"/>
                                      <a:pt x="10039" y="6424"/>
                                    </a:cubicBezTo>
                                    <a:cubicBezTo>
                                      <a:pt x="11739" y="4926"/>
                                      <a:pt x="14288" y="4177"/>
                                      <a:pt x="17688" y="4177"/>
                                    </a:cubicBezTo>
                                    <a:cubicBezTo>
                                      <a:pt x="21188" y="4177"/>
                                      <a:pt x="23812" y="4827"/>
                                      <a:pt x="25562" y="6125"/>
                                    </a:cubicBezTo>
                                    <a:cubicBezTo>
                                      <a:pt x="27212" y="7373"/>
                                      <a:pt x="28037" y="9221"/>
                                      <a:pt x="28037" y="11667"/>
                                    </a:cubicBezTo>
                                    <a:cubicBezTo>
                                      <a:pt x="28037" y="13814"/>
                                      <a:pt x="27287" y="15287"/>
                                      <a:pt x="25787" y="16086"/>
                                    </a:cubicBezTo>
                                    <a:cubicBezTo>
                                      <a:pt x="24237" y="16935"/>
                                      <a:pt x="20788" y="17734"/>
                                      <a:pt x="15438" y="18483"/>
                                    </a:cubicBezTo>
                                    <a:cubicBezTo>
                                      <a:pt x="9389" y="19232"/>
                                      <a:pt x="5214" y="20904"/>
                                      <a:pt x="2914" y="23501"/>
                                    </a:cubicBezTo>
                                    <a:cubicBezTo>
                                      <a:pt x="1365" y="25298"/>
                                      <a:pt x="590" y="27845"/>
                                      <a:pt x="590" y="31140"/>
                                    </a:cubicBezTo>
                                    <a:cubicBezTo>
                                      <a:pt x="590" y="34785"/>
                                      <a:pt x="1715" y="37606"/>
                                      <a:pt x="3964" y="39604"/>
                                    </a:cubicBezTo>
                                    <a:cubicBezTo>
                                      <a:pt x="6264" y="41701"/>
                                      <a:pt x="9664" y="42749"/>
                                      <a:pt x="14163" y="42749"/>
                                    </a:cubicBezTo>
                                    <a:cubicBezTo>
                                      <a:pt x="17463" y="42749"/>
                                      <a:pt x="20413" y="42175"/>
                                      <a:pt x="23013" y="41027"/>
                                    </a:cubicBezTo>
                                    <a:cubicBezTo>
                                      <a:pt x="24912" y="40178"/>
                                      <a:pt x="26612" y="39030"/>
                                      <a:pt x="28112" y="37582"/>
                                    </a:cubicBezTo>
                                    <a:cubicBezTo>
                                      <a:pt x="28112" y="39129"/>
                                      <a:pt x="28562" y="40228"/>
                                      <a:pt x="29462" y="40877"/>
                                    </a:cubicBezTo>
                                    <a:cubicBezTo>
                                      <a:pt x="30562" y="41576"/>
                                      <a:pt x="32537" y="41926"/>
                                      <a:pt x="35386" y="41926"/>
                                    </a:cubicBezTo>
                                    <a:cubicBezTo>
                                      <a:pt x="36086" y="41926"/>
                                      <a:pt x="36636" y="41701"/>
                                      <a:pt x="37036" y="41251"/>
                                    </a:cubicBezTo>
                                    <a:cubicBezTo>
                                      <a:pt x="37386" y="40852"/>
                                      <a:pt x="37561" y="40378"/>
                                      <a:pt x="37561" y="39828"/>
                                    </a:cubicBezTo>
                                    <a:cubicBezTo>
                                      <a:pt x="37511" y="39229"/>
                                      <a:pt x="37311" y="38730"/>
                                      <a:pt x="36961" y="38330"/>
                                    </a:cubicBezTo>
                                    <a:cubicBezTo>
                                      <a:pt x="36561" y="37931"/>
                                      <a:pt x="36061" y="37731"/>
                                      <a:pt x="35461" y="37731"/>
                                    </a:cubicBezTo>
                                    <a:cubicBezTo>
                                      <a:pt x="34561" y="37731"/>
                                      <a:pt x="33861" y="37482"/>
                                      <a:pt x="33362" y="36982"/>
                                    </a:cubicBezTo>
                                    <a:cubicBezTo>
                                      <a:pt x="32912" y="36533"/>
                                      <a:pt x="32687" y="35884"/>
                                      <a:pt x="32687" y="35035"/>
                                    </a:cubicBezTo>
                                    <a:lnTo>
                                      <a:pt x="32687" y="11293"/>
                                    </a:lnTo>
                                    <a:cubicBezTo>
                                      <a:pt x="32687" y="7348"/>
                                      <a:pt x="31237" y="4427"/>
                                      <a:pt x="28337" y="2530"/>
                                    </a:cubicBezTo>
                                    <a:cubicBezTo>
                                      <a:pt x="25787" y="882"/>
                                      <a:pt x="22263" y="58"/>
                                      <a:pt x="17763" y="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0" name="Freeform: Shape 14470"/>
                            <wps:cNvSpPr/>
                            <wps:spPr>
                              <a:xfrm>
                                <a:off x="3772013" y="398884"/>
                                <a:ext cx="4649" cy="57670"/>
                              </a:xfrm>
                              <a:custGeom>
                                <a:avLst/>
                                <a:gdLst>
                                  <a:gd name="connsiteX0" fmla="*/ 596 w 4649"/>
                                  <a:gd name="connsiteY0" fmla="*/ 2230 h 57670"/>
                                  <a:gd name="connsiteX1" fmla="*/ 596 w 4649"/>
                                  <a:gd name="connsiteY1" fmla="*/ 55407 h 57670"/>
                                  <a:gd name="connsiteX2" fmla="*/ 1271 w 4649"/>
                                  <a:gd name="connsiteY2" fmla="*/ 57130 h 57670"/>
                                  <a:gd name="connsiteX3" fmla="*/ 2921 w 4649"/>
                                  <a:gd name="connsiteY3" fmla="*/ 57729 h 57670"/>
                                  <a:gd name="connsiteX4" fmla="*/ 4496 w 4649"/>
                                  <a:gd name="connsiteY4" fmla="*/ 57130 h 57670"/>
                                  <a:gd name="connsiteX5" fmla="*/ 5246 w 4649"/>
                                  <a:gd name="connsiteY5" fmla="*/ 55482 h 57670"/>
                                  <a:gd name="connsiteX6" fmla="*/ 5246 w 4649"/>
                                  <a:gd name="connsiteY6" fmla="*/ 2305 h 57670"/>
                                  <a:gd name="connsiteX7" fmla="*/ 4496 w 4649"/>
                                  <a:gd name="connsiteY7" fmla="*/ 582 h 57670"/>
                                  <a:gd name="connsiteX8" fmla="*/ 2921 w 4649"/>
                                  <a:gd name="connsiteY8" fmla="*/ 58 h 57670"/>
                                  <a:gd name="connsiteX9" fmla="*/ 1271 w 4649"/>
                                  <a:gd name="connsiteY9" fmla="*/ 582 h 57670"/>
                                  <a:gd name="connsiteX10" fmla="*/ 596 w 4649"/>
                                  <a:gd name="connsiteY10" fmla="*/ 2230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596" y="2230"/>
                                    </a:moveTo>
                                    <a:lnTo>
                                      <a:pt x="596" y="55407"/>
                                    </a:lnTo>
                                    <a:cubicBezTo>
                                      <a:pt x="596" y="56106"/>
                                      <a:pt x="821" y="56680"/>
                                      <a:pt x="1271" y="57130"/>
                                    </a:cubicBezTo>
                                    <a:cubicBezTo>
                                      <a:pt x="1721" y="57529"/>
                                      <a:pt x="2271" y="57729"/>
                                      <a:pt x="2921" y="57729"/>
                                    </a:cubicBezTo>
                                    <a:cubicBezTo>
                                      <a:pt x="3521" y="57729"/>
                                      <a:pt x="4046" y="57529"/>
                                      <a:pt x="4496" y="57130"/>
                                    </a:cubicBezTo>
                                    <a:cubicBezTo>
                                      <a:pt x="4996" y="56730"/>
                                      <a:pt x="5246" y="56181"/>
                                      <a:pt x="5246" y="55482"/>
                                    </a:cubicBezTo>
                                    <a:lnTo>
                                      <a:pt x="5246" y="2305"/>
                                    </a:lnTo>
                                    <a:cubicBezTo>
                                      <a:pt x="5246" y="1556"/>
                                      <a:pt x="4996" y="982"/>
                                      <a:pt x="4496" y="582"/>
                                    </a:cubicBezTo>
                                    <a:cubicBezTo>
                                      <a:pt x="4046" y="233"/>
                                      <a:pt x="3521" y="58"/>
                                      <a:pt x="2921" y="58"/>
                                    </a:cubicBezTo>
                                    <a:cubicBezTo>
                                      <a:pt x="2271" y="58"/>
                                      <a:pt x="1721" y="233"/>
                                      <a:pt x="1271" y="582"/>
                                    </a:cubicBezTo>
                                    <a:cubicBezTo>
                                      <a:pt x="821" y="982"/>
                                      <a:pt x="596" y="1531"/>
                                      <a:pt x="596" y="223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71" name="Graphic 14279"/>
                          <wpg:cNvGrpSpPr/>
                          <wpg:grpSpPr>
                            <a:xfrm>
                              <a:off x="3499930" y="481719"/>
                              <a:ext cx="305732" cy="64636"/>
                              <a:chOff x="3499930" y="481719"/>
                              <a:chExt cx="305732" cy="64636"/>
                            </a:xfrm>
                            <a:solidFill>
                              <a:srgbClr val="000000"/>
                            </a:solidFill>
                          </wpg:grpSpPr>
                          <wps:wsp>
                            <wps:cNvPr id="14472" name="Freeform: Shape 14472"/>
                            <wps:cNvSpPr/>
                            <wps:spPr>
                              <a:xfrm>
                                <a:off x="3499930" y="481794"/>
                                <a:ext cx="46123" cy="57640"/>
                              </a:xfrm>
                              <a:custGeom>
                                <a:avLst/>
                                <a:gdLst>
                                  <a:gd name="connsiteX0" fmla="*/ 13136 w 46123"/>
                                  <a:gd name="connsiteY0" fmla="*/ 34224 h 57640"/>
                                  <a:gd name="connsiteX1" fmla="*/ 23560 w 46123"/>
                                  <a:gd name="connsiteY1" fmla="*/ 5763 h 57640"/>
                                  <a:gd name="connsiteX2" fmla="*/ 23785 w 46123"/>
                                  <a:gd name="connsiteY2" fmla="*/ 5763 h 57640"/>
                                  <a:gd name="connsiteX3" fmla="*/ 34134 w 46123"/>
                                  <a:gd name="connsiteY3" fmla="*/ 34224 h 57640"/>
                                  <a:gd name="connsiteX4" fmla="*/ 19361 w 46123"/>
                                  <a:gd name="connsiteY4" fmla="*/ 3516 h 57640"/>
                                  <a:gd name="connsiteX5" fmla="*/ 837 w 46123"/>
                                  <a:gd name="connsiteY5" fmla="*/ 54296 h 57640"/>
                                  <a:gd name="connsiteX6" fmla="*/ 762 w 46123"/>
                                  <a:gd name="connsiteY6" fmla="*/ 56394 h 57640"/>
                                  <a:gd name="connsiteX7" fmla="*/ 2112 w 46123"/>
                                  <a:gd name="connsiteY7" fmla="*/ 57592 h 57640"/>
                                  <a:gd name="connsiteX8" fmla="*/ 3837 w 46123"/>
                                  <a:gd name="connsiteY8" fmla="*/ 57442 h 57640"/>
                                  <a:gd name="connsiteX9" fmla="*/ 5262 w 46123"/>
                                  <a:gd name="connsiteY9" fmla="*/ 55794 h 57640"/>
                                  <a:gd name="connsiteX10" fmla="*/ 11636 w 46123"/>
                                  <a:gd name="connsiteY10" fmla="*/ 38343 h 57640"/>
                                  <a:gd name="connsiteX11" fmla="*/ 35709 w 46123"/>
                                  <a:gd name="connsiteY11" fmla="*/ 38343 h 57640"/>
                                  <a:gd name="connsiteX12" fmla="*/ 42008 w 46123"/>
                                  <a:gd name="connsiteY12" fmla="*/ 55794 h 57640"/>
                                  <a:gd name="connsiteX13" fmla="*/ 43358 w 46123"/>
                                  <a:gd name="connsiteY13" fmla="*/ 57442 h 57640"/>
                                  <a:gd name="connsiteX14" fmla="*/ 45158 w 46123"/>
                                  <a:gd name="connsiteY14" fmla="*/ 57517 h 57640"/>
                                  <a:gd name="connsiteX15" fmla="*/ 46433 w 46123"/>
                                  <a:gd name="connsiteY15" fmla="*/ 56394 h 57640"/>
                                  <a:gd name="connsiteX16" fmla="*/ 46508 w 46123"/>
                                  <a:gd name="connsiteY16" fmla="*/ 54296 h 57640"/>
                                  <a:gd name="connsiteX17" fmla="*/ 27910 w 46123"/>
                                  <a:gd name="connsiteY17" fmla="*/ 3516 h 57640"/>
                                  <a:gd name="connsiteX18" fmla="*/ 26110 w 46123"/>
                                  <a:gd name="connsiteY18" fmla="*/ 895 h 57640"/>
                                  <a:gd name="connsiteX19" fmla="*/ 23710 w 46123"/>
                                  <a:gd name="connsiteY19" fmla="*/ 71 h 57640"/>
                                  <a:gd name="connsiteX20" fmla="*/ 21160 w 46123"/>
                                  <a:gd name="connsiteY20" fmla="*/ 895 h 57640"/>
                                  <a:gd name="connsiteX21" fmla="*/ 19361 w 46123"/>
                                  <a:gd name="connsiteY21" fmla="*/ 3516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3136" y="34224"/>
                                    </a:moveTo>
                                    <a:lnTo>
                                      <a:pt x="23560" y="5763"/>
                                    </a:lnTo>
                                    <a:lnTo>
                                      <a:pt x="23785" y="5763"/>
                                    </a:lnTo>
                                    <a:lnTo>
                                      <a:pt x="34134" y="34224"/>
                                    </a:lnTo>
                                    <a:close/>
                                    <a:moveTo>
                                      <a:pt x="19361" y="3516"/>
                                    </a:moveTo>
                                    <a:lnTo>
                                      <a:pt x="837" y="54296"/>
                                    </a:lnTo>
                                    <a:cubicBezTo>
                                      <a:pt x="487" y="55095"/>
                                      <a:pt x="462" y="55794"/>
                                      <a:pt x="762" y="56394"/>
                                    </a:cubicBezTo>
                                    <a:cubicBezTo>
                                      <a:pt x="1062" y="56993"/>
                                      <a:pt x="1512" y="57392"/>
                                      <a:pt x="2112" y="57592"/>
                                    </a:cubicBezTo>
                                    <a:cubicBezTo>
                                      <a:pt x="2712" y="57792"/>
                                      <a:pt x="3287" y="57742"/>
                                      <a:pt x="3837" y="57442"/>
                                    </a:cubicBezTo>
                                    <a:cubicBezTo>
                                      <a:pt x="4487" y="57093"/>
                                      <a:pt x="4962" y="56543"/>
                                      <a:pt x="5262" y="55794"/>
                                    </a:cubicBezTo>
                                    <a:lnTo>
                                      <a:pt x="11636" y="38343"/>
                                    </a:lnTo>
                                    <a:lnTo>
                                      <a:pt x="35709" y="38343"/>
                                    </a:lnTo>
                                    <a:lnTo>
                                      <a:pt x="42008" y="55794"/>
                                    </a:lnTo>
                                    <a:cubicBezTo>
                                      <a:pt x="42308" y="56543"/>
                                      <a:pt x="42758" y="57093"/>
                                      <a:pt x="43358" y="57442"/>
                                    </a:cubicBezTo>
                                    <a:cubicBezTo>
                                      <a:pt x="43958" y="57692"/>
                                      <a:pt x="44558" y="57717"/>
                                      <a:pt x="45158" y="57517"/>
                                    </a:cubicBezTo>
                                    <a:cubicBezTo>
                                      <a:pt x="45758" y="57317"/>
                                      <a:pt x="46183" y="56943"/>
                                      <a:pt x="46433" y="56394"/>
                                    </a:cubicBezTo>
                                    <a:cubicBezTo>
                                      <a:pt x="46733" y="55744"/>
                                      <a:pt x="46758" y="55045"/>
                                      <a:pt x="46508" y="54296"/>
                                    </a:cubicBezTo>
                                    <a:lnTo>
                                      <a:pt x="27910" y="3516"/>
                                    </a:lnTo>
                                    <a:cubicBezTo>
                                      <a:pt x="27510" y="2368"/>
                                      <a:pt x="26910" y="1494"/>
                                      <a:pt x="26110" y="895"/>
                                    </a:cubicBezTo>
                                    <a:cubicBezTo>
                                      <a:pt x="25360" y="346"/>
                                      <a:pt x="24560" y="71"/>
                                      <a:pt x="23710" y="71"/>
                                    </a:cubicBezTo>
                                    <a:cubicBezTo>
                                      <a:pt x="22760" y="71"/>
                                      <a:pt x="21910" y="346"/>
                                      <a:pt x="21160" y="895"/>
                                    </a:cubicBezTo>
                                    <a:cubicBezTo>
                                      <a:pt x="20360" y="1494"/>
                                      <a:pt x="19761" y="2368"/>
                                      <a:pt x="19361" y="351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3" name="Freeform: Shape 14473"/>
                            <wps:cNvSpPr/>
                            <wps:spPr>
                              <a:xfrm>
                                <a:off x="3554357" y="496699"/>
                                <a:ext cx="53019" cy="42691"/>
                              </a:xfrm>
                              <a:custGeom>
                                <a:avLst/>
                                <a:gdLst>
                                  <a:gd name="connsiteX0" fmla="*/ 562 w 53019"/>
                                  <a:gd name="connsiteY0" fmla="*/ 3217 h 42691"/>
                                  <a:gd name="connsiteX1" fmla="*/ 562 w 53019"/>
                                  <a:gd name="connsiteY1" fmla="*/ 40441 h 42691"/>
                                  <a:gd name="connsiteX2" fmla="*/ 1237 w 53019"/>
                                  <a:gd name="connsiteY2" fmla="*/ 42163 h 42691"/>
                                  <a:gd name="connsiteX3" fmla="*/ 2887 w 53019"/>
                                  <a:gd name="connsiteY3" fmla="*/ 42762 h 42691"/>
                                  <a:gd name="connsiteX4" fmla="*/ 4462 w 53019"/>
                                  <a:gd name="connsiteY4" fmla="*/ 42163 h 42691"/>
                                  <a:gd name="connsiteX5" fmla="*/ 5212 w 53019"/>
                                  <a:gd name="connsiteY5" fmla="*/ 40441 h 42691"/>
                                  <a:gd name="connsiteX6" fmla="*/ 5212 w 53019"/>
                                  <a:gd name="connsiteY6" fmla="*/ 11381 h 42691"/>
                                  <a:gd name="connsiteX7" fmla="*/ 10461 w 53019"/>
                                  <a:gd name="connsiteY7" fmla="*/ 5838 h 42691"/>
                                  <a:gd name="connsiteX8" fmla="*/ 17211 w 53019"/>
                                  <a:gd name="connsiteY8" fmla="*/ 4190 h 42691"/>
                                  <a:gd name="connsiteX9" fmla="*/ 22910 w 53019"/>
                                  <a:gd name="connsiteY9" fmla="*/ 6288 h 42691"/>
                                  <a:gd name="connsiteX10" fmla="*/ 24785 w 53019"/>
                                  <a:gd name="connsiteY10" fmla="*/ 11455 h 42691"/>
                                  <a:gd name="connsiteX11" fmla="*/ 24785 w 53019"/>
                                  <a:gd name="connsiteY11" fmla="*/ 40441 h 42691"/>
                                  <a:gd name="connsiteX12" fmla="*/ 25460 w 53019"/>
                                  <a:gd name="connsiteY12" fmla="*/ 42163 h 42691"/>
                                  <a:gd name="connsiteX13" fmla="*/ 27110 w 53019"/>
                                  <a:gd name="connsiteY13" fmla="*/ 42762 h 42691"/>
                                  <a:gd name="connsiteX14" fmla="*/ 28685 w 53019"/>
                                  <a:gd name="connsiteY14" fmla="*/ 42163 h 42691"/>
                                  <a:gd name="connsiteX15" fmla="*/ 29435 w 53019"/>
                                  <a:gd name="connsiteY15" fmla="*/ 40441 h 42691"/>
                                  <a:gd name="connsiteX16" fmla="*/ 29435 w 53019"/>
                                  <a:gd name="connsiteY16" fmla="*/ 12055 h 42691"/>
                                  <a:gd name="connsiteX17" fmla="*/ 34309 w 53019"/>
                                  <a:gd name="connsiteY17" fmla="*/ 6063 h 42691"/>
                                  <a:gd name="connsiteX18" fmla="*/ 41284 w 53019"/>
                                  <a:gd name="connsiteY18" fmla="*/ 4190 h 42691"/>
                                  <a:gd name="connsiteX19" fmla="*/ 47058 w 53019"/>
                                  <a:gd name="connsiteY19" fmla="*/ 6288 h 42691"/>
                                  <a:gd name="connsiteX20" fmla="*/ 48933 w 53019"/>
                                  <a:gd name="connsiteY20" fmla="*/ 11455 h 42691"/>
                                  <a:gd name="connsiteX21" fmla="*/ 48933 w 53019"/>
                                  <a:gd name="connsiteY21" fmla="*/ 40441 h 42691"/>
                                  <a:gd name="connsiteX22" fmla="*/ 49608 w 53019"/>
                                  <a:gd name="connsiteY22" fmla="*/ 42163 h 42691"/>
                                  <a:gd name="connsiteX23" fmla="*/ 51258 w 53019"/>
                                  <a:gd name="connsiteY23" fmla="*/ 42762 h 42691"/>
                                  <a:gd name="connsiteX24" fmla="*/ 52832 w 53019"/>
                                  <a:gd name="connsiteY24" fmla="*/ 42163 h 42691"/>
                                  <a:gd name="connsiteX25" fmla="*/ 53582 w 53019"/>
                                  <a:gd name="connsiteY25" fmla="*/ 40441 h 42691"/>
                                  <a:gd name="connsiteX26" fmla="*/ 53582 w 53019"/>
                                  <a:gd name="connsiteY26" fmla="*/ 10706 h 42691"/>
                                  <a:gd name="connsiteX27" fmla="*/ 50508 w 53019"/>
                                  <a:gd name="connsiteY27" fmla="*/ 3591 h 42691"/>
                                  <a:gd name="connsiteX28" fmla="*/ 41134 w 53019"/>
                                  <a:gd name="connsiteY28" fmla="*/ 71 h 42691"/>
                                  <a:gd name="connsiteX29" fmla="*/ 33409 w 53019"/>
                                  <a:gd name="connsiteY29" fmla="*/ 2018 h 42691"/>
                                  <a:gd name="connsiteX30" fmla="*/ 28310 w 53019"/>
                                  <a:gd name="connsiteY30" fmla="*/ 6812 h 42691"/>
                                  <a:gd name="connsiteX31" fmla="*/ 24785 w 53019"/>
                                  <a:gd name="connsiteY31" fmla="*/ 2318 h 42691"/>
                                  <a:gd name="connsiteX32" fmla="*/ 17061 w 53019"/>
                                  <a:gd name="connsiteY32" fmla="*/ 71 h 42691"/>
                                  <a:gd name="connsiteX33" fmla="*/ 9862 w 53019"/>
                                  <a:gd name="connsiteY33" fmla="*/ 2018 h 42691"/>
                                  <a:gd name="connsiteX34" fmla="*/ 5212 w 53019"/>
                                  <a:gd name="connsiteY34" fmla="*/ 5988 h 42691"/>
                                  <a:gd name="connsiteX35" fmla="*/ 5212 w 53019"/>
                                  <a:gd name="connsiteY35" fmla="*/ 3217 h 42691"/>
                                  <a:gd name="connsiteX36" fmla="*/ 4462 w 53019"/>
                                  <a:gd name="connsiteY36" fmla="*/ 1269 h 42691"/>
                                  <a:gd name="connsiteX37" fmla="*/ 2887 w 53019"/>
                                  <a:gd name="connsiteY37" fmla="*/ 595 h 42691"/>
                                  <a:gd name="connsiteX38" fmla="*/ 1237 w 53019"/>
                                  <a:gd name="connsiteY38" fmla="*/ 1269 h 42691"/>
                                  <a:gd name="connsiteX39" fmla="*/ 562 w 53019"/>
                                  <a:gd name="connsiteY39" fmla="*/ 3217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3019" h="42691">
                                    <a:moveTo>
                                      <a:pt x="562" y="3217"/>
                                    </a:moveTo>
                                    <a:lnTo>
                                      <a:pt x="562" y="40441"/>
                                    </a:lnTo>
                                    <a:cubicBezTo>
                                      <a:pt x="562" y="41140"/>
                                      <a:pt x="787" y="41714"/>
                                      <a:pt x="1237" y="42163"/>
                                    </a:cubicBezTo>
                                    <a:cubicBezTo>
                                      <a:pt x="1687" y="42563"/>
                                      <a:pt x="2237" y="42762"/>
                                      <a:pt x="2887" y="42762"/>
                                    </a:cubicBezTo>
                                    <a:cubicBezTo>
                                      <a:pt x="3487" y="42762"/>
                                      <a:pt x="4012" y="42563"/>
                                      <a:pt x="4462" y="42163"/>
                                    </a:cubicBezTo>
                                    <a:cubicBezTo>
                                      <a:pt x="4962" y="41714"/>
                                      <a:pt x="5212" y="41140"/>
                                      <a:pt x="5212" y="40441"/>
                                    </a:cubicBezTo>
                                    <a:lnTo>
                                      <a:pt x="5212" y="11381"/>
                                    </a:lnTo>
                                    <a:cubicBezTo>
                                      <a:pt x="6862" y="8784"/>
                                      <a:pt x="8612" y="6937"/>
                                      <a:pt x="10461" y="5838"/>
                                    </a:cubicBezTo>
                                    <a:cubicBezTo>
                                      <a:pt x="12311" y="4740"/>
                                      <a:pt x="14561" y="4190"/>
                                      <a:pt x="17211" y="4190"/>
                                    </a:cubicBezTo>
                                    <a:cubicBezTo>
                                      <a:pt x="19611" y="4190"/>
                                      <a:pt x="21510" y="4890"/>
                                      <a:pt x="22910" y="6288"/>
                                    </a:cubicBezTo>
                                    <a:cubicBezTo>
                                      <a:pt x="24160" y="7586"/>
                                      <a:pt x="24785" y="9308"/>
                                      <a:pt x="24785" y="11455"/>
                                    </a:cubicBezTo>
                                    <a:lnTo>
                                      <a:pt x="24785" y="40441"/>
                                    </a:lnTo>
                                    <a:cubicBezTo>
                                      <a:pt x="24785" y="41140"/>
                                      <a:pt x="25010" y="41714"/>
                                      <a:pt x="25460" y="42163"/>
                                    </a:cubicBezTo>
                                    <a:cubicBezTo>
                                      <a:pt x="25910" y="42563"/>
                                      <a:pt x="26460" y="42762"/>
                                      <a:pt x="27110" y="42762"/>
                                    </a:cubicBezTo>
                                    <a:cubicBezTo>
                                      <a:pt x="27710" y="42762"/>
                                      <a:pt x="28235" y="42563"/>
                                      <a:pt x="28685" y="42163"/>
                                    </a:cubicBezTo>
                                    <a:cubicBezTo>
                                      <a:pt x="29185" y="41714"/>
                                      <a:pt x="29435" y="41140"/>
                                      <a:pt x="29435" y="40441"/>
                                    </a:cubicBezTo>
                                    <a:lnTo>
                                      <a:pt x="29435" y="12055"/>
                                    </a:lnTo>
                                    <a:cubicBezTo>
                                      <a:pt x="30884" y="9258"/>
                                      <a:pt x="32509" y="7261"/>
                                      <a:pt x="34309" y="6063"/>
                                    </a:cubicBezTo>
                                    <a:cubicBezTo>
                                      <a:pt x="36109" y="4815"/>
                                      <a:pt x="38434" y="4190"/>
                                      <a:pt x="41284" y="4190"/>
                                    </a:cubicBezTo>
                                    <a:cubicBezTo>
                                      <a:pt x="43783" y="4190"/>
                                      <a:pt x="45708" y="4890"/>
                                      <a:pt x="47058" y="6288"/>
                                    </a:cubicBezTo>
                                    <a:cubicBezTo>
                                      <a:pt x="48308" y="7586"/>
                                      <a:pt x="48933" y="9308"/>
                                      <a:pt x="48933" y="11455"/>
                                    </a:cubicBezTo>
                                    <a:lnTo>
                                      <a:pt x="48933" y="40441"/>
                                    </a:lnTo>
                                    <a:cubicBezTo>
                                      <a:pt x="48933" y="41140"/>
                                      <a:pt x="49158" y="41714"/>
                                      <a:pt x="49608" y="42163"/>
                                    </a:cubicBezTo>
                                    <a:cubicBezTo>
                                      <a:pt x="50058" y="42563"/>
                                      <a:pt x="50608" y="42762"/>
                                      <a:pt x="51258" y="42762"/>
                                    </a:cubicBezTo>
                                    <a:cubicBezTo>
                                      <a:pt x="51858" y="42762"/>
                                      <a:pt x="52382" y="42563"/>
                                      <a:pt x="52832" y="42163"/>
                                    </a:cubicBezTo>
                                    <a:cubicBezTo>
                                      <a:pt x="53332" y="41714"/>
                                      <a:pt x="53582" y="41140"/>
                                      <a:pt x="53582" y="40441"/>
                                    </a:cubicBezTo>
                                    <a:lnTo>
                                      <a:pt x="53582" y="10706"/>
                                    </a:lnTo>
                                    <a:cubicBezTo>
                                      <a:pt x="53582" y="8010"/>
                                      <a:pt x="52557" y="5638"/>
                                      <a:pt x="50508" y="3591"/>
                                    </a:cubicBezTo>
                                    <a:cubicBezTo>
                                      <a:pt x="48158" y="1244"/>
                                      <a:pt x="45033" y="71"/>
                                      <a:pt x="41134" y="71"/>
                                    </a:cubicBezTo>
                                    <a:cubicBezTo>
                                      <a:pt x="38284" y="71"/>
                                      <a:pt x="35709" y="720"/>
                                      <a:pt x="33409" y="2018"/>
                                    </a:cubicBezTo>
                                    <a:cubicBezTo>
                                      <a:pt x="31309" y="3167"/>
                                      <a:pt x="29610" y="4765"/>
                                      <a:pt x="28310" y="6812"/>
                                    </a:cubicBezTo>
                                    <a:cubicBezTo>
                                      <a:pt x="27410" y="4914"/>
                                      <a:pt x="26235" y="3417"/>
                                      <a:pt x="24785" y="2318"/>
                                    </a:cubicBezTo>
                                    <a:cubicBezTo>
                                      <a:pt x="22735" y="820"/>
                                      <a:pt x="20161" y="71"/>
                                      <a:pt x="17061" y="71"/>
                                    </a:cubicBezTo>
                                    <a:cubicBezTo>
                                      <a:pt x="14611" y="71"/>
                                      <a:pt x="12211" y="720"/>
                                      <a:pt x="9862" y="2018"/>
                                    </a:cubicBezTo>
                                    <a:cubicBezTo>
                                      <a:pt x="7962" y="3067"/>
                                      <a:pt x="6412" y="4390"/>
                                      <a:pt x="5212" y="5988"/>
                                    </a:cubicBezTo>
                                    <a:lnTo>
                                      <a:pt x="5212" y="3217"/>
                                    </a:lnTo>
                                    <a:cubicBezTo>
                                      <a:pt x="5212" y="2368"/>
                                      <a:pt x="4962" y="1719"/>
                                      <a:pt x="4462" y="1269"/>
                                    </a:cubicBezTo>
                                    <a:cubicBezTo>
                                      <a:pt x="4012" y="820"/>
                                      <a:pt x="3487" y="595"/>
                                      <a:pt x="2887" y="595"/>
                                    </a:cubicBezTo>
                                    <a:cubicBezTo>
                                      <a:pt x="2237" y="595"/>
                                      <a:pt x="1687" y="820"/>
                                      <a:pt x="1237" y="1269"/>
                                    </a:cubicBezTo>
                                    <a:cubicBezTo>
                                      <a:pt x="787" y="1719"/>
                                      <a:pt x="562" y="2368"/>
                                      <a:pt x="562" y="321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4" name="Freeform: Shape 14474"/>
                            <wps:cNvSpPr/>
                            <wps:spPr>
                              <a:xfrm>
                                <a:off x="3618552" y="496699"/>
                                <a:ext cx="34196" cy="42691"/>
                              </a:xfrm>
                              <a:custGeom>
                                <a:avLst/>
                                <a:gdLst>
                                  <a:gd name="connsiteX0" fmla="*/ 29220 w 34196"/>
                                  <a:gd name="connsiteY0" fmla="*/ 30105 h 42691"/>
                                  <a:gd name="connsiteX1" fmla="*/ 25095 w 34196"/>
                                  <a:gd name="connsiteY1" fmla="*/ 35947 h 42691"/>
                                  <a:gd name="connsiteX2" fmla="*/ 17596 w 34196"/>
                                  <a:gd name="connsiteY2" fmla="*/ 38568 h 42691"/>
                                  <a:gd name="connsiteX3" fmla="*/ 8522 w 34196"/>
                                  <a:gd name="connsiteY3" fmla="*/ 33400 h 42691"/>
                                  <a:gd name="connsiteX4" fmla="*/ 5297 w 34196"/>
                                  <a:gd name="connsiteY4" fmla="*/ 22690 h 42691"/>
                                  <a:gd name="connsiteX5" fmla="*/ 34769 w 34196"/>
                                  <a:gd name="connsiteY5" fmla="*/ 22690 h 42691"/>
                                  <a:gd name="connsiteX6" fmla="*/ 34769 w 34196"/>
                                  <a:gd name="connsiteY6" fmla="*/ 21492 h 42691"/>
                                  <a:gd name="connsiteX7" fmla="*/ 30420 w 34196"/>
                                  <a:gd name="connsiteY7" fmla="*/ 6662 h 42691"/>
                                  <a:gd name="connsiteX8" fmla="*/ 17596 w 34196"/>
                                  <a:gd name="connsiteY8" fmla="*/ 71 h 42691"/>
                                  <a:gd name="connsiteX9" fmla="*/ 4847 w 34196"/>
                                  <a:gd name="connsiteY9" fmla="*/ 6662 h 42691"/>
                                  <a:gd name="connsiteX10" fmla="*/ 573 w 34196"/>
                                  <a:gd name="connsiteY10" fmla="*/ 21492 h 42691"/>
                                  <a:gd name="connsiteX11" fmla="*/ 4847 w 34196"/>
                                  <a:gd name="connsiteY11" fmla="*/ 36171 h 42691"/>
                                  <a:gd name="connsiteX12" fmla="*/ 17596 w 34196"/>
                                  <a:gd name="connsiteY12" fmla="*/ 42762 h 42691"/>
                                  <a:gd name="connsiteX13" fmla="*/ 27495 w 34196"/>
                                  <a:gd name="connsiteY13" fmla="*/ 39841 h 42691"/>
                                  <a:gd name="connsiteX14" fmla="*/ 33795 w 34196"/>
                                  <a:gd name="connsiteY14" fmla="*/ 31827 h 42691"/>
                                  <a:gd name="connsiteX15" fmla="*/ 33795 w 34196"/>
                                  <a:gd name="connsiteY15" fmla="*/ 29730 h 42691"/>
                                  <a:gd name="connsiteX16" fmla="*/ 32520 w 34196"/>
                                  <a:gd name="connsiteY16" fmla="*/ 28607 h 42691"/>
                                  <a:gd name="connsiteX17" fmla="*/ 30645 w 34196"/>
                                  <a:gd name="connsiteY17" fmla="*/ 28532 h 42691"/>
                                  <a:gd name="connsiteX18" fmla="*/ 29220 w 34196"/>
                                  <a:gd name="connsiteY18" fmla="*/ 30105 h 42691"/>
                                  <a:gd name="connsiteX19" fmla="*/ 5447 w 34196"/>
                                  <a:gd name="connsiteY19" fmla="*/ 18496 h 42691"/>
                                  <a:gd name="connsiteX20" fmla="*/ 8672 w 34196"/>
                                  <a:gd name="connsiteY20" fmla="*/ 9059 h 42691"/>
                                  <a:gd name="connsiteX21" fmla="*/ 17596 w 34196"/>
                                  <a:gd name="connsiteY21" fmla="*/ 4190 h 42691"/>
                                  <a:gd name="connsiteX22" fmla="*/ 26595 w 34196"/>
                                  <a:gd name="connsiteY22" fmla="*/ 9134 h 42691"/>
                                  <a:gd name="connsiteX23" fmla="*/ 29820 w 34196"/>
                                  <a:gd name="connsiteY23" fmla="*/ 1849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220" y="30105"/>
                                    </a:moveTo>
                                    <a:cubicBezTo>
                                      <a:pt x="28020" y="32701"/>
                                      <a:pt x="26645" y="34649"/>
                                      <a:pt x="25095" y="35947"/>
                                    </a:cubicBezTo>
                                    <a:cubicBezTo>
                                      <a:pt x="23096" y="37694"/>
                                      <a:pt x="20596" y="38568"/>
                                      <a:pt x="17596" y="38568"/>
                                    </a:cubicBezTo>
                                    <a:cubicBezTo>
                                      <a:pt x="13796" y="38568"/>
                                      <a:pt x="10772" y="36846"/>
                                      <a:pt x="8522" y="33400"/>
                                    </a:cubicBezTo>
                                    <a:cubicBezTo>
                                      <a:pt x="6572" y="30504"/>
                                      <a:pt x="5497" y="26934"/>
                                      <a:pt x="5297" y="22690"/>
                                    </a:cubicBezTo>
                                    <a:lnTo>
                                      <a:pt x="34769" y="22690"/>
                                    </a:lnTo>
                                    <a:lnTo>
                                      <a:pt x="34769" y="21492"/>
                                    </a:lnTo>
                                    <a:cubicBezTo>
                                      <a:pt x="34769" y="15650"/>
                                      <a:pt x="33320" y="10706"/>
                                      <a:pt x="30420" y="6662"/>
                                    </a:cubicBezTo>
                                    <a:cubicBezTo>
                                      <a:pt x="27220" y="2268"/>
                                      <a:pt x="22946" y="71"/>
                                      <a:pt x="17596" y="71"/>
                                    </a:cubicBezTo>
                                    <a:cubicBezTo>
                                      <a:pt x="12247" y="71"/>
                                      <a:pt x="7997" y="2268"/>
                                      <a:pt x="4847" y="6662"/>
                                    </a:cubicBezTo>
                                    <a:cubicBezTo>
                                      <a:pt x="1998" y="10706"/>
                                      <a:pt x="573" y="15650"/>
                                      <a:pt x="573" y="21492"/>
                                    </a:cubicBezTo>
                                    <a:cubicBezTo>
                                      <a:pt x="573" y="27284"/>
                                      <a:pt x="1998" y="32177"/>
                                      <a:pt x="4847" y="36171"/>
                                    </a:cubicBezTo>
                                    <a:cubicBezTo>
                                      <a:pt x="7997" y="40565"/>
                                      <a:pt x="12247" y="42762"/>
                                      <a:pt x="17596" y="42762"/>
                                    </a:cubicBezTo>
                                    <a:cubicBezTo>
                                      <a:pt x="21396" y="42762"/>
                                      <a:pt x="24695" y="41789"/>
                                      <a:pt x="27495" y="39841"/>
                                    </a:cubicBezTo>
                                    <a:cubicBezTo>
                                      <a:pt x="30245" y="37994"/>
                                      <a:pt x="32345" y="35323"/>
                                      <a:pt x="33795" y="31827"/>
                                    </a:cubicBezTo>
                                    <a:cubicBezTo>
                                      <a:pt x="34095" y="31078"/>
                                      <a:pt x="34095" y="30379"/>
                                      <a:pt x="33795" y="29730"/>
                                    </a:cubicBezTo>
                                    <a:cubicBezTo>
                                      <a:pt x="33545" y="29181"/>
                                      <a:pt x="33120" y="28807"/>
                                      <a:pt x="32520" y="28607"/>
                                    </a:cubicBezTo>
                                    <a:cubicBezTo>
                                      <a:pt x="31870" y="28357"/>
                                      <a:pt x="31245" y="28332"/>
                                      <a:pt x="30645" y="28532"/>
                                    </a:cubicBezTo>
                                    <a:cubicBezTo>
                                      <a:pt x="29995" y="28832"/>
                                      <a:pt x="29520" y="29356"/>
                                      <a:pt x="29220" y="30105"/>
                                    </a:cubicBezTo>
                                    <a:close/>
                                    <a:moveTo>
                                      <a:pt x="5447" y="18496"/>
                                    </a:moveTo>
                                    <a:cubicBezTo>
                                      <a:pt x="5747" y="14851"/>
                                      <a:pt x="6822" y="11705"/>
                                      <a:pt x="8672" y="9059"/>
                                    </a:cubicBezTo>
                                    <a:cubicBezTo>
                                      <a:pt x="10922" y="5813"/>
                                      <a:pt x="13896" y="4190"/>
                                      <a:pt x="17596" y="4190"/>
                                    </a:cubicBezTo>
                                    <a:cubicBezTo>
                                      <a:pt x="21296" y="4190"/>
                                      <a:pt x="24295" y="5838"/>
                                      <a:pt x="26595" y="9134"/>
                                    </a:cubicBezTo>
                                    <a:cubicBezTo>
                                      <a:pt x="28445" y="11830"/>
                                      <a:pt x="29520" y="14951"/>
                                      <a:pt x="29820" y="1849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5" name="Freeform: Shape 14475"/>
                            <wps:cNvSpPr/>
                            <wps:spPr>
                              <a:xfrm>
                                <a:off x="3664075" y="496699"/>
                                <a:ext cx="16876" cy="42616"/>
                              </a:xfrm>
                              <a:custGeom>
                                <a:avLst/>
                                <a:gdLst>
                                  <a:gd name="connsiteX0" fmla="*/ 580 w 16876"/>
                                  <a:gd name="connsiteY0" fmla="*/ 2767 h 42616"/>
                                  <a:gd name="connsiteX1" fmla="*/ 580 w 16876"/>
                                  <a:gd name="connsiteY1" fmla="*/ 40291 h 42616"/>
                                  <a:gd name="connsiteX2" fmla="*/ 1254 w 16876"/>
                                  <a:gd name="connsiteY2" fmla="*/ 42088 h 42616"/>
                                  <a:gd name="connsiteX3" fmla="*/ 2904 w 16876"/>
                                  <a:gd name="connsiteY3" fmla="*/ 42687 h 42616"/>
                                  <a:gd name="connsiteX4" fmla="*/ 4479 w 16876"/>
                                  <a:gd name="connsiteY4" fmla="*/ 42088 h 42616"/>
                                  <a:gd name="connsiteX5" fmla="*/ 5229 w 16876"/>
                                  <a:gd name="connsiteY5" fmla="*/ 40291 h 42616"/>
                                  <a:gd name="connsiteX6" fmla="*/ 5229 w 16876"/>
                                  <a:gd name="connsiteY6" fmla="*/ 11081 h 42616"/>
                                  <a:gd name="connsiteX7" fmla="*/ 9129 w 16876"/>
                                  <a:gd name="connsiteY7" fmla="*/ 6512 h 42616"/>
                                  <a:gd name="connsiteX8" fmla="*/ 15653 w 16876"/>
                                  <a:gd name="connsiteY8" fmla="*/ 4640 h 42616"/>
                                  <a:gd name="connsiteX9" fmla="*/ 17453 w 16876"/>
                                  <a:gd name="connsiteY9" fmla="*/ 2318 h 42616"/>
                                  <a:gd name="connsiteX10" fmla="*/ 15728 w 16876"/>
                                  <a:gd name="connsiteY10" fmla="*/ 71 h 42616"/>
                                  <a:gd name="connsiteX11" fmla="*/ 9279 w 16876"/>
                                  <a:gd name="connsiteY11" fmla="*/ 1869 h 42616"/>
                                  <a:gd name="connsiteX12" fmla="*/ 5229 w 16876"/>
                                  <a:gd name="connsiteY12" fmla="*/ 5838 h 42616"/>
                                  <a:gd name="connsiteX13" fmla="*/ 5229 w 16876"/>
                                  <a:gd name="connsiteY13" fmla="*/ 2767 h 42616"/>
                                  <a:gd name="connsiteX14" fmla="*/ 4479 w 16876"/>
                                  <a:gd name="connsiteY14" fmla="*/ 1120 h 42616"/>
                                  <a:gd name="connsiteX15" fmla="*/ 2904 w 16876"/>
                                  <a:gd name="connsiteY15" fmla="*/ 670 h 42616"/>
                                  <a:gd name="connsiteX16" fmla="*/ 1254 w 16876"/>
                                  <a:gd name="connsiteY16" fmla="*/ 1195 h 42616"/>
                                  <a:gd name="connsiteX17" fmla="*/ 580 w 16876"/>
                                  <a:gd name="connsiteY17" fmla="*/ 2767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580" y="2767"/>
                                    </a:moveTo>
                                    <a:lnTo>
                                      <a:pt x="580" y="40291"/>
                                    </a:lnTo>
                                    <a:cubicBezTo>
                                      <a:pt x="580" y="41040"/>
                                      <a:pt x="805" y="41639"/>
                                      <a:pt x="1254" y="42088"/>
                                    </a:cubicBezTo>
                                    <a:cubicBezTo>
                                      <a:pt x="1704" y="42488"/>
                                      <a:pt x="2254" y="42687"/>
                                      <a:pt x="2904" y="42687"/>
                                    </a:cubicBezTo>
                                    <a:cubicBezTo>
                                      <a:pt x="3504" y="42687"/>
                                      <a:pt x="4029" y="42488"/>
                                      <a:pt x="4479" y="42088"/>
                                    </a:cubicBezTo>
                                    <a:cubicBezTo>
                                      <a:pt x="4979" y="41639"/>
                                      <a:pt x="5229" y="41040"/>
                                      <a:pt x="5229" y="40291"/>
                                    </a:cubicBezTo>
                                    <a:lnTo>
                                      <a:pt x="5229" y="11081"/>
                                    </a:lnTo>
                                    <a:cubicBezTo>
                                      <a:pt x="6129" y="9134"/>
                                      <a:pt x="7429" y="7611"/>
                                      <a:pt x="9129" y="6512"/>
                                    </a:cubicBezTo>
                                    <a:cubicBezTo>
                                      <a:pt x="11029" y="5264"/>
                                      <a:pt x="13203" y="4640"/>
                                      <a:pt x="15653" y="4640"/>
                                    </a:cubicBezTo>
                                    <a:cubicBezTo>
                                      <a:pt x="16903" y="4640"/>
                                      <a:pt x="17503" y="3866"/>
                                      <a:pt x="17453" y="2318"/>
                                    </a:cubicBezTo>
                                    <a:cubicBezTo>
                                      <a:pt x="17403" y="820"/>
                                      <a:pt x="16828" y="71"/>
                                      <a:pt x="15728" y="71"/>
                                    </a:cubicBezTo>
                                    <a:cubicBezTo>
                                      <a:pt x="13328" y="71"/>
                                      <a:pt x="11179" y="670"/>
                                      <a:pt x="9279" y="1869"/>
                                    </a:cubicBezTo>
                                    <a:cubicBezTo>
                                      <a:pt x="7829" y="2767"/>
                                      <a:pt x="6479" y="4091"/>
                                      <a:pt x="5229" y="5838"/>
                                    </a:cubicBezTo>
                                    <a:lnTo>
                                      <a:pt x="5229" y="2767"/>
                                    </a:lnTo>
                                    <a:cubicBezTo>
                                      <a:pt x="5229" y="2068"/>
                                      <a:pt x="4979" y="1519"/>
                                      <a:pt x="4479" y="1120"/>
                                    </a:cubicBezTo>
                                    <a:cubicBezTo>
                                      <a:pt x="4029" y="820"/>
                                      <a:pt x="3504" y="670"/>
                                      <a:pt x="2904" y="670"/>
                                    </a:cubicBezTo>
                                    <a:cubicBezTo>
                                      <a:pt x="2254" y="670"/>
                                      <a:pt x="1704" y="845"/>
                                      <a:pt x="1254" y="1195"/>
                                    </a:cubicBezTo>
                                    <a:cubicBezTo>
                                      <a:pt x="805" y="1594"/>
                                      <a:pt x="580" y="2118"/>
                                      <a:pt x="580" y="276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6" name="Freeform: Shape 14476"/>
                            <wps:cNvSpPr/>
                            <wps:spPr>
                              <a:xfrm>
                                <a:off x="3689047" y="481719"/>
                                <a:ext cx="7424" cy="57670"/>
                              </a:xfrm>
                              <a:custGeom>
                                <a:avLst/>
                                <a:gdLst>
                                  <a:gd name="connsiteX0" fmla="*/ 1933 w 7424"/>
                                  <a:gd name="connsiteY0" fmla="*/ 17148 h 57670"/>
                                  <a:gd name="connsiteX1" fmla="*/ 1933 w 7424"/>
                                  <a:gd name="connsiteY1" fmla="*/ 55270 h 57670"/>
                                  <a:gd name="connsiteX2" fmla="*/ 2608 w 7424"/>
                                  <a:gd name="connsiteY2" fmla="*/ 57143 h 57670"/>
                                  <a:gd name="connsiteX3" fmla="*/ 4258 w 7424"/>
                                  <a:gd name="connsiteY3" fmla="*/ 57742 h 57670"/>
                                  <a:gd name="connsiteX4" fmla="*/ 5908 w 7424"/>
                                  <a:gd name="connsiteY4" fmla="*/ 57068 h 57670"/>
                                  <a:gd name="connsiteX5" fmla="*/ 6658 w 7424"/>
                                  <a:gd name="connsiteY5" fmla="*/ 55270 h 57670"/>
                                  <a:gd name="connsiteX6" fmla="*/ 6658 w 7424"/>
                                  <a:gd name="connsiteY6" fmla="*/ 17148 h 57670"/>
                                  <a:gd name="connsiteX7" fmla="*/ 5908 w 7424"/>
                                  <a:gd name="connsiteY7" fmla="*/ 15500 h 57670"/>
                                  <a:gd name="connsiteX8" fmla="*/ 4258 w 7424"/>
                                  <a:gd name="connsiteY8" fmla="*/ 14976 h 57670"/>
                                  <a:gd name="connsiteX9" fmla="*/ 2608 w 7424"/>
                                  <a:gd name="connsiteY9" fmla="*/ 15575 h 57670"/>
                                  <a:gd name="connsiteX10" fmla="*/ 1933 w 7424"/>
                                  <a:gd name="connsiteY10" fmla="*/ 17148 h 57670"/>
                                  <a:gd name="connsiteX11" fmla="*/ 4258 w 7424"/>
                                  <a:gd name="connsiteY11" fmla="*/ 71 h 57670"/>
                                  <a:gd name="connsiteX12" fmla="*/ 1483 w 7424"/>
                                  <a:gd name="connsiteY12" fmla="*/ 1269 h 57670"/>
                                  <a:gd name="connsiteX13" fmla="*/ 584 w 7424"/>
                                  <a:gd name="connsiteY13" fmla="*/ 4041 h 57670"/>
                                  <a:gd name="connsiteX14" fmla="*/ 1483 w 7424"/>
                                  <a:gd name="connsiteY14" fmla="*/ 6662 h 57670"/>
                                  <a:gd name="connsiteX15" fmla="*/ 4258 w 7424"/>
                                  <a:gd name="connsiteY15" fmla="*/ 7860 h 57670"/>
                                  <a:gd name="connsiteX16" fmla="*/ 7033 w 7424"/>
                                  <a:gd name="connsiteY16" fmla="*/ 6662 h 57670"/>
                                  <a:gd name="connsiteX17" fmla="*/ 8008 w 7424"/>
                                  <a:gd name="connsiteY17" fmla="*/ 4041 h 57670"/>
                                  <a:gd name="connsiteX18" fmla="*/ 7033 w 7424"/>
                                  <a:gd name="connsiteY18" fmla="*/ 1269 h 57670"/>
                                  <a:gd name="connsiteX19" fmla="*/ 4258 w 7424"/>
                                  <a:gd name="connsiteY19" fmla="*/ 71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933" y="17148"/>
                                    </a:moveTo>
                                    <a:lnTo>
                                      <a:pt x="1933" y="55270"/>
                                    </a:lnTo>
                                    <a:cubicBezTo>
                                      <a:pt x="1933" y="56019"/>
                                      <a:pt x="2158" y="56643"/>
                                      <a:pt x="2608" y="57143"/>
                                    </a:cubicBezTo>
                                    <a:cubicBezTo>
                                      <a:pt x="3058" y="57542"/>
                                      <a:pt x="3608" y="57742"/>
                                      <a:pt x="4258" y="57742"/>
                                    </a:cubicBezTo>
                                    <a:cubicBezTo>
                                      <a:pt x="4908" y="57742"/>
                                      <a:pt x="5458" y="57517"/>
                                      <a:pt x="5908" y="57068"/>
                                    </a:cubicBezTo>
                                    <a:cubicBezTo>
                                      <a:pt x="6408" y="56618"/>
                                      <a:pt x="6658" y="56019"/>
                                      <a:pt x="6658" y="55270"/>
                                    </a:cubicBezTo>
                                    <a:lnTo>
                                      <a:pt x="6658" y="17148"/>
                                    </a:lnTo>
                                    <a:cubicBezTo>
                                      <a:pt x="6658" y="16449"/>
                                      <a:pt x="6408" y="15899"/>
                                      <a:pt x="5908" y="15500"/>
                                    </a:cubicBezTo>
                                    <a:cubicBezTo>
                                      <a:pt x="5458" y="15150"/>
                                      <a:pt x="4908" y="14976"/>
                                      <a:pt x="4258" y="14976"/>
                                    </a:cubicBezTo>
                                    <a:cubicBezTo>
                                      <a:pt x="3608" y="14976"/>
                                      <a:pt x="3058" y="15175"/>
                                      <a:pt x="2608" y="15575"/>
                                    </a:cubicBezTo>
                                    <a:cubicBezTo>
                                      <a:pt x="2158" y="15924"/>
                                      <a:pt x="1933" y="16449"/>
                                      <a:pt x="1933" y="17148"/>
                                    </a:cubicBezTo>
                                    <a:close/>
                                    <a:moveTo>
                                      <a:pt x="4258" y="71"/>
                                    </a:moveTo>
                                    <a:cubicBezTo>
                                      <a:pt x="3058" y="71"/>
                                      <a:pt x="2133" y="471"/>
                                      <a:pt x="1483" y="1269"/>
                                    </a:cubicBezTo>
                                    <a:cubicBezTo>
                                      <a:pt x="884" y="2018"/>
                                      <a:pt x="584" y="2942"/>
                                      <a:pt x="584" y="4041"/>
                                    </a:cubicBezTo>
                                    <a:cubicBezTo>
                                      <a:pt x="584" y="5089"/>
                                      <a:pt x="884" y="5963"/>
                                      <a:pt x="1483" y="6662"/>
                                    </a:cubicBezTo>
                                    <a:cubicBezTo>
                                      <a:pt x="2133" y="7461"/>
                                      <a:pt x="3058" y="7860"/>
                                      <a:pt x="4258" y="7860"/>
                                    </a:cubicBezTo>
                                    <a:cubicBezTo>
                                      <a:pt x="5408" y="7860"/>
                                      <a:pt x="6333" y="7461"/>
                                      <a:pt x="7033" y="6662"/>
                                    </a:cubicBezTo>
                                    <a:cubicBezTo>
                                      <a:pt x="7683" y="5913"/>
                                      <a:pt x="8008" y="5039"/>
                                      <a:pt x="8008" y="4041"/>
                                    </a:cubicBezTo>
                                    <a:cubicBezTo>
                                      <a:pt x="8008" y="2942"/>
                                      <a:pt x="7683" y="2018"/>
                                      <a:pt x="7033" y="1269"/>
                                    </a:cubicBezTo>
                                    <a:cubicBezTo>
                                      <a:pt x="6333" y="471"/>
                                      <a:pt x="5408" y="71"/>
                                      <a:pt x="4258"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7" name="Freeform: Shape 14477"/>
                            <wps:cNvSpPr/>
                            <wps:spPr>
                              <a:xfrm>
                                <a:off x="3706898" y="496699"/>
                                <a:ext cx="34854" cy="42691"/>
                              </a:xfrm>
                              <a:custGeom>
                                <a:avLst/>
                                <a:gdLst>
                                  <a:gd name="connsiteX0" fmla="*/ 18510 w 34854"/>
                                  <a:gd name="connsiteY0" fmla="*/ 71 h 42691"/>
                                  <a:gd name="connsiteX1" fmla="*/ 29534 w 34854"/>
                                  <a:gd name="connsiteY1" fmla="*/ 3217 h 42691"/>
                                  <a:gd name="connsiteX2" fmla="*/ 34408 w 34854"/>
                                  <a:gd name="connsiteY2" fmla="*/ 9883 h 42691"/>
                                  <a:gd name="connsiteX3" fmla="*/ 34033 w 34854"/>
                                  <a:gd name="connsiteY3" fmla="*/ 11605 h 42691"/>
                                  <a:gd name="connsiteX4" fmla="*/ 32533 w 34854"/>
                                  <a:gd name="connsiteY4" fmla="*/ 12579 h 42691"/>
                                  <a:gd name="connsiteX5" fmla="*/ 30659 w 34854"/>
                                  <a:gd name="connsiteY5" fmla="*/ 12429 h 42691"/>
                                  <a:gd name="connsiteX6" fmla="*/ 29459 w 34854"/>
                                  <a:gd name="connsiteY6" fmla="*/ 10931 h 42691"/>
                                  <a:gd name="connsiteX7" fmla="*/ 25634 w 34854"/>
                                  <a:gd name="connsiteY7" fmla="*/ 5763 h 42691"/>
                                  <a:gd name="connsiteX8" fmla="*/ 18210 w 34854"/>
                                  <a:gd name="connsiteY8" fmla="*/ 4190 h 42691"/>
                                  <a:gd name="connsiteX9" fmla="*/ 8386 w 34854"/>
                                  <a:gd name="connsiteY9" fmla="*/ 9508 h 42691"/>
                                  <a:gd name="connsiteX10" fmla="*/ 5311 w 34854"/>
                                  <a:gd name="connsiteY10" fmla="*/ 21417 h 42691"/>
                                  <a:gd name="connsiteX11" fmla="*/ 8386 w 34854"/>
                                  <a:gd name="connsiteY11" fmla="*/ 33475 h 42691"/>
                                  <a:gd name="connsiteX12" fmla="*/ 18210 w 34854"/>
                                  <a:gd name="connsiteY12" fmla="*/ 38568 h 42691"/>
                                  <a:gd name="connsiteX13" fmla="*/ 26309 w 34854"/>
                                  <a:gd name="connsiteY13" fmla="*/ 36920 h 42691"/>
                                  <a:gd name="connsiteX14" fmla="*/ 30434 w 34854"/>
                                  <a:gd name="connsiteY14" fmla="*/ 31378 h 42691"/>
                                  <a:gd name="connsiteX15" fmla="*/ 31783 w 34854"/>
                                  <a:gd name="connsiteY15" fmla="*/ 29880 h 42691"/>
                                  <a:gd name="connsiteX16" fmla="*/ 33658 w 34854"/>
                                  <a:gd name="connsiteY16" fmla="*/ 29730 h 42691"/>
                                  <a:gd name="connsiteX17" fmla="*/ 35158 w 34854"/>
                                  <a:gd name="connsiteY17" fmla="*/ 30704 h 42691"/>
                                  <a:gd name="connsiteX18" fmla="*/ 35233 w 34854"/>
                                  <a:gd name="connsiteY18" fmla="*/ 32576 h 42691"/>
                                  <a:gd name="connsiteX19" fmla="*/ 29759 w 34854"/>
                                  <a:gd name="connsiteY19" fmla="*/ 39692 h 42691"/>
                                  <a:gd name="connsiteX20" fmla="*/ 18510 w 34854"/>
                                  <a:gd name="connsiteY20" fmla="*/ 42762 h 42691"/>
                                  <a:gd name="connsiteX21" fmla="*/ 4711 w 34854"/>
                                  <a:gd name="connsiteY21" fmla="*/ 36321 h 42691"/>
                                  <a:gd name="connsiteX22" fmla="*/ 586 w 34854"/>
                                  <a:gd name="connsiteY22" fmla="*/ 21492 h 42691"/>
                                  <a:gd name="connsiteX23" fmla="*/ 4861 w 34854"/>
                                  <a:gd name="connsiteY23" fmla="*/ 6662 h 42691"/>
                                  <a:gd name="connsiteX24" fmla="*/ 18510 w 34854"/>
                                  <a:gd name="connsiteY24" fmla="*/ 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4854" h="42691">
                                    <a:moveTo>
                                      <a:pt x="18510" y="71"/>
                                    </a:moveTo>
                                    <a:cubicBezTo>
                                      <a:pt x="22909" y="71"/>
                                      <a:pt x="26584" y="1120"/>
                                      <a:pt x="29534" y="3217"/>
                                    </a:cubicBezTo>
                                    <a:cubicBezTo>
                                      <a:pt x="31983" y="5014"/>
                                      <a:pt x="33608" y="7236"/>
                                      <a:pt x="34408" y="9883"/>
                                    </a:cubicBezTo>
                                    <a:cubicBezTo>
                                      <a:pt x="34558" y="10532"/>
                                      <a:pt x="34433" y="11106"/>
                                      <a:pt x="34033" y="11605"/>
                                    </a:cubicBezTo>
                                    <a:cubicBezTo>
                                      <a:pt x="33683" y="12105"/>
                                      <a:pt x="33183" y="12429"/>
                                      <a:pt x="32533" y="12579"/>
                                    </a:cubicBezTo>
                                    <a:cubicBezTo>
                                      <a:pt x="31833" y="12729"/>
                                      <a:pt x="31209" y="12679"/>
                                      <a:pt x="30659" y="12429"/>
                                    </a:cubicBezTo>
                                    <a:cubicBezTo>
                                      <a:pt x="30009" y="12130"/>
                                      <a:pt x="29609" y="11630"/>
                                      <a:pt x="29459" y="10931"/>
                                    </a:cubicBezTo>
                                    <a:cubicBezTo>
                                      <a:pt x="28709" y="8584"/>
                                      <a:pt x="27434" y="6862"/>
                                      <a:pt x="25634" y="5763"/>
                                    </a:cubicBezTo>
                                    <a:cubicBezTo>
                                      <a:pt x="23834" y="4715"/>
                                      <a:pt x="21359" y="4190"/>
                                      <a:pt x="18210" y="4190"/>
                                    </a:cubicBezTo>
                                    <a:cubicBezTo>
                                      <a:pt x="13960" y="4190"/>
                                      <a:pt x="10685" y="5963"/>
                                      <a:pt x="8386" y="9508"/>
                                    </a:cubicBezTo>
                                    <a:cubicBezTo>
                                      <a:pt x="6336" y="12604"/>
                                      <a:pt x="5311" y="16573"/>
                                      <a:pt x="5311" y="21417"/>
                                    </a:cubicBezTo>
                                    <a:cubicBezTo>
                                      <a:pt x="5311" y="26360"/>
                                      <a:pt x="6336" y="30379"/>
                                      <a:pt x="8386" y="33475"/>
                                    </a:cubicBezTo>
                                    <a:cubicBezTo>
                                      <a:pt x="10635" y="36870"/>
                                      <a:pt x="13910" y="38568"/>
                                      <a:pt x="18210" y="38568"/>
                                    </a:cubicBezTo>
                                    <a:cubicBezTo>
                                      <a:pt x="21759" y="38568"/>
                                      <a:pt x="24459" y="38019"/>
                                      <a:pt x="26309" y="36920"/>
                                    </a:cubicBezTo>
                                    <a:cubicBezTo>
                                      <a:pt x="28159" y="35822"/>
                                      <a:pt x="29534" y="33974"/>
                                      <a:pt x="30434" y="31378"/>
                                    </a:cubicBezTo>
                                    <a:cubicBezTo>
                                      <a:pt x="30634" y="30679"/>
                                      <a:pt x="31084" y="30180"/>
                                      <a:pt x="31783" y="29880"/>
                                    </a:cubicBezTo>
                                    <a:cubicBezTo>
                                      <a:pt x="32383" y="29630"/>
                                      <a:pt x="33008" y="29581"/>
                                      <a:pt x="33658" y="29730"/>
                                    </a:cubicBezTo>
                                    <a:cubicBezTo>
                                      <a:pt x="34358" y="29880"/>
                                      <a:pt x="34858" y="30205"/>
                                      <a:pt x="35158" y="30704"/>
                                    </a:cubicBezTo>
                                    <a:cubicBezTo>
                                      <a:pt x="35508" y="31203"/>
                                      <a:pt x="35533" y="31827"/>
                                      <a:pt x="35233" y="32576"/>
                                    </a:cubicBezTo>
                                    <a:cubicBezTo>
                                      <a:pt x="33733" y="35722"/>
                                      <a:pt x="31908" y="38094"/>
                                      <a:pt x="29759" y="39692"/>
                                    </a:cubicBezTo>
                                    <a:cubicBezTo>
                                      <a:pt x="26909" y="41739"/>
                                      <a:pt x="23159" y="42762"/>
                                      <a:pt x="18510" y="42762"/>
                                    </a:cubicBezTo>
                                    <a:cubicBezTo>
                                      <a:pt x="12460" y="42762"/>
                                      <a:pt x="7861" y="40615"/>
                                      <a:pt x="4711" y="36321"/>
                                    </a:cubicBezTo>
                                    <a:cubicBezTo>
                                      <a:pt x="1961" y="32576"/>
                                      <a:pt x="586" y="27633"/>
                                      <a:pt x="586" y="21492"/>
                                    </a:cubicBezTo>
                                    <a:cubicBezTo>
                                      <a:pt x="586" y="15550"/>
                                      <a:pt x="2011" y="10607"/>
                                      <a:pt x="4861" y="6662"/>
                                    </a:cubicBezTo>
                                    <a:cubicBezTo>
                                      <a:pt x="8111" y="2268"/>
                                      <a:pt x="12660" y="71"/>
                                      <a:pt x="18510"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8" name="Freeform: Shape 14478"/>
                            <wps:cNvSpPr/>
                            <wps:spPr>
                              <a:xfrm>
                                <a:off x="3750093" y="496699"/>
                                <a:ext cx="36971" cy="42691"/>
                              </a:xfrm>
                              <a:custGeom>
                                <a:avLst/>
                                <a:gdLst>
                                  <a:gd name="connsiteX0" fmla="*/ 28041 w 36971"/>
                                  <a:gd name="connsiteY0" fmla="*/ 31827 h 42691"/>
                                  <a:gd name="connsiteX1" fmla="*/ 23016 w 36971"/>
                                  <a:gd name="connsiteY1" fmla="*/ 36621 h 42691"/>
                                  <a:gd name="connsiteX2" fmla="*/ 14167 w 36971"/>
                                  <a:gd name="connsiteY2" fmla="*/ 38568 h 42691"/>
                                  <a:gd name="connsiteX3" fmla="*/ 7418 w 36971"/>
                                  <a:gd name="connsiteY3" fmla="*/ 36621 h 42691"/>
                                  <a:gd name="connsiteX4" fmla="*/ 5318 w 36971"/>
                                  <a:gd name="connsiteY4" fmla="*/ 31153 h 42691"/>
                                  <a:gd name="connsiteX5" fmla="*/ 7568 w 36971"/>
                                  <a:gd name="connsiteY5" fmla="*/ 25386 h 42691"/>
                                  <a:gd name="connsiteX6" fmla="*/ 15517 w 36971"/>
                                  <a:gd name="connsiteY6" fmla="*/ 22540 h 42691"/>
                                  <a:gd name="connsiteX7" fmla="*/ 24366 w 36971"/>
                                  <a:gd name="connsiteY7" fmla="*/ 20818 h 42691"/>
                                  <a:gd name="connsiteX8" fmla="*/ 28041 w 36971"/>
                                  <a:gd name="connsiteY8" fmla="*/ 19095 h 42691"/>
                                  <a:gd name="connsiteX9" fmla="*/ 17767 w 36971"/>
                                  <a:gd name="connsiteY9" fmla="*/ 71 h 42691"/>
                                  <a:gd name="connsiteX10" fmla="*/ 7643 w 36971"/>
                                  <a:gd name="connsiteY10" fmla="*/ 2842 h 42691"/>
                                  <a:gd name="connsiteX11" fmla="*/ 2843 w 36971"/>
                                  <a:gd name="connsiteY11" fmla="*/ 11530 h 42691"/>
                                  <a:gd name="connsiteX12" fmla="*/ 3293 w 36971"/>
                                  <a:gd name="connsiteY12" fmla="*/ 13328 h 42691"/>
                                  <a:gd name="connsiteX13" fmla="*/ 4793 w 36971"/>
                                  <a:gd name="connsiteY13" fmla="*/ 14077 h 42691"/>
                                  <a:gd name="connsiteX14" fmla="*/ 6443 w 36971"/>
                                  <a:gd name="connsiteY14" fmla="*/ 13627 h 42691"/>
                                  <a:gd name="connsiteX15" fmla="*/ 7418 w 36971"/>
                                  <a:gd name="connsiteY15" fmla="*/ 12130 h 42691"/>
                                  <a:gd name="connsiteX16" fmla="*/ 10042 w 36971"/>
                                  <a:gd name="connsiteY16" fmla="*/ 6437 h 42691"/>
                                  <a:gd name="connsiteX17" fmla="*/ 17692 w 36971"/>
                                  <a:gd name="connsiteY17" fmla="*/ 4190 h 42691"/>
                                  <a:gd name="connsiteX18" fmla="*/ 25566 w 36971"/>
                                  <a:gd name="connsiteY18" fmla="*/ 6138 h 42691"/>
                                  <a:gd name="connsiteX19" fmla="*/ 28041 w 36971"/>
                                  <a:gd name="connsiteY19" fmla="*/ 11680 h 42691"/>
                                  <a:gd name="connsiteX20" fmla="*/ 25791 w 36971"/>
                                  <a:gd name="connsiteY20" fmla="*/ 16099 h 42691"/>
                                  <a:gd name="connsiteX21" fmla="*/ 15442 w 36971"/>
                                  <a:gd name="connsiteY21" fmla="*/ 18496 h 42691"/>
                                  <a:gd name="connsiteX22" fmla="*/ 2918 w 36971"/>
                                  <a:gd name="connsiteY22" fmla="*/ 23514 h 42691"/>
                                  <a:gd name="connsiteX23" fmla="*/ 593 w 36971"/>
                                  <a:gd name="connsiteY23" fmla="*/ 31153 h 42691"/>
                                  <a:gd name="connsiteX24" fmla="*/ 3968 w 36971"/>
                                  <a:gd name="connsiteY24" fmla="*/ 39617 h 42691"/>
                                  <a:gd name="connsiteX25" fmla="*/ 14167 w 36971"/>
                                  <a:gd name="connsiteY25" fmla="*/ 42762 h 42691"/>
                                  <a:gd name="connsiteX26" fmla="*/ 23016 w 36971"/>
                                  <a:gd name="connsiteY26" fmla="*/ 41040 h 42691"/>
                                  <a:gd name="connsiteX27" fmla="*/ 28116 w 36971"/>
                                  <a:gd name="connsiteY27" fmla="*/ 37594 h 42691"/>
                                  <a:gd name="connsiteX28" fmla="*/ 29466 w 36971"/>
                                  <a:gd name="connsiteY28" fmla="*/ 40890 h 42691"/>
                                  <a:gd name="connsiteX29" fmla="*/ 35390 w 36971"/>
                                  <a:gd name="connsiteY29" fmla="*/ 41938 h 42691"/>
                                  <a:gd name="connsiteX30" fmla="*/ 37040 w 36971"/>
                                  <a:gd name="connsiteY30" fmla="*/ 41264 h 42691"/>
                                  <a:gd name="connsiteX31" fmla="*/ 37565 w 36971"/>
                                  <a:gd name="connsiteY31" fmla="*/ 39841 h 42691"/>
                                  <a:gd name="connsiteX32" fmla="*/ 36965 w 36971"/>
                                  <a:gd name="connsiteY32" fmla="*/ 38343 h 42691"/>
                                  <a:gd name="connsiteX33" fmla="*/ 35465 w 36971"/>
                                  <a:gd name="connsiteY33" fmla="*/ 37744 h 42691"/>
                                  <a:gd name="connsiteX34" fmla="*/ 33365 w 36971"/>
                                  <a:gd name="connsiteY34" fmla="*/ 36995 h 42691"/>
                                  <a:gd name="connsiteX35" fmla="*/ 32690 w 36971"/>
                                  <a:gd name="connsiteY35" fmla="*/ 35048 h 42691"/>
                                  <a:gd name="connsiteX36" fmla="*/ 32690 w 36971"/>
                                  <a:gd name="connsiteY36" fmla="*/ 11306 h 42691"/>
                                  <a:gd name="connsiteX37" fmla="*/ 28341 w 36971"/>
                                  <a:gd name="connsiteY37" fmla="*/ 2543 h 42691"/>
                                  <a:gd name="connsiteX38" fmla="*/ 17767 w 36971"/>
                                  <a:gd name="connsiteY38" fmla="*/ 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8041" y="31827"/>
                                    </a:moveTo>
                                    <a:cubicBezTo>
                                      <a:pt x="26891" y="33875"/>
                                      <a:pt x="25216" y="35472"/>
                                      <a:pt x="23016" y="36621"/>
                                    </a:cubicBezTo>
                                    <a:cubicBezTo>
                                      <a:pt x="20566" y="37919"/>
                                      <a:pt x="17617" y="38568"/>
                                      <a:pt x="14167" y="38568"/>
                                    </a:cubicBezTo>
                                    <a:cubicBezTo>
                                      <a:pt x="11117" y="38568"/>
                                      <a:pt x="8867" y="37919"/>
                                      <a:pt x="7418" y="36621"/>
                                    </a:cubicBezTo>
                                    <a:cubicBezTo>
                                      <a:pt x="6018" y="35422"/>
                                      <a:pt x="5318" y="33600"/>
                                      <a:pt x="5318" y="31153"/>
                                    </a:cubicBezTo>
                                    <a:cubicBezTo>
                                      <a:pt x="5318" y="28607"/>
                                      <a:pt x="6068" y="26684"/>
                                      <a:pt x="7568" y="25386"/>
                                    </a:cubicBezTo>
                                    <a:cubicBezTo>
                                      <a:pt x="9118" y="23988"/>
                                      <a:pt x="11767" y="23040"/>
                                      <a:pt x="15517" y="22540"/>
                                    </a:cubicBezTo>
                                    <a:cubicBezTo>
                                      <a:pt x="19266" y="22041"/>
                                      <a:pt x="22216" y="21467"/>
                                      <a:pt x="24366" y="20818"/>
                                    </a:cubicBezTo>
                                    <a:cubicBezTo>
                                      <a:pt x="26116" y="20268"/>
                                      <a:pt x="27341" y="19694"/>
                                      <a:pt x="28041" y="19095"/>
                                    </a:cubicBezTo>
                                    <a:close/>
                                    <a:moveTo>
                                      <a:pt x="17767" y="71"/>
                                    </a:moveTo>
                                    <a:cubicBezTo>
                                      <a:pt x="13567" y="71"/>
                                      <a:pt x="10192" y="995"/>
                                      <a:pt x="7643" y="2842"/>
                                    </a:cubicBezTo>
                                    <a:cubicBezTo>
                                      <a:pt x="5043" y="4790"/>
                                      <a:pt x="3443" y="7686"/>
                                      <a:pt x="2843" y="11530"/>
                                    </a:cubicBezTo>
                                    <a:cubicBezTo>
                                      <a:pt x="2693" y="12279"/>
                                      <a:pt x="2843" y="12879"/>
                                      <a:pt x="3293" y="13328"/>
                                    </a:cubicBezTo>
                                    <a:cubicBezTo>
                                      <a:pt x="3693" y="13777"/>
                                      <a:pt x="4193" y="14027"/>
                                      <a:pt x="4793" y="14077"/>
                                    </a:cubicBezTo>
                                    <a:cubicBezTo>
                                      <a:pt x="5443" y="14127"/>
                                      <a:pt x="5993" y="13977"/>
                                      <a:pt x="6443" y="13627"/>
                                    </a:cubicBezTo>
                                    <a:cubicBezTo>
                                      <a:pt x="6993" y="13278"/>
                                      <a:pt x="7318" y="12779"/>
                                      <a:pt x="7418" y="12130"/>
                                    </a:cubicBezTo>
                                    <a:cubicBezTo>
                                      <a:pt x="7668" y="9633"/>
                                      <a:pt x="8543" y="7736"/>
                                      <a:pt x="10042" y="6437"/>
                                    </a:cubicBezTo>
                                    <a:cubicBezTo>
                                      <a:pt x="11742" y="4939"/>
                                      <a:pt x="14292" y="4190"/>
                                      <a:pt x="17692" y="4190"/>
                                    </a:cubicBezTo>
                                    <a:cubicBezTo>
                                      <a:pt x="21191" y="4190"/>
                                      <a:pt x="23816" y="4840"/>
                                      <a:pt x="25566" y="6138"/>
                                    </a:cubicBezTo>
                                    <a:cubicBezTo>
                                      <a:pt x="27216" y="7386"/>
                                      <a:pt x="28041" y="9233"/>
                                      <a:pt x="28041" y="11680"/>
                                    </a:cubicBezTo>
                                    <a:cubicBezTo>
                                      <a:pt x="28041" y="13827"/>
                                      <a:pt x="27291" y="15300"/>
                                      <a:pt x="25791" y="16099"/>
                                    </a:cubicBezTo>
                                    <a:cubicBezTo>
                                      <a:pt x="24241" y="16948"/>
                                      <a:pt x="20791" y="17747"/>
                                      <a:pt x="15442" y="18496"/>
                                    </a:cubicBezTo>
                                    <a:cubicBezTo>
                                      <a:pt x="9392" y="19245"/>
                                      <a:pt x="5218" y="20917"/>
                                      <a:pt x="2918" y="23514"/>
                                    </a:cubicBezTo>
                                    <a:cubicBezTo>
                                      <a:pt x="1368" y="25311"/>
                                      <a:pt x="593" y="27858"/>
                                      <a:pt x="593" y="31153"/>
                                    </a:cubicBezTo>
                                    <a:cubicBezTo>
                                      <a:pt x="593" y="34798"/>
                                      <a:pt x="1718" y="37619"/>
                                      <a:pt x="3968" y="39617"/>
                                    </a:cubicBezTo>
                                    <a:cubicBezTo>
                                      <a:pt x="6268" y="41714"/>
                                      <a:pt x="9667" y="42762"/>
                                      <a:pt x="14167" y="42762"/>
                                    </a:cubicBezTo>
                                    <a:cubicBezTo>
                                      <a:pt x="17467" y="42762"/>
                                      <a:pt x="20416" y="42188"/>
                                      <a:pt x="23016" y="41040"/>
                                    </a:cubicBezTo>
                                    <a:cubicBezTo>
                                      <a:pt x="24916" y="40191"/>
                                      <a:pt x="26616" y="39042"/>
                                      <a:pt x="28116" y="37594"/>
                                    </a:cubicBezTo>
                                    <a:cubicBezTo>
                                      <a:pt x="28116" y="39142"/>
                                      <a:pt x="28566" y="40241"/>
                                      <a:pt x="29466" y="40890"/>
                                    </a:cubicBezTo>
                                    <a:cubicBezTo>
                                      <a:pt x="30565" y="41589"/>
                                      <a:pt x="32540" y="41938"/>
                                      <a:pt x="35390" y="41938"/>
                                    </a:cubicBezTo>
                                    <a:cubicBezTo>
                                      <a:pt x="36090" y="41938"/>
                                      <a:pt x="36640" y="41714"/>
                                      <a:pt x="37040" y="41264"/>
                                    </a:cubicBezTo>
                                    <a:cubicBezTo>
                                      <a:pt x="37390" y="40865"/>
                                      <a:pt x="37565" y="40391"/>
                                      <a:pt x="37565" y="39841"/>
                                    </a:cubicBezTo>
                                    <a:cubicBezTo>
                                      <a:pt x="37515" y="39242"/>
                                      <a:pt x="37315" y="38743"/>
                                      <a:pt x="36965" y="38343"/>
                                    </a:cubicBezTo>
                                    <a:cubicBezTo>
                                      <a:pt x="36565" y="37944"/>
                                      <a:pt x="36065" y="37744"/>
                                      <a:pt x="35465" y="37744"/>
                                    </a:cubicBezTo>
                                    <a:cubicBezTo>
                                      <a:pt x="34565" y="37744"/>
                                      <a:pt x="33865" y="37495"/>
                                      <a:pt x="33365" y="36995"/>
                                    </a:cubicBezTo>
                                    <a:cubicBezTo>
                                      <a:pt x="32915" y="36546"/>
                                      <a:pt x="32690" y="35897"/>
                                      <a:pt x="32690" y="35048"/>
                                    </a:cubicBezTo>
                                    <a:lnTo>
                                      <a:pt x="32690" y="11306"/>
                                    </a:lnTo>
                                    <a:cubicBezTo>
                                      <a:pt x="32690" y="7361"/>
                                      <a:pt x="31240" y="4440"/>
                                      <a:pt x="28341" y="2543"/>
                                    </a:cubicBezTo>
                                    <a:cubicBezTo>
                                      <a:pt x="25791" y="895"/>
                                      <a:pt x="22266" y="71"/>
                                      <a:pt x="17767"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79" name="Freeform: Shape 14479"/>
                            <wps:cNvSpPr/>
                            <wps:spPr>
                              <a:xfrm>
                                <a:off x="3796813" y="529653"/>
                                <a:ext cx="8849" cy="16702"/>
                              </a:xfrm>
                              <a:custGeom>
                                <a:avLst/>
                                <a:gdLst>
                                  <a:gd name="connsiteX0" fmla="*/ 600 w 8849"/>
                                  <a:gd name="connsiteY0" fmla="*/ 15799 h 16702"/>
                                  <a:gd name="connsiteX1" fmla="*/ 1500 w 8849"/>
                                  <a:gd name="connsiteY1" fmla="*/ 16773 h 16702"/>
                                  <a:gd name="connsiteX2" fmla="*/ 7049 w 8849"/>
                                  <a:gd name="connsiteY2" fmla="*/ 11755 h 16702"/>
                                  <a:gd name="connsiteX3" fmla="*/ 9449 w 8849"/>
                                  <a:gd name="connsiteY3" fmla="*/ 4265 h 16702"/>
                                  <a:gd name="connsiteX4" fmla="*/ 8399 w 8849"/>
                                  <a:gd name="connsiteY4" fmla="*/ 1344 h 16702"/>
                                  <a:gd name="connsiteX5" fmla="*/ 5400 w 8849"/>
                                  <a:gd name="connsiteY5" fmla="*/ 71 h 16702"/>
                                  <a:gd name="connsiteX6" fmla="*/ 2325 w 8849"/>
                                  <a:gd name="connsiteY6" fmla="*/ 1344 h 16702"/>
                                  <a:gd name="connsiteX7" fmla="*/ 1350 w 8849"/>
                                  <a:gd name="connsiteY7" fmla="*/ 4265 h 16702"/>
                                  <a:gd name="connsiteX8" fmla="*/ 2325 w 8849"/>
                                  <a:gd name="connsiteY8" fmla="*/ 7186 h 16702"/>
                                  <a:gd name="connsiteX9" fmla="*/ 5400 w 8849"/>
                                  <a:gd name="connsiteY9" fmla="*/ 8534 h 16702"/>
                                  <a:gd name="connsiteX10" fmla="*/ 3825 w 8849"/>
                                  <a:gd name="connsiteY10" fmla="*/ 12279 h 16702"/>
                                  <a:gd name="connsiteX11" fmla="*/ 600 w 8849"/>
                                  <a:gd name="connsiteY11" fmla="*/ 15799 h 167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849" h="16702">
                                    <a:moveTo>
                                      <a:pt x="600" y="15799"/>
                                    </a:moveTo>
                                    <a:lnTo>
                                      <a:pt x="1500" y="16773"/>
                                    </a:lnTo>
                                    <a:cubicBezTo>
                                      <a:pt x="3950" y="15175"/>
                                      <a:pt x="5800" y="13503"/>
                                      <a:pt x="7049" y="11755"/>
                                    </a:cubicBezTo>
                                    <a:cubicBezTo>
                                      <a:pt x="8649" y="9558"/>
                                      <a:pt x="9449" y="7061"/>
                                      <a:pt x="9449" y="4265"/>
                                    </a:cubicBezTo>
                                    <a:cubicBezTo>
                                      <a:pt x="9449" y="3117"/>
                                      <a:pt x="9099" y="2143"/>
                                      <a:pt x="8399" y="1344"/>
                                    </a:cubicBezTo>
                                    <a:cubicBezTo>
                                      <a:pt x="7649" y="496"/>
                                      <a:pt x="6649" y="71"/>
                                      <a:pt x="5400" y="71"/>
                                    </a:cubicBezTo>
                                    <a:cubicBezTo>
                                      <a:pt x="4100" y="71"/>
                                      <a:pt x="3075" y="496"/>
                                      <a:pt x="2325" y="1344"/>
                                    </a:cubicBezTo>
                                    <a:cubicBezTo>
                                      <a:pt x="1675" y="2093"/>
                                      <a:pt x="1350" y="3067"/>
                                      <a:pt x="1350" y="4265"/>
                                    </a:cubicBezTo>
                                    <a:cubicBezTo>
                                      <a:pt x="1350" y="5414"/>
                                      <a:pt x="1675" y="6387"/>
                                      <a:pt x="2325" y="7186"/>
                                    </a:cubicBezTo>
                                    <a:cubicBezTo>
                                      <a:pt x="3075" y="8085"/>
                                      <a:pt x="4100" y="8534"/>
                                      <a:pt x="5400" y="8534"/>
                                    </a:cubicBezTo>
                                    <a:cubicBezTo>
                                      <a:pt x="5250" y="9633"/>
                                      <a:pt x="4725" y="10881"/>
                                      <a:pt x="3825" y="12279"/>
                                    </a:cubicBezTo>
                                    <a:cubicBezTo>
                                      <a:pt x="2925" y="13578"/>
                                      <a:pt x="1850" y="14751"/>
                                      <a:pt x="600" y="1579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80" name="Graphic 14279"/>
                          <wpg:cNvGrpSpPr/>
                          <wpg:grpSpPr>
                            <a:xfrm>
                              <a:off x="3477717" y="564555"/>
                              <a:ext cx="355392" cy="57745"/>
                              <a:chOff x="3477717" y="564555"/>
                              <a:chExt cx="355392" cy="57745"/>
                            </a:xfrm>
                            <a:solidFill>
                              <a:srgbClr val="000000"/>
                            </a:solidFill>
                          </wpg:grpSpPr>
                          <wps:wsp>
                            <wps:cNvPr id="14481" name="Freeform: Shape 14481"/>
                            <wps:cNvSpPr/>
                            <wps:spPr>
                              <a:xfrm>
                                <a:off x="3477717" y="564555"/>
                                <a:ext cx="45995" cy="57670"/>
                              </a:xfrm>
                              <a:custGeom>
                                <a:avLst/>
                                <a:gdLst>
                                  <a:gd name="connsiteX0" fmla="*/ 24623 w 45995"/>
                                  <a:gd name="connsiteY0" fmla="*/ 84 h 57670"/>
                                  <a:gd name="connsiteX1" fmla="*/ 7300 w 45995"/>
                                  <a:gd name="connsiteY1" fmla="*/ 7948 h 57670"/>
                                  <a:gd name="connsiteX2" fmla="*/ 551 w 45995"/>
                                  <a:gd name="connsiteY2" fmla="*/ 28919 h 57670"/>
                                  <a:gd name="connsiteX3" fmla="*/ 7300 w 45995"/>
                                  <a:gd name="connsiteY3" fmla="*/ 50040 h 57670"/>
                                  <a:gd name="connsiteX4" fmla="*/ 24623 w 45995"/>
                                  <a:gd name="connsiteY4" fmla="*/ 57755 h 57670"/>
                                  <a:gd name="connsiteX5" fmla="*/ 39847 w 45995"/>
                                  <a:gd name="connsiteY5" fmla="*/ 52512 h 57670"/>
                                  <a:gd name="connsiteX6" fmla="*/ 46446 w 45995"/>
                                  <a:gd name="connsiteY6" fmla="*/ 40678 h 57670"/>
                                  <a:gd name="connsiteX7" fmla="*/ 46146 w 45995"/>
                                  <a:gd name="connsiteY7" fmla="*/ 38431 h 57670"/>
                                  <a:gd name="connsiteX8" fmla="*/ 44572 w 45995"/>
                                  <a:gd name="connsiteY8" fmla="*/ 37383 h 57670"/>
                                  <a:gd name="connsiteX9" fmla="*/ 42772 w 45995"/>
                                  <a:gd name="connsiteY9" fmla="*/ 37607 h 57670"/>
                                  <a:gd name="connsiteX10" fmla="*/ 41647 w 45995"/>
                                  <a:gd name="connsiteY10" fmla="*/ 39330 h 57670"/>
                                  <a:gd name="connsiteX11" fmla="*/ 35347 w 45995"/>
                                  <a:gd name="connsiteY11" fmla="*/ 50490 h 57670"/>
                                  <a:gd name="connsiteX12" fmla="*/ 24623 w 45995"/>
                                  <a:gd name="connsiteY12" fmla="*/ 53560 h 57670"/>
                                  <a:gd name="connsiteX13" fmla="*/ 10750 w 45995"/>
                                  <a:gd name="connsiteY13" fmla="*/ 47494 h 57670"/>
                                  <a:gd name="connsiteX14" fmla="*/ 5200 w 45995"/>
                                  <a:gd name="connsiteY14" fmla="*/ 28919 h 57670"/>
                                  <a:gd name="connsiteX15" fmla="*/ 10750 w 45995"/>
                                  <a:gd name="connsiteY15" fmla="*/ 10495 h 57670"/>
                                  <a:gd name="connsiteX16" fmla="*/ 24623 w 45995"/>
                                  <a:gd name="connsiteY16" fmla="*/ 4278 h 57670"/>
                                  <a:gd name="connsiteX17" fmla="*/ 35422 w 45995"/>
                                  <a:gd name="connsiteY17" fmla="*/ 7274 h 57670"/>
                                  <a:gd name="connsiteX18" fmla="*/ 41422 w 45995"/>
                                  <a:gd name="connsiteY18" fmla="*/ 17086 h 57670"/>
                                  <a:gd name="connsiteX19" fmla="*/ 42547 w 45995"/>
                                  <a:gd name="connsiteY19" fmla="*/ 19033 h 57670"/>
                                  <a:gd name="connsiteX20" fmla="*/ 44197 w 45995"/>
                                  <a:gd name="connsiteY20" fmla="*/ 19333 h 57670"/>
                                  <a:gd name="connsiteX21" fmla="*/ 45696 w 45995"/>
                                  <a:gd name="connsiteY21" fmla="*/ 18359 h 57670"/>
                                  <a:gd name="connsiteX22" fmla="*/ 46146 w 45995"/>
                                  <a:gd name="connsiteY22" fmla="*/ 16412 h 57670"/>
                                  <a:gd name="connsiteX23" fmla="*/ 39922 w 45995"/>
                                  <a:gd name="connsiteY23" fmla="*/ 4952 h 57670"/>
                                  <a:gd name="connsiteX24" fmla="*/ 24623 w 45995"/>
                                  <a:gd name="connsiteY24" fmla="*/ 84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5995" h="57670">
                                    <a:moveTo>
                                      <a:pt x="24623" y="84"/>
                                    </a:moveTo>
                                    <a:cubicBezTo>
                                      <a:pt x="17474" y="84"/>
                                      <a:pt x="11700" y="2705"/>
                                      <a:pt x="7300" y="7948"/>
                                    </a:cubicBezTo>
                                    <a:cubicBezTo>
                                      <a:pt x="2800" y="13241"/>
                                      <a:pt x="551" y="20231"/>
                                      <a:pt x="551" y="28919"/>
                                    </a:cubicBezTo>
                                    <a:cubicBezTo>
                                      <a:pt x="551" y="37807"/>
                                      <a:pt x="2800" y="44847"/>
                                      <a:pt x="7300" y="50040"/>
                                    </a:cubicBezTo>
                                    <a:cubicBezTo>
                                      <a:pt x="11650" y="55183"/>
                                      <a:pt x="17424" y="57755"/>
                                      <a:pt x="24623" y="57755"/>
                                    </a:cubicBezTo>
                                    <a:cubicBezTo>
                                      <a:pt x="30973" y="57755"/>
                                      <a:pt x="36047" y="56007"/>
                                      <a:pt x="39847" y="52512"/>
                                    </a:cubicBezTo>
                                    <a:cubicBezTo>
                                      <a:pt x="43047" y="49616"/>
                                      <a:pt x="45246" y="45671"/>
                                      <a:pt x="46446" y="40678"/>
                                    </a:cubicBezTo>
                                    <a:cubicBezTo>
                                      <a:pt x="46646" y="39779"/>
                                      <a:pt x="46546" y="39030"/>
                                      <a:pt x="46146" y="38431"/>
                                    </a:cubicBezTo>
                                    <a:cubicBezTo>
                                      <a:pt x="45796" y="37882"/>
                                      <a:pt x="45271" y="37533"/>
                                      <a:pt x="44572" y="37383"/>
                                    </a:cubicBezTo>
                                    <a:cubicBezTo>
                                      <a:pt x="43922" y="37233"/>
                                      <a:pt x="43322" y="37308"/>
                                      <a:pt x="42772" y="37607"/>
                                    </a:cubicBezTo>
                                    <a:cubicBezTo>
                                      <a:pt x="42172" y="37957"/>
                                      <a:pt x="41797" y="38531"/>
                                      <a:pt x="41647" y="39330"/>
                                    </a:cubicBezTo>
                                    <a:cubicBezTo>
                                      <a:pt x="40547" y="44423"/>
                                      <a:pt x="38447" y="48143"/>
                                      <a:pt x="35347" y="50490"/>
                                    </a:cubicBezTo>
                                    <a:cubicBezTo>
                                      <a:pt x="32598" y="52537"/>
                                      <a:pt x="29023" y="53560"/>
                                      <a:pt x="24623" y="53560"/>
                                    </a:cubicBezTo>
                                    <a:cubicBezTo>
                                      <a:pt x="18824" y="53560"/>
                                      <a:pt x="14199" y="51538"/>
                                      <a:pt x="10750" y="47494"/>
                                    </a:cubicBezTo>
                                    <a:cubicBezTo>
                                      <a:pt x="7050" y="43150"/>
                                      <a:pt x="5200" y="36958"/>
                                      <a:pt x="5200" y="28919"/>
                                    </a:cubicBezTo>
                                    <a:cubicBezTo>
                                      <a:pt x="5200" y="21080"/>
                                      <a:pt x="7050" y="14939"/>
                                      <a:pt x="10750" y="10495"/>
                                    </a:cubicBezTo>
                                    <a:cubicBezTo>
                                      <a:pt x="14299" y="6350"/>
                                      <a:pt x="18924" y="4278"/>
                                      <a:pt x="24623" y="4278"/>
                                    </a:cubicBezTo>
                                    <a:cubicBezTo>
                                      <a:pt x="28973" y="4278"/>
                                      <a:pt x="32573" y="5277"/>
                                      <a:pt x="35422" y="7274"/>
                                    </a:cubicBezTo>
                                    <a:cubicBezTo>
                                      <a:pt x="38572" y="9471"/>
                                      <a:pt x="40572" y="12742"/>
                                      <a:pt x="41422" y="17086"/>
                                    </a:cubicBezTo>
                                    <a:cubicBezTo>
                                      <a:pt x="41572" y="17984"/>
                                      <a:pt x="41947" y="18634"/>
                                      <a:pt x="42547" y="19033"/>
                                    </a:cubicBezTo>
                                    <a:cubicBezTo>
                                      <a:pt x="43047" y="19383"/>
                                      <a:pt x="43597" y="19482"/>
                                      <a:pt x="44197" y="19333"/>
                                    </a:cubicBezTo>
                                    <a:cubicBezTo>
                                      <a:pt x="44847" y="19183"/>
                                      <a:pt x="45346" y="18858"/>
                                      <a:pt x="45696" y="18359"/>
                                    </a:cubicBezTo>
                                    <a:cubicBezTo>
                                      <a:pt x="46096" y="17760"/>
                                      <a:pt x="46246" y="17111"/>
                                      <a:pt x="46146" y="16412"/>
                                    </a:cubicBezTo>
                                    <a:cubicBezTo>
                                      <a:pt x="45246" y="11618"/>
                                      <a:pt x="43172" y="7798"/>
                                      <a:pt x="39922" y="4952"/>
                                    </a:cubicBezTo>
                                    <a:cubicBezTo>
                                      <a:pt x="36122" y="1707"/>
                                      <a:pt x="31023" y="84"/>
                                      <a:pt x="24623" y="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2" name="Freeform: Shape 14482"/>
                            <wps:cNvSpPr/>
                            <wps:spPr>
                              <a:xfrm>
                                <a:off x="3532610" y="579534"/>
                                <a:ext cx="36971" cy="42691"/>
                              </a:xfrm>
                              <a:custGeom>
                                <a:avLst/>
                                <a:gdLst>
                                  <a:gd name="connsiteX0" fmla="*/ 28007 w 36971"/>
                                  <a:gd name="connsiteY0" fmla="*/ 31840 h 42691"/>
                                  <a:gd name="connsiteX1" fmla="*/ 22982 w 36971"/>
                                  <a:gd name="connsiteY1" fmla="*/ 36634 h 42691"/>
                                  <a:gd name="connsiteX2" fmla="*/ 14133 w 36971"/>
                                  <a:gd name="connsiteY2" fmla="*/ 38581 h 42691"/>
                                  <a:gd name="connsiteX3" fmla="*/ 7384 w 36971"/>
                                  <a:gd name="connsiteY3" fmla="*/ 36634 h 42691"/>
                                  <a:gd name="connsiteX4" fmla="*/ 5284 w 36971"/>
                                  <a:gd name="connsiteY4" fmla="*/ 31166 h 42691"/>
                                  <a:gd name="connsiteX5" fmla="*/ 7534 w 36971"/>
                                  <a:gd name="connsiteY5" fmla="*/ 25399 h 42691"/>
                                  <a:gd name="connsiteX6" fmla="*/ 15483 w 36971"/>
                                  <a:gd name="connsiteY6" fmla="*/ 22553 h 42691"/>
                                  <a:gd name="connsiteX7" fmla="*/ 24332 w 36971"/>
                                  <a:gd name="connsiteY7" fmla="*/ 20831 h 42691"/>
                                  <a:gd name="connsiteX8" fmla="*/ 28007 w 36971"/>
                                  <a:gd name="connsiteY8" fmla="*/ 19108 h 42691"/>
                                  <a:gd name="connsiteX9" fmla="*/ 17733 w 36971"/>
                                  <a:gd name="connsiteY9" fmla="*/ 84 h 42691"/>
                                  <a:gd name="connsiteX10" fmla="*/ 7609 w 36971"/>
                                  <a:gd name="connsiteY10" fmla="*/ 2855 h 42691"/>
                                  <a:gd name="connsiteX11" fmla="*/ 2809 w 36971"/>
                                  <a:gd name="connsiteY11" fmla="*/ 11543 h 42691"/>
                                  <a:gd name="connsiteX12" fmla="*/ 3259 w 36971"/>
                                  <a:gd name="connsiteY12" fmla="*/ 13341 h 42691"/>
                                  <a:gd name="connsiteX13" fmla="*/ 4759 w 36971"/>
                                  <a:gd name="connsiteY13" fmla="*/ 14090 h 42691"/>
                                  <a:gd name="connsiteX14" fmla="*/ 6409 w 36971"/>
                                  <a:gd name="connsiteY14" fmla="*/ 13640 h 42691"/>
                                  <a:gd name="connsiteX15" fmla="*/ 7384 w 36971"/>
                                  <a:gd name="connsiteY15" fmla="*/ 12142 h 42691"/>
                                  <a:gd name="connsiteX16" fmla="*/ 10008 w 36971"/>
                                  <a:gd name="connsiteY16" fmla="*/ 6450 h 42691"/>
                                  <a:gd name="connsiteX17" fmla="*/ 17658 w 36971"/>
                                  <a:gd name="connsiteY17" fmla="*/ 4203 h 42691"/>
                                  <a:gd name="connsiteX18" fmla="*/ 25532 w 36971"/>
                                  <a:gd name="connsiteY18" fmla="*/ 6151 h 42691"/>
                                  <a:gd name="connsiteX19" fmla="*/ 28007 w 36971"/>
                                  <a:gd name="connsiteY19" fmla="*/ 11693 h 42691"/>
                                  <a:gd name="connsiteX20" fmla="*/ 25757 w 36971"/>
                                  <a:gd name="connsiteY20" fmla="*/ 16112 h 42691"/>
                                  <a:gd name="connsiteX21" fmla="*/ 15408 w 36971"/>
                                  <a:gd name="connsiteY21" fmla="*/ 18509 h 42691"/>
                                  <a:gd name="connsiteX22" fmla="*/ 2884 w 36971"/>
                                  <a:gd name="connsiteY22" fmla="*/ 23527 h 42691"/>
                                  <a:gd name="connsiteX23" fmla="*/ 559 w 36971"/>
                                  <a:gd name="connsiteY23" fmla="*/ 31166 h 42691"/>
                                  <a:gd name="connsiteX24" fmla="*/ 3934 w 36971"/>
                                  <a:gd name="connsiteY24" fmla="*/ 39630 h 42691"/>
                                  <a:gd name="connsiteX25" fmla="*/ 14133 w 36971"/>
                                  <a:gd name="connsiteY25" fmla="*/ 42775 h 42691"/>
                                  <a:gd name="connsiteX26" fmla="*/ 22982 w 36971"/>
                                  <a:gd name="connsiteY26" fmla="*/ 41053 h 42691"/>
                                  <a:gd name="connsiteX27" fmla="*/ 28082 w 36971"/>
                                  <a:gd name="connsiteY27" fmla="*/ 37607 h 42691"/>
                                  <a:gd name="connsiteX28" fmla="*/ 29432 w 36971"/>
                                  <a:gd name="connsiteY28" fmla="*/ 40903 h 42691"/>
                                  <a:gd name="connsiteX29" fmla="*/ 35356 w 36971"/>
                                  <a:gd name="connsiteY29" fmla="*/ 41951 h 42691"/>
                                  <a:gd name="connsiteX30" fmla="*/ 37006 w 36971"/>
                                  <a:gd name="connsiteY30" fmla="*/ 41277 h 42691"/>
                                  <a:gd name="connsiteX31" fmla="*/ 37531 w 36971"/>
                                  <a:gd name="connsiteY31" fmla="*/ 39854 h 42691"/>
                                  <a:gd name="connsiteX32" fmla="*/ 36931 w 36971"/>
                                  <a:gd name="connsiteY32" fmla="*/ 38356 h 42691"/>
                                  <a:gd name="connsiteX33" fmla="*/ 35431 w 36971"/>
                                  <a:gd name="connsiteY33" fmla="*/ 37757 h 42691"/>
                                  <a:gd name="connsiteX34" fmla="*/ 33331 w 36971"/>
                                  <a:gd name="connsiteY34" fmla="*/ 37008 h 42691"/>
                                  <a:gd name="connsiteX35" fmla="*/ 32656 w 36971"/>
                                  <a:gd name="connsiteY35" fmla="*/ 35061 h 42691"/>
                                  <a:gd name="connsiteX36" fmla="*/ 32656 w 36971"/>
                                  <a:gd name="connsiteY36" fmla="*/ 11319 h 42691"/>
                                  <a:gd name="connsiteX37" fmla="*/ 28307 w 36971"/>
                                  <a:gd name="connsiteY37" fmla="*/ 2556 h 42691"/>
                                  <a:gd name="connsiteX38" fmla="*/ 17733 w 36971"/>
                                  <a:gd name="connsiteY38" fmla="*/ 84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8007" y="31840"/>
                                    </a:moveTo>
                                    <a:cubicBezTo>
                                      <a:pt x="26857" y="33888"/>
                                      <a:pt x="25182" y="35485"/>
                                      <a:pt x="22982" y="36634"/>
                                    </a:cubicBezTo>
                                    <a:cubicBezTo>
                                      <a:pt x="20532" y="37932"/>
                                      <a:pt x="17583" y="38581"/>
                                      <a:pt x="14133" y="38581"/>
                                    </a:cubicBezTo>
                                    <a:cubicBezTo>
                                      <a:pt x="11083" y="38581"/>
                                      <a:pt x="8834" y="37932"/>
                                      <a:pt x="7384" y="36634"/>
                                    </a:cubicBezTo>
                                    <a:cubicBezTo>
                                      <a:pt x="5984" y="35435"/>
                                      <a:pt x="5284" y="33613"/>
                                      <a:pt x="5284" y="31166"/>
                                    </a:cubicBezTo>
                                    <a:cubicBezTo>
                                      <a:pt x="5284" y="28620"/>
                                      <a:pt x="6034" y="26697"/>
                                      <a:pt x="7534" y="25399"/>
                                    </a:cubicBezTo>
                                    <a:cubicBezTo>
                                      <a:pt x="9084" y="24001"/>
                                      <a:pt x="11733" y="23052"/>
                                      <a:pt x="15483" y="22553"/>
                                    </a:cubicBezTo>
                                    <a:cubicBezTo>
                                      <a:pt x="19233" y="22054"/>
                                      <a:pt x="22182" y="21480"/>
                                      <a:pt x="24332" y="20831"/>
                                    </a:cubicBezTo>
                                    <a:cubicBezTo>
                                      <a:pt x="26082" y="20281"/>
                                      <a:pt x="27307" y="19707"/>
                                      <a:pt x="28007" y="19108"/>
                                    </a:cubicBezTo>
                                    <a:close/>
                                    <a:moveTo>
                                      <a:pt x="17733" y="84"/>
                                    </a:moveTo>
                                    <a:cubicBezTo>
                                      <a:pt x="13533" y="84"/>
                                      <a:pt x="10158" y="1008"/>
                                      <a:pt x="7609" y="2855"/>
                                    </a:cubicBezTo>
                                    <a:cubicBezTo>
                                      <a:pt x="5009" y="4803"/>
                                      <a:pt x="3409" y="7699"/>
                                      <a:pt x="2809" y="11543"/>
                                    </a:cubicBezTo>
                                    <a:cubicBezTo>
                                      <a:pt x="2659" y="12292"/>
                                      <a:pt x="2809" y="12891"/>
                                      <a:pt x="3259" y="13341"/>
                                    </a:cubicBezTo>
                                    <a:cubicBezTo>
                                      <a:pt x="3659" y="13790"/>
                                      <a:pt x="4159" y="14040"/>
                                      <a:pt x="4759" y="14090"/>
                                    </a:cubicBezTo>
                                    <a:cubicBezTo>
                                      <a:pt x="5409" y="14140"/>
                                      <a:pt x="5959" y="13990"/>
                                      <a:pt x="6409" y="13640"/>
                                    </a:cubicBezTo>
                                    <a:cubicBezTo>
                                      <a:pt x="6959" y="13291"/>
                                      <a:pt x="7284" y="12792"/>
                                      <a:pt x="7384" y="12142"/>
                                    </a:cubicBezTo>
                                    <a:cubicBezTo>
                                      <a:pt x="7634" y="9646"/>
                                      <a:pt x="8509" y="7749"/>
                                      <a:pt x="10008" y="6450"/>
                                    </a:cubicBezTo>
                                    <a:cubicBezTo>
                                      <a:pt x="11708" y="4952"/>
                                      <a:pt x="14258" y="4203"/>
                                      <a:pt x="17658" y="4203"/>
                                    </a:cubicBezTo>
                                    <a:cubicBezTo>
                                      <a:pt x="21157" y="4203"/>
                                      <a:pt x="23782" y="4852"/>
                                      <a:pt x="25532" y="6151"/>
                                    </a:cubicBezTo>
                                    <a:cubicBezTo>
                                      <a:pt x="27182" y="7399"/>
                                      <a:pt x="28007" y="9246"/>
                                      <a:pt x="28007" y="11693"/>
                                    </a:cubicBezTo>
                                    <a:cubicBezTo>
                                      <a:pt x="28007" y="13840"/>
                                      <a:pt x="27257" y="15313"/>
                                      <a:pt x="25757" y="16112"/>
                                    </a:cubicBezTo>
                                    <a:cubicBezTo>
                                      <a:pt x="24207" y="16961"/>
                                      <a:pt x="20757" y="17760"/>
                                      <a:pt x="15408" y="18509"/>
                                    </a:cubicBezTo>
                                    <a:cubicBezTo>
                                      <a:pt x="9358" y="19258"/>
                                      <a:pt x="5184" y="20930"/>
                                      <a:pt x="2884" y="23527"/>
                                    </a:cubicBezTo>
                                    <a:cubicBezTo>
                                      <a:pt x="1334" y="25324"/>
                                      <a:pt x="559" y="27871"/>
                                      <a:pt x="559" y="31166"/>
                                    </a:cubicBezTo>
                                    <a:cubicBezTo>
                                      <a:pt x="559" y="34811"/>
                                      <a:pt x="1684" y="37632"/>
                                      <a:pt x="3934" y="39630"/>
                                    </a:cubicBezTo>
                                    <a:cubicBezTo>
                                      <a:pt x="6234" y="41727"/>
                                      <a:pt x="9633" y="42775"/>
                                      <a:pt x="14133" y="42775"/>
                                    </a:cubicBezTo>
                                    <a:cubicBezTo>
                                      <a:pt x="17433" y="42775"/>
                                      <a:pt x="20382" y="42201"/>
                                      <a:pt x="22982" y="41053"/>
                                    </a:cubicBezTo>
                                    <a:cubicBezTo>
                                      <a:pt x="24882" y="40204"/>
                                      <a:pt x="26582" y="39055"/>
                                      <a:pt x="28082" y="37607"/>
                                    </a:cubicBezTo>
                                    <a:cubicBezTo>
                                      <a:pt x="28082" y="39155"/>
                                      <a:pt x="28532" y="40254"/>
                                      <a:pt x="29432" y="40903"/>
                                    </a:cubicBezTo>
                                    <a:cubicBezTo>
                                      <a:pt x="30531" y="41602"/>
                                      <a:pt x="32506" y="41951"/>
                                      <a:pt x="35356" y="41951"/>
                                    </a:cubicBezTo>
                                    <a:cubicBezTo>
                                      <a:pt x="36056" y="41951"/>
                                      <a:pt x="36606" y="41727"/>
                                      <a:pt x="37006" y="41277"/>
                                    </a:cubicBezTo>
                                    <a:cubicBezTo>
                                      <a:pt x="37356" y="40878"/>
                                      <a:pt x="37531" y="40404"/>
                                      <a:pt x="37531" y="39854"/>
                                    </a:cubicBezTo>
                                    <a:cubicBezTo>
                                      <a:pt x="37481" y="39255"/>
                                      <a:pt x="37281" y="38756"/>
                                      <a:pt x="36931" y="38356"/>
                                    </a:cubicBezTo>
                                    <a:cubicBezTo>
                                      <a:pt x="36531" y="37957"/>
                                      <a:pt x="36031" y="37757"/>
                                      <a:pt x="35431" y="37757"/>
                                    </a:cubicBezTo>
                                    <a:cubicBezTo>
                                      <a:pt x="34531" y="37757"/>
                                      <a:pt x="33831" y="37508"/>
                                      <a:pt x="33331" y="37008"/>
                                    </a:cubicBezTo>
                                    <a:cubicBezTo>
                                      <a:pt x="32881" y="36559"/>
                                      <a:pt x="32656" y="35910"/>
                                      <a:pt x="32656" y="35061"/>
                                    </a:cubicBezTo>
                                    <a:lnTo>
                                      <a:pt x="32656" y="11319"/>
                                    </a:lnTo>
                                    <a:cubicBezTo>
                                      <a:pt x="32656" y="7374"/>
                                      <a:pt x="31206" y="4453"/>
                                      <a:pt x="28307" y="2556"/>
                                    </a:cubicBezTo>
                                    <a:cubicBezTo>
                                      <a:pt x="25757" y="908"/>
                                      <a:pt x="22232" y="84"/>
                                      <a:pt x="17733" y="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3" name="Freeform: Shape 14483"/>
                            <wps:cNvSpPr/>
                            <wps:spPr>
                              <a:xfrm>
                                <a:off x="3577830" y="579534"/>
                                <a:ext cx="16876" cy="42616"/>
                              </a:xfrm>
                              <a:custGeom>
                                <a:avLst/>
                                <a:gdLst>
                                  <a:gd name="connsiteX0" fmla="*/ 566 w 16876"/>
                                  <a:gd name="connsiteY0" fmla="*/ 2780 h 42616"/>
                                  <a:gd name="connsiteX1" fmla="*/ 566 w 16876"/>
                                  <a:gd name="connsiteY1" fmla="*/ 40304 h 42616"/>
                                  <a:gd name="connsiteX2" fmla="*/ 1241 w 16876"/>
                                  <a:gd name="connsiteY2" fmla="*/ 42101 h 42616"/>
                                  <a:gd name="connsiteX3" fmla="*/ 2891 w 16876"/>
                                  <a:gd name="connsiteY3" fmla="*/ 42700 h 42616"/>
                                  <a:gd name="connsiteX4" fmla="*/ 4466 w 16876"/>
                                  <a:gd name="connsiteY4" fmla="*/ 42101 h 42616"/>
                                  <a:gd name="connsiteX5" fmla="*/ 5216 w 16876"/>
                                  <a:gd name="connsiteY5" fmla="*/ 40304 h 42616"/>
                                  <a:gd name="connsiteX6" fmla="*/ 5216 w 16876"/>
                                  <a:gd name="connsiteY6" fmla="*/ 11094 h 42616"/>
                                  <a:gd name="connsiteX7" fmla="*/ 9115 w 16876"/>
                                  <a:gd name="connsiteY7" fmla="*/ 6525 h 42616"/>
                                  <a:gd name="connsiteX8" fmla="*/ 15640 w 16876"/>
                                  <a:gd name="connsiteY8" fmla="*/ 4653 h 42616"/>
                                  <a:gd name="connsiteX9" fmla="*/ 17439 w 16876"/>
                                  <a:gd name="connsiteY9" fmla="*/ 2331 h 42616"/>
                                  <a:gd name="connsiteX10" fmla="*/ 15715 w 16876"/>
                                  <a:gd name="connsiteY10" fmla="*/ 84 h 42616"/>
                                  <a:gd name="connsiteX11" fmla="*/ 9265 w 16876"/>
                                  <a:gd name="connsiteY11" fmla="*/ 1882 h 42616"/>
                                  <a:gd name="connsiteX12" fmla="*/ 5216 w 16876"/>
                                  <a:gd name="connsiteY12" fmla="*/ 5851 h 42616"/>
                                  <a:gd name="connsiteX13" fmla="*/ 5216 w 16876"/>
                                  <a:gd name="connsiteY13" fmla="*/ 2780 h 42616"/>
                                  <a:gd name="connsiteX14" fmla="*/ 4466 w 16876"/>
                                  <a:gd name="connsiteY14" fmla="*/ 1133 h 42616"/>
                                  <a:gd name="connsiteX15" fmla="*/ 2891 w 16876"/>
                                  <a:gd name="connsiteY15" fmla="*/ 683 h 42616"/>
                                  <a:gd name="connsiteX16" fmla="*/ 1241 w 16876"/>
                                  <a:gd name="connsiteY16" fmla="*/ 1208 h 42616"/>
                                  <a:gd name="connsiteX17" fmla="*/ 566 w 16876"/>
                                  <a:gd name="connsiteY17" fmla="*/ 2780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566" y="2780"/>
                                    </a:moveTo>
                                    <a:lnTo>
                                      <a:pt x="566" y="40304"/>
                                    </a:lnTo>
                                    <a:cubicBezTo>
                                      <a:pt x="566" y="41053"/>
                                      <a:pt x="791" y="41652"/>
                                      <a:pt x="1241" y="42101"/>
                                    </a:cubicBezTo>
                                    <a:cubicBezTo>
                                      <a:pt x="1691" y="42501"/>
                                      <a:pt x="2241" y="42700"/>
                                      <a:pt x="2891" y="42700"/>
                                    </a:cubicBezTo>
                                    <a:cubicBezTo>
                                      <a:pt x="3491" y="42700"/>
                                      <a:pt x="4016" y="42501"/>
                                      <a:pt x="4466" y="42101"/>
                                    </a:cubicBezTo>
                                    <a:cubicBezTo>
                                      <a:pt x="4966" y="41652"/>
                                      <a:pt x="5216" y="41053"/>
                                      <a:pt x="5216" y="40304"/>
                                    </a:cubicBezTo>
                                    <a:lnTo>
                                      <a:pt x="5216" y="11094"/>
                                    </a:lnTo>
                                    <a:cubicBezTo>
                                      <a:pt x="6116" y="9147"/>
                                      <a:pt x="7415" y="7624"/>
                                      <a:pt x="9115" y="6525"/>
                                    </a:cubicBezTo>
                                    <a:cubicBezTo>
                                      <a:pt x="11015" y="5277"/>
                                      <a:pt x="13190" y="4653"/>
                                      <a:pt x="15640" y="4653"/>
                                    </a:cubicBezTo>
                                    <a:cubicBezTo>
                                      <a:pt x="16890" y="4653"/>
                                      <a:pt x="17489" y="3879"/>
                                      <a:pt x="17439" y="2331"/>
                                    </a:cubicBezTo>
                                    <a:cubicBezTo>
                                      <a:pt x="17389" y="833"/>
                                      <a:pt x="16814" y="84"/>
                                      <a:pt x="15715" y="84"/>
                                    </a:cubicBezTo>
                                    <a:cubicBezTo>
                                      <a:pt x="13315" y="84"/>
                                      <a:pt x="11165" y="683"/>
                                      <a:pt x="9265" y="1882"/>
                                    </a:cubicBezTo>
                                    <a:cubicBezTo>
                                      <a:pt x="7815" y="2780"/>
                                      <a:pt x="6466" y="4104"/>
                                      <a:pt x="5216" y="5851"/>
                                    </a:cubicBezTo>
                                    <a:lnTo>
                                      <a:pt x="5216" y="2780"/>
                                    </a:lnTo>
                                    <a:cubicBezTo>
                                      <a:pt x="5216" y="2081"/>
                                      <a:pt x="4966" y="1532"/>
                                      <a:pt x="4466" y="1133"/>
                                    </a:cubicBezTo>
                                    <a:cubicBezTo>
                                      <a:pt x="4016" y="833"/>
                                      <a:pt x="3491" y="683"/>
                                      <a:pt x="2891" y="683"/>
                                    </a:cubicBezTo>
                                    <a:cubicBezTo>
                                      <a:pt x="2241" y="683"/>
                                      <a:pt x="1691" y="858"/>
                                      <a:pt x="1241" y="1208"/>
                                    </a:cubicBezTo>
                                    <a:cubicBezTo>
                                      <a:pt x="791" y="1607"/>
                                      <a:pt x="566" y="2131"/>
                                      <a:pt x="566" y="278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4" name="Freeform: Shape 14484"/>
                            <wps:cNvSpPr/>
                            <wps:spPr>
                              <a:xfrm>
                                <a:off x="3602802" y="564555"/>
                                <a:ext cx="7424" cy="57670"/>
                              </a:xfrm>
                              <a:custGeom>
                                <a:avLst/>
                                <a:gdLst>
                                  <a:gd name="connsiteX0" fmla="*/ 1920 w 7424"/>
                                  <a:gd name="connsiteY0" fmla="*/ 17161 h 57670"/>
                                  <a:gd name="connsiteX1" fmla="*/ 1920 w 7424"/>
                                  <a:gd name="connsiteY1" fmla="*/ 55283 h 57670"/>
                                  <a:gd name="connsiteX2" fmla="*/ 2595 w 7424"/>
                                  <a:gd name="connsiteY2" fmla="*/ 57156 h 57670"/>
                                  <a:gd name="connsiteX3" fmla="*/ 4245 w 7424"/>
                                  <a:gd name="connsiteY3" fmla="*/ 57755 h 57670"/>
                                  <a:gd name="connsiteX4" fmla="*/ 5895 w 7424"/>
                                  <a:gd name="connsiteY4" fmla="*/ 57081 h 57670"/>
                                  <a:gd name="connsiteX5" fmla="*/ 6644 w 7424"/>
                                  <a:gd name="connsiteY5" fmla="*/ 55283 h 57670"/>
                                  <a:gd name="connsiteX6" fmla="*/ 6644 w 7424"/>
                                  <a:gd name="connsiteY6" fmla="*/ 17161 h 57670"/>
                                  <a:gd name="connsiteX7" fmla="*/ 5895 w 7424"/>
                                  <a:gd name="connsiteY7" fmla="*/ 15513 h 57670"/>
                                  <a:gd name="connsiteX8" fmla="*/ 4245 w 7424"/>
                                  <a:gd name="connsiteY8" fmla="*/ 14989 h 57670"/>
                                  <a:gd name="connsiteX9" fmla="*/ 2595 w 7424"/>
                                  <a:gd name="connsiteY9" fmla="*/ 15588 h 57670"/>
                                  <a:gd name="connsiteX10" fmla="*/ 1920 w 7424"/>
                                  <a:gd name="connsiteY10" fmla="*/ 17161 h 57670"/>
                                  <a:gd name="connsiteX11" fmla="*/ 4245 w 7424"/>
                                  <a:gd name="connsiteY11" fmla="*/ 84 h 57670"/>
                                  <a:gd name="connsiteX12" fmla="*/ 1470 w 7424"/>
                                  <a:gd name="connsiteY12" fmla="*/ 1282 h 57670"/>
                                  <a:gd name="connsiteX13" fmla="*/ 570 w 7424"/>
                                  <a:gd name="connsiteY13" fmla="*/ 4054 h 57670"/>
                                  <a:gd name="connsiteX14" fmla="*/ 1470 w 7424"/>
                                  <a:gd name="connsiteY14" fmla="*/ 6675 h 57670"/>
                                  <a:gd name="connsiteX15" fmla="*/ 4245 w 7424"/>
                                  <a:gd name="connsiteY15" fmla="*/ 7873 h 57670"/>
                                  <a:gd name="connsiteX16" fmla="*/ 7019 w 7424"/>
                                  <a:gd name="connsiteY16" fmla="*/ 6675 h 57670"/>
                                  <a:gd name="connsiteX17" fmla="*/ 7994 w 7424"/>
                                  <a:gd name="connsiteY17" fmla="*/ 4054 h 57670"/>
                                  <a:gd name="connsiteX18" fmla="*/ 7019 w 7424"/>
                                  <a:gd name="connsiteY18" fmla="*/ 1282 h 57670"/>
                                  <a:gd name="connsiteX19" fmla="*/ 4245 w 7424"/>
                                  <a:gd name="connsiteY19" fmla="*/ 84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920" y="17161"/>
                                    </a:moveTo>
                                    <a:lnTo>
                                      <a:pt x="1920" y="55283"/>
                                    </a:lnTo>
                                    <a:cubicBezTo>
                                      <a:pt x="1920" y="56032"/>
                                      <a:pt x="2145" y="56656"/>
                                      <a:pt x="2595" y="57156"/>
                                    </a:cubicBezTo>
                                    <a:cubicBezTo>
                                      <a:pt x="3045" y="57555"/>
                                      <a:pt x="3595" y="57755"/>
                                      <a:pt x="4245" y="57755"/>
                                    </a:cubicBezTo>
                                    <a:cubicBezTo>
                                      <a:pt x="4895" y="57755"/>
                                      <a:pt x="5445" y="57530"/>
                                      <a:pt x="5895" y="57081"/>
                                    </a:cubicBezTo>
                                    <a:cubicBezTo>
                                      <a:pt x="6395" y="56631"/>
                                      <a:pt x="6644" y="56032"/>
                                      <a:pt x="6644" y="55283"/>
                                    </a:cubicBezTo>
                                    <a:lnTo>
                                      <a:pt x="6644" y="17161"/>
                                    </a:lnTo>
                                    <a:cubicBezTo>
                                      <a:pt x="6644" y="16462"/>
                                      <a:pt x="6395" y="15912"/>
                                      <a:pt x="5895" y="15513"/>
                                    </a:cubicBezTo>
                                    <a:cubicBezTo>
                                      <a:pt x="5445" y="15163"/>
                                      <a:pt x="4895" y="14989"/>
                                      <a:pt x="4245" y="14989"/>
                                    </a:cubicBezTo>
                                    <a:cubicBezTo>
                                      <a:pt x="3595" y="14989"/>
                                      <a:pt x="3045" y="15188"/>
                                      <a:pt x="2595" y="15588"/>
                                    </a:cubicBezTo>
                                    <a:cubicBezTo>
                                      <a:pt x="2145" y="15937"/>
                                      <a:pt x="1920" y="16462"/>
                                      <a:pt x="1920" y="17161"/>
                                    </a:cubicBezTo>
                                    <a:close/>
                                    <a:moveTo>
                                      <a:pt x="4245" y="84"/>
                                    </a:moveTo>
                                    <a:cubicBezTo>
                                      <a:pt x="3045" y="84"/>
                                      <a:pt x="2120" y="484"/>
                                      <a:pt x="1470" y="1282"/>
                                    </a:cubicBezTo>
                                    <a:cubicBezTo>
                                      <a:pt x="870" y="2031"/>
                                      <a:pt x="570" y="2955"/>
                                      <a:pt x="570" y="4054"/>
                                    </a:cubicBezTo>
                                    <a:cubicBezTo>
                                      <a:pt x="570" y="5102"/>
                                      <a:pt x="870" y="5976"/>
                                      <a:pt x="1470" y="6675"/>
                                    </a:cubicBezTo>
                                    <a:cubicBezTo>
                                      <a:pt x="2120" y="7474"/>
                                      <a:pt x="3045" y="7873"/>
                                      <a:pt x="4245" y="7873"/>
                                    </a:cubicBezTo>
                                    <a:cubicBezTo>
                                      <a:pt x="5395" y="7873"/>
                                      <a:pt x="6320" y="7474"/>
                                      <a:pt x="7019" y="6675"/>
                                    </a:cubicBezTo>
                                    <a:cubicBezTo>
                                      <a:pt x="7669" y="5926"/>
                                      <a:pt x="7994" y="5052"/>
                                      <a:pt x="7994" y="4054"/>
                                    </a:cubicBezTo>
                                    <a:cubicBezTo>
                                      <a:pt x="7994" y="2955"/>
                                      <a:pt x="7669" y="2031"/>
                                      <a:pt x="7019" y="1282"/>
                                    </a:cubicBezTo>
                                    <a:cubicBezTo>
                                      <a:pt x="6320" y="484"/>
                                      <a:pt x="5395" y="84"/>
                                      <a:pt x="4245" y="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5" name="Freeform: Shape 14485"/>
                            <wps:cNvSpPr/>
                            <wps:spPr>
                              <a:xfrm>
                                <a:off x="3621929" y="564555"/>
                                <a:ext cx="35321" cy="57670"/>
                              </a:xfrm>
                              <a:custGeom>
                                <a:avLst/>
                                <a:gdLst>
                                  <a:gd name="connsiteX0" fmla="*/ 573 w 35321"/>
                                  <a:gd name="connsiteY0" fmla="*/ 2556 h 57670"/>
                                  <a:gd name="connsiteX1" fmla="*/ 573 w 35321"/>
                                  <a:gd name="connsiteY1" fmla="*/ 54534 h 57670"/>
                                  <a:gd name="connsiteX2" fmla="*/ 1323 w 35321"/>
                                  <a:gd name="connsiteY2" fmla="*/ 56407 h 57670"/>
                                  <a:gd name="connsiteX3" fmla="*/ 2898 w 35321"/>
                                  <a:gd name="connsiteY3" fmla="*/ 56931 h 57670"/>
                                  <a:gd name="connsiteX4" fmla="*/ 4473 w 35321"/>
                                  <a:gd name="connsiteY4" fmla="*/ 56257 h 57670"/>
                                  <a:gd name="connsiteX5" fmla="*/ 5222 w 35321"/>
                                  <a:gd name="connsiteY5" fmla="*/ 54534 h 57670"/>
                                  <a:gd name="connsiteX6" fmla="*/ 5222 w 35321"/>
                                  <a:gd name="connsiteY6" fmla="*/ 51388 h 57670"/>
                                  <a:gd name="connsiteX7" fmla="*/ 10022 w 35321"/>
                                  <a:gd name="connsiteY7" fmla="*/ 55732 h 57670"/>
                                  <a:gd name="connsiteX8" fmla="*/ 18496 w 35321"/>
                                  <a:gd name="connsiteY8" fmla="*/ 57755 h 57670"/>
                                  <a:gd name="connsiteX9" fmla="*/ 31620 w 35321"/>
                                  <a:gd name="connsiteY9" fmla="*/ 51164 h 57670"/>
                                  <a:gd name="connsiteX10" fmla="*/ 35895 w 35321"/>
                                  <a:gd name="connsiteY10" fmla="*/ 36484 h 57670"/>
                                  <a:gd name="connsiteX11" fmla="*/ 31620 w 35321"/>
                                  <a:gd name="connsiteY11" fmla="*/ 21654 h 57670"/>
                                  <a:gd name="connsiteX12" fmla="*/ 18496 w 35321"/>
                                  <a:gd name="connsiteY12" fmla="*/ 15063 h 57670"/>
                                  <a:gd name="connsiteX13" fmla="*/ 10697 w 35321"/>
                                  <a:gd name="connsiteY13" fmla="*/ 16711 h 57670"/>
                                  <a:gd name="connsiteX14" fmla="*/ 5222 w 35321"/>
                                  <a:gd name="connsiteY14" fmla="*/ 21879 h 57670"/>
                                  <a:gd name="connsiteX15" fmla="*/ 5222 w 35321"/>
                                  <a:gd name="connsiteY15" fmla="*/ 2406 h 57670"/>
                                  <a:gd name="connsiteX16" fmla="*/ 4473 w 35321"/>
                                  <a:gd name="connsiteY16" fmla="*/ 608 h 57670"/>
                                  <a:gd name="connsiteX17" fmla="*/ 2898 w 35321"/>
                                  <a:gd name="connsiteY17" fmla="*/ 84 h 57670"/>
                                  <a:gd name="connsiteX18" fmla="*/ 1248 w 35321"/>
                                  <a:gd name="connsiteY18" fmla="*/ 683 h 57670"/>
                                  <a:gd name="connsiteX19" fmla="*/ 573 w 35321"/>
                                  <a:gd name="connsiteY19" fmla="*/ 2556 h 57670"/>
                                  <a:gd name="connsiteX20" fmla="*/ 18496 w 35321"/>
                                  <a:gd name="connsiteY20" fmla="*/ 19183 h 57670"/>
                                  <a:gd name="connsiteX21" fmla="*/ 28095 w 35321"/>
                                  <a:gd name="connsiteY21" fmla="*/ 24500 h 57670"/>
                                  <a:gd name="connsiteX22" fmla="*/ 31170 w 35321"/>
                                  <a:gd name="connsiteY22" fmla="*/ 36409 h 57670"/>
                                  <a:gd name="connsiteX23" fmla="*/ 28095 w 35321"/>
                                  <a:gd name="connsiteY23" fmla="*/ 48243 h 57670"/>
                                  <a:gd name="connsiteX24" fmla="*/ 18496 w 35321"/>
                                  <a:gd name="connsiteY24" fmla="*/ 53560 h 57670"/>
                                  <a:gd name="connsiteX25" fmla="*/ 8372 w 35321"/>
                                  <a:gd name="connsiteY25" fmla="*/ 48243 h 57670"/>
                                  <a:gd name="connsiteX26" fmla="*/ 5222 w 35321"/>
                                  <a:gd name="connsiteY26" fmla="*/ 36409 h 57670"/>
                                  <a:gd name="connsiteX27" fmla="*/ 8372 w 35321"/>
                                  <a:gd name="connsiteY27" fmla="*/ 24500 h 57670"/>
                                  <a:gd name="connsiteX28" fmla="*/ 18496 w 35321"/>
                                  <a:gd name="connsiteY28" fmla="*/ 1918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5321" h="57670">
                                    <a:moveTo>
                                      <a:pt x="573" y="2556"/>
                                    </a:moveTo>
                                    <a:lnTo>
                                      <a:pt x="573" y="54534"/>
                                    </a:lnTo>
                                    <a:cubicBezTo>
                                      <a:pt x="573" y="55333"/>
                                      <a:pt x="823" y="55957"/>
                                      <a:pt x="1323" y="56407"/>
                                    </a:cubicBezTo>
                                    <a:cubicBezTo>
                                      <a:pt x="1723" y="56756"/>
                                      <a:pt x="2248" y="56931"/>
                                      <a:pt x="2898" y="56931"/>
                                    </a:cubicBezTo>
                                    <a:cubicBezTo>
                                      <a:pt x="3498" y="56881"/>
                                      <a:pt x="4023" y="56656"/>
                                      <a:pt x="4473" y="56257"/>
                                    </a:cubicBezTo>
                                    <a:cubicBezTo>
                                      <a:pt x="4973" y="55807"/>
                                      <a:pt x="5222" y="55233"/>
                                      <a:pt x="5222" y="54534"/>
                                    </a:cubicBezTo>
                                    <a:lnTo>
                                      <a:pt x="5222" y="51388"/>
                                    </a:lnTo>
                                    <a:cubicBezTo>
                                      <a:pt x="6272" y="53136"/>
                                      <a:pt x="7872" y="54584"/>
                                      <a:pt x="10022" y="55732"/>
                                    </a:cubicBezTo>
                                    <a:cubicBezTo>
                                      <a:pt x="12472" y="57081"/>
                                      <a:pt x="15297" y="57755"/>
                                      <a:pt x="18496" y="57755"/>
                                    </a:cubicBezTo>
                                    <a:cubicBezTo>
                                      <a:pt x="24046" y="57755"/>
                                      <a:pt x="28420" y="55558"/>
                                      <a:pt x="31620" y="51164"/>
                                    </a:cubicBezTo>
                                    <a:cubicBezTo>
                                      <a:pt x="34470" y="47219"/>
                                      <a:pt x="35895" y="42326"/>
                                      <a:pt x="35895" y="36484"/>
                                    </a:cubicBezTo>
                                    <a:cubicBezTo>
                                      <a:pt x="35895" y="30542"/>
                                      <a:pt x="34470" y="25599"/>
                                      <a:pt x="31620" y="21654"/>
                                    </a:cubicBezTo>
                                    <a:cubicBezTo>
                                      <a:pt x="28420" y="17260"/>
                                      <a:pt x="24046" y="15063"/>
                                      <a:pt x="18496" y="15063"/>
                                    </a:cubicBezTo>
                                    <a:cubicBezTo>
                                      <a:pt x="15497" y="15063"/>
                                      <a:pt x="12897" y="15613"/>
                                      <a:pt x="10697" y="16711"/>
                                    </a:cubicBezTo>
                                    <a:cubicBezTo>
                                      <a:pt x="8547" y="17810"/>
                                      <a:pt x="6722" y="19532"/>
                                      <a:pt x="5222" y="21879"/>
                                    </a:cubicBezTo>
                                    <a:lnTo>
                                      <a:pt x="5222" y="2406"/>
                                    </a:lnTo>
                                    <a:cubicBezTo>
                                      <a:pt x="5222" y="1657"/>
                                      <a:pt x="4973" y="1058"/>
                                      <a:pt x="4473" y="608"/>
                                    </a:cubicBezTo>
                                    <a:cubicBezTo>
                                      <a:pt x="4023" y="259"/>
                                      <a:pt x="3498" y="84"/>
                                      <a:pt x="2898" y="84"/>
                                    </a:cubicBezTo>
                                    <a:cubicBezTo>
                                      <a:pt x="2248" y="84"/>
                                      <a:pt x="1698" y="284"/>
                                      <a:pt x="1248" y="683"/>
                                    </a:cubicBezTo>
                                    <a:cubicBezTo>
                                      <a:pt x="798" y="1133"/>
                                      <a:pt x="573" y="1757"/>
                                      <a:pt x="573" y="2556"/>
                                    </a:cubicBezTo>
                                    <a:close/>
                                    <a:moveTo>
                                      <a:pt x="18496" y="19183"/>
                                    </a:moveTo>
                                    <a:cubicBezTo>
                                      <a:pt x="22546" y="19183"/>
                                      <a:pt x="25746" y="20955"/>
                                      <a:pt x="28095" y="24500"/>
                                    </a:cubicBezTo>
                                    <a:cubicBezTo>
                                      <a:pt x="30145" y="27646"/>
                                      <a:pt x="31170" y="31616"/>
                                      <a:pt x="31170" y="36409"/>
                                    </a:cubicBezTo>
                                    <a:cubicBezTo>
                                      <a:pt x="31170" y="41153"/>
                                      <a:pt x="30145" y="45097"/>
                                      <a:pt x="28095" y="48243"/>
                                    </a:cubicBezTo>
                                    <a:cubicBezTo>
                                      <a:pt x="25796" y="51788"/>
                                      <a:pt x="22596" y="53560"/>
                                      <a:pt x="18496" y="53560"/>
                                    </a:cubicBezTo>
                                    <a:cubicBezTo>
                                      <a:pt x="14097" y="53560"/>
                                      <a:pt x="10722" y="51788"/>
                                      <a:pt x="8372" y="48243"/>
                                    </a:cubicBezTo>
                                    <a:cubicBezTo>
                                      <a:pt x="6272" y="45147"/>
                                      <a:pt x="5222" y="41202"/>
                                      <a:pt x="5222" y="36409"/>
                                    </a:cubicBezTo>
                                    <a:cubicBezTo>
                                      <a:pt x="5222" y="31566"/>
                                      <a:pt x="6272" y="27596"/>
                                      <a:pt x="8372" y="24500"/>
                                    </a:cubicBezTo>
                                    <a:cubicBezTo>
                                      <a:pt x="10722" y="20955"/>
                                      <a:pt x="14097" y="19183"/>
                                      <a:pt x="18496" y="1918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6" name="Freeform: Shape 14486"/>
                            <wps:cNvSpPr/>
                            <wps:spPr>
                              <a:xfrm>
                                <a:off x="3668426" y="564555"/>
                                <a:ext cx="35321" cy="57670"/>
                              </a:xfrm>
                              <a:custGeom>
                                <a:avLst/>
                                <a:gdLst>
                                  <a:gd name="connsiteX0" fmla="*/ 580 w 35321"/>
                                  <a:gd name="connsiteY0" fmla="*/ 2556 h 57670"/>
                                  <a:gd name="connsiteX1" fmla="*/ 580 w 35321"/>
                                  <a:gd name="connsiteY1" fmla="*/ 54534 h 57670"/>
                                  <a:gd name="connsiteX2" fmla="*/ 1330 w 35321"/>
                                  <a:gd name="connsiteY2" fmla="*/ 56407 h 57670"/>
                                  <a:gd name="connsiteX3" fmla="*/ 2905 w 35321"/>
                                  <a:gd name="connsiteY3" fmla="*/ 56931 h 57670"/>
                                  <a:gd name="connsiteX4" fmla="*/ 4480 w 35321"/>
                                  <a:gd name="connsiteY4" fmla="*/ 56257 h 57670"/>
                                  <a:gd name="connsiteX5" fmla="*/ 5230 w 35321"/>
                                  <a:gd name="connsiteY5" fmla="*/ 54534 h 57670"/>
                                  <a:gd name="connsiteX6" fmla="*/ 5230 w 35321"/>
                                  <a:gd name="connsiteY6" fmla="*/ 51388 h 57670"/>
                                  <a:gd name="connsiteX7" fmla="*/ 10029 w 35321"/>
                                  <a:gd name="connsiteY7" fmla="*/ 55732 h 57670"/>
                                  <a:gd name="connsiteX8" fmla="*/ 18504 w 35321"/>
                                  <a:gd name="connsiteY8" fmla="*/ 57755 h 57670"/>
                                  <a:gd name="connsiteX9" fmla="*/ 31627 w 35321"/>
                                  <a:gd name="connsiteY9" fmla="*/ 51164 h 57670"/>
                                  <a:gd name="connsiteX10" fmla="*/ 35902 w 35321"/>
                                  <a:gd name="connsiteY10" fmla="*/ 36484 h 57670"/>
                                  <a:gd name="connsiteX11" fmla="*/ 31627 w 35321"/>
                                  <a:gd name="connsiteY11" fmla="*/ 21654 h 57670"/>
                                  <a:gd name="connsiteX12" fmla="*/ 18504 w 35321"/>
                                  <a:gd name="connsiteY12" fmla="*/ 15063 h 57670"/>
                                  <a:gd name="connsiteX13" fmla="*/ 10704 w 35321"/>
                                  <a:gd name="connsiteY13" fmla="*/ 16711 h 57670"/>
                                  <a:gd name="connsiteX14" fmla="*/ 5230 w 35321"/>
                                  <a:gd name="connsiteY14" fmla="*/ 21879 h 57670"/>
                                  <a:gd name="connsiteX15" fmla="*/ 5230 w 35321"/>
                                  <a:gd name="connsiteY15" fmla="*/ 2406 h 57670"/>
                                  <a:gd name="connsiteX16" fmla="*/ 4480 w 35321"/>
                                  <a:gd name="connsiteY16" fmla="*/ 608 h 57670"/>
                                  <a:gd name="connsiteX17" fmla="*/ 2905 w 35321"/>
                                  <a:gd name="connsiteY17" fmla="*/ 84 h 57670"/>
                                  <a:gd name="connsiteX18" fmla="*/ 1255 w 35321"/>
                                  <a:gd name="connsiteY18" fmla="*/ 683 h 57670"/>
                                  <a:gd name="connsiteX19" fmla="*/ 580 w 35321"/>
                                  <a:gd name="connsiteY19" fmla="*/ 2556 h 57670"/>
                                  <a:gd name="connsiteX20" fmla="*/ 18504 w 35321"/>
                                  <a:gd name="connsiteY20" fmla="*/ 19183 h 57670"/>
                                  <a:gd name="connsiteX21" fmla="*/ 28103 w 35321"/>
                                  <a:gd name="connsiteY21" fmla="*/ 24500 h 57670"/>
                                  <a:gd name="connsiteX22" fmla="*/ 31177 w 35321"/>
                                  <a:gd name="connsiteY22" fmla="*/ 36409 h 57670"/>
                                  <a:gd name="connsiteX23" fmla="*/ 28103 w 35321"/>
                                  <a:gd name="connsiteY23" fmla="*/ 48243 h 57670"/>
                                  <a:gd name="connsiteX24" fmla="*/ 18504 w 35321"/>
                                  <a:gd name="connsiteY24" fmla="*/ 53560 h 57670"/>
                                  <a:gd name="connsiteX25" fmla="*/ 8379 w 35321"/>
                                  <a:gd name="connsiteY25" fmla="*/ 48243 h 57670"/>
                                  <a:gd name="connsiteX26" fmla="*/ 5230 w 35321"/>
                                  <a:gd name="connsiteY26" fmla="*/ 36409 h 57670"/>
                                  <a:gd name="connsiteX27" fmla="*/ 8379 w 35321"/>
                                  <a:gd name="connsiteY27" fmla="*/ 24500 h 57670"/>
                                  <a:gd name="connsiteX28" fmla="*/ 18504 w 35321"/>
                                  <a:gd name="connsiteY28" fmla="*/ 1918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5321" h="57670">
                                    <a:moveTo>
                                      <a:pt x="580" y="2556"/>
                                    </a:moveTo>
                                    <a:lnTo>
                                      <a:pt x="580" y="54534"/>
                                    </a:lnTo>
                                    <a:cubicBezTo>
                                      <a:pt x="580" y="55333"/>
                                      <a:pt x="830" y="55957"/>
                                      <a:pt x="1330" y="56407"/>
                                    </a:cubicBezTo>
                                    <a:cubicBezTo>
                                      <a:pt x="1730" y="56756"/>
                                      <a:pt x="2255" y="56931"/>
                                      <a:pt x="2905" y="56931"/>
                                    </a:cubicBezTo>
                                    <a:cubicBezTo>
                                      <a:pt x="3505" y="56881"/>
                                      <a:pt x="4030" y="56656"/>
                                      <a:pt x="4480" y="56257"/>
                                    </a:cubicBezTo>
                                    <a:cubicBezTo>
                                      <a:pt x="4980" y="55807"/>
                                      <a:pt x="5230" y="55233"/>
                                      <a:pt x="5230" y="54534"/>
                                    </a:cubicBezTo>
                                    <a:lnTo>
                                      <a:pt x="5230" y="51388"/>
                                    </a:lnTo>
                                    <a:cubicBezTo>
                                      <a:pt x="6280" y="53136"/>
                                      <a:pt x="7880" y="54584"/>
                                      <a:pt x="10029" y="55732"/>
                                    </a:cubicBezTo>
                                    <a:cubicBezTo>
                                      <a:pt x="12479" y="57081"/>
                                      <a:pt x="15304" y="57755"/>
                                      <a:pt x="18504" y="57755"/>
                                    </a:cubicBezTo>
                                    <a:cubicBezTo>
                                      <a:pt x="24053" y="57755"/>
                                      <a:pt x="28428" y="55558"/>
                                      <a:pt x="31627" y="51164"/>
                                    </a:cubicBezTo>
                                    <a:cubicBezTo>
                                      <a:pt x="34477" y="47219"/>
                                      <a:pt x="35902" y="42326"/>
                                      <a:pt x="35902" y="36484"/>
                                    </a:cubicBezTo>
                                    <a:cubicBezTo>
                                      <a:pt x="35902" y="30542"/>
                                      <a:pt x="34477" y="25599"/>
                                      <a:pt x="31627" y="21654"/>
                                    </a:cubicBezTo>
                                    <a:cubicBezTo>
                                      <a:pt x="28428" y="17260"/>
                                      <a:pt x="24053" y="15063"/>
                                      <a:pt x="18504" y="15063"/>
                                    </a:cubicBezTo>
                                    <a:cubicBezTo>
                                      <a:pt x="15504" y="15063"/>
                                      <a:pt x="12904" y="15613"/>
                                      <a:pt x="10704" y="16711"/>
                                    </a:cubicBezTo>
                                    <a:cubicBezTo>
                                      <a:pt x="8554" y="17810"/>
                                      <a:pt x="6730" y="19532"/>
                                      <a:pt x="5230" y="21879"/>
                                    </a:cubicBezTo>
                                    <a:lnTo>
                                      <a:pt x="5230" y="2406"/>
                                    </a:lnTo>
                                    <a:cubicBezTo>
                                      <a:pt x="5230" y="1657"/>
                                      <a:pt x="4980" y="1058"/>
                                      <a:pt x="4480" y="608"/>
                                    </a:cubicBezTo>
                                    <a:cubicBezTo>
                                      <a:pt x="4030" y="259"/>
                                      <a:pt x="3505" y="84"/>
                                      <a:pt x="2905" y="84"/>
                                    </a:cubicBezTo>
                                    <a:cubicBezTo>
                                      <a:pt x="2255" y="84"/>
                                      <a:pt x="1705" y="284"/>
                                      <a:pt x="1255" y="683"/>
                                    </a:cubicBezTo>
                                    <a:cubicBezTo>
                                      <a:pt x="805" y="1133"/>
                                      <a:pt x="580" y="1757"/>
                                      <a:pt x="580" y="2556"/>
                                    </a:cubicBezTo>
                                    <a:close/>
                                    <a:moveTo>
                                      <a:pt x="18504" y="19183"/>
                                    </a:moveTo>
                                    <a:cubicBezTo>
                                      <a:pt x="22553" y="19183"/>
                                      <a:pt x="25753" y="20955"/>
                                      <a:pt x="28103" y="24500"/>
                                    </a:cubicBezTo>
                                    <a:cubicBezTo>
                                      <a:pt x="30152" y="27646"/>
                                      <a:pt x="31177" y="31616"/>
                                      <a:pt x="31177" y="36409"/>
                                    </a:cubicBezTo>
                                    <a:cubicBezTo>
                                      <a:pt x="31177" y="41153"/>
                                      <a:pt x="30152" y="45097"/>
                                      <a:pt x="28103" y="48243"/>
                                    </a:cubicBezTo>
                                    <a:cubicBezTo>
                                      <a:pt x="25803" y="51788"/>
                                      <a:pt x="22603" y="53560"/>
                                      <a:pt x="18504" y="53560"/>
                                    </a:cubicBezTo>
                                    <a:cubicBezTo>
                                      <a:pt x="14104" y="53560"/>
                                      <a:pt x="10729" y="51788"/>
                                      <a:pt x="8379" y="48243"/>
                                    </a:cubicBezTo>
                                    <a:cubicBezTo>
                                      <a:pt x="6280" y="45147"/>
                                      <a:pt x="5230" y="41202"/>
                                      <a:pt x="5230" y="36409"/>
                                    </a:cubicBezTo>
                                    <a:cubicBezTo>
                                      <a:pt x="5230" y="31566"/>
                                      <a:pt x="6280" y="27596"/>
                                      <a:pt x="8379" y="24500"/>
                                    </a:cubicBezTo>
                                    <a:cubicBezTo>
                                      <a:pt x="10729" y="20955"/>
                                      <a:pt x="14104" y="19183"/>
                                      <a:pt x="18504" y="1918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7" name="Freeform: Shape 14487"/>
                            <wps:cNvSpPr/>
                            <wps:spPr>
                              <a:xfrm>
                                <a:off x="3712968" y="579534"/>
                                <a:ext cx="34196" cy="42691"/>
                              </a:xfrm>
                              <a:custGeom>
                                <a:avLst/>
                                <a:gdLst>
                                  <a:gd name="connsiteX0" fmla="*/ 29235 w 34196"/>
                                  <a:gd name="connsiteY0" fmla="*/ 30118 h 42691"/>
                                  <a:gd name="connsiteX1" fmla="*/ 25110 w 34196"/>
                                  <a:gd name="connsiteY1" fmla="*/ 35960 h 42691"/>
                                  <a:gd name="connsiteX2" fmla="*/ 17611 w 34196"/>
                                  <a:gd name="connsiteY2" fmla="*/ 38581 h 42691"/>
                                  <a:gd name="connsiteX3" fmla="*/ 8537 w 34196"/>
                                  <a:gd name="connsiteY3" fmla="*/ 33413 h 42691"/>
                                  <a:gd name="connsiteX4" fmla="*/ 5312 w 34196"/>
                                  <a:gd name="connsiteY4" fmla="*/ 22703 h 42691"/>
                                  <a:gd name="connsiteX5" fmla="*/ 34784 w 34196"/>
                                  <a:gd name="connsiteY5" fmla="*/ 22703 h 42691"/>
                                  <a:gd name="connsiteX6" fmla="*/ 34784 w 34196"/>
                                  <a:gd name="connsiteY6" fmla="*/ 21505 h 42691"/>
                                  <a:gd name="connsiteX7" fmla="*/ 30435 w 34196"/>
                                  <a:gd name="connsiteY7" fmla="*/ 6675 h 42691"/>
                                  <a:gd name="connsiteX8" fmla="*/ 17611 w 34196"/>
                                  <a:gd name="connsiteY8" fmla="*/ 84 h 42691"/>
                                  <a:gd name="connsiteX9" fmla="*/ 4862 w 34196"/>
                                  <a:gd name="connsiteY9" fmla="*/ 6675 h 42691"/>
                                  <a:gd name="connsiteX10" fmla="*/ 587 w 34196"/>
                                  <a:gd name="connsiteY10" fmla="*/ 21505 h 42691"/>
                                  <a:gd name="connsiteX11" fmla="*/ 4862 w 34196"/>
                                  <a:gd name="connsiteY11" fmla="*/ 36184 h 42691"/>
                                  <a:gd name="connsiteX12" fmla="*/ 17611 w 34196"/>
                                  <a:gd name="connsiteY12" fmla="*/ 42775 h 42691"/>
                                  <a:gd name="connsiteX13" fmla="*/ 27510 w 34196"/>
                                  <a:gd name="connsiteY13" fmla="*/ 39854 h 42691"/>
                                  <a:gd name="connsiteX14" fmla="*/ 33809 w 34196"/>
                                  <a:gd name="connsiteY14" fmla="*/ 31840 h 42691"/>
                                  <a:gd name="connsiteX15" fmla="*/ 33809 w 34196"/>
                                  <a:gd name="connsiteY15" fmla="*/ 29743 h 42691"/>
                                  <a:gd name="connsiteX16" fmla="*/ 32534 w 34196"/>
                                  <a:gd name="connsiteY16" fmla="*/ 28620 h 42691"/>
                                  <a:gd name="connsiteX17" fmla="*/ 30660 w 34196"/>
                                  <a:gd name="connsiteY17" fmla="*/ 28545 h 42691"/>
                                  <a:gd name="connsiteX18" fmla="*/ 29235 w 34196"/>
                                  <a:gd name="connsiteY18" fmla="*/ 30118 h 42691"/>
                                  <a:gd name="connsiteX19" fmla="*/ 5462 w 34196"/>
                                  <a:gd name="connsiteY19" fmla="*/ 18509 h 42691"/>
                                  <a:gd name="connsiteX20" fmla="*/ 8687 w 34196"/>
                                  <a:gd name="connsiteY20" fmla="*/ 9072 h 42691"/>
                                  <a:gd name="connsiteX21" fmla="*/ 17611 w 34196"/>
                                  <a:gd name="connsiteY21" fmla="*/ 4203 h 42691"/>
                                  <a:gd name="connsiteX22" fmla="*/ 26610 w 34196"/>
                                  <a:gd name="connsiteY22" fmla="*/ 9147 h 42691"/>
                                  <a:gd name="connsiteX23" fmla="*/ 29835 w 34196"/>
                                  <a:gd name="connsiteY23" fmla="*/ 18509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235" y="30118"/>
                                    </a:moveTo>
                                    <a:cubicBezTo>
                                      <a:pt x="28035" y="32714"/>
                                      <a:pt x="26660" y="34662"/>
                                      <a:pt x="25110" y="35960"/>
                                    </a:cubicBezTo>
                                    <a:cubicBezTo>
                                      <a:pt x="23110" y="37707"/>
                                      <a:pt x="20611" y="38581"/>
                                      <a:pt x="17611" y="38581"/>
                                    </a:cubicBezTo>
                                    <a:cubicBezTo>
                                      <a:pt x="13811" y="38581"/>
                                      <a:pt x="10786" y="36858"/>
                                      <a:pt x="8537" y="33413"/>
                                    </a:cubicBezTo>
                                    <a:cubicBezTo>
                                      <a:pt x="6587" y="30517"/>
                                      <a:pt x="5512" y="26947"/>
                                      <a:pt x="5312" y="22703"/>
                                    </a:cubicBezTo>
                                    <a:lnTo>
                                      <a:pt x="34784" y="22703"/>
                                    </a:lnTo>
                                    <a:lnTo>
                                      <a:pt x="34784" y="21505"/>
                                    </a:lnTo>
                                    <a:cubicBezTo>
                                      <a:pt x="34784" y="15663"/>
                                      <a:pt x="33334" y="10719"/>
                                      <a:pt x="30435" y="6675"/>
                                    </a:cubicBezTo>
                                    <a:cubicBezTo>
                                      <a:pt x="27235" y="2281"/>
                                      <a:pt x="22960" y="84"/>
                                      <a:pt x="17611" y="84"/>
                                    </a:cubicBezTo>
                                    <a:cubicBezTo>
                                      <a:pt x="12261" y="84"/>
                                      <a:pt x="8012" y="2281"/>
                                      <a:pt x="4862" y="6675"/>
                                    </a:cubicBezTo>
                                    <a:cubicBezTo>
                                      <a:pt x="2012" y="10719"/>
                                      <a:pt x="587" y="15663"/>
                                      <a:pt x="587" y="21505"/>
                                    </a:cubicBezTo>
                                    <a:cubicBezTo>
                                      <a:pt x="587" y="27297"/>
                                      <a:pt x="2012" y="32190"/>
                                      <a:pt x="4862" y="36184"/>
                                    </a:cubicBezTo>
                                    <a:cubicBezTo>
                                      <a:pt x="8012" y="40578"/>
                                      <a:pt x="12261" y="42775"/>
                                      <a:pt x="17611" y="42775"/>
                                    </a:cubicBezTo>
                                    <a:cubicBezTo>
                                      <a:pt x="21410" y="42775"/>
                                      <a:pt x="24710" y="41802"/>
                                      <a:pt x="27510" y="39854"/>
                                    </a:cubicBezTo>
                                    <a:cubicBezTo>
                                      <a:pt x="30260" y="38007"/>
                                      <a:pt x="32359" y="35336"/>
                                      <a:pt x="33809" y="31840"/>
                                    </a:cubicBezTo>
                                    <a:cubicBezTo>
                                      <a:pt x="34109" y="31091"/>
                                      <a:pt x="34109" y="30392"/>
                                      <a:pt x="33809" y="29743"/>
                                    </a:cubicBezTo>
                                    <a:cubicBezTo>
                                      <a:pt x="33559" y="29194"/>
                                      <a:pt x="33134" y="28820"/>
                                      <a:pt x="32534" y="28620"/>
                                    </a:cubicBezTo>
                                    <a:cubicBezTo>
                                      <a:pt x="31885" y="28370"/>
                                      <a:pt x="31260" y="28345"/>
                                      <a:pt x="30660" y="28545"/>
                                    </a:cubicBezTo>
                                    <a:cubicBezTo>
                                      <a:pt x="30010" y="28844"/>
                                      <a:pt x="29535" y="29369"/>
                                      <a:pt x="29235" y="30118"/>
                                    </a:cubicBezTo>
                                    <a:close/>
                                    <a:moveTo>
                                      <a:pt x="5462" y="18509"/>
                                    </a:moveTo>
                                    <a:cubicBezTo>
                                      <a:pt x="5762" y="14864"/>
                                      <a:pt x="6837" y="11718"/>
                                      <a:pt x="8687" y="9072"/>
                                    </a:cubicBezTo>
                                    <a:cubicBezTo>
                                      <a:pt x="10936" y="5826"/>
                                      <a:pt x="13911" y="4203"/>
                                      <a:pt x="17611" y="4203"/>
                                    </a:cubicBezTo>
                                    <a:cubicBezTo>
                                      <a:pt x="21310" y="4203"/>
                                      <a:pt x="24310" y="5851"/>
                                      <a:pt x="26610" y="9147"/>
                                    </a:cubicBezTo>
                                    <a:cubicBezTo>
                                      <a:pt x="28460" y="11843"/>
                                      <a:pt x="29535" y="14964"/>
                                      <a:pt x="29835" y="1850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8" name="Freeform: Shape 14488"/>
                            <wps:cNvSpPr/>
                            <wps:spPr>
                              <a:xfrm>
                                <a:off x="3756467" y="579534"/>
                                <a:ext cx="36971" cy="42691"/>
                              </a:xfrm>
                              <a:custGeom>
                                <a:avLst/>
                                <a:gdLst>
                                  <a:gd name="connsiteX0" fmla="*/ 28042 w 36971"/>
                                  <a:gd name="connsiteY0" fmla="*/ 31840 h 42691"/>
                                  <a:gd name="connsiteX1" fmla="*/ 23017 w 36971"/>
                                  <a:gd name="connsiteY1" fmla="*/ 36634 h 42691"/>
                                  <a:gd name="connsiteX2" fmla="*/ 14168 w 36971"/>
                                  <a:gd name="connsiteY2" fmla="*/ 38581 h 42691"/>
                                  <a:gd name="connsiteX3" fmla="*/ 7419 w 36971"/>
                                  <a:gd name="connsiteY3" fmla="*/ 36634 h 42691"/>
                                  <a:gd name="connsiteX4" fmla="*/ 5319 w 36971"/>
                                  <a:gd name="connsiteY4" fmla="*/ 31166 h 42691"/>
                                  <a:gd name="connsiteX5" fmla="*/ 7569 w 36971"/>
                                  <a:gd name="connsiteY5" fmla="*/ 25399 h 42691"/>
                                  <a:gd name="connsiteX6" fmla="*/ 15518 w 36971"/>
                                  <a:gd name="connsiteY6" fmla="*/ 22553 h 42691"/>
                                  <a:gd name="connsiteX7" fmla="*/ 24367 w 36971"/>
                                  <a:gd name="connsiteY7" fmla="*/ 20831 h 42691"/>
                                  <a:gd name="connsiteX8" fmla="*/ 28042 w 36971"/>
                                  <a:gd name="connsiteY8" fmla="*/ 19108 h 42691"/>
                                  <a:gd name="connsiteX9" fmla="*/ 17768 w 36971"/>
                                  <a:gd name="connsiteY9" fmla="*/ 84 h 42691"/>
                                  <a:gd name="connsiteX10" fmla="*/ 7644 w 36971"/>
                                  <a:gd name="connsiteY10" fmla="*/ 2855 h 42691"/>
                                  <a:gd name="connsiteX11" fmla="*/ 2844 w 36971"/>
                                  <a:gd name="connsiteY11" fmla="*/ 11543 h 42691"/>
                                  <a:gd name="connsiteX12" fmla="*/ 3294 w 36971"/>
                                  <a:gd name="connsiteY12" fmla="*/ 13341 h 42691"/>
                                  <a:gd name="connsiteX13" fmla="*/ 4794 w 36971"/>
                                  <a:gd name="connsiteY13" fmla="*/ 14090 h 42691"/>
                                  <a:gd name="connsiteX14" fmla="*/ 6444 w 36971"/>
                                  <a:gd name="connsiteY14" fmla="*/ 13640 h 42691"/>
                                  <a:gd name="connsiteX15" fmla="*/ 7419 w 36971"/>
                                  <a:gd name="connsiteY15" fmla="*/ 12142 h 42691"/>
                                  <a:gd name="connsiteX16" fmla="*/ 10043 w 36971"/>
                                  <a:gd name="connsiteY16" fmla="*/ 6450 h 42691"/>
                                  <a:gd name="connsiteX17" fmla="*/ 17693 w 36971"/>
                                  <a:gd name="connsiteY17" fmla="*/ 4203 h 42691"/>
                                  <a:gd name="connsiteX18" fmla="*/ 25567 w 36971"/>
                                  <a:gd name="connsiteY18" fmla="*/ 6151 h 42691"/>
                                  <a:gd name="connsiteX19" fmla="*/ 28042 w 36971"/>
                                  <a:gd name="connsiteY19" fmla="*/ 11693 h 42691"/>
                                  <a:gd name="connsiteX20" fmla="*/ 25792 w 36971"/>
                                  <a:gd name="connsiteY20" fmla="*/ 16112 h 42691"/>
                                  <a:gd name="connsiteX21" fmla="*/ 15443 w 36971"/>
                                  <a:gd name="connsiteY21" fmla="*/ 18509 h 42691"/>
                                  <a:gd name="connsiteX22" fmla="*/ 2919 w 36971"/>
                                  <a:gd name="connsiteY22" fmla="*/ 23527 h 42691"/>
                                  <a:gd name="connsiteX23" fmla="*/ 594 w 36971"/>
                                  <a:gd name="connsiteY23" fmla="*/ 31166 h 42691"/>
                                  <a:gd name="connsiteX24" fmla="*/ 3969 w 36971"/>
                                  <a:gd name="connsiteY24" fmla="*/ 39630 h 42691"/>
                                  <a:gd name="connsiteX25" fmla="*/ 14168 w 36971"/>
                                  <a:gd name="connsiteY25" fmla="*/ 42775 h 42691"/>
                                  <a:gd name="connsiteX26" fmla="*/ 23017 w 36971"/>
                                  <a:gd name="connsiteY26" fmla="*/ 41053 h 42691"/>
                                  <a:gd name="connsiteX27" fmla="*/ 28117 w 36971"/>
                                  <a:gd name="connsiteY27" fmla="*/ 37607 h 42691"/>
                                  <a:gd name="connsiteX28" fmla="*/ 29467 w 36971"/>
                                  <a:gd name="connsiteY28" fmla="*/ 40903 h 42691"/>
                                  <a:gd name="connsiteX29" fmla="*/ 35391 w 36971"/>
                                  <a:gd name="connsiteY29" fmla="*/ 41951 h 42691"/>
                                  <a:gd name="connsiteX30" fmla="*/ 37041 w 36971"/>
                                  <a:gd name="connsiteY30" fmla="*/ 41277 h 42691"/>
                                  <a:gd name="connsiteX31" fmla="*/ 37566 w 36971"/>
                                  <a:gd name="connsiteY31" fmla="*/ 39854 h 42691"/>
                                  <a:gd name="connsiteX32" fmla="*/ 36966 w 36971"/>
                                  <a:gd name="connsiteY32" fmla="*/ 38356 h 42691"/>
                                  <a:gd name="connsiteX33" fmla="*/ 35466 w 36971"/>
                                  <a:gd name="connsiteY33" fmla="*/ 37757 h 42691"/>
                                  <a:gd name="connsiteX34" fmla="*/ 33366 w 36971"/>
                                  <a:gd name="connsiteY34" fmla="*/ 37008 h 42691"/>
                                  <a:gd name="connsiteX35" fmla="*/ 32691 w 36971"/>
                                  <a:gd name="connsiteY35" fmla="*/ 35061 h 42691"/>
                                  <a:gd name="connsiteX36" fmla="*/ 32691 w 36971"/>
                                  <a:gd name="connsiteY36" fmla="*/ 11319 h 42691"/>
                                  <a:gd name="connsiteX37" fmla="*/ 28342 w 36971"/>
                                  <a:gd name="connsiteY37" fmla="*/ 2556 h 42691"/>
                                  <a:gd name="connsiteX38" fmla="*/ 17768 w 36971"/>
                                  <a:gd name="connsiteY38" fmla="*/ 84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8042" y="31840"/>
                                    </a:moveTo>
                                    <a:cubicBezTo>
                                      <a:pt x="26892" y="33888"/>
                                      <a:pt x="25217" y="35485"/>
                                      <a:pt x="23017" y="36634"/>
                                    </a:cubicBezTo>
                                    <a:cubicBezTo>
                                      <a:pt x="20567" y="37932"/>
                                      <a:pt x="17618" y="38581"/>
                                      <a:pt x="14168" y="38581"/>
                                    </a:cubicBezTo>
                                    <a:cubicBezTo>
                                      <a:pt x="11118" y="38581"/>
                                      <a:pt x="8868" y="37932"/>
                                      <a:pt x="7419" y="36634"/>
                                    </a:cubicBezTo>
                                    <a:cubicBezTo>
                                      <a:pt x="6019" y="35435"/>
                                      <a:pt x="5319" y="33613"/>
                                      <a:pt x="5319" y="31166"/>
                                    </a:cubicBezTo>
                                    <a:cubicBezTo>
                                      <a:pt x="5319" y="28620"/>
                                      <a:pt x="6069" y="26697"/>
                                      <a:pt x="7569" y="25399"/>
                                    </a:cubicBezTo>
                                    <a:cubicBezTo>
                                      <a:pt x="9119" y="24001"/>
                                      <a:pt x="11768" y="23052"/>
                                      <a:pt x="15518" y="22553"/>
                                    </a:cubicBezTo>
                                    <a:cubicBezTo>
                                      <a:pt x="19267" y="22054"/>
                                      <a:pt x="22217" y="21480"/>
                                      <a:pt x="24367" y="20831"/>
                                    </a:cubicBezTo>
                                    <a:cubicBezTo>
                                      <a:pt x="26117" y="20281"/>
                                      <a:pt x="27342" y="19707"/>
                                      <a:pt x="28042" y="19108"/>
                                    </a:cubicBezTo>
                                    <a:close/>
                                    <a:moveTo>
                                      <a:pt x="17768" y="84"/>
                                    </a:moveTo>
                                    <a:cubicBezTo>
                                      <a:pt x="13568" y="84"/>
                                      <a:pt x="10193" y="1008"/>
                                      <a:pt x="7644" y="2855"/>
                                    </a:cubicBezTo>
                                    <a:cubicBezTo>
                                      <a:pt x="5044" y="4803"/>
                                      <a:pt x="3444" y="7699"/>
                                      <a:pt x="2844" y="11543"/>
                                    </a:cubicBezTo>
                                    <a:cubicBezTo>
                                      <a:pt x="2694" y="12292"/>
                                      <a:pt x="2844" y="12891"/>
                                      <a:pt x="3294" y="13341"/>
                                    </a:cubicBezTo>
                                    <a:cubicBezTo>
                                      <a:pt x="3694" y="13790"/>
                                      <a:pt x="4194" y="14040"/>
                                      <a:pt x="4794" y="14090"/>
                                    </a:cubicBezTo>
                                    <a:cubicBezTo>
                                      <a:pt x="5444" y="14140"/>
                                      <a:pt x="5994" y="13990"/>
                                      <a:pt x="6444" y="13640"/>
                                    </a:cubicBezTo>
                                    <a:cubicBezTo>
                                      <a:pt x="6994" y="13291"/>
                                      <a:pt x="7319" y="12792"/>
                                      <a:pt x="7419" y="12142"/>
                                    </a:cubicBezTo>
                                    <a:cubicBezTo>
                                      <a:pt x="7669" y="9646"/>
                                      <a:pt x="8544" y="7749"/>
                                      <a:pt x="10043" y="6450"/>
                                    </a:cubicBezTo>
                                    <a:cubicBezTo>
                                      <a:pt x="11743" y="4952"/>
                                      <a:pt x="14293" y="4203"/>
                                      <a:pt x="17693" y="4203"/>
                                    </a:cubicBezTo>
                                    <a:cubicBezTo>
                                      <a:pt x="21192" y="4203"/>
                                      <a:pt x="23817" y="4852"/>
                                      <a:pt x="25567" y="6151"/>
                                    </a:cubicBezTo>
                                    <a:cubicBezTo>
                                      <a:pt x="27217" y="7399"/>
                                      <a:pt x="28042" y="9246"/>
                                      <a:pt x="28042" y="11693"/>
                                    </a:cubicBezTo>
                                    <a:cubicBezTo>
                                      <a:pt x="28042" y="13840"/>
                                      <a:pt x="27292" y="15313"/>
                                      <a:pt x="25792" y="16112"/>
                                    </a:cubicBezTo>
                                    <a:cubicBezTo>
                                      <a:pt x="24242" y="16961"/>
                                      <a:pt x="20792" y="17760"/>
                                      <a:pt x="15443" y="18509"/>
                                    </a:cubicBezTo>
                                    <a:cubicBezTo>
                                      <a:pt x="9393" y="19258"/>
                                      <a:pt x="5219" y="20930"/>
                                      <a:pt x="2919" y="23527"/>
                                    </a:cubicBezTo>
                                    <a:cubicBezTo>
                                      <a:pt x="1369" y="25324"/>
                                      <a:pt x="594" y="27871"/>
                                      <a:pt x="594" y="31166"/>
                                    </a:cubicBezTo>
                                    <a:cubicBezTo>
                                      <a:pt x="594" y="34811"/>
                                      <a:pt x="1719" y="37632"/>
                                      <a:pt x="3969" y="39630"/>
                                    </a:cubicBezTo>
                                    <a:cubicBezTo>
                                      <a:pt x="6269" y="41727"/>
                                      <a:pt x="9668" y="42775"/>
                                      <a:pt x="14168" y="42775"/>
                                    </a:cubicBezTo>
                                    <a:cubicBezTo>
                                      <a:pt x="17468" y="42775"/>
                                      <a:pt x="20417" y="42201"/>
                                      <a:pt x="23017" y="41053"/>
                                    </a:cubicBezTo>
                                    <a:cubicBezTo>
                                      <a:pt x="24917" y="40204"/>
                                      <a:pt x="26617" y="39055"/>
                                      <a:pt x="28117" y="37607"/>
                                    </a:cubicBezTo>
                                    <a:cubicBezTo>
                                      <a:pt x="28117" y="39155"/>
                                      <a:pt x="28567" y="40254"/>
                                      <a:pt x="29467" y="40903"/>
                                    </a:cubicBezTo>
                                    <a:cubicBezTo>
                                      <a:pt x="30566" y="41602"/>
                                      <a:pt x="32541" y="41951"/>
                                      <a:pt x="35391" y="41951"/>
                                    </a:cubicBezTo>
                                    <a:cubicBezTo>
                                      <a:pt x="36091" y="41951"/>
                                      <a:pt x="36641" y="41727"/>
                                      <a:pt x="37041" y="41277"/>
                                    </a:cubicBezTo>
                                    <a:cubicBezTo>
                                      <a:pt x="37391" y="40878"/>
                                      <a:pt x="37566" y="40404"/>
                                      <a:pt x="37566" y="39854"/>
                                    </a:cubicBezTo>
                                    <a:cubicBezTo>
                                      <a:pt x="37516" y="39255"/>
                                      <a:pt x="37316" y="38756"/>
                                      <a:pt x="36966" y="38356"/>
                                    </a:cubicBezTo>
                                    <a:cubicBezTo>
                                      <a:pt x="36566" y="37957"/>
                                      <a:pt x="36066" y="37757"/>
                                      <a:pt x="35466" y="37757"/>
                                    </a:cubicBezTo>
                                    <a:cubicBezTo>
                                      <a:pt x="34566" y="37757"/>
                                      <a:pt x="33866" y="37508"/>
                                      <a:pt x="33366" y="37008"/>
                                    </a:cubicBezTo>
                                    <a:cubicBezTo>
                                      <a:pt x="32916" y="36559"/>
                                      <a:pt x="32691" y="35910"/>
                                      <a:pt x="32691" y="35061"/>
                                    </a:cubicBezTo>
                                    <a:lnTo>
                                      <a:pt x="32691" y="11319"/>
                                    </a:lnTo>
                                    <a:cubicBezTo>
                                      <a:pt x="32691" y="7374"/>
                                      <a:pt x="31241" y="4453"/>
                                      <a:pt x="28342" y="2556"/>
                                    </a:cubicBezTo>
                                    <a:cubicBezTo>
                                      <a:pt x="25792" y="908"/>
                                      <a:pt x="22267" y="84"/>
                                      <a:pt x="17768" y="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89" name="Freeform: Shape 14489"/>
                            <wps:cNvSpPr/>
                            <wps:spPr>
                              <a:xfrm>
                                <a:off x="3801687" y="579534"/>
                                <a:ext cx="31422" cy="42766"/>
                              </a:xfrm>
                              <a:custGeom>
                                <a:avLst/>
                                <a:gdLst>
                                  <a:gd name="connsiteX0" fmla="*/ 601 w 31422"/>
                                  <a:gd name="connsiteY0" fmla="*/ 3080 h 42766"/>
                                  <a:gd name="connsiteX1" fmla="*/ 601 w 31422"/>
                                  <a:gd name="connsiteY1" fmla="*/ 40304 h 42766"/>
                                  <a:gd name="connsiteX2" fmla="*/ 1276 w 31422"/>
                                  <a:gd name="connsiteY2" fmla="*/ 42176 h 42766"/>
                                  <a:gd name="connsiteX3" fmla="*/ 2926 w 31422"/>
                                  <a:gd name="connsiteY3" fmla="*/ 42850 h 42766"/>
                                  <a:gd name="connsiteX4" fmla="*/ 4501 w 31422"/>
                                  <a:gd name="connsiteY4" fmla="*/ 42176 h 42766"/>
                                  <a:gd name="connsiteX5" fmla="*/ 5251 w 31422"/>
                                  <a:gd name="connsiteY5" fmla="*/ 40229 h 42766"/>
                                  <a:gd name="connsiteX6" fmla="*/ 5251 w 31422"/>
                                  <a:gd name="connsiteY6" fmla="*/ 13565 h 42766"/>
                                  <a:gd name="connsiteX7" fmla="*/ 11400 w 31422"/>
                                  <a:gd name="connsiteY7" fmla="*/ 6450 h 42766"/>
                                  <a:gd name="connsiteX8" fmla="*/ 19049 w 31422"/>
                                  <a:gd name="connsiteY8" fmla="*/ 4203 h 42766"/>
                                  <a:gd name="connsiteX9" fmla="*/ 25274 w 31422"/>
                                  <a:gd name="connsiteY9" fmla="*/ 6600 h 42766"/>
                                  <a:gd name="connsiteX10" fmla="*/ 27373 w 31422"/>
                                  <a:gd name="connsiteY10" fmla="*/ 11918 h 42766"/>
                                  <a:gd name="connsiteX11" fmla="*/ 27373 w 31422"/>
                                  <a:gd name="connsiteY11" fmla="*/ 40304 h 42766"/>
                                  <a:gd name="connsiteX12" fmla="*/ 28048 w 31422"/>
                                  <a:gd name="connsiteY12" fmla="*/ 42176 h 42766"/>
                                  <a:gd name="connsiteX13" fmla="*/ 29698 w 31422"/>
                                  <a:gd name="connsiteY13" fmla="*/ 42775 h 42766"/>
                                  <a:gd name="connsiteX14" fmla="*/ 31273 w 31422"/>
                                  <a:gd name="connsiteY14" fmla="*/ 42176 h 42766"/>
                                  <a:gd name="connsiteX15" fmla="*/ 32023 w 31422"/>
                                  <a:gd name="connsiteY15" fmla="*/ 40304 h 42766"/>
                                  <a:gd name="connsiteX16" fmla="*/ 32023 w 31422"/>
                                  <a:gd name="connsiteY16" fmla="*/ 11918 h 42766"/>
                                  <a:gd name="connsiteX17" fmla="*/ 28723 w 31422"/>
                                  <a:gd name="connsiteY17" fmla="*/ 3754 h 42766"/>
                                  <a:gd name="connsiteX18" fmla="*/ 19049 w 31422"/>
                                  <a:gd name="connsiteY18" fmla="*/ 84 h 42766"/>
                                  <a:gd name="connsiteX19" fmla="*/ 10800 w 31422"/>
                                  <a:gd name="connsiteY19" fmla="*/ 2106 h 42766"/>
                                  <a:gd name="connsiteX20" fmla="*/ 5251 w 31422"/>
                                  <a:gd name="connsiteY20" fmla="*/ 7724 h 42766"/>
                                  <a:gd name="connsiteX21" fmla="*/ 5251 w 31422"/>
                                  <a:gd name="connsiteY21" fmla="*/ 3080 h 42766"/>
                                  <a:gd name="connsiteX22" fmla="*/ 4501 w 31422"/>
                                  <a:gd name="connsiteY22" fmla="*/ 1282 h 42766"/>
                                  <a:gd name="connsiteX23" fmla="*/ 2926 w 31422"/>
                                  <a:gd name="connsiteY23" fmla="*/ 683 h 42766"/>
                                  <a:gd name="connsiteX24" fmla="*/ 1276 w 31422"/>
                                  <a:gd name="connsiteY24" fmla="*/ 1282 h 42766"/>
                                  <a:gd name="connsiteX25" fmla="*/ 601 w 31422"/>
                                  <a:gd name="connsiteY25" fmla="*/ 3080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601" y="3080"/>
                                    </a:moveTo>
                                    <a:lnTo>
                                      <a:pt x="601" y="40304"/>
                                    </a:lnTo>
                                    <a:cubicBezTo>
                                      <a:pt x="601" y="41103"/>
                                      <a:pt x="826" y="41727"/>
                                      <a:pt x="1276" y="42176"/>
                                    </a:cubicBezTo>
                                    <a:cubicBezTo>
                                      <a:pt x="1726" y="42626"/>
                                      <a:pt x="2276" y="42850"/>
                                      <a:pt x="2926" y="42850"/>
                                    </a:cubicBezTo>
                                    <a:cubicBezTo>
                                      <a:pt x="3526" y="42800"/>
                                      <a:pt x="4051" y="42576"/>
                                      <a:pt x="4501" y="42176"/>
                                    </a:cubicBezTo>
                                    <a:cubicBezTo>
                                      <a:pt x="5001" y="41677"/>
                                      <a:pt x="5251" y="41028"/>
                                      <a:pt x="5251" y="40229"/>
                                    </a:cubicBezTo>
                                    <a:lnTo>
                                      <a:pt x="5251" y="13565"/>
                                    </a:lnTo>
                                    <a:cubicBezTo>
                                      <a:pt x="7000" y="10370"/>
                                      <a:pt x="9050" y="7998"/>
                                      <a:pt x="11400" y="6450"/>
                                    </a:cubicBezTo>
                                    <a:cubicBezTo>
                                      <a:pt x="13650" y="4952"/>
                                      <a:pt x="16200" y="4203"/>
                                      <a:pt x="19049" y="4203"/>
                                    </a:cubicBezTo>
                                    <a:cubicBezTo>
                                      <a:pt x="21649" y="4203"/>
                                      <a:pt x="23724" y="5002"/>
                                      <a:pt x="25274" y="6600"/>
                                    </a:cubicBezTo>
                                    <a:cubicBezTo>
                                      <a:pt x="26674" y="7998"/>
                                      <a:pt x="27373" y="9771"/>
                                      <a:pt x="27373" y="11918"/>
                                    </a:cubicBezTo>
                                    <a:lnTo>
                                      <a:pt x="27373" y="40304"/>
                                    </a:lnTo>
                                    <a:cubicBezTo>
                                      <a:pt x="27373" y="41053"/>
                                      <a:pt x="27598" y="41677"/>
                                      <a:pt x="28048" y="42176"/>
                                    </a:cubicBezTo>
                                    <a:cubicBezTo>
                                      <a:pt x="28498" y="42576"/>
                                      <a:pt x="29048" y="42775"/>
                                      <a:pt x="29698" y="42775"/>
                                    </a:cubicBezTo>
                                    <a:cubicBezTo>
                                      <a:pt x="30298" y="42775"/>
                                      <a:pt x="30823" y="42576"/>
                                      <a:pt x="31273" y="42176"/>
                                    </a:cubicBezTo>
                                    <a:cubicBezTo>
                                      <a:pt x="31773" y="41677"/>
                                      <a:pt x="32023" y="41053"/>
                                      <a:pt x="32023" y="40304"/>
                                    </a:cubicBezTo>
                                    <a:lnTo>
                                      <a:pt x="32023" y="11918"/>
                                    </a:lnTo>
                                    <a:cubicBezTo>
                                      <a:pt x="32023" y="8672"/>
                                      <a:pt x="30923" y="5951"/>
                                      <a:pt x="28723" y="3754"/>
                                    </a:cubicBezTo>
                                    <a:cubicBezTo>
                                      <a:pt x="26324" y="1307"/>
                                      <a:pt x="23099" y="84"/>
                                      <a:pt x="19049" y="84"/>
                                    </a:cubicBezTo>
                                    <a:cubicBezTo>
                                      <a:pt x="15900" y="84"/>
                                      <a:pt x="13150" y="758"/>
                                      <a:pt x="10800" y="2106"/>
                                    </a:cubicBezTo>
                                    <a:cubicBezTo>
                                      <a:pt x="8550" y="3405"/>
                                      <a:pt x="6700" y="5277"/>
                                      <a:pt x="5251" y="7724"/>
                                    </a:cubicBezTo>
                                    <a:lnTo>
                                      <a:pt x="5251" y="3080"/>
                                    </a:lnTo>
                                    <a:cubicBezTo>
                                      <a:pt x="5251" y="2331"/>
                                      <a:pt x="5001" y="1732"/>
                                      <a:pt x="4501" y="1282"/>
                                    </a:cubicBezTo>
                                    <a:cubicBezTo>
                                      <a:pt x="4051" y="883"/>
                                      <a:pt x="3526" y="683"/>
                                      <a:pt x="2926" y="683"/>
                                    </a:cubicBezTo>
                                    <a:cubicBezTo>
                                      <a:pt x="2276" y="683"/>
                                      <a:pt x="1726" y="883"/>
                                      <a:pt x="1276" y="1282"/>
                                    </a:cubicBezTo>
                                    <a:cubicBezTo>
                                      <a:pt x="826" y="1732"/>
                                      <a:pt x="601" y="2331"/>
                                      <a:pt x="601" y="308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490" name="Graphic 14279"/>
                          <wpg:cNvGrpSpPr/>
                          <wpg:grpSpPr>
                            <a:xfrm>
                              <a:off x="4317289" y="316002"/>
                              <a:ext cx="332069" cy="67153"/>
                              <a:chOff x="4317289" y="316002"/>
                              <a:chExt cx="332069" cy="67153"/>
                            </a:xfrm>
                            <a:solidFill>
                              <a:srgbClr val="000000"/>
                            </a:solidFill>
                          </wpg:grpSpPr>
                          <wps:wsp>
                            <wps:cNvPr id="14491" name="Freeform: Shape 14491"/>
                            <wps:cNvSpPr/>
                            <wps:spPr>
                              <a:xfrm>
                                <a:off x="4317289" y="317321"/>
                                <a:ext cx="39821" cy="56397"/>
                              </a:xfrm>
                              <a:custGeom>
                                <a:avLst/>
                                <a:gdLst>
                                  <a:gd name="connsiteX0" fmla="*/ 7806 w 39821"/>
                                  <a:gd name="connsiteY0" fmla="*/ 45 h 56397"/>
                                  <a:gd name="connsiteX1" fmla="*/ 2406 w 39821"/>
                                  <a:gd name="connsiteY1" fmla="*/ 2292 h 56397"/>
                                  <a:gd name="connsiteX2" fmla="*/ 682 w 39821"/>
                                  <a:gd name="connsiteY2" fmla="*/ 7310 h 56397"/>
                                  <a:gd name="connsiteX3" fmla="*/ 682 w 39821"/>
                                  <a:gd name="connsiteY3" fmla="*/ 53896 h 56397"/>
                                  <a:gd name="connsiteX4" fmla="*/ 1356 w 39821"/>
                                  <a:gd name="connsiteY4" fmla="*/ 55768 h 56397"/>
                                  <a:gd name="connsiteX5" fmla="*/ 3006 w 39821"/>
                                  <a:gd name="connsiteY5" fmla="*/ 56443 h 56397"/>
                                  <a:gd name="connsiteX6" fmla="*/ 4581 w 39821"/>
                                  <a:gd name="connsiteY6" fmla="*/ 55768 h 56397"/>
                                  <a:gd name="connsiteX7" fmla="*/ 5331 w 39821"/>
                                  <a:gd name="connsiteY7" fmla="*/ 53896 h 56397"/>
                                  <a:gd name="connsiteX8" fmla="*/ 5331 w 39821"/>
                                  <a:gd name="connsiteY8" fmla="*/ 30229 h 56397"/>
                                  <a:gd name="connsiteX9" fmla="*/ 24754 w 39821"/>
                                  <a:gd name="connsiteY9" fmla="*/ 30229 h 56397"/>
                                  <a:gd name="connsiteX10" fmla="*/ 30829 w 39821"/>
                                  <a:gd name="connsiteY10" fmla="*/ 31951 h 56397"/>
                                  <a:gd name="connsiteX11" fmla="*/ 33528 w 39821"/>
                                  <a:gd name="connsiteY11" fmla="*/ 36894 h 56397"/>
                                  <a:gd name="connsiteX12" fmla="*/ 33978 w 39821"/>
                                  <a:gd name="connsiteY12" fmla="*/ 46931 h 56397"/>
                                  <a:gd name="connsiteX13" fmla="*/ 35703 w 39821"/>
                                  <a:gd name="connsiteY13" fmla="*/ 54945 h 56397"/>
                                  <a:gd name="connsiteX14" fmla="*/ 37053 w 39821"/>
                                  <a:gd name="connsiteY14" fmla="*/ 56293 h 56397"/>
                                  <a:gd name="connsiteX15" fmla="*/ 38853 w 39821"/>
                                  <a:gd name="connsiteY15" fmla="*/ 56293 h 56397"/>
                                  <a:gd name="connsiteX16" fmla="*/ 40278 w 39821"/>
                                  <a:gd name="connsiteY16" fmla="*/ 55094 h 56397"/>
                                  <a:gd name="connsiteX17" fmla="*/ 40278 w 39821"/>
                                  <a:gd name="connsiteY17" fmla="*/ 52922 h 56397"/>
                                  <a:gd name="connsiteX18" fmla="*/ 38778 w 39821"/>
                                  <a:gd name="connsiteY18" fmla="*/ 46332 h 56397"/>
                                  <a:gd name="connsiteX19" fmla="*/ 38253 w 39821"/>
                                  <a:gd name="connsiteY19" fmla="*/ 36220 h 56397"/>
                                  <a:gd name="connsiteX20" fmla="*/ 35928 w 39821"/>
                                  <a:gd name="connsiteY20" fmla="*/ 30304 h 56397"/>
                                  <a:gd name="connsiteX21" fmla="*/ 31429 w 39821"/>
                                  <a:gd name="connsiteY21" fmla="*/ 28132 h 56397"/>
                                  <a:gd name="connsiteX22" fmla="*/ 37878 w 39821"/>
                                  <a:gd name="connsiteY22" fmla="*/ 23263 h 56397"/>
                                  <a:gd name="connsiteX23" fmla="*/ 40278 w 39821"/>
                                  <a:gd name="connsiteY23" fmla="*/ 15174 h 56397"/>
                                  <a:gd name="connsiteX24" fmla="*/ 36378 w 39821"/>
                                  <a:gd name="connsiteY24" fmla="*/ 4764 h 56397"/>
                                  <a:gd name="connsiteX25" fmla="*/ 24754 w 39821"/>
                                  <a:gd name="connsiteY25" fmla="*/ 45 h 56397"/>
                                  <a:gd name="connsiteX26" fmla="*/ 24229 w 39821"/>
                                  <a:gd name="connsiteY26" fmla="*/ 26109 h 56397"/>
                                  <a:gd name="connsiteX27" fmla="*/ 5331 w 39821"/>
                                  <a:gd name="connsiteY27" fmla="*/ 26109 h 56397"/>
                                  <a:gd name="connsiteX28" fmla="*/ 5331 w 39821"/>
                                  <a:gd name="connsiteY28" fmla="*/ 7610 h 56397"/>
                                  <a:gd name="connsiteX29" fmla="*/ 6081 w 39821"/>
                                  <a:gd name="connsiteY29" fmla="*/ 5288 h 56397"/>
                                  <a:gd name="connsiteX30" fmla="*/ 8631 w 39821"/>
                                  <a:gd name="connsiteY30" fmla="*/ 4239 h 56397"/>
                                  <a:gd name="connsiteX31" fmla="*/ 24229 w 39821"/>
                                  <a:gd name="connsiteY31" fmla="*/ 4239 h 56397"/>
                                  <a:gd name="connsiteX32" fmla="*/ 32703 w 39821"/>
                                  <a:gd name="connsiteY32" fmla="*/ 7685 h 56397"/>
                                  <a:gd name="connsiteX33" fmla="*/ 35553 w 39821"/>
                                  <a:gd name="connsiteY33" fmla="*/ 15174 h 56397"/>
                                  <a:gd name="connsiteX34" fmla="*/ 32703 w 39821"/>
                                  <a:gd name="connsiteY34" fmla="*/ 22589 h 56397"/>
                                  <a:gd name="connsiteX35" fmla="*/ 24229 w 39821"/>
                                  <a:gd name="connsiteY35" fmla="*/ 26109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9821" h="56397">
                                    <a:moveTo>
                                      <a:pt x="7806" y="45"/>
                                    </a:moveTo>
                                    <a:cubicBezTo>
                                      <a:pt x="5506" y="45"/>
                                      <a:pt x="3706" y="794"/>
                                      <a:pt x="2406" y="2292"/>
                                    </a:cubicBezTo>
                                    <a:cubicBezTo>
                                      <a:pt x="1256" y="3640"/>
                                      <a:pt x="682" y="5313"/>
                                      <a:pt x="682" y="7310"/>
                                    </a:cubicBezTo>
                                    <a:lnTo>
                                      <a:pt x="682" y="53896"/>
                                    </a:lnTo>
                                    <a:cubicBezTo>
                                      <a:pt x="682" y="54695"/>
                                      <a:pt x="907" y="55319"/>
                                      <a:pt x="1356" y="55768"/>
                                    </a:cubicBezTo>
                                    <a:cubicBezTo>
                                      <a:pt x="1806" y="56218"/>
                                      <a:pt x="2356" y="56443"/>
                                      <a:pt x="3006" y="56443"/>
                                    </a:cubicBezTo>
                                    <a:cubicBezTo>
                                      <a:pt x="3606" y="56443"/>
                                      <a:pt x="4131" y="56218"/>
                                      <a:pt x="4581" y="55768"/>
                                    </a:cubicBezTo>
                                    <a:cubicBezTo>
                                      <a:pt x="5081" y="55319"/>
                                      <a:pt x="5331" y="54695"/>
                                      <a:pt x="5331" y="53896"/>
                                    </a:cubicBezTo>
                                    <a:lnTo>
                                      <a:pt x="5331" y="30229"/>
                                    </a:lnTo>
                                    <a:lnTo>
                                      <a:pt x="24754" y="30229"/>
                                    </a:lnTo>
                                    <a:cubicBezTo>
                                      <a:pt x="27154" y="30229"/>
                                      <a:pt x="29179" y="30803"/>
                                      <a:pt x="30829" y="31951"/>
                                    </a:cubicBezTo>
                                    <a:cubicBezTo>
                                      <a:pt x="32628" y="33150"/>
                                      <a:pt x="33528" y="34797"/>
                                      <a:pt x="33528" y="36894"/>
                                    </a:cubicBezTo>
                                    <a:cubicBezTo>
                                      <a:pt x="33528" y="40639"/>
                                      <a:pt x="33678" y="43985"/>
                                      <a:pt x="33978" y="46931"/>
                                    </a:cubicBezTo>
                                    <a:cubicBezTo>
                                      <a:pt x="34378" y="50276"/>
                                      <a:pt x="34953" y="52947"/>
                                      <a:pt x="35703" y="54945"/>
                                    </a:cubicBezTo>
                                    <a:cubicBezTo>
                                      <a:pt x="35953" y="55594"/>
                                      <a:pt x="36403" y="56043"/>
                                      <a:pt x="37053" y="56293"/>
                                    </a:cubicBezTo>
                                    <a:cubicBezTo>
                                      <a:pt x="37653" y="56492"/>
                                      <a:pt x="38253" y="56492"/>
                                      <a:pt x="38853" y="56293"/>
                                    </a:cubicBezTo>
                                    <a:cubicBezTo>
                                      <a:pt x="39503" y="56043"/>
                                      <a:pt x="39978" y="55644"/>
                                      <a:pt x="40278" y="55094"/>
                                    </a:cubicBezTo>
                                    <a:cubicBezTo>
                                      <a:pt x="40578" y="54445"/>
                                      <a:pt x="40578" y="53721"/>
                                      <a:pt x="40278" y="52922"/>
                                    </a:cubicBezTo>
                                    <a:cubicBezTo>
                                      <a:pt x="39628" y="51125"/>
                                      <a:pt x="39128" y="48928"/>
                                      <a:pt x="38778" y="46332"/>
                                    </a:cubicBezTo>
                                    <a:cubicBezTo>
                                      <a:pt x="38428" y="43485"/>
                                      <a:pt x="38253" y="40115"/>
                                      <a:pt x="38253" y="36220"/>
                                    </a:cubicBezTo>
                                    <a:cubicBezTo>
                                      <a:pt x="38253" y="33774"/>
                                      <a:pt x="37478" y="31801"/>
                                      <a:pt x="35928" y="30304"/>
                                    </a:cubicBezTo>
                                    <a:cubicBezTo>
                                      <a:pt x="34628" y="29005"/>
                                      <a:pt x="33128" y="28281"/>
                                      <a:pt x="31429" y="28132"/>
                                    </a:cubicBezTo>
                                    <a:cubicBezTo>
                                      <a:pt x="34128" y="27183"/>
                                      <a:pt x="36278" y="25560"/>
                                      <a:pt x="37878" y="23263"/>
                                    </a:cubicBezTo>
                                    <a:cubicBezTo>
                                      <a:pt x="39478" y="20916"/>
                                      <a:pt x="40278" y="18220"/>
                                      <a:pt x="40278" y="15174"/>
                                    </a:cubicBezTo>
                                    <a:cubicBezTo>
                                      <a:pt x="40278" y="11130"/>
                                      <a:pt x="38978" y="7660"/>
                                      <a:pt x="36378" y="4764"/>
                                    </a:cubicBezTo>
                                    <a:cubicBezTo>
                                      <a:pt x="33478" y="1618"/>
                                      <a:pt x="29604" y="45"/>
                                      <a:pt x="24754" y="45"/>
                                    </a:cubicBezTo>
                                    <a:close/>
                                    <a:moveTo>
                                      <a:pt x="24229" y="26109"/>
                                    </a:moveTo>
                                    <a:lnTo>
                                      <a:pt x="5331" y="26109"/>
                                    </a:lnTo>
                                    <a:lnTo>
                                      <a:pt x="5331" y="7610"/>
                                    </a:lnTo>
                                    <a:cubicBezTo>
                                      <a:pt x="5331" y="6661"/>
                                      <a:pt x="5581" y="5887"/>
                                      <a:pt x="6081" y="5288"/>
                                    </a:cubicBezTo>
                                    <a:cubicBezTo>
                                      <a:pt x="6681" y="4589"/>
                                      <a:pt x="7531" y="4239"/>
                                      <a:pt x="8631" y="4239"/>
                                    </a:cubicBezTo>
                                    <a:lnTo>
                                      <a:pt x="24229" y="4239"/>
                                    </a:lnTo>
                                    <a:cubicBezTo>
                                      <a:pt x="27729" y="4239"/>
                                      <a:pt x="30554" y="5388"/>
                                      <a:pt x="32703" y="7685"/>
                                    </a:cubicBezTo>
                                    <a:cubicBezTo>
                                      <a:pt x="34603" y="9782"/>
                                      <a:pt x="35553" y="12278"/>
                                      <a:pt x="35553" y="15174"/>
                                    </a:cubicBezTo>
                                    <a:cubicBezTo>
                                      <a:pt x="35553" y="18020"/>
                                      <a:pt x="34603" y="20492"/>
                                      <a:pt x="32703" y="22589"/>
                                    </a:cubicBezTo>
                                    <a:cubicBezTo>
                                      <a:pt x="30554" y="24936"/>
                                      <a:pt x="27729" y="26109"/>
                                      <a:pt x="24229" y="2610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2" name="Freeform: Shape 14492"/>
                            <wps:cNvSpPr/>
                            <wps:spPr>
                              <a:xfrm>
                                <a:off x="4365808" y="331027"/>
                                <a:ext cx="34196" cy="42691"/>
                              </a:xfrm>
                              <a:custGeom>
                                <a:avLst/>
                                <a:gdLst>
                                  <a:gd name="connsiteX0" fmla="*/ 29337 w 34196"/>
                                  <a:gd name="connsiteY0" fmla="*/ 30079 h 42691"/>
                                  <a:gd name="connsiteX1" fmla="*/ 25212 w 34196"/>
                                  <a:gd name="connsiteY1" fmla="*/ 35921 h 42691"/>
                                  <a:gd name="connsiteX2" fmla="*/ 17713 w 34196"/>
                                  <a:gd name="connsiteY2" fmla="*/ 38542 h 42691"/>
                                  <a:gd name="connsiteX3" fmla="*/ 8639 w 34196"/>
                                  <a:gd name="connsiteY3" fmla="*/ 33374 h 42691"/>
                                  <a:gd name="connsiteX4" fmla="*/ 5414 w 34196"/>
                                  <a:gd name="connsiteY4" fmla="*/ 22664 h 42691"/>
                                  <a:gd name="connsiteX5" fmla="*/ 34886 w 34196"/>
                                  <a:gd name="connsiteY5" fmla="*/ 22664 h 42691"/>
                                  <a:gd name="connsiteX6" fmla="*/ 34886 w 34196"/>
                                  <a:gd name="connsiteY6" fmla="*/ 21466 h 42691"/>
                                  <a:gd name="connsiteX7" fmla="*/ 30537 w 34196"/>
                                  <a:gd name="connsiteY7" fmla="*/ 6636 h 42691"/>
                                  <a:gd name="connsiteX8" fmla="*/ 17713 w 34196"/>
                                  <a:gd name="connsiteY8" fmla="*/ 45 h 42691"/>
                                  <a:gd name="connsiteX9" fmla="*/ 4964 w 34196"/>
                                  <a:gd name="connsiteY9" fmla="*/ 6636 h 42691"/>
                                  <a:gd name="connsiteX10" fmla="*/ 690 w 34196"/>
                                  <a:gd name="connsiteY10" fmla="*/ 21466 h 42691"/>
                                  <a:gd name="connsiteX11" fmla="*/ 4964 w 34196"/>
                                  <a:gd name="connsiteY11" fmla="*/ 36146 h 42691"/>
                                  <a:gd name="connsiteX12" fmla="*/ 17713 w 34196"/>
                                  <a:gd name="connsiteY12" fmla="*/ 42736 h 42691"/>
                                  <a:gd name="connsiteX13" fmla="*/ 27612 w 34196"/>
                                  <a:gd name="connsiteY13" fmla="*/ 39815 h 42691"/>
                                  <a:gd name="connsiteX14" fmla="*/ 33911 w 34196"/>
                                  <a:gd name="connsiteY14" fmla="*/ 31801 h 42691"/>
                                  <a:gd name="connsiteX15" fmla="*/ 33911 w 34196"/>
                                  <a:gd name="connsiteY15" fmla="*/ 29704 h 42691"/>
                                  <a:gd name="connsiteX16" fmla="*/ 32636 w 34196"/>
                                  <a:gd name="connsiteY16" fmla="*/ 28581 h 42691"/>
                                  <a:gd name="connsiteX17" fmla="*/ 30762 w 34196"/>
                                  <a:gd name="connsiteY17" fmla="*/ 28506 h 42691"/>
                                  <a:gd name="connsiteX18" fmla="*/ 29337 w 34196"/>
                                  <a:gd name="connsiteY18" fmla="*/ 30079 h 42691"/>
                                  <a:gd name="connsiteX19" fmla="*/ 5564 w 34196"/>
                                  <a:gd name="connsiteY19" fmla="*/ 18470 h 42691"/>
                                  <a:gd name="connsiteX20" fmla="*/ 8789 w 34196"/>
                                  <a:gd name="connsiteY20" fmla="*/ 9033 h 42691"/>
                                  <a:gd name="connsiteX21" fmla="*/ 17713 w 34196"/>
                                  <a:gd name="connsiteY21" fmla="*/ 4165 h 42691"/>
                                  <a:gd name="connsiteX22" fmla="*/ 26712 w 34196"/>
                                  <a:gd name="connsiteY22" fmla="*/ 9108 h 42691"/>
                                  <a:gd name="connsiteX23" fmla="*/ 29937 w 34196"/>
                                  <a:gd name="connsiteY23" fmla="*/ 18470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337" y="30079"/>
                                    </a:moveTo>
                                    <a:cubicBezTo>
                                      <a:pt x="28137" y="32675"/>
                                      <a:pt x="26762" y="34623"/>
                                      <a:pt x="25212" y="35921"/>
                                    </a:cubicBezTo>
                                    <a:cubicBezTo>
                                      <a:pt x="23212" y="37668"/>
                                      <a:pt x="20713" y="38542"/>
                                      <a:pt x="17713" y="38542"/>
                                    </a:cubicBezTo>
                                    <a:cubicBezTo>
                                      <a:pt x="13913" y="38542"/>
                                      <a:pt x="10889" y="36820"/>
                                      <a:pt x="8639" y="33374"/>
                                    </a:cubicBezTo>
                                    <a:cubicBezTo>
                                      <a:pt x="6689" y="30478"/>
                                      <a:pt x="5614" y="26908"/>
                                      <a:pt x="5414" y="22664"/>
                                    </a:cubicBezTo>
                                    <a:lnTo>
                                      <a:pt x="34886" y="22664"/>
                                    </a:lnTo>
                                    <a:lnTo>
                                      <a:pt x="34886" y="21466"/>
                                    </a:lnTo>
                                    <a:cubicBezTo>
                                      <a:pt x="34886" y="15624"/>
                                      <a:pt x="33436" y="10681"/>
                                      <a:pt x="30537" y="6636"/>
                                    </a:cubicBezTo>
                                    <a:cubicBezTo>
                                      <a:pt x="27337" y="2242"/>
                                      <a:pt x="23062" y="45"/>
                                      <a:pt x="17713" y="45"/>
                                    </a:cubicBezTo>
                                    <a:cubicBezTo>
                                      <a:pt x="12363" y="45"/>
                                      <a:pt x="8114" y="2242"/>
                                      <a:pt x="4964" y="6636"/>
                                    </a:cubicBezTo>
                                    <a:cubicBezTo>
                                      <a:pt x="2114" y="10681"/>
                                      <a:pt x="690" y="15624"/>
                                      <a:pt x="690" y="21466"/>
                                    </a:cubicBezTo>
                                    <a:cubicBezTo>
                                      <a:pt x="690" y="27258"/>
                                      <a:pt x="2114" y="32151"/>
                                      <a:pt x="4964" y="36146"/>
                                    </a:cubicBezTo>
                                    <a:cubicBezTo>
                                      <a:pt x="8114" y="40539"/>
                                      <a:pt x="12363" y="42736"/>
                                      <a:pt x="17713" y="42736"/>
                                    </a:cubicBezTo>
                                    <a:cubicBezTo>
                                      <a:pt x="21513" y="42736"/>
                                      <a:pt x="24812" y="41763"/>
                                      <a:pt x="27612" y="39815"/>
                                    </a:cubicBezTo>
                                    <a:cubicBezTo>
                                      <a:pt x="30362" y="37968"/>
                                      <a:pt x="32461" y="35297"/>
                                      <a:pt x="33911" y="31801"/>
                                    </a:cubicBezTo>
                                    <a:cubicBezTo>
                                      <a:pt x="34211" y="31053"/>
                                      <a:pt x="34211" y="30353"/>
                                      <a:pt x="33911" y="29704"/>
                                    </a:cubicBezTo>
                                    <a:cubicBezTo>
                                      <a:pt x="33661" y="29155"/>
                                      <a:pt x="33236" y="28781"/>
                                      <a:pt x="32636" y="28581"/>
                                    </a:cubicBezTo>
                                    <a:cubicBezTo>
                                      <a:pt x="31987" y="28331"/>
                                      <a:pt x="31362" y="28306"/>
                                      <a:pt x="30762" y="28506"/>
                                    </a:cubicBezTo>
                                    <a:cubicBezTo>
                                      <a:pt x="30112" y="28806"/>
                                      <a:pt x="29637" y="29330"/>
                                      <a:pt x="29337" y="30079"/>
                                    </a:cubicBezTo>
                                    <a:close/>
                                    <a:moveTo>
                                      <a:pt x="5564" y="18470"/>
                                    </a:moveTo>
                                    <a:cubicBezTo>
                                      <a:pt x="5864" y="14825"/>
                                      <a:pt x="6939" y="11679"/>
                                      <a:pt x="8789" y="9033"/>
                                    </a:cubicBezTo>
                                    <a:cubicBezTo>
                                      <a:pt x="11039" y="5787"/>
                                      <a:pt x="14013" y="4165"/>
                                      <a:pt x="17713" y="4165"/>
                                    </a:cubicBezTo>
                                    <a:cubicBezTo>
                                      <a:pt x="21412" y="4165"/>
                                      <a:pt x="24412" y="5812"/>
                                      <a:pt x="26712" y="9108"/>
                                    </a:cubicBezTo>
                                    <a:cubicBezTo>
                                      <a:pt x="28562" y="11804"/>
                                      <a:pt x="29637" y="14925"/>
                                      <a:pt x="29937" y="1847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3" name="Freeform: Shape 14493"/>
                            <wps:cNvSpPr/>
                            <wps:spPr>
                              <a:xfrm>
                                <a:off x="4409225" y="331027"/>
                                <a:ext cx="35396" cy="52128"/>
                              </a:xfrm>
                              <a:custGeom>
                                <a:avLst/>
                                <a:gdLst>
                                  <a:gd name="connsiteX0" fmla="*/ 31368 w 35396"/>
                                  <a:gd name="connsiteY0" fmla="*/ 2891 h 52128"/>
                                  <a:gd name="connsiteX1" fmla="*/ 31368 w 35396"/>
                                  <a:gd name="connsiteY1" fmla="*/ 6861 h 52128"/>
                                  <a:gd name="connsiteX2" fmla="*/ 25894 w 35396"/>
                                  <a:gd name="connsiteY2" fmla="*/ 1693 h 52128"/>
                                  <a:gd name="connsiteX3" fmla="*/ 18395 w 35396"/>
                                  <a:gd name="connsiteY3" fmla="*/ 45 h 52128"/>
                                  <a:gd name="connsiteX4" fmla="*/ 4971 w 35396"/>
                                  <a:gd name="connsiteY4" fmla="*/ 6561 h 52128"/>
                                  <a:gd name="connsiteX5" fmla="*/ 696 w 35396"/>
                                  <a:gd name="connsiteY5" fmla="*/ 20792 h 52128"/>
                                  <a:gd name="connsiteX6" fmla="*/ 4971 w 35396"/>
                                  <a:gd name="connsiteY6" fmla="*/ 35097 h 52128"/>
                                  <a:gd name="connsiteX7" fmla="*/ 18395 w 35396"/>
                                  <a:gd name="connsiteY7" fmla="*/ 41463 h 52128"/>
                                  <a:gd name="connsiteX8" fmla="*/ 26644 w 35396"/>
                                  <a:gd name="connsiteY8" fmla="*/ 39441 h 52128"/>
                                  <a:gd name="connsiteX9" fmla="*/ 31368 w 35396"/>
                                  <a:gd name="connsiteY9" fmla="*/ 35022 h 52128"/>
                                  <a:gd name="connsiteX10" fmla="*/ 31368 w 35396"/>
                                  <a:gd name="connsiteY10" fmla="*/ 39441 h 52128"/>
                                  <a:gd name="connsiteX11" fmla="*/ 28219 w 35396"/>
                                  <a:gd name="connsiteY11" fmla="*/ 45358 h 52128"/>
                                  <a:gd name="connsiteX12" fmla="*/ 18395 w 35396"/>
                                  <a:gd name="connsiteY12" fmla="*/ 48054 h 52128"/>
                                  <a:gd name="connsiteX13" fmla="*/ 10220 w 35396"/>
                                  <a:gd name="connsiteY13" fmla="*/ 46481 h 52128"/>
                                  <a:gd name="connsiteX14" fmla="*/ 6021 w 35396"/>
                                  <a:gd name="connsiteY14" fmla="*/ 42287 h 52128"/>
                                  <a:gd name="connsiteX15" fmla="*/ 4596 w 35396"/>
                                  <a:gd name="connsiteY15" fmla="*/ 41238 h 52128"/>
                                  <a:gd name="connsiteX16" fmla="*/ 2946 w 35396"/>
                                  <a:gd name="connsiteY16" fmla="*/ 41538 h 52128"/>
                                  <a:gd name="connsiteX17" fmla="*/ 1821 w 35396"/>
                                  <a:gd name="connsiteY17" fmla="*/ 42811 h 52128"/>
                                  <a:gd name="connsiteX18" fmla="*/ 2046 w 35396"/>
                                  <a:gd name="connsiteY18" fmla="*/ 44684 h 52128"/>
                                  <a:gd name="connsiteX19" fmla="*/ 8271 w 35396"/>
                                  <a:gd name="connsiteY19" fmla="*/ 50301 h 52128"/>
                                  <a:gd name="connsiteX20" fmla="*/ 18320 w 35396"/>
                                  <a:gd name="connsiteY20" fmla="*/ 52173 h 52128"/>
                                  <a:gd name="connsiteX21" fmla="*/ 31743 w 35396"/>
                                  <a:gd name="connsiteY21" fmla="*/ 48129 h 52128"/>
                                  <a:gd name="connsiteX22" fmla="*/ 36093 w 35396"/>
                                  <a:gd name="connsiteY22" fmla="*/ 39366 h 52128"/>
                                  <a:gd name="connsiteX23" fmla="*/ 36093 w 35396"/>
                                  <a:gd name="connsiteY23" fmla="*/ 2891 h 52128"/>
                                  <a:gd name="connsiteX24" fmla="*/ 35343 w 35396"/>
                                  <a:gd name="connsiteY24" fmla="*/ 1244 h 52128"/>
                                  <a:gd name="connsiteX25" fmla="*/ 33693 w 35396"/>
                                  <a:gd name="connsiteY25" fmla="*/ 719 h 52128"/>
                                  <a:gd name="connsiteX26" fmla="*/ 32043 w 35396"/>
                                  <a:gd name="connsiteY26" fmla="*/ 1244 h 52128"/>
                                  <a:gd name="connsiteX27" fmla="*/ 31368 w 35396"/>
                                  <a:gd name="connsiteY27" fmla="*/ 2891 h 52128"/>
                                  <a:gd name="connsiteX28" fmla="*/ 18320 w 35396"/>
                                  <a:gd name="connsiteY28" fmla="*/ 4165 h 52128"/>
                                  <a:gd name="connsiteX29" fmla="*/ 28219 w 35396"/>
                                  <a:gd name="connsiteY29" fmla="*/ 9407 h 52128"/>
                                  <a:gd name="connsiteX30" fmla="*/ 31368 w 35396"/>
                                  <a:gd name="connsiteY30" fmla="*/ 20717 h 52128"/>
                                  <a:gd name="connsiteX31" fmla="*/ 28219 w 35396"/>
                                  <a:gd name="connsiteY31" fmla="*/ 32251 h 52128"/>
                                  <a:gd name="connsiteX32" fmla="*/ 18320 w 35396"/>
                                  <a:gd name="connsiteY32" fmla="*/ 37269 h 52128"/>
                                  <a:gd name="connsiteX33" fmla="*/ 8421 w 35396"/>
                                  <a:gd name="connsiteY33" fmla="*/ 32251 h 52128"/>
                                  <a:gd name="connsiteX34" fmla="*/ 5346 w 35396"/>
                                  <a:gd name="connsiteY34" fmla="*/ 20717 h 52128"/>
                                  <a:gd name="connsiteX35" fmla="*/ 8421 w 35396"/>
                                  <a:gd name="connsiteY35" fmla="*/ 9407 h 52128"/>
                                  <a:gd name="connsiteX36" fmla="*/ 18320 w 35396"/>
                                  <a:gd name="connsiteY36" fmla="*/ 4165 h 5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5396" h="52128">
                                    <a:moveTo>
                                      <a:pt x="31368" y="2891"/>
                                    </a:moveTo>
                                    <a:lnTo>
                                      <a:pt x="31368" y="6861"/>
                                    </a:lnTo>
                                    <a:cubicBezTo>
                                      <a:pt x="29819" y="4564"/>
                                      <a:pt x="27994" y="2841"/>
                                      <a:pt x="25894" y="1693"/>
                                    </a:cubicBezTo>
                                    <a:cubicBezTo>
                                      <a:pt x="23744" y="594"/>
                                      <a:pt x="21244" y="45"/>
                                      <a:pt x="18395" y="45"/>
                                    </a:cubicBezTo>
                                    <a:cubicBezTo>
                                      <a:pt x="12695" y="45"/>
                                      <a:pt x="8221" y="2217"/>
                                      <a:pt x="4971" y="6561"/>
                                    </a:cubicBezTo>
                                    <a:cubicBezTo>
                                      <a:pt x="2121" y="10456"/>
                                      <a:pt x="696" y="15199"/>
                                      <a:pt x="696" y="20792"/>
                                    </a:cubicBezTo>
                                    <a:cubicBezTo>
                                      <a:pt x="696" y="26584"/>
                                      <a:pt x="2121" y="31352"/>
                                      <a:pt x="4971" y="35097"/>
                                    </a:cubicBezTo>
                                    <a:cubicBezTo>
                                      <a:pt x="8171" y="39341"/>
                                      <a:pt x="12645" y="41463"/>
                                      <a:pt x="18395" y="41463"/>
                                    </a:cubicBezTo>
                                    <a:cubicBezTo>
                                      <a:pt x="21444" y="41463"/>
                                      <a:pt x="24194" y="40789"/>
                                      <a:pt x="26644" y="39441"/>
                                    </a:cubicBezTo>
                                    <a:cubicBezTo>
                                      <a:pt x="28744" y="38243"/>
                                      <a:pt x="30318" y="36770"/>
                                      <a:pt x="31368" y="35022"/>
                                    </a:cubicBezTo>
                                    <a:lnTo>
                                      <a:pt x="31368" y="39441"/>
                                    </a:lnTo>
                                    <a:cubicBezTo>
                                      <a:pt x="31368" y="41788"/>
                                      <a:pt x="30318" y="43760"/>
                                      <a:pt x="28219" y="45358"/>
                                    </a:cubicBezTo>
                                    <a:cubicBezTo>
                                      <a:pt x="25919" y="47155"/>
                                      <a:pt x="22644" y="48054"/>
                                      <a:pt x="18395" y="48054"/>
                                    </a:cubicBezTo>
                                    <a:cubicBezTo>
                                      <a:pt x="14995" y="48054"/>
                                      <a:pt x="12270" y="47530"/>
                                      <a:pt x="10220" y="46481"/>
                                    </a:cubicBezTo>
                                    <a:cubicBezTo>
                                      <a:pt x="8321" y="45533"/>
                                      <a:pt x="6921" y="44135"/>
                                      <a:pt x="6021" y="42287"/>
                                    </a:cubicBezTo>
                                    <a:cubicBezTo>
                                      <a:pt x="5671" y="41688"/>
                                      <a:pt x="5196" y="41338"/>
                                      <a:pt x="4596" y="41238"/>
                                    </a:cubicBezTo>
                                    <a:cubicBezTo>
                                      <a:pt x="4046" y="41089"/>
                                      <a:pt x="3496" y="41189"/>
                                      <a:pt x="2946" y="41538"/>
                                    </a:cubicBezTo>
                                    <a:cubicBezTo>
                                      <a:pt x="2346" y="41838"/>
                                      <a:pt x="1971" y="42262"/>
                                      <a:pt x="1821" y="42811"/>
                                    </a:cubicBezTo>
                                    <a:cubicBezTo>
                                      <a:pt x="1571" y="43411"/>
                                      <a:pt x="1646" y="44035"/>
                                      <a:pt x="2046" y="44684"/>
                                    </a:cubicBezTo>
                                    <a:cubicBezTo>
                                      <a:pt x="3396" y="47180"/>
                                      <a:pt x="5471" y="49053"/>
                                      <a:pt x="8271" y="50301"/>
                                    </a:cubicBezTo>
                                    <a:cubicBezTo>
                                      <a:pt x="10970" y="51549"/>
                                      <a:pt x="14320" y="52173"/>
                                      <a:pt x="18320" y="52173"/>
                                    </a:cubicBezTo>
                                    <a:cubicBezTo>
                                      <a:pt x="24019" y="52173"/>
                                      <a:pt x="28494" y="50825"/>
                                      <a:pt x="31743" y="48129"/>
                                    </a:cubicBezTo>
                                    <a:cubicBezTo>
                                      <a:pt x="34643" y="45782"/>
                                      <a:pt x="36093" y="42861"/>
                                      <a:pt x="36093" y="39366"/>
                                    </a:cubicBezTo>
                                    <a:lnTo>
                                      <a:pt x="36093" y="2891"/>
                                    </a:lnTo>
                                    <a:cubicBezTo>
                                      <a:pt x="36093" y="2192"/>
                                      <a:pt x="35843" y="1643"/>
                                      <a:pt x="35343" y="1244"/>
                                    </a:cubicBezTo>
                                    <a:cubicBezTo>
                                      <a:pt x="34893" y="894"/>
                                      <a:pt x="34343" y="719"/>
                                      <a:pt x="33693" y="719"/>
                                    </a:cubicBezTo>
                                    <a:cubicBezTo>
                                      <a:pt x="33043" y="719"/>
                                      <a:pt x="32493" y="894"/>
                                      <a:pt x="32043" y="1244"/>
                                    </a:cubicBezTo>
                                    <a:cubicBezTo>
                                      <a:pt x="31593" y="1643"/>
                                      <a:pt x="31368" y="2192"/>
                                      <a:pt x="31368" y="2891"/>
                                    </a:cubicBezTo>
                                    <a:close/>
                                    <a:moveTo>
                                      <a:pt x="18320" y="4165"/>
                                    </a:moveTo>
                                    <a:cubicBezTo>
                                      <a:pt x="22519" y="4165"/>
                                      <a:pt x="25819" y="5912"/>
                                      <a:pt x="28219" y="9407"/>
                                    </a:cubicBezTo>
                                    <a:cubicBezTo>
                                      <a:pt x="30318" y="12503"/>
                                      <a:pt x="31368" y="16273"/>
                                      <a:pt x="31368" y="20717"/>
                                    </a:cubicBezTo>
                                    <a:cubicBezTo>
                                      <a:pt x="31368" y="25410"/>
                                      <a:pt x="30318" y="29255"/>
                                      <a:pt x="28219" y="32251"/>
                                    </a:cubicBezTo>
                                    <a:cubicBezTo>
                                      <a:pt x="25869" y="35596"/>
                                      <a:pt x="22569" y="37269"/>
                                      <a:pt x="18320" y="37269"/>
                                    </a:cubicBezTo>
                                    <a:cubicBezTo>
                                      <a:pt x="14020" y="37269"/>
                                      <a:pt x="10720" y="35596"/>
                                      <a:pt x="8421" y="32251"/>
                                    </a:cubicBezTo>
                                    <a:cubicBezTo>
                                      <a:pt x="6371" y="29255"/>
                                      <a:pt x="5346" y="25410"/>
                                      <a:pt x="5346" y="20717"/>
                                    </a:cubicBezTo>
                                    <a:cubicBezTo>
                                      <a:pt x="5346" y="16273"/>
                                      <a:pt x="6371" y="12503"/>
                                      <a:pt x="8421" y="9407"/>
                                    </a:cubicBezTo>
                                    <a:cubicBezTo>
                                      <a:pt x="10820" y="5912"/>
                                      <a:pt x="14120" y="4165"/>
                                      <a:pt x="18320" y="41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4" name="Freeform: Shape 14494"/>
                            <wps:cNvSpPr/>
                            <wps:spPr>
                              <a:xfrm>
                                <a:off x="4457223" y="316047"/>
                                <a:ext cx="7424" cy="57670"/>
                              </a:xfrm>
                              <a:custGeom>
                                <a:avLst/>
                                <a:gdLst>
                                  <a:gd name="connsiteX0" fmla="*/ 2053 w 7424"/>
                                  <a:gd name="connsiteY0" fmla="*/ 17122 h 57670"/>
                                  <a:gd name="connsiteX1" fmla="*/ 2053 w 7424"/>
                                  <a:gd name="connsiteY1" fmla="*/ 55244 h 57670"/>
                                  <a:gd name="connsiteX2" fmla="*/ 2728 w 7424"/>
                                  <a:gd name="connsiteY2" fmla="*/ 57117 h 57670"/>
                                  <a:gd name="connsiteX3" fmla="*/ 4378 w 7424"/>
                                  <a:gd name="connsiteY3" fmla="*/ 57716 h 57670"/>
                                  <a:gd name="connsiteX4" fmla="*/ 6028 w 7424"/>
                                  <a:gd name="connsiteY4" fmla="*/ 57042 h 57670"/>
                                  <a:gd name="connsiteX5" fmla="*/ 6778 w 7424"/>
                                  <a:gd name="connsiteY5" fmla="*/ 55244 h 57670"/>
                                  <a:gd name="connsiteX6" fmla="*/ 6778 w 7424"/>
                                  <a:gd name="connsiteY6" fmla="*/ 17122 h 57670"/>
                                  <a:gd name="connsiteX7" fmla="*/ 6028 w 7424"/>
                                  <a:gd name="connsiteY7" fmla="*/ 15474 h 57670"/>
                                  <a:gd name="connsiteX8" fmla="*/ 4378 w 7424"/>
                                  <a:gd name="connsiteY8" fmla="*/ 14950 h 57670"/>
                                  <a:gd name="connsiteX9" fmla="*/ 2728 w 7424"/>
                                  <a:gd name="connsiteY9" fmla="*/ 15549 h 57670"/>
                                  <a:gd name="connsiteX10" fmla="*/ 2053 w 7424"/>
                                  <a:gd name="connsiteY10" fmla="*/ 17122 h 57670"/>
                                  <a:gd name="connsiteX11" fmla="*/ 4378 w 7424"/>
                                  <a:gd name="connsiteY11" fmla="*/ 45 h 57670"/>
                                  <a:gd name="connsiteX12" fmla="*/ 1604 w 7424"/>
                                  <a:gd name="connsiteY12" fmla="*/ 1244 h 57670"/>
                                  <a:gd name="connsiteX13" fmla="*/ 704 w 7424"/>
                                  <a:gd name="connsiteY13" fmla="*/ 4015 h 57670"/>
                                  <a:gd name="connsiteX14" fmla="*/ 1604 w 7424"/>
                                  <a:gd name="connsiteY14" fmla="*/ 6636 h 57670"/>
                                  <a:gd name="connsiteX15" fmla="*/ 4378 w 7424"/>
                                  <a:gd name="connsiteY15" fmla="*/ 7834 h 57670"/>
                                  <a:gd name="connsiteX16" fmla="*/ 7153 w 7424"/>
                                  <a:gd name="connsiteY16" fmla="*/ 6636 h 57670"/>
                                  <a:gd name="connsiteX17" fmla="*/ 8128 w 7424"/>
                                  <a:gd name="connsiteY17" fmla="*/ 4015 h 57670"/>
                                  <a:gd name="connsiteX18" fmla="*/ 7153 w 7424"/>
                                  <a:gd name="connsiteY18" fmla="*/ 1244 h 57670"/>
                                  <a:gd name="connsiteX19" fmla="*/ 4378 w 7424"/>
                                  <a:gd name="connsiteY19" fmla="*/ 45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2053" y="17122"/>
                                    </a:moveTo>
                                    <a:lnTo>
                                      <a:pt x="2053" y="55244"/>
                                    </a:lnTo>
                                    <a:cubicBezTo>
                                      <a:pt x="2053" y="55993"/>
                                      <a:pt x="2278" y="56617"/>
                                      <a:pt x="2728" y="57117"/>
                                    </a:cubicBezTo>
                                    <a:cubicBezTo>
                                      <a:pt x="3178" y="57516"/>
                                      <a:pt x="3728" y="57716"/>
                                      <a:pt x="4378" y="57716"/>
                                    </a:cubicBezTo>
                                    <a:cubicBezTo>
                                      <a:pt x="5028" y="57716"/>
                                      <a:pt x="5578" y="57491"/>
                                      <a:pt x="6028" y="57042"/>
                                    </a:cubicBezTo>
                                    <a:cubicBezTo>
                                      <a:pt x="6528" y="56592"/>
                                      <a:pt x="6778" y="55993"/>
                                      <a:pt x="6778" y="55244"/>
                                    </a:cubicBezTo>
                                    <a:lnTo>
                                      <a:pt x="6778" y="17122"/>
                                    </a:lnTo>
                                    <a:cubicBezTo>
                                      <a:pt x="6778" y="16423"/>
                                      <a:pt x="6528" y="15873"/>
                                      <a:pt x="6028" y="15474"/>
                                    </a:cubicBezTo>
                                    <a:cubicBezTo>
                                      <a:pt x="5578" y="15124"/>
                                      <a:pt x="5028" y="14950"/>
                                      <a:pt x="4378" y="14950"/>
                                    </a:cubicBezTo>
                                    <a:cubicBezTo>
                                      <a:pt x="3728" y="14950"/>
                                      <a:pt x="3178" y="15149"/>
                                      <a:pt x="2728" y="15549"/>
                                    </a:cubicBezTo>
                                    <a:cubicBezTo>
                                      <a:pt x="2278" y="15898"/>
                                      <a:pt x="2053" y="16423"/>
                                      <a:pt x="2053" y="17122"/>
                                    </a:cubicBezTo>
                                    <a:close/>
                                    <a:moveTo>
                                      <a:pt x="4378" y="45"/>
                                    </a:moveTo>
                                    <a:cubicBezTo>
                                      <a:pt x="3178" y="45"/>
                                      <a:pt x="2253" y="445"/>
                                      <a:pt x="1604" y="1244"/>
                                    </a:cubicBezTo>
                                    <a:cubicBezTo>
                                      <a:pt x="1004" y="1993"/>
                                      <a:pt x="704" y="2916"/>
                                      <a:pt x="704" y="4015"/>
                                    </a:cubicBezTo>
                                    <a:cubicBezTo>
                                      <a:pt x="704" y="5063"/>
                                      <a:pt x="1004" y="5937"/>
                                      <a:pt x="1604" y="6636"/>
                                    </a:cubicBezTo>
                                    <a:cubicBezTo>
                                      <a:pt x="2253" y="7435"/>
                                      <a:pt x="3178" y="7834"/>
                                      <a:pt x="4378" y="7834"/>
                                    </a:cubicBezTo>
                                    <a:cubicBezTo>
                                      <a:pt x="5528" y="7834"/>
                                      <a:pt x="6453" y="7435"/>
                                      <a:pt x="7153" y="6636"/>
                                    </a:cubicBezTo>
                                    <a:cubicBezTo>
                                      <a:pt x="7803" y="5887"/>
                                      <a:pt x="8128" y="5013"/>
                                      <a:pt x="8128" y="4015"/>
                                    </a:cubicBezTo>
                                    <a:cubicBezTo>
                                      <a:pt x="8128" y="2916"/>
                                      <a:pt x="7803" y="1993"/>
                                      <a:pt x="7153" y="1244"/>
                                    </a:cubicBezTo>
                                    <a:cubicBezTo>
                                      <a:pt x="6453" y="445"/>
                                      <a:pt x="5528" y="45"/>
                                      <a:pt x="4378" y="4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5" name="Freeform: Shape 14495"/>
                            <wps:cNvSpPr/>
                            <wps:spPr>
                              <a:xfrm>
                                <a:off x="4474625" y="331176"/>
                                <a:ext cx="36746" cy="42691"/>
                              </a:xfrm>
                              <a:custGeom>
                                <a:avLst/>
                                <a:gdLst>
                                  <a:gd name="connsiteX0" fmla="*/ 19080 w 36746"/>
                                  <a:gd name="connsiteY0" fmla="*/ 45 h 42691"/>
                                  <a:gd name="connsiteX1" fmla="*/ 5131 w 36746"/>
                                  <a:gd name="connsiteY1" fmla="*/ 6636 h 42691"/>
                                  <a:gd name="connsiteX2" fmla="*/ 706 w 36746"/>
                                  <a:gd name="connsiteY2" fmla="*/ 21391 h 42691"/>
                                  <a:gd name="connsiteX3" fmla="*/ 5131 w 36746"/>
                                  <a:gd name="connsiteY3" fmla="*/ 36071 h 42691"/>
                                  <a:gd name="connsiteX4" fmla="*/ 19080 w 36746"/>
                                  <a:gd name="connsiteY4" fmla="*/ 42736 h 42691"/>
                                  <a:gd name="connsiteX5" fmla="*/ 32953 w 36746"/>
                                  <a:gd name="connsiteY5" fmla="*/ 36071 h 42691"/>
                                  <a:gd name="connsiteX6" fmla="*/ 37453 w 36746"/>
                                  <a:gd name="connsiteY6" fmla="*/ 21391 h 42691"/>
                                  <a:gd name="connsiteX7" fmla="*/ 32953 w 36746"/>
                                  <a:gd name="connsiteY7" fmla="*/ 6636 h 42691"/>
                                  <a:gd name="connsiteX8" fmla="*/ 19080 w 36746"/>
                                  <a:gd name="connsiteY8" fmla="*/ 45 h 42691"/>
                                  <a:gd name="connsiteX9" fmla="*/ 19080 w 36746"/>
                                  <a:gd name="connsiteY9" fmla="*/ 4165 h 42691"/>
                                  <a:gd name="connsiteX10" fmla="*/ 29354 w 36746"/>
                                  <a:gd name="connsiteY10" fmla="*/ 9482 h 42691"/>
                                  <a:gd name="connsiteX11" fmla="*/ 32728 w 36746"/>
                                  <a:gd name="connsiteY11" fmla="*/ 21391 h 42691"/>
                                  <a:gd name="connsiteX12" fmla="*/ 29354 w 36746"/>
                                  <a:gd name="connsiteY12" fmla="*/ 33224 h 42691"/>
                                  <a:gd name="connsiteX13" fmla="*/ 19080 w 36746"/>
                                  <a:gd name="connsiteY13" fmla="*/ 38542 h 42691"/>
                                  <a:gd name="connsiteX14" fmla="*/ 8656 w 36746"/>
                                  <a:gd name="connsiteY14" fmla="*/ 33224 h 42691"/>
                                  <a:gd name="connsiteX15" fmla="*/ 5431 w 36746"/>
                                  <a:gd name="connsiteY15" fmla="*/ 21391 h 42691"/>
                                  <a:gd name="connsiteX16" fmla="*/ 8656 w 36746"/>
                                  <a:gd name="connsiteY16" fmla="*/ 9482 h 42691"/>
                                  <a:gd name="connsiteX17" fmla="*/ 19080 w 36746"/>
                                  <a:gd name="connsiteY17" fmla="*/ 41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9080" y="45"/>
                                    </a:moveTo>
                                    <a:cubicBezTo>
                                      <a:pt x="13130" y="45"/>
                                      <a:pt x="8481" y="2242"/>
                                      <a:pt x="5131" y="6636"/>
                                    </a:cubicBezTo>
                                    <a:cubicBezTo>
                                      <a:pt x="2181" y="10531"/>
                                      <a:pt x="706" y="15449"/>
                                      <a:pt x="706" y="21391"/>
                                    </a:cubicBezTo>
                                    <a:cubicBezTo>
                                      <a:pt x="706" y="27283"/>
                                      <a:pt x="2181" y="32176"/>
                                      <a:pt x="5131" y="36071"/>
                                    </a:cubicBezTo>
                                    <a:cubicBezTo>
                                      <a:pt x="8481" y="40514"/>
                                      <a:pt x="13130" y="42736"/>
                                      <a:pt x="19080" y="42736"/>
                                    </a:cubicBezTo>
                                    <a:cubicBezTo>
                                      <a:pt x="24979" y="42736"/>
                                      <a:pt x="29604" y="40514"/>
                                      <a:pt x="32953" y="36071"/>
                                    </a:cubicBezTo>
                                    <a:cubicBezTo>
                                      <a:pt x="35953" y="32176"/>
                                      <a:pt x="37453" y="27283"/>
                                      <a:pt x="37453" y="21391"/>
                                    </a:cubicBezTo>
                                    <a:cubicBezTo>
                                      <a:pt x="37453" y="15449"/>
                                      <a:pt x="35953" y="10531"/>
                                      <a:pt x="32953" y="6636"/>
                                    </a:cubicBezTo>
                                    <a:cubicBezTo>
                                      <a:pt x="29604" y="2242"/>
                                      <a:pt x="24979" y="45"/>
                                      <a:pt x="19080" y="45"/>
                                    </a:cubicBezTo>
                                    <a:close/>
                                    <a:moveTo>
                                      <a:pt x="19080" y="4165"/>
                                    </a:moveTo>
                                    <a:cubicBezTo>
                                      <a:pt x="23479" y="4165"/>
                                      <a:pt x="26904" y="5937"/>
                                      <a:pt x="29354" y="9482"/>
                                    </a:cubicBezTo>
                                    <a:cubicBezTo>
                                      <a:pt x="31603" y="12628"/>
                                      <a:pt x="32728" y="16597"/>
                                      <a:pt x="32728" y="21391"/>
                                    </a:cubicBezTo>
                                    <a:cubicBezTo>
                                      <a:pt x="32728" y="26084"/>
                                      <a:pt x="31603" y="30029"/>
                                      <a:pt x="29354" y="33224"/>
                                    </a:cubicBezTo>
                                    <a:cubicBezTo>
                                      <a:pt x="26904" y="36770"/>
                                      <a:pt x="23479" y="38542"/>
                                      <a:pt x="19080" y="38542"/>
                                    </a:cubicBezTo>
                                    <a:cubicBezTo>
                                      <a:pt x="14630" y="38542"/>
                                      <a:pt x="11155" y="36770"/>
                                      <a:pt x="8656" y="33224"/>
                                    </a:cubicBezTo>
                                    <a:cubicBezTo>
                                      <a:pt x="6506" y="30079"/>
                                      <a:pt x="5431" y="26134"/>
                                      <a:pt x="5431" y="21391"/>
                                    </a:cubicBezTo>
                                    <a:cubicBezTo>
                                      <a:pt x="5431" y="16597"/>
                                      <a:pt x="6506" y="12628"/>
                                      <a:pt x="8656" y="9482"/>
                                    </a:cubicBezTo>
                                    <a:cubicBezTo>
                                      <a:pt x="11155" y="5937"/>
                                      <a:pt x="14630" y="4165"/>
                                      <a:pt x="19080" y="41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6" name="Freeform: Shape 14496"/>
                            <wps:cNvSpPr/>
                            <wps:spPr>
                              <a:xfrm>
                                <a:off x="4522841" y="331027"/>
                                <a:ext cx="31422" cy="42766"/>
                              </a:xfrm>
                              <a:custGeom>
                                <a:avLst/>
                                <a:gdLst>
                                  <a:gd name="connsiteX0" fmla="*/ 714 w 31422"/>
                                  <a:gd name="connsiteY0" fmla="*/ 3041 h 42766"/>
                                  <a:gd name="connsiteX1" fmla="*/ 714 w 31422"/>
                                  <a:gd name="connsiteY1" fmla="*/ 40265 h 42766"/>
                                  <a:gd name="connsiteX2" fmla="*/ 1389 w 31422"/>
                                  <a:gd name="connsiteY2" fmla="*/ 42137 h 42766"/>
                                  <a:gd name="connsiteX3" fmla="*/ 3039 w 31422"/>
                                  <a:gd name="connsiteY3" fmla="*/ 42811 h 42766"/>
                                  <a:gd name="connsiteX4" fmla="*/ 4613 w 31422"/>
                                  <a:gd name="connsiteY4" fmla="*/ 42137 h 42766"/>
                                  <a:gd name="connsiteX5" fmla="*/ 5363 w 31422"/>
                                  <a:gd name="connsiteY5" fmla="*/ 40190 h 42766"/>
                                  <a:gd name="connsiteX6" fmla="*/ 5363 w 31422"/>
                                  <a:gd name="connsiteY6" fmla="*/ 13527 h 42766"/>
                                  <a:gd name="connsiteX7" fmla="*/ 11513 w 31422"/>
                                  <a:gd name="connsiteY7" fmla="*/ 6411 h 42766"/>
                                  <a:gd name="connsiteX8" fmla="*/ 19162 w 31422"/>
                                  <a:gd name="connsiteY8" fmla="*/ 4165 h 42766"/>
                                  <a:gd name="connsiteX9" fmla="*/ 25386 w 31422"/>
                                  <a:gd name="connsiteY9" fmla="*/ 6561 h 42766"/>
                                  <a:gd name="connsiteX10" fmla="*/ 27486 w 31422"/>
                                  <a:gd name="connsiteY10" fmla="*/ 11879 h 42766"/>
                                  <a:gd name="connsiteX11" fmla="*/ 27486 w 31422"/>
                                  <a:gd name="connsiteY11" fmla="*/ 40265 h 42766"/>
                                  <a:gd name="connsiteX12" fmla="*/ 28161 w 31422"/>
                                  <a:gd name="connsiteY12" fmla="*/ 42137 h 42766"/>
                                  <a:gd name="connsiteX13" fmla="*/ 29811 w 31422"/>
                                  <a:gd name="connsiteY13" fmla="*/ 42736 h 42766"/>
                                  <a:gd name="connsiteX14" fmla="*/ 31386 w 31422"/>
                                  <a:gd name="connsiteY14" fmla="*/ 42137 h 42766"/>
                                  <a:gd name="connsiteX15" fmla="*/ 32136 w 31422"/>
                                  <a:gd name="connsiteY15" fmla="*/ 40265 h 42766"/>
                                  <a:gd name="connsiteX16" fmla="*/ 32136 w 31422"/>
                                  <a:gd name="connsiteY16" fmla="*/ 11879 h 42766"/>
                                  <a:gd name="connsiteX17" fmla="*/ 28836 w 31422"/>
                                  <a:gd name="connsiteY17" fmla="*/ 3715 h 42766"/>
                                  <a:gd name="connsiteX18" fmla="*/ 19162 w 31422"/>
                                  <a:gd name="connsiteY18" fmla="*/ 45 h 42766"/>
                                  <a:gd name="connsiteX19" fmla="*/ 10913 w 31422"/>
                                  <a:gd name="connsiteY19" fmla="*/ 2067 h 42766"/>
                                  <a:gd name="connsiteX20" fmla="*/ 5363 w 31422"/>
                                  <a:gd name="connsiteY20" fmla="*/ 7685 h 42766"/>
                                  <a:gd name="connsiteX21" fmla="*/ 5363 w 31422"/>
                                  <a:gd name="connsiteY21" fmla="*/ 3041 h 42766"/>
                                  <a:gd name="connsiteX22" fmla="*/ 4613 w 31422"/>
                                  <a:gd name="connsiteY22" fmla="*/ 1244 h 42766"/>
                                  <a:gd name="connsiteX23" fmla="*/ 3039 w 31422"/>
                                  <a:gd name="connsiteY23" fmla="*/ 644 h 42766"/>
                                  <a:gd name="connsiteX24" fmla="*/ 1389 w 31422"/>
                                  <a:gd name="connsiteY24" fmla="*/ 1244 h 42766"/>
                                  <a:gd name="connsiteX25" fmla="*/ 714 w 31422"/>
                                  <a:gd name="connsiteY25" fmla="*/ 3041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714" y="3041"/>
                                    </a:moveTo>
                                    <a:lnTo>
                                      <a:pt x="714" y="40265"/>
                                    </a:lnTo>
                                    <a:cubicBezTo>
                                      <a:pt x="714" y="41064"/>
                                      <a:pt x="939" y="41688"/>
                                      <a:pt x="1389" y="42137"/>
                                    </a:cubicBezTo>
                                    <a:cubicBezTo>
                                      <a:pt x="1839" y="42587"/>
                                      <a:pt x="2389" y="42811"/>
                                      <a:pt x="3039" y="42811"/>
                                    </a:cubicBezTo>
                                    <a:cubicBezTo>
                                      <a:pt x="3638" y="42761"/>
                                      <a:pt x="4163" y="42537"/>
                                      <a:pt x="4613" y="42137"/>
                                    </a:cubicBezTo>
                                    <a:cubicBezTo>
                                      <a:pt x="5113" y="41638"/>
                                      <a:pt x="5363" y="40989"/>
                                      <a:pt x="5363" y="40190"/>
                                    </a:cubicBezTo>
                                    <a:lnTo>
                                      <a:pt x="5363" y="13527"/>
                                    </a:lnTo>
                                    <a:cubicBezTo>
                                      <a:pt x="7113" y="10331"/>
                                      <a:pt x="9163" y="7959"/>
                                      <a:pt x="11513" y="6411"/>
                                    </a:cubicBezTo>
                                    <a:cubicBezTo>
                                      <a:pt x="13762" y="4914"/>
                                      <a:pt x="16312" y="4165"/>
                                      <a:pt x="19162" y="4165"/>
                                    </a:cubicBezTo>
                                    <a:cubicBezTo>
                                      <a:pt x="21762" y="4165"/>
                                      <a:pt x="23837" y="4963"/>
                                      <a:pt x="25386" y="6561"/>
                                    </a:cubicBezTo>
                                    <a:cubicBezTo>
                                      <a:pt x="26786" y="7959"/>
                                      <a:pt x="27486" y="9732"/>
                                      <a:pt x="27486" y="11879"/>
                                    </a:cubicBezTo>
                                    <a:lnTo>
                                      <a:pt x="27486" y="40265"/>
                                    </a:lnTo>
                                    <a:cubicBezTo>
                                      <a:pt x="27486" y="41014"/>
                                      <a:pt x="27711" y="41638"/>
                                      <a:pt x="28161" y="42137"/>
                                    </a:cubicBezTo>
                                    <a:cubicBezTo>
                                      <a:pt x="28611" y="42537"/>
                                      <a:pt x="29161" y="42736"/>
                                      <a:pt x="29811" y="42736"/>
                                    </a:cubicBezTo>
                                    <a:cubicBezTo>
                                      <a:pt x="30411" y="42736"/>
                                      <a:pt x="30936" y="42537"/>
                                      <a:pt x="31386" y="42137"/>
                                    </a:cubicBezTo>
                                    <a:cubicBezTo>
                                      <a:pt x="31886" y="41638"/>
                                      <a:pt x="32136" y="41014"/>
                                      <a:pt x="32136" y="40265"/>
                                    </a:cubicBezTo>
                                    <a:lnTo>
                                      <a:pt x="32136" y="11879"/>
                                    </a:lnTo>
                                    <a:cubicBezTo>
                                      <a:pt x="32136" y="8633"/>
                                      <a:pt x="31036" y="5912"/>
                                      <a:pt x="28836" y="3715"/>
                                    </a:cubicBezTo>
                                    <a:cubicBezTo>
                                      <a:pt x="26436" y="1269"/>
                                      <a:pt x="23212" y="45"/>
                                      <a:pt x="19162" y="45"/>
                                    </a:cubicBezTo>
                                    <a:cubicBezTo>
                                      <a:pt x="16012" y="45"/>
                                      <a:pt x="13263" y="719"/>
                                      <a:pt x="10913" y="2067"/>
                                    </a:cubicBezTo>
                                    <a:cubicBezTo>
                                      <a:pt x="8663" y="3366"/>
                                      <a:pt x="6813" y="5238"/>
                                      <a:pt x="5363" y="7685"/>
                                    </a:cubicBezTo>
                                    <a:lnTo>
                                      <a:pt x="5363" y="3041"/>
                                    </a:lnTo>
                                    <a:cubicBezTo>
                                      <a:pt x="5363" y="2292"/>
                                      <a:pt x="5113" y="1693"/>
                                      <a:pt x="4613" y="1244"/>
                                    </a:cubicBezTo>
                                    <a:cubicBezTo>
                                      <a:pt x="4163" y="844"/>
                                      <a:pt x="3638" y="644"/>
                                      <a:pt x="3039" y="644"/>
                                    </a:cubicBezTo>
                                    <a:cubicBezTo>
                                      <a:pt x="2389" y="644"/>
                                      <a:pt x="1839" y="844"/>
                                      <a:pt x="1389" y="1244"/>
                                    </a:cubicBezTo>
                                    <a:cubicBezTo>
                                      <a:pt x="939" y="1693"/>
                                      <a:pt x="714" y="2292"/>
                                      <a:pt x="714" y="304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7" name="Freeform: Shape 14497"/>
                            <wps:cNvSpPr/>
                            <wps:spPr>
                              <a:xfrm>
                                <a:off x="4560863" y="372370"/>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8" name="Freeform: Shape 14498"/>
                            <wps:cNvSpPr/>
                            <wps:spPr>
                              <a:xfrm>
                                <a:off x="4588009" y="316002"/>
                                <a:ext cx="42841" cy="57715"/>
                              </a:xfrm>
                              <a:custGeom>
                                <a:avLst/>
                                <a:gdLst>
                                  <a:gd name="connsiteX0" fmla="*/ 18573 w 42841"/>
                                  <a:gd name="connsiteY0" fmla="*/ 54315 h 57715"/>
                                  <a:gd name="connsiteX1" fmla="*/ 22173 w 42841"/>
                                  <a:gd name="connsiteY1" fmla="*/ 57761 h 57715"/>
                                  <a:gd name="connsiteX2" fmla="*/ 25847 w 42841"/>
                                  <a:gd name="connsiteY2" fmla="*/ 54315 h 57715"/>
                                  <a:gd name="connsiteX3" fmla="*/ 43396 w 42841"/>
                                  <a:gd name="connsiteY3" fmla="*/ 3460 h 57715"/>
                                  <a:gd name="connsiteX4" fmla="*/ 43321 w 42841"/>
                                  <a:gd name="connsiteY4" fmla="*/ 1363 h 57715"/>
                                  <a:gd name="connsiteX5" fmla="*/ 41971 w 42841"/>
                                  <a:gd name="connsiteY5" fmla="*/ 240 h 57715"/>
                                  <a:gd name="connsiteX6" fmla="*/ 40171 w 42841"/>
                                  <a:gd name="connsiteY6" fmla="*/ 315 h 57715"/>
                                  <a:gd name="connsiteX7" fmla="*/ 38896 w 42841"/>
                                  <a:gd name="connsiteY7" fmla="*/ 2037 h 57715"/>
                                  <a:gd name="connsiteX8" fmla="*/ 22323 w 42841"/>
                                  <a:gd name="connsiteY8" fmla="*/ 50720 h 57715"/>
                                  <a:gd name="connsiteX9" fmla="*/ 22023 w 42841"/>
                                  <a:gd name="connsiteY9" fmla="*/ 50720 h 57715"/>
                                  <a:gd name="connsiteX10" fmla="*/ 5449 w 42841"/>
                                  <a:gd name="connsiteY10" fmla="*/ 2037 h 57715"/>
                                  <a:gd name="connsiteX11" fmla="*/ 4099 w 42841"/>
                                  <a:gd name="connsiteY11" fmla="*/ 315 h 57715"/>
                                  <a:gd name="connsiteX12" fmla="*/ 2300 w 42841"/>
                                  <a:gd name="connsiteY12" fmla="*/ 165 h 57715"/>
                                  <a:gd name="connsiteX13" fmla="*/ 950 w 42841"/>
                                  <a:gd name="connsiteY13" fmla="*/ 1288 h 57715"/>
                                  <a:gd name="connsiteX14" fmla="*/ 950 w 42841"/>
                                  <a:gd name="connsiteY14" fmla="*/ 3460 h 57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2841" h="57715">
                                    <a:moveTo>
                                      <a:pt x="18573" y="54315"/>
                                    </a:moveTo>
                                    <a:cubicBezTo>
                                      <a:pt x="19223" y="56612"/>
                                      <a:pt x="20423" y="57761"/>
                                      <a:pt x="22173" y="57761"/>
                                    </a:cubicBezTo>
                                    <a:cubicBezTo>
                                      <a:pt x="23872" y="57761"/>
                                      <a:pt x="25097" y="56612"/>
                                      <a:pt x="25847" y="54315"/>
                                    </a:cubicBezTo>
                                    <a:lnTo>
                                      <a:pt x="43396" y="3460"/>
                                    </a:lnTo>
                                    <a:cubicBezTo>
                                      <a:pt x="43646" y="2662"/>
                                      <a:pt x="43621" y="1963"/>
                                      <a:pt x="43321" y="1363"/>
                                    </a:cubicBezTo>
                                    <a:cubicBezTo>
                                      <a:pt x="43021" y="814"/>
                                      <a:pt x="42571" y="440"/>
                                      <a:pt x="41971" y="240"/>
                                    </a:cubicBezTo>
                                    <a:cubicBezTo>
                                      <a:pt x="41321" y="40"/>
                                      <a:pt x="40721" y="65"/>
                                      <a:pt x="40171" y="315"/>
                                    </a:cubicBezTo>
                                    <a:cubicBezTo>
                                      <a:pt x="39521" y="664"/>
                                      <a:pt x="39096" y="1239"/>
                                      <a:pt x="38896" y="2037"/>
                                    </a:cubicBezTo>
                                    <a:lnTo>
                                      <a:pt x="22323" y="50720"/>
                                    </a:lnTo>
                                    <a:lnTo>
                                      <a:pt x="22023" y="50720"/>
                                    </a:lnTo>
                                    <a:lnTo>
                                      <a:pt x="5449" y="2037"/>
                                    </a:lnTo>
                                    <a:cubicBezTo>
                                      <a:pt x="5149" y="1239"/>
                                      <a:pt x="4699" y="664"/>
                                      <a:pt x="4099" y="315"/>
                                    </a:cubicBezTo>
                                    <a:cubicBezTo>
                                      <a:pt x="3499" y="15"/>
                                      <a:pt x="2899" y="-35"/>
                                      <a:pt x="2300" y="165"/>
                                    </a:cubicBezTo>
                                    <a:cubicBezTo>
                                      <a:pt x="1700" y="365"/>
                                      <a:pt x="1250" y="739"/>
                                      <a:pt x="950" y="1288"/>
                                    </a:cubicBezTo>
                                    <a:cubicBezTo>
                                      <a:pt x="650" y="1938"/>
                                      <a:pt x="650" y="2662"/>
                                      <a:pt x="950" y="346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99" name="Freeform: Shape 14499"/>
                            <wps:cNvSpPr/>
                            <wps:spPr>
                              <a:xfrm>
                                <a:off x="4641259" y="325484"/>
                                <a:ext cx="8099" cy="38796"/>
                              </a:xfrm>
                              <a:custGeom>
                                <a:avLst/>
                                <a:gdLst>
                                  <a:gd name="connsiteX0" fmla="*/ 4782 w 8099"/>
                                  <a:gd name="connsiteY0" fmla="*/ 45 h 38796"/>
                                  <a:gd name="connsiteX1" fmla="*/ 1707 w 8099"/>
                                  <a:gd name="connsiteY1" fmla="*/ 1393 h 38796"/>
                                  <a:gd name="connsiteX2" fmla="*/ 732 w 8099"/>
                                  <a:gd name="connsiteY2" fmla="*/ 4314 h 38796"/>
                                  <a:gd name="connsiteX3" fmla="*/ 1707 w 8099"/>
                                  <a:gd name="connsiteY3" fmla="*/ 7160 h 38796"/>
                                  <a:gd name="connsiteX4" fmla="*/ 4782 w 8099"/>
                                  <a:gd name="connsiteY4" fmla="*/ 8509 h 38796"/>
                                  <a:gd name="connsiteX5" fmla="*/ 7781 w 8099"/>
                                  <a:gd name="connsiteY5" fmla="*/ 7160 h 38796"/>
                                  <a:gd name="connsiteX6" fmla="*/ 8831 w 8099"/>
                                  <a:gd name="connsiteY6" fmla="*/ 4314 h 38796"/>
                                  <a:gd name="connsiteX7" fmla="*/ 7781 w 8099"/>
                                  <a:gd name="connsiteY7" fmla="*/ 1393 h 38796"/>
                                  <a:gd name="connsiteX8" fmla="*/ 4782 w 8099"/>
                                  <a:gd name="connsiteY8" fmla="*/ 45 h 38796"/>
                                  <a:gd name="connsiteX9" fmla="*/ 4782 w 8099"/>
                                  <a:gd name="connsiteY9" fmla="*/ 30378 h 38796"/>
                                  <a:gd name="connsiteX10" fmla="*/ 1707 w 8099"/>
                                  <a:gd name="connsiteY10" fmla="*/ 31652 h 38796"/>
                                  <a:gd name="connsiteX11" fmla="*/ 732 w 8099"/>
                                  <a:gd name="connsiteY11" fmla="*/ 34573 h 38796"/>
                                  <a:gd name="connsiteX12" fmla="*/ 1707 w 8099"/>
                                  <a:gd name="connsiteY12" fmla="*/ 37494 h 38796"/>
                                  <a:gd name="connsiteX13" fmla="*/ 4782 w 8099"/>
                                  <a:gd name="connsiteY13" fmla="*/ 38842 h 38796"/>
                                  <a:gd name="connsiteX14" fmla="*/ 7781 w 8099"/>
                                  <a:gd name="connsiteY14" fmla="*/ 37494 h 38796"/>
                                  <a:gd name="connsiteX15" fmla="*/ 8831 w 8099"/>
                                  <a:gd name="connsiteY15" fmla="*/ 34573 h 38796"/>
                                  <a:gd name="connsiteX16" fmla="*/ 7781 w 8099"/>
                                  <a:gd name="connsiteY16" fmla="*/ 31652 h 38796"/>
                                  <a:gd name="connsiteX17" fmla="*/ 4782 w 8099"/>
                                  <a:gd name="connsiteY17" fmla="*/ 30378 h 3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099" h="38796">
                                    <a:moveTo>
                                      <a:pt x="4782" y="45"/>
                                    </a:moveTo>
                                    <a:cubicBezTo>
                                      <a:pt x="3482" y="45"/>
                                      <a:pt x="2457" y="495"/>
                                      <a:pt x="1707" y="1393"/>
                                    </a:cubicBezTo>
                                    <a:cubicBezTo>
                                      <a:pt x="1057" y="2192"/>
                                      <a:pt x="732" y="3166"/>
                                      <a:pt x="732" y="4314"/>
                                    </a:cubicBezTo>
                                    <a:cubicBezTo>
                                      <a:pt x="732" y="5413"/>
                                      <a:pt x="1057" y="6361"/>
                                      <a:pt x="1707" y="7160"/>
                                    </a:cubicBezTo>
                                    <a:cubicBezTo>
                                      <a:pt x="2457" y="8059"/>
                                      <a:pt x="3482" y="8509"/>
                                      <a:pt x="4782" y="8509"/>
                                    </a:cubicBezTo>
                                    <a:cubicBezTo>
                                      <a:pt x="6031" y="8509"/>
                                      <a:pt x="7031" y="8059"/>
                                      <a:pt x="7781" y="7160"/>
                                    </a:cubicBezTo>
                                    <a:cubicBezTo>
                                      <a:pt x="8481" y="6361"/>
                                      <a:pt x="8831" y="5413"/>
                                      <a:pt x="8831" y="4314"/>
                                    </a:cubicBezTo>
                                    <a:cubicBezTo>
                                      <a:pt x="8831" y="3166"/>
                                      <a:pt x="8481" y="2192"/>
                                      <a:pt x="7781" y="1393"/>
                                    </a:cubicBezTo>
                                    <a:cubicBezTo>
                                      <a:pt x="7031" y="495"/>
                                      <a:pt x="6031" y="45"/>
                                      <a:pt x="4782" y="45"/>
                                    </a:cubicBezTo>
                                    <a:close/>
                                    <a:moveTo>
                                      <a:pt x="4782" y="30378"/>
                                    </a:moveTo>
                                    <a:cubicBezTo>
                                      <a:pt x="3482" y="30378"/>
                                      <a:pt x="2457" y="30803"/>
                                      <a:pt x="1707" y="31652"/>
                                    </a:cubicBezTo>
                                    <a:cubicBezTo>
                                      <a:pt x="1057" y="32451"/>
                                      <a:pt x="732" y="33424"/>
                                      <a:pt x="732" y="34573"/>
                                    </a:cubicBezTo>
                                    <a:cubicBezTo>
                                      <a:pt x="732" y="35671"/>
                                      <a:pt x="1057" y="36645"/>
                                      <a:pt x="1707" y="37494"/>
                                    </a:cubicBezTo>
                                    <a:cubicBezTo>
                                      <a:pt x="2457" y="38392"/>
                                      <a:pt x="3482" y="38842"/>
                                      <a:pt x="4782" y="38842"/>
                                    </a:cubicBezTo>
                                    <a:cubicBezTo>
                                      <a:pt x="6031" y="38842"/>
                                      <a:pt x="7031" y="38392"/>
                                      <a:pt x="7781" y="37494"/>
                                    </a:cubicBezTo>
                                    <a:cubicBezTo>
                                      <a:pt x="8481" y="36645"/>
                                      <a:pt x="8831" y="35671"/>
                                      <a:pt x="8831" y="34573"/>
                                    </a:cubicBezTo>
                                    <a:cubicBezTo>
                                      <a:pt x="8831" y="33424"/>
                                      <a:pt x="8481" y="32451"/>
                                      <a:pt x="7781" y="31652"/>
                                    </a:cubicBezTo>
                                    <a:cubicBezTo>
                                      <a:pt x="7031" y="30803"/>
                                      <a:pt x="6031" y="30378"/>
                                      <a:pt x="4782" y="3037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00" name="Graphic 14279"/>
                          <wpg:cNvGrpSpPr/>
                          <wpg:grpSpPr>
                            <a:xfrm>
                              <a:off x="4272690" y="398884"/>
                              <a:ext cx="424710" cy="57820"/>
                              <a:chOff x="4272690" y="398884"/>
                              <a:chExt cx="424710" cy="57820"/>
                            </a:xfrm>
                            <a:solidFill>
                              <a:srgbClr val="000000"/>
                            </a:solidFill>
                          </wpg:grpSpPr>
                          <wps:wsp>
                            <wps:cNvPr id="14501" name="Freeform: Shape 14501"/>
                            <wps:cNvSpPr/>
                            <wps:spPr>
                              <a:xfrm>
                                <a:off x="4272690" y="398884"/>
                                <a:ext cx="39771" cy="57670"/>
                              </a:xfrm>
                              <a:custGeom>
                                <a:avLst/>
                                <a:gdLst>
                                  <a:gd name="connsiteX0" fmla="*/ 20723 w 39771"/>
                                  <a:gd name="connsiteY0" fmla="*/ 58 h 57670"/>
                                  <a:gd name="connsiteX1" fmla="*/ 6924 w 39771"/>
                                  <a:gd name="connsiteY1" fmla="*/ 3653 h 57670"/>
                                  <a:gd name="connsiteX2" fmla="*/ 1975 w 39771"/>
                                  <a:gd name="connsiteY2" fmla="*/ 13839 h 57670"/>
                                  <a:gd name="connsiteX3" fmla="*/ 6849 w 39771"/>
                                  <a:gd name="connsiteY3" fmla="*/ 24325 h 57670"/>
                                  <a:gd name="connsiteX4" fmla="*/ 20198 w 39771"/>
                                  <a:gd name="connsiteY4" fmla="*/ 29568 h 57670"/>
                                  <a:gd name="connsiteX5" fmla="*/ 33022 w 39771"/>
                                  <a:gd name="connsiteY5" fmla="*/ 34885 h 57670"/>
                                  <a:gd name="connsiteX6" fmla="*/ 35722 w 39771"/>
                                  <a:gd name="connsiteY6" fmla="*/ 43049 h 57670"/>
                                  <a:gd name="connsiteX7" fmla="*/ 30547 w 39771"/>
                                  <a:gd name="connsiteY7" fmla="*/ 51063 h 57670"/>
                                  <a:gd name="connsiteX8" fmla="*/ 20873 w 39771"/>
                                  <a:gd name="connsiteY8" fmla="*/ 53535 h 57670"/>
                                  <a:gd name="connsiteX9" fmla="*/ 9999 w 39771"/>
                                  <a:gd name="connsiteY9" fmla="*/ 50688 h 57670"/>
                                  <a:gd name="connsiteX10" fmla="*/ 5350 w 39771"/>
                                  <a:gd name="connsiteY10" fmla="*/ 40877 h 57670"/>
                                  <a:gd name="connsiteX11" fmla="*/ 4450 w 39771"/>
                                  <a:gd name="connsiteY11" fmla="*/ 38930 h 57670"/>
                                  <a:gd name="connsiteX12" fmla="*/ 2800 w 39771"/>
                                  <a:gd name="connsiteY12" fmla="*/ 38405 h 57670"/>
                                  <a:gd name="connsiteX13" fmla="*/ 1300 w 39771"/>
                                  <a:gd name="connsiteY13" fmla="*/ 39079 h 57670"/>
                                  <a:gd name="connsiteX14" fmla="*/ 700 w 39771"/>
                                  <a:gd name="connsiteY14" fmla="*/ 41027 h 57670"/>
                                  <a:gd name="connsiteX15" fmla="*/ 6849 w 39771"/>
                                  <a:gd name="connsiteY15" fmla="*/ 53834 h 57670"/>
                                  <a:gd name="connsiteX16" fmla="*/ 21023 w 39771"/>
                                  <a:gd name="connsiteY16" fmla="*/ 57729 h 57670"/>
                                  <a:gd name="connsiteX17" fmla="*/ 34597 w 39771"/>
                                  <a:gd name="connsiteY17" fmla="*/ 53759 h 57670"/>
                                  <a:gd name="connsiteX18" fmla="*/ 40446 w 39771"/>
                                  <a:gd name="connsiteY18" fmla="*/ 42525 h 57670"/>
                                  <a:gd name="connsiteX19" fmla="*/ 36172 w 39771"/>
                                  <a:gd name="connsiteY19" fmla="*/ 31440 h 57670"/>
                                  <a:gd name="connsiteX20" fmla="*/ 21023 w 39771"/>
                                  <a:gd name="connsiteY20" fmla="*/ 25224 h 57670"/>
                                  <a:gd name="connsiteX21" fmla="*/ 9699 w 39771"/>
                                  <a:gd name="connsiteY21" fmla="*/ 20879 h 57670"/>
                                  <a:gd name="connsiteX22" fmla="*/ 6699 w 39771"/>
                                  <a:gd name="connsiteY22" fmla="*/ 13689 h 57670"/>
                                  <a:gd name="connsiteX23" fmla="*/ 10524 w 39771"/>
                                  <a:gd name="connsiteY23" fmla="*/ 6574 h 57670"/>
                                  <a:gd name="connsiteX24" fmla="*/ 20423 w 39771"/>
                                  <a:gd name="connsiteY24" fmla="*/ 4252 h 57670"/>
                                  <a:gd name="connsiteX25" fmla="*/ 29497 w 39771"/>
                                  <a:gd name="connsiteY25" fmla="*/ 6649 h 57670"/>
                                  <a:gd name="connsiteX26" fmla="*/ 33622 w 39771"/>
                                  <a:gd name="connsiteY26" fmla="*/ 14438 h 57670"/>
                                  <a:gd name="connsiteX27" fmla="*/ 34597 w 39771"/>
                                  <a:gd name="connsiteY27" fmla="*/ 16236 h 57670"/>
                                  <a:gd name="connsiteX28" fmla="*/ 36397 w 39771"/>
                                  <a:gd name="connsiteY28" fmla="*/ 16760 h 57670"/>
                                  <a:gd name="connsiteX29" fmla="*/ 37971 w 39771"/>
                                  <a:gd name="connsiteY29" fmla="*/ 15787 h 57670"/>
                                  <a:gd name="connsiteX30" fmla="*/ 38421 w 39771"/>
                                  <a:gd name="connsiteY30" fmla="*/ 13465 h 57670"/>
                                  <a:gd name="connsiteX31" fmla="*/ 34072 w 39771"/>
                                  <a:gd name="connsiteY31" fmla="*/ 4552 h 57670"/>
                                  <a:gd name="connsiteX32" fmla="*/ 20723 w 39771"/>
                                  <a:gd name="connsiteY32" fmla="*/ 58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9771" h="57670">
                                    <a:moveTo>
                                      <a:pt x="20723" y="58"/>
                                    </a:moveTo>
                                    <a:cubicBezTo>
                                      <a:pt x="14874" y="58"/>
                                      <a:pt x="10274" y="1257"/>
                                      <a:pt x="6924" y="3653"/>
                                    </a:cubicBezTo>
                                    <a:cubicBezTo>
                                      <a:pt x="3625" y="6100"/>
                                      <a:pt x="1975" y="9495"/>
                                      <a:pt x="1975" y="13839"/>
                                    </a:cubicBezTo>
                                    <a:cubicBezTo>
                                      <a:pt x="1975" y="18333"/>
                                      <a:pt x="3600" y="21828"/>
                                      <a:pt x="6849" y="24325"/>
                                    </a:cubicBezTo>
                                    <a:cubicBezTo>
                                      <a:pt x="9599" y="26372"/>
                                      <a:pt x="14049" y="28120"/>
                                      <a:pt x="20198" y="29568"/>
                                    </a:cubicBezTo>
                                    <a:cubicBezTo>
                                      <a:pt x="26597" y="31016"/>
                                      <a:pt x="30872" y="32788"/>
                                      <a:pt x="33022" y="34885"/>
                                    </a:cubicBezTo>
                                    <a:cubicBezTo>
                                      <a:pt x="34822" y="36633"/>
                                      <a:pt x="35722" y="39354"/>
                                      <a:pt x="35722" y="43049"/>
                                    </a:cubicBezTo>
                                    <a:cubicBezTo>
                                      <a:pt x="35722" y="46444"/>
                                      <a:pt x="33997" y="49116"/>
                                      <a:pt x="30547" y="51063"/>
                                    </a:cubicBezTo>
                                    <a:cubicBezTo>
                                      <a:pt x="27697" y="52711"/>
                                      <a:pt x="24473" y="53535"/>
                                      <a:pt x="20873" y="53535"/>
                                    </a:cubicBezTo>
                                    <a:cubicBezTo>
                                      <a:pt x="16074" y="53535"/>
                                      <a:pt x="12449" y="52586"/>
                                      <a:pt x="9999" y="50688"/>
                                    </a:cubicBezTo>
                                    <a:cubicBezTo>
                                      <a:pt x="7249" y="48641"/>
                                      <a:pt x="5700" y="45371"/>
                                      <a:pt x="5350" y="40877"/>
                                    </a:cubicBezTo>
                                    <a:cubicBezTo>
                                      <a:pt x="5250" y="40028"/>
                                      <a:pt x="4950" y="39379"/>
                                      <a:pt x="4450" y="38930"/>
                                    </a:cubicBezTo>
                                    <a:cubicBezTo>
                                      <a:pt x="4000" y="38530"/>
                                      <a:pt x="3450" y="38355"/>
                                      <a:pt x="2800" y="38405"/>
                                    </a:cubicBezTo>
                                    <a:cubicBezTo>
                                      <a:pt x="2200" y="38455"/>
                                      <a:pt x="1700" y="38680"/>
                                      <a:pt x="1300" y="39079"/>
                                    </a:cubicBezTo>
                                    <a:cubicBezTo>
                                      <a:pt x="800" y="39579"/>
                                      <a:pt x="600" y="40228"/>
                                      <a:pt x="700" y="41027"/>
                                    </a:cubicBezTo>
                                    <a:cubicBezTo>
                                      <a:pt x="1200" y="46819"/>
                                      <a:pt x="3250" y="51088"/>
                                      <a:pt x="6849" y="53834"/>
                                    </a:cubicBezTo>
                                    <a:cubicBezTo>
                                      <a:pt x="10149" y="56431"/>
                                      <a:pt x="14874" y="57729"/>
                                      <a:pt x="21023" y="57729"/>
                                    </a:cubicBezTo>
                                    <a:cubicBezTo>
                                      <a:pt x="26473" y="57729"/>
                                      <a:pt x="30997" y="56406"/>
                                      <a:pt x="34597" y="53759"/>
                                    </a:cubicBezTo>
                                    <a:cubicBezTo>
                                      <a:pt x="38496" y="50963"/>
                                      <a:pt x="40446" y="47218"/>
                                      <a:pt x="40446" y="42525"/>
                                    </a:cubicBezTo>
                                    <a:cubicBezTo>
                                      <a:pt x="40446" y="37731"/>
                                      <a:pt x="39021" y="34036"/>
                                      <a:pt x="36172" y="31440"/>
                                    </a:cubicBezTo>
                                    <a:cubicBezTo>
                                      <a:pt x="33222" y="28744"/>
                                      <a:pt x="28172" y="26672"/>
                                      <a:pt x="21023" y="25224"/>
                                    </a:cubicBezTo>
                                    <a:cubicBezTo>
                                      <a:pt x="15574" y="24125"/>
                                      <a:pt x="11799" y="22677"/>
                                      <a:pt x="9699" y="20879"/>
                                    </a:cubicBezTo>
                                    <a:cubicBezTo>
                                      <a:pt x="7699" y="19182"/>
                                      <a:pt x="6699" y="16785"/>
                                      <a:pt x="6699" y="13689"/>
                                    </a:cubicBezTo>
                                    <a:cubicBezTo>
                                      <a:pt x="6699" y="10594"/>
                                      <a:pt x="7974" y="8222"/>
                                      <a:pt x="10524" y="6574"/>
                                    </a:cubicBezTo>
                                    <a:cubicBezTo>
                                      <a:pt x="12924" y="5026"/>
                                      <a:pt x="16224" y="4252"/>
                                      <a:pt x="20423" y="4252"/>
                                    </a:cubicBezTo>
                                    <a:cubicBezTo>
                                      <a:pt x="24323" y="4252"/>
                                      <a:pt x="27347" y="5051"/>
                                      <a:pt x="29497" y="6649"/>
                                    </a:cubicBezTo>
                                    <a:cubicBezTo>
                                      <a:pt x="31647" y="8297"/>
                                      <a:pt x="33022" y="10893"/>
                                      <a:pt x="33622" y="14438"/>
                                    </a:cubicBezTo>
                                    <a:cubicBezTo>
                                      <a:pt x="33722" y="15237"/>
                                      <a:pt x="34047" y="15836"/>
                                      <a:pt x="34597" y="16236"/>
                                    </a:cubicBezTo>
                                    <a:cubicBezTo>
                                      <a:pt x="35147" y="16635"/>
                                      <a:pt x="35747" y="16810"/>
                                      <a:pt x="36397" y="16760"/>
                                    </a:cubicBezTo>
                                    <a:cubicBezTo>
                                      <a:pt x="37097" y="16660"/>
                                      <a:pt x="37621" y="16336"/>
                                      <a:pt x="37971" y="15787"/>
                                    </a:cubicBezTo>
                                    <a:cubicBezTo>
                                      <a:pt x="38421" y="15187"/>
                                      <a:pt x="38571" y="14413"/>
                                      <a:pt x="38421" y="13465"/>
                                    </a:cubicBezTo>
                                    <a:cubicBezTo>
                                      <a:pt x="37821" y="9770"/>
                                      <a:pt x="36372" y="6799"/>
                                      <a:pt x="34072" y="4552"/>
                                    </a:cubicBezTo>
                                    <a:cubicBezTo>
                                      <a:pt x="30972" y="1556"/>
                                      <a:pt x="26522" y="58"/>
                                      <a:pt x="20723" y="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2" name="Freeform: Shape 14502"/>
                            <wps:cNvSpPr/>
                            <wps:spPr>
                              <a:xfrm>
                                <a:off x="4321762" y="414013"/>
                                <a:ext cx="36746" cy="42691"/>
                              </a:xfrm>
                              <a:custGeom>
                                <a:avLst/>
                                <a:gdLst>
                                  <a:gd name="connsiteX0" fmla="*/ 19056 w 36746"/>
                                  <a:gd name="connsiteY0" fmla="*/ 58 h 42691"/>
                                  <a:gd name="connsiteX1" fmla="*/ 5107 w 36746"/>
                                  <a:gd name="connsiteY1" fmla="*/ 6649 h 42691"/>
                                  <a:gd name="connsiteX2" fmla="*/ 683 w 36746"/>
                                  <a:gd name="connsiteY2" fmla="*/ 21404 h 42691"/>
                                  <a:gd name="connsiteX3" fmla="*/ 5107 w 36746"/>
                                  <a:gd name="connsiteY3" fmla="*/ 36084 h 42691"/>
                                  <a:gd name="connsiteX4" fmla="*/ 19056 w 36746"/>
                                  <a:gd name="connsiteY4" fmla="*/ 42749 h 42691"/>
                                  <a:gd name="connsiteX5" fmla="*/ 32929 w 36746"/>
                                  <a:gd name="connsiteY5" fmla="*/ 36084 h 42691"/>
                                  <a:gd name="connsiteX6" fmla="*/ 37429 w 36746"/>
                                  <a:gd name="connsiteY6" fmla="*/ 21404 h 42691"/>
                                  <a:gd name="connsiteX7" fmla="*/ 32929 w 36746"/>
                                  <a:gd name="connsiteY7" fmla="*/ 6649 h 42691"/>
                                  <a:gd name="connsiteX8" fmla="*/ 19056 w 36746"/>
                                  <a:gd name="connsiteY8" fmla="*/ 58 h 42691"/>
                                  <a:gd name="connsiteX9" fmla="*/ 19056 w 36746"/>
                                  <a:gd name="connsiteY9" fmla="*/ 4177 h 42691"/>
                                  <a:gd name="connsiteX10" fmla="*/ 29330 w 36746"/>
                                  <a:gd name="connsiteY10" fmla="*/ 9495 h 42691"/>
                                  <a:gd name="connsiteX11" fmla="*/ 32705 w 36746"/>
                                  <a:gd name="connsiteY11" fmla="*/ 21404 h 42691"/>
                                  <a:gd name="connsiteX12" fmla="*/ 29330 w 36746"/>
                                  <a:gd name="connsiteY12" fmla="*/ 33237 h 42691"/>
                                  <a:gd name="connsiteX13" fmla="*/ 19056 w 36746"/>
                                  <a:gd name="connsiteY13" fmla="*/ 38555 h 42691"/>
                                  <a:gd name="connsiteX14" fmla="*/ 8632 w 36746"/>
                                  <a:gd name="connsiteY14" fmla="*/ 33237 h 42691"/>
                                  <a:gd name="connsiteX15" fmla="*/ 5407 w 36746"/>
                                  <a:gd name="connsiteY15" fmla="*/ 21404 h 42691"/>
                                  <a:gd name="connsiteX16" fmla="*/ 8632 w 36746"/>
                                  <a:gd name="connsiteY16" fmla="*/ 9495 h 42691"/>
                                  <a:gd name="connsiteX17" fmla="*/ 19056 w 36746"/>
                                  <a:gd name="connsiteY17" fmla="*/ 4177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9056" y="58"/>
                                    </a:moveTo>
                                    <a:cubicBezTo>
                                      <a:pt x="13106" y="58"/>
                                      <a:pt x="8457" y="2255"/>
                                      <a:pt x="5107" y="6649"/>
                                    </a:cubicBezTo>
                                    <a:cubicBezTo>
                                      <a:pt x="2157" y="10544"/>
                                      <a:pt x="683" y="15462"/>
                                      <a:pt x="683" y="21404"/>
                                    </a:cubicBezTo>
                                    <a:cubicBezTo>
                                      <a:pt x="683" y="27296"/>
                                      <a:pt x="2157" y="32189"/>
                                      <a:pt x="5107" y="36084"/>
                                    </a:cubicBezTo>
                                    <a:cubicBezTo>
                                      <a:pt x="8457" y="40527"/>
                                      <a:pt x="13106" y="42749"/>
                                      <a:pt x="19056" y="42749"/>
                                    </a:cubicBezTo>
                                    <a:cubicBezTo>
                                      <a:pt x="24955" y="42749"/>
                                      <a:pt x="29580" y="40527"/>
                                      <a:pt x="32929" y="36084"/>
                                    </a:cubicBezTo>
                                    <a:cubicBezTo>
                                      <a:pt x="35929" y="32189"/>
                                      <a:pt x="37429" y="27296"/>
                                      <a:pt x="37429" y="21404"/>
                                    </a:cubicBezTo>
                                    <a:cubicBezTo>
                                      <a:pt x="37429" y="15462"/>
                                      <a:pt x="35929" y="10544"/>
                                      <a:pt x="32929" y="6649"/>
                                    </a:cubicBezTo>
                                    <a:cubicBezTo>
                                      <a:pt x="29580" y="2255"/>
                                      <a:pt x="24955" y="58"/>
                                      <a:pt x="19056" y="58"/>
                                    </a:cubicBezTo>
                                    <a:close/>
                                    <a:moveTo>
                                      <a:pt x="19056" y="4177"/>
                                    </a:moveTo>
                                    <a:cubicBezTo>
                                      <a:pt x="23455" y="4177"/>
                                      <a:pt x="26880" y="5950"/>
                                      <a:pt x="29330" y="9495"/>
                                    </a:cubicBezTo>
                                    <a:cubicBezTo>
                                      <a:pt x="31580" y="12641"/>
                                      <a:pt x="32705" y="16610"/>
                                      <a:pt x="32705" y="21404"/>
                                    </a:cubicBezTo>
                                    <a:cubicBezTo>
                                      <a:pt x="32705" y="26097"/>
                                      <a:pt x="31580" y="30042"/>
                                      <a:pt x="29330" y="33237"/>
                                    </a:cubicBezTo>
                                    <a:cubicBezTo>
                                      <a:pt x="26880" y="36783"/>
                                      <a:pt x="23455" y="38555"/>
                                      <a:pt x="19056" y="38555"/>
                                    </a:cubicBezTo>
                                    <a:cubicBezTo>
                                      <a:pt x="14606" y="38555"/>
                                      <a:pt x="11132" y="36783"/>
                                      <a:pt x="8632" y="33237"/>
                                    </a:cubicBezTo>
                                    <a:cubicBezTo>
                                      <a:pt x="6482" y="30092"/>
                                      <a:pt x="5407" y="26147"/>
                                      <a:pt x="5407" y="21404"/>
                                    </a:cubicBezTo>
                                    <a:cubicBezTo>
                                      <a:pt x="5407" y="16610"/>
                                      <a:pt x="6482" y="12641"/>
                                      <a:pt x="8632" y="9495"/>
                                    </a:cubicBezTo>
                                    <a:cubicBezTo>
                                      <a:pt x="11132" y="5950"/>
                                      <a:pt x="14606" y="4177"/>
                                      <a:pt x="19056" y="417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3" name="Freeform: Shape 14503"/>
                            <wps:cNvSpPr/>
                            <wps:spPr>
                              <a:xfrm>
                                <a:off x="4369985" y="413489"/>
                                <a:ext cx="30672" cy="43065"/>
                              </a:xfrm>
                              <a:custGeom>
                                <a:avLst/>
                                <a:gdLst>
                                  <a:gd name="connsiteX0" fmla="*/ 31362 w 30672"/>
                                  <a:gd name="connsiteY0" fmla="*/ 40128 h 43065"/>
                                  <a:gd name="connsiteX1" fmla="*/ 31362 w 30672"/>
                                  <a:gd name="connsiteY1" fmla="*/ 2680 h 43065"/>
                                  <a:gd name="connsiteX2" fmla="*/ 30612 w 30672"/>
                                  <a:gd name="connsiteY2" fmla="*/ 732 h 43065"/>
                                  <a:gd name="connsiteX3" fmla="*/ 28962 w 30672"/>
                                  <a:gd name="connsiteY3" fmla="*/ 58 h 43065"/>
                                  <a:gd name="connsiteX4" fmla="*/ 27312 w 30672"/>
                                  <a:gd name="connsiteY4" fmla="*/ 732 h 43065"/>
                                  <a:gd name="connsiteX5" fmla="*/ 26637 w 30672"/>
                                  <a:gd name="connsiteY5" fmla="*/ 2680 h 43065"/>
                                  <a:gd name="connsiteX6" fmla="*/ 26637 w 30672"/>
                                  <a:gd name="connsiteY6" fmla="*/ 31065 h 43065"/>
                                  <a:gd name="connsiteX7" fmla="*/ 20563 w 30672"/>
                                  <a:gd name="connsiteY7" fmla="*/ 36758 h 43065"/>
                                  <a:gd name="connsiteX8" fmla="*/ 13289 w 30672"/>
                                  <a:gd name="connsiteY8" fmla="*/ 38930 h 43065"/>
                                  <a:gd name="connsiteX9" fmla="*/ 7364 w 30672"/>
                                  <a:gd name="connsiteY9" fmla="*/ 36533 h 43065"/>
                                  <a:gd name="connsiteX10" fmla="*/ 5339 w 30672"/>
                                  <a:gd name="connsiteY10" fmla="*/ 31290 h 43065"/>
                                  <a:gd name="connsiteX11" fmla="*/ 5339 w 30672"/>
                                  <a:gd name="connsiteY11" fmla="*/ 2680 h 43065"/>
                                  <a:gd name="connsiteX12" fmla="*/ 4590 w 30672"/>
                                  <a:gd name="connsiteY12" fmla="*/ 732 h 43065"/>
                                  <a:gd name="connsiteX13" fmla="*/ 3015 w 30672"/>
                                  <a:gd name="connsiteY13" fmla="*/ 58 h 43065"/>
                                  <a:gd name="connsiteX14" fmla="*/ 1365 w 30672"/>
                                  <a:gd name="connsiteY14" fmla="*/ 732 h 43065"/>
                                  <a:gd name="connsiteX15" fmla="*/ 690 w 30672"/>
                                  <a:gd name="connsiteY15" fmla="*/ 2680 h 43065"/>
                                  <a:gd name="connsiteX16" fmla="*/ 690 w 30672"/>
                                  <a:gd name="connsiteY16" fmla="*/ 31290 h 43065"/>
                                  <a:gd name="connsiteX17" fmla="*/ 3840 w 30672"/>
                                  <a:gd name="connsiteY17" fmla="*/ 39379 h 43065"/>
                                  <a:gd name="connsiteX18" fmla="*/ 13289 w 30672"/>
                                  <a:gd name="connsiteY18" fmla="*/ 43124 h 43065"/>
                                  <a:gd name="connsiteX19" fmla="*/ 21163 w 30672"/>
                                  <a:gd name="connsiteY19" fmla="*/ 41177 h 43065"/>
                                  <a:gd name="connsiteX20" fmla="*/ 26637 w 30672"/>
                                  <a:gd name="connsiteY20" fmla="*/ 36833 h 43065"/>
                                  <a:gd name="connsiteX21" fmla="*/ 26637 w 30672"/>
                                  <a:gd name="connsiteY21" fmla="*/ 40128 h 43065"/>
                                  <a:gd name="connsiteX22" fmla="*/ 27312 w 30672"/>
                                  <a:gd name="connsiteY22" fmla="*/ 41851 h 43065"/>
                                  <a:gd name="connsiteX23" fmla="*/ 28962 w 30672"/>
                                  <a:gd name="connsiteY23" fmla="*/ 42450 h 43065"/>
                                  <a:gd name="connsiteX24" fmla="*/ 30612 w 30672"/>
                                  <a:gd name="connsiteY24" fmla="*/ 41851 h 43065"/>
                                  <a:gd name="connsiteX25" fmla="*/ 31362 w 30672"/>
                                  <a:gd name="connsiteY25" fmla="*/ 40128 h 43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672" h="43065">
                                    <a:moveTo>
                                      <a:pt x="31362" y="40128"/>
                                    </a:moveTo>
                                    <a:lnTo>
                                      <a:pt x="31362" y="2680"/>
                                    </a:lnTo>
                                    <a:cubicBezTo>
                                      <a:pt x="31362" y="1831"/>
                                      <a:pt x="31112" y="1182"/>
                                      <a:pt x="30612" y="732"/>
                                    </a:cubicBezTo>
                                    <a:cubicBezTo>
                                      <a:pt x="30162" y="283"/>
                                      <a:pt x="29612" y="58"/>
                                      <a:pt x="28962" y="58"/>
                                    </a:cubicBezTo>
                                    <a:cubicBezTo>
                                      <a:pt x="28312" y="58"/>
                                      <a:pt x="27762" y="283"/>
                                      <a:pt x="27312" y="732"/>
                                    </a:cubicBezTo>
                                    <a:cubicBezTo>
                                      <a:pt x="26862" y="1182"/>
                                      <a:pt x="26637" y="1831"/>
                                      <a:pt x="26637" y="2680"/>
                                    </a:cubicBezTo>
                                    <a:lnTo>
                                      <a:pt x="26637" y="31065"/>
                                    </a:lnTo>
                                    <a:cubicBezTo>
                                      <a:pt x="24788" y="33562"/>
                                      <a:pt x="22763" y="35459"/>
                                      <a:pt x="20563" y="36758"/>
                                    </a:cubicBezTo>
                                    <a:cubicBezTo>
                                      <a:pt x="18263" y="38206"/>
                                      <a:pt x="15838" y="38930"/>
                                      <a:pt x="13289" y="38930"/>
                                    </a:cubicBezTo>
                                    <a:cubicBezTo>
                                      <a:pt x="10789" y="38930"/>
                                      <a:pt x="8814" y="38131"/>
                                      <a:pt x="7364" y="36533"/>
                                    </a:cubicBezTo>
                                    <a:cubicBezTo>
                                      <a:pt x="6014" y="35085"/>
                                      <a:pt x="5339" y="33337"/>
                                      <a:pt x="5339" y="31290"/>
                                    </a:cubicBezTo>
                                    <a:lnTo>
                                      <a:pt x="5339" y="2680"/>
                                    </a:lnTo>
                                    <a:cubicBezTo>
                                      <a:pt x="5339" y="1831"/>
                                      <a:pt x="5089" y="1182"/>
                                      <a:pt x="4590" y="732"/>
                                    </a:cubicBezTo>
                                    <a:cubicBezTo>
                                      <a:pt x="4140" y="283"/>
                                      <a:pt x="3615" y="58"/>
                                      <a:pt x="3015" y="58"/>
                                    </a:cubicBezTo>
                                    <a:cubicBezTo>
                                      <a:pt x="2365" y="58"/>
                                      <a:pt x="1815" y="283"/>
                                      <a:pt x="1365" y="732"/>
                                    </a:cubicBezTo>
                                    <a:cubicBezTo>
                                      <a:pt x="915" y="1182"/>
                                      <a:pt x="690" y="1831"/>
                                      <a:pt x="690" y="2680"/>
                                    </a:cubicBezTo>
                                    <a:lnTo>
                                      <a:pt x="690" y="31290"/>
                                    </a:lnTo>
                                    <a:cubicBezTo>
                                      <a:pt x="690" y="34436"/>
                                      <a:pt x="1740" y="37132"/>
                                      <a:pt x="3840" y="39379"/>
                                    </a:cubicBezTo>
                                    <a:cubicBezTo>
                                      <a:pt x="6189" y="41876"/>
                                      <a:pt x="9339" y="43124"/>
                                      <a:pt x="13289" y="43124"/>
                                    </a:cubicBezTo>
                                    <a:cubicBezTo>
                                      <a:pt x="16138" y="43124"/>
                                      <a:pt x="18763" y="42475"/>
                                      <a:pt x="21163" y="41177"/>
                                    </a:cubicBezTo>
                                    <a:cubicBezTo>
                                      <a:pt x="23213" y="40128"/>
                                      <a:pt x="25038" y="38680"/>
                                      <a:pt x="26637" y="36833"/>
                                    </a:cubicBezTo>
                                    <a:lnTo>
                                      <a:pt x="26637" y="40128"/>
                                    </a:lnTo>
                                    <a:cubicBezTo>
                                      <a:pt x="26637" y="40827"/>
                                      <a:pt x="26862" y="41401"/>
                                      <a:pt x="27312" y="41851"/>
                                    </a:cubicBezTo>
                                    <a:cubicBezTo>
                                      <a:pt x="27762" y="42250"/>
                                      <a:pt x="28312" y="42450"/>
                                      <a:pt x="28962" y="42450"/>
                                    </a:cubicBezTo>
                                    <a:cubicBezTo>
                                      <a:pt x="29612" y="42450"/>
                                      <a:pt x="30162" y="42250"/>
                                      <a:pt x="30612" y="41851"/>
                                    </a:cubicBezTo>
                                    <a:cubicBezTo>
                                      <a:pt x="31112" y="41401"/>
                                      <a:pt x="31362" y="40827"/>
                                      <a:pt x="31362" y="4012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4" name="Freeform: Shape 14504"/>
                            <wps:cNvSpPr/>
                            <wps:spPr>
                              <a:xfrm>
                                <a:off x="4410026" y="402479"/>
                                <a:ext cx="18823" cy="54075"/>
                              </a:xfrm>
                              <a:custGeom>
                                <a:avLst/>
                                <a:gdLst>
                                  <a:gd name="connsiteX0" fmla="*/ 6471 w 18823"/>
                                  <a:gd name="connsiteY0" fmla="*/ 2305 h 54075"/>
                                  <a:gd name="connsiteX1" fmla="*/ 6471 w 18823"/>
                                  <a:gd name="connsiteY1" fmla="*/ 12716 h 54075"/>
                                  <a:gd name="connsiteX2" fmla="*/ 2422 w 18823"/>
                                  <a:gd name="connsiteY2" fmla="*/ 12716 h 54075"/>
                                  <a:gd name="connsiteX3" fmla="*/ 697 w 18823"/>
                                  <a:gd name="connsiteY3" fmla="*/ 14738 h 54075"/>
                                  <a:gd name="connsiteX4" fmla="*/ 2422 w 18823"/>
                                  <a:gd name="connsiteY4" fmla="*/ 16835 h 54075"/>
                                  <a:gd name="connsiteX5" fmla="*/ 6471 w 18823"/>
                                  <a:gd name="connsiteY5" fmla="*/ 16835 h 54075"/>
                                  <a:gd name="connsiteX6" fmla="*/ 6471 w 18823"/>
                                  <a:gd name="connsiteY6" fmla="*/ 46869 h 54075"/>
                                  <a:gd name="connsiteX7" fmla="*/ 8271 w 18823"/>
                                  <a:gd name="connsiteY7" fmla="*/ 51812 h 54075"/>
                                  <a:gd name="connsiteX8" fmla="*/ 13670 w 18823"/>
                                  <a:gd name="connsiteY8" fmla="*/ 54134 h 54075"/>
                                  <a:gd name="connsiteX9" fmla="*/ 17195 w 18823"/>
                                  <a:gd name="connsiteY9" fmla="*/ 54134 h 54075"/>
                                  <a:gd name="connsiteX10" fmla="*/ 18920 w 18823"/>
                                  <a:gd name="connsiteY10" fmla="*/ 53460 h 54075"/>
                                  <a:gd name="connsiteX11" fmla="*/ 19520 w 18823"/>
                                  <a:gd name="connsiteY11" fmla="*/ 52037 h 54075"/>
                                  <a:gd name="connsiteX12" fmla="*/ 18920 w 18823"/>
                                  <a:gd name="connsiteY12" fmla="*/ 50539 h 54075"/>
                                  <a:gd name="connsiteX13" fmla="*/ 17195 w 18823"/>
                                  <a:gd name="connsiteY13" fmla="*/ 49939 h 54075"/>
                                  <a:gd name="connsiteX14" fmla="*/ 14495 w 18823"/>
                                  <a:gd name="connsiteY14" fmla="*/ 49939 h 54075"/>
                                  <a:gd name="connsiteX15" fmla="*/ 11946 w 18823"/>
                                  <a:gd name="connsiteY15" fmla="*/ 48816 h 54075"/>
                                  <a:gd name="connsiteX16" fmla="*/ 11196 w 18823"/>
                                  <a:gd name="connsiteY16" fmla="*/ 46569 h 54075"/>
                                  <a:gd name="connsiteX17" fmla="*/ 11196 w 18823"/>
                                  <a:gd name="connsiteY17" fmla="*/ 16835 h 54075"/>
                                  <a:gd name="connsiteX18" fmla="*/ 17345 w 18823"/>
                                  <a:gd name="connsiteY18" fmla="*/ 16835 h 54075"/>
                                  <a:gd name="connsiteX19" fmla="*/ 19295 w 18823"/>
                                  <a:gd name="connsiteY19" fmla="*/ 14738 h 54075"/>
                                  <a:gd name="connsiteX20" fmla="*/ 17345 w 18823"/>
                                  <a:gd name="connsiteY20" fmla="*/ 12716 h 54075"/>
                                  <a:gd name="connsiteX21" fmla="*/ 11196 w 18823"/>
                                  <a:gd name="connsiteY21" fmla="*/ 12716 h 54075"/>
                                  <a:gd name="connsiteX22" fmla="*/ 11196 w 18823"/>
                                  <a:gd name="connsiteY22" fmla="*/ 2305 h 54075"/>
                                  <a:gd name="connsiteX23" fmla="*/ 10446 w 18823"/>
                                  <a:gd name="connsiteY23" fmla="*/ 582 h 54075"/>
                                  <a:gd name="connsiteX24" fmla="*/ 8796 w 18823"/>
                                  <a:gd name="connsiteY24" fmla="*/ 58 h 54075"/>
                                  <a:gd name="connsiteX25" fmla="*/ 7146 w 18823"/>
                                  <a:gd name="connsiteY25" fmla="*/ 582 h 54075"/>
                                  <a:gd name="connsiteX26" fmla="*/ 6471 w 18823"/>
                                  <a:gd name="connsiteY26" fmla="*/ 2305 h 54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823" h="54075">
                                    <a:moveTo>
                                      <a:pt x="6471" y="2305"/>
                                    </a:moveTo>
                                    <a:lnTo>
                                      <a:pt x="6471" y="12716"/>
                                    </a:lnTo>
                                    <a:lnTo>
                                      <a:pt x="2422" y="12716"/>
                                    </a:lnTo>
                                    <a:cubicBezTo>
                                      <a:pt x="1272" y="12716"/>
                                      <a:pt x="697" y="13390"/>
                                      <a:pt x="697" y="14738"/>
                                    </a:cubicBezTo>
                                    <a:cubicBezTo>
                                      <a:pt x="697" y="16136"/>
                                      <a:pt x="1272" y="16835"/>
                                      <a:pt x="2422" y="16835"/>
                                    </a:cubicBezTo>
                                    <a:lnTo>
                                      <a:pt x="6471" y="16835"/>
                                    </a:lnTo>
                                    <a:lnTo>
                                      <a:pt x="6471" y="46869"/>
                                    </a:lnTo>
                                    <a:cubicBezTo>
                                      <a:pt x="6471" y="48816"/>
                                      <a:pt x="7071" y="50464"/>
                                      <a:pt x="8271" y="51812"/>
                                    </a:cubicBezTo>
                                    <a:cubicBezTo>
                                      <a:pt x="9571" y="53360"/>
                                      <a:pt x="11371" y="54134"/>
                                      <a:pt x="13670" y="54134"/>
                                    </a:cubicBezTo>
                                    <a:lnTo>
                                      <a:pt x="17195" y="54134"/>
                                    </a:lnTo>
                                    <a:cubicBezTo>
                                      <a:pt x="17895" y="54134"/>
                                      <a:pt x="18470" y="53909"/>
                                      <a:pt x="18920" y="53460"/>
                                    </a:cubicBezTo>
                                    <a:cubicBezTo>
                                      <a:pt x="19320" y="53060"/>
                                      <a:pt x="19520" y="52586"/>
                                      <a:pt x="19520" y="52037"/>
                                    </a:cubicBezTo>
                                    <a:cubicBezTo>
                                      <a:pt x="19520" y="51437"/>
                                      <a:pt x="19320" y="50938"/>
                                      <a:pt x="18920" y="50539"/>
                                    </a:cubicBezTo>
                                    <a:cubicBezTo>
                                      <a:pt x="18470" y="50139"/>
                                      <a:pt x="17895" y="49939"/>
                                      <a:pt x="17195" y="49939"/>
                                    </a:cubicBezTo>
                                    <a:lnTo>
                                      <a:pt x="14495" y="49939"/>
                                    </a:lnTo>
                                    <a:cubicBezTo>
                                      <a:pt x="13395" y="49939"/>
                                      <a:pt x="12546" y="49565"/>
                                      <a:pt x="11946" y="48816"/>
                                    </a:cubicBezTo>
                                    <a:cubicBezTo>
                                      <a:pt x="11446" y="48217"/>
                                      <a:pt x="11196" y="47468"/>
                                      <a:pt x="11196" y="46569"/>
                                    </a:cubicBezTo>
                                    <a:lnTo>
                                      <a:pt x="11196" y="16835"/>
                                    </a:lnTo>
                                    <a:lnTo>
                                      <a:pt x="17345" y="16835"/>
                                    </a:lnTo>
                                    <a:cubicBezTo>
                                      <a:pt x="18645" y="16835"/>
                                      <a:pt x="19295" y="16136"/>
                                      <a:pt x="19295" y="14738"/>
                                    </a:cubicBezTo>
                                    <a:cubicBezTo>
                                      <a:pt x="19295" y="13390"/>
                                      <a:pt x="18645" y="12716"/>
                                      <a:pt x="17345" y="12716"/>
                                    </a:cubicBezTo>
                                    <a:lnTo>
                                      <a:pt x="11196" y="12716"/>
                                    </a:lnTo>
                                    <a:lnTo>
                                      <a:pt x="11196" y="2305"/>
                                    </a:lnTo>
                                    <a:cubicBezTo>
                                      <a:pt x="11196" y="1556"/>
                                      <a:pt x="10946" y="982"/>
                                      <a:pt x="10446" y="582"/>
                                    </a:cubicBezTo>
                                    <a:cubicBezTo>
                                      <a:pt x="9996" y="233"/>
                                      <a:pt x="9446" y="58"/>
                                      <a:pt x="8796" y="58"/>
                                    </a:cubicBezTo>
                                    <a:cubicBezTo>
                                      <a:pt x="8146" y="58"/>
                                      <a:pt x="7596" y="233"/>
                                      <a:pt x="7146" y="582"/>
                                    </a:cubicBezTo>
                                    <a:cubicBezTo>
                                      <a:pt x="6696" y="982"/>
                                      <a:pt x="6471" y="1556"/>
                                      <a:pt x="6471" y="230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5" name="Freeform: Shape 14505"/>
                            <wps:cNvSpPr/>
                            <wps:spPr>
                              <a:xfrm>
                                <a:off x="4437851" y="398884"/>
                                <a:ext cx="30747" cy="57745"/>
                              </a:xfrm>
                              <a:custGeom>
                                <a:avLst/>
                                <a:gdLst>
                                  <a:gd name="connsiteX0" fmla="*/ 700 w 30747"/>
                                  <a:gd name="connsiteY0" fmla="*/ 2455 h 57745"/>
                                  <a:gd name="connsiteX1" fmla="*/ 700 w 30747"/>
                                  <a:gd name="connsiteY1" fmla="*/ 55257 h 57745"/>
                                  <a:gd name="connsiteX2" fmla="*/ 1375 w 30747"/>
                                  <a:gd name="connsiteY2" fmla="*/ 57130 h 57745"/>
                                  <a:gd name="connsiteX3" fmla="*/ 3025 w 30747"/>
                                  <a:gd name="connsiteY3" fmla="*/ 57804 h 57745"/>
                                  <a:gd name="connsiteX4" fmla="*/ 4600 w 30747"/>
                                  <a:gd name="connsiteY4" fmla="*/ 57130 h 57745"/>
                                  <a:gd name="connsiteX5" fmla="*/ 5350 w 30747"/>
                                  <a:gd name="connsiteY5" fmla="*/ 55182 h 57745"/>
                                  <a:gd name="connsiteX6" fmla="*/ 5350 w 30747"/>
                                  <a:gd name="connsiteY6" fmla="*/ 27096 h 57745"/>
                                  <a:gd name="connsiteX7" fmla="*/ 11199 w 30747"/>
                                  <a:gd name="connsiteY7" fmla="*/ 21254 h 57745"/>
                                  <a:gd name="connsiteX8" fmla="*/ 18474 w 30747"/>
                                  <a:gd name="connsiteY8" fmla="*/ 19157 h 57745"/>
                                  <a:gd name="connsiteX9" fmla="*/ 24623 w 30747"/>
                                  <a:gd name="connsiteY9" fmla="*/ 21554 h 57745"/>
                                  <a:gd name="connsiteX10" fmla="*/ 26723 w 30747"/>
                                  <a:gd name="connsiteY10" fmla="*/ 26871 h 57745"/>
                                  <a:gd name="connsiteX11" fmla="*/ 26723 w 30747"/>
                                  <a:gd name="connsiteY11" fmla="*/ 55257 h 57745"/>
                                  <a:gd name="connsiteX12" fmla="*/ 27398 w 30747"/>
                                  <a:gd name="connsiteY12" fmla="*/ 57130 h 57745"/>
                                  <a:gd name="connsiteX13" fmla="*/ 29048 w 30747"/>
                                  <a:gd name="connsiteY13" fmla="*/ 57729 h 57745"/>
                                  <a:gd name="connsiteX14" fmla="*/ 30698 w 30747"/>
                                  <a:gd name="connsiteY14" fmla="*/ 57130 h 57745"/>
                                  <a:gd name="connsiteX15" fmla="*/ 31448 w 30747"/>
                                  <a:gd name="connsiteY15" fmla="*/ 55257 h 57745"/>
                                  <a:gd name="connsiteX16" fmla="*/ 31448 w 30747"/>
                                  <a:gd name="connsiteY16" fmla="*/ 26871 h 57745"/>
                                  <a:gd name="connsiteX17" fmla="*/ 28148 w 30747"/>
                                  <a:gd name="connsiteY17" fmla="*/ 18707 h 57745"/>
                                  <a:gd name="connsiteX18" fmla="*/ 18474 w 30747"/>
                                  <a:gd name="connsiteY18" fmla="*/ 15038 h 57745"/>
                                  <a:gd name="connsiteX19" fmla="*/ 10600 w 30747"/>
                                  <a:gd name="connsiteY19" fmla="*/ 16910 h 57745"/>
                                  <a:gd name="connsiteX20" fmla="*/ 5350 w 30747"/>
                                  <a:gd name="connsiteY20" fmla="*/ 21254 h 57745"/>
                                  <a:gd name="connsiteX21" fmla="*/ 5350 w 30747"/>
                                  <a:gd name="connsiteY21" fmla="*/ 2455 h 57745"/>
                                  <a:gd name="connsiteX22" fmla="*/ 4600 w 30747"/>
                                  <a:gd name="connsiteY22" fmla="*/ 657 h 57745"/>
                                  <a:gd name="connsiteX23" fmla="*/ 3025 w 30747"/>
                                  <a:gd name="connsiteY23" fmla="*/ 58 h 57745"/>
                                  <a:gd name="connsiteX24" fmla="*/ 1375 w 30747"/>
                                  <a:gd name="connsiteY24" fmla="*/ 657 h 57745"/>
                                  <a:gd name="connsiteX25" fmla="*/ 700 w 30747"/>
                                  <a:gd name="connsiteY25" fmla="*/ 2455 h 577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747" h="57745">
                                    <a:moveTo>
                                      <a:pt x="700" y="2455"/>
                                    </a:moveTo>
                                    <a:lnTo>
                                      <a:pt x="700" y="55257"/>
                                    </a:lnTo>
                                    <a:cubicBezTo>
                                      <a:pt x="700" y="56056"/>
                                      <a:pt x="925" y="56680"/>
                                      <a:pt x="1375" y="57130"/>
                                    </a:cubicBezTo>
                                    <a:cubicBezTo>
                                      <a:pt x="1825" y="57579"/>
                                      <a:pt x="2375" y="57804"/>
                                      <a:pt x="3025" y="57804"/>
                                    </a:cubicBezTo>
                                    <a:cubicBezTo>
                                      <a:pt x="3625" y="57754"/>
                                      <a:pt x="4150" y="57529"/>
                                      <a:pt x="4600" y="57130"/>
                                    </a:cubicBezTo>
                                    <a:cubicBezTo>
                                      <a:pt x="5100" y="56630"/>
                                      <a:pt x="5350" y="55981"/>
                                      <a:pt x="5350" y="55182"/>
                                    </a:cubicBezTo>
                                    <a:lnTo>
                                      <a:pt x="5350" y="27096"/>
                                    </a:lnTo>
                                    <a:cubicBezTo>
                                      <a:pt x="7200" y="24500"/>
                                      <a:pt x="9150" y="22552"/>
                                      <a:pt x="11199" y="21254"/>
                                    </a:cubicBezTo>
                                    <a:cubicBezTo>
                                      <a:pt x="13449" y="19856"/>
                                      <a:pt x="15874" y="19157"/>
                                      <a:pt x="18474" y="19157"/>
                                    </a:cubicBezTo>
                                    <a:cubicBezTo>
                                      <a:pt x="21073" y="19157"/>
                                      <a:pt x="23123" y="19956"/>
                                      <a:pt x="24623" y="21554"/>
                                    </a:cubicBezTo>
                                    <a:cubicBezTo>
                                      <a:pt x="26023" y="22952"/>
                                      <a:pt x="26723" y="24724"/>
                                      <a:pt x="26723" y="26871"/>
                                    </a:cubicBezTo>
                                    <a:lnTo>
                                      <a:pt x="26723" y="55257"/>
                                    </a:lnTo>
                                    <a:cubicBezTo>
                                      <a:pt x="26723" y="56006"/>
                                      <a:pt x="26948" y="56630"/>
                                      <a:pt x="27398" y="57130"/>
                                    </a:cubicBezTo>
                                    <a:cubicBezTo>
                                      <a:pt x="27848" y="57529"/>
                                      <a:pt x="28398" y="57729"/>
                                      <a:pt x="29048" y="57729"/>
                                    </a:cubicBezTo>
                                    <a:cubicBezTo>
                                      <a:pt x="29698" y="57729"/>
                                      <a:pt x="30248" y="57529"/>
                                      <a:pt x="30698" y="57130"/>
                                    </a:cubicBezTo>
                                    <a:cubicBezTo>
                                      <a:pt x="31198" y="56630"/>
                                      <a:pt x="31448" y="56006"/>
                                      <a:pt x="31448" y="55257"/>
                                    </a:cubicBezTo>
                                    <a:lnTo>
                                      <a:pt x="31448" y="26871"/>
                                    </a:lnTo>
                                    <a:cubicBezTo>
                                      <a:pt x="31448" y="23626"/>
                                      <a:pt x="30348" y="20904"/>
                                      <a:pt x="28148" y="18707"/>
                                    </a:cubicBezTo>
                                    <a:cubicBezTo>
                                      <a:pt x="25748" y="16261"/>
                                      <a:pt x="22523" y="15038"/>
                                      <a:pt x="18474" y="15038"/>
                                    </a:cubicBezTo>
                                    <a:cubicBezTo>
                                      <a:pt x="15574" y="15038"/>
                                      <a:pt x="12949" y="15662"/>
                                      <a:pt x="10600" y="16910"/>
                                    </a:cubicBezTo>
                                    <a:cubicBezTo>
                                      <a:pt x="8750" y="17909"/>
                                      <a:pt x="7000" y="19357"/>
                                      <a:pt x="5350" y="21254"/>
                                    </a:cubicBezTo>
                                    <a:lnTo>
                                      <a:pt x="5350" y="2455"/>
                                    </a:lnTo>
                                    <a:cubicBezTo>
                                      <a:pt x="5350" y="1706"/>
                                      <a:pt x="5100" y="1107"/>
                                      <a:pt x="4600" y="657"/>
                                    </a:cubicBezTo>
                                    <a:cubicBezTo>
                                      <a:pt x="4150" y="258"/>
                                      <a:pt x="3625" y="58"/>
                                      <a:pt x="3025" y="58"/>
                                    </a:cubicBezTo>
                                    <a:cubicBezTo>
                                      <a:pt x="2375" y="58"/>
                                      <a:pt x="1825" y="258"/>
                                      <a:pt x="1375" y="657"/>
                                    </a:cubicBezTo>
                                    <a:cubicBezTo>
                                      <a:pt x="925" y="1107"/>
                                      <a:pt x="700" y="1706"/>
                                      <a:pt x="700" y="245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6" name="Freeform: Shape 14506"/>
                            <wps:cNvSpPr/>
                            <wps:spPr>
                              <a:xfrm>
                                <a:off x="4480216" y="425622"/>
                                <a:ext cx="37874" cy="4119"/>
                              </a:xfrm>
                              <a:custGeom>
                                <a:avLst/>
                                <a:gdLst>
                                  <a:gd name="connsiteX0" fmla="*/ 36707 w 37874"/>
                                  <a:gd name="connsiteY0" fmla="*/ 58 h 4119"/>
                                  <a:gd name="connsiteX1" fmla="*/ 2510 w 37874"/>
                                  <a:gd name="connsiteY1" fmla="*/ 58 h 4119"/>
                                  <a:gd name="connsiteX2" fmla="*/ 710 w 37874"/>
                                  <a:gd name="connsiteY2" fmla="*/ 2080 h 4119"/>
                                  <a:gd name="connsiteX3" fmla="*/ 2510 w 37874"/>
                                  <a:gd name="connsiteY3" fmla="*/ 4177 h 4119"/>
                                  <a:gd name="connsiteX4" fmla="*/ 36707 w 37874"/>
                                  <a:gd name="connsiteY4" fmla="*/ 4177 h 4119"/>
                                  <a:gd name="connsiteX5" fmla="*/ 38582 w 37874"/>
                                  <a:gd name="connsiteY5" fmla="*/ 2080 h 4119"/>
                                  <a:gd name="connsiteX6" fmla="*/ 36707 w 37874"/>
                                  <a:gd name="connsiteY6" fmla="*/ 58 h 4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7874" h="4119">
                                    <a:moveTo>
                                      <a:pt x="36707" y="58"/>
                                    </a:moveTo>
                                    <a:lnTo>
                                      <a:pt x="2510" y="58"/>
                                    </a:lnTo>
                                    <a:cubicBezTo>
                                      <a:pt x="1260" y="58"/>
                                      <a:pt x="660" y="732"/>
                                      <a:pt x="710" y="2080"/>
                                    </a:cubicBezTo>
                                    <a:cubicBezTo>
                                      <a:pt x="710" y="3478"/>
                                      <a:pt x="1310" y="4177"/>
                                      <a:pt x="2510" y="4177"/>
                                    </a:cubicBezTo>
                                    <a:lnTo>
                                      <a:pt x="36707" y="4177"/>
                                    </a:lnTo>
                                    <a:cubicBezTo>
                                      <a:pt x="37957" y="4177"/>
                                      <a:pt x="38582" y="3478"/>
                                      <a:pt x="38582" y="2080"/>
                                    </a:cubicBezTo>
                                    <a:cubicBezTo>
                                      <a:pt x="38582" y="732"/>
                                      <a:pt x="37957" y="58"/>
                                      <a:pt x="36707" y="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7" name="Freeform: Shape 14507"/>
                            <wps:cNvSpPr/>
                            <wps:spPr>
                              <a:xfrm>
                                <a:off x="4525030" y="398884"/>
                                <a:ext cx="65195" cy="57670"/>
                              </a:xfrm>
                              <a:custGeom>
                                <a:avLst/>
                                <a:gdLst>
                                  <a:gd name="connsiteX0" fmla="*/ 824 w 65195"/>
                                  <a:gd name="connsiteY0" fmla="*/ 3204 h 57670"/>
                                  <a:gd name="connsiteX1" fmla="*/ 15223 w 65195"/>
                                  <a:gd name="connsiteY1" fmla="*/ 55107 h 57670"/>
                                  <a:gd name="connsiteX2" fmla="*/ 18072 w 65195"/>
                                  <a:gd name="connsiteY2" fmla="*/ 57729 h 57670"/>
                                  <a:gd name="connsiteX3" fmla="*/ 21147 w 65195"/>
                                  <a:gd name="connsiteY3" fmla="*/ 55107 h 57670"/>
                                  <a:gd name="connsiteX4" fmla="*/ 33371 w 65195"/>
                                  <a:gd name="connsiteY4" fmla="*/ 8297 h 57670"/>
                                  <a:gd name="connsiteX5" fmla="*/ 45670 w 65195"/>
                                  <a:gd name="connsiteY5" fmla="*/ 55032 h 57670"/>
                                  <a:gd name="connsiteX6" fmla="*/ 48519 w 65195"/>
                                  <a:gd name="connsiteY6" fmla="*/ 57729 h 57670"/>
                                  <a:gd name="connsiteX7" fmla="*/ 51444 w 65195"/>
                                  <a:gd name="connsiteY7" fmla="*/ 55032 h 57670"/>
                                  <a:gd name="connsiteX8" fmla="*/ 65842 w 65195"/>
                                  <a:gd name="connsiteY8" fmla="*/ 3204 h 57670"/>
                                  <a:gd name="connsiteX9" fmla="*/ 65543 w 65195"/>
                                  <a:gd name="connsiteY9" fmla="*/ 1107 h 57670"/>
                                  <a:gd name="connsiteX10" fmla="*/ 64043 w 65195"/>
                                  <a:gd name="connsiteY10" fmla="*/ 133 h 57670"/>
                                  <a:gd name="connsiteX11" fmla="*/ 62318 w 65195"/>
                                  <a:gd name="connsiteY11" fmla="*/ 358 h 57670"/>
                                  <a:gd name="connsiteX12" fmla="*/ 61118 w 65195"/>
                                  <a:gd name="connsiteY12" fmla="*/ 2080 h 57670"/>
                                  <a:gd name="connsiteX13" fmla="*/ 48369 w 65195"/>
                                  <a:gd name="connsiteY13" fmla="*/ 47393 h 57670"/>
                                  <a:gd name="connsiteX14" fmla="*/ 36745 w 65195"/>
                                  <a:gd name="connsiteY14" fmla="*/ 2530 h 57670"/>
                                  <a:gd name="connsiteX15" fmla="*/ 33296 w 65195"/>
                                  <a:gd name="connsiteY15" fmla="*/ 58 h 57670"/>
                                  <a:gd name="connsiteX16" fmla="*/ 29921 w 65195"/>
                                  <a:gd name="connsiteY16" fmla="*/ 2530 h 57670"/>
                                  <a:gd name="connsiteX17" fmla="*/ 18297 w 65195"/>
                                  <a:gd name="connsiteY17" fmla="*/ 47393 h 57670"/>
                                  <a:gd name="connsiteX18" fmla="*/ 5398 w 65195"/>
                                  <a:gd name="connsiteY18" fmla="*/ 1856 h 57670"/>
                                  <a:gd name="connsiteX19" fmla="*/ 4274 w 65195"/>
                                  <a:gd name="connsiteY19" fmla="*/ 358 h 57670"/>
                                  <a:gd name="connsiteX20" fmla="*/ 2549 w 65195"/>
                                  <a:gd name="connsiteY20" fmla="*/ 133 h 57670"/>
                                  <a:gd name="connsiteX21" fmla="*/ 1049 w 65195"/>
                                  <a:gd name="connsiteY21" fmla="*/ 1032 h 57670"/>
                                  <a:gd name="connsiteX22" fmla="*/ 824 w 65195"/>
                                  <a:gd name="connsiteY22" fmla="*/ 3204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5195" h="57670">
                                    <a:moveTo>
                                      <a:pt x="824" y="3204"/>
                                    </a:moveTo>
                                    <a:lnTo>
                                      <a:pt x="15223" y="55107"/>
                                    </a:lnTo>
                                    <a:cubicBezTo>
                                      <a:pt x="15672" y="56805"/>
                                      <a:pt x="16622" y="57679"/>
                                      <a:pt x="18072" y="57729"/>
                                    </a:cubicBezTo>
                                    <a:cubicBezTo>
                                      <a:pt x="19522" y="57729"/>
                                      <a:pt x="20547" y="56855"/>
                                      <a:pt x="21147" y="55107"/>
                                    </a:cubicBezTo>
                                    <a:lnTo>
                                      <a:pt x="33371" y="8297"/>
                                    </a:lnTo>
                                    <a:lnTo>
                                      <a:pt x="45670" y="55032"/>
                                    </a:lnTo>
                                    <a:cubicBezTo>
                                      <a:pt x="46120" y="56830"/>
                                      <a:pt x="47069" y="57729"/>
                                      <a:pt x="48519" y="57729"/>
                                    </a:cubicBezTo>
                                    <a:cubicBezTo>
                                      <a:pt x="50019" y="57729"/>
                                      <a:pt x="50994" y="56830"/>
                                      <a:pt x="51444" y="55032"/>
                                    </a:cubicBezTo>
                                    <a:lnTo>
                                      <a:pt x="65842" y="3204"/>
                                    </a:lnTo>
                                    <a:cubicBezTo>
                                      <a:pt x="65993" y="2405"/>
                                      <a:pt x="65893" y="1706"/>
                                      <a:pt x="65543" y="1107"/>
                                    </a:cubicBezTo>
                                    <a:cubicBezTo>
                                      <a:pt x="65193" y="607"/>
                                      <a:pt x="64693" y="283"/>
                                      <a:pt x="64043" y="133"/>
                                    </a:cubicBezTo>
                                    <a:cubicBezTo>
                                      <a:pt x="63393" y="-17"/>
                                      <a:pt x="62818" y="58"/>
                                      <a:pt x="62318" y="358"/>
                                    </a:cubicBezTo>
                                    <a:cubicBezTo>
                                      <a:pt x="61668" y="707"/>
                                      <a:pt x="61268" y="1282"/>
                                      <a:pt x="61118" y="2080"/>
                                    </a:cubicBezTo>
                                    <a:lnTo>
                                      <a:pt x="48369" y="47393"/>
                                    </a:lnTo>
                                    <a:lnTo>
                                      <a:pt x="36745" y="2530"/>
                                    </a:lnTo>
                                    <a:cubicBezTo>
                                      <a:pt x="36296" y="882"/>
                                      <a:pt x="35146" y="58"/>
                                      <a:pt x="33296" y="58"/>
                                    </a:cubicBezTo>
                                    <a:cubicBezTo>
                                      <a:pt x="31496" y="58"/>
                                      <a:pt x="30371" y="882"/>
                                      <a:pt x="29921" y="2530"/>
                                    </a:cubicBezTo>
                                    <a:lnTo>
                                      <a:pt x="18297" y="47393"/>
                                    </a:lnTo>
                                    <a:lnTo>
                                      <a:pt x="5398" y="1856"/>
                                    </a:lnTo>
                                    <a:cubicBezTo>
                                      <a:pt x="5198" y="1157"/>
                                      <a:pt x="4824" y="657"/>
                                      <a:pt x="4274" y="358"/>
                                    </a:cubicBezTo>
                                    <a:cubicBezTo>
                                      <a:pt x="3724" y="58"/>
                                      <a:pt x="3149" y="-17"/>
                                      <a:pt x="2549" y="133"/>
                                    </a:cubicBezTo>
                                    <a:cubicBezTo>
                                      <a:pt x="1899" y="233"/>
                                      <a:pt x="1399" y="533"/>
                                      <a:pt x="1049" y="1032"/>
                                    </a:cubicBezTo>
                                    <a:cubicBezTo>
                                      <a:pt x="699" y="1631"/>
                                      <a:pt x="624" y="2355"/>
                                      <a:pt x="824" y="320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8" name="Freeform: Shape 14508"/>
                            <wps:cNvSpPr/>
                            <wps:spPr>
                              <a:xfrm>
                                <a:off x="4596461" y="413863"/>
                                <a:ext cx="34196" cy="42691"/>
                              </a:xfrm>
                              <a:custGeom>
                                <a:avLst/>
                                <a:gdLst>
                                  <a:gd name="connsiteX0" fmla="*/ 29373 w 34196"/>
                                  <a:gd name="connsiteY0" fmla="*/ 30092 h 42691"/>
                                  <a:gd name="connsiteX1" fmla="*/ 25248 w 34196"/>
                                  <a:gd name="connsiteY1" fmla="*/ 35934 h 42691"/>
                                  <a:gd name="connsiteX2" fmla="*/ 17749 w 34196"/>
                                  <a:gd name="connsiteY2" fmla="*/ 38555 h 42691"/>
                                  <a:gd name="connsiteX3" fmla="*/ 8675 w 34196"/>
                                  <a:gd name="connsiteY3" fmla="*/ 33387 h 42691"/>
                                  <a:gd name="connsiteX4" fmla="*/ 5450 w 34196"/>
                                  <a:gd name="connsiteY4" fmla="*/ 22677 h 42691"/>
                                  <a:gd name="connsiteX5" fmla="*/ 34922 w 34196"/>
                                  <a:gd name="connsiteY5" fmla="*/ 22677 h 42691"/>
                                  <a:gd name="connsiteX6" fmla="*/ 34922 w 34196"/>
                                  <a:gd name="connsiteY6" fmla="*/ 21479 h 42691"/>
                                  <a:gd name="connsiteX7" fmla="*/ 30573 w 34196"/>
                                  <a:gd name="connsiteY7" fmla="*/ 6649 h 42691"/>
                                  <a:gd name="connsiteX8" fmla="*/ 17749 w 34196"/>
                                  <a:gd name="connsiteY8" fmla="*/ 58 h 42691"/>
                                  <a:gd name="connsiteX9" fmla="*/ 5000 w 34196"/>
                                  <a:gd name="connsiteY9" fmla="*/ 6649 h 42691"/>
                                  <a:gd name="connsiteX10" fmla="*/ 726 w 34196"/>
                                  <a:gd name="connsiteY10" fmla="*/ 21479 h 42691"/>
                                  <a:gd name="connsiteX11" fmla="*/ 5000 w 34196"/>
                                  <a:gd name="connsiteY11" fmla="*/ 36158 h 42691"/>
                                  <a:gd name="connsiteX12" fmla="*/ 17749 w 34196"/>
                                  <a:gd name="connsiteY12" fmla="*/ 42749 h 42691"/>
                                  <a:gd name="connsiteX13" fmla="*/ 27648 w 34196"/>
                                  <a:gd name="connsiteY13" fmla="*/ 39828 h 42691"/>
                                  <a:gd name="connsiteX14" fmla="*/ 33947 w 34196"/>
                                  <a:gd name="connsiteY14" fmla="*/ 31814 h 42691"/>
                                  <a:gd name="connsiteX15" fmla="*/ 33947 w 34196"/>
                                  <a:gd name="connsiteY15" fmla="*/ 29717 h 42691"/>
                                  <a:gd name="connsiteX16" fmla="*/ 32672 w 34196"/>
                                  <a:gd name="connsiteY16" fmla="*/ 28594 h 42691"/>
                                  <a:gd name="connsiteX17" fmla="*/ 30798 w 34196"/>
                                  <a:gd name="connsiteY17" fmla="*/ 28519 h 42691"/>
                                  <a:gd name="connsiteX18" fmla="*/ 29373 w 34196"/>
                                  <a:gd name="connsiteY18" fmla="*/ 30092 h 42691"/>
                                  <a:gd name="connsiteX19" fmla="*/ 5600 w 34196"/>
                                  <a:gd name="connsiteY19" fmla="*/ 18483 h 42691"/>
                                  <a:gd name="connsiteX20" fmla="*/ 8825 w 34196"/>
                                  <a:gd name="connsiteY20" fmla="*/ 9046 h 42691"/>
                                  <a:gd name="connsiteX21" fmla="*/ 17749 w 34196"/>
                                  <a:gd name="connsiteY21" fmla="*/ 4177 h 42691"/>
                                  <a:gd name="connsiteX22" fmla="*/ 26748 w 34196"/>
                                  <a:gd name="connsiteY22" fmla="*/ 9121 h 42691"/>
                                  <a:gd name="connsiteX23" fmla="*/ 29973 w 34196"/>
                                  <a:gd name="connsiteY23" fmla="*/ 18483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373" y="30092"/>
                                    </a:moveTo>
                                    <a:cubicBezTo>
                                      <a:pt x="28173" y="32688"/>
                                      <a:pt x="26798" y="34636"/>
                                      <a:pt x="25248" y="35934"/>
                                    </a:cubicBezTo>
                                    <a:cubicBezTo>
                                      <a:pt x="23248" y="37681"/>
                                      <a:pt x="20749" y="38555"/>
                                      <a:pt x="17749" y="38555"/>
                                    </a:cubicBezTo>
                                    <a:cubicBezTo>
                                      <a:pt x="13949" y="38555"/>
                                      <a:pt x="10925" y="36833"/>
                                      <a:pt x="8675" y="33387"/>
                                    </a:cubicBezTo>
                                    <a:cubicBezTo>
                                      <a:pt x="6725" y="30491"/>
                                      <a:pt x="5650" y="26921"/>
                                      <a:pt x="5450" y="22677"/>
                                    </a:cubicBezTo>
                                    <a:lnTo>
                                      <a:pt x="34922" y="22677"/>
                                    </a:lnTo>
                                    <a:lnTo>
                                      <a:pt x="34922" y="21479"/>
                                    </a:lnTo>
                                    <a:cubicBezTo>
                                      <a:pt x="34922" y="15637"/>
                                      <a:pt x="33472" y="10694"/>
                                      <a:pt x="30573" y="6649"/>
                                    </a:cubicBezTo>
                                    <a:cubicBezTo>
                                      <a:pt x="27373" y="2255"/>
                                      <a:pt x="23098" y="58"/>
                                      <a:pt x="17749" y="58"/>
                                    </a:cubicBezTo>
                                    <a:cubicBezTo>
                                      <a:pt x="12399" y="58"/>
                                      <a:pt x="8150" y="2255"/>
                                      <a:pt x="5000" y="6649"/>
                                    </a:cubicBezTo>
                                    <a:cubicBezTo>
                                      <a:pt x="2150" y="10694"/>
                                      <a:pt x="726" y="15637"/>
                                      <a:pt x="726" y="21479"/>
                                    </a:cubicBezTo>
                                    <a:cubicBezTo>
                                      <a:pt x="726" y="27271"/>
                                      <a:pt x="2150" y="32164"/>
                                      <a:pt x="5000" y="36158"/>
                                    </a:cubicBezTo>
                                    <a:cubicBezTo>
                                      <a:pt x="8150" y="40552"/>
                                      <a:pt x="12399" y="42749"/>
                                      <a:pt x="17749" y="42749"/>
                                    </a:cubicBezTo>
                                    <a:cubicBezTo>
                                      <a:pt x="21549" y="42749"/>
                                      <a:pt x="24848" y="41776"/>
                                      <a:pt x="27648" y="39828"/>
                                    </a:cubicBezTo>
                                    <a:cubicBezTo>
                                      <a:pt x="30398" y="37981"/>
                                      <a:pt x="32498" y="35310"/>
                                      <a:pt x="33947" y="31814"/>
                                    </a:cubicBezTo>
                                    <a:cubicBezTo>
                                      <a:pt x="34247" y="31065"/>
                                      <a:pt x="34247" y="30366"/>
                                      <a:pt x="33947" y="29717"/>
                                    </a:cubicBezTo>
                                    <a:cubicBezTo>
                                      <a:pt x="33697" y="29168"/>
                                      <a:pt x="33272" y="28794"/>
                                      <a:pt x="32672" y="28594"/>
                                    </a:cubicBezTo>
                                    <a:cubicBezTo>
                                      <a:pt x="32023" y="28344"/>
                                      <a:pt x="31398" y="28319"/>
                                      <a:pt x="30798" y="28519"/>
                                    </a:cubicBezTo>
                                    <a:cubicBezTo>
                                      <a:pt x="30148" y="28819"/>
                                      <a:pt x="29673" y="29343"/>
                                      <a:pt x="29373" y="30092"/>
                                    </a:cubicBezTo>
                                    <a:close/>
                                    <a:moveTo>
                                      <a:pt x="5600" y="18483"/>
                                    </a:moveTo>
                                    <a:cubicBezTo>
                                      <a:pt x="5900" y="14838"/>
                                      <a:pt x="6975" y="11692"/>
                                      <a:pt x="8825" y="9046"/>
                                    </a:cubicBezTo>
                                    <a:cubicBezTo>
                                      <a:pt x="11075" y="5800"/>
                                      <a:pt x="14049" y="4177"/>
                                      <a:pt x="17749" y="4177"/>
                                    </a:cubicBezTo>
                                    <a:cubicBezTo>
                                      <a:pt x="21449" y="4177"/>
                                      <a:pt x="24448" y="5825"/>
                                      <a:pt x="26748" y="9121"/>
                                    </a:cubicBezTo>
                                    <a:cubicBezTo>
                                      <a:pt x="28598" y="11817"/>
                                      <a:pt x="29673" y="14938"/>
                                      <a:pt x="29973" y="1848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09" name="Freeform: Shape 14509"/>
                            <wps:cNvSpPr/>
                            <wps:spPr>
                              <a:xfrm>
                                <a:off x="4640097" y="413863"/>
                                <a:ext cx="30678" cy="42691"/>
                              </a:xfrm>
                              <a:custGeom>
                                <a:avLst/>
                                <a:gdLst>
                                  <a:gd name="connsiteX0" fmla="*/ 15213 w 30678"/>
                                  <a:gd name="connsiteY0" fmla="*/ 58 h 42691"/>
                                  <a:gd name="connsiteX1" fmla="*/ 5389 w 30678"/>
                                  <a:gd name="connsiteY1" fmla="*/ 2754 h 42691"/>
                                  <a:gd name="connsiteX2" fmla="*/ 1414 w 30678"/>
                                  <a:gd name="connsiteY2" fmla="*/ 10619 h 42691"/>
                                  <a:gd name="connsiteX3" fmla="*/ 4714 w 30678"/>
                                  <a:gd name="connsiteY3" fmla="*/ 18033 h 42691"/>
                                  <a:gd name="connsiteX4" fmla="*/ 14388 w 30678"/>
                                  <a:gd name="connsiteY4" fmla="*/ 22377 h 42691"/>
                                  <a:gd name="connsiteX5" fmla="*/ 24437 w 30678"/>
                                  <a:gd name="connsiteY5" fmla="*/ 26347 h 42691"/>
                                  <a:gd name="connsiteX6" fmla="*/ 26687 w 30678"/>
                                  <a:gd name="connsiteY6" fmla="*/ 31140 h 42691"/>
                                  <a:gd name="connsiteX7" fmla="*/ 24062 w 30678"/>
                                  <a:gd name="connsiteY7" fmla="*/ 36383 h 42691"/>
                                  <a:gd name="connsiteX8" fmla="*/ 16413 w 30678"/>
                                  <a:gd name="connsiteY8" fmla="*/ 38555 h 42691"/>
                                  <a:gd name="connsiteX9" fmla="*/ 7938 w 30678"/>
                                  <a:gd name="connsiteY9" fmla="*/ 36383 h 42691"/>
                                  <a:gd name="connsiteX10" fmla="*/ 5464 w 30678"/>
                                  <a:gd name="connsiteY10" fmla="*/ 30466 h 42691"/>
                                  <a:gd name="connsiteX11" fmla="*/ 4639 w 30678"/>
                                  <a:gd name="connsiteY11" fmla="*/ 28893 h 42691"/>
                                  <a:gd name="connsiteX12" fmla="*/ 2989 w 30678"/>
                                  <a:gd name="connsiteY12" fmla="*/ 28444 h 42691"/>
                                  <a:gd name="connsiteX13" fmla="*/ 1414 w 30678"/>
                                  <a:gd name="connsiteY13" fmla="*/ 29043 h 42691"/>
                                  <a:gd name="connsiteX14" fmla="*/ 739 w 30678"/>
                                  <a:gd name="connsiteY14" fmla="*/ 30766 h 42691"/>
                                  <a:gd name="connsiteX15" fmla="*/ 4939 w 30678"/>
                                  <a:gd name="connsiteY15" fmla="*/ 39679 h 42691"/>
                                  <a:gd name="connsiteX16" fmla="*/ 16338 w 30678"/>
                                  <a:gd name="connsiteY16" fmla="*/ 42749 h 42691"/>
                                  <a:gd name="connsiteX17" fmla="*/ 27737 w 30678"/>
                                  <a:gd name="connsiteY17" fmla="*/ 39304 h 42691"/>
                                  <a:gd name="connsiteX18" fmla="*/ 31411 w 30678"/>
                                  <a:gd name="connsiteY18" fmla="*/ 31215 h 42691"/>
                                  <a:gd name="connsiteX19" fmla="*/ 28337 w 30678"/>
                                  <a:gd name="connsiteY19" fmla="*/ 23351 h 42691"/>
                                  <a:gd name="connsiteX20" fmla="*/ 17238 w 30678"/>
                                  <a:gd name="connsiteY20" fmla="*/ 18483 h 42691"/>
                                  <a:gd name="connsiteX21" fmla="*/ 8388 w 30678"/>
                                  <a:gd name="connsiteY21" fmla="*/ 14963 h 42691"/>
                                  <a:gd name="connsiteX22" fmla="*/ 6139 w 30678"/>
                                  <a:gd name="connsiteY22" fmla="*/ 10094 h 42691"/>
                                  <a:gd name="connsiteX23" fmla="*/ 8688 w 30678"/>
                                  <a:gd name="connsiteY23" fmla="*/ 5750 h 42691"/>
                                  <a:gd name="connsiteX24" fmla="*/ 15063 w 30678"/>
                                  <a:gd name="connsiteY24" fmla="*/ 4177 h 42691"/>
                                  <a:gd name="connsiteX25" fmla="*/ 22637 w 30678"/>
                                  <a:gd name="connsiteY25" fmla="*/ 6050 h 42691"/>
                                  <a:gd name="connsiteX26" fmla="*/ 25337 w 30678"/>
                                  <a:gd name="connsiteY26" fmla="*/ 11068 h 42691"/>
                                  <a:gd name="connsiteX27" fmla="*/ 26237 w 30678"/>
                                  <a:gd name="connsiteY27" fmla="*/ 12716 h 42691"/>
                                  <a:gd name="connsiteX28" fmla="*/ 27962 w 30678"/>
                                  <a:gd name="connsiteY28" fmla="*/ 13165 h 42691"/>
                                  <a:gd name="connsiteX29" fmla="*/ 29686 w 30678"/>
                                  <a:gd name="connsiteY29" fmla="*/ 12416 h 42691"/>
                                  <a:gd name="connsiteX30" fmla="*/ 30361 w 30678"/>
                                  <a:gd name="connsiteY30" fmla="*/ 10619 h 42691"/>
                                  <a:gd name="connsiteX31" fmla="*/ 26687 w 30678"/>
                                  <a:gd name="connsiteY31" fmla="*/ 3279 h 42691"/>
                                  <a:gd name="connsiteX32" fmla="*/ 15213 w 30678"/>
                                  <a:gd name="connsiteY32" fmla="*/ 58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5213" y="58"/>
                                    </a:moveTo>
                                    <a:cubicBezTo>
                                      <a:pt x="11163" y="58"/>
                                      <a:pt x="7888" y="957"/>
                                      <a:pt x="5389" y="2754"/>
                                    </a:cubicBezTo>
                                    <a:cubicBezTo>
                                      <a:pt x="2739" y="4652"/>
                                      <a:pt x="1414" y="7273"/>
                                      <a:pt x="1414" y="10619"/>
                                    </a:cubicBezTo>
                                    <a:cubicBezTo>
                                      <a:pt x="1414" y="13714"/>
                                      <a:pt x="2514" y="16186"/>
                                      <a:pt x="4714" y="18033"/>
                                    </a:cubicBezTo>
                                    <a:cubicBezTo>
                                      <a:pt x="6714" y="19781"/>
                                      <a:pt x="9938" y="21229"/>
                                      <a:pt x="14388" y="22377"/>
                                    </a:cubicBezTo>
                                    <a:cubicBezTo>
                                      <a:pt x="19287" y="23576"/>
                                      <a:pt x="22637" y="24899"/>
                                      <a:pt x="24437" y="26347"/>
                                    </a:cubicBezTo>
                                    <a:cubicBezTo>
                                      <a:pt x="25937" y="27495"/>
                                      <a:pt x="26687" y="29093"/>
                                      <a:pt x="26687" y="31140"/>
                                    </a:cubicBezTo>
                                    <a:cubicBezTo>
                                      <a:pt x="26687" y="33337"/>
                                      <a:pt x="25812" y="35085"/>
                                      <a:pt x="24062" y="36383"/>
                                    </a:cubicBezTo>
                                    <a:cubicBezTo>
                                      <a:pt x="22212" y="37831"/>
                                      <a:pt x="19662" y="38555"/>
                                      <a:pt x="16413" y="38555"/>
                                    </a:cubicBezTo>
                                    <a:cubicBezTo>
                                      <a:pt x="12513" y="38555"/>
                                      <a:pt x="9688" y="37831"/>
                                      <a:pt x="7938" y="36383"/>
                                    </a:cubicBezTo>
                                    <a:cubicBezTo>
                                      <a:pt x="6289" y="35035"/>
                                      <a:pt x="5464" y="33063"/>
                                      <a:pt x="5464" y="30466"/>
                                    </a:cubicBezTo>
                                    <a:cubicBezTo>
                                      <a:pt x="5414" y="29767"/>
                                      <a:pt x="5139" y="29243"/>
                                      <a:pt x="4639" y="28893"/>
                                    </a:cubicBezTo>
                                    <a:cubicBezTo>
                                      <a:pt x="4189" y="28544"/>
                                      <a:pt x="3639" y="28394"/>
                                      <a:pt x="2989" y="28444"/>
                                    </a:cubicBezTo>
                                    <a:cubicBezTo>
                                      <a:pt x="2339" y="28444"/>
                                      <a:pt x="1814" y="28644"/>
                                      <a:pt x="1414" y="29043"/>
                                    </a:cubicBezTo>
                                    <a:cubicBezTo>
                                      <a:pt x="914" y="29493"/>
                                      <a:pt x="689" y="30067"/>
                                      <a:pt x="739" y="30766"/>
                                    </a:cubicBezTo>
                                    <a:cubicBezTo>
                                      <a:pt x="889" y="34661"/>
                                      <a:pt x="2289" y="37631"/>
                                      <a:pt x="4939" y="39679"/>
                                    </a:cubicBezTo>
                                    <a:cubicBezTo>
                                      <a:pt x="7589" y="41726"/>
                                      <a:pt x="11388" y="42749"/>
                                      <a:pt x="16338" y="42749"/>
                                    </a:cubicBezTo>
                                    <a:cubicBezTo>
                                      <a:pt x="21287" y="42749"/>
                                      <a:pt x="25087" y="41601"/>
                                      <a:pt x="27737" y="39304"/>
                                    </a:cubicBezTo>
                                    <a:cubicBezTo>
                                      <a:pt x="30186" y="37257"/>
                                      <a:pt x="31411" y="34561"/>
                                      <a:pt x="31411" y="31215"/>
                                    </a:cubicBezTo>
                                    <a:cubicBezTo>
                                      <a:pt x="31411" y="27870"/>
                                      <a:pt x="30386" y="25249"/>
                                      <a:pt x="28337" y="23351"/>
                                    </a:cubicBezTo>
                                    <a:cubicBezTo>
                                      <a:pt x="26187" y="21304"/>
                                      <a:pt x="22487" y="19681"/>
                                      <a:pt x="17238" y="18483"/>
                                    </a:cubicBezTo>
                                    <a:cubicBezTo>
                                      <a:pt x="12938" y="17384"/>
                                      <a:pt x="9988" y="16211"/>
                                      <a:pt x="8388" y="14963"/>
                                    </a:cubicBezTo>
                                    <a:cubicBezTo>
                                      <a:pt x="6889" y="13764"/>
                                      <a:pt x="6139" y="12142"/>
                                      <a:pt x="6139" y="10094"/>
                                    </a:cubicBezTo>
                                    <a:cubicBezTo>
                                      <a:pt x="6139" y="8347"/>
                                      <a:pt x="6989" y="6899"/>
                                      <a:pt x="8688" y="5750"/>
                                    </a:cubicBezTo>
                                    <a:cubicBezTo>
                                      <a:pt x="10388" y="4702"/>
                                      <a:pt x="12513" y="4177"/>
                                      <a:pt x="15063" y="4177"/>
                                    </a:cubicBezTo>
                                    <a:cubicBezTo>
                                      <a:pt x="18412" y="4177"/>
                                      <a:pt x="20937" y="4802"/>
                                      <a:pt x="22637" y="6050"/>
                                    </a:cubicBezTo>
                                    <a:cubicBezTo>
                                      <a:pt x="24237" y="7198"/>
                                      <a:pt x="25137" y="8871"/>
                                      <a:pt x="25337" y="11068"/>
                                    </a:cubicBezTo>
                                    <a:cubicBezTo>
                                      <a:pt x="25387" y="11767"/>
                                      <a:pt x="25687" y="12316"/>
                                      <a:pt x="26237" y="12716"/>
                                    </a:cubicBezTo>
                                    <a:cubicBezTo>
                                      <a:pt x="26737" y="13065"/>
                                      <a:pt x="27312" y="13215"/>
                                      <a:pt x="27962" y="13165"/>
                                    </a:cubicBezTo>
                                    <a:cubicBezTo>
                                      <a:pt x="28661" y="13065"/>
                                      <a:pt x="29236" y="12816"/>
                                      <a:pt x="29686" y="12416"/>
                                    </a:cubicBezTo>
                                    <a:cubicBezTo>
                                      <a:pt x="30186" y="11917"/>
                                      <a:pt x="30411" y="11318"/>
                                      <a:pt x="30361" y="10619"/>
                                    </a:cubicBezTo>
                                    <a:cubicBezTo>
                                      <a:pt x="30111" y="7573"/>
                                      <a:pt x="28886" y="5126"/>
                                      <a:pt x="26687" y="3279"/>
                                    </a:cubicBezTo>
                                    <a:cubicBezTo>
                                      <a:pt x="24087" y="1132"/>
                                      <a:pt x="20262" y="58"/>
                                      <a:pt x="15213" y="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0" name="Freeform: Shape 14510"/>
                            <wps:cNvSpPr/>
                            <wps:spPr>
                              <a:xfrm>
                                <a:off x="4678577" y="402479"/>
                                <a:ext cx="18823" cy="54075"/>
                              </a:xfrm>
                              <a:custGeom>
                                <a:avLst/>
                                <a:gdLst>
                                  <a:gd name="connsiteX0" fmla="*/ 6513 w 18823"/>
                                  <a:gd name="connsiteY0" fmla="*/ 2305 h 54075"/>
                                  <a:gd name="connsiteX1" fmla="*/ 6513 w 18823"/>
                                  <a:gd name="connsiteY1" fmla="*/ 12716 h 54075"/>
                                  <a:gd name="connsiteX2" fmla="*/ 2463 w 18823"/>
                                  <a:gd name="connsiteY2" fmla="*/ 12716 h 54075"/>
                                  <a:gd name="connsiteX3" fmla="*/ 739 w 18823"/>
                                  <a:gd name="connsiteY3" fmla="*/ 14738 h 54075"/>
                                  <a:gd name="connsiteX4" fmla="*/ 2463 w 18823"/>
                                  <a:gd name="connsiteY4" fmla="*/ 16835 h 54075"/>
                                  <a:gd name="connsiteX5" fmla="*/ 6513 w 18823"/>
                                  <a:gd name="connsiteY5" fmla="*/ 16835 h 54075"/>
                                  <a:gd name="connsiteX6" fmla="*/ 6513 w 18823"/>
                                  <a:gd name="connsiteY6" fmla="*/ 46869 h 54075"/>
                                  <a:gd name="connsiteX7" fmla="*/ 8313 w 18823"/>
                                  <a:gd name="connsiteY7" fmla="*/ 51812 h 54075"/>
                                  <a:gd name="connsiteX8" fmla="*/ 13712 w 18823"/>
                                  <a:gd name="connsiteY8" fmla="*/ 54134 h 54075"/>
                                  <a:gd name="connsiteX9" fmla="*/ 17237 w 18823"/>
                                  <a:gd name="connsiteY9" fmla="*/ 54134 h 54075"/>
                                  <a:gd name="connsiteX10" fmla="*/ 18962 w 18823"/>
                                  <a:gd name="connsiteY10" fmla="*/ 53460 h 54075"/>
                                  <a:gd name="connsiteX11" fmla="*/ 19562 w 18823"/>
                                  <a:gd name="connsiteY11" fmla="*/ 52037 h 54075"/>
                                  <a:gd name="connsiteX12" fmla="*/ 18962 w 18823"/>
                                  <a:gd name="connsiteY12" fmla="*/ 50539 h 54075"/>
                                  <a:gd name="connsiteX13" fmla="*/ 17237 w 18823"/>
                                  <a:gd name="connsiteY13" fmla="*/ 49939 h 54075"/>
                                  <a:gd name="connsiteX14" fmla="*/ 14537 w 18823"/>
                                  <a:gd name="connsiteY14" fmla="*/ 49939 h 54075"/>
                                  <a:gd name="connsiteX15" fmla="*/ 11988 w 18823"/>
                                  <a:gd name="connsiteY15" fmla="*/ 48816 h 54075"/>
                                  <a:gd name="connsiteX16" fmla="*/ 11238 w 18823"/>
                                  <a:gd name="connsiteY16" fmla="*/ 46569 h 54075"/>
                                  <a:gd name="connsiteX17" fmla="*/ 11238 w 18823"/>
                                  <a:gd name="connsiteY17" fmla="*/ 16835 h 54075"/>
                                  <a:gd name="connsiteX18" fmla="*/ 17387 w 18823"/>
                                  <a:gd name="connsiteY18" fmla="*/ 16835 h 54075"/>
                                  <a:gd name="connsiteX19" fmla="*/ 19337 w 18823"/>
                                  <a:gd name="connsiteY19" fmla="*/ 14738 h 54075"/>
                                  <a:gd name="connsiteX20" fmla="*/ 17387 w 18823"/>
                                  <a:gd name="connsiteY20" fmla="*/ 12716 h 54075"/>
                                  <a:gd name="connsiteX21" fmla="*/ 11238 w 18823"/>
                                  <a:gd name="connsiteY21" fmla="*/ 12716 h 54075"/>
                                  <a:gd name="connsiteX22" fmla="*/ 11238 w 18823"/>
                                  <a:gd name="connsiteY22" fmla="*/ 2305 h 54075"/>
                                  <a:gd name="connsiteX23" fmla="*/ 10488 w 18823"/>
                                  <a:gd name="connsiteY23" fmla="*/ 582 h 54075"/>
                                  <a:gd name="connsiteX24" fmla="*/ 8838 w 18823"/>
                                  <a:gd name="connsiteY24" fmla="*/ 58 h 54075"/>
                                  <a:gd name="connsiteX25" fmla="*/ 7188 w 18823"/>
                                  <a:gd name="connsiteY25" fmla="*/ 582 h 54075"/>
                                  <a:gd name="connsiteX26" fmla="*/ 6513 w 18823"/>
                                  <a:gd name="connsiteY26" fmla="*/ 2305 h 54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823" h="54075">
                                    <a:moveTo>
                                      <a:pt x="6513" y="2305"/>
                                    </a:moveTo>
                                    <a:lnTo>
                                      <a:pt x="6513" y="12716"/>
                                    </a:lnTo>
                                    <a:lnTo>
                                      <a:pt x="2463" y="12716"/>
                                    </a:lnTo>
                                    <a:cubicBezTo>
                                      <a:pt x="1314" y="12716"/>
                                      <a:pt x="739" y="13390"/>
                                      <a:pt x="739" y="14738"/>
                                    </a:cubicBezTo>
                                    <a:cubicBezTo>
                                      <a:pt x="739" y="16136"/>
                                      <a:pt x="1314" y="16835"/>
                                      <a:pt x="2463" y="16835"/>
                                    </a:cubicBezTo>
                                    <a:lnTo>
                                      <a:pt x="6513" y="16835"/>
                                    </a:lnTo>
                                    <a:lnTo>
                                      <a:pt x="6513" y="46869"/>
                                    </a:lnTo>
                                    <a:cubicBezTo>
                                      <a:pt x="6513" y="48816"/>
                                      <a:pt x="7113" y="50464"/>
                                      <a:pt x="8313" y="51812"/>
                                    </a:cubicBezTo>
                                    <a:cubicBezTo>
                                      <a:pt x="9613" y="53360"/>
                                      <a:pt x="11413" y="54134"/>
                                      <a:pt x="13712" y="54134"/>
                                    </a:cubicBezTo>
                                    <a:lnTo>
                                      <a:pt x="17237" y="54134"/>
                                    </a:lnTo>
                                    <a:cubicBezTo>
                                      <a:pt x="17937" y="54134"/>
                                      <a:pt x="18512" y="53909"/>
                                      <a:pt x="18962" y="53460"/>
                                    </a:cubicBezTo>
                                    <a:cubicBezTo>
                                      <a:pt x="19362" y="53060"/>
                                      <a:pt x="19562" y="52586"/>
                                      <a:pt x="19562" y="52037"/>
                                    </a:cubicBezTo>
                                    <a:cubicBezTo>
                                      <a:pt x="19562" y="51437"/>
                                      <a:pt x="19362" y="50938"/>
                                      <a:pt x="18962" y="50539"/>
                                    </a:cubicBezTo>
                                    <a:cubicBezTo>
                                      <a:pt x="18512" y="50139"/>
                                      <a:pt x="17937" y="49939"/>
                                      <a:pt x="17237" y="49939"/>
                                    </a:cubicBezTo>
                                    <a:lnTo>
                                      <a:pt x="14537" y="49939"/>
                                    </a:lnTo>
                                    <a:cubicBezTo>
                                      <a:pt x="13437" y="49939"/>
                                      <a:pt x="12588" y="49565"/>
                                      <a:pt x="11988" y="48816"/>
                                    </a:cubicBezTo>
                                    <a:cubicBezTo>
                                      <a:pt x="11488" y="48217"/>
                                      <a:pt x="11238" y="47468"/>
                                      <a:pt x="11238" y="46569"/>
                                    </a:cubicBezTo>
                                    <a:lnTo>
                                      <a:pt x="11238" y="16835"/>
                                    </a:lnTo>
                                    <a:lnTo>
                                      <a:pt x="17387" y="16835"/>
                                    </a:lnTo>
                                    <a:cubicBezTo>
                                      <a:pt x="18687" y="16835"/>
                                      <a:pt x="19337" y="16136"/>
                                      <a:pt x="19337" y="14738"/>
                                    </a:cubicBezTo>
                                    <a:cubicBezTo>
                                      <a:pt x="19337" y="13390"/>
                                      <a:pt x="18687" y="12716"/>
                                      <a:pt x="17387" y="12716"/>
                                    </a:cubicBezTo>
                                    <a:lnTo>
                                      <a:pt x="11238" y="12716"/>
                                    </a:lnTo>
                                    <a:lnTo>
                                      <a:pt x="11238" y="2305"/>
                                    </a:lnTo>
                                    <a:cubicBezTo>
                                      <a:pt x="11238" y="1556"/>
                                      <a:pt x="10988" y="982"/>
                                      <a:pt x="10488" y="582"/>
                                    </a:cubicBezTo>
                                    <a:cubicBezTo>
                                      <a:pt x="10038" y="233"/>
                                      <a:pt x="9488" y="58"/>
                                      <a:pt x="8838" y="58"/>
                                    </a:cubicBezTo>
                                    <a:cubicBezTo>
                                      <a:pt x="8188" y="58"/>
                                      <a:pt x="7638" y="233"/>
                                      <a:pt x="7188" y="582"/>
                                    </a:cubicBezTo>
                                    <a:cubicBezTo>
                                      <a:pt x="6738" y="982"/>
                                      <a:pt x="6513" y="1556"/>
                                      <a:pt x="6513" y="230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11" name="Graphic 14279"/>
                          <wpg:cNvGrpSpPr/>
                          <wpg:grpSpPr>
                            <a:xfrm>
                              <a:off x="4369681" y="481719"/>
                              <a:ext cx="232239" cy="57671"/>
                              <a:chOff x="4369681" y="481719"/>
                              <a:chExt cx="232239" cy="57671"/>
                            </a:xfrm>
                            <a:solidFill>
                              <a:srgbClr val="000000"/>
                            </a:solidFill>
                          </wpg:grpSpPr>
                          <wps:wsp>
                            <wps:cNvPr id="14512" name="Freeform: Shape 14512"/>
                            <wps:cNvSpPr/>
                            <wps:spPr>
                              <a:xfrm>
                                <a:off x="4369681" y="482993"/>
                                <a:ext cx="37496" cy="56397"/>
                              </a:xfrm>
                              <a:custGeom>
                                <a:avLst/>
                                <a:gdLst>
                                  <a:gd name="connsiteX0" fmla="*/ 22738 w 37496"/>
                                  <a:gd name="connsiteY0" fmla="*/ 71 h 56397"/>
                                  <a:gd name="connsiteX1" fmla="*/ 7814 w 37496"/>
                                  <a:gd name="connsiteY1" fmla="*/ 71 h 56397"/>
                                  <a:gd name="connsiteX2" fmla="*/ 2415 w 37496"/>
                                  <a:gd name="connsiteY2" fmla="*/ 2318 h 56397"/>
                                  <a:gd name="connsiteX3" fmla="*/ 690 w 37496"/>
                                  <a:gd name="connsiteY3" fmla="*/ 7336 h 56397"/>
                                  <a:gd name="connsiteX4" fmla="*/ 690 w 37496"/>
                                  <a:gd name="connsiteY4" fmla="*/ 54072 h 56397"/>
                                  <a:gd name="connsiteX5" fmla="*/ 1365 w 37496"/>
                                  <a:gd name="connsiteY5" fmla="*/ 55869 h 56397"/>
                                  <a:gd name="connsiteX6" fmla="*/ 3014 w 37496"/>
                                  <a:gd name="connsiteY6" fmla="*/ 56468 h 56397"/>
                                  <a:gd name="connsiteX7" fmla="*/ 4589 w 37496"/>
                                  <a:gd name="connsiteY7" fmla="*/ 55869 h 56397"/>
                                  <a:gd name="connsiteX8" fmla="*/ 5339 w 37496"/>
                                  <a:gd name="connsiteY8" fmla="*/ 54072 h 56397"/>
                                  <a:gd name="connsiteX9" fmla="*/ 5339 w 37496"/>
                                  <a:gd name="connsiteY9" fmla="*/ 31004 h 56397"/>
                                  <a:gd name="connsiteX10" fmla="*/ 22738 w 37496"/>
                                  <a:gd name="connsiteY10" fmla="*/ 31004 h 56397"/>
                                  <a:gd name="connsiteX11" fmla="*/ 34286 w 37496"/>
                                  <a:gd name="connsiteY11" fmla="*/ 26135 h 56397"/>
                                  <a:gd name="connsiteX12" fmla="*/ 38186 w 37496"/>
                                  <a:gd name="connsiteY12" fmla="*/ 15575 h 56397"/>
                                  <a:gd name="connsiteX13" fmla="*/ 34286 w 37496"/>
                                  <a:gd name="connsiteY13" fmla="*/ 4865 h 56397"/>
                                  <a:gd name="connsiteX14" fmla="*/ 22738 w 37496"/>
                                  <a:gd name="connsiteY14" fmla="*/ 71 h 56397"/>
                                  <a:gd name="connsiteX15" fmla="*/ 22138 w 37496"/>
                                  <a:gd name="connsiteY15" fmla="*/ 26884 h 56397"/>
                                  <a:gd name="connsiteX16" fmla="*/ 5339 w 37496"/>
                                  <a:gd name="connsiteY16" fmla="*/ 26884 h 56397"/>
                                  <a:gd name="connsiteX17" fmla="*/ 5339 w 37496"/>
                                  <a:gd name="connsiteY17" fmla="*/ 7636 h 56397"/>
                                  <a:gd name="connsiteX18" fmla="*/ 6089 w 37496"/>
                                  <a:gd name="connsiteY18" fmla="*/ 5314 h 56397"/>
                                  <a:gd name="connsiteX19" fmla="*/ 8639 w 37496"/>
                                  <a:gd name="connsiteY19" fmla="*/ 4265 h 56397"/>
                                  <a:gd name="connsiteX20" fmla="*/ 22138 w 37496"/>
                                  <a:gd name="connsiteY20" fmla="*/ 4265 h 56397"/>
                                  <a:gd name="connsiteX21" fmla="*/ 30612 w 37496"/>
                                  <a:gd name="connsiteY21" fmla="*/ 7785 h 56397"/>
                                  <a:gd name="connsiteX22" fmla="*/ 33462 w 37496"/>
                                  <a:gd name="connsiteY22" fmla="*/ 15650 h 56397"/>
                                  <a:gd name="connsiteX23" fmla="*/ 30612 w 37496"/>
                                  <a:gd name="connsiteY23" fmla="*/ 23364 h 56397"/>
                                  <a:gd name="connsiteX24" fmla="*/ 22138 w 37496"/>
                                  <a:gd name="connsiteY24" fmla="*/ 26884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496" h="56397">
                                    <a:moveTo>
                                      <a:pt x="22738" y="71"/>
                                    </a:moveTo>
                                    <a:lnTo>
                                      <a:pt x="7814" y="71"/>
                                    </a:lnTo>
                                    <a:cubicBezTo>
                                      <a:pt x="5514" y="71"/>
                                      <a:pt x="3714" y="820"/>
                                      <a:pt x="2415" y="2318"/>
                                    </a:cubicBezTo>
                                    <a:cubicBezTo>
                                      <a:pt x="1265" y="3666"/>
                                      <a:pt x="690" y="5339"/>
                                      <a:pt x="690" y="7336"/>
                                    </a:cubicBezTo>
                                    <a:lnTo>
                                      <a:pt x="690" y="54072"/>
                                    </a:lnTo>
                                    <a:cubicBezTo>
                                      <a:pt x="690" y="54821"/>
                                      <a:pt x="915" y="55420"/>
                                      <a:pt x="1365" y="55869"/>
                                    </a:cubicBezTo>
                                    <a:cubicBezTo>
                                      <a:pt x="1815" y="56269"/>
                                      <a:pt x="2365" y="56468"/>
                                      <a:pt x="3014" y="56468"/>
                                    </a:cubicBezTo>
                                    <a:cubicBezTo>
                                      <a:pt x="3614" y="56468"/>
                                      <a:pt x="4139" y="56269"/>
                                      <a:pt x="4589" y="55869"/>
                                    </a:cubicBezTo>
                                    <a:cubicBezTo>
                                      <a:pt x="5089" y="55420"/>
                                      <a:pt x="5339" y="54821"/>
                                      <a:pt x="5339" y="54072"/>
                                    </a:cubicBezTo>
                                    <a:lnTo>
                                      <a:pt x="5339" y="31004"/>
                                    </a:lnTo>
                                    <a:lnTo>
                                      <a:pt x="22738" y="31004"/>
                                    </a:lnTo>
                                    <a:cubicBezTo>
                                      <a:pt x="27587" y="31004"/>
                                      <a:pt x="31437" y="29381"/>
                                      <a:pt x="34286" y="26135"/>
                                    </a:cubicBezTo>
                                    <a:cubicBezTo>
                                      <a:pt x="36886" y="23239"/>
                                      <a:pt x="38186" y="19719"/>
                                      <a:pt x="38186" y="15575"/>
                                    </a:cubicBezTo>
                                    <a:cubicBezTo>
                                      <a:pt x="38186" y="11331"/>
                                      <a:pt x="36886" y="7761"/>
                                      <a:pt x="34286" y="4865"/>
                                    </a:cubicBezTo>
                                    <a:cubicBezTo>
                                      <a:pt x="31437" y="1669"/>
                                      <a:pt x="27587" y="71"/>
                                      <a:pt x="22738" y="71"/>
                                    </a:cubicBezTo>
                                    <a:close/>
                                    <a:moveTo>
                                      <a:pt x="22138" y="26884"/>
                                    </a:moveTo>
                                    <a:lnTo>
                                      <a:pt x="5339" y="26884"/>
                                    </a:lnTo>
                                    <a:lnTo>
                                      <a:pt x="5339" y="7636"/>
                                    </a:lnTo>
                                    <a:cubicBezTo>
                                      <a:pt x="5339" y="6687"/>
                                      <a:pt x="5589" y="5913"/>
                                      <a:pt x="6089" y="5314"/>
                                    </a:cubicBezTo>
                                    <a:cubicBezTo>
                                      <a:pt x="6689" y="4615"/>
                                      <a:pt x="7539" y="4265"/>
                                      <a:pt x="8639" y="4265"/>
                                    </a:cubicBezTo>
                                    <a:lnTo>
                                      <a:pt x="22138" y="4265"/>
                                    </a:lnTo>
                                    <a:cubicBezTo>
                                      <a:pt x="25687" y="4265"/>
                                      <a:pt x="28512" y="5439"/>
                                      <a:pt x="30612" y="7785"/>
                                    </a:cubicBezTo>
                                    <a:cubicBezTo>
                                      <a:pt x="32512" y="9933"/>
                                      <a:pt x="33462" y="12554"/>
                                      <a:pt x="33462" y="15650"/>
                                    </a:cubicBezTo>
                                    <a:cubicBezTo>
                                      <a:pt x="33462" y="18646"/>
                                      <a:pt x="32512" y="21217"/>
                                      <a:pt x="30612" y="23364"/>
                                    </a:cubicBezTo>
                                    <a:cubicBezTo>
                                      <a:pt x="28512" y="25711"/>
                                      <a:pt x="25687" y="26884"/>
                                      <a:pt x="22138" y="268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3" name="Freeform: Shape 14513"/>
                            <wps:cNvSpPr/>
                            <wps:spPr>
                              <a:xfrm>
                                <a:off x="4415879" y="496699"/>
                                <a:ext cx="36971" cy="42691"/>
                              </a:xfrm>
                              <a:custGeom>
                                <a:avLst/>
                                <a:gdLst>
                                  <a:gd name="connsiteX0" fmla="*/ 28145 w 36971"/>
                                  <a:gd name="connsiteY0" fmla="*/ 31827 h 42691"/>
                                  <a:gd name="connsiteX1" fmla="*/ 23120 w 36971"/>
                                  <a:gd name="connsiteY1" fmla="*/ 36621 h 42691"/>
                                  <a:gd name="connsiteX2" fmla="*/ 14271 w 36971"/>
                                  <a:gd name="connsiteY2" fmla="*/ 38568 h 42691"/>
                                  <a:gd name="connsiteX3" fmla="*/ 7522 w 36971"/>
                                  <a:gd name="connsiteY3" fmla="*/ 36621 h 42691"/>
                                  <a:gd name="connsiteX4" fmla="*/ 5422 w 36971"/>
                                  <a:gd name="connsiteY4" fmla="*/ 31153 h 42691"/>
                                  <a:gd name="connsiteX5" fmla="*/ 7672 w 36971"/>
                                  <a:gd name="connsiteY5" fmla="*/ 25386 h 42691"/>
                                  <a:gd name="connsiteX6" fmla="*/ 15621 w 36971"/>
                                  <a:gd name="connsiteY6" fmla="*/ 22540 h 42691"/>
                                  <a:gd name="connsiteX7" fmla="*/ 24470 w 36971"/>
                                  <a:gd name="connsiteY7" fmla="*/ 20818 h 42691"/>
                                  <a:gd name="connsiteX8" fmla="*/ 28145 w 36971"/>
                                  <a:gd name="connsiteY8" fmla="*/ 19095 h 42691"/>
                                  <a:gd name="connsiteX9" fmla="*/ 17871 w 36971"/>
                                  <a:gd name="connsiteY9" fmla="*/ 71 h 42691"/>
                                  <a:gd name="connsiteX10" fmla="*/ 7747 w 36971"/>
                                  <a:gd name="connsiteY10" fmla="*/ 2842 h 42691"/>
                                  <a:gd name="connsiteX11" fmla="*/ 2947 w 36971"/>
                                  <a:gd name="connsiteY11" fmla="*/ 11530 h 42691"/>
                                  <a:gd name="connsiteX12" fmla="*/ 3397 w 36971"/>
                                  <a:gd name="connsiteY12" fmla="*/ 13328 h 42691"/>
                                  <a:gd name="connsiteX13" fmla="*/ 4897 w 36971"/>
                                  <a:gd name="connsiteY13" fmla="*/ 14077 h 42691"/>
                                  <a:gd name="connsiteX14" fmla="*/ 6547 w 36971"/>
                                  <a:gd name="connsiteY14" fmla="*/ 13627 h 42691"/>
                                  <a:gd name="connsiteX15" fmla="*/ 7522 w 36971"/>
                                  <a:gd name="connsiteY15" fmla="*/ 12130 h 42691"/>
                                  <a:gd name="connsiteX16" fmla="*/ 10146 w 36971"/>
                                  <a:gd name="connsiteY16" fmla="*/ 6437 h 42691"/>
                                  <a:gd name="connsiteX17" fmla="*/ 17796 w 36971"/>
                                  <a:gd name="connsiteY17" fmla="*/ 4190 h 42691"/>
                                  <a:gd name="connsiteX18" fmla="*/ 25670 w 36971"/>
                                  <a:gd name="connsiteY18" fmla="*/ 6138 h 42691"/>
                                  <a:gd name="connsiteX19" fmla="*/ 28145 w 36971"/>
                                  <a:gd name="connsiteY19" fmla="*/ 11680 h 42691"/>
                                  <a:gd name="connsiteX20" fmla="*/ 25895 w 36971"/>
                                  <a:gd name="connsiteY20" fmla="*/ 16099 h 42691"/>
                                  <a:gd name="connsiteX21" fmla="*/ 15546 w 36971"/>
                                  <a:gd name="connsiteY21" fmla="*/ 18496 h 42691"/>
                                  <a:gd name="connsiteX22" fmla="*/ 3022 w 36971"/>
                                  <a:gd name="connsiteY22" fmla="*/ 23514 h 42691"/>
                                  <a:gd name="connsiteX23" fmla="*/ 697 w 36971"/>
                                  <a:gd name="connsiteY23" fmla="*/ 31153 h 42691"/>
                                  <a:gd name="connsiteX24" fmla="*/ 4072 w 36971"/>
                                  <a:gd name="connsiteY24" fmla="*/ 39617 h 42691"/>
                                  <a:gd name="connsiteX25" fmla="*/ 14271 w 36971"/>
                                  <a:gd name="connsiteY25" fmla="*/ 42762 h 42691"/>
                                  <a:gd name="connsiteX26" fmla="*/ 23120 w 36971"/>
                                  <a:gd name="connsiteY26" fmla="*/ 41040 h 42691"/>
                                  <a:gd name="connsiteX27" fmla="*/ 28220 w 36971"/>
                                  <a:gd name="connsiteY27" fmla="*/ 37594 h 42691"/>
                                  <a:gd name="connsiteX28" fmla="*/ 29570 w 36971"/>
                                  <a:gd name="connsiteY28" fmla="*/ 40890 h 42691"/>
                                  <a:gd name="connsiteX29" fmla="*/ 35494 w 36971"/>
                                  <a:gd name="connsiteY29" fmla="*/ 41938 h 42691"/>
                                  <a:gd name="connsiteX30" fmla="*/ 37144 w 36971"/>
                                  <a:gd name="connsiteY30" fmla="*/ 41264 h 42691"/>
                                  <a:gd name="connsiteX31" fmla="*/ 37669 w 36971"/>
                                  <a:gd name="connsiteY31" fmla="*/ 39841 h 42691"/>
                                  <a:gd name="connsiteX32" fmla="*/ 37069 w 36971"/>
                                  <a:gd name="connsiteY32" fmla="*/ 38343 h 42691"/>
                                  <a:gd name="connsiteX33" fmla="*/ 35569 w 36971"/>
                                  <a:gd name="connsiteY33" fmla="*/ 37744 h 42691"/>
                                  <a:gd name="connsiteX34" fmla="*/ 33469 w 36971"/>
                                  <a:gd name="connsiteY34" fmla="*/ 36995 h 42691"/>
                                  <a:gd name="connsiteX35" fmla="*/ 32794 w 36971"/>
                                  <a:gd name="connsiteY35" fmla="*/ 35048 h 42691"/>
                                  <a:gd name="connsiteX36" fmla="*/ 32794 w 36971"/>
                                  <a:gd name="connsiteY36" fmla="*/ 11306 h 42691"/>
                                  <a:gd name="connsiteX37" fmla="*/ 28445 w 36971"/>
                                  <a:gd name="connsiteY37" fmla="*/ 2543 h 42691"/>
                                  <a:gd name="connsiteX38" fmla="*/ 17871 w 36971"/>
                                  <a:gd name="connsiteY38" fmla="*/ 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6971" h="42691">
                                    <a:moveTo>
                                      <a:pt x="28145" y="31827"/>
                                    </a:moveTo>
                                    <a:cubicBezTo>
                                      <a:pt x="26995" y="33875"/>
                                      <a:pt x="25320" y="35472"/>
                                      <a:pt x="23120" y="36621"/>
                                    </a:cubicBezTo>
                                    <a:cubicBezTo>
                                      <a:pt x="20670" y="37919"/>
                                      <a:pt x="17721" y="38568"/>
                                      <a:pt x="14271" y="38568"/>
                                    </a:cubicBezTo>
                                    <a:cubicBezTo>
                                      <a:pt x="11221" y="38568"/>
                                      <a:pt x="8972" y="37919"/>
                                      <a:pt x="7522" y="36621"/>
                                    </a:cubicBezTo>
                                    <a:cubicBezTo>
                                      <a:pt x="6122" y="35422"/>
                                      <a:pt x="5422" y="33600"/>
                                      <a:pt x="5422" y="31153"/>
                                    </a:cubicBezTo>
                                    <a:cubicBezTo>
                                      <a:pt x="5422" y="28607"/>
                                      <a:pt x="6172" y="26684"/>
                                      <a:pt x="7672" y="25386"/>
                                    </a:cubicBezTo>
                                    <a:cubicBezTo>
                                      <a:pt x="9222" y="23988"/>
                                      <a:pt x="11871" y="23040"/>
                                      <a:pt x="15621" y="22540"/>
                                    </a:cubicBezTo>
                                    <a:cubicBezTo>
                                      <a:pt x="19371" y="22041"/>
                                      <a:pt x="22320" y="21467"/>
                                      <a:pt x="24470" y="20818"/>
                                    </a:cubicBezTo>
                                    <a:cubicBezTo>
                                      <a:pt x="26220" y="20268"/>
                                      <a:pt x="27445" y="19694"/>
                                      <a:pt x="28145" y="19095"/>
                                    </a:cubicBezTo>
                                    <a:close/>
                                    <a:moveTo>
                                      <a:pt x="17871" y="71"/>
                                    </a:moveTo>
                                    <a:cubicBezTo>
                                      <a:pt x="13671" y="71"/>
                                      <a:pt x="10296" y="995"/>
                                      <a:pt x="7747" y="2842"/>
                                    </a:cubicBezTo>
                                    <a:cubicBezTo>
                                      <a:pt x="5147" y="4790"/>
                                      <a:pt x="3547" y="7686"/>
                                      <a:pt x="2947" y="11530"/>
                                    </a:cubicBezTo>
                                    <a:cubicBezTo>
                                      <a:pt x="2797" y="12279"/>
                                      <a:pt x="2947" y="12879"/>
                                      <a:pt x="3397" y="13328"/>
                                    </a:cubicBezTo>
                                    <a:cubicBezTo>
                                      <a:pt x="3797" y="13777"/>
                                      <a:pt x="4297" y="14027"/>
                                      <a:pt x="4897" y="14077"/>
                                    </a:cubicBezTo>
                                    <a:cubicBezTo>
                                      <a:pt x="5547" y="14127"/>
                                      <a:pt x="6097" y="13977"/>
                                      <a:pt x="6547" y="13627"/>
                                    </a:cubicBezTo>
                                    <a:cubicBezTo>
                                      <a:pt x="7097" y="13278"/>
                                      <a:pt x="7422" y="12779"/>
                                      <a:pt x="7522" y="12130"/>
                                    </a:cubicBezTo>
                                    <a:cubicBezTo>
                                      <a:pt x="7772" y="9633"/>
                                      <a:pt x="8647" y="7736"/>
                                      <a:pt x="10146" y="6437"/>
                                    </a:cubicBezTo>
                                    <a:cubicBezTo>
                                      <a:pt x="11846" y="4939"/>
                                      <a:pt x="14396" y="4190"/>
                                      <a:pt x="17796" y="4190"/>
                                    </a:cubicBezTo>
                                    <a:cubicBezTo>
                                      <a:pt x="21295" y="4190"/>
                                      <a:pt x="23920" y="4840"/>
                                      <a:pt x="25670" y="6138"/>
                                    </a:cubicBezTo>
                                    <a:cubicBezTo>
                                      <a:pt x="27320" y="7386"/>
                                      <a:pt x="28145" y="9233"/>
                                      <a:pt x="28145" y="11680"/>
                                    </a:cubicBezTo>
                                    <a:cubicBezTo>
                                      <a:pt x="28145" y="13827"/>
                                      <a:pt x="27395" y="15300"/>
                                      <a:pt x="25895" y="16099"/>
                                    </a:cubicBezTo>
                                    <a:cubicBezTo>
                                      <a:pt x="24345" y="16948"/>
                                      <a:pt x="20895" y="17747"/>
                                      <a:pt x="15546" y="18496"/>
                                    </a:cubicBezTo>
                                    <a:cubicBezTo>
                                      <a:pt x="9496" y="19245"/>
                                      <a:pt x="5322" y="20917"/>
                                      <a:pt x="3022" y="23514"/>
                                    </a:cubicBezTo>
                                    <a:cubicBezTo>
                                      <a:pt x="1472" y="25311"/>
                                      <a:pt x="697" y="27858"/>
                                      <a:pt x="697" y="31153"/>
                                    </a:cubicBezTo>
                                    <a:cubicBezTo>
                                      <a:pt x="697" y="34798"/>
                                      <a:pt x="1822" y="37619"/>
                                      <a:pt x="4072" y="39617"/>
                                    </a:cubicBezTo>
                                    <a:cubicBezTo>
                                      <a:pt x="6372" y="41714"/>
                                      <a:pt x="9771" y="42762"/>
                                      <a:pt x="14271" y="42762"/>
                                    </a:cubicBezTo>
                                    <a:cubicBezTo>
                                      <a:pt x="17571" y="42762"/>
                                      <a:pt x="20520" y="42188"/>
                                      <a:pt x="23120" y="41040"/>
                                    </a:cubicBezTo>
                                    <a:cubicBezTo>
                                      <a:pt x="25020" y="40191"/>
                                      <a:pt x="26720" y="39042"/>
                                      <a:pt x="28220" y="37594"/>
                                    </a:cubicBezTo>
                                    <a:cubicBezTo>
                                      <a:pt x="28220" y="39142"/>
                                      <a:pt x="28670" y="40241"/>
                                      <a:pt x="29570" y="40890"/>
                                    </a:cubicBezTo>
                                    <a:cubicBezTo>
                                      <a:pt x="30669" y="41589"/>
                                      <a:pt x="32644" y="41938"/>
                                      <a:pt x="35494" y="41938"/>
                                    </a:cubicBezTo>
                                    <a:cubicBezTo>
                                      <a:pt x="36194" y="41938"/>
                                      <a:pt x="36744" y="41714"/>
                                      <a:pt x="37144" y="41264"/>
                                    </a:cubicBezTo>
                                    <a:cubicBezTo>
                                      <a:pt x="37494" y="40865"/>
                                      <a:pt x="37669" y="40391"/>
                                      <a:pt x="37669" y="39841"/>
                                    </a:cubicBezTo>
                                    <a:cubicBezTo>
                                      <a:pt x="37619" y="39242"/>
                                      <a:pt x="37419" y="38743"/>
                                      <a:pt x="37069" y="38343"/>
                                    </a:cubicBezTo>
                                    <a:cubicBezTo>
                                      <a:pt x="36669" y="37944"/>
                                      <a:pt x="36169" y="37744"/>
                                      <a:pt x="35569" y="37744"/>
                                    </a:cubicBezTo>
                                    <a:cubicBezTo>
                                      <a:pt x="34669" y="37744"/>
                                      <a:pt x="33969" y="37495"/>
                                      <a:pt x="33469" y="36995"/>
                                    </a:cubicBezTo>
                                    <a:cubicBezTo>
                                      <a:pt x="33019" y="36546"/>
                                      <a:pt x="32794" y="35897"/>
                                      <a:pt x="32794" y="35048"/>
                                    </a:cubicBezTo>
                                    <a:lnTo>
                                      <a:pt x="32794" y="11306"/>
                                    </a:lnTo>
                                    <a:cubicBezTo>
                                      <a:pt x="32794" y="7361"/>
                                      <a:pt x="31344" y="4440"/>
                                      <a:pt x="28445" y="2543"/>
                                    </a:cubicBezTo>
                                    <a:cubicBezTo>
                                      <a:pt x="25895" y="895"/>
                                      <a:pt x="22370" y="71"/>
                                      <a:pt x="17871"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4" name="Freeform: Shape 14514"/>
                            <wps:cNvSpPr/>
                            <wps:spPr>
                              <a:xfrm>
                                <a:off x="4459825" y="496699"/>
                                <a:ext cx="34854" cy="42691"/>
                              </a:xfrm>
                              <a:custGeom>
                                <a:avLst/>
                                <a:gdLst>
                                  <a:gd name="connsiteX0" fmla="*/ 18627 w 34854"/>
                                  <a:gd name="connsiteY0" fmla="*/ 71 h 42691"/>
                                  <a:gd name="connsiteX1" fmla="*/ 29651 w 34854"/>
                                  <a:gd name="connsiteY1" fmla="*/ 3217 h 42691"/>
                                  <a:gd name="connsiteX2" fmla="*/ 34526 w 34854"/>
                                  <a:gd name="connsiteY2" fmla="*/ 9883 h 42691"/>
                                  <a:gd name="connsiteX3" fmla="*/ 34151 w 34854"/>
                                  <a:gd name="connsiteY3" fmla="*/ 11605 h 42691"/>
                                  <a:gd name="connsiteX4" fmla="*/ 32651 w 34854"/>
                                  <a:gd name="connsiteY4" fmla="*/ 12579 h 42691"/>
                                  <a:gd name="connsiteX5" fmla="*/ 30776 w 34854"/>
                                  <a:gd name="connsiteY5" fmla="*/ 12429 h 42691"/>
                                  <a:gd name="connsiteX6" fmla="*/ 29576 w 34854"/>
                                  <a:gd name="connsiteY6" fmla="*/ 10931 h 42691"/>
                                  <a:gd name="connsiteX7" fmla="*/ 25752 w 34854"/>
                                  <a:gd name="connsiteY7" fmla="*/ 5763 h 42691"/>
                                  <a:gd name="connsiteX8" fmla="*/ 18327 w 34854"/>
                                  <a:gd name="connsiteY8" fmla="*/ 4190 h 42691"/>
                                  <a:gd name="connsiteX9" fmla="*/ 8503 w 34854"/>
                                  <a:gd name="connsiteY9" fmla="*/ 9508 h 42691"/>
                                  <a:gd name="connsiteX10" fmla="*/ 5429 w 34854"/>
                                  <a:gd name="connsiteY10" fmla="*/ 21417 h 42691"/>
                                  <a:gd name="connsiteX11" fmla="*/ 8503 w 34854"/>
                                  <a:gd name="connsiteY11" fmla="*/ 33475 h 42691"/>
                                  <a:gd name="connsiteX12" fmla="*/ 18327 w 34854"/>
                                  <a:gd name="connsiteY12" fmla="*/ 38568 h 42691"/>
                                  <a:gd name="connsiteX13" fmla="*/ 26427 w 34854"/>
                                  <a:gd name="connsiteY13" fmla="*/ 36920 h 42691"/>
                                  <a:gd name="connsiteX14" fmla="*/ 30551 w 34854"/>
                                  <a:gd name="connsiteY14" fmla="*/ 31378 h 42691"/>
                                  <a:gd name="connsiteX15" fmla="*/ 31901 w 34854"/>
                                  <a:gd name="connsiteY15" fmla="*/ 29880 h 42691"/>
                                  <a:gd name="connsiteX16" fmla="*/ 33776 w 34854"/>
                                  <a:gd name="connsiteY16" fmla="*/ 29730 h 42691"/>
                                  <a:gd name="connsiteX17" fmla="*/ 35276 w 34854"/>
                                  <a:gd name="connsiteY17" fmla="*/ 30704 h 42691"/>
                                  <a:gd name="connsiteX18" fmla="*/ 35351 w 34854"/>
                                  <a:gd name="connsiteY18" fmla="*/ 32576 h 42691"/>
                                  <a:gd name="connsiteX19" fmla="*/ 29876 w 34854"/>
                                  <a:gd name="connsiteY19" fmla="*/ 39692 h 42691"/>
                                  <a:gd name="connsiteX20" fmla="*/ 18627 w 34854"/>
                                  <a:gd name="connsiteY20" fmla="*/ 42762 h 42691"/>
                                  <a:gd name="connsiteX21" fmla="*/ 4829 w 34854"/>
                                  <a:gd name="connsiteY21" fmla="*/ 36321 h 42691"/>
                                  <a:gd name="connsiteX22" fmla="*/ 704 w 34854"/>
                                  <a:gd name="connsiteY22" fmla="*/ 21492 h 42691"/>
                                  <a:gd name="connsiteX23" fmla="*/ 4979 w 34854"/>
                                  <a:gd name="connsiteY23" fmla="*/ 6662 h 42691"/>
                                  <a:gd name="connsiteX24" fmla="*/ 18627 w 34854"/>
                                  <a:gd name="connsiteY24" fmla="*/ 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4854" h="42691">
                                    <a:moveTo>
                                      <a:pt x="18627" y="71"/>
                                    </a:moveTo>
                                    <a:cubicBezTo>
                                      <a:pt x="23027" y="71"/>
                                      <a:pt x="26702" y="1120"/>
                                      <a:pt x="29651" y="3217"/>
                                    </a:cubicBezTo>
                                    <a:cubicBezTo>
                                      <a:pt x="32101" y="5014"/>
                                      <a:pt x="33726" y="7236"/>
                                      <a:pt x="34526" y="9883"/>
                                    </a:cubicBezTo>
                                    <a:cubicBezTo>
                                      <a:pt x="34676" y="10532"/>
                                      <a:pt x="34551" y="11106"/>
                                      <a:pt x="34151" y="11605"/>
                                    </a:cubicBezTo>
                                    <a:cubicBezTo>
                                      <a:pt x="33801" y="12105"/>
                                      <a:pt x="33301" y="12429"/>
                                      <a:pt x="32651" y="12579"/>
                                    </a:cubicBezTo>
                                    <a:cubicBezTo>
                                      <a:pt x="31951" y="12729"/>
                                      <a:pt x="31326" y="12679"/>
                                      <a:pt x="30776" y="12429"/>
                                    </a:cubicBezTo>
                                    <a:cubicBezTo>
                                      <a:pt x="30126" y="12130"/>
                                      <a:pt x="29726" y="11630"/>
                                      <a:pt x="29576" y="10931"/>
                                    </a:cubicBezTo>
                                    <a:cubicBezTo>
                                      <a:pt x="28826" y="8584"/>
                                      <a:pt x="27551" y="6862"/>
                                      <a:pt x="25752" y="5763"/>
                                    </a:cubicBezTo>
                                    <a:cubicBezTo>
                                      <a:pt x="23952" y="4715"/>
                                      <a:pt x="21477" y="4190"/>
                                      <a:pt x="18327" y="4190"/>
                                    </a:cubicBezTo>
                                    <a:cubicBezTo>
                                      <a:pt x="14078" y="4190"/>
                                      <a:pt x="10803" y="5963"/>
                                      <a:pt x="8503" y="9508"/>
                                    </a:cubicBezTo>
                                    <a:cubicBezTo>
                                      <a:pt x="6454" y="12604"/>
                                      <a:pt x="5429" y="16573"/>
                                      <a:pt x="5429" y="21417"/>
                                    </a:cubicBezTo>
                                    <a:cubicBezTo>
                                      <a:pt x="5429" y="26360"/>
                                      <a:pt x="6454" y="30379"/>
                                      <a:pt x="8503" y="33475"/>
                                    </a:cubicBezTo>
                                    <a:cubicBezTo>
                                      <a:pt x="10753" y="36870"/>
                                      <a:pt x="14028" y="38568"/>
                                      <a:pt x="18327" y="38568"/>
                                    </a:cubicBezTo>
                                    <a:cubicBezTo>
                                      <a:pt x="21877" y="38568"/>
                                      <a:pt x="24577" y="38019"/>
                                      <a:pt x="26427" y="36920"/>
                                    </a:cubicBezTo>
                                    <a:cubicBezTo>
                                      <a:pt x="28276" y="35822"/>
                                      <a:pt x="29651" y="33974"/>
                                      <a:pt x="30551" y="31378"/>
                                    </a:cubicBezTo>
                                    <a:cubicBezTo>
                                      <a:pt x="30751" y="30679"/>
                                      <a:pt x="31201" y="30180"/>
                                      <a:pt x="31901" y="29880"/>
                                    </a:cubicBezTo>
                                    <a:cubicBezTo>
                                      <a:pt x="32501" y="29630"/>
                                      <a:pt x="33126" y="29581"/>
                                      <a:pt x="33776" y="29730"/>
                                    </a:cubicBezTo>
                                    <a:cubicBezTo>
                                      <a:pt x="34476" y="29880"/>
                                      <a:pt x="34976" y="30205"/>
                                      <a:pt x="35276" y="30704"/>
                                    </a:cubicBezTo>
                                    <a:cubicBezTo>
                                      <a:pt x="35626" y="31203"/>
                                      <a:pt x="35651" y="31827"/>
                                      <a:pt x="35351" y="32576"/>
                                    </a:cubicBezTo>
                                    <a:cubicBezTo>
                                      <a:pt x="33851" y="35722"/>
                                      <a:pt x="32026" y="38094"/>
                                      <a:pt x="29876" y="39692"/>
                                    </a:cubicBezTo>
                                    <a:cubicBezTo>
                                      <a:pt x="27027" y="41739"/>
                                      <a:pt x="23277" y="42762"/>
                                      <a:pt x="18627" y="42762"/>
                                    </a:cubicBezTo>
                                    <a:cubicBezTo>
                                      <a:pt x="12578" y="42762"/>
                                      <a:pt x="7978" y="40615"/>
                                      <a:pt x="4829" y="36321"/>
                                    </a:cubicBezTo>
                                    <a:cubicBezTo>
                                      <a:pt x="2079" y="32576"/>
                                      <a:pt x="704" y="27633"/>
                                      <a:pt x="704" y="21492"/>
                                    </a:cubicBezTo>
                                    <a:cubicBezTo>
                                      <a:pt x="704" y="15550"/>
                                      <a:pt x="2129" y="10607"/>
                                      <a:pt x="4979" y="6662"/>
                                    </a:cubicBezTo>
                                    <a:cubicBezTo>
                                      <a:pt x="8228" y="2268"/>
                                      <a:pt x="12778" y="71"/>
                                      <a:pt x="18627"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5" name="Freeform: Shape 14515"/>
                            <wps:cNvSpPr/>
                            <wps:spPr>
                              <a:xfrm>
                                <a:off x="4504444" y="481719"/>
                                <a:ext cx="7424" cy="57670"/>
                              </a:xfrm>
                              <a:custGeom>
                                <a:avLst/>
                                <a:gdLst>
                                  <a:gd name="connsiteX0" fmla="*/ 2061 w 7424"/>
                                  <a:gd name="connsiteY0" fmla="*/ 17148 h 57670"/>
                                  <a:gd name="connsiteX1" fmla="*/ 2061 w 7424"/>
                                  <a:gd name="connsiteY1" fmla="*/ 55270 h 57670"/>
                                  <a:gd name="connsiteX2" fmla="*/ 2736 w 7424"/>
                                  <a:gd name="connsiteY2" fmla="*/ 57143 h 57670"/>
                                  <a:gd name="connsiteX3" fmla="*/ 4386 w 7424"/>
                                  <a:gd name="connsiteY3" fmla="*/ 57742 h 57670"/>
                                  <a:gd name="connsiteX4" fmla="*/ 6035 w 7424"/>
                                  <a:gd name="connsiteY4" fmla="*/ 57068 h 57670"/>
                                  <a:gd name="connsiteX5" fmla="*/ 6785 w 7424"/>
                                  <a:gd name="connsiteY5" fmla="*/ 55270 h 57670"/>
                                  <a:gd name="connsiteX6" fmla="*/ 6785 w 7424"/>
                                  <a:gd name="connsiteY6" fmla="*/ 17148 h 57670"/>
                                  <a:gd name="connsiteX7" fmla="*/ 6035 w 7424"/>
                                  <a:gd name="connsiteY7" fmla="*/ 15500 h 57670"/>
                                  <a:gd name="connsiteX8" fmla="*/ 4386 w 7424"/>
                                  <a:gd name="connsiteY8" fmla="*/ 14976 h 57670"/>
                                  <a:gd name="connsiteX9" fmla="*/ 2736 w 7424"/>
                                  <a:gd name="connsiteY9" fmla="*/ 15575 h 57670"/>
                                  <a:gd name="connsiteX10" fmla="*/ 2061 w 7424"/>
                                  <a:gd name="connsiteY10" fmla="*/ 17148 h 57670"/>
                                  <a:gd name="connsiteX11" fmla="*/ 4386 w 7424"/>
                                  <a:gd name="connsiteY11" fmla="*/ 71 h 57670"/>
                                  <a:gd name="connsiteX12" fmla="*/ 1611 w 7424"/>
                                  <a:gd name="connsiteY12" fmla="*/ 1269 h 57670"/>
                                  <a:gd name="connsiteX13" fmla="*/ 711 w 7424"/>
                                  <a:gd name="connsiteY13" fmla="*/ 4041 h 57670"/>
                                  <a:gd name="connsiteX14" fmla="*/ 1611 w 7424"/>
                                  <a:gd name="connsiteY14" fmla="*/ 6662 h 57670"/>
                                  <a:gd name="connsiteX15" fmla="*/ 4386 w 7424"/>
                                  <a:gd name="connsiteY15" fmla="*/ 7860 h 57670"/>
                                  <a:gd name="connsiteX16" fmla="*/ 7160 w 7424"/>
                                  <a:gd name="connsiteY16" fmla="*/ 6662 h 57670"/>
                                  <a:gd name="connsiteX17" fmla="*/ 8135 w 7424"/>
                                  <a:gd name="connsiteY17" fmla="*/ 4041 h 57670"/>
                                  <a:gd name="connsiteX18" fmla="*/ 7160 w 7424"/>
                                  <a:gd name="connsiteY18" fmla="*/ 1269 h 57670"/>
                                  <a:gd name="connsiteX19" fmla="*/ 4386 w 7424"/>
                                  <a:gd name="connsiteY19" fmla="*/ 71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2061" y="17148"/>
                                    </a:moveTo>
                                    <a:lnTo>
                                      <a:pt x="2061" y="55270"/>
                                    </a:lnTo>
                                    <a:cubicBezTo>
                                      <a:pt x="2061" y="56019"/>
                                      <a:pt x="2286" y="56643"/>
                                      <a:pt x="2736" y="57143"/>
                                    </a:cubicBezTo>
                                    <a:cubicBezTo>
                                      <a:pt x="3186" y="57542"/>
                                      <a:pt x="3736" y="57742"/>
                                      <a:pt x="4386" y="57742"/>
                                    </a:cubicBezTo>
                                    <a:cubicBezTo>
                                      <a:pt x="5036" y="57742"/>
                                      <a:pt x="5585" y="57517"/>
                                      <a:pt x="6035" y="57068"/>
                                    </a:cubicBezTo>
                                    <a:cubicBezTo>
                                      <a:pt x="6535" y="56618"/>
                                      <a:pt x="6785" y="56019"/>
                                      <a:pt x="6785" y="55270"/>
                                    </a:cubicBezTo>
                                    <a:lnTo>
                                      <a:pt x="6785" y="17148"/>
                                    </a:lnTo>
                                    <a:cubicBezTo>
                                      <a:pt x="6785" y="16449"/>
                                      <a:pt x="6535" y="15899"/>
                                      <a:pt x="6035" y="15500"/>
                                    </a:cubicBezTo>
                                    <a:cubicBezTo>
                                      <a:pt x="5585" y="15150"/>
                                      <a:pt x="5036" y="14976"/>
                                      <a:pt x="4386" y="14976"/>
                                    </a:cubicBezTo>
                                    <a:cubicBezTo>
                                      <a:pt x="3736" y="14976"/>
                                      <a:pt x="3186" y="15175"/>
                                      <a:pt x="2736" y="15575"/>
                                    </a:cubicBezTo>
                                    <a:cubicBezTo>
                                      <a:pt x="2286" y="15924"/>
                                      <a:pt x="2061" y="16449"/>
                                      <a:pt x="2061" y="17148"/>
                                    </a:cubicBezTo>
                                    <a:close/>
                                    <a:moveTo>
                                      <a:pt x="4386" y="71"/>
                                    </a:moveTo>
                                    <a:cubicBezTo>
                                      <a:pt x="3186" y="71"/>
                                      <a:pt x="2261" y="471"/>
                                      <a:pt x="1611" y="1269"/>
                                    </a:cubicBezTo>
                                    <a:cubicBezTo>
                                      <a:pt x="1011" y="2018"/>
                                      <a:pt x="711" y="2942"/>
                                      <a:pt x="711" y="4041"/>
                                    </a:cubicBezTo>
                                    <a:cubicBezTo>
                                      <a:pt x="711" y="5089"/>
                                      <a:pt x="1011" y="5963"/>
                                      <a:pt x="1611" y="6662"/>
                                    </a:cubicBezTo>
                                    <a:cubicBezTo>
                                      <a:pt x="2261" y="7461"/>
                                      <a:pt x="3186" y="7860"/>
                                      <a:pt x="4386" y="7860"/>
                                    </a:cubicBezTo>
                                    <a:cubicBezTo>
                                      <a:pt x="5536" y="7860"/>
                                      <a:pt x="6460" y="7461"/>
                                      <a:pt x="7160" y="6662"/>
                                    </a:cubicBezTo>
                                    <a:cubicBezTo>
                                      <a:pt x="7810" y="5913"/>
                                      <a:pt x="8135" y="5039"/>
                                      <a:pt x="8135" y="4041"/>
                                    </a:cubicBezTo>
                                    <a:cubicBezTo>
                                      <a:pt x="8135" y="2942"/>
                                      <a:pt x="7810" y="2018"/>
                                      <a:pt x="7160" y="1269"/>
                                    </a:cubicBezTo>
                                    <a:cubicBezTo>
                                      <a:pt x="6460" y="471"/>
                                      <a:pt x="5536" y="71"/>
                                      <a:pt x="4386"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6" name="Freeform: Shape 14516"/>
                            <wps:cNvSpPr/>
                            <wps:spPr>
                              <a:xfrm>
                                <a:off x="4521096" y="481719"/>
                                <a:ext cx="18673" cy="57670"/>
                              </a:xfrm>
                              <a:custGeom>
                                <a:avLst/>
                                <a:gdLst>
                                  <a:gd name="connsiteX0" fmla="*/ 6863 w 18673"/>
                                  <a:gd name="connsiteY0" fmla="*/ 16324 h 57670"/>
                                  <a:gd name="connsiteX1" fmla="*/ 3114 w 18673"/>
                                  <a:gd name="connsiteY1" fmla="*/ 16324 h 57670"/>
                                  <a:gd name="connsiteX2" fmla="*/ 1314 w 18673"/>
                                  <a:gd name="connsiteY2" fmla="*/ 16923 h 57670"/>
                                  <a:gd name="connsiteX3" fmla="*/ 714 w 18673"/>
                                  <a:gd name="connsiteY3" fmla="*/ 18346 h 57670"/>
                                  <a:gd name="connsiteX4" fmla="*/ 1314 w 18673"/>
                                  <a:gd name="connsiteY4" fmla="*/ 19769 h 57670"/>
                                  <a:gd name="connsiteX5" fmla="*/ 3114 w 18673"/>
                                  <a:gd name="connsiteY5" fmla="*/ 20443 h 57670"/>
                                  <a:gd name="connsiteX6" fmla="*/ 6863 w 18673"/>
                                  <a:gd name="connsiteY6" fmla="*/ 20443 h 57670"/>
                                  <a:gd name="connsiteX7" fmla="*/ 6863 w 18673"/>
                                  <a:gd name="connsiteY7" fmla="*/ 55195 h 57670"/>
                                  <a:gd name="connsiteX8" fmla="*/ 7538 w 18673"/>
                                  <a:gd name="connsiteY8" fmla="*/ 57143 h 57670"/>
                                  <a:gd name="connsiteX9" fmla="*/ 9188 w 18673"/>
                                  <a:gd name="connsiteY9" fmla="*/ 57742 h 57670"/>
                                  <a:gd name="connsiteX10" fmla="*/ 10763 w 18673"/>
                                  <a:gd name="connsiteY10" fmla="*/ 57068 h 57670"/>
                                  <a:gd name="connsiteX11" fmla="*/ 11513 w 18673"/>
                                  <a:gd name="connsiteY11" fmla="*/ 55195 h 57670"/>
                                  <a:gd name="connsiteX12" fmla="*/ 11513 w 18673"/>
                                  <a:gd name="connsiteY12" fmla="*/ 20443 h 57670"/>
                                  <a:gd name="connsiteX13" fmla="*/ 16987 w 18673"/>
                                  <a:gd name="connsiteY13" fmla="*/ 20443 h 57670"/>
                                  <a:gd name="connsiteX14" fmla="*/ 18787 w 18673"/>
                                  <a:gd name="connsiteY14" fmla="*/ 19769 h 57670"/>
                                  <a:gd name="connsiteX15" fmla="*/ 19387 w 18673"/>
                                  <a:gd name="connsiteY15" fmla="*/ 18346 h 57670"/>
                                  <a:gd name="connsiteX16" fmla="*/ 18787 w 18673"/>
                                  <a:gd name="connsiteY16" fmla="*/ 16923 h 57670"/>
                                  <a:gd name="connsiteX17" fmla="*/ 16987 w 18673"/>
                                  <a:gd name="connsiteY17" fmla="*/ 16324 h 57670"/>
                                  <a:gd name="connsiteX18" fmla="*/ 11513 w 18673"/>
                                  <a:gd name="connsiteY18" fmla="*/ 16324 h 57670"/>
                                  <a:gd name="connsiteX19" fmla="*/ 11513 w 18673"/>
                                  <a:gd name="connsiteY19" fmla="*/ 7636 h 57670"/>
                                  <a:gd name="connsiteX20" fmla="*/ 12263 w 18673"/>
                                  <a:gd name="connsiteY20" fmla="*/ 5314 h 57670"/>
                                  <a:gd name="connsiteX21" fmla="*/ 14813 w 18673"/>
                                  <a:gd name="connsiteY21" fmla="*/ 4265 h 57670"/>
                                  <a:gd name="connsiteX22" fmla="*/ 16987 w 18673"/>
                                  <a:gd name="connsiteY22" fmla="*/ 4265 h 57670"/>
                                  <a:gd name="connsiteX23" fmla="*/ 18787 w 18673"/>
                                  <a:gd name="connsiteY23" fmla="*/ 3591 h 57670"/>
                                  <a:gd name="connsiteX24" fmla="*/ 19387 w 18673"/>
                                  <a:gd name="connsiteY24" fmla="*/ 2168 h 57670"/>
                                  <a:gd name="connsiteX25" fmla="*/ 18787 w 18673"/>
                                  <a:gd name="connsiteY25" fmla="*/ 670 h 57670"/>
                                  <a:gd name="connsiteX26" fmla="*/ 16987 w 18673"/>
                                  <a:gd name="connsiteY26" fmla="*/ 71 h 57670"/>
                                  <a:gd name="connsiteX27" fmla="*/ 13988 w 18673"/>
                                  <a:gd name="connsiteY27" fmla="*/ 71 h 57670"/>
                                  <a:gd name="connsiteX28" fmla="*/ 8588 w 18673"/>
                                  <a:gd name="connsiteY28" fmla="*/ 2318 h 57670"/>
                                  <a:gd name="connsiteX29" fmla="*/ 6863 w 18673"/>
                                  <a:gd name="connsiteY29" fmla="*/ 7336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673" h="57670">
                                    <a:moveTo>
                                      <a:pt x="6863" y="16324"/>
                                    </a:moveTo>
                                    <a:lnTo>
                                      <a:pt x="3114" y="16324"/>
                                    </a:lnTo>
                                    <a:cubicBezTo>
                                      <a:pt x="2364" y="16324"/>
                                      <a:pt x="1764" y="16523"/>
                                      <a:pt x="1314" y="16923"/>
                                    </a:cubicBezTo>
                                    <a:cubicBezTo>
                                      <a:pt x="914" y="17322"/>
                                      <a:pt x="714" y="17797"/>
                                      <a:pt x="714" y="18346"/>
                                    </a:cubicBezTo>
                                    <a:cubicBezTo>
                                      <a:pt x="714" y="18895"/>
                                      <a:pt x="914" y="19370"/>
                                      <a:pt x="1314" y="19769"/>
                                    </a:cubicBezTo>
                                    <a:cubicBezTo>
                                      <a:pt x="1764" y="20218"/>
                                      <a:pt x="2364" y="20443"/>
                                      <a:pt x="3114" y="20443"/>
                                    </a:cubicBezTo>
                                    <a:lnTo>
                                      <a:pt x="6863" y="20443"/>
                                    </a:lnTo>
                                    <a:lnTo>
                                      <a:pt x="6863" y="55195"/>
                                    </a:lnTo>
                                    <a:cubicBezTo>
                                      <a:pt x="6863" y="55994"/>
                                      <a:pt x="7088" y="56643"/>
                                      <a:pt x="7538" y="57143"/>
                                    </a:cubicBezTo>
                                    <a:cubicBezTo>
                                      <a:pt x="7988" y="57542"/>
                                      <a:pt x="8538" y="57742"/>
                                      <a:pt x="9188" y="57742"/>
                                    </a:cubicBezTo>
                                    <a:cubicBezTo>
                                      <a:pt x="9788" y="57742"/>
                                      <a:pt x="10313" y="57517"/>
                                      <a:pt x="10763" y="57068"/>
                                    </a:cubicBezTo>
                                    <a:cubicBezTo>
                                      <a:pt x="11263" y="56568"/>
                                      <a:pt x="11513" y="55944"/>
                                      <a:pt x="11513" y="55195"/>
                                    </a:cubicBezTo>
                                    <a:lnTo>
                                      <a:pt x="11513" y="20443"/>
                                    </a:lnTo>
                                    <a:lnTo>
                                      <a:pt x="16987" y="20443"/>
                                    </a:lnTo>
                                    <a:cubicBezTo>
                                      <a:pt x="17737" y="20443"/>
                                      <a:pt x="18337" y="20218"/>
                                      <a:pt x="18787" y="19769"/>
                                    </a:cubicBezTo>
                                    <a:cubicBezTo>
                                      <a:pt x="19187" y="19370"/>
                                      <a:pt x="19387" y="18895"/>
                                      <a:pt x="19387" y="18346"/>
                                    </a:cubicBezTo>
                                    <a:cubicBezTo>
                                      <a:pt x="19387" y="17797"/>
                                      <a:pt x="19187" y="17322"/>
                                      <a:pt x="18787" y="16923"/>
                                    </a:cubicBezTo>
                                    <a:cubicBezTo>
                                      <a:pt x="18337" y="16523"/>
                                      <a:pt x="17737" y="16324"/>
                                      <a:pt x="16987" y="16324"/>
                                    </a:cubicBezTo>
                                    <a:lnTo>
                                      <a:pt x="11513" y="16324"/>
                                    </a:lnTo>
                                    <a:lnTo>
                                      <a:pt x="11513" y="7636"/>
                                    </a:lnTo>
                                    <a:cubicBezTo>
                                      <a:pt x="11513" y="6687"/>
                                      <a:pt x="11763" y="5913"/>
                                      <a:pt x="12263" y="5314"/>
                                    </a:cubicBezTo>
                                    <a:cubicBezTo>
                                      <a:pt x="12863" y="4615"/>
                                      <a:pt x="13713" y="4265"/>
                                      <a:pt x="14813" y="4265"/>
                                    </a:cubicBezTo>
                                    <a:lnTo>
                                      <a:pt x="16987" y="4265"/>
                                    </a:lnTo>
                                    <a:cubicBezTo>
                                      <a:pt x="17737" y="4265"/>
                                      <a:pt x="18337" y="4041"/>
                                      <a:pt x="18787" y="3591"/>
                                    </a:cubicBezTo>
                                    <a:cubicBezTo>
                                      <a:pt x="19187" y="3192"/>
                                      <a:pt x="19387" y="2717"/>
                                      <a:pt x="19387" y="2168"/>
                                    </a:cubicBezTo>
                                    <a:cubicBezTo>
                                      <a:pt x="19387" y="1569"/>
                                      <a:pt x="19187" y="1070"/>
                                      <a:pt x="18787" y="670"/>
                                    </a:cubicBezTo>
                                    <a:cubicBezTo>
                                      <a:pt x="18337" y="271"/>
                                      <a:pt x="17737" y="71"/>
                                      <a:pt x="16987" y="71"/>
                                    </a:cubicBezTo>
                                    <a:lnTo>
                                      <a:pt x="13988" y="71"/>
                                    </a:lnTo>
                                    <a:cubicBezTo>
                                      <a:pt x="11688" y="71"/>
                                      <a:pt x="9888" y="820"/>
                                      <a:pt x="8588" y="2318"/>
                                    </a:cubicBezTo>
                                    <a:cubicBezTo>
                                      <a:pt x="7438" y="3666"/>
                                      <a:pt x="6863" y="5339"/>
                                      <a:pt x="6863" y="733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7" name="Freeform: Shape 14517"/>
                            <wps:cNvSpPr/>
                            <wps:spPr>
                              <a:xfrm>
                                <a:off x="4549214" y="481719"/>
                                <a:ext cx="7424" cy="57670"/>
                              </a:xfrm>
                              <a:custGeom>
                                <a:avLst/>
                                <a:gdLst>
                                  <a:gd name="connsiteX0" fmla="*/ 2068 w 7424"/>
                                  <a:gd name="connsiteY0" fmla="*/ 17148 h 57670"/>
                                  <a:gd name="connsiteX1" fmla="*/ 2068 w 7424"/>
                                  <a:gd name="connsiteY1" fmla="*/ 55270 h 57670"/>
                                  <a:gd name="connsiteX2" fmla="*/ 2743 w 7424"/>
                                  <a:gd name="connsiteY2" fmla="*/ 57143 h 57670"/>
                                  <a:gd name="connsiteX3" fmla="*/ 4393 w 7424"/>
                                  <a:gd name="connsiteY3" fmla="*/ 57742 h 57670"/>
                                  <a:gd name="connsiteX4" fmla="*/ 6042 w 7424"/>
                                  <a:gd name="connsiteY4" fmla="*/ 57068 h 57670"/>
                                  <a:gd name="connsiteX5" fmla="*/ 6792 w 7424"/>
                                  <a:gd name="connsiteY5" fmla="*/ 55270 h 57670"/>
                                  <a:gd name="connsiteX6" fmla="*/ 6792 w 7424"/>
                                  <a:gd name="connsiteY6" fmla="*/ 17148 h 57670"/>
                                  <a:gd name="connsiteX7" fmla="*/ 6042 w 7424"/>
                                  <a:gd name="connsiteY7" fmla="*/ 15500 h 57670"/>
                                  <a:gd name="connsiteX8" fmla="*/ 4393 w 7424"/>
                                  <a:gd name="connsiteY8" fmla="*/ 14976 h 57670"/>
                                  <a:gd name="connsiteX9" fmla="*/ 2743 w 7424"/>
                                  <a:gd name="connsiteY9" fmla="*/ 15575 h 57670"/>
                                  <a:gd name="connsiteX10" fmla="*/ 2068 w 7424"/>
                                  <a:gd name="connsiteY10" fmla="*/ 17148 h 57670"/>
                                  <a:gd name="connsiteX11" fmla="*/ 4393 w 7424"/>
                                  <a:gd name="connsiteY11" fmla="*/ 71 h 57670"/>
                                  <a:gd name="connsiteX12" fmla="*/ 1618 w 7424"/>
                                  <a:gd name="connsiteY12" fmla="*/ 1269 h 57670"/>
                                  <a:gd name="connsiteX13" fmla="*/ 718 w 7424"/>
                                  <a:gd name="connsiteY13" fmla="*/ 4041 h 57670"/>
                                  <a:gd name="connsiteX14" fmla="*/ 1618 w 7424"/>
                                  <a:gd name="connsiteY14" fmla="*/ 6662 h 57670"/>
                                  <a:gd name="connsiteX15" fmla="*/ 4393 w 7424"/>
                                  <a:gd name="connsiteY15" fmla="*/ 7860 h 57670"/>
                                  <a:gd name="connsiteX16" fmla="*/ 7167 w 7424"/>
                                  <a:gd name="connsiteY16" fmla="*/ 6662 h 57670"/>
                                  <a:gd name="connsiteX17" fmla="*/ 8142 w 7424"/>
                                  <a:gd name="connsiteY17" fmla="*/ 4041 h 57670"/>
                                  <a:gd name="connsiteX18" fmla="*/ 7167 w 7424"/>
                                  <a:gd name="connsiteY18" fmla="*/ 1269 h 57670"/>
                                  <a:gd name="connsiteX19" fmla="*/ 4393 w 7424"/>
                                  <a:gd name="connsiteY19" fmla="*/ 71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2068" y="17148"/>
                                    </a:moveTo>
                                    <a:lnTo>
                                      <a:pt x="2068" y="55270"/>
                                    </a:lnTo>
                                    <a:cubicBezTo>
                                      <a:pt x="2068" y="56019"/>
                                      <a:pt x="2293" y="56643"/>
                                      <a:pt x="2743" y="57143"/>
                                    </a:cubicBezTo>
                                    <a:cubicBezTo>
                                      <a:pt x="3193" y="57542"/>
                                      <a:pt x="3743" y="57742"/>
                                      <a:pt x="4393" y="57742"/>
                                    </a:cubicBezTo>
                                    <a:cubicBezTo>
                                      <a:pt x="5043" y="57742"/>
                                      <a:pt x="5592" y="57517"/>
                                      <a:pt x="6042" y="57068"/>
                                    </a:cubicBezTo>
                                    <a:cubicBezTo>
                                      <a:pt x="6542" y="56618"/>
                                      <a:pt x="6792" y="56019"/>
                                      <a:pt x="6792" y="55270"/>
                                    </a:cubicBezTo>
                                    <a:lnTo>
                                      <a:pt x="6792" y="17148"/>
                                    </a:lnTo>
                                    <a:cubicBezTo>
                                      <a:pt x="6792" y="16449"/>
                                      <a:pt x="6542" y="15899"/>
                                      <a:pt x="6042" y="15500"/>
                                    </a:cubicBezTo>
                                    <a:cubicBezTo>
                                      <a:pt x="5592" y="15150"/>
                                      <a:pt x="5043" y="14976"/>
                                      <a:pt x="4393" y="14976"/>
                                    </a:cubicBezTo>
                                    <a:cubicBezTo>
                                      <a:pt x="3743" y="14976"/>
                                      <a:pt x="3193" y="15175"/>
                                      <a:pt x="2743" y="15575"/>
                                    </a:cubicBezTo>
                                    <a:cubicBezTo>
                                      <a:pt x="2293" y="15924"/>
                                      <a:pt x="2068" y="16449"/>
                                      <a:pt x="2068" y="17148"/>
                                    </a:cubicBezTo>
                                    <a:close/>
                                    <a:moveTo>
                                      <a:pt x="4393" y="71"/>
                                    </a:moveTo>
                                    <a:cubicBezTo>
                                      <a:pt x="3193" y="71"/>
                                      <a:pt x="2268" y="471"/>
                                      <a:pt x="1618" y="1269"/>
                                    </a:cubicBezTo>
                                    <a:cubicBezTo>
                                      <a:pt x="1018" y="2018"/>
                                      <a:pt x="718" y="2942"/>
                                      <a:pt x="718" y="4041"/>
                                    </a:cubicBezTo>
                                    <a:cubicBezTo>
                                      <a:pt x="718" y="5089"/>
                                      <a:pt x="1018" y="5963"/>
                                      <a:pt x="1618" y="6662"/>
                                    </a:cubicBezTo>
                                    <a:cubicBezTo>
                                      <a:pt x="2268" y="7461"/>
                                      <a:pt x="3193" y="7860"/>
                                      <a:pt x="4393" y="7860"/>
                                    </a:cubicBezTo>
                                    <a:cubicBezTo>
                                      <a:pt x="5543" y="7860"/>
                                      <a:pt x="6467" y="7461"/>
                                      <a:pt x="7167" y="6662"/>
                                    </a:cubicBezTo>
                                    <a:cubicBezTo>
                                      <a:pt x="7817" y="5913"/>
                                      <a:pt x="8142" y="5039"/>
                                      <a:pt x="8142" y="4041"/>
                                    </a:cubicBezTo>
                                    <a:cubicBezTo>
                                      <a:pt x="8142" y="2942"/>
                                      <a:pt x="7817" y="2018"/>
                                      <a:pt x="7167" y="1269"/>
                                    </a:cubicBezTo>
                                    <a:cubicBezTo>
                                      <a:pt x="6467" y="471"/>
                                      <a:pt x="5543" y="71"/>
                                      <a:pt x="4393"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18" name="Freeform: Shape 14518"/>
                            <wps:cNvSpPr/>
                            <wps:spPr>
                              <a:xfrm>
                                <a:off x="4567066" y="496699"/>
                                <a:ext cx="34854" cy="42691"/>
                              </a:xfrm>
                              <a:custGeom>
                                <a:avLst/>
                                <a:gdLst>
                                  <a:gd name="connsiteX0" fmla="*/ 18644 w 34854"/>
                                  <a:gd name="connsiteY0" fmla="*/ 71 h 42691"/>
                                  <a:gd name="connsiteX1" fmla="*/ 29668 w 34854"/>
                                  <a:gd name="connsiteY1" fmla="*/ 3217 h 42691"/>
                                  <a:gd name="connsiteX2" fmla="*/ 34543 w 34854"/>
                                  <a:gd name="connsiteY2" fmla="*/ 9883 h 42691"/>
                                  <a:gd name="connsiteX3" fmla="*/ 34168 w 34854"/>
                                  <a:gd name="connsiteY3" fmla="*/ 11605 h 42691"/>
                                  <a:gd name="connsiteX4" fmla="*/ 32668 w 34854"/>
                                  <a:gd name="connsiteY4" fmla="*/ 12579 h 42691"/>
                                  <a:gd name="connsiteX5" fmla="*/ 30793 w 34854"/>
                                  <a:gd name="connsiteY5" fmla="*/ 12429 h 42691"/>
                                  <a:gd name="connsiteX6" fmla="*/ 29593 w 34854"/>
                                  <a:gd name="connsiteY6" fmla="*/ 10931 h 42691"/>
                                  <a:gd name="connsiteX7" fmla="*/ 25768 w 34854"/>
                                  <a:gd name="connsiteY7" fmla="*/ 5763 h 42691"/>
                                  <a:gd name="connsiteX8" fmla="*/ 18344 w 34854"/>
                                  <a:gd name="connsiteY8" fmla="*/ 4190 h 42691"/>
                                  <a:gd name="connsiteX9" fmla="*/ 8520 w 34854"/>
                                  <a:gd name="connsiteY9" fmla="*/ 9508 h 42691"/>
                                  <a:gd name="connsiteX10" fmla="*/ 5445 w 34854"/>
                                  <a:gd name="connsiteY10" fmla="*/ 21417 h 42691"/>
                                  <a:gd name="connsiteX11" fmla="*/ 8520 w 34854"/>
                                  <a:gd name="connsiteY11" fmla="*/ 33475 h 42691"/>
                                  <a:gd name="connsiteX12" fmla="*/ 18344 w 34854"/>
                                  <a:gd name="connsiteY12" fmla="*/ 38568 h 42691"/>
                                  <a:gd name="connsiteX13" fmla="*/ 26443 w 34854"/>
                                  <a:gd name="connsiteY13" fmla="*/ 36920 h 42691"/>
                                  <a:gd name="connsiteX14" fmla="*/ 30568 w 34854"/>
                                  <a:gd name="connsiteY14" fmla="*/ 31378 h 42691"/>
                                  <a:gd name="connsiteX15" fmla="*/ 31918 w 34854"/>
                                  <a:gd name="connsiteY15" fmla="*/ 29880 h 42691"/>
                                  <a:gd name="connsiteX16" fmla="*/ 33793 w 34854"/>
                                  <a:gd name="connsiteY16" fmla="*/ 29730 h 42691"/>
                                  <a:gd name="connsiteX17" fmla="*/ 35293 w 34854"/>
                                  <a:gd name="connsiteY17" fmla="*/ 30704 h 42691"/>
                                  <a:gd name="connsiteX18" fmla="*/ 35368 w 34854"/>
                                  <a:gd name="connsiteY18" fmla="*/ 32576 h 42691"/>
                                  <a:gd name="connsiteX19" fmla="*/ 29893 w 34854"/>
                                  <a:gd name="connsiteY19" fmla="*/ 39692 h 42691"/>
                                  <a:gd name="connsiteX20" fmla="*/ 18644 w 34854"/>
                                  <a:gd name="connsiteY20" fmla="*/ 42762 h 42691"/>
                                  <a:gd name="connsiteX21" fmla="*/ 4845 w 34854"/>
                                  <a:gd name="connsiteY21" fmla="*/ 36321 h 42691"/>
                                  <a:gd name="connsiteX22" fmla="*/ 721 w 34854"/>
                                  <a:gd name="connsiteY22" fmla="*/ 21492 h 42691"/>
                                  <a:gd name="connsiteX23" fmla="*/ 4995 w 34854"/>
                                  <a:gd name="connsiteY23" fmla="*/ 6662 h 42691"/>
                                  <a:gd name="connsiteX24" fmla="*/ 18644 w 34854"/>
                                  <a:gd name="connsiteY24" fmla="*/ 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4854" h="42691">
                                    <a:moveTo>
                                      <a:pt x="18644" y="71"/>
                                    </a:moveTo>
                                    <a:cubicBezTo>
                                      <a:pt x="23044" y="71"/>
                                      <a:pt x="26718" y="1120"/>
                                      <a:pt x="29668" y="3217"/>
                                    </a:cubicBezTo>
                                    <a:cubicBezTo>
                                      <a:pt x="32118" y="5014"/>
                                      <a:pt x="33743" y="7236"/>
                                      <a:pt x="34543" y="9883"/>
                                    </a:cubicBezTo>
                                    <a:cubicBezTo>
                                      <a:pt x="34693" y="10532"/>
                                      <a:pt x="34568" y="11106"/>
                                      <a:pt x="34168" y="11605"/>
                                    </a:cubicBezTo>
                                    <a:cubicBezTo>
                                      <a:pt x="33818" y="12105"/>
                                      <a:pt x="33318" y="12429"/>
                                      <a:pt x="32668" y="12579"/>
                                    </a:cubicBezTo>
                                    <a:cubicBezTo>
                                      <a:pt x="31968" y="12729"/>
                                      <a:pt x="31343" y="12679"/>
                                      <a:pt x="30793" y="12429"/>
                                    </a:cubicBezTo>
                                    <a:cubicBezTo>
                                      <a:pt x="30143" y="12130"/>
                                      <a:pt x="29743" y="11630"/>
                                      <a:pt x="29593" y="10931"/>
                                    </a:cubicBezTo>
                                    <a:cubicBezTo>
                                      <a:pt x="28843" y="8584"/>
                                      <a:pt x="27568" y="6862"/>
                                      <a:pt x="25768" y="5763"/>
                                    </a:cubicBezTo>
                                    <a:cubicBezTo>
                                      <a:pt x="23969" y="4715"/>
                                      <a:pt x="21494" y="4190"/>
                                      <a:pt x="18344" y="4190"/>
                                    </a:cubicBezTo>
                                    <a:cubicBezTo>
                                      <a:pt x="14095" y="4190"/>
                                      <a:pt x="10820" y="5963"/>
                                      <a:pt x="8520" y="9508"/>
                                    </a:cubicBezTo>
                                    <a:cubicBezTo>
                                      <a:pt x="6470" y="12604"/>
                                      <a:pt x="5445" y="16573"/>
                                      <a:pt x="5445" y="21417"/>
                                    </a:cubicBezTo>
                                    <a:cubicBezTo>
                                      <a:pt x="5445" y="26360"/>
                                      <a:pt x="6470" y="30379"/>
                                      <a:pt x="8520" y="33475"/>
                                    </a:cubicBezTo>
                                    <a:cubicBezTo>
                                      <a:pt x="10770" y="36870"/>
                                      <a:pt x="14045" y="38568"/>
                                      <a:pt x="18344" y="38568"/>
                                    </a:cubicBezTo>
                                    <a:cubicBezTo>
                                      <a:pt x="21894" y="38568"/>
                                      <a:pt x="24594" y="38019"/>
                                      <a:pt x="26443" y="36920"/>
                                    </a:cubicBezTo>
                                    <a:cubicBezTo>
                                      <a:pt x="28293" y="35822"/>
                                      <a:pt x="29668" y="33974"/>
                                      <a:pt x="30568" y="31378"/>
                                    </a:cubicBezTo>
                                    <a:cubicBezTo>
                                      <a:pt x="30768" y="30679"/>
                                      <a:pt x="31218" y="30180"/>
                                      <a:pt x="31918" y="29880"/>
                                    </a:cubicBezTo>
                                    <a:cubicBezTo>
                                      <a:pt x="32518" y="29630"/>
                                      <a:pt x="33143" y="29581"/>
                                      <a:pt x="33793" y="29730"/>
                                    </a:cubicBezTo>
                                    <a:cubicBezTo>
                                      <a:pt x="34493" y="29880"/>
                                      <a:pt x="34993" y="30205"/>
                                      <a:pt x="35293" y="30704"/>
                                    </a:cubicBezTo>
                                    <a:cubicBezTo>
                                      <a:pt x="35642" y="31203"/>
                                      <a:pt x="35668" y="31827"/>
                                      <a:pt x="35368" y="32576"/>
                                    </a:cubicBezTo>
                                    <a:cubicBezTo>
                                      <a:pt x="33868" y="35722"/>
                                      <a:pt x="32043" y="38094"/>
                                      <a:pt x="29893" y="39692"/>
                                    </a:cubicBezTo>
                                    <a:cubicBezTo>
                                      <a:pt x="27043" y="41739"/>
                                      <a:pt x="23294" y="42762"/>
                                      <a:pt x="18644" y="42762"/>
                                    </a:cubicBezTo>
                                    <a:cubicBezTo>
                                      <a:pt x="12595" y="42762"/>
                                      <a:pt x="7995" y="40615"/>
                                      <a:pt x="4845" y="36321"/>
                                    </a:cubicBezTo>
                                    <a:cubicBezTo>
                                      <a:pt x="2096" y="32576"/>
                                      <a:pt x="721" y="27633"/>
                                      <a:pt x="721" y="21492"/>
                                    </a:cubicBezTo>
                                    <a:cubicBezTo>
                                      <a:pt x="721" y="15550"/>
                                      <a:pt x="2146" y="10607"/>
                                      <a:pt x="4995" y="6662"/>
                                    </a:cubicBezTo>
                                    <a:cubicBezTo>
                                      <a:pt x="8245" y="2268"/>
                                      <a:pt x="12795" y="71"/>
                                      <a:pt x="18644" y="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19" name="Graphic 14279"/>
                          <wpg:cNvGrpSpPr/>
                          <wpg:grpSpPr>
                            <a:xfrm>
                              <a:off x="5134734" y="357421"/>
                              <a:ext cx="352765" cy="67152"/>
                              <a:chOff x="5134734" y="357421"/>
                              <a:chExt cx="352765" cy="67152"/>
                            </a:xfrm>
                            <a:solidFill>
                              <a:srgbClr val="000000"/>
                            </a:solidFill>
                          </wpg:grpSpPr>
                          <wps:wsp>
                            <wps:cNvPr id="14520" name="Freeform: Shape 14520"/>
                            <wps:cNvSpPr/>
                            <wps:spPr>
                              <a:xfrm>
                                <a:off x="5134734" y="358739"/>
                                <a:ext cx="39821" cy="56397"/>
                              </a:xfrm>
                              <a:custGeom>
                                <a:avLst/>
                                <a:gdLst>
                                  <a:gd name="connsiteX0" fmla="*/ 7934 w 39821"/>
                                  <a:gd name="connsiteY0" fmla="*/ 52 h 56397"/>
                                  <a:gd name="connsiteX1" fmla="*/ 2534 w 39821"/>
                                  <a:gd name="connsiteY1" fmla="*/ 2299 h 56397"/>
                                  <a:gd name="connsiteX2" fmla="*/ 809 w 39821"/>
                                  <a:gd name="connsiteY2" fmla="*/ 7317 h 56397"/>
                                  <a:gd name="connsiteX3" fmla="*/ 809 w 39821"/>
                                  <a:gd name="connsiteY3" fmla="*/ 53903 h 56397"/>
                                  <a:gd name="connsiteX4" fmla="*/ 1484 w 39821"/>
                                  <a:gd name="connsiteY4" fmla="*/ 55775 h 56397"/>
                                  <a:gd name="connsiteX5" fmla="*/ 3134 w 39821"/>
                                  <a:gd name="connsiteY5" fmla="*/ 56449 h 56397"/>
                                  <a:gd name="connsiteX6" fmla="*/ 4709 w 39821"/>
                                  <a:gd name="connsiteY6" fmla="*/ 55775 h 56397"/>
                                  <a:gd name="connsiteX7" fmla="*/ 5459 w 39821"/>
                                  <a:gd name="connsiteY7" fmla="*/ 53903 h 56397"/>
                                  <a:gd name="connsiteX8" fmla="*/ 5459 w 39821"/>
                                  <a:gd name="connsiteY8" fmla="*/ 30235 h 56397"/>
                                  <a:gd name="connsiteX9" fmla="*/ 24882 w 39821"/>
                                  <a:gd name="connsiteY9" fmla="*/ 30235 h 56397"/>
                                  <a:gd name="connsiteX10" fmla="*/ 30956 w 39821"/>
                                  <a:gd name="connsiteY10" fmla="*/ 31958 h 56397"/>
                                  <a:gd name="connsiteX11" fmla="*/ 33656 w 39821"/>
                                  <a:gd name="connsiteY11" fmla="*/ 36901 h 56397"/>
                                  <a:gd name="connsiteX12" fmla="*/ 34106 w 39821"/>
                                  <a:gd name="connsiteY12" fmla="*/ 46937 h 56397"/>
                                  <a:gd name="connsiteX13" fmla="*/ 35831 w 39821"/>
                                  <a:gd name="connsiteY13" fmla="*/ 54951 h 56397"/>
                                  <a:gd name="connsiteX14" fmla="*/ 37181 w 39821"/>
                                  <a:gd name="connsiteY14" fmla="*/ 56299 h 56397"/>
                                  <a:gd name="connsiteX15" fmla="*/ 38981 w 39821"/>
                                  <a:gd name="connsiteY15" fmla="*/ 56299 h 56397"/>
                                  <a:gd name="connsiteX16" fmla="*/ 40405 w 39821"/>
                                  <a:gd name="connsiteY16" fmla="*/ 55101 h 56397"/>
                                  <a:gd name="connsiteX17" fmla="*/ 40405 w 39821"/>
                                  <a:gd name="connsiteY17" fmla="*/ 52929 h 56397"/>
                                  <a:gd name="connsiteX18" fmla="*/ 38906 w 39821"/>
                                  <a:gd name="connsiteY18" fmla="*/ 46338 h 56397"/>
                                  <a:gd name="connsiteX19" fmla="*/ 38381 w 39821"/>
                                  <a:gd name="connsiteY19" fmla="*/ 36227 h 56397"/>
                                  <a:gd name="connsiteX20" fmla="*/ 36056 w 39821"/>
                                  <a:gd name="connsiteY20" fmla="*/ 30310 h 56397"/>
                                  <a:gd name="connsiteX21" fmla="*/ 31556 w 39821"/>
                                  <a:gd name="connsiteY21" fmla="*/ 28138 h 56397"/>
                                  <a:gd name="connsiteX22" fmla="*/ 38006 w 39821"/>
                                  <a:gd name="connsiteY22" fmla="*/ 23270 h 56397"/>
                                  <a:gd name="connsiteX23" fmla="*/ 40405 w 39821"/>
                                  <a:gd name="connsiteY23" fmla="*/ 15181 h 56397"/>
                                  <a:gd name="connsiteX24" fmla="*/ 36506 w 39821"/>
                                  <a:gd name="connsiteY24" fmla="*/ 4770 h 56397"/>
                                  <a:gd name="connsiteX25" fmla="*/ 24882 w 39821"/>
                                  <a:gd name="connsiteY25" fmla="*/ 52 h 56397"/>
                                  <a:gd name="connsiteX26" fmla="*/ 24357 w 39821"/>
                                  <a:gd name="connsiteY26" fmla="*/ 26116 h 56397"/>
                                  <a:gd name="connsiteX27" fmla="*/ 5459 w 39821"/>
                                  <a:gd name="connsiteY27" fmla="*/ 26116 h 56397"/>
                                  <a:gd name="connsiteX28" fmla="*/ 5459 w 39821"/>
                                  <a:gd name="connsiteY28" fmla="*/ 7616 h 56397"/>
                                  <a:gd name="connsiteX29" fmla="*/ 6209 w 39821"/>
                                  <a:gd name="connsiteY29" fmla="*/ 5294 h 56397"/>
                                  <a:gd name="connsiteX30" fmla="*/ 8759 w 39821"/>
                                  <a:gd name="connsiteY30" fmla="*/ 4246 h 56397"/>
                                  <a:gd name="connsiteX31" fmla="*/ 24357 w 39821"/>
                                  <a:gd name="connsiteY31" fmla="*/ 4246 h 56397"/>
                                  <a:gd name="connsiteX32" fmla="*/ 32831 w 39821"/>
                                  <a:gd name="connsiteY32" fmla="*/ 7691 h 56397"/>
                                  <a:gd name="connsiteX33" fmla="*/ 35681 w 39821"/>
                                  <a:gd name="connsiteY33" fmla="*/ 15181 h 56397"/>
                                  <a:gd name="connsiteX34" fmla="*/ 32831 w 39821"/>
                                  <a:gd name="connsiteY34" fmla="*/ 22596 h 56397"/>
                                  <a:gd name="connsiteX35" fmla="*/ 24357 w 39821"/>
                                  <a:gd name="connsiteY35" fmla="*/ 26116 h 56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39821" h="56397">
                                    <a:moveTo>
                                      <a:pt x="7934" y="52"/>
                                    </a:moveTo>
                                    <a:cubicBezTo>
                                      <a:pt x="5634" y="52"/>
                                      <a:pt x="3834" y="801"/>
                                      <a:pt x="2534" y="2299"/>
                                    </a:cubicBezTo>
                                    <a:cubicBezTo>
                                      <a:pt x="1384" y="3647"/>
                                      <a:pt x="809" y="5319"/>
                                      <a:pt x="809" y="7317"/>
                                    </a:cubicBezTo>
                                    <a:lnTo>
                                      <a:pt x="809" y="53903"/>
                                    </a:lnTo>
                                    <a:cubicBezTo>
                                      <a:pt x="809" y="54701"/>
                                      <a:pt x="1034" y="55326"/>
                                      <a:pt x="1484" y="55775"/>
                                    </a:cubicBezTo>
                                    <a:cubicBezTo>
                                      <a:pt x="1934" y="56224"/>
                                      <a:pt x="2484" y="56449"/>
                                      <a:pt x="3134" y="56449"/>
                                    </a:cubicBezTo>
                                    <a:cubicBezTo>
                                      <a:pt x="3734" y="56449"/>
                                      <a:pt x="4259" y="56224"/>
                                      <a:pt x="4709" y="55775"/>
                                    </a:cubicBezTo>
                                    <a:cubicBezTo>
                                      <a:pt x="5209" y="55326"/>
                                      <a:pt x="5459" y="54701"/>
                                      <a:pt x="5459" y="53903"/>
                                    </a:cubicBezTo>
                                    <a:lnTo>
                                      <a:pt x="5459" y="30235"/>
                                    </a:lnTo>
                                    <a:lnTo>
                                      <a:pt x="24882" y="30235"/>
                                    </a:lnTo>
                                    <a:cubicBezTo>
                                      <a:pt x="27282" y="30235"/>
                                      <a:pt x="29306" y="30809"/>
                                      <a:pt x="30956" y="31958"/>
                                    </a:cubicBezTo>
                                    <a:cubicBezTo>
                                      <a:pt x="32756" y="33156"/>
                                      <a:pt x="33656" y="34804"/>
                                      <a:pt x="33656" y="36901"/>
                                    </a:cubicBezTo>
                                    <a:cubicBezTo>
                                      <a:pt x="33656" y="40646"/>
                                      <a:pt x="33806" y="43991"/>
                                      <a:pt x="34106" y="46937"/>
                                    </a:cubicBezTo>
                                    <a:cubicBezTo>
                                      <a:pt x="34506" y="50283"/>
                                      <a:pt x="35081" y="52954"/>
                                      <a:pt x="35831" y="54951"/>
                                    </a:cubicBezTo>
                                    <a:cubicBezTo>
                                      <a:pt x="36081" y="55600"/>
                                      <a:pt x="36531" y="56050"/>
                                      <a:pt x="37181" y="56299"/>
                                    </a:cubicBezTo>
                                    <a:cubicBezTo>
                                      <a:pt x="37781" y="56499"/>
                                      <a:pt x="38381" y="56499"/>
                                      <a:pt x="38981" y="56299"/>
                                    </a:cubicBezTo>
                                    <a:cubicBezTo>
                                      <a:pt x="39631" y="56050"/>
                                      <a:pt x="40105" y="55650"/>
                                      <a:pt x="40405" y="55101"/>
                                    </a:cubicBezTo>
                                    <a:cubicBezTo>
                                      <a:pt x="40705" y="54452"/>
                                      <a:pt x="40705" y="53728"/>
                                      <a:pt x="40405" y="52929"/>
                                    </a:cubicBezTo>
                                    <a:cubicBezTo>
                                      <a:pt x="39756" y="51131"/>
                                      <a:pt x="39256" y="48934"/>
                                      <a:pt x="38906" y="46338"/>
                                    </a:cubicBezTo>
                                    <a:cubicBezTo>
                                      <a:pt x="38556" y="43492"/>
                                      <a:pt x="38381" y="40122"/>
                                      <a:pt x="38381" y="36227"/>
                                    </a:cubicBezTo>
                                    <a:cubicBezTo>
                                      <a:pt x="38381" y="33780"/>
                                      <a:pt x="37606" y="31808"/>
                                      <a:pt x="36056" y="30310"/>
                                    </a:cubicBezTo>
                                    <a:cubicBezTo>
                                      <a:pt x="34756" y="29012"/>
                                      <a:pt x="33256" y="28288"/>
                                      <a:pt x="31556" y="28138"/>
                                    </a:cubicBezTo>
                                    <a:cubicBezTo>
                                      <a:pt x="34256" y="27189"/>
                                      <a:pt x="36406" y="25567"/>
                                      <a:pt x="38006" y="23270"/>
                                    </a:cubicBezTo>
                                    <a:cubicBezTo>
                                      <a:pt x="39606" y="20923"/>
                                      <a:pt x="40405" y="18227"/>
                                      <a:pt x="40405" y="15181"/>
                                    </a:cubicBezTo>
                                    <a:cubicBezTo>
                                      <a:pt x="40405" y="11136"/>
                                      <a:pt x="39106" y="7666"/>
                                      <a:pt x="36506" y="4770"/>
                                    </a:cubicBezTo>
                                    <a:cubicBezTo>
                                      <a:pt x="33606" y="1624"/>
                                      <a:pt x="29731" y="52"/>
                                      <a:pt x="24882" y="52"/>
                                    </a:cubicBezTo>
                                    <a:close/>
                                    <a:moveTo>
                                      <a:pt x="24357" y="26116"/>
                                    </a:moveTo>
                                    <a:lnTo>
                                      <a:pt x="5459" y="26116"/>
                                    </a:lnTo>
                                    <a:lnTo>
                                      <a:pt x="5459" y="7616"/>
                                    </a:lnTo>
                                    <a:cubicBezTo>
                                      <a:pt x="5459" y="6668"/>
                                      <a:pt x="5709" y="5894"/>
                                      <a:pt x="6209" y="5294"/>
                                    </a:cubicBezTo>
                                    <a:cubicBezTo>
                                      <a:pt x="6809" y="4595"/>
                                      <a:pt x="7659" y="4246"/>
                                      <a:pt x="8759" y="4246"/>
                                    </a:cubicBezTo>
                                    <a:lnTo>
                                      <a:pt x="24357" y="4246"/>
                                    </a:lnTo>
                                    <a:cubicBezTo>
                                      <a:pt x="27857" y="4246"/>
                                      <a:pt x="30681" y="5394"/>
                                      <a:pt x="32831" y="7691"/>
                                    </a:cubicBezTo>
                                    <a:cubicBezTo>
                                      <a:pt x="34731" y="9788"/>
                                      <a:pt x="35681" y="12285"/>
                                      <a:pt x="35681" y="15181"/>
                                    </a:cubicBezTo>
                                    <a:cubicBezTo>
                                      <a:pt x="35681" y="18027"/>
                                      <a:pt x="34731" y="20499"/>
                                      <a:pt x="32831" y="22596"/>
                                    </a:cubicBezTo>
                                    <a:cubicBezTo>
                                      <a:pt x="30681" y="24942"/>
                                      <a:pt x="27857" y="26116"/>
                                      <a:pt x="24357" y="2611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1" name="Freeform: Shape 14521"/>
                            <wps:cNvSpPr/>
                            <wps:spPr>
                              <a:xfrm>
                                <a:off x="5183253" y="372445"/>
                                <a:ext cx="34196" cy="42691"/>
                              </a:xfrm>
                              <a:custGeom>
                                <a:avLst/>
                                <a:gdLst>
                                  <a:gd name="connsiteX0" fmla="*/ 29465 w 34196"/>
                                  <a:gd name="connsiteY0" fmla="*/ 30085 h 42691"/>
                                  <a:gd name="connsiteX1" fmla="*/ 25340 w 34196"/>
                                  <a:gd name="connsiteY1" fmla="*/ 35927 h 42691"/>
                                  <a:gd name="connsiteX2" fmla="*/ 17841 w 34196"/>
                                  <a:gd name="connsiteY2" fmla="*/ 38549 h 42691"/>
                                  <a:gd name="connsiteX3" fmla="*/ 8766 w 34196"/>
                                  <a:gd name="connsiteY3" fmla="*/ 33381 h 42691"/>
                                  <a:gd name="connsiteX4" fmla="*/ 5542 w 34196"/>
                                  <a:gd name="connsiteY4" fmla="*/ 22671 h 42691"/>
                                  <a:gd name="connsiteX5" fmla="*/ 35014 w 34196"/>
                                  <a:gd name="connsiteY5" fmla="*/ 22671 h 42691"/>
                                  <a:gd name="connsiteX6" fmla="*/ 35014 w 34196"/>
                                  <a:gd name="connsiteY6" fmla="*/ 21472 h 42691"/>
                                  <a:gd name="connsiteX7" fmla="*/ 30664 w 34196"/>
                                  <a:gd name="connsiteY7" fmla="*/ 6643 h 42691"/>
                                  <a:gd name="connsiteX8" fmla="*/ 17841 w 34196"/>
                                  <a:gd name="connsiteY8" fmla="*/ 52 h 42691"/>
                                  <a:gd name="connsiteX9" fmla="*/ 5092 w 34196"/>
                                  <a:gd name="connsiteY9" fmla="*/ 6643 h 42691"/>
                                  <a:gd name="connsiteX10" fmla="*/ 817 w 34196"/>
                                  <a:gd name="connsiteY10" fmla="*/ 21472 h 42691"/>
                                  <a:gd name="connsiteX11" fmla="*/ 5092 w 34196"/>
                                  <a:gd name="connsiteY11" fmla="*/ 36152 h 42691"/>
                                  <a:gd name="connsiteX12" fmla="*/ 17841 w 34196"/>
                                  <a:gd name="connsiteY12" fmla="*/ 42743 h 42691"/>
                                  <a:gd name="connsiteX13" fmla="*/ 27740 w 34196"/>
                                  <a:gd name="connsiteY13" fmla="*/ 39822 h 42691"/>
                                  <a:gd name="connsiteX14" fmla="*/ 34039 w 34196"/>
                                  <a:gd name="connsiteY14" fmla="*/ 31808 h 42691"/>
                                  <a:gd name="connsiteX15" fmla="*/ 34039 w 34196"/>
                                  <a:gd name="connsiteY15" fmla="*/ 29711 h 42691"/>
                                  <a:gd name="connsiteX16" fmla="*/ 32764 w 34196"/>
                                  <a:gd name="connsiteY16" fmla="*/ 28587 h 42691"/>
                                  <a:gd name="connsiteX17" fmla="*/ 30889 w 34196"/>
                                  <a:gd name="connsiteY17" fmla="*/ 28513 h 42691"/>
                                  <a:gd name="connsiteX18" fmla="*/ 29465 w 34196"/>
                                  <a:gd name="connsiteY18" fmla="*/ 30085 h 42691"/>
                                  <a:gd name="connsiteX19" fmla="*/ 5692 w 34196"/>
                                  <a:gd name="connsiteY19" fmla="*/ 18476 h 42691"/>
                                  <a:gd name="connsiteX20" fmla="*/ 8916 w 34196"/>
                                  <a:gd name="connsiteY20" fmla="*/ 9039 h 42691"/>
                                  <a:gd name="connsiteX21" fmla="*/ 17841 w 34196"/>
                                  <a:gd name="connsiteY21" fmla="*/ 4171 h 42691"/>
                                  <a:gd name="connsiteX22" fmla="*/ 26840 w 34196"/>
                                  <a:gd name="connsiteY22" fmla="*/ 9114 h 42691"/>
                                  <a:gd name="connsiteX23" fmla="*/ 30064 w 34196"/>
                                  <a:gd name="connsiteY23" fmla="*/ 1847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465" y="30085"/>
                                    </a:moveTo>
                                    <a:cubicBezTo>
                                      <a:pt x="28265" y="32682"/>
                                      <a:pt x="26890" y="34629"/>
                                      <a:pt x="25340" y="35927"/>
                                    </a:cubicBezTo>
                                    <a:cubicBezTo>
                                      <a:pt x="23340" y="37675"/>
                                      <a:pt x="20840" y="38549"/>
                                      <a:pt x="17841" y="38549"/>
                                    </a:cubicBezTo>
                                    <a:cubicBezTo>
                                      <a:pt x="14041" y="38549"/>
                                      <a:pt x="11016" y="36826"/>
                                      <a:pt x="8766" y="33381"/>
                                    </a:cubicBezTo>
                                    <a:cubicBezTo>
                                      <a:pt x="6817" y="30485"/>
                                      <a:pt x="5742" y="26915"/>
                                      <a:pt x="5542" y="22671"/>
                                    </a:cubicBezTo>
                                    <a:lnTo>
                                      <a:pt x="35014" y="22671"/>
                                    </a:lnTo>
                                    <a:lnTo>
                                      <a:pt x="35014" y="21472"/>
                                    </a:lnTo>
                                    <a:cubicBezTo>
                                      <a:pt x="35014" y="15630"/>
                                      <a:pt x="33564" y="10687"/>
                                      <a:pt x="30664" y="6643"/>
                                    </a:cubicBezTo>
                                    <a:cubicBezTo>
                                      <a:pt x="27465" y="2249"/>
                                      <a:pt x="23190" y="52"/>
                                      <a:pt x="17841" y="52"/>
                                    </a:cubicBezTo>
                                    <a:cubicBezTo>
                                      <a:pt x="12491" y="52"/>
                                      <a:pt x="8242" y="2249"/>
                                      <a:pt x="5092" y="6643"/>
                                    </a:cubicBezTo>
                                    <a:cubicBezTo>
                                      <a:pt x="2242" y="10687"/>
                                      <a:pt x="817" y="15630"/>
                                      <a:pt x="817" y="21472"/>
                                    </a:cubicBezTo>
                                    <a:cubicBezTo>
                                      <a:pt x="817" y="27264"/>
                                      <a:pt x="2242" y="32158"/>
                                      <a:pt x="5092" y="36152"/>
                                    </a:cubicBezTo>
                                    <a:cubicBezTo>
                                      <a:pt x="8242" y="40546"/>
                                      <a:pt x="12491" y="42743"/>
                                      <a:pt x="17841" y="42743"/>
                                    </a:cubicBezTo>
                                    <a:cubicBezTo>
                                      <a:pt x="21640" y="42743"/>
                                      <a:pt x="24940" y="41769"/>
                                      <a:pt x="27740" y="39822"/>
                                    </a:cubicBezTo>
                                    <a:cubicBezTo>
                                      <a:pt x="30489" y="37974"/>
                                      <a:pt x="32589" y="35303"/>
                                      <a:pt x="34039" y="31808"/>
                                    </a:cubicBezTo>
                                    <a:cubicBezTo>
                                      <a:pt x="34339" y="31059"/>
                                      <a:pt x="34339" y="30360"/>
                                      <a:pt x="34039" y="29711"/>
                                    </a:cubicBezTo>
                                    <a:cubicBezTo>
                                      <a:pt x="33789" y="29162"/>
                                      <a:pt x="33364" y="28787"/>
                                      <a:pt x="32764" y="28587"/>
                                    </a:cubicBezTo>
                                    <a:cubicBezTo>
                                      <a:pt x="32114" y="28338"/>
                                      <a:pt x="31489" y="28313"/>
                                      <a:pt x="30889" y="28513"/>
                                    </a:cubicBezTo>
                                    <a:cubicBezTo>
                                      <a:pt x="30239" y="28812"/>
                                      <a:pt x="29764" y="29336"/>
                                      <a:pt x="29465" y="30085"/>
                                    </a:cubicBezTo>
                                    <a:close/>
                                    <a:moveTo>
                                      <a:pt x="5692" y="18476"/>
                                    </a:moveTo>
                                    <a:cubicBezTo>
                                      <a:pt x="5992" y="14831"/>
                                      <a:pt x="7067" y="11686"/>
                                      <a:pt x="8916" y="9039"/>
                                    </a:cubicBezTo>
                                    <a:cubicBezTo>
                                      <a:pt x="11166" y="5794"/>
                                      <a:pt x="14141" y="4171"/>
                                      <a:pt x="17841" y="4171"/>
                                    </a:cubicBezTo>
                                    <a:cubicBezTo>
                                      <a:pt x="21540" y="4171"/>
                                      <a:pt x="24540" y="5819"/>
                                      <a:pt x="26840" y="9114"/>
                                    </a:cubicBezTo>
                                    <a:cubicBezTo>
                                      <a:pt x="28690" y="11810"/>
                                      <a:pt x="29764" y="14931"/>
                                      <a:pt x="30064" y="1847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2" name="Freeform: Shape 14522"/>
                            <wps:cNvSpPr/>
                            <wps:spPr>
                              <a:xfrm>
                                <a:off x="5226677" y="372445"/>
                                <a:ext cx="35396" cy="52128"/>
                              </a:xfrm>
                              <a:custGeom>
                                <a:avLst/>
                                <a:gdLst>
                                  <a:gd name="connsiteX0" fmla="*/ 31496 w 35396"/>
                                  <a:gd name="connsiteY0" fmla="*/ 2898 h 52128"/>
                                  <a:gd name="connsiteX1" fmla="*/ 31496 w 35396"/>
                                  <a:gd name="connsiteY1" fmla="*/ 6867 h 52128"/>
                                  <a:gd name="connsiteX2" fmla="*/ 26022 w 35396"/>
                                  <a:gd name="connsiteY2" fmla="*/ 1699 h 52128"/>
                                  <a:gd name="connsiteX3" fmla="*/ 18522 w 35396"/>
                                  <a:gd name="connsiteY3" fmla="*/ 52 h 52128"/>
                                  <a:gd name="connsiteX4" fmla="*/ 5099 w 35396"/>
                                  <a:gd name="connsiteY4" fmla="*/ 6568 h 52128"/>
                                  <a:gd name="connsiteX5" fmla="*/ 824 w 35396"/>
                                  <a:gd name="connsiteY5" fmla="*/ 20798 h 52128"/>
                                  <a:gd name="connsiteX6" fmla="*/ 5099 w 35396"/>
                                  <a:gd name="connsiteY6" fmla="*/ 35103 h 52128"/>
                                  <a:gd name="connsiteX7" fmla="*/ 18522 w 35396"/>
                                  <a:gd name="connsiteY7" fmla="*/ 41470 h 52128"/>
                                  <a:gd name="connsiteX8" fmla="*/ 26772 w 35396"/>
                                  <a:gd name="connsiteY8" fmla="*/ 39447 h 52128"/>
                                  <a:gd name="connsiteX9" fmla="*/ 31496 w 35396"/>
                                  <a:gd name="connsiteY9" fmla="*/ 35029 h 52128"/>
                                  <a:gd name="connsiteX10" fmla="*/ 31496 w 35396"/>
                                  <a:gd name="connsiteY10" fmla="*/ 39447 h 52128"/>
                                  <a:gd name="connsiteX11" fmla="*/ 28346 w 35396"/>
                                  <a:gd name="connsiteY11" fmla="*/ 45364 h 52128"/>
                                  <a:gd name="connsiteX12" fmla="*/ 18522 w 35396"/>
                                  <a:gd name="connsiteY12" fmla="*/ 48061 h 52128"/>
                                  <a:gd name="connsiteX13" fmla="*/ 10348 w 35396"/>
                                  <a:gd name="connsiteY13" fmla="*/ 46488 h 52128"/>
                                  <a:gd name="connsiteX14" fmla="*/ 6149 w 35396"/>
                                  <a:gd name="connsiteY14" fmla="*/ 42294 h 52128"/>
                                  <a:gd name="connsiteX15" fmla="*/ 4724 w 35396"/>
                                  <a:gd name="connsiteY15" fmla="*/ 41245 h 52128"/>
                                  <a:gd name="connsiteX16" fmla="*/ 3074 w 35396"/>
                                  <a:gd name="connsiteY16" fmla="*/ 41545 h 52128"/>
                                  <a:gd name="connsiteX17" fmla="*/ 1949 w 35396"/>
                                  <a:gd name="connsiteY17" fmla="*/ 42818 h 52128"/>
                                  <a:gd name="connsiteX18" fmla="*/ 2174 w 35396"/>
                                  <a:gd name="connsiteY18" fmla="*/ 44690 h 52128"/>
                                  <a:gd name="connsiteX19" fmla="*/ 8398 w 35396"/>
                                  <a:gd name="connsiteY19" fmla="*/ 50307 h 52128"/>
                                  <a:gd name="connsiteX20" fmla="*/ 18447 w 35396"/>
                                  <a:gd name="connsiteY20" fmla="*/ 52180 h 52128"/>
                                  <a:gd name="connsiteX21" fmla="*/ 31871 w 35396"/>
                                  <a:gd name="connsiteY21" fmla="*/ 48136 h 52128"/>
                                  <a:gd name="connsiteX22" fmla="*/ 36221 w 35396"/>
                                  <a:gd name="connsiteY22" fmla="*/ 39373 h 52128"/>
                                  <a:gd name="connsiteX23" fmla="*/ 36221 w 35396"/>
                                  <a:gd name="connsiteY23" fmla="*/ 2898 h 52128"/>
                                  <a:gd name="connsiteX24" fmla="*/ 35471 w 35396"/>
                                  <a:gd name="connsiteY24" fmla="*/ 1250 h 52128"/>
                                  <a:gd name="connsiteX25" fmla="*/ 33821 w 35396"/>
                                  <a:gd name="connsiteY25" fmla="*/ 726 h 52128"/>
                                  <a:gd name="connsiteX26" fmla="*/ 32171 w 35396"/>
                                  <a:gd name="connsiteY26" fmla="*/ 1250 h 52128"/>
                                  <a:gd name="connsiteX27" fmla="*/ 31496 w 35396"/>
                                  <a:gd name="connsiteY27" fmla="*/ 2898 h 52128"/>
                                  <a:gd name="connsiteX28" fmla="*/ 18447 w 35396"/>
                                  <a:gd name="connsiteY28" fmla="*/ 4171 h 52128"/>
                                  <a:gd name="connsiteX29" fmla="*/ 28346 w 35396"/>
                                  <a:gd name="connsiteY29" fmla="*/ 9414 h 52128"/>
                                  <a:gd name="connsiteX30" fmla="*/ 31496 w 35396"/>
                                  <a:gd name="connsiteY30" fmla="*/ 20723 h 52128"/>
                                  <a:gd name="connsiteX31" fmla="*/ 28346 w 35396"/>
                                  <a:gd name="connsiteY31" fmla="*/ 32257 h 52128"/>
                                  <a:gd name="connsiteX32" fmla="*/ 18447 w 35396"/>
                                  <a:gd name="connsiteY32" fmla="*/ 37275 h 52128"/>
                                  <a:gd name="connsiteX33" fmla="*/ 8548 w 35396"/>
                                  <a:gd name="connsiteY33" fmla="*/ 32257 h 52128"/>
                                  <a:gd name="connsiteX34" fmla="*/ 5474 w 35396"/>
                                  <a:gd name="connsiteY34" fmla="*/ 20723 h 52128"/>
                                  <a:gd name="connsiteX35" fmla="*/ 8548 w 35396"/>
                                  <a:gd name="connsiteY35" fmla="*/ 9414 h 52128"/>
                                  <a:gd name="connsiteX36" fmla="*/ 18447 w 35396"/>
                                  <a:gd name="connsiteY36" fmla="*/ 4171 h 52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5396" h="52128">
                                    <a:moveTo>
                                      <a:pt x="31496" y="2898"/>
                                    </a:moveTo>
                                    <a:lnTo>
                                      <a:pt x="31496" y="6867"/>
                                    </a:lnTo>
                                    <a:cubicBezTo>
                                      <a:pt x="29946" y="4570"/>
                                      <a:pt x="28121" y="2848"/>
                                      <a:pt x="26022" y="1699"/>
                                    </a:cubicBezTo>
                                    <a:cubicBezTo>
                                      <a:pt x="23872" y="601"/>
                                      <a:pt x="21372" y="52"/>
                                      <a:pt x="18522" y="52"/>
                                    </a:cubicBezTo>
                                    <a:cubicBezTo>
                                      <a:pt x="12823" y="52"/>
                                      <a:pt x="8348" y="2224"/>
                                      <a:pt x="5099" y="6568"/>
                                    </a:cubicBezTo>
                                    <a:cubicBezTo>
                                      <a:pt x="2249" y="10462"/>
                                      <a:pt x="824" y="15206"/>
                                      <a:pt x="824" y="20798"/>
                                    </a:cubicBezTo>
                                    <a:cubicBezTo>
                                      <a:pt x="824" y="26590"/>
                                      <a:pt x="2249" y="31359"/>
                                      <a:pt x="5099" y="35103"/>
                                    </a:cubicBezTo>
                                    <a:cubicBezTo>
                                      <a:pt x="8298" y="39348"/>
                                      <a:pt x="12773" y="41470"/>
                                      <a:pt x="18522" y="41470"/>
                                    </a:cubicBezTo>
                                    <a:cubicBezTo>
                                      <a:pt x="21572" y="41470"/>
                                      <a:pt x="24322" y="40796"/>
                                      <a:pt x="26772" y="39447"/>
                                    </a:cubicBezTo>
                                    <a:cubicBezTo>
                                      <a:pt x="28871" y="38249"/>
                                      <a:pt x="30446" y="36776"/>
                                      <a:pt x="31496" y="35029"/>
                                    </a:cubicBezTo>
                                    <a:lnTo>
                                      <a:pt x="31496" y="39447"/>
                                    </a:lnTo>
                                    <a:cubicBezTo>
                                      <a:pt x="31496" y="41794"/>
                                      <a:pt x="30446" y="43767"/>
                                      <a:pt x="28346" y="45364"/>
                                    </a:cubicBezTo>
                                    <a:cubicBezTo>
                                      <a:pt x="26047" y="47162"/>
                                      <a:pt x="22772" y="48061"/>
                                      <a:pt x="18522" y="48061"/>
                                    </a:cubicBezTo>
                                    <a:cubicBezTo>
                                      <a:pt x="15123" y="48061"/>
                                      <a:pt x="12398" y="47536"/>
                                      <a:pt x="10348" y="46488"/>
                                    </a:cubicBezTo>
                                    <a:cubicBezTo>
                                      <a:pt x="8448" y="45539"/>
                                      <a:pt x="7048" y="44141"/>
                                      <a:pt x="6149" y="42294"/>
                                    </a:cubicBezTo>
                                    <a:cubicBezTo>
                                      <a:pt x="5799" y="41694"/>
                                      <a:pt x="5324" y="41345"/>
                                      <a:pt x="4724" y="41245"/>
                                    </a:cubicBezTo>
                                    <a:cubicBezTo>
                                      <a:pt x="4174" y="41095"/>
                                      <a:pt x="3624" y="41195"/>
                                      <a:pt x="3074" y="41545"/>
                                    </a:cubicBezTo>
                                    <a:cubicBezTo>
                                      <a:pt x="2474" y="41844"/>
                                      <a:pt x="2099" y="42269"/>
                                      <a:pt x="1949" y="42818"/>
                                    </a:cubicBezTo>
                                    <a:cubicBezTo>
                                      <a:pt x="1699" y="43417"/>
                                      <a:pt x="1774" y="44041"/>
                                      <a:pt x="2174" y="44690"/>
                                    </a:cubicBezTo>
                                    <a:cubicBezTo>
                                      <a:pt x="3524" y="47187"/>
                                      <a:pt x="5599" y="49059"/>
                                      <a:pt x="8398" y="50307"/>
                                    </a:cubicBezTo>
                                    <a:cubicBezTo>
                                      <a:pt x="11098" y="51556"/>
                                      <a:pt x="14448" y="52180"/>
                                      <a:pt x="18447" y="52180"/>
                                    </a:cubicBezTo>
                                    <a:cubicBezTo>
                                      <a:pt x="24147" y="52180"/>
                                      <a:pt x="28621" y="50832"/>
                                      <a:pt x="31871" y="48136"/>
                                    </a:cubicBezTo>
                                    <a:cubicBezTo>
                                      <a:pt x="34771" y="45789"/>
                                      <a:pt x="36221" y="42868"/>
                                      <a:pt x="36221" y="39373"/>
                                    </a:cubicBezTo>
                                    <a:lnTo>
                                      <a:pt x="36221" y="2898"/>
                                    </a:lnTo>
                                    <a:cubicBezTo>
                                      <a:pt x="36221" y="2199"/>
                                      <a:pt x="35971" y="1649"/>
                                      <a:pt x="35471" y="1250"/>
                                    </a:cubicBezTo>
                                    <a:cubicBezTo>
                                      <a:pt x="35021" y="900"/>
                                      <a:pt x="34471" y="726"/>
                                      <a:pt x="33821" y="726"/>
                                    </a:cubicBezTo>
                                    <a:cubicBezTo>
                                      <a:pt x="33171" y="726"/>
                                      <a:pt x="32621" y="900"/>
                                      <a:pt x="32171" y="1250"/>
                                    </a:cubicBezTo>
                                    <a:cubicBezTo>
                                      <a:pt x="31721" y="1649"/>
                                      <a:pt x="31496" y="2199"/>
                                      <a:pt x="31496" y="2898"/>
                                    </a:cubicBezTo>
                                    <a:close/>
                                    <a:moveTo>
                                      <a:pt x="18447" y="4171"/>
                                    </a:moveTo>
                                    <a:cubicBezTo>
                                      <a:pt x="22647" y="4171"/>
                                      <a:pt x="25947" y="5919"/>
                                      <a:pt x="28346" y="9414"/>
                                    </a:cubicBezTo>
                                    <a:cubicBezTo>
                                      <a:pt x="30446" y="12510"/>
                                      <a:pt x="31496" y="16279"/>
                                      <a:pt x="31496" y="20723"/>
                                    </a:cubicBezTo>
                                    <a:cubicBezTo>
                                      <a:pt x="31496" y="25417"/>
                                      <a:pt x="30446" y="29261"/>
                                      <a:pt x="28346" y="32257"/>
                                    </a:cubicBezTo>
                                    <a:cubicBezTo>
                                      <a:pt x="25997" y="35603"/>
                                      <a:pt x="22697" y="37275"/>
                                      <a:pt x="18447" y="37275"/>
                                    </a:cubicBezTo>
                                    <a:cubicBezTo>
                                      <a:pt x="14148" y="37275"/>
                                      <a:pt x="10848" y="35603"/>
                                      <a:pt x="8548" y="32257"/>
                                    </a:cubicBezTo>
                                    <a:cubicBezTo>
                                      <a:pt x="6498" y="29261"/>
                                      <a:pt x="5474" y="25417"/>
                                      <a:pt x="5474" y="20723"/>
                                    </a:cubicBezTo>
                                    <a:cubicBezTo>
                                      <a:pt x="5474" y="16279"/>
                                      <a:pt x="6498" y="12510"/>
                                      <a:pt x="8548" y="9414"/>
                                    </a:cubicBezTo>
                                    <a:cubicBezTo>
                                      <a:pt x="10948" y="5919"/>
                                      <a:pt x="14248" y="4171"/>
                                      <a:pt x="18447"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3" name="Freeform: Shape 14523"/>
                            <wps:cNvSpPr/>
                            <wps:spPr>
                              <a:xfrm>
                                <a:off x="5274668" y="357465"/>
                                <a:ext cx="7424" cy="57670"/>
                              </a:xfrm>
                              <a:custGeom>
                                <a:avLst/>
                                <a:gdLst>
                                  <a:gd name="connsiteX0" fmla="*/ 2181 w 7424"/>
                                  <a:gd name="connsiteY0" fmla="*/ 17128 h 57670"/>
                                  <a:gd name="connsiteX1" fmla="*/ 2181 w 7424"/>
                                  <a:gd name="connsiteY1" fmla="*/ 55251 h 57670"/>
                                  <a:gd name="connsiteX2" fmla="*/ 2856 w 7424"/>
                                  <a:gd name="connsiteY2" fmla="*/ 57123 h 57670"/>
                                  <a:gd name="connsiteX3" fmla="*/ 4506 w 7424"/>
                                  <a:gd name="connsiteY3" fmla="*/ 57722 h 57670"/>
                                  <a:gd name="connsiteX4" fmla="*/ 6156 w 7424"/>
                                  <a:gd name="connsiteY4" fmla="*/ 57048 h 57670"/>
                                  <a:gd name="connsiteX5" fmla="*/ 6906 w 7424"/>
                                  <a:gd name="connsiteY5" fmla="*/ 55251 h 57670"/>
                                  <a:gd name="connsiteX6" fmla="*/ 6906 w 7424"/>
                                  <a:gd name="connsiteY6" fmla="*/ 17128 h 57670"/>
                                  <a:gd name="connsiteX7" fmla="*/ 6156 w 7424"/>
                                  <a:gd name="connsiteY7" fmla="*/ 15480 h 57670"/>
                                  <a:gd name="connsiteX8" fmla="*/ 4506 w 7424"/>
                                  <a:gd name="connsiteY8" fmla="*/ 14956 h 57670"/>
                                  <a:gd name="connsiteX9" fmla="*/ 2856 w 7424"/>
                                  <a:gd name="connsiteY9" fmla="*/ 15555 h 57670"/>
                                  <a:gd name="connsiteX10" fmla="*/ 2181 w 7424"/>
                                  <a:gd name="connsiteY10" fmla="*/ 17128 h 57670"/>
                                  <a:gd name="connsiteX11" fmla="*/ 4506 w 7424"/>
                                  <a:gd name="connsiteY11" fmla="*/ 52 h 57670"/>
                                  <a:gd name="connsiteX12" fmla="*/ 1731 w 7424"/>
                                  <a:gd name="connsiteY12" fmla="*/ 1250 h 57670"/>
                                  <a:gd name="connsiteX13" fmla="*/ 831 w 7424"/>
                                  <a:gd name="connsiteY13" fmla="*/ 4021 h 57670"/>
                                  <a:gd name="connsiteX14" fmla="*/ 1731 w 7424"/>
                                  <a:gd name="connsiteY14" fmla="*/ 6643 h 57670"/>
                                  <a:gd name="connsiteX15" fmla="*/ 4506 w 7424"/>
                                  <a:gd name="connsiteY15" fmla="*/ 7841 h 57670"/>
                                  <a:gd name="connsiteX16" fmla="*/ 7281 w 7424"/>
                                  <a:gd name="connsiteY16" fmla="*/ 6643 h 57670"/>
                                  <a:gd name="connsiteX17" fmla="*/ 8256 w 7424"/>
                                  <a:gd name="connsiteY17" fmla="*/ 4021 h 57670"/>
                                  <a:gd name="connsiteX18" fmla="*/ 7281 w 7424"/>
                                  <a:gd name="connsiteY18" fmla="*/ 1250 h 57670"/>
                                  <a:gd name="connsiteX19" fmla="*/ 4506 w 7424"/>
                                  <a:gd name="connsiteY19" fmla="*/ 52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2181" y="17128"/>
                                    </a:moveTo>
                                    <a:lnTo>
                                      <a:pt x="2181" y="55251"/>
                                    </a:lnTo>
                                    <a:cubicBezTo>
                                      <a:pt x="2181" y="56000"/>
                                      <a:pt x="2406" y="56624"/>
                                      <a:pt x="2856" y="57123"/>
                                    </a:cubicBezTo>
                                    <a:cubicBezTo>
                                      <a:pt x="3306" y="57523"/>
                                      <a:pt x="3856" y="57722"/>
                                      <a:pt x="4506" y="57722"/>
                                    </a:cubicBezTo>
                                    <a:cubicBezTo>
                                      <a:pt x="5156" y="57722"/>
                                      <a:pt x="5706" y="57498"/>
                                      <a:pt x="6156" y="57048"/>
                                    </a:cubicBezTo>
                                    <a:cubicBezTo>
                                      <a:pt x="6656" y="56599"/>
                                      <a:pt x="6906" y="56000"/>
                                      <a:pt x="6906" y="55251"/>
                                    </a:cubicBezTo>
                                    <a:lnTo>
                                      <a:pt x="6906" y="17128"/>
                                    </a:lnTo>
                                    <a:cubicBezTo>
                                      <a:pt x="6906" y="16429"/>
                                      <a:pt x="6656" y="15880"/>
                                      <a:pt x="6156" y="15480"/>
                                    </a:cubicBezTo>
                                    <a:cubicBezTo>
                                      <a:pt x="5706" y="15131"/>
                                      <a:pt x="5156" y="14956"/>
                                      <a:pt x="4506" y="14956"/>
                                    </a:cubicBezTo>
                                    <a:cubicBezTo>
                                      <a:pt x="3856" y="14956"/>
                                      <a:pt x="3306" y="15156"/>
                                      <a:pt x="2856" y="15555"/>
                                    </a:cubicBezTo>
                                    <a:cubicBezTo>
                                      <a:pt x="2406" y="15905"/>
                                      <a:pt x="2181" y="16429"/>
                                      <a:pt x="2181" y="17128"/>
                                    </a:cubicBezTo>
                                    <a:close/>
                                    <a:moveTo>
                                      <a:pt x="4506" y="52"/>
                                    </a:moveTo>
                                    <a:cubicBezTo>
                                      <a:pt x="3306" y="52"/>
                                      <a:pt x="2381" y="451"/>
                                      <a:pt x="1731" y="1250"/>
                                    </a:cubicBezTo>
                                    <a:cubicBezTo>
                                      <a:pt x="1131" y="1999"/>
                                      <a:pt x="831" y="2923"/>
                                      <a:pt x="831" y="4021"/>
                                    </a:cubicBezTo>
                                    <a:cubicBezTo>
                                      <a:pt x="831" y="5070"/>
                                      <a:pt x="1131" y="5944"/>
                                      <a:pt x="1731" y="6643"/>
                                    </a:cubicBezTo>
                                    <a:cubicBezTo>
                                      <a:pt x="2381" y="7442"/>
                                      <a:pt x="3306" y="7841"/>
                                      <a:pt x="4506" y="7841"/>
                                    </a:cubicBezTo>
                                    <a:cubicBezTo>
                                      <a:pt x="5656" y="7841"/>
                                      <a:pt x="6581" y="7442"/>
                                      <a:pt x="7281" y="6643"/>
                                    </a:cubicBezTo>
                                    <a:cubicBezTo>
                                      <a:pt x="7931" y="5894"/>
                                      <a:pt x="8256" y="5020"/>
                                      <a:pt x="8256" y="4021"/>
                                    </a:cubicBezTo>
                                    <a:cubicBezTo>
                                      <a:pt x="8256" y="2923"/>
                                      <a:pt x="7931" y="1999"/>
                                      <a:pt x="7281" y="1250"/>
                                    </a:cubicBezTo>
                                    <a:cubicBezTo>
                                      <a:pt x="6581" y="451"/>
                                      <a:pt x="5656" y="52"/>
                                      <a:pt x="4506" y="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4" name="Freeform: Shape 14524"/>
                            <wps:cNvSpPr/>
                            <wps:spPr>
                              <a:xfrm>
                                <a:off x="5292070" y="372595"/>
                                <a:ext cx="36746" cy="42691"/>
                              </a:xfrm>
                              <a:custGeom>
                                <a:avLst/>
                                <a:gdLst>
                                  <a:gd name="connsiteX0" fmla="*/ 19207 w 36746"/>
                                  <a:gd name="connsiteY0" fmla="*/ 52 h 42691"/>
                                  <a:gd name="connsiteX1" fmla="*/ 5259 w 36746"/>
                                  <a:gd name="connsiteY1" fmla="*/ 6643 h 42691"/>
                                  <a:gd name="connsiteX2" fmla="*/ 834 w 36746"/>
                                  <a:gd name="connsiteY2" fmla="*/ 21397 h 42691"/>
                                  <a:gd name="connsiteX3" fmla="*/ 5259 w 36746"/>
                                  <a:gd name="connsiteY3" fmla="*/ 36077 h 42691"/>
                                  <a:gd name="connsiteX4" fmla="*/ 19207 w 36746"/>
                                  <a:gd name="connsiteY4" fmla="*/ 42743 h 42691"/>
                                  <a:gd name="connsiteX5" fmla="*/ 33081 w 36746"/>
                                  <a:gd name="connsiteY5" fmla="*/ 36077 h 42691"/>
                                  <a:gd name="connsiteX6" fmla="*/ 37581 w 36746"/>
                                  <a:gd name="connsiteY6" fmla="*/ 21397 h 42691"/>
                                  <a:gd name="connsiteX7" fmla="*/ 33081 w 36746"/>
                                  <a:gd name="connsiteY7" fmla="*/ 6643 h 42691"/>
                                  <a:gd name="connsiteX8" fmla="*/ 19207 w 36746"/>
                                  <a:gd name="connsiteY8" fmla="*/ 52 h 42691"/>
                                  <a:gd name="connsiteX9" fmla="*/ 19207 w 36746"/>
                                  <a:gd name="connsiteY9" fmla="*/ 4171 h 42691"/>
                                  <a:gd name="connsiteX10" fmla="*/ 29481 w 36746"/>
                                  <a:gd name="connsiteY10" fmla="*/ 9489 h 42691"/>
                                  <a:gd name="connsiteX11" fmla="*/ 32856 w 36746"/>
                                  <a:gd name="connsiteY11" fmla="*/ 21397 h 42691"/>
                                  <a:gd name="connsiteX12" fmla="*/ 29481 w 36746"/>
                                  <a:gd name="connsiteY12" fmla="*/ 33231 h 42691"/>
                                  <a:gd name="connsiteX13" fmla="*/ 19207 w 36746"/>
                                  <a:gd name="connsiteY13" fmla="*/ 38549 h 42691"/>
                                  <a:gd name="connsiteX14" fmla="*/ 8783 w 36746"/>
                                  <a:gd name="connsiteY14" fmla="*/ 33231 h 42691"/>
                                  <a:gd name="connsiteX15" fmla="*/ 5559 w 36746"/>
                                  <a:gd name="connsiteY15" fmla="*/ 21397 h 42691"/>
                                  <a:gd name="connsiteX16" fmla="*/ 8783 w 36746"/>
                                  <a:gd name="connsiteY16" fmla="*/ 9489 h 42691"/>
                                  <a:gd name="connsiteX17" fmla="*/ 19207 w 36746"/>
                                  <a:gd name="connsiteY17" fmla="*/ 4171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9207" y="52"/>
                                    </a:moveTo>
                                    <a:cubicBezTo>
                                      <a:pt x="13258" y="52"/>
                                      <a:pt x="8608" y="2249"/>
                                      <a:pt x="5259" y="6643"/>
                                    </a:cubicBezTo>
                                    <a:cubicBezTo>
                                      <a:pt x="2309" y="10537"/>
                                      <a:pt x="834" y="15455"/>
                                      <a:pt x="834" y="21397"/>
                                    </a:cubicBezTo>
                                    <a:cubicBezTo>
                                      <a:pt x="834" y="27289"/>
                                      <a:pt x="2309" y="32182"/>
                                      <a:pt x="5259" y="36077"/>
                                    </a:cubicBezTo>
                                    <a:cubicBezTo>
                                      <a:pt x="8608" y="40521"/>
                                      <a:pt x="13258" y="42743"/>
                                      <a:pt x="19207" y="42743"/>
                                    </a:cubicBezTo>
                                    <a:cubicBezTo>
                                      <a:pt x="25107" y="42743"/>
                                      <a:pt x="29731" y="40521"/>
                                      <a:pt x="33081" y="36077"/>
                                    </a:cubicBezTo>
                                    <a:cubicBezTo>
                                      <a:pt x="36081" y="32182"/>
                                      <a:pt x="37581" y="27289"/>
                                      <a:pt x="37581" y="21397"/>
                                    </a:cubicBezTo>
                                    <a:cubicBezTo>
                                      <a:pt x="37581" y="15455"/>
                                      <a:pt x="36081" y="10537"/>
                                      <a:pt x="33081" y="6643"/>
                                    </a:cubicBezTo>
                                    <a:cubicBezTo>
                                      <a:pt x="29731" y="2249"/>
                                      <a:pt x="25107" y="52"/>
                                      <a:pt x="19207" y="52"/>
                                    </a:cubicBezTo>
                                    <a:close/>
                                    <a:moveTo>
                                      <a:pt x="19207" y="4171"/>
                                    </a:moveTo>
                                    <a:cubicBezTo>
                                      <a:pt x="23607" y="4171"/>
                                      <a:pt x="27032" y="5944"/>
                                      <a:pt x="29481" y="9489"/>
                                    </a:cubicBezTo>
                                    <a:cubicBezTo>
                                      <a:pt x="31731" y="12634"/>
                                      <a:pt x="32856" y="16604"/>
                                      <a:pt x="32856" y="21397"/>
                                    </a:cubicBezTo>
                                    <a:cubicBezTo>
                                      <a:pt x="32856" y="26091"/>
                                      <a:pt x="31731" y="30035"/>
                                      <a:pt x="29481" y="33231"/>
                                    </a:cubicBezTo>
                                    <a:cubicBezTo>
                                      <a:pt x="27032" y="36776"/>
                                      <a:pt x="23607" y="38549"/>
                                      <a:pt x="19207" y="38549"/>
                                    </a:cubicBezTo>
                                    <a:cubicBezTo>
                                      <a:pt x="14758" y="38549"/>
                                      <a:pt x="11283" y="36776"/>
                                      <a:pt x="8783" y="33231"/>
                                    </a:cubicBezTo>
                                    <a:cubicBezTo>
                                      <a:pt x="6634" y="30085"/>
                                      <a:pt x="5559" y="26141"/>
                                      <a:pt x="5559" y="21397"/>
                                    </a:cubicBezTo>
                                    <a:cubicBezTo>
                                      <a:pt x="5559" y="16604"/>
                                      <a:pt x="6634" y="12634"/>
                                      <a:pt x="8783" y="9489"/>
                                    </a:cubicBezTo>
                                    <a:cubicBezTo>
                                      <a:pt x="11283" y="5944"/>
                                      <a:pt x="14758" y="4171"/>
                                      <a:pt x="19207" y="417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5" name="Freeform: Shape 14525"/>
                            <wps:cNvSpPr/>
                            <wps:spPr>
                              <a:xfrm>
                                <a:off x="5340292" y="372445"/>
                                <a:ext cx="31422" cy="42766"/>
                              </a:xfrm>
                              <a:custGeom>
                                <a:avLst/>
                                <a:gdLst>
                                  <a:gd name="connsiteX0" fmla="*/ 841 w 31422"/>
                                  <a:gd name="connsiteY0" fmla="*/ 3048 h 42766"/>
                                  <a:gd name="connsiteX1" fmla="*/ 841 w 31422"/>
                                  <a:gd name="connsiteY1" fmla="*/ 40271 h 42766"/>
                                  <a:gd name="connsiteX2" fmla="*/ 1516 w 31422"/>
                                  <a:gd name="connsiteY2" fmla="*/ 42144 h 42766"/>
                                  <a:gd name="connsiteX3" fmla="*/ 3166 w 31422"/>
                                  <a:gd name="connsiteY3" fmla="*/ 42818 h 42766"/>
                                  <a:gd name="connsiteX4" fmla="*/ 4741 w 31422"/>
                                  <a:gd name="connsiteY4" fmla="*/ 42144 h 42766"/>
                                  <a:gd name="connsiteX5" fmla="*/ 5491 w 31422"/>
                                  <a:gd name="connsiteY5" fmla="*/ 40196 h 42766"/>
                                  <a:gd name="connsiteX6" fmla="*/ 5491 w 31422"/>
                                  <a:gd name="connsiteY6" fmla="*/ 13533 h 42766"/>
                                  <a:gd name="connsiteX7" fmla="*/ 11640 w 31422"/>
                                  <a:gd name="connsiteY7" fmla="*/ 6418 h 42766"/>
                                  <a:gd name="connsiteX8" fmla="*/ 19290 w 31422"/>
                                  <a:gd name="connsiteY8" fmla="*/ 4171 h 42766"/>
                                  <a:gd name="connsiteX9" fmla="*/ 25514 w 31422"/>
                                  <a:gd name="connsiteY9" fmla="*/ 6568 h 42766"/>
                                  <a:gd name="connsiteX10" fmla="*/ 27614 w 31422"/>
                                  <a:gd name="connsiteY10" fmla="*/ 11885 h 42766"/>
                                  <a:gd name="connsiteX11" fmla="*/ 27614 w 31422"/>
                                  <a:gd name="connsiteY11" fmla="*/ 40271 h 42766"/>
                                  <a:gd name="connsiteX12" fmla="*/ 28289 w 31422"/>
                                  <a:gd name="connsiteY12" fmla="*/ 42144 h 42766"/>
                                  <a:gd name="connsiteX13" fmla="*/ 29939 w 31422"/>
                                  <a:gd name="connsiteY13" fmla="*/ 42743 h 42766"/>
                                  <a:gd name="connsiteX14" fmla="*/ 31514 w 31422"/>
                                  <a:gd name="connsiteY14" fmla="*/ 42144 h 42766"/>
                                  <a:gd name="connsiteX15" fmla="*/ 32264 w 31422"/>
                                  <a:gd name="connsiteY15" fmla="*/ 40271 h 42766"/>
                                  <a:gd name="connsiteX16" fmla="*/ 32264 w 31422"/>
                                  <a:gd name="connsiteY16" fmla="*/ 11885 h 42766"/>
                                  <a:gd name="connsiteX17" fmla="*/ 28964 w 31422"/>
                                  <a:gd name="connsiteY17" fmla="*/ 3722 h 42766"/>
                                  <a:gd name="connsiteX18" fmla="*/ 19290 w 31422"/>
                                  <a:gd name="connsiteY18" fmla="*/ 52 h 42766"/>
                                  <a:gd name="connsiteX19" fmla="*/ 11041 w 31422"/>
                                  <a:gd name="connsiteY19" fmla="*/ 2074 h 42766"/>
                                  <a:gd name="connsiteX20" fmla="*/ 5491 w 31422"/>
                                  <a:gd name="connsiteY20" fmla="*/ 7691 h 42766"/>
                                  <a:gd name="connsiteX21" fmla="*/ 5491 w 31422"/>
                                  <a:gd name="connsiteY21" fmla="*/ 3048 h 42766"/>
                                  <a:gd name="connsiteX22" fmla="*/ 4741 w 31422"/>
                                  <a:gd name="connsiteY22" fmla="*/ 1250 h 42766"/>
                                  <a:gd name="connsiteX23" fmla="*/ 3166 w 31422"/>
                                  <a:gd name="connsiteY23" fmla="*/ 651 h 42766"/>
                                  <a:gd name="connsiteX24" fmla="*/ 1516 w 31422"/>
                                  <a:gd name="connsiteY24" fmla="*/ 1250 h 42766"/>
                                  <a:gd name="connsiteX25" fmla="*/ 841 w 31422"/>
                                  <a:gd name="connsiteY25" fmla="*/ 3048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841" y="3048"/>
                                    </a:moveTo>
                                    <a:lnTo>
                                      <a:pt x="841" y="40271"/>
                                    </a:lnTo>
                                    <a:cubicBezTo>
                                      <a:pt x="841" y="41070"/>
                                      <a:pt x="1066" y="41694"/>
                                      <a:pt x="1516" y="42144"/>
                                    </a:cubicBezTo>
                                    <a:cubicBezTo>
                                      <a:pt x="1966" y="42593"/>
                                      <a:pt x="2516" y="42818"/>
                                      <a:pt x="3166" y="42818"/>
                                    </a:cubicBezTo>
                                    <a:cubicBezTo>
                                      <a:pt x="3766" y="42768"/>
                                      <a:pt x="4291" y="42543"/>
                                      <a:pt x="4741" y="42144"/>
                                    </a:cubicBezTo>
                                    <a:cubicBezTo>
                                      <a:pt x="5241" y="41644"/>
                                      <a:pt x="5491" y="40995"/>
                                      <a:pt x="5491" y="40196"/>
                                    </a:cubicBezTo>
                                    <a:lnTo>
                                      <a:pt x="5491" y="13533"/>
                                    </a:lnTo>
                                    <a:cubicBezTo>
                                      <a:pt x="7241" y="10337"/>
                                      <a:pt x="9291" y="7966"/>
                                      <a:pt x="11640" y="6418"/>
                                    </a:cubicBezTo>
                                    <a:cubicBezTo>
                                      <a:pt x="13890" y="4920"/>
                                      <a:pt x="16440" y="4171"/>
                                      <a:pt x="19290" y="4171"/>
                                    </a:cubicBezTo>
                                    <a:cubicBezTo>
                                      <a:pt x="21889" y="4171"/>
                                      <a:pt x="23964" y="4970"/>
                                      <a:pt x="25514" y="6568"/>
                                    </a:cubicBezTo>
                                    <a:cubicBezTo>
                                      <a:pt x="26914" y="7966"/>
                                      <a:pt x="27614" y="9738"/>
                                      <a:pt x="27614" y="11885"/>
                                    </a:cubicBezTo>
                                    <a:lnTo>
                                      <a:pt x="27614" y="40271"/>
                                    </a:lnTo>
                                    <a:cubicBezTo>
                                      <a:pt x="27614" y="41020"/>
                                      <a:pt x="27839" y="41644"/>
                                      <a:pt x="28289" y="42144"/>
                                    </a:cubicBezTo>
                                    <a:cubicBezTo>
                                      <a:pt x="28739" y="42543"/>
                                      <a:pt x="29289" y="42743"/>
                                      <a:pt x="29939" y="42743"/>
                                    </a:cubicBezTo>
                                    <a:cubicBezTo>
                                      <a:pt x="30539" y="42743"/>
                                      <a:pt x="31064" y="42543"/>
                                      <a:pt x="31514" y="42144"/>
                                    </a:cubicBezTo>
                                    <a:cubicBezTo>
                                      <a:pt x="32013" y="41644"/>
                                      <a:pt x="32264" y="41020"/>
                                      <a:pt x="32264" y="40271"/>
                                    </a:cubicBezTo>
                                    <a:lnTo>
                                      <a:pt x="32264" y="11885"/>
                                    </a:lnTo>
                                    <a:cubicBezTo>
                                      <a:pt x="32264" y="8640"/>
                                      <a:pt x="31164" y="5919"/>
                                      <a:pt x="28964" y="3722"/>
                                    </a:cubicBezTo>
                                    <a:cubicBezTo>
                                      <a:pt x="26564" y="1275"/>
                                      <a:pt x="23339" y="52"/>
                                      <a:pt x="19290" y="52"/>
                                    </a:cubicBezTo>
                                    <a:cubicBezTo>
                                      <a:pt x="16140" y="52"/>
                                      <a:pt x="13390" y="726"/>
                                      <a:pt x="11041" y="2074"/>
                                    </a:cubicBezTo>
                                    <a:cubicBezTo>
                                      <a:pt x="8791" y="3372"/>
                                      <a:pt x="6941" y="5245"/>
                                      <a:pt x="5491" y="7691"/>
                                    </a:cubicBezTo>
                                    <a:lnTo>
                                      <a:pt x="5491" y="3048"/>
                                    </a:lnTo>
                                    <a:cubicBezTo>
                                      <a:pt x="5491" y="2299"/>
                                      <a:pt x="5241" y="1699"/>
                                      <a:pt x="4741" y="1250"/>
                                    </a:cubicBezTo>
                                    <a:cubicBezTo>
                                      <a:pt x="4291" y="851"/>
                                      <a:pt x="3766" y="651"/>
                                      <a:pt x="3166" y="651"/>
                                    </a:cubicBezTo>
                                    <a:cubicBezTo>
                                      <a:pt x="2516" y="651"/>
                                      <a:pt x="1966" y="851"/>
                                      <a:pt x="1516" y="1250"/>
                                    </a:cubicBezTo>
                                    <a:cubicBezTo>
                                      <a:pt x="1066" y="1699"/>
                                      <a:pt x="841" y="2299"/>
                                      <a:pt x="841" y="30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6" name="Freeform: Shape 14526"/>
                            <wps:cNvSpPr/>
                            <wps:spPr>
                              <a:xfrm>
                                <a:off x="5378314" y="413788"/>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7" name="Freeform: Shape 14527"/>
                            <wps:cNvSpPr/>
                            <wps:spPr>
                              <a:xfrm>
                                <a:off x="5405461" y="357421"/>
                                <a:ext cx="42841" cy="57715"/>
                              </a:xfrm>
                              <a:custGeom>
                                <a:avLst/>
                                <a:gdLst>
                                  <a:gd name="connsiteX0" fmla="*/ 18701 w 42841"/>
                                  <a:gd name="connsiteY0" fmla="*/ 54322 h 57715"/>
                                  <a:gd name="connsiteX1" fmla="*/ 22300 w 42841"/>
                                  <a:gd name="connsiteY1" fmla="*/ 57767 h 57715"/>
                                  <a:gd name="connsiteX2" fmla="*/ 25975 w 42841"/>
                                  <a:gd name="connsiteY2" fmla="*/ 54322 h 57715"/>
                                  <a:gd name="connsiteX3" fmla="*/ 43523 w 42841"/>
                                  <a:gd name="connsiteY3" fmla="*/ 3467 h 57715"/>
                                  <a:gd name="connsiteX4" fmla="*/ 43448 w 42841"/>
                                  <a:gd name="connsiteY4" fmla="*/ 1370 h 57715"/>
                                  <a:gd name="connsiteX5" fmla="*/ 42099 w 42841"/>
                                  <a:gd name="connsiteY5" fmla="*/ 246 h 57715"/>
                                  <a:gd name="connsiteX6" fmla="*/ 40299 w 42841"/>
                                  <a:gd name="connsiteY6" fmla="*/ 321 h 57715"/>
                                  <a:gd name="connsiteX7" fmla="*/ 39024 w 42841"/>
                                  <a:gd name="connsiteY7" fmla="*/ 2044 h 57715"/>
                                  <a:gd name="connsiteX8" fmla="*/ 22450 w 42841"/>
                                  <a:gd name="connsiteY8" fmla="*/ 50727 h 57715"/>
                                  <a:gd name="connsiteX9" fmla="*/ 22150 w 42841"/>
                                  <a:gd name="connsiteY9" fmla="*/ 50727 h 57715"/>
                                  <a:gd name="connsiteX10" fmla="*/ 5577 w 42841"/>
                                  <a:gd name="connsiteY10" fmla="*/ 2044 h 57715"/>
                                  <a:gd name="connsiteX11" fmla="*/ 4227 w 42841"/>
                                  <a:gd name="connsiteY11" fmla="*/ 321 h 57715"/>
                                  <a:gd name="connsiteX12" fmla="*/ 2427 w 42841"/>
                                  <a:gd name="connsiteY12" fmla="*/ 172 h 57715"/>
                                  <a:gd name="connsiteX13" fmla="*/ 1077 w 42841"/>
                                  <a:gd name="connsiteY13" fmla="*/ 1295 h 57715"/>
                                  <a:gd name="connsiteX14" fmla="*/ 1077 w 42841"/>
                                  <a:gd name="connsiteY14" fmla="*/ 3467 h 5771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2841" h="57715">
                                    <a:moveTo>
                                      <a:pt x="18701" y="54322"/>
                                    </a:moveTo>
                                    <a:cubicBezTo>
                                      <a:pt x="19351" y="56619"/>
                                      <a:pt x="20551" y="57767"/>
                                      <a:pt x="22300" y="57767"/>
                                    </a:cubicBezTo>
                                    <a:cubicBezTo>
                                      <a:pt x="24000" y="57767"/>
                                      <a:pt x="25225" y="56619"/>
                                      <a:pt x="25975" y="54322"/>
                                    </a:cubicBezTo>
                                    <a:lnTo>
                                      <a:pt x="43523" y="3467"/>
                                    </a:lnTo>
                                    <a:cubicBezTo>
                                      <a:pt x="43773" y="2668"/>
                                      <a:pt x="43748" y="1969"/>
                                      <a:pt x="43448" y="1370"/>
                                    </a:cubicBezTo>
                                    <a:cubicBezTo>
                                      <a:pt x="43148" y="821"/>
                                      <a:pt x="42698" y="446"/>
                                      <a:pt x="42099" y="246"/>
                                    </a:cubicBezTo>
                                    <a:cubicBezTo>
                                      <a:pt x="41449" y="47"/>
                                      <a:pt x="40849" y="72"/>
                                      <a:pt x="40299" y="321"/>
                                    </a:cubicBezTo>
                                    <a:cubicBezTo>
                                      <a:pt x="39649" y="671"/>
                                      <a:pt x="39224" y="1245"/>
                                      <a:pt x="39024" y="2044"/>
                                    </a:cubicBezTo>
                                    <a:lnTo>
                                      <a:pt x="22450" y="50727"/>
                                    </a:lnTo>
                                    <a:lnTo>
                                      <a:pt x="22150" y="50727"/>
                                    </a:lnTo>
                                    <a:lnTo>
                                      <a:pt x="5577" y="2044"/>
                                    </a:lnTo>
                                    <a:cubicBezTo>
                                      <a:pt x="5277" y="1245"/>
                                      <a:pt x="4827" y="671"/>
                                      <a:pt x="4227" y="321"/>
                                    </a:cubicBezTo>
                                    <a:cubicBezTo>
                                      <a:pt x="3627" y="22"/>
                                      <a:pt x="3027" y="-28"/>
                                      <a:pt x="2427" y="172"/>
                                    </a:cubicBezTo>
                                    <a:cubicBezTo>
                                      <a:pt x="1827" y="371"/>
                                      <a:pt x="1377" y="746"/>
                                      <a:pt x="1077" y="1295"/>
                                    </a:cubicBezTo>
                                    <a:cubicBezTo>
                                      <a:pt x="777" y="1944"/>
                                      <a:pt x="777" y="2668"/>
                                      <a:pt x="1077" y="346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8" name="Freeform: Shape 14528"/>
                            <wps:cNvSpPr/>
                            <wps:spPr>
                              <a:xfrm>
                                <a:off x="5458029" y="357465"/>
                                <a:ext cx="4649" cy="57670"/>
                              </a:xfrm>
                              <a:custGeom>
                                <a:avLst/>
                                <a:gdLst>
                                  <a:gd name="connsiteX0" fmla="*/ 860 w 4649"/>
                                  <a:gd name="connsiteY0" fmla="*/ 2523 h 57670"/>
                                  <a:gd name="connsiteX1" fmla="*/ 860 w 4649"/>
                                  <a:gd name="connsiteY1" fmla="*/ 55326 h 57670"/>
                                  <a:gd name="connsiteX2" fmla="*/ 1535 w 4649"/>
                                  <a:gd name="connsiteY2" fmla="*/ 57123 h 57670"/>
                                  <a:gd name="connsiteX3" fmla="*/ 3184 w 4649"/>
                                  <a:gd name="connsiteY3" fmla="*/ 57722 h 57670"/>
                                  <a:gd name="connsiteX4" fmla="*/ 4759 w 4649"/>
                                  <a:gd name="connsiteY4" fmla="*/ 57123 h 57670"/>
                                  <a:gd name="connsiteX5" fmla="*/ 5509 w 4649"/>
                                  <a:gd name="connsiteY5" fmla="*/ 55326 h 57670"/>
                                  <a:gd name="connsiteX6" fmla="*/ 5509 w 4649"/>
                                  <a:gd name="connsiteY6" fmla="*/ 2523 h 57670"/>
                                  <a:gd name="connsiteX7" fmla="*/ 4759 w 4649"/>
                                  <a:gd name="connsiteY7" fmla="*/ 651 h 57670"/>
                                  <a:gd name="connsiteX8" fmla="*/ 3184 w 4649"/>
                                  <a:gd name="connsiteY8" fmla="*/ 52 h 57670"/>
                                  <a:gd name="connsiteX9" fmla="*/ 1535 w 4649"/>
                                  <a:gd name="connsiteY9" fmla="*/ 651 h 57670"/>
                                  <a:gd name="connsiteX10" fmla="*/ 860 w 4649"/>
                                  <a:gd name="connsiteY10" fmla="*/ 2523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649" h="57670">
                                    <a:moveTo>
                                      <a:pt x="860" y="2523"/>
                                    </a:moveTo>
                                    <a:lnTo>
                                      <a:pt x="860" y="55326"/>
                                    </a:lnTo>
                                    <a:cubicBezTo>
                                      <a:pt x="860" y="56075"/>
                                      <a:pt x="1085" y="56674"/>
                                      <a:pt x="1535" y="57123"/>
                                    </a:cubicBezTo>
                                    <a:cubicBezTo>
                                      <a:pt x="1985" y="57523"/>
                                      <a:pt x="2534" y="57722"/>
                                      <a:pt x="3184" y="57722"/>
                                    </a:cubicBezTo>
                                    <a:cubicBezTo>
                                      <a:pt x="3784" y="57722"/>
                                      <a:pt x="4309" y="57523"/>
                                      <a:pt x="4759" y="57123"/>
                                    </a:cubicBezTo>
                                    <a:cubicBezTo>
                                      <a:pt x="5259" y="56674"/>
                                      <a:pt x="5509" y="56075"/>
                                      <a:pt x="5509" y="55326"/>
                                    </a:cubicBezTo>
                                    <a:lnTo>
                                      <a:pt x="5509" y="2523"/>
                                    </a:lnTo>
                                    <a:cubicBezTo>
                                      <a:pt x="5509" y="1724"/>
                                      <a:pt x="5259" y="1100"/>
                                      <a:pt x="4759" y="651"/>
                                    </a:cubicBezTo>
                                    <a:cubicBezTo>
                                      <a:pt x="4309" y="251"/>
                                      <a:pt x="3784" y="52"/>
                                      <a:pt x="3184" y="52"/>
                                    </a:cubicBezTo>
                                    <a:cubicBezTo>
                                      <a:pt x="2534" y="52"/>
                                      <a:pt x="1985" y="251"/>
                                      <a:pt x="1535" y="651"/>
                                    </a:cubicBezTo>
                                    <a:cubicBezTo>
                                      <a:pt x="1085" y="1100"/>
                                      <a:pt x="860" y="1724"/>
                                      <a:pt x="860" y="252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29" name="Freeform: Shape 14529"/>
                            <wps:cNvSpPr/>
                            <wps:spPr>
                              <a:xfrm>
                                <a:off x="5479400" y="366902"/>
                                <a:ext cx="8099" cy="38796"/>
                              </a:xfrm>
                              <a:custGeom>
                                <a:avLst/>
                                <a:gdLst>
                                  <a:gd name="connsiteX0" fmla="*/ 4913 w 8099"/>
                                  <a:gd name="connsiteY0" fmla="*/ 52 h 38796"/>
                                  <a:gd name="connsiteX1" fmla="*/ 1838 w 8099"/>
                                  <a:gd name="connsiteY1" fmla="*/ 1400 h 38796"/>
                                  <a:gd name="connsiteX2" fmla="*/ 863 w 8099"/>
                                  <a:gd name="connsiteY2" fmla="*/ 4321 h 38796"/>
                                  <a:gd name="connsiteX3" fmla="*/ 1838 w 8099"/>
                                  <a:gd name="connsiteY3" fmla="*/ 7167 h 38796"/>
                                  <a:gd name="connsiteX4" fmla="*/ 4913 w 8099"/>
                                  <a:gd name="connsiteY4" fmla="*/ 8515 h 38796"/>
                                  <a:gd name="connsiteX5" fmla="*/ 7912 w 8099"/>
                                  <a:gd name="connsiteY5" fmla="*/ 7167 h 38796"/>
                                  <a:gd name="connsiteX6" fmla="*/ 8962 w 8099"/>
                                  <a:gd name="connsiteY6" fmla="*/ 4321 h 38796"/>
                                  <a:gd name="connsiteX7" fmla="*/ 7912 w 8099"/>
                                  <a:gd name="connsiteY7" fmla="*/ 1400 h 38796"/>
                                  <a:gd name="connsiteX8" fmla="*/ 4913 w 8099"/>
                                  <a:gd name="connsiteY8" fmla="*/ 52 h 38796"/>
                                  <a:gd name="connsiteX9" fmla="*/ 4913 w 8099"/>
                                  <a:gd name="connsiteY9" fmla="*/ 30385 h 38796"/>
                                  <a:gd name="connsiteX10" fmla="*/ 1838 w 8099"/>
                                  <a:gd name="connsiteY10" fmla="*/ 31658 h 38796"/>
                                  <a:gd name="connsiteX11" fmla="*/ 863 w 8099"/>
                                  <a:gd name="connsiteY11" fmla="*/ 34579 h 38796"/>
                                  <a:gd name="connsiteX12" fmla="*/ 1838 w 8099"/>
                                  <a:gd name="connsiteY12" fmla="*/ 37500 h 38796"/>
                                  <a:gd name="connsiteX13" fmla="*/ 4913 w 8099"/>
                                  <a:gd name="connsiteY13" fmla="*/ 38848 h 38796"/>
                                  <a:gd name="connsiteX14" fmla="*/ 7912 w 8099"/>
                                  <a:gd name="connsiteY14" fmla="*/ 37500 h 38796"/>
                                  <a:gd name="connsiteX15" fmla="*/ 8962 w 8099"/>
                                  <a:gd name="connsiteY15" fmla="*/ 34579 h 38796"/>
                                  <a:gd name="connsiteX16" fmla="*/ 7912 w 8099"/>
                                  <a:gd name="connsiteY16" fmla="*/ 31658 h 38796"/>
                                  <a:gd name="connsiteX17" fmla="*/ 4913 w 8099"/>
                                  <a:gd name="connsiteY17" fmla="*/ 30385 h 38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099" h="38796">
                                    <a:moveTo>
                                      <a:pt x="4913" y="52"/>
                                    </a:moveTo>
                                    <a:cubicBezTo>
                                      <a:pt x="3613" y="52"/>
                                      <a:pt x="2588" y="501"/>
                                      <a:pt x="1838" y="1400"/>
                                    </a:cubicBezTo>
                                    <a:cubicBezTo>
                                      <a:pt x="1188" y="2199"/>
                                      <a:pt x="863" y="3172"/>
                                      <a:pt x="863" y="4321"/>
                                    </a:cubicBezTo>
                                    <a:cubicBezTo>
                                      <a:pt x="863" y="5419"/>
                                      <a:pt x="1188" y="6368"/>
                                      <a:pt x="1838" y="7167"/>
                                    </a:cubicBezTo>
                                    <a:cubicBezTo>
                                      <a:pt x="2588" y="8066"/>
                                      <a:pt x="3613" y="8515"/>
                                      <a:pt x="4913" y="8515"/>
                                    </a:cubicBezTo>
                                    <a:cubicBezTo>
                                      <a:pt x="6162" y="8515"/>
                                      <a:pt x="7162" y="8066"/>
                                      <a:pt x="7912" y="7167"/>
                                    </a:cubicBezTo>
                                    <a:cubicBezTo>
                                      <a:pt x="8612" y="6368"/>
                                      <a:pt x="8962" y="5419"/>
                                      <a:pt x="8962" y="4321"/>
                                    </a:cubicBezTo>
                                    <a:cubicBezTo>
                                      <a:pt x="8962" y="3172"/>
                                      <a:pt x="8612" y="2199"/>
                                      <a:pt x="7912" y="1400"/>
                                    </a:cubicBezTo>
                                    <a:cubicBezTo>
                                      <a:pt x="7162" y="501"/>
                                      <a:pt x="6162" y="52"/>
                                      <a:pt x="4913" y="52"/>
                                    </a:cubicBezTo>
                                    <a:close/>
                                    <a:moveTo>
                                      <a:pt x="4913" y="30385"/>
                                    </a:moveTo>
                                    <a:cubicBezTo>
                                      <a:pt x="3613" y="30385"/>
                                      <a:pt x="2588" y="30809"/>
                                      <a:pt x="1838" y="31658"/>
                                    </a:cubicBezTo>
                                    <a:cubicBezTo>
                                      <a:pt x="1188" y="32457"/>
                                      <a:pt x="863" y="33431"/>
                                      <a:pt x="863" y="34579"/>
                                    </a:cubicBezTo>
                                    <a:cubicBezTo>
                                      <a:pt x="863" y="35678"/>
                                      <a:pt x="1188" y="36651"/>
                                      <a:pt x="1838" y="37500"/>
                                    </a:cubicBezTo>
                                    <a:cubicBezTo>
                                      <a:pt x="2588" y="38399"/>
                                      <a:pt x="3613" y="38848"/>
                                      <a:pt x="4913" y="38848"/>
                                    </a:cubicBezTo>
                                    <a:cubicBezTo>
                                      <a:pt x="6162" y="38848"/>
                                      <a:pt x="7162" y="38399"/>
                                      <a:pt x="7912" y="37500"/>
                                    </a:cubicBezTo>
                                    <a:cubicBezTo>
                                      <a:pt x="8612" y="36651"/>
                                      <a:pt x="8962" y="35678"/>
                                      <a:pt x="8962" y="34579"/>
                                    </a:cubicBezTo>
                                    <a:cubicBezTo>
                                      <a:pt x="8962" y="33431"/>
                                      <a:pt x="8612" y="32457"/>
                                      <a:pt x="7912" y="31658"/>
                                    </a:cubicBezTo>
                                    <a:cubicBezTo>
                                      <a:pt x="7162" y="30809"/>
                                      <a:pt x="6162" y="30385"/>
                                      <a:pt x="4913" y="3038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30" name="Graphic 14279"/>
                          <wpg:cNvGrpSpPr/>
                          <wpg:grpSpPr>
                            <a:xfrm>
                              <a:off x="5192156" y="441574"/>
                              <a:ext cx="241926" cy="65917"/>
                              <a:chOff x="5192156" y="441574"/>
                              <a:chExt cx="241926" cy="65917"/>
                            </a:xfrm>
                            <a:solidFill>
                              <a:srgbClr val="000000"/>
                            </a:solidFill>
                          </wpg:grpSpPr>
                          <wps:wsp>
                            <wps:cNvPr id="14531" name="Freeform: Shape 14531"/>
                            <wps:cNvSpPr/>
                            <wps:spPr>
                              <a:xfrm>
                                <a:off x="5192156" y="441574"/>
                                <a:ext cx="37871" cy="55124"/>
                              </a:xfrm>
                              <a:custGeom>
                                <a:avLst/>
                                <a:gdLst>
                                  <a:gd name="connsiteX0" fmla="*/ 35315 w 37871"/>
                                  <a:gd name="connsiteY0" fmla="*/ 65 h 55124"/>
                                  <a:gd name="connsiteX1" fmla="*/ 7943 w 37871"/>
                                  <a:gd name="connsiteY1" fmla="*/ 65 h 55124"/>
                                  <a:gd name="connsiteX2" fmla="*/ 2543 w 37871"/>
                                  <a:gd name="connsiteY2" fmla="*/ 2312 h 55124"/>
                                  <a:gd name="connsiteX3" fmla="*/ 818 w 37871"/>
                                  <a:gd name="connsiteY3" fmla="*/ 7330 h 55124"/>
                                  <a:gd name="connsiteX4" fmla="*/ 818 w 37871"/>
                                  <a:gd name="connsiteY4" fmla="*/ 47999 h 55124"/>
                                  <a:gd name="connsiteX5" fmla="*/ 2543 w 37871"/>
                                  <a:gd name="connsiteY5" fmla="*/ 52942 h 55124"/>
                                  <a:gd name="connsiteX6" fmla="*/ 7943 w 37871"/>
                                  <a:gd name="connsiteY6" fmla="*/ 55189 h 55124"/>
                                  <a:gd name="connsiteX7" fmla="*/ 36290 w 37871"/>
                                  <a:gd name="connsiteY7" fmla="*/ 55189 h 55124"/>
                                  <a:gd name="connsiteX8" fmla="*/ 38090 w 37871"/>
                                  <a:gd name="connsiteY8" fmla="*/ 54515 h 55124"/>
                                  <a:gd name="connsiteX9" fmla="*/ 38690 w 37871"/>
                                  <a:gd name="connsiteY9" fmla="*/ 53092 h 55124"/>
                                  <a:gd name="connsiteX10" fmla="*/ 38090 w 37871"/>
                                  <a:gd name="connsiteY10" fmla="*/ 51594 h 55124"/>
                                  <a:gd name="connsiteX11" fmla="*/ 36290 w 37871"/>
                                  <a:gd name="connsiteY11" fmla="*/ 50995 h 55124"/>
                                  <a:gd name="connsiteX12" fmla="*/ 8767 w 37871"/>
                                  <a:gd name="connsiteY12" fmla="*/ 50995 h 55124"/>
                                  <a:gd name="connsiteX13" fmla="*/ 6218 w 37871"/>
                                  <a:gd name="connsiteY13" fmla="*/ 49946 h 55124"/>
                                  <a:gd name="connsiteX14" fmla="*/ 5468 w 37871"/>
                                  <a:gd name="connsiteY14" fmla="*/ 47699 h 55124"/>
                                  <a:gd name="connsiteX15" fmla="*/ 5468 w 37871"/>
                                  <a:gd name="connsiteY15" fmla="*/ 28750 h 55124"/>
                                  <a:gd name="connsiteX16" fmla="*/ 32690 w 37871"/>
                                  <a:gd name="connsiteY16" fmla="*/ 28750 h 55124"/>
                                  <a:gd name="connsiteX17" fmla="*/ 34490 w 37871"/>
                                  <a:gd name="connsiteY17" fmla="*/ 28076 h 55124"/>
                                  <a:gd name="connsiteX18" fmla="*/ 35090 w 37871"/>
                                  <a:gd name="connsiteY18" fmla="*/ 26653 h 55124"/>
                                  <a:gd name="connsiteX19" fmla="*/ 34490 w 37871"/>
                                  <a:gd name="connsiteY19" fmla="*/ 25155 h 55124"/>
                                  <a:gd name="connsiteX20" fmla="*/ 32690 w 37871"/>
                                  <a:gd name="connsiteY20" fmla="*/ 24556 h 55124"/>
                                  <a:gd name="connsiteX21" fmla="*/ 5468 w 37871"/>
                                  <a:gd name="connsiteY21" fmla="*/ 24556 h 55124"/>
                                  <a:gd name="connsiteX22" fmla="*/ 5468 w 37871"/>
                                  <a:gd name="connsiteY22" fmla="*/ 7629 h 55124"/>
                                  <a:gd name="connsiteX23" fmla="*/ 6218 w 37871"/>
                                  <a:gd name="connsiteY23" fmla="*/ 5307 h 55124"/>
                                  <a:gd name="connsiteX24" fmla="*/ 8767 w 37871"/>
                                  <a:gd name="connsiteY24" fmla="*/ 4259 h 55124"/>
                                  <a:gd name="connsiteX25" fmla="*/ 35315 w 37871"/>
                                  <a:gd name="connsiteY25" fmla="*/ 4259 h 55124"/>
                                  <a:gd name="connsiteX26" fmla="*/ 37040 w 37871"/>
                                  <a:gd name="connsiteY26" fmla="*/ 3585 h 55124"/>
                                  <a:gd name="connsiteX27" fmla="*/ 37640 w 37871"/>
                                  <a:gd name="connsiteY27" fmla="*/ 2162 h 55124"/>
                                  <a:gd name="connsiteX28" fmla="*/ 37040 w 37871"/>
                                  <a:gd name="connsiteY28" fmla="*/ 664 h 55124"/>
                                  <a:gd name="connsiteX29" fmla="*/ 35315 w 37871"/>
                                  <a:gd name="connsiteY29" fmla="*/ 65 h 551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37871" h="55124">
                                    <a:moveTo>
                                      <a:pt x="35315" y="65"/>
                                    </a:moveTo>
                                    <a:lnTo>
                                      <a:pt x="7943" y="65"/>
                                    </a:lnTo>
                                    <a:cubicBezTo>
                                      <a:pt x="5643" y="65"/>
                                      <a:pt x="3843" y="814"/>
                                      <a:pt x="2543" y="2312"/>
                                    </a:cubicBezTo>
                                    <a:cubicBezTo>
                                      <a:pt x="1393" y="3660"/>
                                      <a:pt x="818" y="5332"/>
                                      <a:pt x="818" y="7330"/>
                                    </a:cubicBezTo>
                                    <a:lnTo>
                                      <a:pt x="818" y="47999"/>
                                    </a:lnTo>
                                    <a:cubicBezTo>
                                      <a:pt x="818" y="49946"/>
                                      <a:pt x="1393" y="51594"/>
                                      <a:pt x="2543" y="52942"/>
                                    </a:cubicBezTo>
                                    <a:cubicBezTo>
                                      <a:pt x="3843" y="54440"/>
                                      <a:pt x="5643" y="55189"/>
                                      <a:pt x="7943" y="55189"/>
                                    </a:cubicBezTo>
                                    <a:lnTo>
                                      <a:pt x="36290" y="55189"/>
                                    </a:lnTo>
                                    <a:cubicBezTo>
                                      <a:pt x="37040" y="55189"/>
                                      <a:pt x="37640" y="54964"/>
                                      <a:pt x="38090" y="54515"/>
                                    </a:cubicBezTo>
                                    <a:cubicBezTo>
                                      <a:pt x="38490" y="54115"/>
                                      <a:pt x="38690" y="53641"/>
                                      <a:pt x="38690" y="53092"/>
                                    </a:cubicBezTo>
                                    <a:cubicBezTo>
                                      <a:pt x="38690" y="52492"/>
                                      <a:pt x="38490" y="51993"/>
                                      <a:pt x="38090" y="51594"/>
                                    </a:cubicBezTo>
                                    <a:cubicBezTo>
                                      <a:pt x="37640" y="51194"/>
                                      <a:pt x="37040" y="50995"/>
                                      <a:pt x="36290" y="50995"/>
                                    </a:cubicBezTo>
                                    <a:lnTo>
                                      <a:pt x="8767" y="50995"/>
                                    </a:lnTo>
                                    <a:cubicBezTo>
                                      <a:pt x="7668" y="50995"/>
                                      <a:pt x="6818" y="50645"/>
                                      <a:pt x="6218" y="49946"/>
                                    </a:cubicBezTo>
                                    <a:cubicBezTo>
                                      <a:pt x="5718" y="49347"/>
                                      <a:pt x="5468" y="48598"/>
                                      <a:pt x="5468" y="47699"/>
                                    </a:cubicBezTo>
                                    <a:lnTo>
                                      <a:pt x="5468" y="28750"/>
                                    </a:lnTo>
                                    <a:lnTo>
                                      <a:pt x="32690" y="28750"/>
                                    </a:lnTo>
                                    <a:cubicBezTo>
                                      <a:pt x="33440" y="28750"/>
                                      <a:pt x="34040" y="28525"/>
                                      <a:pt x="34490" y="28076"/>
                                    </a:cubicBezTo>
                                    <a:cubicBezTo>
                                      <a:pt x="34890" y="27677"/>
                                      <a:pt x="35090" y="27202"/>
                                      <a:pt x="35090" y="26653"/>
                                    </a:cubicBezTo>
                                    <a:cubicBezTo>
                                      <a:pt x="35090" y="26054"/>
                                      <a:pt x="34890" y="25555"/>
                                      <a:pt x="34490" y="25155"/>
                                    </a:cubicBezTo>
                                    <a:cubicBezTo>
                                      <a:pt x="34040" y="24756"/>
                                      <a:pt x="33440" y="24556"/>
                                      <a:pt x="32690" y="24556"/>
                                    </a:cubicBezTo>
                                    <a:lnTo>
                                      <a:pt x="5468" y="24556"/>
                                    </a:lnTo>
                                    <a:lnTo>
                                      <a:pt x="5468" y="7629"/>
                                    </a:lnTo>
                                    <a:cubicBezTo>
                                      <a:pt x="5468" y="6681"/>
                                      <a:pt x="5718" y="5907"/>
                                      <a:pt x="6218" y="5307"/>
                                    </a:cubicBezTo>
                                    <a:cubicBezTo>
                                      <a:pt x="6818" y="4608"/>
                                      <a:pt x="7668" y="4259"/>
                                      <a:pt x="8767" y="4259"/>
                                    </a:cubicBezTo>
                                    <a:lnTo>
                                      <a:pt x="35315" y="4259"/>
                                    </a:lnTo>
                                    <a:cubicBezTo>
                                      <a:pt x="36015" y="4259"/>
                                      <a:pt x="36590" y="4034"/>
                                      <a:pt x="37040" y="3585"/>
                                    </a:cubicBezTo>
                                    <a:cubicBezTo>
                                      <a:pt x="37440" y="3185"/>
                                      <a:pt x="37640" y="2711"/>
                                      <a:pt x="37640" y="2162"/>
                                    </a:cubicBezTo>
                                    <a:cubicBezTo>
                                      <a:pt x="37640" y="1563"/>
                                      <a:pt x="37440" y="1063"/>
                                      <a:pt x="37040" y="664"/>
                                    </a:cubicBezTo>
                                    <a:cubicBezTo>
                                      <a:pt x="36590" y="264"/>
                                      <a:pt x="36015" y="65"/>
                                      <a:pt x="35315"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32" name="Freeform: Shape 14532"/>
                            <wps:cNvSpPr/>
                            <wps:spPr>
                              <a:xfrm>
                                <a:off x="5239476" y="454906"/>
                                <a:ext cx="30672" cy="43065"/>
                              </a:xfrm>
                              <a:custGeom>
                                <a:avLst/>
                                <a:gdLst>
                                  <a:gd name="connsiteX0" fmla="*/ 31498 w 30672"/>
                                  <a:gd name="connsiteY0" fmla="*/ 40134 h 43065"/>
                                  <a:gd name="connsiteX1" fmla="*/ 31498 w 30672"/>
                                  <a:gd name="connsiteY1" fmla="*/ 2686 h 43065"/>
                                  <a:gd name="connsiteX2" fmla="*/ 30748 w 30672"/>
                                  <a:gd name="connsiteY2" fmla="*/ 739 h 43065"/>
                                  <a:gd name="connsiteX3" fmla="*/ 29098 w 30672"/>
                                  <a:gd name="connsiteY3" fmla="*/ 65 h 43065"/>
                                  <a:gd name="connsiteX4" fmla="*/ 27448 w 30672"/>
                                  <a:gd name="connsiteY4" fmla="*/ 739 h 43065"/>
                                  <a:gd name="connsiteX5" fmla="*/ 26773 w 30672"/>
                                  <a:gd name="connsiteY5" fmla="*/ 2686 h 43065"/>
                                  <a:gd name="connsiteX6" fmla="*/ 26773 w 30672"/>
                                  <a:gd name="connsiteY6" fmla="*/ 31072 h 43065"/>
                                  <a:gd name="connsiteX7" fmla="*/ 20699 w 30672"/>
                                  <a:gd name="connsiteY7" fmla="*/ 36764 h 43065"/>
                                  <a:gd name="connsiteX8" fmla="*/ 13425 w 30672"/>
                                  <a:gd name="connsiteY8" fmla="*/ 38936 h 43065"/>
                                  <a:gd name="connsiteX9" fmla="*/ 7500 w 30672"/>
                                  <a:gd name="connsiteY9" fmla="*/ 36539 h 43065"/>
                                  <a:gd name="connsiteX10" fmla="*/ 5475 w 30672"/>
                                  <a:gd name="connsiteY10" fmla="*/ 31297 h 43065"/>
                                  <a:gd name="connsiteX11" fmla="*/ 5475 w 30672"/>
                                  <a:gd name="connsiteY11" fmla="*/ 2686 h 43065"/>
                                  <a:gd name="connsiteX12" fmla="*/ 4725 w 30672"/>
                                  <a:gd name="connsiteY12" fmla="*/ 739 h 43065"/>
                                  <a:gd name="connsiteX13" fmla="*/ 3150 w 30672"/>
                                  <a:gd name="connsiteY13" fmla="*/ 65 h 43065"/>
                                  <a:gd name="connsiteX14" fmla="*/ 1501 w 30672"/>
                                  <a:gd name="connsiteY14" fmla="*/ 739 h 43065"/>
                                  <a:gd name="connsiteX15" fmla="*/ 826 w 30672"/>
                                  <a:gd name="connsiteY15" fmla="*/ 2686 h 43065"/>
                                  <a:gd name="connsiteX16" fmla="*/ 826 w 30672"/>
                                  <a:gd name="connsiteY16" fmla="*/ 31297 h 43065"/>
                                  <a:gd name="connsiteX17" fmla="*/ 3975 w 30672"/>
                                  <a:gd name="connsiteY17" fmla="*/ 39385 h 43065"/>
                                  <a:gd name="connsiteX18" fmla="*/ 13425 w 30672"/>
                                  <a:gd name="connsiteY18" fmla="*/ 43130 h 43065"/>
                                  <a:gd name="connsiteX19" fmla="*/ 21299 w 30672"/>
                                  <a:gd name="connsiteY19" fmla="*/ 41183 h 43065"/>
                                  <a:gd name="connsiteX20" fmla="*/ 26773 w 30672"/>
                                  <a:gd name="connsiteY20" fmla="*/ 36839 h 43065"/>
                                  <a:gd name="connsiteX21" fmla="*/ 26773 w 30672"/>
                                  <a:gd name="connsiteY21" fmla="*/ 40134 h 43065"/>
                                  <a:gd name="connsiteX22" fmla="*/ 27448 w 30672"/>
                                  <a:gd name="connsiteY22" fmla="*/ 41857 h 43065"/>
                                  <a:gd name="connsiteX23" fmla="*/ 29098 w 30672"/>
                                  <a:gd name="connsiteY23" fmla="*/ 42456 h 43065"/>
                                  <a:gd name="connsiteX24" fmla="*/ 30748 w 30672"/>
                                  <a:gd name="connsiteY24" fmla="*/ 41857 h 43065"/>
                                  <a:gd name="connsiteX25" fmla="*/ 31498 w 30672"/>
                                  <a:gd name="connsiteY25" fmla="*/ 40134 h 43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672" h="43065">
                                    <a:moveTo>
                                      <a:pt x="31498" y="40134"/>
                                    </a:moveTo>
                                    <a:lnTo>
                                      <a:pt x="31498" y="2686"/>
                                    </a:lnTo>
                                    <a:cubicBezTo>
                                      <a:pt x="31498" y="1837"/>
                                      <a:pt x="31248" y="1188"/>
                                      <a:pt x="30748" y="739"/>
                                    </a:cubicBezTo>
                                    <a:cubicBezTo>
                                      <a:pt x="30298" y="289"/>
                                      <a:pt x="29748" y="65"/>
                                      <a:pt x="29098" y="65"/>
                                    </a:cubicBezTo>
                                    <a:cubicBezTo>
                                      <a:pt x="28448" y="65"/>
                                      <a:pt x="27898" y="289"/>
                                      <a:pt x="27448" y="739"/>
                                    </a:cubicBezTo>
                                    <a:cubicBezTo>
                                      <a:pt x="26998" y="1188"/>
                                      <a:pt x="26773" y="1837"/>
                                      <a:pt x="26773" y="2686"/>
                                    </a:cubicBezTo>
                                    <a:lnTo>
                                      <a:pt x="26773" y="31072"/>
                                    </a:lnTo>
                                    <a:cubicBezTo>
                                      <a:pt x="24923" y="33568"/>
                                      <a:pt x="22899" y="35466"/>
                                      <a:pt x="20699" y="36764"/>
                                    </a:cubicBezTo>
                                    <a:cubicBezTo>
                                      <a:pt x="18399" y="38212"/>
                                      <a:pt x="15974" y="38936"/>
                                      <a:pt x="13425" y="38936"/>
                                    </a:cubicBezTo>
                                    <a:cubicBezTo>
                                      <a:pt x="10925" y="38936"/>
                                      <a:pt x="8950" y="38137"/>
                                      <a:pt x="7500" y="36539"/>
                                    </a:cubicBezTo>
                                    <a:cubicBezTo>
                                      <a:pt x="6150" y="35091"/>
                                      <a:pt x="5475" y="33344"/>
                                      <a:pt x="5475" y="31297"/>
                                    </a:cubicBezTo>
                                    <a:lnTo>
                                      <a:pt x="5475" y="2686"/>
                                    </a:lnTo>
                                    <a:cubicBezTo>
                                      <a:pt x="5475" y="1837"/>
                                      <a:pt x="5225" y="1188"/>
                                      <a:pt x="4725" y="739"/>
                                    </a:cubicBezTo>
                                    <a:cubicBezTo>
                                      <a:pt x="4275" y="289"/>
                                      <a:pt x="3750" y="65"/>
                                      <a:pt x="3150" y="65"/>
                                    </a:cubicBezTo>
                                    <a:cubicBezTo>
                                      <a:pt x="2501" y="65"/>
                                      <a:pt x="1951" y="289"/>
                                      <a:pt x="1501" y="739"/>
                                    </a:cubicBezTo>
                                    <a:cubicBezTo>
                                      <a:pt x="1051" y="1188"/>
                                      <a:pt x="826" y="1837"/>
                                      <a:pt x="826" y="2686"/>
                                    </a:cubicBezTo>
                                    <a:lnTo>
                                      <a:pt x="826" y="31297"/>
                                    </a:lnTo>
                                    <a:cubicBezTo>
                                      <a:pt x="826" y="34442"/>
                                      <a:pt x="1876" y="37139"/>
                                      <a:pt x="3975" y="39385"/>
                                    </a:cubicBezTo>
                                    <a:cubicBezTo>
                                      <a:pt x="6325" y="41882"/>
                                      <a:pt x="9475" y="43130"/>
                                      <a:pt x="13425" y="43130"/>
                                    </a:cubicBezTo>
                                    <a:cubicBezTo>
                                      <a:pt x="16274" y="43130"/>
                                      <a:pt x="18899" y="42481"/>
                                      <a:pt x="21299" y="41183"/>
                                    </a:cubicBezTo>
                                    <a:cubicBezTo>
                                      <a:pt x="23349" y="40134"/>
                                      <a:pt x="25173" y="38686"/>
                                      <a:pt x="26773" y="36839"/>
                                    </a:cubicBezTo>
                                    <a:lnTo>
                                      <a:pt x="26773" y="40134"/>
                                    </a:lnTo>
                                    <a:cubicBezTo>
                                      <a:pt x="26773" y="40833"/>
                                      <a:pt x="26998" y="41408"/>
                                      <a:pt x="27448" y="41857"/>
                                    </a:cubicBezTo>
                                    <a:cubicBezTo>
                                      <a:pt x="27898" y="42257"/>
                                      <a:pt x="28448" y="42456"/>
                                      <a:pt x="29098" y="42456"/>
                                    </a:cubicBezTo>
                                    <a:cubicBezTo>
                                      <a:pt x="29748" y="42456"/>
                                      <a:pt x="30298" y="42257"/>
                                      <a:pt x="30748" y="41857"/>
                                    </a:cubicBezTo>
                                    <a:cubicBezTo>
                                      <a:pt x="31248" y="41408"/>
                                      <a:pt x="31498" y="40833"/>
                                      <a:pt x="31498" y="4013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33" name="Freeform: Shape 14533"/>
                            <wps:cNvSpPr/>
                            <wps:spPr>
                              <a:xfrm>
                                <a:off x="5283267" y="455281"/>
                                <a:ext cx="16876" cy="42616"/>
                              </a:xfrm>
                              <a:custGeom>
                                <a:avLst/>
                                <a:gdLst>
                                  <a:gd name="connsiteX0" fmla="*/ 833 w 16876"/>
                                  <a:gd name="connsiteY0" fmla="*/ 2761 h 42616"/>
                                  <a:gd name="connsiteX1" fmla="*/ 833 w 16876"/>
                                  <a:gd name="connsiteY1" fmla="*/ 40284 h 42616"/>
                                  <a:gd name="connsiteX2" fmla="*/ 1508 w 16876"/>
                                  <a:gd name="connsiteY2" fmla="*/ 42082 h 42616"/>
                                  <a:gd name="connsiteX3" fmla="*/ 3157 w 16876"/>
                                  <a:gd name="connsiteY3" fmla="*/ 42681 h 42616"/>
                                  <a:gd name="connsiteX4" fmla="*/ 4732 w 16876"/>
                                  <a:gd name="connsiteY4" fmla="*/ 42082 h 42616"/>
                                  <a:gd name="connsiteX5" fmla="*/ 5482 w 16876"/>
                                  <a:gd name="connsiteY5" fmla="*/ 40284 h 42616"/>
                                  <a:gd name="connsiteX6" fmla="*/ 5482 w 16876"/>
                                  <a:gd name="connsiteY6" fmla="*/ 11075 h 42616"/>
                                  <a:gd name="connsiteX7" fmla="*/ 9382 w 16876"/>
                                  <a:gd name="connsiteY7" fmla="*/ 6506 h 42616"/>
                                  <a:gd name="connsiteX8" fmla="*/ 15906 w 16876"/>
                                  <a:gd name="connsiteY8" fmla="*/ 4633 h 42616"/>
                                  <a:gd name="connsiteX9" fmla="*/ 17706 w 16876"/>
                                  <a:gd name="connsiteY9" fmla="*/ 2312 h 42616"/>
                                  <a:gd name="connsiteX10" fmla="*/ 15981 w 16876"/>
                                  <a:gd name="connsiteY10" fmla="*/ 65 h 42616"/>
                                  <a:gd name="connsiteX11" fmla="*/ 9532 w 16876"/>
                                  <a:gd name="connsiteY11" fmla="*/ 1862 h 42616"/>
                                  <a:gd name="connsiteX12" fmla="*/ 5482 w 16876"/>
                                  <a:gd name="connsiteY12" fmla="*/ 5832 h 42616"/>
                                  <a:gd name="connsiteX13" fmla="*/ 5482 w 16876"/>
                                  <a:gd name="connsiteY13" fmla="*/ 2761 h 42616"/>
                                  <a:gd name="connsiteX14" fmla="*/ 4732 w 16876"/>
                                  <a:gd name="connsiteY14" fmla="*/ 1113 h 42616"/>
                                  <a:gd name="connsiteX15" fmla="*/ 3157 w 16876"/>
                                  <a:gd name="connsiteY15" fmla="*/ 664 h 42616"/>
                                  <a:gd name="connsiteX16" fmla="*/ 1508 w 16876"/>
                                  <a:gd name="connsiteY16" fmla="*/ 1188 h 42616"/>
                                  <a:gd name="connsiteX17" fmla="*/ 833 w 16876"/>
                                  <a:gd name="connsiteY17" fmla="*/ 2761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833" y="2761"/>
                                    </a:moveTo>
                                    <a:lnTo>
                                      <a:pt x="833" y="40284"/>
                                    </a:lnTo>
                                    <a:cubicBezTo>
                                      <a:pt x="833" y="41033"/>
                                      <a:pt x="1058" y="41632"/>
                                      <a:pt x="1508" y="42082"/>
                                    </a:cubicBezTo>
                                    <a:cubicBezTo>
                                      <a:pt x="1957" y="42481"/>
                                      <a:pt x="2507" y="42681"/>
                                      <a:pt x="3157" y="42681"/>
                                    </a:cubicBezTo>
                                    <a:cubicBezTo>
                                      <a:pt x="3757" y="42681"/>
                                      <a:pt x="4282" y="42481"/>
                                      <a:pt x="4732" y="42082"/>
                                    </a:cubicBezTo>
                                    <a:cubicBezTo>
                                      <a:pt x="5232" y="41632"/>
                                      <a:pt x="5482" y="41033"/>
                                      <a:pt x="5482" y="40284"/>
                                    </a:cubicBezTo>
                                    <a:lnTo>
                                      <a:pt x="5482" y="11075"/>
                                    </a:lnTo>
                                    <a:cubicBezTo>
                                      <a:pt x="6382" y="9127"/>
                                      <a:pt x="7682" y="7604"/>
                                      <a:pt x="9382" y="6506"/>
                                    </a:cubicBezTo>
                                    <a:cubicBezTo>
                                      <a:pt x="11282" y="5257"/>
                                      <a:pt x="13456" y="4633"/>
                                      <a:pt x="15906" y="4633"/>
                                    </a:cubicBezTo>
                                    <a:cubicBezTo>
                                      <a:pt x="17156" y="4633"/>
                                      <a:pt x="17756" y="3859"/>
                                      <a:pt x="17706" y="2312"/>
                                    </a:cubicBezTo>
                                    <a:cubicBezTo>
                                      <a:pt x="17656" y="814"/>
                                      <a:pt x="17081" y="65"/>
                                      <a:pt x="15981" y="65"/>
                                    </a:cubicBezTo>
                                    <a:cubicBezTo>
                                      <a:pt x="13581" y="65"/>
                                      <a:pt x="11432" y="664"/>
                                      <a:pt x="9532" y="1862"/>
                                    </a:cubicBezTo>
                                    <a:cubicBezTo>
                                      <a:pt x="8082" y="2761"/>
                                      <a:pt x="6732" y="4084"/>
                                      <a:pt x="5482" y="5832"/>
                                    </a:cubicBezTo>
                                    <a:lnTo>
                                      <a:pt x="5482" y="2761"/>
                                    </a:lnTo>
                                    <a:cubicBezTo>
                                      <a:pt x="5482" y="2062"/>
                                      <a:pt x="5232" y="1513"/>
                                      <a:pt x="4732" y="1113"/>
                                    </a:cubicBezTo>
                                    <a:cubicBezTo>
                                      <a:pt x="4282" y="814"/>
                                      <a:pt x="3757" y="664"/>
                                      <a:pt x="3157" y="664"/>
                                    </a:cubicBezTo>
                                    <a:cubicBezTo>
                                      <a:pt x="2507" y="664"/>
                                      <a:pt x="1957" y="839"/>
                                      <a:pt x="1508" y="1188"/>
                                    </a:cubicBezTo>
                                    <a:cubicBezTo>
                                      <a:pt x="1058" y="1588"/>
                                      <a:pt x="833" y="2112"/>
                                      <a:pt x="833" y="2761"/>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34" name="Freeform: Shape 14534"/>
                            <wps:cNvSpPr/>
                            <wps:spPr>
                              <a:xfrm>
                                <a:off x="5307115" y="455430"/>
                                <a:ext cx="36746" cy="42691"/>
                              </a:xfrm>
                              <a:custGeom>
                                <a:avLst/>
                                <a:gdLst>
                                  <a:gd name="connsiteX0" fmla="*/ 19210 w 36746"/>
                                  <a:gd name="connsiteY0" fmla="*/ 65 h 42691"/>
                                  <a:gd name="connsiteX1" fmla="*/ 5261 w 36746"/>
                                  <a:gd name="connsiteY1" fmla="*/ 6656 h 42691"/>
                                  <a:gd name="connsiteX2" fmla="*/ 837 w 36746"/>
                                  <a:gd name="connsiteY2" fmla="*/ 21410 h 42691"/>
                                  <a:gd name="connsiteX3" fmla="*/ 5261 w 36746"/>
                                  <a:gd name="connsiteY3" fmla="*/ 36090 h 42691"/>
                                  <a:gd name="connsiteX4" fmla="*/ 19210 w 36746"/>
                                  <a:gd name="connsiteY4" fmla="*/ 42756 h 42691"/>
                                  <a:gd name="connsiteX5" fmla="*/ 33083 w 36746"/>
                                  <a:gd name="connsiteY5" fmla="*/ 36090 h 42691"/>
                                  <a:gd name="connsiteX6" fmla="*/ 37583 w 36746"/>
                                  <a:gd name="connsiteY6" fmla="*/ 21410 h 42691"/>
                                  <a:gd name="connsiteX7" fmla="*/ 33083 w 36746"/>
                                  <a:gd name="connsiteY7" fmla="*/ 6656 h 42691"/>
                                  <a:gd name="connsiteX8" fmla="*/ 19210 w 36746"/>
                                  <a:gd name="connsiteY8" fmla="*/ 65 h 42691"/>
                                  <a:gd name="connsiteX9" fmla="*/ 19210 w 36746"/>
                                  <a:gd name="connsiteY9" fmla="*/ 4184 h 42691"/>
                                  <a:gd name="connsiteX10" fmla="*/ 29484 w 36746"/>
                                  <a:gd name="connsiteY10" fmla="*/ 9502 h 42691"/>
                                  <a:gd name="connsiteX11" fmla="*/ 32859 w 36746"/>
                                  <a:gd name="connsiteY11" fmla="*/ 21410 h 42691"/>
                                  <a:gd name="connsiteX12" fmla="*/ 29484 w 36746"/>
                                  <a:gd name="connsiteY12" fmla="*/ 33244 h 42691"/>
                                  <a:gd name="connsiteX13" fmla="*/ 19210 w 36746"/>
                                  <a:gd name="connsiteY13" fmla="*/ 38562 h 42691"/>
                                  <a:gd name="connsiteX14" fmla="*/ 8786 w 36746"/>
                                  <a:gd name="connsiteY14" fmla="*/ 33244 h 42691"/>
                                  <a:gd name="connsiteX15" fmla="*/ 5561 w 36746"/>
                                  <a:gd name="connsiteY15" fmla="*/ 21410 h 42691"/>
                                  <a:gd name="connsiteX16" fmla="*/ 8786 w 36746"/>
                                  <a:gd name="connsiteY16" fmla="*/ 9502 h 42691"/>
                                  <a:gd name="connsiteX17" fmla="*/ 19210 w 36746"/>
                                  <a:gd name="connsiteY17" fmla="*/ 4184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9210" y="65"/>
                                    </a:moveTo>
                                    <a:cubicBezTo>
                                      <a:pt x="13260" y="65"/>
                                      <a:pt x="8611" y="2262"/>
                                      <a:pt x="5261" y="6656"/>
                                    </a:cubicBezTo>
                                    <a:cubicBezTo>
                                      <a:pt x="2311" y="10550"/>
                                      <a:pt x="837" y="15468"/>
                                      <a:pt x="837" y="21410"/>
                                    </a:cubicBezTo>
                                    <a:cubicBezTo>
                                      <a:pt x="837" y="27302"/>
                                      <a:pt x="2311" y="32195"/>
                                      <a:pt x="5261" y="36090"/>
                                    </a:cubicBezTo>
                                    <a:cubicBezTo>
                                      <a:pt x="8611" y="40534"/>
                                      <a:pt x="13260" y="42756"/>
                                      <a:pt x="19210" y="42756"/>
                                    </a:cubicBezTo>
                                    <a:cubicBezTo>
                                      <a:pt x="25109" y="42756"/>
                                      <a:pt x="29734" y="40534"/>
                                      <a:pt x="33083" y="36090"/>
                                    </a:cubicBezTo>
                                    <a:cubicBezTo>
                                      <a:pt x="36083" y="32195"/>
                                      <a:pt x="37583" y="27302"/>
                                      <a:pt x="37583" y="21410"/>
                                    </a:cubicBezTo>
                                    <a:cubicBezTo>
                                      <a:pt x="37583" y="15468"/>
                                      <a:pt x="36083" y="10550"/>
                                      <a:pt x="33083" y="6656"/>
                                    </a:cubicBezTo>
                                    <a:cubicBezTo>
                                      <a:pt x="29734" y="2262"/>
                                      <a:pt x="25109" y="65"/>
                                      <a:pt x="19210" y="65"/>
                                    </a:cubicBezTo>
                                    <a:close/>
                                    <a:moveTo>
                                      <a:pt x="19210" y="4184"/>
                                    </a:moveTo>
                                    <a:cubicBezTo>
                                      <a:pt x="23609" y="4184"/>
                                      <a:pt x="27034" y="5956"/>
                                      <a:pt x="29484" y="9502"/>
                                    </a:cubicBezTo>
                                    <a:cubicBezTo>
                                      <a:pt x="31734" y="12647"/>
                                      <a:pt x="32859" y="16617"/>
                                      <a:pt x="32859" y="21410"/>
                                    </a:cubicBezTo>
                                    <a:cubicBezTo>
                                      <a:pt x="32859" y="26104"/>
                                      <a:pt x="31734" y="30048"/>
                                      <a:pt x="29484" y="33244"/>
                                    </a:cubicBezTo>
                                    <a:cubicBezTo>
                                      <a:pt x="27034" y="36789"/>
                                      <a:pt x="23609" y="38562"/>
                                      <a:pt x="19210" y="38562"/>
                                    </a:cubicBezTo>
                                    <a:cubicBezTo>
                                      <a:pt x="14760" y="38562"/>
                                      <a:pt x="11286" y="36789"/>
                                      <a:pt x="8786" y="33244"/>
                                    </a:cubicBezTo>
                                    <a:cubicBezTo>
                                      <a:pt x="6636" y="30098"/>
                                      <a:pt x="5561" y="26154"/>
                                      <a:pt x="5561" y="21410"/>
                                    </a:cubicBezTo>
                                    <a:cubicBezTo>
                                      <a:pt x="5561" y="16617"/>
                                      <a:pt x="6636" y="12647"/>
                                      <a:pt x="8786" y="9502"/>
                                    </a:cubicBezTo>
                                    <a:cubicBezTo>
                                      <a:pt x="11286" y="5956"/>
                                      <a:pt x="14760" y="4184"/>
                                      <a:pt x="19210" y="41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35" name="Freeform: Shape 14535"/>
                            <wps:cNvSpPr/>
                            <wps:spPr>
                              <a:xfrm>
                                <a:off x="5355337" y="455281"/>
                                <a:ext cx="35396" cy="52210"/>
                              </a:xfrm>
                              <a:custGeom>
                                <a:avLst/>
                                <a:gdLst>
                                  <a:gd name="connsiteX0" fmla="*/ 844 w 35396"/>
                                  <a:gd name="connsiteY0" fmla="*/ 49497 h 52210"/>
                                  <a:gd name="connsiteX1" fmla="*/ 1519 w 35396"/>
                                  <a:gd name="connsiteY1" fmla="*/ 51594 h 52210"/>
                                  <a:gd name="connsiteX2" fmla="*/ 3169 w 35396"/>
                                  <a:gd name="connsiteY2" fmla="*/ 52268 h 52210"/>
                                  <a:gd name="connsiteX3" fmla="*/ 4743 w 35396"/>
                                  <a:gd name="connsiteY3" fmla="*/ 51669 h 52210"/>
                                  <a:gd name="connsiteX4" fmla="*/ 5493 w 35396"/>
                                  <a:gd name="connsiteY4" fmla="*/ 49721 h 52210"/>
                                  <a:gd name="connsiteX5" fmla="*/ 5493 w 35396"/>
                                  <a:gd name="connsiteY5" fmla="*/ 36390 h 52210"/>
                                  <a:gd name="connsiteX6" fmla="*/ 10218 w 35396"/>
                                  <a:gd name="connsiteY6" fmla="*/ 40734 h 52210"/>
                                  <a:gd name="connsiteX7" fmla="*/ 18542 w 35396"/>
                                  <a:gd name="connsiteY7" fmla="*/ 42756 h 52210"/>
                                  <a:gd name="connsiteX8" fmla="*/ 31891 w 35396"/>
                                  <a:gd name="connsiteY8" fmla="*/ 36090 h 52210"/>
                                  <a:gd name="connsiteX9" fmla="*/ 36240 w 35396"/>
                                  <a:gd name="connsiteY9" fmla="*/ 21335 h 52210"/>
                                  <a:gd name="connsiteX10" fmla="*/ 31891 w 35396"/>
                                  <a:gd name="connsiteY10" fmla="*/ 6656 h 52210"/>
                                  <a:gd name="connsiteX11" fmla="*/ 18542 w 35396"/>
                                  <a:gd name="connsiteY11" fmla="*/ 65 h 52210"/>
                                  <a:gd name="connsiteX12" fmla="*/ 10968 w 35396"/>
                                  <a:gd name="connsiteY12" fmla="*/ 1712 h 52210"/>
                                  <a:gd name="connsiteX13" fmla="*/ 5493 w 35396"/>
                                  <a:gd name="connsiteY13" fmla="*/ 6880 h 52210"/>
                                  <a:gd name="connsiteX14" fmla="*/ 5493 w 35396"/>
                                  <a:gd name="connsiteY14" fmla="*/ 3210 h 52210"/>
                                  <a:gd name="connsiteX15" fmla="*/ 4743 w 35396"/>
                                  <a:gd name="connsiteY15" fmla="*/ 1413 h 52210"/>
                                  <a:gd name="connsiteX16" fmla="*/ 3169 w 35396"/>
                                  <a:gd name="connsiteY16" fmla="*/ 814 h 52210"/>
                                  <a:gd name="connsiteX17" fmla="*/ 1519 w 35396"/>
                                  <a:gd name="connsiteY17" fmla="*/ 1413 h 52210"/>
                                  <a:gd name="connsiteX18" fmla="*/ 844 w 35396"/>
                                  <a:gd name="connsiteY18" fmla="*/ 3210 h 52210"/>
                                  <a:gd name="connsiteX19" fmla="*/ 18542 w 35396"/>
                                  <a:gd name="connsiteY19" fmla="*/ 4184 h 52210"/>
                                  <a:gd name="connsiteX20" fmla="*/ 28366 w 35396"/>
                                  <a:gd name="connsiteY20" fmla="*/ 9502 h 52210"/>
                                  <a:gd name="connsiteX21" fmla="*/ 31516 w 35396"/>
                                  <a:gd name="connsiteY21" fmla="*/ 21410 h 52210"/>
                                  <a:gd name="connsiteX22" fmla="*/ 28366 w 35396"/>
                                  <a:gd name="connsiteY22" fmla="*/ 33244 h 52210"/>
                                  <a:gd name="connsiteX23" fmla="*/ 18542 w 35396"/>
                                  <a:gd name="connsiteY23" fmla="*/ 38562 h 52210"/>
                                  <a:gd name="connsiteX24" fmla="*/ 8568 w 35396"/>
                                  <a:gd name="connsiteY24" fmla="*/ 33244 h 52210"/>
                                  <a:gd name="connsiteX25" fmla="*/ 5493 w 35396"/>
                                  <a:gd name="connsiteY25" fmla="*/ 21410 h 52210"/>
                                  <a:gd name="connsiteX26" fmla="*/ 8568 w 35396"/>
                                  <a:gd name="connsiteY26" fmla="*/ 9502 h 52210"/>
                                  <a:gd name="connsiteX27" fmla="*/ 18542 w 35396"/>
                                  <a:gd name="connsiteY27" fmla="*/ 4184 h 52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5396" h="52210">
                                    <a:moveTo>
                                      <a:pt x="844" y="49497"/>
                                    </a:moveTo>
                                    <a:cubicBezTo>
                                      <a:pt x="844" y="50345"/>
                                      <a:pt x="1069" y="51044"/>
                                      <a:pt x="1519" y="51594"/>
                                    </a:cubicBezTo>
                                    <a:cubicBezTo>
                                      <a:pt x="1969" y="52043"/>
                                      <a:pt x="2519" y="52268"/>
                                      <a:pt x="3169" y="52268"/>
                                    </a:cubicBezTo>
                                    <a:cubicBezTo>
                                      <a:pt x="3769" y="52318"/>
                                      <a:pt x="4293" y="52118"/>
                                      <a:pt x="4743" y="51669"/>
                                    </a:cubicBezTo>
                                    <a:cubicBezTo>
                                      <a:pt x="5243" y="51169"/>
                                      <a:pt x="5493" y="50520"/>
                                      <a:pt x="5493" y="49721"/>
                                    </a:cubicBezTo>
                                    <a:lnTo>
                                      <a:pt x="5493" y="36390"/>
                                    </a:lnTo>
                                    <a:cubicBezTo>
                                      <a:pt x="6543" y="38137"/>
                                      <a:pt x="8118" y="39585"/>
                                      <a:pt x="10218" y="40734"/>
                                    </a:cubicBezTo>
                                    <a:cubicBezTo>
                                      <a:pt x="12668" y="42082"/>
                                      <a:pt x="15442" y="42756"/>
                                      <a:pt x="18542" y="42756"/>
                                    </a:cubicBezTo>
                                    <a:cubicBezTo>
                                      <a:pt x="24242" y="42756"/>
                                      <a:pt x="28691" y="40534"/>
                                      <a:pt x="31891" y="36090"/>
                                    </a:cubicBezTo>
                                    <a:cubicBezTo>
                                      <a:pt x="34791" y="32145"/>
                                      <a:pt x="36240" y="27227"/>
                                      <a:pt x="36240" y="21335"/>
                                    </a:cubicBezTo>
                                    <a:cubicBezTo>
                                      <a:pt x="36240" y="15443"/>
                                      <a:pt x="34791" y="10550"/>
                                      <a:pt x="31891" y="6656"/>
                                    </a:cubicBezTo>
                                    <a:cubicBezTo>
                                      <a:pt x="28691" y="2262"/>
                                      <a:pt x="24242" y="65"/>
                                      <a:pt x="18542" y="65"/>
                                    </a:cubicBezTo>
                                    <a:cubicBezTo>
                                      <a:pt x="15642" y="65"/>
                                      <a:pt x="13118" y="614"/>
                                      <a:pt x="10968" y="1712"/>
                                    </a:cubicBezTo>
                                    <a:cubicBezTo>
                                      <a:pt x="8818" y="2861"/>
                                      <a:pt x="6993" y="4583"/>
                                      <a:pt x="5493" y="6880"/>
                                    </a:cubicBezTo>
                                    <a:lnTo>
                                      <a:pt x="5493" y="3210"/>
                                    </a:lnTo>
                                    <a:cubicBezTo>
                                      <a:pt x="5493" y="2461"/>
                                      <a:pt x="5243" y="1862"/>
                                      <a:pt x="4743" y="1413"/>
                                    </a:cubicBezTo>
                                    <a:cubicBezTo>
                                      <a:pt x="4293" y="1013"/>
                                      <a:pt x="3769" y="814"/>
                                      <a:pt x="3169" y="814"/>
                                    </a:cubicBezTo>
                                    <a:cubicBezTo>
                                      <a:pt x="2519" y="814"/>
                                      <a:pt x="1969" y="1013"/>
                                      <a:pt x="1519" y="1413"/>
                                    </a:cubicBezTo>
                                    <a:cubicBezTo>
                                      <a:pt x="1069" y="1862"/>
                                      <a:pt x="844" y="2461"/>
                                      <a:pt x="844" y="3210"/>
                                    </a:cubicBezTo>
                                    <a:close/>
                                    <a:moveTo>
                                      <a:pt x="18542" y="4184"/>
                                    </a:moveTo>
                                    <a:cubicBezTo>
                                      <a:pt x="22742" y="4184"/>
                                      <a:pt x="26016" y="5956"/>
                                      <a:pt x="28366" y="9502"/>
                                    </a:cubicBezTo>
                                    <a:cubicBezTo>
                                      <a:pt x="30466" y="12647"/>
                                      <a:pt x="31516" y="16617"/>
                                      <a:pt x="31516" y="21410"/>
                                    </a:cubicBezTo>
                                    <a:cubicBezTo>
                                      <a:pt x="31516" y="26154"/>
                                      <a:pt x="30466" y="30098"/>
                                      <a:pt x="28366" y="33244"/>
                                    </a:cubicBezTo>
                                    <a:cubicBezTo>
                                      <a:pt x="26016" y="36789"/>
                                      <a:pt x="22742" y="38562"/>
                                      <a:pt x="18542" y="38562"/>
                                    </a:cubicBezTo>
                                    <a:cubicBezTo>
                                      <a:pt x="14243" y="38562"/>
                                      <a:pt x="10918" y="36789"/>
                                      <a:pt x="8568" y="33244"/>
                                    </a:cubicBezTo>
                                    <a:cubicBezTo>
                                      <a:pt x="6518" y="30098"/>
                                      <a:pt x="5493" y="26154"/>
                                      <a:pt x="5493" y="21410"/>
                                    </a:cubicBezTo>
                                    <a:cubicBezTo>
                                      <a:pt x="5493" y="16617"/>
                                      <a:pt x="6518" y="12647"/>
                                      <a:pt x="8568" y="9502"/>
                                    </a:cubicBezTo>
                                    <a:cubicBezTo>
                                      <a:pt x="10918" y="5956"/>
                                      <a:pt x="14243" y="4184"/>
                                      <a:pt x="18542" y="41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36" name="Freeform: Shape 14536"/>
                            <wps:cNvSpPr/>
                            <wps:spPr>
                              <a:xfrm>
                                <a:off x="5399886" y="455281"/>
                                <a:ext cx="34196" cy="42691"/>
                              </a:xfrm>
                              <a:custGeom>
                                <a:avLst/>
                                <a:gdLst>
                                  <a:gd name="connsiteX0" fmla="*/ 29498 w 34196"/>
                                  <a:gd name="connsiteY0" fmla="*/ 30098 h 42691"/>
                                  <a:gd name="connsiteX1" fmla="*/ 25374 w 34196"/>
                                  <a:gd name="connsiteY1" fmla="*/ 35940 h 42691"/>
                                  <a:gd name="connsiteX2" fmla="*/ 17874 w 34196"/>
                                  <a:gd name="connsiteY2" fmla="*/ 38562 h 42691"/>
                                  <a:gd name="connsiteX3" fmla="*/ 8800 w 34196"/>
                                  <a:gd name="connsiteY3" fmla="*/ 33394 h 42691"/>
                                  <a:gd name="connsiteX4" fmla="*/ 5576 w 34196"/>
                                  <a:gd name="connsiteY4" fmla="*/ 22683 h 42691"/>
                                  <a:gd name="connsiteX5" fmla="*/ 35048 w 34196"/>
                                  <a:gd name="connsiteY5" fmla="*/ 22683 h 42691"/>
                                  <a:gd name="connsiteX6" fmla="*/ 35048 w 34196"/>
                                  <a:gd name="connsiteY6" fmla="*/ 21485 h 42691"/>
                                  <a:gd name="connsiteX7" fmla="*/ 30698 w 34196"/>
                                  <a:gd name="connsiteY7" fmla="*/ 6656 h 42691"/>
                                  <a:gd name="connsiteX8" fmla="*/ 17874 w 34196"/>
                                  <a:gd name="connsiteY8" fmla="*/ 65 h 42691"/>
                                  <a:gd name="connsiteX9" fmla="*/ 5126 w 34196"/>
                                  <a:gd name="connsiteY9" fmla="*/ 6656 h 42691"/>
                                  <a:gd name="connsiteX10" fmla="*/ 851 w 34196"/>
                                  <a:gd name="connsiteY10" fmla="*/ 21485 h 42691"/>
                                  <a:gd name="connsiteX11" fmla="*/ 5126 w 34196"/>
                                  <a:gd name="connsiteY11" fmla="*/ 36165 h 42691"/>
                                  <a:gd name="connsiteX12" fmla="*/ 17874 w 34196"/>
                                  <a:gd name="connsiteY12" fmla="*/ 42756 h 42691"/>
                                  <a:gd name="connsiteX13" fmla="*/ 27774 w 34196"/>
                                  <a:gd name="connsiteY13" fmla="*/ 39835 h 42691"/>
                                  <a:gd name="connsiteX14" fmla="*/ 34073 w 34196"/>
                                  <a:gd name="connsiteY14" fmla="*/ 31821 h 42691"/>
                                  <a:gd name="connsiteX15" fmla="*/ 34073 w 34196"/>
                                  <a:gd name="connsiteY15" fmla="*/ 29724 h 42691"/>
                                  <a:gd name="connsiteX16" fmla="*/ 32798 w 34196"/>
                                  <a:gd name="connsiteY16" fmla="*/ 28600 h 42691"/>
                                  <a:gd name="connsiteX17" fmla="*/ 30923 w 34196"/>
                                  <a:gd name="connsiteY17" fmla="*/ 28525 h 42691"/>
                                  <a:gd name="connsiteX18" fmla="*/ 29498 w 34196"/>
                                  <a:gd name="connsiteY18" fmla="*/ 30098 h 42691"/>
                                  <a:gd name="connsiteX19" fmla="*/ 5726 w 34196"/>
                                  <a:gd name="connsiteY19" fmla="*/ 18489 h 42691"/>
                                  <a:gd name="connsiteX20" fmla="*/ 8950 w 34196"/>
                                  <a:gd name="connsiteY20" fmla="*/ 9052 h 42691"/>
                                  <a:gd name="connsiteX21" fmla="*/ 17874 w 34196"/>
                                  <a:gd name="connsiteY21" fmla="*/ 4184 h 42691"/>
                                  <a:gd name="connsiteX22" fmla="*/ 26874 w 34196"/>
                                  <a:gd name="connsiteY22" fmla="*/ 9127 h 42691"/>
                                  <a:gd name="connsiteX23" fmla="*/ 30098 w 34196"/>
                                  <a:gd name="connsiteY23" fmla="*/ 18489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498" y="30098"/>
                                    </a:moveTo>
                                    <a:cubicBezTo>
                                      <a:pt x="28298" y="32695"/>
                                      <a:pt x="26924" y="34642"/>
                                      <a:pt x="25374" y="35940"/>
                                    </a:cubicBezTo>
                                    <a:cubicBezTo>
                                      <a:pt x="23374" y="37688"/>
                                      <a:pt x="20874" y="38562"/>
                                      <a:pt x="17874" y="38562"/>
                                    </a:cubicBezTo>
                                    <a:cubicBezTo>
                                      <a:pt x="14075" y="38562"/>
                                      <a:pt x="11050" y="36839"/>
                                      <a:pt x="8800" y="33394"/>
                                    </a:cubicBezTo>
                                    <a:cubicBezTo>
                                      <a:pt x="6850" y="30498"/>
                                      <a:pt x="5776" y="26928"/>
                                      <a:pt x="5576" y="22683"/>
                                    </a:cubicBezTo>
                                    <a:lnTo>
                                      <a:pt x="35048" y="22683"/>
                                    </a:lnTo>
                                    <a:lnTo>
                                      <a:pt x="35048" y="21485"/>
                                    </a:lnTo>
                                    <a:cubicBezTo>
                                      <a:pt x="35048" y="15643"/>
                                      <a:pt x="33598" y="10700"/>
                                      <a:pt x="30698" y="6656"/>
                                    </a:cubicBezTo>
                                    <a:cubicBezTo>
                                      <a:pt x="27499" y="2262"/>
                                      <a:pt x="23224" y="65"/>
                                      <a:pt x="17874" y="65"/>
                                    </a:cubicBezTo>
                                    <a:cubicBezTo>
                                      <a:pt x="12525" y="65"/>
                                      <a:pt x="8275" y="2262"/>
                                      <a:pt x="5126" y="6656"/>
                                    </a:cubicBezTo>
                                    <a:cubicBezTo>
                                      <a:pt x="2276" y="10700"/>
                                      <a:pt x="851" y="15643"/>
                                      <a:pt x="851" y="21485"/>
                                    </a:cubicBezTo>
                                    <a:cubicBezTo>
                                      <a:pt x="851" y="27277"/>
                                      <a:pt x="2276" y="32170"/>
                                      <a:pt x="5126" y="36165"/>
                                    </a:cubicBezTo>
                                    <a:cubicBezTo>
                                      <a:pt x="8275" y="40559"/>
                                      <a:pt x="12525" y="42756"/>
                                      <a:pt x="17874" y="42756"/>
                                    </a:cubicBezTo>
                                    <a:cubicBezTo>
                                      <a:pt x="21674" y="42756"/>
                                      <a:pt x="24974" y="41782"/>
                                      <a:pt x="27774" y="39835"/>
                                    </a:cubicBezTo>
                                    <a:cubicBezTo>
                                      <a:pt x="30523" y="37987"/>
                                      <a:pt x="32623" y="35316"/>
                                      <a:pt x="34073" y="31821"/>
                                    </a:cubicBezTo>
                                    <a:cubicBezTo>
                                      <a:pt x="34373" y="31072"/>
                                      <a:pt x="34373" y="30373"/>
                                      <a:pt x="34073" y="29724"/>
                                    </a:cubicBezTo>
                                    <a:cubicBezTo>
                                      <a:pt x="33823" y="29175"/>
                                      <a:pt x="33398" y="28800"/>
                                      <a:pt x="32798" y="28600"/>
                                    </a:cubicBezTo>
                                    <a:cubicBezTo>
                                      <a:pt x="32148" y="28351"/>
                                      <a:pt x="31523" y="28326"/>
                                      <a:pt x="30923" y="28525"/>
                                    </a:cubicBezTo>
                                    <a:cubicBezTo>
                                      <a:pt x="30273" y="28825"/>
                                      <a:pt x="29798" y="29349"/>
                                      <a:pt x="29498" y="30098"/>
                                    </a:cubicBezTo>
                                    <a:close/>
                                    <a:moveTo>
                                      <a:pt x="5726" y="18489"/>
                                    </a:moveTo>
                                    <a:cubicBezTo>
                                      <a:pt x="6026" y="14844"/>
                                      <a:pt x="7101" y="11699"/>
                                      <a:pt x="8950" y="9052"/>
                                    </a:cubicBezTo>
                                    <a:cubicBezTo>
                                      <a:pt x="11200" y="5807"/>
                                      <a:pt x="14175" y="4184"/>
                                      <a:pt x="17874" y="4184"/>
                                    </a:cubicBezTo>
                                    <a:cubicBezTo>
                                      <a:pt x="21574" y="4184"/>
                                      <a:pt x="24574" y="5832"/>
                                      <a:pt x="26874" y="9127"/>
                                    </a:cubicBezTo>
                                    <a:cubicBezTo>
                                      <a:pt x="28723" y="11823"/>
                                      <a:pt x="29798" y="14944"/>
                                      <a:pt x="30098" y="1848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37" name="Graphic 14279"/>
                          <wpg:cNvGrpSpPr/>
                          <wpg:grpSpPr>
                            <a:xfrm>
                              <a:off x="2379900" y="1469185"/>
                              <a:ext cx="309344" cy="60673"/>
                              <a:chOff x="2379900" y="1469185"/>
                              <a:chExt cx="309344" cy="60673"/>
                            </a:xfrm>
                            <a:solidFill>
                              <a:srgbClr val="000000"/>
                            </a:solidFill>
                          </wpg:grpSpPr>
                          <wps:wsp>
                            <wps:cNvPr id="14538" name="Freeform: Shape 14538"/>
                            <wps:cNvSpPr/>
                            <wps:spPr>
                              <a:xfrm>
                                <a:off x="2379900" y="1469185"/>
                                <a:ext cx="50020" cy="60673"/>
                              </a:xfrm>
                              <a:custGeom>
                                <a:avLst/>
                                <a:gdLst>
                                  <a:gd name="connsiteX0" fmla="*/ 38850 w 50020"/>
                                  <a:gd name="connsiteY0" fmla="*/ 48909 h 60673"/>
                                  <a:gd name="connsiteX1" fmla="*/ 30151 w 50020"/>
                                  <a:gd name="connsiteY1" fmla="*/ 41793 h 60673"/>
                                  <a:gd name="connsiteX2" fmla="*/ 28351 w 50020"/>
                                  <a:gd name="connsiteY2" fmla="*/ 41269 h 60673"/>
                                  <a:gd name="connsiteX3" fmla="*/ 26852 w 50020"/>
                                  <a:gd name="connsiteY3" fmla="*/ 42093 h 60673"/>
                                  <a:gd name="connsiteX4" fmla="*/ 26252 w 50020"/>
                                  <a:gd name="connsiteY4" fmla="*/ 43666 h 60673"/>
                                  <a:gd name="connsiteX5" fmla="*/ 27227 w 50020"/>
                                  <a:gd name="connsiteY5" fmla="*/ 45388 h 60673"/>
                                  <a:gd name="connsiteX6" fmla="*/ 34726 w 50020"/>
                                  <a:gd name="connsiteY6" fmla="*/ 51680 h 60673"/>
                                  <a:gd name="connsiteX7" fmla="*/ 30976 w 50020"/>
                                  <a:gd name="connsiteY7" fmla="*/ 53028 h 60673"/>
                                  <a:gd name="connsiteX8" fmla="*/ 25427 w 50020"/>
                                  <a:gd name="connsiteY8" fmla="*/ 53777 h 60673"/>
                                  <a:gd name="connsiteX9" fmla="*/ 9978 w 50020"/>
                                  <a:gd name="connsiteY9" fmla="*/ 46212 h 60673"/>
                                  <a:gd name="connsiteX10" fmla="*/ 5029 w 50020"/>
                                  <a:gd name="connsiteY10" fmla="*/ 29061 h 60673"/>
                                  <a:gd name="connsiteX11" fmla="*/ 9978 w 50020"/>
                                  <a:gd name="connsiteY11" fmla="*/ 11685 h 60673"/>
                                  <a:gd name="connsiteX12" fmla="*/ 25427 w 50020"/>
                                  <a:gd name="connsiteY12" fmla="*/ 4345 h 60673"/>
                                  <a:gd name="connsiteX13" fmla="*/ 40725 w 50020"/>
                                  <a:gd name="connsiteY13" fmla="*/ 11685 h 60673"/>
                                  <a:gd name="connsiteX14" fmla="*/ 45750 w 50020"/>
                                  <a:gd name="connsiteY14" fmla="*/ 29061 h 60673"/>
                                  <a:gd name="connsiteX15" fmla="*/ 43725 w 50020"/>
                                  <a:gd name="connsiteY15" fmla="*/ 40895 h 60673"/>
                                  <a:gd name="connsiteX16" fmla="*/ 38850 w 50020"/>
                                  <a:gd name="connsiteY16" fmla="*/ 48909 h 60673"/>
                                  <a:gd name="connsiteX17" fmla="*/ 38326 w 50020"/>
                                  <a:gd name="connsiteY17" fmla="*/ 54526 h 60673"/>
                                  <a:gd name="connsiteX18" fmla="*/ 45600 w 50020"/>
                                  <a:gd name="connsiteY18" fmla="*/ 60293 h 60673"/>
                                  <a:gd name="connsiteX19" fmla="*/ 47475 w 50020"/>
                                  <a:gd name="connsiteY19" fmla="*/ 60892 h 60673"/>
                                  <a:gd name="connsiteX20" fmla="*/ 48900 w 50020"/>
                                  <a:gd name="connsiteY20" fmla="*/ 60068 h 60673"/>
                                  <a:gd name="connsiteX21" fmla="*/ 49424 w 50020"/>
                                  <a:gd name="connsiteY21" fmla="*/ 58495 h 60673"/>
                                  <a:gd name="connsiteX22" fmla="*/ 48675 w 50020"/>
                                  <a:gd name="connsiteY22" fmla="*/ 57072 h 60673"/>
                                  <a:gd name="connsiteX23" fmla="*/ 42075 w 50020"/>
                                  <a:gd name="connsiteY23" fmla="*/ 51680 h 60673"/>
                                  <a:gd name="connsiteX24" fmla="*/ 48225 w 50020"/>
                                  <a:gd name="connsiteY24" fmla="*/ 42018 h 60673"/>
                                  <a:gd name="connsiteX25" fmla="*/ 50399 w 50020"/>
                                  <a:gd name="connsiteY25" fmla="*/ 29061 h 60673"/>
                                  <a:gd name="connsiteX26" fmla="*/ 44175 w 50020"/>
                                  <a:gd name="connsiteY26" fmla="*/ 9063 h 60673"/>
                                  <a:gd name="connsiteX27" fmla="*/ 25427 w 50020"/>
                                  <a:gd name="connsiteY27" fmla="*/ 226 h 60673"/>
                                  <a:gd name="connsiteX28" fmla="*/ 6454 w 50020"/>
                                  <a:gd name="connsiteY28" fmla="*/ 9063 h 60673"/>
                                  <a:gd name="connsiteX29" fmla="*/ 379 w 50020"/>
                                  <a:gd name="connsiteY29" fmla="*/ 29061 h 60673"/>
                                  <a:gd name="connsiteX30" fmla="*/ 6454 w 50020"/>
                                  <a:gd name="connsiteY30" fmla="*/ 48909 h 60673"/>
                                  <a:gd name="connsiteX31" fmla="*/ 25427 w 50020"/>
                                  <a:gd name="connsiteY31" fmla="*/ 57896 h 60673"/>
                                  <a:gd name="connsiteX32" fmla="*/ 32926 w 50020"/>
                                  <a:gd name="connsiteY32" fmla="*/ 56848 h 60673"/>
                                  <a:gd name="connsiteX33" fmla="*/ 38326 w 50020"/>
                                  <a:gd name="connsiteY33" fmla="*/ 54526 h 60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50020" h="60673">
                                    <a:moveTo>
                                      <a:pt x="38850" y="48909"/>
                                    </a:moveTo>
                                    <a:lnTo>
                                      <a:pt x="30151" y="41793"/>
                                    </a:lnTo>
                                    <a:cubicBezTo>
                                      <a:pt x="29601" y="41344"/>
                                      <a:pt x="29001" y="41169"/>
                                      <a:pt x="28351" y="41269"/>
                                    </a:cubicBezTo>
                                    <a:cubicBezTo>
                                      <a:pt x="27802" y="41369"/>
                                      <a:pt x="27302" y="41644"/>
                                      <a:pt x="26852" y="42093"/>
                                    </a:cubicBezTo>
                                    <a:cubicBezTo>
                                      <a:pt x="26452" y="42592"/>
                                      <a:pt x="26252" y="43117"/>
                                      <a:pt x="26252" y="43666"/>
                                    </a:cubicBezTo>
                                    <a:cubicBezTo>
                                      <a:pt x="26302" y="44315"/>
                                      <a:pt x="26627" y="44889"/>
                                      <a:pt x="27227" y="45388"/>
                                    </a:cubicBezTo>
                                    <a:lnTo>
                                      <a:pt x="34726" y="51680"/>
                                    </a:lnTo>
                                    <a:cubicBezTo>
                                      <a:pt x="33876" y="52179"/>
                                      <a:pt x="32626" y="52628"/>
                                      <a:pt x="30976" y="53028"/>
                                    </a:cubicBezTo>
                                    <a:cubicBezTo>
                                      <a:pt x="29076" y="53527"/>
                                      <a:pt x="27227" y="53777"/>
                                      <a:pt x="25427" y="53777"/>
                                    </a:cubicBezTo>
                                    <a:cubicBezTo>
                                      <a:pt x="18777" y="53777"/>
                                      <a:pt x="13628" y="51255"/>
                                      <a:pt x="9978" y="46212"/>
                                    </a:cubicBezTo>
                                    <a:cubicBezTo>
                                      <a:pt x="6679" y="41719"/>
                                      <a:pt x="5029" y="36001"/>
                                      <a:pt x="5029" y="29061"/>
                                    </a:cubicBezTo>
                                    <a:cubicBezTo>
                                      <a:pt x="5029" y="21921"/>
                                      <a:pt x="6679" y="16129"/>
                                      <a:pt x="9978" y="11685"/>
                                    </a:cubicBezTo>
                                    <a:cubicBezTo>
                                      <a:pt x="13628" y="6792"/>
                                      <a:pt x="18777" y="4345"/>
                                      <a:pt x="25427" y="4345"/>
                                    </a:cubicBezTo>
                                    <a:cubicBezTo>
                                      <a:pt x="31976" y="4345"/>
                                      <a:pt x="37076" y="6792"/>
                                      <a:pt x="40725" y="11685"/>
                                    </a:cubicBezTo>
                                    <a:cubicBezTo>
                                      <a:pt x="44075" y="16179"/>
                                      <a:pt x="45750" y="21971"/>
                                      <a:pt x="45750" y="29061"/>
                                    </a:cubicBezTo>
                                    <a:cubicBezTo>
                                      <a:pt x="45750" y="33405"/>
                                      <a:pt x="45075" y="37350"/>
                                      <a:pt x="43725" y="40895"/>
                                    </a:cubicBezTo>
                                    <a:cubicBezTo>
                                      <a:pt x="42525" y="44190"/>
                                      <a:pt x="40900" y="46861"/>
                                      <a:pt x="38850" y="48909"/>
                                    </a:cubicBezTo>
                                    <a:close/>
                                    <a:moveTo>
                                      <a:pt x="38326" y="54526"/>
                                    </a:moveTo>
                                    <a:lnTo>
                                      <a:pt x="45600" y="60293"/>
                                    </a:lnTo>
                                    <a:cubicBezTo>
                                      <a:pt x="46200" y="60742"/>
                                      <a:pt x="46825" y="60942"/>
                                      <a:pt x="47475" y="60892"/>
                                    </a:cubicBezTo>
                                    <a:cubicBezTo>
                                      <a:pt x="48025" y="60792"/>
                                      <a:pt x="48500" y="60518"/>
                                      <a:pt x="48900" y="60068"/>
                                    </a:cubicBezTo>
                                    <a:cubicBezTo>
                                      <a:pt x="49249" y="59619"/>
                                      <a:pt x="49424" y="59095"/>
                                      <a:pt x="49424" y="58495"/>
                                    </a:cubicBezTo>
                                    <a:cubicBezTo>
                                      <a:pt x="49374" y="57896"/>
                                      <a:pt x="49125" y="57422"/>
                                      <a:pt x="48675" y="57072"/>
                                    </a:cubicBezTo>
                                    <a:lnTo>
                                      <a:pt x="42075" y="51680"/>
                                    </a:lnTo>
                                    <a:cubicBezTo>
                                      <a:pt x="44725" y="49133"/>
                                      <a:pt x="46775" y="45913"/>
                                      <a:pt x="48225" y="42018"/>
                                    </a:cubicBezTo>
                                    <a:cubicBezTo>
                                      <a:pt x="49674" y="38123"/>
                                      <a:pt x="50399" y="33804"/>
                                      <a:pt x="50399" y="29061"/>
                                    </a:cubicBezTo>
                                    <a:cubicBezTo>
                                      <a:pt x="50399" y="21022"/>
                                      <a:pt x="48325" y="14356"/>
                                      <a:pt x="44175" y="9063"/>
                                    </a:cubicBezTo>
                                    <a:cubicBezTo>
                                      <a:pt x="39625" y="3172"/>
                                      <a:pt x="33376" y="226"/>
                                      <a:pt x="25427" y="226"/>
                                    </a:cubicBezTo>
                                    <a:cubicBezTo>
                                      <a:pt x="17378" y="226"/>
                                      <a:pt x="11053" y="3172"/>
                                      <a:pt x="6454" y="9063"/>
                                    </a:cubicBezTo>
                                    <a:cubicBezTo>
                                      <a:pt x="2404" y="14356"/>
                                      <a:pt x="379" y="21022"/>
                                      <a:pt x="379" y="29061"/>
                                    </a:cubicBezTo>
                                    <a:cubicBezTo>
                                      <a:pt x="379" y="36950"/>
                                      <a:pt x="2404" y="43566"/>
                                      <a:pt x="6454" y="48909"/>
                                    </a:cubicBezTo>
                                    <a:cubicBezTo>
                                      <a:pt x="11053" y="54900"/>
                                      <a:pt x="17378" y="57896"/>
                                      <a:pt x="25427" y="57896"/>
                                    </a:cubicBezTo>
                                    <a:cubicBezTo>
                                      <a:pt x="27977" y="57896"/>
                                      <a:pt x="30476" y="57547"/>
                                      <a:pt x="32926" y="56848"/>
                                    </a:cubicBezTo>
                                    <a:cubicBezTo>
                                      <a:pt x="35176" y="56249"/>
                                      <a:pt x="36976" y="55475"/>
                                      <a:pt x="38326" y="5452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39" name="Freeform: Shape 14539"/>
                            <wps:cNvSpPr/>
                            <wps:spPr>
                              <a:xfrm>
                                <a:off x="2441017" y="1483790"/>
                                <a:ext cx="30672" cy="43065"/>
                              </a:xfrm>
                              <a:custGeom>
                                <a:avLst/>
                                <a:gdLst>
                                  <a:gd name="connsiteX0" fmla="*/ 31061 w 30672"/>
                                  <a:gd name="connsiteY0" fmla="*/ 40295 h 43065"/>
                                  <a:gd name="connsiteX1" fmla="*/ 31061 w 30672"/>
                                  <a:gd name="connsiteY1" fmla="*/ 2847 h 43065"/>
                                  <a:gd name="connsiteX2" fmla="*/ 30311 w 30672"/>
                                  <a:gd name="connsiteY2" fmla="*/ 900 h 43065"/>
                                  <a:gd name="connsiteX3" fmla="*/ 28661 w 30672"/>
                                  <a:gd name="connsiteY3" fmla="*/ 226 h 43065"/>
                                  <a:gd name="connsiteX4" fmla="*/ 27011 w 30672"/>
                                  <a:gd name="connsiteY4" fmla="*/ 900 h 43065"/>
                                  <a:gd name="connsiteX5" fmla="*/ 26336 w 30672"/>
                                  <a:gd name="connsiteY5" fmla="*/ 2847 h 43065"/>
                                  <a:gd name="connsiteX6" fmla="*/ 26336 w 30672"/>
                                  <a:gd name="connsiteY6" fmla="*/ 31233 h 43065"/>
                                  <a:gd name="connsiteX7" fmla="*/ 20262 w 30672"/>
                                  <a:gd name="connsiteY7" fmla="*/ 36925 h 43065"/>
                                  <a:gd name="connsiteX8" fmla="*/ 12987 w 30672"/>
                                  <a:gd name="connsiteY8" fmla="*/ 39097 h 43065"/>
                                  <a:gd name="connsiteX9" fmla="*/ 7063 w 30672"/>
                                  <a:gd name="connsiteY9" fmla="*/ 36700 h 43065"/>
                                  <a:gd name="connsiteX10" fmla="*/ 5038 w 30672"/>
                                  <a:gd name="connsiteY10" fmla="*/ 31458 h 43065"/>
                                  <a:gd name="connsiteX11" fmla="*/ 5038 w 30672"/>
                                  <a:gd name="connsiteY11" fmla="*/ 2847 h 43065"/>
                                  <a:gd name="connsiteX12" fmla="*/ 4288 w 30672"/>
                                  <a:gd name="connsiteY12" fmla="*/ 900 h 43065"/>
                                  <a:gd name="connsiteX13" fmla="*/ 2713 w 30672"/>
                                  <a:gd name="connsiteY13" fmla="*/ 226 h 43065"/>
                                  <a:gd name="connsiteX14" fmla="*/ 1063 w 30672"/>
                                  <a:gd name="connsiteY14" fmla="*/ 900 h 43065"/>
                                  <a:gd name="connsiteX15" fmla="*/ 388 w 30672"/>
                                  <a:gd name="connsiteY15" fmla="*/ 2847 h 43065"/>
                                  <a:gd name="connsiteX16" fmla="*/ 388 w 30672"/>
                                  <a:gd name="connsiteY16" fmla="*/ 31458 h 43065"/>
                                  <a:gd name="connsiteX17" fmla="*/ 3538 w 30672"/>
                                  <a:gd name="connsiteY17" fmla="*/ 39546 h 43065"/>
                                  <a:gd name="connsiteX18" fmla="*/ 12987 w 30672"/>
                                  <a:gd name="connsiteY18" fmla="*/ 43291 h 43065"/>
                                  <a:gd name="connsiteX19" fmla="*/ 20861 w 30672"/>
                                  <a:gd name="connsiteY19" fmla="*/ 41344 h 43065"/>
                                  <a:gd name="connsiteX20" fmla="*/ 26336 w 30672"/>
                                  <a:gd name="connsiteY20" fmla="*/ 37000 h 43065"/>
                                  <a:gd name="connsiteX21" fmla="*/ 26336 w 30672"/>
                                  <a:gd name="connsiteY21" fmla="*/ 40295 h 43065"/>
                                  <a:gd name="connsiteX22" fmla="*/ 27011 w 30672"/>
                                  <a:gd name="connsiteY22" fmla="*/ 42018 h 43065"/>
                                  <a:gd name="connsiteX23" fmla="*/ 28661 w 30672"/>
                                  <a:gd name="connsiteY23" fmla="*/ 42617 h 43065"/>
                                  <a:gd name="connsiteX24" fmla="*/ 30311 w 30672"/>
                                  <a:gd name="connsiteY24" fmla="*/ 42018 h 43065"/>
                                  <a:gd name="connsiteX25" fmla="*/ 31061 w 30672"/>
                                  <a:gd name="connsiteY25" fmla="*/ 40295 h 430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0672" h="43065">
                                    <a:moveTo>
                                      <a:pt x="31061" y="40295"/>
                                    </a:moveTo>
                                    <a:lnTo>
                                      <a:pt x="31061" y="2847"/>
                                    </a:lnTo>
                                    <a:cubicBezTo>
                                      <a:pt x="31061" y="1998"/>
                                      <a:pt x="30811" y="1349"/>
                                      <a:pt x="30311" y="900"/>
                                    </a:cubicBezTo>
                                    <a:cubicBezTo>
                                      <a:pt x="29861" y="450"/>
                                      <a:pt x="29311" y="226"/>
                                      <a:pt x="28661" y="226"/>
                                    </a:cubicBezTo>
                                    <a:cubicBezTo>
                                      <a:pt x="28011" y="226"/>
                                      <a:pt x="27461" y="450"/>
                                      <a:pt x="27011" y="900"/>
                                    </a:cubicBezTo>
                                    <a:cubicBezTo>
                                      <a:pt x="26561" y="1349"/>
                                      <a:pt x="26336" y="1998"/>
                                      <a:pt x="26336" y="2847"/>
                                    </a:cubicBezTo>
                                    <a:lnTo>
                                      <a:pt x="26336" y="31233"/>
                                    </a:lnTo>
                                    <a:cubicBezTo>
                                      <a:pt x="24486" y="33729"/>
                                      <a:pt x="22461" y="35627"/>
                                      <a:pt x="20262" y="36925"/>
                                    </a:cubicBezTo>
                                    <a:cubicBezTo>
                                      <a:pt x="17962" y="38373"/>
                                      <a:pt x="15537" y="39097"/>
                                      <a:pt x="12987" y="39097"/>
                                    </a:cubicBezTo>
                                    <a:cubicBezTo>
                                      <a:pt x="10487" y="39097"/>
                                      <a:pt x="8513" y="38298"/>
                                      <a:pt x="7063" y="36700"/>
                                    </a:cubicBezTo>
                                    <a:cubicBezTo>
                                      <a:pt x="5713" y="35252"/>
                                      <a:pt x="5038" y="33505"/>
                                      <a:pt x="5038" y="31458"/>
                                    </a:cubicBezTo>
                                    <a:lnTo>
                                      <a:pt x="5038" y="2847"/>
                                    </a:lnTo>
                                    <a:cubicBezTo>
                                      <a:pt x="5038" y="1998"/>
                                      <a:pt x="4788" y="1349"/>
                                      <a:pt x="4288" y="900"/>
                                    </a:cubicBezTo>
                                    <a:cubicBezTo>
                                      <a:pt x="3838" y="450"/>
                                      <a:pt x="3313" y="226"/>
                                      <a:pt x="2713" y="226"/>
                                    </a:cubicBezTo>
                                    <a:cubicBezTo>
                                      <a:pt x="2063" y="226"/>
                                      <a:pt x="1513" y="450"/>
                                      <a:pt x="1063" y="900"/>
                                    </a:cubicBezTo>
                                    <a:cubicBezTo>
                                      <a:pt x="613" y="1349"/>
                                      <a:pt x="388" y="1998"/>
                                      <a:pt x="388" y="2847"/>
                                    </a:cubicBezTo>
                                    <a:lnTo>
                                      <a:pt x="388" y="31458"/>
                                    </a:lnTo>
                                    <a:cubicBezTo>
                                      <a:pt x="388" y="34603"/>
                                      <a:pt x="1438" y="37300"/>
                                      <a:pt x="3538" y="39546"/>
                                    </a:cubicBezTo>
                                    <a:cubicBezTo>
                                      <a:pt x="5888" y="42043"/>
                                      <a:pt x="9038" y="43291"/>
                                      <a:pt x="12987" y="43291"/>
                                    </a:cubicBezTo>
                                    <a:cubicBezTo>
                                      <a:pt x="15837" y="43291"/>
                                      <a:pt x="18462" y="42642"/>
                                      <a:pt x="20861" y="41344"/>
                                    </a:cubicBezTo>
                                    <a:cubicBezTo>
                                      <a:pt x="22911" y="40295"/>
                                      <a:pt x="24736" y="38847"/>
                                      <a:pt x="26336" y="37000"/>
                                    </a:cubicBezTo>
                                    <a:lnTo>
                                      <a:pt x="26336" y="40295"/>
                                    </a:lnTo>
                                    <a:cubicBezTo>
                                      <a:pt x="26336" y="40994"/>
                                      <a:pt x="26561" y="41569"/>
                                      <a:pt x="27011" y="42018"/>
                                    </a:cubicBezTo>
                                    <a:cubicBezTo>
                                      <a:pt x="27461" y="42418"/>
                                      <a:pt x="28011" y="42617"/>
                                      <a:pt x="28661" y="42617"/>
                                    </a:cubicBezTo>
                                    <a:cubicBezTo>
                                      <a:pt x="29311" y="42617"/>
                                      <a:pt x="29861" y="42418"/>
                                      <a:pt x="30311" y="42018"/>
                                    </a:cubicBezTo>
                                    <a:cubicBezTo>
                                      <a:pt x="30811" y="41569"/>
                                      <a:pt x="31061" y="40994"/>
                                      <a:pt x="31061" y="4029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0" name="Freeform: Shape 14540"/>
                            <wps:cNvSpPr/>
                            <wps:spPr>
                              <a:xfrm>
                                <a:off x="2482865" y="1484164"/>
                                <a:ext cx="34196" cy="42691"/>
                              </a:xfrm>
                              <a:custGeom>
                                <a:avLst/>
                                <a:gdLst>
                                  <a:gd name="connsiteX0" fmla="*/ 29043 w 34196"/>
                                  <a:gd name="connsiteY0" fmla="*/ 30259 h 42691"/>
                                  <a:gd name="connsiteX1" fmla="*/ 24918 w 34196"/>
                                  <a:gd name="connsiteY1" fmla="*/ 36101 h 42691"/>
                                  <a:gd name="connsiteX2" fmla="*/ 17419 w 34196"/>
                                  <a:gd name="connsiteY2" fmla="*/ 38723 h 42691"/>
                                  <a:gd name="connsiteX3" fmla="*/ 8344 w 34196"/>
                                  <a:gd name="connsiteY3" fmla="*/ 33555 h 42691"/>
                                  <a:gd name="connsiteX4" fmla="*/ 5120 w 34196"/>
                                  <a:gd name="connsiteY4" fmla="*/ 22844 h 42691"/>
                                  <a:gd name="connsiteX5" fmla="*/ 34592 w 34196"/>
                                  <a:gd name="connsiteY5" fmla="*/ 22844 h 42691"/>
                                  <a:gd name="connsiteX6" fmla="*/ 34592 w 34196"/>
                                  <a:gd name="connsiteY6" fmla="*/ 21646 h 42691"/>
                                  <a:gd name="connsiteX7" fmla="*/ 30242 w 34196"/>
                                  <a:gd name="connsiteY7" fmla="*/ 6817 h 42691"/>
                                  <a:gd name="connsiteX8" fmla="*/ 17419 w 34196"/>
                                  <a:gd name="connsiteY8" fmla="*/ 226 h 42691"/>
                                  <a:gd name="connsiteX9" fmla="*/ 4670 w 34196"/>
                                  <a:gd name="connsiteY9" fmla="*/ 6817 h 42691"/>
                                  <a:gd name="connsiteX10" fmla="*/ 395 w 34196"/>
                                  <a:gd name="connsiteY10" fmla="*/ 21646 h 42691"/>
                                  <a:gd name="connsiteX11" fmla="*/ 4670 w 34196"/>
                                  <a:gd name="connsiteY11" fmla="*/ 36326 h 42691"/>
                                  <a:gd name="connsiteX12" fmla="*/ 17419 w 34196"/>
                                  <a:gd name="connsiteY12" fmla="*/ 42917 h 42691"/>
                                  <a:gd name="connsiteX13" fmla="*/ 27318 w 34196"/>
                                  <a:gd name="connsiteY13" fmla="*/ 39996 h 42691"/>
                                  <a:gd name="connsiteX14" fmla="*/ 33617 w 34196"/>
                                  <a:gd name="connsiteY14" fmla="*/ 31982 h 42691"/>
                                  <a:gd name="connsiteX15" fmla="*/ 33617 w 34196"/>
                                  <a:gd name="connsiteY15" fmla="*/ 29885 h 42691"/>
                                  <a:gd name="connsiteX16" fmla="*/ 32342 w 34196"/>
                                  <a:gd name="connsiteY16" fmla="*/ 28761 h 42691"/>
                                  <a:gd name="connsiteX17" fmla="*/ 30467 w 34196"/>
                                  <a:gd name="connsiteY17" fmla="*/ 28686 h 42691"/>
                                  <a:gd name="connsiteX18" fmla="*/ 29043 w 34196"/>
                                  <a:gd name="connsiteY18" fmla="*/ 30259 h 42691"/>
                                  <a:gd name="connsiteX19" fmla="*/ 5270 w 34196"/>
                                  <a:gd name="connsiteY19" fmla="*/ 18650 h 42691"/>
                                  <a:gd name="connsiteX20" fmla="*/ 8494 w 34196"/>
                                  <a:gd name="connsiteY20" fmla="*/ 9213 h 42691"/>
                                  <a:gd name="connsiteX21" fmla="*/ 17419 w 34196"/>
                                  <a:gd name="connsiteY21" fmla="*/ 4345 h 42691"/>
                                  <a:gd name="connsiteX22" fmla="*/ 26418 w 34196"/>
                                  <a:gd name="connsiteY22" fmla="*/ 9288 h 42691"/>
                                  <a:gd name="connsiteX23" fmla="*/ 29642 w 34196"/>
                                  <a:gd name="connsiteY23" fmla="*/ 18650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043" y="30259"/>
                                    </a:moveTo>
                                    <a:cubicBezTo>
                                      <a:pt x="27843" y="32856"/>
                                      <a:pt x="26468" y="34803"/>
                                      <a:pt x="24918" y="36101"/>
                                    </a:cubicBezTo>
                                    <a:cubicBezTo>
                                      <a:pt x="22918" y="37849"/>
                                      <a:pt x="20418" y="38723"/>
                                      <a:pt x="17419" y="38723"/>
                                    </a:cubicBezTo>
                                    <a:cubicBezTo>
                                      <a:pt x="13619" y="38723"/>
                                      <a:pt x="10594" y="37000"/>
                                      <a:pt x="8344" y="33555"/>
                                    </a:cubicBezTo>
                                    <a:cubicBezTo>
                                      <a:pt x="6395" y="30659"/>
                                      <a:pt x="5320" y="27089"/>
                                      <a:pt x="5120" y="22844"/>
                                    </a:cubicBezTo>
                                    <a:lnTo>
                                      <a:pt x="34592" y="22844"/>
                                    </a:lnTo>
                                    <a:lnTo>
                                      <a:pt x="34592" y="21646"/>
                                    </a:lnTo>
                                    <a:cubicBezTo>
                                      <a:pt x="34592" y="15804"/>
                                      <a:pt x="33142" y="10861"/>
                                      <a:pt x="30242" y="6817"/>
                                    </a:cubicBezTo>
                                    <a:cubicBezTo>
                                      <a:pt x="27043" y="2423"/>
                                      <a:pt x="22768" y="226"/>
                                      <a:pt x="17419" y="226"/>
                                    </a:cubicBezTo>
                                    <a:cubicBezTo>
                                      <a:pt x="12069" y="226"/>
                                      <a:pt x="7820" y="2423"/>
                                      <a:pt x="4670" y="6817"/>
                                    </a:cubicBezTo>
                                    <a:cubicBezTo>
                                      <a:pt x="1820" y="10861"/>
                                      <a:pt x="395" y="15804"/>
                                      <a:pt x="395" y="21646"/>
                                    </a:cubicBezTo>
                                    <a:cubicBezTo>
                                      <a:pt x="395" y="27438"/>
                                      <a:pt x="1820" y="32331"/>
                                      <a:pt x="4670" y="36326"/>
                                    </a:cubicBezTo>
                                    <a:cubicBezTo>
                                      <a:pt x="7820" y="40720"/>
                                      <a:pt x="12069" y="42917"/>
                                      <a:pt x="17419" y="42917"/>
                                    </a:cubicBezTo>
                                    <a:cubicBezTo>
                                      <a:pt x="21218" y="42917"/>
                                      <a:pt x="24518" y="41943"/>
                                      <a:pt x="27318" y="39996"/>
                                    </a:cubicBezTo>
                                    <a:cubicBezTo>
                                      <a:pt x="30067" y="38148"/>
                                      <a:pt x="32167" y="35477"/>
                                      <a:pt x="33617" y="31982"/>
                                    </a:cubicBezTo>
                                    <a:cubicBezTo>
                                      <a:pt x="33917" y="31233"/>
                                      <a:pt x="33917" y="30534"/>
                                      <a:pt x="33617" y="29885"/>
                                    </a:cubicBezTo>
                                    <a:cubicBezTo>
                                      <a:pt x="33367" y="29336"/>
                                      <a:pt x="32942" y="28961"/>
                                      <a:pt x="32342" y="28761"/>
                                    </a:cubicBezTo>
                                    <a:cubicBezTo>
                                      <a:pt x="31692" y="28512"/>
                                      <a:pt x="31067" y="28487"/>
                                      <a:pt x="30467" y="28686"/>
                                    </a:cubicBezTo>
                                    <a:cubicBezTo>
                                      <a:pt x="29817" y="28986"/>
                                      <a:pt x="29342" y="29510"/>
                                      <a:pt x="29043" y="30259"/>
                                    </a:cubicBezTo>
                                    <a:close/>
                                    <a:moveTo>
                                      <a:pt x="5270" y="18650"/>
                                    </a:moveTo>
                                    <a:cubicBezTo>
                                      <a:pt x="5570" y="15005"/>
                                      <a:pt x="6645" y="11860"/>
                                      <a:pt x="8494" y="9213"/>
                                    </a:cubicBezTo>
                                    <a:cubicBezTo>
                                      <a:pt x="10744" y="5968"/>
                                      <a:pt x="13719" y="4345"/>
                                      <a:pt x="17419" y="4345"/>
                                    </a:cubicBezTo>
                                    <a:cubicBezTo>
                                      <a:pt x="21118" y="4345"/>
                                      <a:pt x="24118" y="5993"/>
                                      <a:pt x="26418" y="9288"/>
                                    </a:cubicBezTo>
                                    <a:cubicBezTo>
                                      <a:pt x="28268" y="11984"/>
                                      <a:pt x="29342" y="15105"/>
                                      <a:pt x="29642" y="18650"/>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1" name="Freeform: Shape 14541"/>
                            <wps:cNvSpPr/>
                            <wps:spPr>
                              <a:xfrm>
                                <a:off x="2526500" y="1484164"/>
                                <a:ext cx="30678" cy="42691"/>
                              </a:xfrm>
                              <a:custGeom>
                                <a:avLst/>
                                <a:gdLst>
                                  <a:gd name="connsiteX0" fmla="*/ 14882 w 30678"/>
                                  <a:gd name="connsiteY0" fmla="*/ 226 h 42691"/>
                                  <a:gd name="connsiteX1" fmla="*/ 5058 w 30678"/>
                                  <a:gd name="connsiteY1" fmla="*/ 2922 h 42691"/>
                                  <a:gd name="connsiteX2" fmla="*/ 1084 w 30678"/>
                                  <a:gd name="connsiteY2" fmla="*/ 10786 h 42691"/>
                                  <a:gd name="connsiteX3" fmla="*/ 4384 w 30678"/>
                                  <a:gd name="connsiteY3" fmla="*/ 18201 h 42691"/>
                                  <a:gd name="connsiteX4" fmla="*/ 14058 w 30678"/>
                                  <a:gd name="connsiteY4" fmla="*/ 22545 h 42691"/>
                                  <a:gd name="connsiteX5" fmla="*/ 24107 w 30678"/>
                                  <a:gd name="connsiteY5" fmla="*/ 26514 h 42691"/>
                                  <a:gd name="connsiteX6" fmla="*/ 26356 w 30678"/>
                                  <a:gd name="connsiteY6" fmla="*/ 31308 h 42691"/>
                                  <a:gd name="connsiteX7" fmla="*/ 23732 w 30678"/>
                                  <a:gd name="connsiteY7" fmla="*/ 36551 h 42691"/>
                                  <a:gd name="connsiteX8" fmla="*/ 16082 w 30678"/>
                                  <a:gd name="connsiteY8" fmla="*/ 38723 h 42691"/>
                                  <a:gd name="connsiteX9" fmla="*/ 7608 w 30678"/>
                                  <a:gd name="connsiteY9" fmla="*/ 36551 h 42691"/>
                                  <a:gd name="connsiteX10" fmla="*/ 5133 w 30678"/>
                                  <a:gd name="connsiteY10" fmla="*/ 30634 h 42691"/>
                                  <a:gd name="connsiteX11" fmla="*/ 4309 w 30678"/>
                                  <a:gd name="connsiteY11" fmla="*/ 29061 h 42691"/>
                                  <a:gd name="connsiteX12" fmla="*/ 2659 w 30678"/>
                                  <a:gd name="connsiteY12" fmla="*/ 28612 h 42691"/>
                                  <a:gd name="connsiteX13" fmla="*/ 1084 w 30678"/>
                                  <a:gd name="connsiteY13" fmla="*/ 29211 h 42691"/>
                                  <a:gd name="connsiteX14" fmla="*/ 409 w 30678"/>
                                  <a:gd name="connsiteY14" fmla="*/ 30933 h 42691"/>
                                  <a:gd name="connsiteX15" fmla="*/ 4608 w 30678"/>
                                  <a:gd name="connsiteY15" fmla="*/ 39846 h 42691"/>
                                  <a:gd name="connsiteX16" fmla="*/ 16007 w 30678"/>
                                  <a:gd name="connsiteY16" fmla="*/ 42917 h 42691"/>
                                  <a:gd name="connsiteX17" fmla="*/ 27406 w 30678"/>
                                  <a:gd name="connsiteY17" fmla="*/ 39472 h 42691"/>
                                  <a:gd name="connsiteX18" fmla="*/ 31081 w 30678"/>
                                  <a:gd name="connsiteY18" fmla="*/ 31383 h 42691"/>
                                  <a:gd name="connsiteX19" fmla="*/ 28006 w 30678"/>
                                  <a:gd name="connsiteY19" fmla="*/ 23519 h 42691"/>
                                  <a:gd name="connsiteX20" fmla="*/ 16907 w 30678"/>
                                  <a:gd name="connsiteY20" fmla="*/ 18650 h 42691"/>
                                  <a:gd name="connsiteX21" fmla="*/ 8058 w 30678"/>
                                  <a:gd name="connsiteY21" fmla="*/ 15130 h 42691"/>
                                  <a:gd name="connsiteX22" fmla="*/ 5808 w 30678"/>
                                  <a:gd name="connsiteY22" fmla="*/ 10262 h 42691"/>
                                  <a:gd name="connsiteX23" fmla="*/ 8358 w 30678"/>
                                  <a:gd name="connsiteY23" fmla="*/ 5918 h 42691"/>
                                  <a:gd name="connsiteX24" fmla="*/ 14732 w 30678"/>
                                  <a:gd name="connsiteY24" fmla="*/ 4345 h 42691"/>
                                  <a:gd name="connsiteX25" fmla="*/ 22307 w 30678"/>
                                  <a:gd name="connsiteY25" fmla="*/ 6217 h 42691"/>
                                  <a:gd name="connsiteX26" fmla="*/ 25007 w 30678"/>
                                  <a:gd name="connsiteY26" fmla="*/ 11235 h 42691"/>
                                  <a:gd name="connsiteX27" fmla="*/ 25906 w 30678"/>
                                  <a:gd name="connsiteY27" fmla="*/ 12883 h 42691"/>
                                  <a:gd name="connsiteX28" fmla="*/ 27631 w 30678"/>
                                  <a:gd name="connsiteY28" fmla="*/ 13333 h 42691"/>
                                  <a:gd name="connsiteX29" fmla="*/ 29356 w 30678"/>
                                  <a:gd name="connsiteY29" fmla="*/ 12584 h 42691"/>
                                  <a:gd name="connsiteX30" fmla="*/ 30031 w 30678"/>
                                  <a:gd name="connsiteY30" fmla="*/ 10786 h 42691"/>
                                  <a:gd name="connsiteX31" fmla="*/ 26356 w 30678"/>
                                  <a:gd name="connsiteY31" fmla="*/ 3446 h 42691"/>
                                  <a:gd name="connsiteX32" fmla="*/ 14882 w 30678"/>
                                  <a:gd name="connsiteY32" fmla="*/ 226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4882" y="226"/>
                                    </a:moveTo>
                                    <a:cubicBezTo>
                                      <a:pt x="10833" y="226"/>
                                      <a:pt x="7558" y="1124"/>
                                      <a:pt x="5058" y="2922"/>
                                    </a:cubicBezTo>
                                    <a:cubicBezTo>
                                      <a:pt x="2409" y="4819"/>
                                      <a:pt x="1084" y="7441"/>
                                      <a:pt x="1084" y="10786"/>
                                    </a:cubicBezTo>
                                    <a:cubicBezTo>
                                      <a:pt x="1084" y="13882"/>
                                      <a:pt x="2184" y="16353"/>
                                      <a:pt x="4384" y="18201"/>
                                    </a:cubicBezTo>
                                    <a:cubicBezTo>
                                      <a:pt x="6383" y="19948"/>
                                      <a:pt x="9608" y="21396"/>
                                      <a:pt x="14058" y="22545"/>
                                    </a:cubicBezTo>
                                    <a:cubicBezTo>
                                      <a:pt x="18957" y="23743"/>
                                      <a:pt x="22307" y="25066"/>
                                      <a:pt x="24107" y="26514"/>
                                    </a:cubicBezTo>
                                    <a:cubicBezTo>
                                      <a:pt x="25606" y="27663"/>
                                      <a:pt x="26356" y="29261"/>
                                      <a:pt x="26356" y="31308"/>
                                    </a:cubicBezTo>
                                    <a:cubicBezTo>
                                      <a:pt x="26356" y="33505"/>
                                      <a:pt x="25481" y="35252"/>
                                      <a:pt x="23732" y="36551"/>
                                    </a:cubicBezTo>
                                    <a:cubicBezTo>
                                      <a:pt x="21882" y="37999"/>
                                      <a:pt x="19332" y="38723"/>
                                      <a:pt x="16082" y="38723"/>
                                    </a:cubicBezTo>
                                    <a:cubicBezTo>
                                      <a:pt x="12183" y="38723"/>
                                      <a:pt x="9358" y="37999"/>
                                      <a:pt x="7608" y="36551"/>
                                    </a:cubicBezTo>
                                    <a:cubicBezTo>
                                      <a:pt x="5958" y="35202"/>
                                      <a:pt x="5133" y="33230"/>
                                      <a:pt x="5133" y="30634"/>
                                    </a:cubicBezTo>
                                    <a:cubicBezTo>
                                      <a:pt x="5083" y="29935"/>
                                      <a:pt x="4808" y="29410"/>
                                      <a:pt x="4309" y="29061"/>
                                    </a:cubicBezTo>
                                    <a:cubicBezTo>
                                      <a:pt x="3859" y="28711"/>
                                      <a:pt x="3309" y="28562"/>
                                      <a:pt x="2659" y="28612"/>
                                    </a:cubicBezTo>
                                    <a:cubicBezTo>
                                      <a:pt x="2009" y="28612"/>
                                      <a:pt x="1484" y="28811"/>
                                      <a:pt x="1084" y="29211"/>
                                    </a:cubicBezTo>
                                    <a:cubicBezTo>
                                      <a:pt x="584" y="29660"/>
                                      <a:pt x="359" y="30234"/>
                                      <a:pt x="409" y="30933"/>
                                    </a:cubicBezTo>
                                    <a:cubicBezTo>
                                      <a:pt x="559" y="34828"/>
                                      <a:pt x="1959" y="37799"/>
                                      <a:pt x="4608" y="39846"/>
                                    </a:cubicBezTo>
                                    <a:cubicBezTo>
                                      <a:pt x="7258" y="41893"/>
                                      <a:pt x="11058" y="42917"/>
                                      <a:pt x="16007" y="42917"/>
                                    </a:cubicBezTo>
                                    <a:cubicBezTo>
                                      <a:pt x="20957" y="42917"/>
                                      <a:pt x="24757" y="41768"/>
                                      <a:pt x="27406" y="39472"/>
                                    </a:cubicBezTo>
                                    <a:cubicBezTo>
                                      <a:pt x="29856" y="37424"/>
                                      <a:pt x="31081" y="34728"/>
                                      <a:pt x="31081" y="31383"/>
                                    </a:cubicBezTo>
                                    <a:cubicBezTo>
                                      <a:pt x="31081" y="28037"/>
                                      <a:pt x="30056" y="25416"/>
                                      <a:pt x="28006" y="23519"/>
                                    </a:cubicBezTo>
                                    <a:cubicBezTo>
                                      <a:pt x="25856" y="21471"/>
                                      <a:pt x="22157" y="19849"/>
                                      <a:pt x="16907" y="18650"/>
                                    </a:cubicBezTo>
                                    <a:cubicBezTo>
                                      <a:pt x="12608" y="17552"/>
                                      <a:pt x="9658" y="16378"/>
                                      <a:pt x="8058" y="15130"/>
                                    </a:cubicBezTo>
                                    <a:cubicBezTo>
                                      <a:pt x="6558" y="13932"/>
                                      <a:pt x="5808" y="12309"/>
                                      <a:pt x="5808" y="10262"/>
                                    </a:cubicBezTo>
                                    <a:cubicBezTo>
                                      <a:pt x="5808" y="8514"/>
                                      <a:pt x="6658" y="7066"/>
                                      <a:pt x="8358" y="5918"/>
                                    </a:cubicBezTo>
                                    <a:cubicBezTo>
                                      <a:pt x="10058" y="4869"/>
                                      <a:pt x="12183" y="4345"/>
                                      <a:pt x="14732" y="4345"/>
                                    </a:cubicBezTo>
                                    <a:cubicBezTo>
                                      <a:pt x="18082" y="4345"/>
                                      <a:pt x="20607" y="4969"/>
                                      <a:pt x="22307" y="6217"/>
                                    </a:cubicBezTo>
                                    <a:cubicBezTo>
                                      <a:pt x="23907" y="7366"/>
                                      <a:pt x="24807" y="9039"/>
                                      <a:pt x="25007" y="11235"/>
                                    </a:cubicBezTo>
                                    <a:cubicBezTo>
                                      <a:pt x="25057" y="11934"/>
                                      <a:pt x="25357" y="12484"/>
                                      <a:pt x="25906" y="12883"/>
                                    </a:cubicBezTo>
                                    <a:cubicBezTo>
                                      <a:pt x="26406" y="13233"/>
                                      <a:pt x="26981" y="13382"/>
                                      <a:pt x="27631" y="13333"/>
                                    </a:cubicBezTo>
                                    <a:cubicBezTo>
                                      <a:pt x="28331" y="13233"/>
                                      <a:pt x="28906" y="12983"/>
                                      <a:pt x="29356" y="12584"/>
                                    </a:cubicBezTo>
                                    <a:cubicBezTo>
                                      <a:pt x="29856" y="12084"/>
                                      <a:pt x="30081" y="11485"/>
                                      <a:pt x="30031" y="10786"/>
                                    </a:cubicBezTo>
                                    <a:cubicBezTo>
                                      <a:pt x="29781" y="7740"/>
                                      <a:pt x="28556" y="5294"/>
                                      <a:pt x="26356" y="3446"/>
                                    </a:cubicBezTo>
                                    <a:cubicBezTo>
                                      <a:pt x="23757" y="1299"/>
                                      <a:pt x="19932" y="226"/>
                                      <a:pt x="14882" y="22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2" name="Freeform: Shape 14542"/>
                            <wps:cNvSpPr/>
                            <wps:spPr>
                              <a:xfrm>
                                <a:off x="2564980" y="1472780"/>
                                <a:ext cx="18823" cy="54075"/>
                              </a:xfrm>
                              <a:custGeom>
                                <a:avLst/>
                                <a:gdLst>
                                  <a:gd name="connsiteX0" fmla="*/ 6183 w 18823"/>
                                  <a:gd name="connsiteY0" fmla="*/ 2473 h 54075"/>
                                  <a:gd name="connsiteX1" fmla="*/ 6183 w 18823"/>
                                  <a:gd name="connsiteY1" fmla="*/ 12883 h 54075"/>
                                  <a:gd name="connsiteX2" fmla="*/ 2133 w 18823"/>
                                  <a:gd name="connsiteY2" fmla="*/ 12883 h 54075"/>
                                  <a:gd name="connsiteX3" fmla="*/ 408 w 18823"/>
                                  <a:gd name="connsiteY3" fmla="*/ 14905 h 54075"/>
                                  <a:gd name="connsiteX4" fmla="*/ 2133 w 18823"/>
                                  <a:gd name="connsiteY4" fmla="*/ 17003 h 54075"/>
                                  <a:gd name="connsiteX5" fmla="*/ 6183 w 18823"/>
                                  <a:gd name="connsiteY5" fmla="*/ 17003 h 54075"/>
                                  <a:gd name="connsiteX6" fmla="*/ 6183 w 18823"/>
                                  <a:gd name="connsiteY6" fmla="*/ 47036 h 54075"/>
                                  <a:gd name="connsiteX7" fmla="*/ 7983 w 18823"/>
                                  <a:gd name="connsiteY7" fmla="*/ 51979 h 54075"/>
                                  <a:gd name="connsiteX8" fmla="*/ 13382 w 18823"/>
                                  <a:gd name="connsiteY8" fmla="*/ 54301 h 54075"/>
                                  <a:gd name="connsiteX9" fmla="*/ 16907 w 18823"/>
                                  <a:gd name="connsiteY9" fmla="*/ 54301 h 54075"/>
                                  <a:gd name="connsiteX10" fmla="*/ 18632 w 18823"/>
                                  <a:gd name="connsiteY10" fmla="*/ 53627 h 54075"/>
                                  <a:gd name="connsiteX11" fmla="*/ 19232 w 18823"/>
                                  <a:gd name="connsiteY11" fmla="*/ 52204 h 54075"/>
                                  <a:gd name="connsiteX12" fmla="*/ 18632 w 18823"/>
                                  <a:gd name="connsiteY12" fmla="*/ 50706 h 54075"/>
                                  <a:gd name="connsiteX13" fmla="*/ 16907 w 18823"/>
                                  <a:gd name="connsiteY13" fmla="*/ 50107 h 54075"/>
                                  <a:gd name="connsiteX14" fmla="*/ 14207 w 18823"/>
                                  <a:gd name="connsiteY14" fmla="*/ 50107 h 54075"/>
                                  <a:gd name="connsiteX15" fmla="*/ 11657 w 18823"/>
                                  <a:gd name="connsiteY15" fmla="*/ 48984 h 54075"/>
                                  <a:gd name="connsiteX16" fmla="*/ 10907 w 18823"/>
                                  <a:gd name="connsiteY16" fmla="*/ 46737 h 54075"/>
                                  <a:gd name="connsiteX17" fmla="*/ 10907 w 18823"/>
                                  <a:gd name="connsiteY17" fmla="*/ 17003 h 54075"/>
                                  <a:gd name="connsiteX18" fmla="*/ 17057 w 18823"/>
                                  <a:gd name="connsiteY18" fmla="*/ 17003 h 54075"/>
                                  <a:gd name="connsiteX19" fmla="*/ 19007 w 18823"/>
                                  <a:gd name="connsiteY19" fmla="*/ 14905 h 54075"/>
                                  <a:gd name="connsiteX20" fmla="*/ 17057 w 18823"/>
                                  <a:gd name="connsiteY20" fmla="*/ 12883 h 54075"/>
                                  <a:gd name="connsiteX21" fmla="*/ 10907 w 18823"/>
                                  <a:gd name="connsiteY21" fmla="*/ 12883 h 54075"/>
                                  <a:gd name="connsiteX22" fmla="*/ 10907 w 18823"/>
                                  <a:gd name="connsiteY22" fmla="*/ 2473 h 54075"/>
                                  <a:gd name="connsiteX23" fmla="*/ 10157 w 18823"/>
                                  <a:gd name="connsiteY23" fmla="*/ 750 h 54075"/>
                                  <a:gd name="connsiteX24" fmla="*/ 8508 w 18823"/>
                                  <a:gd name="connsiteY24" fmla="*/ 226 h 54075"/>
                                  <a:gd name="connsiteX25" fmla="*/ 6858 w 18823"/>
                                  <a:gd name="connsiteY25" fmla="*/ 750 h 54075"/>
                                  <a:gd name="connsiteX26" fmla="*/ 6183 w 18823"/>
                                  <a:gd name="connsiteY26" fmla="*/ 2473 h 540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8823" h="54075">
                                    <a:moveTo>
                                      <a:pt x="6183" y="2473"/>
                                    </a:moveTo>
                                    <a:lnTo>
                                      <a:pt x="6183" y="12883"/>
                                    </a:lnTo>
                                    <a:lnTo>
                                      <a:pt x="2133" y="12883"/>
                                    </a:lnTo>
                                    <a:cubicBezTo>
                                      <a:pt x="983" y="12883"/>
                                      <a:pt x="408" y="13557"/>
                                      <a:pt x="408" y="14905"/>
                                    </a:cubicBezTo>
                                    <a:cubicBezTo>
                                      <a:pt x="408" y="16303"/>
                                      <a:pt x="983" y="17003"/>
                                      <a:pt x="2133" y="17003"/>
                                    </a:cubicBezTo>
                                    <a:lnTo>
                                      <a:pt x="6183" y="17003"/>
                                    </a:lnTo>
                                    <a:lnTo>
                                      <a:pt x="6183" y="47036"/>
                                    </a:lnTo>
                                    <a:cubicBezTo>
                                      <a:pt x="6183" y="48984"/>
                                      <a:pt x="6783" y="50631"/>
                                      <a:pt x="7983" y="51979"/>
                                    </a:cubicBezTo>
                                    <a:cubicBezTo>
                                      <a:pt x="9283" y="53527"/>
                                      <a:pt x="11082" y="54301"/>
                                      <a:pt x="13382" y="54301"/>
                                    </a:cubicBezTo>
                                    <a:lnTo>
                                      <a:pt x="16907" y="54301"/>
                                    </a:lnTo>
                                    <a:cubicBezTo>
                                      <a:pt x="17607" y="54301"/>
                                      <a:pt x="18182" y="54076"/>
                                      <a:pt x="18632" y="53627"/>
                                    </a:cubicBezTo>
                                    <a:cubicBezTo>
                                      <a:pt x="19032" y="53228"/>
                                      <a:pt x="19232" y="52753"/>
                                      <a:pt x="19232" y="52204"/>
                                    </a:cubicBezTo>
                                    <a:cubicBezTo>
                                      <a:pt x="19232" y="51605"/>
                                      <a:pt x="19032" y="51106"/>
                                      <a:pt x="18632" y="50706"/>
                                    </a:cubicBezTo>
                                    <a:cubicBezTo>
                                      <a:pt x="18182" y="50307"/>
                                      <a:pt x="17607" y="50107"/>
                                      <a:pt x="16907" y="50107"/>
                                    </a:cubicBezTo>
                                    <a:lnTo>
                                      <a:pt x="14207" y="50107"/>
                                    </a:lnTo>
                                    <a:cubicBezTo>
                                      <a:pt x="13107" y="50107"/>
                                      <a:pt x="12257" y="49732"/>
                                      <a:pt x="11657" y="48984"/>
                                    </a:cubicBezTo>
                                    <a:cubicBezTo>
                                      <a:pt x="11157" y="48384"/>
                                      <a:pt x="10907" y="47635"/>
                                      <a:pt x="10907" y="46737"/>
                                    </a:cubicBezTo>
                                    <a:lnTo>
                                      <a:pt x="10907" y="17003"/>
                                    </a:lnTo>
                                    <a:lnTo>
                                      <a:pt x="17057" y="17003"/>
                                    </a:lnTo>
                                    <a:cubicBezTo>
                                      <a:pt x="18357" y="17003"/>
                                      <a:pt x="19007" y="16303"/>
                                      <a:pt x="19007" y="14905"/>
                                    </a:cubicBezTo>
                                    <a:cubicBezTo>
                                      <a:pt x="19007" y="13557"/>
                                      <a:pt x="18357" y="12883"/>
                                      <a:pt x="17057" y="12883"/>
                                    </a:cubicBezTo>
                                    <a:lnTo>
                                      <a:pt x="10907" y="12883"/>
                                    </a:lnTo>
                                    <a:lnTo>
                                      <a:pt x="10907" y="2473"/>
                                    </a:lnTo>
                                    <a:cubicBezTo>
                                      <a:pt x="10907" y="1724"/>
                                      <a:pt x="10657" y="1149"/>
                                      <a:pt x="10157" y="750"/>
                                    </a:cubicBezTo>
                                    <a:cubicBezTo>
                                      <a:pt x="9707" y="400"/>
                                      <a:pt x="9158" y="226"/>
                                      <a:pt x="8508" y="226"/>
                                    </a:cubicBezTo>
                                    <a:cubicBezTo>
                                      <a:pt x="7858" y="226"/>
                                      <a:pt x="7308" y="400"/>
                                      <a:pt x="6858" y="750"/>
                                    </a:cubicBezTo>
                                    <a:cubicBezTo>
                                      <a:pt x="6408" y="1149"/>
                                      <a:pt x="6183" y="1724"/>
                                      <a:pt x="6183" y="247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3" name="Freeform: Shape 14543"/>
                            <wps:cNvSpPr/>
                            <wps:spPr>
                              <a:xfrm>
                                <a:off x="2592204" y="1469185"/>
                                <a:ext cx="7424" cy="57670"/>
                              </a:xfrm>
                              <a:custGeom>
                                <a:avLst/>
                                <a:gdLst>
                                  <a:gd name="connsiteX0" fmla="*/ 1762 w 7424"/>
                                  <a:gd name="connsiteY0" fmla="*/ 17302 h 57670"/>
                                  <a:gd name="connsiteX1" fmla="*/ 1762 w 7424"/>
                                  <a:gd name="connsiteY1" fmla="*/ 55425 h 57670"/>
                                  <a:gd name="connsiteX2" fmla="*/ 2437 w 7424"/>
                                  <a:gd name="connsiteY2" fmla="*/ 57297 h 57670"/>
                                  <a:gd name="connsiteX3" fmla="*/ 4087 w 7424"/>
                                  <a:gd name="connsiteY3" fmla="*/ 57896 h 57670"/>
                                  <a:gd name="connsiteX4" fmla="*/ 5737 w 7424"/>
                                  <a:gd name="connsiteY4" fmla="*/ 57222 h 57670"/>
                                  <a:gd name="connsiteX5" fmla="*/ 6487 w 7424"/>
                                  <a:gd name="connsiteY5" fmla="*/ 55425 h 57670"/>
                                  <a:gd name="connsiteX6" fmla="*/ 6487 w 7424"/>
                                  <a:gd name="connsiteY6" fmla="*/ 17302 h 57670"/>
                                  <a:gd name="connsiteX7" fmla="*/ 5737 w 7424"/>
                                  <a:gd name="connsiteY7" fmla="*/ 15654 h 57670"/>
                                  <a:gd name="connsiteX8" fmla="*/ 4087 w 7424"/>
                                  <a:gd name="connsiteY8" fmla="*/ 15130 h 57670"/>
                                  <a:gd name="connsiteX9" fmla="*/ 2437 w 7424"/>
                                  <a:gd name="connsiteY9" fmla="*/ 15729 h 57670"/>
                                  <a:gd name="connsiteX10" fmla="*/ 1762 w 7424"/>
                                  <a:gd name="connsiteY10" fmla="*/ 17302 h 57670"/>
                                  <a:gd name="connsiteX11" fmla="*/ 4087 w 7424"/>
                                  <a:gd name="connsiteY11" fmla="*/ 226 h 57670"/>
                                  <a:gd name="connsiteX12" fmla="*/ 1312 w 7424"/>
                                  <a:gd name="connsiteY12" fmla="*/ 1424 h 57670"/>
                                  <a:gd name="connsiteX13" fmla="*/ 412 w 7424"/>
                                  <a:gd name="connsiteY13" fmla="*/ 4195 h 57670"/>
                                  <a:gd name="connsiteX14" fmla="*/ 1312 w 7424"/>
                                  <a:gd name="connsiteY14" fmla="*/ 6817 h 57670"/>
                                  <a:gd name="connsiteX15" fmla="*/ 4087 w 7424"/>
                                  <a:gd name="connsiteY15" fmla="*/ 8015 h 57670"/>
                                  <a:gd name="connsiteX16" fmla="*/ 6862 w 7424"/>
                                  <a:gd name="connsiteY16" fmla="*/ 6817 h 57670"/>
                                  <a:gd name="connsiteX17" fmla="*/ 7836 w 7424"/>
                                  <a:gd name="connsiteY17" fmla="*/ 4195 h 57670"/>
                                  <a:gd name="connsiteX18" fmla="*/ 6862 w 7424"/>
                                  <a:gd name="connsiteY18" fmla="*/ 1424 h 57670"/>
                                  <a:gd name="connsiteX19" fmla="*/ 4087 w 7424"/>
                                  <a:gd name="connsiteY19" fmla="*/ 226 h 57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424" h="57670">
                                    <a:moveTo>
                                      <a:pt x="1762" y="17302"/>
                                    </a:moveTo>
                                    <a:lnTo>
                                      <a:pt x="1762" y="55425"/>
                                    </a:lnTo>
                                    <a:cubicBezTo>
                                      <a:pt x="1762" y="56174"/>
                                      <a:pt x="1987" y="56798"/>
                                      <a:pt x="2437" y="57297"/>
                                    </a:cubicBezTo>
                                    <a:cubicBezTo>
                                      <a:pt x="2887" y="57697"/>
                                      <a:pt x="3437" y="57896"/>
                                      <a:pt x="4087" y="57896"/>
                                    </a:cubicBezTo>
                                    <a:cubicBezTo>
                                      <a:pt x="4737" y="57896"/>
                                      <a:pt x="5287" y="57672"/>
                                      <a:pt x="5737" y="57222"/>
                                    </a:cubicBezTo>
                                    <a:cubicBezTo>
                                      <a:pt x="6237" y="56773"/>
                                      <a:pt x="6487" y="56174"/>
                                      <a:pt x="6487" y="55425"/>
                                    </a:cubicBezTo>
                                    <a:lnTo>
                                      <a:pt x="6487" y="17302"/>
                                    </a:lnTo>
                                    <a:cubicBezTo>
                                      <a:pt x="6487" y="16603"/>
                                      <a:pt x="6237" y="16054"/>
                                      <a:pt x="5737" y="15654"/>
                                    </a:cubicBezTo>
                                    <a:cubicBezTo>
                                      <a:pt x="5287" y="15305"/>
                                      <a:pt x="4737" y="15130"/>
                                      <a:pt x="4087" y="15130"/>
                                    </a:cubicBezTo>
                                    <a:cubicBezTo>
                                      <a:pt x="3437" y="15130"/>
                                      <a:pt x="2887" y="15330"/>
                                      <a:pt x="2437" y="15729"/>
                                    </a:cubicBezTo>
                                    <a:cubicBezTo>
                                      <a:pt x="1987" y="16079"/>
                                      <a:pt x="1762" y="16603"/>
                                      <a:pt x="1762" y="17302"/>
                                    </a:cubicBezTo>
                                    <a:close/>
                                    <a:moveTo>
                                      <a:pt x="4087" y="226"/>
                                    </a:moveTo>
                                    <a:cubicBezTo>
                                      <a:pt x="2887" y="226"/>
                                      <a:pt x="1962" y="625"/>
                                      <a:pt x="1312" y="1424"/>
                                    </a:cubicBezTo>
                                    <a:cubicBezTo>
                                      <a:pt x="712" y="2173"/>
                                      <a:pt x="412" y="3097"/>
                                      <a:pt x="412" y="4195"/>
                                    </a:cubicBezTo>
                                    <a:cubicBezTo>
                                      <a:pt x="412" y="5244"/>
                                      <a:pt x="712" y="6118"/>
                                      <a:pt x="1312" y="6817"/>
                                    </a:cubicBezTo>
                                    <a:cubicBezTo>
                                      <a:pt x="1962" y="7615"/>
                                      <a:pt x="2887" y="8015"/>
                                      <a:pt x="4087" y="8015"/>
                                    </a:cubicBezTo>
                                    <a:cubicBezTo>
                                      <a:pt x="5237" y="8015"/>
                                      <a:pt x="6162" y="7615"/>
                                      <a:pt x="6862" y="6817"/>
                                    </a:cubicBezTo>
                                    <a:cubicBezTo>
                                      <a:pt x="7511" y="6068"/>
                                      <a:pt x="7836" y="5194"/>
                                      <a:pt x="7836" y="4195"/>
                                    </a:cubicBezTo>
                                    <a:cubicBezTo>
                                      <a:pt x="7836" y="3097"/>
                                      <a:pt x="7511" y="2173"/>
                                      <a:pt x="6862" y="1424"/>
                                    </a:cubicBezTo>
                                    <a:cubicBezTo>
                                      <a:pt x="6162" y="625"/>
                                      <a:pt x="5237" y="226"/>
                                      <a:pt x="4087" y="22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4" name="Freeform: Shape 14544"/>
                            <wps:cNvSpPr/>
                            <wps:spPr>
                              <a:xfrm>
                                <a:off x="2609599" y="1484314"/>
                                <a:ext cx="36746" cy="42691"/>
                              </a:xfrm>
                              <a:custGeom>
                                <a:avLst/>
                                <a:gdLst>
                                  <a:gd name="connsiteX0" fmla="*/ 18788 w 36746"/>
                                  <a:gd name="connsiteY0" fmla="*/ 226 h 42691"/>
                                  <a:gd name="connsiteX1" fmla="*/ 4840 w 36746"/>
                                  <a:gd name="connsiteY1" fmla="*/ 6817 h 42691"/>
                                  <a:gd name="connsiteX2" fmla="*/ 415 w 36746"/>
                                  <a:gd name="connsiteY2" fmla="*/ 21571 h 42691"/>
                                  <a:gd name="connsiteX3" fmla="*/ 4840 w 36746"/>
                                  <a:gd name="connsiteY3" fmla="*/ 36251 h 42691"/>
                                  <a:gd name="connsiteX4" fmla="*/ 18788 w 36746"/>
                                  <a:gd name="connsiteY4" fmla="*/ 42917 h 42691"/>
                                  <a:gd name="connsiteX5" fmla="*/ 32662 w 36746"/>
                                  <a:gd name="connsiteY5" fmla="*/ 36251 h 42691"/>
                                  <a:gd name="connsiteX6" fmla="*/ 37162 w 36746"/>
                                  <a:gd name="connsiteY6" fmla="*/ 21571 h 42691"/>
                                  <a:gd name="connsiteX7" fmla="*/ 32662 w 36746"/>
                                  <a:gd name="connsiteY7" fmla="*/ 6817 h 42691"/>
                                  <a:gd name="connsiteX8" fmla="*/ 18788 w 36746"/>
                                  <a:gd name="connsiteY8" fmla="*/ 226 h 42691"/>
                                  <a:gd name="connsiteX9" fmla="*/ 18788 w 36746"/>
                                  <a:gd name="connsiteY9" fmla="*/ 4345 h 42691"/>
                                  <a:gd name="connsiteX10" fmla="*/ 29062 w 36746"/>
                                  <a:gd name="connsiteY10" fmla="*/ 9663 h 42691"/>
                                  <a:gd name="connsiteX11" fmla="*/ 32437 w 36746"/>
                                  <a:gd name="connsiteY11" fmla="*/ 21571 h 42691"/>
                                  <a:gd name="connsiteX12" fmla="*/ 29062 w 36746"/>
                                  <a:gd name="connsiteY12" fmla="*/ 33405 h 42691"/>
                                  <a:gd name="connsiteX13" fmla="*/ 18788 w 36746"/>
                                  <a:gd name="connsiteY13" fmla="*/ 38723 h 42691"/>
                                  <a:gd name="connsiteX14" fmla="*/ 8364 w 36746"/>
                                  <a:gd name="connsiteY14" fmla="*/ 33405 h 42691"/>
                                  <a:gd name="connsiteX15" fmla="*/ 5140 w 36746"/>
                                  <a:gd name="connsiteY15" fmla="*/ 21571 h 42691"/>
                                  <a:gd name="connsiteX16" fmla="*/ 8364 w 36746"/>
                                  <a:gd name="connsiteY16" fmla="*/ 9663 h 42691"/>
                                  <a:gd name="connsiteX17" fmla="*/ 18788 w 36746"/>
                                  <a:gd name="connsiteY17" fmla="*/ 434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788" y="226"/>
                                    </a:moveTo>
                                    <a:cubicBezTo>
                                      <a:pt x="12839" y="226"/>
                                      <a:pt x="8189" y="2423"/>
                                      <a:pt x="4840" y="6817"/>
                                    </a:cubicBezTo>
                                    <a:cubicBezTo>
                                      <a:pt x="1890" y="10711"/>
                                      <a:pt x="415" y="15629"/>
                                      <a:pt x="415" y="21571"/>
                                    </a:cubicBezTo>
                                    <a:cubicBezTo>
                                      <a:pt x="415" y="27463"/>
                                      <a:pt x="1890" y="32356"/>
                                      <a:pt x="4840" y="36251"/>
                                    </a:cubicBezTo>
                                    <a:cubicBezTo>
                                      <a:pt x="8189" y="40695"/>
                                      <a:pt x="12839" y="42917"/>
                                      <a:pt x="18788" y="42917"/>
                                    </a:cubicBezTo>
                                    <a:cubicBezTo>
                                      <a:pt x="24688" y="42917"/>
                                      <a:pt x="29312" y="40695"/>
                                      <a:pt x="32662" y="36251"/>
                                    </a:cubicBezTo>
                                    <a:cubicBezTo>
                                      <a:pt x="35662" y="32356"/>
                                      <a:pt x="37162" y="27463"/>
                                      <a:pt x="37162" y="21571"/>
                                    </a:cubicBezTo>
                                    <a:cubicBezTo>
                                      <a:pt x="37162" y="15629"/>
                                      <a:pt x="35662" y="10711"/>
                                      <a:pt x="32662" y="6817"/>
                                    </a:cubicBezTo>
                                    <a:cubicBezTo>
                                      <a:pt x="29312" y="2423"/>
                                      <a:pt x="24688" y="226"/>
                                      <a:pt x="18788" y="226"/>
                                    </a:cubicBezTo>
                                    <a:close/>
                                    <a:moveTo>
                                      <a:pt x="18788" y="4345"/>
                                    </a:moveTo>
                                    <a:cubicBezTo>
                                      <a:pt x="23188" y="4345"/>
                                      <a:pt x="26613" y="6117"/>
                                      <a:pt x="29062" y="9663"/>
                                    </a:cubicBezTo>
                                    <a:cubicBezTo>
                                      <a:pt x="31312" y="12808"/>
                                      <a:pt x="32437" y="16778"/>
                                      <a:pt x="32437" y="21571"/>
                                    </a:cubicBezTo>
                                    <a:cubicBezTo>
                                      <a:pt x="32437" y="26265"/>
                                      <a:pt x="31312" y="30209"/>
                                      <a:pt x="29062" y="33405"/>
                                    </a:cubicBezTo>
                                    <a:cubicBezTo>
                                      <a:pt x="26613" y="36950"/>
                                      <a:pt x="23188" y="38723"/>
                                      <a:pt x="18788" y="38723"/>
                                    </a:cubicBezTo>
                                    <a:cubicBezTo>
                                      <a:pt x="14339" y="38723"/>
                                      <a:pt x="10864" y="36950"/>
                                      <a:pt x="8364" y="33405"/>
                                    </a:cubicBezTo>
                                    <a:cubicBezTo>
                                      <a:pt x="6214" y="30259"/>
                                      <a:pt x="5140" y="26315"/>
                                      <a:pt x="5140" y="21571"/>
                                    </a:cubicBezTo>
                                    <a:cubicBezTo>
                                      <a:pt x="5140" y="16778"/>
                                      <a:pt x="6214" y="12808"/>
                                      <a:pt x="8364" y="9663"/>
                                    </a:cubicBezTo>
                                    <a:cubicBezTo>
                                      <a:pt x="10864" y="6117"/>
                                      <a:pt x="14339" y="4345"/>
                                      <a:pt x="18788" y="434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5" name="Freeform: Shape 14545"/>
                            <wps:cNvSpPr/>
                            <wps:spPr>
                              <a:xfrm>
                                <a:off x="2657822" y="1484164"/>
                                <a:ext cx="31422" cy="42766"/>
                              </a:xfrm>
                              <a:custGeom>
                                <a:avLst/>
                                <a:gdLst>
                                  <a:gd name="connsiteX0" fmla="*/ 422 w 31422"/>
                                  <a:gd name="connsiteY0" fmla="*/ 3222 h 42766"/>
                                  <a:gd name="connsiteX1" fmla="*/ 422 w 31422"/>
                                  <a:gd name="connsiteY1" fmla="*/ 40445 h 42766"/>
                                  <a:gd name="connsiteX2" fmla="*/ 1097 w 31422"/>
                                  <a:gd name="connsiteY2" fmla="*/ 42318 h 42766"/>
                                  <a:gd name="connsiteX3" fmla="*/ 2747 w 31422"/>
                                  <a:gd name="connsiteY3" fmla="*/ 42992 h 42766"/>
                                  <a:gd name="connsiteX4" fmla="*/ 4322 w 31422"/>
                                  <a:gd name="connsiteY4" fmla="*/ 42318 h 42766"/>
                                  <a:gd name="connsiteX5" fmla="*/ 5072 w 31422"/>
                                  <a:gd name="connsiteY5" fmla="*/ 40370 h 42766"/>
                                  <a:gd name="connsiteX6" fmla="*/ 5072 w 31422"/>
                                  <a:gd name="connsiteY6" fmla="*/ 13707 h 42766"/>
                                  <a:gd name="connsiteX7" fmla="*/ 11221 w 31422"/>
                                  <a:gd name="connsiteY7" fmla="*/ 6592 h 42766"/>
                                  <a:gd name="connsiteX8" fmla="*/ 18871 w 31422"/>
                                  <a:gd name="connsiteY8" fmla="*/ 4345 h 42766"/>
                                  <a:gd name="connsiteX9" fmla="*/ 25095 w 31422"/>
                                  <a:gd name="connsiteY9" fmla="*/ 6742 h 42766"/>
                                  <a:gd name="connsiteX10" fmla="*/ 27195 w 31422"/>
                                  <a:gd name="connsiteY10" fmla="*/ 12059 h 42766"/>
                                  <a:gd name="connsiteX11" fmla="*/ 27195 w 31422"/>
                                  <a:gd name="connsiteY11" fmla="*/ 40445 h 42766"/>
                                  <a:gd name="connsiteX12" fmla="*/ 27870 w 31422"/>
                                  <a:gd name="connsiteY12" fmla="*/ 42318 h 42766"/>
                                  <a:gd name="connsiteX13" fmla="*/ 29520 w 31422"/>
                                  <a:gd name="connsiteY13" fmla="*/ 42917 h 42766"/>
                                  <a:gd name="connsiteX14" fmla="*/ 31094 w 31422"/>
                                  <a:gd name="connsiteY14" fmla="*/ 42318 h 42766"/>
                                  <a:gd name="connsiteX15" fmla="*/ 31844 w 31422"/>
                                  <a:gd name="connsiteY15" fmla="*/ 40445 h 42766"/>
                                  <a:gd name="connsiteX16" fmla="*/ 31844 w 31422"/>
                                  <a:gd name="connsiteY16" fmla="*/ 12059 h 42766"/>
                                  <a:gd name="connsiteX17" fmla="*/ 28545 w 31422"/>
                                  <a:gd name="connsiteY17" fmla="*/ 3896 h 42766"/>
                                  <a:gd name="connsiteX18" fmla="*/ 18871 w 31422"/>
                                  <a:gd name="connsiteY18" fmla="*/ 226 h 42766"/>
                                  <a:gd name="connsiteX19" fmla="*/ 10621 w 31422"/>
                                  <a:gd name="connsiteY19" fmla="*/ 2248 h 42766"/>
                                  <a:gd name="connsiteX20" fmla="*/ 5072 w 31422"/>
                                  <a:gd name="connsiteY20" fmla="*/ 7865 h 42766"/>
                                  <a:gd name="connsiteX21" fmla="*/ 5072 w 31422"/>
                                  <a:gd name="connsiteY21" fmla="*/ 3222 h 42766"/>
                                  <a:gd name="connsiteX22" fmla="*/ 4322 w 31422"/>
                                  <a:gd name="connsiteY22" fmla="*/ 1424 h 42766"/>
                                  <a:gd name="connsiteX23" fmla="*/ 2747 w 31422"/>
                                  <a:gd name="connsiteY23" fmla="*/ 825 h 42766"/>
                                  <a:gd name="connsiteX24" fmla="*/ 1097 w 31422"/>
                                  <a:gd name="connsiteY24" fmla="*/ 1424 h 42766"/>
                                  <a:gd name="connsiteX25" fmla="*/ 422 w 31422"/>
                                  <a:gd name="connsiteY25" fmla="*/ 3222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422" y="3222"/>
                                    </a:moveTo>
                                    <a:lnTo>
                                      <a:pt x="422" y="40445"/>
                                    </a:lnTo>
                                    <a:cubicBezTo>
                                      <a:pt x="422" y="41244"/>
                                      <a:pt x="647" y="41868"/>
                                      <a:pt x="1097" y="42318"/>
                                    </a:cubicBezTo>
                                    <a:cubicBezTo>
                                      <a:pt x="1547" y="42767"/>
                                      <a:pt x="2097" y="42992"/>
                                      <a:pt x="2747" y="42992"/>
                                    </a:cubicBezTo>
                                    <a:cubicBezTo>
                                      <a:pt x="3347" y="42942"/>
                                      <a:pt x="3872" y="42717"/>
                                      <a:pt x="4322" y="42318"/>
                                    </a:cubicBezTo>
                                    <a:cubicBezTo>
                                      <a:pt x="4822" y="41818"/>
                                      <a:pt x="5072" y="41169"/>
                                      <a:pt x="5072" y="40370"/>
                                    </a:cubicBezTo>
                                    <a:lnTo>
                                      <a:pt x="5072" y="13707"/>
                                    </a:lnTo>
                                    <a:cubicBezTo>
                                      <a:pt x="6822" y="10511"/>
                                      <a:pt x="8871" y="8140"/>
                                      <a:pt x="11221" y="6592"/>
                                    </a:cubicBezTo>
                                    <a:cubicBezTo>
                                      <a:pt x="13471" y="5094"/>
                                      <a:pt x="16021" y="4345"/>
                                      <a:pt x="18871" y="4345"/>
                                    </a:cubicBezTo>
                                    <a:cubicBezTo>
                                      <a:pt x="21470" y="4345"/>
                                      <a:pt x="23545" y="5144"/>
                                      <a:pt x="25095" y="6742"/>
                                    </a:cubicBezTo>
                                    <a:cubicBezTo>
                                      <a:pt x="26495" y="8140"/>
                                      <a:pt x="27195" y="9912"/>
                                      <a:pt x="27195" y="12059"/>
                                    </a:cubicBezTo>
                                    <a:lnTo>
                                      <a:pt x="27195" y="40445"/>
                                    </a:lnTo>
                                    <a:cubicBezTo>
                                      <a:pt x="27195" y="41194"/>
                                      <a:pt x="27420" y="41818"/>
                                      <a:pt x="27870" y="42318"/>
                                    </a:cubicBezTo>
                                    <a:cubicBezTo>
                                      <a:pt x="28320" y="42717"/>
                                      <a:pt x="28870" y="42917"/>
                                      <a:pt x="29520" y="42917"/>
                                    </a:cubicBezTo>
                                    <a:cubicBezTo>
                                      <a:pt x="30119" y="42917"/>
                                      <a:pt x="30644" y="42717"/>
                                      <a:pt x="31094" y="42318"/>
                                    </a:cubicBezTo>
                                    <a:cubicBezTo>
                                      <a:pt x="31594" y="41818"/>
                                      <a:pt x="31844" y="41194"/>
                                      <a:pt x="31844" y="40445"/>
                                    </a:cubicBezTo>
                                    <a:lnTo>
                                      <a:pt x="31844" y="12059"/>
                                    </a:lnTo>
                                    <a:cubicBezTo>
                                      <a:pt x="31844" y="8814"/>
                                      <a:pt x="30744" y="6093"/>
                                      <a:pt x="28545" y="3896"/>
                                    </a:cubicBezTo>
                                    <a:cubicBezTo>
                                      <a:pt x="26145" y="1449"/>
                                      <a:pt x="22920" y="226"/>
                                      <a:pt x="18871" y="226"/>
                                    </a:cubicBezTo>
                                    <a:cubicBezTo>
                                      <a:pt x="15721" y="226"/>
                                      <a:pt x="12971" y="900"/>
                                      <a:pt x="10621" y="2248"/>
                                    </a:cubicBezTo>
                                    <a:cubicBezTo>
                                      <a:pt x="8372" y="3546"/>
                                      <a:pt x="6522" y="5418"/>
                                      <a:pt x="5072" y="7865"/>
                                    </a:cubicBezTo>
                                    <a:lnTo>
                                      <a:pt x="5072" y="3222"/>
                                    </a:lnTo>
                                    <a:cubicBezTo>
                                      <a:pt x="5072" y="2473"/>
                                      <a:pt x="4822" y="1873"/>
                                      <a:pt x="4322" y="1424"/>
                                    </a:cubicBezTo>
                                    <a:cubicBezTo>
                                      <a:pt x="3872" y="1025"/>
                                      <a:pt x="3347" y="825"/>
                                      <a:pt x="2747" y="825"/>
                                    </a:cubicBezTo>
                                    <a:cubicBezTo>
                                      <a:pt x="2097" y="825"/>
                                      <a:pt x="1547" y="1025"/>
                                      <a:pt x="1097" y="1424"/>
                                    </a:cubicBezTo>
                                    <a:cubicBezTo>
                                      <a:pt x="647" y="1873"/>
                                      <a:pt x="422" y="2473"/>
                                      <a:pt x="422" y="322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46" name="Graphic 14279"/>
                          <wpg:cNvGrpSpPr/>
                          <wpg:grpSpPr>
                            <a:xfrm>
                              <a:off x="2381625" y="1567001"/>
                              <a:ext cx="319617" cy="52210"/>
                              <a:chOff x="2381625" y="1567001"/>
                              <a:chExt cx="319617" cy="52210"/>
                            </a:xfrm>
                            <a:solidFill>
                              <a:srgbClr val="000000"/>
                            </a:solidFill>
                          </wpg:grpSpPr>
                          <wps:wsp>
                            <wps:cNvPr id="14547" name="Freeform: Shape 14547"/>
                            <wps:cNvSpPr/>
                            <wps:spPr>
                              <a:xfrm>
                                <a:off x="2381625" y="1567001"/>
                                <a:ext cx="16876" cy="42616"/>
                              </a:xfrm>
                              <a:custGeom>
                                <a:avLst/>
                                <a:gdLst>
                                  <a:gd name="connsiteX0" fmla="*/ 379 w 16876"/>
                                  <a:gd name="connsiteY0" fmla="*/ 2935 h 42616"/>
                                  <a:gd name="connsiteX1" fmla="*/ 379 w 16876"/>
                                  <a:gd name="connsiteY1" fmla="*/ 40458 h 42616"/>
                                  <a:gd name="connsiteX2" fmla="*/ 1054 w 16876"/>
                                  <a:gd name="connsiteY2" fmla="*/ 42256 h 42616"/>
                                  <a:gd name="connsiteX3" fmla="*/ 2704 w 16876"/>
                                  <a:gd name="connsiteY3" fmla="*/ 42855 h 42616"/>
                                  <a:gd name="connsiteX4" fmla="*/ 4279 w 16876"/>
                                  <a:gd name="connsiteY4" fmla="*/ 42256 h 42616"/>
                                  <a:gd name="connsiteX5" fmla="*/ 5029 w 16876"/>
                                  <a:gd name="connsiteY5" fmla="*/ 40458 h 42616"/>
                                  <a:gd name="connsiteX6" fmla="*/ 5029 w 16876"/>
                                  <a:gd name="connsiteY6" fmla="*/ 11248 h 42616"/>
                                  <a:gd name="connsiteX7" fmla="*/ 8928 w 16876"/>
                                  <a:gd name="connsiteY7" fmla="*/ 6680 h 42616"/>
                                  <a:gd name="connsiteX8" fmla="*/ 15453 w 16876"/>
                                  <a:gd name="connsiteY8" fmla="*/ 4807 h 42616"/>
                                  <a:gd name="connsiteX9" fmla="*/ 17253 w 16876"/>
                                  <a:gd name="connsiteY9" fmla="*/ 2485 h 42616"/>
                                  <a:gd name="connsiteX10" fmla="*/ 15528 w 16876"/>
                                  <a:gd name="connsiteY10" fmla="*/ 239 h 42616"/>
                                  <a:gd name="connsiteX11" fmla="*/ 9078 w 16876"/>
                                  <a:gd name="connsiteY11" fmla="*/ 2036 h 42616"/>
                                  <a:gd name="connsiteX12" fmla="*/ 5029 w 16876"/>
                                  <a:gd name="connsiteY12" fmla="*/ 6006 h 42616"/>
                                  <a:gd name="connsiteX13" fmla="*/ 5029 w 16876"/>
                                  <a:gd name="connsiteY13" fmla="*/ 2935 h 42616"/>
                                  <a:gd name="connsiteX14" fmla="*/ 4279 w 16876"/>
                                  <a:gd name="connsiteY14" fmla="*/ 1287 h 42616"/>
                                  <a:gd name="connsiteX15" fmla="*/ 2704 w 16876"/>
                                  <a:gd name="connsiteY15" fmla="*/ 838 h 42616"/>
                                  <a:gd name="connsiteX16" fmla="*/ 1054 w 16876"/>
                                  <a:gd name="connsiteY16" fmla="*/ 1362 h 42616"/>
                                  <a:gd name="connsiteX17" fmla="*/ 379 w 16876"/>
                                  <a:gd name="connsiteY17" fmla="*/ 2935 h 4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6876" h="42616">
                                    <a:moveTo>
                                      <a:pt x="379" y="2935"/>
                                    </a:moveTo>
                                    <a:lnTo>
                                      <a:pt x="379" y="40458"/>
                                    </a:lnTo>
                                    <a:cubicBezTo>
                                      <a:pt x="379" y="41207"/>
                                      <a:pt x="604" y="41806"/>
                                      <a:pt x="1054" y="42256"/>
                                    </a:cubicBezTo>
                                    <a:cubicBezTo>
                                      <a:pt x="1504" y="42655"/>
                                      <a:pt x="2054" y="42855"/>
                                      <a:pt x="2704" y="42855"/>
                                    </a:cubicBezTo>
                                    <a:cubicBezTo>
                                      <a:pt x="3304" y="42855"/>
                                      <a:pt x="3829" y="42655"/>
                                      <a:pt x="4279" y="42256"/>
                                    </a:cubicBezTo>
                                    <a:cubicBezTo>
                                      <a:pt x="4779" y="41806"/>
                                      <a:pt x="5029" y="41207"/>
                                      <a:pt x="5029" y="40458"/>
                                    </a:cubicBezTo>
                                    <a:lnTo>
                                      <a:pt x="5029" y="11248"/>
                                    </a:lnTo>
                                    <a:cubicBezTo>
                                      <a:pt x="5929" y="9301"/>
                                      <a:pt x="7228" y="7778"/>
                                      <a:pt x="8928" y="6680"/>
                                    </a:cubicBezTo>
                                    <a:cubicBezTo>
                                      <a:pt x="10828" y="5431"/>
                                      <a:pt x="13003" y="4807"/>
                                      <a:pt x="15453" y="4807"/>
                                    </a:cubicBezTo>
                                    <a:cubicBezTo>
                                      <a:pt x="16703" y="4807"/>
                                      <a:pt x="17303" y="4033"/>
                                      <a:pt x="17253" y="2485"/>
                                    </a:cubicBezTo>
                                    <a:cubicBezTo>
                                      <a:pt x="17203" y="988"/>
                                      <a:pt x="16628" y="239"/>
                                      <a:pt x="15528" y="239"/>
                                    </a:cubicBezTo>
                                    <a:cubicBezTo>
                                      <a:pt x="13128" y="239"/>
                                      <a:pt x="10978" y="838"/>
                                      <a:pt x="9078" y="2036"/>
                                    </a:cubicBezTo>
                                    <a:cubicBezTo>
                                      <a:pt x="7628" y="2935"/>
                                      <a:pt x="6279" y="4258"/>
                                      <a:pt x="5029" y="6006"/>
                                    </a:cubicBezTo>
                                    <a:lnTo>
                                      <a:pt x="5029" y="2935"/>
                                    </a:lnTo>
                                    <a:cubicBezTo>
                                      <a:pt x="5029" y="2236"/>
                                      <a:pt x="4779" y="1687"/>
                                      <a:pt x="4279" y="1287"/>
                                    </a:cubicBezTo>
                                    <a:cubicBezTo>
                                      <a:pt x="3829" y="988"/>
                                      <a:pt x="3304" y="838"/>
                                      <a:pt x="2704" y="838"/>
                                    </a:cubicBezTo>
                                    <a:cubicBezTo>
                                      <a:pt x="2054" y="838"/>
                                      <a:pt x="1504" y="1012"/>
                                      <a:pt x="1054" y="1362"/>
                                    </a:cubicBezTo>
                                    <a:cubicBezTo>
                                      <a:pt x="604" y="1761"/>
                                      <a:pt x="379" y="2286"/>
                                      <a:pt x="379" y="293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8" name="Freeform: Shape 14548"/>
                            <wps:cNvSpPr/>
                            <wps:spPr>
                              <a:xfrm>
                                <a:off x="2405247" y="1567001"/>
                                <a:ext cx="34196" cy="42691"/>
                              </a:xfrm>
                              <a:custGeom>
                                <a:avLst/>
                                <a:gdLst>
                                  <a:gd name="connsiteX0" fmla="*/ 29030 w 34196"/>
                                  <a:gd name="connsiteY0" fmla="*/ 30272 h 42691"/>
                                  <a:gd name="connsiteX1" fmla="*/ 24906 w 34196"/>
                                  <a:gd name="connsiteY1" fmla="*/ 36114 h 42691"/>
                                  <a:gd name="connsiteX2" fmla="*/ 17407 w 34196"/>
                                  <a:gd name="connsiteY2" fmla="*/ 38736 h 42691"/>
                                  <a:gd name="connsiteX3" fmla="*/ 8332 w 34196"/>
                                  <a:gd name="connsiteY3" fmla="*/ 33568 h 42691"/>
                                  <a:gd name="connsiteX4" fmla="*/ 5108 w 34196"/>
                                  <a:gd name="connsiteY4" fmla="*/ 22857 h 42691"/>
                                  <a:gd name="connsiteX5" fmla="*/ 34580 w 34196"/>
                                  <a:gd name="connsiteY5" fmla="*/ 22857 h 42691"/>
                                  <a:gd name="connsiteX6" fmla="*/ 34580 w 34196"/>
                                  <a:gd name="connsiteY6" fmla="*/ 21659 h 42691"/>
                                  <a:gd name="connsiteX7" fmla="*/ 30230 w 34196"/>
                                  <a:gd name="connsiteY7" fmla="*/ 6830 h 42691"/>
                                  <a:gd name="connsiteX8" fmla="*/ 17407 w 34196"/>
                                  <a:gd name="connsiteY8" fmla="*/ 239 h 42691"/>
                                  <a:gd name="connsiteX9" fmla="*/ 4658 w 34196"/>
                                  <a:gd name="connsiteY9" fmla="*/ 6830 h 42691"/>
                                  <a:gd name="connsiteX10" fmla="*/ 383 w 34196"/>
                                  <a:gd name="connsiteY10" fmla="*/ 21659 h 42691"/>
                                  <a:gd name="connsiteX11" fmla="*/ 4658 w 34196"/>
                                  <a:gd name="connsiteY11" fmla="*/ 36339 h 42691"/>
                                  <a:gd name="connsiteX12" fmla="*/ 17407 w 34196"/>
                                  <a:gd name="connsiteY12" fmla="*/ 42930 h 42691"/>
                                  <a:gd name="connsiteX13" fmla="*/ 27306 w 34196"/>
                                  <a:gd name="connsiteY13" fmla="*/ 40009 h 42691"/>
                                  <a:gd name="connsiteX14" fmla="*/ 33605 w 34196"/>
                                  <a:gd name="connsiteY14" fmla="*/ 31995 h 42691"/>
                                  <a:gd name="connsiteX15" fmla="*/ 33605 w 34196"/>
                                  <a:gd name="connsiteY15" fmla="*/ 29898 h 42691"/>
                                  <a:gd name="connsiteX16" fmla="*/ 32330 w 34196"/>
                                  <a:gd name="connsiteY16" fmla="*/ 28774 h 42691"/>
                                  <a:gd name="connsiteX17" fmla="*/ 30455 w 34196"/>
                                  <a:gd name="connsiteY17" fmla="*/ 28699 h 42691"/>
                                  <a:gd name="connsiteX18" fmla="*/ 29030 w 34196"/>
                                  <a:gd name="connsiteY18" fmla="*/ 30272 h 42691"/>
                                  <a:gd name="connsiteX19" fmla="*/ 5258 w 34196"/>
                                  <a:gd name="connsiteY19" fmla="*/ 18663 h 42691"/>
                                  <a:gd name="connsiteX20" fmla="*/ 8482 w 34196"/>
                                  <a:gd name="connsiteY20" fmla="*/ 9226 h 42691"/>
                                  <a:gd name="connsiteX21" fmla="*/ 17407 w 34196"/>
                                  <a:gd name="connsiteY21" fmla="*/ 4358 h 42691"/>
                                  <a:gd name="connsiteX22" fmla="*/ 26406 w 34196"/>
                                  <a:gd name="connsiteY22" fmla="*/ 9301 h 42691"/>
                                  <a:gd name="connsiteX23" fmla="*/ 29630 w 34196"/>
                                  <a:gd name="connsiteY23" fmla="*/ 18663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030" y="30272"/>
                                    </a:moveTo>
                                    <a:cubicBezTo>
                                      <a:pt x="27831" y="32869"/>
                                      <a:pt x="26456" y="34816"/>
                                      <a:pt x="24906" y="36114"/>
                                    </a:cubicBezTo>
                                    <a:cubicBezTo>
                                      <a:pt x="22906" y="37862"/>
                                      <a:pt x="20406" y="38736"/>
                                      <a:pt x="17407" y="38736"/>
                                    </a:cubicBezTo>
                                    <a:cubicBezTo>
                                      <a:pt x="13607" y="38736"/>
                                      <a:pt x="10582" y="37013"/>
                                      <a:pt x="8332" y="33568"/>
                                    </a:cubicBezTo>
                                    <a:cubicBezTo>
                                      <a:pt x="6383" y="30672"/>
                                      <a:pt x="5308" y="27102"/>
                                      <a:pt x="5108" y="22857"/>
                                    </a:cubicBezTo>
                                    <a:lnTo>
                                      <a:pt x="34580" y="22857"/>
                                    </a:lnTo>
                                    <a:lnTo>
                                      <a:pt x="34580" y="21659"/>
                                    </a:lnTo>
                                    <a:cubicBezTo>
                                      <a:pt x="34580" y="15817"/>
                                      <a:pt x="33130" y="10874"/>
                                      <a:pt x="30230" y="6830"/>
                                    </a:cubicBezTo>
                                    <a:cubicBezTo>
                                      <a:pt x="27031" y="2436"/>
                                      <a:pt x="22756" y="239"/>
                                      <a:pt x="17407" y="239"/>
                                    </a:cubicBezTo>
                                    <a:cubicBezTo>
                                      <a:pt x="12057" y="239"/>
                                      <a:pt x="7807" y="2436"/>
                                      <a:pt x="4658" y="6830"/>
                                    </a:cubicBezTo>
                                    <a:cubicBezTo>
                                      <a:pt x="1808" y="10874"/>
                                      <a:pt x="383" y="15817"/>
                                      <a:pt x="383" y="21659"/>
                                    </a:cubicBezTo>
                                    <a:cubicBezTo>
                                      <a:pt x="383" y="27451"/>
                                      <a:pt x="1808" y="32344"/>
                                      <a:pt x="4658" y="36339"/>
                                    </a:cubicBezTo>
                                    <a:cubicBezTo>
                                      <a:pt x="7807" y="40733"/>
                                      <a:pt x="12057" y="42930"/>
                                      <a:pt x="17407" y="42930"/>
                                    </a:cubicBezTo>
                                    <a:cubicBezTo>
                                      <a:pt x="21206" y="42930"/>
                                      <a:pt x="24506" y="41956"/>
                                      <a:pt x="27306" y="40009"/>
                                    </a:cubicBezTo>
                                    <a:cubicBezTo>
                                      <a:pt x="30055" y="38161"/>
                                      <a:pt x="32155" y="35490"/>
                                      <a:pt x="33605" y="31995"/>
                                    </a:cubicBezTo>
                                    <a:cubicBezTo>
                                      <a:pt x="33905" y="31246"/>
                                      <a:pt x="33905" y="30547"/>
                                      <a:pt x="33605" y="29898"/>
                                    </a:cubicBezTo>
                                    <a:cubicBezTo>
                                      <a:pt x="33355" y="29349"/>
                                      <a:pt x="32930" y="28974"/>
                                      <a:pt x="32330" y="28774"/>
                                    </a:cubicBezTo>
                                    <a:cubicBezTo>
                                      <a:pt x="31680" y="28525"/>
                                      <a:pt x="31055" y="28500"/>
                                      <a:pt x="30455" y="28699"/>
                                    </a:cubicBezTo>
                                    <a:cubicBezTo>
                                      <a:pt x="29805" y="28999"/>
                                      <a:pt x="29330" y="29523"/>
                                      <a:pt x="29030" y="30272"/>
                                    </a:cubicBezTo>
                                    <a:close/>
                                    <a:moveTo>
                                      <a:pt x="5258" y="18663"/>
                                    </a:moveTo>
                                    <a:cubicBezTo>
                                      <a:pt x="5558" y="15018"/>
                                      <a:pt x="6633" y="11873"/>
                                      <a:pt x="8482" y="9226"/>
                                    </a:cubicBezTo>
                                    <a:cubicBezTo>
                                      <a:pt x="10732" y="5981"/>
                                      <a:pt x="13707" y="4358"/>
                                      <a:pt x="17407" y="4358"/>
                                    </a:cubicBezTo>
                                    <a:cubicBezTo>
                                      <a:pt x="21106" y="4358"/>
                                      <a:pt x="24106" y="6006"/>
                                      <a:pt x="26406" y="9301"/>
                                    </a:cubicBezTo>
                                    <a:cubicBezTo>
                                      <a:pt x="28255" y="11997"/>
                                      <a:pt x="29330" y="15118"/>
                                      <a:pt x="29630" y="1866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49" name="Freeform: Shape 14549"/>
                            <wps:cNvSpPr/>
                            <wps:spPr>
                              <a:xfrm>
                                <a:off x="2448882" y="1567001"/>
                                <a:ext cx="30678" cy="42691"/>
                              </a:xfrm>
                              <a:custGeom>
                                <a:avLst/>
                                <a:gdLst>
                                  <a:gd name="connsiteX0" fmla="*/ 14870 w 30678"/>
                                  <a:gd name="connsiteY0" fmla="*/ 239 h 42691"/>
                                  <a:gd name="connsiteX1" fmla="*/ 5046 w 30678"/>
                                  <a:gd name="connsiteY1" fmla="*/ 2935 h 42691"/>
                                  <a:gd name="connsiteX2" fmla="*/ 1072 w 30678"/>
                                  <a:gd name="connsiteY2" fmla="*/ 10799 h 42691"/>
                                  <a:gd name="connsiteX3" fmla="*/ 4371 w 30678"/>
                                  <a:gd name="connsiteY3" fmla="*/ 18214 h 42691"/>
                                  <a:gd name="connsiteX4" fmla="*/ 14045 w 30678"/>
                                  <a:gd name="connsiteY4" fmla="*/ 22558 h 42691"/>
                                  <a:gd name="connsiteX5" fmla="*/ 24095 w 30678"/>
                                  <a:gd name="connsiteY5" fmla="*/ 26527 h 42691"/>
                                  <a:gd name="connsiteX6" fmla="*/ 26344 w 30678"/>
                                  <a:gd name="connsiteY6" fmla="*/ 31321 h 42691"/>
                                  <a:gd name="connsiteX7" fmla="*/ 23720 w 30678"/>
                                  <a:gd name="connsiteY7" fmla="*/ 36564 h 42691"/>
                                  <a:gd name="connsiteX8" fmla="*/ 16070 w 30678"/>
                                  <a:gd name="connsiteY8" fmla="*/ 38736 h 42691"/>
                                  <a:gd name="connsiteX9" fmla="*/ 7596 w 30678"/>
                                  <a:gd name="connsiteY9" fmla="*/ 36564 h 42691"/>
                                  <a:gd name="connsiteX10" fmla="*/ 5121 w 30678"/>
                                  <a:gd name="connsiteY10" fmla="*/ 30647 h 42691"/>
                                  <a:gd name="connsiteX11" fmla="*/ 4296 w 30678"/>
                                  <a:gd name="connsiteY11" fmla="*/ 29074 h 42691"/>
                                  <a:gd name="connsiteX12" fmla="*/ 2647 w 30678"/>
                                  <a:gd name="connsiteY12" fmla="*/ 28625 h 42691"/>
                                  <a:gd name="connsiteX13" fmla="*/ 1072 w 30678"/>
                                  <a:gd name="connsiteY13" fmla="*/ 29224 h 42691"/>
                                  <a:gd name="connsiteX14" fmla="*/ 397 w 30678"/>
                                  <a:gd name="connsiteY14" fmla="*/ 30946 h 42691"/>
                                  <a:gd name="connsiteX15" fmla="*/ 4596 w 30678"/>
                                  <a:gd name="connsiteY15" fmla="*/ 39859 h 42691"/>
                                  <a:gd name="connsiteX16" fmla="*/ 15995 w 30678"/>
                                  <a:gd name="connsiteY16" fmla="*/ 42930 h 42691"/>
                                  <a:gd name="connsiteX17" fmla="*/ 27394 w 30678"/>
                                  <a:gd name="connsiteY17" fmla="*/ 39485 h 42691"/>
                                  <a:gd name="connsiteX18" fmla="*/ 31069 w 30678"/>
                                  <a:gd name="connsiteY18" fmla="*/ 31396 h 42691"/>
                                  <a:gd name="connsiteX19" fmla="*/ 27994 w 30678"/>
                                  <a:gd name="connsiteY19" fmla="*/ 23532 h 42691"/>
                                  <a:gd name="connsiteX20" fmla="*/ 16895 w 30678"/>
                                  <a:gd name="connsiteY20" fmla="*/ 18663 h 42691"/>
                                  <a:gd name="connsiteX21" fmla="*/ 8046 w 30678"/>
                                  <a:gd name="connsiteY21" fmla="*/ 15143 h 42691"/>
                                  <a:gd name="connsiteX22" fmla="*/ 5796 w 30678"/>
                                  <a:gd name="connsiteY22" fmla="*/ 10275 h 42691"/>
                                  <a:gd name="connsiteX23" fmla="*/ 8346 w 30678"/>
                                  <a:gd name="connsiteY23" fmla="*/ 5931 h 42691"/>
                                  <a:gd name="connsiteX24" fmla="*/ 14720 w 30678"/>
                                  <a:gd name="connsiteY24" fmla="*/ 4358 h 42691"/>
                                  <a:gd name="connsiteX25" fmla="*/ 22295 w 30678"/>
                                  <a:gd name="connsiteY25" fmla="*/ 6230 h 42691"/>
                                  <a:gd name="connsiteX26" fmla="*/ 24994 w 30678"/>
                                  <a:gd name="connsiteY26" fmla="*/ 11248 h 42691"/>
                                  <a:gd name="connsiteX27" fmla="*/ 25894 w 30678"/>
                                  <a:gd name="connsiteY27" fmla="*/ 12896 h 42691"/>
                                  <a:gd name="connsiteX28" fmla="*/ 27619 w 30678"/>
                                  <a:gd name="connsiteY28" fmla="*/ 13346 h 42691"/>
                                  <a:gd name="connsiteX29" fmla="*/ 29344 w 30678"/>
                                  <a:gd name="connsiteY29" fmla="*/ 12597 h 42691"/>
                                  <a:gd name="connsiteX30" fmla="*/ 30019 w 30678"/>
                                  <a:gd name="connsiteY30" fmla="*/ 10799 h 42691"/>
                                  <a:gd name="connsiteX31" fmla="*/ 26344 w 30678"/>
                                  <a:gd name="connsiteY31" fmla="*/ 3459 h 42691"/>
                                  <a:gd name="connsiteX32" fmla="*/ 14870 w 30678"/>
                                  <a:gd name="connsiteY32" fmla="*/ 239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4870" y="239"/>
                                    </a:moveTo>
                                    <a:cubicBezTo>
                                      <a:pt x="10821" y="239"/>
                                      <a:pt x="7546" y="1137"/>
                                      <a:pt x="5046" y="2935"/>
                                    </a:cubicBezTo>
                                    <a:cubicBezTo>
                                      <a:pt x="2397" y="4832"/>
                                      <a:pt x="1072" y="7454"/>
                                      <a:pt x="1072" y="10799"/>
                                    </a:cubicBezTo>
                                    <a:cubicBezTo>
                                      <a:pt x="1072" y="13895"/>
                                      <a:pt x="2172" y="16366"/>
                                      <a:pt x="4371" y="18214"/>
                                    </a:cubicBezTo>
                                    <a:cubicBezTo>
                                      <a:pt x="6371" y="19961"/>
                                      <a:pt x="9596" y="21409"/>
                                      <a:pt x="14045" y="22558"/>
                                    </a:cubicBezTo>
                                    <a:cubicBezTo>
                                      <a:pt x="18945" y="23756"/>
                                      <a:pt x="22295" y="25079"/>
                                      <a:pt x="24095" y="26527"/>
                                    </a:cubicBezTo>
                                    <a:cubicBezTo>
                                      <a:pt x="25594" y="27676"/>
                                      <a:pt x="26344" y="29274"/>
                                      <a:pt x="26344" y="31321"/>
                                    </a:cubicBezTo>
                                    <a:cubicBezTo>
                                      <a:pt x="26344" y="33518"/>
                                      <a:pt x="25469" y="35265"/>
                                      <a:pt x="23720" y="36564"/>
                                    </a:cubicBezTo>
                                    <a:cubicBezTo>
                                      <a:pt x="21870" y="38012"/>
                                      <a:pt x="19320" y="38736"/>
                                      <a:pt x="16070" y="38736"/>
                                    </a:cubicBezTo>
                                    <a:cubicBezTo>
                                      <a:pt x="12171" y="38736"/>
                                      <a:pt x="9346" y="38012"/>
                                      <a:pt x="7596" y="36564"/>
                                    </a:cubicBezTo>
                                    <a:cubicBezTo>
                                      <a:pt x="5946" y="35215"/>
                                      <a:pt x="5121" y="33243"/>
                                      <a:pt x="5121" y="30647"/>
                                    </a:cubicBezTo>
                                    <a:cubicBezTo>
                                      <a:pt x="5071" y="29948"/>
                                      <a:pt x="4796" y="29423"/>
                                      <a:pt x="4296" y="29074"/>
                                    </a:cubicBezTo>
                                    <a:cubicBezTo>
                                      <a:pt x="3846" y="28724"/>
                                      <a:pt x="3296" y="28575"/>
                                      <a:pt x="2647" y="28625"/>
                                    </a:cubicBezTo>
                                    <a:cubicBezTo>
                                      <a:pt x="1997" y="28625"/>
                                      <a:pt x="1472" y="28824"/>
                                      <a:pt x="1072" y="29224"/>
                                    </a:cubicBezTo>
                                    <a:cubicBezTo>
                                      <a:pt x="572" y="29673"/>
                                      <a:pt x="347" y="30247"/>
                                      <a:pt x="397" y="30946"/>
                                    </a:cubicBezTo>
                                    <a:cubicBezTo>
                                      <a:pt x="547" y="34841"/>
                                      <a:pt x="1947" y="37812"/>
                                      <a:pt x="4596" y="39859"/>
                                    </a:cubicBezTo>
                                    <a:cubicBezTo>
                                      <a:pt x="7246" y="41906"/>
                                      <a:pt x="11046" y="42930"/>
                                      <a:pt x="15995" y="42930"/>
                                    </a:cubicBezTo>
                                    <a:cubicBezTo>
                                      <a:pt x="20945" y="42930"/>
                                      <a:pt x="24744" y="41781"/>
                                      <a:pt x="27394" y="39485"/>
                                    </a:cubicBezTo>
                                    <a:cubicBezTo>
                                      <a:pt x="29844" y="37437"/>
                                      <a:pt x="31069" y="34741"/>
                                      <a:pt x="31069" y="31396"/>
                                    </a:cubicBezTo>
                                    <a:cubicBezTo>
                                      <a:pt x="31069" y="28050"/>
                                      <a:pt x="30044" y="25429"/>
                                      <a:pt x="27994" y="23532"/>
                                    </a:cubicBezTo>
                                    <a:cubicBezTo>
                                      <a:pt x="25844" y="21484"/>
                                      <a:pt x="22145" y="19862"/>
                                      <a:pt x="16895" y="18663"/>
                                    </a:cubicBezTo>
                                    <a:cubicBezTo>
                                      <a:pt x="12596" y="17565"/>
                                      <a:pt x="9646" y="16391"/>
                                      <a:pt x="8046" y="15143"/>
                                    </a:cubicBezTo>
                                    <a:cubicBezTo>
                                      <a:pt x="6546" y="13945"/>
                                      <a:pt x="5796" y="12322"/>
                                      <a:pt x="5796" y="10275"/>
                                    </a:cubicBezTo>
                                    <a:cubicBezTo>
                                      <a:pt x="5796" y="8527"/>
                                      <a:pt x="6646" y="7079"/>
                                      <a:pt x="8346" y="5931"/>
                                    </a:cubicBezTo>
                                    <a:cubicBezTo>
                                      <a:pt x="10046" y="4882"/>
                                      <a:pt x="12171" y="4358"/>
                                      <a:pt x="14720" y="4358"/>
                                    </a:cubicBezTo>
                                    <a:cubicBezTo>
                                      <a:pt x="18070" y="4358"/>
                                      <a:pt x="20595" y="4982"/>
                                      <a:pt x="22295" y="6230"/>
                                    </a:cubicBezTo>
                                    <a:cubicBezTo>
                                      <a:pt x="23895" y="7379"/>
                                      <a:pt x="24794" y="9051"/>
                                      <a:pt x="24994" y="11248"/>
                                    </a:cubicBezTo>
                                    <a:cubicBezTo>
                                      <a:pt x="25044" y="11947"/>
                                      <a:pt x="25344" y="12497"/>
                                      <a:pt x="25894" y="12896"/>
                                    </a:cubicBezTo>
                                    <a:cubicBezTo>
                                      <a:pt x="26394" y="13246"/>
                                      <a:pt x="26969" y="13395"/>
                                      <a:pt x="27619" y="13346"/>
                                    </a:cubicBezTo>
                                    <a:cubicBezTo>
                                      <a:pt x="28319" y="13246"/>
                                      <a:pt x="28894" y="12996"/>
                                      <a:pt x="29344" y="12597"/>
                                    </a:cubicBezTo>
                                    <a:cubicBezTo>
                                      <a:pt x="29844" y="12097"/>
                                      <a:pt x="30069" y="11498"/>
                                      <a:pt x="30019" y="10799"/>
                                    </a:cubicBezTo>
                                    <a:cubicBezTo>
                                      <a:pt x="29769" y="7753"/>
                                      <a:pt x="28544" y="5307"/>
                                      <a:pt x="26344" y="3459"/>
                                    </a:cubicBezTo>
                                    <a:cubicBezTo>
                                      <a:pt x="23745" y="1312"/>
                                      <a:pt x="19920" y="239"/>
                                      <a:pt x="14870" y="23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0" name="Freeform: Shape 14550"/>
                            <wps:cNvSpPr/>
                            <wps:spPr>
                              <a:xfrm>
                                <a:off x="2491112" y="1567001"/>
                                <a:ext cx="35396" cy="52210"/>
                              </a:xfrm>
                              <a:custGeom>
                                <a:avLst/>
                                <a:gdLst>
                                  <a:gd name="connsiteX0" fmla="*/ 396 w 35396"/>
                                  <a:gd name="connsiteY0" fmla="*/ 49671 h 52210"/>
                                  <a:gd name="connsiteX1" fmla="*/ 1071 w 35396"/>
                                  <a:gd name="connsiteY1" fmla="*/ 51768 h 52210"/>
                                  <a:gd name="connsiteX2" fmla="*/ 2721 w 35396"/>
                                  <a:gd name="connsiteY2" fmla="*/ 52442 h 52210"/>
                                  <a:gd name="connsiteX3" fmla="*/ 4296 w 35396"/>
                                  <a:gd name="connsiteY3" fmla="*/ 51843 h 52210"/>
                                  <a:gd name="connsiteX4" fmla="*/ 5046 w 35396"/>
                                  <a:gd name="connsiteY4" fmla="*/ 49895 h 52210"/>
                                  <a:gd name="connsiteX5" fmla="*/ 5046 w 35396"/>
                                  <a:gd name="connsiteY5" fmla="*/ 36564 h 52210"/>
                                  <a:gd name="connsiteX6" fmla="*/ 9770 w 35396"/>
                                  <a:gd name="connsiteY6" fmla="*/ 40908 h 52210"/>
                                  <a:gd name="connsiteX7" fmla="*/ 18095 w 35396"/>
                                  <a:gd name="connsiteY7" fmla="*/ 42930 h 52210"/>
                                  <a:gd name="connsiteX8" fmla="*/ 31443 w 35396"/>
                                  <a:gd name="connsiteY8" fmla="*/ 36264 h 52210"/>
                                  <a:gd name="connsiteX9" fmla="*/ 35793 w 35396"/>
                                  <a:gd name="connsiteY9" fmla="*/ 21509 h 52210"/>
                                  <a:gd name="connsiteX10" fmla="*/ 31443 w 35396"/>
                                  <a:gd name="connsiteY10" fmla="*/ 6830 h 52210"/>
                                  <a:gd name="connsiteX11" fmla="*/ 18095 w 35396"/>
                                  <a:gd name="connsiteY11" fmla="*/ 239 h 52210"/>
                                  <a:gd name="connsiteX12" fmla="*/ 10520 w 35396"/>
                                  <a:gd name="connsiteY12" fmla="*/ 1886 h 52210"/>
                                  <a:gd name="connsiteX13" fmla="*/ 5046 w 35396"/>
                                  <a:gd name="connsiteY13" fmla="*/ 7054 h 52210"/>
                                  <a:gd name="connsiteX14" fmla="*/ 5046 w 35396"/>
                                  <a:gd name="connsiteY14" fmla="*/ 3384 h 52210"/>
                                  <a:gd name="connsiteX15" fmla="*/ 4296 w 35396"/>
                                  <a:gd name="connsiteY15" fmla="*/ 1587 h 52210"/>
                                  <a:gd name="connsiteX16" fmla="*/ 2721 w 35396"/>
                                  <a:gd name="connsiteY16" fmla="*/ 988 h 52210"/>
                                  <a:gd name="connsiteX17" fmla="*/ 1071 w 35396"/>
                                  <a:gd name="connsiteY17" fmla="*/ 1587 h 52210"/>
                                  <a:gd name="connsiteX18" fmla="*/ 396 w 35396"/>
                                  <a:gd name="connsiteY18" fmla="*/ 3384 h 52210"/>
                                  <a:gd name="connsiteX19" fmla="*/ 18095 w 35396"/>
                                  <a:gd name="connsiteY19" fmla="*/ 4358 h 52210"/>
                                  <a:gd name="connsiteX20" fmla="*/ 27919 w 35396"/>
                                  <a:gd name="connsiteY20" fmla="*/ 9676 h 52210"/>
                                  <a:gd name="connsiteX21" fmla="*/ 31068 w 35396"/>
                                  <a:gd name="connsiteY21" fmla="*/ 21584 h 52210"/>
                                  <a:gd name="connsiteX22" fmla="*/ 27919 w 35396"/>
                                  <a:gd name="connsiteY22" fmla="*/ 33418 h 52210"/>
                                  <a:gd name="connsiteX23" fmla="*/ 18095 w 35396"/>
                                  <a:gd name="connsiteY23" fmla="*/ 38736 h 52210"/>
                                  <a:gd name="connsiteX24" fmla="*/ 8121 w 35396"/>
                                  <a:gd name="connsiteY24" fmla="*/ 33418 h 52210"/>
                                  <a:gd name="connsiteX25" fmla="*/ 5046 w 35396"/>
                                  <a:gd name="connsiteY25" fmla="*/ 21584 h 52210"/>
                                  <a:gd name="connsiteX26" fmla="*/ 8121 w 35396"/>
                                  <a:gd name="connsiteY26" fmla="*/ 9676 h 52210"/>
                                  <a:gd name="connsiteX27" fmla="*/ 18095 w 35396"/>
                                  <a:gd name="connsiteY27" fmla="*/ 4358 h 522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5396" h="52210">
                                    <a:moveTo>
                                      <a:pt x="396" y="49671"/>
                                    </a:moveTo>
                                    <a:cubicBezTo>
                                      <a:pt x="396" y="50519"/>
                                      <a:pt x="621" y="51218"/>
                                      <a:pt x="1071" y="51768"/>
                                    </a:cubicBezTo>
                                    <a:cubicBezTo>
                                      <a:pt x="1521" y="52217"/>
                                      <a:pt x="2071" y="52442"/>
                                      <a:pt x="2721" y="52442"/>
                                    </a:cubicBezTo>
                                    <a:cubicBezTo>
                                      <a:pt x="3321" y="52492"/>
                                      <a:pt x="3846" y="52292"/>
                                      <a:pt x="4296" y="51843"/>
                                    </a:cubicBezTo>
                                    <a:cubicBezTo>
                                      <a:pt x="4796" y="51343"/>
                                      <a:pt x="5046" y="50694"/>
                                      <a:pt x="5046" y="49895"/>
                                    </a:cubicBezTo>
                                    <a:lnTo>
                                      <a:pt x="5046" y="36564"/>
                                    </a:lnTo>
                                    <a:cubicBezTo>
                                      <a:pt x="6096" y="38311"/>
                                      <a:pt x="7671" y="39759"/>
                                      <a:pt x="9770" y="40908"/>
                                    </a:cubicBezTo>
                                    <a:cubicBezTo>
                                      <a:pt x="12220" y="42256"/>
                                      <a:pt x="14995" y="42930"/>
                                      <a:pt x="18095" y="42930"/>
                                    </a:cubicBezTo>
                                    <a:cubicBezTo>
                                      <a:pt x="23794" y="42930"/>
                                      <a:pt x="28244" y="40708"/>
                                      <a:pt x="31443" y="36264"/>
                                    </a:cubicBezTo>
                                    <a:cubicBezTo>
                                      <a:pt x="34343" y="32319"/>
                                      <a:pt x="35793" y="27401"/>
                                      <a:pt x="35793" y="21509"/>
                                    </a:cubicBezTo>
                                    <a:cubicBezTo>
                                      <a:pt x="35793" y="15617"/>
                                      <a:pt x="34343" y="10724"/>
                                      <a:pt x="31443" y="6830"/>
                                    </a:cubicBezTo>
                                    <a:cubicBezTo>
                                      <a:pt x="28244" y="2436"/>
                                      <a:pt x="23794" y="239"/>
                                      <a:pt x="18095" y="239"/>
                                    </a:cubicBezTo>
                                    <a:cubicBezTo>
                                      <a:pt x="15195" y="239"/>
                                      <a:pt x="12670" y="788"/>
                                      <a:pt x="10520" y="1886"/>
                                    </a:cubicBezTo>
                                    <a:cubicBezTo>
                                      <a:pt x="8370" y="3035"/>
                                      <a:pt x="6546" y="4757"/>
                                      <a:pt x="5046" y="7054"/>
                                    </a:cubicBezTo>
                                    <a:lnTo>
                                      <a:pt x="5046" y="3384"/>
                                    </a:lnTo>
                                    <a:cubicBezTo>
                                      <a:pt x="5046" y="2635"/>
                                      <a:pt x="4796" y="2036"/>
                                      <a:pt x="4296" y="1587"/>
                                    </a:cubicBezTo>
                                    <a:cubicBezTo>
                                      <a:pt x="3846" y="1187"/>
                                      <a:pt x="3321" y="988"/>
                                      <a:pt x="2721" y="988"/>
                                    </a:cubicBezTo>
                                    <a:cubicBezTo>
                                      <a:pt x="2071" y="988"/>
                                      <a:pt x="1521" y="1187"/>
                                      <a:pt x="1071" y="1587"/>
                                    </a:cubicBezTo>
                                    <a:cubicBezTo>
                                      <a:pt x="621" y="2036"/>
                                      <a:pt x="396" y="2635"/>
                                      <a:pt x="396" y="3384"/>
                                    </a:cubicBezTo>
                                    <a:close/>
                                    <a:moveTo>
                                      <a:pt x="18095" y="4358"/>
                                    </a:moveTo>
                                    <a:cubicBezTo>
                                      <a:pt x="22294" y="4358"/>
                                      <a:pt x="25569" y="6130"/>
                                      <a:pt x="27919" y="9676"/>
                                    </a:cubicBezTo>
                                    <a:cubicBezTo>
                                      <a:pt x="30018" y="12821"/>
                                      <a:pt x="31068" y="16791"/>
                                      <a:pt x="31068" y="21584"/>
                                    </a:cubicBezTo>
                                    <a:cubicBezTo>
                                      <a:pt x="31068" y="26328"/>
                                      <a:pt x="30018" y="30272"/>
                                      <a:pt x="27919" y="33418"/>
                                    </a:cubicBezTo>
                                    <a:cubicBezTo>
                                      <a:pt x="25569" y="36963"/>
                                      <a:pt x="22294" y="38736"/>
                                      <a:pt x="18095" y="38736"/>
                                    </a:cubicBezTo>
                                    <a:cubicBezTo>
                                      <a:pt x="13795" y="38736"/>
                                      <a:pt x="10470" y="36963"/>
                                      <a:pt x="8121" y="33418"/>
                                    </a:cubicBezTo>
                                    <a:cubicBezTo>
                                      <a:pt x="6071" y="30272"/>
                                      <a:pt x="5046" y="26328"/>
                                      <a:pt x="5046" y="21584"/>
                                    </a:cubicBezTo>
                                    <a:cubicBezTo>
                                      <a:pt x="5046" y="16791"/>
                                      <a:pt x="6071" y="12821"/>
                                      <a:pt x="8121" y="9676"/>
                                    </a:cubicBezTo>
                                    <a:cubicBezTo>
                                      <a:pt x="10470" y="6130"/>
                                      <a:pt x="13795" y="4358"/>
                                      <a:pt x="18095" y="43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1" name="Freeform: Shape 14551"/>
                            <wps:cNvSpPr/>
                            <wps:spPr>
                              <a:xfrm>
                                <a:off x="2535885" y="1567151"/>
                                <a:ext cx="36746" cy="42691"/>
                              </a:xfrm>
                              <a:custGeom>
                                <a:avLst/>
                                <a:gdLst>
                                  <a:gd name="connsiteX0" fmla="*/ 18777 w 36746"/>
                                  <a:gd name="connsiteY0" fmla="*/ 239 h 42691"/>
                                  <a:gd name="connsiteX1" fmla="*/ 4828 w 36746"/>
                                  <a:gd name="connsiteY1" fmla="*/ 6830 h 42691"/>
                                  <a:gd name="connsiteX2" fmla="*/ 404 w 36746"/>
                                  <a:gd name="connsiteY2" fmla="*/ 21584 h 42691"/>
                                  <a:gd name="connsiteX3" fmla="*/ 4828 w 36746"/>
                                  <a:gd name="connsiteY3" fmla="*/ 36264 h 42691"/>
                                  <a:gd name="connsiteX4" fmla="*/ 18777 w 36746"/>
                                  <a:gd name="connsiteY4" fmla="*/ 42930 h 42691"/>
                                  <a:gd name="connsiteX5" fmla="*/ 32650 w 36746"/>
                                  <a:gd name="connsiteY5" fmla="*/ 36264 h 42691"/>
                                  <a:gd name="connsiteX6" fmla="*/ 37150 w 36746"/>
                                  <a:gd name="connsiteY6" fmla="*/ 21584 h 42691"/>
                                  <a:gd name="connsiteX7" fmla="*/ 32650 w 36746"/>
                                  <a:gd name="connsiteY7" fmla="*/ 6830 h 42691"/>
                                  <a:gd name="connsiteX8" fmla="*/ 18777 w 36746"/>
                                  <a:gd name="connsiteY8" fmla="*/ 239 h 42691"/>
                                  <a:gd name="connsiteX9" fmla="*/ 18777 w 36746"/>
                                  <a:gd name="connsiteY9" fmla="*/ 4358 h 42691"/>
                                  <a:gd name="connsiteX10" fmla="*/ 29051 w 36746"/>
                                  <a:gd name="connsiteY10" fmla="*/ 9676 h 42691"/>
                                  <a:gd name="connsiteX11" fmla="*/ 32425 w 36746"/>
                                  <a:gd name="connsiteY11" fmla="*/ 21584 h 42691"/>
                                  <a:gd name="connsiteX12" fmla="*/ 29051 w 36746"/>
                                  <a:gd name="connsiteY12" fmla="*/ 33418 h 42691"/>
                                  <a:gd name="connsiteX13" fmla="*/ 18777 w 36746"/>
                                  <a:gd name="connsiteY13" fmla="*/ 38736 h 42691"/>
                                  <a:gd name="connsiteX14" fmla="*/ 8353 w 36746"/>
                                  <a:gd name="connsiteY14" fmla="*/ 33418 h 42691"/>
                                  <a:gd name="connsiteX15" fmla="*/ 5128 w 36746"/>
                                  <a:gd name="connsiteY15" fmla="*/ 21584 h 42691"/>
                                  <a:gd name="connsiteX16" fmla="*/ 8353 w 36746"/>
                                  <a:gd name="connsiteY16" fmla="*/ 9676 h 42691"/>
                                  <a:gd name="connsiteX17" fmla="*/ 18777 w 36746"/>
                                  <a:gd name="connsiteY17" fmla="*/ 4358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777" y="239"/>
                                    </a:moveTo>
                                    <a:cubicBezTo>
                                      <a:pt x="12827" y="239"/>
                                      <a:pt x="8178" y="2436"/>
                                      <a:pt x="4828" y="6830"/>
                                    </a:cubicBezTo>
                                    <a:cubicBezTo>
                                      <a:pt x="1878" y="10724"/>
                                      <a:pt x="404" y="15642"/>
                                      <a:pt x="404" y="21584"/>
                                    </a:cubicBezTo>
                                    <a:cubicBezTo>
                                      <a:pt x="404" y="27476"/>
                                      <a:pt x="1878" y="32369"/>
                                      <a:pt x="4828" y="36264"/>
                                    </a:cubicBezTo>
                                    <a:cubicBezTo>
                                      <a:pt x="8178" y="40708"/>
                                      <a:pt x="12827" y="42930"/>
                                      <a:pt x="18777" y="42930"/>
                                    </a:cubicBezTo>
                                    <a:cubicBezTo>
                                      <a:pt x="24676" y="42930"/>
                                      <a:pt x="29301" y="40708"/>
                                      <a:pt x="32650" y="36264"/>
                                    </a:cubicBezTo>
                                    <a:cubicBezTo>
                                      <a:pt x="35650" y="32369"/>
                                      <a:pt x="37150" y="27476"/>
                                      <a:pt x="37150" y="21584"/>
                                    </a:cubicBezTo>
                                    <a:cubicBezTo>
                                      <a:pt x="37150" y="15642"/>
                                      <a:pt x="35650" y="10724"/>
                                      <a:pt x="32650" y="6830"/>
                                    </a:cubicBezTo>
                                    <a:cubicBezTo>
                                      <a:pt x="29301" y="2436"/>
                                      <a:pt x="24676" y="239"/>
                                      <a:pt x="18777" y="239"/>
                                    </a:cubicBezTo>
                                    <a:close/>
                                    <a:moveTo>
                                      <a:pt x="18777" y="4358"/>
                                    </a:moveTo>
                                    <a:cubicBezTo>
                                      <a:pt x="23176" y="4358"/>
                                      <a:pt x="26601" y="6130"/>
                                      <a:pt x="29051" y="9676"/>
                                    </a:cubicBezTo>
                                    <a:cubicBezTo>
                                      <a:pt x="31301" y="12821"/>
                                      <a:pt x="32425" y="16791"/>
                                      <a:pt x="32425" y="21584"/>
                                    </a:cubicBezTo>
                                    <a:cubicBezTo>
                                      <a:pt x="32425" y="26278"/>
                                      <a:pt x="31301" y="30222"/>
                                      <a:pt x="29051" y="33418"/>
                                    </a:cubicBezTo>
                                    <a:cubicBezTo>
                                      <a:pt x="26601" y="36963"/>
                                      <a:pt x="23176" y="38736"/>
                                      <a:pt x="18777" y="38736"/>
                                    </a:cubicBezTo>
                                    <a:cubicBezTo>
                                      <a:pt x="14327" y="38736"/>
                                      <a:pt x="10853" y="36963"/>
                                      <a:pt x="8353" y="33418"/>
                                    </a:cubicBezTo>
                                    <a:cubicBezTo>
                                      <a:pt x="6203" y="30272"/>
                                      <a:pt x="5128" y="26328"/>
                                      <a:pt x="5128" y="21584"/>
                                    </a:cubicBezTo>
                                    <a:cubicBezTo>
                                      <a:pt x="5128" y="16791"/>
                                      <a:pt x="6203" y="12821"/>
                                      <a:pt x="8353" y="9676"/>
                                    </a:cubicBezTo>
                                    <a:cubicBezTo>
                                      <a:pt x="10853" y="6130"/>
                                      <a:pt x="14327" y="4358"/>
                                      <a:pt x="18777" y="435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2" name="Freeform: Shape 14552"/>
                            <wps:cNvSpPr/>
                            <wps:spPr>
                              <a:xfrm>
                                <a:off x="2584101" y="1567001"/>
                                <a:ext cx="31422" cy="42766"/>
                              </a:xfrm>
                              <a:custGeom>
                                <a:avLst/>
                                <a:gdLst>
                                  <a:gd name="connsiteX0" fmla="*/ 411 w 31422"/>
                                  <a:gd name="connsiteY0" fmla="*/ 3234 h 42766"/>
                                  <a:gd name="connsiteX1" fmla="*/ 411 w 31422"/>
                                  <a:gd name="connsiteY1" fmla="*/ 40458 h 42766"/>
                                  <a:gd name="connsiteX2" fmla="*/ 1086 w 31422"/>
                                  <a:gd name="connsiteY2" fmla="*/ 42331 h 42766"/>
                                  <a:gd name="connsiteX3" fmla="*/ 2736 w 31422"/>
                                  <a:gd name="connsiteY3" fmla="*/ 43005 h 42766"/>
                                  <a:gd name="connsiteX4" fmla="*/ 4310 w 31422"/>
                                  <a:gd name="connsiteY4" fmla="*/ 42331 h 42766"/>
                                  <a:gd name="connsiteX5" fmla="*/ 5060 w 31422"/>
                                  <a:gd name="connsiteY5" fmla="*/ 40383 h 42766"/>
                                  <a:gd name="connsiteX6" fmla="*/ 5060 w 31422"/>
                                  <a:gd name="connsiteY6" fmla="*/ 13720 h 42766"/>
                                  <a:gd name="connsiteX7" fmla="*/ 11210 w 31422"/>
                                  <a:gd name="connsiteY7" fmla="*/ 6605 h 42766"/>
                                  <a:gd name="connsiteX8" fmla="*/ 18859 w 31422"/>
                                  <a:gd name="connsiteY8" fmla="*/ 4358 h 42766"/>
                                  <a:gd name="connsiteX9" fmla="*/ 25083 w 31422"/>
                                  <a:gd name="connsiteY9" fmla="*/ 6755 h 42766"/>
                                  <a:gd name="connsiteX10" fmla="*/ 27183 w 31422"/>
                                  <a:gd name="connsiteY10" fmla="*/ 12072 h 42766"/>
                                  <a:gd name="connsiteX11" fmla="*/ 27183 w 31422"/>
                                  <a:gd name="connsiteY11" fmla="*/ 40458 h 42766"/>
                                  <a:gd name="connsiteX12" fmla="*/ 27858 w 31422"/>
                                  <a:gd name="connsiteY12" fmla="*/ 42331 h 42766"/>
                                  <a:gd name="connsiteX13" fmla="*/ 29508 w 31422"/>
                                  <a:gd name="connsiteY13" fmla="*/ 42930 h 42766"/>
                                  <a:gd name="connsiteX14" fmla="*/ 31083 w 31422"/>
                                  <a:gd name="connsiteY14" fmla="*/ 42331 h 42766"/>
                                  <a:gd name="connsiteX15" fmla="*/ 31833 w 31422"/>
                                  <a:gd name="connsiteY15" fmla="*/ 40458 h 42766"/>
                                  <a:gd name="connsiteX16" fmla="*/ 31833 w 31422"/>
                                  <a:gd name="connsiteY16" fmla="*/ 12072 h 42766"/>
                                  <a:gd name="connsiteX17" fmla="*/ 28533 w 31422"/>
                                  <a:gd name="connsiteY17" fmla="*/ 3909 h 42766"/>
                                  <a:gd name="connsiteX18" fmla="*/ 18859 w 31422"/>
                                  <a:gd name="connsiteY18" fmla="*/ 239 h 42766"/>
                                  <a:gd name="connsiteX19" fmla="*/ 10610 w 31422"/>
                                  <a:gd name="connsiteY19" fmla="*/ 2261 h 42766"/>
                                  <a:gd name="connsiteX20" fmla="*/ 5060 w 31422"/>
                                  <a:gd name="connsiteY20" fmla="*/ 7878 h 42766"/>
                                  <a:gd name="connsiteX21" fmla="*/ 5060 w 31422"/>
                                  <a:gd name="connsiteY21" fmla="*/ 3234 h 42766"/>
                                  <a:gd name="connsiteX22" fmla="*/ 4310 w 31422"/>
                                  <a:gd name="connsiteY22" fmla="*/ 1437 h 42766"/>
                                  <a:gd name="connsiteX23" fmla="*/ 2736 w 31422"/>
                                  <a:gd name="connsiteY23" fmla="*/ 838 h 42766"/>
                                  <a:gd name="connsiteX24" fmla="*/ 1086 w 31422"/>
                                  <a:gd name="connsiteY24" fmla="*/ 1437 h 42766"/>
                                  <a:gd name="connsiteX25" fmla="*/ 411 w 31422"/>
                                  <a:gd name="connsiteY25" fmla="*/ 3234 h 427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1422" h="42766">
                                    <a:moveTo>
                                      <a:pt x="411" y="3234"/>
                                    </a:moveTo>
                                    <a:lnTo>
                                      <a:pt x="411" y="40458"/>
                                    </a:lnTo>
                                    <a:cubicBezTo>
                                      <a:pt x="411" y="41257"/>
                                      <a:pt x="636" y="41881"/>
                                      <a:pt x="1086" y="42331"/>
                                    </a:cubicBezTo>
                                    <a:cubicBezTo>
                                      <a:pt x="1536" y="42780"/>
                                      <a:pt x="2086" y="43005"/>
                                      <a:pt x="2736" y="43005"/>
                                    </a:cubicBezTo>
                                    <a:cubicBezTo>
                                      <a:pt x="3335" y="42955"/>
                                      <a:pt x="3860" y="42730"/>
                                      <a:pt x="4310" y="42331"/>
                                    </a:cubicBezTo>
                                    <a:cubicBezTo>
                                      <a:pt x="4810" y="41831"/>
                                      <a:pt x="5060" y="41182"/>
                                      <a:pt x="5060" y="40383"/>
                                    </a:cubicBezTo>
                                    <a:lnTo>
                                      <a:pt x="5060" y="13720"/>
                                    </a:lnTo>
                                    <a:cubicBezTo>
                                      <a:pt x="6810" y="10524"/>
                                      <a:pt x="8860" y="8153"/>
                                      <a:pt x="11210" y="6605"/>
                                    </a:cubicBezTo>
                                    <a:cubicBezTo>
                                      <a:pt x="13460" y="5107"/>
                                      <a:pt x="16009" y="4358"/>
                                      <a:pt x="18859" y="4358"/>
                                    </a:cubicBezTo>
                                    <a:cubicBezTo>
                                      <a:pt x="21459" y="4358"/>
                                      <a:pt x="23534" y="5157"/>
                                      <a:pt x="25083" y="6755"/>
                                    </a:cubicBezTo>
                                    <a:cubicBezTo>
                                      <a:pt x="26483" y="8153"/>
                                      <a:pt x="27183" y="9925"/>
                                      <a:pt x="27183" y="12072"/>
                                    </a:cubicBezTo>
                                    <a:lnTo>
                                      <a:pt x="27183" y="40458"/>
                                    </a:lnTo>
                                    <a:cubicBezTo>
                                      <a:pt x="27183" y="41207"/>
                                      <a:pt x="27408" y="41831"/>
                                      <a:pt x="27858" y="42331"/>
                                    </a:cubicBezTo>
                                    <a:cubicBezTo>
                                      <a:pt x="28308" y="42730"/>
                                      <a:pt x="28858" y="42930"/>
                                      <a:pt x="29508" y="42930"/>
                                    </a:cubicBezTo>
                                    <a:cubicBezTo>
                                      <a:pt x="30108" y="42930"/>
                                      <a:pt x="30633" y="42730"/>
                                      <a:pt x="31083" y="42331"/>
                                    </a:cubicBezTo>
                                    <a:cubicBezTo>
                                      <a:pt x="31583" y="41831"/>
                                      <a:pt x="31833" y="41207"/>
                                      <a:pt x="31833" y="40458"/>
                                    </a:cubicBezTo>
                                    <a:lnTo>
                                      <a:pt x="31833" y="12072"/>
                                    </a:lnTo>
                                    <a:cubicBezTo>
                                      <a:pt x="31833" y="8827"/>
                                      <a:pt x="30733" y="6106"/>
                                      <a:pt x="28533" y="3909"/>
                                    </a:cubicBezTo>
                                    <a:cubicBezTo>
                                      <a:pt x="26133" y="1462"/>
                                      <a:pt x="22909" y="239"/>
                                      <a:pt x="18859" y="239"/>
                                    </a:cubicBezTo>
                                    <a:cubicBezTo>
                                      <a:pt x="15709" y="239"/>
                                      <a:pt x="12960" y="913"/>
                                      <a:pt x="10610" y="2261"/>
                                    </a:cubicBezTo>
                                    <a:cubicBezTo>
                                      <a:pt x="8360" y="3559"/>
                                      <a:pt x="6510" y="5431"/>
                                      <a:pt x="5060" y="7878"/>
                                    </a:cubicBezTo>
                                    <a:lnTo>
                                      <a:pt x="5060" y="3234"/>
                                    </a:lnTo>
                                    <a:cubicBezTo>
                                      <a:pt x="5060" y="2485"/>
                                      <a:pt x="4810" y="1886"/>
                                      <a:pt x="4310" y="1437"/>
                                    </a:cubicBezTo>
                                    <a:cubicBezTo>
                                      <a:pt x="3860" y="1037"/>
                                      <a:pt x="3335" y="838"/>
                                      <a:pt x="2736" y="838"/>
                                    </a:cubicBezTo>
                                    <a:cubicBezTo>
                                      <a:pt x="2086" y="838"/>
                                      <a:pt x="1536" y="1037"/>
                                      <a:pt x="1086" y="1437"/>
                                    </a:cubicBezTo>
                                    <a:cubicBezTo>
                                      <a:pt x="636" y="1886"/>
                                      <a:pt x="411" y="2485"/>
                                      <a:pt x="411" y="323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3" name="Freeform: Shape 14553"/>
                            <wps:cNvSpPr/>
                            <wps:spPr>
                              <a:xfrm>
                                <a:off x="2626766" y="1567001"/>
                                <a:ext cx="30678" cy="42691"/>
                              </a:xfrm>
                              <a:custGeom>
                                <a:avLst/>
                                <a:gdLst>
                                  <a:gd name="connsiteX0" fmla="*/ 14898 w 30678"/>
                                  <a:gd name="connsiteY0" fmla="*/ 239 h 42691"/>
                                  <a:gd name="connsiteX1" fmla="*/ 5074 w 30678"/>
                                  <a:gd name="connsiteY1" fmla="*/ 2935 h 42691"/>
                                  <a:gd name="connsiteX2" fmla="*/ 1099 w 30678"/>
                                  <a:gd name="connsiteY2" fmla="*/ 10799 h 42691"/>
                                  <a:gd name="connsiteX3" fmla="*/ 4399 w 30678"/>
                                  <a:gd name="connsiteY3" fmla="*/ 18214 h 42691"/>
                                  <a:gd name="connsiteX4" fmla="*/ 14073 w 30678"/>
                                  <a:gd name="connsiteY4" fmla="*/ 22558 h 42691"/>
                                  <a:gd name="connsiteX5" fmla="*/ 24122 w 30678"/>
                                  <a:gd name="connsiteY5" fmla="*/ 26527 h 42691"/>
                                  <a:gd name="connsiteX6" fmla="*/ 26372 w 30678"/>
                                  <a:gd name="connsiteY6" fmla="*/ 31321 h 42691"/>
                                  <a:gd name="connsiteX7" fmla="*/ 23747 w 30678"/>
                                  <a:gd name="connsiteY7" fmla="*/ 36564 h 42691"/>
                                  <a:gd name="connsiteX8" fmla="*/ 16098 w 30678"/>
                                  <a:gd name="connsiteY8" fmla="*/ 38736 h 42691"/>
                                  <a:gd name="connsiteX9" fmla="*/ 7624 w 30678"/>
                                  <a:gd name="connsiteY9" fmla="*/ 36564 h 42691"/>
                                  <a:gd name="connsiteX10" fmla="*/ 5149 w 30678"/>
                                  <a:gd name="connsiteY10" fmla="*/ 30647 h 42691"/>
                                  <a:gd name="connsiteX11" fmla="*/ 4324 w 30678"/>
                                  <a:gd name="connsiteY11" fmla="*/ 29074 h 42691"/>
                                  <a:gd name="connsiteX12" fmla="*/ 2674 w 30678"/>
                                  <a:gd name="connsiteY12" fmla="*/ 28625 h 42691"/>
                                  <a:gd name="connsiteX13" fmla="*/ 1099 w 30678"/>
                                  <a:gd name="connsiteY13" fmla="*/ 29224 h 42691"/>
                                  <a:gd name="connsiteX14" fmla="*/ 425 w 30678"/>
                                  <a:gd name="connsiteY14" fmla="*/ 30946 h 42691"/>
                                  <a:gd name="connsiteX15" fmla="*/ 4624 w 30678"/>
                                  <a:gd name="connsiteY15" fmla="*/ 39859 h 42691"/>
                                  <a:gd name="connsiteX16" fmla="*/ 16023 w 30678"/>
                                  <a:gd name="connsiteY16" fmla="*/ 42930 h 42691"/>
                                  <a:gd name="connsiteX17" fmla="*/ 27422 w 30678"/>
                                  <a:gd name="connsiteY17" fmla="*/ 39485 h 42691"/>
                                  <a:gd name="connsiteX18" fmla="*/ 31097 w 30678"/>
                                  <a:gd name="connsiteY18" fmla="*/ 31396 h 42691"/>
                                  <a:gd name="connsiteX19" fmla="*/ 28022 w 30678"/>
                                  <a:gd name="connsiteY19" fmla="*/ 23532 h 42691"/>
                                  <a:gd name="connsiteX20" fmla="*/ 16923 w 30678"/>
                                  <a:gd name="connsiteY20" fmla="*/ 18663 h 42691"/>
                                  <a:gd name="connsiteX21" fmla="*/ 8074 w 30678"/>
                                  <a:gd name="connsiteY21" fmla="*/ 15143 h 42691"/>
                                  <a:gd name="connsiteX22" fmla="*/ 5824 w 30678"/>
                                  <a:gd name="connsiteY22" fmla="*/ 10275 h 42691"/>
                                  <a:gd name="connsiteX23" fmla="*/ 8374 w 30678"/>
                                  <a:gd name="connsiteY23" fmla="*/ 5931 h 42691"/>
                                  <a:gd name="connsiteX24" fmla="*/ 14748 w 30678"/>
                                  <a:gd name="connsiteY24" fmla="*/ 4358 h 42691"/>
                                  <a:gd name="connsiteX25" fmla="*/ 22322 w 30678"/>
                                  <a:gd name="connsiteY25" fmla="*/ 6230 h 42691"/>
                                  <a:gd name="connsiteX26" fmla="*/ 25022 w 30678"/>
                                  <a:gd name="connsiteY26" fmla="*/ 11248 h 42691"/>
                                  <a:gd name="connsiteX27" fmla="*/ 25922 w 30678"/>
                                  <a:gd name="connsiteY27" fmla="*/ 12896 h 42691"/>
                                  <a:gd name="connsiteX28" fmla="*/ 27647 w 30678"/>
                                  <a:gd name="connsiteY28" fmla="*/ 13346 h 42691"/>
                                  <a:gd name="connsiteX29" fmla="*/ 29372 w 30678"/>
                                  <a:gd name="connsiteY29" fmla="*/ 12597 h 42691"/>
                                  <a:gd name="connsiteX30" fmla="*/ 30047 w 30678"/>
                                  <a:gd name="connsiteY30" fmla="*/ 10799 h 42691"/>
                                  <a:gd name="connsiteX31" fmla="*/ 26372 w 30678"/>
                                  <a:gd name="connsiteY31" fmla="*/ 3459 h 42691"/>
                                  <a:gd name="connsiteX32" fmla="*/ 14898 w 30678"/>
                                  <a:gd name="connsiteY32" fmla="*/ 239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4898" y="239"/>
                                    </a:moveTo>
                                    <a:cubicBezTo>
                                      <a:pt x="10849" y="239"/>
                                      <a:pt x="7574" y="1137"/>
                                      <a:pt x="5074" y="2935"/>
                                    </a:cubicBezTo>
                                    <a:cubicBezTo>
                                      <a:pt x="2424" y="4832"/>
                                      <a:pt x="1099" y="7454"/>
                                      <a:pt x="1099" y="10799"/>
                                    </a:cubicBezTo>
                                    <a:cubicBezTo>
                                      <a:pt x="1099" y="13895"/>
                                      <a:pt x="2199" y="16366"/>
                                      <a:pt x="4399" y="18214"/>
                                    </a:cubicBezTo>
                                    <a:cubicBezTo>
                                      <a:pt x="6399" y="19961"/>
                                      <a:pt x="9624" y="21409"/>
                                      <a:pt x="14073" y="22558"/>
                                    </a:cubicBezTo>
                                    <a:cubicBezTo>
                                      <a:pt x="18973" y="23756"/>
                                      <a:pt x="22322" y="25079"/>
                                      <a:pt x="24122" y="26527"/>
                                    </a:cubicBezTo>
                                    <a:cubicBezTo>
                                      <a:pt x="25622" y="27676"/>
                                      <a:pt x="26372" y="29274"/>
                                      <a:pt x="26372" y="31321"/>
                                    </a:cubicBezTo>
                                    <a:cubicBezTo>
                                      <a:pt x="26372" y="33518"/>
                                      <a:pt x="25497" y="35265"/>
                                      <a:pt x="23747" y="36564"/>
                                    </a:cubicBezTo>
                                    <a:cubicBezTo>
                                      <a:pt x="21897" y="38012"/>
                                      <a:pt x="19348" y="38736"/>
                                      <a:pt x="16098" y="38736"/>
                                    </a:cubicBezTo>
                                    <a:cubicBezTo>
                                      <a:pt x="12198" y="38736"/>
                                      <a:pt x="9374" y="38012"/>
                                      <a:pt x="7624" y="36564"/>
                                    </a:cubicBezTo>
                                    <a:cubicBezTo>
                                      <a:pt x="5974" y="35215"/>
                                      <a:pt x="5149" y="33243"/>
                                      <a:pt x="5149" y="30647"/>
                                    </a:cubicBezTo>
                                    <a:cubicBezTo>
                                      <a:pt x="5099" y="29948"/>
                                      <a:pt x="4824" y="29423"/>
                                      <a:pt x="4324" y="29074"/>
                                    </a:cubicBezTo>
                                    <a:cubicBezTo>
                                      <a:pt x="3874" y="28724"/>
                                      <a:pt x="3324" y="28575"/>
                                      <a:pt x="2674" y="28625"/>
                                    </a:cubicBezTo>
                                    <a:cubicBezTo>
                                      <a:pt x="2024" y="28625"/>
                                      <a:pt x="1499" y="28824"/>
                                      <a:pt x="1099" y="29224"/>
                                    </a:cubicBezTo>
                                    <a:cubicBezTo>
                                      <a:pt x="600" y="29673"/>
                                      <a:pt x="375" y="30247"/>
                                      <a:pt x="425" y="30946"/>
                                    </a:cubicBezTo>
                                    <a:cubicBezTo>
                                      <a:pt x="575" y="34841"/>
                                      <a:pt x="1974" y="37812"/>
                                      <a:pt x="4624" y="39859"/>
                                    </a:cubicBezTo>
                                    <a:cubicBezTo>
                                      <a:pt x="7274" y="41906"/>
                                      <a:pt x="11074" y="42930"/>
                                      <a:pt x="16023" y="42930"/>
                                    </a:cubicBezTo>
                                    <a:cubicBezTo>
                                      <a:pt x="20973" y="42930"/>
                                      <a:pt x="24772" y="41781"/>
                                      <a:pt x="27422" y="39485"/>
                                    </a:cubicBezTo>
                                    <a:cubicBezTo>
                                      <a:pt x="29872" y="37437"/>
                                      <a:pt x="31097" y="34741"/>
                                      <a:pt x="31097" y="31396"/>
                                    </a:cubicBezTo>
                                    <a:cubicBezTo>
                                      <a:pt x="31097" y="28050"/>
                                      <a:pt x="30072" y="25429"/>
                                      <a:pt x="28022" y="23532"/>
                                    </a:cubicBezTo>
                                    <a:cubicBezTo>
                                      <a:pt x="25872" y="21484"/>
                                      <a:pt x="22172" y="19862"/>
                                      <a:pt x="16923" y="18663"/>
                                    </a:cubicBezTo>
                                    <a:cubicBezTo>
                                      <a:pt x="12623" y="17565"/>
                                      <a:pt x="9674" y="16391"/>
                                      <a:pt x="8074" y="15143"/>
                                    </a:cubicBezTo>
                                    <a:cubicBezTo>
                                      <a:pt x="6574" y="13945"/>
                                      <a:pt x="5824" y="12322"/>
                                      <a:pt x="5824" y="10275"/>
                                    </a:cubicBezTo>
                                    <a:cubicBezTo>
                                      <a:pt x="5824" y="8527"/>
                                      <a:pt x="6674" y="7079"/>
                                      <a:pt x="8374" y="5931"/>
                                    </a:cubicBezTo>
                                    <a:cubicBezTo>
                                      <a:pt x="10074" y="4882"/>
                                      <a:pt x="12198" y="4358"/>
                                      <a:pt x="14748" y="4358"/>
                                    </a:cubicBezTo>
                                    <a:cubicBezTo>
                                      <a:pt x="18098" y="4358"/>
                                      <a:pt x="20623" y="4982"/>
                                      <a:pt x="22322" y="6230"/>
                                    </a:cubicBezTo>
                                    <a:cubicBezTo>
                                      <a:pt x="23922" y="7379"/>
                                      <a:pt x="24822" y="9051"/>
                                      <a:pt x="25022" y="11248"/>
                                    </a:cubicBezTo>
                                    <a:cubicBezTo>
                                      <a:pt x="25072" y="11947"/>
                                      <a:pt x="25372" y="12497"/>
                                      <a:pt x="25922" y="12896"/>
                                    </a:cubicBezTo>
                                    <a:cubicBezTo>
                                      <a:pt x="26422" y="13246"/>
                                      <a:pt x="26997" y="13395"/>
                                      <a:pt x="27647" y="13346"/>
                                    </a:cubicBezTo>
                                    <a:cubicBezTo>
                                      <a:pt x="28347" y="13246"/>
                                      <a:pt x="28922" y="12996"/>
                                      <a:pt x="29372" y="12597"/>
                                    </a:cubicBezTo>
                                    <a:cubicBezTo>
                                      <a:pt x="29872" y="12097"/>
                                      <a:pt x="30097" y="11498"/>
                                      <a:pt x="30047" y="10799"/>
                                    </a:cubicBezTo>
                                    <a:cubicBezTo>
                                      <a:pt x="29797" y="7753"/>
                                      <a:pt x="28572" y="5307"/>
                                      <a:pt x="26372" y="3459"/>
                                    </a:cubicBezTo>
                                    <a:cubicBezTo>
                                      <a:pt x="23772" y="1312"/>
                                      <a:pt x="19948" y="239"/>
                                      <a:pt x="14898" y="23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4" name="Freeform: Shape 14554"/>
                            <wps:cNvSpPr/>
                            <wps:spPr>
                              <a:xfrm>
                                <a:off x="2667046" y="1567001"/>
                                <a:ext cx="34196" cy="42691"/>
                              </a:xfrm>
                              <a:custGeom>
                                <a:avLst/>
                                <a:gdLst>
                                  <a:gd name="connsiteX0" fmla="*/ 29071 w 34196"/>
                                  <a:gd name="connsiteY0" fmla="*/ 30272 h 42691"/>
                                  <a:gd name="connsiteX1" fmla="*/ 24947 w 34196"/>
                                  <a:gd name="connsiteY1" fmla="*/ 36114 h 42691"/>
                                  <a:gd name="connsiteX2" fmla="*/ 17447 w 34196"/>
                                  <a:gd name="connsiteY2" fmla="*/ 38736 h 42691"/>
                                  <a:gd name="connsiteX3" fmla="*/ 8373 w 34196"/>
                                  <a:gd name="connsiteY3" fmla="*/ 33568 h 42691"/>
                                  <a:gd name="connsiteX4" fmla="*/ 5149 w 34196"/>
                                  <a:gd name="connsiteY4" fmla="*/ 22857 h 42691"/>
                                  <a:gd name="connsiteX5" fmla="*/ 34621 w 34196"/>
                                  <a:gd name="connsiteY5" fmla="*/ 22857 h 42691"/>
                                  <a:gd name="connsiteX6" fmla="*/ 34621 w 34196"/>
                                  <a:gd name="connsiteY6" fmla="*/ 21659 h 42691"/>
                                  <a:gd name="connsiteX7" fmla="*/ 30271 w 34196"/>
                                  <a:gd name="connsiteY7" fmla="*/ 6830 h 42691"/>
                                  <a:gd name="connsiteX8" fmla="*/ 17447 w 34196"/>
                                  <a:gd name="connsiteY8" fmla="*/ 239 h 42691"/>
                                  <a:gd name="connsiteX9" fmla="*/ 4699 w 34196"/>
                                  <a:gd name="connsiteY9" fmla="*/ 6830 h 42691"/>
                                  <a:gd name="connsiteX10" fmla="*/ 424 w 34196"/>
                                  <a:gd name="connsiteY10" fmla="*/ 21659 h 42691"/>
                                  <a:gd name="connsiteX11" fmla="*/ 4699 w 34196"/>
                                  <a:gd name="connsiteY11" fmla="*/ 36339 h 42691"/>
                                  <a:gd name="connsiteX12" fmla="*/ 17447 w 34196"/>
                                  <a:gd name="connsiteY12" fmla="*/ 42930 h 42691"/>
                                  <a:gd name="connsiteX13" fmla="*/ 27347 w 34196"/>
                                  <a:gd name="connsiteY13" fmla="*/ 40009 h 42691"/>
                                  <a:gd name="connsiteX14" fmla="*/ 33646 w 34196"/>
                                  <a:gd name="connsiteY14" fmla="*/ 31995 h 42691"/>
                                  <a:gd name="connsiteX15" fmla="*/ 33646 w 34196"/>
                                  <a:gd name="connsiteY15" fmla="*/ 29898 h 42691"/>
                                  <a:gd name="connsiteX16" fmla="*/ 32371 w 34196"/>
                                  <a:gd name="connsiteY16" fmla="*/ 28774 h 42691"/>
                                  <a:gd name="connsiteX17" fmla="*/ 30496 w 34196"/>
                                  <a:gd name="connsiteY17" fmla="*/ 28699 h 42691"/>
                                  <a:gd name="connsiteX18" fmla="*/ 29071 w 34196"/>
                                  <a:gd name="connsiteY18" fmla="*/ 30272 h 42691"/>
                                  <a:gd name="connsiteX19" fmla="*/ 5299 w 34196"/>
                                  <a:gd name="connsiteY19" fmla="*/ 18663 h 42691"/>
                                  <a:gd name="connsiteX20" fmla="*/ 8523 w 34196"/>
                                  <a:gd name="connsiteY20" fmla="*/ 9226 h 42691"/>
                                  <a:gd name="connsiteX21" fmla="*/ 17447 w 34196"/>
                                  <a:gd name="connsiteY21" fmla="*/ 4358 h 42691"/>
                                  <a:gd name="connsiteX22" fmla="*/ 26447 w 34196"/>
                                  <a:gd name="connsiteY22" fmla="*/ 9301 h 42691"/>
                                  <a:gd name="connsiteX23" fmla="*/ 29671 w 34196"/>
                                  <a:gd name="connsiteY23" fmla="*/ 18663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071" y="30272"/>
                                    </a:moveTo>
                                    <a:cubicBezTo>
                                      <a:pt x="27871" y="32869"/>
                                      <a:pt x="26497" y="34816"/>
                                      <a:pt x="24947" y="36114"/>
                                    </a:cubicBezTo>
                                    <a:cubicBezTo>
                                      <a:pt x="22947" y="37862"/>
                                      <a:pt x="20447" y="38736"/>
                                      <a:pt x="17447" y="38736"/>
                                    </a:cubicBezTo>
                                    <a:cubicBezTo>
                                      <a:pt x="13648" y="38736"/>
                                      <a:pt x="10623" y="37013"/>
                                      <a:pt x="8373" y="33568"/>
                                    </a:cubicBezTo>
                                    <a:cubicBezTo>
                                      <a:pt x="6423" y="30672"/>
                                      <a:pt x="5349" y="27102"/>
                                      <a:pt x="5149" y="22857"/>
                                    </a:cubicBezTo>
                                    <a:lnTo>
                                      <a:pt x="34621" y="22857"/>
                                    </a:lnTo>
                                    <a:lnTo>
                                      <a:pt x="34621" y="21659"/>
                                    </a:lnTo>
                                    <a:cubicBezTo>
                                      <a:pt x="34621" y="15817"/>
                                      <a:pt x="33171" y="10874"/>
                                      <a:pt x="30271" y="6830"/>
                                    </a:cubicBezTo>
                                    <a:cubicBezTo>
                                      <a:pt x="27072" y="2436"/>
                                      <a:pt x="22797" y="239"/>
                                      <a:pt x="17447" y="239"/>
                                    </a:cubicBezTo>
                                    <a:cubicBezTo>
                                      <a:pt x="12098" y="239"/>
                                      <a:pt x="7848" y="2436"/>
                                      <a:pt x="4699" y="6830"/>
                                    </a:cubicBezTo>
                                    <a:cubicBezTo>
                                      <a:pt x="1849" y="10874"/>
                                      <a:pt x="424" y="15817"/>
                                      <a:pt x="424" y="21659"/>
                                    </a:cubicBezTo>
                                    <a:cubicBezTo>
                                      <a:pt x="424" y="27451"/>
                                      <a:pt x="1849" y="32344"/>
                                      <a:pt x="4699" y="36339"/>
                                    </a:cubicBezTo>
                                    <a:cubicBezTo>
                                      <a:pt x="7848" y="40733"/>
                                      <a:pt x="12098" y="42930"/>
                                      <a:pt x="17447" y="42930"/>
                                    </a:cubicBezTo>
                                    <a:cubicBezTo>
                                      <a:pt x="21247" y="42930"/>
                                      <a:pt x="24547" y="41956"/>
                                      <a:pt x="27347" y="40009"/>
                                    </a:cubicBezTo>
                                    <a:cubicBezTo>
                                      <a:pt x="30096" y="38161"/>
                                      <a:pt x="32196" y="35490"/>
                                      <a:pt x="33646" y="31995"/>
                                    </a:cubicBezTo>
                                    <a:cubicBezTo>
                                      <a:pt x="33946" y="31246"/>
                                      <a:pt x="33946" y="30547"/>
                                      <a:pt x="33646" y="29898"/>
                                    </a:cubicBezTo>
                                    <a:cubicBezTo>
                                      <a:pt x="33396" y="29349"/>
                                      <a:pt x="32971" y="28974"/>
                                      <a:pt x="32371" y="28774"/>
                                    </a:cubicBezTo>
                                    <a:cubicBezTo>
                                      <a:pt x="31721" y="28525"/>
                                      <a:pt x="31096" y="28500"/>
                                      <a:pt x="30496" y="28699"/>
                                    </a:cubicBezTo>
                                    <a:cubicBezTo>
                                      <a:pt x="29846" y="28999"/>
                                      <a:pt x="29371" y="29523"/>
                                      <a:pt x="29071" y="30272"/>
                                    </a:cubicBezTo>
                                    <a:close/>
                                    <a:moveTo>
                                      <a:pt x="5299" y="18663"/>
                                    </a:moveTo>
                                    <a:cubicBezTo>
                                      <a:pt x="5599" y="15018"/>
                                      <a:pt x="6673" y="11873"/>
                                      <a:pt x="8523" y="9226"/>
                                    </a:cubicBezTo>
                                    <a:cubicBezTo>
                                      <a:pt x="10773" y="5981"/>
                                      <a:pt x="13748" y="4358"/>
                                      <a:pt x="17447" y="4358"/>
                                    </a:cubicBezTo>
                                    <a:cubicBezTo>
                                      <a:pt x="21147" y="4358"/>
                                      <a:pt x="24147" y="6006"/>
                                      <a:pt x="26447" y="9301"/>
                                    </a:cubicBezTo>
                                    <a:cubicBezTo>
                                      <a:pt x="28296" y="11997"/>
                                      <a:pt x="29371" y="15118"/>
                                      <a:pt x="29671" y="1866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4555" name="Freeform: Shape 14555"/>
                          <wps:cNvSpPr/>
                          <wps:spPr>
                            <a:xfrm>
                              <a:off x="2729838" y="1463494"/>
                              <a:ext cx="101519" cy="101383"/>
                            </a:xfrm>
                            <a:custGeom>
                              <a:avLst/>
                              <a:gdLst>
                                <a:gd name="connsiteX0" fmla="*/ 0 w 101519"/>
                                <a:gd name="connsiteY0" fmla="*/ 101384 h 101383"/>
                                <a:gd name="connsiteX1" fmla="*/ 101520 w 101519"/>
                                <a:gd name="connsiteY1" fmla="*/ 101384 h 101383"/>
                                <a:gd name="connsiteX2" fmla="*/ 101520 w 101519"/>
                                <a:gd name="connsiteY2" fmla="*/ 0 h 101383"/>
                                <a:gd name="connsiteX3" fmla="*/ 0 w 101519"/>
                                <a:gd name="connsiteY3" fmla="*/ 0 h 101383"/>
                              </a:gdLst>
                              <a:ahLst/>
                              <a:cxnLst>
                                <a:cxn ang="0">
                                  <a:pos x="connsiteX0" y="connsiteY0"/>
                                </a:cxn>
                                <a:cxn ang="0">
                                  <a:pos x="connsiteX1" y="connsiteY1"/>
                                </a:cxn>
                                <a:cxn ang="0">
                                  <a:pos x="connsiteX2" y="connsiteY2"/>
                                </a:cxn>
                                <a:cxn ang="0">
                                  <a:pos x="connsiteX3" y="connsiteY3"/>
                                </a:cxn>
                              </a:cxnLst>
                              <a:rect l="l" t="t" r="r" b="b"/>
                              <a:pathLst>
                                <a:path w="101519" h="101383">
                                  <a:moveTo>
                                    <a:pt x="0" y="101384"/>
                                  </a:moveTo>
                                  <a:lnTo>
                                    <a:pt x="101520" y="101384"/>
                                  </a:lnTo>
                                  <a:lnTo>
                                    <a:pt x="101520" y="0"/>
                                  </a:lnTo>
                                  <a:lnTo>
                                    <a:pt x="0" y="0"/>
                                  </a:lnTo>
                                  <a:close/>
                                </a:path>
                              </a:pathLst>
                            </a:custGeom>
                            <a:solidFill>
                              <a:srgbClr val="FFCCB2">
                                <a:alpha val="50000"/>
                              </a:srgbClr>
                            </a:solidFill>
                            <a:ln w="6820" cap="sq">
                              <a:solidFill>
                                <a:srgbClr val="FFFFFF"/>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6" name="Freeform: Shape 14556"/>
                          <wps:cNvSpPr/>
                          <wps:spPr>
                            <a:xfrm>
                              <a:off x="3012934" y="1463494"/>
                              <a:ext cx="101519" cy="101383"/>
                            </a:xfrm>
                            <a:custGeom>
                              <a:avLst/>
                              <a:gdLst>
                                <a:gd name="connsiteX0" fmla="*/ 0 w 101519"/>
                                <a:gd name="connsiteY0" fmla="*/ 101384 h 101383"/>
                                <a:gd name="connsiteX1" fmla="*/ 101520 w 101519"/>
                                <a:gd name="connsiteY1" fmla="*/ 101384 h 101383"/>
                                <a:gd name="connsiteX2" fmla="*/ 101520 w 101519"/>
                                <a:gd name="connsiteY2" fmla="*/ 0 h 101383"/>
                                <a:gd name="connsiteX3" fmla="*/ 0 w 101519"/>
                                <a:gd name="connsiteY3" fmla="*/ 0 h 101383"/>
                              </a:gdLst>
                              <a:ahLst/>
                              <a:cxnLst>
                                <a:cxn ang="0">
                                  <a:pos x="connsiteX0" y="connsiteY0"/>
                                </a:cxn>
                                <a:cxn ang="0">
                                  <a:pos x="connsiteX1" y="connsiteY1"/>
                                </a:cxn>
                                <a:cxn ang="0">
                                  <a:pos x="connsiteX2" y="connsiteY2"/>
                                </a:cxn>
                                <a:cxn ang="0">
                                  <a:pos x="connsiteX3" y="connsiteY3"/>
                                </a:cxn>
                              </a:cxnLst>
                              <a:rect l="l" t="t" r="r" b="b"/>
                              <a:pathLst>
                                <a:path w="101519" h="101383">
                                  <a:moveTo>
                                    <a:pt x="0" y="101384"/>
                                  </a:moveTo>
                                  <a:lnTo>
                                    <a:pt x="101520" y="101384"/>
                                  </a:lnTo>
                                  <a:lnTo>
                                    <a:pt x="101520" y="0"/>
                                  </a:lnTo>
                                  <a:lnTo>
                                    <a:pt x="0" y="0"/>
                                  </a:lnTo>
                                  <a:close/>
                                </a:path>
                              </a:pathLst>
                            </a:custGeom>
                            <a:solidFill>
                              <a:srgbClr val="4E79A7">
                                <a:alpha val="50000"/>
                              </a:srgbClr>
                            </a:solidFill>
                            <a:ln w="6820" cap="sq">
                              <a:solidFill>
                                <a:srgbClr val="FFFFFF"/>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557" name="Graphic 14279"/>
                          <wpg:cNvGrpSpPr/>
                          <wpg:grpSpPr>
                            <a:xfrm>
                              <a:off x="2881349" y="1486023"/>
                              <a:ext cx="88044" cy="57861"/>
                              <a:chOff x="2881349" y="1486023"/>
                              <a:chExt cx="88044" cy="57861"/>
                            </a:xfrm>
                            <a:solidFill>
                              <a:srgbClr val="000000"/>
                            </a:solidFill>
                          </wpg:grpSpPr>
                          <wps:wsp>
                            <wps:cNvPr id="14558" name="Freeform: Shape 14558"/>
                            <wps:cNvSpPr/>
                            <wps:spPr>
                              <a:xfrm>
                                <a:off x="2881349" y="1486023"/>
                                <a:ext cx="39296" cy="57786"/>
                              </a:xfrm>
                              <a:custGeom>
                                <a:avLst/>
                                <a:gdLst>
                                  <a:gd name="connsiteX0" fmla="*/ 457 w 39296"/>
                                  <a:gd name="connsiteY0" fmla="*/ 3265 h 57786"/>
                                  <a:gd name="connsiteX1" fmla="*/ 457 w 39296"/>
                                  <a:gd name="connsiteY1" fmla="*/ 55319 h 57786"/>
                                  <a:gd name="connsiteX2" fmla="*/ 1132 w 39296"/>
                                  <a:gd name="connsiteY2" fmla="*/ 57266 h 57786"/>
                                  <a:gd name="connsiteX3" fmla="*/ 2782 w 39296"/>
                                  <a:gd name="connsiteY3" fmla="*/ 58015 h 57786"/>
                                  <a:gd name="connsiteX4" fmla="*/ 4432 w 39296"/>
                                  <a:gd name="connsiteY4" fmla="*/ 57341 h 57786"/>
                                  <a:gd name="connsiteX5" fmla="*/ 5182 w 39296"/>
                                  <a:gd name="connsiteY5" fmla="*/ 55319 h 57786"/>
                                  <a:gd name="connsiteX6" fmla="*/ 5182 w 39296"/>
                                  <a:gd name="connsiteY6" fmla="*/ 8808 h 57786"/>
                                  <a:gd name="connsiteX7" fmla="*/ 30604 w 39296"/>
                                  <a:gd name="connsiteY7" fmla="*/ 50675 h 57786"/>
                                  <a:gd name="connsiteX8" fmla="*/ 34804 w 39296"/>
                                  <a:gd name="connsiteY8" fmla="*/ 56817 h 57786"/>
                                  <a:gd name="connsiteX9" fmla="*/ 37729 w 39296"/>
                                  <a:gd name="connsiteY9" fmla="*/ 57790 h 57786"/>
                                  <a:gd name="connsiteX10" fmla="*/ 39753 w 39296"/>
                                  <a:gd name="connsiteY10" fmla="*/ 54720 h 57786"/>
                                  <a:gd name="connsiteX11" fmla="*/ 39753 w 39296"/>
                                  <a:gd name="connsiteY11" fmla="*/ 2292 h 57786"/>
                                  <a:gd name="connsiteX12" fmla="*/ 39003 w 39296"/>
                                  <a:gd name="connsiteY12" fmla="*/ 794 h 57786"/>
                                  <a:gd name="connsiteX13" fmla="*/ 37354 w 39296"/>
                                  <a:gd name="connsiteY13" fmla="*/ 270 h 57786"/>
                                  <a:gd name="connsiteX14" fmla="*/ 35704 w 39296"/>
                                  <a:gd name="connsiteY14" fmla="*/ 719 h 57786"/>
                                  <a:gd name="connsiteX15" fmla="*/ 35029 w 39296"/>
                                  <a:gd name="connsiteY15" fmla="*/ 2292 h 57786"/>
                                  <a:gd name="connsiteX16" fmla="*/ 35029 w 39296"/>
                                  <a:gd name="connsiteY16" fmla="*/ 49327 h 57786"/>
                                  <a:gd name="connsiteX17" fmla="*/ 8706 w 39296"/>
                                  <a:gd name="connsiteY17" fmla="*/ 5587 h 57786"/>
                                  <a:gd name="connsiteX18" fmla="*/ 6157 w 39296"/>
                                  <a:gd name="connsiteY18" fmla="*/ 1842 h 57786"/>
                                  <a:gd name="connsiteX19" fmla="*/ 2707 w 39296"/>
                                  <a:gd name="connsiteY19" fmla="*/ 270 h 57786"/>
                                  <a:gd name="connsiteX20" fmla="*/ 457 w 39296"/>
                                  <a:gd name="connsiteY20" fmla="*/ 3265 h 577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39296" h="57786">
                                    <a:moveTo>
                                      <a:pt x="457" y="3265"/>
                                    </a:moveTo>
                                    <a:lnTo>
                                      <a:pt x="457" y="55319"/>
                                    </a:lnTo>
                                    <a:cubicBezTo>
                                      <a:pt x="457" y="56118"/>
                                      <a:pt x="682" y="56767"/>
                                      <a:pt x="1132" y="57266"/>
                                    </a:cubicBezTo>
                                    <a:cubicBezTo>
                                      <a:pt x="1582" y="57716"/>
                                      <a:pt x="2132" y="57965"/>
                                      <a:pt x="2782" y="58015"/>
                                    </a:cubicBezTo>
                                    <a:cubicBezTo>
                                      <a:pt x="3432" y="58015"/>
                                      <a:pt x="3982" y="57790"/>
                                      <a:pt x="4432" y="57341"/>
                                    </a:cubicBezTo>
                                    <a:cubicBezTo>
                                      <a:pt x="4932" y="56842"/>
                                      <a:pt x="5182" y="56168"/>
                                      <a:pt x="5182" y="55319"/>
                                    </a:cubicBezTo>
                                    <a:lnTo>
                                      <a:pt x="5182" y="8808"/>
                                    </a:lnTo>
                                    <a:lnTo>
                                      <a:pt x="30604" y="50675"/>
                                    </a:lnTo>
                                    <a:lnTo>
                                      <a:pt x="34804" y="56817"/>
                                    </a:lnTo>
                                    <a:cubicBezTo>
                                      <a:pt x="35404" y="57865"/>
                                      <a:pt x="36379" y="58190"/>
                                      <a:pt x="37729" y="57790"/>
                                    </a:cubicBezTo>
                                    <a:cubicBezTo>
                                      <a:pt x="39078" y="57441"/>
                                      <a:pt x="39753" y="56417"/>
                                      <a:pt x="39753" y="54720"/>
                                    </a:cubicBezTo>
                                    <a:lnTo>
                                      <a:pt x="39753" y="2292"/>
                                    </a:lnTo>
                                    <a:cubicBezTo>
                                      <a:pt x="39753" y="1643"/>
                                      <a:pt x="39503" y="1143"/>
                                      <a:pt x="39003" y="794"/>
                                    </a:cubicBezTo>
                                    <a:cubicBezTo>
                                      <a:pt x="38553" y="444"/>
                                      <a:pt x="38004" y="270"/>
                                      <a:pt x="37354" y="270"/>
                                    </a:cubicBezTo>
                                    <a:cubicBezTo>
                                      <a:pt x="36704" y="270"/>
                                      <a:pt x="36154" y="419"/>
                                      <a:pt x="35704" y="719"/>
                                    </a:cubicBezTo>
                                    <a:cubicBezTo>
                                      <a:pt x="35254" y="1118"/>
                                      <a:pt x="35029" y="1643"/>
                                      <a:pt x="35029" y="2292"/>
                                    </a:cubicBezTo>
                                    <a:lnTo>
                                      <a:pt x="35029" y="49327"/>
                                    </a:lnTo>
                                    <a:lnTo>
                                      <a:pt x="8706" y="5587"/>
                                    </a:lnTo>
                                    <a:lnTo>
                                      <a:pt x="6157" y="1842"/>
                                    </a:lnTo>
                                    <a:cubicBezTo>
                                      <a:pt x="5357" y="594"/>
                                      <a:pt x="4207" y="70"/>
                                      <a:pt x="2707" y="270"/>
                                    </a:cubicBezTo>
                                    <a:cubicBezTo>
                                      <a:pt x="1207" y="519"/>
                                      <a:pt x="457" y="1518"/>
                                      <a:pt x="457" y="32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59" name="Freeform: Shape 14559"/>
                            <wps:cNvSpPr/>
                            <wps:spPr>
                              <a:xfrm>
                                <a:off x="2932647" y="1501193"/>
                                <a:ext cx="36746" cy="42691"/>
                              </a:xfrm>
                              <a:custGeom>
                                <a:avLst/>
                                <a:gdLst>
                                  <a:gd name="connsiteX0" fmla="*/ 18839 w 36746"/>
                                  <a:gd name="connsiteY0" fmla="*/ 228 h 42691"/>
                                  <a:gd name="connsiteX1" fmla="*/ 4890 w 36746"/>
                                  <a:gd name="connsiteY1" fmla="*/ 6819 h 42691"/>
                                  <a:gd name="connsiteX2" fmla="*/ 466 w 36746"/>
                                  <a:gd name="connsiteY2" fmla="*/ 21574 h 42691"/>
                                  <a:gd name="connsiteX3" fmla="*/ 4890 w 36746"/>
                                  <a:gd name="connsiteY3" fmla="*/ 36254 h 42691"/>
                                  <a:gd name="connsiteX4" fmla="*/ 18839 w 36746"/>
                                  <a:gd name="connsiteY4" fmla="*/ 42919 h 42691"/>
                                  <a:gd name="connsiteX5" fmla="*/ 32712 w 36746"/>
                                  <a:gd name="connsiteY5" fmla="*/ 36254 h 42691"/>
                                  <a:gd name="connsiteX6" fmla="*/ 37212 w 36746"/>
                                  <a:gd name="connsiteY6" fmla="*/ 21574 h 42691"/>
                                  <a:gd name="connsiteX7" fmla="*/ 32712 w 36746"/>
                                  <a:gd name="connsiteY7" fmla="*/ 6819 h 42691"/>
                                  <a:gd name="connsiteX8" fmla="*/ 18839 w 36746"/>
                                  <a:gd name="connsiteY8" fmla="*/ 228 h 42691"/>
                                  <a:gd name="connsiteX9" fmla="*/ 18839 w 36746"/>
                                  <a:gd name="connsiteY9" fmla="*/ 4348 h 42691"/>
                                  <a:gd name="connsiteX10" fmla="*/ 29113 w 36746"/>
                                  <a:gd name="connsiteY10" fmla="*/ 9665 h 42691"/>
                                  <a:gd name="connsiteX11" fmla="*/ 32487 w 36746"/>
                                  <a:gd name="connsiteY11" fmla="*/ 21574 h 42691"/>
                                  <a:gd name="connsiteX12" fmla="*/ 29113 w 36746"/>
                                  <a:gd name="connsiteY12" fmla="*/ 33408 h 42691"/>
                                  <a:gd name="connsiteX13" fmla="*/ 18839 w 36746"/>
                                  <a:gd name="connsiteY13" fmla="*/ 38725 h 42691"/>
                                  <a:gd name="connsiteX14" fmla="*/ 8415 w 36746"/>
                                  <a:gd name="connsiteY14" fmla="*/ 33408 h 42691"/>
                                  <a:gd name="connsiteX15" fmla="*/ 5190 w 36746"/>
                                  <a:gd name="connsiteY15" fmla="*/ 21574 h 42691"/>
                                  <a:gd name="connsiteX16" fmla="*/ 8415 w 36746"/>
                                  <a:gd name="connsiteY16" fmla="*/ 9665 h 42691"/>
                                  <a:gd name="connsiteX17" fmla="*/ 18839 w 36746"/>
                                  <a:gd name="connsiteY17" fmla="*/ 4348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6746" h="42691">
                                    <a:moveTo>
                                      <a:pt x="18839" y="228"/>
                                    </a:moveTo>
                                    <a:cubicBezTo>
                                      <a:pt x="12889" y="228"/>
                                      <a:pt x="8240" y="2425"/>
                                      <a:pt x="4890" y="6819"/>
                                    </a:cubicBezTo>
                                    <a:cubicBezTo>
                                      <a:pt x="1940" y="10714"/>
                                      <a:pt x="466" y="15632"/>
                                      <a:pt x="466" y="21574"/>
                                    </a:cubicBezTo>
                                    <a:cubicBezTo>
                                      <a:pt x="466" y="27466"/>
                                      <a:pt x="1940" y="32359"/>
                                      <a:pt x="4890" y="36254"/>
                                    </a:cubicBezTo>
                                    <a:cubicBezTo>
                                      <a:pt x="8240" y="40698"/>
                                      <a:pt x="12889" y="42919"/>
                                      <a:pt x="18839" y="42919"/>
                                    </a:cubicBezTo>
                                    <a:cubicBezTo>
                                      <a:pt x="24738" y="42919"/>
                                      <a:pt x="29363" y="40698"/>
                                      <a:pt x="32712" y="36254"/>
                                    </a:cubicBezTo>
                                    <a:cubicBezTo>
                                      <a:pt x="35712" y="32359"/>
                                      <a:pt x="37212" y="27466"/>
                                      <a:pt x="37212" y="21574"/>
                                    </a:cubicBezTo>
                                    <a:cubicBezTo>
                                      <a:pt x="37212" y="15632"/>
                                      <a:pt x="35712" y="10714"/>
                                      <a:pt x="32712" y="6819"/>
                                    </a:cubicBezTo>
                                    <a:cubicBezTo>
                                      <a:pt x="29363" y="2425"/>
                                      <a:pt x="24738" y="228"/>
                                      <a:pt x="18839" y="228"/>
                                    </a:cubicBezTo>
                                    <a:close/>
                                    <a:moveTo>
                                      <a:pt x="18839" y="4348"/>
                                    </a:moveTo>
                                    <a:cubicBezTo>
                                      <a:pt x="23238" y="4348"/>
                                      <a:pt x="26663" y="6120"/>
                                      <a:pt x="29113" y="9665"/>
                                    </a:cubicBezTo>
                                    <a:cubicBezTo>
                                      <a:pt x="31363" y="12811"/>
                                      <a:pt x="32487" y="16780"/>
                                      <a:pt x="32487" y="21574"/>
                                    </a:cubicBezTo>
                                    <a:cubicBezTo>
                                      <a:pt x="32487" y="26267"/>
                                      <a:pt x="31363" y="30212"/>
                                      <a:pt x="29113" y="33408"/>
                                    </a:cubicBezTo>
                                    <a:cubicBezTo>
                                      <a:pt x="26663" y="36953"/>
                                      <a:pt x="23238" y="38725"/>
                                      <a:pt x="18839" y="38725"/>
                                    </a:cubicBezTo>
                                    <a:cubicBezTo>
                                      <a:pt x="14389" y="38725"/>
                                      <a:pt x="10915" y="36953"/>
                                      <a:pt x="8415" y="33408"/>
                                    </a:cubicBezTo>
                                    <a:cubicBezTo>
                                      <a:pt x="6265" y="30262"/>
                                      <a:pt x="5190" y="26317"/>
                                      <a:pt x="5190" y="21574"/>
                                    </a:cubicBezTo>
                                    <a:cubicBezTo>
                                      <a:pt x="5190" y="16780"/>
                                      <a:pt x="6265" y="12811"/>
                                      <a:pt x="8415" y="9665"/>
                                    </a:cubicBezTo>
                                    <a:cubicBezTo>
                                      <a:pt x="10915" y="6120"/>
                                      <a:pt x="14389" y="4348"/>
                                      <a:pt x="18839" y="43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60" name="Graphic 14279"/>
                          <wpg:cNvGrpSpPr/>
                          <wpg:grpSpPr>
                            <a:xfrm>
                              <a:off x="3159603" y="1486106"/>
                              <a:ext cx="124507" cy="57629"/>
                              <a:chOff x="3159603" y="1486106"/>
                              <a:chExt cx="124507" cy="57629"/>
                            </a:xfrm>
                            <a:solidFill>
                              <a:srgbClr val="000000"/>
                            </a:solidFill>
                          </wpg:grpSpPr>
                          <wps:wsp>
                            <wps:cNvPr id="14561" name="Freeform: Shape 14561"/>
                            <wps:cNvSpPr/>
                            <wps:spPr>
                              <a:xfrm>
                                <a:off x="3159603" y="1486106"/>
                                <a:ext cx="41624" cy="57629"/>
                              </a:xfrm>
                              <a:custGeom>
                                <a:avLst/>
                                <a:gdLst>
                                  <a:gd name="connsiteX0" fmla="*/ 969 w 41624"/>
                                  <a:gd name="connsiteY0" fmla="*/ 3857 h 57629"/>
                                  <a:gd name="connsiteX1" fmla="*/ 18892 w 41624"/>
                                  <a:gd name="connsiteY1" fmla="*/ 32317 h 57629"/>
                                  <a:gd name="connsiteX2" fmla="*/ 18892 w 41624"/>
                                  <a:gd name="connsiteY2" fmla="*/ 55386 h 57629"/>
                                  <a:gd name="connsiteX3" fmla="*/ 19567 w 41624"/>
                                  <a:gd name="connsiteY3" fmla="*/ 57258 h 57629"/>
                                  <a:gd name="connsiteX4" fmla="*/ 21217 w 41624"/>
                                  <a:gd name="connsiteY4" fmla="*/ 57857 h 57629"/>
                                  <a:gd name="connsiteX5" fmla="*/ 22867 w 41624"/>
                                  <a:gd name="connsiteY5" fmla="*/ 57258 h 57629"/>
                                  <a:gd name="connsiteX6" fmla="*/ 23616 w 41624"/>
                                  <a:gd name="connsiteY6" fmla="*/ 55386 h 57629"/>
                                  <a:gd name="connsiteX7" fmla="*/ 23616 w 41624"/>
                                  <a:gd name="connsiteY7" fmla="*/ 32317 h 57629"/>
                                  <a:gd name="connsiteX8" fmla="*/ 41690 w 41624"/>
                                  <a:gd name="connsiteY8" fmla="*/ 3707 h 57629"/>
                                  <a:gd name="connsiteX9" fmla="*/ 42065 w 41624"/>
                                  <a:gd name="connsiteY9" fmla="*/ 1759 h 57629"/>
                                  <a:gd name="connsiteX10" fmla="*/ 40940 w 41624"/>
                                  <a:gd name="connsiteY10" fmla="*/ 486 h 57629"/>
                                  <a:gd name="connsiteX11" fmla="*/ 39140 w 41624"/>
                                  <a:gd name="connsiteY11" fmla="*/ 336 h 57629"/>
                                  <a:gd name="connsiteX12" fmla="*/ 37490 w 41624"/>
                                  <a:gd name="connsiteY12" fmla="*/ 1610 h 57629"/>
                                  <a:gd name="connsiteX13" fmla="*/ 21292 w 41624"/>
                                  <a:gd name="connsiteY13" fmla="*/ 27150 h 57629"/>
                                  <a:gd name="connsiteX14" fmla="*/ 4943 w 41624"/>
                                  <a:gd name="connsiteY14" fmla="*/ 1310 h 57629"/>
                                  <a:gd name="connsiteX15" fmla="*/ 3368 w 41624"/>
                                  <a:gd name="connsiteY15" fmla="*/ 262 h 57629"/>
                                  <a:gd name="connsiteX16" fmla="*/ 1719 w 41624"/>
                                  <a:gd name="connsiteY16" fmla="*/ 636 h 57629"/>
                                  <a:gd name="connsiteX17" fmla="*/ 594 w 41624"/>
                                  <a:gd name="connsiteY17" fmla="*/ 1984 h 57629"/>
                                  <a:gd name="connsiteX18" fmla="*/ 969 w 41624"/>
                                  <a:gd name="connsiteY18" fmla="*/ 3857 h 576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624" h="57629">
                                    <a:moveTo>
                                      <a:pt x="969" y="3857"/>
                                    </a:moveTo>
                                    <a:lnTo>
                                      <a:pt x="18892" y="32317"/>
                                    </a:lnTo>
                                    <a:lnTo>
                                      <a:pt x="18892" y="55386"/>
                                    </a:lnTo>
                                    <a:cubicBezTo>
                                      <a:pt x="18892" y="56135"/>
                                      <a:pt x="19117" y="56759"/>
                                      <a:pt x="19567" y="57258"/>
                                    </a:cubicBezTo>
                                    <a:cubicBezTo>
                                      <a:pt x="20017" y="57658"/>
                                      <a:pt x="20567" y="57857"/>
                                      <a:pt x="21217" y="57857"/>
                                    </a:cubicBezTo>
                                    <a:cubicBezTo>
                                      <a:pt x="21867" y="57857"/>
                                      <a:pt x="22417" y="57658"/>
                                      <a:pt x="22867" y="57258"/>
                                    </a:cubicBezTo>
                                    <a:cubicBezTo>
                                      <a:pt x="23366" y="56759"/>
                                      <a:pt x="23616" y="56135"/>
                                      <a:pt x="23616" y="55386"/>
                                    </a:cubicBezTo>
                                    <a:lnTo>
                                      <a:pt x="23616" y="32317"/>
                                    </a:lnTo>
                                    <a:lnTo>
                                      <a:pt x="41690" y="3707"/>
                                    </a:lnTo>
                                    <a:cubicBezTo>
                                      <a:pt x="42090" y="3008"/>
                                      <a:pt x="42215" y="2359"/>
                                      <a:pt x="42065" y="1759"/>
                                    </a:cubicBezTo>
                                    <a:cubicBezTo>
                                      <a:pt x="41865" y="1210"/>
                                      <a:pt x="41490" y="786"/>
                                      <a:pt x="40940" y="486"/>
                                    </a:cubicBezTo>
                                    <a:cubicBezTo>
                                      <a:pt x="40340" y="237"/>
                                      <a:pt x="39740" y="187"/>
                                      <a:pt x="39140" y="336"/>
                                    </a:cubicBezTo>
                                    <a:cubicBezTo>
                                      <a:pt x="38440" y="486"/>
                                      <a:pt x="37890" y="911"/>
                                      <a:pt x="37490" y="1610"/>
                                    </a:cubicBezTo>
                                    <a:lnTo>
                                      <a:pt x="21292" y="27150"/>
                                    </a:lnTo>
                                    <a:lnTo>
                                      <a:pt x="4943" y="1310"/>
                                    </a:lnTo>
                                    <a:cubicBezTo>
                                      <a:pt x="4543" y="661"/>
                                      <a:pt x="4018" y="311"/>
                                      <a:pt x="3368" y="262"/>
                                    </a:cubicBezTo>
                                    <a:cubicBezTo>
                                      <a:pt x="2768" y="162"/>
                                      <a:pt x="2219" y="286"/>
                                      <a:pt x="1719" y="636"/>
                                    </a:cubicBezTo>
                                    <a:cubicBezTo>
                                      <a:pt x="1119" y="936"/>
                                      <a:pt x="744" y="1385"/>
                                      <a:pt x="594" y="1984"/>
                                    </a:cubicBezTo>
                                    <a:cubicBezTo>
                                      <a:pt x="394" y="2583"/>
                                      <a:pt x="519" y="3208"/>
                                      <a:pt x="969" y="3857"/>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62" name="Freeform: Shape 14562"/>
                            <wps:cNvSpPr/>
                            <wps:spPr>
                              <a:xfrm>
                                <a:off x="3209791" y="1501044"/>
                                <a:ext cx="34196" cy="42691"/>
                              </a:xfrm>
                              <a:custGeom>
                                <a:avLst/>
                                <a:gdLst>
                                  <a:gd name="connsiteX0" fmla="*/ 29156 w 34196"/>
                                  <a:gd name="connsiteY0" fmla="*/ 30262 h 42691"/>
                                  <a:gd name="connsiteX1" fmla="*/ 25032 w 34196"/>
                                  <a:gd name="connsiteY1" fmla="*/ 36104 h 42691"/>
                                  <a:gd name="connsiteX2" fmla="*/ 17532 w 34196"/>
                                  <a:gd name="connsiteY2" fmla="*/ 38725 h 42691"/>
                                  <a:gd name="connsiteX3" fmla="*/ 8458 w 34196"/>
                                  <a:gd name="connsiteY3" fmla="*/ 33557 h 42691"/>
                                  <a:gd name="connsiteX4" fmla="*/ 5233 w 34196"/>
                                  <a:gd name="connsiteY4" fmla="*/ 22847 h 42691"/>
                                  <a:gd name="connsiteX5" fmla="*/ 34706 w 34196"/>
                                  <a:gd name="connsiteY5" fmla="*/ 22847 h 42691"/>
                                  <a:gd name="connsiteX6" fmla="*/ 34706 w 34196"/>
                                  <a:gd name="connsiteY6" fmla="*/ 21649 h 42691"/>
                                  <a:gd name="connsiteX7" fmla="*/ 30356 w 34196"/>
                                  <a:gd name="connsiteY7" fmla="*/ 6819 h 42691"/>
                                  <a:gd name="connsiteX8" fmla="*/ 17532 w 34196"/>
                                  <a:gd name="connsiteY8" fmla="*/ 228 h 42691"/>
                                  <a:gd name="connsiteX9" fmla="*/ 4783 w 34196"/>
                                  <a:gd name="connsiteY9" fmla="*/ 6819 h 42691"/>
                                  <a:gd name="connsiteX10" fmla="*/ 509 w 34196"/>
                                  <a:gd name="connsiteY10" fmla="*/ 21649 h 42691"/>
                                  <a:gd name="connsiteX11" fmla="*/ 4783 w 34196"/>
                                  <a:gd name="connsiteY11" fmla="*/ 36329 h 42691"/>
                                  <a:gd name="connsiteX12" fmla="*/ 17532 w 34196"/>
                                  <a:gd name="connsiteY12" fmla="*/ 42920 h 42691"/>
                                  <a:gd name="connsiteX13" fmla="*/ 27431 w 34196"/>
                                  <a:gd name="connsiteY13" fmla="*/ 39999 h 42691"/>
                                  <a:gd name="connsiteX14" fmla="*/ 33731 w 34196"/>
                                  <a:gd name="connsiteY14" fmla="*/ 31985 h 42691"/>
                                  <a:gd name="connsiteX15" fmla="*/ 33731 w 34196"/>
                                  <a:gd name="connsiteY15" fmla="*/ 29887 h 42691"/>
                                  <a:gd name="connsiteX16" fmla="*/ 32456 w 34196"/>
                                  <a:gd name="connsiteY16" fmla="*/ 28764 h 42691"/>
                                  <a:gd name="connsiteX17" fmla="*/ 30581 w 34196"/>
                                  <a:gd name="connsiteY17" fmla="*/ 28689 h 42691"/>
                                  <a:gd name="connsiteX18" fmla="*/ 29156 w 34196"/>
                                  <a:gd name="connsiteY18" fmla="*/ 30262 h 42691"/>
                                  <a:gd name="connsiteX19" fmla="*/ 5383 w 34196"/>
                                  <a:gd name="connsiteY19" fmla="*/ 18653 h 42691"/>
                                  <a:gd name="connsiteX20" fmla="*/ 8608 w 34196"/>
                                  <a:gd name="connsiteY20" fmla="*/ 9216 h 42691"/>
                                  <a:gd name="connsiteX21" fmla="*/ 17532 w 34196"/>
                                  <a:gd name="connsiteY21" fmla="*/ 4348 h 42691"/>
                                  <a:gd name="connsiteX22" fmla="*/ 26531 w 34196"/>
                                  <a:gd name="connsiteY22" fmla="*/ 9291 h 42691"/>
                                  <a:gd name="connsiteX23" fmla="*/ 29756 w 34196"/>
                                  <a:gd name="connsiteY23" fmla="*/ 18653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196" h="42691">
                                    <a:moveTo>
                                      <a:pt x="29156" y="30262"/>
                                    </a:moveTo>
                                    <a:cubicBezTo>
                                      <a:pt x="27956" y="32858"/>
                                      <a:pt x="26581" y="34806"/>
                                      <a:pt x="25032" y="36104"/>
                                    </a:cubicBezTo>
                                    <a:cubicBezTo>
                                      <a:pt x="23032" y="37851"/>
                                      <a:pt x="20532" y="38725"/>
                                      <a:pt x="17532" y="38725"/>
                                    </a:cubicBezTo>
                                    <a:cubicBezTo>
                                      <a:pt x="13733" y="38725"/>
                                      <a:pt x="10708" y="37003"/>
                                      <a:pt x="8458" y="33557"/>
                                    </a:cubicBezTo>
                                    <a:cubicBezTo>
                                      <a:pt x="6508" y="30661"/>
                                      <a:pt x="5433" y="27091"/>
                                      <a:pt x="5233" y="22847"/>
                                    </a:cubicBezTo>
                                    <a:lnTo>
                                      <a:pt x="34706" y="22847"/>
                                    </a:lnTo>
                                    <a:lnTo>
                                      <a:pt x="34706" y="21649"/>
                                    </a:lnTo>
                                    <a:cubicBezTo>
                                      <a:pt x="34706" y="15807"/>
                                      <a:pt x="33256" y="10864"/>
                                      <a:pt x="30356" y="6819"/>
                                    </a:cubicBezTo>
                                    <a:cubicBezTo>
                                      <a:pt x="27156" y="2425"/>
                                      <a:pt x="22882" y="228"/>
                                      <a:pt x="17532" y="228"/>
                                    </a:cubicBezTo>
                                    <a:cubicBezTo>
                                      <a:pt x="12183" y="228"/>
                                      <a:pt x="7933" y="2425"/>
                                      <a:pt x="4783" y="6819"/>
                                    </a:cubicBezTo>
                                    <a:cubicBezTo>
                                      <a:pt x="1934" y="10864"/>
                                      <a:pt x="509" y="15807"/>
                                      <a:pt x="509" y="21649"/>
                                    </a:cubicBezTo>
                                    <a:cubicBezTo>
                                      <a:pt x="509" y="27441"/>
                                      <a:pt x="1934" y="32334"/>
                                      <a:pt x="4783" y="36329"/>
                                    </a:cubicBezTo>
                                    <a:cubicBezTo>
                                      <a:pt x="7933" y="40723"/>
                                      <a:pt x="12183" y="42920"/>
                                      <a:pt x="17532" y="42920"/>
                                    </a:cubicBezTo>
                                    <a:cubicBezTo>
                                      <a:pt x="21332" y="42920"/>
                                      <a:pt x="24632" y="41946"/>
                                      <a:pt x="27431" y="39999"/>
                                    </a:cubicBezTo>
                                    <a:cubicBezTo>
                                      <a:pt x="30181" y="38151"/>
                                      <a:pt x="32281" y="35480"/>
                                      <a:pt x="33731" y="31985"/>
                                    </a:cubicBezTo>
                                    <a:cubicBezTo>
                                      <a:pt x="34031" y="31236"/>
                                      <a:pt x="34031" y="30537"/>
                                      <a:pt x="33731" y="29887"/>
                                    </a:cubicBezTo>
                                    <a:cubicBezTo>
                                      <a:pt x="33481" y="29338"/>
                                      <a:pt x="33056" y="28964"/>
                                      <a:pt x="32456" y="28764"/>
                                    </a:cubicBezTo>
                                    <a:cubicBezTo>
                                      <a:pt x="31806" y="28514"/>
                                      <a:pt x="31181" y="28489"/>
                                      <a:pt x="30581" y="28689"/>
                                    </a:cubicBezTo>
                                    <a:cubicBezTo>
                                      <a:pt x="29931" y="28989"/>
                                      <a:pt x="29456" y="29513"/>
                                      <a:pt x="29156" y="30262"/>
                                    </a:cubicBezTo>
                                    <a:close/>
                                    <a:moveTo>
                                      <a:pt x="5383" y="18653"/>
                                    </a:moveTo>
                                    <a:cubicBezTo>
                                      <a:pt x="5683" y="15008"/>
                                      <a:pt x="6758" y="11862"/>
                                      <a:pt x="8608" y="9216"/>
                                    </a:cubicBezTo>
                                    <a:cubicBezTo>
                                      <a:pt x="10858" y="5970"/>
                                      <a:pt x="13833" y="4348"/>
                                      <a:pt x="17532" y="4348"/>
                                    </a:cubicBezTo>
                                    <a:cubicBezTo>
                                      <a:pt x="21232" y="4348"/>
                                      <a:pt x="24232" y="5995"/>
                                      <a:pt x="26531" y="9291"/>
                                    </a:cubicBezTo>
                                    <a:cubicBezTo>
                                      <a:pt x="28381" y="11987"/>
                                      <a:pt x="29456" y="15108"/>
                                      <a:pt x="29756" y="1865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63" name="Freeform: Shape 14563"/>
                            <wps:cNvSpPr/>
                            <wps:spPr>
                              <a:xfrm>
                                <a:off x="3253432" y="1501044"/>
                                <a:ext cx="30678" cy="42691"/>
                              </a:xfrm>
                              <a:custGeom>
                                <a:avLst/>
                                <a:gdLst>
                                  <a:gd name="connsiteX0" fmla="*/ 14996 w 30678"/>
                                  <a:gd name="connsiteY0" fmla="*/ 228 h 42691"/>
                                  <a:gd name="connsiteX1" fmla="*/ 5172 w 30678"/>
                                  <a:gd name="connsiteY1" fmla="*/ 2925 h 42691"/>
                                  <a:gd name="connsiteX2" fmla="*/ 1197 w 30678"/>
                                  <a:gd name="connsiteY2" fmla="*/ 10789 h 42691"/>
                                  <a:gd name="connsiteX3" fmla="*/ 4497 w 30678"/>
                                  <a:gd name="connsiteY3" fmla="*/ 18204 h 42691"/>
                                  <a:gd name="connsiteX4" fmla="*/ 14171 w 30678"/>
                                  <a:gd name="connsiteY4" fmla="*/ 22548 h 42691"/>
                                  <a:gd name="connsiteX5" fmla="*/ 24220 w 30678"/>
                                  <a:gd name="connsiteY5" fmla="*/ 26517 h 42691"/>
                                  <a:gd name="connsiteX6" fmla="*/ 26470 w 30678"/>
                                  <a:gd name="connsiteY6" fmla="*/ 31310 h 42691"/>
                                  <a:gd name="connsiteX7" fmla="*/ 23845 w 30678"/>
                                  <a:gd name="connsiteY7" fmla="*/ 36553 h 42691"/>
                                  <a:gd name="connsiteX8" fmla="*/ 16196 w 30678"/>
                                  <a:gd name="connsiteY8" fmla="*/ 38725 h 42691"/>
                                  <a:gd name="connsiteX9" fmla="*/ 7722 w 30678"/>
                                  <a:gd name="connsiteY9" fmla="*/ 36553 h 42691"/>
                                  <a:gd name="connsiteX10" fmla="*/ 5247 w 30678"/>
                                  <a:gd name="connsiteY10" fmla="*/ 30636 h 42691"/>
                                  <a:gd name="connsiteX11" fmla="*/ 4422 w 30678"/>
                                  <a:gd name="connsiteY11" fmla="*/ 29064 h 42691"/>
                                  <a:gd name="connsiteX12" fmla="*/ 2772 w 30678"/>
                                  <a:gd name="connsiteY12" fmla="*/ 28614 h 42691"/>
                                  <a:gd name="connsiteX13" fmla="*/ 1197 w 30678"/>
                                  <a:gd name="connsiteY13" fmla="*/ 29213 h 42691"/>
                                  <a:gd name="connsiteX14" fmla="*/ 522 w 30678"/>
                                  <a:gd name="connsiteY14" fmla="*/ 30936 h 42691"/>
                                  <a:gd name="connsiteX15" fmla="*/ 4722 w 30678"/>
                                  <a:gd name="connsiteY15" fmla="*/ 39849 h 42691"/>
                                  <a:gd name="connsiteX16" fmla="*/ 16121 w 30678"/>
                                  <a:gd name="connsiteY16" fmla="*/ 42920 h 42691"/>
                                  <a:gd name="connsiteX17" fmla="*/ 27520 w 30678"/>
                                  <a:gd name="connsiteY17" fmla="*/ 39474 h 42691"/>
                                  <a:gd name="connsiteX18" fmla="*/ 31195 w 30678"/>
                                  <a:gd name="connsiteY18" fmla="*/ 31385 h 42691"/>
                                  <a:gd name="connsiteX19" fmla="*/ 28120 w 30678"/>
                                  <a:gd name="connsiteY19" fmla="*/ 23521 h 42691"/>
                                  <a:gd name="connsiteX20" fmla="*/ 17021 w 30678"/>
                                  <a:gd name="connsiteY20" fmla="*/ 18653 h 42691"/>
                                  <a:gd name="connsiteX21" fmla="*/ 8172 w 30678"/>
                                  <a:gd name="connsiteY21" fmla="*/ 15133 h 42691"/>
                                  <a:gd name="connsiteX22" fmla="*/ 5922 w 30678"/>
                                  <a:gd name="connsiteY22" fmla="*/ 10264 h 42691"/>
                                  <a:gd name="connsiteX23" fmla="*/ 8472 w 30678"/>
                                  <a:gd name="connsiteY23" fmla="*/ 5920 h 42691"/>
                                  <a:gd name="connsiteX24" fmla="*/ 14846 w 30678"/>
                                  <a:gd name="connsiteY24" fmla="*/ 4348 h 42691"/>
                                  <a:gd name="connsiteX25" fmla="*/ 22420 w 30678"/>
                                  <a:gd name="connsiteY25" fmla="*/ 6220 h 42691"/>
                                  <a:gd name="connsiteX26" fmla="*/ 25120 w 30678"/>
                                  <a:gd name="connsiteY26" fmla="*/ 11238 h 42691"/>
                                  <a:gd name="connsiteX27" fmla="*/ 26020 w 30678"/>
                                  <a:gd name="connsiteY27" fmla="*/ 12886 h 42691"/>
                                  <a:gd name="connsiteX28" fmla="*/ 27745 w 30678"/>
                                  <a:gd name="connsiteY28" fmla="*/ 13335 h 42691"/>
                                  <a:gd name="connsiteX29" fmla="*/ 29470 w 30678"/>
                                  <a:gd name="connsiteY29" fmla="*/ 12586 h 42691"/>
                                  <a:gd name="connsiteX30" fmla="*/ 30145 w 30678"/>
                                  <a:gd name="connsiteY30" fmla="*/ 10789 h 42691"/>
                                  <a:gd name="connsiteX31" fmla="*/ 26470 w 30678"/>
                                  <a:gd name="connsiteY31" fmla="*/ 3449 h 42691"/>
                                  <a:gd name="connsiteX32" fmla="*/ 14996 w 30678"/>
                                  <a:gd name="connsiteY32" fmla="*/ 228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4996" y="228"/>
                                    </a:moveTo>
                                    <a:cubicBezTo>
                                      <a:pt x="10946" y="228"/>
                                      <a:pt x="7672" y="1127"/>
                                      <a:pt x="5172" y="2925"/>
                                    </a:cubicBezTo>
                                    <a:cubicBezTo>
                                      <a:pt x="2522" y="4822"/>
                                      <a:pt x="1197" y="7443"/>
                                      <a:pt x="1197" y="10789"/>
                                    </a:cubicBezTo>
                                    <a:cubicBezTo>
                                      <a:pt x="1197" y="13884"/>
                                      <a:pt x="2297" y="16356"/>
                                      <a:pt x="4497" y="18204"/>
                                    </a:cubicBezTo>
                                    <a:cubicBezTo>
                                      <a:pt x="6497" y="19951"/>
                                      <a:pt x="9722" y="21399"/>
                                      <a:pt x="14171" y="22548"/>
                                    </a:cubicBezTo>
                                    <a:cubicBezTo>
                                      <a:pt x="19071" y="23746"/>
                                      <a:pt x="22420" y="25069"/>
                                      <a:pt x="24220" y="26517"/>
                                    </a:cubicBezTo>
                                    <a:cubicBezTo>
                                      <a:pt x="25720" y="27666"/>
                                      <a:pt x="26470" y="29263"/>
                                      <a:pt x="26470" y="31310"/>
                                    </a:cubicBezTo>
                                    <a:cubicBezTo>
                                      <a:pt x="26470" y="33507"/>
                                      <a:pt x="25595" y="35255"/>
                                      <a:pt x="23845" y="36553"/>
                                    </a:cubicBezTo>
                                    <a:cubicBezTo>
                                      <a:pt x="21995" y="38001"/>
                                      <a:pt x="19446" y="38725"/>
                                      <a:pt x="16196" y="38725"/>
                                    </a:cubicBezTo>
                                    <a:cubicBezTo>
                                      <a:pt x="12296" y="38725"/>
                                      <a:pt x="9472" y="38001"/>
                                      <a:pt x="7722" y="36553"/>
                                    </a:cubicBezTo>
                                    <a:cubicBezTo>
                                      <a:pt x="6072" y="35205"/>
                                      <a:pt x="5247" y="33233"/>
                                      <a:pt x="5247" y="30636"/>
                                    </a:cubicBezTo>
                                    <a:cubicBezTo>
                                      <a:pt x="5197" y="29937"/>
                                      <a:pt x="4922" y="29413"/>
                                      <a:pt x="4422" y="29064"/>
                                    </a:cubicBezTo>
                                    <a:cubicBezTo>
                                      <a:pt x="3972" y="28714"/>
                                      <a:pt x="3422" y="28564"/>
                                      <a:pt x="2772" y="28614"/>
                                    </a:cubicBezTo>
                                    <a:cubicBezTo>
                                      <a:pt x="2122" y="28614"/>
                                      <a:pt x="1597" y="28814"/>
                                      <a:pt x="1197" y="29213"/>
                                    </a:cubicBezTo>
                                    <a:cubicBezTo>
                                      <a:pt x="697" y="29663"/>
                                      <a:pt x="472" y="30237"/>
                                      <a:pt x="522" y="30936"/>
                                    </a:cubicBezTo>
                                    <a:cubicBezTo>
                                      <a:pt x="672" y="34831"/>
                                      <a:pt x="2072" y="37802"/>
                                      <a:pt x="4722" y="39849"/>
                                    </a:cubicBezTo>
                                    <a:cubicBezTo>
                                      <a:pt x="7372" y="41896"/>
                                      <a:pt x="11171" y="42920"/>
                                      <a:pt x="16121" y="42920"/>
                                    </a:cubicBezTo>
                                    <a:cubicBezTo>
                                      <a:pt x="21071" y="42920"/>
                                      <a:pt x="24870" y="41771"/>
                                      <a:pt x="27520" y="39474"/>
                                    </a:cubicBezTo>
                                    <a:cubicBezTo>
                                      <a:pt x="29970" y="37427"/>
                                      <a:pt x="31195" y="34731"/>
                                      <a:pt x="31195" y="31385"/>
                                    </a:cubicBezTo>
                                    <a:cubicBezTo>
                                      <a:pt x="31195" y="28040"/>
                                      <a:pt x="30170" y="25419"/>
                                      <a:pt x="28120" y="23521"/>
                                    </a:cubicBezTo>
                                    <a:cubicBezTo>
                                      <a:pt x="25970" y="21474"/>
                                      <a:pt x="22270" y="19851"/>
                                      <a:pt x="17021" y="18653"/>
                                    </a:cubicBezTo>
                                    <a:cubicBezTo>
                                      <a:pt x="12721" y="17554"/>
                                      <a:pt x="9772" y="16381"/>
                                      <a:pt x="8172" y="15133"/>
                                    </a:cubicBezTo>
                                    <a:cubicBezTo>
                                      <a:pt x="6672" y="13934"/>
                                      <a:pt x="5922" y="12312"/>
                                      <a:pt x="5922" y="10264"/>
                                    </a:cubicBezTo>
                                    <a:cubicBezTo>
                                      <a:pt x="5922" y="8517"/>
                                      <a:pt x="6772" y="7069"/>
                                      <a:pt x="8472" y="5920"/>
                                    </a:cubicBezTo>
                                    <a:cubicBezTo>
                                      <a:pt x="10172" y="4872"/>
                                      <a:pt x="12296" y="4348"/>
                                      <a:pt x="14846" y="4348"/>
                                    </a:cubicBezTo>
                                    <a:cubicBezTo>
                                      <a:pt x="18196" y="4348"/>
                                      <a:pt x="20721" y="4972"/>
                                      <a:pt x="22420" y="6220"/>
                                    </a:cubicBezTo>
                                    <a:cubicBezTo>
                                      <a:pt x="24020" y="7368"/>
                                      <a:pt x="24920" y="9041"/>
                                      <a:pt x="25120" y="11238"/>
                                    </a:cubicBezTo>
                                    <a:cubicBezTo>
                                      <a:pt x="25170" y="11937"/>
                                      <a:pt x="25470" y="12486"/>
                                      <a:pt x="26020" y="12886"/>
                                    </a:cubicBezTo>
                                    <a:cubicBezTo>
                                      <a:pt x="26520" y="13235"/>
                                      <a:pt x="27095" y="13385"/>
                                      <a:pt x="27745" y="13335"/>
                                    </a:cubicBezTo>
                                    <a:cubicBezTo>
                                      <a:pt x="28445" y="13235"/>
                                      <a:pt x="29020" y="12986"/>
                                      <a:pt x="29470" y="12586"/>
                                    </a:cubicBezTo>
                                    <a:cubicBezTo>
                                      <a:pt x="29970" y="12087"/>
                                      <a:pt x="30195" y="11488"/>
                                      <a:pt x="30145" y="10789"/>
                                    </a:cubicBezTo>
                                    <a:cubicBezTo>
                                      <a:pt x="29895" y="7743"/>
                                      <a:pt x="28670" y="5296"/>
                                      <a:pt x="26470" y="3449"/>
                                    </a:cubicBezTo>
                                    <a:cubicBezTo>
                                      <a:pt x="23870" y="1302"/>
                                      <a:pt x="20046" y="228"/>
                                      <a:pt x="14996" y="22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564" name="Graphic 14279"/>
                          <wpg:cNvGrpSpPr/>
                          <wpg:grpSpPr>
                            <a:xfrm>
                              <a:off x="2422216" y="84941"/>
                              <a:ext cx="813527" cy="82885"/>
                              <a:chOff x="2422216" y="84941"/>
                              <a:chExt cx="813527" cy="82885"/>
                            </a:xfrm>
                            <a:solidFill>
                              <a:srgbClr val="000000"/>
                            </a:solidFill>
                          </wpg:grpSpPr>
                          <wps:wsp>
                            <wps:cNvPr id="14565" name="Freeform: Shape 14565"/>
                            <wps:cNvSpPr/>
                            <wps:spPr>
                              <a:xfrm>
                                <a:off x="2422216" y="84941"/>
                                <a:ext cx="56519" cy="64061"/>
                              </a:xfrm>
                              <a:custGeom>
                                <a:avLst/>
                                <a:gdLst>
                                  <a:gd name="connsiteX0" fmla="*/ 385 w 56519"/>
                                  <a:gd name="connsiteY0" fmla="*/ 64072 h 64061"/>
                                  <a:gd name="connsiteX1" fmla="*/ 385 w 56519"/>
                                  <a:gd name="connsiteY1" fmla="*/ 10 h 64061"/>
                                  <a:gd name="connsiteX2" fmla="*/ 28808 w 56519"/>
                                  <a:gd name="connsiteY2" fmla="*/ 10 h 64061"/>
                                  <a:gd name="connsiteX3" fmla="*/ 41831 w 56519"/>
                                  <a:gd name="connsiteY3" fmla="*/ 1758 h 64061"/>
                                  <a:gd name="connsiteX4" fmla="*/ 48981 w 56519"/>
                                  <a:gd name="connsiteY4" fmla="*/ 7849 h 64061"/>
                                  <a:gd name="connsiteX5" fmla="*/ 51656 w 56519"/>
                                  <a:gd name="connsiteY5" fmla="*/ 17486 h 64061"/>
                                  <a:gd name="connsiteX6" fmla="*/ 47231 w 56519"/>
                                  <a:gd name="connsiteY6" fmla="*/ 28995 h 64061"/>
                                  <a:gd name="connsiteX7" fmla="*/ 33582 w 56519"/>
                                  <a:gd name="connsiteY7" fmla="*/ 34937 h 64061"/>
                                  <a:gd name="connsiteX8" fmla="*/ 38707 w 56519"/>
                                  <a:gd name="connsiteY8" fmla="*/ 38108 h 64061"/>
                                  <a:gd name="connsiteX9" fmla="*/ 45731 w 56519"/>
                                  <a:gd name="connsiteY9" fmla="*/ 46646 h 64061"/>
                                  <a:gd name="connsiteX10" fmla="*/ 56905 w 56519"/>
                                  <a:gd name="connsiteY10" fmla="*/ 64072 h 64061"/>
                                  <a:gd name="connsiteX11" fmla="*/ 46231 w 56519"/>
                                  <a:gd name="connsiteY11" fmla="*/ 64072 h 64061"/>
                                  <a:gd name="connsiteX12" fmla="*/ 37732 w 56519"/>
                                  <a:gd name="connsiteY12" fmla="*/ 50740 h 64061"/>
                                  <a:gd name="connsiteX13" fmla="*/ 31607 w 56519"/>
                                  <a:gd name="connsiteY13" fmla="*/ 41927 h 64061"/>
                                  <a:gd name="connsiteX14" fmla="*/ 27308 w 56519"/>
                                  <a:gd name="connsiteY14" fmla="*/ 37633 h 64061"/>
                                  <a:gd name="connsiteX15" fmla="*/ 23433 w 56519"/>
                                  <a:gd name="connsiteY15" fmla="*/ 35936 h 64061"/>
                                  <a:gd name="connsiteX16" fmla="*/ 18709 w 56519"/>
                                  <a:gd name="connsiteY16" fmla="*/ 35636 h 64061"/>
                                  <a:gd name="connsiteX17" fmla="*/ 8860 w 56519"/>
                                  <a:gd name="connsiteY17" fmla="*/ 35636 h 64061"/>
                                  <a:gd name="connsiteX18" fmla="*/ 8860 w 56519"/>
                                  <a:gd name="connsiteY18" fmla="*/ 64072 h 64061"/>
                                  <a:gd name="connsiteX19" fmla="*/ 8860 w 56519"/>
                                  <a:gd name="connsiteY19" fmla="*/ 28296 h 64061"/>
                                  <a:gd name="connsiteX20" fmla="*/ 27108 w 56519"/>
                                  <a:gd name="connsiteY20" fmla="*/ 28296 h 64061"/>
                                  <a:gd name="connsiteX21" fmla="*/ 36207 w 56519"/>
                                  <a:gd name="connsiteY21" fmla="*/ 27098 h 64061"/>
                                  <a:gd name="connsiteX22" fmla="*/ 41182 w 56519"/>
                                  <a:gd name="connsiteY22" fmla="*/ 23253 h 64061"/>
                                  <a:gd name="connsiteX23" fmla="*/ 42906 w 56519"/>
                                  <a:gd name="connsiteY23" fmla="*/ 17486 h 64061"/>
                                  <a:gd name="connsiteX24" fmla="*/ 39582 w 56519"/>
                                  <a:gd name="connsiteY24" fmla="*/ 10021 h 64061"/>
                                  <a:gd name="connsiteX25" fmla="*/ 29158 w 56519"/>
                                  <a:gd name="connsiteY25" fmla="*/ 7100 h 64061"/>
                                  <a:gd name="connsiteX26" fmla="*/ 8860 w 56519"/>
                                  <a:gd name="connsiteY26" fmla="*/ 7100 h 64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56519" h="64061">
                                    <a:moveTo>
                                      <a:pt x="385" y="64072"/>
                                    </a:moveTo>
                                    <a:lnTo>
                                      <a:pt x="385" y="10"/>
                                    </a:lnTo>
                                    <a:lnTo>
                                      <a:pt x="28808" y="10"/>
                                    </a:lnTo>
                                    <a:cubicBezTo>
                                      <a:pt x="34507" y="35"/>
                                      <a:pt x="38832" y="609"/>
                                      <a:pt x="41831" y="1758"/>
                                    </a:cubicBezTo>
                                    <a:cubicBezTo>
                                      <a:pt x="44781" y="2906"/>
                                      <a:pt x="47181" y="4953"/>
                                      <a:pt x="48981" y="7849"/>
                                    </a:cubicBezTo>
                                    <a:cubicBezTo>
                                      <a:pt x="50756" y="10795"/>
                                      <a:pt x="51631" y="13991"/>
                                      <a:pt x="51656" y="17486"/>
                                    </a:cubicBezTo>
                                    <a:cubicBezTo>
                                      <a:pt x="51631" y="22055"/>
                                      <a:pt x="50156" y="25899"/>
                                      <a:pt x="47231" y="28995"/>
                                    </a:cubicBezTo>
                                    <a:cubicBezTo>
                                      <a:pt x="44256" y="32116"/>
                                      <a:pt x="39707" y="34088"/>
                                      <a:pt x="33582" y="34937"/>
                                    </a:cubicBezTo>
                                    <a:cubicBezTo>
                                      <a:pt x="35807" y="36035"/>
                                      <a:pt x="37532" y="37109"/>
                                      <a:pt x="38707" y="38108"/>
                                    </a:cubicBezTo>
                                    <a:cubicBezTo>
                                      <a:pt x="41182" y="40404"/>
                                      <a:pt x="43506" y="43251"/>
                                      <a:pt x="45731" y="46646"/>
                                    </a:cubicBezTo>
                                    <a:lnTo>
                                      <a:pt x="56905" y="64072"/>
                                    </a:lnTo>
                                    <a:lnTo>
                                      <a:pt x="46231" y="64072"/>
                                    </a:lnTo>
                                    <a:lnTo>
                                      <a:pt x="37732" y="50740"/>
                                    </a:lnTo>
                                    <a:cubicBezTo>
                                      <a:pt x="35257" y="46895"/>
                                      <a:pt x="33207" y="43975"/>
                                      <a:pt x="31607" y="41927"/>
                                    </a:cubicBezTo>
                                    <a:cubicBezTo>
                                      <a:pt x="29983" y="39905"/>
                                      <a:pt x="28558" y="38457"/>
                                      <a:pt x="27308" y="37633"/>
                                    </a:cubicBezTo>
                                    <a:cubicBezTo>
                                      <a:pt x="26033" y="36834"/>
                                      <a:pt x="24733" y="36285"/>
                                      <a:pt x="23433" y="35936"/>
                                    </a:cubicBezTo>
                                    <a:cubicBezTo>
                                      <a:pt x="22458" y="35761"/>
                                      <a:pt x="20883" y="35661"/>
                                      <a:pt x="18709" y="35636"/>
                                    </a:cubicBezTo>
                                    <a:lnTo>
                                      <a:pt x="8860" y="35636"/>
                                    </a:lnTo>
                                    <a:lnTo>
                                      <a:pt x="8860" y="64072"/>
                                    </a:lnTo>
                                    <a:close/>
                                    <a:moveTo>
                                      <a:pt x="8860" y="28296"/>
                                    </a:moveTo>
                                    <a:lnTo>
                                      <a:pt x="27108" y="28296"/>
                                    </a:lnTo>
                                    <a:cubicBezTo>
                                      <a:pt x="30982" y="28321"/>
                                      <a:pt x="34007" y="27922"/>
                                      <a:pt x="36207" y="27098"/>
                                    </a:cubicBezTo>
                                    <a:cubicBezTo>
                                      <a:pt x="38357" y="26299"/>
                                      <a:pt x="40032" y="25001"/>
                                      <a:pt x="41182" y="23253"/>
                                    </a:cubicBezTo>
                                    <a:cubicBezTo>
                                      <a:pt x="42331" y="21505"/>
                                      <a:pt x="42906" y="19583"/>
                                      <a:pt x="42906" y="17486"/>
                                    </a:cubicBezTo>
                                    <a:cubicBezTo>
                                      <a:pt x="42906" y="14465"/>
                                      <a:pt x="41781" y="11993"/>
                                      <a:pt x="39582" y="10021"/>
                                    </a:cubicBezTo>
                                    <a:cubicBezTo>
                                      <a:pt x="37357" y="8099"/>
                                      <a:pt x="33882" y="7125"/>
                                      <a:pt x="29158" y="7100"/>
                                    </a:cubicBezTo>
                                    <a:lnTo>
                                      <a:pt x="8860" y="7100"/>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66" name="Freeform: Shape 14566"/>
                            <wps:cNvSpPr/>
                            <wps:spPr>
                              <a:xfrm>
                                <a:off x="2483145" y="101568"/>
                                <a:ext cx="42821" cy="48483"/>
                              </a:xfrm>
                              <a:custGeom>
                                <a:avLst/>
                                <a:gdLst>
                                  <a:gd name="connsiteX0" fmla="*/ 34817 w 42821"/>
                                  <a:gd name="connsiteY0" fmla="*/ 32516 h 48483"/>
                                  <a:gd name="connsiteX1" fmla="*/ 42967 w 42821"/>
                                  <a:gd name="connsiteY1" fmla="*/ 33514 h 48483"/>
                                  <a:gd name="connsiteX2" fmla="*/ 35817 w 42821"/>
                                  <a:gd name="connsiteY2" fmla="*/ 44574 h 48483"/>
                                  <a:gd name="connsiteX3" fmla="*/ 22544 w 42821"/>
                                  <a:gd name="connsiteY3" fmla="*/ 48494 h 48483"/>
                                  <a:gd name="connsiteX4" fmla="*/ 6370 w 42821"/>
                                  <a:gd name="connsiteY4" fmla="*/ 42227 h 48483"/>
                                  <a:gd name="connsiteX5" fmla="*/ 396 w 42821"/>
                                  <a:gd name="connsiteY5" fmla="*/ 24626 h 48483"/>
                                  <a:gd name="connsiteX6" fmla="*/ 6420 w 42821"/>
                                  <a:gd name="connsiteY6" fmla="*/ 6476 h 48483"/>
                                  <a:gd name="connsiteX7" fmla="*/ 22094 w 42821"/>
                                  <a:gd name="connsiteY7" fmla="*/ 10 h 48483"/>
                                  <a:gd name="connsiteX8" fmla="*/ 37317 w 42821"/>
                                  <a:gd name="connsiteY8" fmla="*/ 6352 h 48483"/>
                                  <a:gd name="connsiteX9" fmla="*/ 43217 w 42821"/>
                                  <a:gd name="connsiteY9" fmla="*/ 24152 h 48483"/>
                                  <a:gd name="connsiteX10" fmla="*/ 43192 w 42821"/>
                                  <a:gd name="connsiteY10" fmla="*/ 26249 h 48483"/>
                                  <a:gd name="connsiteX11" fmla="*/ 8545 w 42821"/>
                                  <a:gd name="connsiteY11" fmla="*/ 26249 h 48483"/>
                                  <a:gd name="connsiteX12" fmla="*/ 12870 w 42821"/>
                                  <a:gd name="connsiteY12" fmla="*/ 37983 h 48483"/>
                                  <a:gd name="connsiteX13" fmla="*/ 22569 w 42821"/>
                                  <a:gd name="connsiteY13" fmla="*/ 42027 h 48483"/>
                                  <a:gd name="connsiteX14" fmla="*/ 29968 w 42821"/>
                                  <a:gd name="connsiteY14" fmla="*/ 39756 h 48483"/>
                                  <a:gd name="connsiteX15" fmla="*/ 34817 w 42821"/>
                                  <a:gd name="connsiteY15" fmla="*/ 32516 h 48483"/>
                                  <a:gd name="connsiteX16" fmla="*/ 8970 w 42821"/>
                                  <a:gd name="connsiteY16" fmla="*/ 19783 h 48483"/>
                                  <a:gd name="connsiteX17" fmla="*/ 34917 w 42821"/>
                                  <a:gd name="connsiteY17" fmla="*/ 19783 h 48483"/>
                                  <a:gd name="connsiteX18" fmla="*/ 31943 w 42821"/>
                                  <a:gd name="connsiteY18" fmla="*/ 10995 h 48483"/>
                                  <a:gd name="connsiteX19" fmla="*/ 22194 w 42821"/>
                                  <a:gd name="connsiteY19" fmla="*/ 6451 h 48483"/>
                                  <a:gd name="connsiteX20" fmla="*/ 13070 w 42821"/>
                                  <a:gd name="connsiteY20" fmla="*/ 10096 h 48483"/>
                                  <a:gd name="connsiteX21" fmla="*/ 8970 w 42821"/>
                                  <a:gd name="connsiteY21" fmla="*/ 19783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2821" h="48483">
                                    <a:moveTo>
                                      <a:pt x="34817" y="32516"/>
                                    </a:moveTo>
                                    <a:lnTo>
                                      <a:pt x="42967" y="33514"/>
                                    </a:lnTo>
                                    <a:cubicBezTo>
                                      <a:pt x="41667" y="38258"/>
                                      <a:pt x="39292" y="41953"/>
                                      <a:pt x="35817" y="44574"/>
                                    </a:cubicBezTo>
                                    <a:cubicBezTo>
                                      <a:pt x="32343" y="47195"/>
                                      <a:pt x="27918" y="48494"/>
                                      <a:pt x="22544" y="48494"/>
                                    </a:cubicBezTo>
                                    <a:cubicBezTo>
                                      <a:pt x="15744" y="48494"/>
                                      <a:pt x="10345" y="46421"/>
                                      <a:pt x="6370" y="42227"/>
                                    </a:cubicBezTo>
                                    <a:cubicBezTo>
                                      <a:pt x="2371" y="38083"/>
                                      <a:pt x="371" y="32216"/>
                                      <a:pt x="396" y="24626"/>
                                    </a:cubicBezTo>
                                    <a:cubicBezTo>
                                      <a:pt x="371" y="16862"/>
                                      <a:pt x="2396" y="10795"/>
                                      <a:pt x="6420" y="6476"/>
                                    </a:cubicBezTo>
                                    <a:cubicBezTo>
                                      <a:pt x="10445" y="2182"/>
                                      <a:pt x="15669" y="35"/>
                                      <a:pt x="22094" y="10"/>
                                    </a:cubicBezTo>
                                    <a:cubicBezTo>
                                      <a:pt x="28293" y="35"/>
                                      <a:pt x="33368" y="2157"/>
                                      <a:pt x="37317" y="6352"/>
                                    </a:cubicBezTo>
                                    <a:cubicBezTo>
                                      <a:pt x="41242" y="10596"/>
                                      <a:pt x="43192" y="16513"/>
                                      <a:pt x="43217" y="24152"/>
                                    </a:cubicBezTo>
                                    <a:cubicBezTo>
                                      <a:pt x="43192" y="24626"/>
                                      <a:pt x="43192" y="25325"/>
                                      <a:pt x="43192" y="26249"/>
                                    </a:cubicBezTo>
                                    <a:lnTo>
                                      <a:pt x="8545" y="26249"/>
                                    </a:lnTo>
                                    <a:cubicBezTo>
                                      <a:pt x="8820" y="31367"/>
                                      <a:pt x="10270" y="35287"/>
                                      <a:pt x="12870" y="37983"/>
                                    </a:cubicBezTo>
                                    <a:cubicBezTo>
                                      <a:pt x="15469" y="40704"/>
                                      <a:pt x="18694" y="42052"/>
                                      <a:pt x="22569" y="42027"/>
                                    </a:cubicBezTo>
                                    <a:cubicBezTo>
                                      <a:pt x="25443" y="42052"/>
                                      <a:pt x="27918" y="41303"/>
                                      <a:pt x="29968" y="39756"/>
                                    </a:cubicBezTo>
                                    <a:cubicBezTo>
                                      <a:pt x="32018" y="38258"/>
                                      <a:pt x="33618" y="35836"/>
                                      <a:pt x="34817" y="32516"/>
                                    </a:cubicBezTo>
                                    <a:close/>
                                    <a:moveTo>
                                      <a:pt x="8970" y="19783"/>
                                    </a:moveTo>
                                    <a:lnTo>
                                      <a:pt x="34917" y="19783"/>
                                    </a:lnTo>
                                    <a:cubicBezTo>
                                      <a:pt x="34567" y="15913"/>
                                      <a:pt x="33568" y="12992"/>
                                      <a:pt x="31943" y="10995"/>
                                    </a:cubicBezTo>
                                    <a:cubicBezTo>
                                      <a:pt x="29418" y="7999"/>
                                      <a:pt x="26168" y="6476"/>
                                      <a:pt x="22194" y="6451"/>
                                    </a:cubicBezTo>
                                    <a:cubicBezTo>
                                      <a:pt x="18569" y="6476"/>
                                      <a:pt x="15519" y="7700"/>
                                      <a:pt x="13070" y="10096"/>
                                    </a:cubicBezTo>
                                    <a:cubicBezTo>
                                      <a:pt x="10570" y="12543"/>
                                      <a:pt x="9220" y="15764"/>
                                      <a:pt x="8970" y="1978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67" name="Freeform: Shape 14567"/>
                            <wps:cNvSpPr/>
                            <wps:spPr>
                              <a:xfrm>
                                <a:off x="2532596" y="101568"/>
                                <a:ext cx="40946" cy="66258"/>
                              </a:xfrm>
                              <a:custGeom>
                                <a:avLst/>
                                <a:gdLst>
                                  <a:gd name="connsiteX0" fmla="*/ 1954 w 40946"/>
                                  <a:gd name="connsiteY0" fmla="*/ 51290 h 66258"/>
                                  <a:gd name="connsiteX1" fmla="*/ 9628 w 40946"/>
                                  <a:gd name="connsiteY1" fmla="*/ 52438 h 66258"/>
                                  <a:gd name="connsiteX2" fmla="*/ 12303 w 40946"/>
                                  <a:gd name="connsiteY2" fmla="*/ 57581 h 66258"/>
                                  <a:gd name="connsiteX3" fmla="*/ 20302 w 40946"/>
                                  <a:gd name="connsiteY3" fmla="*/ 59778 h 66258"/>
                                  <a:gd name="connsiteX4" fmla="*/ 28726 w 40946"/>
                                  <a:gd name="connsiteY4" fmla="*/ 57581 h 66258"/>
                                  <a:gd name="connsiteX5" fmla="*/ 32751 w 40946"/>
                                  <a:gd name="connsiteY5" fmla="*/ 51464 h 66258"/>
                                  <a:gd name="connsiteX6" fmla="*/ 33326 w 40946"/>
                                  <a:gd name="connsiteY6" fmla="*/ 41378 h 66258"/>
                                  <a:gd name="connsiteX7" fmla="*/ 20477 w 40946"/>
                                  <a:gd name="connsiteY7" fmla="*/ 47445 h 66258"/>
                                  <a:gd name="connsiteX8" fmla="*/ 5653 w 40946"/>
                                  <a:gd name="connsiteY8" fmla="*/ 40555 h 66258"/>
                                  <a:gd name="connsiteX9" fmla="*/ 404 w 40946"/>
                                  <a:gd name="connsiteY9" fmla="*/ 23977 h 66258"/>
                                  <a:gd name="connsiteX10" fmla="*/ 2804 w 40946"/>
                                  <a:gd name="connsiteY10" fmla="*/ 11719 h 66258"/>
                                  <a:gd name="connsiteX11" fmla="*/ 9778 w 40946"/>
                                  <a:gd name="connsiteY11" fmla="*/ 3056 h 66258"/>
                                  <a:gd name="connsiteX12" fmla="*/ 20502 w 40946"/>
                                  <a:gd name="connsiteY12" fmla="*/ 10 h 66258"/>
                                  <a:gd name="connsiteX13" fmla="*/ 34076 w 40946"/>
                                  <a:gd name="connsiteY13" fmla="*/ 6651 h 66258"/>
                                  <a:gd name="connsiteX14" fmla="*/ 34076 w 40946"/>
                                  <a:gd name="connsiteY14" fmla="*/ 1059 h 66258"/>
                                  <a:gd name="connsiteX15" fmla="*/ 41350 w 40946"/>
                                  <a:gd name="connsiteY15" fmla="*/ 1059 h 66258"/>
                                  <a:gd name="connsiteX16" fmla="*/ 41350 w 40946"/>
                                  <a:gd name="connsiteY16" fmla="*/ 41154 h 66258"/>
                                  <a:gd name="connsiteX17" fmla="*/ 39125 w 40946"/>
                                  <a:gd name="connsiteY17" fmla="*/ 56508 h 66258"/>
                                  <a:gd name="connsiteX18" fmla="*/ 32126 w 40946"/>
                                  <a:gd name="connsiteY18" fmla="*/ 63648 h 66258"/>
                                  <a:gd name="connsiteX19" fmla="*/ 20352 w 40946"/>
                                  <a:gd name="connsiteY19" fmla="*/ 66269 h 66258"/>
                                  <a:gd name="connsiteX20" fmla="*/ 6903 w 40946"/>
                                  <a:gd name="connsiteY20" fmla="*/ 62524 h 66258"/>
                                  <a:gd name="connsiteX21" fmla="*/ 1954 w 40946"/>
                                  <a:gd name="connsiteY21" fmla="*/ 51290 h 66258"/>
                                  <a:gd name="connsiteX22" fmla="*/ 8478 w 40946"/>
                                  <a:gd name="connsiteY22" fmla="*/ 23428 h 66258"/>
                                  <a:gd name="connsiteX23" fmla="*/ 12103 w 40946"/>
                                  <a:gd name="connsiteY23" fmla="*/ 36735 h 66258"/>
                                  <a:gd name="connsiteX24" fmla="*/ 21202 w 40946"/>
                                  <a:gd name="connsiteY24" fmla="*/ 40929 h 66258"/>
                                  <a:gd name="connsiteX25" fmla="*/ 30326 w 40946"/>
                                  <a:gd name="connsiteY25" fmla="*/ 36760 h 66258"/>
                                  <a:gd name="connsiteX26" fmla="*/ 34001 w 40946"/>
                                  <a:gd name="connsiteY26" fmla="*/ 23678 h 66258"/>
                                  <a:gd name="connsiteX27" fmla="*/ 30201 w 40946"/>
                                  <a:gd name="connsiteY27" fmla="*/ 10845 h 66258"/>
                                  <a:gd name="connsiteX28" fmla="*/ 21077 w 40946"/>
                                  <a:gd name="connsiteY28" fmla="*/ 6501 h 66258"/>
                                  <a:gd name="connsiteX29" fmla="*/ 12153 w 40946"/>
                                  <a:gd name="connsiteY29" fmla="*/ 10770 h 66258"/>
                                  <a:gd name="connsiteX30" fmla="*/ 8478 w 40946"/>
                                  <a:gd name="connsiteY30" fmla="*/ 23428 h 662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0946" h="66258">
                                    <a:moveTo>
                                      <a:pt x="1954" y="51290"/>
                                    </a:moveTo>
                                    <a:lnTo>
                                      <a:pt x="9628" y="52438"/>
                                    </a:lnTo>
                                    <a:cubicBezTo>
                                      <a:pt x="9928" y="54760"/>
                                      <a:pt x="10828" y="56483"/>
                                      <a:pt x="12303" y="57581"/>
                                    </a:cubicBezTo>
                                    <a:cubicBezTo>
                                      <a:pt x="14228" y="59029"/>
                                      <a:pt x="16902" y="59753"/>
                                      <a:pt x="20302" y="59778"/>
                                    </a:cubicBezTo>
                                    <a:cubicBezTo>
                                      <a:pt x="23927" y="59753"/>
                                      <a:pt x="26726" y="59029"/>
                                      <a:pt x="28726" y="57581"/>
                                    </a:cubicBezTo>
                                    <a:cubicBezTo>
                                      <a:pt x="30701" y="56108"/>
                                      <a:pt x="32051" y="54061"/>
                                      <a:pt x="32751" y="51464"/>
                                    </a:cubicBezTo>
                                    <a:cubicBezTo>
                                      <a:pt x="33151" y="49842"/>
                                      <a:pt x="33326" y="46496"/>
                                      <a:pt x="33326" y="41378"/>
                                    </a:cubicBezTo>
                                    <a:cubicBezTo>
                                      <a:pt x="29876" y="45423"/>
                                      <a:pt x="25601" y="47445"/>
                                      <a:pt x="20477" y="47445"/>
                                    </a:cubicBezTo>
                                    <a:cubicBezTo>
                                      <a:pt x="14078" y="47445"/>
                                      <a:pt x="9128" y="45148"/>
                                      <a:pt x="5653" y="40555"/>
                                    </a:cubicBezTo>
                                    <a:cubicBezTo>
                                      <a:pt x="2129" y="35961"/>
                                      <a:pt x="379" y="30443"/>
                                      <a:pt x="404" y="23977"/>
                                    </a:cubicBezTo>
                                    <a:cubicBezTo>
                                      <a:pt x="379" y="19558"/>
                                      <a:pt x="1179" y="15464"/>
                                      <a:pt x="2804" y="11719"/>
                                    </a:cubicBezTo>
                                    <a:cubicBezTo>
                                      <a:pt x="4378" y="7974"/>
                                      <a:pt x="6703" y="5103"/>
                                      <a:pt x="9778" y="3056"/>
                                    </a:cubicBezTo>
                                    <a:cubicBezTo>
                                      <a:pt x="12803" y="1059"/>
                                      <a:pt x="16377" y="35"/>
                                      <a:pt x="20502" y="10"/>
                                    </a:cubicBezTo>
                                    <a:cubicBezTo>
                                      <a:pt x="25976" y="35"/>
                                      <a:pt x="30501" y="2257"/>
                                      <a:pt x="34076" y="6651"/>
                                    </a:cubicBezTo>
                                    <a:lnTo>
                                      <a:pt x="34076" y="1059"/>
                                    </a:lnTo>
                                    <a:lnTo>
                                      <a:pt x="41350" y="1059"/>
                                    </a:lnTo>
                                    <a:lnTo>
                                      <a:pt x="41350" y="41154"/>
                                    </a:lnTo>
                                    <a:cubicBezTo>
                                      <a:pt x="41325" y="48369"/>
                                      <a:pt x="40600" y="53487"/>
                                      <a:pt x="39125" y="56508"/>
                                    </a:cubicBezTo>
                                    <a:cubicBezTo>
                                      <a:pt x="37650" y="59503"/>
                                      <a:pt x="35301" y="61875"/>
                                      <a:pt x="32126" y="63648"/>
                                    </a:cubicBezTo>
                                    <a:cubicBezTo>
                                      <a:pt x="28926" y="65370"/>
                                      <a:pt x="25002" y="66244"/>
                                      <a:pt x="20352" y="66269"/>
                                    </a:cubicBezTo>
                                    <a:cubicBezTo>
                                      <a:pt x="14778" y="66244"/>
                                      <a:pt x="10303" y="64996"/>
                                      <a:pt x="6903" y="62524"/>
                                    </a:cubicBezTo>
                                    <a:cubicBezTo>
                                      <a:pt x="3479" y="60028"/>
                                      <a:pt x="1829" y="56283"/>
                                      <a:pt x="1954" y="51290"/>
                                    </a:cubicBezTo>
                                    <a:close/>
                                    <a:moveTo>
                                      <a:pt x="8478" y="23428"/>
                                    </a:moveTo>
                                    <a:cubicBezTo>
                                      <a:pt x="8453" y="29520"/>
                                      <a:pt x="9653" y="33939"/>
                                      <a:pt x="12103" y="36735"/>
                                    </a:cubicBezTo>
                                    <a:cubicBezTo>
                                      <a:pt x="14503" y="39531"/>
                                      <a:pt x="17552" y="40929"/>
                                      <a:pt x="21202" y="40929"/>
                                    </a:cubicBezTo>
                                    <a:cubicBezTo>
                                      <a:pt x="24827" y="40929"/>
                                      <a:pt x="27851" y="39556"/>
                                      <a:pt x="30326" y="36760"/>
                                    </a:cubicBezTo>
                                    <a:cubicBezTo>
                                      <a:pt x="32751" y="34013"/>
                                      <a:pt x="33976" y="29644"/>
                                      <a:pt x="34001" y="23678"/>
                                    </a:cubicBezTo>
                                    <a:cubicBezTo>
                                      <a:pt x="33976" y="18010"/>
                                      <a:pt x="32726" y="13741"/>
                                      <a:pt x="30201" y="10845"/>
                                    </a:cubicBezTo>
                                    <a:cubicBezTo>
                                      <a:pt x="27676" y="7974"/>
                                      <a:pt x="24627" y="6526"/>
                                      <a:pt x="21077" y="6501"/>
                                    </a:cubicBezTo>
                                    <a:cubicBezTo>
                                      <a:pt x="17552" y="6526"/>
                                      <a:pt x="14578" y="7949"/>
                                      <a:pt x="12153" y="10770"/>
                                    </a:cubicBezTo>
                                    <a:cubicBezTo>
                                      <a:pt x="9678" y="13642"/>
                                      <a:pt x="8453" y="17861"/>
                                      <a:pt x="8478" y="2342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68" name="Freeform: Shape 14568"/>
                            <wps:cNvSpPr/>
                            <wps:spPr>
                              <a:xfrm>
                                <a:off x="2585472" y="84941"/>
                                <a:ext cx="7874" cy="64061"/>
                              </a:xfrm>
                              <a:custGeom>
                                <a:avLst/>
                                <a:gdLst>
                                  <a:gd name="connsiteX0" fmla="*/ 411 w 7874"/>
                                  <a:gd name="connsiteY0" fmla="*/ 9073 h 64061"/>
                                  <a:gd name="connsiteX1" fmla="*/ 411 w 7874"/>
                                  <a:gd name="connsiteY1" fmla="*/ 10 h 64061"/>
                                  <a:gd name="connsiteX2" fmla="*/ 8285 w 7874"/>
                                  <a:gd name="connsiteY2" fmla="*/ 10 h 64061"/>
                                  <a:gd name="connsiteX3" fmla="*/ 8285 w 7874"/>
                                  <a:gd name="connsiteY3" fmla="*/ 9073 h 64061"/>
                                  <a:gd name="connsiteX4" fmla="*/ 411 w 7874"/>
                                  <a:gd name="connsiteY4" fmla="*/ 64072 h 64061"/>
                                  <a:gd name="connsiteX5" fmla="*/ 411 w 7874"/>
                                  <a:gd name="connsiteY5" fmla="*/ 17686 h 64061"/>
                                  <a:gd name="connsiteX6" fmla="*/ 8285 w 7874"/>
                                  <a:gd name="connsiteY6" fmla="*/ 17686 h 64061"/>
                                  <a:gd name="connsiteX7" fmla="*/ 8285 w 7874"/>
                                  <a:gd name="connsiteY7" fmla="*/ 64072 h 64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874" h="64061">
                                    <a:moveTo>
                                      <a:pt x="411" y="9073"/>
                                    </a:moveTo>
                                    <a:lnTo>
                                      <a:pt x="411" y="10"/>
                                    </a:lnTo>
                                    <a:lnTo>
                                      <a:pt x="8285" y="10"/>
                                    </a:lnTo>
                                    <a:lnTo>
                                      <a:pt x="8285" y="9073"/>
                                    </a:lnTo>
                                    <a:close/>
                                    <a:moveTo>
                                      <a:pt x="411" y="64072"/>
                                    </a:moveTo>
                                    <a:lnTo>
                                      <a:pt x="411" y="17686"/>
                                    </a:lnTo>
                                    <a:lnTo>
                                      <a:pt x="8285" y="17686"/>
                                    </a:lnTo>
                                    <a:lnTo>
                                      <a:pt x="8285" y="64072"/>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69" name="Freeform: Shape 14569"/>
                            <wps:cNvSpPr/>
                            <wps:spPr>
                              <a:xfrm>
                                <a:off x="2602399" y="101568"/>
                                <a:ext cx="43521" cy="48483"/>
                              </a:xfrm>
                              <a:custGeom>
                                <a:avLst/>
                                <a:gdLst>
                                  <a:gd name="connsiteX0" fmla="*/ 414 w 43521"/>
                                  <a:gd name="connsiteY0" fmla="*/ 24252 h 48483"/>
                                  <a:gd name="connsiteX1" fmla="*/ 7589 w 43521"/>
                                  <a:gd name="connsiteY1" fmla="*/ 5153 h 48483"/>
                                  <a:gd name="connsiteX2" fmla="*/ 22187 w 43521"/>
                                  <a:gd name="connsiteY2" fmla="*/ 10 h 48483"/>
                                  <a:gd name="connsiteX3" fmla="*/ 37861 w 43521"/>
                                  <a:gd name="connsiteY3" fmla="*/ 6277 h 48483"/>
                                  <a:gd name="connsiteX4" fmla="*/ 43935 w 43521"/>
                                  <a:gd name="connsiteY4" fmla="*/ 23578 h 48483"/>
                                  <a:gd name="connsiteX5" fmla="*/ 41236 w 43521"/>
                                  <a:gd name="connsiteY5" fmla="*/ 37683 h 48483"/>
                                  <a:gd name="connsiteX6" fmla="*/ 33411 w 43521"/>
                                  <a:gd name="connsiteY6" fmla="*/ 45647 h 48483"/>
                                  <a:gd name="connsiteX7" fmla="*/ 22187 w 43521"/>
                                  <a:gd name="connsiteY7" fmla="*/ 48494 h 48483"/>
                                  <a:gd name="connsiteX8" fmla="*/ 6414 w 43521"/>
                                  <a:gd name="connsiteY8" fmla="*/ 42252 h 48483"/>
                                  <a:gd name="connsiteX9" fmla="*/ 414 w 43521"/>
                                  <a:gd name="connsiteY9" fmla="*/ 24252 h 48483"/>
                                  <a:gd name="connsiteX10" fmla="*/ 8514 w 43521"/>
                                  <a:gd name="connsiteY10" fmla="*/ 24252 h 48483"/>
                                  <a:gd name="connsiteX11" fmla="*/ 12388 w 43521"/>
                                  <a:gd name="connsiteY11" fmla="*/ 37609 h 48483"/>
                                  <a:gd name="connsiteX12" fmla="*/ 22187 w 43521"/>
                                  <a:gd name="connsiteY12" fmla="*/ 42027 h 48483"/>
                                  <a:gd name="connsiteX13" fmla="*/ 31936 w 43521"/>
                                  <a:gd name="connsiteY13" fmla="*/ 37584 h 48483"/>
                                  <a:gd name="connsiteX14" fmla="*/ 35836 w 43521"/>
                                  <a:gd name="connsiteY14" fmla="*/ 23977 h 48483"/>
                                  <a:gd name="connsiteX15" fmla="*/ 31911 w 43521"/>
                                  <a:gd name="connsiteY15" fmla="*/ 10945 h 48483"/>
                                  <a:gd name="connsiteX16" fmla="*/ 22187 w 43521"/>
                                  <a:gd name="connsiteY16" fmla="*/ 6501 h 48483"/>
                                  <a:gd name="connsiteX17" fmla="*/ 12388 w 43521"/>
                                  <a:gd name="connsiteY17" fmla="*/ 10920 h 48483"/>
                                  <a:gd name="connsiteX18" fmla="*/ 8514 w 43521"/>
                                  <a:gd name="connsiteY18" fmla="*/ 24252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521" h="48483">
                                    <a:moveTo>
                                      <a:pt x="414" y="24252"/>
                                    </a:moveTo>
                                    <a:cubicBezTo>
                                      <a:pt x="389" y="15664"/>
                                      <a:pt x="2789" y="9297"/>
                                      <a:pt x="7589" y="5153"/>
                                    </a:cubicBezTo>
                                    <a:cubicBezTo>
                                      <a:pt x="11563" y="1758"/>
                                      <a:pt x="16438" y="35"/>
                                      <a:pt x="22187" y="10"/>
                                    </a:cubicBezTo>
                                    <a:cubicBezTo>
                                      <a:pt x="28587" y="35"/>
                                      <a:pt x="33811" y="2132"/>
                                      <a:pt x="37861" y="6277"/>
                                    </a:cubicBezTo>
                                    <a:cubicBezTo>
                                      <a:pt x="41910" y="10471"/>
                                      <a:pt x="43935" y="16238"/>
                                      <a:pt x="43935" y="23578"/>
                                    </a:cubicBezTo>
                                    <a:cubicBezTo>
                                      <a:pt x="43935" y="29570"/>
                                      <a:pt x="43035" y="34263"/>
                                      <a:pt x="41236" y="37683"/>
                                    </a:cubicBezTo>
                                    <a:cubicBezTo>
                                      <a:pt x="39436" y="41104"/>
                                      <a:pt x="36811" y="43750"/>
                                      <a:pt x="33411" y="45647"/>
                                    </a:cubicBezTo>
                                    <a:cubicBezTo>
                                      <a:pt x="29962" y="47545"/>
                                      <a:pt x="26237" y="48494"/>
                                      <a:pt x="22187" y="48494"/>
                                    </a:cubicBezTo>
                                    <a:cubicBezTo>
                                      <a:pt x="15688" y="48494"/>
                                      <a:pt x="10413" y="46421"/>
                                      <a:pt x="6414" y="42252"/>
                                    </a:cubicBezTo>
                                    <a:cubicBezTo>
                                      <a:pt x="2389" y="38108"/>
                                      <a:pt x="389" y="32116"/>
                                      <a:pt x="414" y="24252"/>
                                    </a:cubicBezTo>
                                    <a:close/>
                                    <a:moveTo>
                                      <a:pt x="8514" y="24252"/>
                                    </a:moveTo>
                                    <a:cubicBezTo>
                                      <a:pt x="8489" y="30219"/>
                                      <a:pt x="9789" y="34663"/>
                                      <a:pt x="12388" y="37609"/>
                                    </a:cubicBezTo>
                                    <a:cubicBezTo>
                                      <a:pt x="14963" y="40579"/>
                                      <a:pt x="18238" y="42052"/>
                                      <a:pt x="22187" y="42027"/>
                                    </a:cubicBezTo>
                                    <a:cubicBezTo>
                                      <a:pt x="26087" y="42052"/>
                                      <a:pt x="29337" y="40579"/>
                                      <a:pt x="31936" y="37584"/>
                                    </a:cubicBezTo>
                                    <a:cubicBezTo>
                                      <a:pt x="34536" y="34638"/>
                                      <a:pt x="35836" y="30094"/>
                                      <a:pt x="35836" y="23977"/>
                                    </a:cubicBezTo>
                                    <a:cubicBezTo>
                                      <a:pt x="35836" y="18260"/>
                                      <a:pt x="34511" y="13916"/>
                                      <a:pt x="31911" y="10945"/>
                                    </a:cubicBezTo>
                                    <a:cubicBezTo>
                                      <a:pt x="29287" y="7999"/>
                                      <a:pt x="26062" y="6526"/>
                                      <a:pt x="22187" y="6501"/>
                                    </a:cubicBezTo>
                                    <a:cubicBezTo>
                                      <a:pt x="18238" y="6526"/>
                                      <a:pt x="14963" y="7999"/>
                                      <a:pt x="12388" y="10920"/>
                                    </a:cubicBezTo>
                                    <a:cubicBezTo>
                                      <a:pt x="9789" y="13891"/>
                                      <a:pt x="8489" y="18335"/>
                                      <a:pt x="8514" y="242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0" name="Freeform: Shape 14570"/>
                            <wps:cNvSpPr/>
                            <wps:spPr>
                              <a:xfrm>
                                <a:off x="2655149" y="101568"/>
                                <a:ext cx="37746" cy="47434"/>
                              </a:xfrm>
                              <a:custGeom>
                                <a:avLst/>
                                <a:gdLst>
                                  <a:gd name="connsiteX0" fmla="*/ 422 w 37746"/>
                                  <a:gd name="connsiteY0" fmla="*/ 47445 h 47434"/>
                                  <a:gd name="connsiteX1" fmla="*/ 422 w 37746"/>
                                  <a:gd name="connsiteY1" fmla="*/ 1059 h 47434"/>
                                  <a:gd name="connsiteX2" fmla="*/ 7521 w 37746"/>
                                  <a:gd name="connsiteY2" fmla="*/ 1059 h 47434"/>
                                  <a:gd name="connsiteX3" fmla="*/ 7521 w 37746"/>
                                  <a:gd name="connsiteY3" fmla="*/ 7650 h 47434"/>
                                  <a:gd name="connsiteX4" fmla="*/ 22295 w 37746"/>
                                  <a:gd name="connsiteY4" fmla="*/ 10 h 47434"/>
                                  <a:gd name="connsiteX5" fmla="*/ 30019 w 37746"/>
                                  <a:gd name="connsiteY5" fmla="*/ 1508 h 47434"/>
                                  <a:gd name="connsiteX6" fmla="*/ 35294 w 37746"/>
                                  <a:gd name="connsiteY6" fmla="*/ 5453 h 47434"/>
                                  <a:gd name="connsiteX7" fmla="*/ 37743 w 37746"/>
                                  <a:gd name="connsiteY7" fmla="*/ 11270 h 47434"/>
                                  <a:gd name="connsiteX8" fmla="*/ 38168 w 37746"/>
                                  <a:gd name="connsiteY8" fmla="*/ 18909 h 47434"/>
                                  <a:gd name="connsiteX9" fmla="*/ 38168 w 37746"/>
                                  <a:gd name="connsiteY9" fmla="*/ 47445 h 47434"/>
                                  <a:gd name="connsiteX10" fmla="*/ 30319 w 37746"/>
                                  <a:gd name="connsiteY10" fmla="*/ 47445 h 47434"/>
                                  <a:gd name="connsiteX11" fmla="*/ 30319 w 37746"/>
                                  <a:gd name="connsiteY11" fmla="*/ 19234 h 47434"/>
                                  <a:gd name="connsiteX12" fmla="*/ 29394 w 37746"/>
                                  <a:gd name="connsiteY12" fmla="*/ 12044 h 47434"/>
                                  <a:gd name="connsiteX13" fmla="*/ 26120 w 37746"/>
                                  <a:gd name="connsiteY13" fmla="*/ 8224 h 47434"/>
                                  <a:gd name="connsiteX14" fmla="*/ 20645 w 37746"/>
                                  <a:gd name="connsiteY14" fmla="*/ 6801 h 47434"/>
                                  <a:gd name="connsiteX15" fmla="*/ 11946 w 37746"/>
                                  <a:gd name="connsiteY15" fmla="*/ 9997 h 47434"/>
                                  <a:gd name="connsiteX16" fmla="*/ 8296 w 37746"/>
                                  <a:gd name="connsiteY16" fmla="*/ 22105 h 47434"/>
                                  <a:gd name="connsiteX17" fmla="*/ 8296 w 37746"/>
                                  <a:gd name="connsiteY17" fmla="*/ 47445 h 474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7746" h="47434">
                                    <a:moveTo>
                                      <a:pt x="422" y="47445"/>
                                    </a:moveTo>
                                    <a:lnTo>
                                      <a:pt x="422" y="1059"/>
                                    </a:lnTo>
                                    <a:lnTo>
                                      <a:pt x="7521" y="1059"/>
                                    </a:lnTo>
                                    <a:lnTo>
                                      <a:pt x="7521" y="7650"/>
                                    </a:lnTo>
                                    <a:cubicBezTo>
                                      <a:pt x="10896" y="2582"/>
                                      <a:pt x="15820" y="35"/>
                                      <a:pt x="22295" y="10"/>
                                    </a:cubicBezTo>
                                    <a:cubicBezTo>
                                      <a:pt x="25070" y="35"/>
                                      <a:pt x="27644" y="535"/>
                                      <a:pt x="30019" y="1508"/>
                                    </a:cubicBezTo>
                                    <a:cubicBezTo>
                                      <a:pt x="32344" y="2532"/>
                                      <a:pt x="34094" y="3855"/>
                                      <a:pt x="35294" y="5453"/>
                                    </a:cubicBezTo>
                                    <a:cubicBezTo>
                                      <a:pt x="36444" y="7101"/>
                                      <a:pt x="37268" y="9023"/>
                                      <a:pt x="37743" y="11270"/>
                                    </a:cubicBezTo>
                                    <a:cubicBezTo>
                                      <a:pt x="38018" y="12718"/>
                                      <a:pt x="38168" y="15264"/>
                                      <a:pt x="38168" y="18909"/>
                                    </a:cubicBezTo>
                                    <a:lnTo>
                                      <a:pt x="38168" y="47445"/>
                                    </a:lnTo>
                                    <a:lnTo>
                                      <a:pt x="30319" y="47445"/>
                                    </a:lnTo>
                                    <a:lnTo>
                                      <a:pt x="30319" y="19234"/>
                                    </a:lnTo>
                                    <a:cubicBezTo>
                                      <a:pt x="30294" y="16038"/>
                                      <a:pt x="29994" y="13642"/>
                                      <a:pt x="29394" y="12044"/>
                                    </a:cubicBezTo>
                                    <a:cubicBezTo>
                                      <a:pt x="28769" y="10471"/>
                                      <a:pt x="27669" y="9198"/>
                                      <a:pt x="26120" y="8224"/>
                                    </a:cubicBezTo>
                                    <a:cubicBezTo>
                                      <a:pt x="24545" y="7300"/>
                                      <a:pt x="22720" y="6826"/>
                                      <a:pt x="20645" y="6801"/>
                                    </a:cubicBezTo>
                                    <a:cubicBezTo>
                                      <a:pt x="17270" y="6826"/>
                                      <a:pt x="14371" y="7874"/>
                                      <a:pt x="11946" y="9997"/>
                                    </a:cubicBezTo>
                                    <a:cubicBezTo>
                                      <a:pt x="9496" y="12144"/>
                                      <a:pt x="8271" y="16188"/>
                                      <a:pt x="8296" y="22105"/>
                                    </a:cubicBezTo>
                                    <a:lnTo>
                                      <a:pt x="8296" y="47445"/>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1" name="Freeform: Shape 14571"/>
                            <wps:cNvSpPr/>
                            <wps:spPr>
                              <a:xfrm>
                                <a:off x="2702331" y="101568"/>
                                <a:ext cx="42771" cy="48483"/>
                              </a:xfrm>
                              <a:custGeom>
                                <a:avLst/>
                                <a:gdLst>
                                  <a:gd name="connsiteX0" fmla="*/ 33402 w 42771"/>
                                  <a:gd name="connsiteY0" fmla="*/ 41728 h 48483"/>
                                  <a:gd name="connsiteX1" fmla="*/ 24978 w 42771"/>
                                  <a:gd name="connsiteY1" fmla="*/ 46971 h 48483"/>
                                  <a:gd name="connsiteX2" fmla="*/ 16304 w 42771"/>
                                  <a:gd name="connsiteY2" fmla="*/ 48494 h 48483"/>
                                  <a:gd name="connsiteX3" fmla="*/ 4530 w 42771"/>
                                  <a:gd name="connsiteY3" fmla="*/ 44774 h 48483"/>
                                  <a:gd name="connsiteX4" fmla="*/ 431 w 42771"/>
                                  <a:gd name="connsiteY4" fmla="*/ 35212 h 48483"/>
                                  <a:gd name="connsiteX5" fmla="*/ 1980 w 42771"/>
                                  <a:gd name="connsiteY5" fmla="*/ 28995 h 48483"/>
                                  <a:gd name="connsiteX6" fmla="*/ 6030 w 42771"/>
                                  <a:gd name="connsiteY6" fmla="*/ 24477 h 48483"/>
                                  <a:gd name="connsiteX7" fmla="*/ 11705 w 42771"/>
                                  <a:gd name="connsiteY7" fmla="*/ 21880 h 48483"/>
                                  <a:gd name="connsiteX8" fmla="*/ 18704 w 42771"/>
                                  <a:gd name="connsiteY8" fmla="*/ 20707 h 48483"/>
                                  <a:gd name="connsiteX9" fmla="*/ 32753 w 42771"/>
                                  <a:gd name="connsiteY9" fmla="*/ 17986 h 48483"/>
                                  <a:gd name="connsiteX10" fmla="*/ 32778 w 42771"/>
                                  <a:gd name="connsiteY10" fmla="*/ 15938 h 48483"/>
                                  <a:gd name="connsiteX11" fmla="*/ 30553 w 42771"/>
                                  <a:gd name="connsiteY11" fmla="*/ 9173 h 48483"/>
                                  <a:gd name="connsiteX12" fmla="*/ 21579 w 42771"/>
                                  <a:gd name="connsiteY12" fmla="*/ 6501 h 48483"/>
                                  <a:gd name="connsiteX13" fmla="*/ 13379 w 42771"/>
                                  <a:gd name="connsiteY13" fmla="*/ 8449 h 48483"/>
                                  <a:gd name="connsiteX14" fmla="*/ 9480 w 42771"/>
                                  <a:gd name="connsiteY14" fmla="*/ 15339 h 48483"/>
                                  <a:gd name="connsiteX15" fmla="*/ 1780 w 42771"/>
                                  <a:gd name="connsiteY15" fmla="*/ 14291 h 48483"/>
                                  <a:gd name="connsiteX16" fmla="*/ 5230 w 42771"/>
                                  <a:gd name="connsiteY16" fmla="*/ 6327 h 48483"/>
                                  <a:gd name="connsiteX17" fmla="*/ 12179 w 42771"/>
                                  <a:gd name="connsiteY17" fmla="*/ 1658 h 48483"/>
                                  <a:gd name="connsiteX18" fmla="*/ 22729 w 42771"/>
                                  <a:gd name="connsiteY18" fmla="*/ 10 h 48483"/>
                                  <a:gd name="connsiteX19" fmla="*/ 32403 w 42771"/>
                                  <a:gd name="connsiteY19" fmla="*/ 1408 h 48483"/>
                                  <a:gd name="connsiteX20" fmla="*/ 37877 w 42771"/>
                                  <a:gd name="connsiteY20" fmla="*/ 4929 h 48483"/>
                                  <a:gd name="connsiteX21" fmla="*/ 40327 w 42771"/>
                                  <a:gd name="connsiteY21" fmla="*/ 10271 h 48483"/>
                                  <a:gd name="connsiteX22" fmla="*/ 40702 w 42771"/>
                                  <a:gd name="connsiteY22" fmla="*/ 17511 h 48483"/>
                                  <a:gd name="connsiteX23" fmla="*/ 40702 w 42771"/>
                                  <a:gd name="connsiteY23" fmla="*/ 27997 h 48483"/>
                                  <a:gd name="connsiteX24" fmla="*/ 41202 w 42771"/>
                                  <a:gd name="connsiteY24" fmla="*/ 41878 h 48483"/>
                                  <a:gd name="connsiteX25" fmla="*/ 43202 w 42771"/>
                                  <a:gd name="connsiteY25" fmla="*/ 47445 h 48483"/>
                                  <a:gd name="connsiteX26" fmla="*/ 34977 w 42771"/>
                                  <a:gd name="connsiteY26" fmla="*/ 47445 h 48483"/>
                                  <a:gd name="connsiteX27" fmla="*/ 33402 w 42771"/>
                                  <a:gd name="connsiteY27" fmla="*/ 41728 h 48483"/>
                                  <a:gd name="connsiteX28" fmla="*/ 32753 w 42771"/>
                                  <a:gd name="connsiteY28" fmla="*/ 24152 h 48483"/>
                                  <a:gd name="connsiteX29" fmla="*/ 19879 w 42771"/>
                                  <a:gd name="connsiteY29" fmla="*/ 27123 h 48483"/>
                                  <a:gd name="connsiteX30" fmla="*/ 13004 w 42771"/>
                                  <a:gd name="connsiteY30" fmla="*/ 28696 h 48483"/>
                                  <a:gd name="connsiteX31" fmla="*/ 9905 w 42771"/>
                                  <a:gd name="connsiteY31" fmla="*/ 31267 h 48483"/>
                                  <a:gd name="connsiteX32" fmla="*/ 8830 w 42771"/>
                                  <a:gd name="connsiteY32" fmla="*/ 34987 h 48483"/>
                                  <a:gd name="connsiteX33" fmla="*/ 11205 w 42771"/>
                                  <a:gd name="connsiteY33" fmla="*/ 40230 h 48483"/>
                                  <a:gd name="connsiteX34" fmla="*/ 18179 w 42771"/>
                                  <a:gd name="connsiteY34" fmla="*/ 42327 h 48483"/>
                                  <a:gd name="connsiteX35" fmla="*/ 26278 w 42771"/>
                                  <a:gd name="connsiteY35" fmla="*/ 40355 h 48483"/>
                                  <a:gd name="connsiteX36" fmla="*/ 31478 w 42771"/>
                                  <a:gd name="connsiteY36" fmla="*/ 34912 h 48483"/>
                                  <a:gd name="connsiteX37" fmla="*/ 32753 w 42771"/>
                                  <a:gd name="connsiteY37" fmla="*/ 27048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42771" h="48483">
                                    <a:moveTo>
                                      <a:pt x="33402" y="41728"/>
                                    </a:moveTo>
                                    <a:cubicBezTo>
                                      <a:pt x="30478" y="44224"/>
                                      <a:pt x="27653" y="45972"/>
                                      <a:pt x="24978" y="46971"/>
                                    </a:cubicBezTo>
                                    <a:cubicBezTo>
                                      <a:pt x="22254" y="47994"/>
                                      <a:pt x="19379" y="48494"/>
                                      <a:pt x="16304" y="48494"/>
                                    </a:cubicBezTo>
                                    <a:cubicBezTo>
                                      <a:pt x="11180" y="48494"/>
                                      <a:pt x="7255" y="47270"/>
                                      <a:pt x="4530" y="44774"/>
                                    </a:cubicBezTo>
                                    <a:cubicBezTo>
                                      <a:pt x="1780" y="42302"/>
                                      <a:pt x="406" y="39106"/>
                                      <a:pt x="431" y="35212"/>
                                    </a:cubicBezTo>
                                    <a:cubicBezTo>
                                      <a:pt x="406" y="32965"/>
                                      <a:pt x="931" y="30893"/>
                                      <a:pt x="1980" y="28995"/>
                                    </a:cubicBezTo>
                                    <a:cubicBezTo>
                                      <a:pt x="3005" y="27123"/>
                                      <a:pt x="4355" y="25625"/>
                                      <a:pt x="6030" y="24477"/>
                                    </a:cubicBezTo>
                                    <a:cubicBezTo>
                                      <a:pt x="7705" y="23353"/>
                                      <a:pt x="9580" y="22479"/>
                                      <a:pt x="11705" y="21880"/>
                                    </a:cubicBezTo>
                                    <a:cubicBezTo>
                                      <a:pt x="13229" y="21506"/>
                                      <a:pt x="15579" y="21106"/>
                                      <a:pt x="18704" y="20707"/>
                                    </a:cubicBezTo>
                                    <a:cubicBezTo>
                                      <a:pt x="25053" y="19958"/>
                                      <a:pt x="29728" y="19059"/>
                                      <a:pt x="32753" y="17986"/>
                                    </a:cubicBezTo>
                                    <a:cubicBezTo>
                                      <a:pt x="32753" y="16937"/>
                                      <a:pt x="32753" y="16263"/>
                                      <a:pt x="32778" y="15938"/>
                                    </a:cubicBezTo>
                                    <a:cubicBezTo>
                                      <a:pt x="32753" y="12768"/>
                                      <a:pt x="32028" y="10496"/>
                                      <a:pt x="30553" y="9173"/>
                                    </a:cubicBezTo>
                                    <a:cubicBezTo>
                                      <a:pt x="28528" y="7400"/>
                                      <a:pt x="25528" y="6526"/>
                                      <a:pt x="21579" y="6501"/>
                                    </a:cubicBezTo>
                                    <a:cubicBezTo>
                                      <a:pt x="17854" y="6526"/>
                                      <a:pt x="15129" y="7175"/>
                                      <a:pt x="13379" y="8449"/>
                                    </a:cubicBezTo>
                                    <a:cubicBezTo>
                                      <a:pt x="11605" y="9772"/>
                                      <a:pt x="10305" y="12069"/>
                                      <a:pt x="9480" y="15339"/>
                                    </a:cubicBezTo>
                                    <a:lnTo>
                                      <a:pt x="1780" y="14291"/>
                                    </a:lnTo>
                                    <a:cubicBezTo>
                                      <a:pt x="2455" y="11020"/>
                                      <a:pt x="3605" y="8349"/>
                                      <a:pt x="5230" y="6327"/>
                                    </a:cubicBezTo>
                                    <a:cubicBezTo>
                                      <a:pt x="6805" y="4304"/>
                                      <a:pt x="9130" y="2756"/>
                                      <a:pt x="12179" y="1658"/>
                                    </a:cubicBezTo>
                                    <a:cubicBezTo>
                                      <a:pt x="15204" y="584"/>
                                      <a:pt x="18704" y="35"/>
                                      <a:pt x="22729" y="10"/>
                                    </a:cubicBezTo>
                                    <a:cubicBezTo>
                                      <a:pt x="26678" y="35"/>
                                      <a:pt x="29903" y="510"/>
                                      <a:pt x="32403" y="1408"/>
                                    </a:cubicBezTo>
                                    <a:cubicBezTo>
                                      <a:pt x="34852" y="2357"/>
                                      <a:pt x="36677" y="3530"/>
                                      <a:pt x="37877" y="4929"/>
                                    </a:cubicBezTo>
                                    <a:cubicBezTo>
                                      <a:pt x="39027" y="6352"/>
                                      <a:pt x="39852" y="8124"/>
                                      <a:pt x="40327" y="10271"/>
                                    </a:cubicBezTo>
                                    <a:cubicBezTo>
                                      <a:pt x="40552" y="11619"/>
                                      <a:pt x="40677" y="14041"/>
                                      <a:pt x="40702" y="17511"/>
                                    </a:cubicBezTo>
                                    <a:lnTo>
                                      <a:pt x="40702" y="27997"/>
                                    </a:lnTo>
                                    <a:cubicBezTo>
                                      <a:pt x="40677" y="35337"/>
                                      <a:pt x="40852" y="39955"/>
                                      <a:pt x="41202" y="41878"/>
                                    </a:cubicBezTo>
                                    <a:cubicBezTo>
                                      <a:pt x="41552" y="43825"/>
                                      <a:pt x="42202" y="45672"/>
                                      <a:pt x="43202" y="47445"/>
                                    </a:cubicBezTo>
                                    <a:lnTo>
                                      <a:pt x="34977" y="47445"/>
                                    </a:lnTo>
                                    <a:cubicBezTo>
                                      <a:pt x="34152" y="45822"/>
                                      <a:pt x="33627" y="43925"/>
                                      <a:pt x="33402" y="41728"/>
                                    </a:cubicBezTo>
                                    <a:close/>
                                    <a:moveTo>
                                      <a:pt x="32753" y="24152"/>
                                    </a:moveTo>
                                    <a:cubicBezTo>
                                      <a:pt x="29878" y="25325"/>
                                      <a:pt x="25578" y="26324"/>
                                      <a:pt x="19879" y="27123"/>
                                    </a:cubicBezTo>
                                    <a:cubicBezTo>
                                      <a:pt x="16629" y="27597"/>
                                      <a:pt x="14354" y="28122"/>
                                      <a:pt x="13004" y="28696"/>
                                    </a:cubicBezTo>
                                    <a:cubicBezTo>
                                      <a:pt x="11655" y="29295"/>
                                      <a:pt x="10605" y="30144"/>
                                      <a:pt x="9905" y="31267"/>
                                    </a:cubicBezTo>
                                    <a:cubicBezTo>
                                      <a:pt x="9155" y="32391"/>
                                      <a:pt x="8805" y="33639"/>
                                      <a:pt x="8830" y="34987"/>
                                    </a:cubicBezTo>
                                    <a:cubicBezTo>
                                      <a:pt x="8805" y="37109"/>
                                      <a:pt x="9605" y="38857"/>
                                      <a:pt x="11205" y="40230"/>
                                    </a:cubicBezTo>
                                    <a:cubicBezTo>
                                      <a:pt x="12779" y="41653"/>
                                      <a:pt x="15104" y="42352"/>
                                      <a:pt x="18179" y="42327"/>
                                    </a:cubicBezTo>
                                    <a:cubicBezTo>
                                      <a:pt x="21204" y="42352"/>
                                      <a:pt x="23903" y="41703"/>
                                      <a:pt x="26278" y="40355"/>
                                    </a:cubicBezTo>
                                    <a:cubicBezTo>
                                      <a:pt x="28628" y="39057"/>
                                      <a:pt x="30353" y="37234"/>
                                      <a:pt x="31478" y="34912"/>
                                    </a:cubicBezTo>
                                    <a:cubicBezTo>
                                      <a:pt x="32303" y="33140"/>
                                      <a:pt x="32728" y="30518"/>
                                      <a:pt x="32753" y="270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2" name="Freeform: Shape 14572"/>
                            <wps:cNvSpPr/>
                            <wps:spPr>
                              <a:xfrm>
                                <a:off x="2754632" y="84941"/>
                                <a:ext cx="7874" cy="64061"/>
                              </a:xfrm>
                              <a:custGeom>
                                <a:avLst/>
                                <a:gdLst>
                                  <a:gd name="connsiteX0" fmla="*/ 438 w 7874"/>
                                  <a:gd name="connsiteY0" fmla="*/ 64072 h 64061"/>
                                  <a:gd name="connsiteX1" fmla="*/ 438 w 7874"/>
                                  <a:gd name="connsiteY1" fmla="*/ 10 h 64061"/>
                                  <a:gd name="connsiteX2" fmla="*/ 8312 w 7874"/>
                                  <a:gd name="connsiteY2" fmla="*/ 10 h 64061"/>
                                  <a:gd name="connsiteX3" fmla="*/ 8312 w 7874"/>
                                  <a:gd name="connsiteY3" fmla="*/ 64072 h 64061"/>
                                </a:gdLst>
                                <a:ahLst/>
                                <a:cxnLst>
                                  <a:cxn ang="0">
                                    <a:pos x="connsiteX0" y="connsiteY0"/>
                                  </a:cxn>
                                  <a:cxn ang="0">
                                    <a:pos x="connsiteX1" y="connsiteY1"/>
                                  </a:cxn>
                                  <a:cxn ang="0">
                                    <a:pos x="connsiteX2" y="connsiteY2"/>
                                  </a:cxn>
                                  <a:cxn ang="0">
                                    <a:pos x="connsiteX3" y="connsiteY3"/>
                                  </a:cxn>
                                </a:cxnLst>
                                <a:rect l="l" t="t" r="r" b="b"/>
                                <a:pathLst>
                                  <a:path w="7874" h="64061">
                                    <a:moveTo>
                                      <a:pt x="438" y="64072"/>
                                    </a:moveTo>
                                    <a:lnTo>
                                      <a:pt x="438" y="10"/>
                                    </a:lnTo>
                                    <a:lnTo>
                                      <a:pt x="8312" y="10"/>
                                    </a:lnTo>
                                    <a:lnTo>
                                      <a:pt x="8312" y="64072"/>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3" name="Freeform: Shape 14573"/>
                            <wps:cNvSpPr/>
                            <wps:spPr>
                              <a:xfrm>
                                <a:off x="2768810" y="149002"/>
                                <a:ext cx="6399" cy="6391"/>
                              </a:xfrm>
                              <a:custGeom>
                                <a:avLst/>
                                <a:gdLst/>
                                <a:ahLst/>
                                <a:cxnLst/>
                                <a:rect l="l" t="t" r="r" b="b"/>
                                <a:pathLst>
                                  <a:path w="6399" h="6391"/>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4" name="Freeform: Shape 14574"/>
                            <wps:cNvSpPr/>
                            <wps:spPr>
                              <a:xfrm>
                                <a:off x="2846279" y="101568"/>
                                <a:ext cx="38596" cy="48483"/>
                              </a:xfrm>
                              <a:custGeom>
                                <a:avLst/>
                                <a:gdLst>
                                  <a:gd name="connsiteX0" fmla="*/ 452 w 38596"/>
                                  <a:gd name="connsiteY0" fmla="*/ 33589 h 48483"/>
                                  <a:gd name="connsiteX1" fmla="*/ 8252 w 38596"/>
                                  <a:gd name="connsiteY1" fmla="*/ 32366 h 48483"/>
                                  <a:gd name="connsiteX2" fmla="*/ 11901 w 38596"/>
                                  <a:gd name="connsiteY2" fmla="*/ 39556 h 48483"/>
                                  <a:gd name="connsiteX3" fmla="*/ 20275 w 38596"/>
                                  <a:gd name="connsiteY3" fmla="*/ 42027 h 48483"/>
                                  <a:gd name="connsiteX4" fmla="*/ 28325 w 38596"/>
                                  <a:gd name="connsiteY4" fmla="*/ 39830 h 48483"/>
                                  <a:gd name="connsiteX5" fmla="*/ 30949 w 38596"/>
                                  <a:gd name="connsiteY5" fmla="*/ 34638 h 48483"/>
                                  <a:gd name="connsiteX6" fmla="*/ 28625 w 38596"/>
                                  <a:gd name="connsiteY6" fmla="*/ 30443 h 48483"/>
                                  <a:gd name="connsiteX7" fmla="*/ 20575 w 38596"/>
                                  <a:gd name="connsiteY7" fmla="*/ 27772 h 48483"/>
                                  <a:gd name="connsiteX8" fmla="*/ 8577 w 38596"/>
                                  <a:gd name="connsiteY8" fmla="*/ 24002 h 48483"/>
                                  <a:gd name="connsiteX9" fmla="*/ 3502 w 38596"/>
                                  <a:gd name="connsiteY9" fmla="*/ 19608 h 48483"/>
                                  <a:gd name="connsiteX10" fmla="*/ 1777 w 38596"/>
                                  <a:gd name="connsiteY10" fmla="*/ 13367 h 48483"/>
                                  <a:gd name="connsiteX11" fmla="*/ 3177 w 38596"/>
                                  <a:gd name="connsiteY11" fmla="*/ 7625 h 48483"/>
                                  <a:gd name="connsiteX12" fmla="*/ 7052 w 38596"/>
                                  <a:gd name="connsiteY12" fmla="*/ 3231 h 48483"/>
                                  <a:gd name="connsiteX13" fmla="*/ 12076 w 38596"/>
                                  <a:gd name="connsiteY13" fmla="*/ 959 h 48483"/>
                                  <a:gd name="connsiteX14" fmla="*/ 18876 w 38596"/>
                                  <a:gd name="connsiteY14" fmla="*/ 10 h 48483"/>
                                  <a:gd name="connsiteX15" fmla="*/ 28475 w 38596"/>
                                  <a:gd name="connsiteY15" fmla="*/ 1583 h 48483"/>
                                  <a:gd name="connsiteX16" fmla="*/ 34574 w 38596"/>
                                  <a:gd name="connsiteY16" fmla="*/ 5852 h 48483"/>
                                  <a:gd name="connsiteX17" fmla="*/ 37299 w 38596"/>
                                  <a:gd name="connsiteY17" fmla="*/ 13017 h 48483"/>
                                  <a:gd name="connsiteX18" fmla="*/ 29600 w 38596"/>
                                  <a:gd name="connsiteY18" fmla="*/ 14066 h 48483"/>
                                  <a:gd name="connsiteX19" fmla="*/ 26550 w 38596"/>
                                  <a:gd name="connsiteY19" fmla="*/ 8474 h 48483"/>
                                  <a:gd name="connsiteX20" fmla="*/ 19451 w 38596"/>
                                  <a:gd name="connsiteY20" fmla="*/ 6451 h 48483"/>
                                  <a:gd name="connsiteX21" fmla="*/ 11701 w 38596"/>
                                  <a:gd name="connsiteY21" fmla="*/ 8249 h 48483"/>
                                  <a:gd name="connsiteX22" fmla="*/ 9376 w 38596"/>
                                  <a:gd name="connsiteY22" fmla="*/ 12443 h 48483"/>
                                  <a:gd name="connsiteX23" fmla="*/ 10351 w 38596"/>
                                  <a:gd name="connsiteY23" fmla="*/ 15189 h 48483"/>
                                  <a:gd name="connsiteX24" fmla="*/ 13351 w 38596"/>
                                  <a:gd name="connsiteY24" fmla="*/ 17287 h 48483"/>
                                  <a:gd name="connsiteX25" fmla="*/ 20325 w 38596"/>
                                  <a:gd name="connsiteY25" fmla="*/ 19309 h 48483"/>
                                  <a:gd name="connsiteX26" fmla="*/ 31974 w 38596"/>
                                  <a:gd name="connsiteY26" fmla="*/ 22954 h 48483"/>
                                  <a:gd name="connsiteX27" fmla="*/ 37149 w 38596"/>
                                  <a:gd name="connsiteY27" fmla="*/ 27098 h 48483"/>
                                  <a:gd name="connsiteX28" fmla="*/ 39049 w 38596"/>
                                  <a:gd name="connsiteY28" fmla="*/ 33814 h 48483"/>
                                  <a:gd name="connsiteX29" fmla="*/ 36749 w 38596"/>
                                  <a:gd name="connsiteY29" fmla="*/ 41229 h 48483"/>
                                  <a:gd name="connsiteX30" fmla="*/ 30125 w 38596"/>
                                  <a:gd name="connsiteY30" fmla="*/ 46596 h 48483"/>
                                  <a:gd name="connsiteX31" fmla="*/ 20325 w 38596"/>
                                  <a:gd name="connsiteY31" fmla="*/ 48494 h 48483"/>
                                  <a:gd name="connsiteX32" fmla="*/ 6502 w 38596"/>
                                  <a:gd name="connsiteY32" fmla="*/ 44749 h 48483"/>
                                  <a:gd name="connsiteX33" fmla="*/ 452 w 38596"/>
                                  <a:gd name="connsiteY33" fmla="*/ 33589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38596" h="48483">
                                    <a:moveTo>
                                      <a:pt x="452" y="33589"/>
                                    </a:moveTo>
                                    <a:lnTo>
                                      <a:pt x="8252" y="32366"/>
                                    </a:lnTo>
                                    <a:cubicBezTo>
                                      <a:pt x="8652" y="35511"/>
                                      <a:pt x="9876" y="37908"/>
                                      <a:pt x="11901" y="39556"/>
                                    </a:cubicBezTo>
                                    <a:cubicBezTo>
                                      <a:pt x="13876" y="41229"/>
                                      <a:pt x="16676" y="42052"/>
                                      <a:pt x="20275" y="42027"/>
                                    </a:cubicBezTo>
                                    <a:cubicBezTo>
                                      <a:pt x="23875" y="42052"/>
                                      <a:pt x="26550" y="41328"/>
                                      <a:pt x="28325" y="39830"/>
                                    </a:cubicBezTo>
                                    <a:cubicBezTo>
                                      <a:pt x="30050" y="38382"/>
                                      <a:pt x="30924" y="36635"/>
                                      <a:pt x="30949" y="34638"/>
                                    </a:cubicBezTo>
                                    <a:cubicBezTo>
                                      <a:pt x="30924" y="32865"/>
                                      <a:pt x="30149" y="31467"/>
                                      <a:pt x="28625" y="30443"/>
                                    </a:cubicBezTo>
                                    <a:cubicBezTo>
                                      <a:pt x="27525" y="29744"/>
                                      <a:pt x="24850" y="28871"/>
                                      <a:pt x="20575" y="27772"/>
                                    </a:cubicBezTo>
                                    <a:cubicBezTo>
                                      <a:pt x="14801" y="26349"/>
                                      <a:pt x="10801" y="25076"/>
                                      <a:pt x="8577" y="24002"/>
                                    </a:cubicBezTo>
                                    <a:cubicBezTo>
                                      <a:pt x="6327" y="22954"/>
                                      <a:pt x="4627" y="21506"/>
                                      <a:pt x="3502" y="19608"/>
                                    </a:cubicBezTo>
                                    <a:cubicBezTo>
                                      <a:pt x="2327" y="17761"/>
                                      <a:pt x="1752" y="15664"/>
                                      <a:pt x="1777" y="13367"/>
                                    </a:cubicBezTo>
                                    <a:cubicBezTo>
                                      <a:pt x="1752" y="11320"/>
                                      <a:pt x="2227" y="9422"/>
                                      <a:pt x="3177" y="7625"/>
                                    </a:cubicBezTo>
                                    <a:cubicBezTo>
                                      <a:pt x="4127" y="5877"/>
                                      <a:pt x="5402" y="4404"/>
                                      <a:pt x="7052" y="3231"/>
                                    </a:cubicBezTo>
                                    <a:cubicBezTo>
                                      <a:pt x="8252" y="2357"/>
                                      <a:pt x="9926" y="1608"/>
                                      <a:pt x="12076" y="959"/>
                                    </a:cubicBezTo>
                                    <a:cubicBezTo>
                                      <a:pt x="14176" y="360"/>
                                      <a:pt x="16451" y="35"/>
                                      <a:pt x="18876" y="10"/>
                                    </a:cubicBezTo>
                                    <a:cubicBezTo>
                                      <a:pt x="22500" y="35"/>
                                      <a:pt x="25700" y="560"/>
                                      <a:pt x="28475" y="1583"/>
                                    </a:cubicBezTo>
                                    <a:cubicBezTo>
                                      <a:pt x="31199" y="2657"/>
                                      <a:pt x="33224" y="4080"/>
                                      <a:pt x="34574" y="5852"/>
                                    </a:cubicBezTo>
                                    <a:cubicBezTo>
                                      <a:pt x="35874" y="7650"/>
                                      <a:pt x="36799" y="10046"/>
                                      <a:pt x="37299" y="13017"/>
                                    </a:cubicBezTo>
                                    <a:lnTo>
                                      <a:pt x="29600" y="14066"/>
                                    </a:lnTo>
                                    <a:cubicBezTo>
                                      <a:pt x="29225" y="11719"/>
                                      <a:pt x="28200" y="9847"/>
                                      <a:pt x="26550" y="8474"/>
                                    </a:cubicBezTo>
                                    <a:cubicBezTo>
                                      <a:pt x="24850" y="7150"/>
                                      <a:pt x="22500" y="6476"/>
                                      <a:pt x="19451" y="6451"/>
                                    </a:cubicBezTo>
                                    <a:cubicBezTo>
                                      <a:pt x="15826" y="6476"/>
                                      <a:pt x="13226" y="7076"/>
                                      <a:pt x="11701" y="8249"/>
                                    </a:cubicBezTo>
                                    <a:cubicBezTo>
                                      <a:pt x="10126" y="9472"/>
                                      <a:pt x="9351" y="10870"/>
                                      <a:pt x="9376" y="12443"/>
                                    </a:cubicBezTo>
                                    <a:cubicBezTo>
                                      <a:pt x="9351" y="13492"/>
                                      <a:pt x="9676" y="14415"/>
                                      <a:pt x="10351" y="15189"/>
                                    </a:cubicBezTo>
                                    <a:cubicBezTo>
                                      <a:pt x="10951" y="16063"/>
                                      <a:pt x="11951" y="16762"/>
                                      <a:pt x="13351" y="17287"/>
                                    </a:cubicBezTo>
                                    <a:cubicBezTo>
                                      <a:pt x="14126" y="17611"/>
                                      <a:pt x="16451" y="18285"/>
                                      <a:pt x="20325" y="19309"/>
                                    </a:cubicBezTo>
                                    <a:cubicBezTo>
                                      <a:pt x="25875" y="20807"/>
                                      <a:pt x="29775" y="22005"/>
                                      <a:pt x="31974" y="22954"/>
                                    </a:cubicBezTo>
                                    <a:cubicBezTo>
                                      <a:pt x="34174" y="23902"/>
                                      <a:pt x="35899" y="25300"/>
                                      <a:pt x="37149" y="27098"/>
                                    </a:cubicBezTo>
                                    <a:cubicBezTo>
                                      <a:pt x="38399" y="28920"/>
                                      <a:pt x="39024" y="31142"/>
                                      <a:pt x="39049" y="33814"/>
                                    </a:cubicBezTo>
                                    <a:cubicBezTo>
                                      <a:pt x="39024" y="36460"/>
                                      <a:pt x="38249" y="38932"/>
                                      <a:pt x="36749" y="41229"/>
                                    </a:cubicBezTo>
                                    <a:cubicBezTo>
                                      <a:pt x="35199" y="43550"/>
                                      <a:pt x="32999" y="45348"/>
                                      <a:pt x="30125" y="46596"/>
                                    </a:cubicBezTo>
                                    <a:cubicBezTo>
                                      <a:pt x="27225" y="47869"/>
                                      <a:pt x="23950" y="48494"/>
                                      <a:pt x="20325" y="48494"/>
                                    </a:cubicBezTo>
                                    <a:cubicBezTo>
                                      <a:pt x="14251" y="48494"/>
                                      <a:pt x="9651" y="47245"/>
                                      <a:pt x="6502" y="44749"/>
                                    </a:cubicBezTo>
                                    <a:cubicBezTo>
                                      <a:pt x="3327" y="42252"/>
                                      <a:pt x="1302" y="38532"/>
                                      <a:pt x="452" y="3358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5" name="Freeform: Shape 14575"/>
                            <wps:cNvSpPr/>
                            <wps:spPr>
                              <a:xfrm>
                                <a:off x="2891075" y="101568"/>
                                <a:ext cx="38596" cy="48483"/>
                              </a:xfrm>
                              <a:custGeom>
                                <a:avLst/>
                                <a:gdLst>
                                  <a:gd name="connsiteX0" fmla="*/ 459 w 38596"/>
                                  <a:gd name="connsiteY0" fmla="*/ 33589 h 48483"/>
                                  <a:gd name="connsiteX1" fmla="*/ 8259 w 38596"/>
                                  <a:gd name="connsiteY1" fmla="*/ 32366 h 48483"/>
                                  <a:gd name="connsiteX2" fmla="*/ 11908 w 38596"/>
                                  <a:gd name="connsiteY2" fmla="*/ 39556 h 48483"/>
                                  <a:gd name="connsiteX3" fmla="*/ 20282 w 38596"/>
                                  <a:gd name="connsiteY3" fmla="*/ 42027 h 48483"/>
                                  <a:gd name="connsiteX4" fmla="*/ 28332 w 38596"/>
                                  <a:gd name="connsiteY4" fmla="*/ 39830 h 48483"/>
                                  <a:gd name="connsiteX5" fmla="*/ 30956 w 38596"/>
                                  <a:gd name="connsiteY5" fmla="*/ 34638 h 48483"/>
                                  <a:gd name="connsiteX6" fmla="*/ 28632 w 38596"/>
                                  <a:gd name="connsiteY6" fmla="*/ 30443 h 48483"/>
                                  <a:gd name="connsiteX7" fmla="*/ 20582 w 38596"/>
                                  <a:gd name="connsiteY7" fmla="*/ 27772 h 48483"/>
                                  <a:gd name="connsiteX8" fmla="*/ 8584 w 38596"/>
                                  <a:gd name="connsiteY8" fmla="*/ 24002 h 48483"/>
                                  <a:gd name="connsiteX9" fmla="*/ 3509 w 38596"/>
                                  <a:gd name="connsiteY9" fmla="*/ 19608 h 48483"/>
                                  <a:gd name="connsiteX10" fmla="*/ 1784 w 38596"/>
                                  <a:gd name="connsiteY10" fmla="*/ 13367 h 48483"/>
                                  <a:gd name="connsiteX11" fmla="*/ 3184 w 38596"/>
                                  <a:gd name="connsiteY11" fmla="*/ 7625 h 48483"/>
                                  <a:gd name="connsiteX12" fmla="*/ 7059 w 38596"/>
                                  <a:gd name="connsiteY12" fmla="*/ 3231 h 48483"/>
                                  <a:gd name="connsiteX13" fmla="*/ 12083 w 38596"/>
                                  <a:gd name="connsiteY13" fmla="*/ 959 h 48483"/>
                                  <a:gd name="connsiteX14" fmla="*/ 18883 w 38596"/>
                                  <a:gd name="connsiteY14" fmla="*/ 10 h 48483"/>
                                  <a:gd name="connsiteX15" fmla="*/ 28482 w 38596"/>
                                  <a:gd name="connsiteY15" fmla="*/ 1583 h 48483"/>
                                  <a:gd name="connsiteX16" fmla="*/ 34581 w 38596"/>
                                  <a:gd name="connsiteY16" fmla="*/ 5852 h 48483"/>
                                  <a:gd name="connsiteX17" fmla="*/ 37306 w 38596"/>
                                  <a:gd name="connsiteY17" fmla="*/ 13017 h 48483"/>
                                  <a:gd name="connsiteX18" fmla="*/ 29607 w 38596"/>
                                  <a:gd name="connsiteY18" fmla="*/ 14066 h 48483"/>
                                  <a:gd name="connsiteX19" fmla="*/ 26557 w 38596"/>
                                  <a:gd name="connsiteY19" fmla="*/ 8474 h 48483"/>
                                  <a:gd name="connsiteX20" fmla="*/ 19458 w 38596"/>
                                  <a:gd name="connsiteY20" fmla="*/ 6451 h 48483"/>
                                  <a:gd name="connsiteX21" fmla="*/ 11708 w 38596"/>
                                  <a:gd name="connsiteY21" fmla="*/ 8249 h 48483"/>
                                  <a:gd name="connsiteX22" fmla="*/ 9383 w 38596"/>
                                  <a:gd name="connsiteY22" fmla="*/ 12443 h 48483"/>
                                  <a:gd name="connsiteX23" fmla="*/ 10358 w 38596"/>
                                  <a:gd name="connsiteY23" fmla="*/ 15189 h 48483"/>
                                  <a:gd name="connsiteX24" fmla="*/ 13358 w 38596"/>
                                  <a:gd name="connsiteY24" fmla="*/ 17287 h 48483"/>
                                  <a:gd name="connsiteX25" fmla="*/ 20332 w 38596"/>
                                  <a:gd name="connsiteY25" fmla="*/ 19309 h 48483"/>
                                  <a:gd name="connsiteX26" fmla="*/ 31981 w 38596"/>
                                  <a:gd name="connsiteY26" fmla="*/ 22954 h 48483"/>
                                  <a:gd name="connsiteX27" fmla="*/ 37156 w 38596"/>
                                  <a:gd name="connsiteY27" fmla="*/ 27098 h 48483"/>
                                  <a:gd name="connsiteX28" fmla="*/ 39056 w 38596"/>
                                  <a:gd name="connsiteY28" fmla="*/ 33814 h 48483"/>
                                  <a:gd name="connsiteX29" fmla="*/ 36756 w 38596"/>
                                  <a:gd name="connsiteY29" fmla="*/ 41229 h 48483"/>
                                  <a:gd name="connsiteX30" fmla="*/ 30132 w 38596"/>
                                  <a:gd name="connsiteY30" fmla="*/ 46596 h 48483"/>
                                  <a:gd name="connsiteX31" fmla="*/ 20332 w 38596"/>
                                  <a:gd name="connsiteY31" fmla="*/ 48494 h 48483"/>
                                  <a:gd name="connsiteX32" fmla="*/ 6509 w 38596"/>
                                  <a:gd name="connsiteY32" fmla="*/ 44749 h 48483"/>
                                  <a:gd name="connsiteX33" fmla="*/ 459 w 38596"/>
                                  <a:gd name="connsiteY33" fmla="*/ 33589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38596" h="48483">
                                    <a:moveTo>
                                      <a:pt x="459" y="33589"/>
                                    </a:moveTo>
                                    <a:lnTo>
                                      <a:pt x="8259" y="32366"/>
                                    </a:lnTo>
                                    <a:cubicBezTo>
                                      <a:pt x="8659" y="35511"/>
                                      <a:pt x="9883" y="37908"/>
                                      <a:pt x="11908" y="39556"/>
                                    </a:cubicBezTo>
                                    <a:cubicBezTo>
                                      <a:pt x="13883" y="41229"/>
                                      <a:pt x="16683" y="42052"/>
                                      <a:pt x="20282" y="42027"/>
                                    </a:cubicBezTo>
                                    <a:cubicBezTo>
                                      <a:pt x="23882" y="42052"/>
                                      <a:pt x="26557" y="41328"/>
                                      <a:pt x="28332" y="39830"/>
                                    </a:cubicBezTo>
                                    <a:cubicBezTo>
                                      <a:pt x="30057" y="38382"/>
                                      <a:pt x="30931" y="36635"/>
                                      <a:pt x="30956" y="34638"/>
                                    </a:cubicBezTo>
                                    <a:cubicBezTo>
                                      <a:pt x="30931" y="32865"/>
                                      <a:pt x="30156" y="31467"/>
                                      <a:pt x="28632" y="30443"/>
                                    </a:cubicBezTo>
                                    <a:cubicBezTo>
                                      <a:pt x="27532" y="29744"/>
                                      <a:pt x="24857" y="28871"/>
                                      <a:pt x="20582" y="27772"/>
                                    </a:cubicBezTo>
                                    <a:cubicBezTo>
                                      <a:pt x="14808" y="26349"/>
                                      <a:pt x="10808" y="25076"/>
                                      <a:pt x="8584" y="24002"/>
                                    </a:cubicBezTo>
                                    <a:cubicBezTo>
                                      <a:pt x="6334" y="22954"/>
                                      <a:pt x="4634" y="21506"/>
                                      <a:pt x="3509" y="19608"/>
                                    </a:cubicBezTo>
                                    <a:cubicBezTo>
                                      <a:pt x="2334" y="17761"/>
                                      <a:pt x="1759" y="15664"/>
                                      <a:pt x="1784" y="13367"/>
                                    </a:cubicBezTo>
                                    <a:cubicBezTo>
                                      <a:pt x="1759" y="11320"/>
                                      <a:pt x="2234" y="9422"/>
                                      <a:pt x="3184" y="7625"/>
                                    </a:cubicBezTo>
                                    <a:cubicBezTo>
                                      <a:pt x="4134" y="5877"/>
                                      <a:pt x="5409" y="4404"/>
                                      <a:pt x="7059" y="3231"/>
                                    </a:cubicBezTo>
                                    <a:cubicBezTo>
                                      <a:pt x="8259" y="2357"/>
                                      <a:pt x="9933" y="1608"/>
                                      <a:pt x="12083" y="959"/>
                                    </a:cubicBezTo>
                                    <a:cubicBezTo>
                                      <a:pt x="14183" y="360"/>
                                      <a:pt x="16458" y="35"/>
                                      <a:pt x="18883" y="10"/>
                                    </a:cubicBezTo>
                                    <a:cubicBezTo>
                                      <a:pt x="22507" y="35"/>
                                      <a:pt x="25707" y="560"/>
                                      <a:pt x="28482" y="1583"/>
                                    </a:cubicBezTo>
                                    <a:cubicBezTo>
                                      <a:pt x="31206" y="2657"/>
                                      <a:pt x="33231" y="4080"/>
                                      <a:pt x="34581" y="5852"/>
                                    </a:cubicBezTo>
                                    <a:cubicBezTo>
                                      <a:pt x="35881" y="7650"/>
                                      <a:pt x="36806" y="10046"/>
                                      <a:pt x="37306" y="13017"/>
                                    </a:cubicBezTo>
                                    <a:lnTo>
                                      <a:pt x="29607" y="14066"/>
                                    </a:lnTo>
                                    <a:cubicBezTo>
                                      <a:pt x="29232" y="11719"/>
                                      <a:pt x="28207" y="9847"/>
                                      <a:pt x="26557" y="8474"/>
                                    </a:cubicBezTo>
                                    <a:cubicBezTo>
                                      <a:pt x="24857" y="7150"/>
                                      <a:pt x="22507" y="6476"/>
                                      <a:pt x="19458" y="6451"/>
                                    </a:cubicBezTo>
                                    <a:cubicBezTo>
                                      <a:pt x="15833" y="6476"/>
                                      <a:pt x="13233" y="7076"/>
                                      <a:pt x="11708" y="8249"/>
                                    </a:cubicBezTo>
                                    <a:cubicBezTo>
                                      <a:pt x="10133" y="9472"/>
                                      <a:pt x="9358" y="10870"/>
                                      <a:pt x="9383" y="12443"/>
                                    </a:cubicBezTo>
                                    <a:cubicBezTo>
                                      <a:pt x="9358" y="13492"/>
                                      <a:pt x="9683" y="14415"/>
                                      <a:pt x="10358" y="15189"/>
                                    </a:cubicBezTo>
                                    <a:cubicBezTo>
                                      <a:pt x="10958" y="16063"/>
                                      <a:pt x="11958" y="16762"/>
                                      <a:pt x="13358" y="17287"/>
                                    </a:cubicBezTo>
                                    <a:cubicBezTo>
                                      <a:pt x="14133" y="17611"/>
                                      <a:pt x="16458" y="18285"/>
                                      <a:pt x="20332" y="19309"/>
                                    </a:cubicBezTo>
                                    <a:cubicBezTo>
                                      <a:pt x="25882" y="20807"/>
                                      <a:pt x="29782" y="22005"/>
                                      <a:pt x="31981" y="22954"/>
                                    </a:cubicBezTo>
                                    <a:cubicBezTo>
                                      <a:pt x="34181" y="23902"/>
                                      <a:pt x="35906" y="25300"/>
                                      <a:pt x="37156" y="27098"/>
                                    </a:cubicBezTo>
                                    <a:cubicBezTo>
                                      <a:pt x="38406" y="28920"/>
                                      <a:pt x="39031" y="31142"/>
                                      <a:pt x="39056" y="33814"/>
                                    </a:cubicBezTo>
                                    <a:cubicBezTo>
                                      <a:pt x="39031" y="36460"/>
                                      <a:pt x="38256" y="38932"/>
                                      <a:pt x="36756" y="41229"/>
                                    </a:cubicBezTo>
                                    <a:cubicBezTo>
                                      <a:pt x="35206" y="43550"/>
                                      <a:pt x="33006" y="45348"/>
                                      <a:pt x="30132" y="46596"/>
                                    </a:cubicBezTo>
                                    <a:cubicBezTo>
                                      <a:pt x="27232" y="47869"/>
                                      <a:pt x="23957" y="48494"/>
                                      <a:pt x="20332" y="48494"/>
                                    </a:cubicBezTo>
                                    <a:cubicBezTo>
                                      <a:pt x="14258" y="48494"/>
                                      <a:pt x="9658" y="47245"/>
                                      <a:pt x="6509" y="44749"/>
                                    </a:cubicBezTo>
                                    <a:cubicBezTo>
                                      <a:pt x="3334" y="42252"/>
                                      <a:pt x="1309" y="38532"/>
                                      <a:pt x="459" y="3358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6" name="Freeform: Shape 14576"/>
                            <wps:cNvSpPr/>
                            <wps:spPr>
                              <a:xfrm>
                                <a:off x="2936095" y="101568"/>
                                <a:ext cx="43521" cy="48483"/>
                              </a:xfrm>
                              <a:custGeom>
                                <a:avLst/>
                                <a:gdLst>
                                  <a:gd name="connsiteX0" fmla="*/ 467 w 43521"/>
                                  <a:gd name="connsiteY0" fmla="*/ 24252 h 48483"/>
                                  <a:gd name="connsiteX1" fmla="*/ 7641 w 43521"/>
                                  <a:gd name="connsiteY1" fmla="*/ 5153 h 48483"/>
                                  <a:gd name="connsiteX2" fmla="*/ 22240 w 43521"/>
                                  <a:gd name="connsiteY2" fmla="*/ 10 h 48483"/>
                                  <a:gd name="connsiteX3" fmla="*/ 37913 w 43521"/>
                                  <a:gd name="connsiteY3" fmla="*/ 6277 h 48483"/>
                                  <a:gd name="connsiteX4" fmla="*/ 43987 w 43521"/>
                                  <a:gd name="connsiteY4" fmla="*/ 23578 h 48483"/>
                                  <a:gd name="connsiteX5" fmla="*/ 41288 w 43521"/>
                                  <a:gd name="connsiteY5" fmla="*/ 37683 h 48483"/>
                                  <a:gd name="connsiteX6" fmla="*/ 33463 w 43521"/>
                                  <a:gd name="connsiteY6" fmla="*/ 45647 h 48483"/>
                                  <a:gd name="connsiteX7" fmla="*/ 22240 w 43521"/>
                                  <a:gd name="connsiteY7" fmla="*/ 48494 h 48483"/>
                                  <a:gd name="connsiteX8" fmla="*/ 6466 w 43521"/>
                                  <a:gd name="connsiteY8" fmla="*/ 42252 h 48483"/>
                                  <a:gd name="connsiteX9" fmla="*/ 467 w 43521"/>
                                  <a:gd name="connsiteY9" fmla="*/ 24252 h 48483"/>
                                  <a:gd name="connsiteX10" fmla="*/ 8566 w 43521"/>
                                  <a:gd name="connsiteY10" fmla="*/ 24252 h 48483"/>
                                  <a:gd name="connsiteX11" fmla="*/ 12440 w 43521"/>
                                  <a:gd name="connsiteY11" fmla="*/ 37609 h 48483"/>
                                  <a:gd name="connsiteX12" fmla="*/ 22240 w 43521"/>
                                  <a:gd name="connsiteY12" fmla="*/ 42027 h 48483"/>
                                  <a:gd name="connsiteX13" fmla="*/ 31989 w 43521"/>
                                  <a:gd name="connsiteY13" fmla="*/ 37584 h 48483"/>
                                  <a:gd name="connsiteX14" fmla="*/ 35888 w 43521"/>
                                  <a:gd name="connsiteY14" fmla="*/ 23977 h 48483"/>
                                  <a:gd name="connsiteX15" fmla="*/ 31964 w 43521"/>
                                  <a:gd name="connsiteY15" fmla="*/ 10945 h 48483"/>
                                  <a:gd name="connsiteX16" fmla="*/ 22240 w 43521"/>
                                  <a:gd name="connsiteY16" fmla="*/ 6501 h 48483"/>
                                  <a:gd name="connsiteX17" fmla="*/ 12440 w 43521"/>
                                  <a:gd name="connsiteY17" fmla="*/ 10920 h 48483"/>
                                  <a:gd name="connsiteX18" fmla="*/ 8566 w 43521"/>
                                  <a:gd name="connsiteY18" fmla="*/ 24252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521" h="48483">
                                    <a:moveTo>
                                      <a:pt x="467" y="24252"/>
                                    </a:moveTo>
                                    <a:cubicBezTo>
                                      <a:pt x="442" y="15664"/>
                                      <a:pt x="2841" y="9297"/>
                                      <a:pt x="7641" y="5153"/>
                                    </a:cubicBezTo>
                                    <a:cubicBezTo>
                                      <a:pt x="11615" y="1758"/>
                                      <a:pt x="16490" y="35"/>
                                      <a:pt x="22240" y="10"/>
                                    </a:cubicBezTo>
                                    <a:cubicBezTo>
                                      <a:pt x="28639" y="35"/>
                                      <a:pt x="33863" y="2132"/>
                                      <a:pt x="37913" y="6277"/>
                                    </a:cubicBezTo>
                                    <a:cubicBezTo>
                                      <a:pt x="41963" y="10471"/>
                                      <a:pt x="43987" y="16238"/>
                                      <a:pt x="43987" y="23578"/>
                                    </a:cubicBezTo>
                                    <a:cubicBezTo>
                                      <a:pt x="43987" y="29570"/>
                                      <a:pt x="43088" y="34263"/>
                                      <a:pt x="41288" y="37683"/>
                                    </a:cubicBezTo>
                                    <a:cubicBezTo>
                                      <a:pt x="39488" y="41104"/>
                                      <a:pt x="36863" y="43750"/>
                                      <a:pt x="33463" y="45647"/>
                                    </a:cubicBezTo>
                                    <a:cubicBezTo>
                                      <a:pt x="30014" y="47545"/>
                                      <a:pt x="26289" y="48494"/>
                                      <a:pt x="22240" y="48494"/>
                                    </a:cubicBezTo>
                                    <a:cubicBezTo>
                                      <a:pt x="15740" y="48494"/>
                                      <a:pt x="10466" y="46421"/>
                                      <a:pt x="6466" y="42252"/>
                                    </a:cubicBezTo>
                                    <a:cubicBezTo>
                                      <a:pt x="2441" y="38108"/>
                                      <a:pt x="442" y="32116"/>
                                      <a:pt x="467" y="24252"/>
                                    </a:cubicBezTo>
                                    <a:close/>
                                    <a:moveTo>
                                      <a:pt x="8566" y="24252"/>
                                    </a:moveTo>
                                    <a:cubicBezTo>
                                      <a:pt x="8541" y="30219"/>
                                      <a:pt x="9841" y="34663"/>
                                      <a:pt x="12440" y="37609"/>
                                    </a:cubicBezTo>
                                    <a:cubicBezTo>
                                      <a:pt x="15015" y="40579"/>
                                      <a:pt x="18290" y="42052"/>
                                      <a:pt x="22240" y="42027"/>
                                    </a:cubicBezTo>
                                    <a:cubicBezTo>
                                      <a:pt x="26139" y="42052"/>
                                      <a:pt x="29389" y="40579"/>
                                      <a:pt x="31989" y="37584"/>
                                    </a:cubicBezTo>
                                    <a:cubicBezTo>
                                      <a:pt x="34588" y="34638"/>
                                      <a:pt x="35888" y="30094"/>
                                      <a:pt x="35888" y="23977"/>
                                    </a:cubicBezTo>
                                    <a:cubicBezTo>
                                      <a:pt x="35888" y="18260"/>
                                      <a:pt x="34563" y="13916"/>
                                      <a:pt x="31964" y="10945"/>
                                    </a:cubicBezTo>
                                    <a:cubicBezTo>
                                      <a:pt x="29339" y="7999"/>
                                      <a:pt x="26114" y="6526"/>
                                      <a:pt x="22240" y="6501"/>
                                    </a:cubicBezTo>
                                    <a:cubicBezTo>
                                      <a:pt x="18290" y="6526"/>
                                      <a:pt x="15015" y="7999"/>
                                      <a:pt x="12440" y="10920"/>
                                    </a:cubicBezTo>
                                    <a:cubicBezTo>
                                      <a:pt x="9841" y="13891"/>
                                      <a:pt x="8541" y="18335"/>
                                      <a:pt x="8566" y="242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7" name="Freeform: Shape 14577"/>
                            <wps:cNvSpPr/>
                            <wps:spPr>
                              <a:xfrm>
                                <a:off x="2986445" y="101568"/>
                                <a:ext cx="40471" cy="48483"/>
                              </a:xfrm>
                              <a:custGeom>
                                <a:avLst/>
                                <a:gdLst>
                                  <a:gd name="connsiteX0" fmla="*/ 33197 w 40471"/>
                                  <a:gd name="connsiteY0" fmla="*/ 30443 h 48483"/>
                                  <a:gd name="connsiteX1" fmla="*/ 40946 w 40471"/>
                                  <a:gd name="connsiteY1" fmla="*/ 31467 h 48483"/>
                                  <a:gd name="connsiteX2" fmla="*/ 34446 w 40471"/>
                                  <a:gd name="connsiteY2" fmla="*/ 43975 h 48483"/>
                                  <a:gd name="connsiteX3" fmla="*/ 21598 w 40471"/>
                                  <a:gd name="connsiteY3" fmla="*/ 48494 h 48483"/>
                                  <a:gd name="connsiteX4" fmla="*/ 6274 w 40471"/>
                                  <a:gd name="connsiteY4" fmla="*/ 42277 h 48483"/>
                                  <a:gd name="connsiteX5" fmla="*/ 475 w 40471"/>
                                  <a:gd name="connsiteY5" fmla="*/ 24427 h 48483"/>
                                  <a:gd name="connsiteX6" fmla="*/ 2974 w 40471"/>
                                  <a:gd name="connsiteY6" fmla="*/ 11270 h 48483"/>
                                  <a:gd name="connsiteX7" fmla="*/ 10549 w 40471"/>
                                  <a:gd name="connsiteY7" fmla="*/ 2831 h 48483"/>
                                  <a:gd name="connsiteX8" fmla="*/ 21648 w 40471"/>
                                  <a:gd name="connsiteY8" fmla="*/ 10 h 48483"/>
                                  <a:gd name="connsiteX9" fmla="*/ 34021 w 40471"/>
                                  <a:gd name="connsiteY9" fmla="*/ 3830 h 48483"/>
                                  <a:gd name="connsiteX10" fmla="*/ 40196 w 40471"/>
                                  <a:gd name="connsiteY10" fmla="*/ 14690 h 48483"/>
                                  <a:gd name="connsiteX11" fmla="*/ 32547 w 40471"/>
                                  <a:gd name="connsiteY11" fmla="*/ 15863 h 48483"/>
                                  <a:gd name="connsiteX12" fmla="*/ 28672 w 40471"/>
                                  <a:gd name="connsiteY12" fmla="*/ 8823 h 48483"/>
                                  <a:gd name="connsiteX13" fmla="*/ 21948 w 40471"/>
                                  <a:gd name="connsiteY13" fmla="*/ 6451 h 48483"/>
                                  <a:gd name="connsiteX14" fmla="*/ 12274 w 40471"/>
                                  <a:gd name="connsiteY14" fmla="*/ 10721 h 48483"/>
                                  <a:gd name="connsiteX15" fmla="*/ 8574 w 40471"/>
                                  <a:gd name="connsiteY15" fmla="*/ 24202 h 48483"/>
                                  <a:gd name="connsiteX16" fmla="*/ 12149 w 40471"/>
                                  <a:gd name="connsiteY16" fmla="*/ 37808 h 48483"/>
                                  <a:gd name="connsiteX17" fmla="*/ 21523 w 40471"/>
                                  <a:gd name="connsiteY17" fmla="*/ 42027 h 48483"/>
                                  <a:gd name="connsiteX18" fmla="*/ 29247 w 40471"/>
                                  <a:gd name="connsiteY18" fmla="*/ 39206 h 48483"/>
                                  <a:gd name="connsiteX19" fmla="*/ 33197 w 40471"/>
                                  <a:gd name="connsiteY19" fmla="*/ 30443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40471" h="48483">
                                    <a:moveTo>
                                      <a:pt x="33197" y="30443"/>
                                    </a:moveTo>
                                    <a:lnTo>
                                      <a:pt x="40946" y="31467"/>
                                    </a:lnTo>
                                    <a:cubicBezTo>
                                      <a:pt x="40071" y="36810"/>
                                      <a:pt x="37896" y="40979"/>
                                      <a:pt x="34446" y="43975"/>
                                    </a:cubicBezTo>
                                    <a:cubicBezTo>
                                      <a:pt x="30947" y="46996"/>
                                      <a:pt x="26672" y="48494"/>
                                      <a:pt x="21598" y="48494"/>
                                    </a:cubicBezTo>
                                    <a:cubicBezTo>
                                      <a:pt x="15223" y="48494"/>
                                      <a:pt x="10124" y="46421"/>
                                      <a:pt x="6274" y="42277"/>
                                    </a:cubicBezTo>
                                    <a:cubicBezTo>
                                      <a:pt x="2399" y="38133"/>
                                      <a:pt x="450" y="32191"/>
                                      <a:pt x="475" y="24427"/>
                                    </a:cubicBezTo>
                                    <a:cubicBezTo>
                                      <a:pt x="450" y="19434"/>
                                      <a:pt x="1300" y="15040"/>
                                      <a:pt x="2974" y="11270"/>
                                    </a:cubicBezTo>
                                    <a:cubicBezTo>
                                      <a:pt x="4624" y="7525"/>
                                      <a:pt x="7149" y="4729"/>
                                      <a:pt x="10549" y="2831"/>
                                    </a:cubicBezTo>
                                    <a:cubicBezTo>
                                      <a:pt x="13948" y="984"/>
                                      <a:pt x="17648" y="35"/>
                                      <a:pt x="21648" y="10"/>
                                    </a:cubicBezTo>
                                    <a:cubicBezTo>
                                      <a:pt x="26697" y="35"/>
                                      <a:pt x="30822" y="1308"/>
                                      <a:pt x="34021" y="3830"/>
                                    </a:cubicBezTo>
                                    <a:cubicBezTo>
                                      <a:pt x="37221" y="6401"/>
                                      <a:pt x="39271" y="10021"/>
                                      <a:pt x="40196" y="14690"/>
                                    </a:cubicBezTo>
                                    <a:lnTo>
                                      <a:pt x="32547" y="15863"/>
                                    </a:lnTo>
                                    <a:cubicBezTo>
                                      <a:pt x="31797" y="12768"/>
                                      <a:pt x="30497" y="10421"/>
                                      <a:pt x="28672" y="8823"/>
                                    </a:cubicBezTo>
                                    <a:cubicBezTo>
                                      <a:pt x="26797" y="7275"/>
                                      <a:pt x="24572" y="6476"/>
                                      <a:pt x="21948" y="6451"/>
                                    </a:cubicBezTo>
                                    <a:cubicBezTo>
                                      <a:pt x="17973" y="6476"/>
                                      <a:pt x="14748" y="7899"/>
                                      <a:pt x="12274" y="10721"/>
                                    </a:cubicBezTo>
                                    <a:cubicBezTo>
                                      <a:pt x="9799" y="13592"/>
                                      <a:pt x="8549" y="18085"/>
                                      <a:pt x="8574" y="24202"/>
                                    </a:cubicBezTo>
                                    <a:cubicBezTo>
                                      <a:pt x="8549" y="30468"/>
                                      <a:pt x="9749" y="35012"/>
                                      <a:pt x="12149" y="37808"/>
                                    </a:cubicBezTo>
                                    <a:cubicBezTo>
                                      <a:pt x="14523" y="40654"/>
                                      <a:pt x="17648" y="42052"/>
                                      <a:pt x="21523" y="42027"/>
                                    </a:cubicBezTo>
                                    <a:cubicBezTo>
                                      <a:pt x="24597" y="42052"/>
                                      <a:pt x="27172" y="41104"/>
                                      <a:pt x="29247" y="39206"/>
                                    </a:cubicBezTo>
                                    <a:cubicBezTo>
                                      <a:pt x="31322" y="37309"/>
                                      <a:pt x="32647" y="34388"/>
                                      <a:pt x="33197" y="30443"/>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8" name="Freeform: Shape 14578"/>
                            <wps:cNvSpPr/>
                            <wps:spPr>
                              <a:xfrm>
                                <a:off x="3033691" y="84941"/>
                                <a:ext cx="7874" cy="64061"/>
                              </a:xfrm>
                              <a:custGeom>
                                <a:avLst/>
                                <a:gdLst>
                                  <a:gd name="connsiteX0" fmla="*/ 481 w 7874"/>
                                  <a:gd name="connsiteY0" fmla="*/ 9073 h 64061"/>
                                  <a:gd name="connsiteX1" fmla="*/ 481 w 7874"/>
                                  <a:gd name="connsiteY1" fmla="*/ 10 h 64061"/>
                                  <a:gd name="connsiteX2" fmla="*/ 8355 w 7874"/>
                                  <a:gd name="connsiteY2" fmla="*/ 10 h 64061"/>
                                  <a:gd name="connsiteX3" fmla="*/ 8355 w 7874"/>
                                  <a:gd name="connsiteY3" fmla="*/ 9073 h 64061"/>
                                  <a:gd name="connsiteX4" fmla="*/ 481 w 7874"/>
                                  <a:gd name="connsiteY4" fmla="*/ 64072 h 64061"/>
                                  <a:gd name="connsiteX5" fmla="*/ 481 w 7874"/>
                                  <a:gd name="connsiteY5" fmla="*/ 17686 h 64061"/>
                                  <a:gd name="connsiteX6" fmla="*/ 8355 w 7874"/>
                                  <a:gd name="connsiteY6" fmla="*/ 17686 h 64061"/>
                                  <a:gd name="connsiteX7" fmla="*/ 8355 w 7874"/>
                                  <a:gd name="connsiteY7" fmla="*/ 64072 h 64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874" h="64061">
                                    <a:moveTo>
                                      <a:pt x="481" y="9073"/>
                                    </a:moveTo>
                                    <a:lnTo>
                                      <a:pt x="481" y="10"/>
                                    </a:lnTo>
                                    <a:lnTo>
                                      <a:pt x="8355" y="10"/>
                                    </a:lnTo>
                                    <a:lnTo>
                                      <a:pt x="8355" y="9073"/>
                                    </a:lnTo>
                                    <a:close/>
                                    <a:moveTo>
                                      <a:pt x="481" y="64072"/>
                                    </a:moveTo>
                                    <a:lnTo>
                                      <a:pt x="481" y="17686"/>
                                    </a:lnTo>
                                    <a:lnTo>
                                      <a:pt x="8355" y="17686"/>
                                    </a:lnTo>
                                    <a:lnTo>
                                      <a:pt x="8355" y="64072"/>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79" name="Freeform: Shape 14579"/>
                            <wps:cNvSpPr/>
                            <wps:spPr>
                              <a:xfrm>
                                <a:off x="3050893" y="101568"/>
                                <a:ext cx="42771" cy="48483"/>
                              </a:xfrm>
                              <a:custGeom>
                                <a:avLst/>
                                <a:gdLst>
                                  <a:gd name="connsiteX0" fmla="*/ 33457 w 42771"/>
                                  <a:gd name="connsiteY0" fmla="*/ 41728 h 48483"/>
                                  <a:gd name="connsiteX1" fmla="*/ 25033 w 42771"/>
                                  <a:gd name="connsiteY1" fmla="*/ 46971 h 48483"/>
                                  <a:gd name="connsiteX2" fmla="*/ 16359 w 42771"/>
                                  <a:gd name="connsiteY2" fmla="*/ 48494 h 48483"/>
                                  <a:gd name="connsiteX3" fmla="*/ 4585 w 42771"/>
                                  <a:gd name="connsiteY3" fmla="*/ 44774 h 48483"/>
                                  <a:gd name="connsiteX4" fmla="*/ 485 w 42771"/>
                                  <a:gd name="connsiteY4" fmla="*/ 35212 h 48483"/>
                                  <a:gd name="connsiteX5" fmla="*/ 2035 w 42771"/>
                                  <a:gd name="connsiteY5" fmla="*/ 28995 h 48483"/>
                                  <a:gd name="connsiteX6" fmla="*/ 6085 w 42771"/>
                                  <a:gd name="connsiteY6" fmla="*/ 24477 h 48483"/>
                                  <a:gd name="connsiteX7" fmla="*/ 11759 w 42771"/>
                                  <a:gd name="connsiteY7" fmla="*/ 21880 h 48483"/>
                                  <a:gd name="connsiteX8" fmla="*/ 18758 w 42771"/>
                                  <a:gd name="connsiteY8" fmla="*/ 20707 h 48483"/>
                                  <a:gd name="connsiteX9" fmla="*/ 32807 w 42771"/>
                                  <a:gd name="connsiteY9" fmla="*/ 17986 h 48483"/>
                                  <a:gd name="connsiteX10" fmla="*/ 32832 w 42771"/>
                                  <a:gd name="connsiteY10" fmla="*/ 15938 h 48483"/>
                                  <a:gd name="connsiteX11" fmla="*/ 30607 w 42771"/>
                                  <a:gd name="connsiteY11" fmla="*/ 9173 h 48483"/>
                                  <a:gd name="connsiteX12" fmla="*/ 21633 w 42771"/>
                                  <a:gd name="connsiteY12" fmla="*/ 6501 h 48483"/>
                                  <a:gd name="connsiteX13" fmla="*/ 13434 w 42771"/>
                                  <a:gd name="connsiteY13" fmla="*/ 8449 h 48483"/>
                                  <a:gd name="connsiteX14" fmla="*/ 9534 w 42771"/>
                                  <a:gd name="connsiteY14" fmla="*/ 15339 h 48483"/>
                                  <a:gd name="connsiteX15" fmla="*/ 1835 w 42771"/>
                                  <a:gd name="connsiteY15" fmla="*/ 14291 h 48483"/>
                                  <a:gd name="connsiteX16" fmla="*/ 5285 w 42771"/>
                                  <a:gd name="connsiteY16" fmla="*/ 6327 h 48483"/>
                                  <a:gd name="connsiteX17" fmla="*/ 12234 w 42771"/>
                                  <a:gd name="connsiteY17" fmla="*/ 1658 h 48483"/>
                                  <a:gd name="connsiteX18" fmla="*/ 22783 w 42771"/>
                                  <a:gd name="connsiteY18" fmla="*/ 10 h 48483"/>
                                  <a:gd name="connsiteX19" fmla="*/ 32457 w 42771"/>
                                  <a:gd name="connsiteY19" fmla="*/ 1408 h 48483"/>
                                  <a:gd name="connsiteX20" fmla="*/ 37932 w 42771"/>
                                  <a:gd name="connsiteY20" fmla="*/ 4929 h 48483"/>
                                  <a:gd name="connsiteX21" fmla="*/ 40381 w 42771"/>
                                  <a:gd name="connsiteY21" fmla="*/ 10271 h 48483"/>
                                  <a:gd name="connsiteX22" fmla="*/ 40756 w 42771"/>
                                  <a:gd name="connsiteY22" fmla="*/ 17511 h 48483"/>
                                  <a:gd name="connsiteX23" fmla="*/ 40756 w 42771"/>
                                  <a:gd name="connsiteY23" fmla="*/ 27997 h 48483"/>
                                  <a:gd name="connsiteX24" fmla="*/ 41256 w 42771"/>
                                  <a:gd name="connsiteY24" fmla="*/ 41878 h 48483"/>
                                  <a:gd name="connsiteX25" fmla="*/ 43256 w 42771"/>
                                  <a:gd name="connsiteY25" fmla="*/ 47445 h 48483"/>
                                  <a:gd name="connsiteX26" fmla="*/ 35032 w 42771"/>
                                  <a:gd name="connsiteY26" fmla="*/ 47445 h 48483"/>
                                  <a:gd name="connsiteX27" fmla="*/ 33457 w 42771"/>
                                  <a:gd name="connsiteY27" fmla="*/ 41728 h 48483"/>
                                  <a:gd name="connsiteX28" fmla="*/ 32807 w 42771"/>
                                  <a:gd name="connsiteY28" fmla="*/ 24152 h 48483"/>
                                  <a:gd name="connsiteX29" fmla="*/ 19933 w 42771"/>
                                  <a:gd name="connsiteY29" fmla="*/ 27123 h 48483"/>
                                  <a:gd name="connsiteX30" fmla="*/ 13059 w 42771"/>
                                  <a:gd name="connsiteY30" fmla="*/ 28696 h 48483"/>
                                  <a:gd name="connsiteX31" fmla="*/ 9959 w 42771"/>
                                  <a:gd name="connsiteY31" fmla="*/ 31267 h 48483"/>
                                  <a:gd name="connsiteX32" fmla="*/ 8884 w 42771"/>
                                  <a:gd name="connsiteY32" fmla="*/ 34987 h 48483"/>
                                  <a:gd name="connsiteX33" fmla="*/ 11259 w 42771"/>
                                  <a:gd name="connsiteY33" fmla="*/ 40230 h 48483"/>
                                  <a:gd name="connsiteX34" fmla="*/ 18233 w 42771"/>
                                  <a:gd name="connsiteY34" fmla="*/ 42327 h 48483"/>
                                  <a:gd name="connsiteX35" fmla="*/ 26333 w 42771"/>
                                  <a:gd name="connsiteY35" fmla="*/ 40355 h 48483"/>
                                  <a:gd name="connsiteX36" fmla="*/ 31532 w 42771"/>
                                  <a:gd name="connsiteY36" fmla="*/ 34912 h 48483"/>
                                  <a:gd name="connsiteX37" fmla="*/ 32807 w 42771"/>
                                  <a:gd name="connsiteY37" fmla="*/ 27048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42771" h="48483">
                                    <a:moveTo>
                                      <a:pt x="33457" y="41728"/>
                                    </a:moveTo>
                                    <a:cubicBezTo>
                                      <a:pt x="30532" y="44224"/>
                                      <a:pt x="27707" y="45972"/>
                                      <a:pt x="25033" y="46971"/>
                                    </a:cubicBezTo>
                                    <a:cubicBezTo>
                                      <a:pt x="22308" y="47994"/>
                                      <a:pt x="19433" y="48494"/>
                                      <a:pt x="16359" y="48494"/>
                                    </a:cubicBezTo>
                                    <a:cubicBezTo>
                                      <a:pt x="11234" y="48494"/>
                                      <a:pt x="7309" y="47270"/>
                                      <a:pt x="4585" y="44774"/>
                                    </a:cubicBezTo>
                                    <a:cubicBezTo>
                                      <a:pt x="1835" y="42302"/>
                                      <a:pt x="460" y="39106"/>
                                      <a:pt x="485" y="35212"/>
                                    </a:cubicBezTo>
                                    <a:cubicBezTo>
                                      <a:pt x="460" y="32965"/>
                                      <a:pt x="985" y="30893"/>
                                      <a:pt x="2035" y="28995"/>
                                    </a:cubicBezTo>
                                    <a:cubicBezTo>
                                      <a:pt x="3060" y="27123"/>
                                      <a:pt x="4410" y="25625"/>
                                      <a:pt x="6085" y="24477"/>
                                    </a:cubicBezTo>
                                    <a:cubicBezTo>
                                      <a:pt x="7759" y="23353"/>
                                      <a:pt x="9634" y="22479"/>
                                      <a:pt x="11759" y="21880"/>
                                    </a:cubicBezTo>
                                    <a:cubicBezTo>
                                      <a:pt x="13284" y="21506"/>
                                      <a:pt x="15634" y="21106"/>
                                      <a:pt x="18758" y="20707"/>
                                    </a:cubicBezTo>
                                    <a:cubicBezTo>
                                      <a:pt x="25108" y="19958"/>
                                      <a:pt x="29782" y="19059"/>
                                      <a:pt x="32807" y="17986"/>
                                    </a:cubicBezTo>
                                    <a:cubicBezTo>
                                      <a:pt x="32807" y="16937"/>
                                      <a:pt x="32807" y="16263"/>
                                      <a:pt x="32832" y="15938"/>
                                    </a:cubicBezTo>
                                    <a:cubicBezTo>
                                      <a:pt x="32807" y="12768"/>
                                      <a:pt x="32082" y="10496"/>
                                      <a:pt x="30607" y="9173"/>
                                    </a:cubicBezTo>
                                    <a:cubicBezTo>
                                      <a:pt x="28582" y="7400"/>
                                      <a:pt x="25583" y="6526"/>
                                      <a:pt x="21633" y="6501"/>
                                    </a:cubicBezTo>
                                    <a:cubicBezTo>
                                      <a:pt x="17908" y="6526"/>
                                      <a:pt x="15184" y="7175"/>
                                      <a:pt x="13434" y="8449"/>
                                    </a:cubicBezTo>
                                    <a:cubicBezTo>
                                      <a:pt x="11659" y="9772"/>
                                      <a:pt x="10359" y="12069"/>
                                      <a:pt x="9534" y="15339"/>
                                    </a:cubicBezTo>
                                    <a:lnTo>
                                      <a:pt x="1835" y="14291"/>
                                    </a:lnTo>
                                    <a:cubicBezTo>
                                      <a:pt x="2510" y="11020"/>
                                      <a:pt x="3660" y="8349"/>
                                      <a:pt x="5285" y="6327"/>
                                    </a:cubicBezTo>
                                    <a:cubicBezTo>
                                      <a:pt x="6860" y="4304"/>
                                      <a:pt x="9184" y="2756"/>
                                      <a:pt x="12234" y="1658"/>
                                    </a:cubicBezTo>
                                    <a:cubicBezTo>
                                      <a:pt x="15259" y="584"/>
                                      <a:pt x="18758" y="35"/>
                                      <a:pt x="22783" y="10"/>
                                    </a:cubicBezTo>
                                    <a:cubicBezTo>
                                      <a:pt x="26733" y="35"/>
                                      <a:pt x="29957" y="510"/>
                                      <a:pt x="32457" y="1408"/>
                                    </a:cubicBezTo>
                                    <a:cubicBezTo>
                                      <a:pt x="34907" y="2357"/>
                                      <a:pt x="36732" y="3530"/>
                                      <a:pt x="37932" y="4929"/>
                                    </a:cubicBezTo>
                                    <a:cubicBezTo>
                                      <a:pt x="39081" y="6352"/>
                                      <a:pt x="39906" y="8124"/>
                                      <a:pt x="40381" y="10271"/>
                                    </a:cubicBezTo>
                                    <a:cubicBezTo>
                                      <a:pt x="40606" y="11619"/>
                                      <a:pt x="40731" y="14041"/>
                                      <a:pt x="40756" y="17511"/>
                                    </a:cubicBezTo>
                                    <a:lnTo>
                                      <a:pt x="40756" y="27997"/>
                                    </a:lnTo>
                                    <a:cubicBezTo>
                                      <a:pt x="40731" y="35337"/>
                                      <a:pt x="40906" y="39955"/>
                                      <a:pt x="41256" y="41878"/>
                                    </a:cubicBezTo>
                                    <a:cubicBezTo>
                                      <a:pt x="41606" y="43825"/>
                                      <a:pt x="42256" y="45672"/>
                                      <a:pt x="43256" y="47445"/>
                                    </a:cubicBezTo>
                                    <a:lnTo>
                                      <a:pt x="35032" y="47445"/>
                                    </a:lnTo>
                                    <a:cubicBezTo>
                                      <a:pt x="34207" y="45822"/>
                                      <a:pt x="33682" y="43925"/>
                                      <a:pt x="33457" y="41728"/>
                                    </a:cubicBezTo>
                                    <a:close/>
                                    <a:moveTo>
                                      <a:pt x="32807" y="24152"/>
                                    </a:moveTo>
                                    <a:cubicBezTo>
                                      <a:pt x="29932" y="25325"/>
                                      <a:pt x="25633" y="26324"/>
                                      <a:pt x="19933" y="27123"/>
                                    </a:cubicBezTo>
                                    <a:cubicBezTo>
                                      <a:pt x="16684" y="27597"/>
                                      <a:pt x="14409" y="28122"/>
                                      <a:pt x="13059" y="28696"/>
                                    </a:cubicBezTo>
                                    <a:cubicBezTo>
                                      <a:pt x="11709" y="29295"/>
                                      <a:pt x="10659" y="30144"/>
                                      <a:pt x="9959" y="31267"/>
                                    </a:cubicBezTo>
                                    <a:cubicBezTo>
                                      <a:pt x="9209" y="32391"/>
                                      <a:pt x="8859" y="33639"/>
                                      <a:pt x="8884" y="34987"/>
                                    </a:cubicBezTo>
                                    <a:cubicBezTo>
                                      <a:pt x="8859" y="37109"/>
                                      <a:pt x="9659" y="38857"/>
                                      <a:pt x="11259" y="40230"/>
                                    </a:cubicBezTo>
                                    <a:cubicBezTo>
                                      <a:pt x="12834" y="41653"/>
                                      <a:pt x="15159" y="42352"/>
                                      <a:pt x="18233" y="42327"/>
                                    </a:cubicBezTo>
                                    <a:cubicBezTo>
                                      <a:pt x="21258" y="42352"/>
                                      <a:pt x="23958" y="41703"/>
                                      <a:pt x="26333" y="40355"/>
                                    </a:cubicBezTo>
                                    <a:cubicBezTo>
                                      <a:pt x="28682" y="39057"/>
                                      <a:pt x="30407" y="37234"/>
                                      <a:pt x="31532" y="34912"/>
                                    </a:cubicBezTo>
                                    <a:cubicBezTo>
                                      <a:pt x="32357" y="33140"/>
                                      <a:pt x="32782" y="30518"/>
                                      <a:pt x="32807" y="27048"/>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0" name="Freeform: Shape 14580"/>
                            <wps:cNvSpPr/>
                            <wps:spPr>
                              <a:xfrm>
                                <a:off x="3099044" y="86388"/>
                                <a:ext cx="22672" cy="63213"/>
                              </a:xfrm>
                              <a:custGeom>
                                <a:avLst/>
                                <a:gdLst>
                                  <a:gd name="connsiteX0" fmla="*/ 22015 w 22672"/>
                                  <a:gd name="connsiteY0" fmla="*/ 55584 h 63213"/>
                                  <a:gd name="connsiteX1" fmla="*/ 23165 w 22672"/>
                                  <a:gd name="connsiteY1" fmla="*/ 62524 h 63213"/>
                                  <a:gd name="connsiteX2" fmla="*/ 17215 w 22672"/>
                                  <a:gd name="connsiteY2" fmla="*/ 63223 h 63213"/>
                                  <a:gd name="connsiteX3" fmla="*/ 10541 w 22672"/>
                                  <a:gd name="connsiteY3" fmla="*/ 61875 h 63213"/>
                                  <a:gd name="connsiteX4" fmla="*/ 7216 w 22672"/>
                                  <a:gd name="connsiteY4" fmla="*/ 58330 h 63213"/>
                                  <a:gd name="connsiteX5" fmla="*/ 6266 w 22672"/>
                                  <a:gd name="connsiteY5" fmla="*/ 49043 h 63213"/>
                                  <a:gd name="connsiteX6" fmla="*/ 6266 w 22672"/>
                                  <a:gd name="connsiteY6" fmla="*/ 22330 h 63213"/>
                                  <a:gd name="connsiteX7" fmla="*/ 492 w 22672"/>
                                  <a:gd name="connsiteY7" fmla="*/ 22330 h 63213"/>
                                  <a:gd name="connsiteX8" fmla="*/ 492 w 22672"/>
                                  <a:gd name="connsiteY8" fmla="*/ 16238 h 63213"/>
                                  <a:gd name="connsiteX9" fmla="*/ 6266 w 22672"/>
                                  <a:gd name="connsiteY9" fmla="*/ 16238 h 63213"/>
                                  <a:gd name="connsiteX10" fmla="*/ 6266 w 22672"/>
                                  <a:gd name="connsiteY10" fmla="*/ 4729 h 63213"/>
                                  <a:gd name="connsiteX11" fmla="*/ 14091 w 22672"/>
                                  <a:gd name="connsiteY11" fmla="*/ 10 h 63213"/>
                                  <a:gd name="connsiteX12" fmla="*/ 14091 w 22672"/>
                                  <a:gd name="connsiteY12" fmla="*/ 16238 h 63213"/>
                                  <a:gd name="connsiteX13" fmla="*/ 22015 w 22672"/>
                                  <a:gd name="connsiteY13" fmla="*/ 16238 h 63213"/>
                                  <a:gd name="connsiteX14" fmla="*/ 22015 w 22672"/>
                                  <a:gd name="connsiteY14" fmla="*/ 22330 h 63213"/>
                                  <a:gd name="connsiteX15" fmla="*/ 14091 w 22672"/>
                                  <a:gd name="connsiteY15" fmla="*/ 22330 h 63213"/>
                                  <a:gd name="connsiteX16" fmla="*/ 14091 w 22672"/>
                                  <a:gd name="connsiteY16" fmla="*/ 49467 h 63213"/>
                                  <a:gd name="connsiteX17" fmla="*/ 14491 w 22672"/>
                                  <a:gd name="connsiteY17" fmla="*/ 53811 h 63213"/>
                                  <a:gd name="connsiteX18" fmla="*/ 15866 w 22672"/>
                                  <a:gd name="connsiteY18" fmla="*/ 55334 h 63213"/>
                                  <a:gd name="connsiteX19" fmla="*/ 18565 w 22672"/>
                                  <a:gd name="connsiteY19" fmla="*/ 55883 h 63213"/>
                                  <a:gd name="connsiteX20" fmla="*/ 22015 w 22672"/>
                                  <a:gd name="connsiteY20" fmla="*/ 55584 h 632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2672" h="63213">
                                    <a:moveTo>
                                      <a:pt x="22015" y="55584"/>
                                    </a:moveTo>
                                    <a:lnTo>
                                      <a:pt x="23165" y="62524"/>
                                    </a:lnTo>
                                    <a:cubicBezTo>
                                      <a:pt x="20915" y="62999"/>
                                      <a:pt x="18940" y="63223"/>
                                      <a:pt x="17215" y="63223"/>
                                    </a:cubicBezTo>
                                    <a:cubicBezTo>
                                      <a:pt x="14341" y="63223"/>
                                      <a:pt x="12116" y="62774"/>
                                      <a:pt x="10541" y="61875"/>
                                    </a:cubicBezTo>
                                    <a:cubicBezTo>
                                      <a:pt x="8966" y="60976"/>
                                      <a:pt x="7841" y="59803"/>
                                      <a:pt x="7216" y="58330"/>
                                    </a:cubicBezTo>
                                    <a:cubicBezTo>
                                      <a:pt x="6566" y="56857"/>
                                      <a:pt x="6266" y="53761"/>
                                      <a:pt x="6266" y="49043"/>
                                    </a:cubicBezTo>
                                    <a:lnTo>
                                      <a:pt x="6266" y="22330"/>
                                    </a:lnTo>
                                    <a:lnTo>
                                      <a:pt x="492" y="22330"/>
                                    </a:lnTo>
                                    <a:lnTo>
                                      <a:pt x="492" y="16238"/>
                                    </a:lnTo>
                                    <a:lnTo>
                                      <a:pt x="6266" y="16238"/>
                                    </a:lnTo>
                                    <a:lnTo>
                                      <a:pt x="6266" y="4729"/>
                                    </a:lnTo>
                                    <a:lnTo>
                                      <a:pt x="14091" y="10"/>
                                    </a:lnTo>
                                    <a:lnTo>
                                      <a:pt x="14091" y="16238"/>
                                    </a:lnTo>
                                    <a:lnTo>
                                      <a:pt x="22015" y="16238"/>
                                    </a:lnTo>
                                    <a:lnTo>
                                      <a:pt x="22015" y="22330"/>
                                    </a:lnTo>
                                    <a:lnTo>
                                      <a:pt x="14091" y="22330"/>
                                    </a:lnTo>
                                    <a:lnTo>
                                      <a:pt x="14091" y="49467"/>
                                    </a:lnTo>
                                    <a:cubicBezTo>
                                      <a:pt x="14066" y="51739"/>
                                      <a:pt x="14191" y="53187"/>
                                      <a:pt x="14491" y="53811"/>
                                    </a:cubicBezTo>
                                    <a:cubicBezTo>
                                      <a:pt x="14741" y="54460"/>
                                      <a:pt x="15216" y="54960"/>
                                      <a:pt x="15866" y="55334"/>
                                    </a:cubicBezTo>
                                    <a:cubicBezTo>
                                      <a:pt x="16490" y="55709"/>
                                      <a:pt x="17390" y="55883"/>
                                      <a:pt x="18565" y="55883"/>
                                    </a:cubicBezTo>
                                    <a:cubicBezTo>
                                      <a:pt x="19415" y="55883"/>
                                      <a:pt x="20565" y="55784"/>
                                      <a:pt x="22015" y="55584"/>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1" name="Freeform: Shape 14581"/>
                            <wps:cNvSpPr/>
                            <wps:spPr>
                              <a:xfrm>
                                <a:off x="3128313" y="84941"/>
                                <a:ext cx="7874" cy="64061"/>
                              </a:xfrm>
                              <a:custGeom>
                                <a:avLst/>
                                <a:gdLst>
                                  <a:gd name="connsiteX0" fmla="*/ 496 w 7874"/>
                                  <a:gd name="connsiteY0" fmla="*/ 9073 h 64061"/>
                                  <a:gd name="connsiteX1" fmla="*/ 496 w 7874"/>
                                  <a:gd name="connsiteY1" fmla="*/ 10 h 64061"/>
                                  <a:gd name="connsiteX2" fmla="*/ 8370 w 7874"/>
                                  <a:gd name="connsiteY2" fmla="*/ 10 h 64061"/>
                                  <a:gd name="connsiteX3" fmla="*/ 8370 w 7874"/>
                                  <a:gd name="connsiteY3" fmla="*/ 9073 h 64061"/>
                                  <a:gd name="connsiteX4" fmla="*/ 496 w 7874"/>
                                  <a:gd name="connsiteY4" fmla="*/ 64072 h 64061"/>
                                  <a:gd name="connsiteX5" fmla="*/ 496 w 7874"/>
                                  <a:gd name="connsiteY5" fmla="*/ 17686 h 64061"/>
                                  <a:gd name="connsiteX6" fmla="*/ 8370 w 7874"/>
                                  <a:gd name="connsiteY6" fmla="*/ 17686 h 64061"/>
                                  <a:gd name="connsiteX7" fmla="*/ 8370 w 7874"/>
                                  <a:gd name="connsiteY7" fmla="*/ 64072 h 640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874" h="64061">
                                    <a:moveTo>
                                      <a:pt x="496" y="9073"/>
                                    </a:moveTo>
                                    <a:lnTo>
                                      <a:pt x="496" y="10"/>
                                    </a:lnTo>
                                    <a:lnTo>
                                      <a:pt x="8370" y="10"/>
                                    </a:lnTo>
                                    <a:lnTo>
                                      <a:pt x="8370" y="9073"/>
                                    </a:lnTo>
                                    <a:close/>
                                    <a:moveTo>
                                      <a:pt x="496" y="64072"/>
                                    </a:moveTo>
                                    <a:lnTo>
                                      <a:pt x="496" y="17686"/>
                                    </a:lnTo>
                                    <a:lnTo>
                                      <a:pt x="8370" y="17686"/>
                                    </a:lnTo>
                                    <a:lnTo>
                                      <a:pt x="8370" y="64072"/>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2" name="Freeform: Shape 14582"/>
                            <wps:cNvSpPr/>
                            <wps:spPr>
                              <a:xfrm>
                                <a:off x="3145240" y="101568"/>
                                <a:ext cx="43521" cy="48483"/>
                              </a:xfrm>
                              <a:custGeom>
                                <a:avLst/>
                                <a:gdLst>
                                  <a:gd name="connsiteX0" fmla="*/ 499 w 43521"/>
                                  <a:gd name="connsiteY0" fmla="*/ 24252 h 48483"/>
                                  <a:gd name="connsiteX1" fmla="*/ 7674 w 43521"/>
                                  <a:gd name="connsiteY1" fmla="*/ 5153 h 48483"/>
                                  <a:gd name="connsiteX2" fmla="*/ 22272 w 43521"/>
                                  <a:gd name="connsiteY2" fmla="*/ 10 h 48483"/>
                                  <a:gd name="connsiteX3" fmla="*/ 37946 w 43521"/>
                                  <a:gd name="connsiteY3" fmla="*/ 6277 h 48483"/>
                                  <a:gd name="connsiteX4" fmla="*/ 44020 w 43521"/>
                                  <a:gd name="connsiteY4" fmla="*/ 23578 h 48483"/>
                                  <a:gd name="connsiteX5" fmla="*/ 41320 w 43521"/>
                                  <a:gd name="connsiteY5" fmla="*/ 37683 h 48483"/>
                                  <a:gd name="connsiteX6" fmla="*/ 33496 w 43521"/>
                                  <a:gd name="connsiteY6" fmla="*/ 45647 h 48483"/>
                                  <a:gd name="connsiteX7" fmla="*/ 22272 w 43521"/>
                                  <a:gd name="connsiteY7" fmla="*/ 48494 h 48483"/>
                                  <a:gd name="connsiteX8" fmla="*/ 6499 w 43521"/>
                                  <a:gd name="connsiteY8" fmla="*/ 42252 h 48483"/>
                                  <a:gd name="connsiteX9" fmla="*/ 499 w 43521"/>
                                  <a:gd name="connsiteY9" fmla="*/ 24252 h 48483"/>
                                  <a:gd name="connsiteX10" fmla="*/ 8598 w 43521"/>
                                  <a:gd name="connsiteY10" fmla="*/ 24252 h 48483"/>
                                  <a:gd name="connsiteX11" fmla="*/ 12473 w 43521"/>
                                  <a:gd name="connsiteY11" fmla="*/ 37609 h 48483"/>
                                  <a:gd name="connsiteX12" fmla="*/ 22272 w 43521"/>
                                  <a:gd name="connsiteY12" fmla="*/ 42027 h 48483"/>
                                  <a:gd name="connsiteX13" fmla="*/ 32021 w 43521"/>
                                  <a:gd name="connsiteY13" fmla="*/ 37584 h 48483"/>
                                  <a:gd name="connsiteX14" fmla="*/ 35921 w 43521"/>
                                  <a:gd name="connsiteY14" fmla="*/ 23977 h 48483"/>
                                  <a:gd name="connsiteX15" fmla="*/ 31996 w 43521"/>
                                  <a:gd name="connsiteY15" fmla="*/ 10945 h 48483"/>
                                  <a:gd name="connsiteX16" fmla="*/ 22272 w 43521"/>
                                  <a:gd name="connsiteY16" fmla="*/ 6501 h 48483"/>
                                  <a:gd name="connsiteX17" fmla="*/ 12473 w 43521"/>
                                  <a:gd name="connsiteY17" fmla="*/ 10920 h 48483"/>
                                  <a:gd name="connsiteX18" fmla="*/ 8598 w 43521"/>
                                  <a:gd name="connsiteY18" fmla="*/ 24252 h 48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521" h="48483">
                                    <a:moveTo>
                                      <a:pt x="499" y="24252"/>
                                    </a:moveTo>
                                    <a:cubicBezTo>
                                      <a:pt x="474" y="15664"/>
                                      <a:pt x="2874" y="9297"/>
                                      <a:pt x="7674" y="5153"/>
                                    </a:cubicBezTo>
                                    <a:cubicBezTo>
                                      <a:pt x="11648" y="1758"/>
                                      <a:pt x="16523" y="35"/>
                                      <a:pt x="22272" y="10"/>
                                    </a:cubicBezTo>
                                    <a:cubicBezTo>
                                      <a:pt x="28672" y="35"/>
                                      <a:pt x="33896" y="2132"/>
                                      <a:pt x="37946" y="6277"/>
                                    </a:cubicBezTo>
                                    <a:cubicBezTo>
                                      <a:pt x="41995" y="10471"/>
                                      <a:pt x="44020" y="16238"/>
                                      <a:pt x="44020" y="23578"/>
                                    </a:cubicBezTo>
                                    <a:cubicBezTo>
                                      <a:pt x="44020" y="29570"/>
                                      <a:pt x="43120" y="34263"/>
                                      <a:pt x="41320" y="37683"/>
                                    </a:cubicBezTo>
                                    <a:cubicBezTo>
                                      <a:pt x="39521" y="41104"/>
                                      <a:pt x="36896" y="43750"/>
                                      <a:pt x="33496" y="45647"/>
                                    </a:cubicBezTo>
                                    <a:cubicBezTo>
                                      <a:pt x="30046" y="47545"/>
                                      <a:pt x="26322" y="48494"/>
                                      <a:pt x="22272" y="48494"/>
                                    </a:cubicBezTo>
                                    <a:cubicBezTo>
                                      <a:pt x="15773" y="48494"/>
                                      <a:pt x="10498" y="46421"/>
                                      <a:pt x="6499" y="42252"/>
                                    </a:cubicBezTo>
                                    <a:cubicBezTo>
                                      <a:pt x="2474" y="38108"/>
                                      <a:pt x="474" y="32116"/>
                                      <a:pt x="499" y="24252"/>
                                    </a:cubicBezTo>
                                    <a:close/>
                                    <a:moveTo>
                                      <a:pt x="8598" y="24252"/>
                                    </a:moveTo>
                                    <a:cubicBezTo>
                                      <a:pt x="8573" y="30219"/>
                                      <a:pt x="9873" y="34663"/>
                                      <a:pt x="12473" y="37609"/>
                                    </a:cubicBezTo>
                                    <a:cubicBezTo>
                                      <a:pt x="15048" y="40579"/>
                                      <a:pt x="18323" y="42052"/>
                                      <a:pt x="22272" y="42027"/>
                                    </a:cubicBezTo>
                                    <a:cubicBezTo>
                                      <a:pt x="26172" y="42052"/>
                                      <a:pt x="29422" y="40579"/>
                                      <a:pt x="32021" y="37584"/>
                                    </a:cubicBezTo>
                                    <a:cubicBezTo>
                                      <a:pt x="34621" y="34638"/>
                                      <a:pt x="35921" y="30094"/>
                                      <a:pt x="35921" y="23977"/>
                                    </a:cubicBezTo>
                                    <a:cubicBezTo>
                                      <a:pt x="35921" y="18260"/>
                                      <a:pt x="34596" y="13916"/>
                                      <a:pt x="31996" y="10945"/>
                                    </a:cubicBezTo>
                                    <a:cubicBezTo>
                                      <a:pt x="29371" y="7999"/>
                                      <a:pt x="26147" y="6526"/>
                                      <a:pt x="22272" y="6501"/>
                                    </a:cubicBezTo>
                                    <a:cubicBezTo>
                                      <a:pt x="18323" y="6526"/>
                                      <a:pt x="15048" y="7999"/>
                                      <a:pt x="12473" y="10920"/>
                                    </a:cubicBezTo>
                                    <a:cubicBezTo>
                                      <a:pt x="9873" y="13891"/>
                                      <a:pt x="8573" y="18335"/>
                                      <a:pt x="8598" y="24252"/>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3" name="Freeform: Shape 14583"/>
                            <wps:cNvSpPr/>
                            <wps:spPr>
                              <a:xfrm>
                                <a:off x="3197997" y="101568"/>
                                <a:ext cx="37746" cy="47434"/>
                              </a:xfrm>
                              <a:custGeom>
                                <a:avLst/>
                                <a:gdLst>
                                  <a:gd name="connsiteX0" fmla="*/ 507 w 37746"/>
                                  <a:gd name="connsiteY0" fmla="*/ 47445 h 47434"/>
                                  <a:gd name="connsiteX1" fmla="*/ 507 w 37746"/>
                                  <a:gd name="connsiteY1" fmla="*/ 1059 h 47434"/>
                                  <a:gd name="connsiteX2" fmla="*/ 7606 w 37746"/>
                                  <a:gd name="connsiteY2" fmla="*/ 1059 h 47434"/>
                                  <a:gd name="connsiteX3" fmla="*/ 7606 w 37746"/>
                                  <a:gd name="connsiteY3" fmla="*/ 7650 h 47434"/>
                                  <a:gd name="connsiteX4" fmla="*/ 22380 w 37746"/>
                                  <a:gd name="connsiteY4" fmla="*/ 10 h 47434"/>
                                  <a:gd name="connsiteX5" fmla="*/ 30104 w 37746"/>
                                  <a:gd name="connsiteY5" fmla="*/ 1508 h 47434"/>
                                  <a:gd name="connsiteX6" fmla="*/ 35378 w 37746"/>
                                  <a:gd name="connsiteY6" fmla="*/ 5453 h 47434"/>
                                  <a:gd name="connsiteX7" fmla="*/ 37828 w 37746"/>
                                  <a:gd name="connsiteY7" fmla="*/ 11270 h 47434"/>
                                  <a:gd name="connsiteX8" fmla="*/ 38253 w 37746"/>
                                  <a:gd name="connsiteY8" fmla="*/ 18909 h 47434"/>
                                  <a:gd name="connsiteX9" fmla="*/ 38253 w 37746"/>
                                  <a:gd name="connsiteY9" fmla="*/ 47445 h 47434"/>
                                  <a:gd name="connsiteX10" fmla="*/ 30404 w 37746"/>
                                  <a:gd name="connsiteY10" fmla="*/ 47445 h 47434"/>
                                  <a:gd name="connsiteX11" fmla="*/ 30404 w 37746"/>
                                  <a:gd name="connsiteY11" fmla="*/ 19234 h 47434"/>
                                  <a:gd name="connsiteX12" fmla="*/ 29479 w 37746"/>
                                  <a:gd name="connsiteY12" fmla="*/ 12044 h 47434"/>
                                  <a:gd name="connsiteX13" fmla="*/ 26204 w 37746"/>
                                  <a:gd name="connsiteY13" fmla="*/ 8224 h 47434"/>
                                  <a:gd name="connsiteX14" fmla="*/ 20730 w 37746"/>
                                  <a:gd name="connsiteY14" fmla="*/ 6801 h 47434"/>
                                  <a:gd name="connsiteX15" fmla="*/ 12031 w 37746"/>
                                  <a:gd name="connsiteY15" fmla="*/ 9997 h 47434"/>
                                  <a:gd name="connsiteX16" fmla="*/ 8381 w 37746"/>
                                  <a:gd name="connsiteY16" fmla="*/ 22105 h 47434"/>
                                  <a:gd name="connsiteX17" fmla="*/ 8381 w 37746"/>
                                  <a:gd name="connsiteY17" fmla="*/ 47445 h 4743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7746" h="47434">
                                    <a:moveTo>
                                      <a:pt x="507" y="47445"/>
                                    </a:moveTo>
                                    <a:lnTo>
                                      <a:pt x="507" y="1059"/>
                                    </a:lnTo>
                                    <a:lnTo>
                                      <a:pt x="7606" y="1059"/>
                                    </a:lnTo>
                                    <a:lnTo>
                                      <a:pt x="7606" y="7650"/>
                                    </a:lnTo>
                                    <a:cubicBezTo>
                                      <a:pt x="10981" y="2582"/>
                                      <a:pt x="15905" y="35"/>
                                      <a:pt x="22380" y="10"/>
                                    </a:cubicBezTo>
                                    <a:cubicBezTo>
                                      <a:pt x="25154" y="35"/>
                                      <a:pt x="27729" y="535"/>
                                      <a:pt x="30104" y="1508"/>
                                    </a:cubicBezTo>
                                    <a:cubicBezTo>
                                      <a:pt x="32429" y="2532"/>
                                      <a:pt x="34179" y="3855"/>
                                      <a:pt x="35378" y="5453"/>
                                    </a:cubicBezTo>
                                    <a:cubicBezTo>
                                      <a:pt x="36528" y="7101"/>
                                      <a:pt x="37353" y="9023"/>
                                      <a:pt x="37828" y="11270"/>
                                    </a:cubicBezTo>
                                    <a:cubicBezTo>
                                      <a:pt x="38103" y="12718"/>
                                      <a:pt x="38253" y="15264"/>
                                      <a:pt x="38253" y="18909"/>
                                    </a:cubicBezTo>
                                    <a:lnTo>
                                      <a:pt x="38253" y="47445"/>
                                    </a:lnTo>
                                    <a:lnTo>
                                      <a:pt x="30404" y="47445"/>
                                    </a:lnTo>
                                    <a:lnTo>
                                      <a:pt x="30404" y="19234"/>
                                    </a:lnTo>
                                    <a:cubicBezTo>
                                      <a:pt x="30379" y="16038"/>
                                      <a:pt x="30079" y="13642"/>
                                      <a:pt x="29479" y="12044"/>
                                    </a:cubicBezTo>
                                    <a:cubicBezTo>
                                      <a:pt x="28854" y="10471"/>
                                      <a:pt x="27754" y="9198"/>
                                      <a:pt x="26204" y="8224"/>
                                    </a:cubicBezTo>
                                    <a:cubicBezTo>
                                      <a:pt x="24630" y="7300"/>
                                      <a:pt x="22805" y="6826"/>
                                      <a:pt x="20730" y="6801"/>
                                    </a:cubicBezTo>
                                    <a:cubicBezTo>
                                      <a:pt x="17355" y="6826"/>
                                      <a:pt x="14455" y="7874"/>
                                      <a:pt x="12031" y="9997"/>
                                    </a:cubicBezTo>
                                    <a:cubicBezTo>
                                      <a:pt x="9581" y="12144"/>
                                      <a:pt x="8356" y="16188"/>
                                      <a:pt x="8381" y="22105"/>
                                    </a:cubicBezTo>
                                    <a:lnTo>
                                      <a:pt x="8381" y="47445"/>
                                    </a:ln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14584" name="Freeform: Shape 14584"/>
                        <wps:cNvSpPr/>
                        <wps:spPr>
                          <a:xfrm>
                            <a:off x="658039" y="372407"/>
                            <a:ext cx="30678" cy="42691"/>
                          </a:xfrm>
                          <a:custGeom>
                            <a:avLst/>
                            <a:gdLst>
                              <a:gd name="connsiteX0" fmla="*/ 14553 w 30678"/>
                              <a:gd name="connsiteY0" fmla="*/ 65 h 42691"/>
                              <a:gd name="connsiteX1" fmla="*/ 4729 w 30678"/>
                              <a:gd name="connsiteY1" fmla="*/ 2761 h 42691"/>
                              <a:gd name="connsiteX2" fmla="*/ 754 w 30678"/>
                              <a:gd name="connsiteY2" fmla="*/ 10625 h 42691"/>
                              <a:gd name="connsiteX3" fmla="*/ 4054 w 30678"/>
                              <a:gd name="connsiteY3" fmla="*/ 18040 h 42691"/>
                              <a:gd name="connsiteX4" fmla="*/ 13728 w 30678"/>
                              <a:gd name="connsiteY4" fmla="*/ 22384 h 42691"/>
                              <a:gd name="connsiteX5" fmla="*/ 23777 w 30678"/>
                              <a:gd name="connsiteY5" fmla="*/ 26353 h 42691"/>
                              <a:gd name="connsiteX6" fmla="*/ 26027 w 30678"/>
                              <a:gd name="connsiteY6" fmla="*/ 31147 h 42691"/>
                              <a:gd name="connsiteX7" fmla="*/ 23402 w 30678"/>
                              <a:gd name="connsiteY7" fmla="*/ 36390 h 42691"/>
                              <a:gd name="connsiteX8" fmla="*/ 15753 w 30678"/>
                              <a:gd name="connsiteY8" fmla="*/ 38562 h 42691"/>
                              <a:gd name="connsiteX9" fmla="*/ 7279 w 30678"/>
                              <a:gd name="connsiteY9" fmla="*/ 36390 h 42691"/>
                              <a:gd name="connsiteX10" fmla="*/ 4804 w 30678"/>
                              <a:gd name="connsiteY10" fmla="*/ 30473 h 42691"/>
                              <a:gd name="connsiteX11" fmla="*/ 3979 w 30678"/>
                              <a:gd name="connsiteY11" fmla="*/ 28900 h 42691"/>
                              <a:gd name="connsiteX12" fmla="*/ 2329 w 30678"/>
                              <a:gd name="connsiteY12" fmla="*/ 28451 h 42691"/>
                              <a:gd name="connsiteX13" fmla="*/ 754 w 30678"/>
                              <a:gd name="connsiteY13" fmla="*/ 29050 h 42691"/>
                              <a:gd name="connsiteX14" fmla="*/ 79 w 30678"/>
                              <a:gd name="connsiteY14" fmla="*/ 30772 h 42691"/>
                              <a:gd name="connsiteX15" fmla="*/ 4279 w 30678"/>
                              <a:gd name="connsiteY15" fmla="*/ 39685 h 42691"/>
                              <a:gd name="connsiteX16" fmla="*/ 15678 w 30678"/>
                              <a:gd name="connsiteY16" fmla="*/ 42756 h 42691"/>
                              <a:gd name="connsiteX17" fmla="*/ 27077 w 30678"/>
                              <a:gd name="connsiteY17" fmla="*/ 39311 h 42691"/>
                              <a:gd name="connsiteX18" fmla="*/ 30751 w 30678"/>
                              <a:gd name="connsiteY18" fmla="*/ 31222 h 42691"/>
                              <a:gd name="connsiteX19" fmla="*/ 27677 w 30678"/>
                              <a:gd name="connsiteY19" fmla="*/ 23358 h 42691"/>
                              <a:gd name="connsiteX20" fmla="*/ 16578 w 30678"/>
                              <a:gd name="connsiteY20" fmla="*/ 18489 h 42691"/>
                              <a:gd name="connsiteX21" fmla="*/ 7729 w 30678"/>
                              <a:gd name="connsiteY21" fmla="*/ 14969 h 42691"/>
                              <a:gd name="connsiteX22" fmla="*/ 5479 w 30678"/>
                              <a:gd name="connsiteY22" fmla="*/ 10101 h 42691"/>
                              <a:gd name="connsiteX23" fmla="*/ 8029 w 30678"/>
                              <a:gd name="connsiteY23" fmla="*/ 5757 h 42691"/>
                              <a:gd name="connsiteX24" fmla="*/ 14403 w 30678"/>
                              <a:gd name="connsiteY24" fmla="*/ 4184 h 42691"/>
                              <a:gd name="connsiteX25" fmla="*/ 21977 w 30678"/>
                              <a:gd name="connsiteY25" fmla="*/ 6056 h 42691"/>
                              <a:gd name="connsiteX26" fmla="*/ 24677 w 30678"/>
                              <a:gd name="connsiteY26" fmla="*/ 11075 h 42691"/>
                              <a:gd name="connsiteX27" fmla="*/ 25577 w 30678"/>
                              <a:gd name="connsiteY27" fmla="*/ 12722 h 42691"/>
                              <a:gd name="connsiteX28" fmla="*/ 27302 w 30678"/>
                              <a:gd name="connsiteY28" fmla="*/ 13172 h 42691"/>
                              <a:gd name="connsiteX29" fmla="*/ 29027 w 30678"/>
                              <a:gd name="connsiteY29" fmla="*/ 12423 h 42691"/>
                              <a:gd name="connsiteX30" fmla="*/ 29701 w 30678"/>
                              <a:gd name="connsiteY30" fmla="*/ 10625 h 42691"/>
                              <a:gd name="connsiteX31" fmla="*/ 26027 w 30678"/>
                              <a:gd name="connsiteY31" fmla="*/ 3285 h 42691"/>
                              <a:gd name="connsiteX32" fmla="*/ 14553 w 30678"/>
                              <a:gd name="connsiteY32" fmla="*/ 65 h 42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0678" h="42691">
                                <a:moveTo>
                                  <a:pt x="14553" y="65"/>
                                </a:moveTo>
                                <a:cubicBezTo>
                                  <a:pt x="10503" y="65"/>
                                  <a:pt x="7229" y="963"/>
                                  <a:pt x="4729" y="2761"/>
                                </a:cubicBezTo>
                                <a:cubicBezTo>
                                  <a:pt x="2079" y="4658"/>
                                  <a:pt x="754" y="7280"/>
                                  <a:pt x="754" y="10625"/>
                                </a:cubicBezTo>
                                <a:cubicBezTo>
                                  <a:pt x="754" y="13721"/>
                                  <a:pt x="1854" y="16192"/>
                                  <a:pt x="4054" y="18040"/>
                                </a:cubicBezTo>
                                <a:cubicBezTo>
                                  <a:pt x="6054" y="19788"/>
                                  <a:pt x="9278" y="21235"/>
                                  <a:pt x="13728" y="22384"/>
                                </a:cubicBezTo>
                                <a:cubicBezTo>
                                  <a:pt x="18628" y="23582"/>
                                  <a:pt x="21977" y="24905"/>
                                  <a:pt x="23777" y="26353"/>
                                </a:cubicBezTo>
                                <a:cubicBezTo>
                                  <a:pt x="25277" y="27502"/>
                                  <a:pt x="26027" y="29100"/>
                                  <a:pt x="26027" y="31147"/>
                                </a:cubicBezTo>
                                <a:cubicBezTo>
                                  <a:pt x="26027" y="33344"/>
                                  <a:pt x="25152" y="35091"/>
                                  <a:pt x="23402" y="36390"/>
                                </a:cubicBezTo>
                                <a:cubicBezTo>
                                  <a:pt x="21552" y="37838"/>
                                  <a:pt x="19002" y="38562"/>
                                  <a:pt x="15753" y="38562"/>
                                </a:cubicBezTo>
                                <a:cubicBezTo>
                                  <a:pt x="11853" y="38562"/>
                                  <a:pt x="9028" y="37838"/>
                                  <a:pt x="7279" y="36390"/>
                                </a:cubicBezTo>
                                <a:cubicBezTo>
                                  <a:pt x="5629" y="35041"/>
                                  <a:pt x="4804" y="33069"/>
                                  <a:pt x="4804" y="30473"/>
                                </a:cubicBezTo>
                                <a:cubicBezTo>
                                  <a:pt x="4754" y="29774"/>
                                  <a:pt x="4479" y="29249"/>
                                  <a:pt x="3979" y="28900"/>
                                </a:cubicBezTo>
                                <a:cubicBezTo>
                                  <a:pt x="3529" y="28550"/>
                                  <a:pt x="2979" y="28401"/>
                                  <a:pt x="2329" y="28451"/>
                                </a:cubicBezTo>
                                <a:cubicBezTo>
                                  <a:pt x="1679" y="28451"/>
                                  <a:pt x="1154" y="28650"/>
                                  <a:pt x="754" y="29050"/>
                                </a:cubicBezTo>
                                <a:cubicBezTo>
                                  <a:pt x="254" y="29499"/>
                                  <a:pt x="29" y="30073"/>
                                  <a:pt x="79" y="30772"/>
                                </a:cubicBezTo>
                                <a:cubicBezTo>
                                  <a:pt x="229" y="34667"/>
                                  <a:pt x="1629" y="37638"/>
                                  <a:pt x="4279" y="39685"/>
                                </a:cubicBezTo>
                                <a:cubicBezTo>
                                  <a:pt x="6929" y="41732"/>
                                  <a:pt x="10728" y="42756"/>
                                  <a:pt x="15678" y="42756"/>
                                </a:cubicBezTo>
                                <a:cubicBezTo>
                                  <a:pt x="20627" y="42756"/>
                                  <a:pt x="24427" y="41607"/>
                                  <a:pt x="27077" y="39311"/>
                                </a:cubicBezTo>
                                <a:cubicBezTo>
                                  <a:pt x="29526" y="37263"/>
                                  <a:pt x="30751" y="34567"/>
                                  <a:pt x="30751" y="31222"/>
                                </a:cubicBezTo>
                                <a:cubicBezTo>
                                  <a:pt x="30751" y="27876"/>
                                  <a:pt x="29726" y="25255"/>
                                  <a:pt x="27677" y="23358"/>
                                </a:cubicBezTo>
                                <a:cubicBezTo>
                                  <a:pt x="25527" y="21310"/>
                                  <a:pt x="21827" y="19688"/>
                                  <a:pt x="16578" y="18489"/>
                                </a:cubicBezTo>
                                <a:cubicBezTo>
                                  <a:pt x="12278" y="17391"/>
                                  <a:pt x="9328" y="16217"/>
                                  <a:pt x="7729" y="14969"/>
                                </a:cubicBezTo>
                                <a:cubicBezTo>
                                  <a:pt x="6229" y="13771"/>
                                  <a:pt x="5479" y="12148"/>
                                  <a:pt x="5479" y="10101"/>
                                </a:cubicBezTo>
                                <a:cubicBezTo>
                                  <a:pt x="5479" y="8353"/>
                                  <a:pt x="6329" y="6905"/>
                                  <a:pt x="8029" y="5757"/>
                                </a:cubicBezTo>
                                <a:cubicBezTo>
                                  <a:pt x="9728" y="4708"/>
                                  <a:pt x="11853" y="4184"/>
                                  <a:pt x="14403" y="4184"/>
                                </a:cubicBezTo>
                                <a:cubicBezTo>
                                  <a:pt x="17753" y="4184"/>
                                  <a:pt x="20277" y="4808"/>
                                  <a:pt x="21977" y="6056"/>
                                </a:cubicBezTo>
                                <a:cubicBezTo>
                                  <a:pt x="23577" y="7205"/>
                                  <a:pt x="24477" y="8878"/>
                                  <a:pt x="24677" y="11075"/>
                                </a:cubicBezTo>
                                <a:cubicBezTo>
                                  <a:pt x="24727" y="11774"/>
                                  <a:pt x="25027" y="12323"/>
                                  <a:pt x="25577" y="12722"/>
                                </a:cubicBezTo>
                                <a:cubicBezTo>
                                  <a:pt x="26077" y="13072"/>
                                  <a:pt x="26652" y="13222"/>
                                  <a:pt x="27302" y="13172"/>
                                </a:cubicBezTo>
                                <a:cubicBezTo>
                                  <a:pt x="28002" y="13072"/>
                                  <a:pt x="28577" y="12822"/>
                                  <a:pt x="29027" y="12423"/>
                                </a:cubicBezTo>
                                <a:cubicBezTo>
                                  <a:pt x="29526" y="11923"/>
                                  <a:pt x="29751" y="11324"/>
                                  <a:pt x="29701" y="10625"/>
                                </a:cubicBezTo>
                                <a:cubicBezTo>
                                  <a:pt x="29452" y="7579"/>
                                  <a:pt x="28227" y="5133"/>
                                  <a:pt x="26027" y="3285"/>
                                </a:cubicBezTo>
                                <a:cubicBezTo>
                                  <a:pt x="23427" y="1138"/>
                                  <a:pt x="19602" y="65"/>
                                  <a:pt x="14553" y="65"/>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5" name="Freeform: Shape 14585"/>
                        <wps:cNvSpPr/>
                        <wps:spPr>
                          <a:xfrm>
                            <a:off x="376938" y="355811"/>
                            <a:ext cx="47995" cy="57678"/>
                          </a:xfrm>
                          <a:custGeom>
                            <a:avLst/>
                            <a:gdLst>
                              <a:gd name="connsiteX0" fmla="*/ 42 w 47995"/>
                              <a:gd name="connsiteY0" fmla="*/ 3729 h 57678"/>
                              <a:gd name="connsiteX1" fmla="*/ 42 w 47995"/>
                              <a:gd name="connsiteY1" fmla="*/ 55333 h 57678"/>
                              <a:gd name="connsiteX2" fmla="*/ 717 w 47995"/>
                              <a:gd name="connsiteY2" fmla="*/ 57131 h 57678"/>
                              <a:gd name="connsiteX3" fmla="*/ 2366 w 47995"/>
                              <a:gd name="connsiteY3" fmla="*/ 57730 h 57678"/>
                              <a:gd name="connsiteX4" fmla="*/ 3941 w 47995"/>
                              <a:gd name="connsiteY4" fmla="*/ 57131 h 57678"/>
                              <a:gd name="connsiteX5" fmla="*/ 4691 w 47995"/>
                              <a:gd name="connsiteY5" fmla="*/ 55333 h 57678"/>
                              <a:gd name="connsiteX6" fmla="*/ 4691 w 47995"/>
                              <a:gd name="connsiteY6" fmla="*/ 7774 h 57678"/>
                              <a:gd name="connsiteX7" fmla="*/ 20665 w 47995"/>
                              <a:gd name="connsiteY7" fmla="*/ 54959 h 57678"/>
                              <a:gd name="connsiteX8" fmla="*/ 23964 w 47995"/>
                              <a:gd name="connsiteY8" fmla="*/ 57730 h 57678"/>
                              <a:gd name="connsiteX9" fmla="*/ 27339 w 47995"/>
                              <a:gd name="connsiteY9" fmla="*/ 54959 h 57678"/>
                              <a:gd name="connsiteX10" fmla="*/ 43313 w 47995"/>
                              <a:gd name="connsiteY10" fmla="*/ 7774 h 57678"/>
                              <a:gd name="connsiteX11" fmla="*/ 43313 w 47995"/>
                              <a:gd name="connsiteY11" fmla="*/ 55333 h 57678"/>
                              <a:gd name="connsiteX12" fmla="*/ 43988 w 47995"/>
                              <a:gd name="connsiteY12" fmla="*/ 57131 h 57678"/>
                              <a:gd name="connsiteX13" fmla="*/ 45637 w 47995"/>
                              <a:gd name="connsiteY13" fmla="*/ 57730 h 57678"/>
                              <a:gd name="connsiteX14" fmla="*/ 47287 w 47995"/>
                              <a:gd name="connsiteY14" fmla="*/ 57131 h 57678"/>
                              <a:gd name="connsiteX15" fmla="*/ 48037 w 47995"/>
                              <a:gd name="connsiteY15" fmla="*/ 55333 h 57678"/>
                              <a:gd name="connsiteX16" fmla="*/ 48037 w 47995"/>
                              <a:gd name="connsiteY16" fmla="*/ 3729 h 57678"/>
                              <a:gd name="connsiteX17" fmla="*/ 46987 w 47995"/>
                              <a:gd name="connsiteY17" fmla="*/ 1108 h 57678"/>
                              <a:gd name="connsiteX18" fmla="*/ 44737 w 47995"/>
                              <a:gd name="connsiteY18" fmla="*/ 134 h 57678"/>
                              <a:gd name="connsiteX19" fmla="*/ 42188 w 47995"/>
                              <a:gd name="connsiteY19" fmla="*/ 658 h 57678"/>
                              <a:gd name="connsiteX20" fmla="*/ 40538 w 47995"/>
                              <a:gd name="connsiteY20" fmla="*/ 2905 h 57678"/>
                              <a:gd name="connsiteX21" fmla="*/ 39038 w 47995"/>
                              <a:gd name="connsiteY21" fmla="*/ 7324 h 57678"/>
                              <a:gd name="connsiteX22" fmla="*/ 24039 w 47995"/>
                              <a:gd name="connsiteY22" fmla="*/ 50839 h 57678"/>
                              <a:gd name="connsiteX23" fmla="*/ 9191 w 47995"/>
                              <a:gd name="connsiteY23" fmla="*/ 7474 h 57678"/>
                              <a:gd name="connsiteX24" fmla="*/ 7541 w 47995"/>
                              <a:gd name="connsiteY24" fmla="*/ 2681 h 57678"/>
                              <a:gd name="connsiteX25" fmla="*/ 5891 w 47995"/>
                              <a:gd name="connsiteY25" fmla="*/ 658 h 57678"/>
                              <a:gd name="connsiteX26" fmla="*/ 3341 w 47995"/>
                              <a:gd name="connsiteY26" fmla="*/ 59 h 57678"/>
                              <a:gd name="connsiteX27" fmla="*/ 1017 w 47995"/>
                              <a:gd name="connsiteY27" fmla="*/ 1108 h 57678"/>
                              <a:gd name="connsiteX28" fmla="*/ 42 w 47995"/>
                              <a:gd name="connsiteY28" fmla="*/ 3729 h 576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47995" h="57678">
                                <a:moveTo>
                                  <a:pt x="42" y="3729"/>
                                </a:moveTo>
                                <a:lnTo>
                                  <a:pt x="42" y="55333"/>
                                </a:lnTo>
                                <a:cubicBezTo>
                                  <a:pt x="42" y="56082"/>
                                  <a:pt x="267" y="56681"/>
                                  <a:pt x="717" y="57131"/>
                                </a:cubicBezTo>
                                <a:cubicBezTo>
                                  <a:pt x="1167" y="57530"/>
                                  <a:pt x="1717" y="57730"/>
                                  <a:pt x="2366" y="57730"/>
                                </a:cubicBezTo>
                                <a:cubicBezTo>
                                  <a:pt x="2966" y="57730"/>
                                  <a:pt x="3491" y="57530"/>
                                  <a:pt x="3941" y="57131"/>
                                </a:cubicBezTo>
                                <a:cubicBezTo>
                                  <a:pt x="4441" y="56681"/>
                                  <a:pt x="4691" y="56082"/>
                                  <a:pt x="4691" y="55333"/>
                                </a:cubicBezTo>
                                <a:lnTo>
                                  <a:pt x="4691" y="7774"/>
                                </a:lnTo>
                                <a:lnTo>
                                  <a:pt x="20665" y="54959"/>
                                </a:lnTo>
                                <a:cubicBezTo>
                                  <a:pt x="21465" y="56806"/>
                                  <a:pt x="22565" y="57730"/>
                                  <a:pt x="23964" y="57730"/>
                                </a:cubicBezTo>
                                <a:cubicBezTo>
                                  <a:pt x="25414" y="57730"/>
                                  <a:pt x="26539" y="56806"/>
                                  <a:pt x="27339" y="54959"/>
                                </a:cubicBezTo>
                                <a:lnTo>
                                  <a:pt x="43313" y="7774"/>
                                </a:lnTo>
                                <a:lnTo>
                                  <a:pt x="43313" y="55333"/>
                                </a:lnTo>
                                <a:cubicBezTo>
                                  <a:pt x="43313" y="56082"/>
                                  <a:pt x="43538" y="56681"/>
                                  <a:pt x="43988" y="57131"/>
                                </a:cubicBezTo>
                                <a:cubicBezTo>
                                  <a:pt x="44437" y="57530"/>
                                  <a:pt x="44987" y="57730"/>
                                  <a:pt x="45637" y="57730"/>
                                </a:cubicBezTo>
                                <a:cubicBezTo>
                                  <a:pt x="46287" y="57730"/>
                                  <a:pt x="46837" y="57530"/>
                                  <a:pt x="47287" y="57131"/>
                                </a:cubicBezTo>
                                <a:cubicBezTo>
                                  <a:pt x="47787" y="56681"/>
                                  <a:pt x="48037" y="56082"/>
                                  <a:pt x="48037" y="55333"/>
                                </a:cubicBezTo>
                                <a:lnTo>
                                  <a:pt x="48037" y="3729"/>
                                </a:lnTo>
                                <a:cubicBezTo>
                                  <a:pt x="48037" y="2631"/>
                                  <a:pt x="47687" y="1757"/>
                                  <a:pt x="46987" y="1108"/>
                                </a:cubicBezTo>
                                <a:cubicBezTo>
                                  <a:pt x="46387" y="509"/>
                                  <a:pt x="45637" y="184"/>
                                  <a:pt x="44737" y="134"/>
                                </a:cubicBezTo>
                                <a:cubicBezTo>
                                  <a:pt x="43838" y="34"/>
                                  <a:pt x="42988" y="209"/>
                                  <a:pt x="42188" y="658"/>
                                </a:cubicBezTo>
                                <a:cubicBezTo>
                                  <a:pt x="41388" y="1208"/>
                                  <a:pt x="40838" y="1957"/>
                                  <a:pt x="40538" y="2905"/>
                                </a:cubicBezTo>
                                <a:lnTo>
                                  <a:pt x="39038" y="7324"/>
                                </a:lnTo>
                                <a:lnTo>
                                  <a:pt x="24039" y="50839"/>
                                </a:lnTo>
                                <a:lnTo>
                                  <a:pt x="9191" y="7474"/>
                                </a:lnTo>
                                <a:lnTo>
                                  <a:pt x="7541" y="2681"/>
                                </a:lnTo>
                                <a:cubicBezTo>
                                  <a:pt x="7241" y="1832"/>
                                  <a:pt x="6691" y="1158"/>
                                  <a:pt x="5891" y="658"/>
                                </a:cubicBezTo>
                                <a:cubicBezTo>
                                  <a:pt x="5141" y="209"/>
                                  <a:pt x="4291" y="9"/>
                                  <a:pt x="3341" y="59"/>
                                </a:cubicBezTo>
                                <a:cubicBezTo>
                                  <a:pt x="2391" y="159"/>
                                  <a:pt x="1617" y="509"/>
                                  <a:pt x="1017" y="1108"/>
                                </a:cubicBezTo>
                                <a:cubicBezTo>
                                  <a:pt x="367" y="1757"/>
                                  <a:pt x="42" y="2631"/>
                                  <a:pt x="42" y="3729"/>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6" name="Freeform: Shape 14586"/>
                        <wps:cNvSpPr/>
                        <wps:spPr>
                          <a:xfrm>
                            <a:off x="2794478" y="91362"/>
                            <a:ext cx="46123" cy="57640"/>
                          </a:xfrm>
                          <a:custGeom>
                            <a:avLst/>
                            <a:gdLst>
                              <a:gd name="connsiteX0" fmla="*/ 13136 w 46123"/>
                              <a:gd name="connsiteY0" fmla="*/ 34224 h 57640"/>
                              <a:gd name="connsiteX1" fmla="*/ 23560 w 46123"/>
                              <a:gd name="connsiteY1" fmla="*/ 5763 h 57640"/>
                              <a:gd name="connsiteX2" fmla="*/ 23785 w 46123"/>
                              <a:gd name="connsiteY2" fmla="*/ 5763 h 57640"/>
                              <a:gd name="connsiteX3" fmla="*/ 34134 w 46123"/>
                              <a:gd name="connsiteY3" fmla="*/ 34224 h 57640"/>
                              <a:gd name="connsiteX4" fmla="*/ 19361 w 46123"/>
                              <a:gd name="connsiteY4" fmla="*/ 3516 h 57640"/>
                              <a:gd name="connsiteX5" fmla="*/ 837 w 46123"/>
                              <a:gd name="connsiteY5" fmla="*/ 54296 h 57640"/>
                              <a:gd name="connsiteX6" fmla="*/ 762 w 46123"/>
                              <a:gd name="connsiteY6" fmla="*/ 56394 h 57640"/>
                              <a:gd name="connsiteX7" fmla="*/ 2112 w 46123"/>
                              <a:gd name="connsiteY7" fmla="*/ 57592 h 57640"/>
                              <a:gd name="connsiteX8" fmla="*/ 3837 w 46123"/>
                              <a:gd name="connsiteY8" fmla="*/ 57442 h 57640"/>
                              <a:gd name="connsiteX9" fmla="*/ 5262 w 46123"/>
                              <a:gd name="connsiteY9" fmla="*/ 55794 h 57640"/>
                              <a:gd name="connsiteX10" fmla="*/ 11636 w 46123"/>
                              <a:gd name="connsiteY10" fmla="*/ 38343 h 57640"/>
                              <a:gd name="connsiteX11" fmla="*/ 35709 w 46123"/>
                              <a:gd name="connsiteY11" fmla="*/ 38343 h 57640"/>
                              <a:gd name="connsiteX12" fmla="*/ 42008 w 46123"/>
                              <a:gd name="connsiteY12" fmla="*/ 55794 h 57640"/>
                              <a:gd name="connsiteX13" fmla="*/ 43358 w 46123"/>
                              <a:gd name="connsiteY13" fmla="*/ 57442 h 57640"/>
                              <a:gd name="connsiteX14" fmla="*/ 45158 w 46123"/>
                              <a:gd name="connsiteY14" fmla="*/ 57517 h 57640"/>
                              <a:gd name="connsiteX15" fmla="*/ 46433 w 46123"/>
                              <a:gd name="connsiteY15" fmla="*/ 56394 h 57640"/>
                              <a:gd name="connsiteX16" fmla="*/ 46508 w 46123"/>
                              <a:gd name="connsiteY16" fmla="*/ 54296 h 57640"/>
                              <a:gd name="connsiteX17" fmla="*/ 27910 w 46123"/>
                              <a:gd name="connsiteY17" fmla="*/ 3516 h 57640"/>
                              <a:gd name="connsiteX18" fmla="*/ 26110 w 46123"/>
                              <a:gd name="connsiteY18" fmla="*/ 895 h 57640"/>
                              <a:gd name="connsiteX19" fmla="*/ 23710 w 46123"/>
                              <a:gd name="connsiteY19" fmla="*/ 71 h 57640"/>
                              <a:gd name="connsiteX20" fmla="*/ 21160 w 46123"/>
                              <a:gd name="connsiteY20" fmla="*/ 895 h 57640"/>
                              <a:gd name="connsiteX21" fmla="*/ 19361 w 46123"/>
                              <a:gd name="connsiteY21" fmla="*/ 3516 h 576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6123" h="57640">
                                <a:moveTo>
                                  <a:pt x="13136" y="34224"/>
                                </a:moveTo>
                                <a:lnTo>
                                  <a:pt x="23560" y="5763"/>
                                </a:lnTo>
                                <a:lnTo>
                                  <a:pt x="23785" y="5763"/>
                                </a:lnTo>
                                <a:lnTo>
                                  <a:pt x="34134" y="34224"/>
                                </a:lnTo>
                                <a:close/>
                                <a:moveTo>
                                  <a:pt x="19361" y="3516"/>
                                </a:moveTo>
                                <a:lnTo>
                                  <a:pt x="837" y="54296"/>
                                </a:lnTo>
                                <a:cubicBezTo>
                                  <a:pt x="487" y="55095"/>
                                  <a:pt x="462" y="55794"/>
                                  <a:pt x="762" y="56394"/>
                                </a:cubicBezTo>
                                <a:cubicBezTo>
                                  <a:pt x="1062" y="56993"/>
                                  <a:pt x="1512" y="57392"/>
                                  <a:pt x="2112" y="57592"/>
                                </a:cubicBezTo>
                                <a:cubicBezTo>
                                  <a:pt x="2712" y="57792"/>
                                  <a:pt x="3287" y="57742"/>
                                  <a:pt x="3837" y="57442"/>
                                </a:cubicBezTo>
                                <a:cubicBezTo>
                                  <a:pt x="4487" y="57093"/>
                                  <a:pt x="4962" y="56543"/>
                                  <a:pt x="5262" y="55794"/>
                                </a:cubicBezTo>
                                <a:lnTo>
                                  <a:pt x="11636" y="38343"/>
                                </a:lnTo>
                                <a:lnTo>
                                  <a:pt x="35709" y="38343"/>
                                </a:lnTo>
                                <a:lnTo>
                                  <a:pt x="42008" y="55794"/>
                                </a:lnTo>
                                <a:cubicBezTo>
                                  <a:pt x="42308" y="56543"/>
                                  <a:pt x="42758" y="57093"/>
                                  <a:pt x="43358" y="57442"/>
                                </a:cubicBezTo>
                                <a:cubicBezTo>
                                  <a:pt x="43958" y="57692"/>
                                  <a:pt x="44558" y="57717"/>
                                  <a:pt x="45158" y="57517"/>
                                </a:cubicBezTo>
                                <a:cubicBezTo>
                                  <a:pt x="45758" y="57317"/>
                                  <a:pt x="46183" y="56943"/>
                                  <a:pt x="46433" y="56394"/>
                                </a:cubicBezTo>
                                <a:cubicBezTo>
                                  <a:pt x="46733" y="55744"/>
                                  <a:pt x="46758" y="55045"/>
                                  <a:pt x="46508" y="54296"/>
                                </a:cubicBezTo>
                                <a:lnTo>
                                  <a:pt x="27910" y="3516"/>
                                </a:lnTo>
                                <a:cubicBezTo>
                                  <a:pt x="27510" y="2368"/>
                                  <a:pt x="26910" y="1494"/>
                                  <a:pt x="26110" y="895"/>
                                </a:cubicBezTo>
                                <a:cubicBezTo>
                                  <a:pt x="25360" y="346"/>
                                  <a:pt x="24560" y="71"/>
                                  <a:pt x="23710" y="71"/>
                                </a:cubicBezTo>
                                <a:cubicBezTo>
                                  <a:pt x="22760" y="71"/>
                                  <a:pt x="21910" y="346"/>
                                  <a:pt x="21160" y="895"/>
                                </a:cubicBezTo>
                                <a:cubicBezTo>
                                  <a:pt x="20360" y="1494"/>
                                  <a:pt x="19761" y="2368"/>
                                  <a:pt x="19361" y="3516"/>
                                </a:cubicBezTo>
                                <a:close/>
                              </a:path>
                            </a:pathLst>
                          </a:custGeom>
                          <a:solidFill>
                            <a:srgbClr val="000000"/>
                          </a:solidFill>
                          <a:ln w="6392"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87" name="TextBox 353"/>
                        <wps:cNvSpPr txBox="1"/>
                        <wps:spPr>
                          <a:xfrm>
                            <a:off x="1570109" y="0"/>
                            <a:ext cx="2188845" cy="230505"/>
                          </a:xfrm>
                          <a:prstGeom prst="rect">
                            <a:avLst/>
                          </a:prstGeom>
                          <a:solidFill>
                            <a:schemeClr val="bg1"/>
                          </a:solidFill>
                        </wps:spPr>
                        <wps:txbx>
                          <w:txbxContent>
                            <w:p w14:paraId="059AB34E" w14:textId="77777777" w:rsidR="004C6EFE" w:rsidRPr="006B4FA3" w:rsidRDefault="004C6EFE" w:rsidP="007E7F1F">
                              <w:pPr>
                                <w:bidi/>
                                <w:jc w:val="center"/>
                                <w:rPr>
                                  <w:rFonts w:eastAsia="Verdana"/>
                                  <w:b/>
                                  <w:bCs/>
                                  <w:color w:val="404040" w:themeColor="text1" w:themeTint="BF"/>
                                  <w:kern w:val="24"/>
                                  <w:sz w:val="18"/>
                                  <w:szCs w:val="18"/>
                                </w:rPr>
                              </w:pPr>
                              <w:r w:rsidRPr="006B4FA3">
                                <w:rPr>
                                  <w:rFonts w:eastAsia="Verdana"/>
                                  <w:b/>
                                  <w:bCs/>
                                  <w:color w:val="404040" w:themeColor="text1" w:themeTint="BF"/>
                                  <w:kern w:val="24"/>
                                  <w:sz w:val="18"/>
                                  <w:szCs w:val="18"/>
                                  <w:rtl/>
                                </w:rPr>
                                <w:t>الاتحاد الإقليمي للمنظمة (WMO)</w:t>
                              </w:r>
                            </w:p>
                          </w:txbxContent>
                        </wps:txbx>
                        <wps:bodyPr wrap="square" rtlCol="0">
                          <a:noAutofit/>
                        </wps:bodyPr>
                      </wps:wsp>
                    </wpg:wgp>
                  </a:graphicData>
                </a:graphic>
              </wp:anchor>
            </w:drawing>
          </mc:Choice>
          <mc:Fallback>
            <w:pict>
              <v:group w14:anchorId="783BDF60" id="Group 354" o:spid="_x0000_s1026" style="position:absolute;left:0;text-align:left;margin-left:0;margin-top:194.7pt;width:496.8pt;height:163.2pt;z-index:251656704;mso-position-horizontal:left;mso-position-horizontal-relative:margin" coordsize="56210,16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">
                <v:group id="Graphic 14279" o:spid="_x0000_s1027" style="position:absolute;top:849;width:56210;height:15343" coordorigin=",849" coordsize="56210,15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Shape 6" o:spid="_x0000_s1028" style="position:absolute;left:3451;top:7180;width:3092;height:6123;visibility:visible;mso-wrap-style:square;v-text-anchor:middle" coordsize="309144,612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" path="m30597,472201r2000,10782l34622,493746r2025,10782l38647,515316r2024,10757l42696,536861r2000,10763l48745,569194r2000,10757l52770,590739r2025,10756l56820,612284r10523,-2148l77793,607612r10373,-2896l98416,601470r10123,-3592l118538,593935r9875,-4295l138112,585019r9524,-4966l157010,574761r9149,-5618l175133,563225r8750,-6245l192432,550442r8299,-6813l208780,536510r7799,-7389l224128,521458r7275,-7912l238377,505378r6697,-8385l251499,488352r6099,-8839l263376,470450r5472,-9235l273999,451775r4826,-9587l283298,432403r4127,-9913l291220,412456r3424,-10187l297722,391985r2726,-10385l302797,371112r1971,-10559l306393,349944r1254,-10686l308518,328572r505,-10738l309145,307104r-224,-10738l308294,285629r-999,-10686l305945,264289r-1747,-10590l302099,243166r-2476,-10462l296794,222344r-3174,-10258l290075,201949r-3904,-10015l281922,182073r-4576,-9734l272425,162803r-5247,-9389l261597,144224r-5874,-8986l249528,126476r-6501,-8565l236228,109596r-7075,-8085l221804,93669r-7625,-7560l206280,78791r-8124,-7018l189782,65037r-8599,-6442l172359,52453r-9025,-5842l154085,41095r-9399,-5196l135087,31029r-9749,-4518l115439,22344,105390,18503,95216,15007,84917,11881,74543,9114,64069,6717,53495,4666,42871,2996,32197,1698,21498,749,10749,199,,,,142505r10924,370l21823,143949r10774,1777l43246,148218r10474,3196l63944,155261r9949,4545l83542,164970r9274,5771l101690,177132r8424,6967l118064,191589r7449,7989l132437,208040r6325,8884l144511,226236r5100,9663l154085,245863r3800,10233l161010,266558r2425,10660l165159,288000r1025,10891l166459,309801r-425,10910l164909,331569r-1874,10757l160485,352967r-3250,10405l153310,373585r-4599,9913l143486,393085r-5849,9235l131187,411133r-7024,8392l116614,427412r-8050,7388l100040,441664r-8949,6270l81742,453603r-9699,5042l62044,463062r-10274,3719l41271,469856r-10674,2345xe" fillcolor="#4e79a7" strokecolor="white" strokeweight=".18944mm">
                    <v:fill opacity="32896f"/>
                    <v:stroke endcap="round"/>
                    <v:path arrowok="t" o:connecttype="custom" o:connectlocs="30597,472201;32597,482983;34622,493746;36647,504528;38647,515316;40671,526073;42696,536861;44696,547624;48745,569194;50745,579951;52770,590739;54795,601495;56820,612284;67343,610136;77793,607612;88166,604716;98416,601470;108539,597878;118538,593935;128413,589640;138112,585019;147636,580053;157010,574761;166159,569143;175133,563225;183883,556980;192432,550442;200731,543629;208780,536510;216579,529121;224128,521458;231403,513546;238377,505378;245074,496993;251499,488352;257598,479513;263376,470450;268848,461215;273999,451775;278825,442188;283298,432403;287425,422490;291220,412456;294644,402269;297722,391985;300448,381600;302797,371112;304768,360553;306393,349944;307647,339258;308518,328572;309023,317834;309145,307104;308921,296366;308294,285629;307295,274943;305945,264289;304198,253699;302099,243166;299623,232704;296794,222344;293620,212086;290075,201949;286171,191934;281922,182073;277346,172339;272425,162803;267178,153414;261597,144224;255723,135238;249528,126476;243027,117911;236228,109596;229153,101511;221804,93669;214179,86109;206280,78791;198156,71773;189782,65037;181183,58595;172359,52453;163334,46611;154085,41095;144686,35899;135087,31029;125338,26511;115439,22344;105390,18503;95216,15007;84917,11881;74543,9114;64069,6717;53495,4666;42871,2996;32197,1698;21498,749;10749,199;0,0;0,142505;10924,142875;21823,143949;32597,145726;43246,148218;53720,151414;63944,155261;73893,159806;83542,164970;92816,170741;101690,177132;110114,184099;118064,191589;125513,199578;132437,208040;138762,216924;144511,226236;149611,235899;154085,245863;157885,256096;161010,266558;163435,277218;165159,288000;166184,298891;166459,309801;166034,320711;164909,331569;163035,342326;160485,352967;157235,363372;153310,373585;148711,383498;143486,393085;137637,402320;131187,411133;124163,419525;116614,427412;108564,434800;100040,441664;91091,447934;81742,453603;72043,458645;62044,463062;51770,466781;41271,469856" o:connectangles="0,0,0,0,0,0,0,0,0,0,0,0,0,0,0,0,0,0,0,0,0,0,0,0,0,0,0,0,0,0,0,0,0,0,0,0,0,0,0,0,0,0,0,0,0,0,0,0,0,0,0,0,0,0,0,0,0,0,0,0,0,0,0,0,0,0,0,0,0,0,0,0,0,0,0,0,0,0,0,0,0,0,0,0,0,0,0,0,0,0,0,0,0,0,0,0,0,0,0,0,0,0,0,0,0,0,0,0,0,0,0,0,0,0,0,0,0,0,0,0,0,0,0,0,0,0,0,0,0,0,0,0,0,0,0,0,0,0,0,0,0,0,0"/>
                  </v:shape>
                  <v:shape id="Freeform: Shape 7" o:spid="_x0000_s1029" style="position:absolute;left:360;top:7180;width:3660;height:6176;visibility:visible;mso-wrap-style:square;v-text-anchor:middle" coordsize="365990,61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" path="m309170,142505l309170,,298347,199,287548,774r-10799,924l266000,3021,255325,4717,244702,6787,234152,9235r-10449,2800l213354,15205r-10248,3547l193007,22618r-9949,4244l173258,31457r-9649,4915l154160,41620r-9274,5592l135812,53104r-8849,6213l118339,65861r-8399,6813l101790,79788r-7899,7394l86242,94845r-7350,7913l71793,110945r-6774,8417l58519,128022r-6174,8865l46470,145975r-5549,9286l35721,164720r-4899,9664l26298,184195r-4200,9963l18249,204269r-3475,10233l11649,224868,8874,235298,6499,245863,4474,256473,2825,267159,1550,277889,675,288678,150,299460,,310274r250,10807l875,331870r1000,10782l3250,353363r1749,10661l7124,374633r2500,10514l12474,395584r3224,10308l19298,416099r3925,10066l27522,436097r4625,9766l37122,455475r5324,9408l48070,474125r5950,9012l60294,491950r6574,8583l73743,508899r7149,8117l88342,524852r7699,7593l104015,539756r8225,7043l120714,553536r8699,6442l138312,566094r9124,5816l156760,577407r9524,5164l175958,587415r9850,4468l195807,596031r10148,3796l216205,603246r10373,3068l237078,609037r10573,2320l258276,613332r10724,1598l279748,616125r10799,850l301346,617448r10824,76l322994,617224r10799,-671l344567,615505r10749,-1425l365990,612284r-2025,-10789l361941,590739r-2025,-10788l357916,569194r-4050,-21570l351867,536861r-2025,-10788l347817,515316r-2000,-10788l343792,493746r-2025,-10763l339768,472201r-10749,1649l318220,474796r-10850,224l296521,474547r-10799,-1176l275024,471498r-10549,-2569l254125,465682r-10123,-3918l234152,457195r-9523,-5190l215455,446183r-8750,-6392l198356,432857r-7849,-7490l183133,417403r-6800,-8443l170059,400102r-5650,-9242l159360,381248r-4425,-9887l151186,361180r-3075,-10386l145711,340204r-1725,-10705l142987,318710r-275,-10833l143111,297044r1125,-10788l146061,275570r2500,-10559l151760,254651r3875,-10136l160159,234679r5150,-9562l171059,215927r6374,-8788l184332,198779r7450,-7893l199731,183498r8399,-6864l216954,170338r9250,-5688l235778,159556r9898,-4467l255826,151267r10399,-3119l276799,145700r10724,-1777l298322,142875r10848,-370xe" fillcolor="#ffccb2" strokecolor="white" strokeweight=".18944mm">
                    <v:fill opacity="32896f"/>
                    <v:stroke endcap="round"/>
                    <v:path arrowok="t" o:connecttype="custom" o:connectlocs="309170,142505;309170,0;298347,199;287548,774;276749,1698;266000,3021;255325,4717;244702,6787;234152,9235;223703,12035;213354,15205;203106,18752;193007,22618;183058,26862;173258,31457;163609,36372;154160,41620;144886,47212;135812,53104;126963,59317;118339,65861;109940,72674;101790,79788;93891,87182;86242,94845;78892,102758;71793,110945;65019,119362;58519,128022;52345,136887;46470,145975;40921,155261;35721,164720;30822,174384;26298,184195;22098,194158;18249,204269;14774,214502;11649,224868;8874,235298;6499,245863;4474,256473;2825,267159;1550,277889;675,288678;150,299460;0,310274;250,321081;875,331870;1875,342652;3250,353363;4999,364024;7124,374633;9624,385147;12474,395584;15698,405892;19298,416099;23223,426165;27522,436097;32147,445863;37122,455475;42446,464883;48070,474125;54020,483137;60294,491950;66868,500533;73743,508899;80892,517016;88342,524852;96041,532445;104015,539756;112240,546799;120714,553536;129413,559978;138312,566094;147436,571910;156760,577407;166284,582571;175958,587415;185808,591883;195807,596031;205955,599827;216205,603246;226578,606314;237078,609037;247651,611357;258276,613332;269000,614930;279748,616125;290547,616975;301346,617448;312170,617524;322994,617224;333793,616553;344567,615505;355316,614080;365990,612284;363965,601495;361941,590739;359916,579951;357916,569194;353866,547624;351867,536861;349842,526073;347817,515316;345817,504528;343792,493746;341767,482983;339768,472201;329019,473850;318220,474796;307370,475020;296521,474547;285722,473371;275024,471498;264475,468929;254125,465682;244002,461764;234152,457195;224629,452005;215455,446183;206705,439791;198356,432857;190507,425367;183133,417403;176333,408960;170059,400102;164409,390860;159360,381248;154935,371361;151186,361180;148111,350794;145711,340204;143986,329499;142987,318710;142712,307877;143111,297044;144236,286256;146061,275570;148561,265011;151760,254651;155635,244515;160159,234679;165309,225117;171059,215927;177433,207139;184332,198779;191782,190886;199731,183498;208130,176634;216954,170338;226204,164650;235778,159556;245676,155089;255826,151267;266225,148148;276799,145700;287523,143923;298322,142875" o:connectangles="0,0,0,0,0,0,0,0,0,0,0,0,0,0,0,0,0,0,0,0,0,0,0,0,0,0,0,0,0,0,0,0,0,0,0,0,0,0,0,0,0,0,0,0,0,0,0,0,0,0,0,0,0,0,0,0,0,0,0,0,0,0,0,0,0,0,0,0,0,0,0,0,0,0,0,0,0,0,0,0,0,0,0,0,0,0,0,0,0,0,0,0,0,0,0,0,0,0,0,0,0,0,0,0,0,0,0,0,0,0,0,0,0,0,0,0,0,0,0,0,0,0,0,0,0,0,0,0,0,0,0,0,0,0,0,0,0,0,0,0,0,0,0,0,0,0,0,0,0,0,0,0,0,0,0,0,0,0,0"/>
                  </v:shape>
                  <v:group id="Graphic 14279" o:spid="_x0000_s1030" style="position:absolute;left:4145;top:9146;width:3057;height:768" coordorigin="4145,9146" coordsize="305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9" o:spid="_x0000_s1031" style="position:absolute;left:4145;top:9156;width:406;height:586;visibility:visible;mso-wrap-style:square;v-text-anchor:middle" coordsize="40546,58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" path="m25520,58709r,-14031l73,44678r,-6591l26820,139r5899,l32719,38087r7900,l40619,44678r-7900,l32719,58709r-7199,xm25520,38087r,-26414l7147,38087r18373,xe" fillcolor="black" stroked="f" strokeweight=".17756mm">
                      <v:stroke joinstyle="miter"/>
                      <v:path arrowok="t" o:connecttype="custom" o:connectlocs="25520,58709;25520,44678;73,44678;73,38087;26820,139;32719,139;32719,38087;40619,38087;40619,44678;32719,44678;32719,58709;25520,38087;25520,11673;7147,38087" o:connectangles="0,0,0,0,0,0,0,0,0,0,0,0,0,0"/>
                    </v:shape>
                    <v:shape id="Freeform: Shape 10" o:spid="_x0000_s1032" style="position:absolute;left:4629;top:9163;width:380;height:579;visibility:visible;mso-wrap-style:square;v-text-anchor:middle" coordsize="37971,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" path="m80,7055l80,139r37971,l38051,5732c34301,9726,30602,14994,26952,21560v-3674,6591,-6524,13357,-8499,20297c16978,46750,16053,52118,15678,57960r-7399,c8354,53366,9254,47799,11004,41258v1725,-6516,4199,-12808,7449,-18874c21678,16342,25127,11249,28802,7055l80,7055xe" fillcolor="black" stroked="f" strokeweight=".17756mm">
                      <v:stroke joinstyle="miter"/>
                      <v:path arrowok="t" o:connecttype="custom" o:connectlocs="80,7055;80,139;38051,139;38051,5732;26952,21560;18453,41857;15678,57960;8279,57960;11004,41258;18453,22384;28802,7055" o:connectangles="0,0,0,0,0,0,0,0,0,0,0"/>
                    </v:shape>
                    <v:shape id="Freeform: Shape 11" o:spid="_x0000_s1033" style="position:absolute;left:5094;top:9146;width:630;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" path="m87,15194c62,11024,1112,7479,3237,4533,5337,1637,8386,164,12411,139v3650,25,6699,1348,9149,3945c23960,6730,25185,10575,25185,15643v,4968,-1225,8788,-3675,11434c19060,29774,16061,31097,12511,31097v-3550,,-6524,-1298,-8874,-3945c1237,24531,62,20536,87,15194xm12611,5083v-1800,25,-3275,798,-4449,2321c6962,8977,6362,11823,6387,15918v-25,3794,575,6441,1800,7939c9361,25405,10836,26154,12611,26154v1800,,3300,-774,4500,-2322c18286,22284,18886,19463,18910,15343v-24,-3769,-624,-6416,-1799,-7964c15886,5881,14386,5108,12611,5083xm12661,61854l44758,139r5824,l18611,61854r-5950,xm38034,45951v-25,-4169,1025,-7739,3149,-10660c43283,32370,46358,30922,50382,30897v3675,25,6725,1323,9149,3945c61931,37463,63132,41333,63157,46401v-25,4993,-1251,8813,-3676,11459c57032,60531,54007,61829,50433,61854v-3575,-25,-6525,-1323,-8875,-3969c39184,55263,38009,51294,38034,45951xm50582,35865v-1849,25,-3349,799,-4499,2322c44883,39735,44308,42556,44308,46675v,3745,600,6392,1800,7914c47308,56162,48783,56936,50557,56911v1825,25,3325,-749,4525,-2322c56257,53067,56857,50245,56882,46126v-25,-3770,-625,-6416,-1825,-7964c53832,36664,52332,35890,50582,35865xe" fillcolor="black" stroked="f" strokeweight=".17756mm">
                      <v:stroke joinstyle="miter"/>
                      <v:path arrowok="t" o:connecttype="custom" o:connectlocs="87,15194;3237,4533;12411,139;21560,4084;25185,15643;21510,27077;12511,31097;3637,27152;87,15194;12611,5083;8162,7404;6387,15918;8187,23857;12611,26154;17111,23832;18910,15343;17111,7379;12611,5083;12661,61854;44758,139;50582,139;18611,61854;38034,45951;41183,35291;50382,30897;59531,34842;63157,46401;59481,57860;50433,61854;41558,57885;38034,45951;50582,35865;46083,38187;44308,46675;46108,54589;50557,56911;55082,54589;56882,46126;55057,38162;50582,35865" o:connectangles="0,0,0,0,0,0,0,0,0,0,0,0,0,0,0,0,0,0,0,0,0,0,0,0,0,0,0,0,0,0,0,0,0,0,0,0,0,0,0,0"/>
                    </v:shape>
                    <v:shape id="Freeform: Shape 12" o:spid="_x0000_s1034" style="position:absolute;left:5824;top:9146;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" path="m14322,76934c10322,71916,6973,66074,4223,59358,1473,52667,98,45702,98,38487,98,32170,1123,26104,3198,20262,5573,13546,9272,6830,14322,139r5149,c16222,5707,14097,9651,13072,11998v-1650,3695,-2950,7540,-3850,11509c8072,28500,7523,33518,7523,38536v,12833,3974,25615,11948,38398l14322,76934xe" fillcolor="black" stroked="f" strokeweight=".17756mm">
                      <v:stroke joinstyle="miter"/>
                      <v:path arrowok="t" o:connecttype="custom" o:connectlocs="14322,76934;4223,59358;98,38487;3198,20262;14322,139;19471,139;13072,11998;9222,23507;7523,38536;19471,76934" o:connectangles="0,0,0,0,0,0,0,0,0,0"/>
                    </v:shape>
                    <v:shape id="Freeform: Shape 13" o:spid="_x0000_s1035" style="position:absolute;left:6072;top:9153;width:388;height:589;visibility:visible;mso-wrap-style:square;v-text-anchor:middle" coordsize="3877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" path="m38880,52043r,6915l108,58958c58,57236,333,55588,958,53965v975,-2621,2550,-5218,4725,-7789c7858,43629,11007,40659,15107,37313,21481,32095,25781,27976,28031,24905v2224,-3046,3349,-5942,3374,-8663c31380,13421,30355,11024,28331,9052,26281,7105,23631,6131,20356,6106v-3474,25,-6249,1049,-8324,3121c9932,11299,8882,14170,8882,17840l1483,17091c1958,11574,3858,7379,7183,4483,10482,1612,14932,164,20506,139v5625,25,10074,1598,13374,4694c37155,7979,38805,11823,38805,16417v,2347,-500,4644,-1450,6890c36380,25579,34805,27976,32580,30473v-2250,2521,-5949,5966,-11099,10310c17157,44428,14382,46875,13157,48148v-1250,1323,-2275,2622,-3050,3895l38880,52043xe" fillcolor="black" stroked="f" strokeweight=".17756mm">
                      <v:stroke joinstyle="miter"/>
                      <v:path arrowok="t" o:connecttype="custom" o:connectlocs="38880,52043;38880,58958;108,58958;958,53965;5683,46176;15107,37313;28031,24905;31405,16242;28331,9052;20356,6106;12032,9227;8882,17840;1483,17091;7183,4483;20506,139;33880,4833;38805,16417;37355,23307;32580,30473;21481,40783;13157,48148;10107,52043" o:connectangles="0,0,0,0,0,0,0,0,0,0,0,0,0,0,0,0,0,0,0,0,0,0"/>
                    </v:shape>
                    <v:shape id="Freeform: Shape 14" o:spid="_x0000_s1036" style="position:absolute;left:6514;top:9156;width:405;height:586;visibility:visible;mso-wrap-style:square;v-text-anchor:middle" coordsize="40546,58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" path="m25557,58709r,-14031l110,44678r,-6591l26857,139r5899,l32756,38087r7900,l40656,44678r-7900,l32756,58709r-7199,xm25557,38087r,-26414l7184,38087r18373,xe" fillcolor="black" stroked="f" strokeweight=".17756mm">
                      <v:stroke joinstyle="miter"/>
                      <v:path arrowok="t" o:connecttype="custom" o:connectlocs="25557,58709;25557,44678;110,44678;110,38087;26857,139;32756,139;32756,38087;40656,38087;40656,44678;32756,44678;32756,58709;25557,38087;25557,11673;7184,38087" o:connectangles="0,0,0,0,0,0,0,0,0,0,0,0,0,0"/>
                    </v:shape>
                    <v:shape id="Freeform: Shape 15" o:spid="_x0000_s1037" style="position:absolute;left:7009;top:9146;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" path="m5291,76934r-5174,c8091,64151,12066,51369,12091,38536v-25,-4993,-600,-9961,-1725,-14904c9441,19663,8191,15818,6566,12123,5516,9751,3366,5757,117,139r5174,c10291,6830,13990,13546,16415,20262v2025,5842,3050,11908,3075,18225c19465,45702,18090,52667,15340,59358,12591,66074,9241,71916,5291,76934xe" fillcolor="black" stroked="f" strokeweight=".17756mm">
                      <v:stroke joinstyle="miter"/>
                      <v:path arrowok="t" o:connecttype="custom" o:connectlocs="5291,76934;117,76934;12091,38536;10366,23632;6566,12123;117,139;5291,139;16415,20262;19490,38487;15340,59358;5291,76934" o:connectangles="0,0,0,0,0,0,0,0,0,0,0"/>
                    </v:shape>
                  </v:group>
                  <v:group id="Graphic 14279" o:spid="_x0000_s1038" style="position:absolute;top:8588;width:3033;height:768" coordorigin=",8588" coordsize="3033,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Shape 18" o:spid="_x0000_s1039" style="position:absolute;top:8606;width:388;height:587;visibility:visible;mso-wrap-style:square;v-text-anchor:middle" coordsize="38896,5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" path="m7,42547r7575,-624c8107,45618,9407,48389,11456,50212v2050,1872,4500,2796,7400,2771c22305,53008,25255,51685,27655,49063v2400,-2596,3599,-6041,3599,-10385c31254,34608,30080,31363,27780,28991,25455,26619,22455,25446,18731,25421v-2325,25,-4425,549,-6275,1573c10581,28067,9107,29415,8057,31088l1282,30214,6982,131r29147,l36129,6996r-23398,l9582,22749v3499,-2446,7174,-3669,11073,-3694c25755,19080,30080,20852,33604,24372v3525,3570,5300,8114,5300,13681c38904,43346,37354,47940,34254,51785v-3774,4743,-8924,7090,-15398,7115c13506,58875,9157,57402,5782,54431,2407,51460,482,47490,7,42547xe" fillcolor="black" stroked="f" strokeweight=".17756mm">
                      <v:stroke joinstyle="miter"/>
                      <v:path arrowok="t" o:connecttype="custom" o:connectlocs="7,42547;7582,41923;11456,50212;18856,52983;27655,49063;31254,38678;27780,28991;18731,25421;12456,26994;8057,31088;1282,30214;6982,131;36129,131;36129,6996;12731,6996;9582,22749;20655,19055;33604,24372;38904,38053;34254,51785;18856,58900;5782,54431;7,42547" o:connectangles="0,0,0,0,0,0,0,0,0,0,0,0,0,0,0,0,0,0,0,0,0,0,0"/>
                    </v:shape>
                    <v:shape id="Freeform: Shape 19" o:spid="_x0000_s1040" style="position:absolute;left:456;top:8595;width:384;height:599;visibility:visible;mso-wrap-style:square;v-text-anchor:middle" coordsize="38396,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" path="m15,43496r7199,-974c8014,46617,9414,49563,11413,51335v2000,1823,4425,2721,7275,2696c22063,54056,24912,52883,27262,50511v2325,-2322,3500,-5242,3500,-8713c30762,38503,29662,35782,27512,33634,25337,31487,22612,30414,19288,30414v-1375,,-3075,275,-5075,799l15013,24897v475,99,850,124,1150,99c19213,25021,21962,24222,24437,22600v2450,-1573,3700,-4045,3700,-7415c28137,12564,27237,10391,25437,8644,23637,6946,21338,6072,18538,6047v-2800,25,-5150,899,-7000,2647c9639,10441,8439,13088,7939,16608l715,15310c1589,10516,3589,6771,6714,4125,9839,1479,13713,156,18363,131v3175,25,6124,724,8849,2072c29887,3601,31962,5473,33386,7820v1425,2397,2125,4893,2150,7540c35511,17906,34836,20228,33486,22275v-1374,2097,-3374,3745,-6024,4943c30912,28042,33586,29690,35536,32211v1900,2522,2875,5668,2875,9437c38411,46766,36536,51110,32811,54656v-3749,3570,-8474,5342,-14173,5342c13488,59998,9214,58475,5814,55405,2389,52359,465,48389,15,43496xe" fillcolor="black" stroked="f" strokeweight=".17756mm">
                      <v:stroke joinstyle="miter"/>
                      <v:path arrowok="t" o:connecttype="custom" o:connectlocs="15,43496;7214,42522;11413,51335;18688,54031;27262,50511;30762,41798;27512,33634;19288,30414;14213,31213;15013,24897;16163,24996;24437,22600;28137,15185;25437,8644;18538,6047;11538,8694;7939,16608;715,15310;6714,4125;18363,131;27212,2203;33386,7820;35536,15360;33486,22275;27462,27218;35536,32211;38411,41648;32811,54656;18638,59998;5814,55405;15,43496" o:connectangles="0,0,0,0,0,0,0,0,0,0,0,0,0,0,0,0,0,0,0,0,0,0,0,0,0,0,0,0,0,0,0"/>
                    </v:shape>
                    <v:shape id="Freeform: Shape 20" o:spid="_x0000_s1041" style="position:absolute;left:924;top:8588;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" path="m22,15185c-3,11016,1047,7470,3172,4525,5272,1629,8321,156,12346,131v3650,25,6699,1348,9149,3944c23895,6722,25120,10566,25120,15634v,4968,-1225,8788,-3675,11435c18995,29765,15996,31088,12446,31088v-3550,,-6524,-1298,-8874,-3945c1172,24522,-3,20528,22,15185xm12546,5074v-1800,25,-3275,799,-4450,2322c6897,8968,6297,11815,6322,15909v-25,3795,575,6441,1799,7939c9296,25396,10771,26145,12546,26145v1800,,3300,-774,4499,-2322c18220,22275,18820,19454,18845,15335v-25,-3770,-625,-6416,-1800,-7964c15821,5873,14321,5099,12546,5074xm12596,61846l44693,131r5824,l18545,61846r-5949,xm37969,45943v-25,-4170,1024,-7740,3149,-10661c43218,32361,46293,30913,50317,30888v3675,25,6725,1323,9149,3945c61866,37454,63066,41324,63091,46392v-25,4993,-1250,8813,-3675,11459c56967,60522,53942,61821,50367,61846v-3574,-25,-6524,-1324,-8874,-3970c39118,55255,37944,51285,37969,45943xm50517,35856v-1850,25,-3349,799,-4499,2322c44818,39726,44243,42547,44243,46667v,3744,600,6391,1800,7914c47243,56153,48717,56927,50492,56902v1825,25,3325,-749,4525,-2321c56192,53058,56792,50237,56817,46117v-25,-3769,-625,-6416,-1825,-7964c53767,36655,52267,35881,50517,35856xe" fillcolor="black" stroked="f" strokeweight=".17756mm">
                      <v:stroke joinstyle="miter"/>
                      <v:path arrowok="t" o:connecttype="custom" o:connectlocs="22,15185;3172,4525;12346,131;21495,4075;25120,15634;21445,27069;12446,31088;3572,27143;22,15185;12546,5074;8096,7396;6322,15909;8121,23848;12546,26145;17045,23823;18845,15335;17045,7371;12546,5074;12596,61846;44693,131;50517,131;18545,61846;37969,45943;41118,35282;50317,30888;59466,34833;63091,46392;59416,57851;50367,61846;41493,57876;37969,45943;50517,35856;46018,38178;44243,46667;46043,54581;50492,56902;55017,54581;56817,46117;54992,38153;50517,35856" o:connectangles="0,0,0,0,0,0,0,0,0,0,0,0,0,0,0,0,0,0,0,0,0,0,0,0,0,0,0,0,0,0,0,0,0,0,0,0,0,0,0,0"/>
                    </v:shape>
                    <v:shape id="Freeform: Shape 21" o:spid="_x0000_s1042" style="position:absolute;left:1655;top:8588;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" path="m14257,76925c10257,71907,6907,66065,4158,59349,1408,52658,33,45693,33,38478,33,32162,1058,26095,3133,20253,5508,13537,9207,6821,14257,131r5149,c16157,5698,14032,9643,13007,11989v-1650,3695,-2950,7540,-3850,11509c8007,28492,7457,33510,7457,38528v,12832,3975,25615,11949,38397l14257,76925xe" fillcolor="black" stroked="f" strokeweight=".17756mm">
                      <v:stroke joinstyle="miter"/>
                      <v:path arrowok="t" o:connecttype="custom" o:connectlocs="14257,76925;4158,59349;33,38478;3133,20253;14257,131;19406,131;13007,11989;9157,23498;7457,38528;19406,76925" o:connectangles="0,0,0,0,0,0,0,0,0,0"/>
                    </v:shape>
                    <v:shape id="Freeform: Shape 22" o:spid="_x0000_s1043" style="position:absolute;left:1903;top:8595;width:388;height:588;visibility:visible;mso-wrap-style:square;v-text-anchor:middle" coordsize="3877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" path="m38814,52034r,6916l43,58950c-7,57227,268,55579,893,53957v975,-2622,2550,-5218,4725,-7790c7792,43621,10942,40650,15042,37304,21416,32087,25716,27967,27965,24897v2225,-3046,3350,-5942,3375,-8664c31315,13412,30290,11016,28265,9043,26216,7096,23566,6122,20291,6097v-3475,25,-6249,1049,-8324,3121c9867,11290,8817,14161,8817,17831l1418,17082c1893,11565,3793,7371,7117,4475,10417,1604,14867,156,20441,131v5625,25,10074,1597,13374,4693c37090,7970,38739,11815,38739,16408v,2347,-500,4644,-1449,6891c36315,25571,34740,27967,32515,30464v-2250,2521,-5949,5967,-11099,10311c17091,44420,14317,46866,13092,48139v-1250,1324,-2275,2622,-3050,3895l38814,52034xe" fillcolor="black" stroked="f" strokeweight=".17756mm">
                      <v:stroke joinstyle="miter"/>
                      <v:path arrowok="t" o:connecttype="custom" o:connectlocs="38814,52034;38814,58950;43,58950;893,53957;5618,46167;15042,37304;27965,24897;31340,16233;28265,9043;20291,6097;11967,9218;8817,17831;1418,17082;7117,4475;20441,131;33815,4824;38739,16408;37290,23299;32515,30464;21416,40775;13092,48139;10042,52034" o:connectangles="0,0,0,0,0,0,0,0,0,0,0,0,0,0,0,0,0,0,0,0,0,0"/>
                    </v:shape>
                    <v:shape id="Freeform: Shape 23" o:spid="_x0000_s1044" style="position:absolute;left:2373;top:8605;width:379;height:578;visibility:visible;mso-wrap-style:square;v-text-anchor:middle" coordsize="37971,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" path="m44,7046l44,131r37972,l38016,5723c34266,9717,30567,14985,26917,21551v-3675,6591,-6524,13357,-8499,20297c16943,46741,16018,52109,15643,57951r-7399,c8319,53357,9219,47790,10968,41249v1725,-6516,4200,-12807,7450,-18874c21642,16333,25092,11240,28767,7046l44,7046xe" fillcolor="black" stroked="f" strokeweight=".17756mm">
                      <v:stroke joinstyle="miter"/>
                      <v:path arrowok="t" o:connecttype="custom" o:connectlocs="44,7046;44,131;38016,131;38016,5723;26917,21551;18418,41848;15643,57951;8244,57951;10968,41249;18418,22375;28767,7046" o:connectangles="0,0,0,0,0,0,0,0,0,0,0"/>
                    </v:shape>
                    <v:shape id="Freeform: Shape 24" o:spid="_x0000_s1045" style="position:absolute;left:2839;top:8588;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" path="m5226,76925r-5174,c8026,64143,12000,51360,12025,38528v-25,-4993,-599,-9962,-1724,-14905c9376,19654,8126,15809,6501,12114,5451,9742,3301,5748,52,131r5174,c10226,6821,13925,13537,16350,20253v2025,5842,3050,11909,3075,18225c19400,45693,18025,52658,15275,59349,12525,66065,9176,71907,5226,76925xe" fillcolor="black" stroked="f" strokeweight=".17756mm">
                      <v:stroke joinstyle="miter"/>
                      <v:path arrowok="t" o:connecttype="custom" o:connectlocs="5226,76925;52,76925;12025,38528;10301,23623;6501,12114;52,131;5226,131;16350,20253;19425,38478;15275,59349;5226,76925" o:connectangles="0,0,0,0,0,0,0,0,0,0,0"/>
                    </v:shape>
                  </v:group>
                  <v:shape id="Freeform: Shape 25" o:spid="_x0000_s1046" style="position:absolute;left:8638;top:7180;width:6183;height:6176;visibility:visible;mso-wrap-style:square;v-text-anchor:middle" coordsize="618321,61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" path="m202157,181402l188059,164625r-7071,-8418l166890,139430r-7052,-8410l152766,122628r-7052,-8385l138662,105832r-7046,-8392l124539,89055r-7046,-8417l110441,72253r-8147,7062l94391,86658r-7622,7638l79423,102157r-7103,8142l65549,118685r-6502,8589l52846,136113r-5874,9038l41423,154386r-5222,9440l31299,173413r-4575,9784l22526,193110r-3872,10060l15128,213357r-3148,10310l9177,234078,6751,244585,4704,255150,3001,265810,1702,276496,755,287227,205,297990,,308772r205,10788l755,330323r947,10731l3001,351740r1703,10660l6751,372959r2426,10513l11980,393883r3148,10309l18654,414380r3872,10060l26724,434353r4575,9784l36201,453724r5222,9440l46972,472399r5874,9038l59047,490250r6502,8615l72320,507251r7103,8142l86769,523254r7622,7638l102294,538235r8147,7062l118817,552091r8627,6487l136288,564746r9049,5867l154590,576180r9420,5221l173635,586291r9778,4544l193358,595053r10079,3873l213631,602422r10328,3170l234378,608359r10501,2423l255476,612859r10649,1668l276850,615850r10751,927l298372,617352r10802,198l319950,617352r10770,-575l341471,615850r10726,-1323l362845,612859r10598,-2077l383963,608359r10425,-2767l404691,602422r10220,-3496l424990,595053r9919,-4218l444687,586291r9625,-4890l463732,576180r9279,-5567l482060,564746r8824,-6168l499504,552091r8377,-6794l516028,538235r7903,-7343l531552,523254r7373,-7861l546002,507251r6771,-8386l559275,490250r6201,-8813l571350,472399r5549,-9235l582146,453724r4902,-9587l591598,434353r4224,-9913l599674,414380r3520,-10188l606342,393883r2803,-10411l611570,372959r2048,-10559l615320,351740r1325,-10686l617567,330323r576,-10763l618322,308772r-179,-10782l617567,287227r-922,-10731l615320,265810r-1702,-10660l611570,244585r-2425,-10507l606342,223667r-3148,-10310l599674,203170r-3852,-10060l591598,183197r-4550,-9784l582146,163826r-5247,-9440l571350,145151r-5874,-9038l559275,127274r-6502,-8589l546002,110299r-7077,-8142l531552,94296r-7621,-7638l516028,79315r-8147,-7062l499504,65459r-8620,-6487l482060,52804r-9049,-5867l463732,41370r-9420,-5221l444687,31259r-9778,-4544l424990,22491,414911,18624,404691,15128,394388,11958,383963,9184,373443,6768,362845,4691,352197,3021,341471,1698,330720,749,319950,199,309174,r,142505l319969,142875r10751,1048l341395,145649r10527,2448l362269,151190r10124,3797l382268,159403r9547,5043l401018,170115r8818,6244l418238,183172r7923,7318l433584,198325r6924,8290l446882,215352r5779,9139l457831,233950r4550,9791l466285,253827r3225,10283l472083,274598r1875,10635l475136,295970r499,10782l475411,317541r-928,10756l472857,338983r-2297,10533l467584,359901r-3673,10162l459611,379951r-4954,9612l449109,398824r-6150,8864l436259,416150r-7244,8015l421265,431707r-8229,6992l404365,445160r-9049,5893l385890,456319r-9747,4672l366096,465011r-10277,3343l345369,471051r-10623,2000l324020,474374r-10796,620l302397,474898r-10770,-799l280927,472623r-10598,-2173l259905,467580r-10201,-3521l239728,459892r-9670,-4819l220709,449634r-8953,-6046l203206,436998r-8121,-7139l187457,422216r-7122,-8136l173788,405515r-6028,-8986l162365,387192r-4780,-9689l153438,367545r-3500,-10238l147141,346895r-2150,-10584l143538,325625r-723,-10782l142764,304055r653,-10782l144767,282561r2048,-10583l149567,261515r3398,-10239l157041,241268r4697,-9715l167062,222171r5926,-9037l179484,204518r7052,-8187l194106,188617r8051,-7215xe" fillcolor="#4e79a7" strokecolor="white" strokeweight=".18944mm">
                    <v:fill opacity="32896f"/>
                    <v:stroke endcap="round"/>
                    <v:path arrowok="t" o:connecttype="custom" o:connectlocs="202157,181402;188059,164625;180988,156207;166890,139430;159838,131020;152766,122628;145714,114243;138662,105832;131616,97440;124539,89055;117493,80638;110441,72253;102294,79315;94391,86658;86769,94296;79423,102157;72320,110299;65549,118685;59047,127274;52846,136113;46972,145151;41423,154386;36201,163826;31299,173413;26724,183197;22526,193110;18654,203170;15128,213357;11980,223667;9177,234078;6751,244585;4704,255150;3001,265810;1702,276496;755,287227;205,297990;0,308772;205,319560;755,330323;1702,341054;3001,351740;4704,362400;6751,372959;9177,383472;11980,393883;15128,404192;18654,414380;22526,424440;26724,434353;31299,444137;36201,453724;41423,463164;46972,472399;52846,481437;59047,490250;65549,498865;72320,507251;79423,515393;86769,523254;94391,530892;102294,538235;110441,545297;118817,552091;127444,558578;136288,564746;145337,570613;154590,576180;164010,581401;173635,586291;183413,590835;193358,595053;203437,598926;213631,602422;223959,605592;234378,608359;244879,610782;255476,612859;266125,614527;276850,615850;287601,616777;298372,617352;309174,617550;319950,617352;330720,616777;341471,615850;352197,614527;362845,612859;373443,610782;383963,608359;394388,605592;404691,602422;414911,598926;424990,595053;434909,590835;444687,586291;454312,581401;463732,576180;473011,570613;482060,564746;490884,558578;499504,552091;507881,545297;516028,538235;523931,530892;531552,523254;538925,515393;546002,507251;552773,498865;559275,490250;565476,481437;571350,472399;576899,463164;582146,453724;587048,444137;591598,434353;595822,424440;599674,414380;603194,404192;606342,393883;609145,383472;611570,372959;613618,362400;615320,351740;616645,341054;617567,330323;618143,319560;618322,308772;618143,297990;617567,287227;616645,276496;615320,265810;613618,255150;611570,244585;609145,234078;606342,223667;603194,213357;599674,203170;595822,193110;591598,183197;587048,173413;582146,163826;576899,154386;571350,145151;565476,136113;559275,127274;552773,118685;546002,110299;538925,102157;531552,94296;523931,86658;516028,79315;507881,72253;499504,65459;490884,58972;482060,52804;473011,46937;463732,41370;454312,36149;444687,31259;434909,26715;424990,22491;414911,18624;404691,15128;394388,11958;383963,9184;373443,6768;362845,4691;352197,3021;341471,1698;330720,749;319950,199;309174,0;309174,142505;319969,142875;330720,143923;341395,145649;351922,148097;362269,151190;372393,154987;382268,159403;391815,164446;401018,170115;409836,176359;418238,183172;426161,190490;433584,198325;440508,206615;446882,215352;452661,224491;457831,233950;462381,243741;466285,253827;469510,264110;472083,274598;473958,285233;475136,295970;475635,306752;475411,317541;474483,328297;472857,338983;470560,349516;467584,359901;463911,370063;459611,379951;454657,389563;449109,398824;442959,407688;436259,416150;429015,424165;421265,431707;413036,438699;404365,445160;395316,451053;385890,456319;376143,460991;366096,465011;355819,468354;345369,471051;334746,473051;324020,474374;313224,474994;302397,474898;291627,474099;280927,472623;270329,470450;259905,467580;249704,464059;239728,459892;230058,455073;220709,449634;211756,443588;203206,436998;195085,429859;187457,422216;180335,414080;173788,405515;167760,396529;162365,387192;157585,377503;153438,367545;149938,357307;147141,346895;144991,336311;143538,325625;142815,314843;142764,304055;143417,293273;144767,282561;146815,271978;149567,261515;152965,251276;157041,241268;161738,231553;167062,222171;172988,213134;179484,204518;186536,196331;194106,188617" o:connectangles="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26" o:spid="_x0000_s1047" style="position:absolute;left:9742;top:7180;width:1987;height:1814;visibility:visible;mso-wrap-style:square;v-text-anchor:middle" coordsize="198732,181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" path="m198733,142505l198733,,187931,199,177161,749r-10751,949l155684,3021,145036,4691,134438,6768,123937,9184r-10418,2774l103190,15128,92996,18624,82917,22491r-9945,4224l63194,31259r-9625,4890l44149,41370r-9253,5567l25847,52804r-8844,6168l8377,65459,,72253r7052,8385l14098,89055r7078,8385l28221,105832r7052,8411l42326,122628r7071,8392l56449,139430r14098,16777l77618,164625r14098,16777l100867,174263r9650,-6494l120564,161979r10451,-5094l141791,152539r11046,-3592l164112,146148r11449,-2020l187112,142926r11621,-421xe" fillcolor="#ffccb2" strokecolor="white" strokeweight=".18944mm">
                    <v:fill opacity="32896f"/>
                    <v:stroke endcap="round"/>
                    <v:path arrowok="t" o:connecttype="custom" o:connectlocs="198733,142505;198733,0;187931,199;177161,749;166410,1698;155684,3021;145036,4691;134438,6768;123937,9184;113519,11958;103190,15128;92996,18624;82917,22491;72972,26715;63194,31259;53569,36149;44149,41370;34896,46937;25847,52804;17003,58972;8377,65459;0,72253;7052,80638;14098,89055;21176,97440;28221,105832;35273,114243;42326,122628;49397,131020;56449,139430;70547,156207;77618,164625;91716,181402;100867,174263;110517,167769;120564,161979;131015,156885;141791,152539;152837,148947;164112,146148;175561,144128;187112,142926" o:connectangles="0,0,0,0,0,0,0,0,0,0,0,0,0,0,0,0,0,0,0,0,0,0,0,0,0,0,0,0,0,0,0,0,0,0,0,0,0,0,0,0,0,0"/>
                  </v:shape>
                  <v:group id="Graphic 14279" o:spid="_x0000_s1048" style="position:absolute;left:12818;top:10055;width:2579;height:768" coordorigin="12818,10055" coordsize="25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Shape 28" o:spid="_x0000_s1049" style="position:absolute;left:12818;top:10062;width:387;height:599;visibility:visible;mso-wrap-style:square;v-text-anchor:middle" coordsize="386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" path="m11357,27216c8357,26118,6133,24570,4708,22548,3258,20526,2533,18104,2558,15258,2533,11014,4083,7419,7158,4523,10207,1627,14282,179,19406,154v5100,25,9225,1522,12349,4468c34880,7618,36430,11213,36455,15458v-25,2721,-725,5092,-2150,7090c32880,24570,30705,26118,27806,27216v3574,1174,6324,3071,8224,5668c37905,35505,38830,38626,38855,42221v-25,5043,-1800,9237,-5325,12632c29955,58249,25306,59946,19531,59971,13732,59946,9057,58249,5533,54853,1958,51433,183,47164,208,42021v-25,-3770,950,-6941,2900,-9537c5033,29938,7783,28165,11357,27216xm9932,15008v,2796,875,5068,2675,6816c14357,23571,16682,24445,19556,24445v2775,,5050,-849,6825,-2596c28156,20126,29055,17979,29055,15408v,-2597,-924,-4819,-2749,-6641c24481,6994,22206,6095,19481,6070v-2774,25,-5049,899,-6849,2647c10832,10464,9932,12561,9932,15008xm7608,42071v,2072,475,4044,1449,5967c10032,49960,11482,51458,13407,52482v1900,1073,3975,1597,6199,1572c23056,54079,25881,52956,28131,50734v2199,-2197,3324,-4993,3349,-8413c31455,38875,30305,36004,28031,33732,25706,31460,22806,30337,19356,30312v-3399,25,-6199,1148,-8424,3370c8707,35929,7608,38725,7608,42071xe" fillcolor="black" stroked="f" strokeweight=".17756mm">
                      <v:stroke joinstyle="miter"/>
                      <v:path arrowok="t" o:connecttype="custom" o:connectlocs="11357,27216;4708,22548;2558,15258;7158,4523;19406,154;31755,4622;36455,15458;34305,22548;27806,27216;36030,32884;38855,42221;33530,54853;19531,59971;5533,54853;208,42021;3108,32484;11357,27216;9932,15008;12607,21824;19556,24445;26381,21849;29055,15408;26306,8767;19481,6070;12632,8717;9932,15008;7608,42071;9057,48038;13407,52482;19606,54054;28131,50734;31480,42321;28031,33732;19356,30312;10932,33682;7608,42071" o:connectangles="0,0,0,0,0,0,0,0,0,0,0,0,0,0,0,0,0,0,0,0,0,0,0,0,0,0,0,0,0,0,0,0,0,0,0,0"/>
                    </v:shape>
                    <v:shape id="Freeform: Shape 29" o:spid="_x0000_s1050" style="position:absolute;left:13275;top:10062;width:385;height:599;visibility:visible;mso-wrap-style:square;v-text-anchor:middle" coordsize="38571,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" path="m1290,45416r6924,-624c8789,48063,9889,50409,11564,51857v1650,1473,3775,2222,6374,2197c20138,54079,22088,53580,23763,52556v1650,-998,3025,-2371,4100,-4069c28912,46789,29787,44517,30537,41646v700,-2871,1075,-5817,1075,-8812c31612,32534,31587,32060,31587,31411v-1475,2296,-3449,4169,-5924,5567c23163,38426,20488,39125,17589,39125v-4875,,-9000,-1748,-12349,-5268c1865,30337,190,25693,215,19926,190,14009,1940,9241,5465,5596,8964,2001,13364,179,18663,154v3800,25,7275,1048,10449,3095c32262,5296,34662,8217,36312,12012v1625,3795,2450,9287,2474,16478c38762,35979,37962,41946,36337,46390v-1625,4444,-4050,7814,-7250,10111c25863,58798,22088,59946,17788,59971,13164,59946,9414,58698,6515,56151,3590,53630,1840,50035,1290,45416xm30787,19577v,-4119,-1100,-7390,-3299,-9812c25288,7344,22638,6145,19538,6120v-3199,25,-5999,1324,-8374,3920c8789,12661,7614,16032,7614,20176v,3745,1125,6791,3375,9087c13239,31610,16014,32759,19338,32759v3325,,6075,-1149,8225,-3496c29712,26967,30787,23721,30787,19577xe" fillcolor="black" stroked="f" strokeweight=".17756mm">
                      <v:stroke joinstyle="miter"/>
                      <v:path arrowok="t" o:connecttype="custom" o:connectlocs="1290,45416;8214,44792;11564,51857;17938,54054;23763,52556;27863,48487;30537,41646;31612,32834;31587,31411;25663,36978;17589,39125;5240,33857;215,19926;5465,5596;18663,154;29112,3249;36312,12012;38786,28490;36337,46390;29087,56501;17788,59971;6515,56151;1290,45416;30787,19577;27488,9765;19538,6120;11164,10040;7614,20176;10989,29263;19338,32759;27563,29263;30787,19577" o:connectangles="0,0,0,0,0,0,0,0,0,0,0,0,0,0,0,0,0,0,0,0,0,0,0,0,0,0,0,0,0,0,0,0"/>
                    </v:shape>
                    <v:shape id="Freeform: Shape 30" o:spid="_x0000_s1051" style="position:absolute;left:13744;top:10055;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" path="m222,15208c197,11039,1247,7493,3372,4548,5472,1651,8522,179,12546,154v3650,25,6700,1348,9149,3944c24095,6745,25320,10589,25320,15657v,4968,-1225,8788,-3675,11434c19196,29788,16196,31111,12646,31111v-3549,,-6524,-1298,-8874,-3945c1372,24545,197,20550,222,15208xm12746,5097v-1800,25,-3274,799,-4449,2322c7097,8991,6497,11837,6522,15932v-25,3795,575,6441,1800,7939c9497,25419,10971,26168,12746,26168v1800,,3300,-774,4500,-2322c18421,22298,19021,19477,19046,15358v-25,-3770,-625,-6417,-1800,-7964c16021,5896,14521,5122,12746,5097xm12796,61869l44893,154r5825,l18746,61869r-5950,xm38169,45966v-25,-4170,1025,-7740,3150,-10661c43418,32384,46493,30936,50518,30911v3674,25,6724,1323,9148,3945c62066,37477,63267,41347,63292,46415v-25,4993,-1251,8813,-3675,11459c57167,60545,54142,61844,50568,61869v-3575,-25,-6525,-1324,-8874,-3970c39319,55278,38144,51308,38169,45966xm50718,35879v-1850,25,-3350,799,-4500,2322c45018,39749,44443,42570,44443,46690v,3744,600,6391,1800,7914c47443,56176,48918,56950,50693,56925v1824,25,3324,-749,4524,-2321c56392,53081,56992,50260,57017,46140v-25,-3770,-625,-6416,-1825,-7964c53967,36678,52467,35904,50718,35879xe" fillcolor="black" stroked="f" strokeweight=".17756mm">
                      <v:stroke joinstyle="miter"/>
                      <v:path arrowok="t" o:connecttype="custom" o:connectlocs="222,15208;3372,4548;12546,154;21695,4098;25320,15657;21645,27091;12646,31111;3772,27166;222,15208;12746,5097;8297,7419;6522,15932;8322,23871;12746,26168;17246,23846;19046,15358;17246,7394;12746,5097;12796,61869;44893,154;50718,154;18746,61869;38169,45966;41319,35305;50518,30911;59666,34856;63292,46415;59617,57874;50568,61869;41694,57899;38169,45966;50718,35879;46218,38201;44443,46690;46243,54604;50693,56925;55217,54604;57017,46140;55192,38176;50718,35879" o:connectangles="0,0,0,0,0,0,0,0,0,0,0,0,0,0,0,0,0,0,0,0,0,0,0,0,0,0,0,0,0,0,0,0,0,0,0,0,0,0,0,0"/>
                    </v:shape>
                    <v:shape id="Freeform: Shape 31" o:spid="_x0000_s1052" style="position:absolute;left:14474;top:10055;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" path="m14457,76948c10457,71930,7108,66088,4358,59372,1608,52681,233,45716,233,38501v,-6316,1025,-12383,3100,-18225c5708,13560,9408,6844,14457,154r5150,c16357,5721,14232,9665,13207,12012v-1650,3695,-2950,7540,-3849,11509c8208,28515,7658,33533,7658,38551v,12832,3974,25614,11949,38397l14457,76948xe" fillcolor="black" stroked="f" strokeweight=".17756mm">
                      <v:stroke joinstyle="miter"/>
                      <v:path arrowok="t" o:connecttype="custom" o:connectlocs="14457,76948;4358,59372;233,38501;3333,20276;14457,154;19607,154;13207,12012;9358,23521;7658,38551;19607,76948" o:connectangles="0,0,0,0,0,0,0,0,0,0"/>
                    </v:shape>
                    <v:shape id="Freeform: Shape 14272" o:spid="_x0000_s1053" style="position:absolute;left:14731;top:10062;width:387;height:599;visibility:visible;mso-wrap-style:square;v-text-anchor:middle" coordsize="386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" path="m11387,27216c8387,26118,6163,24570,4738,22548,3288,20526,2563,18104,2588,15258,2563,11014,4113,7419,7187,4523,10237,1627,14312,179,19436,154v5100,25,9224,1522,12349,4468c34910,7618,36460,11213,36485,15458v-25,2721,-725,5092,-2150,7090c32910,24570,30735,26118,27836,27216v3574,1174,6324,3071,8224,5668c37935,35505,38859,38626,38884,42221v-25,5043,-1799,9237,-5324,12632c29985,58249,25336,59946,19561,59971,13762,59946,9087,58249,5563,54853,1988,51433,213,47164,238,42021v-25,-3770,950,-6941,2900,-9537c5063,29938,7812,28165,11387,27216xm9962,15008v,2796,875,5068,2675,6816c14387,23571,16712,24445,19586,24445v2775,,5050,-849,6825,-2596c28185,20126,29085,17979,29085,15408v,-2597,-925,-4819,-2749,-6641c24511,6994,22236,6095,19511,6070v-2774,25,-5049,899,-6849,2647c10862,10464,9962,12561,9962,15008xm7637,42071v,2072,475,4044,1450,5967c10062,49960,11512,51458,13437,52482v1900,1073,3974,1597,6199,1572c23086,54079,25911,52956,28160,50734v2200,-2197,3325,-4993,3350,-8413c31485,38875,30335,36004,28061,33732,25736,31460,22836,30337,19386,30312v-3399,25,-6199,1148,-8424,3370c8737,35929,7637,38725,7637,42071xe" fillcolor="black" stroked="f" strokeweight=".17756mm">
                      <v:stroke joinstyle="miter"/>
                      <v:path arrowok="t" o:connecttype="custom" o:connectlocs="11387,27216;4738,22548;2588,15258;7187,4523;19436,154;31785,4622;36485,15458;34335,22548;27836,27216;36060,32884;38884,42221;33560,54853;19561,59971;5563,54853;238,42021;3138,32484;11387,27216;9962,15008;12637,21824;19586,24445;26411,21849;29085,15408;26336,8767;19511,6070;12662,8717;9962,15008;7637,42071;9087,48038;13437,52482;19636,54054;28160,50734;31510,42321;28061,33732;19386,30312;10962,33682;7637,42071" o:connectangles="0,0,0,0,0,0,0,0,0,0,0,0,0,0,0,0,0,0,0,0,0,0,0,0,0,0,0,0,0,0,0,0,0,0,0,0"/>
                    </v:shape>
                    <v:shape id="Freeform: Shape 14273" o:spid="_x0000_s1054" style="position:absolute;left:15203;top:10055;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" path="m5419,76948r-5174,c8219,64165,12194,51383,12219,38551v-25,-4993,-600,-9962,-1725,-14905c9569,19677,8319,15832,6694,12137,5644,9765,3494,5771,245,154r5174,c10419,6844,14118,13560,16543,20276v2025,5842,3050,11909,3075,18225c19593,45716,18218,52681,15468,59372,12719,66088,9369,71930,5419,76948xe" fillcolor="black" stroked="f" strokeweight=".17756mm">
                      <v:stroke joinstyle="miter"/>
                      <v:path arrowok="t" o:connecttype="custom" o:connectlocs="5419,76948;245,76948;12219,38551;10494,23646;6694,12137;245,154;5419,154;16543,20276;19618,38501;15468,59372;5419,76948" o:connectangles="0,0,0,0,0,0,0,0,0,0,0"/>
                    </v:shape>
                  </v:group>
                  <v:group id="Graphic 14279" o:spid="_x0000_s1055" style="position:absolute;left:8704;top:8406;width:2523;height:768" coordorigin="8704,8406" coordsize="252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">
                    <v:shape id="Freeform: Shape 14275" o:spid="_x0000_s1056" style="position:absolute;left:8704;top:8413;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" path="m21741,58947r-7200,l14541,13110v-1750,1648,-4024,3320,-6824,4968c4892,19751,2367,20974,143,21798r,-6965c4167,12935,7667,10663,10692,7967,13691,5296,15841,2674,17116,128r4625,l21741,58947xe" fillcolor="black" stroked="f" strokeweight=".17756mm">
                      <v:stroke joinstyle="miter"/>
                      <v:path arrowok="t" o:connecttype="custom" o:connectlocs="21741,58947;14541,58947;14541,13110;7717,18078;143,21798;143,14833;10692,7967;17116,128;21741,128" o:connectangles="0,0,0,0,0,0,0,0,0"/>
                    </v:shape>
                    <v:shape id="Freeform: Shape 14276" o:spid="_x0000_s1057" style="position:absolute;left:9160;top:8413;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" path="m21748,58947r-7200,l14548,13110v-1749,1648,-4024,3320,-6824,4968c4899,19751,2375,20974,150,21798r,-6965c4174,12935,7674,10663,10699,7967,13698,5296,15848,2674,17123,128r4625,l21748,58947xe" fillcolor="black" stroked="f" strokeweight=".17756mm">
                      <v:stroke joinstyle="miter"/>
                      <v:path arrowok="t" o:connecttype="custom" o:connectlocs="21748,58947;14548,58947;14548,13110;7724,18078;150,21798;150,14833;10699,7967;17123,128;21748,128" o:connectangles="0,0,0,0,0,0,0,0,0"/>
                    </v:shape>
                    <v:shape id="Freeform: Shape 14277" o:spid="_x0000_s1058" style="position:absolute;left:9574;top:8406;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" path="m157,15182c132,11013,1182,7468,3307,4522,5407,1626,8456,153,12481,128v3650,25,6699,1348,9149,3944c24030,6719,25255,10563,25255,15631v,4969,-1225,8788,-3675,11435c19130,29762,16131,31085,12581,31085v-3550,,-6524,-1298,-8874,-3944c1307,24519,132,20525,157,15182xm12681,5071v-1800,25,-3275,799,-4449,2322c7032,8966,6432,11812,6457,15906v-25,3795,575,6441,1800,7939c9431,25393,10906,26142,12681,26142v1800,,3300,-774,4500,-2322c18356,22272,18956,19451,18980,15332v-24,-3770,-624,-6416,-1799,-7964c15956,5870,14456,5096,12681,5071xm12731,61843l44828,128r5824,l18681,61843r-5950,xm38104,45940v-25,-4170,1025,-7740,3149,-10661c43353,32358,46428,30910,50452,30885v3675,25,6725,1324,9149,3945c62001,37451,63202,41321,63227,46389v-25,4993,-1251,8813,-3676,11459c57102,60520,54077,61818,50503,61843v-3575,-25,-6525,-1323,-8875,-3970c39254,55252,38079,51282,38104,45940xm50652,35854v-1849,25,-3349,798,-4499,2321c44953,39723,44378,42544,44378,46664v,3745,600,6391,1800,7914c47378,56151,48853,56925,50628,56900v1824,25,3324,-749,4524,-2322c56327,53055,56927,50234,56952,46114v-25,-3769,-625,-6416,-1825,-7964c53902,36652,52402,35879,50652,35854xe" fillcolor="black" stroked="f" strokeweight=".17756mm">
                      <v:stroke joinstyle="miter"/>
                      <v:path arrowok="t" o:connecttype="custom" o:connectlocs="157,15182;3307,4522;12481,128;21630,4072;25255,15631;21580,27066;12581,31085;3707,27141;157,15182;12681,5071;8232,7393;6457,15906;8257,23845;12681,26142;17181,23820;18980,15332;17181,7368;12681,5071;12731,61843;44828,128;50652,128;18681,61843;38104,45940;41253,35279;50452,30885;59601,34830;63227,46389;59551,57848;50503,61843;41628,57873;38104,45940;50652,35854;46153,38175;44378,46664;46178,54578;50628,56900;55152,54578;56952,46114;55127,38150;50652,35854" o:connectangles="0,0,0,0,0,0,0,0,0,0,0,0,0,0,0,0,0,0,0,0,0,0,0,0,0,0,0,0,0,0,0,0,0,0,0,0,0,0,0,0"/>
                    </v:shape>
                    <v:shape id="Freeform: Shape 14278" o:spid="_x0000_s1059" style="position:absolute;left:10304;top:8406;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" path="m14392,76922c10392,71904,7043,66062,4293,59346,1543,52655,168,45690,168,38475v,-6316,1025,-12383,3100,-18225c5643,13534,9342,6819,14392,128r5149,c16292,5695,14167,9640,13142,11986v-1650,3695,-2950,7540,-3850,11510c8142,28489,7593,33507,7593,38525v,12832,3974,25615,11948,38397l14392,76922xe" fillcolor="black" stroked="f" strokeweight=".17756mm">
                      <v:stroke joinstyle="miter"/>
                      <v:path arrowok="t" o:connecttype="custom" o:connectlocs="14392,76922;4293,59346;168,38475;3268,20250;14392,128;19541,128;13142,11986;9292,23496;7593,38525;19541,76922" o:connectangles="0,0,0,0,0,0,0,0,0,0"/>
                    </v:shape>
                    <v:shape id="Freeform: Shape 14280" o:spid="_x0000_s1060" style="position:absolute;left:10617;top:8413;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" path="m21770,58947r-7199,l14571,13110v-1750,1648,-4024,3320,-6824,4968c4922,19751,2397,20974,173,21798r,-6965c4197,12935,7697,10663,10722,7967,13721,5296,15871,2674,17146,128r4624,l21770,58947xe" fillcolor="black" stroked="f" strokeweight=".17756mm">
                      <v:stroke joinstyle="miter"/>
                      <v:path arrowok="t" o:connecttype="custom" o:connectlocs="21770,58947;14571,58947;14571,13110;7747,18078;173,21798;173,14833;10722,7967;17146,128;21770,128" o:connectangles="0,0,0,0,0,0,0,0,0"/>
                    </v:shape>
                    <v:shape id="Freeform: Shape 14281" o:spid="_x0000_s1061" style="position:absolute;left:11033;top:8406;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" path="m5354,76922r-5174,c8154,64140,12128,51357,12153,38525v-25,-4993,-599,-9961,-1724,-14905c9504,19651,8254,15806,6629,12111,5579,9740,3429,5745,180,128r5174,c10354,6819,14053,13534,16478,20250v2025,5842,3050,11909,3075,18225c19528,45690,18153,52655,15403,59346,12653,66062,9304,71904,5354,76922xe" fillcolor="black" stroked="f" strokeweight=".17756mm">
                      <v:stroke joinstyle="miter"/>
                      <v:path arrowok="t" o:connecttype="custom" o:connectlocs="5354,76922;180,76922;12153,38525;10429,23620;6629,12111;180,128;5354,128;16478,20250;19553,38475;15403,59346;5354,76922" o:connectangles="0,0,0,0,0,0,0,0,0,0,0"/>
                    </v:shape>
                  </v:group>
                  <v:shape id="Freeform: Shape 14282" o:spid="_x0000_s1062" style="position:absolute;left:20007;top:7180;width:1672;height:1690;visibility:visible;mso-wrap-style:square;v-text-anchor:middle" coordsize="167158,168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" path="m90014,168919r5926,-9241l101885,150468r5926,-9235l113736,132017r5952,-9210l125607,113565r5926,-9209l137485,95146r5925,-9242l149355,76694r5926,-9235l161207,58243r5951,-9210l157758,43243r-9574,-5471l138387,32678r-9951,-4768l118312,23520,108035,19474,97636,15805,87115,12508,76466,9587,65715,7062,54894,4915,43996,3146,33046,1772,22072,799,11045,199,,,,142505r11871,421l23697,144198r11698,2129l46920,149247r11270,3739l69165,157530r10623,5318l90014,168919xe" fillcolor="#4e79a7" strokecolor="white" strokeweight=".18944mm">
                    <v:fill opacity="32896f"/>
                    <v:stroke endcap="round"/>
                    <v:path arrowok="t" o:connecttype="custom" o:connectlocs="90014,168919;95940,159678;101885,150468;107811,141233;113736,132017;119688,122807;125607,113565;131533,104356;137485,95146;143410,85904;149355,76694;155281,67459;161207,58243;167158,49033;157758,43243;148184,37772;138387,32678;128436,27910;118312,23520;108035,19474;97636,15805;87115,12508;76466,9587;65715,7062;54894,4915;43996,3146;33046,1772;22072,799;11045,199;0,0;0,142505;11871,142926;23697,144198;35395,146327;46920,149247;58190,152986;69165,157530;79788,162848" o:connectangles="0,0,0,0,0,0,0,0,0,0,0,0,0,0,0,0,0,0,0,0,0,0,0,0,0,0,0,0,0,0,0,0,0,0,0,0,0,0"/>
                  </v:shape>
                  <v:shape id="Freeform: Shape 14283" o:spid="_x0000_s1063" style="position:absolute;left:16916;top:7180;width:6183;height:6176;visibility:visible;mso-wrap-style:square;v-text-anchor:middle" coordsize="618289,61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" path="m309148,142505l309148,,298397,199,287646,749r-10751,949l266227,2996,255572,4666,245026,6717,234525,9139r-10399,2768l213829,15051r-10200,3496l193582,22395r-9926,4192l173910,31132r-9599,4870l154884,41191r-9247,5522l136614,52580r-8825,6136l119163,65184r-8377,6768l102665,78989r-7897,7318l87141,93893r-7347,7842l72716,109846r-6796,8340l59418,126776r-6201,8788l47343,144575r-5574,9191l36521,163174r-4902,9561l27044,182475r-4249,9887l18923,202397r-3526,10136l12223,222817,9401,233202,6950,243665,4851,254223,3149,264832,1798,275493,826,286204,224,296942,,307704r147,10757l672,329198r902,10712l2848,350589r1625,10616l6502,371789r2374,10482l11621,392656r3104,10316l18200,413134r3795,10059l26173,433106r4499,9785l35523,452478r5171,9433l46197,471153r5824,9063l58145,489048r6450,8616l71315,506055r7026,8136l85643,522104r7571,7644l101066,537136r8076,7088l117486,551043r8550,6513l134835,563774r8998,5919l153009,575285r9401,5266l171984,585466r9720,4621l191579,594356r10027,3892l211781,601821r10271,3221l232426,607886r10476,2474l253473,612482r10623,1770l274771,615626r10725,997l296247,617275r10751,249l317768,617422r10751,-498l339270,616080r10674,-1253l360593,613230r10597,-1969l381685,608909r10425,-2691l402438,603144r10195,-3419l422737,595954r9919,-4116l442460,587364r9619,-4819l461556,577432r9273,-5470l479903,566171r8876,-6091l497425,553689r8427,-6717l514050,540006r7923,-7267l529652,525203r7423,-7816l544198,509347r6847,-8309l557624,492519r6245,-8763l569821,474796r5625,-9165l580745,456274r4998,-9542l590369,437050r4301,-9862l598644,417173r3596,-10137l605491,396804r2873,-10360l610892,375982r2176,-10533l614866,354833r1402,-10654l617317,333493r672,-10737l618290,311993r-77,-10756l617765,290499r-825,-10711l615743,269102r-1555,-10661l612242,247883r-2303,-10507l607264,226964r-3021,-10334l600845,206442r-3750,-10085l592993,186393r-4422,-9785l583791,166970r-5120,-9459l573245,148218r-5773,-9088l561393,130246r-6374,-8666l548345,113143r-6944,-8187l534151,96993r-7526,-7689l518824,81884r-8025,-7164l502499,67855r-8498,-6589l485253,54996r-8947,-5963l470355,58243r-5926,9216l458503,76694r-5945,9210l446633,95146r-5952,9210l434755,113565r-5919,9242l422884,132017r-5925,9216l411033,150468r-5945,9210l399162,168919r8901,6117l416536,181727r8025,7210l432080,196676r7027,8194l445583,213505r5900,9037l456782,231956r4672,9708l465504,251679r3373,10258l471577,272374r2029,10609l474931,293695r646,10763l475507,315240r-775,10762l473254,336714r-2150,10558l468256,357684r-3500,10206l460583,377829r-4799,9689l450357,396830r-6022,8960l437757,414354r-7123,8117l422987,430083r-8127,7114l406310,443786r-8972,6020l387989,455201r-9676,4819l368342,464161r-10226,3522l347692,470501r-10572,2173l326420,474144r-10776,754l304822,474969r-10776,-620l283320,473026r-10597,-2026l262247,468303r-10245,-3369l241974,460889r-9747,-4666l222827,450931r-9049,-5892l205132,438571r-8229,-7018l189179,424018r-7244,-8015l175234,407541r-6124,-8890l163562,389390r-4928,-9586l154334,369891r-3648,-10162l147711,349369r-2298,-10533l143813,328150r-902,-10737l142687,306631r499,-10789l144383,285105r1875,-10609l148837,264014r3251,-10290l155985,243665r4550,-9785l165706,224389r5778,-9108l177858,206564r6899,-8290l192206,190464r7922,-7343l208530,176333r8800,-6244l226551,164426r9548,-5049l245954,154961r10124,-3771l266426,148097r10520,-2448l287595,143923r10751,-1067l309148,142505xe" fillcolor="#ffccb2" strokecolor="white" strokeweight=".18944mm">
                    <v:fill opacity="32896f"/>
                    <v:stroke endcap="round"/>
                    <v:path arrowok="t" o:connecttype="custom" o:connectlocs="309148,142505;309148,0;298397,199;287646,749;276895,1698;266227,2996;255572,4666;245026,6717;234525,9139;224126,11907;213829,15051;203629,18547;193582,22395;183656,26587;173910,31132;164311,36002;154884,41191;145637,46713;136614,52580;127789,58716;119163,65184;110786,71952;102665,78989;94768,86307;87141,93893;79794,101735;72716,109846;65920,118186;59418,126776;53217,135564;47343,144575;41769,153766;36521,163174;31619,172735;27044,182475;22795,192362;18923,202397;15397,212533;12223,222817;9401,233202;6950,243665;4851,254223;3149,264832;1798,275493;826,286204;224,296942;0,307704;147,318461;672,329198;1574,339910;2848,350589;4473,361205;6502,371789;8876,382271;11621,392656;14725,402972;18200,413134;21995,423193;26173,433106;30672,442891;35523,452478;40694,461911;46197,471153;52021,480216;58145,489048;64595,497664;71315,506055;78341,514191;85643,522104;93214,529748;101066,537136;109142,544224;117486,551043;126036,557556;134835,563774;143833,569693;153009,575285;162410,580551;171984,585466;181704,590087;191579,594356;201606,598248;211781,601821;222052,605042;232426,607886;242902,610360;253473,612482;264096,614252;274771,615626;285496,616623;296247,617275;306998,617524;317768,617422;328519,616924;339270,616080;349944,614827;360593,613230;371190,611261;381685,608909;392110,606218;402438,603144;412633,599725;422737,595954;432656,591838;442460,587364;452079,582545;461556,577432;470829,571962;479903,566171;488779,560080;497425,553689;505852,546972;514050,540006;521973,532739;529652,525203;537075,517387;544198,509347;551045,501038;557624,492519;563869,483756;569821,474796;575446,465631;580745,456274;585743,446732;590369,437050;594670,427188;598644,417173;602240,407036;605491,396804;608364,386444;610892,375982;613068,365449;614866,354833;616268,344179;617317,333493;617989,322756;618290,311993;618213,301237;617765,290499;616940,279788;615743,269102;614188,258441;612242,247883;609939,237376;607264,226964;604243,216630;600845,206442;597095,196357;592993,186393;588571,176608;583791,166970;578671,157511;573245,148218;567472,139130;561393,130246;555019,121580;548345,113143;541401,104956;534151,96993;526625,89304;518824,81884;510799,74720;502499,67855;494001,61266;485253,54996;476306,49033;470355,58243;464429,67459;458503,76694;452558,85904;446633,95146;440681,104356;434755,113565;428836,122807;422884,132017;416959,141233;411033,150468;405088,159678;399162,168919;408063,175036;416536,181727;424561,188937;432080,196676;439107,204870;445583,213505;451483,222542;456782,231956;461454,241664;465504,251679;468877,261937;471577,272374;473606,282983;474931,293695;475577,304458;475507,315240;474732,326002;473254,336714;471104,347272;468256,357684;464756,367890;460583,377829;455784,387518;450357,396830;444335,405790;437757,414354;430634,422471;422987,430083;414860,437197;406310,443786;397338,449806;387989,455201;378313,460020;368342,464161;358116,467683;347692,470501;337120,472674;326420,474144;315644,474898;304822,474969;294046,474349;283320,473026;272723,471000;262247,468303;252002,464934;241974,460889;232227,456223;222827,450931;213778,445039;205132,438571;196903,431553;189179,424018;181935,416003;175234,407541;169110,398651;163562,389390;158634,379804;154334,369891;150686,359729;147711,349369;145413,338836;143813,328150;142911,317413;142687,306631;143186,295842;144383,285105;146258,274496;148837,264014;152088,253724;155985,243665;160535,233880;165706,224389;171484,215281;177858,206564;184757,198274;192206,190464;200128,183121;208530,176333;217330,170089;226551,164426;236099,159377;245954,154961;256078,151190;266426,148097;276946,145649;287595,143923;298346,14285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id="Graphic 14279" o:spid="_x0000_s1064" style="position:absolute;left:19845;top:7766;width:2122;height:768" coordorigin="19845,7766" coordsize="212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">
                    <v:shape id="Freeform: Shape 14285" o:spid="_x0000_s1065" style="position:absolute;left:19845;top:7773;width:386;height:598;visibility:visible;mso-wrap-style:square;v-text-anchor:middle" coordsize="38571,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" path="m1393,45380r6924,-624c8892,48027,9992,50374,11667,51822v1650,1473,3774,2222,6374,2197c20241,54044,22191,53544,23866,52521v1649,-999,3024,-2372,4099,-4070c29015,46754,29890,44482,30640,41611v700,-2871,1075,-5817,1075,-8813c31715,32498,31690,32024,31690,31375v-1475,2297,-3450,4169,-5925,5567c23266,38390,20591,39089,17691,39089v-4874,,-8999,-1748,-12349,-5268c1968,30301,293,25658,318,19890,293,13974,2043,9205,5567,5560,9067,1965,13467,143,18766,118v3800,25,7274,1048,10449,3095c32365,5261,34765,8182,36414,11976v1625,3795,2450,9288,2475,16478c38864,35943,38064,41910,36439,46354v-1624,4444,-4049,7814,-7249,10111c25965,58762,22191,59910,17891,59935,13267,59910,9517,58662,6617,56116,3693,53594,1943,49999,1393,45380xm30890,19541v,-4119,-1100,-7390,-3300,-9812c25390,7308,22741,6110,19641,6085v-3200,25,-5999,1323,-8374,3919c8892,12626,7717,15996,7717,20140v,3745,1125,6791,3375,9088c13342,31574,16116,32723,19441,32723v3325,,6074,-1149,8224,-3495c29815,26931,30890,23685,30890,19541xe" fillcolor="black" stroked="f" strokeweight=".17756mm">
                      <v:stroke joinstyle="miter"/>
                      <v:path arrowok="t" o:connecttype="custom" o:connectlocs="1393,45380;8317,44756;11667,51822;18041,54019;23866,52521;27965,48451;30640,41611;31715,32798;31690,31375;25765,36942;17691,39089;5342,33821;318,19890;5567,5560;18766,118;29215,3213;36414,11976;38889,28454;36439,46354;29190,56465;17891,59935;6617,56116;1393,45380;30890,19541;27590,9729;19641,6085;11267,10004;7717,20140;11092,29228;19441,32723;27665,29228;30890,19541" o:connectangles="0,0,0,0,0,0,0,0,0,0,0,0,0,0,0,0,0,0,0,0,0,0,0,0,0,0,0,0,0,0,0,0"/>
                    </v:shape>
                    <v:shape id="Freeform: Shape 14286" o:spid="_x0000_s1066" style="position:absolute;left:20314;top:7766;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" path="m325,15172c300,11003,1350,7458,3475,4512,5575,1616,8624,143,12649,118v3650,25,6699,1348,9149,3944c24198,6709,25423,10553,25423,15621v,4969,-1225,8788,-3675,11435c19298,29752,16299,31075,12749,31075v-3550,,-6524,-1298,-8874,-3944c1475,24509,300,20515,325,15172xm12849,5061v-1800,25,-3275,799,-4450,2322c7200,8956,6600,11802,6625,15896v-25,3795,575,6441,1799,7939c9599,25383,11074,26132,12849,26132v1800,,3300,-774,4499,-2322c18523,22262,19123,19441,19148,15322v-25,-3770,-625,-6416,-1800,-7964c16124,5860,14624,5086,12849,5061xm12899,61833l44996,118r5824,l18848,61833r-5949,xm38272,45930v-25,-4170,1024,-7740,3149,-10661c43521,32348,46596,30900,50620,30875v3675,25,6725,1324,9149,3945c62169,37441,63369,41311,63394,46379v-25,4993,-1250,8813,-3675,11459c57270,60510,54245,61808,50670,61833v-3574,-25,-6524,-1323,-8874,-3970c39421,55242,38247,51272,38272,45930xm50820,35844v-1850,25,-3349,798,-4499,2321c45121,39713,44546,42534,44546,46654v,3745,600,6391,1800,7914c47546,56141,49020,56915,50795,56890v1825,25,3325,-749,4525,-2322c56495,53045,57095,50224,57120,46104v-25,-3769,-625,-6416,-1825,-7964c54070,36642,52570,35869,50820,35844xe" fillcolor="black" stroked="f" strokeweight=".17756mm">
                      <v:stroke joinstyle="miter"/>
                      <v:path arrowok="t" o:connecttype="custom" o:connectlocs="325,15172;3475,4512;12649,118;21798,4062;25423,15621;21748,27056;12749,31075;3875,27131;325,15172;12849,5061;8399,7383;6625,15896;8424,23835;12849,26132;17348,23810;19148,15322;17348,7358;12849,5061;12899,61833;44996,118;50820,118;18848,61833;38272,45930;41421,35269;50620,30875;59769,34820;63394,46379;59719,57838;50670,61833;41796,57863;38272,45930;50820,35844;46321,38165;44546,46654;46346,54568;50795,56890;55320,54568;57120,46104;55295,38140;50820,35844" o:connectangles="0,0,0,0,0,0,0,0,0,0,0,0,0,0,0,0,0,0,0,0,0,0,0,0,0,0,0,0,0,0,0,0,0,0,0,0,0,0,0,0"/>
                    </v:shape>
                    <v:shape id="Freeform: Shape 14287" o:spid="_x0000_s1067" style="position:absolute;left:21045;top:7766;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" path="m14560,76912c10560,71894,7210,66052,4461,59336,1711,52645,336,45680,336,38465v,-6316,1025,-12383,3100,-18225c5811,13524,9510,6809,14560,118r5149,c16460,5685,14335,9630,13310,11976v-1650,3695,-2950,7540,-3850,11510c8310,28479,7760,33497,7760,38515v,12832,3975,25615,11949,38397l14560,76912xe" fillcolor="black" stroked="f" strokeweight=".17756mm">
                      <v:stroke joinstyle="miter"/>
                      <v:path arrowok="t" o:connecttype="custom" o:connectlocs="14560,76912;4461,59336;336,38465;3436,20240;14560,118;19709,118;13310,11976;9460,23486;7760,38515;19709,76912" o:connectangles="0,0,0,0,0,0,0,0,0,0"/>
                    </v:shape>
                    <v:shape id="Freeform: Shape 14288" o:spid="_x0000_s1068" style="position:absolute;left:21357;top:7773;width:216;height:588;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" path="m21938,58937r-7199,l14739,13100v-1750,1648,-4025,3320,-6824,4968c5090,19741,2565,20964,340,21788r,-6965c4365,12925,7865,10653,10889,7957,13889,5286,16039,2664,17314,118r4624,l21938,58937xe" fillcolor="black" stroked="f" strokeweight=".17756mm">
                      <v:stroke joinstyle="miter"/>
                      <v:path arrowok="t" o:connecttype="custom" o:connectlocs="21938,58937;14739,58937;14739,13100;7915,18068;340,21788;340,14823;10889,7957;17314,118;21938,118" o:connectangles="0,0,0,0,0,0,0,0,0"/>
                    </v:shape>
                    <v:shape id="Freeform: Shape 14289" o:spid="_x0000_s1069" style="position:absolute;left:21773;top:7766;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" path="m5522,76912r-5175,c8322,64130,12296,51347,12321,38515v-25,-4993,-600,-9961,-1725,-14905c9672,19641,8422,15796,6797,12101,5747,9729,3597,5735,347,118r5175,c10521,6809,14221,13524,16646,20240v2025,5842,3050,11909,3075,18225c19696,45680,18321,52645,15571,59336,12821,66052,9472,71894,5522,76912xe" fillcolor="black" stroked="f" strokeweight=".17756mm">
                      <v:stroke joinstyle="miter"/>
                      <v:path arrowok="t" o:connecttype="custom" o:connectlocs="5522,76912;347,76912;12321,38515;10596,23610;6797,12101;347,118;5522,118;16646,20240;19721,38465;15571,59336;5522,76912" o:connectangles="0,0,0,0,0,0,0,0,0,0,0"/>
                    </v:shape>
                  </v:group>
                  <v:group id="Graphic 14279" o:spid="_x0000_s1070" style="position:absolute;left:16312;top:9017;width:3034;height:768" coordorigin="16312,9017" coordsize="3033,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">
                    <v:shape id="Freeform: Shape 14292" o:spid="_x0000_s1071" style="position:absolute;left:16312;top:9024;width:386;height:599;visibility:visible;mso-wrap-style:square;v-text-anchor:middle" coordsize="38571,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" path="m1338,45400r6924,-624c8837,48046,9937,50393,11612,51841v1649,1473,3774,2222,6374,2197c20186,54063,22136,53564,23810,52540v1650,-998,3025,-2372,4100,-4069c28960,46773,29835,44501,30585,41630v700,-2871,1075,-5817,1075,-8813c31660,32518,31635,32043,31635,31394v-1475,2297,-3450,4170,-5925,5568c23210,38410,20536,39109,17636,39109v-4875,,-8999,-1748,-12349,-5268c1912,30321,238,25677,263,19910,238,13993,1987,9225,5512,5580,9012,1985,13411,162,18711,137v3800,25,7274,1049,10449,3096c32310,5280,34709,8201,36359,11996v1625,3795,2450,9287,2475,16477c38809,35963,38009,41930,36384,46374v-1625,4444,-4049,7814,-7249,10111c25910,58782,22136,59930,17836,59955,13211,59930,9462,58682,6562,56135,3637,53614,1887,50019,1338,45400xm30835,19561v,-4120,-1100,-7390,-3300,-9812c25335,7327,22686,6129,19586,6104v-3200,25,-6000,1323,-8374,3920c8837,12645,7662,16015,7662,20160v,3745,1125,6790,3375,9087c13286,31594,16061,32742,19386,32742v3324,,6074,-1148,8224,-3495c29760,26950,30835,23705,30835,19561xe" fillcolor="black" stroked="f" strokeweight=".17756mm">
                      <v:stroke joinstyle="miter"/>
                      <v:path arrowok="t" o:connecttype="custom" o:connectlocs="1338,45400;8262,44776;11612,51841;17986,54038;23810,52540;27910,48471;30585,41630;31660,32817;31635,31394;25710,36962;17636,39109;5287,33841;263,19910;5512,5580;18711,137;29160,3233;36359,11996;38834,28473;36384,46374;29135,56485;17836,59955;6562,56135;1338,45400;30835,19561;27535,9749;19586,6104;11212,10024;7662,20160;11037,29247;19386,32742;27610,29247;30835,19561" o:connectangles="0,0,0,0,0,0,0,0,0,0,0,0,0,0,0,0,0,0,0,0,0,0,0,0,0,0,0,0,0,0,0,0"/>
                    </v:shape>
                    <v:shape id="Freeform: Shape 14293" o:spid="_x0000_s1072" style="position:absolute;left:16823;top:9024;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" path="m21867,58956r-7199,l14668,13119v-1750,1648,-4025,3321,-6824,4969c5019,19760,2494,20984,269,21807r,-6965c4294,12945,7794,10673,10819,7977,13818,5305,15968,2684,17243,137r4624,l21867,58956xe" fillcolor="black" stroked="f" strokeweight=".17756mm">
                      <v:stroke joinstyle="miter"/>
                      <v:path arrowok="t" o:connecttype="custom" o:connectlocs="21867,58956;14668,58956;14668,13119;7844,18088;269,21807;269,14842;10819,7977;17243,137;21867,137" o:connectangles="0,0,0,0,0,0,0,0,0"/>
                    </v:shape>
                    <v:shape id="Freeform: Shape 14294" o:spid="_x0000_s1073" style="position:absolute;left:17237;top:9017;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" path="m277,15192c252,11022,1302,7477,3427,4531,5527,1635,8576,162,12601,137v3650,25,6699,1348,9149,3945c24150,6728,25375,10573,25375,15641v,4968,-1225,8788,-3675,11434c19250,29772,16251,31095,12701,31095v-3550,,-6525,-1299,-8874,-3945c1427,24529,252,20534,277,15192xm12801,5080v-1800,25,-3275,799,-4450,2322c7151,8975,6551,11821,6576,15916v-25,3794,575,6441,1800,7939c9551,25403,11026,26152,12801,26152v1800,,3300,-774,4499,-2322c18475,22282,19075,19461,19100,15341v-25,-3769,-625,-6416,-1800,-7964c16076,5879,14576,5105,12801,5080xm12851,61852l44948,137r5824,l18800,61852r-5949,xm38223,45949v-25,-4169,1025,-7739,3150,-10660c43473,32368,46548,30920,50572,30895v3675,25,6725,1323,9149,3945c62121,37461,63321,41331,63346,46399v-25,4993,-1250,8813,-3675,11459c57222,60529,54197,61827,50622,61852v-3574,-25,-6524,-1323,-8874,-3969c39373,55261,38198,51292,38223,45949xm50772,35863v-1850,25,-3349,799,-4499,2322c45073,39733,44498,42554,44498,46673v,3745,600,6391,1800,7914c47498,56160,48972,56934,50747,56909v1825,25,3325,-749,4525,-2322c56447,53064,57047,50243,57072,46124v-25,-3770,-625,-6416,-1825,-7964c54022,36662,52522,35888,50772,35863xe" fillcolor="black" stroked="f" strokeweight=".17756mm">
                      <v:stroke joinstyle="miter"/>
                      <v:path arrowok="t" o:connecttype="custom" o:connectlocs="277,15192;3427,4531;12601,137;21750,4082;25375,15641;21700,27075;12701,31095;3827,27150;277,15192;12801,5080;8351,7402;6576,15916;8376,23855;12801,26152;17300,23830;19100,15341;17300,7377;12801,5080;12851,61852;44948,137;50772,137;18800,61852;38223,45949;41373,35289;50572,30895;59721,34840;63346,46399;59671,57858;50622,61852;41748,57883;38223,45949;50772,35863;46273,38185;44498,46673;46298,54587;50747,56909;55272,54587;57072,46124;55247,38160;50772,35863" o:connectangles="0,0,0,0,0,0,0,0,0,0,0,0,0,0,0,0,0,0,0,0,0,0,0,0,0,0,0,0,0,0,0,0,0,0,0,0,0,0,0,0"/>
                    </v:shape>
                    <v:shape id="Freeform: Shape 14295" o:spid="_x0000_s1074" style="position:absolute;left:17968;top:9017;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" path="m14512,76932c10512,71914,7162,66072,4413,59356,1663,52665,288,45700,288,38485v,-6317,1025,-12383,3100,-18225c5762,13544,9462,6828,14512,137r5149,c16411,5705,14287,9649,13262,11996v-1650,3695,-2950,7540,-3850,11509c8262,28498,7712,33516,7712,38534v,12833,3975,25615,11949,38398l14512,76932xe" fillcolor="black" stroked="f" strokeweight=".17756mm">
                      <v:stroke joinstyle="miter"/>
                      <v:path arrowok="t" o:connecttype="custom" o:connectlocs="14512,76932;4413,59356;288,38485;3388,20260;14512,137;19661,137;13262,11996;9412,23505;7712,38534;19661,76932" o:connectangles="0,0,0,0,0,0,0,0,0,0"/>
                    </v:shape>
                    <v:shape id="Freeform: Shape 14296" o:spid="_x0000_s1075" style="position:absolute;left:18280;top:9024;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" path="m21890,58956r-7199,l14691,13119v-1750,1648,-4025,3321,-6824,4969c5042,19760,2517,20984,292,21807r,-6965c4317,12945,7817,10673,10841,7977,13841,5305,15991,2684,17266,137r4624,l21890,58956xe" fillcolor="black" stroked="f" strokeweight=".17756mm">
                      <v:stroke joinstyle="miter"/>
                      <v:path arrowok="t" o:connecttype="custom" o:connectlocs="21890,58956;14691,58956;14691,13119;7867,18088;292,21807;292,14842;10841,7977;17266,137;21890,137" o:connectangles="0,0,0,0,0,0,0,0,0"/>
                    </v:shape>
                    <v:shape id="Freeform: Shape 14297" o:spid="_x0000_s1076" style="position:absolute;left:18681;top:9024;width:382;height:599;visibility:visible;mso-wrap-style:square;v-text-anchor:middle" coordsize="382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" path="m300,30071c275,23181,975,17588,2425,13344,3825,9125,5949,5879,8799,3583,11599,1311,15149,162,19423,137v3125,25,5875,649,8274,1898c30047,3308,32022,5155,33572,7527v1550,2397,2750,5293,3649,8713c38071,19660,38521,24279,38546,30071v-25,6891,-725,12433,-2124,16652c34997,50942,32872,54213,30072,56510v-2825,2297,-6374,3420,-10649,3445c13749,59930,9299,57933,6099,53888,2200,49045,275,41106,300,30071xm7699,30071v,9637,1125,16028,3375,19199c13324,52465,16099,54063,19423,54038v3300,25,6075,-1573,8349,-4793c29997,46074,31122,39683,31147,30071,31122,20434,29997,14018,27772,10848,25498,7702,22698,6129,19348,6104v-3324,25,-5974,1423,-7924,4194c8924,13893,7699,20484,7699,30071xe" fillcolor="black" stroked="f" strokeweight=".17756mm">
                      <v:stroke joinstyle="miter"/>
                      <v:path arrowok="t" o:connecttype="custom" o:connectlocs="300,30071;2425,13344;8799,3583;19423,137;27697,2035;33572,7527;37221,16240;38546,30071;36422,46723;30072,56510;19423,59955;6099,53888;300,30071;7699,30071;11074,49270;19423,54038;27772,49245;31147,30071;27772,10848;19348,6104;11424,10298;7699,30071" o:connectangles="0,0,0,0,0,0,0,0,0,0,0,0,0,0,0,0,0,0,0,0,0,0"/>
                    </v:shape>
                    <v:shape id="Freeform: Shape 14298" o:spid="_x0000_s1077" style="position:absolute;left:19152;top:9017;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" path="m5481,76932r-5174,c8281,64149,12255,51367,12280,38534v-25,-4993,-600,-9961,-1724,-14904c9631,19660,8381,15816,6756,12121,5706,9749,3556,5755,307,137r5174,c10481,6828,14180,13544,16605,20260v2025,5842,3050,11908,3075,18225c19655,45700,18280,52665,15530,59356,12780,66072,9431,71914,5481,76932xe" fillcolor="black" stroked="f" strokeweight=".17756mm">
                      <v:stroke joinstyle="miter"/>
                      <v:path arrowok="t" o:connecttype="custom" o:connectlocs="5481,76932;307,76932;12280,38534;10556,23630;6756,12121;307,137;5481,137;16605,20260;19680,38485;15530,59356;5481,76932" o:connectangles="0,0,0,0,0,0,0,0,0,0,0"/>
                    </v:shape>
                  </v:group>
                  <v:shape id="Freeform: Shape 14299" o:spid="_x0000_s1078" style="position:absolute;left:25193;top:7180;width:6184;height:6176;visibility:visible;mso-wrap-style:square;v-text-anchor:middle" coordsize="618334,61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" path="m165008,225641r-9528,-5470l145983,214680r-9497,-5470l126983,203720r-9522,-5490l107964,192759r-9503,-5490l88964,181798r-9522,-5490l69939,170837r-9497,-5490l50939,159882r-9522,-5496l36195,163826r-4902,9587l26743,183197r-4223,9913l18648,203170r-3501,10187l11973,223667,9196,234078,6771,244585,4697,255150,3021,265810,1696,276496,749,287227,198,297990,,308772r198,10788l749,330323r947,10731l3021,351740r1676,10660l6771,372959r2425,10513l11973,393883r3174,10309l18648,414380r3872,10060l26743,434353r4550,9784l36195,453724r5222,9440l46991,472399r5874,9038l59041,490250r6502,8615l72339,507251r7077,8142l86763,523254r7647,7638l102288,538235r8146,7062l118837,552091r8600,6487l136282,564746r9048,5867l154584,576180r9445,5221l173628,586291r9804,4544l193351,595053r10079,3873l213625,602422r10328,3170l234371,608359r10527,2423l255470,612859r10674,1668l276844,615850r10751,927l298365,617352r10802,198l319969,617352r10771,-575l341491,615850r10699,-1323l362865,612859r10571,-2077l383963,608359r10419,-2767l404710,602422r10195,-3496l424983,595053r9920,-4218l444706,586291r9599,-4890l463751,576180r9253,-5567l482053,564746r8844,-6168l499498,552091r8402,-6794l516047,538235r7877,-7343l531572,523254r7346,-7861l545996,507251r6796,-8386l559294,490250r6175,-8813l571344,472399r5574,-9235l582140,453724r4902,-9587l591592,434353r4223,-9913l599687,414380r3500,-10188l606361,393883r2778,-10411l611564,372959r2074,-10559l615314,351740r1325,-10686l617586,330323r550,-10763l618335,308772r-199,-10782l617586,287227r-947,-10731l615314,265810r-1676,-10660l611564,244585r-2425,-10507l606361,223667r-3174,-10310l599687,203170r-3872,-10060l591592,183197r-4550,-9784l582140,163826r-5222,-9440l571344,145151r-5875,-9038l559294,127274r-6502,-8589l545996,110299r-7078,-8142l531572,94296r-7648,-7638l516047,79315r-8147,-7062l499498,65459r-8601,-6487l482053,52804r-9049,-5867l463751,41370r-9446,-5221l444706,31259r-9803,-4544l424983,22491,414905,18624,404710,15128,394382,11958,383963,9184,373436,6768,362865,4691,352190,3021,341491,1698,330740,749,319969,199,309167,r,142505l319918,142856r10719,1048l341241,145624r10495,2422l362039,151120r10098,3739l381960,159256r9497,4991l400634,169865r8799,6193l417810,182801r7922,7286l433156,197852r6924,8213l446453,214732r5798,9062l457454,233202r4576,9715l465952,252925r3302,10239l471878,273575r1926,10584l475052,294820r551,10737l475475,316288r-851,10711l473101,337634r-2202,10540l468026,358508r-3546,10162l460276,378551r-4851,9612l450005,397431r-6028,8883l437379,414827r-7122,8041l422629,430435r-8121,7062l405958,444042r-8946,5963l387707,455373r-9644,4768l368112,464263r-10175,3471l347564,470552r-10547,2148l326369,474144r-10751,754l304867,474969r-10751,-620l283442,473026r-10572,-2001l262445,468354r-10219,-3343l242249,461017r-9701,-4647l223153,451129r-9029,-5867l205504,438846r-8198,-6941l189576,424414r-7245,-7938l175631,408066r-6124,-8840l163933,390036r-4953,-9536l154654,370664r-3673,-10111l147960,350244r-2355,-10488l143961,329147r-979,-10712l142706,307704r404,-10737l144236,286281r1798,-10609l148511,265235r3148,-10284l155480,244911r4454,-9785l165008,225641xe" fillcolor="#4e79a7" strokecolor="white" strokeweight=".18944mm">
                    <v:fill opacity="32896f"/>
                    <v:stroke endcap="round"/>
                    <v:path arrowok="t" o:connecttype="custom" o:connectlocs="165008,225641;155480,220171;145983,214680;136486,209210;126983,203720;117461,198230;107964,192759;98461,187269;88964,181798;79442,176308;69939,170837;60442,165347;50939,159882;41417,154386;36195,163826;31293,173413;26743,183197;22520,193110;18648,203170;15147,213357;11973,223667;9196,234078;6771,244585;4697,255150;3021,265810;1696,276496;749,287227;198,297990;0,308772;198,319560;749,330323;1696,341054;3021,351740;4697,362400;6771,372959;9196,383472;11973,393883;15147,404192;18648,414380;22520,424440;26743,434353;31293,444137;36195,453724;41417,463164;46991,472399;52865,481437;59041,490250;65543,498865;72339,507251;79416,515393;86763,523254;94410,530892;102288,538235;110434,545297;118837,552091;127437,558578;136282,564746;145330,570613;154584,576180;164029,581401;173628,586291;183432,590835;193351,595053;203430,598926;213625,602422;223953,605592;234371,608359;244898,610782;255470,612859;266144,614527;276844,615850;287595,616777;298365,617352;309167,617550;319969,617352;330740,616777;341491,615850;352190,614527;362865,612859;373436,610782;383963,608359;394382,605592;404710,602422;414905,598926;424983,595053;434903,590835;444706,586291;454305,581401;463751,576180;473004,570613;482053,564746;490897,558578;499498,552091;507900,545297;516047,538235;523924,530892;531572,523254;538918,515393;545996,507251;552792,498865;559294,490250;565469,481437;571344,472399;576918,463164;582140,453724;587042,444137;591592,434353;595815,424440;599687,414380;603187,404192;606361,393883;609139,383472;611564,372959;613638,362400;615314,351740;616639,341054;617586,330323;618136,319560;618335,308772;618136,297990;617586,287227;616639,276496;615314,265810;613638,255150;611564,244585;609139,234078;606361,223667;603187,213357;599687,203170;595815,193110;591592,183197;587042,173413;582140,163826;576918,154386;571344,145151;565469,136113;559294,127274;552792,118685;545996,110299;538918,102157;531572,94296;523924,86658;516047,79315;507900,72253;499498,65459;490897,58972;482053,52804;473004,46937;463751,41370;454305,36149;444706,31259;434903,26715;424983,22491;414905,18624;404710,15128;394382,11958;383963,9184;373436,6768;362865,4691;352190,3021;341491,1698;330740,749;319969,199;309167,0;309167,142505;319918,142856;330637,143904;341241,145624;351736,148046;362039,151120;372137,154859;381960,159256;391457,164247;400634,169865;409433,176058;417810,182801;425732,190087;433156,197852;440080,206065;446453,214732;452251,223794;457454,233202;462030,242917;465952,252925;469254,263164;471878,273575;473804,284159;475052,294820;475603,305557;475475,316288;474624,326999;473101,337634;470899,348174;468026,358508;464480,368670;460276,378551;455425,388163;450005,397431;443977,406314;437379,414827;430257,422868;422629,430435;414508,437497;405958,444042;397012,450005;387707,455373;378063,460141;368112,464263;357937,467734;347564,470552;337017,472700;326369,474144;315618,474898;304867,474969;294116,474349;283442,473026;272870,471025;262445,468354;252226,465011;242249,461017;232548,456370;223153,451129;214124,445262;205504,438846;197306,431905;189576,424414;182331,416476;175631,408066;169507,399226;163933,390036;158980,380500;154654,370664;150981,360553;147960,350244;145605,339756;143961,329147;142982,318435;142706,307704;143110,296967;144236,286281;146034,275672;148511,265235;151659,254951;155480,244911;159934,235126" o:connectangles="0,0,0,0,0,0,0,0,0,0,0,0,0,0,0,0,0,0,0,0,0,0,0,0,0,0,0,0,0,0,0,0,0,0,0,0,0,0,0,0,0,0,0,0,0,0,0,0,0,0,0,0,0,0,0,0,0,0,0,0,0,0,0,0,0,0,0,0,0,0,0,0,0,0,0,0,0,0,0,0,0,0,0,0,0,0,0,0,0,0,0,0,0,0,0,0,0,0,0,0,0,0,0,0,0,0,0,0,0,0,0,0,0,0,0,0,0,0,0,0,0,0,0,0,0,0,0,0,0,0,0,0,0,0,0,0,0,0,0,0,0,0,0,0,0,0,0,0,0,0,0,0,0,0,0,0,0,0,0,0,0,0,0,0,0,0,0,0,0,0,0,0,0,0,0,0,0,0,0,0,0,0,0,0,0,0,0,0,0,0,0,0,0,0,0,0,0,0,0,0,0,0,0,0,0,0,0,0,0,0,0,0,0,0,0,0,0,0,0,0,0,0,0,0,0,0,0,0,0,0,0,0,0,0,0,0,0,0,0,0,0,0,0,0,0"/>
                  </v:shape>
                  <v:shape id="Freeform: Shape 14300" o:spid="_x0000_s1079" style="position:absolute;left:25608;top:7180;width:2677;height:2257;visibility:visible;mso-wrap-style:square;v-text-anchor:middle" coordsize="267750,2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" path="m267750,142505l267750,,256948,199,246178,749r-10751,949l224727,3021,214053,4691,203481,6768,192954,9184r-10418,2774l172208,15128r-10195,3496l151934,22491r-9919,4224l132211,31259r-9599,4890l113167,41370r-9254,5567l94865,52804r-8844,6168l77420,65459r-8403,6794l60871,79315r-7878,7343l45346,94296r-7347,7861l30922,110299r-6796,8386l17624,127274r-6175,8839l5574,145151,,154386r9522,5496l19025,165347r9497,5490l38025,176308r9522,5490l57044,187269r9503,5490l76044,198230r9522,5490l95069,209210r9497,5470l114063,220171r9528,5470l129338,216400r6348,-8833l142585,199150r7449,-7938l157988,183773r8422,-6890l175260,170543r9247,-5746l194132,159652r9925,-4493l214232,151344r10425,-3170l235280,145700r10745,-1777l256852,142875r10898,-370xe" fillcolor="#ffccb2" strokecolor="white" strokeweight=".18944mm">
                    <v:fill opacity="32896f"/>
                    <v:stroke endcap="round"/>
                    <v:path arrowok="t" o:connecttype="custom" o:connectlocs="267750,142505;267750,0;256948,199;246178,749;235427,1698;224727,3021;214053,4691;203481,6768;192954,9184;182536,11958;172208,15128;162013,18624;151934,22491;142015,26715;132211,31259;122612,36149;113167,41370;103913,46937;94865,52804;86021,58972;77420,65459;69017,72253;60871,79315;52993,86658;45346,94296;37999,102157;30922,110299;24126,118685;17624,127274;11449,136113;5574,145151;0,154386;9522,159882;19025,165347;28522,170837;38025,176308;47547,181798;57044,187269;66547,192759;76044,198230;85566,203720;95069,209210;104566,214680;114063,220171;123591,225641;129338,216400;135686,207567;142585,199150;150034,191212;157988,183773;166410,176883;175260,170543;184507,164797;194132,159652;204057,155159;214232,151344;224657,148174;235280,145700;246025,143923;256852,142875" o:connectangles="0,0,0,0,0,0,0,0,0,0,0,0,0,0,0,0,0,0,0,0,0,0,0,0,0,0,0,0,0,0,0,0,0,0,0,0,0,0,0,0,0,0,0,0,0,0,0,0,0,0,0,0,0,0,0,0,0,0,0,0"/>
                  </v:shape>
                  <v:group id="Graphic 14279" o:spid="_x0000_s1080" style="position:absolute;left:29376;top:9965;width:2578;height:768" coordorigin="29376,9965" coordsize="25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">
                    <v:shape id="Freeform: Shape 14302" o:spid="_x0000_s1081" style="position:absolute;left:29376;top:9973;width:386;height:598;visibility:visible;mso-wrap-style:square;v-text-anchor:middle" coordsize="386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" path="m11616,27215c8616,26116,6391,24569,4967,22546,3517,20524,2792,18102,2817,15256,2792,11012,4342,7417,7416,4521,10466,1625,14541,177,19665,152v5100,25,9224,1523,12349,4469c35139,7617,36689,11212,36714,15456v-25,2721,-725,5093,-2150,7090c33139,24569,30964,26116,28064,27215v3575,1173,6325,3071,8225,5667c38163,35503,39088,38624,39113,42219v-25,5043,-1800,9238,-5324,12633c30214,58247,25565,59945,19790,59970,13991,59945,9316,58247,5791,54852,2217,51432,442,47162,467,42020v-25,-3770,950,-6941,2900,-9537c5292,29936,8041,28164,11616,27215xm10191,15007v,2796,875,5068,2675,6815c14616,23570,16940,24444,19815,24444v2775,,5050,-849,6825,-2597c28414,20125,29314,17978,29314,15406v,-2596,-925,-4818,-2749,-6641c24740,6993,22465,6094,19740,6069v-2775,25,-5049,899,-6849,2646c11091,10463,10191,12560,10191,15007xm7866,42069v,2073,475,4045,1450,5967c10291,49959,11741,51457,13666,52480v1900,1074,3974,1598,6199,1573c23315,54078,26140,52954,28389,50733v2200,-2197,3325,-4994,3350,-8414c31714,38874,30564,36003,28289,33731,25965,31459,23065,30336,19615,30311v-3399,25,-6199,1148,-8424,3370c8966,35928,7866,38724,7866,42069xe" fillcolor="black" stroked="f" strokeweight=".17756mm">
                      <v:stroke joinstyle="miter"/>
                      <v:path arrowok="t" o:connecttype="custom" o:connectlocs="11616,27215;4967,22546;2817,15256;7416,4521;19665,152;32014,4621;36714,15456;34564,22546;28064,27215;36289,32882;39113,42219;33789,54852;19790,59970;5791,54852;467,42020;3367,32483;11616,27215;10191,15007;12866,21822;19815,24444;26640,21847;29314,15406;26565,8765;19740,6069;12891,8715;10191,15007;7866,42069;9316,48036;13666,52480;19865,54053;28389,50733;31739,42319;28289,33731;19615,30311;11191,33681;7866,42069" o:connectangles="0,0,0,0,0,0,0,0,0,0,0,0,0,0,0,0,0,0,0,0,0,0,0,0,0,0,0,0,0,0,0,0,0,0,0,0"/>
                    </v:shape>
                    <v:shape id="Freeform: Shape 14303" o:spid="_x0000_s1082" style="position:absolute;left:29833;top:9973;width:384;height:599;visibility:visible;mso-wrap-style:square;v-text-anchor:middle" coordsize="38396,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" path="m474,43517r7199,-973c8473,46638,9873,49584,11873,51357v1999,1822,4424,2721,7274,2696c22522,54078,25371,52905,27721,50533v2325,-2322,3500,-5243,3500,-8713c31221,38524,30121,35803,27971,33656,25796,31509,23071,30435,19747,30435v-1375,,-3075,275,-5075,799l15472,24918v475,100,850,125,1150,100c19672,25043,22422,24244,24896,22621v2450,-1573,3700,-4044,3700,-7415c28596,12585,27696,10413,25896,8665,24096,6968,21797,6094,18997,6069v-2800,25,-5150,899,-6999,2646c10098,10463,8898,13109,8398,16629l1174,15331c2048,10538,4048,6793,7173,4147,10298,1500,14172,177,18822,152v3175,25,6124,724,8849,2072c30346,3622,32421,5495,33845,7842v1425,2396,2125,4893,2150,7539c35970,17928,35295,20250,33945,22297v-1374,2097,-3374,3745,-6024,4943c31371,28064,34045,29711,35995,32233v1900,2522,2875,5667,2875,9437c38870,46788,36995,51132,33270,54677v-3749,3570,-8474,5343,-14173,5343c13947,60020,9673,58497,6273,55426,2848,52380,924,48411,474,43517xe" fillcolor="black" stroked="f" strokeweight=".17756mm">
                      <v:stroke joinstyle="miter"/>
                      <v:path arrowok="t" o:connecttype="custom" o:connectlocs="474,43517;7673,42544;11873,51357;19147,54053;27721,50533;31221,41820;27971,33656;19747,30435;14672,31234;15472,24918;16622,25018;24896,22621;28596,15206;25896,8665;18997,6069;11998,8715;8398,16629;1174,15331;7173,4147;18822,152;27671,2224;33845,7842;35995,15381;33945,22297;27921,27240;35995,32233;38870,41670;33270,54677;19097,60020;6273,55426;474,43517" o:connectangles="0,0,0,0,0,0,0,0,0,0,0,0,0,0,0,0,0,0,0,0,0,0,0,0,0,0,0,0,0,0,0"/>
                    </v:shape>
                    <v:shape id="Freeform: Shape 14304" o:spid="_x0000_s1083" style="position:absolute;left:30302;top:9965;width:630;height:618;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" path="m481,15206c456,11037,1506,7492,3631,4546,5731,1650,8780,177,12805,152v3650,25,6699,1348,9149,3945c24354,6743,25579,10588,25579,15656v,4968,-1225,8788,-3675,11434c19454,29786,16455,31110,12905,31110v-3550,,-6524,-1299,-8874,-3945c1631,24544,456,20549,481,15206xm13005,5095v-1800,25,-3275,799,-4450,2322c7356,8990,6756,11836,6781,15930v-25,3795,575,6442,1799,7939c9755,25417,11230,26166,13005,26166v1800,,3300,-774,4500,-2321c18679,22297,19279,19476,19304,15356v-25,-3770,-625,-6416,-1799,-7964c16280,5894,14780,5120,13005,5095xm13055,61867l45152,152r5824,l19004,61867r-5949,xm38428,45964v-25,-4169,1024,-7739,3149,-10660c43677,32383,46752,30935,50776,30910v3675,25,6725,1323,9149,3944c62325,37476,63526,41345,63550,46413v-24,4994,-1250,8813,-3675,11460c57426,60544,54401,61842,50826,61867v-3574,-25,-6524,-1323,-8874,-3969c39577,55276,38403,51307,38428,45964xm50976,35878v-1849,25,-3349,799,-4499,2322c45277,39748,44702,42569,44702,46688v,3745,600,6391,1800,7914c47702,56175,49177,56949,50951,56924v1825,25,3325,-749,4525,-2322c56651,53079,57251,50258,57276,46139v-25,-3770,-625,-6416,-1825,-7964c54226,36677,52726,35903,50976,35878xe" fillcolor="black" stroked="f" strokeweight=".17756mm">
                      <v:stroke joinstyle="miter"/>
                      <v:path arrowok="t" o:connecttype="custom" o:connectlocs="481,15206;3631,4546;12805,152;21954,4097;25579,15656;21904,27090;12905,31110;4031,27165;481,15206;13005,5095;8555,7417;6781,15930;8580,23869;13005,26166;17505,23845;19304,15356;17505,7392;13005,5095;13055,61867;45152,152;50976,152;19004,61867;38428,45964;41577,35304;50776,30910;59925,34854;63550,46413;59875,57873;50826,61867;41952,57898;38428,45964;50976,35878;46477,38200;44702,46688;46502,54602;50951,56924;55476,54602;57276,46139;55451,38175;50976,35878" o:connectangles="0,0,0,0,0,0,0,0,0,0,0,0,0,0,0,0,0,0,0,0,0,0,0,0,0,0,0,0,0,0,0,0,0,0,0,0,0,0,0,0"/>
                    </v:shape>
                    <v:shape id="Freeform: Shape 14305" o:spid="_x0000_s1084" style="position:absolute;left:31032;top:9965;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" path="m14716,76946c10716,71928,7367,66086,4617,59371,1867,52680,492,45714,492,38499v,-6316,1025,-12383,3100,-18225c5967,13559,9666,6843,14716,152r5149,c16616,5720,14491,9664,13466,12011v-1650,3695,-2950,7539,-3850,11509c8466,28513,7916,33531,7916,38549v,12833,3975,25615,11949,38397l14716,76946xe" fillcolor="black" stroked="f" strokeweight=".17756mm">
                      <v:stroke joinstyle="miter"/>
                      <v:path arrowok="t" o:connecttype="custom" o:connectlocs="14716,76946;4617,59371;492,38499;3592,20274;14716,152;19865,152;13466,12011;9616,23520;7916,38549;19865,76946" o:connectangles="0,0,0,0,0,0,0,0,0,0"/>
                    </v:shape>
                    <v:shape id="Freeform: Shape 14306" o:spid="_x0000_s1085" style="position:absolute;left:31289;top:9983;width:389;height:588;visibility:visible;mso-wrap-style:square;v-text-anchor:middle" coordsize="38896,5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" path="m496,42569r7575,-624c8596,45640,9896,48411,11945,50233v2050,1873,4500,2796,7400,2771c22794,53029,25744,51706,28144,49085v2400,-2597,3599,-6042,3599,-10386c31743,34630,30569,31384,28269,29012,25944,26641,22944,25467,19220,25442v-2325,25,-4425,550,-6275,1573c11070,28089,9596,29437,8546,31110l1771,30236,7471,152r29147,l36618,7018r-23398,l10070,22771v3500,-2447,7175,-3670,11074,-3695c26244,19101,30569,20874,34093,24394v3525,3570,5300,8114,5300,13681c39393,43368,37843,47961,34743,51806v-3774,4744,-8924,7090,-15398,7115c13995,58896,9646,57423,6271,54452,2896,51482,971,47512,496,42569xe" fillcolor="black" stroked="f" strokeweight=".17756mm">
                      <v:stroke joinstyle="miter"/>
                      <v:path arrowok="t" o:connecttype="custom" o:connectlocs="496,42569;8071,41945;11945,50233;19345,53004;28144,49085;31743,38699;28269,29012;19220,25442;12945,27015;8546,31110;1771,30236;7471,152;36618,152;36618,7018;13220,7018;10070,22771;21144,19076;34093,24394;39393,38075;34743,51806;19345,58921;6271,54452;496,42569" o:connectangles="0,0,0,0,0,0,0,0,0,0,0,0,0,0,0,0,0,0,0,0,0,0,0"/>
                    </v:shape>
                    <v:shape id="Freeform: Shape 14307" o:spid="_x0000_s1086" style="position:absolute;left:31761;top:9965;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" path="m5678,76946r-5174,c8478,64164,12452,51382,12477,38549v-25,-4993,-600,-9961,-1724,-14904c9828,19675,8578,15831,6953,12136,5903,9764,3753,5769,504,152r5174,c10678,6843,14377,13559,16802,20274v2025,5842,3050,11909,3075,18225c19852,45714,18477,52680,15727,59371,12977,66086,9628,71928,5678,76946xe" fillcolor="black" stroked="f" strokeweight=".17756mm">
                      <v:stroke joinstyle="miter"/>
                      <v:path arrowok="t" o:connecttype="custom" o:connectlocs="5678,76946;504,76946;12477,38549;10753,23645;6953,12136;504,152;5678,152;16802,20274;19877,38499;15727,59371;5678,76946" o:connectangles="0,0,0,0,0,0,0,0,0,0,0"/>
                    </v:shape>
                  </v:group>
                  <v:group id="Graphic 14279" o:spid="_x0000_s1087" style="position:absolute;left:25245;top:8423;width:2523;height:768" coordorigin="25245,8423" coordsize="252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">
                    <v:shape id="Freeform: Shape 14309" o:spid="_x0000_s1088" style="position:absolute;left:25245;top:8430;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" path="m21999,58947r-7199,l14800,13110v-1750,1648,-4025,3321,-6825,4968c5151,19751,2626,20974,401,21798r,-6965c4426,12935,7925,10664,10950,7967,13950,5296,16100,2675,17375,128r4624,l21999,58947xe" fillcolor="black" stroked="f" strokeweight=".17756mm">
                      <v:stroke joinstyle="miter"/>
                      <v:path arrowok="t" o:connecttype="custom" o:connectlocs="21999,58947;14800,58947;14800,13110;7975,18078;401,21798;401,14833;10950,7967;17375,128;21999,128" o:connectangles="0,0,0,0,0,0,0,0,0"/>
                    </v:shape>
                    <v:shape id="Freeform: Shape 14310" o:spid="_x0000_s1089" style="position:absolute;left:25651;top:8440;width:379;height:579;visibility:visible;mso-wrap-style:square;v-text-anchor:middle" coordsize="37971,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" path="m408,7044r,-6916l38380,128r,5592c34630,9715,30930,14983,27281,21549v-3675,6591,-6525,13356,-8500,20297c17307,46739,16382,52107,16007,57948r-7400,c8682,53355,9582,47788,11332,41246v1725,-6516,4200,-12807,7449,-18874c22006,16331,25456,11238,29130,7044r-28722,xe" fillcolor="black" stroked="f" strokeweight=".17756mm">
                      <v:stroke joinstyle="miter"/>
                      <v:path arrowok="t" o:connecttype="custom" o:connectlocs="408,7044;408,128;38380,128;38380,5720;27281,21549;18781,41846;16007,57948;8607,57948;11332,41246;18781,22372;29130,7044" o:connectangles="0,0,0,0,0,0,0,0,0,0,0"/>
                    </v:shape>
                    <v:shape id="Freeform: Shape 14311" o:spid="_x0000_s1090" style="position:absolute;left:26115;top:8423;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" path="m416,15182c391,11013,1441,7468,3566,4522,5665,1626,8715,153,12740,128v3649,25,6699,1348,9149,3945c24289,6719,25513,10564,25513,15632v,4968,-1224,8788,-3674,11434c19389,29762,16389,31085,12840,31085v-3550,,-6525,-1298,-8875,-3944c1566,24519,391,20525,416,15182xm12940,5071v-1800,25,-3275,799,-4450,2322c7290,8966,6690,11812,6715,15906v-25,3795,575,6441,1800,7939c9690,25393,11165,26142,12940,26142v1799,,3299,-774,4499,-2322c18614,22273,19214,19451,19239,15332v-25,-3770,-625,-6416,-1800,-7964c16214,5870,14714,5096,12940,5071xm12990,61843l45087,128r5824,l18939,61843r-5949,xm38362,45940v-25,-4169,1025,-7739,3150,-10660c43612,32359,46686,30911,50711,30886v3675,25,6724,1323,9149,3944c62260,37452,63460,41321,63485,46389v-25,4993,-1250,8813,-3675,11460c57360,60520,54336,61818,50761,61843v-3575,-25,-6524,-1323,-8874,-3969c39512,55252,38337,51283,38362,45940xm50911,35854v-1850,25,-3350,799,-4500,2322c45212,39724,44637,42545,44637,46664v,3745,599,6391,1799,7914c47636,56151,49111,56925,50886,56900v1825,25,3325,-749,4525,-2322c56585,53055,57185,50234,57210,46115v-25,-3770,-625,-6416,-1824,-7964c54161,36653,52661,35879,50911,35854xe" fillcolor="black" stroked="f" strokeweight=".17756mm">
                      <v:stroke joinstyle="miter"/>
                      <v:path arrowok="t" o:connecttype="custom" o:connectlocs="416,15182;3566,4522;12740,128;21889,4073;25513,15632;21839,27066;12840,31085;3965,27141;416,15182;12940,5071;8490,7393;6715,15906;8515,23845;12940,26142;17439,23820;19239,15332;17439,7368;12940,5071;12990,61843;45087,128;50911,128;18939,61843;38362,45940;41512,35280;50711,30886;59860,34830;63485,46389;59810,57849;50761,61843;41887,57874;38362,45940;50911,35854;46411,38176;44637,46664;46436,54578;50886,56900;55411,54578;57210,46115;55386,38151;50911,35854" o:connectangles="0,0,0,0,0,0,0,0,0,0,0,0,0,0,0,0,0,0,0,0,0,0,0,0,0,0,0,0,0,0,0,0,0,0,0,0,0,0,0,0"/>
                    </v:shape>
                    <v:shape id="Freeform: Shape 14312" o:spid="_x0000_s1091" style="position:absolute;left:26846;top:8423;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" path="m14650,76922c10651,71904,7301,66062,4551,59347,1802,52656,427,45690,427,38475v,-6316,1025,-12383,3099,-18225c5901,13535,9601,6819,14650,128r5150,c16550,5695,14425,9640,13400,11987v-1649,3695,-2949,7539,-3849,11509c8401,28489,7851,33507,7851,38525v,12833,3975,25615,11949,38397l14650,76922xe" fillcolor="black" stroked="f" strokeweight=".17756mm">
                      <v:stroke joinstyle="miter"/>
                      <v:path arrowok="t" o:connecttype="custom" o:connectlocs="14650,76922;4551,59347;427,38475;3526,20250;14650,128;19800,128;13400,11987;9551,23496;7851,38525;19800,76922" o:connectangles="0,0,0,0,0,0,0,0,0,0"/>
                    </v:shape>
                    <v:shape id="Freeform: Shape 14313" o:spid="_x0000_s1092" style="position:absolute;left:27158;top:8430;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" path="m22029,58947r-7199,l14830,13110v-1750,1648,-4025,3321,-6825,4968c5181,19751,2656,20974,431,21798r,-6965c4456,12935,7955,10664,10980,7967,13980,5296,16130,2675,17404,128r4625,l22029,58947xe" fillcolor="black" stroked="f" strokeweight=".17756mm">
                      <v:stroke joinstyle="miter"/>
                      <v:path arrowok="t" o:connecttype="custom" o:connectlocs="22029,58947;14830,58947;14830,13110;8005,18078;431,21798;431,14833;10980,7967;17404,128;22029,128" o:connectangles="0,0,0,0,0,0,0,0,0"/>
                    </v:shape>
                    <v:shape id="Freeform: Shape 14314" o:spid="_x0000_s1093" style="position:absolute;left:27574;top:8423;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" path="m5613,76922r-5175,c8412,64140,12387,51358,12412,38525v-25,-4993,-600,-9961,-1725,-14904c9762,19651,8512,15806,6887,12112,5838,9740,3688,5745,438,128r5175,c10612,6819,14312,13535,16737,20250v2024,5842,3049,11909,3074,18225c19786,45690,18411,52656,15662,59347,12912,66062,9562,71904,5613,76922xe" fillcolor="black" stroked="f" strokeweight=".17756mm">
                      <v:stroke joinstyle="miter"/>
                      <v:path arrowok="t" o:connecttype="custom" o:connectlocs="5613,76922;438,76922;12412,38525;10687,23621;6887,12112;438,128;5613,128;16737,20250;19811,38475;15662,59347;5613,76922" o:connectangles="0,0,0,0,0,0,0,0,0,0,0"/>
                    </v:shape>
                  </v:group>
                  <v:shape id="Freeform: Shape 14315" o:spid="_x0000_s1094" style="position:absolute;left:36563;top:7180;width:3091;height:5586;visibility:visible;mso-wrap-style:square;v-text-anchor:middle" coordsize="309148,558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" path="m97847,443287r19345,26588l123643,478765r6450,8865l136563,496494r12901,17723l155915,523107r19345,26588l181711,558578r8626,-6487l198708,545297r8152,-7062l214757,530892r7622,-7638l229757,515393r7072,-8142l243631,498865r6476,-8615l256302,481437r5875,-9038l267725,463164r5254,-9440l277874,444137r4550,-9784l286648,424440r3852,-10060l294027,404192r3148,-10309l299971,383472r2426,-10513l304451,362400r1696,-10660l307471,341054r928,-10731l308976,319560r172,-10788l308976,297990r-577,-10763l307471,276496r-1324,-10686l304451,255150r-2054,-10565l299971,234078r-2796,-10411l294027,213357r-3527,-10187l286648,193110r-4224,-9913l277874,173413r-4895,-9587l267725,154386r-5548,-9235l256302,136113r-6195,-8839l243631,118685r-6802,-8386l229757,102157r-7378,-7861l214757,86658r-7897,-7343l198708,72253r-8371,-6794l181711,58972r-8825,-6168l163837,46937r-9247,-5567l145138,36149r-9624,-4890l125742,26715r-9926,-4224l105744,18624,95517,15128,85221,11958,74796,9184,64269,6768,53672,4691,43023,3021,32298,1698,21553,749,10777,199,,,,142505r10726,351l21400,143904r10578,1720l42422,147995r10303,3074l62772,154789r9797,4365l82072,164126r9145,5567l99990,175860r8377,6711l116264,189787r7455,7740l130618,205714r6374,8615l142815,223341r5197,9363l152613,242367r3974,9958l159889,262512r2649,10386l164509,283437r1306,10635l166410,304758r-70,10705l165565,326149r-1478,10610l161936,347272r-2796,10335l155640,367718r-4128,9913l146764,387217r-5350,9287l135462,405420r-6520,8513l121889,421992r-7544,7618l106320,436698r-8473,6589xe" fillcolor="#4e79a7" strokecolor="white" strokeweight=".18944mm">
                    <v:fill opacity="32896f"/>
                    <v:stroke endcap="round"/>
                    <v:path arrowok="t" o:connecttype="custom" o:connectlocs="97847,443287;117192,469875;123643,478765;130093,487630;136563,496494;149464,514217;155915,523107;175260,549695;181711,558578;190337,552091;198708,545297;206860,538235;214757,530892;222379,523254;229757,515393;236829,507251;243631,498865;250107,490250;256302,481437;262177,472399;267725,463164;272979,453724;277874,444137;282424,434353;286648,424440;290500,414380;294027,404192;297175,393883;299971,383472;302397,372959;304451,362400;306147,351740;307471,341054;308399,330323;308976,319560;309148,308772;308976,297990;308399,287227;307471,276496;306147,265810;304451,255150;302397,244585;299971,234078;297175,223667;294027,213357;290500,203170;286648,193110;282424,183197;277874,173413;272979,163826;267725,154386;262177,145151;256302,136113;250107,127274;243631,118685;236829,110299;229757,102157;222379,94296;214757,86658;206860,79315;198708,72253;190337,65459;181711,58972;172886,52804;163837,46937;154590,41370;145138,36149;135514,31259;125742,26715;115816,22491;105744,18624;95517,15128;85221,11958;74796,9184;64269,6768;53672,4691;43023,3021;32298,1698;21553,749;10777,199;0,0;0,142505;10726,142856;21400,143904;31978,145624;42422,147995;52725,151069;62772,154789;72569,159154;82072,164126;91217,169693;99990,175860;108367,182571;116264,189787;123719,197527;130618,205714;136992,214329;142815,223341;148012,232704;152613,242367;156587,252325;159889,262512;162538,272898;164509,283437;165815,294072;166410,304758;166340,315463;165565,326149;164087,336759;161936,347272;159140,357607;155640,367718;151512,377631;146764,387217;141414,396504;135462,405420;128942,413933;121889,421992;114345,429610;106320,436698" o:connectangles="0,0,0,0,0,0,0,0,0,0,0,0,0,0,0,0,0,0,0,0,0,0,0,0,0,0,0,0,0,0,0,0,0,0,0,0,0,0,0,0,0,0,0,0,0,0,0,0,0,0,0,0,0,0,0,0,0,0,0,0,0,0,0,0,0,0,0,0,0,0,0,0,0,0,0,0,0,0,0,0,0,0,0,0,0,0,0,0,0,0,0,0,0,0,0,0,0,0,0,0,0,0,0,0,0,0,0,0,0,0,0,0,0,0,0,0,0,0,0,0"/>
                  </v:shape>
                  <v:shape id="Freeform: Shape 14316" o:spid="_x0000_s1095" style="position:absolute;left:33471;top:7180;width:4909;height:6176;visibility:visible;mso-wrap-style:square;v-text-anchor:middle" coordsize="490877,61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" path="m309167,142505l309167,,298372,199,287595,749r-10745,949l266125,3021,255476,4691,244879,6768,234378,9184r-10425,2774l213631,15128r-10201,3496l193357,22491r-9951,4224l173635,31259r-9625,4890l154583,41370r-9246,5567l136288,52804r-8851,6168l118811,65459r-8370,6794l102288,79315r-7897,7343l86769,94296r-7353,7861l72345,110299r-6803,8386l59047,127274r-6201,8839l46971,145151r-5548,9235l36195,163826r-4896,9587l26724,183197r-4205,9913l18647,203170r-3525,10187l11973,223667,9176,234078,6751,244585,4697,255150,3001,265810,1702,276496,748,287227,198,297990,,308772r198,10788l748,330323r954,10731l3001,351740r1696,10660l6751,372959r2425,10513l11973,393883r3149,10309l18647,414380r3872,10060l26724,434353r4575,9784l36195,453724r5228,9440l46971,472399r5875,9038l59047,490250r6495,8615l72345,507251r7071,8142l86769,523254r7622,7638l102288,538235r8153,7062l118811,552091r8626,6487l136288,564746r9049,5867l154583,576180r9427,5221l173635,586291r9771,4544l193357,595053r10073,3873l213631,602422r10322,3170l234378,608359r10501,2423l255476,612859r10649,1668l276850,615850r10745,927l298372,617352r10795,198l319944,617352r10776,-575l341465,615850r10725,-1323l362839,612859r10597,-2077l383963,608359r10425,-2767l404684,602422r10227,-3496l424983,595053r9926,-4218l444681,586291r9624,-4890l463757,576180r9247,-5567l482053,564746r8825,-6168l484427,549695,465082,523107r-6451,-8890l445730,496494r-6470,-8864l432810,478765r-6451,-8890l407014,443287r-8953,6047l388737,454824r-9676,4844l369091,463886r-10201,3547l348466,470329r-10597,2217l327169,474048r-10803,825l305545,474994r-10796,-594l284024,473122r-10649,-1969l262900,468482r-10297,-3349l242550,461138r-9772,-4640l223326,451232r-9075,-5867l205580,438922r-8248,-6992l189556,424414r-7276,-8014l175561,407938r-6176,-8865l163811,389812r-4979,-9587l154513,370313r-3680,-10156l147839,349771r-2330,-10564l143858,328546r-921,-10756l142713,306976r448,-10808l144338,285431r1875,-10635l148760,264289r3225,-10315l155882,243914r4550,-9811l165610,224619r5772,-9140l177730,206743r6924,-8315l192084,190586r7948,-7363l208428,176410r8799,-6244l226455,164497r9548,-5068l245877,155012r10124,-3796l266375,148097r10520,-2422l287569,143923r10777,-1048l309167,142505xe" fillcolor="#ffccb2" strokecolor="white" strokeweight=".18944mm">
                    <v:fill opacity="32896f"/>
                    <v:stroke endcap="round"/>
                    <v:path arrowok="t" o:connecttype="custom" o:connectlocs="309167,142505;309167,0;298372,199;287595,749;276850,1698;266125,3021;255476,4691;244879,6768;234378,9184;223953,11958;213631,15128;203430,18624;193357,22491;183406,26715;173635,31259;164010,36149;154583,41370;145337,46937;136288,52804;127437,58972;118811,65459;110441,72253;102288,79315;94391,86658;86769,94296;79416,102157;72345,110299;65542,118685;59047,127274;52846,136113;46971,145151;41423,154386;36195,163826;31299,173413;26724,183197;22519,193110;18647,203170;15122,213357;11973,223667;9176,234078;6751,244585;4697,255150;3001,265810;1702,276496;748,287227;198,297990;0,308772;198,319560;748,330323;1702,341054;3001,351740;4697,362400;6751,372959;9176,383472;11973,393883;15122,404192;18647,414380;22519,424440;26724,434353;31299,444137;36195,453724;41423,463164;46971,472399;52846,481437;59047,490250;65542,498865;72345,507251;79416,515393;86769,523254;94391,530892;102288,538235;110441,545297;118811,552091;127437,558578;136288,564746;145337,570613;154583,576180;164010,581401;173635,586291;183406,590835;193357,595053;203430,598926;213631,602422;223953,605592;234378,608359;244879,610782;255476,612859;266125,614527;276850,615850;287595,616777;298372,617352;309167,617550;319944,617352;330720,616777;341465,615850;352190,614527;362839,612859;373436,610782;383963,608359;394388,605592;404684,602422;414911,598926;424983,595053;434909,590835;444681,586291;454305,581401;463757,576180;473004,570613;482053,564746;490878,558578;484427,549695;465082,523107;458631,514217;445730,496494;439260,487630;432810,478765;426359,469875;407014,443287;398061,449334;388737,454824;379061,459668;369091,463886;358890,467433;348466,470329;337869,472546;327169,474048;316366,474873;305545,474994;294749,474400;284024,473122;273375,471153;262900,468482;252603,465133;242550,461138;232778,456498;223326,451232;214251,445365;205580,438922;197332,431930;189556,424414;182280,416400;175561,407938;169385,399073;163811,389812;158832,380225;154513,370313;150833,360157;147839,349771;145509,339207;143858,328546;142937,317790;142713,306976;143161,296168;144338,285431;146213,274796;148760,264289;151985,253974;155882,243914;160432,234103;165610,224619;171382,215479;177730,206743;184654,198428;192084,190586;200032,183223;208428,176410;217227,170166;226455,164497;236003,159429;245877,155012;256001,151216;266375,148097;276895,145675;287569,143923;298346,142875" o:connectangles="0,0,0,0,0,0,0,0,0,0,0,0,0,0,0,0,0,0,0,0,0,0,0,0,0,0,0,0,0,0,0,0,0,0,0,0,0,0,0,0,0,0,0,0,0,0,0,0,0,0,0,0,0,0,0,0,0,0,0,0,0,0,0,0,0,0,0,0,0,0,0,0,0,0,0,0,0,0,0,0,0,0,0,0,0,0,0,0,0,0,0,0,0,0,0,0,0,0,0,0,0,0,0,0,0,0,0,0,0,0,0,0,0,0,0,0,0,0,0,0,0,0,0,0,0,0,0,0,0,0,0,0,0,0,0,0,0,0,0,0,0,0,0,0,0,0,0,0,0,0,0,0,0,0,0,0,0,0,0,0,0,0,0,0,0,0,0,0,0,0,0,0,0,0,0"/>
                  </v:shape>
                  <v:group id="Graphic 14279" o:spid="_x0000_s1096" style="position:absolute;left:37390;top:8924;width:2601;height:768" coordorigin="37390,8924" coordsize="2601,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">
                    <v:shape id="Freeform: Shape 14318" o:spid="_x0000_s1097" style="position:absolute;left:37390;top:8934;width:406;height:586;visibility:visible;mso-wrap-style:square;v-text-anchor:middle" coordsize="40546,58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" path="m26040,58705r,-14030l592,44675r,-6591l27340,136r5899,l33239,38084r7899,l41138,44675r-7899,l33239,58705r-7199,xm26040,38084r,-26414l7666,38084r18374,xe" fillcolor="black" stroked="f" strokeweight=".17756mm">
                      <v:stroke joinstyle="miter"/>
                      <v:path arrowok="t" o:connecttype="custom" o:connectlocs="26040,58705;26040,44675;592,44675;592,38084;27340,136;33239,136;33239,38084;41138,38084;41138,44675;33239,44675;33239,58705;26040,38084;26040,11670;7666,38084" o:connectangles="0,0,0,0,0,0,0,0,0,0,0,0,0,0"/>
                    </v:shape>
                    <v:shape id="Freeform: Shape 14319" o:spid="_x0000_s1098" style="position:absolute;left:37869;top:8932;width:383;height:598;visibility:visible;mso-wrap-style:square;v-text-anchor:middle" coordsize="382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" path="m600,30070c575,23179,1275,17587,2725,13343,4125,9123,6249,5878,9099,3581,11899,1309,15448,161,19723,136v3125,25,5874,649,8274,1897c30347,3307,32322,5154,33872,7526v1550,2396,2749,5292,3649,8713c38371,19659,38821,24278,38846,30070v-25,6890,-725,12433,-2125,16652c35297,50941,33172,54211,30372,56508v-2825,2297,-6374,3421,-10649,3446c14049,59929,9599,57931,6399,53887,2500,49044,575,41104,600,30070xm7999,30070v,9636,1125,16028,3375,19198c13624,52464,16398,54062,19723,54037v3300,25,6074,-1573,8349,-4794c30297,46073,31422,39681,31447,30070,31422,20433,30297,14017,28072,10846,25797,7700,22998,6128,19648,6103v-3325,25,-5974,1423,-7924,4194c9224,13892,7999,20483,7999,30070xe" fillcolor="black" stroked="f" strokeweight=".17756mm">
                      <v:stroke joinstyle="miter"/>
                      <v:path arrowok="t" o:connecttype="custom" o:connectlocs="600,30070;2725,13343;9099,3581;19723,136;27997,2033;33872,7526;37521,16239;38846,30070;36721,46722;30372,56508;19723,59954;6399,53887;600,30070;7999,30070;11374,49268;19723,54037;28072,49243;31447,30070;28072,10846;19648,6103;11724,10297;7999,30070" o:connectangles="0,0,0,0,0,0,0,0,0,0,0,0,0,0,0,0,0,0,0,0,0,0"/>
                    </v:shape>
                    <v:shape id="Freeform: Shape 14320" o:spid="_x0000_s1099" style="position:absolute;left:38339;top:8924;width:630;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" path="m607,15190c582,11021,1632,7476,3757,4530,5856,1634,8906,161,12931,136v3649,25,6699,1348,9149,3944c24480,6727,25704,10572,25704,15640v,4968,-1224,8787,-3674,11434c19580,29770,16580,31093,13031,31093v-3550,,-6525,-1298,-8875,-3944c1757,24527,582,20533,607,15190xm13131,5079v-1800,25,-3275,799,-4450,2322c7481,8974,6881,11820,6906,15914v-25,3795,575,6441,1800,7939c9881,25401,11356,26150,13131,26150v1799,,3299,-774,4499,-2322c18805,22280,19405,19459,19430,15340v-25,-3770,-625,-6416,-1800,-7964c16405,5878,14905,5104,13131,5079xm13181,61851l45278,136r5824,l19130,61851r-5949,xm38553,45948v-25,-4169,1025,-7740,3150,-10660c43803,32367,46877,30918,50902,30894v3675,24,6724,1323,9149,3944c62451,37459,63651,41329,63676,46397v-25,4993,-1250,8813,-3675,11459c57551,60528,54527,61826,50952,61851v-3575,-25,-6524,-1323,-8874,-3970c39703,55260,38528,51290,38553,45948xm51102,35862v-1850,25,-3350,799,-4500,2321c45403,39731,44828,42553,44828,46672v,3745,599,6391,1799,7914c47827,56159,49302,56933,51077,56908v1825,25,3325,-749,4525,-2322c56776,53063,57376,50242,57401,46123v-25,-3770,-625,-6417,-1824,-7964c54352,36661,52852,35887,51102,35862xe" fillcolor="black" stroked="f" strokeweight=".17756mm">
                      <v:stroke joinstyle="miter"/>
                      <v:path arrowok="t" o:connecttype="custom" o:connectlocs="607,15190;3757,4530;12931,136;22080,4080;25704,15640;22030,27074;13031,31093;4156,27149;607,15190;13131,5079;8681,7401;6906,15914;8706,23853;13131,26150;17630,23828;19430,15340;17630,7376;13131,5079;13181,61851;45278,136;51102,136;19130,61851;38553,45948;41703,35288;50902,30894;60051,34838;63676,46397;60001,57856;50952,61851;42078,57881;38553,45948;51102,35862;46602,38183;44828,46672;46627,54586;51077,56908;55602,54586;57401,46123;55577,38159;51102,35862" o:connectangles="0,0,0,0,0,0,0,0,0,0,0,0,0,0,0,0,0,0,0,0,0,0,0,0,0,0,0,0,0,0,0,0,0,0,0,0,0,0,0,0"/>
                    </v:shape>
                    <v:shape id="Freeform: Shape 14321" o:spid="_x0000_s1100" style="position:absolute;left:39069;top:8924;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" path="m14841,76930c10842,71912,7492,66070,4742,59354,1993,52664,618,45698,618,38483v,-6316,1025,-12383,3099,-18225c6092,13542,9792,6827,14841,136r5150,c16741,5703,14616,9648,13591,11995v-1649,3694,-2949,7539,-3849,11509c8592,28497,8042,33515,8042,38533v,12832,3975,25615,11949,38397l14841,76930xe" fillcolor="black" stroked="f" strokeweight=".17756mm">
                      <v:stroke joinstyle="miter"/>
                      <v:path arrowok="t" o:connecttype="custom" o:connectlocs="14841,76930;4742,59354;618,38483;3717,20258;14841,136;19991,136;13591,11995;9742,23504;8042,38533;19991,76930" o:connectangles="0,0,0,0,0,0,0,0,0,0"/>
                    </v:shape>
                    <v:shape id="Freeform: Shape 14322" o:spid="_x0000_s1101" style="position:absolute;left:39317;top:8932;width:388;height:588;visibility:visible;mso-wrap-style:square;v-text-anchor:middle" coordsize="3877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" path="m39399,52039r,6916l628,58955v-50,-1723,225,-3370,850,-4993c2453,51340,4027,48744,6202,46172v2175,-2546,5325,-5517,9424,-8862c22001,32092,26300,27973,28550,24902v2225,-3046,3350,-5942,3375,-8663c31900,13418,30875,11021,28850,9049,26800,7101,24151,6128,20876,6103v-3475,25,-6250,1048,-8324,3120c10452,11296,9402,14167,9402,17837l2003,17088c2478,11570,4377,7376,7702,4480,11002,1609,15451,161,21026,136v5624,25,10074,1598,13374,4693c37674,7975,39324,11820,39324,16413v,2347,-500,4644,-1450,6891c36899,25576,35324,27973,33100,30469v-2250,2522,-5950,5967,-11099,10311c17676,44425,14901,46872,13677,48145v-1250,1323,-2275,2621,-3050,3894l39399,52039xe" fillcolor="black" stroked="f" strokeweight=".17756mm">
                      <v:stroke joinstyle="miter"/>
                      <v:path arrowok="t" o:connecttype="custom" o:connectlocs="39399,52039;39399,58955;628,58955;1478,53962;6202,46172;15626,37310;28550,24902;31925,16239;28850,9049;20876,6103;12552,9223;9402,17837;2003,17088;7702,4480;21026,136;34400,4829;39324,16413;37874,23304;33100,30469;22001,40780;13677,48145;10627,52039" o:connectangles="0,0,0,0,0,0,0,0,0,0,0,0,0,0,0,0,0,0,0,0,0,0"/>
                    </v:shape>
                    <v:shape id="Freeform: Shape 14323" o:spid="_x0000_s1102" style="position:absolute;left:39798;top:8924;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" path="m5804,76930r-5175,c8603,64148,12578,51365,12603,38533v-25,-4993,-600,-9961,-1725,-14904c9953,19659,8703,15814,7079,12119,6029,9748,3879,5753,629,136r5175,c10803,6827,14503,13542,16928,20258v2024,5842,3049,11909,3074,18225c19977,45698,18602,52664,15853,59354,13103,66070,9753,71912,5804,76930xe" fillcolor="black" stroked="f" strokeweight=".17756mm">
                      <v:stroke joinstyle="miter"/>
                      <v:path arrowok="t" o:connecttype="custom" o:connectlocs="5804,76930;629,76930;12603,38533;10878,23629;7079,12119;629,136;5804,136;16928,20258;20002,38483;15853,59354;5804,76930" o:connectangles="0,0,0,0,0,0,0,0,0,0,0"/>
                    </v:shape>
                  </v:group>
                  <v:group id="Graphic 14279" o:spid="_x0000_s1103" style="position:absolute;left:33302;top:8637;width:2581;height:768" coordorigin="33302,8637" coordsize="2580,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">
                    <v:shape id="Freeform: Shape 14325" o:spid="_x0000_s1104" style="position:absolute;left:33302;top:8645;width:387;height:598;visibility:visible;mso-wrap-style:square;v-text-anchor:middle" coordsize="38721,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" path="m38224,14711r-7174,575c30400,12464,29500,10417,28350,9119,26400,7097,23976,6073,21126,6048v-2300,25,-4300,674,-6024,1923c12827,9643,11027,12040,9727,15211,8402,18381,7727,22900,7702,28742v1700,-2621,3825,-4569,6350,-5867c16551,21627,19176,20978,21926,20953v4799,25,8899,1797,12274,5292c37549,29791,39224,34334,39249,39927v-25,3694,-825,7115,-2375,10260c35275,53333,33100,55755,30325,57428v-2775,1672,-5924,2496,-9424,2521c14877,59924,9977,57727,6202,53333,2403,48939,528,41674,528,31538,528,20229,2628,12015,6827,6847,10477,2403,15376,156,21576,131v4599,25,8399,1324,11349,3895c35875,6622,37624,10193,38224,14711xm8827,39977v-25,2496,500,4868,1575,7115c11427,49364,12902,51086,14802,52260v1874,1198,3874,1797,5974,1772c23826,54057,26425,52834,28625,50362v2150,-2421,3250,-5767,3275,-9986c31875,36332,30800,33161,28650,30814,26500,28492,23776,27319,20501,27294v-3275,25,-6024,1198,-8274,3520c9952,33161,8802,36207,8827,39977xe" fillcolor="black" stroked="f" strokeweight=".17756mm">
                      <v:stroke joinstyle="miter"/>
                      <v:path arrowok="t" o:connecttype="custom" o:connectlocs="38224,14711;31050,15286;28350,9119;21126,6048;15102,7971;9727,15211;7702,28742;14052,22875;21926,20953;34200,26245;39249,39927;36874,50187;30325,57428;20901,59949;6202,53333;528,31538;6827,6847;21576,131;32925,4026;38224,14711;8827,39977;10402,47092;14802,52260;20776,54032;28625,50362;31900,40376;28650,30814;20501,27294;12227,30814;8827,39977" o:connectangles="0,0,0,0,0,0,0,0,0,0,0,0,0,0,0,0,0,0,0,0,0,0,0,0,0,0,0,0,0,0"/>
                    </v:shape>
                    <v:shape id="Freeform: Shape 14326" o:spid="_x0000_s1105" style="position:absolute;left:33761;top:8645;width:382;height:598;visibility:visible;mso-wrap-style:square;v-text-anchor:middle" coordsize="382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" path="m536,30065c511,23175,1211,17582,2660,13338,4060,9119,6185,5873,9035,3577,11835,1305,15384,156,19659,131v3125,25,5874,650,8274,1898c30283,3302,32258,5149,33808,7521v1549,2397,2749,5293,3649,8713c38307,19654,38757,24273,38782,30065v-25,6891,-725,12433,-2125,16652c35232,50936,33108,54207,30308,56504v-2825,2297,-6375,3420,-10649,3445c13984,59924,9535,57927,6335,53882,2435,49039,511,41100,536,30065xm7935,30065v,9637,1125,16028,3375,19199c13559,52459,16334,54057,19659,54032v3300,25,6074,-1573,8349,-4793c30233,46068,31358,39677,31383,30065,31358,20428,30233,14012,28008,10842,25733,7696,22934,6123,19584,6098v-3325,25,-5975,1423,-7924,4194c9160,13887,7935,20478,7935,30065xe" fillcolor="black" stroked="f" strokeweight=".17756mm">
                      <v:stroke joinstyle="miter"/>
                      <v:path arrowok="t" o:connecttype="custom" o:connectlocs="536,30065;2660,13338;9035,3577;19659,131;27933,2029;33808,7521;37457,16234;38782,30065;36657,46717;30308,56504;19659,59949;6335,53882;536,30065;7935,30065;11310,49264;19659,54032;28008,49239;31383,30065;28008,10842;19584,6098;11660,10292;7935,30065" o:connectangles="0,0,0,0,0,0,0,0,0,0,0,0,0,0,0,0,0,0,0,0,0,0"/>
                    </v:shape>
                    <v:shape id="Freeform: Shape 14327" o:spid="_x0000_s1106" style="position:absolute;left:34230;top:8637;width:630;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" path="m543,15186c518,11016,1567,7471,3692,4525,5792,1629,8842,156,12866,131v3650,25,6700,1349,9150,3945c24415,6722,25640,10567,25640,15635v,4968,-1225,8788,-3674,11434c19516,29766,16516,31089,12966,31089v-3549,,-6524,-1298,-8874,-3945c1692,24523,518,20528,543,15186xm13066,5075v-1799,25,-3274,798,-4449,2321c7417,8969,6817,11815,6842,15910v-25,3794,575,6441,1800,7939c9817,25397,11292,26146,13066,26146v1800,,3300,-774,4500,-2322c18741,22276,19341,19455,19366,15335v-25,-3769,-625,-6416,-1800,-7964c16341,5873,14841,5100,13066,5075xm13116,61846l45213,131r5825,l19066,61846r-5950,xm38489,45943v-25,-4169,1025,-7739,3150,-10660c43738,32362,46813,30914,50838,30889v3674,25,6724,1323,9149,3945c62386,37455,63587,41325,63612,46393v-25,4993,-1251,8813,-3675,11459c57487,60523,54462,61821,50888,61846v-3575,-25,-6525,-1323,-8874,-3969c39639,55256,38464,51286,38489,45943xm51038,35857v-1850,25,-3350,799,-4500,2322c45338,39727,44763,42548,44763,46667v,3745,600,6392,1800,7914c47763,56154,49238,56928,51013,56903v1825,25,3324,-749,4524,-2322c56712,53059,57312,50237,57337,46118v-25,-3770,-625,-6416,-1825,-7964c54287,36656,52788,35882,51038,35857xe" fillcolor="black" stroked="f" strokeweight=".17756mm">
                      <v:stroke joinstyle="miter"/>
                      <v:path arrowok="t" o:connecttype="custom" o:connectlocs="543,15186;3692,4525;12866,131;22016,4076;25640,15635;21966,27069;12966,31089;4092,27144;543,15186;13066,5075;8617,7396;6842,15910;8642,23849;13066,26146;17566,23824;19366,15335;17566,7371;13066,5075;13116,61846;45213,131;51038,131;19066,61846;38489,45943;41639,35283;50838,30889;59987,34834;63612,46393;59937,57852;50888,61846;42014,57877;38489,45943;51038,35857;46538,38179;44763,46667;46563,54581;51013,56903;55537,54581;57337,46118;55512,38154;51038,35857" o:connectangles="0,0,0,0,0,0,0,0,0,0,0,0,0,0,0,0,0,0,0,0,0,0,0,0,0,0,0,0,0,0,0,0,0,0,0,0,0,0,0,0"/>
                    </v:shape>
                    <v:shape id="Freeform: Shape 14328" o:spid="_x0000_s1107" style="position:absolute;left:34960;top:8637;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" path="m14777,76926c10778,71908,7428,66066,4678,59350,1928,52659,554,45694,554,38479v,-6317,1024,-12383,3099,-18225c6028,13538,9728,6822,14777,131r5150,c16677,5699,14552,9643,13527,11990v-1650,3695,-2949,7540,-3849,11509c8528,28492,7978,33510,7978,38529v,12832,3974,25614,11949,38397l14777,76926xe" fillcolor="black" stroked="f" strokeweight=".17756mm">
                      <v:stroke joinstyle="miter"/>
                      <v:path arrowok="t" o:connecttype="custom" o:connectlocs="14777,76926;4678,59350;554,38479;3653,20254;14777,131;19927,131;13527,11990;9678,23499;7978,38529;19927,76926" o:connectangles="0,0,0,0,0,0,0,0,0,0"/>
                    </v:shape>
                    <v:shape id="Freeform: Shape 14329" o:spid="_x0000_s1108" style="position:absolute;left:35218;top:8645;width:384;height:598;visibility:visible;mso-wrap-style:square;v-text-anchor:middle" coordsize="38396,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" path="m558,43497r7199,-974c8557,46617,9957,49563,11957,51336v2000,1822,4424,2721,7274,2696c22606,54057,25455,52884,27805,50512v2325,-2322,3500,-5243,3500,-8713c31305,38504,30205,35782,28055,33635,25880,31488,23156,30415,19831,30415v-1375,,-3075,274,-5075,799l15556,24897v475,100,850,125,1150,100c19756,25022,22506,24223,24980,22600v2450,-1572,3700,-4044,3700,-7414c28680,12564,27780,10392,25980,8645,24181,6947,21881,6073,19081,6048v-2800,25,-5149,899,-6999,2647c10182,10442,8982,13089,8482,16609l1258,15311c2133,10517,4132,6772,7257,4126,10382,1480,14257,156,18906,131v3175,25,6124,724,8849,2072c30430,3602,32505,5474,33930,7821v1424,2396,2124,4893,2149,7539c36054,17907,35379,20229,34030,22276v-1375,2097,-3375,3745,-6025,4943c31455,28043,34130,29691,36079,32212v1900,2522,2875,5667,2875,9437c38954,46767,37079,51111,33355,54656v-3750,3570,-8475,5343,-14174,5343c14032,59999,9757,58476,6357,55405,2933,52359,1008,48390,558,43497xe" fillcolor="black" stroked="f" strokeweight=".17756mm">
                      <v:stroke joinstyle="miter"/>
                      <v:path arrowok="t" o:connecttype="custom" o:connectlocs="558,43497;7757,42523;11957,51336;19231,54032;27805,50512;31305,41799;28055,33635;19831,30415;14756,31214;15556,24897;16706,24997;24980,22600;28680,15186;25980,8645;19081,6048;12082,8695;8482,16609;1258,15311;7257,4126;18906,131;27755,2203;33930,7821;36079,15360;34030,22276;28005,27219;36079,32212;38954,41649;33355,54656;19181,59999;6357,55405;558,43497" o:connectangles="0,0,0,0,0,0,0,0,0,0,0,0,0,0,0,0,0,0,0,0,0,0,0,0,0,0,0,0,0,0,0"/>
                    </v:shape>
                    <v:shape id="Freeform: Shape 14330" o:spid="_x0000_s1109" style="position:absolute;left:35689;top:8637;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" path="m5739,76926r-5174,c8539,64143,12514,51361,12539,38529v-25,-4994,-600,-9962,-1725,-14905c9889,19655,8639,15810,7014,12115,5964,9743,3815,5749,565,131r5174,c10739,6822,14439,13538,16863,20254v2025,5842,3050,11908,3075,18225c19913,45694,18538,52659,15788,59350,13039,66066,9689,71908,5739,76926xe" fillcolor="black" stroked="f" strokeweight=".17756mm">
                      <v:stroke joinstyle="miter"/>
                      <v:path arrowok="t" o:connecttype="custom" o:connectlocs="5739,76926;565,76926;12539,38529;10814,23624;7014,12115;565,131;5739,131;16863,20254;19938,38479;15788,59350;5739,76926" o:connectangles="0,0,0,0,0,0,0,0,0,0,0"/>
                    </v:shape>
                  </v:group>
                  <v:shape id="Freeform: Shape 14331" o:spid="_x0000_s1110" style="position:absolute;left:41749;top:7180;width:6183;height:6176;visibility:visible;mso-wrap-style:square;v-text-anchor:middle" coordsize="618321,617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" path="m164989,225641r-9503,-5470l145989,214680r-9522,-5470l117467,198230r-9522,-5471l98442,187269r-9497,-5471l79442,176308r-9523,-5471l60423,165347r-9503,-5465l41423,154386r-5247,9440l31274,173413r-4550,9784l22500,193110r-3852,10060l15128,213357r-3148,10310l9176,234078,6751,244585,4703,255150,3001,265810,1676,276496,755,287227,179,297990,,308772r179,10788l755,330323r921,10731l3001,351740r1702,10660l6751,372959r2425,10513l11980,393883r3148,10309l18648,414380r3852,10060l26724,434353r4550,9784l36176,453724r5247,9440l46971,472399r5875,9038l59047,490250r6502,8615l72319,507251r7078,8142l86769,523254r7622,7638l102294,538235r8147,7062l118818,552091r8619,6487l136262,564746r9049,5867l154590,576180r9420,5221l173635,586291r9778,4544l193332,595053r10079,3873l213631,602422r10303,3170l234358,608359r10521,2423l255476,612859r10649,1668l276850,615850r10751,927l298372,617352r10776,198l319950,617352r10770,-575l341471,615850r10726,-1323l362845,612859r10598,-2077l383944,608359r10418,-2767l404691,602422r10194,-3496l424964,595053r9945,-4218l444687,586291r9625,-4890l463732,576180r9253,-5567l482034,564746r8844,-6168l499504,552091r8377,-6794l516027,538235r7904,-7343l531552,523254r7347,-7861l546002,507251r6771,-8386l559275,490250r6201,-8813l571350,472399r5548,-9235l582120,453724r4902,-9587l591598,434353r4198,-9913l599667,414380r3527,-10188l606342,393883r2803,-10411l611571,372959r2047,-10559l615321,351740r1299,-10686l617566,330323r551,-10763l618322,308772r-205,-10782l617566,287227r-946,-10731l615321,265810r-1703,-10660l611571,244585r-2426,-10507l606342,223667r-3148,-10310l599667,203170r-3871,-10060l591598,183197r-4576,-9784l582120,163826r-5222,-9440l571350,145151r-5874,-9038l559275,127274r-6502,-8589l546002,110299r-7103,-8142l531552,94296r-7621,-7638l516027,79315r-8146,-7062l499504,65459r-8626,-6487l482034,52804r-9049,-5867l463732,41370r-9420,-5221l444687,31259r-9778,-4544l424964,22491,414885,18624,404691,15128,394362,11958,383944,9184,373443,6768,362845,4691,352197,3021,341471,1698,330720,749,319950,199,309148,r,142505l319925,142856r10693,1048l341248,145624r10469,2422l362020,151120r10098,3739l381941,159256r9522,4991l400640,169865r8799,6193l417816,182801r7897,7286l433162,197852r6898,8213l446434,214732r5798,9062l457435,233202r4575,9715l465959,252925r3276,10239l471859,273575r1926,10584l475033,294820r576,10737l475455,316288r-825,10711l473107,337634r-2227,10540l468006,358508r-3545,10162l460257,378551r-4825,9612l449986,397431r-6028,8883l437360,414827r-7123,8041l422616,430435r-8102,7062l405964,444042r-8946,5963l387688,455373r-9644,4768l368118,464263r-10175,3471l347544,470552r-10546,2148l326350,474144r-10726,754l304847,474969r-10725,-620l283429,473026r-10578,-2001l262452,468354r-10226,-3343l242230,461017r-9702,-4647l223134,451129r-9030,-5867l205484,438846r-8197,-6941l189563,424414r-7225,-7938l175638,408066r-6150,-8840l163914,390036r-4953,-9536l154635,370664r-3674,-10111l147941,350244r-2330,-10488l143941,329147r-979,-10712l142687,307704r429,-10737l144217,286281r1798,-10609l148491,265235r3149,-10284l155460,244911r4454,-9785l164989,225641xe" fillcolor="#4e79a7" strokecolor="white" strokeweight=".18944mm">
                    <v:fill opacity="32896f"/>
                    <v:stroke endcap="round"/>
                    <v:path arrowok="t" o:connecttype="custom" o:connectlocs="164989,225641;155486,220171;145989,214680;136467,209210;117467,198230;107945,192759;98442,187269;88945,181798;79442,176308;69919,170837;60423,165347;50920,159882;41423,154386;36176,163826;31274,173413;26724,183197;22500,193110;18648,203170;15128,213357;11980,223667;9176,234078;6751,244585;4703,255150;3001,265810;1676,276496;755,287227;179,297990;0,308772;179,319560;755,330323;1676,341054;3001,351740;4703,362400;6751,372959;9176,383472;11980,393883;15128,404192;18648,414380;22500,424440;26724,434353;31274,444137;36176,453724;41423,463164;46971,472399;52846,481437;59047,490250;65549,498865;72319,507251;79397,515393;86769,523254;94391,530892;102294,538235;110441,545297;118818,552091;127437,558578;136262,564746;145311,570613;154590,576180;164010,581401;173635,586291;183413,590835;193332,595053;203411,598926;213631,602422;223934,605592;234358,608359;244879,610782;255476,612859;266125,614527;276850,615850;287601,616777;298372,617352;309148,617550;319950,617352;330720,616777;341471,615850;352197,614527;362845,612859;373443,610782;383944,608359;394362,605592;404691,602422;414885,598926;424964,595053;434909,590835;444687,586291;454312,581401;463732,576180;472985,570613;482034,564746;490878,558578;499504,552091;507881,545297;516027,538235;523931,530892;531552,523254;538899,515393;546002,507251;552773,498865;559275,490250;565476,481437;571350,472399;576898,463164;582120,453724;587022,444137;591598,434353;595796,424440;599667,414380;603194,404192;606342,393883;609145,383472;611571,372959;613618,362400;615321,351740;616620,341054;617566,330323;618117,319560;618322,308772;618117,297990;617566,287227;616620,276496;615321,265810;613618,255150;611571,244585;609145,234078;606342,223667;603194,213357;599667,203170;595796,193110;591598,183197;587022,173413;582120,163826;576898,154386;571350,145151;565476,136113;559275,127274;552773,118685;546002,110299;538899,102157;531552,94296;523931,86658;516027,79315;507881,72253;499504,65459;490878,58972;482034,52804;472985,46937;463732,41370;454312,36149;444687,31259;434909,26715;424964,22491;414885,18624;404691,15128;394362,11958;383944,9184;373443,6768;362845,4691;352197,3021;341471,1698;330720,749;319950,199;309148,0;309148,142505;319925,142856;330618,143904;341248,145624;351717,148046;362020,151120;372118,154859;381941,159256;391463,164247;400640,169865;409439,176058;417816,182801;425713,190087;433162,197852;440060,206065;446434,214732;452232,223794;457435,233202;462010,242917;465959,252925;469235,263164;471859,273575;473785,284159;475033,294820;475609,305557;475455,316288;474630,326999;473107,337634;470880,348174;468006,358508;464461,368670;460257,378551;455432,388163;449986,397431;443958,406314;437360,414827;430237,422868;422616,430435;414514,437497;405964,444042;397018,450005;387688,455373;378044,460141;368118,464263;357943,467734;347544,470552;336998,472700;326350,474144;315624,474898;304847,474969;294122,474349;283429,473026;272851,471025;262452,468354;252226,465011;242230,461017;232528,456370;223134,451129;214104,445262;205484,438846;197287,431905;189563,424414;182338,416476;175638,408066;169488,399226;163914,390036;158961,380500;154635,370664;150961,360553;147941,350244;145611,339756;143941,329147;142962,318435;142687,307704;143116,296967;144217,286281;146015,275672;148491,265235;151640,254951;155460,244911;159914,235126" o:connectangles="0,0,0,0,0,0,0,0,0,0,0,0,0,0,0,0,0,0,0,0,0,0,0,0,0,0,0,0,0,0,0,0,0,0,0,0,0,0,0,0,0,0,0,0,0,0,0,0,0,0,0,0,0,0,0,0,0,0,0,0,0,0,0,0,0,0,0,0,0,0,0,0,0,0,0,0,0,0,0,0,0,0,0,0,0,0,0,0,0,0,0,0,0,0,0,0,0,0,0,0,0,0,0,0,0,0,0,0,0,0,0,0,0,0,0,0,0,0,0,0,0,0,0,0,0,0,0,0,0,0,0,0,0,0,0,0,0,0,0,0,0,0,0,0,0,0,0,0,0,0,0,0,0,0,0,0,0,0,0,0,0,0,0,0,0,0,0,0,0,0,0,0,0,0,0,0,0,0,0,0,0,0,0,0,0,0,0,0,0,0,0,0,0,0,0,0,0,0,0,0,0,0,0,0,0,0,0,0,0,0,0,0,0,0,0,0,0,0,0,0,0,0,0,0,0,0,0,0,0,0,0,0,0,0,0,0,0,0,0,0,0,0,0,0"/>
                  </v:shape>
                  <v:shape id="Freeform: Shape 14332" o:spid="_x0000_s1111" style="position:absolute;left:42163;top:7180;width:2678;height:2257;visibility:visible;mso-wrap-style:square;v-text-anchor:middle" coordsize="267724,225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" path="m267725,142505l267725,,256949,199,246178,749r-10751,949l224702,3021,214053,4691,203456,6768,192935,9184r-10424,2774l172208,15128r-10220,3496l151909,22491r-9919,4224l132212,31259r-9625,4890l113167,41370r-9279,5567l94839,52804r-8825,6168l77395,65459r-8377,6794l60871,79315r-7903,7343l45346,94296r-7372,7861l30896,110299r-6770,8386l17624,127274r-6201,8839l5548,145151,,154386r9497,5496l19000,165347r9496,5490l38019,176308r9503,5490l57019,187269r9503,5490l76044,198230r19000,10980l104566,214680r9497,5491l123566,225641r5747,-9241l135661,207567r6898,-8417l150008,191212r7955,-7439l166384,176883r8876,-6340l184507,164797r9599,-5145l204032,155159r10201,-3815l224657,148174r10597,-2474l245999,143923r10853,-1048l267725,142505xe" fillcolor="#ffccb2" strokecolor="white" strokeweight=".18944mm">
                    <v:fill opacity="32896f"/>
                    <v:stroke endcap="round"/>
                    <v:path arrowok="t" o:connecttype="custom" o:connectlocs="267725,142505;267725,0;256949,199;246178,749;235427,1698;224702,3021;214053,4691;203456,6768;192935,9184;182511,11958;172208,15128;161988,18624;151909,22491;141990,26715;132212,31259;122587,36149;113167,41370;103888,46937;94839,52804;86014,58972;77395,65459;69018,72253;60871,79315;52968,86658;45346,94296;37974,102157;30896,110299;24126,118685;17624,127274;11423,136113;5548,145151;0,154386;9497,159882;19000,165347;28496,170837;38019,176308;47522,181798;57019,187269;66522,192759;76044,198230;95044,209210;104566,214680;114063,220171;123566,225641;129313,216400;135661,207567;142559,199150;150008,191212;157963,183773;166384,176883;175260,170543;184507,164797;194106,159652;204032,155159;214233,151344;224657,148174;235254,145700;245999,143923;256852,142875" o:connectangles="0,0,0,0,0,0,0,0,0,0,0,0,0,0,0,0,0,0,0,0,0,0,0,0,0,0,0,0,0,0,0,0,0,0,0,0,0,0,0,0,0,0,0,0,0,0,0,0,0,0,0,0,0,0,0,0,0,0,0"/>
                  </v:shape>
                  <v:group id="Graphic 14279" o:spid="_x0000_s1112" style="position:absolute;left:45932;top:9965;width:2578;height:768" coordorigin="45932,9965" coordsize="257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">
                    <v:shape id="Freeform: Shape 14334" o:spid="_x0000_s1113" style="position:absolute;left:45932;top:9973;width:386;height:598;visibility:visible;mso-wrap-style:square;v-text-anchor:middle" coordsize="38646,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" path="m11875,27215c8875,26116,6650,24569,5225,22546,3775,20524,3050,18102,3075,15256,3050,11012,4600,7417,7675,4521,10725,1625,14799,177,19924,152v5099,25,9224,1523,12349,4469c35397,7617,36947,11212,36972,15456v-25,2721,-725,5093,-2150,7090c33398,24569,31223,26116,28323,27215v3575,1173,6324,3071,8224,5667c38422,35503,39347,38624,39372,42219v-25,5043,-1800,9238,-5324,12633c30473,58247,25823,59945,20049,59970,14249,59945,9575,58247,6050,54852,2476,51432,701,47162,726,42020v-25,-3770,950,-6941,2899,-9537c5550,29936,8300,28164,11875,27215xm10450,15007v,2796,875,5068,2675,6815c14874,23570,17199,24444,20074,24444v2775,,5049,-849,6824,-2597c28673,20125,29573,17978,29573,15406v,-2596,-925,-4818,-2750,-6641c24998,6993,22724,6094,19999,6069v-2775,25,-5050,899,-6849,2646c11350,10463,10450,12560,10450,15007xm8125,42069v,2073,475,4045,1450,5967c10550,49959,12000,51457,13924,52480v1900,1074,3975,1598,6200,1573c23573,54078,26398,52954,28648,50733v2200,-2197,3325,-4994,3350,-8414c31973,38874,30823,36003,28548,33731,26223,31459,23324,30336,19874,30311v-3400,25,-6200,1148,-8424,3370c9225,35928,8125,38724,8125,42069xe" fillcolor="black" stroked="f" strokeweight=".17756mm">
                      <v:stroke joinstyle="miter"/>
                      <v:path arrowok="t" o:connecttype="custom" o:connectlocs="11875,27215;5225,22546;3075,15256;7675,4521;19924,152;32273,4621;36972,15456;34822,22546;28323,27215;36547,32882;39372,42219;34048,54852;20049,59970;6050,54852;726,42020;3625,32483;11875,27215;10450,15007;13125,21822;20074,24444;26898,21847;29573,15406;26823,8765;19999,6069;13150,8715;10450,15007;8125,42069;9575,48036;13924,52480;20124,54053;28648,50733;31998,42319;28548,33731;19874,30311;11450,33681;8125,42069" o:connectangles="0,0,0,0,0,0,0,0,0,0,0,0,0,0,0,0,0,0,0,0,0,0,0,0,0,0,0,0,0,0,0,0,0,0,0,0"/>
                    </v:shape>
                    <v:shape id="Freeform: Shape 14335" o:spid="_x0000_s1114" style="position:absolute;left:46389;top:9973;width:384;height:599;visibility:visible;mso-wrap-style:square;v-text-anchor:middle" coordsize="38396,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" path="m732,43517r7200,-973c8732,46638,10131,49584,12131,51357v2000,1822,4425,2721,7275,2696c22780,54078,25630,52905,27980,50533v2325,-2322,3499,-5243,3499,-8713c31479,38524,30380,35803,28230,33656,26055,31509,23330,30435,20006,30435v-1375,,-3075,275,-5075,799l15731,24918v475,100,850,125,1150,100c19931,25043,22680,24244,25155,22621v2450,-1573,3700,-4044,3700,-7415c28855,12585,27955,10413,26155,8665,24355,6968,22055,6094,19256,6069v-2800,25,-5150,899,-7000,2646c10356,10463,9157,13109,8657,16629l1432,15331c2307,10538,4307,6793,7432,4147,10556,1500,14431,177,19081,152v3174,25,6124,724,8849,2072c30604,3622,32679,5495,34104,7842v1425,2396,2125,4893,2150,7539c36229,17928,35554,20250,34204,22297v-1375,2097,-3375,3745,-6024,4943c31629,28064,34304,29711,36254,32233v1900,2522,2875,5667,2875,9437c39129,46788,37254,51132,33529,54677v-3749,3570,-8474,5343,-14173,5343c14206,60020,9931,58497,6532,55426,3107,52380,1182,48411,732,43517xe" fillcolor="black" stroked="f" strokeweight=".17756mm">
                      <v:stroke joinstyle="miter"/>
                      <v:path arrowok="t" o:connecttype="custom" o:connectlocs="732,43517;7932,42544;12131,51357;19406,54053;27980,50533;31479,41820;28230,33656;20006,30435;14931,31234;15731,24918;16881,25018;25155,22621;28855,15206;26155,8665;19256,6069;12256,8715;8657,16629;1432,15331;7432,4147;19081,152;27930,2224;34104,7842;36254,15381;34204,22297;28180,27240;36254,32233;39129,41670;33529,54677;19356,60020;6532,55426;732,43517" o:connectangles="0,0,0,0,0,0,0,0,0,0,0,0,0,0,0,0,0,0,0,0,0,0,0,0,0,0,0,0,0,0,0"/>
                    </v:shape>
                    <v:shape id="Freeform: Shape 14336" o:spid="_x0000_s1115" style="position:absolute;left:46857;top:9965;width:631;height:618;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" path="m740,15206c715,11037,1765,7492,3890,4546,5989,1650,9039,177,13064,152v3649,25,6699,1348,9149,3945c24613,6743,25837,10588,25837,15656v,4968,-1224,8788,-3674,11434c19713,29786,16713,31110,13164,31110v-3550,,-6525,-1299,-8874,-3945c1890,24544,715,20549,740,15206xm13264,5095v-1800,25,-3275,799,-4450,2322c7614,8990,7014,11836,7039,15930v-25,3795,575,6442,1800,7939c10014,25417,11489,26166,13264,26166v1800,,3299,-774,4499,-2321c18938,22297,19538,19476,19563,15356v-25,-3770,-625,-6416,-1800,-7964c16538,5894,15039,5120,13264,5095xm13314,61867l45411,152r5824,l19263,61867r-5949,xm38686,45964v-25,-4169,1025,-7739,3150,-10660c43936,32383,47011,30935,51035,30910v3675,25,6724,1323,9149,3944c62584,37476,63784,41345,63809,46413v-25,4994,-1250,8813,-3675,11460c57684,60544,54660,61842,51085,61867v-3575,-25,-6524,-1323,-8874,-3969c39836,55276,38661,51307,38686,45964xm51235,35878v-1850,25,-3350,799,-4499,2322c45536,39748,44961,42569,44961,46688v,3745,600,6391,1799,7914c47960,56175,49435,56949,51210,56924v1825,25,3325,-749,4525,-2322c56910,53079,57509,50258,57535,46139v-26,-3770,-625,-6416,-1825,-7964c54485,36677,52985,35903,51235,35878xe" fillcolor="black" stroked="f" strokeweight=".17756mm">
                      <v:stroke joinstyle="miter"/>
                      <v:path arrowok="t" o:connecttype="custom" o:connectlocs="740,15206;3890,4546;13064,152;22213,4097;25837,15656;22163,27090;13164,31110;4290,27165;740,15206;13264,5095;8814,7417;7039,15930;8839,23869;13264,26166;17763,23845;19563,15356;17763,7392;13264,5095;13314,61867;45411,152;51235,152;19263,61867;38686,45964;41836,35304;51035,30910;60184,34854;63809,46413;60134,57873;51085,61867;42211,57898;38686,45964;51235,35878;46736,38200;44961,46688;46760,54602;51210,56924;55735,54602;57535,46139;55710,38175;51235,35878" o:connectangles="0,0,0,0,0,0,0,0,0,0,0,0,0,0,0,0,0,0,0,0,0,0,0,0,0,0,0,0,0,0,0,0,0,0,0,0,0,0,0,0"/>
                    </v:shape>
                    <v:shape id="Freeform: Shape 14337" o:spid="_x0000_s1116" style="position:absolute;left:47588;top:9965;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" path="m14974,76946c10975,71928,7625,66086,4875,59371,2126,52680,751,45714,751,38499v,-6316,1025,-12383,3100,-18225c6225,13559,9925,6843,14974,152r5150,c16874,5720,14750,9664,13725,12011v-1650,3695,-2950,7539,-3850,11509c8725,28513,8175,33531,8175,38549v,12833,3975,25615,11949,38397l14974,76946xe" fillcolor="black" stroked="f" strokeweight=".17756mm">
                      <v:stroke joinstyle="miter"/>
                      <v:path arrowok="t" o:connecttype="custom" o:connectlocs="14974,76946;4875,59371;751,38499;3851,20274;14974,152;20124,152;13725,12011;9875,23520;8175,38549;20124,76946" o:connectangles="0,0,0,0,0,0,0,0,0,0"/>
                    </v:shape>
                    <v:shape id="Freeform: Shape 14338" o:spid="_x0000_s1117" style="position:absolute;left:47845;top:9983;width:389;height:588;visibility:visible;mso-wrap-style:square;v-text-anchor:middle" coordsize="38896,58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" path="m755,42569r7574,-624c8854,45640,10154,48411,12204,50233v2050,1873,4500,2796,7399,2771c23053,53029,26003,51706,28402,49085v2400,-2597,3600,-6042,3600,-10386c32002,34630,30827,31384,28527,29012,26203,26641,23203,25467,19478,25442v-2324,25,-4424,550,-6274,1573c11329,28089,9854,29437,8804,31110l2030,30236,7729,152r29148,l36877,7018r-23398,l10329,22771v3500,-2447,7175,-3670,11074,-3695c26503,19101,30827,20874,34352,24394v3525,3570,5299,8114,5299,13681c39651,43368,38102,47961,35002,51806v-3775,4744,-8924,7090,-15399,7115c14254,58896,9904,57423,6530,54452,3155,51482,1230,47512,755,42569xe" fillcolor="black" stroked="f" strokeweight=".17756mm">
                      <v:stroke joinstyle="miter"/>
                      <v:path arrowok="t" o:connecttype="custom" o:connectlocs="755,42569;8329,41945;12204,50233;19603,53004;28402,49085;32002,38699;28527,29012;19478,25442;13204,27015;8804,31110;2030,30236;7729,152;36877,152;36877,7018;13479,7018;10329,22771;21403,19076;34352,24394;39651,38075;35002,51806;19603,58921;6530,54452;755,42569" o:connectangles="0,0,0,0,0,0,0,0,0,0,0,0,0,0,0,0,0,0,0,0,0,0,0"/>
                    </v:shape>
                    <v:shape id="Freeform: Shape 14339" o:spid="_x0000_s1118" style="position:absolute;left:48316;top:9965;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" path="m5937,76946r-5175,c8736,64164,12711,51382,12736,38549v-25,-4993,-600,-9961,-1725,-14904c10086,19675,8836,15831,7212,12136,6162,9764,4012,5769,762,152r5175,c10936,6843,14636,13559,17061,20274v2025,5842,3049,11909,3074,18225c20110,45714,18736,52680,15986,59371,13236,66086,9886,71928,5937,76946xe" fillcolor="black" stroked="f" strokeweight=".17756mm">
                      <v:stroke joinstyle="miter"/>
                      <v:path arrowok="t" o:connecttype="custom" o:connectlocs="5937,76946;762,76946;12736,38549;11011,23645;7212,12136;762,152;5937,152;17061,20274;20135,38499;15986,59371;5937,76946" o:connectangles="0,0,0,0,0,0,0,0,0,0,0"/>
                    </v:shape>
                  </v:group>
                  <v:group id="Graphic 14279" o:spid="_x0000_s1119" style="position:absolute;left:41801;top:8423;width:2522;height:768" coordorigin="41801,8423" coordsize="252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">
                    <v:shape id="Freeform: Shape 14341" o:spid="_x0000_s1120" style="position:absolute;left:41801;top:8430;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" path="m22258,58947r-7200,l15058,13110v-1749,1648,-4024,3321,-6824,4968c5409,19751,2885,20974,660,21798r,-6965c4684,12935,8184,10664,11209,7967,14209,5296,16358,2675,17633,128r4625,l22258,58947xe" fillcolor="black" stroked="f" strokeweight=".17756mm">
                      <v:stroke joinstyle="miter"/>
                      <v:path arrowok="t" o:connecttype="custom" o:connectlocs="22258,58947;15058,58947;15058,13110;8234,18078;660,21798;660,14833;11209,7967;17633,128;22258,128" o:connectangles="0,0,0,0,0,0,0,0,0"/>
                    </v:shape>
                    <v:shape id="Freeform: Shape 14342" o:spid="_x0000_s1121" style="position:absolute;left:42206;top:8440;width:380;height:579;visibility:visible;mso-wrap-style:square;v-text-anchor:middle" coordsize="37971,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" path="m667,7044r,-6916l38638,128r,5592c34889,9715,31189,14983,27539,21549v-3674,6591,-6524,13356,-8499,20297c17565,46739,16640,52107,16265,57948r-7399,c8941,53355,9841,47788,11591,41246v1725,-6516,4199,-12807,7449,-18874c22265,16331,25715,11238,29389,7044r-28722,xe" fillcolor="black" stroked="f" strokeweight=".17756mm">
                      <v:stroke joinstyle="miter"/>
                      <v:path arrowok="t" o:connecttype="custom" o:connectlocs="667,7044;667,128;38638,128;38638,5720;27539,21549;19040,41846;16265,57948;8866,57948;11591,41246;19040,22372;29389,7044" o:connectangles="0,0,0,0,0,0,0,0,0,0,0"/>
                    </v:shape>
                    <v:shape id="Freeform: Shape 14343" o:spid="_x0000_s1122" style="position:absolute;left:42671;top:8423;width:630;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" path="m674,15182c649,11013,1699,7468,3824,4522,5924,1626,8974,153,12998,128v3650,25,6700,1348,9149,3945c24547,6719,25772,10564,25772,15632v,4968,-1225,8788,-3675,11434c19648,29762,16648,31085,13098,31085v-3549,,-6524,-1298,-8874,-3944c1824,24519,649,20525,674,15182xm13198,5071v-1800,25,-3274,799,-4449,2322c7549,8966,6949,11812,6974,15906v-25,3795,575,6441,1800,7939c9949,25393,11423,26142,13198,26142v1800,,3300,-774,4500,-2322c18873,22273,19473,19451,19498,15332v-25,-3770,-625,-6416,-1800,-7964c16473,5870,14973,5096,13198,5071xm13248,61843l45345,128r5825,l19198,61843r-5950,xm38621,45940v-25,-4169,1025,-7739,3150,-10660c43870,32359,46945,30911,50970,30886v3674,25,6724,1323,9148,3944c62518,37452,63719,41321,63744,46389v-25,4993,-1251,8813,-3675,11460c57619,60520,54594,61818,51020,61843v-3575,-25,-6525,-1323,-8874,-3969c39771,55252,38596,51283,38621,45940xm51170,35854v-1850,25,-3350,799,-4500,2322c45470,39724,44895,42545,44895,46664v,3745,600,6391,1800,7914c47895,56151,49370,56925,51145,56900v1824,25,3324,-749,4524,-2322c56844,53055,57444,50234,57469,46115v-25,-3770,-625,-6416,-1825,-7964c54419,36653,52919,35879,51170,35854xe" fillcolor="black" stroked="f" strokeweight=".17756mm">
                      <v:stroke joinstyle="miter"/>
                      <v:path arrowok="t" o:connecttype="custom" o:connectlocs="674,15182;3824,4522;12998,128;22147,4073;25772,15632;22097,27066;13098,31085;4224,27141;674,15182;13198,5071;8749,7393;6974,15906;8774,23845;13198,26142;17698,23820;19498,15332;17698,7368;13198,5071;13248,61843;45345,128;51170,128;19198,61843;38621,45940;41771,35280;50970,30886;60118,34830;63744,46389;60069,57849;51020,61843;42146,57874;38621,45940;51170,35854;46670,38176;44895,46664;46695,54578;51145,56900;55669,54578;57469,46115;55644,38151;51170,35854" o:connectangles="0,0,0,0,0,0,0,0,0,0,0,0,0,0,0,0,0,0,0,0,0,0,0,0,0,0,0,0,0,0,0,0,0,0,0,0,0,0,0,0"/>
                    </v:shape>
                    <v:shape id="Freeform: Shape 14344" o:spid="_x0000_s1123" style="position:absolute;left:43401;top:8423;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" path="m14909,76922c10909,71904,7560,66062,4810,59347,2060,52656,685,45690,685,38475v,-6316,1025,-12383,3100,-18225c6160,13535,9860,6819,14909,128r5150,c16809,5695,14684,9640,13659,11987v-1650,3695,-2950,7539,-3849,11509c8660,28489,8110,33507,8110,38525v,12833,3974,25615,11949,38397l14909,76922xe" fillcolor="black" stroked="f" strokeweight=".17756mm">
                      <v:stroke joinstyle="miter"/>
                      <v:path arrowok="t" o:connecttype="custom" o:connectlocs="14909,76922;4810,59347;685,38475;3785,20250;14909,128;20059,128;13659,11987;9810,23496;8110,38525;20059,76922" o:connectangles="0,0,0,0,0,0,0,0,0,0"/>
                    </v:shape>
                    <v:shape id="Freeform: Shape 14345" o:spid="_x0000_s1124" style="position:absolute;left:43714;top:8430;width:216;height:589;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" path="m22288,58947r-7200,l15088,13110v-1750,1648,-4024,3321,-6824,4968c5439,19751,2915,20974,690,21798r,-6965c4714,12935,8214,10664,11239,7967,14238,5296,16388,2675,17663,128r4625,l22288,58947xe" fillcolor="black" stroked="f" strokeweight=".17756mm">
                      <v:stroke joinstyle="miter"/>
                      <v:path arrowok="t" o:connecttype="custom" o:connectlocs="22288,58947;15088,58947;15088,13110;8264,18078;690,21798;690,14833;11239,7967;17663,128;22288,128" o:connectangles="0,0,0,0,0,0,0,0,0"/>
                    </v:shape>
                    <v:shape id="Freeform: Shape 14346" o:spid="_x0000_s1125" style="position:absolute;left:44130;top:8423;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" path="m5871,76922r-5174,c8671,64140,12646,51358,12671,38525v-25,-4993,-600,-9961,-1725,-14904c10021,19651,8771,15806,7146,12112,6096,9740,3947,5745,697,128r5174,c10871,6819,14571,13535,16995,20250v2025,5842,3050,11909,3075,18225c20045,45690,18670,52656,15920,59347,13171,66062,9821,71904,5871,76922xe" fillcolor="black" stroked="f" strokeweight=".17756mm">
                      <v:stroke joinstyle="miter"/>
                      <v:path arrowok="t" o:connecttype="custom" o:connectlocs="5871,76922;697,76922;12671,38525;10946,23621;7146,12112;697,128;5871,128;16995,20250;20070,38475;15920,59347;5871,76922" o:connectangles="0,0,0,0,0,0,0,0,0,0,0"/>
                    </v:shape>
                  </v:group>
                  <v:shape id="Freeform: Shape 14347" o:spid="_x0000_s1126" style="position:absolute;left:53119;top:7180;width:3014;height:2718;visibility:visible;mso-wrap-style:square;v-text-anchor:middle" coordsize="301423,271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" path="m162314,271773r10700,-2441l183714,266909r21393,-4895l215806,259591r32100,-7337l258606,249832r21393,-4896l290724,242514r10700,-2448l298800,229457r-3027,-10533l292426,208513r-3750,-10283l284574,188093r-4447,-9989l275301,168268r-5151,-9638l264653,149171r-5823,-9261l252680,130847r-6477,-8839l239433,113418r-7078,-8340l224983,96993r-7672,-7842l209382,81609r-8172,-7260l192762,67382r-8677,-6691l175164,54351r-9126,-6040l156689,42591r-9548,-5369l137414,32180r-9900,-4691l117467,23168,107266,19199,96918,15575,86468,12335,75897,9459,65223,6966,54497,4845,43676,3095,32803,1747,21899,774,10949,199,,,,142505r11199,396l22353,144026r11045,1872l44297,148493r10699,3349l65421,155888r10149,4742l85393,166043r9427,6072l103792,178781r8523,7260l120315,193884r7474,8340l134688,211057r6278,9267l146591,229981r4972,10041l155864,250356r3577,10610l162314,271773xe" fillcolor="#4e79a7" strokecolor="white" strokeweight=".18944mm">
                    <v:fill opacity="32896f"/>
                    <v:stroke endcap="round"/>
                    <v:path arrowok="t" o:connecttype="custom" o:connectlocs="162314,271773;173014,269332;183714,266909;205107,262014;215806,259591;247906,252254;258606,249832;279999,244936;290724,242514;301424,240066;298800,229457;295773,218924;292426,208513;288676,198230;284574,188093;280127,178104;275301,168268;270150,158630;264653,149171;258830,139910;252680,130847;246203,122008;239433,113418;232355,105078;224983,96993;217311,89151;209382,81609;201210,74349;192762,67382;184085,60691;175164,54351;166038,48311;156689,42591;147141,37222;137414,32180;127514,27489;117467,23168;107266,19199;96918,15575;86468,12335;75897,9459;65223,6966;54497,4845;43676,3095;32803,1747;21899,774;10949,199;0,0;0,142505;11199,142901;22353,144026;33398,145898;44297,148493;54996,151842;65421,155888;75570,160630;85393,166043;94820,172115;103792,178781;112315,186041;120315,193884;127789,202224;134688,211057;140966,220324;146591,229981;151563,240022;155864,250356;159441,260966" o:connectangles="0,0,0,0,0,0,0,0,0,0,0,0,0,0,0,0,0,0,0,0,0,0,0,0,0,0,0,0,0,0,0,0,0,0,0,0,0,0,0,0,0,0,0,0,0,0,0,0,0,0,0,0,0,0,0,0,0,0,0,0,0,0,0,0,0,0,0,0"/>
                  </v:shape>
                  <v:shape id="Freeform: Shape 14348" o:spid="_x0000_s1127" style="position:absolute;left:50027;top:7180;width:6183;height:6176;visibility:visible;mso-wrap-style:square;v-text-anchor:middle" coordsize="618264,617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" path="m309142,142505l309142,,298397,199,287671,749r-10725,949l266298,2996,255674,4666,245129,6692,234653,9114r-10399,2767l213976,15007r-10169,3470l193780,22318r-9900,4174l174134,31010r-9599,4864l155134,41044r-9222,5516l136889,52376r-8825,6142l119464,64960r-8377,6743l102966,78714r-7903,7292l87441,93574r-7346,7810l73017,109475r-6796,8315l59719,126348r-6201,8768l47618,144077r-5574,9184l36796,162624r-4902,9536l27300,181874r-4256,9862l19147,201745r-3552,10136l12395,222120,9573,232480,7097,242917,4998,253450,3251,264033,1875,274694,876,285380,250,296092,,306829r102,10731l602,328271r870,10712l2701,349644r1599,10609l6297,370811r2329,10463l11320,391659r3079,10290l17822,412130r3776,10066l25719,432103r4454,9766l34972,451481r5146,9408l45570,470150r5772,9043l57421,488051r6400,8616l70515,505078r6975,8168l84740,521158r7526,7663l100067,536209r8025,7146l116385,550168r8525,6563l133638,562975r8972,5944l151761,574537r9350,5292l170608,584821r9701,4640l190158,593756r9996,3943l210277,601323r10227,3246l230851,607490r10451,2518l251822,612181r10604,1822l273075,615428r10699,1074l294493,617198r10751,326l315995,617473r10726,-422l337440,616253r10674,-1176l358762,613530r10579,-1898l379836,609363r10424,-2646l400589,603719r10194,-3349l420881,596676r9951,-4064l440630,588214r9650,-4716l459758,578429r9298,-5394l478156,567322r8895,-6021l495728,554961r8448,-6615l512399,541431r7974,-7190l528096,526750r7449,-7714l542745,511047r6905,-8238l556248,494347r6296,-8692l568547,476745r5695,-9113l579618,458345r5023,-9491l589371,439223r4370,-9817l597767,419448r3673,-10085l604768,399150r2976,-10309l610342,378429r2246,-10487l614463,357358r1504,-10610l617093,336062r774,-10711l618238,314620r26,-10712l617912,293171r-723,-10712l616088,271773r-1472,-10635l612767,250580r-2201,-10514l599866,242514r-10726,2422l567747,249832r-10699,2422l524948,259591r-10700,2423l492855,266909r-10699,2423l471456,271773r2047,10616l474879,293094r672,10763l475507,314664r-730,10763l473356,336139r-2124,10584l468403,357160r-3475,10206l460807,377356r-4774,9689l450632,396402r-6003,8992l438057,413952r-7097,8142l423332,429757r-8095,7139l406687,443518r-8978,6039l388385,454996r-9669,4819l368739,464014r-10226,3541l348088,470424r-10572,2174l326816,474099r-10795,799l305219,474994r-10796,-620l283698,473070r-10623,-1994l262599,468405r-10297,-3368l242274,461042r-9746,-4672l223076,451104r-9049,-5893l205356,438769r-8223,-7011l189358,424242r-7251,-8015l175407,407765r-6150,-8890l163683,389614r-4946,-9587l154411,370115r-3654,-10162l147762,349592r-2304,-10558l143832,328374r-921,-10763l142687,306803r474,-10788l144338,285284r1875,-10635l148786,264161r3225,-10309l155908,243792r4550,-9791l165635,224517r5772,-9140l177781,206666r6899,-8315l192129,190515r7928,-7343l208454,176384r8824,-6269l226481,164471r9548,-5068l245903,154987r10124,-3771l266375,148097r10520,-2422l287569,143923r10777,-1048l309142,142505xe" fillcolor="#ffccb2" strokecolor="white" strokeweight=".18944mm">
                    <v:fill opacity="32896f"/>
                    <v:stroke endcap="round"/>
                    <v:path arrowok="t" o:connecttype="custom" o:connectlocs="309142,142505;309142,0;298397,199;287671,749;276946,1698;266298,2996;255674,4666;245129,6692;234653,9114;224254,11881;213976,15007;203807,18477;193780,22318;183880,26492;174134,31010;164535,35874;155134,41044;145912,46560;136889,52376;128064,58518;119464,64960;111087,71703;102966,78714;95063,86006;87441,93574;80095,101384;73017,109475;66221,117790;59719,126348;53518,135116;47618,144077;42044,153261;36796,162624;31894,172160;27300,181874;23044,191736;19147,201745;15595,211881;12395,222120;9573,232480;7097,242917;4998,253450;3251,264033;1875,274694;876,285380;250,296092;0,306829;102,317560;602,328271;1472,338983;2701,349644;4300,360253;6297,370811;8626,381274;11320,391659;14399,401949;17822,412130;21598,422196;25719,432103;30173,441869;34972,451481;40118,460889;45570,470150;51342,479193;57421,488051;63821,496667;70515,505078;77490,513246;84740,521158;92266,528821;100067,536209;108092,543355;116385,550168;124910,556731;133638,562975;142610,568919;151761,574537;161111,579829;170608,584821;180309,589461;190158,593756;200154,597699;210277,601323;220504,604569;230851,607490;241302,610008;251822,612181;262426,614003;273075,615428;283774,616502;294493,617198;305244,617524;315995,617473;326721,617051;337440,616253;348114,615077;358762,613530;369341,611632;379836,609363;390260,606717;400589,603719;410783,600370;420881,596676;430832,592612;440630,588214;450280,583498;459758,578429;469056,573035;478156,567322;487051,561301;495728,554961;504176,548346;512399,541431;520373,534241;528096,526750;535545,519036;542745,511047;549650,502809;556248,494347;562544,485655;568547,476745;574242,467632;579618,458345;584641,448854;589371,439223;593741,429406;597767,419448;601440,409363;604768,399150;607744,388841;610342,378429;612588,367942;614463,357358;615967,346748;617093,336062;617867,325351;618238,314620;618264,303908;617912,293171;617189,282459;616088,271773;614616,261138;612767,250580;610566,240066;599866,242514;589140,244936;567747,249832;557048,252254;524948,259591;514248,262014;492855,266909;482156,269332;471456,271773;473503,282389;474879,293094;475551,303857;475507,314664;474777,325427;473356,336139;471232,346723;468403,357160;464928,367366;460807,377356;456033,387045;450632,396402;444629,405394;438057,413952;430960,422094;423332,429757;415237,436896;406687,443518;397709,449557;388385,454996;378716,459815;368739,464014;358513,467555;348088,470424;337516,472598;326816,474099;316021,474898;305219,474994;294423,474374;283698,473070;273075,471076;262599,468405;252302,465037;242274,461042;232528,456370;223076,451104;214027,445211;205356,438769;197133,431758;189358,424242;182107,416227;175407,407765;169257,398875;163683,389614;158737,380027;154411,370115;150757,359953;147762,349592;145458,339034;143832,328374;142911,317611;142687,306803;143161,296015;144338,285284;146213,274649;148786,264161;152011,253852;155908,243792;160458,234001;165635,224517;171407,215377;177781,206666;184680,198351;192129,190515;200057,183172;208454,176384;217278,170115;226481,164471;236029,159403;245903,154987;256027,151216;266375,148097;276895,145675;287569,143923;298346,142875" o:connectangles="0,0,0,0,0,0,0,0,0,0,0,0,0,0,0,0,0,0,0,0,0,0,0,0,0,0,0,0,0,0,0,0,0,0,0,0,0,0,0,0,0,0,0,0,0,0,0,0,0,0,0,0,0,0,0,0,0,0,0,0,0,0,0,0,0,0,0,0,0,0,0,0,0,0,0,0,0,0,0,0,0,0,0,0,0,0,0,0,0,0,0,0,0,0,0,0,0,0,0,0,0,0,0,0,0,0,0,0,0,0,0,0,0,0,0,0,0,0,0,0,0,0,0,0,0,0,0,0,0,0,0,0,0,0,0,0,0,0,0,0,0,0,0,0,0,0,0,0,0,0,0,0,0,0,0,0,0,0,0,0,0,0,0,0,0,0,0,0,0,0,0,0,0,0,0,0,0,0,0,0,0,0,0,0,0,0,0,0,0,0,0,0,0,0,0,0,0,0,0,0,0,0,0,0,0,0,0,0,0,0,0,0,0,0,0,0,0,0,0,0,0,0,0,0,0,0,0,0"/>
                  </v:shape>
                  <v:group id="Graphic 14279" o:spid="_x0000_s1128" style="position:absolute;left:53451;top:8234;width:2587;height:768" coordorigin="53451,8234" coordsize="258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">
                    <v:shape id="Freeform: Shape 14350" o:spid="_x0000_s1129" style="position:absolute;left:53451;top:8242;width:388;height:588;visibility:visible;mso-wrap-style:square;v-text-anchor:middle" coordsize="3877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" path="m39620,52029r,6915l849,58944v-50,-1723,225,-3370,850,-4993c2673,51330,4248,48733,6423,46162v2175,-2547,5325,-5518,9424,-8863c22222,32081,26521,27962,28771,24891v2225,-3046,3350,-5942,3375,-8663c32121,13407,31096,11010,29071,9038,27021,7090,24371,6117,21097,6092v-3475,25,-6250,1048,-8325,3121c10673,11285,9623,14156,9623,17826l2223,17077c2698,11559,4598,7365,7923,4469,11223,1598,15672,150,21247,125v5624,25,10074,1598,13373,4694c37895,7964,39545,11809,39545,16403v,2346,-500,4643,-1450,6890c37120,25565,35545,27962,33321,30458v-2250,2522,-5950,5967,-11099,10311c17897,44414,15122,46861,13897,48134v-1249,1323,-2274,2621,-3049,3895l39620,52029xe" fillcolor="black" stroked="f" strokeweight=".17756mm">
                      <v:stroke joinstyle="miter"/>
                      <v:path arrowok="t" o:connecttype="custom" o:connectlocs="39620,52029;39620,58944;849,58944;1699,53951;6423,46162;15847,37299;28771,24891;32146,16228;29071,9038;21097,6092;12772,9213;9623,17826;2223,17077;7923,4469;21247,125;34620,4819;39545,16403;38095,23293;33321,30458;22222,40769;13897,48134;10848,52029" o:connectangles="0,0,0,0,0,0,0,0,0,0,0,0,0,0,0,0,0,0,0,0,0,0"/>
                    </v:shape>
                    <v:shape id="Freeform: Shape 14351" o:spid="_x0000_s1130" style="position:absolute;left:53971;top:8242;width:216;height:588;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" path="m22448,58944r-7199,l15249,13107v-1750,1648,-4025,3321,-6825,4968c5600,19748,3075,20971,850,21795r,-6965c4875,12932,8374,10661,11399,7964,14399,5293,16549,2672,17823,125r4625,l22448,58944xe" fillcolor="black" stroked="f" strokeweight=".17756mm">
                      <v:stroke joinstyle="miter"/>
                      <v:path arrowok="t" o:connecttype="custom" o:connectlocs="22448,58944;15249,58944;15249,13107;8424,18075;850,21795;850,14830;11399,7964;17823,125;22448,125" o:connectangles="0,0,0,0,0,0,0,0,0"/>
                    </v:shape>
                    <v:shape id="Freeform: Shape 14352" o:spid="_x0000_s1131" style="position:absolute;left:54385;top:8234;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" path="m858,15179c833,11010,1882,7465,4007,4519,6107,1623,9157,150,13181,125v3650,25,6700,1348,9150,3945c24730,6716,25955,10561,25955,15629v,4968,-1225,8788,-3675,11434c19831,29759,16831,31082,13281,31082v-3549,,-6524,-1298,-8874,-3944c2007,24516,833,20522,858,15179xm13381,5068v-1799,25,-3274,799,-4449,2322c7732,8963,7132,11809,7157,15903v-25,3795,575,6441,1800,7939c10132,25390,11607,26139,13381,26139v1800,,3300,-774,4500,-2322c19056,22270,19656,19448,19681,15329v-25,-3770,-625,-6416,-1800,-7964c16656,5867,15156,5093,13381,5068xm13431,61840l45528,125r5825,l19381,61840r-5950,xm38804,45937v-25,-4169,1025,-7739,3150,-10660c44053,32356,47128,30908,51153,30883v3674,25,6724,1323,9149,3944c62701,37449,63902,41318,63927,46386v-25,4994,-1251,8813,-3675,11460c57802,60517,54777,61815,51203,61840v-3575,-25,-6525,-1323,-8874,-3969c39954,55249,38779,51280,38804,45937xm51353,35851v-1850,25,-3350,799,-4500,2322c45653,39721,45078,42542,45078,46661v,3745,600,6391,1800,7914c48078,56148,49553,56922,51328,56897v1825,25,3324,-749,4524,-2322c57027,53052,57627,50231,57652,46112v-25,-3770,-625,-6416,-1825,-7964c54602,36650,53103,35876,51353,35851xe" fillcolor="black" stroked="f" strokeweight=".17756mm">
                      <v:stroke joinstyle="miter"/>
                      <v:path arrowok="t" o:connecttype="custom" o:connectlocs="858,15179;4007,4519;13181,125;22331,4070;25955,15629;22280,27063;13281,31082;4407,27138;858,15179;13381,5068;8932,7390;7157,15903;8957,23842;13381,26139;17881,23817;19681,15329;17881,7365;13381,5068;13431,61840;45528,125;51353,125;19381,61840;38804,45937;41954,35277;51153,30883;60302,34827;63927,46386;60252,57846;51203,61840;42329,57871;38804,45937;51353,35851;46853,38173;45078,46661;46878,54575;51328,56897;55852,54575;57652,46112;55827,38148;51353,35851" o:connectangles="0,0,0,0,0,0,0,0,0,0,0,0,0,0,0,0,0,0,0,0,0,0,0,0,0,0,0,0,0,0,0,0,0,0,0,0,0,0,0,0"/>
                    </v:shape>
                    <v:shape id="Freeform: Shape 14353" o:spid="_x0000_s1132" style="position:absolute;left:55116;top:8234;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" path="m15092,76919c11092,71901,7743,66059,4993,59344,2243,52653,868,45687,868,38472v,-6316,1025,-12383,3100,-18225c6343,13532,10043,6816,15092,125r5150,c16992,5692,14867,9637,13842,11984v-1650,3695,-2949,7539,-3849,11509c8843,28486,8293,33504,8293,38522v,12833,3974,25615,11949,38397l15092,76919xe" fillcolor="black" stroked="f" strokeweight=".17756mm">
                      <v:stroke joinstyle="miter"/>
                      <v:path arrowok="t" o:connecttype="custom" o:connectlocs="15092,76919;4993,59344;868,38472;3968,20247;15092,125;20242,125;13842,11984;9993,23493;8293,38522;20242,76919" o:connectangles="0,0,0,0,0,0,0,0,0,0"/>
                    </v:shape>
                    <v:shape id="Freeform: Shape 14354" o:spid="_x0000_s1133" style="position:absolute;left:55373;top:8242;width:384;height:598;visibility:visible;mso-wrap-style:square;v-text-anchor:middle" coordsize="38396,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" path="m873,43490r7199,-973c8872,46611,10272,49557,12272,51330v1999,1822,4424,2721,7274,2696c22921,54051,25770,52877,28120,50506v2325,-2322,3500,-5243,3500,-8713c31620,38497,30520,35776,28370,33629,26195,31482,23471,30408,20146,30408v-1375,,-3075,275,-5075,799l15871,24891v475,100,850,125,1150,100c20071,25016,22821,24217,25295,22594v2450,-1573,3700,-4044,3700,-7415c28995,12558,28095,10386,26295,8638,24496,6941,22196,6067,19396,6042v-2800,25,-5149,899,-6999,2646c10497,10436,9297,13082,8797,16602l1573,15304c2448,10511,4447,6766,7572,4120,10697,1473,14571,150,19221,125v3175,25,6124,724,8849,2072c30745,3595,32820,5468,34245,7814v1424,2397,2124,4894,2149,7540c36369,17901,35694,20222,34345,22270v-1375,2097,-3375,3744,-6025,4943c31770,28037,34445,29684,36394,32206v1900,2521,2875,5667,2875,9437c39269,46761,37394,51105,33670,54650v-3750,3570,-8475,5343,-14174,5343c14346,59993,10072,58470,6672,55399,3248,52353,1323,48384,873,43490xe" fillcolor="black" stroked="f" strokeweight=".17756mm">
                      <v:stroke joinstyle="miter"/>
                      <v:path arrowok="t" o:connecttype="custom" o:connectlocs="873,43490;8072,42517;12272,51330;19546,54026;28120,50506;31620,41793;28370,33629;20146,30408;15071,31207;15871,24891;17021,24991;25295,22594;28995,15179;26295,8638;19396,6042;12397,8688;8797,16602;1573,15304;7572,4120;19221,125;28070,2197;34245,7814;36394,15354;34345,22270;28320,27213;36394,32206;39269,41643;33670,54650;19496,59993;6672,55399;873,43490" o:connectangles="0,0,0,0,0,0,0,0,0,0,0,0,0,0,0,0,0,0,0,0,0,0,0,0,0,0,0,0,0,0,0"/>
                    </v:shape>
                    <v:shape id="Freeform: Shape 14355" o:spid="_x0000_s1134" style="position:absolute;left:55844;top:8234;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" path="m6054,76919r-5174,c8854,64137,12829,51355,12854,38522v-25,-4993,-600,-9961,-1725,-14904c10204,19648,8954,15803,7329,12109,6279,9737,4130,5742,880,125r5174,c11054,6816,14754,13532,17178,20247v2025,5842,3050,11909,3075,18225c20228,45687,18853,52653,16103,59344,13354,66059,10004,71901,6054,76919xe" fillcolor="black" stroked="f" strokeweight=".17756mm">
                      <v:stroke joinstyle="miter"/>
                      <v:path arrowok="t" o:connecttype="custom" o:connectlocs="6054,76919;880,76919;12854,38522;11129,23618;7329,12109;880,125;6054,125;17178,20247;20253,38472;16103,59344;6054,76919" o:connectangles="0,0,0,0,0,0,0,0,0,0,0"/>
                    </v:shape>
                  </v:group>
                  <v:group id="Graphic 14279" o:spid="_x0000_s1135" style="position:absolute;left:49525;top:8821;width:3028;height:768" coordorigin="49525,8821" coordsize="302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">
                    <v:shape id="Freeform: Shape 14357" o:spid="_x0000_s1136" style="position:absolute;left:49525;top:8839;width:379;height:578;visibility:visible;mso-wrap-style:square;v-text-anchor:middle" coordsize="37971,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" path="m781,7050r,-6916l38753,134r,5593c35003,9721,31303,14989,27654,21555v-3675,6591,-6525,13356,-8499,20297c17680,46745,16755,52113,16380,57955r-7399,c9056,53361,9955,47794,11705,41253v1725,-6516,4200,-12808,7450,-18874c22379,16337,25829,11244,29504,7050r-28723,xe" fillcolor="black" stroked="f" strokeweight=".17756mm">
                      <v:stroke joinstyle="miter"/>
                      <v:path arrowok="t" o:connecttype="custom" o:connectlocs="781,7050;781,134;38753,134;38753,5727;27654,21555;19155,41852;16380,57955;8981,57955;11705,41253;19155,22379;29504,7050" o:connectangles="0,0,0,0,0,0,0,0,0,0,0"/>
                    </v:shape>
                    <v:shape id="Freeform: Shape 14358" o:spid="_x0000_s1137" style="position:absolute;left:49976;top:8829;width:385;height:598;visibility:visible;mso-wrap-style:square;v-text-anchor:middle" coordsize="38571,59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" path="m1864,45397r6924,-624c9363,48043,10463,50390,12138,51838v1649,1473,3774,2222,6374,2197c20712,54060,22662,53561,24336,52537v1650,-999,3025,-2372,4100,-4069c29486,46770,30361,44498,31111,41627v700,-2871,1075,-5817,1075,-8813c32186,32515,32161,32040,32161,31391v-1475,2297,-3450,4169,-5925,5568c23737,38407,21062,39106,18162,39106v-4874,,-8999,-1748,-12349,-5268c2439,30318,764,25674,789,19907,764,13990,2514,9222,6038,5577,9538,1982,13937,159,19237,134v3800,25,7274,1049,10449,3096c32836,5277,35235,8198,36885,11993v1625,3795,2450,9287,2475,16477c39335,35960,38535,41927,36910,46371v-1625,4443,-4049,7814,-7249,10111c26436,58779,22662,59927,18362,59952,13737,59927,9988,58679,7088,56132,4163,53611,2414,50016,1864,45397xm31361,19558v,-4120,-1100,-7390,-3300,-9812c25861,7324,23212,6126,20112,6101v-3200,25,-6000,1323,-8374,3920c9363,12642,8188,16012,8188,20157v,3745,1125,6790,3375,9087c13812,31591,16587,32739,19912,32739v3325,,6074,-1148,8224,-3495c30286,26947,31361,23702,31361,19558xe" fillcolor="black" stroked="f" strokeweight=".17756mm">
                      <v:stroke joinstyle="miter"/>
                      <v:path arrowok="t" o:connecttype="custom" o:connectlocs="1864,45397;8788,44773;12138,51838;18512,54035;24336,52537;28436,48468;31111,41627;32186,32814;32161,31391;26236,36959;18162,39106;5813,33838;789,19907;6038,5577;19237,134;29686,3230;36885,11993;39360,28470;36910,46371;29661,56482;18362,59952;7088,56132;1864,45397;31361,19558;28061,9746;20112,6101;11738,10021;8188,20157;11563,29244;19912,32739;28136,29244;31361,19558" o:connectangles="0,0,0,0,0,0,0,0,0,0,0,0,0,0,0,0,0,0,0,0,0,0,0,0,0,0,0,0,0,0,0,0"/>
                    </v:shape>
                    <v:shape id="Freeform: Shape 14359" o:spid="_x0000_s1138" style="position:absolute;left:50445;top:8821;width:631;height:617;visibility:visible;mso-wrap-style:square;v-text-anchor:middle" coordsize="63069,61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" path="m796,15189c771,11019,1821,7474,3946,4528,6045,1632,9095,159,13120,134v3649,25,6699,1348,9149,3945c24669,6725,25894,10570,25894,15638v,4968,-1225,8788,-3675,11434c19769,29768,16769,31092,13220,31092v-3550,,-6525,-1299,-8874,-3945c1946,24526,771,20531,796,15189xm13320,5077v-1800,25,-3275,799,-4450,2322c7670,8972,7070,11818,7095,15913v-25,3794,575,6441,1800,7939c10070,25399,11545,26148,13320,26148v1800,,3299,-773,4499,-2321c18994,22279,19594,19458,19619,15338v-25,-3769,-625,-6416,-1800,-7964c16594,5876,15095,5102,13320,5077xm13370,61849l45467,134r5824,l19319,61849r-5949,xm38742,45946v-25,-4169,1025,-7739,3150,-10660c43992,32365,47067,30917,51091,30892v3675,25,6725,1323,9149,3945c62640,37458,63840,41328,63865,46396v-25,4993,-1250,8812,-3675,11459c57741,60526,54716,61824,51141,61849v-3574,-25,-6524,-1323,-8874,-3969c39892,55258,38717,51289,38742,45946xm51291,35860v-1850,25,-3349,799,-4499,2322c45592,39730,45017,42551,45017,46670v,3745,600,6391,1800,7914c48016,56157,49491,56931,51266,56906v1825,25,3325,-749,4525,-2322c56966,53061,57566,50240,57591,46121v-25,-3770,-625,-6416,-1825,-7964c54541,36659,53041,35885,51291,35860xe" fillcolor="black" stroked="f" strokeweight=".17756mm">
                      <v:stroke joinstyle="miter"/>
                      <v:path arrowok="t" o:connecttype="custom" o:connectlocs="796,15189;3946,4528;13120,134;22269,4079;25894,15638;22219,27072;13220,31092;4346,27147;796,15189;13320,5077;8870,7399;7095,15913;8895,23852;13320,26148;17819,23827;19619,15338;17819,7374;13320,5077;13370,61849;45467,134;51291,134;19319,61849;38742,45946;41892,35286;51091,30892;60240,34837;63865,46396;60190,57855;51141,61849;42267,57880;38742,45946;51291,35860;46792,38182;45017,46670;46817,54584;51266,56906;55791,54584;57591,46121;55766,38157;51291,35860" o:connectangles="0,0,0,0,0,0,0,0,0,0,0,0,0,0,0,0,0,0,0,0,0,0,0,0,0,0,0,0,0,0,0,0,0,0,0,0,0,0,0,0"/>
                    </v:shape>
                    <v:shape id="Freeform: Shape 14360" o:spid="_x0000_s1139" style="position:absolute;left:51175;top:8821;width:194;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" path="m15031,76929c11031,71910,7681,66069,4932,59353,2182,52662,807,45697,807,38481v,-6316,1025,-12382,3100,-18224c6281,13541,9981,6825,15031,134r5149,c16930,5702,14806,9646,13781,11993v-1650,3695,-2950,7540,-3850,11509c8781,28495,8231,33513,8231,38531v,12833,3975,25615,11949,38398l15031,76929xe" fillcolor="black" stroked="f" strokeweight=".17756mm">
                      <v:stroke joinstyle="miter"/>
                      <v:path arrowok="t" o:connecttype="custom" o:connectlocs="15031,76929;4932,59353;807,38481;3907,20257;15031,134;20180,134;13781,11993;9931,23502;8231,38531;20180,76929" o:connectangles="0,0,0,0,0,0,0,0,0,0"/>
                    </v:shape>
                    <v:shape id="Freeform: Shape 14361" o:spid="_x0000_s1140" style="position:absolute;left:51488;top:8829;width:216;height:588;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" path="m22409,58953r-7199,l15210,13116v-1750,1648,-4025,3321,-6825,4969c5561,19757,3036,20981,811,21804r,-6965c4836,12942,8335,10670,11360,7973,14360,5302,16510,2681,17785,134r4624,l22409,58953xe" fillcolor="black" stroked="f" strokeweight=".17756mm">
                      <v:stroke joinstyle="miter"/>
                      <v:path arrowok="t" o:connecttype="custom" o:connectlocs="22409,58953;15210,58953;15210,13116;8385,18085;811,21804;811,14839;11360,7973;17785,134;22409,134" o:connectangles="0,0,0,0,0,0,0,0,0"/>
                    </v:shape>
                    <v:shape id="Freeform: Shape 14362" o:spid="_x0000_s1141" style="position:absolute;left:51944;top:8829;width:216;height:588;visibility:visible;mso-wrap-style:square;v-text-anchor:middle" coordsize="21597,58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" path="m22416,58953r-7199,l15217,13116v-1750,1648,-4025,3321,-6824,4969c5568,19757,3043,20981,818,21804r,-6965c4843,12942,8343,10670,11367,7973,14367,5302,16517,2681,17792,134r4624,l22416,58953xe" fillcolor="black" stroked="f" strokeweight=".17756mm">
                      <v:stroke joinstyle="miter"/>
                      <v:path arrowok="t" o:connecttype="custom" o:connectlocs="22416,58953;15217,58953;15217,13116;8393,18085;818,21804;818,14839;11367,7973;17792,134;22416,134" o:connectangles="0,0,0,0,0,0,0,0,0"/>
                    </v:shape>
                    <v:shape id="Freeform: Shape 14363" o:spid="_x0000_s1142" style="position:absolute;left:52360;top:8821;width:193;height:768;visibility:visible;mso-wrap-style:square;v-text-anchor:middle" coordsize="19373,76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" path="m6000,76929r-5175,c8800,64146,12774,51364,12799,38531v-25,-4993,-600,-9961,-1725,-14904c10150,19657,8900,15813,7275,12118,6225,9746,4075,5752,825,134r5175,c10999,6825,14699,13541,17124,20257v2025,5842,3050,11908,3075,18224c20174,45697,18799,52662,16049,59353,13299,66069,9950,71910,6000,76929xe" fillcolor="black" stroked="f" strokeweight=".17756mm">
                      <v:stroke joinstyle="miter"/>
                      <v:path arrowok="t" o:connecttype="custom" o:connectlocs="6000,76929;825,76929;12799,38531;11074,23627;7275,12118;825,134;6000,134;17124,20257;20199,38481;16049,59353;6000,76929" o:connectangles="0,0,0,0,0,0,0,0,0,0,0"/>
                    </v:shape>
                  </v:group>
                  <v:group id="Graphic 14279" o:spid="_x0000_s1143" style="position:absolute;left:378;top:3574;width:6141;height:627" coordorigin="378,3574" coordsize="614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">
                    <v:shape id="Freeform: Shape 14365" o:spid="_x0000_s1144" style="position:absolute;left:378;top:3575;width:462;height:576;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" path="m12595,34205l23019,5744r225,l33593,34205r-20998,xm18820,3497l296,54277v-350,799,-375,1498,-75,2097c521,56973,971,57373,1571,57572v600,200,1175,150,1725,-149c3946,57073,4421,56524,4721,55775l11095,38324r24073,l41467,55775v300,749,750,1298,1350,1648c43417,57672,44017,57697,44617,57498v600,-200,1025,-575,1275,-1124c46192,55725,46217,55026,45967,54277l27369,3497c26969,2348,26369,1475,25569,876,24819,326,24019,52,23169,52v-950,,-1800,274,-2550,824c19819,1475,19220,2348,18820,3497xe" fillcolor="black" stroked="f" strokeweight=".17756mm">
                      <v:stroke joinstyle="miter"/>
                      <v:path arrowok="t" o:connecttype="custom" o:connectlocs="12595,34205;23019,5744;23244,5744;33593,34205;18820,3497;296,54277;221,56374;1571,57572;3296,57423;4721,55775;11095,38324;35168,38324;41467,55775;42817,57423;44617,57498;45892,56374;45967,54277;27369,3497;25569,876;23169,52;20619,876;18820,3497" o:connectangles="0,0,0,0,0,0,0,0,0,0,0,0,0,0,0,0,0,0,0,0,0,0"/>
                    </v:shape>
                    <v:shape id="Freeform: Shape 14366" o:spid="_x0000_s1145" style="position:absolute;left:923;top:3574;width:46;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" path="m21,2224r,53176c21,56100,246,56674,696,57123v450,400,1000,599,1650,599c2946,57722,3471,57523,3921,57123v500,-399,750,-949,750,-1648l4671,2299c4671,1550,4421,975,3921,576,3471,226,2946,52,2346,52,1696,52,1146,226,696,576,246,975,21,1525,21,2224xe" fillcolor="black" stroked="f" strokeweight=".17756mm">
                      <v:stroke joinstyle="miter"/>
                      <v:path arrowok="t" o:connecttype="custom" o:connectlocs="21,2224;21,55400;696,57123;2346,57722;3921,57123;4671,55475;4671,2299;3921,576;2346,52;696,576;21,2224" o:connectangles="0,0,0,0,0,0,0,0,0,0,0"/>
                    </v:shape>
                    <v:shape id="Freeform: Shape 14367" o:spid="_x0000_s1146" style="position:absolute;left:1100;top:3574;width:47;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" path="m24,2224r,53176c24,56100,249,56674,699,57123v450,400,1000,599,1650,599c2949,57722,3474,57523,3924,57123v500,-399,750,-949,750,-1648l4674,2299c4674,1550,4424,975,3924,576,3474,226,2949,52,2349,52,1699,52,1149,226,699,576,249,975,24,1525,24,2224xe" fillcolor="black" stroked="f" strokeweight=".17756mm">
                      <v:stroke joinstyle="miter"/>
                      <v:path arrowok="t" o:connecttype="custom" o:connectlocs="24,2224;24,55400;699,57123;2349,57722;3924,57123;4674,55475;4674,2299;3924,576;2349,52;699,576;24,2224" o:connectangles="0,0,0,0,0,0,0,0,0,0,0"/>
                    </v:shape>
                    <v:shape id="Freeform: Shape 14368" o:spid="_x0000_s1147" style="position:absolute;left:1213;top:4137;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" path="" fillcolor="black" stroked="f" strokeweight=".17756mm">
                      <v:stroke joinstyle="miter"/>
                      <v:path arrowok="t"/>
                    </v:shape>
                    <v:shape id="Freeform: Shape 14369" o:spid="_x0000_s1148" style="position:absolute;left:1487;top:3574;width:652;height:577;visibility:visible;mso-wrap-style:square;v-text-anchor:middle" coordsize="65195,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" path="m140,3197l14539,55101v450,1698,1400,2571,2849,2621c18838,57722,19863,56848,20463,55101l32687,8290,44986,55026v450,1798,1400,2696,2849,2696c49335,57722,50310,56824,50760,55026l65159,3197v150,-799,50,-1498,-300,-2097c64509,601,64009,276,63359,127,62709,-23,62134,52,61634,351v-650,350,-1050,924,-1200,1723l47686,47387,36062,2523c35612,876,34462,52,32612,52v-1800,,-2925,824,-3375,2471l17613,47387,4715,1849c4515,1150,4140,651,3590,351,3040,52,2465,-23,1865,127,1215,226,715,526,365,1025,15,1624,-60,2349,140,3197xe" fillcolor="black" stroked="f" strokeweight=".17756mm">
                      <v:stroke joinstyle="miter"/>
                      <v:path arrowok="t" o:connecttype="custom" o:connectlocs="140,3197;14539,55101;17388,57722;20463,55101;32687,8290;44986,55026;47835,57722;50760,55026;65159,3197;64859,1100;63359,127;61634,351;60434,2074;47686,47387;36062,2523;32612,52;29237,2523;17613,47387;4715,1849;3590,351;1865,127;365,1025;140,3197" o:connectangles="0,0,0,0,0,0,0,0,0,0,0,0,0,0,0,0,0,0,0,0,0,0,0"/>
                    </v:shape>
                    <v:shape id="Freeform: Shape 14370" o:spid="_x0000_s1149" style="position:absolute;left:2228;top:3574;width:479;height:577;visibility:visible;mso-wrap-style:square;v-text-anchor:middle" coordsize="47995,57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" path="m42,3729r,51604c42,56082,267,56681,717,57131v450,399,1000,599,1649,599c2966,57730,3491,57530,3941,57131v500,-450,750,-1049,750,-1798l4691,7774,20665,54959v800,1847,1900,2771,3299,2771c25414,57730,26539,56806,27339,54959l43313,7774r,47559c43313,56082,43538,56681,43988,57131v449,399,999,599,1649,599c46287,57730,46837,57530,47287,57131v500,-450,750,-1049,750,-1798l48037,3729v,-1098,-350,-1972,-1050,-2621c46387,509,45637,184,44737,134,43838,34,42988,209,42188,658v-800,550,-1350,1299,-1650,2247l39038,7324,24039,50839,9191,7474,7541,2681c7241,1832,6691,1158,5891,658,5141,209,4291,9,3341,59,2391,159,1617,509,1017,1108,367,1757,42,2631,42,3729xe" fillcolor="black" stroked="f" strokeweight=".17756mm">
                      <v:stroke joinstyle="miter"/>
                      <v:path arrowok="t" o:connecttype="custom" o:connectlocs="42,3729;42,55333;717,57131;2366,57730;3941,57131;4691,55333;4691,7774;20665,54959;23964,57730;27339,54959;43313,7774;43313,55333;43988,57131;45637,57730;47287,57131;48037,55333;48037,3729;46987,1108;44737,134;42188,658;40538,2905;39038,7324;24039,50839;9191,7474;7541,2681;5891,658;3341,59;1017,1108;42,3729" o:connectangles="0,0,0,0,0,0,0,0,0,0,0,0,0,0,0,0,0,0,0,0,0,0,0,0,0,0,0,0,0"/>
                    </v:shape>
                    <v:shape id="Freeform: Shape 14371" o:spid="_x0000_s1150" style="position:absolute;left:2825;top:3574;width:500;height:577;visibility:visible;mso-wrap-style:square;v-text-anchor:middle" coordsize="50020,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" path="m25024,52c16775,52,10400,2998,5901,8889,2001,14132,51,20798,51,28887v,8089,1950,14730,5850,19923c10400,54751,16775,57722,25024,57722v8199,,14549,-2971,19048,-8912c48072,43617,50072,36976,50072,28887v,-8089,-2000,-14755,-6000,-19998c39573,2998,33223,52,25024,52xm25024,4171v6799,,11999,2472,15599,7415c43822,15980,45422,21747,45422,28887v,7090,-1600,12857,-4799,17301c37023,51131,31823,53603,25024,53603v-6849,,-12049,-2472,-15598,-7415c6276,41794,4701,36027,4701,28887v,-7190,1575,-12957,4725,-17301c12975,6643,18175,4171,25024,4171xe" fillcolor="black" stroked="f" strokeweight=".17756mm">
                      <v:stroke joinstyle="miter"/>
                      <v:path arrowok="t" o:connecttype="custom" o:connectlocs="25024,52;5901,8889;51,28887;5901,48810;25024,57722;44072,48810;50072,28887;44072,8889;25024,52;25024,4171;40623,11586;45422,28887;40623,46188;25024,53603;9426,46188;4701,28887;9426,11586;25024,4171" o:connectangles="0,0,0,0,0,0,0,0,0,0,0,0,0,0,0,0,0,0"/>
                    </v:shape>
                    <v:shape id="Freeform: Shape 14372" o:spid="_x0000_s1151" style="position:absolute;left:3370;top:4137;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" path="" fillcolor="black" stroked="f" strokeweight=".17756mm">
                      <v:stroke joinstyle="miter"/>
                      <v:path arrowok="t"/>
                    </v:shape>
                    <v:shape id="Freeform: Shape 14373" o:spid="_x0000_s1152" style="position:absolute;left:4333;top:3724;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" path="m28722,30085v-1200,2597,-2575,4544,-4124,5842c22598,37675,20098,38549,17098,38549v-3799,,-6824,-1723,-9074,-5168c6074,30485,5000,26915,4800,22671r29472,l34272,21472v,-5842,-1450,-10785,-4350,-14829c26722,2249,22448,52,17098,52,11749,52,7499,2249,4350,6643,1500,10687,75,15630,75,21472v,5792,1425,10686,4275,14680c7499,40546,11749,42743,17098,42743v3800,,7100,-974,9899,-2921c29747,37974,31847,35303,33297,31808v300,-749,300,-1448,,-2097c33047,29162,32622,28787,32022,28587v-650,-249,-1275,-274,-1875,-74c29497,28812,29022,29336,28722,30085xm4950,18476c5250,14831,6324,11686,8174,9039,10424,5794,13399,4171,17098,4171v3700,,6700,1648,9000,4943c27947,11810,29022,14931,29322,18476r-24372,xe" fillcolor="black" stroked="f" strokeweight=".17756mm">
                      <v:stroke joinstyle="miter"/>
                      <v:path arrowok="t" o:connecttype="custom" o:connectlocs="28722,30085;24598,35927;17098,38549;8024,33381;4800,22671;34272,22671;34272,21472;29922,6643;17098,52;4350,6643;75,21472;4350,36152;17098,42743;26997,39822;33297,31808;33297,29711;32022,28587;30147,28513;28722,30085;4950,18476;8174,9039;17098,4171;26098,9114;29322,18476" o:connectangles="0,0,0,0,0,0,0,0,0,0,0,0,0,0,0,0,0,0,0,0,0,0,0,0"/>
                    </v:shape>
                    <v:shape id="Freeform: Shape 14374" o:spid="_x0000_s1153" style="position:absolute;left:4789;top:3724;width:530;height:427;visibility:visible;mso-wrap-style:square;v-text-anchor:middle" coordsize="53019,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" path="m82,3197r,37224c82,41120,307,41694,757,42144v450,399,1000,599,1650,599c3007,42743,3531,42543,3981,42144v500,-450,750,-1024,750,-1723l4731,11361c6381,8765,8131,6917,9981,5819,11831,4720,14080,4171,16730,4171v2400,,4300,699,5700,2097c23680,7566,24305,9289,24305,11436r,28985c24305,41120,24529,41694,24979,42144v450,399,1000,599,1650,599c27229,42743,27754,42543,28204,42144v500,-450,750,-1024,750,-1723l28954,12035c30404,9239,32029,7242,33829,6043,35628,4795,37953,4171,40803,4171v2500,,4425,699,5774,2097c47827,7566,48452,9289,48452,11436r,28985c48452,41120,48677,41694,49127,42144v450,399,1000,599,1650,599c51377,42743,51902,42543,52352,42144v500,-450,750,-1024,750,-1723l53102,10687v,-2696,-1025,-5068,-3075,-7115c47677,1225,44553,52,40653,52v-2850,,-5425,649,-7724,1947c30829,3147,29129,4745,27829,6792,26929,4895,25754,3397,24305,2299,22255,801,19680,52,16580,52v-2450,,-4849,649,-7199,1947c7481,3048,5931,4371,4731,5969r,-2772c4731,2348,4481,1699,3981,1250,3531,801,3007,576,2407,576v-650,,-1200,225,-1650,674c307,1699,82,2348,82,3197xe" fillcolor="black" stroked="f" strokeweight=".17756mm">
                      <v:stroke joinstyle="miter"/>
                      <v:path arrowok="t" o:connecttype="custom" o:connectlocs="82,3197;82,40421;757,42144;2407,42743;3981,42144;4731,40421;4731,11361;9981,5819;16730,4171;22430,6268;24305,11436;24305,40421;24979,42144;26629,42743;28204,42144;28954,40421;28954,12035;33829,6043;40803,4171;46577,6268;48452,11436;48452,40421;49127,42144;50777,42743;52352,42144;53102,40421;53102,10687;50027,3572;40653,52;32929,1999;27829,6792;24305,2299;16580,52;9381,1999;4731,5969;4731,3197;3981,1250;2407,576;757,1250;82,3197" o:connectangles="0,0,0,0,0,0,0,0,0,0,0,0,0,0,0,0,0,0,0,0,0,0,0,0,0,0,0,0,0,0,0,0,0,0,0,0,0,0,0,0"/>
                    </v:shape>
                    <v:shape id="Freeform: Shape 14375" o:spid="_x0000_s1154" style="position:absolute;left:5450;top:3574;width:353;height:577;visibility:visible;mso-wrap-style:square;v-text-anchor:middle" coordsize="35321,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" path="m92,2523r,51979c92,55301,342,55925,842,56374v400,350,925,524,1575,524c3017,56848,3542,56624,3992,56224v500,-449,750,-1023,750,-1722l4742,51356v1050,1748,2649,3196,4799,4344c11991,57048,14816,57722,18015,57722v5550,,9924,-2197,13124,-6591c33989,47187,35414,42294,35414,36452v,-5942,-1425,-10885,-4275,-14830c27939,17228,23565,15031,18015,15031v-2999,,-5599,549,-7799,1648c8066,17777,6242,19500,4742,21847r,-19474c4742,1624,4492,1025,3992,576,3542,226,3017,52,2417,52,1767,52,1217,251,767,651,317,1100,92,1724,92,2523xm18015,19150v4050,,7250,1773,9600,5318c29664,27614,30689,31583,30689,36377v,4743,-1025,8688,-3074,11833c25315,51756,22115,53528,18015,53528v-4399,,-7774,-1772,-10124,-5318c5792,45115,4742,41170,4742,36377v,-4844,1050,-8813,3149,-11909c10241,20923,13616,19150,18015,19150xe" fillcolor="black" stroked="f" strokeweight=".17756mm">
                      <v:stroke joinstyle="miter"/>
                      <v:path arrowok="t" o:connecttype="custom" o:connectlocs="92,2523;92,54502;842,56374;2417,56898;3992,56224;4742,54502;4742,51356;9541,55700;18015,57722;31139,51131;35414,36452;31139,21622;18015,15031;10216,16679;4742,21847;4742,2373;3992,576;2417,52;767,651;92,2523;18015,19150;27615,24468;30689,36377;27615,48210;18015,53528;7891,48210;4742,36377;7891,24468;18015,19150" o:connectangles="0,0,0,0,0,0,0,0,0,0,0,0,0,0,0,0,0,0,0,0,0,0,0,0,0,0,0,0,0"/>
                    </v:shape>
                    <v:shape id="Freeform: Shape 14376" o:spid="_x0000_s1155" style="position:absolute;left:5895;top:3724;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" path="m28747,30085v-1200,2597,-2575,4544,-4125,5842c22622,37675,20123,38549,17123,38549v-3800,,-6825,-1723,-9074,-5168c6099,30485,5024,26915,4824,22671r29472,l34296,21472v,-5842,-1450,-10785,-4349,-14829c26747,2249,22472,52,17123,52,11773,52,7524,2249,4374,6643,1524,10687,99,15630,99,21472v,5792,1425,10686,4275,14680c7524,40546,11773,42743,17123,42743v3799,,7099,-974,9899,-2921c29772,37974,31871,35303,33321,31808v300,-749,300,-1448,,-2097c33071,29162,32646,28787,32046,28587v-650,-249,-1275,-274,-1874,-74c29522,28812,29047,29336,28747,30085xm4974,18476c5274,14831,6349,11686,8199,9039,10448,5794,13423,4171,17123,4171v3699,,6699,1648,8999,4943c27972,11810,29047,14931,29347,18476r-24373,xe" fillcolor="black" stroked="f" strokeweight=".17756mm">
                      <v:stroke joinstyle="miter"/>
                      <v:path arrowok="t" o:connecttype="custom" o:connectlocs="28747,30085;24622,35927;17123,38549;8049,33381;4824,22671;34296,22671;34296,21472;29947,6643;17123,52;4374,6643;99,21472;4374,36152;17123,42743;27022,39822;33321,31808;33321,29711;32046,28587;30172,28513;28747,30085;4974,18476;8199,9039;17123,4171;26122,9114;29347,18476" o:connectangles="0,0,0,0,0,0,0,0,0,0,0,0,0,0,0,0,0,0,0,0,0,0,0,0"/>
                    </v:shape>
                    <v:shape id="Freeform: Shape 14377" o:spid="_x0000_s1156" style="position:absolute;left:6351;top:3724;width:168;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" path="m106,2748r,37523c106,41020,331,41619,781,42069v450,399,1000,599,1650,599c3031,42668,3556,42468,4006,42069v500,-450,750,-1049,750,-1798l4756,11062c5656,9114,6956,7591,8655,6493,10555,5245,12730,4620,15180,4620v1250,,1850,-774,1800,-2321c16930,801,16355,52,15255,52v-2400,,-4550,599,-6450,1797c7356,2748,6006,4071,4756,5819r,-3071c4756,2049,4506,1500,4006,1100,3556,801,3031,651,2431,651v-650,,-1200,175,-1650,524c331,1575,106,2099,106,2748xe" fillcolor="black" stroked="f" strokeweight=".17756mm">
                      <v:stroke joinstyle="miter"/>
                      <v:path arrowok="t" o:connecttype="custom" o:connectlocs="106,2748;106,40271;781,42069;2431,42668;4006,42069;4756,40271;4756,11062;8655,6493;15180,4620;16980,2299;15255,52;8805,1849;4756,5819;4756,2748;4006,1100;2431,651;781,1175;106,2748" o:connectangles="0,0,0,0,0,0,0,0,0,0,0,0,0,0,0,0,0,0"/>
                    </v:shape>
                  </v:group>
                  <v:group id="Graphic 14279" o:spid="_x0000_s1157" style="position:absolute;left:10188;top:3574;width:3067;height:671" coordorigin="10188,3574" coordsize="306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">
                    <v:shape id="Freeform: Shape 14379" o:spid="_x0000_s1158" style="position:absolute;left:10188;top:3587;width:398;height:564;visibility:visible;mso-wrap-style:square;v-text-anchor:middle" coordsize="39821,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" path="m7290,52c4991,52,3191,801,1891,2299,741,3647,166,5319,166,7317r,46586c166,54701,391,55326,841,55775v450,449,1000,674,1650,674c3091,56449,3616,56224,4066,55775v500,-449,750,-1074,750,-1872l4816,30235r19423,c26639,30235,28663,30809,30313,31958v1800,1198,2700,2846,2700,4943c33013,40646,33163,43991,33463,46937v400,3346,975,6017,1725,8014c35438,55600,35888,56050,36538,56299v600,200,1199,200,1799,c38987,56050,39462,55650,39762,55101v300,-649,300,-1373,,-2172c39112,51131,38612,48934,38262,46338v-350,-2846,-525,-6216,-525,-10111c37737,33780,36963,31808,35413,30310,34113,29012,32613,28288,30913,28138v2700,-949,4850,-2571,6450,-4868c38962,20923,39762,18227,39762,15181v,-4045,-1300,-7515,-3899,-10411c32963,1624,29088,52,24239,52l7290,52xm23714,26116r-18898,l4816,7616v,-948,250,-1722,750,-2322c6166,4595,7015,4246,8115,4246r15599,c27213,4246,30038,5394,32188,7691v1900,2097,2850,4594,2850,7490c35038,18027,34088,20499,32188,22596v-2150,2346,-4975,3520,-8474,3520xe" fillcolor="black" stroked="f" strokeweight=".17756mm">
                      <v:stroke joinstyle="miter"/>
                      <v:path arrowok="t" o:connecttype="custom" o:connectlocs="7290,52;1891,2299;166,7317;166,53903;841,55775;2491,56449;4066,55775;4816,53903;4816,30235;24239,30235;30313,31958;33013,36901;33463,46937;35188,54951;36538,56299;38337,56299;39762,55101;39762,52929;38262,46338;37737,36227;35413,30310;30913,28138;37363,23270;39762,15181;35863,4770;24239,52;23714,26116;4816,26116;4816,7616;5566,5294;8115,4246;23714,4246;32188,7691;35038,15181;32188,22596;23714,26116" o:connectangles="0,0,0,0,0,0,0,0,0,0,0,0,0,0,0,0,0,0,0,0,0,0,0,0,0,0,0,0,0,0,0,0,0,0,0,0"/>
                    </v:shape>
                    <v:shape id="Freeform: Shape 14380" o:spid="_x0000_s1159" style="position:absolute;left:10673;top:3724;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" path="m28821,30085v-1200,2597,-2574,4544,-4124,5842c22697,37675,20197,38549,17197,38549v-3799,,-6824,-1723,-9074,-5168c6173,30485,5099,26915,4899,22671r29472,l34371,21472v,-5842,-1450,-10785,-4350,-14829c26822,2249,22547,52,17197,52,11848,52,7598,2249,4449,6643,1599,10687,174,15630,174,21472v,5792,1425,10686,4275,14680c7598,40546,11848,42743,17197,42743v3800,,7100,-974,9900,-2921c29846,37974,31946,35303,33396,31808v300,-749,300,-1448,,-2097c33146,29162,32721,28787,32121,28587v-650,-249,-1275,-274,-1875,-74c29596,28812,29121,29336,28821,30085xm5049,18476c5349,14831,6423,11686,8273,9039,10523,5794,13498,4171,17197,4171v3700,,6700,1648,9000,4943c28046,11810,29121,14931,29421,18476r-24372,xe" fillcolor="black" stroked="f" strokeweight=".17756mm">
                      <v:stroke joinstyle="miter"/>
                      <v:path arrowok="t" o:connecttype="custom" o:connectlocs="28821,30085;24697,35927;17197,38549;8123,33381;4899,22671;34371,22671;34371,21472;30021,6643;17197,52;4449,6643;174,21472;4449,36152;17197,42743;27097,39822;33396,31808;33396,29711;32121,28587;30246,28513;28821,30085;5049,18476;8273,9039;17197,4171;26197,9114;29421,18476" o:connectangles="0,0,0,0,0,0,0,0,0,0,0,0,0,0,0,0,0,0,0,0,0,0,0,0"/>
                    </v:shape>
                    <v:shape id="Freeform: Shape 14381" o:spid="_x0000_s1160" style="position:absolute;left:11107;top:3724;width:354;height:521;visibility:visible;mso-wrap-style:square;v-text-anchor:middle" coordsize="35396,5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" path="m30853,2898r,3969c29303,4570,27478,2848,25379,1699,23229,601,20729,52,17879,52,12180,52,7705,2224,4456,6568,1606,10462,181,15206,181,20798v,5792,1425,10561,4275,14305c7655,39348,12130,41470,17879,41470v3050,,5800,-674,8249,-2023c28228,38249,29803,36776,30853,35029r,4418c30853,41794,29803,43767,27703,45364v-2300,1798,-5574,2697,-9824,2697c14480,48061,11755,47536,9705,46488,7805,45539,6405,44141,5505,42294v-350,-600,-825,-949,-1424,-1049c3531,41095,2981,41195,2431,41545v-600,299,-975,724,-1125,1273c1056,43417,1131,44041,1531,44690v1350,2497,3424,4369,6224,5617c10455,51556,13805,52180,17804,52180v5700,,10174,-1348,13424,-4044c34128,45789,35578,42868,35578,39373r,-36475c35578,2199,35328,1649,34828,1250,34378,900,33828,726,33178,726v-650,,-1200,174,-1650,524c31078,1649,30853,2199,30853,2898xm17804,4171v4200,,7500,1748,9899,5243c29803,12510,30853,16279,30853,20723v,4694,-1050,8538,-3150,11534c25353,35603,22054,37275,17804,37275v-4299,,-7599,-1672,-9899,-5018c5855,29261,4830,25417,4830,20723v,-4444,1025,-8213,3075,-11309c10305,5919,13605,4171,17804,4171xe" fillcolor="black" stroked="f" strokeweight=".17756mm">
                      <v:stroke joinstyle="miter"/>
                      <v:path arrowok="t" o:connecttype="custom" o:connectlocs="30853,2898;30853,6867;25379,1699;17879,52;4456,6568;181,20798;4456,35103;17879,41470;26128,39447;30853,35029;30853,39447;27703,45364;17879,48061;9705,46488;5505,42294;4081,41245;2431,41545;1306,42818;1531,44690;7755,50307;17804,52180;31228,48136;35578,39373;35578,2898;34828,1250;33178,726;31528,1250;30853,2898;17804,4171;27703,9414;30853,20723;27703,32257;17804,37275;7905,32257;4830,20723;7905,9414;17804,4171" o:connectangles="0,0,0,0,0,0,0,0,0,0,0,0,0,0,0,0,0,0,0,0,0,0,0,0,0,0,0,0,0,0,0,0,0,0,0,0,0"/>
                    </v:shape>
                    <v:shape id="Freeform: Shape 14382" o:spid="_x0000_s1161" style="position:absolute;left:11587;top:3574;width:75;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" path="m1538,17128r,38123c1538,56000,1763,56624,2213,57123v450,400,1000,599,1650,599c4513,57722,5063,57498,5513,57048v500,-449,750,-1048,750,-1797l6263,17128v,-699,-250,-1248,-750,-1648c5063,15131,4513,14956,3863,14956v-650,,-1200,200,-1650,599c1763,15905,1538,16429,1538,17128xm3863,52c2663,52,1738,451,1088,1250,488,1999,188,2923,188,4021v,1049,300,1923,900,2622c1738,7442,2663,7841,3863,7841v1150,,2075,-399,2775,-1198c7287,5894,7612,5020,7612,4021v,-1098,-325,-2022,-974,-2771c5938,451,5013,52,3863,52xe" fillcolor="black" stroked="f" strokeweight=".17756mm">
                      <v:stroke joinstyle="miter"/>
                      <v:path arrowok="t" o:connecttype="custom" o:connectlocs="1538,17128;1538,55251;2213,57123;3863,57722;5513,57048;6263,55251;6263,17128;5513,15480;3863,14956;2213,15555;1538,17128;3863,52;1088,1250;188,4021;1088,6643;3863,7841;6638,6643;7612,4021;6638,1250;3863,52" o:connectangles="0,0,0,0,0,0,0,0,0,0,0,0,0,0,0,0,0,0,0,0"/>
                    </v:shape>
                    <v:shape id="Freeform: Shape 14383" o:spid="_x0000_s1162" style="position:absolute;left:11761;top:3725;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" path="m18564,52c12615,52,7965,2249,4616,6643,1666,10537,191,15455,191,21397v,5892,1475,10785,4425,14680c7965,40521,12615,42743,18564,42743v5900,,10524,-2222,13874,-6666c35438,32182,36938,27289,36938,21397v,-5942,-1500,-10860,-4500,-14754c29088,2249,24464,52,18564,52xm18564,4171v4400,,7825,1773,10274,5318c31088,12634,32213,16604,32213,21397v,4694,-1125,8638,-3375,11834c26389,36776,22964,38549,18564,38549v-4449,,-7924,-1773,-10424,-5318c5990,30085,4916,26141,4916,21397v,-4793,1074,-8763,3224,-11908c10640,5944,14115,4171,18564,4171xe" fillcolor="black" stroked="f" strokeweight=".17756mm">
                      <v:stroke joinstyle="miter"/>
                      <v:path arrowok="t" o:connecttype="custom" o:connectlocs="18564,52;4616,6643;191,21397;4616,36077;18564,42743;32438,36077;36938,21397;32438,6643;18564,52;18564,4171;28838,9489;32213,21397;28838,33231;18564,38549;8140,33231;4916,21397;8140,9489;18564,4171" o:connectangles="0,0,0,0,0,0,0,0,0,0,0,0,0,0,0,0,0,0"/>
                    </v:shape>
                    <v:shape id="Freeform: Shape 14384" o:spid="_x0000_s1163" style="position:absolute;left:12244;top:3724;width:314;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" path="m198,3048r,37223c198,41070,423,41694,873,42144v450,449,1000,674,1650,674c3123,42768,3648,42543,4098,42144v500,-500,750,-1149,750,-1948l4848,13533c6598,10337,8647,7966,10997,6418,13247,4920,15797,4171,18647,4171v2599,,4674,799,6224,2397c26271,7966,26971,9738,26971,11885r,28386c26971,41020,27196,41644,27646,42144v450,399,1000,599,1650,599c29896,42743,30420,42543,30870,42144v500,-500,750,-1124,750,-1873l31620,11885v,-3245,-1100,-5966,-3299,-8163c25921,1275,22696,52,18647,52v-3150,,-5900,674,-8250,2022c8148,3372,6298,5245,4848,7691r,-4643c4848,2299,4598,1699,4098,1250,3648,851,3123,651,2523,651v-650,,-1200,200,-1650,599c423,1699,198,2299,198,3048xe" fillcolor="black" stroked="f" strokeweight=".17756mm">
                      <v:stroke joinstyle="miter"/>
                      <v:path arrowok="t" o:connecttype="custom" o:connectlocs="198,3048;198,40271;873,42144;2523,42818;4098,42144;4848,40196;4848,13533;10997,6418;18647,4171;24871,6568;26971,11885;26971,40271;27646,42144;29296,42743;30870,42144;31620,40271;31620,11885;28321,3722;18647,52;10397,2074;4848,7691;4848,3048;4098,1250;2523,651;873,1250;198,3048" o:connectangles="0,0,0,0,0,0,0,0,0,0,0,0,0,0,0,0,0,0,0,0,0,0,0,0,0,0"/>
                    </v:shape>
                    <v:shape id="Freeform: Shape 14385" o:spid="_x0000_s1164" style="position:absolute;left:12624;top:4137;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" path="" fillcolor="black" stroked="f" strokeweight=".17756mm">
                      <v:stroke joinstyle="miter"/>
                      <v:path arrowok="t"/>
                    </v:shape>
                    <v:shape id="Freeform: Shape 14386" o:spid="_x0000_s1165" style="position:absolute;left:12961;top:3574;width:46;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" path="m209,2523r,52803c209,56075,434,56674,884,57123v450,400,1000,599,1650,599c3134,57722,3659,57523,4109,57123v500,-449,750,-1048,750,-1797l4859,2523v,-799,-250,-1423,-750,-1872c3659,251,3134,52,2534,52,1884,52,1334,251,884,651,434,1100,209,1724,209,2523xe" fillcolor="black" stroked="f" strokeweight=".17756mm">
                      <v:stroke joinstyle="miter"/>
                      <v:path arrowok="t" o:connecttype="custom" o:connectlocs="209,2523;209,55326;884,57123;2534,57722;4109,57123;4859,55326;4859,2523;4109,651;2534,52;884,651;209,2523" o:connectangles="0,0,0,0,0,0,0,0,0,0,0"/>
                    </v:shape>
                    <v:shape id="Freeform: Shape 14387" o:spid="_x0000_s1166" style="position:absolute;left:13174;top:3669;width:81;height:387;visibility:visible;mso-wrap-style:square;v-text-anchor:middle" coordsize="8099,3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" path="m4262,52c2962,52,1937,501,1187,1400,538,2199,213,3172,213,4321v,1098,325,2047,974,2846c1937,8066,2962,8515,4262,8515v1250,,2250,-449,3000,-1348c7962,6368,8312,5419,8312,4321,8312,3172,7962,2199,7262,1400,6512,501,5512,52,4262,52xm4262,30385v-1300,,-2325,424,-3075,1273c538,32457,213,33431,213,34579v,1099,325,2072,974,2921c1937,38399,2962,38848,4262,38848v1250,,2250,-449,3000,-1348c7962,36651,8312,35678,8312,34579v,-1148,-350,-2122,-1050,-2921c6512,30809,5512,30385,4262,30385xe" fillcolor="black" stroked="f" strokeweight=".17756mm">
                      <v:stroke joinstyle="miter"/>
                      <v:path arrowok="t" o:connecttype="custom" o:connectlocs="4262,52;1187,1400;213,4321;1187,7167;4262,8515;7262,7167;8312,4321;7262,1400;4262,52;4262,30385;1187,31658;213,34579;1187,37500;4262,38848;7262,37500;8312,34579;7262,31658;4262,30385" o:connectangles="0,0,0,0,0,0,0,0,0,0,0,0,0,0,0,0,0,0"/>
                    </v:shape>
                  </v:group>
                  <v:group id="Graphic 14279" o:spid="_x0000_s1167" style="position:absolute;left:10711;top:4403;width:2036;height:577" coordorigin="10711,4403" coordsize="2036,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">
                    <v:shape id="Freeform: Shape 14389" o:spid="_x0000_s1168" style="position:absolute;left:10711;top:4403;width:461;height:577;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" path="m12757,34218l23181,5757r225,l33755,34218r-20998,xm18981,3510l458,54290v-350,799,-375,1498,-75,2097c683,56986,1133,57386,1733,57585v600,200,1175,150,1724,-149c4107,57086,4582,56537,4882,55788l11257,38337r24072,l41629,55788v300,749,750,1298,1350,1648c43579,57685,44179,57710,44779,57511v599,-200,1024,-575,1274,-1124c46353,55738,46378,55039,46128,54290l27530,3510c27130,2361,26530,1488,25730,888,24980,339,24181,65,23331,65v-950,,-1800,274,-2550,823c19981,1488,19381,2361,18981,3510xe" fillcolor="black" stroked="f" strokeweight=".17756mm">
                      <v:stroke joinstyle="miter"/>
                      <v:path arrowok="t" o:connecttype="custom" o:connectlocs="12757,34218;23181,5757;23406,5757;33755,34218;18981,3510;458,54290;383,56387;1733,57585;3457,57436;4882,55788;11257,38337;35329,38337;41629,55788;42979,57436;44779,57511;46053,56387;46128,54290;27530,3510;25730,888;23331,65;20781,888;18981,3510" o:connectangles="0,0,0,0,0,0,0,0,0,0,0,0,0,0,0,0,0,0,0,0,0,0"/>
                    </v:shape>
                    <v:shape id="Freeform: Shape 14390" o:spid="_x0000_s1169" style="position:absolute;left:11230;top:4403;width:187;height:576;visibility:visible;mso-wrap-style:square;v-text-anchor:middle" coordsize="18673,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" path="m6332,16317r-3749,c1833,16317,1233,16517,783,16916v-400,400,-600,874,-600,1424c183,18889,383,19363,783,19763v450,449,1050,674,1800,674l6332,20437r,34752c6332,55988,6557,56637,7007,57136v450,400,1000,599,1650,599c9257,57735,9782,57511,10232,57061v500,-499,750,-1123,750,-1872l10982,20437r5474,c17206,20437,17806,20212,18256,19763v400,-400,600,-874,600,-1423c18856,17790,18656,17316,18256,16916v-450,-399,-1050,-599,-1800,-599l10982,16317r,-8688c10982,6681,11232,5907,11732,5307v600,-699,1450,-1048,2550,-1048l16456,4259v750,,1350,-225,1800,-674c18656,3185,18856,2711,18856,2162v,-599,-200,-1099,-600,-1498c17806,264,17206,65,16456,65r-2999,c11157,65,9357,814,8057,2312,6907,3660,6332,5332,6332,7330r,8987xe" fillcolor="black" stroked="f" strokeweight=".17756mm">
                      <v:stroke joinstyle="miter"/>
                      <v:path arrowok="t" o:connecttype="custom" o:connectlocs="6332,16317;2583,16317;783,16916;183,18340;783,19763;2583,20437;6332,20437;6332,55189;7007,57136;8657,57735;10232,57061;10982,55189;10982,20437;16456,20437;18256,19763;18856,18340;18256,16916;16456,16317;10982,16317;10982,7629;11732,5307;14282,4259;16456,4259;18256,3585;18856,2162;18256,664;16456,65;13457,65;8057,2312;6332,7330" o:connectangles="0,0,0,0,0,0,0,0,0,0,0,0,0,0,0,0,0,0,0,0,0,0,0,0,0,0,0,0,0,0"/>
                    </v:shape>
                    <v:shape id="Freeform: Shape 14391" o:spid="_x0000_s1170" style="position:absolute;left:11517;top:4552;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" path="m187,2761r,37523c187,41033,412,41632,862,42082v450,399,1000,599,1650,599c3112,42681,3637,42481,4087,42082v500,-450,750,-1049,750,-1798l4837,11075c5736,9127,7036,7604,8736,6506,10636,5257,12811,4633,15261,4633v1249,,1849,-774,1799,-2321c17010,814,16435,65,15336,65v-2400,,-4550,599,-6450,1797c7436,2761,6086,4084,4837,5832r,-3071c4837,2062,4587,1513,4087,1113,3637,814,3112,664,2512,664v-650,,-1200,175,-1650,524c412,1588,187,2112,187,2761xe" fillcolor="black" stroked="f" strokeweight=".17756mm">
                      <v:stroke joinstyle="miter"/>
                      <v:path arrowok="t" o:connecttype="custom" o:connectlocs="187,2761;187,40284;862,42082;2512,42681;4087,42082;4837,40284;4837,11075;8736,6506;15261,4633;17060,2312;15336,65;8886,1862;4837,5832;4837,2761;4087,1113;2512,664;862,1188;187,2761" o:connectangles="0,0,0,0,0,0,0,0,0,0,0,0,0,0,0,0,0,0"/>
                    </v:shape>
                    <v:shape id="Freeform: Shape 14392" o:spid="_x0000_s1171" style="position:absolute;left:11767;top:4403;width:74;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" path="m1541,17141r,38123c1541,56013,1766,56637,2216,57136v450,400,1000,599,1650,599c4516,57735,5065,57511,5515,57061v500,-449,750,-1048,750,-1797l6265,17141v,-699,-250,-1248,-750,-1648c5065,15144,4516,14969,3866,14969v-650,,-1200,200,-1650,599c1766,15918,1541,16442,1541,17141xm3866,65c2666,65,1741,464,1091,1263,491,2012,191,2936,191,4034v,1049,300,1923,900,2622c1741,7454,2666,7854,3866,7854v1150,,2074,-400,2774,-1198c7290,5907,7615,5033,7615,4034v,-1098,-325,-2022,-975,-2771c5940,464,5016,65,3866,65xe" fillcolor="black" stroked="f" strokeweight=".17756mm">
                      <v:stroke joinstyle="miter"/>
                      <v:path arrowok="t" o:connecttype="custom" o:connectlocs="1541,17141;1541,55264;2216,57136;3866,57735;5515,57061;6265,55264;6265,17141;5515,15493;3866,14969;2216,15568;1541,17141;3866,65;1091,1263;191,4034;1091,6656;3866,7854;6640,6656;7615,4034;6640,1263;3866,65" o:connectangles="0,0,0,0,0,0,0,0,0,0,0,0,0,0,0,0,0,0,0,0"/>
                    </v:shape>
                    <v:shape id="Freeform: Shape 14393" o:spid="_x0000_s1172" style="position:absolute;left:11946;top:4552;width:348;height:427;visibility:visible;mso-wrap-style:square;v-text-anchor:middle" coordsize="34854,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" path="m18117,65v4400,,8074,1048,11024,3145c31591,5008,33216,7230,34016,9876v150,649,25,1223,-375,1723c33291,12098,32791,12423,32141,12572v-700,150,-1325,100,-1875,-149c29616,12123,29216,11624,29066,10925,28316,8578,27041,6855,25241,5757,23442,4708,20967,4184,17817,4184v-4249,,-7524,1772,-9824,5318c5943,12597,4918,16567,4918,21410v,4943,1025,8963,3075,12059c10243,36864,13518,38562,17817,38562v3550,,6250,-550,8099,-1648c27766,35815,29141,33968,30041,31372v200,-700,650,-1199,1350,-1498c31991,29624,32616,29574,33266,29724v700,150,1200,474,1500,973c35115,31197,35141,31821,34841,32570v-1500,3146,-3325,5517,-5475,7115c26516,41732,22767,42756,18117,42756v-6049,,-10649,-2147,-13799,-6441c1569,32570,194,27627,194,21485,194,15543,1619,10600,4468,6656,7718,2262,12268,65,18117,65xe" fillcolor="black" stroked="f" strokeweight=".17756mm">
                      <v:stroke joinstyle="miter"/>
                      <v:path arrowok="t" o:connecttype="custom" o:connectlocs="18117,65;29141,3210;34016,9876;33641,11599;32141,12572;30266,12423;29066,10925;25241,5757;17817,4184;7993,9502;4918,21410;7993,33469;17817,38562;25916,36914;30041,31372;31391,29874;33266,29724;34766,30697;34841,32570;29366,39685;18117,42756;4318,36315;194,21485;4468,6656;18117,65" o:connectangles="0,0,0,0,0,0,0,0,0,0,0,0,0,0,0,0,0,0,0,0,0,0,0,0,0"/>
                    </v:shape>
                    <v:shape id="Freeform: Shape 14394" o:spid="_x0000_s1173" style="position:absolute;left:12378;top:4552;width:369;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" path="m27648,31821v-1150,2047,-2825,3645,-5024,4793c20174,37913,17224,38562,13774,38562v-3049,,-5299,-649,-6749,-1948c5625,35416,4925,33593,4925,31147v,-2547,750,-4469,2250,-5767c8725,23982,11375,23033,15124,22534v3750,-500,6700,-1074,8849,-1723c25723,20262,26948,19688,27648,19088r,12733xm17374,65c13174,65,9800,988,7250,2836,4650,4783,3050,7679,2451,11524v-150,749,,1348,449,1797c3300,13771,3800,14020,4400,14070v650,50,1200,-100,1650,-449c6600,13271,6925,12772,7025,12123,7275,9626,8150,7729,9650,6431,11350,4933,13899,4184,17299,4184v3500,,6124,649,7874,1947c26823,7380,27648,9227,27648,11674v,2147,-750,3620,-2250,4419c23848,16941,20399,17740,15049,18489,9000,19238,4825,20911,2526,23507,976,25305,201,27851,201,31147v,3645,1125,6466,3374,8463c5875,41707,9275,42756,13774,42756v3300,,6250,-574,8850,-1723c24523,40184,26223,39036,27723,37588v,1548,450,2646,1350,3295c30173,41582,32148,41932,34997,41932v700,,1250,-225,1650,-674c36997,40858,37172,40384,37172,39835v-50,-599,-250,-1099,-600,-1498c36172,37938,35672,37738,35072,37738v-900,,-1599,-250,-2099,-749c32523,36539,32298,35890,32298,35041r,-23742c32298,7355,30848,4434,27948,2536,25398,889,21874,65,17374,65xe" fillcolor="black" stroked="f" strokeweight=".17756mm">
                      <v:stroke joinstyle="miter"/>
                      <v:path arrowok="t" o:connecttype="custom" o:connectlocs="27648,31821;22624,36614;13774,38562;7025,36614;4925,31147;7175,25380;15124,22534;23973,20811;27648,19088;17374,65;7250,2836;2451,11524;2900,13321;4400,14070;6050,13621;7025,12123;9650,6431;17299,4184;25173,6131;27648,11674;25398,16093;15049,18489;2526,23507;201,31147;3575,39610;13774,42756;22624,41033;27723,37588;29073,40883;34997,41932;36647,41258;37172,39835;36572,38337;35072,37738;32973,36989;32298,35041;32298,11299;27948,2536;17374,65" o:connectangles="0,0,0,0,0,0,0,0,0,0,0,0,0,0,0,0,0,0,0,0,0,0,0,0,0,0,0,0,0,0,0,0,0,0,0,0,0,0,0"/>
                    </v:shape>
                  </v:group>
                  <v:group id="Graphic 14279" o:spid="_x0000_s1174" style="position:absolute;left:18362;top:3574;width:3274;height:671" coordorigin="18362,3574" coordsize="3274,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">
                    <v:shape id="Freeform: Shape 14396" o:spid="_x0000_s1175" style="position:absolute;left:18362;top:3587;width:398;height:564;visibility:visible;mso-wrap-style:square;v-text-anchor:middle" coordsize="39821,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" path="m7418,52c5118,52,3319,801,2019,2299,869,3647,294,5319,294,7317r,46586c294,54701,519,55326,969,55775v450,449,1000,674,1650,674c3219,56449,3743,56224,4193,55775v500,-449,750,-1074,750,-1872l4943,30235r19424,c26766,30235,28791,30809,30441,31958v1800,1198,2700,2846,2700,4943c33141,40646,33291,43991,33591,46937v400,3346,975,6017,1724,8014c35565,55600,36015,56050,36665,56299v600,200,1200,200,1800,c39115,56050,39590,55650,39890,55101v300,-649,300,-1373,,-2172c39240,51131,38740,48934,38390,46338v-350,-2846,-525,-6216,-525,-10111c37865,33780,37090,31808,35540,30310,34241,29012,32741,28288,31041,28138v2700,-949,4849,-2571,6449,-4868c39090,20923,39890,18227,39890,15181v,-4045,-1300,-7515,-3900,-10411c33091,1624,29216,52,24367,52l7418,52xm23842,26116r-18899,l4943,7616v,-948,250,-1722,750,-2322c6293,4595,7143,4246,8243,4246r15599,c27341,4246,30166,5394,32316,7691v1900,2097,2849,4594,2849,7490c35165,18027,34216,20499,32316,22596v-2150,2346,-4975,3520,-8474,3520xe" fillcolor="black" stroked="f" strokeweight=".17756mm">
                      <v:stroke joinstyle="miter"/>
                      <v:path arrowok="t" o:connecttype="custom" o:connectlocs="7418,52;2019,2299;294,7317;294,53903;969,55775;2619,56449;4193,55775;4943,53903;4943,30235;24367,30235;30441,31958;33141,36901;33591,46937;35315,54951;36665,56299;38465,56299;39890,55101;39890,52929;38390,46338;37865,36227;35540,30310;31041,28138;37490,23270;39890,15181;35990,4770;24367,52;23842,26116;4943,26116;4943,7616;5693,5294;8243,4246;23842,4246;32316,7691;35165,15181;32316,22596;23842,26116" o:connectangles="0,0,0,0,0,0,0,0,0,0,0,0,0,0,0,0,0,0,0,0,0,0,0,0,0,0,0,0,0,0,0,0,0,0,0,0"/>
                    </v:shape>
                    <v:shape id="Freeform: Shape 14397" o:spid="_x0000_s1176" style="position:absolute;left:18847;top:3724;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" path="m28949,30085v-1200,2597,-2575,4544,-4125,5842c22825,37675,20325,38549,17325,38549v-3799,,-6824,-1723,-9074,-5168c6301,30485,5226,26915,5026,22671r29473,l34499,21472v,-5842,-1450,-10785,-4350,-14829c26949,2249,22675,52,17325,52,11976,52,7726,2249,4576,6643,1727,10687,302,15630,302,21472v,5792,1425,10686,4274,14680c7726,40546,11976,42743,17325,42743v3800,,7100,-974,9899,-2921c29974,37974,32074,35303,33524,31808v300,-749,300,-1448,,-2097c33274,29162,32849,28787,32249,28587v-650,-249,-1275,-274,-1875,-74c29724,28812,29249,29336,28949,30085xm5176,18476c5476,14831,6551,11686,8401,9039,10651,5794,13626,4171,17325,4171v3700,,6700,1648,8999,4943c28174,11810,29249,14931,29549,18476r-24373,xe" fillcolor="black" stroked="f" strokeweight=".17756mm">
                      <v:stroke joinstyle="miter"/>
                      <v:path arrowok="t" o:connecttype="custom" o:connectlocs="28949,30085;24824,35927;17325,38549;8251,33381;5026,22671;34499,22671;34499,21472;30149,6643;17325,52;4576,6643;302,21472;4576,36152;17325,42743;27224,39822;33524,31808;33524,29711;32249,28587;30374,28513;28949,30085;5176,18476;8401,9039;17325,4171;26324,9114;29549,18476" o:connectangles="0,0,0,0,0,0,0,0,0,0,0,0,0,0,0,0,0,0,0,0,0,0,0,0"/>
                    </v:shape>
                    <v:shape id="Freeform: Shape 14398" o:spid="_x0000_s1177" style="position:absolute;left:19282;top:3724;width:354;height:521;visibility:visible;mso-wrap-style:square;v-text-anchor:middle" coordsize="35396,5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" path="m30981,2898r,3969c29431,4570,27606,2848,25506,1699,23356,601,20857,52,18007,52,12307,52,7833,2224,4583,6568,1733,10462,309,15206,309,20798v,5792,1424,10561,4274,14305c7783,39348,12257,41470,18007,41470v3050,,5799,-674,8249,-2023c28356,38249,29931,36776,30981,35029r,4418c30981,41794,29931,43767,27831,45364v-2300,1798,-5575,2697,-9824,2697c14607,48061,11883,47536,9833,46488,7933,45539,6533,44141,5633,42294v-350,-600,-825,-949,-1425,-1049c3658,41095,3108,41195,2558,41545v-600,299,-975,724,-1124,1273c1184,43417,1259,44041,1658,44690v1350,2497,3425,4369,6225,5617c10583,51556,13932,52180,17932,52180v5699,,10174,-1348,13424,-4044c34255,45789,35705,42868,35705,39373r,-36475c35705,2199,35455,1649,34955,1250,34505,900,33955,726,33305,726v-649,,-1199,174,-1649,524c31206,1649,30981,2199,30981,2898xm17932,4171v4200,,7499,1748,9899,5243c29931,12510,30981,16279,30981,20723v,4694,-1050,8538,-3150,11534c25481,35603,22182,37275,17932,37275v-4300,,-7599,-1672,-9899,-5018c5983,29261,4958,25417,4958,20723v,-4444,1025,-8213,3075,-11309c10433,5919,13732,4171,17932,4171xe" fillcolor="black" stroked="f" strokeweight=".17756mm">
                      <v:stroke joinstyle="miter"/>
                      <v:path arrowok="t" o:connecttype="custom" o:connectlocs="30981,2898;30981,6867;25506,1699;18007,52;4583,6568;309,20798;4583,35103;18007,41470;26256,39447;30981,35029;30981,39447;27831,45364;18007,48061;9833,46488;5633,42294;4208,41245;2558,41545;1434,42818;1658,44690;7883,50307;17932,52180;31356,48136;35705,39373;35705,2898;34955,1250;33305,726;31656,1250;30981,2898;17932,4171;27831,9414;30981,20723;27831,32257;17932,37275;8033,32257;4958,20723;8033,9414;17932,4171" o:connectangles="0,0,0,0,0,0,0,0,0,0,0,0,0,0,0,0,0,0,0,0,0,0,0,0,0,0,0,0,0,0,0,0,0,0,0,0,0"/>
                    </v:shape>
                    <v:shape id="Freeform: Shape 14399" o:spid="_x0000_s1178" style="position:absolute;left:19762;top:3574;width:74;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" path="m1666,17128r,38123c1666,56000,1891,56624,2341,57123v450,400,1000,599,1650,599c4640,57722,5190,57498,5640,57048v500,-449,750,-1048,750,-1797l6390,17128v,-699,-250,-1248,-750,-1648c5190,15131,4640,14956,3991,14956v-650,,-1200,200,-1650,599c1891,15905,1666,16429,1666,17128xm3991,52c2791,52,1866,451,1216,1250,616,1999,316,2923,316,4021v,1049,300,1923,900,2622c1866,7442,2791,7841,3991,7841v1149,,2074,-399,2774,-1198c7415,5894,7740,5020,7740,4021v,-1098,-325,-2022,-975,-2771c6065,451,5140,52,3991,52xe" fillcolor="black" stroked="f" strokeweight=".17756mm">
                      <v:stroke joinstyle="miter"/>
                      <v:path arrowok="t" o:connecttype="custom" o:connectlocs="1666,17128;1666,55251;2341,57123;3991,57722;5640,57048;6390,55251;6390,17128;5640,15480;3991,14956;2341,15555;1666,17128;3991,52;1216,1250;316,4021;1216,6643;3991,7841;6765,6643;7740,4021;6765,1250;3991,52" o:connectangles="0,0,0,0,0,0,0,0,0,0,0,0,0,0,0,0,0,0,0,0"/>
                    </v:shape>
                    <v:shape id="Freeform: Shape 14400" o:spid="_x0000_s1179" style="position:absolute;left:19936;top:3725;width:367;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" path="m18692,52c12743,52,8093,2249,4743,6643,1794,10537,319,15455,319,21397v,5892,1475,10785,4424,14680c8093,40521,12743,42743,18692,42743v5899,,10524,-2222,13874,-6666c35565,32182,37065,27289,37065,21397v,-5942,-1500,-10860,-4499,-14754c29216,2249,24591,52,18692,52xm18692,4171v4400,,7824,1773,10274,5318c31216,12634,32341,16604,32341,21397v,4694,-1125,8638,-3375,11834c26516,36776,23092,38549,18692,38549v-4450,,-7924,-1773,-10424,-5318c6118,30085,5043,26141,5043,21397v,-4793,1075,-8763,3225,-11908c10768,5944,14242,4171,18692,4171xe" fillcolor="black" stroked="f" strokeweight=".17756mm">
                      <v:stroke joinstyle="miter"/>
                      <v:path arrowok="t" o:connecttype="custom" o:connectlocs="18692,52;4743,6643;319,21397;4743,36077;18692,42743;32566,36077;37065,21397;32566,6643;18692,52;18692,4171;28966,9489;32341,21397;28966,33231;18692,38549;8268,33231;5043,21397;8268,9489;18692,4171" o:connectangles="0,0,0,0,0,0,0,0,0,0,0,0,0,0,0,0,0,0"/>
                    </v:shape>
                    <v:shape id="Freeform: Shape 14401" o:spid="_x0000_s1180" style="position:absolute;left:20418;top:3724;width:314;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" path="m326,3048r,37223c326,41070,551,41694,1001,42144v450,449,1000,674,1650,674c3251,42768,3776,42543,4226,42144v500,-500,750,-1149,750,-1948l4976,13533c6725,10337,8775,7966,11125,6418,13375,4920,15925,4171,18774,4171v2600,,4675,799,6225,2397c26399,7966,27098,9738,27098,11885r,28386c27098,41020,27323,41644,27773,42144v450,399,1000,599,1650,599c30023,42743,30548,42543,30998,42144v500,-500,750,-1124,750,-1873l31748,11885v,-3245,-1100,-5966,-3300,-8163c26049,1275,22824,52,18774,52v-3149,,-5899,674,-8249,2022c8275,3372,6425,5245,4976,7691r,-4643c4976,2299,4726,1699,4226,1250,3776,851,3251,651,2651,651v-650,,-1200,200,-1650,599c551,1699,326,2299,326,3048xe" fillcolor="black" stroked="f" strokeweight=".17756mm">
                      <v:stroke joinstyle="miter"/>
                      <v:path arrowok="t" o:connecttype="custom" o:connectlocs="326,3048;326,40271;1001,42144;2651,42818;4226,42144;4976,40196;4976,13533;11125,6418;18774,4171;24999,6568;27098,11885;27098,40271;27773,42144;29423,42743;30998,42144;31748,40271;31748,11885;28448,3722;18774,52;10525,2074;4976,7691;4976,3048;4226,1250;2651,651;1001,1250;326,3048" o:connectangles="0,0,0,0,0,0,0,0,0,0,0,0,0,0,0,0,0,0,0,0,0,0,0,0,0,0"/>
                    </v:shape>
                    <v:shape id="Freeform: Shape 14402" o:spid="_x0000_s1181" style="position:absolute;left:20798;top:4137;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" path="" fillcolor="black" stroked="f" strokeweight=".17756mm">
                      <v:stroke joinstyle="miter"/>
                      <v:path arrowok="t"/>
                    </v:shape>
                    <v:shape id="Freeform: Shape 14403" o:spid="_x0000_s1182" style="position:absolute;left:21135;top:3574;width:46;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" path="m337,2523r,52803c337,56075,562,56674,1012,57123v450,400,1000,599,1650,599c3262,57722,3787,57523,4237,57123v500,-449,750,-1048,750,-1797l4987,2523v,-799,-250,-1423,-750,-1872c3787,251,3262,52,2662,52,2012,52,1462,251,1012,651,562,1100,337,1724,337,2523xe" fillcolor="black" stroked="f" strokeweight=".17756mm">
                      <v:stroke joinstyle="miter"/>
                      <v:path arrowok="t" o:connecttype="custom" o:connectlocs="337,2523;337,55326;1012,57123;2662,57722;4237,57123;4987,55326;4987,2523;4237,651;2662,52;1012,651;337,2523" o:connectangles="0,0,0,0,0,0,0,0,0,0,0"/>
                    </v:shape>
                    <v:shape id="Freeform: Shape 14404" o:spid="_x0000_s1183" style="position:absolute;left:21342;top:3574;width:46;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" path="m340,2523r,52803c340,56075,565,56674,1015,57123v450,400,1000,599,1650,599c3265,57722,3790,57523,4240,57123v500,-449,750,-1048,750,-1797l4990,2523v,-799,-250,-1423,-750,-1872c3790,251,3265,52,2665,52,2015,52,1465,251,1015,651,565,1100,340,1724,340,2523xe" fillcolor="black" stroked="f" strokeweight=".17756mm">
                      <v:stroke joinstyle="miter"/>
                      <v:path arrowok="t" o:connecttype="custom" o:connectlocs="340,2523;340,55326;1015,57123;2665,57722;4240,57123;4990,55326;4990,2523;4240,651;2665,52;1015,651;340,2523" o:connectangles="0,0,0,0,0,0,0,0,0,0,0"/>
                    </v:shape>
                    <v:shape id="Freeform: Shape 14405" o:spid="_x0000_s1184" style="position:absolute;left:21555;top:3669;width:81;height:387;visibility:visible;mso-wrap-style:square;v-text-anchor:middle" coordsize="8099,3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" path="m4393,52c3093,52,2068,501,1318,1400,668,2199,343,3172,343,4321v,1098,325,2047,975,2846c2068,8066,3093,8515,4393,8515v1250,,2250,-449,3000,-1348c8093,6368,8443,5419,8443,4321,8443,3172,8093,2199,7393,1400,6643,501,5643,52,4393,52xm4393,30385v-1300,,-2325,424,-3075,1273c668,32457,343,33431,343,34579v,1099,325,2072,975,2921c2068,38399,3093,38848,4393,38848v1250,,2250,-449,3000,-1348c8093,36651,8443,35678,8443,34579v,-1148,-350,-2122,-1050,-2921c6643,30809,5643,30385,4393,30385xe" fillcolor="black" stroked="f" strokeweight=".17756mm">
                      <v:stroke joinstyle="miter"/>
                      <v:path arrowok="t" o:connecttype="custom" o:connectlocs="4393,52;1318,1400;343,4321;1318,7167;4393,8515;7393,7167;8443,4321;7393,1400;4393,52;4393,30385;1318,31658;343,34579;1318,37500;4393,38848;7393,37500;8443,34579;7393,31658;4393,30385" o:connectangles="0,0,0,0,0,0,0,0,0,0,0,0,0,0,0,0,0,0"/>
                    </v:shape>
                  </v:group>
                  <v:group id="Graphic 14279" o:spid="_x0000_s1185" style="position:absolute;left:19266;top:4403;width:1482;height:577" coordorigin="19266,4403" coordsize="1482,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">
                    <v:shape id="Freeform: Shape 14407" o:spid="_x0000_s1186" style="position:absolute;left:19266;top:4403;width:461;height:577;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" path="m12890,34218l23314,5757r225,l33888,34218r-20998,xm19115,3510l591,54290v-350,799,-375,1498,-75,2097c816,56986,1266,57386,1866,57585v600,200,1175,150,1725,-149c4241,57086,4716,56537,5016,55788l11390,38337r24073,l41763,55788v300,749,749,1298,1349,1648c43712,57685,44312,57710,44912,57511v600,-200,1025,-575,1275,-1124c46487,55738,46512,55039,46262,54290l27664,3510c27264,2361,26664,1488,25864,888,25114,339,24314,65,23464,65v-950,,-1800,274,-2549,823c20115,1488,19515,2361,19115,3510xe" fillcolor="black" stroked="f" strokeweight=".17756mm">
                      <v:stroke joinstyle="miter"/>
                      <v:path arrowok="t" o:connecttype="custom" o:connectlocs="12890,34218;23314,5757;23539,5757;33888,34218;19115,3510;591,54290;516,56387;1866,57585;3591,57436;5016,55788;11390,38337;35463,38337;41763,55788;43112,57436;44912,57511;46187,56387;46262,54290;27664,3510;25864,888;23464,65;20915,888;19115,3510" o:connectangles="0,0,0,0,0,0,0,0,0,0,0,0,0,0,0,0,0,0,0,0,0,0"/>
                    </v:shape>
                    <v:shape id="Freeform: Shape 14408" o:spid="_x0000_s1187" style="position:absolute;left:19791;top:4552;width:307;height:427;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" path="m14797,65c10747,65,7473,963,4973,2761,2323,4658,998,7280,998,10625v,3096,1100,5567,3300,7415c6298,19788,9522,21235,13972,22384v4900,1198,8249,2521,10049,3969c25521,27502,26271,29100,26271,31147v,2197,-875,3944,-2625,5243c21796,37838,19247,38562,15997,38562v-3900,,-6724,-724,-8474,-2172c5873,35041,5048,33069,5048,30473v-50,-699,-325,-1224,-825,-1573c3773,28550,3223,28401,2573,28451v-650,,-1175,199,-1575,599c498,29499,273,30073,323,30772v150,3895,1550,6866,4200,8913c7173,41732,10972,42756,15922,42756v4949,,8749,-1149,11399,-3445c29771,37263,30995,34567,30995,31222v,-3346,-1024,-5967,-3074,-7864c25771,21310,22071,19688,16822,18489,12522,17391,9573,16217,7973,14969,6473,13771,5723,12148,5723,10101v,-1748,850,-3196,2550,-4344c9972,4708,12097,4184,14647,4184v3350,,5874,624,7574,1872c23821,7205,24721,8878,24921,11075v50,699,350,1248,900,1647c26321,13072,26896,13222,27546,13172v700,-100,1275,-350,1725,-749c29771,11923,29996,11324,29946,10625,29696,7579,28471,5133,26271,3285,23671,1138,19846,65,14797,65xe" fillcolor="black" stroked="f" strokeweight=".17756mm">
                      <v:stroke joinstyle="miter"/>
                      <v:path arrowok="t" o:connecttype="custom" o:connectlocs="14797,65;4973,2761;998,10625;4298,18040;13972,22384;24021,26353;26271,31147;23646,36390;15997,38562;7523,36390;5048,30473;4223,28900;2573,28451;998,29050;323,30772;4523,39685;15922,42756;27321,39311;30995,31222;27921,23358;16822,18489;7973,14969;5723,10101;8273,5757;14647,4184;22221,6056;24921,11075;25821,12722;27546,13172;29271,12423;29946,10625;26271,3285;14797,65" o:connectangles="0,0,0,0,0,0,0,0,0,0,0,0,0,0,0,0,0,0,0,0,0,0,0,0,0,0,0,0,0,0,0,0,0"/>
                    </v:shape>
                    <v:shape id="Freeform: Shape 14409" o:spid="_x0000_s1188" style="position:absolute;left:20207;top:4403;width:75;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" path="m1673,17141r,38123c1673,56013,1898,56637,2348,57136v450,400,1000,599,1649,599c4647,57735,5197,57511,5647,57061v500,-449,750,-1048,750,-1797l6397,17141v,-699,-250,-1248,-750,-1648c5197,15144,4647,14969,3997,14969v-649,,-1199,200,-1649,599c1898,15918,1673,16442,1673,17141xm3997,65c2798,65,1873,464,1223,1263,623,2012,323,2936,323,4034v,1049,300,1923,900,2622c1873,7454,2798,7854,3997,7854v1150,,2075,-400,2775,-1198c7422,5907,7747,5033,7747,4034v,-1098,-325,-2022,-975,-2771c6072,464,5147,65,3997,65xe" fillcolor="black" stroked="f" strokeweight=".17756mm">
                      <v:stroke joinstyle="miter"/>
                      <v:path arrowok="t" o:connecttype="custom" o:connectlocs="1673,17141;1673,55264;2348,57136;3997,57735;5647,57061;6397,55264;6397,17141;5647,15493;3997,14969;2348,15568;1673,17141;3997,65;1223,1263;323,4034;1223,6656;3997,7854;6772,6656;7747,4034;6772,1263;3997,65" o:connectangles="0,0,0,0,0,0,0,0,0,0,0,0,0,0,0,0,0,0,0,0"/>
                    </v:shape>
                    <v:shape id="Freeform: Shape 14410" o:spid="_x0000_s1189" style="position:absolute;left:20378;top:4552;width:370;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" path="m27773,31821v-1150,2047,-2825,3645,-5024,4793c20299,37913,17349,38562,13899,38562v-3049,,-5299,-649,-6749,-1948c5750,35416,5050,33593,5050,31147v,-2547,750,-4469,2250,-5767c8850,23982,11500,23033,15249,22534v3750,-500,6700,-1074,8849,-1723c25848,20262,27073,19688,27773,19088r,12733xm17499,65c13300,65,9925,988,7375,2836,4775,4783,3175,7679,2576,11524v-150,749,,1348,449,1797c3425,13771,3925,14020,4525,14070v650,50,1200,-100,1650,-449c6725,13271,7050,12772,7150,12123,7400,9626,8275,7729,9775,6431,11475,4933,14024,4184,17424,4184v3500,,6125,649,7874,1947c26948,7380,27773,9227,27773,11674v,2147,-750,3620,-2250,4419c23973,16941,20524,17740,15174,18489,9125,19238,4950,20911,2651,23507,1101,25305,326,27851,326,31147v,3645,1125,6466,3374,8463c6000,41707,9400,42756,13899,42756v3300,,6250,-574,8850,-1723c24648,40184,26348,39036,27848,37588v,1548,450,2646,1350,3295c30298,41582,32273,41932,35122,41932v700,,1250,-225,1650,-674c37122,40858,37297,40384,37297,39835v-50,-599,-250,-1099,-600,-1498c36297,37938,35797,37738,35197,37738v-899,,-1599,-250,-2099,-749c32648,36539,32423,35890,32423,35041r,-23742c32423,7355,30973,4434,28073,2536,25523,889,21999,65,17499,65xe" fillcolor="black" stroked="f" strokeweight=".17756mm">
                      <v:stroke joinstyle="miter"/>
                      <v:path arrowok="t" o:connecttype="custom" o:connectlocs="27773,31821;22749,36614;13899,38562;7150,36614;5050,31147;7300,25380;15249,22534;24098,20811;27773,19088;17499,65;7375,2836;2576,11524;3025,13321;4525,14070;6175,13621;7150,12123;9775,6431;17424,4184;25298,6131;27773,11674;25523,16093;15174,18489;2651,23507;326,31147;3700,39610;13899,42756;22749,41033;27848,37588;29198,40883;35122,41932;36772,41258;37297,39835;36697,38337;35197,37738;33098,36989;32423,35041;32423,11299;28073,2536;17499,65" o:connectangles="0,0,0,0,0,0,0,0,0,0,0,0,0,0,0,0,0,0,0,0,0,0,0,0,0,0,0,0,0,0,0,0,0,0,0,0,0,0,0"/>
                    </v:shape>
                  </v:group>
                  <v:group id="Graphic 14279" o:spid="_x0000_s1190" style="position:absolute;left:26537;top:3574;width:3481;height:671" coordorigin="26537,3574" coordsize="3481,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">
                    <v:shape id="Freeform: Shape 14412" o:spid="_x0000_s1191" style="position:absolute;left:26537;top:3587;width:398;height:564;visibility:visible;mso-wrap-style:square;v-text-anchor:middle" coordsize="39821,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" path="m7546,52c5246,52,3446,801,2146,2299,996,3647,422,5319,422,7317r,46586c422,54701,647,55326,1096,55775v450,449,1000,674,1650,674c3346,56449,3871,56224,4321,55775v500,-449,750,-1074,750,-1872l5071,30235r19423,c26894,30235,28919,30809,30569,31958v1800,1198,2699,2846,2699,4943c33268,40646,33418,43991,33718,46937v400,3346,975,6017,1725,8014c35693,55600,36143,56050,36793,56299v600,200,1200,200,1800,c39243,56050,39718,55650,40018,55101v300,-649,300,-1373,,-2172c39368,51131,38868,48934,38518,46338v-350,-2846,-525,-6216,-525,-10111c37993,33780,37218,31808,35668,30310,34368,29012,32868,28288,31169,28138v2699,-949,4849,-2571,6449,-4868c39218,20923,40018,18227,40018,15181v,-4045,-1300,-7515,-3900,-10411c33218,1624,29344,52,24494,52l7546,52xm23969,26116r-18898,l5071,7616v,-948,250,-1722,750,-2322c6421,4595,7271,4246,8371,4246r15598,c27469,4246,30294,5394,32444,7691v1899,2097,2849,4594,2849,7490c35293,18027,34343,20499,32444,22596v-2150,2346,-4975,3520,-8475,3520xe" fillcolor="black" stroked="f" strokeweight=".17756mm">
                      <v:stroke joinstyle="miter"/>
                      <v:path arrowok="t" o:connecttype="custom" o:connectlocs="7546,52;2146,2299;422,7317;422,53903;1096,55775;2746,56449;4321,55775;5071,53903;5071,30235;24494,30235;30569,31958;33268,36901;33718,46937;35443,54951;36793,56299;38593,56299;40018,55101;40018,52929;38518,46338;37993,36227;35668,30310;31169,28138;37618,23270;40018,15181;36118,4770;24494,52;23969,26116;5071,26116;5071,7616;5821,5294;8371,4246;23969,4246;32444,7691;35293,15181;32444,22596;23969,26116" o:connectangles="0,0,0,0,0,0,0,0,0,0,0,0,0,0,0,0,0,0,0,0,0,0,0,0,0,0,0,0,0,0,0,0,0,0,0,0"/>
                    </v:shape>
                    <v:shape id="Freeform: Shape 14413" o:spid="_x0000_s1192" style="position:absolute;left:27022;top:3724;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" path="m29077,30085v-1200,2597,-2575,4544,-4125,5842c22952,37675,20453,38549,17453,38549v-3800,,-6824,-1723,-9074,-5168c6429,30485,5354,26915,5154,22671r29472,l34626,21472v,-5842,-1450,-10785,-4349,-14829c27077,2249,22802,52,17453,52,12103,52,7854,2249,4704,6643,1854,10687,430,15630,430,21472v,5792,1424,10686,4274,14680c7854,40546,12103,42743,17453,42743v3800,,7099,-974,9899,-2921c30102,37974,32202,35303,33651,31808v300,-749,300,-1448,,-2097c33401,29162,32976,28787,32376,28587v-649,-249,-1274,-274,-1874,-74c29852,28812,29377,29336,29077,30085xm5304,18476c5604,14831,6679,11686,8529,9039,10779,5794,13753,4171,17453,4171v3700,,6699,1648,8999,4943c28302,11810,29377,14931,29677,18476r-24373,xe" fillcolor="black" stroked="f" strokeweight=".17756mm">
                      <v:stroke joinstyle="miter"/>
                      <v:path arrowok="t" o:connecttype="custom" o:connectlocs="29077,30085;24952,35927;17453,38549;8379,33381;5154,22671;34626,22671;34626,21472;30277,6643;17453,52;4704,6643;430,21472;4704,36152;17453,42743;27352,39822;33651,31808;33651,29711;32376,28587;30502,28513;29077,30085;5304,18476;8529,9039;17453,4171;26452,9114;29677,18476" o:connectangles="0,0,0,0,0,0,0,0,0,0,0,0,0,0,0,0,0,0,0,0,0,0,0,0"/>
                    </v:shape>
                    <v:shape id="Freeform: Shape 14414" o:spid="_x0000_s1193" style="position:absolute;left:27456;top:3724;width:354;height:521;visibility:visible;mso-wrap-style:square;v-text-anchor:middle" coordsize="35396,5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" path="m31108,2898r,3969c29559,4570,27734,2848,25634,1699,23484,601,20984,52,18135,52,12435,52,7961,2224,4711,6568,1861,10462,436,15206,436,20798v,5792,1425,10561,4275,14305c7911,39348,12385,41470,18135,41470v3049,,5799,-674,8249,-2023c28484,38249,30059,36776,31108,35029r,4418c31108,41794,30059,43767,27959,45364v-2300,1798,-5575,2697,-9824,2697c14735,48061,12010,47536,9960,46488,8061,45539,6661,44141,5761,42294v-350,-600,-825,-949,-1425,-1049c3786,41095,3236,41195,2686,41545v-600,299,-975,724,-1125,1273c1311,43417,1386,44041,1786,44690v1350,2497,3425,4369,6225,5617c10710,51556,14060,52180,18060,52180v5699,,10174,-1348,13423,-4044c34383,45789,35833,42868,35833,39373r,-36475c35833,2199,35583,1649,35083,1250,34633,900,34083,726,33433,726v-650,,-1200,174,-1650,524c31333,1649,31108,2199,31108,2898xm18060,4171v4199,,7499,1748,9899,5243c30059,12510,31108,16279,31108,20723v,4694,-1049,8538,-3149,11534c25609,35603,22309,37275,18060,37275v-4300,,-7600,-1672,-9899,-5018c6111,29261,5086,25417,5086,20723v,-4444,1025,-8213,3075,-11309c10560,5919,13860,4171,18060,4171xe" fillcolor="black" stroked="f" strokeweight=".17756mm">
                      <v:stroke joinstyle="miter"/>
                      <v:path arrowok="t" o:connecttype="custom" o:connectlocs="31108,2898;31108,6867;25634,1699;18135,52;4711,6568;436,20798;4711,35103;18135,41470;26384,39447;31108,35029;31108,39447;27959,45364;18135,48061;9960,46488;5761,42294;4336,41245;2686,41545;1561,42818;1786,44690;8011,50307;18060,52180;31483,48136;35833,39373;35833,2898;35083,1250;33433,726;31783,1250;31108,2898;18060,4171;27959,9414;31108,20723;27959,32257;18060,37275;8161,32257;5086,20723;8161,9414;18060,4171" o:connectangles="0,0,0,0,0,0,0,0,0,0,0,0,0,0,0,0,0,0,0,0,0,0,0,0,0,0,0,0,0,0,0,0,0,0,0,0,0"/>
                    </v:shape>
                    <v:shape id="Freeform: Shape 14415" o:spid="_x0000_s1194" style="position:absolute;left:27936;top:3574;width:74;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" path="m1794,17128r,38123c1794,56000,2019,56624,2468,57123v450,400,1000,599,1650,599c4768,57722,5318,57498,5768,57048v500,-449,750,-1048,750,-1797l6518,17128v,-699,-250,-1248,-750,-1648c5318,15131,4768,14956,4118,14956v-650,,-1200,200,-1650,599c2019,15905,1794,16429,1794,17128xm4118,52c2918,52,1993,451,1344,1250,744,1999,444,2923,444,4021v,1049,300,1923,900,2622c1993,7442,2918,7841,4118,7841v1150,,2075,-399,2775,-1198c7543,5894,7868,5020,7868,4021v,-1098,-325,-2022,-975,-2771c6193,451,5268,52,4118,52xe" fillcolor="black" stroked="f" strokeweight=".17756mm">
                      <v:stroke joinstyle="miter"/>
                      <v:path arrowok="t" o:connecttype="custom" o:connectlocs="1794,17128;1794,55251;2468,57123;4118,57722;5768,57048;6518,55251;6518,17128;5768,15480;4118,14956;2468,15555;1794,17128;4118,52;1344,1250;444,4021;1344,6643;4118,7841;6893,6643;7868,4021;6893,1250;4118,52" o:connectangles="0,0,0,0,0,0,0,0,0,0,0,0,0,0,0,0,0,0,0,0"/>
                    </v:shape>
                    <v:shape id="Freeform: Shape 14416" o:spid="_x0000_s1195" style="position:absolute;left:28110;top:3725;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" path="m18820,52c12870,52,8221,2249,4871,6643,1921,10537,447,15455,447,21397v,5892,1474,10785,4424,14680c8221,40521,12870,42743,18820,42743v5899,,10524,-2222,13873,-6666c35693,32182,37193,27289,37193,21397v,-5942,-1500,-10860,-4500,-14754c29344,2249,24719,52,18820,52xm18820,4171v4399,,7824,1773,10274,5318c31344,12634,32468,16604,32468,21397v,4694,-1124,8638,-3374,11834c26644,36776,23219,38549,18820,38549v-4450,,-7924,-1773,-10424,-5318c6246,30085,5171,26141,5171,21397v,-4793,1075,-8763,3225,-11908c10896,5944,14370,4171,18820,4171xe" fillcolor="black" stroked="f" strokeweight=".17756mm">
                      <v:stroke joinstyle="miter"/>
                      <v:path arrowok="t" o:connecttype="custom" o:connectlocs="18820,52;4871,6643;447,21397;4871,36077;18820,42743;32693,36077;37193,21397;32693,6643;18820,52;18820,4171;29094,9489;32468,21397;29094,33231;18820,38549;8396,33231;5171,21397;8396,9489;18820,4171" o:connectangles="0,0,0,0,0,0,0,0,0,0,0,0,0,0,0,0,0,0"/>
                    </v:shape>
                    <v:shape id="Freeform: Shape 14417" o:spid="_x0000_s1196" style="position:absolute;left:28592;top:3724;width:314;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" path="m454,3048r,37223c454,41070,679,41694,1129,42144v450,449,1000,674,1650,674c3378,42768,3903,42543,4353,42144v500,-500,750,-1149,750,-1948l5103,13533c6853,10337,8903,7966,11253,6418,13503,4920,16052,4171,18902,4171v2600,,4675,799,6224,2397c26526,7966,27226,9738,27226,11885r,28386c27226,41020,27451,41644,27901,42144v450,399,1000,599,1650,599c30151,42743,30676,42543,31126,42144v500,-500,750,-1124,750,-1873l31876,11885v,-3245,-1100,-5966,-3300,-8163c26176,1275,22952,52,18902,52v-3150,,-5899,674,-8249,2022c8403,3372,6553,5245,5103,7691r,-4643c5103,2299,4853,1699,4353,1250,3903,851,3378,651,2779,651v-650,,-1200,200,-1650,599c679,1699,454,2299,454,3048xe" fillcolor="black" stroked="f" strokeweight=".17756mm">
                      <v:stroke joinstyle="miter"/>
                      <v:path arrowok="t" o:connecttype="custom" o:connectlocs="454,3048;454,40271;1129,42144;2779,42818;4353,42144;5103,40196;5103,13533;11253,6418;18902,4171;25126,6568;27226,11885;27226,40271;27901,42144;29551,42743;31126,42144;31876,40271;31876,11885;28576,3722;18902,52;10653,2074;5103,7691;5103,3048;4353,1250;2779,651;1129,1250;454,3048" o:connectangles="0,0,0,0,0,0,0,0,0,0,0,0,0,0,0,0,0,0,0,0,0,0,0,0,0,0"/>
                    </v:shape>
                    <v:shape id="Freeform: Shape 14418" o:spid="_x0000_s1197" style="position:absolute;left:28972;top:4137;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" path="" fillcolor="black" stroked="f" strokeweight=".17756mm">
                      <v:stroke joinstyle="miter"/>
                      <v:path arrowok="t"/>
                    </v:shape>
                    <v:shape id="Freeform: Shape 14419" o:spid="_x0000_s1198" style="position:absolute;left:29309;top:3574;width:47;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" path="m465,2523r,52803c465,56075,690,56674,1140,57123v450,400,1000,599,1650,599c3390,57722,3914,57523,4364,57123v500,-449,750,-1048,750,-1797l5114,2523v,-799,-250,-1423,-750,-1872c3914,251,3390,52,2790,52,2140,52,1590,251,1140,651,690,1100,465,1724,465,2523xe" fillcolor="black" stroked="f" strokeweight=".17756mm">
                      <v:stroke joinstyle="miter"/>
                      <v:path arrowok="t" o:connecttype="custom" o:connectlocs="465,2523;465,55326;1140,57123;2790,57722;4364,57123;5114,55326;5114,2523;4364,651;2790,52;1140,651;465,2523" o:connectangles="0,0,0,0,0,0,0,0,0,0,0"/>
                    </v:shape>
                    <v:shape id="Freeform: Shape 14420" o:spid="_x0000_s1199" style="position:absolute;left:29516;top:3574;width:47;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" path="m468,2523r,52803c468,56075,693,56674,1143,57123v450,400,1000,599,1650,599c3393,57722,3918,57523,4368,57123v500,-449,750,-1048,750,-1797l5118,2523v,-799,-250,-1423,-750,-1872c3918,251,3393,52,2793,52,2143,52,1593,251,1143,651,693,1100,468,1724,468,2523xe" fillcolor="black" stroked="f" strokeweight=".17756mm">
                      <v:stroke joinstyle="miter"/>
                      <v:path arrowok="t" o:connecttype="custom" o:connectlocs="468,2523;468,55326;1143,57123;2793,57722;4368,57123;5118,55326;5118,2523;4368,651;2793,52;1143,651;468,2523" o:connectangles="0,0,0,0,0,0,0,0,0,0,0"/>
                    </v:shape>
                    <v:shape id="Freeform: Shape 14421" o:spid="_x0000_s1200" style="position:absolute;left:29723;top:3574;width:47;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" path="m471,2523r,52803c471,56075,696,56674,1146,57123v450,400,1000,599,1650,599c3396,57722,3921,57523,4371,57123v500,-449,750,-1048,750,-1797l5121,2523v,-799,-250,-1423,-750,-1872c3921,251,3396,52,2796,52,2146,52,1596,251,1146,651,696,1100,471,1724,471,2523xe" fillcolor="black" stroked="f" strokeweight=".17756mm">
                      <v:stroke joinstyle="miter"/>
                      <v:path arrowok="t" o:connecttype="custom" o:connectlocs="471,2523;471,55326;1146,57123;2796,57722;4371,57123;5121,55326;5121,2523;4371,651;2796,52;1146,651;471,2523" o:connectangles="0,0,0,0,0,0,0,0,0,0,0"/>
                    </v:shape>
                    <v:shape id="Freeform: Shape 14422" o:spid="_x0000_s1201" style="position:absolute;left:29937;top:3669;width:81;height:387;visibility:visible;mso-wrap-style:square;v-text-anchor:middle" coordsize="8099,3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" path="m4524,52c3224,52,2199,501,1449,1400,799,2199,474,3172,474,4321v,1098,325,2047,975,2846c2199,8066,3224,8515,4524,8515v1250,,2250,-449,3000,-1348c8224,6368,8574,5419,8574,4321,8574,3172,8224,2199,7524,1400,6774,501,5774,52,4524,52xm4524,30385v-1300,,-2325,424,-3075,1273c799,32457,474,33431,474,34579v,1099,325,2072,975,2921c2199,38399,3224,38848,4524,38848v1250,,2250,-449,3000,-1348c8224,36651,8574,35678,8574,34579v,-1148,-350,-2122,-1050,-2921c6774,30809,5774,30385,4524,30385xe" fillcolor="black" stroked="f" strokeweight=".17756mm">
                      <v:stroke joinstyle="miter"/>
                      <v:path arrowok="t" o:connecttype="custom" o:connectlocs="4524,52;1449,1400;474,4321;1449,7167;4524,8515;7524,7167;8574,4321;7524,1400;4524,52;4524,30385;1449,31658;474,34579;1449,37500;4524,38848;7524,37500;8574,34579;7524,31658;4524,30385" o:connectangles="0,0,0,0,0,0,0,0,0,0,0,0,0,0,0,0,0,0"/>
                    </v:shape>
                  </v:group>
                  <v:group id="Graphic 14279" o:spid="_x0000_s1202" style="position:absolute;left:25714;top:4403;width:5168;height:627" coordorigin="25714,4403" coordsize="5168,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">
                    <v:shape id="Freeform: Shape 14424" o:spid="_x0000_s1203" style="position:absolute;left:25714;top:4403;width:397;height:576;visibility:visible;mso-wrap-style:square;v-text-anchor:middle" coordsize="39771,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" path="m20457,65c14608,65,10008,1263,6659,3660,3359,6106,1709,9502,1709,13846v,4494,1625,7989,4875,10485c9333,26378,13783,28126,19932,29574v6400,1448,10674,3221,12824,5318c34556,36639,35456,39361,35456,43055v,3396,-1725,6067,-5175,8014c27432,52717,24207,53541,20607,53541v-4799,,-8424,-949,-10874,-2846c6983,48648,5434,45377,5084,40883v-100,-848,-400,-1498,-900,-1947c3734,38537,3184,38362,2534,38412v-600,50,-1100,274,-1500,674c534,39585,334,40234,434,41033v500,5792,2550,10061,6150,12808c9883,56437,14608,57735,20757,57735v5450,,9974,-1323,13574,-3969c38231,50970,40180,47225,40180,42531v,-4793,-1425,-8488,-4274,-11085c32956,28750,27907,26678,20757,25230,15308,24131,11533,22683,9433,20886,7433,19188,6434,16792,6434,13696v,-3096,1274,-5468,3824,-7115c12658,5033,15958,4259,20157,4259v3900,,6925,799,9074,2397c31381,8303,32756,10900,33356,14445v100,799,425,1398,975,1797c34881,16642,35481,16817,36131,16767v700,-100,1225,-425,1575,-974c38156,15194,38306,14420,38156,13471,37556,9776,36106,6805,33806,4558,30706,1563,26257,65,20457,65xe" fillcolor="black" stroked="f" strokeweight=".17756mm">
                      <v:stroke joinstyle="miter"/>
                      <v:path arrowok="t" o:connecttype="custom" o:connectlocs="20457,65;6659,3660;1709,13846;6584,24331;19932,29574;32756,34892;35456,43055;30281,51069;20607,53541;9733,50695;5084,40883;4184,38936;2534,38412;1034,39086;434,41033;6584,53841;20757,57735;34331,53766;40180,42531;35906,31446;20757,25230;9433,20886;6434,13696;10258,6581;20157,4259;29231,6656;33356,14445;34331,16242;36131,16767;37706,15793;38156,13471;33806,4558;20457,65" o:connectangles="0,0,0,0,0,0,0,0,0,0,0,0,0,0,0,0,0,0,0,0,0,0,0,0,0,0,0,0,0,0,0,0,0"/>
                    </v:shape>
                    <v:shape id="Freeform: Shape 14425" o:spid="_x0000_s1204" style="position:absolute;left:26204;top:4554;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" path="m18790,65c12841,65,8191,2262,4841,6656,1892,10550,417,15468,417,21410v,5892,1475,10785,4424,14680c8191,40534,12841,42756,18790,42756v5899,,10524,-2222,13874,-6666c35663,32195,37163,27302,37163,21410v,-5942,-1500,-10860,-4499,-14754c29314,2262,24689,65,18790,65xm18790,4184v4400,,7824,1772,10274,5318c31314,12647,32439,16617,32439,21410v,4694,-1125,8638,-3375,11834c26614,36789,23190,38562,18790,38562v-4450,,-7924,-1773,-10424,-5318c6216,30098,5141,26154,5141,21410v,-4793,1075,-8763,3225,-11908c10866,5956,14340,4184,18790,4184xe" fillcolor="black" stroked="f" strokeweight=".17756mm">
                      <v:stroke joinstyle="miter"/>
                      <v:path arrowok="t" o:connecttype="custom" o:connectlocs="18790,65;4841,6656;417,21410;4841,36090;18790,42756;32664,36090;37163,21410;32664,6656;18790,65;18790,4184;29064,9502;32439,21410;29064,33244;18790,38562;8366,33244;5141,21410;8366,9502;18790,4184" o:connectangles="0,0,0,0,0,0,0,0,0,0,0,0,0,0,0,0,0,0"/>
                    </v:shape>
                    <v:shape id="Freeform: Shape 14426" o:spid="_x0000_s1205" style="position:absolute;left:26686;top:4549;width:307;height:430;visibility:visible;mso-wrap-style:square;v-text-anchor:middle" coordsize="30672,43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" path="m31096,40134r,-37448c31096,1837,30846,1188,30346,739,29896,289,29346,65,28696,65v-650,,-1200,224,-1650,674c26597,1188,26372,1837,26372,2686r,28386c24522,33568,22497,35466,20297,36764v-2300,1448,-4724,2172,-7274,2172c10523,38936,8548,38137,7098,36539,5748,35091,5074,33344,5074,31297r,-28611c5074,1837,4824,1188,4324,739,3874,289,3349,65,2749,65,2099,65,1549,289,1099,739,649,1188,424,1837,424,2686r,28611c424,34442,1474,37139,3574,39385v2350,2497,5499,3745,9449,3745c15873,43130,18497,42481,20897,41183v2050,-1049,3875,-2497,5475,-4344l26372,40134v,699,225,1274,674,1723c27496,42257,28046,42456,28696,42456v650,,1200,-199,1650,-599c30846,41408,31096,40833,31096,40134xe" fillcolor="black" stroked="f" strokeweight=".17756mm">
                      <v:stroke joinstyle="miter"/>
                      <v:path arrowok="t" o:connecttype="custom" o:connectlocs="31096,40134;31096,2686;30346,739;28696,65;27046,739;26372,2686;26372,31072;20297,36764;13023,38936;7098,36539;5074,31297;5074,2686;4324,739;2749,65;1099,739;424,2686;424,31297;3574,39385;13023,43130;20897,41183;26372,36839;26372,40134;27046,41857;28696,42456;30346,41857;31096,40134" o:connectangles="0,0,0,0,0,0,0,0,0,0,0,0,0,0,0,0,0,0,0,0,0,0,0,0,0,0"/>
                    </v:shape>
                    <v:shape id="Freeform: Shape 14427" o:spid="_x0000_s1206" style="position:absolute;left:27087;top:4438;width:188;height:541;visibility:visible;mso-wrap-style:square;v-text-anchor:middle" coordsize="18823,5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" path="m6205,2312r,10410l2156,12722v-1150,,-1725,674,-1725,2022c431,16142,1006,16842,2156,16842r4049,l6205,46875v,1948,600,3595,1800,4943c9305,53366,11105,54140,13405,54140r3524,c17629,54140,18204,53916,18654,53466v400,-399,600,-874,600,-1423c19254,51444,19054,50945,18654,50545v-450,-399,-1025,-599,-1725,-599l14230,49946v-1100,,-1950,-375,-2550,-1123c11180,48223,10930,47474,10930,46576r,-29734l17079,16842v1300,,1950,-700,1950,-2098c19029,13396,18379,12722,17079,12722r-6149,l10930,2312v,-749,-250,-1324,-750,-1723c9730,239,9180,65,8530,65,7880,65,7330,239,6880,589v-450,399,-675,974,-675,1723xe" fillcolor="black" stroked="f" strokeweight=".17756mm">
                      <v:stroke joinstyle="miter"/>
                      <v:path arrowok="t" o:connecttype="custom" o:connectlocs="6205,2312;6205,12722;2156,12722;431,14744;2156,16842;6205,16842;6205,46875;8005,51818;13405,54140;16929,54140;18654,53466;19254,52043;18654,50545;16929,49946;14230,49946;11680,48823;10930,46576;10930,16842;17079,16842;19029,14744;17079,12722;10930,12722;10930,2312;10180,589;8530,65;6880,589;6205,2312" o:connectangles="0,0,0,0,0,0,0,0,0,0,0,0,0,0,0,0,0,0,0,0,0,0,0,0,0,0,0"/>
                    </v:shape>
                    <v:shape id="Freeform: Shape 14428" o:spid="_x0000_s1207" style="position:absolute;left:27365;top:4403;width:308;height:577;visibility:visible;mso-wrap-style:square;v-text-anchor:middle" coordsize="30747,5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" path="m435,2461r,52803c435,56063,660,56687,1110,57136v449,449,999,674,1649,674c3359,57760,3884,57536,4334,57136v500,-499,750,-1148,750,-1947l5084,27102v1850,-2596,3800,-4543,5850,-5842c13183,19862,15608,19163,18208,19163v2600,,4649,799,6149,2397c25757,22958,26457,24731,26457,26878r,28386c26457,56013,26682,56637,27132,57136v450,400,1000,599,1650,599c29432,57735,29982,57536,30432,57136v500,-499,750,-1123,750,-1872l31182,26878v,-3246,-1100,-5967,-3300,-8164c25482,16267,22258,15044,18208,15044v-2900,,-5525,624,-7874,1872c8484,17915,6734,19363,5084,21260r,-18799c5084,1712,4834,1113,4334,664,3884,264,3359,65,2759,65,2109,65,1559,264,1110,664,660,1113,435,1712,435,2461xe" fillcolor="black" stroked="f" strokeweight=".17756mm">
                      <v:stroke joinstyle="miter"/>
                      <v:path arrowok="t" o:connecttype="custom" o:connectlocs="435,2461;435,55264;1110,57136;2759,57810;4334,57136;5084,55189;5084,27102;10934,21260;18208,19163;24357,21560;26457,26878;26457,55264;27132,57136;28782,57735;30432,57136;31182,55264;31182,26878;27882,18714;18208,15044;10334,16916;5084,21260;5084,2461;4334,664;2759,65;1110,664;435,2461" o:connectangles="0,0,0,0,0,0,0,0,0,0,0,0,0,0,0,0,0,0,0,0,0,0,0,0,0,0"/>
                    </v:shape>
                    <v:shape id="Freeform: Shape 14429" o:spid="_x0000_s1208" style="position:absolute;left:27739;top:4966;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" path="" fillcolor="black" stroked="f" strokeweight=".17756mm">
                      <v:stroke joinstyle="miter"/>
                      <v:path arrowok="t"/>
                    </v:shape>
                    <v:shape id="Freeform: Shape 14430" o:spid="_x0000_s1209" style="position:absolute;left:28011;top:4403;width:461;height:577;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" path="m13027,34218l23451,5757r225,l34025,34218r-20998,xm19251,3510l728,54290v-350,799,-375,1498,-75,2097c953,56986,1403,57386,2003,57585v600,200,1175,150,1725,-149c4378,57086,4853,56537,5153,55788l11527,38337r24073,l41899,55788v300,749,750,1298,1350,1648c43849,57685,44449,57710,45049,57511v600,-200,1025,-575,1275,-1124c46624,55738,46649,55039,46399,54290l27801,3510c27401,2361,26801,1488,26001,888,25251,339,24451,65,23601,65v-950,,-1800,274,-2550,823c20251,1488,19651,2361,19251,3510xe" fillcolor="black" stroked="f" strokeweight=".17756mm">
                      <v:stroke joinstyle="miter"/>
                      <v:path arrowok="t" o:connecttype="custom" o:connectlocs="13027,34218;23451,5757;23676,5757;34025,34218;19251,3510;728,54290;653,56387;2003,57585;3728,57436;5153,55788;11527,38337;35600,38337;41899,55788;43249,57436;45049,57511;46324,56387;46399,54290;27801,3510;26001,888;23601,65;21051,888;19251,3510" o:connectangles="0,0,0,0,0,0,0,0,0,0,0,0,0,0,0,0,0,0,0,0,0,0"/>
                    </v:shape>
                    <v:shape id="Freeform: Shape 14431" o:spid="_x0000_s1210" style="position:absolute;left:28555;top:4552;width:530;height:427;visibility:visible;mso-wrap-style:square;v-text-anchor:middle" coordsize="53019,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" path="m453,3210r,37224c453,41133,678,41707,1128,42157v450,399,1000,599,1650,599c3378,42756,3903,42556,4353,42157v500,-450,750,-1024,750,-1723l5103,11374c6753,8778,8502,6930,10352,5832,12202,4733,14452,4184,17102,4184v2399,,4299,699,5699,2097c24051,7579,24676,9302,24676,11449r,28985c24676,41133,24901,41707,25351,42157v450,399,1000,599,1650,599c27601,42756,28126,42556,28576,42157v499,-450,749,-1024,749,-1723l29325,12048c30775,9252,32400,7255,34200,6056,36000,4808,38325,4184,41174,4184v2500,,4425,699,5775,2097c48199,7579,48824,9302,48824,11449r,28985c48824,41133,49049,41707,49499,42157v450,399,999,599,1649,599c51748,42756,52273,42556,52723,42157v500,-450,750,-1024,750,-1723l53473,10700v,-2696,-1025,-5068,-3075,-7115c48049,1238,44924,65,41024,65v-2849,,-5424,649,-7724,1947c31200,3160,29500,4758,28201,6805,27301,4908,26126,3410,24676,2312,22626,814,20051,65,16952,65v-2450,,-4850,649,-7200,1947c7852,3061,6303,4384,5103,5981r,-2771c5103,2361,4853,1712,4353,1263,3903,814,3378,589,2778,589v-650,,-1200,225,-1650,674c678,1712,453,2361,453,3210xe" fillcolor="black" stroked="f" strokeweight=".17756mm">
                      <v:stroke joinstyle="miter"/>
                      <v:path arrowok="t" o:connecttype="custom" o:connectlocs="453,3210;453,40434;1128,42157;2778,42756;4353,42157;5103,40434;5103,11374;10352,5832;17102,4184;22801,6281;24676,11449;24676,40434;25351,42157;27001,42756;28576,42157;29325,40434;29325,12048;34200,6056;41174,4184;46949,6281;48824,11449;48824,40434;49499,42157;51148,42756;52723,42157;53473,40434;53473,10700;50398,3585;41024,65;33300,2012;28201,6805;24676,2312;16952,65;9752,2012;5103,5981;5103,3210;4353,1263;2778,589;1128,1263;453,3210" o:connectangles="0,0,0,0,0,0,0,0,0,0,0,0,0,0,0,0,0,0,0,0,0,0,0,0,0,0,0,0,0,0,0,0,0,0,0,0,0,0,0,0"/>
                    </v:shape>
                    <v:shape id="Freeform: Shape 14432" o:spid="_x0000_s1211" style="position:absolute;left:29197;top:4552;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" path="m29111,30098v-1200,2597,-2575,4544,-4125,5842c22986,37688,20487,38562,17487,38562v-3800,,-6824,-1723,-9074,-5168c6463,30498,5388,26928,5188,22683r29472,l34660,21485v,-5842,-1450,-10785,-4349,-14829c27111,2262,22836,65,17487,65,12137,65,7888,2262,4738,6656,1888,10700,464,15643,464,21485v,5792,1424,10685,4274,14680c7888,40559,12137,42756,17487,42756v3800,,7099,-974,9899,-2921c30136,37987,32236,35316,33685,31821v300,-749,300,-1448,,-2097c33435,29175,33010,28800,32410,28600v-649,-249,-1274,-274,-1874,-75c29886,28825,29411,29349,29111,30098xm5338,18489c5638,14844,6713,11699,8563,9052,10813,5807,13787,4184,17487,4184v3700,,6699,1648,8999,4943c28336,11823,29411,14944,29711,18489r-24373,xe" fillcolor="black" stroked="f" strokeweight=".17756mm">
                      <v:stroke joinstyle="miter"/>
                      <v:path arrowok="t" o:connecttype="custom" o:connectlocs="29111,30098;24986,35940;17487,38562;8413,33394;5188,22683;34660,22683;34660,21485;30311,6656;17487,65;4738,6656;464,21485;4738,36165;17487,42756;27386,39835;33685,31821;33685,29724;32410,28600;30536,28525;29111,30098;5338,18489;8563,9052;17487,4184;26486,9127;29711,18489" o:connectangles="0,0,0,0,0,0,0,0,0,0,0,0,0,0,0,0,0,0,0,0,0,0,0,0"/>
                    </v:shape>
                    <v:shape id="Freeform: Shape 14433" o:spid="_x0000_s1212" style="position:absolute;left:29652;top:4552;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" path="m470,2761r,37523c470,41033,695,41632,1145,42082v450,399,1000,599,1650,599c3395,42681,3920,42481,4370,42082v500,-450,750,-1049,750,-1798l5120,11075c6020,9127,7320,7604,9020,6506,10919,5257,13094,4633,15544,4633v1250,,1850,-774,1800,-2321c17294,814,16719,65,15619,65v-2400,,-4550,599,-6449,1797c7720,2761,6370,4084,5120,5832r,-3071c5120,2062,4870,1513,4370,1113,3920,814,3395,664,2795,664v-650,,-1200,175,-1650,524c695,1588,470,2112,470,2761xe" fillcolor="black" stroked="f" strokeweight=".17756mm">
                      <v:stroke joinstyle="miter"/>
                      <v:path arrowok="t" o:connecttype="custom" o:connectlocs="470,2761;470,40284;1145,42082;2795,42681;4370,42082;5120,40284;5120,11075;9020,6506;15544,4633;17344,2312;15619,65;9170,1862;5120,5832;5120,2761;4370,1113;2795,664;1145,1188;470,2761" o:connectangles="0,0,0,0,0,0,0,0,0,0,0,0,0,0,0,0,0,0"/>
                    </v:shape>
                    <v:shape id="Freeform: Shape 14434" o:spid="_x0000_s1213" style="position:absolute;left:29902;top:4403;width:74;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" path="m1824,17141r,38123c1824,56013,2049,56637,2499,57136v450,400,1000,599,1650,599c4799,57735,5349,57511,5799,57061v500,-449,750,-1048,750,-1797l6549,17141v,-699,-250,-1248,-750,-1648c5349,15144,4799,14969,4149,14969v-650,,-1200,200,-1650,599c2049,15918,1824,16442,1824,17141xm4149,65c2949,65,2024,464,1374,1263,774,2012,474,2936,474,4034v,1049,300,1923,900,2622c2024,7454,2949,7854,4149,7854v1150,,2075,-400,2775,-1198c7574,5907,7899,5033,7899,4034v,-1098,-325,-2022,-975,-2771c6224,464,5299,65,4149,65xe" fillcolor="black" stroked="f" strokeweight=".17756mm">
                      <v:stroke joinstyle="miter"/>
                      <v:path arrowok="t" o:connecttype="custom" o:connectlocs="1824,17141;1824,55264;2499,57136;4149,57735;5799,57061;6549,55264;6549,17141;5799,15493;4149,14969;2499,15568;1824,17141;4149,65;1374,1263;474,4034;1374,6656;4149,7854;6924,6656;7899,4034;6924,1263;4149,65" o:connectangles="0,0,0,0,0,0,0,0,0,0,0,0,0,0,0,0,0,0,0,0"/>
                    </v:shape>
                    <v:shape id="Freeform: Shape 14435" o:spid="_x0000_s1214" style="position:absolute;left:30081;top:4552;width:348;height:427;visibility:visible;mso-wrap-style:square;v-text-anchor:middle" coordsize="34854,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" path="m18400,65v4400,,8075,1048,11024,3145c31874,5008,33499,7230,34299,9876v150,649,25,1223,-375,1723c33574,12098,33074,12423,32424,12572v-700,150,-1325,100,-1875,-149c29899,12123,29499,11624,29349,10925,28600,8578,27325,6855,25525,5757,23725,4708,21250,4184,18101,4184v-4250,,-7525,1772,-9825,5318c6227,12597,5202,16567,5202,21410v,4943,1025,8963,3074,12059c10526,36864,13801,38562,18101,38562v3549,,6249,-550,8099,-1648c28050,35815,29424,33968,30324,31372v200,-700,650,-1199,1350,-1498c32274,29624,32899,29574,33549,29724v700,150,1200,474,1500,973c35399,31197,35424,31821,35124,32570v-1500,3146,-3325,5517,-5475,7115c26800,41732,23050,42756,18400,42756v-6049,,-10648,-2147,-13798,-6441c1852,32570,477,27627,477,21485,477,15543,1902,10600,4752,6656,8001,2262,12551,65,18400,65xe" fillcolor="black" stroked="f" strokeweight=".17756mm">
                      <v:stroke joinstyle="miter"/>
                      <v:path arrowok="t" o:connecttype="custom" o:connectlocs="18400,65;29424,3210;34299,9876;33924,11599;32424,12572;30549,12423;29349,10925;25525,5757;18101,4184;8276,9502;5202,21410;8276,33469;18101,38562;26200,36914;30324,31372;31674,29874;33549,29724;35049,30697;35124,32570;29649,39685;18400,42756;4602,36315;477,21485;4752,6656;18400,65" o:connectangles="0,0,0,0,0,0,0,0,0,0,0,0,0,0,0,0,0,0,0,0,0,0,0,0,0"/>
                    </v:shape>
                    <v:shape id="Freeform: Shape 14436" o:spid="_x0000_s1215" style="position:absolute;left:30513;top:4552;width:369;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" path="m27932,31821v-1150,2047,-2825,3645,-5025,4793c20457,37913,17507,38562,14058,38562v-3050,,-5300,-649,-6750,-1948c5909,35416,5209,33593,5209,31147v,-2547,750,-4469,2249,-5767c9008,23982,11658,23033,15408,22534v3749,-500,6699,-1074,8849,-1723c26007,20262,27232,19688,27932,19088r,12733xm17657,65c13458,65,10083,988,7533,2836,4934,4783,3334,7679,2734,11524v-150,749,,1348,450,1797c3584,13771,4084,14020,4684,14070v650,50,1200,-100,1650,-449c6883,13271,7208,12772,7308,12123,7558,9626,8433,7729,9933,6431,11633,4933,14183,4184,17582,4184v3500,,6125,649,7875,1947c27107,7380,27932,9227,27932,11674v,2147,-750,3620,-2250,4419c24132,16941,20682,17740,15333,18489,9283,19238,5109,20911,2809,23507,1259,25305,484,27851,484,31147v,3645,1125,6466,3375,8463c6159,41707,9558,42756,14058,42756v3299,,6249,-574,8849,-1723c24807,40184,26507,39036,28007,37588v,1548,449,2646,1349,3295c30456,41582,32431,41932,35281,41932v700,,1250,-225,1650,-674c37281,40858,37456,40384,37456,39835v-50,-599,-250,-1099,-600,-1498c36456,37938,35956,37738,35356,37738v-900,,-1600,-250,-2100,-749c32806,36539,32581,35890,32581,35041r,-23742c32581,7355,31131,4434,28231,2536,25682,889,22157,65,17657,65xe" fillcolor="black" stroked="f" strokeweight=".17756mm">
                      <v:stroke joinstyle="miter"/>
                      <v:path arrowok="t" o:connecttype="custom" o:connectlocs="27932,31821;22907,36614;14058,38562;7308,36614;5209,31147;7458,25380;15408,22534;24257,20811;27932,19088;17657,65;7533,2836;2734,11524;3184,13321;4684,14070;6334,13621;7308,12123;9933,6431;17582,4184;25457,6131;27932,11674;25682,16093;15333,18489;2809,23507;484,31147;3859,39610;14058,42756;22907,41033;28007,37588;29356,40883;35281,41932;36931,41258;37456,39835;36856,38337;35356,37738;33256,36989;32581,35041;32581,11299;28231,2536;17657,65" o:connectangles="0,0,0,0,0,0,0,0,0,0,0,0,0,0,0,0,0,0,0,0,0,0,0,0,0,0,0,0,0,0,0,0,0,0,0,0,0,0,0"/>
                    </v:shape>
                  </v:group>
                  <v:group id="Graphic 14279" o:spid="_x0000_s1216" style="position:absolute;left:34791;top:2331;width:3528;height:672" coordorigin="34791,2331" coordsize="352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">
                    <v:shape id="Freeform: Shape 14438" o:spid="_x0000_s1217" style="position:absolute;left:34791;top:2344;width:398;height:564;visibility:visible;mso-wrap-style:square;v-text-anchor:middle" coordsize="39821,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" path="m7675,32c5375,32,3575,781,2275,2279,1125,3627,551,5300,551,7297r,46586c551,54682,776,55306,1225,55756v450,449,1000,674,1650,674c3475,56430,4000,56205,4450,55756v500,-450,750,-1074,750,-1873l5200,30216r19423,c27023,30216,29048,30790,30698,31938v1800,1199,2699,2846,2699,4943c33397,40626,33547,43972,33847,46918v400,3345,975,6016,1725,8014c35822,55581,36272,56030,36922,56280v600,200,1200,200,1800,c39372,56030,39847,55631,40147,55081v300,-649,300,-1373,,-2172c39497,51112,38997,48915,38647,46319v-350,-2847,-525,-6217,-525,-10112c38122,33761,37347,31789,35797,30291,34497,28992,32997,28268,31298,28119v2699,-949,4849,-2572,6449,-4869c39347,20903,40147,18207,40147,15161v,-4044,-1300,-7514,-3900,-10410c33347,1605,29473,32,24623,32l7675,32xm24098,26096r-18898,l5200,7597v,-949,250,-1723,750,-2322c6550,4576,7400,4226,8500,4226r15598,c27598,4226,30423,5375,32573,7672v1899,2097,2849,4593,2849,7489c35422,18007,34472,20479,32573,22576v-2150,2347,-4975,3520,-8475,3520xe" fillcolor="black" stroked="f" strokeweight=".17756mm">
                      <v:stroke joinstyle="miter"/>
                      <v:path arrowok="t" o:connecttype="custom" o:connectlocs="7675,32;2275,2279;551,7297;551,53883;1225,55756;2875,56430;4450,55756;5200,53883;5200,30216;24623,30216;30698,31938;33397,36881;33847,46918;35572,54932;36922,56280;38722,56280;40147,55081;40147,52909;38647,46319;38122,36207;35797,30291;31298,28119;37747,23250;40147,15161;36247,4751;24623,32;24098,26096;5200,26096;5200,7597;5950,5275;8500,4226;24098,4226;32573,7672;35422,15161;32573,22576;24098,26096" o:connectangles="0,0,0,0,0,0,0,0,0,0,0,0,0,0,0,0,0,0,0,0,0,0,0,0,0,0,0,0,0,0,0,0,0,0,0,0"/>
                    </v:shape>
                    <v:shape id="Freeform: Shape 14439" o:spid="_x0000_s1218" style="position:absolute;left:35276;top:2481;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" path="m29206,30066v-1200,2596,-2575,4544,-4125,5842c23081,37655,20582,38529,17582,38529v-3800,,-6824,-1722,-9074,-5168c6558,30465,5483,26895,5283,22651r29472,l34755,21453v,-5842,-1450,-10785,-4349,-14830c27206,2229,22931,32,17582,32,12232,32,7983,2229,4833,6623,1983,10668,559,15611,559,21453v,5792,1424,10685,4274,14680c7983,40526,12232,42723,17582,42723v3800,,7099,-973,9899,-2921c30231,37955,32331,35284,33780,31789v300,-749,300,-1448,,-2098c33530,29142,33105,28768,32505,28568v-649,-250,-1274,-275,-1874,-75c29981,28793,29506,29317,29206,30066xm5433,18457c5733,14812,6808,11666,8658,9020,10908,5774,13882,4152,17582,4152v3700,,6699,1647,8999,4943c28431,11791,29506,14912,29806,18457r-24373,xe" fillcolor="black" stroked="f" strokeweight=".17756mm">
                      <v:stroke joinstyle="miter"/>
                      <v:path arrowok="t" o:connecttype="custom" o:connectlocs="29206,30066;25081,35908;17582,38529;8508,33361;5283,22651;34755,22651;34755,21453;30406,6623;17582,32;4833,6623;559,21453;4833,36133;17582,42723;27481,39802;33780,31789;33780,29691;32505,28568;30631,28493;29206,30066;5433,18457;8658,9020;17582,4152;26581,9095;29806,18457" o:connectangles="0,0,0,0,0,0,0,0,0,0,0,0,0,0,0,0,0,0,0,0,0,0,0,0"/>
                    </v:shape>
                    <v:shape id="Freeform: Shape 14440" o:spid="_x0000_s1219" style="position:absolute;left:35711;top:2481;width:354;height:522;visibility:visible;mso-wrap-style:square;v-text-anchor:middle" coordsize="35396,5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" path="m31237,2878r,3970c29688,4551,27863,2828,25763,1680,23613,581,21113,32,18264,32,12564,32,8090,2204,4840,6548,1990,10443,565,15186,565,20779v,5792,1425,10560,4275,14305c8040,39328,12514,41450,18264,41450v3049,,5799,-674,8249,-2022c28613,38230,30188,36757,31237,35009r,4419c31237,41775,30188,43747,28088,45345v-2300,1797,-5575,2696,-9824,2696c14864,48041,12139,47517,10089,46468,8190,45520,6790,44122,5890,42274v-350,-599,-825,-949,-1425,-1048c3915,41076,3365,41176,2815,41525v-600,300,-975,724,-1125,1273c1440,43398,1515,44022,1915,44671v1350,2496,3425,4369,6225,5617c10839,51536,14189,52160,18189,52160v5699,,10174,-1348,13423,-4044c34512,45769,35962,42848,35962,39353r,-36475c35962,2179,35712,1630,35212,1231,34762,881,34212,706,33562,706v-650,,-1200,175,-1650,525c31462,1630,31237,2179,31237,2878xm18189,4152v4199,,7499,1747,9899,5242c30188,12490,31237,16260,31237,20704v,4693,-1049,8538,-3149,11534c25738,35583,22438,37256,18189,37256v-4300,,-7600,-1673,-9899,-5018c6240,29242,5215,25397,5215,20704v,-4444,1025,-8214,3075,-11310c10689,5899,13989,4152,18189,4152xe" fillcolor="black" stroked="f" strokeweight=".17756mm">
                      <v:stroke joinstyle="miter"/>
                      <v:path arrowok="t" o:connecttype="custom" o:connectlocs="31237,2878;31237,6848;25763,1680;18264,32;4840,6548;565,20779;4840,35084;18264,41450;26513,39428;31237,35009;31237,39428;28088,45345;18264,48041;10089,46468;5890,42274;4465,41226;2815,41525;1690,42798;1915,44671;8140,50288;18189,52160;31612,48116;35962,39353;35962,2878;35212,1231;33562,706;31912,1231;31237,2878;18189,4152;28088,9394;31237,20704;28088,32238;18189,37256;8290,32238;5215,20704;8290,9394;18189,4152" o:connectangles="0,0,0,0,0,0,0,0,0,0,0,0,0,0,0,0,0,0,0,0,0,0,0,0,0,0,0,0,0,0,0,0,0,0,0,0,0"/>
                    </v:shape>
                    <v:shape id="Freeform: Shape 14441" o:spid="_x0000_s1220" style="position:absolute;left:36191;top:2332;width:74;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" path="m1922,17109r,38122c1922,55980,2147,56604,2597,57104v450,399,1000,599,1650,599c4897,57703,5447,57478,5897,57029v500,-450,750,-1049,750,-1798l6647,17109v,-699,-250,-1249,-750,-1648c5447,15112,4897,14937,4247,14937v-650,,-1200,199,-1650,599c2147,15885,1922,16410,1922,17109xm4247,32c3047,32,2122,432,1473,1231,873,1980,573,2903,573,4002v,1048,300,1922,900,2621c2122,7422,3047,7822,4247,7822v1150,,2075,-400,2775,-1199c7672,5874,7997,5000,7997,4002v,-1099,-325,-2022,-975,-2771c6322,432,5397,32,4247,32xe" fillcolor="black" stroked="f" strokeweight=".17756mm">
                      <v:stroke joinstyle="miter"/>
                      <v:path arrowok="t" o:connecttype="custom" o:connectlocs="1922,17109;1922,55231;2597,57104;4247,57703;5897,57029;6647,55231;6647,17109;5897,15461;4247,14937;2597,15536;1922,17109;4247,32;1473,1231;573,4002;1473,6623;4247,7822;7022,6623;7997,4002;7022,1231;4247,32" o:connectangles="0,0,0,0,0,0,0,0,0,0,0,0,0,0,0,0,0,0,0,0"/>
                    </v:shape>
                    <v:shape id="Freeform: Shape 14442" o:spid="_x0000_s1221" style="position:absolute;left:36365;top:2483;width:367;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" path="m18949,32c12999,32,8350,2229,5000,6623,2050,10518,576,15436,576,21378v,5892,1474,10785,4424,14680c8350,40502,12999,42723,18949,42723v5899,,10524,-2221,13873,-6665c35822,32163,37322,27270,37322,21378v,-5942,-1500,-10860,-4500,-14755c29473,2229,24848,32,18949,32xm18949,4152v4399,,7824,1772,10274,5317c31473,12615,32597,16584,32597,21378v,4693,-1124,8638,-3374,11834c26773,36757,23348,38529,18949,38529v-4450,,-7925,-1772,-10424,-5317c6375,30066,5300,26121,5300,21378v,-4794,1075,-8763,3225,-11909c11024,5924,14499,4152,18949,4152xe" fillcolor="black" stroked="f" strokeweight=".17756mm">
                      <v:stroke joinstyle="miter"/>
                      <v:path arrowok="t" o:connecttype="custom" o:connectlocs="18949,32;5000,6623;576,21378;5000,36058;18949,42723;32822,36058;37322,21378;32822,6623;18949,32;18949,4152;29223,9469;32597,21378;29223,33212;18949,38529;8525,33212;5300,21378;8525,9469;18949,4152" o:connectangles="0,0,0,0,0,0,0,0,0,0,0,0,0,0,0,0,0,0"/>
                    </v:shape>
                    <v:shape id="Freeform: Shape 14443" o:spid="_x0000_s1222" style="position:absolute;left:36847;top:2481;width:314;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" path="m583,3028r,37224c583,41051,808,41675,1258,42124v450,450,1000,674,1650,674c3507,42748,4032,42524,4482,42124v500,-499,750,-1148,750,-1947l5232,13514c6982,10318,9032,7946,11382,6398,13632,4901,16181,4152,19031,4152v2600,,4675,798,6224,2396c26655,7946,27355,9719,27355,11866r,28386c27355,41001,27580,41625,28030,42124v450,400,1000,599,1650,599c30280,42723,30805,42524,31255,42124v500,-499,750,-1123,750,-1872l32005,11866v,-3246,-1100,-5967,-3300,-8164c26305,1256,23081,32,19031,32v-3150,,-5899,674,-8249,2022c8532,3353,6682,5225,5232,7672r,-4644c5232,2279,4982,1680,4482,1231,4032,831,3507,631,2908,631v-650,,-1200,200,-1650,600c808,1680,583,2279,583,3028xe" fillcolor="black" stroked="f" strokeweight=".17756mm">
                      <v:stroke joinstyle="miter"/>
                      <v:path arrowok="t" o:connecttype="custom" o:connectlocs="583,3028;583,40252;1258,42124;2908,42798;4482,42124;5232,40177;5232,13514;11382,6398;19031,4152;25255,6548;27355,11866;27355,40252;28030,42124;29680,42723;31255,42124;32005,40252;32005,11866;28705,3702;19031,32;10782,2054;5232,7672;5232,3028;4482,1231;2908,631;1258,1231;583,3028" o:connectangles="0,0,0,0,0,0,0,0,0,0,0,0,0,0,0,0,0,0,0,0,0,0,0,0,0,0"/>
                    </v:shape>
                    <v:shape id="Freeform: Shape 14444" o:spid="_x0000_s1223" style="position:absolute;left:37227;top:2895;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" path="" fillcolor="black" stroked="f" strokeweight=".17756mm">
                      <v:stroke joinstyle="miter"/>
                      <v:path arrowok="t"/>
                    </v:shape>
                    <v:shape id="Freeform: Shape 14445" o:spid="_x0000_s1224" style="position:absolute;left:37564;top:2332;width:46;height:576;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" path="m594,2504r,52802c594,56055,819,56654,1269,57104v450,399,1000,599,1650,599c3519,57703,4043,57503,4493,57104v500,-450,750,-1049,750,-1798l5243,2504v,-799,-250,-1423,-750,-1873c4043,232,3519,32,2919,32,2269,32,1719,232,1269,631,819,1081,594,1705,594,2504xe" fillcolor="black" stroked="f" strokeweight=".17756mm">
                      <v:stroke joinstyle="miter"/>
                      <v:path arrowok="t" o:connecttype="custom" o:connectlocs="594,2504;594,55306;1269,57104;2919,57703;4493,57104;5243,55306;5243,2504;4493,631;2919,32;1269,631;594,2504" o:connectangles="0,0,0,0,0,0,0,0,0,0,0"/>
                    </v:shape>
                    <v:shape id="Freeform: Shape 14446" o:spid="_x0000_s1225" style="position:absolute;left:37705;top:2331;width:429;height:577;visibility:visible;mso-wrap-style:square;v-text-anchor:middle" coordsize="42841,5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" path="m18445,54303v650,2296,1850,3445,3600,3445c23745,57748,24970,56599,25720,54303l43268,3448v250,-799,225,-1498,-75,-2098c42893,801,42443,427,41843,227,41193,27,40593,52,40043,302v-650,349,-1075,924,-1275,1723l22195,50707r-300,l5322,2025c5022,1226,4572,651,3972,302,3372,2,2772,-48,2172,152,1572,352,1122,726,822,1276v-300,649,-300,1373,,2172l18445,54303xe" fillcolor="black" stroked="f" strokeweight=".17756mm">
                      <v:stroke joinstyle="miter"/>
                      <v:path arrowok="t" o:connecttype="custom" o:connectlocs="18445,54303;22045,57748;25720,54303;43268,3448;43193,1350;41843,227;40043,302;38768,2025;22195,50707;21895,50707;5322,2025;3972,302;2172,152;822,1276;822,3448" o:connectangles="0,0,0,0,0,0,0,0,0,0,0,0,0,0,0"/>
                    </v:shape>
                    <v:shape id="Freeform: Shape 14447" o:spid="_x0000_s1226" style="position:absolute;left:38238;top:2426;width:81;height:388;visibility:visible;mso-wrap-style:square;v-text-anchor:middle" coordsize="8099,3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" path="m4654,32c3354,32,2329,482,1579,1380,929,2179,604,3153,604,4301v,1099,325,2048,975,2846c2329,8046,3354,8496,4654,8496v1250,,2250,-450,3000,-1349c8353,6349,8703,5400,8703,4301,8703,3153,8353,2179,7654,1380,6904,482,5904,32,4654,32xm4654,30366v-1300,,-2325,424,-3075,1273c929,32438,604,33411,604,34560v,1098,325,2072,975,2921c2329,38379,3354,38829,4654,38829v1250,,2250,-450,3000,-1348c8353,36632,8703,35658,8703,34560v,-1149,-350,-2122,-1049,-2921c6904,30790,5904,30366,4654,30366xe" fillcolor="black" stroked="f" strokeweight=".17756mm">
                      <v:stroke joinstyle="miter"/>
                      <v:path arrowok="t" o:connecttype="custom" o:connectlocs="4654,32;1579,1380;604,4301;1579,7147;4654,8496;7654,7147;8703,4301;7654,1380;4654,32;4654,30366;1579,31639;604,34560;1579,37481;4654,38829;7654,37481;8703,34560;7654,31639;4654,30366" o:connectangles="0,0,0,0,0,0,0,0,0,0,0,0,0,0,0,0,0,0"/>
                    </v:shape>
                  </v:group>
                  <v:group id="Graphic 14279" o:spid="_x0000_s1227" style="position:absolute;left:33958;top:3160;width:5195;height:646" coordorigin="33958,3160" coordsize="5194,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">
                    <v:shape id="Freeform: Shape 14449" o:spid="_x0000_s1228" style="position:absolute;left:33958;top:3160;width:393;height:577;visibility:visible;mso-wrap-style:square;v-text-anchor:middle" coordsize="39296,5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" path="m538,3082r,52054c538,55935,763,56584,1212,57083v450,449,1000,699,1650,749c3512,57832,4062,57607,4512,57158v500,-499,750,-1173,750,-2022l5262,8625,30685,50492r4199,6142c35484,57682,36459,58007,37809,57607v1350,-349,2025,-1373,2025,-3070l39834,2109v,-649,-250,-1149,-750,-1498c38634,261,38084,87,37434,87v-650,,-1200,149,-1650,449c35334,935,35109,1460,35109,2109r,47035l8787,5404,6237,1659c5437,411,4287,-113,2787,87,1287,336,538,1335,538,3082xe" fillcolor="black" stroked="f" strokeweight=".17756mm">
                      <v:stroke joinstyle="miter"/>
                      <v:path arrowok="t" o:connecttype="custom" o:connectlocs="538,3082;538,55136;1212,57083;2862,57832;4512,57158;5262,55136;5262,8625;30685,50492;34884,56634;37809,57607;39834,54537;39834,2109;39084,611;37434,87;35784,536;35109,2109;35109,49144;8787,5404;6237,1659;2787,87;538,3082" o:connectangles="0,0,0,0,0,0,0,0,0,0,0,0,0,0,0,0,0,0,0,0,0"/>
                    </v:shape>
                    <v:shape id="Freeform: Shape 14450" o:spid="_x0000_s1229" style="position:absolute;left:34471;top:3311;width:367;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" path="m18919,45c12970,45,8320,2242,4971,6636,2021,10531,546,15449,546,21391v,5892,1475,10785,4425,14680c8320,40514,12970,42736,18919,42736v5900,,10524,-2222,13874,-6665c35793,32176,37292,27283,37292,21391v,-5942,-1499,-10860,-4499,-14755c29443,2242,24819,45,18919,45xm18919,4165v4400,,7824,1772,10274,5317c31443,12628,32568,16597,32568,21391v,4693,-1125,8638,-3375,11833c26743,36770,23319,38542,18919,38542v-4449,,-7924,-1772,-10424,-5318c6345,30079,5270,26134,5270,21391v,-4794,1075,-8763,3225,-11909c10995,5937,14470,4165,18919,4165xe" fillcolor="black" stroked="f" strokeweight=".17756mm">
                      <v:stroke joinstyle="miter"/>
                      <v:path arrowok="t" o:connecttype="custom" o:connectlocs="18919,45;4971,6636;546,21391;4971,36071;18919,42736;32793,36071;37292,21391;32793,6636;18919,45;18919,4165;29193,9482;32568,21391;29193,33224;18919,38542;8495,33224;5270,21391;8495,9482;18919,4165" o:connectangles="0,0,0,0,0,0,0,0,0,0,0,0,0,0,0,0,0,0"/>
                    </v:shape>
                    <v:shape id="Freeform: Shape 14451" o:spid="_x0000_s1230" style="position:absolute;left:34953;top:3310;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" path="m553,2741r,37524c553,41014,778,41613,1228,42062v450,400,1000,600,1650,600c3478,42662,4003,42462,4453,42062v500,-449,750,-1048,750,-1797l5203,11055c6103,9108,7403,7585,9102,6486,11002,5238,13177,4614,15627,4614v1250,,1850,-774,1800,-2322c17377,794,16802,45,15702,45v-2400,,-4550,599,-6450,1798c7802,2741,6453,4065,5203,5812r,-3071c5203,2042,4953,1493,4453,1094,4003,794,3478,644,2878,644v-650,,-1200,175,-1650,525c778,1568,553,2092,553,2741xe" fillcolor="black" stroked="f" strokeweight=".17756mm">
                      <v:stroke joinstyle="miter"/>
                      <v:path arrowok="t" o:connecttype="custom" o:connectlocs="553,2741;553,40265;1228,42062;2878,42662;4453,42062;5203,40265;5203,11055;9102,6486;15627,4614;17427,2292;15702,45;9252,1843;5203,5812;5203,2741;4453,1094;2878,644;1228,1169;553,2741" o:connectangles="0,0,0,0,0,0,0,0,0,0,0,0,0,0,0,0,0,0"/>
                    </v:shape>
                    <v:shape id="Freeform: Shape 14452" o:spid="_x0000_s1231" style="position:absolute;left:35171;top:3196;width:188;height:541;visibility:visible;mso-wrap-style:square;v-text-anchor:middle" coordsize="18823,5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" path="m6332,2292r,10411l2282,12703v-1150,,-1725,674,-1725,2022c557,16123,1132,16822,2282,16822r4050,l6332,46856v,1947,600,3595,1799,4943c9431,53347,11231,54121,13531,54121r3525,c17756,54121,18330,53896,18780,53447v400,-400,600,-874,600,-1423c19380,51424,19180,50925,18780,50526v-450,-400,-1024,-599,-1724,-599l14356,49927v-1100,,-1950,-375,-2550,-1124c11306,48204,11056,47455,11056,46556r,-29734l17206,16822v1299,,1949,-699,1949,-2097c19155,13377,18505,12703,17206,12703r-6150,l11056,2292v,-749,-250,-1323,-750,-1723c9856,220,9306,45,8656,45,8006,45,7457,220,7007,569v-450,400,-675,974,-675,1723xe" fillcolor="black" stroked="f" strokeweight=".17756mm">
                      <v:stroke joinstyle="miter"/>
                      <v:path arrowok="t" o:connecttype="custom" o:connectlocs="6332,2292;6332,12703;2282,12703;557,14725;2282,16822;6332,16822;6332,46856;8131,51799;13531,54121;17056,54121;18780,53447;19380,52024;18780,50526;17056,49927;14356,49927;11806,48803;11056,46556;11056,16822;17206,16822;19155,14725;17206,12703;11056,12703;11056,2292;10306,569;8656,45;7007,569;6332,2292" o:connectangles="0,0,0,0,0,0,0,0,0,0,0,0,0,0,0,0,0,0,0,0,0,0,0,0,0,0,0"/>
                    </v:shape>
                    <v:shape id="Freeform: Shape 14453" o:spid="_x0000_s1232" style="position:absolute;left:35449;top:3160;width:308;height:577;visibility:visible;mso-wrap-style:square;v-text-anchor:middle" coordsize="30747,5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" path="m561,2442r,52802c561,56043,786,56667,1236,57117v450,449,1000,674,1650,674c3486,57741,4011,57516,4461,57117v500,-500,749,-1149,749,-1948l5210,27083v1850,-2596,3800,-4544,5850,-5842c13310,19843,15734,19144,18334,19144v2600,,4650,799,6150,2397c25884,22939,26583,24711,26583,26858r,28386c26583,55993,26808,56617,27258,57117v450,399,1000,599,1650,599c29558,57716,30108,57516,30558,57117v500,-500,750,-1124,750,-1873l31308,26858v,-3245,-1100,-5966,-3300,-8163c25609,16248,22384,15025,18334,15025v-2899,,-5524,624,-7874,1872c8610,17896,6860,19344,5210,21241r,-18799c5210,1693,4961,1094,4461,644,4011,245,3486,45,2886,45,2236,45,1686,245,1236,644,786,1094,561,1693,561,2442xe" fillcolor="black" stroked="f" strokeweight=".17756mm">
                      <v:stroke joinstyle="miter"/>
                      <v:path arrowok="t" o:connecttype="custom" o:connectlocs="561,2442;561,55244;1236,57117;2886,57791;4461,57117;5210,55169;5210,27083;11060,21241;18334,19144;24484,21541;26583,26858;26583,55244;27258,57117;28908,57716;30558,57117;31308,55244;31308,26858;28008,18695;18334,15025;10460,16897;5210,21241;5210,2442;4461,644;2886,45;1236,644;561,2442" o:connectangles="0,0,0,0,0,0,0,0,0,0,0,0,0,0,0,0,0,0,0,0,0,0,0,0,0,0"/>
                    </v:shape>
                    <v:shape id="Freeform: Shape 14454" o:spid="_x0000_s1233" style="position:absolute;left:35823;top:3723;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" path="" fillcolor="black" stroked="f" strokeweight=".17756mm">
                      <v:stroke joinstyle="miter"/>
                      <v:path arrowok="t"/>
                    </v:shape>
                    <v:shape id="Freeform: Shape 14455" o:spid="_x0000_s1234" style="position:absolute;left:36095;top:3161;width:461;height:576;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" path="m13153,34198l23577,5737r225,l34151,34198r-20998,xm19378,3490l854,54271v-350,798,-375,1497,-75,2097c1079,56967,1529,57366,2129,57566v600,200,1175,150,1725,-150c4504,57067,4979,56517,5279,55768l11653,38318r24073,l42026,55768v300,749,749,1299,1349,1648c43975,57666,44575,57691,45175,57491v600,-200,1025,-574,1275,-1123c46750,55719,46775,55020,46525,54271l27927,3490c27527,2342,26927,1468,26127,869,25377,320,24577,45,23727,45v-950,,-1800,275,-2549,824c20378,1468,19778,2342,19378,3490xe" fillcolor="black" stroked="f" strokeweight=".17756mm">
                      <v:stroke joinstyle="miter"/>
                      <v:path arrowok="t" o:connecttype="custom" o:connectlocs="13153,34198;23577,5737;23802,5737;34151,34198;19378,3490;854,54271;779,56368;2129,57566;3854,57416;5279,55768;11653,38318;35726,38318;42026,55768;43375,57416;45175,57491;46450,56368;46525,54271;27927,3490;26127,869;23727,45;21178,869;19378,3490" o:connectangles="0,0,0,0,0,0,0,0,0,0,0,0,0,0,0,0,0,0,0,0,0,0"/>
                    </v:shape>
                    <v:shape id="Freeform: Shape 14456" o:spid="_x0000_s1235" style="position:absolute;left:36639;top:3310;width:531;height:427;visibility:visible;mso-wrap-style:square;v-text-anchor:middle" coordsize="53019,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" path="m580,3191r,37224c580,41114,805,41688,1254,42137v450,400,1000,599,1650,599c3504,42736,4029,42537,4479,42137v500,-449,750,-1023,750,-1722l5229,11355c6879,8758,8629,6911,10479,5812,12328,4714,14578,4165,17228,4165v2400,,4300,699,5699,2097c24177,7560,24802,9282,24802,11430r,28985c24802,41114,25027,41688,25477,42137v450,400,1000,599,1650,599c27727,42736,28252,42537,28702,42137v500,-449,750,-1023,750,-1722l29452,12029c30902,9233,32526,7235,34326,6037,36126,4789,38451,4165,41301,4165v2499,,4424,699,5774,2097c48325,7560,48950,9282,48950,11430r,28985c48950,41114,49175,41688,49625,42137v450,400,1000,599,1650,599c51875,42736,52400,42537,52850,42137v499,-449,749,-1023,749,-1722l53599,10681v,-2697,-1024,-5068,-3074,-7116c48175,1219,45050,45,41151,45v-2850,,-5425,649,-7725,1948c31327,3141,29627,4739,28327,6786,27427,4889,26252,3391,24802,2292,22752,794,20178,45,17078,45v-2450,,-4850,649,-7199,1948c7979,3041,6429,4364,5229,5962r,-2771c5229,2342,4979,1693,4479,1244,4029,794,3504,569,2904,569v-650,,-1200,225,-1650,675c805,1693,580,2342,580,3191xe" fillcolor="black" stroked="f" strokeweight=".17756mm">
                      <v:stroke joinstyle="miter"/>
                      <v:path arrowok="t" o:connecttype="custom" o:connectlocs="580,3191;580,40415;1254,42137;2904,42736;4479,42137;5229,40415;5229,11355;10479,5812;17228,4165;22927,6262;24802,11430;24802,40415;25477,42137;27127,42736;28702,42137;29452,40415;29452,12029;34326,6037;41301,4165;47075,6262;48950,11430;48950,40415;49625,42137;51275,42736;52850,42137;53599,40415;53599,10681;50525,3565;41151,45;33426,1993;28327,6786;24802,2292;17078,45;9879,1993;5229,5962;5229,3191;4479,1244;2904,569;1254,1244;580,3191" o:connectangles="0,0,0,0,0,0,0,0,0,0,0,0,0,0,0,0,0,0,0,0,0,0,0,0,0,0,0,0,0,0,0,0,0,0,0,0,0,0,0,0"/>
                    </v:shape>
                    <v:shape id="Freeform: Shape 14457" o:spid="_x0000_s1236" style="position:absolute;left:37281;top:3310;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" path="m29237,30079v-1200,2596,-2575,4544,-4124,5842c23113,37668,20613,38542,17613,38542v-3799,,-6824,-1722,-9074,-5168c6589,30478,5514,26908,5314,22664r29473,l34787,21466v,-5842,-1450,-10785,-4350,-14830c27237,2242,22963,45,17613,45,12264,45,8014,2242,4864,6636,2015,10681,590,15624,590,21466v,5792,1425,10685,4274,14680c8014,40539,12264,42736,17613,42736v3800,,7100,-973,9899,-2921c30262,37968,32362,35297,33812,31801v300,-748,300,-1448,,-2097c33562,29155,33137,28781,32537,28581v-650,-250,-1275,-275,-1875,-75c30012,28806,29537,29330,29237,30079xm5464,18470c5764,14825,6839,11679,8689,9033,10939,5787,13914,4165,17613,4165v3700,,6700,1647,8999,4943c28462,11804,29537,14925,29837,18470r-24373,xe" fillcolor="black" stroked="f" strokeweight=".17756mm">
                      <v:stroke joinstyle="miter"/>
                      <v:path arrowok="t" o:connecttype="custom" o:connectlocs="29237,30079;25113,35921;17613,38542;8539,33374;5314,22664;34787,22664;34787,21466;30437,6636;17613,45;4864,6636;590,21466;4864,36146;17613,42736;27512,39815;33812,31801;33812,29704;32537,28581;30662,28506;29237,30079;5464,18470;8689,9033;17613,4165;26612,9108;29837,18470" o:connectangles="0,0,0,0,0,0,0,0,0,0,0,0,0,0,0,0,0,0,0,0,0,0,0,0"/>
                    </v:shape>
                    <v:shape id="Freeform: Shape 14458" o:spid="_x0000_s1237" style="position:absolute;left:37737;top:3310;width:168;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" path="m597,2741r,37524c597,41014,822,41613,1272,42062v450,400,1000,600,1649,600c3521,42662,4046,42462,4496,42062v500,-449,750,-1048,750,-1797l5246,11055c6146,9108,7446,7585,9146,6486,11046,5238,13220,4614,15670,4614v1250,,1850,-774,1800,-2322c17420,794,16845,45,15745,45v-2400,,-4549,599,-6449,1798c7846,2741,6496,4065,5246,5812r,-3071c5246,2042,4996,1493,4496,1094,4046,794,3521,644,2921,644v-649,,-1199,175,-1649,525c822,1568,597,2092,597,2741xe" fillcolor="black" stroked="f" strokeweight=".17756mm">
                      <v:stroke joinstyle="miter"/>
                      <v:path arrowok="t" o:connecttype="custom" o:connectlocs="597,2741;597,40265;1272,42062;2921,42662;4496,42062;5246,40265;5246,11055;9146,6486;15670,4614;17470,2292;15745,45;9296,1843;5246,5812;5246,2741;4496,1094;2921,644;1272,1169;597,2741" o:connectangles="0,0,0,0,0,0,0,0,0,0,0,0,0,0,0,0,0,0"/>
                    </v:shape>
                    <v:shape id="Freeform: Shape 14459" o:spid="_x0000_s1238" style="position:absolute;left:37986;top:3160;width:75;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" path="m1951,17122r,38122c1951,55993,2176,56617,2625,57117v450,399,1000,599,1650,599c4925,57716,5475,57491,5925,57042v500,-450,750,-1049,750,-1798l6675,17122v,-699,-250,-1249,-750,-1648c5475,15124,4925,14950,4275,14950v-650,,-1200,199,-1650,599c2176,15898,1951,16423,1951,17122xm4275,45c3075,45,2151,445,1501,1244,901,1993,601,2916,601,4015v,1048,300,1922,900,2621c2151,7435,3075,7834,4275,7834v1150,,2075,-399,2775,-1198c7700,5887,8025,5013,8025,4015v,-1099,-325,-2022,-975,-2771c6350,445,5425,45,4275,45xe" fillcolor="black" stroked="f" strokeweight=".17756mm">
                      <v:stroke joinstyle="miter"/>
                      <v:path arrowok="t" o:connecttype="custom" o:connectlocs="1951,17122;1951,55244;2625,57117;4275,57716;5925,57042;6675,55244;6675,17122;5925,15474;4275,14950;2625,15549;1951,17122;4275,45;1501,1244;601,4015;1501,6636;4275,7834;7050,6636;8025,4015;7050,1244;4275,45" o:connectangles="0,0,0,0,0,0,0,0,0,0,0,0,0,0,0,0,0,0,0,0"/>
                    </v:shape>
                    <v:shape id="Freeform: Shape 14460" o:spid="_x0000_s1239" style="position:absolute;left:38165;top:3310;width:348;height:427;visibility:visible;mso-wrap-style:square;v-text-anchor:middle" coordsize="34854,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" path="m18527,45v4399,,8074,1049,11024,3146c32001,4988,33625,7210,34425,9857v150,649,25,1223,-375,1722c33700,12079,33200,12403,32551,12553v-700,150,-1325,100,-1875,-150c30026,12104,29626,11604,29476,10905,28726,8558,27451,6836,25651,5737,23851,4689,21377,4165,18227,4165v-4250,,-7524,1772,-9824,5317c6353,12578,5328,16547,5328,21391v,4943,1025,8962,3075,12058c10653,36845,13927,38542,18227,38542v3550,,6249,-549,8099,-1648c28176,35796,29551,33949,30451,31352v200,-699,650,-1198,1350,-1498c32401,29605,33025,29555,33675,29704v700,150,1200,475,1500,974c35525,31177,35550,31801,35250,32550v-1500,3146,-3324,5518,-5474,7116c26926,41713,23176,42736,18527,42736v-6050,,-10649,-2147,-13799,-6441c1978,32550,604,27607,604,21466,604,15524,2028,10581,4878,6636,8128,2242,12677,45,18527,45xe" fillcolor="black" stroked="f" strokeweight=".17756mm">
                      <v:stroke joinstyle="miter"/>
                      <v:path arrowok="t" o:connecttype="custom" o:connectlocs="18527,45;29551,3191;34425,9857;34050,11579;32551,12553;30676,12403;29476,10905;25651,5737;18227,4165;8403,9482;5328,21391;8403,33449;18227,38542;26326,36894;30451,31352;31801,29854;33675,29704;35175,30678;35250,32550;29776,39666;18527,42736;4728,36295;604,21466;4878,6636;18527,45" o:connectangles="0,0,0,0,0,0,0,0,0,0,0,0,0,0,0,0,0,0,0,0,0,0,0,0,0"/>
                    </v:shape>
                    <v:shape id="Freeform: Shape 14461" o:spid="_x0000_s1240" style="position:absolute;left:38597;top:3310;width:370;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" path="m28058,31801v-1150,2048,-2825,3645,-5025,4794c20584,37893,17634,38542,14184,38542v-3050,,-5299,-649,-6749,-1947c6035,35397,5335,33574,5335,31127v,-2546,750,-4468,2250,-5767c9135,23962,11784,23014,15534,22514v3750,-499,6699,-1073,8849,-1722c26133,20242,27358,19668,28058,19069r,12732xm17784,45c13584,45,10209,969,7660,2816,5060,4764,3460,7660,2860,11504v-150,749,,1349,450,1798c3710,13751,4210,14001,4810,14051v650,50,1200,-100,1650,-449c7010,13252,7335,12753,7435,12104,7685,9607,8560,7710,10060,6411,11759,4914,14309,4165,17709,4165v3500,,6124,649,7874,1947c27233,7360,28058,9208,28058,11654v,2147,-750,3620,-2250,4419c24258,16922,20809,17721,15459,18470,9410,19219,5235,20892,2935,23488,1385,25285,610,27832,610,31127v,3645,1125,6467,3375,8464c6285,41688,9685,42736,14184,42736v3300,,6250,-574,8849,-1722c24933,40165,26633,39017,28133,37569v,1547,450,2646,1350,3295c30583,41563,32557,41913,35407,41913v700,,1250,-225,1650,-675c37407,40839,37582,40365,37582,39815v-50,-599,-250,-1098,-600,-1497c36582,37918,36082,37718,35482,37718v-900,,-1600,-249,-2100,-749c32932,36520,32707,35871,32707,35022r,-23742c32707,7335,31258,4414,28358,2517,25808,869,22283,45,17784,45xe" fillcolor="black" stroked="f" strokeweight=".17756mm">
                      <v:stroke joinstyle="miter"/>
                      <v:path arrowok="t" o:connecttype="custom" o:connectlocs="28058,31801;23033,36595;14184,38542;7435,36595;5335,31127;7585,25360;15534,22514;24383,20792;28058,19069;17784,45;7660,2816;2860,11504;3310,13302;4810,14051;6460,13602;7435,12104;10060,6411;17709,4165;25583,6112;28058,11654;25808,16073;15459,18470;2935,23488;610,31127;3985,39591;14184,42736;23033,41014;28133,37569;29483,40864;35407,41913;37057,41238;37582,39815;36982,38318;35482,37718;33382,36969;32707,35022;32707,11280;28358,2517;17784,45" o:connectangles="0,0,0,0,0,0,0,0,0,0,0,0,0,0,0,0,0,0,0,0,0,0,0,0,0,0,0,0,0,0,0,0,0,0,0,0,0,0,0"/>
                    </v:shape>
                    <v:shape id="Freeform: Shape 14462" o:spid="_x0000_s1241" style="position:absolute;left:39064;top:3639;width:89;height:167;visibility:visible;mso-wrap-style:square;v-text-anchor:middle" coordsize="8849,1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" path="m617,15774r900,973c3967,15149,5817,13477,7067,11729,8666,9532,9466,7036,9466,4239,9466,3091,9116,2117,8416,1318,7666,470,6667,45,5417,45,4117,45,3092,470,2342,1318v-650,749,-975,1723,-975,2921c1367,5388,1692,6362,2342,7160v750,899,1775,1349,3075,1349c5267,9607,4742,10855,3842,12253,2942,13552,1867,14725,617,15774xe" fillcolor="black" stroked="f" strokeweight=".17756mm">
                      <v:stroke joinstyle="miter"/>
                      <v:path arrowok="t" o:connecttype="custom" o:connectlocs="617,15774;1517,16747;7067,11729;9466,4239;8416,1318;5417,45;2342,1318;1367,4239;2342,7160;5417,8509;3842,12253;617,15774" o:connectangles="0,0,0,0,0,0,0,0,0,0,0,0"/>
                    </v:shape>
                  </v:group>
                  <v:group id="Graphic 14279" o:spid="_x0000_s1242" style="position:absolute;left:35341;top:3988;width:2425;height:578" coordorigin="35341,3988" coordsize="2425,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">
                    <v:shape id="Freeform: Shape 14464" o:spid="_x0000_s1243" style="position:absolute;left:35341;top:3988;width:460;height:577;visibility:visible;mso-wrap-style:square;v-text-anchor:middle" coordsize="45995,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" path="m24632,58c17483,58,11708,2680,7309,7922,2809,13215,560,20205,560,28893v,8888,2249,15929,6749,21121c11658,55157,17433,57729,24632,57729v6350,,11424,-1748,15224,-5243c43055,49590,45255,45645,46455,40652v200,-898,100,-1647,-300,-2247c45805,37856,45280,37507,44580,37357v-650,-150,-1250,-75,-1799,224c42181,37931,41806,38505,41656,39304v-1100,5093,-3200,8813,-6300,11160c32606,52511,29032,53535,24632,53535v-5799,,-10424,-2023,-13873,-6067c7059,43124,5209,36932,5209,28893v,-7839,1850,-13980,5550,-18424c14308,6325,18933,4252,24632,4252v4350,,7949,999,10799,2996c38581,9445,40581,12716,41431,17060v150,899,525,1548,1125,1947c43055,19357,43605,19456,44205,19307v650,-150,1150,-475,1500,-974c46105,17734,46255,17085,46155,16386,45255,11592,43180,7773,39931,4926,36131,1681,31032,58,24632,58xe" fillcolor="black" stroked="f" strokeweight=".17756mm">
                      <v:stroke joinstyle="miter"/>
                      <v:path arrowok="t" o:connecttype="custom" o:connectlocs="24632,58;7309,7922;560,28893;7309,50014;24632,57729;39856,52486;46455,40652;46155,38405;44580,37357;42781,37581;41656,39304;35356,50464;24632,53535;10759,47468;5209,28893;10759,10469;24632,4252;35431,7248;41431,17060;42556,19007;44205,19307;45705,18333;46155,16386;39931,4926;24632,58" o:connectangles="0,0,0,0,0,0,0,0,0,0,0,0,0,0,0,0,0,0,0,0,0,0,0,0,0"/>
                    </v:shape>
                    <v:shape id="Freeform: Shape 14465" o:spid="_x0000_s1244" style="position:absolute;left:35891;top:4138;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" path="m29215,30092v-1199,2596,-2574,4544,-4124,5842c23091,37681,20591,38555,17592,38555v-3800,,-6825,-1722,-9075,-5168c6568,30491,5493,26921,5293,22677r29472,l34765,21479v,-5842,-1450,-10785,-4350,-14830c27216,2255,22941,58,17592,58,12242,58,7992,2255,4843,6649,1993,10694,568,15637,568,21479v,5792,1425,10685,4275,14679c7992,40552,12242,42749,17592,42749v3799,,7099,-973,9899,-2921c30240,37981,32340,35310,33790,31814v300,-749,300,-1448,,-2097c33540,29168,33115,28794,32515,28594v-650,-250,-1275,-275,-1875,-75c29990,28819,29515,29343,29215,30092xm5443,18483c5743,14838,6818,11692,8667,9046,10917,5800,13892,4177,17592,4177v3699,,6699,1648,8999,4944c28440,11817,29515,14938,29815,18483r-24372,xe" fillcolor="black" stroked="f" strokeweight=".17756mm">
                      <v:stroke joinstyle="miter"/>
                      <v:path arrowok="t" o:connecttype="custom" o:connectlocs="29215,30092;25091,35934;17592,38555;8517,33387;5293,22677;34765,22677;34765,21479;30415,6649;17592,58;4843,6649;568,21479;4843,36158;17592,42749;27491,39828;33790,31814;33790,29717;32515,28594;30640,28519;29215,30092;5443,18483;8667,9046;17592,4177;26591,9121;29815,18483" o:connectangles="0,0,0,0,0,0,0,0,0,0,0,0,0,0,0,0,0,0,0,0,0,0,0,0"/>
                    </v:shape>
                    <v:shape id="Freeform: Shape 14466" o:spid="_x0000_s1245" style="position:absolute;left:36346;top:4138;width:314;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" path="m575,3054r,37224c575,41077,800,41701,1250,42150v450,450,1000,674,1650,674c3500,42774,4025,42550,4475,42150v500,-499,749,-1148,749,-1947l5224,13540c6974,10344,9024,7972,11374,6424,13624,4926,16173,4177,19023,4177v2600,,4675,799,6225,2397c26647,7972,27347,9745,27347,11892r,28386c27347,41027,27572,41651,28022,42150v450,400,1000,599,1650,599c30272,42749,30797,42550,31247,42150v500,-499,750,-1123,750,-1872l31997,11892v,-3246,-1100,-5967,-3300,-8164c26297,1282,23073,58,19023,58v-3149,,-5899,674,-8249,2022c8524,3379,6674,5251,5224,7698r,-4644c5224,2305,4975,1706,4475,1257,4025,857,3500,657,2900,657v-650,,-1200,200,-1650,600c800,1706,575,2305,575,3054xe" fillcolor="black" stroked="f" strokeweight=".17756mm">
                      <v:stroke joinstyle="miter"/>
                      <v:path arrowok="t" o:connecttype="custom" o:connectlocs="575,3054;575,40278;1250,42150;2900,42824;4475,42150;5224,40203;5224,13540;11374,6424;19023,4177;25248,6574;27347,11892;27347,40278;28022,42150;29672,42749;31247,42150;31997,40278;31997,11892;28697,3728;19023,58;10774,2080;5224,7698;5224,3054;4475,1257;2900,657;1250,1257;575,3054" o:connectangles="0,0,0,0,0,0,0,0,0,0,0,0,0,0,0,0,0,0,0,0,0,0,0,0,0,0"/>
                    </v:shape>
                    <v:shape id="Freeform: Shape 14467" o:spid="_x0000_s1246" style="position:absolute;left:36754;top:4024;width:188;height:541;visibility:visible;mso-wrap-style:square;v-text-anchor:middle" coordsize="18823,5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" path="m6356,2305r,10411l2307,12716v-1150,,-1725,674,-1725,2022c582,16136,1157,16835,2307,16835r4049,l6356,46869v,1947,600,3595,1800,4943c9456,53360,11256,54134,13556,54134r3524,c17780,54134,18355,53909,18805,53460v400,-400,600,-874,600,-1423c19405,51437,19205,50938,18805,50539v-450,-400,-1025,-600,-1725,-600l14381,49939v-1100,,-1950,-374,-2550,-1123c11331,48217,11081,47468,11081,46569r,-29734l17230,16835v1300,,1950,-699,1950,-2097c19180,13390,18530,12716,17230,12716r-6149,l11081,2305v,-749,-250,-1323,-750,-1723c9881,233,9331,58,8681,58,8031,58,7481,233,7031,582v-450,400,-675,974,-675,1723xe" fillcolor="black" stroked="f" strokeweight=".17756mm">
                      <v:stroke joinstyle="miter"/>
                      <v:path arrowok="t" o:connecttype="custom" o:connectlocs="6356,2305;6356,12716;2307,12716;582,14738;2307,16835;6356,16835;6356,46869;8156,51812;13556,54134;17080,54134;18805,53460;19405,52037;18805,50539;17080,49939;14381,49939;11831,48816;11081,46569;11081,16835;17230,16835;19180,14738;17230,12716;11081,12716;11081,2305;10331,582;8681,58;7031,582;6356,2305" o:connectangles="0,0,0,0,0,0,0,0,0,0,0,0,0,0,0,0,0,0,0,0,0,0,0,0,0,0,0"/>
                    </v:shape>
                    <v:shape id="Freeform: Shape 14468" o:spid="_x0000_s1247" style="position:absolute;left:37032;top:4138;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" path="m586,2754r,37524c586,41027,811,41626,1261,42075v450,400,1000,600,1649,600c3510,42675,4035,42475,4485,42075v500,-449,750,-1048,750,-1797l5235,11068c6135,9121,7435,7598,9135,6499,11035,5251,13209,4627,15659,4627v1250,,1850,-774,1800,-2322c17409,807,16834,58,15734,58v-2400,,-4549,599,-6449,1798c7835,2754,6485,4078,5235,5825r,-3071c5235,2055,4985,1506,4485,1107,4035,807,3510,657,2910,657v-649,,-1199,175,-1649,525c811,1581,586,2105,586,2754xe" fillcolor="black" stroked="f" strokeweight=".17756mm">
                      <v:stroke joinstyle="miter"/>
                      <v:path arrowok="t" o:connecttype="custom" o:connectlocs="586,2754;586,40278;1261,42075;2910,42675;4485,42075;5235,40278;5235,11068;9135,6499;15659,4627;17459,2305;15734,58;9285,1856;5235,5825;5235,2754;4485,1107;2910,657;1261,1182;586,2754" o:connectangles="0,0,0,0,0,0,0,0,0,0,0,0,0,0,0,0,0,0"/>
                    </v:shape>
                    <v:shape id="Freeform: Shape 14469" o:spid="_x0000_s1248" style="position:absolute;left:37267;top:4138;width:370;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" path="m28037,31814v-1150,2048,-2825,3645,-5024,4794c20563,37906,17613,38555,14163,38555v-3049,,-5299,-649,-6749,-1947c6014,35409,5314,33587,5314,31140v,-2546,750,-4468,2250,-5767c9114,23975,11764,23027,15513,22527v3750,-499,6700,-1073,8849,-1722c26112,20255,27337,19681,28037,19082r,12732xm17763,58c13563,58,10189,982,7639,2829,5039,4777,3439,7673,2839,11517v-150,749,,1349,450,1798c3689,13764,4189,14014,4789,14064v650,50,1200,-100,1650,-450c6989,13265,7314,12766,7414,12117,7664,9620,8539,7723,10039,6424,11739,4926,14288,4177,17688,4177v3500,,6124,650,7874,1948c27212,7373,28037,9221,28037,11667v,2147,-750,3620,-2250,4419c24237,16935,20788,17734,15438,18483,9389,19232,5214,20904,2914,23501,1365,25298,590,27845,590,31140v,3645,1125,6466,3374,8464c6264,41701,9664,42749,14163,42749v3300,,6250,-574,8850,-1722c24912,40178,26612,39030,28112,37582v,1547,450,2646,1350,3295c30562,41576,32537,41926,35386,41926v700,,1250,-225,1650,-675c37386,40852,37561,40378,37561,39828v-50,-599,-250,-1098,-600,-1498c36561,37931,36061,37731,35461,37731v-900,,-1600,-249,-2099,-749c32912,36533,32687,35884,32687,35035r,-23742c32687,7348,31237,4427,28337,2530,25787,882,22263,58,17763,58xe" fillcolor="black" stroked="f" strokeweight=".17756mm">
                      <v:stroke joinstyle="miter"/>
                      <v:path arrowok="t" o:connecttype="custom" o:connectlocs="28037,31814;23013,36608;14163,38555;7414,36608;5314,31140;7564,25373;15513,22527;24362,20805;28037,19082;17763,58;7639,2829;2839,11517;3289,13315;4789,14064;6439,13614;7414,12117;10039,6424;17688,4177;25562,6125;28037,11667;25787,16086;15438,18483;2914,23501;590,31140;3964,39604;14163,42749;23013,41027;28112,37582;29462,40877;35386,41926;37036,41251;37561,39828;36961,38330;35461,37731;33362,36982;32687,35035;32687,11293;28337,2530;17763,58" o:connectangles="0,0,0,0,0,0,0,0,0,0,0,0,0,0,0,0,0,0,0,0,0,0,0,0,0,0,0,0,0,0,0,0,0,0,0,0,0,0,0"/>
                    </v:shape>
                    <v:shape id="Freeform: Shape 14470" o:spid="_x0000_s1249" style="position:absolute;left:37720;top:3988;width:46;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" path="m596,2230r,53177c596,56106,821,56680,1271,57130v450,399,1000,599,1650,599c3521,57729,4046,57529,4496,57130v500,-400,750,-949,750,-1648l5246,2305c5246,1556,4996,982,4496,582,4046,233,3521,58,2921,58,2271,58,1721,233,1271,582,821,982,596,1531,596,2230xe" fillcolor="black" stroked="f" strokeweight=".17756mm">
                      <v:stroke joinstyle="miter"/>
                      <v:path arrowok="t" o:connecttype="custom" o:connectlocs="596,2230;596,55407;1271,57130;2921,57729;4496,57130;5246,55482;5246,2305;4496,582;2921,58;1271,582;596,2230" o:connectangles="0,0,0,0,0,0,0,0,0,0,0"/>
                    </v:shape>
                  </v:group>
                  <v:group id="Graphic 14279" o:spid="_x0000_s1250" style="position:absolute;left:34999;top:4817;width:3057;height:646" coordorigin="34999,4817" coordsize="3057,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">
                    <v:shape id="Freeform: Shape 14472" o:spid="_x0000_s1251" style="position:absolute;left:34999;top:4817;width:461;height:577;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" path="m13136,34224l23560,5763r225,l34134,34224r-20998,xm19361,3516l837,54296v-350,799,-375,1498,-75,2098c1062,56993,1512,57392,2112,57592v600,200,1175,150,1725,-150c4487,57093,4962,56543,5262,55794l11636,38343r24073,l42008,55794v300,749,750,1299,1350,1648c43958,57692,44558,57717,45158,57517v600,-200,1025,-574,1275,-1123c46733,55744,46758,55045,46508,54296l27910,3516c27510,2368,26910,1494,26110,895,25360,346,24560,71,23710,71v-950,,-1800,275,-2550,824c20360,1494,19761,2368,19361,3516xe" fillcolor="black" stroked="f" strokeweight=".17756mm">
                      <v:stroke joinstyle="miter"/>
                      <v:path arrowok="t" o:connecttype="custom" o:connectlocs="13136,34224;23560,5763;23785,5763;34134,34224;19361,3516;837,54296;762,56394;2112,57592;3837,57442;5262,55794;11636,38343;35709,38343;42008,55794;43358,57442;45158,57517;46433,56394;46508,54296;27910,3516;26110,895;23710,71;21160,895;19361,3516" o:connectangles="0,0,0,0,0,0,0,0,0,0,0,0,0,0,0,0,0,0,0,0,0,0"/>
                    </v:shape>
                    <v:shape id="Freeform: Shape 14473" o:spid="_x0000_s1252" style="position:absolute;left:35543;top:4966;width:530;height:427;visibility:visible;mso-wrap-style:square;v-text-anchor:middle" coordsize="53019,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" path="m562,3217r,37224c562,41140,787,41714,1237,42163v450,400,1000,599,1650,599c3487,42762,4012,42563,4462,42163v500,-449,750,-1023,750,-1722l5212,11381c6862,8784,8612,6937,10461,5838,12311,4740,14561,4190,17211,4190v2400,,4299,700,5699,2098c24160,7586,24785,9308,24785,11455r,28986c24785,41140,25010,41714,25460,42163v450,400,1000,599,1650,599c27710,42762,28235,42563,28685,42163v500,-449,750,-1023,750,-1722l29435,12055c30884,9258,32509,7261,34309,6063,36109,4815,38434,4190,41284,4190v2499,,4424,700,5774,2098c48308,7586,48933,9308,48933,11455r,28986c48933,41140,49158,41714,49608,42163v450,400,1000,599,1650,599c51858,42762,52382,42563,52832,42163v500,-449,750,-1023,750,-1722l53582,10706v,-2696,-1025,-5068,-3074,-7115c48158,1244,45033,71,41134,71v-2850,,-5425,649,-7725,1947c31309,3167,29610,4765,28310,6812,27410,4914,26235,3417,24785,2318,22735,820,20161,71,17061,71v-2450,,-4850,649,-7199,1947c7962,3067,6412,4390,5212,5988r,-2771c5212,2368,4962,1719,4462,1269,4012,820,3487,595,2887,595v-650,,-1200,225,-1650,674c787,1719,562,2368,562,3217xe" fillcolor="black" stroked="f" strokeweight=".17756mm">
                      <v:stroke joinstyle="miter"/>
                      <v:path arrowok="t" o:connecttype="custom" o:connectlocs="562,3217;562,40441;1237,42163;2887,42762;4462,42163;5212,40441;5212,11381;10461,5838;17211,4190;22910,6288;24785,11455;24785,40441;25460,42163;27110,42762;28685,42163;29435,40441;29435,12055;34309,6063;41284,4190;47058,6288;48933,11455;48933,40441;49608,42163;51258,42762;52832,42163;53582,40441;53582,10706;50508,3591;41134,71;33409,2018;28310,6812;24785,2318;17061,71;9862,2018;5212,5988;5212,3217;4462,1269;2887,595;1237,1269;562,3217" o:connectangles="0,0,0,0,0,0,0,0,0,0,0,0,0,0,0,0,0,0,0,0,0,0,0,0,0,0,0,0,0,0,0,0,0,0,0,0,0,0,0,0"/>
                    </v:shape>
                    <v:shape id="Freeform: Shape 14474" o:spid="_x0000_s1253" style="position:absolute;left:36185;top:4966;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" path="m29220,30105v-1200,2596,-2575,4544,-4125,5842c23096,37694,20596,38568,17596,38568v-3800,,-6824,-1722,-9074,-5168c6572,30504,5497,26934,5297,22690r29472,l34769,21492v,-5842,-1449,-10786,-4349,-14830c27220,2268,22946,71,17596,71,12247,71,7997,2268,4847,6662,1998,10706,573,15650,573,21492v,5792,1425,10685,4274,14679c7997,40565,12247,42762,17596,42762v3800,,7099,-973,9899,-2921c30245,37994,32345,35323,33795,31827v300,-749,300,-1448,,-2097c33545,29181,33120,28807,32520,28607v-650,-250,-1275,-275,-1875,-75c29995,28832,29520,29356,29220,30105xm5447,18496c5747,14851,6822,11705,8672,9059,10922,5813,13896,4190,17596,4190v3700,,6699,1648,8999,4944c28445,11830,29520,14951,29820,18496r-24373,xe" fillcolor="black" stroked="f" strokeweight=".17756mm">
                      <v:stroke joinstyle="miter"/>
                      <v:path arrowok="t" o:connecttype="custom" o:connectlocs="29220,30105;25095,35947;17596,38568;8522,33400;5297,22690;34769,22690;34769,21492;30420,6662;17596,71;4847,6662;573,21492;4847,36171;17596,42762;27495,39841;33795,31827;33795,29730;32520,28607;30645,28532;29220,30105;5447,18496;8672,9059;17596,4190;26595,9134;29820,18496" o:connectangles="0,0,0,0,0,0,0,0,0,0,0,0,0,0,0,0,0,0,0,0,0,0,0,0"/>
                    </v:shape>
                    <v:shape id="Freeform: Shape 14475" o:spid="_x0000_s1254" style="position:absolute;left:36640;top:4966;width:169;height:427;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" path="m580,2767r,37524c580,41040,805,41639,1254,42088v450,400,1000,599,1650,599c3504,42687,4029,42488,4479,42088v500,-449,750,-1048,750,-1797l5229,11081c6129,9134,7429,7611,9129,6512,11029,5264,13203,4640,15653,4640v1250,,1850,-774,1800,-2322c17403,820,16828,71,15728,71v-2400,,-4549,599,-6449,1798c7829,2767,6479,4091,5229,5838r,-3071c5229,2068,4979,1519,4479,1120,4029,820,3504,670,2904,670v-650,,-1200,175,-1650,525c805,1594,580,2118,580,2767xe" fillcolor="black" stroked="f" strokeweight=".17756mm">
                      <v:stroke joinstyle="miter"/>
                      <v:path arrowok="t" o:connecttype="custom" o:connectlocs="580,2767;580,40291;1254,42088;2904,42687;4479,42088;5229,40291;5229,11081;9129,6512;15653,4640;17453,2318;15728,71;9279,1869;5229,5838;5229,2767;4479,1120;2904,670;1254,1195;580,2767" o:connectangles="0,0,0,0,0,0,0,0,0,0,0,0,0,0,0,0,0,0"/>
                    </v:shape>
                    <v:shape id="Freeform: Shape 14476" o:spid="_x0000_s1255" style="position:absolute;left:36890;top:4817;width:74;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" path="m1933,17148r,38122c1933,56019,2158,56643,2608,57143v450,399,1000,599,1650,599c4908,57742,5458,57517,5908,57068v500,-450,750,-1049,750,-1798l6658,17148v,-699,-250,-1249,-750,-1648c5458,15150,4908,14976,4258,14976v-650,,-1200,199,-1650,599c2158,15924,1933,16449,1933,17148xm4258,71c3058,71,2133,471,1483,1269,884,2018,584,2942,584,4041v,1048,300,1922,899,2621c2133,7461,3058,7860,4258,7860v1150,,2075,-399,2775,-1198c7683,5913,8008,5039,8008,4041v,-1099,-325,-2023,-975,-2772c6333,471,5408,71,4258,71xe" fillcolor="black" stroked="f" strokeweight=".17756mm">
                      <v:stroke joinstyle="miter"/>
                      <v:path arrowok="t" o:connecttype="custom" o:connectlocs="1933,17148;1933,55270;2608,57143;4258,57742;5908,57068;6658,55270;6658,17148;5908,15500;4258,14976;2608,15575;1933,17148;4258,71;1483,1269;584,4041;1483,6662;4258,7860;7033,6662;8008,4041;7033,1269;4258,71" o:connectangles="0,0,0,0,0,0,0,0,0,0,0,0,0,0,0,0,0,0,0,0"/>
                    </v:shape>
                    <v:shape id="Freeform: Shape 14477" o:spid="_x0000_s1256" style="position:absolute;left:37068;top:4966;width:349;height:427;visibility:visible;mso-wrap-style:square;v-text-anchor:middle" coordsize="34854,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" path="m18510,71v4399,,8074,1049,11024,3146c31983,5014,33608,7236,34408,9883v150,649,25,1223,-375,1722c33683,12105,33183,12429,32533,12579v-700,150,-1324,100,-1874,-150c30009,12130,29609,11630,29459,10931,28709,8584,27434,6862,25634,5763,23834,4715,21359,4190,18210,4190v-4250,,-7525,1773,-9824,5318c6336,12604,5311,16573,5311,21417v,4943,1025,8962,3075,12058c10635,36870,13910,38568,18210,38568v3549,,6249,-549,8099,-1648c28159,35822,29534,33974,30434,31378v200,-699,650,-1198,1349,-1498c32383,29630,33008,29581,33658,29730v700,150,1200,475,1500,974c35508,31203,35533,31827,35233,32576v-1500,3146,-3325,5518,-5474,7116c26909,41739,23159,42762,18510,42762v-6050,,-10649,-2147,-13799,-6441c1961,32576,586,27633,586,21492,586,15550,2011,10607,4861,6662,8111,2268,12660,71,18510,71xe" fillcolor="black" stroked="f" strokeweight=".17756mm">
                      <v:stroke joinstyle="miter"/>
                      <v:path arrowok="t" o:connecttype="custom" o:connectlocs="18510,71;29534,3217;34408,9883;34033,11605;32533,12579;30659,12429;29459,10931;25634,5763;18210,4190;8386,9508;5311,21417;8386,33475;18210,38568;26309,36920;30434,31378;31783,29880;33658,29730;35158,30704;35233,32576;29759,39692;18510,42762;4711,36321;586,21492;4861,6662;18510,71" o:connectangles="0,0,0,0,0,0,0,0,0,0,0,0,0,0,0,0,0,0,0,0,0,0,0,0,0"/>
                    </v:shape>
                    <v:shape id="Freeform: Shape 14478" o:spid="_x0000_s1257" style="position:absolute;left:37500;top:4966;width:370;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" path="m28041,31827v-1150,2048,-2825,3645,-5025,4794c20566,37919,17617,38568,14167,38568v-3050,,-5300,-649,-6749,-1947c6018,35422,5318,33600,5318,31153v,-2546,750,-4469,2250,-5767c9118,23988,11767,23040,15517,22540v3749,-499,6699,-1073,8849,-1722c26116,20268,27341,19694,28041,19095r,12732xm17767,71c13567,71,10192,995,7643,2842,5043,4790,3443,7686,2843,11530v-150,749,,1349,450,1798c3693,13777,4193,14027,4793,14077v650,50,1200,-100,1650,-450c6993,13278,7318,12779,7418,12130,7668,9633,8543,7736,10042,6437,11742,4939,14292,4190,17692,4190v3499,,6124,650,7874,1948c27216,7386,28041,9233,28041,11680v,2147,-750,3620,-2250,4419c24241,16948,20791,17747,15442,18496,9392,19245,5218,20917,2918,23514,1368,25311,593,27858,593,31153v,3645,1125,6466,3375,8464c6268,41714,9667,42762,14167,42762v3300,,6249,-574,8849,-1722c24916,40191,26616,39042,28116,37594v,1548,450,2647,1350,3296c30565,41589,32540,41938,35390,41938v700,,1250,-224,1650,-674c37390,40865,37565,40391,37565,39841v-50,-599,-250,-1098,-600,-1498c36565,37944,36065,37744,35465,37744v-900,,-1600,-249,-2100,-749c32915,36546,32690,35897,32690,35048r,-23742c32690,7361,31240,4440,28341,2543,25791,895,22266,71,17767,71xe" fillcolor="black" stroked="f" strokeweight=".17756mm">
                      <v:stroke joinstyle="miter"/>
                      <v:path arrowok="t" o:connecttype="custom" o:connectlocs="28041,31827;23016,36621;14167,38568;7418,36621;5318,31153;7568,25386;15517,22540;24366,20818;28041,19095;17767,71;7643,2842;2843,11530;3293,13328;4793,14077;6443,13627;7418,12130;10042,6437;17692,4190;25566,6138;28041,11680;25791,16099;15442,18496;2918,23514;593,31153;3968,39617;14167,42762;23016,41040;28116,37594;29466,40890;35390,41938;37040,41264;37565,39841;36965,38343;35465,37744;33365,36995;32690,35048;32690,11306;28341,2543;17767,71" o:connectangles="0,0,0,0,0,0,0,0,0,0,0,0,0,0,0,0,0,0,0,0,0,0,0,0,0,0,0,0,0,0,0,0,0,0,0,0,0,0,0"/>
                    </v:shape>
                    <v:shape id="Freeform: Shape 14479" o:spid="_x0000_s1258" style="position:absolute;left:37968;top:5296;width:88;height:167;visibility:visible;mso-wrap-style:square;v-text-anchor:middle" coordsize="8849,1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" path="m600,15799r900,974c3950,15175,5800,13503,7049,11755,8649,9558,9449,7061,9449,4265,9449,3117,9099,2143,8399,1344,7649,496,6649,71,5400,71,4100,71,3075,496,2325,1344v-650,749,-975,1723,-975,2921c1350,5414,1675,6387,2325,7186v750,899,1775,1348,3075,1348c5250,9633,4725,10881,3825,12279,2925,13578,1850,14751,600,15799xe" fillcolor="black" stroked="f" strokeweight=".17756mm">
                      <v:stroke joinstyle="miter"/>
                      <v:path arrowok="t" o:connecttype="custom" o:connectlocs="600,15799;1500,16773;7049,11755;9449,4265;8399,1344;5400,71;2325,1344;1350,4265;2325,7186;5400,8534;3825,12279;600,15799" o:connectangles="0,0,0,0,0,0,0,0,0,0,0,0"/>
                    </v:shape>
                  </v:group>
                  <v:group id="Graphic 14279" o:spid="_x0000_s1259" style="position:absolute;left:34777;top:5645;width:3554;height:578" coordorigin="34777,5645" coordsize="3553,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">
                    <v:shape id="Freeform: Shape 14481" o:spid="_x0000_s1260" style="position:absolute;left:34777;top:5645;width:460;height:577;visibility:visible;mso-wrap-style:square;v-text-anchor:middle" coordsize="45995,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" path="m24623,84c17474,84,11700,2705,7300,7948,2800,13241,551,20231,551,28919v,8888,2249,15928,6749,21121c11650,55183,17424,57755,24623,57755v6350,,11424,-1748,15224,-5243c43047,49616,45246,45671,46446,40678v200,-899,100,-1648,-300,-2247c45796,37882,45271,37533,44572,37383v-650,-150,-1250,-75,-1800,224c42172,37957,41797,38531,41647,39330v-1100,5093,-3200,8813,-6300,11160c32598,52537,29023,53560,24623,53560v-5799,,-10424,-2022,-13873,-6066c7050,43150,5200,36958,5200,28919v,-7839,1850,-13980,5550,-18424c14299,6350,18924,4278,24623,4278v4350,,7950,999,10799,2996c38572,9471,40572,12742,41422,17086v150,898,525,1548,1125,1947c43047,19383,43597,19482,44197,19333v650,-150,1149,-475,1499,-974c46096,17760,46246,17111,46146,16412,45246,11618,43172,7798,39922,4952,36122,1707,31023,84,24623,84xe" fillcolor="black" stroked="f" strokeweight=".17756mm">
                      <v:stroke joinstyle="miter"/>
                      <v:path arrowok="t" o:connecttype="custom" o:connectlocs="24623,84;7300,7948;551,28919;7300,50040;24623,57755;39847,52512;46446,40678;46146,38431;44572,37383;42772,37607;41647,39330;35347,50490;24623,53560;10750,47494;5200,28919;10750,10495;24623,4278;35422,7274;41422,17086;42547,19033;44197,19333;45696,18359;46146,16412;39922,4952;24623,84" o:connectangles="0,0,0,0,0,0,0,0,0,0,0,0,0,0,0,0,0,0,0,0,0,0,0,0,0"/>
                    </v:shape>
                    <v:shape id="Freeform: Shape 14482" o:spid="_x0000_s1261" style="position:absolute;left:35326;top:5795;width:369;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" path="m28007,31840v-1150,2048,-2825,3645,-5025,4794c20532,37932,17583,38581,14133,38581v-3050,,-5299,-649,-6749,-1947c5984,35435,5284,33613,5284,31166v,-2546,750,-4469,2250,-5767c9084,24001,11733,23052,15483,22553v3750,-499,6699,-1073,8849,-1722c26082,20281,27307,19707,28007,19108r,12732xm17733,84v-4200,,-7575,924,-10124,2771c5009,4803,3409,7699,2809,11543v-150,749,,1348,450,1798c3659,13790,4159,14040,4759,14090v650,50,1200,-100,1650,-450c6959,13291,7284,12792,7384,12142,7634,9646,8509,7749,10008,6450,11708,4952,14258,4203,17658,4203v3499,,6124,649,7874,1948c27182,7399,28007,9246,28007,11693v,2147,-750,3620,-2250,4419c24207,16961,20757,17760,15408,18509,9358,19258,5184,20930,2884,23527,1334,25324,559,27871,559,31166v,3645,1125,6466,3375,8464c6234,41727,9633,42775,14133,42775v3300,,6249,-574,8849,-1722c24882,40204,26582,39055,28082,37607v,1548,450,2647,1350,3296c30531,41602,32506,41951,35356,41951v700,,1250,-224,1650,-674c37356,40878,37531,40404,37531,39854v-50,-599,-250,-1098,-600,-1498c36531,37957,36031,37757,35431,37757v-900,,-1600,-249,-2100,-749c32881,36559,32656,35910,32656,35061r,-23742c32656,7374,31206,4453,28307,2556,25757,908,22232,84,17733,84xe" fillcolor="black" stroked="f" strokeweight=".17756mm">
                      <v:stroke joinstyle="miter"/>
                      <v:path arrowok="t" o:connecttype="custom" o:connectlocs="28007,31840;22982,36634;14133,38581;7384,36634;5284,31166;7534,25399;15483,22553;24332,20831;28007,19108;17733,84;7609,2855;2809,11543;3259,13341;4759,14090;6409,13640;7384,12142;10008,6450;17658,4203;25532,6151;28007,11693;25757,16112;15408,18509;2884,23527;559,31166;3934,39630;14133,42775;22982,41053;28082,37607;29432,40903;35356,41951;37006,41277;37531,39854;36931,38356;35431,37757;33331,37008;32656,35061;32656,11319;28307,2556;17733,84" o:connectangles="0,0,0,0,0,0,0,0,0,0,0,0,0,0,0,0,0,0,0,0,0,0,0,0,0,0,0,0,0,0,0,0,0,0,0,0,0,0,0"/>
                    </v:shape>
                    <v:shape id="Freeform: Shape 14483" o:spid="_x0000_s1262" style="position:absolute;left:35778;top:5795;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" path="m566,2780r,37524c566,41053,791,41652,1241,42101v450,400,1000,599,1650,599c3491,42700,4016,42501,4466,42101v500,-449,750,-1048,750,-1797l5216,11094c6116,9147,7415,7624,9115,6525,11015,5277,13190,4653,15640,4653v1250,,1849,-774,1799,-2322c17389,833,16814,84,15715,84v-2400,,-4550,599,-6450,1798c7815,2780,6466,4104,5216,5851r,-3071c5216,2081,4966,1532,4466,1133,4016,833,3491,683,2891,683v-650,,-1200,175,-1650,525c791,1607,566,2131,566,2780xe" fillcolor="black" stroked="f" strokeweight=".17756mm">
                      <v:stroke joinstyle="miter"/>
                      <v:path arrowok="t" o:connecttype="custom" o:connectlocs="566,2780;566,40304;1241,42101;2891,42700;4466,42101;5216,40304;5216,11094;9115,6525;15640,4653;17439,2331;15715,84;9265,1882;5216,5851;5216,2780;4466,1133;2891,683;1241,1208;566,2780" o:connectangles="0,0,0,0,0,0,0,0,0,0,0,0,0,0,0,0,0,0"/>
                    </v:shape>
                    <v:shape id="Freeform: Shape 14484" o:spid="_x0000_s1263" style="position:absolute;left:36028;top:5645;width:74;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" path="m1920,17161r,38122c1920,56032,2145,56656,2595,57156v450,399,1000,599,1650,599c4895,57755,5445,57530,5895,57081v500,-450,749,-1049,749,-1798l6644,17161v,-699,-249,-1249,-749,-1648c5445,15163,4895,14989,4245,14989v-650,,-1200,199,-1650,599c2145,15937,1920,16462,1920,17161xm4245,84c3045,84,2120,484,1470,1282,870,2031,570,2955,570,4054v,1048,300,1922,900,2621c2120,7474,3045,7873,4245,7873v1150,,2075,-399,2774,-1198c7669,5926,7994,5052,7994,4054v,-1099,-325,-2023,-975,-2772c6320,484,5395,84,4245,84xe" fillcolor="black" stroked="f" strokeweight=".17756mm">
                      <v:stroke joinstyle="miter"/>
                      <v:path arrowok="t" o:connecttype="custom" o:connectlocs="1920,17161;1920,55283;2595,57156;4245,57755;5895,57081;6644,55283;6644,17161;5895,15513;4245,14989;2595,15588;1920,17161;4245,84;1470,1282;570,4054;1470,6675;4245,7873;7019,6675;7994,4054;7019,1282;4245,84" o:connectangles="0,0,0,0,0,0,0,0,0,0,0,0,0,0,0,0,0,0,0,0"/>
                    </v:shape>
                    <v:shape id="Freeform: Shape 14485" o:spid="_x0000_s1264" style="position:absolute;left:36219;top:5645;width:353;height:577;visibility:visible;mso-wrap-style:square;v-text-anchor:middle" coordsize="35321,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" path="m573,2556r,51978c573,55333,823,55957,1323,56407v400,349,925,524,1575,524c3498,56881,4023,56656,4473,56257v500,-450,749,-1024,749,-1723l5222,51388v1050,1748,2650,3196,4800,4344c12472,57081,15297,57755,18496,57755v5550,,9924,-2197,13124,-6591c34470,47219,35895,42326,35895,36484v,-5942,-1425,-10885,-4275,-14830c28420,17260,24046,15063,18496,15063v-2999,,-5599,550,-7799,1648c8547,17810,6722,19532,5222,21879r,-19473c5222,1657,4973,1058,4473,608,4023,259,3498,84,2898,84,2248,84,1698,284,1248,683,798,1133,573,1757,573,2556xm18496,19183v4050,,7250,1772,9599,5317c30145,27646,31170,31616,31170,36409v,4744,-1025,8688,-3075,11834c25796,51788,22596,53560,18496,53560v-4399,,-7774,-1772,-10124,-5317c6272,45147,5222,41202,5222,36409v,-4843,1050,-8813,3150,-11909c10722,20955,14097,19183,18496,19183xe" fillcolor="black" stroked="f" strokeweight=".17756mm">
                      <v:stroke joinstyle="miter"/>
                      <v:path arrowok="t" o:connecttype="custom" o:connectlocs="573,2556;573,54534;1323,56407;2898,56931;4473,56257;5222,54534;5222,51388;10022,55732;18496,57755;31620,51164;35895,36484;31620,21654;18496,15063;10697,16711;5222,21879;5222,2406;4473,608;2898,84;1248,683;573,2556;18496,19183;28095,24500;31170,36409;28095,48243;18496,53560;8372,48243;5222,36409;8372,24500;18496,19183" o:connectangles="0,0,0,0,0,0,0,0,0,0,0,0,0,0,0,0,0,0,0,0,0,0,0,0,0,0,0,0,0"/>
                    </v:shape>
                    <v:shape id="Freeform: Shape 14486" o:spid="_x0000_s1265" style="position:absolute;left:36684;top:5645;width:353;height:577;visibility:visible;mso-wrap-style:square;v-text-anchor:middle" coordsize="35321,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" path="m580,2556r,51978c580,55333,830,55957,1330,56407v400,349,925,524,1575,524c3505,56881,4030,56656,4480,56257v500,-450,750,-1024,750,-1723l5230,51388v1050,1748,2650,3196,4799,4344c12479,57081,15304,57755,18504,57755v5549,,9924,-2197,13123,-6591c34477,47219,35902,42326,35902,36484v,-5942,-1425,-10885,-4275,-14830c28428,17260,24053,15063,18504,15063v-3000,,-5600,550,-7800,1648c8554,17810,6730,19532,5230,21879r,-19473c5230,1657,4980,1058,4480,608,4030,259,3505,84,2905,84,2255,84,1705,284,1255,683,805,1133,580,1757,580,2556xm18504,19183v4049,,7249,1772,9599,5317c30152,27646,31177,31616,31177,36409v,4744,-1025,8688,-3074,11834c25803,51788,22603,53560,18504,53560v-4400,,-7775,-1772,-10125,-5317c6280,45147,5230,41202,5230,36409v,-4843,1050,-8813,3149,-11909c10729,20955,14104,19183,18504,19183xe" fillcolor="black" stroked="f" strokeweight=".17756mm">
                      <v:stroke joinstyle="miter"/>
                      <v:path arrowok="t" o:connecttype="custom" o:connectlocs="580,2556;580,54534;1330,56407;2905,56931;4480,56257;5230,54534;5230,51388;10029,55732;18504,57755;31627,51164;35902,36484;31627,21654;18504,15063;10704,16711;5230,21879;5230,2406;4480,608;2905,84;1255,683;580,2556;18504,19183;28103,24500;31177,36409;28103,48243;18504,53560;8379,48243;5230,36409;8379,24500;18504,19183" o:connectangles="0,0,0,0,0,0,0,0,0,0,0,0,0,0,0,0,0,0,0,0,0,0,0,0,0,0,0,0,0"/>
                    </v:shape>
                    <v:shape id="Freeform: Shape 14487" o:spid="_x0000_s1266" style="position:absolute;left:37129;top:5795;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" path="m29235,30118v-1200,2596,-2575,4544,-4125,5842c23110,37707,20611,38581,17611,38581v-3800,,-6825,-1723,-9074,-5168c6587,30517,5512,26947,5312,22703r29472,l34784,21505v,-5842,-1450,-10786,-4349,-14830c27235,2281,22960,84,17611,84,12261,84,8012,2281,4862,6675,2012,10719,587,15663,587,21505v,5792,1425,10685,4275,14679c8012,40578,12261,42775,17611,42775v3799,,7099,-973,9899,-2921c30260,38007,32359,35336,33809,31840v300,-749,300,-1448,,-2097c33559,29194,33134,28820,32534,28620v-649,-250,-1274,-275,-1874,-75c30010,28844,29535,29369,29235,30118xm5462,18509c5762,14864,6837,11718,8687,9072,10936,5826,13911,4203,17611,4203v3699,,6699,1648,8999,4944c28460,11843,29535,14964,29835,18509r-24373,xe" fillcolor="black" stroked="f" strokeweight=".17756mm">
                      <v:stroke joinstyle="miter"/>
                      <v:path arrowok="t" o:connecttype="custom" o:connectlocs="29235,30118;25110,35960;17611,38581;8537,33413;5312,22703;34784,22703;34784,21505;30435,6675;17611,84;4862,6675;587,21505;4862,36184;17611,42775;27510,39854;33809,31840;33809,29743;32534,28620;30660,28545;29235,30118;5462,18509;8687,9072;17611,4203;26610,9147;29835,18509" o:connectangles="0,0,0,0,0,0,0,0,0,0,0,0,0,0,0,0,0,0,0,0,0,0,0,0"/>
                    </v:shape>
                    <v:shape id="Freeform: Shape 14488" o:spid="_x0000_s1267" style="position:absolute;left:37564;top:5795;width:370;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" path="m28042,31840v-1150,2048,-2825,3645,-5025,4794c20567,37932,17618,38581,14168,38581v-3050,,-5300,-649,-6749,-1947c6019,35435,5319,33613,5319,31166v,-2546,750,-4469,2250,-5767c9119,24001,11768,23052,15518,22553v3749,-499,6699,-1073,8849,-1722c26117,20281,27342,19707,28042,19108r,12732xm17768,84v-4200,,-7575,924,-10124,2771c5044,4803,3444,7699,2844,11543v-150,749,,1348,450,1798c3694,13790,4194,14040,4794,14090v650,50,1200,-100,1650,-450c6994,13291,7319,12792,7419,12142,7669,9646,8544,7749,10043,6450,11743,4952,14293,4203,17693,4203v3499,,6124,649,7874,1948c27217,7399,28042,9246,28042,11693v,2147,-750,3620,-2250,4419c24242,16961,20792,17760,15443,18509,9393,19258,5219,20930,2919,23527,1369,25324,594,27871,594,31166v,3645,1125,6466,3375,8464c6269,41727,9668,42775,14168,42775v3300,,6249,-574,8849,-1722c24917,40204,26617,39055,28117,37607v,1548,450,2647,1350,3296c30566,41602,32541,41951,35391,41951v700,,1250,-224,1650,-674c37391,40878,37566,40404,37566,39854v-50,-599,-250,-1098,-600,-1498c36566,37957,36066,37757,35466,37757v-900,,-1600,-249,-2100,-749c32916,36559,32691,35910,32691,35061r,-23742c32691,7374,31241,4453,28342,2556,25792,908,22267,84,17768,84xe" fillcolor="black" stroked="f" strokeweight=".17756mm">
                      <v:stroke joinstyle="miter"/>
                      <v:path arrowok="t" o:connecttype="custom" o:connectlocs="28042,31840;23017,36634;14168,38581;7419,36634;5319,31166;7569,25399;15518,22553;24367,20831;28042,19108;17768,84;7644,2855;2844,11543;3294,13341;4794,14090;6444,13640;7419,12142;10043,6450;17693,4203;25567,6151;28042,11693;25792,16112;15443,18509;2919,23527;594,31166;3969,39630;14168,42775;23017,41053;28117,37607;29467,40903;35391,41951;37041,41277;37566,39854;36966,38356;35466,37757;33366,37008;32691,35061;32691,11319;28342,2556;17768,84" o:connectangles="0,0,0,0,0,0,0,0,0,0,0,0,0,0,0,0,0,0,0,0,0,0,0,0,0,0,0,0,0,0,0,0,0,0,0,0,0,0,0"/>
                    </v:shape>
                    <v:shape id="Freeform: Shape 14489" o:spid="_x0000_s1268" style="position:absolute;left:38016;top:5795;width:315;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" path="m601,3080r,37224c601,41103,826,41727,1276,42176v450,450,1000,674,1650,674c3526,42800,4051,42576,4501,42176v500,-499,750,-1148,750,-1947l5251,13565c7000,10370,9050,7998,11400,6450,13650,4952,16200,4203,19049,4203v2600,,4675,799,6225,2397c26674,7998,27373,9771,27373,11918r,28386c27373,41053,27598,41677,28048,42176v450,400,1000,599,1650,599c30298,42775,30823,42576,31273,42176v500,-499,750,-1123,750,-1872l32023,11918v,-3246,-1100,-5967,-3300,-8164c26324,1307,23099,84,19049,84v-3149,,-5899,674,-8249,2022c8550,3405,6700,5277,5251,7724r,-4644c5251,2331,5001,1732,4501,1282,4051,883,3526,683,2926,683v-650,,-1200,200,-1650,599c826,1732,601,2331,601,3080xe" fillcolor="black" stroked="f" strokeweight=".17756mm">
                      <v:stroke joinstyle="miter"/>
                      <v:path arrowok="t" o:connecttype="custom" o:connectlocs="601,3080;601,40304;1276,42176;2926,42850;4501,42176;5251,40229;5251,13565;11400,6450;19049,4203;25274,6600;27373,11918;27373,40304;28048,42176;29698,42775;31273,42176;32023,40304;32023,11918;28723,3754;19049,84;10800,2106;5251,7724;5251,3080;4501,1282;2926,683;1276,1282;601,3080" o:connectangles="0,0,0,0,0,0,0,0,0,0,0,0,0,0,0,0,0,0,0,0,0,0,0,0,0,0"/>
                    </v:shape>
                  </v:group>
                  <v:group id="Graphic 14279" o:spid="_x0000_s1269" style="position:absolute;left:43172;top:3160;width:3321;height:671" coordorigin="43172,3160" coordsize="3320,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">
                    <v:shape id="Freeform: Shape 14491" o:spid="_x0000_s1270" style="position:absolute;left:43172;top:3173;width:399;height:564;visibility:visible;mso-wrap-style:square;v-text-anchor:middle" coordsize="39821,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" path="m7806,45c5506,45,3706,794,2406,2292,1256,3640,682,5313,682,7310r,46586c682,54695,907,55319,1356,55768v450,450,1000,675,1650,675c3606,56443,4131,56218,4581,55768v500,-449,750,-1073,750,-1872l5331,30229r19423,c27154,30229,29179,30803,30829,31951v1799,1199,2699,2846,2699,4943c33528,40639,33678,43985,33978,46931v400,3345,975,6016,1725,8014c35953,55594,36403,56043,37053,56293v600,199,1200,199,1800,c39503,56043,39978,55644,40278,55094v300,-649,300,-1373,,-2172c39628,51125,39128,48928,38778,46332v-350,-2847,-525,-6217,-525,-10112c38253,33774,37478,31801,35928,30304,34628,29005,33128,28281,31429,28132v2699,-949,4849,-2572,6449,-4869c39478,20916,40278,18220,40278,15174v,-4044,-1300,-7514,-3900,-10410c33478,1618,29604,45,24754,45l7806,45xm24229,26109r-18898,l5331,7610v,-949,250,-1723,750,-2322c6681,4589,7531,4239,8631,4239r15598,c27729,4239,30554,5388,32703,7685v1900,2097,2850,4593,2850,7489c35553,18020,34603,20492,32703,22589v-2149,2347,-4974,3520,-8474,3520xe" fillcolor="black" stroked="f" strokeweight=".17756mm">
                      <v:stroke joinstyle="miter"/>
                      <v:path arrowok="t" o:connecttype="custom" o:connectlocs="7806,45;2406,2292;682,7310;682,53896;1356,55768;3006,56443;4581,55768;5331,53896;5331,30229;24754,30229;30829,31951;33528,36894;33978,46931;35703,54945;37053,56293;38853,56293;40278,55094;40278,52922;38778,46332;38253,36220;35928,30304;31429,28132;37878,23263;40278,15174;36378,4764;24754,45;24229,26109;5331,26109;5331,7610;6081,5288;8631,4239;24229,4239;32703,7685;35553,15174;32703,22589;24229,26109" o:connectangles="0,0,0,0,0,0,0,0,0,0,0,0,0,0,0,0,0,0,0,0,0,0,0,0,0,0,0,0,0,0,0,0,0,0,0,0"/>
                    </v:shape>
                    <v:shape id="Freeform: Shape 14492" o:spid="_x0000_s1271" style="position:absolute;left:43658;top:3310;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" path="m29337,30079v-1200,2596,-2575,4544,-4125,5842c23212,37668,20713,38542,17713,38542v-3800,,-6824,-1722,-9074,-5168c6689,30478,5614,26908,5414,22664r29472,l34886,21466v,-5842,-1450,-10785,-4349,-14830c27337,2242,23062,45,17713,45,12363,45,8114,2242,4964,6636,2114,10681,690,15624,690,21466v,5792,1424,10685,4274,14680c8114,40539,12363,42736,17713,42736v3800,,7099,-973,9899,-2921c30362,37968,32461,35297,33911,31801v300,-748,300,-1448,,-2097c33661,29155,33236,28781,32636,28581v-649,-250,-1274,-275,-1874,-75c30112,28806,29637,29330,29337,30079xm5564,18470c5864,14825,6939,11679,8789,9033,11039,5787,14013,4165,17713,4165v3699,,6699,1647,8999,4943c28562,11804,29637,14925,29937,18470r-24373,xe" fillcolor="black" stroked="f" strokeweight=".17756mm">
                      <v:stroke joinstyle="miter"/>
                      <v:path arrowok="t" o:connecttype="custom" o:connectlocs="29337,30079;25212,35921;17713,38542;8639,33374;5414,22664;34886,22664;34886,21466;30537,6636;17713,45;4964,6636;690,21466;4964,36146;17713,42736;27612,39815;33911,31801;33911,29704;32636,28581;30762,28506;29337,30079;5564,18470;8789,9033;17713,4165;26712,9108;29937,18470" o:connectangles="0,0,0,0,0,0,0,0,0,0,0,0,0,0,0,0,0,0,0,0,0,0,0,0"/>
                    </v:shape>
                    <v:shape id="Freeform: Shape 14493" o:spid="_x0000_s1272" style="position:absolute;left:44092;top:3310;width:354;height:521;visibility:visible;mso-wrap-style:square;v-text-anchor:middle" coordsize="35396,5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" path="m31368,2891r,3970c29819,4564,27994,2841,25894,1693,23744,594,21244,45,18395,45,12695,45,8221,2217,4971,6561,2121,10456,696,15199,696,20792v,5792,1425,10560,4275,14305c8171,39341,12645,41463,18395,41463v3049,,5799,-674,8249,-2022c28744,38243,30318,36770,31368,35022r,4419c31368,41788,30318,43760,28219,45358v-2300,1797,-5575,2696,-9824,2696c14995,48054,12270,47530,10220,46481,8321,45533,6921,44135,6021,42287v-350,-599,-825,-949,-1425,-1049c4046,41089,3496,41189,2946,41538v-600,300,-975,724,-1125,1273c1571,43411,1646,44035,2046,44684v1350,2496,3425,4369,6225,5617c10970,51549,14320,52173,18320,52173v5699,,10174,-1348,13423,-4044c34643,45782,36093,42861,36093,39366r,-36475c36093,2192,35843,1643,35343,1244,34893,894,34343,719,33693,719v-650,,-1200,175,-1650,525c31593,1643,31368,2192,31368,2891xm18320,4165v4199,,7499,1747,9899,5242c30318,12503,31368,16273,31368,20717v,4693,-1050,8538,-3149,11534c25869,35596,22569,37269,18320,37269v-4300,,-7600,-1673,-9899,-5018c6371,29255,5346,25410,5346,20717v,-4444,1025,-8214,3075,-11310c10820,5912,14120,4165,18320,4165xe" fillcolor="black" stroked="f" strokeweight=".17756mm">
                      <v:stroke joinstyle="miter"/>
                      <v:path arrowok="t" o:connecttype="custom" o:connectlocs="31368,2891;31368,6861;25894,1693;18395,45;4971,6561;696,20792;4971,35097;18395,41463;26644,39441;31368,35022;31368,39441;28219,45358;18395,48054;10220,46481;6021,42287;4596,41238;2946,41538;1821,42811;2046,44684;8271,50301;18320,52173;31743,48129;36093,39366;36093,2891;35343,1244;33693,719;32043,1244;31368,2891;18320,4165;28219,9407;31368,20717;28219,32251;18320,37269;8421,32251;5346,20717;8421,9407;18320,4165" o:connectangles="0,0,0,0,0,0,0,0,0,0,0,0,0,0,0,0,0,0,0,0,0,0,0,0,0,0,0,0,0,0,0,0,0,0,0,0,0"/>
                    </v:shape>
                    <v:shape id="Freeform: Shape 14494" o:spid="_x0000_s1273" style="position:absolute;left:44572;top:3160;width:74;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" path="m2053,17122r,38122c2053,55993,2278,56617,2728,57117v450,399,1000,599,1650,599c5028,57716,5578,57491,6028,57042v500,-450,750,-1049,750,-1798l6778,17122v,-699,-250,-1249,-750,-1648c5578,15124,5028,14950,4378,14950v-650,,-1200,199,-1650,599c2278,15898,2053,16423,2053,17122xm4378,45c3178,45,2253,445,1604,1244,1004,1993,704,2916,704,4015v,1048,300,1922,900,2621c2253,7435,3178,7834,4378,7834v1150,,2075,-399,2775,-1198c7803,5887,8128,5013,8128,4015v,-1099,-325,-2022,-975,-2771c6453,445,5528,45,4378,45xe" fillcolor="black" stroked="f" strokeweight=".17756mm">
                      <v:stroke joinstyle="miter"/>
                      <v:path arrowok="t" o:connecttype="custom" o:connectlocs="2053,17122;2053,55244;2728,57117;4378,57716;6028,57042;6778,55244;6778,17122;6028,15474;4378,14950;2728,15549;2053,17122;4378,45;1604,1244;704,4015;1604,6636;4378,7834;7153,6636;8128,4015;7153,1244;4378,45" o:connectangles="0,0,0,0,0,0,0,0,0,0,0,0,0,0,0,0,0,0,0,0"/>
                    </v:shape>
                    <v:shape id="Freeform: Shape 14495" o:spid="_x0000_s1274" style="position:absolute;left:44746;top:3311;width:367;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" path="m19080,45c13130,45,8481,2242,5131,6636,2181,10531,706,15449,706,21391v,5892,1475,10785,4425,14680c8481,40514,13130,42736,19080,42736v5899,,10524,-2222,13873,-6665c35953,32176,37453,27283,37453,21391v,-5942,-1500,-10860,-4500,-14755c29604,2242,24979,45,19080,45xm19080,4165v4399,,7824,1772,10274,5317c31603,12628,32728,16597,32728,21391v,4693,-1125,8638,-3374,11833c26904,36770,23479,38542,19080,38542v-4450,,-7925,-1772,-10424,-5318c6506,30079,5431,26134,5431,21391v,-4794,1075,-8763,3225,-11909c11155,5937,14630,4165,19080,4165xe" fillcolor="black" stroked="f" strokeweight=".17756mm">
                      <v:stroke joinstyle="miter"/>
                      <v:path arrowok="t" o:connecttype="custom" o:connectlocs="19080,45;5131,6636;706,21391;5131,36071;19080,42736;32953,36071;37453,21391;32953,6636;19080,45;19080,4165;29354,9482;32728,21391;29354,33224;19080,38542;8656,33224;5431,21391;8656,9482;19080,4165" o:connectangles="0,0,0,0,0,0,0,0,0,0,0,0,0,0,0,0,0,0"/>
                    </v:shape>
                    <v:shape id="Freeform: Shape 14496" o:spid="_x0000_s1275" style="position:absolute;left:45228;top:3310;width:314;height:427;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" path="m714,3041r,37224c714,41064,939,41688,1389,42137v450,450,1000,674,1650,674c3638,42761,4163,42537,4613,42137v500,-499,750,-1148,750,-1947l5363,13527c7113,10331,9163,7959,11513,6411,13762,4914,16312,4165,19162,4165v2600,,4675,798,6224,2396c26786,7959,27486,9732,27486,11879r,28386c27486,41014,27711,41638,28161,42137v450,400,1000,599,1650,599c30411,42736,30936,42537,31386,42137v500,-499,750,-1123,750,-1872l32136,11879v,-3246,-1100,-5967,-3300,-8164c26436,1269,23212,45,19162,45v-3150,,-5899,674,-8249,2022c8663,3366,6813,5238,5363,7685r,-4644c5363,2292,5113,1693,4613,1244,4163,844,3638,644,3039,644v-650,,-1200,200,-1650,600c939,1693,714,2292,714,3041xe" fillcolor="black" stroked="f" strokeweight=".17756mm">
                      <v:stroke joinstyle="miter"/>
                      <v:path arrowok="t" o:connecttype="custom" o:connectlocs="714,3041;714,40265;1389,42137;3039,42811;4613,42137;5363,40190;5363,13527;11513,6411;19162,4165;25386,6561;27486,11879;27486,40265;28161,42137;29811,42736;31386,42137;32136,40265;32136,11879;28836,3715;19162,45;10913,2067;5363,7685;5363,3041;4613,1244;3039,644;1389,1244;714,3041" o:connectangles="0,0,0,0,0,0,0,0,0,0,0,0,0,0,0,0,0,0,0,0,0,0,0,0,0,0"/>
                    </v:shape>
                    <v:shape id="Freeform: Shape 14497" o:spid="_x0000_s1276" style="position:absolute;left:45608;top:3723;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" path="" fillcolor="black" stroked="f" strokeweight=".17756mm">
                      <v:stroke joinstyle="miter"/>
                      <v:path arrowok="t"/>
                    </v:shape>
                    <v:shape id="Freeform: Shape 14498" o:spid="_x0000_s1277" style="position:absolute;left:45880;top:3160;width:428;height:577;visibility:visible;mso-wrap-style:square;v-text-anchor:middle" coordsize="42841,5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" path="m18573,54315v650,2297,1850,3446,3600,3446c23872,57761,25097,56612,25847,54315l43396,3460v250,-798,225,-1497,-75,-2097c43021,814,42571,440,41971,240,41321,40,40721,65,40171,315v-650,349,-1075,924,-1275,1722l22323,50720r-300,l5449,2037c5149,1239,4699,664,4099,315,3499,15,2899,-35,2300,165,1700,365,1250,739,950,1288v-300,650,-300,1374,,2172l18573,54315xe" fillcolor="black" stroked="f" strokeweight=".17756mm">
                      <v:stroke joinstyle="miter"/>
                      <v:path arrowok="t" o:connecttype="custom" o:connectlocs="18573,54315;22173,57761;25847,54315;43396,3460;43321,1363;41971,240;40171,315;38896,2037;22323,50720;22023,50720;5449,2037;4099,315;2300,165;950,1288;950,3460" o:connectangles="0,0,0,0,0,0,0,0,0,0,0,0,0,0,0"/>
                    </v:shape>
                    <v:shape id="Freeform: Shape 14499" o:spid="_x0000_s1278" style="position:absolute;left:46412;top:3254;width:81;height:388;visibility:visible;mso-wrap-style:square;v-text-anchor:middle" coordsize="8099,3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" path="m4782,45c3482,45,2457,495,1707,1393,1057,2192,732,3166,732,4314v,1099,325,2047,975,2846c2457,8059,3482,8509,4782,8509v1249,,2249,-450,2999,-1349c8481,6361,8831,5413,8831,4314,8831,3166,8481,2192,7781,1393,7031,495,6031,45,4782,45xm4782,30378v-1300,,-2325,425,-3075,1274c1057,32451,732,33424,732,34573v,1098,325,2072,975,2921c2457,38392,3482,38842,4782,38842v1249,,2249,-450,2999,-1348c8481,36645,8831,35671,8831,34573v,-1149,-350,-2122,-1050,-2921c7031,30803,6031,30378,4782,30378xe" fillcolor="black" stroked="f" strokeweight=".17756mm">
                      <v:stroke joinstyle="miter"/>
                      <v:path arrowok="t" o:connecttype="custom" o:connectlocs="4782,45;1707,1393;732,4314;1707,7160;4782,8509;7781,7160;8831,4314;7781,1393;4782,45;4782,30378;1707,31652;732,34573;1707,37494;4782,38842;7781,37494;8831,34573;7781,31652;4782,30378" o:connectangles="0,0,0,0,0,0,0,0,0,0,0,0,0,0,0,0,0,0"/>
                    </v:shape>
                  </v:group>
                  <v:group id="Graphic 14279" o:spid="_x0000_s1279" style="position:absolute;left:42726;top:3988;width:4248;height:579" coordorigin="42726,3988" coordsize="4247,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">
                    <v:shape id="Freeform: Shape 14501" o:spid="_x0000_s1280" style="position:absolute;left:42726;top:3988;width:398;height:577;visibility:visible;mso-wrap-style:square;v-text-anchor:middle" coordsize="39771,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" path="m20723,58c14874,58,10274,1257,6924,3653,3625,6100,1975,9495,1975,13839v,4494,1625,7989,4874,10486c9599,26372,14049,28120,20198,29568v6399,1448,10674,3220,12824,5317c34822,36633,35722,39354,35722,43049v,3395,-1725,6067,-5175,8014c27697,52711,24473,53535,20873,53535v-4799,,-8424,-949,-10874,-2847c7249,48641,5700,45371,5350,40877v-100,-849,-400,-1498,-900,-1947c4000,38530,3450,38355,2800,38405v-600,50,-1100,275,-1500,674c800,39579,600,40228,700,41027v500,5792,2550,10061,6149,12807c10149,56431,14874,57729,21023,57729v5450,,9974,-1323,13574,-3970c38496,50963,40446,47218,40446,42525v,-4794,-1425,-8489,-4274,-11085c33222,28744,28172,26672,21023,25224,15574,24125,11799,22677,9699,20879,7699,19182,6699,16785,6699,13689v,-3095,1275,-5467,3825,-7115c12924,5026,16224,4252,20423,4252v3900,,6924,799,9074,2397c31647,8297,33022,10893,33622,14438v100,799,425,1398,975,1798c35147,16635,35747,16810,36397,16760v700,-100,1224,-424,1574,-973c38421,15187,38571,14413,38421,13465,37821,9770,36372,6799,34072,4552,30972,1556,26522,58,20723,58xe" fillcolor="black" stroked="f" strokeweight=".17756mm">
                      <v:stroke joinstyle="miter"/>
                      <v:path arrowok="t" o:connecttype="custom" o:connectlocs="20723,58;6924,3653;1975,13839;6849,24325;20198,29568;33022,34885;35722,43049;30547,51063;20873,53535;9999,50688;5350,40877;4450,38930;2800,38405;1300,39079;700,41027;6849,53834;21023,57729;34597,53759;40446,42525;36172,31440;21023,25224;9699,20879;6699,13689;10524,6574;20423,4252;29497,6649;33622,14438;34597,16236;36397,16760;37971,15787;38421,13465;34072,4552;20723,58" o:connectangles="0,0,0,0,0,0,0,0,0,0,0,0,0,0,0,0,0,0,0,0,0,0,0,0,0,0,0,0,0,0,0,0,0"/>
                    </v:shape>
                    <v:shape id="Freeform: Shape 14502" o:spid="_x0000_s1281" style="position:absolute;left:43217;top:4140;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" path="m19056,58c13106,58,8457,2255,5107,6649,2157,10544,683,15462,683,21404v,5892,1474,10785,4424,14680c8457,40527,13106,42749,19056,42749v5899,,10524,-2222,13873,-6665c35929,32189,37429,27296,37429,21404v,-5942,-1500,-10860,-4500,-14755c29580,2255,24955,58,19056,58xm19056,4177v4399,,7824,1773,10274,5318c31580,12641,32705,16610,32705,21404v,4693,-1125,8638,-3375,11833c26880,36783,23455,38555,19056,38555v-4450,,-7924,-1772,-10424,-5318c6482,30092,5407,26147,5407,21404v,-4794,1075,-8763,3225,-11909c11132,5950,14606,4177,19056,4177xe" fillcolor="black" stroked="f" strokeweight=".17756mm">
                      <v:stroke joinstyle="miter"/>
                      <v:path arrowok="t" o:connecttype="custom" o:connectlocs="19056,58;5107,6649;683,21404;5107,36084;19056,42749;32929,36084;37429,21404;32929,6649;19056,58;19056,4177;29330,9495;32705,21404;29330,33237;19056,38555;8632,33237;5407,21404;8632,9495;19056,4177" o:connectangles="0,0,0,0,0,0,0,0,0,0,0,0,0,0,0,0,0,0"/>
                    </v:shape>
                    <v:shape id="Freeform: Shape 14503" o:spid="_x0000_s1282" style="position:absolute;left:43699;top:4134;width:307;height:431;visibility:visible;mso-wrap-style:square;v-text-anchor:middle" coordsize="30672,43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" path="m31362,40128r,-37448c31362,1831,31112,1182,30612,732,30162,283,29612,58,28962,58v-650,,-1200,225,-1650,674c26862,1182,26637,1831,26637,2680r,28385c24788,33562,22763,35459,20563,36758v-2300,1448,-4725,2172,-7274,2172c10789,38930,8814,38131,7364,36533,6014,35085,5339,33337,5339,31290r,-28610c5339,1831,5089,1182,4590,732,4140,283,3615,58,3015,58,2365,58,1815,283,1365,732,915,1182,690,1831,690,2680r,28610c690,34436,1740,37132,3840,39379v2349,2497,5499,3745,9449,3745c16138,43124,18763,42475,21163,41177v2050,-1049,3875,-2497,5474,-4344l26637,40128v,699,225,1273,675,1723c27762,42250,28312,42450,28962,42450v650,,1200,-200,1650,-599c31112,41401,31362,40827,31362,40128xe" fillcolor="black" stroked="f" strokeweight=".17756mm">
                      <v:stroke joinstyle="miter"/>
                      <v:path arrowok="t" o:connecttype="custom" o:connectlocs="31362,40128;31362,2680;30612,732;28962,58;27312,732;26637,2680;26637,31065;20563,36758;13289,38930;7364,36533;5339,31290;5339,2680;4590,732;3015,58;1365,732;690,2680;690,31290;3840,39379;13289,43124;21163,41177;26637,36833;26637,40128;27312,41851;28962,42450;30612,41851;31362,40128" o:connectangles="0,0,0,0,0,0,0,0,0,0,0,0,0,0,0,0,0,0,0,0,0,0,0,0,0,0"/>
                    </v:shape>
                    <v:shape id="Freeform: Shape 14504" o:spid="_x0000_s1283" style="position:absolute;left:44100;top:4024;width:188;height:541;visibility:visible;mso-wrap-style:square;v-text-anchor:middle" coordsize="18823,5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" path="m6471,2305r,10411l2422,12716v-1150,,-1725,674,-1725,2022c697,16136,1272,16835,2422,16835r4049,l6471,46869v,1947,600,3595,1800,4943c9571,53360,11371,54134,13670,54134r3525,c17895,54134,18470,53909,18920,53460v400,-400,600,-874,600,-1423c19520,51437,19320,50938,18920,50539v-450,-400,-1025,-600,-1725,-600l14495,49939v-1100,,-1949,-374,-2549,-1123c11446,48217,11196,47468,11196,46569r,-29734l17345,16835v1300,,1950,-699,1950,-2097c19295,13390,18645,12716,17345,12716r-6149,l11196,2305v,-749,-250,-1323,-750,-1723c9996,233,9446,58,8796,58,8146,58,7596,233,7146,582v-450,400,-675,974,-675,1723xe" fillcolor="black" stroked="f" strokeweight=".17756mm">
                      <v:stroke joinstyle="miter"/>
                      <v:path arrowok="t" o:connecttype="custom" o:connectlocs="6471,2305;6471,12716;2422,12716;697,14738;2422,16835;6471,16835;6471,46869;8271,51812;13670,54134;17195,54134;18920,53460;19520,52037;18920,50539;17195,49939;14495,49939;11946,48816;11196,46569;11196,16835;17345,16835;19295,14738;17345,12716;11196,12716;11196,2305;10446,582;8796,58;7146,582;6471,2305" o:connectangles="0,0,0,0,0,0,0,0,0,0,0,0,0,0,0,0,0,0,0,0,0,0,0,0,0,0,0"/>
                    </v:shape>
                    <v:shape id="Freeform: Shape 14505" o:spid="_x0000_s1284" style="position:absolute;left:44378;top:3988;width:307;height:578;visibility:visible;mso-wrap-style:square;v-text-anchor:middle" coordsize="30747,5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" path="m700,2455r,52802c700,56056,925,56680,1375,57130v450,449,1000,674,1650,674c3625,57754,4150,57529,4600,57130v500,-500,750,-1149,750,-1948l5350,27096v1850,-2596,3800,-4544,5849,-5842c13449,19856,15874,19157,18474,19157v2599,,4649,799,6149,2397c26023,22952,26723,24724,26723,26871r,28386c26723,56006,26948,56630,27398,57130v450,399,1000,599,1650,599c29698,57729,30248,57529,30698,57130v500,-500,750,-1124,750,-1873l31448,26871v,-3245,-1100,-5967,-3300,-8164c25748,16261,22523,15038,18474,15038v-2900,,-5525,624,-7874,1872c8750,17909,7000,19357,5350,21254r,-18799c5350,1706,5100,1107,4600,657,4150,258,3625,58,3025,58,2375,58,1825,258,1375,657,925,1107,700,1706,700,2455xe" fillcolor="black" stroked="f" strokeweight=".17756mm">
                      <v:stroke joinstyle="miter"/>
                      <v:path arrowok="t" o:connecttype="custom" o:connectlocs="700,2455;700,55257;1375,57130;3025,57804;4600,57130;5350,55182;5350,27096;11199,21254;18474,19157;24623,21554;26723,26871;26723,55257;27398,57130;29048,57729;30698,57130;31448,55257;31448,26871;28148,18707;18474,15038;10600,16910;5350,21254;5350,2455;4600,657;3025,58;1375,657;700,2455" o:connectangles="0,0,0,0,0,0,0,0,0,0,0,0,0,0,0,0,0,0,0,0,0,0,0,0,0,0"/>
                    </v:shape>
                    <v:shape id="Freeform: Shape 14506" o:spid="_x0000_s1285" style="position:absolute;left:44802;top:4256;width:378;height:41;visibility:visible;mso-wrap-style:square;v-text-anchor:middle" coordsize="37874,4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" path="m36707,58l2510,58c1260,58,660,732,710,2080v,1398,600,2097,1800,2097l36707,4177v1250,,1875,-699,1875,-2097c38582,732,37957,58,36707,58xe" fillcolor="black" stroked="f" strokeweight=".17756mm">
                      <v:stroke joinstyle="miter"/>
                      <v:path arrowok="t" o:connecttype="custom" o:connectlocs="36707,58;2510,58;710,2080;2510,4177;36707,4177;38582,2080;36707,58" o:connectangles="0,0,0,0,0,0,0"/>
                    </v:shape>
                    <v:shape id="Freeform: Shape 14507" o:spid="_x0000_s1286" style="position:absolute;left:45250;top:3988;width:652;height:577;visibility:visible;mso-wrap-style:square;v-text-anchor:middle" coordsize="65195,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" path="m824,3204l15223,55107v449,1698,1399,2572,2849,2622c19522,57729,20547,56855,21147,55107l33371,8297,45670,55032v450,1798,1399,2697,2849,2697c50019,57729,50994,56830,51444,55032l65842,3204v151,-799,51,-1498,-299,-2097c65193,607,64693,283,64043,133,63393,-17,62818,58,62318,358v-650,349,-1050,924,-1200,1722l48369,47393,36745,2530c36296,882,35146,58,33296,58v-1800,,-2925,824,-3375,2472l18297,47393,5398,1856c5198,1157,4824,657,4274,358,3724,58,3149,-17,2549,133,1899,233,1399,533,1049,1032,699,1631,624,2355,824,3204xe" fillcolor="black" stroked="f" strokeweight=".17756mm">
                      <v:stroke joinstyle="miter"/>
                      <v:path arrowok="t" o:connecttype="custom" o:connectlocs="824,3204;15223,55107;18072,57729;21147,55107;33371,8297;45670,55032;48519,57729;51444,55032;65842,3204;65543,1107;64043,133;62318,358;61118,2080;48369,47393;36745,2530;33296,58;29921,2530;18297,47393;5398,1856;4274,358;2549,133;1049,1032;824,3204" o:connectangles="0,0,0,0,0,0,0,0,0,0,0,0,0,0,0,0,0,0,0,0,0,0,0"/>
                    </v:shape>
                    <v:shape id="Freeform: Shape 14508" o:spid="_x0000_s1287" style="position:absolute;left:45964;top:4138;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" path="m29373,30092v-1200,2596,-2575,4544,-4125,5842c23248,37681,20749,38555,17749,38555v-3800,,-6824,-1722,-9074,-5168c6725,30491,5650,26921,5450,22677r29472,l34922,21479v,-5842,-1450,-10785,-4349,-14830c27373,2255,23098,58,17749,58,12399,58,8150,2255,5000,6649,2150,10694,726,15637,726,21479v,5792,1424,10685,4274,14679c8150,40552,12399,42749,17749,42749v3800,,7099,-973,9899,-2921c30398,37981,32498,35310,33947,31814v300,-749,300,-1448,,-2097c33697,29168,33272,28794,32672,28594v-649,-250,-1274,-275,-1874,-75c30148,28819,29673,29343,29373,30092xm5600,18483c5900,14838,6975,11692,8825,9046,11075,5800,14049,4177,17749,4177v3700,,6699,1648,8999,4944c28598,11817,29673,14938,29973,18483r-24373,xe" fillcolor="black" stroked="f" strokeweight=".17756mm">
                      <v:stroke joinstyle="miter"/>
                      <v:path arrowok="t" o:connecttype="custom" o:connectlocs="29373,30092;25248,35934;17749,38555;8675,33387;5450,22677;34922,22677;34922,21479;30573,6649;17749,58;5000,6649;726,21479;5000,36158;17749,42749;27648,39828;33947,31814;33947,29717;32672,28594;30798,28519;29373,30092;5600,18483;8825,9046;17749,4177;26748,9121;29973,18483" o:connectangles="0,0,0,0,0,0,0,0,0,0,0,0,0,0,0,0,0,0,0,0,0,0,0,0"/>
                    </v:shape>
                    <v:shape id="Freeform: Shape 14509" o:spid="_x0000_s1288" style="position:absolute;left:46400;top:4138;width:307;height:427;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" path="m15213,58c11163,58,7888,957,5389,2754,2739,4652,1414,7273,1414,10619v,3095,1100,5567,3300,7414c6714,19781,9938,21229,14388,22377v4899,1199,8249,2522,10049,3970c25937,27495,26687,29093,26687,31140v,2197,-875,3945,-2625,5243c22212,37831,19662,38555,16413,38555v-3900,,-6725,-724,-8475,-2172c6289,35035,5464,33063,5464,30466v-50,-699,-325,-1223,-825,-1573c4189,28544,3639,28394,2989,28444v-650,,-1175,200,-1575,599c914,29493,689,30067,739,30766v150,3895,1550,6865,4200,8913c7589,41726,11388,42749,16338,42749v4949,,8749,-1148,11399,-3445c30186,37257,31411,34561,31411,31215v,-3345,-1025,-5966,-3074,-7864c26187,21304,22487,19681,17238,18483,12938,17384,9988,16211,8388,14963,6889,13764,6139,12142,6139,10094v,-1747,850,-3195,2549,-4344c10388,4702,12513,4177,15063,4177v3349,,5874,625,7574,1873c24237,7198,25137,8871,25337,11068v50,699,350,1248,900,1648c26737,13065,27312,13215,27962,13165v699,-100,1274,-349,1724,-749c30186,11917,30411,11318,30361,10619,30111,7573,28886,5126,26687,3279,24087,1132,20262,58,15213,58xe" fillcolor="black" stroked="f" strokeweight=".17756mm">
                      <v:stroke joinstyle="miter"/>
                      <v:path arrowok="t" o:connecttype="custom" o:connectlocs="15213,58;5389,2754;1414,10619;4714,18033;14388,22377;24437,26347;26687,31140;24062,36383;16413,38555;7938,36383;5464,30466;4639,28893;2989,28444;1414,29043;739,30766;4939,39679;16338,42749;27737,39304;31411,31215;28337,23351;17238,18483;8388,14963;6139,10094;8688,5750;15063,4177;22637,6050;25337,11068;26237,12716;27962,13165;29686,12416;30361,10619;26687,3279;15213,58" o:connectangles="0,0,0,0,0,0,0,0,0,0,0,0,0,0,0,0,0,0,0,0,0,0,0,0,0,0,0,0,0,0,0,0,0"/>
                    </v:shape>
                    <v:shape id="Freeform: Shape 14510" o:spid="_x0000_s1289" style="position:absolute;left:46785;top:4024;width:189;height:541;visibility:visible;mso-wrap-style:square;v-text-anchor:middle" coordsize="18823,5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" path="m6513,2305r,10411l2463,12716v-1149,,-1724,674,-1724,2022c739,16136,1314,16835,2463,16835r4050,l6513,46869v,1947,600,3595,1800,4943c9613,53360,11413,54134,13712,54134r3525,c17937,54134,18512,53909,18962,53460v400,-400,600,-874,600,-1423c19562,51437,19362,50938,18962,50539v-450,-400,-1025,-600,-1725,-600l14537,49939v-1100,,-1949,-374,-2549,-1123c11488,48217,11238,47468,11238,46569r,-29734l17387,16835v1300,,1950,-699,1950,-2097c19337,13390,18687,12716,17387,12716r-6149,l11238,2305v,-749,-250,-1323,-750,-1723c10038,233,9488,58,8838,58,8188,58,7638,233,7188,582v-450,400,-675,974,-675,1723xe" fillcolor="black" stroked="f" strokeweight=".17756mm">
                      <v:stroke joinstyle="miter"/>
                      <v:path arrowok="t" o:connecttype="custom" o:connectlocs="6513,2305;6513,12716;2463,12716;739,14738;2463,16835;6513,16835;6513,46869;8313,51812;13712,54134;17237,54134;18962,53460;19562,52037;18962,50539;17237,49939;14537,49939;11988,48816;11238,46569;11238,16835;17387,16835;19337,14738;17387,12716;11238,12716;11238,2305;10488,582;8838,58;7188,582;6513,2305" o:connectangles="0,0,0,0,0,0,0,0,0,0,0,0,0,0,0,0,0,0,0,0,0,0,0,0,0,0,0"/>
                    </v:shape>
                  </v:group>
                  <v:group id="Graphic 14279" o:spid="_x0000_s1290" style="position:absolute;left:43696;top:4817;width:2323;height:576" coordorigin="43696,4817" coordsize="2322,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">
                    <v:shape id="Freeform: Shape 14512" o:spid="_x0000_s1291" style="position:absolute;left:43696;top:4829;width:375;height:564;visibility:visible;mso-wrap-style:square;v-text-anchor:middle" coordsize="37496,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" path="m22738,71l7814,71c5514,71,3714,820,2415,2318,1265,3666,690,5339,690,7336r,46736c690,54821,915,55420,1365,55869v450,400,1000,599,1649,599c3614,56468,4139,56269,4589,55869v500,-449,750,-1048,750,-1797l5339,31004r17399,c27587,31004,31437,29381,34286,26135v2600,-2896,3900,-6416,3900,-10560c38186,11331,36886,7761,34286,4865,31437,1669,27587,71,22738,71xm22138,26884r-16799,l5339,7636v,-949,250,-1723,750,-2322c6689,4615,7539,4265,8639,4265r13499,c25687,4265,28512,5439,30612,7785v1900,2148,2850,4769,2850,7865c33462,18646,32512,21217,30612,23364v-2100,2347,-4925,3520,-8474,3520xe" fillcolor="black" stroked="f" strokeweight=".17756mm">
                      <v:stroke joinstyle="miter"/>
                      <v:path arrowok="t" o:connecttype="custom" o:connectlocs="22738,71;7814,71;2415,2318;690,7336;690,54072;1365,55869;3014,56468;4589,55869;5339,54072;5339,31004;22738,31004;34286,26135;38186,15575;34286,4865;22738,71;22138,26884;5339,26884;5339,7636;6089,5314;8639,4265;22138,4265;30612,7785;33462,15650;30612,23364;22138,26884" o:connectangles="0,0,0,0,0,0,0,0,0,0,0,0,0,0,0,0,0,0,0,0,0,0,0,0,0"/>
                    </v:shape>
                    <v:shape id="Freeform: Shape 14513" o:spid="_x0000_s1292" style="position:absolute;left:44158;top:4966;width:370;height:427;visibility:visible;mso-wrap-style:square;v-text-anchor:middle" coordsize="36971,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" path="m28145,31827v-1150,2048,-2825,3645,-5025,4794c20670,37919,17721,38568,14271,38568v-3050,,-5299,-649,-6749,-1947c6122,35422,5422,33600,5422,31153v,-2546,750,-4469,2250,-5767c9222,23988,11871,23040,15621,22540v3750,-499,6699,-1073,8849,-1722c26220,20268,27445,19694,28145,19095r,12732xm17871,71c13671,71,10296,995,7747,2842,5147,4790,3547,7686,2947,11530v-150,749,,1349,450,1798c3797,13777,4297,14027,4897,14077v650,50,1200,-100,1650,-450c7097,13278,7422,12779,7522,12130,7772,9633,8647,7736,10146,6437,11846,4939,14396,4190,17796,4190v3499,,6124,650,7874,1948c27320,7386,28145,9233,28145,11680v,2147,-750,3620,-2250,4419c24345,16948,20895,17747,15546,18496,9496,19245,5322,20917,3022,23514,1472,25311,697,27858,697,31153v,3645,1125,6466,3375,8464c6372,41714,9771,42762,14271,42762v3300,,6249,-574,8849,-1722c25020,40191,26720,39042,28220,37594v,1548,450,2647,1350,3296c30669,41589,32644,41938,35494,41938v700,,1250,-224,1650,-674c37494,40865,37669,40391,37669,39841v-50,-599,-250,-1098,-600,-1498c36669,37944,36169,37744,35569,37744v-900,,-1600,-249,-2100,-749c33019,36546,32794,35897,32794,35048r,-23742c32794,7361,31344,4440,28445,2543,25895,895,22370,71,17871,71xe" fillcolor="black" stroked="f" strokeweight=".17756mm">
                      <v:stroke joinstyle="miter"/>
                      <v:path arrowok="t" o:connecttype="custom" o:connectlocs="28145,31827;23120,36621;14271,38568;7522,36621;5422,31153;7672,25386;15621,22540;24470,20818;28145,19095;17871,71;7747,2842;2947,11530;3397,13328;4897,14077;6547,13627;7522,12130;10146,6437;17796,4190;25670,6138;28145,11680;25895,16099;15546,18496;3022,23514;697,31153;4072,39617;14271,42762;23120,41040;28220,37594;29570,40890;35494,41938;37144,41264;37669,39841;37069,38343;35569,37744;33469,36995;32794,35048;32794,11306;28445,2543;17871,71" o:connectangles="0,0,0,0,0,0,0,0,0,0,0,0,0,0,0,0,0,0,0,0,0,0,0,0,0,0,0,0,0,0,0,0,0,0,0,0,0,0,0"/>
                    </v:shape>
                    <v:shape id="Freeform: Shape 14514" o:spid="_x0000_s1293" style="position:absolute;left:44598;top:4966;width:348;height:427;visibility:visible;mso-wrap-style:square;v-text-anchor:middle" coordsize="34854,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" path="m18627,71v4400,,8075,1049,11024,3146c32101,5014,33726,7236,34526,9883v150,649,25,1223,-375,1722c33801,12105,33301,12429,32651,12579v-700,150,-1325,100,-1875,-150c30126,12130,29726,11630,29576,10931,28826,8584,27551,6862,25752,5763,23952,4715,21477,4190,18327,4190v-4249,,-7524,1773,-9824,5318c6454,12604,5429,16573,5429,21417v,4943,1025,8962,3074,12058c10753,36870,14028,38568,18327,38568v3550,,6250,-549,8100,-1648c28276,35822,29651,33974,30551,31378v200,-699,650,-1198,1350,-1498c32501,29630,33126,29581,33776,29730v700,150,1200,475,1500,974c35626,31203,35651,31827,35351,32576v-1500,3146,-3325,5518,-5475,7116c27027,41739,23277,42762,18627,42762v-6049,,-10649,-2147,-13798,-6441c2079,32576,704,27633,704,21492,704,15550,2129,10607,4979,6662,8228,2268,12778,71,18627,71xe" fillcolor="black" stroked="f" strokeweight=".17756mm">
                      <v:stroke joinstyle="miter"/>
                      <v:path arrowok="t" o:connecttype="custom" o:connectlocs="18627,71;29651,3217;34526,9883;34151,11605;32651,12579;30776,12429;29576,10931;25752,5763;18327,4190;8503,9508;5429,21417;8503,33475;18327,38568;26427,36920;30551,31378;31901,29880;33776,29730;35276,30704;35351,32576;29876,39692;18627,42762;4829,36321;704,21492;4979,6662;18627,71" o:connectangles="0,0,0,0,0,0,0,0,0,0,0,0,0,0,0,0,0,0,0,0,0,0,0,0,0"/>
                    </v:shape>
                    <v:shape id="Freeform: Shape 14515" o:spid="_x0000_s1294" style="position:absolute;left:45044;top:4817;width:74;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" path="m2061,17148r,38122c2061,56019,2286,56643,2736,57143v450,399,1000,599,1650,599c5036,57742,5585,57517,6035,57068v500,-450,750,-1049,750,-1798l6785,17148v,-699,-250,-1249,-750,-1648c5585,15150,5036,14976,4386,14976v-650,,-1200,199,-1650,599c2286,15924,2061,16449,2061,17148xm4386,71c3186,71,2261,471,1611,1269,1011,2018,711,2942,711,4041v,1048,300,1922,900,2621c2261,7461,3186,7860,4386,7860v1150,,2074,-399,2774,-1198c7810,5913,8135,5039,8135,4041v,-1099,-325,-2023,-975,-2772c6460,471,5536,71,4386,71xe" fillcolor="black" stroked="f" strokeweight=".17756mm">
                      <v:stroke joinstyle="miter"/>
                      <v:path arrowok="t" o:connecttype="custom" o:connectlocs="2061,17148;2061,55270;2736,57143;4386,57742;6035,57068;6785,55270;6785,17148;6035,15500;4386,14976;2736,15575;2061,17148;4386,71;1611,1269;711,4041;1611,6662;4386,7860;7160,6662;8135,4041;7160,1269;4386,71" o:connectangles="0,0,0,0,0,0,0,0,0,0,0,0,0,0,0,0,0,0,0,0"/>
                    </v:shape>
                    <v:shape id="Freeform: Shape 14516" o:spid="_x0000_s1295" style="position:absolute;left:45210;top:4817;width:187;height:576;visibility:visible;mso-wrap-style:square;v-text-anchor:middle" coordsize="18673,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" path="m6863,16324r-3749,c2364,16324,1764,16523,1314,16923v-400,399,-600,874,-600,1423c714,18895,914,19370,1314,19769v450,449,1050,674,1800,674l6863,20443r,34752c6863,55994,7088,56643,7538,57143v450,399,1000,599,1650,599c9788,57742,10313,57517,10763,57068v500,-500,750,-1124,750,-1873l11513,20443r5474,c17737,20443,18337,20218,18787,19769v400,-399,600,-874,600,-1423c19387,17797,19187,17322,18787,16923v-450,-400,-1050,-599,-1800,-599l11513,16324r,-8688c11513,6687,11763,5913,12263,5314v600,-699,1450,-1049,2550,-1049l16987,4265v750,,1350,-224,1800,-674c19187,3192,19387,2717,19387,2168v,-599,-200,-1098,-600,-1498c18337,271,17737,71,16987,71r-2999,c11688,71,9888,820,8588,2318,7438,3666,6863,5339,6863,7336r,8988xe" fillcolor="black" stroked="f" strokeweight=".17756mm">
                      <v:stroke joinstyle="miter"/>
                      <v:path arrowok="t" o:connecttype="custom" o:connectlocs="6863,16324;3114,16324;1314,16923;714,18346;1314,19769;3114,20443;6863,20443;6863,55195;7538,57143;9188,57742;10763,57068;11513,55195;11513,20443;16987,20443;18787,19769;19387,18346;18787,16923;16987,16324;11513,16324;11513,7636;12263,5314;14813,4265;16987,4265;18787,3591;19387,2168;18787,670;16987,71;13988,71;8588,2318;6863,7336" o:connectangles="0,0,0,0,0,0,0,0,0,0,0,0,0,0,0,0,0,0,0,0,0,0,0,0,0,0,0,0,0,0"/>
                    </v:shape>
                    <v:shape id="Freeform: Shape 14517" o:spid="_x0000_s1296" style="position:absolute;left:45492;top:4817;width:74;height:576;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" path="m2068,17148r,38122c2068,56019,2293,56643,2743,57143v450,399,1000,599,1650,599c5043,57742,5592,57517,6042,57068v500,-450,750,-1049,750,-1798l6792,17148v,-699,-250,-1249,-750,-1648c5592,15150,5043,14976,4393,14976v-650,,-1200,199,-1650,599c2293,15924,2068,16449,2068,17148xm4393,71c3193,71,2268,471,1618,1269,1018,2018,718,2942,718,4041v,1048,300,1922,900,2621c2268,7461,3193,7860,4393,7860v1150,,2074,-399,2774,-1198c7817,5913,8142,5039,8142,4041v,-1099,-325,-2023,-975,-2772c6467,471,5543,71,4393,71xe" fillcolor="black" stroked="f" strokeweight=".17756mm">
                      <v:stroke joinstyle="miter"/>
                      <v:path arrowok="t" o:connecttype="custom" o:connectlocs="2068,17148;2068,55270;2743,57143;4393,57742;6042,57068;6792,55270;6792,17148;6042,15500;4393,14976;2743,15575;2068,17148;4393,71;1618,1269;718,4041;1618,6662;4393,7860;7167,6662;8142,4041;7167,1269;4393,71" o:connectangles="0,0,0,0,0,0,0,0,0,0,0,0,0,0,0,0,0,0,0,0"/>
                    </v:shape>
                    <v:shape id="Freeform: Shape 14518" o:spid="_x0000_s1297" style="position:absolute;left:45670;top:4966;width:349;height:427;visibility:visible;mso-wrap-style:square;v-text-anchor:middle" coordsize="34854,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" path="m18644,71v4400,,8074,1049,11024,3146c32118,5014,33743,7236,34543,9883v150,649,25,1223,-375,1722c33818,12105,33318,12429,32668,12579v-700,150,-1325,100,-1875,-150c30143,12130,29743,11630,29593,10931,28843,8584,27568,6862,25768,5763,23969,4715,21494,4190,18344,4190v-4249,,-7524,1773,-9824,5318c6470,12604,5445,16573,5445,21417v,4943,1025,8962,3075,12058c10770,36870,14045,38568,18344,38568v3550,,6250,-549,8099,-1648c28293,35822,29668,33974,30568,31378v200,-699,650,-1198,1350,-1498c32518,29630,33143,29581,33793,29730v700,150,1200,475,1500,974c35642,31203,35668,31827,35368,32576v-1500,3146,-3325,5518,-5475,7116c27043,41739,23294,42762,18644,42762v-6049,,-10649,-2147,-13799,-6441c2096,32576,721,27633,721,21492,721,15550,2146,10607,4995,6662,8245,2268,12795,71,18644,71xe" fillcolor="black" stroked="f" strokeweight=".17756mm">
                      <v:stroke joinstyle="miter"/>
                      <v:path arrowok="t" o:connecttype="custom" o:connectlocs="18644,71;29668,3217;34543,9883;34168,11605;32668,12579;30793,12429;29593,10931;25768,5763;18344,4190;8520,9508;5445,21417;8520,33475;18344,38568;26443,36920;30568,31378;31918,29880;33793,29730;35293,30704;35368,32576;29893,39692;18644,42762;4845,36321;721,21492;4995,6662;18644,71" o:connectangles="0,0,0,0,0,0,0,0,0,0,0,0,0,0,0,0,0,0,0,0,0,0,0,0,0"/>
                    </v:shape>
                  </v:group>
                  <v:group id="Graphic 14279" o:spid="_x0000_s1298" style="position:absolute;left:51347;top:3574;width:3527;height:671" coordorigin="51347,3574" coordsize="3527,6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">
                    <v:shape id="Freeform: Shape 14520" o:spid="_x0000_s1299" style="position:absolute;left:51347;top:3587;width:398;height:564;visibility:visible;mso-wrap-style:square;v-text-anchor:middle" coordsize="39821,5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" path="m7934,52c5634,52,3834,801,2534,2299,1384,3647,809,5319,809,7317r,46586c809,54701,1034,55326,1484,55775v450,449,1000,674,1650,674c3734,56449,4259,56224,4709,55775v500,-449,750,-1074,750,-1872l5459,30235r19423,c27282,30235,29306,30809,30956,31958v1800,1198,2700,2846,2700,4943c33656,40646,33806,43991,34106,46937v400,3346,975,6017,1725,8014c36081,55600,36531,56050,37181,56299v600,200,1200,200,1800,c39631,56050,40105,55650,40405,55101v300,-649,300,-1373,,-2172c39756,51131,39256,48934,38906,46338v-350,-2846,-525,-6216,-525,-10111c38381,33780,37606,31808,36056,30310,34756,29012,33256,28288,31556,28138v2700,-949,4850,-2571,6450,-4868c39606,20923,40405,18227,40405,15181v,-4045,-1299,-7515,-3899,-10411c33606,1624,29731,52,24882,52l7934,52xm24357,26116r-18898,l5459,7616v,-948,250,-1722,750,-2322c6809,4595,7659,4246,8759,4246r15598,c27857,4246,30681,5394,32831,7691v1900,2097,2850,4594,2850,7490c35681,18027,34731,20499,32831,22596v-2150,2346,-4974,3520,-8474,3520xe" fillcolor="black" stroked="f" strokeweight=".17756mm">
                      <v:stroke joinstyle="miter"/>
                      <v:path arrowok="t" o:connecttype="custom" o:connectlocs="7934,52;2534,2299;809,7317;809,53903;1484,55775;3134,56449;4709,55775;5459,53903;5459,30235;24882,30235;30956,31958;33656,36901;34106,46937;35831,54951;37181,56299;38981,56299;40405,55101;40405,52929;38906,46338;38381,36227;36056,30310;31556,28138;38006,23270;40405,15181;36506,4770;24882,52;24357,26116;5459,26116;5459,7616;6209,5294;8759,4246;24357,4246;32831,7691;35681,15181;32831,22596;24357,26116" o:connectangles="0,0,0,0,0,0,0,0,0,0,0,0,0,0,0,0,0,0,0,0,0,0,0,0,0,0,0,0,0,0,0,0,0,0,0,0"/>
                    </v:shape>
                    <v:shape id="Freeform: Shape 14521" o:spid="_x0000_s1300" style="position:absolute;left:51832;top:3724;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" path="m29465,30085v-1200,2597,-2575,4544,-4125,5842c23340,37675,20840,38549,17841,38549v-3800,,-6825,-1723,-9075,-5168c6817,30485,5742,26915,5542,22671r29472,l35014,21472v,-5842,-1450,-10785,-4350,-14829c27465,2249,23190,52,17841,52,12491,52,8242,2249,5092,6643,2242,10687,817,15630,817,21472v,5792,1425,10686,4275,14680c8242,40546,12491,42743,17841,42743v3799,,7099,-974,9899,-2921c30489,37974,32589,35303,34039,31808v300,-749,300,-1448,,-2097c33789,29162,33364,28787,32764,28587v-650,-249,-1275,-274,-1875,-74c30239,28812,29764,29336,29465,30085xm5692,18476c5992,14831,7067,11686,8916,9039,11166,5794,14141,4171,17841,4171v3699,,6699,1648,8999,4943c28690,11810,29764,14931,30064,18476r-24372,xe" fillcolor="black" stroked="f" strokeweight=".17756mm">
                      <v:stroke joinstyle="miter"/>
                      <v:path arrowok="t" o:connecttype="custom" o:connectlocs="29465,30085;25340,35927;17841,38549;8766,33381;5542,22671;35014,22671;35014,21472;30664,6643;17841,52;5092,6643;817,21472;5092,36152;17841,42743;27740,39822;34039,31808;34039,29711;32764,28587;30889,28513;29465,30085;5692,18476;8916,9039;17841,4171;26840,9114;30064,18476" o:connectangles="0,0,0,0,0,0,0,0,0,0,0,0,0,0,0,0,0,0,0,0,0,0,0,0"/>
                    </v:shape>
                    <v:shape id="Freeform: Shape 14522" o:spid="_x0000_s1301" style="position:absolute;left:52266;top:3724;width:354;height:521;visibility:visible;mso-wrap-style:square;v-text-anchor:middle" coordsize="35396,5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" path="m31496,2898r,3969c29946,4570,28121,2848,26022,1699,23872,601,21372,52,18522,52,12823,52,8348,2224,5099,6568,2249,10462,824,15206,824,20798v,5792,1425,10561,4275,14305c8298,39348,12773,41470,18522,41470v3050,,5800,-674,8250,-2023c28871,38249,30446,36776,31496,35029r,4418c31496,41794,30446,43767,28346,45364v-2299,1798,-5574,2697,-9824,2697c15123,48061,12398,47536,10348,46488,8448,45539,7048,44141,6149,42294v-350,-600,-825,-949,-1425,-1049c4174,41095,3624,41195,3074,41545v-600,299,-975,724,-1125,1273c1699,43417,1774,44041,2174,44690v1350,2497,3425,4369,6224,5617c11098,51556,14448,52180,18447,52180v5700,,10174,-1348,13424,-4044c34771,45789,36221,42868,36221,39373r,-36475c36221,2199,35971,1649,35471,1250,35021,900,34471,726,33821,726v-650,,-1200,174,-1650,524c31721,1649,31496,2199,31496,2898xm18447,4171v4200,,7500,1748,9899,5243c30446,12510,31496,16279,31496,20723v,4694,-1050,8538,-3150,11534c25997,35603,22697,37275,18447,37275v-4299,,-7599,-1672,-9899,-5018c6498,29261,5474,25417,5474,20723v,-4444,1024,-8213,3074,-11309c10948,5919,14248,4171,18447,4171xe" fillcolor="black" stroked="f" strokeweight=".17756mm">
                      <v:stroke joinstyle="miter"/>
                      <v:path arrowok="t" o:connecttype="custom" o:connectlocs="31496,2898;31496,6867;26022,1699;18522,52;5099,6568;824,20798;5099,35103;18522,41470;26772,39447;31496,35029;31496,39447;28346,45364;18522,48061;10348,46488;6149,42294;4724,41245;3074,41545;1949,42818;2174,44690;8398,50307;18447,52180;31871,48136;36221,39373;36221,2898;35471,1250;33821,726;32171,1250;31496,2898;18447,4171;28346,9414;31496,20723;28346,32257;18447,37275;8548,32257;5474,20723;8548,9414;18447,4171" o:connectangles="0,0,0,0,0,0,0,0,0,0,0,0,0,0,0,0,0,0,0,0,0,0,0,0,0,0,0,0,0,0,0,0,0,0,0,0,0"/>
                    </v:shape>
                    <v:shape id="Freeform: Shape 14523" o:spid="_x0000_s1302" style="position:absolute;left:52746;top:3574;width:74;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" path="m2181,17128r,38123c2181,56000,2406,56624,2856,57123v450,400,1000,599,1650,599c5156,57722,5706,57498,6156,57048v500,-449,750,-1048,750,-1797l6906,17128v,-699,-250,-1248,-750,-1648c5706,15131,5156,14956,4506,14956v-650,,-1200,200,-1650,599c2406,15905,2181,16429,2181,17128xm4506,52c3306,52,2381,451,1731,1250,1131,1999,831,2923,831,4021v,1049,300,1923,900,2622c2381,7442,3306,7841,4506,7841v1150,,2075,-399,2775,-1198c7931,5894,8256,5020,8256,4021v,-1098,-325,-2022,-975,-2771c6581,451,5656,52,4506,52xe" fillcolor="black" stroked="f" strokeweight=".17756mm">
                      <v:stroke joinstyle="miter"/>
                      <v:path arrowok="t" o:connecttype="custom" o:connectlocs="2181,17128;2181,55251;2856,57123;4506,57722;6156,57048;6906,55251;6906,17128;6156,15480;4506,14956;2856,15555;2181,17128;4506,52;1731,1250;831,4021;1731,6643;4506,7841;7281,6643;8256,4021;7281,1250;4506,52" o:connectangles="0,0,0,0,0,0,0,0,0,0,0,0,0,0,0,0,0,0,0,0"/>
                    </v:shape>
                    <v:shape id="Freeform: Shape 14524" o:spid="_x0000_s1303" style="position:absolute;left:52920;top:3725;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" path="m19207,52c13258,52,8608,2249,5259,6643,2309,10537,834,15455,834,21397v,5892,1475,10785,4425,14680c8608,40521,13258,42743,19207,42743v5900,,10524,-2222,13874,-6666c36081,32182,37581,27289,37581,21397v,-5942,-1500,-10860,-4500,-14754c29731,2249,25107,52,19207,52xm19207,4171v4400,,7825,1773,10274,5318c31731,12634,32856,16604,32856,21397v,4694,-1125,8638,-3375,11834c27032,36776,23607,38549,19207,38549v-4449,,-7924,-1773,-10424,-5318c6634,30085,5559,26141,5559,21397v,-4793,1075,-8763,3224,-11908c11283,5944,14758,4171,19207,4171xe" fillcolor="black" stroked="f" strokeweight=".17756mm">
                      <v:stroke joinstyle="miter"/>
                      <v:path arrowok="t" o:connecttype="custom" o:connectlocs="19207,52;5259,6643;834,21397;5259,36077;19207,42743;33081,36077;37581,21397;33081,6643;19207,52;19207,4171;29481,9489;32856,21397;29481,33231;19207,38549;8783,33231;5559,21397;8783,9489;19207,4171" o:connectangles="0,0,0,0,0,0,0,0,0,0,0,0,0,0,0,0,0,0"/>
                    </v:shape>
                    <v:shape id="Freeform: Shape 14525" o:spid="_x0000_s1304" style="position:absolute;left:53402;top:3724;width:315;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" path="m841,3048r,37223c841,41070,1066,41694,1516,42144v450,449,1000,674,1650,674c3766,42768,4291,42543,4741,42144v500,-500,750,-1149,750,-1948l5491,13533c7241,10337,9291,7966,11640,6418,13890,4920,16440,4171,19290,4171v2599,,4674,799,6224,2397c26914,7966,27614,9738,27614,11885r,28386c27614,41020,27839,41644,28289,42144v450,399,1000,599,1650,599c30539,42743,31064,42543,31514,42144v499,-500,750,-1124,750,-1873l32264,11885v,-3245,-1100,-5966,-3300,-8163c26564,1275,23339,52,19290,52v-3150,,-5900,674,-8249,2022c8791,3372,6941,5245,5491,7691r,-4643c5491,2299,5241,1699,4741,1250,4291,851,3766,651,3166,651v-650,,-1200,200,-1650,599c1066,1699,841,2299,841,3048xe" fillcolor="black" stroked="f" strokeweight=".17756mm">
                      <v:stroke joinstyle="miter"/>
                      <v:path arrowok="t" o:connecttype="custom" o:connectlocs="841,3048;841,40271;1516,42144;3166,42818;4741,42144;5491,40196;5491,13533;11640,6418;19290,4171;25514,6568;27614,11885;27614,40271;28289,42144;29939,42743;31514,42144;32264,40271;32264,11885;28964,3722;19290,52;11041,2074;5491,7691;5491,3048;4741,1250;3166,651;1516,1250;841,3048" o:connectangles="0,0,0,0,0,0,0,0,0,0,0,0,0,0,0,0,0,0,0,0,0,0,0,0,0,0"/>
                    </v:shape>
                    <v:shape id="Freeform: Shape 14526" o:spid="_x0000_s1305" style="position:absolute;left:53783;top:4137;width:64;height:64;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" path="" fillcolor="black" stroked="f" strokeweight=".17756mm">
                      <v:stroke joinstyle="miter"/>
                      <v:path arrowok="t"/>
                    </v:shape>
                    <v:shape id="Freeform: Shape 14527" o:spid="_x0000_s1306" style="position:absolute;left:54054;top:3574;width:429;height:577;visibility:visible;mso-wrap-style:square;v-text-anchor:middle" coordsize="42841,5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" path="m18701,54322v650,2297,1850,3445,3599,3445c24000,57767,25225,56619,25975,54322l43523,3467v250,-799,225,-1498,-75,-2097c43148,821,42698,446,42099,246,41449,47,40849,72,40299,321v-650,350,-1075,924,-1275,1723l22450,50727r-300,l5577,2044c5277,1245,4827,671,4227,321,3627,22,3027,-28,2427,172,1827,371,1377,746,1077,1295v-300,649,-300,1373,,2172l18701,54322xe" fillcolor="black" stroked="f" strokeweight=".17756mm">
                      <v:stroke joinstyle="miter"/>
                      <v:path arrowok="t" o:connecttype="custom" o:connectlocs="18701,54322;22300,57767;25975,54322;43523,3467;43448,1370;42099,246;40299,321;39024,2044;22450,50727;22150,50727;5577,2044;4227,321;2427,172;1077,1295;1077,3467" o:connectangles="0,0,0,0,0,0,0,0,0,0,0,0,0,0,0"/>
                    </v:shape>
                    <v:shape id="Freeform: Shape 14528" o:spid="_x0000_s1307" style="position:absolute;left:54580;top:3574;width:46;height:577;visibility:visible;mso-wrap-style:square;v-text-anchor:middle" coordsize="4649,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" path="m860,2523r,52803c860,56075,1085,56674,1535,57123v450,400,999,599,1649,599c3784,57722,4309,57523,4759,57123v500,-449,750,-1048,750,-1797l5509,2523v,-799,-250,-1423,-750,-1872c4309,251,3784,52,3184,52,2534,52,1985,251,1535,651,1085,1100,860,1724,860,2523xe" fillcolor="black" stroked="f" strokeweight=".17756mm">
                      <v:stroke joinstyle="miter"/>
                      <v:path arrowok="t" o:connecttype="custom" o:connectlocs="860,2523;860,55326;1535,57123;3184,57722;4759,57123;5509,55326;5509,2523;4759,651;3184,52;1535,651;860,2523" o:connectangles="0,0,0,0,0,0,0,0,0,0,0"/>
                    </v:shape>
                    <v:shape id="Freeform: Shape 14529" o:spid="_x0000_s1308" style="position:absolute;left:54794;top:3669;width:80;height:387;visibility:visible;mso-wrap-style:square;v-text-anchor:middle" coordsize="8099,38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" path="m4913,52c3613,52,2588,501,1838,1400,1188,2199,863,3172,863,4321v,1098,325,2047,975,2846c2588,8066,3613,8515,4913,8515v1249,,2249,-449,2999,-1348c8612,6368,8962,5419,8962,4321,8962,3172,8612,2199,7912,1400,7162,501,6162,52,4913,52xm4913,30385v-1300,,-2325,424,-3075,1273c1188,32457,863,33431,863,34579v,1099,325,2072,975,2921c2588,38399,3613,38848,4913,38848v1249,,2249,-449,2999,-1348c8612,36651,8962,35678,8962,34579v,-1148,-350,-2122,-1050,-2921c7162,30809,6162,30385,4913,30385xe" fillcolor="black" stroked="f" strokeweight=".17756mm">
                      <v:stroke joinstyle="miter"/>
                      <v:path arrowok="t" o:connecttype="custom" o:connectlocs="4913,52;1838,1400;863,4321;1838,7167;4913,8515;7912,7167;8962,4321;7912,1400;4913,52;4913,30385;1838,31658;863,34579;1838,37500;4913,38848;7912,37500;8962,34579;7912,31658;4913,30385" o:connectangles="0,0,0,0,0,0,0,0,0,0,0,0,0,0,0,0,0,0"/>
                    </v:shape>
                  </v:group>
                  <v:group id="Graphic 14279" o:spid="_x0000_s1309" style="position:absolute;left:51921;top:4415;width:2419;height:659" coordorigin="51921,4415" coordsize="2419,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">
                    <v:shape id="Freeform: Shape 14531" o:spid="_x0000_s1310" style="position:absolute;left:51921;top:4415;width:379;height:551;visibility:visible;mso-wrap-style:square;v-text-anchor:middle" coordsize="37871,55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" path="m35315,65l7943,65c5643,65,3843,814,2543,2312,1393,3660,818,5332,818,7330r,40669c818,49946,1393,51594,2543,52942v1300,1498,3100,2247,5400,2247l36290,55189v750,,1350,-225,1800,-674c38490,54115,38690,53641,38690,53092v,-600,-200,-1099,-600,-1498c37640,51194,37040,50995,36290,50995r-27523,c7668,50995,6818,50645,6218,49946v-500,-599,-750,-1348,-750,-2247l5468,28750r27222,c33440,28750,34040,28525,34490,28076v400,-399,600,-874,600,-1423c35090,26054,34890,25555,34490,25155v-450,-399,-1050,-599,-1800,-599l5468,24556r,-16927c5468,6681,5718,5907,6218,5307,6818,4608,7668,4259,8767,4259r26548,c36015,4259,36590,4034,37040,3585v400,-400,600,-874,600,-1423c37640,1563,37440,1063,37040,664,36590,264,36015,65,35315,65xe" fillcolor="black" stroked="f" strokeweight=".17756mm">
                      <v:stroke joinstyle="miter"/>
                      <v:path arrowok="t" o:connecttype="custom" o:connectlocs="35315,65;7943,65;2543,2312;818,7330;818,47999;2543,52942;7943,55189;36290,55189;38090,54515;38690,53092;38090,51594;36290,50995;8767,50995;6218,49946;5468,47699;5468,28750;32690,28750;34490,28076;35090,26653;34490,25155;32690,24556;5468,24556;5468,7629;6218,5307;8767,4259;35315,4259;37040,3585;37640,2162;37040,664;35315,65" o:connectangles="0,0,0,0,0,0,0,0,0,0,0,0,0,0,0,0,0,0,0,0,0,0,0,0,0,0,0,0,0,0"/>
                    </v:shape>
                    <v:shape id="Freeform: Shape 14532" o:spid="_x0000_s1311" style="position:absolute;left:52394;top:4549;width:307;height:430;visibility:visible;mso-wrap-style:square;v-text-anchor:middle" coordsize="30672,43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" path="m31498,40134r,-37448c31498,1837,31248,1188,30748,739,30298,289,29748,65,29098,65v-650,,-1200,224,-1650,674c26998,1188,26773,1837,26773,2686r,28386c24923,33568,22899,35466,20699,36764v-2300,1448,-4725,2172,-7274,2172c10925,38936,8950,38137,7500,36539,6150,35091,5475,33344,5475,31297r,-28611c5475,1837,5225,1188,4725,739,4275,289,3750,65,3150,65,2501,65,1951,289,1501,739,1051,1188,826,1837,826,2686r,28611c826,34442,1876,37139,3975,39385v2350,2497,5500,3745,9450,3745c16274,43130,18899,42481,21299,41183v2050,-1049,3874,-2497,5474,-4344l26773,40134v,699,225,1274,675,1723c27898,42257,28448,42456,29098,42456v650,,1200,-199,1650,-599c31248,41408,31498,40833,31498,40134xe" fillcolor="black" stroked="f" strokeweight=".17756mm">
                      <v:stroke joinstyle="miter"/>
                      <v:path arrowok="t" o:connecttype="custom" o:connectlocs="31498,40134;31498,2686;30748,739;29098,65;27448,739;26773,2686;26773,31072;20699,36764;13425,38936;7500,36539;5475,31297;5475,2686;4725,739;3150,65;1501,739;826,2686;826,31297;3975,39385;13425,43130;21299,41183;26773,36839;26773,40134;27448,41857;29098,42456;30748,41857;31498,40134" o:connectangles="0,0,0,0,0,0,0,0,0,0,0,0,0,0,0,0,0,0,0,0,0,0,0,0,0,0"/>
                    </v:shape>
                    <v:shape id="Freeform: Shape 14533" o:spid="_x0000_s1312" style="position:absolute;left:52832;top:4552;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" path="m833,2761r,37523c833,41033,1058,41632,1508,42082v449,399,999,599,1649,599c3757,42681,4282,42481,4732,42082v500,-450,750,-1049,750,-1798l5482,11075c6382,9127,7682,7604,9382,6506,11282,5257,13456,4633,15906,4633v1250,,1850,-774,1800,-2321c17656,814,17081,65,15981,65v-2400,,-4549,599,-6449,1797c8082,2761,6732,4084,5482,5832r,-3071c5482,2062,5232,1513,4732,1113,4282,814,3757,664,3157,664v-650,,-1200,175,-1649,524c1058,1588,833,2112,833,2761xe" fillcolor="black" stroked="f" strokeweight=".17756mm">
                      <v:stroke joinstyle="miter"/>
                      <v:path arrowok="t" o:connecttype="custom" o:connectlocs="833,2761;833,40284;1508,42082;3157,42681;4732,42082;5482,40284;5482,11075;9382,6506;15906,4633;17706,2312;15981,65;9532,1862;5482,5832;5482,2761;4732,1113;3157,664;1508,1188;833,2761" o:connectangles="0,0,0,0,0,0,0,0,0,0,0,0,0,0,0,0,0,0"/>
                    </v:shape>
                    <v:shape id="Freeform: Shape 14534" o:spid="_x0000_s1313" style="position:absolute;left:53071;top:4554;width:367;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" path="m19210,65c13260,65,8611,2262,5261,6656,2311,10550,837,15468,837,21410v,5892,1474,10785,4424,14680c8611,40534,13260,42756,19210,42756v5899,,10524,-2222,13873,-6666c36083,32195,37583,27302,37583,21410v,-5942,-1500,-10860,-4500,-14754c29734,2262,25109,65,19210,65xm19210,4184v4399,,7824,1772,10274,5318c31734,12647,32859,16617,32859,21410v,4694,-1125,8638,-3375,11834c27034,36789,23609,38562,19210,38562v-4450,,-7924,-1773,-10424,-5318c6636,30098,5561,26154,5561,21410v,-4793,1075,-8763,3225,-11908c11286,5956,14760,4184,19210,4184xe" fillcolor="black" stroked="f" strokeweight=".17756mm">
                      <v:stroke joinstyle="miter"/>
                      <v:path arrowok="t" o:connecttype="custom" o:connectlocs="19210,65;5261,6656;837,21410;5261,36090;19210,42756;33083,36090;37583,21410;33083,6656;19210,65;19210,4184;29484,9502;32859,21410;29484,33244;19210,38562;8786,33244;5561,21410;8786,9502;19210,4184" o:connectangles="0,0,0,0,0,0,0,0,0,0,0,0,0,0,0,0,0,0"/>
                    </v:shape>
                    <v:shape id="Freeform: Shape 14535" o:spid="_x0000_s1314" style="position:absolute;left:53553;top:4552;width:354;height:522;visibility:visible;mso-wrap-style:square;v-text-anchor:middle" coordsize="35396,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" path="m844,49497v,848,225,1547,675,2097c1969,52043,2519,52268,3169,52268v600,50,1124,-150,1574,-599c5243,51169,5493,50520,5493,49721r,-13331c6543,38137,8118,39585,10218,40734v2450,1348,5224,2022,8324,2022c24242,42756,28691,40534,31891,36090v2900,-3945,4349,-8863,4349,-14755c36240,15443,34791,10550,31891,6656,28691,2262,24242,65,18542,65v-2900,,-5424,549,-7574,1647c8818,2861,6993,4583,5493,6880r,-3670c5493,2461,5243,1862,4743,1413,4293,1013,3769,814,3169,814v-650,,-1200,199,-1650,599c1069,1862,844,2461,844,3210r,46287xm18542,4184v4200,,7474,1772,9824,5318c30466,12647,31516,16617,31516,21410v,4744,-1050,8688,-3150,11834c26016,36789,22742,38562,18542,38562v-4299,,-7624,-1773,-9974,-5318c6518,30098,5493,26154,5493,21410v,-4793,1025,-8763,3075,-11908c10918,5956,14243,4184,18542,4184xe" fillcolor="black" stroked="f" strokeweight=".17756mm">
                      <v:stroke joinstyle="miter"/>
                      <v:path arrowok="t" o:connecttype="custom" o:connectlocs="844,49497;1519,51594;3169,52268;4743,51669;5493,49721;5493,36390;10218,40734;18542,42756;31891,36090;36240,21335;31891,6656;18542,65;10968,1712;5493,6880;5493,3210;4743,1413;3169,814;1519,1413;844,3210;18542,4184;28366,9502;31516,21410;28366,33244;18542,38562;8568,33244;5493,21410;8568,9502;18542,4184" o:connectangles="0,0,0,0,0,0,0,0,0,0,0,0,0,0,0,0,0,0,0,0,0,0,0,0,0,0,0,0"/>
                    </v:shape>
                    <v:shape id="Freeform: Shape 14536" o:spid="_x0000_s1315" style="position:absolute;left:53998;top:4552;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" path="m29498,30098v-1200,2597,-2574,4544,-4124,5842c23374,37688,20874,38562,17874,38562v-3799,,-6824,-1723,-9074,-5168c6850,30498,5776,26928,5576,22683r29472,l35048,21485v,-5842,-1450,-10785,-4350,-14829c27499,2262,23224,65,17874,65,12525,65,8275,2262,5126,6656,2276,10700,851,15643,851,21485v,5792,1425,10685,4275,14680c8275,40559,12525,42756,17874,42756v3800,,7100,-974,9900,-2921c30523,37987,32623,35316,34073,31821v300,-749,300,-1448,,-2097c33823,29175,33398,28800,32798,28600v-650,-249,-1275,-274,-1875,-75c30273,28825,29798,29349,29498,30098xm5726,18489c6026,14844,7101,11699,8950,9052,11200,5807,14175,4184,17874,4184v3700,,6700,1648,9000,4943c28723,11823,29798,14944,30098,18489r-24372,xe" fillcolor="black" stroked="f" strokeweight=".17756mm">
                      <v:stroke joinstyle="miter"/>
                      <v:path arrowok="t" o:connecttype="custom" o:connectlocs="29498,30098;25374,35940;17874,38562;8800,33394;5576,22683;35048,22683;35048,21485;30698,6656;17874,65;5126,6656;851,21485;5126,36165;17874,42756;27774,39835;34073,31821;34073,29724;32798,28600;30923,28525;29498,30098;5726,18489;8950,9052;17874,4184;26874,9127;30098,18489" o:connectangles="0,0,0,0,0,0,0,0,0,0,0,0,0,0,0,0,0,0,0,0,0,0,0,0"/>
                    </v:shape>
                  </v:group>
                  <v:group id="Graphic 14279" o:spid="_x0000_s1316" style="position:absolute;left:23799;top:14691;width:3093;height:607" coordorigin="23799,14691" coordsize="3093,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">
                    <v:shape id="Freeform: Shape 14538" o:spid="_x0000_s1317" style="position:absolute;left:23799;top:14691;width:500;height:607;visibility:visible;mso-wrap-style:square;v-text-anchor:middle" coordsize="50020,60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" path="m38850,48909l30151,41793v-550,-449,-1150,-624,-1800,-524c27802,41369,27302,41644,26852,42093v-400,499,-600,1024,-600,1573c26302,44315,26627,44889,27227,45388r7499,6292c33876,52179,32626,52628,30976,53028v-1900,499,-3749,749,-5549,749c18777,53777,13628,51255,9978,46212,6679,41719,5029,36001,5029,29061v,-7140,1650,-12932,4949,-17376c13628,6792,18777,4345,25427,4345v6549,,11649,2447,15298,7340c44075,16179,45750,21971,45750,29061v,4344,-675,8289,-2025,11834c42525,44190,40900,46861,38850,48909xm38326,54526r7274,5767c46200,60742,46825,60942,47475,60892v550,-100,1025,-374,1425,-824c49249,59619,49424,59095,49424,58495v-50,-599,-299,-1073,-749,-1423l42075,51680v2650,-2547,4700,-5767,6150,-9662c49674,38123,50399,33804,50399,29061v,-8039,-2074,-14705,-6224,-19998c39625,3172,33376,226,25427,226,17378,226,11053,3172,6454,9063,2404,14356,379,21022,379,29061v,7889,2025,14505,6075,19848c11053,54900,17378,57896,25427,57896v2550,,5049,-349,7499,-1048c35176,56249,36976,55475,38326,54526xe" fillcolor="black" stroked="f" strokeweight=".17756mm">
                      <v:stroke joinstyle="miter"/>
                      <v:path arrowok="t" o:connecttype="custom" o:connectlocs="38850,48909;30151,41793;28351,41269;26852,42093;26252,43666;27227,45388;34726,51680;30976,53028;25427,53777;9978,46212;5029,29061;9978,11685;25427,4345;40725,11685;45750,29061;43725,40895;38850,48909;38326,54526;45600,60293;47475,60892;48900,60068;49424,58495;48675,57072;42075,51680;48225,42018;50399,29061;44175,9063;25427,226;6454,9063;379,29061;6454,48909;25427,57896;32926,56848;38326,54526" o:connectangles="0,0,0,0,0,0,0,0,0,0,0,0,0,0,0,0,0,0,0,0,0,0,0,0,0,0,0,0,0,0,0,0,0,0"/>
                    </v:shape>
                    <v:shape id="Freeform: Shape 14539" o:spid="_x0000_s1318" style="position:absolute;left:24410;top:14837;width:306;height:431;visibility:visible;mso-wrap-style:square;v-text-anchor:middle" coordsize="30672,43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" path="m31061,40295r,-37448c31061,1998,30811,1349,30311,900,29861,450,29311,226,28661,226v-650,,-1200,224,-1650,674c26561,1349,26336,1998,26336,2847r,28386c24486,33729,22461,35627,20262,36925v-2300,1448,-4725,2172,-7275,2172c10487,39097,8513,38298,7063,36700,5713,35252,5038,33505,5038,31458r,-28611c5038,1998,4788,1349,4288,900,3838,450,3313,226,2713,226v-650,,-1200,224,-1650,674c613,1349,388,1998,388,2847r,28611c388,34603,1438,37300,3538,39546v2350,2497,5500,3745,9449,3745c15837,43291,18462,42642,20861,41344v2050,-1049,3875,-2497,5475,-4344l26336,40295v,699,225,1274,675,1723c27461,42418,28011,42617,28661,42617v650,,1200,-199,1650,-599c30811,41569,31061,40994,31061,40295xe" fillcolor="black" stroked="f" strokeweight=".17756mm">
                      <v:stroke joinstyle="miter"/>
                      <v:path arrowok="t" o:connecttype="custom" o:connectlocs="31061,40295;31061,2847;30311,900;28661,226;27011,900;26336,2847;26336,31233;20262,36925;12987,39097;7063,36700;5038,31458;5038,2847;4288,900;2713,226;1063,900;388,2847;388,31458;3538,39546;12987,43291;20861,41344;26336,37000;26336,40295;27011,42018;28661,42617;30311,42018;31061,40295" o:connectangles="0,0,0,0,0,0,0,0,0,0,0,0,0,0,0,0,0,0,0,0,0,0,0,0,0,0"/>
                    </v:shape>
                    <v:shape id="Freeform: Shape 14540" o:spid="_x0000_s1319" style="position:absolute;left:24828;top:14841;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" path="m29043,30259v-1200,2597,-2575,4544,-4125,5842c22918,37849,20418,38723,17419,38723v-3800,,-6825,-1723,-9075,-5168c6395,30659,5320,27089,5120,22844r29472,l34592,21646v,-5842,-1450,-10785,-4350,-14829c27043,2423,22768,226,17419,226,12069,226,7820,2423,4670,6817,1820,10861,395,15804,395,21646v,5792,1425,10685,4275,14680c7820,40720,12069,42917,17419,42917v3799,,7099,-974,9899,-2921c30067,38148,32167,35477,33617,31982v300,-749,300,-1448,,-2097c33367,29336,32942,28961,32342,28761v-650,-249,-1275,-274,-1875,-75c29817,28986,29342,29510,29043,30259xm5270,18650c5570,15005,6645,11860,8494,9213,10744,5968,13719,4345,17419,4345v3699,,6699,1648,8999,4943c28268,11984,29342,15105,29642,18650r-24372,xe" fillcolor="black" stroked="f" strokeweight=".17756mm">
                      <v:stroke joinstyle="miter"/>
                      <v:path arrowok="t" o:connecttype="custom" o:connectlocs="29043,30259;24918,36101;17419,38723;8344,33555;5120,22844;34592,22844;34592,21646;30242,6817;17419,226;4670,6817;395,21646;4670,36326;17419,42917;27318,39996;33617,31982;33617,29885;32342,28761;30467,28686;29043,30259;5270,18650;8494,9213;17419,4345;26418,9288;29642,18650" o:connectangles="0,0,0,0,0,0,0,0,0,0,0,0,0,0,0,0,0,0,0,0,0,0,0,0"/>
                    </v:shape>
                    <v:shape id="Freeform: Shape 14541" o:spid="_x0000_s1320" style="position:absolute;left:25265;top:14841;width:306;height:427;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" path="m14882,226v-4049,,-7324,898,-9824,2696c2409,4819,1084,7441,1084,10786v,3096,1100,5567,3300,7415c6383,19948,9608,21396,14058,22545v4899,1198,8249,2521,10049,3969c25606,27663,26356,29261,26356,31308v,2197,-875,3944,-2624,5243c21882,37999,19332,38723,16082,38723v-3899,,-6724,-724,-8474,-2172c5958,35202,5133,33230,5133,30634v-50,-699,-325,-1224,-824,-1573c3859,28711,3309,28562,2659,28612v-650,,-1175,199,-1575,599c584,29660,359,30234,409,30933v150,3895,1550,6866,4199,8913c7258,41893,11058,42917,16007,42917v4950,,8750,-1149,11399,-3445c29856,37424,31081,34728,31081,31383v,-3346,-1025,-5967,-3075,-7864c25856,21471,22157,19849,16907,18650,12608,17552,9658,16378,8058,15130,6558,13932,5808,12309,5808,10262v,-1748,850,-3196,2550,-4344c10058,4869,12183,4345,14732,4345v3350,,5875,624,7575,1872c23907,7366,24807,9039,25007,11235v50,699,350,1249,899,1648c26406,13233,26981,13382,27631,13333v700,-100,1275,-350,1725,-749c29856,12084,30081,11485,30031,10786,29781,7740,28556,5294,26356,3446,23757,1299,19932,226,14882,226xe" fillcolor="black" stroked="f" strokeweight=".17756mm">
                      <v:stroke joinstyle="miter"/>
                      <v:path arrowok="t" o:connecttype="custom" o:connectlocs="14882,226;5058,2922;1084,10786;4384,18201;14058,22545;24107,26514;26356,31308;23732,36551;16082,38723;7608,36551;5133,30634;4309,29061;2659,28612;1084,29211;409,30933;4608,39846;16007,42917;27406,39472;31081,31383;28006,23519;16907,18650;8058,15130;5808,10262;8358,5918;14732,4345;22307,6217;25007,11235;25906,12883;27631,13333;29356,12584;30031,10786;26356,3446;14882,226" o:connectangles="0,0,0,0,0,0,0,0,0,0,0,0,0,0,0,0,0,0,0,0,0,0,0,0,0,0,0,0,0,0,0,0,0"/>
                    </v:shape>
                    <v:shape id="Freeform: Shape 14542" o:spid="_x0000_s1321" style="position:absolute;left:25649;top:14727;width:189;height:541;visibility:visible;mso-wrap-style:square;v-text-anchor:middle" coordsize="18823,54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" path="m6183,2473r,10410l2133,12883v-1150,,-1725,674,-1725,2022c408,16303,983,17003,2133,17003r4050,l6183,47036v,1948,600,3595,1800,4943c9283,53527,11082,54301,13382,54301r3525,c17607,54301,18182,54076,18632,53627v400,-399,600,-874,600,-1423c19232,51605,19032,51106,18632,50706v-450,-399,-1025,-599,-1725,-599l14207,50107v-1100,,-1950,-375,-2550,-1123c11157,48384,10907,47635,10907,46737r,-29734l17057,17003v1300,,1950,-700,1950,-2098c19007,13557,18357,12883,17057,12883r-6150,l10907,2473v,-749,-250,-1324,-750,-1723c9707,400,9158,226,8508,226v-650,,-1200,174,-1650,524c6408,1149,6183,1724,6183,2473xe" fillcolor="black" stroked="f" strokeweight=".17756mm">
                      <v:stroke joinstyle="miter"/>
                      <v:path arrowok="t" o:connecttype="custom" o:connectlocs="6183,2473;6183,12883;2133,12883;408,14905;2133,17003;6183,17003;6183,47036;7983,51979;13382,54301;16907,54301;18632,53627;19232,52204;18632,50706;16907,50107;14207,50107;11657,48984;10907,46737;10907,17003;17057,17003;19007,14905;17057,12883;10907,12883;10907,2473;10157,750;8508,226;6858,750;6183,2473" o:connectangles="0,0,0,0,0,0,0,0,0,0,0,0,0,0,0,0,0,0,0,0,0,0,0,0,0,0,0"/>
                    </v:shape>
                    <v:shape id="Freeform: Shape 14543" o:spid="_x0000_s1322" style="position:absolute;left:25922;top:14691;width:74;height:577;visibility:visible;mso-wrap-style:square;v-text-anchor:middle" coordsize="7424,5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" path="m1762,17302r,38123c1762,56174,1987,56798,2437,57297v450,400,1000,599,1650,599c4737,57896,5287,57672,5737,57222v500,-449,750,-1048,750,-1797l6487,17302v,-699,-250,-1248,-750,-1648c5287,15305,4737,15130,4087,15130v-650,,-1200,200,-1650,599c1987,16079,1762,16603,1762,17302xm4087,226c2887,226,1962,625,1312,1424,712,2173,412,3097,412,4195v,1049,300,1923,900,2622c1962,7615,2887,8015,4087,8015v1150,,2075,-400,2775,-1198c7511,6068,7836,5194,7836,4195v,-1098,-325,-2022,-974,-2771c6162,625,5237,226,4087,226xe" fillcolor="black" stroked="f" strokeweight=".17756mm">
                      <v:stroke joinstyle="miter"/>
                      <v:path arrowok="t" o:connecttype="custom" o:connectlocs="1762,17302;1762,55425;2437,57297;4087,57896;5737,57222;6487,55425;6487,17302;5737,15654;4087,15130;2437,15729;1762,17302;4087,226;1312,1424;412,4195;1312,6817;4087,8015;6862,6817;7836,4195;6862,1424;4087,226" o:connectangles="0,0,0,0,0,0,0,0,0,0,0,0,0,0,0,0,0,0,0,0"/>
                    </v:shape>
                    <v:shape id="Freeform: Shape 14544" o:spid="_x0000_s1323" style="position:absolute;left:26095;top:14843;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" path="m18788,226c12839,226,8189,2423,4840,6817,1890,10711,415,15629,415,21571v,5892,1475,10785,4425,14680c8189,40695,12839,42917,18788,42917v5900,,10524,-2222,13874,-6666c35662,32356,37162,27463,37162,21571v,-5942,-1500,-10860,-4500,-14754c29312,2423,24688,226,18788,226xm18788,4345v4400,,7825,1772,10274,5318c31312,12808,32437,16778,32437,21571v,4694,-1125,8638,-3375,11834c26613,36950,23188,38723,18788,38723v-4449,,-7924,-1773,-10424,-5318c6214,30259,5140,26315,5140,21571v,-4793,1074,-8763,3224,-11908c10864,6117,14339,4345,18788,4345xe" fillcolor="black" stroked="f" strokeweight=".17756mm">
                      <v:stroke joinstyle="miter"/>
                      <v:path arrowok="t" o:connecttype="custom" o:connectlocs="18788,226;4840,6817;415,21571;4840,36251;18788,42917;32662,36251;37162,21571;32662,6817;18788,226;18788,4345;29062,9663;32437,21571;29062,33405;18788,38723;8364,33405;5140,21571;8364,9663;18788,4345" o:connectangles="0,0,0,0,0,0,0,0,0,0,0,0,0,0,0,0,0,0"/>
                    </v:shape>
                    <v:shape id="Freeform: Shape 14545" o:spid="_x0000_s1324" style="position:absolute;left:26578;top:14841;width:314;height:428;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" path="m422,3222r,37223c422,41244,647,41868,1097,42318v450,449,1000,674,1650,674c3347,42942,3872,42717,4322,42318v500,-500,750,-1149,750,-1948l5072,13707c6822,10511,8871,8140,11221,6592,13471,5094,16021,4345,18871,4345v2599,,4674,799,6224,2397c26495,8140,27195,9912,27195,12059r,28386c27195,41194,27420,41818,27870,42318v450,399,1000,599,1650,599c30119,42917,30644,42717,31094,42318v500,-500,750,-1124,750,-1873l31844,12059v,-3245,-1100,-5966,-3299,-8163c26145,1449,22920,226,18871,226v-3150,,-5900,674,-8250,2022c8372,3546,6522,5418,5072,7865r,-4643c5072,2473,4822,1873,4322,1424,3872,1025,3347,825,2747,825v-650,,-1200,200,-1650,599c647,1873,422,2473,422,3222xe" fillcolor="black" stroked="f" strokeweight=".17756mm">
                      <v:stroke joinstyle="miter"/>
                      <v:path arrowok="t" o:connecttype="custom" o:connectlocs="422,3222;422,40445;1097,42318;2747,42992;4322,42318;5072,40370;5072,13707;11221,6592;18871,4345;25095,6742;27195,12059;27195,40445;27870,42318;29520,42917;31094,42318;31844,40445;31844,12059;28545,3896;18871,226;10621,2248;5072,7865;5072,3222;4322,1424;2747,825;1097,1424;422,3222" o:connectangles="0,0,0,0,0,0,0,0,0,0,0,0,0,0,0,0,0,0,0,0,0,0,0,0,0,0"/>
                    </v:shape>
                  </v:group>
                  <v:group id="Graphic 14279" o:spid="_x0000_s1325" style="position:absolute;left:23816;top:15670;width:3196;height:522" coordorigin="23816,15670" coordsize="3196,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">
                    <v:shape id="Freeform: Shape 14547" o:spid="_x0000_s1326" style="position:absolute;left:23816;top:15670;width:169;height:426;visibility:visible;mso-wrap-style:square;v-text-anchor:middle" coordsize="16876,4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" path="m379,2935r,37523c379,41207,604,41806,1054,42256v450,399,1000,599,1650,599c3304,42855,3829,42655,4279,42256v500,-450,750,-1049,750,-1798l5029,11248c5929,9301,7228,7778,8928,6680,10828,5431,13003,4807,15453,4807v1250,,1850,-774,1800,-2322c17203,988,16628,239,15528,239v-2400,,-4550,599,-6450,1797c7628,2935,6279,4258,5029,6006r,-3071c5029,2236,4779,1687,4279,1287,3829,988,3304,838,2704,838v-650,,-1200,174,-1650,524c604,1761,379,2286,379,2935xe" fillcolor="black" stroked="f" strokeweight=".17756mm">
                      <v:stroke joinstyle="miter"/>
                      <v:path arrowok="t" o:connecttype="custom" o:connectlocs="379,2935;379,40458;1054,42256;2704,42855;4279,42256;5029,40458;5029,11248;8928,6680;15453,4807;17253,2485;15528,239;9078,2036;5029,6006;5029,2935;4279,1287;2704,838;1054,1362;379,2935" o:connectangles="0,0,0,0,0,0,0,0,0,0,0,0,0,0,0,0,0,0"/>
                    </v:shape>
                    <v:shape id="Freeform: Shape 14548" o:spid="_x0000_s1327" style="position:absolute;left:24052;top:15670;width:342;height:426;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" path="m29030,30272v-1199,2597,-2574,4544,-4124,5842c22906,37862,20406,38736,17407,38736v-3800,,-6825,-1723,-9075,-5168c6383,30672,5308,27102,5108,22857r29472,l34580,21659v,-5842,-1450,-10785,-4350,-14829c27031,2436,22756,239,17407,239,12057,239,7807,2436,4658,6830,1808,10874,383,15817,383,21659v,5792,1425,10685,4275,14680c7807,40733,12057,42930,17407,42930v3799,,7099,-974,9899,-2921c30055,38161,32155,35490,33605,31995v300,-749,300,-1448,,-2097c33355,29349,32930,28974,32330,28774v-650,-249,-1275,-274,-1875,-75c29805,28999,29330,29523,29030,30272xm5258,18663c5558,15018,6633,11873,8482,9226,10732,5981,13707,4358,17407,4358v3699,,6699,1648,8999,4943c28255,11997,29330,15118,29630,18663r-24372,xe" fillcolor="black" stroked="f" strokeweight=".17756mm">
                      <v:stroke joinstyle="miter"/>
                      <v:path arrowok="t" o:connecttype="custom" o:connectlocs="29030,30272;24906,36114;17407,38736;8332,33568;5108,22857;34580,22857;34580,21659;30230,6830;17407,239;4658,6830;383,21659;4658,36339;17407,42930;27306,40009;33605,31995;33605,29898;32330,28774;30455,28699;29030,30272;5258,18663;8482,9226;17407,4358;26406,9301;29630,18663" o:connectangles="0,0,0,0,0,0,0,0,0,0,0,0,0,0,0,0,0,0,0,0,0,0,0,0"/>
                    </v:shape>
                    <v:shape id="Freeform: Shape 14549" o:spid="_x0000_s1328" style="position:absolute;left:24488;top:15670;width:307;height:426;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" path="m14870,239v-4049,,-7324,898,-9824,2696c2397,4832,1072,7454,1072,10799v,3096,1100,5567,3299,7415c6371,19961,9596,21409,14045,22558v4900,1198,8250,2521,10050,3969c25594,27676,26344,29274,26344,31321v,2197,-875,3944,-2624,5243c21870,38012,19320,38736,16070,38736v-3899,,-6724,-724,-8474,-2172c5946,35215,5121,33243,5121,30647v-50,-699,-325,-1224,-825,-1573c3846,28724,3296,28575,2647,28625v-650,,-1175,199,-1575,599c572,29673,347,30247,397,30946v150,3895,1550,6866,4199,8913c7246,41906,11046,42930,15995,42930v4950,,8749,-1149,11399,-3445c29844,37437,31069,34741,31069,31396v,-3346,-1025,-5967,-3075,-7864c25844,21484,22145,19862,16895,18663,12596,17565,9646,16391,8046,15143,6546,13945,5796,12322,5796,10275v,-1748,850,-3196,2550,-4344c10046,4882,12171,4358,14720,4358v3350,,5875,624,7575,1872c23895,7379,24794,9051,24994,11248v50,699,350,1249,900,1648c26394,13246,26969,13395,27619,13346v700,-100,1275,-350,1725,-749c29844,12097,30069,11498,30019,10799,29769,7753,28544,5307,26344,3459,23745,1312,19920,239,14870,239xe" fillcolor="black" stroked="f" strokeweight=".17756mm">
                      <v:stroke joinstyle="miter"/>
                      <v:path arrowok="t" o:connecttype="custom" o:connectlocs="14870,239;5046,2935;1072,10799;4371,18214;14045,22558;24095,26527;26344,31321;23720,36564;16070,38736;7596,36564;5121,30647;4296,29074;2647,28625;1072,29224;397,30946;4596,39859;15995,42930;27394,39485;31069,31396;27994,23532;16895,18663;8046,15143;5796,10275;8346,5931;14720,4358;22295,6230;24994,11248;25894,12896;27619,13346;29344,12597;30019,10799;26344,3459;14870,239" o:connectangles="0,0,0,0,0,0,0,0,0,0,0,0,0,0,0,0,0,0,0,0,0,0,0,0,0,0,0,0,0,0,0,0,0"/>
                    </v:shape>
                    <v:shape id="Freeform: Shape 14550" o:spid="_x0000_s1329" style="position:absolute;left:24911;top:15670;width:354;height:522;visibility:visible;mso-wrap-style:square;v-text-anchor:middle" coordsize="35396,5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" path="m396,49671v,848,225,1547,675,2097c1521,52217,2071,52442,2721,52442v600,50,1125,-150,1575,-599c4796,51343,5046,50694,5046,49895r,-13331c6096,38311,7671,39759,9770,40908v2450,1348,5225,2022,8325,2022c23794,42930,28244,40708,31443,36264v2900,-3945,4350,-8863,4350,-14755c35793,15617,34343,10724,31443,6830,28244,2436,23794,239,18095,239v-2900,,-5425,549,-7575,1647c8370,3035,6546,4757,5046,7054r,-3670c5046,2635,4796,2036,4296,1587,3846,1187,3321,988,2721,988v-650,,-1200,199,-1650,599c621,2036,396,2635,396,3384r,46287xm18095,4358v4199,,7474,1772,9824,5318c30018,12821,31068,16791,31068,21584v,4744,-1050,8688,-3149,11834c25569,36963,22294,38736,18095,38736v-4300,,-7625,-1773,-9974,-5318c6071,30272,5046,26328,5046,21584v,-4793,1025,-8763,3075,-11908c10470,6130,13795,4358,18095,4358xe" fillcolor="black" stroked="f" strokeweight=".17756mm">
                      <v:stroke joinstyle="miter"/>
                      <v:path arrowok="t" o:connecttype="custom" o:connectlocs="396,49671;1071,51768;2721,52442;4296,51843;5046,49895;5046,36564;9770,40908;18095,42930;31443,36264;35793,21509;31443,6830;18095,239;10520,1886;5046,7054;5046,3384;4296,1587;2721,988;1071,1587;396,3384;18095,4358;27919,9676;31068,21584;27919,33418;18095,38736;8121,33418;5046,21584;8121,9676;18095,4358" o:connectangles="0,0,0,0,0,0,0,0,0,0,0,0,0,0,0,0,0,0,0,0,0,0,0,0,0,0,0,0"/>
                    </v:shape>
                    <v:shape id="Freeform: Shape 14551" o:spid="_x0000_s1330" style="position:absolute;left:25358;top:15671;width:368;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" path="m18777,239c12827,239,8178,2436,4828,6830,1878,10724,404,15642,404,21584v,5892,1474,10785,4424,14680c8178,40708,12827,42930,18777,42930v5899,,10524,-2222,13873,-6666c35650,32369,37150,27476,37150,21584v,-5942,-1500,-10860,-4500,-14754c29301,2436,24676,239,18777,239xm18777,4358v4399,,7824,1772,10274,5318c31301,12821,32425,16791,32425,21584v,4694,-1124,8638,-3374,11834c26601,36963,23176,38736,18777,38736v-4450,,-7924,-1773,-10424,-5318c6203,30272,5128,26328,5128,21584v,-4793,1075,-8763,3225,-11908c10853,6130,14327,4358,18777,4358xe" fillcolor="black" stroked="f" strokeweight=".17756mm">
                      <v:stroke joinstyle="miter"/>
                      <v:path arrowok="t" o:connecttype="custom" o:connectlocs="18777,239;4828,6830;404,21584;4828,36264;18777,42930;32650,36264;37150,21584;32650,6830;18777,239;18777,4358;29051,9676;32425,21584;29051,33418;18777,38736;8353,33418;5128,21584;8353,9676;18777,4358" o:connectangles="0,0,0,0,0,0,0,0,0,0,0,0,0,0,0,0,0,0"/>
                    </v:shape>
                    <v:shape id="Freeform: Shape 14552" o:spid="_x0000_s1331" style="position:absolute;left:25841;top:15670;width:314;height:427;visibility:visible;mso-wrap-style:square;v-text-anchor:middle" coordsize="31422,4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" path="m411,3234r,37224c411,41257,636,41881,1086,42331v450,449,1000,674,1650,674c3335,42955,3860,42730,4310,42331v500,-500,750,-1149,750,-1948l5060,13720c6810,10524,8860,8153,11210,6605,13460,5107,16009,4358,18859,4358v2600,,4675,799,6224,2397c26483,8153,27183,9925,27183,12072r,28386c27183,41207,27408,41831,27858,42331v450,399,1000,599,1650,599c30108,42930,30633,42730,31083,42331v500,-500,750,-1124,750,-1873l31833,12072v,-3245,-1100,-5966,-3300,-8163c26133,1462,22909,239,18859,239v-3150,,-5899,674,-8249,2022c8360,3559,6510,5431,5060,7878r,-4644c5060,2485,4810,1886,4310,1437,3860,1037,3335,838,2736,838v-650,,-1200,199,-1650,599c636,1886,411,2485,411,3234xe" fillcolor="black" stroked="f" strokeweight=".17756mm">
                      <v:stroke joinstyle="miter"/>
                      <v:path arrowok="t" o:connecttype="custom" o:connectlocs="411,3234;411,40458;1086,42331;2736,43005;4310,42331;5060,40383;5060,13720;11210,6605;18859,4358;25083,6755;27183,12072;27183,40458;27858,42331;29508,42930;31083,42331;31833,40458;31833,12072;28533,3909;18859,239;10610,2261;5060,7878;5060,3234;4310,1437;2736,838;1086,1437;411,3234" o:connectangles="0,0,0,0,0,0,0,0,0,0,0,0,0,0,0,0,0,0,0,0,0,0,0,0,0,0"/>
                    </v:shape>
                    <v:shape id="Freeform: Shape 14553" o:spid="_x0000_s1332" style="position:absolute;left:26267;top:15670;width:307;height:426;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" path="m14898,239v-4049,,-7324,898,-9824,2696c2424,4832,1099,7454,1099,10799v,3096,1100,5567,3300,7415c6399,19961,9624,21409,14073,22558v4900,1198,8249,2521,10049,3969c25622,27676,26372,29274,26372,31321v,2197,-875,3944,-2625,5243c21897,38012,19348,38736,16098,38736v-3900,,-6724,-724,-8474,-2172c5974,35215,5149,33243,5149,30647v-50,-699,-325,-1224,-825,-1573c3874,28724,3324,28575,2674,28625v-650,,-1175,199,-1575,599c600,29673,375,30247,425,30946v150,3895,1549,6866,4199,8913c7274,41906,11074,42930,16023,42930v4950,,8749,-1149,11399,-3445c29872,37437,31097,34741,31097,31396v,-3346,-1025,-5967,-3075,-7864c25872,21484,22172,19862,16923,18663,12623,17565,9674,16391,8074,15143,6574,13945,5824,12322,5824,10275v,-1748,850,-3196,2550,-4344c10074,4882,12198,4358,14748,4358v3350,,5875,624,7574,1872c23922,7379,24822,9051,25022,11248v50,699,350,1249,900,1648c26422,13246,26997,13395,27647,13346v700,-100,1275,-350,1725,-749c29872,12097,30097,11498,30047,10799,29797,7753,28572,5307,26372,3459,23772,1312,19948,239,14898,239xe" fillcolor="black" stroked="f" strokeweight=".17756mm">
                      <v:stroke joinstyle="miter"/>
                      <v:path arrowok="t" o:connecttype="custom" o:connectlocs="14898,239;5074,2935;1099,10799;4399,18214;14073,22558;24122,26527;26372,31321;23747,36564;16098,38736;7624,36564;5149,30647;4324,29074;2674,28625;1099,29224;425,30946;4624,39859;16023,42930;27422,39485;31097,31396;28022,23532;16923,18663;8074,15143;5824,10275;8374,5931;14748,4358;22322,6230;25022,11248;25922,12896;27647,13346;29372,12597;30047,10799;26372,3459;14898,239" o:connectangles="0,0,0,0,0,0,0,0,0,0,0,0,0,0,0,0,0,0,0,0,0,0,0,0,0,0,0,0,0,0,0,0,0"/>
                    </v:shape>
                    <v:shape id="Freeform: Shape 14554" o:spid="_x0000_s1333" style="position:absolute;left:26670;top:15670;width:342;height:426;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" path="m29071,30272v-1200,2597,-2574,4544,-4124,5842c22947,37862,20447,38736,17447,38736v-3799,,-6824,-1723,-9074,-5168c6423,30672,5349,27102,5149,22857r29472,l34621,21659v,-5842,-1450,-10785,-4350,-14829c27072,2436,22797,239,17447,239,12098,239,7848,2436,4699,6830,1849,10874,424,15817,424,21659v,5792,1425,10685,4275,14680c7848,40733,12098,42930,17447,42930v3800,,7100,-974,9900,-2921c30096,38161,32196,35490,33646,31995v300,-749,300,-1448,,-2097c33396,29349,32971,28974,32371,28774v-650,-249,-1275,-274,-1875,-75c29846,28999,29371,29523,29071,30272xm5299,18663c5599,15018,6673,11873,8523,9226,10773,5981,13748,4358,17447,4358v3700,,6700,1648,9000,4943c28296,11997,29371,15118,29671,18663r-24372,xe" fillcolor="black" stroked="f" strokeweight=".17756mm">
                      <v:stroke joinstyle="miter"/>
                      <v:path arrowok="t" o:connecttype="custom" o:connectlocs="29071,30272;24947,36114;17447,38736;8373,33568;5149,22857;34621,22857;34621,21659;30271,6830;17447,239;4699,6830;424,21659;4699,36339;17447,42930;27347,40009;33646,31995;33646,29898;32371,28774;30496,28699;29071,30272;5299,18663;8523,9226;17447,4358;26447,9301;29671,18663" o:connectangles="0,0,0,0,0,0,0,0,0,0,0,0,0,0,0,0,0,0,0,0,0,0,0,0"/>
                    </v:shape>
                  </v:group>
                  <v:shape id="Freeform: Shape 14555" o:spid="_x0000_s1334" style="position:absolute;left:27298;top:14634;width:1015;height:1014;visibility:visible;mso-wrap-style:square;v-text-anchor:middle" coordsize="101519,1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" path="m,101384r101520,l101520,,,,,101384xe" fillcolor="#ffccb2" strokecolor="white" strokeweight=".18944mm">
                    <v:fill opacity="32896f"/>
                    <v:stroke joinstyle="miter" endcap="square"/>
                    <v:path arrowok="t" o:connecttype="custom" o:connectlocs="0,101384;101520,101384;101520,0;0,0" o:connectangles="0,0,0,0"/>
                  </v:shape>
                  <v:shape id="Freeform: Shape 14556" o:spid="_x0000_s1335" style="position:absolute;left:30129;top:14634;width:1015;height:1014;visibility:visible;mso-wrap-style:square;v-text-anchor:middle" coordsize="101519,10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" path="m,101384r101520,l101520,,,,,101384xe" fillcolor="#4e79a7" strokecolor="white" strokeweight=".18944mm">
                    <v:fill opacity="32896f"/>
                    <v:stroke joinstyle="miter" endcap="square"/>
                    <v:path arrowok="t" o:connecttype="custom" o:connectlocs="0,101384;101520,101384;101520,0;0,0" o:connectangles="0,0,0,0"/>
                  </v:shape>
                  <v:group id="Graphic 14279" o:spid="_x0000_s1336" style="position:absolute;left:28813;top:14860;width:880;height:578" coordorigin="28813,14860" coordsize="880,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">
                    <v:shape id="Freeform: Shape 14558" o:spid="_x0000_s1337" style="position:absolute;left:28813;top:14860;width:393;height:578;visibility:visible;mso-wrap-style:square;v-text-anchor:middle" coordsize="39296,5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" path="m457,3265r,52054c457,56118,682,56767,1132,57266v450,450,1000,699,1650,749c3432,58015,3982,57790,4432,57341v500,-499,750,-1173,750,-2022l5182,8808,30604,50675r4200,6142c35404,57865,36379,58190,37729,57790v1349,-349,2024,-1373,2024,-3070l39753,2292v,-649,-250,-1149,-750,-1498c38553,444,38004,270,37354,270v-650,,-1200,149,-1650,449c35254,1118,35029,1643,35029,2292r,47035l8706,5587,6157,1842c5357,594,4207,70,2707,270,1207,519,457,1518,457,3265xe" fillcolor="black" stroked="f" strokeweight=".17756mm">
                      <v:stroke joinstyle="miter"/>
                      <v:path arrowok="t" o:connecttype="custom" o:connectlocs="457,3265;457,55319;1132,57266;2782,58015;4432,57341;5182,55319;5182,8808;30604,50675;34804,56817;37729,57790;39753,54720;39753,2292;39003,794;37354,270;35704,719;35029,2292;35029,49327;8706,5587;6157,1842;2707,270;457,3265" o:connectangles="0,0,0,0,0,0,0,0,0,0,0,0,0,0,0,0,0,0,0,0,0"/>
                    </v:shape>
                    <v:shape id="Freeform: Shape 14559" o:spid="_x0000_s1338" style="position:absolute;left:29326;top:15011;width:367;height:427;visibility:visible;mso-wrap-style:square;v-text-anchor:middle" coordsize="3674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" path="m18839,228c12889,228,8240,2425,4890,6819,1940,10714,466,15632,466,21574v,5892,1474,10785,4424,14680c8240,40698,12889,42919,18839,42919v5899,,10524,-2221,13873,-6665c35712,32359,37212,27466,37212,21574v,-5942,-1500,-10860,-4500,-14755c29363,2425,24738,228,18839,228xm18839,4348v4399,,7824,1772,10274,5317c31363,12811,32487,16780,32487,21574v,4693,-1124,8638,-3374,11834c26663,36953,23238,38725,18839,38725v-4450,,-7924,-1772,-10424,-5317c6265,30262,5190,26317,5190,21574v,-4794,1075,-8763,3225,-11909c10915,6120,14389,4348,18839,4348xe" fillcolor="black" stroked="f" strokeweight=".17756mm">
                      <v:stroke joinstyle="miter"/>
                      <v:path arrowok="t" o:connecttype="custom" o:connectlocs="18839,228;4890,6819;466,21574;4890,36254;18839,42919;32712,36254;37212,21574;32712,6819;18839,228;18839,4348;29113,9665;32487,21574;29113,33408;18839,38725;8415,33408;5190,21574;8415,9665;18839,4348" o:connectangles="0,0,0,0,0,0,0,0,0,0,0,0,0,0,0,0,0,0"/>
                    </v:shape>
                  </v:group>
                  <v:group id="Graphic 14279" o:spid="_x0000_s1339" style="position:absolute;left:31596;top:14861;width:1245;height:576" coordorigin="31596,14861" coordsize="1245,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">
                    <v:shape id="Freeform: Shape 14561" o:spid="_x0000_s1340" style="position:absolute;left:31596;top:14861;width:416;height:576;visibility:visible;mso-wrap-style:square;v-text-anchor:middle" coordsize="41624,57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" path="m969,3857l18892,32317r,23069c18892,56135,19117,56759,19567,57258v450,400,1000,599,1650,599c21867,57857,22417,57658,22867,57258v499,-499,749,-1123,749,-1872l23616,32317,41690,3707v400,-699,525,-1348,375,-1948c41865,1210,41490,786,40940,486,40340,237,39740,187,39140,336v-700,150,-1250,575,-1650,1274l21292,27150,4943,1310c4543,661,4018,311,3368,262,2768,162,2219,286,1719,636,1119,936,744,1385,594,1984,394,2583,519,3208,969,3857xe" fillcolor="black" stroked="f" strokeweight=".17756mm">
                      <v:stroke joinstyle="miter"/>
                      <v:path arrowok="t" o:connecttype="custom" o:connectlocs="969,3857;18892,32317;18892,55386;19567,57258;21217,57857;22867,57258;23616,55386;23616,32317;41690,3707;42065,1759;40940,486;39140,336;37490,1610;21292,27150;4943,1310;3368,262;1719,636;594,1984;969,3857" o:connectangles="0,0,0,0,0,0,0,0,0,0,0,0,0,0,0,0,0,0,0"/>
                    </v:shape>
                    <v:shape id="Freeform: Shape 14562" o:spid="_x0000_s1341" style="position:absolute;left:32097;top:15010;width:342;height:427;visibility:visible;mso-wrap-style:square;v-text-anchor:middle" coordsize="34196,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" path="m29156,30262v-1200,2596,-2575,4544,-4124,5842c23032,37851,20532,38725,17532,38725v-3799,,-6824,-1722,-9074,-5168c6508,30661,5433,27091,5233,22847r29473,l34706,21649v,-5842,-1450,-10785,-4350,-14830c27156,2425,22882,228,17532,228,12183,228,7933,2425,4783,6819,1934,10864,509,15807,509,21649v,5792,1425,10685,4274,14680c7933,40723,12183,42920,17532,42920v3800,,7100,-974,9899,-2921c30181,38151,32281,35480,33731,31985v300,-749,300,-1448,,-2098c33481,29338,33056,28964,32456,28764v-650,-250,-1275,-275,-1875,-75c29931,28989,29456,29513,29156,30262xm5383,18653c5683,15008,6758,11862,8608,9216,10858,5970,13833,4348,17532,4348v3700,,6700,1647,8999,4943c28381,11987,29456,15108,29756,18653r-24373,xe" fillcolor="black" stroked="f" strokeweight=".17756mm">
                      <v:stroke joinstyle="miter"/>
                      <v:path arrowok="t" o:connecttype="custom" o:connectlocs="29156,30262;25032,36104;17532,38725;8458,33557;5233,22847;34706,22847;34706,21649;30356,6819;17532,228;4783,6819;509,21649;4783,36329;17532,42920;27431,39999;33731,31985;33731,29887;32456,28764;30581,28689;29156,30262;5383,18653;8608,9216;17532,4348;26531,9291;29756,18653" o:connectangles="0,0,0,0,0,0,0,0,0,0,0,0,0,0,0,0,0,0,0,0,0,0,0,0"/>
                    </v:shape>
                    <v:shape id="Freeform: Shape 14563" o:spid="_x0000_s1342" style="position:absolute;left:32534;top:15010;width:307;height:427;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" path="m14996,228v-4050,,-7324,899,-9824,2697c2522,4822,1197,7443,1197,10789v,3095,1100,5567,3300,7415c6497,19951,9722,21399,14171,22548v4900,1198,8249,2521,10049,3969c25720,27666,26470,29263,26470,31310v,2197,-875,3945,-2625,5243c21995,38001,19446,38725,16196,38725v-3900,,-6724,-724,-8474,-2172c6072,35205,5247,33233,5247,30636v-50,-699,-325,-1223,-825,-1572c3972,28714,3422,28564,2772,28614v-650,,-1175,200,-1575,599c697,29663,472,30237,522,30936v150,3895,1550,6866,4200,8913c7372,41896,11171,42920,16121,42920v4950,,8749,-1149,11399,-3446c29970,37427,31195,34731,31195,31385v,-3345,-1025,-5966,-3075,-7864c25970,21474,22270,19851,17021,18653,12721,17554,9772,16381,8172,15133,6672,13934,5922,12312,5922,10264v,-1747,850,-3195,2550,-4344c10172,4872,12296,4348,14846,4348v3350,,5875,624,7574,1872c24020,7368,24920,9041,25120,11238v50,699,350,1248,900,1648c26520,13235,27095,13385,27745,13335v700,-100,1275,-349,1725,-749c29970,12087,30195,11488,30145,10789,29895,7743,28670,5296,26470,3449,23870,1302,20046,228,14996,228xe" fillcolor="black" stroked="f" strokeweight=".17756mm">
                      <v:stroke joinstyle="miter"/>
                      <v:path arrowok="t" o:connecttype="custom" o:connectlocs="14996,228;5172,2925;1197,10789;4497,18204;14171,22548;24220,26517;26470,31310;23845,36553;16196,38725;7722,36553;5247,30636;4422,29064;2772,28614;1197,29213;522,30936;4722,39849;16121,42920;27520,39474;31195,31385;28120,23521;17021,18653;8172,15133;5922,10264;8472,5920;14846,4348;22420,6220;25120,11238;26020,12886;27745,13335;29470,12586;30145,10789;26470,3449;14996,228" o:connectangles="0,0,0,0,0,0,0,0,0,0,0,0,0,0,0,0,0,0,0,0,0,0,0,0,0,0,0,0,0,0,0,0,0"/>
                    </v:shape>
                  </v:group>
                  <v:group id="Graphic 14279" o:spid="_x0000_s1343" style="position:absolute;left:24222;top:849;width:8135;height:829" coordorigin="24222,849" coordsize="8135,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">
                    <v:shape id="Freeform: Shape 14565" o:spid="_x0000_s1344" style="position:absolute;left:24222;top:849;width:565;height:641;visibility:visible;mso-wrap-style:square;v-text-anchor:middle" coordsize="56519,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" path="m385,64072l385,10r28423,c34507,35,38832,609,41831,1758v2950,1148,5350,3195,7150,6091c50756,10795,51631,13991,51656,17486v-25,4569,-1500,8413,-4425,11509c44256,32116,39707,34088,33582,34937v2225,1098,3950,2172,5125,3171c41182,40404,43506,43251,45731,46646l56905,64072r-10674,l37732,50740c35257,46895,33207,43975,31607,41927,29983,39905,28558,38457,27308,37633v-1275,-799,-2575,-1348,-3875,-1697c22458,35761,20883,35661,18709,35636r-9849,l8860,64072r-8475,xm8860,28296r18248,c30982,28321,34007,27922,36207,27098v2150,-799,3825,-2097,4975,-3845c42331,21505,42906,19583,42906,17486v,-3021,-1125,-5493,-3324,-7465c37357,8099,33882,7125,29158,7100r-20298,l8860,28296xe" fillcolor="black" stroked="f" strokeweight=".17756mm">
                      <v:stroke joinstyle="miter"/>
                      <v:path arrowok="t" o:connecttype="custom" o:connectlocs="385,64072;385,10;28808,10;41831,1758;48981,7849;51656,17486;47231,28995;33582,34937;38707,38108;45731,46646;56905,64072;46231,64072;37732,50740;31607,41927;27308,37633;23433,35936;18709,35636;8860,35636;8860,64072;8860,28296;27108,28296;36207,27098;41182,23253;42906,17486;39582,10021;29158,7100;8860,7100" o:connectangles="0,0,0,0,0,0,0,0,0,0,0,0,0,0,0,0,0,0,0,0,0,0,0,0,0,0,0"/>
                    </v:shape>
                    <v:shape id="Freeform: Shape 14566" o:spid="_x0000_s1345" style="position:absolute;left:24831;top:1015;width:428;height:485;visibility:visible;mso-wrap-style:square;v-text-anchor:middle" coordsize="4282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" path="m34817,32516r8150,998c41667,38258,39292,41953,35817,44574v-3474,2621,-7899,3920,-13273,3920c15744,48494,10345,46421,6370,42227,2371,38083,371,32216,396,24626,371,16862,2396,10795,6420,6476,10445,2182,15669,35,22094,10v6199,25,11274,2147,15223,6342c41242,10596,43192,16513,43217,24152v-25,474,-25,1173,-25,2097l8545,26249v275,5118,1725,9038,4325,11734c15469,40704,18694,42052,22569,42027v2874,25,5349,-724,7399,-2271c32018,38258,33618,35836,34817,32516xm8970,19783r25947,c34567,15913,33568,12992,31943,10995,29418,7999,26168,6476,22194,6451v-3625,25,-6675,1249,-9124,3645c10570,12543,9220,15764,8970,19783xe" fillcolor="black" stroked="f" strokeweight=".17756mm">
                      <v:stroke joinstyle="miter"/>
                      <v:path arrowok="t" o:connecttype="custom" o:connectlocs="34817,32516;42967,33514;35817,44574;22544,48494;6370,42227;396,24626;6420,6476;22094,10;37317,6352;43217,24152;43192,26249;8545,26249;12870,37983;22569,42027;29968,39756;34817,32516;8970,19783;34917,19783;31943,10995;22194,6451;13070,10096;8970,19783" o:connectangles="0,0,0,0,0,0,0,0,0,0,0,0,0,0,0,0,0,0,0,0,0,0"/>
                    </v:shape>
                    <v:shape id="Freeform: Shape 14567" o:spid="_x0000_s1346" style="position:absolute;left:25325;top:1015;width:410;height:663;visibility:visible;mso-wrap-style:square;v-text-anchor:middle" coordsize="40946,66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" path="m1954,51290r7674,1148c9928,54760,10828,56483,12303,57581v1925,1448,4599,2172,7999,2197c23927,59753,26726,59029,28726,57581v1975,-1473,3325,-3520,4025,-6117c33151,49842,33326,46496,33326,41378v-3450,4045,-7725,6067,-12849,6067c14078,47445,9128,45148,5653,40555,2129,35961,379,30443,404,23977,379,19558,1179,15464,2804,11719,4378,7974,6703,5103,9778,3056,12803,1059,16377,35,20502,10v5474,25,9999,2247,13574,6641l34076,1059r7274,l41350,41154v-25,7215,-750,12333,-2225,15354c37650,59503,35301,61875,32126,63648v-3200,1722,-7124,2596,-11774,2621c14778,66244,10303,64996,6903,62524,3479,60028,1829,56283,1954,51290xm8478,23428v-25,6092,1175,10511,3625,13307c14503,39531,17552,40929,21202,40929v3625,,6649,-1373,9124,-4169c32751,34013,33976,29644,34001,23678v-25,-5668,-1275,-9937,-3800,-12833c27676,7974,24627,6526,21077,6501v-3525,25,-6499,1448,-8924,4269c9678,13642,8453,17861,8478,23428xe" fillcolor="black" stroked="f" strokeweight=".17756mm">
                      <v:stroke joinstyle="miter"/>
                      <v:path arrowok="t" o:connecttype="custom" o:connectlocs="1954,51290;9628,52438;12303,57581;20302,59778;28726,57581;32751,51464;33326,41378;20477,47445;5653,40555;404,23977;2804,11719;9778,3056;20502,10;34076,6651;34076,1059;41350,1059;41350,41154;39125,56508;32126,63648;20352,66269;6903,62524;1954,51290;8478,23428;12103,36735;21202,40929;30326,36760;34001,23678;30201,10845;21077,6501;12153,10770;8478,23428" o:connectangles="0,0,0,0,0,0,0,0,0,0,0,0,0,0,0,0,0,0,0,0,0,0,0,0,0,0,0,0,0,0,0"/>
                    </v:shape>
                    <v:shape id="Freeform: Shape 14568" o:spid="_x0000_s1347" style="position:absolute;left:25854;top:849;width:79;height:641;visibility:visible;mso-wrap-style:square;v-text-anchor:middle" coordsize="7874,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" path="m411,9073l411,10r7874,l8285,9073r-7874,xm411,64072r,-46386l8285,17686r,46386l411,64072xe" fillcolor="black" stroked="f" strokeweight=".17756mm">
                      <v:stroke joinstyle="miter"/>
                      <v:path arrowok="t" o:connecttype="custom" o:connectlocs="411,9073;411,10;8285,10;8285,9073;411,64072;411,17686;8285,17686;8285,64072" o:connectangles="0,0,0,0,0,0,0,0"/>
                    </v:shape>
                    <v:shape id="Freeform: Shape 14569" o:spid="_x0000_s1348" style="position:absolute;left:26023;top:1015;width:436;height:485;visibility:visible;mso-wrap-style:square;v-text-anchor:middle" coordsize="4352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" path="m414,24252c389,15664,2789,9297,7589,5153,11563,1758,16438,35,22187,10v6400,25,11624,2122,15674,6267c41910,10471,43935,16238,43935,23578v,5992,-900,10685,-2699,14105c39436,41104,36811,43750,33411,45647v-3449,1898,-7174,2847,-11224,2847c15688,48494,10413,46421,6414,42252,2389,38108,389,32116,414,24252xm8514,24252v-25,5967,1275,10411,3874,13357c14963,40579,18238,42052,22187,42027v3900,25,7150,-1448,9749,-4443c34536,34638,35836,30094,35836,23977v,-5717,-1325,-10061,-3925,-13032c29287,7999,26062,6526,22187,6501v-3949,25,-7224,1498,-9799,4419c9789,13891,8489,18335,8514,24252xe" fillcolor="black" stroked="f" strokeweight=".17756mm">
                      <v:stroke joinstyle="miter"/>
                      <v:path arrowok="t" o:connecttype="custom" o:connectlocs="414,24252;7589,5153;22187,10;37861,6277;43935,23578;41236,37683;33411,45647;22187,48494;6414,42252;414,24252;8514,24252;12388,37609;22187,42027;31936,37584;35836,23977;31911,10945;22187,6501;12388,10920;8514,24252" o:connectangles="0,0,0,0,0,0,0,0,0,0,0,0,0,0,0,0,0,0,0"/>
                    </v:shape>
                    <v:shape id="Freeform: Shape 14570" o:spid="_x0000_s1349" style="position:absolute;left:26551;top:1015;width:377;height:475;visibility:visible;mso-wrap-style:square;v-text-anchor:middle" coordsize="37746,47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" path="m422,47445r,-46386l7521,1059r,6591c10896,2582,15820,35,22295,10v2775,25,5349,525,7724,1498c32344,2532,34094,3855,35294,5453v1150,1648,1974,3570,2449,5817c38018,12718,38168,15264,38168,18909r,28536l30319,47445r,-28211c30294,16038,29994,13642,29394,12044,28769,10471,27669,9198,26120,8224,24545,7300,22720,6826,20645,6801v-3375,25,-6274,1073,-8699,3196c9496,12144,8271,16188,8296,22105r,25340l422,47445xe" fillcolor="black" stroked="f" strokeweight=".17756mm">
                      <v:stroke joinstyle="miter"/>
                      <v:path arrowok="t" o:connecttype="custom" o:connectlocs="422,47445;422,1059;7521,1059;7521,7650;22295,10;30019,1508;35294,5453;37743,11270;38168,18909;38168,47445;30319,47445;30319,19234;29394,12044;26120,8224;20645,6801;11946,9997;8296,22105;8296,47445" o:connectangles="0,0,0,0,0,0,0,0,0,0,0,0,0,0,0,0,0,0"/>
                    </v:shape>
                    <v:shape id="Freeform: Shape 14571" o:spid="_x0000_s1350" style="position:absolute;left:27023;top:1015;width:428;height:485;visibility:visible;mso-wrap-style:square;v-text-anchor:middle" coordsize="4277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" path="m33402,41728v-2924,2496,-5749,4244,-8424,5243c22254,47994,19379,48494,16304,48494v-5124,,-9049,-1224,-11774,-3720c1780,42302,406,39106,431,35212,406,32965,931,30893,1980,28995,3005,27123,4355,25625,6030,24477v1675,-1124,3550,-1998,5675,-2597c13229,21506,15579,21106,18704,20707v6349,-749,11024,-1648,14049,-2721c32753,16937,32753,16263,32778,15938v-25,-3170,-750,-5442,-2225,-6765c28528,7400,25528,6526,21579,6501v-3725,25,-6450,674,-8200,1948c11605,9772,10305,12069,9480,15339l1780,14291c2455,11020,3605,8349,5230,6327,6805,4304,9130,2756,12179,1658,15204,584,18704,35,22729,10v3949,25,7174,500,9674,1398c34852,2357,36677,3530,37877,4929v1150,1423,1975,3195,2450,5342c40552,11619,40677,14041,40702,17511r,10486c40677,35337,40852,39955,41202,41878v350,1947,1000,3794,2000,5567l34977,47445v-825,-1623,-1350,-3520,-1575,-5717xm32753,24152v-2875,1173,-7175,2172,-12874,2971c16629,27597,14354,28122,13004,28696v-1349,599,-2399,1448,-3099,2571c9155,32391,8805,33639,8830,34987v-25,2122,775,3870,2375,5243c12779,41653,15104,42352,18179,42327v3025,25,5724,-624,8099,-1972c28628,39057,30353,37234,31478,34912v825,-1772,1250,-4394,1275,-7864l32753,24152xe" fillcolor="black" stroked="f" strokeweight=".17756mm">
                      <v:stroke joinstyle="miter"/>
                      <v:path arrowok="t" o:connecttype="custom" o:connectlocs="33402,41728;24978,46971;16304,48494;4530,44774;431,35212;1980,28995;6030,24477;11705,21880;18704,20707;32753,17986;32778,15938;30553,9173;21579,6501;13379,8449;9480,15339;1780,14291;5230,6327;12179,1658;22729,10;32403,1408;37877,4929;40327,10271;40702,17511;40702,27997;41202,41878;43202,47445;34977,47445;33402,41728;32753,24152;19879,27123;13004,28696;9905,31267;8830,34987;11205,40230;18179,42327;26278,40355;31478,34912;32753,27048" o:connectangles="0,0,0,0,0,0,0,0,0,0,0,0,0,0,0,0,0,0,0,0,0,0,0,0,0,0,0,0,0,0,0,0,0,0,0,0,0,0"/>
                    </v:shape>
                    <v:shape id="Freeform: Shape 14572" o:spid="_x0000_s1351" style="position:absolute;left:27546;top:849;width:79;height:641;visibility:visible;mso-wrap-style:square;v-text-anchor:middle" coordsize="7874,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" path="m438,64072l438,10r7874,l8312,64072r-7874,xe" fillcolor="black" stroked="f" strokeweight=".17756mm">
                      <v:stroke joinstyle="miter"/>
                      <v:path arrowok="t" o:connecttype="custom" o:connectlocs="438,64072;438,10;8312,10;8312,64072" o:connectangles="0,0,0,0"/>
                    </v:shape>
                    <v:shape id="Freeform: Shape 14573" o:spid="_x0000_s1352" style="position:absolute;left:27688;top:1490;width:64;height:63;visibility:visible;mso-wrap-style:square;v-text-anchor:middle" coordsize="6399,63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" path="" fillcolor="black" stroked="f" strokeweight=".17756mm">
                      <v:stroke joinstyle="miter"/>
                      <v:path arrowok="t"/>
                    </v:shape>
                    <v:shape id="Freeform: Shape 14574" o:spid="_x0000_s1353" style="position:absolute;left:28462;top:1015;width:386;height:485;visibility:visible;mso-wrap-style:square;v-text-anchor:middle" coordsize="38596,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" path="m452,33589l8252,32366v400,3145,1624,5542,3649,7190c13876,41229,16676,42052,20275,42027v3600,25,6275,-699,8050,-2197c30050,38382,30924,36635,30949,34638v-25,-1773,-800,-3171,-2324,-4195c27525,29744,24850,28871,20575,27772,14801,26349,10801,25076,8577,24002,6327,22954,4627,21506,3502,19608,2327,17761,1752,15664,1777,13367,1752,11320,2227,9422,3177,7625,4127,5877,5402,4404,7052,3231,8252,2357,9926,1608,12076,959,14176,360,16451,35,18876,10v3624,25,6824,550,9599,1573c31199,2657,33224,4080,34574,5852v1300,1798,2225,4194,2725,7165l29600,14066c29225,11719,28200,9847,26550,8474,24850,7150,22500,6476,19451,6451v-3625,25,-6225,625,-7750,1798c10126,9472,9351,10870,9376,12443v-25,1049,300,1972,975,2746c10951,16063,11951,16762,13351,17287v775,324,3100,998,6974,2022c25875,20807,29775,22005,31974,22954v2200,948,3925,2346,5175,4144c38399,28920,39024,31142,39049,33814v-25,2646,-800,5118,-2300,7415c35199,43550,32999,45348,30125,46596v-2900,1273,-6175,1898,-9800,1898c14251,48494,9651,47245,6502,44749,3327,42252,1302,38532,452,33589xe" fillcolor="black" stroked="f" strokeweight=".17756mm">
                      <v:stroke joinstyle="miter"/>
                      <v:path arrowok="t" o:connecttype="custom" o:connectlocs="452,33589;8252,32366;11901,39556;20275,42027;28325,39830;30949,34638;28625,30443;20575,27772;8577,24002;3502,19608;1777,13367;3177,7625;7052,3231;12076,959;18876,10;28475,1583;34574,5852;37299,13017;29600,14066;26550,8474;19451,6451;11701,8249;9376,12443;10351,15189;13351,17287;20325,19309;31974,22954;37149,27098;39049,33814;36749,41229;30125,46596;20325,48494;6502,44749;452,33589" o:connectangles="0,0,0,0,0,0,0,0,0,0,0,0,0,0,0,0,0,0,0,0,0,0,0,0,0,0,0,0,0,0,0,0,0,0"/>
                    </v:shape>
                    <v:shape id="Freeform: Shape 14575" o:spid="_x0000_s1354" style="position:absolute;left:28910;top:1015;width:386;height:485;visibility:visible;mso-wrap-style:square;v-text-anchor:middle" coordsize="38596,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" path="m459,33589l8259,32366v400,3145,1624,5542,3649,7190c13883,41229,16683,42052,20282,42027v3600,25,6275,-699,8050,-2197c30057,38382,30931,36635,30956,34638v-25,-1773,-800,-3171,-2324,-4195c27532,29744,24857,28871,20582,27772,14808,26349,10808,25076,8584,24002,6334,22954,4634,21506,3509,19608,2334,17761,1759,15664,1784,13367,1759,11320,2234,9422,3184,7625,4134,5877,5409,4404,7059,3231,8259,2357,9933,1608,12083,959,14183,360,16458,35,18883,10v3624,25,6824,550,9599,1573c31206,2657,33231,4080,34581,5852v1300,1798,2225,4194,2725,7165l29607,14066c29232,11719,28207,9847,26557,8474,24857,7150,22507,6476,19458,6451v-3625,25,-6225,625,-7750,1798c10133,9472,9358,10870,9383,12443v-25,1049,300,1972,975,2746c10958,16063,11958,16762,13358,17287v775,324,3100,998,6974,2022c25882,20807,29782,22005,31981,22954v2200,948,3925,2346,5175,4144c38406,28920,39031,31142,39056,33814v-25,2646,-800,5118,-2300,7415c35206,43550,33006,45348,30132,46596v-2900,1273,-6175,1898,-9800,1898c14258,48494,9658,47245,6509,44749,3334,42252,1309,38532,459,33589xe" fillcolor="black" stroked="f" strokeweight=".17756mm">
                      <v:stroke joinstyle="miter"/>
                      <v:path arrowok="t" o:connecttype="custom" o:connectlocs="459,33589;8259,32366;11908,39556;20282,42027;28332,39830;30956,34638;28632,30443;20582,27772;8584,24002;3509,19608;1784,13367;3184,7625;7059,3231;12083,959;18883,10;28482,1583;34581,5852;37306,13017;29607,14066;26557,8474;19458,6451;11708,8249;9383,12443;10358,15189;13358,17287;20332,19309;31981,22954;37156,27098;39056,33814;36756,41229;30132,46596;20332,48494;6509,44749;459,33589" o:connectangles="0,0,0,0,0,0,0,0,0,0,0,0,0,0,0,0,0,0,0,0,0,0,0,0,0,0,0,0,0,0,0,0,0,0"/>
                    </v:shape>
                    <v:shape id="Freeform: Shape 14576" o:spid="_x0000_s1355" style="position:absolute;left:29360;top:1015;width:436;height:485;visibility:visible;mso-wrap-style:square;v-text-anchor:middle" coordsize="4352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" path="m467,24252c442,15664,2841,9297,7641,5153,11615,1758,16490,35,22240,10v6399,25,11623,2122,15673,6267c41963,10471,43987,16238,43987,23578v,5992,-899,10685,-2699,14105c39488,41104,36863,43750,33463,45647v-3449,1898,-7174,2847,-11223,2847c15740,48494,10466,46421,6466,42252,2441,38108,442,32116,467,24252xm8566,24252v-25,5967,1275,10411,3874,13357c15015,40579,18290,42052,22240,42027v3899,25,7149,-1448,9749,-4443c34588,34638,35888,30094,35888,23977v,-5717,-1325,-10061,-3924,-13032c29339,7999,26114,6526,22240,6501v-3950,25,-7225,1498,-9800,4419c9841,13891,8541,18335,8566,24252xe" fillcolor="black" stroked="f" strokeweight=".17756mm">
                      <v:stroke joinstyle="miter"/>
                      <v:path arrowok="t" o:connecttype="custom" o:connectlocs="467,24252;7641,5153;22240,10;37913,6277;43987,23578;41288,37683;33463,45647;22240,48494;6466,42252;467,24252;8566,24252;12440,37609;22240,42027;31989,37584;35888,23977;31964,10945;22240,6501;12440,10920;8566,24252" o:connectangles="0,0,0,0,0,0,0,0,0,0,0,0,0,0,0,0,0,0,0"/>
                    </v:shape>
                    <v:shape id="Freeform: Shape 14577" o:spid="_x0000_s1356" style="position:absolute;left:29864;top:1015;width:405;height:485;visibility:visible;mso-wrap-style:square;v-text-anchor:middle" coordsize="4047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" path="m33197,30443r7749,1024c40071,36810,37896,40979,34446,43975v-3499,3021,-7774,4519,-12848,4519c15223,48494,10124,46421,6274,42277,2399,38133,450,32191,475,24427,450,19434,1300,15040,2974,11270,4624,7525,7149,4729,10549,2831,13948,984,17648,35,21648,10v5049,25,9174,1298,12373,3820c37221,6401,39271,10021,40196,14690r-7649,1173c31797,12768,30497,10421,28672,8823,26797,7275,24572,6476,21948,6451v-3975,25,-7200,1448,-9674,4270c9799,13592,8549,18085,8574,24202v-25,6266,1175,10810,3575,13606c14523,40654,17648,42052,21523,42027v3074,25,5649,-923,7724,-2821c31322,37309,32647,34388,33197,30443xe" fillcolor="black" stroked="f" strokeweight=".17756mm">
                      <v:stroke joinstyle="miter"/>
                      <v:path arrowok="t" o:connecttype="custom" o:connectlocs="33197,30443;40946,31467;34446,43975;21598,48494;6274,42277;475,24427;2974,11270;10549,2831;21648,10;34021,3830;40196,14690;32547,15863;28672,8823;21948,6451;12274,10721;8574,24202;12149,37808;21523,42027;29247,39206;33197,30443" o:connectangles="0,0,0,0,0,0,0,0,0,0,0,0,0,0,0,0,0,0,0,0"/>
                    </v:shape>
                    <v:shape id="Freeform: Shape 14578" o:spid="_x0000_s1357" style="position:absolute;left:30336;top:849;width:79;height:641;visibility:visible;mso-wrap-style:square;v-text-anchor:middle" coordsize="7874,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" path="m481,9073l481,10r7874,l8355,9073r-7874,xm481,64072r,-46386l8355,17686r,46386l481,64072xe" fillcolor="black" stroked="f" strokeweight=".17756mm">
                      <v:stroke joinstyle="miter"/>
                      <v:path arrowok="t" o:connecttype="custom" o:connectlocs="481,9073;481,10;8355,10;8355,9073;481,64072;481,17686;8355,17686;8355,64072" o:connectangles="0,0,0,0,0,0,0,0"/>
                    </v:shape>
                    <v:shape id="Freeform: Shape 14579" o:spid="_x0000_s1358" style="position:absolute;left:30508;top:1015;width:428;height:485;visibility:visible;mso-wrap-style:square;v-text-anchor:middle" coordsize="4277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" path="m33457,41728v-2925,2496,-5750,4244,-8424,5243c22308,47994,19433,48494,16359,48494v-5125,,-9050,-1224,-11774,-3720c1835,42302,460,39106,485,35212,460,32965,985,30893,2035,28995,3060,27123,4410,25625,6085,24477v1674,-1124,3549,-1998,5674,-2597c13284,21506,15634,21106,18758,20707v6350,-749,11024,-1648,14049,-2721c32807,16937,32807,16263,32832,15938v-25,-3170,-750,-5442,-2225,-6765c28582,7400,25583,6526,21633,6501v-3725,25,-6449,674,-8199,1948c11659,9772,10359,12069,9534,15339l1835,14291c2510,11020,3660,8349,5285,6327,6860,4304,9184,2756,12234,1658,15259,584,18758,35,22783,10v3950,25,7174,500,9674,1398c34907,2357,36732,3530,37932,4929v1149,1423,1974,3195,2449,5342c40606,11619,40731,14041,40756,17511r,10486c40731,35337,40906,39955,41256,41878v350,1947,1000,3794,2000,5567l35032,47445v-825,-1623,-1350,-3520,-1575,-5717xm32807,24152v-2875,1173,-7174,2172,-12874,2971c16684,27597,14409,28122,13059,28696v-1350,599,-2400,1448,-3100,2571c9209,32391,8859,33639,8884,34987v-25,2122,775,3870,2375,5243c12834,41653,15159,42352,18233,42327v3025,25,5725,-624,8100,-1972c28682,39057,30407,37234,31532,34912v825,-1772,1250,-4394,1275,-7864l32807,24152xe" fillcolor="black" stroked="f" strokeweight=".17756mm">
                      <v:stroke joinstyle="miter"/>
                      <v:path arrowok="t" o:connecttype="custom" o:connectlocs="33457,41728;25033,46971;16359,48494;4585,44774;485,35212;2035,28995;6085,24477;11759,21880;18758,20707;32807,17986;32832,15938;30607,9173;21633,6501;13434,8449;9534,15339;1835,14291;5285,6327;12234,1658;22783,10;32457,1408;37932,4929;40381,10271;40756,17511;40756,27997;41256,41878;43256,47445;35032,47445;33457,41728;32807,24152;19933,27123;13059,28696;9959,31267;8884,34987;11259,40230;18233,42327;26333,40355;31532,34912;32807,27048" o:connectangles="0,0,0,0,0,0,0,0,0,0,0,0,0,0,0,0,0,0,0,0,0,0,0,0,0,0,0,0,0,0,0,0,0,0,0,0,0,0"/>
                    </v:shape>
                    <v:shape id="Freeform: Shape 14580" o:spid="_x0000_s1359" style="position:absolute;left:30990;top:863;width:227;height:633;visibility:visible;mso-wrap-style:square;v-text-anchor:middle" coordsize="22672,6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" path="m22015,55584r1150,6940c20915,62999,18940,63223,17215,63223v-2874,,-5099,-449,-6674,-1348c8966,60976,7841,59803,7216,58330,6566,56857,6266,53761,6266,49043r,-26713l492,22330r,-6092l6266,16238r,-11509l14091,10r,16228l22015,16238r,6092l14091,22330r,27137c14066,51739,14191,53187,14491,53811v250,649,725,1149,1375,1523c16490,55709,17390,55883,18565,55883v850,,2000,-99,3450,-299xe" fillcolor="black" stroked="f" strokeweight=".17756mm">
                      <v:stroke joinstyle="miter"/>
                      <v:path arrowok="t" o:connecttype="custom" o:connectlocs="22015,55584;23165,62524;17215,63223;10541,61875;7216,58330;6266,49043;6266,22330;492,22330;492,16238;6266,16238;6266,4729;14091,10;14091,16238;22015,16238;22015,22330;14091,22330;14091,49467;14491,53811;15866,55334;18565,55883;22015,55584" o:connectangles="0,0,0,0,0,0,0,0,0,0,0,0,0,0,0,0,0,0,0,0,0"/>
                    </v:shape>
                    <v:shape id="Freeform: Shape 14581" o:spid="_x0000_s1360" style="position:absolute;left:31283;top:849;width:78;height:641;visibility:visible;mso-wrap-style:square;v-text-anchor:middle" coordsize="7874,64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" path="m496,9073l496,10r7874,l8370,9073r-7874,xm496,64072r,-46386l8370,17686r,46386l496,64072xe" fillcolor="black" stroked="f" strokeweight=".17756mm">
                      <v:stroke joinstyle="miter"/>
                      <v:path arrowok="t" o:connecttype="custom" o:connectlocs="496,9073;496,10;8370,10;8370,9073;496,64072;496,17686;8370,17686;8370,64072" o:connectangles="0,0,0,0,0,0,0,0"/>
                    </v:shape>
                    <v:shape id="Freeform: Shape 14582" o:spid="_x0000_s1361" style="position:absolute;left:31452;top:1015;width:435;height:485;visibility:visible;mso-wrap-style:square;v-text-anchor:middle" coordsize="43521,48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" path="m499,24252c474,15664,2874,9297,7674,5153,11648,1758,16523,35,22272,10v6400,25,11624,2122,15674,6267c41995,10471,44020,16238,44020,23578v,5992,-900,10685,-2700,14105c39521,41104,36896,43750,33496,45647v-3450,1898,-7174,2847,-11224,2847c15773,48494,10498,46421,6499,42252,2474,38108,474,32116,499,24252xm8598,24252v-25,5967,1275,10411,3875,13357c15048,40579,18323,42052,22272,42027v3900,25,7150,-1448,9749,-4443c34621,34638,35921,30094,35921,23977v,-5717,-1325,-10061,-3925,-13032c29371,7999,26147,6526,22272,6501v-3949,25,-7224,1498,-9799,4419c9873,13891,8573,18335,8598,24252xe" fillcolor="black" stroked="f" strokeweight=".17756mm">
                      <v:stroke joinstyle="miter"/>
                      <v:path arrowok="t" o:connecttype="custom" o:connectlocs="499,24252;7674,5153;22272,10;37946,6277;44020,23578;41320,37683;33496,45647;22272,48494;6499,42252;499,24252;8598,24252;12473,37609;22272,42027;32021,37584;35921,23977;31996,10945;22272,6501;12473,10920;8598,24252" o:connectangles="0,0,0,0,0,0,0,0,0,0,0,0,0,0,0,0,0,0,0"/>
                    </v:shape>
                    <v:shape id="Freeform: Shape 14583" o:spid="_x0000_s1362" style="position:absolute;left:31979;top:1015;width:378;height:475;visibility:visible;mso-wrap-style:square;v-text-anchor:middle" coordsize="37746,47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" path="m507,47445r,-46386l7606,1059r,6591c10981,2582,15905,35,22380,10v2774,25,5349,525,7724,1498c32429,2532,34179,3855,35378,5453v1150,1648,1975,3570,2450,5817c38103,12718,38253,15264,38253,18909r,28536l30404,47445r,-28211c30379,16038,30079,13642,29479,12044,28854,10471,27754,9198,26204,8224,24630,7300,22805,6826,20730,6801v-3375,25,-6275,1073,-8699,3196c9581,12144,8356,16188,8381,22105r,25340l507,47445xe" fillcolor="black" stroked="f" strokeweight=".17756mm">
                      <v:stroke joinstyle="miter"/>
                      <v:path arrowok="t" o:connecttype="custom" o:connectlocs="507,47445;507,1059;7606,1059;7606,7650;22380,10;30104,1508;35378,5453;37828,11270;38253,18909;38253,47445;30404,47445;30404,19234;29479,12044;26204,8224;20730,6801;12031,9997;8381,22105;8381,47445" o:connectangles="0,0,0,0,0,0,0,0,0,0,0,0,0,0,0,0,0,0"/>
                    </v:shape>
                  </v:group>
                </v:group>
                <v:shape id="Freeform: Shape 14584" o:spid="_x0000_s1363" style="position:absolute;left:6580;top:3724;width:307;height:426;visibility:visible;mso-wrap-style:square;v-text-anchor:middle" coordsize="30678,4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" path="m14553,65c10503,65,7229,963,4729,2761,2079,4658,754,7280,754,10625v,3096,1100,5567,3300,7415c6054,19788,9278,21235,13728,22384v4900,1198,8249,2521,10049,3969c25277,27502,26027,29100,26027,31147v,2197,-875,3944,-2625,5243c21552,37838,19002,38562,15753,38562v-3900,,-6725,-724,-8474,-2172c5629,35041,4804,33069,4804,30473v-50,-699,-325,-1224,-825,-1573c3529,28550,2979,28401,2329,28451v-650,,-1175,199,-1575,599c254,29499,29,30073,79,30772v150,3895,1550,6866,4200,8913c6929,41732,10728,42756,15678,42756v4949,,8749,-1149,11399,-3445c29526,37263,30751,34567,30751,31222v,-3346,-1025,-5967,-3074,-7864c25527,21310,21827,19688,16578,18489,12278,17391,9328,16217,7729,14969,6229,13771,5479,12148,5479,10101v,-1748,850,-3196,2550,-4344c9728,4708,11853,4184,14403,4184v3350,,5874,624,7574,1872c23577,7205,24477,8878,24677,11075v50,699,350,1248,900,1647c26077,13072,26652,13222,27302,13172v700,-100,1275,-350,1725,-749c29526,11923,29751,11324,29701,10625,29452,7579,28227,5133,26027,3285,23427,1138,19602,65,14553,65xe" fillcolor="black" stroked="f" strokeweight=".17756mm">
                  <v:stroke joinstyle="miter"/>
                  <v:path arrowok="t" o:connecttype="custom" o:connectlocs="14553,65;4729,2761;754,10625;4054,18040;13728,22384;23777,26353;26027,31147;23402,36390;15753,38562;7279,36390;4804,30473;3979,28900;2329,28451;754,29050;79,30772;4279,39685;15678,42756;27077,39311;30751,31222;27677,23358;16578,18489;7729,14969;5479,10101;8029,5757;14403,4184;21977,6056;24677,11075;25577,12722;27302,13172;29027,12423;29701,10625;26027,3285;14553,65" o:connectangles="0,0,0,0,0,0,0,0,0,0,0,0,0,0,0,0,0,0,0,0,0,0,0,0,0,0,0,0,0,0,0,0,0"/>
                </v:shape>
                <v:shape id="Freeform: Shape 14585" o:spid="_x0000_s1364" style="position:absolute;left:3769;top:3558;width:480;height:576;visibility:visible;mso-wrap-style:square;v-text-anchor:middle" coordsize="47995,57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" path="m42,3729r,51604c42,56082,267,56681,717,57131v450,399,1000,599,1649,599c2966,57730,3491,57530,3941,57131v500,-450,750,-1049,750,-1798l4691,7774,20665,54959v800,1847,1900,2771,3299,2771c25414,57730,26539,56806,27339,54959l43313,7774r,47559c43313,56082,43538,56681,43988,57131v449,399,999,599,1649,599c46287,57730,46837,57530,47287,57131v500,-450,750,-1049,750,-1798l48037,3729v,-1098,-350,-1972,-1050,-2621c46387,509,45637,184,44737,134,43838,34,42988,209,42188,658v-800,550,-1350,1299,-1650,2247l39038,7324,24039,50839,9191,7474,7541,2681c7241,1832,6691,1158,5891,658,5141,209,4291,9,3341,59,2391,159,1617,509,1017,1108,367,1757,42,2631,42,3729xe" fillcolor="black" stroked="f" strokeweight=".17756mm">
                  <v:stroke joinstyle="miter"/>
                  <v:path arrowok="t" o:connecttype="custom" o:connectlocs="42,3729;42,55333;717,57131;2366,57730;3941,57131;4691,55333;4691,7774;20665,54959;23964,57730;27339,54959;43313,7774;43313,55333;43988,57131;45637,57730;47287,57131;48037,55333;48037,3729;46987,1108;44737,134;42188,658;40538,2905;39038,7324;24039,50839;9191,7474;7541,2681;5891,658;3341,59;1017,1108;42,3729" o:connectangles="0,0,0,0,0,0,0,0,0,0,0,0,0,0,0,0,0,0,0,0,0,0,0,0,0,0,0,0,0"/>
                </v:shape>
                <v:shape id="Freeform: Shape 14586" o:spid="_x0000_s1365" style="position:absolute;left:27944;top:913;width:462;height:577;visibility:visible;mso-wrap-style:square;v-text-anchor:middle" coordsize="46123,5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" path="m13136,34224l23560,5763r225,l34134,34224r-20998,xm19361,3516l837,54296v-350,799,-375,1498,-75,2098c1062,56993,1512,57392,2112,57592v600,200,1175,150,1725,-150c4487,57093,4962,56543,5262,55794l11636,38343r24073,l42008,55794v300,749,750,1299,1350,1648c43958,57692,44558,57717,45158,57517v600,-200,1025,-574,1275,-1123c46733,55744,46758,55045,46508,54296l27910,3516c27510,2368,26910,1494,26110,895,25360,346,24560,71,23710,71v-950,,-1800,275,-2550,824c20360,1494,19761,2368,19361,3516xe" fillcolor="black" stroked="f" strokeweight=".17756mm">
                  <v:stroke joinstyle="miter"/>
                  <v:path arrowok="t" o:connecttype="custom" o:connectlocs="13136,34224;23560,5763;23785,5763;34134,34224;19361,3516;837,54296;762,56394;2112,57592;3837,57442;5262,55794;11636,38343;35709,38343;42008,55794;43358,57442;45158,57517;46433,56394;46508,54296;27910,3516;26110,895;23710,71;21160,895;19361,3516" o:connectangles="0,0,0,0,0,0,0,0,0,0,0,0,0,0,0,0,0,0,0,0,0,0"/>
                </v:shape>
                <v:shapetype id="_x0000_t202" coordsize="21600,21600" o:spt="202" path="m,l,21600r21600,l21600,xe">
                  <v:stroke joinstyle="miter"/>
                  <v:path gradientshapeok="t" o:connecttype="rect"/>
                </v:shapetype>
                <v:shape id="TextBox 353" o:spid="_x0000_s1366" type="#_x0000_t202" style="position:absolute;left:15701;width:21888;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" fillcolor="white [3212]" stroked="f">
                  <v:textbox>
                    <w:txbxContent>
                      <w:p w14:paraId="059AB34E" w14:textId="77777777" w:rsidR="004C6EFE" w:rsidRPr="006B4FA3" w:rsidRDefault="004C6EFE" w:rsidP="007E7F1F">
                        <w:pPr>
                          <w:bidi/>
                          <w:jc w:val="center"/>
                          <w:rPr>
                            <w:rFonts w:eastAsia="Verdana"/>
                            <w:b/>
                            <w:bCs/>
                            <w:color w:val="404040" w:themeColor="text1" w:themeTint="BF"/>
                            <w:kern w:val="24"/>
                            <w:sz w:val="18"/>
                            <w:szCs w:val="18"/>
                          </w:rPr>
                        </w:pPr>
                        <w:r w:rsidRPr="006B4FA3">
                          <w:rPr>
                            <w:rFonts w:eastAsia="Verdana"/>
                            <w:b/>
                            <w:bCs/>
                            <w:color w:val="404040" w:themeColor="text1" w:themeTint="BF"/>
                            <w:kern w:val="24"/>
                            <w:sz w:val="18"/>
                            <w:szCs w:val="18"/>
                            <w:rtl/>
                          </w:rPr>
                          <w:t>الاتحاد الإقليمي للمنظمة (WMO)</w:t>
                        </w:r>
                      </w:p>
                    </w:txbxContent>
                  </v:textbox>
                </v:shape>
                <w10:wrap type="topAndBottom" anchorx="margin"/>
              </v:group>
            </w:pict>
          </mc:Fallback>
        </mc:AlternateContent>
      </w:r>
      <w:r w:rsidRPr="007E7F1F">
        <w:rPr>
          <w:rFonts w:ascii="Arial" w:hAnsi="Arial" w:cs="Arial" w:hint="eastAsia"/>
          <w:szCs w:val="26"/>
          <w:rtl/>
        </w:rPr>
        <w:t>(５)</w:t>
      </w:r>
      <w:r w:rsidRPr="007E7F1F">
        <w:rPr>
          <w:rFonts w:ascii="Arial" w:hAnsi="Arial" w:cs="Arial" w:hint="eastAsia"/>
          <w:szCs w:val="26"/>
          <w:rtl/>
        </w:rPr>
        <w:tab/>
      </w:r>
      <w:r w:rsidR="004C6EFE" w:rsidRPr="007E7F1F">
        <w:rPr>
          <w:rFonts w:ascii="Arial" w:hAnsi="Arial" w:cs="Arial"/>
          <w:szCs w:val="26"/>
          <w:rtl/>
        </w:rPr>
        <w:t xml:space="preserve">بناء على طلب المؤتمر العالمي الثامن عشر للأرصاد الجوية </w:t>
      </w:r>
      <w:r w:rsidR="004C6EFE" w:rsidRPr="007E7F1F">
        <w:rPr>
          <w:rFonts w:ascii="Arial" w:hAnsi="Arial" w:cs="Arial"/>
          <w:szCs w:val="26"/>
        </w:rPr>
        <w:t>(Cg-18)</w:t>
      </w:r>
      <w:r w:rsidR="004C6EFE" w:rsidRPr="007E7F1F">
        <w:rPr>
          <w:rFonts w:ascii="Arial" w:hAnsi="Arial" w:cs="Arial"/>
          <w:szCs w:val="26"/>
          <w:rtl/>
        </w:rPr>
        <w:t xml:space="preserve">، أجرت شعبة الخدمات البحرية </w:t>
      </w:r>
      <w:r w:rsidR="004C6EFE" w:rsidRPr="007E7F1F">
        <w:rPr>
          <w:rFonts w:ascii="Arial" w:hAnsi="Arial" w:cs="Arial"/>
          <w:szCs w:val="26"/>
        </w:rPr>
        <w:t>(MAR)</w:t>
      </w:r>
      <w:r w:rsidR="004C6EFE" w:rsidRPr="007E7F1F">
        <w:rPr>
          <w:rFonts w:ascii="Arial" w:hAnsi="Arial" w:cs="Arial"/>
          <w:szCs w:val="26"/>
          <w:rtl/>
        </w:rPr>
        <w:t xml:space="preserve"> التابعة للمنظمة </w:t>
      </w:r>
      <w:r w:rsidR="004C6EFE" w:rsidRPr="007E7F1F">
        <w:rPr>
          <w:rFonts w:ascii="Arial" w:hAnsi="Arial" w:cs="Arial"/>
          <w:szCs w:val="26"/>
        </w:rPr>
        <w:t>(WMO)</w:t>
      </w:r>
      <w:r w:rsidR="004C6EFE" w:rsidRPr="007E7F1F">
        <w:rPr>
          <w:rFonts w:ascii="Arial" w:hAnsi="Arial" w:cs="Arial"/>
          <w:szCs w:val="26"/>
          <w:rtl/>
        </w:rPr>
        <w:t xml:space="preserve"> استقصاء للأعضاء بين كانون الثاني/ يناير وفباط/ فبراير </w:t>
      </w:r>
      <w:r w:rsidR="004C6EFE" w:rsidRPr="007E7F1F">
        <w:rPr>
          <w:rFonts w:ascii="Arial" w:hAnsi="Arial" w:cs="Arial"/>
          <w:szCs w:val="26"/>
        </w:rPr>
        <w:t>2021</w:t>
      </w:r>
      <w:r w:rsidR="004C6EFE" w:rsidRPr="007E7F1F">
        <w:rPr>
          <w:rFonts w:ascii="Arial" w:hAnsi="Arial" w:cs="Arial"/>
          <w:szCs w:val="26"/>
          <w:rtl/>
        </w:rPr>
        <w:t xml:space="preserve">. وقد حللت نتائج الدراسة الاستقصائية واستخدمت لصياغة أسئلة المقابلة. وقد استخدمت الدراسة الاستقصائية لفهم الصورة الأساسية للأعضاء فيما يتعلق بتقديمهم للخدمات البحرية. نتائج الاستقصاء لا تناقش مباشرة في هذه الوثيقة لأسباب تتعلق بالسرية لأنها تتضمن معلومات حساسة من الأعضاء. وأشارت هذه الدراسة الاستقصائية إلى أن عددا من الدول الساحلية اعتبرت أن قدرتها على تقديم خدمات الأرصاد الجوية البحرية </w:t>
      </w:r>
      <w:r w:rsidR="004C6EFE" w:rsidRPr="007E7F1F">
        <w:rPr>
          <w:rFonts w:ascii="Arial" w:hAnsi="Arial" w:cs="Arial"/>
          <w:szCs w:val="26"/>
        </w:rPr>
        <w:t>(MMS)</w:t>
      </w:r>
      <w:r w:rsidR="004C6EFE" w:rsidRPr="007E7F1F">
        <w:rPr>
          <w:rFonts w:ascii="Arial" w:hAnsi="Arial" w:cs="Arial"/>
          <w:szCs w:val="26"/>
          <w:rtl/>
        </w:rPr>
        <w:t xml:space="preserve"> تخضع لضغوط مالية، وأن مد هذه الدول بإيرادات إضافية ستمكنها من تحسين خدماتها الحالية وتوسيع نطاقها بما يتجاوز الخدمات المقدمة حاليا. وكما هو مبين في الشكلين </w:t>
      </w:r>
      <w:r w:rsidR="004C6EFE" w:rsidRPr="007E7F1F">
        <w:rPr>
          <w:rFonts w:ascii="Arial" w:hAnsi="Arial" w:cs="Arial"/>
          <w:szCs w:val="26"/>
        </w:rPr>
        <w:t>1</w:t>
      </w:r>
      <w:r w:rsidR="004C6EFE" w:rsidRPr="007E7F1F">
        <w:rPr>
          <w:rFonts w:ascii="Arial" w:hAnsi="Arial" w:cs="Arial"/>
          <w:szCs w:val="26"/>
          <w:rtl/>
        </w:rPr>
        <w:t xml:space="preserve"> و</w:t>
      </w:r>
      <w:r w:rsidR="004C6EFE" w:rsidRPr="007E7F1F">
        <w:rPr>
          <w:rFonts w:ascii="Arial" w:hAnsi="Arial" w:cs="Arial"/>
          <w:szCs w:val="26"/>
        </w:rPr>
        <w:t>2</w:t>
      </w:r>
      <w:r w:rsidR="004C6EFE" w:rsidRPr="007E7F1F">
        <w:rPr>
          <w:rFonts w:ascii="Arial" w:hAnsi="Arial" w:cs="Arial"/>
          <w:szCs w:val="26"/>
          <w:rtl/>
        </w:rPr>
        <w:t xml:space="preserve">، أشير إلى هذا الشاغل بقوة أكبر في بعض </w:t>
      </w:r>
      <w:proofErr w:type="gramStart"/>
      <w:r w:rsidR="004C6EFE" w:rsidRPr="007E7F1F">
        <w:rPr>
          <w:rFonts w:ascii="Arial" w:hAnsi="Arial" w:cs="Arial"/>
          <w:szCs w:val="26"/>
          <w:rtl/>
        </w:rPr>
        <w:t>المناطق</w:t>
      </w:r>
      <w:proofErr w:type="gramEnd"/>
      <w:r w:rsidR="004C6EFE" w:rsidRPr="007E7F1F">
        <w:rPr>
          <w:rFonts w:ascii="Arial" w:hAnsi="Arial" w:cs="Arial"/>
          <w:szCs w:val="26"/>
          <w:rtl/>
        </w:rPr>
        <w:t xml:space="preserve"> ولكن بشكل عام يتقاسمه جميع أقاليم المنظمة </w:t>
      </w:r>
      <w:r w:rsidR="004C6EFE" w:rsidRPr="007E7F1F">
        <w:rPr>
          <w:rFonts w:ascii="Arial" w:hAnsi="Arial" w:cs="Arial"/>
          <w:szCs w:val="26"/>
        </w:rPr>
        <w:t>(WMO)</w:t>
      </w:r>
      <w:r w:rsidR="004C6EFE" w:rsidRPr="007E7F1F">
        <w:rPr>
          <w:rFonts w:ascii="Arial" w:hAnsi="Arial" w:cs="Arial"/>
          <w:szCs w:val="26"/>
          <w:rtl/>
        </w:rPr>
        <w:t xml:space="preserve">. وأظهرت هذه الرصدات الحاجة إلى مواصلة دراسة الأسباب الأساسية للإجهاد المالي فيما بين أعضاء المنظمة </w:t>
      </w:r>
      <w:r w:rsidR="004C6EFE" w:rsidRPr="007E7F1F">
        <w:rPr>
          <w:rFonts w:ascii="Arial" w:hAnsi="Arial" w:cs="Arial"/>
          <w:szCs w:val="26"/>
        </w:rPr>
        <w:t>(WMO)</w:t>
      </w:r>
      <w:r w:rsidR="004C6EFE" w:rsidRPr="007E7F1F">
        <w:rPr>
          <w:rFonts w:ascii="Arial" w:hAnsi="Arial" w:cs="Arial"/>
          <w:szCs w:val="26"/>
          <w:rtl/>
        </w:rPr>
        <w:t xml:space="preserve"> ووضع توصيات للأعضاء.</w:t>
      </w:r>
    </w:p>
    <w:p w14:paraId="523BD74B" w14:textId="65F82459" w:rsidR="004C6EFE" w:rsidRPr="007E7F1F" w:rsidRDefault="004C6EFE" w:rsidP="007E7F1F">
      <w:pPr>
        <w:bidi/>
        <w:spacing w:before="240" w:line="320" w:lineRule="exact"/>
        <w:jc w:val="center"/>
        <w:rPr>
          <w:rFonts w:ascii="Arial" w:hAnsi="Arial"/>
          <w:b/>
          <w:bCs/>
          <w:szCs w:val="26"/>
          <w:lang w:val="en-US"/>
        </w:rPr>
      </w:pPr>
      <w:r w:rsidRPr="007E7F1F">
        <w:rPr>
          <w:rFonts w:ascii="Arial" w:hAnsi="Arial"/>
          <w:b/>
          <w:bCs/>
          <w:szCs w:val="26"/>
          <w:rtl/>
        </w:rPr>
        <w:t xml:space="preserve">الشكل </w:t>
      </w:r>
      <w:r w:rsidRPr="007E7F1F">
        <w:rPr>
          <w:rFonts w:ascii="Arial" w:hAnsi="Arial"/>
          <w:b/>
          <w:bCs/>
          <w:szCs w:val="26"/>
        </w:rPr>
        <w:t>1</w:t>
      </w:r>
      <w:r w:rsidRPr="007E7F1F">
        <w:rPr>
          <w:rFonts w:ascii="Arial" w:hAnsi="Arial"/>
          <w:b/>
          <w:bCs/>
          <w:szCs w:val="26"/>
          <w:rtl/>
        </w:rPr>
        <w:t xml:space="preserve">: النسبة المئوية لأعضاء المنظمة </w:t>
      </w:r>
      <w:r w:rsidRPr="007E7F1F">
        <w:rPr>
          <w:rFonts w:ascii="Arial" w:hAnsi="Arial"/>
          <w:b/>
          <w:bCs/>
          <w:szCs w:val="26"/>
        </w:rPr>
        <w:t>(WMO)</w:t>
      </w:r>
      <w:r w:rsidRPr="007E7F1F">
        <w:rPr>
          <w:rFonts w:ascii="Arial" w:hAnsi="Arial"/>
          <w:b/>
          <w:bCs/>
          <w:szCs w:val="26"/>
          <w:rtl/>
        </w:rPr>
        <w:t xml:space="preserve"> الذين تواجههم تحديات أو شواغل مالية في تقديم المعلومات للسفن على النحو المبين في الاتفاقية الدولية لسلامة الأرواح في البحار </w:t>
      </w:r>
      <w:r w:rsidRPr="007E7F1F">
        <w:rPr>
          <w:rFonts w:ascii="Arial" w:hAnsi="Arial"/>
          <w:b/>
          <w:bCs/>
          <w:szCs w:val="26"/>
        </w:rPr>
        <w:t>(SOLAS)</w:t>
      </w:r>
      <w:r w:rsidRPr="007E7F1F">
        <w:rPr>
          <w:rFonts w:ascii="Arial" w:hAnsi="Arial"/>
          <w:b/>
          <w:bCs/>
          <w:szCs w:val="26"/>
          <w:rtl/>
        </w:rPr>
        <w:t xml:space="preserve"> (المرجع دال)، التي وضعها الاتحاد الإقليمي.</w:t>
      </w:r>
    </w:p>
    <w:p w14:paraId="2D3C2FD0" w14:textId="6F8AFBF7" w:rsidR="004C6EFE" w:rsidRPr="007E7F1F" w:rsidRDefault="00E253B9" w:rsidP="007E7F1F">
      <w:pPr>
        <w:bidi/>
        <w:spacing w:before="240" w:line="320" w:lineRule="exact"/>
        <w:rPr>
          <w:rFonts w:ascii="Arial" w:hAnsi="Arial"/>
          <w:szCs w:val="26"/>
        </w:rPr>
      </w:pPr>
      <w:r w:rsidRPr="007E7F1F">
        <w:rPr>
          <w:rFonts w:ascii="Arial" w:hAnsi="Arial"/>
          <w:szCs w:val="26"/>
          <w:rtl/>
        </w:rPr>
        <w:t>ملاحظ</w:t>
      </w:r>
      <w:r w:rsidRPr="007E7F1F">
        <w:rPr>
          <w:rFonts w:ascii="Arial" w:hAnsi="Arial"/>
          <w:szCs w:val="26"/>
          <w:rtl/>
          <w:lang w:bidi="ar-EG"/>
        </w:rPr>
        <w:t>ة:</w:t>
      </w:r>
      <w:r w:rsidRPr="007E7F1F">
        <w:rPr>
          <w:rFonts w:ascii="Arial" w:hAnsi="Arial"/>
          <w:szCs w:val="26"/>
          <w:rtl/>
        </w:rPr>
        <w:t xml:space="preserve"> تشير الأرقام الواردة بين قوسين إلى عدد الأعضاء.</w:t>
      </w:r>
    </w:p>
    <w:p w14:paraId="6D62D678" w14:textId="41F12214" w:rsidR="004C6EFE" w:rsidRPr="007E7F1F" w:rsidRDefault="007E7F1F" w:rsidP="007E7F1F">
      <w:pPr>
        <w:bidi/>
        <w:spacing w:before="240" w:line="320" w:lineRule="exact"/>
        <w:jc w:val="center"/>
        <w:rPr>
          <w:rFonts w:ascii="Arial" w:hAnsi="Arial"/>
          <w:b/>
          <w:bCs/>
          <w:szCs w:val="26"/>
          <w:lang w:val="en-US"/>
        </w:rPr>
      </w:pPr>
      <w:r w:rsidRPr="007E7F1F">
        <w:rPr>
          <w:rFonts w:ascii="Arial" w:hAnsi="Arial"/>
          <w:noProof/>
          <w:szCs w:val="26"/>
          <w:rtl/>
        </w:rPr>
        <w:lastRenderedPageBreak/>
        <mc:AlternateContent>
          <mc:Choice Requires="wpg">
            <w:drawing>
              <wp:anchor distT="0" distB="0" distL="114300" distR="114300" simplePos="0" relativeHeight="251654656" behindDoc="0" locked="0" layoutInCell="1" allowOverlap="1" wp14:anchorId="7EEFAF4E" wp14:editId="34524737">
                <wp:simplePos x="0" y="0"/>
                <wp:positionH relativeFrom="column">
                  <wp:posOffset>-53975</wp:posOffset>
                </wp:positionH>
                <wp:positionV relativeFrom="paragraph">
                  <wp:posOffset>94776</wp:posOffset>
                </wp:positionV>
                <wp:extent cx="6408420" cy="1828800"/>
                <wp:effectExtent l="0" t="0" r="11430" b="19050"/>
                <wp:wrapTopAndBottom/>
                <wp:docPr id="15254" name="Group 696"/>
                <wp:cNvGraphicFramePr/>
                <a:graphic xmlns:a="http://schemas.openxmlformats.org/drawingml/2006/main">
                  <a:graphicData uri="http://schemas.microsoft.com/office/word/2010/wordprocessingGroup">
                    <wpg:wgp>
                      <wpg:cNvGrpSpPr/>
                      <wpg:grpSpPr>
                        <a:xfrm>
                          <a:off x="0" y="0"/>
                          <a:ext cx="6408420" cy="1828800"/>
                          <a:chOff x="0" y="0"/>
                          <a:chExt cx="6018670" cy="1695102"/>
                        </a:xfrm>
                      </wpg:grpSpPr>
                      <wpg:grpSp>
                        <wpg:cNvPr id="15255" name="Graphic 14291"/>
                        <wpg:cNvGrpSpPr/>
                        <wpg:grpSpPr>
                          <a:xfrm>
                            <a:off x="0" y="50285"/>
                            <a:ext cx="6018670" cy="1644817"/>
                            <a:chOff x="0" y="50285"/>
                            <a:chExt cx="6018670" cy="1644817"/>
                          </a:xfrm>
                        </wpg:grpSpPr>
                        <wps:wsp>
                          <wps:cNvPr id="15256" name="Freeform: Shape 15256"/>
                          <wps:cNvSpPr/>
                          <wps:spPr>
                            <a:xfrm>
                              <a:off x="364706" y="729058"/>
                              <a:ext cx="331327" cy="661401"/>
                            </a:xfrm>
                            <a:custGeom>
                              <a:avLst/>
                              <a:gdLst>
                                <a:gd name="connsiteX0" fmla="*/ 10984 w 331327"/>
                                <a:gd name="connsiteY0" fmla="*/ 508924 h 661401"/>
                                <a:gd name="connsiteX1" fmla="*/ 12430 w 331327"/>
                                <a:gd name="connsiteY1" fmla="*/ 532370 h 661401"/>
                                <a:gd name="connsiteX2" fmla="*/ 13154 w 331327"/>
                                <a:gd name="connsiteY2" fmla="*/ 544121 h 661401"/>
                                <a:gd name="connsiteX3" fmla="*/ 15324 w 331327"/>
                                <a:gd name="connsiteY3" fmla="*/ 579291 h 661401"/>
                                <a:gd name="connsiteX4" fmla="*/ 16046 w 331327"/>
                                <a:gd name="connsiteY4" fmla="*/ 591041 h 661401"/>
                                <a:gd name="connsiteX5" fmla="*/ 18217 w 331327"/>
                                <a:gd name="connsiteY5" fmla="*/ 626211 h 661401"/>
                                <a:gd name="connsiteX6" fmla="*/ 18940 w 331327"/>
                                <a:gd name="connsiteY6" fmla="*/ 637955 h 661401"/>
                                <a:gd name="connsiteX7" fmla="*/ 20387 w 331327"/>
                                <a:gd name="connsiteY7" fmla="*/ 661401 h 661401"/>
                                <a:gd name="connsiteX8" fmla="*/ 31960 w 331327"/>
                                <a:gd name="connsiteY8" fmla="*/ 660490 h 661401"/>
                                <a:gd name="connsiteX9" fmla="*/ 43478 w 331327"/>
                                <a:gd name="connsiteY9" fmla="*/ 659181 h 661401"/>
                                <a:gd name="connsiteX10" fmla="*/ 54944 w 331327"/>
                                <a:gd name="connsiteY10" fmla="*/ 657441 h 661401"/>
                                <a:gd name="connsiteX11" fmla="*/ 66330 w 331327"/>
                                <a:gd name="connsiteY11" fmla="*/ 655331 h 661401"/>
                                <a:gd name="connsiteX12" fmla="*/ 77661 w 331327"/>
                                <a:gd name="connsiteY12" fmla="*/ 652809 h 661401"/>
                                <a:gd name="connsiteX13" fmla="*/ 88886 w 331327"/>
                                <a:gd name="connsiteY13" fmla="*/ 649897 h 661401"/>
                                <a:gd name="connsiteX14" fmla="*/ 100003 w 331327"/>
                                <a:gd name="connsiteY14" fmla="*/ 646602 h 661401"/>
                                <a:gd name="connsiteX15" fmla="*/ 110987 w 331327"/>
                                <a:gd name="connsiteY15" fmla="*/ 642909 h 661401"/>
                                <a:gd name="connsiteX16" fmla="*/ 121837 w 331327"/>
                                <a:gd name="connsiteY16" fmla="*/ 638839 h 661401"/>
                                <a:gd name="connsiteX17" fmla="*/ 132552 w 331327"/>
                                <a:gd name="connsiteY17" fmla="*/ 634399 h 661401"/>
                                <a:gd name="connsiteX18" fmla="*/ 143107 w 331327"/>
                                <a:gd name="connsiteY18" fmla="*/ 629582 h 661401"/>
                                <a:gd name="connsiteX19" fmla="*/ 153474 w 331327"/>
                                <a:gd name="connsiteY19" fmla="*/ 624388 h 661401"/>
                                <a:gd name="connsiteX20" fmla="*/ 163654 w 331327"/>
                                <a:gd name="connsiteY20" fmla="*/ 618845 h 661401"/>
                                <a:gd name="connsiteX21" fmla="*/ 173620 w 331327"/>
                                <a:gd name="connsiteY21" fmla="*/ 612932 h 661401"/>
                                <a:gd name="connsiteX22" fmla="*/ 183398 w 331327"/>
                                <a:gd name="connsiteY22" fmla="*/ 606697 h 661401"/>
                                <a:gd name="connsiteX23" fmla="*/ 192935 w 331327"/>
                                <a:gd name="connsiteY23" fmla="*/ 600113 h 661401"/>
                                <a:gd name="connsiteX24" fmla="*/ 202258 w 331327"/>
                                <a:gd name="connsiteY24" fmla="*/ 593206 h 661401"/>
                                <a:gd name="connsiteX25" fmla="*/ 211312 w 331327"/>
                                <a:gd name="connsiteY25" fmla="*/ 585978 h 661401"/>
                                <a:gd name="connsiteX26" fmla="*/ 220099 w 331327"/>
                                <a:gd name="connsiteY26" fmla="*/ 578434 h 661401"/>
                                <a:gd name="connsiteX27" fmla="*/ 228644 w 331327"/>
                                <a:gd name="connsiteY27" fmla="*/ 570589 h 661401"/>
                                <a:gd name="connsiteX28" fmla="*/ 236896 w 331327"/>
                                <a:gd name="connsiteY28" fmla="*/ 562456 h 661401"/>
                                <a:gd name="connsiteX29" fmla="*/ 244852 w 331327"/>
                                <a:gd name="connsiteY29" fmla="*/ 554021 h 661401"/>
                                <a:gd name="connsiteX30" fmla="*/ 252514 w 331327"/>
                                <a:gd name="connsiteY30" fmla="*/ 545327 h 661401"/>
                                <a:gd name="connsiteX31" fmla="*/ 259854 w 331327"/>
                                <a:gd name="connsiteY31" fmla="*/ 536358 h 661401"/>
                                <a:gd name="connsiteX32" fmla="*/ 266896 w 331327"/>
                                <a:gd name="connsiteY32" fmla="*/ 527149 h 661401"/>
                                <a:gd name="connsiteX33" fmla="*/ 273597 w 331327"/>
                                <a:gd name="connsiteY33" fmla="*/ 517708 h 661401"/>
                                <a:gd name="connsiteX34" fmla="*/ 279974 w 331327"/>
                                <a:gd name="connsiteY34" fmla="*/ 508019 h 661401"/>
                                <a:gd name="connsiteX35" fmla="*/ 286003 w 331327"/>
                                <a:gd name="connsiteY35" fmla="*/ 498139 h 661401"/>
                                <a:gd name="connsiteX36" fmla="*/ 291681 w 331327"/>
                                <a:gd name="connsiteY36" fmla="*/ 488026 h 661401"/>
                                <a:gd name="connsiteX37" fmla="*/ 296982 w 331327"/>
                                <a:gd name="connsiteY37" fmla="*/ 477748 h 661401"/>
                                <a:gd name="connsiteX38" fmla="*/ 301941 w 331327"/>
                                <a:gd name="connsiteY38" fmla="*/ 467252 h 661401"/>
                                <a:gd name="connsiteX39" fmla="*/ 306549 w 331327"/>
                                <a:gd name="connsiteY39" fmla="*/ 456631 h 661401"/>
                                <a:gd name="connsiteX40" fmla="*/ 310753 w 331327"/>
                                <a:gd name="connsiteY40" fmla="*/ 445840 h 661401"/>
                                <a:gd name="connsiteX41" fmla="*/ 314587 w 331327"/>
                                <a:gd name="connsiteY41" fmla="*/ 434898 h 661401"/>
                                <a:gd name="connsiteX42" fmla="*/ 318036 w 331327"/>
                                <a:gd name="connsiteY42" fmla="*/ 423839 h 661401"/>
                                <a:gd name="connsiteX43" fmla="*/ 321095 w 331327"/>
                                <a:gd name="connsiteY43" fmla="*/ 412657 h 661401"/>
                                <a:gd name="connsiteX44" fmla="*/ 323749 w 331327"/>
                                <a:gd name="connsiteY44" fmla="*/ 401386 h 661401"/>
                                <a:gd name="connsiteX45" fmla="*/ 326026 w 331327"/>
                                <a:gd name="connsiteY45" fmla="*/ 390012 h 661401"/>
                                <a:gd name="connsiteX46" fmla="*/ 327871 w 331327"/>
                                <a:gd name="connsiteY46" fmla="*/ 378584 h 661401"/>
                                <a:gd name="connsiteX47" fmla="*/ 329345 w 331327"/>
                                <a:gd name="connsiteY47" fmla="*/ 367100 h 661401"/>
                                <a:gd name="connsiteX48" fmla="*/ 330415 w 331327"/>
                                <a:gd name="connsiteY48" fmla="*/ 355569 h 661401"/>
                                <a:gd name="connsiteX49" fmla="*/ 331060 w 331327"/>
                                <a:gd name="connsiteY49" fmla="*/ 344003 h 661401"/>
                                <a:gd name="connsiteX50" fmla="*/ 331327 w 331327"/>
                                <a:gd name="connsiteY50" fmla="*/ 332417 h 661401"/>
                                <a:gd name="connsiteX51" fmla="*/ 331169 w 331327"/>
                                <a:gd name="connsiteY51" fmla="*/ 320824 h 661401"/>
                                <a:gd name="connsiteX52" fmla="*/ 330607 w 331327"/>
                                <a:gd name="connsiteY52" fmla="*/ 309265 h 661401"/>
                                <a:gd name="connsiteX53" fmla="*/ 329640 w 331327"/>
                                <a:gd name="connsiteY53" fmla="*/ 297699 h 661401"/>
                                <a:gd name="connsiteX54" fmla="*/ 328275 w 331327"/>
                                <a:gd name="connsiteY54" fmla="*/ 286216 h 661401"/>
                                <a:gd name="connsiteX55" fmla="*/ 326506 w 331327"/>
                                <a:gd name="connsiteY55" fmla="*/ 274767 h 661401"/>
                                <a:gd name="connsiteX56" fmla="*/ 324332 w 331327"/>
                                <a:gd name="connsiteY56" fmla="*/ 263386 h 661401"/>
                                <a:gd name="connsiteX57" fmla="*/ 321760 w 331327"/>
                                <a:gd name="connsiteY57" fmla="*/ 252095 h 661401"/>
                                <a:gd name="connsiteX58" fmla="*/ 318791 w 331327"/>
                                <a:gd name="connsiteY58" fmla="*/ 240878 h 661401"/>
                                <a:gd name="connsiteX59" fmla="*/ 315444 w 331327"/>
                                <a:gd name="connsiteY59" fmla="*/ 229799 h 661401"/>
                                <a:gd name="connsiteX60" fmla="*/ 311720 w 331327"/>
                                <a:gd name="connsiteY60" fmla="*/ 218823 h 661401"/>
                                <a:gd name="connsiteX61" fmla="*/ 307592 w 331327"/>
                                <a:gd name="connsiteY61" fmla="*/ 207983 h 661401"/>
                                <a:gd name="connsiteX62" fmla="*/ 303093 w 331327"/>
                                <a:gd name="connsiteY62" fmla="*/ 197308 h 661401"/>
                                <a:gd name="connsiteX63" fmla="*/ 298217 w 331327"/>
                                <a:gd name="connsiteY63" fmla="*/ 186818 h 661401"/>
                                <a:gd name="connsiteX64" fmla="*/ 292991 w 331327"/>
                                <a:gd name="connsiteY64" fmla="*/ 176459 h 661401"/>
                                <a:gd name="connsiteX65" fmla="*/ 287395 w 331327"/>
                                <a:gd name="connsiteY65" fmla="*/ 166311 h 661401"/>
                                <a:gd name="connsiteX66" fmla="*/ 281449 w 331327"/>
                                <a:gd name="connsiteY66" fmla="*/ 156383 h 661401"/>
                                <a:gd name="connsiteX67" fmla="*/ 275153 w 331327"/>
                                <a:gd name="connsiteY67" fmla="*/ 146640 h 661401"/>
                                <a:gd name="connsiteX68" fmla="*/ 268535 w 331327"/>
                                <a:gd name="connsiteY68" fmla="*/ 137144 h 661401"/>
                                <a:gd name="connsiteX69" fmla="*/ 261568 w 331327"/>
                                <a:gd name="connsiteY69" fmla="*/ 127853 h 661401"/>
                                <a:gd name="connsiteX70" fmla="*/ 254308 w 331327"/>
                                <a:gd name="connsiteY70" fmla="*/ 118836 h 661401"/>
                                <a:gd name="connsiteX71" fmla="*/ 246701 w 331327"/>
                                <a:gd name="connsiteY71" fmla="*/ 110079 h 661401"/>
                                <a:gd name="connsiteX72" fmla="*/ 238824 w 331327"/>
                                <a:gd name="connsiteY72" fmla="*/ 101597 h 661401"/>
                                <a:gd name="connsiteX73" fmla="*/ 230654 w 331327"/>
                                <a:gd name="connsiteY73" fmla="*/ 93382 h 661401"/>
                                <a:gd name="connsiteX74" fmla="*/ 222188 w 331327"/>
                                <a:gd name="connsiteY74" fmla="*/ 85461 h 661401"/>
                                <a:gd name="connsiteX75" fmla="*/ 213429 w 331327"/>
                                <a:gd name="connsiteY75" fmla="*/ 77856 h 661401"/>
                                <a:gd name="connsiteX76" fmla="*/ 204454 w 331327"/>
                                <a:gd name="connsiteY76" fmla="*/ 70552 h 661401"/>
                                <a:gd name="connsiteX77" fmla="*/ 195185 w 331327"/>
                                <a:gd name="connsiteY77" fmla="*/ 63563 h 661401"/>
                                <a:gd name="connsiteX78" fmla="*/ 185702 w 331327"/>
                                <a:gd name="connsiteY78" fmla="*/ 56903 h 661401"/>
                                <a:gd name="connsiteX79" fmla="*/ 175978 w 331327"/>
                                <a:gd name="connsiteY79" fmla="*/ 50559 h 661401"/>
                                <a:gd name="connsiteX80" fmla="*/ 166065 w 331327"/>
                                <a:gd name="connsiteY80" fmla="*/ 44591 h 661401"/>
                                <a:gd name="connsiteX81" fmla="*/ 155913 w 331327"/>
                                <a:gd name="connsiteY81" fmla="*/ 38966 h 661401"/>
                                <a:gd name="connsiteX82" fmla="*/ 145599 w 331327"/>
                                <a:gd name="connsiteY82" fmla="*/ 33697 h 661401"/>
                                <a:gd name="connsiteX83" fmla="*/ 135097 w 331327"/>
                                <a:gd name="connsiteY83" fmla="*/ 28770 h 661401"/>
                                <a:gd name="connsiteX84" fmla="*/ 124435 w 331327"/>
                                <a:gd name="connsiteY84" fmla="*/ 24248 h 661401"/>
                                <a:gd name="connsiteX85" fmla="*/ 113612 w 331327"/>
                                <a:gd name="connsiteY85" fmla="*/ 20075 h 661401"/>
                                <a:gd name="connsiteX86" fmla="*/ 102655 w 331327"/>
                                <a:gd name="connsiteY86" fmla="*/ 16300 h 661401"/>
                                <a:gd name="connsiteX87" fmla="*/ 91565 w 331327"/>
                                <a:gd name="connsiteY87" fmla="*/ 12902 h 661401"/>
                                <a:gd name="connsiteX88" fmla="*/ 80367 w 331327"/>
                                <a:gd name="connsiteY88" fmla="*/ 9901 h 661401"/>
                                <a:gd name="connsiteX89" fmla="*/ 69062 w 331327"/>
                                <a:gd name="connsiteY89" fmla="*/ 7277 h 661401"/>
                                <a:gd name="connsiteX90" fmla="*/ 57677 w 331327"/>
                                <a:gd name="connsiteY90" fmla="*/ 5057 h 661401"/>
                                <a:gd name="connsiteX91" fmla="*/ 46238 w 331327"/>
                                <a:gd name="connsiteY91" fmla="*/ 3238 h 661401"/>
                                <a:gd name="connsiteX92" fmla="*/ 34719 w 331327"/>
                                <a:gd name="connsiteY92" fmla="*/ 1820 h 661401"/>
                                <a:gd name="connsiteX93" fmla="*/ 23172 w 331327"/>
                                <a:gd name="connsiteY93" fmla="*/ 830 h 661401"/>
                                <a:gd name="connsiteX94" fmla="*/ 11600 w 331327"/>
                                <a:gd name="connsiteY94" fmla="*/ 214 h 661401"/>
                                <a:gd name="connsiteX95" fmla="*/ 0 w 331327"/>
                                <a:gd name="connsiteY95" fmla="*/ 0 h 661401"/>
                                <a:gd name="connsiteX96" fmla="*/ 0 w 331327"/>
                                <a:gd name="connsiteY96" fmla="*/ 152772 h 661401"/>
                                <a:gd name="connsiteX97" fmla="*/ 11680 w 331327"/>
                                <a:gd name="connsiteY97" fmla="*/ 153170 h 661401"/>
                                <a:gd name="connsiteX98" fmla="*/ 23306 w 331327"/>
                                <a:gd name="connsiteY98" fmla="*/ 154321 h 661401"/>
                                <a:gd name="connsiteX99" fmla="*/ 34852 w 331327"/>
                                <a:gd name="connsiteY99" fmla="*/ 156226 h 661401"/>
                                <a:gd name="connsiteX100" fmla="*/ 46238 w 331327"/>
                                <a:gd name="connsiteY100" fmla="*/ 158870 h 661401"/>
                                <a:gd name="connsiteX101" fmla="*/ 57409 w 331327"/>
                                <a:gd name="connsiteY101" fmla="*/ 162276 h 661401"/>
                                <a:gd name="connsiteX102" fmla="*/ 68339 w 331327"/>
                                <a:gd name="connsiteY102" fmla="*/ 166394 h 661401"/>
                                <a:gd name="connsiteX103" fmla="*/ 79001 w 331327"/>
                                <a:gd name="connsiteY103" fmla="*/ 171210 h 661401"/>
                                <a:gd name="connsiteX104" fmla="*/ 89314 w 331327"/>
                                <a:gd name="connsiteY104" fmla="*/ 176726 h 661401"/>
                                <a:gd name="connsiteX105" fmla="*/ 99226 w 331327"/>
                                <a:gd name="connsiteY105" fmla="*/ 182906 h 661401"/>
                                <a:gd name="connsiteX106" fmla="*/ 108710 w 331327"/>
                                <a:gd name="connsiteY106" fmla="*/ 189703 h 661401"/>
                                <a:gd name="connsiteX107" fmla="*/ 117738 w 331327"/>
                                <a:gd name="connsiteY107" fmla="*/ 197117 h 661401"/>
                                <a:gd name="connsiteX108" fmla="*/ 126284 w 331327"/>
                                <a:gd name="connsiteY108" fmla="*/ 205119 h 661401"/>
                                <a:gd name="connsiteX109" fmla="*/ 134267 w 331327"/>
                                <a:gd name="connsiteY109" fmla="*/ 213636 h 661401"/>
                                <a:gd name="connsiteX110" fmla="*/ 141661 w 331327"/>
                                <a:gd name="connsiteY110" fmla="*/ 222680 h 661401"/>
                                <a:gd name="connsiteX111" fmla="*/ 148465 w 331327"/>
                                <a:gd name="connsiteY111" fmla="*/ 232183 h 661401"/>
                                <a:gd name="connsiteX112" fmla="*/ 154627 w 331327"/>
                                <a:gd name="connsiteY112" fmla="*/ 242112 h 661401"/>
                                <a:gd name="connsiteX113" fmla="*/ 160119 w 331327"/>
                                <a:gd name="connsiteY113" fmla="*/ 252417 h 661401"/>
                                <a:gd name="connsiteX114" fmla="*/ 164914 w 331327"/>
                                <a:gd name="connsiteY114" fmla="*/ 263071 h 661401"/>
                                <a:gd name="connsiteX115" fmla="*/ 169012 w 331327"/>
                                <a:gd name="connsiteY115" fmla="*/ 273986 h 661401"/>
                                <a:gd name="connsiteX116" fmla="*/ 172388 w 331327"/>
                                <a:gd name="connsiteY116" fmla="*/ 285175 h 661401"/>
                                <a:gd name="connsiteX117" fmla="*/ 175039 w 331327"/>
                                <a:gd name="connsiteY117" fmla="*/ 296548 h 661401"/>
                                <a:gd name="connsiteX118" fmla="*/ 176915 w 331327"/>
                                <a:gd name="connsiteY118" fmla="*/ 308087 h 661401"/>
                                <a:gd name="connsiteX119" fmla="*/ 178040 w 331327"/>
                                <a:gd name="connsiteY119" fmla="*/ 319700 h 661401"/>
                                <a:gd name="connsiteX120" fmla="*/ 178388 w 331327"/>
                                <a:gd name="connsiteY120" fmla="*/ 331369 h 661401"/>
                                <a:gd name="connsiteX121" fmla="*/ 177986 w 331327"/>
                                <a:gd name="connsiteY121" fmla="*/ 343037 h 661401"/>
                                <a:gd name="connsiteX122" fmla="*/ 176835 w 331327"/>
                                <a:gd name="connsiteY122" fmla="*/ 354658 h 661401"/>
                                <a:gd name="connsiteX123" fmla="*/ 174906 w 331327"/>
                                <a:gd name="connsiteY123" fmla="*/ 366189 h 661401"/>
                                <a:gd name="connsiteX124" fmla="*/ 172227 w 331327"/>
                                <a:gd name="connsiteY124" fmla="*/ 377542 h 661401"/>
                                <a:gd name="connsiteX125" fmla="*/ 168798 w 331327"/>
                                <a:gd name="connsiteY125" fmla="*/ 388724 h 661401"/>
                                <a:gd name="connsiteX126" fmla="*/ 164645 w 331327"/>
                                <a:gd name="connsiteY126" fmla="*/ 399646 h 661401"/>
                                <a:gd name="connsiteX127" fmla="*/ 159797 w 331327"/>
                                <a:gd name="connsiteY127" fmla="*/ 410273 h 661401"/>
                                <a:gd name="connsiteX128" fmla="*/ 154278 w 331327"/>
                                <a:gd name="connsiteY128" fmla="*/ 420550 h 661401"/>
                                <a:gd name="connsiteX129" fmla="*/ 148063 w 331327"/>
                                <a:gd name="connsiteY129" fmla="*/ 430451 h 661401"/>
                                <a:gd name="connsiteX130" fmla="*/ 141232 w 331327"/>
                                <a:gd name="connsiteY130" fmla="*/ 439927 h 661401"/>
                                <a:gd name="connsiteX131" fmla="*/ 133784 w 331327"/>
                                <a:gd name="connsiteY131" fmla="*/ 448916 h 661401"/>
                                <a:gd name="connsiteX132" fmla="*/ 125774 w 331327"/>
                                <a:gd name="connsiteY132" fmla="*/ 457433 h 661401"/>
                                <a:gd name="connsiteX133" fmla="*/ 117229 w 331327"/>
                                <a:gd name="connsiteY133" fmla="*/ 465381 h 661401"/>
                                <a:gd name="connsiteX134" fmla="*/ 108174 w 331327"/>
                                <a:gd name="connsiteY134" fmla="*/ 472767 h 661401"/>
                                <a:gd name="connsiteX135" fmla="*/ 98637 w 331327"/>
                                <a:gd name="connsiteY135" fmla="*/ 479537 h 661401"/>
                                <a:gd name="connsiteX136" fmla="*/ 88699 w 331327"/>
                                <a:gd name="connsiteY136" fmla="*/ 485669 h 661401"/>
                                <a:gd name="connsiteX137" fmla="*/ 78358 w 331327"/>
                                <a:gd name="connsiteY137" fmla="*/ 491157 h 661401"/>
                                <a:gd name="connsiteX138" fmla="*/ 67696 w 331327"/>
                                <a:gd name="connsiteY138" fmla="*/ 495919 h 661401"/>
                                <a:gd name="connsiteX139" fmla="*/ 56739 w 331327"/>
                                <a:gd name="connsiteY139" fmla="*/ 500016 h 661401"/>
                                <a:gd name="connsiteX140" fmla="*/ 45541 w 331327"/>
                                <a:gd name="connsiteY140" fmla="*/ 503360 h 661401"/>
                                <a:gd name="connsiteX141" fmla="*/ 34156 w 331327"/>
                                <a:gd name="connsiteY141" fmla="*/ 505957 h 661401"/>
                                <a:gd name="connsiteX142" fmla="*/ 22610 w 331327"/>
                                <a:gd name="connsiteY142" fmla="*/ 507827 h 6614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Lst>
                              <a:rect l="l" t="t" r="r" b="b"/>
                              <a:pathLst>
                                <a:path w="331327" h="661401">
                                  <a:moveTo>
                                    <a:pt x="10984" y="508924"/>
                                  </a:moveTo>
                                  <a:lnTo>
                                    <a:pt x="12430" y="532370"/>
                                  </a:lnTo>
                                  <a:lnTo>
                                    <a:pt x="13154" y="544121"/>
                                  </a:lnTo>
                                  <a:lnTo>
                                    <a:pt x="15324" y="579291"/>
                                  </a:lnTo>
                                  <a:lnTo>
                                    <a:pt x="16046" y="591041"/>
                                  </a:lnTo>
                                  <a:lnTo>
                                    <a:pt x="18217" y="626211"/>
                                  </a:lnTo>
                                  <a:lnTo>
                                    <a:pt x="18940" y="637955"/>
                                  </a:lnTo>
                                  <a:lnTo>
                                    <a:pt x="20387" y="661401"/>
                                  </a:lnTo>
                                  <a:lnTo>
                                    <a:pt x="31960" y="660490"/>
                                  </a:lnTo>
                                  <a:lnTo>
                                    <a:pt x="43478" y="659181"/>
                                  </a:lnTo>
                                  <a:lnTo>
                                    <a:pt x="54944" y="657441"/>
                                  </a:lnTo>
                                  <a:lnTo>
                                    <a:pt x="66330" y="655331"/>
                                  </a:lnTo>
                                  <a:lnTo>
                                    <a:pt x="77661" y="652809"/>
                                  </a:lnTo>
                                  <a:lnTo>
                                    <a:pt x="88886" y="649897"/>
                                  </a:lnTo>
                                  <a:lnTo>
                                    <a:pt x="100003" y="646602"/>
                                  </a:lnTo>
                                  <a:lnTo>
                                    <a:pt x="110987" y="642909"/>
                                  </a:lnTo>
                                  <a:lnTo>
                                    <a:pt x="121837" y="638839"/>
                                  </a:lnTo>
                                  <a:lnTo>
                                    <a:pt x="132552" y="634399"/>
                                  </a:lnTo>
                                  <a:lnTo>
                                    <a:pt x="143107" y="629582"/>
                                  </a:lnTo>
                                  <a:lnTo>
                                    <a:pt x="153474" y="624388"/>
                                  </a:lnTo>
                                  <a:lnTo>
                                    <a:pt x="163654" y="618845"/>
                                  </a:lnTo>
                                  <a:lnTo>
                                    <a:pt x="173620" y="612932"/>
                                  </a:lnTo>
                                  <a:lnTo>
                                    <a:pt x="183398" y="606697"/>
                                  </a:lnTo>
                                  <a:lnTo>
                                    <a:pt x="192935" y="600113"/>
                                  </a:lnTo>
                                  <a:lnTo>
                                    <a:pt x="202258" y="593206"/>
                                  </a:lnTo>
                                  <a:lnTo>
                                    <a:pt x="211312" y="585978"/>
                                  </a:lnTo>
                                  <a:lnTo>
                                    <a:pt x="220099" y="578434"/>
                                  </a:lnTo>
                                  <a:lnTo>
                                    <a:pt x="228644" y="570589"/>
                                  </a:lnTo>
                                  <a:lnTo>
                                    <a:pt x="236896" y="562456"/>
                                  </a:lnTo>
                                  <a:lnTo>
                                    <a:pt x="244852" y="554021"/>
                                  </a:lnTo>
                                  <a:lnTo>
                                    <a:pt x="252514" y="545327"/>
                                  </a:lnTo>
                                  <a:lnTo>
                                    <a:pt x="259854" y="536358"/>
                                  </a:lnTo>
                                  <a:lnTo>
                                    <a:pt x="266896" y="527149"/>
                                  </a:lnTo>
                                  <a:lnTo>
                                    <a:pt x="273597" y="517708"/>
                                  </a:lnTo>
                                  <a:lnTo>
                                    <a:pt x="279974" y="508019"/>
                                  </a:lnTo>
                                  <a:lnTo>
                                    <a:pt x="286003" y="498139"/>
                                  </a:lnTo>
                                  <a:lnTo>
                                    <a:pt x="291681" y="488026"/>
                                  </a:lnTo>
                                  <a:lnTo>
                                    <a:pt x="296982" y="477748"/>
                                  </a:lnTo>
                                  <a:lnTo>
                                    <a:pt x="301941" y="467252"/>
                                  </a:lnTo>
                                  <a:lnTo>
                                    <a:pt x="306549" y="456631"/>
                                  </a:lnTo>
                                  <a:lnTo>
                                    <a:pt x="310753" y="445840"/>
                                  </a:lnTo>
                                  <a:lnTo>
                                    <a:pt x="314587" y="434898"/>
                                  </a:lnTo>
                                  <a:lnTo>
                                    <a:pt x="318036" y="423839"/>
                                  </a:lnTo>
                                  <a:lnTo>
                                    <a:pt x="321095" y="412657"/>
                                  </a:lnTo>
                                  <a:lnTo>
                                    <a:pt x="323749" y="401386"/>
                                  </a:lnTo>
                                  <a:lnTo>
                                    <a:pt x="326026" y="390012"/>
                                  </a:lnTo>
                                  <a:lnTo>
                                    <a:pt x="327871" y="378584"/>
                                  </a:lnTo>
                                  <a:lnTo>
                                    <a:pt x="329345" y="367100"/>
                                  </a:lnTo>
                                  <a:lnTo>
                                    <a:pt x="330415" y="355569"/>
                                  </a:lnTo>
                                  <a:lnTo>
                                    <a:pt x="331060" y="344003"/>
                                  </a:lnTo>
                                  <a:lnTo>
                                    <a:pt x="331327" y="332417"/>
                                  </a:lnTo>
                                  <a:lnTo>
                                    <a:pt x="331169" y="320824"/>
                                  </a:lnTo>
                                  <a:lnTo>
                                    <a:pt x="330607" y="309265"/>
                                  </a:lnTo>
                                  <a:lnTo>
                                    <a:pt x="329640" y="297699"/>
                                  </a:lnTo>
                                  <a:lnTo>
                                    <a:pt x="328275" y="286216"/>
                                  </a:lnTo>
                                  <a:lnTo>
                                    <a:pt x="326506" y="274767"/>
                                  </a:lnTo>
                                  <a:lnTo>
                                    <a:pt x="324332" y="263386"/>
                                  </a:lnTo>
                                  <a:lnTo>
                                    <a:pt x="321760" y="252095"/>
                                  </a:lnTo>
                                  <a:lnTo>
                                    <a:pt x="318791" y="240878"/>
                                  </a:lnTo>
                                  <a:lnTo>
                                    <a:pt x="315444" y="229799"/>
                                  </a:lnTo>
                                  <a:lnTo>
                                    <a:pt x="311720" y="218823"/>
                                  </a:lnTo>
                                  <a:lnTo>
                                    <a:pt x="307592" y="207983"/>
                                  </a:lnTo>
                                  <a:lnTo>
                                    <a:pt x="303093" y="197308"/>
                                  </a:lnTo>
                                  <a:lnTo>
                                    <a:pt x="298217" y="186818"/>
                                  </a:lnTo>
                                  <a:lnTo>
                                    <a:pt x="292991" y="176459"/>
                                  </a:lnTo>
                                  <a:lnTo>
                                    <a:pt x="287395" y="166311"/>
                                  </a:lnTo>
                                  <a:lnTo>
                                    <a:pt x="281449" y="156383"/>
                                  </a:lnTo>
                                  <a:lnTo>
                                    <a:pt x="275153" y="146640"/>
                                  </a:lnTo>
                                  <a:lnTo>
                                    <a:pt x="268535" y="137144"/>
                                  </a:lnTo>
                                  <a:lnTo>
                                    <a:pt x="261568" y="127853"/>
                                  </a:lnTo>
                                  <a:lnTo>
                                    <a:pt x="254308" y="118836"/>
                                  </a:lnTo>
                                  <a:lnTo>
                                    <a:pt x="246701" y="110079"/>
                                  </a:lnTo>
                                  <a:lnTo>
                                    <a:pt x="238824" y="101597"/>
                                  </a:lnTo>
                                  <a:lnTo>
                                    <a:pt x="230654" y="93382"/>
                                  </a:lnTo>
                                  <a:lnTo>
                                    <a:pt x="222188" y="85461"/>
                                  </a:lnTo>
                                  <a:lnTo>
                                    <a:pt x="213429" y="77856"/>
                                  </a:lnTo>
                                  <a:lnTo>
                                    <a:pt x="204454" y="70552"/>
                                  </a:lnTo>
                                  <a:lnTo>
                                    <a:pt x="195185" y="63563"/>
                                  </a:lnTo>
                                  <a:lnTo>
                                    <a:pt x="185702" y="56903"/>
                                  </a:lnTo>
                                  <a:lnTo>
                                    <a:pt x="175978" y="50559"/>
                                  </a:lnTo>
                                  <a:lnTo>
                                    <a:pt x="166065" y="44591"/>
                                  </a:lnTo>
                                  <a:lnTo>
                                    <a:pt x="155913" y="38966"/>
                                  </a:lnTo>
                                  <a:lnTo>
                                    <a:pt x="145599" y="33697"/>
                                  </a:lnTo>
                                  <a:lnTo>
                                    <a:pt x="135097" y="28770"/>
                                  </a:lnTo>
                                  <a:lnTo>
                                    <a:pt x="124435" y="24248"/>
                                  </a:lnTo>
                                  <a:lnTo>
                                    <a:pt x="113612" y="20075"/>
                                  </a:lnTo>
                                  <a:lnTo>
                                    <a:pt x="102655" y="16300"/>
                                  </a:lnTo>
                                  <a:lnTo>
                                    <a:pt x="91565" y="12902"/>
                                  </a:lnTo>
                                  <a:lnTo>
                                    <a:pt x="80367" y="9901"/>
                                  </a:lnTo>
                                  <a:lnTo>
                                    <a:pt x="69062" y="7277"/>
                                  </a:lnTo>
                                  <a:lnTo>
                                    <a:pt x="57677" y="5057"/>
                                  </a:lnTo>
                                  <a:lnTo>
                                    <a:pt x="46238" y="3238"/>
                                  </a:lnTo>
                                  <a:lnTo>
                                    <a:pt x="34719" y="1820"/>
                                  </a:lnTo>
                                  <a:lnTo>
                                    <a:pt x="23172" y="830"/>
                                  </a:lnTo>
                                  <a:lnTo>
                                    <a:pt x="11600" y="214"/>
                                  </a:lnTo>
                                  <a:lnTo>
                                    <a:pt x="0" y="0"/>
                                  </a:lnTo>
                                  <a:lnTo>
                                    <a:pt x="0" y="152772"/>
                                  </a:lnTo>
                                  <a:lnTo>
                                    <a:pt x="11680" y="153170"/>
                                  </a:lnTo>
                                  <a:lnTo>
                                    <a:pt x="23306" y="154321"/>
                                  </a:lnTo>
                                  <a:lnTo>
                                    <a:pt x="34852" y="156226"/>
                                  </a:lnTo>
                                  <a:lnTo>
                                    <a:pt x="46238" y="158870"/>
                                  </a:lnTo>
                                  <a:lnTo>
                                    <a:pt x="57409" y="162276"/>
                                  </a:lnTo>
                                  <a:lnTo>
                                    <a:pt x="68339" y="166394"/>
                                  </a:lnTo>
                                  <a:lnTo>
                                    <a:pt x="79001" y="171210"/>
                                  </a:lnTo>
                                  <a:lnTo>
                                    <a:pt x="89314" y="176726"/>
                                  </a:lnTo>
                                  <a:lnTo>
                                    <a:pt x="99226" y="182906"/>
                                  </a:lnTo>
                                  <a:lnTo>
                                    <a:pt x="108710" y="189703"/>
                                  </a:lnTo>
                                  <a:lnTo>
                                    <a:pt x="117738" y="197117"/>
                                  </a:lnTo>
                                  <a:lnTo>
                                    <a:pt x="126284" y="205119"/>
                                  </a:lnTo>
                                  <a:lnTo>
                                    <a:pt x="134267" y="213636"/>
                                  </a:lnTo>
                                  <a:lnTo>
                                    <a:pt x="141661" y="222680"/>
                                  </a:lnTo>
                                  <a:lnTo>
                                    <a:pt x="148465" y="232183"/>
                                  </a:lnTo>
                                  <a:lnTo>
                                    <a:pt x="154627" y="242112"/>
                                  </a:lnTo>
                                  <a:lnTo>
                                    <a:pt x="160119" y="252417"/>
                                  </a:lnTo>
                                  <a:lnTo>
                                    <a:pt x="164914" y="263071"/>
                                  </a:lnTo>
                                  <a:lnTo>
                                    <a:pt x="169012" y="273986"/>
                                  </a:lnTo>
                                  <a:lnTo>
                                    <a:pt x="172388" y="285175"/>
                                  </a:lnTo>
                                  <a:lnTo>
                                    <a:pt x="175039" y="296548"/>
                                  </a:lnTo>
                                  <a:lnTo>
                                    <a:pt x="176915" y="308087"/>
                                  </a:lnTo>
                                  <a:lnTo>
                                    <a:pt x="178040" y="319700"/>
                                  </a:lnTo>
                                  <a:lnTo>
                                    <a:pt x="178388" y="331369"/>
                                  </a:lnTo>
                                  <a:lnTo>
                                    <a:pt x="177986" y="343037"/>
                                  </a:lnTo>
                                  <a:lnTo>
                                    <a:pt x="176835" y="354658"/>
                                  </a:lnTo>
                                  <a:lnTo>
                                    <a:pt x="174906" y="366189"/>
                                  </a:lnTo>
                                  <a:lnTo>
                                    <a:pt x="172227" y="377542"/>
                                  </a:lnTo>
                                  <a:lnTo>
                                    <a:pt x="168798" y="388724"/>
                                  </a:lnTo>
                                  <a:lnTo>
                                    <a:pt x="164645" y="399646"/>
                                  </a:lnTo>
                                  <a:lnTo>
                                    <a:pt x="159797" y="410273"/>
                                  </a:lnTo>
                                  <a:lnTo>
                                    <a:pt x="154278" y="420550"/>
                                  </a:lnTo>
                                  <a:lnTo>
                                    <a:pt x="148063" y="430451"/>
                                  </a:lnTo>
                                  <a:lnTo>
                                    <a:pt x="141232" y="439927"/>
                                  </a:lnTo>
                                  <a:lnTo>
                                    <a:pt x="133784" y="448916"/>
                                  </a:lnTo>
                                  <a:lnTo>
                                    <a:pt x="125774" y="457433"/>
                                  </a:lnTo>
                                  <a:lnTo>
                                    <a:pt x="117229" y="465381"/>
                                  </a:lnTo>
                                  <a:lnTo>
                                    <a:pt x="108174" y="472767"/>
                                  </a:lnTo>
                                  <a:lnTo>
                                    <a:pt x="98637" y="479537"/>
                                  </a:lnTo>
                                  <a:lnTo>
                                    <a:pt x="88699" y="485669"/>
                                  </a:lnTo>
                                  <a:lnTo>
                                    <a:pt x="78358" y="491157"/>
                                  </a:lnTo>
                                  <a:lnTo>
                                    <a:pt x="67696" y="495919"/>
                                  </a:lnTo>
                                  <a:lnTo>
                                    <a:pt x="56739" y="500016"/>
                                  </a:lnTo>
                                  <a:lnTo>
                                    <a:pt x="45541" y="503360"/>
                                  </a:lnTo>
                                  <a:lnTo>
                                    <a:pt x="34156" y="505957"/>
                                  </a:lnTo>
                                  <a:lnTo>
                                    <a:pt x="22610" y="507827"/>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57" name="Freeform: Shape 15257"/>
                          <wps:cNvSpPr/>
                          <wps:spPr>
                            <a:xfrm>
                              <a:off x="33379" y="729058"/>
                              <a:ext cx="351713" cy="662017"/>
                            </a:xfrm>
                            <a:custGeom>
                              <a:avLst/>
                              <a:gdLst>
                                <a:gd name="connsiteX0" fmla="*/ 331327 w 351713"/>
                                <a:gd name="connsiteY0" fmla="*/ 152772 h 662017"/>
                                <a:gd name="connsiteX1" fmla="*/ 331327 w 351713"/>
                                <a:gd name="connsiteY1" fmla="*/ 0 h 662017"/>
                                <a:gd name="connsiteX2" fmla="*/ 319781 w 351713"/>
                                <a:gd name="connsiteY2" fmla="*/ 214 h 662017"/>
                                <a:gd name="connsiteX3" fmla="*/ 308262 w 351713"/>
                                <a:gd name="connsiteY3" fmla="*/ 803 h 662017"/>
                                <a:gd name="connsiteX4" fmla="*/ 296769 w 351713"/>
                                <a:gd name="connsiteY4" fmla="*/ 1820 h 662017"/>
                                <a:gd name="connsiteX5" fmla="*/ 285331 w 351713"/>
                                <a:gd name="connsiteY5" fmla="*/ 3211 h 662017"/>
                                <a:gd name="connsiteX6" fmla="*/ 273945 w 351713"/>
                                <a:gd name="connsiteY6" fmla="*/ 5002 h 662017"/>
                                <a:gd name="connsiteX7" fmla="*/ 262613 w 351713"/>
                                <a:gd name="connsiteY7" fmla="*/ 7201 h 662017"/>
                                <a:gd name="connsiteX8" fmla="*/ 251361 w 351713"/>
                                <a:gd name="connsiteY8" fmla="*/ 9798 h 662017"/>
                                <a:gd name="connsiteX9" fmla="*/ 240217 w 351713"/>
                                <a:gd name="connsiteY9" fmla="*/ 12765 h 662017"/>
                                <a:gd name="connsiteX10" fmla="*/ 229207 w 351713"/>
                                <a:gd name="connsiteY10" fmla="*/ 16136 h 662017"/>
                                <a:gd name="connsiteX11" fmla="*/ 218277 w 351713"/>
                                <a:gd name="connsiteY11" fmla="*/ 19856 h 662017"/>
                                <a:gd name="connsiteX12" fmla="*/ 207508 w 351713"/>
                                <a:gd name="connsiteY12" fmla="*/ 23981 h 662017"/>
                                <a:gd name="connsiteX13" fmla="*/ 196899 w 351713"/>
                                <a:gd name="connsiteY13" fmla="*/ 28476 h 662017"/>
                                <a:gd name="connsiteX14" fmla="*/ 186425 w 351713"/>
                                <a:gd name="connsiteY14" fmla="*/ 33347 h 662017"/>
                                <a:gd name="connsiteX15" fmla="*/ 176138 w 351713"/>
                                <a:gd name="connsiteY15" fmla="*/ 38568 h 662017"/>
                                <a:gd name="connsiteX16" fmla="*/ 166038 w 351713"/>
                                <a:gd name="connsiteY16" fmla="*/ 44132 h 662017"/>
                                <a:gd name="connsiteX17" fmla="*/ 156153 w 351713"/>
                                <a:gd name="connsiteY17" fmla="*/ 50052 h 662017"/>
                                <a:gd name="connsiteX18" fmla="*/ 146483 w 351713"/>
                                <a:gd name="connsiteY18" fmla="*/ 56314 h 662017"/>
                                <a:gd name="connsiteX19" fmla="*/ 137026 w 351713"/>
                                <a:gd name="connsiteY19" fmla="*/ 62926 h 662017"/>
                                <a:gd name="connsiteX20" fmla="*/ 127784 w 351713"/>
                                <a:gd name="connsiteY20" fmla="*/ 69826 h 662017"/>
                                <a:gd name="connsiteX21" fmla="*/ 118809 w 351713"/>
                                <a:gd name="connsiteY21" fmla="*/ 77082 h 662017"/>
                                <a:gd name="connsiteX22" fmla="*/ 110103 w 351713"/>
                                <a:gd name="connsiteY22" fmla="*/ 84632 h 662017"/>
                                <a:gd name="connsiteX23" fmla="*/ 101638 w 351713"/>
                                <a:gd name="connsiteY23" fmla="*/ 92471 h 662017"/>
                                <a:gd name="connsiteX24" fmla="*/ 93467 w 351713"/>
                                <a:gd name="connsiteY24" fmla="*/ 100583 h 662017"/>
                                <a:gd name="connsiteX25" fmla="*/ 85591 w 351713"/>
                                <a:gd name="connsiteY25" fmla="*/ 109011 h 662017"/>
                                <a:gd name="connsiteX26" fmla="*/ 78010 w 351713"/>
                                <a:gd name="connsiteY26" fmla="*/ 117685 h 662017"/>
                                <a:gd name="connsiteX27" fmla="*/ 70723 w 351713"/>
                                <a:gd name="connsiteY27" fmla="*/ 126619 h 662017"/>
                                <a:gd name="connsiteX28" fmla="*/ 63758 w 351713"/>
                                <a:gd name="connsiteY28" fmla="*/ 135801 h 662017"/>
                                <a:gd name="connsiteX29" fmla="*/ 57114 w 351713"/>
                                <a:gd name="connsiteY29" fmla="*/ 145222 h 662017"/>
                                <a:gd name="connsiteX30" fmla="*/ 50819 w 351713"/>
                                <a:gd name="connsiteY30" fmla="*/ 154883 h 662017"/>
                                <a:gd name="connsiteX31" fmla="*/ 44845 w 351713"/>
                                <a:gd name="connsiteY31" fmla="*/ 164735 h 662017"/>
                                <a:gd name="connsiteX32" fmla="*/ 39220 w 351713"/>
                                <a:gd name="connsiteY32" fmla="*/ 174828 h 662017"/>
                                <a:gd name="connsiteX33" fmla="*/ 33968 w 351713"/>
                                <a:gd name="connsiteY33" fmla="*/ 185078 h 662017"/>
                                <a:gd name="connsiteX34" fmla="*/ 29040 w 351713"/>
                                <a:gd name="connsiteY34" fmla="*/ 195486 h 662017"/>
                                <a:gd name="connsiteX35" fmla="*/ 24512 w 351713"/>
                                <a:gd name="connsiteY35" fmla="*/ 206085 h 662017"/>
                                <a:gd name="connsiteX36" fmla="*/ 20333 w 351713"/>
                                <a:gd name="connsiteY36" fmla="*/ 216843 h 662017"/>
                                <a:gd name="connsiteX37" fmla="*/ 16556 w 351713"/>
                                <a:gd name="connsiteY37" fmla="*/ 227709 h 662017"/>
                                <a:gd name="connsiteX38" fmla="*/ 13154 w 351713"/>
                                <a:gd name="connsiteY38" fmla="*/ 238741 h 662017"/>
                                <a:gd name="connsiteX39" fmla="*/ 10127 w 351713"/>
                                <a:gd name="connsiteY39" fmla="*/ 249847 h 662017"/>
                                <a:gd name="connsiteX40" fmla="*/ 7501 w 351713"/>
                                <a:gd name="connsiteY40" fmla="*/ 261063 h 662017"/>
                                <a:gd name="connsiteX41" fmla="*/ 5250 w 351713"/>
                                <a:gd name="connsiteY41" fmla="*/ 272382 h 662017"/>
                                <a:gd name="connsiteX42" fmla="*/ 3402 w 351713"/>
                                <a:gd name="connsiteY42" fmla="*/ 283756 h 662017"/>
                                <a:gd name="connsiteX43" fmla="*/ 1956 w 351713"/>
                                <a:gd name="connsiteY43" fmla="*/ 295185 h 662017"/>
                                <a:gd name="connsiteX44" fmla="*/ 911 w 351713"/>
                                <a:gd name="connsiteY44" fmla="*/ 306668 h 662017"/>
                                <a:gd name="connsiteX45" fmla="*/ 268 w 351713"/>
                                <a:gd name="connsiteY45" fmla="*/ 318172 h 662017"/>
                                <a:gd name="connsiteX46" fmla="*/ 0 w 351713"/>
                                <a:gd name="connsiteY46" fmla="*/ 329683 h 662017"/>
                                <a:gd name="connsiteX47" fmla="*/ 160 w 351713"/>
                                <a:gd name="connsiteY47" fmla="*/ 341221 h 662017"/>
                                <a:gd name="connsiteX48" fmla="*/ 724 w 351713"/>
                                <a:gd name="connsiteY48" fmla="*/ 352725 h 662017"/>
                                <a:gd name="connsiteX49" fmla="*/ 1688 w 351713"/>
                                <a:gd name="connsiteY49" fmla="*/ 364209 h 662017"/>
                                <a:gd name="connsiteX50" fmla="*/ 3027 w 351713"/>
                                <a:gd name="connsiteY50" fmla="*/ 375665 h 662017"/>
                                <a:gd name="connsiteX51" fmla="*/ 4795 w 351713"/>
                                <a:gd name="connsiteY51" fmla="*/ 387039 h 662017"/>
                                <a:gd name="connsiteX52" fmla="*/ 6938 w 351713"/>
                                <a:gd name="connsiteY52" fmla="*/ 398365 h 662017"/>
                                <a:gd name="connsiteX53" fmla="*/ 9483 w 351713"/>
                                <a:gd name="connsiteY53" fmla="*/ 409601 h 662017"/>
                                <a:gd name="connsiteX54" fmla="*/ 12403 w 351713"/>
                                <a:gd name="connsiteY54" fmla="*/ 420763 h 662017"/>
                                <a:gd name="connsiteX55" fmla="*/ 15725 w 351713"/>
                                <a:gd name="connsiteY55" fmla="*/ 431787 h 662017"/>
                                <a:gd name="connsiteX56" fmla="*/ 19449 w 351713"/>
                                <a:gd name="connsiteY56" fmla="*/ 442709 h 662017"/>
                                <a:gd name="connsiteX57" fmla="*/ 23521 w 351713"/>
                                <a:gd name="connsiteY57" fmla="*/ 453493 h 662017"/>
                                <a:gd name="connsiteX58" fmla="*/ 27968 w 351713"/>
                                <a:gd name="connsiteY58" fmla="*/ 464120 h 662017"/>
                                <a:gd name="connsiteX59" fmla="*/ 32789 w 351713"/>
                                <a:gd name="connsiteY59" fmla="*/ 474590 h 662017"/>
                                <a:gd name="connsiteX60" fmla="*/ 37987 w 351713"/>
                                <a:gd name="connsiteY60" fmla="*/ 484888 h 662017"/>
                                <a:gd name="connsiteX61" fmla="*/ 43506 w 351713"/>
                                <a:gd name="connsiteY61" fmla="*/ 494980 h 662017"/>
                                <a:gd name="connsiteX62" fmla="*/ 49399 w 351713"/>
                                <a:gd name="connsiteY62" fmla="*/ 504908 h 662017"/>
                                <a:gd name="connsiteX63" fmla="*/ 55641 w 351713"/>
                                <a:gd name="connsiteY63" fmla="*/ 514597 h 662017"/>
                                <a:gd name="connsiteX64" fmla="*/ 62204 w 351713"/>
                                <a:gd name="connsiteY64" fmla="*/ 524073 h 662017"/>
                                <a:gd name="connsiteX65" fmla="*/ 69089 w 351713"/>
                                <a:gd name="connsiteY65" fmla="*/ 533309 h 662017"/>
                                <a:gd name="connsiteX66" fmla="*/ 76295 w 351713"/>
                                <a:gd name="connsiteY66" fmla="*/ 542326 h 662017"/>
                                <a:gd name="connsiteX67" fmla="*/ 83797 w 351713"/>
                                <a:gd name="connsiteY67" fmla="*/ 551055 h 662017"/>
                                <a:gd name="connsiteX68" fmla="*/ 91619 w 351713"/>
                                <a:gd name="connsiteY68" fmla="*/ 559537 h 662017"/>
                                <a:gd name="connsiteX69" fmla="*/ 99736 w 351713"/>
                                <a:gd name="connsiteY69" fmla="*/ 567725 h 662017"/>
                                <a:gd name="connsiteX70" fmla="*/ 108120 w 351713"/>
                                <a:gd name="connsiteY70" fmla="*/ 575652 h 662017"/>
                                <a:gd name="connsiteX71" fmla="*/ 116773 w 351713"/>
                                <a:gd name="connsiteY71" fmla="*/ 583251 h 662017"/>
                                <a:gd name="connsiteX72" fmla="*/ 125694 w 351713"/>
                                <a:gd name="connsiteY72" fmla="*/ 590555 h 662017"/>
                                <a:gd name="connsiteX73" fmla="*/ 134856 w 351713"/>
                                <a:gd name="connsiteY73" fmla="*/ 597571 h 662017"/>
                                <a:gd name="connsiteX74" fmla="*/ 144259 w 351713"/>
                                <a:gd name="connsiteY74" fmla="*/ 604231 h 662017"/>
                                <a:gd name="connsiteX75" fmla="*/ 153903 w 351713"/>
                                <a:gd name="connsiteY75" fmla="*/ 610575 h 662017"/>
                                <a:gd name="connsiteX76" fmla="*/ 163761 w 351713"/>
                                <a:gd name="connsiteY76" fmla="*/ 616571 h 662017"/>
                                <a:gd name="connsiteX77" fmla="*/ 173808 w 351713"/>
                                <a:gd name="connsiteY77" fmla="*/ 622216 h 662017"/>
                                <a:gd name="connsiteX78" fmla="*/ 184041 w 351713"/>
                                <a:gd name="connsiteY78" fmla="*/ 627520 h 662017"/>
                                <a:gd name="connsiteX79" fmla="*/ 194462 w 351713"/>
                                <a:gd name="connsiteY79" fmla="*/ 632474 h 662017"/>
                                <a:gd name="connsiteX80" fmla="*/ 205043 w 351713"/>
                                <a:gd name="connsiteY80" fmla="*/ 637050 h 662017"/>
                                <a:gd name="connsiteX81" fmla="*/ 215786 w 351713"/>
                                <a:gd name="connsiteY81" fmla="*/ 641250 h 662017"/>
                                <a:gd name="connsiteX82" fmla="*/ 226662 w 351713"/>
                                <a:gd name="connsiteY82" fmla="*/ 645074 h 662017"/>
                                <a:gd name="connsiteX83" fmla="*/ 237672 w 351713"/>
                                <a:gd name="connsiteY83" fmla="*/ 648527 h 662017"/>
                                <a:gd name="connsiteX84" fmla="*/ 248790 w 351713"/>
                                <a:gd name="connsiteY84" fmla="*/ 651610 h 662017"/>
                                <a:gd name="connsiteX85" fmla="*/ 260015 w 351713"/>
                                <a:gd name="connsiteY85" fmla="*/ 654282 h 662017"/>
                                <a:gd name="connsiteX86" fmla="*/ 271320 w 351713"/>
                                <a:gd name="connsiteY86" fmla="*/ 656557 h 662017"/>
                                <a:gd name="connsiteX87" fmla="*/ 282705 w 351713"/>
                                <a:gd name="connsiteY87" fmla="*/ 658462 h 662017"/>
                                <a:gd name="connsiteX88" fmla="*/ 294144 w 351713"/>
                                <a:gd name="connsiteY88" fmla="*/ 659928 h 662017"/>
                                <a:gd name="connsiteX89" fmla="*/ 305610 w 351713"/>
                                <a:gd name="connsiteY89" fmla="*/ 661031 h 662017"/>
                                <a:gd name="connsiteX90" fmla="*/ 317129 w 351713"/>
                                <a:gd name="connsiteY90" fmla="*/ 661723 h 662017"/>
                                <a:gd name="connsiteX91" fmla="*/ 328675 w 351713"/>
                                <a:gd name="connsiteY91" fmla="*/ 662018 h 662017"/>
                                <a:gd name="connsiteX92" fmla="*/ 340195 w 351713"/>
                                <a:gd name="connsiteY92" fmla="*/ 661908 h 662017"/>
                                <a:gd name="connsiteX93" fmla="*/ 351714 w 351713"/>
                                <a:gd name="connsiteY93" fmla="*/ 661401 h 662017"/>
                                <a:gd name="connsiteX94" fmla="*/ 350267 w 351713"/>
                                <a:gd name="connsiteY94" fmla="*/ 637955 h 662017"/>
                                <a:gd name="connsiteX95" fmla="*/ 349544 w 351713"/>
                                <a:gd name="connsiteY95" fmla="*/ 626211 h 662017"/>
                                <a:gd name="connsiteX96" fmla="*/ 347373 w 351713"/>
                                <a:gd name="connsiteY96" fmla="*/ 591041 h 662017"/>
                                <a:gd name="connsiteX97" fmla="*/ 346651 w 351713"/>
                                <a:gd name="connsiteY97" fmla="*/ 579291 h 662017"/>
                                <a:gd name="connsiteX98" fmla="*/ 344481 w 351713"/>
                                <a:gd name="connsiteY98" fmla="*/ 544121 h 662017"/>
                                <a:gd name="connsiteX99" fmla="*/ 343757 w 351713"/>
                                <a:gd name="connsiteY99" fmla="*/ 532370 h 662017"/>
                                <a:gd name="connsiteX100" fmla="*/ 342311 w 351713"/>
                                <a:gd name="connsiteY100" fmla="*/ 508924 h 662017"/>
                                <a:gd name="connsiteX101" fmla="*/ 330657 w 351713"/>
                                <a:gd name="connsiteY101" fmla="*/ 509246 h 662017"/>
                                <a:gd name="connsiteX102" fmla="*/ 319004 w 351713"/>
                                <a:gd name="connsiteY102" fmla="*/ 508848 h 662017"/>
                                <a:gd name="connsiteX103" fmla="*/ 307404 w 351713"/>
                                <a:gd name="connsiteY103" fmla="*/ 507642 h 662017"/>
                                <a:gd name="connsiteX104" fmla="*/ 295912 w 351713"/>
                                <a:gd name="connsiteY104" fmla="*/ 505717 h 662017"/>
                                <a:gd name="connsiteX105" fmla="*/ 284554 w 351713"/>
                                <a:gd name="connsiteY105" fmla="*/ 503038 h 662017"/>
                                <a:gd name="connsiteX106" fmla="*/ 273409 w 351713"/>
                                <a:gd name="connsiteY106" fmla="*/ 499612 h 662017"/>
                                <a:gd name="connsiteX107" fmla="*/ 262506 w 351713"/>
                                <a:gd name="connsiteY107" fmla="*/ 495460 h 662017"/>
                                <a:gd name="connsiteX108" fmla="*/ 251898 w 351713"/>
                                <a:gd name="connsiteY108" fmla="*/ 490616 h 662017"/>
                                <a:gd name="connsiteX109" fmla="*/ 241638 w 351713"/>
                                <a:gd name="connsiteY109" fmla="*/ 485107 h 662017"/>
                                <a:gd name="connsiteX110" fmla="*/ 231752 w 351713"/>
                                <a:gd name="connsiteY110" fmla="*/ 478920 h 662017"/>
                                <a:gd name="connsiteX111" fmla="*/ 222296 w 351713"/>
                                <a:gd name="connsiteY111" fmla="*/ 472096 h 662017"/>
                                <a:gd name="connsiteX112" fmla="*/ 213322 w 351713"/>
                                <a:gd name="connsiteY112" fmla="*/ 464682 h 662017"/>
                                <a:gd name="connsiteX113" fmla="*/ 204829 w 351713"/>
                                <a:gd name="connsiteY113" fmla="*/ 456707 h 662017"/>
                                <a:gd name="connsiteX114" fmla="*/ 196873 w 351713"/>
                                <a:gd name="connsiteY114" fmla="*/ 448170 h 662017"/>
                                <a:gd name="connsiteX115" fmla="*/ 189506 w 351713"/>
                                <a:gd name="connsiteY115" fmla="*/ 439153 h 662017"/>
                                <a:gd name="connsiteX116" fmla="*/ 182728 w 351713"/>
                                <a:gd name="connsiteY116" fmla="*/ 429649 h 662017"/>
                                <a:gd name="connsiteX117" fmla="*/ 176594 w 351713"/>
                                <a:gd name="connsiteY117" fmla="*/ 419749 h 662017"/>
                                <a:gd name="connsiteX118" fmla="*/ 171128 w 351713"/>
                                <a:gd name="connsiteY118" fmla="*/ 409471 h 662017"/>
                                <a:gd name="connsiteX119" fmla="*/ 166333 w 351713"/>
                                <a:gd name="connsiteY119" fmla="*/ 398844 h 662017"/>
                                <a:gd name="connsiteX120" fmla="*/ 162262 w 351713"/>
                                <a:gd name="connsiteY120" fmla="*/ 387923 h 662017"/>
                                <a:gd name="connsiteX121" fmla="*/ 158913 w 351713"/>
                                <a:gd name="connsiteY121" fmla="*/ 376761 h 662017"/>
                                <a:gd name="connsiteX122" fmla="*/ 156288 w 351713"/>
                                <a:gd name="connsiteY122" fmla="*/ 365415 h 662017"/>
                                <a:gd name="connsiteX123" fmla="*/ 154412 w 351713"/>
                                <a:gd name="connsiteY123" fmla="*/ 353931 h 662017"/>
                                <a:gd name="connsiteX124" fmla="*/ 153287 w 351713"/>
                                <a:gd name="connsiteY124" fmla="*/ 342318 h 662017"/>
                                <a:gd name="connsiteX125" fmla="*/ 152912 w 351713"/>
                                <a:gd name="connsiteY125" fmla="*/ 330677 h 662017"/>
                                <a:gd name="connsiteX126" fmla="*/ 153341 w 351713"/>
                                <a:gd name="connsiteY126" fmla="*/ 319029 h 662017"/>
                                <a:gd name="connsiteX127" fmla="*/ 154492 w 351713"/>
                                <a:gd name="connsiteY127" fmla="*/ 307443 h 662017"/>
                                <a:gd name="connsiteX128" fmla="*/ 156421 w 351713"/>
                                <a:gd name="connsiteY128" fmla="*/ 295959 h 662017"/>
                                <a:gd name="connsiteX129" fmla="*/ 159073 w 351713"/>
                                <a:gd name="connsiteY129" fmla="*/ 284613 h 662017"/>
                                <a:gd name="connsiteX130" fmla="*/ 162476 w 351713"/>
                                <a:gd name="connsiteY130" fmla="*/ 273479 h 662017"/>
                                <a:gd name="connsiteX131" fmla="*/ 166601 w 351713"/>
                                <a:gd name="connsiteY131" fmla="*/ 262585 h 662017"/>
                                <a:gd name="connsiteX132" fmla="*/ 171423 w 351713"/>
                                <a:gd name="connsiteY132" fmla="*/ 251985 h 662017"/>
                                <a:gd name="connsiteX133" fmla="*/ 176942 w 351713"/>
                                <a:gd name="connsiteY133" fmla="*/ 241707 h 662017"/>
                                <a:gd name="connsiteX134" fmla="*/ 183103 w 351713"/>
                                <a:gd name="connsiteY134" fmla="*/ 231834 h 662017"/>
                                <a:gd name="connsiteX135" fmla="*/ 189908 w 351713"/>
                                <a:gd name="connsiteY135" fmla="*/ 222358 h 662017"/>
                                <a:gd name="connsiteX136" fmla="*/ 197328 w 351713"/>
                                <a:gd name="connsiteY136" fmla="*/ 213369 h 662017"/>
                                <a:gd name="connsiteX137" fmla="*/ 205285 w 351713"/>
                                <a:gd name="connsiteY137" fmla="*/ 204880 h 662017"/>
                                <a:gd name="connsiteX138" fmla="*/ 213804 w 351713"/>
                                <a:gd name="connsiteY138" fmla="*/ 196904 h 662017"/>
                                <a:gd name="connsiteX139" fmla="*/ 222832 w 351713"/>
                                <a:gd name="connsiteY139" fmla="*/ 189518 h 662017"/>
                                <a:gd name="connsiteX140" fmla="*/ 232315 w 351713"/>
                                <a:gd name="connsiteY140" fmla="*/ 182748 h 662017"/>
                                <a:gd name="connsiteX141" fmla="*/ 242227 w 351713"/>
                                <a:gd name="connsiteY141" fmla="*/ 176616 h 662017"/>
                                <a:gd name="connsiteX142" fmla="*/ 252514 w 351713"/>
                                <a:gd name="connsiteY142" fmla="*/ 171135 h 662017"/>
                                <a:gd name="connsiteX143" fmla="*/ 263122 w 351713"/>
                                <a:gd name="connsiteY143" fmla="*/ 166311 h 662017"/>
                                <a:gd name="connsiteX144" fmla="*/ 274052 w 351713"/>
                                <a:gd name="connsiteY144" fmla="*/ 162221 h 662017"/>
                                <a:gd name="connsiteX145" fmla="*/ 285196 w 351713"/>
                                <a:gd name="connsiteY145" fmla="*/ 158850 h 662017"/>
                                <a:gd name="connsiteX146" fmla="*/ 296555 w 351713"/>
                                <a:gd name="connsiteY146" fmla="*/ 156198 h 662017"/>
                                <a:gd name="connsiteX147" fmla="*/ 308074 w 351713"/>
                                <a:gd name="connsiteY147" fmla="*/ 154293 h 662017"/>
                                <a:gd name="connsiteX148" fmla="*/ 319674 w 351713"/>
                                <a:gd name="connsiteY148" fmla="*/ 153170 h 662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Lst>
                              <a:rect l="l" t="t" r="r" b="b"/>
                              <a:pathLst>
                                <a:path w="351713" h="662017">
                                  <a:moveTo>
                                    <a:pt x="331327" y="152772"/>
                                  </a:moveTo>
                                  <a:lnTo>
                                    <a:pt x="331327" y="0"/>
                                  </a:lnTo>
                                  <a:lnTo>
                                    <a:pt x="319781" y="214"/>
                                  </a:lnTo>
                                  <a:lnTo>
                                    <a:pt x="308262" y="803"/>
                                  </a:lnTo>
                                  <a:lnTo>
                                    <a:pt x="296769" y="1820"/>
                                  </a:lnTo>
                                  <a:lnTo>
                                    <a:pt x="285331" y="3211"/>
                                  </a:lnTo>
                                  <a:lnTo>
                                    <a:pt x="273945" y="5002"/>
                                  </a:lnTo>
                                  <a:lnTo>
                                    <a:pt x="262613" y="7201"/>
                                  </a:lnTo>
                                  <a:lnTo>
                                    <a:pt x="251361" y="9798"/>
                                  </a:lnTo>
                                  <a:lnTo>
                                    <a:pt x="240217" y="12765"/>
                                  </a:lnTo>
                                  <a:lnTo>
                                    <a:pt x="229207" y="16136"/>
                                  </a:lnTo>
                                  <a:lnTo>
                                    <a:pt x="218277" y="19856"/>
                                  </a:lnTo>
                                  <a:lnTo>
                                    <a:pt x="207508" y="23981"/>
                                  </a:lnTo>
                                  <a:lnTo>
                                    <a:pt x="196899" y="28476"/>
                                  </a:lnTo>
                                  <a:lnTo>
                                    <a:pt x="186425" y="33347"/>
                                  </a:lnTo>
                                  <a:lnTo>
                                    <a:pt x="176138" y="38568"/>
                                  </a:lnTo>
                                  <a:lnTo>
                                    <a:pt x="166038" y="44132"/>
                                  </a:lnTo>
                                  <a:lnTo>
                                    <a:pt x="156153" y="50052"/>
                                  </a:lnTo>
                                  <a:lnTo>
                                    <a:pt x="146483" y="56314"/>
                                  </a:lnTo>
                                  <a:lnTo>
                                    <a:pt x="137026" y="62926"/>
                                  </a:lnTo>
                                  <a:lnTo>
                                    <a:pt x="127784" y="69826"/>
                                  </a:lnTo>
                                  <a:lnTo>
                                    <a:pt x="118809" y="77082"/>
                                  </a:lnTo>
                                  <a:lnTo>
                                    <a:pt x="110103" y="84632"/>
                                  </a:lnTo>
                                  <a:lnTo>
                                    <a:pt x="101638" y="92471"/>
                                  </a:lnTo>
                                  <a:lnTo>
                                    <a:pt x="93467" y="100583"/>
                                  </a:lnTo>
                                  <a:lnTo>
                                    <a:pt x="85591" y="109011"/>
                                  </a:lnTo>
                                  <a:lnTo>
                                    <a:pt x="78010" y="117685"/>
                                  </a:lnTo>
                                  <a:lnTo>
                                    <a:pt x="70723" y="126619"/>
                                  </a:lnTo>
                                  <a:lnTo>
                                    <a:pt x="63758" y="135801"/>
                                  </a:lnTo>
                                  <a:lnTo>
                                    <a:pt x="57114" y="145222"/>
                                  </a:lnTo>
                                  <a:lnTo>
                                    <a:pt x="50819" y="154883"/>
                                  </a:lnTo>
                                  <a:lnTo>
                                    <a:pt x="44845" y="164735"/>
                                  </a:lnTo>
                                  <a:lnTo>
                                    <a:pt x="39220" y="174828"/>
                                  </a:lnTo>
                                  <a:lnTo>
                                    <a:pt x="33968" y="185078"/>
                                  </a:lnTo>
                                  <a:lnTo>
                                    <a:pt x="29040" y="195486"/>
                                  </a:lnTo>
                                  <a:lnTo>
                                    <a:pt x="24512" y="206085"/>
                                  </a:lnTo>
                                  <a:lnTo>
                                    <a:pt x="20333" y="216843"/>
                                  </a:lnTo>
                                  <a:lnTo>
                                    <a:pt x="16556" y="227709"/>
                                  </a:lnTo>
                                  <a:lnTo>
                                    <a:pt x="13154" y="238741"/>
                                  </a:lnTo>
                                  <a:lnTo>
                                    <a:pt x="10127" y="249847"/>
                                  </a:lnTo>
                                  <a:lnTo>
                                    <a:pt x="7501" y="261063"/>
                                  </a:lnTo>
                                  <a:lnTo>
                                    <a:pt x="5250" y="272382"/>
                                  </a:lnTo>
                                  <a:lnTo>
                                    <a:pt x="3402" y="283756"/>
                                  </a:lnTo>
                                  <a:lnTo>
                                    <a:pt x="1956" y="295185"/>
                                  </a:lnTo>
                                  <a:lnTo>
                                    <a:pt x="911" y="306668"/>
                                  </a:lnTo>
                                  <a:lnTo>
                                    <a:pt x="268" y="318172"/>
                                  </a:lnTo>
                                  <a:lnTo>
                                    <a:pt x="0" y="329683"/>
                                  </a:lnTo>
                                  <a:lnTo>
                                    <a:pt x="160" y="341221"/>
                                  </a:lnTo>
                                  <a:lnTo>
                                    <a:pt x="724" y="352725"/>
                                  </a:lnTo>
                                  <a:lnTo>
                                    <a:pt x="1688" y="364209"/>
                                  </a:lnTo>
                                  <a:lnTo>
                                    <a:pt x="3027" y="375665"/>
                                  </a:lnTo>
                                  <a:lnTo>
                                    <a:pt x="4795" y="387039"/>
                                  </a:lnTo>
                                  <a:lnTo>
                                    <a:pt x="6938" y="398365"/>
                                  </a:lnTo>
                                  <a:lnTo>
                                    <a:pt x="9483" y="409601"/>
                                  </a:lnTo>
                                  <a:lnTo>
                                    <a:pt x="12403" y="420763"/>
                                  </a:lnTo>
                                  <a:lnTo>
                                    <a:pt x="15725" y="431787"/>
                                  </a:lnTo>
                                  <a:lnTo>
                                    <a:pt x="19449" y="442709"/>
                                  </a:lnTo>
                                  <a:lnTo>
                                    <a:pt x="23521" y="453493"/>
                                  </a:lnTo>
                                  <a:lnTo>
                                    <a:pt x="27968" y="464120"/>
                                  </a:lnTo>
                                  <a:lnTo>
                                    <a:pt x="32789" y="474590"/>
                                  </a:lnTo>
                                  <a:lnTo>
                                    <a:pt x="37987" y="484888"/>
                                  </a:lnTo>
                                  <a:lnTo>
                                    <a:pt x="43506" y="494980"/>
                                  </a:lnTo>
                                  <a:lnTo>
                                    <a:pt x="49399" y="504908"/>
                                  </a:lnTo>
                                  <a:lnTo>
                                    <a:pt x="55641" y="514597"/>
                                  </a:lnTo>
                                  <a:lnTo>
                                    <a:pt x="62204" y="524073"/>
                                  </a:lnTo>
                                  <a:lnTo>
                                    <a:pt x="69089" y="533309"/>
                                  </a:lnTo>
                                  <a:lnTo>
                                    <a:pt x="76295" y="542326"/>
                                  </a:lnTo>
                                  <a:lnTo>
                                    <a:pt x="83797" y="551055"/>
                                  </a:lnTo>
                                  <a:lnTo>
                                    <a:pt x="91619" y="559537"/>
                                  </a:lnTo>
                                  <a:lnTo>
                                    <a:pt x="99736" y="567725"/>
                                  </a:lnTo>
                                  <a:lnTo>
                                    <a:pt x="108120" y="575652"/>
                                  </a:lnTo>
                                  <a:lnTo>
                                    <a:pt x="116773" y="583251"/>
                                  </a:lnTo>
                                  <a:lnTo>
                                    <a:pt x="125694" y="590555"/>
                                  </a:lnTo>
                                  <a:lnTo>
                                    <a:pt x="134856" y="597571"/>
                                  </a:lnTo>
                                  <a:lnTo>
                                    <a:pt x="144259" y="604231"/>
                                  </a:lnTo>
                                  <a:lnTo>
                                    <a:pt x="153903" y="610575"/>
                                  </a:lnTo>
                                  <a:lnTo>
                                    <a:pt x="163761" y="616571"/>
                                  </a:lnTo>
                                  <a:lnTo>
                                    <a:pt x="173808" y="622216"/>
                                  </a:lnTo>
                                  <a:lnTo>
                                    <a:pt x="184041" y="627520"/>
                                  </a:lnTo>
                                  <a:lnTo>
                                    <a:pt x="194462" y="632474"/>
                                  </a:lnTo>
                                  <a:lnTo>
                                    <a:pt x="205043" y="637050"/>
                                  </a:lnTo>
                                  <a:lnTo>
                                    <a:pt x="215786" y="641250"/>
                                  </a:lnTo>
                                  <a:lnTo>
                                    <a:pt x="226662" y="645074"/>
                                  </a:lnTo>
                                  <a:lnTo>
                                    <a:pt x="237672" y="648527"/>
                                  </a:lnTo>
                                  <a:lnTo>
                                    <a:pt x="248790" y="651610"/>
                                  </a:lnTo>
                                  <a:lnTo>
                                    <a:pt x="260015" y="654282"/>
                                  </a:lnTo>
                                  <a:lnTo>
                                    <a:pt x="271320" y="656557"/>
                                  </a:lnTo>
                                  <a:lnTo>
                                    <a:pt x="282705" y="658462"/>
                                  </a:lnTo>
                                  <a:lnTo>
                                    <a:pt x="294144" y="659928"/>
                                  </a:lnTo>
                                  <a:lnTo>
                                    <a:pt x="305610" y="661031"/>
                                  </a:lnTo>
                                  <a:lnTo>
                                    <a:pt x="317129" y="661723"/>
                                  </a:lnTo>
                                  <a:lnTo>
                                    <a:pt x="328675" y="662018"/>
                                  </a:lnTo>
                                  <a:lnTo>
                                    <a:pt x="340195" y="661908"/>
                                  </a:lnTo>
                                  <a:lnTo>
                                    <a:pt x="351714" y="661401"/>
                                  </a:lnTo>
                                  <a:lnTo>
                                    <a:pt x="350267" y="637955"/>
                                  </a:lnTo>
                                  <a:lnTo>
                                    <a:pt x="349544" y="626211"/>
                                  </a:lnTo>
                                  <a:lnTo>
                                    <a:pt x="347373" y="591041"/>
                                  </a:lnTo>
                                  <a:lnTo>
                                    <a:pt x="346651" y="579291"/>
                                  </a:lnTo>
                                  <a:lnTo>
                                    <a:pt x="344481" y="544121"/>
                                  </a:lnTo>
                                  <a:lnTo>
                                    <a:pt x="343757" y="532370"/>
                                  </a:lnTo>
                                  <a:lnTo>
                                    <a:pt x="342311" y="508924"/>
                                  </a:lnTo>
                                  <a:lnTo>
                                    <a:pt x="330657" y="509246"/>
                                  </a:lnTo>
                                  <a:lnTo>
                                    <a:pt x="319004" y="508848"/>
                                  </a:lnTo>
                                  <a:lnTo>
                                    <a:pt x="307404" y="507642"/>
                                  </a:lnTo>
                                  <a:lnTo>
                                    <a:pt x="295912" y="505717"/>
                                  </a:lnTo>
                                  <a:lnTo>
                                    <a:pt x="284554" y="503038"/>
                                  </a:lnTo>
                                  <a:lnTo>
                                    <a:pt x="273409" y="499612"/>
                                  </a:lnTo>
                                  <a:lnTo>
                                    <a:pt x="262506" y="495460"/>
                                  </a:lnTo>
                                  <a:lnTo>
                                    <a:pt x="251898" y="490616"/>
                                  </a:lnTo>
                                  <a:lnTo>
                                    <a:pt x="241638" y="485107"/>
                                  </a:lnTo>
                                  <a:lnTo>
                                    <a:pt x="231752" y="478920"/>
                                  </a:lnTo>
                                  <a:lnTo>
                                    <a:pt x="222296" y="472096"/>
                                  </a:lnTo>
                                  <a:lnTo>
                                    <a:pt x="213322" y="464682"/>
                                  </a:lnTo>
                                  <a:lnTo>
                                    <a:pt x="204829" y="456707"/>
                                  </a:lnTo>
                                  <a:lnTo>
                                    <a:pt x="196873" y="448170"/>
                                  </a:lnTo>
                                  <a:lnTo>
                                    <a:pt x="189506" y="439153"/>
                                  </a:lnTo>
                                  <a:lnTo>
                                    <a:pt x="182728" y="429649"/>
                                  </a:lnTo>
                                  <a:lnTo>
                                    <a:pt x="176594" y="419749"/>
                                  </a:lnTo>
                                  <a:lnTo>
                                    <a:pt x="171128" y="409471"/>
                                  </a:lnTo>
                                  <a:lnTo>
                                    <a:pt x="166333" y="398844"/>
                                  </a:lnTo>
                                  <a:lnTo>
                                    <a:pt x="162262" y="387923"/>
                                  </a:lnTo>
                                  <a:lnTo>
                                    <a:pt x="158913" y="376761"/>
                                  </a:lnTo>
                                  <a:lnTo>
                                    <a:pt x="156288" y="365415"/>
                                  </a:lnTo>
                                  <a:lnTo>
                                    <a:pt x="154412" y="353931"/>
                                  </a:lnTo>
                                  <a:lnTo>
                                    <a:pt x="153287" y="342318"/>
                                  </a:lnTo>
                                  <a:lnTo>
                                    <a:pt x="152912" y="330677"/>
                                  </a:lnTo>
                                  <a:lnTo>
                                    <a:pt x="153341" y="319029"/>
                                  </a:lnTo>
                                  <a:lnTo>
                                    <a:pt x="154492" y="307443"/>
                                  </a:lnTo>
                                  <a:lnTo>
                                    <a:pt x="156421" y="295959"/>
                                  </a:lnTo>
                                  <a:lnTo>
                                    <a:pt x="159073" y="284613"/>
                                  </a:lnTo>
                                  <a:lnTo>
                                    <a:pt x="162476" y="273479"/>
                                  </a:lnTo>
                                  <a:lnTo>
                                    <a:pt x="166601" y="262585"/>
                                  </a:lnTo>
                                  <a:lnTo>
                                    <a:pt x="171423" y="251985"/>
                                  </a:lnTo>
                                  <a:lnTo>
                                    <a:pt x="176942" y="241707"/>
                                  </a:lnTo>
                                  <a:lnTo>
                                    <a:pt x="183103" y="231834"/>
                                  </a:lnTo>
                                  <a:lnTo>
                                    <a:pt x="189908" y="222358"/>
                                  </a:lnTo>
                                  <a:lnTo>
                                    <a:pt x="197328" y="213369"/>
                                  </a:lnTo>
                                  <a:lnTo>
                                    <a:pt x="205285" y="204880"/>
                                  </a:lnTo>
                                  <a:lnTo>
                                    <a:pt x="213804" y="196904"/>
                                  </a:lnTo>
                                  <a:lnTo>
                                    <a:pt x="222832" y="189518"/>
                                  </a:lnTo>
                                  <a:lnTo>
                                    <a:pt x="232315" y="182748"/>
                                  </a:lnTo>
                                  <a:lnTo>
                                    <a:pt x="242227" y="176616"/>
                                  </a:lnTo>
                                  <a:lnTo>
                                    <a:pt x="252514" y="171135"/>
                                  </a:lnTo>
                                  <a:lnTo>
                                    <a:pt x="263122" y="166311"/>
                                  </a:lnTo>
                                  <a:lnTo>
                                    <a:pt x="274052" y="162221"/>
                                  </a:lnTo>
                                  <a:lnTo>
                                    <a:pt x="285196" y="158850"/>
                                  </a:lnTo>
                                  <a:lnTo>
                                    <a:pt x="296555" y="156198"/>
                                  </a:lnTo>
                                  <a:lnTo>
                                    <a:pt x="308074" y="154293"/>
                                  </a:lnTo>
                                  <a:lnTo>
                                    <a:pt x="319674" y="153170"/>
                                  </a:lnTo>
                                  <a:close/>
                                </a:path>
                              </a:pathLst>
                            </a:custGeom>
                            <a:solidFill>
                              <a:srgbClr val="FFCCB2">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258" name="Graphic 14291"/>
                          <wpg:cNvGrpSpPr/>
                          <wpg:grpSpPr>
                            <a:xfrm>
                              <a:off x="448877" y="973367"/>
                              <a:ext cx="327598" cy="82327"/>
                              <a:chOff x="448877" y="973367"/>
                              <a:chExt cx="327598" cy="82327"/>
                            </a:xfrm>
                            <a:solidFill>
                              <a:srgbClr val="000000"/>
                            </a:solidFill>
                          </wpg:grpSpPr>
                          <wps:wsp>
                            <wps:cNvPr id="15259" name="Freeform: Shape 15259"/>
                            <wps:cNvSpPr/>
                            <wps:spPr>
                              <a:xfrm>
                                <a:off x="448877" y="974438"/>
                                <a:ext cx="43451" cy="62789"/>
                              </a:xfrm>
                              <a:custGeom>
                                <a:avLst/>
                                <a:gdLst>
                                  <a:gd name="connsiteX0" fmla="*/ 27345 w 43451"/>
                                  <a:gd name="connsiteY0" fmla="*/ 62934 h 62789"/>
                                  <a:gd name="connsiteX1" fmla="*/ 27345 w 43451"/>
                                  <a:gd name="connsiteY1" fmla="*/ 47892 h 62789"/>
                                  <a:gd name="connsiteX2" fmla="*/ 74 w 43451"/>
                                  <a:gd name="connsiteY2" fmla="*/ 47892 h 62789"/>
                                  <a:gd name="connsiteX3" fmla="*/ 74 w 43451"/>
                                  <a:gd name="connsiteY3" fmla="*/ 40826 h 62789"/>
                                  <a:gd name="connsiteX4" fmla="*/ 28738 w 43451"/>
                                  <a:gd name="connsiteY4" fmla="*/ 144 h 62789"/>
                                  <a:gd name="connsiteX5" fmla="*/ 35061 w 43451"/>
                                  <a:gd name="connsiteY5" fmla="*/ 144 h 62789"/>
                                  <a:gd name="connsiteX6" fmla="*/ 35061 w 43451"/>
                                  <a:gd name="connsiteY6" fmla="*/ 40826 h 62789"/>
                                  <a:gd name="connsiteX7" fmla="*/ 43526 w 43451"/>
                                  <a:gd name="connsiteY7" fmla="*/ 40826 h 62789"/>
                                  <a:gd name="connsiteX8" fmla="*/ 43526 w 43451"/>
                                  <a:gd name="connsiteY8" fmla="*/ 47892 h 62789"/>
                                  <a:gd name="connsiteX9" fmla="*/ 35061 w 43451"/>
                                  <a:gd name="connsiteY9" fmla="*/ 47892 h 62789"/>
                                  <a:gd name="connsiteX10" fmla="*/ 35061 w 43451"/>
                                  <a:gd name="connsiteY10" fmla="*/ 62934 h 62789"/>
                                  <a:gd name="connsiteX11" fmla="*/ 27345 w 43451"/>
                                  <a:gd name="connsiteY11" fmla="*/ 40826 h 62789"/>
                                  <a:gd name="connsiteX12" fmla="*/ 27345 w 43451"/>
                                  <a:gd name="connsiteY12" fmla="*/ 12509 h 62789"/>
                                  <a:gd name="connsiteX13" fmla="*/ 7655 w 43451"/>
                                  <a:gd name="connsiteY13" fmla="*/ 40826 h 62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3451" h="62789">
                                    <a:moveTo>
                                      <a:pt x="27345" y="62934"/>
                                    </a:moveTo>
                                    <a:lnTo>
                                      <a:pt x="27345" y="47892"/>
                                    </a:lnTo>
                                    <a:lnTo>
                                      <a:pt x="74" y="47892"/>
                                    </a:lnTo>
                                    <a:lnTo>
                                      <a:pt x="74" y="40826"/>
                                    </a:lnTo>
                                    <a:lnTo>
                                      <a:pt x="28738" y="144"/>
                                    </a:lnTo>
                                    <a:lnTo>
                                      <a:pt x="35061" y="144"/>
                                    </a:lnTo>
                                    <a:lnTo>
                                      <a:pt x="35061" y="40826"/>
                                    </a:lnTo>
                                    <a:lnTo>
                                      <a:pt x="43526" y="40826"/>
                                    </a:lnTo>
                                    <a:lnTo>
                                      <a:pt x="43526" y="47892"/>
                                    </a:lnTo>
                                    <a:lnTo>
                                      <a:pt x="35061" y="47892"/>
                                    </a:lnTo>
                                    <a:lnTo>
                                      <a:pt x="35061" y="62934"/>
                                    </a:lnTo>
                                    <a:close/>
                                    <a:moveTo>
                                      <a:pt x="27345" y="40826"/>
                                    </a:moveTo>
                                    <a:lnTo>
                                      <a:pt x="27345" y="12509"/>
                                    </a:lnTo>
                                    <a:lnTo>
                                      <a:pt x="7655" y="40826"/>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0" name="Freeform: Shape 15260"/>
                            <wps:cNvSpPr/>
                            <wps:spPr>
                              <a:xfrm>
                                <a:off x="500230" y="974170"/>
                                <a:ext cx="41335" cy="64127"/>
                              </a:xfrm>
                              <a:custGeom>
                                <a:avLst/>
                                <a:gdLst>
                                  <a:gd name="connsiteX0" fmla="*/ 1233 w 41335"/>
                                  <a:gd name="connsiteY0" fmla="*/ 48668 h 64127"/>
                                  <a:gd name="connsiteX1" fmla="*/ 8654 w 41335"/>
                                  <a:gd name="connsiteY1" fmla="*/ 47999 h 64127"/>
                                  <a:gd name="connsiteX2" fmla="*/ 12244 w 41335"/>
                                  <a:gd name="connsiteY2" fmla="*/ 55573 h 64127"/>
                                  <a:gd name="connsiteX3" fmla="*/ 19075 w 41335"/>
                                  <a:gd name="connsiteY3" fmla="*/ 57929 h 64127"/>
                                  <a:gd name="connsiteX4" fmla="*/ 25317 w 41335"/>
                                  <a:gd name="connsiteY4" fmla="*/ 56323 h 64127"/>
                                  <a:gd name="connsiteX5" fmla="*/ 29710 w 41335"/>
                                  <a:gd name="connsiteY5" fmla="*/ 51960 h 64127"/>
                                  <a:gd name="connsiteX6" fmla="*/ 32577 w 41335"/>
                                  <a:gd name="connsiteY6" fmla="*/ 44627 h 64127"/>
                                  <a:gd name="connsiteX7" fmla="*/ 33729 w 41335"/>
                                  <a:gd name="connsiteY7" fmla="*/ 35179 h 64127"/>
                                  <a:gd name="connsiteX8" fmla="*/ 33702 w 41335"/>
                                  <a:gd name="connsiteY8" fmla="*/ 33653 h 64127"/>
                                  <a:gd name="connsiteX9" fmla="*/ 27353 w 41335"/>
                                  <a:gd name="connsiteY9" fmla="*/ 39622 h 64127"/>
                                  <a:gd name="connsiteX10" fmla="*/ 18700 w 41335"/>
                                  <a:gd name="connsiteY10" fmla="*/ 41924 h 64127"/>
                                  <a:gd name="connsiteX11" fmla="*/ 5466 w 41335"/>
                                  <a:gd name="connsiteY11" fmla="*/ 36276 h 64127"/>
                                  <a:gd name="connsiteX12" fmla="*/ 81 w 41335"/>
                                  <a:gd name="connsiteY12" fmla="*/ 21342 h 64127"/>
                                  <a:gd name="connsiteX13" fmla="*/ 5707 w 41335"/>
                                  <a:gd name="connsiteY13" fmla="*/ 5979 h 64127"/>
                                  <a:gd name="connsiteX14" fmla="*/ 19852 w 41335"/>
                                  <a:gd name="connsiteY14" fmla="*/ 144 h 64127"/>
                                  <a:gd name="connsiteX15" fmla="*/ 31050 w 41335"/>
                                  <a:gd name="connsiteY15" fmla="*/ 3463 h 64127"/>
                                  <a:gd name="connsiteX16" fmla="*/ 38765 w 41335"/>
                                  <a:gd name="connsiteY16" fmla="*/ 12857 h 64127"/>
                                  <a:gd name="connsiteX17" fmla="*/ 41417 w 41335"/>
                                  <a:gd name="connsiteY17" fmla="*/ 30522 h 64127"/>
                                  <a:gd name="connsiteX18" fmla="*/ 38792 w 41335"/>
                                  <a:gd name="connsiteY18" fmla="*/ 49712 h 64127"/>
                                  <a:gd name="connsiteX19" fmla="*/ 31023 w 41335"/>
                                  <a:gd name="connsiteY19" fmla="*/ 60552 h 64127"/>
                                  <a:gd name="connsiteX20" fmla="*/ 18914 w 41335"/>
                                  <a:gd name="connsiteY20" fmla="*/ 64272 h 64127"/>
                                  <a:gd name="connsiteX21" fmla="*/ 6832 w 41335"/>
                                  <a:gd name="connsiteY21" fmla="*/ 60177 h 64127"/>
                                  <a:gd name="connsiteX22" fmla="*/ 1233 w 41335"/>
                                  <a:gd name="connsiteY22" fmla="*/ 48668 h 64127"/>
                                  <a:gd name="connsiteX23" fmla="*/ 32844 w 41335"/>
                                  <a:gd name="connsiteY23" fmla="*/ 20967 h 64127"/>
                                  <a:gd name="connsiteX24" fmla="*/ 29308 w 41335"/>
                                  <a:gd name="connsiteY24" fmla="*/ 10449 h 64127"/>
                                  <a:gd name="connsiteX25" fmla="*/ 20789 w 41335"/>
                                  <a:gd name="connsiteY25" fmla="*/ 6541 h 64127"/>
                                  <a:gd name="connsiteX26" fmla="*/ 11815 w 41335"/>
                                  <a:gd name="connsiteY26" fmla="*/ 10743 h 64127"/>
                                  <a:gd name="connsiteX27" fmla="*/ 8011 w 41335"/>
                                  <a:gd name="connsiteY27" fmla="*/ 21609 h 64127"/>
                                  <a:gd name="connsiteX28" fmla="*/ 11628 w 41335"/>
                                  <a:gd name="connsiteY28" fmla="*/ 31352 h 64127"/>
                                  <a:gd name="connsiteX29" fmla="*/ 20575 w 41335"/>
                                  <a:gd name="connsiteY29" fmla="*/ 35099 h 64127"/>
                                  <a:gd name="connsiteX30" fmla="*/ 29389 w 41335"/>
                                  <a:gd name="connsiteY30" fmla="*/ 31352 h 64127"/>
                                  <a:gd name="connsiteX31" fmla="*/ 32844 w 41335"/>
                                  <a:gd name="connsiteY31" fmla="*/ 20967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41335" h="64127">
                                    <a:moveTo>
                                      <a:pt x="1233" y="48668"/>
                                    </a:moveTo>
                                    <a:lnTo>
                                      <a:pt x="8654" y="47999"/>
                                    </a:lnTo>
                                    <a:cubicBezTo>
                                      <a:pt x="9270" y="51505"/>
                                      <a:pt x="10449" y="54021"/>
                                      <a:pt x="12244" y="55573"/>
                                    </a:cubicBezTo>
                                    <a:cubicBezTo>
                                      <a:pt x="14012" y="57153"/>
                                      <a:pt x="16289" y="57955"/>
                                      <a:pt x="19075" y="57929"/>
                                    </a:cubicBezTo>
                                    <a:cubicBezTo>
                                      <a:pt x="21432" y="57955"/>
                                      <a:pt x="23522" y="57420"/>
                                      <a:pt x="25317" y="56323"/>
                                    </a:cubicBezTo>
                                    <a:cubicBezTo>
                                      <a:pt x="27085" y="55252"/>
                                      <a:pt x="28558" y="53780"/>
                                      <a:pt x="29710" y="51960"/>
                                    </a:cubicBezTo>
                                    <a:cubicBezTo>
                                      <a:pt x="30835" y="50140"/>
                                      <a:pt x="31773" y="47705"/>
                                      <a:pt x="32577" y="44627"/>
                                    </a:cubicBezTo>
                                    <a:cubicBezTo>
                                      <a:pt x="33327" y="41549"/>
                                      <a:pt x="33729" y="38391"/>
                                      <a:pt x="33729" y="35179"/>
                                    </a:cubicBezTo>
                                    <a:cubicBezTo>
                                      <a:pt x="33729" y="34858"/>
                                      <a:pt x="33702" y="34349"/>
                                      <a:pt x="33702" y="33653"/>
                                    </a:cubicBezTo>
                                    <a:cubicBezTo>
                                      <a:pt x="32121" y="36116"/>
                                      <a:pt x="30005" y="38123"/>
                                      <a:pt x="27353" y="39622"/>
                                    </a:cubicBezTo>
                                    <a:cubicBezTo>
                                      <a:pt x="24674" y="41174"/>
                                      <a:pt x="21807" y="41924"/>
                                      <a:pt x="18700" y="41924"/>
                                    </a:cubicBezTo>
                                    <a:cubicBezTo>
                                      <a:pt x="13476" y="41924"/>
                                      <a:pt x="9056" y="40050"/>
                                      <a:pt x="5466" y="36276"/>
                                    </a:cubicBezTo>
                                    <a:cubicBezTo>
                                      <a:pt x="1850" y="32502"/>
                                      <a:pt x="55" y="27524"/>
                                      <a:pt x="81" y="21342"/>
                                    </a:cubicBezTo>
                                    <a:cubicBezTo>
                                      <a:pt x="55" y="14998"/>
                                      <a:pt x="1930" y="9886"/>
                                      <a:pt x="5707" y="5979"/>
                                    </a:cubicBezTo>
                                    <a:cubicBezTo>
                                      <a:pt x="9458" y="2125"/>
                                      <a:pt x="14173" y="171"/>
                                      <a:pt x="19852" y="144"/>
                                    </a:cubicBezTo>
                                    <a:cubicBezTo>
                                      <a:pt x="23924" y="171"/>
                                      <a:pt x="27647" y="1268"/>
                                      <a:pt x="31050" y="3463"/>
                                    </a:cubicBezTo>
                                    <a:cubicBezTo>
                                      <a:pt x="34425" y="5658"/>
                                      <a:pt x="36997" y="8789"/>
                                      <a:pt x="38765" y="12857"/>
                                    </a:cubicBezTo>
                                    <a:cubicBezTo>
                                      <a:pt x="40506" y="16926"/>
                                      <a:pt x="41390" y="22814"/>
                                      <a:pt x="41417" y="30522"/>
                                    </a:cubicBezTo>
                                    <a:cubicBezTo>
                                      <a:pt x="41390" y="38551"/>
                                      <a:pt x="40533" y="44948"/>
                                      <a:pt x="38792" y="49712"/>
                                    </a:cubicBezTo>
                                    <a:cubicBezTo>
                                      <a:pt x="37050" y="54476"/>
                                      <a:pt x="34452" y="58089"/>
                                      <a:pt x="31023" y="60552"/>
                                    </a:cubicBezTo>
                                    <a:cubicBezTo>
                                      <a:pt x="27567" y="63014"/>
                                      <a:pt x="23522" y="64245"/>
                                      <a:pt x="18914" y="64272"/>
                                    </a:cubicBezTo>
                                    <a:cubicBezTo>
                                      <a:pt x="13958" y="64245"/>
                                      <a:pt x="9940" y="62907"/>
                                      <a:pt x="6832" y="60177"/>
                                    </a:cubicBezTo>
                                    <a:cubicBezTo>
                                      <a:pt x="3698" y="57474"/>
                                      <a:pt x="1823" y="53620"/>
                                      <a:pt x="1233" y="48668"/>
                                    </a:cubicBezTo>
                                    <a:close/>
                                    <a:moveTo>
                                      <a:pt x="32844" y="20967"/>
                                    </a:moveTo>
                                    <a:cubicBezTo>
                                      <a:pt x="32844" y="16551"/>
                                      <a:pt x="31666" y="13045"/>
                                      <a:pt x="29308" y="10449"/>
                                    </a:cubicBezTo>
                                    <a:cubicBezTo>
                                      <a:pt x="26951" y="7852"/>
                                      <a:pt x="24111" y="6568"/>
                                      <a:pt x="20789" y="6541"/>
                                    </a:cubicBezTo>
                                    <a:cubicBezTo>
                                      <a:pt x="17360" y="6568"/>
                                      <a:pt x="14360" y="7959"/>
                                      <a:pt x="11815" y="10743"/>
                                    </a:cubicBezTo>
                                    <a:cubicBezTo>
                                      <a:pt x="9270" y="13553"/>
                                      <a:pt x="8011" y="17166"/>
                                      <a:pt x="8011" y="21609"/>
                                    </a:cubicBezTo>
                                    <a:cubicBezTo>
                                      <a:pt x="8011" y="25624"/>
                                      <a:pt x="9217" y="28889"/>
                                      <a:pt x="11628" y="31352"/>
                                    </a:cubicBezTo>
                                    <a:cubicBezTo>
                                      <a:pt x="14039" y="33867"/>
                                      <a:pt x="17012" y="35099"/>
                                      <a:pt x="20575" y="35099"/>
                                    </a:cubicBezTo>
                                    <a:cubicBezTo>
                                      <a:pt x="24138" y="35099"/>
                                      <a:pt x="27085" y="33867"/>
                                      <a:pt x="29389" y="31352"/>
                                    </a:cubicBezTo>
                                    <a:cubicBezTo>
                                      <a:pt x="31693" y="28889"/>
                                      <a:pt x="32844" y="25410"/>
                                      <a:pt x="32844" y="2096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1" name="Freeform: Shape 15261"/>
                            <wps:cNvSpPr/>
                            <wps:spPr>
                              <a:xfrm>
                                <a:off x="550510" y="973367"/>
                                <a:ext cx="67589" cy="66161"/>
                              </a:xfrm>
                              <a:custGeom>
                                <a:avLst/>
                                <a:gdLst>
                                  <a:gd name="connsiteX0" fmla="*/ 89 w 67589"/>
                                  <a:gd name="connsiteY0" fmla="*/ 16283 h 66161"/>
                                  <a:gd name="connsiteX1" fmla="*/ 3464 w 67589"/>
                                  <a:gd name="connsiteY1" fmla="*/ 4855 h 66161"/>
                                  <a:gd name="connsiteX2" fmla="*/ 13296 w 67589"/>
                                  <a:gd name="connsiteY2" fmla="*/ 144 h 66161"/>
                                  <a:gd name="connsiteX3" fmla="*/ 23101 w 67589"/>
                                  <a:gd name="connsiteY3" fmla="*/ 4373 h 66161"/>
                                  <a:gd name="connsiteX4" fmla="*/ 26985 w 67589"/>
                                  <a:gd name="connsiteY4" fmla="*/ 16765 h 66161"/>
                                  <a:gd name="connsiteX5" fmla="*/ 23047 w 67589"/>
                                  <a:gd name="connsiteY5" fmla="*/ 29023 h 66161"/>
                                  <a:gd name="connsiteX6" fmla="*/ 13403 w 67589"/>
                                  <a:gd name="connsiteY6" fmla="*/ 33332 h 66161"/>
                                  <a:gd name="connsiteX7" fmla="*/ 3893 w 67589"/>
                                  <a:gd name="connsiteY7" fmla="*/ 29103 h 66161"/>
                                  <a:gd name="connsiteX8" fmla="*/ 89 w 67589"/>
                                  <a:gd name="connsiteY8" fmla="*/ 16283 h 66161"/>
                                  <a:gd name="connsiteX9" fmla="*/ 13510 w 67589"/>
                                  <a:gd name="connsiteY9" fmla="*/ 5444 h 66161"/>
                                  <a:gd name="connsiteX10" fmla="*/ 8742 w 67589"/>
                                  <a:gd name="connsiteY10" fmla="*/ 7933 h 66161"/>
                                  <a:gd name="connsiteX11" fmla="*/ 6840 w 67589"/>
                                  <a:gd name="connsiteY11" fmla="*/ 17059 h 66161"/>
                                  <a:gd name="connsiteX12" fmla="*/ 8768 w 67589"/>
                                  <a:gd name="connsiteY12" fmla="*/ 25570 h 66161"/>
                                  <a:gd name="connsiteX13" fmla="*/ 13510 w 67589"/>
                                  <a:gd name="connsiteY13" fmla="*/ 28033 h 66161"/>
                                  <a:gd name="connsiteX14" fmla="*/ 18332 w 67589"/>
                                  <a:gd name="connsiteY14" fmla="*/ 25544 h 66161"/>
                                  <a:gd name="connsiteX15" fmla="*/ 20261 w 67589"/>
                                  <a:gd name="connsiteY15" fmla="*/ 16444 h 66161"/>
                                  <a:gd name="connsiteX16" fmla="*/ 18332 w 67589"/>
                                  <a:gd name="connsiteY16" fmla="*/ 7906 h 66161"/>
                                  <a:gd name="connsiteX17" fmla="*/ 13510 w 67589"/>
                                  <a:gd name="connsiteY17" fmla="*/ 5444 h 66161"/>
                                  <a:gd name="connsiteX18" fmla="*/ 13564 w 67589"/>
                                  <a:gd name="connsiteY18" fmla="*/ 66306 h 66161"/>
                                  <a:gd name="connsiteX19" fmla="*/ 47961 w 67589"/>
                                  <a:gd name="connsiteY19" fmla="*/ 144 h 66161"/>
                                  <a:gd name="connsiteX20" fmla="*/ 54203 w 67589"/>
                                  <a:gd name="connsiteY20" fmla="*/ 144 h 66161"/>
                                  <a:gd name="connsiteX21" fmla="*/ 19939 w 67589"/>
                                  <a:gd name="connsiteY21" fmla="*/ 66306 h 66161"/>
                                  <a:gd name="connsiteX22" fmla="*/ 40755 w 67589"/>
                                  <a:gd name="connsiteY22" fmla="*/ 49257 h 66161"/>
                                  <a:gd name="connsiteX23" fmla="*/ 44130 w 67589"/>
                                  <a:gd name="connsiteY23" fmla="*/ 37829 h 66161"/>
                                  <a:gd name="connsiteX24" fmla="*/ 53988 w 67589"/>
                                  <a:gd name="connsiteY24" fmla="*/ 33118 h 66161"/>
                                  <a:gd name="connsiteX25" fmla="*/ 63793 w 67589"/>
                                  <a:gd name="connsiteY25" fmla="*/ 37347 h 66161"/>
                                  <a:gd name="connsiteX26" fmla="*/ 67678 w 67589"/>
                                  <a:gd name="connsiteY26" fmla="*/ 49739 h 66161"/>
                                  <a:gd name="connsiteX27" fmla="*/ 63739 w 67589"/>
                                  <a:gd name="connsiteY27" fmla="*/ 62024 h 66161"/>
                                  <a:gd name="connsiteX28" fmla="*/ 54042 w 67589"/>
                                  <a:gd name="connsiteY28" fmla="*/ 66306 h 66161"/>
                                  <a:gd name="connsiteX29" fmla="*/ 44532 w 67589"/>
                                  <a:gd name="connsiteY29" fmla="*/ 62050 h 66161"/>
                                  <a:gd name="connsiteX30" fmla="*/ 40755 w 67589"/>
                                  <a:gd name="connsiteY30" fmla="*/ 49257 h 66161"/>
                                  <a:gd name="connsiteX31" fmla="*/ 54203 w 67589"/>
                                  <a:gd name="connsiteY31" fmla="*/ 38444 h 66161"/>
                                  <a:gd name="connsiteX32" fmla="*/ 49381 w 67589"/>
                                  <a:gd name="connsiteY32" fmla="*/ 40933 h 66161"/>
                                  <a:gd name="connsiteX33" fmla="*/ 47479 w 67589"/>
                                  <a:gd name="connsiteY33" fmla="*/ 50033 h 66161"/>
                                  <a:gd name="connsiteX34" fmla="*/ 49407 w 67589"/>
                                  <a:gd name="connsiteY34" fmla="*/ 58518 h 66161"/>
                                  <a:gd name="connsiteX35" fmla="*/ 54176 w 67589"/>
                                  <a:gd name="connsiteY35" fmla="*/ 61007 h 66161"/>
                                  <a:gd name="connsiteX36" fmla="*/ 59025 w 67589"/>
                                  <a:gd name="connsiteY36" fmla="*/ 58518 h 66161"/>
                                  <a:gd name="connsiteX37" fmla="*/ 60954 w 67589"/>
                                  <a:gd name="connsiteY37" fmla="*/ 49444 h 66161"/>
                                  <a:gd name="connsiteX38" fmla="*/ 58998 w 67589"/>
                                  <a:gd name="connsiteY38" fmla="*/ 40907 h 66161"/>
                                  <a:gd name="connsiteX39" fmla="*/ 54203 w 67589"/>
                                  <a:gd name="connsiteY39" fmla="*/ 38444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89" y="16283"/>
                                    </a:moveTo>
                                    <a:cubicBezTo>
                                      <a:pt x="62" y="11814"/>
                                      <a:pt x="1187" y="8013"/>
                                      <a:pt x="3464" y="4855"/>
                                    </a:cubicBezTo>
                                    <a:cubicBezTo>
                                      <a:pt x="5714" y="1750"/>
                                      <a:pt x="8983" y="171"/>
                                      <a:pt x="13296" y="144"/>
                                    </a:cubicBezTo>
                                    <a:cubicBezTo>
                                      <a:pt x="17207" y="171"/>
                                      <a:pt x="20475" y="1589"/>
                                      <a:pt x="23101" y="4373"/>
                                    </a:cubicBezTo>
                                    <a:cubicBezTo>
                                      <a:pt x="25672" y="7210"/>
                                      <a:pt x="26985" y="11332"/>
                                      <a:pt x="26985" y="16765"/>
                                    </a:cubicBezTo>
                                    <a:cubicBezTo>
                                      <a:pt x="26985" y="22091"/>
                                      <a:pt x="25672" y="26186"/>
                                      <a:pt x="23047" y="29023"/>
                                    </a:cubicBezTo>
                                    <a:cubicBezTo>
                                      <a:pt x="20422" y="31914"/>
                                      <a:pt x="17207" y="33332"/>
                                      <a:pt x="13403" y="33332"/>
                                    </a:cubicBezTo>
                                    <a:cubicBezTo>
                                      <a:pt x="9599" y="33332"/>
                                      <a:pt x="6411" y="31940"/>
                                      <a:pt x="3893" y="29103"/>
                                    </a:cubicBezTo>
                                    <a:cubicBezTo>
                                      <a:pt x="1321" y="26293"/>
                                      <a:pt x="62" y="22011"/>
                                      <a:pt x="89" y="16283"/>
                                    </a:cubicBezTo>
                                    <a:close/>
                                    <a:moveTo>
                                      <a:pt x="13510" y="5444"/>
                                    </a:moveTo>
                                    <a:cubicBezTo>
                                      <a:pt x="11581" y="5470"/>
                                      <a:pt x="10001" y="6300"/>
                                      <a:pt x="8742" y="7933"/>
                                    </a:cubicBezTo>
                                    <a:cubicBezTo>
                                      <a:pt x="7456" y="9619"/>
                                      <a:pt x="6813" y="12670"/>
                                      <a:pt x="6840" y="17059"/>
                                    </a:cubicBezTo>
                                    <a:cubicBezTo>
                                      <a:pt x="6813" y="21128"/>
                                      <a:pt x="7456" y="23965"/>
                                      <a:pt x="8768" y="25570"/>
                                    </a:cubicBezTo>
                                    <a:cubicBezTo>
                                      <a:pt x="10028" y="27230"/>
                                      <a:pt x="11608" y="28033"/>
                                      <a:pt x="13510" y="28033"/>
                                    </a:cubicBezTo>
                                    <a:cubicBezTo>
                                      <a:pt x="15439" y="28033"/>
                                      <a:pt x="17046" y="27203"/>
                                      <a:pt x="18332" y="25544"/>
                                    </a:cubicBezTo>
                                    <a:cubicBezTo>
                                      <a:pt x="19591" y="23884"/>
                                      <a:pt x="20234" y="20860"/>
                                      <a:pt x="20261" y="16444"/>
                                    </a:cubicBezTo>
                                    <a:cubicBezTo>
                                      <a:pt x="20234" y="12402"/>
                                      <a:pt x="19591" y="9565"/>
                                      <a:pt x="18332" y="7906"/>
                                    </a:cubicBezTo>
                                    <a:cubicBezTo>
                                      <a:pt x="17019" y="6300"/>
                                      <a:pt x="15412" y="5470"/>
                                      <a:pt x="13510" y="5444"/>
                                    </a:cubicBezTo>
                                    <a:close/>
                                    <a:moveTo>
                                      <a:pt x="13564" y="66306"/>
                                    </a:moveTo>
                                    <a:lnTo>
                                      <a:pt x="47961" y="144"/>
                                    </a:lnTo>
                                    <a:lnTo>
                                      <a:pt x="54203" y="144"/>
                                    </a:lnTo>
                                    <a:lnTo>
                                      <a:pt x="19939" y="66306"/>
                                    </a:lnTo>
                                    <a:close/>
                                    <a:moveTo>
                                      <a:pt x="40755" y="49257"/>
                                    </a:moveTo>
                                    <a:cubicBezTo>
                                      <a:pt x="40728" y="44787"/>
                                      <a:pt x="41853" y="40960"/>
                                      <a:pt x="44130" y="37829"/>
                                    </a:cubicBezTo>
                                    <a:cubicBezTo>
                                      <a:pt x="46380" y="34697"/>
                                      <a:pt x="49675" y="33145"/>
                                      <a:pt x="53988" y="33118"/>
                                    </a:cubicBezTo>
                                    <a:cubicBezTo>
                                      <a:pt x="57926" y="33145"/>
                                      <a:pt x="61195" y="34537"/>
                                      <a:pt x="63793" y="37347"/>
                                    </a:cubicBezTo>
                                    <a:cubicBezTo>
                                      <a:pt x="66365" y="40157"/>
                                      <a:pt x="67651" y="44306"/>
                                      <a:pt x="67678" y="49739"/>
                                    </a:cubicBezTo>
                                    <a:cubicBezTo>
                                      <a:pt x="67651" y="55092"/>
                                      <a:pt x="66338" y="59187"/>
                                      <a:pt x="63739" y="62024"/>
                                    </a:cubicBezTo>
                                    <a:cubicBezTo>
                                      <a:pt x="61114" y="64887"/>
                                      <a:pt x="57873" y="66279"/>
                                      <a:pt x="54042" y="66306"/>
                                    </a:cubicBezTo>
                                    <a:cubicBezTo>
                                      <a:pt x="50211" y="66279"/>
                                      <a:pt x="47050" y="64887"/>
                                      <a:pt x="44532" y="62050"/>
                                    </a:cubicBezTo>
                                    <a:cubicBezTo>
                                      <a:pt x="41987" y="59240"/>
                                      <a:pt x="40728" y="54985"/>
                                      <a:pt x="40755" y="49257"/>
                                    </a:cubicBezTo>
                                    <a:close/>
                                    <a:moveTo>
                                      <a:pt x="54203" y="38444"/>
                                    </a:moveTo>
                                    <a:cubicBezTo>
                                      <a:pt x="52220" y="38471"/>
                                      <a:pt x="50613" y="39301"/>
                                      <a:pt x="49381" y="40933"/>
                                    </a:cubicBezTo>
                                    <a:cubicBezTo>
                                      <a:pt x="48095" y="42593"/>
                                      <a:pt x="47479" y="45617"/>
                                      <a:pt x="47479" y="50033"/>
                                    </a:cubicBezTo>
                                    <a:cubicBezTo>
                                      <a:pt x="47479" y="54048"/>
                                      <a:pt x="48122" y="56885"/>
                                      <a:pt x="49407" y="58518"/>
                                    </a:cubicBezTo>
                                    <a:cubicBezTo>
                                      <a:pt x="50693" y="60204"/>
                                      <a:pt x="52274" y="61033"/>
                                      <a:pt x="54176" y="61007"/>
                                    </a:cubicBezTo>
                                    <a:cubicBezTo>
                                      <a:pt x="56131" y="61033"/>
                                      <a:pt x="57739" y="60204"/>
                                      <a:pt x="59025" y="58518"/>
                                    </a:cubicBezTo>
                                    <a:cubicBezTo>
                                      <a:pt x="60284" y="56885"/>
                                      <a:pt x="60927" y="53860"/>
                                      <a:pt x="60954" y="49444"/>
                                    </a:cubicBezTo>
                                    <a:cubicBezTo>
                                      <a:pt x="60927" y="45403"/>
                                      <a:pt x="60284" y="42566"/>
                                      <a:pt x="58998" y="40907"/>
                                    </a:cubicBezTo>
                                    <a:cubicBezTo>
                                      <a:pt x="57685" y="39301"/>
                                      <a:pt x="56078" y="38471"/>
                                      <a:pt x="54203" y="3844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2" name="Freeform: Shape 15262"/>
                            <wps:cNvSpPr/>
                            <wps:spPr>
                              <a:xfrm>
                                <a:off x="628801" y="973367"/>
                                <a:ext cx="20761" cy="82327"/>
                              </a:xfrm>
                              <a:custGeom>
                                <a:avLst/>
                                <a:gdLst>
                                  <a:gd name="connsiteX0" fmla="*/ 15343 w 20761"/>
                                  <a:gd name="connsiteY0" fmla="*/ 82472 h 82327"/>
                                  <a:gd name="connsiteX1" fmla="*/ 4520 w 20761"/>
                                  <a:gd name="connsiteY1" fmla="*/ 63630 h 82327"/>
                                  <a:gd name="connsiteX2" fmla="*/ 100 w 20761"/>
                                  <a:gd name="connsiteY2" fmla="*/ 41254 h 82327"/>
                                  <a:gd name="connsiteX3" fmla="*/ 3421 w 20761"/>
                                  <a:gd name="connsiteY3" fmla="*/ 21716 h 82327"/>
                                  <a:gd name="connsiteX4" fmla="*/ 15343 w 20761"/>
                                  <a:gd name="connsiteY4" fmla="*/ 144 h 82327"/>
                                  <a:gd name="connsiteX5" fmla="*/ 20861 w 20761"/>
                                  <a:gd name="connsiteY5" fmla="*/ 144 h 82327"/>
                                  <a:gd name="connsiteX6" fmla="*/ 14003 w 20761"/>
                                  <a:gd name="connsiteY6" fmla="*/ 12857 h 82327"/>
                                  <a:gd name="connsiteX7" fmla="*/ 9878 w 20761"/>
                                  <a:gd name="connsiteY7" fmla="*/ 25196 h 82327"/>
                                  <a:gd name="connsiteX8" fmla="*/ 8056 w 20761"/>
                                  <a:gd name="connsiteY8" fmla="*/ 41308 h 82327"/>
                                  <a:gd name="connsiteX9" fmla="*/ 20861 w 20761"/>
                                  <a:gd name="connsiteY9" fmla="*/ 82472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343" y="82472"/>
                                    </a:moveTo>
                                    <a:cubicBezTo>
                                      <a:pt x="11056" y="77092"/>
                                      <a:pt x="7467" y="70829"/>
                                      <a:pt x="4520" y="63630"/>
                                    </a:cubicBezTo>
                                    <a:cubicBezTo>
                                      <a:pt x="1573" y="56457"/>
                                      <a:pt x="100" y="48989"/>
                                      <a:pt x="100" y="41254"/>
                                    </a:cubicBezTo>
                                    <a:cubicBezTo>
                                      <a:pt x="100" y="34483"/>
                                      <a:pt x="1198" y="27979"/>
                                      <a:pt x="3421" y="21716"/>
                                    </a:cubicBezTo>
                                    <a:cubicBezTo>
                                      <a:pt x="5967" y="14517"/>
                                      <a:pt x="9931" y="7317"/>
                                      <a:pt x="15343" y="144"/>
                                    </a:cubicBezTo>
                                    <a:lnTo>
                                      <a:pt x="20861" y="144"/>
                                    </a:lnTo>
                                    <a:cubicBezTo>
                                      <a:pt x="17379" y="6113"/>
                                      <a:pt x="15102" y="10342"/>
                                      <a:pt x="14003" y="12857"/>
                                    </a:cubicBezTo>
                                    <a:cubicBezTo>
                                      <a:pt x="12235" y="16818"/>
                                      <a:pt x="10842" y="20940"/>
                                      <a:pt x="9878" y="25196"/>
                                    </a:cubicBezTo>
                                    <a:cubicBezTo>
                                      <a:pt x="8645" y="30549"/>
                                      <a:pt x="8056" y="35928"/>
                                      <a:pt x="8056" y="41308"/>
                                    </a:cubicBezTo>
                                    <a:cubicBezTo>
                                      <a:pt x="8056" y="55065"/>
                                      <a:pt x="12315" y="68768"/>
                                      <a:pt x="20861" y="8247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3" name="Freeform: Shape 15263"/>
                            <wps:cNvSpPr/>
                            <wps:spPr>
                              <a:xfrm>
                                <a:off x="655384" y="974170"/>
                                <a:ext cx="41555" cy="63057"/>
                              </a:xfrm>
                              <a:custGeom>
                                <a:avLst/>
                                <a:gdLst>
                                  <a:gd name="connsiteX0" fmla="*/ 41660 w 41555"/>
                                  <a:gd name="connsiteY0" fmla="*/ 55788 h 63057"/>
                                  <a:gd name="connsiteX1" fmla="*/ 41660 w 41555"/>
                                  <a:gd name="connsiteY1" fmla="*/ 63201 h 63057"/>
                                  <a:gd name="connsiteX2" fmla="*/ 110 w 41555"/>
                                  <a:gd name="connsiteY2" fmla="*/ 63201 h 63057"/>
                                  <a:gd name="connsiteX3" fmla="*/ 1021 w 41555"/>
                                  <a:gd name="connsiteY3" fmla="*/ 57848 h 63057"/>
                                  <a:gd name="connsiteX4" fmla="*/ 6084 w 41555"/>
                                  <a:gd name="connsiteY4" fmla="*/ 49498 h 63057"/>
                                  <a:gd name="connsiteX5" fmla="*/ 16184 w 41555"/>
                                  <a:gd name="connsiteY5" fmla="*/ 39996 h 63057"/>
                                  <a:gd name="connsiteX6" fmla="*/ 30033 w 41555"/>
                                  <a:gd name="connsiteY6" fmla="*/ 26695 h 63057"/>
                                  <a:gd name="connsiteX7" fmla="*/ 33650 w 41555"/>
                                  <a:gd name="connsiteY7" fmla="*/ 17407 h 63057"/>
                                  <a:gd name="connsiteX8" fmla="*/ 30355 w 41555"/>
                                  <a:gd name="connsiteY8" fmla="*/ 9699 h 63057"/>
                                  <a:gd name="connsiteX9" fmla="*/ 21809 w 41555"/>
                                  <a:gd name="connsiteY9" fmla="*/ 6541 h 63057"/>
                                  <a:gd name="connsiteX10" fmla="*/ 12888 w 41555"/>
                                  <a:gd name="connsiteY10" fmla="*/ 9886 h 63057"/>
                                  <a:gd name="connsiteX11" fmla="*/ 9513 w 41555"/>
                                  <a:gd name="connsiteY11" fmla="*/ 19120 h 63057"/>
                                  <a:gd name="connsiteX12" fmla="*/ 1584 w 41555"/>
                                  <a:gd name="connsiteY12" fmla="*/ 18317 h 63057"/>
                                  <a:gd name="connsiteX13" fmla="*/ 7691 w 41555"/>
                                  <a:gd name="connsiteY13" fmla="*/ 4801 h 63057"/>
                                  <a:gd name="connsiteX14" fmla="*/ 21970 w 41555"/>
                                  <a:gd name="connsiteY14" fmla="*/ 144 h 63057"/>
                                  <a:gd name="connsiteX15" fmla="*/ 36302 w 41555"/>
                                  <a:gd name="connsiteY15" fmla="*/ 5176 h 63057"/>
                                  <a:gd name="connsiteX16" fmla="*/ 41580 w 41555"/>
                                  <a:gd name="connsiteY16" fmla="*/ 17595 h 63057"/>
                                  <a:gd name="connsiteX17" fmla="*/ 40026 w 41555"/>
                                  <a:gd name="connsiteY17" fmla="*/ 24982 h 63057"/>
                                  <a:gd name="connsiteX18" fmla="*/ 34909 w 41555"/>
                                  <a:gd name="connsiteY18" fmla="*/ 32663 h 63057"/>
                                  <a:gd name="connsiteX19" fmla="*/ 23015 w 41555"/>
                                  <a:gd name="connsiteY19" fmla="*/ 43717 h 63057"/>
                                  <a:gd name="connsiteX20" fmla="*/ 14094 w 41555"/>
                                  <a:gd name="connsiteY20" fmla="*/ 51612 h 63057"/>
                                  <a:gd name="connsiteX21" fmla="*/ 10826 w 41555"/>
                                  <a:gd name="connsiteY21" fmla="*/ 55788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1555" h="63057">
                                    <a:moveTo>
                                      <a:pt x="41660" y="55788"/>
                                    </a:moveTo>
                                    <a:lnTo>
                                      <a:pt x="41660" y="63201"/>
                                    </a:lnTo>
                                    <a:lnTo>
                                      <a:pt x="110" y="63201"/>
                                    </a:lnTo>
                                    <a:cubicBezTo>
                                      <a:pt x="57" y="61355"/>
                                      <a:pt x="351" y="59588"/>
                                      <a:pt x="1021" y="57848"/>
                                    </a:cubicBezTo>
                                    <a:cubicBezTo>
                                      <a:pt x="2066" y="55038"/>
                                      <a:pt x="3753" y="52255"/>
                                      <a:pt x="6084" y="49498"/>
                                    </a:cubicBezTo>
                                    <a:cubicBezTo>
                                      <a:pt x="8415" y="46768"/>
                                      <a:pt x="11790" y="43583"/>
                                      <a:pt x="16184" y="39996"/>
                                    </a:cubicBezTo>
                                    <a:cubicBezTo>
                                      <a:pt x="23015" y="34403"/>
                                      <a:pt x="27622" y="29987"/>
                                      <a:pt x="30033" y="26695"/>
                                    </a:cubicBezTo>
                                    <a:cubicBezTo>
                                      <a:pt x="32418" y="23429"/>
                                      <a:pt x="33623" y="20325"/>
                                      <a:pt x="33650" y="17407"/>
                                    </a:cubicBezTo>
                                    <a:cubicBezTo>
                                      <a:pt x="33623" y="14383"/>
                                      <a:pt x="32525" y="11814"/>
                                      <a:pt x="30355" y="9699"/>
                                    </a:cubicBezTo>
                                    <a:cubicBezTo>
                                      <a:pt x="28158" y="7612"/>
                                      <a:pt x="25319" y="6568"/>
                                      <a:pt x="21809" y="6541"/>
                                    </a:cubicBezTo>
                                    <a:cubicBezTo>
                                      <a:pt x="18086" y="6568"/>
                                      <a:pt x="15112" y="7665"/>
                                      <a:pt x="12888" y="9886"/>
                                    </a:cubicBezTo>
                                    <a:cubicBezTo>
                                      <a:pt x="10638" y="12108"/>
                                      <a:pt x="9513" y="15186"/>
                                      <a:pt x="9513" y="19120"/>
                                    </a:cubicBezTo>
                                    <a:lnTo>
                                      <a:pt x="1584" y="18317"/>
                                    </a:lnTo>
                                    <a:cubicBezTo>
                                      <a:pt x="2092" y="12402"/>
                                      <a:pt x="4128" y="7906"/>
                                      <a:pt x="7691" y="4801"/>
                                    </a:cubicBezTo>
                                    <a:cubicBezTo>
                                      <a:pt x="11228" y="1723"/>
                                      <a:pt x="15996" y="171"/>
                                      <a:pt x="21970" y="144"/>
                                    </a:cubicBezTo>
                                    <a:cubicBezTo>
                                      <a:pt x="27997" y="171"/>
                                      <a:pt x="32766" y="1857"/>
                                      <a:pt x="36302" y="5176"/>
                                    </a:cubicBezTo>
                                    <a:cubicBezTo>
                                      <a:pt x="39811" y="8548"/>
                                      <a:pt x="41580" y="12670"/>
                                      <a:pt x="41580" y="17595"/>
                                    </a:cubicBezTo>
                                    <a:cubicBezTo>
                                      <a:pt x="41580" y="20111"/>
                                      <a:pt x="41044" y="22573"/>
                                      <a:pt x="40026" y="24982"/>
                                    </a:cubicBezTo>
                                    <a:cubicBezTo>
                                      <a:pt x="38981" y="27417"/>
                                      <a:pt x="37293" y="29987"/>
                                      <a:pt x="34909" y="32663"/>
                                    </a:cubicBezTo>
                                    <a:cubicBezTo>
                                      <a:pt x="32498" y="35366"/>
                                      <a:pt x="28533" y="39060"/>
                                      <a:pt x="23015" y="43717"/>
                                    </a:cubicBezTo>
                                    <a:cubicBezTo>
                                      <a:pt x="18380" y="47624"/>
                                      <a:pt x="15407" y="50247"/>
                                      <a:pt x="14094" y="51612"/>
                                    </a:cubicBezTo>
                                    <a:cubicBezTo>
                                      <a:pt x="12755" y="53031"/>
                                      <a:pt x="11656" y="54423"/>
                                      <a:pt x="10826" y="5578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4" name="Freeform: Shape 15264"/>
                            <wps:cNvSpPr/>
                            <wps:spPr>
                              <a:xfrm>
                                <a:off x="705218" y="975294"/>
                                <a:ext cx="41683" cy="63003"/>
                              </a:xfrm>
                              <a:custGeom>
                                <a:avLst/>
                                <a:gdLst>
                                  <a:gd name="connsiteX0" fmla="*/ 111 w 41683"/>
                                  <a:gd name="connsiteY0" fmla="*/ 45617 h 63003"/>
                                  <a:gd name="connsiteX1" fmla="*/ 8228 w 41683"/>
                                  <a:gd name="connsiteY1" fmla="*/ 44948 h 63003"/>
                                  <a:gd name="connsiteX2" fmla="*/ 12380 w 41683"/>
                                  <a:gd name="connsiteY2" fmla="*/ 53834 h 63003"/>
                                  <a:gd name="connsiteX3" fmla="*/ 20310 w 41683"/>
                                  <a:gd name="connsiteY3" fmla="*/ 56805 h 63003"/>
                                  <a:gd name="connsiteX4" fmla="*/ 29740 w 41683"/>
                                  <a:gd name="connsiteY4" fmla="*/ 52603 h 63003"/>
                                  <a:gd name="connsiteX5" fmla="*/ 33597 w 41683"/>
                                  <a:gd name="connsiteY5" fmla="*/ 41469 h 63003"/>
                                  <a:gd name="connsiteX6" fmla="*/ 29874 w 41683"/>
                                  <a:gd name="connsiteY6" fmla="*/ 31084 h 63003"/>
                                  <a:gd name="connsiteX7" fmla="*/ 20176 w 41683"/>
                                  <a:gd name="connsiteY7" fmla="*/ 27257 h 63003"/>
                                  <a:gd name="connsiteX8" fmla="*/ 13452 w 41683"/>
                                  <a:gd name="connsiteY8" fmla="*/ 28943 h 63003"/>
                                  <a:gd name="connsiteX9" fmla="*/ 8737 w 41683"/>
                                  <a:gd name="connsiteY9" fmla="*/ 33332 h 63003"/>
                                  <a:gd name="connsiteX10" fmla="*/ 1477 w 41683"/>
                                  <a:gd name="connsiteY10" fmla="*/ 32395 h 63003"/>
                                  <a:gd name="connsiteX11" fmla="*/ 7585 w 41683"/>
                                  <a:gd name="connsiteY11" fmla="*/ 144 h 63003"/>
                                  <a:gd name="connsiteX12" fmla="*/ 38821 w 41683"/>
                                  <a:gd name="connsiteY12" fmla="*/ 144 h 63003"/>
                                  <a:gd name="connsiteX13" fmla="*/ 38821 w 41683"/>
                                  <a:gd name="connsiteY13" fmla="*/ 7504 h 63003"/>
                                  <a:gd name="connsiteX14" fmla="*/ 13747 w 41683"/>
                                  <a:gd name="connsiteY14" fmla="*/ 7504 h 63003"/>
                                  <a:gd name="connsiteX15" fmla="*/ 10371 w 41683"/>
                                  <a:gd name="connsiteY15" fmla="*/ 24393 h 63003"/>
                                  <a:gd name="connsiteX16" fmla="*/ 22239 w 41683"/>
                                  <a:gd name="connsiteY16" fmla="*/ 20432 h 63003"/>
                                  <a:gd name="connsiteX17" fmla="*/ 36116 w 41683"/>
                                  <a:gd name="connsiteY17" fmla="*/ 26133 h 63003"/>
                                  <a:gd name="connsiteX18" fmla="*/ 41795 w 41683"/>
                                  <a:gd name="connsiteY18" fmla="*/ 40799 h 63003"/>
                                  <a:gd name="connsiteX19" fmla="*/ 36812 w 41683"/>
                                  <a:gd name="connsiteY19" fmla="*/ 55520 h 63003"/>
                                  <a:gd name="connsiteX20" fmla="*/ 20310 w 41683"/>
                                  <a:gd name="connsiteY20" fmla="*/ 63148 h 63003"/>
                                  <a:gd name="connsiteX21" fmla="*/ 6299 w 41683"/>
                                  <a:gd name="connsiteY21" fmla="*/ 58357 h 63003"/>
                                  <a:gd name="connsiteX22" fmla="*/ 111 w 41683"/>
                                  <a:gd name="connsiteY22" fmla="*/ 45617 h 630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1683" h="63003">
                                    <a:moveTo>
                                      <a:pt x="111" y="45617"/>
                                    </a:moveTo>
                                    <a:lnTo>
                                      <a:pt x="8228" y="44948"/>
                                    </a:lnTo>
                                    <a:cubicBezTo>
                                      <a:pt x="8791" y="48909"/>
                                      <a:pt x="10184" y="51880"/>
                                      <a:pt x="12380" y="53834"/>
                                    </a:cubicBezTo>
                                    <a:cubicBezTo>
                                      <a:pt x="14577" y="55841"/>
                                      <a:pt x="17202" y="56831"/>
                                      <a:pt x="20310" y="56805"/>
                                    </a:cubicBezTo>
                                    <a:cubicBezTo>
                                      <a:pt x="24007" y="56831"/>
                                      <a:pt x="27168" y="55413"/>
                                      <a:pt x="29740" y="52603"/>
                                    </a:cubicBezTo>
                                    <a:cubicBezTo>
                                      <a:pt x="32311" y="49819"/>
                                      <a:pt x="33597" y="46126"/>
                                      <a:pt x="33597" y="41469"/>
                                    </a:cubicBezTo>
                                    <a:cubicBezTo>
                                      <a:pt x="33597" y="37106"/>
                                      <a:pt x="32338" y="33627"/>
                                      <a:pt x="29874" y="31084"/>
                                    </a:cubicBezTo>
                                    <a:cubicBezTo>
                                      <a:pt x="27382" y="28541"/>
                                      <a:pt x="24168" y="27283"/>
                                      <a:pt x="20176" y="27257"/>
                                    </a:cubicBezTo>
                                    <a:cubicBezTo>
                                      <a:pt x="17685" y="27283"/>
                                      <a:pt x="15434" y="27845"/>
                                      <a:pt x="13452" y="28943"/>
                                    </a:cubicBezTo>
                                    <a:cubicBezTo>
                                      <a:pt x="11443" y="30094"/>
                                      <a:pt x="9862" y="31539"/>
                                      <a:pt x="8737" y="33332"/>
                                    </a:cubicBezTo>
                                    <a:lnTo>
                                      <a:pt x="1477" y="32395"/>
                                    </a:lnTo>
                                    <a:lnTo>
                                      <a:pt x="7585" y="144"/>
                                    </a:lnTo>
                                    <a:lnTo>
                                      <a:pt x="38821" y="144"/>
                                    </a:lnTo>
                                    <a:lnTo>
                                      <a:pt x="38821" y="7504"/>
                                    </a:lnTo>
                                    <a:lnTo>
                                      <a:pt x="13747" y="7504"/>
                                    </a:lnTo>
                                    <a:lnTo>
                                      <a:pt x="10371" y="24393"/>
                                    </a:lnTo>
                                    <a:cubicBezTo>
                                      <a:pt x="14122" y="21770"/>
                                      <a:pt x="18060" y="20458"/>
                                      <a:pt x="22239" y="20432"/>
                                    </a:cubicBezTo>
                                    <a:cubicBezTo>
                                      <a:pt x="27704" y="20458"/>
                                      <a:pt x="32338" y="22359"/>
                                      <a:pt x="36116" y="26133"/>
                                    </a:cubicBezTo>
                                    <a:cubicBezTo>
                                      <a:pt x="39893" y="29960"/>
                                      <a:pt x="41795" y="34831"/>
                                      <a:pt x="41795" y="40799"/>
                                    </a:cubicBezTo>
                                    <a:cubicBezTo>
                                      <a:pt x="41795" y="46474"/>
                                      <a:pt x="40134" y="51398"/>
                                      <a:pt x="36812" y="55520"/>
                                    </a:cubicBezTo>
                                    <a:cubicBezTo>
                                      <a:pt x="32767" y="60605"/>
                                      <a:pt x="27248" y="63121"/>
                                      <a:pt x="20310" y="63148"/>
                                    </a:cubicBezTo>
                                    <a:cubicBezTo>
                                      <a:pt x="14577" y="63121"/>
                                      <a:pt x="9916" y="61542"/>
                                      <a:pt x="6299" y="58357"/>
                                    </a:cubicBezTo>
                                    <a:cubicBezTo>
                                      <a:pt x="2683" y="55172"/>
                                      <a:pt x="620" y="50916"/>
                                      <a:pt x="111" y="4561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5" name="Freeform: Shape 15265"/>
                            <wps:cNvSpPr/>
                            <wps:spPr>
                              <a:xfrm>
                                <a:off x="755714" y="973367"/>
                                <a:ext cx="20761" cy="82327"/>
                              </a:xfrm>
                              <a:custGeom>
                                <a:avLst/>
                                <a:gdLst>
                                  <a:gd name="connsiteX0" fmla="*/ 5664 w 20761"/>
                                  <a:gd name="connsiteY0" fmla="*/ 82472 h 82327"/>
                                  <a:gd name="connsiteX1" fmla="*/ 118 w 20761"/>
                                  <a:gd name="connsiteY1" fmla="*/ 82472 h 82327"/>
                                  <a:gd name="connsiteX2" fmla="*/ 12950 w 20761"/>
                                  <a:gd name="connsiteY2" fmla="*/ 41308 h 82327"/>
                                  <a:gd name="connsiteX3" fmla="*/ 11102 w 20761"/>
                                  <a:gd name="connsiteY3" fmla="*/ 25330 h 82327"/>
                                  <a:gd name="connsiteX4" fmla="*/ 7030 w 20761"/>
                                  <a:gd name="connsiteY4" fmla="*/ 12991 h 82327"/>
                                  <a:gd name="connsiteX5" fmla="*/ 118 w 20761"/>
                                  <a:gd name="connsiteY5" fmla="*/ 144 h 82327"/>
                                  <a:gd name="connsiteX6" fmla="*/ 5664 w 20761"/>
                                  <a:gd name="connsiteY6" fmla="*/ 144 h 82327"/>
                                  <a:gd name="connsiteX7" fmla="*/ 17585 w 20761"/>
                                  <a:gd name="connsiteY7" fmla="*/ 21716 h 82327"/>
                                  <a:gd name="connsiteX8" fmla="*/ 20880 w 20761"/>
                                  <a:gd name="connsiteY8" fmla="*/ 41254 h 82327"/>
                                  <a:gd name="connsiteX9" fmla="*/ 16433 w 20761"/>
                                  <a:gd name="connsiteY9" fmla="*/ 63630 h 82327"/>
                                  <a:gd name="connsiteX10" fmla="*/ 5664 w 20761"/>
                                  <a:gd name="connsiteY10" fmla="*/ 82472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664" y="82472"/>
                                    </a:moveTo>
                                    <a:lnTo>
                                      <a:pt x="118" y="82472"/>
                                    </a:lnTo>
                                    <a:cubicBezTo>
                                      <a:pt x="8664" y="68768"/>
                                      <a:pt x="12923" y="55065"/>
                                      <a:pt x="12950" y="41308"/>
                                    </a:cubicBezTo>
                                    <a:cubicBezTo>
                                      <a:pt x="12923" y="35955"/>
                                      <a:pt x="12307" y="30629"/>
                                      <a:pt x="11102" y="25330"/>
                                    </a:cubicBezTo>
                                    <a:cubicBezTo>
                                      <a:pt x="10111" y="21074"/>
                                      <a:pt x="8771" y="16952"/>
                                      <a:pt x="7030" y="12991"/>
                                    </a:cubicBezTo>
                                    <a:cubicBezTo>
                                      <a:pt x="5905" y="10449"/>
                                      <a:pt x="3601" y="6166"/>
                                      <a:pt x="118" y="144"/>
                                    </a:cubicBezTo>
                                    <a:lnTo>
                                      <a:pt x="5664" y="144"/>
                                    </a:lnTo>
                                    <a:cubicBezTo>
                                      <a:pt x="11021" y="7317"/>
                                      <a:pt x="14986" y="14517"/>
                                      <a:pt x="17585" y="21716"/>
                                    </a:cubicBezTo>
                                    <a:cubicBezTo>
                                      <a:pt x="19755" y="27979"/>
                                      <a:pt x="20853" y="34483"/>
                                      <a:pt x="20880" y="41254"/>
                                    </a:cubicBezTo>
                                    <a:cubicBezTo>
                                      <a:pt x="20853" y="48989"/>
                                      <a:pt x="19380" y="56457"/>
                                      <a:pt x="16433" y="63630"/>
                                    </a:cubicBezTo>
                                    <a:cubicBezTo>
                                      <a:pt x="13486" y="70829"/>
                                      <a:pt x="9896" y="77092"/>
                                      <a:pt x="5664" y="8247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266" name="Graphic 14291"/>
                          <wpg:cNvGrpSpPr/>
                          <wpg:grpSpPr>
                            <a:xfrm>
                              <a:off x="0" y="872887"/>
                              <a:ext cx="325076" cy="82327"/>
                              <a:chOff x="0" y="872887"/>
                              <a:chExt cx="325076" cy="82327"/>
                            </a:xfrm>
                            <a:solidFill>
                              <a:srgbClr val="000000"/>
                            </a:solidFill>
                          </wpg:grpSpPr>
                          <wps:wsp>
                            <wps:cNvPr id="15267" name="Freeform: Shape 15267"/>
                            <wps:cNvSpPr/>
                            <wps:spPr>
                              <a:xfrm>
                                <a:off x="0" y="874814"/>
                                <a:ext cx="41683" cy="63003"/>
                              </a:xfrm>
                              <a:custGeom>
                                <a:avLst/>
                                <a:gdLst>
                                  <a:gd name="connsiteX0" fmla="*/ 8 w 41683"/>
                                  <a:gd name="connsiteY0" fmla="*/ 45602 h 63003"/>
                                  <a:gd name="connsiteX1" fmla="*/ 8125 w 41683"/>
                                  <a:gd name="connsiteY1" fmla="*/ 44933 h 63003"/>
                                  <a:gd name="connsiteX2" fmla="*/ 12278 w 41683"/>
                                  <a:gd name="connsiteY2" fmla="*/ 53819 h 63003"/>
                                  <a:gd name="connsiteX3" fmla="*/ 20207 w 41683"/>
                                  <a:gd name="connsiteY3" fmla="*/ 56790 h 63003"/>
                                  <a:gd name="connsiteX4" fmla="*/ 29637 w 41683"/>
                                  <a:gd name="connsiteY4" fmla="*/ 52588 h 63003"/>
                                  <a:gd name="connsiteX5" fmla="*/ 33495 w 41683"/>
                                  <a:gd name="connsiteY5" fmla="*/ 41454 h 63003"/>
                                  <a:gd name="connsiteX6" fmla="*/ 29771 w 41683"/>
                                  <a:gd name="connsiteY6" fmla="*/ 31069 h 63003"/>
                                  <a:gd name="connsiteX7" fmla="*/ 20073 w 41683"/>
                                  <a:gd name="connsiteY7" fmla="*/ 27242 h 63003"/>
                                  <a:gd name="connsiteX8" fmla="*/ 13349 w 41683"/>
                                  <a:gd name="connsiteY8" fmla="*/ 28928 h 63003"/>
                                  <a:gd name="connsiteX9" fmla="*/ 8634 w 41683"/>
                                  <a:gd name="connsiteY9" fmla="*/ 33318 h 63003"/>
                                  <a:gd name="connsiteX10" fmla="*/ 1374 w 41683"/>
                                  <a:gd name="connsiteY10" fmla="*/ 32381 h 63003"/>
                                  <a:gd name="connsiteX11" fmla="*/ 7482 w 41683"/>
                                  <a:gd name="connsiteY11" fmla="*/ 130 h 63003"/>
                                  <a:gd name="connsiteX12" fmla="*/ 38718 w 41683"/>
                                  <a:gd name="connsiteY12" fmla="*/ 130 h 63003"/>
                                  <a:gd name="connsiteX13" fmla="*/ 38718 w 41683"/>
                                  <a:gd name="connsiteY13" fmla="*/ 7490 h 63003"/>
                                  <a:gd name="connsiteX14" fmla="*/ 13644 w 41683"/>
                                  <a:gd name="connsiteY14" fmla="*/ 7490 h 63003"/>
                                  <a:gd name="connsiteX15" fmla="*/ 10268 w 41683"/>
                                  <a:gd name="connsiteY15" fmla="*/ 24378 h 63003"/>
                                  <a:gd name="connsiteX16" fmla="*/ 22136 w 41683"/>
                                  <a:gd name="connsiteY16" fmla="*/ 20417 h 63003"/>
                                  <a:gd name="connsiteX17" fmla="*/ 36013 w 41683"/>
                                  <a:gd name="connsiteY17" fmla="*/ 26118 h 63003"/>
                                  <a:gd name="connsiteX18" fmla="*/ 41692 w 41683"/>
                                  <a:gd name="connsiteY18" fmla="*/ 40785 h 63003"/>
                                  <a:gd name="connsiteX19" fmla="*/ 36709 w 41683"/>
                                  <a:gd name="connsiteY19" fmla="*/ 55505 h 63003"/>
                                  <a:gd name="connsiteX20" fmla="*/ 20207 w 41683"/>
                                  <a:gd name="connsiteY20" fmla="*/ 63133 h 63003"/>
                                  <a:gd name="connsiteX21" fmla="*/ 6196 w 41683"/>
                                  <a:gd name="connsiteY21" fmla="*/ 58342 h 63003"/>
                                  <a:gd name="connsiteX22" fmla="*/ 8 w 41683"/>
                                  <a:gd name="connsiteY22" fmla="*/ 45602 h 630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1683" h="63003">
                                    <a:moveTo>
                                      <a:pt x="8" y="45602"/>
                                    </a:moveTo>
                                    <a:lnTo>
                                      <a:pt x="8125" y="44933"/>
                                    </a:lnTo>
                                    <a:cubicBezTo>
                                      <a:pt x="8688" y="48894"/>
                                      <a:pt x="10081" y="51865"/>
                                      <a:pt x="12278" y="53819"/>
                                    </a:cubicBezTo>
                                    <a:cubicBezTo>
                                      <a:pt x="14474" y="55826"/>
                                      <a:pt x="17100" y="56817"/>
                                      <a:pt x="20207" y="56790"/>
                                    </a:cubicBezTo>
                                    <a:cubicBezTo>
                                      <a:pt x="23904" y="56817"/>
                                      <a:pt x="27065" y="55398"/>
                                      <a:pt x="29637" y="52588"/>
                                    </a:cubicBezTo>
                                    <a:cubicBezTo>
                                      <a:pt x="32209" y="49804"/>
                                      <a:pt x="33495" y="46111"/>
                                      <a:pt x="33495" y="41454"/>
                                    </a:cubicBezTo>
                                    <a:cubicBezTo>
                                      <a:pt x="33495" y="37091"/>
                                      <a:pt x="32235" y="33612"/>
                                      <a:pt x="29771" y="31069"/>
                                    </a:cubicBezTo>
                                    <a:cubicBezTo>
                                      <a:pt x="27279" y="28527"/>
                                      <a:pt x="24065" y="27269"/>
                                      <a:pt x="20073" y="27242"/>
                                    </a:cubicBezTo>
                                    <a:cubicBezTo>
                                      <a:pt x="17582" y="27269"/>
                                      <a:pt x="15332" y="27831"/>
                                      <a:pt x="13349" y="28928"/>
                                    </a:cubicBezTo>
                                    <a:cubicBezTo>
                                      <a:pt x="11340" y="30079"/>
                                      <a:pt x="9759" y="31524"/>
                                      <a:pt x="8634" y="33318"/>
                                    </a:cubicBezTo>
                                    <a:lnTo>
                                      <a:pt x="1374" y="32381"/>
                                    </a:lnTo>
                                    <a:lnTo>
                                      <a:pt x="7482" y="130"/>
                                    </a:lnTo>
                                    <a:lnTo>
                                      <a:pt x="38718" y="130"/>
                                    </a:lnTo>
                                    <a:lnTo>
                                      <a:pt x="38718" y="7490"/>
                                    </a:lnTo>
                                    <a:lnTo>
                                      <a:pt x="13644" y="7490"/>
                                    </a:lnTo>
                                    <a:lnTo>
                                      <a:pt x="10268" y="24378"/>
                                    </a:lnTo>
                                    <a:cubicBezTo>
                                      <a:pt x="14019" y="21755"/>
                                      <a:pt x="17957" y="20444"/>
                                      <a:pt x="22136" y="20417"/>
                                    </a:cubicBezTo>
                                    <a:cubicBezTo>
                                      <a:pt x="27601" y="20444"/>
                                      <a:pt x="32235" y="22344"/>
                                      <a:pt x="36013" y="26118"/>
                                    </a:cubicBezTo>
                                    <a:cubicBezTo>
                                      <a:pt x="39790" y="29945"/>
                                      <a:pt x="41692" y="34816"/>
                                      <a:pt x="41692" y="40785"/>
                                    </a:cubicBezTo>
                                    <a:cubicBezTo>
                                      <a:pt x="41692" y="46459"/>
                                      <a:pt x="40031" y="51384"/>
                                      <a:pt x="36709" y="55505"/>
                                    </a:cubicBezTo>
                                    <a:cubicBezTo>
                                      <a:pt x="32664" y="60590"/>
                                      <a:pt x="27146" y="63106"/>
                                      <a:pt x="20207" y="63133"/>
                                    </a:cubicBezTo>
                                    <a:cubicBezTo>
                                      <a:pt x="14474" y="63106"/>
                                      <a:pt x="9813" y="61527"/>
                                      <a:pt x="6196" y="58342"/>
                                    </a:cubicBezTo>
                                    <a:cubicBezTo>
                                      <a:pt x="2580" y="55157"/>
                                      <a:pt x="517" y="50902"/>
                                      <a:pt x="8" y="4560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8" name="Freeform: Shape 15268"/>
                            <wps:cNvSpPr/>
                            <wps:spPr>
                              <a:xfrm>
                                <a:off x="54755" y="873690"/>
                                <a:ext cx="23145" cy="63057"/>
                              </a:xfrm>
                              <a:custGeom>
                                <a:avLst/>
                                <a:gdLst>
                                  <a:gd name="connsiteX0" fmla="*/ 23161 w 23145"/>
                                  <a:gd name="connsiteY0" fmla="*/ 63187 h 63057"/>
                                  <a:gd name="connsiteX1" fmla="*/ 15446 w 23145"/>
                                  <a:gd name="connsiteY1" fmla="*/ 63187 h 63057"/>
                                  <a:gd name="connsiteX2" fmla="*/ 15446 w 23145"/>
                                  <a:gd name="connsiteY2" fmla="*/ 14047 h 63057"/>
                                  <a:gd name="connsiteX3" fmla="*/ 8132 w 23145"/>
                                  <a:gd name="connsiteY3" fmla="*/ 19373 h 63057"/>
                                  <a:gd name="connsiteX4" fmla="*/ 15 w 23145"/>
                                  <a:gd name="connsiteY4" fmla="*/ 23361 h 63057"/>
                                  <a:gd name="connsiteX5" fmla="*/ 15 w 23145"/>
                                  <a:gd name="connsiteY5" fmla="*/ 15894 h 63057"/>
                                  <a:gd name="connsiteX6" fmla="*/ 11320 w 23145"/>
                                  <a:gd name="connsiteY6" fmla="*/ 8534 h 63057"/>
                                  <a:gd name="connsiteX7" fmla="*/ 18205 w 23145"/>
                                  <a:gd name="connsiteY7" fmla="*/ 130 h 63057"/>
                                  <a:gd name="connsiteX8" fmla="*/ 23161 w 23145"/>
                                  <a:gd name="connsiteY8" fmla="*/ 130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3161" y="63187"/>
                                    </a:moveTo>
                                    <a:lnTo>
                                      <a:pt x="15446" y="63187"/>
                                    </a:lnTo>
                                    <a:lnTo>
                                      <a:pt x="15446" y="14047"/>
                                    </a:lnTo>
                                    <a:cubicBezTo>
                                      <a:pt x="13571" y="15814"/>
                                      <a:pt x="11133" y="17607"/>
                                      <a:pt x="8132" y="19373"/>
                                    </a:cubicBezTo>
                                    <a:cubicBezTo>
                                      <a:pt x="5105" y="21166"/>
                                      <a:pt x="2400" y="22478"/>
                                      <a:pt x="15" y="23361"/>
                                    </a:cubicBezTo>
                                    <a:lnTo>
                                      <a:pt x="15" y="15894"/>
                                    </a:lnTo>
                                    <a:cubicBezTo>
                                      <a:pt x="4328" y="13860"/>
                                      <a:pt x="8079" y="11424"/>
                                      <a:pt x="11320" y="8534"/>
                                    </a:cubicBezTo>
                                    <a:cubicBezTo>
                                      <a:pt x="14535" y="5670"/>
                                      <a:pt x="16839" y="2860"/>
                                      <a:pt x="18205" y="130"/>
                                    </a:cubicBezTo>
                                    <a:lnTo>
                                      <a:pt x="23161" y="130"/>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69" name="Freeform: Shape 15269"/>
                            <wps:cNvSpPr/>
                            <wps:spPr>
                              <a:xfrm>
                                <a:off x="99115" y="872887"/>
                                <a:ext cx="67589" cy="66161"/>
                              </a:xfrm>
                              <a:custGeom>
                                <a:avLst/>
                                <a:gdLst>
                                  <a:gd name="connsiteX0" fmla="*/ 23 w 67589"/>
                                  <a:gd name="connsiteY0" fmla="*/ 16269 h 66161"/>
                                  <a:gd name="connsiteX1" fmla="*/ 3398 w 67589"/>
                                  <a:gd name="connsiteY1" fmla="*/ 4840 h 66161"/>
                                  <a:gd name="connsiteX2" fmla="*/ 13230 w 67589"/>
                                  <a:gd name="connsiteY2" fmla="*/ 130 h 66161"/>
                                  <a:gd name="connsiteX3" fmla="*/ 23035 w 67589"/>
                                  <a:gd name="connsiteY3" fmla="*/ 4358 h 66161"/>
                                  <a:gd name="connsiteX4" fmla="*/ 26919 w 67589"/>
                                  <a:gd name="connsiteY4" fmla="*/ 16750 h 66161"/>
                                  <a:gd name="connsiteX5" fmla="*/ 22981 w 67589"/>
                                  <a:gd name="connsiteY5" fmla="*/ 29008 h 66161"/>
                                  <a:gd name="connsiteX6" fmla="*/ 13337 w 67589"/>
                                  <a:gd name="connsiteY6" fmla="*/ 33318 h 66161"/>
                                  <a:gd name="connsiteX7" fmla="*/ 3827 w 67589"/>
                                  <a:gd name="connsiteY7" fmla="*/ 29089 h 66161"/>
                                  <a:gd name="connsiteX8" fmla="*/ 23 w 67589"/>
                                  <a:gd name="connsiteY8" fmla="*/ 16269 h 66161"/>
                                  <a:gd name="connsiteX9" fmla="*/ 13444 w 67589"/>
                                  <a:gd name="connsiteY9" fmla="*/ 5429 h 66161"/>
                                  <a:gd name="connsiteX10" fmla="*/ 8676 w 67589"/>
                                  <a:gd name="connsiteY10" fmla="*/ 7918 h 66161"/>
                                  <a:gd name="connsiteX11" fmla="*/ 6774 w 67589"/>
                                  <a:gd name="connsiteY11" fmla="*/ 17045 h 66161"/>
                                  <a:gd name="connsiteX12" fmla="*/ 8703 w 67589"/>
                                  <a:gd name="connsiteY12" fmla="*/ 25556 h 66161"/>
                                  <a:gd name="connsiteX13" fmla="*/ 13444 w 67589"/>
                                  <a:gd name="connsiteY13" fmla="*/ 28018 h 66161"/>
                                  <a:gd name="connsiteX14" fmla="*/ 18266 w 67589"/>
                                  <a:gd name="connsiteY14" fmla="*/ 25529 h 66161"/>
                                  <a:gd name="connsiteX15" fmla="*/ 20195 w 67589"/>
                                  <a:gd name="connsiteY15" fmla="*/ 16429 h 66161"/>
                                  <a:gd name="connsiteX16" fmla="*/ 18266 w 67589"/>
                                  <a:gd name="connsiteY16" fmla="*/ 7891 h 66161"/>
                                  <a:gd name="connsiteX17" fmla="*/ 13444 w 67589"/>
                                  <a:gd name="connsiteY17" fmla="*/ 5429 h 66161"/>
                                  <a:gd name="connsiteX18" fmla="*/ 13498 w 67589"/>
                                  <a:gd name="connsiteY18" fmla="*/ 66291 h 66161"/>
                                  <a:gd name="connsiteX19" fmla="*/ 47895 w 67589"/>
                                  <a:gd name="connsiteY19" fmla="*/ 130 h 66161"/>
                                  <a:gd name="connsiteX20" fmla="*/ 54137 w 67589"/>
                                  <a:gd name="connsiteY20" fmla="*/ 130 h 66161"/>
                                  <a:gd name="connsiteX21" fmla="*/ 19874 w 67589"/>
                                  <a:gd name="connsiteY21" fmla="*/ 66291 h 66161"/>
                                  <a:gd name="connsiteX22" fmla="*/ 40689 w 67589"/>
                                  <a:gd name="connsiteY22" fmla="*/ 49242 h 66161"/>
                                  <a:gd name="connsiteX23" fmla="*/ 44064 w 67589"/>
                                  <a:gd name="connsiteY23" fmla="*/ 37814 h 66161"/>
                                  <a:gd name="connsiteX24" fmla="*/ 53923 w 67589"/>
                                  <a:gd name="connsiteY24" fmla="*/ 33103 h 66161"/>
                                  <a:gd name="connsiteX25" fmla="*/ 63727 w 67589"/>
                                  <a:gd name="connsiteY25" fmla="*/ 37332 h 66161"/>
                                  <a:gd name="connsiteX26" fmla="*/ 67612 w 67589"/>
                                  <a:gd name="connsiteY26" fmla="*/ 49724 h 66161"/>
                                  <a:gd name="connsiteX27" fmla="*/ 63673 w 67589"/>
                                  <a:gd name="connsiteY27" fmla="*/ 62009 h 66161"/>
                                  <a:gd name="connsiteX28" fmla="*/ 53976 w 67589"/>
                                  <a:gd name="connsiteY28" fmla="*/ 66291 h 66161"/>
                                  <a:gd name="connsiteX29" fmla="*/ 44466 w 67589"/>
                                  <a:gd name="connsiteY29" fmla="*/ 62036 h 66161"/>
                                  <a:gd name="connsiteX30" fmla="*/ 40689 w 67589"/>
                                  <a:gd name="connsiteY30" fmla="*/ 49242 h 66161"/>
                                  <a:gd name="connsiteX31" fmla="*/ 54137 w 67589"/>
                                  <a:gd name="connsiteY31" fmla="*/ 38430 h 66161"/>
                                  <a:gd name="connsiteX32" fmla="*/ 49315 w 67589"/>
                                  <a:gd name="connsiteY32" fmla="*/ 40919 h 66161"/>
                                  <a:gd name="connsiteX33" fmla="*/ 47413 w 67589"/>
                                  <a:gd name="connsiteY33" fmla="*/ 50019 h 66161"/>
                                  <a:gd name="connsiteX34" fmla="*/ 49342 w 67589"/>
                                  <a:gd name="connsiteY34" fmla="*/ 58503 h 66161"/>
                                  <a:gd name="connsiteX35" fmla="*/ 54110 w 67589"/>
                                  <a:gd name="connsiteY35" fmla="*/ 60992 h 66161"/>
                                  <a:gd name="connsiteX36" fmla="*/ 58959 w 67589"/>
                                  <a:gd name="connsiteY36" fmla="*/ 58503 h 66161"/>
                                  <a:gd name="connsiteX37" fmla="*/ 60888 w 67589"/>
                                  <a:gd name="connsiteY37" fmla="*/ 49430 h 66161"/>
                                  <a:gd name="connsiteX38" fmla="*/ 58932 w 67589"/>
                                  <a:gd name="connsiteY38" fmla="*/ 40892 h 66161"/>
                                  <a:gd name="connsiteX39" fmla="*/ 54137 w 67589"/>
                                  <a:gd name="connsiteY39" fmla="*/ 38430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23" y="16269"/>
                                    </a:moveTo>
                                    <a:cubicBezTo>
                                      <a:pt x="-4" y="11799"/>
                                      <a:pt x="1121" y="7998"/>
                                      <a:pt x="3398" y="4840"/>
                                    </a:cubicBezTo>
                                    <a:cubicBezTo>
                                      <a:pt x="5649" y="1735"/>
                                      <a:pt x="8917" y="156"/>
                                      <a:pt x="13230" y="130"/>
                                    </a:cubicBezTo>
                                    <a:cubicBezTo>
                                      <a:pt x="17141" y="156"/>
                                      <a:pt x="20409" y="1575"/>
                                      <a:pt x="23035" y="4358"/>
                                    </a:cubicBezTo>
                                    <a:cubicBezTo>
                                      <a:pt x="25607" y="7195"/>
                                      <a:pt x="26919" y="11317"/>
                                      <a:pt x="26919" y="16750"/>
                                    </a:cubicBezTo>
                                    <a:cubicBezTo>
                                      <a:pt x="26919" y="22076"/>
                                      <a:pt x="25607" y="26171"/>
                                      <a:pt x="22981" y="29008"/>
                                    </a:cubicBezTo>
                                    <a:cubicBezTo>
                                      <a:pt x="20356" y="31899"/>
                                      <a:pt x="17141" y="33318"/>
                                      <a:pt x="13337" y="33318"/>
                                    </a:cubicBezTo>
                                    <a:cubicBezTo>
                                      <a:pt x="9533" y="33318"/>
                                      <a:pt x="6345" y="31926"/>
                                      <a:pt x="3827" y="29089"/>
                                    </a:cubicBezTo>
                                    <a:cubicBezTo>
                                      <a:pt x="1255" y="26278"/>
                                      <a:pt x="-4" y="21996"/>
                                      <a:pt x="23" y="16269"/>
                                    </a:cubicBezTo>
                                    <a:close/>
                                    <a:moveTo>
                                      <a:pt x="13444" y="5429"/>
                                    </a:moveTo>
                                    <a:cubicBezTo>
                                      <a:pt x="11515" y="5456"/>
                                      <a:pt x="9935" y="6285"/>
                                      <a:pt x="8676" y="7918"/>
                                    </a:cubicBezTo>
                                    <a:cubicBezTo>
                                      <a:pt x="7390" y="9604"/>
                                      <a:pt x="6747" y="12655"/>
                                      <a:pt x="6774" y="17045"/>
                                    </a:cubicBezTo>
                                    <a:cubicBezTo>
                                      <a:pt x="6747" y="21113"/>
                                      <a:pt x="7390" y="23950"/>
                                      <a:pt x="8703" y="25556"/>
                                    </a:cubicBezTo>
                                    <a:cubicBezTo>
                                      <a:pt x="9962" y="27215"/>
                                      <a:pt x="11542" y="28018"/>
                                      <a:pt x="13444" y="28018"/>
                                    </a:cubicBezTo>
                                    <a:cubicBezTo>
                                      <a:pt x="15373" y="28018"/>
                                      <a:pt x="16980" y="27188"/>
                                      <a:pt x="18266" y="25529"/>
                                    </a:cubicBezTo>
                                    <a:cubicBezTo>
                                      <a:pt x="19525" y="23870"/>
                                      <a:pt x="20168" y="20845"/>
                                      <a:pt x="20195" y="16429"/>
                                    </a:cubicBezTo>
                                    <a:cubicBezTo>
                                      <a:pt x="20168" y="12388"/>
                                      <a:pt x="19525" y="9551"/>
                                      <a:pt x="18266" y="7891"/>
                                    </a:cubicBezTo>
                                    <a:cubicBezTo>
                                      <a:pt x="16954" y="6285"/>
                                      <a:pt x="15346" y="5456"/>
                                      <a:pt x="13444" y="5429"/>
                                    </a:cubicBezTo>
                                    <a:close/>
                                    <a:moveTo>
                                      <a:pt x="13498" y="66291"/>
                                    </a:moveTo>
                                    <a:lnTo>
                                      <a:pt x="47895" y="130"/>
                                    </a:lnTo>
                                    <a:lnTo>
                                      <a:pt x="54137" y="130"/>
                                    </a:lnTo>
                                    <a:lnTo>
                                      <a:pt x="19874" y="66291"/>
                                    </a:lnTo>
                                    <a:close/>
                                    <a:moveTo>
                                      <a:pt x="40689" y="49242"/>
                                    </a:moveTo>
                                    <a:cubicBezTo>
                                      <a:pt x="40662" y="44773"/>
                                      <a:pt x="41787" y="40945"/>
                                      <a:pt x="44064" y="37814"/>
                                    </a:cubicBezTo>
                                    <a:cubicBezTo>
                                      <a:pt x="46314" y="34683"/>
                                      <a:pt x="49610" y="33130"/>
                                      <a:pt x="53923" y="33103"/>
                                    </a:cubicBezTo>
                                    <a:cubicBezTo>
                                      <a:pt x="57861" y="33130"/>
                                      <a:pt x="61129" y="34522"/>
                                      <a:pt x="63727" y="37332"/>
                                    </a:cubicBezTo>
                                    <a:cubicBezTo>
                                      <a:pt x="66299" y="40142"/>
                                      <a:pt x="67585" y="44291"/>
                                      <a:pt x="67612" y="49724"/>
                                    </a:cubicBezTo>
                                    <a:cubicBezTo>
                                      <a:pt x="67585" y="55077"/>
                                      <a:pt x="66272" y="59172"/>
                                      <a:pt x="63673" y="62009"/>
                                    </a:cubicBezTo>
                                    <a:cubicBezTo>
                                      <a:pt x="61048" y="64873"/>
                                      <a:pt x="57807" y="66265"/>
                                      <a:pt x="53976" y="66291"/>
                                    </a:cubicBezTo>
                                    <a:cubicBezTo>
                                      <a:pt x="50145" y="66265"/>
                                      <a:pt x="46984" y="64873"/>
                                      <a:pt x="44466" y="62036"/>
                                    </a:cubicBezTo>
                                    <a:cubicBezTo>
                                      <a:pt x="41921" y="59225"/>
                                      <a:pt x="40662" y="54970"/>
                                      <a:pt x="40689" y="49242"/>
                                    </a:cubicBezTo>
                                    <a:close/>
                                    <a:moveTo>
                                      <a:pt x="54137" y="38430"/>
                                    </a:moveTo>
                                    <a:cubicBezTo>
                                      <a:pt x="52154" y="38456"/>
                                      <a:pt x="50547" y="39286"/>
                                      <a:pt x="49315" y="40919"/>
                                    </a:cubicBezTo>
                                    <a:cubicBezTo>
                                      <a:pt x="48029" y="42578"/>
                                      <a:pt x="47413" y="45602"/>
                                      <a:pt x="47413" y="50019"/>
                                    </a:cubicBezTo>
                                    <a:cubicBezTo>
                                      <a:pt x="47413" y="54033"/>
                                      <a:pt x="48056" y="56870"/>
                                      <a:pt x="49342" y="58503"/>
                                    </a:cubicBezTo>
                                    <a:cubicBezTo>
                                      <a:pt x="50627" y="60189"/>
                                      <a:pt x="52208" y="61019"/>
                                      <a:pt x="54110" y="60992"/>
                                    </a:cubicBezTo>
                                    <a:cubicBezTo>
                                      <a:pt x="56066" y="61019"/>
                                      <a:pt x="57673" y="60189"/>
                                      <a:pt x="58959" y="58503"/>
                                    </a:cubicBezTo>
                                    <a:cubicBezTo>
                                      <a:pt x="60218" y="56870"/>
                                      <a:pt x="60861" y="53846"/>
                                      <a:pt x="60888" y="49430"/>
                                    </a:cubicBezTo>
                                    <a:cubicBezTo>
                                      <a:pt x="60861" y="45388"/>
                                      <a:pt x="60218" y="42551"/>
                                      <a:pt x="58932" y="40892"/>
                                    </a:cubicBezTo>
                                    <a:cubicBezTo>
                                      <a:pt x="57619" y="39286"/>
                                      <a:pt x="56012" y="38456"/>
                                      <a:pt x="54137" y="3843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0" name="Freeform: Shape 15270"/>
                            <wps:cNvSpPr/>
                            <wps:spPr>
                              <a:xfrm>
                                <a:off x="177405" y="872887"/>
                                <a:ext cx="20761" cy="82327"/>
                              </a:xfrm>
                              <a:custGeom>
                                <a:avLst/>
                                <a:gdLst>
                                  <a:gd name="connsiteX0" fmla="*/ 15277 w 20761"/>
                                  <a:gd name="connsiteY0" fmla="*/ 82457 h 82327"/>
                                  <a:gd name="connsiteX1" fmla="*/ 4454 w 20761"/>
                                  <a:gd name="connsiteY1" fmla="*/ 63615 h 82327"/>
                                  <a:gd name="connsiteX2" fmla="*/ 34 w 20761"/>
                                  <a:gd name="connsiteY2" fmla="*/ 41240 h 82327"/>
                                  <a:gd name="connsiteX3" fmla="*/ 3356 w 20761"/>
                                  <a:gd name="connsiteY3" fmla="*/ 21702 h 82327"/>
                                  <a:gd name="connsiteX4" fmla="*/ 15277 w 20761"/>
                                  <a:gd name="connsiteY4" fmla="*/ 130 h 82327"/>
                                  <a:gd name="connsiteX5" fmla="*/ 20795 w 20761"/>
                                  <a:gd name="connsiteY5" fmla="*/ 130 h 82327"/>
                                  <a:gd name="connsiteX6" fmla="*/ 13937 w 20761"/>
                                  <a:gd name="connsiteY6" fmla="*/ 12843 h 82327"/>
                                  <a:gd name="connsiteX7" fmla="*/ 9812 w 20761"/>
                                  <a:gd name="connsiteY7" fmla="*/ 25181 h 82327"/>
                                  <a:gd name="connsiteX8" fmla="*/ 7990 w 20761"/>
                                  <a:gd name="connsiteY8" fmla="*/ 41293 h 82327"/>
                                  <a:gd name="connsiteX9" fmla="*/ 20795 w 20761"/>
                                  <a:gd name="connsiteY9" fmla="*/ 82457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277" y="82457"/>
                                    </a:moveTo>
                                    <a:cubicBezTo>
                                      <a:pt x="10991" y="77077"/>
                                      <a:pt x="7401" y="70814"/>
                                      <a:pt x="4454" y="63615"/>
                                    </a:cubicBezTo>
                                    <a:cubicBezTo>
                                      <a:pt x="1507" y="56442"/>
                                      <a:pt x="34" y="48975"/>
                                      <a:pt x="34" y="41240"/>
                                    </a:cubicBezTo>
                                    <a:cubicBezTo>
                                      <a:pt x="34" y="34468"/>
                                      <a:pt x="1132" y="27965"/>
                                      <a:pt x="3356" y="21702"/>
                                    </a:cubicBezTo>
                                    <a:cubicBezTo>
                                      <a:pt x="5901" y="14502"/>
                                      <a:pt x="9865" y="7302"/>
                                      <a:pt x="15277" y="130"/>
                                    </a:cubicBezTo>
                                    <a:lnTo>
                                      <a:pt x="20795" y="130"/>
                                    </a:lnTo>
                                    <a:cubicBezTo>
                                      <a:pt x="17313" y="6098"/>
                                      <a:pt x="15036" y="10327"/>
                                      <a:pt x="13937" y="12843"/>
                                    </a:cubicBezTo>
                                    <a:cubicBezTo>
                                      <a:pt x="12169" y="16804"/>
                                      <a:pt x="10776" y="20926"/>
                                      <a:pt x="9812" y="25181"/>
                                    </a:cubicBezTo>
                                    <a:cubicBezTo>
                                      <a:pt x="8580" y="30534"/>
                                      <a:pt x="7990" y="35914"/>
                                      <a:pt x="7990" y="41293"/>
                                    </a:cubicBezTo>
                                    <a:cubicBezTo>
                                      <a:pt x="7990" y="55050"/>
                                      <a:pt x="12250" y="68754"/>
                                      <a:pt x="20795" y="8245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1" name="Freeform: Shape 15271"/>
                            <wps:cNvSpPr/>
                            <wps:spPr>
                              <a:xfrm>
                                <a:off x="203987" y="873690"/>
                                <a:ext cx="41555" cy="63057"/>
                              </a:xfrm>
                              <a:custGeom>
                                <a:avLst/>
                                <a:gdLst>
                                  <a:gd name="connsiteX0" fmla="*/ 41594 w 41555"/>
                                  <a:gd name="connsiteY0" fmla="*/ 55773 h 63057"/>
                                  <a:gd name="connsiteX1" fmla="*/ 41594 w 41555"/>
                                  <a:gd name="connsiteY1" fmla="*/ 63187 h 63057"/>
                                  <a:gd name="connsiteX2" fmla="*/ 44 w 41555"/>
                                  <a:gd name="connsiteY2" fmla="*/ 63187 h 63057"/>
                                  <a:gd name="connsiteX3" fmla="*/ 955 w 41555"/>
                                  <a:gd name="connsiteY3" fmla="*/ 57834 h 63057"/>
                                  <a:gd name="connsiteX4" fmla="*/ 6018 w 41555"/>
                                  <a:gd name="connsiteY4" fmla="*/ 49483 h 63057"/>
                                  <a:gd name="connsiteX5" fmla="*/ 16118 w 41555"/>
                                  <a:gd name="connsiteY5" fmla="*/ 39982 h 63057"/>
                                  <a:gd name="connsiteX6" fmla="*/ 29968 w 41555"/>
                                  <a:gd name="connsiteY6" fmla="*/ 26680 h 63057"/>
                                  <a:gd name="connsiteX7" fmla="*/ 33584 w 41555"/>
                                  <a:gd name="connsiteY7" fmla="*/ 17393 h 63057"/>
                                  <a:gd name="connsiteX8" fmla="*/ 30289 w 41555"/>
                                  <a:gd name="connsiteY8" fmla="*/ 9685 h 63057"/>
                                  <a:gd name="connsiteX9" fmla="*/ 21743 w 41555"/>
                                  <a:gd name="connsiteY9" fmla="*/ 6526 h 63057"/>
                                  <a:gd name="connsiteX10" fmla="*/ 12823 w 41555"/>
                                  <a:gd name="connsiteY10" fmla="*/ 9872 h 63057"/>
                                  <a:gd name="connsiteX11" fmla="*/ 9447 w 41555"/>
                                  <a:gd name="connsiteY11" fmla="*/ 19106 h 63057"/>
                                  <a:gd name="connsiteX12" fmla="*/ 1518 w 41555"/>
                                  <a:gd name="connsiteY12" fmla="*/ 18303 h 63057"/>
                                  <a:gd name="connsiteX13" fmla="*/ 7626 w 41555"/>
                                  <a:gd name="connsiteY13" fmla="*/ 4787 h 63057"/>
                                  <a:gd name="connsiteX14" fmla="*/ 21904 w 41555"/>
                                  <a:gd name="connsiteY14" fmla="*/ 130 h 63057"/>
                                  <a:gd name="connsiteX15" fmla="*/ 36236 w 41555"/>
                                  <a:gd name="connsiteY15" fmla="*/ 5161 h 63057"/>
                                  <a:gd name="connsiteX16" fmla="*/ 41514 w 41555"/>
                                  <a:gd name="connsiteY16" fmla="*/ 17580 h 63057"/>
                                  <a:gd name="connsiteX17" fmla="*/ 39960 w 41555"/>
                                  <a:gd name="connsiteY17" fmla="*/ 24967 h 63057"/>
                                  <a:gd name="connsiteX18" fmla="*/ 34843 w 41555"/>
                                  <a:gd name="connsiteY18" fmla="*/ 32648 h 63057"/>
                                  <a:gd name="connsiteX19" fmla="*/ 22949 w 41555"/>
                                  <a:gd name="connsiteY19" fmla="*/ 43702 h 63057"/>
                                  <a:gd name="connsiteX20" fmla="*/ 14028 w 41555"/>
                                  <a:gd name="connsiteY20" fmla="*/ 51598 h 63057"/>
                                  <a:gd name="connsiteX21" fmla="*/ 10760 w 41555"/>
                                  <a:gd name="connsiteY21" fmla="*/ 55773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1555" h="63057">
                                    <a:moveTo>
                                      <a:pt x="41594" y="55773"/>
                                    </a:moveTo>
                                    <a:lnTo>
                                      <a:pt x="41594" y="63187"/>
                                    </a:lnTo>
                                    <a:lnTo>
                                      <a:pt x="44" y="63187"/>
                                    </a:lnTo>
                                    <a:cubicBezTo>
                                      <a:pt x="-9" y="61340"/>
                                      <a:pt x="285" y="59573"/>
                                      <a:pt x="955" y="57834"/>
                                    </a:cubicBezTo>
                                    <a:cubicBezTo>
                                      <a:pt x="2000" y="55023"/>
                                      <a:pt x="3688" y="52240"/>
                                      <a:pt x="6018" y="49483"/>
                                    </a:cubicBezTo>
                                    <a:cubicBezTo>
                                      <a:pt x="8349" y="46753"/>
                                      <a:pt x="11724" y="43568"/>
                                      <a:pt x="16118" y="39982"/>
                                    </a:cubicBezTo>
                                    <a:cubicBezTo>
                                      <a:pt x="22949" y="34388"/>
                                      <a:pt x="27557" y="29972"/>
                                      <a:pt x="29968" y="26680"/>
                                    </a:cubicBezTo>
                                    <a:cubicBezTo>
                                      <a:pt x="32352" y="23415"/>
                                      <a:pt x="33557" y="20310"/>
                                      <a:pt x="33584" y="17393"/>
                                    </a:cubicBezTo>
                                    <a:cubicBezTo>
                                      <a:pt x="33557" y="14368"/>
                                      <a:pt x="32459" y="11799"/>
                                      <a:pt x="30289" y="9685"/>
                                    </a:cubicBezTo>
                                    <a:cubicBezTo>
                                      <a:pt x="28092" y="7597"/>
                                      <a:pt x="25253" y="6553"/>
                                      <a:pt x="21743" y="6526"/>
                                    </a:cubicBezTo>
                                    <a:cubicBezTo>
                                      <a:pt x="18020" y="6553"/>
                                      <a:pt x="15046" y="7650"/>
                                      <a:pt x="12823" y="9872"/>
                                    </a:cubicBezTo>
                                    <a:cubicBezTo>
                                      <a:pt x="10572" y="12093"/>
                                      <a:pt x="9447" y="15171"/>
                                      <a:pt x="9447" y="19106"/>
                                    </a:cubicBezTo>
                                    <a:lnTo>
                                      <a:pt x="1518" y="18303"/>
                                    </a:lnTo>
                                    <a:cubicBezTo>
                                      <a:pt x="2027" y="12388"/>
                                      <a:pt x="4063" y="7891"/>
                                      <a:pt x="7626" y="4787"/>
                                    </a:cubicBezTo>
                                    <a:cubicBezTo>
                                      <a:pt x="11162" y="1709"/>
                                      <a:pt x="15930" y="156"/>
                                      <a:pt x="21904" y="130"/>
                                    </a:cubicBezTo>
                                    <a:cubicBezTo>
                                      <a:pt x="27932" y="156"/>
                                      <a:pt x="32700" y="1843"/>
                                      <a:pt x="36236" y="5161"/>
                                    </a:cubicBezTo>
                                    <a:cubicBezTo>
                                      <a:pt x="39746" y="8534"/>
                                      <a:pt x="41514" y="12655"/>
                                      <a:pt x="41514" y="17580"/>
                                    </a:cubicBezTo>
                                    <a:cubicBezTo>
                                      <a:pt x="41514" y="20096"/>
                                      <a:pt x="40978" y="22558"/>
                                      <a:pt x="39960" y="24967"/>
                                    </a:cubicBezTo>
                                    <a:cubicBezTo>
                                      <a:pt x="38915" y="27403"/>
                                      <a:pt x="37227" y="29972"/>
                                      <a:pt x="34843" y="32648"/>
                                    </a:cubicBezTo>
                                    <a:cubicBezTo>
                                      <a:pt x="32432" y="35352"/>
                                      <a:pt x="28467" y="39045"/>
                                      <a:pt x="22949" y="43702"/>
                                    </a:cubicBezTo>
                                    <a:cubicBezTo>
                                      <a:pt x="18314" y="47610"/>
                                      <a:pt x="15341" y="50233"/>
                                      <a:pt x="14028" y="51598"/>
                                    </a:cubicBezTo>
                                    <a:cubicBezTo>
                                      <a:pt x="12689" y="53016"/>
                                      <a:pt x="11590" y="54408"/>
                                      <a:pt x="10760" y="5577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2" name="Freeform: Shape 15272"/>
                            <wps:cNvSpPr/>
                            <wps:spPr>
                              <a:xfrm>
                                <a:off x="253472" y="873690"/>
                                <a:ext cx="41496" cy="64127"/>
                              </a:xfrm>
                              <a:custGeom>
                                <a:avLst/>
                                <a:gdLst>
                                  <a:gd name="connsiteX0" fmla="*/ 40443 w 41496"/>
                                  <a:gd name="connsiteY0" fmla="*/ 15760 h 64127"/>
                                  <a:gd name="connsiteX1" fmla="*/ 32755 w 41496"/>
                                  <a:gd name="connsiteY1" fmla="*/ 16376 h 64127"/>
                                  <a:gd name="connsiteX2" fmla="*/ 29861 w 41496"/>
                                  <a:gd name="connsiteY2" fmla="*/ 9765 h 64127"/>
                                  <a:gd name="connsiteX3" fmla="*/ 22119 w 41496"/>
                                  <a:gd name="connsiteY3" fmla="*/ 6473 h 64127"/>
                                  <a:gd name="connsiteX4" fmla="*/ 15663 w 41496"/>
                                  <a:gd name="connsiteY4" fmla="*/ 8534 h 64127"/>
                                  <a:gd name="connsiteX5" fmla="*/ 9904 w 41496"/>
                                  <a:gd name="connsiteY5" fmla="*/ 16295 h 64127"/>
                                  <a:gd name="connsiteX6" fmla="*/ 7734 w 41496"/>
                                  <a:gd name="connsiteY6" fmla="*/ 30802 h 64127"/>
                                  <a:gd name="connsiteX7" fmla="*/ 14538 w 41496"/>
                                  <a:gd name="connsiteY7" fmla="*/ 24512 h 64127"/>
                                  <a:gd name="connsiteX8" fmla="*/ 22977 w 41496"/>
                                  <a:gd name="connsiteY8" fmla="*/ 22451 h 64127"/>
                                  <a:gd name="connsiteX9" fmla="*/ 36130 w 41496"/>
                                  <a:gd name="connsiteY9" fmla="*/ 28125 h 64127"/>
                                  <a:gd name="connsiteX10" fmla="*/ 41541 w 41496"/>
                                  <a:gd name="connsiteY10" fmla="*/ 42792 h 64127"/>
                                  <a:gd name="connsiteX11" fmla="*/ 38997 w 41496"/>
                                  <a:gd name="connsiteY11" fmla="*/ 53792 h 64127"/>
                                  <a:gd name="connsiteX12" fmla="*/ 31978 w 41496"/>
                                  <a:gd name="connsiteY12" fmla="*/ 61554 h 64127"/>
                                  <a:gd name="connsiteX13" fmla="*/ 21878 w 41496"/>
                                  <a:gd name="connsiteY13" fmla="*/ 64257 h 64127"/>
                                  <a:gd name="connsiteX14" fmla="*/ 6126 w 41496"/>
                                  <a:gd name="connsiteY14" fmla="*/ 57165 h 64127"/>
                                  <a:gd name="connsiteX15" fmla="*/ 45 w 41496"/>
                                  <a:gd name="connsiteY15" fmla="*/ 33799 h 64127"/>
                                  <a:gd name="connsiteX16" fmla="*/ 6796 w 41496"/>
                                  <a:gd name="connsiteY16" fmla="*/ 7329 h 64127"/>
                                  <a:gd name="connsiteX17" fmla="*/ 22602 w 41496"/>
                                  <a:gd name="connsiteY17" fmla="*/ 130 h 64127"/>
                                  <a:gd name="connsiteX18" fmla="*/ 34764 w 41496"/>
                                  <a:gd name="connsiteY18" fmla="*/ 4305 h 64127"/>
                                  <a:gd name="connsiteX19" fmla="*/ 40443 w 41496"/>
                                  <a:gd name="connsiteY19" fmla="*/ 15760 h 64127"/>
                                  <a:gd name="connsiteX20" fmla="*/ 8939 w 41496"/>
                                  <a:gd name="connsiteY20" fmla="*/ 42846 h 64127"/>
                                  <a:gd name="connsiteX21" fmla="*/ 10627 w 41496"/>
                                  <a:gd name="connsiteY21" fmla="*/ 50473 h 64127"/>
                                  <a:gd name="connsiteX22" fmla="*/ 15342 w 41496"/>
                                  <a:gd name="connsiteY22" fmla="*/ 56014 h 64127"/>
                                  <a:gd name="connsiteX23" fmla="*/ 21744 w 41496"/>
                                  <a:gd name="connsiteY23" fmla="*/ 57914 h 64127"/>
                                  <a:gd name="connsiteX24" fmla="*/ 30156 w 41496"/>
                                  <a:gd name="connsiteY24" fmla="*/ 53980 h 64127"/>
                                  <a:gd name="connsiteX25" fmla="*/ 33665 w 41496"/>
                                  <a:gd name="connsiteY25" fmla="*/ 43274 h 64127"/>
                                  <a:gd name="connsiteX26" fmla="*/ 30183 w 41496"/>
                                  <a:gd name="connsiteY26" fmla="*/ 33023 h 64127"/>
                                  <a:gd name="connsiteX27" fmla="*/ 21450 w 41496"/>
                                  <a:gd name="connsiteY27" fmla="*/ 29249 h 64127"/>
                                  <a:gd name="connsiteX28" fmla="*/ 12582 w 41496"/>
                                  <a:gd name="connsiteY28" fmla="*/ 33023 h 64127"/>
                                  <a:gd name="connsiteX29" fmla="*/ 8939 w 41496"/>
                                  <a:gd name="connsiteY29" fmla="*/ 42846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1496" h="64127">
                                    <a:moveTo>
                                      <a:pt x="40443" y="15760"/>
                                    </a:moveTo>
                                    <a:lnTo>
                                      <a:pt x="32755" y="16376"/>
                                    </a:lnTo>
                                    <a:cubicBezTo>
                                      <a:pt x="32058" y="13351"/>
                                      <a:pt x="31094" y="11157"/>
                                      <a:pt x="29861" y="9765"/>
                                    </a:cubicBezTo>
                                    <a:cubicBezTo>
                                      <a:pt x="27772" y="7597"/>
                                      <a:pt x="25173" y="6499"/>
                                      <a:pt x="22119" y="6473"/>
                                    </a:cubicBezTo>
                                    <a:cubicBezTo>
                                      <a:pt x="19655" y="6499"/>
                                      <a:pt x="17512" y="7195"/>
                                      <a:pt x="15663" y="8534"/>
                                    </a:cubicBezTo>
                                    <a:cubicBezTo>
                                      <a:pt x="13225" y="10327"/>
                                      <a:pt x="11297" y="12896"/>
                                      <a:pt x="9904" y="16295"/>
                                    </a:cubicBezTo>
                                    <a:cubicBezTo>
                                      <a:pt x="8484" y="19694"/>
                                      <a:pt x="7760" y="24539"/>
                                      <a:pt x="7734" y="30802"/>
                                    </a:cubicBezTo>
                                    <a:cubicBezTo>
                                      <a:pt x="9555" y="27991"/>
                                      <a:pt x="11832" y="25904"/>
                                      <a:pt x="14538" y="24512"/>
                                    </a:cubicBezTo>
                                    <a:cubicBezTo>
                                      <a:pt x="17217" y="23174"/>
                                      <a:pt x="20030" y="22478"/>
                                      <a:pt x="22977" y="22451"/>
                                    </a:cubicBezTo>
                                    <a:cubicBezTo>
                                      <a:pt x="28120" y="22478"/>
                                      <a:pt x="32514" y="24378"/>
                                      <a:pt x="36130" y="28125"/>
                                    </a:cubicBezTo>
                                    <a:cubicBezTo>
                                      <a:pt x="39720" y="31926"/>
                                      <a:pt x="41515" y="36797"/>
                                      <a:pt x="41541" y="42792"/>
                                    </a:cubicBezTo>
                                    <a:cubicBezTo>
                                      <a:pt x="41515" y="46753"/>
                                      <a:pt x="40657" y="50420"/>
                                      <a:pt x="38997" y="53792"/>
                                    </a:cubicBezTo>
                                    <a:cubicBezTo>
                                      <a:pt x="37282" y="57165"/>
                                      <a:pt x="34951" y="59761"/>
                                      <a:pt x="31978" y="61554"/>
                                    </a:cubicBezTo>
                                    <a:cubicBezTo>
                                      <a:pt x="29004" y="63347"/>
                                      <a:pt x="25629" y="64230"/>
                                      <a:pt x="21878" y="64257"/>
                                    </a:cubicBezTo>
                                    <a:cubicBezTo>
                                      <a:pt x="15422" y="64230"/>
                                      <a:pt x="10171" y="61875"/>
                                      <a:pt x="6126" y="57165"/>
                                    </a:cubicBezTo>
                                    <a:cubicBezTo>
                                      <a:pt x="2054" y="52454"/>
                                      <a:pt x="45" y="44666"/>
                                      <a:pt x="45" y="33799"/>
                                    </a:cubicBezTo>
                                    <a:cubicBezTo>
                                      <a:pt x="45" y="21675"/>
                                      <a:pt x="2296" y="12869"/>
                                      <a:pt x="6796" y="7329"/>
                                    </a:cubicBezTo>
                                    <a:cubicBezTo>
                                      <a:pt x="10707" y="2565"/>
                                      <a:pt x="15958" y="156"/>
                                      <a:pt x="22602" y="130"/>
                                    </a:cubicBezTo>
                                    <a:cubicBezTo>
                                      <a:pt x="27531" y="156"/>
                                      <a:pt x="31603" y="1548"/>
                                      <a:pt x="34764" y="4305"/>
                                    </a:cubicBezTo>
                                    <a:cubicBezTo>
                                      <a:pt x="37925" y="7088"/>
                                      <a:pt x="39800" y="10916"/>
                                      <a:pt x="40443" y="15760"/>
                                    </a:cubicBezTo>
                                    <a:close/>
                                    <a:moveTo>
                                      <a:pt x="8939" y="42846"/>
                                    </a:moveTo>
                                    <a:cubicBezTo>
                                      <a:pt x="8912" y="45522"/>
                                      <a:pt x="9475" y="48065"/>
                                      <a:pt x="10627" y="50473"/>
                                    </a:cubicBezTo>
                                    <a:cubicBezTo>
                                      <a:pt x="11725" y="52909"/>
                                      <a:pt x="13306" y="54756"/>
                                      <a:pt x="15342" y="56014"/>
                                    </a:cubicBezTo>
                                    <a:cubicBezTo>
                                      <a:pt x="17351" y="57298"/>
                                      <a:pt x="19494" y="57941"/>
                                      <a:pt x="21744" y="57914"/>
                                    </a:cubicBezTo>
                                    <a:cubicBezTo>
                                      <a:pt x="25013" y="57941"/>
                                      <a:pt x="27799" y="56629"/>
                                      <a:pt x="30156" y="53980"/>
                                    </a:cubicBezTo>
                                    <a:cubicBezTo>
                                      <a:pt x="32460" y="51383"/>
                                      <a:pt x="33639" y="47797"/>
                                      <a:pt x="33665" y="43274"/>
                                    </a:cubicBezTo>
                                    <a:cubicBezTo>
                                      <a:pt x="33639" y="38938"/>
                                      <a:pt x="32487" y="35539"/>
                                      <a:pt x="30183" y="33023"/>
                                    </a:cubicBezTo>
                                    <a:cubicBezTo>
                                      <a:pt x="27879" y="30534"/>
                                      <a:pt x="24959" y="29276"/>
                                      <a:pt x="21450" y="29249"/>
                                    </a:cubicBezTo>
                                    <a:cubicBezTo>
                                      <a:pt x="17940" y="29276"/>
                                      <a:pt x="14994" y="30534"/>
                                      <a:pt x="12582" y="33023"/>
                                    </a:cubicBezTo>
                                    <a:cubicBezTo>
                                      <a:pt x="10145" y="35539"/>
                                      <a:pt x="8912" y="38804"/>
                                      <a:pt x="8939" y="4284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3" name="Freeform: Shape 15273"/>
                            <wps:cNvSpPr/>
                            <wps:spPr>
                              <a:xfrm>
                                <a:off x="304315" y="872887"/>
                                <a:ext cx="20761" cy="82327"/>
                              </a:xfrm>
                              <a:custGeom>
                                <a:avLst/>
                                <a:gdLst>
                                  <a:gd name="connsiteX0" fmla="*/ 5598 w 20761"/>
                                  <a:gd name="connsiteY0" fmla="*/ 82457 h 82327"/>
                                  <a:gd name="connsiteX1" fmla="*/ 52 w 20761"/>
                                  <a:gd name="connsiteY1" fmla="*/ 82457 h 82327"/>
                                  <a:gd name="connsiteX2" fmla="*/ 12884 w 20761"/>
                                  <a:gd name="connsiteY2" fmla="*/ 41293 h 82327"/>
                                  <a:gd name="connsiteX3" fmla="*/ 11036 w 20761"/>
                                  <a:gd name="connsiteY3" fmla="*/ 25315 h 82327"/>
                                  <a:gd name="connsiteX4" fmla="*/ 6964 w 20761"/>
                                  <a:gd name="connsiteY4" fmla="*/ 12977 h 82327"/>
                                  <a:gd name="connsiteX5" fmla="*/ 52 w 20761"/>
                                  <a:gd name="connsiteY5" fmla="*/ 130 h 82327"/>
                                  <a:gd name="connsiteX6" fmla="*/ 5598 w 20761"/>
                                  <a:gd name="connsiteY6" fmla="*/ 130 h 82327"/>
                                  <a:gd name="connsiteX7" fmla="*/ 17519 w 20761"/>
                                  <a:gd name="connsiteY7" fmla="*/ 21702 h 82327"/>
                                  <a:gd name="connsiteX8" fmla="*/ 20814 w 20761"/>
                                  <a:gd name="connsiteY8" fmla="*/ 41240 h 82327"/>
                                  <a:gd name="connsiteX9" fmla="*/ 16367 w 20761"/>
                                  <a:gd name="connsiteY9" fmla="*/ 63615 h 82327"/>
                                  <a:gd name="connsiteX10" fmla="*/ 5598 w 20761"/>
                                  <a:gd name="connsiteY10" fmla="*/ 82457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598" y="82457"/>
                                    </a:moveTo>
                                    <a:lnTo>
                                      <a:pt x="52" y="82457"/>
                                    </a:lnTo>
                                    <a:cubicBezTo>
                                      <a:pt x="8598" y="68754"/>
                                      <a:pt x="12857" y="55050"/>
                                      <a:pt x="12884" y="41293"/>
                                    </a:cubicBezTo>
                                    <a:cubicBezTo>
                                      <a:pt x="12857" y="35940"/>
                                      <a:pt x="12241" y="30614"/>
                                      <a:pt x="11036" y="25315"/>
                                    </a:cubicBezTo>
                                    <a:cubicBezTo>
                                      <a:pt x="10045" y="21059"/>
                                      <a:pt x="8705" y="16938"/>
                                      <a:pt x="6964" y="12977"/>
                                    </a:cubicBezTo>
                                    <a:cubicBezTo>
                                      <a:pt x="5839" y="10434"/>
                                      <a:pt x="3535" y="6152"/>
                                      <a:pt x="52" y="130"/>
                                    </a:cubicBezTo>
                                    <a:lnTo>
                                      <a:pt x="5598" y="130"/>
                                    </a:lnTo>
                                    <a:cubicBezTo>
                                      <a:pt x="10955" y="7302"/>
                                      <a:pt x="14920" y="14502"/>
                                      <a:pt x="17519" y="21702"/>
                                    </a:cubicBezTo>
                                    <a:cubicBezTo>
                                      <a:pt x="19689" y="27965"/>
                                      <a:pt x="20787" y="34468"/>
                                      <a:pt x="20814" y="41240"/>
                                    </a:cubicBezTo>
                                    <a:cubicBezTo>
                                      <a:pt x="20787" y="48975"/>
                                      <a:pt x="19314" y="56442"/>
                                      <a:pt x="16367" y="63615"/>
                                    </a:cubicBezTo>
                                    <a:cubicBezTo>
                                      <a:pt x="13420" y="70814"/>
                                      <a:pt x="9830" y="77077"/>
                                      <a:pt x="5598" y="8245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274" name="Freeform: Shape 15274"/>
                          <wps:cNvSpPr/>
                          <wps:spPr>
                            <a:xfrm>
                              <a:off x="920495" y="729058"/>
                              <a:ext cx="662633" cy="662045"/>
                            </a:xfrm>
                            <a:custGeom>
                              <a:avLst/>
                              <a:gdLst>
                                <a:gd name="connsiteX0" fmla="*/ 216644 w 662633"/>
                                <a:gd name="connsiteY0" fmla="*/ 194472 h 662045"/>
                                <a:gd name="connsiteX1" fmla="*/ 201536 w 662633"/>
                                <a:gd name="connsiteY1" fmla="*/ 176486 h 662045"/>
                                <a:gd name="connsiteX2" fmla="*/ 193958 w 662633"/>
                                <a:gd name="connsiteY2" fmla="*/ 167462 h 662045"/>
                                <a:gd name="connsiteX3" fmla="*/ 178850 w 662633"/>
                                <a:gd name="connsiteY3" fmla="*/ 149477 h 662045"/>
                                <a:gd name="connsiteX4" fmla="*/ 171292 w 662633"/>
                                <a:gd name="connsiteY4" fmla="*/ 140460 h 662045"/>
                                <a:gd name="connsiteX5" fmla="*/ 163714 w 662633"/>
                                <a:gd name="connsiteY5" fmla="*/ 131464 h 662045"/>
                                <a:gd name="connsiteX6" fmla="*/ 156157 w 662633"/>
                                <a:gd name="connsiteY6" fmla="*/ 122474 h 662045"/>
                                <a:gd name="connsiteX7" fmla="*/ 148599 w 662633"/>
                                <a:gd name="connsiteY7" fmla="*/ 113457 h 662045"/>
                                <a:gd name="connsiteX8" fmla="*/ 141049 w 662633"/>
                                <a:gd name="connsiteY8" fmla="*/ 104461 h 662045"/>
                                <a:gd name="connsiteX9" fmla="*/ 133464 w 662633"/>
                                <a:gd name="connsiteY9" fmla="*/ 95472 h 662045"/>
                                <a:gd name="connsiteX10" fmla="*/ 125913 w 662633"/>
                                <a:gd name="connsiteY10" fmla="*/ 86448 h 662045"/>
                                <a:gd name="connsiteX11" fmla="*/ 118355 w 662633"/>
                                <a:gd name="connsiteY11" fmla="*/ 77458 h 662045"/>
                                <a:gd name="connsiteX12" fmla="*/ 109625 w 662633"/>
                                <a:gd name="connsiteY12" fmla="*/ 85030 h 662045"/>
                                <a:gd name="connsiteX13" fmla="*/ 101156 w 662633"/>
                                <a:gd name="connsiteY13" fmla="*/ 92902 h 662045"/>
                                <a:gd name="connsiteX14" fmla="*/ 92988 w 662633"/>
                                <a:gd name="connsiteY14" fmla="*/ 101090 h 662045"/>
                                <a:gd name="connsiteX15" fmla="*/ 85115 w 662633"/>
                                <a:gd name="connsiteY15" fmla="*/ 109518 h 662045"/>
                                <a:gd name="connsiteX16" fmla="*/ 77502 w 662633"/>
                                <a:gd name="connsiteY16" fmla="*/ 118247 h 662045"/>
                                <a:gd name="connsiteX17" fmla="*/ 70247 w 662633"/>
                                <a:gd name="connsiteY17" fmla="*/ 127236 h 662045"/>
                                <a:gd name="connsiteX18" fmla="*/ 63279 w 662633"/>
                                <a:gd name="connsiteY18" fmla="*/ 136445 h 662045"/>
                                <a:gd name="connsiteX19" fmla="*/ 56633 w 662633"/>
                                <a:gd name="connsiteY19" fmla="*/ 145921 h 662045"/>
                                <a:gd name="connsiteX20" fmla="*/ 50338 w 662633"/>
                                <a:gd name="connsiteY20" fmla="*/ 155609 h 662045"/>
                                <a:gd name="connsiteX21" fmla="*/ 44392 w 662633"/>
                                <a:gd name="connsiteY21" fmla="*/ 165510 h 662045"/>
                                <a:gd name="connsiteX22" fmla="*/ 38796 w 662633"/>
                                <a:gd name="connsiteY22" fmla="*/ 175630 h 662045"/>
                                <a:gd name="connsiteX23" fmla="*/ 33543 w 662633"/>
                                <a:gd name="connsiteY23" fmla="*/ 185907 h 662045"/>
                                <a:gd name="connsiteX24" fmla="*/ 28639 w 662633"/>
                                <a:gd name="connsiteY24" fmla="*/ 196397 h 662045"/>
                                <a:gd name="connsiteX25" fmla="*/ 24140 w 662633"/>
                                <a:gd name="connsiteY25" fmla="*/ 207024 h 662045"/>
                                <a:gd name="connsiteX26" fmla="*/ 19991 w 662633"/>
                                <a:gd name="connsiteY26" fmla="*/ 217809 h 662045"/>
                                <a:gd name="connsiteX27" fmla="*/ 16212 w 662633"/>
                                <a:gd name="connsiteY27" fmla="*/ 228730 h 662045"/>
                                <a:gd name="connsiteX28" fmla="*/ 12838 w 662633"/>
                                <a:gd name="connsiteY28" fmla="*/ 239782 h 662045"/>
                                <a:gd name="connsiteX29" fmla="*/ 9834 w 662633"/>
                                <a:gd name="connsiteY29" fmla="*/ 250943 h 662045"/>
                                <a:gd name="connsiteX30" fmla="*/ 7235 w 662633"/>
                                <a:gd name="connsiteY30" fmla="*/ 262208 h 662045"/>
                                <a:gd name="connsiteX31" fmla="*/ 5041 w 662633"/>
                                <a:gd name="connsiteY31" fmla="*/ 273534 h 662045"/>
                                <a:gd name="connsiteX32" fmla="*/ 3216 w 662633"/>
                                <a:gd name="connsiteY32" fmla="*/ 284962 h 662045"/>
                                <a:gd name="connsiteX33" fmla="*/ 1824 w 662633"/>
                                <a:gd name="connsiteY33" fmla="*/ 296418 h 662045"/>
                                <a:gd name="connsiteX34" fmla="*/ 809 w 662633"/>
                                <a:gd name="connsiteY34" fmla="*/ 307922 h 662045"/>
                                <a:gd name="connsiteX35" fmla="*/ 219 w 662633"/>
                                <a:gd name="connsiteY35" fmla="*/ 319460 h 662045"/>
                                <a:gd name="connsiteX36" fmla="*/ 0 w 662633"/>
                                <a:gd name="connsiteY36" fmla="*/ 331019 h 662045"/>
                                <a:gd name="connsiteX37" fmla="*/ 219 w 662633"/>
                                <a:gd name="connsiteY37" fmla="*/ 342585 h 662045"/>
                                <a:gd name="connsiteX38" fmla="*/ 809 w 662633"/>
                                <a:gd name="connsiteY38" fmla="*/ 354123 h 662045"/>
                                <a:gd name="connsiteX39" fmla="*/ 1824 w 662633"/>
                                <a:gd name="connsiteY39" fmla="*/ 365627 h 662045"/>
                                <a:gd name="connsiteX40" fmla="*/ 3216 w 662633"/>
                                <a:gd name="connsiteY40" fmla="*/ 377083 h 662045"/>
                                <a:gd name="connsiteX41" fmla="*/ 5041 w 662633"/>
                                <a:gd name="connsiteY41" fmla="*/ 388512 h 662045"/>
                                <a:gd name="connsiteX42" fmla="*/ 7235 w 662633"/>
                                <a:gd name="connsiteY42" fmla="*/ 399831 h 662045"/>
                                <a:gd name="connsiteX43" fmla="*/ 9834 w 662633"/>
                                <a:gd name="connsiteY43" fmla="*/ 411102 h 662045"/>
                                <a:gd name="connsiteX44" fmla="*/ 12838 w 662633"/>
                                <a:gd name="connsiteY44" fmla="*/ 422263 h 662045"/>
                                <a:gd name="connsiteX45" fmla="*/ 16212 w 662633"/>
                                <a:gd name="connsiteY45" fmla="*/ 433315 h 662045"/>
                                <a:gd name="connsiteX46" fmla="*/ 19991 w 662633"/>
                                <a:gd name="connsiteY46" fmla="*/ 444237 h 662045"/>
                                <a:gd name="connsiteX47" fmla="*/ 24140 w 662633"/>
                                <a:gd name="connsiteY47" fmla="*/ 455021 h 662045"/>
                                <a:gd name="connsiteX48" fmla="*/ 28639 w 662633"/>
                                <a:gd name="connsiteY48" fmla="*/ 465648 h 662045"/>
                                <a:gd name="connsiteX49" fmla="*/ 33543 w 662633"/>
                                <a:gd name="connsiteY49" fmla="*/ 476138 h 662045"/>
                                <a:gd name="connsiteX50" fmla="*/ 38796 w 662633"/>
                                <a:gd name="connsiteY50" fmla="*/ 486416 h 662045"/>
                                <a:gd name="connsiteX51" fmla="*/ 44392 w 662633"/>
                                <a:gd name="connsiteY51" fmla="*/ 496536 h 662045"/>
                                <a:gd name="connsiteX52" fmla="*/ 50338 w 662633"/>
                                <a:gd name="connsiteY52" fmla="*/ 506436 h 662045"/>
                                <a:gd name="connsiteX53" fmla="*/ 56633 w 662633"/>
                                <a:gd name="connsiteY53" fmla="*/ 516125 h 662045"/>
                                <a:gd name="connsiteX54" fmla="*/ 63279 w 662633"/>
                                <a:gd name="connsiteY54" fmla="*/ 525573 h 662045"/>
                                <a:gd name="connsiteX55" fmla="*/ 70247 w 662633"/>
                                <a:gd name="connsiteY55" fmla="*/ 534809 h 662045"/>
                                <a:gd name="connsiteX56" fmla="*/ 77502 w 662633"/>
                                <a:gd name="connsiteY56" fmla="*/ 543799 h 662045"/>
                                <a:gd name="connsiteX57" fmla="*/ 85115 w 662633"/>
                                <a:gd name="connsiteY57" fmla="*/ 552528 h 662045"/>
                                <a:gd name="connsiteX58" fmla="*/ 92988 w 662633"/>
                                <a:gd name="connsiteY58" fmla="*/ 560955 h 662045"/>
                                <a:gd name="connsiteX59" fmla="*/ 101156 w 662633"/>
                                <a:gd name="connsiteY59" fmla="*/ 569143 h 662045"/>
                                <a:gd name="connsiteX60" fmla="*/ 109625 w 662633"/>
                                <a:gd name="connsiteY60" fmla="*/ 577016 h 662045"/>
                                <a:gd name="connsiteX61" fmla="*/ 118355 w 662633"/>
                                <a:gd name="connsiteY61" fmla="*/ 584587 h 662045"/>
                                <a:gd name="connsiteX62" fmla="*/ 127332 w 662633"/>
                                <a:gd name="connsiteY62" fmla="*/ 591870 h 662045"/>
                                <a:gd name="connsiteX63" fmla="*/ 136577 w 662633"/>
                                <a:gd name="connsiteY63" fmla="*/ 598825 h 662045"/>
                                <a:gd name="connsiteX64" fmla="*/ 146055 w 662633"/>
                                <a:gd name="connsiteY64" fmla="*/ 605437 h 662045"/>
                                <a:gd name="connsiteX65" fmla="*/ 155752 w 662633"/>
                                <a:gd name="connsiteY65" fmla="*/ 611727 h 662045"/>
                                <a:gd name="connsiteX66" fmla="*/ 165669 w 662633"/>
                                <a:gd name="connsiteY66" fmla="*/ 617694 h 662045"/>
                                <a:gd name="connsiteX67" fmla="*/ 175764 w 662633"/>
                                <a:gd name="connsiteY67" fmla="*/ 623292 h 662045"/>
                                <a:gd name="connsiteX68" fmla="*/ 186078 w 662633"/>
                                <a:gd name="connsiteY68" fmla="*/ 628534 h 662045"/>
                                <a:gd name="connsiteX69" fmla="*/ 196557 w 662633"/>
                                <a:gd name="connsiteY69" fmla="*/ 633405 h 662045"/>
                                <a:gd name="connsiteX70" fmla="*/ 207215 w 662633"/>
                                <a:gd name="connsiteY70" fmla="*/ 637927 h 662045"/>
                                <a:gd name="connsiteX71" fmla="*/ 218016 w 662633"/>
                                <a:gd name="connsiteY71" fmla="*/ 642080 h 662045"/>
                                <a:gd name="connsiteX72" fmla="*/ 228941 w 662633"/>
                                <a:gd name="connsiteY72" fmla="*/ 645827 h 662045"/>
                                <a:gd name="connsiteX73" fmla="*/ 240009 w 662633"/>
                                <a:gd name="connsiteY73" fmla="*/ 649226 h 662045"/>
                                <a:gd name="connsiteX74" fmla="*/ 251174 w 662633"/>
                                <a:gd name="connsiteY74" fmla="*/ 652193 h 662045"/>
                                <a:gd name="connsiteX75" fmla="*/ 262428 w 662633"/>
                                <a:gd name="connsiteY75" fmla="*/ 654789 h 662045"/>
                                <a:gd name="connsiteX76" fmla="*/ 273785 w 662633"/>
                                <a:gd name="connsiteY76" fmla="*/ 657016 h 662045"/>
                                <a:gd name="connsiteX77" fmla="*/ 285197 w 662633"/>
                                <a:gd name="connsiteY77" fmla="*/ 658805 h 662045"/>
                                <a:gd name="connsiteX78" fmla="*/ 296691 w 662633"/>
                                <a:gd name="connsiteY78" fmla="*/ 660223 h 662045"/>
                                <a:gd name="connsiteX79" fmla="*/ 308212 w 662633"/>
                                <a:gd name="connsiteY79" fmla="*/ 661216 h 662045"/>
                                <a:gd name="connsiteX80" fmla="*/ 319754 w 662633"/>
                                <a:gd name="connsiteY80" fmla="*/ 661833 h 662045"/>
                                <a:gd name="connsiteX81" fmla="*/ 331331 w 662633"/>
                                <a:gd name="connsiteY81" fmla="*/ 662045 h 662045"/>
                                <a:gd name="connsiteX82" fmla="*/ 342880 w 662633"/>
                                <a:gd name="connsiteY82" fmla="*/ 661833 h 662045"/>
                                <a:gd name="connsiteX83" fmla="*/ 354422 w 662633"/>
                                <a:gd name="connsiteY83" fmla="*/ 661216 h 662045"/>
                                <a:gd name="connsiteX84" fmla="*/ 365943 w 662633"/>
                                <a:gd name="connsiteY84" fmla="*/ 660223 h 662045"/>
                                <a:gd name="connsiteX85" fmla="*/ 377437 w 662633"/>
                                <a:gd name="connsiteY85" fmla="*/ 658805 h 662045"/>
                                <a:gd name="connsiteX86" fmla="*/ 388849 w 662633"/>
                                <a:gd name="connsiteY86" fmla="*/ 657016 h 662045"/>
                                <a:gd name="connsiteX87" fmla="*/ 400205 w 662633"/>
                                <a:gd name="connsiteY87" fmla="*/ 654789 h 662045"/>
                                <a:gd name="connsiteX88" fmla="*/ 411480 w 662633"/>
                                <a:gd name="connsiteY88" fmla="*/ 652193 h 662045"/>
                                <a:gd name="connsiteX89" fmla="*/ 422652 w 662633"/>
                                <a:gd name="connsiteY89" fmla="*/ 649226 h 662045"/>
                                <a:gd name="connsiteX90" fmla="*/ 433693 w 662633"/>
                                <a:gd name="connsiteY90" fmla="*/ 645827 h 662045"/>
                                <a:gd name="connsiteX91" fmla="*/ 444645 w 662633"/>
                                <a:gd name="connsiteY91" fmla="*/ 642080 h 662045"/>
                                <a:gd name="connsiteX92" fmla="*/ 455447 w 662633"/>
                                <a:gd name="connsiteY92" fmla="*/ 637927 h 662045"/>
                                <a:gd name="connsiteX93" fmla="*/ 466077 w 662633"/>
                                <a:gd name="connsiteY93" fmla="*/ 633405 h 662045"/>
                                <a:gd name="connsiteX94" fmla="*/ 476556 w 662633"/>
                                <a:gd name="connsiteY94" fmla="*/ 628534 h 662045"/>
                                <a:gd name="connsiteX95" fmla="*/ 486870 w 662633"/>
                                <a:gd name="connsiteY95" fmla="*/ 623292 h 662045"/>
                                <a:gd name="connsiteX96" fmla="*/ 496965 w 662633"/>
                                <a:gd name="connsiteY96" fmla="*/ 617694 h 662045"/>
                                <a:gd name="connsiteX97" fmla="*/ 506909 w 662633"/>
                                <a:gd name="connsiteY97" fmla="*/ 611727 h 662045"/>
                                <a:gd name="connsiteX98" fmla="*/ 516606 w 662633"/>
                                <a:gd name="connsiteY98" fmla="*/ 605437 h 662045"/>
                                <a:gd name="connsiteX99" fmla="*/ 526064 w 662633"/>
                                <a:gd name="connsiteY99" fmla="*/ 598825 h 662045"/>
                                <a:gd name="connsiteX100" fmla="*/ 535301 w 662633"/>
                                <a:gd name="connsiteY100" fmla="*/ 591870 h 662045"/>
                                <a:gd name="connsiteX101" fmla="*/ 544278 w 662633"/>
                                <a:gd name="connsiteY101" fmla="*/ 584587 h 662045"/>
                                <a:gd name="connsiteX102" fmla="*/ 553009 w 662633"/>
                                <a:gd name="connsiteY102" fmla="*/ 577016 h 662045"/>
                                <a:gd name="connsiteX103" fmla="*/ 561478 w 662633"/>
                                <a:gd name="connsiteY103" fmla="*/ 569143 h 662045"/>
                                <a:gd name="connsiteX104" fmla="*/ 569646 w 662633"/>
                                <a:gd name="connsiteY104" fmla="*/ 560955 h 662045"/>
                                <a:gd name="connsiteX105" fmla="*/ 577547 w 662633"/>
                                <a:gd name="connsiteY105" fmla="*/ 552528 h 662045"/>
                                <a:gd name="connsiteX106" fmla="*/ 585131 w 662633"/>
                                <a:gd name="connsiteY106" fmla="*/ 543799 h 662045"/>
                                <a:gd name="connsiteX107" fmla="*/ 592387 w 662633"/>
                                <a:gd name="connsiteY107" fmla="*/ 534809 h 662045"/>
                                <a:gd name="connsiteX108" fmla="*/ 599355 w 662633"/>
                                <a:gd name="connsiteY108" fmla="*/ 525573 h 662045"/>
                                <a:gd name="connsiteX109" fmla="*/ 606000 w 662633"/>
                                <a:gd name="connsiteY109" fmla="*/ 516125 h 662045"/>
                                <a:gd name="connsiteX110" fmla="*/ 612296 w 662633"/>
                                <a:gd name="connsiteY110" fmla="*/ 506436 h 662045"/>
                                <a:gd name="connsiteX111" fmla="*/ 618242 w 662633"/>
                                <a:gd name="connsiteY111" fmla="*/ 496536 h 662045"/>
                                <a:gd name="connsiteX112" fmla="*/ 623865 w 662633"/>
                                <a:gd name="connsiteY112" fmla="*/ 486416 h 662045"/>
                                <a:gd name="connsiteX113" fmla="*/ 629119 w 662633"/>
                                <a:gd name="connsiteY113" fmla="*/ 476138 h 662045"/>
                                <a:gd name="connsiteX114" fmla="*/ 633995 w 662633"/>
                                <a:gd name="connsiteY114" fmla="*/ 465648 h 662045"/>
                                <a:gd name="connsiteX115" fmla="*/ 638521 w 662633"/>
                                <a:gd name="connsiteY115" fmla="*/ 455021 h 662045"/>
                                <a:gd name="connsiteX116" fmla="*/ 642650 w 662633"/>
                                <a:gd name="connsiteY116" fmla="*/ 444237 h 662045"/>
                                <a:gd name="connsiteX117" fmla="*/ 646421 w 662633"/>
                                <a:gd name="connsiteY117" fmla="*/ 433315 h 662045"/>
                                <a:gd name="connsiteX118" fmla="*/ 649796 w 662633"/>
                                <a:gd name="connsiteY118" fmla="*/ 422263 h 662045"/>
                                <a:gd name="connsiteX119" fmla="*/ 652799 w 662633"/>
                                <a:gd name="connsiteY119" fmla="*/ 411102 h 662045"/>
                                <a:gd name="connsiteX120" fmla="*/ 655399 w 662633"/>
                                <a:gd name="connsiteY120" fmla="*/ 399831 h 662045"/>
                                <a:gd name="connsiteX121" fmla="*/ 657593 w 662633"/>
                                <a:gd name="connsiteY121" fmla="*/ 388512 h 662045"/>
                                <a:gd name="connsiteX122" fmla="*/ 659417 w 662633"/>
                                <a:gd name="connsiteY122" fmla="*/ 377083 h 662045"/>
                                <a:gd name="connsiteX123" fmla="*/ 660837 w 662633"/>
                                <a:gd name="connsiteY123" fmla="*/ 365627 h 662045"/>
                                <a:gd name="connsiteX124" fmla="*/ 661824 w 662633"/>
                                <a:gd name="connsiteY124" fmla="*/ 354123 h 662045"/>
                                <a:gd name="connsiteX125" fmla="*/ 662442 w 662633"/>
                                <a:gd name="connsiteY125" fmla="*/ 342585 h 662045"/>
                                <a:gd name="connsiteX126" fmla="*/ 662634 w 662633"/>
                                <a:gd name="connsiteY126" fmla="*/ 331019 h 662045"/>
                                <a:gd name="connsiteX127" fmla="*/ 662442 w 662633"/>
                                <a:gd name="connsiteY127" fmla="*/ 319460 h 662045"/>
                                <a:gd name="connsiteX128" fmla="*/ 661824 w 662633"/>
                                <a:gd name="connsiteY128" fmla="*/ 307922 h 662045"/>
                                <a:gd name="connsiteX129" fmla="*/ 660837 w 662633"/>
                                <a:gd name="connsiteY129" fmla="*/ 296418 h 662045"/>
                                <a:gd name="connsiteX130" fmla="*/ 659417 w 662633"/>
                                <a:gd name="connsiteY130" fmla="*/ 284962 h 662045"/>
                                <a:gd name="connsiteX131" fmla="*/ 657593 w 662633"/>
                                <a:gd name="connsiteY131" fmla="*/ 273534 h 662045"/>
                                <a:gd name="connsiteX132" fmla="*/ 655399 w 662633"/>
                                <a:gd name="connsiteY132" fmla="*/ 262208 h 662045"/>
                                <a:gd name="connsiteX133" fmla="*/ 652799 w 662633"/>
                                <a:gd name="connsiteY133" fmla="*/ 250943 h 662045"/>
                                <a:gd name="connsiteX134" fmla="*/ 649796 w 662633"/>
                                <a:gd name="connsiteY134" fmla="*/ 239782 h 662045"/>
                                <a:gd name="connsiteX135" fmla="*/ 646421 w 662633"/>
                                <a:gd name="connsiteY135" fmla="*/ 228730 h 662045"/>
                                <a:gd name="connsiteX136" fmla="*/ 642650 w 662633"/>
                                <a:gd name="connsiteY136" fmla="*/ 217809 h 662045"/>
                                <a:gd name="connsiteX137" fmla="*/ 638521 w 662633"/>
                                <a:gd name="connsiteY137" fmla="*/ 207024 h 662045"/>
                                <a:gd name="connsiteX138" fmla="*/ 633995 w 662633"/>
                                <a:gd name="connsiteY138" fmla="*/ 196397 h 662045"/>
                                <a:gd name="connsiteX139" fmla="*/ 629119 w 662633"/>
                                <a:gd name="connsiteY139" fmla="*/ 185907 h 662045"/>
                                <a:gd name="connsiteX140" fmla="*/ 623865 w 662633"/>
                                <a:gd name="connsiteY140" fmla="*/ 175630 h 662045"/>
                                <a:gd name="connsiteX141" fmla="*/ 618242 w 662633"/>
                                <a:gd name="connsiteY141" fmla="*/ 165510 h 662045"/>
                                <a:gd name="connsiteX142" fmla="*/ 612296 w 662633"/>
                                <a:gd name="connsiteY142" fmla="*/ 155609 h 662045"/>
                                <a:gd name="connsiteX143" fmla="*/ 606000 w 662633"/>
                                <a:gd name="connsiteY143" fmla="*/ 145921 h 662045"/>
                                <a:gd name="connsiteX144" fmla="*/ 599355 w 662633"/>
                                <a:gd name="connsiteY144" fmla="*/ 136445 h 662045"/>
                                <a:gd name="connsiteX145" fmla="*/ 592387 w 662633"/>
                                <a:gd name="connsiteY145" fmla="*/ 127236 h 662045"/>
                                <a:gd name="connsiteX146" fmla="*/ 585131 w 662633"/>
                                <a:gd name="connsiteY146" fmla="*/ 118247 h 662045"/>
                                <a:gd name="connsiteX147" fmla="*/ 577547 w 662633"/>
                                <a:gd name="connsiteY147" fmla="*/ 109518 h 662045"/>
                                <a:gd name="connsiteX148" fmla="*/ 569646 w 662633"/>
                                <a:gd name="connsiteY148" fmla="*/ 101090 h 662045"/>
                                <a:gd name="connsiteX149" fmla="*/ 561478 w 662633"/>
                                <a:gd name="connsiteY149" fmla="*/ 92902 h 662045"/>
                                <a:gd name="connsiteX150" fmla="*/ 553009 w 662633"/>
                                <a:gd name="connsiteY150" fmla="*/ 85030 h 662045"/>
                                <a:gd name="connsiteX151" fmla="*/ 544278 w 662633"/>
                                <a:gd name="connsiteY151" fmla="*/ 77458 h 662045"/>
                                <a:gd name="connsiteX152" fmla="*/ 535301 w 662633"/>
                                <a:gd name="connsiteY152" fmla="*/ 70175 h 662045"/>
                                <a:gd name="connsiteX153" fmla="*/ 526064 w 662633"/>
                                <a:gd name="connsiteY153" fmla="*/ 63221 h 662045"/>
                                <a:gd name="connsiteX154" fmla="*/ 516606 w 662633"/>
                                <a:gd name="connsiteY154" fmla="*/ 56609 h 662045"/>
                                <a:gd name="connsiteX155" fmla="*/ 506909 w 662633"/>
                                <a:gd name="connsiteY155" fmla="*/ 50319 h 662045"/>
                                <a:gd name="connsiteX156" fmla="*/ 496965 w 662633"/>
                                <a:gd name="connsiteY156" fmla="*/ 44351 h 662045"/>
                                <a:gd name="connsiteX157" fmla="*/ 486870 w 662633"/>
                                <a:gd name="connsiteY157" fmla="*/ 38753 h 662045"/>
                                <a:gd name="connsiteX158" fmla="*/ 476556 w 662633"/>
                                <a:gd name="connsiteY158" fmla="*/ 33512 h 662045"/>
                                <a:gd name="connsiteX159" fmla="*/ 466077 w 662633"/>
                                <a:gd name="connsiteY159" fmla="*/ 28640 h 662045"/>
                                <a:gd name="connsiteX160" fmla="*/ 455447 w 662633"/>
                                <a:gd name="connsiteY160" fmla="*/ 24111 h 662045"/>
                                <a:gd name="connsiteX161" fmla="*/ 444645 w 662633"/>
                                <a:gd name="connsiteY161" fmla="*/ 19966 h 662045"/>
                                <a:gd name="connsiteX162" fmla="*/ 433693 w 662633"/>
                                <a:gd name="connsiteY162" fmla="*/ 16218 h 662045"/>
                                <a:gd name="connsiteX163" fmla="*/ 422652 w 662633"/>
                                <a:gd name="connsiteY163" fmla="*/ 12820 h 662045"/>
                                <a:gd name="connsiteX164" fmla="*/ 411480 w 662633"/>
                                <a:gd name="connsiteY164" fmla="*/ 9846 h 662045"/>
                                <a:gd name="connsiteX165" fmla="*/ 400205 w 662633"/>
                                <a:gd name="connsiteY165" fmla="*/ 7256 h 662045"/>
                                <a:gd name="connsiteX166" fmla="*/ 388849 w 662633"/>
                                <a:gd name="connsiteY166" fmla="*/ 5029 h 662045"/>
                                <a:gd name="connsiteX167" fmla="*/ 377437 w 662633"/>
                                <a:gd name="connsiteY167" fmla="*/ 3238 h 662045"/>
                                <a:gd name="connsiteX168" fmla="*/ 365943 w 662633"/>
                                <a:gd name="connsiteY168" fmla="*/ 1820 h 662045"/>
                                <a:gd name="connsiteX169" fmla="*/ 354422 w 662633"/>
                                <a:gd name="connsiteY169" fmla="*/ 803 h 662045"/>
                                <a:gd name="connsiteX170" fmla="*/ 342880 w 662633"/>
                                <a:gd name="connsiteY170" fmla="*/ 214 h 662045"/>
                                <a:gd name="connsiteX171" fmla="*/ 331331 w 662633"/>
                                <a:gd name="connsiteY171" fmla="*/ 0 h 662045"/>
                                <a:gd name="connsiteX172" fmla="*/ 331331 w 662633"/>
                                <a:gd name="connsiteY172" fmla="*/ 152772 h 662045"/>
                                <a:gd name="connsiteX173" fmla="*/ 342900 w 662633"/>
                                <a:gd name="connsiteY173" fmla="*/ 153170 h 662045"/>
                                <a:gd name="connsiteX174" fmla="*/ 354422 w 662633"/>
                                <a:gd name="connsiteY174" fmla="*/ 154293 h 662045"/>
                                <a:gd name="connsiteX175" fmla="*/ 365861 w 662633"/>
                                <a:gd name="connsiteY175" fmla="*/ 156143 h 662045"/>
                                <a:gd name="connsiteX176" fmla="*/ 377142 w 662633"/>
                                <a:gd name="connsiteY176" fmla="*/ 158768 h 662045"/>
                                <a:gd name="connsiteX177" fmla="*/ 388231 w 662633"/>
                                <a:gd name="connsiteY177" fmla="*/ 162084 h 662045"/>
                                <a:gd name="connsiteX178" fmla="*/ 399081 w 662633"/>
                                <a:gd name="connsiteY178" fmla="*/ 166154 h 662045"/>
                                <a:gd name="connsiteX179" fmla="*/ 409663 w 662633"/>
                                <a:gd name="connsiteY179" fmla="*/ 170888 h 662045"/>
                                <a:gd name="connsiteX180" fmla="*/ 419895 w 662633"/>
                                <a:gd name="connsiteY180" fmla="*/ 176294 h 662045"/>
                                <a:gd name="connsiteX181" fmla="*/ 429757 w 662633"/>
                                <a:gd name="connsiteY181" fmla="*/ 182372 h 662045"/>
                                <a:gd name="connsiteX182" fmla="*/ 439207 w 662633"/>
                                <a:gd name="connsiteY182" fmla="*/ 189066 h 662045"/>
                                <a:gd name="connsiteX183" fmla="*/ 448211 w 662633"/>
                                <a:gd name="connsiteY183" fmla="*/ 196370 h 662045"/>
                                <a:gd name="connsiteX184" fmla="*/ 456702 w 662633"/>
                                <a:gd name="connsiteY184" fmla="*/ 204215 h 662045"/>
                                <a:gd name="connsiteX185" fmla="*/ 464657 w 662633"/>
                                <a:gd name="connsiteY185" fmla="*/ 212615 h 662045"/>
                                <a:gd name="connsiteX186" fmla="*/ 472077 w 662633"/>
                                <a:gd name="connsiteY186" fmla="*/ 221502 h 662045"/>
                                <a:gd name="connsiteX187" fmla="*/ 478908 w 662633"/>
                                <a:gd name="connsiteY187" fmla="*/ 230868 h 662045"/>
                                <a:gd name="connsiteX188" fmla="*/ 485101 w 662633"/>
                                <a:gd name="connsiteY188" fmla="*/ 240666 h 662045"/>
                                <a:gd name="connsiteX189" fmla="*/ 490642 w 662633"/>
                                <a:gd name="connsiteY189" fmla="*/ 250806 h 662045"/>
                                <a:gd name="connsiteX190" fmla="*/ 495518 w 662633"/>
                                <a:gd name="connsiteY190" fmla="*/ 261303 h 662045"/>
                                <a:gd name="connsiteX191" fmla="*/ 499701 w 662633"/>
                                <a:gd name="connsiteY191" fmla="*/ 272115 h 662045"/>
                                <a:gd name="connsiteX192" fmla="*/ 503158 w 662633"/>
                                <a:gd name="connsiteY192" fmla="*/ 283140 h 662045"/>
                                <a:gd name="connsiteX193" fmla="*/ 505915 w 662633"/>
                                <a:gd name="connsiteY193" fmla="*/ 294383 h 662045"/>
                                <a:gd name="connsiteX194" fmla="*/ 507924 w 662633"/>
                                <a:gd name="connsiteY194" fmla="*/ 305784 h 662045"/>
                                <a:gd name="connsiteX195" fmla="*/ 509186 w 662633"/>
                                <a:gd name="connsiteY195" fmla="*/ 317295 h 662045"/>
                                <a:gd name="connsiteX196" fmla="*/ 509721 w 662633"/>
                                <a:gd name="connsiteY196" fmla="*/ 328854 h 662045"/>
                                <a:gd name="connsiteX197" fmla="*/ 509481 w 662633"/>
                                <a:gd name="connsiteY197" fmla="*/ 340420 h 662045"/>
                                <a:gd name="connsiteX198" fmla="*/ 508486 w 662633"/>
                                <a:gd name="connsiteY198" fmla="*/ 351951 h 662045"/>
                                <a:gd name="connsiteX199" fmla="*/ 506745 w 662633"/>
                                <a:gd name="connsiteY199" fmla="*/ 363407 h 662045"/>
                                <a:gd name="connsiteX200" fmla="*/ 504282 w 662633"/>
                                <a:gd name="connsiteY200" fmla="*/ 374699 h 662045"/>
                                <a:gd name="connsiteX201" fmla="*/ 501094 w 662633"/>
                                <a:gd name="connsiteY201" fmla="*/ 385833 h 662045"/>
                                <a:gd name="connsiteX202" fmla="*/ 497157 w 662633"/>
                                <a:gd name="connsiteY202" fmla="*/ 396727 h 662045"/>
                                <a:gd name="connsiteX203" fmla="*/ 492548 w 662633"/>
                                <a:gd name="connsiteY203" fmla="*/ 407327 h 662045"/>
                                <a:gd name="connsiteX204" fmla="*/ 487240 w 662633"/>
                                <a:gd name="connsiteY204" fmla="*/ 417632 h 662045"/>
                                <a:gd name="connsiteX205" fmla="*/ 481295 w 662633"/>
                                <a:gd name="connsiteY205" fmla="*/ 427560 h 662045"/>
                                <a:gd name="connsiteX206" fmla="*/ 474704 w 662633"/>
                                <a:gd name="connsiteY206" fmla="*/ 437063 h 662045"/>
                                <a:gd name="connsiteX207" fmla="*/ 467524 w 662633"/>
                                <a:gd name="connsiteY207" fmla="*/ 446135 h 662045"/>
                                <a:gd name="connsiteX208" fmla="*/ 459760 w 662633"/>
                                <a:gd name="connsiteY208" fmla="*/ 454727 h 662045"/>
                                <a:gd name="connsiteX209" fmla="*/ 451455 w 662633"/>
                                <a:gd name="connsiteY209" fmla="*/ 462812 h 662045"/>
                                <a:gd name="connsiteX210" fmla="*/ 442636 w 662633"/>
                                <a:gd name="connsiteY210" fmla="*/ 470307 h 662045"/>
                                <a:gd name="connsiteX211" fmla="*/ 433343 w 662633"/>
                                <a:gd name="connsiteY211" fmla="*/ 477235 h 662045"/>
                                <a:gd name="connsiteX212" fmla="*/ 423646 w 662633"/>
                                <a:gd name="connsiteY212" fmla="*/ 483552 h 662045"/>
                                <a:gd name="connsiteX213" fmla="*/ 413544 w 662633"/>
                                <a:gd name="connsiteY213" fmla="*/ 489198 h 662045"/>
                                <a:gd name="connsiteX214" fmla="*/ 403100 w 662633"/>
                                <a:gd name="connsiteY214" fmla="*/ 494206 h 662045"/>
                                <a:gd name="connsiteX215" fmla="*/ 392333 w 662633"/>
                                <a:gd name="connsiteY215" fmla="*/ 498516 h 662045"/>
                                <a:gd name="connsiteX216" fmla="*/ 381319 w 662633"/>
                                <a:gd name="connsiteY216" fmla="*/ 502099 h 662045"/>
                                <a:gd name="connsiteX217" fmla="*/ 370119 w 662633"/>
                                <a:gd name="connsiteY217" fmla="*/ 504991 h 662045"/>
                                <a:gd name="connsiteX218" fmla="*/ 358735 w 662633"/>
                                <a:gd name="connsiteY218" fmla="*/ 507135 h 662045"/>
                                <a:gd name="connsiteX219" fmla="*/ 347241 w 662633"/>
                                <a:gd name="connsiteY219" fmla="*/ 508554 h 662045"/>
                                <a:gd name="connsiteX220" fmla="*/ 335672 w 662633"/>
                                <a:gd name="connsiteY220" fmla="*/ 509218 h 662045"/>
                                <a:gd name="connsiteX221" fmla="*/ 324068 w 662633"/>
                                <a:gd name="connsiteY221" fmla="*/ 509116 h 662045"/>
                                <a:gd name="connsiteX222" fmla="*/ 312526 w 662633"/>
                                <a:gd name="connsiteY222" fmla="*/ 508259 h 662045"/>
                                <a:gd name="connsiteX223" fmla="*/ 301059 w 662633"/>
                                <a:gd name="connsiteY223" fmla="*/ 506676 h 662045"/>
                                <a:gd name="connsiteX224" fmla="*/ 289703 w 662633"/>
                                <a:gd name="connsiteY224" fmla="*/ 504347 h 662045"/>
                                <a:gd name="connsiteX225" fmla="*/ 278531 w 662633"/>
                                <a:gd name="connsiteY225" fmla="*/ 501270 h 662045"/>
                                <a:gd name="connsiteX226" fmla="*/ 267599 w 662633"/>
                                <a:gd name="connsiteY226" fmla="*/ 497495 h 662045"/>
                                <a:gd name="connsiteX227" fmla="*/ 256908 w 662633"/>
                                <a:gd name="connsiteY227" fmla="*/ 493028 h 662045"/>
                                <a:gd name="connsiteX228" fmla="*/ 246545 w 662633"/>
                                <a:gd name="connsiteY228" fmla="*/ 487862 h 662045"/>
                                <a:gd name="connsiteX229" fmla="*/ 236526 w 662633"/>
                                <a:gd name="connsiteY229" fmla="*/ 482031 h 662045"/>
                                <a:gd name="connsiteX230" fmla="*/ 226931 w 662633"/>
                                <a:gd name="connsiteY230" fmla="*/ 475549 h 662045"/>
                                <a:gd name="connsiteX231" fmla="*/ 217769 w 662633"/>
                                <a:gd name="connsiteY231" fmla="*/ 468485 h 662045"/>
                                <a:gd name="connsiteX232" fmla="*/ 209066 w 662633"/>
                                <a:gd name="connsiteY232" fmla="*/ 460832 h 662045"/>
                                <a:gd name="connsiteX233" fmla="*/ 200891 w 662633"/>
                                <a:gd name="connsiteY233" fmla="*/ 452637 h 662045"/>
                                <a:gd name="connsiteX234" fmla="*/ 193259 w 662633"/>
                                <a:gd name="connsiteY234" fmla="*/ 443915 h 662045"/>
                                <a:gd name="connsiteX235" fmla="*/ 186243 w 662633"/>
                                <a:gd name="connsiteY235" fmla="*/ 434733 h 662045"/>
                                <a:gd name="connsiteX236" fmla="*/ 179783 w 662633"/>
                                <a:gd name="connsiteY236" fmla="*/ 425100 h 662045"/>
                                <a:gd name="connsiteX237" fmla="*/ 174001 w 662633"/>
                                <a:gd name="connsiteY237" fmla="*/ 415090 h 662045"/>
                                <a:gd name="connsiteX238" fmla="*/ 168878 w 662633"/>
                                <a:gd name="connsiteY238" fmla="*/ 404702 h 662045"/>
                                <a:gd name="connsiteX239" fmla="*/ 164434 w 662633"/>
                                <a:gd name="connsiteY239" fmla="*/ 394027 h 662045"/>
                                <a:gd name="connsiteX240" fmla="*/ 160683 w 662633"/>
                                <a:gd name="connsiteY240" fmla="*/ 383051 h 662045"/>
                                <a:gd name="connsiteX241" fmla="*/ 157686 w 662633"/>
                                <a:gd name="connsiteY241" fmla="*/ 371890 h 662045"/>
                                <a:gd name="connsiteX242" fmla="*/ 155382 w 662633"/>
                                <a:gd name="connsiteY242" fmla="*/ 360543 h 662045"/>
                                <a:gd name="connsiteX243" fmla="*/ 153825 w 662633"/>
                                <a:gd name="connsiteY243" fmla="*/ 349087 h 662045"/>
                                <a:gd name="connsiteX244" fmla="*/ 153050 w 662633"/>
                                <a:gd name="connsiteY244" fmla="*/ 337528 h 662045"/>
                                <a:gd name="connsiteX245" fmla="*/ 152995 w 662633"/>
                                <a:gd name="connsiteY245" fmla="*/ 325963 h 662045"/>
                                <a:gd name="connsiteX246" fmla="*/ 153695 w 662633"/>
                                <a:gd name="connsiteY246" fmla="*/ 314404 h 662045"/>
                                <a:gd name="connsiteX247" fmla="*/ 155142 w 662633"/>
                                <a:gd name="connsiteY247" fmla="*/ 302920 h 662045"/>
                                <a:gd name="connsiteX248" fmla="*/ 157336 w 662633"/>
                                <a:gd name="connsiteY248" fmla="*/ 291574 h 662045"/>
                                <a:gd name="connsiteX249" fmla="*/ 160285 w 662633"/>
                                <a:gd name="connsiteY249" fmla="*/ 280358 h 662045"/>
                                <a:gd name="connsiteX250" fmla="*/ 163927 w 662633"/>
                                <a:gd name="connsiteY250" fmla="*/ 269381 h 662045"/>
                                <a:gd name="connsiteX251" fmla="*/ 168295 w 662633"/>
                                <a:gd name="connsiteY251" fmla="*/ 258652 h 662045"/>
                                <a:gd name="connsiteX252" fmla="*/ 173329 w 662633"/>
                                <a:gd name="connsiteY252" fmla="*/ 248237 h 662045"/>
                                <a:gd name="connsiteX253" fmla="*/ 179035 w 662633"/>
                                <a:gd name="connsiteY253" fmla="*/ 238179 h 662045"/>
                                <a:gd name="connsiteX254" fmla="*/ 185385 w 662633"/>
                                <a:gd name="connsiteY254" fmla="*/ 228490 h 662045"/>
                                <a:gd name="connsiteX255" fmla="*/ 192346 w 662633"/>
                                <a:gd name="connsiteY255" fmla="*/ 219254 h 662045"/>
                                <a:gd name="connsiteX256" fmla="*/ 199904 w 662633"/>
                                <a:gd name="connsiteY256" fmla="*/ 210477 h 662045"/>
                                <a:gd name="connsiteX257" fmla="*/ 208017 w 662633"/>
                                <a:gd name="connsiteY257" fmla="*/ 202207 h 662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Lst>
                              <a:rect l="l" t="t" r="r" b="b"/>
                              <a:pathLst>
                                <a:path w="662633" h="662045">
                                  <a:moveTo>
                                    <a:pt x="216644" y="194472"/>
                                  </a:moveTo>
                                  <a:lnTo>
                                    <a:pt x="201536" y="176486"/>
                                  </a:lnTo>
                                  <a:lnTo>
                                    <a:pt x="193958" y="167462"/>
                                  </a:lnTo>
                                  <a:lnTo>
                                    <a:pt x="178850" y="149477"/>
                                  </a:lnTo>
                                  <a:lnTo>
                                    <a:pt x="171292" y="140460"/>
                                  </a:lnTo>
                                  <a:lnTo>
                                    <a:pt x="163714" y="131464"/>
                                  </a:lnTo>
                                  <a:lnTo>
                                    <a:pt x="156157" y="122474"/>
                                  </a:lnTo>
                                  <a:lnTo>
                                    <a:pt x="148599" y="113457"/>
                                  </a:lnTo>
                                  <a:lnTo>
                                    <a:pt x="141049" y="104461"/>
                                  </a:lnTo>
                                  <a:lnTo>
                                    <a:pt x="133464" y="95472"/>
                                  </a:lnTo>
                                  <a:lnTo>
                                    <a:pt x="125913" y="86448"/>
                                  </a:lnTo>
                                  <a:lnTo>
                                    <a:pt x="118355" y="77458"/>
                                  </a:lnTo>
                                  <a:lnTo>
                                    <a:pt x="109625" y="85030"/>
                                  </a:lnTo>
                                  <a:lnTo>
                                    <a:pt x="101156" y="92902"/>
                                  </a:lnTo>
                                  <a:lnTo>
                                    <a:pt x="92988" y="101090"/>
                                  </a:lnTo>
                                  <a:lnTo>
                                    <a:pt x="85115" y="109518"/>
                                  </a:lnTo>
                                  <a:lnTo>
                                    <a:pt x="77502" y="118247"/>
                                  </a:lnTo>
                                  <a:lnTo>
                                    <a:pt x="70247" y="127236"/>
                                  </a:lnTo>
                                  <a:lnTo>
                                    <a:pt x="63279" y="136445"/>
                                  </a:lnTo>
                                  <a:lnTo>
                                    <a:pt x="56633" y="145921"/>
                                  </a:lnTo>
                                  <a:lnTo>
                                    <a:pt x="50338" y="155609"/>
                                  </a:lnTo>
                                  <a:lnTo>
                                    <a:pt x="44392" y="165510"/>
                                  </a:lnTo>
                                  <a:lnTo>
                                    <a:pt x="38796" y="175630"/>
                                  </a:lnTo>
                                  <a:lnTo>
                                    <a:pt x="33543" y="185907"/>
                                  </a:lnTo>
                                  <a:lnTo>
                                    <a:pt x="28639" y="196397"/>
                                  </a:lnTo>
                                  <a:lnTo>
                                    <a:pt x="24140" y="207024"/>
                                  </a:lnTo>
                                  <a:lnTo>
                                    <a:pt x="19991" y="217809"/>
                                  </a:lnTo>
                                  <a:lnTo>
                                    <a:pt x="16212" y="228730"/>
                                  </a:lnTo>
                                  <a:lnTo>
                                    <a:pt x="12838" y="239782"/>
                                  </a:lnTo>
                                  <a:lnTo>
                                    <a:pt x="9834" y="250943"/>
                                  </a:lnTo>
                                  <a:lnTo>
                                    <a:pt x="7235" y="262208"/>
                                  </a:lnTo>
                                  <a:lnTo>
                                    <a:pt x="5041" y="273534"/>
                                  </a:lnTo>
                                  <a:lnTo>
                                    <a:pt x="3216" y="284962"/>
                                  </a:lnTo>
                                  <a:lnTo>
                                    <a:pt x="1824" y="296418"/>
                                  </a:lnTo>
                                  <a:lnTo>
                                    <a:pt x="809" y="307922"/>
                                  </a:lnTo>
                                  <a:lnTo>
                                    <a:pt x="219" y="319460"/>
                                  </a:lnTo>
                                  <a:lnTo>
                                    <a:pt x="0" y="331019"/>
                                  </a:lnTo>
                                  <a:lnTo>
                                    <a:pt x="219" y="342585"/>
                                  </a:lnTo>
                                  <a:lnTo>
                                    <a:pt x="809" y="354123"/>
                                  </a:lnTo>
                                  <a:lnTo>
                                    <a:pt x="1824" y="365627"/>
                                  </a:lnTo>
                                  <a:lnTo>
                                    <a:pt x="3216" y="377083"/>
                                  </a:lnTo>
                                  <a:lnTo>
                                    <a:pt x="5041" y="388512"/>
                                  </a:lnTo>
                                  <a:lnTo>
                                    <a:pt x="7235" y="399831"/>
                                  </a:lnTo>
                                  <a:lnTo>
                                    <a:pt x="9834" y="411102"/>
                                  </a:lnTo>
                                  <a:lnTo>
                                    <a:pt x="12838" y="422263"/>
                                  </a:lnTo>
                                  <a:lnTo>
                                    <a:pt x="16212" y="433315"/>
                                  </a:lnTo>
                                  <a:lnTo>
                                    <a:pt x="19991" y="444237"/>
                                  </a:lnTo>
                                  <a:lnTo>
                                    <a:pt x="24140" y="455021"/>
                                  </a:lnTo>
                                  <a:lnTo>
                                    <a:pt x="28639" y="465648"/>
                                  </a:lnTo>
                                  <a:lnTo>
                                    <a:pt x="33543" y="476138"/>
                                  </a:lnTo>
                                  <a:lnTo>
                                    <a:pt x="38796" y="486416"/>
                                  </a:lnTo>
                                  <a:lnTo>
                                    <a:pt x="44392" y="496536"/>
                                  </a:lnTo>
                                  <a:lnTo>
                                    <a:pt x="50338" y="506436"/>
                                  </a:lnTo>
                                  <a:lnTo>
                                    <a:pt x="56633" y="516125"/>
                                  </a:lnTo>
                                  <a:lnTo>
                                    <a:pt x="63279" y="525573"/>
                                  </a:lnTo>
                                  <a:lnTo>
                                    <a:pt x="70247" y="534809"/>
                                  </a:lnTo>
                                  <a:lnTo>
                                    <a:pt x="77502" y="543799"/>
                                  </a:lnTo>
                                  <a:lnTo>
                                    <a:pt x="85115" y="552528"/>
                                  </a:lnTo>
                                  <a:lnTo>
                                    <a:pt x="92988" y="560955"/>
                                  </a:lnTo>
                                  <a:lnTo>
                                    <a:pt x="101156" y="569143"/>
                                  </a:lnTo>
                                  <a:lnTo>
                                    <a:pt x="109625" y="577016"/>
                                  </a:lnTo>
                                  <a:lnTo>
                                    <a:pt x="118355" y="584587"/>
                                  </a:lnTo>
                                  <a:lnTo>
                                    <a:pt x="127332" y="591870"/>
                                  </a:lnTo>
                                  <a:lnTo>
                                    <a:pt x="136577" y="598825"/>
                                  </a:lnTo>
                                  <a:lnTo>
                                    <a:pt x="146055" y="605437"/>
                                  </a:lnTo>
                                  <a:lnTo>
                                    <a:pt x="155752" y="611727"/>
                                  </a:lnTo>
                                  <a:lnTo>
                                    <a:pt x="165669" y="617694"/>
                                  </a:lnTo>
                                  <a:lnTo>
                                    <a:pt x="175764" y="623292"/>
                                  </a:lnTo>
                                  <a:lnTo>
                                    <a:pt x="186078" y="628534"/>
                                  </a:lnTo>
                                  <a:lnTo>
                                    <a:pt x="196557" y="633405"/>
                                  </a:lnTo>
                                  <a:lnTo>
                                    <a:pt x="207215" y="637927"/>
                                  </a:lnTo>
                                  <a:lnTo>
                                    <a:pt x="218016" y="642080"/>
                                  </a:lnTo>
                                  <a:lnTo>
                                    <a:pt x="228941" y="645827"/>
                                  </a:lnTo>
                                  <a:lnTo>
                                    <a:pt x="240009" y="649226"/>
                                  </a:lnTo>
                                  <a:lnTo>
                                    <a:pt x="251174" y="652193"/>
                                  </a:lnTo>
                                  <a:lnTo>
                                    <a:pt x="262428" y="654789"/>
                                  </a:lnTo>
                                  <a:lnTo>
                                    <a:pt x="273785" y="657016"/>
                                  </a:lnTo>
                                  <a:lnTo>
                                    <a:pt x="285197" y="658805"/>
                                  </a:lnTo>
                                  <a:lnTo>
                                    <a:pt x="296691" y="660223"/>
                                  </a:lnTo>
                                  <a:lnTo>
                                    <a:pt x="308212" y="661216"/>
                                  </a:lnTo>
                                  <a:lnTo>
                                    <a:pt x="319754" y="661833"/>
                                  </a:lnTo>
                                  <a:lnTo>
                                    <a:pt x="331331" y="662045"/>
                                  </a:lnTo>
                                  <a:lnTo>
                                    <a:pt x="342880" y="661833"/>
                                  </a:lnTo>
                                  <a:lnTo>
                                    <a:pt x="354422" y="661216"/>
                                  </a:lnTo>
                                  <a:lnTo>
                                    <a:pt x="365943" y="660223"/>
                                  </a:lnTo>
                                  <a:lnTo>
                                    <a:pt x="377437" y="658805"/>
                                  </a:lnTo>
                                  <a:lnTo>
                                    <a:pt x="388849" y="657016"/>
                                  </a:lnTo>
                                  <a:lnTo>
                                    <a:pt x="400205" y="654789"/>
                                  </a:lnTo>
                                  <a:lnTo>
                                    <a:pt x="411480" y="652193"/>
                                  </a:lnTo>
                                  <a:lnTo>
                                    <a:pt x="422652" y="649226"/>
                                  </a:lnTo>
                                  <a:lnTo>
                                    <a:pt x="433693" y="645827"/>
                                  </a:lnTo>
                                  <a:lnTo>
                                    <a:pt x="444645" y="642080"/>
                                  </a:lnTo>
                                  <a:lnTo>
                                    <a:pt x="455447" y="637927"/>
                                  </a:lnTo>
                                  <a:lnTo>
                                    <a:pt x="466077" y="633405"/>
                                  </a:lnTo>
                                  <a:lnTo>
                                    <a:pt x="476556" y="628534"/>
                                  </a:lnTo>
                                  <a:lnTo>
                                    <a:pt x="486870" y="623292"/>
                                  </a:lnTo>
                                  <a:lnTo>
                                    <a:pt x="496965" y="617694"/>
                                  </a:lnTo>
                                  <a:lnTo>
                                    <a:pt x="506909" y="611727"/>
                                  </a:lnTo>
                                  <a:lnTo>
                                    <a:pt x="516606" y="605437"/>
                                  </a:lnTo>
                                  <a:lnTo>
                                    <a:pt x="526064" y="598825"/>
                                  </a:lnTo>
                                  <a:lnTo>
                                    <a:pt x="535301" y="591870"/>
                                  </a:lnTo>
                                  <a:lnTo>
                                    <a:pt x="544278" y="584587"/>
                                  </a:lnTo>
                                  <a:lnTo>
                                    <a:pt x="553009" y="577016"/>
                                  </a:lnTo>
                                  <a:lnTo>
                                    <a:pt x="561478" y="569143"/>
                                  </a:lnTo>
                                  <a:lnTo>
                                    <a:pt x="569646" y="560955"/>
                                  </a:lnTo>
                                  <a:lnTo>
                                    <a:pt x="577547" y="552528"/>
                                  </a:lnTo>
                                  <a:lnTo>
                                    <a:pt x="585131" y="543799"/>
                                  </a:lnTo>
                                  <a:lnTo>
                                    <a:pt x="592387" y="534809"/>
                                  </a:lnTo>
                                  <a:lnTo>
                                    <a:pt x="599355" y="525573"/>
                                  </a:lnTo>
                                  <a:lnTo>
                                    <a:pt x="606000" y="516125"/>
                                  </a:lnTo>
                                  <a:lnTo>
                                    <a:pt x="612296" y="506436"/>
                                  </a:lnTo>
                                  <a:lnTo>
                                    <a:pt x="618242" y="496536"/>
                                  </a:lnTo>
                                  <a:lnTo>
                                    <a:pt x="623865" y="486416"/>
                                  </a:lnTo>
                                  <a:lnTo>
                                    <a:pt x="629119" y="476138"/>
                                  </a:lnTo>
                                  <a:lnTo>
                                    <a:pt x="633995" y="465648"/>
                                  </a:lnTo>
                                  <a:lnTo>
                                    <a:pt x="638521" y="455021"/>
                                  </a:lnTo>
                                  <a:lnTo>
                                    <a:pt x="642650" y="444237"/>
                                  </a:lnTo>
                                  <a:lnTo>
                                    <a:pt x="646421" y="433315"/>
                                  </a:lnTo>
                                  <a:lnTo>
                                    <a:pt x="649796" y="422263"/>
                                  </a:lnTo>
                                  <a:lnTo>
                                    <a:pt x="652799" y="411102"/>
                                  </a:lnTo>
                                  <a:lnTo>
                                    <a:pt x="655399" y="399831"/>
                                  </a:lnTo>
                                  <a:lnTo>
                                    <a:pt x="657593" y="388512"/>
                                  </a:lnTo>
                                  <a:lnTo>
                                    <a:pt x="659417" y="377083"/>
                                  </a:lnTo>
                                  <a:lnTo>
                                    <a:pt x="660837" y="365627"/>
                                  </a:lnTo>
                                  <a:lnTo>
                                    <a:pt x="661824" y="354123"/>
                                  </a:lnTo>
                                  <a:lnTo>
                                    <a:pt x="662442" y="342585"/>
                                  </a:lnTo>
                                  <a:lnTo>
                                    <a:pt x="662634" y="331019"/>
                                  </a:lnTo>
                                  <a:lnTo>
                                    <a:pt x="662442" y="319460"/>
                                  </a:lnTo>
                                  <a:lnTo>
                                    <a:pt x="661824" y="307922"/>
                                  </a:lnTo>
                                  <a:lnTo>
                                    <a:pt x="660837" y="296418"/>
                                  </a:lnTo>
                                  <a:lnTo>
                                    <a:pt x="659417" y="284962"/>
                                  </a:lnTo>
                                  <a:lnTo>
                                    <a:pt x="657593" y="273534"/>
                                  </a:lnTo>
                                  <a:lnTo>
                                    <a:pt x="655399" y="262208"/>
                                  </a:lnTo>
                                  <a:lnTo>
                                    <a:pt x="652799" y="250943"/>
                                  </a:lnTo>
                                  <a:lnTo>
                                    <a:pt x="649796" y="239782"/>
                                  </a:lnTo>
                                  <a:lnTo>
                                    <a:pt x="646421" y="228730"/>
                                  </a:lnTo>
                                  <a:lnTo>
                                    <a:pt x="642650" y="217809"/>
                                  </a:lnTo>
                                  <a:lnTo>
                                    <a:pt x="638521" y="207024"/>
                                  </a:lnTo>
                                  <a:lnTo>
                                    <a:pt x="633995" y="196397"/>
                                  </a:lnTo>
                                  <a:lnTo>
                                    <a:pt x="629119" y="185907"/>
                                  </a:lnTo>
                                  <a:lnTo>
                                    <a:pt x="623865" y="175630"/>
                                  </a:lnTo>
                                  <a:lnTo>
                                    <a:pt x="618242" y="165510"/>
                                  </a:lnTo>
                                  <a:lnTo>
                                    <a:pt x="612296" y="155609"/>
                                  </a:lnTo>
                                  <a:lnTo>
                                    <a:pt x="606000" y="145921"/>
                                  </a:lnTo>
                                  <a:lnTo>
                                    <a:pt x="599355" y="136445"/>
                                  </a:lnTo>
                                  <a:lnTo>
                                    <a:pt x="592387" y="127236"/>
                                  </a:lnTo>
                                  <a:lnTo>
                                    <a:pt x="585131" y="118247"/>
                                  </a:lnTo>
                                  <a:lnTo>
                                    <a:pt x="577547" y="109518"/>
                                  </a:lnTo>
                                  <a:lnTo>
                                    <a:pt x="569646" y="101090"/>
                                  </a:lnTo>
                                  <a:lnTo>
                                    <a:pt x="561478" y="92902"/>
                                  </a:lnTo>
                                  <a:lnTo>
                                    <a:pt x="553009" y="85030"/>
                                  </a:lnTo>
                                  <a:lnTo>
                                    <a:pt x="544278" y="77458"/>
                                  </a:lnTo>
                                  <a:lnTo>
                                    <a:pt x="535301" y="70175"/>
                                  </a:lnTo>
                                  <a:lnTo>
                                    <a:pt x="526064" y="63221"/>
                                  </a:lnTo>
                                  <a:lnTo>
                                    <a:pt x="516606" y="56609"/>
                                  </a:lnTo>
                                  <a:lnTo>
                                    <a:pt x="506909" y="50319"/>
                                  </a:lnTo>
                                  <a:lnTo>
                                    <a:pt x="496965" y="44351"/>
                                  </a:lnTo>
                                  <a:lnTo>
                                    <a:pt x="486870" y="38753"/>
                                  </a:lnTo>
                                  <a:lnTo>
                                    <a:pt x="476556" y="33512"/>
                                  </a:lnTo>
                                  <a:lnTo>
                                    <a:pt x="466077" y="28640"/>
                                  </a:lnTo>
                                  <a:lnTo>
                                    <a:pt x="455447" y="24111"/>
                                  </a:lnTo>
                                  <a:lnTo>
                                    <a:pt x="444645" y="19966"/>
                                  </a:lnTo>
                                  <a:lnTo>
                                    <a:pt x="433693" y="16218"/>
                                  </a:lnTo>
                                  <a:lnTo>
                                    <a:pt x="422652" y="12820"/>
                                  </a:lnTo>
                                  <a:lnTo>
                                    <a:pt x="411480" y="9846"/>
                                  </a:lnTo>
                                  <a:lnTo>
                                    <a:pt x="400205" y="7256"/>
                                  </a:lnTo>
                                  <a:lnTo>
                                    <a:pt x="388849" y="5029"/>
                                  </a:lnTo>
                                  <a:lnTo>
                                    <a:pt x="377437" y="3238"/>
                                  </a:lnTo>
                                  <a:lnTo>
                                    <a:pt x="365943" y="1820"/>
                                  </a:lnTo>
                                  <a:lnTo>
                                    <a:pt x="354422" y="803"/>
                                  </a:lnTo>
                                  <a:lnTo>
                                    <a:pt x="342880" y="214"/>
                                  </a:lnTo>
                                  <a:lnTo>
                                    <a:pt x="331331" y="0"/>
                                  </a:lnTo>
                                  <a:lnTo>
                                    <a:pt x="331331" y="152772"/>
                                  </a:lnTo>
                                  <a:lnTo>
                                    <a:pt x="342900" y="153170"/>
                                  </a:lnTo>
                                  <a:lnTo>
                                    <a:pt x="354422" y="154293"/>
                                  </a:lnTo>
                                  <a:lnTo>
                                    <a:pt x="365861" y="156143"/>
                                  </a:lnTo>
                                  <a:lnTo>
                                    <a:pt x="377142" y="158768"/>
                                  </a:lnTo>
                                  <a:lnTo>
                                    <a:pt x="388231" y="162084"/>
                                  </a:lnTo>
                                  <a:lnTo>
                                    <a:pt x="399081" y="166154"/>
                                  </a:lnTo>
                                  <a:lnTo>
                                    <a:pt x="409663" y="170888"/>
                                  </a:lnTo>
                                  <a:lnTo>
                                    <a:pt x="419895" y="176294"/>
                                  </a:lnTo>
                                  <a:lnTo>
                                    <a:pt x="429757" y="182372"/>
                                  </a:lnTo>
                                  <a:lnTo>
                                    <a:pt x="439207" y="189066"/>
                                  </a:lnTo>
                                  <a:lnTo>
                                    <a:pt x="448211" y="196370"/>
                                  </a:lnTo>
                                  <a:lnTo>
                                    <a:pt x="456702" y="204215"/>
                                  </a:lnTo>
                                  <a:lnTo>
                                    <a:pt x="464657" y="212615"/>
                                  </a:lnTo>
                                  <a:lnTo>
                                    <a:pt x="472077" y="221502"/>
                                  </a:lnTo>
                                  <a:lnTo>
                                    <a:pt x="478908" y="230868"/>
                                  </a:lnTo>
                                  <a:lnTo>
                                    <a:pt x="485101" y="240666"/>
                                  </a:lnTo>
                                  <a:lnTo>
                                    <a:pt x="490642" y="250806"/>
                                  </a:lnTo>
                                  <a:lnTo>
                                    <a:pt x="495518" y="261303"/>
                                  </a:lnTo>
                                  <a:lnTo>
                                    <a:pt x="499701" y="272115"/>
                                  </a:lnTo>
                                  <a:lnTo>
                                    <a:pt x="503158" y="283140"/>
                                  </a:lnTo>
                                  <a:lnTo>
                                    <a:pt x="505915" y="294383"/>
                                  </a:lnTo>
                                  <a:lnTo>
                                    <a:pt x="507924" y="305784"/>
                                  </a:lnTo>
                                  <a:lnTo>
                                    <a:pt x="509186" y="317295"/>
                                  </a:lnTo>
                                  <a:lnTo>
                                    <a:pt x="509721" y="328854"/>
                                  </a:lnTo>
                                  <a:lnTo>
                                    <a:pt x="509481" y="340420"/>
                                  </a:lnTo>
                                  <a:lnTo>
                                    <a:pt x="508486" y="351951"/>
                                  </a:lnTo>
                                  <a:lnTo>
                                    <a:pt x="506745" y="363407"/>
                                  </a:lnTo>
                                  <a:lnTo>
                                    <a:pt x="504282" y="374699"/>
                                  </a:lnTo>
                                  <a:lnTo>
                                    <a:pt x="501094" y="385833"/>
                                  </a:lnTo>
                                  <a:lnTo>
                                    <a:pt x="497157" y="396727"/>
                                  </a:lnTo>
                                  <a:lnTo>
                                    <a:pt x="492548" y="407327"/>
                                  </a:lnTo>
                                  <a:lnTo>
                                    <a:pt x="487240" y="417632"/>
                                  </a:lnTo>
                                  <a:lnTo>
                                    <a:pt x="481295" y="427560"/>
                                  </a:lnTo>
                                  <a:lnTo>
                                    <a:pt x="474704" y="437063"/>
                                  </a:lnTo>
                                  <a:lnTo>
                                    <a:pt x="467524" y="446135"/>
                                  </a:lnTo>
                                  <a:lnTo>
                                    <a:pt x="459760" y="454727"/>
                                  </a:lnTo>
                                  <a:lnTo>
                                    <a:pt x="451455" y="462812"/>
                                  </a:lnTo>
                                  <a:lnTo>
                                    <a:pt x="442636" y="470307"/>
                                  </a:lnTo>
                                  <a:lnTo>
                                    <a:pt x="433343" y="477235"/>
                                  </a:lnTo>
                                  <a:lnTo>
                                    <a:pt x="423646" y="483552"/>
                                  </a:lnTo>
                                  <a:lnTo>
                                    <a:pt x="413544" y="489198"/>
                                  </a:lnTo>
                                  <a:lnTo>
                                    <a:pt x="403100" y="494206"/>
                                  </a:lnTo>
                                  <a:lnTo>
                                    <a:pt x="392333" y="498516"/>
                                  </a:lnTo>
                                  <a:lnTo>
                                    <a:pt x="381319" y="502099"/>
                                  </a:lnTo>
                                  <a:lnTo>
                                    <a:pt x="370119" y="504991"/>
                                  </a:lnTo>
                                  <a:lnTo>
                                    <a:pt x="358735" y="507135"/>
                                  </a:lnTo>
                                  <a:lnTo>
                                    <a:pt x="347241" y="508554"/>
                                  </a:lnTo>
                                  <a:lnTo>
                                    <a:pt x="335672" y="509218"/>
                                  </a:lnTo>
                                  <a:lnTo>
                                    <a:pt x="324068" y="509116"/>
                                  </a:lnTo>
                                  <a:lnTo>
                                    <a:pt x="312526" y="508259"/>
                                  </a:lnTo>
                                  <a:lnTo>
                                    <a:pt x="301059" y="506676"/>
                                  </a:lnTo>
                                  <a:lnTo>
                                    <a:pt x="289703" y="504347"/>
                                  </a:lnTo>
                                  <a:lnTo>
                                    <a:pt x="278531" y="501270"/>
                                  </a:lnTo>
                                  <a:lnTo>
                                    <a:pt x="267599" y="497495"/>
                                  </a:lnTo>
                                  <a:lnTo>
                                    <a:pt x="256908" y="493028"/>
                                  </a:lnTo>
                                  <a:lnTo>
                                    <a:pt x="246545" y="487862"/>
                                  </a:lnTo>
                                  <a:lnTo>
                                    <a:pt x="236526" y="482031"/>
                                  </a:lnTo>
                                  <a:lnTo>
                                    <a:pt x="226931" y="475549"/>
                                  </a:lnTo>
                                  <a:lnTo>
                                    <a:pt x="217769" y="468485"/>
                                  </a:lnTo>
                                  <a:lnTo>
                                    <a:pt x="209066" y="460832"/>
                                  </a:lnTo>
                                  <a:lnTo>
                                    <a:pt x="200891" y="452637"/>
                                  </a:lnTo>
                                  <a:lnTo>
                                    <a:pt x="193259" y="443915"/>
                                  </a:lnTo>
                                  <a:lnTo>
                                    <a:pt x="186243" y="434733"/>
                                  </a:lnTo>
                                  <a:lnTo>
                                    <a:pt x="179783" y="425100"/>
                                  </a:lnTo>
                                  <a:lnTo>
                                    <a:pt x="174001" y="415090"/>
                                  </a:lnTo>
                                  <a:lnTo>
                                    <a:pt x="168878" y="404702"/>
                                  </a:lnTo>
                                  <a:lnTo>
                                    <a:pt x="164434" y="394027"/>
                                  </a:lnTo>
                                  <a:lnTo>
                                    <a:pt x="160683" y="383051"/>
                                  </a:lnTo>
                                  <a:lnTo>
                                    <a:pt x="157686" y="371890"/>
                                  </a:lnTo>
                                  <a:lnTo>
                                    <a:pt x="155382" y="360543"/>
                                  </a:lnTo>
                                  <a:lnTo>
                                    <a:pt x="153825" y="349087"/>
                                  </a:lnTo>
                                  <a:lnTo>
                                    <a:pt x="153050" y="337528"/>
                                  </a:lnTo>
                                  <a:lnTo>
                                    <a:pt x="152995" y="325963"/>
                                  </a:lnTo>
                                  <a:lnTo>
                                    <a:pt x="153695" y="314404"/>
                                  </a:lnTo>
                                  <a:lnTo>
                                    <a:pt x="155142" y="302920"/>
                                  </a:lnTo>
                                  <a:lnTo>
                                    <a:pt x="157336" y="291574"/>
                                  </a:lnTo>
                                  <a:lnTo>
                                    <a:pt x="160285" y="280358"/>
                                  </a:lnTo>
                                  <a:lnTo>
                                    <a:pt x="163927" y="269381"/>
                                  </a:lnTo>
                                  <a:lnTo>
                                    <a:pt x="168295" y="258652"/>
                                  </a:lnTo>
                                  <a:lnTo>
                                    <a:pt x="173329" y="248237"/>
                                  </a:lnTo>
                                  <a:lnTo>
                                    <a:pt x="179035" y="238179"/>
                                  </a:lnTo>
                                  <a:lnTo>
                                    <a:pt x="185385" y="228490"/>
                                  </a:lnTo>
                                  <a:lnTo>
                                    <a:pt x="192346" y="219254"/>
                                  </a:lnTo>
                                  <a:lnTo>
                                    <a:pt x="199904" y="210477"/>
                                  </a:lnTo>
                                  <a:lnTo>
                                    <a:pt x="208017" y="202207"/>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5" name="Freeform: Shape 15275"/>
                          <wps:cNvSpPr/>
                          <wps:spPr>
                            <a:xfrm>
                              <a:off x="1038851" y="729058"/>
                              <a:ext cx="212975" cy="194471"/>
                            </a:xfrm>
                            <a:custGeom>
                              <a:avLst/>
                              <a:gdLst>
                                <a:gd name="connsiteX0" fmla="*/ 212975 w 212975"/>
                                <a:gd name="connsiteY0" fmla="*/ 152772 h 194471"/>
                                <a:gd name="connsiteX1" fmla="*/ 212975 w 212975"/>
                                <a:gd name="connsiteY1" fmla="*/ 0 h 194471"/>
                                <a:gd name="connsiteX2" fmla="*/ 201399 w 212975"/>
                                <a:gd name="connsiteY2" fmla="*/ 214 h 194471"/>
                                <a:gd name="connsiteX3" fmla="*/ 189857 w 212975"/>
                                <a:gd name="connsiteY3" fmla="*/ 803 h 194471"/>
                                <a:gd name="connsiteX4" fmla="*/ 178335 w 212975"/>
                                <a:gd name="connsiteY4" fmla="*/ 1820 h 194471"/>
                                <a:gd name="connsiteX5" fmla="*/ 166841 w 212975"/>
                                <a:gd name="connsiteY5" fmla="*/ 3238 h 194471"/>
                                <a:gd name="connsiteX6" fmla="*/ 155430 w 212975"/>
                                <a:gd name="connsiteY6" fmla="*/ 5029 h 194471"/>
                                <a:gd name="connsiteX7" fmla="*/ 144073 w 212975"/>
                                <a:gd name="connsiteY7" fmla="*/ 7256 h 194471"/>
                                <a:gd name="connsiteX8" fmla="*/ 132819 w 212975"/>
                                <a:gd name="connsiteY8" fmla="*/ 9846 h 194471"/>
                                <a:gd name="connsiteX9" fmla="*/ 121654 w 212975"/>
                                <a:gd name="connsiteY9" fmla="*/ 12820 h 194471"/>
                                <a:gd name="connsiteX10" fmla="*/ 110585 w 212975"/>
                                <a:gd name="connsiteY10" fmla="*/ 16218 h 194471"/>
                                <a:gd name="connsiteX11" fmla="*/ 99660 w 212975"/>
                                <a:gd name="connsiteY11" fmla="*/ 19966 h 194471"/>
                                <a:gd name="connsiteX12" fmla="*/ 88859 w 212975"/>
                                <a:gd name="connsiteY12" fmla="*/ 24111 h 194471"/>
                                <a:gd name="connsiteX13" fmla="*/ 78202 w 212975"/>
                                <a:gd name="connsiteY13" fmla="*/ 28640 h 194471"/>
                                <a:gd name="connsiteX14" fmla="*/ 67723 w 212975"/>
                                <a:gd name="connsiteY14" fmla="*/ 33512 h 194471"/>
                                <a:gd name="connsiteX15" fmla="*/ 57408 w 212975"/>
                                <a:gd name="connsiteY15" fmla="*/ 38753 h 194471"/>
                                <a:gd name="connsiteX16" fmla="*/ 47313 w 212975"/>
                                <a:gd name="connsiteY16" fmla="*/ 44351 h 194471"/>
                                <a:gd name="connsiteX17" fmla="*/ 37397 w 212975"/>
                                <a:gd name="connsiteY17" fmla="*/ 50319 h 194471"/>
                                <a:gd name="connsiteX18" fmla="*/ 27699 w 212975"/>
                                <a:gd name="connsiteY18" fmla="*/ 56609 h 194471"/>
                                <a:gd name="connsiteX19" fmla="*/ 18222 w 212975"/>
                                <a:gd name="connsiteY19" fmla="*/ 63221 h 194471"/>
                                <a:gd name="connsiteX20" fmla="*/ 8977 w 212975"/>
                                <a:gd name="connsiteY20" fmla="*/ 70175 h 194471"/>
                                <a:gd name="connsiteX21" fmla="*/ 0 w 212975"/>
                                <a:gd name="connsiteY21" fmla="*/ 77458 h 194471"/>
                                <a:gd name="connsiteX22" fmla="*/ 7557 w 212975"/>
                                <a:gd name="connsiteY22" fmla="*/ 86448 h 194471"/>
                                <a:gd name="connsiteX23" fmla="*/ 15108 w 212975"/>
                                <a:gd name="connsiteY23" fmla="*/ 95472 h 194471"/>
                                <a:gd name="connsiteX24" fmla="*/ 22693 w 212975"/>
                                <a:gd name="connsiteY24" fmla="*/ 104461 h 194471"/>
                                <a:gd name="connsiteX25" fmla="*/ 30244 w 212975"/>
                                <a:gd name="connsiteY25" fmla="*/ 113457 h 194471"/>
                                <a:gd name="connsiteX26" fmla="*/ 37801 w 212975"/>
                                <a:gd name="connsiteY26" fmla="*/ 122474 h 194471"/>
                                <a:gd name="connsiteX27" fmla="*/ 45359 w 212975"/>
                                <a:gd name="connsiteY27" fmla="*/ 131464 h 194471"/>
                                <a:gd name="connsiteX28" fmla="*/ 52937 w 212975"/>
                                <a:gd name="connsiteY28" fmla="*/ 140460 h 194471"/>
                                <a:gd name="connsiteX29" fmla="*/ 60494 w 212975"/>
                                <a:gd name="connsiteY29" fmla="*/ 149477 h 194471"/>
                                <a:gd name="connsiteX30" fmla="*/ 75603 w 212975"/>
                                <a:gd name="connsiteY30" fmla="*/ 167462 h 194471"/>
                                <a:gd name="connsiteX31" fmla="*/ 83181 w 212975"/>
                                <a:gd name="connsiteY31" fmla="*/ 176486 h 194471"/>
                                <a:gd name="connsiteX32" fmla="*/ 98289 w 212975"/>
                                <a:gd name="connsiteY32" fmla="*/ 194472 h 194471"/>
                                <a:gd name="connsiteX33" fmla="*/ 108096 w 212975"/>
                                <a:gd name="connsiteY33" fmla="*/ 186818 h 194471"/>
                                <a:gd name="connsiteX34" fmla="*/ 118438 w 212975"/>
                                <a:gd name="connsiteY34" fmla="*/ 179857 h 194471"/>
                                <a:gd name="connsiteX35" fmla="*/ 129205 w 212975"/>
                                <a:gd name="connsiteY35" fmla="*/ 173649 h 194471"/>
                                <a:gd name="connsiteX36" fmla="*/ 140404 w 212975"/>
                                <a:gd name="connsiteY36" fmla="*/ 168189 h 194471"/>
                                <a:gd name="connsiteX37" fmla="*/ 151953 w 212975"/>
                                <a:gd name="connsiteY37" fmla="*/ 163530 h 194471"/>
                                <a:gd name="connsiteX38" fmla="*/ 163790 w 212975"/>
                                <a:gd name="connsiteY38" fmla="*/ 159679 h 194471"/>
                                <a:gd name="connsiteX39" fmla="*/ 175873 w 212975"/>
                                <a:gd name="connsiteY39" fmla="*/ 156678 h 194471"/>
                                <a:gd name="connsiteX40" fmla="*/ 188142 w 212975"/>
                                <a:gd name="connsiteY40" fmla="*/ 154513 h 194471"/>
                                <a:gd name="connsiteX41" fmla="*/ 200521 w 212975"/>
                                <a:gd name="connsiteY41" fmla="*/ 153225 h 194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12975" h="194471">
                                  <a:moveTo>
                                    <a:pt x="212975" y="152772"/>
                                  </a:moveTo>
                                  <a:lnTo>
                                    <a:pt x="212975" y="0"/>
                                  </a:lnTo>
                                  <a:lnTo>
                                    <a:pt x="201399" y="214"/>
                                  </a:lnTo>
                                  <a:lnTo>
                                    <a:pt x="189857" y="803"/>
                                  </a:lnTo>
                                  <a:lnTo>
                                    <a:pt x="178335" y="1820"/>
                                  </a:lnTo>
                                  <a:lnTo>
                                    <a:pt x="166841" y="3238"/>
                                  </a:lnTo>
                                  <a:lnTo>
                                    <a:pt x="155430" y="5029"/>
                                  </a:lnTo>
                                  <a:lnTo>
                                    <a:pt x="144073" y="7256"/>
                                  </a:lnTo>
                                  <a:lnTo>
                                    <a:pt x="132819" y="9846"/>
                                  </a:lnTo>
                                  <a:lnTo>
                                    <a:pt x="121654" y="12820"/>
                                  </a:lnTo>
                                  <a:lnTo>
                                    <a:pt x="110585" y="16218"/>
                                  </a:lnTo>
                                  <a:lnTo>
                                    <a:pt x="99660" y="19966"/>
                                  </a:lnTo>
                                  <a:lnTo>
                                    <a:pt x="88859" y="24111"/>
                                  </a:lnTo>
                                  <a:lnTo>
                                    <a:pt x="78202" y="28640"/>
                                  </a:lnTo>
                                  <a:lnTo>
                                    <a:pt x="67723" y="33512"/>
                                  </a:lnTo>
                                  <a:lnTo>
                                    <a:pt x="57408" y="38753"/>
                                  </a:lnTo>
                                  <a:lnTo>
                                    <a:pt x="47313" y="44351"/>
                                  </a:lnTo>
                                  <a:lnTo>
                                    <a:pt x="37397" y="50319"/>
                                  </a:lnTo>
                                  <a:lnTo>
                                    <a:pt x="27699" y="56609"/>
                                  </a:lnTo>
                                  <a:lnTo>
                                    <a:pt x="18222" y="63221"/>
                                  </a:lnTo>
                                  <a:lnTo>
                                    <a:pt x="8977" y="70175"/>
                                  </a:lnTo>
                                  <a:lnTo>
                                    <a:pt x="0" y="77458"/>
                                  </a:lnTo>
                                  <a:lnTo>
                                    <a:pt x="7557" y="86448"/>
                                  </a:lnTo>
                                  <a:lnTo>
                                    <a:pt x="15108" y="95472"/>
                                  </a:lnTo>
                                  <a:lnTo>
                                    <a:pt x="22693" y="104461"/>
                                  </a:lnTo>
                                  <a:lnTo>
                                    <a:pt x="30244" y="113457"/>
                                  </a:lnTo>
                                  <a:lnTo>
                                    <a:pt x="37801" y="122474"/>
                                  </a:lnTo>
                                  <a:lnTo>
                                    <a:pt x="45359" y="131464"/>
                                  </a:lnTo>
                                  <a:lnTo>
                                    <a:pt x="52937" y="140460"/>
                                  </a:lnTo>
                                  <a:lnTo>
                                    <a:pt x="60494" y="149477"/>
                                  </a:lnTo>
                                  <a:lnTo>
                                    <a:pt x="75603" y="167462"/>
                                  </a:lnTo>
                                  <a:lnTo>
                                    <a:pt x="83181" y="176486"/>
                                  </a:lnTo>
                                  <a:lnTo>
                                    <a:pt x="98289" y="194472"/>
                                  </a:lnTo>
                                  <a:lnTo>
                                    <a:pt x="108096" y="186818"/>
                                  </a:lnTo>
                                  <a:lnTo>
                                    <a:pt x="118438" y="179857"/>
                                  </a:lnTo>
                                  <a:lnTo>
                                    <a:pt x="129205" y="173649"/>
                                  </a:lnTo>
                                  <a:lnTo>
                                    <a:pt x="140404" y="168189"/>
                                  </a:lnTo>
                                  <a:lnTo>
                                    <a:pt x="151953" y="163530"/>
                                  </a:lnTo>
                                  <a:lnTo>
                                    <a:pt x="163790" y="159679"/>
                                  </a:lnTo>
                                  <a:lnTo>
                                    <a:pt x="175873" y="156678"/>
                                  </a:lnTo>
                                  <a:lnTo>
                                    <a:pt x="188142" y="154513"/>
                                  </a:lnTo>
                                  <a:lnTo>
                                    <a:pt x="200521" y="153225"/>
                                  </a:lnTo>
                                  <a:close/>
                                </a:path>
                              </a:pathLst>
                            </a:custGeom>
                            <a:solidFill>
                              <a:srgbClr val="FFCCB2">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276" name="Graphic 14291"/>
                          <wpg:cNvGrpSpPr/>
                          <wpg:grpSpPr>
                            <a:xfrm>
                              <a:off x="1362010" y="1085612"/>
                              <a:ext cx="276324" cy="82327"/>
                              <a:chOff x="1362010" y="1085612"/>
                              <a:chExt cx="276324" cy="82327"/>
                            </a:xfrm>
                            <a:solidFill>
                              <a:srgbClr val="000000"/>
                            </a:solidFill>
                          </wpg:grpSpPr>
                          <wps:wsp>
                            <wps:cNvPr id="15277" name="Freeform: Shape 15277"/>
                            <wps:cNvSpPr/>
                            <wps:spPr>
                              <a:xfrm>
                                <a:off x="1362010" y="1086415"/>
                                <a:ext cx="41416" cy="64127"/>
                              </a:xfrm>
                              <a:custGeom>
                                <a:avLst/>
                                <a:gdLst>
                                  <a:gd name="connsiteX0" fmla="*/ 12155 w 41416"/>
                                  <a:gd name="connsiteY0" fmla="*/ 29173 h 64127"/>
                                  <a:gd name="connsiteX1" fmla="*/ 5029 w 41416"/>
                                  <a:gd name="connsiteY1" fmla="*/ 24168 h 64127"/>
                                  <a:gd name="connsiteX2" fmla="*/ 2726 w 41416"/>
                                  <a:gd name="connsiteY2" fmla="*/ 16353 h 64127"/>
                                  <a:gd name="connsiteX3" fmla="*/ 7655 w 41416"/>
                                  <a:gd name="connsiteY3" fmla="*/ 4844 h 64127"/>
                                  <a:gd name="connsiteX4" fmla="*/ 20781 w 41416"/>
                                  <a:gd name="connsiteY4" fmla="*/ 161 h 64127"/>
                                  <a:gd name="connsiteX5" fmla="*/ 34015 w 41416"/>
                                  <a:gd name="connsiteY5" fmla="*/ 4951 h 64127"/>
                                  <a:gd name="connsiteX6" fmla="*/ 39051 w 41416"/>
                                  <a:gd name="connsiteY6" fmla="*/ 16567 h 64127"/>
                                  <a:gd name="connsiteX7" fmla="*/ 36748 w 41416"/>
                                  <a:gd name="connsiteY7" fmla="*/ 24168 h 64127"/>
                                  <a:gd name="connsiteX8" fmla="*/ 29782 w 41416"/>
                                  <a:gd name="connsiteY8" fmla="*/ 29173 h 64127"/>
                                  <a:gd name="connsiteX9" fmla="*/ 38596 w 41416"/>
                                  <a:gd name="connsiteY9" fmla="*/ 35249 h 64127"/>
                                  <a:gd name="connsiteX10" fmla="*/ 41623 w 41416"/>
                                  <a:gd name="connsiteY10" fmla="*/ 45259 h 64127"/>
                                  <a:gd name="connsiteX11" fmla="*/ 35917 w 41416"/>
                                  <a:gd name="connsiteY11" fmla="*/ 58802 h 64127"/>
                                  <a:gd name="connsiteX12" fmla="*/ 20915 w 41416"/>
                                  <a:gd name="connsiteY12" fmla="*/ 64288 h 64127"/>
                                  <a:gd name="connsiteX13" fmla="*/ 5913 w 41416"/>
                                  <a:gd name="connsiteY13" fmla="*/ 58802 h 64127"/>
                                  <a:gd name="connsiteX14" fmla="*/ 207 w 41416"/>
                                  <a:gd name="connsiteY14" fmla="*/ 45045 h 64127"/>
                                  <a:gd name="connsiteX15" fmla="*/ 3315 w 41416"/>
                                  <a:gd name="connsiteY15" fmla="*/ 34821 h 64127"/>
                                  <a:gd name="connsiteX16" fmla="*/ 12155 w 41416"/>
                                  <a:gd name="connsiteY16" fmla="*/ 29173 h 64127"/>
                                  <a:gd name="connsiteX17" fmla="*/ 10628 w 41416"/>
                                  <a:gd name="connsiteY17" fmla="*/ 16085 h 64127"/>
                                  <a:gd name="connsiteX18" fmla="*/ 13495 w 41416"/>
                                  <a:gd name="connsiteY18" fmla="*/ 23392 h 64127"/>
                                  <a:gd name="connsiteX19" fmla="*/ 20942 w 41416"/>
                                  <a:gd name="connsiteY19" fmla="*/ 26202 h 64127"/>
                                  <a:gd name="connsiteX20" fmla="*/ 28256 w 41416"/>
                                  <a:gd name="connsiteY20" fmla="*/ 23419 h 64127"/>
                                  <a:gd name="connsiteX21" fmla="*/ 31122 w 41416"/>
                                  <a:gd name="connsiteY21" fmla="*/ 16514 h 64127"/>
                                  <a:gd name="connsiteX22" fmla="*/ 28175 w 41416"/>
                                  <a:gd name="connsiteY22" fmla="*/ 9394 h 64127"/>
                                  <a:gd name="connsiteX23" fmla="*/ 20862 w 41416"/>
                                  <a:gd name="connsiteY23" fmla="*/ 6504 h 64127"/>
                                  <a:gd name="connsiteX24" fmla="*/ 13522 w 41416"/>
                                  <a:gd name="connsiteY24" fmla="*/ 9341 h 64127"/>
                                  <a:gd name="connsiteX25" fmla="*/ 10628 w 41416"/>
                                  <a:gd name="connsiteY25" fmla="*/ 16085 h 64127"/>
                                  <a:gd name="connsiteX26" fmla="*/ 8137 w 41416"/>
                                  <a:gd name="connsiteY26" fmla="*/ 45098 h 64127"/>
                                  <a:gd name="connsiteX27" fmla="*/ 9691 w 41416"/>
                                  <a:gd name="connsiteY27" fmla="*/ 51495 h 64127"/>
                                  <a:gd name="connsiteX28" fmla="*/ 14352 w 41416"/>
                                  <a:gd name="connsiteY28" fmla="*/ 56259 h 64127"/>
                                  <a:gd name="connsiteX29" fmla="*/ 20996 w 41416"/>
                                  <a:gd name="connsiteY29" fmla="*/ 57945 h 64127"/>
                                  <a:gd name="connsiteX30" fmla="*/ 30131 w 41416"/>
                                  <a:gd name="connsiteY30" fmla="*/ 54385 h 64127"/>
                                  <a:gd name="connsiteX31" fmla="*/ 33720 w 41416"/>
                                  <a:gd name="connsiteY31" fmla="*/ 45366 h 64127"/>
                                  <a:gd name="connsiteX32" fmla="*/ 30024 w 41416"/>
                                  <a:gd name="connsiteY32" fmla="*/ 36159 h 64127"/>
                                  <a:gd name="connsiteX33" fmla="*/ 20728 w 41416"/>
                                  <a:gd name="connsiteY33" fmla="*/ 32492 h 64127"/>
                                  <a:gd name="connsiteX34" fmla="*/ 11700 w 41416"/>
                                  <a:gd name="connsiteY34" fmla="*/ 36105 h 64127"/>
                                  <a:gd name="connsiteX35" fmla="*/ 8137 w 41416"/>
                                  <a:gd name="connsiteY35" fmla="*/ 45098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1416" h="64127">
                                    <a:moveTo>
                                      <a:pt x="12155" y="29173"/>
                                    </a:moveTo>
                                    <a:cubicBezTo>
                                      <a:pt x="8941" y="27996"/>
                                      <a:pt x="6556" y="26336"/>
                                      <a:pt x="5029" y="24168"/>
                                    </a:cubicBezTo>
                                    <a:cubicBezTo>
                                      <a:pt x="3476" y="22000"/>
                                      <a:pt x="2699" y="19404"/>
                                      <a:pt x="2726" y="16353"/>
                                    </a:cubicBezTo>
                                    <a:cubicBezTo>
                                      <a:pt x="2699" y="11803"/>
                                      <a:pt x="4360" y="7949"/>
                                      <a:pt x="7655" y="4844"/>
                                    </a:cubicBezTo>
                                    <a:cubicBezTo>
                                      <a:pt x="10923" y="1740"/>
                                      <a:pt x="15290" y="187"/>
                                      <a:pt x="20781" y="161"/>
                                    </a:cubicBezTo>
                                    <a:cubicBezTo>
                                      <a:pt x="26246" y="187"/>
                                      <a:pt x="30667" y="1793"/>
                                      <a:pt x="34015" y="4951"/>
                                    </a:cubicBezTo>
                                    <a:cubicBezTo>
                                      <a:pt x="37364" y="8163"/>
                                      <a:pt x="39025" y="12017"/>
                                      <a:pt x="39051" y="16567"/>
                                    </a:cubicBezTo>
                                    <a:cubicBezTo>
                                      <a:pt x="39025" y="19485"/>
                                      <a:pt x="38275" y="22027"/>
                                      <a:pt x="36748" y="24168"/>
                                    </a:cubicBezTo>
                                    <a:cubicBezTo>
                                      <a:pt x="35221" y="26336"/>
                                      <a:pt x="32890" y="27996"/>
                                      <a:pt x="29782" y="29173"/>
                                    </a:cubicBezTo>
                                    <a:cubicBezTo>
                                      <a:pt x="33613" y="30431"/>
                                      <a:pt x="36560" y="32465"/>
                                      <a:pt x="38596" y="35249"/>
                                    </a:cubicBezTo>
                                    <a:cubicBezTo>
                                      <a:pt x="40605" y="38059"/>
                                      <a:pt x="41596" y="41405"/>
                                      <a:pt x="41623" y="45259"/>
                                    </a:cubicBezTo>
                                    <a:cubicBezTo>
                                      <a:pt x="41596" y="50665"/>
                                      <a:pt x="39694" y="55162"/>
                                      <a:pt x="35917" y="58802"/>
                                    </a:cubicBezTo>
                                    <a:cubicBezTo>
                                      <a:pt x="32086" y="62441"/>
                                      <a:pt x="27104" y="64261"/>
                                      <a:pt x="20915" y="64288"/>
                                    </a:cubicBezTo>
                                    <a:cubicBezTo>
                                      <a:pt x="14700" y="64261"/>
                                      <a:pt x="9691" y="62441"/>
                                      <a:pt x="5913" y="58802"/>
                                    </a:cubicBezTo>
                                    <a:cubicBezTo>
                                      <a:pt x="2083" y="55135"/>
                                      <a:pt x="181" y="50558"/>
                                      <a:pt x="207" y="45045"/>
                                    </a:cubicBezTo>
                                    <a:cubicBezTo>
                                      <a:pt x="181" y="41003"/>
                                      <a:pt x="1225" y="37604"/>
                                      <a:pt x="3315" y="34821"/>
                                    </a:cubicBezTo>
                                    <a:cubicBezTo>
                                      <a:pt x="5378" y="32091"/>
                                      <a:pt x="8324" y="30190"/>
                                      <a:pt x="12155" y="29173"/>
                                    </a:cubicBezTo>
                                    <a:close/>
                                    <a:moveTo>
                                      <a:pt x="10628" y="16085"/>
                                    </a:moveTo>
                                    <a:cubicBezTo>
                                      <a:pt x="10628" y="19083"/>
                                      <a:pt x="11566" y="21519"/>
                                      <a:pt x="13495" y="23392"/>
                                    </a:cubicBezTo>
                                    <a:cubicBezTo>
                                      <a:pt x="15370" y="25266"/>
                                      <a:pt x="17861" y="26202"/>
                                      <a:pt x="20942" y="26202"/>
                                    </a:cubicBezTo>
                                    <a:cubicBezTo>
                                      <a:pt x="23916" y="26202"/>
                                      <a:pt x="26353" y="25292"/>
                                      <a:pt x="28256" y="23419"/>
                                    </a:cubicBezTo>
                                    <a:cubicBezTo>
                                      <a:pt x="30158" y="21572"/>
                                      <a:pt x="31122" y="19270"/>
                                      <a:pt x="31122" y="16514"/>
                                    </a:cubicBezTo>
                                    <a:cubicBezTo>
                                      <a:pt x="31122" y="13730"/>
                                      <a:pt x="30131" y="11348"/>
                                      <a:pt x="28175" y="9394"/>
                                    </a:cubicBezTo>
                                    <a:cubicBezTo>
                                      <a:pt x="26220" y="7494"/>
                                      <a:pt x="23782" y="6531"/>
                                      <a:pt x="20862" y="6504"/>
                                    </a:cubicBezTo>
                                    <a:cubicBezTo>
                                      <a:pt x="17888" y="6531"/>
                                      <a:pt x="15450" y="7467"/>
                                      <a:pt x="13522" y="9341"/>
                                    </a:cubicBezTo>
                                    <a:cubicBezTo>
                                      <a:pt x="11593" y="11214"/>
                                      <a:pt x="10628" y="13463"/>
                                      <a:pt x="10628" y="16085"/>
                                    </a:cubicBezTo>
                                    <a:close/>
                                    <a:moveTo>
                                      <a:pt x="8137" y="45098"/>
                                    </a:moveTo>
                                    <a:cubicBezTo>
                                      <a:pt x="8137" y="47320"/>
                                      <a:pt x="8646" y="49434"/>
                                      <a:pt x="9691" y="51495"/>
                                    </a:cubicBezTo>
                                    <a:cubicBezTo>
                                      <a:pt x="10735" y="53556"/>
                                      <a:pt x="12289" y="55162"/>
                                      <a:pt x="14352" y="56259"/>
                                    </a:cubicBezTo>
                                    <a:cubicBezTo>
                                      <a:pt x="16388" y="57410"/>
                                      <a:pt x="18611" y="57972"/>
                                      <a:pt x="20996" y="57945"/>
                                    </a:cubicBezTo>
                                    <a:cubicBezTo>
                                      <a:pt x="24693" y="57972"/>
                                      <a:pt x="27720" y="56767"/>
                                      <a:pt x="30131" y="54385"/>
                                    </a:cubicBezTo>
                                    <a:cubicBezTo>
                                      <a:pt x="32488" y="52030"/>
                                      <a:pt x="33694" y="49033"/>
                                      <a:pt x="33720" y="45366"/>
                                    </a:cubicBezTo>
                                    <a:cubicBezTo>
                                      <a:pt x="33694" y="41672"/>
                                      <a:pt x="32461" y="38594"/>
                                      <a:pt x="30024" y="36159"/>
                                    </a:cubicBezTo>
                                    <a:cubicBezTo>
                                      <a:pt x="27532" y="33723"/>
                                      <a:pt x="24425" y="32519"/>
                                      <a:pt x="20728" y="32492"/>
                                    </a:cubicBezTo>
                                    <a:cubicBezTo>
                                      <a:pt x="17084" y="32519"/>
                                      <a:pt x="14084" y="33723"/>
                                      <a:pt x="11700" y="36105"/>
                                    </a:cubicBezTo>
                                    <a:cubicBezTo>
                                      <a:pt x="9316" y="38514"/>
                                      <a:pt x="8137" y="41512"/>
                                      <a:pt x="8137" y="4509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8" name="Freeform: Shape 15278"/>
                            <wps:cNvSpPr/>
                            <wps:spPr>
                              <a:xfrm>
                                <a:off x="1410926" y="1086415"/>
                                <a:ext cx="41335" cy="64127"/>
                              </a:xfrm>
                              <a:custGeom>
                                <a:avLst/>
                                <a:gdLst>
                                  <a:gd name="connsiteX0" fmla="*/ 1366 w 41335"/>
                                  <a:gd name="connsiteY0" fmla="*/ 48685 h 64127"/>
                                  <a:gd name="connsiteX1" fmla="*/ 8787 w 41335"/>
                                  <a:gd name="connsiteY1" fmla="*/ 48015 h 64127"/>
                                  <a:gd name="connsiteX2" fmla="*/ 12377 w 41335"/>
                                  <a:gd name="connsiteY2" fmla="*/ 55590 h 64127"/>
                                  <a:gd name="connsiteX3" fmla="*/ 19208 w 41335"/>
                                  <a:gd name="connsiteY3" fmla="*/ 57945 h 64127"/>
                                  <a:gd name="connsiteX4" fmla="*/ 25450 w 41335"/>
                                  <a:gd name="connsiteY4" fmla="*/ 56339 h 64127"/>
                                  <a:gd name="connsiteX5" fmla="*/ 29843 w 41335"/>
                                  <a:gd name="connsiteY5" fmla="*/ 51977 h 64127"/>
                                  <a:gd name="connsiteX6" fmla="*/ 32709 w 41335"/>
                                  <a:gd name="connsiteY6" fmla="*/ 44643 h 64127"/>
                                  <a:gd name="connsiteX7" fmla="*/ 33861 w 41335"/>
                                  <a:gd name="connsiteY7" fmla="*/ 35195 h 64127"/>
                                  <a:gd name="connsiteX8" fmla="*/ 33835 w 41335"/>
                                  <a:gd name="connsiteY8" fmla="*/ 33670 h 64127"/>
                                  <a:gd name="connsiteX9" fmla="*/ 27486 w 41335"/>
                                  <a:gd name="connsiteY9" fmla="*/ 39638 h 64127"/>
                                  <a:gd name="connsiteX10" fmla="*/ 18833 w 41335"/>
                                  <a:gd name="connsiteY10" fmla="*/ 41940 h 64127"/>
                                  <a:gd name="connsiteX11" fmla="*/ 5599 w 41335"/>
                                  <a:gd name="connsiteY11" fmla="*/ 36293 h 64127"/>
                                  <a:gd name="connsiteX12" fmla="*/ 214 w 41335"/>
                                  <a:gd name="connsiteY12" fmla="*/ 21358 h 64127"/>
                                  <a:gd name="connsiteX13" fmla="*/ 5840 w 41335"/>
                                  <a:gd name="connsiteY13" fmla="*/ 5995 h 64127"/>
                                  <a:gd name="connsiteX14" fmla="*/ 19985 w 41335"/>
                                  <a:gd name="connsiteY14" fmla="*/ 161 h 64127"/>
                                  <a:gd name="connsiteX15" fmla="*/ 31182 w 41335"/>
                                  <a:gd name="connsiteY15" fmla="*/ 3479 h 64127"/>
                                  <a:gd name="connsiteX16" fmla="*/ 38898 w 41335"/>
                                  <a:gd name="connsiteY16" fmla="*/ 12874 h 64127"/>
                                  <a:gd name="connsiteX17" fmla="*/ 41550 w 41335"/>
                                  <a:gd name="connsiteY17" fmla="*/ 30538 h 64127"/>
                                  <a:gd name="connsiteX18" fmla="*/ 38924 w 41335"/>
                                  <a:gd name="connsiteY18" fmla="*/ 49728 h 64127"/>
                                  <a:gd name="connsiteX19" fmla="*/ 31156 w 41335"/>
                                  <a:gd name="connsiteY19" fmla="*/ 60568 h 64127"/>
                                  <a:gd name="connsiteX20" fmla="*/ 19047 w 41335"/>
                                  <a:gd name="connsiteY20" fmla="*/ 64288 h 64127"/>
                                  <a:gd name="connsiteX21" fmla="*/ 6965 w 41335"/>
                                  <a:gd name="connsiteY21" fmla="*/ 60193 h 64127"/>
                                  <a:gd name="connsiteX22" fmla="*/ 1366 w 41335"/>
                                  <a:gd name="connsiteY22" fmla="*/ 48685 h 64127"/>
                                  <a:gd name="connsiteX23" fmla="*/ 32977 w 41335"/>
                                  <a:gd name="connsiteY23" fmla="*/ 20983 h 64127"/>
                                  <a:gd name="connsiteX24" fmla="*/ 29441 w 41335"/>
                                  <a:gd name="connsiteY24" fmla="*/ 10465 h 64127"/>
                                  <a:gd name="connsiteX25" fmla="*/ 20922 w 41335"/>
                                  <a:gd name="connsiteY25" fmla="*/ 6557 h 64127"/>
                                  <a:gd name="connsiteX26" fmla="*/ 11948 w 41335"/>
                                  <a:gd name="connsiteY26" fmla="*/ 10759 h 64127"/>
                                  <a:gd name="connsiteX27" fmla="*/ 8144 w 41335"/>
                                  <a:gd name="connsiteY27" fmla="*/ 21626 h 64127"/>
                                  <a:gd name="connsiteX28" fmla="*/ 11760 w 41335"/>
                                  <a:gd name="connsiteY28" fmla="*/ 31368 h 64127"/>
                                  <a:gd name="connsiteX29" fmla="*/ 20708 w 41335"/>
                                  <a:gd name="connsiteY29" fmla="*/ 35115 h 64127"/>
                                  <a:gd name="connsiteX30" fmla="*/ 29522 w 41335"/>
                                  <a:gd name="connsiteY30" fmla="*/ 31368 h 64127"/>
                                  <a:gd name="connsiteX31" fmla="*/ 32977 w 41335"/>
                                  <a:gd name="connsiteY31" fmla="*/ 20983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41335" h="64127">
                                    <a:moveTo>
                                      <a:pt x="1366" y="48685"/>
                                    </a:moveTo>
                                    <a:lnTo>
                                      <a:pt x="8787" y="48015"/>
                                    </a:lnTo>
                                    <a:cubicBezTo>
                                      <a:pt x="9403" y="51522"/>
                                      <a:pt x="10582" y="54037"/>
                                      <a:pt x="12377" y="55590"/>
                                    </a:cubicBezTo>
                                    <a:cubicBezTo>
                                      <a:pt x="14145" y="57169"/>
                                      <a:pt x="16422" y="57972"/>
                                      <a:pt x="19208" y="57945"/>
                                    </a:cubicBezTo>
                                    <a:cubicBezTo>
                                      <a:pt x="21565" y="57972"/>
                                      <a:pt x="23655" y="57437"/>
                                      <a:pt x="25450" y="56339"/>
                                    </a:cubicBezTo>
                                    <a:cubicBezTo>
                                      <a:pt x="27218" y="55269"/>
                                      <a:pt x="28691" y="53797"/>
                                      <a:pt x="29843" y="51977"/>
                                    </a:cubicBezTo>
                                    <a:cubicBezTo>
                                      <a:pt x="30968" y="50157"/>
                                      <a:pt x="31906" y="47721"/>
                                      <a:pt x="32709" y="44643"/>
                                    </a:cubicBezTo>
                                    <a:cubicBezTo>
                                      <a:pt x="33460" y="41565"/>
                                      <a:pt x="33861" y="38407"/>
                                      <a:pt x="33861" y="35195"/>
                                    </a:cubicBezTo>
                                    <a:cubicBezTo>
                                      <a:pt x="33861" y="34874"/>
                                      <a:pt x="33835" y="34366"/>
                                      <a:pt x="33835" y="33670"/>
                                    </a:cubicBezTo>
                                    <a:cubicBezTo>
                                      <a:pt x="32254" y="36132"/>
                                      <a:pt x="30138" y="38139"/>
                                      <a:pt x="27486" y="39638"/>
                                    </a:cubicBezTo>
                                    <a:cubicBezTo>
                                      <a:pt x="24807" y="41191"/>
                                      <a:pt x="21940" y="41940"/>
                                      <a:pt x="18833" y="41940"/>
                                    </a:cubicBezTo>
                                    <a:cubicBezTo>
                                      <a:pt x="13609" y="41940"/>
                                      <a:pt x="9189" y="40066"/>
                                      <a:pt x="5599" y="36293"/>
                                    </a:cubicBezTo>
                                    <a:cubicBezTo>
                                      <a:pt x="1982" y="32519"/>
                                      <a:pt x="187" y="27541"/>
                                      <a:pt x="214" y="21358"/>
                                    </a:cubicBezTo>
                                    <a:cubicBezTo>
                                      <a:pt x="187" y="15015"/>
                                      <a:pt x="2063" y="9903"/>
                                      <a:pt x="5840" y="5995"/>
                                    </a:cubicBezTo>
                                    <a:cubicBezTo>
                                      <a:pt x="9590" y="2141"/>
                                      <a:pt x="14305" y="187"/>
                                      <a:pt x="19985" y="161"/>
                                    </a:cubicBezTo>
                                    <a:cubicBezTo>
                                      <a:pt x="24057" y="187"/>
                                      <a:pt x="27780" y="1285"/>
                                      <a:pt x="31182" y="3479"/>
                                    </a:cubicBezTo>
                                    <a:cubicBezTo>
                                      <a:pt x="34558" y="5674"/>
                                      <a:pt x="37130" y="8806"/>
                                      <a:pt x="38898" y="12874"/>
                                    </a:cubicBezTo>
                                    <a:cubicBezTo>
                                      <a:pt x="40639" y="16942"/>
                                      <a:pt x="41523" y="22830"/>
                                      <a:pt x="41550" y="30538"/>
                                    </a:cubicBezTo>
                                    <a:cubicBezTo>
                                      <a:pt x="41523" y="38568"/>
                                      <a:pt x="40666" y="44964"/>
                                      <a:pt x="38924" y="49728"/>
                                    </a:cubicBezTo>
                                    <a:cubicBezTo>
                                      <a:pt x="37183" y="54492"/>
                                      <a:pt x="34585" y="58106"/>
                                      <a:pt x="31156" y="60568"/>
                                    </a:cubicBezTo>
                                    <a:cubicBezTo>
                                      <a:pt x="27700" y="63030"/>
                                      <a:pt x="23655" y="64261"/>
                                      <a:pt x="19047" y="64288"/>
                                    </a:cubicBezTo>
                                    <a:cubicBezTo>
                                      <a:pt x="14091" y="64261"/>
                                      <a:pt x="10073" y="62923"/>
                                      <a:pt x="6965" y="60193"/>
                                    </a:cubicBezTo>
                                    <a:cubicBezTo>
                                      <a:pt x="3831" y="57490"/>
                                      <a:pt x="1956" y="53636"/>
                                      <a:pt x="1366" y="48685"/>
                                    </a:cubicBezTo>
                                    <a:close/>
                                    <a:moveTo>
                                      <a:pt x="32977" y="20983"/>
                                    </a:moveTo>
                                    <a:cubicBezTo>
                                      <a:pt x="32977" y="16567"/>
                                      <a:pt x="31799" y="13061"/>
                                      <a:pt x="29441" y="10465"/>
                                    </a:cubicBezTo>
                                    <a:cubicBezTo>
                                      <a:pt x="27084" y="7869"/>
                                      <a:pt x="24244" y="6584"/>
                                      <a:pt x="20922" y="6557"/>
                                    </a:cubicBezTo>
                                    <a:cubicBezTo>
                                      <a:pt x="17493" y="6584"/>
                                      <a:pt x="14493" y="7976"/>
                                      <a:pt x="11948" y="10759"/>
                                    </a:cubicBezTo>
                                    <a:cubicBezTo>
                                      <a:pt x="9403" y="13570"/>
                                      <a:pt x="8144" y="17183"/>
                                      <a:pt x="8144" y="21626"/>
                                    </a:cubicBezTo>
                                    <a:cubicBezTo>
                                      <a:pt x="8144" y="25640"/>
                                      <a:pt x="9349" y="28906"/>
                                      <a:pt x="11760" y="31368"/>
                                    </a:cubicBezTo>
                                    <a:cubicBezTo>
                                      <a:pt x="14171" y="33884"/>
                                      <a:pt x="17145" y="35115"/>
                                      <a:pt x="20708" y="35115"/>
                                    </a:cubicBezTo>
                                    <a:cubicBezTo>
                                      <a:pt x="24271" y="35115"/>
                                      <a:pt x="27218" y="33884"/>
                                      <a:pt x="29522" y="31368"/>
                                    </a:cubicBezTo>
                                    <a:cubicBezTo>
                                      <a:pt x="31825" y="28906"/>
                                      <a:pt x="32977" y="25426"/>
                                      <a:pt x="32977" y="2098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79" name="Freeform: Shape 15279"/>
                            <wps:cNvSpPr/>
                            <wps:spPr>
                              <a:xfrm>
                                <a:off x="1461208" y="1085612"/>
                                <a:ext cx="67589" cy="66161"/>
                              </a:xfrm>
                              <a:custGeom>
                                <a:avLst/>
                                <a:gdLst>
                                  <a:gd name="connsiteX0" fmla="*/ 222 w 67589"/>
                                  <a:gd name="connsiteY0" fmla="*/ 16300 h 66161"/>
                                  <a:gd name="connsiteX1" fmla="*/ 3597 w 67589"/>
                                  <a:gd name="connsiteY1" fmla="*/ 4871 h 66161"/>
                                  <a:gd name="connsiteX2" fmla="*/ 13429 w 67589"/>
                                  <a:gd name="connsiteY2" fmla="*/ 161 h 66161"/>
                                  <a:gd name="connsiteX3" fmla="*/ 23233 w 67589"/>
                                  <a:gd name="connsiteY3" fmla="*/ 4389 h 66161"/>
                                  <a:gd name="connsiteX4" fmla="*/ 27118 w 67589"/>
                                  <a:gd name="connsiteY4" fmla="*/ 16781 h 66161"/>
                                  <a:gd name="connsiteX5" fmla="*/ 23180 w 67589"/>
                                  <a:gd name="connsiteY5" fmla="*/ 29039 h 66161"/>
                                  <a:gd name="connsiteX6" fmla="*/ 13536 w 67589"/>
                                  <a:gd name="connsiteY6" fmla="*/ 33349 h 66161"/>
                                  <a:gd name="connsiteX7" fmla="*/ 4026 w 67589"/>
                                  <a:gd name="connsiteY7" fmla="*/ 29120 h 66161"/>
                                  <a:gd name="connsiteX8" fmla="*/ 222 w 67589"/>
                                  <a:gd name="connsiteY8" fmla="*/ 16300 h 66161"/>
                                  <a:gd name="connsiteX9" fmla="*/ 13643 w 67589"/>
                                  <a:gd name="connsiteY9" fmla="*/ 5460 h 66161"/>
                                  <a:gd name="connsiteX10" fmla="*/ 8874 w 67589"/>
                                  <a:gd name="connsiteY10" fmla="*/ 7949 h 66161"/>
                                  <a:gd name="connsiteX11" fmla="*/ 6972 w 67589"/>
                                  <a:gd name="connsiteY11" fmla="*/ 17076 h 66161"/>
                                  <a:gd name="connsiteX12" fmla="*/ 8901 w 67589"/>
                                  <a:gd name="connsiteY12" fmla="*/ 25587 h 66161"/>
                                  <a:gd name="connsiteX13" fmla="*/ 13643 w 67589"/>
                                  <a:gd name="connsiteY13" fmla="*/ 28049 h 66161"/>
                                  <a:gd name="connsiteX14" fmla="*/ 18465 w 67589"/>
                                  <a:gd name="connsiteY14" fmla="*/ 25560 h 66161"/>
                                  <a:gd name="connsiteX15" fmla="*/ 20394 w 67589"/>
                                  <a:gd name="connsiteY15" fmla="*/ 16460 h 66161"/>
                                  <a:gd name="connsiteX16" fmla="*/ 18465 w 67589"/>
                                  <a:gd name="connsiteY16" fmla="*/ 7922 h 66161"/>
                                  <a:gd name="connsiteX17" fmla="*/ 13643 w 67589"/>
                                  <a:gd name="connsiteY17" fmla="*/ 5460 h 66161"/>
                                  <a:gd name="connsiteX18" fmla="*/ 13696 w 67589"/>
                                  <a:gd name="connsiteY18" fmla="*/ 66322 h 66161"/>
                                  <a:gd name="connsiteX19" fmla="*/ 48094 w 67589"/>
                                  <a:gd name="connsiteY19" fmla="*/ 161 h 66161"/>
                                  <a:gd name="connsiteX20" fmla="*/ 54335 w 67589"/>
                                  <a:gd name="connsiteY20" fmla="*/ 161 h 66161"/>
                                  <a:gd name="connsiteX21" fmla="*/ 20072 w 67589"/>
                                  <a:gd name="connsiteY21" fmla="*/ 66322 h 66161"/>
                                  <a:gd name="connsiteX22" fmla="*/ 40887 w 67589"/>
                                  <a:gd name="connsiteY22" fmla="*/ 49273 h 66161"/>
                                  <a:gd name="connsiteX23" fmla="*/ 44263 w 67589"/>
                                  <a:gd name="connsiteY23" fmla="*/ 37845 h 66161"/>
                                  <a:gd name="connsiteX24" fmla="*/ 54121 w 67589"/>
                                  <a:gd name="connsiteY24" fmla="*/ 33134 h 66161"/>
                                  <a:gd name="connsiteX25" fmla="*/ 63926 w 67589"/>
                                  <a:gd name="connsiteY25" fmla="*/ 37363 h 66161"/>
                                  <a:gd name="connsiteX26" fmla="*/ 67811 w 67589"/>
                                  <a:gd name="connsiteY26" fmla="*/ 49755 h 66161"/>
                                  <a:gd name="connsiteX27" fmla="*/ 63872 w 67589"/>
                                  <a:gd name="connsiteY27" fmla="*/ 62040 h 66161"/>
                                  <a:gd name="connsiteX28" fmla="*/ 54175 w 67589"/>
                                  <a:gd name="connsiteY28" fmla="*/ 66322 h 66161"/>
                                  <a:gd name="connsiteX29" fmla="*/ 44665 w 67589"/>
                                  <a:gd name="connsiteY29" fmla="*/ 62067 h 66161"/>
                                  <a:gd name="connsiteX30" fmla="*/ 40887 w 67589"/>
                                  <a:gd name="connsiteY30" fmla="*/ 49273 h 66161"/>
                                  <a:gd name="connsiteX31" fmla="*/ 54335 w 67589"/>
                                  <a:gd name="connsiteY31" fmla="*/ 38461 h 66161"/>
                                  <a:gd name="connsiteX32" fmla="*/ 49513 w 67589"/>
                                  <a:gd name="connsiteY32" fmla="*/ 40950 h 66161"/>
                                  <a:gd name="connsiteX33" fmla="*/ 47611 w 67589"/>
                                  <a:gd name="connsiteY33" fmla="*/ 50050 h 66161"/>
                                  <a:gd name="connsiteX34" fmla="*/ 49540 w 67589"/>
                                  <a:gd name="connsiteY34" fmla="*/ 58534 h 66161"/>
                                  <a:gd name="connsiteX35" fmla="*/ 54309 w 67589"/>
                                  <a:gd name="connsiteY35" fmla="*/ 61023 h 66161"/>
                                  <a:gd name="connsiteX36" fmla="*/ 59158 w 67589"/>
                                  <a:gd name="connsiteY36" fmla="*/ 58534 h 66161"/>
                                  <a:gd name="connsiteX37" fmla="*/ 61086 w 67589"/>
                                  <a:gd name="connsiteY37" fmla="*/ 49461 h 66161"/>
                                  <a:gd name="connsiteX38" fmla="*/ 59131 w 67589"/>
                                  <a:gd name="connsiteY38" fmla="*/ 40923 h 66161"/>
                                  <a:gd name="connsiteX39" fmla="*/ 54335 w 67589"/>
                                  <a:gd name="connsiteY39" fmla="*/ 38461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222" y="16300"/>
                                    </a:moveTo>
                                    <a:cubicBezTo>
                                      <a:pt x="195" y="11830"/>
                                      <a:pt x="1320" y="8029"/>
                                      <a:pt x="3597" y="4871"/>
                                    </a:cubicBezTo>
                                    <a:cubicBezTo>
                                      <a:pt x="5847" y="1766"/>
                                      <a:pt x="9115" y="187"/>
                                      <a:pt x="13429" y="161"/>
                                    </a:cubicBezTo>
                                    <a:cubicBezTo>
                                      <a:pt x="17340" y="187"/>
                                      <a:pt x="20608" y="1606"/>
                                      <a:pt x="23233" y="4389"/>
                                    </a:cubicBezTo>
                                    <a:cubicBezTo>
                                      <a:pt x="25805" y="7226"/>
                                      <a:pt x="27118" y="11348"/>
                                      <a:pt x="27118" y="16781"/>
                                    </a:cubicBezTo>
                                    <a:cubicBezTo>
                                      <a:pt x="27118" y="22107"/>
                                      <a:pt x="25805" y="26202"/>
                                      <a:pt x="23180" y="29039"/>
                                    </a:cubicBezTo>
                                    <a:cubicBezTo>
                                      <a:pt x="20554" y="31930"/>
                                      <a:pt x="17340" y="33349"/>
                                      <a:pt x="13536" y="33349"/>
                                    </a:cubicBezTo>
                                    <a:cubicBezTo>
                                      <a:pt x="9732" y="33349"/>
                                      <a:pt x="6544" y="31957"/>
                                      <a:pt x="4026" y="29120"/>
                                    </a:cubicBezTo>
                                    <a:cubicBezTo>
                                      <a:pt x="1454" y="26309"/>
                                      <a:pt x="195" y="22027"/>
                                      <a:pt x="222" y="16300"/>
                                    </a:cubicBezTo>
                                    <a:close/>
                                    <a:moveTo>
                                      <a:pt x="13643" y="5460"/>
                                    </a:moveTo>
                                    <a:cubicBezTo>
                                      <a:pt x="11714" y="5487"/>
                                      <a:pt x="10133" y="6316"/>
                                      <a:pt x="8874" y="7949"/>
                                    </a:cubicBezTo>
                                    <a:cubicBezTo>
                                      <a:pt x="7589" y="9635"/>
                                      <a:pt x="6946" y="12686"/>
                                      <a:pt x="6972" y="17076"/>
                                    </a:cubicBezTo>
                                    <a:cubicBezTo>
                                      <a:pt x="6946" y="21144"/>
                                      <a:pt x="7589" y="23981"/>
                                      <a:pt x="8901" y="25587"/>
                                    </a:cubicBezTo>
                                    <a:cubicBezTo>
                                      <a:pt x="10160" y="27246"/>
                                      <a:pt x="11741" y="28049"/>
                                      <a:pt x="13643" y="28049"/>
                                    </a:cubicBezTo>
                                    <a:cubicBezTo>
                                      <a:pt x="15572" y="28049"/>
                                      <a:pt x="17179" y="27220"/>
                                      <a:pt x="18465" y="25560"/>
                                    </a:cubicBezTo>
                                    <a:cubicBezTo>
                                      <a:pt x="19724" y="23901"/>
                                      <a:pt x="20367" y="20876"/>
                                      <a:pt x="20394" y="16460"/>
                                    </a:cubicBezTo>
                                    <a:cubicBezTo>
                                      <a:pt x="20367" y="12419"/>
                                      <a:pt x="19724" y="9582"/>
                                      <a:pt x="18465" y="7922"/>
                                    </a:cubicBezTo>
                                    <a:cubicBezTo>
                                      <a:pt x="17152" y="6316"/>
                                      <a:pt x="15545" y="5487"/>
                                      <a:pt x="13643" y="5460"/>
                                    </a:cubicBezTo>
                                    <a:close/>
                                    <a:moveTo>
                                      <a:pt x="13696" y="66322"/>
                                    </a:moveTo>
                                    <a:lnTo>
                                      <a:pt x="48094" y="161"/>
                                    </a:lnTo>
                                    <a:lnTo>
                                      <a:pt x="54335" y="161"/>
                                    </a:lnTo>
                                    <a:lnTo>
                                      <a:pt x="20072" y="66322"/>
                                    </a:lnTo>
                                    <a:close/>
                                    <a:moveTo>
                                      <a:pt x="40887" y="49273"/>
                                    </a:moveTo>
                                    <a:cubicBezTo>
                                      <a:pt x="40861" y="44804"/>
                                      <a:pt x="41986" y="40976"/>
                                      <a:pt x="44263" y="37845"/>
                                    </a:cubicBezTo>
                                    <a:cubicBezTo>
                                      <a:pt x="46513" y="34714"/>
                                      <a:pt x="49808" y="33161"/>
                                      <a:pt x="54121" y="33134"/>
                                    </a:cubicBezTo>
                                    <a:cubicBezTo>
                                      <a:pt x="58059" y="33161"/>
                                      <a:pt x="61327" y="34553"/>
                                      <a:pt x="63926" y="37363"/>
                                    </a:cubicBezTo>
                                    <a:cubicBezTo>
                                      <a:pt x="66497" y="40173"/>
                                      <a:pt x="67784" y="44322"/>
                                      <a:pt x="67811" y="49755"/>
                                    </a:cubicBezTo>
                                    <a:cubicBezTo>
                                      <a:pt x="67784" y="55108"/>
                                      <a:pt x="66471" y="59203"/>
                                      <a:pt x="63872" y="62040"/>
                                    </a:cubicBezTo>
                                    <a:cubicBezTo>
                                      <a:pt x="61247" y="64904"/>
                                      <a:pt x="58006" y="66296"/>
                                      <a:pt x="54175" y="66322"/>
                                    </a:cubicBezTo>
                                    <a:cubicBezTo>
                                      <a:pt x="50344" y="66296"/>
                                      <a:pt x="47183" y="64904"/>
                                      <a:pt x="44665" y="62067"/>
                                    </a:cubicBezTo>
                                    <a:cubicBezTo>
                                      <a:pt x="42120" y="59257"/>
                                      <a:pt x="40861" y="55001"/>
                                      <a:pt x="40887" y="49273"/>
                                    </a:cubicBezTo>
                                    <a:close/>
                                    <a:moveTo>
                                      <a:pt x="54335" y="38461"/>
                                    </a:moveTo>
                                    <a:cubicBezTo>
                                      <a:pt x="52353" y="38487"/>
                                      <a:pt x="50746" y="39317"/>
                                      <a:pt x="49513" y="40950"/>
                                    </a:cubicBezTo>
                                    <a:cubicBezTo>
                                      <a:pt x="48228" y="42609"/>
                                      <a:pt x="47611" y="45633"/>
                                      <a:pt x="47611" y="50050"/>
                                    </a:cubicBezTo>
                                    <a:cubicBezTo>
                                      <a:pt x="47611" y="54064"/>
                                      <a:pt x="48254" y="56901"/>
                                      <a:pt x="49540" y="58534"/>
                                    </a:cubicBezTo>
                                    <a:cubicBezTo>
                                      <a:pt x="50826" y="60220"/>
                                      <a:pt x="52407" y="61050"/>
                                      <a:pt x="54309" y="61023"/>
                                    </a:cubicBezTo>
                                    <a:cubicBezTo>
                                      <a:pt x="56264" y="61050"/>
                                      <a:pt x="57872" y="60220"/>
                                      <a:pt x="59158" y="58534"/>
                                    </a:cubicBezTo>
                                    <a:cubicBezTo>
                                      <a:pt x="60417" y="56901"/>
                                      <a:pt x="61060" y="53877"/>
                                      <a:pt x="61086" y="49461"/>
                                    </a:cubicBezTo>
                                    <a:cubicBezTo>
                                      <a:pt x="61060" y="45419"/>
                                      <a:pt x="60417" y="42582"/>
                                      <a:pt x="59131" y="40923"/>
                                    </a:cubicBezTo>
                                    <a:cubicBezTo>
                                      <a:pt x="57818" y="39317"/>
                                      <a:pt x="56211" y="38487"/>
                                      <a:pt x="54335" y="3846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0" name="Freeform: Shape 15280"/>
                            <wps:cNvSpPr/>
                            <wps:spPr>
                              <a:xfrm>
                                <a:off x="1539495" y="1085612"/>
                                <a:ext cx="20761" cy="82327"/>
                              </a:xfrm>
                              <a:custGeom>
                                <a:avLst/>
                                <a:gdLst>
                                  <a:gd name="connsiteX0" fmla="*/ 15475 w 20761"/>
                                  <a:gd name="connsiteY0" fmla="*/ 82488 h 82327"/>
                                  <a:gd name="connsiteX1" fmla="*/ 4653 w 20761"/>
                                  <a:gd name="connsiteY1" fmla="*/ 63646 h 82327"/>
                                  <a:gd name="connsiteX2" fmla="*/ 232 w 20761"/>
                                  <a:gd name="connsiteY2" fmla="*/ 41271 h 82327"/>
                                  <a:gd name="connsiteX3" fmla="*/ 3554 w 20761"/>
                                  <a:gd name="connsiteY3" fmla="*/ 21733 h 82327"/>
                                  <a:gd name="connsiteX4" fmla="*/ 15475 w 20761"/>
                                  <a:gd name="connsiteY4" fmla="*/ 161 h 82327"/>
                                  <a:gd name="connsiteX5" fmla="*/ 20994 w 20761"/>
                                  <a:gd name="connsiteY5" fmla="*/ 161 h 82327"/>
                                  <a:gd name="connsiteX6" fmla="*/ 14136 w 20761"/>
                                  <a:gd name="connsiteY6" fmla="*/ 12874 h 82327"/>
                                  <a:gd name="connsiteX7" fmla="*/ 10010 w 20761"/>
                                  <a:gd name="connsiteY7" fmla="*/ 25212 h 82327"/>
                                  <a:gd name="connsiteX8" fmla="*/ 8189 w 20761"/>
                                  <a:gd name="connsiteY8" fmla="*/ 41324 h 82327"/>
                                  <a:gd name="connsiteX9" fmla="*/ 20994 w 20761"/>
                                  <a:gd name="connsiteY9" fmla="*/ 82488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475" y="82488"/>
                                    </a:moveTo>
                                    <a:cubicBezTo>
                                      <a:pt x="11189" y="77108"/>
                                      <a:pt x="7599" y="70846"/>
                                      <a:pt x="4653" y="63646"/>
                                    </a:cubicBezTo>
                                    <a:cubicBezTo>
                                      <a:pt x="1706" y="56473"/>
                                      <a:pt x="232" y="49006"/>
                                      <a:pt x="232" y="41271"/>
                                    </a:cubicBezTo>
                                    <a:cubicBezTo>
                                      <a:pt x="232" y="34499"/>
                                      <a:pt x="1331" y="27996"/>
                                      <a:pt x="3554" y="21733"/>
                                    </a:cubicBezTo>
                                    <a:cubicBezTo>
                                      <a:pt x="6099" y="14533"/>
                                      <a:pt x="10064" y="7333"/>
                                      <a:pt x="15475" y="161"/>
                                    </a:cubicBezTo>
                                    <a:lnTo>
                                      <a:pt x="20994" y="161"/>
                                    </a:lnTo>
                                    <a:cubicBezTo>
                                      <a:pt x="17511" y="6129"/>
                                      <a:pt x="15234" y="10358"/>
                                      <a:pt x="14136" y="12874"/>
                                    </a:cubicBezTo>
                                    <a:cubicBezTo>
                                      <a:pt x="12368" y="16835"/>
                                      <a:pt x="10975" y="20957"/>
                                      <a:pt x="10010" y="25212"/>
                                    </a:cubicBezTo>
                                    <a:cubicBezTo>
                                      <a:pt x="8778" y="30565"/>
                                      <a:pt x="8189" y="35945"/>
                                      <a:pt x="8189" y="41324"/>
                                    </a:cubicBezTo>
                                    <a:cubicBezTo>
                                      <a:pt x="8189" y="55081"/>
                                      <a:pt x="12448" y="68785"/>
                                      <a:pt x="20994" y="8248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1" name="Freeform: Shape 15281"/>
                            <wps:cNvSpPr/>
                            <wps:spPr>
                              <a:xfrm>
                                <a:off x="1566995" y="1086415"/>
                                <a:ext cx="41416" cy="64127"/>
                              </a:xfrm>
                              <a:custGeom>
                                <a:avLst/>
                                <a:gdLst>
                                  <a:gd name="connsiteX0" fmla="*/ 12185 w 41416"/>
                                  <a:gd name="connsiteY0" fmla="*/ 29173 h 64127"/>
                                  <a:gd name="connsiteX1" fmla="*/ 5059 w 41416"/>
                                  <a:gd name="connsiteY1" fmla="*/ 24168 h 64127"/>
                                  <a:gd name="connsiteX2" fmla="*/ 2755 w 41416"/>
                                  <a:gd name="connsiteY2" fmla="*/ 16353 h 64127"/>
                                  <a:gd name="connsiteX3" fmla="*/ 7685 w 41416"/>
                                  <a:gd name="connsiteY3" fmla="*/ 4844 h 64127"/>
                                  <a:gd name="connsiteX4" fmla="*/ 20811 w 41416"/>
                                  <a:gd name="connsiteY4" fmla="*/ 161 h 64127"/>
                                  <a:gd name="connsiteX5" fmla="*/ 34045 w 41416"/>
                                  <a:gd name="connsiteY5" fmla="*/ 4951 h 64127"/>
                                  <a:gd name="connsiteX6" fmla="*/ 39081 w 41416"/>
                                  <a:gd name="connsiteY6" fmla="*/ 16567 h 64127"/>
                                  <a:gd name="connsiteX7" fmla="*/ 36778 w 41416"/>
                                  <a:gd name="connsiteY7" fmla="*/ 24168 h 64127"/>
                                  <a:gd name="connsiteX8" fmla="*/ 29812 w 41416"/>
                                  <a:gd name="connsiteY8" fmla="*/ 29173 h 64127"/>
                                  <a:gd name="connsiteX9" fmla="*/ 38626 w 41416"/>
                                  <a:gd name="connsiteY9" fmla="*/ 35249 h 64127"/>
                                  <a:gd name="connsiteX10" fmla="*/ 41653 w 41416"/>
                                  <a:gd name="connsiteY10" fmla="*/ 45259 h 64127"/>
                                  <a:gd name="connsiteX11" fmla="*/ 35947 w 41416"/>
                                  <a:gd name="connsiteY11" fmla="*/ 58802 h 64127"/>
                                  <a:gd name="connsiteX12" fmla="*/ 20945 w 41416"/>
                                  <a:gd name="connsiteY12" fmla="*/ 64288 h 64127"/>
                                  <a:gd name="connsiteX13" fmla="*/ 5943 w 41416"/>
                                  <a:gd name="connsiteY13" fmla="*/ 58802 h 64127"/>
                                  <a:gd name="connsiteX14" fmla="*/ 237 w 41416"/>
                                  <a:gd name="connsiteY14" fmla="*/ 45045 h 64127"/>
                                  <a:gd name="connsiteX15" fmla="*/ 3345 w 41416"/>
                                  <a:gd name="connsiteY15" fmla="*/ 34821 h 64127"/>
                                  <a:gd name="connsiteX16" fmla="*/ 12185 w 41416"/>
                                  <a:gd name="connsiteY16" fmla="*/ 29173 h 64127"/>
                                  <a:gd name="connsiteX17" fmla="*/ 10658 w 41416"/>
                                  <a:gd name="connsiteY17" fmla="*/ 16085 h 64127"/>
                                  <a:gd name="connsiteX18" fmla="*/ 13525 w 41416"/>
                                  <a:gd name="connsiteY18" fmla="*/ 23392 h 64127"/>
                                  <a:gd name="connsiteX19" fmla="*/ 20972 w 41416"/>
                                  <a:gd name="connsiteY19" fmla="*/ 26202 h 64127"/>
                                  <a:gd name="connsiteX20" fmla="*/ 28285 w 41416"/>
                                  <a:gd name="connsiteY20" fmla="*/ 23419 h 64127"/>
                                  <a:gd name="connsiteX21" fmla="*/ 31152 w 41416"/>
                                  <a:gd name="connsiteY21" fmla="*/ 16514 h 64127"/>
                                  <a:gd name="connsiteX22" fmla="*/ 28205 w 41416"/>
                                  <a:gd name="connsiteY22" fmla="*/ 9394 h 64127"/>
                                  <a:gd name="connsiteX23" fmla="*/ 20892 w 41416"/>
                                  <a:gd name="connsiteY23" fmla="*/ 6504 h 64127"/>
                                  <a:gd name="connsiteX24" fmla="*/ 13551 w 41416"/>
                                  <a:gd name="connsiteY24" fmla="*/ 9341 h 64127"/>
                                  <a:gd name="connsiteX25" fmla="*/ 10658 w 41416"/>
                                  <a:gd name="connsiteY25" fmla="*/ 16085 h 64127"/>
                                  <a:gd name="connsiteX26" fmla="*/ 8167 w 41416"/>
                                  <a:gd name="connsiteY26" fmla="*/ 45098 h 64127"/>
                                  <a:gd name="connsiteX27" fmla="*/ 9721 w 41416"/>
                                  <a:gd name="connsiteY27" fmla="*/ 51495 h 64127"/>
                                  <a:gd name="connsiteX28" fmla="*/ 14382 w 41416"/>
                                  <a:gd name="connsiteY28" fmla="*/ 56259 h 64127"/>
                                  <a:gd name="connsiteX29" fmla="*/ 21026 w 41416"/>
                                  <a:gd name="connsiteY29" fmla="*/ 57945 h 64127"/>
                                  <a:gd name="connsiteX30" fmla="*/ 30161 w 41416"/>
                                  <a:gd name="connsiteY30" fmla="*/ 54385 h 64127"/>
                                  <a:gd name="connsiteX31" fmla="*/ 33750 w 41416"/>
                                  <a:gd name="connsiteY31" fmla="*/ 45366 h 64127"/>
                                  <a:gd name="connsiteX32" fmla="*/ 30053 w 41416"/>
                                  <a:gd name="connsiteY32" fmla="*/ 36159 h 64127"/>
                                  <a:gd name="connsiteX33" fmla="*/ 20758 w 41416"/>
                                  <a:gd name="connsiteY33" fmla="*/ 32492 h 64127"/>
                                  <a:gd name="connsiteX34" fmla="*/ 11730 w 41416"/>
                                  <a:gd name="connsiteY34" fmla="*/ 36105 h 64127"/>
                                  <a:gd name="connsiteX35" fmla="*/ 8167 w 41416"/>
                                  <a:gd name="connsiteY35" fmla="*/ 45098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1416" h="64127">
                                    <a:moveTo>
                                      <a:pt x="12185" y="29173"/>
                                    </a:moveTo>
                                    <a:cubicBezTo>
                                      <a:pt x="8970" y="27996"/>
                                      <a:pt x="6586" y="26336"/>
                                      <a:pt x="5059" y="24168"/>
                                    </a:cubicBezTo>
                                    <a:cubicBezTo>
                                      <a:pt x="3506" y="22000"/>
                                      <a:pt x="2729" y="19404"/>
                                      <a:pt x="2755" y="16353"/>
                                    </a:cubicBezTo>
                                    <a:cubicBezTo>
                                      <a:pt x="2729" y="11803"/>
                                      <a:pt x="4390" y="7949"/>
                                      <a:pt x="7685" y="4844"/>
                                    </a:cubicBezTo>
                                    <a:cubicBezTo>
                                      <a:pt x="10953" y="1740"/>
                                      <a:pt x="15319" y="187"/>
                                      <a:pt x="20811" y="161"/>
                                    </a:cubicBezTo>
                                    <a:cubicBezTo>
                                      <a:pt x="26276" y="187"/>
                                      <a:pt x="30696" y="1793"/>
                                      <a:pt x="34045" y="4951"/>
                                    </a:cubicBezTo>
                                    <a:cubicBezTo>
                                      <a:pt x="37394" y="8163"/>
                                      <a:pt x="39055" y="12017"/>
                                      <a:pt x="39081" y="16567"/>
                                    </a:cubicBezTo>
                                    <a:cubicBezTo>
                                      <a:pt x="39055" y="19485"/>
                                      <a:pt x="38304" y="22027"/>
                                      <a:pt x="36778" y="24168"/>
                                    </a:cubicBezTo>
                                    <a:cubicBezTo>
                                      <a:pt x="35251" y="26336"/>
                                      <a:pt x="32920" y="27996"/>
                                      <a:pt x="29812" y="29173"/>
                                    </a:cubicBezTo>
                                    <a:cubicBezTo>
                                      <a:pt x="33643" y="30431"/>
                                      <a:pt x="36590" y="32465"/>
                                      <a:pt x="38626" y="35249"/>
                                    </a:cubicBezTo>
                                    <a:cubicBezTo>
                                      <a:pt x="40635" y="38059"/>
                                      <a:pt x="41626" y="41405"/>
                                      <a:pt x="41653" y="45259"/>
                                    </a:cubicBezTo>
                                    <a:cubicBezTo>
                                      <a:pt x="41626" y="50665"/>
                                      <a:pt x="39724" y="55162"/>
                                      <a:pt x="35947" y="58802"/>
                                    </a:cubicBezTo>
                                    <a:cubicBezTo>
                                      <a:pt x="32116" y="62441"/>
                                      <a:pt x="27133" y="64261"/>
                                      <a:pt x="20945" y="64288"/>
                                    </a:cubicBezTo>
                                    <a:cubicBezTo>
                                      <a:pt x="14730" y="64261"/>
                                      <a:pt x="9721" y="62441"/>
                                      <a:pt x="5943" y="58802"/>
                                    </a:cubicBezTo>
                                    <a:cubicBezTo>
                                      <a:pt x="2112" y="55135"/>
                                      <a:pt x="210" y="50558"/>
                                      <a:pt x="237" y="45045"/>
                                    </a:cubicBezTo>
                                    <a:cubicBezTo>
                                      <a:pt x="210" y="41003"/>
                                      <a:pt x="1255" y="37604"/>
                                      <a:pt x="3345" y="34821"/>
                                    </a:cubicBezTo>
                                    <a:cubicBezTo>
                                      <a:pt x="5408" y="32091"/>
                                      <a:pt x="8354" y="30190"/>
                                      <a:pt x="12185" y="29173"/>
                                    </a:cubicBezTo>
                                    <a:close/>
                                    <a:moveTo>
                                      <a:pt x="10658" y="16085"/>
                                    </a:moveTo>
                                    <a:cubicBezTo>
                                      <a:pt x="10658" y="19083"/>
                                      <a:pt x="11596" y="21519"/>
                                      <a:pt x="13525" y="23392"/>
                                    </a:cubicBezTo>
                                    <a:cubicBezTo>
                                      <a:pt x="15400" y="25266"/>
                                      <a:pt x="17891" y="26202"/>
                                      <a:pt x="20972" y="26202"/>
                                    </a:cubicBezTo>
                                    <a:cubicBezTo>
                                      <a:pt x="23946" y="26202"/>
                                      <a:pt x="26383" y="25292"/>
                                      <a:pt x="28285" y="23419"/>
                                    </a:cubicBezTo>
                                    <a:cubicBezTo>
                                      <a:pt x="30187" y="21572"/>
                                      <a:pt x="31152" y="19270"/>
                                      <a:pt x="31152" y="16514"/>
                                    </a:cubicBezTo>
                                    <a:cubicBezTo>
                                      <a:pt x="31152" y="13730"/>
                                      <a:pt x="30161" y="11348"/>
                                      <a:pt x="28205" y="9394"/>
                                    </a:cubicBezTo>
                                    <a:cubicBezTo>
                                      <a:pt x="26249" y="7494"/>
                                      <a:pt x="23812" y="6531"/>
                                      <a:pt x="20892" y="6504"/>
                                    </a:cubicBezTo>
                                    <a:cubicBezTo>
                                      <a:pt x="17918" y="6531"/>
                                      <a:pt x="15480" y="7467"/>
                                      <a:pt x="13551" y="9341"/>
                                    </a:cubicBezTo>
                                    <a:cubicBezTo>
                                      <a:pt x="11623" y="11214"/>
                                      <a:pt x="10658" y="13463"/>
                                      <a:pt x="10658" y="16085"/>
                                    </a:cubicBezTo>
                                    <a:close/>
                                    <a:moveTo>
                                      <a:pt x="8167" y="45098"/>
                                    </a:moveTo>
                                    <a:cubicBezTo>
                                      <a:pt x="8167" y="47320"/>
                                      <a:pt x="8676" y="49434"/>
                                      <a:pt x="9721" y="51495"/>
                                    </a:cubicBezTo>
                                    <a:cubicBezTo>
                                      <a:pt x="10765" y="53556"/>
                                      <a:pt x="12319" y="55162"/>
                                      <a:pt x="14382" y="56259"/>
                                    </a:cubicBezTo>
                                    <a:cubicBezTo>
                                      <a:pt x="16418" y="57410"/>
                                      <a:pt x="18641" y="57972"/>
                                      <a:pt x="21026" y="57945"/>
                                    </a:cubicBezTo>
                                    <a:cubicBezTo>
                                      <a:pt x="24722" y="57972"/>
                                      <a:pt x="27750" y="56767"/>
                                      <a:pt x="30161" y="54385"/>
                                    </a:cubicBezTo>
                                    <a:cubicBezTo>
                                      <a:pt x="32518" y="52030"/>
                                      <a:pt x="33724" y="49033"/>
                                      <a:pt x="33750" y="45366"/>
                                    </a:cubicBezTo>
                                    <a:cubicBezTo>
                                      <a:pt x="33724" y="41672"/>
                                      <a:pt x="32491" y="38594"/>
                                      <a:pt x="30053" y="36159"/>
                                    </a:cubicBezTo>
                                    <a:cubicBezTo>
                                      <a:pt x="27562" y="33723"/>
                                      <a:pt x="24455" y="32519"/>
                                      <a:pt x="20758" y="32492"/>
                                    </a:cubicBezTo>
                                    <a:cubicBezTo>
                                      <a:pt x="17114" y="32519"/>
                                      <a:pt x="14114" y="33723"/>
                                      <a:pt x="11730" y="36105"/>
                                    </a:cubicBezTo>
                                    <a:cubicBezTo>
                                      <a:pt x="9346" y="38514"/>
                                      <a:pt x="8167" y="41512"/>
                                      <a:pt x="8167" y="4509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2" name="Freeform: Shape 15282"/>
                            <wps:cNvSpPr/>
                            <wps:spPr>
                              <a:xfrm>
                                <a:off x="1617573" y="1085612"/>
                                <a:ext cx="20761" cy="82327"/>
                              </a:xfrm>
                              <a:custGeom>
                                <a:avLst/>
                                <a:gdLst>
                                  <a:gd name="connsiteX0" fmla="*/ 5789 w 20761"/>
                                  <a:gd name="connsiteY0" fmla="*/ 82488 h 82327"/>
                                  <a:gd name="connsiteX1" fmla="*/ 244 w 20761"/>
                                  <a:gd name="connsiteY1" fmla="*/ 82488 h 82327"/>
                                  <a:gd name="connsiteX2" fmla="*/ 13076 w 20761"/>
                                  <a:gd name="connsiteY2" fmla="*/ 41324 h 82327"/>
                                  <a:gd name="connsiteX3" fmla="*/ 11227 w 20761"/>
                                  <a:gd name="connsiteY3" fmla="*/ 25346 h 82327"/>
                                  <a:gd name="connsiteX4" fmla="*/ 7155 w 20761"/>
                                  <a:gd name="connsiteY4" fmla="*/ 13008 h 82327"/>
                                  <a:gd name="connsiteX5" fmla="*/ 244 w 20761"/>
                                  <a:gd name="connsiteY5" fmla="*/ 161 h 82327"/>
                                  <a:gd name="connsiteX6" fmla="*/ 5789 w 20761"/>
                                  <a:gd name="connsiteY6" fmla="*/ 161 h 82327"/>
                                  <a:gd name="connsiteX7" fmla="*/ 17710 w 20761"/>
                                  <a:gd name="connsiteY7" fmla="*/ 21733 h 82327"/>
                                  <a:gd name="connsiteX8" fmla="*/ 21005 w 20761"/>
                                  <a:gd name="connsiteY8" fmla="*/ 41271 h 82327"/>
                                  <a:gd name="connsiteX9" fmla="*/ 16558 w 20761"/>
                                  <a:gd name="connsiteY9" fmla="*/ 63646 h 82327"/>
                                  <a:gd name="connsiteX10" fmla="*/ 5789 w 20761"/>
                                  <a:gd name="connsiteY10" fmla="*/ 82488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789" y="82488"/>
                                    </a:moveTo>
                                    <a:lnTo>
                                      <a:pt x="244" y="82488"/>
                                    </a:lnTo>
                                    <a:cubicBezTo>
                                      <a:pt x="8790" y="68785"/>
                                      <a:pt x="13049" y="55081"/>
                                      <a:pt x="13076" y="41324"/>
                                    </a:cubicBezTo>
                                    <a:cubicBezTo>
                                      <a:pt x="13049" y="35971"/>
                                      <a:pt x="12433" y="30645"/>
                                      <a:pt x="11227" y="25346"/>
                                    </a:cubicBezTo>
                                    <a:cubicBezTo>
                                      <a:pt x="10236" y="21090"/>
                                      <a:pt x="8897" y="16969"/>
                                      <a:pt x="7155" y="13008"/>
                                    </a:cubicBezTo>
                                    <a:cubicBezTo>
                                      <a:pt x="6030" y="10465"/>
                                      <a:pt x="3726" y="6183"/>
                                      <a:pt x="244" y="161"/>
                                    </a:cubicBezTo>
                                    <a:lnTo>
                                      <a:pt x="5789" y="161"/>
                                    </a:lnTo>
                                    <a:cubicBezTo>
                                      <a:pt x="11147" y="7333"/>
                                      <a:pt x="15112" y="14533"/>
                                      <a:pt x="17710" y="21733"/>
                                    </a:cubicBezTo>
                                    <a:cubicBezTo>
                                      <a:pt x="19880" y="27996"/>
                                      <a:pt x="20979" y="34499"/>
                                      <a:pt x="21005" y="41271"/>
                                    </a:cubicBezTo>
                                    <a:cubicBezTo>
                                      <a:pt x="20979" y="49006"/>
                                      <a:pt x="19505" y="56473"/>
                                      <a:pt x="16558" y="63646"/>
                                    </a:cubicBezTo>
                                    <a:cubicBezTo>
                                      <a:pt x="13612" y="70846"/>
                                      <a:pt x="10022" y="77108"/>
                                      <a:pt x="5789" y="8248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283" name="Graphic 14291"/>
                          <wpg:cNvGrpSpPr/>
                          <wpg:grpSpPr>
                            <a:xfrm>
                              <a:off x="935875" y="851400"/>
                              <a:ext cx="270323" cy="82327"/>
                              <a:chOff x="935875" y="851400"/>
                              <a:chExt cx="270323" cy="82327"/>
                            </a:xfrm>
                            <a:solidFill>
                              <a:srgbClr val="000000"/>
                            </a:solidFill>
                          </wpg:grpSpPr>
                          <wps:wsp>
                            <wps:cNvPr id="15284" name="Freeform: Shape 15284"/>
                            <wps:cNvSpPr/>
                            <wps:spPr>
                              <a:xfrm>
                                <a:off x="935875" y="852203"/>
                                <a:ext cx="23145" cy="63057"/>
                              </a:xfrm>
                              <a:custGeom>
                                <a:avLst/>
                                <a:gdLst>
                                  <a:gd name="connsiteX0" fmla="*/ 23290 w 23145"/>
                                  <a:gd name="connsiteY0" fmla="*/ 63183 h 63057"/>
                                  <a:gd name="connsiteX1" fmla="*/ 15574 w 23145"/>
                                  <a:gd name="connsiteY1" fmla="*/ 63183 h 63057"/>
                                  <a:gd name="connsiteX2" fmla="*/ 15574 w 23145"/>
                                  <a:gd name="connsiteY2" fmla="*/ 14044 h 63057"/>
                                  <a:gd name="connsiteX3" fmla="*/ 8261 w 23145"/>
                                  <a:gd name="connsiteY3" fmla="*/ 19370 h 63057"/>
                                  <a:gd name="connsiteX4" fmla="*/ 144 w 23145"/>
                                  <a:gd name="connsiteY4" fmla="*/ 23358 h 63057"/>
                                  <a:gd name="connsiteX5" fmla="*/ 144 w 23145"/>
                                  <a:gd name="connsiteY5" fmla="*/ 15891 h 63057"/>
                                  <a:gd name="connsiteX6" fmla="*/ 11449 w 23145"/>
                                  <a:gd name="connsiteY6" fmla="*/ 8530 h 63057"/>
                                  <a:gd name="connsiteX7" fmla="*/ 18334 w 23145"/>
                                  <a:gd name="connsiteY7" fmla="*/ 126 h 63057"/>
                                  <a:gd name="connsiteX8" fmla="*/ 23290 w 23145"/>
                                  <a:gd name="connsiteY8" fmla="*/ 126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3290" y="63183"/>
                                    </a:moveTo>
                                    <a:lnTo>
                                      <a:pt x="15574" y="63183"/>
                                    </a:lnTo>
                                    <a:lnTo>
                                      <a:pt x="15574" y="14044"/>
                                    </a:lnTo>
                                    <a:cubicBezTo>
                                      <a:pt x="13699" y="15810"/>
                                      <a:pt x="11261" y="17604"/>
                                      <a:pt x="8261" y="19370"/>
                                    </a:cubicBezTo>
                                    <a:cubicBezTo>
                                      <a:pt x="5234" y="21163"/>
                                      <a:pt x="2528" y="22475"/>
                                      <a:pt x="144" y="23358"/>
                                    </a:cubicBezTo>
                                    <a:lnTo>
                                      <a:pt x="144" y="15891"/>
                                    </a:lnTo>
                                    <a:cubicBezTo>
                                      <a:pt x="4457" y="13857"/>
                                      <a:pt x="8207" y="11421"/>
                                      <a:pt x="11449" y="8530"/>
                                    </a:cubicBezTo>
                                    <a:cubicBezTo>
                                      <a:pt x="14664" y="5667"/>
                                      <a:pt x="16967" y="2856"/>
                                      <a:pt x="18334" y="126"/>
                                    </a:cubicBezTo>
                                    <a:lnTo>
                                      <a:pt x="23290" y="126"/>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5" name="Freeform: Shape 15285"/>
                            <wps:cNvSpPr/>
                            <wps:spPr>
                              <a:xfrm>
                                <a:off x="984710" y="852203"/>
                                <a:ext cx="23145" cy="63057"/>
                              </a:xfrm>
                              <a:custGeom>
                                <a:avLst/>
                                <a:gdLst>
                                  <a:gd name="connsiteX0" fmla="*/ 23297 w 23145"/>
                                  <a:gd name="connsiteY0" fmla="*/ 63183 h 63057"/>
                                  <a:gd name="connsiteX1" fmla="*/ 15581 w 23145"/>
                                  <a:gd name="connsiteY1" fmla="*/ 63183 h 63057"/>
                                  <a:gd name="connsiteX2" fmla="*/ 15581 w 23145"/>
                                  <a:gd name="connsiteY2" fmla="*/ 14044 h 63057"/>
                                  <a:gd name="connsiteX3" fmla="*/ 8268 w 23145"/>
                                  <a:gd name="connsiteY3" fmla="*/ 19370 h 63057"/>
                                  <a:gd name="connsiteX4" fmla="*/ 151 w 23145"/>
                                  <a:gd name="connsiteY4" fmla="*/ 23358 h 63057"/>
                                  <a:gd name="connsiteX5" fmla="*/ 151 w 23145"/>
                                  <a:gd name="connsiteY5" fmla="*/ 15891 h 63057"/>
                                  <a:gd name="connsiteX6" fmla="*/ 11456 w 23145"/>
                                  <a:gd name="connsiteY6" fmla="*/ 8530 h 63057"/>
                                  <a:gd name="connsiteX7" fmla="*/ 18341 w 23145"/>
                                  <a:gd name="connsiteY7" fmla="*/ 126 h 63057"/>
                                  <a:gd name="connsiteX8" fmla="*/ 23297 w 23145"/>
                                  <a:gd name="connsiteY8" fmla="*/ 126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3297" y="63183"/>
                                    </a:moveTo>
                                    <a:lnTo>
                                      <a:pt x="15581" y="63183"/>
                                    </a:lnTo>
                                    <a:lnTo>
                                      <a:pt x="15581" y="14044"/>
                                    </a:lnTo>
                                    <a:cubicBezTo>
                                      <a:pt x="13706" y="15810"/>
                                      <a:pt x="11268" y="17604"/>
                                      <a:pt x="8268" y="19370"/>
                                    </a:cubicBezTo>
                                    <a:cubicBezTo>
                                      <a:pt x="5241" y="21163"/>
                                      <a:pt x="2535" y="22475"/>
                                      <a:pt x="151" y="23358"/>
                                    </a:cubicBezTo>
                                    <a:lnTo>
                                      <a:pt x="151" y="15891"/>
                                    </a:lnTo>
                                    <a:cubicBezTo>
                                      <a:pt x="4464" y="13857"/>
                                      <a:pt x="8214" y="11421"/>
                                      <a:pt x="11456" y="8530"/>
                                    </a:cubicBezTo>
                                    <a:cubicBezTo>
                                      <a:pt x="14671" y="5667"/>
                                      <a:pt x="16975" y="2856"/>
                                      <a:pt x="18341" y="126"/>
                                    </a:cubicBezTo>
                                    <a:lnTo>
                                      <a:pt x="23297" y="126"/>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6" name="Freeform: Shape 15286"/>
                            <wps:cNvSpPr/>
                            <wps:spPr>
                              <a:xfrm>
                                <a:off x="1029072" y="851400"/>
                                <a:ext cx="67589" cy="66161"/>
                              </a:xfrm>
                              <a:custGeom>
                                <a:avLst/>
                                <a:gdLst>
                                  <a:gd name="connsiteX0" fmla="*/ 159 w 67589"/>
                                  <a:gd name="connsiteY0" fmla="*/ 16265 h 66161"/>
                                  <a:gd name="connsiteX1" fmla="*/ 3534 w 67589"/>
                                  <a:gd name="connsiteY1" fmla="*/ 4837 h 66161"/>
                                  <a:gd name="connsiteX2" fmla="*/ 13366 w 67589"/>
                                  <a:gd name="connsiteY2" fmla="*/ 126 h 66161"/>
                                  <a:gd name="connsiteX3" fmla="*/ 23170 w 67589"/>
                                  <a:gd name="connsiteY3" fmla="*/ 4355 h 66161"/>
                                  <a:gd name="connsiteX4" fmla="*/ 27055 w 67589"/>
                                  <a:gd name="connsiteY4" fmla="*/ 16747 h 66161"/>
                                  <a:gd name="connsiteX5" fmla="*/ 23117 w 67589"/>
                                  <a:gd name="connsiteY5" fmla="*/ 29005 h 66161"/>
                                  <a:gd name="connsiteX6" fmla="*/ 13473 w 67589"/>
                                  <a:gd name="connsiteY6" fmla="*/ 33314 h 66161"/>
                                  <a:gd name="connsiteX7" fmla="*/ 3963 w 67589"/>
                                  <a:gd name="connsiteY7" fmla="*/ 29086 h 66161"/>
                                  <a:gd name="connsiteX8" fmla="*/ 159 w 67589"/>
                                  <a:gd name="connsiteY8" fmla="*/ 16265 h 66161"/>
                                  <a:gd name="connsiteX9" fmla="*/ 13580 w 67589"/>
                                  <a:gd name="connsiteY9" fmla="*/ 5426 h 66161"/>
                                  <a:gd name="connsiteX10" fmla="*/ 8811 w 67589"/>
                                  <a:gd name="connsiteY10" fmla="*/ 7915 h 66161"/>
                                  <a:gd name="connsiteX11" fmla="*/ 6909 w 67589"/>
                                  <a:gd name="connsiteY11" fmla="*/ 17042 h 66161"/>
                                  <a:gd name="connsiteX12" fmla="*/ 8838 w 67589"/>
                                  <a:gd name="connsiteY12" fmla="*/ 25553 h 66161"/>
                                  <a:gd name="connsiteX13" fmla="*/ 13580 w 67589"/>
                                  <a:gd name="connsiteY13" fmla="*/ 28015 h 66161"/>
                                  <a:gd name="connsiteX14" fmla="*/ 18402 w 67589"/>
                                  <a:gd name="connsiteY14" fmla="*/ 25526 h 66161"/>
                                  <a:gd name="connsiteX15" fmla="*/ 20331 w 67589"/>
                                  <a:gd name="connsiteY15" fmla="*/ 16426 h 66161"/>
                                  <a:gd name="connsiteX16" fmla="*/ 18402 w 67589"/>
                                  <a:gd name="connsiteY16" fmla="*/ 7888 h 66161"/>
                                  <a:gd name="connsiteX17" fmla="*/ 13580 w 67589"/>
                                  <a:gd name="connsiteY17" fmla="*/ 5426 h 66161"/>
                                  <a:gd name="connsiteX18" fmla="*/ 13633 w 67589"/>
                                  <a:gd name="connsiteY18" fmla="*/ 66288 h 66161"/>
                                  <a:gd name="connsiteX19" fmla="*/ 48031 w 67589"/>
                                  <a:gd name="connsiteY19" fmla="*/ 126 h 66161"/>
                                  <a:gd name="connsiteX20" fmla="*/ 54272 w 67589"/>
                                  <a:gd name="connsiteY20" fmla="*/ 126 h 66161"/>
                                  <a:gd name="connsiteX21" fmla="*/ 20009 w 67589"/>
                                  <a:gd name="connsiteY21" fmla="*/ 66288 h 66161"/>
                                  <a:gd name="connsiteX22" fmla="*/ 40824 w 67589"/>
                                  <a:gd name="connsiteY22" fmla="*/ 49239 h 66161"/>
                                  <a:gd name="connsiteX23" fmla="*/ 44200 w 67589"/>
                                  <a:gd name="connsiteY23" fmla="*/ 37811 h 66161"/>
                                  <a:gd name="connsiteX24" fmla="*/ 54058 w 67589"/>
                                  <a:gd name="connsiteY24" fmla="*/ 33100 h 66161"/>
                                  <a:gd name="connsiteX25" fmla="*/ 63863 w 67589"/>
                                  <a:gd name="connsiteY25" fmla="*/ 37329 h 66161"/>
                                  <a:gd name="connsiteX26" fmla="*/ 67748 w 67589"/>
                                  <a:gd name="connsiteY26" fmla="*/ 49721 h 66161"/>
                                  <a:gd name="connsiteX27" fmla="*/ 63809 w 67589"/>
                                  <a:gd name="connsiteY27" fmla="*/ 62006 h 66161"/>
                                  <a:gd name="connsiteX28" fmla="*/ 54112 w 67589"/>
                                  <a:gd name="connsiteY28" fmla="*/ 66288 h 66161"/>
                                  <a:gd name="connsiteX29" fmla="*/ 44602 w 67589"/>
                                  <a:gd name="connsiteY29" fmla="*/ 62033 h 66161"/>
                                  <a:gd name="connsiteX30" fmla="*/ 40824 w 67589"/>
                                  <a:gd name="connsiteY30" fmla="*/ 49239 h 66161"/>
                                  <a:gd name="connsiteX31" fmla="*/ 54272 w 67589"/>
                                  <a:gd name="connsiteY31" fmla="*/ 38426 h 66161"/>
                                  <a:gd name="connsiteX32" fmla="*/ 49450 w 67589"/>
                                  <a:gd name="connsiteY32" fmla="*/ 40915 h 66161"/>
                                  <a:gd name="connsiteX33" fmla="*/ 47548 w 67589"/>
                                  <a:gd name="connsiteY33" fmla="*/ 50015 h 66161"/>
                                  <a:gd name="connsiteX34" fmla="*/ 49477 w 67589"/>
                                  <a:gd name="connsiteY34" fmla="*/ 58500 h 66161"/>
                                  <a:gd name="connsiteX35" fmla="*/ 54246 w 67589"/>
                                  <a:gd name="connsiteY35" fmla="*/ 60989 h 66161"/>
                                  <a:gd name="connsiteX36" fmla="*/ 59094 w 67589"/>
                                  <a:gd name="connsiteY36" fmla="*/ 58500 h 66161"/>
                                  <a:gd name="connsiteX37" fmla="*/ 61023 w 67589"/>
                                  <a:gd name="connsiteY37" fmla="*/ 49427 h 66161"/>
                                  <a:gd name="connsiteX38" fmla="*/ 59068 w 67589"/>
                                  <a:gd name="connsiteY38" fmla="*/ 40889 h 66161"/>
                                  <a:gd name="connsiteX39" fmla="*/ 54272 w 67589"/>
                                  <a:gd name="connsiteY39" fmla="*/ 38426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159" y="16265"/>
                                    </a:moveTo>
                                    <a:cubicBezTo>
                                      <a:pt x="132" y="11796"/>
                                      <a:pt x="1257" y="7995"/>
                                      <a:pt x="3534" y="4837"/>
                                    </a:cubicBezTo>
                                    <a:cubicBezTo>
                                      <a:pt x="5784" y="1732"/>
                                      <a:pt x="9052" y="153"/>
                                      <a:pt x="13366" y="126"/>
                                    </a:cubicBezTo>
                                    <a:cubicBezTo>
                                      <a:pt x="17277" y="153"/>
                                      <a:pt x="20545" y="1572"/>
                                      <a:pt x="23170" y="4355"/>
                                    </a:cubicBezTo>
                                    <a:cubicBezTo>
                                      <a:pt x="25742" y="7192"/>
                                      <a:pt x="27055" y="11314"/>
                                      <a:pt x="27055" y="16747"/>
                                    </a:cubicBezTo>
                                    <a:cubicBezTo>
                                      <a:pt x="27055" y="22073"/>
                                      <a:pt x="25742" y="26168"/>
                                      <a:pt x="23117" y="29005"/>
                                    </a:cubicBezTo>
                                    <a:cubicBezTo>
                                      <a:pt x="20491" y="31896"/>
                                      <a:pt x="17277" y="33314"/>
                                      <a:pt x="13473" y="33314"/>
                                    </a:cubicBezTo>
                                    <a:cubicBezTo>
                                      <a:pt x="9669" y="33314"/>
                                      <a:pt x="6481" y="31923"/>
                                      <a:pt x="3963" y="29086"/>
                                    </a:cubicBezTo>
                                    <a:cubicBezTo>
                                      <a:pt x="1391" y="26275"/>
                                      <a:pt x="132" y="21993"/>
                                      <a:pt x="159" y="16265"/>
                                    </a:cubicBezTo>
                                    <a:close/>
                                    <a:moveTo>
                                      <a:pt x="13580" y="5426"/>
                                    </a:moveTo>
                                    <a:cubicBezTo>
                                      <a:pt x="11651" y="5453"/>
                                      <a:pt x="10070" y="6282"/>
                                      <a:pt x="8811" y="7915"/>
                                    </a:cubicBezTo>
                                    <a:cubicBezTo>
                                      <a:pt x="7526" y="9601"/>
                                      <a:pt x="6883" y="12652"/>
                                      <a:pt x="6909" y="17042"/>
                                    </a:cubicBezTo>
                                    <a:cubicBezTo>
                                      <a:pt x="6883" y="21110"/>
                                      <a:pt x="7526" y="23947"/>
                                      <a:pt x="8838" y="25553"/>
                                    </a:cubicBezTo>
                                    <a:cubicBezTo>
                                      <a:pt x="10097" y="27212"/>
                                      <a:pt x="11678" y="28015"/>
                                      <a:pt x="13580" y="28015"/>
                                    </a:cubicBezTo>
                                    <a:cubicBezTo>
                                      <a:pt x="15509" y="28015"/>
                                      <a:pt x="17116" y="27185"/>
                                      <a:pt x="18402" y="25526"/>
                                    </a:cubicBezTo>
                                    <a:cubicBezTo>
                                      <a:pt x="19661" y="23867"/>
                                      <a:pt x="20304" y="20842"/>
                                      <a:pt x="20331" y="16426"/>
                                    </a:cubicBezTo>
                                    <a:cubicBezTo>
                                      <a:pt x="20304" y="12385"/>
                                      <a:pt x="19661" y="9548"/>
                                      <a:pt x="18402" y="7888"/>
                                    </a:cubicBezTo>
                                    <a:cubicBezTo>
                                      <a:pt x="17089" y="6282"/>
                                      <a:pt x="15482" y="5453"/>
                                      <a:pt x="13580" y="5426"/>
                                    </a:cubicBezTo>
                                    <a:close/>
                                    <a:moveTo>
                                      <a:pt x="13633" y="66288"/>
                                    </a:moveTo>
                                    <a:lnTo>
                                      <a:pt x="48031" y="126"/>
                                    </a:lnTo>
                                    <a:lnTo>
                                      <a:pt x="54272" y="126"/>
                                    </a:lnTo>
                                    <a:lnTo>
                                      <a:pt x="20009" y="66288"/>
                                    </a:lnTo>
                                    <a:close/>
                                    <a:moveTo>
                                      <a:pt x="40824" y="49239"/>
                                    </a:moveTo>
                                    <a:cubicBezTo>
                                      <a:pt x="40798" y="44770"/>
                                      <a:pt x="41923" y="40942"/>
                                      <a:pt x="44200" y="37811"/>
                                    </a:cubicBezTo>
                                    <a:cubicBezTo>
                                      <a:pt x="46450" y="34679"/>
                                      <a:pt x="49745" y="33127"/>
                                      <a:pt x="54058" y="33100"/>
                                    </a:cubicBezTo>
                                    <a:cubicBezTo>
                                      <a:pt x="57996" y="33127"/>
                                      <a:pt x="61264" y="34519"/>
                                      <a:pt x="63863" y="37329"/>
                                    </a:cubicBezTo>
                                    <a:cubicBezTo>
                                      <a:pt x="66434" y="40139"/>
                                      <a:pt x="67721" y="44288"/>
                                      <a:pt x="67748" y="49721"/>
                                    </a:cubicBezTo>
                                    <a:cubicBezTo>
                                      <a:pt x="67721" y="55074"/>
                                      <a:pt x="66408" y="59169"/>
                                      <a:pt x="63809" y="62006"/>
                                    </a:cubicBezTo>
                                    <a:cubicBezTo>
                                      <a:pt x="61184" y="64870"/>
                                      <a:pt x="57943" y="66261"/>
                                      <a:pt x="54112" y="66288"/>
                                    </a:cubicBezTo>
                                    <a:cubicBezTo>
                                      <a:pt x="50281" y="66261"/>
                                      <a:pt x="47120" y="64870"/>
                                      <a:pt x="44602" y="62033"/>
                                    </a:cubicBezTo>
                                    <a:cubicBezTo>
                                      <a:pt x="42057" y="59222"/>
                                      <a:pt x="40798" y="54967"/>
                                      <a:pt x="40824" y="49239"/>
                                    </a:cubicBezTo>
                                    <a:close/>
                                    <a:moveTo>
                                      <a:pt x="54272" y="38426"/>
                                    </a:moveTo>
                                    <a:cubicBezTo>
                                      <a:pt x="52290" y="38453"/>
                                      <a:pt x="50683" y="39283"/>
                                      <a:pt x="49450" y="40915"/>
                                    </a:cubicBezTo>
                                    <a:cubicBezTo>
                                      <a:pt x="48165" y="42575"/>
                                      <a:pt x="47548" y="45599"/>
                                      <a:pt x="47548" y="50015"/>
                                    </a:cubicBezTo>
                                    <a:cubicBezTo>
                                      <a:pt x="47548" y="54030"/>
                                      <a:pt x="48191" y="56867"/>
                                      <a:pt x="49477" y="58500"/>
                                    </a:cubicBezTo>
                                    <a:cubicBezTo>
                                      <a:pt x="50763" y="60186"/>
                                      <a:pt x="52344" y="61016"/>
                                      <a:pt x="54246" y="60989"/>
                                    </a:cubicBezTo>
                                    <a:cubicBezTo>
                                      <a:pt x="56201" y="61016"/>
                                      <a:pt x="57809" y="60186"/>
                                      <a:pt x="59094" y="58500"/>
                                    </a:cubicBezTo>
                                    <a:cubicBezTo>
                                      <a:pt x="60354" y="56867"/>
                                      <a:pt x="60996" y="53843"/>
                                      <a:pt x="61023" y="49427"/>
                                    </a:cubicBezTo>
                                    <a:cubicBezTo>
                                      <a:pt x="60996" y="45385"/>
                                      <a:pt x="60354" y="42548"/>
                                      <a:pt x="59068" y="40889"/>
                                    </a:cubicBezTo>
                                    <a:cubicBezTo>
                                      <a:pt x="57755" y="39283"/>
                                      <a:pt x="56148" y="38453"/>
                                      <a:pt x="54272" y="3842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7" name="Freeform: Shape 15287"/>
                            <wps:cNvSpPr/>
                            <wps:spPr>
                              <a:xfrm>
                                <a:off x="1107358" y="851400"/>
                                <a:ext cx="20761" cy="82327"/>
                              </a:xfrm>
                              <a:custGeom>
                                <a:avLst/>
                                <a:gdLst>
                                  <a:gd name="connsiteX0" fmla="*/ 15412 w 20761"/>
                                  <a:gd name="connsiteY0" fmla="*/ 82454 h 82327"/>
                                  <a:gd name="connsiteX1" fmla="*/ 4590 w 20761"/>
                                  <a:gd name="connsiteY1" fmla="*/ 63612 h 82327"/>
                                  <a:gd name="connsiteX2" fmla="*/ 169 w 20761"/>
                                  <a:gd name="connsiteY2" fmla="*/ 41237 h 82327"/>
                                  <a:gd name="connsiteX3" fmla="*/ 3491 w 20761"/>
                                  <a:gd name="connsiteY3" fmla="*/ 21699 h 82327"/>
                                  <a:gd name="connsiteX4" fmla="*/ 15412 w 20761"/>
                                  <a:gd name="connsiteY4" fmla="*/ 126 h 82327"/>
                                  <a:gd name="connsiteX5" fmla="*/ 20931 w 20761"/>
                                  <a:gd name="connsiteY5" fmla="*/ 126 h 82327"/>
                                  <a:gd name="connsiteX6" fmla="*/ 14073 w 20761"/>
                                  <a:gd name="connsiteY6" fmla="*/ 12840 h 82327"/>
                                  <a:gd name="connsiteX7" fmla="*/ 9947 w 20761"/>
                                  <a:gd name="connsiteY7" fmla="*/ 25178 h 82327"/>
                                  <a:gd name="connsiteX8" fmla="*/ 8126 w 20761"/>
                                  <a:gd name="connsiteY8" fmla="*/ 41290 h 82327"/>
                                  <a:gd name="connsiteX9" fmla="*/ 20931 w 20761"/>
                                  <a:gd name="connsiteY9" fmla="*/ 82454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412" y="82454"/>
                                    </a:moveTo>
                                    <a:cubicBezTo>
                                      <a:pt x="11126" y="77074"/>
                                      <a:pt x="7536" y="70811"/>
                                      <a:pt x="4590" y="63612"/>
                                    </a:cubicBezTo>
                                    <a:cubicBezTo>
                                      <a:pt x="1643" y="56439"/>
                                      <a:pt x="169" y="48972"/>
                                      <a:pt x="169" y="41237"/>
                                    </a:cubicBezTo>
                                    <a:cubicBezTo>
                                      <a:pt x="169" y="34465"/>
                                      <a:pt x="1268" y="27961"/>
                                      <a:pt x="3491" y="21699"/>
                                    </a:cubicBezTo>
                                    <a:cubicBezTo>
                                      <a:pt x="6036" y="14499"/>
                                      <a:pt x="10001" y="7299"/>
                                      <a:pt x="15412" y="126"/>
                                    </a:cubicBezTo>
                                    <a:lnTo>
                                      <a:pt x="20931" y="126"/>
                                    </a:lnTo>
                                    <a:cubicBezTo>
                                      <a:pt x="17448" y="6095"/>
                                      <a:pt x="15171" y="10324"/>
                                      <a:pt x="14073" y="12840"/>
                                    </a:cubicBezTo>
                                    <a:cubicBezTo>
                                      <a:pt x="12305" y="16801"/>
                                      <a:pt x="10912" y="20922"/>
                                      <a:pt x="9947" y="25178"/>
                                    </a:cubicBezTo>
                                    <a:cubicBezTo>
                                      <a:pt x="8715" y="30531"/>
                                      <a:pt x="8126" y="35910"/>
                                      <a:pt x="8126" y="41290"/>
                                    </a:cubicBezTo>
                                    <a:cubicBezTo>
                                      <a:pt x="8126" y="55047"/>
                                      <a:pt x="12385" y="68750"/>
                                      <a:pt x="20931" y="8245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8" name="Freeform: Shape 15288"/>
                            <wps:cNvSpPr/>
                            <wps:spPr>
                              <a:xfrm>
                                <a:off x="1140860" y="852203"/>
                                <a:ext cx="23145" cy="63057"/>
                              </a:xfrm>
                              <a:custGeom>
                                <a:avLst/>
                                <a:gdLst>
                                  <a:gd name="connsiteX0" fmla="*/ 23319 w 23145"/>
                                  <a:gd name="connsiteY0" fmla="*/ 63183 h 63057"/>
                                  <a:gd name="connsiteX1" fmla="*/ 15604 w 23145"/>
                                  <a:gd name="connsiteY1" fmla="*/ 63183 h 63057"/>
                                  <a:gd name="connsiteX2" fmla="*/ 15604 w 23145"/>
                                  <a:gd name="connsiteY2" fmla="*/ 14044 h 63057"/>
                                  <a:gd name="connsiteX3" fmla="*/ 8291 w 23145"/>
                                  <a:gd name="connsiteY3" fmla="*/ 19370 h 63057"/>
                                  <a:gd name="connsiteX4" fmla="*/ 174 w 23145"/>
                                  <a:gd name="connsiteY4" fmla="*/ 23358 h 63057"/>
                                  <a:gd name="connsiteX5" fmla="*/ 174 w 23145"/>
                                  <a:gd name="connsiteY5" fmla="*/ 15891 h 63057"/>
                                  <a:gd name="connsiteX6" fmla="*/ 11479 w 23145"/>
                                  <a:gd name="connsiteY6" fmla="*/ 8530 h 63057"/>
                                  <a:gd name="connsiteX7" fmla="*/ 18364 w 23145"/>
                                  <a:gd name="connsiteY7" fmla="*/ 126 h 63057"/>
                                  <a:gd name="connsiteX8" fmla="*/ 23319 w 23145"/>
                                  <a:gd name="connsiteY8" fmla="*/ 126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3319" y="63183"/>
                                    </a:moveTo>
                                    <a:lnTo>
                                      <a:pt x="15604" y="63183"/>
                                    </a:lnTo>
                                    <a:lnTo>
                                      <a:pt x="15604" y="14044"/>
                                    </a:lnTo>
                                    <a:cubicBezTo>
                                      <a:pt x="13729" y="15810"/>
                                      <a:pt x="11291" y="17604"/>
                                      <a:pt x="8291" y="19370"/>
                                    </a:cubicBezTo>
                                    <a:cubicBezTo>
                                      <a:pt x="5264" y="21163"/>
                                      <a:pt x="2558" y="22475"/>
                                      <a:pt x="174" y="23358"/>
                                    </a:cubicBezTo>
                                    <a:lnTo>
                                      <a:pt x="174" y="15891"/>
                                    </a:lnTo>
                                    <a:cubicBezTo>
                                      <a:pt x="4487" y="13857"/>
                                      <a:pt x="8237" y="11421"/>
                                      <a:pt x="11479" y="8530"/>
                                    </a:cubicBezTo>
                                    <a:cubicBezTo>
                                      <a:pt x="14693" y="5667"/>
                                      <a:pt x="16997" y="2856"/>
                                      <a:pt x="18364" y="126"/>
                                    </a:cubicBezTo>
                                    <a:lnTo>
                                      <a:pt x="23319" y="126"/>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89" name="Freeform: Shape 15289"/>
                            <wps:cNvSpPr/>
                            <wps:spPr>
                              <a:xfrm>
                                <a:off x="1185437" y="851400"/>
                                <a:ext cx="20761" cy="82327"/>
                              </a:xfrm>
                              <a:custGeom>
                                <a:avLst/>
                                <a:gdLst>
                                  <a:gd name="connsiteX0" fmla="*/ 5726 w 20761"/>
                                  <a:gd name="connsiteY0" fmla="*/ 82454 h 82327"/>
                                  <a:gd name="connsiteX1" fmla="*/ 181 w 20761"/>
                                  <a:gd name="connsiteY1" fmla="*/ 82454 h 82327"/>
                                  <a:gd name="connsiteX2" fmla="*/ 13013 w 20761"/>
                                  <a:gd name="connsiteY2" fmla="*/ 41290 h 82327"/>
                                  <a:gd name="connsiteX3" fmla="*/ 11164 w 20761"/>
                                  <a:gd name="connsiteY3" fmla="*/ 25312 h 82327"/>
                                  <a:gd name="connsiteX4" fmla="*/ 7092 w 20761"/>
                                  <a:gd name="connsiteY4" fmla="*/ 12973 h 82327"/>
                                  <a:gd name="connsiteX5" fmla="*/ 181 w 20761"/>
                                  <a:gd name="connsiteY5" fmla="*/ 126 h 82327"/>
                                  <a:gd name="connsiteX6" fmla="*/ 5726 w 20761"/>
                                  <a:gd name="connsiteY6" fmla="*/ 126 h 82327"/>
                                  <a:gd name="connsiteX7" fmla="*/ 17647 w 20761"/>
                                  <a:gd name="connsiteY7" fmla="*/ 21699 h 82327"/>
                                  <a:gd name="connsiteX8" fmla="*/ 20942 w 20761"/>
                                  <a:gd name="connsiteY8" fmla="*/ 41237 h 82327"/>
                                  <a:gd name="connsiteX9" fmla="*/ 16495 w 20761"/>
                                  <a:gd name="connsiteY9" fmla="*/ 63612 h 82327"/>
                                  <a:gd name="connsiteX10" fmla="*/ 5726 w 20761"/>
                                  <a:gd name="connsiteY10" fmla="*/ 82454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726" y="82454"/>
                                    </a:moveTo>
                                    <a:lnTo>
                                      <a:pt x="181" y="82454"/>
                                    </a:lnTo>
                                    <a:cubicBezTo>
                                      <a:pt x="8727" y="68750"/>
                                      <a:pt x="12986" y="55047"/>
                                      <a:pt x="13013" y="41290"/>
                                    </a:cubicBezTo>
                                    <a:cubicBezTo>
                                      <a:pt x="12986" y="35937"/>
                                      <a:pt x="12370" y="30611"/>
                                      <a:pt x="11164" y="25312"/>
                                    </a:cubicBezTo>
                                    <a:cubicBezTo>
                                      <a:pt x="10173" y="21056"/>
                                      <a:pt x="8834" y="16935"/>
                                      <a:pt x="7092" y="12973"/>
                                    </a:cubicBezTo>
                                    <a:cubicBezTo>
                                      <a:pt x="5967" y="10431"/>
                                      <a:pt x="3663" y="6148"/>
                                      <a:pt x="181" y="126"/>
                                    </a:cubicBezTo>
                                    <a:lnTo>
                                      <a:pt x="5726" y="126"/>
                                    </a:lnTo>
                                    <a:cubicBezTo>
                                      <a:pt x="11084" y="7299"/>
                                      <a:pt x="15049" y="14499"/>
                                      <a:pt x="17647" y="21699"/>
                                    </a:cubicBezTo>
                                    <a:cubicBezTo>
                                      <a:pt x="19817" y="27961"/>
                                      <a:pt x="20916" y="34465"/>
                                      <a:pt x="20942" y="41237"/>
                                    </a:cubicBezTo>
                                    <a:cubicBezTo>
                                      <a:pt x="20916" y="48972"/>
                                      <a:pt x="19442" y="56439"/>
                                      <a:pt x="16495" y="63612"/>
                                    </a:cubicBezTo>
                                    <a:cubicBezTo>
                                      <a:pt x="13549" y="70811"/>
                                      <a:pt x="9959" y="77074"/>
                                      <a:pt x="5726" y="8245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290" name="Freeform: Shape 15290"/>
                          <wps:cNvSpPr/>
                          <wps:spPr>
                            <a:xfrm>
                              <a:off x="2138922" y="729058"/>
                              <a:ext cx="331296" cy="547786"/>
                            </a:xfrm>
                            <a:custGeom>
                              <a:avLst/>
                              <a:gdLst>
                                <a:gd name="connsiteX0" fmla="*/ 134828 w 331296"/>
                                <a:gd name="connsiteY0" fmla="*/ 447745 h 547786"/>
                                <a:gd name="connsiteX1" fmla="*/ 143723 w 331296"/>
                                <a:gd name="connsiteY1" fmla="*/ 455453 h 547786"/>
                                <a:gd name="connsiteX2" fmla="*/ 152611 w 331296"/>
                                <a:gd name="connsiteY2" fmla="*/ 463134 h 547786"/>
                                <a:gd name="connsiteX3" fmla="*/ 161506 w 331296"/>
                                <a:gd name="connsiteY3" fmla="*/ 470842 h 547786"/>
                                <a:gd name="connsiteX4" fmla="*/ 170401 w 331296"/>
                                <a:gd name="connsiteY4" fmla="*/ 478523 h 547786"/>
                                <a:gd name="connsiteX5" fmla="*/ 179268 w 331296"/>
                                <a:gd name="connsiteY5" fmla="*/ 486231 h 547786"/>
                                <a:gd name="connsiteX6" fmla="*/ 188163 w 331296"/>
                                <a:gd name="connsiteY6" fmla="*/ 493912 h 547786"/>
                                <a:gd name="connsiteX7" fmla="*/ 197058 w 331296"/>
                                <a:gd name="connsiteY7" fmla="*/ 501620 h 547786"/>
                                <a:gd name="connsiteX8" fmla="*/ 205953 w 331296"/>
                                <a:gd name="connsiteY8" fmla="*/ 509300 h 547786"/>
                                <a:gd name="connsiteX9" fmla="*/ 214847 w 331296"/>
                                <a:gd name="connsiteY9" fmla="*/ 517009 h 547786"/>
                                <a:gd name="connsiteX10" fmla="*/ 223742 w 331296"/>
                                <a:gd name="connsiteY10" fmla="*/ 524689 h 547786"/>
                                <a:gd name="connsiteX11" fmla="*/ 232603 w 331296"/>
                                <a:gd name="connsiteY11" fmla="*/ 532398 h 547786"/>
                                <a:gd name="connsiteX12" fmla="*/ 241498 w 331296"/>
                                <a:gd name="connsiteY12" fmla="*/ 540106 h 547786"/>
                                <a:gd name="connsiteX13" fmla="*/ 250393 w 331296"/>
                                <a:gd name="connsiteY13" fmla="*/ 547787 h 547786"/>
                                <a:gd name="connsiteX14" fmla="*/ 257868 w 331296"/>
                                <a:gd name="connsiteY14" fmla="*/ 538872 h 547786"/>
                                <a:gd name="connsiteX15" fmla="*/ 265021 w 331296"/>
                                <a:gd name="connsiteY15" fmla="*/ 529698 h 547786"/>
                                <a:gd name="connsiteX16" fmla="*/ 271851 w 331296"/>
                                <a:gd name="connsiteY16" fmla="*/ 520250 h 547786"/>
                                <a:gd name="connsiteX17" fmla="*/ 278332 w 331296"/>
                                <a:gd name="connsiteY17" fmla="*/ 510582 h 547786"/>
                                <a:gd name="connsiteX18" fmla="*/ 284470 w 331296"/>
                                <a:gd name="connsiteY18" fmla="*/ 500708 h 547786"/>
                                <a:gd name="connsiteX19" fmla="*/ 290285 w 331296"/>
                                <a:gd name="connsiteY19" fmla="*/ 490616 h 547786"/>
                                <a:gd name="connsiteX20" fmla="*/ 295696 w 331296"/>
                                <a:gd name="connsiteY20" fmla="*/ 480318 h 547786"/>
                                <a:gd name="connsiteX21" fmla="*/ 300785 w 331296"/>
                                <a:gd name="connsiteY21" fmla="*/ 469848 h 547786"/>
                                <a:gd name="connsiteX22" fmla="*/ 305476 w 331296"/>
                                <a:gd name="connsiteY22" fmla="*/ 459194 h 547786"/>
                                <a:gd name="connsiteX23" fmla="*/ 309783 w 331296"/>
                                <a:gd name="connsiteY23" fmla="*/ 448409 h 547786"/>
                                <a:gd name="connsiteX24" fmla="*/ 313726 w 331296"/>
                                <a:gd name="connsiteY24" fmla="*/ 437440 h 547786"/>
                                <a:gd name="connsiteX25" fmla="*/ 317285 w 331296"/>
                                <a:gd name="connsiteY25" fmla="*/ 426361 h 547786"/>
                                <a:gd name="connsiteX26" fmla="*/ 320447 w 331296"/>
                                <a:gd name="connsiteY26" fmla="*/ 415172 h 547786"/>
                                <a:gd name="connsiteX27" fmla="*/ 323204 w 331296"/>
                                <a:gd name="connsiteY27" fmla="*/ 403873 h 547786"/>
                                <a:gd name="connsiteX28" fmla="*/ 325563 w 331296"/>
                                <a:gd name="connsiteY28" fmla="*/ 392472 h 547786"/>
                                <a:gd name="connsiteX29" fmla="*/ 327518 w 331296"/>
                                <a:gd name="connsiteY29" fmla="*/ 381016 h 547786"/>
                                <a:gd name="connsiteX30" fmla="*/ 329074 w 331296"/>
                                <a:gd name="connsiteY30" fmla="*/ 369485 h 547786"/>
                                <a:gd name="connsiteX31" fmla="*/ 330226 w 331296"/>
                                <a:gd name="connsiteY31" fmla="*/ 357892 h 547786"/>
                                <a:gd name="connsiteX32" fmla="*/ 330974 w 331296"/>
                                <a:gd name="connsiteY32" fmla="*/ 346278 h 547786"/>
                                <a:gd name="connsiteX33" fmla="*/ 331296 w 331296"/>
                                <a:gd name="connsiteY33" fmla="*/ 334664 h 547786"/>
                                <a:gd name="connsiteX34" fmla="*/ 331214 w 331296"/>
                                <a:gd name="connsiteY34" fmla="*/ 323023 h 547786"/>
                                <a:gd name="connsiteX35" fmla="*/ 330734 w 331296"/>
                                <a:gd name="connsiteY35" fmla="*/ 311403 h 547786"/>
                                <a:gd name="connsiteX36" fmla="*/ 329849 w 331296"/>
                                <a:gd name="connsiteY36" fmla="*/ 299789 h 547786"/>
                                <a:gd name="connsiteX37" fmla="*/ 328539 w 331296"/>
                                <a:gd name="connsiteY37" fmla="*/ 288224 h 547786"/>
                                <a:gd name="connsiteX38" fmla="*/ 326825 w 331296"/>
                                <a:gd name="connsiteY38" fmla="*/ 276720 h 547786"/>
                                <a:gd name="connsiteX39" fmla="*/ 324733 w 331296"/>
                                <a:gd name="connsiteY39" fmla="*/ 265291 h 547786"/>
                                <a:gd name="connsiteX40" fmla="*/ 322216 w 331296"/>
                                <a:gd name="connsiteY40" fmla="*/ 253917 h 547786"/>
                                <a:gd name="connsiteX41" fmla="*/ 319295 w 331296"/>
                                <a:gd name="connsiteY41" fmla="*/ 242646 h 547786"/>
                                <a:gd name="connsiteX42" fmla="*/ 316003 w 331296"/>
                                <a:gd name="connsiteY42" fmla="*/ 231512 h 547786"/>
                                <a:gd name="connsiteX43" fmla="*/ 312306 w 331296"/>
                                <a:gd name="connsiteY43" fmla="*/ 220460 h 547786"/>
                                <a:gd name="connsiteX44" fmla="*/ 308205 w 331296"/>
                                <a:gd name="connsiteY44" fmla="*/ 209566 h 547786"/>
                                <a:gd name="connsiteX45" fmla="*/ 303761 w 331296"/>
                                <a:gd name="connsiteY45" fmla="*/ 198829 h 547786"/>
                                <a:gd name="connsiteX46" fmla="*/ 298906 w 331296"/>
                                <a:gd name="connsiteY46" fmla="*/ 188237 h 547786"/>
                                <a:gd name="connsiteX47" fmla="*/ 293714 w 331296"/>
                                <a:gd name="connsiteY47" fmla="*/ 177850 h 547786"/>
                                <a:gd name="connsiteX48" fmla="*/ 288139 w 331296"/>
                                <a:gd name="connsiteY48" fmla="*/ 167627 h 547786"/>
                                <a:gd name="connsiteX49" fmla="*/ 282220 w 331296"/>
                                <a:gd name="connsiteY49" fmla="*/ 157616 h 547786"/>
                                <a:gd name="connsiteX50" fmla="*/ 275952 w 331296"/>
                                <a:gd name="connsiteY50" fmla="*/ 147791 h 547786"/>
                                <a:gd name="connsiteX51" fmla="*/ 269334 w 331296"/>
                                <a:gd name="connsiteY51" fmla="*/ 138240 h 547786"/>
                                <a:gd name="connsiteX52" fmla="*/ 262367 w 331296"/>
                                <a:gd name="connsiteY52" fmla="*/ 128894 h 547786"/>
                                <a:gd name="connsiteX53" fmla="*/ 255111 w 331296"/>
                                <a:gd name="connsiteY53" fmla="*/ 119795 h 547786"/>
                                <a:gd name="connsiteX54" fmla="*/ 247526 w 331296"/>
                                <a:gd name="connsiteY54" fmla="*/ 110963 h 547786"/>
                                <a:gd name="connsiteX55" fmla="*/ 239625 w 331296"/>
                                <a:gd name="connsiteY55" fmla="*/ 102426 h 547786"/>
                                <a:gd name="connsiteX56" fmla="*/ 231430 w 331296"/>
                                <a:gd name="connsiteY56" fmla="*/ 94156 h 547786"/>
                                <a:gd name="connsiteX57" fmla="*/ 222961 w 331296"/>
                                <a:gd name="connsiteY57" fmla="*/ 86181 h 547786"/>
                                <a:gd name="connsiteX58" fmla="*/ 214203 w 331296"/>
                                <a:gd name="connsiteY58" fmla="*/ 78500 h 547786"/>
                                <a:gd name="connsiteX59" fmla="*/ 205198 w 331296"/>
                                <a:gd name="connsiteY59" fmla="*/ 71141 h 547786"/>
                                <a:gd name="connsiteX60" fmla="*/ 195933 w 331296"/>
                                <a:gd name="connsiteY60" fmla="*/ 64077 h 547786"/>
                                <a:gd name="connsiteX61" fmla="*/ 186421 w 331296"/>
                                <a:gd name="connsiteY61" fmla="*/ 57383 h 547786"/>
                                <a:gd name="connsiteX62" fmla="*/ 176669 w 331296"/>
                                <a:gd name="connsiteY62" fmla="*/ 50984 h 547786"/>
                                <a:gd name="connsiteX63" fmla="*/ 166704 w 331296"/>
                                <a:gd name="connsiteY63" fmla="*/ 44961 h 547786"/>
                                <a:gd name="connsiteX64" fmla="*/ 156554 w 331296"/>
                                <a:gd name="connsiteY64" fmla="*/ 39288 h 547786"/>
                                <a:gd name="connsiteX65" fmla="*/ 146185 w 331296"/>
                                <a:gd name="connsiteY65" fmla="*/ 33964 h 547786"/>
                                <a:gd name="connsiteX66" fmla="*/ 135658 w 331296"/>
                                <a:gd name="connsiteY66" fmla="*/ 29010 h 547786"/>
                                <a:gd name="connsiteX67" fmla="*/ 124939 w 331296"/>
                                <a:gd name="connsiteY67" fmla="*/ 24433 h 547786"/>
                                <a:gd name="connsiteX68" fmla="*/ 114090 w 331296"/>
                                <a:gd name="connsiteY68" fmla="*/ 20260 h 547786"/>
                                <a:gd name="connsiteX69" fmla="*/ 103083 w 331296"/>
                                <a:gd name="connsiteY69" fmla="*/ 16430 h 547786"/>
                                <a:gd name="connsiteX70" fmla="*/ 91966 w 331296"/>
                                <a:gd name="connsiteY70" fmla="*/ 13005 h 547786"/>
                                <a:gd name="connsiteX71" fmla="*/ 80712 w 331296"/>
                                <a:gd name="connsiteY71" fmla="*/ 9983 h 547786"/>
                                <a:gd name="connsiteX72" fmla="*/ 69355 w 331296"/>
                                <a:gd name="connsiteY72" fmla="*/ 7331 h 547786"/>
                                <a:gd name="connsiteX73" fmla="*/ 57943 w 331296"/>
                                <a:gd name="connsiteY73" fmla="*/ 5111 h 547786"/>
                                <a:gd name="connsiteX74" fmla="*/ 46449 w 331296"/>
                                <a:gd name="connsiteY74" fmla="*/ 3265 h 547786"/>
                                <a:gd name="connsiteX75" fmla="*/ 34873 w 331296"/>
                                <a:gd name="connsiteY75" fmla="*/ 1847 h 547786"/>
                                <a:gd name="connsiteX76" fmla="*/ 23276 w 331296"/>
                                <a:gd name="connsiteY76" fmla="*/ 830 h 547786"/>
                                <a:gd name="connsiteX77" fmla="*/ 11652 w 331296"/>
                                <a:gd name="connsiteY77" fmla="*/ 214 h 547786"/>
                                <a:gd name="connsiteX78" fmla="*/ 0 w 331296"/>
                                <a:gd name="connsiteY78" fmla="*/ 0 h 547786"/>
                                <a:gd name="connsiteX79" fmla="*/ 0 w 331296"/>
                                <a:gd name="connsiteY79" fmla="*/ 152772 h 547786"/>
                                <a:gd name="connsiteX80" fmla="*/ 11652 w 331296"/>
                                <a:gd name="connsiteY80" fmla="*/ 153170 h 547786"/>
                                <a:gd name="connsiteX81" fmla="*/ 23221 w 331296"/>
                                <a:gd name="connsiteY81" fmla="*/ 154293 h 547786"/>
                                <a:gd name="connsiteX82" fmla="*/ 34715 w 331296"/>
                                <a:gd name="connsiteY82" fmla="*/ 156198 h 547786"/>
                                <a:gd name="connsiteX83" fmla="*/ 46072 w 331296"/>
                                <a:gd name="connsiteY83" fmla="*/ 158822 h 547786"/>
                                <a:gd name="connsiteX84" fmla="*/ 57216 w 331296"/>
                                <a:gd name="connsiteY84" fmla="*/ 162193 h 547786"/>
                                <a:gd name="connsiteX85" fmla="*/ 68121 w 331296"/>
                                <a:gd name="connsiteY85" fmla="*/ 166284 h 547786"/>
                                <a:gd name="connsiteX86" fmla="*/ 78730 w 331296"/>
                                <a:gd name="connsiteY86" fmla="*/ 171080 h 547786"/>
                                <a:gd name="connsiteX87" fmla="*/ 88990 w 331296"/>
                                <a:gd name="connsiteY87" fmla="*/ 176541 h 547786"/>
                                <a:gd name="connsiteX88" fmla="*/ 98899 w 331296"/>
                                <a:gd name="connsiteY88" fmla="*/ 182666 h 547786"/>
                                <a:gd name="connsiteX89" fmla="*/ 108357 w 331296"/>
                                <a:gd name="connsiteY89" fmla="*/ 189436 h 547786"/>
                                <a:gd name="connsiteX90" fmla="*/ 117388 w 331296"/>
                                <a:gd name="connsiteY90" fmla="*/ 196801 h 547786"/>
                                <a:gd name="connsiteX91" fmla="*/ 125906 w 331296"/>
                                <a:gd name="connsiteY91" fmla="*/ 204722 h 547786"/>
                                <a:gd name="connsiteX92" fmla="*/ 133861 w 331296"/>
                                <a:gd name="connsiteY92" fmla="*/ 213204 h 547786"/>
                                <a:gd name="connsiteX93" fmla="*/ 141282 w 331296"/>
                                <a:gd name="connsiteY93" fmla="*/ 222173 h 547786"/>
                                <a:gd name="connsiteX94" fmla="*/ 148085 w 331296"/>
                                <a:gd name="connsiteY94" fmla="*/ 231622 h 547786"/>
                                <a:gd name="connsiteX95" fmla="*/ 154278 w 331296"/>
                                <a:gd name="connsiteY95" fmla="*/ 241495 h 547786"/>
                                <a:gd name="connsiteX96" fmla="*/ 159792 w 331296"/>
                                <a:gd name="connsiteY96" fmla="*/ 251718 h 547786"/>
                                <a:gd name="connsiteX97" fmla="*/ 164613 w 331296"/>
                                <a:gd name="connsiteY97" fmla="*/ 262317 h 547786"/>
                                <a:gd name="connsiteX98" fmla="*/ 168741 w 331296"/>
                                <a:gd name="connsiteY98" fmla="*/ 273184 h 547786"/>
                                <a:gd name="connsiteX99" fmla="*/ 172170 w 331296"/>
                                <a:gd name="connsiteY99" fmla="*/ 284318 h 547786"/>
                                <a:gd name="connsiteX100" fmla="*/ 174852 w 331296"/>
                                <a:gd name="connsiteY100" fmla="*/ 295617 h 547786"/>
                                <a:gd name="connsiteX101" fmla="*/ 176806 w 331296"/>
                                <a:gd name="connsiteY101" fmla="*/ 307093 h 547786"/>
                                <a:gd name="connsiteX102" fmla="*/ 177986 w 331296"/>
                                <a:gd name="connsiteY102" fmla="*/ 318659 h 547786"/>
                                <a:gd name="connsiteX103" fmla="*/ 178411 w 331296"/>
                                <a:gd name="connsiteY103" fmla="*/ 330300 h 547786"/>
                                <a:gd name="connsiteX104" fmla="*/ 178061 w 331296"/>
                                <a:gd name="connsiteY104" fmla="*/ 341914 h 547786"/>
                                <a:gd name="connsiteX105" fmla="*/ 176991 w 331296"/>
                                <a:gd name="connsiteY105" fmla="*/ 353507 h 547786"/>
                                <a:gd name="connsiteX106" fmla="*/ 175146 w 331296"/>
                                <a:gd name="connsiteY106" fmla="*/ 364983 h 547786"/>
                                <a:gd name="connsiteX107" fmla="*/ 172547 w 331296"/>
                                <a:gd name="connsiteY107" fmla="*/ 376336 h 547786"/>
                                <a:gd name="connsiteX108" fmla="*/ 169221 w 331296"/>
                                <a:gd name="connsiteY108" fmla="*/ 387470 h 547786"/>
                                <a:gd name="connsiteX109" fmla="*/ 165175 w 331296"/>
                                <a:gd name="connsiteY109" fmla="*/ 398392 h 547786"/>
                                <a:gd name="connsiteX110" fmla="*/ 160409 w 331296"/>
                                <a:gd name="connsiteY110" fmla="*/ 409012 h 547786"/>
                                <a:gd name="connsiteX111" fmla="*/ 154998 w 331296"/>
                                <a:gd name="connsiteY111" fmla="*/ 419290 h 547786"/>
                                <a:gd name="connsiteX112" fmla="*/ 148887 w 331296"/>
                                <a:gd name="connsiteY112" fmla="*/ 429225 h 547786"/>
                                <a:gd name="connsiteX113" fmla="*/ 142166 w 331296"/>
                                <a:gd name="connsiteY113" fmla="*/ 438694 h 5477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Lst>
                              <a:rect l="l" t="t" r="r" b="b"/>
                              <a:pathLst>
                                <a:path w="331296" h="547786">
                                  <a:moveTo>
                                    <a:pt x="134828" y="447745"/>
                                  </a:moveTo>
                                  <a:lnTo>
                                    <a:pt x="143723" y="455453"/>
                                  </a:lnTo>
                                  <a:lnTo>
                                    <a:pt x="152611" y="463134"/>
                                  </a:lnTo>
                                  <a:lnTo>
                                    <a:pt x="161506" y="470842"/>
                                  </a:lnTo>
                                  <a:lnTo>
                                    <a:pt x="170401" y="478523"/>
                                  </a:lnTo>
                                  <a:lnTo>
                                    <a:pt x="179268" y="486231"/>
                                  </a:lnTo>
                                  <a:lnTo>
                                    <a:pt x="188163" y="493912"/>
                                  </a:lnTo>
                                  <a:lnTo>
                                    <a:pt x="197058" y="501620"/>
                                  </a:lnTo>
                                  <a:lnTo>
                                    <a:pt x="205953" y="509300"/>
                                  </a:lnTo>
                                  <a:lnTo>
                                    <a:pt x="214847" y="517009"/>
                                  </a:lnTo>
                                  <a:lnTo>
                                    <a:pt x="223742" y="524689"/>
                                  </a:lnTo>
                                  <a:lnTo>
                                    <a:pt x="232603" y="532398"/>
                                  </a:lnTo>
                                  <a:lnTo>
                                    <a:pt x="241498" y="540106"/>
                                  </a:lnTo>
                                  <a:lnTo>
                                    <a:pt x="250393" y="547787"/>
                                  </a:lnTo>
                                  <a:lnTo>
                                    <a:pt x="257868" y="538872"/>
                                  </a:lnTo>
                                  <a:lnTo>
                                    <a:pt x="265021" y="529698"/>
                                  </a:lnTo>
                                  <a:lnTo>
                                    <a:pt x="271851" y="520250"/>
                                  </a:lnTo>
                                  <a:lnTo>
                                    <a:pt x="278332" y="510582"/>
                                  </a:lnTo>
                                  <a:lnTo>
                                    <a:pt x="284470" y="500708"/>
                                  </a:lnTo>
                                  <a:lnTo>
                                    <a:pt x="290285" y="490616"/>
                                  </a:lnTo>
                                  <a:lnTo>
                                    <a:pt x="295696" y="480318"/>
                                  </a:lnTo>
                                  <a:lnTo>
                                    <a:pt x="300785" y="469848"/>
                                  </a:lnTo>
                                  <a:lnTo>
                                    <a:pt x="305476" y="459194"/>
                                  </a:lnTo>
                                  <a:lnTo>
                                    <a:pt x="309783" y="448409"/>
                                  </a:lnTo>
                                  <a:lnTo>
                                    <a:pt x="313726" y="437440"/>
                                  </a:lnTo>
                                  <a:lnTo>
                                    <a:pt x="317285" y="426361"/>
                                  </a:lnTo>
                                  <a:lnTo>
                                    <a:pt x="320447" y="415172"/>
                                  </a:lnTo>
                                  <a:lnTo>
                                    <a:pt x="323204" y="403873"/>
                                  </a:lnTo>
                                  <a:lnTo>
                                    <a:pt x="325563" y="392472"/>
                                  </a:lnTo>
                                  <a:lnTo>
                                    <a:pt x="327518" y="381016"/>
                                  </a:lnTo>
                                  <a:lnTo>
                                    <a:pt x="329074" y="369485"/>
                                  </a:lnTo>
                                  <a:lnTo>
                                    <a:pt x="330226" y="357892"/>
                                  </a:lnTo>
                                  <a:lnTo>
                                    <a:pt x="330974" y="346278"/>
                                  </a:lnTo>
                                  <a:lnTo>
                                    <a:pt x="331296" y="334664"/>
                                  </a:lnTo>
                                  <a:lnTo>
                                    <a:pt x="331214" y="323023"/>
                                  </a:lnTo>
                                  <a:lnTo>
                                    <a:pt x="330734" y="311403"/>
                                  </a:lnTo>
                                  <a:lnTo>
                                    <a:pt x="329849" y="299789"/>
                                  </a:lnTo>
                                  <a:lnTo>
                                    <a:pt x="328539" y="288224"/>
                                  </a:lnTo>
                                  <a:lnTo>
                                    <a:pt x="326825" y="276720"/>
                                  </a:lnTo>
                                  <a:lnTo>
                                    <a:pt x="324733" y="265291"/>
                                  </a:lnTo>
                                  <a:lnTo>
                                    <a:pt x="322216" y="253917"/>
                                  </a:lnTo>
                                  <a:lnTo>
                                    <a:pt x="319295" y="242646"/>
                                  </a:lnTo>
                                  <a:lnTo>
                                    <a:pt x="316003" y="231512"/>
                                  </a:lnTo>
                                  <a:lnTo>
                                    <a:pt x="312306" y="220460"/>
                                  </a:lnTo>
                                  <a:lnTo>
                                    <a:pt x="308205" y="209566"/>
                                  </a:lnTo>
                                  <a:lnTo>
                                    <a:pt x="303761" y="198829"/>
                                  </a:lnTo>
                                  <a:lnTo>
                                    <a:pt x="298906" y="188237"/>
                                  </a:lnTo>
                                  <a:lnTo>
                                    <a:pt x="293714" y="177850"/>
                                  </a:lnTo>
                                  <a:lnTo>
                                    <a:pt x="288139" y="167627"/>
                                  </a:lnTo>
                                  <a:lnTo>
                                    <a:pt x="282220" y="157616"/>
                                  </a:lnTo>
                                  <a:lnTo>
                                    <a:pt x="275952" y="147791"/>
                                  </a:lnTo>
                                  <a:lnTo>
                                    <a:pt x="269334" y="138240"/>
                                  </a:lnTo>
                                  <a:lnTo>
                                    <a:pt x="262367" y="128894"/>
                                  </a:lnTo>
                                  <a:lnTo>
                                    <a:pt x="255111" y="119795"/>
                                  </a:lnTo>
                                  <a:lnTo>
                                    <a:pt x="247526" y="110963"/>
                                  </a:lnTo>
                                  <a:lnTo>
                                    <a:pt x="239625" y="102426"/>
                                  </a:lnTo>
                                  <a:lnTo>
                                    <a:pt x="231430" y="94156"/>
                                  </a:lnTo>
                                  <a:lnTo>
                                    <a:pt x="222961" y="86181"/>
                                  </a:lnTo>
                                  <a:lnTo>
                                    <a:pt x="214203" y="78500"/>
                                  </a:lnTo>
                                  <a:lnTo>
                                    <a:pt x="205198" y="71141"/>
                                  </a:lnTo>
                                  <a:lnTo>
                                    <a:pt x="195933" y="64077"/>
                                  </a:lnTo>
                                  <a:lnTo>
                                    <a:pt x="186421" y="57383"/>
                                  </a:lnTo>
                                  <a:lnTo>
                                    <a:pt x="176669" y="50984"/>
                                  </a:lnTo>
                                  <a:lnTo>
                                    <a:pt x="166704" y="44961"/>
                                  </a:lnTo>
                                  <a:lnTo>
                                    <a:pt x="156554" y="39288"/>
                                  </a:lnTo>
                                  <a:lnTo>
                                    <a:pt x="146185" y="33964"/>
                                  </a:lnTo>
                                  <a:lnTo>
                                    <a:pt x="135658" y="29010"/>
                                  </a:lnTo>
                                  <a:lnTo>
                                    <a:pt x="124939" y="24433"/>
                                  </a:lnTo>
                                  <a:lnTo>
                                    <a:pt x="114090" y="20260"/>
                                  </a:lnTo>
                                  <a:lnTo>
                                    <a:pt x="103083" y="16430"/>
                                  </a:lnTo>
                                  <a:lnTo>
                                    <a:pt x="91966" y="13005"/>
                                  </a:lnTo>
                                  <a:lnTo>
                                    <a:pt x="80712" y="9983"/>
                                  </a:lnTo>
                                  <a:lnTo>
                                    <a:pt x="69355" y="7331"/>
                                  </a:lnTo>
                                  <a:lnTo>
                                    <a:pt x="57943" y="5111"/>
                                  </a:lnTo>
                                  <a:lnTo>
                                    <a:pt x="46449" y="3265"/>
                                  </a:lnTo>
                                  <a:lnTo>
                                    <a:pt x="34873" y="1847"/>
                                  </a:lnTo>
                                  <a:lnTo>
                                    <a:pt x="23276" y="830"/>
                                  </a:lnTo>
                                  <a:lnTo>
                                    <a:pt x="11652" y="214"/>
                                  </a:lnTo>
                                  <a:lnTo>
                                    <a:pt x="0" y="0"/>
                                  </a:lnTo>
                                  <a:lnTo>
                                    <a:pt x="0" y="152772"/>
                                  </a:lnTo>
                                  <a:lnTo>
                                    <a:pt x="11652" y="153170"/>
                                  </a:lnTo>
                                  <a:lnTo>
                                    <a:pt x="23221" y="154293"/>
                                  </a:lnTo>
                                  <a:lnTo>
                                    <a:pt x="34715" y="156198"/>
                                  </a:lnTo>
                                  <a:lnTo>
                                    <a:pt x="46072" y="158822"/>
                                  </a:lnTo>
                                  <a:lnTo>
                                    <a:pt x="57216" y="162193"/>
                                  </a:lnTo>
                                  <a:lnTo>
                                    <a:pt x="68121" y="166284"/>
                                  </a:lnTo>
                                  <a:lnTo>
                                    <a:pt x="78730" y="171080"/>
                                  </a:lnTo>
                                  <a:lnTo>
                                    <a:pt x="88990" y="176541"/>
                                  </a:lnTo>
                                  <a:lnTo>
                                    <a:pt x="98899" y="182666"/>
                                  </a:lnTo>
                                  <a:lnTo>
                                    <a:pt x="108357" y="189436"/>
                                  </a:lnTo>
                                  <a:lnTo>
                                    <a:pt x="117388" y="196801"/>
                                  </a:lnTo>
                                  <a:lnTo>
                                    <a:pt x="125906" y="204722"/>
                                  </a:lnTo>
                                  <a:lnTo>
                                    <a:pt x="133861" y="213204"/>
                                  </a:lnTo>
                                  <a:lnTo>
                                    <a:pt x="141282" y="222173"/>
                                  </a:lnTo>
                                  <a:lnTo>
                                    <a:pt x="148085" y="231622"/>
                                  </a:lnTo>
                                  <a:lnTo>
                                    <a:pt x="154278" y="241495"/>
                                  </a:lnTo>
                                  <a:lnTo>
                                    <a:pt x="159792" y="251718"/>
                                  </a:lnTo>
                                  <a:lnTo>
                                    <a:pt x="164613" y="262317"/>
                                  </a:lnTo>
                                  <a:lnTo>
                                    <a:pt x="168741" y="273184"/>
                                  </a:lnTo>
                                  <a:lnTo>
                                    <a:pt x="172170" y="284318"/>
                                  </a:lnTo>
                                  <a:lnTo>
                                    <a:pt x="174852" y="295617"/>
                                  </a:lnTo>
                                  <a:lnTo>
                                    <a:pt x="176806" y="307093"/>
                                  </a:lnTo>
                                  <a:lnTo>
                                    <a:pt x="177986" y="318659"/>
                                  </a:lnTo>
                                  <a:lnTo>
                                    <a:pt x="178411" y="330300"/>
                                  </a:lnTo>
                                  <a:lnTo>
                                    <a:pt x="178061" y="341914"/>
                                  </a:lnTo>
                                  <a:lnTo>
                                    <a:pt x="176991" y="353507"/>
                                  </a:lnTo>
                                  <a:lnTo>
                                    <a:pt x="175146" y="364983"/>
                                  </a:lnTo>
                                  <a:lnTo>
                                    <a:pt x="172547" y="376336"/>
                                  </a:lnTo>
                                  <a:lnTo>
                                    <a:pt x="169221" y="387470"/>
                                  </a:lnTo>
                                  <a:lnTo>
                                    <a:pt x="165175" y="398392"/>
                                  </a:lnTo>
                                  <a:lnTo>
                                    <a:pt x="160409" y="409012"/>
                                  </a:lnTo>
                                  <a:lnTo>
                                    <a:pt x="154998" y="419290"/>
                                  </a:lnTo>
                                  <a:lnTo>
                                    <a:pt x="148887" y="429225"/>
                                  </a:lnTo>
                                  <a:lnTo>
                                    <a:pt x="142166" y="438694"/>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91" name="Freeform: Shape 15291"/>
                          <wps:cNvSpPr/>
                          <wps:spPr>
                            <a:xfrm>
                              <a:off x="1807619" y="729058"/>
                              <a:ext cx="581695" cy="662017"/>
                            </a:xfrm>
                            <a:custGeom>
                              <a:avLst/>
                              <a:gdLst>
                                <a:gd name="connsiteX0" fmla="*/ 331303 w 581695"/>
                                <a:gd name="connsiteY0" fmla="*/ 152772 h 662017"/>
                                <a:gd name="connsiteX1" fmla="*/ 331303 w 581695"/>
                                <a:gd name="connsiteY1" fmla="*/ 0 h 662017"/>
                                <a:gd name="connsiteX2" fmla="*/ 319782 w 581695"/>
                                <a:gd name="connsiteY2" fmla="*/ 214 h 662017"/>
                                <a:gd name="connsiteX3" fmla="*/ 308288 w 581695"/>
                                <a:gd name="connsiteY3" fmla="*/ 803 h 662017"/>
                                <a:gd name="connsiteX4" fmla="*/ 296821 w 581695"/>
                                <a:gd name="connsiteY4" fmla="*/ 1820 h 662017"/>
                                <a:gd name="connsiteX5" fmla="*/ 285382 w 581695"/>
                                <a:gd name="connsiteY5" fmla="*/ 3211 h 662017"/>
                                <a:gd name="connsiteX6" fmla="*/ 273998 w 581695"/>
                                <a:gd name="connsiteY6" fmla="*/ 5002 h 662017"/>
                                <a:gd name="connsiteX7" fmla="*/ 262696 w 581695"/>
                                <a:gd name="connsiteY7" fmla="*/ 7174 h 662017"/>
                                <a:gd name="connsiteX8" fmla="*/ 251469 w 581695"/>
                                <a:gd name="connsiteY8" fmla="*/ 9771 h 662017"/>
                                <a:gd name="connsiteX9" fmla="*/ 240325 w 581695"/>
                                <a:gd name="connsiteY9" fmla="*/ 12737 h 662017"/>
                                <a:gd name="connsiteX10" fmla="*/ 229311 w 581695"/>
                                <a:gd name="connsiteY10" fmla="*/ 16088 h 662017"/>
                                <a:gd name="connsiteX11" fmla="*/ 218414 w 581695"/>
                                <a:gd name="connsiteY11" fmla="*/ 19808 h 662017"/>
                                <a:gd name="connsiteX12" fmla="*/ 207667 w 581695"/>
                                <a:gd name="connsiteY12" fmla="*/ 23926 h 662017"/>
                                <a:gd name="connsiteX13" fmla="*/ 197058 w 581695"/>
                                <a:gd name="connsiteY13" fmla="*/ 28400 h 662017"/>
                                <a:gd name="connsiteX14" fmla="*/ 186613 w 581695"/>
                                <a:gd name="connsiteY14" fmla="*/ 33244 h 662017"/>
                                <a:gd name="connsiteX15" fmla="*/ 176326 w 581695"/>
                                <a:gd name="connsiteY15" fmla="*/ 38459 h 662017"/>
                                <a:gd name="connsiteX16" fmla="*/ 166252 w 581695"/>
                                <a:gd name="connsiteY16" fmla="*/ 44002 h 662017"/>
                                <a:gd name="connsiteX17" fmla="*/ 156369 w 581695"/>
                                <a:gd name="connsiteY17" fmla="*/ 49915 h 662017"/>
                                <a:gd name="connsiteX18" fmla="*/ 146672 w 581695"/>
                                <a:gd name="connsiteY18" fmla="*/ 56177 h 662017"/>
                                <a:gd name="connsiteX19" fmla="*/ 137242 w 581695"/>
                                <a:gd name="connsiteY19" fmla="*/ 62734 h 662017"/>
                                <a:gd name="connsiteX20" fmla="*/ 128025 w 581695"/>
                                <a:gd name="connsiteY20" fmla="*/ 69641 h 662017"/>
                                <a:gd name="connsiteX21" fmla="*/ 119048 w 581695"/>
                                <a:gd name="connsiteY21" fmla="*/ 76869 h 662017"/>
                                <a:gd name="connsiteX22" fmla="*/ 110318 w 581695"/>
                                <a:gd name="connsiteY22" fmla="*/ 84386 h 662017"/>
                                <a:gd name="connsiteX23" fmla="*/ 101876 w 581695"/>
                                <a:gd name="connsiteY23" fmla="*/ 92203 h 662017"/>
                                <a:gd name="connsiteX24" fmla="*/ 93708 w 581695"/>
                                <a:gd name="connsiteY24" fmla="*/ 100316 h 662017"/>
                                <a:gd name="connsiteX25" fmla="*/ 85835 w 581695"/>
                                <a:gd name="connsiteY25" fmla="*/ 108716 h 662017"/>
                                <a:gd name="connsiteX26" fmla="*/ 78250 w 581695"/>
                                <a:gd name="connsiteY26" fmla="*/ 117390 h 662017"/>
                                <a:gd name="connsiteX27" fmla="*/ 70967 w 581695"/>
                                <a:gd name="connsiteY27" fmla="*/ 126304 h 662017"/>
                                <a:gd name="connsiteX28" fmla="*/ 63999 w 581695"/>
                                <a:gd name="connsiteY28" fmla="*/ 135451 h 662017"/>
                                <a:gd name="connsiteX29" fmla="*/ 57354 w 581695"/>
                                <a:gd name="connsiteY29" fmla="*/ 144879 h 662017"/>
                                <a:gd name="connsiteX30" fmla="*/ 51030 w 581695"/>
                                <a:gd name="connsiteY30" fmla="*/ 154485 h 662017"/>
                                <a:gd name="connsiteX31" fmla="*/ 45057 w 581695"/>
                                <a:gd name="connsiteY31" fmla="*/ 164331 h 662017"/>
                                <a:gd name="connsiteX32" fmla="*/ 39434 w 581695"/>
                                <a:gd name="connsiteY32" fmla="*/ 174369 h 662017"/>
                                <a:gd name="connsiteX33" fmla="*/ 34153 w 581695"/>
                                <a:gd name="connsiteY33" fmla="*/ 184592 h 662017"/>
                                <a:gd name="connsiteX34" fmla="*/ 29256 w 581695"/>
                                <a:gd name="connsiteY34" fmla="*/ 195006 h 662017"/>
                                <a:gd name="connsiteX35" fmla="*/ 24702 w 581695"/>
                                <a:gd name="connsiteY35" fmla="*/ 205578 h 662017"/>
                                <a:gd name="connsiteX36" fmla="*/ 20519 w 581695"/>
                                <a:gd name="connsiteY36" fmla="*/ 216308 h 662017"/>
                                <a:gd name="connsiteX37" fmla="*/ 16713 w 581695"/>
                                <a:gd name="connsiteY37" fmla="*/ 227175 h 662017"/>
                                <a:gd name="connsiteX38" fmla="*/ 13284 w 581695"/>
                                <a:gd name="connsiteY38" fmla="*/ 238151 h 662017"/>
                                <a:gd name="connsiteX39" fmla="*/ 10260 w 581695"/>
                                <a:gd name="connsiteY39" fmla="*/ 249258 h 662017"/>
                                <a:gd name="connsiteX40" fmla="*/ 7606 w 581695"/>
                                <a:gd name="connsiteY40" fmla="*/ 260474 h 662017"/>
                                <a:gd name="connsiteX41" fmla="*/ 5356 w 581695"/>
                                <a:gd name="connsiteY41" fmla="*/ 271738 h 662017"/>
                                <a:gd name="connsiteX42" fmla="*/ 3484 w 581695"/>
                                <a:gd name="connsiteY42" fmla="*/ 283085 h 662017"/>
                                <a:gd name="connsiteX43" fmla="*/ 2009 w 581695"/>
                                <a:gd name="connsiteY43" fmla="*/ 294513 h 662017"/>
                                <a:gd name="connsiteX44" fmla="*/ 940 w 581695"/>
                                <a:gd name="connsiteY44" fmla="*/ 305970 h 662017"/>
                                <a:gd name="connsiteX45" fmla="*/ 267 w 581695"/>
                                <a:gd name="connsiteY45" fmla="*/ 317453 h 662017"/>
                                <a:gd name="connsiteX46" fmla="*/ 0 w 581695"/>
                                <a:gd name="connsiteY46" fmla="*/ 328964 h 662017"/>
                                <a:gd name="connsiteX47" fmla="*/ 130 w 581695"/>
                                <a:gd name="connsiteY47" fmla="*/ 340468 h 662017"/>
                                <a:gd name="connsiteX48" fmla="*/ 645 w 581695"/>
                                <a:gd name="connsiteY48" fmla="*/ 351979 h 662017"/>
                                <a:gd name="connsiteX49" fmla="*/ 1577 w 581695"/>
                                <a:gd name="connsiteY49" fmla="*/ 363435 h 662017"/>
                                <a:gd name="connsiteX50" fmla="*/ 2921 w 581695"/>
                                <a:gd name="connsiteY50" fmla="*/ 374863 h 662017"/>
                                <a:gd name="connsiteX51" fmla="*/ 4636 w 581695"/>
                                <a:gd name="connsiteY51" fmla="*/ 386265 h 662017"/>
                                <a:gd name="connsiteX52" fmla="*/ 6748 w 581695"/>
                                <a:gd name="connsiteY52" fmla="*/ 397556 h 662017"/>
                                <a:gd name="connsiteX53" fmla="*/ 9272 w 581695"/>
                                <a:gd name="connsiteY53" fmla="*/ 408800 h 662017"/>
                                <a:gd name="connsiteX54" fmla="*/ 12159 w 581695"/>
                                <a:gd name="connsiteY54" fmla="*/ 419934 h 662017"/>
                                <a:gd name="connsiteX55" fmla="*/ 15458 w 581695"/>
                                <a:gd name="connsiteY55" fmla="*/ 430958 h 662017"/>
                                <a:gd name="connsiteX56" fmla="*/ 19127 w 581695"/>
                                <a:gd name="connsiteY56" fmla="*/ 441880 h 662017"/>
                                <a:gd name="connsiteX57" fmla="*/ 23173 w 581695"/>
                                <a:gd name="connsiteY57" fmla="*/ 452637 h 662017"/>
                                <a:gd name="connsiteX58" fmla="*/ 27590 w 581695"/>
                                <a:gd name="connsiteY58" fmla="*/ 463264 h 662017"/>
                                <a:gd name="connsiteX59" fmla="*/ 32363 w 581695"/>
                                <a:gd name="connsiteY59" fmla="*/ 473733 h 662017"/>
                                <a:gd name="connsiteX60" fmla="*/ 37506 w 581695"/>
                                <a:gd name="connsiteY60" fmla="*/ 484038 h 662017"/>
                                <a:gd name="connsiteX61" fmla="*/ 43020 w 581695"/>
                                <a:gd name="connsiteY61" fmla="*/ 494151 h 662017"/>
                                <a:gd name="connsiteX62" fmla="*/ 48863 w 581695"/>
                                <a:gd name="connsiteY62" fmla="*/ 504052 h 662017"/>
                                <a:gd name="connsiteX63" fmla="*/ 55049 w 581695"/>
                                <a:gd name="connsiteY63" fmla="*/ 513768 h 662017"/>
                                <a:gd name="connsiteX64" fmla="*/ 61585 w 581695"/>
                                <a:gd name="connsiteY64" fmla="*/ 523244 h 662017"/>
                                <a:gd name="connsiteX65" fmla="*/ 68443 w 581695"/>
                                <a:gd name="connsiteY65" fmla="*/ 532507 h 662017"/>
                                <a:gd name="connsiteX66" fmla="*/ 75596 w 581695"/>
                                <a:gd name="connsiteY66" fmla="*/ 541497 h 662017"/>
                                <a:gd name="connsiteX67" fmla="*/ 83071 w 581695"/>
                                <a:gd name="connsiteY67" fmla="*/ 550274 h 662017"/>
                                <a:gd name="connsiteX68" fmla="*/ 90869 w 581695"/>
                                <a:gd name="connsiteY68" fmla="*/ 558763 h 662017"/>
                                <a:gd name="connsiteX69" fmla="*/ 98933 w 581695"/>
                                <a:gd name="connsiteY69" fmla="*/ 566978 h 662017"/>
                                <a:gd name="connsiteX70" fmla="*/ 107287 w 581695"/>
                                <a:gd name="connsiteY70" fmla="*/ 574899 h 662017"/>
                                <a:gd name="connsiteX71" fmla="*/ 115887 w 581695"/>
                                <a:gd name="connsiteY71" fmla="*/ 582525 h 662017"/>
                                <a:gd name="connsiteX72" fmla="*/ 124781 w 581695"/>
                                <a:gd name="connsiteY72" fmla="*/ 589863 h 662017"/>
                                <a:gd name="connsiteX73" fmla="*/ 133916 w 581695"/>
                                <a:gd name="connsiteY73" fmla="*/ 596872 h 662017"/>
                                <a:gd name="connsiteX74" fmla="*/ 143291 w 581695"/>
                                <a:gd name="connsiteY74" fmla="*/ 603566 h 662017"/>
                                <a:gd name="connsiteX75" fmla="*/ 152885 w 581695"/>
                                <a:gd name="connsiteY75" fmla="*/ 609931 h 662017"/>
                                <a:gd name="connsiteX76" fmla="*/ 162692 w 581695"/>
                                <a:gd name="connsiteY76" fmla="*/ 615954 h 662017"/>
                                <a:gd name="connsiteX77" fmla="*/ 172712 w 581695"/>
                                <a:gd name="connsiteY77" fmla="*/ 621634 h 662017"/>
                                <a:gd name="connsiteX78" fmla="*/ 182917 w 581695"/>
                                <a:gd name="connsiteY78" fmla="*/ 626985 h 662017"/>
                                <a:gd name="connsiteX79" fmla="*/ 193307 w 581695"/>
                                <a:gd name="connsiteY79" fmla="*/ 631960 h 662017"/>
                                <a:gd name="connsiteX80" fmla="*/ 203861 w 581695"/>
                                <a:gd name="connsiteY80" fmla="*/ 636564 h 662017"/>
                                <a:gd name="connsiteX81" fmla="*/ 214553 w 581695"/>
                                <a:gd name="connsiteY81" fmla="*/ 640791 h 662017"/>
                                <a:gd name="connsiteX82" fmla="*/ 225402 w 581695"/>
                                <a:gd name="connsiteY82" fmla="*/ 644676 h 662017"/>
                                <a:gd name="connsiteX83" fmla="*/ 236388 w 581695"/>
                                <a:gd name="connsiteY83" fmla="*/ 648157 h 662017"/>
                                <a:gd name="connsiteX84" fmla="*/ 247478 w 581695"/>
                                <a:gd name="connsiteY84" fmla="*/ 651261 h 662017"/>
                                <a:gd name="connsiteX85" fmla="*/ 258677 w 581695"/>
                                <a:gd name="connsiteY85" fmla="*/ 653988 h 662017"/>
                                <a:gd name="connsiteX86" fmla="*/ 269952 w 581695"/>
                                <a:gd name="connsiteY86" fmla="*/ 656317 h 662017"/>
                                <a:gd name="connsiteX87" fmla="*/ 281308 w 581695"/>
                                <a:gd name="connsiteY87" fmla="*/ 658243 h 662017"/>
                                <a:gd name="connsiteX88" fmla="*/ 292727 w 581695"/>
                                <a:gd name="connsiteY88" fmla="*/ 659771 h 662017"/>
                                <a:gd name="connsiteX89" fmla="*/ 304187 w 581695"/>
                                <a:gd name="connsiteY89" fmla="*/ 660922 h 662017"/>
                                <a:gd name="connsiteX90" fmla="*/ 315681 w 581695"/>
                                <a:gd name="connsiteY90" fmla="*/ 661669 h 662017"/>
                                <a:gd name="connsiteX91" fmla="*/ 327202 w 581695"/>
                                <a:gd name="connsiteY91" fmla="*/ 662018 h 662017"/>
                                <a:gd name="connsiteX92" fmla="*/ 338723 w 581695"/>
                                <a:gd name="connsiteY92" fmla="*/ 661963 h 662017"/>
                                <a:gd name="connsiteX93" fmla="*/ 350211 w 581695"/>
                                <a:gd name="connsiteY93" fmla="*/ 661484 h 662017"/>
                                <a:gd name="connsiteX94" fmla="*/ 361705 w 581695"/>
                                <a:gd name="connsiteY94" fmla="*/ 660627 h 662017"/>
                                <a:gd name="connsiteX95" fmla="*/ 373171 w 581695"/>
                                <a:gd name="connsiteY95" fmla="*/ 659394 h 662017"/>
                                <a:gd name="connsiteX96" fmla="*/ 384556 w 581695"/>
                                <a:gd name="connsiteY96" fmla="*/ 657736 h 662017"/>
                                <a:gd name="connsiteX97" fmla="*/ 395885 w 581695"/>
                                <a:gd name="connsiteY97" fmla="*/ 655673 h 662017"/>
                                <a:gd name="connsiteX98" fmla="*/ 407139 w 581695"/>
                                <a:gd name="connsiteY98" fmla="*/ 653241 h 662017"/>
                                <a:gd name="connsiteX99" fmla="*/ 418311 w 581695"/>
                                <a:gd name="connsiteY99" fmla="*/ 650432 h 662017"/>
                                <a:gd name="connsiteX100" fmla="*/ 429373 w 581695"/>
                                <a:gd name="connsiteY100" fmla="*/ 647191 h 662017"/>
                                <a:gd name="connsiteX101" fmla="*/ 440332 w 581695"/>
                                <a:gd name="connsiteY101" fmla="*/ 643608 h 662017"/>
                                <a:gd name="connsiteX102" fmla="*/ 451126 w 581695"/>
                                <a:gd name="connsiteY102" fmla="*/ 639640 h 662017"/>
                                <a:gd name="connsiteX103" fmla="*/ 461790 w 581695"/>
                                <a:gd name="connsiteY103" fmla="*/ 635283 h 662017"/>
                                <a:gd name="connsiteX104" fmla="*/ 472290 w 581695"/>
                                <a:gd name="connsiteY104" fmla="*/ 630569 h 662017"/>
                                <a:gd name="connsiteX105" fmla="*/ 482632 w 581695"/>
                                <a:gd name="connsiteY105" fmla="*/ 625485 h 662017"/>
                                <a:gd name="connsiteX106" fmla="*/ 492782 w 581695"/>
                                <a:gd name="connsiteY106" fmla="*/ 620051 h 662017"/>
                                <a:gd name="connsiteX107" fmla="*/ 502753 w 581695"/>
                                <a:gd name="connsiteY107" fmla="*/ 614269 h 662017"/>
                                <a:gd name="connsiteX108" fmla="*/ 512498 w 581695"/>
                                <a:gd name="connsiteY108" fmla="*/ 608143 h 662017"/>
                                <a:gd name="connsiteX109" fmla="*/ 522038 w 581695"/>
                                <a:gd name="connsiteY109" fmla="*/ 601689 h 662017"/>
                                <a:gd name="connsiteX110" fmla="*/ 531331 w 581695"/>
                                <a:gd name="connsiteY110" fmla="*/ 594892 h 662017"/>
                                <a:gd name="connsiteX111" fmla="*/ 540390 w 581695"/>
                                <a:gd name="connsiteY111" fmla="*/ 587800 h 662017"/>
                                <a:gd name="connsiteX112" fmla="*/ 549202 w 581695"/>
                                <a:gd name="connsiteY112" fmla="*/ 580387 h 662017"/>
                                <a:gd name="connsiteX113" fmla="*/ 557747 w 581695"/>
                                <a:gd name="connsiteY113" fmla="*/ 572651 h 662017"/>
                                <a:gd name="connsiteX114" fmla="*/ 566025 w 581695"/>
                                <a:gd name="connsiteY114" fmla="*/ 564649 h 662017"/>
                                <a:gd name="connsiteX115" fmla="*/ 574008 w 581695"/>
                                <a:gd name="connsiteY115" fmla="*/ 556351 h 662017"/>
                                <a:gd name="connsiteX116" fmla="*/ 581696 w 581695"/>
                                <a:gd name="connsiteY116" fmla="*/ 547787 h 662017"/>
                                <a:gd name="connsiteX117" fmla="*/ 572801 w 581695"/>
                                <a:gd name="connsiteY117" fmla="*/ 540106 h 662017"/>
                                <a:gd name="connsiteX118" fmla="*/ 563906 w 581695"/>
                                <a:gd name="connsiteY118" fmla="*/ 532398 h 662017"/>
                                <a:gd name="connsiteX119" fmla="*/ 555045 w 581695"/>
                                <a:gd name="connsiteY119" fmla="*/ 524689 h 662017"/>
                                <a:gd name="connsiteX120" fmla="*/ 546151 w 581695"/>
                                <a:gd name="connsiteY120" fmla="*/ 517009 h 662017"/>
                                <a:gd name="connsiteX121" fmla="*/ 537256 w 581695"/>
                                <a:gd name="connsiteY121" fmla="*/ 509300 h 662017"/>
                                <a:gd name="connsiteX122" fmla="*/ 528361 w 581695"/>
                                <a:gd name="connsiteY122" fmla="*/ 501620 h 662017"/>
                                <a:gd name="connsiteX123" fmla="*/ 519466 w 581695"/>
                                <a:gd name="connsiteY123" fmla="*/ 493912 h 662017"/>
                                <a:gd name="connsiteX124" fmla="*/ 510571 w 581695"/>
                                <a:gd name="connsiteY124" fmla="*/ 486231 h 662017"/>
                                <a:gd name="connsiteX125" fmla="*/ 501704 w 581695"/>
                                <a:gd name="connsiteY125" fmla="*/ 478523 h 662017"/>
                                <a:gd name="connsiteX126" fmla="*/ 492809 w 581695"/>
                                <a:gd name="connsiteY126" fmla="*/ 470842 h 662017"/>
                                <a:gd name="connsiteX127" fmla="*/ 483914 w 581695"/>
                                <a:gd name="connsiteY127" fmla="*/ 463134 h 662017"/>
                                <a:gd name="connsiteX128" fmla="*/ 475026 w 581695"/>
                                <a:gd name="connsiteY128" fmla="*/ 455453 h 662017"/>
                                <a:gd name="connsiteX129" fmla="*/ 466131 w 581695"/>
                                <a:gd name="connsiteY129" fmla="*/ 447745 h 662017"/>
                                <a:gd name="connsiteX130" fmla="*/ 458334 w 581695"/>
                                <a:gd name="connsiteY130" fmla="*/ 456172 h 662017"/>
                                <a:gd name="connsiteX131" fmla="*/ 450001 w 581695"/>
                                <a:gd name="connsiteY131" fmla="*/ 464093 h 662017"/>
                                <a:gd name="connsiteX132" fmla="*/ 441161 w 581695"/>
                                <a:gd name="connsiteY132" fmla="*/ 471459 h 662017"/>
                                <a:gd name="connsiteX133" fmla="*/ 431869 w 581695"/>
                                <a:gd name="connsiteY133" fmla="*/ 478255 h 662017"/>
                                <a:gd name="connsiteX134" fmla="*/ 422172 w 581695"/>
                                <a:gd name="connsiteY134" fmla="*/ 484408 h 662017"/>
                                <a:gd name="connsiteX135" fmla="*/ 412070 w 581695"/>
                                <a:gd name="connsiteY135" fmla="*/ 489951 h 662017"/>
                                <a:gd name="connsiteX136" fmla="*/ 401673 w 581695"/>
                                <a:gd name="connsiteY136" fmla="*/ 494823 h 662017"/>
                                <a:gd name="connsiteX137" fmla="*/ 390961 w 581695"/>
                                <a:gd name="connsiteY137" fmla="*/ 498996 h 662017"/>
                                <a:gd name="connsiteX138" fmla="*/ 380002 w 581695"/>
                                <a:gd name="connsiteY138" fmla="*/ 502504 h 662017"/>
                                <a:gd name="connsiteX139" fmla="*/ 368830 w 581695"/>
                                <a:gd name="connsiteY139" fmla="*/ 505285 h 662017"/>
                                <a:gd name="connsiteX140" fmla="*/ 357501 w 581695"/>
                                <a:gd name="connsiteY140" fmla="*/ 507320 h 662017"/>
                                <a:gd name="connsiteX141" fmla="*/ 346089 w 581695"/>
                                <a:gd name="connsiteY141" fmla="*/ 508656 h 662017"/>
                                <a:gd name="connsiteX142" fmla="*/ 334595 w 581695"/>
                                <a:gd name="connsiteY142" fmla="*/ 509218 h 662017"/>
                                <a:gd name="connsiteX143" fmla="*/ 323101 w 581695"/>
                                <a:gd name="connsiteY143" fmla="*/ 509061 h 662017"/>
                                <a:gd name="connsiteX144" fmla="*/ 311634 w 581695"/>
                                <a:gd name="connsiteY144" fmla="*/ 508177 h 662017"/>
                                <a:gd name="connsiteX145" fmla="*/ 300250 w 581695"/>
                                <a:gd name="connsiteY145" fmla="*/ 506546 h 662017"/>
                                <a:gd name="connsiteX146" fmla="*/ 288976 w 581695"/>
                                <a:gd name="connsiteY146" fmla="*/ 504162 h 662017"/>
                                <a:gd name="connsiteX147" fmla="*/ 277907 w 581695"/>
                                <a:gd name="connsiteY147" fmla="*/ 501085 h 662017"/>
                                <a:gd name="connsiteX148" fmla="*/ 267030 w 581695"/>
                                <a:gd name="connsiteY148" fmla="*/ 497283 h 662017"/>
                                <a:gd name="connsiteX149" fmla="*/ 256448 w 581695"/>
                                <a:gd name="connsiteY149" fmla="*/ 492815 h 662017"/>
                                <a:gd name="connsiteX150" fmla="*/ 246161 w 581695"/>
                                <a:gd name="connsiteY150" fmla="*/ 487649 h 662017"/>
                                <a:gd name="connsiteX151" fmla="*/ 236251 w 581695"/>
                                <a:gd name="connsiteY151" fmla="*/ 481839 h 662017"/>
                                <a:gd name="connsiteX152" fmla="*/ 226719 w 581695"/>
                                <a:gd name="connsiteY152" fmla="*/ 475419 h 662017"/>
                                <a:gd name="connsiteX153" fmla="*/ 217604 w 581695"/>
                                <a:gd name="connsiteY153" fmla="*/ 468375 h 662017"/>
                                <a:gd name="connsiteX154" fmla="*/ 208984 w 581695"/>
                                <a:gd name="connsiteY154" fmla="*/ 460777 h 662017"/>
                                <a:gd name="connsiteX155" fmla="*/ 200864 w 581695"/>
                                <a:gd name="connsiteY155" fmla="*/ 452616 h 662017"/>
                                <a:gd name="connsiteX156" fmla="*/ 193307 w 581695"/>
                                <a:gd name="connsiteY156" fmla="*/ 443970 h 662017"/>
                                <a:gd name="connsiteX157" fmla="*/ 186318 w 581695"/>
                                <a:gd name="connsiteY157" fmla="*/ 434870 h 662017"/>
                                <a:gd name="connsiteX158" fmla="*/ 179913 w 581695"/>
                                <a:gd name="connsiteY158" fmla="*/ 425312 h 662017"/>
                                <a:gd name="connsiteX159" fmla="*/ 174152 w 581695"/>
                                <a:gd name="connsiteY159" fmla="*/ 415357 h 662017"/>
                                <a:gd name="connsiteX160" fmla="*/ 169036 w 581695"/>
                                <a:gd name="connsiteY160" fmla="*/ 405052 h 662017"/>
                                <a:gd name="connsiteX161" fmla="*/ 164592 w 581695"/>
                                <a:gd name="connsiteY161" fmla="*/ 394452 h 662017"/>
                                <a:gd name="connsiteX162" fmla="*/ 160841 w 581695"/>
                                <a:gd name="connsiteY162" fmla="*/ 383585 h 662017"/>
                                <a:gd name="connsiteX163" fmla="*/ 157816 w 581695"/>
                                <a:gd name="connsiteY163" fmla="*/ 372506 h 662017"/>
                                <a:gd name="connsiteX164" fmla="*/ 155485 w 581695"/>
                                <a:gd name="connsiteY164" fmla="*/ 361270 h 662017"/>
                                <a:gd name="connsiteX165" fmla="*/ 153900 w 581695"/>
                                <a:gd name="connsiteY165" fmla="*/ 349861 h 662017"/>
                                <a:gd name="connsiteX166" fmla="*/ 153071 w 581695"/>
                                <a:gd name="connsiteY166" fmla="*/ 338412 h 662017"/>
                                <a:gd name="connsiteX167" fmla="*/ 152968 w 581695"/>
                                <a:gd name="connsiteY167" fmla="*/ 326929 h 662017"/>
                                <a:gd name="connsiteX168" fmla="*/ 153578 w 581695"/>
                                <a:gd name="connsiteY168" fmla="*/ 315445 h 662017"/>
                                <a:gd name="connsiteX169" fmla="*/ 154977 w 581695"/>
                                <a:gd name="connsiteY169" fmla="*/ 304044 h 662017"/>
                                <a:gd name="connsiteX170" fmla="*/ 157062 w 581695"/>
                                <a:gd name="connsiteY170" fmla="*/ 292725 h 662017"/>
                                <a:gd name="connsiteX171" fmla="*/ 159901 w 581695"/>
                                <a:gd name="connsiteY171" fmla="*/ 281591 h 662017"/>
                                <a:gd name="connsiteX172" fmla="*/ 163440 w 581695"/>
                                <a:gd name="connsiteY172" fmla="*/ 270669 h 662017"/>
                                <a:gd name="connsiteX173" fmla="*/ 167699 w 581695"/>
                                <a:gd name="connsiteY173" fmla="*/ 259988 h 662017"/>
                                <a:gd name="connsiteX174" fmla="*/ 172602 w 581695"/>
                                <a:gd name="connsiteY174" fmla="*/ 249607 h 662017"/>
                                <a:gd name="connsiteX175" fmla="*/ 178198 w 581695"/>
                                <a:gd name="connsiteY175" fmla="*/ 239542 h 662017"/>
                                <a:gd name="connsiteX176" fmla="*/ 184418 w 581695"/>
                                <a:gd name="connsiteY176" fmla="*/ 229881 h 662017"/>
                                <a:gd name="connsiteX177" fmla="*/ 191249 w 581695"/>
                                <a:gd name="connsiteY177" fmla="*/ 220618 h 662017"/>
                                <a:gd name="connsiteX178" fmla="*/ 198669 w 581695"/>
                                <a:gd name="connsiteY178" fmla="*/ 211841 h 662017"/>
                                <a:gd name="connsiteX179" fmla="*/ 206625 w 581695"/>
                                <a:gd name="connsiteY179" fmla="*/ 203543 h 662017"/>
                                <a:gd name="connsiteX180" fmla="*/ 215115 w 581695"/>
                                <a:gd name="connsiteY180" fmla="*/ 195780 h 662017"/>
                                <a:gd name="connsiteX181" fmla="*/ 224065 w 581695"/>
                                <a:gd name="connsiteY181" fmla="*/ 188579 h 662017"/>
                                <a:gd name="connsiteX182" fmla="*/ 233467 w 581695"/>
                                <a:gd name="connsiteY182" fmla="*/ 181974 h 662017"/>
                                <a:gd name="connsiteX183" fmla="*/ 243295 w 581695"/>
                                <a:gd name="connsiteY183" fmla="*/ 175979 h 662017"/>
                                <a:gd name="connsiteX184" fmla="*/ 253479 w 581695"/>
                                <a:gd name="connsiteY184" fmla="*/ 170648 h 662017"/>
                                <a:gd name="connsiteX185" fmla="*/ 263978 w 581695"/>
                                <a:gd name="connsiteY185" fmla="*/ 165969 h 662017"/>
                                <a:gd name="connsiteX186" fmla="*/ 274773 w 581695"/>
                                <a:gd name="connsiteY186" fmla="*/ 161981 h 662017"/>
                                <a:gd name="connsiteX187" fmla="*/ 285787 w 581695"/>
                                <a:gd name="connsiteY187" fmla="*/ 158685 h 662017"/>
                                <a:gd name="connsiteX188" fmla="*/ 297013 w 581695"/>
                                <a:gd name="connsiteY188" fmla="*/ 156116 h 662017"/>
                                <a:gd name="connsiteX189" fmla="*/ 308370 w 581695"/>
                                <a:gd name="connsiteY189" fmla="*/ 154273 h 662017"/>
                                <a:gd name="connsiteX190" fmla="*/ 319809 w 581695"/>
                                <a:gd name="connsiteY190" fmla="*/ 153149 h 662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Lst>
                              <a:rect l="l" t="t" r="r" b="b"/>
                              <a:pathLst>
                                <a:path w="581695" h="662017">
                                  <a:moveTo>
                                    <a:pt x="331303" y="152772"/>
                                  </a:moveTo>
                                  <a:lnTo>
                                    <a:pt x="331303" y="0"/>
                                  </a:lnTo>
                                  <a:lnTo>
                                    <a:pt x="319782" y="214"/>
                                  </a:lnTo>
                                  <a:lnTo>
                                    <a:pt x="308288" y="803"/>
                                  </a:lnTo>
                                  <a:lnTo>
                                    <a:pt x="296821" y="1820"/>
                                  </a:lnTo>
                                  <a:lnTo>
                                    <a:pt x="285382" y="3211"/>
                                  </a:lnTo>
                                  <a:lnTo>
                                    <a:pt x="273998" y="5002"/>
                                  </a:lnTo>
                                  <a:lnTo>
                                    <a:pt x="262696" y="7174"/>
                                  </a:lnTo>
                                  <a:lnTo>
                                    <a:pt x="251469" y="9771"/>
                                  </a:lnTo>
                                  <a:lnTo>
                                    <a:pt x="240325" y="12737"/>
                                  </a:lnTo>
                                  <a:lnTo>
                                    <a:pt x="229311" y="16088"/>
                                  </a:lnTo>
                                  <a:lnTo>
                                    <a:pt x="218414" y="19808"/>
                                  </a:lnTo>
                                  <a:lnTo>
                                    <a:pt x="207667" y="23926"/>
                                  </a:lnTo>
                                  <a:lnTo>
                                    <a:pt x="197058" y="28400"/>
                                  </a:lnTo>
                                  <a:lnTo>
                                    <a:pt x="186613" y="33244"/>
                                  </a:lnTo>
                                  <a:lnTo>
                                    <a:pt x="176326" y="38459"/>
                                  </a:lnTo>
                                  <a:lnTo>
                                    <a:pt x="166252" y="44002"/>
                                  </a:lnTo>
                                  <a:lnTo>
                                    <a:pt x="156369" y="49915"/>
                                  </a:lnTo>
                                  <a:lnTo>
                                    <a:pt x="146672" y="56177"/>
                                  </a:lnTo>
                                  <a:lnTo>
                                    <a:pt x="137242" y="62734"/>
                                  </a:lnTo>
                                  <a:lnTo>
                                    <a:pt x="128025" y="69641"/>
                                  </a:lnTo>
                                  <a:lnTo>
                                    <a:pt x="119048" y="76869"/>
                                  </a:lnTo>
                                  <a:lnTo>
                                    <a:pt x="110318" y="84386"/>
                                  </a:lnTo>
                                  <a:lnTo>
                                    <a:pt x="101876" y="92203"/>
                                  </a:lnTo>
                                  <a:lnTo>
                                    <a:pt x="93708" y="100316"/>
                                  </a:lnTo>
                                  <a:lnTo>
                                    <a:pt x="85835" y="108716"/>
                                  </a:lnTo>
                                  <a:lnTo>
                                    <a:pt x="78250" y="117390"/>
                                  </a:lnTo>
                                  <a:lnTo>
                                    <a:pt x="70967" y="126304"/>
                                  </a:lnTo>
                                  <a:lnTo>
                                    <a:pt x="63999" y="135451"/>
                                  </a:lnTo>
                                  <a:lnTo>
                                    <a:pt x="57354" y="144879"/>
                                  </a:lnTo>
                                  <a:lnTo>
                                    <a:pt x="51030" y="154485"/>
                                  </a:lnTo>
                                  <a:lnTo>
                                    <a:pt x="45057" y="164331"/>
                                  </a:lnTo>
                                  <a:lnTo>
                                    <a:pt x="39434" y="174369"/>
                                  </a:lnTo>
                                  <a:lnTo>
                                    <a:pt x="34153" y="184592"/>
                                  </a:lnTo>
                                  <a:lnTo>
                                    <a:pt x="29256" y="195006"/>
                                  </a:lnTo>
                                  <a:lnTo>
                                    <a:pt x="24702" y="205578"/>
                                  </a:lnTo>
                                  <a:lnTo>
                                    <a:pt x="20519" y="216308"/>
                                  </a:lnTo>
                                  <a:lnTo>
                                    <a:pt x="16713" y="227175"/>
                                  </a:lnTo>
                                  <a:lnTo>
                                    <a:pt x="13284" y="238151"/>
                                  </a:lnTo>
                                  <a:lnTo>
                                    <a:pt x="10260" y="249258"/>
                                  </a:lnTo>
                                  <a:lnTo>
                                    <a:pt x="7606" y="260474"/>
                                  </a:lnTo>
                                  <a:lnTo>
                                    <a:pt x="5356" y="271738"/>
                                  </a:lnTo>
                                  <a:lnTo>
                                    <a:pt x="3484" y="283085"/>
                                  </a:lnTo>
                                  <a:lnTo>
                                    <a:pt x="2009" y="294513"/>
                                  </a:lnTo>
                                  <a:lnTo>
                                    <a:pt x="940" y="305970"/>
                                  </a:lnTo>
                                  <a:lnTo>
                                    <a:pt x="267" y="317453"/>
                                  </a:lnTo>
                                  <a:lnTo>
                                    <a:pt x="0" y="328964"/>
                                  </a:lnTo>
                                  <a:lnTo>
                                    <a:pt x="130" y="340468"/>
                                  </a:lnTo>
                                  <a:lnTo>
                                    <a:pt x="645" y="351979"/>
                                  </a:lnTo>
                                  <a:lnTo>
                                    <a:pt x="1577" y="363435"/>
                                  </a:lnTo>
                                  <a:lnTo>
                                    <a:pt x="2921" y="374863"/>
                                  </a:lnTo>
                                  <a:lnTo>
                                    <a:pt x="4636" y="386265"/>
                                  </a:lnTo>
                                  <a:lnTo>
                                    <a:pt x="6748" y="397556"/>
                                  </a:lnTo>
                                  <a:lnTo>
                                    <a:pt x="9272" y="408800"/>
                                  </a:lnTo>
                                  <a:lnTo>
                                    <a:pt x="12159" y="419934"/>
                                  </a:lnTo>
                                  <a:lnTo>
                                    <a:pt x="15458" y="430958"/>
                                  </a:lnTo>
                                  <a:lnTo>
                                    <a:pt x="19127" y="441880"/>
                                  </a:lnTo>
                                  <a:lnTo>
                                    <a:pt x="23173" y="452637"/>
                                  </a:lnTo>
                                  <a:lnTo>
                                    <a:pt x="27590" y="463264"/>
                                  </a:lnTo>
                                  <a:lnTo>
                                    <a:pt x="32363" y="473733"/>
                                  </a:lnTo>
                                  <a:lnTo>
                                    <a:pt x="37506" y="484038"/>
                                  </a:lnTo>
                                  <a:lnTo>
                                    <a:pt x="43020" y="494151"/>
                                  </a:lnTo>
                                  <a:lnTo>
                                    <a:pt x="48863" y="504052"/>
                                  </a:lnTo>
                                  <a:lnTo>
                                    <a:pt x="55049" y="513768"/>
                                  </a:lnTo>
                                  <a:lnTo>
                                    <a:pt x="61585" y="523244"/>
                                  </a:lnTo>
                                  <a:lnTo>
                                    <a:pt x="68443" y="532507"/>
                                  </a:lnTo>
                                  <a:lnTo>
                                    <a:pt x="75596" y="541497"/>
                                  </a:lnTo>
                                  <a:lnTo>
                                    <a:pt x="83071" y="550274"/>
                                  </a:lnTo>
                                  <a:lnTo>
                                    <a:pt x="90869" y="558763"/>
                                  </a:lnTo>
                                  <a:lnTo>
                                    <a:pt x="98933" y="566978"/>
                                  </a:lnTo>
                                  <a:lnTo>
                                    <a:pt x="107287" y="574899"/>
                                  </a:lnTo>
                                  <a:lnTo>
                                    <a:pt x="115887" y="582525"/>
                                  </a:lnTo>
                                  <a:lnTo>
                                    <a:pt x="124781" y="589863"/>
                                  </a:lnTo>
                                  <a:lnTo>
                                    <a:pt x="133916" y="596872"/>
                                  </a:lnTo>
                                  <a:lnTo>
                                    <a:pt x="143291" y="603566"/>
                                  </a:lnTo>
                                  <a:lnTo>
                                    <a:pt x="152885" y="609931"/>
                                  </a:lnTo>
                                  <a:lnTo>
                                    <a:pt x="162692" y="615954"/>
                                  </a:lnTo>
                                  <a:lnTo>
                                    <a:pt x="172712" y="621634"/>
                                  </a:lnTo>
                                  <a:lnTo>
                                    <a:pt x="182917" y="626985"/>
                                  </a:lnTo>
                                  <a:lnTo>
                                    <a:pt x="193307" y="631960"/>
                                  </a:lnTo>
                                  <a:lnTo>
                                    <a:pt x="203861" y="636564"/>
                                  </a:lnTo>
                                  <a:lnTo>
                                    <a:pt x="214553" y="640791"/>
                                  </a:lnTo>
                                  <a:lnTo>
                                    <a:pt x="225402" y="644676"/>
                                  </a:lnTo>
                                  <a:lnTo>
                                    <a:pt x="236388" y="648157"/>
                                  </a:lnTo>
                                  <a:lnTo>
                                    <a:pt x="247478" y="651261"/>
                                  </a:lnTo>
                                  <a:lnTo>
                                    <a:pt x="258677" y="653988"/>
                                  </a:lnTo>
                                  <a:lnTo>
                                    <a:pt x="269952" y="656317"/>
                                  </a:lnTo>
                                  <a:lnTo>
                                    <a:pt x="281308" y="658243"/>
                                  </a:lnTo>
                                  <a:lnTo>
                                    <a:pt x="292727" y="659771"/>
                                  </a:lnTo>
                                  <a:lnTo>
                                    <a:pt x="304187" y="660922"/>
                                  </a:lnTo>
                                  <a:lnTo>
                                    <a:pt x="315681" y="661669"/>
                                  </a:lnTo>
                                  <a:lnTo>
                                    <a:pt x="327202" y="662018"/>
                                  </a:lnTo>
                                  <a:lnTo>
                                    <a:pt x="338723" y="661963"/>
                                  </a:lnTo>
                                  <a:lnTo>
                                    <a:pt x="350211" y="661484"/>
                                  </a:lnTo>
                                  <a:lnTo>
                                    <a:pt x="361705" y="660627"/>
                                  </a:lnTo>
                                  <a:lnTo>
                                    <a:pt x="373171" y="659394"/>
                                  </a:lnTo>
                                  <a:lnTo>
                                    <a:pt x="384556" y="657736"/>
                                  </a:lnTo>
                                  <a:lnTo>
                                    <a:pt x="395885" y="655673"/>
                                  </a:lnTo>
                                  <a:lnTo>
                                    <a:pt x="407139" y="653241"/>
                                  </a:lnTo>
                                  <a:lnTo>
                                    <a:pt x="418311" y="650432"/>
                                  </a:lnTo>
                                  <a:lnTo>
                                    <a:pt x="429373" y="647191"/>
                                  </a:lnTo>
                                  <a:lnTo>
                                    <a:pt x="440332" y="643608"/>
                                  </a:lnTo>
                                  <a:lnTo>
                                    <a:pt x="451126" y="639640"/>
                                  </a:lnTo>
                                  <a:lnTo>
                                    <a:pt x="461790" y="635283"/>
                                  </a:lnTo>
                                  <a:lnTo>
                                    <a:pt x="472290" y="630569"/>
                                  </a:lnTo>
                                  <a:lnTo>
                                    <a:pt x="482632" y="625485"/>
                                  </a:lnTo>
                                  <a:lnTo>
                                    <a:pt x="492782" y="620051"/>
                                  </a:lnTo>
                                  <a:lnTo>
                                    <a:pt x="502753" y="614269"/>
                                  </a:lnTo>
                                  <a:lnTo>
                                    <a:pt x="512498" y="608143"/>
                                  </a:lnTo>
                                  <a:lnTo>
                                    <a:pt x="522038" y="601689"/>
                                  </a:lnTo>
                                  <a:lnTo>
                                    <a:pt x="531331" y="594892"/>
                                  </a:lnTo>
                                  <a:lnTo>
                                    <a:pt x="540390" y="587800"/>
                                  </a:lnTo>
                                  <a:lnTo>
                                    <a:pt x="549202" y="580387"/>
                                  </a:lnTo>
                                  <a:lnTo>
                                    <a:pt x="557747" y="572651"/>
                                  </a:lnTo>
                                  <a:lnTo>
                                    <a:pt x="566025" y="564649"/>
                                  </a:lnTo>
                                  <a:lnTo>
                                    <a:pt x="574008" y="556351"/>
                                  </a:lnTo>
                                  <a:lnTo>
                                    <a:pt x="581696" y="547787"/>
                                  </a:lnTo>
                                  <a:lnTo>
                                    <a:pt x="572801" y="540106"/>
                                  </a:lnTo>
                                  <a:lnTo>
                                    <a:pt x="563906" y="532398"/>
                                  </a:lnTo>
                                  <a:lnTo>
                                    <a:pt x="555045" y="524689"/>
                                  </a:lnTo>
                                  <a:lnTo>
                                    <a:pt x="546151" y="517009"/>
                                  </a:lnTo>
                                  <a:lnTo>
                                    <a:pt x="537256" y="509300"/>
                                  </a:lnTo>
                                  <a:lnTo>
                                    <a:pt x="528361" y="501620"/>
                                  </a:lnTo>
                                  <a:lnTo>
                                    <a:pt x="519466" y="493912"/>
                                  </a:lnTo>
                                  <a:lnTo>
                                    <a:pt x="510571" y="486231"/>
                                  </a:lnTo>
                                  <a:lnTo>
                                    <a:pt x="501704" y="478523"/>
                                  </a:lnTo>
                                  <a:lnTo>
                                    <a:pt x="492809" y="470842"/>
                                  </a:lnTo>
                                  <a:lnTo>
                                    <a:pt x="483914" y="463134"/>
                                  </a:lnTo>
                                  <a:lnTo>
                                    <a:pt x="475026" y="455453"/>
                                  </a:lnTo>
                                  <a:lnTo>
                                    <a:pt x="466131" y="447745"/>
                                  </a:lnTo>
                                  <a:lnTo>
                                    <a:pt x="458334" y="456172"/>
                                  </a:lnTo>
                                  <a:lnTo>
                                    <a:pt x="450001" y="464093"/>
                                  </a:lnTo>
                                  <a:lnTo>
                                    <a:pt x="441161" y="471459"/>
                                  </a:lnTo>
                                  <a:lnTo>
                                    <a:pt x="431869" y="478255"/>
                                  </a:lnTo>
                                  <a:lnTo>
                                    <a:pt x="422172" y="484408"/>
                                  </a:lnTo>
                                  <a:lnTo>
                                    <a:pt x="412070" y="489951"/>
                                  </a:lnTo>
                                  <a:lnTo>
                                    <a:pt x="401673" y="494823"/>
                                  </a:lnTo>
                                  <a:lnTo>
                                    <a:pt x="390961" y="498996"/>
                                  </a:lnTo>
                                  <a:lnTo>
                                    <a:pt x="380002" y="502504"/>
                                  </a:lnTo>
                                  <a:lnTo>
                                    <a:pt x="368830" y="505285"/>
                                  </a:lnTo>
                                  <a:lnTo>
                                    <a:pt x="357501" y="507320"/>
                                  </a:lnTo>
                                  <a:lnTo>
                                    <a:pt x="346089" y="508656"/>
                                  </a:lnTo>
                                  <a:lnTo>
                                    <a:pt x="334595" y="509218"/>
                                  </a:lnTo>
                                  <a:lnTo>
                                    <a:pt x="323101" y="509061"/>
                                  </a:lnTo>
                                  <a:lnTo>
                                    <a:pt x="311634" y="508177"/>
                                  </a:lnTo>
                                  <a:lnTo>
                                    <a:pt x="300250" y="506546"/>
                                  </a:lnTo>
                                  <a:lnTo>
                                    <a:pt x="288976" y="504162"/>
                                  </a:lnTo>
                                  <a:lnTo>
                                    <a:pt x="277907" y="501085"/>
                                  </a:lnTo>
                                  <a:lnTo>
                                    <a:pt x="267030" y="497283"/>
                                  </a:lnTo>
                                  <a:lnTo>
                                    <a:pt x="256448" y="492815"/>
                                  </a:lnTo>
                                  <a:lnTo>
                                    <a:pt x="246161" y="487649"/>
                                  </a:lnTo>
                                  <a:lnTo>
                                    <a:pt x="236251" y="481839"/>
                                  </a:lnTo>
                                  <a:lnTo>
                                    <a:pt x="226719" y="475419"/>
                                  </a:lnTo>
                                  <a:lnTo>
                                    <a:pt x="217604" y="468375"/>
                                  </a:lnTo>
                                  <a:lnTo>
                                    <a:pt x="208984" y="460777"/>
                                  </a:lnTo>
                                  <a:lnTo>
                                    <a:pt x="200864" y="452616"/>
                                  </a:lnTo>
                                  <a:lnTo>
                                    <a:pt x="193307" y="443970"/>
                                  </a:lnTo>
                                  <a:lnTo>
                                    <a:pt x="186318" y="434870"/>
                                  </a:lnTo>
                                  <a:lnTo>
                                    <a:pt x="179913" y="425312"/>
                                  </a:lnTo>
                                  <a:lnTo>
                                    <a:pt x="174152" y="415357"/>
                                  </a:lnTo>
                                  <a:lnTo>
                                    <a:pt x="169036" y="405052"/>
                                  </a:lnTo>
                                  <a:lnTo>
                                    <a:pt x="164592" y="394452"/>
                                  </a:lnTo>
                                  <a:lnTo>
                                    <a:pt x="160841" y="383585"/>
                                  </a:lnTo>
                                  <a:lnTo>
                                    <a:pt x="157816" y="372506"/>
                                  </a:lnTo>
                                  <a:lnTo>
                                    <a:pt x="155485" y="361270"/>
                                  </a:lnTo>
                                  <a:lnTo>
                                    <a:pt x="153900" y="349861"/>
                                  </a:lnTo>
                                  <a:lnTo>
                                    <a:pt x="153071" y="338412"/>
                                  </a:lnTo>
                                  <a:lnTo>
                                    <a:pt x="152968" y="326929"/>
                                  </a:lnTo>
                                  <a:lnTo>
                                    <a:pt x="153578" y="315445"/>
                                  </a:lnTo>
                                  <a:lnTo>
                                    <a:pt x="154977" y="304044"/>
                                  </a:lnTo>
                                  <a:lnTo>
                                    <a:pt x="157062" y="292725"/>
                                  </a:lnTo>
                                  <a:lnTo>
                                    <a:pt x="159901" y="281591"/>
                                  </a:lnTo>
                                  <a:lnTo>
                                    <a:pt x="163440" y="270669"/>
                                  </a:lnTo>
                                  <a:lnTo>
                                    <a:pt x="167699" y="259988"/>
                                  </a:lnTo>
                                  <a:lnTo>
                                    <a:pt x="172602" y="249607"/>
                                  </a:lnTo>
                                  <a:lnTo>
                                    <a:pt x="178198" y="239542"/>
                                  </a:lnTo>
                                  <a:lnTo>
                                    <a:pt x="184418" y="229881"/>
                                  </a:lnTo>
                                  <a:lnTo>
                                    <a:pt x="191249" y="220618"/>
                                  </a:lnTo>
                                  <a:lnTo>
                                    <a:pt x="198669" y="211841"/>
                                  </a:lnTo>
                                  <a:lnTo>
                                    <a:pt x="206625" y="203543"/>
                                  </a:lnTo>
                                  <a:lnTo>
                                    <a:pt x="215115" y="195780"/>
                                  </a:lnTo>
                                  <a:lnTo>
                                    <a:pt x="224065" y="188579"/>
                                  </a:lnTo>
                                  <a:lnTo>
                                    <a:pt x="233467" y="181974"/>
                                  </a:lnTo>
                                  <a:lnTo>
                                    <a:pt x="243295" y="175979"/>
                                  </a:lnTo>
                                  <a:lnTo>
                                    <a:pt x="253479" y="170648"/>
                                  </a:lnTo>
                                  <a:lnTo>
                                    <a:pt x="263978" y="165969"/>
                                  </a:lnTo>
                                  <a:lnTo>
                                    <a:pt x="274773" y="161981"/>
                                  </a:lnTo>
                                  <a:lnTo>
                                    <a:pt x="285787" y="158685"/>
                                  </a:lnTo>
                                  <a:lnTo>
                                    <a:pt x="297013" y="156116"/>
                                  </a:lnTo>
                                  <a:lnTo>
                                    <a:pt x="308370" y="154273"/>
                                  </a:lnTo>
                                  <a:lnTo>
                                    <a:pt x="319809" y="153149"/>
                                  </a:lnTo>
                                  <a:close/>
                                </a:path>
                              </a:pathLst>
                            </a:custGeom>
                            <a:solidFill>
                              <a:srgbClr val="FFCCB2">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292" name="Graphic 14291"/>
                          <wpg:cNvGrpSpPr/>
                          <wpg:grpSpPr>
                            <a:xfrm>
                              <a:off x="2232465" y="920849"/>
                              <a:ext cx="276190" cy="82327"/>
                              <a:chOff x="2232465" y="920849"/>
                              <a:chExt cx="276190" cy="82327"/>
                            </a:xfrm>
                            <a:solidFill>
                              <a:srgbClr val="000000"/>
                            </a:solidFill>
                          </wpg:grpSpPr>
                          <wps:wsp>
                            <wps:cNvPr id="15293" name="Freeform: Shape 15293"/>
                            <wps:cNvSpPr/>
                            <wps:spPr>
                              <a:xfrm>
                                <a:off x="2232465" y="921652"/>
                                <a:ext cx="41147" cy="64181"/>
                              </a:xfrm>
                              <a:custGeom>
                                <a:avLst/>
                                <a:gdLst>
                                  <a:gd name="connsiteX0" fmla="*/ 334 w 41147"/>
                                  <a:gd name="connsiteY0" fmla="*/ 46626 h 64181"/>
                                  <a:gd name="connsiteX1" fmla="*/ 8049 w 41147"/>
                                  <a:gd name="connsiteY1" fmla="*/ 45583 h 64181"/>
                                  <a:gd name="connsiteX2" fmla="*/ 12550 w 41147"/>
                                  <a:gd name="connsiteY2" fmla="*/ 55030 h 64181"/>
                                  <a:gd name="connsiteX3" fmla="*/ 20345 w 41147"/>
                                  <a:gd name="connsiteY3" fmla="*/ 57921 h 64181"/>
                                  <a:gd name="connsiteX4" fmla="*/ 29534 w 41147"/>
                                  <a:gd name="connsiteY4" fmla="*/ 54147 h 64181"/>
                                  <a:gd name="connsiteX5" fmla="*/ 33284 w 41147"/>
                                  <a:gd name="connsiteY5" fmla="*/ 44806 h 64181"/>
                                  <a:gd name="connsiteX6" fmla="*/ 29802 w 41147"/>
                                  <a:gd name="connsiteY6" fmla="*/ 36054 h 64181"/>
                                  <a:gd name="connsiteX7" fmla="*/ 20988 w 41147"/>
                                  <a:gd name="connsiteY7" fmla="*/ 32602 h 64181"/>
                                  <a:gd name="connsiteX8" fmla="*/ 15550 w 41147"/>
                                  <a:gd name="connsiteY8" fmla="*/ 33458 h 64181"/>
                                  <a:gd name="connsiteX9" fmla="*/ 16407 w 41147"/>
                                  <a:gd name="connsiteY9" fmla="*/ 26687 h 64181"/>
                                  <a:gd name="connsiteX10" fmla="*/ 17639 w 41147"/>
                                  <a:gd name="connsiteY10" fmla="*/ 26794 h 64181"/>
                                  <a:gd name="connsiteX11" fmla="*/ 26507 w 41147"/>
                                  <a:gd name="connsiteY11" fmla="*/ 24225 h 64181"/>
                                  <a:gd name="connsiteX12" fmla="*/ 30471 w 41147"/>
                                  <a:gd name="connsiteY12" fmla="*/ 16276 h 64181"/>
                                  <a:gd name="connsiteX13" fmla="*/ 27578 w 41147"/>
                                  <a:gd name="connsiteY13" fmla="*/ 9263 h 64181"/>
                                  <a:gd name="connsiteX14" fmla="*/ 20184 w 41147"/>
                                  <a:gd name="connsiteY14" fmla="*/ 6480 h 64181"/>
                                  <a:gd name="connsiteX15" fmla="*/ 12683 w 41147"/>
                                  <a:gd name="connsiteY15" fmla="*/ 9317 h 64181"/>
                                  <a:gd name="connsiteX16" fmla="*/ 8826 w 41147"/>
                                  <a:gd name="connsiteY16" fmla="*/ 17801 h 64181"/>
                                  <a:gd name="connsiteX17" fmla="*/ 1084 w 41147"/>
                                  <a:gd name="connsiteY17" fmla="*/ 16409 h 64181"/>
                                  <a:gd name="connsiteX18" fmla="*/ 7513 w 41147"/>
                                  <a:gd name="connsiteY18" fmla="*/ 4419 h 64181"/>
                                  <a:gd name="connsiteX19" fmla="*/ 19997 w 41147"/>
                                  <a:gd name="connsiteY19" fmla="*/ 137 h 64181"/>
                                  <a:gd name="connsiteX20" fmla="*/ 29480 w 41147"/>
                                  <a:gd name="connsiteY20" fmla="*/ 2358 h 64181"/>
                                  <a:gd name="connsiteX21" fmla="*/ 36097 w 41147"/>
                                  <a:gd name="connsiteY21" fmla="*/ 8380 h 64181"/>
                                  <a:gd name="connsiteX22" fmla="*/ 38401 w 41147"/>
                                  <a:gd name="connsiteY22" fmla="*/ 16463 h 64181"/>
                                  <a:gd name="connsiteX23" fmla="*/ 36204 w 41147"/>
                                  <a:gd name="connsiteY23" fmla="*/ 23877 h 64181"/>
                                  <a:gd name="connsiteX24" fmla="*/ 29748 w 41147"/>
                                  <a:gd name="connsiteY24" fmla="*/ 29176 h 64181"/>
                                  <a:gd name="connsiteX25" fmla="*/ 38401 w 41147"/>
                                  <a:gd name="connsiteY25" fmla="*/ 34529 h 64181"/>
                                  <a:gd name="connsiteX26" fmla="*/ 41482 w 41147"/>
                                  <a:gd name="connsiteY26" fmla="*/ 44646 h 64181"/>
                                  <a:gd name="connsiteX27" fmla="*/ 35481 w 41147"/>
                                  <a:gd name="connsiteY27" fmla="*/ 58590 h 64181"/>
                                  <a:gd name="connsiteX28" fmla="*/ 20292 w 41147"/>
                                  <a:gd name="connsiteY28" fmla="*/ 64318 h 64181"/>
                                  <a:gd name="connsiteX29" fmla="*/ 6549 w 41147"/>
                                  <a:gd name="connsiteY29" fmla="*/ 59393 h 64181"/>
                                  <a:gd name="connsiteX30" fmla="*/ 334 w 41147"/>
                                  <a:gd name="connsiteY30" fmla="*/ 46626 h 6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1147" h="64181">
                                    <a:moveTo>
                                      <a:pt x="334" y="46626"/>
                                    </a:moveTo>
                                    <a:lnTo>
                                      <a:pt x="8049" y="45583"/>
                                    </a:lnTo>
                                    <a:cubicBezTo>
                                      <a:pt x="8906" y="49972"/>
                                      <a:pt x="10406" y="53130"/>
                                      <a:pt x="12550" y="55030"/>
                                    </a:cubicBezTo>
                                    <a:cubicBezTo>
                                      <a:pt x="14693" y="56984"/>
                                      <a:pt x="17291" y="57948"/>
                                      <a:pt x="20345" y="57921"/>
                                    </a:cubicBezTo>
                                    <a:cubicBezTo>
                                      <a:pt x="23962" y="57948"/>
                                      <a:pt x="27016" y="56690"/>
                                      <a:pt x="29534" y="54147"/>
                                    </a:cubicBezTo>
                                    <a:cubicBezTo>
                                      <a:pt x="32025" y="51658"/>
                                      <a:pt x="33284" y="48527"/>
                                      <a:pt x="33284" y="44806"/>
                                    </a:cubicBezTo>
                                    <a:cubicBezTo>
                                      <a:pt x="33284" y="41274"/>
                                      <a:pt x="32106" y="38356"/>
                                      <a:pt x="29802" y="36054"/>
                                    </a:cubicBezTo>
                                    <a:cubicBezTo>
                                      <a:pt x="27471" y="33753"/>
                                      <a:pt x="24551" y="32602"/>
                                      <a:pt x="20988" y="32602"/>
                                    </a:cubicBezTo>
                                    <a:cubicBezTo>
                                      <a:pt x="19515" y="32602"/>
                                      <a:pt x="17693" y="32896"/>
                                      <a:pt x="15550" y="33458"/>
                                    </a:cubicBezTo>
                                    <a:lnTo>
                                      <a:pt x="16407" y="26687"/>
                                    </a:lnTo>
                                    <a:cubicBezTo>
                                      <a:pt x="16916" y="26794"/>
                                      <a:pt x="17318" y="26821"/>
                                      <a:pt x="17639" y="26794"/>
                                    </a:cubicBezTo>
                                    <a:cubicBezTo>
                                      <a:pt x="20908" y="26821"/>
                                      <a:pt x="23855" y="25964"/>
                                      <a:pt x="26507" y="24225"/>
                                    </a:cubicBezTo>
                                    <a:cubicBezTo>
                                      <a:pt x="29132" y="22538"/>
                                      <a:pt x="30471" y="19889"/>
                                      <a:pt x="30471" y="16276"/>
                                    </a:cubicBezTo>
                                    <a:cubicBezTo>
                                      <a:pt x="30471" y="13465"/>
                                      <a:pt x="29507" y="11137"/>
                                      <a:pt x="27578" y="9263"/>
                                    </a:cubicBezTo>
                                    <a:cubicBezTo>
                                      <a:pt x="25649" y="7443"/>
                                      <a:pt x="23185" y="6506"/>
                                      <a:pt x="20184" y="6480"/>
                                    </a:cubicBezTo>
                                    <a:cubicBezTo>
                                      <a:pt x="17184" y="6506"/>
                                      <a:pt x="14666" y="7443"/>
                                      <a:pt x="12683" y="9317"/>
                                    </a:cubicBezTo>
                                    <a:cubicBezTo>
                                      <a:pt x="10648" y="11190"/>
                                      <a:pt x="9362" y="14027"/>
                                      <a:pt x="8826" y="17801"/>
                                    </a:cubicBezTo>
                                    <a:lnTo>
                                      <a:pt x="1084" y="16409"/>
                                    </a:lnTo>
                                    <a:cubicBezTo>
                                      <a:pt x="2021" y="11271"/>
                                      <a:pt x="4165" y="7256"/>
                                      <a:pt x="7513" y="4419"/>
                                    </a:cubicBezTo>
                                    <a:cubicBezTo>
                                      <a:pt x="10862" y="1582"/>
                                      <a:pt x="15014" y="163"/>
                                      <a:pt x="19997" y="137"/>
                                    </a:cubicBezTo>
                                    <a:cubicBezTo>
                                      <a:pt x="23399" y="163"/>
                                      <a:pt x="26560" y="913"/>
                                      <a:pt x="29480" y="2358"/>
                                    </a:cubicBezTo>
                                    <a:cubicBezTo>
                                      <a:pt x="32347" y="3857"/>
                                      <a:pt x="34570" y="5864"/>
                                      <a:pt x="36097" y="8380"/>
                                    </a:cubicBezTo>
                                    <a:cubicBezTo>
                                      <a:pt x="37624" y="10949"/>
                                      <a:pt x="38374" y="13626"/>
                                      <a:pt x="38401" y="16463"/>
                                    </a:cubicBezTo>
                                    <a:cubicBezTo>
                                      <a:pt x="38374" y="19193"/>
                                      <a:pt x="37651" y="21682"/>
                                      <a:pt x="36204" y="23877"/>
                                    </a:cubicBezTo>
                                    <a:cubicBezTo>
                                      <a:pt x="34731" y="26125"/>
                                      <a:pt x="32588" y="27891"/>
                                      <a:pt x="29748" y="29176"/>
                                    </a:cubicBezTo>
                                    <a:cubicBezTo>
                                      <a:pt x="33445" y="30059"/>
                                      <a:pt x="36311" y="31826"/>
                                      <a:pt x="38401" y="34529"/>
                                    </a:cubicBezTo>
                                    <a:cubicBezTo>
                                      <a:pt x="40437" y="37232"/>
                                      <a:pt x="41482" y="40604"/>
                                      <a:pt x="41482" y="44646"/>
                                    </a:cubicBezTo>
                                    <a:cubicBezTo>
                                      <a:pt x="41482" y="50133"/>
                                      <a:pt x="39473" y="54790"/>
                                      <a:pt x="35481" y="58590"/>
                                    </a:cubicBezTo>
                                    <a:cubicBezTo>
                                      <a:pt x="31463" y="62417"/>
                                      <a:pt x="26399" y="64318"/>
                                      <a:pt x="20292" y="64318"/>
                                    </a:cubicBezTo>
                                    <a:cubicBezTo>
                                      <a:pt x="14773" y="64318"/>
                                      <a:pt x="10192" y="62685"/>
                                      <a:pt x="6549" y="59393"/>
                                    </a:cubicBezTo>
                                    <a:cubicBezTo>
                                      <a:pt x="2879" y="56128"/>
                                      <a:pt x="816" y="51872"/>
                                      <a:pt x="334" y="4662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94" name="Freeform: Shape 15294"/>
                            <wps:cNvSpPr/>
                            <wps:spPr>
                              <a:xfrm>
                                <a:off x="2280899" y="921652"/>
                                <a:ext cx="41496" cy="64127"/>
                              </a:xfrm>
                              <a:custGeom>
                                <a:avLst/>
                                <a:gdLst>
                                  <a:gd name="connsiteX0" fmla="*/ 40739 w 41496"/>
                                  <a:gd name="connsiteY0" fmla="*/ 15767 h 64127"/>
                                  <a:gd name="connsiteX1" fmla="*/ 33050 w 41496"/>
                                  <a:gd name="connsiteY1" fmla="*/ 16383 h 64127"/>
                                  <a:gd name="connsiteX2" fmla="*/ 30157 w 41496"/>
                                  <a:gd name="connsiteY2" fmla="*/ 9772 h 64127"/>
                                  <a:gd name="connsiteX3" fmla="*/ 22415 w 41496"/>
                                  <a:gd name="connsiteY3" fmla="*/ 6480 h 64127"/>
                                  <a:gd name="connsiteX4" fmla="*/ 15959 w 41496"/>
                                  <a:gd name="connsiteY4" fmla="*/ 8541 h 64127"/>
                                  <a:gd name="connsiteX5" fmla="*/ 10199 w 41496"/>
                                  <a:gd name="connsiteY5" fmla="*/ 16302 h 64127"/>
                                  <a:gd name="connsiteX6" fmla="*/ 8029 w 41496"/>
                                  <a:gd name="connsiteY6" fmla="*/ 30809 h 64127"/>
                                  <a:gd name="connsiteX7" fmla="*/ 14834 w 41496"/>
                                  <a:gd name="connsiteY7" fmla="*/ 24519 h 64127"/>
                                  <a:gd name="connsiteX8" fmla="*/ 23272 w 41496"/>
                                  <a:gd name="connsiteY8" fmla="*/ 22458 h 64127"/>
                                  <a:gd name="connsiteX9" fmla="*/ 36426 w 41496"/>
                                  <a:gd name="connsiteY9" fmla="*/ 28132 h 64127"/>
                                  <a:gd name="connsiteX10" fmla="*/ 41837 w 41496"/>
                                  <a:gd name="connsiteY10" fmla="*/ 42799 h 64127"/>
                                  <a:gd name="connsiteX11" fmla="*/ 39292 w 41496"/>
                                  <a:gd name="connsiteY11" fmla="*/ 53799 h 64127"/>
                                  <a:gd name="connsiteX12" fmla="*/ 32273 w 41496"/>
                                  <a:gd name="connsiteY12" fmla="*/ 61561 h 64127"/>
                                  <a:gd name="connsiteX13" fmla="*/ 22174 w 41496"/>
                                  <a:gd name="connsiteY13" fmla="*/ 64264 h 64127"/>
                                  <a:gd name="connsiteX14" fmla="*/ 6422 w 41496"/>
                                  <a:gd name="connsiteY14" fmla="*/ 57172 h 64127"/>
                                  <a:gd name="connsiteX15" fmla="*/ 341 w 41496"/>
                                  <a:gd name="connsiteY15" fmla="*/ 33806 h 64127"/>
                                  <a:gd name="connsiteX16" fmla="*/ 7092 w 41496"/>
                                  <a:gd name="connsiteY16" fmla="*/ 7336 h 64127"/>
                                  <a:gd name="connsiteX17" fmla="*/ 22897 w 41496"/>
                                  <a:gd name="connsiteY17" fmla="*/ 137 h 64127"/>
                                  <a:gd name="connsiteX18" fmla="*/ 35060 w 41496"/>
                                  <a:gd name="connsiteY18" fmla="*/ 4312 h 64127"/>
                                  <a:gd name="connsiteX19" fmla="*/ 40739 w 41496"/>
                                  <a:gd name="connsiteY19" fmla="*/ 15767 h 64127"/>
                                  <a:gd name="connsiteX20" fmla="*/ 9235 w 41496"/>
                                  <a:gd name="connsiteY20" fmla="*/ 42853 h 64127"/>
                                  <a:gd name="connsiteX21" fmla="*/ 10923 w 41496"/>
                                  <a:gd name="connsiteY21" fmla="*/ 50480 h 64127"/>
                                  <a:gd name="connsiteX22" fmla="*/ 15637 w 41496"/>
                                  <a:gd name="connsiteY22" fmla="*/ 56021 h 64127"/>
                                  <a:gd name="connsiteX23" fmla="*/ 22040 w 41496"/>
                                  <a:gd name="connsiteY23" fmla="*/ 57921 h 64127"/>
                                  <a:gd name="connsiteX24" fmla="*/ 30452 w 41496"/>
                                  <a:gd name="connsiteY24" fmla="*/ 53987 h 64127"/>
                                  <a:gd name="connsiteX25" fmla="*/ 33961 w 41496"/>
                                  <a:gd name="connsiteY25" fmla="*/ 43281 h 64127"/>
                                  <a:gd name="connsiteX26" fmla="*/ 30479 w 41496"/>
                                  <a:gd name="connsiteY26" fmla="*/ 33030 h 64127"/>
                                  <a:gd name="connsiteX27" fmla="*/ 21745 w 41496"/>
                                  <a:gd name="connsiteY27" fmla="*/ 29256 h 64127"/>
                                  <a:gd name="connsiteX28" fmla="*/ 12878 w 41496"/>
                                  <a:gd name="connsiteY28" fmla="*/ 33030 h 64127"/>
                                  <a:gd name="connsiteX29" fmla="*/ 9235 w 41496"/>
                                  <a:gd name="connsiteY29" fmla="*/ 42853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1496" h="64127">
                                    <a:moveTo>
                                      <a:pt x="40739" y="15767"/>
                                    </a:moveTo>
                                    <a:lnTo>
                                      <a:pt x="33050" y="16383"/>
                                    </a:lnTo>
                                    <a:cubicBezTo>
                                      <a:pt x="32354" y="13358"/>
                                      <a:pt x="31389" y="11164"/>
                                      <a:pt x="30157" y="9772"/>
                                    </a:cubicBezTo>
                                    <a:cubicBezTo>
                                      <a:pt x="28068" y="7604"/>
                                      <a:pt x="25469" y="6506"/>
                                      <a:pt x="22415" y="6480"/>
                                    </a:cubicBezTo>
                                    <a:cubicBezTo>
                                      <a:pt x="19950" y="6506"/>
                                      <a:pt x="17807" y="7202"/>
                                      <a:pt x="15959" y="8541"/>
                                    </a:cubicBezTo>
                                    <a:cubicBezTo>
                                      <a:pt x="13521" y="10334"/>
                                      <a:pt x="11592" y="12903"/>
                                      <a:pt x="10199" y="16302"/>
                                    </a:cubicBezTo>
                                    <a:cubicBezTo>
                                      <a:pt x="8779" y="19701"/>
                                      <a:pt x="8056" y="24546"/>
                                      <a:pt x="8029" y="30809"/>
                                    </a:cubicBezTo>
                                    <a:cubicBezTo>
                                      <a:pt x="9851" y="27998"/>
                                      <a:pt x="12128" y="25911"/>
                                      <a:pt x="14834" y="24519"/>
                                    </a:cubicBezTo>
                                    <a:cubicBezTo>
                                      <a:pt x="17513" y="23181"/>
                                      <a:pt x="20325" y="22485"/>
                                      <a:pt x="23272" y="22458"/>
                                    </a:cubicBezTo>
                                    <a:cubicBezTo>
                                      <a:pt x="28416" y="22485"/>
                                      <a:pt x="32809" y="24385"/>
                                      <a:pt x="36426" y="28132"/>
                                    </a:cubicBezTo>
                                    <a:cubicBezTo>
                                      <a:pt x="40015" y="31933"/>
                                      <a:pt x="41810" y="36804"/>
                                      <a:pt x="41837" y="42799"/>
                                    </a:cubicBezTo>
                                    <a:cubicBezTo>
                                      <a:pt x="41810" y="46760"/>
                                      <a:pt x="40953" y="50427"/>
                                      <a:pt x="39292" y="53799"/>
                                    </a:cubicBezTo>
                                    <a:cubicBezTo>
                                      <a:pt x="37578" y="57172"/>
                                      <a:pt x="35247" y="59768"/>
                                      <a:pt x="32273" y="61561"/>
                                    </a:cubicBezTo>
                                    <a:cubicBezTo>
                                      <a:pt x="29300" y="63354"/>
                                      <a:pt x="25924" y="64237"/>
                                      <a:pt x="22174" y="64264"/>
                                    </a:cubicBezTo>
                                    <a:cubicBezTo>
                                      <a:pt x="15718" y="64237"/>
                                      <a:pt x="10467" y="61882"/>
                                      <a:pt x="6422" y="57172"/>
                                    </a:cubicBezTo>
                                    <a:cubicBezTo>
                                      <a:pt x="2350" y="52461"/>
                                      <a:pt x="341" y="44673"/>
                                      <a:pt x="341" y="33806"/>
                                    </a:cubicBezTo>
                                    <a:cubicBezTo>
                                      <a:pt x="341" y="21682"/>
                                      <a:pt x="2591" y="12876"/>
                                      <a:pt x="7092" y="7336"/>
                                    </a:cubicBezTo>
                                    <a:cubicBezTo>
                                      <a:pt x="11003" y="2572"/>
                                      <a:pt x="16254" y="163"/>
                                      <a:pt x="22897" y="137"/>
                                    </a:cubicBezTo>
                                    <a:cubicBezTo>
                                      <a:pt x="27826" y="163"/>
                                      <a:pt x="31898" y="1555"/>
                                      <a:pt x="35060" y="4312"/>
                                    </a:cubicBezTo>
                                    <a:cubicBezTo>
                                      <a:pt x="38221" y="7095"/>
                                      <a:pt x="40096" y="10923"/>
                                      <a:pt x="40739" y="15767"/>
                                    </a:cubicBezTo>
                                    <a:close/>
                                    <a:moveTo>
                                      <a:pt x="9235" y="42853"/>
                                    </a:moveTo>
                                    <a:cubicBezTo>
                                      <a:pt x="9208" y="45529"/>
                                      <a:pt x="9771" y="48072"/>
                                      <a:pt x="10923" y="50480"/>
                                    </a:cubicBezTo>
                                    <a:cubicBezTo>
                                      <a:pt x="12021" y="52916"/>
                                      <a:pt x="13601" y="54763"/>
                                      <a:pt x="15637" y="56021"/>
                                    </a:cubicBezTo>
                                    <a:cubicBezTo>
                                      <a:pt x="17647" y="57305"/>
                                      <a:pt x="19790" y="57948"/>
                                      <a:pt x="22040" y="57921"/>
                                    </a:cubicBezTo>
                                    <a:cubicBezTo>
                                      <a:pt x="25308" y="57948"/>
                                      <a:pt x="28094" y="56636"/>
                                      <a:pt x="30452" y="53987"/>
                                    </a:cubicBezTo>
                                    <a:cubicBezTo>
                                      <a:pt x="32756" y="51390"/>
                                      <a:pt x="33934" y="47804"/>
                                      <a:pt x="33961" y="43281"/>
                                    </a:cubicBezTo>
                                    <a:cubicBezTo>
                                      <a:pt x="33934" y="38945"/>
                                      <a:pt x="32782" y="35546"/>
                                      <a:pt x="30479" y="33030"/>
                                    </a:cubicBezTo>
                                    <a:cubicBezTo>
                                      <a:pt x="28175" y="30541"/>
                                      <a:pt x="25255" y="29283"/>
                                      <a:pt x="21745" y="29256"/>
                                    </a:cubicBezTo>
                                    <a:cubicBezTo>
                                      <a:pt x="18236" y="29283"/>
                                      <a:pt x="15289" y="30541"/>
                                      <a:pt x="12878" y="33030"/>
                                    </a:cubicBezTo>
                                    <a:cubicBezTo>
                                      <a:pt x="10440" y="35546"/>
                                      <a:pt x="9208" y="38811"/>
                                      <a:pt x="9235" y="4285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95" name="Freeform: Shape 15295"/>
                            <wps:cNvSpPr/>
                            <wps:spPr>
                              <a:xfrm>
                                <a:off x="2331530" y="920849"/>
                                <a:ext cx="67589" cy="66161"/>
                              </a:xfrm>
                              <a:custGeom>
                                <a:avLst/>
                                <a:gdLst>
                                  <a:gd name="connsiteX0" fmla="*/ 348 w 67589"/>
                                  <a:gd name="connsiteY0" fmla="*/ 16276 h 66161"/>
                                  <a:gd name="connsiteX1" fmla="*/ 3724 w 67589"/>
                                  <a:gd name="connsiteY1" fmla="*/ 4847 h 66161"/>
                                  <a:gd name="connsiteX2" fmla="*/ 13555 w 67589"/>
                                  <a:gd name="connsiteY2" fmla="*/ 137 h 66161"/>
                                  <a:gd name="connsiteX3" fmla="*/ 23360 w 67589"/>
                                  <a:gd name="connsiteY3" fmla="*/ 4365 h 66161"/>
                                  <a:gd name="connsiteX4" fmla="*/ 27245 w 67589"/>
                                  <a:gd name="connsiteY4" fmla="*/ 16757 h 66161"/>
                                  <a:gd name="connsiteX5" fmla="*/ 23307 w 67589"/>
                                  <a:gd name="connsiteY5" fmla="*/ 29015 h 66161"/>
                                  <a:gd name="connsiteX6" fmla="*/ 13663 w 67589"/>
                                  <a:gd name="connsiteY6" fmla="*/ 33325 h 66161"/>
                                  <a:gd name="connsiteX7" fmla="*/ 4153 w 67589"/>
                                  <a:gd name="connsiteY7" fmla="*/ 29096 h 66161"/>
                                  <a:gd name="connsiteX8" fmla="*/ 348 w 67589"/>
                                  <a:gd name="connsiteY8" fmla="*/ 16276 h 66161"/>
                                  <a:gd name="connsiteX9" fmla="*/ 13770 w 67589"/>
                                  <a:gd name="connsiteY9" fmla="*/ 5436 h 66161"/>
                                  <a:gd name="connsiteX10" fmla="*/ 9001 w 67589"/>
                                  <a:gd name="connsiteY10" fmla="*/ 7925 h 66161"/>
                                  <a:gd name="connsiteX11" fmla="*/ 7099 w 67589"/>
                                  <a:gd name="connsiteY11" fmla="*/ 17052 h 66161"/>
                                  <a:gd name="connsiteX12" fmla="*/ 9028 w 67589"/>
                                  <a:gd name="connsiteY12" fmla="*/ 25563 h 66161"/>
                                  <a:gd name="connsiteX13" fmla="*/ 13770 w 67589"/>
                                  <a:gd name="connsiteY13" fmla="*/ 28025 h 66161"/>
                                  <a:gd name="connsiteX14" fmla="*/ 18592 w 67589"/>
                                  <a:gd name="connsiteY14" fmla="*/ 25536 h 66161"/>
                                  <a:gd name="connsiteX15" fmla="*/ 20521 w 67589"/>
                                  <a:gd name="connsiteY15" fmla="*/ 16436 h 66161"/>
                                  <a:gd name="connsiteX16" fmla="*/ 18592 w 67589"/>
                                  <a:gd name="connsiteY16" fmla="*/ 7898 h 66161"/>
                                  <a:gd name="connsiteX17" fmla="*/ 13770 w 67589"/>
                                  <a:gd name="connsiteY17" fmla="*/ 5436 h 66161"/>
                                  <a:gd name="connsiteX18" fmla="*/ 13823 w 67589"/>
                                  <a:gd name="connsiteY18" fmla="*/ 66298 h 66161"/>
                                  <a:gd name="connsiteX19" fmla="*/ 48221 w 67589"/>
                                  <a:gd name="connsiteY19" fmla="*/ 137 h 66161"/>
                                  <a:gd name="connsiteX20" fmla="*/ 54462 w 67589"/>
                                  <a:gd name="connsiteY20" fmla="*/ 137 h 66161"/>
                                  <a:gd name="connsiteX21" fmla="*/ 20199 w 67589"/>
                                  <a:gd name="connsiteY21" fmla="*/ 66298 h 66161"/>
                                  <a:gd name="connsiteX22" fmla="*/ 41014 w 67589"/>
                                  <a:gd name="connsiteY22" fmla="*/ 49249 h 66161"/>
                                  <a:gd name="connsiteX23" fmla="*/ 44390 w 67589"/>
                                  <a:gd name="connsiteY23" fmla="*/ 37821 h 66161"/>
                                  <a:gd name="connsiteX24" fmla="*/ 54248 w 67589"/>
                                  <a:gd name="connsiteY24" fmla="*/ 33110 h 66161"/>
                                  <a:gd name="connsiteX25" fmla="*/ 64053 w 67589"/>
                                  <a:gd name="connsiteY25" fmla="*/ 37339 h 66161"/>
                                  <a:gd name="connsiteX26" fmla="*/ 67938 w 67589"/>
                                  <a:gd name="connsiteY26" fmla="*/ 49731 h 66161"/>
                                  <a:gd name="connsiteX27" fmla="*/ 63999 w 67589"/>
                                  <a:gd name="connsiteY27" fmla="*/ 62016 h 66161"/>
                                  <a:gd name="connsiteX28" fmla="*/ 54302 w 67589"/>
                                  <a:gd name="connsiteY28" fmla="*/ 66298 h 66161"/>
                                  <a:gd name="connsiteX29" fmla="*/ 44792 w 67589"/>
                                  <a:gd name="connsiteY29" fmla="*/ 62043 h 66161"/>
                                  <a:gd name="connsiteX30" fmla="*/ 41014 w 67589"/>
                                  <a:gd name="connsiteY30" fmla="*/ 49249 h 66161"/>
                                  <a:gd name="connsiteX31" fmla="*/ 54462 w 67589"/>
                                  <a:gd name="connsiteY31" fmla="*/ 38437 h 66161"/>
                                  <a:gd name="connsiteX32" fmla="*/ 49640 w 67589"/>
                                  <a:gd name="connsiteY32" fmla="*/ 40926 h 66161"/>
                                  <a:gd name="connsiteX33" fmla="*/ 47738 w 67589"/>
                                  <a:gd name="connsiteY33" fmla="*/ 50026 h 66161"/>
                                  <a:gd name="connsiteX34" fmla="*/ 49667 w 67589"/>
                                  <a:gd name="connsiteY34" fmla="*/ 58510 h 66161"/>
                                  <a:gd name="connsiteX35" fmla="*/ 54436 w 67589"/>
                                  <a:gd name="connsiteY35" fmla="*/ 60999 h 66161"/>
                                  <a:gd name="connsiteX36" fmla="*/ 59284 w 67589"/>
                                  <a:gd name="connsiteY36" fmla="*/ 58510 h 66161"/>
                                  <a:gd name="connsiteX37" fmla="*/ 61213 w 67589"/>
                                  <a:gd name="connsiteY37" fmla="*/ 49437 h 66161"/>
                                  <a:gd name="connsiteX38" fmla="*/ 59258 w 67589"/>
                                  <a:gd name="connsiteY38" fmla="*/ 40899 h 66161"/>
                                  <a:gd name="connsiteX39" fmla="*/ 54462 w 67589"/>
                                  <a:gd name="connsiteY39" fmla="*/ 38437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348" y="16276"/>
                                    </a:moveTo>
                                    <a:cubicBezTo>
                                      <a:pt x="322" y="11806"/>
                                      <a:pt x="1447" y="8005"/>
                                      <a:pt x="3724" y="4847"/>
                                    </a:cubicBezTo>
                                    <a:cubicBezTo>
                                      <a:pt x="5974" y="1742"/>
                                      <a:pt x="9242" y="163"/>
                                      <a:pt x="13555" y="137"/>
                                    </a:cubicBezTo>
                                    <a:cubicBezTo>
                                      <a:pt x="17467" y="163"/>
                                      <a:pt x="20735" y="1582"/>
                                      <a:pt x="23360" y="4365"/>
                                    </a:cubicBezTo>
                                    <a:cubicBezTo>
                                      <a:pt x="25932" y="7202"/>
                                      <a:pt x="27245" y="11324"/>
                                      <a:pt x="27245" y="16757"/>
                                    </a:cubicBezTo>
                                    <a:cubicBezTo>
                                      <a:pt x="27245" y="22083"/>
                                      <a:pt x="25932" y="26178"/>
                                      <a:pt x="23307" y="29015"/>
                                    </a:cubicBezTo>
                                    <a:cubicBezTo>
                                      <a:pt x="20681" y="31906"/>
                                      <a:pt x="17467" y="33325"/>
                                      <a:pt x="13663" y="33325"/>
                                    </a:cubicBezTo>
                                    <a:cubicBezTo>
                                      <a:pt x="9859" y="33325"/>
                                      <a:pt x="6671" y="31933"/>
                                      <a:pt x="4153" y="29096"/>
                                    </a:cubicBezTo>
                                    <a:cubicBezTo>
                                      <a:pt x="1581" y="26285"/>
                                      <a:pt x="322" y="22003"/>
                                      <a:pt x="348" y="16276"/>
                                    </a:cubicBezTo>
                                    <a:close/>
                                    <a:moveTo>
                                      <a:pt x="13770" y="5436"/>
                                    </a:moveTo>
                                    <a:cubicBezTo>
                                      <a:pt x="11841" y="5463"/>
                                      <a:pt x="10260" y="6292"/>
                                      <a:pt x="9001" y="7925"/>
                                    </a:cubicBezTo>
                                    <a:cubicBezTo>
                                      <a:pt x="7715" y="9611"/>
                                      <a:pt x="7073" y="12662"/>
                                      <a:pt x="7099" y="17052"/>
                                    </a:cubicBezTo>
                                    <a:cubicBezTo>
                                      <a:pt x="7073" y="21120"/>
                                      <a:pt x="7715" y="23957"/>
                                      <a:pt x="9028" y="25563"/>
                                    </a:cubicBezTo>
                                    <a:cubicBezTo>
                                      <a:pt x="10287" y="27222"/>
                                      <a:pt x="11868" y="28025"/>
                                      <a:pt x="13770" y="28025"/>
                                    </a:cubicBezTo>
                                    <a:cubicBezTo>
                                      <a:pt x="15699" y="28025"/>
                                      <a:pt x="17306" y="27195"/>
                                      <a:pt x="18592" y="25536"/>
                                    </a:cubicBezTo>
                                    <a:cubicBezTo>
                                      <a:pt x="19851" y="23877"/>
                                      <a:pt x="20494" y="20852"/>
                                      <a:pt x="20521" y="16436"/>
                                    </a:cubicBezTo>
                                    <a:cubicBezTo>
                                      <a:pt x="20494" y="12395"/>
                                      <a:pt x="19851" y="9558"/>
                                      <a:pt x="18592" y="7898"/>
                                    </a:cubicBezTo>
                                    <a:cubicBezTo>
                                      <a:pt x="17279" y="6292"/>
                                      <a:pt x="15672" y="5463"/>
                                      <a:pt x="13770" y="5436"/>
                                    </a:cubicBezTo>
                                    <a:close/>
                                    <a:moveTo>
                                      <a:pt x="13823" y="66298"/>
                                    </a:moveTo>
                                    <a:lnTo>
                                      <a:pt x="48221" y="137"/>
                                    </a:lnTo>
                                    <a:lnTo>
                                      <a:pt x="54462" y="137"/>
                                    </a:lnTo>
                                    <a:lnTo>
                                      <a:pt x="20199" y="66298"/>
                                    </a:lnTo>
                                    <a:close/>
                                    <a:moveTo>
                                      <a:pt x="41014" y="49249"/>
                                    </a:moveTo>
                                    <a:cubicBezTo>
                                      <a:pt x="40987" y="44780"/>
                                      <a:pt x="42113" y="40952"/>
                                      <a:pt x="44390" y="37821"/>
                                    </a:cubicBezTo>
                                    <a:cubicBezTo>
                                      <a:pt x="46640" y="34690"/>
                                      <a:pt x="49935" y="33137"/>
                                      <a:pt x="54248" y="33110"/>
                                    </a:cubicBezTo>
                                    <a:cubicBezTo>
                                      <a:pt x="58186" y="33137"/>
                                      <a:pt x="61454" y="34529"/>
                                      <a:pt x="64053" y="37339"/>
                                    </a:cubicBezTo>
                                    <a:cubicBezTo>
                                      <a:pt x="66624" y="40149"/>
                                      <a:pt x="67911" y="44298"/>
                                      <a:pt x="67938" y="49731"/>
                                    </a:cubicBezTo>
                                    <a:cubicBezTo>
                                      <a:pt x="67911" y="55084"/>
                                      <a:pt x="66598" y="59179"/>
                                      <a:pt x="63999" y="62016"/>
                                    </a:cubicBezTo>
                                    <a:cubicBezTo>
                                      <a:pt x="61374" y="64880"/>
                                      <a:pt x="58132" y="66272"/>
                                      <a:pt x="54302" y="66298"/>
                                    </a:cubicBezTo>
                                    <a:cubicBezTo>
                                      <a:pt x="50471" y="66272"/>
                                      <a:pt x="47310" y="64880"/>
                                      <a:pt x="44792" y="62043"/>
                                    </a:cubicBezTo>
                                    <a:cubicBezTo>
                                      <a:pt x="42247" y="59232"/>
                                      <a:pt x="40987" y="54977"/>
                                      <a:pt x="41014" y="49249"/>
                                    </a:cubicBezTo>
                                    <a:close/>
                                    <a:moveTo>
                                      <a:pt x="54462" y="38437"/>
                                    </a:moveTo>
                                    <a:cubicBezTo>
                                      <a:pt x="52480" y="38463"/>
                                      <a:pt x="50873" y="39293"/>
                                      <a:pt x="49640" y="40926"/>
                                    </a:cubicBezTo>
                                    <a:cubicBezTo>
                                      <a:pt x="48354" y="42585"/>
                                      <a:pt x="47738" y="45609"/>
                                      <a:pt x="47738" y="50026"/>
                                    </a:cubicBezTo>
                                    <a:cubicBezTo>
                                      <a:pt x="47738" y="54040"/>
                                      <a:pt x="48381" y="56877"/>
                                      <a:pt x="49667" y="58510"/>
                                    </a:cubicBezTo>
                                    <a:cubicBezTo>
                                      <a:pt x="50953" y="60196"/>
                                      <a:pt x="52534" y="61026"/>
                                      <a:pt x="54436" y="60999"/>
                                    </a:cubicBezTo>
                                    <a:cubicBezTo>
                                      <a:pt x="56391" y="61026"/>
                                      <a:pt x="57999" y="60196"/>
                                      <a:pt x="59284" y="58510"/>
                                    </a:cubicBezTo>
                                    <a:cubicBezTo>
                                      <a:pt x="60543" y="56877"/>
                                      <a:pt x="61186" y="53853"/>
                                      <a:pt x="61213" y="49437"/>
                                    </a:cubicBezTo>
                                    <a:cubicBezTo>
                                      <a:pt x="61186" y="45395"/>
                                      <a:pt x="60543" y="42558"/>
                                      <a:pt x="59258" y="40899"/>
                                    </a:cubicBezTo>
                                    <a:cubicBezTo>
                                      <a:pt x="57945" y="39293"/>
                                      <a:pt x="56338" y="38463"/>
                                      <a:pt x="54462" y="3843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96" name="Freeform: Shape 15296"/>
                            <wps:cNvSpPr/>
                            <wps:spPr>
                              <a:xfrm>
                                <a:off x="2409816" y="920849"/>
                                <a:ext cx="20761" cy="82327"/>
                              </a:xfrm>
                              <a:custGeom>
                                <a:avLst/>
                                <a:gdLst>
                                  <a:gd name="connsiteX0" fmla="*/ 15602 w 20761"/>
                                  <a:gd name="connsiteY0" fmla="*/ 82464 h 82327"/>
                                  <a:gd name="connsiteX1" fmla="*/ 4780 w 20761"/>
                                  <a:gd name="connsiteY1" fmla="*/ 63622 h 82327"/>
                                  <a:gd name="connsiteX2" fmla="*/ 359 w 20761"/>
                                  <a:gd name="connsiteY2" fmla="*/ 41247 h 82327"/>
                                  <a:gd name="connsiteX3" fmla="*/ 3681 w 20761"/>
                                  <a:gd name="connsiteY3" fmla="*/ 21709 h 82327"/>
                                  <a:gd name="connsiteX4" fmla="*/ 15602 w 20761"/>
                                  <a:gd name="connsiteY4" fmla="*/ 137 h 82327"/>
                                  <a:gd name="connsiteX5" fmla="*/ 21121 w 20761"/>
                                  <a:gd name="connsiteY5" fmla="*/ 137 h 82327"/>
                                  <a:gd name="connsiteX6" fmla="*/ 14263 w 20761"/>
                                  <a:gd name="connsiteY6" fmla="*/ 12850 h 82327"/>
                                  <a:gd name="connsiteX7" fmla="*/ 10137 w 20761"/>
                                  <a:gd name="connsiteY7" fmla="*/ 25188 h 82327"/>
                                  <a:gd name="connsiteX8" fmla="*/ 8316 w 20761"/>
                                  <a:gd name="connsiteY8" fmla="*/ 41300 h 82327"/>
                                  <a:gd name="connsiteX9" fmla="*/ 21121 w 20761"/>
                                  <a:gd name="connsiteY9" fmla="*/ 82464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602" y="82464"/>
                                    </a:moveTo>
                                    <a:cubicBezTo>
                                      <a:pt x="11316" y="77084"/>
                                      <a:pt x="7726" y="70821"/>
                                      <a:pt x="4780" y="63622"/>
                                    </a:cubicBezTo>
                                    <a:cubicBezTo>
                                      <a:pt x="1833" y="56449"/>
                                      <a:pt x="359" y="48982"/>
                                      <a:pt x="359" y="41247"/>
                                    </a:cubicBezTo>
                                    <a:cubicBezTo>
                                      <a:pt x="359" y="34475"/>
                                      <a:pt x="1458" y="27972"/>
                                      <a:pt x="3681" y="21709"/>
                                    </a:cubicBezTo>
                                    <a:cubicBezTo>
                                      <a:pt x="6226" y="14509"/>
                                      <a:pt x="10191" y="7309"/>
                                      <a:pt x="15602" y="137"/>
                                    </a:cubicBezTo>
                                    <a:lnTo>
                                      <a:pt x="21121" y="137"/>
                                    </a:lnTo>
                                    <a:cubicBezTo>
                                      <a:pt x="17638" y="6105"/>
                                      <a:pt x="15361" y="10334"/>
                                      <a:pt x="14263" y="12850"/>
                                    </a:cubicBezTo>
                                    <a:cubicBezTo>
                                      <a:pt x="12495" y="16811"/>
                                      <a:pt x="11102" y="20933"/>
                                      <a:pt x="10137" y="25188"/>
                                    </a:cubicBezTo>
                                    <a:cubicBezTo>
                                      <a:pt x="8905" y="30541"/>
                                      <a:pt x="8316" y="35921"/>
                                      <a:pt x="8316" y="41300"/>
                                    </a:cubicBezTo>
                                    <a:cubicBezTo>
                                      <a:pt x="8316" y="55057"/>
                                      <a:pt x="12575" y="68761"/>
                                      <a:pt x="21121" y="8246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97" name="Freeform: Shape 15297"/>
                            <wps:cNvSpPr/>
                            <wps:spPr>
                              <a:xfrm>
                                <a:off x="2434879" y="921919"/>
                                <a:ext cx="43451" cy="62789"/>
                              </a:xfrm>
                              <a:custGeom>
                                <a:avLst/>
                                <a:gdLst>
                                  <a:gd name="connsiteX0" fmla="*/ 27635 w 43451"/>
                                  <a:gd name="connsiteY0" fmla="*/ 62926 h 62789"/>
                                  <a:gd name="connsiteX1" fmla="*/ 27635 w 43451"/>
                                  <a:gd name="connsiteY1" fmla="*/ 47884 h 62789"/>
                                  <a:gd name="connsiteX2" fmla="*/ 364 w 43451"/>
                                  <a:gd name="connsiteY2" fmla="*/ 47884 h 62789"/>
                                  <a:gd name="connsiteX3" fmla="*/ 364 w 43451"/>
                                  <a:gd name="connsiteY3" fmla="*/ 40819 h 62789"/>
                                  <a:gd name="connsiteX4" fmla="*/ 29028 w 43451"/>
                                  <a:gd name="connsiteY4" fmla="*/ 137 h 62789"/>
                                  <a:gd name="connsiteX5" fmla="*/ 35350 w 43451"/>
                                  <a:gd name="connsiteY5" fmla="*/ 137 h 62789"/>
                                  <a:gd name="connsiteX6" fmla="*/ 35350 w 43451"/>
                                  <a:gd name="connsiteY6" fmla="*/ 40819 h 62789"/>
                                  <a:gd name="connsiteX7" fmla="*/ 43815 w 43451"/>
                                  <a:gd name="connsiteY7" fmla="*/ 40819 h 62789"/>
                                  <a:gd name="connsiteX8" fmla="*/ 43815 w 43451"/>
                                  <a:gd name="connsiteY8" fmla="*/ 47884 h 62789"/>
                                  <a:gd name="connsiteX9" fmla="*/ 35350 w 43451"/>
                                  <a:gd name="connsiteY9" fmla="*/ 47884 h 62789"/>
                                  <a:gd name="connsiteX10" fmla="*/ 35350 w 43451"/>
                                  <a:gd name="connsiteY10" fmla="*/ 62926 h 62789"/>
                                  <a:gd name="connsiteX11" fmla="*/ 27635 w 43451"/>
                                  <a:gd name="connsiteY11" fmla="*/ 40819 h 62789"/>
                                  <a:gd name="connsiteX12" fmla="*/ 27635 w 43451"/>
                                  <a:gd name="connsiteY12" fmla="*/ 12502 h 62789"/>
                                  <a:gd name="connsiteX13" fmla="*/ 7945 w 43451"/>
                                  <a:gd name="connsiteY13" fmla="*/ 40819 h 62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3451" h="62789">
                                    <a:moveTo>
                                      <a:pt x="27635" y="62926"/>
                                    </a:moveTo>
                                    <a:lnTo>
                                      <a:pt x="27635" y="47884"/>
                                    </a:lnTo>
                                    <a:lnTo>
                                      <a:pt x="364" y="47884"/>
                                    </a:lnTo>
                                    <a:lnTo>
                                      <a:pt x="364" y="40819"/>
                                    </a:lnTo>
                                    <a:lnTo>
                                      <a:pt x="29028" y="137"/>
                                    </a:lnTo>
                                    <a:lnTo>
                                      <a:pt x="35350" y="137"/>
                                    </a:lnTo>
                                    <a:lnTo>
                                      <a:pt x="35350" y="40819"/>
                                    </a:lnTo>
                                    <a:lnTo>
                                      <a:pt x="43815" y="40819"/>
                                    </a:lnTo>
                                    <a:lnTo>
                                      <a:pt x="43815" y="47884"/>
                                    </a:lnTo>
                                    <a:lnTo>
                                      <a:pt x="35350" y="47884"/>
                                    </a:lnTo>
                                    <a:lnTo>
                                      <a:pt x="35350" y="62926"/>
                                    </a:lnTo>
                                    <a:close/>
                                    <a:moveTo>
                                      <a:pt x="27635" y="40819"/>
                                    </a:moveTo>
                                    <a:lnTo>
                                      <a:pt x="27635" y="12502"/>
                                    </a:lnTo>
                                    <a:lnTo>
                                      <a:pt x="7945" y="40819"/>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98" name="Freeform: Shape 15298"/>
                            <wps:cNvSpPr/>
                            <wps:spPr>
                              <a:xfrm>
                                <a:off x="2487894" y="920849"/>
                                <a:ext cx="20761" cy="82327"/>
                              </a:xfrm>
                              <a:custGeom>
                                <a:avLst/>
                                <a:gdLst>
                                  <a:gd name="connsiteX0" fmla="*/ 5916 w 20761"/>
                                  <a:gd name="connsiteY0" fmla="*/ 82464 h 82327"/>
                                  <a:gd name="connsiteX1" fmla="*/ 371 w 20761"/>
                                  <a:gd name="connsiteY1" fmla="*/ 82464 h 82327"/>
                                  <a:gd name="connsiteX2" fmla="*/ 13203 w 20761"/>
                                  <a:gd name="connsiteY2" fmla="*/ 41300 h 82327"/>
                                  <a:gd name="connsiteX3" fmla="*/ 11354 w 20761"/>
                                  <a:gd name="connsiteY3" fmla="*/ 25322 h 82327"/>
                                  <a:gd name="connsiteX4" fmla="*/ 7282 w 20761"/>
                                  <a:gd name="connsiteY4" fmla="*/ 12984 h 82327"/>
                                  <a:gd name="connsiteX5" fmla="*/ 371 w 20761"/>
                                  <a:gd name="connsiteY5" fmla="*/ 137 h 82327"/>
                                  <a:gd name="connsiteX6" fmla="*/ 5916 w 20761"/>
                                  <a:gd name="connsiteY6" fmla="*/ 137 h 82327"/>
                                  <a:gd name="connsiteX7" fmla="*/ 17837 w 20761"/>
                                  <a:gd name="connsiteY7" fmla="*/ 21709 h 82327"/>
                                  <a:gd name="connsiteX8" fmla="*/ 21132 w 20761"/>
                                  <a:gd name="connsiteY8" fmla="*/ 41247 h 82327"/>
                                  <a:gd name="connsiteX9" fmla="*/ 16685 w 20761"/>
                                  <a:gd name="connsiteY9" fmla="*/ 63622 h 82327"/>
                                  <a:gd name="connsiteX10" fmla="*/ 5916 w 20761"/>
                                  <a:gd name="connsiteY10" fmla="*/ 82464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916" y="82464"/>
                                    </a:moveTo>
                                    <a:lnTo>
                                      <a:pt x="371" y="82464"/>
                                    </a:lnTo>
                                    <a:cubicBezTo>
                                      <a:pt x="8916" y="68761"/>
                                      <a:pt x="13176" y="55057"/>
                                      <a:pt x="13203" y="41300"/>
                                    </a:cubicBezTo>
                                    <a:cubicBezTo>
                                      <a:pt x="13176" y="35947"/>
                                      <a:pt x="12560" y="30621"/>
                                      <a:pt x="11354" y="25322"/>
                                    </a:cubicBezTo>
                                    <a:cubicBezTo>
                                      <a:pt x="10363" y="21066"/>
                                      <a:pt x="9024" y="16945"/>
                                      <a:pt x="7282" y="12984"/>
                                    </a:cubicBezTo>
                                    <a:cubicBezTo>
                                      <a:pt x="6157" y="10441"/>
                                      <a:pt x="3853" y="6159"/>
                                      <a:pt x="371" y="137"/>
                                    </a:cubicBezTo>
                                    <a:lnTo>
                                      <a:pt x="5916" y="137"/>
                                    </a:lnTo>
                                    <a:cubicBezTo>
                                      <a:pt x="11274" y="7309"/>
                                      <a:pt x="15239" y="14509"/>
                                      <a:pt x="17837" y="21709"/>
                                    </a:cubicBezTo>
                                    <a:cubicBezTo>
                                      <a:pt x="20007" y="27972"/>
                                      <a:pt x="21106" y="34475"/>
                                      <a:pt x="21132" y="41247"/>
                                    </a:cubicBezTo>
                                    <a:cubicBezTo>
                                      <a:pt x="21106" y="48982"/>
                                      <a:pt x="19632" y="56449"/>
                                      <a:pt x="16685" y="63622"/>
                                    </a:cubicBezTo>
                                    <a:cubicBezTo>
                                      <a:pt x="13739" y="70821"/>
                                      <a:pt x="10149" y="77084"/>
                                      <a:pt x="5916" y="8246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299" name="Graphic 14291"/>
                          <wpg:cNvGrpSpPr/>
                          <wpg:grpSpPr>
                            <a:xfrm>
                              <a:off x="1790155" y="884131"/>
                              <a:ext cx="276584" cy="82327"/>
                              <a:chOff x="1790155" y="884131"/>
                              <a:chExt cx="276584" cy="82327"/>
                            </a:xfrm>
                            <a:solidFill>
                              <a:srgbClr val="000000"/>
                            </a:solidFill>
                          </wpg:grpSpPr>
                          <wps:wsp>
                            <wps:cNvPr id="15300" name="Freeform: Shape 15300"/>
                            <wps:cNvSpPr/>
                            <wps:spPr>
                              <a:xfrm>
                                <a:off x="1790155" y="884934"/>
                                <a:ext cx="41496" cy="64127"/>
                              </a:xfrm>
                              <a:custGeom>
                                <a:avLst/>
                                <a:gdLst>
                                  <a:gd name="connsiteX0" fmla="*/ 40667 w 41496"/>
                                  <a:gd name="connsiteY0" fmla="*/ 15762 h 64127"/>
                                  <a:gd name="connsiteX1" fmla="*/ 32979 w 41496"/>
                                  <a:gd name="connsiteY1" fmla="*/ 16377 h 64127"/>
                                  <a:gd name="connsiteX2" fmla="*/ 30086 w 41496"/>
                                  <a:gd name="connsiteY2" fmla="*/ 9766 h 64127"/>
                                  <a:gd name="connsiteX3" fmla="*/ 22344 w 41496"/>
                                  <a:gd name="connsiteY3" fmla="*/ 6474 h 64127"/>
                                  <a:gd name="connsiteX4" fmla="*/ 15887 w 41496"/>
                                  <a:gd name="connsiteY4" fmla="*/ 8535 h 64127"/>
                                  <a:gd name="connsiteX5" fmla="*/ 10128 w 41496"/>
                                  <a:gd name="connsiteY5" fmla="*/ 16297 h 64127"/>
                                  <a:gd name="connsiteX6" fmla="*/ 7958 w 41496"/>
                                  <a:gd name="connsiteY6" fmla="*/ 30803 h 64127"/>
                                  <a:gd name="connsiteX7" fmla="*/ 14762 w 41496"/>
                                  <a:gd name="connsiteY7" fmla="*/ 24514 h 64127"/>
                                  <a:gd name="connsiteX8" fmla="*/ 23201 w 41496"/>
                                  <a:gd name="connsiteY8" fmla="*/ 22453 h 64127"/>
                                  <a:gd name="connsiteX9" fmla="*/ 36354 w 41496"/>
                                  <a:gd name="connsiteY9" fmla="*/ 28127 h 64127"/>
                                  <a:gd name="connsiteX10" fmla="*/ 41766 w 41496"/>
                                  <a:gd name="connsiteY10" fmla="*/ 42794 h 64127"/>
                                  <a:gd name="connsiteX11" fmla="*/ 39221 w 41496"/>
                                  <a:gd name="connsiteY11" fmla="*/ 53794 h 64127"/>
                                  <a:gd name="connsiteX12" fmla="*/ 32202 w 41496"/>
                                  <a:gd name="connsiteY12" fmla="*/ 61556 h 64127"/>
                                  <a:gd name="connsiteX13" fmla="*/ 22102 w 41496"/>
                                  <a:gd name="connsiteY13" fmla="*/ 64259 h 64127"/>
                                  <a:gd name="connsiteX14" fmla="*/ 6350 w 41496"/>
                                  <a:gd name="connsiteY14" fmla="*/ 57166 h 64127"/>
                                  <a:gd name="connsiteX15" fmla="*/ 269 w 41496"/>
                                  <a:gd name="connsiteY15" fmla="*/ 33801 h 64127"/>
                                  <a:gd name="connsiteX16" fmla="*/ 7020 w 41496"/>
                                  <a:gd name="connsiteY16" fmla="*/ 7331 h 64127"/>
                                  <a:gd name="connsiteX17" fmla="*/ 22826 w 41496"/>
                                  <a:gd name="connsiteY17" fmla="*/ 131 h 64127"/>
                                  <a:gd name="connsiteX18" fmla="*/ 34988 w 41496"/>
                                  <a:gd name="connsiteY18" fmla="*/ 4306 h 64127"/>
                                  <a:gd name="connsiteX19" fmla="*/ 40667 w 41496"/>
                                  <a:gd name="connsiteY19" fmla="*/ 15762 h 64127"/>
                                  <a:gd name="connsiteX20" fmla="*/ 9163 w 41496"/>
                                  <a:gd name="connsiteY20" fmla="*/ 42847 h 64127"/>
                                  <a:gd name="connsiteX21" fmla="*/ 10851 w 41496"/>
                                  <a:gd name="connsiteY21" fmla="*/ 50475 h 64127"/>
                                  <a:gd name="connsiteX22" fmla="*/ 15566 w 41496"/>
                                  <a:gd name="connsiteY22" fmla="*/ 56015 h 64127"/>
                                  <a:gd name="connsiteX23" fmla="*/ 21968 w 41496"/>
                                  <a:gd name="connsiteY23" fmla="*/ 57916 h 64127"/>
                                  <a:gd name="connsiteX24" fmla="*/ 30380 w 41496"/>
                                  <a:gd name="connsiteY24" fmla="*/ 53981 h 64127"/>
                                  <a:gd name="connsiteX25" fmla="*/ 33890 w 41496"/>
                                  <a:gd name="connsiteY25" fmla="*/ 43276 h 64127"/>
                                  <a:gd name="connsiteX26" fmla="*/ 30407 w 41496"/>
                                  <a:gd name="connsiteY26" fmla="*/ 33025 h 64127"/>
                                  <a:gd name="connsiteX27" fmla="*/ 21674 w 41496"/>
                                  <a:gd name="connsiteY27" fmla="*/ 29251 h 64127"/>
                                  <a:gd name="connsiteX28" fmla="*/ 12807 w 41496"/>
                                  <a:gd name="connsiteY28" fmla="*/ 33025 h 64127"/>
                                  <a:gd name="connsiteX29" fmla="*/ 9163 w 41496"/>
                                  <a:gd name="connsiteY29" fmla="*/ 42847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1496" h="64127">
                                    <a:moveTo>
                                      <a:pt x="40667" y="15762"/>
                                    </a:moveTo>
                                    <a:lnTo>
                                      <a:pt x="32979" y="16377"/>
                                    </a:lnTo>
                                    <a:cubicBezTo>
                                      <a:pt x="32282" y="13353"/>
                                      <a:pt x="31318" y="11158"/>
                                      <a:pt x="30086" y="9766"/>
                                    </a:cubicBezTo>
                                    <a:cubicBezTo>
                                      <a:pt x="27996" y="7599"/>
                                      <a:pt x="25397" y="6501"/>
                                      <a:pt x="22344" y="6474"/>
                                    </a:cubicBezTo>
                                    <a:cubicBezTo>
                                      <a:pt x="19879" y="6501"/>
                                      <a:pt x="17736" y="7197"/>
                                      <a:pt x="15887" y="8535"/>
                                    </a:cubicBezTo>
                                    <a:cubicBezTo>
                                      <a:pt x="13450" y="10328"/>
                                      <a:pt x="11521" y="12898"/>
                                      <a:pt x="10128" y="16297"/>
                                    </a:cubicBezTo>
                                    <a:cubicBezTo>
                                      <a:pt x="8708" y="19696"/>
                                      <a:pt x="7985" y="24540"/>
                                      <a:pt x="7958" y="30803"/>
                                    </a:cubicBezTo>
                                    <a:cubicBezTo>
                                      <a:pt x="9779" y="27993"/>
                                      <a:pt x="12057" y="25905"/>
                                      <a:pt x="14762" y="24514"/>
                                    </a:cubicBezTo>
                                    <a:cubicBezTo>
                                      <a:pt x="17441" y="23175"/>
                                      <a:pt x="20254" y="22480"/>
                                      <a:pt x="23201" y="22453"/>
                                    </a:cubicBezTo>
                                    <a:cubicBezTo>
                                      <a:pt x="28344" y="22480"/>
                                      <a:pt x="32738" y="24380"/>
                                      <a:pt x="36354" y="28127"/>
                                    </a:cubicBezTo>
                                    <a:cubicBezTo>
                                      <a:pt x="39944" y="31927"/>
                                      <a:pt x="41739" y="36799"/>
                                      <a:pt x="41766" y="42794"/>
                                    </a:cubicBezTo>
                                    <a:cubicBezTo>
                                      <a:pt x="41739" y="46755"/>
                                      <a:pt x="40882" y="50422"/>
                                      <a:pt x="39221" y="53794"/>
                                    </a:cubicBezTo>
                                    <a:cubicBezTo>
                                      <a:pt x="37506" y="57166"/>
                                      <a:pt x="35175" y="59762"/>
                                      <a:pt x="32202" y="61556"/>
                                    </a:cubicBezTo>
                                    <a:cubicBezTo>
                                      <a:pt x="29228" y="63349"/>
                                      <a:pt x="25853" y="64232"/>
                                      <a:pt x="22102" y="64259"/>
                                    </a:cubicBezTo>
                                    <a:cubicBezTo>
                                      <a:pt x="15646" y="64232"/>
                                      <a:pt x="10396" y="61877"/>
                                      <a:pt x="6350" y="57166"/>
                                    </a:cubicBezTo>
                                    <a:cubicBezTo>
                                      <a:pt x="2278" y="52456"/>
                                      <a:pt x="269" y="44667"/>
                                      <a:pt x="269" y="33801"/>
                                    </a:cubicBezTo>
                                    <a:cubicBezTo>
                                      <a:pt x="269" y="21677"/>
                                      <a:pt x="2520" y="12871"/>
                                      <a:pt x="7020" y="7331"/>
                                    </a:cubicBezTo>
                                    <a:cubicBezTo>
                                      <a:pt x="10931" y="2567"/>
                                      <a:pt x="16182" y="158"/>
                                      <a:pt x="22826" y="131"/>
                                    </a:cubicBezTo>
                                    <a:cubicBezTo>
                                      <a:pt x="27755" y="158"/>
                                      <a:pt x="31827" y="1550"/>
                                      <a:pt x="34988" y="4306"/>
                                    </a:cubicBezTo>
                                    <a:cubicBezTo>
                                      <a:pt x="38149" y="7090"/>
                                      <a:pt x="40024" y="10917"/>
                                      <a:pt x="40667" y="15762"/>
                                    </a:cubicBezTo>
                                    <a:close/>
                                    <a:moveTo>
                                      <a:pt x="9163" y="42847"/>
                                    </a:moveTo>
                                    <a:cubicBezTo>
                                      <a:pt x="9137" y="45524"/>
                                      <a:pt x="9699" y="48066"/>
                                      <a:pt x="10851" y="50475"/>
                                    </a:cubicBezTo>
                                    <a:cubicBezTo>
                                      <a:pt x="11949" y="52911"/>
                                      <a:pt x="13530" y="54757"/>
                                      <a:pt x="15566" y="56015"/>
                                    </a:cubicBezTo>
                                    <a:cubicBezTo>
                                      <a:pt x="17575" y="57300"/>
                                      <a:pt x="19718" y="57942"/>
                                      <a:pt x="21968" y="57916"/>
                                    </a:cubicBezTo>
                                    <a:cubicBezTo>
                                      <a:pt x="25237" y="57942"/>
                                      <a:pt x="28023" y="56631"/>
                                      <a:pt x="30380" y="53981"/>
                                    </a:cubicBezTo>
                                    <a:cubicBezTo>
                                      <a:pt x="32684" y="51385"/>
                                      <a:pt x="33863" y="47799"/>
                                      <a:pt x="33890" y="43276"/>
                                    </a:cubicBezTo>
                                    <a:cubicBezTo>
                                      <a:pt x="33863" y="38940"/>
                                      <a:pt x="32711" y="35541"/>
                                      <a:pt x="30407" y="33025"/>
                                    </a:cubicBezTo>
                                    <a:cubicBezTo>
                                      <a:pt x="28103" y="30536"/>
                                      <a:pt x="25183" y="29278"/>
                                      <a:pt x="21674" y="29251"/>
                                    </a:cubicBezTo>
                                    <a:cubicBezTo>
                                      <a:pt x="18164" y="29278"/>
                                      <a:pt x="15218" y="30536"/>
                                      <a:pt x="12807" y="33025"/>
                                    </a:cubicBezTo>
                                    <a:cubicBezTo>
                                      <a:pt x="10369" y="35541"/>
                                      <a:pt x="9137" y="38806"/>
                                      <a:pt x="9163" y="4284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01" name="Freeform: Shape 15301"/>
                            <wps:cNvSpPr/>
                            <wps:spPr>
                              <a:xfrm>
                                <a:off x="1836814" y="885201"/>
                                <a:ext cx="43451" cy="62789"/>
                              </a:xfrm>
                              <a:custGeom>
                                <a:avLst/>
                                <a:gdLst>
                                  <a:gd name="connsiteX0" fmla="*/ 27548 w 43451"/>
                                  <a:gd name="connsiteY0" fmla="*/ 62921 h 62789"/>
                                  <a:gd name="connsiteX1" fmla="*/ 27548 w 43451"/>
                                  <a:gd name="connsiteY1" fmla="*/ 47879 h 62789"/>
                                  <a:gd name="connsiteX2" fmla="*/ 276 w 43451"/>
                                  <a:gd name="connsiteY2" fmla="*/ 47879 h 62789"/>
                                  <a:gd name="connsiteX3" fmla="*/ 276 w 43451"/>
                                  <a:gd name="connsiteY3" fmla="*/ 40813 h 62789"/>
                                  <a:gd name="connsiteX4" fmla="*/ 28941 w 43451"/>
                                  <a:gd name="connsiteY4" fmla="*/ 131 h 62789"/>
                                  <a:gd name="connsiteX5" fmla="*/ 35263 w 43451"/>
                                  <a:gd name="connsiteY5" fmla="*/ 131 h 62789"/>
                                  <a:gd name="connsiteX6" fmla="*/ 35263 w 43451"/>
                                  <a:gd name="connsiteY6" fmla="*/ 40813 h 62789"/>
                                  <a:gd name="connsiteX7" fmla="*/ 43728 w 43451"/>
                                  <a:gd name="connsiteY7" fmla="*/ 40813 h 62789"/>
                                  <a:gd name="connsiteX8" fmla="*/ 43728 w 43451"/>
                                  <a:gd name="connsiteY8" fmla="*/ 47879 h 62789"/>
                                  <a:gd name="connsiteX9" fmla="*/ 35263 w 43451"/>
                                  <a:gd name="connsiteY9" fmla="*/ 47879 h 62789"/>
                                  <a:gd name="connsiteX10" fmla="*/ 35263 w 43451"/>
                                  <a:gd name="connsiteY10" fmla="*/ 62921 h 62789"/>
                                  <a:gd name="connsiteX11" fmla="*/ 27548 w 43451"/>
                                  <a:gd name="connsiteY11" fmla="*/ 40813 h 62789"/>
                                  <a:gd name="connsiteX12" fmla="*/ 27548 w 43451"/>
                                  <a:gd name="connsiteY12" fmla="*/ 12496 h 62789"/>
                                  <a:gd name="connsiteX13" fmla="*/ 7858 w 43451"/>
                                  <a:gd name="connsiteY13" fmla="*/ 40813 h 62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3451" h="62789">
                                    <a:moveTo>
                                      <a:pt x="27548" y="62921"/>
                                    </a:moveTo>
                                    <a:lnTo>
                                      <a:pt x="27548" y="47879"/>
                                    </a:lnTo>
                                    <a:lnTo>
                                      <a:pt x="276" y="47879"/>
                                    </a:lnTo>
                                    <a:lnTo>
                                      <a:pt x="276" y="40813"/>
                                    </a:lnTo>
                                    <a:lnTo>
                                      <a:pt x="28941" y="131"/>
                                    </a:lnTo>
                                    <a:lnTo>
                                      <a:pt x="35263" y="131"/>
                                    </a:lnTo>
                                    <a:lnTo>
                                      <a:pt x="35263" y="40813"/>
                                    </a:lnTo>
                                    <a:lnTo>
                                      <a:pt x="43728" y="40813"/>
                                    </a:lnTo>
                                    <a:lnTo>
                                      <a:pt x="43728" y="47879"/>
                                    </a:lnTo>
                                    <a:lnTo>
                                      <a:pt x="35263" y="47879"/>
                                    </a:lnTo>
                                    <a:lnTo>
                                      <a:pt x="35263" y="62921"/>
                                    </a:lnTo>
                                    <a:close/>
                                    <a:moveTo>
                                      <a:pt x="27548" y="40813"/>
                                    </a:moveTo>
                                    <a:lnTo>
                                      <a:pt x="27548" y="12496"/>
                                    </a:lnTo>
                                    <a:lnTo>
                                      <a:pt x="7858" y="40813"/>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02" name="Freeform: Shape 15302"/>
                            <wps:cNvSpPr/>
                            <wps:spPr>
                              <a:xfrm>
                                <a:off x="1889614" y="884131"/>
                                <a:ext cx="67589" cy="66161"/>
                              </a:xfrm>
                              <a:custGeom>
                                <a:avLst/>
                                <a:gdLst>
                                  <a:gd name="connsiteX0" fmla="*/ 284 w 67589"/>
                                  <a:gd name="connsiteY0" fmla="*/ 16270 h 66161"/>
                                  <a:gd name="connsiteX1" fmla="*/ 3659 w 67589"/>
                                  <a:gd name="connsiteY1" fmla="*/ 4842 h 66161"/>
                                  <a:gd name="connsiteX2" fmla="*/ 13491 w 67589"/>
                                  <a:gd name="connsiteY2" fmla="*/ 131 h 66161"/>
                                  <a:gd name="connsiteX3" fmla="*/ 23296 w 67589"/>
                                  <a:gd name="connsiteY3" fmla="*/ 4360 h 66161"/>
                                  <a:gd name="connsiteX4" fmla="*/ 27180 w 67589"/>
                                  <a:gd name="connsiteY4" fmla="*/ 16752 h 66161"/>
                                  <a:gd name="connsiteX5" fmla="*/ 23242 w 67589"/>
                                  <a:gd name="connsiteY5" fmla="*/ 29010 h 66161"/>
                                  <a:gd name="connsiteX6" fmla="*/ 13598 w 67589"/>
                                  <a:gd name="connsiteY6" fmla="*/ 33319 h 66161"/>
                                  <a:gd name="connsiteX7" fmla="*/ 4088 w 67589"/>
                                  <a:gd name="connsiteY7" fmla="*/ 29090 h 66161"/>
                                  <a:gd name="connsiteX8" fmla="*/ 284 w 67589"/>
                                  <a:gd name="connsiteY8" fmla="*/ 16270 h 66161"/>
                                  <a:gd name="connsiteX9" fmla="*/ 13705 w 67589"/>
                                  <a:gd name="connsiteY9" fmla="*/ 5431 h 66161"/>
                                  <a:gd name="connsiteX10" fmla="*/ 8937 w 67589"/>
                                  <a:gd name="connsiteY10" fmla="*/ 7920 h 66161"/>
                                  <a:gd name="connsiteX11" fmla="*/ 7035 w 67589"/>
                                  <a:gd name="connsiteY11" fmla="*/ 17046 h 66161"/>
                                  <a:gd name="connsiteX12" fmla="*/ 8964 w 67589"/>
                                  <a:gd name="connsiteY12" fmla="*/ 25557 h 66161"/>
                                  <a:gd name="connsiteX13" fmla="*/ 13705 w 67589"/>
                                  <a:gd name="connsiteY13" fmla="*/ 28020 h 66161"/>
                                  <a:gd name="connsiteX14" fmla="*/ 18527 w 67589"/>
                                  <a:gd name="connsiteY14" fmla="*/ 25531 h 66161"/>
                                  <a:gd name="connsiteX15" fmla="*/ 20456 w 67589"/>
                                  <a:gd name="connsiteY15" fmla="*/ 16431 h 66161"/>
                                  <a:gd name="connsiteX16" fmla="*/ 18527 w 67589"/>
                                  <a:gd name="connsiteY16" fmla="*/ 7893 h 66161"/>
                                  <a:gd name="connsiteX17" fmla="*/ 13705 w 67589"/>
                                  <a:gd name="connsiteY17" fmla="*/ 5431 h 66161"/>
                                  <a:gd name="connsiteX18" fmla="*/ 13759 w 67589"/>
                                  <a:gd name="connsiteY18" fmla="*/ 66293 h 66161"/>
                                  <a:gd name="connsiteX19" fmla="*/ 48156 w 67589"/>
                                  <a:gd name="connsiteY19" fmla="*/ 131 h 66161"/>
                                  <a:gd name="connsiteX20" fmla="*/ 54398 w 67589"/>
                                  <a:gd name="connsiteY20" fmla="*/ 131 h 66161"/>
                                  <a:gd name="connsiteX21" fmla="*/ 20135 w 67589"/>
                                  <a:gd name="connsiteY21" fmla="*/ 66293 h 66161"/>
                                  <a:gd name="connsiteX22" fmla="*/ 40950 w 67589"/>
                                  <a:gd name="connsiteY22" fmla="*/ 49244 h 66161"/>
                                  <a:gd name="connsiteX23" fmla="*/ 44325 w 67589"/>
                                  <a:gd name="connsiteY23" fmla="*/ 37816 h 66161"/>
                                  <a:gd name="connsiteX24" fmla="*/ 54184 w 67589"/>
                                  <a:gd name="connsiteY24" fmla="*/ 33105 h 66161"/>
                                  <a:gd name="connsiteX25" fmla="*/ 63988 w 67589"/>
                                  <a:gd name="connsiteY25" fmla="*/ 37334 h 66161"/>
                                  <a:gd name="connsiteX26" fmla="*/ 67873 w 67589"/>
                                  <a:gd name="connsiteY26" fmla="*/ 49726 h 66161"/>
                                  <a:gd name="connsiteX27" fmla="*/ 63935 w 67589"/>
                                  <a:gd name="connsiteY27" fmla="*/ 62011 h 66161"/>
                                  <a:gd name="connsiteX28" fmla="*/ 54237 w 67589"/>
                                  <a:gd name="connsiteY28" fmla="*/ 66293 h 66161"/>
                                  <a:gd name="connsiteX29" fmla="*/ 44727 w 67589"/>
                                  <a:gd name="connsiteY29" fmla="*/ 62037 h 66161"/>
                                  <a:gd name="connsiteX30" fmla="*/ 40950 w 67589"/>
                                  <a:gd name="connsiteY30" fmla="*/ 49244 h 66161"/>
                                  <a:gd name="connsiteX31" fmla="*/ 54398 w 67589"/>
                                  <a:gd name="connsiteY31" fmla="*/ 38431 h 66161"/>
                                  <a:gd name="connsiteX32" fmla="*/ 49576 w 67589"/>
                                  <a:gd name="connsiteY32" fmla="*/ 40920 h 66161"/>
                                  <a:gd name="connsiteX33" fmla="*/ 47674 w 67589"/>
                                  <a:gd name="connsiteY33" fmla="*/ 50020 h 66161"/>
                                  <a:gd name="connsiteX34" fmla="*/ 49603 w 67589"/>
                                  <a:gd name="connsiteY34" fmla="*/ 58504 h 66161"/>
                                  <a:gd name="connsiteX35" fmla="*/ 54371 w 67589"/>
                                  <a:gd name="connsiteY35" fmla="*/ 60994 h 66161"/>
                                  <a:gd name="connsiteX36" fmla="*/ 59220 w 67589"/>
                                  <a:gd name="connsiteY36" fmla="*/ 58504 h 66161"/>
                                  <a:gd name="connsiteX37" fmla="*/ 61149 w 67589"/>
                                  <a:gd name="connsiteY37" fmla="*/ 49431 h 66161"/>
                                  <a:gd name="connsiteX38" fmla="*/ 59193 w 67589"/>
                                  <a:gd name="connsiteY38" fmla="*/ 40894 h 66161"/>
                                  <a:gd name="connsiteX39" fmla="*/ 54398 w 67589"/>
                                  <a:gd name="connsiteY39" fmla="*/ 38431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284" y="16270"/>
                                    </a:moveTo>
                                    <a:cubicBezTo>
                                      <a:pt x="257" y="11801"/>
                                      <a:pt x="1382" y="8000"/>
                                      <a:pt x="3659" y="4842"/>
                                    </a:cubicBezTo>
                                    <a:cubicBezTo>
                                      <a:pt x="5910" y="1737"/>
                                      <a:pt x="9178" y="158"/>
                                      <a:pt x="13491" y="131"/>
                                    </a:cubicBezTo>
                                    <a:cubicBezTo>
                                      <a:pt x="17402" y="158"/>
                                      <a:pt x="20670" y="1576"/>
                                      <a:pt x="23296" y="4360"/>
                                    </a:cubicBezTo>
                                    <a:cubicBezTo>
                                      <a:pt x="25868" y="7197"/>
                                      <a:pt x="27180" y="11319"/>
                                      <a:pt x="27180" y="16752"/>
                                    </a:cubicBezTo>
                                    <a:cubicBezTo>
                                      <a:pt x="27180" y="22078"/>
                                      <a:pt x="25868" y="26173"/>
                                      <a:pt x="23242" y="29010"/>
                                    </a:cubicBezTo>
                                    <a:cubicBezTo>
                                      <a:pt x="20617" y="31901"/>
                                      <a:pt x="17402" y="33319"/>
                                      <a:pt x="13598" y="33319"/>
                                    </a:cubicBezTo>
                                    <a:cubicBezTo>
                                      <a:pt x="9794" y="33319"/>
                                      <a:pt x="6606" y="31927"/>
                                      <a:pt x="4088" y="29090"/>
                                    </a:cubicBezTo>
                                    <a:cubicBezTo>
                                      <a:pt x="1516" y="26280"/>
                                      <a:pt x="257" y="21998"/>
                                      <a:pt x="284" y="16270"/>
                                    </a:cubicBezTo>
                                    <a:close/>
                                    <a:moveTo>
                                      <a:pt x="13705" y="5431"/>
                                    </a:moveTo>
                                    <a:cubicBezTo>
                                      <a:pt x="11777" y="5457"/>
                                      <a:pt x="10196" y="6287"/>
                                      <a:pt x="8937" y="7920"/>
                                    </a:cubicBezTo>
                                    <a:cubicBezTo>
                                      <a:pt x="7651" y="9606"/>
                                      <a:pt x="7008" y="12657"/>
                                      <a:pt x="7035" y="17046"/>
                                    </a:cubicBezTo>
                                    <a:cubicBezTo>
                                      <a:pt x="7008" y="21115"/>
                                      <a:pt x="7651" y="23952"/>
                                      <a:pt x="8964" y="25557"/>
                                    </a:cubicBezTo>
                                    <a:cubicBezTo>
                                      <a:pt x="10223" y="27217"/>
                                      <a:pt x="11803" y="28020"/>
                                      <a:pt x="13705" y="28020"/>
                                    </a:cubicBezTo>
                                    <a:cubicBezTo>
                                      <a:pt x="15634" y="28020"/>
                                      <a:pt x="17241" y="27190"/>
                                      <a:pt x="18527" y="25531"/>
                                    </a:cubicBezTo>
                                    <a:cubicBezTo>
                                      <a:pt x="19786" y="23871"/>
                                      <a:pt x="20429" y="20847"/>
                                      <a:pt x="20456" y="16431"/>
                                    </a:cubicBezTo>
                                    <a:cubicBezTo>
                                      <a:pt x="20429" y="12389"/>
                                      <a:pt x="19786" y="9552"/>
                                      <a:pt x="18527" y="7893"/>
                                    </a:cubicBezTo>
                                    <a:cubicBezTo>
                                      <a:pt x="17215" y="6287"/>
                                      <a:pt x="15607" y="5457"/>
                                      <a:pt x="13705" y="5431"/>
                                    </a:cubicBezTo>
                                    <a:close/>
                                    <a:moveTo>
                                      <a:pt x="13759" y="66293"/>
                                    </a:moveTo>
                                    <a:lnTo>
                                      <a:pt x="48156" y="131"/>
                                    </a:lnTo>
                                    <a:lnTo>
                                      <a:pt x="54398" y="131"/>
                                    </a:lnTo>
                                    <a:lnTo>
                                      <a:pt x="20135" y="66293"/>
                                    </a:lnTo>
                                    <a:close/>
                                    <a:moveTo>
                                      <a:pt x="40950" y="49244"/>
                                    </a:moveTo>
                                    <a:cubicBezTo>
                                      <a:pt x="40923" y="44774"/>
                                      <a:pt x="42048" y="40947"/>
                                      <a:pt x="44325" y="37816"/>
                                    </a:cubicBezTo>
                                    <a:cubicBezTo>
                                      <a:pt x="46576" y="34684"/>
                                      <a:pt x="49871" y="33132"/>
                                      <a:pt x="54184" y="33105"/>
                                    </a:cubicBezTo>
                                    <a:cubicBezTo>
                                      <a:pt x="58122" y="33132"/>
                                      <a:pt x="61390" y="34524"/>
                                      <a:pt x="63988" y="37334"/>
                                    </a:cubicBezTo>
                                    <a:cubicBezTo>
                                      <a:pt x="66560" y="40144"/>
                                      <a:pt x="67846" y="44293"/>
                                      <a:pt x="67873" y="49726"/>
                                    </a:cubicBezTo>
                                    <a:cubicBezTo>
                                      <a:pt x="67846" y="55079"/>
                                      <a:pt x="66533" y="59174"/>
                                      <a:pt x="63935" y="62011"/>
                                    </a:cubicBezTo>
                                    <a:cubicBezTo>
                                      <a:pt x="61309" y="64874"/>
                                      <a:pt x="58068" y="66266"/>
                                      <a:pt x="54237" y="66293"/>
                                    </a:cubicBezTo>
                                    <a:cubicBezTo>
                                      <a:pt x="50406" y="66266"/>
                                      <a:pt x="47245" y="64874"/>
                                      <a:pt x="44727" y="62037"/>
                                    </a:cubicBezTo>
                                    <a:cubicBezTo>
                                      <a:pt x="42182" y="59227"/>
                                      <a:pt x="40923" y="54972"/>
                                      <a:pt x="40950" y="49244"/>
                                    </a:cubicBezTo>
                                    <a:close/>
                                    <a:moveTo>
                                      <a:pt x="54398" y="38431"/>
                                    </a:moveTo>
                                    <a:cubicBezTo>
                                      <a:pt x="52416" y="38458"/>
                                      <a:pt x="50808" y="39288"/>
                                      <a:pt x="49576" y="40920"/>
                                    </a:cubicBezTo>
                                    <a:cubicBezTo>
                                      <a:pt x="48290" y="42580"/>
                                      <a:pt x="47674" y="45604"/>
                                      <a:pt x="47674" y="50020"/>
                                    </a:cubicBezTo>
                                    <a:cubicBezTo>
                                      <a:pt x="47674" y="54035"/>
                                      <a:pt x="48317" y="56872"/>
                                      <a:pt x="49603" y="58504"/>
                                    </a:cubicBezTo>
                                    <a:cubicBezTo>
                                      <a:pt x="50889" y="60191"/>
                                      <a:pt x="52469" y="61020"/>
                                      <a:pt x="54371" y="60994"/>
                                    </a:cubicBezTo>
                                    <a:cubicBezTo>
                                      <a:pt x="56327" y="61020"/>
                                      <a:pt x="57934" y="60191"/>
                                      <a:pt x="59220" y="58504"/>
                                    </a:cubicBezTo>
                                    <a:cubicBezTo>
                                      <a:pt x="60479" y="56872"/>
                                      <a:pt x="61122" y="53847"/>
                                      <a:pt x="61149" y="49431"/>
                                    </a:cubicBezTo>
                                    <a:cubicBezTo>
                                      <a:pt x="61122" y="45390"/>
                                      <a:pt x="60479" y="42553"/>
                                      <a:pt x="59193" y="40894"/>
                                    </a:cubicBezTo>
                                    <a:cubicBezTo>
                                      <a:pt x="57880" y="39288"/>
                                      <a:pt x="56273" y="38458"/>
                                      <a:pt x="54398" y="3843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03" name="Freeform: Shape 15303"/>
                            <wps:cNvSpPr/>
                            <wps:spPr>
                              <a:xfrm>
                                <a:off x="1967907" y="884131"/>
                                <a:ext cx="20761" cy="82327"/>
                              </a:xfrm>
                              <a:custGeom>
                                <a:avLst/>
                                <a:gdLst>
                                  <a:gd name="connsiteX0" fmla="*/ 15538 w 20761"/>
                                  <a:gd name="connsiteY0" fmla="*/ 82459 h 82327"/>
                                  <a:gd name="connsiteX1" fmla="*/ 4715 w 20761"/>
                                  <a:gd name="connsiteY1" fmla="*/ 63616 h 82327"/>
                                  <a:gd name="connsiteX2" fmla="*/ 295 w 20761"/>
                                  <a:gd name="connsiteY2" fmla="*/ 41241 h 82327"/>
                                  <a:gd name="connsiteX3" fmla="*/ 3617 w 20761"/>
                                  <a:gd name="connsiteY3" fmla="*/ 21703 h 82327"/>
                                  <a:gd name="connsiteX4" fmla="*/ 15538 w 20761"/>
                                  <a:gd name="connsiteY4" fmla="*/ 131 h 82327"/>
                                  <a:gd name="connsiteX5" fmla="*/ 21056 w 20761"/>
                                  <a:gd name="connsiteY5" fmla="*/ 131 h 82327"/>
                                  <a:gd name="connsiteX6" fmla="*/ 14198 w 20761"/>
                                  <a:gd name="connsiteY6" fmla="*/ 12844 h 82327"/>
                                  <a:gd name="connsiteX7" fmla="*/ 10073 w 20761"/>
                                  <a:gd name="connsiteY7" fmla="*/ 25183 h 82327"/>
                                  <a:gd name="connsiteX8" fmla="*/ 8251 w 20761"/>
                                  <a:gd name="connsiteY8" fmla="*/ 41295 h 82327"/>
                                  <a:gd name="connsiteX9" fmla="*/ 21056 w 20761"/>
                                  <a:gd name="connsiteY9" fmla="*/ 82459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538" y="82459"/>
                                    </a:moveTo>
                                    <a:cubicBezTo>
                                      <a:pt x="11252" y="77079"/>
                                      <a:pt x="7662" y="70816"/>
                                      <a:pt x="4715" y="63616"/>
                                    </a:cubicBezTo>
                                    <a:cubicBezTo>
                                      <a:pt x="1768" y="56444"/>
                                      <a:pt x="295" y="48976"/>
                                      <a:pt x="295" y="41241"/>
                                    </a:cubicBezTo>
                                    <a:cubicBezTo>
                                      <a:pt x="295" y="34470"/>
                                      <a:pt x="1393" y="27966"/>
                                      <a:pt x="3617" y="21703"/>
                                    </a:cubicBezTo>
                                    <a:cubicBezTo>
                                      <a:pt x="6162" y="14504"/>
                                      <a:pt x="10127" y="7304"/>
                                      <a:pt x="15538" y="131"/>
                                    </a:cubicBezTo>
                                    <a:lnTo>
                                      <a:pt x="21056" y="131"/>
                                    </a:lnTo>
                                    <a:cubicBezTo>
                                      <a:pt x="17574" y="6100"/>
                                      <a:pt x="15297" y="10328"/>
                                      <a:pt x="14198" y="12844"/>
                                    </a:cubicBezTo>
                                    <a:cubicBezTo>
                                      <a:pt x="12430" y="16805"/>
                                      <a:pt x="11037" y="20927"/>
                                      <a:pt x="10073" y="25183"/>
                                    </a:cubicBezTo>
                                    <a:cubicBezTo>
                                      <a:pt x="8841" y="30536"/>
                                      <a:pt x="8251" y="35915"/>
                                      <a:pt x="8251" y="41295"/>
                                    </a:cubicBezTo>
                                    <a:cubicBezTo>
                                      <a:pt x="8251" y="55052"/>
                                      <a:pt x="12511" y="68755"/>
                                      <a:pt x="21056" y="8245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04" name="Freeform: Shape 15304"/>
                            <wps:cNvSpPr/>
                            <wps:spPr>
                              <a:xfrm>
                                <a:off x="1995998" y="886004"/>
                                <a:ext cx="40692" cy="61986"/>
                              </a:xfrm>
                              <a:custGeom>
                                <a:avLst/>
                                <a:gdLst>
                                  <a:gd name="connsiteX0" fmla="*/ 299 w 40692"/>
                                  <a:gd name="connsiteY0" fmla="*/ 7545 h 61986"/>
                                  <a:gd name="connsiteX1" fmla="*/ 299 w 40692"/>
                                  <a:gd name="connsiteY1" fmla="*/ 131 h 61986"/>
                                  <a:gd name="connsiteX2" fmla="*/ 40992 w 40692"/>
                                  <a:gd name="connsiteY2" fmla="*/ 131 h 61986"/>
                                  <a:gd name="connsiteX3" fmla="*/ 40992 w 40692"/>
                                  <a:gd name="connsiteY3" fmla="*/ 6126 h 61986"/>
                                  <a:gd name="connsiteX4" fmla="*/ 29097 w 40692"/>
                                  <a:gd name="connsiteY4" fmla="*/ 23095 h 61986"/>
                                  <a:gd name="connsiteX5" fmla="*/ 19989 w 40692"/>
                                  <a:gd name="connsiteY5" fmla="*/ 44855 h 61986"/>
                                  <a:gd name="connsiteX6" fmla="*/ 17016 w 40692"/>
                                  <a:gd name="connsiteY6" fmla="*/ 62118 h 61986"/>
                                  <a:gd name="connsiteX7" fmla="*/ 9086 w 40692"/>
                                  <a:gd name="connsiteY7" fmla="*/ 62118 h 61986"/>
                                  <a:gd name="connsiteX8" fmla="*/ 12006 w 40692"/>
                                  <a:gd name="connsiteY8" fmla="*/ 44212 h 61986"/>
                                  <a:gd name="connsiteX9" fmla="*/ 19989 w 40692"/>
                                  <a:gd name="connsiteY9" fmla="*/ 23978 h 61986"/>
                                  <a:gd name="connsiteX10" fmla="*/ 31080 w 40692"/>
                                  <a:gd name="connsiteY10" fmla="*/ 7545 h 619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0692" h="61986">
                                    <a:moveTo>
                                      <a:pt x="299" y="7545"/>
                                    </a:moveTo>
                                    <a:lnTo>
                                      <a:pt x="299" y="131"/>
                                    </a:lnTo>
                                    <a:lnTo>
                                      <a:pt x="40992" y="131"/>
                                    </a:lnTo>
                                    <a:lnTo>
                                      <a:pt x="40992" y="6126"/>
                                    </a:lnTo>
                                    <a:cubicBezTo>
                                      <a:pt x="36973" y="10409"/>
                                      <a:pt x="33009" y="16056"/>
                                      <a:pt x="29097" y="23095"/>
                                    </a:cubicBezTo>
                                    <a:cubicBezTo>
                                      <a:pt x="25159" y="30161"/>
                                      <a:pt x="22106" y="37414"/>
                                      <a:pt x="19989" y="44855"/>
                                    </a:cubicBezTo>
                                    <a:cubicBezTo>
                                      <a:pt x="18409" y="50100"/>
                                      <a:pt x="17417" y="55855"/>
                                      <a:pt x="17016" y="62118"/>
                                    </a:cubicBezTo>
                                    <a:lnTo>
                                      <a:pt x="9086" y="62118"/>
                                    </a:lnTo>
                                    <a:cubicBezTo>
                                      <a:pt x="9166" y="57193"/>
                                      <a:pt x="10131" y="51225"/>
                                      <a:pt x="12006" y="44212"/>
                                    </a:cubicBezTo>
                                    <a:cubicBezTo>
                                      <a:pt x="13854" y="37227"/>
                                      <a:pt x="16507" y="30482"/>
                                      <a:pt x="19989" y="23978"/>
                                    </a:cubicBezTo>
                                    <a:cubicBezTo>
                                      <a:pt x="23445" y="17501"/>
                                      <a:pt x="27142" y="12041"/>
                                      <a:pt x="31080" y="754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05" name="Freeform: Shape 15305"/>
                            <wps:cNvSpPr/>
                            <wps:spPr>
                              <a:xfrm>
                                <a:off x="2045978" y="884131"/>
                                <a:ext cx="20761" cy="82327"/>
                              </a:xfrm>
                              <a:custGeom>
                                <a:avLst/>
                                <a:gdLst>
                                  <a:gd name="connsiteX0" fmla="*/ 5852 w 20761"/>
                                  <a:gd name="connsiteY0" fmla="*/ 82459 h 82327"/>
                                  <a:gd name="connsiteX1" fmla="*/ 306 w 20761"/>
                                  <a:gd name="connsiteY1" fmla="*/ 82459 h 82327"/>
                                  <a:gd name="connsiteX2" fmla="*/ 13138 w 20761"/>
                                  <a:gd name="connsiteY2" fmla="*/ 41295 h 82327"/>
                                  <a:gd name="connsiteX3" fmla="*/ 11290 w 20761"/>
                                  <a:gd name="connsiteY3" fmla="*/ 25317 h 82327"/>
                                  <a:gd name="connsiteX4" fmla="*/ 7218 w 20761"/>
                                  <a:gd name="connsiteY4" fmla="*/ 12978 h 82327"/>
                                  <a:gd name="connsiteX5" fmla="*/ 306 w 20761"/>
                                  <a:gd name="connsiteY5" fmla="*/ 131 h 82327"/>
                                  <a:gd name="connsiteX6" fmla="*/ 5852 w 20761"/>
                                  <a:gd name="connsiteY6" fmla="*/ 131 h 82327"/>
                                  <a:gd name="connsiteX7" fmla="*/ 17773 w 20761"/>
                                  <a:gd name="connsiteY7" fmla="*/ 21703 h 82327"/>
                                  <a:gd name="connsiteX8" fmla="*/ 21068 w 20761"/>
                                  <a:gd name="connsiteY8" fmla="*/ 41241 h 82327"/>
                                  <a:gd name="connsiteX9" fmla="*/ 16621 w 20761"/>
                                  <a:gd name="connsiteY9" fmla="*/ 63616 h 82327"/>
                                  <a:gd name="connsiteX10" fmla="*/ 5852 w 20761"/>
                                  <a:gd name="connsiteY10" fmla="*/ 82459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852" y="82459"/>
                                    </a:moveTo>
                                    <a:lnTo>
                                      <a:pt x="306" y="82459"/>
                                    </a:lnTo>
                                    <a:cubicBezTo>
                                      <a:pt x="8852" y="68755"/>
                                      <a:pt x="13111" y="55052"/>
                                      <a:pt x="13138" y="41295"/>
                                    </a:cubicBezTo>
                                    <a:cubicBezTo>
                                      <a:pt x="13111" y="35942"/>
                                      <a:pt x="12495" y="30616"/>
                                      <a:pt x="11290" y="25317"/>
                                    </a:cubicBezTo>
                                    <a:cubicBezTo>
                                      <a:pt x="10299" y="21061"/>
                                      <a:pt x="8959" y="16939"/>
                                      <a:pt x="7218" y="12978"/>
                                    </a:cubicBezTo>
                                    <a:cubicBezTo>
                                      <a:pt x="6093" y="10436"/>
                                      <a:pt x="3789" y="6153"/>
                                      <a:pt x="306" y="131"/>
                                    </a:cubicBezTo>
                                    <a:lnTo>
                                      <a:pt x="5852" y="131"/>
                                    </a:lnTo>
                                    <a:cubicBezTo>
                                      <a:pt x="11209" y="7304"/>
                                      <a:pt x="15174" y="14504"/>
                                      <a:pt x="17773" y="21703"/>
                                    </a:cubicBezTo>
                                    <a:cubicBezTo>
                                      <a:pt x="19943" y="27966"/>
                                      <a:pt x="21041" y="34470"/>
                                      <a:pt x="21068" y="41241"/>
                                    </a:cubicBezTo>
                                    <a:cubicBezTo>
                                      <a:pt x="21041" y="48976"/>
                                      <a:pt x="19568" y="56444"/>
                                      <a:pt x="16621" y="63616"/>
                                    </a:cubicBezTo>
                                    <a:cubicBezTo>
                                      <a:pt x="13674" y="70816"/>
                                      <a:pt x="10084" y="77079"/>
                                      <a:pt x="5852" y="8245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306" name="Freeform: Shape 15306"/>
                          <wps:cNvSpPr/>
                          <wps:spPr>
                            <a:xfrm>
                              <a:off x="2694735" y="729058"/>
                              <a:ext cx="662606" cy="661990"/>
                            </a:xfrm>
                            <a:custGeom>
                              <a:avLst/>
                              <a:gdLst>
                                <a:gd name="connsiteX0" fmla="*/ 331303 w 662606"/>
                                <a:gd name="connsiteY0" fmla="*/ 152772 h 661990"/>
                                <a:gd name="connsiteX1" fmla="*/ 331303 w 662606"/>
                                <a:gd name="connsiteY1" fmla="*/ 0 h 661990"/>
                                <a:gd name="connsiteX2" fmla="*/ 319809 w 662606"/>
                                <a:gd name="connsiteY2" fmla="*/ 214 h 661990"/>
                                <a:gd name="connsiteX3" fmla="*/ 308315 w 662606"/>
                                <a:gd name="connsiteY3" fmla="*/ 803 h 661990"/>
                                <a:gd name="connsiteX4" fmla="*/ 296855 w 662606"/>
                                <a:gd name="connsiteY4" fmla="*/ 1793 h 661990"/>
                                <a:gd name="connsiteX5" fmla="*/ 285437 w 662606"/>
                                <a:gd name="connsiteY5" fmla="*/ 3185 h 661990"/>
                                <a:gd name="connsiteX6" fmla="*/ 274080 w 662606"/>
                                <a:gd name="connsiteY6" fmla="*/ 4981 h 661990"/>
                                <a:gd name="connsiteX7" fmla="*/ 262805 w 662606"/>
                                <a:gd name="connsiteY7" fmla="*/ 7174 h 661990"/>
                                <a:gd name="connsiteX8" fmla="*/ 251579 w 662606"/>
                                <a:gd name="connsiteY8" fmla="*/ 9743 h 661990"/>
                                <a:gd name="connsiteX9" fmla="*/ 240462 w 662606"/>
                                <a:gd name="connsiteY9" fmla="*/ 12689 h 661990"/>
                                <a:gd name="connsiteX10" fmla="*/ 229476 w 662606"/>
                                <a:gd name="connsiteY10" fmla="*/ 16033 h 661990"/>
                                <a:gd name="connsiteX11" fmla="*/ 218571 w 662606"/>
                                <a:gd name="connsiteY11" fmla="*/ 19753 h 661990"/>
                                <a:gd name="connsiteX12" fmla="*/ 207832 w 662606"/>
                                <a:gd name="connsiteY12" fmla="*/ 23844 h 661990"/>
                                <a:gd name="connsiteX13" fmla="*/ 197250 w 662606"/>
                                <a:gd name="connsiteY13" fmla="*/ 28318 h 661990"/>
                                <a:gd name="connsiteX14" fmla="*/ 186805 w 662606"/>
                                <a:gd name="connsiteY14" fmla="*/ 33135 h 661990"/>
                                <a:gd name="connsiteX15" fmla="*/ 176545 w 662606"/>
                                <a:gd name="connsiteY15" fmla="*/ 38328 h 661990"/>
                                <a:gd name="connsiteX16" fmla="*/ 166471 w 662606"/>
                                <a:gd name="connsiteY16" fmla="*/ 43865 h 661990"/>
                                <a:gd name="connsiteX17" fmla="*/ 156609 w 662606"/>
                                <a:gd name="connsiteY17" fmla="*/ 49757 h 661990"/>
                                <a:gd name="connsiteX18" fmla="*/ 146939 w 662606"/>
                                <a:gd name="connsiteY18" fmla="*/ 55992 h 661990"/>
                                <a:gd name="connsiteX19" fmla="*/ 137482 w 662606"/>
                                <a:gd name="connsiteY19" fmla="*/ 62549 h 661990"/>
                                <a:gd name="connsiteX20" fmla="*/ 128272 w 662606"/>
                                <a:gd name="connsiteY20" fmla="*/ 69428 h 661990"/>
                                <a:gd name="connsiteX21" fmla="*/ 119322 w 662606"/>
                                <a:gd name="connsiteY21" fmla="*/ 76629 h 661990"/>
                                <a:gd name="connsiteX22" fmla="*/ 110613 w 662606"/>
                                <a:gd name="connsiteY22" fmla="*/ 84146 h 661990"/>
                                <a:gd name="connsiteX23" fmla="*/ 102177 w 662606"/>
                                <a:gd name="connsiteY23" fmla="*/ 91936 h 661990"/>
                                <a:gd name="connsiteX24" fmla="*/ 94003 w 662606"/>
                                <a:gd name="connsiteY24" fmla="*/ 100021 h 661990"/>
                                <a:gd name="connsiteX25" fmla="*/ 86102 w 662606"/>
                                <a:gd name="connsiteY25" fmla="*/ 108394 h 661990"/>
                                <a:gd name="connsiteX26" fmla="*/ 78524 w 662606"/>
                                <a:gd name="connsiteY26" fmla="*/ 117041 h 661990"/>
                                <a:gd name="connsiteX27" fmla="*/ 71234 w 662606"/>
                                <a:gd name="connsiteY27" fmla="*/ 125927 h 661990"/>
                                <a:gd name="connsiteX28" fmla="*/ 64266 w 662606"/>
                                <a:gd name="connsiteY28" fmla="*/ 135054 h 661990"/>
                                <a:gd name="connsiteX29" fmla="*/ 57628 w 662606"/>
                                <a:gd name="connsiteY29" fmla="*/ 144448 h 661990"/>
                                <a:gd name="connsiteX30" fmla="*/ 51305 w 662606"/>
                                <a:gd name="connsiteY30" fmla="*/ 154054 h 661990"/>
                                <a:gd name="connsiteX31" fmla="*/ 45331 w 662606"/>
                                <a:gd name="connsiteY31" fmla="*/ 163852 h 661990"/>
                                <a:gd name="connsiteX32" fmla="*/ 39701 w 662606"/>
                                <a:gd name="connsiteY32" fmla="*/ 173889 h 661990"/>
                                <a:gd name="connsiteX33" fmla="*/ 34427 w 662606"/>
                                <a:gd name="connsiteY33" fmla="*/ 184085 h 661990"/>
                                <a:gd name="connsiteX34" fmla="*/ 29496 w 662606"/>
                                <a:gd name="connsiteY34" fmla="*/ 194472 h 661990"/>
                                <a:gd name="connsiteX35" fmla="*/ 24943 w 662606"/>
                                <a:gd name="connsiteY35" fmla="*/ 205017 h 661990"/>
                                <a:gd name="connsiteX36" fmla="*/ 20739 w 662606"/>
                                <a:gd name="connsiteY36" fmla="*/ 215719 h 661990"/>
                                <a:gd name="connsiteX37" fmla="*/ 16905 w 662606"/>
                                <a:gd name="connsiteY37" fmla="*/ 226558 h 661990"/>
                                <a:gd name="connsiteX38" fmla="*/ 13476 w 662606"/>
                                <a:gd name="connsiteY38" fmla="*/ 237507 h 661990"/>
                                <a:gd name="connsiteX39" fmla="*/ 10424 w 662606"/>
                                <a:gd name="connsiteY39" fmla="*/ 248587 h 661990"/>
                                <a:gd name="connsiteX40" fmla="*/ 7743 w 662606"/>
                                <a:gd name="connsiteY40" fmla="*/ 259775 h 661990"/>
                                <a:gd name="connsiteX41" fmla="*/ 5466 w 662606"/>
                                <a:gd name="connsiteY41" fmla="*/ 271019 h 661990"/>
                                <a:gd name="connsiteX42" fmla="*/ 3594 w 662606"/>
                                <a:gd name="connsiteY42" fmla="*/ 282365 h 661990"/>
                                <a:gd name="connsiteX43" fmla="*/ 2092 w 662606"/>
                                <a:gd name="connsiteY43" fmla="*/ 293767 h 661990"/>
                                <a:gd name="connsiteX44" fmla="*/ 994 w 662606"/>
                                <a:gd name="connsiteY44" fmla="*/ 305195 h 661990"/>
                                <a:gd name="connsiteX45" fmla="*/ 295 w 662606"/>
                                <a:gd name="connsiteY45" fmla="*/ 316651 h 661990"/>
                                <a:gd name="connsiteX46" fmla="*/ 0 w 662606"/>
                                <a:gd name="connsiteY46" fmla="*/ 328162 h 661990"/>
                                <a:gd name="connsiteX47" fmla="*/ 110 w 662606"/>
                                <a:gd name="connsiteY47" fmla="*/ 339639 h 661990"/>
                                <a:gd name="connsiteX48" fmla="*/ 590 w 662606"/>
                                <a:gd name="connsiteY48" fmla="*/ 351122 h 661990"/>
                                <a:gd name="connsiteX49" fmla="*/ 1502 w 662606"/>
                                <a:gd name="connsiteY49" fmla="*/ 362578 h 661990"/>
                                <a:gd name="connsiteX50" fmla="*/ 2791 w 662606"/>
                                <a:gd name="connsiteY50" fmla="*/ 373979 h 661990"/>
                                <a:gd name="connsiteX51" fmla="*/ 4478 w 662606"/>
                                <a:gd name="connsiteY51" fmla="*/ 385353 h 661990"/>
                                <a:gd name="connsiteX52" fmla="*/ 6563 w 662606"/>
                                <a:gd name="connsiteY52" fmla="*/ 396652 h 661990"/>
                                <a:gd name="connsiteX53" fmla="*/ 9032 w 662606"/>
                                <a:gd name="connsiteY53" fmla="*/ 407861 h 661990"/>
                                <a:gd name="connsiteX54" fmla="*/ 11899 w 662606"/>
                                <a:gd name="connsiteY54" fmla="*/ 418995 h 661990"/>
                                <a:gd name="connsiteX55" fmla="*/ 15136 w 662606"/>
                                <a:gd name="connsiteY55" fmla="*/ 430026 h 661990"/>
                                <a:gd name="connsiteX56" fmla="*/ 18784 w 662606"/>
                                <a:gd name="connsiteY56" fmla="*/ 440921 h 661990"/>
                                <a:gd name="connsiteX57" fmla="*/ 22803 w 662606"/>
                                <a:gd name="connsiteY57" fmla="*/ 451705 h 661990"/>
                                <a:gd name="connsiteX58" fmla="*/ 27165 w 662606"/>
                                <a:gd name="connsiteY58" fmla="*/ 462332 h 661990"/>
                                <a:gd name="connsiteX59" fmla="*/ 31910 w 662606"/>
                                <a:gd name="connsiteY59" fmla="*/ 472795 h 661990"/>
                                <a:gd name="connsiteX60" fmla="*/ 37026 w 662606"/>
                                <a:gd name="connsiteY60" fmla="*/ 483100 h 661990"/>
                                <a:gd name="connsiteX61" fmla="*/ 42465 w 662606"/>
                                <a:gd name="connsiteY61" fmla="*/ 493185 h 661990"/>
                                <a:gd name="connsiteX62" fmla="*/ 48273 w 662606"/>
                                <a:gd name="connsiteY62" fmla="*/ 503120 h 661990"/>
                                <a:gd name="connsiteX63" fmla="*/ 54439 w 662606"/>
                                <a:gd name="connsiteY63" fmla="*/ 512836 h 661990"/>
                                <a:gd name="connsiteX64" fmla="*/ 60920 w 662606"/>
                                <a:gd name="connsiteY64" fmla="*/ 522305 h 661990"/>
                                <a:gd name="connsiteX65" fmla="*/ 67723 w 662606"/>
                                <a:gd name="connsiteY65" fmla="*/ 531569 h 661990"/>
                                <a:gd name="connsiteX66" fmla="*/ 74848 w 662606"/>
                                <a:gd name="connsiteY66" fmla="*/ 540585 h 661990"/>
                                <a:gd name="connsiteX67" fmla="*/ 82275 w 662606"/>
                                <a:gd name="connsiteY67" fmla="*/ 549369 h 661990"/>
                                <a:gd name="connsiteX68" fmla="*/ 90011 w 662606"/>
                                <a:gd name="connsiteY68" fmla="*/ 557879 h 661990"/>
                                <a:gd name="connsiteX69" fmla="*/ 98049 w 662606"/>
                                <a:gd name="connsiteY69" fmla="*/ 566094 h 661990"/>
                                <a:gd name="connsiteX70" fmla="*/ 106354 w 662606"/>
                                <a:gd name="connsiteY70" fmla="*/ 574042 h 661990"/>
                                <a:gd name="connsiteX71" fmla="*/ 114926 w 662606"/>
                                <a:gd name="connsiteY71" fmla="*/ 581695 h 661990"/>
                                <a:gd name="connsiteX72" fmla="*/ 123766 w 662606"/>
                                <a:gd name="connsiteY72" fmla="*/ 589061 h 661990"/>
                                <a:gd name="connsiteX73" fmla="*/ 132846 w 662606"/>
                                <a:gd name="connsiteY73" fmla="*/ 596098 h 661990"/>
                                <a:gd name="connsiteX74" fmla="*/ 142173 w 662606"/>
                                <a:gd name="connsiteY74" fmla="*/ 602812 h 661990"/>
                                <a:gd name="connsiteX75" fmla="*/ 151733 w 662606"/>
                                <a:gd name="connsiteY75" fmla="*/ 609212 h 661990"/>
                                <a:gd name="connsiteX76" fmla="*/ 161513 w 662606"/>
                                <a:gd name="connsiteY76" fmla="*/ 615262 h 661990"/>
                                <a:gd name="connsiteX77" fmla="*/ 171477 w 662606"/>
                                <a:gd name="connsiteY77" fmla="*/ 620990 h 661990"/>
                                <a:gd name="connsiteX78" fmla="*/ 181661 w 662606"/>
                                <a:gd name="connsiteY78" fmla="*/ 626341 h 661990"/>
                                <a:gd name="connsiteX79" fmla="*/ 192003 w 662606"/>
                                <a:gd name="connsiteY79" fmla="*/ 631350 h 661990"/>
                                <a:gd name="connsiteX80" fmla="*/ 202530 w 662606"/>
                                <a:gd name="connsiteY80" fmla="*/ 636002 h 661990"/>
                                <a:gd name="connsiteX81" fmla="*/ 213188 w 662606"/>
                                <a:gd name="connsiteY81" fmla="*/ 640284 h 661990"/>
                                <a:gd name="connsiteX82" fmla="*/ 224010 w 662606"/>
                                <a:gd name="connsiteY82" fmla="*/ 644190 h 661990"/>
                                <a:gd name="connsiteX83" fmla="*/ 234941 w 662606"/>
                                <a:gd name="connsiteY83" fmla="*/ 647725 h 661990"/>
                                <a:gd name="connsiteX84" fmla="*/ 246003 w 662606"/>
                                <a:gd name="connsiteY84" fmla="*/ 650884 h 661990"/>
                                <a:gd name="connsiteX85" fmla="*/ 257175 w 662606"/>
                                <a:gd name="connsiteY85" fmla="*/ 653638 h 661990"/>
                                <a:gd name="connsiteX86" fmla="*/ 268429 w 662606"/>
                                <a:gd name="connsiteY86" fmla="*/ 656023 h 661990"/>
                                <a:gd name="connsiteX87" fmla="*/ 279758 w 662606"/>
                                <a:gd name="connsiteY87" fmla="*/ 658003 h 661990"/>
                                <a:gd name="connsiteX88" fmla="*/ 291149 w 662606"/>
                                <a:gd name="connsiteY88" fmla="*/ 659586 h 661990"/>
                                <a:gd name="connsiteX89" fmla="*/ 302582 w 662606"/>
                                <a:gd name="connsiteY89" fmla="*/ 660785 h 661990"/>
                                <a:gd name="connsiteX90" fmla="*/ 314048 w 662606"/>
                                <a:gd name="connsiteY90" fmla="*/ 661593 h 661990"/>
                                <a:gd name="connsiteX91" fmla="*/ 325542 w 662606"/>
                                <a:gd name="connsiteY91" fmla="*/ 661991 h 661990"/>
                                <a:gd name="connsiteX92" fmla="*/ 337064 w 662606"/>
                                <a:gd name="connsiteY92" fmla="*/ 661991 h 661990"/>
                                <a:gd name="connsiteX93" fmla="*/ 348558 w 662606"/>
                                <a:gd name="connsiteY93" fmla="*/ 661593 h 661990"/>
                                <a:gd name="connsiteX94" fmla="*/ 360024 w 662606"/>
                                <a:gd name="connsiteY94" fmla="*/ 660785 h 661990"/>
                                <a:gd name="connsiteX95" fmla="*/ 371457 w 662606"/>
                                <a:gd name="connsiteY95" fmla="*/ 659586 h 661990"/>
                                <a:gd name="connsiteX96" fmla="*/ 382848 w 662606"/>
                                <a:gd name="connsiteY96" fmla="*/ 658003 h 661990"/>
                                <a:gd name="connsiteX97" fmla="*/ 394177 w 662606"/>
                                <a:gd name="connsiteY97" fmla="*/ 656023 h 661990"/>
                                <a:gd name="connsiteX98" fmla="*/ 405431 w 662606"/>
                                <a:gd name="connsiteY98" fmla="*/ 653638 h 661990"/>
                                <a:gd name="connsiteX99" fmla="*/ 416603 w 662606"/>
                                <a:gd name="connsiteY99" fmla="*/ 650884 h 661990"/>
                                <a:gd name="connsiteX100" fmla="*/ 427665 w 662606"/>
                                <a:gd name="connsiteY100" fmla="*/ 647725 h 661990"/>
                                <a:gd name="connsiteX101" fmla="*/ 438596 w 662606"/>
                                <a:gd name="connsiteY101" fmla="*/ 644190 h 661990"/>
                                <a:gd name="connsiteX102" fmla="*/ 449418 w 662606"/>
                                <a:gd name="connsiteY102" fmla="*/ 640284 h 661990"/>
                                <a:gd name="connsiteX103" fmla="*/ 460076 w 662606"/>
                                <a:gd name="connsiteY103" fmla="*/ 636002 h 661990"/>
                                <a:gd name="connsiteX104" fmla="*/ 470603 w 662606"/>
                                <a:gd name="connsiteY104" fmla="*/ 631350 h 661990"/>
                                <a:gd name="connsiteX105" fmla="*/ 480945 w 662606"/>
                                <a:gd name="connsiteY105" fmla="*/ 626341 h 661990"/>
                                <a:gd name="connsiteX106" fmla="*/ 491129 w 662606"/>
                                <a:gd name="connsiteY106" fmla="*/ 620990 h 661990"/>
                                <a:gd name="connsiteX107" fmla="*/ 501093 w 662606"/>
                                <a:gd name="connsiteY107" fmla="*/ 615262 h 661990"/>
                                <a:gd name="connsiteX108" fmla="*/ 510873 w 662606"/>
                                <a:gd name="connsiteY108" fmla="*/ 609212 h 661990"/>
                                <a:gd name="connsiteX109" fmla="*/ 520433 w 662606"/>
                                <a:gd name="connsiteY109" fmla="*/ 602812 h 661990"/>
                                <a:gd name="connsiteX110" fmla="*/ 529760 w 662606"/>
                                <a:gd name="connsiteY110" fmla="*/ 596098 h 661990"/>
                                <a:gd name="connsiteX111" fmla="*/ 538840 w 662606"/>
                                <a:gd name="connsiteY111" fmla="*/ 589061 h 661990"/>
                                <a:gd name="connsiteX112" fmla="*/ 547680 w 662606"/>
                                <a:gd name="connsiteY112" fmla="*/ 581695 h 661990"/>
                                <a:gd name="connsiteX113" fmla="*/ 556252 w 662606"/>
                                <a:gd name="connsiteY113" fmla="*/ 574042 h 661990"/>
                                <a:gd name="connsiteX114" fmla="*/ 564557 w 662606"/>
                                <a:gd name="connsiteY114" fmla="*/ 566094 h 661990"/>
                                <a:gd name="connsiteX115" fmla="*/ 572595 w 662606"/>
                                <a:gd name="connsiteY115" fmla="*/ 557879 h 661990"/>
                                <a:gd name="connsiteX116" fmla="*/ 580331 w 662606"/>
                                <a:gd name="connsiteY116" fmla="*/ 549369 h 661990"/>
                                <a:gd name="connsiteX117" fmla="*/ 587758 w 662606"/>
                                <a:gd name="connsiteY117" fmla="*/ 540585 h 661990"/>
                                <a:gd name="connsiteX118" fmla="*/ 594883 w 662606"/>
                                <a:gd name="connsiteY118" fmla="*/ 531569 h 661990"/>
                                <a:gd name="connsiteX119" fmla="*/ 601687 w 662606"/>
                                <a:gd name="connsiteY119" fmla="*/ 522305 h 661990"/>
                                <a:gd name="connsiteX120" fmla="*/ 608167 w 662606"/>
                                <a:gd name="connsiteY120" fmla="*/ 512836 h 661990"/>
                                <a:gd name="connsiteX121" fmla="*/ 614333 w 662606"/>
                                <a:gd name="connsiteY121" fmla="*/ 503120 h 661990"/>
                                <a:gd name="connsiteX122" fmla="*/ 620142 w 662606"/>
                                <a:gd name="connsiteY122" fmla="*/ 493185 h 661990"/>
                                <a:gd name="connsiteX123" fmla="*/ 625580 w 662606"/>
                                <a:gd name="connsiteY123" fmla="*/ 483100 h 661990"/>
                                <a:gd name="connsiteX124" fmla="*/ 630696 w 662606"/>
                                <a:gd name="connsiteY124" fmla="*/ 472795 h 661990"/>
                                <a:gd name="connsiteX125" fmla="*/ 635442 w 662606"/>
                                <a:gd name="connsiteY125" fmla="*/ 462332 h 661990"/>
                                <a:gd name="connsiteX126" fmla="*/ 639803 w 662606"/>
                                <a:gd name="connsiteY126" fmla="*/ 451705 h 661990"/>
                                <a:gd name="connsiteX127" fmla="*/ 643822 w 662606"/>
                                <a:gd name="connsiteY127" fmla="*/ 440921 h 661990"/>
                                <a:gd name="connsiteX128" fmla="*/ 647471 w 662606"/>
                                <a:gd name="connsiteY128" fmla="*/ 430026 h 661990"/>
                                <a:gd name="connsiteX129" fmla="*/ 650708 w 662606"/>
                                <a:gd name="connsiteY129" fmla="*/ 418995 h 661990"/>
                                <a:gd name="connsiteX130" fmla="*/ 653574 w 662606"/>
                                <a:gd name="connsiteY130" fmla="*/ 407861 h 661990"/>
                                <a:gd name="connsiteX131" fmla="*/ 656043 w 662606"/>
                                <a:gd name="connsiteY131" fmla="*/ 396652 h 661990"/>
                                <a:gd name="connsiteX132" fmla="*/ 658128 w 662606"/>
                                <a:gd name="connsiteY132" fmla="*/ 385353 h 661990"/>
                                <a:gd name="connsiteX133" fmla="*/ 659815 w 662606"/>
                                <a:gd name="connsiteY133" fmla="*/ 373979 h 661990"/>
                                <a:gd name="connsiteX134" fmla="*/ 661104 w 662606"/>
                                <a:gd name="connsiteY134" fmla="*/ 362578 h 661990"/>
                                <a:gd name="connsiteX135" fmla="*/ 662016 w 662606"/>
                                <a:gd name="connsiteY135" fmla="*/ 351122 h 661990"/>
                                <a:gd name="connsiteX136" fmla="*/ 662496 w 662606"/>
                                <a:gd name="connsiteY136" fmla="*/ 339639 h 661990"/>
                                <a:gd name="connsiteX137" fmla="*/ 662606 w 662606"/>
                                <a:gd name="connsiteY137" fmla="*/ 328162 h 661990"/>
                                <a:gd name="connsiteX138" fmla="*/ 662311 w 662606"/>
                                <a:gd name="connsiteY138" fmla="*/ 316651 h 661990"/>
                                <a:gd name="connsiteX139" fmla="*/ 661612 w 662606"/>
                                <a:gd name="connsiteY139" fmla="*/ 305195 h 661990"/>
                                <a:gd name="connsiteX140" fmla="*/ 660515 w 662606"/>
                                <a:gd name="connsiteY140" fmla="*/ 293767 h 661990"/>
                                <a:gd name="connsiteX141" fmla="*/ 659013 w 662606"/>
                                <a:gd name="connsiteY141" fmla="*/ 282365 h 661990"/>
                                <a:gd name="connsiteX142" fmla="*/ 657140 w 662606"/>
                                <a:gd name="connsiteY142" fmla="*/ 271019 h 661990"/>
                                <a:gd name="connsiteX143" fmla="*/ 654863 w 662606"/>
                                <a:gd name="connsiteY143" fmla="*/ 259775 h 661990"/>
                                <a:gd name="connsiteX144" fmla="*/ 652182 w 662606"/>
                                <a:gd name="connsiteY144" fmla="*/ 248587 h 661990"/>
                                <a:gd name="connsiteX145" fmla="*/ 649130 w 662606"/>
                                <a:gd name="connsiteY145" fmla="*/ 237507 h 661990"/>
                                <a:gd name="connsiteX146" fmla="*/ 645701 w 662606"/>
                                <a:gd name="connsiteY146" fmla="*/ 226558 h 661990"/>
                                <a:gd name="connsiteX147" fmla="*/ 641868 w 662606"/>
                                <a:gd name="connsiteY147" fmla="*/ 215719 h 661990"/>
                                <a:gd name="connsiteX148" fmla="*/ 637664 w 662606"/>
                                <a:gd name="connsiteY148" fmla="*/ 205017 h 661990"/>
                                <a:gd name="connsiteX149" fmla="*/ 633110 w 662606"/>
                                <a:gd name="connsiteY149" fmla="*/ 194472 h 661990"/>
                                <a:gd name="connsiteX150" fmla="*/ 628179 w 662606"/>
                                <a:gd name="connsiteY150" fmla="*/ 184085 h 661990"/>
                                <a:gd name="connsiteX151" fmla="*/ 622905 w 662606"/>
                                <a:gd name="connsiteY151" fmla="*/ 173889 h 661990"/>
                                <a:gd name="connsiteX152" fmla="*/ 617275 w 662606"/>
                                <a:gd name="connsiteY152" fmla="*/ 163852 h 661990"/>
                                <a:gd name="connsiteX153" fmla="*/ 611302 w 662606"/>
                                <a:gd name="connsiteY153" fmla="*/ 154054 h 661990"/>
                                <a:gd name="connsiteX154" fmla="*/ 604978 w 662606"/>
                                <a:gd name="connsiteY154" fmla="*/ 144448 h 661990"/>
                                <a:gd name="connsiteX155" fmla="*/ 598340 w 662606"/>
                                <a:gd name="connsiteY155" fmla="*/ 135054 h 661990"/>
                                <a:gd name="connsiteX156" fmla="*/ 591372 w 662606"/>
                                <a:gd name="connsiteY156" fmla="*/ 125927 h 661990"/>
                                <a:gd name="connsiteX157" fmla="*/ 584082 w 662606"/>
                                <a:gd name="connsiteY157" fmla="*/ 117041 h 661990"/>
                                <a:gd name="connsiteX158" fmla="*/ 576504 w 662606"/>
                                <a:gd name="connsiteY158" fmla="*/ 108394 h 661990"/>
                                <a:gd name="connsiteX159" fmla="*/ 568604 w 662606"/>
                                <a:gd name="connsiteY159" fmla="*/ 100021 h 661990"/>
                                <a:gd name="connsiteX160" fmla="*/ 560429 w 662606"/>
                                <a:gd name="connsiteY160" fmla="*/ 91936 h 661990"/>
                                <a:gd name="connsiteX161" fmla="*/ 551993 w 662606"/>
                                <a:gd name="connsiteY161" fmla="*/ 84146 h 661990"/>
                                <a:gd name="connsiteX162" fmla="*/ 543284 w 662606"/>
                                <a:gd name="connsiteY162" fmla="*/ 76629 h 661990"/>
                                <a:gd name="connsiteX163" fmla="*/ 534334 w 662606"/>
                                <a:gd name="connsiteY163" fmla="*/ 69428 h 661990"/>
                                <a:gd name="connsiteX164" fmla="*/ 525124 w 662606"/>
                                <a:gd name="connsiteY164" fmla="*/ 62549 h 661990"/>
                                <a:gd name="connsiteX165" fmla="*/ 515667 w 662606"/>
                                <a:gd name="connsiteY165" fmla="*/ 55992 h 661990"/>
                                <a:gd name="connsiteX166" fmla="*/ 505997 w 662606"/>
                                <a:gd name="connsiteY166" fmla="*/ 49757 h 661990"/>
                                <a:gd name="connsiteX167" fmla="*/ 496135 w 662606"/>
                                <a:gd name="connsiteY167" fmla="*/ 43865 h 661990"/>
                                <a:gd name="connsiteX168" fmla="*/ 486061 w 662606"/>
                                <a:gd name="connsiteY168" fmla="*/ 38328 h 661990"/>
                                <a:gd name="connsiteX169" fmla="*/ 475801 w 662606"/>
                                <a:gd name="connsiteY169" fmla="*/ 33135 h 661990"/>
                                <a:gd name="connsiteX170" fmla="*/ 465356 w 662606"/>
                                <a:gd name="connsiteY170" fmla="*/ 28318 h 661990"/>
                                <a:gd name="connsiteX171" fmla="*/ 454774 w 662606"/>
                                <a:gd name="connsiteY171" fmla="*/ 23844 h 661990"/>
                                <a:gd name="connsiteX172" fmla="*/ 444035 w 662606"/>
                                <a:gd name="connsiteY172" fmla="*/ 19753 h 661990"/>
                                <a:gd name="connsiteX173" fmla="*/ 433131 w 662606"/>
                                <a:gd name="connsiteY173" fmla="*/ 16033 h 661990"/>
                                <a:gd name="connsiteX174" fmla="*/ 422144 w 662606"/>
                                <a:gd name="connsiteY174" fmla="*/ 12689 h 661990"/>
                                <a:gd name="connsiteX175" fmla="*/ 411027 w 662606"/>
                                <a:gd name="connsiteY175" fmla="*/ 9743 h 661990"/>
                                <a:gd name="connsiteX176" fmla="*/ 399801 w 662606"/>
                                <a:gd name="connsiteY176" fmla="*/ 7174 h 661990"/>
                                <a:gd name="connsiteX177" fmla="*/ 388526 w 662606"/>
                                <a:gd name="connsiteY177" fmla="*/ 4981 h 661990"/>
                                <a:gd name="connsiteX178" fmla="*/ 377169 w 662606"/>
                                <a:gd name="connsiteY178" fmla="*/ 3185 h 661990"/>
                                <a:gd name="connsiteX179" fmla="*/ 365751 w 662606"/>
                                <a:gd name="connsiteY179" fmla="*/ 1793 h 661990"/>
                                <a:gd name="connsiteX180" fmla="*/ 354291 w 662606"/>
                                <a:gd name="connsiteY180" fmla="*/ 803 h 661990"/>
                                <a:gd name="connsiteX181" fmla="*/ 342797 w 662606"/>
                                <a:gd name="connsiteY181" fmla="*/ 214 h 661990"/>
                                <a:gd name="connsiteX182" fmla="*/ 331303 w 662606"/>
                                <a:gd name="connsiteY182" fmla="*/ 0 h 661990"/>
                                <a:gd name="connsiteX183" fmla="*/ 331303 w 662606"/>
                                <a:gd name="connsiteY183" fmla="*/ 152772 h 661990"/>
                                <a:gd name="connsiteX184" fmla="*/ 342852 w 662606"/>
                                <a:gd name="connsiteY184" fmla="*/ 153149 h 661990"/>
                                <a:gd name="connsiteX185" fmla="*/ 354339 w 662606"/>
                                <a:gd name="connsiteY185" fmla="*/ 154273 h 661990"/>
                                <a:gd name="connsiteX186" fmla="*/ 365751 w 662606"/>
                                <a:gd name="connsiteY186" fmla="*/ 156143 h 661990"/>
                                <a:gd name="connsiteX187" fmla="*/ 377005 w 662606"/>
                                <a:gd name="connsiteY187" fmla="*/ 158740 h 661990"/>
                                <a:gd name="connsiteX188" fmla="*/ 388067 w 662606"/>
                                <a:gd name="connsiteY188" fmla="*/ 162056 h 661990"/>
                                <a:gd name="connsiteX189" fmla="*/ 398916 w 662606"/>
                                <a:gd name="connsiteY189" fmla="*/ 166071 h 661990"/>
                                <a:gd name="connsiteX190" fmla="*/ 409450 w 662606"/>
                                <a:gd name="connsiteY190" fmla="*/ 170785 h 661990"/>
                                <a:gd name="connsiteX191" fmla="*/ 419682 w 662606"/>
                                <a:gd name="connsiteY191" fmla="*/ 176191 h 661990"/>
                                <a:gd name="connsiteX192" fmla="*/ 429510 w 662606"/>
                                <a:gd name="connsiteY192" fmla="*/ 182214 h 661990"/>
                                <a:gd name="connsiteX193" fmla="*/ 438939 w 662606"/>
                                <a:gd name="connsiteY193" fmla="*/ 188874 h 661990"/>
                                <a:gd name="connsiteX194" fmla="*/ 447944 w 662606"/>
                                <a:gd name="connsiteY194" fmla="*/ 196157 h 661990"/>
                                <a:gd name="connsiteX195" fmla="*/ 456434 w 662606"/>
                                <a:gd name="connsiteY195" fmla="*/ 203968 h 661990"/>
                                <a:gd name="connsiteX196" fmla="*/ 464389 w 662606"/>
                                <a:gd name="connsiteY196" fmla="*/ 212320 h 661990"/>
                                <a:gd name="connsiteX197" fmla="*/ 471810 w 662606"/>
                                <a:gd name="connsiteY197" fmla="*/ 221180 h 661990"/>
                                <a:gd name="connsiteX198" fmla="*/ 478613 w 662606"/>
                                <a:gd name="connsiteY198" fmla="*/ 230498 h 661990"/>
                                <a:gd name="connsiteX199" fmla="*/ 484833 w 662606"/>
                                <a:gd name="connsiteY199" fmla="*/ 240234 h 661990"/>
                                <a:gd name="connsiteX200" fmla="*/ 490402 w 662606"/>
                                <a:gd name="connsiteY200" fmla="*/ 250354 h 661990"/>
                                <a:gd name="connsiteX201" fmla="*/ 495278 w 662606"/>
                                <a:gd name="connsiteY201" fmla="*/ 260817 h 661990"/>
                                <a:gd name="connsiteX202" fmla="*/ 499482 w 662606"/>
                                <a:gd name="connsiteY202" fmla="*/ 271581 h 661990"/>
                                <a:gd name="connsiteX203" fmla="*/ 502993 w 662606"/>
                                <a:gd name="connsiteY203" fmla="*/ 282578 h 661990"/>
                                <a:gd name="connsiteX204" fmla="*/ 505757 w 662606"/>
                                <a:gd name="connsiteY204" fmla="*/ 293767 h 661990"/>
                                <a:gd name="connsiteX205" fmla="*/ 507814 w 662606"/>
                                <a:gd name="connsiteY205" fmla="*/ 305140 h 661990"/>
                                <a:gd name="connsiteX206" fmla="*/ 509131 w 662606"/>
                                <a:gd name="connsiteY206" fmla="*/ 316596 h 661990"/>
                                <a:gd name="connsiteX207" fmla="*/ 509693 w 662606"/>
                                <a:gd name="connsiteY207" fmla="*/ 328135 h 661990"/>
                                <a:gd name="connsiteX208" fmla="*/ 509501 w 662606"/>
                                <a:gd name="connsiteY208" fmla="*/ 339666 h 661990"/>
                                <a:gd name="connsiteX209" fmla="*/ 508569 w 662606"/>
                                <a:gd name="connsiteY209" fmla="*/ 351177 h 661990"/>
                                <a:gd name="connsiteX210" fmla="*/ 506882 w 662606"/>
                                <a:gd name="connsiteY210" fmla="*/ 362606 h 661990"/>
                                <a:gd name="connsiteX211" fmla="*/ 504468 w 662606"/>
                                <a:gd name="connsiteY211" fmla="*/ 373897 h 661990"/>
                                <a:gd name="connsiteX212" fmla="*/ 501333 w 662606"/>
                                <a:gd name="connsiteY212" fmla="*/ 385004 h 661990"/>
                                <a:gd name="connsiteX213" fmla="*/ 497472 w 662606"/>
                                <a:gd name="connsiteY213" fmla="*/ 395871 h 661990"/>
                                <a:gd name="connsiteX214" fmla="*/ 492919 w 662606"/>
                                <a:gd name="connsiteY214" fmla="*/ 406498 h 661990"/>
                                <a:gd name="connsiteX215" fmla="*/ 487700 w 662606"/>
                                <a:gd name="connsiteY215" fmla="*/ 416775 h 661990"/>
                                <a:gd name="connsiteX216" fmla="*/ 481802 w 662606"/>
                                <a:gd name="connsiteY216" fmla="*/ 426731 h 661990"/>
                                <a:gd name="connsiteX217" fmla="*/ 475294 w 662606"/>
                                <a:gd name="connsiteY217" fmla="*/ 436261 h 661990"/>
                                <a:gd name="connsiteX218" fmla="*/ 468168 w 662606"/>
                                <a:gd name="connsiteY218" fmla="*/ 445333 h 661990"/>
                                <a:gd name="connsiteX219" fmla="*/ 460480 w 662606"/>
                                <a:gd name="connsiteY219" fmla="*/ 453952 h 661990"/>
                                <a:gd name="connsiteX220" fmla="*/ 452258 w 662606"/>
                                <a:gd name="connsiteY220" fmla="*/ 462058 h 661990"/>
                                <a:gd name="connsiteX221" fmla="*/ 443493 w 662606"/>
                                <a:gd name="connsiteY221" fmla="*/ 469609 h 661990"/>
                                <a:gd name="connsiteX222" fmla="*/ 434283 w 662606"/>
                                <a:gd name="connsiteY222" fmla="*/ 476570 h 661990"/>
                                <a:gd name="connsiteX223" fmla="*/ 424634 w 662606"/>
                                <a:gd name="connsiteY223" fmla="*/ 482908 h 661990"/>
                                <a:gd name="connsiteX224" fmla="*/ 414614 w 662606"/>
                                <a:gd name="connsiteY224" fmla="*/ 488636 h 661990"/>
                                <a:gd name="connsiteX225" fmla="*/ 404224 w 662606"/>
                                <a:gd name="connsiteY225" fmla="*/ 493699 h 661990"/>
                                <a:gd name="connsiteX226" fmla="*/ 393533 w 662606"/>
                                <a:gd name="connsiteY226" fmla="*/ 498057 h 661990"/>
                                <a:gd name="connsiteX227" fmla="*/ 382580 w 662606"/>
                                <a:gd name="connsiteY227" fmla="*/ 501750 h 661990"/>
                                <a:gd name="connsiteX228" fmla="*/ 371409 w 662606"/>
                                <a:gd name="connsiteY228" fmla="*/ 504696 h 661990"/>
                                <a:gd name="connsiteX229" fmla="*/ 360072 w 662606"/>
                                <a:gd name="connsiteY229" fmla="*/ 506916 h 661990"/>
                                <a:gd name="connsiteX230" fmla="*/ 348606 w 662606"/>
                                <a:gd name="connsiteY230" fmla="*/ 508417 h 661990"/>
                                <a:gd name="connsiteX231" fmla="*/ 337091 w 662606"/>
                                <a:gd name="connsiteY231" fmla="*/ 509163 h 661990"/>
                                <a:gd name="connsiteX232" fmla="*/ 325515 w 662606"/>
                                <a:gd name="connsiteY232" fmla="*/ 509163 h 661990"/>
                                <a:gd name="connsiteX233" fmla="*/ 314000 w 662606"/>
                                <a:gd name="connsiteY233" fmla="*/ 508417 h 661990"/>
                                <a:gd name="connsiteX234" fmla="*/ 302534 w 662606"/>
                                <a:gd name="connsiteY234" fmla="*/ 506916 h 661990"/>
                                <a:gd name="connsiteX235" fmla="*/ 291198 w 662606"/>
                                <a:gd name="connsiteY235" fmla="*/ 504696 h 661990"/>
                                <a:gd name="connsiteX236" fmla="*/ 280026 w 662606"/>
                                <a:gd name="connsiteY236" fmla="*/ 501750 h 661990"/>
                                <a:gd name="connsiteX237" fmla="*/ 269074 w 662606"/>
                                <a:gd name="connsiteY237" fmla="*/ 498057 h 661990"/>
                                <a:gd name="connsiteX238" fmla="*/ 258382 w 662606"/>
                                <a:gd name="connsiteY238" fmla="*/ 493699 h 661990"/>
                                <a:gd name="connsiteX239" fmla="*/ 247992 w 662606"/>
                                <a:gd name="connsiteY239" fmla="*/ 488636 h 661990"/>
                                <a:gd name="connsiteX240" fmla="*/ 237972 w 662606"/>
                                <a:gd name="connsiteY240" fmla="*/ 482908 h 661990"/>
                                <a:gd name="connsiteX241" fmla="*/ 228323 w 662606"/>
                                <a:gd name="connsiteY241" fmla="*/ 476570 h 661990"/>
                                <a:gd name="connsiteX242" fmla="*/ 219113 w 662606"/>
                                <a:gd name="connsiteY242" fmla="*/ 469609 h 661990"/>
                                <a:gd name="connsiteX243" fmla="*/ 210349 w 662606"/>
                                <a:gd name="connsiteY243" fmla="*/ 462058 h 661990"/>
                                <a:gd name="connsiteX244" fmla="*/ 202126 w 662606"/>
                                <a:gd name="connsiteY244" fmla="*/ 453952 h 661990"/>
                                <a:gd name="connsiteX245" fmla="*/ 194438 w 662606"/>
                                <a:gd name="connsiteY245" fmla="*/ 445333 h 661990"/>
                                <a:gd name="connsiteX246" fmla="*/ 187312 w 662606"/>
                                <a:gd name="connsiteY246" fmla="*/ 436261 h 661990"/>
                                <a:gd name="connsiteX247" fmla="*/ 180804 w 662606"/>
                                <a:gd name="connsiteY247" fmla="*/ 426731 h 661990"/>
                                <a:gd name="connsiteX248" fmla="*/ 174906 w 662606"/>
                                <a:gd name="connsiteY248" fmla="*/ 416775 h 661990"/>
                                <a:gd name="connsiteX249" fmla="*/ 169687 w 662606"/>
                                <a:gd name="connsiteY249" fmla="*/ 406498 h 661990"/>
                                <a:gd name="connsiteX250" fmla="*/ 165134 w 662606"/>
                                <a:gd name="connsiteY250" fmla="*/ 395871 h 661990"/>
                                <a:gd name="connsiteX251" fmla="*/ 161273 w 662606"/>
                                <a:gd name="connsiteY251" fmla="*/ 385004 h 661990"/>
                                <a:gd name="connsiteX252" fmla="*/ 158139 w 662606"/>
                                <a:gd name="connsiteY252" fmla="*/ 373897 h 661990"/>
                                <a:gd name="connsiteX253" fmla="*/ 155725 w 662606"/>
                                <a:gd name="connsiteY253" fmla="*/ 362606 h 661990"/>
                                <a:gd name="connsiteX254" fmla="*/ 154038 w 662606"/>
                                <a:gd name="connsiteY254" fmla="*/ 351177 h 661990"/>
                                <a:gd name="connsiteX255" fmla="*/ 153105 w 662606"/>
                                <a:gd name="connsiteY255" fmla="*/ 339666 h 661990"/>
                                <a:gd name="connsiteX256" fmla="*/ 152913 w 662606"/>
                                <a:gd name="connsiteY256" fmla="*/ 328135 h 661990"/>
                                <a:gd name="connsiteX257" fmla="*/ 153475 w 662606"/>
                                <a:gd name="connsiteY257" fmla="*/ 316596 h 661990"/>
                                <a:gd name="connsiteX258" fmla="*/ 154792 w 662606"/>
                                <a:gd name="connsiteY258" fmla="*/ 305140 h 661990"/>
                                <a:gd name="connsiteX259" fmla="*/ 156849 w 662606"/>
                                <a:gd name="connsiteY259" fmla="*/ 293767 h 661990"/>
                                <a:gd name="connsiteX260" fmla="*/ 159613 w 662606"/>
                                <a:gd name="connsiteY260" fmla="*/ 282578 h 661990"/>
                                <a:gd name="connsiteX261" fmla="*/ 163124 w 662606"/>
                                <a:gd name="connsiteY261" fmla="*/ 271581 h 661990"/>
                                <a:gd name="connsiteX262" fmla="*/ 167328 w 662606"/>
                                <a:gd name="connsiteY262" fmla="*/ 260817 h 661990"/>
                                <a:gd name="connsiteX263" fmla="*/ 172204 w 662606"/>
                                <a:gd name="connsiteY263" fmla="*/ 250354 h 661990"/>
                                <a:gd name="connsiteX264" fmla="*/ 177773 w 662606"/>
                                <a:gd name="connsiteY264" fmla="*/ 240234 h 661990"/>
                                <a:gd name="connsiteX265" fmla="*/ 183993 w 662606"/>
                                <a:gd name="connsiteY265" fmla="*/ 230498 h 661990"/>
                                <a:gd name="connsiteX266" fmla="*/ 190796 w 662606"/>
                                <a:gd name="connsiteY266" fmla="*/ 221180 h 661990"/>
                                <a:gd name="connsiteX267" fmla="*/ 198217 w 662606"/>
                                <a:gd name="connsiteY267" fmla="*/ 212320 h 661990"/>
                                <a:gd name="connsiteX268" fmla="*/ 206172 w 662606"/>
                                <a:gd name="connsiteY268" fmla="*/ 203968 h 661990"/>
                                <a:gd name="connsiteX269" fmla="*/ 214662 w 662606"/>
                                <a:gd name="connsiteY269" fmla="*/ 196157 h 661990"/>
                                <a:gd name="connsiteX270" fmla="*/ 223667 w 662606"/>
                                <a:gd name="connsiteY270" fmla="*/ 188874 h 661990"/>
                                <a:gd name="connsiteX271" fmla="*/ 233096 w 662606"/>
                                <a:gd name="connsiteY271" fmla="*/ 182214 h 661990"/>
                                <a:gd name="connsiteX272" fmla="*/ 242924 w 662606"/>
                                <a:gd name="connsiteY272" fmla="*/ 176191 h 661990"/>
                                <a:gd name="connsiteX273" fmla="*/ 253156 w 662606"/>
                                <a:gd name="connsiteY273" fmla="*/ 170785 h 661990"/>
                                <a:gd name="connsiteX274" fmla="*/ 263690 w 662606"/>
                                <a:gd name="connsiteY274" fmla="*/ 166071 h 661990"/>
                                <a:gd name="connsiteX275" fmla="*/ 274539 w 662606"/>
                                <a:gd name="connsiteY275" fmla="*/ 162056 h 661990"/>
                                <a:gd name="connsiteX276" fmla="*/ 285601 w 662606"/>
                                <a:gd name="connsiteY276" fmla="*/ 158740 h 661990"/>
                                <a:gd name="connsiteX277" fmla="*/ 296855 w 662606"/>
                                <a:gd name="connsiteY277" fmla="*/ 156143 h 661990"/>
                                <a:gd name="connsiteX278" fmla="*/ 308267 w 662606"/>
                                <a:gd name="connsiteY278" fmla="*/ 154273 h 661990"/>
                                <a:gd name="connsiteX279" fmla="*/ 319754 w 662606"/>
                                <a:gd name="connsiteY279" fmla="*/ 153149 h 661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Lst>
                              <a:rect l="l" t="t" r="r" b="b"/>
                              <a:pathLst>
                                <a:path w="662606" h="661990">
                                  <a:moveTo>
                                    <a:pt x="331303" y="152772"/>
                                  </a:moveTo>
                                  <a:lnTo>
                                    <a:pt x="331303" y="0"/>
                                  </a:lnTo>
                                  <a:lnTo>
                                    <a:pt x="319809" y="214"/>
                                  </a:lnTo>
                                  <a:lnTo>
                                    <a:pt x="308315" y="803"/>
                                  </a:lnTo>
                                  <a:lnTo>
                                    <a:pt x="296855" y="1793"/>
                                  </a:lnTo>
                                  <a:lnTo>
                                    <a:pt x="285437" y="3185"/>
                                  </a:lnTo>
                                  <a:lnTo>
                                    <a:pt x="274080" y="4981"/>
                                  </a:lnTo>
                                  <a:lnTo>
                                    <a:pt x="262805" y="7174"/>
                                  </a:lnTo>
                                  <a:lnTo>
                                    <a:pt x="251579" y="9743"/>
                                  </a:lnTo>
                                  <a:lnTo>
                                    <a:pt x="240462" y="12689"/>
                                  </a:lnTo>
                                  <a:lnTo>
                                    <a:pt x="229476" y="16033"/>
                                  </a:lnTo>
                                  <a:lnTo>
                                    <a:pt x="218571" y="19753"/>
                                  </a:lnTo>
                                  <a:lnTo>
                                    <a:pt x="207832" y="23844"/>
                                  </a:lnTo>
                                  <a:lnTo>
                                    <a:pt x="197250" y="28318"/>
                                  </a:lnTo>
                                  <a:lnTo>
                                    <a:pt x="186805" y="33135"/>
                                  </a:lnTo>
                                  <a:lnTo>
                                    <a:pt x="176545" y="38328"/>
                                  </a:lnTo>
                                  <a:lnTo>
                                    <a:pt x="166471" y="43865"/>
                                  </a:lnTo>
                                  <a:lnTo>
                                    <a:pt x="156609" y="49757"/>
                                  </a:lnTo>
                                  <a:lnTo>
                                    <a:pt x="146939" y="55992"/>
                                  </a:lnTo>
                                  <a:lnTo>
                                    <a:pt x="137482" y="62549"/>
                                  </a:lnTo>
                                  <a:lnTo>
                                    <a:pt x="128272" y="69428"/>
                                  </a:lnTo>
                                  <a:lnTo>
                                    <a:pt x="119322" y="76629"/>
                                  </a:lnTo>
                                  <a:lnTo>
                                    <a:pt x="110613" y="84146"/>
                                  </a:lnTo>
                                  <a:lnTo>
                                    <a:pt x="102177" y="91936"/>
                                  </a:lnTo>
                                  <a:lnTo>
                                    <a:pt x="94003" y="100021"/>
                                  </a:lnTo>
                                  <a:lnTo>
                                    <a:pt x="86102" y="108394"/>
                                  </a:lnTo>
                                  <a:lnTo>
                                    <a:pt x="78524" y="117041"/>
                                  </a:lnTo>
                                  <a:lnTo>
                                    <a:pt x="71234" y="125927"/>
                                  </a:lnTo>
                                  <a:lnTo>
                                    <a:pt x="64266" y="135054"/>
                                  </a:lnTo>
                                  <a:lnTo>
                                    <a:pt x="57628" y="144448"/>
                                  </a:lnTo>
                                  <a:lnTo>
                                    <a:pt x="51305" y="154054"/>
                                  </a:lnTo>
                                  <a:lnTo>
                                    <a:pt x="45331" y="163852"/>
                                  </a:lnTo>
                                  <a:lnTo>
                                    <a:pt x="39701" y="173889"/>
                                  </a:lnTo>
                                  <a:lnTo>
                                    <a:pt x="34427" y="184085"/>
                                  </a:lnTo>
                                  <a:lnTo>
                                    <a:pt x="29496" y="194472"/>
                                  </a:lnTo>
                                  <a:lnTo>
                                    <a:pt x="24943" y="205017"/>
                                  </a:lnTo>
                                  <a:lnTo>
                                    <a:pt x="20739" y="215719"/>
                                  </a:lnTo>
                                  <a:lnTo>
                                    <a:pt x="16905" y="226558"/>
                                  </a:lnTo>
                                  <a:lnTo>
                                    <a:pt x="13476" y="237507"/>
                                  </a:lnTo>
                                  <a:lnTo>
                                    <a:pt x="10424" y="248587"/>
                                  </a:lnTo>
                                  <a:lnTo>
                                    <a:pt x="7743" y="259775"/>
                                  </a:lnTo>
                                  <a:lnTo>
                                    <a:pt x="5466" y="271019"/>
                                  </a:lnTo>
                                  <a:lnTo>
                                    <a:pt x="3594" y="282365"/>
                                  </a:lnTo>
                                  <a:lnTo>
                                    <a:pt x="2092" y="293767"/>
                                  </a:lnTo>
                                  <a:lnTo>
                                    <a:pt x="994" y="305195"/>
                                  </a:lnTo>
                                  <a:lnTo>
                                    <a:pt x="295" y="316651"/>
                                  </a:lnTo>
                                  <a:lnTo>
                                    <a:pt x="0" y="328162"/>
                                  </a:lnTo>
                                  <a:lnTo>
                                    <a:pt x="110" y="339639"/>
                                  </a:lnTo>
                                  <a:lnTo>
                                    <a:pt x="590" y="351122"/>
                                  </a:lnTo>
                                  <a:lnTo>
                                    <a:pt x="1502" y="362578"/>
                                  </a:lnTo>
                                  <a:lnTo>
                                    <a:pt x="2791" y="373979"/>
                                  </a:lnTo>
                                  <a:lnTo>
                                    <a:pt x="4478" y="385353"/>
                                  </a:lnTo>
                                  <a:lnTo>
                                    <a:pt x="6563" y="396652"/>
                                  </a:lnTo>
                                  <a:lnTo>
                                    <a:pt x="9032" y="407861"/>
                                  </a:lnTo>
                                  <a:lnTo>
                                    <a:pt x="11899" y="418995"/>
                                  </a:lnTo>
                                  <a:lnTo>
                                    <a:pt x="15136" y="430026"/>
                                  </a:lnTo>
                                  <a:lnTo>
                                    <a:pt x="18784" y="440921"/>
                                  </a:lnTo>
                                  <a:lnTo>
                                    <a:pt x="22803" y="451705"/>
                                  </a:lnTo>
                                  <a:lnTo>
                                    <a:pt x="27165" y="462332"/>
                                  </a:lnTo>
                                  <a:lnTo>
                                    <a:pt x="31910" y="472795"/>
                                  </a:lnTo>
                                  <a:lnTo>
                                    <a:pt x="37026" y="483100"/>
                                  </a:lnTo>
                                  <a:lnTo>
                                    <a:pt x="42465" y="493185"/>
                                  </a:lnTo>
                                  <a:lnTo>
                                    <a:pt x="48273" y="503120"/>
                                  </a:lnTo>
                                  <a:lnTo>
                                    <a:pt x="54439" y="512836"/>
                                  </a:lnTo>
                                  <a:lnTo>
                                    <a:pt x="60920" y="522305"/>
                                  </a:lnTo>
                                  <a:lnTo>
                                    <a:pt x="67723" y="531569"/>
                                  </a:lnTo>
                                  <a:lnTo>
                                    <a:pt x="74848" y="540585"/>
                                  </a:lnTo>
                                  <a:lnTo>
                                    <a:pt x="82275" y="549369"/>
                                  </a:lnTo>
                                  <a:lnTo>
                                    <a:pt x="90011" y="557879"/>
                                  </a:lnTo>
                                  <a:lnTo>
                                    <a:pt x="98049" y="566094"/>
                                  </a:lnTo>
                                  <a:lnTo>
                                    <a:pt x="106354" y="574042"/>
                                  </a:lnTo>
                                  <a:lnTo>
                                    <a:pt x="114926" y="581695"/>
                                  </a:lnTo>
                                  <a:lnTo>
                                    <a:pt x="123766" y="589061"/>
                                  </a:lnTo>
                                  <a:lnTo>
                                    <a:pt x="132846" y="596098"/>
                                  </a:lnTo>
                                  <a:lnTo>
                                    <a:pt x="142173" y="602812"/>
                                  </a:lnTo>
                                  <a:lnTo>
                                    <a:pt x="151733" y="609212"/>
                                  </a:lnTo>
                                  <a:lnTo>
                                    <a:pt x="161513" y="615262"/>
                                  </a:lnTo>
                                  <a:lnTo>
                                    <a:pt x="171477" y="620990"/>
                                  </a:lnTo>
                                  <a:lnTo>
                                    <a:pt x="181661" y="626341"/>
                                  </a:lnTo>
                                  <a:lnTo>
                                    <a:pt x="192003" y="631350"/>
                                  </a:lnTo>
                                  <a:lnTo>
                                    <a:pt x="202530" y="636002"/>
                                  </a:lnTo>
                                  <a:lnTo>
                                    <a:pt x="213188" y="640284"/>
                                  </a:lnTo>
                                  <a:lnTo>
                                    <a:pt x="224010" y="644190"/>
                                  </a:lnTo>
                                  <a:lnTo>
                                    <a:pt x="234941" y="647725"/>
                                  </a:lnTo>
                                  <a:lnTo>
                                    <a:pt x="246003" y="650884"/>
                                  </a:lnTo>
                                  <a:lnTo>
                                    <a:pt x="257175" y="653638"/>
                                  </a:lnTo>
                                  <a:lnTo>
                                    <a:pt x="268429" y="656023"/>
                                  </a:lnTo>
                                  <a:lnTo>
                                    <a:pt x="279758" y="658003"/>
                                  </a:lnTo>
                                  <a:lnTo>
                                    <a:pt x="291149" y="659586"/>
                                  </a:lnTo>
                                  <a:lnTo>
                                    <a:pt x="302582" y="660785"/>
                                  </a:lnTo>
                                  <a:lnTo>
                                    <a:pt x="314048" y="661593"/>
                                  </a:lnTo>
                                  <a:lnTo>
                                    <a:pt x="325542" y="661991"/>
                                  </a:lnTo>
                                  <a:lnTo>
                                    <a:pt x="337064" y="661991"/>
                                  </a:lnTo>
                                  <a:lnTo>
                                    <a:pt x="348558" y="661593"/>
                                  </a:lnTo>
                                  <a:lnTo>
                                    <a:pt x="360024" y="660785"/>
                                  </a:lnTo>
                                  <a:lnTo>
                                    <a:pt x="371457" y="659586"/>
                                  </a:lnTo>
                                  <a:lnTo>
                                    <a:pt x="382848" y="658003"/>
                                  </a:lnTo>
                                  <a:lnTo>
                                    <a:pt x="394177" y="656023"/>
                                  </a:lnTo>
                                  <a:lnTo>
                                    <a:pt x="405431" y="653638"/>
                                  </a:lnTo>
                                  <a:lnTo>
                                    <a:pt x="416603" y="650884"/>
                                  </a:lnTo>
                                  <a:lnTo>
                                    <a:pt x="427665" y="647725"/>
                                  </a:lnTo>
                                  <a:lnTo>
                                    <a:pt x="438596" y="644190"/>
                                  </a:lnTo>
                                  <a:lnTo>
                                    <a:pt x="449418" y="640284"/>
                                  </a:lnTo>
                                  <a:lnTo>
                                    <a:pt x="460076" y="636002"/>
                                  </a:lnTo>
                                  <a:lnTo>
                                    <a:pt x="470603" y="631350"/>
                                  </a:lnTo>
                                  <a:lnTo>
                                    <a:pt x="480945" y="626341"/>
                                  </a:lnTo>
                                  <a:lnTo>
                                    <a:pt x="491129" y="620990"/>
                                  </a:lnTo>
                                  <a:lnTo>
                                    <a:pt x="501093" y="615262"/>
                                  </a:lnTo>
                                  <a:lnTo>
                                    <a:pt x="510873" y="609212"/>
                                  </a:lnTo>
                                  <a:lnTo>
                                    <a:pt x="520433" y="602812"/>
                                  </a:lnTo>
                                  <a:lnTo>
                                    <a:pt x="529760" y="596098"/>
                                  </a:lnTo>
                                  <a:lnTo>
                                    <a:pt x="538840" y="589061"/>
                                  </a:lnTo>
                                  <a:lnTo>
                                    <a:pt x="547680" y="581695"/>
                                  </a:lnTo>
                                  <a:lnTo>
                                    <a:pt x="556252" y="574042"/>
                                  </a:lnTo>
                                  <a:lnTo>
                                    <a:pt x="564557" y="566094"/>
                                  </a:lnTo>
                                  <a:lnTo>
                                    <a:pt x="572595" y="557879"/>
                                  </a:lnTo>
                                  <a:lnTo>
                                    <a:pt x="580331" y="549369"/>
                                  </a:lnTo>
                                  <a:lnTo>
                                    <a:pt x="587758" y="540585"/>
                                  </a:lnTo>
                                  <a:lnTo>
                                    <a:pt x="594883" y="531569"/>
                                  </a:lnTo>
                                  <a:lnTo>
                                    <a:pt x="601687" y="522305"/>
                                  </a:lnTo>
                                  <a:lnTo>
                                    <a:pt x="608167" y="512836"/>
                                  </a:lnTo>
                                  <a:lnTo>
                                    <a:pt x="614333" y="503120"/>
                                  </a:lnTo>
                                  <a:lnTo>
                                    <a:pt x="620142" y="493185"/>
                                  </a:lnTo>
                                  <a:lnTo>
                                    <a:pt x="625580" y="483100"/>
                                  </a:lnTo>
                                  <a:lnTo>
                                    <a:pt x="630696" y="472795"/>
                                  </a:lnTo>
                                  <a:lnTo>
                                    <a:pt x="635442" y="462332"/>
                                  </a:lnTo>
                                  <a:lnTo>
                                    <a:pt x="639803" y="451705"/>
                                  </a:lnTo>
                                  <a:lnTo>
                                    <a:pt x="643822" y="440921"/>
                                  </a:lnTo>
                                  <a:lnTo>
                                    <a:pt x="647471" y="430026"/>
                                  </a:lnTo>
                                  <a:lnTo>
                                    <a:pt x="650708" y="418995"/>
                                  </a:lnTo>
                                  <a:lnTo>
                                    <a:pt x="653574" y="407861"/>
                                  </a:lnTo>
                                  <a:lnTo>
                                    <a:pt x="656043" y="396652"/>
                                  </a:lnTo>
                                  <a:lnTo>
                                    <a:pt x="658128" y="385353"/>
                                  </a:lnTo>
                                  <a:lnTo>
                                    <a:pt x="659815" y="373979"/>
                                  </a:lnTo>
                                  <a:lnTo>
                                    <a:pt x="661104" y="362578"/>
                                  </a:lnTo>
                                  <a:lnTo>
                                    <a:pt x="662016" y="351122"/>
                                  </a:lnTo>
                                  <a:lnTo>
                                    <a:pt x="662496" y="339639"/>
                                  </a:lnTo>
                                  <a:lnTo>
                                    <a:pt x="662606" y="328162"/>
                                  </a:lnTo>
                                  <a:lnTo>
                                    <a:pt x="662311" y="316651"/>
                                  </a:lnTo>
                                  <a:lnTo>
                                    <a:pt x="661612" y="305195"/>
                                  </a:lnTo>
                                  <a:lnTo>
                                    <a:pt x="660515" y="293767"/>
                                  </a:lnTo>
                                  <a:lnTo>
                                    <a:pt x="659013" y="282365"/>
                                  </a:lnTo>
                                  <a:lnTo>
                                    <a:pt x="657140" y="271019"/>
                                  </a:lnTo>
                                  <a:lnTo>
                                    <a:pt x="654863" y="259775"/>
                                  </a:lnTo>
                                  <a:lnTo>
                                    <a:pt x="652182" y="248587"/>
                                  </a:lnTo>
                                  <a:lnTo>
                                    <a:pt x="649130" y="237507"/>
                                  </a:lnTo>
                                  <a:lnTo>
                                    <a:pt x="645701" y="226558"/>
                                  </a:lnTo>
                                  <a:lnTo>
                                    <a:pt x="641868" y="215719"/>
                                  </a:lnTo>
                                  <a:lnTo>
                                    <a:pt x="637664" y="205017"/>
                                  </a:lnTo>
                                  <a:lnTo>
                                    <a:pt x="633110" y="194472"/>
                                  </a:lnTo>
                                  <a:lnTo>
                                    <a:pt x="628179" y="184085"/>
                                  </a:lnTo>
                                  <a:lnTo>
                                    <a:pt x="622905" y="173889"/>
                                  </a:lnTo>
                                  <a:lnTo>
                                    <a:pt x="617275" y="163852"/>
                                  </a:lnTo>
                                  <a:lnTo>
                                    <a:pt x="611302" y="154054"/>
                                  </a:lnTo>
                                  <a:lnTo>
                                    <a:pt x="604978" y="144448"/>
                                  </a:lnTo>
                                  <a:lnTo>
                                    <a:pt x="598340" y="135054"/>
                                  </a:lnTo>
                                  <a:lnTo>
                                    <a:pt x="591372" y="125927"/>
                                  </a:lnTo>
                                  <a:lnTo>
                                    <a:pt x="584082" y="117041"/>
                                  </a:lnTo>
                                  <a:lnTo>
                                    <a:pt x="576504" y="108394"/>
                                  </a:lnTo>
                                  <a:lnTo>
                                    <a:pt x="568604" y="100021"/>
                                  </a:lnTo>
                                  <a:lnTo>
                                    <a:pt x="560429" y="91936"/>
                                  </a:lnTo>
                                  <a:lnTo>
                                    <a:pt x="551993" y="84146"/>
                                  </a:lnTo>
                                  <a:lnTo>
                                    <a:pt x="543284" y="76629"/>
                                  </a:lnTo>
                                  <a:lnTo>
                                    <a:pt x="534334" y="69428"/>
                                  </a:lnTo>
                                  <a:lnTo>
                                    <a:pt x="525124" y="62549"/>
                                  </a:lnTo>
                                  <a:lnTo>
                                    <a:pt x="515667" y="55992"/>
                                  </a:lnTo>
                                  <a:lnTo>
                                    <a:pt x="505997" y="49757"/>
                                  </a:lnTo>
                                  <a:lnTo>
                                    <a:pt x="496135" y="43865"/>
                                  </a:lnTo>
                                  <a:lnTo>
                                    <a:pt x="486061" y="38328"/>
                                  </a:lnTo>
                                  <a:lnTo>
                                    <a:pt x="475801" y="33135"/>
                                  </a:lnTo>
                                  <a:lnTo>
                                    <a:pt x="465356" y="28318"/>
                                  </a:lnTo>
                                  <a:lnTo>
                                    <a:pt x="454774" y="23844"/>
                                  </a:lnTo>
                                  <a:lnTo>
                                    <a:pt x="444035" y="19753"/>
                                  </a:lnTo>
                                  <a:lnTo>
                                    <a:pt x="433131" y="16033"/>
                                  </a:lnTo>
                                  <a:lnTo>
                                    <a:pt x="422144" y="12689"/>
                                  </a:lnTo>
                                  <a:lnTo>
                                    <a:pt x="411027" y="9743"/>
                                  </a:lnTo>
                                  <a:lnTo>
                                    <a:pt x="399801" y="7174"/>
                                  </a:lnTo>
                                  <a:lnTo>
                                    <a:pt x="388526" y="4981"/>
                                  </a:lnTo>
                                  <a:lnTo>
                                    <a:pt x="377169" y="3185"/>
                                  </a:lnTo>
                                  <a:lnTo>
                                    <a:pt x="365751" y="1793"/>
                                  </a:lnTo>
                                  <a:lnTo>
                                    <a:pt x="354291" y="803"/>
                                  </a:lnTo>
                                  <a:lnTo>
                                    <a:pt x="342797" y="214"/>
                                  </a:lnTo>
                                  <a:lnTo>
                                    <a:pt x="331303" y="0"/>
                                  </a:lnTo>
                                  <a:lnTo>
                                    <a:pt x="331303" y="152772"/>
                                  </a:lnTo>
                                  <a:lnTo>
                                    <a:pt x="342852" y="153149"/>
                                  </a:lnTo>
                                  <a:lnTo>
                                    <a:pt x="354339" y="154273"/>
                                  </a:lnTo>
                                  <a:lnTo>
                                    <a:pt x="365751" y="156143"/>
                                  </a:lnTo>
                                  <a:lnTo>
                                    <a:pt x="377005" y="158740"/>
                                  </a:lnTo>
                                  <a:lnTo>
                                    <a:pt x="388067" y="162056"/>
                                  </a:lnTo>
                                  <a:lnTo>
                                    <a:pt x="398916" y="166071"/>
                                  </a:lnTo>
                                  <a:lnTo>
                                    <a:pt x="409450" y="170785"/>
                                  </a:lnTo>
                                  <a:lnTo>
                                    <a:pt x="419682" y="176191"/>
                                  </a:lnTo>
                                  <a:lnTo>
                                    <a:pt x="429510" y="182214"/>
                                  </a:lnTo>
                                  <a:lnTo>
                                    <a:pt x="438939" y="188874"/>
                                  </a:lnTo>
                                  <a:lnTo>
                                    <a:pt x="447944" y="196157"/>
                                  </a:lnTo>
                                  <a:lnTo>
                                    <a:pt x="456434" y="203968"/>
                                  </a:lnTo>
                                  <a:lnTo>
                                    <a:pt x="464389" y="212320"/>
                                  </a:lnTo>
                                  <a:lnTo>
                                    <a:pt x="471810" y="221180"/>
                                  </a:lnTo>
                                  <a:lnTo>
                                    <a:pt x="478613" y="230498"/>
                                  </a:lnTo>
                                  <a:lnTo>
                                    <a:pt x="484833" y="240234"/>
                                  </a:lnTo>
                                  <a:lnTo>
                                    <a:pt x="490402" y="250354"/>
                                  </a:lnTo>
                                  <a:lnTo>
                                    <a:pt x="495278" y="260817"/>
                                  </a:lnTo>
                                  <a:lnTo>
                                    <a:pt x="499482" y="271581"/>
                                  </a:lnTo>
                                  <a:lnTo>
                                    <a:pt x="502993" y="282578"/>
                                  </a:lnTo>
                                  <a:lnTo>
                                    <a:pt x="505757" y="293767"/>
                                  </a:lnTo>
                                  <a:lnTo>
                                    <a:pt x="507814" y="305140"/>
                                  </a:lnTo>
                                  <a:lnTo>
                                    <a:pt x="509131" y="316596"/>
                                  </a:lnTo>
                                  <a:lnTo>
                                    <a:pt x="509693" y="328135"/>
                                  </a:lnTo>
                                  <a:lnTo>
                                    <a:pt x="509501" y="339666"/>
                                  </a:lnTo>
                                  <a:lnTo>
                                    <a:pt x="508569" y="351177"/>
                                  </a:lnTo>
                                  <a:lnTo>
                                    <a:pt x="506882" y="362606"/>
                                  </a:lnTo>
                                  <a:lnTo>
                                    <a:pt x="504468" y="373897"/>
                                  </a:lnTo>
                                  <a:lnTo>
                                    <a:pt x="501333" y="385004"/>
                                  </a:lnTo>
                                  <a:lnTo>
                                    <a:pt x="497472" y="395871"/>
                                  </a:lnTo>
                                  <a:lnTo>
                                    <a:pt x="492919" y="406498"/>
                                  </a:lnTo>
                                  <a:lnTo>
                                    <a:pt x="487700" y="416775"/>
                                  </a:lnTo>
                                  <a:lnTo>
                                    <a:pt x="481802" y="426731"/>
                                  </a:lnTo>
                                  <a:lnTo>
                                    <a:pt x="475294" y="436261"/>
                                  </a:lnTo>
                                  <a:lnTo>
                                    <a:pt x="468168" y="445333"/>
                                  </a:lnTo>
                                  <a:lnTo>
                                    <a:pt x="460480" y="453952"/>
                                  </a:lnTo>
                                  <a:lnTo>
                                    <a:pt x="452258" y="462058"/>
                                  </a:lnTo>
                                  <a:lnTo>
                                    <a:pt x="443493" y="469609"/>
                                  </a:lnTo>
                                  <a:lnTo>
                                    <a:pt x="434283" y="476570"/>
                                  </a:lnTo>
                                  <a:lnTo>
                                    <a:pt x="424634" y="482908"/>
                                  </a:lnTo>
                                  <a:lnTo>
                                    <a:pt x="414614" y="488636"/>
                                  </a:lnTo>
                                  <a:lnTo>
                                    <a:pt x="404224" y="493699"/>
                                  </a:lnTo>
                                  <a:lnTo>
                                    <a:pt x="393533" y="498057"/>
                                  </a:lnTo>
                                  <a:lnTo>
                                    <a:pt x="382580" y="501750"/>
                                  </a:lnTo>
                                  <a:lnTo>
                                    <a:pt x="371409" y="504696"/>
                                  </a:lnTo>
                                  <a:lnTo>
                                    <a:pt x="360072" y="506916"/>
                                  </a:lnTo>
                                  <a:lnTo>
                                    <a:pt x="348606" y="508417"/>
                                  </a:lnTo>
                                  <a:lnTo>
                                    <a:pt x="337091" y="509163"/>
                                  </a:lnTo>
                                  <a:lnTo>
                                    <a:pt x="325515" y="509163"/>
                                  </a:lnTo>
                                  <a:lnTo>
                                    <a:pt x="314000" y="508417"/>
                                  </a:lnTo>
                                  <a:lnTo>
                                    <a:pt x="302534" y="506916"/>
                                  </a:lnTo>
                                  <a:lnTo>
                                    <a:pt x="291198" y="504696"/>
                                  </a:lnTo>
                                  <a:lnTo>
                                    <a:pt x="280026" y="501750"/>
                                  </a:lnTo>
                                  <a:lnTo>
                                    <a:pt x="269074" y="498057"/>
                                  </a:lnTo>
                                  <a:lnTo>
                                    <a:pt x="258382" y="493699"/>
                                  </a:lnTo>
                                  <a:lnTo>
                                    <a:pt x="247992" y="488636"/>
                                  </a:lnTo>
                                  <a:lnTo>
                                    <a:pt x="237972" y="482908"/>
                                  </a:lnTo>
                                  <a:lnTo>
                                    <a:pt x="228323" y="476570"/>
                                  </a:lnTo>
                                  <a:lnTo>
                                    <a:pt x="219113" y="469609"/>
                                  </a:lnTo>
                                  <a:lnTo>
                                    <a:pt x="210349" y="462058"/>
                                  </a:lnTo>
                                  <a:lnTo>
                                    <a:pt x="202126" y="453952"/>
                                  </a:lnTo>
                                  <a:lnTo>
                                    <a:pt x="194438" y="445333"/>
                                  </a:lnTo>
                                  <a:lnTo>
                                    <a:pt x="187312" y="436261"/>
                                  </a:lnTo>
                                  <a:lnTo>
                                    <a:pt x="180804" y="426731"/>
                                  </a:lnTo>
                                  <a:lnTo>
                                    <a:pt x="174906" y="416775"/>
                                  </a:lnTo>
                                  <a:lnTo>
                                    <a:pt x="169687" y="406498"/>
                                  </a:lnTo>
                                  <a:lnTo>
                                    <a:pt x="165134" y="395871"/>
                                  </a:lnTo>
                                  <a:lnTo>
                                    <a:pt x="161273" y="385004"/>
                                  </a:lnTo>
                                  <a:lnTo>
                                    <a:pt x="158139" y="373897"/>
                                  </a:lnTo>
                                  <a:lnTo>
                                    <a:pt x="155725" y="362606"/>
                                  </a:lnTo>
                                  <a:lnTo>
                                    <a:pt x="154038" y="351177"/>
                                  </a:lnTo>
                                  <a:lnTo>
                                    <a:pt x="153105" y="339666"/>
                                  </a:lnTo>
                                  <a:lnTo>
                                    <a:pt x="152913" y="328135"/>
                                  </a:lnTo>
                                  <a:lnTo>
                                    <a:pt x="153475" y="316596"/>
                                  </a:lnTo>
                                  <a:lnTo>
                                    <a:pt x="154792" y="305140"/>
                                  </a:lnTo>
                                  <a:lnTo>
                                    <a:pt x="156849" y="293767"/>
                                  </a:lnTo>
                                  <a:lnTo>
                                    <a:pt x="159613" y="282578"/>
                                  </a:lnTo>
                                  <a:lnTo>
                                    <a:pt x="163124" y="271581"/>
                                  </a:lnTo>
                                  <a:lnTo>
                                    <a:pt x="167328" y="260817"/>
                                  </a:lnTo>
                                  <a:lnTo>
                                    <a:pt x="172204" y="250354"/>
                                  </a:lnTo>
                                  <a:lnTo>
                                    <a:pt x="177773" y="240234"/>
                                  </a:lnTo>
                                  <a:lnTo>
                                    <a:pt x="183993" y="230498"/>
                                  </a:lnTo>
                                  <a:lnTo>
                                    <a:pt x="190796" y="221180"/>
                                  </a:lnTo>
                                  <a:lnTo>
                                    <a:pt x="198217" y="212320"/>
                                  </a:lnTo>
                                  <a:lnTo>
                                    <a:pt x="206172" y="203968"/>
                                  </a:lnTo>
                                  <a:lnTo>
                                    <a:pt x="214662" y="196157"/>
                                  </a:lnTo>
                                  <a:lnTo>
                                    <a:pt x="223667" y="188874"/>
                                  </a:lnTo>
                                  <a:lnTo>
                                    <a:pt x="233096" y="182214"/>
                                  </a:lnTo>
                                  <a:lnTo>
                                    <a:pt x="242924" y="176191"/>
                                  </a:lnTo>
                                  <a:lnTo>
                                    <a:pt x="253156" y="170785"/>
                                  </a:lnTo>
                                  <a:lnTo>
                                    <a:pt x="263690" y="166071"/>
                                  </a:lnTo>
                                  <a:lnTo>
                                    <a:pt x="274539" y="162056"/>
                                  </a:lnTo>
                                  <a:lnTo>
                                    <a:pt x="285601" y="158740"/>
                                  </a:lnTo>
                                  <a:lnTo>
                                    <a:pt x="296855" y="156143"/>
                                  </a:lnTo>
                                  <a:lnTo>
                                    <a:pt x="308267" y="154273"/>
                                  </a:lnTo>
                                  <a:lnTo>
                                    <a:pt x="319754" y="153149"/>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307" name="Graphic 14291"/>
                          <wpg:cNvGrpSpPr/>
                          <wpg:grpSpPr>
                            <a:xfrm>
                              <a:off x="2627256" y="948927"/>
                              <a:ext cx="319159" cy="82327"/>
                              <a:chOff x="2627256" y="948927"/>
                              <a:chExt cx="319159" cy="82327"/>
                            </a:xfrm>
                            <a:solidFill>
                              <a:srgbClr val="000000"/>
                            </a:solidFill>
                          </wpg:grpSpPr>
                          <wps:wsp>
                            <wps:cNvPr id="15308" name="Freeform: Shape 15308"/>
                            <wps:cNvSpPr/>
                            <wps:spPr>
                              <a:xfrm>
                                <a:off x="2627256" y="949730"/>
                                <a:ext cx="23145" cy="63057"/>
                              </a:xfrm>
                              <a:custGeom>
                                <a:avLst/>
                                <a:gdLst>
                                  <a:gd name="connsiteX0" fmla="*/ 23536 w 23145"/>
                                  <a:gd name="connsiteY0" fmla="*/ 63198 h 63057"/>
                                  <a:gd name="connsiteX1" fmla="*/ 15821 w 23145"/>
                                  <a:gd name="connsiteY1" fmla="*/ 63198 h 63057"/>
                                  <a:gd name="connsiteX2" fmla="*/ 15821 w 23145"/>
                                  <a:gd name="connsiteY2" fmla="*/ 14058 h 63057"/>
                                  <a:gd name="connsiteX3" fmla="*/ 8508 w 23145"/>
                                  <a:gd name="connsiteY3" fmla="*/ 19384 h 63057"/>
                                  <a:gd name="connsiteX4" fmla="*/ 390 w 23145"/>
                                  <a:gd name="connsiteY4" fmla="*/ 23372 h 63057"/>
                                  <a:gd name="connsiteX5" fmla="*/ 390 w 23145"/>
                                  <a:gd name="connsiteY5" fmla="*/ 15905 h 63057"/>
                                  <a:gd name="connsiteX6" fmla="*/ 11695 w 23145"/>
                                  <a:gd name="connsiteY6" fmla="*/ 8545 h 63057"/>
                                  <a:gd name="connsiteX7" fmla="*/ 18580 w 23145"/>
                                  <a:gd name="connsiteY7" fmla="*/ 141 h 63057"/>
                                  <a:gd name="connsiteX8" fmla="*/ 23536 w 23145"/>
                                  <a:gd name="connsiteY8" fmla="*/ 141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3536" y="63198"/>
                                    </a:moveTo>
                                    <a:lnTo>
                                      <a:pt x="15821" y="63198"/>
                                    </a:lnTo>
                                    <a:lnTo>
                                      <a:pt x="15821" y="14058"/>
                                    </a:lnTo>
                                    <a:cubicBezTo>
                                      <a:pt x="13946" y="15825"/>
                                      <a:pt x="11508" y="17618"/>
                                      <a:pt x="8508" y="19384"/>
                                    </a:cubicBezTo>
                                    <a:cubicBezTo>
                                      <a:pt x="5480" y="21178"/>
                                      <a:pt x="2775" y="22489"/>
                                      <a:pt x="390" y="23372"/>
                                    </a:cubicBezTo>
                                    <a:lnTo>
                                      <a:pt x="390" y="15905"/>
                                    </a:lnTo>
                                    <a:cubicBezTo>
                                      <a:pt x="4704" y="13871"/>
                                      <a:pt x="8454" y="11435"/>
                                      <a:pt x="11695" y="8545"/>
                                    </a:cubicBezTo>
                                    <a:cubicBezTo>
                                      <a:pt x="14910" y="5681"/>
                                      <a:pt x="17214" y="2871"/>
                                      <a:pt x="18580" y="141"/>
                                    </a:cubicBezTo>
                                    <a:lnTo>
                                      <a:pt x="23536" y="141"/>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09" name="Freeform: Shape 15309"/>
                            <wps:cNvSpPr/>
                            <wps:spPr>
                              <a:xfrm>
                                <a:off x="2670171" y="949730"/>
                                <a:ext cx="40987" cy="64127"/>
                              </a:xfrm>
                              <a:custGeom>
                                <a:avLst/>
                                <a:gdLst>
                                  <a:gd name="connsiteX0" fmla="*/ 398 w 40987"/>
                                  <a:gd name="connsiteY0" fmla="*/ 32231 h 64127"/>
                                  <a:gd name="connsiteX1" fmla="*/ 2675 w 40987"/>
                                  <a:gd name="connsiteY1" fmla="*/ 14299 h 64127"/>
                                  <a:gd name="connsiteX2" fmla="*/ 9507 w 40987"/>
                                  <a:gd name="connsiteY2" fmla="*/ 3834 h 64127"/>
                                  <a:gd name="connsiteX3" fmla="*/ 20892 w 40987"/>
                                  <a:gd name="connsiteY3" fmla="*/ 141 h 64127"/>
                                  <a:gd name="connsiteX4" fmla="*/ 29759 w 40987"/>
                                  <a:gd name="connsiteY4" fmla="*/ 2175 h 64127"/>
                                  <a:gd name="connsiteX5" fmla="*/ 36055 w 40987"/>
                                  <a:gd name="connsiteY5" fmla="*/ 8063 h 64127"/>
                                  <a:gd name="connsiteX6" fmla="*/ 39966 w 40987"/>
                                  <a:gd name="connsiteY6" fmla="*/ 17404 h 64127"/>
                                  <a:gd name="connsiteX7" fmla="*/ 41386 w 40987"/>
                                  <a:gd name="connsiteY7" fmla="*/ 32231 h 64127"/>
                                  <a:gd name="connsiteX8" fmla="*/ 39108 w 40987"/>
                                  <a:gd name="connsiteY8" fmla="*/ 50083 h 64127"/>
                                  <a:gd name="connsiteX9" fmla="*/ 32304 w 40987"/>
                                  <a:gd name="connsiteY9" fmla="*/ 60575 h 64127"/>
                                  <a:gd name="connsiteX10" fmla="*/ 20892 w 40987"/>
                                  <a:gd name="connsiteY10" fmla="*/ 64268 h 64127"/>
                                  <a:gd name="connsiteX11" fmla="*/ 6613 w 40987"/>
                                  <a:gd name="connsiteY11" fmla="*/ 57765 h 64127"/>
                                  <a:gd name="connsiteX12" fmla="*/ 398 w 40987"/>
                                  <a:gd name="connsiteY12" fmla="*/ 32231 h 64127"/>
                                  <a:gd name="connsiteX13" fmla="*/ 8328 w 40987"/>
                                  <a:gd name="connsiteY13" fmla="*/ 32231 h 64127"/>
                                  <a:gd name="connsiteX14" fmla="*/ 11944 w 40987"/>
                                  <a:gd name="connsiteY14" fmla="*/ 52813 h 64127"/>
                                  <a:gd name="connsiteX15" fmla="*/ 20892 w 40987"/>
                                  <a:gd name="connsiteY15" fmla="*/ 57925 h 64127"/>
                                  <a:gd name="connsiteX16" fmla="*/ 29839 w 40987"/>
                                  <a:gd name="connsiteY16" fmla="*/ 52786 h 64127"/>
                                  <a:gd name="connsiteX17" fmla="*/ 33456 w 40987"/>
                                  <a:gd name="connsiteY17" fmla="*/ 32231 h 64127"/>
                                  <a:gd name="connsiteX18" fmla="*/ 29839 w 40987"/>
                                  <a:gd name="connsiteY18" fmla="*/ 11623 h 64127"/>
                                  <a:gd name="connsiteX19" fmla="*/ 20812 w 40987"/>
                                  <a:gd name="connsiteY19" fmla="*/ 6537 h 64127"/>
                                  <a:gd name="connsiteX20" fmla="*/ 12319 w 40987"/>
                                  <a:gd name="connsiteY20" fmla="*/ 11034 h 64127"/>
                                  <a:gd name="connsiteX21" fmla="*/ 8328 w 40987"/>
                                  <a:gd name="connsiteY21" fmla="*/ 32231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0987" h="64127">
                                    <a:moveTo>
                                      <a:pt x="398" y="32231"/>
                                    </a:moveTo>
                                    <a:cubicBezTo>
                                      <a:pt x="371" y="24844"/>
                                      <a:pt x="1122" y="18849"/>
                                      <a:pt x="2675" y="14299"/>
                                    </a:cubicBezTo>
                                    <a:cubicBezTo>
                                      <a:pt x="4176" y="9776"/>
                                      <a:pt x="6453" y="6296"/>
                                      <a:pt x="9507" y="3834"/>
                                    </a:cubicBezTo>
                                    <a:cubicBezTo>
                                      <a:pt x="12507" y="1399"/>
                                      <a:pt x="16311" y="167"/>
                                      <a:pt x="20892" y="141"/>
                                    </a:cubicBezTo>
                                    <a:cubicBezTo>
                                      <a:pt x="24241" y="167"/>
                                      <a:pt x="27187" y="837"/>
                                      <a:pt x="29759" y="2175"/>
                                    </a:cubicBezTo>
                                    <a:cubicBezTo>
                                      <a:pt x="32277" y="3540"/>
                                      <a:pt x="34394" y="5520"/>
                                      <a:pt x="36055" y="8063"/>
                                    </a:cubicBezTo>
                                    <a:cubicBezTo>
                                      <a:pt x="37715" y="10632"/>
                                      <a:pt x="39001" y="13737"/>
                                      <a:pt x="39966" y="17404"/>
                                    </a:cubicBezTo>
                                    <a:cubicBezTo>
                                      <a:pt x="40877" y="21070"/>
                                      <a:pt x="41359" y="26022"/>
                                      <a:pt x="41386" y="32231"/>
                                    </a:cubicBezTo>
                                    <a:cubicBezTo>
                                      <a:pt x="41359" y="39618"/>
                                      <a:pt x="40609" y="45560"/>
                                      <a:pt x="39108" y="50083"/>
                                    </a:cubicBezTo>
                                    <a:cubicBezTo>
                                      <a:pt x="37581" y="54606"/>
                                      <a:pt x="35304" y="58112"/>
                                      <a:pt x="32304" y="60575"/>
                                    </a:cubicBezTo>
                                    <a:cubicBezTo>
                                      <a:pt x="29277" y="63037"/>
                                      <a:pt x="25473" y="64242"/>
                                      <a:pt x="20892" y="64268"/>
                                    </a:cubicBezTo>
                                    <a:cubicBezTo>
                                      <a:pt x="14811" y="64242"/>
                                      <a:pt x="10042" y="62100"/>
                                      <a:pt x="6613" y="57765"/>
                                    </a:cubicBezTo>
                                    <a:cubicBezTo>
                                      <a:pt x="2434" y="52572"/>
                                      <a:pt x="371" y="44061"/>
                                      <a:pt x="398" y="32231"/>
                                    </a:cubicBezTo>
                                    <a:close/>
                                    <a:moveTo>
                                      <a:pt x="8328" y="32231"/>
                                    </a:moveTo>
                                    <a:cubicBezTo>
                                      <a:pt x="8328" y="42562"/>
                                      <a:pt x="9533" y="49414"/>
                                      <a:pt x="11944" y="52813"/>
                                    </a:cubicBezTo>
                                    <a:cubicBezTo>
                                      <a:pt x="14355" y="56239"/>
                                      <a:pt x="17329" y="57952"/>
                                      <a:pt x="20892" y="57925"/>
                                    </a:cubicBezTo>
                                    <a:cubicBezTo>
                                      <a:pt x="24428" y="57952"/>
                                      <a:pt x="27402" y="56239"/>
                                      <a:pt x="29839" y="52786"/>
                                    </a:cubicBezTo>
                                    <a:cubicBezTo>
                                      <a:pt x="32224" y="49387"/>
                                      <a:pt x="33429" y="42536"/>
                                      <a:pt x="33456" y="32231"/>
                                    </a:cubicBezTo>
                                    <a:cubicBezTo>
                                      <a:pt x="33429" y="21900"/>
                                      <a:pt x="32224" y="15022"/>
                                      <a:pt x="29839" y="11623"/>
                                    </a:cubicBezTo>
                                    <a:cubicBezTo>
                                      <a:pt x="27402" y="8250"/>
                                      <a:pt x="24401" y="6564"/>
                                      <a:pt x="20812" y="6537"/>
                                    </a:cubicBezTo>
                                    <a:cubicBezTo>
                                      <a:pt x="17249" y="6564"/>
                                      <a:pt x="14409" y="8063"/>
                                      <a:pt x="12319" y="11034"/>
                                    </a:cubicBezTo>
                                    <a:cubicBezTo>
                                      <a:pt x="9641" y="14888"/>
                                      <a:pt x="8328" y="21954"/>
                                      <a:pt x="8328" y="3223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0" name="Freeform: Shape 15310"/>
                            <wps:cNvSpPr/>
                            <wps:spPr>
                              <a:xfrm>
                                <a:off x="2719007" y="949730"/>
                                <a:ext cx="40987" cy="64127"/>
                              </a:xfrm>
                              <a:custGeom>
                                <a:avLst/>
                                <a:gdLst>
                                  <a:gd name="connsiteX0" fmla="*/ 405 w 40987"/>
                                  <a:gd name="connsiteY0" fmla="*/ 32231 h 64127"/>
                                  <a:gd name="connsiteX1" fmla="*/ 2682 w 40987"/>
                                  <a:gd name="connsiteY1" fmla="*/ 14299 h 64127"/>
                                  <a:gd name="connsiteX2" fmla="*/ 9514 w 40987"/>
                                  <a:gd name="connsiteY2" fmla="*/ 3834 h 64127"/>
                                  <a:gd name="connsiteX3" fmla="*/ 20899 w 40987"/>
                                  <a:gd name="connsiteY3" fmla="*/ 141 h 64127"/>
                                  <a:gd name="connsiteX4" fmla="*/ 29766 w 40987"/>
                                  <a:gd name="connsiteY4" fmla="*/ 2175 h 64127"/>
                                  <a:gd name="connsiteX5" fmla="*/ 36062 w 40987"/>
                                  <a:gd name="connsiteY5" fmla="*/ 8063 h 64127"/>
                                  <a:gd name="connsiteX6" fmla="*/ 39973 w 40987"/>
                                  <a:gd name="connsiteY6" fmla="*/ 17404 h 64127"/>
                                  <a:gd name="connsiteX7" fmla="*/ 41393 w 40987"/>
                                  <a:gd name="connsiteY7" fmla="*/ 32231 h 64127"/>
                                  <a:gd name="connsiteX8" fmla="*/ 39116 w 40987"/>
                                  <a:gd name="connsiteY8" fmla="*/ 50083 h 64127"/>
                                  <a:gd name="connsiteX9" fmla="*/ 32311 w 40987"/>
                                  <a:gd name="connsiteY9" fmla="*/ 60575 h 64127"/>
                                  <a:gd name="connsiteX10" fmla="*/ 20899 w 40987"/>
                                  <a:gd name="connsiteY10" fmla="*/ 64268 h 64127"/>
                                  <a:gd name="connsiteX11" fmla="*/ 6620 w 40987"/>
                                  <a:gd name="connsiteY11" fmla="*/ 57765 h 64127"/>
                                  <a:gd name="connsiteX12" fmla="*/ 405 w 40987"/>
                                  <a:gd name="connsiteY12" fmla="*/ 32231 h 64127"/>
                                  <a:gd name="connsiteX13" fmla="*/ 8335 w 40987"/>
                                  <a:gd name="connsiteY13" fmla="*/ 32231 h 64127"/>
                                  <a:gd name="connsiteX14" fmla="*/ 11951 w 40987"/>
                                  <a:gd name="connsiteY14" fmla="*/ 52813 h 64127"/>
                                  <a:gd name="connsiteX15" fmla="*/ 20899 w 40987"/>
                                  <a:gd name="connsiteY15" fmla="*/ 57925 h 64127"/>
                                  <a:gd name="connsiteX16" fmla="*/ 29847 w 40987"/>
                                  <a:gd name="connsiteY16" fmla="*/ 52786 h 64127"/>
                                  <a:gd name="connsiteX17" fmla="*/ 33463 w 40987"/>
                                  <a:gd name="connsiteY17" fmla="*/ 32231 h 64127"/>
                                  <a:gd name="connsiteX18" fmla="*/ 29847 w 40987"/>
                                  <a:gd name="connsiteY18" fmla="*/ 11623 h 64127"/>
                                  <a:gd name="connsiteX19" fmla="*/ 20819 w 40987"/>
                                  <a:gd name="connsiteY19" fmla="*/ 6537 h 64127"/>
                                  <a:gd name="connsiteX20" fmla="*/ 12327 w 40987"/>
                                  <a:gd name="connsiteY20" fmla="*/ 11034 h 64127"/>
                                  <a:gd name="connsiteX21" fmla="*/ 8335 w 40987"/>
                                  <a:gd name="connsiteY21" fmla="*/ 32231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0987" h="64127">
                                    <a:moveTo>
                                      <a:pt x="405" y="32231"/>
                                    </a:moveTo>
                                    <a:cubicBezTo>
                                      <a:pt x="379" y="24844"/>
                                      <a:pt x="1129" y="18849"/>
                                      <a:pt x="2682" y="14299"/>
                                    </a:cubicBezTo>
                                    <a:cubicBezTo>
                                      <a:pt x="4183" y="9776"/>
                                      <a:pt x="6460" y="6296"/>
                                      <a:pt x="9514" y="3834"/>
                                    </a:cubicBezTo>
                                    <a:cubicBezTo>
                                      <a:pt x="12514" y="1399"/>
                                      <a:pt x="16318" y="167"/>
                                      <a:pt x="20899" y="141"/>
                                    </a:cubicBezTo>
                                    <a:cubicBezTo>
                                      <a:pt x="24248" y="167"/>
                                      <a:pt x="27194" y="837"/>
                                      <a:pt x="29766" y="2175"/>
                                    </a:cubicBezTo>
                                    <a:cubicBezTo>
                                      <a:pt x="32284" y="3540"/>
                                      <a:pt x="34401" y="5520"/>
                                      <a:pt x="36062" y="8063"/>
                                    </a:cubicBezTo>
                                    <a:cubicBezTo>
                                      <a:pt x="37723" y="10632"/>
                                      <a:pt x="39008" y="13737"/>
                                      <a:pt x="39973" y="17404"/>
                                    </a:cubicBezTo>
                                    <a:cubicBezTo>
                                      <a:pt x="40884" y="21070"/>
                                      <a:pt x="41366" y="26022"/>
                                      <a:pt x="41393" y="32231"/>
                                    </a:cubicBezTo>
                                    <a:cubicBezTo>
                                      <a:pt x="41366" y="39618"/>
                                      <a:pt x="40616" y="45560"/>
                                      <a:pt x="39116" y="50083"/>
                                    </a:cubicBezTo>
                                    <a:cubicBezTo>
                                      <a:pt x="37589" y="54606"/>
                                      <a:pt x="35312" y="58112"/>
                                      <a:pt x="32311" y="60575"/>
                                    </a:cubicBezTo>
                                    <a:cubicBezTo>
                                      <a:pt x="29284" y="63037"/>
                                      <a:pt x="25480" y="64242"/>
                                      <a:pt x="20899" y="64268"/>
                                    </a:cubicBezTo>
                                    <a:cubicBezTo>
                                      <a:pt x="14818" y="64242"/>
                                      <a:pt x="10049" y="62100"/>
                                      <a:pt x="6620" y="57765"/>
                                    </a:cubicBezTo>
                                    <a:cubicBezTo>
                                      <a:pt x="2441" y="52572"/>
                                      <a:pt x="379" y="44061"/>
                                      <a:pt x="405" y="32231"/>
                                    </a:cubicBezTo>
                                    <a:close/>
                                    <a:moveTo>
                                      <a:pt x="8335" y="32231"/>
                                    </a:moveTo>
                                    <a:cubicBezTo>
                                      <a:pt x="8335" y="42562"/>
                                      <a:pt x="9540" y="49414"/>
                                      <a:pt x="11951" y="52813"/>
                                    </a:cubicBezTo>
                                    <a:cubicBezTo>
                                      <a:pt x="14363" y="56239"/>
                                      <a:pt x="17336" y="57952"/>
                                      <a:pt x="20899" y="57925"/>
                                    </a:cubicBezTo>
                                    <a:cubicBezTo>
                                      <a:pt x="24435" y="57952"/>
                                      <a:pt x="27409" y="56239"/>
                                      <a:pt x="29847" y="52786"/>
                                    </a:cubicBezTo>
                                    <a:cubicBezTo>
                                      <a:pt x="32231" y="49387"/>
                                      <a:pt x="33436" y="42536"/>
                                      <a:pt x="33463" y="32231"/>
                                    </a:cubicBezTo>
                                    <a:cubicBezTo>
                                      <a:pt x="33436" y="21900"/>
                                      <a:pt x="32231" y="15022"/>
                                      <a:pt x="29847" y="11623"/>
                                    </a:cubicBezTo>
                                    <a:cubicBezTo>
                                      <a:pt x="27409" y="8250"/>
                                      <a:pt x="24408" y="6564"/>
                                      <a:pt x="20819" y="6537"/>
                                    </a:cubicBezTo>
                                    <a:cubicBezTo>
                                      <a:pt x="17256" y="6564"/>
                                      <a:pt x="14416" y="8063"/>
                                      <a:pt x="12327" y="11034"/>
                                    </a:cubicBezTo>
                                    <a:cubicBezTo>
                                      <a:pt x="9648" y="14888"/>
                                      <a:pt x="8335" y="21954"/>
                                      <a:pt x="8335" y="3223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1" name="Freeform: Shape 15311"/>
                            <wps:cNvSpPr/>
                            <wps:spPr>
                              <a:xfrm>
                                <a:off x="2769290" y="948927"/>
                                <a:ext cx="67589" cy="66161"/>
                              </a:xfrm>
                              <a:custGeom>
                                <a:avLst/>
                                <a:gdLst>
                                  <a:gd name="connsiteX0" fmla="*/ 412 w 67589"/>
                                  <a:gd name="connsiteY0" fmla="*/ 16280 h 66161"/>
                                  <a:gd name="connsiteX1" fmla="*/ 3788 w 67589"/>
                                  <a:gd name="connsiteY1" fmla="*/ 4851 h 66161"/>
                                  <a:gd name="connsiteX2" fmla="*/ 13619 w 67589"/>
                                  <a:gd name="connsiteY2" fmla="*/ 141 h 66161"/>
                                  <a:gd name="connsiteX3" fmla="*/ 23424 w 67589"/>
                                  <a:gd name="connsiteY3" fmla="*/ 4369 h 66161"/>
                                  <a:gd name="connsiteX4" fmla="*/ 27308 w 67589"/>
                                  <a:gd name="connsiteY4" fmla="*/ 16761 h 66161"/>
                                  <a:gd name="connsiteX5" fmla="*/ 23370 w 67589"/>
                                  <a:gd name="connsiteY5" fmla="*/ 29020 h 66161"/>
                                  <a:gd name="connsiteX6" fmla="*/ 13726 w 67589"/>
                                  <a:gd name="connsiteY6" fmla="*/ 33329 h 66161"/>
                                  <a:gd name="connsiteX7" fmla="*/ 4216 w 67589"/>
                                  <a:gd name="connsiteY7" fmla="*/ 29100 h 66161"/>
                                  <a:gd name="connsiteX8" fmla="*/ 412 w 67589"/>
                                  <a:gd name="connsiteY8" fmla="*/ 16280 h 66161"/>
                                  <a:gd name="connsiteX9" fmla="*/ 13834 w 67589"/>
                                  <a:gd name="connsiteY9" fmla="*/ 5440 h 66161"/>
                                  <a:gd name="connsiteX10" fmla="*/ 9065 w 67589"/>
                                  <a:gd name="connsiteY10" fmla="*/ 7929 h 66161"/>
                                  <a:gd name="connsiteX11" fmla="*/ 7163 w 67589"/>
                                  <a:gd name="connsiteY11" fmla="*/ 17056 h 66161"/>
                                  <a:gd name="connsiteX12" fmla="*/ 9092 w 67589"/>
                                  <a:gd name="connsiteY12" fmla="*/ 25567 h 66161"/>
                                  <a:gd name="connsiteX13" fmla="*/ 13834 w 67589"/>
                                  <a:gd name="connsiteY13" fmla="*/ 28029 h 66161"/>
                                  <a:gd name="connsiteX14" fmla="*/ 18656 w 67589"/>
                                  <a:gd name="connsiteY14" fmla="*/ 25540 h 66161"/>
                                  <a:gd name="connsiteX15" fmla="*/ 20584 w 67589"/>
                                  <a:gd name="connsiteY15" fmla="*/ 16440 h 66161"/>
                                  <a:gd name="connsiteX16" fmla="*/ 18656 w 67589"/>
                                  <a:gd name="connsiteY16" fmla="*/ 7902 h 66161"/>
                                  <a:gd name="connsiteX17" fmla="*/ 13834 w 67589"/>
                                  <a:gd name="connsiteY17" fmla="*/ 5440 h 66161"/>
                                  <a:gd name="connsiteX18" fmla="*/ 13887 w 67589"/>
                                  <a:gd name="connsiteY18" fmla="*/ 66302 h 66161"/>
                                  <a:gd name="connsiteX19" fmla="*/ 48284 w 67589"/>
                                  <a:gd name="connsiteY19" fmla="*/ 141 h 66161"/>
                                  <a:gd name="connsiteX20" fmla="*/ 54526 w 67589"/>
                                  <a:gd name="connsiteY20" fmla="*/ 141 h 66161"/>
                                  <a:gd name="connsiteX21" fmla="*/ 20263 w 67589"/>
                                  <a:gd name="connsiteY21" fmla="*/ 66302 h 66161"/>
                                  <a:gd name="connsiteX22" fmla="*/ 41078 w 67589"/>
                                  <a:gd name="connsiteY22" fmla="*/ 49253 h 66161"/>
                                  <a:gd name="connsiteX23" fmla="*/ 44453 w 67589"/>
                                  <a:gd name="connsiteY23" fmla="*/ 37825 h 66161"/>
                                  <a:gd name="connsiteX24" fmla="*/ 54312 w 67589"/>
                                  <a:gd name="connsiteY24" fmla="*/ 33115 h 66161"/>
                                  <a:gd name="connsiteX25" fmla="*/ 64116 w 67589"/>
                                  <a:gd name="connsiteY25" fmla="*/ 37343 h 66161"/>
                                  <a:gd name="connsiteX26" fmla="*/ 68001 w 67589"/>
                                  <a:gd name="connsiteY26" fmla="*/ 49735 h 66161"/>
                                  <a:gd name="connsiteX27" fmla="*/ 64063 w 67589"/>
                                  <a:gd name="connsiteY27" fmla="*/ 62020 h 66161"/>
                                  <a:gd name="connsiteX28" fmla="*/ 54365 w 67589"/>
                                  <a:gd name="connsiteY28" fmla="*/ 66302 h 66161"/>
                                  <a:gd name="connsiteX29" fmla="*/ 44855 w 67589"/>
                                  <a:gd name="connsiteY29" fmla="*/ 62047 h 66161"/>
                                  <a:gd name="connsiteX30" fmla="*/ 41078 w 67589"/>
                                  <a:gd name="connsiteY30" fmla="*/ 49253 h 66161"/>
                                  <a:gd name="connsiteX31" fmla="*/ 54526 w 67589"/>
                                  <a:gd name="connsiteY31" fmla="*/ 38441 h 66161"/>
                                  <a:gd name="connsiteX32" fmla="*/ 49704 w 67589"/>
                                  <a:gd name="connsiteY32" fmla="*/ 40930 h 66161"/>
                                  <a:gd name="connsiteX33" fmla="*/ 47802 w 67589"/>
                                  <a:gd name="connsiteY33" fmla="*/ 50030 h 66161"/>
                                  <a:gd name="connsiteX34" fmla="*/ 49731 w 67589"/>
                                  <a:gd name="connsiteY34" fmla="*/ 58514 h 66161"/>
                                  <a:gd name="connsiteX35" fmla="*/ 54499 w 67589"/>
                                  <a:gd name="connsiteY35" fmla="*/ 61003 h 66161"/>
                                  <a:gd name="connsiteX36" fmla="*/ 59348 w 67589"/>
                                  <a:gd name="connsiteY36" fmla="*/ 58514 h 66161"/>
                                  <a:gd name="connsiteX37" fmla="*/ 61277 w 67589"/>
                                  <a:gd name="connsiteY37" fmla="*/ 49441 h 66161"/>
                                  <a:gd name="connsiteX38" fmla="*/ 59321 w 67589"/>
                                  <a:gd name="connsiteY38" fmla="*/ 40903 h 66161"/>
                                  <a:gd name="connsiteX39" fmla="*/ 54526 w 67589"/>
                                  <a:gd name="connsiteY39" fmla="*/ 38441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412" y="16280"/>
                                    </a:moveTo>
                                    <a:cubicBezTo>
                                      <a:pt x="385" y="11810"/>
                                      <a:pt x="1511" y="8009"/>
                                      <a:pt x="3788" y="4851"/>
                                    </a:cubicBezTo>
                                    <a:cubicBezTo>
                                      <a:pt x="6038" y="1747"/>
                                      <a:pt x="9306" y="167"/>
                                      <a:pt x="13619" y="141"/>
                                    </a:cubicBezTo>
                                    <a:cubicBezTo>
                                      <a:pt x="17530" y="167"/>
                                      <a:pt x="20799" y="1586"/>
                                      <a:pt x="23424" y="4369"/>
                                    </a:cubicBezTo>
                                    <a:cubicBezTo>
                                      <a:pt x="25996" y="7207"/>
                                      <a:pt x="27308" y="11328"/>
                                      <a:pt x="27308" y="16761"/>
                                    </a:cubicBezTo>
                                    <a:cubicBezTo>
                                      <a:pt x="27308" y="22088"/>
                                      <a:pt x="25996" y="26183"/>
                                      <a:pt x="23370" y="29020"/>
                                    </a:cubicBezTo>
                                    <a:cubicBezTo>
                                      <a:pt x="20745" y="31910"/>
                                      <a:pt x="17530" y="33329"/>
                                      <a:pt x="13726" y="33329"/>
                                    </a:cubicBezTo>
                                    <a:cubicBezTo>
                                      <a:pt x="9922" y="33329"/>
                                      <a:pt x="6734" y="31937"/>
                                      <a:pt x="4216" y="29100"/>
                                    </a:cubicBezTo>
                                    <a:cubicBezTo>
                                      <a:pt x="1645" y="26290"/>
                                      <a:pt x="385" y="22007"/>
                                      <a:pt x="412" y="16280"/>
                                    </a:cubicBezTo>
                                    <a:close/>
                                    <a:moveTo>
                                      <a:pt x="13834" y="5440"/>
                                    </a:moveTo>
                                    <a:cubicBezTo>
                                      <a:pt x="11905" y="5467"/>
                                      <a:pt x="10324" y="6296"/>
                                      <a:pt x="9065" y="7929"/>
                                    </a:cubicBezTo>
                                    <a:cubicBezTo>
                                      <a:pt x="7779" y="9615"/>
                                      <a:pt x="7136" y="12666"/>
                                      <a:pt x="7163" y="17056"/>
                                    </a:cubicBezTo>
                                    <a:cubicBezTo>
                                      <a:pt x="7136" y="21124"/>
                                      <a:pt x="7779" y="23961"/>
                                      <a:pt x="9092" y="25567"/>
                                    </a:cubicBezTo>
                                    <a:cubicBezTo>
                                      <a:pt x="10351" y="27226"/>
                                      <a:pt x="11932" y="28029"/>
                                      <a:pt x="13834" y="28029"/>
                                    </a:cubicBezTo>
                                    <a:cubicBezTo>
                                      <a:pt x="15762" y="28029"/>
                                      <a:pt x="17370" y="27200"/>
                                      <a:pt x="18656" y="25540"/>
                                    </a:cubicBezTo>
                                    <a:cubicBezTo>
                                      <a:pt x="19915" y="23881"/>
                                      <a:pt x="20558" y="20856"/>
                                      <a:pt x="20584" y="16440"/>
                                    </a:cubicBezTo>
                                    <a:cubicBezTo>
                                      <a:pt x="20558" y="12399"/>
                                      <a:pt x="19915" y="9562"/>
                                      <a:pt x="18656" y="7902"/>
                                    </a:cubicBezTo>
                                    <a:cubicBezTo>
                                      <a:pt x="17343" y="6296"/>
                                      <a:pt x="15736" y="5467"/>
                                      <a:pt x="13834" y="5440"/>
                                    </a:cubicBezTo>
                                    <a:close/>
                                    <a:moveTo>
                                      <a:pt x="13887" y="66302"/>
                                    </a:moveTo>
                                    <a:lnTo>
                                      <a:pt x="48284" y="141"/>
                                    </a:lnTo>
                                    <a:lnTo>
                                      <a:pt x="54526" y="141"/>
                                    </a:lnTo>
                                    <a:lnTo>
                                      <a:pt x="20263" y="66302"/>
                                    </a:lnTo>
                                    <a:close/>
                                    <a:moveTo>
                                      <a:pt x="41078" y="49253"/>
                                    </a:moveTo>
                                    <a:cubicBezTo>
                                      <a:pt x="41051" y="44784"/>
                                      <a:pt x="42176" y="40956"/>
                                      <a:pt x="44453" y="37825"/>
                                    </a:cubicBezTo>
                                    <a:cubicBezTo>
                                      <a:pt x="46704" y="34694"/>
                                      <a:pt x="49999" y="33141"/>
                                      <a:pt x="54312" y="33115"/>
                                    </a:cubicBezTo>
                                    <a:cubicBezTo>
                                      <a:pt x="58250" y="33141"/>
                                      <a:pt x="61518" y="34533"/>
                                      <a:pt x="64116" y="37343"/>
                                    </a:cubicBezTo>
                                    <a:cubicBezTo>
                                      <a:pt x="66688" y="40154"/>
                                      <a:pt x="67975" y="44302"/>
                                      <a:pt x="68001" y="49735"/>
                                    </a:cubicBezTo>
                                    <a:cubicBezTo>
                                      <a:pt x="67975" y="55088"/>
                                      <a:pt x="66661" y="59183"/>
                                      <a:pt x="64063" y="62020"/>
                                    </a:cubicBezTo>
                                    <a:cubicBezTo>
                                      <a:pt x="61438" y="64884"/>
                                      <a:pt x="58196" y="66276"/>
                                      <a:pt x="54365" y="66302"/>
                                    </a:cubicBezTo>
                                    <a:cubicBezTo>
                                      <a:pt x="50535" y="66276"/>
                                      <a:pt x="47373" y="64884"/>
                                      <a:pt x="44855" y="62047"/>
                                    </a:cubicBezTo>
                                    <a:cubicBezTo>
                                      <a:pt x="42310" y="59237"/>
                                      <a:pt x="41051" y="54981"/>
                                      <a:pt x="41078" y="49253"/>
                                    </a:cubicBezTo>
                                    <a:close/>
                                    <a:moveTo>
                                      <a:pt x="54526" y="38441"/>
                                    </a:moveTo>
                                    <a:cubicBezTo>
                                      <a:pt x="52544" y="38467"/>
                                      <a:pt x="50936" y="39297"/>
                                      <a:pt x="49704" y="40930"/>
                                    </a:cubicBezTo>
                                    <a:cubicBezTo>
                                      <a:pt x="48418" y="42589"/>
                                      <a:pt x="47802" y="45614"/>
                                      <a:pt x="47802" y="50030"/>
                                    </a:cubicBezTo>
                                    <a:cubicBezTo>
                                      <a:pt x="47802" y="54044"/>
                                      <a:pt x="48445" y="56881"/>
                                      <a:pt x="49731" y="58514"/>
                                    </a:cubicBezTo>
                                    <a:cubicBezTo>
                                      <a:pt x="51017" y="60200"/>
                                      <a:pt x="52597" y="61030"/>
                                      <a:pt x="54499" y="61003"/>
                                    </a:cubicBezTo>
                                    <a:cubicBezTo>
                                      <a:pt x="56455" y="61030"/>
                                      <a:pt x="58062" y="60200"/>
                                      <a:pt x="59348" y="58514"/>
                                    </a:cubicBezTo>
                                    <a:cubicBezTo>
                                      <a:pt x="60607" y="56881"/>
                                      <a:pt x="61250" y="53857"/>
                                      <a:pt x="61277" y="49441"/>
                                    </a:cubicBezTo>
                                    <a:cubicBezTo>
                                      <a:pt x="61250" y="45399"/>
                                      <a:pt x="60607" y="42562"/>
                                      <a:pt x="59321" y="40903"/>
                                    </a:cubicBezTo>
                                    <a:cubicBezTo>
                                      <a:pt x="58009" y="39297"/>
                                      <a:pt x="56401" y="38467"/>
                                      <a:pt x="54526" y="3844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2" name="Freeform: Shape 15312"/>
                            <wps:cNvSpPr/>
                            <wps:spPr>
                              <a:xfrm>
                                <a:off x="2847576" y="948927"/>
                                <a:ext cx="20761" cy="82327"/>
                              </a:xfrm>
                              <a:custGeom>
                                <a:avLst/>
                                <a:gdLst>
                                  <a:gd name="connsiteX0" fmla="*/ 15666 w 20761"/>
                                  <a:gd name="connsiteY0" fmla="*/ 82468 h 82327"/>
                                  <a:gd name="connsiteX1" fmla="*/ 4843 w 20761"/>
                                  <a:gd name="connsiteY1" fmla="*/ 63626 h 82327"/>
                                  <a:gd name="connsiteX2" fmla="*/ 423 w 20761"/>
                                  <a:gd name="connsiteY2" fmla="*/ 41251 h 82327"/>
                                  <a:gd name="connsiteX3" fmla="*/ 3745 w 20761"/>
                                  <a:gd name="connsiteY3" fmla="*/ 21713 h 82327"/>
                                  <a:gd name="connsiteX4" fmla="*/ 15666 w 20761"/>
                                  <a:gd name="connsiteY4" fmla="*/ 141 h 82327"/>
                                  <a:gd name="connsiteX5" fmla="*/ 21185 w 20761"/>
                                  <a:gd name="connsiteY5" fmla="*/ 141 h 82327"/>
                                  <a:gd name="connsiteX6" fmla="*/ 14327 w 20761"/>
                                  <a:gd name="connsiteY6" fmla="*/ 12854 h 82327"/>
                                  <a:gd name="connsiteX7" fmla="*/ 10201 w 20761"/>
                                  <a:gd name="connsiteY7" fmla="*/ 25192 h 82327"/>
                                  <a:gd name="connsiteX8" fmla="*/ 8380 w 20761"/>
                                  <a:gd name="connsiteY8" fmla="*/ 41304 h 82327"/>
                                  <a:gd name="connsiteX9" fmla="*/ 21185 w 20761"/>
                                  <a:gd name="connsiteY9" fmla="*/ 82468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666" y="82468"/>
                                    </a:moveTo>
                                    <a:cubicBezTo>
                                      <a:pt x="11380" y="77088"/>
                                      <a:pt x="7790" y="70826"/>
                                      <a:pt x="4843" y="63626"/>
                                    </a:cubicBezTo>
                                    <a:cubicBezTo>
                                      <a:pt x="1897" y="56453"/>
                                      <a:pt x="423" y="48986"/>
                                      <a:pt x="423" y="41251"/>
                                    </a:cubicBezTo>
                                    <a:cubicBezTo>
                                      <a:pt x="423" y="34479"/>
                                      <a:pt x="1522" y="27976"/>
                                      <a:pt x="3745" y="21713"/>
                                    </a:cubicBezTo>
                                    <a:cubicBezTo>
                                      <a:pt x="6290" y="14513"/>
                                      <a:pt x="10255" y="7314"/>
                                      <a:pt x="15666" y="141"/>
                                    </a:cubicBezTo>
                                    <a:lnTo>
                                      <a:pt x="21185" y="141"/>
                                    </a:lnTo>
                                    <a:cubicBezTo>
                                      <a:pt x="17702" y="6109"/>
                                      <a:pt x="15425" y="10338"/>
                                      <a:pt x="14327" y="12854"/>
                                    </a:cubicBezTo>
                                    <a:cubicBezTo>
                                      <a:pt x="12559" y="16815"/>
                                      <a:pt x="11166" y="20937"/>
                                      <a:pt x="10201" y="25192"/>
                                    </a:cubicBezTo>
                                    <a:cubicBezTo>
                                      <a:pt x="8969" y="30545"/>
                                      <a:pt x="8380" y="35925"/>
                                      <a:pt x="8380" y="41304"/>
                                    </a:cubicBezTo>
                                    <a:cubicBezTo>
                                      <a:pt x="8380" y="55061"/>
                                      <a:pt x="12639" y="68765"/>
                                      <a:pt x="21185" y="82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3" name="Freeform: Shape 15313"/>
                            <wps:cNvSpPr/>
                            <wps:spPr>
                              <a:xfrm>
                                <a:off x="2874809" y="949730"/>
                                <a:ext cx="41496" cy="64127"/>
                              </a:xfrm>
                              <a:custGeom>
                                <a:avLst/>
                                <a:gdLst>
                                  <a:gd name="connsiteX0" fmla="*/ 40825 w 41496"/>
                                  <a:gd name="connsiteY0" fmla="*/ 15771 h 64127"/>
                                  <a:gd name="connsiteX1" fmla="*/ 33137 w 41496"/>
                                  <a:gd name="connsiteY1" fmla="*/ 16387 h 64127"/>
                                  <a:gd name="connsiteX2" fmla="*/ 30244 w 41496"/>
                                  <a:gd name="connsiteY2" fmla="*/ 9776 h 64127"/>
                                  <a:gd name="connsiteX3" fmla="*/ 22502 w 41496"/>
                                  <a:gd name="connsiteY3" fmla="*/ 6484 h 64127"/>
                                  <a:gd name="connsiteX4" fmla="*/ 16045 w 41496"/>
                                  <a:gd name="connsiteY4" fmla="*/ 8545 h 64127"/>
                                  <a:gd name="connsiteX5" fmla="*/ 10286 w 41496"/>
                                  <a:gd name="connsiteY5" fmla="*/ 16306 h 64127"/>
                                  <a:gd name="connsiteX6" fmla="*/ 8116 w 41496"/>
                                  <a:gd name="connsiteY6" fmla="*/ 30813 h 64127"/>
                                  <a:gd name="connsiteX7" fmla="*/ 14920 w 41496"/>
                                  <a:gd name="connsiteY7" fmla="*/ 24523 h 64127"/>
                                  <a:gd name="connsiteX8" fmla="*/ 23359 w 41496"/>
                                  <a:gd name="connsiteY8" fmla="*/ 22462 h 64127"/>
                                  <a:gd name="connsiteX9" fmla="*/ 36512 w 41496"/>
                                  <a:gd name="connsiteY9" fmla="*/ 28136 h 64127"/>
                                  <a:gd name="connsiteX10" fmla="*/ 41924 w 41496"/>
                                  <a:gd name="connsiteY10" fmla="*/ 42803 h 64127"/>
                                  <a:gd name="connsiteX11" fmla="*/ 39379 w 41496"/>
                                  <a:gd name="connsiteY11" fmla="*/ 53803 h 64127"/>
                                  <a:gd name="connsiteX12" fmla="*/ 32360 w 41496"/>
                                  <a:gd name="connsiteY12" fmla="*/ 61565 h 64127"/>
                                  <a:gd name="connsiteX13" fmla="*/ 22261 w 41496"/>
                                  <a:gd name="connsiteY13" fmla="*/ 64268 h 64127"/>
                                  <a:gd name="connsiteX14" fmla="*/ 6509 w 41496"/>
                                  <a:gd name="connsiteY14" fmla="*/ 57176 h 64127"/>
                                  <a:gd name="connsiteX15" fmla="*/ 427 w 41496"/>
                                  <a:gd name="connsiteY15" fmla="*/ 33810 h 64127"/>
                                  <a:gd name="connsiteX16" fmla="*/ 7178 w 41496"/>
                                  <a:gd name="connsiteY16" fmla="*/ 7340 h 64127"/>
                                  <a:gd name="connsiteX17" fmla="*/ 22984 w 41496"/>
                                  <a:gd name="connsiteY17" fmla="*/ 141 h 64127"/>
                                  <a:gd name="connsiteX18" fmla="*/ 35146 w 41496"/>
                                  <a:gd name="connsiteY18" fmla="*/ 4316 h 64127"/>
                                  <a:gd name="connsiteX19" fmla="*/ 40825 w 41496"/>
                                  <a:gd name="connsiteY19" fmla="*/ 15771 h 64127"/>
                                  <a:gd name="connsiteX20" fmla="*/ 9321 w 41496"/>
                                  <a:gd name="connsiteY20" fmla="*/ 42857 h 64127"/>
                                  <a:gd name="connsiteX21" fmla="*/ 11009 w 41496"/>
                                  <a:gd name="connsiteY21" fmla="*/ 50485 h 64127"/>
                                  <a:gd name="connsiteX22" fmla="*/ 15724 w 41496"/>
                                  <a:gd name="connsiteY22" fmla="*/ 56025 h 64127"/>
                                  <a:gd name="connsiteX23" fmla="*/ 22127 w 41496"/>
                                  <a:gd name="connsiteY23" fmla="*/ 57925 h 64127"/>
                                  <a:gd name="connsiteX24" fmla="*/ 30538 w 41496"/>
                                  <a:gd name="connsiteY24" fmla="*/ 53991 h 64127"/>
                                  <a:gd name="connsiteX25" fmla="*/ 34048 w 41496"/>
                                  <a:gd name="connsiteY25" fmla="*/ 43285 h 64127"/>
                                  <a:gd name="connsiteX26" fmla="*/ 30565 w 41496"/>
                                  <a:gd name="connsiteY26" fmla="*/ 33034 h 64127"/>
                                  <a:gd name="connsiteX27" fmla="*/ 21832 w 41496"/>
                                  <a:gd name="connsiteY27" fmla="*/ 29260 h 64127"/>
                                  <a:gd name="connsiteX28" fmla="*/ 12965 w 41496"/>
                                  <a:gd name="connsiteY28" fmla="*/ 33034 h 64127"/>
                                  <a:gd name="connsiteX29" fmla="*/ 9321 w 41496"/>
                                  <a:gd name="connsiteY29" fmla="*/ 42857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1496" h="64127">
                                    <a:moveTo>
                                      <a:pt x="40825" y="15771"/>
                                    </a:moveTo>
                                    <a:lnTo>
                                      <a:pt x="33137" y="16387"/>
                                    </a:lnTo>
                                    <a:cubicBezTo>
                                      <a:pt x="32440" y="13362"/>
                                      <a:pt x="31476" y="11168"/>
                                      <a:pt x="30244" y="9776"/>
                                    </a:cubicBezTo>
                                    <a:cubicBezTo>
                                      <a:pt x="28154" y="7608"/>
                                      <a:pt x="25556" y="6511"/>
                                      <a:pt x="22502" y="6484"/>
                                    </a:cubicBezTo>
                                    <a:cubicBezTo>
                                      <a:pt x="20037" y="6511"/>
                                      <a:pt x="17894" y="7206"/>
                                      <a:pt x="16045" y="8545"/>
                                    </a:cubicBezTo>
                                    <a:cubicBezTo>
                                      <a:pt x="13608" y="10338"/>
                                      <a:pt x="11679" y="12907"/>
                                      <a:pt x="10286" y="16306"/>
                                    </a:cubicBezTo>
                                    <a:cubicBezTo>
                                      <a:pt x="8866" y="19705"/>
                                      <a:pt x="8143" y="24550"/>
                                      <a:pt x="8116" y="30813"/>
                                    </a:cubicBezTo>
                                    <a:cubicBezTo>
                                      <a:pt x="9938" y="28002"/>
                                      <a:pt x="12215" y="25915"/>
                                      <a:pt x="14920" y="24523"/>
                                    </a:cubicBezTo>
                                    <a:cubicBezTo>
                                      <a:pt x="17599" y="23185"/>
                                      <a:pt x="20412" y="22489"/>
                                      <a:pt x="23359" y="22462"/>
                                    </a:cubicBezTo>
                                    <a:cubicBezTo>
                                      <a:pt x="28502" y="22489"/>
                                      <a:pt x="32896" y="24389"/>
                                      <a:pt x="36512" y="28136"/>
                                    </a:cubicBezTo>
                                    <a:cubicBezTo>
                                      <a:pt x="40102" y="31937"/>
                                      <a:pt x="41897" y="36808"/>
                                      <a:pt x="41924" y="42803"/>
                                    </a:cubicBezTo>
                                    <a:cubicBezTo>
                                      <a:pt x="41897" y="46764"/>
                                      <a:pt x="41040" y="50431"/>
                                      <a:pt x="39379" y="53803"/>
                                    </a:cubicBezTo>
                                    <a:cubicBezTo>
                                      <a:pt x="37664" y="57176"/>
                                      <a:pt x="35334" y="59772"/>
                                      <a:pt x="32360" y="61565"/>
                                    </a:cubicBezTo>
                                    <a:cubicBezTo>
                                      <a:pt x="29386" y="63358"/>
                                      <a:pt x="26011" y="64242"/>
                                      <a:pt x="22261" y="64268"/>
                                    </a:cubicBezTo>
                                    <a:cubicBezTo>
                                      <a:pt x="15804" y="64242"/>
                                      <a:pt x="10554" y="61886"/>
                                      <a:pt x="6509" y="57176"/>
                                    </a:cubicBezTo>
                                    <a:cubicBezTo>
                                      <a:pt x="2437" y="52465"/>
                                      <a:pt x="427" y="44677"/>
                                      <a:pt x="427" y="33810"/>
                                    </a:cubicBezTo>
                                    <a:cubicBezTo>
                                      <a:pt x="427" y="21686"/>
                                      <a:pt x="2678" y="12881"/>
                                      <a:pt x="7178" y="7340"/>
                                    </a:cubicBezTo>
                                    <a:cubicBezTo>
                                      <a:pt x="11090" y="2576"/>
                                      <a:pt x="16340" y="167"/>
                                      <a:pt x="22984" y="141"/>
                                    </a:cubicBezTo>
                                    <a:cubicBezTo>
                                      <a:pt x="27913" y="167"/>
                                      <a:pt x="31985" y="1559"/>
                                      <a:pt x="35146" y="4316"/>
                                    </a:cubicBezTo>
                                    <a:cubicBezTo>
                                      <a:pt x="38307" y="7099"/>
                                      <a:pt x="40182" y="10927"/>
                                      <a:pt x="40825" y="15771"/>
                                    </a:cubicBezTo>
                                    <a:close/>
                                    <a:moveTo>
                                      <a:pt x="9321" y="42857"/>
                                    </a:moveTo>
                                    <a:cubicBezTo>
                                      <a:pt x="9295" y="45533"/>
                                      <a:pt x="9857" y="48076"/>
                                      <a:pt x="11009" y="50485"/>
                                    </a:cubicBezTo>
                                    <a:cubicBezTo>
                                      <a:pt x="12107" y="52920"/>
                                      <a:pt x="13688" y="54767"/>
                                      <a:pt x="15724" y="56025"/>
                                    </a:cubicBezTo>
                                    <a:cubicBezTo>
                                      <a:pt x="17733" y="57310"/>
                                      <a:pt x="19876" y="57952"/>
                                      <a:pt x="22127" y="57925"/>
                                    </a:cubicBezTo>
                                    <a:cubicBezTo>
                                      <a:pt x="25395" y="57952"/>
                                      <a:pt x="28181" y="56640"/>
                                      <a:pt x="30538" y="53991"/>
                                    </a:cubicBezTo>
                                    <a:cubicBezTo>
                                      <a:pt x="32842" y="51395"/>
                                      <a:pt x="34021" y="47808"/>
                                      <a:pt x="34048" y="43285"/>
                                    </a:cubicBezTo>
                                    <a:cubicBezTo>
                                      <a:pt x="34021" y="38949"/>
                                      <a:pt x="32869" y="35550"/>
                                      <a:pt x="30565" y="33034"/>
                                    </a:cubicBezTo>
                                    <a:cubicBezTo>
                                      <a:pt x="28261" y="30545"/>
                                      <a:pt x="25341" y="29287"/>
                                      <a:pt x="21832" y="29260"/>
                                    </a:cubicBezTo>
                                    <a:cubicBezTo>
                                      <a:pt x="18323" y="29287"/>
                                      <a:pt x="15376" y="30545"/>
                                      <a:pt x="12965" y="33034"/>
                                    </a:cubicBezTo>
                                    <a:cubicBezTo>
                                      <a:pt x="10527" y="35550"/>
                                      <a:pt x="9295" y="38815"/>
                                      <a:pt x="9321" y="4285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4" name="Freeform: Shape 15314"/>
                            <wps:cNvSpPr/>
                            <wps:spPr>
                              <a:xfrm>
                                <a:off x="2925654" y="948927"/>
                                <a:ext cx="20761" cy="82327"/>
                              </a:xfrm>
                              <a:custGeom>
                                <a:avLst/>
                                <a:gdLst>
                                  <a:gd name="connsiteX0" fmla="*/ 5980 w 20761"/>
                                  <a:gd name="connsiteY0" fmla="*/ 82468 h 82327"/>
                                  <a:gd name="connsiteX1" fmla="*/ 435 w 20761"/>
                                  <a:gd name="connsiteY1" fmla="*/ 82468 h 82327"/>
                                  <a:gd name="connsiteX2" fmla="*/ 13267 w 20761"/>
                                  <a:gd name="connsiteY2" fmla="*/ 41304 h 82327"/>
                                  <a:gd name="connsiteX3" fmla="*/ 11418 w 20761"/>
                                  <a:gd name="connsiteY3" fmla="*/ 25326 h 82327"/>
                                  <a:gd name="connsiteX4" fmla="*/ 7346 w 20761"/>
                                  <a:gd name="connsiteY4" fmla="*/ 12988 h 82327"/>
                                  <a:gd name="connsiteX5" fmla="*/ 435 w 20761"/>
                                  <a:gd name="connsiteY5" fmla="*/ 141 h 82327"/>
                                  <a:gd name="connsiteX6" fmla="*/ 5980 w 20761"/>
                                  <a:gd name="connsiteY6" fmla="*/ 141 h 82327"/>
                                  <a:gd name="connsiteX7" fmla="*/ 17901 w 20761"/>
                                  <a:gd name="connsiteY7" fmla="*/ 21713 h 82327"/>
                                  <a:gd name="connsiteX8" fmla="*/ 21196 w 20761"/>
                                  <a:gd name="connsiteY8" fmla="*/ 41251 h 82327"/>
                                  <a:gd name="connsiteX9" fmla="*/ 16749 w 20761"/>
                                  <a:gd name="connsiteY9" fmla="*/ 63626 h 82327"/>
                                  <a:gd name="connsiteX10" fmla="*/ 5980 w 20761"/>
                                  <a:gd name="connsiteY10" fmla="*/ 82468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5980" y="82468"/>
                                    </a:moveTo>
                                    <a:lnTo>
                                      <a:pt x="435" y="82468"/>
                                    </a:lnTo>
                                    <a:cubicBezTo>
                                      <a:pt x="8980" y="68765"/>
                                      <a:pt x="13240" y="55061"/>
                                      <a:pt x="13267" y="41304"/>
                                    </a:cubicBezTo>
                                    <a:cubicBezTo>
                                      <a:pt x="13240" y="35952"/>
                                      <a:pt x="12624" y="30625"/>
                                      <a:pt x="11418" y="25326"/>
                                    </a:cubicBezTo>
                                    <a:cubicBezTo>
                                      <a:pt x="10427" y="21071"/>
                                      <a:pt x="9087" y="16949"/>
                                      <a:pt x="7346" y="12988"/>
                                    </a:cubicBezTo>
                                    <a:cubicBezTo>
                                      <a:pt x="6221" y="10445"/>
                                      <a:pt x="3917" y="6163"/>
                                      <a:pt x="435" y="141"/>
                                    </a:cubicBezTo>
                                    <a:lnTo>
                                      <a:pt x="5980" y="141"/>
                                    </a:lnTo>
                                    <a:cubicBezTo>
                                      <a:pt x="11338" y="7314"/>
                                      <a:pt x="15303" y="14513"/>
                                      <a:pt x="17901" y="21713"/>
                                    </a:cubicBezTo>
                                    <a:cubicBezTo>
                                      <a:pt x="20071" y="27976"/>
                                      <a:pt x="21169" y="34479"/>
                                      <a:pt x="21196" y="41251"/>
                                    </a:cubicBezTo>
                                    <a:cubicBezTo>
                                      <a:pt x="21169" y="48986"/>
                                      <a:pt x="19696" y="56453"/>
                                      <a:pt x="16749" y="63626"/>
                                    </a:cubicBezTo>
                                    <a:cubicBezTo>
                                      <a:pt x="13802" y="70826"/>
                                      <a:pt x="10213" y="77088"/>
                                      <a:pt x="5980" y="82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315" name="Freeform: Shape 15315"/>
                          <wps:cNvSpPr/>
                          <wps:spPr>
                            <a:xfrm>
                              <a:off x="3913155" y="729058"/>
                              <a:ext cx="331303" cy="598824"/>
                            </a:xfrm>
                            <a:custGeom>
                              <a:avLst/>
                              <a:gdLst>
                                <a:gd name="connsiteX0" fmla="*/ 104859 w 331303"/>
                                <a:gd name="connsiteY0" fmla="*/ 475227 h 598824"/>
                                <a:gd name="connsiteX1" fmla="*/ 125591 w 331303"/>
                                <a:gd name="connsiteY1" fmla="*/ 503730 h 598824"/>
                                <a:gd name="connsiteX2" fmla="*/ 132504 w 331303"/>
                                <a:gd name="connsiteY2" fmla="*/ 513261 h 598824"/>
                                <a:gd name="connsiteX3" fmla="*/ 139417 w 331303"/>
                                <a:gd name="connsiteY3" fmla="*/ 522764 h 598824"/>
                                <a:gd name="connsiteX4" fmla="*/ 146350 w 331303"/>
                                <a:gd name="connsiteY4" fmla="*/ 532267 h 598824"/>
                                <a:gd name="connsiteX5" fmla="*/ 160176 w 331303"/>
                                <a:gd name="connsiteY5" fmla="*/ 551267 h 598824"/>
                                <a:gd name="connsiteX6" fmla="*/ 167088 w 331303"/>
                                <a:gd name="connsiteY6" fmla="*/ 560798 h 598824"/>
                                <a:gd name="connsiteX7" fmla="*/ 187820 w 331303"/>
                                <a:gd name="connsiteY7" fmla="*/ 589301 h 598824"/>
                                <a:gd name="connsiteX8" fmla="*/ 194733 w 331303"/>
                                <a:gd name="connsiteY8" fmla="*/ 598825 h 598824"/>
                                <a:gd name="connsiteX9" fmla="*/ 203978 w 331303"/>
                                <a:gd name="connsiteY9" fmla="*/ 591870 h 598824"/>
                                <a:gd name="connsiteX10" fmla="*/ 212948 w 331303"/>
                                <a:gd name="connsiteY10" fmla="*/ 584587 h 598824"/>
                                <a:gd name="connsiteX11" fmla="*/ 221685 w 331303"/>
                                <a:gd name="connsiteY11" fmla="*/ 577016 h 598824"/>
                                <a:gd name="connsiteX12" fmla="*/ 230148 w 331303"/>
                                <a:gd name="connsiteY12" fmla="*/ 569143 h 598824"/>
                                <a:gd name="connsiteX13" fmla="*/ 238316 w 331303"/>
                                <a:gd name="connsiteY13" fmla="*/ 560955 h 598824"/>
                                <a:gd name="connsiteX14" fmla="*/ 246223 w 331303"/>
                                <a:gd name="connsiteY14" fmla="*/ 552528 h 598824"/>
                                <a:gd name="connsiteX15" fmla="*/ 253801 w 331303"/>
                                <a:gd name="connsiteY15" fmla="*/ 543799 h 598824"/>
                                <a:gd name="connsiteX16" fmla="*/ 261091 w 331303"/>
                                <a:gd name="connsiteY16" fmla="*/ 534809 h 598824"/>
                                <a:gd name="connsiteX17" fmla="*/ 268031 w 331303"/>
                                <a:gd name="connsiteY17" fmla="*/ 525573 h 598824"/>
                                <a:gd name="connsiteX18" fmla="*/ 274670 w 331303"/>
                                <a:gd name="connsiteY18" fmla="*/ 516125 h 598824"/>
                                <a:gd name="connsiteX19" fmla="*/ 280965 w 331303"/>
                                <a:gd name="connsiteY19" fmla="*/ 506436 h 598824"/>
                                <a:gd name="connsiteX20" fmla="*/ 286911 w 331303"/>
                                <a:gd name="connsiteY20" fmla="*/ 496536 h 598824"/>
                                <a:gd name="connsiteX21" fmla="*/ 292542 w 331303"/>
                                <a:gd name="connsiteY21" fmla="*/ 486416 h 598824"/>
                                <a:gd name="connsiteX22" fmla="*/ 297788 w 331303"/>
                                <a:gd name="connsiteY22" fmla="*/ 476138 h 598824"/>
                                <a:gd name="connsiteX23" fmla="*/ 302664 w 331303"/>
                                <a:gd name="connsiteY23" fmla="*/ 465648 h 598824"/>
                                <a:gd name="connsiteX24" fmla="*/ 307191 w 331303"/>
                                <a:gd name="connsiteY24" fmla="*/ 455021 h 598824"/>
                                <a:gd name="connsiteX25" fmla="*/ 311319 w 331303"/>
                                <a:gd name="connsiteY25" fmla="*/ 444237 h 598824"/>
                                <a:gd name="connsiteX26" fmla="*/ 315098 w 331303"/>
                                <a:gd name="connsiteY26" fmla="*/ 433315 h 598824"/>
                                <a:gd name="connsiteX27" fmla="*/ 318472 w 331303"/>
                                <a:gd name="connsiteY27" fmla="*/ 422263 h 598824"/>
                                <a:gd name="connsiteX28" fmla="*/ 321469 w 331303"/>
                                <a:gd name="connsiteY28" fmla="*/ 411102 h 598824"/>
                                <a:gd name="connsiteX29" fmla="*/ 324068 w 331303"/>
                                <a:gd name="connsiteY29" fmla="*/ 399831 h 598824"/>
                                <a:gd name="connsiteX30" fmla="*/ 326269 w 331303"/>
                                <a:gd name="connsiteY30" fmla="*/ 388512 h 598824"/>
                                <a:gd name="connsiteX31" fmla="*/ 328087 w 331303"/>
                                <a:gd name="connsiteY31" fmla="*/ 377083 h 598824"/>
                                <a:gd name="connsiteX32" fmla="*/ 329506 w 331303"/>
                                <a:gd name="connsiteY32" fmla="*/ 365627 h 598824"/>
                                <a:gd name="connsiteX33" fmla="*/ 330501 w 331303"/>
                                <a:gd name="connsiteY33" fmla="*/ 354123 h 598824"/>
                                <a:gd name="connsiteX34" fmla="*/ 331118 w 331303"/>
                                <a:gd name="connsiteY34" fmla="*/ 342585 h 598824"/>
                                <a:gd name="connsiteX35" fmla="*/ 331303 w 331303"/>
                                <a:gd name="connsiteY35" fmla="*/ 331019 h 598824"/>
                                <a:gd name="connsiteX36" fmla="*/ 331118 w 331303"/>
                                <a:gd name="connsiteY36" fmla="*/ 319460 h 598824"/>
                                <a:gd name="connsiteX37" fmla="*/ 330501 w 331303"/>
                                <a:gd name="connsiteY37" fmla="*/ 307922 h 598824"/>
                                <a:gd name="connsiteX38" fmla="*/ 329506 w 331303"/>
                                <a:gd name="connsiteY38" fmla="*/ 296418 h 598824"/>
                                <a:gd name="connsiteX39" fmla="*/ 328087 w 331303"/>
                                <a:gd name="connsiteY39" fmla="*/ 284962 h 598824"/>
                                <a:gd name="connsiteX40" fmla="*/ 326269 w 331303"/>
                                <a:gd name="connsiteY40" fmla="*/ 273534 h 598824"/>
                                <a:gd name="connsiteX41" fmla="*/ 324068 w 331303"/>
                                <a:gd name="connsiteY41" fmla="*/ 262208 h 598824"/>
                                <a:gd name="connsiteX42" fmla="*/ 321469 w 331303"/>
                                <a:gd name="connsiteY42" fmla="*/ 250943 h 598824"/>
                                <a:gd name="connsiteX43" fmla="*/ 318472 w 331303"/>
                                <a:gd name="connsiteY43" fmla="*/ 239782 h 598824"/>
                                <a:gd name="connsiteX44" fmla="*/ 315098 w 331303"/>
                                <a:gd name="connsiteY44" fmla="*/ 228730 h 598824"/>
                                <a:gd name="connsiteX45" fmla="*/ 311319 w 331303"/>
                                <a:gd name="connsiteY45" fmla="*/ 217809 h 598824"/>
                                <a:gd name="connsiteX46" fmla="*/ 307191 w 331303"/>
                                <a:gd name="connsiteY46" fmla="*/ 207024 h 598824"/>
                                <a:gd name="connsiteX47" fmla="*/ 302664 w 331303"/>
                                <a:gd name="connsiteY47" fmla="*/ 196397 h 598824"/>
                                <a:gd name="connsiteX48" fmla="*/ 297788 w 331303"/>
                                <a:gd name="connsiteY48" fmla="*/ 185907 h 598824"/>
                                <a:gd name="connsiteX49" fmla="*/ 292542 w 331303"/>
                                <a:gd name="connsiteY49" fmla="*/ 175630 h 598824"/>
                                <a:gd name="connsiteX50" fmla="*/ 286911 w 331303"/>
                                <a:gd name="connsiteY50" fmla="*/ 165510 h 598824"/>
                                <a:gd name="connsiteX51" fmla="*/ 280965 w 331303"/>
                                <a:gd name="connsiteY51" fmla="*/ 155609 h 598824"/>
                                <a:gd name="connsiteX52" fmla="*/ 274670 w 331303"/>
                                <a:gd name="connsiteY52" fmla="*/ 145921 h 598824"/>
                                <a:gd name="connsiteX53" fmla="*/ 268031 w 331303"/>
                                <a:gd name="connsiteY53" fmla="*/ 136445 h 598824"/>
                                <a:gd name="connsiteX54" fmla="*/ 261091 w 331303"/>
                                <a:gd name="connsiteY54" fmla="*/ 127236 h 598824"/>
                                <a:gd name="connsiteX55" fmla="*/ 253801 w 331303"/>
                                <a:gd name="connsiteY55" fmla="*/ 118247 h 598824"/>
                                <a:gd name="connsiteX56" fmla="*/ 246223 w 331303"/>
                                <a:gd name="connsiteY56" fmla="*/ 109518 h 598824"/>
                                <a:gd name="connsiteX57" fmla="*/ 238316 w 331303"/>
                                <a:gd name="connsiteY57" fmla="*/ 101090 h 598824"/>
                                <a:gd name="connsiteX58" fmla="*/ 230148 w 331303"/>
                                <a:gd name="connsiteY58" fmla="*/ 92902 h 598824"/>
                                <a:gd name="connsiteX59" fmla="*/ 221685 w 331303"/>
                                <a:gd name="connsiteY59" fmla="*/ 85030 h 598824"/>
                                <a:gd name="connsiteX60" fmla="*/ 212948 w 331303"/>
                                <a:gd name="connsiteY60" fmla="*/ 77458 h 598824"/>
                                <a:gd name="connsiteX61" fmla="*/ 203978 w 331303"/>
                                <a:gd name="connsiteY61" fmla="*/ 70175 h 598824"/>
                                <a:gd name="connsiteX62" fmla="*/ 194733 w 331303"/>
                                <a:gd name="connsiteY62" fmla="*/ 63221 h 598824"/>
                                <a:gd name="connsiteX63" fmla="*/ 185276 w 331303"/>
                                <a:gd name="connsiteY63" fmla="*/ 56609 h 598824"/>
                                <a:gd name="connsiteX64" fmla="*/ 175578 w 331303"/>
                                <a:gd name="connsiteY64" fmla="*/ 50319 h 598824"/>
                                <a:gd name="connsiteX65" fmla="*/ 165669 w 331303"/>
                                <a:gd name="connsiteY65" fmla="*/ 44351 h 598824"/>
                                <a:gd name="connsiteX66" fmla="*/ 155539 w 331303"/>
                                <a:gd name="connsiteY66" fmla="*/ 38753 h 598824"/>
                                <a:gd name="connsiteX67" fmla="*/ 145225 w 331303"/>
                                <a:gd name="connsiteY67" fmla="*/ 33512 h 598824"/>
                                <a:gd name="connsiteX68" fmla="*/ 134753 w 331303"/>
                                <a:gd name="connsiteY68" fmla="*/ 28640 h 598824"/>
                                <a:gd name="connsiteX69" fmla="*/ 124116 w 331303"/>
                                <a:gd name="connsiteY69" fmla="*/ 24111 h 598824"/>
                                <a:gd name="connsiteX70" fmla="*/ 113322 w 331303"/>
                                <a:gd name="connsiteY70" fmla="*/ 19966 h 598824"/>
                                <a:gd name="connsiteX71" fmla="*/ 102363 w 331303"/>
                                <a:gd name="connsiteY71" fmla="*/ 16218 h 598824"/>
                                <a:gd name="connsiteX72" fmla="*/ 91328 w 331303"/>
                                <a:gd name="connsiteY72" fmla="*/ 12820 h 598824"/>
                                <a:gd name="connsiteX73" fmla="*/ 80157 w 331303"/>
                                <a:gd name="connsiteY73" fmla="*/ 9846 h 598824"/>
                                <a:gd name="connsiteX74" fmla="*/ 68875 w 331303"/>
                                <a:gd name="connsiteY74" fmla="*/ 7256 h 598824"/>
                                <a:gd name="connsiteX75" fmla="*/ 57518 w 331303"/>
                                <a:gd name="connsiteY75" fmla="*/ 5029 h 598824"/>
                                <a:gd name="connsiteX76" fmla="*/ 46106 w 331303"/>
                                <a:gd name="connsiteY76" fmla="*/ 3238 h 598824"/>
                                <a:gd name="connsiteX77" fmla="*/ 34612 w 331303"/>
                                <a:gd name="connsiteY77" fmla="*/ 1820 h 598824"/>
                                <a:gd name="connsiteX78" fmla="*/ 23098 w 331303"/>
                                <a:gd name="connsiteY78" fmla="*/ 803 h 598824"/>
                                <a:gd name="connsiteX79" fmla="*/ 11549 w 331303"/>
                                <a:gd name="connsiteY79" fmla="*/ 214 h 598824"/>
                                <a:gd name="connsiteX80" fmla="*/ 0 w 331303"/>
                                <a:gd name="connsiteY80" fmla="*/ 0 h 598824"/>
                                <a:gd name="connsiteX81" fmla="*/ 0 w 331303"/>
                                <a:gd name="connsiteY81" fmla="*/ 152772 h 598824"/>
                                <a:gd name="connsiteX82" fmla="*/ 11494 w 331303"/>
                                <a:gd name="connsiteY82" fmla="*/ 153149 h 598824"/>
                                <a:gd name="connsiteX83" fmla="*/ 22933 w 331303"/>
                                <a:gd name="connsiteY83" fmla="*/ 154273 h 598824"/>
                                <a:gd name="connsiteX84" fmla="*/ 34269 w 331303"/>
                                <a:gd name="connsiteY84" fmla="*/ 156116 h 598824"/>
                                <a:gd name="connsiteX85" fmla="*/ 45462 w 331303"/>
                                <a:gd name="connsiteY85" fmla="*/ 158658 h 598824"/>
                                <a:gd name="connsiteX86" fmla="*/ 56503 w 331303"/>
                                <a:gd name="connsiteY86" fmla="*/ 161954 h 598824"/>
                                <a:gd name="connsiteX87" fmla="*/ 67270 w 331303"/>
                                <a:gd name="connsiteY87" fmla="*/ 165941 h 598824"/>
                                <a:gd name="connsiteX88" fmla="*/ 77770 w 331303"/>
                                <a:gd name="connsiteY88" fmla="*/ 170621 h 598824"/>
                                <a:gd name="connsiteX89" fmla="*/ 87954 w 331303"/>
                                <a:gd name="connsiteY89" fmla="*/ 175952 h 598824"/>
                                <a:gd name="connsiteX90" fmla="*/ 97754 w 331303"/>
                                <a:gd name="connsiteY90" fmla="*/ 181919 h 598824"/>
                                <a:gd name="connsiteX91" fmla="*/ 107156 w 331303"/>
                                <a:gd name="connsiteY91" fmla="*/ 188531 h 598824"/>
                                <a:gd name="connsiteX92" fmla="*/ 116134 w 331303"/>
                                <a:gd name="connsiteY92" fmla="*/ 195726 h 598824"/>
                                <a:gd name="connsiteX93" fmla="*/ 124596 w 331303"/>
                                <a:gd name="connsiteY93" fmla="*/ 203461 h 598824"/>
                                <a:gd name="connsiteX94" fmla="*/ 132586 w 331303"/>
                                <a:gd name="connsiteY94" fmla="*/ 211759 h 598824"/>
                                <a:gd name="connsiteX95" fmla="*/ 139979 w 331303"/>
                                <a:gd name="connsiteY95" fmla="*/ 220536 h 598824"/>
                                <a:gd name="connsiteX96" fmla="*/ 146810 w 331303"/>
                                <a:gd name="connsiteY96" fmla="*/ 229772 h 598824"/>
                                <a:gd name="connsiteX97" fmla="*/ 153050 w 331303"/>
                                <a:gd name="connsiteY97" fmla="*/ 239433 h 598824"/>
                                <a:gd name="connsiteX98" fmla="*/ 158619 w 331303"/>
                                <a:gd name="connsiteY98" fmla="*/ 249470 h 598824"/>
                                <a:gd name="connsiteX99" fmla="*/ 163550 w 331303"/>
                                <a:gd name="connsiteY99" fmla="*/ 259830 h 598824"/>
                                <a:gd name="connsiteX100" fmla="*/ 167808 w 331303"/>
                                <a:gd name="connsiteY100" fmla="*/ 270505 h 598824"/>
                                <a:gd name="connsiteX101" fmla="*/ 171347 w 331303"/>
                                <a:gd name="connsiteY101" fmla="*/ 281427 h 598824"/>
                                <a:gd name="connsiteX102" fmla="*/ 174187 w 331303"/>
                                <a:gd name="connsiteY102" fmla="*/ 292561 h 598824"/>
                                <a:gd name="connsiteX103" fmla="*/ 176299 w 331303"/>
                                <a:gd name="connsiteY103" fmla="*/ 303859 h 598824"/>
                                <a:gd name="connsiteX104" fmla="*/ 177698 w 331303"/>
                                <a:gd name="connsiteY104" fmla="*/ 315260 h 598824"/>
                                <a:gd name="connsiteX105" fmla="*/ 178336 w 331303"/>
                                <a:gd name="connsiteY105" fmla="*/ 326716 h 598824"/>
                                <a:gd name="connsiteX106" fmla="*/ 178260 w 331303"/>
                                <a:gd name="connsiteY106" fmla="*/ 338193 h 598824"/>
                                <a:gd name="connsiteX107" fmla="*/ 177430 w 331303"/>
                                <a:gd name="connsiteY107" fmla="*/ 349649 h 598824"/>
                                <a:gd name="connsiteX108" fmla="*/ 175846 w 331303"/>
                                <a:gd name="connsiteY108" fmla="*/ 361023 h 598824"/>
                                <a:gd name="connsiteX109" fmla="*/ 173542 w 331303"/>
                                <a:gd name="connsiteY109" fmla="*/ 372294 h 598824"/>
                                <a:gd name="connsiteX110" fmla="*/ 170545 w 331303"/>
                                <a:gd name="connsiteY110" fmla="*/ 383373 h 598824"/>
                                <a:gd name="connsiteX111" fmla="*/ 166794 w 331303"/>
                                <a:gd name="connsiteY111" fmla="*/ 394213 h 598824"/>
                                <a:gd name="connsiteX112" fmla="*/ 162370 w 331303"/>
                                <a:gd name="connsiteY112" fmla="*/ 404839 h 598824"/>
                                <a:gd name="connsiteX113" fmla="*/ 157282 w 331303"/>
                                <a:gd name="connsiteY113" fmla="*/ 415117 h 598824"/>
                                <a:gd name="connsiteX114" fmla="*/ 151548 w 331303"/>
                                <a:gd name="connsiteY114" fmla="*/ 425073 h 598824"/>
                                <a:gd name="connsiteX115" fmla="*/ 145170 w 331303"/>
                                <a:gd name="connsiteY115" fmla="*/ 434631 h 598824"/>
                                <a:gd name="connsiteX116" fmla="*/ 138182 w 331303"/>
                                <a:gd name="connsiteY116" fmla="*/ 443757 h 598824"/>
                                <a:gd name="connsiteX117" fmla="*/ 130624 w 331303"/>
                                <a:gd name="connsiteY117" fmla="*/ 452397 h 598824"/>
                                <a:gd name="connsiteX118" fmla="*/ 122539 w 331303"/>
                                <a:gd name="connsiteY118" fmla="*/ 460564 h 598824"/>
                                <a:gd name="connsiteX119" fmla="*/ 113939 w 331303"/>
                                <a:gd name="connsiteY119" fmla="*/ 468163 h 5988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Lst>
                              <a:rect l="l" t="t" r="r" b="b"/>
                              <a:pathLst>
                                <a:path w="331303" h="598824">
                                  <a:moveTo>
                                    <a:pt x="104859" y="475227"/>
                                  </a:moveTo>
                                  <a:lnTo>
                                    <a:pt x="125591" y="503730"/>
                                  </a:lnTo>
                                  <a:lnTo>
                                    <a:pt x="132504" y="513261"/>
                                  </a:lnTo>
                                  <a:lnTo>
                                    <a:pt x="139417" y="522764"/>
                                  </a:lnTo>
                                  <a:lnTo>
                                    <a:pt x="146350" y="532267"/>
                                  </a:lnTo>
                                  <a:lnTo>
                                    <a:pt x="160176" y="551267"/>
                                  </a:lnTo>
                                  <a:lnTo>
                                    <a:pt x="167088" y="560798"/>
                                  </a:lnTo>
                                  <a:lnTo>
                                    <a:pt x="187820" y="589301"/>
                                  </a:lnTo>
                                  <a:lnTo>
                                    <a:pt x="194733" y="598825"/>
                                  </a:lnTo>
                                  <a:lnTo>
                                    <a:pt x="203978" y="591870"/>
                                  </a:lnTo>
                                  <a:lnTo>
                                    <a:pt x="212948" y="584587"/>
                                  </a:lnTo>
                                  <a:lnTo>
                                    <a:pt x="221685" y="577016"/>
                                  </a:lnTo>
                                  <a:lnTo>
                                    <a:pt x="230148" y="569143"/>
                                  </a:lnTo>
                                  <a:lnTo>
                                    <a:pt x="238316" y="560955"/>
                                  </a:lnTo>
                                  <a:lnTo>
                                    <a:pt x="246223" y="552528"/>
                                  </a:lnTo>
                                  <a:lnTo>
                                    <a:pt x="253801" y="543799"/>
                                  </a:lnTo>
                                  <a:lnTo>
                                    <a:pt x="261091" y="534809"/>
                                  </a:lnTo>
                                  <a:lnTo>
                                    <a:pt x="268031" y="525573"/>
                                  </a:lnTo>
                                  <a:lnTo>
                                    <a:pt x="274670" y="516125"/>
                                  </a:lnTo>
                                  <a:lnTo>
                                    <a:pt x="280965" y="506436"/>
                                  </a:lnTo>
                                  <a:lnTo>
                                    <a:pt x="286911" y="496536"/>
                                  </a:lnTo>
                                  <a:lnTo>
                                    <a:pt x="292542" y="486416"/>
                                  </a:lnTo>
                                  <a:lnTo>
                                    <a:pt x="297788" y="476138"/>
                                  </a:lnTo>
                                  <a:lnTo>
                                    <a:pt x="302664" y="465648"/>
                                  </a:lnTo>
                                  <a:lnTo>
                                    <a:pt x="307191" y="455021"/>
                                  </a:lnTo>
                                  <a:lnTo>
                                    <a:pt x="311319" y="444237"/>
                                  </a:lnTo>
                                  <a:lnTo>
                                    <a:pt x="315098" y="433315"/>
                                  </a:lnTo>
                                  <a:lnTo>
                                    <a:pt x="318472" y="422263"/>
                                  </a:lnTo>
                                  <a:lnTo>
                                    <a:pt x="321469" y="411102"/>
                                  </a:lnTo>
                                  <a:lnTo>
                                    <a:pt x="324068" y="399831"/>
                                  </a:lnTo>
                                  <a:lnTo>
                                    <a:pt x="326269" y="388512"/>
                                  </a:lnTo>
                                  <a:lnTo>
                                    <a:pt x="328087" y="377083"/>
                                  </a:lnTo>
                                  <a:lnTo>
                                    <a:pt x="329506" y="365627"/>
                                  </a:lnTo>
                                  <a:lnTo>
                                    <a:pt x="330501" y="354123"/>
                                  </a:lnTo>
                                  <a:lnTo>
                                    <a:pt x="331118" y="342585"/>
                                  </a:lnTo>
                                  <a:lnTo>
                                    <a:pt x="331303" y="331019"/>
                                  </a:lnTo>
                                  <a:lnTo>
                                    <a:pt x="331118" y="319460"/>
                                  </a:lnTo>
                                  <a:lnTo>
                                    <a:pt x="330501" y="307922"/>
                                  </a:lnTo>
                                  <a:lnTo>
                                    <a:pt x="329506" y="296418"/>
                                  </a:lnTo>
                                  <a:lnTo>
                                    <a:pt x="328087" y="284962"/>
                                  </a:lnTo>
                                  <a:lnTo>
                                    <a:pt x="326269" y="273534"/>
                                  </a:lnTo>
                                  <a:lnTo>
                                    <a:pt x="324068" y="262208"/>
                                  </a:lnTo>
                                  <a:lnTo>
                                    <a:pt x="321469" y="250943"/>
                                  </a:lnTo>
                                  <a:lnTo>
                                    <a:pt x="318472" y="239782"/>
                                  </a:lnTo>
                                  <a:lnTo>
                                    <a:pt x="315098" y="228730"/>
                                  </a:lnTo>
                                  <a:lnTo>
                                    <a:pt x="311319" y="217809"/>
                                  </a:lnTo>
                                  <a:lnTo>
                                    <a:pt x="307191" y="207024"/>
                                  </a:lnTo>
                                  <a:lnTo>
                                    <a:pt x="302664" y="196397"/>
                                  </a:lnTo>
                                  <a:lnTo>
                                    <a:pt x="297788" y="185907"/>
                                  </a:lnTo>
                                  <a:lnTo>
                                    <a:pt x="292542" y="175630"/>
                                  </a:lnTo>
                                  <a:lnTo>
                                    <a:pt x="286911" y="165510"/>
                                  </a:lnTo>
                                  <a:lnTo>
                                    <a:pt x="280965" y="155609"/>
                                  </a:lnTo>
                                  <a:lnTo>
                                    <a:pt x="274670" y="145921"/>
                                  </a:lnTo>
                                  <a:lnTo>
                                    <a:pt x="268031" y="136445"/>
                                  </a:lnTo>
                                  <a:lnTo>
                                    <a:pt x="261091" y="127236"/>
                                  </a:lnTo>
                                  <a:lnTo>
                                    <a:pt x="253801" y="118247"/>
                                  </a:lnTo>
                                  <a:lnTo>
                                    <a:pt x="246223" y="109518"/>
                                  </a:lnTo>
                                  <a:lnTo>
                                    <a:pt x="238316" y="101090"/>
                                  </a:lnTo>
                                  <a:lnTo>
                                    <a:pt x="230148" y="92902"/>
                                  </a:lnTo>
                                  <a:lnTo>
                                    <a:pt x="221685" y="85030"/>
                                  </a:lnTo>
                                  <a:lnTo>
                                    <a:pt x="212948" y="77458"/>
                                  </a:lnTo>
                                  <a:lnTo>
                                    <a:pt x="203978" y="70175"/>
                                  </a:lnTo>
                                  <a:lnTo>
                                    <a:pt x="194733" y="63221"/>
                                  </a:lnTo>
                                  <a:lnTo>
                                    <a:pt x="185276" y="56609"/>
                                  </a:lnTo>
                                  <a:lnTo>
                                    <a:pt x="175578" y="50319"/>
                                  </a:lnTo>
                                  <a:lnTo>
                                    <a:pt x="165669" y="44351"/>
                                  </a:lnTo>
                                  <a:lnTo>
                                    <a:pt x="155539" y="38753"/>
                                  </a:lnTo>
                                  <a:lnTo>
                                    <a:pt x="145225" y="33512"/>
                                  </a:lnTo>
                                  <a:lnTo>
                                    <a:pt x="134753" y="28640"/>
                                  </a:lnTo>
                                  <a:lnTo>
                                    <a:pt x="124116" y="24111"/>
                                  </a:lnTo>
                                  <a:lnTo>
                                    <a:pt x="113322" y="19966"/>
                                  </a:lnTo>
                                  <a:lnTo>
                                    <a:pt x="102363" y="16218"/>
                                  </a:lnTo>
                                  <a:lnTo>
                                    <a:pt x="91328" y="12820"/>
                                  </a:lnTo>
                                  <a:lnTo>
                                    <a:pt x="80157" y="9846"/>
                                  </a:lnTo>
                                  <a:lnTo>
                                    <a:pt x="68875" y="7256"/>
                                  </a:lnTo>
                                  <a:lnTo>
                                    <a:pt x="57518" y="5029"/>
                                  </a:lnTo>
                                  <a:lnTo>
                                    <a:pt x="46106" y="3238"/>
                                  </a:lnTo>
                                  <a:lnTo>
                                    <a:pt x="34612" y="1820"/>
                                  </a:lnTo>
                                  <a:lnTo>
                                    <a:pt x="23098" y="803"/>
                                  </a:lnTo>
                                  <a:lnTo>
                                    <a:pt x="11549" y="214"/>
                                  </a:lnTo>
                                  <a:lnTo>
                                    <a:pt x="0" y="0"/>
                                  </a:lnTo>
                                  <a:lnTo>
                                    <a:pt x="0" y="152772"/>
                                  </a:lnTo>
                                  <a:lnTo>
                                    <a:pt x="11494" y="153149"/>
                                  </a:lnTo>
                                  <a:lnTo>
                                    <a:pt x="22933" y="154273"/>
                                  </a:lnTo>
                                  <a:lnTo>
                                    <a:pt x="34269" y="156116"/>
                                  </a:lnTo>
                                  <a:lnTo>
                                    <a:pt x="45462" y="158658"/>
                                  </a:lnTo>
                                  <a:lnTo>
                                    <a:pt x="56503" y="161954"/>
                                  </a:lnTo>
                                  <a:lnTo>
                                    <a:pt x="67270" y="165941"/>
                                  </a:lnTo>
                                  <a:lnTo>
                                    <a:pt x="77770" y="170621"/>
                                  </a:lnTo>
                                  <a:lnTo>
                                    <a:pt x="87954" y="175952"/>
                                  </a:lnTo>
                                  <a:lnTo>
                                    <a:pt x="97754" y="181919"/>
                                  </a:lnTo>
                                  <a:lnTo>
                                    <a:pt x="107156" y="188531"/>
                                  </a:lnTo>
                                  <a:lnTo>
                                    <a:pt x="116134" y="195726"/>
                                  </a:lnTo>
                                  <a:lnTo>
                                    <a:pt x="124596" y="203461"/>
                                  </a:lnTo>
                                  <a:lnTo>
                                    <a:pt x="132586" y="211759"/>
                                  </a:lnTo>
                                  <a:lnTo>
                                    <a:pt x="139979" y="220536"/>
                                  </a:lnTo>
                                  <a:lnTo>
                                    <a:pt x="146810" y="229772"/>
                                  </a:lnTo>
                                  <a:lnTo>
                                    <a:pt x="153050" y="239433"/>
                                  </a:lnTo>
                                  <a:lnTo>
                                    <a:pt x="158619" y="249470"/>
                                  </a:lnTo>
                                  <a:lnTo>
                                    <a:pt x="163550" y="259830"/>
                                  </a:lnTo>
                                  <a:lnTo>
                                    <a:pt x="167808" y="270505"/>
                                  </a:lnTo>
                                  <a:lnTo>
                                    <a:pt x="171347" y="281427"/>
                                  </a:lnTo>
                                  <a:lnTo>
                                    <a:pt x="174187" y="292561"/>
                                  </a:lnTo>
                                  <a:lnTo>
                                    <a:pt x="176299" y="303859"/>
                                  </a:lnTo>
                                  <a:lnTo>
                                    <a:pt x="177698" y="315260"/>
                                  </a:lnTo>
                                  <a:lnTo>
                                    <a:pt x="178336" y="326716"/>
                                  </a:lnTo>
                                  <a:lnTo>
                                    <a:pt x="178260" y="338193"/>
                                  </a:lnTo>
                                  <a:lnTo>
                                    <a:pt x="177430" y="349649"/>
                                  </a:lnTo>
                                  <a:lnTo>
                                    <a:pt x="175846" y="361023"/>
                                  </a:lnTo>
                                  <a:lnTo>
                                    <a:pt x="173542" y="372294"/>
                                  </a:lnTo>
                                  <a:lnTo>
                                    <a:pt x="170545" y="383373"/>
                                  </a:lnTo>
                                  <a:lnTo>
                                    <a:pt x="166794" y="394213"/>
                                  </a:lnTo>
                                  <a:lnTo>
                                    <a:pt x="162370" y="404839"/>
                                  </a:lnTo>
                                  <a:lnTo>
                                    <a:pt x="157282" y="415117"/>
                                  </a:lnTo>
                                  <a:lnTo>
                                    <a:pt x="151548" y="425073"/>
                                  </a:lnTo>
                                  <a:lnTo>
                                    <a:pt x="145170" y="434631"/>
                                  </a:lnTo>
                                  <a:lnTo>
                                    <a:pt x="138182" y="443757"/>
                                  </a:lnTo>
                                  <a:lnTo>
                                    <a:pt x="130624" y="452397"/>
                                  </a:lnTo>
                                  <a:lnTo>
                                    <a:pt x="122539" y="460564"/>
                                  </a:lnTo>
                                  <a:lnTo>
                                    <a:pt x="113939" y="468163"/>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6" name="Freeform: Shape 15316"/>
                          <wps:cNvSpPr/>
                          <wps:spPr>
                            <a:xfrm>
                              <a:off x="3581832" y="729058"/>
                              <a:ext cx="526056" cy="662045"/>
                            </a:xfrm>
                            <a:custGeom>
                              <a:avLst/>
                              <a:gdLst>
                                <a:gd name="connsiteX0" fmla="*/ 331323 w 526056"/>
                                <a:gd name="connsiteY0" fmla="*/ 152772 h 662045"/>
                                <a:gd name="connsiteX1" fmla="*/ 331323 w 526056"/>
                                <a:gd name="connsiteY1" fmla="*/ 0 h 662045"/>
                                <a:gd name="connsiteX2" fmla="*/ 319754 w 526056"/>
                                <a:gd name="connsiteY2" fmla="*/ 214 h 662045"/>
                                <a:gd name="connsiteX3" fmla="*/ 308205 w 526056"/>
                                <a:gd name="connsiteY3" fmla="*/ 803 h 662045"/>
                                <a:gd name="connsiteX4" fmla="*/ 296691 w 526056"/>
                                <a:gd name="connsiteY4" fmla="*/ 1820 h 662045"/>
                                <a:gd name="connsiteX5" fmla="*/ 285197 w 526056"/>
                                <a:gd name="connsiteY5" fmla="*/ 3238 h 662045"/>
                                <a:gd name="connsiteX6" fmla="*/ 273785 w 526056"/>
                                <a:gd name="connsiteY6" fmla="*/ 5029 h 662045"/>
                                <a:gd name="connsiteX7" fmla="*/ 262428 w 526056"/>
                                <a:gd name="connsiteY7" fmla="*/ 7256 h 662045"/>
                                <a:gd name="connsiteX8" fmla="*/ 251174 w 526056"/>
                                <a:gd name="connsiteY8" fmla="*/ 9846 h 662045"/>
                                <a:gd name="connsiteX9" fmla="*/ 240002 w 526056"/>
                                <a:gd name="connsiteY9" fmla="*/ 12820 h 662045"/>
                                <a:gd name="connsiteX10" fmla="*/ 228941 w 526056"/>
                                <a:gd name="connsiteY10" fmla="*/ 16218 h 662045"/>
                                <a:gd name="connsiteX11" fmla="*/ 218009 w 526056"/>
                                <a:gd name="connsiteY11" fmla="*/ 19966 h 662045"/>
                                <a:gd name="connsiteX12" fmla="*/ 207214 w 526056"/>
                                <a:gd name="connsiteY12" fmla="*/ 24111 h 662045"/>
                                <a:gd name="connsiteX13" fmla="*/ 196550 w 526056"/>
                                <a:gd name="connsiteY13" fmla="*/ 28640 h 662045"/>
                                <a:gd name="connsiteX14" fmla="*/ 186078 w 526056"/>
                                <a:gd name="connsiteY14" fmla="*/ 33512 h 662045"/>
                                <a:gd name="connsiteX15" fmla="*/ 175763 w 526056"/>
                                <a:gd name="connsiteY15" fmla="*/ 38753 h 662045"/>
                                <a:gd name="connsiteX16" fmla="*/ 165661 w 526056"/>
                                <a:gd name="connsiteY16" fmla="*/ 44351 h 662045"/>
                                <a:gd name="connsiteX17" fmla="*/ 155752 w 526056"/>
                                <a:gd name="connsiteY17" fmla="*/ 50319 h 662045"/>
                                <a:gd name="connsiteX18" fmla="*/ 146055 w 526056"/>
                                <a:gd name="connsiteY18" fmla="*/ 56609 h 662045"/>
                                <a:gd name="connsiteX19" fmla="*/ 136570 w 526056"/>
                                <a:gd name="connsiteY19" fmla="*/ 63221 h 662045"/>
                                <a:gd name="connsiteX20" fmla="*/ 127325 w 526056"/>
                                <a:gd name="connsiteY20" fmla="*/ 70175 h 662045"/>
                                <a:gd name="connsiteX21" fmla="*/ 118355 w 526056"/>
                                <a:gd name="connsiteY21" fmla="*/ 77458 h 662045"/>
                                <a:gd name="connsiteX22" fmla="*/ 109618 w 526056"/>
                                <a:gd name="connsiteY22" fmla="*/ 85030 h 662045"/>
                                <a:gd name="connsiteX23" fmla="*/ 101156 w 526056"/>
                                <a:gd name="connsiteY23" fmla="*/ 92902 h 662045"/>
                                <a:gd name="connsiteX24" fmla="*/ 92987 w 526056"/>
                                <a:gd name="connsiteY24" fmla="*/ 101090 h 662045"/>
                                <a:gd name="connsiteX25" fmla="*/ 85108 w 526056"/>
                                <a:gd name="connsiteY25" fmla="*/ 109518 h 662045"/>
                                <a:gd name="connsiteX26" fmla="*/ 77530 w 526056"/>
                                <a:gd name="connsiteY26" fmla="*/ 118247 h 662045"/>
                                <a:gd name="connsiteX27" fmla="*/ 70239 w 526056"/>
                                <a:gd name="connsiteY27" fmla="*/ 127236 h 662045"/>
                                <a:gd name="connsiteX28" fmla="*/ 63279 w 526056"/>
                                <a:gd name="connsiteY28" fmla="*/ 136445 h 662045"/>
                                <a:gd name="connsiteX29" fmla="*/ 56633 w 526056"/>
                                <a:gd name="connsiteY29" fmla="*/ 145921 h 662045"/>
                                <a:gd name="connsiteX30" fmla="*/ 50337 w 526056"/>
                                <a:gd name="connsiteY30" fmla="*/ 155609 h 662045"/>
                                <a:gd name="connsiteX31" fmla="*/ 44392 w 526056"/>
                                <a:gd name="connsiteY31" fmla="*/ 165510 h 662045"/>
                                <a:gd name="connsiteX32" fmla="*/ 38788 w 526056"/>
                                <a:gd name="connsiteY32" fmla="*/ 175630 h 662045"/>
                                <a:gd name="connsiteX33" fmla="*/ 33542 w 526056"/>
                                <a:gd name="connsiteY33" fmla="*/ 185907 h 662045"/>
                                <a:gd name="connsiteX34" fmla="*/ 28639 w 526056"/>
                                <a:gd name="connsiteY34" fmla="*/ 196397 h 662045"/>
                                <a:gd name="connsiteX35" fmla="*/ 24133 w 526056"/>
                                <a:gd name="connsiteY35" fmla="*/ 207024 h 662045"/>
                                <a:gd name="connsiteX36" fmla="*/ 19984 w 526056"/>
                                <a:gd name="connsiteY36" fmla="*/ 217809 h 662045"/>
                                <a:gd name="connsiteX37" fmla="*/ 16205 w 526056"/>
                                <a:gd name="connsiteY37" fmla="*/ 228730 h 662045"/>
                                <a:gd name="connsiteX38" fmla="*/ 12831 w 526056"/>
                                <a:gd name="connsiteY38" fmla="*/ 239782 h 662045"/>
                                <a:gd name="connsiteX39" fmla="*/ 9834 w 526056"/>
                                <a:gd name="connsiteY39" fmla="*/ 250943 h 662045"/>
                                <a:gd name="connsiteX40" fmla="*/ 7235 w 526056"/>
                                <a:gd name="connsiteY40" fmla="*/ 262208 h 662045"/>
                                <a:gd name="connsiteX41" fmla="*/ 5033 w 526056"/>
                                <a:gd name="connsiteY41" fmla="*/ 273534 h 662045"/>
                                <a:gd name="connsiteX42" fmla="*/ 3216 w 526056"/>
                                <a:gd name="connsiteY42" fmla="*/ 284962 h 662045"/>
                                <a:gd name="connsiteX43" fmla="*/ 1824 w 526056"/>
                                <a:gd name="connsiteY43" fmla="*/ 296418 h 662045"/>
                                <a:gd name="connsiteX44" fmla="*/ 802 w 526056"/>
                                <a:gd name="connsiteY44" fmla="*/ 307922 h 662045"/>
                                <a:gd name="connsiteX45" fmla="*/ 212 w 526056"/>
                                <a:gd name="connsiteY45" fmla="*/ 319460 h 662045"/>
                                <a:gd name="connsiteX46" fmla="*/ 0 w 526056"/>
                                <a:gd name="connsiteY46" fmla="*/ 331019 h 662045"/>
                                <a:gd name="connsiteX47" fmla="*/ 212 w 526056"/>
                                <a:gd name="connsiteY47" fmla="*/ 342585 h 662045"/>
                                <a:gd name="connsiteX48" fmla="*/ 802 w 526056"/>
                                <a:gd name="connsiteY48" fmla="*/ 354123 h 662045"/>
                                <a:gd name="connsiteX49" fmla="*/ 1824 w 526056"/>
                                <a:gd name="connsiteY49" fmla="*/ 365627 h 662045"/>
                                <a:gd name="connsiteX50" fmla="*/ 3216 w 526056"/>
                                <a:gd name="connsiteY50" fmla="*/ 377083 h 662045"/>
                                <a:gd name="connsiteX51" fmla="*/ 5033 w 526056"/>
                                <a:gd name="connsiteY51" fmla="*/ 388512 h 662045"/>
                                <a:gd name="connsiteX52" fmla="*/ 7235 w 526056"/>
                                <a:gd name="connsiteY52" fmla="*/ 399831 h 662045"/>
                                <a:gd name="connsiteX53" fmla="*/ 9834 w 526056"/>
                                <a:gd name="connsiteY53" fmla="*/ 411102 h 662045"/>
                                <a:gd name="connsiteX54" fmla="*/ 12831 w 526056"/>
                                <a:gd name="connsiteY54" fmla="*/ 422263 h 662045"/>
                                <a:gd name="connsiteX55" fmla="*/ 16205 w 526056"/>
                                <a:gd name="connsiteY55" fmla="*/ 433315 h 662045"/>
                                <a:gd name="connsiteX56" fmla="*/ 19984 w 526056"/>
                                <a:gd name="connsiteY56" fmla="*/ 444237 h 662045"/>
                                <a:gd name="connsiteX57" fmla="*/ 24133 w 526056"/>
                                <a:gd name="connsiteY57" fmla="*/ 455021 h 662045"/>
                                <a:gd name="connsiteX58" fmla="*/ 28639 w 526056"/>
                                <a:gd name="connsiteY58" fmla="*/ 465648 h 662045"/>
                                <a:gd name="connsiteX59" fmla="*/ 33542 w 526056"/>
                                <a:gd name="connsiteY59" fmla="*/ 476138 h 662045"/>
                                <a:gd name="connsiteX60" fmla="*/ 38788 w 526056"/>
                                <a:gd name="connsiteY60" fmla="*/ 486416 h 662045"/>
                                <a:gd name="connsiteX61" fmla="*/ 44392 w 526056"/>
                                <a:gd name="connsiteY61" fmla="*/ 496536 h 662045"/>
                                <a:gd name="connsiteX62" fmla="*/ 50337 w 526056"/>
                                <a:gd name="connsiteY62" fmla="*/ 506436 h 662045"/>
                                <a:gd name="connsiteX63" fmla="*/ 56633 w 526056"/>
                                <a:gd name="connsiteY63" fmla="*/ 516125 h 662045"/>
                                <a:gd name="connsiteX64" fmla="*/ 63279 w 526056"/>
                                <a:gd name="connsiteY64" fmla="*/ 525573 h 662045"/>
                                <a:gd name="connsiteX65" fmla="*/ 70239 w 526056"/>
                                <a:gd name="connsiteY65" fmla="*/ 534809 h 662045"/>
                                <a:gd name="connsiteX66" fmla="*/ 77530 w 526056"/>
                                <a:gd name="connsiteY66" fmla="*/ 543799 h 662045"/>
                                <a:gd name="connsiteX67" fmla="*/ 85108 w 526056"/>
                                <a:gd name="connsiteY67" fmla="*/ 552528 h 662045"/>
                                <a:gd name="connsiteX68" fmla="*/ 92987 w 526056"/>
                                <a:gd name="connsiteY68" fmla="*/ 560955 h 662045"/>
                                <a:gd name="connsiteX69" fmla="*/ 101156 w 526056"/>
                                <a:gd name="connsiteY69" fmla="*/ 569143 h 662045"/>
                                <a:gd name="connsiteX70" fmla="*/ 109618 w 526056"/>
                                <a:gd name="connsiteY70" fmla="*/ 577016 h 662045"/>
                                <a:gd name="connsiteX71" fmla="*/ 118355 w 526056"/>
                                <a:gd name="connsiteY71" fmla="*/ 584587 h 662045"/>
                                <a:gd name="connsiteX72" fmla="*/ 127325 w 526056"/>
                                <a:gd name="connsiteY72" fmla="*/ 591870 h 662045"/>
                                <a:gd name="connsiteX73" fmla="*/ 136570 w 526056"/>
                                <a:gd name="connsiteY73" fmla="*/ 598825 h 662045"/>
                                <a:gd name="connsiteX74" fmla="*/ 146055 w 526056"/>
                                <a:gd name="connsiteY74" fmla="*/ 605437 h 662045"/>
                                <a:gd name="connsiteX75" fmla="*/ 155752 w 526056"/>
                                <a:gd name="connsiteY75" fmla="*/ 611727 h 662045"/>
                                <a:gd name="connsiteX76" fmla="*/ 165661 w 526056"/>
                                <a:gd name="connsiteY76" fmla="*/ 617694 h 662045"/>
                                <a:gd name="connsiteX77" fmla="*/ 175763 w 526056"/>
                                <a:gd name="connsiteY77" fmla="*/ 623292 h 662045"/>
                                <a:gd name="connsiteX78" fmla="*/ 186078 w 526056"/>
                                <a:gd name="connsiteY78" fmla="*/ 628534 h 662045"/>
                                <a:gd name="connsiteX79" fmla="*/ 196550 w 526056"/>
                                <a:gd name="connsiteY79" fmla="*/ 633405 h 662045"/>
                                <a:gd name="connsiteX80" fmla="*/ 207214 w 526056"/>
                                <a:gd name="connsiteY80" fmla="*/ 637927 h 662045"/>
                                <a:gd name="connsiteX81" fmla="*/ 218009 w 526056"/>
                                <a:gd name="connsiteY81" fmla="*/ 642080 h 662045"/>
                                <a:gd name="connsiteX82" fmla="*/ 228941 w 526056"/>
                                <a:gd name="connsiteY82" fmla="*/ 645827 h 662045"/>
                                <a:gd name="connsiteX83" fmla="*/ 240002 w 526056"/>
                                <a:gd name="connsiteY83" fmla="*/ 649226 h 662045"/>
                                <a:gd name="connsiteX84" fmla="*/ 251174 w 526056"/>
                                <a:gd name="connsiteY84" fmla="*/ 652193 h 662045"/>
                                <a:gd name="connsiteX85" fmla="*/ 262428 w 526056"/>
                                <a:gd name="connsiteY85" fmla="*/ 654789 h 662045"/>
                                <a:gd name="connsiteX86" fmla="*/ 273785 w 526056"/>
                                <a:gd name="connsiteY86" fmla="*/ 657016 h 662045"/>
                                <a:gd name="connsiteX87" fmla="*/ 285197 w 526056"/>
                                <a:gd name="connsiteY87" fmla="*/ 658805 h 662045"/>
                                <a:gd name="connsiteX88" fmla="*/ 296691 w 526056"/>
                                <a:gd name="connsiteY88" fmla="*/ 660223 h 662045"/>
                                <a:gd name="connsiteX89" fmla="*/ 308205 w 526056"/>
                                <a:gd name="connsiteY89" fmla="*/ 661216 h 662045"/>
                                <a:gd name="connsiteX90" fmla="*/ 319754 w 526056"/>
                                <a:gd name="connsiteY90" fmla="*/ 661833 h 662045"/>
                                <a:gd name="connsiteX91" fmla="*/ 331323 w 526056"/>
                                <a:gd name="connsiteY91" fmla="*/ 662045 h 662045"/>
                                <a:gd name="connsiteX92" fmla="*/ 342872 w 526056"/>
                                <a:gd name="connsiteY92" fmla="*/ 661833 h 662045"/>
                                <a:gd name="connsiteX93" fmla="*/ 354421 w 526056"/>
                                <a:gd name="connsiteY93" fmla="*/ 661216 h 662045"/>
                                <a:gd name="connsiteX94" fmla="*/ 365936 w 526056"/>
                                <a:gd name="connsiteY94" fmla="*/ 660223 h 662045"/>
                                <a:gd name="connsiteX95" fmla="*/ 377430 w 526056"/>
                                <a:gd name="connsiteY95" fmla="*/ 658805 h 662045"/>
                                <a:gd name="connsiteX96" fmla="*/ 388842 w 526056"/>
                                <a:gd name="connsiteY96" fmla="*/ 657016 h 662045"/>
                                <a:gd name="connsiteX97" fmla="*/ 400198 w 526056"/>
                                <a:gd name="connsiteY97" fmla="*/ 654789 h 662045"/>
                                <a:gd name="connsiteX98" fmla="*/ 411480 w 526056"/>
                                <a:gd name="connsiteY98" fmla="*/ 652193 h 662045"/>
                                <a:gd name="connsiteX99" fmla="*/ 422651 w 526056"/>
                                <a:gd name="connsiteY99" fmla="*/ 649226 h 662045"/>
                                <a:gd name="connsiteX100" fmla="*/ 433686 w 526056"/>
                                <a:gd name="connsiteY100" fmla="*/ 645827 h 662045"/>
                                <a:gd name="connsiteX101" fmla="*/ 444645 w 526056"/>
                                <a:gd name="connsiteY101" fmla="*/ 642080 h 662045"/>
                                <a:gd name="connsiteX102" fmla="*/ 455440 w 526056"/>
                                <a:gd name="connsiteY102" fmla="*/ 637927 h 662045"/>
                                <a:gd name="connsiteX103" fmla="*/ 466077 w 526056"/>
                                <a:gd name="connsiteY103" fmla="*/ 633405 h 662045"/>
                                <a:gd name="connsiteX104" fmla="*/ 476549 w 526056"/>
                                <a:gd name="connsiteY104" fmla="*/ 628534 h 662045"/>
                                <a:gd name="connsiteX105" fmla="*/ 486863 w 526056"/>
                                <a:gd name="connsiteY105" fmla="*/ 623292 h 662045"/>
                                <a:gd name="connsiteX106" fmla="*/ 496992 w 526056"/>
                                <a:gd name="connsiteY106" fmla="*/ 617694 h 662045"/>
                                <a:gd name="connsiteX107" fmla="*/ 506902 w 526056"/>
                                <a:gd name="connsiteY107" fmla="*/ 611727 h 662045"/>
                                <a:gd name="connsiteX108" fmla="*/ 516599 w 526056"/>
                                <a:gd name="connsiteY108" fmla="*/ 605437 h 662045"/>
                                <a:gd name="connsiteX109" fmla="*/ 526056 w 526056"/>
                                <a:gd name="connsiteY109" fmla="*/ 598825 h 662045"/>
                                <a:gd name="connsiteX110" fmla="*/ 519144 w 526056"/>
                                <a:gd name="connsiteY110" fmla="*/ 589301 h 662045"/>
                                <a:gd name="connsiteX111" fmla="*/ 498412 w 526056"/>
                                <a:gd name="connsiteY111" fmla="*/ 560798 h 662045"/>
                                <a:gd name="connsiteX112" fmla="*/ 491499 w 526056"/>
                                <a:gd name="connsiteY112" fmla="*/ 551267 h 662045"/>
                                <a:gd name="connsiteX113" fmla="*/ 477673 w 526056"/>
                                <a:gd name="connsiteY113" fmla="*/ 532267 h 662045"/>
                                <a:gd name="connsiteX114" fmla="*/ 470740 w 526056"/>
                                <a:gd name="connsiteY114" fmla="*/ 522764 h 662045"/>
                                <a:gd name="connsiteX115" fmla="*/ 463827 w 526056"/>
                                <a:gd name="connsiteY115" fmla="*/ 513261 h 662045"/>
                                <a:gd name="connsiteX116" fmla="*/ 456914 w 526056"/>
                                <a:gd name="connsiteY116" fmla="*/ 503730 h 662045"/>
                                <a:gd name="connsiteX117" fmla="*/ 436182 w 526056"/>
                                <a:gd name="connsiteY117" fmla="*/ 475227 h 662045"/>
                                <a:gd name="connsiteX118" fmla="*/ 426588 w 526056"/>
                                <a:gd name="connsiteY118" fmla="*/ 481709 h 662045"/>
                                <a:gd name="connsiteX119" fmla="*/ 416596 w 526056"/>
                                <a:gd name="connsiteY119" fmla="*/ 487594 h 662045"/>
                                <a:gd name="connsiteX120" fmla="*/ 406226 w 526056"/>
                                <a:gd name="connsiteY120" fmla="*/ 492788 h 662045"/>
                                <a:gd name="connsiteX121" fmla="*/ 395542 w 526056"/>
                                <a:gd name="connsiteY121" fmla="*/ 497310 h 662045"/>
                                <a:gd name="connsiteX122" fmla="*/ 384610 w 526056"/>
                                <a:gd name="connsiteY122" fmla="*/ 501113 h 662045"/>
                                <a:gd name="connsiteX123" fmla="*/ 373438 w 526056"/>
                                <a:gd name="connsiteY123" fmla="*/ 504216 h 662045"/>
                                <a:gd name="connsiteX124" fmla="*/ 362082 w 526056"/>
                                <a:gd name="connsiteY124" fmla="*/ 506594 h 662045"/>
                                <a:gd name="connsiteX125" fmla="*/ 350615 w 526056"/>
                                <a:gd name="connsiteY125" fmla="*/ 508204 h 662045"/>
                                <a:gd name="connsiteX126" fmla="*/ 339039 w 526056"/>
                                <a:gd name="connsiteY126" fmla="*/ 509088 h 662045"/>
                                <a:gd name="connsiteX127" fmla="*/ 327442 w 526056"/>
                                <a:gd name="connsiteY127" fmla="*/ 509218 h 662045"/>
                                <a:gd name="connsiteX128" fmla="*/ 315872 w 526056"/>
                                <a:gd name="connsiteY128" fmla="*/ 508581 h 662045"/>
                                <a:gd name="connsiteX129" fmla="*/ 304379 w 526056"/>
                                <a:gd name="connsiteY129" fmla="*/ 507211 h 662045"/>
                                <a:gd name="connsiteX130" fmla="*/ 292967 w 526056"/>
                                <a:gd name="connsiteY130" fmla="*/ 505100 h 662045"/>
                                <a:gd name="connsiteX131" fmla="*/ 281740 w 526056"/>
                                <a:gd name="connsiteY131" fmla="*/ 502236 h 662045"/>
                                <a:gd name="connsiteX132" fmla="*/ 270706 w 526056"/>
                                <a:gd name="connsiteY132" fmla="*/ 498646 h 662045"/>
                                <a:gd name="connsiteX133" fmla="*/ 259932 w 526056"/>
                                <a:gd name="connsiteY133" fmla="*/ 494364 h 662045"/>
                                <a:gd name="connsiteX134" fmla="*/ 249460 w 526056"/>
                                <a:gd name="connsiteY134" fmla="*/ 489389 h 662045"/>
                                <a:gd name="connsiteX135" fmla="*/ 239330 w 526056"/>
                                <a:gd name="connsiteY135" fmla="*/ 483744 h 662045"/>
                                <a:gd name="connsiteX136" fmla="*/ 229606 w 526056"/>
                                <a:gd name="connsiteY136" fmla="*/ 477454 h 662045"/>
                                <a:gd name="connsiteX137" fmla="*/ 220313 w 526056"/>
                                <a:gd name="connsiteY137" fmla="*/ 470547 h 662045"/>
                                <a:gd name="connsiteX138" fmla="*/ 211473 w 526056"/>
                                <a:gd name="connsiteY138" fmla="*/ 463052 h 662045"/>
                                <a:gd name="connsiteX139" fmla="*/ 203141 w 526056"/>
                                <a:gd name="connsiteY139" fmla="*/ 454994 h 662045"/>
                                <a:gd name="connsiteX140" fmla="*/ 195343 w 526056"/>
                                <a:gd name="connsiteY140" fmla="*/ 446402 h 662045"/>
                                <a:gd name="connsiteX141" fmla="*/ 188142 w 526056"/>
                                <a:gd name="connsiteY141" fmla="*/ 437330 h 662045"/>
                                <a:gd name="connsiteX142" fmla="*/ 181524 w 526056"/>
                                <a:gd name="connsiteY142" fmla="*/ 427827 h 662045"/>
                                <a:gd name="connsiteX143" fmla="*/ 175551 w 526056"/>
                                <a:gd name="connsiteY143" fmla="*/ 417899 h 662045"/>
                                <a:gd name="connsiteX144" fmla="*/ 170215 w 526056"/>
                                <a:gd name="connsiteY144" fmla="*/ 407621 h 662045"/>
                                <a:gd name="connsiteX145" fmla="*/ 165586 w 526056"/>
                                <a:gd name="connsiteY145" fmla="*/ 396994 h 662045"/>
                                <a:gd name="connsiteX146" fmla="*/ 161643 w 526056"/>
                                <a:gd name="connsiteY146" fmla="*/ 386107 h 662045"/>
                                <a:gd name="connsiteX147" fmla="*/ 158433 w 526056"/>
                                <a:gd name="connsiteY147" fmla="*/ 374973 h 662045"/>
                                <a:gd name="connsiteX148" fmla="*/ 155937 w 526056"/>
                                <a:gd name="connsiteY148" fmla="*/ 363647 h 662045"/>
                                <a:gd name="connsiteX149" fmla="*/ 154168 w 526056"/>
                                <a:gd name="connsiteY149" fmla="*/ 352218 h 662045"/>
                                <a:gd name="connsiteX150" fmla="*/ 153180 w 526056"/>
                                <a:gd name="connsiteY150" fmla="*/ 340687 h 662045"/>
                                <a:gd name="connsiteX151" fmla="*/ 152940 w 526056"/>
                                <a:gd name="connsiteY151" fmla="*/ 329094 h 662045"/>
                                <a:gd name="connsiteX152" fmla="*/ 153420 w 526056"/>
                                <a:gd name="connsiteY152" fmla="*/ 317508 h 662045"/>
                                <a:gd name="connsiteX153" fmla="*/ 154682 w 526056"/>
                                <a:gd name="connsiteY153" fmla="*/ 305997 h 662045"/>
                                <a:gd name="connsiteX154" fmla="*/ 156691 w 526056"/>
                                <a:gd name="connsiteY154" fmla="*/ 294596 h 662045"/>
                                <a:gd name="connsiteX155" fmla="*/ 159421 w 526056"/>
                                <a:gd name="connsiteY155" fmla="*/ 283331 h 662045"/>
                                <a:gd name="connsiteX156" fmla="*/ 162878 w 526056"/>
                                <a:gd name="connsiteY156" fmla="*/ 272273 h 662045"/>
                                <a:gd name="connsiteX157" fmla="*/ 167054 w 526056"/>
                                <a:gd name="connsiteY157" fmla="*/ 261488 h 662045"/>
                                <a:gd name="connsiteX158" fmla="*/ 171930 w 526056"/>
                                <a:gd name="connsiteY158" fmla="*/ 250971 h 662045"/>
                                <a:gd name="connsiteX159" fmla="*/ 177478 w 526056"/>
                                <a:gd name="connsiteY159" fmla="*/ 240803 h 662045"/>
                                <a:gd name="connsiteX160" fmla="*/ 183664 w 526056"/>
                                <a:gd name="connsiteY160" fmla="*/ 231005 h 662045"/>
                                <a:gd name="connsiteX161" fmla="*/ 190467 w 526056"/>
                                <a:gd name="connsiteY161" fmla="*/ 221639 h 662045"/>
                                <a:gd name="connsiteX162" fmla="*/ 197887 w 526056"/>
                                <a:gd name="connsiteY162" fmla="*/ 212725 h 662045"/>
                                <a:gd name="connsiteX163" fmla="*/ 205850 w 526056"/>
                                <a:gd name="connsiteY163" fmla="*/ 204318 h 662045"/>
                                <a:gd name="connsiteX164" fmla="*/ 214367 w 526056"/>
                                <a:gd name="connsiteY164" fmla="*/ 196424 h 662045"/>
                                <a:gd name="connsiteX165" fmla="*/ 223365 w 526056"/>
                                <a:gd name="connsiteY165" fmla="*/ 189121 h 662045"/>
                                <a:gd name="connsiteX166" fmla="*/ 232794 w 526056"/>
                                <a:gd name="connsiteY166" fmla="*/ 182426 h 662045"/>
                                <a:gd name="connsiteX167" fmla="*/ 242684 w 526056"/>
                                <a:gd name="connsiteY167" fmla="*/ 176349 h 662045"/>
                                <a:gd name="connsiteX168" fmla="*/ 252916 w 526056"/>
                                <a:gd name="connsiteY168" fmla="*/ 170916 h 662045"/>
                                <a:gd name="connsiteX169" fmla="*/ 263498 w 526056"/>
                                <a:gd name="connsiteY169" fmla="*/ 166181 h 662045"/>
                                <a:gd name="connsiteX170" fmla="*/ 274347 w 526056"/>
                                <a:gd name="connsiteY170" fmla="*/ 162111 h 662045"/>
                                <a:gd name="connsiteX171" fmla="*/ 285464 w 526056"/>
                                <a:gd name="connsiteY171" fmla="*/ 158768 h 662045"/>
                                <a:gd name="connsiteX172" fmla="*/ 296739 w 526056"/>
                                <a:gd name="connsiteY172" fmla="*/ 156171 h 662045"/>
                                <a:gd name="connsiteX173" fmla="*/ 308178 w 526056"/>
                                <a:gd name="connsiteY173" fmla="*/ 154293 h 662045"/>
                                <a:gd name="connsiteX174" fmla="*/ 319727 w 526056"/>
                                <a:gd name="connsiteY174" fmla="*/ 153170 h 662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Lst>
                              <a:rect l="l" t="t" r="r" b="b"/>
                              <a:pathLst>
                                <a:path w="526056" h="662045">
                                  <a:moveTo>
                                    <a:pt x="331323" y="152772"/>
                                  </a:moveTo>
                                  <a:lnTo>
                                    <a:pt x="331323" y="0"/>
                                  </a:lnTo>
                                  <a:lnTo>
                                    <a:pt x="319754" y="214"/>
                                  </a:lnTo>
                                  <a:lnTo>
                                    <a:pt x="308205" y="803"/>
                                  </a:lnTo>
                                  <a:lnTo>
                                    <a:pt x="296691" y="1820"/>
                                  </a:lnTo>
                                  <a:lnTo>
                                    <a:pt x="285197" y="3238"/>
                                  </a:lnTo>
                                  <a:lnTo>
                                    <a:pt x="273785" y="5029"/>
                                  </a:lnTo>
                                  <a:lnTo>
                                    <a:pt x="262428" y="7256"/>
                                  </a:lnTo>
                                  <a:lnTo>
                                    <a:pt x="251174" y="9846"/>
                                  </a:lnTo>
                                  <a:lnTo>
                                    <a:pt x="240002" y="12820"/>
                                  </a:lnTo>
                                  <a:lnTo>
                                    <a:pt x="228941" y="16218"/>
                                  </a:lnTo>
                                  <a:lnTo>
                                    <a:pt x="218009" y="19966"/>
                                  </a:lnTo>
                                  <a:lnTo>
                                    <a:pt x="207214" y="24111"/>
                                  </a:lnTo>
                                  <a:lnTo>
                                    <a:pt x="196550" y="28640"/>
                                  </a:lnTo>
                                  <a:lnTo>
                                    <a:pt x="186078" y="33512"/>
                                  </a:lnTo>
                                  <a:lnTo>
                                    <a:pt x="175763" y="38753"/>
                                  </a:lnTo>
                                  <a:lnTo>
                                    <a:pt x="165661" y="44351"/>
                                  </a:lnTo>
                                  <a:lnTo>
                                    <a:pt x="155752" y="50319"/>
                                  </a:lnTo>
                                  <a:lnTo>
                                    <a:pt x="146055" y="56609"/>
                                  </a:lnTo>
                                  <a:lnTo>
                                    <a:pt x="136570" y="63221"/>
                                  </a:lnTo>
                                  <a:lnTo>
                                    <a:pt x="127325" y="70175"/>
                                  </a:lnTo>
                                  <a:lnTo>
                                    <a:pt x="118355" y="77458"/>
                                  </a:lnTo>
                                  <a:lnTo>
                                    <a:pt x="109618" y="85030"/>
                                  </a:lnTo>
                                  <a:lnTo>
                                    <a:pt x="101156" y="92902"/>
                                  </a:lnTo>
                                  <a:lnTo>
                                    <a:pt x="92987" y="101090"/>
                                  </a:lnTo>
                                  <a:lnTo>
                                    <a:pt x="85108" y="109518"/>
                                  </a:lnTo>
                                  <a:lnTo>
                                    <a:pt x="77530" y="118247"/>
                                  </a:lnTo>
                                  <a:lnTo>
                                    <a:pt x="70239" y="127236"/>
                                  </a:lnTo>
                                  <a:lnTo>
                                    <a:pt x="63279" y="136445"/>
                                  </a:lnTo>
                                  <a:lnTo>
                                    <a:pt x="56633" y="145921"/>
                                  </a:lnTo>
                                  <a:lnTo>
                                    <a:pt x="50337" y="155609"/>
                                  </a:lnTo>
                                  <a:lnTo>
                                    <a:pt x="44392" y="165510"/>
                                  </a:lnTo>
                                  <a:lnTo>
                                    <a:pt x="38788" y="175630"/>
                                  </a:lnTo>
                                  <a:lnTo>
                                    <a:pt x="33542" y="185907"/>
                                  </a:lnTo>
                                  <a:lnTo>
                                    <a:pt x="28639" y="196397"/>
                                  </a:lnTo>
                                  <a:lnTo>
                                    <a:pt x="24133" y="207024"/>
                                  </a:lnTo>
                                  <a:lnTo>
                                    <a:pt x="19984" y="217809"/>
                                  </a:lnTo>
                                  <a:lnTo>
                                    <a:pt x="16205" y="228730"/>
                                  </a:lnTo>
                                  <a:lnTo>
                                    <a:pt x="12831" y="239782"/>
                                  </a:lnTo>
                                  <a:lnTo>
                                    <a:pt x="9834" y="250943"/>
                                  </a:lnTo>
                                  <a:lnTo>
                                    <a:pt x="7235" y="262208"/>
                                  </a:lnTo>
                                  <a:lnTo>
                                    <a:pt x="5033" y="273534"/>
                                  </a:lnTo>
                                  <a:lnTo>
                                    <a:pt x="3216" y="284962"/>
                                  </a:lnTo>
                                  <a:lnTo>
                                    <a:pt x="1824" y="296418"/>
                                  </a:lnTo>
                                  <a:lnTo>
                                    <a:pt x="802" y="307922"/>
                                  </a:lnTo>
                                  <a:lnTo>
                                    <a:pt x="212" y="319460"/>
                                  </a:lnTo>
                                  <a:lnTo>
                                    <a:pt x="0" y="331019"/>
                                  </a:lnTo>
                                  <a:lnTo>
                                    <a:pt x="212" y="342585"/>
                                  </a:lnTo>
                                  <a:lnTo>
                                    <a:pt x="802" y="354123"/>
                                  </a:lnTo>
                                  <a:lnTo>
                                    <a:pt x="1824" y="365627"/>
                                  </a:lnTo>
                                  <a:lnTo>
                                    <a:pt x="3216" y="377083"/>
                                  </a:lnTo>
                                  <a:lnTo>
                                    <a:pt x="5033" y="388512"/>
                                  </a:lnTo>
                                  <a:lnTo>
                                    <a:pt x="7235" y="399831"/>
                                  </a:lnTo>
                                  <a:lnTo>
                                    <a:pt x="9834" y="411102"/>
                                  </a:lnTo>
                                  <a:lnTo>
                                    <a:pt x="12831" y="422263"/>
                                  </a:lnTo>
                                  <a:lnTo>
                                    <a:pt x="16205" y="433315"/>
                                  </a:lnTo>
                                  <a:lnTo>
                                    <a:pt x="19984" y="444237"/>
                                  </a:lnTo>
                                  <a:lnTo>
                                    <a:pt x="24133" y="455021"/>
                                  </a:lnTo>
                                  <a:lnTo>
                                    <a:pt x="28639" y="465648"/>
                                  </a:lnTo>
                                  <a:lnTo>
                                    <a:pt x="33542" y="476138"/>
                                  </a:lnTo>
                                  <a:lnTo>
                                    <a:pt x="38788" y="486416"/>
                                  </a:lnTo>
                                  <a:lnTo>
                                    <a:pt x="44392" y="496536"/>
                                  </a:lnTo>
                                  <a:lnTo>
                                    <a:pt x="50337" y="506436"/>
                                  </a:lnTo>
                                  <a:lnTo>
                                    <a:pt x="56633" y="516125"/>
                                  </a:lnTo>
                                  <a:lnTo>
                                    <a:pt x="63279" y="525573"/>
                                  </a:lnTo>
                                  <a:lnTo>
                                    <a:pt x="70239" y="534809"/>
                                  </a:lnTo>
                                  <a:lnTo>
                                    <a:pt x="77530" y="543799"/>
                                  </a:lnTo>
                                  <a:lnTo>
                                    <a:pt x="85108" y="552528"/>
                                  </a:lnTo>
                                  <a:lnTo>
                                    <a:pt x="92987" y="560955"/>
                                  </a:lnTo>
                                  <a:lnTo>
                                    <a:pt x="101156" y="569143"/>
                                  </a:lnTo>
                                  <a:lnTo>
                                    <a:pt x="109618" y="577016"/>
                                  </a:lnTo>
                                  <a:lnTo>
                                    <a:pt x="118355" y="584587"/>
                                  </a:lnTo>
                                  <a:lnTo>
                                    <a:pt x="127325" y="591870"/>
                                  </a:lnTo>
                                  <a:lnTo>
                                    <a:pt x="136570" y="598825"/>
                                  </a:lnTo>
                                  <a:lnTo>
                                    <a:pt x="146055" y="605437"/>
                                  </a:lnTo>
                                  <a:lnTo>
                                    <a:pt x="155752" y="611727"/>
                                  </a:lnTo>
                                  <a:lnTo>
                                    <a:pt x="165661" y="617694"/>
                                  </a:lnTo>
                                  <a:lnTo>
                                    <a:pt x="175763" y="623292"/>
                                  </a:lnTo>
                                  <a:lnTo>
                                    <a:pt x="186078" y="628534"/>
                                  </a:lnTo>
                                  <a:lnTo>
                                    <a:pt x="196550" y="633405"/>
                                  </a:lnTo>
                                  <a:lnTo>
                                    <a:pt x="207214" y="637927"/>
                                  </a:lnTo>
                                  <a:lnTo>
                                    <a:pt x="218009" y="642080"/>
                                  </a:lnTo>
                                  <a:lnTo>
                                    <a:pt x="228941" y="645827"/>
                                  </a:lnTo>
                                  <a:lnTo>
                                    <a:pt x="240002" y="649226"/>
                                  </a:lnTo>
                                  <a:lnTo>
                                    <a:pt x="251174" y="652193"/>
                                  </a:lnTo>
                                  <a:lnTo>
                                    <a:pt x="262428" y="654789"/>
                                  </a:lnTo>
                                  <a:lnTo>
                                    <a:pt x="273785" y="657016"/>
                                  </a:lnTo>
                                  <a:lnTo>
                                    <a:pt x="285197" y="658805"/>
                                  </a:lnTo>
                                  <a:lnTo>
                                    <a:pt x="296691" y="660223"/>
                                  </a:lnTo>
                                  <a:lnTo>
                                    <a:pt x="308205" y="661216"/>
                                  </a:lnTo>
                                  <a:lnTo>
                                    <a:pt x="319754" y="661833"/>
                                  </a:lnTo>
                                  <a:lnTo>
                                    <a:pt x="331323" y="662045"/>
                                  </a:lnTo>
                                  <a:lnTo>
                                    <a:pt x="342872" y="661833"/>
                                  </a:lnTo>
                                  <a:lnTo>
                                    <a:pt x="354421" y="661216"/>
                                  </a:lnTo>
                                  <a:lnTo>
                                    <a:pt x="365936" y="660223"/>
                                  </a:lnTo>
                                  <a:lnTo>
                                    <a:pt x="377430" y="658805"/>
                                  </a:lnTo>
                                  <a:lnTo>
                                    <a:pt x="388842" y="657016"/>
                                  </a:lnTo>
                                  <a:lnTo>
                                    <a:pt x="400198" y="654789"/>
                                  </a:lnTo>
                                  <a:lnTo>
                                    <a:pt x="411480" y="652193"/>
                                  </a:lnTo>
                                  <a:lnTo>
                                    <a:pt x="422651" y="649226"/>
                                  </a:lnTo>
                                  <a:lnTo>
                                    <a:pt x="433686" y="645827"/>
                                  </a:lnTo>
                                  <a:lnTo>
                                    <a:pt x="444645" y="642080"/>
                                  </a:lnTo>
                                  <a:lnTo>
                                    <a:pt x="455440" y="637927"/>
                                  </a:lnTo>
                                  <a:lnTo>
                                    <a:pt x="466077" y="633405"/>
                                  </a:lnTo>
                                  <a:lnTo>
                                    <a:pt x="476549" y="628534"/>
                                  </a:lnTo>
                                  <a:lnTo>
                                    <a:pt x="486863" y="623292"/>
                                  </a:lnTo>
                                  <a:lnTo>
                                    <a:pt x="496992" y="617694"/>
                                  </a:lnTo>
                                  <a:lnTo>
                                    <a:pt x="506902" y="611727"/>
                                  </a:lnTo>
                                  <a:lnTo>
                                    <a:pt x="516599" y="605437"/>
                                  </a:lnTo>
                                  <a:lnTo>
                                    <a:pt x="526056" y="598825"/>
                                  </a:lnTo>
                                  <a:lnTo>
                                    <a:pt x="519144" y="589301"/>
                                  </a:lnTo>
                                  <a:lnTo>
                                    <a:pt x="498412" y="560798"/>
                                  </a:lnTo>
                                  <a:lnTo>
                                    <a:pt x="491499" y="551267"/>
                                  </a:lnTo>
                                  <a:lnTo>
                                    <a:pt x="477673" y="532267"/>
                                  </a:lnTo>
                                  <a:lnTo>
                                    <a:pt x="470740" y="522764"/>
                                  </a:lnTo>
                                  <a:lnTo>
                                    <a:pt x="463827" y="513261"/>
                                  </a:lnTo>
                                  <a:lnTo>
                                    <a:pt x="456914" y="503730"/>
                                  </a:lnTo>
                                  <a:lnTo>
                                    <a:pt x="436182" y="475227"/>
                                  </a:lnTo>
                                  <a:lnTo>
                                    <a:pt x="426588" y="481709"/>
                                  </a:lnTo>
                                  <a:lnTo>
                                    <a:pt x="416596" y="487594"/>
                                  </a:lnTo>
                                  <a:lnTo>
                                    <a:pt x="406226" y="492788"/>
                                  </a:lnTo>
                                  <a:lnTo>
                                    <a:pt x="395542" y="497310"/>
                                  </a:lnTo>
                                  <a:lnTo>
                                    <a:pt x="384610" y="501113"/>
                                  </a:lnTo>
                                  <a:lnTo>
                                    <a:pt x="373438" y="504216"/>
                                  </a:lnTo>
                                  <a:lnTo>
                                    <a:pt x="362082" y="506594"/>
                                  </a:lnTo>
                                  <a:lnTo>
                                    <a:pt x="350615" y="508204"/>
                                  </a:lnTo>
                                  <a:lnTo>
                                    <a:pt x="339039" y="509088"/>
                                  </a:lnTo>
                                  <a:lnTo>
                                    <a:pt x="327442" y="509218"/>
                                  </a:lnTo>
                                  <a:lnTo>
                                    <a:pt x="315872" y="508581"/>
                                  </a:lnTo>
                                  <a:lnTo>
                                    <a:pt x="304379" y="507211"/>
                                  </a:lnTo>
                                  <a:lnTo>
                                    <a:pt x="292967" y="505100"/>
                                  </a:lnTo>
                                  <a:lnTo>
                                    <a:pt x="281740" y="502236"/>
                                  </a:lnTo>
                                  <a:lnTo>
                                    <a:pt x="270706" y="498646"/>
                                  </a:lnTo>
                                  <a:lnTo>
                                    <a:pt x="259932" y="494364"/>
                                  </a:lnTo>
                                  <a:lnTo>
                                    <a:pt x="249460" y="489389"/>
                                  </a:lnTo>
                                  <a:lnTo>
                                    <a:pt x="239330" y="483744"/>
                                  </a:lnTo>
                                  <a:lnTo>
                                    <a:pt x="229606" y="477454"/>
                                  </a:lnTo>
                                  <a:lnTo>
                                    <a:pt x="220313" y="470547"/>
                                  </a:lnTo>
                                  <a:lnTo>
                                    <a:pt x="211473" y="463052"/>
                                  </a:lnTo>
                                  <a:lnTo>
                                    <a:pt x="203141" y="454994"/>
                                  </a:lnTo>
                                  <a:lnTo>
                                    <a:pt x="195343" y="446402"/>
                                  </a:lnTo>
                                  <a:lnTo>
                                    <a:pt x="188142" y="437330"/>
                                  </a:lnTo>
                                  <a:lnTo>
                                    <a:pt x="181524" y="427827"/>
                                  </a:lnTo>
                                  <a:lnTo>
                                    <a:pt x="175551" y="417899"/>
                                  </a:lnTo>
                                  <a:lnTo>
                                    <a:pt x="170215" y="407621"/>
                                  </a:lnTo>
                                  <a:lnTo>
                                    <a:pt x="165586" y="396994"/>
                                  </a:lnTo>
                                  <a:lnTo>
                                    <a:pt x="161643" y="386107"/>
                                  </a:lnTo>
                                  <a:lnTo>
                                    <a:pt x="158433" y="374973"/>
                                  </a:lnTo>
                                  <a:lnTo>
                                    <a:pt x="155937" y="363647"/>
                                  </a:lnTo>
                                  <a:lnTo>
                                    <a:pt x="154168" y="352218"/>
                                  </a:lnTo>
                                  <a:lnTo>
                                    <a:pt x="153180" y="340687"/>
                                  </a:lnTo>
                                  <a:lnTo>
                                    <a:pt x="152940" y="329094"/>
                                  </a:lnTo>
                                  <a:lnTo>
                                    <a:pt x="153420" y="317508"/>
                                  </a:lnTo>
                                  <a:lnTo>
                                    <a:pt x="154682" y="305997"/>
                                  </a:lnTo>
                                  <a:lnTo>
                                    <a:pt x="156691" y="294596"/>
                                  </a:lnTo>
                                  <a:lnTo>
                                    <a:pt x="159421" y="283331"/>
                                  </a:lnTo>
                                  <a:lnTo>
                                    <a:pt x="162878" y="272273"/>
                                  </a:lnTo>
                                  <a:lnTo>
                                    <a:pt x="167054" y="261488"/>
                                  </a:lnTo>
                                  <a:lnTo>
                                    <a:pt x="171930" y="250971"/>
                                  </a:lnTo>
                                  <a:lnTo>
                                    <a:pt x="177478" y="240803"/>
                                  </a:lnTo>
                                  <a:lnTo>
                                    <a:pt x="183664" y="231005"/>
                                  </a:lnTo>
                                  <a:lnTo>
                                    <a:pt x="190467" y="221639"/>
                                  </a:lnTo>
                                  <a:lnTo>
                                    <a:pt x="197887" y="212725"/>
                                  </a:lnTo>
                                  <a:lnTo>
                                    <a:pt x="205850" y="204318"/>
                                  </a:lnTo>
                                  <a:lnTo>
                                    <a:pt x="214367" y="196424"/>
                                  </a:lnTo>
                                  <a:lnTo>
                                    <a:pt x="223365" y="189121"/>
                                  </a:lnTo>
                                  <a:lnTo>
                                    <a:pt x="232794" y="182426"/>
                                  </a:lnTo>
                                  <a:lnTo>
                                    <a:pt x="242684" y="176349"/>
                                  </a:lnTo>
                                  <a:lnTo>
                                    <a:pt x="252916" y="170916"/>
                                  </a:lnTo>
                                  <a:lnTo>
                                    <a:pt x="263498" y="166181"/>
                                  </a:lnTo>
                                  <a:lnTo>
                                    <a:pt x="274347" y="162111"/>
                                  </a:lnTo>
                                  <a:lnTo>
                                    <a:pt x="285464" y="158768"/>
                                  </a:lnTo>
                                  <a:lnTo>
                                    <a:pt x="296739" y="156171"/>
                                  </a:lnTo>
                                  <a:lnTo>
                                    <a:pt x="308178" y="154293"/>
                                  </a:lnTo>
                                  <a:lnTo>
                                    <a:pt x="319727" y="153170"/>
                                  </a:lnTo>
                                  <a:close/>
                                </a:path>
                              </a:pathLst>
                            </a:custGeom>
                            <a:solidFill>
                              <a:srgbClr val="FFCCB2">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317" name="Graphic 14291"/>
                          <wpg:cNvGrpSpPr/>
                          <wpg:grpSpPr>
                            <a:xfrm>
                              <a:off x="4010861" y="936854"/>
                              <a:ext cx="278755" cy="82327"/>
                              <a:chOff x="4010861" y="936854"/>
                              <a:chExt cx="278755" cy="82327"/>
                            </a:xfrm>
                            <a:solidFill>
                              <a:srgbClr val="000000"/>
                            </a:solidFill>
                          </wpg:grpSpPr>
                          <wps:wsp>
                            <wps:cNvPr id="15318" name="Freeform: Shape 15318"/>
                            <wps:cNvSpPr/>
                            <wps:spPr>
                              <a:xfrm>
                                <a:off x="4010861" y="937925"/>
                                <a:ext cx="43451" cy="62789"/>
                              </a:xfrm>
                              <a:custGeom>
                                <a:avLst/>
                                <a:gdLst>
                                  <a:gd name="connsiteX0" fmla="*/ 27865 w 43451"/>
                                  <a:gd name="connsiteY0" fmla="*/ 62928 h 62789"/>
                                  <a:gd name="connsiteX1" fmla="*/ 27865 w 43451"/>
                                  <a:gd name="connsiteY1" fmla="*/ 47887 h 62789"/>
                                  <a:gd name="connsiteX2" fmla="*/ 593 w 43451"/>
                                  <a:gd name="connsiteY2" fmla="*/ 47887 h 62789"/>
                                  <a:gd name="connsiteX3" fmla="*/ 593 w 43451"/>
                                  <a:gd name="connsiteY3" fmla="*/ 40821 h 62789"/>
                                  <a:gd name="connsiteX4" fmla="*/ 29258 w 43451"/>
                                  <a:gd name="connsiteY4" fmla="*/ 139 h 62789"/>
                                  <a:gd name="connsiteX5" fmla="*/ 35580 w 43451"/>
                                  <a:gd name="connsiteY5" fmla="*/ 139 h 62789"/>
                                  <a:gd name="connsiteX6" fmla="*/ 35580 w 43451"/>
                                  <a:gd name="connsiteY6" fmla="*/ 40821 h 62789"/>
                                  <a:gd name="connsiteX7" fmla="*/ 44045 w 43451"/>
                                  <a:gd name="connsiteY7" fmla="*/ 40821 h 62789"/>
                                  <a:gd name="connsiteX8" fmla="*/ 44045 w 43451"/>
                                  <a:gd name="connsiteY8" fmla="*/ 47887 h 62789"/>
                                  <a:gd name="connsiteX9" fmla="*/ 35580 w 43451"/>
                                  <a:gd name="connsiteY9" fmla="*/ 47887 h 62789"/>
                                  <a:gd name="connsiteX10" fmla="*/ 35580 w 43451"/>
                                  <a:gd name="connsiteY10" fmla="*/ 62928 h 62789"/>
                                  <a:gd name="connsiteX11" fmla="*/ 27865 w 43451"/>
                                  <a:gd name="connsiteY11" fmla="*/ 40821 h 62789"/>
                                  <a:gd name="connsiteX12" fmla="*/ 27865 w 43451"/>
                                  <a:gd name="connsiteY12" fmla="*/ 12504 h 62789"/>
                                  <a:gd name="connsiteX13" fmla="*/ 8175 w 43451"/>
                                  <a:gd name="connsiteY13" fmla="*/ 40821 h 62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3451" h="62789">
                                    <a:moveTo>
                                      <a:pt x="27865" y="62928"/>
                                    </a:moveTo>
                                    <a:lnTo>
                                      <a:pt x="27865" y="47887"/>
                                    </a:lnTo>
                                    <a:lnTo>
                                      <a:pt x="593" y="47887"/>
                                    </a:lnTo>
                                    <a:lnTo>
                                      <a:pt x="593" y="40821"/>
                                    </a:lnTo>
                                    <a:lnTo>
                                      <a:pt x="29258" y="139"/>
                                    </a:lnTo>
                                    <a:lnTo>
                                      <a:pt x="35580" y="139"/>
                                    </a:lnTo>
                                    <a:lnTo>
                                      <a:pt x="35580" y="40821"/>
                                    </a:lnTo>
                                    <a:lnTo>
                                      <a:pt x="44045" y="40821"/>
                                    </a:lnTo>
                                    <a:lnTo>
                                      <a:pt x="44045" y="47887"/>
                                    </a:lnTo>
                                    <a:lnTo>
                                      <a:pt x="35580" y="47887"/>
                                    </a:lnTo>
                                    <a:lnTo>
                                      <a:pt x="35580" y="62928"/>
                                    </a:lnTo>
                                    <a:close/>
                                    <a:moveTo>
                                      <a:pt x="27865" y="40821"/>
                                    </a:moveTo>
                                    <a:lnTo>
                                      <a:pt x="27865" y="12504"/>
                                    </a:lnTo>
                                    <a:lnTo>
                                      <a:pt x="8175" y="40821"/>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19" name="Freeform: Shape 15319"/>
                            <wps:cNvSpPr/>
                            <wps:spPr>
                              <a:xfrm>
                                <a:off x="4062208" y="937657"/>
                                <a:ext cx="40987" cy="64127"/>
                              </a:xfrm>
                              <a:custGeom>
                                <a:avLst/>
                                <a:gdLst>
                                  <a:gd name="connsiteX0" fmla="*/ 601 w 40987"/>
                                  <a:gd name="connsiteY0" fmla="*/ 32229 h 64127"/>
                                  <a:gd name="connsiteX1" fmla="*/ 2878 w 40987"/>
                                  <a:gd name="connsiteY1" fmla="*/ 14297 h 64127"/>
                                  <a:gd name="connsiteX2" fmla="*/ 9710 w 40987"/>
                                  <a:gd name="connsiteY2" fmla="*/ 3832 h 64127"/>
                                  <a:gd name="connsiteX3" fmla="*/ 21095 w 40987"/>
                                  <a:gd name="connsiteY3" fmla="*/ 139 h 64127"/>
                                  <a:gd name="connsiteX4" fmla="*/ 29962 w 40987"/>
                                  <a:gd name="connsiteY4" fmla="*/ 2173 h 64127"/>
                                  <a:gd name="connsiteX5" fmla="*/ 36258 w 40987"/>
                                  <a:gd name="connsiteY5" fmla="*/ 8061 h 64127"/>
                                  <a:gd name="connsiteX6" fmla="*/ 40169 w 40987"/>
                                  <a:gd name="connsiteY6" fmla="*/ 17402 h 64127"/>
                                  <a:gd name="connsiteX7" fmla="*/ 41589 w 40987"/>
                                  <a:gd name="connsiteY7" fmla="*/ 32229 h 64127"/>
                                  <a:gd name="connsiteX8" fmla="*/ 39311 w 40987"/>
                                  <a:gd name="connsiteY8" fmla="*/ 50081 h 64127"/>
                                  <a:gd name="connsiteX9" fmla="*/ 32507 w 40987"/>
                                  <a:gd name="connsiteY9" fmla="*/ 60573 h 64127"/>
                                  <a:gd name="connsiteX10" fmla="*/ 21095 w 40987"/>
                                  <a:gd name="connsiteY10" fmla="*/ 64267 h 64127"/>
                                  <a:gd name="connsiteX11" fmla="*/ 6816 w 40987"/>
                                  <a:gd name="connsiteY11" fmla="*/ 57763 h 64127"/>
                                  <a:gd name="connsiteX12" fmla="*/ 601 w 40987"/>
                                  <a:gd name="connsiteY12" fmla="*/ 32229 h 64127"/>
                                  <a:gd name="connsiteX13" fmla="*/ 8531 w 40987"/>
                                  <a:gd name="connsiteY13" fmla="*/ 32229 h 64127"/>
                                  <a:gd name="connsiteX14" fmla="*/ 12147 w 40987"/>
                                  <a:gd name="connsiteY14" fmla="*/ 52811 h 64127"/>
                                  <a:gd name="connsiteX15" fmla="*/ 21095 w 40987"/>
                                  <a:gd name="connsiteY15" fmla="*/ 57923 h 64127"/>
                                  <a:gd name="connsiteX16" fmla="*/ 30042 w 40987"/>
                                  <a:gd name="connsiteY16" fmla="*/ 52785 h 64127"/>
                                  <a:gd name="connsiteX17" fmla="*/ 33659 w 40987"/>
                                  <a:gd name="connsiteY17" fmla="*/ 32229 h 64127"/>
                                  <a:gd name="connsiteX18" fmla="*/ 30042 w 40987"/>
                                  <a:gd name="connsiteY18" fmla="*/ 11621 h 64127"/>
                                  <a:gd name="connsiteX19" fmla="*/ 21015 w 40987"/>
                                  <a:gd name="connsiteY19" fmla="*/ 6536 h 64127"/>
                                  <a:gd name="connsiteX20" fmla="*/ 12522 w 40987"/>
                                  <a:gd name="connsiteY20" fmla="*/ 11032 h 64127"/>
                                  <a:gd name="connsiteX21" fmla="*/ 8531 w 40987"/>
                                  <a:gd name="connsiteY21" fmla="*/ 32229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0987" h="64127">
                                    <a:moveTo>
                                      <a:pt x="601" y="32229"/>
                                    </a:moveTo>
                                    <a:cubicBezTo>
                                      <a:pt x="574" y="24842"/>
                                      <a:pt x="1325" y="18847"/>
                                      <a:pt x="2878" y="14297"/>
                                    </a:cubicBezTo>
                                    <a:cubicBezTo>
                                      <a:pt x="4379" y="9774"/>
                                      <a:pt x="6656" y="6295"/>
                                      <a:pt x="9710" y="3832"/>
                                    </a:cubicBezTo>
                                    <a:cubicBezTo>
                                      <a:pt x="12710" y="1397"/>
                                      <a:pt x="16514" y="166"/>
                                      <a:pt x="21095" y="139"/>
                                    </a:cubicBezTo>
                                    <a:cubicBezTo>
                                      <a:pt x="24444" y="166"/>
                                      <a:pt x="27390" y="835"/>
                                      <a:pt x="29962" y="2173"/>
                                    </a:cubicBezTo>
                                    <a:cubicBezTo>
                                      <a:pt x="32480" y="3538"/>
                                      <a:pt x="34597" y="5519"/>
                                      <a:pt x="36258" y="8061"/>
                                    </a:cubicBezTo>
                                    <a:cubicBezTo>
                                      <a:pt x="37918" y="10631"/>
                                      <a:pt x="39204" y="13735"/>
                                      <a:pt x="40169" y="17402"/>
                                    </a:cubicBezTo>
                                    <a:cubicBezTo>
                                      <a:pt x="41079" y="21069"/>
                                      <a:pt x="41562" y="26020"/>
                                      <a:pt x="41589" y="32229"/>
                                    </a:cubicBezTo>
                                    <a:cubicBezTo>
                                      <a:pt x="41562" y="39616"/>
                                      <a:pt x="40812" y="45558"/>
                                      <a:pt x="39311" y="50081"/>
                                    </a:cubicBezTo>
                                    <a:cubicBezTo>
                                      <a:pt x="37784" y="54605"/>
                                      <a:pt x="35507" y="58111"/>
                                      <a:pt x="32507" y="60573"/>
                                    </a:cubicBezTo>
                                    <a:cubicBezTo>
                                      <a:pt x="29480" y="63035"/>
                                      <a:pt x="25676" y="64240"/>
                                      <a:pt x="21095" y="64267"/>
                                    </a:cubicBezTo>
                                    <a:cubicBezTo>
                                      <a:pt x="15014" y="64240"/>
                                      <a:pt x="10245" y="62099"/>
                                      <a:pt x="6816" y="57763"/>
                                    </a:cubicBezTo>
                                    <a:cubicBezTo>
                                      <a:pt x="2637" y="52570"/>
                                      <a:pt x="574" y="44059"/>
                                      <a:pt x="601" y="32229"/>
                                    </a:cubicBezTo>
                                    <a:close/>
                                    <a:moveTo>
                                      <a:pt x="8531" y="32229"/>
                                    </a:moveTo>
                                    <a:cubicBezTo>
                                      <a:pt x="8531" y="42561"/>
                                      <a:pt x="9736" y="49412"/>
                                      <a:pt x="12147" y="52811"/>
                                    </a:cubicBezTo>
                                    <a:cubicBezTo>
                                      <a:pt x="14558" y="56237"/>
                                      <a:pt x="17532" y="57950"/>
                                      <a:pt x="21095" y="57923"/>
                                    </a:cubicBezTo>
                                    <a:cubicBezTo>
                                      <a:pt x="24631" y="57950"/>
                                      <a:pt x="27605" y="56237"/>
                                      <a:pt x="30042" y="52785"/>
                                    </a:cubicBezTo>
                                    <a:cubicBezTo>
                                      <a:pt x="32427" y="49386"/>
                                      <a:pt x="33632" y="42534"/>
                                      <a:pt x="33659" y="32229"/>
                                    </a:cubicBezTo>
                                    <a:cubicBezTo>
                                      <a:pt x="33632" y="21898"/>
                                      <a:pt x="32427" y="15020"/>
                                      <a:pt x="30042" y="11621"/>
                                    </a:cubicBezTo>
                                    <a:cubicBezTo>
                                      <a:pt x="27605" y="8249"/>
                                      <a:pt x="24604" y="6562"/>
                                      <a:pt x="21015" y="6536"/>
                                    </a:cubicBezTo>
                                    <a:cubicBezTo>
                                      <a:pt x="17452" y="6562"/>
                                      <a:pt x="14612" y="8061"/>
                                      <a:pt x="12522" y="11032"/>
                                    </a:cubicBezTo>
                                    <a:cubicBezTo>
                                      <a:pt x="9844" y="14886"/>
                                      <a:pt x="8531" y="21952"/>
                                      <a:pt x="8531" y="3222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0" name="Freeform: Shape 15320"/>
                            <wps:cNvSpPr/>
                            <wps:spPr>
                              <a:xfrm>
                                <a:off x="4112491" y="936854"/>
                                <a:ext cx="67589" cy="66161"/>
                              </a:xfrm>
                              <a:custGeom>
                                <a:avLst/>
                                <a:gdLst>
                                  <a:gd name="connsiteX0" fmla="*/ 608 w 67589"/>
                                  <a:gd name="connsiteY0" fmla="*/ 16278 h 66161"/>
                                  <a:gd name="connsiteX1" fmla="*/ 3984 w 67589"/>
                                  <a:gd name="connsiteY1" fmla="*/ 4849 h 66161"/>
                                  <a:gd name="connsiteX2" fmla="*/ 13815 w 67589"/>
                                  <a:gd name="connsiteY2" fmla="*/ 139 h 66161"/>
                                  <a:gd name="connsiteX3" fmla="*/ 23620 w 67589"/>
                                  <a:gd name="connsiteY3" fmla="*/ 4368 h 66161"/>
                                  <a:gd name="connsiteX4" fmla="*/ 27504 w 67589"/>
                                  <a:gd name="connsiteY4" fmla="*/ 16760 h 66161"/>
                                  <a:gd name="connsiteX5" fmla="*/ 23566 w 67589"/>
                                  <a:gd name="connsiteY5" fmla="*/ 29018 h 66161"/>
                                  <a:gd name="connsiteX6" fmla="*/ 13922 w 67589"/>
                                  <a:gd name="connsiteY6" fmla="*/ 33327 h 66161"/>
                                  <a:gd name="connsiteX7" fmla="*/ 4412 w 67589"/>
                                  <a:gd name="connsiteY7" fmla="*/ 29098 h 66161"/>
                                  <a:gd name="connsiteX8" fmla="*/ 608 w 67589"/>
                                  <a:gd name="connsiteY8" fmla="*/ 16278 h 66161"/>
                                  <a:gd name="connsiteX9" fmla="*/ 14029 w 67589"/>
                                  <a:gd name="connsiteY9" fmla="*/ 5438 h 66161"/>
                                  <a:gd name="connsiteX10" fmla="*/ 9261 w 67589"/>
                                  <a:gd name="connsiteY10" fmla="*/ 7927 h 66161"/>
                                  <a:gd name="connsiteX11" fmla="*/ 7359 w 67589"/>
                                  <a:gd name="connsiteY11" fmla="*/ 17054 h 66161"/>
                                  <a:gd name="connsiteX12" fmla="*/ 9288 w 67589"/>
                                  <a:gd name="connsiteY12" fmla="*/ 25565 h 66161"/>
                                  <a:gd name="connsiteX13" fmla="*/ 14029 w 67589"/>
                                  <a:gd name="connsiteY13" fmla="*/ 28027 h 66161"/>
                                  <a:gd name="connsiteX14" fmla="*/ 18851 w 67589"/>
                                  <a:gd name="connsiteY14" fmla="*/ 25538 h 66161"/>
                                  <a:gd name="connsiteX15" fmla="*/ 20780 w 67589"/>
                                  <a:gd name="connsiteY15" fmla="*/ 16438 h 66161"/>
                                  <a:gd name="connsiteX16" fmla="*/ 18851 w 67589"/>
                                  <a:gd name="connsiteY16" fmla="*/ 7901 h 66161"/>
                                  <a:gd name="connsiteX17" fmla="*/ 14029 w 67589"/>
                                  <a:gd name="connsiteY17" fmla="*/ 5438 h 66161"/>
                                  <a:gd name="connsiteX18" fmla="*/ 14083 w 67589"/>
                                  <a:gd name="connsiteY18" fmla="*/ 66301 h 66161"/>
                                  <a:gd name="connsiteX19" fmla="*/ 48480 w 67589"/>
                                  <a:gd name="connsiteY19" fmla="*/ 139 h 66161"/>
                                  <a:gd name="connsiteX20" fmla="*/ 54722 w 67589"/>
                                  <a:gd name="connsiteY20" fmla="*/ 139 h 66161"/>
                                  <a:gd name="connsiteX21" fmla="*/ 20459 w 67589"/>
                                  <a:gd name="connsiteY21" fmla="*/ 66301 h 66161"/>
                                  <a:gd name="connsiteX22" fmla="*/ 41274 w 67589"/>
                                  <a:gd name="connsiteY22" fmla="*/ 49252 h 66161"/>
                                  <a:gd name="connsiteX23" fmla="*/ 44649 w 67589"/>
                                  <a:gd name="connsiteY23" fmla="*/ 37823 h 66161"/>
                                  <a:gd name="connsiteX24" fmla="*/ 54508 w 67589"/>
                                  <a:gd name="connsiteY24" fmla="*/ 33113 h 66161"/>
                                  <a:gd name="connsiteX25" fmla="*/ 64312 w 67589"/>
                                  <a:gd name="connsiteY25" fmla="*/ 37342 h 66161"/>
                                  <a:gd name="connsiteX26" fmla="*/ 68197 w 67589"/>
                                  <a:gd name="connsiteY26" fmla="*/ 49733 h 66161"/>
                                  <a:gd name="connsiteX27" fmla="*/ 64259 w 67589"/>
                                  <a:gd name="connsiteY27" fmla="*/ 62018 h 66161"/>
                                  <a:gd name="connsiteX28" fmla="*/ 54561 w 67589"/>
                                  <a:gd name="connsiteY28" fmla="*/ 66301 h 66161"/>
                                  <a:gd name="connsiteX29" fmla="*/ 45051 w 67589"/>
                                  <a:gd name="connsiteY29" fmla="*/ 62045 h 66161"/>
                                  <a:gd name="connsiteX30" fmla="*/ 41274 w 67589"/>
                                  <a:gd name="connsiteY30" fmla="*/ 49252 h 66161"/>
                                  <a:gd name="connsiteX31" fmla="*/ 54722 w 67589"/>
                                  <a:gd name="connsiteY31" fmla="*/ 38439 h 66161"/>
                                  <a:gd name="connsiteX32" fmla="*/ 49900 w 67589"/>
                                  <a:gd name="connsiteY32" fmla="*/ 40928 h 66161"/>
                                  <a:gd name="connsiteX33" fmla="*/ 47998 w 67589"/>
                                  <a:gd name="connsiteY33" fmla="*/ 50028 h 66161"/>
                                  <a:gd name="connsiteX34" fmla="*/ 49927 w 67589"/>
                                  <a:gd name="connsiteY34" fmla="*/ 58512 h 66161"/>
                                  <a:gd name="connsiteX35" fmla="*/ 54695 w 67589"/>
                                  <a:gd name="connsiteY35" fmla="*/ 61001 h 66161"/>
                                  <a:gd name="connsiteX36" fmla="*/ 59544 w 67589"/>
                                  <a:gd name="connsiteY36" fmla="*/ 58512 h 66161"/>
                                  <a:gd name="connsiteX37" fmla="*/ 61473 w 67589"/>
                                  <a:gd name="connsiteY37" fmla="*/ 49439 h 66161"/>
                                  <a:gd name="connsiteX38" fmla="*/ 59517 w 67589"/>
                                  <a:gd name="connsiteY38" fmla="*/ 40901 h 66161"/>
                                  <a:gd name="connsiteX39" fmla="*/ 54722 w 67589"/>
                                  <a:gd name="connsiteY39" fmla="*/ 38439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608" y="16278"/>
                                    </a:moveTo>
                                    <a:cubicBezTo>
                                      <a:pt x="581" y="11808"/>
                                      <a:pt x="1706" y="8008"/>
                                      <a:pt x="3984" y="4849"/>
                                    </a:cubicBezTo>
                                    <a:cubicBezTo>
                                      <a:pt x="6234" y="1745"/>
                                      <a:pt x="9502" y="166"/>
                                      <a:pt x="13815" y="139"/>
                                    </a:cubicBezTo>
                                    <a:cubicBezTo>
                                      <a:pt x="17726" y="166"/>
                                      <a:pt x="20995" y="1584"/>
                                      <a:pt x="23620" y="4368"/>
                                    </a:cubicBezTo>
                                    <a:cubicBezTo>
                                      <a:pt x="26192" y="7205"/>
                                      <a:pt x="27504" y="11326"/>
                                      <a:pt x="27504" y="16760"/>
                                    </a:cubicBezTo>
                                    <a:cubicBezTo>
                                      <a:pt x="27504" y="22086"/>
                                      <a:pt x="26192" y="26181"/>
                                      <a:pt x="23566" y="29018"/>
                                    </a:cubicBezTo>
                                    <a:cubicBezTo>
                                      <a:pt x="20941" y="31908"/>
                                      <a:pt x="17726" y="33327"/>
                                      <a:pt x="13922" y="33327"/>
                                    </a:cubicBezTo>
                                    <a:cubicBezTo>
                                      <a:pt x="10118" y="33327"/>
                                      <a:pt x="6930" y="31935"/>
                                      <a:pt x="4412" y="29098"/>
                                    </a:cubicBezTo>
                                    <a:cubicBezTo>
                                      <a:pt x="1840" y="26288"/>
                                      <a:pt x="581" y="22005"/>
                                      <a:pt x="608" y="16278"/>
                                    </a:cubicBezTo>
                                    <a:close/>
                                    <a:moveTo>
                                      <a:pt x="14029" y="5438"/>
                                    </a:moveTo>
                                    <a:cubicBezTo>
                                      <a:pt x="12101" y="5465"/>
                                      <a:pt x="10520" y="6295"/>
                                      <a:pt x="9261" y="7927"/>
                                    </a:cubicBezTo>
                                    <a:cubicBezTo>
                                      <a:pt x="7975" y="9614"/>
                                      <a:pt x="7332" y="12665"/>
                                      <a:pt x="7359" y="17054"/>
                                    </a:cubicBezTo>
                                    <a:cubicBezTo>
                                      <a:pt x="7332" y="21122"/>
                                      <a:pt x="7975" y="23959"/>
                                      <a:pt x="9288" y="25565"/>
                                    </a:cubicBezTo>
                                    <a:cubicBezTo>
                                      <a:pt x="10547" y="27225"/>
                                      <a:pt x="12127" y="28027"/>
                                      <a:pt x="14029" y="28027"/>
                                    </a:cubicBezTo>
                                    <a:cubicBezTo>
                                      <a:pt x="15958" y="28027"/>
                                      <a:pt x="17566" y="27198"/>
                                      <a:pt x="18851" y="25538"/>
                                    </a:cubicBezTo>
                                    <a:cubicBezTo>
                                      <a:pt x="20111" y="23879"/>
                                      <a:pt x="20754" y="20855"/>
                                      <a:pt x="20780" y="16438"/>
                                    </a:cubicBezTo>
                                    <a:cubicBezTo>
                                      <a:pt x="20754" y="12397"/>
                                      <a:pt x="20111" y="9560"/>
                                      <a:pt x="18851" y="7901"/>
                                    </a:cubicBezTo>
                                    <a:cubicBezTo>
                                      <a:pt x="17539" y="6295"/>
                                      <a:pt x="15931" y="5465"/>
                                      <a:pt x="14029" y="5438"/>
                                    </a:cubicBezTo>
                                    <a:close/>
                                    <a:moveTo>
                                      <a:pt x="14083" y="66301"/>
                                    </a:moveTo>
                                    <a:lnTo>
                                      <a:pt x="48480" y="139"/>
                                    </a:lnTo>
                                    <a:lnTo>
                                      <a:pt x="54722" y="139"/>
                                    </a:lnTo>
                                    <a:lnTo>
                                      <a:pt x="20459" y="66301"/>
                                    </a:lnTo>
                                    <a:close/>
                                    <a:moveTo>
                                      <a:pt x="41274" y="49252"/>
                                    </a:moveTo>
                                    <a:cubicBezTo>
                                      <a:pt x="41247" y="44782"/>
                                      <a:pt x="42372" y="40955"/>
                                      <a:pt x="44649" y="37823"/>
                                    </a:cubicBezTo>
                                    <a:cubicBezTo>
                                      <a:pt x="46900" y="34692"/>
                                      <a:pt x="50195" y="33139"/>
                                      <a:pt x="54508" y="33113"/>
                                    </a:cubicBezTo>
                                    <a:cubicBezTo>
                                      <a:pt x="58446" y="33139"/>
                                      <a:pt x="61714" y="34531"/>
                                      <a:pt x="64312" y="37342"/>
                                    </a:cubicBezTo>
                                    <a:cubicBezTo>
                                      <a:pt x="66884" y="40152"/>
                                      <a:pt x="68171" y="44300"/>
                                      <a:pt x="68197" y="49733"/>
                                    </a:cubicBezTo>
                                    <a:cubicBezTo>
                                      <a:pt x="68171" y="55086"/>
                                      <a:pt x="66857" y="59181"/>
                                      <a:pt x="64259" y="62018"/>
                                    </a:cubicBezTo>
                                    <a:cubicBezTo>
                                      <a:pt x="61634" y="64882"/>
                                      <a:pt x="58392" y="66274"/>
                                      <a:pt x="54561" y="66301"/>
                                    </a:cubicBezTo>
                                    <a:cubicBezTo>
                                      <a:pt x="50730" y="66274"/>
                                      <a:pt x="47569" y="64882"/>
                                      <a:pt x="45051" y="62045"/>
                                    </a:cubicBezTo>
                                    <a:cubicBezTo>
                                      <a:pt x="42506" y="59235"/>
                                      <a:pt x="41247" y="54979"/>
                                      <a:pt x="41274" y="49252"/>
                                    </a:cubicBezTo>
                                    <a:close/>
                                    <a:moveTo>
                                      <a:pt x="54722" y="38439"/>
                                    </a:moveTo>
                                    <a:cubicBezTo>
                                      <a:pt x="52740" y="38466"/>
                                      <a:pt x="51132" y="39295"/>
                                      <a:pt x="49900" y="40928"/>
                                    </a:cubicBezTo>
                                    <a:cubicBezTo>
                                      <a:pt x="48614" y="42587"/>
                                      <a:pt x="47998" y="45612"/>
                                      <a:pt x="47998" y="50028"/>
                                    </a:cubicBezTo>
                                    <a:cubicBezTo>
                                      <a:pt x="47998" y="54043"/>
                                      <a:pt x="48641" y="56880"/>
                                      <a:pt x="49927" y="58512"/>
                                    </a:cubicBezTo>
                                    <a:cubicBezTo>
                                      <a:pt x="51213" y="60198"/>
                                      <a:pt x="52793" y="61028"/>
                                      <a:pt x="54695" y="61001"/>
                                    </a:cubicBezTo>
                                    <a:cubicBezTo>
                                      <a:pt x="56651" y="61028"/>
                                      <a:pt x="58258" y="60198"/>
                                      <a:pt x="59544" y="58512"/>
                                    </a:cubicBezTo>
                                    <a:cubicBezTo>
                                      <a:pt x="60803" y="56880"/>
                                      <a:pt x="61446" y="53855"/>
                                      <a:pt x="61473" y="49439"/>
                                    </a:cubicBezTo>
                                    <a:cubicBezTo>
                                      <a:pt x="61446" y="45398"/>
                                      <a:pt x="60803" y="42561"/>
                                      <a:pt x="59517" y="40901"/>
                                    </a:cubicBezTo>
                                    <a:cubicBezTo>
                                      <a:pt x="58205" y="39295"/>
                                      <a:pt x="56597" y="38466"/>
                                      <a:pt x="54722" y="3843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1" name="Freeform: Shape 15321"/>
                            <wps:cNvSpPr/>
                            <wps:spPr>
                              <a:xfrm>
                                <a:off x="4190784" y="936854"/>
                                <a:ext cx="20761" cy="82327"/>
                              </a:xfrm>
                              <a:custGeom>
                                <a:avLst/>
                                <a:gdLst>
                                  <a:gd name="connsiteX0" fmla="*/ 15862 w 20761"/>
                                  <a:gd name="connsiteY0" fmla="*/ 82466 h 82327"/>
                                  <a:gd name="connsiteX1" fmla="*/ 5039 w 20761"/>
                                  <a:gd name="connsiteY1" fmla="*/ 63624 h 82327"/>
                                  <a:gd name="connsiteX2" fmla="*/ 619 w 20761"/>
                                  <a:gd name="connsiteY2" fmla="*/ 41249 h 82327"/>
                                  <a:gd name="connsiteX3" fmla="*/ 3941 w 20761"/>
                                  <a:gd name="connsiteY3" fmla="*/ 21711 h 82327"/>
                                  <a:gd name="connsiteX4" fmla="*/ 15862 w 20761"/>
                                  <a:gd name="connsiteY4" fmla="*/ 139 h 82327"/>
                                  <a:gd name="connsiteX5" fmla="*/ 21381 w 20761"/>
                                  <a:gd name="connsiteY5" fmla="*/ 139 h 82327"/>
                                  <a:gd name="connsiteX6" fmla="*/ 14523 w 20761"/>
                                  <a:gd name="connsiteY6" fmla="*/ 12852 h 82327"/>
                                  <a:gd name="connsiteX7" fmla="*/ 10397 w 20761"/>
                                  <a:gd name="connsiteY7" fmla="*/ 25190 h 82327"/>
                                  <a:gd name="connsiteX8" fmla="*/ 8575 w 20761"/>
                                  <a:gd name="connsiteY8" fmla="*/ 41303 h 82327"/>
                                  <a:gd name="connsiteX9" fmla="*/ 21381 w 20761"/>
                                  <a:gd name="connsiteY9" fmla="*/ 82466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862" y="82466"/>
                                    </a:moveTo>
                                    <a:cubicBezTo>
                                      <a:pt x="11576" y="77087"/>
                                      <a:pt x="7986" y="70824"/>
                                      <a:pt x="5039" y="63624"/>
                                    </a:cubicBezTo>
                                    <a:cubicBezTo>
                                      <a:pt x="2092" y="56451"/>
                                      <a:pt x="619" y="48984"/>
                                      <a:pt x="619" y="41249"/>
                                    </a:cubicBezTo>
                                    <a:cubicBezTo>
                                      <a:pt x="619" y="34478"/>
                                      <a:pt x="1717" y="27974"/>
                                      <a:pt x="3941" y="21711"/>
                                    </a:cubicBezTo>
                                    <a:cubicBezTo>
                                      <a:pt x="6486" y="14511"/>
                                      <a:pt x="10451" y="7312"/>
                                      <a:pt x="15862" y="139"/>
                                    </a:cubicBezTo>
                                    <a:lnTo>
                                      <a:pt x="21381" y="139"/>
                                    </a:lnTo>
                                    <a:cubicBezTo>
                                      <a:pt x="17898" y="6107"/>
                                      <a:pt x="15621" y="10336"/>
                                      <a:pt x="14523" y="12852"/>
                                    </a:cubicBezTo>
                                    <a:cubicBezTo>
                                      <a:pt x="12755" y="16813"/>
                                      <a:pt x="11361" y="20935"/>
                                      <a:pt x="10397" y="25190"/>
                                    </a:cubicBezTo>
                                    <a:cubicBezTo>
                                      <a:pt x="9165" y="30543"/>
                                      <a:pt x="8575" y="35923"/>
                                      <a:pt x="8575" y="41303"/>
                                    </a:cubicBezTo>
                                    <a:cubicBezTo>
                                      <a:pt x="8575" y="55060"/>
                                      <a:pt x="12835" y="68763"/>
                                      <a:pt x="21381" y="8246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2" name="Freeform: Shape 15322"/>
                            <wps:cNvSpPr/>
                            <wps:spPr>
                              <a:xfrm>
                                <a:off x="4217361" y="937657"/>
                                <a:ext cx="41555" cy="63057"/>
                              </a:xfrm>
                              <a:custGeom>
                                <a:avLst/>
                                <a:gdLst>
                                  <a:gd name="connsiteX0" fmla="*/ 42179 w 41555"/>
                                  <a:gd name="connsiteY0" fmla="*/ 55782 h 63057"/>
                                  <a:gd name="connsiteX1" fmla="*/ 42179 w 41555"/>
                                  <a:gd name="connsiteY1" fmla="*/ 63196 h 63057"/>
                                  <a:gd name="connsiteX2" fmla="*/ 629 w 41555"/>
                                  <a:gd name="connsiteY2" fmla="*/ 63196 h 63057"/>
                                  <a:gd name="connsiteX3" fmla="*/ 1540 w 41555"/>
                                  <a:gd name="connsiteY3" fmla="*/ 57843 h 63057"/>
                                  <a:gd name="connsiteX4" fmla="*/ 6603 w 41555"/>
                                  <a:gd name="connsiteY4" fmla="*/ 49493 h 63057"/>
                                  <a:gd name="connsiteX5" fmla="*/ 16703 w 41555"/>
                                  <a:gd name="connsiteY5" fmla="*/ 39991 h 63057"/>
                                  <a:gd name="connsiteX6" fmla="*/ 30553 w 41555"/>
                                  <a:gd name="connsiteY6" fmla="*/ 26689 h 63057"/>
                                  <a:gd name="connsiteX7" fmla="*/ 34169 w 41555"/>
                                  <a:gd name="connsiteY7" fmla="*/ 17402 h 63057"/>
                                  <a:gd name="connsiteX8" fmla="*/ 30874 w 41555"/>
                                  <a:gd name="connsiteY8" fmla="*/ 9694 h 63057"/>
                                  <a:gd name="connsiteX9" fmla="*/ 22329 w 41555"/>
                                  <a:gd name="connsiteY9" fmla="*/ 6536 h 63057"/>
                                  <a:gd name="connsiteX10" fmla="*/ 13408 w 41555"/>
                                  <a:gd name="connsiteY10" fmla="*/ 9881 h 63057"/>
                                  <a:gd name="connsiteX11" fmla="*/ 10032 w 41555"/>
                                  <a:gd name="connsiteY11" fmla="*/ 19115 h 63057"/>
                                  <a:gd name="connsiteX12" fmla="*/ 2103 w 41555"/>
                                  <a:gd name="connsiteY12" fmla="*/ 18312 h 63057"/>
                                  <a:gd name="connsiteX13" fmla="*/ 8211 w 41555"/>
                                  <a:gd name="connsiteY13" fmla="*/ 4796 h 63057"/>
                                  <a:gd name="connsiteX14" fmla="*/ 22489 w 41555"/>
                                  <a:gd name="connsiteY14" fmla="*/ 139 h 63057"/>
                                  <a:gd name="connsiteX15" fmla="*/ 36822 w 41555"/>
                                  <a:gd name="connsiteY15" fmla="*/ 5171 h 63057"/>
                                  <a:gd name="connsiteX16" fmla="*/ 42099 w 41555"/>
                                  <a:gd name="connsiteY16" fmla="*/ 17589 h 63057"/>
                                  <a:gd name="connsiteX17" fmla="*/ 40545 w 41555"/>
                                  <a:gd name="connsiteY17" fmla="*/ 24976 h 63057"/>
                                  <a:gd name="connsiteX18" fmla="*/ 35429 w 41555"/>
                                  <a:gd name="connsiteY18" fmla="*/ 32658 h 63057"/>
                                  <a:gd name="connsiteX19" fmla="*/ 23534 w 41555"/>
                                  <a:gd name="connsiteY19" fmla="*/ 43711 h 63057"/>
                                  <a:gd name="connsiteX20" fmla="*/ 14613 w 41555"/>
                                  <a:gd name="connsiteY20" fmla="*/ 51607 h 63057"/>
                                  <a:gd name="connsiteX21" fmla="*/ 11345 w 41555"/>
                                  <a:gd name="connsiteY21" fmla="*/ 55782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1555" h="63057">
                                    <a:moveTo>
                                      <a:pt x="42179" y="55782"/>
                                    </a:moveTo>
                                    <a:lnTo>
                                      <a:pt x="42179" y="63196"/>
                                    </a:lnTo>
                                    <a:lnTo>
                                      <a:pt x="629" y="63196"/>
                                    </a:lnTo>
                                    <a:cubicBezTo>
                                      <a:pt x="576" y="61349"/>
                                      <a:pt x="871" y="59583"/>
                                      <a:pt x="1540" y="57843"/>
                                    </a:cubicBezTo>
                                    <a:cubicBezTo>
                                      <a:pt x="2585" y="55033"/>
                                      <a:pt x="4273" y="52249"/>
                                      <a:pt x="6603" y="49493"/>
                                    </a:cubicBezTo>
                                    <a:cubicBezTo>
                                      <a:pt x="8934" y="46763"/>
                                      <a:pt x="12310" y="43578"/>
                                      <a:pt x="16703" y="39991"/>
                                    </a:cubicBezTo>
                                    <a:cubicBezTo>
                                      <a:pt x="23534" y="34397"/>
                                      <a:pt x="28142" y="29981"/>
                                      <a:pt x="30553" y="26689"/>
                                    </a:cubicBezTo>
                                    <a:cubicBezTo>
                                      <a:pt x="32937" y="23424"/>
                                      <a:pt x="34143" y="20319"/>
                                      <a:pt x="34169" y="17402"/>
                                    </a:cubicBezTo>
                                    <a:cubicBezTo>
                                      <a:pt x="34143" y="14378"/>
                                      <a:pt x="33044" y="11808"/>
                                      <a:pt x="30874" y="9694"/>
                                    </a:cubicBezTo>
                                    <a:cubicBezTo>
                                      <a:pt x="28678" y="7606"/>
                                      <a:pt x="25838" y="6562"/>
                                      <a:pt x="22329" y="6536"/>
                                    </a:cubicBezTo>
                                    <a:cubicBezTo>
                                      <a:pt x="18605" y="6562"/>
                                      <a:pt x="15631" y="7660"/>
                                      <a:pt x="13408" y="9881"/>
                                    </a:cubicBezTo>
                                    <a:cubicBezTo>
                                      <a:pt x="11158" y="12103"/>
                                      <a:pt x="10032" y="15181"/>
                                      <a:pt x="10032" y="19115"/>
                                    </a:cubicBezTo>
                                    <a:lnTo>
                                      <a:pt x="2103" y="18312"/>
                                    </a:lnTo>
                                    <a:cubicBezTo>
                                      <a:pt x="2612" y="12397"/>
                                      <a:pt x="4648" y="7901"/>
                                      <a:pt x="8211" y="4796"/>
                                    </a:cubicBezTo>
                                    <a:cubicBezTo>
                                      <a:pt x="11747" y="1718"/>
                                      <a:pt x="16515" y="166"/>
                                      <a:pt x="22489" y="139"/>
                                    </a:cubicBezTo>
                                    <a:cubicBezTo>
                                      <a:pt x="28517" y="166"/>
                                      <a:pt x="33285" y="1852"/>
                                      <a:pt x="36822" y="5171"/>
                                    </a:cubicBezTo>
                                    <a:cubicBezTo>
                                      <a:pt x="40331" y="8543"/>
                                      <a:pt x="42099" y="12665"/>
                                      <a:pt x="42099" y="17589"/>
                                    </a:cubicBezTo>
                                    <a:cubicBezTo>
                                      <a:pt x="42099" y="20105"/>
                                      <a:pt x="41563" y="22567"/>
                                      <a:pt x="40545" y="24976"/>
                                    </a:cubicBezTo>
                                    <a:cubicBezTo>
                                      <a:pt x="39500" y="27412"/>
                                      <a:pt x="37813" y="29981"/>
                                      <a:pt x="35429" y="32658"/>
                                    </a:cubicBezTo>
                                    <a:cubicBezTo>
                                      <a:pt x="33018" y="35361"/>
                                      <a:pt x="29053" y="39054"/>
                                      <a:pt x="23534" y="43711"/>
                                    </a:cubicBezTo>
                                    <a:cubicBezTo>
                                      <a:pt x="18900" y="47619"/>
                                      <a:pt x="15926" y="50242"/>
                                      <a:pt x="14613" y="51607"/>
                                    </a:cubicBezTo>
                                    <a:cubicBezTo>
                                      <a:pt x="13274" y="53025"/>
                                      <a:pt x="12176" y="54417"/>
                                      <a:pt x="11345" y="5578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3" name="Freeform: Shape 15323"/>
                            <wps:cNvSpPr/>
                            <wps:spPr>
                              <a:xfrm>
                                <a:off x="4268855" y="936854"/>
                                <a:ext cx="20761" cy="82327"/>
                              </a:xfrm>
                              <a:custGeom>
                                <a:avLst/>
                                <a:gdLst>
                                  <a:gd name="connsiteX0" fmla="*/ 6176 w 20761"/>
                                  <a:gd name="connsiteY0" fmla="*/ 82466 h 82327"/>
                                  <a:gd name="connsiteX1" fmla="*/ 630 w 20761"/>
                                  <a:gd name="connsiteY1" fmla="*/ 82466 h 82327"/>
                                  <a:gd name="connsiteX2" fmla="*/ 13462 w 20761"/>
                                  <a:gd name="connsiteY2" fmla="*/ 41303 h 82327"/>
                                  <a:gd name="connsiteX3" fmla="*/ 11614 w 20761"/>
                                  <a:gd name="connsiteY3" fmla="*/ 25324 h 82327"/>
                                  <a:gd name="connsiteX4" fmla="*/ 7542 w 20761"/>
                                  <a:gd name="connsiteY4" fmla="*/ 12986 h 82327"/>
                                  <a:gd name="connsiteX5" fmla="*/ 630 w 20761"/>
                                  <a:gd name="connsiteY5" fmla="*/ 139 h 82327"/>
                                  <a:gd name="connsiteX6" fmla="*/ 6176 w 20761"/>
                                  <a:gd name="connsiteY6" fmla="*/ 139 h 82327"/>
                                  <a:gd name="connsiteX7" fmla="*/ 18097 w 20761"/>
                                  <a:gd name="connsiteY7" fmla="*/ 21711 h 82327"/>
                                  <a:gd name="connsiteX8" fmla="*/ 21392 w 20761"/>
                                  <a:gd name="connsiteY8" fmla="*/ 41249 h 82327"/>
                                  <a:gd name="connsiteX9" fmla="*/ 16945 w 20761"/>
                                  <a:gd name="connsiteY9" fmla="*/ 63624 h 82327"/>
                                  <a:gd name="connsiteX10" fmla="*/ 6176 w 20761"/>
                                  <a:gd name="connsiteY10" fmla="*/ 82466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6176" y="82466"/>
                                    </a:moveTo>
                                    <a:lnTo>
                                      <a:pt x="630" y="82466"/>
                                    </a:lnTo>
                                    <a:cubicBezTo>
                                      <a:pt x="9176" y="68763"/>
                                      <a:pt x="13436" y="55060"/>
                                      <a:pt x="13462" y="41303"/>
                                    </a:cubicBezTo>
                                    <a:cubicBezTo>
                                      <a:pt x="13436" y="35950"/>
                                      <a:pt x="12819" y="30624"/>
                                      <a:pt x="11614" y="25324"/>
                                    </a:cubicBezTo>
                                    <a:cubicBezTo>
                                      <a:pt x="10623" y="21069"/>
                                      <a:pt x="9283" y="16947"/>
                                      <a:pt x="7542" y="12986"/>
                                    </a:cubicBezTo>
                                    <a:cubicBezTo>
                                      <a:pt x="6417" y="10443"/>
                                      <a:pt x="4113" y="6161"/>
                                      <a:pt x="630" y="139"/>
                                    </a:cubicBezTo>
                                    <a:lnTo>
                                      <a:pt x="6176" y="139"/>
                                    </a:lnTo>
                                    <a:cubicBezTo>
                                      <a:pt x="11534" y="7312"/>
                                      <a:pt x="15498" y="14511"/>
                                      <a:pt x="18097" y="21711"/>
                                    </a:cubicBezTo>
                                    <a:cubicBezTo>
                                      <a:pt x="20267" y="27974"/>
                                      <a:pt x="21365" y="34478"/>
                                      <a:pt x="21392" y="41249"/>
                                    </a:cubicBezTo>
                                    <a:cubicBezTo>
                                      <a:pt x="21365" y="48984"/>
                                      <a:pt x="19892" y="56451"/>
                                      <a:pt x="16945" y="63624"/>
                                    </a:cubicBezTo>
                                    <a:cubicBezTo>
                                      <a:pt x="13998" y="70824"/>
                                      <a:pt x="10408" y="77087"/>
                                      <a:pt x="6176" y="8246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324" name="Graphic 14291"/>
                          <wpg:cNvGrpSpPr/>
                          <wpg:grpSpPr>
                            <a:xfrm>
                              <a:off x="3566857" y="880547"/>
                              <a:ext cx="276591" cy="82327"/>
                              <a:chOff x="3566857" y="880547"/>
                              <a:chExt cx="276591" cy="82327"/>
                            </a:xfrm>
                            <a:solidFill>
                              <a:srgbClr val="000000"/>
                            </a:solidFill>
                          </wpg:grpSpPr>
                          <wps:wsp>
                            <wps:cNvPr id="15325" name="Freeform: Shape 15325"/>
                            <wps:cNvSpPr/>
                            <wps:spPr>
                              <a:xfrm>
                                <a:off x="3566857" y="881350"/>
                                <a:ext cx="41496" cy="64127"/>
                              </a:xfrm>
                              <a:custGeom>
                                <a:avLst/>
                                <a:gdLst>
                                  <a:gd name="connsiteX0" fmla="*/ 40926 w 41496"/>
                                  <a:gd name="connsiteY0" fmla="*/ 15761 h 64127"/>
                                  <a:gd name="connsiteX1" fmla="*/ 33238 w 41496"/>
                                  <a:gd name="connsiteY1" fmla="*/ 16377 h 64127"/>
                                  <a:gd name="connsiteX2" fmla="*/ 30345 w 41496"/>
                                  <a:gd name="connsiteY2" fmla="*/ 9766 h 64127"/>
                                  <a:gd name="connsiteX3" fmla="*/ 22603 w 41496"/>
                                  <a:gd name="connsiteY3" fmla="*/ 6474 h 64127"/>
                                  <a:gd name="connsiteX4" fmla="*/ 16146 w 41496"/>
                                  <a:gd name="connsiteY4" fmla="*/ 8535 h 64127"/>
                                  <a:gd name="connsiteX5" fmla="*/ 10387 w 41496"/>
                                  <a:gd name="connsiteY5" fmla="*/ 16296 h 64127"/>
                                  <a:gd name="connsiteX6" fmla="*/ 8217 w 41496"/>
                                  <a:gd name="connsiteY6" fmla="*/ 30803 h 64127"/>
                                  <a:gd name="connsiteX7" fmla="*/ 15021 w 41496"/>
                                  <a:gd name="connsiteY7" fmla="*/ 24513 h 64127"/>
                                  <a:gd name="connsiteX8" fmla="*/ 23460 w 41496"/>
                                  <a:gd name="connsiteY8" fmla="*/ 22452 h 64127"/>
                                  <a:gd name="connsiteX9" fmla="*/ 36613 w 41496"/>
                                  <a:gd name="connsiteY9" fmla="*/ 28126 h 64127"/>
                                  <a:gd name="connsiteX10" fmla="*/ 42025 w 41496"/>
                                  <a:gd name="connsiteY10" fmla="*/ 42793 h 64127"/>
                                  <a:gd name="connsiteX11" fmla="*/ 39480 w 41496"/>
                                  <a:gd name="connsiteY11" fmla="*/ 53793 h 64127"/>
                                  <a:gd name="connsiteX12" fmla="*/ 32461 w 41496"/>
                                  <a:gd name="connsiteY12" fmla="*/ 61555 h 64127"/>
                                  <a:gd name="connsiteX13" fmla="*/ 22361 w 41496"/>
                                  <a:gd name="connsiteY13" fmla="*/ 64258 h 64127"/>
                                  <a:gd name="connsiteX14" fmla="*/ 6610 w 41496"/>
                                  <a:gd name="connsiteY14" fmla="*/ 57166 h 64127"/>
                                  <a:gd name="connsiteX15" fmla="*/ 528 w 41496"/>
                                  <a:gd name="connsiteY15" fmla="*/ 33800 h 64127"/>
                                  <a:gd name="connsiteX16" fmla="*/ 7279 w 41496"/>
                                  <a:gd name="connsiteY16" fmla="*/ 7330 h 64127"/>
                                  <a:gd name="connsiteX17" fmla="*/ 23085 w 41496"/>
                                  <a:gd name="connsiteY17" fmla="*/ 131 h 64127"/>
                                  <a:gd name="connsiteX18" fmla="*/ 35247 w 41496"/>
                                  <a:gd name="connsiteY18" fmla="*/ 4306 h 64127"/>
                                  <a:gd name="connsiteX19" fmla="*/ 40926 w 41496"/>
                                  <a:gd name="connsiteY19" fmla="*/ 15761 h 64127"/>
                                  <a:gd name="connsiteX20" fmla="*/ 9422 w 41496"/>
                                  <a:gd name="connsiteY20" fmla="*/ 42847 h 64127"/>
                                  <a:gd name="connsiteX21" fmla="*/ 11110 w 41496"/>
                                  <a:gd name="connsiteY21" fmla="*/ 50475 h 64127"/>
                                  <a:gd name="connsiteX22" fmla="*/ 15825 w 41496"/>
                                  <a:gd name="connsiteY22" fmla="*/ 56015 h 64127"/>
                                  <a:gd name="connsiteX23" fmla="*/ 22228 w 41496"/>
                                  <a:gd name="connsiteY23" fmla="*/ 57915 h 64127"/>
                                  <a:gd name="connsiteX24" fmla="*/ 30639 w 41496"/>
                                  <a:gd name="connsiteY24" fmla="*/ 53981 h 64127"/>
                                  <a:gd name="connsiteX25" fmla="*/ 34149 w 41496"/>
                                  <a:gd name="connsiteY25" fmla="*/ 43275 h 64127"/>
                                  <a:gd name="connsiteX26" fmla="*/ 30666 w 41496"/>
                                  <a:gd name="connsiteY26" fmla="*/ 33024 h 64127"/>
                                  <a:gd name="connsiteX27" fmla="*/ 21933 w 41496"/>
                                  <a:gd name="connsiteY27" fmla="*/ 29250 h 64127"/>
                                  <a:gd name="connsiteX28" fmla="*/ 13066 w 41496"/>
                                  <a:gd name="connsiteY28" fmla="*/ 33024 h 64127"/>
                                  <a:gd name="connsiteX29" fmla="*/ 9422 w 41496"/>
                                  <a:gd name="connsiteY29" fmla="*/ 42847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1496" h="64127">
                                    <a:moveTo>
                                      <a:pt x="40926" y="15761"/>
                                    </a:moveTo>
                                    <a:lnTo>
                                      <a:pt x="33238" y="16377"/>
                                    </a:lnTo>
                                    <a:cubicBezTo>
                                      <a:pt x="32541" y="13352"/>
                                      <a:pt x="31577" y="11158"/>
                                      <a:pt x="30345" y="9766"/>
                                    </a:cubicBezTo>
                                    <a:cubicBezTo>
                                      <a:pt x="28255" y="7598"/>
                                      <a:pt x="25657" y="6501"/>
                                      <a:pt x="22603" y="6474"/>
                                    </a:cubicBezTo>
                                    <a:cubicBezTo>
                                      <a:pt x="20138" y="6501"/>
                                      <a:pt x="17995" y="7196"/>
                                      <a:pt x="16146" y="8535"/>
                                    </a:cubicBezTo>
                                    <a:cubicBezTo>
                                      <a:pt x="13709" y="10328"/>
                                      <a:pt x="11780" y="12897"/>
                                      <a:pt x="10387" y="16296"/>
                                    </a:cubicBezTo>
                                    <a:cubicBezTo>
                                      <a:pt x="8967" y="19695"/>
                                      <a:pt x="8244" y="24540"/>
                                      <a:pt x="8217" y="30803"/>
                                    </a:cubicBezTo>
                                    <a:cubicBezTo>
                                      <a:pt x="10039" y="27992"/>
                                      <a:pt x="12316" y="25905"/>
                                      <a:pt x="15021" y="24513"/>
                                    </a:cubicBezTo>
                                    <a:cubicBezTo>
                                      <a:pt x="17700" y="23175"/>
                                      <a:pt x="20513" y="22479"/>
                                      <a:pt x="23460" y="22452"/>
                                    </a:cubicBezTo>
                                    <a:cubicBezTo>
                                      <a:pt x="28603" y="22479"/>
                                      <a:pt x="32997" y="24379"/>
                                      <a:pt x="36613" y="28126"/>
                                    </a:cubicBezTo>
                                    <a:cubicBezTo>
                                      <a:pt x="40203" y="31927"/>
                                      <a:pt x="41998" y="36798"/>
                                      <a:pt x="42025" y="42793"/>
                                    </a:cubicBezTo>
                                    <a:cubicBezTo>
                                      <a:pt x="41998" y="46754"/>
                                      <a:pt x="41141" y="50421"/>
                                      <a:pt x="39480" y="53793"/>
                                    </a:cubicBezTo>
                                    <a:cubicBezTo>
                                      <a:pt x="37765" y="57166"/>
                                      <a:pt x="35435" y="59762"/>
                                      <a:pt x="32461" y="61555"/>
                                    </a:cubicBezTo>
                                    <a:cubicBezTo>
                                      <a:pt x="29487" y="63348"/>
                                      <a:pt x="26112" y="64232"/>
                                      <a:pt x="22361" y="64258"/>
                                    </a:cubicBezTo>
                                    <a:cubicBezTo>
                                      <a:pt x="15905" y="64232"/>
                                      <a:pt x="10655" y="61876"/>
                                      <a:pt x="6610" y="57166"/>
                                    </a:cubicBezTo>
                                    <a:cubicBezTo>
                                      <a:pt x="2538" y="52455"/>
                                      <a:pt x="528" y="44667"/>
                                      <a:pt x="528" y="33800"/>
                                    </a:cubicBezTo>
                                    <a:cubicBezTo>
                                      <a:pt x="528" y="21676"/>
                                      <a:pt x="2779" y="12871"/>
                                      <a:pt x="7279" y="7330"/>
                                    </a:cubicBezTo>
                                    <a:cubicBezTo>
                                      <a:pt x="11190" y="2566"/>
                                      <a:pt x="16441" y="157"/>
                                      <a:pt x="23085" y="131"/>
                                    </a:cubicBezTo>
                                    <a:cubicBezTo>
                                      <a:pt x="28014" y="157"/>
                                      <a:pt x="32086" y="1549"/>
                                      <a:pt x="35247" y="4306"/>
                                    </a:cubicBezTo>
                                    <a:cubicBezTo>
                                      <a:pt x="38408" y="7089"/>
                                      <a:pt x="40283" y="10917"/>
                                      <a:pt x="40926" y="15761"/>
                                    </a:cubicBezTo>
                                    <a:close/>
                                    <a:moveTo>
                                      <a:pt x="9422" y="42847"/>
                                    </a:moveTo>
                                    <a:cubicBezTo>
                                      <a:pt x="9396" y="45523"/>
                                      <a:pt x="9958" y="48066"/>
                                      <a:pt x="11110" y="50475"/>
                                    </a:cubicBezTo>
                                    <a:cubicBezTo>
                                      <a:pt x="12208" y="52910"/>
                                      <a:pt x="13789" y="54757"/>
                                      <a:pt x="15825" y="56015"/>
                                    </a:cubicBezTo>
                                    <a:cubicBezTo>
                                      <a:pt x="17834" y="57300"/>
                                      <a:pt x="19977" y="57942"/>
                                      <a:pt x="22228" y="57915"/>
                                    </a:cubicBezTo>
                                    <a:cubicBezTo>
                                      <a:pt x="25496" y="57942"/>
                                      <a:pt x="28282" y="56630"/>
                                      <a:pt x="30639" y="53981"/>
                                    </a:cubicBezTo>
                                    <a:cubicBezTo>
                                      <a:pt x="32943" y="51385"/>
                                      <a:pt x="34122" y="47798"/>
                                      <a:pt x="34149" y="43275"/>
                                    </a:cubicBezTo>
                                    <a:cubicBezTo>
                                      <a:pt x="34122" y="38939"/>
                                      <a:pt x="32970" y="35540"/>
                                      <a:pt x="30666" y="33024"/>
                                    </a:cubicBezTo>
                                    <a:cubicBezTo>
                                      <a:pt x="28362" y="30535"/>
                                      <a:pt x="25442" y="29277"/>
                                      <a:pt x="21933" y="29250"/>
                                    </a:cubicBezTo>
                                    <a:cubicBezTo>
                                      <a:pt x="18423" y="29277"/>
                                      <a:pt x="15477" y="30535"/>
                                      <a:pt x="13066" y="33024"/>
                                    </a:cubicBezTo>
                                    <a:cubicBezTo>
                                      <a:pt x="10628" y="35540"/>
                                      <a:pt x="9396" y="38805"/>
                                      <a:pt x="9422" y="4284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6" name="Freeform: Shape 15326"/>
                            <wps:cNvSpPr/>
                            <wps:spPr>
                              <a:xfrm>
                                <a:off x="3616040" y="881350"/>
                                <a:ext cx="40987" cy="64127"/>
                              </a:xfrm>
                              <a:custGeom>
                                <a:avLst/>
                                <a:gdLst>
                                  <a:gd name="connsiteX0" fmla="*/ 536 w 40987"/>
                                  <a:gd name="connsiteY0" fmla="*/ 32221 h 64127"/>
                                  <a:gd name="connsiteX1" fmla="*/ 2813 w 40987"/>
                                  <a:gd name="connsiteY1" fmla="*/ 14289 h 64127"/>
                                  <a:gd name="connsiteX2" fmla="*/ 9645 w 40987"/>
                                  <a:gd name="connsiteY2" fmla="*/ 3824 h 64127"/>
                                  <a:gd name="connsiteX3" fmla="*/ 21030 w 40987"/>
                                  <a:gd name="connsiteY3" fmla="*/ 131 h 64127"/>
                                  <a:gd name="connsiteX4" fmla="*/ 29897 w 40987"/>
                                  <a:gd name="connsiteY4" fmla="*/ 2165 h 64127"/>
                                  <a:gd name="connsiteX5" fmla="*/ 36192 w 40987"/>
                                  <a:gd name="connsiteY5" fmla="*/ 8053 h 64127"/>
                                  <a:gd name="connsiteX6" fmla="*/ 40104 w 40987"/>
                                  <a:gd name="connsiteY6" fmla="*/ 17394 h 64127"/>
                                  <a:gd name="connsiteX7" fmla="*/ 41523 w 40987"/>
                                  <a:gd name="connsiteY7" fmla="*/ 32221 h 64127"/>
                                  <a:gd name="connsiteX8" fmla="*/ 39246 w 40987"/>
                                  <a:gd name="connsiteY8" fmla="*/ 50073 h 64127"/>
                                  <a:gd name="connsiteX9" fmla="*/ 32442 w 40987"/>
                                  <a:gd name="connsiteY9" fmla="*/ 60565 h 64127"/>
                                  <a:gd name="connsiteX10" fmla="*/ 21030 w 40987"/>
                                  <a:gd name="connsiteY10" fmla="*/ 64258 h 64127"/>
                                  <a:gd name="connsiteX11" fmla="*/ 6751 w 40987"/>
                                  <a:gd name="connsiteY11" fmla="*/ 57755 h 64127"/>
                                  <a:gd name="connsiteX12" fmla="*/ 536 w 40987"/>
                                  <a:gd name="connsiteY12" fmla="*/ 32221 h 64127"/>
                                  <a:gd name="connsiteX13" fmla="*/ 8466 w 40987"/>
                                  <a:gd name="connsiteY13" fmla="*/ 32221 h 64127"/>
                                  <a:gd name="connsiteX14" fmla="*/ 12082 w 40987"/>
                                  <a:gd name="connsiteY14" fmla="*/ 52803 h 64127"/>
                                  <a:gd name="connsiteX15" fmla="*/ 21030 w 40987"/>
                                  <a:gd name="connsiteY15" fmla="*/ 57915 h 64127"/>
                                  <a:gd name="connsiteX16" fmla="*/ 29977 w 40987"/>
                                  <a:gd name="connsiteY16" fmla="*/ 52776 h 64127"/>
                                  <a:gd name="connsiteX17" fmla="*/ 33594 w 40987"/>
                                  <a:gd name="connsiteY17" fmla="*/ 32221 h 64127"/>
                                  <a:gd name="connsiteX18" fmla="*/ 29977 w 40987"/>
                                  <a:gd name="connsiteY18" fmla="*/ 11613 h 64127"/>
                                  <a:gd name="connsiteX19" fmla="*/ 20949 w 40987"/>
                                  <a:gd name="connsiteY19" fmla="*/ 6527 h 64127"/>
                                  <a:gd name="connsiteX20" fmla="*/ 12457 w 40987"/>
                                  <a:gd name="connsiteY20" fmla="*/ 11024 h 64127"/>
                                  <a:gd name="connsiteX21" fmla="*/ 8466 w 40987"/>
                                  <a:gd name="connsiteY21" fmla="*/ 32221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0987" h="64127">
                                    <a:moveTo>
                                      <a:pt x="536" y="32221"/>
                                    </a:moveTo>
                                    <a:cubicBezTo>
                                      <a:pt x="509" y="24834"/>
                                      <a:pt x="1259" y="18839"/>
                                      <a:pt x="2813" y="14289"/>
                                    </a:cubicBezTo>
                                    <a:cubicBezTo>
                                      <a:pt x="4313" y="9766"/>
                                      <a:pt x="6591" y="6286"/>
                                      <a:pt x="9645" y="3824"/>
                                    </a:cubicBezTo>
                                    <a:cubicBezTo>
                                      <a:pt x="12645" y="1389"/>
                                      <a:pt x="16449" y="157"/>
                                      <a:pt x="21030" y="131"/>
                                    </a:cubicBezTo>
                                    <a:cubicBezTo>
                                      <a:pt x="24378" y="157"/>
                                      <a:pt x="27325" y="827"/>
                                      <a:pt x="29897" y="2165"/>
                                    </a:cubicBezTo>
                                    <a:cubicBezTo>
                                      <a:pt x="32415" y="3530"/>
                                      <a:pt x="34532" y="5510"/>
                                      <a:pt x="36192" y="8053"/>
                                    </a:cubicBezTo>
                                    <a:cubicBezTo>
                                      <a:pt x="37853" y="10622"/>
                                      <a:pt x="39139" y="13727"/>
                                      <a:pt x="40104" y="17394"/>
                                    </a:cubicBezTo>
                                    <a:cubicBezTo>
                                      <a:pt x="41014" y="21060"/>
                                      <a:pt x="41497" y="26012"/>
                                      <a:pt x="41523" y="32221"/>
                                    </a:cubicBezTo>
                                    <a:cubicBezTo>
                                      <a:pt x="41497" y="39608"/>
                                      <a:pt x="40747" y="45550"/>
                                      <a:pt x="39246" y="50073"/>
                                    </a:cubicBezTo>
                                    <a:cubicBezTo>
                                      <a:pt x="37719" y="54596"/>
                                      <a:pt x="35442" y="58102"/>
                                      <a:pt x="32442" y="60565"/>
                                    </a:cubicBezTo>
                                    <a:cubicBezTo>
                                      <a:pt x="29415" y="63027"/>
                                      <a:pt x="25611" y="64232"/>
                                      <a:pt x="21030" y="64258"/>
                                    </a:cubicBezTo>
                                    <a:cubicBezTo>
                                      <a:pt x="14949" y="64232"/>
                                      <a:pt x="10180" y="62090"/>
                                      <a:pt x="6751" y="57755"/>
                                    </a:cubicBezTo>
                                    <a:cubicBezTo>
                                      <a:pt x="2572" y="52562"/>
                                      <a:pt x="509" y="44051"/>
                                      <a:pt x="536" y="32221"/>
                                    </a:cubicBezTo>
                                    <a:close/>
                                    <a:moveTo>
                                      <a:pt x="8466" y="32221"/>
                                    </a:moveTo>
                                    <a:cubicBezTo>
                                      <a:pt x="8466" y="42552"/>
                                      <a:pt x="9671" y="49404"/>
                                      <a:pt x="12082" y="52803"/>
                                    </a:cubicBezTo>
                                    <a:cubicBezTo>
                                      <a:pt x="14493" y="56229"/>
                                      <a:pt x="17467" y="57942"/>
                                      <a:pt x="21030" y="57915"/>
                                    </a:cubicBezTo>
                                    <a:cubicBezTo>
                                      <a:pt x="24566" y="57942"/>
                                      <a:pt x="27540" y="56229"/>
                                      <a:pt x="29977" y="52776"/>
                                    </a:cubicBezTo>
                                    <a:cubicBezTo>
                                      <a:pt x="32362" y="49377"/>
                                      <a:pt x="33567" y="42526"/>
                                      <a:pt x="33594" y="32221"/>
                                    </a:cubicBezTo>
                                    <a:cubicBezTo>
                                      <a:pt x="33567" y="21890"/>
                                      <a:pt x="32362" y="15012"/>
                                      <a:pt x="29977" y="11613"/>
                                    </a:cubicBezTo>
                                    <a:cubicBezTo>
                                      <a:pt x="27540" y="8240"/>
                                      <a:pt x="24539" y="6554"/>
                                      <a:pt x="20949" y="6527"/>
                                    </a:cubicBezTo>
                                    <a:cubicBezTo>
                                      <a:pt x="17387" y="6554"/>
                                      <a:pt x="14547" y="8053"/>
                                      <a:pt x="12457" y="11024"/>
                                    </a:cubicBezTo>
                                    <a:cubicBezTo>
                                      <a:pt x="9778" y="14878"/>
                                      <a:pt x="8466" y="21944"/>
                                      <a:pt x="8466" y="3222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7" name="Freeform: Shape 15327"/>
                            <wps:cNvSpPr/>
                            <wps:spPr>
                              <a:xfrm>
                                <a:off x="3666323" y="880547"/>
                                <a:ext cx="67589" cy="66161"/>
                              </a:xfrm>
                              <a:custGeom>
                                <a:avLst/>
                                <a:gdLst>
                                  <a:gd name="connsiteX0" fmla="*/ 543 w 67589"/>
                                  <a:gd name="connsiteY0" fmla="*/ 16270 h 66161"/>
                                  <a:gd name="connsiteX1" fmla="*/ 3919 w 67589"/>
                                  <a:gd name="connsiteY1" fmla="*/ 4841 h 66161"/>
                                  <a:gd name="connsiteX2" fmla="*/ 13750 w 67589"/>
                                  <a:gd name="connsiteY2" fmla="*/ 131 h 66161"/>
                                  <a:gd name="connsiteX3" fmla="*/ 23555 w 67589"/>
                                  <a:gd name="connsiteY3" fmla="*/ 4360 h 66161"/>
                                  <a:gd name="connsiteX4" fmla="*/ 27439 w 67589"/>
                                  <a:gd name="connsiteY4" fmla="*/ 16751 h 66161"/>
                                  <a:gd name="connsiteX5" fmla="*/ 23501 w 67589"/>
                                  <a:gd name="connsiteY5" fmla="*/ 29010 h 66161"/>
                                  <a:gd name="connsiteX6" fmla="*/ 13857 w 67589"/>
                                  <a:gd name="connsiteY6" fmla="*/ 33319 h 66161"/>
                                  <a:gd name="connsiteX7" fmla="*/ 4347 w 67589"/>
                                  <a:gd name="connsiteY7" fmla="*/ 29090 h 66161"/>
                                  <a:gd name="connsiteX8" fmla="*/ 543 w 67589"/>
                                  <a:gd name="connsiteY8" fmla="*/ 16270 h 66161"/>
                                  <a:gd name="connsiteX9" fmla="*/ 13964 w 67589"/>
                                  <a:gd name="connsiteY9" fmla="*/ 5430 h 66161"/>
                                  <a:gd name="connsiteX10" fmla="*/ 9196 w 67589"/>
                                  <a:gd name="connsiteY10" fmla="*/ 7919 h 66161"/>
                                  <a:gd name="connsiteX11" fmla="*/ 7294 w 67589"/>
                                  <a:gd name="connsiteY11" fmla="*/ 17046 h 66161"/>
                                  <a:gd name="connsiteX12" fmla="*/ 9223 w 67589"/>
                                  <a:gd name="connsiteY12" fmla="*/ 25557 h 66161"/>
                                  <a:gd name="connsiteX13" fmla="*/ 13964 w 67589"/>
                                  <a:gd name="connsiteY13" fmla="*/ 28019 h 66161"/>
                                  <a:gd name="connsiteX14" fmla="*/ 18786 w 67589"/>
                                  <a:gd name="connsiteY14" fmla="*/ 25530 h 66161"/>
                                  <a:gd name="connsiteX15" fmla="*/ 20715 w 67589"/>
                                  <a:gd name="connsiteY15" fmla="*/ 16430 h 66161"/>
                                  <a:gd name="connsiteX16" fmla="*/ 18786 w 67589"/>
                                  <a:gd name="connsiteY16" fmla="*/ 7892 h 66161"/>
                                  <a:gd name="connsiteX17" fmla="*/ 13964 w 67589"/>
                                  <a:gd name="connsiteY17" fmla="*/ 5430 h 66161"/>
                                  <a:gd name="connsiteX18" fmla="*/ 14018 w 67589"/>
                                  <a:gd name="connsiteY18" fmla="*/ 66292 h 66161"/>
                                  <a:gd name="connsiteX19" fmla="*/ 48415 w 67589"/>
                                  <a:gd name="connsiteY19" fmla="*/ 131 h 66161"/>
                                  <a:gd name="connsiteX20" fmla="*/ 54657 w 67589"/>
                                  <a:gd name="connsiteY20" fmla="*/ 131 h 66161"/>
                                  <a:gd name="connsiteX21" fmla="*/ 20394 w 67589"/>
                                  <a:gd name="connsiteY21" fmla="*/ 66292 h 66161"/>
                                  <a:gd name="connsiteX22" fmla="*/ 41209 w 67589"/>
                                  <a:gd name="connsiteY22" fmla="*/ 49243 h 66161"/>
                                  <a:gd name="connsiteX23" fmla="*/ 44584 w 67589"/>
                                  <a:gd name="connsiteY23" fmla="*/ 37815 h 66161"/>
                                  <a:gd name="connsiteX24" fmla="*/ 54443 w 67589"/>
                                  <a:gd name="connsiteY24" fmla="*/ 33105 h 66161"/>
                                  <a:gd name="connsiteX25" fmla="*/ 64247 w 67589"/>
                                  <a:gd name="connsiteY25" fmla="*/ 37333 h 66161"/>
                                  <a:gd name="connsiteX26" fmla="*/ 68132 w 67589"/>
                                  <a:gd name="connsiteY26" fmla="*/ 49725 h 66161"/>
                                  <a:gd name="connsiteX27" fmla="*/ 64194 w 67589"/>
                                  <a:gd name="connsiteY27" fmla="*/ 62010 h 66161"/>
                                  <a:gd name="connsiteX28" fmla="*/ 54496 w 67589"/>
                                  <a:gd name="connsiteY28" fmla="*/ 66292 h 66161"/>
                                  <a:gd name="connsiteX29" fmla="*/ 44986 w 67589"/>
                                  <a:gd name="connsiteY29" fmla="*/ 62037 h 66161"/>
                                  <a:gd name="connsiteX30" fmla="*/ 41209 w 67589"/>
                                  <a:gd name="connsiteY30" fmla="*/ 49243 h 66161"/>
                                  <a:gd name="connsiteX31" fmla="*/ 54657 w 67589"/>
                                  <a:gd name="connsiteY31" fmla="*/ 38431 h 66161"/>
                                  <a:gd name="connsiteX32" fmla="*/ 49835 w 67589"/>
                                  <a:gd name="connsiteY32" fmla="*/ 40920 h 66161"/>
                                  <a:gd name="connsiteX33" fmla="*/ 47933 w 67589"/>
                                  <a:gd name="connsiteY33" fmla="*/ 50020 h 66161"/>
                                  <a:gd name="connsiteX34" fmla="*/ 49862 w 67589"/>
                                  <a:gd name="connsiteY34" fmla="*/ 58504 h 66161"/>
                                  <a:gd name="connsiteX35" fmla="*/ 54630 w 67589"/>
                                  <a:gd name="connsiteY35" fmla="*/ 60993 h 66161"/>
                                  <a:gd name="connsiteX36" fmla="*/ 59479 w 67589"/>
                                  <a:gd name="connsiteY36" fmla="*/ 58504 h 66161"/>
                                  <a:gd name="connsiteX37" fmla="*/ 61408 w 67589"/>
                                  <a:gd name="connsiteY37" fmla="*/ 49431 h 66161"/>
                                  <a:gd name="connsiteX38" fmla="*/ 59452 w 67589"/>
                                  <a:gd name="connsiteY38" fmla="*/ 40893 h 66161"/>
                                  <a:gd name="connsiteX39" fmla="*/ 54657 w 67589"/>
                                  <a:gd name="connsiteY39" fmla="*/ 38431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543" y="16270"/>
                                    </a:moveTo>
                                    <a:cubicBezTo>
                                      <a:pt x="516" y="11800"/>
                                      <a:pt x="1641" y="7999"/>
                                      <a:pt x="3919" y="4841"/>
                                    </a:cubicBezTo>
                                    <a:cubicBezTo>
                                      <a:pt x="6169" y="1737"/>
                                      <a:pt x="9437" y="157"/>
                                      <a:pt x="13750" y="131"/>
                                    </a:cubicBezTo>
                                    <a:cubicBezTo>
                                      <a:pt x="17661" y="157"/>
                                      <a:pt x="20930" y="1576"/>
                                      <a:pt x="23555" y="4360"/>
                                    </a:cubicBezTo>
                                    <a:cubicBezTo>
                                      <a:pt x="26127" y="7197"/>
                                      <a:pt x="27439" y="11318"/>
                                      <a:pt x="27439" y="16751"/>
                                    </a:cubicBezTo>
                                    <a:cubicBezTo>
                                      <a:pt x="27439" y="22078"/>
                                      <a:pt x="26127" y="26173"/>
                                      <a:pt x="23501" y="29010"/>
                                    </a:cubicBezTo>
                                    <a:cubicBezTo>
                                      <a:pt x="20876" y="31900"/>
                                      <a:pt x="17661" y="33319"/>
                                      <a:pt x="13857" y="33319"/>
                                    </a:cubicBezTo>
                                    <a:cubicBezTo>
                                      <a:pt x="10053" y="33319"/>
                                      <a:pt x="6865" y="31927"/>
                                      <a:pt x="4347" y="29090"/>
                                    </a:cubicBezTo>
                                    <a:cubicBezTo>
                                      <a:pt x="1775" y="26280"/>
                                      <a:pt x="516" y="21997"/>
                                      <a:pt x="543" y="16270"/>
                                    </a:cubicBezTo>
                                    <a:close/>
                                    <a:moveTo>
                                      <a:pt x="13964" y="5430"/>
                                    </a:moveTo>
                                    <a:cubicBezTo>
                                      <a:pt x="12036" y="5457"/>
                                      <a:pt x="10455" y="6286"/>
                                      <a:pt x="9196" y="7919"/>
                                    </a:cubicBezTo>
                                    <a:cubicBezTo>
                                      <a:pt x="7910" y="9605"/>
                                      <a:pt x="7267" y="12656"/>
                                      <a:pt x="7294" y="17046"/>
                                    </a:cubicBezTo>
                                    <a:cubicBezTo>
                                      <a:pt x="7267" y="21114"/>
                                      <a:pt x="7910" y="23951"/>
                                      <a:pt x="9223" y="25557"/>
                                    </a:cubicBezTo>
                                    <a:cubicBezTo>
                                      <a:pt x="10482" y="27216"/>
                                      <a:pt x="12062" y="28019"/>
                                      <a:pt x="13964" y="28019"/>
                                    </a:cubicBezTo>
                                    <a:cubicBezTo>
                                      <a:pt x="15893" y="28019"/>
                                      <a:pt x="17501" y="27190"/>
                                      <a:pt x="18786" y="25530"/>
                                    </a:cubicBezTo>
                                    <a:cubicBezTo>
                                      <a:pt x="20046" y="23871"/>
                                      <a:pt x="20688" y="20846"/>
                                      <a:pt x="20715" y="16430"/>
                                    </a:cubicBezTo>
                                    <a:cubicBezTo>
                                      <a:pt x="20688" y="12389"/>
                                      <a:pt x="20046" y="9552"/>
                                      <a:pt x="18786" y="7892"/>
                                    </a:cubicBezTo>
                                    <a:cubicBezTo>
                                      <a:pt x="17474" y="6286"/>
                                      <a:pt x="15866" y="5457"/>
                                      <a:pt x="13964" y="5430"/>
                                    </a:cubicBezTo>
                                    <a:close/>
                                    <a:moveTo>
                                      <a:pt x="14018" y="66292"/>
                                    </a:moveTo>
                                    <a:lnTo>
                                      <a:pt x="48415" y="131"/>
                                    </a:lnTo>
                                    <a:lnTo>
                                      <a:pt x="54657" y="131"/>
                                    </a:lnTo>
                                    <a:lnTo>
                                      <a:pt x="20394" y="66292"/>
                                    </a:lnTo>
                                    <a:close/>
                                    <a:moveTo>
                                      <a:pt x="41209" y="49243"/>
                                    </a:moveTo>
                                    <a:cubicBezTo>
                                      <a:pt x="41182" y="44774"/>
                                      <a:pt x="42307" y="40946"/>
                                      <a:pt x="44584" y="37815"/>
                                    </a:cubicBezTo>
                                    <a:cubicBezTo>
                                      <a:pt x="46835" y="34684"/>
                                      <a:pt x="50130" y="33131"/>
                                      <a:pt x="54443" y="33105"/>
                                    </a:cubicBezTo>
                                    <a:cubicBezTo>
                                      <a:pt x="58381" y="33131"/>
                                      <a:pt x="61649" y="34523"/>
                                      <a:pt x="64247" y="37333"/>
                                    </a:cubicBezTo>
                                    <a:cubicBezTo>
                                      <a:pt x="66819" y="40144"/>
                                      <a:pt x="68105" y="44292"/>
                                      <a:pt x="68132" y="49725"/>
                                    </a:cubicBezTo>
                                    <a:cubicBezTo>
                                      <a:pt x="68105" y="55078"/>
                                      <a:pt x="66792" y="59173"/>
                                      <a:pt x="64194" y="62010"/>
                                    </a:cubicBezTo>
                                    <a:cubicBezTo>
                                      <a:pt x="61569" y="64874"/>
                                      <a:pt x="58327" y="66266"/>
                                      <a:pt x="54496" y="66292"/>
                                    </a:cubicBezTo>
                                    <a:cubicBezTo>
                                      <a:pt x="50665" y="66266"/>
                                      <a:pt x="47504" y="64874"/>
                                      <a:pt x="44986" y="62037"/>
                                    </a:cubicBezTo>
                                    <a:cubicBezTo>
                                      <a:pt x="42441" y="59227"/>
                                      <a:pt x="41182" y="54971"/>
                                      <a:pt x="41209" y="49243"/>
                                    </a:cubicBezTo>
                                    <a:close/>
                                    <a:moveTo>
                                      <a:pt x="54657" y="38431"/>
                                    </a:moveTo>
                                    <a:cubicBezTo>
                                      <a:pt x="52675" y="38457"/>
                                      <a:pt x="51067" y="39287"/>
                                      <a:pt x="49835" y="40920"/>
                                    </a:cubicBezTo>
                                    <a:cubicBezTo>
                                      <a:pt x="48549" y="42579"/>
                                      <a:pt x="47933" y="45604"/>
                                      <a:pt x="47933" y="50020"/>
                                    </a:cubicBezTo>
                                    <a:cubicBezTo>
                                      <a:pt x="47933" y="54034"/>
                                      <a:pt x="48576" y="56871"/>
                                      <a:pt x="49862" y="58504"/>
                                    </a:cubicBezTo>
                                    <a:cubicBezTo>
                                      <a:pt x="51148" y="60190"/>
                                      <a:pt x="52728" y="61020"/>
                                      <a:pt x="54630" y="60993"/>
                                    </a:cubicBezTo>
                                    <a:cubicBezTo>
                                      <a:pt x="56586" y="61020"/>
                                      <a:pt x="58193" y="60190"/>
                                      <a:pt x="59479" y="58504"/>
                                    </a:cubicBezTo>
                                    <a:cubicBezTo>
                                      <a:pt x="60738" y="56871"/>
                                      <a:pt x="61381" y="53847"/>
                                      <a:pt x="61408" y="49431"/>
                                    </a:cubicBezTo>
                                    <a:cubicBezTo>
                                      <a:pt x="61381" y="45389"/>
                                      <a:pt x="60738" y="42552"/>
                                      <a:pt x="59452" y="40893"/>
                                    </a:cubicBezTo>
                                    <a:cubicBezTo>
                                      <a:pt x="58140" y="39287"/>
                                      <a:pt x="56532" y="38457"/>
                                      <a:pt x="54657" y="3843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8" name="Freeform: Shape 15328"/>
                            <wps:cNvSpPr/>
                            <wps:spPr>
                              <a:xfrm>
                                <a:off x="3744609" y="880547"/>
                                <a:ext cx="20761" cy="82327"/>
                              </a:xfrm>
                              <a:custGeom>
                                <a:avLst/>
                                <a:gdLst>
                                  <a:gd name="connsiteX0" fmla="*/ 15797 w 20761"/>
                                  <a:gd name="connsiteY0" fmla="*/ 82458 h 82327"/>
                                  <a:gd name="connsiteX1" fmla="*/ 4974 w 20761"/>
                                  <a:gd name="connsiteY1" fmla="*/ 63616 h 82327"/>
                                  <a:gd name="connsiteX2" fmla="*/ 554 w 20761"/>
                                  <a:gd name="connsiteY2" fmla="*/ 41241 h 82327"/>
                                  <a:gd name="connsiteX3" fmla="*/ 3876 w 20761"/>
                                  <a:gd name="connsiteY3" fmla="*/ 21703 h 82327"/>
                                  <a:gd name="connsiteX4" fmla="*/ 15797 w 20761"/>
                                  <a:gd name="connsiteY4" fmla="*/ 131 h 82327"/>
                                  <a:gd name="connsiteX5" fmla="*/ 21316 w 20761"/>
                                  <a:gd name="connsiteY5" fmla="*/ 131 h 82327"/>
                                  <a:gd name="connsiteX6" fmla="*/ 14458 w 20761"/>
                                  <a:gd name="connsiteY6" fmla="*/ 12844 h 82327"/>
                                  <a:gd name="connsiteX7" fmla="*/ 10332 w 20761"/>
                                  <a:gd name="connsiteY7" fmla="*/ 25182 h 82327"/>
                                  <a:gd name="connsiteX8" fmla="*/ 8510 w 20761"/>
                                  <a:gd name="connsiteY8" fmla="*/ 41294 h 82327"/>
                                  <a:gd name="connsiteX9" fmla="*/ 21316 w 20761"/>
                                  <a:gd name="connsiteY9" fmla="*/ 82458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797" y="82458"/>
                                    </a:moveTo>
                                    <a:cubicBezTo>
                                      <a:pt x="11511" y="77079"/>
                                      <a:pt x="7921" y="70816"/>
                                      <a:pt x="4974" y="63616"/>
                                    </a:cubicBezTo>
                                    <a:cubicBezTo>
                                      <a:pt x="2027" y="56443"/>
                                      <a:pt x="554" y="48976"/>
                                      <a:pt x="554" y="41241"/>
                                    </a:cubicBezTo>
                                    <a:cubicBezTo>
                                      <a:pt x="554" y="34470"/>
                                      <a:pt x="1652" y="27966"/>
                                      <a:pt x="3876" y="21703"/>
                                    </a:cubicBezTo>
                                    <a:cubicBezTo>
                                      <a:pt x="6421" y="14503"/>
                                      <a:pt x="10386" y="7304"/>
                                      <a:pt x="15797" y="131"/>
                                    </a:cubicBezTo>
                                    <a:lnTo>
                                      <a:pt x="21316" y="131"/>
                                    </a:lnTo>
                                    <a:cubicBezTo>
                                      <a:pt x="17833" y="6099"/>
                                      <a:pt x="15556" y="10328"/>
                                      <a:pt x="14458" y="12844"/>
                                    </a:cubicBezTo>
                                    <a:cubicBezTo>
                                      <a:pt x="12689" y="16805"/>
                                      <a:pt x="11296" y="20927"/>
                                      <a:pt x="10332" y="25182"/>
                                    </a:cubicBezTo>
                                    <a:cubicBezTo>
                                      <a:pt x="9100" y="30535"/>
                                      <a:pt x="8510" y="35915"/>
                                      <a:pt x="8510" y="41294"/>
                                    </a:cubicBezTo>
                                    <a:cubicBezTo>
                                      <a:pt x="8510" y="55051"/>
                                      <a:pt x="12770" y="68755"/>
                                      <a:pt x="21316" y="824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29" name="Freeform: Shape 15329"/>
                            <wps:cNvSpPr/>
                            <wps:spPr>
                              <a:xfrm>
                                <a:off x="3772244" y="881350"/>
                                <a:ext cx="41147" cy="64181"/>
                              </a:xfrm>
                              <a:custGeom>
                                <a:avLst/>
                                <a:gdLst>
                                  <a:gd name="connsiteX0" fmla="*/ 558 w 41147"/>
                                  <a:gd name="connsiteY0" fmla="*/ 46621 h 64181"/>
                                  <a:gd name="connsiteX1" fmla="*/ 8273 w 41147"/>
                                  <a:gd name="connsiteY1" fmla="*/ 45577 h 64181"/>
                                  <a:gd name="connsiteX2" fmla="*/ 12774 w 41147"/>
                                  <a:gd name="connsiteY2" fmla="*/ 55025 h 64181"/>
                                  <a:gd name="connsiteX3" fmla="*/ 20570 w 41147"/>
                                  <a:gd name="connsiteY3" fmla="*/ 57915 h 64181"/>
                                  <a:gd name="connsiteX4" fmla="*/ 29758 w 41147"/>
                                  <a:gd name="connsiteY4" fmla="*/ 54141 h 64181"/>
                                  <a:gd name="connsiteX5" fmla="*/ 33509 w 41147"/>
                                  <a:gd name="connsiteY5" fmla="*/ 44801 h 64181"/>
                                  <a:gd name="connsiteX6" fmla="*/ 30026 w 41147"/>
                                  <a:gd name="connsiteY6" fmla="*/ 36049 h 64181"/>
                                  <a:gd name="connsiteX7" fmla="*/ 21213 w 41147"/>
                                  <a:gd name="connsiteY7" fmla="*/ 32596 h 64181"/>
                                  <a:gd name="connsiteX8" fmla="*/ 15774 w 41147"/>
                                  <a:gd name="connsiteY8" fmla="*/ 33452 h 64181"/>
                                  <a:gd name="connsiteX9" fmla="*/ 16632 w 41147"/>
                                  <a:gd name="connsiteY9" fmla="*/ 26681 h 64181"/>
                                  <a:gd name="connsiteX10" fmla="*/ 17864 w 41147"/>
                                  <a:gd name="connsiteY10" fmla="*/ 26788 h 64181"/>
                                  <a:gd name="connsiteX11" fmla="*/ 26731 w 41147"/>
                                  <a:gd name="connsiteY11" fmla="*/ 24219 h 64181"/>
                                  <a:gd name="connsiteX12" fmla="*/ 30696 w 41147"/>
                                  <a:gd name="connsiteY12" fmla="*/ 16270 h 64181"/>
                                  <a:gd name="connsiteX13" fmla="*/ 27803 w 41147"/>
                                  <a:gd name="connsiteY13" fmla="*/ 9257 h 64181"/>
                                  <a:gd name="connsiteX14" fmla="*/ 20409 w 41147"/>
                                  <a:gd name="connsiteY14" fmla="*/ 6474 h 64181"/>
                                  <a:gd name="connsiteX15" fmla="*/ 12908 w 41147"/>
                                  <a:gd name="connsiteY15" fmla="*/ 9311 h 64181"/>
                                  <a:gd name="connsiteX16" fmla="*/ 9050 w 41147"/>
                                  <a:gd name="connsiteY16" fmla="*/ 17795 h 64181"/>
                                  <a:gd name="connsiteX17" fmla="*/ 1308 w 41147"/>
                                  <a:gd name="connsiteY17" fmla="*/ 16404 h 64181"/>
                                  <a:gd name="connsiteX18" fmla="*/ 7738 w 41147"/>
                                  <a:gd name="connsiteY18" fmla="*/ 4413 h 64181"/>
                                  <a:gd name="connsiteX19" fmla="*/ 20221 w 41147"/>
                                  <a:gd name="connsiteY19" fmla="*/ 131 h 64181"/>
                                  <a:gd name="connsiteX20" fmla="*/ 29705 w 41147"/>
                                  <a:gd name="connsiteY20" fmla="*/ 2352 h 64181"/>
                                  <a:gd name="connsiteX21" fmla="*/ 36322 w 41147"/>
                                  <a:gd name="connsiteY21" fmla="*/ 8374 h 64181"/>
                                  <a:gd name="connsiteX22" fmla="*/ 38625 w 41147"/>
                                  <a:gd name="connsiteY22" fmla="*/ 16457 h 64181"/>
                                  <a:gd name="connsiteX23" fmla="*/ 36429 w 41147"/>
                                  <a:gd name="connsiteY23" fmla="*/ 23871 h 64181"/>
                                  <a:gd name="connsiteX24" fmla="*/ 29973 w 41147"/>
                                  <a:gd name="connsiteY24" fmla="*/ 29170 h 64181"/>
                                  <a:gd name="connsiteX25" fmla="*/ 38625 w 41147"/>
                                  <a:gd name="connsiteY25" fmla="*/ 34523 h 64181"/>
                                  <a:gd name="connsiteX26" fmla="*/ 41706 w 41147"/>
                                  <a:gd name="connsiteY26" fmla="*/ 44640 h 64181"/>
                                  <a:gd name="connsiteX27" fmla="*/ 35706 w 41147"/>
                                  <a:gd name="connsiteY27" fmla="*/ 58584 h 64181"/>
                                  <a:gd name="connsiteX28" fmla="*/ 20516 w 41147"/>
                                  <a:gd name="connsiteY28" fmla="*/ 64312 h 64181"/>
                                  <a:gd name="connsiteX29" fmla="*/ 6773 w 41147"/>
                                  <a:gd name="connsiteY29" fmla="*/ 59387 h 64181"/>
                                  <a:gd name="connsiteX30" fmla="*/ 558 w 41147"/>
                                  <a:gd name="connsiteY30" fmla="*/ 46621 h 6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1147" h="64181">
                                    <a:moveTo>
                                      <a:pt x="558" y="46621"/>
                                    </a:moveTo>
                                    <a:lnTo>
                                      <a:pt x="8273" y="45577"/>
                                    </a:lnTo>
                                    <a:cubicBezTo>
                                      <a:pt x="9131" y="49966"/>
                                      <a:pt x="10631" y="53124"/>
                                      <a:pt x="12774" y="55025"/>
                                    </a:cubicBezTo>
                                    <a:cubicBezTo>
                                      <a:pt x="14917" y="56978"/>
                                      <a:pt x="17516" y="57942"/>
                                      <a:pt x="20570" y="57915"/>
                                    </a:cubicBezTo>
                                    <a:cubicBezTo>
                                      <a:pt x="24186" y="57942"/>
                                      <a:pt x="27240" y="56684"/>
                                      <a:pt x="29758" y="54141"/>
                                    </a:cubicBezTo>
                                    <a:cubicBezTo>
                                      <a:pt x="32250" y="51652"/>
                                      <a:pt x="33509" y="48521"/>
                                      <a:pt x="33509" y="44801"/>
                                    </a:cubicBezTo>
                                    <a:cubicBezTo>
                                      <a:pt x="33509" y="41268"/>
                                      <a:pt x="32330" y="38350"/>
                                      <a:pt x="30026" y="36049"/>
                                    </a:cubicBezTo>
                                    <a:cubicBezTo>
                                      <a:pt x="27696" y="33747"/>
                                      <a:pt x="24776" y="32596"/>
                                      <a:pt x="21213" y="32596"/>
                                    </a:cubicBezTo>
                                    <a:cubicBezTo>
                                      <a:pt x="19739" y="32596"/>
                                      <a:pt x="17918" y="32890"/>
                                      <a:pt x="15774" y="33452"/>
                                    </a:cubicBezTo>
                                    <a:lnTo>
                                      <a:pt x="16632" y="26681"/>
                                    </a:lnTo>
                                    <a:cubicBezTo>
                                      <a:pt x="17141" y="26788"/>
                                      <a:pt x="17542" y="26815"/>
                                      <a:pt x="17864" y="26788"/>
                                    </a:cubicBezTo>
                                    <a:cubicBezTo>
                                      <a:pt x="21132" y="26815"/>
                                      <a:pt x="24079" y="25958"/>
                                      <a:pt x="26731" y="24219"/>
                                    </a:cubicBezTo>
                                    <a:cubicBezTo>
                                      <a:pt x="29356" y="22533"/>
                                      <a:pt x="30696" y="19883"/>
                                      <a:pt x="30696" y="16270"/>
                                    </a:cubicBezTo>
                                    <a:cubicBezTo>
                                      <a:pt x="30696" y="13459"/>
                                      <a:pt x="29732" y="11131"/>
                                      <a:pt x="27803" y="9257"/>
                                    </a:cubicBezTo>
                                    <a:cubicBezTo>
                                      <a:pt x="25874" y="7437"/>
                                      <a:pt x="23409" y="6501"/>
                                      <a:pt x="20409" y="6474"/>
                                    </a:cubicBezTo>
                                    <a:cubicBezTo>
                                      <a:pt x="17409" y="6501"/>
                                      <a:pt x="14890" y="7437"/>
                                      <a:pt x="12908" y="9311"/>
                                    </a:cubicBezTo>
                                    <a:cubicBezTo>
                                      <a:pt x="10872" y="11184"/>
                                      <a:pt x="9586" y="14021"/>
                                      <a:pt x="9050" y="17795"/>
                                    </a:cubicBezTo>
                                    <a:lnTo>
                                      <a:pt x="1308" y="16404"/>
                                    </a:lnTo>
                                    <a:cubicBezTo>
                                      <a:pt x="2246" y="11265"/>
                                      <a:pt x="4389" y="7250"/>
                                      <a:pt x="7738" y="4413"/>
                                    </a:cubicBezTo>
                                    <a:cubicBezTo>
                                      <a:pt x="11086" y="1576"/>
                                      <a:pt x="15239" y="157"/>
                                      <a:pt x="20221" y="131"/>
                                    </a:cubicBezTo>
                                    <a:cubicBezTo>
                                      <a:pt x="23624" y="157"/>
                                      <a:pt x="26785" y="907"/>
                                      <a:pt x="29705" y="2352"/>
                                    </a:cubicBezTo>
                                    <a:cubicBezTo>
                                      <a:pt x="32571" y="3851"/>
                                      <a:pt x="34795" y="5858"/>
                                      <a:pt x="36322" y="8374"/>
                                    </a:cubicBezTo>
                                    <a:cubicBezTo>
                                      <a:pt x="37849" y="10944"/>
                                      <a:pt x="38599" y="13620"/>
                                      <a:pt x="38625" y="16457"/>
                                    </a:cubicBezTo>
                                    <a:cubicBezTo>
                                      <a:pt x="38599" y="19187"/>
                                      <a:pt x="37875" y="21676"/>
                                      <a:pt x="36429" y="23871"/>
                                    </a:cubicBezTo>
                                    <a:cubicBezTo>
                                      <a:pt x="34955" y="26119"/>
                                      <a:pt x="32812" y="27885"/>
                                      <a:pt x="29973" y="29170"/>
                                    </a:cubicBezTo>
                                    <a:cubicBezTo>
                                      <a:pt x="33670" y="30053"/>
                                      <a:pt x="36536" y="31820"/>
                                      <a:pt x="38625" y="34523"/>
                                    </a:cubicBezTo>
                                    <a:cubicBezTo>
                                      <a:pt x="40662" y="37226"/>
                                      <a:pt x="41706" y="40599"/>
                                      <a:pt x="41706" y="44640"/>
                                    </a:cubicBezTo>
                                    <a:cubicBezTo>
                                      <a:pt x="41706" y="50127"/>
                                      <a:pt x="39697" y="54784"/>
                                      <a:pt x="35706" y="58584"/>
                                    </a:cubicBezTo>
                                    <a:cubicBezTo>
                                      <a:pt x="31687" y="62412"/>
                                      <a:pt x="26624" y="64312"/>
                                      <a:pt x="20516" y="64312"/>
                                    </a:cubicBezTo>
                                    <a:cubicBezTo>
                                      <a:pt x="14998" y="64312"/>
                                      <a:pt x="10417" y="62679"/>
                                      <a:pt x="6773" y="59387"/>
                                    </a:cubicBezTo>
                                    <a:cubicBezTo>
                                      <a:pt x="3103" y="56122"/>
                                      <a:pt x="1040" y="51866"/>
                                      <a:pt x="558" y="4662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0" name="Freeform: Shape 15330"/>
                            <wps:cNvSpPr/>
                            <wps:spPr>
                              <a:xfrm>
                                <a:off x="3822687" y="880547"/>
                                <a:ext cx="20761" cy="82327"/>
                              </a:xfrm>
                              <a:custGeom>
                                <a:avLst/>
                                <a:gdLst>
                                  <a:gd name="connsiteX0" fmla="*/ 6111 w 20761"/>
                                  <a:gd name="connsiteY0" fmla="*/ 82458 h 82327"/>
                                  <a:gd name="connsiteX1" fmla="*/ 565 w 20761"/>
                                  <a:gd name="connsiteY1" fmla="*/ 82458 h 82327"/>
                                  <a:gd name="connsiteX2" fmla="*/ 13397 w 20761"/>
                                  <a:gd name="connsiteY2" fmla="*/ 41294 h 82327"/>
                                  <a:gd name="connsiteX3" fmla="*/ 11549 w 20761"/>
                                  <a:gd name="connsiteY3" fmla="*/ 25316 h 82327"/>
                                  <a:gd name="connsiteX4" fmla="*/ 7477 w 20761"/>
                                  <a:gd name="connsiteY4" fmla="*/ 12978 h 82327"/>
                                  <a:gd name="connsiteX5" fmla="*/ 565 w 20761"/>
                                  <a:gd name="connsiteY5" fmla="*/ 131 h 82327"/>
                                  <a:gd name="connsiteX6" fmla="*/ 6111 w 20761"/>
                                  <a:gd name="connsiteY6" fmla="*/ 131 h 82327"/>
                                  <a:gd name="connsiteX7" fmla="*/ 18032 w 20761"/>
                                  <a:gd name="connsiteY7" fmla="*/ 21703 h 82327"/>
                                  <a:gd name="connsiteX8" fmla="*/ 21327 w 20761"/>
                                  <a:gd name="connsiteY8" fmla="*/ 41241 h 82327"/>
                                  <a:gd name="connsiteX9" fmla="*/ 16880 w 20761"/>
                                  <a:gd name="connsiteY9" fmla="*/ 63616 h 82327"/>
                                  <a:gd name="connsiteX10" fmla="*/ 6111 w 20761"/>
                                  <a:gd name="connsiteY10" fmla="*/ 82458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6111" y="82458"/>
                                    </a:moveTo>
                                    <a:lnTo>
                                      <a:pt x="565" y="82458"/>
                                    </a:lnTo>
                                    <a:cubicBezTo>
                                      <a:pt x="9111" y="68755"/>
                                      <a:pt x="13371" y="55051"/>
                                      <a:pt x="13397" y="41294"/>
                                    </a:cubicBezTo>
                                    <a:cubicBezTo>
                                      <a:pt x="13371" y="35942"/>
                                      <a:pt x="12754" y="30615"/>
                                      <a:pt x="11549" y="25316"/>
                                    </a:cubicBezTo>
                                    <a:cubicBezTo>
                                      <a:pt x="10558" y="21061"/>
                                      <a:pt x="9218" y="16939"/>
                                      <a:pt x="7477" y="12978"/>
                                    </a:cubicBezTo>
                                    <a:cubicBezTo>
                                      <a:pt x="6352" y="10435"/>
                                      <a:pt x="4048" y="6153"/>
                                      <a:pt x="565" y="131"/>
                                    </a:cubicBezTo>
                                    <a:lnTo>
                                      <a:pt x="6111" y="131"/>
                                    </a:lnTo>
                                    <a:cubicBezTo>
                                      <a:pt x="11469" y="7304"/>
                                      <a:pt x="15433" y="14503"/>
                                      <a:pt x="18032" y="21703"/>
                                    </a:cubicBezTo>
                                    <a:cubicBezTo>
                                      <a:pt x="20202" y="27966"/>
                                      <a:pt x="21300" y="34470"/>
                                      <a:pt x="21327" y="41241"/>
                                    </a:cubicBezTo>
                                    <a:cubicBezTo>
                                      <a:pt x="21300" y="48976"/>
                                      <a:pt x="19827" y="56443"/>
                                      <a:pt x="16880" y="63616"/>
                                    </a:cubicBezTo>
                                    <a:cubicBezTo>
                                      <a:pt x="13933" y="70816"/>
                                      <a:pt x="10343" y="77079"/>
                                      <a:pt x="6111" y="824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331" name="Freeform: Shape 15331"/>
                          <wps:cNvSpPr/>
                          <wps:spPr>
                            <a:xfrm>
                              <a:off x="4513340" y="729058"/>
                              <a:ext cx="618242" cy="662045"/>
                            </a:xfrm>
                            <a:custGeom>
                              <a:avLst/>
                              <a:gdLst>
                                <a:gd name="connsiteX0" fmla="*/ 132421 w 618242"/>
                                <a:gd name="connsiteY0" fmla="*/ 420146 h 662045"/>
                                <a:gd name="connsiteX1" fmla="*/ 122237 w 618242"/>
                                <a:gd name="connsiteY1" fmla="*/ 426011 h 662045"/>
                                <a:gd name="connsiteX2" fmla="*/ 112060 w 618242"/>
                                <a:gd name="connsiteY2" fmla="*/ 431897 h 662045"/>
                                <a:gd name="connsiteX3" fmla="*/ 101855 w 618242"/>
                                <a:gd name="connsiteY3" fmla="*/ 437762 h 662045"/>
                                <a:gd name="connsiteX4" fmla="*/ 91671 w 618242"/>
                                <a:gd name="connsiteY4" fmla="*/ 443647 h 662045"/>
                                <a:gd name="connsiteX5" fmla="*/ 81494 w 618242"/>
                                <a:gd name="connsiteY5" fmla="*/ 449506 h 662045"/>
                                <a:gd name="connsiteX6" fmla="*/ 71289 w 618242"/>
                                <a:gd name="connsiteY6" fmla="*/ 455398 h 662045"/>
                                <a:gd name="connsiteX7" fmla="*/ 61105 w 618242"/>
                                <a:gd name="connsiteY7" fmla="*/ 461284 h 662045"/>
                                <a:gd name="connsiteX8" fmla="*/ 50928 w 618242"/>
                                <a:gd name="connsiteY8" fmla="*/ 467149 h 662045"/>
                                <a:gd name="connsiteX9" fmla="*/ 40744 w 618242"/>
                                <a:gd name="connsiteY9" fmla="*/ 473034 h 662045"/>
                                <a:gd name="connsiteX10" fmla="*/ 30539 w 618242"/>
                                <a:gd name="connsiteY10" fmla="*/ 478900 h 662045"/>
                                <a:gd name="connsiteX11" fmla="*/ 20362 w 618242"/>
                                <a:gd name="connsiteY11" fmla="*/ 484785 h 662045"/>
                                <a:gd name="connsiteX12" fmla="*/ 10177 w 618242"/>
                                <a:gd name="connsiteY12" fmla="*/ 490643 h 662045"/>
                                <a:gd name="connsiteX13" fmla="*/ 0 w 618242"/>
                                <a:gd name="connsiteY13" fmla="*/ 496536 h 662045"/>
                                <a:gd name="connsiteX14" fmla="*/ 5946 w 618242"/>
                                <a:gd name="connsiteY14" fmla="*/ 506436 h 662045"/>
                                <a:gd name="connsiteX15" fmla="*/ 12242 w 618242"/>
                                <a:gd name="connsiteY15" fmla="*/ 516125 h 662045"/>
                                <a:gd name="connsiteX16" fmla="*/ 18887 w 618242"/>
                                <a:gd name="connsiteY16" fmla="*/ 525573 h 662045"/>
                                <a:gd name="connsiteX17" fmla="*/ 25855 w 618242"/>
                                <a:gd name="connsiteY17" fmla="*/ 534809 h 662045"/>
                                <a:gd name="connsiteX18" fmla="*/ 33110 w 618242"/>
                                <a:gd name="connsiteY18" fmla="*/ 543799 h 662045"/>
                                <a:gd name="connsiteX19" fmla="*/ 40696 w 618242"/>
                                <a:gd name="connsiteY19" fmla="*/ 552528 h 662045"/>
                                <a:gd name="connsiteX20" fmla="*/ 48596 w 618242"/>
                                <a:gd name="connsiteY20" fmla="*/ 560955 h 662045"/>
                                <a:gd name="connsiteX21" fmla="*/ 56764 w 618242"/>
                                <a:gd name="connsiteY21" fmla="*/ 569143 h 662045"/>
                                <a:gd name="connsiteX22" fmla="*/ 65233 w 618242"/>
                                <a:gd name="connsiteY22" fmla="*/ 577016 h 662045"/>
                                <a:gd name="connsiteX23" fmla="*/ 73964 w 618242"/>
                                <a:gd name="connsiteY23" fmla="*/ 584587 h 662045"/>
                                <a:gd name="connsiteX24" fmla="*/ 82941 w 618242"/>
                                <a:gd name="connsiteY24" fmla="*/ 591870 h 662045"/>
                                <a:gd name="connsiteX25" fmla="*/ 92179 w 618242"/>
                                <a:gd name="connsiteY25" fmla="*/ 598825 h 662045"/>
                                <a:gd name="connsiteX26" fmla="*/ 101636 w 618242"/>
                                <a:gd name="connsiteY26" fmla="*/ 605437 h 662045"/>
                                <a:gd name="connsiteX27" fmla="*/ 111333 w 618242"/>
                                <a:gd name="connsiteY27" fmla="*/ 611727 h 662045"/>
                                <a:gd name="connsiteX28" fmla="*/ 121277 w 618242"/>
                                <a:gd name="connsiteY28" fmla="*/ 617694 h 662045"/>
                                <a:gd name="connsiteX29" fmla="*/ 131372 w 618242"/>
                                <a:gd name="connsiteY29" fmla="*/ 623292 h 662045"/>
                                <a:gd name="connsiteX30" fmla="*/ 141687 w 618242"/>
                                <a:gd name="connsiteY30" fmla="*/ 628534 h 662045"/>
                                <a:gd name="connsiteX31" fmla="*/ 152166 w 618242"/>
                                <a:gd name="connsiteY31" fmla="*/ 633405 h 662045"/>
                                <a:gd name="connsiteX32" fmla="*/ 162795 w 618242"/>
                                <a:gd name="connsiteY32" fmla="*/ 637927 h 662045"/>
                                <a:gd name="connsiteX33" fmla="*/ 173597 w 618242"/>
                                <a:gd name="connsiteY33" fmla="*/ 642080 h 662045"/>
                                <a:gd name="connsiteX34" fmla="*/ 184549 w 618242"/>
                                <a:gd name="connsiteY34" fmla="*/ 645827 h 662045"/>
                                <a:gd name="connsiteX35" fmla="*/ 195590 w 618242"/>
                                <a:gd name="connsiteY35" fmla="*/ 649226 h 662045"/>
                                <a:gd name="connsiteX36" fmla="*/ 206762 w 618242"/>
                                <a:gd name="connsiteY36" fmla="*/ 652193 h 662045"/>
                                <a:gd name="connsiteX37" fmla="*/ 218037 w 618242"/>
                                <a:gd name="connsiteY37" fmla="*/ 654789 h 662045"/>
                                <a:gd name="connsiteX38" fmla="*/ 229393 w 618242"/>
                                <a:gd name="connsiteY38" fmla="*/ 657016 h 662045"/>
                                <a:gd name="connsiteX39" fmla="*/ 240805 w 618242"/>
                                <a:gd name="connsiteY39" fmla="*/ 658805 h 662045"/>
                                <a:gd name="connsiteX40" fmla="*/ 252299 w 618242"/>
                                <a:gd name="connsiteY40" fmla="*/ 660223 h 662045"/>
                                <a:gd name="connsiteX41" fmla="*/ 263821 w 618242"/>
                                <a:gd name="connsiteY41" fmla="*/ 661216 h 662045"/>
                                <a:gd name="connsiteX42" fmla="*/ 275363 w 618242"/>
                                <a:gd name="connsiteY42" fmla="*/ 661833 h 662045"/>
                                <a:gd name="connsiteX43" fmla="*/ 286911 w 618242"/>
                                <a:gd name="connsiteY43" fmla="*/ 662045 h 662045"/>
                                <a:gd name="connsiteX44" fmla="*/ 298488 w 618242"/>
                                <a:gd name="connsiteY44" fmla="*/ 661833 h 662045"/>
                                <a:gd name="connsiteX45" fmla="*/ 310030 w 618242"/>
                                <a:gd name="connsiteY45" fmla="*/ 661216 h 662045"/>
                                <a:gd name="connsiteX46" fmla="*/ 321551 w 618242"/>
                                <a:gd name="connsiteY46" fmla="*/ 660223 h 662045"/>
                                <a:gd name="connsiteX47" fmla="*/ 333045 w 618242"/>
                                <a:gd name="connsiteY47" fmla="*/ 658805 h 662045"/>
                                <a:gd name="connsiteX48" fmla="*/ 344457 w 618242"/>
                                <a:gd name="connsiteY48" fmla="*/ 657016 h 662045"/>
                                <a:gd name="connsiteX49" fmla="*/ 355814 w 618242"/>
                                <a:gd name="connsiteY49" fmla="*/ 654789 h 662045"/>
                                <a:gd name="connsiteX50" fmla="*/ 367068 w 618242"/>
                                <a:gd name="connsiteY50" fmla="*/ 652193 h 662045"/>
                                <a:gd name="connsiteX51" fmla="*/ 378233 w 618242"/>
                                <a:gd name="connsiteY51" fmla="*/ 649226 h 662045"/>
                                <a:gd name="connsiteX52" fmla="*/ 389302 w 618242"/>
                                <a:gd name="connsiteY52" fmla="*/ 645827 h 662045"/>
                                <a:gd name="connsiteX53" fmla="*/ 400226 w 618242"/>
                                <a:gd name="connsiteY53" fmla="*/ 642080 h 662045"/>
                                <a:gd name="connsiteX54" fmla="*/ 411028 w 618242"/>
                                <a:gd name="connsiteY54" fmla="*/ 637927 h 662045"/>
                                <a:gd name="connsiteX55" fmla="*/ 421685 w 618242"/>
                                <a:gd name="connsiteY55" fmla="*/ 633405 h 662045"/>
                                <a:gd name="connsiteX56" fmla="*/ 432164 w 618242"/>
                                <a:gd name="connsiteY56" fmla="*/ 628534 h 662045"/>
                                <a:gd name="connsiteX57" fmla="*/ 442478 w 618242"/>
                                <a:gd name="connsiteY57" fmla="*/ 623292 h 662045"/>
                                <a:gd name="connsiteX58" fmla="*/ 452573 w 618242"/>
                                <a:gd name="connsiteY58" fmla="*/ 617694 h 662045"/>
                                <a:gd name="connsiteX59" fmla="*/ 462490 w 618242"/>
                                <a:gd name="connsiteY59" fmla="*/ 611727 h 662045"/>
                                <a:gd name="connsiteX60" fmla="*/ 472187 w 618242"/>
                                <a:gd name="connsiteY60" fmla="*/ 605437 h 662045"/>
                                <a:gd name="connsiteX61" fmla="*/ 481665 w 618242"/>
                                <a:gd name="connsiteY61" fmla="*/ 598825 h 662045"/>
                                <a:gd name="connsiteX62" fmla="*/ 490910 w 618242"/>
                                <a:gd name="connsiteY62" fmla="*/ 591870 h 662045"/>
                                <a:gd name="connsiteX63" fmla="*/ 499887 w 618242"/>
                                <a:gd name="connsiteY63" fmla="*/ 584587 h 662045"/>
                                <a:gd name="connsiteX64" fmla="*/ 508617 w 618242"/>
                                <a:gd name="connsiteY64" fmla="*/ 577016 h 662045"/>
                                <a:gd name="connsiteX65" fmla="*/ 517087 w 618242"/>
                                <a:gd name="connsiteY65" fmla="*/ 569143 h 662045"/>
                                <a:gd name="connsiteX66" fmla="*/ 525254 w 618242"/>
                                <a:gd name="connsiteY66" fmla="*/ 560955 h 662045"/>
                                <a:gd name="connsiteX67" fmla="*/ 533127 w 618242"/>
                                <a:gd name="connsiteY67" fmla="*/ 552528 h 662045"/>
                                <a:gd name="connsiteX68" fmla="*/ 540740 w 618242"/>
                                <a:gd name="connsiteY68" fmla="*/ 543799 h 662045"/>
                                <a:gd name="connsiteX69" fmla="*/ 547995 w 618242"/>
                                <a:gd name="connsiteY69" fmla="*/ 534809 h 662045"/>
                                <a:gd name="connsiteX70" fmla="*/ 554964 w 618242"/>
                                <a:gd name="connsiteY70" fmla="*/ 525573 h 662045"/>
                                <a:gd name="connsiteX71" fmla="*/ 561609 w 618242"/>
                                <a:gd name="connsiteY71" fmla="*/ 516125 h 662045"/>
                                <a:gd name="connsiteX72" fmla="*/ 567904 w 618242"/>
                                <a:gd name="connsiteY72" fmla="*/ 506436 h 662045"/>
                                <a:gd name="connsiteX73" fmla="*/ 573850 w 618242"/>
                                <a:gd name="connsiteY73" fmla="*/ 496536 h 662045"/>
                                <a:gd name="connsiteX74" fmla="*/ 579446 w 618242"/>
                                <a:gd name="connsiteY74" fmla="*/ 486416 h 662045"/>
                                <a:gd name="connsiteX75" fmla="*/ 584700 w 618242"/>
                                <a:gd name="connsiteY75" fmla="*/ 476138 h 662045"/>
                                <a:gd name="connsiteX76" fmla="*/ 589603 w 618242"/>
                                <a:gd name="connsiteY76" fmla="*/ 465648 h 662045"/>
                                <a:gd name="connsiteX77" fmla="*/ 594102 w 618242"/>
                                <a:gd name="connsiteY77" fmla="*/ 455021 h 662045"/>
                                <a:gd name="connsiteX78" fmla="*/ 598251 w 618242"/>
                                <a:gd name="connsiteY78" fmla="*/ 444237 h 662045"/>
                                <a:gd name="connsiteX79" fmla="*/ 602030 w 618242"/>
                                <a:gd name="connsiteY79" fmla="*/ 433315 h 662045"/>
                                <a:gd name="connsiteX80" fmla="*/ 605404 w 618242"/>
                                <a:gd name="connsiteY80" fmla="*/ 422263 h 662045"/>
                                <a:gd name="connsiteX81" fmla="*/ 608408 w 618242"/>
                                <a:gd name="connsiteY81" fmla="*/ 411102 h 662045"/>
                                <a:gd name="connsiteX82" fmla="*/ 611007 w 618242"/>
                                <a:gd name="connsiteY82" fmla="*/ 399831 h 662045"/>
                                <a:gd name="connsiteX83" fmla="*/ 613201 w 618242"/>
                                <a:gd name="connsiteY83" fmla="*/ 388512 h 662045"/>
                                <a:gd name="connsiteX84" fmla="*/ 615026 w 618242"/>
                                <a:gd name="connsiteY84" fmla="*/ 377083 h 662045"/>
                                <a:gd name="connsiteX85" fmla="*/ 616418 w 618242"/>
                                <a:gd name="connsiteY85" fmla="*/ 365627 h 662045"/>
                                <a:gd name="connsiteX86" fmla="*/ 617433 w 618242"/>
                                <a:gd name="connsiteY86" fmla="*/ 354123 h 662045"/>
                                <a:gd name="connsiteX87" fmla="*/ 618022 w 618242"/>
                                <a:gd name="connsiteY87" fmla="*/ 342585 h 662045"/>
                                <a:gd name="connsiteX88" fmla="*/ 618242 w 618242"/>
                                <a:gd name="connsiteY88" fmla="*/ 331019 h 662045"/>
                                <a:gd name="connsiteX89" fmla="*/ 618022 w 618242"/>
                                <a:gd name="connsiteY89" fmla="*/ 319460 h 662045"/>
                                <a:gd name="connsiteX90" fmla="*/ 617433 w 618242"/>
                                <a:gd name="connsiteY90" fmla="*/ 307922 h 662045"/>
                                <a:gd name="connsiteX91" fmla="*/ 616418 w 618242"/>
                                <a:gd name="connsiteY91" fmla="*/ 296418 h 662045"/>
                                <a:gd name="connsiteX92" fmla="*/ 615026 w 618242"/>
                                <a:gd name="connsiteY92" fmla="*/ 284962 h 662045"/>
                                <a:gd name="connsiteX93" fmla="*/ 613201 w 618242"/>
                                <a:gd name="connsiteY93" fmla="*/ 273534 h 662045"/>
                                <a:gd name="connsiteX94" fmla="*/ 611007 w 618242"/>
                                <a:gd name="connsiteY94" fmla="*/ 262208 h 662045"/>
                                <a:gd name="connsiteX95" fmla="*/ 608408 w 618242"/>
                                <a:gd name="connsiteY95" fmla="*/ 250943 h 662045"/>
                                <a:gd name="connsiteX96" fmla="*/ 605404 w 618242"/>
                                <a:gd name="connsiteY96" fmla="*/ 239782 h 662045"/>
                                <a:gd name="connsiteX97" fmla="*/ 602030 w 618242"/>
                                <a:gd name="connsiteY97" fmla="*/ 228730 h 662045"/>
                                <a:gd name="connsiteX98" fmla="*/ 598251 w 618242"/>
                                <a:gd name="connsiteY98" fmla="*/ 217809 h 662045"/>
                                <a:gd name="connsiteX99" fmla="*/ 594102 w 618242"/>
                                <a:gd name="connsiteY99" fmla="*/ 207024 h 662045"/>
                                <a:gd name="connsiteX100" fmla="*/ 589603 w 618242"/>
                                <a:gd name="connsiteY100" fmla="*/ 196397 h 662045"/>
                                <a:gd name="connsiteX101" fmla="*/ 584700 w 618242"/>
                                <a:gd name="connsiteY101" fmla="*/ 185907 h 662045"/>
                                <a:gd name="connsiteX102" fmla="*/ 579446 w 618242"/>
                                <a:gd name="connsiteY102" fmla="*/ 175630 h 662045"/>
                                <a:gd name="connsiteX103" fmla="*/ 573850 w 618242"/>
                                <a:gd name="connsiteY103" fmla="*/ 165510 h 662045"/>
                                <a:gd name="connsiteX104" fmla="*/ 567904 w 618242"/>
                                <a:gd name="connsiteY104" fmla="*/ 155609 h 662045"/>
                                <a:gd name="connsiteX105" fmla="*/ 561609 w 618242"/>
                                <a:gd name="connsiteY105" fmla="*/ 145921 h 662045"/>
                                <a:gd name="connsiteX106" fmla="*/ 554964 w 618242"/>
                                <a:gd name="connsiteY106" fmla="*/ 136445 h 662045"/>
                                <a:gd name="connsiteX107" fmla="*/ 547995 w 618242"/>
                                <a:gd name="connsiteY107" fmla="*/ 127236 h 662045"/>
                                <a:gd name="connsiteX108" fmla="*/ 540740 w 618242"/>
                                <a:gd name="connsiteY108" fmla="*/ 118247 h 662045"/>
                                <a:gd name="connsiteX109" fmla="*/ 533127 w 618242"/>
                                <a:gd name="connsiteY109" fmla="*/ 109518 h 662045"/>
                                <a:gd name="connsiteX110" fmla="*/ 525254 w 618242"/>
                                <a:gd name="connsiteY110" fmla="*/ 101090 h 662045"/>
                                <a:gd name="connsiteX111" fmla="*/ 517087 w 618242"/>
                                <a:gd name="connsiteY111" fmla="*/ 92902 h 662045"/>
                                <a:gd name="connsiteX112" fmla="*/ 508617 w 618242"/>
                                <a:gd name="connsiteY112" fmla="*/ 85030 h 662045"/>
                                <a:gd name="connsiteX113" fmla="*/ 499887 w 618242"/>
                                <a:gd name="connsiteY113" fmla="*/ 77458 h 662045"/>
                                <a:gd name="connsiteX114" fmla="*/ 490910 w 618242"/>
                                <a:gd name="connsiteY114" fmla="*/ 70175 h 662045"/>
                                <a:gd name="connsiteX115" fmla="*/ 481665 w 618242"/>
                                <a:gd name="connsiteY115" fmla="*/ 63221 h 662045"/>
                                <a:gd name="connsiteX116" fmla="*/ 472187 w 618242"/>
                                <a:gd name="connsiteY116" fmla="*/ 56609 h 662045"/>
                                <a:gd name="connsiteX117" fmla="*/ 462490 w 618242"/>
                                <a:gd name="connsiteY117" fmla="*/ 50319 h 662045"/>
                                <a:gd name="connsiteX118" fmla="*/ 452573 w 618242"/>
                                <a:gd name="connsiteY118" fmla="*/ 44351 h 662045"/>
                                <a:gd name="connsiteX119" fmla="*/ 442478 w 618242"/>
                                <a:gd name="connsiteY119" fmla="*/ 38753 h 662045"/>
                                <a:gd name="connsiteX120" fmla="*/ 432164 w 618242"/>
                                <a:gd name="connsiteY120" fmla="*/ 33512 h 662045"/>
                                <a:gd name="connsiteX121" fmla="*/ 421685 w 618242"/>
                                <a:gd name="connsiteY121" fmla="*/ 28640 h 662045"/>
                                <a:gd name="connsiteX122" fmla="*/ 411028 w 618242"/>
                                <a:gd name="connsiteY122" fmla="*/ 24111 h 662045"/>
                                <a:gd name="connsiteX123" fmla="*/ 400226 w 618242"/>
                                <a:gd name="connsiteY123" fmla="*/ 19966 h 662045"/>
                                <a:gd name="connsiteX124" fmla="*/ 389302 w 618242"/>
                                <a:gd name="connsiteY124" fmla="*/ 16218 h 662045"/>
                                <a:gd name="connsiteX125" fmla="*/ 378233 w 618242"/>
                                <a:gd name="connsiteY125" fmla="*/ 12820 h 662045"/>
                                <a:gd name="connsiteX126" fmla="*/ 367068 w 618242"/>
                                <a:gd name="connsiteY126" fmla="*/ 9846 h 662045"/>
                                <a:gd name="connsiteX127" fmla="*/ 355814 w 618242"/>
                                <a:gd name="connsiteY127" fmla="*/ 7256 h 662045"/>
                                <a:gd name="connsiteX128" fmla="*/ 344457 w 618242"/>
                                <a:gd name="connsiteY128" fmla="*/ 5029 h 662045"/>
                                <a:gd name="connsiteX129" fmla="*/ 333045 w 618242"/>
                                <a:gd name="connsiteY129" fmla="*/ 3238 h 662045"/>
                                <a:gd name="connsiteX130" fmla="*/ 321551 w 618242"/>
                                <a:gd name="connsiteY130" fmla="*/ 1820 h 662045"/>
                                <a:gd name="connsiteX131" fmla="*/ 310030 w 618242"/>
                                <a:gd name="connsiteY131" fmla="*/ 803 h 662045"/>
                                <a:gd name="connsiteX132" fmla="*/ 298488 w 618242"/>
                                <a:gd name="connsiteY132" fmla="*/ 214 h 662045"/>
                                <a:gd name="connsiteX133" fmla="*/ 286911 w 618242"/>
                                <a:gd name="connsiteY133" fmla="*/ 0 h 662045"/>
                                <a:gd name="connsiteX134" fmla="*/ 286911 w 618242"/>
                                <a:gd name="connsiteY134" fmla="*/ 152772 h 662045"/>
                                <a:gd name="connsiteX135" fmla="*/ 298405 w 618242"/>
                                <a:gd name="connsiteY135" fmla="*/ 153149 h 662045"/>
                                <a:gd name="connsiteX136" fmla="*/ 309845 w 618242"/>
                                <a:gd name="connsiteY136" fmla="*/ 154273 h 662045"/>
                                <a:gd name="connsiteX137" fmla="*/ 321201 w 618242"/>
                                <a:gd name="connsiteY137" fmla="*/ 156116 h 662045"/>
                                <a:gd name="connsiteX138" fmla="*/ 332401 w 618242"/>
                                <a:gd name="connsiteY138" fmla="*/ 158658 h 662045"/>
                                <a:gd name="connsiteX139" fmla="*/ 343408 w 618242"/>
                                <a:gd name="connsiteY139" fmla="*/ 161954 h 662045"/>
                                <a:gd name="connsiteX140" fmla="*/ 354209 w 618242"/>
                                <a:gd name="connsiteY140" fmla="*/ 165941 h 662045"/>
                                <a:gd name="connsiteX141" fmla="*/ 364709 w 618242"/>
                                <a:gd name="connsiteY141" fmla="*/ 170621 h 662045"/>
                                <a:gd name="connsiteX142" fmla="*/ 374886 w 618242"/>
                                <a:gd name="connsiteY142" fmla="*/ 175952 h 662045"/>
                                <a:gd name="connsiteX143" fmla="*/ 384693 w 618242"/>
                                <a:gd name="connsiteY143" fmla="*/ 181919 h 662045"/>
                                <a:gd name="connsiteX144" fmla="*/ 394095 w 618242"/>
                                <a:gd name="connsiteY144" fmla="*/ 188531 h 662045"/>
                                <a:gd name="connsiteX145" fmla="*/ 403072 w 618242"/>
                                <a:gd name="connsiteY145" fmla="*/ 195726 h 662045"/>
                                <a:gd name="connsiteX146" fmla="*/ 411535 w 618242"/>
                                <a:gd name="connsiteY146" fmla="*/ 203461 h 662045"/>
                                <a:gd name="connsiteX147" fmla="*/ 419490 w 618242"/>
                                <a:gd name="connsiteY147" fmla="*/ 211759 h 662045"/>
                                <a:gd name="connsiteX148" fmla="*/ 426911 w 618242"/>
                                <a:gd name="connsiteY148" fmla="*/ 220536 h 662045"/>
                                <a:gd name="connsiteX149" fmla="*/ 433741 w 618242"/>
                                <a:gd name="connsiteY149" fmla="*/ 229772 h 662045"/>
                                <a:gd name="connsiteX150" fmla="*/ 439955 w 618242"/>
                                <a:gd name="connsiteY150" fmla="*/ 239433 h 662045"/>
                                <a:gd name="connsiteX151" fmla="*/ 445558 w 618242"/>
                                <a:gd name="connsiteY151" fmla="*/ 249470 h 662045"/>
                                <a:gd name="connsiteX152" fmla="*/ 450489 w 618242"/>
                                <a:gd name="connsiteY152" fmla="*/ 259830 h 662045"/>
                                <a:gd name="connsiteX153" fmla="*/ 454720 w 618242"/>
                                <a:gd name="connsiteY153" fmla="*/ 270505 h 662045"/>
                                <a:gd name="connsiteX154" fmla="*/ 458279 w 618242"/>
                                <a:gd name="connsiteY154" fmla="*/ 281427 h 662045"/>
                                <a:gd name="connsiteX155" fmla="*/ 461118 w 618242"/>
                                <a:gd name="connsiteY155" fmla="*/ 292561 h 662045"/>
                                <a:gd name="connsiteX156" fmla="*/ 463238 w 618242"/>
                                <a:gd name="connsiteY156" fmla="*/ 303859 h 662045"/>
                                <a:gd name="connsiteX157" fmla="*/ 464630 w 618242"/>
                                <a:gd name="connsiteY157" fmla="*/ 315260 h 662045"/>
                                <a:gd name="connsiteX158" fmla="*/ 465275 w 618242"/>
                                <a:gd name="connsiteY158" fmla="*/ 326716 h 662045"/>
                                <a:gd name="connsiteX159" fmla="*/ 465164 w 618242"/>
                                <a:gd name="connsiteY159" fmla="*/ 338193 h 662045"/>
                                <a:gd name="connsiteX160" fmla="*/ 464335 w 618242"/>
                                <a:gd name="connsiteY160" fmla="*/ 349649 h 662045"/>
                                <a:gd name="connsiteX161" fmla="*/ 462785 w 618242"/>
                                <a:gd name="connsiteY161" fmla="*/ 361023 h 662045"/>
                                <a:gd name="connsiteX162" fmla="*/ 460481 w 618242"/>
                                <a:gd name="connsiteY162" fmla="*/ 372294 h 662045"/>
                                <a:gd name="connsiteX163" fmla="*/ 457449 w 618242"/>
                                <a:gd name="connsiteY163" fmla="*/ 383373 h 662045"/>
                                <a:gd name="connsiteX164" fmla="*/ 453726 w 618242"/>
                                <a:gd name="connsiteY164" fmla="*/ 394213 h 662045"/>
                                <a:gd name="connsiteX165" fmla="*/ 449309 w 618242"/>
                                <a:gd name="connsiteY165" fmla="*/ 404839 h 662045"/>
                                <a:gd name="connsiteX166" fmla="*/ 444220 w 618242"/>
                                <a:gd name="connsiteY166" fmla="*/ 415117 h 662045"/>
                                <a:gd name="connsiteX167" fmla="*/ 438460 w 618242"/>
                                <a:gd name="connsiteY167" fmla="*/ 425073 h 662045"/>
                                <a:gd name="connsiteX168" fmla="*/ 432082 w 618242"/>
                                <a:gd name="connsiteY168" fmla="*/ 434631 h 662045"/>
                                <a:gd name="connsiteX169" fmla="*/ 425114 w 618242"/>
                                <a:gd name="connsiteY169" fmla="*/ 443757 h 662045"/>
                                <a:gd name="connsiteX170" fmla="*/ 417563 w 618242"/>
                                <a:gd name="connsiteY170" fmla="*/ 452397 h 662045"/>
                                <a:gd name="connsiteX171" fmla="*/ 409471 w 618242"/>
                                <a:gd name="connsiteY171" fmla="*/ 460564 h 662045"/>
                                <a:gd name="connsiteX172" fmla="*/ 400871 w 618242"/>
                                <a:gd name="connsiteY172" fmla="*/ 468163 h 662045"/>
                                <a:gd name="connsiteX173" fmla="*/ 391791 w 618242"/>
                                <a:gd name="connsiteY173" fmla="*/ 475227 h 662045"/>
                                <a:gd name="connsiteX174" fmla="*/ 382279 w 618242"/>
                                <a:gd name="connsiteY174" fmla="*/ 481681 h 662045"/>
                                <a:gd name="connsiteX175" fmla="*/ 372369 w 618242"/>
                                <a:gd name="connsiteY175" fmla="*/ 487485 h 662045"/>
                                <a:gd name="connsiteX176" fmla="*/ 362109 w 618242"/>
                                <a:gd name="connsiteY176" fmla="*/ 492651 h 662045"/>
                                <a:gd name="connsiteX177" fmla="*/ 351528 w 618242"/>
                                <a:gd name="connsiteY177" fmla="*/ 497152 h 662045"/>
                                <a:gd name="connsiteX178" fmla="*/ 340678 w 618242"/>
                                <a:gd name="connsiteY178" fmla="*/ 500976 h 662045"/>
                                <a:gd name="connsiteX179" fmla="*/ 329616 w 618242"/>
                                <a:gd name="connsiteY179" fmla="*/ 504080 h 662045"/>
                                <a:gd name="connsiteX180" fmla="*/ 318362 w 618242"/>
                                <a:gd name="connsiteY180" fmla="*/ 506464 h 662045"/>
                                <a:gd name="connsiteX181" fmla="*/ 307006 w 618242"/>
                                <a:gd name="connsiteY181" fmla="*/ 508122 h 662045"/>
                                <a:gd name="connsiteX182" fmla="*/ 295539 w 618242"/>
                                <a:gd name="connsiteY182" fmla="*/ 509061 h 662045"/>
                                <a:gd name="connsiteX183" fmla="*/ 284045 w 618242"/>
                                <a:gd name="connsiteY183" fmla="*/ 509246 h 662045"/>
                                <a:gd name="connsiteX184" fmla="*/ 272551 w 618242"/>
                                <a:gd name="connsiteY184" fmla="*/ 508684 h 662045"/>
                                <a:gd name="connsiteX185" fmla="*/ 261139 w 618242"/>
                                <a:gd name="connsiteY185" fmla="*/ 507403 h 662045"/>
                                <a:gd name="connsiteX186" fmla="*/ 249837 w 618242"/>
                                <a:gd name="connsiteY186" fmla="*/ 505368 h 662045"/>
                                <a:gd name="connsiteX187" fmla="*/ 238665 w 618242"/>
                                <a:gd name="connsiteY187" fmla="*/ 502606 h 662045"/>
                                <a:gd name="connsiteX188" fmla="*/ 227706 w 618242"/>
                                <a:gd name="connsiteY188" fmla="*/ 499160 h 662045"/>
                                <a:gd name="connsiteX189" fmla="*/ 216994 w 618242"/>
                                <a:gd name="connsiteY189" fmla="*/ 495008 h 662045"/>
                                <a:gd name="connsiteX190" fmla="*/ 206570 w 618242"/>
                                <a:gd name="connsiteY190" fmla="*/ 490164 h 662045"/>
                                <a:gd name="connsiteX191" fmla="*/ 196475 w 618242"/>
                                <a:gd name="connsiteY191" fmla="*/ 484648 h 662045"/>
                                <a:gd name="connsiteX192" fmla="*/ 186771 w 618242"/>
                                <a:gd name="connsiteY192" fmla="*/ 478523 h 662045"/>
                                <a:gd name="connsiteX193" fmla="*/ 177451 w 618242"/>
                                <a:gd name="connsiteY193" fmla="*/ 471774 h 662045"/>
                                <a:gd name="connsiteX194" fmla="*/ 168611 w 618242"/>
                                <a:gd name="connsiteY194" fmla="*/ 464442 h 662045"/>
                                <a:gd name="connsiteX195" fmla="*/ 160251 w 618242"/>
                                <a:gd name="connsiteY195" fmla="*/ 456549 h 662045"/>
                                <a:gd name="connsiteX196" fmla="*/ 152433 w 618242"/>
                                <a:gd name="connsiteY196" fmla="*/ 448142 h 662045"/>
                                <a:gd name="connsiteX197" fmla="*/ 145170 w 618242"/>
                                <a:gd name="connsiteY197" fmla="*/ 439228 h 662045"/>
                                <a:gd name="connsiteX198" fmla="*/ 138470 w 618242"/>
                                <a:gd name="connsiteY198" fmla="*/ 429889 h 662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Lst>
                              <a:rect l="l" t="t" r="r" b="b"/>
                              <a:pathLst>
                                <a:path w="618242" h="662045">
                                  <a:moveTo>
                                    <a:pt x="132421" y="420146"/>
                                  </a:moveTo>
                                  <a:lnTo>
                                    <a:pt x="122237" y="426011"/>
                                  </a:lnTo>
                                  <a:lnTo>
                                    <a:pt x="112060" y="431897"/>
                                  </a:lnTo>
                                  <a:lnTo>
                                    <a:pt x="101855" y="437762"/>
                                  </a:lnTo>
                                  <a:lnTo>
                                    <a:pt x="91671" y="443647"/>
                                  </a:lnTo>
                                  <a:lnTo>
                                    <a:pt x="81494" y="449506"/>
                                  </a:lnTo>
                                  <a:lnTo>
                                    <a:pt x="71289" y="455398"/>
                                  </a:lnTo>
                                  <a:lnTo>
                                    <a:pt x="61105" y="461284"/>
                                  </a:lnTo>
                                  <a:lnTo>
                                    <a:pt x="50928" y="467149"/>
                                  </a:lnTo>
                                  <a:lnTo>
                                    <a:pt x="40744" y="473034"/>
                                  </a:lnTo>
                                  <a:lnTo>
                                    <a:pt x="30539" y="478900"/>
                                  </a:lnTo>
                                  <a:lnTo>
                                    <a:pt x="20362" y="484785"/>
                                  </a:lnTo>
                                  <a:lnTo>
                                    <a:pt x="10177" y="490643"/>
                                  </a:lnTo>
                                  <a:lnTo>
                                    <a:pt x="0" y="496536"/>
                                  </a:lnTo>
                                  <a:lnTo>
                                    <a:pt x="5946" y="506436"/>
                                  </a:lnTo>
                                  <a:lnTo>
                                    <a:pt x="12242" y="516125"/>
                                  </a:lnTo>
                                  <a:lnTo>
                                    <a:pt x="18887" y="525573"/>
                                  </a:lnTo>
                                  <a:lnTo>
                                    <a:pt x="25855" y="534809"/>
                                  </a:lnTo>
                                  <a:lnTo>
                                    <a:pt x="33110" y="543799"/>
                                  </a:lnTo>
                                  <a:lnTo>
                                    <a:pt x="40696" y="552528"/>
                                  </a:lnTo>
                                  <a:lnTo>
                                    <a:pt x="48596" y="560955"/>
                                  </a:lnTo>
                                  <a:lnTo>
                                    <a:pt x="56764" y="569143"/>
                                  </a:lnTo>
                                  <a:lnTo>
                                    <a:pt x="65233" y="577016"/>
                                  </a:lnTo>
                                  <a:lnTo>
                                    <a:pt x="73964" y="584587"/>
                                  </a:lnTo>
                                  <a:lnTo>
                                    <a:pt x="82941" y="591870"/>
                                  </a:lnTo>
                                  <a:lnTo>
                                    <a:pt x="92179" y="598825"/>
                                  </a:lnTo>
                                  <a:lnTo>
                                    <a:pt x="101636" y="605437"/>
                                  </a:lnTo>
                                  <a:lnTo>
                                    <a:pt x="111333" y="611727"/>
                                  </a:lnTo>
                                  <a:lnTo>
                                    <a:pt x="121277" y="617694"/>
                                  </a:lnTo>
                                  <a:lnTo>
                                    <a:pt x="131372" y="623292"/>
                                  </a:lnTo>
                                  <a:lnTo>
                                    <a:pt x="141687" y="628534"/>
                                  </a:lnTo>
                                  <a:lnTo>
                                    <a:pt x="152166" y="633405"/>
                                  </a:lnTo>
                                  <a:lnTo>
                                    <a:pt x="162795" y="637927"/>
                                  </a:lnTo>
                                  <a:lnTo>
                                    <a:pt x="173597" y="642080"/>
                                  </a:lnTo>
                                  <a:lnTo>
                                    <a:pt x="184549" y="645827"/>
                                  </a:lnTo>
                                  <a:lnTo>
                                    <a:pt x="195590" y="649226"/>
                                  </a:lnTo>
                                  <a:lnTo>
                                    <a:pt x="206762" y="652193"/>
                                  </a:lnTo>
                                  <a:lnTo>
                                    <a:pt x="218037" y="654789"/>
                                  </a:lnTo>
                                  <a:lnTo>
                                    <a:pt x="229393" y="657016"/>
                                  </a:lnTo>
                                  <a:lnTo>
                                    <a:pt x="240805" y="658805"/>
                                  </a:lnTo>
                                  <a:lnTo>
                                    <a:pt x="252299" y="660223"/>
                                  </a:lnTo>
                                  <a:lnTo>
                                    <a:pt x="263821" y="661216"/>
                                  </a:lnTo>
                                  <a:lnTo>
                                    <a:pt x="275363" y="661833"/>
                                  </a:lnTo>
                                  <a:lnTo>
                                    <a:pt x="286911" y="662045"/>
                                  </a:lnTo>
                                  <a:lnTo>
                                    <a:pt x="298488" y="661833"/>
                                  </a:lnTo>
                                  <a:lnTo>
                                    <a:pt x="310030" y="661216"/>
                                  </a:lnTo>
                                  <a:lnTo>
                                    <a:pt x="321551" y="660223"/>
                                  </a:lnTo>
                                  <a:lnTo>
                                    <a:pt x="333045" y="658805"/>
                                  </a:lnTo>
                                  <a:lnTo>
                                    <a:pt x="344457" y="657016"/>
                                  </a:lnTo>
                                  <a:lnTo>
                                    <a:pt x="355814" y="654789"/>
                                  </a:lnTo>
                                  <a:lnTo>
                                    <a:pt x="367068" y="652193"/>
                                  </a:lnTo>
                                  <a:lnTo>
                                    <a:pt x="378233" y="649226"/>
                                  </a:lnTo>
                                  <a:lnTo>
                                    <a:pt x="389302" y="645827"/>
                                  </a:lnTo>
                                  <a:lnTo>
                                    <a:pt x="400226" y="642080"/>
                                  </a:lnTo>
                                  <a:lnTo>
                                    <a:pt x="411028" y="637927"/>
                                  </a:lnTo>
                                  <a:lnTo>
                                    <a:pt x="421685" y="633405"/>
                                  </a:lnTo>
                                  <a:lnTo>
                                    <a:pt x="432164" y="628534"/>
                                  </a:lnTo>
                                  <a:lnTo>
                                    <a:pt x="442478" y="623292"/>
                                  </a:lnTo>
                                  <a:lnTo>
                                    <a:pt x="452573" y="617694"/>
                                  </a:lnTo>
                                  <a:lnTo>
                                    <a:pt x="462490" y="611727"/>
                                  </a:lnTo>
                                  <a:lnTo>
                                    <a:pt x="472187" y="605437"/>
                                  </a:lnTo>
                                  <a:lnTo>
                                    <a:pt x="481665" y="598825"/>
                                  </a:lnTo>
                                  <a:lnTo>
                                    <a:pt x="490910" y="591870"/>
                                  </a:lnTo>
                                  <a:lnTo>
                                    <a:pt x="499887" y="584587"/>
                                  </a:lnTo>
                                  <a:lnTo>
                                    <a:pt x="508617" y="577016"/>
                                  </a:lnTo>
                                  <a:lnTo>
                                    <a:pt x="517087" y="569143"/>
                                  </a:lnTo>
                                  <a:lnTo>
                                    <a:pt x="525254" y="560955"/>
                                  </a:lnTo>
                                  <a:lnTo>
                                    <a:pt x="533127" y="552528"/>
                                  </a:lnTo>
                                  <a:lnTo>
                                    <a:pt x="540740" y="543799"/>
                                  </a:lnTo>
                                  <a:lnTo>
                                    <a:pt x="547995" y="534809"/>
                                  </a:lnTo>
                                  <a:lnTo>
                                    <a:pt x="554964" y="525573"/>
                                  </a:lnTo>
                                  <a:lnTo>
                                    <a:pt x="561609" y="516125"/>
                                  </a:lnTo>
                                  <a:lnTo>
                                    <a:pt x="567904" y="506436"/>
                                  </a:lnTo>
                                  <a:lnTo>
                                    <a:pt x="573850" y="496536"/>
                                  </a:lnTo>
                                  <a:lnTo>
                                    <a:pt x="579446" y="486416"/>
                                  </a:lnTo>
                                  <a:lnTo>
                                    <a:pt x="584700" y="476138"/>
                                  </a:lnTo>
                                  <a:lnTo>
                                    <a:pt x="589603" y="465648"/>
                                  </a:lnTo>
                                  <a:lnTo>
                                    <a:pt x="594102" y="455021"/>
                                  </a:lnTo>
                                  <a:lnTo>
                                    <a:pt x="598251" y="444237"/>
                                  </a:lnTo>
                                  <a:lnTo>
                                    <a:pt x="602030" y="433315"/>
                                  </a:lnTo>
                                  <a:lnTo>
                                    <a:pt x="605404" y="422263"/>
                                  </a:lnTo>
                                  <a:lnTo>
                                    <a:pt x="608408" y="411102"/>
                                  </a:lnTo>
                                  <a:lnTo>
                                    <a:pt x="611007" y="399831"/>
                                  </a:lnTo>
                                  <a:lnTo>
                                    <a:pt x="613201" y="388512"/>
                                  </a:lnTo>
                                  <a:lnTo>
                                    <a:pt x="615026" y="377083"/>
                                  </a:lnTo>
                                  <a:lnTo>
                                    <a:pt x="616418" y="365627"/>
                                  </a:lnTo>
                                  <a:lnTo>
                                    <a:pt x="617433" y="354123"/>
                                  </a:lnTo>
                                  <a:lnTo>
                                    <a:pt x="618022" y="342585"/>
                                  </a:lnTo>
                                  <a:lnTo>
                                    <a:pt x="618242" y="331019"/>
                                  </a:lnTo>
                                  <a:lnTo>
                                    <a:pt x="618022" y="319460"/>
                                  </a:lnTo>
                                  <a:lnTo>
                                    <a:pt x="617433" y="307922"/>
                                  </a:lnTo>
                                  <a:lnTo>
                                    <a:pt x="616418" y="296418"/>
                                  </a:lnTo>
                                  <a:lnTo>
                                    <a:pt x="615026" y="284962"/>
                                  </a:lnTo>
                                  <a:lnTo>
                                    <a:pt x="613201" y="273534"/>
                                  </a:lnTo>
                                  <a:lnTo>
                                    <a:pt x="611007" y="262208"/>
                                  </a:lnTo>
                                  <a:lnTo>
                                    <a:pt x="608408" y="250943"/>
                                  </a:lnTo>
                                  <a:lnTo>
                                    <a:pt x="605404" y="239782"/>
                                  </a:lnTo>
                                  <a:lnTo>
                                    <a:pt x="602030" y="228730"/>
                                  </a:lnTo>
                                  <a:lnTo>
                                    <a:pt x="598251" y="217809"/>
                                  </a:lnTo>
                                  <a:lnTo>
                                    <a:pt x="594102" y="207024"/>
                                  </a:lnTo>
                                  <a:lnTo>
                                    <a:pt x="589603" y="196397"/>
                                  </a:lnTo>
                                  <a:lnTo>
                                    <a:pt x="584700" y="185907"/>
                                  </a:lnTo>
                                  <a:lnTo>
                                    <a:pt x="579446" y="175630"/>
                                  </a:lnTo>
                                  <a:lnTo>
                                    <a:pt x="573850" y="165510"/>
                                  </a:lnTo>
                                  <a:lnTo>
                                    <a:pt x="567904" y="155609"/>
                                  </a:lnTo>
                                  <a:lnTo>
                                    <a:pt x="561609" y="145921"/>
                                  </a:lnTo>
                                  <a:lnTo>
                                    <a:pt x="554964" y="136445"/>
                                  </a:lnTo>
                                  <a:lnTo>
                                    <a:pt x="547995" y="127236"/>
                                  </a:lnTo>
                                  <a:lnTo>
                                    <a:pt x="540740" y="118247"/>
                                  </a:lnTo>
                                  <a:lnTo>
                                    <a:pt x="533127" y="109518"/>
                                  </a:lnTo>
                                  <a:lnTo>
                                    <a:pt x="525254" y="101090"/>
                                  </a:lnTo>
                                  <a:lnTo>
                                    <a:pt x="517087" y="92902"/>
                                  </a:lnTo>
                                  <a:lnTo>
                                    <a:pt x="508617" y="85030"/>
                                  </a:lnTo>
                                  <a:lnTo>
                                    <a:pt x="499887" y="77458"/>
                                  </a:lnTo>
                                  <a:lnTo>
                                    <a:pt x="490910" y="70175"/>
                                  </a:lnTo>
                                  <a:lnTo>
                                    <a:pt x="481665" y="63221"/>
                                  </a:lnTo>
                                  <a:lnTo>
                                    <a:pt x="472187" y="56609"/>
                                  </a:lnTo>
                                  <a:lnTo>
                                    <a:pt x="462490" y="50319"/>
                                  </a:lnTo>
                                  <a:lnTo>
                                    <a:pt x="452573" y="44351"/>
                                  </a:lnTo>
                                  <a:lnTo>
                                    <a:pt x="442478" y="38753"/>
                                  </a:lnTo>
                                  <a:lnTo>
                                    <a:pt x="432164" y="33512"/>
                                  </a:lnTo>
                                  <a:lnTo>
                                    <a:pt x="421685" y="28640"/>
                                  </a:lnTo>
                                  <a:lnTo>
                                    <a:pt x="411028" y="24111"/>
                                  </a:lnTo>
                                  <a:lnTo>
                                    <a:pt x="400226" y="19966"/>
                                  </a:lnTo>
                                  <a:lnTo>
                                    <a:pt x="389302" y="16218"/>
                                  </a:lnTo>
                                  <a:lnTo>
                                    <a:pt x="378233" y="12820"/>
                                  </a:lnTo>
                                  <a:lnTo>
                                    <a:pt x="367068" y="9846"/>
                                  </a:lnTo>
                                  <a:lnTo>
                                    <a:pt x="355814" y="7256"/>
                                  </a:lnTo>
                                  <a:lnTo>
                                    <a:pt x="344457" y="5029"/>
                                  </a:lnTo>
                                  <a:lnTo>
                                    <a:pt x="333045" y="3238"/>
                                  </a:lnTo>
                                  <a:lnTo>
                                    <a:pt x="321551" y="1820"/>
                                  </a:lnTo>
                                  <a:lnTo>
                                    <a:pt x="310030" y="803"/>
                                  </a:lnTo>
                                  <a:lnTo>
                                    <a:pt x="298488" y="214"/>
                                  </a:lnTo>
                                  <a:lnTo>
                                    <a:pt x="286911" y="0"/>
                                  </a:lnTo>
                                  <a:lnTo>
                                    <a:pt x="286911" y="152772"/>
                                  </a:lnTo>
                                  <a:lnTo>
                                    <a:pt x="298405" y="153149"/>
                                  </a:lnTo>
                                  <a:lnTo>
                                    <a:pt x="309845" y="154273"/>
                                  </a:lnTo>
                                  <a:lnTo>
                                    <a:pt x="321201" y="156116"/>
                                  </a:lnTo>
                                  <a:lnTo>
                                    <a:pt x="332401" y="158658"/>
                                  </a:lnTo>
                                  <a:lnTo>
                                    <a:pt x="343408" y="161954"/>
                                  </a:lnTo>
                                  <a:lnTo>
                                    <a:pt x="354209" y="165941"/>
                                  </a:lnTo>
                                  <a:lnTo>
                                    <a:pt x="364709" y="170621"/>
                                  </a:lnTo>
                                  <a:lnTo>
                                    <a:pt x="374886" y="175952"/>
                                  </a:lnTo>
                                  <a:lnTo>
                                    <a:pt x="384693" y="181919"/>
                                  </a:lnTo>
                                  <a:lnTo>
                                    <a:pt x="394095" y="188531"/>
                                  </a:lnTo>
                                  <a:lnTo>
                                    <a:pt x="403072" y="195726"/>
                                  </a:lnTo>
                                  <a:lnTo>
                                    <a:pt x="411535" y="203461"/>
                                  </a:lnTo>
                                  <a:lnTo>
                                    <a:pt x="419490" y="211759"/>
                                  </a:lnTo>
                                  <a:lnTo>
                                    <a:pt x="426911" y="220536"/>
                                  </a:lnTo>
                                  <a:lnTo>
                                    <a:pt x="433741" y="229772"/>
                                  </a:lnTo>
                                  <a:lnTo>
                                    <a:pt x="439955" y="239433"/>
                                  </a:lnTo>
                                  <a:lnTo>
                                    <a:pt x="445558" y="249470"/>
                                  </a:lnTo>
                                  <a:lnTo>
                                    <a:pt x="450489" y="259830"/>
                                  </a:lnTo>
                                  <a:lnTo>
                                    <a:pt x="454720" y="270505"/>
                                  </a:lnTo>
                                  <a:lnTo>
                                    <a:pt x="458279" y="281427"/>
                                  </a:lnTo>
                                  <a:lnTo>
                                    <a:pt x="461118" y="292561"/>
                                  </a:lnTo>
                                  <a:lnTo>
                                    <a:pt x="463238" y="303859"/>
                                  </a:lnTo>
                                  <a:lnTo>
                                    <a:pt x="464630" y="315260"/>
                                  </a:lnTo>
                                  <a:lnTo>
                                    <a:pt x="465275" y="326716"/>
                                  </a:lnTo>
                                  <a:lnTo>
                                    <a:pt x="465164" y="338193"/>
                                  </a:lnTo>
                                  <a:lnTo>
                                    <a:pt x="464335" y="349649"/>
                                  </a:lnTo>
                                  <a:lnTo>
                                    <a:pt x="462785" y="361023"/>
                                  </a:lnTo>
                                  <a:lnTo>
                                    <a:pt x="460481" y="372294"/>
                                  </a:lnTo>
                                  <a:lnTo>
                                    <a:pt x="457449" y="383373"/>
                                  </a:lnTo>
                                  <a:lnTo>
                                    <a:pt x="453726" y="394213"/>
                                  </a:lnTo>
                                  <a:lnTo>
                                    <a:pt x="449309" y="404839"/>
                                  </a:lnTo>
                                  <a:lnTo>
                                    <a:pt x="444220" y="415117"/>
                                  </a:lnTo>
                                  <a:lnTo>
                                    <a:pt x="438460" y="425073"/>
                                  </a:lnTo>
                                  <a:lnTo>
                                    <a:pt x="432082" y="434631"/>
                                  </a:lnTo>
                                  <a:lnTo>
                                    <a:pt x="425114" y="443757"/>
                                  </a:lnTo>
                                  <a:lnTo>
                                    <a:pt x="417563" y="452397"/>
                                  </a:lnTo>
                                  <a:lnTo>
                                    <a:pt x="409471" y="460564"/>
                                  </a:lnTo>
                                  <a:lnTo>
                                    <a:pt x="400871" y="468163"/>
                                  </a:lnTo>
                                  <a:lnTo>
                                    <a:pt x="391791" y="475227"/>
                                  </a:lnTo>
                                  <a:lnTo>
                                    <a:pt x="382279" y="481681"/>
                                  </a:lnTo>
                                  <a:lnTo>
                                    <a:pt x="372369" y="487485"/>
                                  </a:lnTo>
                                  <a:lnTo>
                                    <a:pt x="362109" y="492651"/>
                                  </a:lnTo>
                                  <a:lnTo>
                                    <a:pt x="351528" y="497152"/>
                                  </a:lnTo>
                                  <a:lnTo>
                                    <a:pt x="340678" y="500976"/>
                                  </a:lnTo>
                                  <a:lnTo>
                                    <a:pt x="329616" y="504080"/>
                                  </a:lnTo>
                                  <a:lnTo>
                                    <a:pt x="318362" y="506464"/>
                                  </a:lnTo>
                                  <a:lnTo>
                                    <a:pt x="307006" y="508122"/>
                                  </a:lnTo>
                                  <a:lnTo>
                                    <a:pt x="295539" y="509061"/>
                                  </a:lnTo>
                                  <a:lnTo>
                                    <a:pt x="284045" y="509246"/>
                                  </a:lnTo>
                                  <a:lnTo>
                                    <a:pt x="272551" y="508684"/>
                                  </a:lnTo>
                                  <a:lnTo>
                                    <a:pt x="261139" y="507403"/>
                                  </a:lnTo>
                                  <a:lnTo>
                                    <a:pt x="249837" y="505368"/>
                                  </a:lnTo>
                                  <a:lnTo>
                                    <a:pt x="238665" y="502606"/>
                                  </a:lnTo>
                                  <a:lnTo>
                                    <a:pt x="227706" y="499160"/>
                                  </a:lnTo>
                                  <a:lnTo>
                                    <a:pt x="216994" y="495008"/>
                                  </a:lnTo>
                                  <a:lnTo>
                                    <a:pt x="206570" y="490164"/>
                                  </a:lnTo>
                                  <a:lnTo>
                                    <a:pt x="196475" y="484648"/>
                                  </a:lnTo>
                                  <a:lnTo>
                                    <a:pt x="186771" y="478523"/>
                                  </a:lnTo>
                                  <a:lnTo>
                                    <a:pt x="177451" y="471774"/>
                                  </a:lnTo>
                                  <a:lnTo>
                                    <a:pt x="168611" y="464442"/>
                                  </a:lnTo>
                                  <a:lnTo>
                                    <a:pt x="160251" y="456549"/>
                                  </a:lnTo>
                                  <a:lnTo>
                                    <a:pt x="152433" y="448142"/>
                                  </a:lnTo>
                                  <a:lnTo>
                                    <a:pt x="145170" y="439228"/>
                                  </a:lnTo>
                                  <a:lnTo>
                                    <a:pt x="138470" y="429889"/>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2" name="Freeform: Shape 15332"/>
                          <wps:cNvSpPr/>
                          <wps:spPr>
                            <a:xfrm>
                              <a:off x="4468948" y="729058"/>
                              <a:ext cx="331302" cy="496535"/>
                            </a:xfrm>
                            <a:custGeom>
                              <a:avLst/>
                              <a:gdLst>
                                <a:gd name="connsiteX0" fmla="*/ 331303 w 331302"/>
                                <a:gd name="connsiteY0" fmla="*/ 152772 h 496535"/>
                                <a:gd name="connsiteX1" fmla="*/ 331303 w 331302"/>
                                <a:gd name="connsiteY1" fmla="*/ 0 h 496535"/>
                                <a:gd name="connsiteX2" fmla="*/ 319754 w 331302"/>
                                <a:gd name="connsiteY2" fmla="*/ 214 h 496535"/>
                                <a:gd name="connsiteX3" fmla="*/ 308212 w 331302"/>
                                <a:gd name="connsiteY3" fmla="*/ 803 h 496535"/>
                                <a:gd name="connsiteX4" fmla="*/ 296691 w 331302"/>
                                <a:gd name="connsiteY4" fmla="*/ 1820 h 496535"/>
                                <a:gd name="connsiteX5" fmla="*/ 285197 w 331302"/>
                                <a:gd name="connsiteY5" fmla="*/ 3238 h 496535"/>
                                <a:gd name="connsiteX6" fmla="*/ 273785 w 331302"/>
                                <a:gd name="connsiteY6" fmla="*/ 5029 h 496535"/>
                                <a:gd name="connsiteX7" fmla="*/ 262428 w 331302"/>
                                <a:gd name="connsiteY7" fmla="*/ 7256 h 496535"/>
                                <a:gd name="connsiteX8" fmla="*/ 251154 w 331302"/>
                                <a:gd name="connsiteY8" fmla="*/ 9846 h 496535"/>
                                <a:gd name="connsiteX9" fmla="*/ 239982 w 331302"/>
                                <a:gd name="connsiteY9" fmla="*/ 12820 h 496535"/>
                                <a:gd name="connsiteX10" fmla="*/ 228941 w 331302"/>
                                <a:gd name="connsiteY10" fmla="*/ 16218 h 496535"/>
                                <a:gd name="connsiteX11" fmla="*/ 217988 w 331302"/>
                                <a:gd name="connsiteY11" fmla="*/ 19966 h 496535"/>
                                <a:gd name="connsiteX12" fmla="*/ 207187 w 331302"/>
                                <a:gd name="connsiteY12" fmla="*/ 24111 h 496535"/>
                                <a:gd name="connsiteX13" fmla="*/ 196557 w 331302"/>
                                <a:gd name="connsiteY13" fmla="*/ 28640 h 496535"/>
                                <a:gd name="connsiteX14" fmla="*/ 186078 w 331302"/>
                                <a:gd name="connsiteY14" fmla="*/ 33512 h 496535"/>
                                <a:gd name="connsiteX15" fmla="*/ 175763 w 331302"/>
                                <a:gd name="connsiteY15" fmla="*/ 38753 h 496535"/>
                                <a:gd name="connsiteX16" fmla="*/ 165669 w 331302"/>
                                <a:gd name="connsiteY16" fmla="*/ 44351 h 496535"/>
                                <a:gd name="connsiteX17" fmla="*/ 155724 w 331302"/>
                                <a:gd name="connsiteY17" fmla="*/ 50319 h 496535"/>
                                <a:gd name="connsiteX18" fmla="*/ 146027 w 331302"/>
                                <a:gd name="connsiteY18" fmla="*/ 56609 h 496535"/>
                                <a:gd name="connsiteX19" fmla="*/ 136570 w 331302"/>
                                <a:gd name="connsiteY19" fmla="*/ 63221 h 496535"/>
                                <a:gd name="connsiteX20" fmla="*/ 127333 w 331302"/>
                                <a:gd name="connsiteY20" fmla="*/ 70175 h 496535"/>
                                <a:gd name="connsiteX21" fmla="*/ 118355 w 331302"/>
                                <a:gd name="connsiteY21" fmla="*/ 77458 h 496535"/>
                                <a:gd name="connsiteX22" fmla="*/ 109625 w 331302"/>
                                <a:gd name="connsiteY22" fmla="*/ 85030 h 496535"/>
                                <a:gd name="connsiteX23" fmla="*/ 101156 w 331302"/>
                                <a:gd name="connsiteY23" fmla="*/ 92902 h 496535"/>
                                <a:gd name="connsiteX24" fmla="*/ 92987 w 331302"/>
                                <a:gd name="connsiteY24" fmla="*/ 101090 h 496535"/>
                                <a:gd name="connsiteX25" fmla="*/ 85087 w 331302"/>
                                <a:gd name="connsiteY25" fmla="*/ 109518 h 496535"/>
                                <a:gd name="connsiteX26" fmla="*/ 77502 w 331302"/>
                                <a:gd name="connsiteY26" fmla="*/ 118247 h 496535"/>
                                <a:gd name="connsiteX27" fmla="*/ 70246 w 331302"/>
                                <a:gd name="connsiteY27" fmla="*/ 127236 h 496535"/>
                                <a:gd name="connsiteX28" fmla="*/ 63279 w 331302"/>
                                <a:gd name="connsiteY28" fmla="*/ 136445 h 496535"/>
                                <a:gd name="connsiteX29" fmla="*/ 56633 w 331302"/>
                                <a:gd name="connsiteY29" fmla="*/ 145921 h 496535"/>
                                <a:gd name="connsiteX30" fmla="*/ 50337 w 331302"/>
                                <a:gd name="connsiteY30" fmla="*/ 155609 h 496535"/>
                                <a:gd name="connsiteX31" fmla="*/ 44392 w 331302"/>
                                <a:gd name="connsiteY31" fmla="*/ 165510 h 496535"/>
                                <a:gd name="connsiteX32" fmla="*/ 38768 w 331302"/>
                                <a:gd name="connsiteY32" fmla="*/ 175630 h 496535"/>
                                <a:gd name="connsiteX33" fmla="*/ 33515 w 331302"/>
                                <a:gd name="connsiteY33" fmla="*/ 185907 h 496535"/>
                                <a:gd name="connsiteX34" fmla="*/ 28639 w 331302"/>
                                <a:gd name="connsiteY34" fmla="*/ 196397 h 496535"/>
                                <a:gd name="connsiteX35" fmla="*/ 24113 w 331302"/>
                                <a:gd name="connsiteY35" fmla="*/ 207024 h 496535"/>
                                <a:gd name="connsiteX36" fmla="*/ 19984 w 331302"/>
                                <a:gd name="connsiteY36" fmla="*/ 217809 h 496535"/>
                                <a:gd name="connsiteX37" fmla="*/ 16212 w 331302"/>
                                <a:gd name="connsiteY37" fmla="*/ 228730 h 496535"/>
                                <a:gd name="connsiteX38" fmla="*/ 12838 w 331302"/>
                                <a:gd name="connsiteY38" fmla="*/ 239782 h 496535"/>
                                <a:gd name="connsiteX39" fmla="*/ 9834 w 331302"/>
                                <a:gd name="connsiteY39" fmla="*/ 250943 h 496535"/>
                                <a:gd name="connsiteX40" fmla="*/ 7235 w 331302"/>
                                <a:gd name="connsiteY40" fmla="*/ 262208 h 496535"/>
                                <a:gd name="connsiteX41" fmla="*/ 5041 w 331302"/>
                                <a:gd name="connsiteY41" fmla="*/ 273534 h 496535"/>
                                <a:gd name="connsiteX42" fmla="*/ 3216 w 331302"/>
                                <a:gd name="connsiteY42" fmla="*/ 284962 h 496535"/>
                                <a:gd name="connsiteX43" fmla="*/ 1797 w 331302"/>
                                <a:gd name="connsiteY43" fmla="*/ 296418 h 496535"/>
                                <a:gd name="connsiteX44" fmla="*/ 809 w 331302"/>
                                <a:gd name="connsiteY44" fmla="*/ 307922 h 496535"/>
                                <a:gd name="connsiteX45" fmla="*/ 192 w 331302"/>
                                <a:gd name="connsiteY45" fmla="*/ 319460 h 496535"/>
                                <a:gd name="connsiteX46" fmla="*/ 0 w 331302"/>
                                <a:gd name="connsiteY46" fmla="*/ 331019 h 496535"/>
                                <a:gd name="connsiteX47" fmla="*/ 192 w 331302"/>
                                <a:gd name="connsiteY47" fmla="*/ 342585 h 496535"/>
                                <a:gd name="connsiteX48" fmla="*/ 809 w 331302"/>
                                <a:gd name="connsiteY48" fmla="*/ 354123 h 496535"/>
                                <a:gd name="connsiteX49" fmla="*/ 1797 w 331302"/>
                                <a:gd name="connsiteY49" fmla="*/ 365627 h 496535"/>
                                <a:gd name="connsiteX50" fmla="*/ 3216 w 331302"/>
                                <a:gd name="connsiteY50" fmla="*/ 377083 h 496535"/>
                                <a:gd name="connsiteX51" fmla="*/ 5041 w 331302"/>
                                <a:gd name="connsiteY51" fmla="*/ 388512 h 496535"/>
                                <a:gd name="connsiteX52" fmla="*/ 7235 w 331302"/>
                                <a:gd name="connsiteY52" fmla="*/ 399831 h 496535"/>
                                <a:gd name="connsiteX53" fmla="*/ 9834 w 331302"/>
                                <a:gd name="connsiteY53" fmla="*/ 411102 h 496535"/>
                                <a:gd name="connsiteX54" fmla="*/ 12838 w 331302"/>
                                <a:gd name="connsiteY54" fmla="*/ 422263 h 496535"/>
                                <a:gd name="connsiteX55" fmla="*/ 16212 w 331302"/>
                                <a:gd name="connsiteY55" fmla="*/ 433315 h 496535"/>
                                <a:gd name="connsiteX56" fmla="*/ 19984 w 331302"/>
                                <a:gd name="connsiteY56" fmla="*/ 444237 h 496535"/>
                                <a:gd name="connsiteX57" fmla="*/ 24113 w 331302"/>
                                <a:gd name="connsiteY57" fmla="*/ 455021 h 496535"/>
                                <a:gd name="connsiteX58" fmla="*/ 28639 w 331302"/>
                                <a:gd name="connsiteY58" fmla="*/ 465648 h 496535"/>
                                <a:gd name="connsiteX59" fmla="*/ 33515 w 331302"/>
                                <a:gd name="connsiteY59" fmla="*/ 476138 h 496535"/>
                                <a:gd name="connsiteX60" fmla="*/ 38768 w 331302"/>
                                <a:gd name="connsiteY60" fmla="*/ 486416 h 496535"/>
                                <a:gd name="connsiteX61" fmla="*/ 44392 w 331302"/>
                                <a:gd name="connsiteY61" fmla="*/ 496536 h 496535"/>
                                <a:gd name="connsiteX62" fmla="*/ 54569 w 331302"/>
                                <a:gd name="connsiteY62" fmla="*/ 490643 h 496535"/>
                                <a:gd name="connsiteX63" fmla="*/ 64753 w 331302"/>
                                <a:gd name="connsiteY63" fmla="*/ 484785 h 496535"/>
                                <a:gd name="connsiteX64" fmla="*/ 74930 w 331302"/>
                                <a:gd name="connsiteY64" fmla="*/ 478900 h 496535"/>
                                <a:gd name="connsiteX65" fmla="*/ 85135 w 331302"/>
                                <a:gd name="connsiteY65" fmla="*/ 473034 h 496535"/>
                                <a:gd name="connsiteX66" fmla="*/ 95319 w 331302"/>
                                <a:gd name="connsiteY66" fmla="*/ 467149 h 496535"/>
                                <a:gd name="connsiteX67" fmla="*/ 105497 w 331302"/>
                                <a:gd name="connsiteY67" fmla="*/ 461284 h 496535"/>
                                <a:gd name="connsiteX68" fmla="*/ 115681 w 331302"/>
                                <a:gd name="connsiteY68" fmla="*/ 455398 h 496535"/>
                                <a:gd name="connsiteX69" fmla="*/ 125886 w 331302"/>
                                <a:gd name="connsiteY69" fmla="*/ 449506 h 496535"/>
                                <a:gd name="connsiteX70" fmla="*/ 136062 w 331302"/>
                                <a:gd name="connsiteY70" fmla="*/ 443647 h 496535"/>
                                <a:gd name="connsiteX71" fmla="*/ 146247 w 331302"/>
                                <a:gd name="connsiteY71" fmla="*/ 437762 h 496535"/>
                                <a:gd name="connsiteX72" fmla="*/ 156451 w 331302"/>
                                <a:gd name="connsiteY72" fmla="*/ 431897 h 496535"/>
                                <a:gd name="connsiteX73" fmla="*/ 166629 w 331302"/>
                                <a:gd name="connsiteY73" fmla="*/ 426011 h 496535"/>
                                <a:gd name="connsiteX74" fmla="*/ 176813 w 331302"/>
                                <a:gd name="connsiteY74" fmla="*/ 420146 h 496535"/>
                                <a:gd name="connsiteX75" fmla="*/ 171320 w 331302"/>
                                <a:gd name="connsiteY75" fmla="*/ 409841 h 496535"/>
                                <a:gd name="connsiteX76" fmla="*/ 166499 w 331302"/>
                                <a:gd name="connsiteY76" fmla="*/ 399221 h 496535"/>
                                <a:gd name="connsiteX77" fmla="*/ 162370 w 331302"/>
                                <a:gd name="connsiteY77" fmla="*/ 388327 h 496535"/>
                                <a:gd name="connsiteX78" fmla="*/ 158996 w 331302"/>
                                <a:gd name="connsiteY78" fmla="*/ 377165 h 496535"/>
                                <a:gd name="connsiteX79" fmla="*/ 156342 w 331302"/>
                                <a:gd name="connsiteY79" fmla="*/ 365792 h 496535"/>
                                <a:gd name="connsiteX80" fmla="*/ 154442 w 331302"/>
                                <a:gd name="connsiteY80" fmla="*/ 354281 h 496535"/>
                                <a:gd name="connsiteX81" fmla="*/ 153290 w 331302"/>
                                <a:gd name="connsiteY81" fmla="*/ 342695 h 496535"/>
                                <a:gd name="connsiteX82" fmla="*/ 152913 w 331302"/>
                                <a:gd name="connsiteY82" fmla="*/ 331019 h 496535"/>
                                <a:gd name="connsiteX83" fmla="*/ 153290 w 331302"/>
                                <a:gd name="connsiteY83" fmla="*/ 319351 h 496535"/>
                                <a:gd name="connsiteX84" fmla="*/ 154442 w 331302"/>
                                <a:gd name="connsiteY84" fmla="*/ 307765 h 496535"/>
                                <a:gd name="connsiteX85" fmla="*/ 156342 w 331302"/>
                                <a:gd name="connsiteY85" fmla="*/ 296254 h 496535"/>
                                <a:gd name="connsiteX86" fmla="*/ 158996 w 331302"/>
                                <a:gd name="connsiteY86" fmla="*/ 284880 h 496535"/>
                                <a:gd name="connsiteX87" fmla="*/ 162370 w 331302"/>
                                <a:gd name="connsiteY87" fmla="*/ 273719 h 496535"/>
                                <a:gd name="connsiteX88" fmla="*/ 166499 w 331302"/>
                                <a:gd name="connsiteY88" fmla="*/ 262797 h 496535"/>
                                <a:gd name="connsiteX89" fmla="*/ 171320 w 331302"/>
                                <a:gd name="connsiteY89" fmla="*/ 252204 h 496535"/>
                                <a:gd name="connsiteX90" fmla="*/ 176813 w 331302"/>
                                <a:gd name="connsiteY90" fmla="*/ 241899 h 496535"/>
                                <a:gd name="connsiteX91" fmla="*/ 182971 w 331302"/>
                                <a:gd name="connsiteY91" fmla="*/ 231992 h 496535"/>
                                <a:gd name="connsiteX92" fmla="*/ 189775 w 331302"/>
                                <a:gd name="connsiteY92" fmla="*/ 222523 h 496535"/>
                                <a:gd name="connsiteX93" fmla="*/ 197168 w 331302"/>
                                <a:gd name="connsiteY93" fmla="*/ 213499 h 496535"/>
                                <a:gd name="connsiteX94" fmla="*/ 205150 w 331302"/>
                                <a:gd name="connsiteY94" fmla="*/ 204989 h 496535"/>
                                <a:gd name="connsiteX95" fmla="*/ 213675 w 331302"/>
                                <a:gd name="connsiteY95" fmla="*/ 197014 h 496535"/>
                                <a:gd name="connsiteX96" fmla="*/ 222700 w 331302"/>
                                <a:gd name="connsiteY96" fmla="*/ 189628 h 496535"/>
                                <a:gd name="connsiteX97" fmla="*/ 232212 w 331302"/>
                                <a:gd name="connsiteY97" fmla="*/ 182831 h 496535"/>
                                <a:gd name="connsiteX98" fmla="*/ 242122 w 331302"/>
                                <a:gd name="connsiteY98" fmla="*/ 176671 h 496535"/>
                                <a:gd name="connsiteX99" fmla="*/ 252409 w 331302"/>
                                <a:gd name="connsiteY99" fmla="*/ 171155 h 496535"/>
                                <a:gd name="connsiteX100" fmla="*/ 263046 w 331302"/>
                                <a:gd name="connsiteY100" fmla="*/ 166339 h 496535"/>
                                <a:gd name="connsiteX101" fmla="*/ 273977 w 331302"/>
                                <a:gd name="connsiteY101" fmla="*/ 162248 h 496535"/>
                                <a:gd name="connsiteX102" fmla="*/ 285149 w 331302"/>
                                <a:gd name="connsiteY102" fmla="*/ 158850 h 496535"/>
                                <a:gd name="connsiteX103" fmla="*/ 296506 w 331302"/>
                                <a:gd name="connsiteY103" fmla="*/ 156198 h 496535"/>
                                <a:gd name="connsiteX104" fmla="*/ 308020 w 331302"/>
                                <a:gd name="connsiteY104" fmla="*/ 154293 h 496535"/>
                                <a:gd name="connsiteX105" fmla="*/ 319651 w 331302"/>
                                <a:gd name="connsiteY105" fmla="*/ 153170 h 4965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Lst>
                              <a:rect l="l" t="t" r="r" b="b"/>
                              <a:pathLst>
                                <a:path w="331302" h="496535">
                                  <a:moveTo>
                                    <a:pt x="331303" y="152772"/>
                                  </a:moveTo>
                                  <a:lnTo>
                                    <a:pt x="331303" y="0"/>
                                  </a:lnTo>
                                  <a:lnTo>
                                    <a:pt x="319754" y="214"/>
                                  </a:lnTo>
                                  <a:lnTo>
                                    <a:pt x="308212" y="803"/>
                                  </a:lnTo>
                                  <a:lnTo>
                                    <a:pt x="296691" y="1820"/>
                                  </a:lnTo>
                                  <a:lnTo>
                                    <a:pt x="285197" y="3238"/>
                                  </a:lnTo>
                                  <a:lnTo>
                                    <a:pt x="273785" y="5029"/>
                                  </a:lnTo>
                                  <a:lnTo>
                                    <a:pt x="262428" y="7256"/>
                                  </a:lnTo>
                                  <a:lnTo>
                                    <a:pt x="251154" y="9846"/>
                                  </a:lnTo>
                                  <a:lnTo>
                                    <a:pt x="239982" y="12820"/>
                                  </a:lnTo>
                                  <a:lnTo>
                                    <a:pt x="228941" y="16218"/>
                                  </a:lnTo>
                                  <a:lnTo>
                                    <a:pt x="217988" y="19966"/>
                                  </a:lnTo>
                                  <a:lnTo>
                                    <a:pt x="207187" y="24111"/>
                                  </a:lnTo>
                                  <a:lnTo>
                                    <a:pt x="196557" y="28640"/>
                                  </a:lnTo>
                                  <a:lnTo>
                                    <a:pt x="186078" y="33512"/>
                                  </a:lnTo>
                                  <a:lnTo>
                                    <a:pt x="175763" y="38753"/>
                                  </a:lnTo>
                                  <a:lnTo>
                                    <a:pt x="165669" y="44351"/>
                                  </a:lnTo>
                                  <a:lnTo>
                                    <a:pt x="155724" y="50319"/>
                                  </a:lnTo>
                                  <a:lnTo>
                                    <a:pt x="146027" y="56609"/>
                                  </a:lnTo>
                                  <a:lnTo>
                                    <a:pt x="136570" y="63221"/>
                                  </a:lnTo>
                                  <a:lnTo>
                                    <a:pt x="127333" y="70175"/>
                                  </a:lnTo>
                                  <a:lnTo>
                                    <a:pt x="118355" y="77458"/>
                                  </a:lnTo>
                                  <a:lnTo>
                                    <a:pt x="109625" y="85030"/>
                                  </a:lnTo>
                                  <a:lnTo>
                                    <a:pt x="101156" y="92902"/>
                                  </a:lnTo>
                                  <a:lnTo>
                                    <a:pt x="92987" y="101090"/>
                                  </a:lnTo>
                                  <a:lnTo>
                                    <a:pt x="85087" y="109518"/>
                                  </a:lnTo>
                                  <a:lnTo>
                                    <a:pt x="77502" y="118247"/>
                                  </a:lnTo>
                                  <a:lnTo>
                                    <a:pt x="70246" y="127236"/>
                                  </a:lnTo>
                                  <a:lnTo>
                                    <a:pt x="63279" y="136445"/>
                                  </a:lnTo>
                                  <a:lnTo>
                                    <a:pt x="56633" y="145921"/>
                                  </a:lnTo>
                                  <a:lnTo>
                                    <a:pt x="50337" y="155609"/>
                                  </a:lnTo>
                                  <a:lnTo>
                                    <a:pt x="44392" y="165510"/>
                                  </a:lnTo>
                                  <a:lnTo>
                                    <a:pt x="38768" y="175630"/>
                                  </a:lnTo>
                                  <a:lnTo>
                                    <a:pt x="33515" y="185907"/>
                                  </a:lnTo>
                                  <a:lnTo>
                                    <a:pt x="28639" y="196397"/>
                                  </a:lnTo>
                                  <a:lnTo>
                                    <a:pt x="24113" y="207024"/>
                                  </a:lnTo>
                                  <a:lnTo>
                                    <a:pt x="19984" y="217809"/>
                                  </a:lnTo>
                                  <a:lnTo>
                                    <a:pt x="16212" y="228730"/>
                                  </a:lnTo>
                                  <a:lnTo>
                                    <a:pt x="12838" y="239782"/>
                                  </a:lnTo>
                                  <a:lnTo>
                                    <a:pt x="9834" y="250943"/>
                                  </a:lnTo>
                                  <a:lnTo>
                                    <a:pt x="7235" y="262208"/>
                                  </a:lnTo>
                                  <a:lnTo>
                                    <a:pt x="5041" y="273534"/>
                                  </a:lnTo>
                                  <a:lnTo>
                                    <a:pt x="3216" y="284962"/>
                                  </a:lnTo>
                                  <a:lnTo>
                                    <a:pt x="1797" y="296418"/>
                                  </a:lnTo>
                                  <a:lnTo>
                                    <a:pt x="809" y="307922"/>
                                  </a:lnTo>
                                  <a:lnTo>
                                    <a:pt x="192" y="319460"/>
                                  </a:lnTo>
                                  <a:lnTo>
                                    <a:pt x="0" y="331019"/>
                                  </a:lnTo>
                                  <a:lnTo>
                                    <a:pt x="192" y="342585"/>
                                  </a:lnTo>
                                  <a:lnTo>
                                    <a:pt x="809" y="354123"/>
                                  </a:lnTo>
                                  <a:lnTo>
                                    <a:pt x="1797" y="365627"/>
                                  </a:lnTo>
                                  <a:lnTo>
                                    <a:pt x="3216" y="377083"/>
                                  </a:lnTo>
                                  <a:lnTo>
                                    <a:pt x="5041" y="388512"/>
                                  </a:lnTo>
                                  <a:lnTo>
                                    <a:pt x="7235" y="399831"/>
                                  </a:lnTo>
                                  <a:lnTo>
                                    <a:pt x="9834" y="411102"/>
                                  </a:lnTo>
                                  <a:lnTo>
                                    <a:pt x="12838" y="422263"/>
                                  </a:lnTo>
                                  <a:lnTo>
                                    <a:pt x="16212" y="433315"/>
                                  </a:lnTo>
                                  <a:lnTo>
                                    <a:pt x="19984" y="444237"/>
                                  </a:lnTo>
                                  <a:lnTo>
                                    <a:pt x="24113" y="455021"/>
                                  </a:lnTo>
                                  <a:lnTo>
                                    <a:pt x="28639" y="465648"/>
                                  </a:lnTo>
                                  <a:lnTo>
                                    <a:pt x="33515" y="476138"/>
                                  </a:lnTo>
                                  <a:lnTo>
                                    <a:pt x="38768" y="486416"/>
                                  </a:lnTo>
                                  <a:lnTo>
                                    <a:pt x="44392" y="496536"/>
                                  </a:lnTo>
                                  <a:lnTo>
                                    <a:pt x="54569" y="490643"/>
                                  </a:lnTo>
                                  <a:lnTo>
                                    <a:pt x="64753" y="484785"/>
                                  </a:lnTo>
                                  <a:lnTo>
                                    <a:pt x="74930" y="478900"/>
                                  </a:lnTo>
                                  <a:lnTo>
                                    <a:pt x="85135" y="473034"/>
                                  </a:lnTo>
                                  <a:lnTo>
                                    <a:pt x="95319" y="467149"/>
                                  </a:lnTo>
                                  <a:lnTo>
                                    <a:pt x="105497" y="461284"/>
                                  </a:lnTo>
                                  <a:lnTo>
                                    <a:pt x="115681" y="455398"/>
                                  </a:lnTo>
                                  <a:lnTo>
                                    <a:pt x="125886" y="449506"/>
                                  </a:lnTo>
                                  <a:lnTo>
                                    <a:pt x="136062" y="443647"/>
                                  </a:lnTo>
                                  <a:lnTo>
                                    <a:pt x="146247" y="437762"/>
                                  </a:lnTo>
                                  <a:lnTo>
                                    <a:pt x="156451" y="431897"/>
                                  </a:lnTo>
                                  <a:lnTo>
                                    <a:pt x="166629" y="426011"/>
                                  </a:lnTo>
                                  <a:lnTo>
                                    <a:pt x="176813" y="420146"/>
                                  </a:lnTo>
                                  <a:lnTo>
                                    <a:pt x="171320" y="409841"/>
                                  </a:lnTo>
                                  <a:lnTo>
                                    <a:pt x="166499" y="399221"/>
                                  </a:lnTo>
                                  <a:lnTo>
                                    <a:pt x="162370" y="388327"/>
                                  </a:lnTo>
                                  <a:lnTo>
                                    <a:pt x="158996" y="377165"/>
                                  </a:lnTo>
                                  <a:lnTo>
                                    <a:pt x="156342" y="365792"/>
                                  </a:lnTo>
                                  <a:lnTo>
                                    <a:pt x="154442" y="354281"/>
                                  </a:lnTo>
                                  <a:lnTo>
                                    <a:pt x="153290" y="342695"/>
                                  </a:lnTo>
                                  <a:lnTo>
                                    <a:pt x="152913" y="331019"/>
                                  </a:lnTo>
                                  <a:lnTo>
                                    <a:pt x="153290" y="319351"/>
                                  </a:lnTo>
                                  <a:lnTo>
                                    <a:pt x="154442" y="307765"/>
                                  </a:lnTo>
                                  <a:lnTo>
                                    <a:pt x="156342" y="296254"/>
                                  </a:lnTo>
                                  <a:lnTo>
                                    <a:pt x="158996" y="284880"/>
                                  </a:lnTo>
                                  <a:lnTo>
                                    <a:pt x="162370" y="273719"/>
                                  </a:lnTo>
                                  <a:lnTo>
                                    <a:pt x="166499" y="262797"/>
                                  </a:lnTo>
                                  <a:lnTo>
                                    <a:pt x="171320" y="252204"/>
                                  </a:lnTo>
                                  <a:lnTo>
                                    <a:pt x="176813" y="241899"/>
                                  </a:lnTo>
                                  <a:lnTo>
                                    <a:pt x="182971" y="231992"/>
                                  </a:lnTo>
                                  <a:lnTo>
                                    <a:pt x="189775" y="222523"/>
                                  </a:lnTo>
                                  <a:lnTo>
                                    <a:pt x="197168" y="213499"/>
                                  </a:lnTo>
                                  <a:lnTo>
                                    <a:pt x="205150" y="204989"/>
                                  </a:lnTo>
                                  <a:lnTo>
                                    <a:pt x="213675" y="197014"/>
                                  </a:lnTo>
                                  <a:lnTo>
                                    <a:pt x="222700" y="189628"/>
                                  </a:lnTo>
                                  <a:lnTo>
                                    <a:pt x="232212" y="182831"/>
                                  </a:lnTo>
                                  <a:lnTo>
                                    <a:pt x="242122" y="176671"/>
                                  </a:lnTo>
                                  <a:lnTo>
                                    <a:pt x="252409" y="171155"/>
                                  </a:lnTo>
                                  <a:lnTo>
                                    <a:pt x="263046" y="166339"/>
                                  </a:lnTo>
                                  <a:lnTo>
                                    <a:pt x="273977" y="162248"/>
                                  </a:lnTo>
                                  <a:lnTo>
                                    <a:pt x="285149" y="158850"/>
                                  </a:lnTo>
                                  <a:lnTo>
                                    <a:pt x="296506" y="156198"/>
                                  </a:lnTo>
                                  <a:lnTo>
                                    <a:pt x="308020" y="154293"/>
                                  </a:lnTo>
                                  <a:lnTo>
                                    <a:pt x="319651" y="153170"/>
                                  </a:lnTo>
                                  <a:close/>
                                </a:path>
                              </a:pathLst>
                            </a:custGeom>
                            <a:solidFill>
                              <a:srgbClr val="FFCCB2">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333" name="Graphic 14291"/>
                          <wpg:cNvGrpSpPr/>
                          <wpg:grpSpPr>
                            <a:xfrm>
                              <a:off x="4916861" y="1031819"/>
                              <a:ext cx="276592" cy="82327"/>
                              <a:chOff x="4916861" y="1031819"/>
                              <a:chExt cx="276592" cy="82327"/>
                            </a:xfrm>
                            <a:solidFill>
                              <a:srgbClr val="000000"/>
                            </a:solidFill>
                          </wpg:grpSpPr>
                          <wps:wsp>
                            <wps:cNvPr id="15334" name="Freeform: Shape 15334"/>
                            <wps:cNvSpPr/>
                            <wps:spPr>
                              <a:xfrm>
                                <a:off x="4916861" y="1032622"/>
                                <a:ext cx="41496" cy="64127"/>
                              </a:xfrm>
                              <a:custGeom>
                                <a:avLst/>
                                <a:gdLst>
                                  <a:gd name="connsiteX0" fmla="*/ 41123 w 41496"/>
                                  <a:gd name="connsiteY0" fmla="*/ 15783 h 64127"/>
                                  <a:gd name="connsiteX1" fmla="*/ 33435 w 41496"/>
                                  <a:gd name="connsiteY1" fmla="*/ 16399 h 64127"/>
                                  <a:gd name="connsiteX2" fmla="*/ 30541 w 41496"/>
                                  <a:gd name="connsiteY2" fmla="*/ 9788 h 64127"/>
                                  <a:gd name="connsiteX3" fmla="*/ 22799 w 41496"/>
                                  <a:gd name="connsiteY3" fmla="*/ 6496 h 64127"/>
                                  <a:gd name="connsiteX4" fmla="*/ 16343 w 41496"/>
                                  <a:gd name="connsiteY4" fmla="*/ 8557 h 64127"/>
                                  <a:gd name="connsiteX5" fmla="*/ 10584 w 41496"/>
                                  <a:gd name="connsiteY5" fmla="*/ 16318 h 64127"/>
                                  <a:gd name="connsiteX6" fmla="*/ 8414 w 41496"/>
                                  <a:gd name="connsiteY6" fmla="*/ 30825 h 64127"/>
                                  <a:gd name="connsiteX7" fmla="*/ 15218 w 41496"/>
                                  <a:gd name="connsiteY7" fmla="*/ 24535 h 64127"/>
                                  <a:gd name="connsiteX8" fmla="*/ 23657 w 41496"/>
                                  <a:gd name="connsiteY8" fmla="*/ 22474 h 64127"/>
                                  <a:gd name="connsiteX9" fmla="*/ 36810 w 41496"/>
                                  <a:gd name="connsiteY9" fmla="*/ 28148 h 64127"/>
                                  <a:gd name="connsiteX10" fmla="*/ 42221 w 41496"/>
                                  <a:gd name="connsiteY10" fmla="*/ 42815 h 64127"/>
                                  <a:gd name="connsiteX11" fmla="*/ 39677 w 41496"/>
                                  <a:gd name="connsiteY11" fmla="*/ 53816 h 64127"/>
                                  <a:gd name="connsiteX12" fmla="*/ 32658 w 41496"/>
                                  <a:gd name="connsiteY12" fmla="*/ 61577 h 64127"/>
                                  <a:gd name="connsiteX13" fmla="*/ 22558 w 41496"/>
                                  <a:gd name="connsiteY13" fmla="*/ 64280 h 64127"/>
                                  <a:gd name="connsiteX14" fmla="*/ 6806 w 41496"/>
                                  <a:gd name="connsiteY14" fmla="*/ 57188 h 64127"/>
                                  <a:gd name="connsiteX15" fmla="*/ 725 w 41496"/>
                                  <a:gd name="connsiteY15" fmla="*/ 33822 h 64127"/>
                                  <a:gd name="connsiteX16" fmla="*/ 7476 w 41496"/>
                                  <a:gd name="connsiteY16" fmla="*/ 7352 h 64127"/>
                                  <a:gd name="connsiteX17" fmla="*/ 23282 w 41496"/>
                                  <a:gd name="connsiteY17" fmla="*/ 153 h 64127"/>
                                  <a:gd name="connsiteX18" fmla="*/ 35444 w 41496"/>
                                  <a:gd name="connsiteY18" fmla="*/ 4328 h 64127"/>
                                  <a:gd name="connsiteX19" fmla="*/ 41123 w 41496"/>
                                  <a:gd name="connsiteY19" fmla="*/ 15783 h 64127"/>
                                  <a:gd name="connsiteX20" fmla="*/ 9619 w 41496"/>
                                  <a:gd name="connsiteY20" fmla="*/ 42869 h 64127"/>
                                  <a:gd name="connsiteX21" fmla="*/ 11307 w 41496"/>
                                  <a:gd name="connsiteY21" fmla="*/ 50497 h 64127"/>
                                  <a:gd name="connsiteX22" fmla="*/ 16022 w 41496"/>
                                  <a:gd name="connsiteY22" fmla="*/ 56037 h 64127"/>
                                  <a:gd name="connsiteX23" fmla="*/ 22424 w 41496"/>
                                  <a:gd name="connsiteY23" fmla="*/ 57937 h 64127"/>
                                  <a:gd name="connsiteX24" fmla="*/ 30836 w 41496"/>
                                  <a:gd name="connsiteY24" fmla="*/ 54003 h 64127"/>
                                  <a:gd name="connsiteX25" fmla="*/ 34345 w 41496"/>
                                  <a:gd name="connsiteY25" fmla="*/ 43297 h 64127"/>
                                  <a:gd name="connsiteX26" fmla="*/ 30863 w 41496"/>
                                  <a:gd name="connsiteY26" fmla="*/ 33046 h 64127"/>
                                  <a:gd name="connsiteX27" fmla="*/ 22130 w 41496"/>
                                  <a:gd name="connsiteY27" fmla="*/ 29273 h 64127"/>
                                  <a:gd name="connsiteX28" fmla="*/ 13262 w 41496"/>
                                  <a:gd name="connsiteY28" fmla="*/ 33046 h 64127"/>
                                  <a:gd name="connsiteX29" fmla="*/ 9619 w 41496"/>
                                  <a:gd name="connsiteY29" fmla="*/ 42869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1496" h="64127">
                                    <a:moveTo>
                                      <a:pt x="41123" y="15783"/>
                                    </a:moveTo>
                                    <a:lnTo>
                                      <a:pt x="33435" y="16399"/>
                                    </a:lnTo>
                                    <a:cubicBezTo>
                                      <a:pt x="32738" y="13374"/>
                                      <a:pt x="31774" y="11180"/>
                                      <a:pt x="30541" y="9788"/>
                                    </a:cubicBezTo>
                                    <a:cubicBezTo>
                                      <a:pt x="28452" y="7620"/>
                                      <a:pt x="25853" y="6523"/>
                                      <a:pt x="22799" y="6496"/>
                                    </a:cubicBezTo>
                                    <a:cubicBezTo>
                                      <a:pt x="20335" y="6523"/>
                                      <a:pt x="18192" y="7219"/>
                                      <a:pt x="16343" y="8557"/>
                                    </a:cubicBezTo>
                                    <a:cubicBezTo>
                                      <a:pt x="13905" y="10350"/>
                                      <a:pt x="11977" y="12919"/>
                                      <a:pt x="10584" y="16318"/>
                                    </a:cubicBezTo>
                                    <a:cubicBezTo>
                                      <a:pt x="9164" y="19718"/>
                                      <a:pt x="8440" y="24562"/>
                                      <a:pt x="8414" y="30825"/>
                                    </a:cubicBezTo>
                                    <a:cubicBezTo>
                                      <a:pt x="10235" y="28015"/>
                                      <a:pt x="12512" y="25927"/>
                                      <a:pt x="15218" y="24535"/>
                                    </a:cubicBezTo>
                                    <a:cubicBezTo>
                                      <a:pt x="17897" y="23197"/>
                                      <a:pt x="20710" y="22501"/>
                                      <a:pt x="23657" y="22474"/>
                                    </a:cubicBezTo>
                                    <a:cubicBezTo>
                                      <a:pt x="28800" y="22501"/>
                                      <a:pt x="33194" y="24401"/>
                                      <a:pt x="36810" y="28148"/>
                                    </a:cubicBezTo>
                                    <a:cubicBezTo>
                                      <a:pt x="40400" y="31949"/>
                                      <a:pt x="42195" y="36820"/>
                                      <a:pt x="42221" y="42815"/>
                                    </a:cubicBezTo>
                                    <a:cubicBezTo>
                                      <a:pt x="42195" y="46776"/>
                                      <a:pt x="41337" y="50443"/>
                                      <a:pt x="39677" y="53816"/>
                                    </a:cubicBezTo>
                                    <a:cubicBezTo>
                                      <a:pt x="37962" y="57188"/>
                                      <a:pt x="35631" y="59784"/>
                                      <a:pt x="32658" y="61577"/>
                                    </a:cubicBezTo>
                                    <a:cubicBezTo>
                                      <a:pt x="29684" y="63370"/>
                                      <a:pt x="26309" y="64254"/>
                                      <a:pt x="22558" y="64280"/>
                                    </a:cubicBezTo>
                                    <a:cubicBezTo>
                                      <a:pt x="16102" y="64254"/>
                                      <a:pt x="10851" y="61898"/>
                                      <a:pt x="6806" y="57188"/>
                                    </a:cubicBezTo>
                                    <a:cubicBezTo>
                                      <a:pt x="2734" y="52477"/>
                                      <a:pt x="725" y="44689"/>
                                      <a:pt x="725" y="33822"/>
                                    </a:cubicBezTo>
                                    <a:cubicBezTo>
                                      <a:pt x="725" y="21698"/>
                                      <a:pt x="2976" y="12893"/>
                                      <a:pt x="7476" y="7352"/>
                                    </a:cubicBezTo>
                                    <a:cubicBezTo>
                                      <a:pt x="11387" y="2588"/>
                                      <a:pt x="16638" y="180"/>
                                      <a:pt x="23282" y="153"/>
                                    </a:cubicBezTo>
                                    <a:cubicBezTo>
                                      <a:pt x="28211" y="180"/>
                                      <a:pt x="32283" y="1571"/>
                                      <a:pt x="35444" y="4328"/>
                                    </a:cubicBezTo>
                                    <a:cubicBezTo>
                                      <a:pt x="38605" y="7112"/>
                                      <a:pt x="40480" y="10939"/>
                                      <a:pt x="41123" y="15783"/>
                                    </a:cubicBezTo>
                                    <a:close/>
                                    <a:moveTo>
                                      <a:pt x="9619" y="42869"/>
                                    </a:moveTo>
                                    <a:cubicBezTo>
                                      <a:pt x="9592" y="45545"/>
                                      <a:pt x="10155" y="48088"/>
                                      <a:pt x="11307" y="50497"/>
                                    </a:cubicBezTo>
                                    <a:cubicBezTo>
                                      <a:pt x="12405" y="52932"/>
                                      <a:pt x="13986" y="54779"/>
                                      <a:pt x="16022" y="56037"/>
                                    </a:cubicBezTo>
                                    <a:cubicBezTo>
                                      <a:pt x="18031" y="57322"/>
                                      <a:pt x="20174" y="57964"/>
                                      <a:pt x="22424" y="57937"/>
                                    </a:cubicBezTo>
                                    <a:cubicBezTo>
                                      <a:pt x="25693" y="57964"/>
                                      <a:pt x="28479" y="56653"/>
                                      <a:pt x="30836" y="54003"/>
                                    </a:cubicBezTo>
                                    <a:cubicBezTo>
                                      <a:pt x="33140" y="51407"/>
                                      <a:pt x="34319" y="47820"/>
                                      <a:pt x="34345" y="43297"/>
                                    </a:cubicBezTo>
                                    <a:cubicBezTo>
                                      <a:pt x="34319" y="38961"/>
                                      <a:pt x="33167" y="35562"/>
                                      <a:pt x="30863" y="33046"/>
                                    </a:cubicBezTo>
                                    <a:cubicBezTo>
                                      <a:pt x="28559" y="30557"/>
                                      <a:pt x="25639" y="29299"/>
                                      <a:pt x="22130" y="29273"/>
                                    </a:cubicBezTo>
                                    <a:cubicBezTo>
                                      <a:pt x="18620" y="29299"/>
                                      <a:pt x="15674" y="30557"/>
                                      <a:pt x="13262" y="33046"/>
                                    </a:cubicBezTo>
                                    <a:cubicBezTo>
                                      <a:pt x="10825" y="35562"/>
                                      <a:pt x="9592" y="38827"/>
                                      <a:pt x="9619" y="4286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5" name="Freeform: Shape 15335"/>
                            <wps:cNvSpPr/>
                            <wps:spPr>
                              <a:xfrm>
                                <a:off x="4966554" y="1033692"/>
                                <a:ext cx="40692" cy="61986"/>
                              </a:xfrm>
                              <a:custGeom>
                                <a:avLst/>
                                <a:gdLst>
                                  <a:gd name="connsiteX0" fmla="*/ 732 w 40692"/>
                                  <a:gd name="connsiteY0" fmla="*/ 7567 h 61986"/>
                                  <a:gd name="connsiteX1" fmla="*/ 732 w 40692"/>
                                  <a:gd name="connsiteY1" fmla="*/ 153 h 61986"/>
                                  <a:gd name="connsiteX2" fmla="*/ 41425 w 40692"/>
                                  <a:gd name="connsiteY2" fmla="*/ 153 h 61986"/>
                                  <a:gd name="connsiteX3" fmla="*/ 41425 w 40692"/>
                                  <a:gd name="connsiteY3" fmla="*/ 6148 h 61986"/>
                                  <a:gd name="connsiteX4" fmla="*/ 29531 w 40692"/>
                                  <a:gd name="connsiteY4" fmla="*/ 23117 h 61986"/>
                                  <a:gd name="connsiteX5" fmla="*/ 20422 w 40692"/>
                                  <a:gd name="connsiteY5" fmla="*/ 44876 h 61986"/>
                                  <a:gd name="connsiteX6" fmla="*/ 17449 w 40692"/>
                                  <a:gd name="connsiteY6" fmla="*/ 62139 h 61986"/>
                                  <a:gd name="connsiteX7" fmla="*/ 9519 w 40692"/>
                                  <a:gd name="connsiteY7" fmla="*/ 62139 h 61986"/>
                                  <a:gd name="connsiteX8" fmla="*/ 12439 w 40692"/>
                                  <a:gd name="connsiteY8" fmla="*/ 44234 h 61986"/>
                                  <a:gd name="connsiteX9" fmla="*/ 20422 w 40692"/>
                                  <a:gd name="connsiteY9" fmla="*/ 24000 h 61986"/>
                                  <a:gd name="connsiteX10" fmla="*/ 31513 w 40692"/>
                                  <a:gd name="connsiteY10" fmla="*/ 7567 h 619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0692" h="61986">
                                    <a:moveTo>
                                      <a:pt x="732" y="7567"/>
                                    </a:moveTo>
                                    <a:lnTo>
                                      <a:pt x="732" y="153"/>
                                    </a:lnTo>
                                    <a:lnTo>
                                      <a:pt x="41425" y="153"/>
                                    </a:lnTo>
                                    <a:lnTo>
                                      <a:pt x="41425" y="6148"/>
                                    </a:lnTo>
                                    <a:cubicBezTo>
                                      <a:pt x="37407" y="10430"/>
                                      <a:pt x="33442" y="16078"/>
                                      <a:pt x="29531" y="23117"/>
                                    </a:cubicBezTo>
                                    <a:cubicBezTo>
                                      <a:pt x="25593" y="30183"/>
                                      <a:pt x="22539" y="37436"/>
                                      <a:pt x="20422" y="44876"/>
                                    </a:cubicBezTo>
                                    <a:cubicBezTo>
                                      <a:pt x="18842" y="50122"/>
                                      <a:pt x="17851" y="55876"/>
                                      <a:pt x="17449" y="62139"/>
                                    </a:cubicBezTo>
                                    <a:lnTo>
                                      <a:pt x="9519" y="62139"/>
                                    </a:lnTo>
                                    <a:cubicBezTo>
                                      <a:pt x="9600" y="57215"/>
                                      <a:pt x="10564" y="51246"/>
                                      <a:pt x="12439" y="44234"/>
                                    </a:cubicBezTo>
                                    <a:cubicBezTo>
                                      <a:pt x="14288" y="37248"/>
                                      <a:pt x="16940" y="30504"/>
                                      <a:pt x="20422" y="24000"/>
                                    </a:cubicBezTo>
                                    <a:cubicBezTo>
                                      <a:pt x="23878" y="17523"/>
                                      <a:pt x="27575" y="12063"/>
                                      <a:pt x="31513" y="756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6" name="Freeform: Shape 15336"/>
                            <wps:cNvSpPr/>
                            <wps:spPr>
                              <a:xfrm>
                                <a:off x="5016327" y="1031819"/>
                                <a:ext cx="67589" cy="66161"/>
                              </a:xfrm>
                              <a:custGeom>
                                <a:avLst/>
                                <a:gdLst>
                                  <a:gd name="connsiteX0" fmla="*/ 740 w 67589"/>
                                  <a:gd name="connsiteY0" fmla="*/ 16292 h 66161"/>
                                  <a:gd name="connsiteX1" fmla="*/ 4115 w 67589"/>
                                  <a:gd name="connsiteY1" fmla="*/ 4863 h 66161"/>
                                  <a:gd name="connsiteX2" fmla="*/ 13947 w 67589"/>
                                  <a:gd name="connsiteY2" fmla="*/ 153 h 66161"/>
                                  <a:gd name="connsiteX3" fmla="*/ 23752 w 67589"/>
                                  <a:gd name="connsiteY3" fmla="*/ 4382 h 66161"/>
                                  <a:gd name="connsiteX4" fmla="*/ 27636 w 67589"/>
                                  <a:gd name="connsiteY4" fmla="*/ 16774 h 66161"/>
                                  <a:gd name="connsiteX5" fmla="*/ 23698 w 67589"/>
                                  <a:gd name="connsiteY5" fmla="*/ 29032 h 66161"/>
                                  <a:gd name="connsiteX6" fmla="*/ 14054 w 67589"/>
                                  <a:gd name="connsiteY6" fmla="*/ 33341 h 66161"/>
                                  <a:gd name="connsiteX7" fmla="*/ 4544 w 67589"/>
                                  <a:gd name="connsiteY7" fmla="*/ 29112 h 66161"/>
                                  <a:gd name="connsiteX8" fmla="*/ 740 w 67589"/>
                                  <a:gd name="connsiteY8" fmla="*/ 16292 h 66161"/>
                                  <a:gd name="connsiteX9" fmla="*/ 14161 w 67589"/>
                                  <a:gd name="connsiteY9" fmla="*/ 5452 h 66161"/>
                                  <a:gd name="connsiteX10" fmla="*/ 9393 w 67589"/>
                                  <a:gd name="connsiteY10" fmla="*/ 7941 h 66161"/>
                                  <a:gd name="connsiteX11" fmla="*/ 7491 w 67589"/>
                                  <a:gd name="connsiteY11" fmla="*/ 17068 h 66161"/>
                                  <a:gd name="connsiteX12" fmla="*/ 9420 w 67589"/>
                                  <a:gd name="connsiteY12" fmla="*/ 25579 h 66161"/>
                                  <a:gd name="connsiteX13" fmla="*/ 14161 w 67589"/>
                                  <a:gd name="connsiteY13" fmla="*/ 28041 h 66161"/>
                                  <a:gd name="connsiteX14" fmla="*/ 18983 w 67589"/>
                                  <a:gd name="connsiteY14" fmla="*/ 25552 h 66161"/>
                                  <a:gd name="connsiteX15" fmla="*/ 20912 w 67589"/>
                                  <a:gd name="connsiteY15" fmla="*/ 16452 h 66161"/>
                                  <a:gd name="connsiteX16" fmla="*/ 18983 w 67589"/>
                                  <a:gd name="connsiteY16" fmla="*/ 7914 h 66161"/>
                                  <a:gd name="connsiteX17" fmla="*/ 14161 w 67589"/>
                                  <a:gd name="connsiteY17" fmla="*/ 5452 h 66161"/>
                                  <a:gd name="connsiteX18" fmla="*/ 14215 w 67589"/>
                                  <a:gd name="connsiteY18" fmla="*/ 66315 h 66161"/>
                                  <a:gd name="connsiteX19" fmla="*/ 48612 w 67589"/>
                                  <a:gd name="connsiteY19" fmla="*/ 153 h 66161"/>
                                  <a:gd name="connsiteX20" fmla="*/ 54854 w 67589"/>
                                  <a:gd name="connsiteY20" fmla="*/ 153 h 66161"/>
                                  <a:gd name="connsiteX21" fmla="*/ 20591 w 67589"/>
                                  <a:gd name="connsiteY21" fmla="*/ 66315 h 66161"/>
                                  <a:gd name="connsiteX22" fmla="*/ 41406 w 67589"/>
                                  <a:gd name="connsiteY22" fmla="*/ 49266 h 66161"/>
                                  <a:gd name="connsiteX23" fmla="*/ 44781 w 67589"/>
                                  <a:gd name="connsiteY23" fmla="*/ 37837 h 66161"/>
                                  <a:gd name="connsiteX24" fmla="*/ 54640 w 67589"/>
                                  <a:gd name="connsiteY24" fmla="*/ 33127 h 66161"/>
                                  <a:gd name="connsiteX25" fmla="*/ 64444 w 67589"/>
                                  <a:gd name="connsiteY25" fmla="*/ 37355 h 66161"/>
                                  <a:gd name="connsiteX26" fmla="*/ 68329 w 67589"/>
                                  <a:gd name="connsiteY26" fmla="*/ 49747 h 66161"/>
                                  <a:gd name="connsiteX27" fmla="*/ 64390 w 67589"/>
                                  <a:gd name="connsiteY27" fmla="*/ 62032 h 66161"/>
                                  <a:gd name="connsiteX28" fmla="*/ 54693 w 67589"/>
                                  <a:gd name="connsiteY28" fmla="*/ 66315 h 66161"/>
                                  <a:gd name="connsiteX29" fmla="*/ 45183 w 67589"/>
                                  <a:gd name="connsiteY29" fmla="*/ 62059 h 66161"/>
                                  <a:gd name="connsiteX30" fmla="*/ 41406 w 67589"/>
                                  <a:gd name="connsiteY30" fmla="*/ 49266 h 66161"/>
                                  <a:gd name="connsiteX31" fmla="*/ 54854 w 67589"/>
                                  <a:gd name="connsiteY31" fmla="*/ 38453 h 66161"/>
                                  <a:gd name="connsiteX32" fmla="*/ 50032 w 67589"/>
                                  <a:gd name="connsiteY32" fmla="*/ 40942 h 66161"/>
                                  <a:gd name="connsiteX33" fmla="*/ 48130 w 67589"/>
                                  <a:gd name="connsiteY33" fmla="*/ 50042 h 66161"/>
                                  <a:gd name="connsiteX34" fmla="*/ 50059 w 67589"/>
                                  <a:gd name="connsiteY34" fmla="*/ 58526 h 66161"/>
                                  <a:gd name="connsiteX35" fmla="*/ 54827 w 67589"/>
                                  <a:gd name="connsiteY35" fmla="*/ 61015 h 66161"/>
                                  <a:gd name="connsiteX36" fmla="*/ 59676 w 67589"/>
                                  <a:gd name="connsiteY36" fmla="*/ 58526 h 66161"/>
                                  <a:gd name="connsiteX37" fmla="*/ 61605 w 67589"/>
                                  <a:gd name="connsiteY37" fmla="*/ 49453 h 66161"/>
                                  <a:gd name="connsiteX38" fmla="*/ 59649 w 67589"/>
                                  <a:gd name="connsiteY38" fmla="*/ 40915 h 66161"/>
                                  <a:gd name="connsiteX39" fmla="*/ 54854 w 67589"/>
                                  <a:gd name="connsiteY39" fmla="*/ 38453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740" y="16292"/>
                                    </a:moveTo>
                                    <a:cubicBezTo>
                                      <a:pt x="713" y="11822"/>
                                      <a:pt x="1838" y="8021"/>
                                      <a:pt x="4115" y="4863"/>
                                    </a:cubicBezTo>
                                    <a:cubicBezTo>
                                      <a:pt x="6366" y="1759"/>
                                      <a:pt x="9634" y="180"/>
                                      <a:pt x="13947" y="153"/>
                                    </a:cubicBezTo>
                                    <a:cubicBezTo>
                                      <a:pt x="17858" y="180"/>
                                      <a:pt x="21126" y="1598"/>
                                      <a:pt x="23752" y="4382"/>
                                    </a:cubicBezTo>
                                    <a:cubicBezTo>
                                      <a:pt x="26324" y="7219"/>
                                      <a:pt x="27636" y="11340"/>
                                      <a:pt x="27636" y="16774"/>
                                    </a:cubicBezTo>
                                    <a:cubicBezTo>
                                      <a:pt x="27636" y="22100"/>
                                      <a:pt x="26324" y="26195"/>
                                      <a:pt x="23698" y="29032"/>
                                    </a:cubicBezTo>
                                    <a:cubicBezTo>
                                      <a:pt x="21073" y="31922"/>
                                      <a:pt x="17858" y="33341"/>
                                      <a:pt x="14054" y="33341"/>
                                    </a:cubicBezTo>
                                    <a:cubicBezTo>
                                      <a:pt x="10250" y="33341"/>
                                      <a:pt x="7062" y="31949"/>
                                      <a:pt x="4544" y="29112"/>
                                    </a:cubicBezTo>
                                    <a:cubicBezTo>
                                      <a:pt x="1972" y="26302"/>
                                      <a:pt x="713" y="22019"/>
                                      <a:pt x="740" y="16292"/>
                                    </a:cubicBezTo>
                                    <a:close/>
                                    <a:moveTo>
                                      <a:pt x="14161" y="5452"/>
                                    </a:moveTo>
                                    <a:cubicBezTo>
                                      <a:pt x="12232" y="5479"/>
                                      <a:pt x="10652" y="6309"/>
                                      <a:pt x="9393" y="7941"/>
                                    </a:cubicBezTo>
                                    <a:cubicBezTo>
                                      <a:pt x="8107" y="9627"/>
                                      <a:pt x="7464" y="12679"/>
                                      <a:pt x="7491" y="17068"/>
                                    </a:cubicBezTo>
                                    <a:cubicBezTo>
                                      <a:pt x="7464" y="21136"/>
                                      <a:pt x="8107" y="23973"/>
                                      <a:pt x="9420" y="25579"/>
                                    </a:cubicBezTo>
                                    <a:cubicBezTo>
                                      <a:pt x="10679" y="27238"/>
                                      <a:pt x="12259" y="28041"/>
                                      <a:pt x="14161" y="28041"/>
                                    </a:cubicBezTo>
                                    <a:cubicBezTo>
                                      <a:pt x="16090" y="28041"/>
                                      <a:pt x="17697" y="27212"/>
                                      <a:pt x="18983" y="25552"/>
                                    </a:cubicBezTo>
                                    <a:cubicBezTo>
                                      <a:pt x="20242" y="23893"/>
                                      <a:pt x="20885" y="20868"/>
                                      <a:pt x="20912" y="16452"/>
                                    </a:cubicBezTo>
                                    <a:cubicBezTo>
                                      <a:pt x="20885" y="12411"/>
                                      <a:pt x="20242" y="9574"/>
                                      <a:pt x="18983" y="7914"/>
                                    </a:cubicBezTo>
                                    <a:cubicBezTo>
                                      <a:pt x="17671" y="6309"/>
                                      <a:pt x="16063" y="5479"/>
                                      <a:pt x="14161" y="5452"/>
                                    </a:cubicBezTo>
                                    <a:close/>
                                    <a:moveTo>
                                      <a:pt x="14215" y="66315"/>
                                    </a:moveTo>
                                    <a:lnTo>
                                      <a:pt x="48612" y="153"/>
                                    </a:lnTo>
                                    <a:lnTo>
                                      <a:pt x="54854" y="153"/>
                                    </a:lnTo>
                                    <a:lnTo>
                                      <a:pt x="20591" y="66315"/>
                                    </a:lnTo>
                                    <a:close/>
                                    <a:moveTo>
                                      <a:pt x="41406" y="49266"/>
                                    </a:moveTo>
                                    <a:cubicBezTo>
                                      <a:pt x="41379" y="44796"/>
                                      <a:pt x="42504" y="40969"/>
                                      <a:pt x="44781" y="37837"/>
                                    </a:cubicBezTo>
                                    <a:cubicBezTo>
                                      <a:pt x="47031" y="34706"/>
                                      <a:pt x="50327" y="33153"/>
                                      <a:pt x="54640" y="33127"/>
                                    </a:cubicBezTo>
                                    <a:cubicBezTo>
                                      <a:pt x="58578" y="33153"/>
                                      <a:pt x="61846" y="34545"/>
                                      <a:pt x="64444" y="37355"/>
                                    </a:cubicBezTo>
                                    <a:cubicBezTo>
                                      <a:pt x="67016" y="40166"/>
                                      <a:pt x="68302" y="44314"/>
                                      <a:pt x="68329" y="49747"/>
                                    </a:cubicBezTo>
                                    <a:cubicBezTo>
                                      <a:pt x="68302" y="55100"/>
                                      <a:pt x="66989" y="59195"/>
                                      <a:pt x="64390" y="62032"/>
                                    </a:cubicBezTo>
                                    <a:cubicBezTo>
                                      <a:pt x="61765" y="64896"/>
                                      <a:pt x="58524" y="66288"/>
                                      <a:pt x="54693" y="66315"/>
                                    </a:cubicBezTo>
                                    <a:cubicBezTo>
                                      <a:pt x="50862" y="66288"/>
                                      <a:pt x="47701" y="64896"/>
                                      <a:pt x="45183" y="62059"/>
                                    </a:cubicBezTo>
                                    <a:cubicBezTo>
                                      <a:pt x="42638" y="59249"/>
                                      <a:pt x="41379" y="54993"/>
                                      <a:pt x="41406" y="49266"/>
                                    </a:cubicBezTo>
                                    <a:close/>
                                    <a:moveTo>
                                      <a:pt x="54854" y="38453"/>
                                    </a:moveTo>
                                    <a:cubicBezTo>
                                      <a:pt x="52871" y="38479"/>
                                      <a:pt x="51264" y="39309"/>
                                      <a:pt x="50032" y="40942"/>
                                    </a:cubicBezTo>
                                    <a:cubicBezTo>
                                      <a:pt x="48746" y="42601"/>
                                      <a:pt x="48130" y="45626"/>
                                      <a:pt x="48130" y="50042"/>
                                    </a:cubicBezTo>
                                    <a:cubicBezTo>
                                      <a:pt x="48130" y="54056"/>
                                      <a:pt x="48773" y="56893"/>
                                      <a:pt x="50059" y="58526"/>
                                    </a:cubicBezTo>
                                    <a:cubicBezTo>
                                      <a:pt x="51344" y="60212"/>
                                      <a:pt x="52925" y="61042"/>
                                      <a:pt x="54827" y="61015"/>
                                    </a:cubicBezTo>
                                    <a:cubicBezTo>
                                      <a:pt x="56783" y="61042"/>
                                      <a:pt x="58390" y="60212"/>
                                      <a:pt x="59676" y="58526"/>
                                    </a:cubicBezTo>
                                    <a:cubicBezTo>
                                      <a:pt x="60935" y="56893"/>
                                      <a:pt x="61578" y="53869"/>
                                      <a:pt x="61605" y="49453"/>
                                    </a:cubicBezTo>
                                    <a:cubicBezTo>
                                      <a:pt x="61578" y="45411"/>
                                      <a:pt x="60935" y="42574"/>
                                      <a:pt x="59649" y="40915"/>
                                    </a:cubicBezTo>
                                    <a:cubicBezTo>
                                      <a:pt x="58336" y="39309"/>
                                      <a:pt x="56729" y="38479"/>
                                      <a:pt x="54854" y="3845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7" name="Freeform: Shape 15337"/>
                            <wps:cNvSpPr/>
                            <wps:spPr>
                              <a:xfrm>
                                <a:off x="5094620" y="1031819"/>
                                <a:ext cx="20761" cy="82327"/>
                              </a:xfrm>
                              <a:custGeom>
                                <a:avLst/>
                                <a:gdLst>
                                  <a:gd name="connsiteX0" fmla="*/ 15994 w 20761"/>
                                  <a:gd name="connsiteY0" fmla="*/ 82480 h 82327"/>
                                  <a:gd name="connsiteX1" fmla="*/ 5171 w 20761"/>
                                  <a:gd name="connsiteY1" fmla="*/ 63638 h 82327"/>
                                  <a:gd name="connsiteX2" fmla="*/ 751 w 20761"/>
                                  <a:gd name="connsiteY2" fmla="*/ 41263 h 82327"/>
                                  <a:gd name="connsiteX3" fmla="*/ 4073 w 20761"/>
                                  <a:gd name="connsiteY3" fmla="*/ 21725 h 82327"/>
                                  <a:gd name="connsiteX4" fmla="*/ 15994 w 20761"/>
                                  <a:gd name="connsiteY4" fmla="*/ 153 h 82327"/>
                                  <a:gd name="connsiteX5" fmla="*/ 21512 w 20761"/>
                                  <a:gd name="connsiteY5" fmla="*/ 153 h 82327"/>
                                  <a:gd name="connsiteX6" fmla="*/ 14654 w 20761"/>
                                  <a:gd name="connsiteY6" fmla="*/ 12866 h 82327"/>
                                  <a:gd name="connsiteX7" fmla="*/ 10529 w 20761"/>
                                  <a:gd name="connsiteY7" fmla="*/ 25204 h 82327"/>
                                  <a:gd name="connsiteX8" fmla="*/ 8707 w 20761"/>
                                  <a:gd name="connsiteY8" fmla="*/ 41317 h 82327"/>
                                  <a:gd name="connsiteX9" fmla="*/ 21512 w 20761"/>
                                  <a:gd name="connsiteY9" fmla="*/ 82480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994" y="82480"/>
                                    </a:moveTo>
                                    <a:cubicBezTo>
                                      <a:pt x="11708" y="77101"/>
                                      <a:pt x="8118" y="70838"/>
                                      <a:pt x="5171" y="63638"/>
                                    </a:cubicBezTo>
                                    <a:cubicBezTo>
                                      <a:pt x="2224" y="56465"/>
                                      <a:pt x="751" y="48998"/>
                                      <a:pt x="751" y="41263"/>
                                    </a:cubicBezTo>
                                    <a:cubicBezTo>
                                      <a:pt x="751" y="34492"/>
                                      <a:pt x="1849" y="27988"/>
                                      <a:pt x="4073" y="21725"/>
                                    </a:cubicBezTo>
                                    <a:cubicBezTo>
                                      <a:pt x="6618" y="14525"/>
                                      <a:pt x="10582" y="7326"/>
                                      <a:pt x="15994" y="153"/>
                                    </a:cubicBezTo>
                                    <a:lnTo>
                                      <a:pt x="21512" y="153"/>
                                    </a:lnTo>
                                    <a:cubicBezTo>
                                      <a:pt x="18030" y="6121"/>
                                      <a:pt x="15753" y="10350"/>
                                      <a:pt x="14654" y="12866"/>
                                    </a:cubicBezTo>
                                    <a:cubicBezTo>
                                      <a:pt x="12886" y="16827"/>
                                      <a:pt x="11493" y="20949"/>
                                      <a:pt x="10529" y="25204"/>
                                    </a:cubicBezTo>
                                    <a:cubicBezTo>
                                      <a:pt x="9297" y="30557"/>
                                      <a:pt x="8707" y="35937"/>
                                      <a:pt x="8707" y="41317"/>
                                    </a:cubicBezTo>
                                    <a:cubicBezTo>
                                      <a:pt x="8707" y="55073"/>
                                      <a:pt x="12967" y="68777"/>
                                      <a:pt x="21512" y="8248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8" name="Freeform: Shape 15338"/>
                            <wps:cNvSpPr/>
                            <wps:spPr>
                              <a:xfrm>
                                <a:off x="5119677" y="1032890"/>
                                <a:ext cx="43451" cy="62789"/>
                              </a:xfrm>
                              <a:custGeom>
                                <a:avLst/>
                                <a:gdLst>
                                  <a:gd name="connsiteX0" fmla="*/ 28026 w 43451"/>
                                  <a:gd name="connsiteY0" fmla="*/ 62942 h 62789"/>
                                  <a:gd name="connsiteX1" fmla="*/ 28026 w 43451"/>
                                  <a:gd name="connsiteY1" fmla="*/ 47901 h 62789"/>
                                  <a:gd name="connsiteX2" fmla="*/ 755 w 43451"/>
                                  <a:gd name="connsiteY2" fmla="*/ 47901 h 62789"/>
                                  <a:gd name="connsiteX3" fmla="*/ 755 w 43451"/>
                                  <a:gd name="connsiteY3" fmla="*/ 40835 h 62789"/>
                                  <a:gd name="connsiteX4" fmla="*/ 29419 w 43451"/>
                                  <a:gd name="connsiteY4" fmla="*/ 153 h 62789"/>
                                  <a:gd name="connsiteX5" fmla="*/ 35742 w 43451"/>
                                  <a:gd name="connsiteY5" fmla="*/ 153 h 62789"/>
                                  <a:gd name="connsiteX6" fmla="*/ 35742 w 43451"/>
                                  <a:gd name="connsiteY6" fmla="*/ 40835 h 62789"/>
                                  <a:gd name="connsiteX7" fmla="*/ 44207 w 43451"/>
                                  <a:gd name="connsiteY7" fmla="*/ 40835 h 62789"/>
                                  <a:gd name="connsiteX8" fmla="*/ 44207 w 43451"/>
                                  <a:gd name="connsiteY8" fmla="*/ 47901 h 62789"/>
                                  <a:gd name="connsiteX9" fmla="*/ 35742 w 43451"/>
                                  <a:gd name="connsiteY9" fmla="*/ 47901 h 62789"/>
                                  <a:gd name="connsiteX10" fmla="*/ 35742 w 43451"/>
                                  <a:gd name="connsiteY10" fmla="*/ 62942 h 62789"/>
                                  <a:gd name="connsiteX11" fmla="*/ 28026 w 43451"/>
                                  <a:gd name="connsiteY11" fmla="*/ 40835 h 62789"/>
                                  <a:gd name="connsiteX12" fmla="*/ 28026 w 43451"/>
                                  <a:gd name="connsiteY12" fmla="*/ 12518 h 62789"/>
                                  <a:gd name="connsiteX13" fmla="*/ 8336 w 43451"/>
                                  <a:gd name="connsiteY13" fmla="*/ 40835 h 627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43451" h="62789">
                                    <a:moveTo>
                                      <a:pt x="28026" y="62942"/>
                                    </a:moveTo>
                                    <a:lnTo>
                                      <a:pt x="28026" y="47901"/>
                                    </a:lnTo>
                                    <a:lnTo>
                                      <a:pt x="755" y="47901"/>
                                    </a:lnTo>
                                    <a:lnTo>
                                      <a:pt x="755" y="40835"/>
                                    </a:lnTo>
                                    <a:lnTo>
                                      <a:pt x="29419" y="153"/>
                                    </a:lnTo>
                                    <a:lnTo>
                                      <a:pt x="35742" y="153"/>
                                    </a:lnTo>
                                    <a:lnTo>
                                      <a:pt x="35742" y="40835"/>
                                    </a:lnTo>
                                    <a:lnTo>
                                      <a:pt x="44207" y="40835"/>
                                    </a:lnTo>
                                    <a:lnTo>
                                      <a:pt x="44207" y="47901"/>
                                    </a:lnTo>
                                    <a:lnTo>
                                      <a:pt x="35742" y="47901"/>
                                    </a:lnTo>
                                    <a:lnTo>
                                      <a:pt x="35742" y="62942"/>
                                    </a:lnTo>
                                    <a:close/>
                                    <a:moveTo>
                                      <a:pt x="28026" y="40835"/>
                                    </a:moveTo>
                                    <a:lnTo>
                                      <a:pt x="28026" y="12518"/>
                                    </a:lnTo>
                                    <a:lnTo>
                                      <a:pt x="8336" y="40835"/>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39" name="Freeform: Shape 15339"/>
                            <wps:cNvSpPr/>
                            <wps:spPr>
                              <a:xfrm>
                                <a:off x="5172692" y="1031819"/>
                                <a:ext cx="20761" cy="82327"/>
                              </a:xfrm>
                              <a:custGeom>
                                <a:avLst/>
                                <a:gdLst>
                                  <a:gd name="connsiteX0" fmla="*/ 6308 w 20761"/>
                                  <a:gd name="connsiteY0" fmla="*/ 82480 h 82327"/>
                                  <a:gd name="connsiteX1" fmla="*/ 762 w 20761"/>
                                  <a:gd name="connsiteY1" fmla="*/ 82480 h 82327"/>
                                  <a:gd name="connsiteX2" fmla="*/ 13594 w 20761"/>
                                  <a:gd name="connsiteY2" fmla="*/ 41317 h 82327"/>
                                  <a:gd name="connsiteX3" fmla="*/ 11746 w 20761"/>
                                  <a:gd name="connsiteY3" fmla="*/ 25338 h 82327"/>
                                  <a:gd name="connsiteX4" fmla="*/ 7674 w 20761"/>
                                  <a:gd name="connsiteY4" fmla="*/ 13000 h 82327"/>
                                  <a:gd name="connsiteX5" fmla="*/ 762 w 20761"/>
                                  <a:gd name="connsiteY5" fmla="*/ 153 h 82327"/>
                                  <a:gd name="connsiteX6" fmla="*/ 6308 w 20761"/>
                                  <a:gd name="connsiteY6" fmla="*/ 153 h 82327"/>
                                  <a:gd name="connsiteX7" fmla="*/ 18229 w 20761"/>
                                  <a:gd name="connsiteY7" fmla="*/ 21725 h 82327"/>
                                  <a:gd name="connsiteX8" fmla="*/ 21524 w 20761"/>
                                  <a:gd name="connsiteY8" fmla="*/ 41263 h 82327"/>
                                  <a:gd name="connsiteX9" fmla="*/ 17077 w 20761"/>
                                  <a:gd name="connsiteY9" fmla="*/ 63638 h 82327"/>
                                  <a:gd name="connsiteX10" fmla="*/ 6308 w 20761"/>
                                  <a:gd name="connsiteY10" fmla="*/ 82480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6308" y="82480"/>
                                    </a:moveTo>
                                    <a:lnTo>
                                      <a:pt x="762" y="82480"/>
                                    </a:lnTo>
                                    <a:cubicBezTo>
                                      <a:pt x="9308" y="68777"/>
                                      <a:pt x="13567" y="55073"/>
                                      <a:pt x="13594" y="41317"/>
                                    </a:cubicBezTo>
                                    <a:cubicBezTo>
                                      <a:pt x="13567" y="35964"/>
                                      <a:pt x="12951" y="30638"/>
                                      <a:pt x="11746" y="25338"/>
                                    </a:cubicBezTo>
                                    <a:cubicBezTo>
                                      <a:pt x="10755" y="21083"/>
                                      <a:pt x="9415" y="16961"/>
                                      <a:pt x="7674" y="13000"/>
                                    </a:cubicBezTo>
                                    <a:cubicBezTo>
                                      <a:pt x="6549" y="10457"/>
                                      <a:pt x="4245" y="6175"/>
                                      <a:pt x="762" y="153"/>
                                    </a:cubicBezTo>
                                    <a:lnTo>
                                      <a:pt x="6308" y="153"/>
                                    </a:lnTo>
                                    <a:cubicBezTo>
                                      <a:pt x="11665" y="7326"/>
                                      <a:pt x="15630" y="14525"/>
                                      <a:pt x="18229" y="21725"/>
                                    </a:cubicBezTo>
                                    <a:cubicBezTo>
                                      <a:pt x="20399" y="27988"/>
                                      <a:pt x="21497" y="34492"/>
                                      <a:pt x="21524" y="41263"/>
                                    </a:cubicBezTo>
                                    <a:cubicBezTo>
                                      <a:pt x="21497" y="48998"/>
                                      <a:pt x="20024" y="56465"/>
                                      <a:pt x="17077" y="63638"/>
                                    </a:cubicBezTo>
                                    <a:cubicBezTo>
                                      <a:pt x="14130" y="70838"/>
                                      <a:pt x="10540" y="77101"/>
                                      <a:pt x="6308" y="8248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340" name="Graphic 14291"/>
                          <wpg:cNvGrpSpPr/>
                          <wpg:grpSpPr>
                            <a:xfrm>
                              <a:off x="4469326" y="861465"/>
                              <a:ext cx="276189" cy="82327"/>
                              <a:chOff x="4469326" y="861465"/>
                              <a:chExt cx="276189" cy="82327"/>
                            </a:xfrm>
                            <a:solidFill>
                              <a:srgbClr val="000000"/>
                            </a:solidFill>
                          </wpg:grpSpPr>
                          <wps:wsp>
                            <wps:cNvPr id="15341" name="Freeform: Shape 15341"/>
                            <wps:cNvSpPr/>
                            <wps:spPr>
                              <a:xfrm>
                                <a:off x="4469326" y="862268"/>
                                <a:ext cx="41147" cy="64181"/>
                              </a:xfrm>
                              <a:custGeom>
                                <a:avLst/>
                                <a:gdLst>
                                  <a:gd name="connsiteX0" fmla="*/ 660 w 41147"/>
                                  <a:gd name="connsiteY0" fmla="*/ 46618 h 64181"/>
                                  <a:gd name="connsiteX1" fmla="*/ 8375 w 41147"/>
                                  <a:gd name="connsiteY1" fmla="*/ 45574 h 64181"/>
                                  <a:gd name="connsiteX2" fmla="*/ 12876 w 41147"/>
                                  <a:gd name="connsiteY2" fmla="*/ 55022 h 64181"/>
                                  <a:gd name="connsiteX3" fmla="*/ 20671 w 41147"/>
                                  <a:gd name="connsiteY3" fmla="*/ 57912 h 64181"/>
                                  <a:gd name="connsiteX4" fmla="*/ 29860 w 41147"/>
                                  <a:gd name="connsiteY4" fmla="*/ 54139 h 64181"/>
                                  <a:gd name="connsiteX5" fmla="*/ 33610 w 41147"/>
                                  <a:gd name="connsiteY5" fmla="*/ 44798 h 64181"/>
                                  <a:gd name="connsiteX6" fmla="*/ 30128 w 41147"/>
                                  <a:gd name="connsiteY6" fmla="*/ 36046 h 64181"/>
                                  <a:gd name="connsiteX7" fmla="*/ 21314 w 41147"/>
                                  <a:gd name="connsiteY7" fmla="*/ 32593 h 64181"/>
                                  <a:gd name="connsiteX8" fmla="*/ 15876 w 41147"/>
                                  <a:gd name="connsiteY8" fmla="*/ 33450 h 64181"/>
                                  <a:gd name="connsiteX9" fmla="*/ 16733 w 41147"/>
                                  <a:gd name="connsiteY9" fmla="*/ 26678 h 64181"/>
                                  <a:gd name="connsiteX10" fmla="*/ 17966 w 41147"/>
                                  <a:gd name="connsiteY10" fmla="*/ 26785 h 64181"/>
                                  <a:gd name="connsiteX11" fmla="*/ 26833 w 41147"/>
                                  <a:gd name="connsiteY11" fmla="*/ 24216 h 64181"/>
                                  <a:gd name="connsiteX12" fmla="*/ 30798 w 41147"/>
                                  <a:gd name="connsiteY12" fmla="*/ 16267 h 64181"/>
                                  <a:gd name="connsiteX13" fmla="*/ 27904 w 41147"/>
                                  <a:gd name="connsiteY13" fmla="*/ 9255 h 64181"/>
                                  <a:gd name="connsiteX14" fmla="*/ 20511 w 41147"/>
                                  <a:gd name="connsiteY14" fmla="*/ 6471 h 64181"/>
                                  <a:gd name="connsiteX15" fmla="*/ 13010 w 41147"/>
                                  <a:gd name="connsiteY15" fmla="*/ 9308 h 64181"/>
                                  <a:gd name="connsiteX16" fmla="*/ 9152 w 41147"/>
                                  <a:gd name="connsiteY16" fmla="*/ 17792 h 64181"/>
                                  <a:gd name="connsiteX17" fmla="*/ 1410 w 41147"/>
                                  <a:gd name="connsiteY17" fmla="*/ 16401 h 64181"/>
                                  <a:gd name="connsiteX18" fmla="*/ 7839 w 41147"/>
                                  <a:gd name="connsiteY18" fmla="*/ 4410 h 64181"/>
                                  <a:gd name="connsiteX19" fmla="*/ 20323 w 41147"/>
                                  <a:gd name="connsiteY19" fmla="*/ 128 h 64181"/>
                                  <a:gd name="connsiteX20" fmla="*/ 29806 w 41147"/>
                                  <a:gd name="connsiteY20" fmla="*/ 2349 h 64181"/>
                                  <a:gd name="connsiteX21" fmla="*/ 36423 w 41147"/>
                                  <a:gd name="connsiteY21" fmla="*/ 8371 h 64181"/>
                                  <a:gd name="connsiteX22" fmla="*/ 38727 w 41147"/>
                                  <a:gd name="connsiteY22" fmla="*/ 16454 h 64181"/>
                                  <a:gd name="connsiteX23" fmla="*/ 36530 w 41147"/>
                                  <a:gd name="connsiteY23" fmla="*/ 23868 h 64181"/>
                                  <a:gd name="connsiteX24" fmla="*/ 30074 w 41147"/>
                                  <a:gd name="connsiteY24" fmla="*/ 29167 h 64181"/>
                                  <a:gd name="connsiteX25" fmla="*/ 38727 w 41147"/>
                                  <a:gd name="connsiteY25" fmla="*/ 34520 h 64181"/>
                                  <a:gd name="connsiteX26" fmla="*/ 41808 w 41147"/>
                                  <a:gd name="connsiteY26" fmla="*/ 44637 h 64181"/>
                                  <a:gd name="connsiteX27" fmla="*/ 35807 w 41147"/>
                                  <a:gd name="connsiteY27" fmla="*/ 58581 h 64181"/>
                                  <a:gd name="connsiteX28" fmla="*/ 20618 w 41147"/>
                                  <a:gd name="connsiteY28" fmla="*/ 64309 h 64181"/>
                                  <a:gd name="connsiteX29" fmla="*/ 6875 w 41147"/>
                                  <a:gd name="connsiteY29" fmla="*/ 59384 h 64181"/>
                                  <a:gd name="connsiteX30" fmla="*/ 660 w 41147"/>
                                  <a:gd name="connsiteY30" fmla="*/ 46618 h 6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1147" h="64181">
                                    <a:moveTo>
                                      <a:pt x="660" y="46618"/>
                                    </a:moveTo>
                                    <a:lnTo>
                                      <a:pt x="8375" y="45574"/>
                                    </a:lnTo>
                                    <a:cubicBezTo>
                                      <a:pt x="9232" y="49963"/>
                                      <a:pt x="10733" y="53122"/>
                                      <a:pt x="12876" y="55022"/>
                                    </a:cubicBezTo>
                                    <a:cubicBezTo>
                                      <a:pt x="15019" y="56976"/>
                                      <a:pt x="17617" y="57939"/>
                                      <a:pt x="20671" y="57912"/>
                                    </a:cubicBezTo>
                                    <a:cubicBezTo>
                                      <a:pt x="24288" y="57939"/>
                                      <a:pt x="27342" y="56681"/>
                                      <a:pt x="29860" y="54139"/>
                                    </a:cubicBezTo>
                                    <a:cubicBezTo>
                                      <a:pt x="32351" y="51649"/>
                                      <a:pt x="33610" y="48518"/>
                                      <a:pt x="33610" y="44798"/>
                                    </a:cubicBezTo>
                                    <a:cubicBezTo>
                                      <a:pt x="33610" y="41265"/>
                                      <a:pt x="32432" y="38348"/>
                                      <a:pt x="30128" y="36046"/>
                                    </a:cubicBezTo>
                                    <a:cubicBezTo>
                                      <a:pt x="27797" y="33744"/>
                                      <a:pt x="24877" y="32593"/>
                                      <a:pt x="21314" y="32593"/>
                                    </a:cubicBezTo>
                                    <a:cubicBezTo>
                                      <a:pt x="19841" y="32593"/>
                                      <a:pt x="18019" y="32888"/>
                                      <a:pt x="15876" y="33450"/>
                                    </a:cubicBezTo>
                                    <a:lnTo>
                                      <a:pt x="16733" y="26678"/>
                                    </a:lnTo>
                                    <a:cubicBezTo>
                                      <a:pt x="17242" y="26785"/>
                                      <a:pt x="17644" y="26812"/>
                                      <a:pt x="17966" y="26785"/>
                                    </a:cubicBezTo>
                                    <a:cubicBezTo>
                                      <a:pt x="21234" y="26812"/>
                                      <a:pt x="24181" y="25956"/>
                                      <a:pt x="26833" y="24216"/>
                                    </a:cubicBezTo>
                                    <a:cubicBezTo>
                                      <a:pt x="29458" y="22530"/>
                                      <a:pt x="30798" y="19880"/>
                                      <a:pt x="30798" y="16267"/>
                                    </a:cubicBezTo>
                                    <a:cubicBezTo>
                                      <a:pt x="30798" y="13457"/>
                                      <a:pt x="29833" y="11128"/>
                                      <a:pt x="27904" y="9255"/>
                                    </a:cubicBezTo>
                                    <a:cubicBezTo>
                                      <a:pt x="25976" y="7435"/>
                                      <a:pt x="23511" y="6498"/>
                                      <a:pt x="20511" y="6471"/>
                                    </a:cubicBezTo>
                                    <a:cubicBezTo>
                                      <a:pt x="17510" y="6498"/>
                                      <a:pt x="14992" y="7435"/>
                                      <a:pt x="13010" y="9308"/>
                                    </a:cubicBezTo>
                                    <a:cubicBezTo>
                                      <a:pt x="10974" y="11182"/>
                                      <a:pt x="9688" y="14019"/>
                                      <a:pt x="9152" y="17792"/>
                                    </a:cubicBezTo>
                                    <a:lnTo>
                                      <a:pt x="1410" y="16401"/>
                                    </a:lnTo>
                                    <a:cubicBezTo>
                                      <a:pt x="2348" y="11262"/>
                                      <a:pt x="4491" y="7247"/>
                                      <a:pt x="7839" y="4410"/>
                                    </a:cubicBezTo>
                                    <a:cubicBezTo>
                                      <a:pt x="11188" y="1573"/>
                                      <a:pt x="15340" y="155"/>
                                      <a:pt x="20323" y="128"/>
                                    </a:cubicBezTo>
                                    <a:cubicBezTo>
                                      <a:pt x="23725" y="155"/>
                                      <a:pt x="26886" y="904"/>
                                      <a:pt x="29806" y="2349"/>
                                    </a:cubicBezTo>
                                    <a:cubicBezTo>
                                      <a:pt x="32673" y="3848"/>
                                      <a:pt x="34896" y="5855"/>
                                      <a:pt x="36423" y="8371"/>
                                    </a:cubicBezTo>
                                    <a:cubicBezTo>
                                      <a:pt x="37950" y="10941"/>
                                      <a:pt x="38700" y="13617"/>
                                      <a:pt x="38727" y="16454"/>
                                    </a:cubicBezTo>
                                    <a:cubicBezTo>
                                      <a:pt x="38700" y="19184"/>
                                      <a:pt x="37977" y="21673"/>
                                      <a:pt x="36530" y="23868"/>
                                    </a:cubicBezTo>
                                    <a:cubicBezTo>
                                      <a:pt x="35057" y="26116"/>
                                      <a:pt x="32914" y="27883"/>
                                      <a:pt x="30074" y="29167"/>
                                    </a:cubicBezTo>
                                    <a:cubicBezTo>
                                      <a:pt x="33771" y="30051"/>
                                      <a:pt x="36638" y="31817"/>
                                      <a:pt x="38727" y="34520"/>
                                    </a:cubicBezTo>
                                    <a:cubicBezTo>
                                      <a:pt x="40763" y="37223"/>
                                      <a:pt x="41808" y="40596"/>
                                      <a:pt x="41808" y="44637"/>
                                    </a:cubicBezTo>
                                    <a:cubicBezTo>
                                      <a:pt x="41808" y="50124"/>
                                      <a:pt x="39799" y="54781"/>
                                      <a:pt x="35807" y="58581"/>
                                    </a:cubicBezTo>
                                    <a:cubicBezTo>
                                      <a:pt x="31789" y="62409"/>
                                      <a:pt x="26726" y="64309"/>
                                      <a:pt x="20618" y="64309"/>
                                    </a:cubicBezTo>
                                    <a:cubicBezTo>
                                      <a:pt x="15099" y="64309"/>
                                      <a:pt x="10518" y="62676"/>
                                      <a:pt x="6875" y="59384"/>
                                    </a:cubicBezTo>
                                    <a:cubicBezTo>
                                      <a:pt x="3205" y="56119"/>
                                      <a:pt x="1142" y="51864"/>
                                      <a:pt x="660" y="4661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2" name="Freeform: Shape 15342"/>
                            <wps:cNvSpPr/>
                            <wps:spPr>
                              <a:xfrm>
                                <a:off x="4518161" y="862268"/>
                                <a:ext cx="41147" cy="64181"/>
                              </a:xfrm>
                              <a:custGeom>
                                <a:avLst/>
                                <a:gdLst>
                                  <a:gd name="connsiteX0" fmla="*/ 667 w 41147"/>
                                  <a:gd name="connsiteY0" fmla="*/ 46618 h 64181"/>
                                  <a:gd name="connsiteX1" fmla="*/ 8382 w 41147"/>
                                  <a:gd name="connsiteY1" fmla="*/ 45574 h 64181"/>
                                  <a:gd name="connsiteX2" fmla="*/ 12883 w 41147"/>
                                  <a:gd name="connsiteY2" fmla="*/ 55022 h 64181"/>
                                  <a:gd name="connsiteX3" fmla="*/ 20678 w 41147"/>
                                  <a:gd name="connsiteY3" fmla="*/ 57912 h 64181"/>
                                  <a:gd name="connsiteX4" fmla="*/ 29867 w 41147"/>
                                  <a:gd name="connsiteY4" fmla="*/ 54139 h 64181"/>
                                  <a:gd name="connsiteX5" fmla="*/ 33618 w 41147"/>
                                  <a:gd name="connsiteY5" fmla="*/ 44798 h 64181"/>
                                  <a:gd name="connsiteX6" fmla="*/ 30135 w 41147"/>
                                  <a:gd name="connsiteY6" fmla="*/ 36046 h 64181"/>
                                  <a:gd name="connsiteX7" fmla="*/ 21321 w 41147"/>
                                  <a:gd name="connsiteY7" fmla="*/ 32593 h 64181"/>
                                  <a:gd name="connsiteX8" fmla="*/ 15883 w 41147"/>
                                  <a:gd name="connsiteY8" fmla="*/ 33450 h 64181"/>
                                  <a:gd name="connsiteX9" fmla="*/ 16740 w 41147"/>
                                  <a:gd name="connsiteY9" fmla="*/ 26678 h 64181"/>
                                  <a:gd name="connsiteX10" fmla="*/ 17973 w 41147"/>
                                  <a:gd name="connsiteY10" fmla="*/ 26785 h 64181"/>
                                  <a:gd name="connsiteX11" fmla="*/ 26840 w 41147"/>
                                  <a:gd name="connsiteY11" fmla="*/ 24216 h 64181"/>
                                  <a:gd name="connsiteX12" fmla="*/ 30805 w 41147"/>
                                  <a:gd name="connsiteY12" fmla="*/ 16267 h 64181"/>
                                  <a:gd name="connsiteX13" fmla="*/ 27912 w 41147"/>
                                  <a:gd name="connsiteY13" fmla="*/ 9255 h 64181"/>
                                  <a:gd name="connsiteX14" fmla="*/ 20518 w 41147"/>
                                  <a:gd name="connsiteY14" fmla="*/ 6471 h 64181"/>
                                  <a:gd name="connsiteX15" fmla="*/ 13017 w 41147"/>
                                  <a:gd name="connsiteY15" fmla="*/ 9308 h 64181"/>
                                  <a:gd name="connsiteX16" fmla="*/ 9159 w 41147"/>
                                  <a:gd name="connsiteY16" fmla="*/ 17792 h 64181"/>
                                  <a:gd name="connsiteX17" fmla="*/ 1417 w 41147"/>
                                  <a:gd name="connsiteY17" fmla="*/ 16401 h 64181"/>
                                  <a:gd name="connsiteX18" fmla="*/ 7847 w 41147"/>
                                  <a:gd name="connsiteY18" fmla="*/ 4410 h 64181"/>
                                  <a:gd name="connsiteX19" fmla="*/ 20330 w 41147"/>
                                  <a:gd name="connsiteY19" fmla="*/ 128 h 64181"/>
                                  <a:gd name="connsiteX20" fmla="*/ 29814 w 41147"/>
                                  <a:gd name="connsiteY20" fmla="*/ 2349 h 64181"/>
                                  <a:gd name="connsiteX21" fmla="*/ 36430 w 41147"/>
                                  <a:gd name="connsiteY21" fmla="*/ 8371 h 64181"/>
                                  <a:gd name="connsiteX22" fmla="*/ 38734 w 41147"/>
                                  <a:gd name="connsiteY22" fmla="*/ 16454 h 64181"/>
                                  <a:gd name="connsiteX23" fmla="*/ 36538 w 41147"/>
                                  <a:gd name="connsiteY23" fmla="*/ 23868 h 64181"/>
                                  <a:gd name="connsiteX24" fmla="*/ 30081 w 41147"/>
                                  <a:gd name="connsiteY24" fmla="*/ 29167 h 64181"/>
                                  <a:gd name="connsiteX25" fmla="*/ 38734 w 41147"/>
                                  <a:gd name="connsiteY25" fmla="*/ 34520 h 64181"/>
                                  <a:gd name="connsiteX26" fmla="*/ 41815 w 41147"/>
                                  <a:gd name="connsiteY26" fmla="*/ 44637 h 64181"/>
                                  <a:gd name="connsiteX27" fmla="*/ 35814 w 41147"/>
                                  <a:gd name="connsiteY27" fmla="*/ 58581 h 64181"/>
                                  <a:gd name="connsiteX28" fmla="*/ 20625 w 41147"/>
                                  <a:gd name="connsiteY28" fmla="*/ 64309 h 64181"/>
                                  <a:gd name="connsiteX29" fmla="*/ 6882 w 41147"/>
                                  <a:gd name="connsiteY29" fmla="*/ 59384 h 64181"/>
                                  <a:gd name="connsiteX30" fmla="*/ 667 w 41147"/>
                                  <a:gd name="connsiteY30" fmla="*/ 46618 h 6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1147" h="64181">
                                    <a:moveTo>
                                      <a:pt x="667" y="46618"/>
                                    </a:moveTo>
                                    <a:lnTo>
                                      <a:pt x="8382" y="45574"/>
                                    </a:lnTo>
                                    <a:cubicBezTo>
                                      <a:pt x="9240" y="49963"/>
                                      <a:pt x="10740" y="53122"/>
                                      <a:pt x="12883" y="55022"/>
                                    </a:cubicBezTo>
                                    <a:cubicBezTo>
                                      <a:pt x="15026" y="56976"/>
                                      <a:pt x="17625" y="57939"/>
                                      <a:pt x="20678" y="57912"/>
                                    </a:cubicBezTo>
                                    <a:cubicBezTo>
                                      <a:pt x="24295" y="57939"/>
                                      <a:pt x="27349" y="56681"/>
                                      <a:pt x="29867" y="54139"/>
                                    </a:cubicBezTo>
                                    <a:cubicBezTo>
                                      <a:pt x="32359" y="51649"/>
                                      <a:pt x="33618" y="48518"/>
                                      <a:pt x="33618" y="44798"/>
                                    </a:cubicBezTo>
                                    <a:cubicBezTo>
                                      <a:pt x="33618" y="41265"/>
                                      <a:pt x="32439" y="38348"/>
                                      <a:pt x="30135" y="36046"/>
                                    </a:cubicBezTo>
                                    <a:cubicBezTo>
                                      <a:pt x="27804" y="33744"/>
                                      <a:pt x="24884" y="32593"/>
                                      <a:pt x="21321" y="32593"/>
                                    </a:cubicBezTo>
                                    <a:cubicBezTo>
                                      <a:pt x="19848" y="32593"/>
                                      <a:pt x="18026" y="32888"/>
                                      <a:pt x="15883" y="33450"/>
                                    </a:cubicBezTo>
                                    <a:lnTo>
                                      <a:pt x="16740" y="26678"/>
                                    </a:lnTo>
                                    <a:cubicBezTo>
                                      <a:pt x="17249" y="26785"/>
                                      <a:pt x="17651" y="26812"/>
                                      <a:pt x="17973" y="26785"/>
                                    </a:cubicBezTo>
                                    <a:cubicBezTo>
                                      <a:pt x="21241" y="26812"/>
                                      <a:pt x="24188" y="25956"/>
                                      <a:pt x="26840" y="24216"/>
                                    </a:cubicBezTo>
                                    <a:cubicBezTo>
                                      <a:pt x="29465" y="22530"/>
                                      <a:pt x="30805" y="19880"/>
                                      <a:pt x="30805" y="16267"/>
                                    </a:cubicBezTo>
                                    <a:cubicBezTo>
                                      <a:pt x="30805" y="13457"/>
                                      <a:pt x="29840" y="11128"/>
                                      <a:pt x="27912" y="9255"/>
                                    </a:cubicBezTo>
                                    <a:cubicBezTo>
                                      <a:pt x="25983" y="7435"/>
                                      <a:pt x="23518" y="6498"/>
                                      <a:pt x="20518" y="6471"/>
                                    </a:cubicBezTo>
                                    <a:cubicBezTo>
                                      <a:pt x="17517" y="6498"/>
                                      <a:pt x="14999" y="7435"/>
                                      <a:pt x="13017" y="9308"/>
                                    </a:cubicBezTo>
                                    <a:cubicBezTo>
                                      <a:pt x="10981" y="11182"/>
                                      <a:pt x="9695" y="14019"/>
                                      <a:pt x="9159" y="17792"/>
                                    </a:cubicBezTo>
                                    <a:lnTo>
                                      <a:pt x="1417" y="16401"/>
                                    </a:lnTo>
                                    <a:cubicBezTo>
                                      <a:pt x="2355" y="11262"/>
                                      <a:pt x="4498" y="7247"/>
                                      <a:pt x="7847" y="4410"/>
                                    </a:cubicBezTo>
                                    <a:cubicBezTo>
                                      <a:pt x="11195" y="1573"/>
                                      <a:pt x="15347" y="155"/>
                                      <a:pt x="20330" y="128"/>
                                    </a:cubicBezTo>
                                    <a:cubicBezTo>
                                      <a:pt x="23732" y="155"/>
                                      <a:pt x="26894" y="904"/>
                                      <a:pt x="29814" y="2349"/>
                                    </a:cubicBezTo>
                                    <a:cubicBezTo>
                                      <a:pt x="32680" y="3848"/>
                                      <a:pt x="34903" y="5855"/>
                                      <a:pt x="36430" y="8371"/>
                                    </a:cubicBezTo>
                                    <a:cubicBezTo>
                                      <a:pt x="37957" y="10941"/>
                                      <a:pt x="38708" y="13617"/>
                                      <a:pt x="38734" y="16454"/>
                                    </a:cubicBezTo>
                                    <a:cubicBezTo>
                                      <a:pt x="38708" y="19184"/>
                                      <a:pt x="37984" y="21673"/>
                                      <a:pt x="36538" y="23868"/>
                                    </a:cubicBezTo>
                                    <a:cubicBezTo>
                                      <a:pt x="35064" y="26116"/>
                                      <a:pt x="32921" y="27883"/>
                                      <a:pt x="30081" y="29167"/>
                                    </a:cubicBezTo>
                                    <a:cubicBezTo>
                                      <a:pt x="33778" y="30051"/>
                                      <a:pt x="36645" y="31817"/>
                                      <a:pt x="38734" y="34520"/>
                                    </a:cubicBezTo>
                                    <a:cubicBezTo>
                                      <a:pt x="40770" y="37223"/>
                                      <a:pt x="41815" y="40596"/>
                                      <a:pt x="41815" y="44637"/>
                                    </a:cubicBezTo>
                                    <a:cubicBezTo>
                                      <a:pt x="41815" y="50124"/>
                                      <a:pt x="39806" y="54781"/>
                                      <a:pt x="35814" y="58581"/>
                                    </a:cubicBezTo>
                                    <a:cubicBezTo>
                                      <a:pt x="31796" y="62409"/>
                                      <a:pt x="26733" y="64309"/>
                                      <a:pt x="20625" y="64309"/>
                                    </a:cubicBezTo>
                                    <a:cubicBezTo>
                                      <a:pt x="15106" y="64309"/>
                                      <a:pt x="10525" y="62676"/>
                                      <a:pt x="6882" y="59384"/>
                                    </a:cubicBezTo>
                                    <a:cubicBezTo>
                                      <a:pt x="3212" y="56119"/>
                                      <a:pt x="1149" y="51864"/>
                                      <a:pt x="667" y="4661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3" name="Freeform: Shape 15343"/>
                            <wps:cNvSpPr/>
                            <wps:spPr>
                              <a:xfrm>
                                <a:off x="4568390" y="861465"/>
                                <a:ext cx="67589" cy="66161"/>
                              </a:xfrm>
                              <a:custGeom>
                                <a:avLst/>
                                <a:gdLst>
                                  <a:gd name="connsiteX0" fmla="*/ 675 w 67589"/>
                                  <a:gd name="connsiteY0" fmla="*/ 16267 h 66161"/>
                                  <a:gd name="connsiteX1" fmla="*/ 4050 w 67589"/>
                                  <a:gd name="connsiteY1" fmla="*/ 4838 h 66161"/>
                                  <a:gd name="connsiteX2" fmla="*/ 13882 w 67589"/>
                                  <a:gd name="connsiteY2" fmla="*/ 128 h 66161"/>
                                  <a:gd name="connsiteX3" fmla="*/ 23686 w 67589"/>
                                  <a:gd name="connsiteY3" fmla="*/ 4357 h 66161"/>
                                  <a:gd name="connsiteX4" fmla="*/ 27571 w 67589"/>
                                  <a:gd name="connsiteY4" fmla="*/ 16749 h 66161"/>
                                  <a:gd name="connsiteX5" fmla="*/ 23633 w 67589"/>
                                  <a:gd name="connsiteY5" fmla="*/ 29007 h 66161"/>
                                  <a:gd name="connsiteX6" fmla="*/ 13989 w 67589"/>
                                  <a:gd name="connsiteY6" fmla="*/ 33316 h 66161"/>
                                  <a:gd name="connsiteX7" fmla="*/ 4479 w 67589"/>
                                  <a:gd name="connsiteY7" fmla="*/ 29087 h 66161"/>
                                  <a:gd name="connsiteX8" fmla="*/ 675 w 67589"/>
                                  <a:gd name="connsiteY8" fmla="*/ 16267 h 66161"/>
                                  <a:gd name="connsiteX9" fmla="*/ 14096 w 67589"/>
                                  <a:gd name="connsiteY9" fmla="*/ 5427 h 66161"/>
                                  <a:gd name="connsiteX10" fmla="*/ 9328 w 67589"/>
                                  <a:gd name="connsiteY10" fmla="*/ 7916 h 66161"/>
                                  <a:gd name="connsiteX11" fmla="*/ 7425 w 67589"/>
                                  <a:gd name="connsiteY11" fmla="*/ 17043 h 66161"/>
                                  <a:gd name="connsiteX12" fmla="*/ 9354 w 67589"/>
                                  <a:gd name="connsiteY12" fmla="*/ 25554 h 66161"/>
                                  <a:gd name="connsiteX13" fmla="*/ 14096 w 67589"/>
                                  <a:gd name="connsiteY13" fmla="*/ 28016 h 66161"/>
                                  <a:gd name="connsiteX14" fmla="*/ 18918 w 67589"/>
                                  <a:gd name="connsiteY14" fmla="*/ 25527 h 66161"/>
                                  <a:gd name="connsiteX15" fmla="*/ 20847 w 67589"/>
                                  <a:gd name="connsiteY15" fmla="*/ 16427 h 66161"/>
                                  <a:gd name="connsiteX16" fmla="*/ 18918 w 67589"/>
                                  <a:gd name="connsiteY16" fmla="*/ 7890 h 66161"/>
                                  <a:gd name="connsiteX17" fmla="*/ 14096 w 67589"/>
                                  <a:gd name="connsiteY17" fmla="*/ 5427 h 66161"/>
                                  <a:gd name="connsiteX18" fmla="*/ 14150 w 67589"/>
                                  <a:gd name="connsiteY18" fmla="*/ 66290 h 66161"/>
                                  <a:gd name="connsiteX19" fmla="*/ 48547 w 67589"/>
                                  <a:gd name="connsiteY19" fmla="*/ 128 h 66161"/>
                                  <a:gd name="connsiteX20" fmla="*/ 54789 w 67589"/>
                                  <a:gd name="connsiteY20" fmla="*/ 128 h 66161"/>
                                  <a:gd name="connsiteX21" fmla="*/ 20525 w 67589"/>
                                  <a:gd name="connsiteY21" fmla="*/ 66290 h 66161"/>
                                  <a:gd name="connsiteX22" fmla="*/ 41340 w 67589"/>
                                  <a:gd name="connsiteY22" fmla="*/ 49241 h 66161"/>
                                  <a:gd name="connsiteX23" fmla="*/ 44716 w 67589"/>
                                  <a:gd name="connsiteY23" fmla="*/ 37812 h 66161"/>
                                  <a:gd name="connsiteX24" fmla="*/ 54574 w 67589"/>
                                  <a:gd name="connsiteY24" fmla="*/ 33102 h 66161"/>
                                  <a:gd name="connsiteX25" fmla="*/ 64379 w 67589"/>
                                  <a:gd name="connsiteY25" fmla="*/ 37331 h 66161"/>
                                  <a:gd name="connsiteX26" fmla="*/ 68264 w 67589"/>
                                  <a:gd name="connsiteY26" fmla="*/ 49722 h 66161"/>
                                  <a:gd name="connsiteX27" fmla="*/ 64325 w 67589"/>
                                  <a:gd name="connsiteY27" fmla="*/ 62007 h 66161"/>
                                  <a:gd name="connsiteX28" fmla="*/ 54628 w 67589"/>
                                  <a:gd name="connsiteY28" fmla="*/ 66290 h 66161"/>
                                  <a:gd name="connsiteX29" fmla="*/ 45118 w 67589"/>
                                  <a:gd name="connsiteY29" fmla="*/ 62034 h 66161"/>
                                  <a:gd name="connsiteX30" fmla="*/ 41340 w 67589"/>
                                  <a:gd name="connsiteY30" fmla="*/ 49241 h 66161"/>
                                  <a:gd name="connsiteX31" fmla="*/ 54789 w 67589"/>
                                  <a:gd name="connsiteY31" fmla="*/ 38428 h 66161"/>
                                  <a:gd name="connsiteX32" fmla="*/ 49967 w 67589"/>
                                  <a:gd name="connsiteY32" fmla="*/ 40917 h 66161"/>
                                  <a:gd name="connsiteX33" fmla="*/ 48064 w 67589"/>
                                  <a:gd name="connsiteY33" fmla="*/ 50017 h 66161"/>
                                  <a:gd name="connsiteX34" fmla="*/ 49993 w 67589"/>
                                  <a:gd name="connsiteY34" fmla="*/ 58501 h 66161"/>
                                  <a:gd name="connsiteX35" fmla="*/ 54762 w 67589"/>
                                  <a:gd name="connsiteY35" fmla="*/ 60990 h 66161"/>
                                  <a:gd name="connsiteX36" fmla="*/ 59611 w 67589"/>
                                  <a:gd name="connsiteY36" fmla="*/ 58501 h 66161"/>
                                  <a:gd name="connsiteX37" fmla="*/ 61539 w 67589"/>
                                  <a:gd name="connsiteY37" fmla="*/ 49428 h 66161"/>
                                  <a:gd name="connsiteX38" fmla="*/ 59584 w 67589"/>
                                  <a:gd name="connsiteY38" fmla="*/ 40890 h 66161"/>
                                  <a:gd name="connsiteX39" fmla="*/ 54789 w 67589"/>
                                  <a:gd name="connsiteY39" fmla="*/ 38428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675" y="16267"/>
                                    </a:moveTo>
                                    <a:cubicBezTo>
                                      <a:pt x="648" y="11797"/>
                                      <a:pt x="1773" y="7997"/>
                                      <a:pt x="4050" y="4838"/>
                                    </a:cubicBezTo>
                                    <a:cubicBezTo>
                                      <a:pt x="6300" y="1734"/>
                                      <a:pt x="9569" y="155"/>
                                      <a:pt x="13882" y="128"/>
                                    </a:cubicBezTo>
                                    <a:cubicBezTo>
                                      <a:pt x="17793" y="155"/>
                                      <a:pt x="21061" y="1573"/>
                                      <a:pt x="23686" y="4357"/>
                                    </a:cubicBezTo>
                                    <a:cubicBezTo>
                                      <a:pt x="26258" y="7194"/>
                                      <a:pt x="27571" y="11315"/>
                                      <a:pt x="27571" y="16749"/>
                                    </a:cubicBezTo>
                                    <a:cubicBezTo>
                                      <a:pt x="27571" y="22075"/>
                                      <a:pt x="26258" y="26170"/>
                                      <a:pt x="23633" y="29007"/>
                                    </a:cubicBezTo>
                                    <a:cubicBezTo>
                                      <a:pt x="21008" y="31897"/>
                                      <a:pt x="17793" y="33316"/>
                                      <a:pt x="13989" y="33316"/>
                                    </a:cubicBezTo>
                                    <a:cubicBezTo>
                                      <a:pt x="10185" y="33316"/>
                                      <a:pt x="6997" y="31924"/>
                                      <a:pt x="4479" y="29087"/>
                                    </a:cubicBezTo>
                                    <a:cubicBezTo>
                                      <a:pt x="1907" y="26277"/>
                                      <a:pt x="648" y="21994"/>
                                      <a:pt x="675" y="16267"/>
                                    </a:cubicBezTo>
                                    <a:close/>
                                    <a:moveTo>
                                      <a:pt x="14096" y="5427"/>
                                    </a:moveTo>
                                    <a:cubicBezTo>
                                      <a:pt x="12167" y="5454"/>
                                      <a:pt x="10587" y="6284"/>
                                      <a:pt x="9328" y="7916"/>
                                    </a:cubicBezTo>
                                    <a:cubicBezTo>
                                      <a:pt x="8042" y="9603"/>
                                      <a:pt x="7399" y="12654"/>
                                      <a:pt x="7425" y="17043"/>
                                    </a:cubicBezTo>
                                    <a:cubicBezTo>
                                      <a:pt x="7399" y="21111"/>
                                      <a:pt x="8042" y="23948"/>
                                      <a:pt x="9354" y="25554"/>
                                    </a:cubicBezTo>
                                    <a:cubicBezTo>
                                      <a:pt x="10613" y="27214"/>
                                      <a:pt x="12194" y="28016"/>
                                      <a:pt x="14096" y="28016"/>
                                    </a:cubicBezTo>
                                    <a:cubicBezTo>
                                      <a:pt x="16025" y="28016"/>
                                      <a:pt x="17632" y="27187"/>
                                      <a:pt x="18918" y="25527"/>
                                    </a:cubicBezTo>
                                    <a:cubicBezTo>
                                      <a:pt x="20177" y="23868"/>
                                      <a:pt x="20820" y="20844"/>
                                      <a:pt x="20847" y="16427"/>
                                    </a:cubicBezTo>
                                    <a:cubicBezTo>
                                      <a:pt x="20820" y="12386"/>
                                      <a:pt x="20177" y="9549"/>
                                      <a:pt x="18918" y="7890"/>
                                    </a:cubicBezTo>
                                    <a:cubicBezTo>
                                      <a:pt x="17605" y="6284"/>
                                      <a:pt x="15998" y="5454"/>
                                      <a:pt x="14096" y="5427"/>
                                    </a:cubicBezTo>
                                    <a:close/>
                                    <a:moveTo>
                                      <a:pt x="14150" y="66290"/>
                                    </a:moveTo>
                                    <a:lnTo>
                                      <a:pt x="48547" y="128"/>
                                    </a:lnTo>
                                    <a:lnTo>
                                      <a:pt x="54789" y="128"/>
                                    </a:lnTo>
                                    <a:lnTo>
                                      <a:pt x="20525" y="66290"/>
                                    </a:lnTo>
                                    <a:close/>
                                    <a:moveTo>
                                      <a:pt x="41340" y="49241"/>
                                    </a:moveTo>
                                    <a:cubicBezTo>
                                      <a:pt x="41314" y="44771"/>
                                      <a:pt x="42439" y="40944"/>
                                      <a:pt x="44716" y="37812"/>
                                    </a:cubicBezTo>
                                    <a:cubicBezTo>
                                      <a:pt x="46966" y="34681"/>
                                      <a:pt x="50261" y="33128"/>
                                      <a:pt x="54574" y="33102"/>
                                    </a:cubicBezTo>
                                    <a:cubicBezTo>
                                      <a:pt x="58512" y="33128"/>
                                      <a:pt x="61780" y="34520"/>
                                      <a:pt x="64379" y="37331"/>
                                    </a:cubicBezTo>
                                    <a:cubicBezTo>
                                      <a:pt x="66950" y="40141"/>
                                      <a:pt x="68237" y="44289"/>
                                      <a:pt x="68264" y="49722"/>
                                    </a:cubicBezTo>
                                    <a:cubicBezTo>
                                      <a:pt x="68237" y="55075"/>
                                      <a:pt x="66924" y="59170"/>
                                      <a:pt x="64325" y="62007"/>
                                    </a:cubicBezTo>
                                    <a:cubicBezTo>
                                      <a:pt x="61700" y="64871"/>
                                      <a:pt x="58459" y="66263"/>
                                      <a:pt x="54628" y="66290"/>
                                    </a:cubicBezTo>
                                    <a:cubicBezTo>
                                      <a:pt x="50797" y="66263"/>
                                      <a:pt x="47636" y="64871"/>
                                      <a:pt x="45118" y="62034"/>
                                    </a:cubicBezTo>
                                    <a:cubicBezTo>
                                      <a:pt x="42573" y="59224"/>
                                      <a:pt x="41314" y="54968"/>
                                      <a:pt x="41340" y="49241"/>
                                    </a:cubicBezTo>
                                    <a:close/>
                                    <a:moveTo>
                                      <a:pt x="54789" y="38428"/>
                                    </a:moveTo>
                                    <a:cubicBezTo>
                                      <a:pt x="52806" y="38455"/>
                                      <a:pt x="51199" y="39284"/>
                                      <a:pt x="49967" y="40917"/>
                                    </a:cubicBezTo>
                                    <a:cubicBezTo>
                                      <a:pt x="48681" y="42576"/>
                                      <a:pt x="48064" y="45601"/>
                                      <a:pt x="48064" y="50017"/>
                                    </a:cubicBezTo>
                                    <a:cubicBezTo>
                                      <a:pt x="48064" y="54032"/>
                                      <a:pt x="48707" y="56869"/>
                                      <a:pt x="49993" y="58501"/>
                                    </a:cubicBezTo>
                                    <a:cubicBezTo>
                                      <a:pt x="51279" y="60187"/>
                                      <a:pt x="52860" y="61017"/>
                                      <a:pt x="54762" y="60990"/>
                                    </a:cubicBezTo>
                                    <a:cubicBezTo>
                                      <a:pt x="56717" y="61017"/>
                                      <a:pt x="58325" y="60187"/>
                                      <a:pt x="59611" y="58501"/>
                                    </a:cubicBezTo>
                                    <a:cubicBezTo>
                                      <a:pt x="60870" y="56869"/>
                                      <a:pt x="61513" y="53844"/>
                                      <a:pt x="61539" y="49428"/>
                                    </a:cubicBezTo>
                                    <a:cubicBezTo>
                                      <a:pt x="61513" y="45387"/>
                                      <a:pt x="60870" y="42550"/>
                                      <a:pt x="59584" y="40890"/>
                                    </a:cubicBezTo>
                                    <a:cubicBezTo>
                                      <a:pt x="58271" y="39284"/>
                                      <a:pt x="56664" y="38455"/>
                                      <a:pt x="54789" y="3842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4" name="Freeform: Shape 15344"/>
                            <wps:cNvSpPr/>
                            <wps:spPr>
                              <a:xfrm>
                                <a:off x="4646676" y="861465"/>
                                <a:ext cx="20761" cy="82327"/>
                              </a:xfrm>
                              <a:custGeom>
                                <a:avLst/>
                                <a:gdLst>
                                  <a:gd name="connsiteX0" fmla="*/ 15928 w 20761"/>
                                  <a:gd name="connsiteY0" fmla="*/ 82455 h 82327"/>
                                  <a:gd name="connsiteX1" fmla="*/ 5106 w 20761"/>
                                  <a:gd name="connsiteY1" fmla="*/ 63613 h 82327"/>
                                  <a:gd name="connsiteX2" fmla="*/ 686 w 20761"/>
                                  <a:gd name="connsiteY2" fmla="*/ 41238 h 82327"/>
                                  <a:gd name="connsiteX3" fmla="*/ 4007 w 20761"/>
                                  <a:gd name="connsiteY3" fmla="*/ 21700 h 82327"/>
                                  <a:gd name="connsiteX4" fmla="*/ 15928 w 20761"/>
                                  <a:gd name="connsiteY4" fmla="*/ 128 h 82327"/>
                                  <a:gd name="connsiteX5" fmla="*/ 21447 w 20761"/>
                                  <a:gd name="connsiteY5" fmla="*/ 128 h 82327"/>
                                  <a:gd name="connsiteX6" fmla="*/ 14589 w 20761"/>
                                  <a:gd name="connsiteY6" fmla="*/ 12841 h 82327"/>
                                  <a:gd name="connsiteX7" fmla="*/ 10464 w 20761"/>
                                  <a:gd name="connsiteY7" fmla="*/ 25179 h 82327"/>
                                  <a:gd name="connsiteX8" fmla="*/ 8642 w 20761"/>
                                  <a:gd name="connsiteY8" fmla="*/ 41292 h 82327"/>
                                  <a:gd name="connsiteX9" fmla="*/ 21447 w 20761"/>
                                  <a:gd name="connsiteY9" fmla="*/ 82455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5928" y="82455"/>
                                    </a:moveTo>
                                    <a:cubicBezTo>
                                      <a:pt x="11642" y="77076"/>
                                      <a:pt x="8053" y="70813"/>
                                      <a:pt x="5106" y="63613"/>
                                    </a:cubicBezTo>
                                    <a:cubicBezTo>
                                      <a:pt x="2159" y="56440"/>
                                      <a:pt x="686" y="48973"/>
                                      <a:pt x="686" y="41238"/>
                                    </a:cubicBezTo>
                                    <a:cubicBezTo>
                                      <a:pt x="686" y="34467"/>
                                      <a:pt x="1784" y="27963"/>
                                      <a:pt x="4007" y="21700"/>
                                    </a:cubicBezTo>
                                    <a:cubicBezTo>
                                      <a:pt x="6552" y="14500"/>
                                      <a:pt x="10517" y="7301"/>
                                      <a:pt x="15928" y="128"/>
                                    </a:cubicBezTo>
                                    <a:lnTo>
                                      <a:pt x="21447" y="128"/>
                                    </a:lnTo>
                                    <a:cubicBezTo>
                                      <a:pt x="17964" y="6096"/>
                                      <a:pt x="15687" y="10325"/>
                                      <a:pt x="14589" y="12841"/>
                                    </a:cubicBezTo>
                                    <a:cubicBezTo>
                                      <a:pt x="12821" y="16802"/>
                                      <a:pt x="11428" y="20924"/>
                                      <a:pt x="10464" y="25179"/>
                                    </a:cubicBezTo>
                                    <a:cubicBezTo>
                                      <a:pt x="9231" y="30532"/>
                                      <a:pt x="8642" y="35912"/>
                                      <a:pt x="8642" y="41292"/>
                                    </a:cubicBezTo>
                                    <a:cubicBezTo>
                                      <a:pt x="8642" y="55049"/>
                                      <a:pt x="12901" y="68752"/>
                                      <a:pt x="21447" y="824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5" name="Freeform: Shape 15345"/>
                            <wps:cNvSpPr/>
                            <wps:spPr>
                              <a:xfrm>
                                <a:off x="4673260" y="862268"/>
                                <a:ext cx="41555" cy="63057"/>
                              </a:xfrm>
                              <a:custGeom>
                                <a:avLst/>
                                <a:gdLst>
                                  <a:gd name="connsiteX0" fmla="*/ 42246 w 41555"/>
                                  <a:gd name="connsiteY0" fmla="*/ 55771 h 63057"/>
                                  <a:gd name="connsiteX1" fmla="*/ 42246 w 41555"/>
                                  <a:gd name="connsiteY1" fmla="*/ 63185 h 63057"/>
                                  <a:gd name="connsiteX2" fmla="*/ 696 w 41555"/>
                                  <a:gd name="connsiteY2" fmla="*/ 63185 h 63057"/>
                                  <a:gd name="connsiteX3" fmla="*/ 1607 w 41555"/>
                                  <a:gd name="connsiteY3" fmla="*/ 57832 h 63057"/>
                                  <a:gd name="connsiteX4" fmla="*/ 6670 w 41555"/>
                                  <a:gd name="connsiteY4" fmla="*/ 49482 h 63057"/>
                                  <a:gd name="connsiteX5" fmla="*/ 16769 w 41555"/>
                                  <a:gd name="connsiteY5" fmla="*/ 39980 h 63057"/>
                                  <a:gd name="connsiteX6" fmla="*/ 30619 w 41555"/>
                                  <a:gd name="connsiteY6" fmla="*/ 26678 h 63057"/>
                                  <a:gd name="connsiteX7" fmla="*/ 34236 w 41555"/>
                                  <a:gd name="connsiteY7" fmla="*/ 17391 h 63057"/>
                                  <a:gd name="connsiteX8" fmla="*/ 30941 w 41555"/>
                                  <a:gd name="connsiteY8" fmla="*/ 9683 h 63057"/>
                                  <a:gd name="connsiteX9" fmla="*/ 22395 w 41555"/>
                                  <a:gd name="connsiteY9" fmla="*/ 6525 h 63057"/>
                                  <a:gd name="connsiteX10" fmla="*/ 13474 w 41555"/>
                                  <a:gd name="connsiteY10" fmla="*/ 9870 h 63057"/>
                                  <a:gd name="connsiteX11" fmla="*/ 10099 w 41555"/>
                                  <a:gd name="connsiteY11" fmla="*/ 19104 h 63057"/>
                                  <a:gd name="connsiteX12" fmla="*/ 2169 w 41555"/>
                                  <a:gd name="connsiteY12" fmla="*/ 18301 h 63057"/>
                                  <a:gd name="connsiteX13" fmla="*/ 8277 w 41555"/>
                                  <a:gd name="connsiteY13" fmla="*/ 4785 h 63057"/>
                                  <a:gd name="connsiteX14" fmla="*/ 22556 w 41555"/>
                                  <a:gd name="connsiteY14" fmla="*/ 128 h 63057"/>
                                  <a:gd name="connsiteX15" fmla="*/ 36888 w 41555"/>
                                  <a:gd name="connsiteY15" fmla="*/ 5160 h 63057"/>
                                  <a:gd name="connsiteX16" fmla="*/ 42165 w 41555"/>
                                  <a:gd name="connsiteY16" fmla="*/ 17578 h 63057"/>
                                  <a:gd name="connsiteX17" fmla="*/ 40612 w 41555"/>
                                  <a:gd name="connsiteY17" fmla="*/ 24965 h 63057"/>
                                  <a:gd name="connsiteX18" fmla="*/ 35495 w 41555"/>
                                  <a:gd name="connsiteY18" fmla="*/ 32647 h 63057"/>
                                  <a:gd name="connsiteX19" fmla="*/ 23601 w 41555"/>
                                  <a:gd name="connsiteY19" fmla="*/ 43700 h 63057"/>
                                  <a:gd name="connsiteX20" fmla="*/ 14680 w 41555"/>
                                  <a:gd name="connsiteY20" fmla="*/ 51596 h 63057"/>
                                  <a:gd name="connsiteX21" fmla="*/ 11412 w 41555"/>
                                  <a:gd name="connsiteY21" fmla="*/ 55771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1555" h="63057">
                                    <a:moveTo>
                                      <a:pt x="42246" y="55771"/>
                                    </a:moveTo>
                                    <a:lnTo>
                                      <a:pt x="42246" y="63185"/>
                                    </a:lnTo>
                                    <a:lnTo>
                                      <a:pt x="696" y="63185"/>
                                    </a:lnTo>
                                    <a:cubicBezTo>
                                      <a:pt x="642" y="61338"/>
                                      <a:pt x="937" y="59572"/>
                                      <a:pt x="1607" y="57832"/>
                                    </a:cubicBezTo>
                                    <a:cubicBezTo>
                                      <a:pt x="2652" y="55022"/>
                                      <a:pt x="4339" y="52238"/>
                                      <a:pt x="6670" y="49482"/>
                                    </a:cubicBezTo>
                                    <a:cubicBezTo>
                                      <a:pt x="9001" y="46752"/>
                                      <a:pt x="12376" y="43567"/>
                                      <a:pt x="16769" y="39980"/>
                                    </a:cubicBezTo>
                                    <a:cubicBezTo>
                                      <a:pt x="23601" y="34386"/>
                                      <a:pt x="28208" y="29970"/>
                                      <a:pt x="30619" y="26678"/>
                                    </a:cubicBezTo>
                                    <a:cubicBezTo>
                                      <a:pt x="33004" y="23413"/>
                                      <a:pt x="34209" y="20308"/>
                                      <a:pt x="34236" y="17391"/>
                                    </a:cubicBezTo>
                                    <a:cubicBezTo>
                                      <a:pt x="34209" y="14367"/>
                                      <a:pt x="33111" y="11797"/>
                                      <a:pt x="30941" y="9683"/>
                                    </a:cubicBezTo>
                                    <a:cubicBezTo>
                                      <a:pt x="28744" y="7595"/>
                                      <a:pt x="25904" y="6551"/>
                                      <a:pt x="22395" y="6525"/>
                                    </a:cubicBezTo>
                                    <a:cubicBezTo>
                                      <a:pt x="18671" y="6551"/>
                                      <a:pt x="15698" y="7649"/>
                                      <a:pt x="13474" y="9870"/>
                                    </a:cubicBezTo>
                                    <a:cubicBezTo>
                                      <a:pt x="11224" y="12092"/>
                                      <a:pt x="10099" y="15170"/>
                                      <a:pt x="10099" y="19104"/>
                                    </a:cubicBezTo>
                                    <a:lnTo>
                                      <a:pt x="2169" y="18301"/>
                                    </a:lnTo>
                                    <a:cubicBezTo>
                                      <a:pt x="2678" y="12386"/>
                                      <a:pt x="4714" y="7890"/>
                                      <a:pt x="8277" y="4785"/>
                                    </a:cubicBezTo>
                                    <a:cubicBezTo>
                                      <a:pt x="11813" y="1707"/>
                                      <a:pt x="16582" y="155"/>
                                      <a:pt x="22556" y="128"/>
                                    </a:cubicBezTo>
                                    <a:cubicBezTo>
                                      <a:pt x="28583" y="155"/>
                                      <a:pt x="33352" y="1841"/>
                                      <a:pt x="36888" y="5160"/>
                                    </a:cubicBezTo>
                                    <a:cubicBezTo>
                                      <a:pt x="40397" y="8532"/>
                                      <a:pt x="42165" y="12654"/>
                                      <a:pt x="42165" y="17578"/>
                                    </a:cubicBezTo>
                                    <a:cubicBezTo>
                                      <a:pt x="42165" y="20094"/>
                                      <a:pt x="41630" y="22556"/>
                                      <a:pt x="40612" y="24965"/>
                                    </a:cubicBezTo>
                                    <a:cubicBezTo>
                                      <a:pt x="39567" y="27401"/>
                                      <a:pt x="37879" y="29970"/>
                                      <a:pt x="35495" y="32647"/>
                                    </a:cubicBezTo>
                                    <a:cubicBezTo>
                                      <a:pt x="33084" y="35350"/>
                                      <a:pt x="29119" y="39043"/>
                                      <a:pt x="23601" y="43700"/>
                                    </a:cubicBezTo>
                                    <a:cubicBezTo>
                                      <a:pt x="18966" y="47608"/>
                                      <a:pt x="15993" y="50231"/>
                                      <a:pt x="14680" y="51596"/>
                                    </a:cubicBezTo>
                                    <a:cubicBezTo>
                                      <a:pt x="13340" y="53014"/>
                                      <a:pt x="12242" y="54406"/>
                                      <a:pt x="11412" y="557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6" name="Freeform: Shape 15346"/>
                            <wps:cNvSpPr/>
                            <wps:spPr>
                              <a:xfrm>
                                <a:off x="4724754" y="861465"/>
                                <a:ext cx="20761" cy="82327"/>
                              </a:xfrm>
                              <a:custGeom>
                                <a:avLst/>
                                <a:gdLst>
                                  <a:gd name="connsiteX0" fmla="*/ 6242 w 20761"/>
                                  <a:gd name="connsiteY0" fmla="*/ 82455 h 82327"/>
                                  <a:gd name="connsiteX1" fmla="*/ 697 w 20761"/>
                                  <a:gd name="connsiteY1" fmla="*/ 82455 h 82327"/>
                                  <a:gd name="connsiteX2" fmla="*/ 13529 w 20761"/>
                                  <a:gd name="connsiteY2" fmla="*/ 41292 h 82327"/>
                                  <a:gd name="connsiteX3" fmla="*/ 11680 w 20761"/>
                                  <a:gd name="connsiteY3" fmla="*/ 25313 h 82327"/>
                                  <a:gd name="connsiteX4" fmla="*/ 7609 w 20761"/>
                                  <a:gd name="connsiteY4" fmla="*/ 12975 h 82327"/>
                                  <a:gd name="connsiteX5" fmla="*/ 697 w 20761"/>
                                  <a:gd name="connsiteY5" fmla="*/ 128 h 82327"/>
                                  <a:gd name="connsiteX6" fmla="*/ 6242 w 20761"/>
                                  <a:gd name="connsiteY6" fmla="*/ 128 h 82327"/>
                                  <a:gd name="connsiteX7" fmla="*/ 18163 w 20761"/>
                                  <a:gd name="connsiteY7" fmla="*/ 21700 h 82327"/>
                                  <a:gd name="connsiteX8" fmla="*/ 21458 w 20761"/>
                                  <a:gd name="connsiteY8" fmla="*/ 41238 h 82327"/>
                                  <a:gd name="connsiteX9" fmla="*/ 17011 w 20761"/>
                                  <a:gd name="connsiteY9" fmla="*/ 63613 h 82327"/>
                                  <a:gd name="connsiteX10" fmla="*/ 6242 w 20761"/>
                                  <a:gd name="connsiteY10" fmla="*/ 82455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6242" y="82455"/>
                                    </a:moveTo>
                                    <a:lnTo>
                                      <a:pt x="697" y="82455"/>
                                    </a:lnTo>
                                    <a:cubicBezTo>
                                      <a:pt x="9243" y="68752"/>
                                      <a:pt x="13502" y="55049"/>
                                      <a:pt x="13529" y="41292"/>
                                    </a:cubicBezTo>
                                    <a:cubicBezTo>
                                      <a:pt x="13502" y="35939"/>
                                      <a:pt x="12886" y="30613"/>
                                      <a:pt x="11680" y="25313"/>
                                    </a:cubicBezTo>
                                    <a:cubicBezTo>
                                      <a:pt x="10689" y="21058"/>
                                      <a:pt x="9350" y="16936"/>
                                      <a:pt x="7609" y="12975"/>
                                    </a:cubicBezTo>
                                    <a:cubicBezTo>
                                      <a:pt x="6483" y="10432"/>
                                      <a:pt x="4180" y="6150"/>
                                      <a:pt x="697" y="128"/>
                                    </a:cubicBezTo>
                                    <a:lnTo>
                                      <a:pt x="6242" y="128"/>
                                    </a:lnTo>
                                    <a:cubicBezTo>
                                      <a:pt x="11600" y="7301"/>
                                      <a:pt x="15565" y="14500"/>
                                      <a:pt x="18163" y="21700"/>
                                    </a:cubicBezTo>
                                    <a:cubicBezTo>
                                      <a:pt x="20333" y="27963"/>
                                      <a:pt x="21432" y="34467"/>
                                      <a:pt x="21458" y="41238"/>
                                    </a:cubicBezTo>
                                    <a:cubicBezTo>
                                      <a:pt x="21432" y="48973"/>
                                      <a:pt x="19958" y="56440"/>
                                      <a:pt x="17011" y="63613"/>
                                    </a:cubicBezTo>
                                    <a:cubicBezTo>
                                      <a:pt x="14065" y="70813"/>
                                      <a:pt x="10475" y="77076"/>
                                      <a:pt x="6242" y="824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347" name="Freeform: Shape 15347"/>
                          <wps:cNvSpPr/>
                          <wps:spPr>
                            <a:xfrm>
                              <a:off x="5687368" y="729058"/>
                              <a:ext cx="143750" cy="170435"/>
                            </a:xfrm>
                            <a:custGeom>
                              <a:avLst/>
                              <a:gdLst>
                                <a:gd name="connsiteX0" fmla="*/ 77399 w 143750"/>
                                <a:gd name="connsiteY0" fmla="*/ 170436 h 170435"/>
                                <a:gd name="connsiteX1" fmla="*/ 82515 w 143750"/>
                                <a:gd name="connsiteY1" fmla="*/ 159836 h 170435"/>
                                <a:gd name="connsiteX2" fmla="*/ 87632 w 143750"/>
                                <a:gd name="connsiteY2" fmla="*/ 149264 h 170435"/>
                                <a:gd name="connsiteX3" fmla="*/ 92720 w 143750"/>
                                <a:gd name="connsiteY3" fmla="*/ 138665 h 170435"/>
                                <a:gd name="connsiteX4" fmla="*/ 97836 w 143750"/>
                                <a:gd name="connsiteY4" fmla="*/ 128093 h 170435"/>
                                <a:gd name="connsiteX5" fmla="*/ 102925 w 143750"/>
                                <a:gd name="connsiteY5" fmla="*/ 117493 h 170435"/>
                                <a:gd name="connsiteX6" fmla="*/ 108041 w 143750"/>
                                <a:gd name="connsiteY6" fmla="*/ 106900 h 170435"/>
                                <a:gd name="connsiteX7" fmla="*/ 113136 w 143750"/>
                                <a:gd name="connsiteY7" fmla="*/ 96328 h 170435"/>
                                <a:gd name="connsiteX8" fmla="*/ 118252 w 143750"/>
                                <a:gd name="connsiteY8" fmla="*/ 85728 h 170435"/>
                                <a:gd name="connsiteX9" fmla="*/ 123341 w 143750"/>
                                <a:gd name="connsiteY9" fmla="*/ 75156 h 170435"/>
                                <a:gd name="connsiteX10" fmla="*/ 128457 w 143750"/>
                                <a:gd name="connsiteY10" fmla="*/ 64557 h 170435"/>
                                <a:gd name="connsiteX11" fmla="*/ 133546 w 143750"/>
                                <a:gd name="connsiteY11" fmla="*/ 53957 h 170435"/>
                                <a:gd name="connsiteX12" fmla="*/ 138662 w 143750"/>
                                <a:gd name="connsiteY12" fmla="*/ 43385 h 170435"/>
                                <a:gd name="connsiteX13" fmla="*/ 143751 w 143750"/>
                                <a:gd name="connsiteY13" fmla="*/ 32785 h 170435"/>
                                <a:gd name="connsiteX14" fmla="*/ 132503 w 143750"/>
                                <a:gd name="connsiteY14" fmla="*/ 27619 h 170435"/>
                                <a:gd name="connsiteX15" fmla="*/ 121037 w 143750"/>
                                <a:gd name="connsiteY15" fmla="*/ 22885 h 170435"/>
                                <a:gd name="connsiteX16" fmla="*/ 109440 w 143750"/>
                                <a:gd name="connsiteY16" fmla="*/ 18575 h 170435"/>
                                <a:gd name="connsiteX17" fmla="*/ 97651 w 143750"/>
                                <a:gd name="connsiteY17" fmla="*/ 14717 h 170435"/>
                                <a:gd name="connsiteX18" fmla="*/ 85752 w 143750"/>
                                <a:gd name="connsiteY18" fmla="*/ 11292 h 170435"/>
                                <a:gd name="connsiteX19" fmla="*/ 73724 w 143750"/>
                                <a:gd name="connsiteY19" fmla="*/ 8297 h 170435"/>
                                <a:gd name="connsiteX20" fmla="*/ 61592 w 143750"/>
                                <a:gd name="connsiteY20" fmla="*/ 5783 h 170435"/>
                                <a:gd name="connsiteX21" fmla="*/ 49378 w 143750"/>
                                <a:gd name="connsiteY21" fmla="*/ 3693 h 170435"/>
                                <a:gd name="connsiteX22" fmla="*/ 37109 w 143750"/>
                                <a:gd name="connsiteY22" fmla="*/ 2088 h 170435"/>
                                <a:gd name="connsiteX23" fmla="*/ 24757 w 143750"/>
                                <a:gd name="connsiteY23" fmla="*/ 937 h 170435"/>
                                <a:gd name="connsiteX24" fmla="*/ 12379 w 143750"/>
                                <a:gd name="connsiteY24" fmla="*/ 241 h 170435"/>
                                <a:gd name="connsiteX25" fmla="*/ 0 w 143750"/>
                                <a:gd name="connsiteY25" fmla="*/ 0 h 170435"/>
                                <a:gd name="connsiteX26" fmla="*/ 0 w 143750"/>
                                <a:gd name="connsiteY26" fmla="*/ 152772 h 170435"/>
                                <a:gd name="connsiteX27" fmla="*/ 13346 w 143750"/>
                                <a:gd name="connsiteY27" fmla="*/ 153279 h 170435"/>
                                <a:gd name="connsiteX28" fmla="*/ 26602 w 143750"/>
                                <a:gd name="connsiteY28" fmla="*/ 154780 h 170435"/>
                                <a:gd name="connsiteX29" fmla="*/ 39708 w 143750"/>
                                <a:gd name="connsiteY29" fmla="*/ 157240 h 170435"/>
                                <a:gd name="connsiteX30" fmla="*/ 52587 w 143750"/>
                                <a:gd name="connsiteY30" fmla="*/ 160693 h 170435"/>
                                <a:gd name="connsiteX31" fmla="*/ 65178 w 143750"/>
                                <a:gd name="connsiteY31" fmla="*/ 165112 h 1704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143750" h="170435">
                                  <a:moveTo>
                                    <a:pt x="77399" y="170436"/>
                                  </a:moveTo>
                                  <a:lnTo>
                                    <a:pt x="82515" y="159836"/>
                                  </a:lnTo>
                                  <a:lnTo>
                                    <a:pt x="87632" y="149264"/>
                                  </a:lnTo>
                                  <a:lnTo>
                                    <a:pt x="92720" y="138665"/>
                                  </a:lnTo>
                                  <a:lnTo>
                                    <a:pt x="97836" y="128093"/>
                                  </a:lnTo>
                                  <a:lnTo>
                                    <a:pt x="102925" y="117493"/>
                                  </a:lnTo>
                                  <a:lnTo>
                                    <a:pt x="108041" y="106900"/>
                                  </a:lnTo>
                                  <a:lnTo>
                                    <a:pt x="113136" y="96328"/>
                                  </a:lnTo>
                                  <a:lnTo>
                                    <a:pt x="118252" y="85728"/>
                                  </a:lnTo>
                                  <a:lnTo>
                                    <a:pt x="123341" y="75156"/>
                                  </a:lnTo>
                                  <a:lnTo>
                                    <a:pt x="128457" y="64557"/>
                                  </a:lnTo>
                                  <a:lnTo>
                                    <a:pt x="133546" y="53957"/>
                                  </a:lnTo>
                                  <a:lnTo>
                                    <a:pt x="138662" y="43385"/>
                                  </a:lnTo>
                                  <a:lnTo>
                                    <a:pt x="143751" y="32785"/>
                                  </a:lnTo>
                                  <a:lnTo>
                                    <a:pt x="132503" y="27619"/>
                                  </a:lnTo>
                                  <a:lnTo>
                                    <a:pt x="121037" y="22885"/>
                                  </a:lnTo>
                                  <a:lnTo>
                                    <a:pt x="109440" y="18575"/>
                                  </a:lnTo>
                                  <a:lnTo>
                                    <a:pt x="97651" y="14717"/>
                                  </a:lnTo>
                                  <a:lnTo>
                                    <a:pt x="85752" y="11292"/>
                                  </a:lnTo>
                                  <a:lnTo>
                                    <a:pt x="73724" y="8297"/>
                                  </a:lnTo>
                                  <a:lnTo>
                                    <a:pt x="61592" y="5783"/>
                                  </a:lnTo>
                                  <a:lnTo>
                                    <a:pt x="49378" y="3693"/>
                                  </a:lnTo>
                                  <a:lnTo>
                                    <a:pt x="37109" y="2088"/>
                                  </a:lnTo>
                                  <a:lnTo>
                                    <a:pt x="24757" y="937"/>
                                  </a:lnTo>
                                  <a:lnTo>
                                    <a:pt x="12379" y="241"/>
                                  </a:lnTo>
                                  <a:lnTo>
                                    <a:pt x="0" y="0"/>
                                  </a:lnTo>
                                  <a:lnTo>
                                    <a:pt x="0" y="152772"/>
                                  </a:lnTo>
                                  <a:lnTo>
                                    <a:pt x="13346" y="153279"/>
                                  </a:lnTo>
                                  <a:lnTo>
                                    <a:pt x="26602" y="154780"/>
                                  </a:lnTo>
                                  <a:lnTo>
                                    <a:pt x="39708" y="157240"/>
                                  </a:lnTo>
                                  <a:lnTo>
                                    <a:pt x="52587" y="160693"/>
                                  </a:lnTo>
                                  <a:lnTo>
                                    <a:pt x="65178" y="165112"/>
                                  </a:lnTo>
                                  <a:close/>
                                </a:path>
                              </a:pathLst>
                            </a:custGeom>
                            <a:solidFill>
                              <a:srgbClr val="4E79A7">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48" name="Freeform: Shape 15348"/>
                          <wps:cNvSpPr/>
                          <wps:spPr>
                            <a:xfrm>
                              <a:off x="5356072" y="729058"/>
                              <a:ext cx="662598" cy="661990"/>
                            </a:xfrm>
                            <a:custGeom>
                              <a:avLst/>
                              <a:gdLst>
                                <a:gd name="connsiteX0" fmla="*/ 331296 w 662598"/>
                                <a:gd name="connsiteY0" fmla="*/ 152772 h 661990"/>
                                <a:gd name="connsiteX1" fmla="*/ 331296 w 662598"/>
                                <a:gd name="connsiteY1" fmla="*/ 0 h 661990"/>
                                <a:gd name="connsiteX2" fmla="*/ 319809 w 662598"/>
                                <a:gd name="connsiteY2" fmla="*/ 214 h 661990"/>
                                <a:gd name="connsiteX3" fmla="*/ 308315 w 662598"/>
                                <a:gd name="connsiteY3" fmla="*/ 803 h 661990"/>
                                <a:gd name="connsiteX4" fmla="*/ 296848 w 662598"/>
                                <a:gd name="connsiteY4" fmla="*/ 1793 h 661990"/>
                                <a:gd name="connsiteX5" fmla="*/ 285437 w 662598"/>
                                <a:gd name="connsiteY5" fmla="*/ 3185 h 661990"/>
                                <a:gd name="connsiteX6" fmla="*/ 274053 w 662598"/>
                                <a:gd name="connsiteY6" fmla="*/ 4981 h 661990"/>
                                <a:gd name="connsiteX7" fmla="*/ 262771 w 662598"/>
                                <a:gd name="connsiteY7" fmla="*/ 7174 h 661990"/>
                                <a:gd name="connsiteX8" fmla="*/ 251551 w 662598"/>
                                <a:gd name="connsiteY8" fmla="*/ 9743 h 661990"/>
                                <a:gd name="connsiteX9" fmla="*/ 240428 w 662598"/>
                                <a:gd name="connsiteY9" fmla="*/ 12710 h 661990"/>
                                <a:gd name="connsiteX10" fmla="*/ 229420 w 662598"/>
                                <a:gd name="connsiteY10" fmla="*/ 16060 h 661990"/>
                                <a:gd name="connsiteX11" fmla="*/ 218544 w 662598"/>
                                <a:gd name="connsiteY11" fmla="*/ 19781 h 661990"/>
                                <a:gd name="connsiteX12" fmla="*/ 207777 w 662598"/>
                                <a:gd name="connsiteY12" fmla="*/ 23871 h 661990"/>
                                <a:gd name="connsiteX13" fmla="*/ 197195 w 662598"/>
                                <a:gd name="connsiteY13" fmla="*/ 28345 h 661990"/>
                                <a:gd name="connsiteX14" fmla="*/ 186743 w 662598"/>
                                <a:gd name="connsiteY14" fmla="*/ 33162 h 661990"/>
                                <a:gd name="connsiteX15" fmla="*/ 176483 w 662598"/>
                                <a:gd name="connsiteY15" fmla="*/ 38383 h 661990"/>
                                <a:gd name="connsiteX16" fmla="*/ 166416 w 662598"/>
                                <a:gd name="connsiteY16" fmla="*/ 43919 h 661990"/>
                                <a:gd name="connsiteX17" fmla="*/ 156527 w 662598"/>
                                <a:gd name="connsiteY17" fmla="*/ 49805 h 661990"/>
                                <a:gd name="connsiteX18" fmla="*/ 146857 w 662598"/>
                                <a:gd name="connsiteY18" fmla="*/ 56047 h 661990"/>
                                <a:gd name="connsiteX19" fmla="*/ 137427 w 662598"/>
                                <a:gd name="connsiteY19" fmla="*/ 62604 h 661990"/>
                                <a:gd name="connsiteX20" fmla="*/ 128210 w 662598"/>
                                <a:gd name="connsiteY20" fmla="*/ 69483 h 661990"/>
                                <a:gd name="connsiteX21" fmla="*/ 119240 w 662598"/>
                                <a:gd name="connsiteY21" fmla="*/ 76705 h 661990"/>
                                <a:gd name="connsiteX22" fmla="*/ 110530 w 662598"/>
                                <a:gd name="connsiteY22" fmla="*/ 84201 h 661990"/>
                                <a:gd name="connsiteX23" fmla="*/ 102095 w 662598"/>
                                <a:gd name="connsiteY23" fmla="*/ 92018 h 661990"/>
                                <a:gd name="connsiteX24" fmla="*/ 93920 w 662598"/>
                                <a:gd name="connsiteY24" fmla="*/ 100096 h 661990"/>
                                <a:gd name="connsiteX25" fmla="*/ 86047 w 662598"/>
                                <a:gd name="connsiteY25" fmla="*/ 108476 h 661990"/>
                                <a:gd name="connsiteX26" fmla="*/ 78435 w 662598"/>
                                <a:gd name="connsiteY26" fmla="*/ 117123 h 661990"/>
                                <a:gd name="connsiteX27" fmla="*/ 71179 w 662598"/>
                                <a:gd name="connsiteY27" fmla="*/ 126037 h 661990"/>
                                <a:gd name="connsiteX28" fmla="*/ 64184 w 662598"/>
                                <a:gd name="connsiteY28" fmla="*/ 135163 h 661990"/>
                                <a:gd name="connsiteX29" fmla="*/ 57545 w 662598"/>
                                <a:gd name="connsiteY29" fmla="*/ 144557 h 661990"/>
                                <a:gd name="connsiteX30" fmla="*/ 51250 w 662598"/>
                                <a:gd name="connsiteY30" fmla="*/ 154163 h 661990"/>
                                <a:gd name="connsiteX31" fmla="*/ 45269 w 662598"/>
                                <a:gd name="connsiteY31" fmla="*/ 163989 h 661990"/>
                                <a:gd name="connsiteX32" fmla="*/ 39619 w 662598"/>
                                <a:gd name="connsiteY32" fmla="*/ 174019 h 661990"/>
                                <a:gd name="connsiteX33" fmla="*/ 34345 w 662598"/>
                                <a:gd name="connsiteY33" fmla="*/ 184222 h 661990"/>
                                <a:gd name="connsiteX34" fmla="*/ 29414 w 662598"/>
                                <a:gd name="connsiteY34" fmla="*/ 194602 h 661990"/>
                                <a:gd name="connsiteX35" fmla="*/ 24860 w 662598"/>
                                <a:gd name="connsiteY35" fmla="*/ 205174 h 661990"/>
                                <a:gd name="connsiteX36" fmla="*/ 20684 w 662598"/>
                                <a:gd name="connsiteY36" fmla="*/ 215883 h 661990"/>
                                <a:gd name="connsiteX37" fmla="*/ 16850 w 662598"/>
                                <a:gd name="connsiteY37" fmla="*/ 226723 h 661990"/>
                                <a:gd name="connsiteX38" fmla="*/ 13421 w 662598"/>
                                <a:gd name="connsiteY38" fmla="*/ 237692 h 661990"/>
                                <a:gd name="connsiteX39" fmla="*/ 10369 w 662598"/>
                                <a:gd name="connsiteY39" fmla="*/ 248778 h 661990"/>
                                <a:gd name="connsiteX40" fmla="*/ 7715 w 662598"/>
                                <a:gd name="connsiteY40" fmla="*/ 259960 h 661990"/>
                                <a:gd name="connsiteX41" fmla="*/ 5438 w 662598"/>
                                <a:gd name="connsiteY41" fmla="*/ 271231 h 661990"/>
                                <a:gd name="connsiteX42" fmla="*/ 3559 w 662598"/>
                                <a:gd name="connsiteY42" fmla="*/ 282550 h 661990"/>
                                <a:gd name="connsiteX43" fmla="*/ 2064 w 662598"/>
                                <a:gd name="connsiteY43" fmla="*/ 293952 h 661990"/>
                                <a:gd name="connsiteX44" fmla="*/ 967 w 662598"/>
                                <a:gd name="connsiteY44" fmla="*/ 305408 h 661990"/>
                                <a:gd name="connsiteX45" fmla="*/ 295 w 662598"/>
                                <a:gd name="connsiteY45" fmla="*/ 316891 h 661990"/>
                                <a:gd name="connsiteX46" fmla="*/ 0 w 662598"/>
                                <a:gd name="connsiteY46" fmla="*/ 328374 h 661990"/>
                                <a:gd name="connsiteX47" fmla="*/ 110 w 662598"/>
                                <a:gd name="connsiteY47" fmla="*/ 339858 h 661990"/>
                                <a:gd name="connsiteX48" fmla="*/ 617 w 662598"/>
                                <a:gd name="connsiteY48" fmla="*/ 351335 h 661990"/>
                                <a:gd name="connsiteX49" fmla="*/ 1529 w 662598"/>
                                <a:gd name="connsiteY49" fmla="*/ 362818 h 661990"/>
                                <a:gd name="connsiteX50" fmla="*/ 2812 w 662598"/>
                                <a:gd name="connsiteY50" fmla="*/ 374219 h 661990"/>
                                <a:gd name="connsiteX51" fmla="*/ 4526 w 662598"/>
                                <a:gd name="connsiteY51" fmla="*/ 385593 h 661990"/>
                                <a:gd name="connsiteX52" fmla="*/ 6618 w 662598"/>
                                <a:gd name="connsiteY52" fmla="*/ 396891 h 661990"/>
                                <a:gd name="connsiteX53" fmla="*/ 9107 w 662598"/>
                                <a:gd name="connsiteY53" fmla="*/ 408128 h 661990"/>
                                <a:gd name="connsiteX54" fmla="*/ 11974 w 662598"/>
                                <a:gd name="connsiteY54" fmla="*/ 419262 h 661990"/>
                                <a:gd name="connsiteX55" fmla="*/ 15218 w 662598"/>
                                <a:gd name="connsiteY55" fmla="*/ 430266 h 661990"/>
                                <a:gd name="connsiteX56" fmla="*/ 18860 w 662598"/>
                                <a:gd name="connsiteY56" fmla="*/ 441188 h 661990"/>
                                <a:gd name="connsiteX57" fmla="*/ 22878 w 662598"/>
                                <a:gd name="connsiteY57" fmla="*/ 451945 h 661990"/>
                                <a:gd name="connsiteX58" fmla="*/ 27267 w 662598"/>
                                <a:gd name="connsiteY58" fmla="*/ 462572 h 661990"/>
                                <a:gd name="connsiteX59" fmla="*/ 32041 w 662598"/>
                                <a:gd name="connsiteY59" fmla="*/ 473034 h 661990"/>
                                <a:gd name="connsiteX60" fmla="*/ 37156 w 662598"/>
                                <a:gd name="connsiteY60" fmla="*/ 483339 h 661990"/>
                                <a:gd name="connsiteX61" fmla="*/ 42622 w 662598"/>
                                <a:gd name="connsiteY61" fmla="*/ 493452 h 661990"/>
                                <a:gd name="connsiteX62" fmla="*/ 48431 w 662598"/>
                                <a:gd name="connsiteY62" fmla="*/ 503387 h 661990"/>
                                <a:gd name="connsiteX63" fmla="*/ 54597 w 662598"/>
                                <a:gd name="connsiteY63" fmla="*/ 513076 h 661990"/>
                                <a:gd name="connsiteX64" fmla="*/ 61077 w 662598"/>
                                <a:gd name="connsiteY64" fmla="*/ 522572 h 661990"/>
                                <a:gd name="connsiteX65" fmla="*/ 67908 w 662598"/>
                                <a:gd name="connsiteY65" fmla="*/ 531836 h 661990"/>
                                <a:gd name="connsiteX66" fmla="*/ 75033 w 662598"/>
                                <a:gd name="connsiteY66" fmla="*/ 540853 h 661990"/>
                                <a:gd name="connsiteX67" fmla="*/ 82481 w 662598"/>
                                <a:gd name="connsiteY67" fmla="*/ 549609 h 661990"/>
                                <a:gd name="connsiteX68" fmla="*/ 90251 w 662598"/>
                                <a:gd name="connsiteY68" fmla="*/ 558119 h 661990"/>
                                <a:gd name="connsiteX69" fmla="*/ 98289 w 662598"/>
                                <a:gd name="connsiteY69" fmla="*/ 566334 h 661990"/>
                                <a:gd name="connsiteX70" fmla="*/ 106594 w 662598"/>
                                <a:gd name="connsiteY70" fmla="*/ 574282 h 661990"/>
                                <a:gd name="connsiteX71" fmla="*/ 115194 w 662598"/>
                                <a:gd name="connsiteY71" fmla="*/ 581915 h 661990"/>
                                <a:gd name="connsiteX72" fmla="*/ 124034 w 662598"/>
                                <a:gd name="connsiteY72" fmla="*/ 589273 h 661990"/>
                                <a:gd name="connsiteX73" fmla="*/ 133141 w 662598"/>
                                <a:gd name="connsiteY73" fmla="*/ 596310 h 661990"/>
                                <a:gd name="connsiteX74" fmla="*/ 142461 w 662598"/>
                                <a:gd name="connsiteY74" fmla="*/ 603004 h 661990"/>
                                <a:gd name="connsiteX75" fmla="*/ 152056 w 662598"/>
                                <a:gd name="connsiteY75" fmla="*/ 609397 h 661990"/>
                                <a:gd name="connsiteX76" fmla="*/ 161835 w 662598"/>
                                <a:gd name="connsiteY76" fmla="*/ 615447 h 661990"/>
                                <a:gd name="connsiteX77" fmla="*/ 171827 w 662598"/>
                                <a:gd name="connsiteY77" fmla="*/ 621148 h 661990"/>
                                <a:gd name="connsiteX78" fmla="*/ 181977 w 662598"/>
                                <a:gd name="connsiteY78" fmla="*/ 626526 h 661990"/>
                                <a:gd name="connsiteX79" fmla="*/ 192346 w 662598"/>
                                <a:gd name="connsiteY79" fmla="*/ 631507 h 661990"/>
                                <a:gd name="connsiteX80" fmla="*/ 202873 w 662598"/>
                                <a:gd name="connsiteY80" fmla="*/ 636167 h 661990"/>
                                <a:gd name="connsiteX81" fmla="*/ 213565 w 662598"/>
                                <a:gd name="connsiteY81" fmla="*/ 640421 h 661990"/>
                                <a:gd name="connsiteX82" fmla="*/ 224387 w 662598"/>
                                <a:gd name="connsiteY82" fmla="*/ 644327 h 661990"/>
                                <a:gd name="connsiteX83" fmla="*/ 235339 w 662598"/>
                                <a:gd name="connsiteY83" fmla="*/ 647835 h 661990"/>
                                <a:gd name="connsiteX84" fmla="*/ 246408 w 662598"/>
                                <a:gd name="connsiteY84" fmla="*/ 650994 h 661990"/>
                                <a:gd name="connsiteX85" fmla="*/ 257573 w 662598"/>
                                <a:gd name="connsiteY85" fmla="*/ 653748 h 661990"/>
                                <a:gd name="connsiteX86" fmla="*/ 268827 w 662598"/>
                                <a:gd name="connsiteY86" fmla="*/ 656105 h 661990"/>
                                <a:gd name="connsiteX87" fmla="*/ 280156 w 662598"/>
                                <a:gd name="connsiteY87" fmla="*/ 658058 h 661990"/>
                                <a:gd name="connsiteX88" fmla="*/ 291575 w 662598"/>
                                <a:gd name="connsiteY88" fmla="*/ 659634 h 661990"/>
                                <a:gd name="connsiteX89" fmla="*/ 303014 w 662598"/>
                                <a:gd name="connsiteY89" fmla="*/ 660812 h 661990"/>
                                <a:gd name="connsiteX90" fmla="*/ 314501 w 662598"/>
                                <a:gd name="connsiteY90" fmla="*/ 661614 h 661990"/>
                                <a:gd name="connsiteX91" fmla="*/ 325995 w 662598"/>
                                <a:gd name="connsiteY91" fmla="*/ 661991 h 661990"/>
                                <a:gd name="connsiteX92" fmla="*/ 337489 w 662598"/>
                                <a:gd name="connsiteY92" fmla="*/ 661963 h 661990"/>
                                <a:gd name="connsiteX93" fmla="*/ 349010 w 662598"/>
                                <a:gd name="connsiteY93" fmla="*/ 661566 h 661990"/>
                                <a:gd name="connsiteX94" fmla="*/ 360470 w 662598"/>
                                <a:gd name="connsiteY94" fmla="*/ 660757 h 661990"/>
                                <a:gd name="connsiteX95" fmla="*/ 371909 w 662598"/>
                                <a:gd name="connsiteY95" fmla="*/ 659531 h 661990"/>
                                <a:gd name="connsiteX96" fmla="*/ 383300 w 662598"/>
                                <a:gd name="connsiteY96" fmla="*/ 657921 h 661990"/>
                                <a:gd name="connsiteX97" fmla="*/ 394630 w 662598"/>
                                <a:gd name="connsiteY97" fmla="*/ 655940 h 661990"/>
                                <a:gd name="connsiteX98" fmla="*/ 405884 w 662598"/>
                                <a:gd name="connsiteY98" fmla="*/ 653536 h 661990"/>
                                <a:gd name="connsiteX99" fmla="*/ 417048 w 662598"/>
                                <a:gd name="connsiteY99" fmla="*/ 650754 h 661990"/>
                                <a:gd name="connsiteX100" fmla="*/ 428117 w 662598"/>
                                <a:gd name="connsiteY100" fmla="*/ 647595 h 661990"/>
                                <a:gd name="connsiteX101" fmla="*/ 439042 w 662598"/>
                                <a:gd name="connsiteY101" fmla="*/ 644032 h 661990"/>
                                <a:gd name="connsiteX102" fmla="*/ 449871 w 662598"/>
                                <a:gd name="connsiteY102" fmla="*/ 640127 h 661990"/>
                                <a:gd name="connsiteX103" fmla="*/ 460528 w 662598"/>
                                <a:gd name="connsiteY103" fmla="*/ 635817 h 661990"/>
                                <a:gd name="connsiteX104" fmla="*/ 471055 w 662598"/>
                                <a:gd name="connsiteY104" fmla="*/ 631158 h 661990"/>
                                <a:gd name="connsiteX105" fmla="*/ 481397 w 662598"/>
                                <a:gd name="connsiteY105" fmla="*/ 626129 h 661990"/>
                                <a:gd name="connsiteX106" fmla="*/ 491554 w 662598"/>
                                <a:gd name="connsiteY106" fmla="*/ 620723 h 661990"/>
                                <a:gd name="connsiteX107" fmla="*/ 501546 w 662598"/>
                                <a:gd name="connsiteY107" fmla="*/ 614995 h 661990"/>
                                <a:gd name="connsiteX108" fmla="*/ 511298 w 662598"/>
                                <a:gd name="connsiteY108" fmla="*/ 608917 h 661990"/>
                                <a:gd name="connsiteX109" fmla="*/ 520858 w 662598"/>
                                <a:gd name="connsiteY109" fmla="*/ 602518 h 661990"/>
                                <a:gd name="connsiteX110" fmla="*/ 530178 w 662598"/>
                                <a:gd name="connsiteY110" fmla="*/ 595776 h 661990"/>
                                <a:gd name="connsiteX111" fmla="*/ 539265 w 662598"/>
                                <a:gd name="connsiteY111" fmla="*/ 588712 h 661990"/>
                                <a:gd name="connsiteX112" fmla="*/ 548077 w 662598"/>
                                <a:gd name="connsiteY112" fmla="*/ 581353 h 661990"/>
                                <a:gd name="connsiteX113" fmla="*/ 556650 w 662598"/>
                                <a:gd name="connsiteY113" fmla="*/ 573672 h 661990"/>
                                <a:gd name="connsiteX114" fmla="*/ 564955 w 662598"/>
                                <a:gd name="connsiteY114" fmla="*/ 565717 h 661990"/>
                                <a:gd name="connsiteX115" fmla="*/ 572965 w 662598"/>
                                <a:gd name="connsiteY115" fmla="*/ 557447 h 661990"/>
                                <a:gd name="connsiteX116" fmla="*/ 580681 w 662598"/>
                                <a:gd name="connsiteY116" fmla="*/ 548938 h 661990"/>
                                <a:gd name="connsiteX117" fmla="*/ 588128 w 662598"/>
                                <a:gd name="connsiteY117" fmla="*/ 540161 h 661990"/>
                                <a:gd name="connsiteX118" fmla="*/ 595226 w 662598"/>
                                <a:gd name="connsiteY118" fmla="*/ 531116 h 661990"/>
                                <a:gd name="connsiteX119" fmla="*/ 602029 w 662598"/>
                                <a:gd name="connsiteY119" fmla="*/ 521853 h 661990"/>
                                <a:gd name="connsiteX120" fmla="*/ 608483 w 662598"/>
                                <a:gd name="connsiteY120" fmla="*/ 512350 h 661990"/>
                                <a:gd name="connsiteX121" fmla="*/ 614621 w 662598"/>
                                <a:gd name="connsiteY121" fmla="*/ 502606 h 661990"/>
                                <a:gd name="connsiteX122" fmla="*/ 620409 w 662598"/>
                                <a:gd name="connsiteY122" fmla="*/ 492678 h 661990"/>
                                <a:gd name="connsiteX123" fmla="*/ 625875 w 662598"/>
                                <a:gd name="connsiteY123" fmla="*/ 482565 h 661990"/>
                                <a:gd name="connsiteX124" fmla="*/ 630963 w 662598"/>
                                <a:gd name="connsiteY124" fmla="*/ 472260 h 661990"/>
                                <a:gd name="connsiteX125" fmla="*/ 635675 w 662598"/>
                                <a:gd name="connsiteY125" fmla="*/ 461770 h 661990"/>
                                <a:gd name="connsiteX126" fmla="*/ 640043 w 662598"/>
                                <a:gd name="connsiteY126" fmla="*/ 451143 h 661990"/>
                                <a:gd name="connsiteX127" fmla="*/ 644035 w 662598"/>
                                <a:gd name="connsiteY127" fmla="*/ 440352 h 661990"/>
                                <a:gd name="connsiteX128" fmla="*/ 647628 w 662598"/>
                                <a:gd name="connsiteY128" fmla="*/ 429437 h 661990"/>
                                <a:gd name="connsiteX129" fmla="*/ 650865 w 662598"/>
                                <a:gd name="connsiteY129" fmla="*/ 418406 h 661990"/>
                                <a:gd name="connsiteX130" fmla="*/ 653704 w 662598"/>
                                <a:gd name="connsiteY130" fmla="*/ 407272 h 661990"/>
                                <a:gd name="connsiteX131" fmla="*/ 656173 w 662598"/>
                                <a:gd name="connsiteY131" fmla="*/ 396035 h 661990"/>
                                <a:gd name="connsiteX132" fmla="*/ 658231 w 662598"/>
                                <a:gd name="connsiteY132" fmla="*/ 384709 h 661990"/>
                                <a:gd name="connsiteX133" fmla="*/ 659897 w 662598"/>
                                <a:gd name="connsiteY133" fmla="*/ 373363 h 661990"/>
                                <a:gd name="connsiteX134" fmla="*/ 661180 w 662598"/>
                                <a:gd name="connsiteY134" fmla="*/ 361934 h 661990"/>
                                <a:gd name="connsiteX135" fmla="*/ 662037 w 662598"/>
                                <a:gd name="connsiteY135" fmla="*/ 350451 h 661990"/>
                                <a:gd name="connsiteX136" fmla="*/ 662517 w 662598"/>
                                <a:gd name="connsiteY136" fmla="*/ 338974 h 661990"/>
                                <a:gd name="connsiteX137" fmla="*/ 662599 w 662598"/>
                                <a:gd name="connsiteY137" fmla="*/ 327491 h 661990"/>
                                <a:gd name="connsiteX138" fmla="*/ 662277 w 662598"/>
                                <a:gd name="connsiteY138" fmla="*/ 315980 h 661990"/>
                                <a:gd name="connsiteX139" fmla="*/ 661557 w 662598"/>
                                <a:gd name="connsiteY139" fmla="*/ 304524 h 661990"/>
                                <a:gd name="connsiteX140" fmla="*/ 660432 w 662598"/>
                                <a:gd name="connsiteY140" fmla="*/ 293068 h 661990"/>
                                <a:gd name="connsiteX141" fmla="*/ 658930 w 662598"/>
                                <a:gd name="connsiteY141" fmla="*/ 281694 h 661990"/>
                                <a:gd name="connsiteX142" fmla="*/ 657003 w 662598"/>
                                <a:gd name="connsiteY142" fmla="*/ 270347 h 661990"/>
                                <a:gd name="connsiteX143" fmla="*/ 654699 w 662598"/>
                                <a:gd name="connsiteY143" fmla="*/ 259076 h 661990"/>
                                <a:gd name="connsiteX144" fmla="*/ 652017 w 662598"/>
                                <a:gd name="connsiteY144" fmla="*/ 247922 h 661990"/>
                                <a:gd name="connsiteX145" fmla="*/ 648938 w 662598"/>
                                <a:gd name="connsiteY145" fmla="*/ 236836 h 661990"/>
                                <a:gd name="connsiteX146" fmla="*/ 645454 w 662598"/>
                                <a:gd name="connsiteY146" fmla="*/ 225866 h 661990"/>
                                <a:gd name="connsiteX147" fmla="*/ 641621 w 662598"/>
                                <a:gd name="connsiteY147" fmla="*/ 215054 h 661990"/>
                                <a:gd name="connsiteX148" fmla="*/ 637389 w 662598"/>
                                <a:gd name="connsiteY148" fmla="*/ 204345 h 661990"/>
                                <a:gd name="connsiteX149" fmla="*/ 632808 w 662598"/>
                                <a:gd name="connsiteY149" fmla="*/ 193800 h 661990"/>
                                <a:gd name="connsiteX150" fmla="*/ 627857 w 662598"/>
                                <a:gd name="connsiteY150" fmla="*/ 183413 h 661990"/>
                                <a:gd name="connsiteX151" fmla="*/ 622549 w 662598"/>
                                <a:gd name="connsiteY151" fmla="*/ 173218 h 661990"/>
                                <a:gd name="connsiteX152" fmla="*/ 616897 w 662598"/>
                                <a:gd name="connsiteY152" fmla="*/ 163235 h 661990"/>
                                <a:gd name="connsiteX153" fmla="*/ 610897 w 662598"/>
                                <a:gd name="connsiteY153" fmla="*/ 153416 h 661990"/>
                                <a:gd name="connsiteX154" fmla="*/ 604546 w 662598"/>
                                <a:gd name="connsiteY154" fmla="*/ 143831 h 661990"/>
                                <a:gd name="connsiteX155" fmla="*/ 597880 w 662598"/>
                                <a:gd name="connsiteY155" fmla="*/ 134465 h 661990"/>
                                <a:gd name="connsiteX156" fmla="*/ 590885 w 662598"/>
                                <a:gd name="connsiteY156" fmla="*/ 125338 h 661990"/>
                                <a:gd name="connsiteX157" fmla="*/ 583575 w 662598"/>
                                <a:gd name="connsiteY157" fmla="*/ 116451 h 661990"/>
                                <a:gd name="connsiteX158" fmla="*/ 575962 w 662598"/>
                                <a:gd name="connsiteY158" fmla="*/ 107832 h 661990"/>
                                <a:gd name="connsiteX159" fmla="*/ 568062 w 662598"/>
                                <a:gd name="connsiteY159" fmla="*/ 99480 h 661990"/>
                                <a:gd name="connsiteX160" fmla="*/ 559894 w 662598"/>
                                <a:gd name="connsiteY160" fmla="*/ 91402 h 661990"/>
                                <a:gd name="connsiteX161" fmla="*/ 551424 w 662598"/>
                                <a:gd name="connsiteY161" fmla="*/ 83611 h 661990"/>
                                <a:gd name="connsiteX162" fmla="*/ 542694 w 662598"/>
                                <a:gd name="connsiteY162" fmla="*/ 76116 h 661990"/>
                                <a:gd name="connsiteX163" fmla="*/ 533689 w 662598"/>
                                <a:gd name="connsiteY163" fmla="*/ 68942 h 661990"/>
                                <a:gd name="connsiteX164" fmla="*/ 524472 w 662598"/>
                                <a:gd name="connsiteY164" fmla="*/ 62090 h 661990"/>
                                <a:gd name="connsiteX165" fmla="*/ 514995 w 662598"/>
                                <a:gd name="connsiteY165" fmla="*/ 55533 h 661990"/>
                                <a:gd name="connsiteX166" fmla="*/ 505325 w 662598"/>
                                <a:gd name="connsiteY166" fmla="*/ 49353 h 661990"/>
                                <a:gd name="connsiteX167" fmla="*/ 495435 w 662598"/>
                                <a:gd name="connsiteY167" fmla="*/ 43467 h 661990"/>
                                <a:gd name="connsiteX168" fmla="*/ 485334 w 662598"/>
                                <a:gd name="connsiteY168" fmla="*/ 37952 h 661990"/>
                                <a:gd name="connsiteX169" fmla="*/ 475047 w 662598"/>
                                <a:gd name="connsiteY169" fmla="*/ 32785 h 661990"/>
                                <a:gd name="connsiteX170" fmla="*/ 469958 w 662598"/>
                                <a:gd name="connsiteY170" fmla="*/ 43385 h 661990"/>
                                <a:gd name="connsiteX171" fmla="*/ 464842 w 662598"/>
                                <a:gd name="connsiteY171" fmla="*/ 53957 h 661990"/>
                                <a:gd name="connsiteX172" fmla="*/ 459753 w 662598"/>
                                <a:gd name="connsiteY172" fmla="*/ 64557 h 661990"/>
                                <a:gd name="connsiteX173" fmla="*/ 454637 w 662598"/>
                                <a:gd name="connsiteY173" fmla="*/ 75156 h 661990"/>
                                <a:gd name="connsiteX174" fmla="*/ 449549 w 662598"/>
                                <a:gd name="connsiteY174" fmla="*/ 85728 h 661990"/>
                                <a:gd name="connsiteX175" fmla="*/ 444433 w 662598"/>
                                <a:gd name="connsiteY175" fmla="*/ 96328 h 661990"/>
                                <a:gd name="connsiteX176" fmla="*/ 439337 w 662598"/>
                                <a:gd name="connsiteY176" fmla="*/ 106900 h 661990"/>
                                <a:gd name="connsiteX177" fmla="*/ 434221 w 662598"/>
                                <a:gd name="connsiteY177" fmla="*/ 117493 h 661990"/>
                                <a:gd name="connsiteX178" fmla="*/ 429132 w 662598"/>
                                <a:gd name="connsiteY178" fmla="*/ 128093 h 661990"/>
                                <a:gd name="connsiteX179" fmla="*/ 424016 w 662598"/>
                                <a:gd name="connsiteY179" fmla="*/ 138665 h 661990"/>
                                <a:gd name="connsiteX180" fmla="*/ 418928 w 662598"/>
                                <a:gd name="connsiteY180" fmla="*/ 149264 h 661990"/>
                                <a:gd name="connsiteX181" fmla="*/ 413812 w 662598"/>
                                <a:gd name="connsiteY181" fmla="*/ 159836 h 661990"/>
                                <a:gd name="connsiteX182" fmla="*/ 408696 w 662598"/>
                                <a:gd name="connsiteY182" fmla="*/ 170436 h 661990"/>
                                <a:gd name="connsiteX183" fmla="*/ 418955 w 662598"/>
                                <a:gd name="connsiteY183" fmla="*/ 175787 h 661990"/>
                                <a:gd name="connsiteX184" fmla="*/ 428837 w 662598"/>
                                <a:gd name="connsiteY184" fmla="*/ 181782 h 661990"/>
                                <a:gd name="connsiteX185" fmla="*/ 438322 w 662598"/>
                                <a:gd name="connsiteY185" fmla="*/ 188394 h 661990"/>
                                <a:gd name="connsiteX186" fmla="*/ 447320 w 662598"/>
                                <a:gd name="connsiteY186" fmla="*/ 195623 h 661990"/>
                                <a:gd name="connsiteX187" fmla="*/ 455872 w 662598"/>
                                <a:gd name="connsiteY187" fmla="*/ 203434 h 661990"/>
                                <a:gd name="connsiteX188" fmla="*/ 463882 w 662598"/>
                                <a:gd name="connsiteY188" fmla="*/ 211759 h 661990"/>
                                <a:gd name="connsiteX189" fmla="*/ 471323 w 662598"/>
                                <a:gd name="connsiteY189" fmla="*/ 220590 h 661990"/>
                                <a:gd name="connsiteX190" fmla="*/ 478208 w 662598"/>
                                <a:gd name="connsiteY190" fmla="*/ 229881 h 661990"/>
                                <a:gd name="connsiteX191" fmla="*/ 484456 w 662598"/>
                                <a:gd name="connsiteY191" fmla="*/ 239597 h 661990"/>
                                <a:gd name="connsiteX192" fmla="*/ 490052 w 662598"/>
                                <a:gd name="connsiteY192" fmla="*/ 249710 h 661990"/>
                                <a:gd name="connsiteX193" fmla="*/ 495010 w 662598"/>
                                <a:gd name="connsiteY193" fmla="*/ 260152 h 661990"/>
                                <a:gd name="connsiteX194" fmla="*/ 499242 w 662598"/>
                                <a:gd name="connsiteY194" fmla="*/ 270909 h 661990"/>
                                <a:gd name="connsiteX195" fmla="*/ 502801 w 662598"/>
                                <a:gd name="connsiteY195" fmla="*/ 281886 h 661990"/>
                                <a:gd name="connsiteX196" fmla="*/ 505613 w 662598"/>
                                <a:gd name="connsiteY196" fmla="*/ 293095 h 661990"/>
                                <a:gd name="connsiteX197" fmla="*/ 507704 w 662598"/>
                                <a:gd name="connsiteY197" fmla="*/ 304448 h 661990"/>
                                <a:gd name="connsiteX198" fmla="*/ 509069 w 662598"/>
                                <a:gd name="connsiteY198" fmla="*/ 315925 h 661990"/>
                                <a:gd name="connsiteX199" fmla="*/ 509659 w 662598"/>
                                <a:gd name="connsiteY199" fmla="*/ 327463 h 661990"/>
                                <a:gd name="connsiteX200" fmla="*/ 509529 w 662598"/>
                                <a:gd name="connsiteY200" fmla="*/ 339022 h 661990"/>
                                <a:gd name="connsiteX201" fmla="*/ 508644 w 662598"/>
                                <a:gd name="connsiteY201" fmla="*/ 350533 h 661990"/>
                                <a:gd name="connsiteX202" fmla="*/ 506984 w 662598"/>
                                <a:gd name="connsiteY202" fmla="*/ 361962 h 661990"/>
                                <a:gd name="connsiteX203" fmla="*/ 504625 w 662598"/>
                                <a:gd name="connsiteY203" fmla="*/ 373281 h 661990"/>
                                <a:gd name="connsiteX204" fmla="*/ 501518 w 662598"/>
                                <a:gd name="connsiteY204" fmla="*/ 384415 h 661990"/>
                                <a:gd name="connsiteX205" fmla="*/ 497685 w 662598"/>
                                <a:gd name="connsiteY205" fmla="*/ 395309 h 661990"/>
                                <a:gd name="connsiteX206" fmla="*/ 493186 w 662598"/>
                                <a:gd name="connsiteY206" fmla="*/ 405936 h 661990"/>
                                <a:gd name="connsiteX207" fmla="*/ 487987 w 662598"/>
                                <a:gd name="connsiteY207" fmla="*/ 416268 h 661990"/>
                                <a:gd name="connsiteX208" fmla="*/ 482124 w 662598"/>
                                <a:gd name="connsiteY208" fmla="*/ 426224 h 661990"/>
                                <a:gd name="connsiteX209" fmla="*/ 475636 w 662598"/>
                                <a:gd name="connsiteY209" fmla="*/ 435782 h 661990"/>
                                <a:gd name="connsiteX210" fmla="*/ 468538 w 662598"/>
                                <a:gd name="connsiteY210" fmla="*/ 444908 h 661990"/>
                                <a:gd name="connsiteX211" fmla="*/ 460851 w 662598"/>
                                <a:gd name="connsiteY211" fmla="*/ 453548 h 661990"/>
                                <a:gd name="connsiteX212" fmla="*/ 452655 w 662598"/>
                                <a:gd name="connsiteY212" fmla="*/ 461688 h 661990"/>
                                <a:gd name="connsiteX213" fmla="*/ 443918 w 662598"/>
                                <a:gd name="connsiteY213" fmla="*/ 469259 h 661990"/>
                                <a:gd name="connsiteX214" fmla="*/ 434708 w 662598"/>
                                <a:gd name="connsiteY214" fmla="*/ 476248 h 661990"/>
                                <a:gd name="connsiteX215" fmla="*/ 425086 w 662598"/>
                                <a:gd name="connsiteY215" fmla="*/ 482640 h 661990"/>
                                <a:gd name="connsiteX216" fmla="*/ 415039 w 662598"/>
                                <a:gd name="connsiteY216" fmla="*/ 488396 h 661990"/>
                                <a:gd name="connsiteX217" fmla="*/ 404677 w 662598"/>
                                <a:gd name="connsiteY217" fmla="*/ 493480 h 661990"/>
                                <a:gd name="connsiteX218" fmla="*/ 393985 w 662598"/>
                                <a:gd name="connsiteY218" fmla="*/ 497899 h 661990"/>
                                <a:gd name="connsiteX219" fmla="*/ 383026 w 662598"/>
                                <a:gd name="connsiteY219" fmla="*/ 501592 h 661990"/>
                                <a:gd name="connsiteX220" fmla="*/ 371861 w 662598"/>
                                <a:gd name="connsiteY220" fmla="*/ 504593 h 661990"/>
                                <a:gd name="connsiteX221" fmla="*/ 360525 w 662598"/>
                                <a:gd name="connsiteY221" fmla="*/ 506868 h 661990"/>
                                <a:gd name="connsiteX222" fmla="*/ 349058 w 662598"/>
                                <a:gd name="connsiteY222" fmla="*/ 508362 h 661990"/>
                                <a:gd name="connsiteX223" fmla="*/ 337516 w 662598"/>
                                <a:gd name="connsiteY223" fmla="*/ 509143 h 661990"/>
                                <a:gd name="connsiteX224" fmla="*/ 325967 w 662598"/>
                                <a:gd name="connsiteY224" fmla="*/ 509163 h 661990"/>
                                <a:gd name="connsiteX225" fmla="*/ 314425 w 662598"/>
                                <a:gd name="connsiteY225" fmla="*/ 508471 h 661990"/>
                                <a:gd name="connsiteX226" fmla="*/ 302959 w 662598"/>
                                <a:gd name="connsiteY226" fmla="*/ 506998 h 661990"/>
                                <a:gd name="connsiteX227" fmla="*/ 291595 w 662598"/>
                                <a:gd name="connsiteY227" fmla="*/ 504806 h 661990"/>
                                <a:gd name="connsiteX228" fmla="*/ 280430 w 662598"/>
                                <a:gd name="connsiteY228" fmla="*/ 501860 h 661990"/>
                                <a:gd name="connsiteX229" fmla="*/ 269444 w 662598"/>
                                <a:gd name="connsiteY229" fmla="*/ 498194 h 661990"/>
                                <a:gd name="connsiteX230" fmla="*/ 258725 w 662598"/>
                                <a:gd name="connsiteY230" fmla="*/ 493857 h 661990"/>
                                <a:gd name="connsiteX231" fmla="*/ 248335 w 662598"/>
                                <a:gd name="connsiteY231" fmla="*/ 488800 h 661990"/>
                                <a:gd name="connsiteX232" fmla="*/ 238288 w 662598"/>
                                <a:gd name="connsiteY232" fmla="*/ 483100 h 661990"/>
                                <a:gd name="connsiteX233" fmla="*/ 228618 w 662598"/>
                                <a:gd name="connsiteY233" fmla="*/ 476782 h 661990"/>
                                <a:gd name="connsiteX234" fmla="*/ 219374 w 662598"/>
                                <a:gd name="connsiteY234" fmla="*/ 469821 h 661990"/>
                                <a:gd name="connsiteX235" fmla="*/ 210616 w 662598"/>
                                <a:gd name="connsiteY235" fmla="*/ 462277 h 661990"/>
                                <a:gd name="connsiteX236" fmla="*/ 202366 w 662598"/>
                                <a:gd name="connsiteY236" fmla="*/ 454192 h 661990"/>
                                <a:gd name="connsiteX237" fmla="*/ 194651 w 662598"/>
                                <a:gd name="connsiteY237" fmla="*/ 445600 h 661990"/>
                                <a:gd name="connsiteX238" fmla="*/ 187497 w 662598"/>
                                <a:gd name="connsiteY238" fmla="*/ 436501 h 661990"/>
                                <a:gd name="connsiteX239" fmla="*/ 180962 w 662598"/>
                                <a:gd name="connsiteY239" fmla="*/ 426970 h 661990"/>
                                <a:gd name="connsiteX240" fmla="*/ 175036 w 662598"/>
                                <a:gd name="connsiteY240" fmla="*/ 417042 h 661990"/>
                                <a:gd name="connsiteX241" fmla="*/ 169818 w 662598"/>
                                <a:gd name="connsiteY241" fmla="*/ 406737 h 661990"/>
                                <a:gd name="connsiteX242" fmla="*/ 165237 w 662598"/>
                                <a:gd name="connsiteY242" fmla="*/ 396138 h 661990"/>
                                <a:gd name="connsiteX243" fmla="*/ 161348 w 662598"/>
                                <a:gd name="connsiteY243" fmla="*/ 385250 h 661990"/>
                                <a:gd name="connsiteX244" fmla="*/ 158186 w 662598"/>
                                <a:gd name="connsiteY244" fmla="*/ 374137 h 661990"/>
                                <a:gd name="connsiteX245" fmla="*/ 155779 w 662598"/>
                                <a:gd name="connsiteY245" fmla="*/ 362845 h 661990"/>
                                <a:gd name="connsiteX246" fmla="*/ 154065 w 662598"/>
                                <a:gd name="connsiteY246" fmla="*/ 351417 h 661990"/>
                                <a:gd name="connsiteX247" fmla="*/ 153125 w 662598"/>
                                <a:gd name="connsiteY247" fmla="*/ 339906 h 661990"/>
                                <a:gd name="connsiteX248" fmla="*/ 152913 w 662598"/>
                                <a:gd name="connsiteY248" fmla="*/ 328347 h 661990"/>
                                <a:gd name="connsiteX249" fmla="*/ 153475 w 662598"/>
                                <a:gd name="connsiteY249" fmla="*/ 316809 h 661990"/>
                                <a:gd name="connsiteX250" fmla="*/ 154757 w 662598"/>
                                <a:gd name="connsiteY250" fmla="*/ 305325 h 661990"/>
                                <a:gd name="connsiteX251" fmla="*/ 156794 w 662598"/>
                                <a:gd name="connsiteY251" fmla="*/ 293952 h 661990"/>
                                <a:gd name="connsiteX252" fmla="*/ 159558 w 662598"/>
                                <a:gd name="connsiteY252" fmla="*/ 282742 h 661990"/>
                                <a:gd name="connsiteX253" fmla="*/ 163063 w 662598"/>
                                <a:gd name="connsiteY253" fmla="*/ 271738 h 661990"/>
                                <a:gd name="connsiteX254" fmla="*/ 167246 w 662598"/>
                                <a:gd name="connsiteY254" fmla="*/ 260981 h 661990"/>
                                <a:gd name="connsiteX255" fmla="*/ 172142 w 662598"/>
                                <a:gd name="connsiteY255" fmla="*/ 250491 h 661990"/>
                                <a:gd name="connsiteX256" fmla="*/ 177691 w 662598"/>
                                <a:gd name="connsiteY256" fmla="*/ 240371 h 661990"/>
                                <a:gd name="connsiteX257" fmla="*/ 183904 w 662598"/>
                                <a:gd name="connsiteY257" fmla="*/ 230628 h 661990"/>
                                <a:gd name="connsiteX258" fmla="*/ 190707 w 662598"/>
                                <a:gd name="connsiteY258" fmla="*/ 221289 h 661990"/>
                                <a:gd name="connsiteX259" fmla="*/ 198134 w 662598"/>
                                <a:gd name="connsiteY259" fmla="*/ 212430 h 661990"/>
                                <a:gd name="connsiteX260" fmla="*/ 206090 w 662598"/>
                                <a:gd name="connsiteY260" fmla="*/ 204050 h 661990"/>
                                <a:gd name="connsiteX261" fmla="*/ 214607 w 662598"/>
                                <a:gd name="connsiteY261" fmla="*/ 196212 h 661990"/>
                                <a:gd name="connsiteX262" fmla="*/ 223577 w 662598"/>
                                <a:gd name="connsiteY262" fmla="*/ 188929 h 661990"/>
                                <a:gd name="connsiteX263" fmla="*/ 233007 w 662598"/>
                                <a:gd name="connsiteY263" fmla="*/ 182269 h 661990"/>
                                <a:gd name="connsiteX264" fmla="*/ 242869 w 662598"/>
                                <a:gd name="connsiteY264" fmla="*/ 176219 h 661990"/>
                                <a:gd name="connsiteX265" fmla="*/ 253101 w 662598"/>
                                <a:gd name="connsiteY265" fmla="*/ 170813 h 661990"/>
                                <a:gd name="connsiteX266" fmla="*/ 263655 w 662598"/>
                                <a:gd name="connsiteY266" fmla="*/ 166099 h 661990"/>
                                <a:gd name="connsiteX267" fmla="*/ 274477 w 662598"/>
                                <a:gd name="connsiteY267" fmla="*/ 162056 h 661990"/>
                                <a:gd name="connsiteX268" fmla="*/ 285546 w 662598"/>
                                <a:gd name="connsiteY268" fmla="*/ 158740 h 661990"/>
                                <a:gd name="connsiteX269" fmla="*/ 296821 w 662598"/>
                                <a:gd name="connsiteY269" fmla="*/ 156143 h 661990"/>
                                <a:gd name="connsiteX270" fmla="*/ 308232 w 662598"/>
                                <a:gd name="connsiteY270" fmla="*/ 154273 h 661990"/>
                                <a:gd name="connsiteX271" fmla="*/ 319754 w 662598"/>
                                <a:gd name="connsiteY271" fmla="*/ 153149 h 661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Lst>
                              <a:rect l="l" t="t" r="r" b="b"/>
                              <a:pathLst>
                                <a:path w="662598" h="661990">
                                  <a:moveTo>
                                    <a:pt x="331296" y="152772"/>
                                  </a:moveTo>
                                  <a:lnTo>
                                    <a:pt x="331296" y="0"/>
                                  </a:lnTo>
                                  <a:lnTo>
                                    <a:pt x="319809" y="214"/>
                                  </a:lnTo>
                                  <a:lnTo>
                                    <a:pt x="308315" y="803"/>
                                  </a:lnTo>
                                  <a:lnTo>
                                    <a:pt x="296848" y="1793"/>
                                  </a:lnTo>
                                  <a:lnTo>
                                    <a:pt x="285437" y="3185"/>
                                  </a:lnTo>
                                  <a:lnTo>
                                    <a:pt x="274053" y="4981"/>
                                  </a:lnTo>
                                  <a:lnTo>
                                    <a:pt x="262771" y="7174"/>
                                  </a:lnTo>
                                  <a:lnTo>
                                    <a:pt x="251551" y="9743"/>
                                  </a:lnTo>
                                  <a:lnTo>
                                    <a:pt x="240428" y="12710"/>
                                  </a:lnTo>
                                  <a:lnTo>
                                    <a:pt x="229420" y="16060"/>
                                  </a:lnTo>
                                  <a:lnTo>
                                    <a:pt x="218544" y="19781"/>
                                  </a:lnTo>
                                  <a:lnTo>
                                    <a:pt x="207777" y="23871"/>
                                  </a:lnTo>
                                  <a:lnTo>
                                    <a:pt x="197195" y="28345"/>
                                  </a:lnTo>
                                  <a:lnTo>
                                    <a:pt x="186743" y="33162"/>
                                  </a:lnTo>
                                  <a:lnTo>
                                    <a:pt x="176483" y="38383"/>
                                  </a:lnTo>
                                  <a:lnTo>
                                    <a:pt x="166416" y="43919"/>
                                  </a:lnTo>
                                  <a:lnTo>
                                    <a:pt x="156527" y="49805"/>
                                  </a:lnTo>
                                  <a:lnTo>
                                    <a:pt x="146857" y="56047"/>
                                  </a:lnTo>
                                  <a:lnTo>
                                    <a:pt x="137427" y="62604"/>
                                  </a:lnTo>
                                  <a:lnTo>
                                    <a:pt x="128210" y="69483"/>
                                  </a:lnTo>
                                  <a:lnTo>
                                    <a:pt x="119240" y="76705"/>
                                  </a:lnTo>
                                  <a:lnTo>
                                    <a:pt x="110530" y="84201"/>
                                  </a:lnTo>
                                  <a:lnTo>
                                    <a:pt x="102095" y="92018"/>
                                  </a:lnTo>
                                  <a:lnTo>
                                    <a:pt x="93920" y="100096"/>
                                  </a:lnTo>
                                  <a:lnTo>
                                    <a:pt x="86047" y="108476"/>
                                  </a:lnTo>
                                  <a:lnTo>
                                    <a:pt x="78435" y="117123"/>
                                  </a:lnTo>
                                  <a:lnTo>
                                    <a:pt x="71179" y="126037"/>
                                  </a:lnTo>
                                  <a:lnTo>
                                    <a:pt x="64184" y="135163"/>
                                  </a:lnTo>
                                  <a:lnTo>
                                    <a:pt x="57545" y="144557"/>
                                  </a:lnTo>
                                  <a:lnTo>
                                    <a:pt x="51250" y="154163"/>
                                  </a:lnTo>
                                  <a:lnTo>
                                    <a:pt x="45269" y="163989"/>
                                  </a:lnTo>
                                  <a:lnTo>
                                    <a:pt x="39619" y="174019"/>
                                  </a:lnTo>
                                  <a:lnTo>
                                    <a:pt x="34345" y="184222"/>
                                  </a:lnTo>
                                  <a:lnTo>
                                    <a:pt x="29414" y="194602"/>
                                  </a:lnTo>
                                  <a:lnTo>
                                    <a:pt x="24860" y="205174"/>
                                  </a:lnTo>
                                  <a:lnTo>
                                    <a:pt x="20684" y="215883"/>
                                  </a:lnTo>
                                  <a:lnTo>
                                    <a:pt x="16850" y="226723"/>
                                  </a:lnTo>
                                  <a:lnTo>
                                    <a:pt x="13421" y="237692"/>
                                  </a:lnTo>
                                  <a:lnTo>
                                    <a:pt x="10369" y="248778"/>
                                  </a:lnTo>
                                  <a:lnTo>
                                    <a:pt x="7715" y="259960"/>
                                  </a:lnTo>
                                  <a:lnTo>
                                    <a:pt x="5438" y="271231"/>
                                  </a:lnTo>
                                  <a:lnTo>
                                    <a:pt x="3559" y="282550"/>
                                  </a:lnTo>
                                  <a:lnTo>
                                    <a:pt x="2064" y="293952"/>
                                  </a:lnTo>
                                  <a:lnTo>
                                    <a:pt x="967" y="305408"/>
                                  </a:lnTo>
                                  <a:lnTo>
                                    <a:pt x="295" y="316891"/>
                                  </a:lnTo>
                                  <a:lnTo>
                                    <a:pt x="0" y="328374"/>
                                  </a:lnTo>
                                  <a:lnTo>
                                    <a:pt x="110" y="339858"/>
                                  </a:lnTo>
                                  <a:lnTo>
                                    <a:pt x="617" y="351335"/>
                                  </a:lnTo>
                                  <a:lnTo>
                                    <a:pt x="1529" y="362818"/>
                                  </a:lnTo>
                                  <a:lnTo>
                                    <a:pt x="2812" y="374219"/>
                                  </a:lnTo>
                                  <a:lnTo>
                                    <a:pt x="4526" y="385593"/>
                                  </a:lnTo>
                                  <a:lnTo>
                                    <a:pt x="6618" y="396891"/>
                                  </a:lnTo>
                                  <a:lnTo>
                                    <a:pt x="9107" y="408128"/>
                                  </a:lnTo>
                                  <a:lnTo>
                                    <a:pt x="11974" y="419262"/>
                                  </a:lnTo>
                                  <a:lnTo>
                                    <a:pt x="15218" y="430266"/>
                                  </a:lnTo>
                                  <a:lnTo>
                                    <a:pt x="18860" y="441188"/>
                                  </a:lnTo>
                                  <a:lnTo>
                                    <a:pt x="22878" y="451945"/>
                                  </a:lnTo>
                                  <a:lnTo>
                                    <a:pt x="27267" y="462572"/>
                                  </a:lnTo>
                                  <a:lnTo>
                                    <a:pt x="32041" y="473034"/>
                                  </a:lnTo>
                                  <a:lnTo>
                                    <a:pt x="37156" y="483339"/>
                                  </a:lnTo>
                                  <a:lnTo>
                                    <a:pt x="42622" y="493452"/>
                                  </a:lnTo>
                                  <a:lnTo>
                                    <a:pt x="48431" y="503387"/>
                                  </a:lnTo>
                                  <a:lnTo>
                                    <a:pt x="54597" y="513076"/>
                                  </a:lnTo>
                                  <a:lnTo>
                                    <a:pt x="61077" y="522572"/>
                                  </a:lnTo>
                                  <a:lnTo>
                                    <a:pt x="67908" y="531836"/>
                                  </a:lnTo>
                                  <a:lnTo>
                                    <a:pt x="75033" y="540853"/>
                                  </a:lnTo>
                                  <a:lnTo>
                                    <a:pt x="82481" y="549609"/>
                                  </a:lnTo>
                                  <a:lnTo>
                                    <a:pt x="90251" y="558119"/>
                                  </a:lnTo>
                                  <a:lnTo>
                                    <a:pt x="98289" y="566334"/>
                                  </a:lnTo>
                                  <a:lnTo>
                                    <a:pt x="106594" y="574282"/>
                                  </a:lnTo>
                                  <a:lnTo>
                                    <a:pt x="115194" y="581915"/>
                                  </a:lnTo>
                                  <a:lnTo>
                                    <a:pt x="124034" y="589273"/>
                                  </a:lnTo>
                                  <a:lnTo>
                                    <a:pt x="133141" y="596310"/>
                                  </a:lnTo>
                                  <a:lnTo>
                                    <a:pt x="142461" y="603004"/>
                                  </a:lnTo>
                                  <a:lnTo>
                                    <a:pt x="152056" y="609397"/>
                                  </a:lnTo>
                                  <a:lnTo>
                                    <a:pt x="161835" y="615447"/>
                                  </a:lnTo>
                                  <a:lnTo>
                                    <a:pt x="171827" y="621148"/>
                                  </a:lnTo>
                                  <a:lnTo>
                                    <a:pt x="181977" y="626526"/>
                                  </a:lnTo>
                                  <a:lnTo>
                                    <a:pt x="192346" y="631507"/>
                                  </a:lnTo>
                                  <a:lnTo>
                                    <a:pt x="202873" y="636167"/>
                                  </a:lnTo>
                                  <a:lnTo>
                                    <a:pt x="213565" y="640421"/>
                                  </a:lnTo>
                                  <a:lnTo>
                                    <a:pt x="224387" y="644327"/>
                                  </a:lnTo>
                                  <a:lnTo>
                                    <a:pt x="235339" y="647835"/>
                                  </a:lnTo>
                                  <a:lnTo>
                                    <a:pt x="246408" y="650994"/>
                                  </a:lnTo>
                                  <a:lnTo>
                                    <a:pt x="257573" y="653748"/>
                                  </a:lnTo>
                                  <a:lnTo>
                                    <a:pt x="268827" y="656105"/>
                                  </a:lnTo>
                                  <a:lnTo>
                                    <a:pt x="280156" y="658058"/>
                                  </a:lnTo>
                                  <a:lnTo>
                                    <a:pt x="291575" y="659634"/>
                                  </a:lnTo>
                                  <a:lnTo>
                                    <a:pt x="303014" y="660812"/>
                                  </a:lnTo>
                                  <a:lnTo>
                                    <a:pt x="314501" y="661614"/>
                                  </a:lnTo>
                                  <a:lnTo>
                                    <a:pt x="325995" y="661991"/>
                                  </a:lnTo>
                                  <a:lnTo>
                                    <a:pt x="337489" y="661963"/>
                                  </a:lnTo>
                                  <a:lnTo>
                                    <a:pt x="349010" y="661566"/>
                                  </a:lnTo>
                                  <a:lnTo>
                                    <a:pt x="360470" y="660757"/>
                                  </a:lnTo>
                                  <a:lnTo>
                                    <a:pt x="371909" y="659531"/>
                                  </a:lnTo>
                                  <a:lnTo>
                                    <a:pt x="383300" y="657921"/>
                                  </a:lnTo>
                                  <a:lnTo>
                                    <a:pt x="394630" y="655940"/>
                                  </a:lnTo>
                                  <a:lnTo>
                                    <a:pt x="405884" y="653536"/>
                                  </a:lnTo>
                                  <a:lnTo>
                                    <a:pt x="417048" y="650754"/>
                                  </a:lnTo>
                                  <a:lnTo>
                                    <a:pt x="428117" y="647595"/>
                                  </a:lnTo>
                                  <a:lnTo>
                                    <a:pt x="439042" y="644032"/>
                                  </a:lnTo>
                                  <a:lnTo>
                                    <a:pt x="449871" y="640127"/>
                                  </a:lnTo>
                                  <a:lnTo>
                                    <a:pt x="460528" y="635817"/>
                                  </a:lnTo>
                                  <a:lnTo>
                                    <a:pt x="471055" y="631158"/>
                                  </a:lnTo>
                                  <a:lnTo>
                                    <a:pt x="481397" y="626129"/>
                                  </a:lnTo>
                                  <a:lnTo>
                                    <a:pt x="491554" y="620723"/>
                                  </a:lnTo>
                                  <a:lnTo>
                                    <a:pt x="501546" y="614995"/>
                                  </a:lnTo>
                                  <a:lnTo>
                                    <a:pt x="511298" y="608917"/>
                                  </a:lnTo>
                                  <a:lnTo>
                                    <a:pt x="520858" y="602518"/>
                                  </a:lnTo>
                                  <a:lnTo>
                                    <a:pt x="530178" y="595776"/>
                                  </a:lnTo>
                                  <a:lnTo>
                                    <a:pt x="539265" y="588712"/>
                                  </a:lnTo>
                                  <a:lnTo>
                                    <a:pt x="548077" y="581353"/>
                                  </a:lnTo>
                                  <a:lnTo>
                                    <a:pt x="556650" y="573672"/>
                                  </a:lnTo>
                                  <a:lnTo>
                                    <a:pt x="564955" y="565717"/>
                                  </a:lnTo>
                                  <a:lnTo>
                                    <a:pt x="572965" y="557447"/>
                                  </a:lnTo>
                                  <a:lnTo>
                                    <a:pt x="580681" y="548938"/>
                                  </a:lnTo>
                                  <a:lnTo>
                                    <a:pt x="588128" y="540161"/>
                                  </a:lnTo>
                                  <a:lnTo>
                                    <a:pt x="595226" y="531116"/>
                                  </a:lnTo>
                                  <a:lnTo>
                                    <a:pt x="602029" y="521853"/>
                                  </a:lnTo>
                                  <a:lnTo>
                                    <a:pt x="608483" y="512350"/>
                                  </a:lnTo>
                                  <a:lnTo>
                                    <a:pt x="614621" y="502606"/>
                                  </a:lnTo>
                                  <a:lnTo>
                                    <a:pt x="620409" y="492678"/>
                                  </a:lnTo>
                                  <a:lnTo>
                                    <a:pt x="625875" y="482565"/>
                                  </a:lnTo>
                                  <a:lnTo>
                                    <a:pt x="630963" y="472260"/>
                                  </a:lnTo>
                                  <a:lnTo>
                                    <a:pt x="635675" y="461770"/>
                                  </a:lnTo>
                                  <a:lnTo>
                                    <a:pt x="640043" y="451143"/>
                                  </a:lnTo>
                                  <a:lnTo>
                                    <a:pt x="644035" y="440352"/>
                                  </a:lnTo>
                                  <a:lnTo>
                                    <a:pt x="647628" y="429437"/>
                                  </a:lnTo>
                                  <a:lnTo>
                                    <a:pt x="650865" y="418406"/>
                                  </a:lnTo>
                                  <a:lnTo>
                                    <a:pt x="653704" y="407272"/>
                                  </a:lnTo>
                                  <a:lnTo>
                                    <a:pt x="656173" y="396035"/>
                                  </a:lnTo>
                                  <a:lnTo>
                                    <a:pt x="658231" y="384709"/>
                                  </a:lnTo>
                                  <a:lnTo>
                                    <a:pt x="659897" y="373363"/>
                                  </a:lnTo>
                                  <a:lnTo>
                                    <a:pt x="661180" y="361934"/>
                                  </a:lnTo>
                                  <a:lnTo>
                                    <a:pt x="662037" y="350451"/>
                                  </a:lnTo>
                                  <a:lnTo>
                                    <a:pt x="662517" y="338974"/>
                                  </a:lnTo>
                                  <a:lnTo>
                                    <a:pt x="662599" y="327491"/>
                                  </a:lnTo>
                                  <a:lnTo>
                                    <a:pt x="662277" y="315980"/>
                                  </a:lnTo>
                                  <a:lnTo>
                                    <a:pt x="661557" y="304524"/>
                                  </a:lnTo>
                                  <a:lnTo>
                                    <a:pt x="660432" y="293068"/>
                                  </a:lnTo>
                                  <a:lnTo>
                                    <a:pt x="658930" y="281694"/>
                                  </a:lnTo>
                                  <a:lnTo>
                                    <a:pt x="657003" y="270347"/>
                                  </a:lnTo>
                                  <a:lnTo>
                                    <a:pt x="654699" y="259076"/>
                                  </a:lnTo>
                                  <a:lnTo>
                                    <a:pt x="652017" y="247922"/>
                                  </a:lnTo>
                                  <a:lnTo>
                                    <a:pt x="648938" y="236836"/>
                                  </a:lnTo>
                                  <a:lnTo>
                                    <a:pt x="645454" y="225866"/>
                                  </a:lnTo>
                                  <a:lnTo>
                                    <a:pt x="641621" y="215054"/>
                                  </a:lnTo>
                                  <a:lnTo>
                                    <a:pt x="637389" y="204345"/>
                                  </a:lnTo>
                                  <a:lnTo>
                                    <a:pt x="632808" y="193800"/>
                                  </a:lnTo>
                                  <a:lnTo>
                                    <a:pt x="627857" y="183413"/>
                                  </a:lnTo>
                                  <a:lnTo>
                                    <a:pt x="622549" y="173218"/>
                                  </a:lnTo>
                                  <a:lnTo>
                                    <a:pt x="616897" y="163235"/>
                                  </a:lnTo>
                                  <a:lnTo>
                                    <a:pt x="610897" y="153416"/>
                                  </a:lnTo>
                                  <a:lnTo>
                                    <a:pt x="604546" y="143831"/>
                                  </a:lnTo>
                                  <a:lnTo>
                                    <a:pt x="597880" y="134465"/>
                                  </a:lnTo>
                                  <a:lnTo>
                                    <a:pt x="590885" y="125338"/>
                                  </a:lnTo>
                                  <a:lnTo>
                                    <a:pt x="583575" y="116451"/>
                                  </a:lnTo>
                                  <a:lnTo>
                                    <a:pt x="575962" y="107832"/>
                                  </a:lnTo>
                                  <a:lnTo>
                                    <a:pt x="568062" y="99480"/>
                                  </a:lnTo>
                                  <a:lnTo>
                                    <a:pt x="559894" y="91402"/>
                                  </a:lnTo>
                                  <a:lnTo>
                                    <a:pt x="551424" y="83611"/>
                                  </a:lnTo>
                                  <a:lnTo>
                                    <a:pt x="542694" y="76116"/>
                                  </a:lnTo>
                                  <a:lnTo>
                                    <a:pt x="533689" y="68942"/>
                                  </a:lnTo>
                                  <a:lnTo>
                                    <a:pt x="524472" y="62090"/>
                                  </a:lnTo>
                                  <a:lnTo>
                                    <a:pt x="514995" y="55533"/>
                                  </a:lnTo>
                                  <a:lnTo>
                                    <a:pt x="505325" y="49353"/>
                                  </a:lnTo>
                                  <a:lnTo>
                                    <a:pt x="495435" y="43467"/>
                                  </a:lnTo>
                                  <a:lnTo>
                                    <a:pt x="485334" y="37952"/>
                                  </a:lnTo>
                                  <a:lnTo>
                                    <a:pt x="475047" y="32785"/>
                                  </a:lnTo>
                                  <a:lnTo>
                                    <a:pt x="469958" y="43385"/>
                                  </a:lnTo>
                                  <a:lnTo>
                                    <a:pt x="464842" y="53957"/>
                                  </a:lnTo>
                                  <a:lnTo>
                                    <a:pt x="459753" y="64557"/>
                                  </a:lnTo>
                                  <a:lnTo>
                                    <a:pt x="454637" y="75156"/>
                                  </a:lnTo>
                                  <a:lnTo>
                                    <a:pt x="449549" y="85728"/>
                                  </a:lnTo>
                                  <a:lnTo>
                                    <a:pt x="444433" y="96328"/>
                                  </a:lnTo>
                                  <a:lnTo>
                                    <a:pt x="439337" y="106900"/>
                                  </a:lnTo>
                                  <a:lnTo>
                                    <a:pt x="434221" y="117493"/>
                                  </a:lnTo>
                                  <a:lnTo>
                                    <a:pt x="429132" y="128093"/>
                                  </a:lnTo>
                                  <a:lnTo>
                                    <a:pt x="424016" y="138665"/>
                                  </a:lnTo>
                                  <a:lnTo>
                                    <a:pt x="418928" y="149264"/>
                                  </a:lnTo>
                                  <a:lnTo>
                                    <a:pt x="413812" y="159836"/>
                                  </a:lnTo>
                                  <a:lnTo>
                                    <a:pt x="408696" y="170436"/>
                                  </a:lnTo>
                                  <a:lnTo>
                                    <a:pt x="418955" y="175787"/>
                                  </a:lnTo>
                                  <a:lnTo>
                                    <a:pt x="428837" y="181782"/>
                                  </a:lnTo>
                                  <a:lnTo>
                                    <a:pt x="438322" y="188394"/>
                                  </a:lnTo>
                                  <a:lnTo>
                                    <a:pt x="447320" y="195623"/>
                                  </a:lnTo>
                                  <a:lnTo>
                                    <a:pt x="455872" y="203434"/>
                                  </a:lnTo>
                                  <a:lnTo>
                                    <a:pt x="463882" y="211759"/>
                                  </a:lnTo>
                                  <a:lnTo>
                                    <a:pt x="471323" y="220590"/>
                                  </a:lnTo>
                                  <a:lnTo>
                                    <a:pt x="478208" y="229881"/>
                                  </a:lnTo>
                                  <a:lnTo>
                                    <a:pt x="484456" y="239597"/>
                                  </a:lnTo>
                                  <a:lnTo>
                                    <a:pt x="490052" y="249710"/>
                                  </a:lnTo>
                                  <a:lnTo>
                                    <a:pt x="495010" y="260152"/>
                                  </a:lnTo>
                                  <a:lnTo>
                                    <a:pt x="499242" y="270909"/>
                                  </a:lnTo>
                                  <a:lnTo>
                                    <a:pt x="502801" y="281886"/>
                                  </a:lnTo>
                                  <a:lnTo>
                                    <a:pt x="505613" y="293095"/>
                                  </a:lnTo>
                                  <a:lnTo>
                                    <a:pt x="507704" y="304448"/>
                                  </a:lnTo>
                                  <a:lnTo>
                                    <a:pt x="509069" y="315925"/>
                                  </a:lnTo>
                                  <a:lnTo>
                                    <a:pt x="509659" y="327463"/>
                                  </a:lnTo>
                                  <a:lnTo>
                                    <a:pt x="509529" y="339022"/>
                                  </a:lnTo>
                                  <a:lnTo>
                                    <a:pt x="508644" y="350533"/>
                                  </a:lnTo>
                                  <a:lnTo>
                                    <a:pt x="506984" y="361962"/>
                                  </a:lnTo>
                                  <a:lnTo>
                                    <a:pt x="504625" y="373281"/>
                                  </a:lnTo>
                                  <a:lnTo>
                                    <a:pt x="501518" y="384415"/>
                                  </a:lnTo>
                                  <a:lnTo>
                                    <a:pt x="497685" y="395309"/>
                                  </a:lnTo>
                                  <a:lnTo>
                                    <a:pt x="493186" y="405936"/>
                                  </a:lnTo>
                                  <a:lnTo>
                                    <a:pt x="487987" y="416268"/>
                                  </a:lnTo>
                                  <a:lnTo>
                                    <a:pt x="482124" y="426224"/>
                                  </a:lnTo>
                                  <a:lnTo>
                                    <a:pt x="475636" y="435782"/>
                                  </a:lnTo>
                                  <a:lnTo>
                                    <a:pt x="468538" y="444908"/>
                                  </a:lnTo>
                                  <a:lnTo>
                                    <a:pt x="460851" y="453548"/>
                                  </a:lnTo>
                                  <a:lnTo>
                                    <a:pt x="452655" y="461688"/>
                                  </a:lnTo>
                                  <a:lnTo>
                                    <a:pt x="443918" y="469259"/>
                                  </a:lnTo>
                                  <a:lnTo>
                                    <a:pt x="434708" y="476248"/>
                                  </a:lnTo>
                                  <a:lnTo>
                                    <a:pt x="425086" y="482640"/>
                                  </a:lnTo>
                                  <a:lnTo>
                                    <a:pt x="415039" y="488396"/>
                                  </a:lnTo>
                                  <a:lnTo>
                                    <a:pt x="404677" y="493480"/>
                                  </a:lnTo>
                                  <a:lnTo>
                                    <a:pt x="393985" y="497899"/>
                                  </a:lnTo>
                                  <a:lnTo>
                                    <a:pt x="383026" y="501592"/>
                                  </a:lnTo>
                                  <a:lnTo>
                                    <a:pt x="371861" y="504593"/>
                                  </a:lnTo>
                                  <a:lnTo>
                                    <a:pt x="360525" y="506868"/>
                                  </a:lnTo>
                                  <a:lnTo>
                                    <a:pt x="349058" y="508362"/>
                                  </a:lnTo>
                                  <a:lnTo>
                                    <a:pt x="337516" y="509143"/>
                                  </a:lnTo>
                                  <a:lnTo>
                                    <a:pt x="325967" y="509163"/>
                                  </a:lnTo>
                                  <a:lnTo>
                                    <a:pt x="314425" y="508471"/>
                                  </a:lnTo>
                                  <a:lnTo>
                                    <a:pt x="302959" y="506998"/>
                                  </a:lnTo>
                                  <a:lnTo>
                                    <a:pt x="291595" y="504806"/>
                                  </a:lnTo>
                                  <a:lnTo>
                                    <a:pt x="280430" y="501860"/>
                                  </a:lnTo>
                                  <a:lnTo>
                                    <a:pt x="269444" y="498194"/>
                                  </a:lnTo>
                                  <a:lnTo>
                                    <a:pt x="258725" y="493857"/>
                                  </a:lnTo>
                                  <a:lnTo>
                                    <a:pt x="248335" y="488800"/>
                                  </a:lnTo>
                                  <a:lnTo>
                                    <a:pt x="238288" y="483100"/>
                                  </a:lnTo>
                                  <a:lnTo>
                                    <a:pt x="228618" y="476782"/>
                                  </a:lnTo>
                                  <a:lnTo>
                                    <a:pt x="219374" y="469821"/>
                                  </a:lnTo>
                                  <a:lnTo>
                                    <a:pt x="210616" y="462277"/>
                                  </a:lnTo>
                                  <a:lnTo>
                                    <a:pt x="202366" y="454192"/>
                                  </a:lnTo>
                                  <a:lnTo>
                                    <a:pt x="194651" y="445600"/>
                                  </a:lnTo>
                                  <a:lnTo>
                                    <a:pt x="187497" y="436501"/>
                                  </a:lnTo>
                                  <a:lnTo>
                                    <a:pt x="180962" y="426970"/>
                                  </a:lnTo>
                                  <a:lnTo>
                                    <a:pt x="175036" y="417042"/>
                                  </a:lnTo>
                                  <a:lnTo>
                                    <a:pt x="169818" y="406737"/>
                                  </a:lnTo>
                                  <a:lnTo>
                                    <a:pt x="165237" y="396138"/>
                                  </a:lnTo>
                                  <a:lnTo>
                                    <a:pt x="161348" y="385250"/>
                                  </a:lnTo>
                                  <a:lnTo>
                                    <a:pt x="158186" y="374137"/>
                                  </a:lnTo>
                                  <a:lnTo>
                                    <a:pt x="155779" y="362845"/>
                                  </a:lnTo>
                                  <a:lnTo>
                                    <a:pt x="154065" y="351417"/>
                                  </a:lnTo>
                                  <a:lnTo>
                                    <a:pt x="153125" y="339906"/>
                                  </a:lnTo>
                                  <a:lnTo>
                                    <a:pt x="152913" y="328347"/>
                                  </a:lnTo>
                                  <a:lnTo>
                                    <a:pt x="153475" y="316809"/>
                                  </a:lnTo>
                                  <a:lnTo>
                                    <a:pt x="154757" y="305325"/>
                                  </a:lnTo>
                                  <a:lnTo>
                                    <a:pt x="156794" y="293952"/>
                                  </a:lnTo>
                                  <a:lnTo>
                                    <a:pt x="159558" y="282742"/>
                                  </a:lnTo>
                                  <a:lnTo>
                                    <a:pt x="163063" y="271738"/>
                                  </a:lnTo>
                                  <a:lnTo>
                                    <a:pt x="167246" y="260981"/>
                                  </a:lnTo>
                                  <a:lnTo>
                                    <a:pt x="172142" y="250491"/>
                                  </a:lnTo>
                                  <a:lnTo>
                                    <a:pt x="177691" y="240371"/>
                                  </a:lnTo>
                                  <a:lnTo>
                                    <a:pt x="183904" y="230628"/>
                                  </a:lnTo>
                                  <a:lnTo>
                                    <a:pt x="190707" y="221289"/>
                                  </a:lnTo>
                                  <a:lnTo>
                                    <a:pt x="198134" y="212430"/>
                                  </a:lnTo>
                                  <a:lnTo>
                                    <a:pt x="206090" y="204050"/>
                                  </a:lnTo>
                                  <a:lnTo>
                                    <a:pt x="214607" y="196212"/>
                                  </a:lnTo>
                                  <a:lnTo>
                                    <a:pt x="223577" y="188929"/>
                                  </a:lnTo>
                                  <a:lnTo>
                                    <a:pt x="233007" y="182269"/>
                                  </a:lnTo>
                                  <a:lnTo>
                                    <a:pt x="242869" y="176219"/>
                                  </a:lnTo>
                                  <a:lnTo>
                                    <a:pt x="253101" y="170813"/>
                                  </a:lnTo>
                                  <a:lnTo>
                                    <a:pt x="263655" y="166099"/>
                                  </a:lnTo>
                                  <a:lnTo>
                                    <a:pt x="274477" y="162056"/>
                                  </a:lnTo>
                                  <a:lnTo>
                                    <a:pt x="285546" y="158740"/>
                                  </a:lnTo>
                                  <a:lnTo>
                                    <a:pt x="296821" y="156143"/>
                                  </a:lnTo>
                                  <a:lnTo>
                                    <a:pt x="308232" y="154273"/>
                                  </a:lnTo>
                                  <a:lnTo>
                                    <a:pt x="319754" y="153149"/>
                                  </a:lnTo>
                                  <a:close/>
                                </a:path>
                              </a:pathLst>
                            </a:custGeom>
                            <a:solidFill>
                              <a:srgbClr val="FFCCB2">
                                <a:alpha val="50000"/>
                              </a:srgbClr>
                            </a:solidFill>
                            <a:ln w="7317" cap="rnd">
                              <a:solidFill>
                                <a:srgbClr val="FFFFF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349" name="Graphic 14291"/>
                          <wpg:cNvGrpSpPr/>
                          <wpg:grpSpPr>
                            <a:xfrm>
                              <a:off x="5654768" y="785987"/>
                              <a:ext cx="226899" cy="82327"/>
                              <a:chOff x="5654768" y="785987"/>
                              <a:chExt cx="226899" cy="82327"/>
                            </a:xfrm>
                            <a:solidFill>
                              <a:srgbClr val="000000"/>
                            </a:solidFill>
                          </wpg:grpSpPr>
                          <wps:wsp>
                            <wps:cNvPr id="15350" name="Freeform: Shape 15350"/>
                            <wps:cNvSpPr/>
                            <wps:spPr>
                              <a:xfrm>
                                <a:off x="5654768" y="787860"/>
                                <a:ext cx="40692" cy="61986"/>
                              </a:xfrm>
                              <a:custGeom>
                                <a:avLst/>
                                <a:gdLst>
                                  <a:gd name="connsiteX0" fmla="*/ 833 w 40692"/>
                                  <a:gd name="connsiteY0" fmla="*/ 7531 h 61986"/>
                                  <a:gd name="connsiteX1" fmla="*/ 833 w 40692"/>
                                  <a:gd name="connsiteY1" fmla="*/ 117 h 61986"/>
                                  <a:gd name="connsiteX2" fmla="*/ 41525 w 40692"/>
                                  <a:gd name="connsiteY2" fmla="*/ 117 h 61986"/>
                                  <a:gd name="connsiteX3" fmla="*/ 41525 w 40692"/>
                                  <a:gd name="connsiteY3" fmla="*/ 6112 h 61986"/>
                                  <a:gd name="connsiteX4" fmla="*/ 29631 w 40692"/>
                                  <a:gd name="connsiteY4" fmla="*/ 23081 h 61986"/>
                                  <a:gd name="connsiteX5" fmla="*/ 20523 w 40692"/>
                                  <a:gd name="connsiteY5" fmla="*/ 44840 h 61986"/>
                                  <a:gd name="connsiteX6" fmla="*/ 17549 w 40692"/>
                                  <a:gd name="connsiteY6" fmla="*/ 62103 h 61986"/>
                                  <a:gd name="connsiteX7" fmla="*/ 9620 w 40692"/>
                                  <a:gd name="connsiteY7" fmla="*/ 62103 h 61986"/>
                                  <a:gd name="connsiteX8" fmla="*/ 12540 w 40692"/>
                                  <a:gd name="connsiteY8" fmla="*/ 44198 h 61986"/>
                                  <a:gd name="connsiteX9" fmla="*/ 20523 w 40692"/>
                                  <a:gd name="connsiteY9" fmla="*/ 23964 h 61986"/>
                                  <a:gd name="connsiteX10" fmla="*/ 31613 w 40692"/>
                                  <a:gd name="connsiteY10" fmla="*/ 7531 h 619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0692" h="61986">
                                    <a:moveTo>
                                      <a:pt x="833" y="7531"/>
                                    </a:moveTo>
                                    <a:lnTo>
                                      <a:pt x="833" y="117"/>
                                    </a:lnTo>
                                    <a:lnTo>
                                      <a:pt x="41525" y="117"/>
                                    </a:lnTo>
                                    <a:lnTo>
                                      <a:pt x="41525" y="6112"/>
                                    </a:lnTo>
                                    <a:cubicBezTo>
                                      <a:pt x="37507" y="10394"/>
                                      <a:pt x="33542" y="16042"/>
                                      <a:pt x="29631" y="23081"/>
                                    </a:cubicBezTo>
                                    <a:cubicBezTo>
                                      <a:pt x="25693" y="30147"/>
                                      <a:pt x="22639" y="37400"/>
                                      <a:pt x="20523" y="44840"/>
                                    </a:cubicBezTo>
                                    <a:cubicBezTo>
                                      <a:pt x="18942" y="50086"/>
                                      <a:pt x="17951" y="55841"/>
                                      <a:pt x="17549" y="62103"/>
                                    </a:cubicBezTo>
                                    <a:lnTo>
                                      <a:pt x="9620" y="62103"/>
                                    </a:lnTo>
                                    <a:cubicBezTo>
                                      <a:pt x="9700" y="57179"/>
                                      <a:pt x="10664" y="51210"/>
                                      <a:pt x="12540" y="44198"/>
                                    </a:cubicBezTo>
                                    <a:cubicBezTo>
                                      <a:pt x="14388" y="37212"/>
                                      <a:pt x="17040" y="30468"/>
                                      <a:pt x="20523" y="23964"/>
                                    </a:cubicBezTo>
                                    <a:cubicBezTo>
                                      <a:pt x="23978" y="17487"/>
                                      <a:pt x="27675" y="12027"/>
                                      <a:pt x="31613" y="753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1" name="Freeform: Shape 15351"/>
                            <wps:cNvSpPr/>
                            <wps:spPr>
                              <a:xfrm>
                                <a:off x="5704541" y="785987"/>
                                <a:ext cx="67589" cy="66161"/>
                              </a:xfrm>
                              <a:custGeom>
                                <a:avLst/>
                                <a:gdLst>
                                  <a:gd name="connsiteX0" fmla="*/ 840 w 67589"/>
                                  <a:gd name="connsiteY0" fmla="*/ 16256 h 66161"/>
                                  <a:gd name="connsiteX1" fmla="*/ 4216 w 67589"/>
                                  <a:gd name="connsiteY1" fmla="*/ 4827 h 66161"/>
                                  <a:gd name="connsiteX2" fmla="*/ 14047 w 67589"/>
                                  <a:gd name="connsiteY2" fmla="*/ 117 h 66161"/>
                                  <a:gd name="connsiteX3" fmla="*/ 23852 w 67589"/>
                                  <a:gd name="connsiteY3" fmla="*/ 4346 h 66161"/>
                                  <a:gd name="connsiteX4" fmla="*/ 27736 w 67589"/>
                                  <a:gd name="connsiteY4" fmla="*/ 16738 h 66161"/>
                                  <a:gd name="connsiteX5" fmla="*/ 23798 w 67589"/>
                                  <a:gd name="connsiteY5" fmla="*/ 28996 h 66161"/>
                                  <a:gd name="connsiteX6" fmla="*/ 14154 w 67589"/>
                                  <a:gd name="connsiteY6" fmla="*/ 33305 h 66161"/>
                                  <a:gd name="connsiteX7" fmla="*/ 4644 w 67589"/>
                                  <a:gd name="connsiteY7" fmla="*/ 29076 h 66161"/>
                                  <a:gd name="connsiteX8" fmla="*/ 840 w 67589"/>
                                  <a:gd name="connsiteY8" fmla="*/ 16256 h 66161"/>
                                  <a:gd name="connsiteX9" fmla="*/ 14262 w 67589"/>
                                  <a:gd name="connsiteY9" fmla="*/ 5416 h 66161"/>
                                  <a:gd name="connsiteX10" fmla="*/ 9493 w 67589"/>
                                  <a:gd name="connsiteY10" fmla="*/ 7905 h 66161"/>
                                  <a:gd name="connsiteX11" fmla="*/ 7591 w 67589"/>
                                  <a:gd name="connsiteY11" fmla="*/ 17032 h 66161"/>
                                  <a:gd name="connsiteX12" fmla="*/ 9520 w 67589"/>
                                  <a:gd name="connsiteY12" fmla="*/ 25543 h 66161"/>
                                  <a:gd name="connsiteX13" fmla="*/ 14262 w 67589"/>
                                  <a:gd name="connsiteY13" fmla="*/ 28005 h 66161"/>
                                  <a:gd name="connsiteX14" fmla="*/ 19084 w 67589"/>
                                  <a:gd name="connsiteY14" fmla="*/ 25516 h 66161"/>
                                  <a:gd name="connsiteX15" fmla="*/ 21012 w 67589"/>
                                  <a:gd name="connsiteY15" fmla="*/ 16416 h 66161"/>
                                  <a:gd name="connsiteX16" fmla="*/ 19084 w 67589"/>
                                  <a:gd name="connsiteY16" fmla="*/ 7879 h 66161"/>
                                  <a:gd name="connsiteX17" fmla="*/ 14262 w 67589"/>
                                  <a:gd name="connsiteY17" fmla="*/ 5416 h 66161"/>
                                  <a:gd name="connsiteX18" fmla="*/ 14315 w 67589"/>
                                  <a:gd name="connsiteY18" fmla="*/ 66279 h 66161"/>
                                  <a:gd name="connsiteX19" fmla="*/ 48712 w 67589"/>
                                  <a:gd name="connsiteY19" fmla="*/ 117 h 66161"/>
                                  <a:gd name="connsiteX20" fmla="*/ 54954 w 67589"/>
                                  <a:gd name="connsiteY20" fmla="*/ 117 h 66161"/>
                                  <a:gd name="connsiteX21" fmla="*/ 20691 w 67589"/>
                                  <a:gd name="connsiteY21" fmla="*/ 66279 h 66161"/>
                                  <a:gd name="connsiteX22" fmla="*/ 41506 w 67589"/>
                                  <a:gd name="connsiteY22" fmla="*/ 49230 h 66161"/>
                                  <a:gd name="connsiteX23" fmla="*/ 44881 w 67589"/>
                                  <a:gd name="connsiteY23" fmla="*/ 37801 h 66161"/>
                                  <a:gd name="connsiteX24" fmla="*/ 54740 w 67589"/>
                                  <a:gd name="connsiteY24" fmla="*/ 33091 h 66161"/>
                                  <a:gd name="connsiteX25" fmla="*/ 64544 w 67589"/>
                                  <a:gd name="connsiteY25" fmla="*/ 37320 h 66161"/>
                                  <a:gd name="connsiteX26" fmla="*/ 68429 w 67589"/>
                                  <a:gd name="connsiteY26" fmla="*/ 49711 h 66161"/>
                                  <a:gd name="connsiteX27" fmla="*/ 64491 w 67589"/>
                                  <a:gd name="connsiteY27" fmla="*/ 61996 h 66161"/>
                                  <a:gd name="connsiteX28" fmla="*/ 54793 w 67589"/>
                                  <a:gd name="connsiteY28" fmla="*/ 66279 h 66161"/>
                                  <a:gd name="connsiteX29" fmla="*/ 45283 w 67589"/>
                                  <a:gd name="connsiteY29" fmla="*/ 62023 h 66161"/>
                                  <a:gd name="connsiteX30" fmla="*/ 41506 w 67589"/>
                                  <a:gd name="connsiteY30" fmla="*/ 49230 h 66161"/>
                                  <a:gd name="connsiteX31" fmla="*/ 54954 w 67589"/>
                                  <a:gd name="connsiteY31" fmla="*/ 38417 h 66161"/>
                                  <a:gd name="connsiteX32" fmla="*/ 50132 w 67589"/>
                                  <a:gd name="connsiteY32" fmla="*/ 40906 h 66161"/>
                                  <a:gd name="connsiteX33" fmla="*/ 48230 w 67589"/>
                                  <a:gd name="connsiteY33" fmla="*/ 50006 h 66161"/>
                                  <a:gd name="connsiteX34" fmla="*/ 50159 w 67589"/>
                                  <a:gd name="connsiteY34" fmla="*/ 58490 h 66161"/>
                                  <a:gd name="connsiteX35" fmla="*/ 54927 w 67589"/>
                                  <a:gd name="connsiteY35" fmla="*/ 60979 h 66161"/>
                                  <a:gd name="connsiteX36" fmla="*/ 59776 w 67589"/>
                                  <a:gd name="connsiteY36" fmla="*/ 58490 h 66161"/>
                                  <a:gd name="connsiteX37" fmla="*/ 61705 w 67589"/>
                                  <a:gd name="connsiteY37" fmla="*/ 49417 h 66161"/>
                                  <a:gd name="connsiteX38" fmla="*/ 59749 w 67589"/>
                                  <a:gd name="connsiteY38" fmla="*/ 40879 h 66161"/>
                                  <a:gd name="connsiteX39" fmla="*/ 54954 w 67589"/>
                                  <a:gd name="connsiteY39" fmla="*/ 38417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840" y="16256"/>
                                    </a:moveTo>
                                    <a:cubicBezTo>
                                      <a:pt x="813" y="11786"/>
                                      <a:pt x="1939" y="7986"/>
                                      <a:pt x="4216" y="4827"/>
                                    </a:cubicBezTo>
                                    <a:cubicBezTo>
                                      <a:pt x="6466" y="1723"/>
                                      <a:pt x="9734" y="144"/>
                                      <a:pt x="14047" y="117"/>
                                    </a:cubicBezTo>
                                    <a:cubicBezTo>
                                      <a:pt x="17958" y="144"/>
                                      <a:pt x="21227" y="1562"/>
                                      <a:pt x="23852" y="4346"/>
                                    </a:cubicBezTo>
                                    <a:cubicBezTo>
                                      <a:pt x="26424" y="7183"/>
                                      <a:pt x="27736" y="11304"/>
                                      <a:pt x="27736" y="16738"/>
                                    </a:cubicBezTo>
                                    <a:cubicBezTo>
                                      <a:pt x="27736" y="22064"/>
                                      <a:pt x="26424" y="26159"/>
                                      <a:pt x="23798" y="28996"/>
                                    </a:cubicBezTo>
                                    <a:cubicBezTo>
                                      <a:pt x="21173" y="31886"/>
                                      <a:pt x="17958" y="33305"/>
                                      <a:pt x="14154" y="33305"/>
                                    </a:cubicBezTo>
                                    <a:cubicBezTo>
                                      <a:pt x="10350" y="33305"/>
                                      <a:pt x="7162" y="31913"/>
                                      <a:pt x="4644" y="29076"/>
                                    </a:cubicBezTo>
                                    <a:cubicBezTo>
                                      <a:pt x="2073" y="26266"/>
                                      <a:pt x="813" y="21983"/>
                                      <a:pt x="840" y="16256"/>
                                    </a:cubicBezTo>
                                    <a:close/>
                                    <a:moveTo>
                                      <a:pt x="14262" y="5416"/>
                                    </a:moveTo>
                                    <a:cubicBezTo>
                                      <a:pt x="12333" y="5443"/>
                                      <a:pt x="10752" y="6273"/>
                                      <a:pt x="9493" y="7905"/>
                                    </a:cubicBezTo>
                                    <a:cubicBezTo>
                                      <a:pt x="8207" y="9592"/>
                                      <a:pt x="7564" y="12643"/>
                                      <a:pt x="7591" y="17032"/>
                                    </a:cubicBezTo>
                                    <a:cubicBezTo>
                                      <a:pt x="7564" y="21100"/>
                                      <a:pt x="8207" y="23937"/>
                                      <a:pt x="9520" y="25543"/>
                                    </a:cubicBezTo>
                                    <a:cubicBezTo>
                                      <a:pt x="10779" y="27203"/>
                                      <a:pt x="12360" y="28005"/>
                                      <a:pt x="14262" y="28005"/>
                                    </a:cubicBezTo>
                                    <a:cubicBezTo>
                                      <a:pt x="16190" y="28005"/>
                                      <a:pt x="17798" y="27176"/>
                                      <a:pt x="19084" y="25516"/>
                                    </a:cubicBezTo>
                                    <a:cubicBezTo>
                                      <a:pt x="20343" y="23857"/>
                                      <a:pt x="20986" y="20833"/>
                                      <a:pt x="21012" y="16416"/>
                                    </a:cubicBezTo>
                                    <a:cubicBezTo>
                                      <a:pt x="20986" y="12375"/>
                                      <a:pt x="20343" y="9538"/>
                                      <a:pt x="19084" y="7879"/>
                                    </a:cubicBezTo>
                                    <a:cubicBezTo>
                                      <a:pt x="17771" y="6273"/>
                                      <a:pt x="16164" y="5443"/>
                                      <a:pt x="14262" y="5416"/>
                                    </a:cubicBezTo>
                                    <a:close/>
                                    <a:moveTo>
                                      <a:pt x="14315" y="66279"/>
                                    </a:moveTo>
                                    <a:lnTo>
                                      <a:pt x="48712" y="117"/>
                                    </a:lnTo>
                                    <a:lnTo>
                                      <a:pt x="54954" y="117"/>
                                    </a:lnTo>
                                    <a:lnTo>
                                      <a:pt x="20691" y="66279"/>
                                    </a:lnTo>
                                    <a:close/>
                                    <a:moveTo>
                                      <a:pt x="41506" y="49230"/>
                                    </a:moveTo>
                                    <a:cubicBezTo>
                                      <a:pt x="41479" y="44760"/>
                                      <a:pt x="42604" y="40933"/>
                                      <a:pt x="44881" y="37801"/>
                                    </a:cubicBezTo>
                                    <a:cubicBezTo>
                                      <a:pt x="47132" y="34670"/>
                                      <a:pt x="50427" y="33117"/>
                                      <a:pt x="54740" y="33091"/>
                                    </a:cubicBezTo>
                                    <a:cubicBezTo>
                                      <a:pt x="58678" y="33117"/>
                                      <a:pt x="61946" y="34509"/>
                                      <a:pt x="64544" y="37320"/>
                                    </a:cubicBezTo>
                                    <a:cubicBezTo>
                                      <a:pt x="67116" y="40130"/>
                                      <a:pt x="68403" y="44278"/>
                                      <a:pt x="68429" y="49711"/>
                                    </a:cubicBezTo>
                                    <a:cubicBezTo>
                                      <a:pt x="68403" y="55064"/>
                                      <a:pt x="67089" y="59159"/>
                                      <a:pt x="64491" y="61996"/>
                                    </a:cubicBezTo>
                                    <a:cubicBezTo>
                                      <a:pt x="61866" y="64860"/>
                                      <a:pt x="58624" y="66252"/>
                                      <a:pt x="54793" y="66279"/>
                                    </a:cubicBezTo>
                                    <a:cubicBezTo>
                                      <a:pt x="50963" y="66252"/>
                                      <a:pt x="47801" y="64860"/>
                                      <a:pt x="45283" y="62023"/>
                                    </a:cubicBezTo>
                                    <a:cubicBezTo>
                                      <a:pt x="42738" y="59213"/>
                                      <a:pt x="41479" y="54957"/>
                                      <a:pt x="41506" y="49230"/>
                                    </a:cubicBezTo>
                                    <a:close/>
                                    <a:moveTo>
                                      <a:pt x="54954" y="38417"/>
                                    </a:moveTo>
                                    <a:cubicBezTo>
                                      <a:pt x="52972" y="38444"/>
                                      <a:pt x="51364" y="39273"/>
                                      <a:pt x="50132" y="40906"/>
                                    </a:cubicBezTo>
                                    <a:cubicBezTo>
                                      <a:pt x="48846" y="42565"/>
                                      <a:pt x="48230" y="45590"/>
                                      <a:pt x="48230" y="50006"/>
                                    </a:cubicBezTo>
                                    <a:cubicBezTo>
                                      <a:pt x="48230" y="54021"/>
                                      <a:pt x="48873" y="56858"/>
                                      <a:pt x="50159" y="58490"/>
                                    </a:cubicBezTo>
                                    <a:cubicBezTo>
                                      <a:pt x="51445" y="60176"/>
                                      <a:pt x="53025" y="61006"/>
                                      <a:pt x="54927" y="60979"/>
                                    </a:cubicBezTo>
                                    <a:cubicBezTo>
                                      <a:pt x="56883" y="61006"/>
                                      <a:pt x="58490" y="60176"/>
                                      <a:pt x="59776" y="58490"/>
                                    </a:cubicBezTo>
                                    <a:cubicBezTo>
                                      <a:pt x="61035" y="56858"/>
                                      <a:pt x="61678" y="53833"/>
                                      <a:pt x="61705" y="49417"/>
                                    </a:cubicBezTo>
                                    <a:cubicBezTo>
                                      <a:pt x="61678" y="45376"/>
                                      <a:pt x="61035" y="42539"/>
                                      <a:pt x="59749" y="40879"/>
                                    </a:cubicBezTo>
                                    <a:cubicBezTo>
                                      <a:pt x="58437" y="39273"/>
                                      <a:pt x="56829" y="38444"/>
                                      <a:pt x="54954" y="3841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2" name="Freeform: Shape 15352"/>
                            <wps:cNvSpPr/>
                            <wps:spPr>
                              <a:xfrm>
                                <a:off x="5782834" y="785987"/>
                                <a:ext cx="20761" cy="82327"/>
                              </a:xfrm>
                              <a:custGeom>
                                <a:avLst/>
                                <a:gdLst>
                                  <a:gd name="connsiteX0" fmla="*/ 16094 w 20761"/>
                                  <a:gd name="connsiteY0" fmla="*/ 82444 h 82327"/>
                                  <a:gd name="connsiteX1" fmla="*/ 5271 w 20761"/>
                                  <a:gd name="connsiteY1" fmla="*/ 63602 h 82327"/>
                                  <a:gd name="connsiteX2" fmla="*/ 851 w 20761"/>
                                  <a:gd name="connsiteY2" fmla="*/ 41227 h 82327"/>
                                  <a:gd name="connsiteX3" fmla="*/ 4173 w 20761"/>
                                  <a:gd name="connsiteY3" fmla="*/ 21689 h 82327"/>
                                  <a:gd name="connsiteX4" fmla="*/ 16094 w 20761"/>
                                  <a:gd name="connsiteY4" fmla="*/ 117 h 82327"/>
                                  <a:gd name="connsiteX5" fmla="*/ 21613 w 20761"/>
                                  <a:gd name="connsiteY5" fmla="*/ 117 h 82327"/>
                                  <a:gd name="connsiteX6" fmla="*/ 14755 w 20761"/>
                                  <a:gd name="connsiteY6" fmla="*/ 12830 h 82327"/>
                                  <a:gd name="connsiteX7" fmla="*/ 10629 w 20761"/>
                                  <a:gd name="connsiteY7" fmla="*/ 25168 h 82327"/>
                                  <a:gd name="connsiteX8" fmla="*/ 8808 w 20761"/>
                                  <a:gd name="connsiteY8" fmla="*/ 41281 h 82327"/>
                                  <a:gd name="connsiteX9" fmla="*/ 21613 w 20761"/>
                                  <a:gd name="connsiteY9" fmla="*/ 82444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6094" y="82444"/>
                                    </a:moveTo>
                                    <a:cubicBezTo>
                                      <a:pt x="11808" y="77065"/>
                                      <a:pt x="8218" y="70802"/>
                                      <a:pt x="5271" y="63602"/>
                                    </a:cubicBezTo>
                                    <a:cubicBezTo>
                                      <a:pt x="2325" y="56429"/>
                                      <a:pt x="851" y="48962"/>
                                      <a:pt x="851" y="41227"/>
                                    </a:cubicBezTo>
                                    <a:cubicBezTo>
                                      <a:pt x="851" y="34456"/>
                                      <a:pt x="1950" y="27952"/>
                                      <a:pt x="4173" y="21689"/>
                                    </a:cubicBezTo>
                                    <a:cubicBezTo>
                                      <a:pt x="6718" y="14489"/>
                                      <a:pt x="10683" y="7290"/>
                                      <a:pt x="16094" y="117"/>
                                    </a:cubicBezTo>
                                    <a:lnTo>
                                      <a:pt x="21613" y="117"/>
                                    </a:lnTo>
                                    <a:cubicBezTo>
                                      <a:pt x="18130" y="6085"/>
                                      <a:pt x="15853" y="10314"/>
                                      <a:pt x="14755" y="12830"/>
                                    </a:cubicBezTo>
                                    <a:cubicBezTo>
                                      <a:pt x="12987" y="16791"/>
                                      <a:pt x="11594" y="20913"/>
                                      <a:pt x="10629" y="25168"/>
                                    </a:cubicBezTo>
                                    <a:cubicBezTo>
                                      <a:pt x="9397" y="30521"/>
                                      <a:pt x="8808" y="35901"/>
                                      <a:pt x="8808" y="41281"/>
                                    </a:cubicBezTo>
                                    <a:cubicBezTo>
                                      <a:pt x="8808" y="55038"/>
                                      <a:pt x="13067" y="68741"/>
                                      <a:pt x="21613" y="8244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3" name="Freeform: Shape 15353"/>
                            <wps:cNvSpPr/>
                            <wps:spPr>
                              <a:xfrm>
                                <a:off x="5816329" y="786790"/>
                                <a:ext cx="23145" cy="63057"/>
                              </a:xfrm>
                              <a:custGeom>
                                <a:avLst/>
                                <a:gdLst>
                                  <a:gd name="connsiteX0" fmla="*/ 24001 w 23145"/>
                                  <a:gd name="connsiteY0" fmla="*/ 63174 h 63057"/>
                                  <a:gd name="connsiteX1" fmla="*/ 16286 w 23145"/>
                                  <a:gd name="connsiteY1" fmla="*/ 63174 h 63057"/>
                                  <a:gd name="connsiteX2" fmla="*/ 16286 w 23145"/>
                                  <a:gd name="connsiteY2" fmla="*/ 14034 h 63057"/>
                                  <a:gd name="connsiteX3" fmla="*/ 8973 w 23145"/>
                                  <a:gd name="connsiteY3" fmla="*/ 19361 h 63057"/>
                                  <a:gd name="connsiteX4" fmla="*/ 855 w 23145"/>
                                  <a:gd name="connsiteY4" fmla="*/ 23348 h 63057"/>
                                  <a:gd name="connsiteX5" fmla="*/ 855 w 23145"/>
                                  <a:gd name="connsiteY5" fmla="*/ 15881 h 63057"/>
                                  <a:gd name="connsiteX6" fmla="*/ 12160 w 23145"/>
                                  <a:gd name="connsiteY6" fmla="*/ 8521 h 63057"/>
                                  <a:gd name="connsiteX7" fmla="*/ 19045 w 23145"/>
                                  <a:gd name="connsiteY7" fmla="*/ 117 h 63057"/>
                                  <a:gd name="connsiteX8" fmla="*/ 24001 w 23145"/>
                                  <a:gd name="connsiteY8" fmla="*/ 117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4001" y="63174"/>
                                    </a:moveTo>
                                    <a:lnTo>
                                      <a:pt x="16286" y="63174"/>
                                    </a:lnTo>
                                    <a:lnTo>
                                      <a:pt x="16286" y="14034"/>
                                    </a:lnTo>
                                    <a:cubicBezTo>
                                      <a:pt x="14411" y="15801"/>
                                      <a:pt x="11973" y="17594"/>
                                      <a:pt x="8973" y="19361"/>
                                    </a:cubicBezTo>
                                    <a:cubicBezTo>
                                      <a:pt x="5945" y="21154"/>
                                      <a:pt x="3240" y="22465"/>
                                      <a:pt x="855" y="23348"/>
                                    </a:cubicBezTo>
                                    <a:lnTo>
                                      <a:pt x="855" y="15881"/>
                                    </a:lnTo>
                                    <a:cubicBezTo>
                                      <a:pt x="5169" y="13847"/>
                                      <a:pt x="8919" y="11411"/>
                                      <a:pt x="12160" y="8521"/>
                                    </a:cubicBezTo>
                                    <a:cubicBezTo>
                                      <a:pt x="15375" y="5657"/>
                                      <a:pt x="17679" y="2847"/>
                                      <a:pt x="19045" y="117"/>
                                    </a:cubicBezTo>
                                    <a:lnTo>
                                      <a:pt x="24001" y="117"/>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4" name="Freeform: Shape 15354"/>
                            <wps:cNvSpPr/>
                            <wps:spPr>
                              <a:xfrm>
                                <a:off x="5860906" y="785987"/>
                                <a:ext cx="20761" cy="82327"/>
                              </a:xfrm>
                              <a:custGeom>
                                <a:avLst/>
                                <a:gdLst>
                                  <a:gd name="connsiteX0" fmla="*/ 6408 w 20761"/>
                                  <a:gd name="connsiteY0" fmla="*/ 82444 h 82327"/>
                                  <a:gd name="connsiteX1" fmla="*/ 863 w 20761"/>
                                  <a:gd name="connsiteY1" fmla="*/ 82444 h 82327"/>
                                  <a:gd name="connsiteX2" fmla="*/ 13695 w 20761"/>
                                  <a:gd name="connsiteY2" fmla="*/ 41281 h 82327"/>
                                  <a:gd name="connsiteX3" fmla="*/ 11846 w 20761"/>
                                  <a:gd name="connsiteY3" fmla="*/ 25302 h 82327"/>
                                  <a:gd name="connsiteX4" fmla="*/ 7774 w 20761"/>
                                  <a:gd name="connsiteY4" fmla="*/ 12964 h 82327"/>
                                  <a:gd name="connsiteX5" fmla="*/ 863 w 20761"/>
                                  <a:gd name="connsiteY5" fmla="*/ 117 h 82327"/>
                                  <a:gd name="connsiteX6" fmla="*/ 6408 w 20761"/>
                                  <a:gd name="connsiteY6" fmla="*/ 117 h 82327"/>
                                  <a:gd name="connsiteX7" fmla="*/ 18329 w 20761"/>
                                  <a:gd name="connsiteY7" fmla="*/ 21689 h 82327"/>
                                  <a:gd name="connsiteX8" fmla="*/ 21624 w 20761"/>
                                  <a:gd name="connsiteY8" fmla="*/ 41227 h 82327"/>
                                  <a:gd name="connsiteX9" fmla="*/ 17177 w 20761"/>
                                  <a:gd name="connsiteY9" fmla="*/ 63602 h 82327"/>
                                  <a:gd name="connsiteX10" fmla="*/ 6408 w 20761"/>
                                  <a:gd name="connsiteY10" fmla="*/ 82444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6408" y="82444"/>
                                    </a:moveTo>
                                    <a:lnTo>
                                      <a:pt x="863" y="82444"/>
                                    </a:lnTo>
                                    <a:cubicBezTo>
                                      <a:pt x="9408" y="68741"/>
                                      <a:pt x="13668" y="55038"/>
                                      <a:pt x="13695" y="41281"/>
                                    </a:cubicBezTo>
                                    <a:cubicBezTo>
                                      <a:pt x="13668" y="35928"/>
                                      <a:pt x="13052" y="30602"/>
                                      <a:pt x="11846" y="25302"/>
                                    </a:cubicBezTo>
                                    <a:cubicBezTo>
                                      <a:pt x="10855" y="21047"/>
                                      <a:pt x="9515" y="16925"/>
                                      <a:pt x="7774" y="12964"/>
                                    </a:cubicBezTo>
                                    <a:cubicBezTo>
                                      <a:pt x="6649" y="10421"/>
                                      <a:pt x="4345" y="6139"/>
                                      <a:pt x="863" y="117"/>
                                    </a:cubicBezTo>
                                    <a:lnTo>
                                      <a:pt x="6408" y="117"/>
                                    </a:lnTo>
                                    <a:cubicBezTo>
                                      <a:pt x="11766" y="7290"/>
                                      <a:pt x="15731" y="14489"/>
                                      <a:pt x="18329" y="21689"/>
                                    </a:cubicBezTo>
                                    <a:cubicBezTo>
                                      <a:pt x="20499" y="27952"/>
                                      <a:pt x="21597" y="34456"/>
                                      <a:pt x="21624" y="41227"/>
                                    </a:cubicBezTo>
                                    <a:cubicBezTo>
                                      <a:pt x="21597" y="48962"/>
                                      <a:pt x="20124" y="56429"/>
                                      <a:pt x="17177" y="63602"/>
                                    </a:cubicBezTo>
                                    <a:cubicBezTo>
                                      <a:pt x="14230" y="70802"/>
                                      <a:pt x="10641" y="77065"/>
                                      <a:pt x="6408" y="8244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355" name="Graphic 14291"/>
                          <wpg:cNvGrpSpPr/>
                          <wpg:grpSpPr>
                            <a:xfrm>
                              <a:off x="5289770" y="929790"/>
                              <a:ext cx="325072" cy="82327"/>
                              <a:chOff x="5289770" y="929790"/>
                              <a:chExt cx="325072" cy="82327"/>
                            </a:xfrm>
                            <a:solidFill>
                              <a:srgbClr val="000000"/>
                            </a:solidFill>
                          </wpg:grpSpPr>
                          <wps:wsp>
                            <wps:cNvPr id="15356" name="Freeform: Shape 15356"/>
                            <wps:cNvSpPr/>
                            <wps:spPr>
                              <a:xfrm>
                                <a:off x="5289770" y="930593"/>
                                <a:ext cx="41335" cy="64127"/>
                              </a:xfrm>
                              <a:custGeom>
                                <a:avLst/>
                                <a:gdLst>
                                  <a:gd name="connsiteX0" fmla="*/ 1932 w 41335"/>
                                  <a:gd name="connsiteY0" fmla="*/ 48662 h 64127"/>
                                  <a:gd name="connsiteX1" fmla="*/ 9352 w 41335"/>
                                  <a:gd name="connsiteY1" fmla="*/ 47993 h 64127"/>
                                  <a:gd name="connsiteX2" fmla="*/ 12942 w 41335"/>
                                  <a:gd name="connsiteY2" fmla="*/ 55567 h 64127"/>
                                  <a:gd name="connsiteX3" fmla="*/ 19773 w 41335"/>
                                  <a:gd name="connsiteY3" fmla="*/ 57922 h 64127"/>
                                  <a:gd name="connsiteX4" fmla="*/ 26015 w 41335"/>
                                  <a:gd name="connsiteY4" fmla="*/ 56316 h 64127"/>
                                  <a:gd name="connsiteX5" fmla="*/ 30409 w 41335"/>
                                  <a:gd name="connsiteY5" fmla="*/ 51954 h 64127"/>
                                  <a:gd name="connsiteX6" fmla="*/ 33275 w 41335"/>
                                  <a:gd name="connsiteY6" fmla="*/ 44620 h 64127"/>
                                  <a:gd name="connsiteX7" fmla="*/ 34427 w 41335"/>
                                  <a:gd name="connsiteY7" fmla="*/ 35173 h 64127"/>
                                  <a:gd name="connsiteX8" fmla="*/ 34400 w 41335"/>
                                  <a:gd name="connsiteY8" fmla="*/ 33647 h 64127"/>
                                  <a:gd name="connsiteX9" fmla="*/ 28051 w 41335"/>
                                  <a:gd name="connsiteY9" fmla="*/ 39615 h 64127"/>
                                  <a:gd name="connsiteX10" fmla="*/ 19398 w 41335"/>
                                  <a:gd name="connsiteY10" fmla="*/ 41917 h 64127"/>
                                  <a:gd name="connsiteX11" fmla="*/ 6164 w 41335"/>
                                  <a:gd name="connsiteY11" fmla="*/ 36270 h 64127"/>
                                  <a:gd name="connsiteX12" fmla="*/ 780 w 41335"/>
                                  <a:gd name="connsiteY12" fmla="*/ 21335 h 64127"/>
                                  <a:gd name="connsiteX13" fmla="*/ 6406 w 41335"/>
                                  <a:gd name="connsiteY13" fmla="*/ 5973 h 64127"/>
                                  <a:gd name="connsiteX14" fmla="*/ 20550 w 41335"/>
                                  <a:gd name="connsiteY14" fmla="*/ 138 h 64127"/>
                                  <a:gd name="connsiteX15" fmla="*/ 31748 w 41335"/>
                                  <a:gd name="connsiteY15" fmla="*/ 3457 h 64127"/>
                                  <a:gd name="connsiteX16" fmla="*/ 39463 w 41335"/>
                                  <a:gd name="connsiteY16" fmla="*/ 12851 h 64127"/>
                                  <a:gd name="connsiteX17" fmla="*/ 42115 w 41335"/>
                                  <a:gd name="connsiteY17" fmla="*/ 30516 h 64127"/>
                                  <a:gd name="connsiteX18" fmla="*/ 39490 w 41335"/>
                                  <a:gd name="connsiteY18" fmla="*/ 49706 h 64127"/>
                                  <a:gd name="connsiteX19" fmla="*/ 31721 w 41335"/>
                                  <a:gd name="connsiteY19" fmla="*/ 60545 h 64127"/>
                                  <a:gd name="connsiteX20" fmla="*/ 19613 w 41335"/>
                                  <a:gd name="connsiteY20" fmla="*/ 64265 h 64127"/>
                                  <a:gd name="connsiteX21" fmla="*/ 7531 w 41335"/>
                                  <a:gd name="connsiteY21" fmla="*/ 60171 h 64127"/>
                                  <a:gd name="connsiteX22" fmla="*/ 1932 w 41335"/>
                                  <a:gd name="connsiteY22" fmla="*/ 48662 h 64127"/>
                                  <a:gd name="connsiteX23" fmla="*/ 33543 w 41335"/>
                                  <a:gd name="connsiteY23" fmla="*/ 20961 h 64127"/>
                                  <a:gd name="connsiteX24" fmla="*/ 30007 w 41335"/>
                                  <a:gd name="connsiteY24" fmla="*/ 10442 h 64127"/>
                                  <a:gd name="connsiteX25" fmla="*/ 21488 w 41335"/>
                                  <a:gd name="connsiteY25" fmla="*/ 6535 h 64127"/>
                                  <a:gd name="connsiteX26" fmla="*/ 12513 w 41335"/>
                                  <a:gd name="connsiteY26" fmla="*/ 10737 h 64127"/>
                                  <a:gd name="connsiteX27" fmla="*/ 8709 w 41335"/>
                                  <a:gd name="connsiteY27" fmla="*/ 21603 h 64127"/>
                                  <a:gd name="connsiteX28" fmla="*/ 12326 w 41335"/>
                                  <a:gd name="connsiteY28" fmla="*/ 31345 h 64127"/>
                                  <a:gd name="connsiteX29" fmla="*/ 21273 w 41335"/>
                                  <a:gd name="connsiteY29" fmla="*/ 35092 h 64127"/>
                                  <a:gd name="connsiteX30" fmla="*/ 30087 w 41335"/>
                                  <a:gd name="connsiteY30" fmla="*/ 31345 h 64127"/>
                                  <a:gd name="connsiteX31" fmla="*/ 33543 w 41335"/>
                                  <a:gd name="connsiteY31" fmla="*/ 20961 h 6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41335" h="64127">
                                    <a:moveTo>
                                      <a:pt x="1932" y="48662"/>
                                    </a:moveTo>
                                    <a:lnTo>
                                      <a:pt x="9352" y="47993"/>
                                    </a:lnTo>
                                    <a:cubicBezTo>
                                      <a:pt x="9968" y="51499"/>
                                      <a:pt x="11147" y="54015"/>
                                      <a:pt x="12942" y="55567"/>
                                    </a:cubicBezTo>
                                    <a:cubicBezTo>
                                      <a:pt x="14710" y="57146"/>
                                      <a:pt x="16987" y="57949"/>
                                      <a:pt x="19773" y="57922"/>
                                    </a:cubicBezTo>
                                    <a:cubicBezTo>
                                      <a:pt x="22131" y="57949"/>
                                      <a:pt x="24220" y="57414"/>
                                      <a:pt x="26015" y="56316"/>
                                    </a:cubicBezTo>
                                    <a:cubicBezTo>
                                      <a:pt x="27783" y="55246"/>
                                      <a:pt x="29257" y="53774"/>
                                      <a:pt x="30409" y="51954"/>
                                    </a:cubicBezTo>
                                    <a:cubicBezTo>
                                      <a:pt x="31534" y="50134"/>
                                      <a:pt x="32471" y="47698"/>
                                      <a:pt x="33275" y="44620"/>
                                    </a:cubicBezTo>
                                    <a:cubicBezTo>
                                      <a:pt x="34025" y="41542"/>
                                      <a:pt x="34427" y="38384"/>
                                      <a:pt x="34427" y="35173"/>
                                    </a:cubicBezTo>
                                    <a:cubicBezTo>
                                      <a:pt x="34427" y="34851"/>
                                      <a:pt x="34400" y="34343"/>
                                      <a:pt x="34400" y="33647"/>
                                    </a:cubicBezTo>
                                    <a:cubicBezTo>
                                      <a:pt x="32820" y="36109"/>
                                      <a:pt x="30703" y="38117"/>
                                      <a:pt x="28051" y="39615"/>
                                    </a:cubicBezTo>
                                    <a:cubicBezTo>
                                      <a:pt x="25372" y="41168"/>
                                      <a:pt x="22506" y="41917"/>
                                      <a:pt x="19398" y="41917"/>
                                    </a:cubicBezTo>
                                    <a:cubicBezTo>
                                      <a:pt x="14174" y="41917"/>
                                      <a:pt x="9754" y="40044"/>
                                      <a:pt x="6164" y="36270"/>
                                    </a:cubicBezTo>
                                    <a:cubicBezTo>
                                      <a:pt x="2548" y="32496"/>
                                      <a:pt x="753" y="27518"/>
                                      <a:pt x="780" y="21335"/>
                                    </a:cubicBezTo>
                                    <a:cubicBezTo>
                                      <a:pt x="753" y="14992"/>
                                      <a:pt x="2628" y="9880"/>
                                      <a:pt x="6406" y="5973"/>
                                    </a:cubicBezTo>
                                    <a:cubicBezTo>
                                      <a:pt x="10156" y="2118"/>
                                      <a:pt x="14871" y="165"/>
                                      <a:pt x="20550" y="138"/>
                                    </a:cubicBezTo>
                                    <a:cubicBezTo>
                                      <a:pt x="24622" y="165"/>
                                      <a:pt x="28346" y="1262"/>
                                      <a:pt x="31748" y="3457"/>
                                    </a:cubicBezTo>
                                    <a:cubicBezTo>
                                      <a:pt x="35123" y="5651"/>
                                      <a:pt x="37695" y="8783"/>
                                      <a:pt x="39463" y="12851"/>
                                    </a:cubicBezTo>
                                    <a:cubicBezTo>
                                      <a:pt x="41205" y="16919"/>
                                      <a:pt x="42089" y="22807"/>
                                      <a:pt x="42115" y="30516"/>
                                    </a:cubicBezTo>
                                    <a:cubicBezTo>
                                      <a:pt x="42089" y="38545"/>
                                      <a:pt x="41231" y="44942"/>
                                      <a:pt x="39490" y="49706"/>
                                    </a:cubicBezTo>
                                    <a:cubicBezTo>
                                      <a:pt x="37749" y="54470"/>
                                      <a:pt x="35150" y="58083"/>
                                      <a:pt x="31721" y="60545"/>
                                    </a:cubicBezTo>
                                    <a:cubicBezTo>
                                      <a:pt x="28265" y="63008"/>
                                      <a:pt x="24220" y="64239"/>
                                      <a:pt x="19613" y="64265"/>
                                    </a:cubicBezTo>
                                    <a:cubicBezTo>
                                      <a:pt x="14657" y="64239"/>
                                      <a:pt x="10638" y="62901"/>
                                      <a:pt x="7531" y="60171"/>
                                    </a:cubicBezTo>
                                    <a:cubicBezTo>
                                      <a:pt x="4396" y="57467"/>
                                      <a:pt x="2521" y="53613"/>
                                      <a:pt x="1932" y="48662"/>
                                    </a:cubicBezTo>
                                    <a:close/>
                                    <a:moveTo>
                                      <a:pt x="33543" y="20961"/>
                                    </a:moveTo>
                                    <a:cubicBezTo>
                                      <a:pt x="33543" y="16545"/>
                                      <a:pt x="32364" y="13038"/>
                                      <a:pt x="30007" y="10442"/>
                                    </a:cubicBezTo>
                                    <a:cubicBezTo>
                                      <a:pt x="27649" y="7846"/>
                                      <a:pt x="24810" y="6561"/>
                                      <a:pt x="21488" y="6535"/>
                                    </a:cubicBezTo>
                                    <a:cubicBezTo>
                                      <a:pt x="18059" y="6561"/>
                                      <a:pt x="15058" y="7953"/>
                                      <a:pt x="12513" y="10737"/>
                                    </a:cubicBezTo>
                                    <a:cubicBezTo>
                                      <a:pt x="9968" y="13547"/>
                                      <a:pt x="8709" y="17160"/>
                                      <a:pt x="8709" y="21603"/>
                                    </a:cubicBezTo>
                                    <a:cubicBezTo>
                                      <a:pt x="8709" y="25618"/>
                                      <a:pt x="9915" y="28883"/>
                                      <a:pt x="12326" y="31345"/>
                                    </a:cubicBezTo>
                                    <a:cubicBezTo>
                                      <a:pt x="14737" y="33861"/>
                                      <a:pt x="17711" y="35092"/>
                                      <a:pt x="21273" y="35092"/>
                                    </a:cubicBezTo>
                                    <a:cubicBezTo>
                                      <a:pt x="24836" y="35092"/>
                                      <a:pt x="27783" y="33861"/>
                                      <a:pt x="30087" y="31345"/>
                                    </a:cubicBezTo>
                                    <a:cubicBezTo>
                                      <a:pt x="32391" y="28883"/>
                                      <a:pt x="33543" y="25404"/>
                                      <a:pt x="33543" y="2096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7" name="Freeform: Shape 15357"/>
                            <wps:cNvSpPr/>
                            <wps:spPr>
                              <a:xfrm>
                                <a:off x="5338659" y="930593"/>
                                <a:ext cx="41147" cy="64181"/>
                              </a:xfrm>
                              <a:custGeom>
                                <a:avLst/>
                                <a:gdLst>
                                  <a:gd name="connsiteX0" fmla="*/ 787 w 41147"/>
                                  <a:gd name="connsiteY0" fmla="*/ 46628 h 64181"/>
                                  <a:gd name="connsiteX1" fmla="*/ 8502 w 41147"/>
                                  <a:gd name="connsiteY1" fmla="*/ 45584 h 64181"/>
                                  <a:gd name="connsiteX2" fmla="*/ 13002 w 41147"/>
                                  <a:gd name="connsiteY2" fmla="*/ 55032 h 64181"/>
                                  <a:gd name="connsiteX3" fmla="*/ 20798 w 41147"/>
                                  <a:gd name="connsiteY3" fmla="*/ 57922 h 64181"/>
                                  <a:gd name="connsiteX4" fmla="*/ 29987 w 41147"/>
                                  <a:gd name="connsiteY4" fmla="*/ 54149 h 64181"/>
                                  <a:gd name="connsiteX5" fmla="*/ 33737 w 41147"/>
                                  <a:gd name="connsiteY5" fmla="*/ 44808 h 64181"/>
                                  <a:gd name="connsiteX6" fmla="*/ 30255 w 41147"/>
                                  <a:gd name="connsiteY6" fmla="*/ 36056 h 64181"/>
                                  <a:gd name="connsiteX7" fmla="*/ 21441 w 41147"/>
                                  <a:gd name="connsiteY7" fmla="*/ 32603 h 64181"/>
                                  <a:gd name="connsiteX8" fmla="*/ 16003 w 41147"/>
                                  <a:gd name="connsiteY8" fmla="*/ 33460 h 64181"/>
                                  <a:gd name="connsiteX9" fmla="*/ 16860 w 41147"/>
                                  <a:gd name="connsiteY9" fmla="*/ 26688 h 64181"/>
                                  <a:gd name="connsiteX10" fmla="*/ 18092 w 41147"/>
                                  <a:gd name="connsiteY10" fmla="*/ 26795 h 64181"/>
                                  <a:gd name="connsiteX11" fmla="*/ 26960 w 41147"/>
                                  <a:gd name="connsiteY11" fmla="*/ 24226 h 64181"/>
                                  <a:gd name="connsiteX12" fmla="*/ 30924 w 41147"/>
                                  <a:gd name="connsiteY12" fmla="*/ 16277 h 64181"/>
                                  <a:gd name="connsiteX13" fmla="*/ 28031 w 41147"/>
                                  <a:gd name="connsiteY13" fmla="*/ 9265 h 64181"/>
                                  <a:gd name="connsiteX14" fmla="*/ 20637 w 41147"/>
                                  <a:gd name="connsiteY14" fmla="*/ 6481 h 64181"/>
                                  <a:gd name="connsiteX15" fmla="*/ 13136 w 41147"/>
                                  <a:gd name="connsiteY15" fmla="*/ 9318 h 64181"/>
                                  <a:gd name="connsiteX16" fmla="*/ 9279 w 41147"/>
                                  <a:gd name="connsiteY16" fmla="*/ 17802 h 64181"/>
                                  <a:gd name="connsiteX17" fmla="*/ 1537 w 41147"/>
                                  <a:gd name="connsiteY17" fmla="*/ 16411 h 64181"/>
                                  <a:gd name="connsiteX18" fmla="*/ 7966 w 41147"/>
                                  <a:gd name="connsiteY18" fmla="*/ 4420 h 64181"/>
                                  <a:gd name="connsiteX19" fmla="*/ 20450 w 41147"/>
                                  <a:gd name="connsiteY19" fmla="*/ 138 h 64181"/>
                                  <a:gd name="connsiteX20" fmla="*/ 29933 w 41147"/>
                                  <a:gd name="connsiteY20" fmla="*/ 2359 h 64181"/>
                                  <a:gd name="connsiteX21" fmla="*/ 36550 w 41147"/>
                                  <a:gd name="connsiteY21" fmla="*/ 8381 h 64181"/>
                                  <a:gd name="connsiteX22" fmla="*/ 38854 w 41147"/>
                                  <a:gd name="connsiteY22" fmla="*/ 16464 h 64181"/>
                                  <a:gd name="connsiteX23" fmla="*/ 36657 w 41147"/>
                                  <a:gd name="connsiteY23" fmla="*/ 23878 h 64181"/>
                                  <a:gd name="connsiteX24" fmla="*/ 30201 w 41147"/>
                                  <a:gd name="connsiteY24" fmla="*/ 29177 h 64181"/>
                                  <a:gd name="connsiteX25" fmla="*/ 38854 w 41147"/>
                                  <a:gd name="connsiteY25" fmla="*/ 34530 h 64181"/>
                                  <a:gd name="connsiteX26" fmla="*/ 41935 w 41147"/>
                                  <a:gd name="connsiteY26" fmla="*/ 44647 h 64181"/>
                                  <a:gd name="connsiteX27" fmla="*/ 35934 w 41147"/>
                                  <a:gd name="connsiteY27" fmla="*/ 58591 h 64181"/>
                                  <a:gd name="connsiteX28" fmla="*/ 20745 w 41147"/>
                                  <a:gd name="connsiteY28" fmla="*/ 64319 h 64181"/>
                                  <a:gd name="connsiteX29" fmla="*/ 7002 w 41147"/>
                                  <a:gd name="connsiteY29" fmla="*/ 59394 h 64181"/>
                                  <a:gd name="connsiteX30" fmla="*/ 787 w 41147"/>
                                  <a:gd name="connsiteY30" fmla="*/ 46628 h 6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1147" h="64181">
                                    <a:moveTo>
                                      <a:pt x="787" y="46628"/>
                                    </a:moveTo>
                                    <a:lnTo>
                                      <a:pt x="8502" y="45584"/>
                                    </a:lnTo>
                                    <a:cubicBezTo>
                                      <a:pt x="9359" y="49973"/>
                                      <a:pt x="10859" y="53131"/>
                                      <a:pt x="13002" y="55032"/>
                                    </a:cubicBezTo>
                                    <a:cubicBezTo>
                                      <a:pt x="15146" y="56986"/>
                                      <a:pt x="17744" y="57949"/>
                                      <a:pt x="20798" y="57922"/>
                                    </a:cubicBezTo>
                                    <a:cubicBezTo>
                                      <a:pt x="24415" y="57949"/>
                                      <a:pt x="27469" y="56691"/>
                                      <a:pt x="29987" y="54149"/>
                                    </a:cubicBezTo>
                                    <a:cubicBezTo>
                                      <a:pt x="32478" y="51659"/>
                                      <a:pt x="33737" y="48528"/>
                                      <a:pt x="33737" y="44808"/>
                                    </a:cubicBezTo>
                                    <a:cubicBezTo>
                                      <a:pt x="33737" y="41275"/>
                                      <a:pt x="32559" y="38358"/>
                                      <a:pt x="30255" y="36056"/>
                                    </a:cubicBezTo>
                                    <a:cubicBezTo>
                                      <a:pt x="27924" y="33754"/>
                                      <a:pt x="25004" y="32603"/>
                                      <a:pt x="21441" y="32603"/>
                                    </a:cubicBezTo>
                                    <a:cubicBezTo>
                                      <a:pt x="19968" y="32603"/>
                                      <a:pt x="18146" y="32898"/>
                                      <a:pt x="16003" y="33460"/>
                                    </a:cubicBezTo>
                                    <a:lnTo>
                                      <a:pt x="16860" y="26688"/>
                                    </a:lnTo>
                                    <a:cubicBezTo>
                                      <a:pt x="17369" y="26795"/>
                                      <a:pt x="17771" y="26822"/>
                                      <a:pt x="18092" y="26795"/>
                                    </a:cubicBezTo>
                                    <a:cubicBezTo>
                                      <a:pt x="21361" y="26822"/>
                                      <a:pt x="24307" y="25966"/>
                                      <a:pt x="26960" y="24226"/>
                                    </a:cubicBezTo>
                                    <a:cubicBezTo>
                                      <a:pt x="29585" y="22540"/>
                                      <a:pt x="30924" y="19890"/>
                                      <a:pt x="30924" y="16277"/>
                                    </a:cubicBezTo>
                                    <a:cubicBezTo>
                                      <a:pt x="30924" y="13467"/>
                                      <a:pt x="29960" y="11138"/>
                                      <a:pt x="28031" y="9265"/>
                                    </a:cubicBezTo>
                                    <a:cubicBezTo>
                                      <a:pt x="26102" y="7445"/>
                                      <a:pt x="23638" y="6508"/>
                                      <a:pt x="20637" y="6481"/>
                                    </a:cubicBezTo>
                                    <a:cubicBezTo>
                                      <a:pt x="17637" y="6508"/>
                                      <a:pt x="15119" y="7445"/>
                                      <a:pt x="13136" y="9318"/>
                                    </a:cubicBezTo>
                                    <a:cubicBezTo>
                                      <a:pt x="11100" y="11192"/>
                                      <a:pt x="9815" y="14029"/>
                                      <a:pt x="9279" y="17802"/>
                                    </a:cubicBezTo>
                                    <a:lnTo>
                                      <a:pt x="1537" y="16411"/>
                                    </a:lnTo>
                                    <a:cubicBezTo>
                                      <a:pt x="2474" y="11272"/>
                                      <a:pt x="4618" y="7257"/>
                                      <a:pt x="7966" y="4420"/>
                                    </a:cubicBezTo>
                                    <a:cubicBezTo>
                                      <a:pt x="11315" y="1583"/>
                                      <a:pt x="15467" y="165"/>
                                      <a:pt x="20450" y="138"/>
                                    </a:cubicBezTo>
                                    <a:cubicBezTo>
                                      <a:pt x="23852" y="165"/>
                                      <a:pt x="27013" y="914"/>
                                      <a:pt x="29933" y="2359"/>
                                    </a:cubicBezTo>
                                    <a:cubicBezTo>
                                      <a:pt x="32800" y="3858"/>
                                      <a:pt x="35023" y="5865"/>
                                      <a:pt x="36550" y="8381"/>
                                    </a:cubicBezTo>
                                    <a:cubicBezTo>
                                      <a:pt x="38077" y="10951"/>
                                      <a:pt x="38827" y="13627"/>
                                      <a:pt x="38854" y="16464"/>
                                    </a:cubicBezTo>
                                    <a:cubicBezTo>
                                      <a:pt x="38827" y="19194"/>
                                      <a:pt x="38104" y="21683"/>
                                      <a:pt x="36657" y="23878"/>
                                    </a:cubicBezTo>
                                    <a:cubicBezTo>
                                      <a:pt x="35184" y="26126"/>
                                      <a:pt x="33041" y="27893"/>
                                      <a:pt x="30201" y="29177"/>
                                    </a:cubicBezTo>
                                    <a:cubicBezTo>
                                      <a:pt x="33898" y="30061"/>
                                      <a:pt x="36764" y="31827"/>
                                      <a:pt x="38854" y="34530"/>
                                    </a:cubicBezTo>
                                    <a:cubicBezTo>
                                      <a:pt x="40890" y="37233"/>
                                      <a:pt x="41935" y="40606"/>
                                      <a:pt x="41935" y="44647"/>
                                    </a:cubicBezTo>
                                    <a:cubicBezTo>
                                      <a:pt x="41935" y="50134"/>
                                      <a:pt x="39925" y="54791"/>
                                      <a:pt x="35934" y="58591"/>
                                    </a:cubicBezTo>
                                    <a:cubicBezTo>
                                      <a:pt x="31916" y="62419"/>
                                      <a:pt x="26852" y="64319"/>
                                      <a:pt x="20745" y="64319"/>
                                    </a:cubicBezTo>
                                    <a:cubicBezTo>
                                      <a:pt x="15226" y="64319"/>
                                      <a:pt x="10645" y="62686"/>
                                      <a:pt x="7002" y="59394"/>
                                    </a:cubicBezTo>
                                    <a:cubicBezTo>
                                      <a:pt x="3332" y="56129"/>
                                      <a:pt x="1269" y="51874"/>
                                      <a:pt x="787" y="4662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8" name="Freeform: Shape 15358"/>
                            <wps:cNvSpPr/>
                            <wps:spPr>
                              <a:xfrm>
                                <a:off x="5388881" y="929790"/>
                                <a:ext cx="67589" cy="66161"/>
                              </a:xfrm>
                              <a:custGeom>
                                <a:avLst/>
                                <a:gdLst>
                                  <a:gd name="connsiteX0" fmla="*/ 794 w 67589"/>
                                  <a:gd name="connsiteY0" fmla="*/ 16277 h 66161"/>
                                  <a:gd name="connsiteX1" fmla="*/ 4170 w 67589"/>
                                  <a:gd name="connsiteY1" fmla="*/ 4848 h 66161"/>
                                  <a:gd name="connsiteX2" fmla="*/ 14001 w 67589"/>
                                  <a:gd name="connsiteY2" fmla="*/ 138 h 66161"/>
                                  <a:gd name="connsiteX3" fmla="*/ 23806 w 67589"/>
                                  <a:gd name="connsiteY3" fmla="*/ 4367 h 66161"/>
                                  <a:gd name="connsiteX4" fmla="*/ 27690 w 67589"/>
                                  <a:gd name="connsiteY4" fmla="*/ 16759 h 66161"/>
                                  <a:gd name="connsiteX5" fmla="*/ 23752 w 67589"/>
                                  <a:gd name="connsiteY5" fmla="*/ 29017 h 66161"/>
                                  <a:gd name="connsiteX6" fmla="*/ 14108 w 67589"/>
                                  <a:gd name="connsiteY6" fmla="*/ 33326 h 66161"/>
                                  <a:gd name="connsiteX7" fmla="*/ 4598 w 67589"/>
                                  <a:gd name="connsiteY7" fmla="*/ 29097 h 66161"/>
                                  <a:gd name="connsiteX8" fmla="*/ 794 w 67589"/>
                                  <a:gd name="connsiteY8" fmla="*/ 16277 h 66161"/>
                                  <a:gd name="connsiteX9" fmla="*/ 14216 w 67589"/>
                                  <a:gd name="connsiteY9" fmla="*/ 5437 h 66161"/>
                                  <a:gd name="connsiteX10" fmla="*/ 9447 w 67589"/>
                                  <a:gd name="connsiteY10" fmla="*/ 7926 h 66161"/>
                                  <a:gd name="connsiteX11" fmla="*/ 7545 w 67589"/>
                                  <a:gd name="connsiteY11" fmla="*/ 17053 h 66161"/>
                                  <a:gd name="connsiteX12" fmla="*/ 9474 w 67589"/>
                                  <a:gd name="connsiteY12" fmla="*/ 25564 h 66161"/>
                                  <a:gd name="connsiteX13" fmla="*/ 14216 w 67589"/>
                                  <a:gd name="connsiteY13" fmla="*/ 28026 h 66161"/>
                                  <a:gd name="connsiteX14" fmla="*/ 19038 w 67589"/>
                                  <a:gd name="connsiteY14" fmla="*/ 25537 h 66161"/>
                                  <a:gd name="connsiteX15" fmla="*/ 20966 w 67589"/>
                                  <a:gd name="connsiteY15" fmla="*/ 16437 h 66161"/>
                                  <a:gd name="connsiteX16" fmla="*/ 19038 w 67589"/>
                                  <a:gd name="connsiteY16" fmla="*/ 7900 h 66161"/>
                                  <a:gd name="connsiteX17" fmla="*/ 14216 w 67589"/>
                                  <a:gd name="connsiteY17" fmla="*/ 5437 h 66161"/>
                                  <a:gd name="connsiteX18" fmla="*/ 14269 w 67589"/>
                                  <a:gd name="connsiteY18" fmla="*/ 66300 h 66161"/>
                                  <a:gd name="connsiteX19" fmla="*/ 48666 w 67589"/>
                                  <a:gd name="connsiteY19" fmla="*/ 138 h 66161"/>
                                  <a:gd name="connsiteX20" fmla="*/ 54908 w 67589"/>
                                  <a:gd name="connsiteY20" fmla="*/ 138 h 66161"/>
                                  <a:gd name="connsiteX21" fmla="*/ 20645 w 67589"/>
                                  <a:gd name="connsiteY21" fmla="*/ 66300 h 66161"/>
                                  <a:gd name="connsiteX22" fmla="*/ 41460 w 67589"/>
                                  <a:gd name="connsiteY22" fmla="*/ 49251 h 66161"/>
                                  <a:gd name="connsiteX23" fmla="*/ 44835 w 67589"/>
                                  <a:gd name="connsiteY23" fmla="*/ 37822 h 66161"/>
                                  <a:gd name="connsiteX24" fmla="*/ 54694 w 67589"/>
                                  <a:gd name="connsiteY24" fmla="*/ 33112 h 66161"/>
                                  <a:gd name="connsiteX25" fmla="*/ 64498 w 67589"/>
                                  <a:gd name="connsiteY25" fmla="*/ 37341 h 66161"/>
                                  <a:gd name="connsiteX26" fmla="*/ 68383 w 67589"/>
                                  <a:gd name="connsiteY26" fmla="*/ 49732 h 66161"/>
                                  <a:gd name="connsiteX27" fmla="*/ 64445 w 67589"/>
                                  <a:gd name="connsiteY27" fmla="*/ 62017 h 66161"/>
                                  <a:gd name="connsiteX28" fmla="*/ 54747 w 67589"/>
                                  <a:gd name="connsiteY28" fmla="*/ 66300 h 66161"/>
                                  <a:gd name="connsiteX29" fmla="*/ 45237 w 67589"/>
                                  <a:gd name="connsiteY29" fmla="*/ 62044 h 66161"/>
                                  <a:gd name="connsiteX30" fmla="*/ 41460 w 67589"/>
                                  <a:gd name="connsiteY30" fmla="*/ 49251 h 66161"/>
                                  <a:gd name="connsiteX31" fmla="*/ 54908 w 67589"/>
                                  <a:gd name="connsiteY31" fmla="*/ 38438 h 66161"/>
                                  <a:gd name="connsiteX32" fmla="*/ 50086 w 67589"/>
                                  <a:gd name="connsiteY32" fmla="*/ 40927 h 66161"/>
                                  <a:gd name="connsiteX33" fmla="*/ 48184 w 67589"/>
                                  <a:gd name="connsiteY33" fmla="*/ 50027 h 66161"/>
                                  <a:gd name="connsiteX34" fmla="*/ 50113 w 67589"/>
                                  <a:gd name="connsiteY34" fmla="*/ 58511 h 66161"/>
                                  <a:gd name="connsiteX35" fmla="*/ 54881 w 67589"/>
                                  <a:gd name="connsiteY35" fmla="*/ 61000 h 66161"/>
                                  <a:gd name="connsiteX36" fmla="*/ 59730 w 67589"/>
                                  <a:gd name="connsiteY36" fmla="*/ 58511 h 66161"/>
                                  <a:gd name="connsiteX37" fmla="*/ 61659 w 67589"/>
                                  <a:gd name="connsiteY37" fmla="*/ 49438 h 66161"/>
                                  <a:gd name="connsiteX38" fmla="*/ 59703 w 67589"/>
                                  <a:gd name="connsiteY38" fmla="*/ 40900 h 66161"/>
                                  <a:gd name="connsiteX39" fmla="*/ 54908 w 67589"/>
                                  <a:gd name="connsiteY39" fmla="*/ 38438 h 661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67589" h="66161">
                                    <a:moveTo>
                                      <a:pt x="794" y="16277"/>
                                    </a:moveTo>
                                    <a:cubicBezTo>
                                      <a:pt x="767" y="11807"/>
                                      <a:pt x="1893" y="8007"/>
                                      <a:pt x="4170" y="4848"/>
                                    </a:cubicBezTo>
                                    <a:cubicBezTo>
                                      <a:pt x="6420" y="1744"/>
                                      <a:pt x="9688" y="165"/>
                                      <a:pt x="14001" y="138"/>
                                    </a:cubicBezTo>
                                    <a:cubicBezTo>
                                      <a:pt x="17912" y="165"/>
                                      <a:pt x="21181" y="1583"/>
                                      <a:pt x="23806" y="4367"/>
                                    </a:cubicBezTo>
                                    <a:cubicBezTo>
                                      <a:pt x="26378" y="7204"/>
                                      <a:pt x="27690" y="11325"/>
                                      <a:pt x="27690" y="16759"/>
                                    </a:cubicBezTo>
                                    <a:cubicBezTo>
                                      <a:pt x="27690" y="22085"/>
                                      <a:pt x="26378" y="26180"/>
                                      <a:pt x="23752" y="29017"/>
                                    </a:cubicBezTo>
                                    <a:cubicBezTo>
                                      <a:pt x="21127" y="31907"/>
                                      <a:pt x="17912" y="33326"/>
                                      <a:pt x="14108" y="33326"/>
                                    </a:cubicBezTo>
                                    <a:cubicBezTo>
                                      <a:pt x="10304" y="33326"/>
                                      <a:pt x="7116" y="31934"/>
                                      <a:pt x="4598" y="29097"/>
                                    </a:cubicBezTo>
                                    <a:cubicBezTo>
                                      <a:pt x="2027" y="26287"/>
                                      <a:pt x="767" y="22004"/>
                                      <a:pt x="794" y="16277"/>
                                    </a:cubicBezTo>
                                    <a:close/>
                                    <a:moveTo>
                                      <a:pt x="14216" y="5437"/>
                                    </a:moveTo>
                                    <a:cubicBezTo>
                                      <a:pt x="12287" y="5464"/>
                                      <a:pt x="10706" y="6294"/>
                                      <a:pt x="9447" y="7926"/>
                                    </a:cubicBezTo>
                                    <a:cubicBezTo>
                                      <a:pt x="8161" y="9613"/>
                                      <a:pt x="7518" y="12664"/>
                                      <a:pt x="7545" y="17053"/>
                                    </a:cubicBezTo>
                                    <a:cubicBezTo>
                                      <a:pt x="7518" y="21121"/>
                                      <a:pt x="8161" y="23958"/>
                                      <a:pt x="9474" y="25564"/>
                                    </a:cubicBezTo>
                                    <a:cubicBezTo>
                                      <a:pt x="10733" y="27223"/>
                                      <a:pt x="12314" y="28026"/>
                                      <a:pt x="14216" y="28026"/>
                                    </a:cubicBezTo>
                                    <a:cubicBezTo>
                                      <a:pt x="16144" y="28026"/>
                                      <a:pt x="17752" y="27197"/>
                                      <a:pt x="19038" y="25537"/>
                                    </a:cubicBezTo>
                                    <a:cubicBezTo>
                                      <a:pt x="20297" y="23878"/>
                                      <a:pt x="20940" y="20854"/>
                                      <a:pt x="20966" y="16437"/>
                                    </a:cubicBezTo>
                                    <a:cubicBezTo>
                                      <a:pt x="20940" y="12396"/>
                                      <a:pt x="20297" y="9559"/>
                                      <a:pt x="19038" y="7900"/>
                                    </a:cubicBezTo>
                                    <a:cubicBezTo>
                                      <a:pt x="17725" y="6294"/>
                                      <a:pt x="16118" y="5464"/>
                                      <a:pt x="14216" y="5437"/>
                                    </a:cubicBezTo>
                                    <a:close/>
                                    <a:moveTo>
                                      <a:pt x="14269" y="66300"/>
                                    </a:moveTo>
                                    <a:lnTo>
                                      <a:pt x="48666" y="138"/>
                                    </a:lnTo>
                                    <a:lnTo>
                                      <a:pt x="54908" y="138"/>
                                    </a:lnTo>
                                    <a:lnTo>
                                      <a:pt x="20645" y="66300"/>
                                    </a:lnTo>
                                    <a:close/>
                                    <a:moveTo>
                                      <a:pt x="41460" y="49251"/>
                                    </a:moveTo>
                                    <a:cubicBezTo>
                                      <a:pt x="41433" y="44781"/>
                                      <a:pt x="42558" y="40954"/>
                                      <a:pt x="44835" y="37822"/>
                                    </a:cubicBezTo>
                                    <a:cubicBezTo>
                                      <a:pt x="47086" y="34691"/>
                                      <a:pt x="50381" y="33138"/>
                                      <a:pt x="54694" y="33112"/>
                                    </a:cubicBezTo>
                                    <a:cubicBezTo>
                                      <a:pt x="58632" y="33138"/>
                                      <a:pt x="61900" y="34530"/>
                                      <a:pt x="64498" y="37341"/>
                                    </a:cubicBezTo>
                                    <a:cubicBezTo>
                                      <a:pt x="67070" y="40151"/>
                                      <a:pt x="68357" y="44299"/>
                                      <a:pt x="68383" y="49732"/>
                                    </a:cubicBezTo>
                                    <a:cubicBezTo>
                                      <a:pt x="68357" y="55085"/>
                                      <a:pt x="67043" y="59180"/>
                                      <a:pt x="64445" y="62017"/>
                                    </a:cubicBezTo>
                                    <a:cubicBezTo>
                                      <a:pt x="61820" y="64881"/>
                                      <a:pt x="58578" y="66273"/>
                                      <a:pt x="54747" y="66300"/>
                                    </a:cubicBezTo>
                                    <a:cubicBezTo>
                                      <a:pt x="50917" y="66273"/>
                                      <a:pt x="47755" y="64881"/>
                                      <a:pt x="45237" y="62044"/>
                                    </a:cubicBezTo>
                                    <a:cubicBezTo>
                                      <a:pt x="42692" y="59234"/>
                                      <a:pt x="41433" y="54978"/>
                                      <a:pt x="41460" y="49251"/>
                                    </a:cubicBezTo>
                                    <a:close/>
                                    <a:moveTo>
                                      <a:pt x="54908" y="38438"/>
                                    </a:moveTo>
                                    <a:cubicBezTo>
                                      <a:pt x="52926" y="38465"/>
                                      <a:pt x="51318" y="39294"/>
                                      <a:pt x="50086" y="40927"/>
                                    </a:cubicBezTo>
                                    <a:cubicBezTo>
                                      <a:pt x="48800" y="42586"/>
                                      <a:pt x="48184" y="45611"/>
                                      <a:pt x="48184" y="50027"/>
                                    </a:cubicBezTo>
                                    <a:cubicBezTo>
                                      <a:pt x="48184" y="54042"/>
                                      <a:pt x="48827" y="56879"/>
                                      <a:pt x="50113" y="58511"/>
                                    </a:cubicBezTo>
                                    <a:cubicBezTo>
                                      <a:pt x="51399" y="60197"/>
                                      <a:pt x="52979" y="61027"/>
                                      <a:pt x="54881" y="61000"/>
                                    </a:cubicBezTo>
                                    <a:cubicBezTo>
                                      <a:pt x="56837" y="61027"/>
                                      <a:pt x="58444" y="60197"/>
                                      <a:pt x="59730" y="58511"/>
                                    </a:cubicBezTo>
                                    <a:cubicBezTo>
                                      <a:pt x="60989" y="56879"/>
                                      <a:pt x="61632" y="53854"/>
                                      <a:pt x="61659" y="49438"/>
                                    </a:cubicBezTo>
                                    <a:cubicBezTo>
                                      <a:pt x="61632" y="45397"/>
                                      <a:pt x="60989" y="42560"/>
                                      <a:pt x="59703" y="40900"/>
                                    </a:cubicBezTo>
                                    <a:cubicBezTo>
                                      <a:pt x="58391" y="39294"/>
                                      <a:pt x="56783" y="38465"/>
                                      <a:pt x="54908" y="3843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59" name="Freeform: Shape 15359"/>
                            <wps:cNvSpPr/>
                            <wps:spPr>
                              <a:xfrm>
                                <a:off x="5467174" y="929790"/>
                                <a:ext cx="20761" cy="82327"/>
                              </a:xfrm>
                              <a:custGeom>
                                <a:avLst/>
                                <a:gdLst>
                                  <a:gd name="connsiteX0" fmla="*/ 16048 w 20761"/>
                                  <a:gd name="connsiteY0" fmla="*/ 82465 h 82327"/>
                                  <a:gd name="connsiteX1" fmla="*/ 5225 w 20761"/>
                                  <a:gd name="connsiteY1" fmla="*/ 63623 h 82327"/>
                                  <a:gd name="connsiteX2" fmla="*/ 805 w 20761"/>
                                  <a:gd name="connsiteY2" fmla="*/ 41248 h 82327"/>
                                  <a:gd name="connsiteX3" fmla="*/ 4127 w 20761"/>
                                  <a:gd name="connsiteY3" fmla="*/ 21710 h 82327"/>
                                  <a:gd name="connsiteX4" fmla="*/ 16048 w 20761"/>
                                  <a:gd name="connsiteY4" fmla="*/ 138 h 82327"/>
                                  <a:gd name="connsiteX5" fmla="*/ 21567 w 20761"/>
                                  <a:gd name="connsiteY5" fmla="*/ 138 h 82327"/>
                                  <a:gd name="connsiteX6" fmla="*/ 14709 w 20761"/>
                                  <a:gd name="connsiteY6" fmla="*/ 12851 h 82327"/>
                                  <a:gd name="connsiteX7" fmla="*/ 10583 w 20761"/>
                                  <a:gd name="connsiteY7" fmla="*/ 25189 h 82327"/>
                                  <a:gd name="connsiteX8" fmla="*/ 8762 w 20761"/>
                                  <a:gd name="connsiteY8" fmla="*/ 41302 h 82327"/>
                                  <a:gd name="connsiteX9" fmla="*/ 21567 w 20761"/>
                                  <a:gd name="connsiteY9" fmla="*/ 82465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761" h="82327">
                                    <a:moveTo>
                                      <a:pt x="16048" y="82465"/>
                                    </a:moveTo>
                                    <a:cubicBezTo>
                                      <a:pt x="11762" y="77086"/>
                                      <a:pt x="8172" y="70823"/>
                                      <a:pt x="5225" y="63623"/>
                                    </a:cubicBezTo>
                                    <a:cubicBezTo>
                                      <a:pt x="2279" y="56450"/>
                                      <a:pt x="805" y="48983"/>
                                      <a:pt x="805" y="41248"/>
                                    </a:cubicBezTo>
                                    <a:cubicBezTo>
                                      <a:pt x="805" y="34477"/>
                                      <a:pt x="1904" y="27973"/>
                                      <a:pt x="4127" y="21710"/>
                                    </a:cubicBezTo>
                                    <a:cubicBezTo>
                                      <a:pt x="6672" y="14510"/>
                                      <a:pt x="10637" y="7311"/>
                                      <a:pt x="16048" y="138"/>
                                    </a:cubicBezTo>
                                    <a:lnTo>
                                      <a:pt x="21567" y="138"/>
                                    </a:lnTo>
                                    <a:cubicBezTo>
                                      <a:pt x="18084" y="6106"/>
                                      <a:pt x="15807" y="10335"/>
                                      <a:pt x="14709" y="12851"/>
                                    </a:cubicBezTo>
                                    <a:cubicBezTo>
                                      <a:pt x="12941" y="16812"/>
                                      <a:pt x="11548" y="20934"/>
                                      <a:pt x="10583" y="25189"/>
                                    </a:cubicBezTo>
                                    <a:cubicBezTo>
                                      <a:pt x="9351" y="30542"/>
                                      <a:pt x="8762" y="35922"/>
                                      <a:pt x="8762" y="41302"/>
                                    </a:cubicBezTo>
                                    <a:cubicBezTo>
                                      <a:pt x="8762" y="55059"/>
                                      <a:pt x="13021" y="68762"/>
                                      <a:pt x="21567" y="824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0" name="Freeform: Shape 15360"/>
                            <wps:cNvSpPr/>
                            <wps:spPr>
                              <a:xfrm>
                                <a:off x="5500676" y="930593"/>
                                <a:ext cx="23145" cy="63057"/>
                              </a:xfrm>
                              <a:custGeom>
                                <a:avLst/>
                                <a:gdLst>
                                  <a:gd name="connsiteX0" fmla="*/ 23955 w 23145"/>
                                  <a:gd name="connsiteY0" fmla="*/ 63195 h 63057"/>
                                  <a:gd name="connsiteX1" fmla="*/ 16240 w 23145"/>
                                  <a:gd name="connsiteY1" fmla="*/ 63195 h 63057"/>
                                  <a:gd name="connsiteX2" fmla="*/ 16240 w 23145"/>
                                  <a:gd name="connsiteY2" fmla="*/ 14055 h 63057"/>
                                  <a:gd name="connsiteX3" fmla="*/ 8927 w 23145"/>
                                  <a:gd name="connsiteY3" fmla="*/ 19382 h 63057"/>
                                  <a:gd name="connsiteX4" fmla="*/ 809 w 23145"/>
                                  <a:gd name="connsiteY4" fmla="*/ 23369 h 63057"/>
                                  <a:gd name="connsiteX5" fmla="*/ 809 w 23145"/>
                                  <a:gd name="connsiteY5" fmla="*/ 15902 h 63057"/>
                                  <a:gd name="connsiteX6" fmla="*/ 12114 w 23145"/>
                                  <a:gd name="connsiteY6" fmla="*/ 8542 h 63057"/>
                                  <a:gd name="connsiteX7" fmla="*/ 18999 w 23145"/>
                                  <a:gd name="connsiteY7" fmla="*/ 138 h 63057"/>
                                  <a:gd name="connsiteX8" fmla="*/ 23955 w 23145"/>
                                  <a:gd name="connsiteY8" fmla="*/ 138 h 6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145" h="63057">
                                    <a:moveTo>
                                      <a:pt x="23955" y="63195"/>
                                    </a:moveTo>
                                    <a:lnTo>
                                      <a:pt x="16240" y="63195"/>
                                    </a:lnTo>
                                    <a:lnTo>
                                      <a:pt x="16240" y="14055"/>
                                    </a:lnTo>
                                    <a:cubicBezTo>
                                      <a:pt x="14365" y="15822"/>
                                      <a:pt x="11927" y="17615"/>
                                      <a:pt x="8927" y="19382"/>
                                    </a:cubicBezTo>
                                    <a:cubicBezTo>
                                      <a:pt x="5899" y="21175"/>
                                      <a:pt x="3194" y="22486"/>
                                      <a:pt x="809" y="23369"/>
                                    </a:cubicBezTo>
                                    <a:lnTo>
                                      <a:pt x="809" y="15902"/>
                                    </a:lnTo>
                                    <a:cubicBezTo>
                                      <a:pt x="5123" y="13868"/>
                                      <a:pt x="8873" y="11432"/>
                                      <a:pt x="12114" y="8542"/>
                                    </a:cubicBezTo>
                                    <a:cubicBezTo>
                                      <a:pt x="15329" y="5678"/>
                                      <a:pt x="17633" y="2868"/>
                                      <a:pt x="18999" y="138"/>
                                    </a:cubicBezTo>
                                    <a:lnTo>
                                      <a:pt x="23955" y="138"/>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1" name="Freeform: Shape 15361"/>
                            <wps:cNvSpPr/>
                            <wps:spPr>
                              <a:xfrm>
                                <a:off x="5543638" y="930593"/>
                                <a:ext cx="41147" cy="64181"/>
                              </a:xfrm>
                              <a:custGeom>
                                <a:avLst/>
                                <a:gdLst>
                                  <a:gd name="connsiteX0" fmla="*/ 817 w 41147"/>
                                  <a:gd name="connsiteY0" fmla="*/ 46628 h 64181"/>
                                  <a:gd name="connsiteX1" fmla="*/ 8532 w 41147"/>
                                  <a:gd name="connsiteY1" fmla="*/ 45584 h 64181"/>
                                  <a:gd name="connsiteX2" fmla="*/ 13032 w 41147"/>
                                  <a:gd name="connsiteY2" fmla="*/ 55032 h 64181"/>
                                  <a:gd name="connsiteX3" fmla="*/ 20828 w 41147"/>
                                  <a:gd name="connsiteY3" fmla="*/ 57922 h 64181"/>
                                  <a:gd name="connsiteX4" fmla="*/ 30017 w 41147"/>
                                  <a:gd name="connsiteY4" fmla="*/ 54149 h 64181"/>
                                  <a:gd name="connsiteX5" fmla="*/ 33767 w 41147"/>
                                  <a:gd name="connsiteY5" fmla="*/ 44808 h 64181"/>
                                  <a:gd name="connsiteX6" fmla="*/ 30285 w 41147"/>
                                  <a:gd name="connsiteY6" fmla="*/ 36056 h 64181"/>
                                  <a:gd name="connsiteX7" fmla="*/ 21471 w 41147"/>
                                  <a:gd name="connsiteY7" fmla="*/ 32603 h 64181"/>
                                  <a:gd name="connsiteX8" fmla="*/ 16033 w 41147"/>
                                  <a:gd name="connsiteY8" fmla="*/ 33460 h 64181"/>
                                  <a:gd name="connsiteX9" fmla="*/ 16890 w 41147"/>
                                  <a:gd name="connsiteY9" fmla="*/ 26688 h 64181"/>
                                  <a:gd name="connsiteX10" fmla="*/ 18122 w 41147"/>
                                  <a:gd name="connsiteY10" fmla="*/ 26795 h 64181"/>
                                  <a:gd name="connsiteX11" fmla="*/ 26989 w 41147"/>
                                  <a:gd name="connsiteY11" fmla="*/ 24226 h 64181"/>
                                  <a:gd name="connsiteX12" fmla="*/ 30954 w 41147"/>
                                  <a:gd name="connsiteY12" fmla="*/ 16277 h 64181"/>
                                  <a:gd name="connsiteX13" fmla="*/ 28061 w 41147"/>
                                  <a:gd name="connsiteY13" fmla="*/ 9265 h 64181"/>
                                  <a:gd name="connsiteX14" fmla="*/ 20667 w 41147"/>
                                  <a:gd name="connsiteY14" fmla="*/ 6481 h 64181"/>
                                  <a:gd name="connsiteX15" fmla="*/ 13166 w 41147"/>
                                  <a:gd name="connsiteY15" fmla="*/ 9318 h 64181"/>
                                  <a:gd name="connsiteX16" fmla="*/ 9309 w 41147"/>
                                  <a:gd name="connsiteY16" fmla="*/ 17802 h 64181"/>
                                  <a:gd name="connsiteX17" fmla="*/ 1567 w 41147"/>
                                  <a:gd name="connsiteY17" fmla="*/ 16411 h 64181"/>
                                  <a:gd name="connsiteX18" fmla="*/ 7996 w 41147"/>
                                  <a:gd name="connsiteY18" fmla="*/ 4420 h 64181"/>
                                  <a:gd name="connsiteX19" fmla="*/ 20480 w 41147"/>
                                  <a:gd name="connsiteY19" fmla="*/ 138 h 64181"/>
                                  <a:gd name="connsiteX20" fmla="*/ 29963 w 41147"/>
                                  <a:gd name="connsiteY20" fmla="*/ 2359 h 64181"/>
                                  <a:gd name="connsiteX21" fmla="*/ 36580 w 41147"/>
                                  <a:gd name="connsiteY21" fmla="*/ 8381 h 64181"/>
                                  <a:gd name="connsiteX22" fmla="*/ 38884 w 41147"/>
                                  <a:gd name="connsiteY22" fmla="*/ 16464 h 64181"/>
                                  <a:gd name="connsiteX23" fmla="*/ 36687 w 41147"/>
                                  <a:gd name="connsiteY23" fmla="*/ 23878 h 64181"/>
                                  <a:gd name="connsiteX24" fmla="*/ 30231 w 41147"/>
                                  <a:gd name="connsiteY24" fmla="*/ 29177 h 64181"/>
                                  <a:gd name="connsiteX25" fmla="*/ 38884 w 41147"/>
                                  <a:gd name="connsiteY25" fmla="*/ 34530 h 64181"/>
                                  <a:gd name="connsiteX26" fmla="*/ 41965 w 41147"/>
                                  <a:gd name="connsiteY26" fmla="*/ 44647 h 64181"/>
                                  <a:gd name="connsiteX27" fmla="*/ 35964 w 41147"/>
                                  <a:gd name="connsiteY27" fmla="*/ 58591 h 64181"/>
                                  <a:gd name="connsiteX28" fmla="*/ 20774 w 41147"/>
                                  <a:gd name="connsiteY28" fmla="*/ 64319 h 64181"/>
                                  <a:gd name="connsiteX29" fmla="*/ 7032 w 41147"/>
                                  <a:gd name="connsiteY29" fmla="*/ 59394 h 64181"/>
                                  <a:gd name="connsiteX30" fmla="*/ 817 w 41147"/>
                                  <a:gd name="connsiteY30" fmla="*/ 46628 h 641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1147" h="64181">
                                    <a:moveTo>
                                      <a:pt x="817" y="46628"/>
                                    </a:moveTo>
                                    <a:lnTo>
                                      <a:pt x="8532" y="45584"/>
                                    </a:lnTo>
                                    <a:cubicBezTo>
                                      <a:pt x="9389" y="49973"/>
                                      <a:pt x="10889" y="53131"/>
                                      <a:pt x="13032" y="55032"/>
                                    </a:cubicBezTo>
                                    <a:cubicBezTo>
                                      <a:pt x="15175" y="56986"/>
                                      <a:pt x="17774" y="57949"/>
                                      <a:pt x="20828" y="57922"/>
                                    </a:cubicBezTo>
                                    <a:cubicBezTo>
                                      <a:pt x="24445" y="57949"/>
                                      <a:pt x="27498" y="56691"/>
                                      <a:pt x="30017" y="54149"/>
                                    </a:cubicBezTo>
                                    <a:cubicBezTo>
                                      <a:pt x="32508" y="51659"/>
                                      <a:pt x="33767" y="48528"/>
                                      <a:pt x="33767" y="44808"/>
                                    </a:cubicBezTo>
                                    <a:cubicBezTo>
                                      <a:pt x="33767" y="41275"/>
                                      <a:pt x="32588" y="38358"/>
                                      <a:pt x="30285" y="36056"/>
                                    </a:cubicBezTo>
                                    <a:cubicBezTo>
                                      <a:pt x="27954" y="33754"/>
                                      <a:pt x="25034" y="32603"/>
                                      <a:pt x="21471" y="32603"/>
                                    </a:cubicBezTo>
                                    <a:cubicBezTo>
                                      <a:pt x="19998" y="32603"/>
                                      <a:pt x="18176" y="32898"/>
                                      <a:pt x="16033" y="33460"/>
                                    </a:cubicBezTo>
                                    <a:lnTo>
                                      <a:pt x="16890" y="26688"/>
                                    </a:lnTo>
                                    <a:cubicBezTo>
                                      <a:pt x="17399" y="26795"/>
                                      <a:pt x="17801" y="26822"/>
                                      <a:pt x="18122" y="26795"/>
                                    </a:cubicBezTo>
                                    <a:cubicBezTo>
                                      <a:pt x="21391" y="26822"/>
                                      <a:pt x="24337" y="25966"/>
                                      <a:pt x="26989" y="24226"/>
                                    </a:cubicBezTo>
                                    <a:cubicBezTo>
                                      <a:pt x="29615" y="22540"/>
                                      <a:pt x="30954" y="19890"/>
                                      <a:pt x="30954" y="16277"/>
                                    </a:cubicBezTo>
                                    <a:cubicBezTo>
                                      <a:pt x="30954" y="13467"/>
                                      <a:pt x="29990" y="11138"/>
                                      <a:pt x="28061" y="9265"/>
                                    </a:cubicBezTo>
                                    <a:cubicBezTo>
                                      <a:pt x="26132" y="7445"/>
                                      <a:pt x="23668" y="6508"/>
                                      <a:pt x="20667" y="6481"/>
                                    </a:cubicBezTo>
                                    <a:cubicBezTo>
                                      <a:pt x="17667" y="6508"/>
                                      <a:pt x="15149" y="7445"/>
                                      <a:pt x="13166" y="9318"/>
                                    </a:cubicBezTo>
                                    <a:cubicBezTo>
                                      <a:pt x="11130" y="11192"/>
                                      <a:pt x="9844" y="14029"/>
                                      <a:pt x="9309" y="17802"/>
                                    </a:cubicBezTo>
                                    <a:lnTo>
                                      <a:pt x="1567" y="16411"/>
                                    </a:lnTo>
                                    <a:cubicBezTo>
                                      <a:pt x="2504" y="11272"/>
                                      <a:pt x="4647" y="7257"/>
                                      <a:pt x="7996" y="4420"/>
                                    </a:cubicBezTo>
                                    <a:cubicBezTo>
                                      <a:pt x="11345" y="1583"/>
                                      <a:pt x="15497" y="165"/>
                                      <a:pt x="20480" y="138"/>
                                    </a:cubicBezTo>
                                    <a:cubicBezTo>
                                      <a:pt x="23882" y="165"/>
                                      <a:pt x="27043" y="914"/>
                                      <a:pt x="29963" y="2359"/>
                                    </a:cubicBezTo>
                                    <a:cubicBezTo>
                                      <a:pt x="32829" y="3858"/>
                                      <a:pt x="35053" y="5865"/>
                                      <a:pt x="36580" y="8381"/>
                                    </a:cubicBezTo>
                                    <a:cubicBezTo>
                                      <a:pt x="38107" y="10951"/>
                                      <a:pt x="38857" y="13627"/>
                                      <a:pt x="38884" y="16464"/>
                                    </a:cubicBezTo>
                                    <a:cubicBezTo>
                                      <a:pt x="38857" y="19194"/>
                                      <a:pt x="38134" y="21683"/>
                                      <a:pt x="36687" y="23878"/>
                                    </a:cubicBezTo>
                                    <a:cubicBezTo>
                                      <a:pt x="35214" y="26126"/>
                                      <a:pt x="33071" y="27893"/>
                                      <a:pt x="30231" y="29177"/>
                                    </a:cubicBezTo>
                                    <a:cubicBezTo>
                                      <a:pt x="33928" y="30061"/>
                                      <a:pt x="36794" y="31827"/>
                                      <a:pt x="38884" y="34530"/>
                                    </a:cubicBezTo>
                                    <a:cubicBezTo>
                                      <a:pt x="40920" y="37233"/>
                                      <a:pt x="41965" y="40606"/>
                                      <a:pt x="41965" y="44647"/>
                                    </a:cubicBezTo>
                                    <a:cubicBezTo>
                                      <a:pt x="41965" y="50134"/>
                                      <a:pt x="39955" y="54791"/>
                                      <a:pt x="35964" y="58591"/>
                                    </a:cubicBezTo>
                                    <a:cubicBezTo>
                                      <a:pt x="31945" y="62419"/>
                                      <a:pt x="26882" y="64319"/>
                                      <a:pt x="20774" y="64319"/>
                                    </a:cubicBezTo>
                                    <a:cubicBezTo>
                                      <a:pt x="15256" y="64319"/>
                                      <a:pt x="10675" y="62686"/>
                                      <a:pt x="7032" y="59394"/>
                                    </a:cubicBezTo>
                                    <a:cubicBezTo>
                                      <a:pt x="3362" y="56129"/>
                                      <a:pt x="1299" y="51874"/>
                                      <a:pt x="817" y="4662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2" name="Freeform: Shape 15362"/>
                            <wps:cNvSpPr/>
                            <wps:spPr>
                              <a:xfrm>
                                <a:off x="5594081" y="929790"/>
                                <a:ext cx="20761" cy="82327"/>
                              </a:xfrm>
                              <a:custGeom>
                                <a:avLst/>
                                <a:gdLst>
                                  <a:gd name="connsiteX0" fmla="*/ 6369 w 20761"/>
                                  <a:gd name="connsiteY0" fmla="*/ 82465 h 82327"/>
                                  <a:gd name="connsiteX1" fmla="*/ 824 w 20761"/>
                                  <a:gd name="connsiteY1" fmla="*/ 82465 h 82327"/>
                                  <a:gd name="connsiteX2" fmla="*/ 13656 w 20761"/>
                                  <a:gd name="connsiteY2" fmla="*/ 41302 h 82327"/>
                                  <a:gd name="connsiteX3" fmla="*/ 11807 w 20761"/>
                                  <a:gd name="connsiteY3" fmla="*/ 25323 h 82327"/>
                                  <a:gd name="connsiteX4" fmla="*/ 7735 w 20761"/>
                                  <a:gd name="connsiteY4" fmla="*/ 12985 h 82327"/>
                                  <a:gd name="connsiteX5" fmla="*/ 824 w 20761"/>
                                  <a:gd name="connsiteY5" fmla="*/ 138 h 82327"/>
                                  <a:gd name="connsiteX6" fmla="*/ 6369 w 20761"/>
                                  <a:gd name="connsiteY6" fmla="*/ 138 h 82327"/>
                                  <a:gd name="connsiteX7" fmla="*/ 18290 w 20761"/>
                                  <a:gd name="connsiteY7" fmla="*/ 21710 h 82327"/>
                                  <a:gd name="connsiteX8" fmla="*/ 21585 w 20761"/>
                                  <a:gd name="connsiteY8" fmla="*/ 41248 h 82327"/>
                                  <a:gd name="connsiteX9" fmla="*/ 17138 w 20761"/>
                                  <a:gd name="connsiteY9" fmla="*/ 63623 h 82327"/>
                                  <a:gd name="connsiteX10" fmla="*/ 6369 w 20761"/>
                                  <a:gd name="connsiteY10" fmla="*/ 82465 h 823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0761" h="82327">
                                    <a:moveTo>
                                      <a:pt x="6369" y="82465"/>
                                    </a:moveTo>
                                    <a:lnTo>
                                      <a:pt x="824" y="82465"/>
                                    </a:lnTo>
                                    <a:cubicBezTo>
                                      <a:pt x="9369" y="68762"/>
                                      <a:pt x="13629" y="55059"/>
                                      <a:pt x="13656" y="41302"/>
                                    </a:cubicBezTo>
                                    <a:cubicBezTo>
                                      <a:pt x="13629" y="35949"/>
                                      <a:pt x="13013" y="30623"/>
                                      <a:pt x="11807" y="25323"/>
                                    </a:cubicBezTo>
                                    <a:cubicBezTo>
                                      <a:pt x="10816" y="21068"/>
                                      <a:pt x="9477" y="16946"/>
                                      <a:pt x="7735" y="12985"/>
                                    </a:cubicBezTo>
                                    <a:cubicBezTo>
                                      <a:pt x="6610" y="10442"/>
                                      <a:pt x="4306" y="6160"/>
                                      <a:pt x="824" y="138"/>
                                    </a:cubicBezTo>
                                    <a:lnTo>
                                      <a:pt x="6369" y="138"/>
                                    </a:lnTo>
                                    <a:cubicBezTo>
                                      <a:pt x="11727" y="7311"/>
                                      <a:pt x="15692" y="14510"/>
                                      <a:pt x="18290" y="21710"/>
                                    </a:cubicBezTo>
                                    <a:cubicBezTo>
                                      <a:pt x="20460" y="27973"/>
                                      <a:pt x="21558" y="34477"/>
                                      <a:pt x="21585" y="41248"/>
                                    </a:cubicBezTo>
                                    <a:cubicBezTo>
                                      <a:pt x="21558" y="48983"/>
                                      <a:pt x="20085" y="56450"/>
                                      <a:pt x="17138" y="63623"/>
                                    </a:cubicBezTo>
                                    <a:cubicBezTo>
                                      <a:pt x="14191" y="70823"/>
                                      <a:pt x="10602" y="77086"/>
                                      <a:pt x="6369" y="824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363" name="Graphic 14291"/>
                          <wpg:cNvGrpSpPr/>
                          <wpg:grpSpPr>
                            <a:xfrm>
                              <a:off x="35379" y="342438"/>
                              <a:ext cx="658114" cy="67239"/>
                              <a:chOff x="35379" y="342438"/>
                              <a:chExt cx="658114" cy="67239"/>
                            </a:xfrm>
                            <a:solidFill>
                              <a:srgbClr val="000000"/>
                            </a:solidFill>
                          </wpg:grpSpPr>
                          <wps:wsp>
                            <wps:cNvPr id="15364" name="Freeform: Shape 15364"/>
                            <wps:cNvSpPr/>
                            <wps:spPr>
                              <a:xfrm>
                                <a:off x="35379" y="342526"/>
                                <a:ext cx="49429" cy="61793"/>
                              </a:xfrm>
                              <a:custGeom>
                                <a:avLst/>
                                <a:gdLst>
                                  <a:gd name="connsiteX0" fmla="*/ 13497 w 49429"/>
                                  <a:gd name="connsiteY0" fmla="*/ 36665 h 61793"/>
                                  <a:gd name="connsiteX1" fmla="*/ 24668 w 49429"/>
                                  <a:gd name="connsiteY1" fmla="*/ 6154 h 61793"/>
                                  <a:gd name="connsiteX2" fmla="*/ 24909 w 49429"/>
                                  <a:gd name="connsiteY2" fmla="*/ 6154 h 61793"/>
                                  <a:gd name="connsiteX3" fmla="*/ 36000 w 49429"/>
                                  <a:gd name="connsiteY3" fmla="*/ 36665 h 61793"/>
                                  <a:gd name="connsiteX4" fmla="*/ 20167 w 49429"/>
                                  <a:gd name="connsiteY4" fmla="*/ 3745 h 61793"/>
                                  <a:gd name="connsiteX5" fmla="*/ 317 w 49429"/>
                                  <a:gd name="connsiteY5" fmla="*/ 58184 h 61793"/>
                                  <a:gd name="connsiteX6" fmla="*/ 236 w 49429"/>
                                  <a:gd name="connsiteY6" fmla="*/ 60432 h 61793"/>
                                  <a:gd name="connsiteX7" fmla="*/ 1683 w 49429"/>
                                  <a:gd name="connsiteY7" fmla="*/ 61717 h 61793"/>
                                  <a:gd name="connsiteX8" fmla="*/ 3531 w 49429"/>
                                  <a:gd name="connsiteY8" fmla="*/ 61556 h 61793"/>
                                  <a:gd name="connsiteX9" fmla="*/ 5058 w 49429"/>
                                  <a:gd name="connsiteY9" fmla="*/ 59790 h 61793"/>
                                  <a:gd name="connsiteX10" fmla="*/ 11889 w 49429"/>
                                  <a:gd name="connsiteY10" fmla="*/ 41082 h 61793"/>
                                  <a:gd name="connsiteX11" fmla="*/ 37687 w 49429"/>
                                  <a:gd name="connsiteY11" fmla="*/ 41082 h 61793"/>
                                  <a:gd name="connsiteX12" fmla="*/ 44438 w 49429"/>
                                  <a:gd name="connsiteY12" fmla="*/ 59790 h 61793"/>
                                  <a:gd name="connsiteX13" fmla="*/ 45885 w 49429"/>
                                  <a:gd name="connsiteY13" fmla="*/ 61556 h 61793"/>
                                  <a:gd name="connsiteX14" fmla="*/ 47814 w 49429"/>
                                  <a:gd name="connsiteY14" fmla="*/ 61637 h 61793"/>
                                  <a:gd name="connsiteX15" fmla="*/ 49180 w 49429"/>
                                  <a:gd name="connsiteY15" fmla="*/ 60432 h 61793"/>
                                  <a:gd name="connsiteX16" fmla="*/ 49260 w 49429"/>
                                  <a:gd name="connsiteY16" fmla="*/ 58184 h 61793"/>
                                  <a:gd name="connsiteX17" fmla="*/ 29329 w 49429"/>
                                  <a:gd name="connsiteY17" fmla="*/ 3745 h 61793"/>
                                  <a:gd name="connsiteX18" fmla="*/ 27400 w 49429"/>
                                  <a:gd name="connsiteY18" fmla="*/ 935 h 61793"/>
                                  <a:gd name="connsiteX19" fmla="*/ 24829 w 49429"/>
                                  <a:gd name="connsiteY19" fmla="*/ 52 h 61793"/>
                                  <a:gd name="connsiteX20" fmla="*/ 22096 w 49429"/>
                                  <a:gd name="connsiteY20" fmla="*/ 935 h 61793"/>
                                  <a:gd name="connsiteX21" fmla="*/ 20167 w 49429"/>
                                  <a:gd name="connsiteY21" fmla="*/ 3745 h 617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9429" h="61793">
                                    <a:moveTo>
                                      <a:pt x="13497" y="36665"/>
                                    </a:moveTo>
                                    <a:lnTo>
                                      <a:pt x="24668" y="6154"/>
                                    </a:lnTo>
                                    <a:lnTo>
                                      <a:pt x="24909" y="6154"/>
                                    </a:lnTo>
                                    <a:lnTo>
                                      <a:pt x="36000" y="36665"/>
                                    </a:lnTo>
                                    <a:close/>
                                    <a:moveTo>
                                      <a:pt x="20167" y="3745"/>
                                    </a:moveTo>
                                    <a:lnTo>
                                      <a:pt x="317" y="58184"/>
                                    </a:lnTo>
                                    <a:cubicBezTo>
                                      <a:pt x="-58" y="59041"/>
                                      <a:pt x="-85" y="59790"/>
                                      <a:pt x="236" y="60432"/>
                                    </a:cubicBezTo>
                                    <a:cubicBezTo>
                                      <a:pt x="558" y="61075"/>
                                      <a:pt x="1040" y="61503"/>
                                      <a:pt x="1683" y="61717"/>
                                    </a:cubicBezTo>
                                    <a:cubicBezTo>
                                      <a:pt x="2326" y="61931"/>
                                      <a:pt x="2942" y="61878"/>
                                      <a:pt x="3531" y="61556"/>
                                    </a:cubicBezTo>
                                    <a:cubicBezTo>
                                      <a:pt x="4228" y="61182"/>
                                      <a:pt x="4737" y="60593"/>
                                      <a:pt x="5058" y="59790"/>
                                    </a:cubicBezTo>
                                    <a:lnTo>
                                      <a:pt x="11889" y="41082"/>
                                    </a:lnTo>
                                    <a:lnTo>
                                      <a:pt x="37687" y="41082"/>
                                    </a:lnTo>
                                    <a:lnTo>
                                      <a:pt x="44438" y="59790"/>
                                    </a:lnTo>
                                    <a:cubicBezTo>
                                      <a:pt x="44760" y="60593"/>
                                      <a:pt x="45242" y="61182"/>
                                      <a:pt x="45885" y="61556"/>
                                    </a:cubicBezTo>
                                    <a:cubicBezTo>
                                      <a:pt x="46528" y="61824"/>
                                      <a:pt x="47171" y="61851"/>
                                      <a:pt x="47814" y="61637"/>
                                    </a:cubicBezTo>
                                    <a:cubicBezTo>
                                      <a:pt x="48457" y="61423"/>
                                      <a:pt x="48912" y="61021"/>
                                      <a:pt x="49180" y="60432"/>
                                    </a:cubicBezTo>
                                    <a:cubicBezTo>
                                      <a:pt x="49501" y="59736"/>
                                      <a:pt x="49528" y="58987"/>
                                      <a:pt x="49260" y="58184"/>
                                    </a:cubicBezTo>
                                    <a:lnTo>
                                      <a:pt x="29329" y="3745"/>
                                    </a:lnTo>
                                    <a:cubicBezTo>
                                      <a:pt x="28901" y="2514"/>
                                      <a:pt x="28258" y="1577"/>
                                      <a:pt x="27400" y="935"/>
                                    </a:cubicBezTo>
                                    <a:cubicBezTo>
                                      <a:pt x="26597" y="346"/>
                                      <a:pt x="25739" y="52"/>
                                      <a:pt x="24829" y="52"/>
                                    </a:cubicBezTo>
                                    <a:cubicBezTo>
                                      <a:pt x="23811" y="52"/>
                                      <a:pt x="22900" y="346"/>
                                      <a:pt x="22096" y="935"/>
                                    </a:cubicBezTo>
                                    <a:cubicBezTo>
                                      <a:pt x="21239" y="1577"/>
                                      <a:pt x="20596" y="2514"/>
                                      <a:pt x="20167" y="374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5" name="Freeform: Shape 15365"/>
                            <wps:cNvSpPr/>
                            <wps:spPr>
                              <a:xfrm>
                                <a:off x="93707" y="342446"/>
                                <a:ext cx="4982" cy="61825"/>
                              </a:xfrm>
                              <a:custGeom>
                                <a:avLst/>
                                <a:gdLst>
                                  <a:gd name="connsiteX0" fmla="*/ 21 w 4982"/>
                                  <a:gd name="connsiteY0" fmla="*/ 2380 h 61825"/>
                                  <a:gd name="connsiteX1" fmla="*/ 21 w 4982"/>
                                  <a:gd name="connsiteY1" fmla="*/ 59388 h 61825"/>
                                  <a:gd name="connsiteX2" fmla="*/ 745 w 4982"/>
                                  <a:gd name="connsiteY2" fmla="*/ 61235 h 61825"/>
                                  <a:gd name="connsiteX3" fmla="*/ 2513 w 4982"/>
                                  <a:gd name="connsiteY3" fmla="*/ 61878 h 61825"/>
                                  <a:gd name="connsiteX4" fmla="*/ 4201 w 4982"/>
                                  <a:gd name="connsiteY4" fmla="*/ 61235 h 61825"/>
                                  <a:gd name="connsiteX5" fmla="*/ 5004 w 4982"/>
                                  <a:gd name="connsiteY5" fmla="*/ 59469 h 61825"/>
                                  <a:gd name="connsiteX6" fmla="*/ 5004 w 4982"/>
                                  <a:gd name="connsiteY6" fmla="*/ 2460 h 61825"/>
                                  <a:gd name="connsiteX7" fmla="*/ 4201 w 4982"/>
                                  <a:gd name="connsiteY7" fmla="*/ 614 h 61825"/>
                                  <a:gd name="connsiteX8" fmla="*/ 2513 w 4982"/>
                                  <a:gd name="connsiteY8" fmla="*/ 52 h 61825"/>
                                  <a:gd name="connsiteX9" fmla="*/ 745 w 4982"/>
                                  <a:gd name="connsiteY9" fmla="*/ 614 h 61825"/>
                                  <a:gd name="connsiteX10" fmla="*/ 21 w 4982"/>
                                  <a:gd name="connsiteY10" fmla="*/ 2380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21" y="2380"/>
                                    </a:moveTo>
                                    <a:lnTo>
                                      <a:pt x="21" y="59388"/>
                                    </a:lnTo>
                                    <a:cubicBezTo>
                                      <a:pt x="21" y="60138"/>
                                      <a:pt x="263" y="60753"/>
                                      <a:pt x="745" y="61235"/>
                                    </a:cubicBezTo>
                                    <a:cubicBezTo>
                                      <a:pt x="1227" y="61663"/>
                                      <a:pt x="1816" y="61878"/>
                                      <a:pt x="2513" y="61878"/>
                                    </a:cubicBezTo>
                                    <a:cubicBezTo>
                                      <a:pt x="3156" y="61878"/>
                                      <a:pt x="3718" y="61663"/>
                                      <a:pt x="4201" y="61235"/>
                                    </a:cubicBezTo>
                                    <a:cubicBezTo>
                                      <a:pt x="4736" y="60807"/>
                                      <a:pt x="5004" y="60218"/>
                                      <a:pt x="5004" y="59469"/>
                                    </a:cubicBezTo>
                                    <a:lnTo>
                                      <a:pt x="5004" y="2460"/>
                                    </a:lnTo>
                                    <a:cubicBezTo>
                                      <a:pt x="5004" y="1658"/>
                                      <a:pt x="4736" y="1042"/>
                                      <a:pt x="4201" y="614"/>
                                    </a:cubicBezTo>
                                    <a:cubicBezTo>
                                      <a:pt x="3718" y="239"/>
                                      <a:pt x="3156" y="52"/>
                                      <a:pt x="2513" y="52"/>
                                    </a:cubicBezTo>
                                    <a:cubicBezTo>
                                      <a:pt x="1816" y="52"/>
                                      <a:pt x="1227" y="239"/>
                                      <a:pt x="745" y="614"/>
                                    </a:cubicBezTo>
                                    <a:cubicBezTo>
                                      <a:pt x="263" y="1042"/>
                                      <a:pt x="21" y="1631"/>
                                      <a:pt x="21" y="238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6" name="Freeform: Shape 15366"/>
                            <wps:cNvSpPr/>
                            <wps:spPr>
                              <a:xfrm>
                                <a:off x="112755" y="342446"/>
                                <a:ext cx="4982" cy="61825"/>
                              </a:xfrm>
                              <a:custGeom>
                                <a:avLst/>
                                <a:gdLst>
                                  <a:gd name="connsiteX0" fmla="*/ 24 w 4982"/>
                                  <a:gd name="connsiteY0" fmla="*/ 2380 h 61825"/>
                                  <a:gd name="connsiteX1" fmla="*/ 24 w 4982"/>
                                  <a:gd name="connsiteY1" fmla="*/ 59388 h 61825"/>
                                  <a:gd name="connsiteX2" fmla="*/ 747 w 4982"/>
                                  <a:gd name="connsiteY2" fmla="*/ 61235 h 61825"/>
                                  <a:gd name="connsiteX3" fmla="*/ 2516 w 4982"/>
                                  <a:gd name="connsiteY3" fmla="*/ 61878 h 61825"/>
                                  <a:gd name="connsiteX4" fmla="*/ 4203 w 4982"/>
                                  <a:gd name="connsiteY4" fmla="*/ 61235 h 61825"/>
                                  <a:gd name="connsiteX5" fmla="*/ 5007 w 4982"/>
                                  <a:gd name="connsiteY5" fmla="*/ 59469 h 61825"/>
                                  <a:gd name="connsiteX6" fmla="*/ 5007 w 4982"/>
                                  <a:gd name="connsiteY6" fmla="*/ 2460 h 61825"/>
                                  <a:gd name="connsiteX7" fmla="*/ 4203 w 4982"/>
                                  <a:gd name="connsiteY7" fmla="*/ 614 h 61825"/>
                                  <a:gd name="connsiteX8" fmla="*/ 2516 w 4982"/>
                                  <a:gd name="connsiteY8" fmla="*/ 52 h 61825"/>
                                  <a:gd name="connsiteX9" fmla="*/ 747 w 4982"/>
                                  <a:gd name="connsiteY9" fmla="*/ 614 h 61825"/>
                                  <a:gd name="connsiteX10" fmla="*/ 24 w 4982"/>
                                  <a:gd name="connsiteY10" fmla="*/ 2380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24" y="2380"/>
                                    </a:moveTo>
                                    <a:lnTo>
                                      <a:pt x="24" y="59388"/>
                                    </a:lnTo>
                                    <a:cubicBezTo>
                                      <a:pt x="24" y="60138"/>
                                      <a:pt x="265" y="60753"/>
                                      <a:pt x="747" y="61235"/>
                                    </a:cubicBezTo>
                                    <a:cubicBezTo>
                                      <a:pt x="1230" y="61663"/>
                                      <a:pt x="1819" y="61878"/>
                                      <a:pt x="2516" y="61878"/>
                                    </a:cubicBezTo>
                                    <a:cubicBezTo>
                                      <a:pt x="3158" y="61878"/>
                                      <a:pt x="3721" y="61663"/>
                                      <a:pt x="4203" y="61235"/>
                                    </a:cubicBezTo>
                                    <a:cubicBezTo>
                                      <a:pt x="4739" y="60807"/>
                                      <a:pt x="5007" y="60218"/>
                                      <a:pt x="5007" y="59469"/>
                                    </a:cubicBezTo>
                                    <a:lnTo>
                                      <a:pt x="5007" y="2460"/>
                                    </a:lnTo>
                                    <a:cubicBezTo>
                                      <a:pt x="5007" y="1658"/>
                                      <a:pt x="4739" y="1042"/>
                                      <a:pt x="4203" y="614"/>
                                    </a:cubicBezTo>
                                    <a:cubicBezTo>
                                      <a:pt x="3721" y="239"/>
                                      <a:pt x="3158" y="52"/>
                                      <a:pt x="2516" y="52"/>
                                    </a:cubicBezTo>
                                    <a:cubicBezTo>
                                      <a:pt x="1819" y="52"/>
                                      <a:pt x="1230" y="239"/>
                                      <a:pt x="747" y="614"/>
                                    </a:cubicBezTo>
                                    <a:cubicBezTo>
                                      <a:pt x="265" y="1042"/>
                                      <a:pt x="24" y="1631"/>
                                      <a:pt x="24" y="238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7" name="Freeform: Shape 15367"/>
                            <wps:cNvSpPr/>
                            <wps:spPr>
                              <a:xfrm>
                                <a:off x="124810" y="402826"/>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8" name="Freeform: Shape 15368"/>
                            <wps:cNvSpPr/>
                            <wps:spPr>
                              <a:xfrm>
                                <a:off x="154188" y="342446"/>
                                <a:ext cx="69867" cy="61825"/>
                              </a:xfrm>
                              <a:custGeom>
                                <a:avLst/>
                                <a:gdLst>
                                  <a:gd name="connsiteX0" fmla="*/ 148 w 69867"/>
                                  <a:gd name="connsiteY0" fmla="*/ 3424 h 61825"/>
                                  <a:gd name="connsiteX1" fmla="*/ 15578 w 69867"/>
                                  <a:gd name="connsiteY1" fmla="*/ 59067 h 61825"/>
                                  <a:gd name="connsiteX2" fmla="*/ 18632 w 69867"/>
                                  <a:gd name="connsiteY2" fmla="*/ 61878 h 61825"/>
                                  <a:gd name="connsiteX3" fmla="*/ 21927 w 69867"/>
                                  <a:gd name="connsiteY3" fmla="*/ 59067 h 61825"/>
                                  <a:gd name="connsiteX4" fmla="*/ 35027 w 69867"/>
                                  <a:gd name="connsiteY4" fmla="*/ 8884 h 61825"/>
                                  <a:gd name="connsiteX5" fmla="*/ 48207 w 69867"/>
                                  <a:gd name="connsiteY5" fmla="*/ 58987 h 61825"/>
                                  <a:gd name="connsiteX6" fmla="*/ 51261 w 69867"/>
                                  <a:gd name="connsiteY6" fmla="*/ 61878 h 61825"/>
                                  <a:gd name="connsiteX7" fmla="*/ 54396 w 69867"/>
                                  <a:gd name="connsiteY7" fmla="*/ 58987 h 61825"/>
                                  <a:gd name="connsiteX8" fmla="*/ 69826 w 69867"/>
                                  <a:gd name="connsiteY8" fmla="*/ 3424 h 61825"/>
                                  <a:gd name="connsiteX9" fmla="*/ 69505 w 69867"/>
                                  <a:gd name="connsiteY9" fmla="*/ 1176 h 61825"/>
                                  <a:gd name="connsiteX10" fmla="*/ 67897 w 69867"/>
                                  <a:gd name="connsiteY10" fmla="*/ 132 h 61825"/>
                                  <a:gd name="connsiteX11" fmla="*/ 66049 w 69867"/>
                                  <a:gd name="connsiteY11" fmla="*/ 373 h 61825"/>
                                  <a:gd name="connsiteX12" fmla="*/ 64763 w 69867"/>
                                  <a:gd name="connsiteY12" fmla="*/ 2220 h 61825"/>
                                  <a:gd name="connsiteX13" fmla="*/ 51101 w 69867"/>
                                  <a:gd name="connsiteY13" fmla="*/ 50797 h 61825"/>
                                  <a:gd name="connsiteX14" fmla="*/ 38644 w 69867"/>
                                  <a:gd name="connsiteY14" fmla="*/ 2701 h 61825"/>
                                  <a:gd name="connsiteX15" fmla="*/ 34947 w 69867"/>
                                  <a:gd name="connsiteY15" fmla="*/ 52 h 61825"/>
                                  <a:gd name="connsiteX16" fmla="*/ 31330 w 69867"/>
                                  <a:gd name="connsiteY16" fmla="*/ 2701 h 61825"/>
                                  <a:gd name="connsiteX17" fmla="*/ 18873 w 69867"/>
                                  <a:gd name="connsiteY17" fmla="*/ 50797 h 61825"/>
                                  <a:gd name="connsiteX18" fmla="*/ 5050 w 69867"/>
                                  <a:gd name="connsiteY18" fmla="*/ 1979 h 61825"/>
                                  <a:gd name="connsiteX19" fmla="*/ 3845 w 69867"/>
                                  <a:gd name="connsiteY19" fmla="*/ 373 h 61825"/>
                                  <a:gd name="connsiteX20" fmla="*/ 1996 w 69867"/>
                                  <a:gd name="connsiteY20" fmla="*/ 132 h 61825"/>
                                  <a:gd name="connsiteX21" fmla="*/ 389 w 69867"/>
                                  <a:gd name="connsiteY21" fmla="*/ 1095 h 61825"/>
                                  <a:gd name="connsiteX22" fmla="*/ 148 w 69867"/>
                                  <a:gd name="connsiteY22" fmla="*/ 3424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9867" h="61825">
                                    <a:moveTo>
                                      <a:pt x="148" y="3424"/>
                                    </a:moveTo>
                                    <a:lnTo>
                                      <a:pt x="15578" y="59067"/>
                                    </a:lnTo>
                                    <a:cubicBezTo>
                                      <a:pt x="16061" y="60887"/>
                                      <a:pt x="17079" y="61824"/>
                                      <a:pt x="18632" y="61878"/>
                                    </a:cubicBezTo>
                                    <a:cubicBezTo>
                                      <a:pt x="20186" y="61878"/>
                                      <a:pt x="21284" y="60941"/>
                                      <a:pt x="21927" y="59067"/>
                                    </a:cubicBezTo>
                                    <a:lnTo>
                                      <a:pt x="35027" y="8884"/>
                                    </a:lnTo>
                                    <a:lnTo>
                                      <a:pt x="48207" y="58987"/>
                                    </a:lnTo>
                                    <a:cubicBezTo>
                                      <a:pt x="48690" y="60914"/>
                                      <a:pt x="49708" y="61878"/>
                                      <a:pt x="51261" y="61878"/>
                                    </a:cubicBezTo>
                                    <a:cubicBezTo>
                                      <a:pt x="52869" y="61878"/>
                                      <a:pt x="53913" y="60914"/>
                                      <a:pt x="54396" y="58987"/>
                                    </a:cubicBezTo>
                                    <a:lnTo>
                                      <a:pt x="69826" y="3424"/>
                                    </a:lnTo>
                                    <a:cubicBezTo>
                                      <a:pt x="69987" y="2568"/>
                                      <a:pt x="69880" y="1818"/>
                                      <a:pt x="69505" y="1176"/>
                                    </a:cubicBezTo>
                                    <a:cubicBezTo>
                                      <a:pt x="69130" y="641"/>
                                      <a:pt x="68594" y="293"/>
                                      <a:pt x="67897" y="132"/>
                                    </a:cubicBezTo>
                                    <a:cubicBezTo>
                                      <a:pt x="67201" y="-29"/>
                                      <a:pt x="66585" y="52"/>
                                      <a:pt x="66049" y="373"/>
                                    </a:cubicBezTo>
                                    <a:cubicBezTo>
                                      <a:pt x="65352" y="748"/>
                                      <a:pt x="64924" y="1363"/>
                                      <a:pt x="64763" y="2220"/>
                                    </a:cubicBezTo>
                                    <a:lnTo>
                                      <a:pt x="51101" y="50797"/>
                                    </a:lnTo>
                                    <a:lnTo>
                                      <a:pt x="38644" y="2701"/>
                                    </a:lnTo>
                                    <a:cubicBezTo>
                                      <a:pt x="38162" y="935"/>
                                      <a:pt x="36929" y="52"/>
                                      <a:pt x="34947" y="52"/>
                                    </a:cubicBezTo>
                                    <a:cubicBezTo>
                                      <a:pt x="33018" y="52"/>
                                      <a:pt x="31813" y="935"/>
                                      <a:pt x="31330" y="2701"/>
                                    </a:cubicBezTo>
                                    <a:lnTo>
                                      <a:pt x="18873" y="50797"/>
                                    </a:lnTo>
                                    <a:lnTo>
                                      <a:pt x="5050" y="1979"/>
                                    </a:lnTo>
                                    <a:cubicBezTo>
                                      <a:pt x="4836" y="1229"/>
                                      <a:pt x="4434" y="694"/>
                                      <a:pt x="3845" y="373"/>
                                    </a:cubicBezTo>
                                    <a:cubicBezTo>
                                      <a:pt x="3255" y="52"/>
                                      <a:pt x="2639" y="-29"/>
                                      <a:pt x="1996" y="132"/>
                                    </a:cubicBezTo>
                                    <a:cubicBezTo>
                                      <a:pt x="1300" y="239"/>
                                      <a:pt x="764" y="560"/>
                                      <a:pt x="389" y="1095"/>
                                    </a:cubicBezTo>
                                    <a:cubicBezTo>
                                      <a:pt x="14" y="1738"/>
                                      <a:pt x="-66" y="2514"/>
                                      <a:pt x="148" y="342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69" name="Freeform: Shape 15369"/>
                            <wps:cNvSpPr/>
                            <wps:spPr>
                              <a:xfrm>
                                <a:off x="233547" y="342438"/>
                                <a:ext cx="51435" cy="61833"/>
                              </a:xfrm>
                              <a:custGeom>
                                <a:avLst/>
                                <a:gdLst>
                                  <a:gd name="connsiteX0" fmla="*/ 42 w 51435"/>
                                  <a:gd name="connsiteY0" fmla="*/ 3994 h 61833"/>
                                  <a:gd name="connsiteX1" fmla="*/ 42 w 51435"/>
                                  <a:gd name="connsiteY1" fmla="*/ 59316 h 61833"/>
                                  <a:gd name="connsiteX2" fmla="*/ 765 w 51435"/>
                                  <a:gd name="connsiteY2" fmla="*/ 61243 h 61833"/>
                                  <a:gd name="connsiteX3" fmla="*/ 2533 w 51435"/>
                                  <a:gd name="connsiteY3" fmla="*/ 61886 h 61833"/>
                                  <a:gd name="connsiteX4" fmla="*/ 4221 w 51435"/>
                                  <a:gd name="connsiteY4" fmla="*/ 61243 h 61833"/>
                                  <a:gd name="connsiteX5" fmla="*/ 5024 w 51435"/>
                                  <a:gd name="connsiteY5" fmla="*/ 59316 h 61833"/>
                                  <a:gd name="connsiteX6" fmla="*/ 5024 w 51435"/>
                                  <a:gd name="connsiteY6" fmla="*/ 8330 h 61833"/>
                                  <a:gd name="connsiteX7" fmla="*/ 22143 w 51435"/>
                                  <a:gd name="connsiteY7" fmla="*/ 58915 h 61833"/>
                                  <a:gd name="connsiteX8" fmla="*/ 25679 w 51435"/>
                                  <a:gd name="connsiteY8" fmla="*/ 61886 h 61833"/>
                                  <a:gd name="connsiteX9" fmla="*/ 29295 w 51435"/>
                                  <a:gd name="connsiteY9" fmla="*/ 58915 h 61833"/>
                                  <a:gd name="connsiteX10" fmla="*/ 46414 w 51435"/>
                                  <a:gd name="connsiteY10" fmla="*/ 8330 h 61833"/>
                                  <a:gd name="connsiteX11" fmla="*/ 46414 w 51435"/>
                                  <a:gd name="connsiteY11" fmla="*/ 59316 h 61833"/>
                                  <a:gd name="connsiteX12" fmla="*/ 47137 w 51435"/>
                                  <a:gd name="connsiteY12" fmla="*/ 61243 h 61833"/>
                                  <a:gd name="connsiteX13" fmla="*/ 48905 w 51435"/>
                                  <a:gd name="connsiteY13" fmla="*/ 61886 h 61833"/>
                                  <a:gd name="connsiteX14" fmla="*/ 50673 w 51435"/>
                                  <a:gd name="connsiteY14" fmla="*/ 61243 h 61833"/>
                                  <a:gd name="connsiteX15" fmla="*/ 51477 w 51435"/>
                                  <a:gd name="connsiteY15" fmla="*/ 59316 h 61833"/>
                                  <a:gd name="connsiteX16" fmla="*/ 51477 w 51435"/>
                                  <a:gd name="connsiteY16" fmla="*/ 3994 h 61833"/>
                                  <a:gd name="connsiteX17" fmla="*/ 50352 w 51435"/>
                                  <a:gd name="connsiteY17" fmla="*/ 1184 h 61833"/>
                                  <a:gd name="connsiteX18" fmla="*/ 47941 w 51435"/>
                                  <a:gd name="connsiteY18" fmla="*/ 140 h 61833"/>
                                  <a:gd name="connsiteX19" fmla="*/ 45208 w 51435"/>
                                  <a:gd name="connsiteY19" fmla="*/ 702 h 61833"/>
                                  <a:gd name="connsiteX20" fmla="*/ 43440 w 51435"/>
                                  <a:gd name="connsiteY20" fmla="*/ 3111 h 61833"/>
                                  <a:gd name="connsiteX21" fmla="*/ 41833 w 51435"/>
                                  <a:gd name="connsiteY21" fmla="*/ 7848 h 61833"/>
                                  <a:gd name="connsiteX22" fmla="*/ 25759 w 51435"/>
                                  <a:gd name="connsiteY22" fmla="*/ 54499 h 61833"/>
                                  <a:gd name="connsiteX23" fmla="*/ 9847 w 51435"/>
                                  <a:gd name="connsiteY23" fmla="*/ 8009 h 61833"/>
                                  <a:gd name="connsiteX24" fmla="*/ 8078 w 51435"/>
                                  <a:gd name="connsiteY24" fmla="*/ 2870 h 61833"/>
                                  <a:gd name="connsiteX25" fmla="*/ 6310 w 51435"/>
                                  <a:gd name="connsiteY25" fmla="*/ 702 h 61833"/>
                                  <a:gd name="connsiteX26" fmla="*/ 3578 w 51435"/>
                                  <a:gd name="connsiteY26" fmla="*/ 60 h 61833"/>
                                  <a:gd name="connsiteX27" fmla="*/ 1086 w 51435"/>
                                  <a:gd name="connsiteY27" fmla="*/ 1184 h 61833"/>
                                  <a:gd name="connsiteX28" fmla="*/ 42 w 51435"/>
                                  <a:gd name="connsiteY28" fmla="*/ 3994 h 618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51435" h="61833">
                                    <a:moveTo>
                                      <a:pt x="42" y="3994"/>
                                    </a:moveTo>
                                    <a:lnTo>
                                      <a:pt x="42" y="59316"/>
                                    </a:lnTo>
                                    <a:cubicBezTo>
                                      <a:pt x="42" y="60119"/>
                                      <a:pt x="283" y="60761"/>
                                      <a:pt x="765" y="61243"/>
                                    </a:cubicBezTo>
                                    <a:cubicBezTo>
                                      <a:pt x="1247" y="61671"/>
                                      <a:pt x="1837" y="61886"/>
                                      <a:pt x="2533" y="61886"/>
                                    </a:cubicBezTo>
                                    <a:cubicBezTo>
                                      <a:pt x="3176" y="61886"/>
                                      <a:pt x="3739" y="61671"/>
                                      <a:pt x="4221" y="61243"/>
                                    </a:cubicBezTo>
                                    <a:cubicBezTo>
                                      <a:pt x="4757" y="60761"/>
                                      <a:pt x="5024" y="60119"/>
                                      <a:pt x="5024" y="59316"/>
                                    </a:cubicBezTo>
                                    <a:lnTo>
                                      <a:pt x="5024" y="8330"/>
                                    </a:lnTo>
                                    <a:lnTo>
                                      <a:pt x="22143" y="58915"/>
                                    </a:lnTo>
                                    <a:cubicBezTo>
                                      <a:pt x="23000" y="60895"/>
                                      <a:pt x="24179" y="61886"/>
                                      <a:pt x="25679" y="61886"/>
                                    </a:cubicBezTo>
                                    <a:cubicBezTo>
                                      <a:pt x="27233" y="61886"/>
                                      <a:pt x="28438" y="60895"/>
                                      <a:pt x="29295" y="58915"/>
                                    </a:cubicBezTo>
                                    <a:lnTo>
                                      <a:pt x="46414" y="8330"/>
                                    </a:lnTo>
                                    <a:lnTo>
                                      <a:pt x="46414" y="59316"/>
                                    </a:lnTo>
                                    <a:cubicBezTo>
                                      <a:pt x="46414" y="60119"/>
                                      <a:pt x="46655" y="60761"/>
                                      <a:pt x="47137" y="61243"/>
                                    </a:cubicBezTo>
                                    <a:cubicBezTo>
                                      <a:pt x="47619" y="61671"/>
                                      <a:pt x="48208" y="61886"/>
                                      <a:pt x="48905" y="61886"/>
                                    </a:cubicBezTo>
                                    <a:cubicBezTo>
                                      <a:pt x="49601" y="61886"/>
                                      <a:pt x="50191" y="61671"/>
                                      <a:pt x="50673" y="61243"/>
                                    </a:cubicBezTo>
                                    <a:cubicBezTo>
                                      <a:pt x="51209" y="60761"/>
                                      <a:pt x="51477" y="60119"/>
                                      <a:pt x="51477" y="59316"/>
                                    </a:cubicBezTo>
                                    <a:lnTo>
                                      <a:pt x="51477" y="3994"/>
                                    </a:lnTo>
                                    <a:cubicBezTo>
                                      <a:pt x="51477" y="2816"/>
                                      <a:pt x="51102" y="1880"/>
                                      <a:pt x="50352" y="1184"/>
                                    </a:cubicBezTo>
                                    <a:cubicBezTo>
                                      <a:pt x="49709" y="541"/>
                                      <a:pt x="48905" y="194"/>
                                      <a:pt x="47941" y="140"/>
                                    </a:cubicBezTo>
                                    <a:cubicBezTo>
                                      <a:pt x="46976" y="33"/>
                                      <a:pt x="46065" y="220"/>
                                      <a:pt x="45208" y="702"/>
                                    </a:cubicBezTo>
                                    <a:cubicBezTo>
                                      <a:pt x="44351" y="1291"/>
                                      <a:pt x="43761" y="2094"/>
                                      <a:pt x="43440" y="3111"/>
                                    </a:cubicBezTo>
                                    <a:lnTo>
                                      <a:pt x="41833" y="7848"/>
                                    </a:lnTo>
                                    <a:lnTo>
                                      <a:pt x="25759" y="54499"/>
                                    </a:lnTo>
                                    <a:lnTo>
                                      <a:pt x="9847" y="8009"/>
                                    </a:lnTo>
                                    <a:lnTo>
                                      <a:pt x="8078" y="2870"/>
                                    </a:lnTo>
                                    <a:cubicBezTo>
                                      <a:pt x="7757" y="1960"/>
                                      <a:pt x="7168" y="1237"/>
                                      <a:pt x="6310" y="702"/>
                                    </a:cubicBezTo>
                                    <a:cubicBezTo>
                                      <a:pt x="5507" y="220"/>
                                      <a:pt x="4596" y="6"/>
                                      <a:pt x="3578" y="60"/>
                                    </a:cubicBezTo>
                                    <a:cubicBezTo>
                                      <a:pt x="2560" y="167"/>
                                      <a:pt x="1729" y="541"/>
                                      <a:pt x="1086" y="1184"/>
                                    </a:cubicBezTo>
                                    <a:cubicBezTo>
                                      <a:pt x="390" y="1880"/>
                                      <a:pt x="42" y="2816"/>
                                      <a:pt x="42" y="39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0" name="Freeform: Shape 15370"/>
                            <wps:cNvSpPr/>
                            <wps:spPr>
                              <a:xfrm>
                                <a:off x="297599" y="342446"/>
                                <a:ext cx="53604" cy="61825"/>
                              </a:xfrm>
                              <a:custGeom>
                                <a:avLst/>
                                <a:gdLst>
                                  <a:gd name="connsiteX0" fmla="*/ 26814 w 53604"/>
                                  <a:gd name="connsiteY0" fmla="*/ 52 h 61825"/>
                                  <a:gd name="connsiteX1" fmla="*/ 6320 w 53604"/>
                                  <a:gd name="connsiteY1" fmla="*/ 9526 h 61825"/>
                                  <a:gd name="connsiteX2" fmla="*/ 51 w 53604"/>
                                  <a:gd name="connsiteY2" fmla="*/ 30965 h 61825"/>
                                  <a:gd name="connsiteX3" fmla="*/ 6320 w 53604"/>
                                  <a:gd name="connsiteY3" fmla="*/ 52323 h 61825"/>
                                  <a:gd name="connsiteX4" fmla="*/ 26814 w 53604"/>
                                  <a:gd name="connsiteY4" fmla="*/ 61878 h 61825"/>
                                  <a:gd name="connsiteX5" fmla="*/ 47227 w 53604"/>
                                  <a:gd name="connsiteY5" fmla="*/ 52323 h 61825"/>
                                  <a:gd name="connsiteX6" fmla="*/ 53656 w 53604"/>
                                  <a:gd name="connsiteY6" fmla="*/ 30965 h 61825"/>
                                  <a:gd name="connsiteX7" fmla="*/ 47227 w 53604"/>
                                  <a:gd name="connsiteY7" fmla="*/ 9526 h 61825"/>
                                  <a:gd name="connsiteX8" fmla="*/ 26814 w 53604"/>
                                  <a:gd name="connsiteY8" fmla="*/ 52 h 61825"/>
                                  <a:gd name="connsiteX9" fmla="*/ 26814 w 53604"/>
                                  <a:gd name="connsiteY9" fmla="*/ 4468 h 61825"/>
                                  <a:gd name="connsiteX10" fmla="*/ 43530 w 53604"/>
                                  <a:gd name="connsiteY10" fmla="*/ 12417 h 61825"/>
                                  <a:gd name="connsiteX11" fmla="*/ 48674 w 53604"/>
                                  <a:gd name="connsiteY11" fmla="*/ 30965 h 61825"/>
                                  <a:gd name="connsiteX12" fmla="*/ 43530 w 53604"/>
                                  <a:gd name="connsiteY12" fmla="*/ 49512 h 61825"/>
                                  <a:gd name="connsiteX13" fmla="*/ 26814 w 53604"/>
                                  <a:gd name="connsiteY13" fmla="*/ 57461 h 61825"/>
                                  <a:gd name="connsiteX14" fmla="*/ 10097 w 53604"/>
                                  <a:gd name="connsiteY14" fmla="*/ 49512 h 61825"/>
                                  <a:gd name="connsiteX15" fmla="*/ 5034 w 53604"/>
                                  <a:gd name="connsiteY15" fmla="*/ 30965 h 61825"/>
                                  <a:gd name="connsiteX16" fmla="*/ 10097 w 53604"/>
                                  <a:gd name="connsiteY16" fmla="*/ 12417 h 61825"/>
                                  <a:gd name="connsiteX17" fmla="*/ 26814 w 53604"/>
                                  <a:gd name="connsiteY17" fmla="*/ 4468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3604" h="61825">
                                    <a:moveTo>
                                      <a:pt x="26814" y="52"/>
                                    </a:moveTo>
                                    <a:cubicBezTo>
                                      <a:pt x="17973" y="52"/>
                                      <a:pt x="11142" y="3210"/>
                                      <a:pt x="6320" y="9526"/>
                                    </a:cubicBezTo>
                                    <a:cubicBezTo>
                                      <a:pt x="2141" y="15147"/>
                                      <a:pt x="51" y="22293"/>
                                      <a:pt x="51" y="30965"/>
                                    </a:cubicBezTo>
                                    <a:cubicBezTo>
                                      <a:pt x="51" y="39636"/>
                                      <a:pt x="2141" y="46756"/>
                                      <a:pt x="6320" y="52323"/>
                                    </a:cubicBezTo>
                                    <a:cubicBezTo>
                                      <a:pt x="11142" y="58693"/>
                                      <a:pt x="17973" y="61878"/>
                                      <a:pt x="26814" y="61878"/>
                                    </a:cubicBezTo>
                                    <a:cubicBezTo>
                                      <a:pt x="35601" y="61878"/>
                                      <a:pt x="42405" y="58693"/>
                                      <a:pt x="47227" y="52323"/>
                                    </a:cubicBezTo>
                                    <a:cubicBezTo>
                                      <a:pt x="51513" y="46756"/>
                                      <a:pt x="53656" y="39636"/>
                                      <a:pt x="53656" y="30965"/>
                                    </a:cubicBezTo>
                                    <a:cubicBezTo>
                                      <a:pt x="53656" y="22293"/>
                                      <a:pt x="51513" y="15147"/>
                                      <a:pt x="47227" y="9526"/>
                                    </a:cubicBezTo>
                                    <a:cubicBezTo>
                                      <a:pt x="42405" y="3210"/>
                                      <a:pt x="35601" y="52"/>
                                      <a:pt x="26814" y="52"/>
                                    </a:cubicBezTo>
                                    <a:close/>
                                    <a:moveTo>
                                      <a:pt x="26814" y="4468"/>
                                    </a:moveTo>
                                    <a:cubicBezTo>
                                      <a:pt x="34100" y="4468"/>
                                      <a:pt x="39672" y="7117"/>
                                      <a:pt x="43530" y="12417"/>
                                    </a:cubicBezTo>
                                    <a:cubicBezTo>
                                      <a:pt x="46959" y="17127"/>
                                      <a:pt x="48674" y="23310"/>
                                      <a:pt x="48674" y="30965"/>
                                    </a:cubicBezTo>
                                    <a:cubicBezTo>
                                      <a:pt x="48674" y="38566"/>
                                      <a:pt x="46959" y="44748"/>
                                      <a:pt x="43530" y="49512"/>
                                    </a:cubicBezTo>
                                    <a:cubicBezTo>
                                      <a:pt x="39672" y="54812"/>
                                      <a:pt x="34100" y="57461"/>
                                      <a:pt x="26814" y="57461"/>
                                    </a:cubicBezTo>
                                    <a:cubicBezTo>
                                      <a:pt x="19474" y="57461"/>
                                      <a:pt x="13901" y="54812"/>
                                      <a:pt x="10097" y="49512"/>
                                    </a:cubicBezTo>
                                    <a:cubicBezTo>
                                      <a:pt x="6722" y="44802"/>
                                      <a:pt x="5034" y="38619"/>
                                      <a:pt x="5034" y="30965"/>
                                    </a:cubicBezTo>
                                    <a:cubicBezTo>
                                      <a:pt x="5034" y="23256"/>
                                      <a:pt x="6722" y="17074"/>
                                      <a:pt x="10097" y="12417"/>
                                    </a:cubicBezTo>
                                    <a:cubicBezTo>
                                      <a:pt x="13901" y="7117"/>
                                      <a:pt x="19474" y="4468"/>
                                      <a:pt x="26814"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1" name="Freeform: Shape 15371"/>
                            <wps:cNvSpPr/>
                            <wps:spPr>
                              <a:xfrm>
                                <a:off x="356026" y="402826"/>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2" name="Freeform: Shape 15372"/>
                            <wps:cNvSpPr/>
                            <wps:spPr>
                              <a:xfrm>
                                <a:off x="459218" y="358504"/>
                                <a:ext cx="36647" cy="45767"/>
                              </a:xfrm>
                              <a:custGeom>
                                <a:avLst/>
                                <a:gdLst>
                                  <a:gd name="connsiteX0" fmla="*/ 30775 w 36647"/>
                                  <a:gd name="connsiteY0" fmla="*/ 32249 h 45767"/>
                                  <a:gd name="connsiteX1" fmla="*/ 26355 w 36647"/>
                                  <a:gd name="connsiteY1" fmla="*/ 38512 h 45767"/>
                                  <a:gd name="connsiteX2" fmla="*/ 18318 w 36647"/>
                                  <a:gd name="connsiteY2" fmla="*/ 41322 h 45767"/>
                                  <a:gd name="connsiteX3" fmla="*/ 8594 w 36647"/>
                                  <a:gd name="connsiteY3" fmla="*/ 35782 h 45767"/>
                                  <a:gd name="connsiteX4" fmla="*/ 5138 w 36647"/>
                                  <a:gd name="connsiteY4" fmla="*/ 24300 h 45767"/>
                                  <a:gd name="connsiteX5" fmla="*/ 36722 w 36647"/>
                                  <a:gd name="connsiteY5" fmla="*/ 24300 h 45767"/>
                                  <a:gd name="connsiteX6" fmla="*/ 36722 w 36647"/>
                                  <a:gd name="connsiteY6" fmla="*/ 23016 h 45767"/>
                                  <a:gd name="connsiteX7" fmla="*/ 32061 w 36647"/>
                                  <a:gd name="connsiteY7" fmla="*/ 7117 h 45767"/>
                                  <a:gd name="connsiteX8" fmla="*/ 18318 w 36647"/>
                                  <a:gd name="connsiteY8" fmla="*/ 52 h 45767"/>
                                  <a:gd name="connsiteX9" fmla="*/ 4656 w 36647"/>
                                  <a:gd name="connsiteY9" fmla="*/ 7117 h 45767"/>
                                  <a:gd name="connsiteX10" fmla="*/ 75 w 36647"/>
                                  <a:gd name="connsiteY10" fmla="*/ 23016 h 45767"/>
                                  <a:gd name="connsiteX11" fmla="*/ 4656 w 36647"/>
                                  <a:gd name="connsiteY11" fmla="*/ 38753 h 45767"/>
                                  <a:gd name="connsiteX12" fmla="*/ 18318 w 36647"/>
                                  <a:gd name="connsiteY12" fmla="*/ 45819 h 45767"/>
                                  <a:gd name="connsiteX13" fmla="*/ 28927 w 36647"/>
                                  <a:gd name="connsiteY13" fmla="*/ 42687 h 45767"/>
                                  <a:gd name="connsiteX14" fmla="*/ 35678 w 36647"/>
                                  <a:gd name="connsiteY14" fmla="*/ 34096 h 45767"/>
                                  <a:gd name="connsiteX15" fmla="*/ 35678 w 36647"/>
                                  <a:gd name="connsiteY15" fmla="*/ 31848 h 45767"/>
                                  <a:gd name="connsiteX16" fmla="*/ 34311 w 36647"/>
                                  <a:gd name="connsiteY16" fmla="*/ 30643 h 45767"/>
                                  <a:gd name="connsiteX17" fmla="*/ 32302 w 36647"/>
                                  <a:gd name="connsiteY17" fmla="*/ 30563 h 45767"/>
                                  <a:gd name="connsiteX18" fmla="*/ 30775 w 36647"/>
                                  <a:gd name="connsiteY18" fmla="*/ 32249 h 45767"/>
                                  <a:gd name="connsiteX19" fmla="*/ 5299 w 36647"/>
                                  <a:gd name="connsiteY19" fmla="*/ 19804 h 45767"/>
                                  <a:gd name="connsiteX20" fmla="*/ 8755 w 36647"/>
                                  <a:gd name="connsiteY20" fmla="*/ 9687 h 45767"/>
                                  <a:gd name="connsiteX21" fmla="*/ 18318 w 36647"/>
                                  <a:gd name="connsiteY21" fmla="*/ 4468 h 45767"/>
                                  <a:gd name="connsiteX22" fmla="*/ 27962 w 36647"/>
                                  <a:gd name="connsiteY22" fmla="*/ 9767 h 45767"/>
                                  <a:gd name="connsiteX23" fmla="*/ 31418 w 36647"/>
                                  <a:gd name="connsiteY23" fmla="*/ 1980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0775" y="32249"/>
                                    </a:moveTo>
                                    <a:cubicBezTo>
                                      <a:pt x="29489" y="35033"/>
                                      <a:pt x="28016" y="37120"/>
                                      <a:pt x="26355" y="38512"/>
                                    </a:cubicBezTo>
                                    <a:cubicBezTo>
                                      <a:pt x="24212" y="40386"/>
                                      <a:pt x="21533" y="41322"/>
                                      <a:pt x="18318" y="41322"/>
                                    </a:cubicBezTo>
                                    <a:cubicBezTo>
                                      <a:pt x="14246" y="41322"/>
                                      <a:pt x="11005" y="39476"/>
                                      <a:pt x="8594" y="35782"/>
                                    </a:cubicBezTo>
                                    <a:cubicBezTo>
                                      <a:pt x="6504" y="32678"/>
                                      <a:pt x="5352" y="28850"/>
                                      <a:pt x="5138" y="24300"/>
                                    </a:cubicBezTo>
                                    <a:lnTo>
                                      <a:pt x="36722" y="24300"/>
                                    </a:lnTo>
                                    <a:lnTo>
                                      <a:pt x="36722" y="23016"/>
                                    </a:lnTo>
                                    <a:cubicBezTo>
                                      <a:pt x="36722" y="16753"/>
                                      <a:pt x="35169" y="11453"/>
                                      <a:pt x="32061" y="7117"/>
                                    </a:cubicBezTo>
                                    <a:cubicBezTo>
                                      <a:pt x="28632" y="2407"/>
                                      <a:pt x="24051" y="52"/>
                                      <a:pt x="18318" y="52"/>
                                    </a:cubicBezTo>
                                    <a:cubicBezTo>
                                      <a:pt x="12585" y="52"/>
                                      <a:pt x="8031" y="2407"/>
                                      <a:pt x="4656" y="7117"/>
                                    </a:cubicBezTo>
                                    <a:cubicBezTo>
                                      <a:pt x="1602" y="11453"/>
                                      <a:pt x="75" y="16753"/>
                                      <a:pt x="75" y="23016"/>
                                    </a:cubicBezTo>
                                    <a:cubicBezTo>
                                      <a:pt x="75" y="29225"/>
                                      <a:pt x="1602" y="34471"/>
                                      <a:pt x="4656" y="38753"/>
                                    </a:cubicBezTo>
                                    <a:cubicBezTo>
                                      <a:pt x="8031" y="43464"/>
                                      <a:pt x="12585" y="45819"/>
                                      <a:pt x="18318" y="45819"/>
                                    </a:cubicBezTo>
                                    <a:cubicBezTo>
                                      <a:pt x="22390" y="45819"/>
                                      <a:pt x="25926" y="44775"/>
                                      <a:pt x="28927" y="42687"/>
                                    </a:cubicBezTo>
                                    <a:cubicBezTo>
                                      <a:pt x="31874" y="40707"/>
                                      <a:pt x="34124" y="37843"/>
                                      <a:pt x="35678" y="34096"/>
                                    </a:cubicBezTo>
                                    <a:cubicBezTo>
                                      <a:pt x="35999" y="33293"/>
                                      <a:pt x="35999" y="32544"/>
                                      <a:pt x="35678" y="31848"/>
                                    </a:cubicBezTo>
                                    <a:cubicBezTo>
                                      <a:pt x="35410" y="31259"/>
                                      <a:pt x="34954" y="30858"/>
                                      <a:pt x="34311" y="30643"/>
                                    </a:cubicBezTo>
                                    <a:cubicBezTo>
                                      <a:pt x="33615" y="30376"/>
                                      <a:pt x="32945" y="30349"/>
                                      <a:pt x="32302" y="30563"/>
                                    </a:cubicBezTo>
                                    <a:cubicBezTo>
                                      <a:pt x="31606" y="30884"/>
                                      <a:pt x="31097" y="31446"/>
                                      <a:pt x="30775" y="32249"/>
                                    </a:cubicBezTo>
                                    <a:close/>
                                    <a:moveTo>
                                      <a:pt x="5299" y="19804"/>
                                    </a:moveTo>
                                    <a:cubicBezTo>
                                      <a:pt x="5620" y="15896"/>
                                      <a:pt x="6772" y="12524"/>
                                      <a:pt x="8755" y="9687"/>
                                    </a:cubicBezTo>
                                    <a:cubicBezTo>
                                      <a:pt x="11166" y="6208"/>
                                      <a:pt x="14354" y="4468"/>
                                      <a:pt x="18318" y="4468"/>
                                    </a:cubicBezTo>
                                    <a:cubicBezTo>
                                      <a:pt x="22283" y="4468"/>
                                      <a:pt x="25498" y="6234"/>
                                      <a:pt x="27962" y="9767"/>
                                    </a:cubicBezTo>
                                    <a:cubicBezTo>
                                      <a:pt x="29945" y="12658"/>
                                      <a:pt x="31097" y="16003"/>
                                      <a:pt x="31418" y="1980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3" name="Freeform: Shape 15373"/>
                            <wps:cNvSpPr/>
                            <wps:spPr>
                              <a:xfrm>
                                <a:off x="508001" y="358504"/>
                                <a:ext cx="56819" cy="45767"/>
                              </a:xfrm>
                              <a:custGeom>
                                <a:avLst/>
                                <a:gdLst>
                                  <a:gd name="connsiteX0" fmla="*/ 82 w 56819"/>
                                  <a:gd name="connsiteY0" fmla="*/ 3424 h 45767"/>
                                  <a:gd name="connsiteX1" fmla="*/ 82 w 56819"/>
                                  <a:gd name="connsiteY1" fmla="*/ 43330 h 45767"/>
                                  <a:gd name="connsiteX2" fmla="*/ 805 w 56819"/>
                                  <a:gd name="connsiteY2" fmla="*/ 45177 h 45767"/>
                                  <a:gd name="connsiteX3" fmla="*/ 2573 w 56819"/>
                                  <a:gd name="connsiteY3" fmla="*/ 45819 h 45767"/>
                                  <a:gd name="connsiteX4" fmla="*/ 4261 w 56819"/>
                                  <a:gd name="connsiteY4" fmla="*/ 45177 h 45767"/>
                                  <a:gd name="connsiteX5" fmla="*/ 5065 w 56819"/>
                                  <a:gd name="connsiteY5" fmla="*/ 43330 h 45767"/>
                                  <a:gd name="connsiteX6" fmla="*/ 5065 w 56819"/>
                                  <a:gd name="connsiteY6" fmla="*/ 12176 h 45767"/>
                                  <a:gd name="connsiteX7" fmla="*/ 10690 w 56819"/>
                                  <a:gd name="connsiteY7" fmla="*/ 6234 h 45767"/>
                                  <a:gd name="connsiteX8" fmla="*/ 17923 w 56819"/>
                                  <a:gd name="connsiteY8" fmla="*/ 4468 h 45767"/>
                                  <a:gd name="connsiteX9" fmla="*/ 24031 w 56819"/>
                                  <a:gd name="connsiteY9" fmla="*/ 6716 h 45767"/>
                                  <a:gd name="connsiteX10" fmla="*/ 26040 w 56819"/>
                                  <a:gd name="connsiteY10" fmla="*/ 12256 h 45767"/>
                                  <a:gd name="connsiteX11" fmla="*/ 26040 w 56819"/>
                                  <a:gd name="connsiteY11" fmla="*/ 43330 h 45767"/>
                                  <a:gd name="connsiteX12" fmla="*/ 26764 w 56819"/>
                                  <a:gd name="connsiteY12" fmla="*/ 45177 h 45767"/>
                                  <a:gd name="connsiteX13" fmla="*/ 28532 w 56819"/>
                                  <a:gd name="connsiteY13" fmla="*/ 45819 h 45767"/>
                                  <a:gd name="connsiteX14" fmla="*/ 30220 w 56819"/>
                                  <a:gd name="connsiteY14" fmla="*/ 45177 h 45767"/>
                                  <a:gd name="connsiteX15" fmla="*/ 31023 w 56819"/>
                                  <a:gd name="connsiteY15" fmla="*/ 43330 h 45767"/>
                                  <a:gd name="connsiteX16" fmla="*/ 31023 w 56819"/>
                                  <a:gd name="connsiteY16" fmla="*/ 12899 h 45767"/>
                                  <a:gd name="connsiteX17" fmla="*/ 36247 w 56819"/>
                                  <a:gd name="connsiteY17" fmla="*/ 6475 h 45767"/>
                                  <a:gd name="connsiteX18" fmla="*/ 43721 w 56819"/>
                                  <a:gd name="connsiteY18" fmla="*/ 4468 h 45767"/>
                                  <a:gd name="connsiteX19" fmla="*/ 49910 w 56819"/>
                                  <a:gd name="connsiteY19" fmla="*/ 6716 h 45767"/>
                                  <a:gd name="connsiteX20" fmla="*/ 51919 w 56819"/>
                                  <a:gd name="connsiteY20" fmla="*/ 12256 h 45767"/>
                                  <a:gd name="connsiteX21" fmla="*/ 51919 w 56819"/>
                                  <a:gd name="connsiteY21" fmla="*/ 43330 h 45767"/>
                                  <a:gd name="connsiteX22" fmla="*/ 52642 w 56819"/>
                                  <a:gd name="connsiteY22" fmla="*/ 45177 h 45767"/>
                                  <a:gd name="connsiteX23" fmla="*/ 54410 w 56819"/>
                                  <a:gd name="connsiteY23" fmla="*/ 45819 h 45767"/>
                                  <a:gd name="connsiteX24" fmla="*/ 56098 w 56819"/>
                                  <a:gd name="connsiteY24" fmla="*/ 45177 h 45767"/>
                                  <a:gd name="connsiteX25" fmla="*/ 56901 w 56819"/>
                                  <a:gd name="connsiteY25" fmla="*/ 43330 h 45767"/>
                                  <a:gd name="connsiteX26" fmla="*/ 56901 w 56819"/>
                                  <a:gd name="connsiteY26" fmla="*/ 11453 h 45767"/>
                                  <a:gd name="connsiteX27" fmla="*/ 53606 w 56819"/>
                                  <a:gd name="connsiteY27" fmla="*/ 3825 h 45767"/>
                                  <a:gd name="connsiteX28" fmla="*/ 43561 w 56819"/>
                                  <a:gd name="connsiteY28" fmla="*/ 52 h 45767"/>
                                  <a:gd name="connsiteX29" fmla="*/ 35283 w 56819"/>
                                  <a:gd name="connsiteY29" fmla="*/ 2139 h 45767"/>
                                  <a:gd name="connsiteX30" fmla="*/ 29818 w 56819"/>
                                  <a:gd name="connsiteY30" fmla="*/ 7278 h 45767"/>
                                  <a:gd name="connsiteX31" fmla="*/ 26040 w 56819"/>
                                  <a:gd name="connsiteY31" fmla="*/ 2460 h 45767"/>
                                  <a:gd name="connsiteX32" fmla="*/ 17763 w 56819"/>
                                  <a:gd name="connsiteY32" fmla="*/ 52 h 45767"/>
                                  <a:gd name="connsiteX33" fmla="*/ 10047 w 56819"/>
                                  <a:gd name="connsiteY33" fmla="*/ 2139 h 45767"/>
                                  <a:gd name="connsiteX34" fmla="*/ 5065 w 56819"/>
                                  <a:gd name="connsiteY34" fmla="*/ 6395 h 45767"/>
                                  <a:gd name="connsiteX35" fmla="*/ 5065 w 56819"/>
                                  <a:gd name="connsiteY35" fmla="*/ 3424 h 45767"/>
                                  <a:gd name="connsiteX36" fmla="*/ 4261 w 56819"/>
                                  <a:gd name="connsiteY36" fmla="*/ 1336 h 45767"/>
                                  <a:gd name="connsiteX37" fmla="*/ 2573 w 56819"/>
                                  <a:gd name="connsiteY37" fmla="*/ 614 h 45767"/>
                                  <a:gd name="connsiteX38" fmla="*/ 805 w 56819"/>
                                  <a:gd name="connsiteY38" fmla="*/ 1336 h 45767"/>
                                  <a:gd name="connsiteX39" fmla="*/ 82 w 56819"/>
                                  <a:gd name="connsiteY39" fmla="*/ 342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6819" h="45767">
                                    <a:moveTo>
                                      <a:pt x="82" y="3424"/>
                                    </a:moveTo>
                                    <a:lnTo>
                                      <a:pt x="82" y="43330"/>
                                    </a:lnTo>
                                    <a:cubicBezTo>
                                      <a:pt x="82" y="44079"/>
                                      <a:pt x="323" y="44695"/>
                                      <a:pt x="805" y="45177"/>
                                    </a:cubicBezTo>
                                    <a:cubicBezTo>
                                      <a:pt x="1287" y="45605"/>
                                      <a:pt x="1877" y="45819"/>
                                      <a:pt x="2573" y="45819"/>
                                    </a:cubicBezTo>
                                    <a:cubicBezTo>
                                      <a:pt x="3216" y="45819"/>
                                      <a:pt x="3779" y="45605"/>
                                      <a:pt x="4261" y="45177"/>
                                    </a:cubicBezTo>
                                    <a:cubicBezTo>
                                      <a:pt x="4797" y="44695"/>
                                      <a:pt x="5065" y="44079"/>
                                      <a:pt x="5065" y="43330"/>
                                    </a:cubicBezTo>
                                    <a:lnTo>
                                      <a:pt x="5065" y="12176"/>
                                    </a:lnTo>
                                    <a:cubicBezTo>
                                      <a:pt x="6833" y="9392"/>
                                      <a:pt x="8708" y="7412"/>
                                      <a:pt x="10690" y="6234"/>
                                    </a:cubicBezTo>
                                    <a:cubicBezTo>
                                      <a:pt x="12673" y="5057"/>
                                      <a:pt x="15084" y="4468"/>
                                      <a:pt x="17923" y="4468"/>
                                    </a:cubicBezTo>
                                    <a:cubicBezTo>
                                      <a:pt x="20495" y="4468"/>
                                      <a:pt x="22531" y="5217"/>
                                      <a:pt x="24031" y="6716"/>
                                    </a:cubicBezTo>
                                    <a:cubicBezTo>
                                      <a:pt x="25371" y="8108"/>
                                      <a:pt x="26040" y="9955"/>
                                      <a:pt x="26040" y="12256"/>
                                    </a:cubicBezTo>
                                    <a:lnTo>
                                      <a:pt x="26040" y="43330"/>
                                    </a:lnTo>
                                    <a:cubicBezTo>
                                      <a:pt x="26040" y="44079"/>
                                      <a:pt x="26281" y="44695"/>
                                      <a:pt x="26764" y="45177"/>
                                    </a:cubicBezTo>
                                    <a:cubicBezTo>
                                      <a:pt x="27246" y="45605"/>
                                      <a:pt x="27835" y="45819"/>
                                      <a:pt x="28532" y="45819"/>
                                    </a:cubicBezTo>
                                    <a:cubicBezTo>
                                      <a:pt x="29175" y="45819"/>
                                      <a:pt x="29737" y="45605"/>
                                      <a:pt x="30220" y="45177"/>
                                    </a:cubicBezTo>
                                    <a:cubicBezTo>
                                      <a:pt x="30755" y="44695"/>
                                      <a:pt x="31023" y="44079"/>
                                      <a:pt x="31023" y="43330"/>
                                    </a:cubicBezTo>
                                    <a:lnTo>
                                      <a:pt x="31023" y="12899"/>
                                    </a:lnTo>
                                    <a:cubicBezTo>
                                      <a:pt x="32577" y="9901"/>
                                      <a:pt x="34318" y="7760"/>
                                      <a:pt x="36247" y="6475"/>
                                    </a:cubicBezTo>
                                    <a:cubicBezTo>
                                      <a:pt x="38176" y="5137"/>
                                      <a:pt x="40667" y="4468"/>
                                      <a:pt x="43721" y="4468"/>
                                    </a:cubicBezTo>
                                    <a:cubicBezTo>
                                      <a:pt x="46400" y="4468"/>
                                      <a:pt x="48463" y="5217"/>
                                      <a:pt x="49910" y="6716"/>
                                    </a:cubicBezTo>
                                    <a:cubicBezTo>
                                      <a:pt x="51249" y="8108"/>
                                      <a:pt x="51919" y="9955"/>
                                      <a:pt x="51919" y="12256"/>
                                    </a:cubicBezTo>
                                    <a:lnTo>
                                      <a:pt x="51919" y="43330"/>
                                    </a:lnTo>
                                    <a:cubicBezTo>
                                      <a:pt x="51919" y="44079"/>
                                      <a:pt x="52160" y="44695"/>
                                      <a:pt x="52642" y="45177"/>
                                    </a:cubicBezTo>
                                    <a:cubicBezTo>
                                      <a:pt x="53124" y="45605"/>
                                      <a:pt x="53713" y="45819"/>
                                      <a:pt x="54410" y="45819"/>
                                    </a:cubicBezTo>
                                    <a:cubicBezTo>
                                      <a:pt x="55053" y="45819"/>
                                      <a:pt x="55616" y="45605"/>
                                      <a:pt x="56098" y="45177"/>
                                    </a:cubicBezTo>
                                    <a:cubicBezTo>
                                      <a:pt x="56634" y="44695"/>
                                      <a:pt x="56901" y="44079"/>
                                      <a:pt x="56901" y="43330"/>
                                    </a:cubicBezTo>
                                    <a:lnTo>
                                      <a:pt x="56901" y="11453"/>
                                    </a:lnTo>
                                    <a:cubicBezTo>
                                      <a:pt x="56901" y="8563"/>
                                      <a:pt x="55803" y="6020"/>
                                      <a:pt x="53606" y="3825"/>
                                    </a:cubicBezTo>
                                    <a:cubicBezTo>
                                      <a:pt x="51088" y="1310"/>
                                      <a:pt x="47740" y="52"/>
                                      <a:pt x="43561" y="52"/>
                                    </a:cubicBezTo>
                                    <a:cubicBezTo>
                                      <a:pt x="40507" y="52"/>
                                      <a:pt x="37747" y="748"/>
                                      <a:pt x="35283" y="2139"/>
                                    </a:cubicBezTo>
                                    <a:cubicBezTo>
                                      <a:pt x="33032" y="3370"/>
                                      <a:pt x="31211" y="5083"/>
                                      <a:pt x="29818" y="7278"/>
                                    </a:cubicBezTo>
                                    <a:cubicBezTo>
                                      <a:pt x="28853" y="5244"/>
                                      <a:pt x="27594" y="3638"/>
                                      <a:pt x="26040" y="2460"/>
                                    </a:cubicBezTo>
                                    <a:cubicBezTo>
                                      <a:pt x="23844" y="855"/>
                                      <a:pt x="21084" y="52"/>
                                      <a:pt x="17763" y="52"/>
                                    </a:cubicBezTo>
                                    <a:cubicBezTo>
                                      <a:pt x="15137" y="52"/>
                                      <a:pt x="12565" y="748"/>
                                      <a:pt x="10047" y="2139"/>
                                    </a:cubicBezTo>
                                    <a:cubicBezTo>
                                      <a:pt x="8011" y="3263"/>
                                      <a:pt x="6350" y="4682"/>
                                      <a:pt x="5065" y="6395"/>
                                    </a:cubicBezTo>
                                    <a:lnTo>
                                      <a:pt x="5065" y="3424"/>
                                    </a:lnTo>
                                    <a:cubicBezTo>
                                      <a:pt x="5065" y="2514"/>
                                      <a:pt x="4797" y="1818"/>
                                      <a:pt x="4261" y="1336"/>
                                    </a:cubicBezTo>
                                    <a:cubicBezTo>
                                      <a:pt x="3779" y="855"/>
                                      <a:pt x="3216" y="614"/>
                                      <a:pt x="2573" y="614"/>
                                    </a:cubicBezTo>
                                    <a:cubicBezTo>
                                      <a:pt x="1877" y="614"/>
                                      <a:pt x="1287" y="855"/>
                                      <a:pt x="805" y="1336"/>
                                    </a:cubicBezTo>
                                    <a:cubicBezTo>
                                      <a:pt x="323" y="1818"/>
                                      <a:pt x="82" y="2514"/>
                                      <a:pt x="82" y="342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4" name="Freeform: Shape 15374"/>
                            <wps:cNvSpPr/>
                            <wps:spPr>
                              <a:xfrm>
                                <a:off x="578884" y="342446"/>
                                <a:ext cx="37852" cy="61825"/>
                              </a:xfrm>
                              <a:custGeom>
                                <a:avLst/>
                                <a:gdLst>
                                  <a:gd name="connsiteX0" fmla="*/ 92 w 37852"/>
                                  <a:gd name="connsiteY0" fmla="*/ 2701 h 61825"/>
                                  <a:gd name="connsiteX1" fmla="*/ 92 w 37852"/>
                                  <a:gd name="connsiteY1" fmla="*/ 58425 h 61825"/>
                                  <a:gd name="connsiteX2" fmla="*/ 896 w 37852"/>
                                  <a:gd name="connsiteY2" fmla="*/ 60432 h 61825"/>
                                  <a:gd name="connsiteX3" fmla="*/ 2584 w 37852"/>
                                  <a:gd name="connsiteY3" fmla="*/ 60994 h 61825"/>
                                  <a:gd name="connsiteX4" fmla="*/ 4271 w 37852"/>
                                  <a:gd name="connsiteY4" fmla="*/ 60272 h 61825"/>
                                  <a:gd name="connsiteX5" fmla="*/ 5075 w 37852"/>
                                  <a:gd name="connsiteY5" fmla="*/ 58425 h 61825"/>
                                  <a:gd name="connsiteX6" fmla="*/ 5075 w 37852"/>
                                  <a:gd name="connsiteY6" fmla="*/ 55053 h 61825"/>
                                  <a:gd name="connsiteX7" fmla="*/ 10218 w 37852"/>
                                  <a:gd name="connsiteY7" fmla="*/ 59710 h 61825"/>
                                  <a:gd name="connsiteX8" fmla="*/ 19300 w 37852"/>
                                  <a:gd name="connsiteY8" fmla="*/ 61878 h 61825"/>
                                  <a:gd name="connsiteX9" fmla="*/ 33364 w 37852"/>
                                  <a:gd name="connsiteY9" fmla="*/ 54812 h 61825"/>
                                  <a:gd name="connsiteX10" fmla="*/ 37945 w 37852"/>
                                  <a:gd name="connsiteY10" fmla="*/ 39074 h 61825"/>
                                  <a:gd name="connsiteX11" fmla="*/ 33364 w 37852"/>
                                  <a:gd name="connsiteY11" fmla="*/ 23176 h 61825"/>
                                  <a:gd name="connsiteX12" fmla="*/ 19300 w 37852"/>
                                  <a:gd name="connsiteY12" fmla="*/ 16110 h 61825"/>
                                  <a:gd name="connsiteX13" fmla="*/ 10942 w 37852"/>
                                  <a:gd name="connsiteY13" fmla="*/ 17877 h 61825"/>
                                  <a:gd name="connsiteX14" fmla="*/ 5075 w 37852"/>
                                  <a:gd name="connsiteY14" fmla="*/ 23417 h 61825"/>
                                  <a:gd name="connsiteX15" fmla="*/ 5075 w 37852"/>
                                  <a:gd name="connsiteY15" fmla="*/ 2541 h 61825"/>
                                  <a:gd name="connsiteX16" fmla="*/ 4271 w 37852"/>
                                  <a:gd name="connsiteY16" fmla="*/ 614 h 61825"/>
                                  <a:gd name="connsiteX17" fmla="*/ 2584 w 37852"/>
                                  <a:gd name="connsiteY17" fmla="*/ 52 h 61825"/>
                                  <a:gd name="connsiteX18" fmla="*/ 815 w 37852"/>
                                  <a:gd name="connsiteY18" fmla="*/ 694 h 61825"/>
                                  <a:gd name="connsiteX19" fmla="*/ 92 w 37852"/>
                                  <a:gd name="connsiteY19" fmla="*/ 2701 h 61825"/>
                                  <a:gd name="connsiteX20" fmla="*/ 19300 w 37852"/>
                                  <a:gd name="connsiteY20" fmla="*/ 20526 h 61825"/>
                                  <a:gd name="connsiteX21" fmla="*/ 29587 w 37852"/>
                                  <a:gd name="connsiteY21" fmla="*/ 26227 h 61825"/>
                                  <a:gd name="connsiteX22" fmla="*/ 32882 w 37852"/>
                                  <a:gd name="connsiteY22" fmla="*/ 38994 h 61825"/>
                                  <a:gd name="connsiteX23" fmla="*/ 29587 w 37852"/>
                                  <a:gd name="connsiteY23" fmla="*/ 51680 h 61825"/>
                                  <a:gd name="connsiteX24" fmla="*/ 19300 w 37852"/>
                                  <a:gd name="connsiteY24" fmla="*/ 57381 h 61825"/>
                                  <a:gd name="connsiteX25" fmla="*/ 8450 w 37852"/>
                                  <a:gd name="connsiteY25" fmla="*/ 51680 h 61825"/>
                                  <a:gd name="connsiteX26" fmla="*/ 5075 w 37852"/>
                                  <a:gd name="connsiteY26" fmla="*/ 38994 h 61825"/>
                                  <a:gd name="connsiteX27" fmla="*/ 8450 w 37852"/>
                                  <a:gd name="connsiteY27" fmla="*/ 26227 h 61825"/>
                                  <a:gd name="connsiteX28" fmla="*/ 19300 w 37852"/>
                                  <a:gd name="connsiteY28" fmla="*/ 20526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7852" h="61825">
                                    <a:moveTo>
                                      <a:pt x="92" y="2701"/>
                                    </a:moveTo>
                                    <a:lnTo>
                                      <a:pt x="92" y="58425"/>
                                    </a:lnTo>
                                    <a:cubicBezTo>
                                      <a:pt x="92" y="59281"/>
                                      <a:pt x="360" y="59951"/>
                                      <a:pt x="896" y="60432"/>
                                    </a:cubicBezTo>
                                    <a:cubicBezTo>
                                      <a:pt x="1324" y="60807"/>
                                      <a:pt x="1887" y="60994"/>
                                      <a:pt x="2584" y="60994"/>
                                    </a:cubicBezTo>
                                    <a:cubicBezTo>
                                      <a:pt x="3226" y="60941"/>
                                      <a:pt x="3789" y="60700"/>
                                      <a:pt x="4271" y="60272"/>
                                    </a:cubicBezTo>
                                    <a:cubicBezTo>
                                      <a:pt x="4807" y="59790"/>
                                      <a:pt x="5075" y="59174"/>
                                      <a:pt x="5075" y="58425"/>
                                    </a:cubicBezTo>
                                    <a:lnTo>
                                      <a:pt x="5075" y="55053"/>
                                    </a:lnTo>
                                    <a:cubicBezTo>
                                      <a:pt x="6200" y="56926"/>
                                      <a:pt x="7915" y="58478"/>
                                      <a:pt x="10218" y="59710"/>
                                    </a:cubicBezTo>
                                    <a:cubicBezTo>
                                      <a:pt x="12844" y="61155"/>
                                      <a:pt x="15871" y="61878"/>
                                      <a:pt x="19300" y="61878"/>
                                    </a:cubicBezTo>
                                    <a:cubicBezTo>
                                      <a:pt x="25247" y="61878"/>
                                      <a:pt x="29935" y="59522"/>
                                      <a:pt x="33364" y="54812"/>
                                    </a:cubicBezTo>
                                    <a:cubicBezTo>
                                      <a:pt x="36418" y="50583"/>
                                      <a:pt x="37945" y="45337"/>
                                      <a:pt x="37945" y="39074"/>
                                    </a:cubicBezTo>
                                    <a:cubicBezTo>
                                      <a:pt x="37945" y="32704"/>
                                      <a:pt x="36418" y="27405"/>
                                      <a:pt x="33364" y="23176"/>
                                    </a:cubicBezTo>
                                    <a:cubicBezTo>
                                      <a:pt x="29935" y="18466"/>
                                      <a:pt x="25247" y="16110"/>
                                      <a:pt x="19300" y="16110"/>
                                    </a:cubicBezTo>
                                    <a:cubicBezTo>
                                      <a:pt x="16085" y="16110"/>
                                      <a:pt x="13299" y="16699"/>
                                      <a:pt x="10942" y="17877"/>
                                    </a:cubicBezTo>
                                    <a:cubicBezTo>
                                      <a:pt x="8638" y="19054"/>
                                      <a:pt x="6682" y="20901"/>
                                      <a:pt x="5075" y="23417"/>
                                    </a:cubicBezTo>
                                    <a:lnTo>
                                      <a:pt x="5075" y="2541"/>
                                    </a:lnTo>
                                    <a:cubicBezTo>
                                      <a:pt x="5075" y="1738"/>
                                      <a:pt x="4807" y="1095"/>
                                      <a:pt x="4271" y="614"/>
                                    </a:cubicBezTo>
                                    <a:cubicBezTo>
                                      <a:pt x="3789" y="239"/>
                                      <a:pt x="3226" y="52"/>
                                      <a:pt x="2584" y="52"/>
                                    </a:cubicBezTo>
                                    <a:cubicBezTo>
                                      <a:pt x="1887" y="52"/>
                                      <a:pt x="1298" y="266"/>
                                      <a:pt x="815" y="694"/>
                                    </a:cubicBezTo>
                                    <a:cubicBezTo>
                                      <a:pt x="333" y="1176"/>
                                      <a:pt x="92" y="1845"/>
                                      <a:pt x="92" y="2701"/>
                                    </a:cubicBezTo>
                                    <a:close/>
                                    <a:moveTo>
                                      <a:pt x="19300" y="20526"/>
                                    </a:moveTo>
                                    <a:cubicBezTo>
                                      <a:pt x="23640" y="20526"/>
                                      <a:pt x="27069" y="22427"/>
                                      <a:pt x="29587" y="26227"/>
                                    </a:cubicBezTo>
                                    <a:cubicBezTo>
                                      <a:pt x="31784" y="29600"/>
                                      <a:pt x="32882" y="33855"/>
                                      <a:pt x="32882" y="38994"/>
                                    </a:cubicBezTo>
                                    <a:cubicBezTo>
                                      <a:pt x="32882" y="44079"/>
                                      <a:pt x="31784" y="48308"/>
                                      <a:pt x="29587" y="51680"/>
                                    </a:cubicBezTo>
                                    <a:cubicBezTo>
                                      <a:pt x="27122" y="55481"/>
                                      <a:pt x="23693" y="57381"/>
                                      <a:pt x="19300" y="57381"/>
                                    </a:cubicBezTo>
                                    <a:cubicBezTo>
                                      <a:pt x="14585" y="57381"/>
                                      <a:pt x="10969" y="55481"/>
                                      <a:pt x="8450" y="51680"/>
                                    </a:cubicBezTo>
                                    <a:cubicBezTo>
                                      <a:pt x="6200" y="48362"/>
                                      <a:pt x="5075" y="44133"/>
                                      <a:pt x="5075" y="38994"/>
                                    </a:cubicBezTo>
                                    <a:cubicBezTo>
                                      <a:pt x="5075" y="33802"/>
                                      <a:pt x="6200" y="29546"/>
                                      <a:pt x="8450" y="26227"/>
                                    </a:cubicBezTo>
                                    <a:cubicBezTo>
                                      <a:pt x="10969" y="22427"/>
                                      <a:pt x="14585" y="20526"/>
                                      <a:pt x="19300" y="2052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5" name="Freeform: Shape 15375"/>
                            <wps:cNvSpPr/>
                            <wps:spPr>
                              <a:xfrm>
                                <a:off x="626623" y="358504"/>
                                <a:ext cx="36647" cy="45767"/>
                              </a:xfrm>
                              <a:custGeom>
                                <a:avLst/>
                                <a:gdLst>
                                  <a:gd name="connsiteX0" fmla="*/ 30800 w 36647"/>
                                  <a:gd name="connsiteY0" fmla="*/ 32249 h 45767"/>
                                  <a:gd name="connsiteX1" fmla="*/ 26380 w 36647"/>
                                  <a:gd name="connsiteY1" fmla="*/ 38512 h 45767"/>
                                  <a:gd name="connsiteX2" fmla="*/ 18343 w 36647"/>
                                  <a:gd name="connsiteY2" fmla="*/ 41322 h 45767"/>
                                  <a:gd name="connsiteX3" fmla="*/ 8618 w 36647"/>
                                  <a:gd name="connsiteY3" fmla="*/ 35782 h 45767"/>
                                  <a:gd name="connsiteX4" fmla="*/ 5163 w 36647"/>
                                  <a:gd name="connsiteY4" fmla="*/ 24300 h 45767"/>
                                  <a:gd name="connsiteX5" fmla="*/ 36747 w 36647"/>
                                  <a:gd name="connsiteY5" fmla="*/ 24300 h 45767"/>
                                  <a:gd name="connsiteX6" fmla="*/ 36747 w 36647"/>
                                  <a:gd name="connsiteY6" fmla="*/ 23016 h 45767"/>
                                  <a:gd name="connsiteX7" fmla="*/ 32086 w 36647"/>
                                  <a:gd name="connsiteY7" fmla="*/ 7117 h 45767"/>
                                  <a:gd name="connsiteX8" fmla="*/ 18343 w 36647"/>
                                  <a:gd name="connsiteY8" fmla="*/ 52 h 45767"/>
                                  <a:gd name="connsiteX9" fmla="*/ 4680 w 36647"/>
                                  <a:gd name="connsiteY9" fmla="*/ 7117 h 45767"/>
                                  <a:gd name="connsiteX10" fmla="*/ 99 w 36647"/>
                                  <a:gd name="connsiteY10" fmla="*/ 23016 h 45767"/>
                                  <a:gd name="connsiteX11" fmla="*/ 4680 w 36647"/>
                                  <a:gd name="connsiteY11" fmla="*/ 38753 h 45767"/>
                                  <a:gd name="connsiteX12" fmla="*/ 18343 w 36647"/>
                                  <a:gd name="connsiteY12" fmla="*/ 45819 h 45767"/>
                                  <a:gd name="connsiteX13" fmla="*/ 28951 w 36647"/>
                                  <a:gd name="connsiteY13" fmla="*/ 42687 h 45767"/>
                                  <a:gd name="connsiteX14" fmla="*/ 35702 w 36647"/>
                                  <a:gd name="connsiteY14" fmla="*/ 34096 h 45767"/>
                                  <a:gd name="connsiteX15" fmla="*/ 35702 w 36647"/>
                                  <a:gd name="connsiteY15" fmla="*/ 31848 h 45767"/>
                                  <a:gd name="connsiteX16" fmla="*/ 34336 w 36647"/>
                                  <a:gd name="connsiteY16" fmla="*/ 30643 h 45767"/>
                                  <a:gd name="connsiteX17" fmla="*/ 32327 w 36647"/>
                                  <a:gd name="connsiteY17" fmla="*/ 30563 h 45767"/>
                                  <a:gd name="connsiteX18" fmla="*/ 30800 w 36647"/>
                                  <a:gd name="connsiteY18" fmla="*/ 32249 h 45767"/>
                                  <a:gd name="connsiteX19" fmla="*/ 5323 w 36647"/>
                                  <a:gd name="connsiteY19" fmla="*/ 19804 h 45767"/>
                                  <a:gd name="connsiteX20" fmla="*/ 8779 w 36647"/>
                                  <a:gd name="connsiteY20" fmla="*/ 9687 h 45767"/>
                                  <a:gd name="connsiteX21" fmla="*/ 18343 w 36647"/>
                                  <a:gd name="connsiteY21" fmla="*/ 4468 h 45767"/>
                                  <a:gd name="connsiteX22" fmla="*/ 27987 w 36647"/>
                                  <a:gd name="connsiteY22" fmla="*/ 9767 h 45767"/>
                                  <a:gd name="connsiteX23" fmla="*/ 31443 w 36647"/>
                                  <a:gd name="connsiteY23" fmla="*/ 1980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0800" y="32249"/>
                                    </a:moveTo>
                                    <a:cubicBezTo>
                                      <a:pt x="29514" y="35033"/>
                                      <a:pt x="28040" y="37120"/>
                                      <a:pt x="26380" y="38512"/>
                                    </a:cubicBezTo>
                                    <a:cubicBezTo>
                                      <a:pt x="24236" y="40386"/>
                                      <a:pt x="21557" y="41322"/>
                                      <a:pt x="18343" y="41322"/>
                                    </a:cubicBezTo>
                                    <a:cubicBezTo>
                                      <a:pt x="14271" y="41322"/>
                                      <a:pt x="11029" y="39476"/>
                                      <a:pt x="8618" y="35782"/>
                                    </a:cubicBezTo>
                                    <a:cubicBezTo>
                                      <a:pt x="6529" y="32678"/>
                                      <a:pt x="5377" y="28850"/>
                                      <a:pt x="5163" y="24300"/>
                                    </a:cubicBezTo>
                                    <a:lnTo>
                                      <a:pt x="36747" y="24300"/>
                                    </a:lnTo>
                                    <a:lnTo>
                                      <a:pt x="36747" y="23016"/>
                                    </a:lnTo>
                                    <a:cubicBezTo>
                                      <a:pt x="36747" y="16753"/>
                                      <a:pt x="35193" y="11453"/>
                                      <a:pt x="32086" y="7117"/>
                                    </a:cubicBezTo>
                                    <a:cubicBezTo>
                                      <a:pt x="28657" y="2407"/>
                                      <a:pt x="24076" y="52"/>
                                      <a:pt x="18343" y="52"/>
                                    </a:cubicBezTo>
                                    <a:cubicBezTo>
                                      <a:pt x="12610" y="52"/>
                                      <a:pt x="8056" y="2407"/>
                                      <a:pt x="4680" y="7117"/>
                                    </a:cubicBezTo>
                                    <a:cubicBezTo>
                                      <a:pt x="1626" y="11453"/>
                                      <a:pt x="99" y="16753"/>
                                      <a:pt x="99" y="23016"/>
                                    </a:cubicBezTo>
                                    <a:cubicBezTo>
                                      <a:pt x="99" y="29225"/>
                                      <a:pt x="1626" y="34471"/>
                                      <a:pt x="4680" y="38753"/>
                                    </a:cubicBezTo>
                                    <a:cubicBezTo>
                                      <a:pt x="8056" y="43464"/>
                                      <a:pt x="12610" y="45819"/>
                                      <a:pt x="18343" y="45819"/>
                                    </a:cubicBezTo>
                                    <a:cubicBezTo>
                                      <a:pt x="22415" y="45819"/>
                                      <a:pt x="25951" y="44775"/>
                                      <a:pt x="28951" y="42687"/>
                                    </a:cubicBezTo>
                                    <a:cubicBezTo>
                                      <a:pt x="31898" y="40707"/>
                                      <a:pt x="34148" y="37843"/>
                                      <a:pt x="35702" y="34096"/>
                                    </a:cubicBezTo>
                                    <a:cubicBezTo>
                                      <a:pt x="36024" y="33293"/>
                                      <a:pt x="36024" y="32544"/>
                                      <a:pt x="35702" y="31848"/>
                                    </a:cubicBezTo>
                                    <a:cubicBezTo>
                                      <a:pt x="35434" y="31259"/>
                                      <a:pt x="34979" y="30858"/>
                                      <a:pt x="34336" y="30643"/>
                                    </a:cubicBezTo>
                                    <a:cubicBezTo>
                                      <a:pt x="33639" y="30376"/>
                                      <a:pt x="32970" y="30349"/>
                                      <a:pt x="32327" y="30563"/>
                                    </a:cubicBezTo>
                                    <a:cubicBezTo>
                                      <a:pt x="31630" y="30884"/>
                                      <a:pt x="31121" y="31446"/>
                                      <a:pt x="30800" y="32249"/>
                                    </a:cubicBezTo>
                                    <a:close/>
                                    <a:moveTo>
                                      <a:pt x="5323" y="19804"/>
                                    </a:moveTo>
                                    <a:cubicBezTo>
                                      <a:pt x="5645" y="15896"/>
                                      <a:pt x="6797" y="12524"/>
                                      <a:pt x="8779" y="9687"/>
                                    </a:cubicBezTo>
                                    <a:cubicBezTo>
                                      <a:pt x="11190" y="6208"/>
                                      <a:pt x="14378" y="4468"/>
                                      <a:pt x="18343" y="4468"/>
                                    </a:cubicBezTo>
                                    <a:cubicBezTo>
                                      <a:pt x="22308" y="4468"/>
                                      <a:pt x="25522" y="6234"/>
                                      <a:pt x="27987" y="9767"/>
                                    </a:cubicBezTo>
                                    <a:cubicBezTo>
                                      <a:pt x="29969" y="12658"/>
                                      <a:pt x="31121" y="16003"/>
                                      <a:pt x="31443" y="1980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76" name="Freeform: Shape 15376"/>
                            <wps:cNvSpPr/>
                            <wps:spPr>
                              <a:xfrm>
                                <a:off x="675408" y="358504"/>
                                <a:ext cx="18085" cy="45686"/>
                              </a:xfrm>
                              <a:custGeom>
                                <a:avLst/>
                                <a:gdLst>
                                  <a:gd name="connsiteX0" fmla="*/ 106 w 18085"/>
                                  <a:gd name="connsiteY0" fmla="*/ 2942 h 45686"/>
                                  <a:gd name="connsiteX1" fmla="*/ 106 w 18085"/>
                                  <a:gd name="connsiteY1" fmla="*/ 43169 h 45686"/>
                                  <a:gd name="connsiteX2" fmla="*/ 830 w 18085"/>
                                  <a:gd name="connsiteY2" fmla="*/ 45096 h 45686"/>
                                  <a:gd name="connsiteX3" fmla="*/ 2598 w 18085"/>
                                  <a:gd name="connsiteY3" fmla="*/ 45739 h 45686"/>
                                  <a:gd name="connsiteX4" fmla="*/ 4285 w 18085"/>
                                  <a:gd name="connsiteY4" fmla="*/ 45096 h 45686"/>
                                  <a:gd name="connsiteX5" fmla="*/ 5089 w 18085"/>
                                  <a:gd name="connsiteY5" fmla="*/ 43169 h 45686"/>
                                  <a:gd name="connsiteX6" fmla="*/ 5089 w 18085"/>
                                  <a:gd name="connsiteY6" fmla="*/ 11855 h 45686"/>
                                  <a:gd name="connsiteX7" fmla="*/ 9268 w 18085"/>
                                  <a:gd name="connsiteY7" fmla="*/ 6957 h 45686"/>
                                  <a:gd name="connsiteX8" fmla="*/ 16260 w 18085"/>
                                  <a:gd name="connsiteY8" fmla="*/ 4950 h 45686"/>
                                  <a:gd name="connsiteX9" fmla="*/ 18189 w 18085"/>
                                  <a:gd name="connsiteY9" fmla="*/ 2460 h 45686"/>
                                  <a:gd name="connsiteX10" fmla="*/ 16340 w 18085"/>
                                  <a:gd name="connsiteY10" fmla="*/ 52 h 45686"/>
                                  <a:gd name="connsiteX11" fmla="*/ 9429 w 18085"/>
                                  <a:gd name="connsiteY11" fmla="*/ 1979 h 45686"/>
                                  <a:gd name="connsiteX12" fmla="*/ 5089 w 18085"/>
                                  <a:gd name="connsiteY12" fmla="*/ 6234 h 45686"/>
                                  <a:gd name="connsiteX13" fmla="*/ 5089 w 18085"/>
                                  <a:gd name="connsiteY13" fmla="*/ 2942 h 45686"/>
                                  <a:gd name="connsiteX14" fmla="*/ 4285 w 18085"/>
                                  <a:gd name="connsiteY14" fmla="*/ 1176 h 45686"/>
                                  <a:gd name="connsiteX15" fmla="*/ 2598 w 18085"/>
                                  <a:gd name="connsiteY15" fmla="*/ 694 h 45686"/>
                                  <a:gd name="connsiteX16" fmla="*/ 830 w 18085"/>
                                  <a:gd name="connsiteY16" fmla="*/ 1256 h 45686"/>
                                  <a:gd name="connsiteX17" fmla="*/ 106 w 18085"/>
                                  <a:gd name="connsiteY17" fmla="*/ 2942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106" y="2942"/>
                                    </a:moveTo>
                                    <a:lnTo>
                                      <a:pt x="106" y="43169"/>
                                    </a:lnTo>
                                    <a:cubicBezTo>
                                      <a:pt x="106" y="43972"/>
                                      <a:pt x="347" y="44614"/>
                                      <a:pt x="830" y="45096"/>
                                    </a:cubicBezTo>
                                    <a:cubicBezTo>
                                      <a:pt x="1312" y="45524"/>
                                      <a:pt x="1901" y="45739"/>
                                      <a:pt x="2598" y="45739"/>
                                    </a:cubicBezTo>
                                    <a:cubicBezTo>
                                      <a:pt x="3241" y="45739"/>
                                      <a:pt x="3803" y="45524"/>
                                      <a:pt x="4285" y="45096"/>
                                    </a:cubicBezTo>
                                    <a:cubicBezTo>
                                      <a:pt x="4821" y="44614"/>
                                      <a:pt x="5089" y="43972"/>
                                      <a:pt x="5089" y="43169"/>
                                    </a:cubicBezTo>
                                    <a:lnTo>
                                      <a:pt x="5089" y="11855"/>
                                    </a:lnTo>
                                    <a:cubicBezTo>
                                      <a:pt x="6053" y="9767"/>
                                      <a:pt x="7446" y="8135"/>
                                      <a:pt x="9268" y="6957"/>
                                    </a:cubicBezTo>
                                    <a:cubicBezTo>
                                      <a:pt x="11304" y="5619"/>
                                      <a:pt x="13635" y="4950"/>
                                      <a:pt x="16260" y="4950"/>
                                    </a:cubicBezTo>
                                    <a:cubicBezTo>
                                      <a:pt x="17599" y="4950"/>
                                      <a:pt x="18242" y="4120"/>
                                      <a:pt x="18189" y="2460"/>
                                    </a:cubicBezTo>
                                    <a:cubicBezTo>
                                      <a:pt x="18135" y="855"/>
                                      <a:pt x="17519" y="52"/>
                                      <a:pt x="16340" y="52"/>
                                    </a:cubicBezTo>
                                    <a:cubicBezTo>
                                      <a:pt x="13769" y="52"/>
                                      <a:pt x="11465" y="694"/>
                                      <a:pt x="9429" y="1979"/>
                                    </a:cubicBezTo>
                                    <a:cubicBezTo>
                                      <a:pt x="7875" y="2942"/>
                                      <a:pt x="6428" y="4361"/>
                                      <a:pt x="5089" y="6234"/>
                                    </a:cubicBezTo>
                                    <a:lnTo>
                                      <a:pt x="5089" y="2942"/>
                                    </a:lnTo>
                                    <a:cubicBezTo>
                                      <a:pt x="5089" y="2193"/>
                                      <a:pt x="4821" y="1604"/>
                                      <a:pt x="4285" y="1176"/>
                                    </a:cubicBezTo>
                                    <a:cubicBezTo>
                                      <a:pt x="3803" y="855"/>
                                      <a:pt x="3241" y="694"/>
                                      <a:pt x="2598" y="694"/>
                                    </a:cubicBezTo>
                                    <a:cubicBezTo>
                                      <a:pt x="1901" y="694"/>
                                      <a:pt x="1312" y="881"/>
                                      <a:pt x="830" y="1256"/>
                                    </a:cubicBezTo>
                                    <a:cubicBezTo>
                                      <a:pt x="347" y="1684"/>
                                      <a:pt x="106" y="2246"/>
                                      <a:pt x="106" y="294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377" name="Freeform: Shape 15377"/>
                          <wps:cNvSpPr/>
                          <wps:spPr>
                            <a:xfrm>
                              <a:off x="699285" y="358463"/>
                              <a:ext cx="32877" cy="45767"/>
                            </a:xfrm>
                            <a:custGeom>
                              <a:avLst/>
                              <a:gdLst>
                                <a:gd name="connsiteX0" fmla="*/ 15591 w 32877"/>
                                <a:gd name="connsiteY0" fmla="*/ 65 h 45767"/>
                                <a:gd name="connsiteX1" fmla="*/ 5063 w 32877"/>
                                <a:gd name="connsiteY1" fmla="*/ 2955 h 45767"/>
                                <a:gd name="connsiteX2" fmla="*/ 803 w 32877"/>
                                <a:gd name="connsiteY2" fmla="*/ 11386 h 45767"/>
                                <a:gd name="connsiteX3" fmla="*/ 4339 w 32877"/>
                                <a:gd name="connsiteY3" fmla="*/ 19335 h 45767"/>
                                <a:gd name="connsiteX4" fmla="*/ 14707 w 32877"/>
                                <a:gd name="connsiteY4" fmla="*/ 23992 h 45767"/>
                                <a:gd name="connsiteX5" fmla="*/ 25476 w 32877"/>
                                <a:gd name="connsiteY5" fmla="*/ 28248 h 45767"/>
                                <a:gd name="connsiteX6" fmla="*/ 27887 w 32877"/>
                                <a:gd name="connsiteY6" fmla="*/ 33386 h 45767"/>
                                <a:gd name="connsiteX7" fmla="*/ 25074 w 32877"/>
                                <a:gd name="connsiteY7" fmla="*/ 39007 h 45767"/>
                                <a:gd name="connsiteX8" fmla="*/ 16877 w 32877"/>
                                <a:gd name="connsiteY8" fmla="*/ 41335 h 45767"/>
                                <a:gd name="connsiteX9" fmla="*/ 7795 w 32877"/>
                                <a:gd name="connsiteY9" fmla="*/ 39007 h 45767"/>
                                <a:gd name="connsiteX10" fmla="*/ 5143 w 32877"/>
                                <a:gd name="connsiteY10" fmla="*/ 32664 h 45767"/>
                                <a:gd name="connsiteX11" fmla="*/ 4259 w 32877"/>
                                <a:gd name="connsiteY11" fmla="*/ 30978 h 45767"/>
                                <a:gd name="connsiteX12" fmla="*/ 2491 w 32877"/>
                                <a:gd name="connsiteY12" fmla="*/ 30496 h 45767"/>
                                <a:gd name="connsiteX13" fmla="*/ 803 w 32877"/>
                                <a:gd name="connsiteY13" fmla="*/ 31138 h 45767"/>
                                <a:gd name="connsiteX14" fmla="*/ 80 w 32877"/>
                                <a:gd name="connsiteY14" fmla="*/ 32985 h 45767"/>
                                <a:gd name="connsiteX15" fmla="*/ 4580 w 32877"/>
                                <a:gd name="connsiteY15" fmla="*/ 42540 h 45767"/>
                                <a:gd name="connsiteX16" fmla="*/ 16796 w 32877"/>
                                <a:gd name="connsiteY16" fmla="*/ 45832 h 45767"/>
                                <a:gd name="connsiteX17" fmla="*/ 29012 w 32877"/>
                                <a:gd name="connsiteY17" fmla="*/ 42138 h 45767"/>
                                <a:gd name="connsiteX18" fmla="*/ 32950 w 32877"/>
                                <a:gd name="connsiteY18" fmla="*/ 33467 h 45767"/>
                                <a:gd name="connsiteX19" fmla="*/ 29655 w 32877"/>
                                <a:gd name="connsiteY19" fmla="*/ 25036 h 45767"/>
                                <a:gd name="connsiteX20" fmla="*/ 17761 w 32877"/>
                                <a:gd name="connsiteY20" fmla="*/ 19817 h 45767"/>
                                <a:gd name="connsiteX21" fmla="*/ 8277 w 32877"/>
                                <a:gd name="connsiteY21" fmla="*/ 16043 h 45767"/>
                                <a:gd name="connsiteX22" fmla="*/ 5866 w 32877"/>
                                <a:gd name="connsiteY22" fmla="*/ 10824 h 45767"/>
                                <a:gd name="connsiteX23" fmla="*/ 8599 w 32877"/>
                                <a:gd name="connsiteY23" fmla="*/ 6167 h 45767"/>
                                <a:gd name="connsiteX24" fmla="*/ 15430 w 32877"/>
                                <a:gd name="connsiteY24" fmla="*/ 4481 h 45767"/>
                                <a:gd name="connsiteX25" fmla="*/ 23547 w 32877"/>
                                <a:gd name="connsiteY25" fmla="*/ 6488 h 45767"/>
                                <a:gd name="connsiteX26" fmla="*/ 26440 w 32877"/>
                                <a:gd name="connsiteY26" fmla="*/ 11868 h 45767"/>
                                <a:gd name="connsiteX27" fmla="*/ 27405 w 32877"/>
                                <a:gd name="connsiteY27" fmla="*/ 13634 h 45767"/>
                                <a:gd name="connsiteX28" fmla="*/ 29253 w 32877"/>
                                <a:gd name="connsiteY28" fmla="*/ 14116 h 45767"/>
                                <a:gd name="connsiteX29" fmla="*/ 31102 w 32877"/>
                                <a:gd name="connsiteY29" fmla="*/ 13313 h 45767"/>
                                <a:gd name="connsiteX30" fmla="*/ 31825 w 32877"/>
                                <a:gd name="connsiteY30" fmla="*/ 11386 h 45767"/>
                                <a:gd name="connsiteX31" fmla="*/ 27887 w 32877"/>
                                <a:gd name="connsiteY31" fmla="*/ 3517 h 45767"/>
                                <a:gd name="connsiteX32" fmla="*/ 15591 w 32877"/>
                                <a:gd name="connsiteY32"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5591" y="65"/>
                                  </a:moveTo>
                                  <a:cubicBezTo>
                                    <a:pt x="11251" y="65"/>
                                    <a:pt x="7741" y="1028"/>
                                    <a:pt x="5063" y="2955"/>
                                  </a:cubicBezTo>
                                  <a:cubicBezTo>
                                    <a:pt x="2223" y="4989"/>
                                    <a:pt x="803" y="7800"/>
                                    <a:pt x="803" y="11386"/>
                                  </a:cubicBezTo>
                                  <a:cubicBezTo>
                                    <a:pt x="803" y="14705"/>
                                    <a:pt x="1982" y="17354"/>
                                    <a:pt x="4339" y="19335"/>
                                  </a:cubicBezTo>
                                  <a:cubicBezTo>
                                    <a:pt x="6482" y="21209"/>
                                    <a:pt x="9938" y="22761"/>
                                    <a:pt x="14707" y="23992"/>
                                  </a:cubicBezTo>
                                  <a:cubicBezTo>
                                    <a:pt x="19957" y="25277"/>
                                    <a:pt x="23547" y="26695"/>
                                    <a:pt x="25476" y="28248"/>
                                  </a:cubicBezTo>
                                  <a:cubicBezTo>
                                    <a:pt x="27083" y="29479"/>
                                    <a:pt x="27887" y="31192"/>
                                    <a:pt x="27887" y="33386"/>
                                  </a:cubicBezTo>
                                  <a:cubicBezTo>
                                    <a:pt x="27887" y="35742"/>
                                    <a:pt x="26949" y="37615"/>
                                    <a:pt x="25074" y="39007"/>
                                  </a:cubicBezTo>
                                  <a:cubicBezTo>
                                    <a:pt x="23092" y="40559"/>
                                    <a:pt x="20359" y="41335"/>
                                    <a:pt x="16877" y="41335"/>
                                  </a:cubicBezTo>
                                  <a:cubicBezTo>
                                    <a:pt x="12697" y="41335"/>
                                    <a:pt x="9670" y="40559"/>
                                    <a:pt x="7795" y="39007"/>
                                  </a:cubicBezTo>
                                  <a:cubicBezTo>
                                    <a:pt x="6027" y="37562"/>
                                    <a:pt x="5143" y="35447"/>
                                    <a:pt x="5143" y="32664"/>
                                  </a:cubicBezTo>
                                  <a:cubicBezTo>
                                    <a:pt x="5089" y="31914"/>
                                    <a:pt x="4795" y="31352"/>
                                    <a:pt x="4259" y="30978"/>
                                  </a:cubicBezTo>
                                  <a:cubicBezTo>
                                    <a:pt x="3777" y="30603"/>
                                    <a:pt x="3187" y="30442"/>
                                    <a:pt x="2491" y="30496"/>
                                  </a:cubicBezTo>
                                  <a:cubicBezTo>
                                    <a:pt x="1794" y="30496"/>
                                    <a:pt x="1232" y="30710"/>
                                    <a:pt x="803" y="31138"/>
                                  </a:cubicBezTo>
                                  <a:cubicBezTo>
                                    <a:pt x="267" y="31620"/>
                                    <a:pt x="26" y="32235"/>
                                    <a:pt x="80" y="32985"/>
                                  </a:cubicBezTo>
                                  <a:cubicBezTo>
                                    <a:pt x="241" y="37160"/>
                                    <a:pt x="1741" y="40345"/>
                                    <a:pt x="4580" y="42540"/>
                                  </a:cubicBezTo>
                                  <a:cubicBezTo>
                                    <a:pt x="7420" y="44735"/>
                                    <a:pt x="11492" y="45832"/>
                                    <a:pt x="16796" y="45832"/>
                                  </a:cubicBezTo>
                                  <a:cubicBezTo>
                                    <a:pt x="22100" y="45832"/>
                                    <a:pt x="26172" y="44601"/>
                                    <a:pt x="29012" y="42138"/>
                                  </a:cubicBezTo>
                                  <a:cubicBezTo>
                                    <a:pt x="31637" y="39944"/>
                                    <a:pt x="32950" y="37053"/>
                                    <a:pt x="32950" y="33467"/>
                                  </a:cubicBezTo>
                                  <a:cubicBezTo>
                                    <a:pt x="32950" y="29880"/>
                                    <a:pt x="31852" y="27070"/>
                                    <a:pt x="29655" y="25036"/>
                                  </a:cubicBezTo>
                                  <a:cubicBezTo>
                                    <a:pt x="27351" y="22841"/>
                                    <a:pt x="23386" y="21101"/>
                                    <a:pt x="17761" y="19817"/>
                                  </a:cubicBezTo>
                                  <a:cubicBezTo>
                                    <a:pt x="13153" y="18639"/>
                                    <a:pt x="9992" y="17381"/>
                                    <a:pt x="8277" y="16043"/>
                                  </a:cubicBezTo>
                                  <a:cubicBezTo>
                                    <a:pt x="6670" y="14758"/>
                                    <a:pt x="5866" y="13019"/>
                                    <a:pt x="5866" y="10824"/>
                                  </a:cubicBezTo>
                                  <a:cubicBezTo>
                                    <a:pt x="5866" y="8950"/>
                                    <a:pt x="6777" y="7398"/>
                                    <a:pt x="8599" y="6167"/>
                                  </a:cubicBezTo>
                                  <a:cubicBezTo>
                                    <a:pt x="10420" y="5043"/>
                                    <a:pt x="12697" y="4481"/>
                                    <a:pt x="15430" y="4481"/>
                                  </a:cubicBezTo>
                                  <a:cubicBezTo>
                                    <a:pt x="19020" y="4481"/>
                                    <a:pt x="21725" y="5150"/>
                                    <a:pt x="23547" y="6488"/>
                                  </a:cubicBezTo>
                                  <a:cubicBezTo>
                                    <a:pt x="25262" y="7719"/>
                                    <a:pt x="26226" y="9513"/>
                                    <a:pt x="26440" y="11868"/>
                                  </a:cubicBezTo>
                                  <a:cubicBezTo>
                                    <a:pt x="26494" y="12617"/>
                                    <a:pt x="26815" y="13206"/>
                                    <a:pt x="27405" y="13634"/>
                                  </a:cubicBezTo>
                                  <a:cubicBezTo>
                                    <a:pt x="27940" y="14009"/>
                                    <a:pt x="28557" y="14169"/>
                                    <a:pt x="29253" y="14116"/>
                                  </a:cubicBezTo>
                                  <a:cubicBezTo>
                                    <a:pt x="30003" y="14009"/>
                                    <a:pt x="30619" y="13741"/>
                                    <a:pt x="31102" y="13313"/>
                                  </a:cubicBezTo>
                                  <a:cubicBezTo>
                                    <a:pt x="31637" y="12778"/>
                                    <a:pt x="31878" y="12135"/>
                                    <a:pt x="31825" y="11386"/>
                                  </a:cubicBezTo>
                                  <a:cubicBezTo>
                                    <a:pt x="31557" y="8121"/>
                                    <a:pt x="30244" y="5498"/>
                                    <a:pt x="27887" y="3517"/>
                                  </a:cubicBezTo>
                                  <a:cubicBezTo>
                                    <a:pt x="25101" y="1216"/>
                                    <a:pt x="21002" y="65"/>
                                    <a:pt x="15591"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378" name="Graphic 14291"/>
                          <wpg:cNvGrpSpPr/>
                          <wpg:grpSpPr>
                            <a:xfrm>
                              <a:off x="1086644" y="342446"/>
                              <a:ext cx="328701" cy="71942"/>
                              <a:chOff x="1086644" y="342446"/>
                              <a:chExt cx="328701" cy="71942"/>
                            </a:xfrm>
                            <a:solidFill>
                              <a:srgbClr val="000000"/>
                            </a:solidFill>
                          </wpg:grpSpPr>
                          <wps:wsp>
                            <wps:cNvPr id="15379" name="Freeform: Shape 15379"/>
                            <wps:cNvSpPr/>
                            <wps:spPr>
                              <a:xfrm>
                                <a:off x="1086644" y="343811"/>
                                <a:ext cx="42675" cy="60460"/>
                              </a:xfrm>
                              <a:custGeom>
                                <a:avLst/>
                                <a:gdLst>
                                  <a:gd name="connsiteX0" fmla="*/ 7801 w 42675"/>
                                  <a:gd name="connsiteY0" fmla="*/ 52 h 60460"/>
                                  <a:gd name="connsiteX1" fmla="*/ 2015 w 42675"/>
                                  <a:gd name="connsiteY1" fmla="*/ 2460 h 60460"/>
                                  <a:gd name="connsiteX2" fmla="*/ 166 w 42675"/>
                                  <a:gd name="connsiteY2" fmla="*/ 7840 h 60460"/>
                                  <a:gd name="connsiteX3" fmla="*/ 166 w 42675"/>
                                  <a:gd name="connsiteY3" fmla="*/ 57783 h 60460"/>
                                  <a:gd name="connsiteX4" fmla="*/ 889 w 42675"/>
                                  <a:gd name="connsiteY4" fmla="*/ 59790 h 60460"/>
                                  <a:gd name="connsiteX5" fmla="*/ 2657 w 42675"/>
                                  <a:gd name="connsiteY5" fmla="*/ 60513 h 60460"/>
                                  <a:gd name="connsiteX6" fmla="*/ 4345 w 42675"/>
                                  <a:gd name="connsiteY6" fmla="*/ 59790 h 60460"/>
                                  <a:gd name="connsiteX7" fmla="*/ 5149 w 42675"/>
                                  <a:gd name="connsiteY7" fmla="*/ 57783 h 60460"/>
                                  <a:gd name="connsiteX8" fmla="*/ 5149 w 42675"/>
                                  <a:gd name="connsiteY8" fmla="*/ 32410 h 60460"/>
                                  <a:gd name="connsiteX9" fmla="*/ 25964 w 42675"/>
                                  <a:gd name="connsiteY9" fmla="*/ 32410 h 60460"/>
                                  <a:gd name="connsiteX10" fmla="*/ 32474 w 42675"/>
                                  <a:gd name="connsiteY10" fmla="*/ 34257 h 60460"/>
                                  <a:gd name="connsiteX11" fmla="*/ 35367 w 42675"/>
                                  <a:gd name="connsiteY11" fmla="*/ 39556 h 60460"/>
                                  <a:gd name="connsiteX12" fmla="*/ 35849 w 42675"/>
                                  <a:gd name="connsiteY12" fmla="*/ 50315 h 60460"/>
                                  <a:gd name="connsiteX13" fmla="*/ 37698 w 42675"/>
                                  <a:gd name="connsiteY13" fmla="*/ 58907 h 60460"/>
                                  <a:gd name="connsiteX14" fmla="*/ 39144 w 42675"/>
                                  <a:gd name="connsiteY14" fmla="*/ 60352 h 60460"/>
                                  <a:gd name="connsiteX15" fmla="*/ 41073 w 42675"/>
                                  <a:gd name="connsiteY15" fmla="*/ 60352 h 60460"/>
                                  <a:gd name="connsiteX16" fmla="*/ 42600 w 42675"/>
                                  <a:gd name="connsiteY16" fmla="*/ 59067 h 60460"/>
                                  <a:gd name="connsiteX17" fmla="*/ 42600 w 42675"/>
                                  <a:gd name="connsiteY17" fmla="*/ 56739 h 60460"/>
                                  <a:gd name="connsiteX18" fmla="*/ 40993 w 42675"/>
                                  <a:gd name="connsiteY18" fmla="*/ 49673 h 60460"/>
                                  <a:gd name="connsiteX19" fmla="*/ 40430 w 42675"/>
                                  <a:gd name="connsiteY19" fmla="*/ 38833 h 60460"/>
                                  <a:gd name="connsiteX20" fmla="*/ 37939 w 42675"/>
                                  <a:gd name="connsiteY20" fmla="*/ 32490 h 60460"/>
                                  <a:gd name="connsiteX21" fmla="*/ 33117 w 42675"/>
                                  <a:gd name="connsiteY21" fmla="*/ 30162 h 60460"/>
                                  <a:gd name="connsiteX22" fmla="*/ 40028 w 42675"/>
                                  <a:gd name="connsiteY22" fmla="*/ 24943 h 60460"/>
                                  <a:gd name="connsiteX23" fmla="*/ 42600 w 42675"/>
                                  <a:gd name="connsiteY23" fmla="*/ 16271 h 60460"/>
                                  <a:gd name="connsiteX24" fmla="*/ 38421 w 42675"/>
                                  <a:gd name="connsiteY24" fmla="*/ 5110 h 60460"/>
                                  <a:gd name="connsiteX25" fmla="*/ 25964 w 42675"/>
                                  <a:gd name="connsiteY25" fmla="*/ 52 h 60460"/>
                                  <a:gd name="connsiteX26" fmla="*/ 25401 w 42675"/>
                                  <a:gd name="connsiteY26" fmla="*/ 27994 h 60460"/>
                                  <a:gd name="connsiteX27" fmla="*/ 5149 w 42675"/>
                                  <a:gd name="connsiteY27" fmla="*/ 27994 h 60460"/>
                                  <a:gd name="connsiteX28" fmla="*/ 5149 w 42675"/>
                                  <a:gd name="connsiteY28" fmla="*/ 8161 h 60460"/>
                                  <a:gd name="connsiteX29" fmla="*/ 5953 w 42675"/>
                                  <a:gd name="connsiteY29" fmla="*/ 5672 h 60460"/>
                                  <a:gd name="connsiteX30" fmla="*/ 8685 w 42675"/>
                                  <a:gd name="connsiteY30" fmla="*/ 4548 h 60460"/>
                                  <a:gd name="connsiteX31" fmla="*/ 25401 w 42675"/>
                                  <a:gd name="connsiteY31" fmla="*/ 4548 h 60460"/>
                                  <a:gd name="connsiteX32" fmla="*/ 34483 w 42675"/>
                                  <a:gd name="connsiteY32" fmla="*/ 8242 h 60460"/>
                                  <a:gd name="connsiteX33" fmla="*/ 37537 w 42675"/>
                                  <a:gd name="connsiteY33" fmla="*/ 16271 h 60460"/>
                                  <a:gd name="connsiteX34" fmla="*/ 34483 w 42675"/>
                                  <a:gd name="connsiteY34" fmla="*/ 24220 h 60460"/>
                                  <a:gd name="connsiteX35" fmla="*/ 25401 w 42675"/>
                                  <a:gd name="connsiteY35" fmla="*/ 27994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2675" h="60460">
                                    <a:moveTo>
                                      <a:pt x="7801" y="52"/>
                                    </a:moveTo>
                                    <a:cubicBezTo>
                                      <a:pt x="5336" y="52"/>
                                      <a:pt x="3408" y="855"/>
                                      <a:pt x="2015" y="2460"/>
                                    </a:cubicBezTo>
                                    <a:cubicBezTo>
                                      <a:pt x="782" y="3906"/>
                                      <a:pt x="166" y="5699"/>
                                      <a:pt x="166" y="7840"/>
                                    </a:cubicBezTo>
                                    <a:lnTo>
                                      <a:pt x="166" y="57783"/>
                                    </a:lnTo>
                                    <a:cubicBezTo>
                                      <a:pt x="166" y="58639"/>
                                      <a:pt x="407" y="59308"/>
                                      <a:pt x="889" y="59790"/>
                                    </a:cubicBezTo>
                                    <a:cubicBezTo>
                                      <a:pt x="1372" y="60272"/>
                                      <a:pt x="1961" y="60513"/>
                                      <a:pt x="2657" y="60513"/>
                                    </a:cubicBezTo>
                                    <a:cubicBezTo>
                                      <a:pt x="3300" y="60513"/>
                                      <a:pt x="3863" y="60272"/>
                                      <a:pt x="4345" y="59790"/>
                                    </a:cubicBezTo>
                                    <a:cubicBezTo>
                                      <a:pt x="4881" y="59308"/>
                                      <a:pt x="5149" y="58639"/>
                                      <a:pt x="5149" y="57783"/>
                                    </a:cubicBezTo>
                                    <a:lnTo>
                                      <a:pt x="5149" y="32410"/>
                                    </a:lnTo>
                                    <a:lnTo>
                                      <a:pt x="25964" y="32410"/>
                                    </a:lnTo>
                                    <a:cubicBezTo>
                                      <a:pt x="28536" y="32410"/>
                                      <a:pt x="30706" y="33025"/>
                                      <a:pt x="32474" y="34257"/>
                                    </a:cubicBezTo>
                                    <a:cubicBezTo>
                                      <a:pt x="34403" y="35541"/>
                                      <a:pt x="35367" y="37308"/>
                                      <a:pt x="35367" y="39556"/>
                                    </a:cubicBezTo>
                                    <a:cubicBezTo>
                                      <a:pt x="35367" y="43571"/>
                                      <a:pt x="35528" y="47157"/>
                                      <a:pt x="35849" y="50315"/>
                                    </a:cubicBezTo>
                                    <a:cubicBezTo>
                                      <a:pt x="36278" y="53902"/>
                                      <a:pt x="36894" y="56766"/>
                                      <a:pt x="37698" y="58907"/>
                                    </a:cubicBezTo>
                                    <a:cubicBezTo>
                                      <a:pt x="37965" y="59603"/>
                                      <a:pt x="38448" y="60084"/>
                                      <a:pt x="39144" y="60352"/>
                                    </a:cubicBezTo>
                                    <a:cubicBezTo>
                                      <a:pt x="39787" y="60566"/>
                                      <a:pt x="40430" y="60566"/>
                                      <a:pt x="41073" y="60352"/>
                                    </a:cubicBezTo>
                                    <a:cubicBezTo>
                                      <a:pt x="41770" y="60084"/>
                                      <a:pt x="42278" y="59656"/>
                                      <a:pt x="42600" y="59067"/>
                                    </a:cubicBezTo>
                                    <a:cubicBezTo>
                                      <a:pt x="42921" y="58371"/>
                                      <a:pt x="42921" y="57595"/>
                                      <a:pt x="42600" y="56739"/>
                                    </a:cubicBezTo>
                                    <a:cubicBezTo>
                                      <a:pt x="41903" y="54812"/>
                                      <a:pt x="41368" y="52456"/>
                                      <a:pt x="40993" y="49673"/>
                                    </a:cubicBezTo>
                                    <a:cubicBezTo>
                                      <a:pt x="40618" y="46622"/>
                                      <a:pt x="40430" y="43009"/>
                                      <a:pt x="40430" y="38833"/>
                                    </a:cubicBezTo>
                                    <a:cubicBezTo>
                                      <a:pt x="40430" y="36210"/>
                                      <a:pt x="39600" y="34096"/>
                                      <a:pt x="37939" y="32490"/>
                                    </a:cubicBezTo>
                                    <a:cubicBezTo>
                                      <a:pt x="36546" y="31098"/>
                                      <a:pt x="34938" y="30322"/>
                                      <a:pt x="33117" y="30162"/>
                                    </a:cubicBezTo>
                                    <a:cubicBezTo>
                                      <a:pt x="36010" y="29145"/>
                                      <a:pt x="38314" y="27405"/>
                                      <a:pt x="40028" y="24943"/>
                                    </a:cubicBezTo>
                                    <a:cubicBezTo>
                                      <a:pt x="41743" y="22427"/>
                                      <a:pt x="42600" y="19536"/>
                                      <a:pt x="42600" y="16271"/>
                                    </a:cubicBezTo>
                                    <a:cubicBezTo>
                                      <a:pt x="42600" y="11935"/>
                                      <a:pt x="41207" y="8215"/>
                                      <a:pt x="38421" y="5110"/>
                                    </a:cubicBezTo>
                                    <a:cubicBezTo>
                                      <a:pt x="35313" y="1738"/>
                                      <a:pt x="31161" y="52"/>
                                      <a:pt x="25964" y="52"/>
                                    </a:cubicBezTo>
                                    <a:close/>
                                    <a:moveTo>
                                      <a:pt x="25401" y="27994"/>
                                    </a:moveTo>
                                    <a:lnTo>
                                      <a:pt x="5149" y="27994"/>
                                    </a:lnTo>
                                    <a:lnTo>
                                      <a:pt x="5149" y="8161"/>
                                    </a:lnTo>
                                    <a:cubicBezTo>
                                      <a:pt x="5149" y="7144"/>
                                      <a:pt x="5417" y="6315"/>
                                      <a:pt x="5953" y="5672"/>
                                    </a:cubicBezTo>
                                    <a:cubicBezTo>
                                      <a:pt x="6595" y="4923"/>
                                      <a:pt x="7506" y="4548"/>
                                      <a:pt x="8685" y="4548"/>
                                    </a:cubicBezTo>
                                    <a:lnTo>
                                      <a:pt x="25401" y="4548"/>
                                    </a:lnTo>
                                    <a:cubicBezTo>
                                      <a:pt x="29152" y="4548"/>
                                      <a:pt x="32179" y="5779"/>
                                      <a:pt x="34483" y="8242"/>
                                    </a:cubicBezTo>
                                    <a:cubicBezTo>
                                      <a:pt x="36519" y="10490"/>
                                      <a:pt x="37537" y="13166"/>
                                      <a:pt x="37537" y="16271"/>
                                    </a:cubicBezTo>
                                    <a:cubicBezTo>
                                      <a:pt x="37537" y="19322"/>
                                      <a:pt x="36519" y="21972"/>
                                      <a:pt x="34483" y="24220"/>
                                    </a:cubicBezTo>
                                    <a:cubicBezTo>
                                      <a:pt x="32179" y="26736"/>
                                      <a:pt x="29152" y="27994"/>
                                      <a:pt x="25401" y="279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0" name="Freeform: Shape 15380"/>
                            <wps:cNvSpPr/>
                            <wps:spPr>
                              <a:xfrm>
                                <a:off x="1138640" y="358504"/>
                                <a:ext cx="36647" cy="45767"/>
                              </a:xfrm>
                              <a:custGeom>
                                <a:avLst/>
                                <a:gdLst>
                                  <a:gd name="connsiteX0" fmla="*/ 30874 w 36647"/>
                                  <a:gd name="connsiteY0" fmla="*/ 32249 h 45767"/>
                                  <a:gd name="connsiteX1" fmla="*/ 26454 w 36647"/>
                                  <a:gd name="connsiteY1" fmla="*/ 38512 h 45767"/>
                                  <a:gd name="connsiteX2" fmla="*/ 18417 w 36647"/>
                                  <a:gd name="connsiteY2" fmla="*/ 41322 h 45767"/>
                                  <a:gd name="connsiteX3" fmla="*/ 8693 w 36647"/>
                                  <a:gd name="connsiteY3" fmla="*/ 35782 h 45767"/>
                                  <a:gd name="connsiteX4" fmla="*/ 5237 w 36647"/>
                                  <a:gd name="connsiteY4" fmla="*/ 24300 h 45767"/>
                                  <a:gd name="connsiteX5" fmla="*/ 36821 w 36647"/>
                                  <a:gd name="connsiteY5" fmla="*/ 24300 h 45767"/>
                                  <a:gd name="connsiteX6" fmla="*/ 36821 w 36647"/>
                                  <a:gd name="connsiteY6" fmla="*/ 23016 h 45767"/>
                                  <a:gd name="connsiteX7" fmla="*/ 32160 w 36647"/>
                                  <a:gd name="connsiteY7" fmla="*/ 7117 h 45767"/>
                                  <a:gd name="connsiteX8" fmla="*/ 18417 w 36647"/>
                                  <a:gd name="connsiteY8" fmla="*/ 52 h 45767"/>
                                  <a:gd name="connsiteX9" fmla="*/ 4755 w 36647"/>
                                  <a:gd name="connsiteY9" fmla="*/ 7117 h 45767"/>
                                  <a:gd name="connsiteX10" fmla="*/ 174 w 36647"/>
                                  <a:gd name="connsiteY10" fmla="*/ 23016 h 45767"/>
                                  <a:gd name="connsiteX11" fmla="*/ 4755 w 36647"/>
                                  <a:gd name="connsiteY11" fmla="*/ 38753 h 45767"/>
                                  <a:gd name="connsiteX12" fmla="*/ 18417 w 36647"/>
                                  <a:gd name="connsiteY12" fmla="*/ 45819 h 45767"/>
                                  <a:gd name="connsiteX13" fmla="*/ 29026 w 36647"/>
                                  <a:gd name="connsiteY13" fmla="*/ 42687 h 45767"/>
                                  <a:gd name="connsiteX14" fmla="*/ 35777 w 36647"/>
                                  <a:gd name="connsiteY14" fmla="*/ 34096 h 45767"/>
                                  <a:gd name="connsiteX15" fmla="*/ 35777 w 36647"/>
                                  <a:gd name="connsiteY15" fmla="*/ 31848 h 45767"/>
                                  <a:gd name="connsiteX16" fmla="*/ 34410 w 36647"/>
                                  <a:gd name="connsiteY16" fmla="*/ 30643 h 45767"/>
                                  <a:gd name="connsiteX17" fmla="*/ 32401 w 36647"/>
                                  <a:gd name="connsiteY17" fmla="*/ 30563 h 45767"/>
                                  <a:gd name="connsiteX18" fmla="*/ 30874 w 36647"/>
                                  <a:gd name="connsiteY18" fmla="*/ 32249 h 45767"/>
                                  <a:gd name="connsiteX19" fmla="*/ 5398 w 36647"/>
                                  <a:gd name="connsiteY19" fmla="*/ 19804 h 45767"/>
                                  <a:gd name="connsiteX20" fmla="*/ 8854 w 36647"/>
                                  <a:gd name="connsiteY20" fmla="*/ 9687 h 45767"/>
                                  <a:gd name="connsiteX21" fmla="*/ 18417 w 36647"/>
                                  <a:gd name="connsiteY21" fmla="*/ 4468 h 45767"/>
                                  <a:gd name="connsiteX22" fmla="*/ 28061 w 36647"/>
                                  <a:gd name="connsiteY22" fmla="*/ 9767 h 45767"/>
                                  <a:gd name="connsiteX23" fmla="*/ 31517 w 36647"/>
                                  <a:gd name="connsiteY23" fmla="*/ 1980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0874" y="32249"/>
                                    </a:moveTo>
                                    <a:cubicBezTo>
                                      <a:pt x="29588" y="35033"/>
                                      <a:pt x="28115" y="37120"/>
                                      <a:pt x="26454" y="38512"/>
                                    </a:cubicBezTo>
                                    <a:cubicBezTo>
                                      <a:pt x="24311" y="40386"/>
                                      <a:pt x="21632" y="41322"/>
                                      <a:pt x="18417" y="41322"/>
                                    </a:cubicBezTo>
                                    <a:cubicBezTo>
                                      <a:pt x="14345" y="41322"/>
                                      <a:pt x="11104" y="39476"/>
                                      <a:pt x="8693" y="35782"/>
                                    </a:cubicBezTo>
                                    <a:cubicBezTo>
                                      <a:pt x="6603" y="32678"/>
                                      <a:pt x="5452" y="28850"/>
                                      <a:pt x="5237" y="24300"/>
                                    </a:cubicBezTo>
                                    <a:lnTo>
                                      <a:pt x="36821" y="24300"/>
                                    </a:lnTo>
                                    <a:lnTo>
                                      <a:pt x="36821" y="23016"/>
                                    </a:lnTo>
                                    <a:cubicBezTo>
                                      <a:pt x="36821" y="16753"/>
                                      <a:pt x="35268" y="11453"/>
                                      <a:pt x="32160" y="7117"/>
                                    </a:cubicBezTo>
                                    <a:cubicBezTo>
                                      <a:pt x="28731" y="2407"/>
                                      <a:pt x="24150" y="52"/>
                                      <a:pt x="18417" y="52"/>
                                    </a:cubicBezTo>
                                    <a:cubicBezTo>
                                      <a:pt x="12685" y="52"/>
                                      <a:pt x="8130" y="2407"/>
                                      <a:pt x="4755" y="7117"/>
                                    </a:cubicBezTo>
                                    <a:cubicBezTo>
                                      <a:pt x="1701" y="11453"/>
                                      <a:pt x="174" y="16753"/>
                                      <a:pt x="174" y="23016"/>
                                    </a:cubicBezTo>
                                    <a:cubicBezTo>
                                      <a:pt x="174" y="29225"/>
                                      <a:pt x="1701" y="34471"/>
                                      <a:pt x="4755" y="38753"/>
                                    </a:cubicBezTo>
                                    <a:cubicBezTo>
                                      <a:pt x="8130" y="43464"/>
                                      <a:pt x="12685" y="45819"/>
                                      <a:pt x="18417" y="45819"/>
                                    </a:cubicBezTo>
                                    <a:cubicBezTo>
                                      <a:pt x="22489" y="45819"/>
                                      <a:pt x="26026" y="44775"/>
                                      <a:pt x="29026" y="42687"/>
                                    </a:cubicBezTo>
                                    <a:cubicBezTo>
                                      <a:pt x="31973" y="40707"/>
                                      <a:pt x="34223" y="37843"/>
                                      <a:pt x="35777" y="34096"/>
                                    </a:cubicBezTo>
                                    <a:cubicBezTo>
                                      <a:pt x="36098" y="33293"/>
                                      <a:pt x="36098" y="32544"/>
                                      <a:pt x="35777" y="31848"/>
                                    </a:cubicBezTo>
                                    <a:cubicBezTo>
                                      <a:pt x="35509" y="31259"/>
                                      <a:pt x="35053" y="30858"/>
                                      <a:pt x="34410" y="30643"/>
                                    </a:cubicBezTo>
                                    <a:cubicBezTo>
                                      <a:pt x="33714" y="30376"/>
                                      <a:pt x="33044" y="30349"/>
                                      <a:pt x="32401" y="30563"/>
                                    </a:cubicBezTo>
                                    <a:cubicBezTo>
                                      <a:pt x="31705" y="30884"/>
                                      <a:pt x="31196" y="31446"/>
                                      <a:pt x="30874" y="32249"/>
                                    </a:cubicBezTo>
                                    <a:close/>
                                    <a:moveTo>
                                      <a:pt x="5398" y="19804"/>
                                    </a:moveTo>
                                    <a:cubicBezTo>
                                      <a:pt x="5719" y="15896"/>
                                      <a:pt x="6871" y="12524"/>
                                      <a:pt x="8854" y="9687"/>
                                    </a:cubicBezTo>
                                    <a:cubicBezTo>
                                      <a:pt x="11265" y="6208"/>
                                      <a:pt x="14453" y="4468"/>
                                      <a:pt x="18417" y="4468"/>
                                    </a:cubicBezTo>
                                    <a:cubicBezTo>
                                      <a:pt x="22382" y="4468"/>
                                      <a:pt x="25597" y="6234"/>
                                      <a:pt x="28061" y="9767"/>
                                    </a:cubicBezTo>
                                    <a:cubicBezTo>
                                      <a:pt x="30044" y="12658"/>
                                      <a:pt x="31196" y="16003"/>
                                      <a:pt x="31517" y="1980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1" name="Freeform: Shape 15381"/>
                            <wps:cNvSpPr/>
                            <wps:spPr>
                              <a:xfrm>
                                <a:off x="1185176" y="358504"/>
                                <a:ext cx="37933" cy="55884"/>
                              </a:xfrm>
                              <a:custGeom>
                                <a:avLst/>
                                <a:gdLst>
                                  <a:gd name="connsiteX0" fmla="*/ 33051 w 37933"/>
                                  <a:gd name="connsiteY0" fmla="*/ 3103 h 55884"/>
                                  <a:gd name="connsiteX1" fmla="*/ 33051 w 37933"/>
                                  <a:gd name="connsiteY1" fmla="*/ 7358 h 55884"/>
                                  <a:gd name="connsiteX2" fmla="*/ 27184 w 37933"/>
                                  <a:gd name="connsiteY2" fmla="*/ 1818 h 55884"/>
                                  <a:gd name="connsiteX3" fmla="*/ 19148 w 37933"/>
                                  <a:gd name="connsiteY3" fmla="*/ 52 h 55884"/>
                                  <a:gd name="connsiteX4" fmla="*/ 4762 w 37933"/>
                                  <a:gd name="connsiteY4" fmla="*/ 7037 h 55884"/>
                                  <a:gd name="connsiteX5" fmla="*/ 181 w 37933"/>
                                  <a:gd name="connsiteY5" fmla="*/ 22293 h 55884"/>
                                  <a:gd name="connsiteX6" fmla="*/ 4762 w 37933"/>
                                  <a:gd name="connsiteY6" fmla="*/ 37629 h 55884"/>
                                  <a:gd name="connsiteX7" fmla="*/ 19148 w 37933"/>
                                  <a:gd name="connsiteY7" fmla="*/ 44454 h 55884"/>
                                  <a:gd name="connsiteX8" fmla="*/ 27988 w 37933"/>
                                  <a:gd name="connsiteY8" fmla="*/ 42286 h 55884"/>
                                  <a:gd name="connsiteX9" fmla="*/ 33051 w 37933"/>
                                  <a:gd name="connsiteY9" fmla="*/ 37549 h 55884"/>
                                  <a:gd name="connsiteX10" fmla="*/ 33051 w 37933"/>
                                  <a:gd name="connsiteY10" fmla="*/ 42286 h 55884"/>
                                  <a:gd name="connsiteX11" fmla="*/ 29676 w 37933"/>
                                  <a:gd name="connsiteY11" fmla="*/ 48629 h 55884"/>
                                  <a:gd name="connsiteX12" fmla="*/ 19148 w 37933"/>
                                  <a:gd name="connsiteY12" fmla="*/ 51520 h 55884"/>
                                  <a:gd name="connsiteX13" fmla="*/ 10388 w 37933"/>
                                  <a:gd name="connsiteY13" fmla="*/ 49834 h 55884"/>
                                  <a:gd name="connsiteX14" fmla="*/ 5887 w 37933"/>
                                  <a:gd name="connsiteY14" fmla="*/ 45337 h 55884"/>
                                  <a:gd name="connsiteX15" fmla="*/ 4360 w 37933"/>
                                  <a:gd name="connsiteY15" fmla="*/ 44213 h 55884"/>
                                  <a:gd name="connsiteX16" fmla="*/ 2592 w 37933"/>
                                  <a:gd name="connsiteY16" fmla="*/ 44534 h 55884"/>
                                  <a:gd name="connsiteX17" fmla="*/ 1386 w 37933"/>
                                  <a:gd name="connsiteY17" fmla="*/ 45899 h 55884"/>
                                  <a:gd name="connsiteX18" fmla="*/ 1627 w 37933"/>
                                  <a:gd name="connsiteY18" fmla="*/ 47907 h 55884"/>
                                  <a:gd name="connsiteX19" fmla="*/ 8298 w 37933"/>
                                  <a:gd name="connsiteY19" fmla="*/ 53929 h 55884"/>
                                  <a:gd name="connsiteX20" fmla="*/ 19067 w 37933"/>
                                  <a:gd name="connsiteY20" fmla="*/ 55936 h 55884"/>
                                  <a:gd name="connsiteX21" fmla="*/ 33453 w 37933"/>
                                  <a:gd name="connsiteY21" fmla="*/ 51600 h 55884"/>
                                  <a:gd name="connsiteX22" fmla="*/ 38114 w 37933"/>
                                  <a:gd name="connsiteY22" fmla="*/ 42206 h 55884"/>
                                  <a:gd name="connsiteX23" fmla="*/ 38114 w 37933"/>
                                  <a:gd name="connsiteY23" fmla="*/ 3103 h 55884"/>
                                  <a:gd name="connsiteX24" fmla="*/ 37311 w 37933"/>
                                  <a:gd name="connsiteY24" fmla="*/ 1336 h 55884"/>
                                  <a:gd name="connsiteX25" fmla="*/ 35542 w 37933"/>
                                  <a:gd name="connsiteY25" fmla="*/ 774 h 55884"/>
                                  <a:gd name="connsiteX26" fmla="*/ 33774 w 37933"/>
                                  <a:gd name="connsiteY26" fmla="*/ 1336 h 55884"/>
                                  <a:gd name="connsiteX27" fmla="*/ 33051 w 37933"/>
                                  <a:gd name="connsiteY27" fmla="*/ 3103 h 55884"/>
                                  <a:gd name="connsiteX28" fmla="*/ 19067 w 37933"/>
                                  <a:gd name="connsiteY28" fmla="*/ 4468 h 55884"/>
                                  <a:gd name="connsiteX29" fmla="*/ 29676 w 37933"/>
                                  <a:gd name="connsiteY29" fmla="*/ 10088 h 55884"/>
                                  <a:gd name="connsiteX30" fmla="*/ 33051 w 37933"/>
                                  <a:gd name="connsiteY30" fmla="*/ 22213 h 55884"/>
                                  <a:gd name="connsiteX31" fmla="*/ 29676 w 37933"/>
                                  <a:gd name="connsiteY31" fmla="*/ 34578 h 55884"/>
                                  <a:gd name="connsiteX32" fmla="*/ 19067 w 37933"/>
                                  <a:gd name="connsiteY32" fmla="*/ 39957 h 55884"/>
                                  <a:gd name="connsiteX33" fmla="*/ 8459 w 37933"/>
                                  <a:gd name="connsiteY33" fmla="*/ 34578 h 55884"/>
                                  <a:gd name="connsiteX34" fmla="*/ 5164 w 37933"/>
                                  <a:gd name="connsiteY34" fmla="*/ 22213 h 55884"/>
                                  <a:gd name="connsiteX35" fmla="*/ 8459 w 37933"/>
                                  <a:gd name="connsiteY35" fmla="*/ 10088 h 55884"/>
                                  <a:gd name="connsiteX36" fmla="*/ 19067 w 37933"/>
                                  <a:gd name="connsiteY36" fmla="*/ 4468 h 558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7933" h="55884">
                                    <a:moveTo>
                                      <a:pt x="33051" y="3103"/>
                                    </a:moveTo>
                                    <a:lnTo>
                                      <a:pt x="33051" y="7358"/>
                                    </a:lnTo>
                                    <a:cubicBezTo>
                                      <a:pt x="31390" y="4896"/>
                                      <a:pt x="29435" y="3049"/>
                                      <a:pt x="27184" y="1818"/>
                                    </a:cubicBezTo>
                                    <a:cubicBezTo>
                                      <a:pt x="24880" y="641"/>
                                      <a:pt x="22201" y="52"/>
                                      <a:pt x="19148" y="52"/>
                                    </a:cubicBezTo>
                                    <a:cubicBezTo>
                                      <a:pt x="13040" y="52"/>
                                      <a:pt x="8244" y="2380"/>
                                      <a:pt x="4762" y="7037"/>
                                    </a:cubicBezTo>
                                    <a:cubicBezTo>
                                      <a:pt x="1708" y="11212"/>
                                      <a:pt x="181" y="16298"/>
                                      <a:pt x="181" y="22293"/>
                                    </a:cubicBezTo>
                                    <a:cubicBezTo>
                                      <a:pt x="181" y="28502"/>
                                      <a:pt x="1708" y="33614"/>
                                      <a:pt x="4762" y="37629"/>
                                    </a:cubicBezTo>
                                    <a:cubicBezTo>
                                      <a:pt x="8191" y="42179"/>
                                      <a:pt x="12986" y="44454"/>
                                      <a:pt x="19148" y="44454"/>
                                    </a:cubicBezTo>
                                    <a:cubicBezTo>
                                      <a:pt x="22416" y="44454"/>
                                      <a:pt x="25363" y="43731"/>
                                      <a:pt x="27988" y="42286"/>
                                    </a:cubicBezTo>
                                    <a:cubicBezTo>
                                      <a:pt x="30238" y="41001"/>
                                      <a:pt x="31926" y="39422"/>
                                      <a:pt x="33051" y="37549"/>
                                    </a:cubicBezTo>
                                    <a:lnTo>
                                      <a:pt x="33051" y="42286"/>
                                    </a:lnTo>
                                    <a:cubicBezTo>
                                      <a:pt x="33051" y="44802"/>
                                      <a:pt x="31926" y="46916"/>
                                      <a:pt x="29676" y="48629"/>
                                    </a:cubicBezTo>
                                    <a:cubicBezTo>
                                      <a:pt x="27211" y="50556"/>
                                      <a:pt x="23702" y="51520"/>
                                      <a:pt x="19148" y="51520"/>
                                    </a:cubicBezTo>
                                    <a:cubicBezTo>
                                      <a:pt x="15504" y="51520"/>
                                      <a:pt x="12584" y="50958"/>
                                      <a:pt x="10388" y="49834"/>
                                    </a:cubicBezTo>
                                    <a:cubicBezTo>
                                      <a:pt x="8352" y="48817"/>
                                      <a:pt x="6851" y="47318"/>
                                      <a:pt x="5887" y="45337"/>
                                    </a:cubicBezTo>
                                    <a:cubicBezTo>
                                      <a:pt x="5512" y="44695"/>
                                      <a:pt x="5003" y="44320"/>
                                      <a:pt x="4360" y="44213"/>
                                    </a:cubicBezTo>
                                    <a:cubicBezTo>
                                      <a:pt x="3771" y="44052"/>
                                      <a:pt x="3181" y="44159"/>
                                      <a:pt x="2592" y="44534"/>
                                    </a:cubicBezTo>
                                    <a:cubicBezTo>
                                      <a:pt x="1949" y="44855"/>
                                      <a:pt x="1547" y="45310"/>
                                      <a:pt x="1386" y="45899"/>
                                    </a:cubicBezTo>
                                    <a:cubicBezTo>
                                      <a:pt x="1119" y="46542"/>
                                      <a:pt x="1199" y="47211"/>
                                      <a:pt x="1627" y="47907"/>
                                    </a:cubicBezTo>
                                    <a:cubicBezTo>
                                      <a:pt x="3074" y="50583"/>
                                      <a:pt x="5298" y="52590"/>
                                      <a:pt x="8298" y="53929"/>
                                    </a:cubicBezTo>
                                    <a:cubicBezTo>
                                      <a:pt x="11191" y="55267"/>
                                      <a:pt x="14781" y="55936"/>
                                      <a:pt x="19067" y="55936"/>
                                    </a:cubicBezTo>
                                    <a:cubicBezTo>
                                      <a:pt x="25175" y="55936"/>
                                      <a:pt x="29970" y="54491"/>
                                      <a:pt x="33453" y="51600"/>
                                    </a:cubicBezTo>
                                    <a:cubicBezTo>
                                      <a:pt x="36560" y="49084"/>
                                      <a:pt x="38114" y="45953"/>
                                      <a:pt x="38114" y="42206"/>
                                    </a:cubicBezTo>
                                    <a:lnTo>
                                      <a:pt x="38114" y="3103"/>
                                    </a:lnTo>
                                    <a:cubicBezTo>
                                      <a:pt x="38114" y="2353"/>
                                      <a:pt x="37846" y="1765"/>
                                      <a:pt x="37311" y="1336"/>
                                    </a:cubicBezTo>
                                    <a:cubicBezTo>
                                      <a:pt x="36828" y="962"/>
                                      <a:pt x="36239" y="774"/>
                                      <a:pt x="35542" y="774"/>
                                    </a:cubicBezTo>
                                    <a:cubicBezTo>
                                      <a:pt x="34846" y="774"/>
                                      <a:pt x="34257" y="962"/>
                                      <a:pt x="33774" y="1336"/>
                                    </a:cubicBezTo>
                                    <a:cubicBezTo>
                                      <a:pt x="33292" y="1765"/>
                                      <a:pt x="33051" y="2353"/>
                                      <a:pt x="33051" y="3103"/>
                                    </a:cubicBezTo>
                                    <a:close/>
                                    <a:moveTo>
                                      <a:pt x="19067" y="4468"/>
                                    </a:moveTo>
                                    <a:cubicBezTo>
                                      <a:pt x="23568" y="4468"/>
                                      <a:pt x="27104" y="6341"/>
                                      <a:pt x="29676" y="10088"/>
                                    </a:cubicBezTo>
                                    <a:cubicBezTo>
                                      <a:pt x="31926" y="13407"/>
                                      <a:pt x="33051" y="17449"/>
                                      <a:pt x="33051" y="22213"/>
                                    </a:cubicBezTo>
                                    <a:cubicBezTo>
                                      <a:pt x="33051" y="27244"/>
                                      <a:pt x="31926" y="31366"/>
                                      <a:pt x="29676" y="34578"/>
                                    </a:cubicBezTo>
                                    <a:cubicBezTo>
                                      <a:pt x="27157" y="38164"/>
                                      <a:pt x="23621" y="39957"/>
                                      <a:pt x="19067" y="39957"/>
                                    </a:cubicBezTo>
                                    <a:cubicBezTo>
                                      <a:pt x="14459" y="39957"/>
                                      <a:pt x="10923" y="38164"/>
                                      <a:pt x="8459" y="34578"/>
                                    </a:cubicBezTo>
                                    <a:cubicBezTo>
                                      <a:pt x="6262" y="31366"/>
                                      <a:pt x="5164" y="27244"/>
                                      <a:pt x="5164" y="22213"/>
                                    </a:cubicBezTo>
                                    <a:cubicBezTo>
                                      <a:pt x="5164" y="17449"/>
                                      <a:pt x="6262" y="13407"/>
                                      <a:pt x="8459" y="10088"/>
                                    </a:cubicBezTo>
                                    <a:cubicBezTo>
                                      <a:pt x="11030" y="6341"/>
                                      <a:pt x="14567" y="4468"/>
                                      <a:pt x="19067"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2" name="Freeform: Shape 15382"/>
                            <wps:cNvSpPr/>
                            <wps:spPr>
                              <a:xfrm>
                                <a:off x="1236606" y="342446"/>
                                <a:ext cx="7956" cy="61825"/>
                              </a:xfrm>
                              <a:custGeom>
                                <a:avLst/>
                                <a:gdLst>
                                  <a:gd name="connsiteX0" fmla="*/ 1635 w 7956"/>
                                  <a:gd name="connsiteY0" fmla="*/ 18359 h 61825"/>
                                  <a:gd name="connsiteX1" fmla="*/ 1635 w 7956"/>
                                  <a:gd name="connsiteY1" fmla="*/ 59228 h 61825"/>
                                  <a:gd name="connsiteX2" fmla="*/ 2358 w 7956"/>
                                  <a:gd name="connsiteY2" fmla="*/ 61235 h 61825"/>
                                  <a:gd name="connsiteX3" fmla="*/ 4126 w 7956"/>
                                  <a:gd name="connsiteY3" fmla="*/ 61878 h 61825"/>
                                  <a:gd name="connsiteX4" fmla="*/ 5894 w 7956"/>
                                  <a:gd name="connsiteY4" fmla="*/ 61155 h 61825"/>
                                  <a:gd name="connsiteX5" fmla="*/ 6698 w 7956"/>
                                  <a:gd name="connsiteY5" fmla="*/ 59228 h 61825"/>
                                  <a:gd name="connsiteX6" fmla="*/ 6698 w 7956"/>
                                  <a:gd name="connsiteY6" fmla="*/ 18359 h 61825"/>
                                  <a:gd name="connsiteX7" fmla="*/ 5894 w 7956"/>
                                  <a:gd name="connsiteY7" fmla="*/ 16592 h 61825"/>
                                  <a:gd name="connsiteX8" fmla="*/ 4126 w 7956"/>
                                  <a:gd name="connsiteY8" fmla="*/ 16030 h 61825"/>
                                  <a:gd name="connsiteX9" fmla="*/ 2358 w 7956"/>
                                  <a:gd name="connsiteY9" fmla="*/ 16672 h 61825"/>
                                  <a:gd name="connsiteX10" fmla="*/ 1635 w 7956"/>
                                  <a:gd name="connsiteY10" fmla="*/ 18359 h 61825"/>
                                  <a:gd name="connsiteX11" fmla="*/ 4126 w 7956"/>
                                  <a:gd name="connsiteY11" fmla="*/ 52 h 61825"/>
                                  <a:gd name="connsiteX12" fmla="*/ 1153 w 7956"/>
                                  <a:gd name="connsiteY12" fmla="*/ 1336 h 61825"/>
                                  <a:gd name="connsiteX13" fmla="*/ 188 w 7956"/>
                                  <a:gd name="connsiteY13" fmla="*/ 4307 h 61825"/>
                                  <a:gd name="connsiteX14" fmla="*/ 1153 w 7956"/>
                                  <a:gd name="connsiteY14" fmla="*/ 7117 h 61825"/>
                                  <a:gd name="connsiteX15" fmla="*/ 4126 w 7956"/>
                                  <a:gd name="connsiteY15" fmla="*/ 8402 h 61825"/>
                                  <a:gd name="connsiteX16" fmla="*/ 7100 w 7956"/>
                                  <a:gd name="connsiteY16" fmla="*/ 7117 h 61825"/>
                                  <a:gd name="connsiteX17" fmla="*/ 8145 w 7956"/>
                                  <a:gd name="connsiteY17" fmla="*/ 4307 h 61825"/>
                                  <a:gd name="connsiteX18" fmla="*/ 7100 w 7956"/>
                                  <a:gd name="connsiteY18" fmla="*/ 1336 h 61825"/>
                                  <a:gd name="connsiteX19" fmla="*/ 4126 w 7956"/>
                                  <a:gd name="connsiteY19" fmla="*/ 52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635" y="18359"/>
                                    </a:moveTo>
                                    <a:lnTo>
                                      <a:pt x="1635" y="59228"/>
                                    </a:lnTo>
                                    <a:cubicBezTo>
                                      <a:pt x="1635" y="60031"/>
                                      <a:pt x="1876" y="60700"/>
                                      <a:pt x="2358" y="61235"/>
                                    </a:cubicBezTo>
                                    <a:cubicBezTo>
                                      <a:pt x="2840" y="61663"/>
                                      <a:pt x="3430" y="61878"/>
                                      <a:pt x="4126" y="61878"/>
                                    </a:cubicBezTo>
                                    <a:cubicBezTo>
                                      <a:pt x="4823" y="61878"/>
                                      <a:pt x="5412" y="61637"/>
                                      <a:pt x="5894" y="61155"/>
                                    </a:cubicBezTo>
                                    <a:cubicBezTo>
                                      <a:pt x="6430" y="60673"/>
                                      <a:pt x="6698" y="60031"/>
                                      <a:pt x="6698" y="59228"/>
                                    </a:cubicBezTo>
                                    <a:lnTo>
                                      <a:pt x="6698" y="18359"/>
                                    </a:lnTo>
                                    <a:cubicBezTo>
                                      <a:pt x="6698" y="17609"/>
                                      <a:pt x="6430" y="17020"/>
                                      <a:pt x="5894" y="16592"/>
                                    </a:cubicBezTo>
                                    <a:cubicBezTo>
                                      <a:pt x="5412" y="16217"/>
                                      <a:pt x="4823" y="16030"/>
                                      <a:pt x="4126" y="16030"/>
                                    </a:cubicBezTo>
                                    <a:cubicBezTo>
                                      <a:pt x="3430" y="16030"/>
                                      <a:pt x="2840" y="16244"/>
                                      <a:pt x="2358" y="16672"/>
                                    </a:cubicBezTo>
                                    <a:cubicBezTo>
                                      <a:pt x="1876" y="17047"/>
                                      <a:pt x="1635" y="17609"/>
                                      <a:pt x="1635" y="18359"/>
                                    </a:cubicBezTo>
                                    <a:close/>
                                    <a:moveTo>
                                      <a:pt x="4126" y="52"/>
                                    </a:moveTo>
                                    <a:cubicBezTo>
                                      <a:pt x="2840" y="52"/>
                                      <a:pt x="1849" y="480"/>
                                      <a:pt x="1153" y="1336"/>
                                    </a:cubicBezTo>
                                    <a:cubicBezTo>
                                      <a:pt x="510" y="2139"/>
                                      <a:pt x="188" y="3130"/>
                                      <a:pt x="188" y="4307"/>
                                    </a:cubicBezTo>
                                    <a:cubicBezTo>
                                      <a:pt x="188" y="5431"/>
                                      <a:pt x="510" y="6368"/>
                                      <a:pt x="1153" y="7117"/>
                                    </a:cubicBezTo>
                                    <a:cubicBezTo>
                                      <a:pt x="1849" y="7974"/>
                                      <a:pt x="2840" y="8402"/>
                                      <a:pt x="4126" y="8402"/>
                                    </a:cubicBezTo>
                                    <a:cubicBezTo>
                                      <a:pt x="5358" y="8402"/>
                                      <a:pt x="6350" y="7974"/>
                                      <a:pt x="7100" y="7117"/>
                                    </a:cubicBezTo>
                                    <a:cubicBezTo>
                                      <a:pt x="7796" y="6315"/>
                                      <a:pt x="8145" y="5378"/>
                                      <a:pt x="8145" y="4307"/>
                                    </a:cubicBezTo>
                                    <a:cubicBezTo>
                                      <a:pt x="8145" y="3130"/>
                                      <a:pt x="7796" y="2139"/>
                                      <a:pt x="7100" y="1336"/>
                                    </a:cubicBezTo>
                                    <a:cubicBezTo>
                                      <a:pt x="6350" y="480"/>
                                      <a:pt x="5358" y="52"/>
                                      <a:pt x="4126" y="5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3" name="Freeform: Shape 15383"/>
                            <wps:cNvSpPr/>
                            <wps:spPr>
                              <a:xfrm>
                                <a:off x="1255255" y="358665"/>
                                <a:ext cx="39379" cy="45767"/>
                              </a:xfrm>
                              <a:custGeom>
                                <a:avLst/>
                                <a:gdLst>
                                  <a:gd name="connsiteX0" fmla="*/ 19881 w 39379"/>
                                  <a:gd name="connsiteY0" fmla="*/ 52 h 45767"/>
                                  <a:gd name="connsiteX1" fmla="*/ 4933 w 39379"/>
                                  <a:gd name="connsiteY1" fmla="*/ 7117 h 45767"/>
                                  <a:gd name="connsiteX2" fmla="*/ 191 w 39379"/>
                                  <a:gd name="connsiteY2" fmla="*/ 22935 h 45767"/>
                                  <a:gd name="connsiteX3" fmla="*/ 4933 w 39379"/>
                                  <a:gd name="connsiteY3" fmla="*/ 38673 h 45767"/>
                                  <a:gd name="connsiteX4" fmla="*/ 19881 w 39379"/>
                                  <a:gd name="connsiteY4" fmla="*/ 45819 h 45767"/>
                                  <a:gd name="connsiteX5" fmla="*/ 34749 w 39379"/>
                                  <a:gd name="connsiteY5" fmla="*/ 38673 h 45767"/>
                                  <a:gd name="connsiteX6" fmla="*/ 39571 w 39379"/>
                                  <a:gd name="connsiteY6" fmla="*/ 22935 h 45767"/>
                                  <a:gd name="connsiteX7" fmla="*/ 34749 w 39379"/>
                                  <a:gd name="connsiteY7" fmla="*/ 7117 h 45767"/>
                                  <a:gd name="connsiteX8" fmla="*/ 19881 w 39379"/>
                                  <a:gd name="connsiteY8" fmla="*/ 52 h 45767"/>
                                  <a:gd name="connsiteX9" fmla="*/ 19881 w 39379"/>
                                  <a:gd name="connsiteY9" fmla="*/ 4468 h 45767"/>
                                  <a:gd name="connsiteX10" fmla="*/ 30891 w 39379"/>
                                  <a:gd name="connsiteY10" fmla="*/ 10169 h 45767"/>
                                  <a:gd name="connsiteX11" fmla="*/ 34508 w 39379"/>
                                  <a:gd name="connsiteY11" fmla="*/ 22935 h 45767"/>
                                  <a:gd name="connsiteX12" fmla="*/ 30891 w 39379"/>
                                  <a:gd name="connsiteY12" fmla="*/ 35622 h 45767"/>
                                  <a:gd name="connsiteX13" fmla="*/ 19881 w 39379"/>
                                  <a:gd name="connsiteY13" fmla="*/ 41322 h 45767"/>
                                  <a:gd name="connsiteX14" fmla="*/ 8710 w 39379"/>
                                  <a:gd name="connsiteY14" fmla="*/ 35622 h 45767"/>
                                  <a:gd name="connsiteX15" fmla="*/ 5254 w 39379"/>
                                  <a:gd name="connsiteY15" fmla="*/ 22935 h 45767"/>
                                  <a:gd name="connsiteX16" fmla="*/ 8710 w 39379"/>
                                  <a:gd name="connsiteY16" fmla="*/ 10169 h 45767"/>
                                  <a:gd name="connsiteX17" fmla="*/ 19881 w 39379"/>
                                  <a:gd name="connsiteY17" fmla="*/ 446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19881" y="52"/>
                                    </a:moveTo>
                                    <a:cubicBezTo>
                                      <a:pt x="13505" y="52"/>
                                      <a:pt x="8522" y="2407"/>
                                      <a:pt x="4933" y="7117"/>
                                    </a:cubicBezTo>
                                    <a:cubicBezTo>
                                      <a:pt x="1772" y="11293"/>
                                      <a:pt x="191" y="16565"/>
                                      <a:pt x="191" y="22935"/>
                                    </a:cubicBezTo>
                                    <a:cubicBezTo>
                                      <a:pt x="191" y="29252"/>
                                      <a:pt x="1772" y="34498"/>
                                      <a:pt x="4933" y="38673"/>
                                    </a:cubicBezTo>
                                    <a:cubicBezTo>
                                      <a:pt x="8522" y="43437"/>
                                      <a:pt x="13505" y="45819"/>
                                      <a:pt x="19881" y="45819"/>
                                    </a:cubicBezTo>
                                    <a:cubicBezTo>
                                      <a:pt x="26203" y="45819"/>
                                      <a:pt x="31159" y="43437"/>
                                      <a:pt x="34749" y="38673"/>
                                    </a:cubicBezTo>
                                    <a:cubicBezTo>
                                      <a:pt x="37964" y="34498"/>
                                      <a:pt x="39571" y="29252"/>
                                      <a:pt x="39571" y="22935"/>
                                    </a:cubicBezTo>
                                    <a:cubicBezTo>
                                      <a:pt x="39571" y="16565"/>
                                      <a:pt x="37964" y="11293"/>
                                      <a:pt x="34749" y="7117"/>
                                    </a:cubicBezTo>
                                    <a:cubicBezTo>
                                      <a:pt x="31159" y="2407"/>
                                      <a:pt x="26203" y="52"/>
                                      <a:pt x="19881" y="52"/>
                                    </a:cubicBezTo>
                                    <a:close/>
                                    <a:moveTo>
                                      <a:pt x="19881" y="4468"/>
                                    </a:moveTo>
                                    <a:cubicBezTo>
                                      <a:pt x="24596" y="4468"/>
                                      <a:pt x="28266" y="6368"/>
                                      <a:pt x="30891" y="10169"/>
                                    </a:cubicBezTo>
                                    <a:cubicBezTo>
                                      <a:pt x="33302" y="13541"/>
                                      <a:pt x="34508" y="17796"/>
                                      <a:pt x="34508" y="22935"/>
                                    </a:cubicBezTo>
                                    <a:cubicBezTo>
                                      <a:pt x="34508" y="27967"/>
                                      <a:pt x="33302" y="32196"/>
                                      <a:pt x="30891" y="35622"/>
                                    </a:cubicBezTo>
                                    <a:cubicBezTo>
                                      <a:pt x="28266" y="39422"/>
                                      <a:pt x="24596" y="41322"/>
                                      <a:pt x="19881" y="41322"/>
                                    </a:cubicBezTo>
                                    <a:cubicBezTo>
                                      <a:pt x="15113" y="41322"/>
                                      <a:pt x="11389" y="39422"/>
                                      <a:pt x="8710" y="35622"/>
                                    </a:cubicBezTo>
                                    <a:cubicBezTo>
                                      <a:pt x="6406" y="32249"/>
                                      <a:pt x="5254" y="28021"/>
                                      <a:pt x="5254" y="22935"/>
                                    </a:cubicBezTo>
                                    <a:cubicBezTo>
                                      <a:pt x="5254" y="17796"/>
                                      <a:pt x="6406" y="13541"/>
                                      <a:pt x="8710" y="10169"/>
                                    </a:cubicBezTo>
                                    <a:cubicBezTo>
                                      <a:pt x="11389" y="6368"/>
                                      <a:pt x="15113" y="4468"/>
                                      <a:pt x="19881"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4" name="Freeform: Shape 15384"/>
                            <wps:cNvSpPr/>
                            <wps:spPr>
                              <a:xfrm>
                                <a:off x="1306934" y="358504"/>
                                <a:ext cx="33673" cy="45847"/>
                              </a:xfrm>
                              <a:custGeom>
                                <a:avLst/>
                                <a:gdLst>
                                  <a:gd name="connsiteX0" fmla="*/ 198 w 33673"/>
                                  <a:gd name="connsiteY0" fmla="*/ 3263 h 45847"/>
                                  <a:gd name="connsiteX1" fmla="*/ 198 w 33673"/>
                                  <a:gd name="connsiteY1" fmla="*/ 43169 h 45847"/>
                                  <a:gd name="connsiteX2" fmla="*/ 922 w 33673"/>
                                  <a:gd name="connsiteY2" fmla="*/ 45177 h 45847"/>
                                  <a:gd name="connsiteX3" fmla="*/ 2690 w 33673"/>
                                  <a:gd name="connsiteY3" fmla="*/ 45899 h 45847"/>
                                  <a:gd name="connsiteX4" fmla="*/ 4377 w 33673"/>
                                  <a:gd name="connsiteY4" fmla="*/ 45177 h 45847"/>
                                  <a:gd name="connsiteX5" fmla="*/ 5181 w 33673"/>
                                  <a:gd name="connsiteY5" fmla="*/ 43089 h 45847"/>
                                  <a:gd name="connsiteX6" fmla="*/ 5181 w 33673"/>
                                  <a:gd name="connsiteY6" fmla="*/ 14504 h 45847"/>
                                  <a:gd name="connsiteX7" fmla="*/ 11771 w 33673"/>
                                  <a:gd name="connsiteY7" fmla="*/ 6877 h 45847"/>
                                  <a:gd name="connsiteX8" fmla="*/ 19969 w 33673"/>
                                  <a:gd name="connsiteY8" fmla="*/ 4468 h 45847"/>
                                  <a:gd name="connsiteX9" fmla="*/ 26639 w 33673"/>
                                  <a:gd name="connsiteY9" fmla="*/ 7037 h 45847"/>
                                  <a:gd name="connsiteX10" fmla="*/ 28889 w 33673"/>
                                  <a:gd name="connsiteY10" fmla="*/ 12738 h 45847"/>
                                  <a:gd name="connsiteX11" fmla="*/ 28889 w 33673"/>
                                  <a:gd name="connsiteY11" fmla="*/ 43169 h 45847"/>
                                  <a:gd name="connsiteX12" fmla="*/ 29613 w 33673"/>
                                  <a:gd name="connsiteY12" fmla="*/ 45177 h 45847"/>
                                  <a:gd name="connsiteX13" fmla="*/ 31381 w 33673"/>
                                  <a:gd name="connsiteY13" fmla="*/ 45819 h 45847"/>
                                  <a:gd name="connsiteX14" fmla="*/ 33068 w 33673"/>
                                  <a:gd name="connsiteY14" fmla="*/ 45177 h 45847"/>
                                  <a:gd name="connsiteX15" fmla="*/ 33872 w 33673"/>
                                  <a:gd name="connsiteY15" fmla="*/ 43169 h 45847"/>
                                  <a:gd name="connsiteX16" fmla="*/ 33872 w 33673"/>
                                  <a:gd name="connsiteY16" fmla="*/ 12738 h 45847"/>
                                  <a:gd name="connsiteX17" fmla="*/ 30336 w 33673"/>
                                  <a:gd name="connsiteY17" fmla="*/ 3986 h 45847"/>
                                  <a:gd name="connsiteX18" fmla="*/ 19969 w 33673"/>
                                  <a:gd name="connsiteY18" fmla="*/ 52 h 45847"/>
                                  <a:gd name="connsiteX19" fmla="*/ 11128 w 33673"/>
                                  <a:gd name="connsiteY19" fmla="*/ 2220 h 45847"/>
                                  <a:gd name="connsiteX20" fmla="*/ 5181 w 33673"/>
                                  <a:gd name="connsiteY20" fmla="*/ 8242 h 45847"/>
                                  <a:gd name="connsiteX21" fmla="*/ 5181 w 33673"/>
                                  <a:gd name="connsiteY21" fmla="*/ 3263 h 45847"/>
                                  <a:gd name="connsiteX22" fmla="*/ 4377 w 33673"/>
                                  <a:gd name="connsiteY22" fmla="*/ 1336 h 45847"/>
                                  <a:gd name="connsiteX23" fmla="*/ 2690 w 33673"/>
                                  <a:gd name="connsiteY23" fmla="*/ 694 h 45847"/>
                                  <a:gd name="connsiteX24" fmla="*/ 922 w 33673"/>
                                  <a:gd name="connsiteY24" fmla="*/ 1336 h 45847"/>
                                  <a:gd name="connsiteX25" fmla="*/ 198 w 33673"/>
                                  <a:gd name="connsiteY25" fmla="*/ 3263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198" y="3263"/>
                                    </a:moveTo>
                                    <a:lnTo>
                                      <a:pt x="198" y="43169"/>
                                    </a:lnTo>
                                    <a:cubicBezTo>
                                      <a:pt x="198" y="44026"/>
                                      <a:pt x="439" y="44695"/>
                                      <a:pt x="922" y="45177"/>
                                    </a:cubicBezTo>
                                    <a:cubicBezTo>
                                      <a:pt x="1404" y="45658"/>
                                      <a:pt x="1993" y="45899"/>
                                      <a:pt x="2690" y="45899"/>
                                    </a:cubicBezTo>
                                    <a:cubicBezTo>
                                      <a:pt x="3333" y="45846"/>
                                      <a:pt x="3895" y="45605"/>
                                      <a:pt x="4377" y="45177"/>
                                    </a:cubicBezTo>
                                    <a:cubicBezTo>
                                      <a:pt x="4913" y="44641"/>
                                      <a:pt x="5181" y="43945"/>
                                      <a:pt x="5181" y="43089"/>
                                    </a:cubicBezTo>
                                    <a:lnTo>
                                      <a:pt x="5181" y="14504"/>
                                    </a:lnTo>
                                    <a:cubicBezTo>
                                      <a:pt x="7056" y="11079"/>
                                      <a:pt x="9253" y="8536"/>
                                      <a:pt x="11771" y="6877"/>
                                    </a:cubicBezTo>
                                    <a:cubicBezTo>
                                      <a:pt x="14182" y="5271"/>
                                      <a:pt x="16915" y="4468"/>
                                      <a:pt x="19969" y="4468"/>
                                    </a:cubicBezTo>
                                    <a:cubicBezTo>
                                      <a:pt x="22755" y="4468"/>
                                      <a:pt x="24978" y="5324"/>
                                      <a:pt x="26639" y="7037"/>
                                    </a:cubicBezTo>
                                    <a:cubicBezTo>
                                      <a:pt x="28139" y="8536"/>
                                      <a:pt x="28889" y="10436"/>
                                      <a:pt x="28889" y="12738"/>
                                    </a:cubicBezTo>
                                    <a:lnTo>
                                      <a:pt x="28889" y="43169"/>
                                    </a:lnTo>
                                    <a:cubicBezTo>
                                      <a:pt x="28889" y="43972"/>
                                      <a:pt x="29130" y="44641"/>
                                      <a:pt x="29613" y="45177"/>
                                    </a:cubicBezTo>
                                    <a:cubicBezTo>
                                      <a:pt x="30095" y="45605"/>
                                      <a:pt x="30684" y="45819"/>
                                      <a:pt x="31381" y="45819"/>
                                    </a:cubicBezTo>
                                    <a:cubicBezTo>
                                      <a:pt x="32024" y="45819"/>
                                      <a:pt x="32586" y="45605"/>
                                      <a:pt x="33068" y="45177"/>
                                    </a:cubicBezTo>
                                    <a:cubicBezTo>
                                      <a:pt x="33604" y="44641"/>
                                      <a:pt x="33872" y="43972"/>
                                      <a:pt x="33872" y="43169"/>
                                    </a:cubicBezTo>
                                    <a:lnTo>
                                      <a:pt x="33872" y="12738"/>
                                    </a:lnTo>
                                    <a:cubicBezTo>
                                      <a:pt x="33872" y="9259"/>
                                      <a:pt x="32693" y="6341"/>
                                      <a:pt x="30336" y="3986"/>
                                    </a:cubicBezTo>
                                    <a:cubicBezTo>
                                      <a:pt x="27764" y="1363"/>
                                      <a:pt x="24309" y="52"/>
                                      <a:pt x="19969" y="52"/>
                                    </a:cubicBezTo>
                                    <a:cubicBezTo>
                                      <a:pt x="16593" y="52"/>
                                      <a:pt x="13646" y="774"/>
                                      <a:pt x="11128" y="2220"/>
                                    </a:cubicBezTo>
                                    <a:cubicBezTo>
                                      <a:pt x="8717" y="3611"/>
                                      <a:pt x="6735" y="5619"/>
                                      <a:pt x="5181" y="8242"/>
                                    </a:cubicBezTo>
                                    <a:lnTo>
                                      <a:pt x="5181" y="3263"/>
                                    </a:lnTo>
                                    <a:cubicBezTo>
                                      <a:pt x="5181" y="2460"/>
                                      <a:pt x="4913" y="1818"/>
                                      <a:pt x="4377" y="1336"/>
                                    </a:cubicBezTo>
                                    <a:cubicBezTo>
                                      <a:pt x="3895" y="908"/>
                                      <a:pt x="3333" y="694"/>
                                      <a:pt x="2690" y="694"/>
                                    </a:cubicBezTo>
                                    <a:cubicBezTo>
                                      <a:pt x="1993" y="694"/>
                                      <a:pt x="1404" y="908"/>
                                      <a:pt x="922" y="1336"/>
                                    </a:cubicBezTo>
                                    <a:cubicBezTo>
                                      <a:pt x="439" y="1818"/>
                                      <a:pt x="198" y="2460"/>
                                      <a:pt x="198" y="326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5" name="Freeform: Shape 15385"/>
                            <wps:cNvSpPr/>
                            <wps:spPr>
                              <a:xfrm>
                                <a:off x="1347680" y="402826"/>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6" name="Freeform: Shape 15386"/>
                            <wps:cNvSpPr/>
                            <wps:spPr>
                              <a:xfrm>
                                <a:off x="1383764" y="342446"/>
                                <a:ext cx="4982" cy="61825"/>
                              </a:xfrm>
                              <a:custGeom>
                                <a:avLst/>
                                <a:gdLst>
                                  <a:gd name="connsiteX0" fmla="*/ 209 w 4982"/>
                                  <a:gd name="connsiteY0" fmla="*/ 2701 h 61825"/>
                                  <a:gd name="connsiteX1" fmla="*/ 209 w 4982"/>
                                  <a:gd name="connsiteY1" fmla="*/ 59308 h 61825"/>
                                  <a:gd name="connsiteX2" fmla="*/ 933 w 4982"/>
                                  <a:gd name="connsiteY2" fmla="*/ 61235 h 61825"/>
                                  <a:gd name="connsiteX3" fmla="*/ 2701 w 4982"/>
                                  <a:gd name="connsiteY3" fmla="*/ 61878 h 61825"/>
                                  <a:gd name="connsiteX4" fmla="*/ 4388 w 4982"/>
                                  <a:gd name="connsiteY4" fmla="*/ 61235 h 61825"/>
                                  <a:gd name="connsiteX5" fmla="*/ 5192 w 4982"/>
                                  <a:gd name="connsiteY5" fmla="*/ 59308 h 61825"/>
                                  <a:gd name="connsiteX6" fmla="*/ 5192 w 4982"/>
                                  <a:gd name="connsiteY6" fmla="*/ 2701 h 61825"/>
                                  <a:gd name="connsiteX7" fmla="*/ 4388 w 4982"/>
                                  <a:gd name="connsiteY7" fmla="*/ 694 h 61825"/>
                                  <a:gd name="connsiteX8" fmla="*/ 2701 w 4982"/>
                                  <a:gd name="connsiteY8" fmla="*/ 52 h 61825"/>
                                  <a:gd name="connsiteX9" fmla="*/ 933 w 4982"/>
                                  <a:gd name="connsiteY9" fmla="*/ 694 h 61825"/>
                                  <a:gd name="connsiteX10" fmla="*/ 209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209" y="2701"/>
                                    </a:moveTo>
                                    <a:lnTo>
                                      <a:pt x="209" y="59308"/>
                                    </a:lnTo>
                                    <a:cubicBezTo>
                                      <a:pt x="209" y="60111"/>
                                      <a:pt x="450" y="60753"/>
                                      <a:pt x="933" y="61235"/>
                                    </a:cubicBezTo>
                                    <a:cubicBezTo>
                                      <a:pt x="1415" y="61663"/>
                                      <a:pt x="2004" y="61878"/>
                                      <a:pt x="2701" y="61878"/>
                                    </a:cubicBezTo>
                                    <a:cubicBezTo>
                                      <a:pt x="3344" y="61878"/>
                                      <a:pt x="3906" y="61663"/>
                                      <a:pt x="4388" y="61235"/>
                                    </a:cubicBezTo>
                                    <a:cubicBezTo>
                                      <a:pt x="4924" y="60753"/>
                                      <a:pt x="5192" y="60111"/>
                                      <a:pt x="5192" y="59308"/>
                                    </a:cubicBezTo>
                                    <a:lnTo>
                                      <a:pt x="5192" y="2701"/>
                                    </a:lnTo>
                                    <a:cubicBezTo>
                                      <a:pt x="5192" y="1845"/>
                                      <a:pt x="4924" y="1176"/>
                                      <a:pt x="4388" y="694"/>
                                    </a:cubicBezTo>
                                    <a:cubicBezTo>
                                      <a:pt x="3906" y="266"/>
                                      <a:pt x="3344" y="52"/>
                                      <a:pt x="2701" y="52"/>
                                    </a:cubicBezTo>
                                    <a:cubicBezTo>
                                      <a:pt x="2004" y="52"/>
                                      <a:pt x="1415" y="266"/>
                                      <a:pt x="933" y="694"/>
                                    </a:cubicBezTo>
                                    <a:cubicBezTo>
                                      <a:pt x="450" y="1176"/>
                                      <a:pt x="209" y="1845"/>
                                      <a:pt x="209"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87" name="Freeform: Shape 15387"/>
                            <wps:cNvSpPr/>
                            <wps:spPr>
                              <a:xfrm>
                                <a:off x="1406666" y="352563"/>
                                <a:ext cx="8679" cy="41592"/>
                              </a:xfrm>
                              <a:custGeom>
                                <a:avLst/>
                                <a:gdLst>
                                  <a:gd name="connsiteX0" fmla="*/ 4552 w 8679"/>
                                  <a:gd name="connsiteY0" fmla="*/ 52 h 41592"/>
                                  <a:gd name="connsiteX1" fmla="*/ 1257 w 8679"/>
                                  <a:gd name="connsiteY1" fmla="*/ 1497 h 41592"/>
                                  <a:gd name="connsiteX2" fmla="*/ 213 w 8679"/>
                                  <a:gd name="connsiteY2" fmla="*/ 4628 h 41592"/>
                                  <a:gd name="connsiteX3" fmla="*/ 1257 w 8679"/>
                                  <a:gd name="connsiteY3" fmla="*/ 7680 h 41592"/>
                                  <a:gd name="connsiteX4" fmla="*/ 4552 w 8679"/>
                                  <a:gd name="connsiteY4" fmla="*/ 9125 h 41592"/>
                                  <a:gd name="connsiteX5" fmla="*/ 7767 w 8679"/>
                                  <a:gd name="connsiteY5" fmla="*/ 7680 h 41592"/>
                                  <a:gd name="connsiteX6" fmla="*/ 8892 w 8679"/>
                                  <a:gd name="connsiteY6" fmla="*/ 4628 h 41592"/>
                                  <a:gd name="connsiteX7" fmla="*/ 7767 w 8679"/>
                                  <a:gd name="connsiteY7" fmla="*/ 1497 h 41592"/>
                                  <a:gd name="connsiteX8" fmla="*/ 4552 w 8679"/>
                                  <a:gd name="connsiteY8" fmla="*/ 52 h 41592"/>
                                  <a:gd name="connsiteX9" fmla="*/ 4552 w 8679"/>
                                  <a:gd name="connsiteY9" fmla="*/ 32571 h 41592"/>
                                  <a:gd name="connsiteX10" fmla="*/ 1257 w 8679"/>
                                  <a:gd name="connsiteY10" fmla="*/ 33936 h 41592"/>
                                  <a:gd name="connsiteX11" fmla="*/ 213 w 8679"/>
                                  <a:gd name="connsiteY11" fmla="*/ 37067 h 41592"/>
                                  <a:gd name="connsiteX12" fmla="*/ 1257 w 8679"/>
                                  <a:gd name="connsiteY12" fmla="*/ 40198 h 41592"/>
                                  <a:gd name="connsiteX13" fmla="*/ 4552 w 8679"/>
                                  <a:gd name="connsiteY13" fmla="*/ 41644 h 41592"/>
                                  <a:gd name="connsiteX14" fmla="*/ 7767 w 8679"/>
                                  <a:gd name="connsiteY14" fmla="*/ 40198 h 41592"/>
                                  <a:gd name="connsiteX15" fmla="*/ 8892 w 8679"/>
                                  <a:gd name="connsiteY15" fmla="*/ 37067 h 41592"/>
                                  <a:gd name="connsiteX16" fmla="*/ 7767 w 8679"/>
                                  <a:gd name="connsiteY16" fmla="*/ 33936 h 41592"/>
                                  <a:gd name="connsiteX17" fmla="*/ 4552 w 8679"/>
                                  <a:gd name="connsiteY17" fmla="*/ 32571 h 41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679" h="41592">
                                    <a:moveTo>
                                      <a:pt x="4552" y="52"/>
                                    </a:moveTo>
                                    <a:cubicBezTo>
                                      <a:pt x="3159" y="52"/>
                                      <a:pt x="2061" y="533"/>
                                      <a:pt x="1257" y="1497"/>
                                    </a:cubicBezTo>
                                    <a:cubicBezTo>
                                      <a:pt x="561" y="2353"/>
                                      <a:pt x="213" y="3397"/>
                                      <a:pt x="213" y="4628"/>
                                    </a:cubicBezTo>
                                    <a:cubicBezTo>
                                      <a:pt x="213" y="5806"/>
                                      <a:pt x="561" y="6823"/>
                                      <a:pt x="1257" y="7680"/>
                                    </a:cubicBezTo>
                                    <a:cubicBezTo>
                                      <a:pt x="2061" y="8643"/>
                                      <a:pt x="3159" y="9125"/>
                                      <a:pt x="4552" y="9125"/>
                                    </a:cubicBezTo>
                                    <a:cubicBezTo>
                                      <a:pt x="5892" y="9125"/>
                                      <a:pt x="6963" y="8643"/>
                                      <a:pt x="7767" y="7680"/>
                                    </a:cubicBezTo>
                                    <a:cubicBezTo>
                                      <a:pt x="8517" y="6823"/>
                                      <a:pt x="8892" y="5806"/>
                                      <a:pt x="8892" y="4628"/>
                                    </a:cubicBezTo>
                                    <a:cubicBezTo>
                                      <a:pt x="8892" y="3397"/>
                                      <a:pt x="8517" y="2353"/>
                                      <a:pt x="7767" y="1497"/>
                                    </a:cubicBezTo>
                                    <a:cubicBezTo>
                                      <a:pt x="6963" y="533"/>
                                      <a:pt x="5892" y="52"/>
                                      <a:pt x="4552" y="52"/>
                                    </a:cubicBezTo>
                                    <a:close/>
                                    <a:moveTo>
                                      <a:pt x="4552" y="32571"/>
                                    </a:moveTo>
                                    <a:cubicBezTo>
                                      <a:pt x="3159" y="32571"/>
                                      <a:pt x="2061" y="33025"/>
                                      <a:pt x="1257" y="33936"/>
                                    </a:cubicBezTo>
                                    <a:cubicBezTo>
                                      <a:pt x="561" y="34792"/>
                                      <a:pt x="213" y="35836"/>
                                      <a:pt x="213" y="37067"/>
                                    </a:cubicBezTo>
                                    <a:cubicBezTo>
                                      <a:pt x="213" y="38245"/>
                                      <a:pt x="561" y="39288"/>
                                      <a:pt x="1257" y="40198"/>
                                    </a:cubicBezTo>
                                    <a:cubicBezTo>
                                      <a:pt x="2061" y="41162"/>
                                      <a:pt x="3159" y="41644"/>
                                      <a:pt x="4552" y="41644"/>
                                    </a:cubicBezTo>
                                    <a:cubicBezTo>
                                      <a:pt x="5892" y="41644"/>
                                      <a:pt x="6963" y="41162"/>
                                      <a:pt x="7767" y="40198"/>
                                    </a:cubicBezTo>
                                    <a:cubicBezTo>
                                      <a:pt x="8517" y="39288"/>
                                      <a:pt x="8892" y="38245"/>
                                      <a:pt x="8892" y="37067"/>
                                    </a:cubicBezTo>
                                    <a:cubicBezTo>
                                      <a:pt x="8892" y="35836"/>
                                      <a:pt x="8517" y="34792"/>
                                      <a:pt x="7767" y="33936"/>
                                    </a:cubicBezTo>
                                    <a:cubicBezTo>
                                      <a:pt x="6963" y="33025"/>
                                      <a:pt x="5892" y="32571"/>
                                      <a:pt x="4552" y="325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388" name="Graphic 14291"/>
                          <wpg:cNvGrpSpPr/>
                          <wpg:grpSpPr>
                            <a:xfrm>
                              <a:off x="1142650" y="431250"/>
                              <a:ext cx="218262" cy="61873"/>
                              <a:chOff x="1142650" y="431250"/>
                              <a:chExt cx="218262" cy="61873"/>
                            </a:xfrm>
                            <a:solidFill>
                              <a:srgbClr val="000000"/>
                            </a:solidFill>
                          </wpg:grpSpPr>
                          <wps:wsp>
                            <wps:cNvPr id="15389" name="Freeform: Shape 15389"/>
                            <wps:cNvSpPr/>
                            <wps:spPr>
                              <a:xfrm>
                                <a:off x="1142650" y="431330"/>
                                <a:ext cx="49429" cy="61793"/>
                              </a:xfrm>
                              <a:custGeom>
                                <a:avLst/>
                                <a:gdLst>
                                  <a:gd name="connsiteX0" fmla="*/ 13658 w 49429"/>
                                  <a:gd name="connsiteY0" fmla="*/ 36678 h 61793"/>
                                  <a:gd name="connsiteX1" fmla="*/ 24829 w 49429"/>
                                  <a:gd name="connsiteY1" fmla="*/ 6167 h 61793"/>
                                  <a:gd name="connsiteX2" fmla="*/ 25070 w 49429"/>
                                  <a:gd name="connsiteY2" fmla="*/ 6167 h 61793"/>
                                  <a:gd name="connsiteX3" fmla="*/ 36161 w 49429"/>
                                  <a:gd name="connsiteY3" fmla="*/ 36678 h 61793"/>
                                  <a:gd name="connsiteX4" fmla="*/ 20329 w 49429"/>
                                  <a:gd name="connsiteY4" fmla="*/ 3758 h 61793"/>
                                  <a:gd name="connsiteX5" fmla="*/ 478 w 49429"/>
                                  <a:gd name="connsiteY5" fmla="*/ 58197 h 61793"/>
                                  <a:gd name="connsiteX6" fmla="*/ 398 w 49429"/>
                                  <a:gd name="connsiteY6" fmla="*/ 60445 h 61793"/>
                                  <a:gd name="connsiteX7" fmla="*/ 1844 w 49429"/>
                                  <a:gd name="connsiteY7" fmla="*/ 61730 h 61793"/>
                                  <a:gd name="connsiteX8" fmla="*/ 3693 w 49429"/>
                                  <a:gd name="connsiteY8" fmla="*/ 61569 h 61793"/>
                                  <a:gd name="connsiteX9" fmla="*/ 5220 w 49429"/>
                                  <a:gd name="connsiteY9" fmla="*/ 59803 h 61793"/>
                                  <a:gd name="connsiteX10" fmla="*/ 12051 w 49429"/>
                                  <a:gd name="connsiteY10" fmla="*/ 41095 h 61793"/>
                                  <a:gd name="connsiteX11" fmla="*/ 37849 w 49429"/>
                                  <a:gd name="connsiteY11" fmla="*/ 41095 h 61793"/>
                                  <a:gd name="connsiteX12" fmla="*/ 44600 w 49429"/>
                                  <a:gd name="connsiteY12" fmla="*/ 59803 h 61793"/>
                                  <a:gd name="connsiteX13" fmla="*/ 46046 w 49429"/>
                                  <a:gd name="connsiteY13" fmla="*/ 61569 h 61793"/>
                                  <a:gd name="connsiteX14" fmla="*/ 47975 w 49429"/>
                                  <a:gd name="connsiteY14" fmla="*/ 61650 h 61793"/>
                                  <a:gd name="connsiteX15" fmla="*/ 49341 w 49429"/>
                                  <a:gd name="connsiteY15" fmla="*/ 60445 h 61793"/>
                                  <a:gd name="connsiteX16" fmla="*/ 49422 w 49429"/>
                                  <a:gd name="connsiteY16" fmla="*/ 58197 h 61793"/>
                                  <a:gd name="connsiteX17" fmla="*/ 29491 w 49429"/>
                                  <a:gd name="connsiteY17" fmla="*/ 3758 h 61793"/>
                                  <a:gd name="connsiteX18" fmla="*/ 27562 w 49429"/>
                                  <a:gd name="connsiteY18" fmla="*/ 948 h 61793"/>
                                  <a:gd name="connsiteX19" fmla="*/ 24990 w 49429"/>
                                  <a:gd name="connsiteY19" fmla="*/ 65 h 61793"/>
                                  <a:gd name="connsiteX20" fmla="*/ 22258 w 49429"/>
                                  <a:gd name="connsiteY20" fmla="*/ 948 h 61793"/>
                                  <a:gd name="connsiteX21" fmla="*/ 20329 w 49429"/>
                                  <a:gd name="connsiteY21" fmla="*/ 3758 h 617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9429" h="61793">
                                    <a:moveTo>
                                      <a:pt x="13658" y="36678"/>
                                    </a:moveTo>
                                    <a:lnTo>
                                      <a:pt x="24829" y="6167"/>
                                    </a:lnTo>
                                    <a:lnTo>
                                      <a:pt x="25070" y="6167"/>
                                    </a:lnTo>
                                    <a:lnTo>
                                      <a:pt x="36161" y="36678"/>
                                    </a:lnTo>
                                    <a:close/>
                                    <a:moveTo>
                                      <a:pt x="20329" y="3758"/>
                                    </a:moveTo>
                                    <a:lnTo>
                                      <a:pt x="478" y="58197"/>
                                    </a:lnTo>
                                    <a:cubicBezTo>
                                      <a:pt x="103" y="59053"/>
                                      <a:pt x="76" y="59803"/>
                                      <a:pt x="398" y="60445"/>
                                    </a:cubicBezTo>
                                    <a:cubicBezTo>
                                      <a:pt x="719" y="61088"/>
                                      <a:pt x="1201" y="61516"/>
                                      <a:pt x="1844" y="61730"/>
                                    </a:cubicBezTo>
                                    <a:cubicBezTo>
                                      <a:pt x="2487" y="61944"/>
                                      <a:pt x="3103" y="61891"/>
                                      <a:pt x="3693" y="61569"/>
                                    </a:cubicBezTo>
                                    <a:cubicBezTo>
                                      <a:pt x="4389" y="61195"/>
                                      <a:pt x="4898" y="60606"/>
                                      <a:pt x="5220" y="59803"/>
                                    </a:cubicBezTo>
                                    <a:lnTo>
                                      <a:pt x="12051" y="41095"/>
                                    </a:lnTo>
                                    <a:lnTo>
                                      <a:pt x="37849" y="41095"/>
                                    </a:lnTo>
                                    <a:lnTo>
                                      <a:pt x="44600" y="59803"/>
                                    </a:lnTo>
                                    <a:cubicBezTo>
                                      <a:pt x="44921" y="60606"/>
                                      <a:pt x="45403" y="61195"/>
                                      <a:pt x="46046" y="61569"/>
                                    </a:cubicBezTo>
                                    <a:cubicBezTo>
                                      <a:pt x="46689" y="61837"/>
                                      <a:pt x="47332" y="61864"/>
                                      <a:pt x="47975" y="61650"/>
                                    </a:cubicBezTo>
                                    <a:cubicBezTo>
                                      <a:pt x="48618" y="61436"/>
                                      <a:pt x="49073" y="61034"/>
                                      <a:pt x="49341" y="60445"/>
                                    </a:cubicBezTo>
                                    <a:cubicBezTo>
                                      <a:pt x="49663" y="59749"/>
                                      <a:pt x="49690" y="59000"/>
                                      <a:pt x="49422" y="58197"/>
                                    </a:cubicBezTo>
                                    <a:lnTo>
                                      <a:pt x="29491" y="3758"/>
                                    </a:lnTo>
                                    <a:cubicBezTo>
                                      <a:pt x="29062" y="2527"/>
                                      <a:pt x="28419" y="1590"/>
                                      <a:pt x="27562" y="948"/>
                                    </a:cubicBezTo>
                                    <a:cubicBezTo>
                                      <a:pt x="26758" y="359"/>
                                      <a:pt x="25901" y="65"/>
                                      <a:pt x="24990" y="65"/>
                                    </a:cubicBezTo>
                                    <a:cubicBezTo>
                                      <a:pt x="23972" y="65"/>
                                      <a:pt x="23061" y="359"/>
                                      <a:pt x="22258" y="948"/>
                                    </a:cubicBezTo>
                                    <a:cubicBezTo>
                                      <a:pt x="21400" y="1590"/>
                                      <a:pt x="20757" y="2527"/>
                                      <a:pt x="20329" y="37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0" name="Freeform: Shape 15390"/>
                            <wps:cNvSpPr/>
                            <wps:spPr>
                              <a:xfrm>
                                <a:off x="1198325" y="431250"/>
                                <a:ext cx="20011" cy="61825"/>
                              </a:xfrm>
                              <a:custGeom>
                                <a:avLst/>
                                <a:gdLst>
                                  <a:gd name="connsiteX0" fmla="*/ 6773 w 20011"/>
                                  <a:gd name="connsiteY0" fmla="*/ 17488 h 61825"/>
                                  <a:gd name="connsiteX1" fmla="*/ 2755 w 20011"/>
                                  <a:gd name="connsiteY1" fmla="*/ 17488 h 61825"/>
                                  <a:gd name="connsiteX2" fmla="*/ 826 w 20011"/>
                                  <a:gd name="connsiteY2" fmla="*/ 18131 h 61825"/>
                                  <a:gd name="connsiteX3" fmla="*/ 183 w 20011"/>
                                  <a:gd name="connsiteY3" fmla="*/ 19656 h 61825"/>
                                  <a:gd name="connsiteX4" fmla="*/ 826 w 20011"/>
                                  <a:gd name="connsiteY4" fmla="*/ 21182 h 61825"/>
                                  <a:gd name="connsiteX5" fmla="*/ 2755 w 20011"/>
                                  <a:gd name="connsiteY5" fmla="*/ 21904 h 61825"/>
                                  <a:gd name="connsiteX6" fmla="*/ 6773 w 20011"/>
                                  <a:gd name="connsiteY6" fmla="*/ 21904 h 61825"/>
                                  <a:gd name="connsiteX7" fmla="*/ 6773 w 20011"/>
                                  <a:gd name="connsiteY7" fmla="*/ 59161 h 61825"/>
                                  <a:gd name="connsiteX8" fmla="*/ 7496 w 20011"/>
                                  <a:gd name="connsiteY8" fmla="*/ 61248 h 61825"/>
                                  <a:gd name="connsiteX9" fmla="*/ 9264 w 20011"/>
                                  <a:gd name="connsiteY9" fmla="*/ 61891 h 61825"/>
                                  <a:gd name="connsiteX10" fmla="*/ 10952 w 20011"/>
                                  <a:gd name="connsiteY10" fmla="*/ 61168 h 61825"/>
                                  <a:gd name="connsiteX11" fmla="*/ 11756 w 20011"/>
                                  <a:gd name="connsiteY11" fmla="*/ 59161 h 61825"/>
                                  <a:gd name="connsiteX12" fmla="*/ 11756 w 20011"/>
                                  <a:gd name="connsiteY12" fmla="*/ 21904 h 61825"/>
                                  <a:gd name="connsiteX13" fmla="*/ 17623 w 20011"/>
                                  <a:gd name="connsiteY13" fmla="*/ 21904 h 61825"/>
                                  <a:gd name="connsiteX14" fmla="*/ 19551 w 20011"/>
                                  <a:gd name="connsiteY14" fmla="*/ 21182 h 61825"/>
                                  <a:gd name="connsiteX15" fmla="*/ 20194 w 20011"/>
                                  <a:gd name="connsiteY15" fmla="*/ 19656 h 61825"/>
                                  <a:gd name="connsiteX16" fmla="*/ 19551 w 20011"/>
                                  <a:gd name="connsiteY16" fmla="*/ 18131 h 61825"/>
                                  <a:gd name="connsiteX17" fmla="*/ 17623 w 20011"/>
                                  <a:gd name="connsiteY17" fmla="*/ 17488 h 61825"/>
                                  <a:gd name="connsiteX18" fmla="*/ 11756 w 20011"/>
                                  <a:gd name="connsiteY18" fmla="*/ 17488 h 61825"/>
                                  <a:gd name="connsiteX19" fmla="*/ 11756 w 20011"/>
                                  <a:gd name="connsiteY19" fmla="*/ 8174 h 61825"/>
                                  <a:gd name="connsiteX20" fmla="*/ 12559 w 20011"/>
                                  <a:gd name="connsiteY20" fmla="*/ 5685 h 61825"/>
                                  <a:gd name="connsiteX21" fmla="*/ 15292 w 20011"/>
                                  <a:gd name="connsiteY21" fmla="*/ 4561 h 61825"/>
                                  <a:gd name="connsiteX22" fmla="*/ 17623 w 20011"/>
                                  <a:gd name="connsiteY22" fmla="*/ 4561 h 61825"/>
                                  <a:gd name="connsiteX23" fmla="*/ 19551 w 20011"/>
                                  <a:gd name="connsiteY23" fmla="*/ 3838 h 61825"/>
                                  <a:gd name="connsiteX24" fmla="*/ 20194 w 20011"/>
                                  <a:gd name="connsiteY24" fmla="*/ 2313 h 61825"/>
                                  <a:gd name="connsiteX25" fmla="*/ 19551 w 20011"/>
                                  <a:gd name="connsiteY25" fmla="*/ 707 h 61825"/>
                                  <a:gd name="connsiteX26" fmla="*/ 17623 w 20011"/>
                                  <a:gd name="connsiteY26" fmla="*/ 65 h 61825"/>
                                  <a:gd name="connsiteX27" fmla="*/ 14408 w 20011"/>
                                  <a:gd name="connsiteY27" fmla="*/ 65 h 61825"/>
                                  <a:gd name="connsiteX28" fmla="*/ 8621 w 20011"/>
                                  <a:gd name="connsiteY28" fmla="*/ 2473 h 61825"/>
                                  <a:gd name="connsiteX29" fmla="*/ 6773 w 20011"/>
                                  <a:gd name="connsiteY29" fmla="*/ 7853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011" h="61825">
                                    <a:moveTo>
                                      <a:pt x="6773" y="17488"/>
                                    </a:moveTo>
                                    <a:lnTo>
                                      <a:pt x="2755" y="17488"/>
                                    </a:lnTo>
                                    <a:cubicBezTo>
                                      <a:pt x="1951" y="17488"/>
                                      <a:pt x="1308" y="17702"/>
                                      <a:pt x="826" y="18131"/>
                                    </a:cubicBezTo>
                                    <a:cubicBezTo>
                                      <a:pt x="397" y="18559"/>
                                      <a:pt x="183" y="19067"/>
                                      <a:pt x="183" y="19656"/>
                                    </a:cubicBezTo>
                                    <a:cubicBezTo>
                                      <a:pt x="183" y="20245"/>
                                      <a:pt x="397" y="20754"/>
                                      <a:pt x="826" y="21182"/>
                                    </a:cubicBezTo>
                                    <a:cubicBezTo>
                                      <a:pt x="1308" y="21664"/>
                                      <a:pt x="1951" y="21904"/>
                                      <a:pt x="2755" y="21904"/>
                                    </a:cubicBezTo>
                                    <a:lnTo>
                                      <a:pt x="6773" y="21904"/>
                                    </a:lnTo>
                                    <a:lnTo>
                                      <a:pt x="6773" y="59161"/>
                                    </a:lnTo>
                                    <a:cubicBezTo>
                                      <a:pt x="6773" y="60017"/>
                                      <a:pt x="7014" y="60713"/>
                                      <a:pt x="7496" y="61248"/>
                                    </a:cubicBezTo>
                                    <a:cubicBezTo>
                                      <a:pt x="7978" y="61676"/>
                                      <a:pt x="8568" y="61891"/>
                                      <a:pt x="9264" y="61891"/>
                                    </a:cubicBezTo>
                                    <a:cubicBezTo>
                                      <a:pt x="9907" y="61891"/>
                                      <a:pt x="10470" y="61650"/>
                                      <a:pt x="10952" y="61168"/>
                                    </a:cubicBezTo>
                                    <a:cubicBezTo>
                                      <a:pt x="11488" y="60633"/>
                                      <a:pt x="11756" y="59963"/>
                                      <a:pt x="11756" y="59161"/>
                                    </a:cubicBezTo>
                                    <a:lnTo>
                                      <a:pt x="11756" y="21904"/>
                                    </a:lnTo>
                                    <a:lnTo>
                                      <a:pt x="17623" y="21904"/>
                                    </a:lnTo>
                                    <a:cubicBezTo>
                                      <a:pt x="18426" y="21904"/>
                                      <a:pt x="19069" y="21664"/>
                                      <a:pt x="19551" y="21182"/>
                                    </a:cubicBezTo>
                                    <a:cubicBezTo>
                                      <a:pt x="19980" y="20754"/>
                                      <a:pt x="20194" y="20245"/>
                                      <a:pt x="20194" y="19656"/>
                                    </a:cubicBezTo>
                                    <a:cubicBezTo>
                                      <a:pt x="20194" y="19067"/>
                                      <a:pt x="19980" y="18559"/>
                                      <a:pt x="19551" y="18131"/>
                                    </a:cubicBezTo>
                                    <a:cubicBezTo>
                                      <a:pt x="19069" y="17702"/>
                                      <a:pt x="18426" y="17488"/>
                                      <a:pt x="17623" y="17488"/>
                                    </a:cubicBezTo>
                                    <a:lnTo>
                                      <a:pt x="11756" y="17488"/>
                                    </a:lnTo>
                                    <a:lnTo>
                                      <a:pt x="11756" y="8174"/>
                                    </a:lnTo>
                                    <a:cubicBezTo>
                                      <a:pt x="11756" y="7157"/>
                                      <a:pt x="12024" y="6328"/>
                                      <a:pt x="12559" y="5685"/>
                                    </a:cubicBezTo>
                                    <a:cubicBezTo>
                                      <a:pt x="13202" y="4936"/>
                                      <a:pt x="14113" y="4561"/>
                                      <a:pt x="15292" y="4561"/>
                                    </a:cubicBezTo>
                                    <a:lnTo>
                                      <a:pt x="17623" y="4561"/>
                                    </a:lnTo>
                                    <a:cubicBezTo>
                                      <a:pt x="18426" y="4561"/>
                                      <a:pt x="19069" y="4320"/>
                                      <a:pt x="19551" y="3838"/>
                                    </a:cubicBezTo>
                                    <a:cubicBezTo>
                                      <a:pt x="19980" y="3410"/>
                                      <a:pt x="20194" y="2902"/>
                                      <a:pt x="20194" y="2313"/>
                                    </a:cubicBezTo>
                                    <a:cubicBezTo>
                                      <a:pt x="20194" y="1671"/>
                                      <a:pt x="19980" y="1135"/>
                                      <a:pt x="19551" y="707"/>
                                    </a:cubicBezTo>
                                    <a:cubicBezTo>
                                      <a:pt x="19069" y="279"/>
                                      <a:pt x="18426" y="65"/>
                                      <a:pt x="17623" y="65"/>
                                    </a:cubicBezTo>
                                    <a:lnTo>
                                      <a:pt x="14408" y="65"/>
                                    </a:lnTo>
                                    <a:cubicBezTo>
                                      <a:pt x="11943" y="65"/>
                                      <a:pt x="10014" y="868"/>
                                      <a:pt x="8621" y="2473"/>
                                    </a:cubicBezTo>
                                    <a:cubicBezTo>
                                      <a:pt x="7389" y="3919"/>
                                      <a:pt x="6773" y="5712"/>
                                      <a:pt x="6773" y="785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1" name="Freeform: Shape 15391"/>
                            <wps:cNvSpPr/>
                            <wps:spPr>
                              <a:xfrm>
                                <a:off x="1229109" y="447308"/>
                                <a:ext cx="18085" cy="45686"/>
                              </a:xfrm>
                              <a:custGeom>
                                <a:avLst/>
                                <a:gdLst>
                                  <a:gd name="connsiteX0" fmla="*/ 187 w 18085"/>
                                  <a:gd name="connsiteY0" fmla="*/ 2955 h 45686"/>
                                  <a:gd name="connsiteX1" fmla="*/ 187 w 18085"/>
                                  <a:gd name="connsiteY1" fmla="*/ 43182 h 45686"/>
                                  <a:gd name="connsiteX2" fmla="*/ 910 w 18085"/>
                                  <a:gd name="connsiteY2" fmla="*/ 45109 h 45686"/>
                                  <a:gd name="connsiteX3" fmla="*/ 2678 w 18085"/>
                                  <a:gd name="connsiteY3" fmla="*/ 45752 h 45686"/>
                                  <a:gd name="connsiteX4" fmla="*/ 4366 w 18085"/>
                                  <a:gd name="connsiteY4" fmla="*/ 45109 h 45686"/>
                                  <a:gd name="connsiteX5" fmla="*/ 5170 w 18085"/>
                                  <a:gd name="connsiteY5" fmla="*/ 43182 h 45686"/>
                                  <a:gd name="connsiteX6" fmla="*/ 5170 w 18085"/>
                                  <a:gd name="connsiteY6" fmla="*/ 11868 h 45686"/>
                                  <a:gd name="connsiteX7" fmla="*/ 9349 w 18085"/>
                                  <a:gd name="connsiteY7" fmla="*/ 6970 h 45686"/>
                                  <a:gd name="connsiteX8" fmla="*/ 16341 w 18085"/>
                                  <a:gd name="connsiteY8" fmla="*/ 4963 h 45686"/>
                                  <a:gd name="connsiteX9" fmla="*/ 18270 w 18085"/>
                                  <a:gd name="connsiteY9" fmla="*/ 2473 h 45686"/>
                                  <a:gd name="connsiteX10" fmla="*/ 16421 w 18085"/>
                                  <a:gd name="connsiteY10" fmla="*/ 65 h 45686"/>
                                  <a:gd name="connsiteX11" fmla="*/ 9510 w 18085"/>
                                  <a:gd name="connsiteY11" fmla="*/ 1992 h 45686"/>
                                  <a:gd name="connsiteX12" fmla="*/ 5170 w 18085"/>
                                  <a:gd name="connsiteY12" fmla="*/ 6247 h 45686"/>
                                  <a:gd name="connsiteX13" fmla="*/ 5170 w 18085"/>
                                  <a:gd name="connsiteY13" fmla="*/ 2955 h 45686"/>
                                  <a:gd name="connsiteX14" fmla="*/ 4366 w 18085"/>
                                  <a:gd name="connsiteY14" fmla="*/ 1189 h 45686"/>
                                  <a:gd name="connsiteX15" fmla="*/ 2678 w 18085"/>
                                  <a:gd name="connsiteY15" fmla="*/ 707 h 45686"/>
                                  <a:gd name="connsiteX16" fmla="*/ 910 w 18085"/>
                                  <a:gd name="connsiteY16" fmla="*/ 1269 h 45686"/>
                                  <a:gd name="connsiteX17" fmla="*/ 187 w 18085"/>
                                  <a:gd name="connsiteY17" fmla="*/ 2955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187" y="2955"/>
                                    </a:moveTo>
                                    <a:lnTo>
                                      <a:pt x="187" y="43182"/>
                                    </a:lnTo>
                                    <a:cubicBezTo>
                                      <a:pt x="187" y="43985"/>
                                      <a:pt x="428" y="44627"/>
                                      <a:pt x="910" y="45109"/>
                                    </a:cubicBezTo>
                                    <a:cubicBezTo>
                                      <a:pt x="1392" y="45537"/>
                                      <a:pt x="1982" y="45752"/>
                                      <a:pt x="2678" y="45752"/>
                                    </a:cubicBezTo>
                                    <a:cubicBezTo>
                                      <a:pt x="3321" y="45752"/>
                                      <a:pt x="3884" y="45537"/>
                                      <a:pt x="4366" y="45109"/>
                                    </a:cubicBezTo>
                                    <a:cubicBezTo>
                                      <a:pt x="4902" y="44627"/>
                                      <a:pt x="5170" y="43985"/>
                                      <a:pt x="5170" y="43182"/>
                                    </a:cubicBezTo>
                                    <a:lnTo>
                                      <a:pt x="5170" y="11868"/>
                                    </a:lnTo>
                                    <a:cubicBezTo>
                                      <a:pt x="6134" y="9780"/>
                                      <a:pt x="7527" y="8148"/>
                                      <a:pt x="9349" y="6970"/>
                                    </a:cubicBezTo>
                                    <a:cubicBezTo>
                                      <a:pt x="11385" y="5632"/>
                                      <a:pt x="13715" y="4963"/>
                                      <a:pt x="16341" y="4963"/>
                                    </a:cubicBezTo>
                                    <a:cubicBezTo>
                                      <a:pt x="17680" y="4963"/>
                                      <a:pt x="18323" y="4133"/>
                                      <a:pt x="18270" y="2473"/>
                                    </a:cubicBezTo>
                                    <a:cubicBezTo>
                                      <a:pt x="18216" y="868"/>
                                      <a:pt x="17600" y="65"/>
                                      <a:pt x="16421" y="65"/>
                                    </a:cubicBezTo>
                                    <a:cubicBezTo>
                                      <a:pt x="13849" y="65"/>
                                      <a:pt x="11546" y="707"/>
                                      <a:pt x="9510" y="1992"/>
                                    </a:cubicBezTo>
                                    <a:cubicBezTo>
                                      <a:pt x="7956" y="2955"/>
                                      <a:pt x="6509" y="4374"/>
                                      <a:pt x="5170" y="6247"/>
                                    </a:cubicBezTo>
                                    <a:lnTo>
                                      <a:pt x="5170" y="2955"/>
                                    </a:lnTo>
                                    <a:cubicBezTo>
                                      <a:pt x="5170" y="2206"/>
                                      <a:pt x="4902" y="1617"/>
                                      <a:pt x="4366" y="1189"/>
                                    </a:cubicBezTo>
                                    <a:cubicBezTo>
                                      <a:pt x="3884" y="868"/>
                                      <a:pt x="3321" y="707"/>
                                      <a:pt x="2678" y="707"/>
                                    </a:cubicBezTo>
                                    <a:cubicBezTo>
                                      <a:pt x="1982" y="707"/>
                                      <a:pt x="1392" y="894"/>
                                      <a:pt x="910" y="1269"/>
                                    </a:cubicBezTo>
                                    <a:cubicBezTo>
                                      <a:pt x="428" y="1697"/>
                                      <a:pt x="187" y="2259"/>
                                      <a:pt x="187" y="29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2" name="Freeform: Shape 15392"/>
                            <wps:cNvSpPr/>
                            <wps:spPr>
                              <a:xfrm>
                                <a:off x="1255871" y="431250"/>
                                <a:ext cx="7956" cy="61825"/>
                              </a:xfrm>
                              <a:custGeom>
                                <a:avLst/>
                                <a:gdLst>
                                  <a:gd name="connsiteX0" fmla="*/ 1638 w 7956"/>
                                  <a:gd name="connsiteY0" fmla="*/ 18372 h 61825"/>
                                  <a:gd name="connsiteX1" fmla="*/ 1638 w 7956"/>
                                  <a:gd name="connsiteY1" fmla="*/ 59241 h 61825"/>
                                  <a:gd name="connsiteX2" fmla="*/ 2361 w 7956"/>
                                  <a:gd name="connsiteY2" fmla="*/ 61248 h 61825"/>
                                  <a:gd name="connsiteX3" fmla="*/ 4129 w 7956"/>
                                  <a:gd name="connsiteY3" fmla="*/ 61891 h 61825"/>
                                  <a:gd name="connsiteX4" fmla="*/ 5897 w 7956"/>
                                  <a:gd name="connsiteY4" fmla="*/ 61168 h 61825"/>
                                  <a:gd name="connsiteX5" fmla="*/ 6701 w 7956"/>
                                  <a:gd name="connsiteY5" fmla="*/ 59241 h 61825"/>
                                  <a:gd name="connsiteX6" fmla="*/ 6701 w 7956"/>
                                  <a:gd name="connsiteY6" fmla="*/ 18372 h 61825"/>
                                  <a:gd name="connsiteX7" fmla="*/ 5897 w 7956"/>
                                  <a:gd name="connsiteY7" fmla="*/ 16605 h 61825"/>
                                  <a:gd name="connsiteX8" fmla="*/ 4129 w 7956"/>
                                  <a:gd name="connsiteY8" fmla="*/ 16043 h 61825"/>
                                  <a:gd name="connsiteX9" fmla="*/ 2361 w 7956"/>
                                  <a:gd name="connsiteY9" fmla="*/ 16685 h 61825"/>
                                  <a:gd name="connsiteX10" fmla="*/ 1638 w 7956"/>
                                  <a:gd name="connsiteY10" fmla="*/ 18372 h 61825"/>
                                  <a:gd name="connsiteX11" fmla="*/ 4129 w 7956"/>
                                  <a:gd name="connsiteY11" fmla="*/ 65 h 61825"/>
                                  <a:gd name="connsiteX12" fmla="*/ 1155 w 7956"/>
                                  <a:gd name="connsiteY12" fmla="*/ 1349 h 61825"/>
                                  <a:gd name="connsiteX13" fmla="*/ 191 w 7956"/>
                                  <a:gd name="connsiteY13" fmla="*/ 4320 h 61825"/>
                                  <a:gd name="connsiteX14" fmla="*/ 1155 w 7956"/>
                                  <a:gd name="connsiteY14" fmla="*/ 7130 h 61825"/>
                                  <a:gd name="connsiteX15" fmla="*/ 4129 w 7956"/>
                                  <a:gd name="connsiteY15" fmla="*/ 8415 h 61825"/>
                                  <a:gd name="connsiteX16" fmla="*/ 7103 w 7956"/>
                                  <a:gd name="connsiteY16" fmla="*/ 7130 h 61825"/>
                                  <a:gd name="connsiteX17" fmla="*/ 8147 w 7956"/>
                                  <a:gd name="connsiteY17" fmla="*/ 4320 h 61825"/>
                                  <a:gd name="connsiteX18" fmla="*/ 7103 w 7956"/>
                                  <a:gd name="connsiteY18" fmla="*/ 1349 h 61825"/>
                                  <a:gd name="connsiteX19" fmla="*/ 4129 w 7956"/>
                                  <a:gd name="connsiteY19" fmla="*/ 65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638" y="18372"/>
                                    </a:moveTo>
                                    <a:lnTo>
                                      <a:pt x="1638" y="59241"/>
                                    </a:lnTo>
                                    <a:cubicBezTo>
                                      <a:pt x="1638" y="60044"/>
                                      <a:pt x="1879" y="60713"/>
                                      <a:pt x="2361" y="61248"/>
                                    </a:cubicBezTo>
                                    <a:cubicBezTo>
                                      <a:pt x="2843" y="61676"/>
                                      <a:pt x="3432" y="61891"/>
                                      <a:pt x="4129" y="61891"/>
                                    </a:cubicBezTo>
                                    <a:cubicBezTo>
                                      <a:pt x="4825" y="61891"/>
                                      <a:pt x="5415" y="61650"/>
                                      <a:pt x="5897" y="61168"/>
                                    </a:cubicBezTo>
                                    <a:cubicBezTo>
                                      <a:pt x="6433" y="60686"/>
                                      <a:pt x="6701" y="60044"/>
                                      <a:pt x="6701" y="59241"/>
                                    </a:cubicBezTo>
                                    <a:lnTo>
                                      <a:pt x="6701" y="18372"/>
                                    </a:lnTo>
                                    <a:cubicBezTo>
                                      <a:pt x="6701" y="17622"/>
                                      <a:pt x="6433" y="17033"/>
                                      <a:pt x="5897" y="16605"/>
                                    </a:cubicBezTo>
                                    <a:cubicBezTo>
                                      <a:pt x="5415" y="16230"/>
                                      <a:pt x="4825" y="16043"/>
                                      <a:pt x="4129" y="16043"/>
                                    </a:cubicBezTo>
                                    <a:cubicBezTo>
                                      <a:pt x="3432" y="16043"/>
                                      <a:pt x="2843" y="16257"/>
                                      <a:pt x="2361" y="16685"/>
                                    </a:cubicBezTo>
                                    <a:cubicBezTo>
                                      <a:pt x="1879" y="17060"/>
                                      <a:pt x="1638" y="17622"/>
                                      <a:pt x="1638" y="18372"/>
                                    </a:cubicBezTo>
                                    <a:close/>
                                    <a:moveTo>
                                      <a:pt x="4129" y="65"/>
                                    </a:moveTo>
                                    <a:cubicBezTo>
                                      <a:pt x="2843" y="65"/>
                                      <a:pt x="1852" y="493"/>
                                      <a:pt x="1155" y="1349"/>
                                    </a:cubicBezTo>
                                    <a:cubicBezTo>
                                      <a:pt x="512" y="2152"/>
                                      <a:pt x="191" y="3143"/>
                                      <a:pt x="191" y="4320"/>
                                    </a:cubicBezTo>
                                    <a:cubicBezTo>
                                      <a:pt x="191" y="5444"/>
                                      <a:pt x="512" y="6381"/>
                                      <a:pt x="1155" y="7130"/>
                                    </a:cubicBezTo>
                                    <a:cubicBezTo>
                                      <a:pt x="1852" y="7987"/>
                                      <a:pt x="2843" y="8415"/>
                                      <a:pt x="4129" y="8415"/>
                                    </a:cubicBezTo>
                                    <a:cubicBezTo>
                                      <a:pt x="5361" y="8415"/>
                                      <a:pt x="6352" y="7987"/>
                                      <a:pt x="7103" y="7130"/>
                                    </a:cubicBezTo>
                                    <a:cubicBezTo>
                                      <a:pt x="7799" y="6328"/>
                                      <a:pt x="8147" y="5391"/>
                                      <a:pt x="8147" y="4320"/>
                                    </a:cubicBezTo>
                                    <a:cubicBezTo>
                                      <a:pt x="8147" y="3143"/>
                                      <a:pt x="7799" y="2152"/>
                                      <a:pt x="7103" y="1349"/>
                                    </a:cubicBezTo>
                                    <a:cubicBezTo>
                                      <a:pt x="6352" y="493"/>
                                      <a:pt x="5361" y="65"/>
                                      <a:pt x="4129"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3" name="Freeform: Shape 15393"/>
                            <wps:cNvSpPr/>
                            <wps:spPr>
                              <a:xfrm>
                                <a:off x="1275001" y="447308"/>
                                <a:ext cx="37352" cy="45767"/>
                              </a:xfrm>
                              <a:custGeom>
                                <a:avLst/>
                                <a:gdLst>
                                  <a:gd name="connsiteX0" fmla="*/ 19402 w 37352"/>
                                  <a:gd name="connsiteY0" fmla="*/ 65 h 45767"/>
                                  <a:gd name="connsiteX1" fmla="*/ 31216 w 37352"/>
                                  <a:gd name="connsiteY1" fmla="*/ 3437 h 45767"/>
                                  <a:gd name="connsiteX2" fmla="*/ 36439 w 37352"/>
                                  <a:gd name="connsiteY2" fmla="*/ 10583 h 45767"/>
                                  <a:gd name="connsiteX3" fmla="*/ 36038 w 37352"/>
                                  <a:gd name="connsiteY3" fmla="*/ 12430 h 45767"/>
                                  <a:gd name="connsiteX4" fmla="*/ 34430 w 37352"/>
                                  <a:gd name="connsiteY4" fmla="*/ 13474 h 45767"/>
                                  <a:gd name="connsiteX5" fmla="*/ 32421 w 37352"/>
                                  <a:gd name="connsiteY5" fmla="*/ 13313 h 45767"/>
                                  <a:gd name="connsiteX6" fmla="*/ 31135 w 37352"/>
                                  <a:gd name="connsiteY6" fmla="*/ 11707 h 45767"/>
                                  <a:gd name="connsiteX7" fmla="*/ 27037 w 37352"/>
                                  <a:gd name="connsiteY7" fmla="*/ 6167 h 45767"/>
                                  <a:gd name="connsiteX8" fmla="*/ 19080 w 37352"/>
                                  <a:gd name="connsiteY8" fmla="*/ 4481 h 45767"/>
                                  <a:gd name="connsiteX9" fmla="*/ 8552 w 37352"/>
                                  <a:gd name="connsiteY9" fmla="*/ 10182 h 45767"/>
                                  <a:gd name="connsiteX10" fmla="*/ 5257 w 37352"/>
                                  <a:gd name="connsiteY10" fmla="*/ 22948 h 45767"/>
                                  <a:gd name="connsiteX11" fmla="*/ 8552 w 37352"/>
                                  <a:gd name="connsiteY11" fmla="*/ 35875 h 45767"/>
                                  <a:gd name="connsiteX12" fmla="*/ 19080 w 37352"/>
                                  <a:gd name="connsiteY12" fmla="*/ 41335 h 45767"/>
                                  <a:gd name="connsiteX13" fmla="*/ 27760 w 37352"/>
                                  <a:gd name="connsiteY13" fmla="*/ 39569 h 45767"/>
                                  <a:gd name="connsiteX14" fmla="*/ 32180 w 37352"/>
                                  <a:gd name="connsiteY14" fmla="*/ 33627 h 45767"/>
                                  <a:gd name="connsiteX15" fmla="*/ 33627 w 37352"/>
                                  <a:gd name="connsiteY15" fmla="*/ 32021 h 45767"/>
                                  <a:gd name="connsiteX16" fmla="*/ 35636 w 37352"/>
                                  <a:gd name="connsiteY16" fmla="*/ 31861 h 45767"/>
                                  <a:gd name="connsiteX17" fmla="*/ 37243 w 37352"/>
                                  <a:gd name="connsiteY17" fmla="*/ 32905 h 45767"/>
                                  <a:gd name="connsiteX18" fmla="*/ 37324 w 37352"/>
                                  <a:gd name="connsiteY18" fmla="*/ 34912 h 45767"/>
                                  <a:gd name="connsiteX19" fmla="*/ 31457 w 37352"/>
                                  <a:gd name="connsiteY19" fmla="*/ 42540 h 45767"/>
                                  <a:gd name="connsiteX20" fmla="*/ 19402 w 37352"/>
                                  <a:gd name="connsiteY20" fmla="*/ 45832 h 45767"/>
                                  <a:gd name="connsiteX21" fmla="*/ 4614 w 37352"/>
                                  <a:gd name="connsiteY21" fmla="*/ 38927 h 45767"/>
                                  <a:gd name="connsiteX22" fmla="*/ 194 w 37352"/>
                                  <a:gd name="connsiteY22" fmla="*/ 23029 h 45767"/>
                                  <a:gd name="connsiteX23" fmla="*/ 4775 w 37352"/>
                                  <a:gd name="connsiteY23" fmla="*/ 7130 h 45767"/>
                                  <a:gd name="connsiteX24" fmla="*/ 19402 w 37352"/>
                                  <a:gd name="connsiteY24"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352" h="45767">
                                    <a:moveTo>
                                      <a:pt x="19402" y="65"/>
                                    </a:moveTo>
                                    <a:cubicBezTo>
                                      <a:pt x="24116" y="65"/>
                                      <a:pt x="28054" y="1189"/>
                                      <a:pt x="31216" y="3437"/>
                                    </a:cubicBezTo>
                                    <a:cubicBezTo>
                                      <a:pt x="33841" y="5364"/>
                                      <a:pt x="35582" y="7746"/>
                                      <a:pt x="36439" y="10583"/>
                                    </a:cubicBezTo>
                                    <a:cubicBezTo>
                                      <a:pt x="36600" y="11279"/>
                                      <a:pt x="36466" y="11895"/>
                                      <a:pt x="36038" y="12430"/>
                                    </a:cubicBezTo>
                                    <a:cubicBezTo>
                                      <a:pt x="35663" y="12965"/>
                                      <a:pt x="35127" y="13313"/>
                                      <a:pt x="34430" y="13474"/>
                                    </a:cubicBezTo>
                                    <a:cubicBezTo>
                                      <a:pt x="33680" y="13634"/>
                                      <a:pt x="33010" y="13581"/>
                                      <a:pt x="32421" y="13313"/>
                                    </a:cubicBezTo>
                                    <a:cubicBezTo>
                                      <a:pt x="31725" y="12992"/>
                                      <a:pt x="31296" y="12457"/>
                                      <a:pt x="31135" y="11707"/>
                                    </a:cubicBezTo>
                                    <a:cubicBezTo>
                                      <a:pt x="30332" y="9191"/>
                                      <a:pt x="28965" y="7345"/>
                                      <a:pt x="27037" y="6167"/>
                                    </a:cubicBezTo>
                                    <a:cubicBezTo>
                                      <a:pt x="25108" y="5043"/>
                                      <a:pt x="22456" y="4481"/>
                                      <a:pt x="19080" y="4481"/>
                                    </a:cubicBezTo>
                                    <a:cubicBezTo>
                                      <a:pt x="14526" y="4481"/>
                                      <a:pt x="11017" y="6381"/>
                                      <a:pt x="8552" y="10182"/>
                                    </a:cubicBezTo>
                                    <a:cubicBezTo>
                                      <a:pt x="6355" y="13500"/>
                                      <a:pt x="5257" y="17756"/>
                                      <a:pt x="5257" y="22948"/>
                                    </a:cubicBezTo>
                                    <a:cubicBezTo>
                                      <a:pt x="5257" y="28248"/>
                                      <a:pt x="6355" y="32557"/>
                                      <a:pt x="8552" y="35875"/>
                                    </a:cubicBezTo>
                                    <a:cubicBezTo>
                                      <a:pt x="10963" y="39515"/>
                                      <a:pt x="14472" y="41335"/>
                                      <a:pt x="19080" y="41335"/>
                                    </a:cubicBezTo>
                                    <a:cubicBezTo>
                                      <a:pt x="22884" y="41335"/>
                                      <a:pt x="25777" y="40747"/>
                                      <a:pt x="27760" y="39569"/>
                                    </a:cubicBezTo>
                                    <a:cubicBezTo>
                                      <a:pt x="29742" y="38391"/>
                                      <a:pt x="31216" y="36411"/>
                                      <a:pt x="32180" y="33627"/>
                                    </a:cubicBezTo>
                                    <a:cubicBezTo>
                                      <a:pt x="32394" y="32878"/>
                                      <a:pt x="32877" y="32343"/>
                                      <a:pt x="33627" y="32021"/>
                                    </a:cubicBezTo>
                                    <a:cubicBezTo>
                                      <a:pt x="34270" y="31754"/>
                                      <a:pt x="34939" y="31700"/>
                                      <a:pt x="35636" y="31861"/>
                                    </a:cubicBezTo>
                                    <a:cubicBezTo>
                                      <a:pt x="36386" y="32021"/>
                                      <a:pt x="36922" y="32369"/>
                                      <a:pt x="37243" y="32905"/>
                                    </a:cubicBezTo>
                                    <a:cubicBezTo>
                                      <a:pt x="37618" y="33440"/>
                                      <a:pt x="37645" y="34109"/>
                                      <a:pt x="37324" y="34912"/>
                                    </a:cubicBezTo>
                                    <a:cubicBezTo>
                                      <a:pt x="35716" y="38284"/>
                                      <a:pt x="33761" y="40827"/>
                                      <a:pt x="31457" y="42540"/>
                                    </a:cubicBezTo>
                                    <a:cubicBezTo>
                                      <a:pt x="28403" y="44735"/>
                                      <a:pt x="24384" y="45832"/>
                                      <a:pt x="19402" y="45832"/>
                                    </a:cubicBezTo>
                                    <a:cubicBezTo>
                                      <a:pt x="12919" y="45832"/>
                                      <a:pt x="7989" y="43530"/>
                                      <a:pt x="4614" y="38927"/>
                                    </a:cubicBezTo>
                                    <a:cubicBezTo>
                                      <a:pt x="1667" y="34912"/>
                                      <a:pt x="194" y="29613"/>
                                      <a:pt x="194" y="23029"/>
                                    </a:cubicBezTo>
                                    <a:cubicBezTo>
                                      <a:pt x="194" y="16659"/>
                                      <a:pt x="1721" y="11359"/>
                                      <a:pt x="4775" y="7130"/>
                                    </a:cubicBezTo>
                                    <a:cubicBezTo>
                                      <a:pt x="8257" y="2420"/>
                                      <a:pt x="13133" y="65"/>
                                      <a:pt x="19402"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4" name="Freeform: Shape 15394"/>
                            <wps:cNvSpPr/>
                            <wps:spPr>
                              <a:xfrm>
                                <a:off x="1321291" y="447308"/>
                                <a:ext cx="39621" cy="45767"/>
                              </a:xfrm>
                              <a:custGeom>
                                <a:avLst/>
                                <a:gdLst>
                                  <a:gd name="connsiteX0" fmla="*/ 29615 w 39621"/>
                                  <a:gd name="connsiteY0" fmla="*/ 34109 h 45767"/>
                                  <a:gd name="connsiteX1" fmla="*/ 24230 w 39621"/>
                                  <a:gd name="connsiteY1" fmla="*/ 39248 h 45767"/>
                                  <a:gd name="connsiteX2" fmla="*/ 14747 w 39621"/>
                                  <a:gd name="connsiteY2" fmla="*/ 41335 h 45767"/>
                                  <a:gd name="connsiteX3" fmla="*/ 7514 w 39621"/>
                                  <a:gd name="connsiteY3" fmla="*/ 39248 h 45767"/>
                                  <a:gd name="connsiteX4" fmla="*/ 5264 w 39621"/>
                                  <a:gd name="connsiteY4" fmla="*/ 33386 h 45767"/>
                                  <a:gd name="connsiteX5" fmla="*/ 7675 w 39621"/>
                                  <a:gd name="connsiteY5" fmla="*/ 27204 h 45767"/>
                                  <a:gd name="connsiteX6" fmla="*/ 16194 w 39621"/>
                                  <a:gd name="connsiteY6" fmla="*/ 24153 h 45767"/>
                                  <a:gd name="connsiteX7" fmla="*/ 25677 w 39621"/>
                                  <a:gd name="connsiteY7" fmla="*/ 22306 h 45767"/>
                                  <a:gd name="connsiteX8" fmla="*/ 29615 w 39621"/>
                                  <a:gd name="connsiteY8" fmla="*/ 20459 h 45767"/>
                                  <a:gd name="connsiteX9" fmla="*/ 18605 w 39621"/>
                                  <a:gd name="connsiteY9" fmla="*/ 65 h 45767"/>
                                  <a:gd name="connsiteX10" fmla="*/ 7755 w 39621"/>
                                  <a:gd name="connsiteY10" fmla="*/ 3035 h 45767"/>
                                  <a:gd name="connsiteX11" fmla="*/ 2612 w 39621"/>
                                  <a:gd name="connsiteY11" fmla="*/ 12350 h 45767"/>
                                  <a:gd name="connsiteX12" fmla="*/ 3094 w 39621"/>
                                  <a:gd name="connsiteY12" fmla="*/ 14277 h 45767"/>
                                  <a:gd name="connsiteX13" fmla="*/ 4701 w 39621"/>
                                  <a:gd name="connsiteY13" fmla="*/ 15080 h 45767"/>
                                  <a:gd name="connsiteX14" fmla="*/ 6469 w 39621"/>
                                  <a:gd name="connsiteY14" fmla="*/ 14598 h 45767"/>
                                  <a:gd name="connsiteX15" fmla="*/ 7514 w 39621"/>
                                  <a:gd name="connsiteY15" fmla="*/ 12992 h 45767"/>
                                  <a:gd name="connsiteX16" fmla="*/ 10327 w 39621"/>
                                  <a:gd name="connsiteY16" fmla="*/ 6890 h 45767"/>
                                  <a:gd name="connsiteX17" fmla="*/ 18524 w 39621"/>
                                  <a:gd name="connsiteY17" fmla="*/ 4481 h 45767"/>
                                  <a:gd name="connsiteX18" fmla="*/ 26963 w 39621"/>
                                  <a:gd name="connsiteY18" fmla="*/ 6568 h 45767"/>
                                  <a:gd name="connsiteX19" fmla="*/ 29615 w 39621"/>
                                  <a:gd name="connsiteY19" fmla="*/ 12510 h 45767"/>
                                  <a:gd name="connsiteX20" fmla="*/ 27204 w 39621"/>
                                  <a:gd name="connsiteY20" fmla="*/ 17247 h 45767"/>
                                  <a:gd name="connsiteX21" fmla="*/ 16113 w 39621"/>
                                  <a:gd name="connsiteY21" fmla="*/ 19817 h 45767"/>
                                  <a:gd name="connsiteX22" fmla="*/ 2692 w 39621"/>
                                  <a:gd name="connsiteY22" fmla="*/ 25196 h 45767"/>
                                  <a:gd name="connsiteX23" fmla="*/ 201 w 39621"/>
                                  <a:gd name="connsiteY23" fmla="*/ 33386 h 45767"/>
                                  <a:gd name="connsiteX24" fmla="*/ 3817 w 39621"/>
                                  <a:gd name="connsiteY24" fmla="*/ 42460 h 45767"/>
                                  <a:gd name="connsiteX25" fmla="*/ 14747 w 39621"/>
                                  <a:gd name="connsiteY25" fmla="*/ 45832 h 45767"/>
                                  <a:gd name="connsiteX26" fmla="*/ 24230 w 39621"/>
                                  <a:gd name="connsiteY26" fmla="*/ 43985 h 45767"/>
                                  <a:gd name="connsiteX27" fmla="*/ 29696 w 39621"/>
                                  <a:gd name="connsiteY27" fmla="*/ 40292 h 45767"/>
                                  <a:gd name="connsiteX28" fmla="*/ 31142 w 39621"/>
                                  <a:gd name="connsiteY28" fmla="*/ 43825 h 45767"/>
                                  <a:gd name="connsiteX29" fmla="*/ 37491 w 39621"/>
                                  <a:gd name="connsiteY29" fmla="*/ 44949 h 45767"/>
                                  <a:gd name="connsiteX30" fmla="*/ 39259 w 39621"/>
                                  <a:gd name="connsiteY30" fmla="*/ 44226 h 45767"/>
                                  <a:gd name="connsiteX31" fmla="*/ 39822 w 39621"/>
                                  <a:gd name="connsiteY31" fmla="*/ 42700 h 45767"/>
                                  <a:gd name="connsiteX32" fmla="*/ 39179 w 39621"/>
                                  <a:gd name="connsiteY32" fmla="*/ 41095 h 45767"/>
                                  <a:gd name="connsiteX33" fmla="*/ 37571 w 39621"/>
                                  <a:gd name="connsiteY33" fmla="*/ 40452 h 45767"/>
                                  <a:gd name="connsiteX34" fmla="*/ 35321 w 39621"/>
                                  <a:gd name="connsiteY34" fmla="*/ 39649 h 45767"/>
                                  <a:gd name="connsiteX35" fmla="*/ 34598 w 39621"/>
                                  <a:gd name="connsiteY35" fmla="*/ 37562 h 45767"/>
                                  <a:gd name="connsiteX36" fmla="*/ 34598 w 39621"/>
                                  <a:gd name="connsiteY36" fmla="*/ 12109 h 45767"/>
                                  <a:gd name="connsiteX37" fmla="*/ 29937 w 39621"/>
                                  <a:gd name="connsiteY37" fmla="*/ 2714 h 45767"/>
                                  <a:gd name="connsiteX38" fmla="*/ 18605 w 39621"/>
                                  <a:gd name="connsiteY38"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29615" y="34109"/>
                                    </a:moveTo>
                                    <a:cubicBezTo>
                                      <a:pt x="28383" y="36304"/>
                                      <a:pt x="26588" y="38017"/>
                                      <a:pt x="24230" y="39248"/>
                                    </a:cubicBezTo>
                                    <a:cubicBezTo>
                                      <a:pt x="21605" y="40640"/>
                                      <a:pt x="18444" y="41335"/>
                                      <a:pt x="14747" y="41335"/>
                                    </a:cubicBezTo>
                                    <a:cubicBezTo>
                                      <a:pt x="11479" y="41335"/>
                                      <a:pt x="9068" y="40640"/>
                                      <a:pt x="7514" y="39248"/>
                                    </a:cubicBezTo>
                                    <a:cubicBezTo>
                                      <a:pt x="6014" y="37963"/>
                                      <a:pt x="5264" y="36009"/>
                                      <a:pt x="5264" y="33386"/>
                                    </a:cubicBezTo>
                                    <a:cubicBezTo>
                                      <a:pt x="5264" y="30656"/>
                                      <a:pt x="6067" y="28596"/>
                                      <a:pt x="7675" y="27204"/>
                                    </a:cubicBezTo>
                                    <a:cubicBezTo>
                                      <a:pt x="9336" y="25705"/>
                                      <a:pt x="12175" y="24688"/>
                                      <a:pt x="16194" y="24153"/>
                                    </a:cubicBezTo>
                                    <a:cubicBezTo>
                                      <a:pt x="20212" y="23617"/>
                                      <a:pt x="23373" y="23002"/>
                                      <a:pt x="25677" y="22306"/>
                                    </a:cubicBezTo>
                                    <a:cubicBezTo>
                                      <a:pt x="27552" y="21717"/>
                                      <a:pt x="28865" y="21101"/>
                                      <a:pt x="29615" y="20459"/>
                                    </a:cubicBezTo>
                                    <a:close/>
                                    <a:moveTo>
                                      <a:pt x="18605" y="65"/>
                                    </a:moveTo>
                                    <a:cubicBezTo>
                                      <a:pt x="14104" y="65"/>
                                      <a:pt x="10488" y="1055"/>
                                      <a:pt x="7755" y="3035"/>
                                    </a:cubicBezTo>
                                    <a:cubicBezTo>
                                      <a:pt x="4969" y="5123"/>
                                      <a:pt x="3255" y="8228"/>
                                      <a:pt x="2612" y="12350"/>
                                    </a:cubicBezTo>
                                    <a:cubicBezTo>
                                      <a:pt x="2451" y="13152"/>
                                      <a:pt x="2612" y="13795"/>
                                      <a:pt x="3094" y="14277"/>
                                    </a:cubicBezTo>
                                    <a:cubicBezTo>
                                      <a:pt x="3523" y="14758"/>
                                      <a:pt x="4058" y="15026"/>
                                      <a:pt x="4701" y="15080"/>
                                    </a:cubicBezTo>
                                    <a:cubicBezTo>
                                      <a:pt x="5398" y="15133"/>
                                      <a:pt x="5987" y="14972"/>
                                      <a:pt x="6469" y="14598"/>
                                    </a:cubicBezTo>
                                    <a:cubicBezTo>
                                      <a:pt x="7059" y="14223"/>
                                      <a:pt x="7407" y="13688"/>
                                      <a:pt x="7514" y="12992"/>
                                    </a:cubicBezTo>
                                    <a:cubicBezTo>
                                      <a:pt x="7782" y="10315"/>
                                      <a:pt x="8720" y="8281"/>
                                      <a:pt x="10327" y="6890"/>
                                    </a:cubicBezTo>
                                    <a:cubicBezTo>
                                      <a:pt x="12149" y="5284"/>
                                      <a:pt x="14881" y="4481"/>
                                      <a:pt x="18524" y="4481"/>
                                    </a:cubicBezTo>
                                    <a:cubicBezTo>
                                      <a:pt x="22275" y="4481"/>
                                      <a:pt x="25088" y="5177"/>
                                      <a:pt x="26963" y="6568"/>
                                    </a:cubicBezTo>
                                    <a:cubicBezTo>
                                      <a:pt x="28731" y="7907"/>
                                      <a:pt x="29615" y="9887"/>
                                      <a:pt x="29615" y="12510"/>
                                    </a:cubicBezTo>
                                    <a:cubicBezTo>
                                      <a:pt x="29615" y="14812"/>
                                      <a:pt x="28811" y="16391"/>
                                      <a:pt x="27204" y="17247"/>
                                    </a:cubicBezTo>
                                    <a:cubicBezTo>
                                      <a:pt x="25543" y="18157"/>
                                      <a:pt x="21846" y="19014"/>
                                      <a:pt x="16113" y="19817"/>
                                    </a:cubicBezTo>
                                    <a:cubicBezTo>
                                      <a:pt x="9630" y="20620"/>
                                      <a:pt x="5157" y="22413"/>
                                      <a:pt x="2692" y="25196"/>
                                    </a:cubicBezTo>
                                    <a:cubicBezTo>
                                      <a:pt x="1031" y="27124"/>
                                      <a:pt x="201" y="29853"/>
                                      <a:pt x="201" y="33386"/>
                                    </a:cubicBezTo>
                                    <a:cubicBezTo>
                                      <a:pt x="201" y="37294"/>
                                      <a:pt x="1406" y="40318"/>
                                      <a:pt x="3817" y="42460"/>
                                    </a:cubicBezTo>
                                    <a:cubicBezTo>
                                      <a:pt x="6282" y="44708"/>
                                      <a:pt x="9925" y="45832"/>
                                      <a:pt x="14747" y="45832"/>
                                    </a:cubicBezTo>
                                    <a:cubicBezTo>
                                      <a:pt x="18283" y="45832"/>
                                      <a:pt x="21444" y="45216"/>
                                      <a:pt x="24230" y="43985"/>
                                    </a:cubicBezTo>
                                    <a:cubicBezTo>
                                      <a:pt x="26267" y="43075"/>
                                      <a:pt x="28088" y="41844"/>
                                      <a:pt x="29696" y="40292"/>
                                    </a:cubicBezTo>
                                    <a:cubicBezTo>
                                      <a:pt x="29696" y="41951"/>
                                      <a:pt x="30178" y="43129"/>
                                      <a:pt x="31142" y="43825"/>
                                    </a:cubicBezTo>
                                    <a:cubicBezTo>
                                      <a:pt x="32321" y="44574"/>
                                      <a:pt x="34437" y="44949"/>
                                      <a:pt x="37491" y="44949"/>
                                    </a:cubicBezTo>
                                    <a:cubicBezTo>
                                      <a:pt x="38241" y="44949"/>
                                      <a:pt x="38831" y="44708"/>
                                      <a:pt x="39259" y="44226"/>
                                    </a:cubicBezTo>
                                    <a:cubicBezTo>
                                      <a:pt x="39634" y="43798"/>
                                      <a:pt x="39822" y="43289"/>
                                      <a:pt x="39822" y="42700"/>
                                    </a:cubicBezTo>
                                    <a:cubicBezTo>
                                      <a:pt x="39768" y="42058"/>
                                      <a:pt x="39554" y="41523"/>
                                      <a:pt x="39179" y="41095"/>
                                    </a:cubicBezTo>
                                    <a:cubicBezTo>
                                      <a:pt x="38750" y="40666"/>
                                      <a:pt x="38214" y="40452"/>
                                      <a:pt x="37571" y="40452"/>
                                    </a:cubicBezTo>
                                    <a:cubicBezTo>
                                      <a:pt x="36607" y="40452"/>
                                      <a:pt x="35857" y="40185"/>
                                      <a:pt x="35321" y="39649"/>
                                    </a:cubicBezTo>
                                    <a:cubicBezTo>
                                      <a:pt x="34839" y="39167"/>
                                      <a:pt x="34598" y="38472"/>
                                      <a:pt x="34598" y="37562"/>
                                    </a:cubicBezTo>
                                    <a:lnTo>
                                      <a:pt x="34598" y="12109"/>
                                    </a:lnTo>
                                    <a:cubicBezTo>
                                      <a:pt x="34598" y="7880"/>
                                      <a:pt x="33044" y="4748"/>
                                      <a:pt x="29937" y="2714"/>
                                    </a:cubicBezTo>
                                    <a:cubicBezTo>
                                      <a:pt x="27204" y="948"/>
                                      <a:pt x="23427" y="65"/>
                                      <a:pt x="18605"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395" name="Graphic 14291"/>
                          <wpg:cNvGrpSpPr/>
                          <wpg:grpSpPr>
                            <a:xfrm>
                              <a:off x="1962644" y="342446"/>
                              <a:ext cx="350887" cy="71942"/>
                              <a:chOff x="1962644" y="342446"/>
                              <a:chExt cx="350887" cy="71942"/>
                            </a:xfrm>
                            <a:solidFill>
                              <a:srgbClr val="000000"/>
                            </a:solidFill>
                          </wpg:grpSpPr>
                          <wps:wsp>
                            <wps:cNvPr id="15396" name="Freeform: Shape 15396"/>
                            <wps:cNvSpPr/>
                            <wps:spPr>
                              <a:xfrm>
                                <a:off x="1962644" y="343811"/>
                                <a:ext cx="42675" cy="60460"/>
                              </a:xfrm>
                              <a:custGeom>
                                <a:avLst/>
                                <a:gdLst>
                                  <a:gd name="connsiteX0" fmla="*/ 7929 w 42675"/>
                                  <a:gd name="connsiteY0" fmla="*/ 52 h 60460"/>
                                  <a:gd name="connsiteX1" fmla="*/ 2142 w 42675"/>
                                  <a:gd name="connsiteY1" fmla="*/ 2460 h 60460"/>
                                  <a:gd name="connsiteX2" fmla="*/ 294 w 42675"/>
                                  <a:gd name="connsiteY2" fmla="*/ 7840 h 60460"/>
                                  <a:gd name="connsiteX3" fmla="*/ 294 w 42675"/>
                                  <a:gd name="connsiteY3" fmla="*/ 57783 h 60460"/>
                                  <a:gd name="connsiteX4" fmla="*/ 1017 w 42675"/>
                                  <a:gd name="connsiteY4" fmla="*/ 59790 h 60460"/>
                                  <a:gd name="connsiteX5" fmla="*/ 2785 w 42675"/>
                                  <a:gd name="connsiteY5" fmla="*/ 60513 h 60460"/>
                                  <a:gd name="connsiteX6" fmla="*/ 4473 w 42675"/>
                                  <a:gd name="connsiteY6" fmla="*/ 59790 h 60460"/>
                                  <a:gd name="connsiteX7" fmla="*/ 5277 w 42675"/>
                                  <a:gd name="connsiteY7" fmla="*/ 57783 h 60460"/>
                                  <a:gd name="connsiteX8" fmla="*/ 5277 w 42675"/>
                                  <a:gd name="connsiteY8" fmla="*/ 32410 h 60460"/>
                                  <a:gd name="connsiteX9" fmla="*/ 26092 w 42675"/>
                                  <a:gd name="connsiteY9" fmla="*/ 32410 h 60460"/>
                                  <a:gd name="connsiteX10" fmla="*/ 32601 w 42675"/>
                                  <a:gd name="connsiteY10" fmla="*/ 34257 h 60460"/>
                                  <a:gd name="connsiteX11" fmla="*/ 35495 w 42675"/>
                                  <a:gd name="connsiteY11" fmla="*/ 39556 h 60460"/>
                                  <a:gd name="connsiteX12" fmla="*/ 35977 w 42675"/>
                                  <a:gd name="connsiteY12" fmla="*/ 50315 h 60460"/>
                                  <a:gd name="connsiteX13" fmla="*/ 37825 w 42675"/>
                                  <a:gd name="connsiteY13" fmla="*/ 58907 h 60460"/>
                                  <a:gd name="connsiteX14" fmla="*/ 39272 w 42675"/>
                                  <a:gd name="connsiteY14" fmla="*/ 60352 h 60460"/>
                                  <a:gd name="connsiteX15" fmla="*/ 41201 w 42675"/>
                                  <a:gd name="connsiteY15" fmla="*/ 60352 h 60460"/>
                                  <a:gd name="connsiteX16" fmla="*/ 42728 w 42675"/>
                                  <a:gd name="connsiteY16" fmla="*/ 59067 h 60460"/>
                                  <a:gd name="connsiteX17" fmla="*/ 42728 w 42675"/>
                                  <a:gd name="connsiteY17" fmla="*/ 56739 h 60460"/>
                                  <a:gd name="connsiteX18" fmla="*/ 41120 w 42675"/>
                                  <a:gd name="connsiteY18" fmla="*/ 49673 h 60460"/>
                                  <a:gd name="connsiteX19" fmla="*/ 40558 w 42675"/>
                                  <a:gd name="connsiteY19" fmla="*/ 38833 h 60460"/>
                                  <a:gd name="connsiteX20" fmla="*/ 38066 w 42675"/>
                                  <a:gd name="connsiteY20" fmla="*/ 32490 h 60460"/>
                                  <a:gd name="connsiteX21" fmla="*/ 33244 w 42675"/>
                                  <a:gd name="connsiteY21" fmla="*/ 30162 h 60460"/>
                                  <a:gd name="connsiteX22" fmla="*/ 40156 w 42675"/>
                                  <a:gd name="connsiteY22" fmla="*/ 24943 h 60460"/>
                                  <a:gd name="connsiteX23" fmla="*/ 42728 w 42675"/>
                                  <a:gd name="connsiteY23" fmla="*/ 16271 h 60460"/>
                                  <a:gd name="connsiteX24" fmla="*/ 38549 w 42675"/>
                                  <a:gd name="connsiteY24" fmla="*/ 5110 h 60460"/>
                                  <a:gd name="connsiteX25" fmla="*/ 26092 w 42675"/>
                                  <a:gd name="connsiteY25" fmla="*/ 52 h 60460"/>
                                  <a:gd name="connsiteX26" fmla="*/ 25529 w 42675"/>
                                  <a:gd name="connsiteY26" fmla="*/ 27994 h 60460"/>
                                  <a:gd name="connsiteX27" fmla="*/ 5277 w 42675"/>
                                  <a:gd name="connsiteY27" fmla="*/ 27994 h 60460"/>
                                  <a:gd name="connsiteX28" fmla="*/ 5277 w 42675"/>
                                  <a:gd name="connsiteY28" fmla="*/ 8161 h 60460"/>
                                  <a:gd name="connsiteX29" fmla="*/ 6080 w 42675"/>
                                  <a:gd name="connsiteY29" fmla="*/ 5672 h 60460"/>
                                  <a:gd name="connsiteX30" fmla="*/ 8813 w 42675"/>
                                  <a:gd name="connsiteY30" fmla="*/ 4548 h 60460"/>
                                  <a:gd name="connsiteX31" fmla="*/ 25529 w 42675"/>
                                  <a:gd name="connsiteY31" fmla="*/ 4548 h 60460"/>
                                  <a:gd name="connsiteX32" fmla="*/ 34611 w 42675"/>
                                  <a:gd name="connsiteY32" fmla="*/ 8242 h 60460"/>
                                  <a:gd name="connsiteX33" fmla="*/ 37665 w 42675"/>
                                  <a:gd name="connsiteY33" fmla="*/ 16271 h 60460"/>
                                  <a:gd name="connsiteX34" fmla="*/ 34611 w 42675"/>
                                  <a:gd name="connsiteY34" fmla="*/ 24220 h 60460"/>
                                  <a:gd name="connsiteX35" fmla="*/ 25529 w 42675"/>
                                  <a:gd name="connsiteY35" fmla="*/ 27994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2675" h="60460">
                                    <a:moveTo>
                                      <a:pt x="7929" y="52"/>
                                    </a:moveTo>
                                    <a:cubicBezTo>
                                      <a:pt x="5464" y="52"/>
                                      <a:pt x="3535" y="855"/>
                                      <a:pt x="2142" y="2460"/>
                                    </a:cubicBezTo>
                                    <a:cubicBezTo>
                                      <a:pt x="910" y="3906"/>
                                      <a:pt x="294" y="5699"/>
                                      <a:pt x="294" y="7840"/>
                                    </a:cubicBezTo>
                                    <a:lnTo>
                                      <a:pt x="294" y="57783"/>
                                    </a:lnTo>
                                    <a:cubicBezTo>
                                      <a:pt x="294" y="58639"/>
                                      <a:pt x="535" y="59308"/>
                                      <a:pt x="1017" y="59790"/>
                                    </a:cubicBezTo>
                                    <a:cubicBezTo>
                                      <a:pt x="1499" y="60272"/>
                                      <a:pt x="2089" y="60513"/>
                                      <a:pt x="2785" y="60513"/>
                                    </a:cubicBezTo>
                                    <a:cubicBezTo>
                                      <a:pt x="3428" y="60513"/>
                                      <a:pt x="3991" y="60272"/>
                                      <a:pt x="4473" y="59790"/>
                                    </a:cubicBezTo>
                                    <a:cubicBezTo>
                                      <a:pt x="5009" y="59308"/>
                                      <a:pt x="5277" y="58639"/>
                                      <a:pt x="5277" y="57783"/>
                                    </a:cubicBezTo>
                                    <a:lnTo>
                                      <a:pt x="5277" y="32410"/>
                                    </a:lnTo>
                                    <a:lnTo>
                                      <a:pt x="26092" y="32410"/>
                                    </a:lnTo>
                                    <a:cubicBezTo>
                                      <a:pt x="28663" y="32410"/>
                                      <a:pt x="30833" y="33025"/>
                                      <a:pt x="32601" y="34257"/>
                                    </a:cubicBezTo>
                                    <a:cubicBezTo>
                                      <a:pt x="34530" y="35541"/>
                                      <a:pt x="35495" y="37308"/>
                                      <a:pt x="35495" y="39556"/>
                                    </a:cubicBezTo>
                                    <a:cubicBezTo>
                                      <a:pt x="35495" y="43571"/>
                                      <a:pt x="35655" y="47157"/>
                                      <a:pt x="35977" y="50315"/>
                                    </a:cubicBezTo>
                                    <a:cubicBezTo>
                                      <a:pt x="36405" y="53902"/>
                                      <a:pt x="37022" y="56766"/>
                                      <a:pt x="37825" y="58907"/>
                                    </a:cubicBezTo>
                                    <a:cubicBezTo>
                                      <a:pt x="38093" y="59603"/>
                                      <a:pt x="38575" y="60084"/>
                                      <a:pt x="39272" y="60352"/>
                                    </a:cubicBezTo>
                                    <a:cubicBezTo>
                                      <a:pt x="39915" y="60566"/>
                                      <a:pt x="40558" y="60566"/>
                                      <a:pt x="41201" y="60352"/>
                                    </a:cubicBezTo>
                                    <a:cubicBezTo>
                                      <a:pt x="41897" y="60084"/>
                                      <a:pt x="42406" y="59656"/>
                                      <a:pt x="42728" y="59067"/>
                                    </a:cubicBezTo>
                                    <a:cubicBezTo>
                                      <a:pt x="43049" y="58371"/>
                                      <a:pt x="43049" y="57595"/>
                                      <a:pt x="42728" y="56739"/>
                                    </a:cubicBezTo>
                                    <a:cubicBezTo>
                                      <a:pt x="42031" y="54812"/>
                                      <a:pt x="41495" y="52456"/>
                                      <a:pt x="41120" y="49673"/>
                                    </a:cubicBezTo>
                                    <a:cubicBezTo>
                                      <a:pt x="40745" y="46622"/>
                                      <a:pt x="40558" y="43009"/>
                                      <a:pt x="40558" y="38833"/>
                                    </a:cubicBezTo>
                                    <a:cubicBezTo>
                                      <a:pt x="40558" y="36210"/>
                                      <a:pt x="39727" y="34096"/>
                                      <a:pt x="38066" y="32490"/>
                                    </a:cubicBezTo>
                                    <a:cubicBezTo>
                                      <a:pt x="36673" y="31098"/>
                                      <a:pt x="35066" y="30322"/>
                                      <a:pt x="33244" y="30162"/>
                                    </a:cubicBezTo>
                                    <a:cubicBezTo>
                                      <a:pt x="36138" y="29145"/>
                                      <a:pt x="38441" y="27405"/>
                                      <a:pt x="40156" y="24943"/>
                                    </a:cubicBezTo>
                                    <a:cubicBezTo>
                                      <a:pt x="41870" y="22427"/>
                                      <a:pt x="42728" y="19536"/>
                                      <a:pt x="42728" y="16271"/>
                                    </a:cubicBezTo>
                                    <a:cubicBezTo>
                                      <a:pt x="42728" y="11935"/>
                                      <a:pt x="41335" y="8215"/>
                                      <a:pt x="38549" y="5110"/>
                                    </a:cubicBezTo>
                                    <a:cubicBezTo>
                                      <a:pt x="35441" y="1738"/>
                                      <a:pt x="31289" y="52"/>
                                      <a:pt x="26092" y="52"/>
                                    </a:cubicBezTo>
                                    <a:close/>
                                    <a:moveTo>
                                      <a:pt x="25529" y="27994"/>
                                    </a:moveTo>
                                    <a:lnTo>
                                      <a:pt x="5277" y="27994"/>
                                    </a:lnTo>
                                    <a:lnTo>
                                      <a:pt x="5277" y="8161"/>
                                    </a:lnTo>
                                    <a:cubicBezTo>
                                      <a:pt x="5277" y="7144"/>
                                      <a:pt x="5544" y="6315"/>
                                      <a:pt x="6080" y="5672"/>
                                    </a:cubicBezTo>
                                    <a:cubicBezTo>
                                      <a:pt x="6723" y="4923"/>
                                      <a:pt x="7634" y="4548"/>
                                      <a:pt x="8813" y="4548"/>
                                    </a:cubicBezTo>
                                    <a:lnTo>
                                      <a:pt x="25529" y="4548"/>
                                    </a:lnTo>
                                    <a:cubicBezTo>
                                      <a:pt x="29280" y="4548"/>
                                      <a:pt x="32307" y="5779"/>
                                      <a:pt x="34611" y="8242"/>
                                    </a:cubicBezTo>
                                    <a:cubicBezTo>
                                      <a:pt x="36647" y="10490"/>
                                      <a:pt x="37665" y="13166"/>
                                      <a:pt x="37665" y="16271"/>
                                    </a:cubicBezTo>
                                    <a:cubicBezTo>
                                      <a:pt x="37665" y="19322"/>
                                      <a:pt x="36647" y="21972"/>
                                      <a:pt x="34611" y="24220"/>
                                    </a:cubicBezTo>
                                    <a:cubicBezTo>
                                      <a:pt x="32307" y="26736"/>
                                      <a:pt x="29280" y="27994"/>
                                      <a:pt x="25529" y="279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7" name="Freeform: Shape 15397"/>
                            <wps:cNvSpPr/>
                            <wps:spPr>
                              <a:xfrm>
                                <a:off x="2014647" y="358504"/>
                                <a:ext cx="36647" cy="45767"/>
                              </a:xfrm>
                              <a:custGeom>
                                <a:avLst/>
                                <a:gdLst>
                                  <a:gd name="connsiteX0" fmla="*/ 31002 w 36647"/>
                                  <a:gd name="connsiteY0" fmla="*/ 32249 h 45767"/>
                                  <a:gd name="connsiteX1" fmla="*/ 26582 w 36647"/>
                                  <a:gd name="connsiteY1" fmla="*/ 38512 h 45767"/>
                                  <a:gd name="connsiteX2" fmla="*/ 18545 w 36647"/>
                                  <a:gd name="connsiteY2" fmla="*/ 41322 h 45767"/>
                                  <a:gd name="connsiteX3" fmla="*/ 8821 w 36647"/>
                                  <a:gd name="connsiteY3" fmla="*/ 35782 h 45767"/>
                                  <a:gd name="connsiteX4" fmla="*/ 5365 w 36647"/>
                                  <a:gd name="connsiteY4" fmla="*/ 24300 h 45767"/>
                                  <a:gd name="connsiteX5" fmla="*/ 36949 w 36647"/>
                                  <a:gd name="connsiteY5" fmla="*/ 24300 h 45767"/>
                                  <a:gd name="connsiteX6" fmla="*/ 36949 w 36647"/>
                                  <a:gd name="connsiteY6" fmla="*/ 23016 h 45767"/>
                                  <a:gd name="connsiteX7" fmla="*/ 32288 w 36647"/>
                                  <a:gd name="connsiteY7" fmla="*/ 7117 h 45767"/>
                                  <a:gd name="connsiteX8" fmla="*/ 18545 w 36647"/>
                                  <a:gd name="connsiteY8" fmla="*/ 52 h 45767"/>
                                  <a:gd name="connsiteX9" fmla="*/ 4883 w 36647"/>
                                  <a:gd name="connsiteY9" fmla="*/ 7117 h 45767"/>
                                  <a:gd name="connsiteX10" fmla="*/ 302 w 36647"/>
                                  <a:gd name="connsiteY10" fmla="*/ 23016 h 45767"/>
                                  <a:gd name="connsiteX11" fmla="*/ 4883 w 36647"/>
                                  <a:gd name="connsiteY11" fmla="*/ 38753 h 45767"/>
                                  <a:gd name="connsiteX12" fmla="*/ 18545 w 36647"/>
                                  <a:gd name="connsiteY12" fmla="*/ 45819 h 45767"/>
                                  <a:gd name="connsiteX13" fmla="*/ 29154 w 36647"/>
                                  <a:gd name="connsiteY13" fmla="*/ 42687 h 45767"/>
                                  <a:gd name="connsiteX14" fmla="*/ 35904 w 36647"/>
                                  <a:gd name="connsiteY14" fmla="*/ 34096 h 45767"/>
                                  <a:gd name="connsiteX15" fmla="*/ 35904 w 36647"/>
                                  <a:gd name="connsiteY15" fmla="*/ 31848 h 45767"/>
                                  <a:gd name="connsiteX16" fmla="*/ 34538 w 36647"/>
                                  <a:gd name="connsiteY16" fmla="*/ 30643 h 45767"/>
                                  <a:gd name="connsiteX17" fmla="*/ 32529 w 36647"/>
                                  <a:gd name="connsiteY17" fmla="*/ 30563 h 45767"/>
                                  <a:gd name="connsiteX18" fmla="*/ 31002 w 36647"/>
                                  <a:gd name="connsiteY18" fmla="*/ 32249 h 45767"/>
                                  <a:gd name="connsiteX19" fmla="*/ 5526 w 36647"/>
                                  <a:gd name="connsiteY19" fmla="*/ 19804 h 45767"/>
                                  <a:gd name="connsiteX20" fmla="*/ 8981 w 36647"/>
                                  <a:gd name="connsiteY20" fmla="*/ 9687 h 45767"/>
                                  <a:gd name="connsiteX21" fmla="*/ 18545 w 36647"/>
                                  <a:gd name="connsiteY21" fmla="*/ 4468 h 45767"/>
                                  <a:gd name="connsiteX22" fmla="*/ 28189 w 36647"/>
                                  <a:gd name="connsiteY22" fmla="*/ 9767 h 45767"/>
                                  <a:gd name="connsiteX23" fmla="*/ 31645 w 36647"/>
                                  <a:gd name="connsiteY23" fmla="*/ 1980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002" y="32249"/>
                                    </a:moveTo>
                                    <a:cubicBezTo>
                                      <a:pt x="29716" y="35033"/>
                                      <a:pt x="28243" y="37120"/>
                                      <a:pt x="26582" y="38512"/>
                                    </a:cubicBezTo>
                                    <a:cubicBezTo>
                                      <a:pt x="24439" y="40386"/>
                                      <a:pt x="21760" y="41322"/>
                                      <a:pt x="18545" y="41322"/>
                                    </a:cubicBezTo>
                                    <a:cubicBezTo>
                                      <a:pt x="14473" y="41322"/>
                                      <a:pt x="11232" y="39476"/>
                                      <a:pt x="8821" y="35782"/>
                                    </a:cubicBezTo>
                                    <a:cubicBezTo>
                                      <a:pt x="6731" y="32678"/>
                                      <a:pt x="5579" y="28850"/>
                                      <a:pt x="5365" y="24300"/>
                                    </a:cubicBezTo>
                                    <a:lnTo>
                                      <a:pt x="36949" y="24300"/>
                                    </a:lnTo>
                                    <a:lnTo>
                                      <a:pt x="36949" y="23016"/>
                                    </a:lnTo>
                                    <a:cubicBezTo>
                                      <a:pt x="36949" y="16753"/>
                                      <a:pt x="35395" y="11453"/>
                                      <a:pt x="32288" y="7117"/>
                                    </a:cubicBezTo>
                                    <a:cubicBezTo>
                                      <a:pt x="28859" y="2407"/>
                                      <a:pt x="24278" y="52"/>
                                      <a:pt x="18545" y="52"/>
                                    </a:cubicBezTo>
                                    <a:cubicBezTo>
                                      <a:pt x="12812" y="52"/>
                                      <a:pt x="8258" y="2407"/>
                                      <a:pt x="4883" y="7117"/>
                                    </a:cubicBezTo>
                                    <a:cubicBezTo>
                                      <a:pt x="1829" y="11453"/>
                                      <a:pt x="302" y="16753"/>
                                      <a:pt x="302" y="23016"/>
                                    </a:cubicBezTo>
                                    <a:cubicBezTo>
                                      <a:pt x="302" y="29225"/>
                                      <a:pt x="1829" y="34471"/>
                                      <a:pt x="4883" y="38753"/>
                                    </a:cubicBezTo>
                                    <a:cubicBezTo>
                                      <a:pt x="8258" y="43464"/>
                                      <a:pt x="12812" y="45819"/>
                                      <a:pt x="18545" y="45819"/>
                                    </a:cubicBezTo>
                                    <a:cubicBezTo>
                                      <a:pt x="22617" y="45819"/>
                                      <a:pt x="26153" y="44775"/>
                                      <a:pt x="29154" y="42687"/>
                                    </a:cubicBezTo>
                                    <a:cubicBezTo>
                                      <a:pt x="32100" y="40707"/>
                                      <a:pt x="34351" y="37843"/>
                                      <a:pt x="35904" y="34096"/>
                                    </a:cubicBezTo>
                                    <a:cubicBezTo>
                                      <a:pt x="36226" y="33293"/>
                                      <a:pt x="36226" y="32544"/>
                                      <a:pt x="35904" y="31848"/>
                                    </a:cubicBezTo>
                                    <a:cubicBezTo>
                                      <a:pt x="35637" y="31259"/>
                                      <a:pt x="35181" y="30858"/>
                                      <a:pt x="34538" y="30643"/>
                                    </a:cubicBezTo>
                                    <a:cubicBezTo>
                                      <a:pt x="33842" y="30376"/>
                                      <a:pt x="33172" y="30349"/>
                                      <a:pt x="32529" y="30563"/>
                                    </a:cubicBezTo>
                                    <a:cubicBezTo>
                                      <a:pt x="31833" y="30884"/>
                                      <a:pt x="31324" y="31446"/>
                                      <a:pt x="31002" y="32249"/>
                                    </a:cubicBezTo>
                                    <a:close/>
                                    <a:moveTo>
                                      <a:pt x="5526" y="19804"/>
                                    </a:moveTo>
                                    <a:cubicBezTo>
                                      <a:pt x="5847" y="15896"/>
                                      <a:pt x="6999" y="12524"/>
                                      <a:pt x="8981" y="9687"/>
                                    </a:cubicBezTo>
                                    <a:cubicBezTo>
                                      <a:pt x="11392" y="6208"/>
                                      <a:pt x="14580" y="4468"/>
                                      <a:pt x="18545" y="4468"/>
                                    </a:cubicBezTo>
                                    <a:cubicBezTo>
                                      <a:pt x="22510" y="4468"/>
                                      <a:pt x="25725" y="6234"/>
                                      <a:pt x="28189" y="9767"/>
                                    </a:cubicBezTo>
                                    <a:cubicBezTo>
                                      <a:pt x="30172" y="12658"/>
                                      <a:pt x="31324" y="16003"/>
                                      <a:pt x="31645" y="1980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8" name="Freeform: Shape 15398"/>
                            <wps:cNvSpPr/>
                            <wps:spPr>
                              <a:xfrm>
                                <a:off x="2061176" y="358504"/>
                                <a:ext cx="37933" cy="55884"/>
                              </a:xfrm>
                              <a:custGeom>
                                <a:avLst/>
                                <a:gdLst>
                                  <a:gd name="connsiteX0" fmla="*/ 33179 w 37933"/>
                                  <a:gd name="connsiteY0" fmla="*/ 3103 h 55884"/>
                                  <a:gd name="connsiteX1" fmla="*/ 33179 w 37933"/>
                                  <a:gd name="connsiteY1" fmla="*/ 7358 h 55884"/>
                                  <a:gd name="connsiteX2" fmla="*/ 27312 w 37933"/>
                                  <a:gd name="connsiteY2" fmla="*/ 1818 h 55884"/>
                                  <a:gd name="connsiteX3" fmla="*/ 19275 w 37933"/>
                                  <a:gd name="connsiteY3" fmla="*/ 52 h 55884"/>
                                  <a:gd name="connsiteX4" fmla="*/ 4890 w 37933"/>
                                  <a:gd name="connsiteY4" fmla="*/ 7037 h 55884"/>
                                  <a:gd name="connsiteX5" fmla="*/ 309 w 37933"/>
                                  <a:gd name="connsiteY5" fmla="*/ 22293 h 55884"/>
                                  <a:gd name="connsiteX6" fmla="*/ 4890 w 37933"/>
                                  <a:gd name="connsiteY6" fmla="*/ 37629 h 55884"/>
                                  <a:gd name="connsiteX7" fmla="*/ 19275 w 37933"/>
                                  <a:gd name="connsiteY7" fmla="*/ 44454 h 55884"/>
                                  <a:gd name="connsiteX8" fmla="*/ 28116 w 37933"/>
                                  <a:gd name="connsiteY8" fmla="*/ 42286 h 55884"/>
                                  <a:gd name="connsiteX9" fmla="*/ 33179 w 37933"/>
                                  <a:gd name="connsiteY9" fmla="*/ 37549 h 55884"/>
                                  <a:gd name="connsiteX10" fmla="*/ 33179 w 37933"/>
                                  <a:gd name="connsiteY10" fmla="*/ 42286 h 55884"/>
                                  <a:gd name="connsiteX11" fmla="*/ 29803 w 37933"/>
                                  <a:gd name="connsiteY11" fmla="*/ 48629 h 55884"/>
                                  <a:gd name="connsiteX12" fmla="*/ 19275 w 37933"/>
                                  <a:gd name="connsiteY12" fmla="*/ 51520 h 55884"/>
                                  <a:gd name="connsiteX13" fmla="*/ 10515 w 37933"/>
                                  <a:gd name="connsiteY13" fmla="*/ 49834 h 55884"/>
                                  <a:gd name="connsiteX14" fmla="*/ 6015 w 37933"/>
                                  <a:gd name="connsiteY14" fmla="*/ 45337 h 55884"/>
                                  <a:gd name="connsiteX15" fmla="*/ 4488 w 37933"/>
                                  <a:gd name="connsiteY15" fmla="*/ 44213 h 55884"/>
                                  <a:gd name="connsiteX16" fmla="*/ 2720 w 37933"/>
                                  <a:gd name="connsiteY16" fmla="*/ 44534 h 55884"/>
                                  <a:gd name="connsiteX17" fmla="*/ 1514 w 37933"/>
                                  <a:gd name="connsiteY17" fmla="*/ 45899 h 55884"/>
                                  <a:gd name="connsiteX18" fmla="*/ 1755 w 37933"/>
                                  <a:gd name="connsiteY18" fmla="*/ 47907 h 55884"/>
                                  <a:gd name="connsiteX19" fmla="*/ 8426 w 37933"/>
                                  <a:gd name="connsiteY19" fmla="*/ 53929 h 55884"/>
                                  <a:gd name="connsiteX20" fmla="*/ 19195 w 37933"/>
                                  <a:gd name="connsiteY20" fmla="*/ 55936 h 55884"/>
                                  <a:gd name="connsiteX21" fmla="*/ 33581 w 37933"/>
                                  <a:gd name="connsiteY21" fmla="*/ 51600 h 55884"/>
                                  <a:gd name="connsiteX22" fmla="*/ 38242 w 37933"/>
                                  <a:gd name="connsiteY22" fmla="*/ 42206 h 55884"/>
                                  <a:gd name="connsiteX23" fmla="*/ 38242 w 37933"/>
                                  <a:gd name="connsiteY23" fmla="*/ 3103 h 55884"/>
                                  <a:gd name="connsiteX24" fmla="*/ 37438 w 37933"/>
                                  <a:gd name="connsiteY24" fmla="*/ 1336 h 55884"/>
                                  <a:gd name="connsiteX25" fmla="*/ 35670 w 37933"/>
                                  <a:gd name="connsiteY25" fmla="*/ 774 h 55884"/>
                                  <a:gd name="connsiteX26" fmla="*/ 33902 w 37933"/>
                                  <a:gd name="connsiteY26" fmla="*/ 1336 h 55884"/>
                                  <a:gd name="connsiteX27" fmla="*/ 33179 w 37933"/>
                                  <a:gd name="connsiteY27" fmla="*/ 3103 h 55884"/>
                                  <a:gd name="connsiteX28" fmla="*/ 19195 w 37933"/>
                                  <a:gd name="connsiteY28" fmla="*/ 4468 h 55884"/>
                                  <a:gd name="connsiteX29" fmla="*/ 29803 w 37933"/>
                                  <a:gd name="connsiteY29" fmla="*/ 10088 h 55884"/>
                                  <a:gd name="connsiteX30" fmla="*/ 33179 w 37933"/>
                                  <a:gd name="connsiteY30" fmla="*/ 22213 h 55884"/>
                                  <a:gd name="connsiteX31" fmla="*/ 29803 w 37933"/>
                                  <a:gd name="connsiteY31" fmla="*/ 34578 h 55884"/>
                                  <a:gd name="connsiteX32" fmla="*/ 19195 w 37933"/>
                                  <a:gd name="connsiteY32" fmla="*/ 39957 h 55884"/>
                                  <a:gd name="connsiteX33" fmla="*/ 8586 w 37933"/>
                                  <a:gd name="connsiteY33" fmla="*/ 34578 h 55884"/>
                                  <a:gd name="connsiteX34" fmla="*/ 5291 w 37933"/>
                                  <a:gd name="connsiteY34" fmla="*/ 22213 h 55884"/>
                                  <a:gd name="connsiteX35" fmla="*/ 8586 w 37933"/>
                                  <a:gd name="connsiteY35" fmla="*/ 10088 h 55884"/>
                                  <a:gd name="connsiteX36" fmla="*/ 19195 w 37933"/>
                                  <a:gd name="connsiteY36" fmla="*/ 4468 h 558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7933" h="55884">
                                    <a:moveTo>
                                      <a:pt x="33179" y="3103"/>
                                    </a:moveTo>
                                    <a:lnTo>
                                      <a:pt x="33179" y="7358"/>
                                    </a:lnTo>
                                    <a:cubicBezTo>
                                      <a:pt x="31518" y="4896"/>
                                      <a:pt x="29562" y="3049"/>
                                      <a:pt x="27312" y="1818"/>
                                    </a:cubicBezTo>
                                    <a:cubicBezTo>
                                      <a:pt x="25008" y="641"/>
                                      <a:pt x="22329" y="52"/>
                                      <a:pt x="19275" y="52"/>
                                    </a:cubicBezTo>
                                    <a:cubicBezTo>
                                      <a:pt x="13167" y="52"/>
                                      <a:pt x="8372" y="2380"/>
                                      <a:pt x="4890" y="7037"/>
                                    </a:cubicBezTo>
                                    <a:cubicBezTo>
                                      <a:pt x="1836" y="11212"/>
                                      <a:pt x="309" y="16298"/>
                                      <a:pt x="309" y="22293"/>
                                    </a:cubicBezTo>
                                    <a:cubicBezTo>
                                      <a:pt x="309" y="28502"/>
                                      <a:pt x="1836" y="33614"/>
                                      <a:pt x="4890" y="37629"/>
                                    </a:cubicBezTo>
                                    <a:cubicBezTo>
                                      <a:pt x="8319" y="42179"/>
                                      <a:pt x="13114" y="44454"/>
                                      <a:pt x="19275" y="44454"/>
                                    </a:cubicBezTo>
                                    <a:cubicBezTo>
                                      <a:pt x="22544" y="44454"/>
                                      <a:pt x="25490" y="43731"/>
                                      <a:pt x="28116" y="42286"/>
                                    </a:cubicBezTo>
                                    <a:cubicBezTo>
                                      <a:pt x="30366" y="41001"/>
                                      <a:pt x="32054" y="39422"/>
                                      <a:pt x="33179" y="37549"/>
                                    </a:cubicBezTo>
                                    <a:lnTo>
                                      <a:pt x="33179" y="42286"/>
                                    </a:lnTo>
                                    <a:cubicBezTo>
                                      <a:pt x="33179" y="44802"/>
                                      <a:pt x="32054" y="46916"/>
                                      <a:pt x="29803" y="48629"/>
                                    </a:cubicBezTo>
                                    <a:cubicBezTo>
                                      <a:pt x="27339" y="50556"/>
                                      <a:pt x="23829" y="51520"/>
                                      <a:pt x="19275" y="51520"/>
                                    </a:cubicBezTo>
                                    <a:cubicBezTo>
                                      <a:pt x="15632" y="51520"/>
                                      <a:pt x="12712" y="50958"/>
                                      <a:pt x="10515" y="49834"/>
                                    </a:cubicBezTo>
                                    <a:cubicBezTo>
                                      <a:pt x="8479" y="48817"/>
                                      <a:pt x="6979" y="47318"/>
                                      <a:pt x="6015" y="45337"/>
                                    </a:cubicBezTo>
                                    <a:cubicBezTo>
                                      <a:pt x="5640" y="44695"/>
                                      <a:pt x="5131" y="44320"/>
                                      <a:pt x="4488" y="44213"/>
                                    </a:cubicBezTo>
                                    <a:cubicBezTo>
                                      <a:pt x="3898" y="44052"/>
                                      <a:pt x="3309" y="44159"/>
                                      <a:pt x="2720" y="44534"/>
                                    </a:cubicBezTo>
                                    <a:cubicBezTo>
                                      <a:pt x="2077" y="44855"/>
                                      <a:pt x="1675" y="45310"/>
                                      <a:pt x="1514" y="45899"/>
                                    </a:cubicBezTo>
                                    <a:cubicBezTo>
                                      <a:pt x="1246" y="46542"/>
                                      <a:pt x="1327" y="47211"/>
                                      <a:pt x="1755" y="47907"/>
                                    </a:cubicBezTo>
                                    <a:cubicBezTo>
                                      <a:pt x="3202" y="50583"/>
                                      <a:pt x="5425" y="52590"/>
                                      <a:pt x="8426" y="53929"/>
                                    </a:cubicBezTo>
                                    <a:cubicBezTo>
                                      <a:pt x="11319" y="55267"/>
                                      <a:pt x="14909" y="55936"/>
                                      <a:pt x="19195" y="55936"/>
                                    </a:cubicBezTo>
                                    <a:cubicBezTo>
                                      <a:pt x="25303" y="55936"/>
                                      <a:pt x="30098" y="54491"/>
                                      <a:pt x="33581" y="51600"/>
                                    </a:cubicBezTo>
                                    <a:cubicBezTo>
                                      <a:pt x="36688" y="49084"/>
                                      <a:pt x="38242" y="45953"/>
                                      <a:pt x="38242" y="42206"/>
                                    </a:cubicBezTo>
                                    <a:lnTo>
                                      <a:pt x="38242" y="3103"/>
                                    </a:lnTo>
                                    <a:cubicBezTo>
                                      <a:pt x="38242" y="2353"/>
                                      <a:pt x="37974" y="1765"/>
                                      <a:pt x="37438" y="1336"/>
                                    </a:cubicBezTo>
                                    <a:cubicBezTo>
                                      <a:pt x="36956" y="962"/>
                                      <a:pt x="36367" y="774"/>
                                      <a:pt x="35670" y="774"/>
                                    </a:cubicBezTo>
                                    <a:cubicBezTo>
                                      <a:pt x="34974" y="774"/>
                                      <a:pt x="34384" y="962"/>
                                      <a:pt x="33902" y="1336"/>
                                    </a:cubicBezTo>
                                    <a:cubicBezTo>
                                      <a:pt x="33420" y="1765"/>
                                      <a:pt x="33179" y="2353"/>
                                      <a:pt x="33179" y="3103"/>
                                    </a:cubicBezTo>
                                    <a:close/>
                                    <a:moveTo>
                                      <a:pt x="19195" y="4468"/>
                                    </a:moveTo>
                                    <a:cubicBezTo>
                                      <a:pt x="23695" y="4468"/>
                                      <a:pt x="27232" y="6341"/>
                                      <a:pt x="29803" y="10088"/>
                                    </a:cubicBezTo>
                                    <a:cubicBezTo>
                                      <a:pt x="32054" y="13407"/>
                                      <a:pt x="33179" y="17449"/>
                                      <a:pt x="33179" y="22213"/>
                                    </a:cubicBezTo>
                                    <a:cubicBezTo>
                                      <a:pt x="33179" y="27244"/>
                                      <a:pt x="32054" y="31366"/>
                                      <a:pt x="29803" y="34578"/>
                                    </a:cubicBezTo>
                                    <a:cubicBezTo>
                                      <a:pt x="27285" y="38164"/>
                                      <a:pt x="23749" y="39957"/>
                                      <a:pt x="19195" y="39957"/>
                                    </a:cubicBezTo>
                                    <a:cubicBezTo>
                                      <a:pt x="14587" y="39957"/>
                                      <a:pt x="11051" y="38164"/>
                                      <a:pt x="8586" y="34578"/>
                                    </a:cubicBezTo>
                                    <a:cubicBezTo>
                                      <a:pt x="6390" y="31366"/>
                                      <a:pt x="5291" y="27244"/>
                                      <a:pt x="5291" y="22213"/>
                                    </a:cubicBezTo>
                                    <a:cubicBezTo>
                                      <a:pt x="5291" y="17449"/>
                                      <a:pt x="6390" y="13407"/>
                                      <a:pt x="8586" y="10088"/>
                                    </a:cubicBezTo>
                                    <a:cubicBezTo>
                                      <a:pt x="11158" y="6341"/>
                                      <a:pt x="14694" y="4468"/>
                                      <a:pt x="19195"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399" name="Freeform: Shape 15399"/>
                            <wps:cNvSpPr/>
                            <wps:spPr>
                              <a:xfrm>
                                <a:off x="2112613" y="342446"/>
                                <a:ext cx="7956" cy="61825"/>
                              </a:xfrm>
                              <a:custGeom>
                                <a:avLst/>
                                <a:gdLst>
                                  <a:gd name="connsiteX0" fmla="*/ 1763 w 7956"/>
                                  <a:gd name="connsiteY0" fmla="*/ 18359 h 61825"/>
                                  <a:gd name="connsiteX1" fmla="*/ 1763 w 7956"/>
                                  <a:gd name="connsiteY1" fmla="*/ 59228 h 61825"/>
                                  <a:gd name="connsiteX2" fmla="*/ 2486 w 7956"/>
                                  <a:gd name="connsiteY2" fmla="*/ 61235 h 61825"/>
                                  <a:gd name="connsiteX3" fmla="*/ 4254 w 7956"/>
                                  <a:gd name="connsiteY3" fmla="*/ 61878 h 61825"/>
                                  <a:gd name="connsiteX4" fmla="*/ 6022 w 7956"/>
                                  <a:gd name="connsiteY4" fmla="*/ 61155 h 61825"/>
                                  <a:gd name="connsiteX5" fmla="*/ 6826 w 7956"/>
                                  <a:gd name="connsiteY5" fmla="*/ 59228 h 61825"/>
                                  <a:gd name="connsiteX6" fmla="*/ 6826 w 7956"/>
                                  <a:gd name="connsiteY6" fmla="*/ 18359 h 61825"/>
                                  <a:gd name="connsiteX7" fmla="*/ 6022 w 7956"/>
                                  <a:gd name="connsiteY7" fmla="*/ 16592 h 61825"/>
                                  <a:gd name="connsiteX8" fmla="*/ 4254 w 7956"/>
                                  <a:gd name="connsiteY8" fmla="*/ 16030 h 61825"/>
                                  <a:gd name="connsiteX9" fmla="*/ 2486 w 7956"/>
                                  <a:gd name="connsiteY9" fmla="*/ 16672 h 61825"/>
                                  <a:gd name="connsiteX10" fmla="*/ 1763 w 7956"/>
                                  <a:gd name="connsiteY10" fmla="*/ 18359 h 61825"/>
                                  <a:gd name="connsiteX11" fmla="*/ 4254 w 7956"/>
                                  <a:gd name="connsiteY11" fmla="*/ 52 h 61825"/>
                                  <a:gd name="connsiteX12" fmla="*/ 1280 w 7956"/>
                                  <a:gd name="connsiteY12" fmla="*/ 1336 h 61825"/>
                                  <a:gd name="connsiteX13" fmla="*/ 316 w 7956"/>
                                  <a:gd name="connsiteY13" fmla="*/ 4307 h 61825"/>
                                  <a:gd name="connsiteX14" fmla="*/ 1280 w 7956"/>
                                  <a:gd name="connsiteY14" fmla="*/ 7117 h 61825"/>
                                  <a:gd name="connsiteX15" fmla="*/ 4254 w 7956"/>
                                  <a:gd name="connsiteY15" fmla="*/ 8402 h 61825"/>
                                  <a:gd name="connsiteX16" fmla="*/ 7227 w 7956"/>
                                  <a:gd name="connsiteY16" fmla="*/ 7117 h 61825"/>
                                  <a:gd name="connsiteX17" fmla="*/ 8272 w 7956"/>
                                  <a:gd name="connsiteY17" fmla="*/ 4307 h 61825"/>
                                  <a:gd name="connsiteX18" fmla="*/ 7227 w 7956"/>
                                  <a:gd name="connsiteY18" fmla="*/ 1336 h 61825"/>
                                  <a:gd name="connsiteX19" fmla="*/ 4254 w 7956"/>
                                  <a:gd name="connsiteY19" fmla="*/ 52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763" y="18359"/>
                                    </a:moveTo>
                                    <a:lnTo>
                                      <a:pt x="1763" y="59228"/>
                                    </a:lnTo>
                                    <a:cubicBezTo>
                                      <a:pt x="1763" y="60031"/>
                                      <a:pt x="2004" y="60700"/>
                                      <a:pt x="2486" y="61235"/>
                                    </a:cubicBezTo>
                                    <a:cubicBezTo>
                                      <a:pt x="2968" y="61663"/>
                                      <a:pt x="3557" y="61878"/>
                                      <a:pt x="4254" y="61878"/>
                                    </a:cubicBezTo>
                                    <a:cubicBezTo>
                                      <a:pt x="4950" y="61878"/>
                                      <a:pt x="5540" y="61637"/>
                                      <a:pt x="6022" y="61155"/>
                                    </a:cubicBezTo>
                                    <a:cubicBezTo>
                                      <a:pt x="6558" y="60673"/>
                                      <a:pt x="6826" y="60031"/>
                                      <a:pt x="6826" y="59228"/>
                                    </a:cubicBezTo>
                                    <a:lnTo>
                                      <a:pt x="6826" y="18359"/>
                                    </a:lnTo>
                                    <a:cubicBezTo>
                                      <a:pt x="6826" y="17609"/>
                                      <a:pt x="6558" y="17020"/>
                                      <a:pt x="6022" y="16592"/>
                                    </a:cubicBezTo>
                                    <a:cubicBezTo>
                                      <a:pt x="5540" y="16217"/>
                                      <a:pt x="4950" y="16030"/>
                                      <a:pt x="4254" y="16030"/>
                                    </a:cubicBezTo>
                                    <a:cubicBezTo>
                                      <a:pt x="3557" y="16030"/>
                                      <a:pt x="2968" y="16244"/>
                                      <a:pt x="2486" y="16672"/>
                                    </a:cubicBezTo>
                                    <a:cubicBezTo>
                                      <a:pt x="2004" y="17047"/>
                                      <a:pt x="1763" y="17609"/>
                                      <a:pt x="1763" y="18359"/>
                                    </a:cubicBezTo>
                                    <a:close/>
                                    <a:moveTo>
                                      <a:pt x="4254" y="52"/>
                                    </a:moveTo>
                                    <a:cubicBezTo>
                                      <a:pt x="2968" y="52"/>
                                      <a:pt x="1977" y="480"/>
                                      <a:pt x="1280" y="1336"/>
                                    </a:cubicBezTo>
                                    <a:cubicBezTo>
                                      <a:pt x="637" y="2139"/>
                                      <a:pt x="316" y="3130"/>
                                      <a:pt x="316" y="4307"/>
                                    </a:cubicBezTo>
                                    <a:cubicBezTo>
                                      <a:pt x="316" y="5431"/>
                                      <a:pt x="637" y="6368"/>
                                      <a:pt x="1280" y="7117"/>
                                    </a:cubicBezTo>
                                    <a:cubicBezTo>
                                      <a:pt x="1977" y="7974"/>
                                      <a:pt x="2968" y="8402"/>
                                      <a:pt x="4254" y="8402"/>
                                    </a:cubicBezTo>
                                    <a:cubicBezTo>
                                      <a:pt x="5486" y="8402"/>
                                      <a:pt x="6477" y="7974"/>
                                      <a:pt x="7227" y="7117"/>
                                    </a:cubicBezTo>
                                    <a:cubicBezTo>
                                      <a:pt x="7924" y="6315"/>
                                      <a:pt x="8272" y="5378"/>
                                      <a:pt x="8272" y="4307"/>
                                    </a:cubicBezTo>
                                    <a:cubicBezTo>
                                      <a:pt x="8272" y="3130"/>
                                      <a:pt x="7924" y="2139"/>
                                      <a:pt x="7227" y="1336"/>
                                    </a:cubicBezTo>
                                    <a:cubicBezTo>
                                      <a:pt x="6477" y="480"/>
                                      <a:pt x="5486" y="52"/>
                                      <a:pt x="4254" y="5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0" name="Freeform: Shape 15400"/>
                            <wps:cNvSpPr/>
                            <wps:spPr>
                              <a:xfrm>
                                <a:off x="2131255" y="358665"/>
                                <a:ext cx="39379" cy="45767"/>
                              </a:xfrm>
                              <a:custGeom>
                                <a:avLst/>
                                <a:gdLst>
                                  <a:gd name="connsiteX0" fmla="*/ 20009 w 39379"/>
                                  <a:gd name="connsiteY0" fmla="*/ 52 h 45767"/>
                                  <a:gd name="connsiteX1" fmla="*/ 5060 w 39379"/>
                                  <a:gd name="connsiteY1" fmla="*/ 7117 h 45767"/>
                                  <a:gd name="connsiteX2" fmla="*/ 319 w 39379"/>
                                  <a:gd name="connsiteY2" fmla="*/ 22935 h 45767"/>
                                  <a:gd name="connsiteX3" fmla="*/ 5060 w 39379"/>
                                  <a:gd name="connsiteY3" fmla="*/ 38673 h 45767"/>
                                  <a:gd name="connsiteX4" fmla="*/ 20009 w 39379"/>
                                  <a:gd name="connsiteY4" fmla="*/ 45819 h 45767"/>
                                  <a:gd name="connsiteX5" fmla="*/ 34877 w 39379"/>
                                  <a:gd name="connsiteY5" fmla="*/ 38673 h 45767"/>
                                  <a:gd name="connsiteX6" fmla="*/ 39699 w 39379"/>
                                  <a:gd name="connsiteY6" fmla="*/ 22935 h 45767"/>
                                  <a:gd name="connsiteX7" fmla="*/ 34877 w 39379"/>
                                  <a:gd name="connsiteY7" fmla="*/ 7117 h 45767"/>
                                  <a:gd name="connsiteX8" fmla="*/ 20009 w 39379"/>
                                  <a:gd name="connsiteY8" fmla="*/ 52 h 45767"/>
                                  <a:gd name="connsiteX9" fmla="*/ 20009 w 39379"/>
                                  <a:gd name="connsiteY9" fmla="*/ 4468 h 45767"/>
                                  <a:gd name="connsiteX10" fmla="*/ 31019 w 39379"/>
                                  <a:gd name="connsiteY10" fmla="*/ 10169 h 45767"/>
                                  <a:gd name="connsiteX11" fmla="*/ 34636 w 39379"/>
                                  <a:gd name="connsiteY11" fmla="*/ 22935 h 45767"/>
                                  <a:gd name="connsiteX12" fmla="*/ 31019 w 39379"/>
                                  <a:gd name="connsiteY12" fmla="*/ 35622 h 45767"/>
                                  <a:gd name="connsiteX13" fmla="*/ 20009 w 39379"/>
                                  <a:gd name="connsiteY13" fmla="*/ 41322 h 45767"/>
                                  <a:gd name="connsiteX14" fmla="*/ 8838 w 39379"/>
                                  <a:gd name="connsiteY14" fmla="*/ 35622 h 45767"/>
                                  <a:gd name="connsiteX15" fmla="*/ 5382 w 39379"/>
                                  <a:gd name="connsiteY15" fmla="*/ 22935 h 45767"/>
                                  <a:gd name="connsiteX16" fmla="*/ 8838 w 39379"/>
                                  <a:gd name="connsiteY16" fmla="*/ 10169 h 45767"/>
                                  <a:gd name="connsiteX17" fmla="*/ 20009 w 39379"/>
                                  <a:gd name="connsiteY17" fmla="*/ 446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009" y="52"/>
                                    </a:moveTo>
                                    <a:cubicBezTo>
                                      <a:pt x="13633" y="52"/>
                                      <a:pt x="8650" y="2407"/>
                                      <a:pt x="5060" y="7117"/>
                                    </a:cubicBezTo>
                                    <a:cubicBezTo>
                                      <a:pt x="1899" y="11293"/>
                                      <a:pt x="319" y="16565"/>
                                      <a:pt x="319" y="22935"/>
                                    </a:cubicBezTo>
                                    <a:cubicBezTo>
                                      <a:pt x="319" y="29252"/>
                                      <a:pt x="1899" y="34498"/>
                                      <a:pt x="5060" y="38673"/>
                                    </a:cubicBezTo>
                                    <a:cubicBezTo>
                                      <a:pt x="8650" y="43437"/>
                                      <a:pt x="13633" y="45819"/>
                                      <a:pt x="20009" y="45819"/>
                                    </a:cubicBezTo>
                                    <a:cubicBezTo>
                                      <a:pt x="26331" y="45819"/>
                                      <a:pt x="31287" y="43437"/>
                                      <a:pt x="34877" y="38673"/>
                                    </a:cubicBezTo>
                                    <a:cubicBezTo>
                                      <a:pt x="38091" y="34498"/>
                                      <a:pt x="39699" y="29252"/>
                                      <a:pt x="39699" y="22935"/>
                                    </a:cubicBezTo>
                                    <a:cubicBezTo>
                                      <a:pt x="39699" y="16565"/>
                                      <a:pt x="38091" y="11293"/>
                                      <a:pt x="34877" y="7117"/>
                                    </a:cubicBezTo>
                                    <a:cubicBezTo>
                                      <a:pt x="31287" y="2407"/>
                                      <a:pt x="26331" y="52"/>
                                      <a:pt x="20009" y="52"/>
                                    </a:cubicBezTo>
                                    <a:close/>
                                    <a:moveTo>
                                      <a:pt x="20009" y="4468"/>
                                    </a:moveTo>
                                    <a:cubicBezTo>
                                      <a:pt x="24724" y="4468"/>
                                      <a:pt x="28394" y="6368"/>
                                      <a:pt x="31019" y="10169"/>
                                    </a:cubicBezTo>
                                    <a:cubicBezTo>
                                      <a:pt x="33430" y="13541"/>
                                      <a:pt x="34636" y="17796"/>
                                      <a:pt x="34636" y="22935"/>
                                    </a:cubicBezTo>
                                    <a:cubicBezTo>
                                      <a:pt x="34636" y="27967"/>
                                      <a:pt x="33430" y="32196"/>
                                      <a:pt x="31019" y="35622"/>
                                    </a:cubicBezTo>
                                    <a:cubicBezTo>
                                      <a:pt x="28394" y="39422"/>
                                      <a:pt x="24724" y="41322"/>
                                      <a:pt x="20009" y="41322"/>
                                    </a:cubicBezTo>
                                    <a:cubicBezTo>
                                      <a:pt x="15240" y="41322"/>
                                      <a:pt x="11517" y="39422"/>
                                      <a:pt x="8838" y="35622"/>
                                    </a:cubicBezTo>
                                    <a:cubicBezTo>
                                      <a:pt x="6534" y="32249"/>
                                      <a:pt x="5382" y="28021"/>
                                      <a:pt x="5382" y="22935"/>
                                    </a:cubicBezTo>
                                    <a:cubicBezTo>
                                      <a:pt x="5382" y="17796"/>
                                      <a:pt x="6534" y="13541"/>
                                      <a:pt x="8838" y="10169"/>
                                    </a:cubicBezTo>
                                    <a:cubicBezTo>
                                      <a:pt x="11517" y="6368"/>
                                      <a:pt x="15240" y="4468"/>
                                      <a:pt x="20009"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1" name="Freeform: Shape 15401"/>
                            <wps:cNvSpPr/>
                            <wps:spPr>
                              <a:xfrm>
                                <a:off x="2182933" y="358504"/>
                                <a:ext cx="33673" cy="45847"/>
                              </a:xfrm>
                              <a:custGeom>
                                <a:avLst/>
                                <a:gdLst>
                                  <a:gd name="connsiteX0" fmla="*/ 326 w 33673"/>
                                  <a:gd name="connsiteY0" fmla="*/ 3263 h 45847"/>
                                  <a:gd name="connsiteX1" fmla="*/ 326 w 33673"/>
                                  <a:gd name="connsiteY1" fmla="*/ 43169 h 45847"/>
                                  <a:gd name="connsiteX2" fmla="*/ 1049 w 33673"/>
                                  <a:gd name="connsiteY2" fmla="*/ 45177 h 45847"/>
                                  <a:gd name="connsiteX3" fmla="*/ 2817 w 33673"/>
                                  <a:gd name="connsiteY3" fmla="*/ 45899 h 45847"/>
                                  <a:gd name="connsiteX4" fmla="*/ 4505 w 33673"/>
                                  <a:gd name="connsiteY4" fmla="*/ 45177 h 45847"/>
                                  <a:gd name="connsiteX5" fmla="*/ 5309 w 33673"/>
                                  <a:gd name="connsiteY5" fmla="*/ 43089 h 45847"/>
                                  <a:gd name="connsiteX6" fmla="*/ 5309 w 33673"/>
                                  <a:gd name="connsiteY6" fmla="*/ 14504 h 45847"/>
                                  <a:gd name="connsiteX7" fmla="*/ 11899 w 33673"/>
                                  <a:gd name="connsiteY7" fmla="*/ 6877 h 45847"/>
                                  <a:gd name="connsiteX8" fmla="*/ 20096 w 33673"/>
                                  <a:gd name="connsiteY8" fmla="*/ 4468 h 45847"/>
                                  <a:gd name="connsiteX9" fmla="*/ 26767 w 33673"/>
                                  <a:gd name="connsiteY9" fmla="*/ 7037 h 45847"/>
                                  <a:gd name="connsiteX10" fmla="*/ 29017 w 33673"/>
                                  <a:gd name="connsiteY10" fmla="*/ 12738 h 45847"/>
                                  <a:gd name="connsiteX11" fmla="*/ 29017 w 33673"/>
                                  <a:gd name="connsiteY11" fmla="*/ 43169 h 45847"/>
                                  <a:gd name="connsiteX12" fmla="*/ 29740 w 33673"/>
                                  <a:gd name="connsiteY12" fmla="*/ 45177 h 45847"/>
                                  <a:gd name="connsiteX13" fmla="*/ 31509 w 33673"/>
                                  <a:gd name="connsiteY13" fmla="*/ 45819 h 45847"/>
                                  <a:gd name="connsiteX14" fmla="*/ 33196 w 33673"/>
                                  <a:gd name="connsiteY14" fmla="*/ 45177 h 45847"/>
                                  <a:gd name="connsiteX15" fmla="*/ 34000 w 33673"/>
                                  <a:gd name="connsiteY15" fmla="*/ 43169 h 45847"/>
                                  <a:gd name="connsiteX16" fmla="*/ 34000 w 33673"/>
                                  <a:gd name="connsiteY16" fmla="*/ 12738 h 45847"/>
                                  <a:gd name="connsiteX17" fmla="*/ 30464 w 33673"/>
                                  <a:gd name="connsiteY17" fmla="*/ 3986 h 45847"/>
                                  <a:gd name="connsiteX18" fmla="*/ 20096 w 33673"/>
                                  <a:gd name="connsiteY18" fmla="*/ 52 h 45847"/>
                                  <a:gd name="connsiteX19" fmla="*/ 11256 w 33673"/>
                                  <a:gd name="connsiteY19" fmla="*/ 2220 h 45847"/>
                                  <a:gd name="connsiteX20" fmla="*/ 5309 w 33673"/>
                                  <a:gd name="connsiteY20" fmla="*/ 8242 h 45847"/>
                                  <a:gd name="connsiteX21" fmla="*/ 5309 w 33673"/>
                                  <a:gd name="connsiteY21" fmla="*/ 3263 h 45847"/>
                                  <a:gd name="connsiteX22" fmla="*/ 4505 w 33673"/>
                                  <a:gd name="connsiteY22" fmla="*/ 1336 h 45847"/>
                                  <a:gd name="connsiteX23" fmla="*/ 2817 w 33673"/>
                                  <a:gd name="connsiteY23" fmla="*/ 694 h 45847"/>
                                  <a:gd name="connsiteX24" fmla="*/ 1049 w 33673"/>
                                  <a:gd name="connsiteY24" fmla="*/ 1336 h 45847"/>
                                  <a:gd name="connsiteX25" fmla="*/ 326 w 33673"/>
                                  <a:gd name="connsiteY25" fmla="*/ 3263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326" y="3263"/>
                                    </a:moveTo>
                                    <a:lnTo>
                                      <a:pt x="326" y="43169"/>
                                    </a:lnTo>
                                    <a:cubicBezTo>
                                      <a:pt x="326" y="44026"/>
                                      <a:pt x="567" y="44695"/>
                                      <a:pt x="1049" y="45177"/>
                                    </a:cubicBezTo>
                                    <a:cubicBezTo>
                                      <a:pt x="1532" y="45658"/>
                                      <a:pt x="2121" y="45899"/>
                                      <a:pt x="2817" y="45899"/>
                                    </a:cubicBezTo>
                                    <a:cubicBezTo>
                                      <a:pt x="3460" y="45846"/>
                                      <a:pt x="4023" y="45605"/>
                                      <a:pt x="4505" y="45177"/>
                                    </a:cubicBezTo>
                                    <a:cubicBezTo>
                                      <a:pt x="5041" y="44641"/>
                                      <a:pt x="5309" y="43945"/>
                                      <a:pt x="5309" y="43089"/>
                                    </a:cubicBezTo>
                                    <a:lnTo>
                                      <a:pt x="5309" y="14504"/>
                                    </a:lnTo>
                                    <a:cubicBezTo>
                                      <a:pt x="7184" y="11079"/>
                                      <a:pt x="9381" y="8536"/>
                                      <a:pt x="11899" y="6877"/>
                                    </a:cubicBezTo>
                                    <a:cubicBezTo>
                                      <a:pt x="14310" y="5271"/>
                                      <a:pt x="17042" y="4468"/>
                                      <a:pt x="20096" y="4468"/>
                                    </a:cubicBezTo>
                                    <a:cubicBezTo>
                                      <a:pt x="22882" y="4468"/>
                                      <a:pt x="25106" y="5324"/>
                                      <a:pt x="26767" y="7037"/>
                                    </a:cubicBezTo>
                                    <a:cubicBezTo>
                                      <a:pt x="28267" y="8536"/>
                                      <a:pt x="29017" y="10436"/>
                                      <a:pt x="29017" y="12738"/>
                                    </a:cubicBezTo>
                                    <a:lnTo>
                                      <a:pt x="29017" y="43169"/>
                                    </a:lnTo>
                                    <a:cubicBezTo>
                                      <a:pt x="29017" y="43972"/>
                                      <a:pt x="29258" y="44641"/>
                                      <a:pt x="29740" y="45177"/>
                                    </a:cubicBezTo>
                                    <a:cubicBezTo>
                                      <a:pt x="30223" y="45605"/>
                                      <a:pt x="30812" y="45819"/>
                                      <a:pt x="31509" y="45819"/>
                                    </a:cubicBezTo>
                                    <a:cubicBezTo>
                                      <a:pt x="32151" y="45819"/>
                                      <a:pt x="32714" y="45605"/>
                                      <a:pt x="33196" y="45177"/>
                                    </a:cubicBezTo>
                                    <a:cubicBezTo>
                                      <a:pt x="33732" y="44641"/>
                                      <a:pt x="34000" y="43972"/>
                                      <a:pt x="34000" y="43169"/>
                                    </a:cubicBezTo>
                                    <a:lnTo>
                                      <a:pt x="34000" y="12738"/>
                                    </a:lnTo>
                                    <a:cubicBezTo>
                                      <a:pt x="34000" y="9259"/>
                                      <a:pt x="32821" y="6341"/>
                                      <a:pt x="30464" y="3986"/>
                                    </a:cubicBezTo>
                                    <a:cubicBezTo>
                                      <a:pt x="27892" y="1363"/>
                                      <a:pt x="24436" y="52"/>
                                      <a:pt x="20096" y="52"/>
                                    </a:cubicBezTo>
                                    <a:cubicBezTo>
                                      <a:pt x="16721" y="52"/>
                                      <a:pt x="13774" y="774"/>
                                      <a:pt x="11256" y="2220"/>
                                    </a:cubicBezTo>
                                    <a:cubicBezTo>
                                      <a:pt x="8845" y="3611"/>
                                      <a:pt x="6863" y="5619"/>
                                      <a:pt x="5309" y="8242"/>
                                    </a:cubicBezTo>
                                    <a:lnTo>
                                      <a:pt x="5309" y="3263"/>
                                    </a:lnTo>
                                    <a:cubicBezTo>
                                      <a:pt x="5309" y="2460"/>
                                      <a:pt x="5041" y="1818"/>
                                      <a:pt x="4505" y="1336"/>
                                    </a:cubicBezTo>
                                    <a:cubicBezTo>
                                      <a:pt x="4023" y="908"/>
                                      <a:pt x="3460" y="694"/>
                                      <a:pt x="2817" y="694"/>
                                    </a:cubicBezTo>
                                    <a:cubicBezTo>
                                      <a:pt x="2121" y="694"/>
                                      <a:pt x="1532" y="908"/>
                                      <a:pt x="1049" y="1336"/>
                                    </a:cubicBezTo>
                                    <a:cubicBezTo>
                                      <a:pt x="567" y="1818"/>
                                      <a:pt x="326" y="2460"/>
                                      <a:pt x="326" y="326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2" name="Freeform: Shape 15402"/>
                            <wps:cNvSpPr/>
                            <wps:spPr>
                              <a:xfrm>
                                <a:off x="2223680" y="402826"/>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3" name="Freeform: Shape 15403"/>
                            <wps:cNvSpPr/>
                            <wps:spPr>
                              <a:xfrm>
                                <a:off x="2259764" y="342446"/>
                                <a:ext cx="4982" cy="61825"/>
                              </a:xfrm>
                              <a:custGeom>
                                <a:avLst/>
                                <a:gdLst>
                                  <a:gd name="connsiteX0" fmla="*/ 337 w 4982"/>
                                  <a:gd name="connsiteY0" fmla="*/ 2701 h 61825"/>
                                  <a:gd name="connsiteX1" fmla="*/ 337 w 4982"/>
                                  <a:gd name="connsiteY1" fmla="*/ 59308 h 61825"/>
                                  <a:gd name="connsiteX2" fmla="*/ 1060 w 4982"/>
                                  <a:gd name="connsiteY2" fmla="*/ 61235 h 61825"/>
                                  <a:gd name="connsiteX3" fmla="*/ 2828 w 4982"/>
                                  <a:gd name="connsiteY3" fmla="*/ 61878 h 61825"/>
                                  <a:gd name="connsiteX4" fmla="*/ 4516 w 4982"/>
                                  <a:gd name="connsiteY4" fmla="*/ 61235 h 61825"/>
                                  <a:gd name="connsiteX5" fmla="*/ 5320 w 4982"/>
                                  <a:gd name="connsiteY5" fmla="*/ 59308 h 61825"/>
                                  <a:gd name="connsiteX6" fmla="*/ 5320 w 4982"/>
                                  <a:gd name="connsiteY6" fmla="*/ 2701 h 61825"/>
                                  <a:gd name="connsiteX7" fmla="*/ 4516 w 4982"/>
                                  <a:gd name="connsiteY7" fmla="*/ 694 h 61825"/>
                                  <a:gd name="connsiteX8" fmla="*/ 2828 w 4982"/>
                                  <a:gd name="connsiteY8" fmla="*/ 52 h 61825"/>
                                  <a:gd name="connsiteX9" fmla="*/ 1060 w 4982"/>
                                  <a:gd name="connsiteY9" fmla="*/ 694 h 61825"/>
                                  <a:gd name="connsiteX10" fmla="*/ 337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337" y="2701"/>
                                    </a:moveTo>
                                    <a:lnTo>
                                      <a:pt x="337" y="59308"/>
                                    </a:lnTo>
                                    <a:cubicBezTo>
                                      <a:pt x="337" y="60111"/>
                                      <a:pt x="578" y="60753"/>
                                      <a:pt x="1060" y="61235"/>
                                    </a:cubicBezTo>
                                    <a:cubicBezTo>
                                      <a:pt x="1543" y="61663"/>
                                      <a:pt x="2132" y="61878"/>
                                      <a:pt x="2828" y="61878"/>
                                    </a:cubicBezTo>
                                    <a:cubicBezTo>
                                      <a:pt x="3471" y="61878"/>
                                      <a:pt x="4034" y="61663"/>
                                      <a:pt x="4516" y="61235"/>
                                    </a:cubicBezTo>
                                    <a:cubicBezTo>
                                      <a:pt x="5052" y="60753"/>
                                      <a:pt x="5320" y="60111"/>
                                      <a:pt x="5320" y="59308"/>
                                    </a:cubicBezTo>
                                    <a:lnTo>
                                      <a:pt x="5320" y="2701"/>
                                    </a:lnTo>
                                    <a:cubicBezTo>
                                      <a:pt x="5320" y="1845"/>
                                      <a:pt x="5052" y="1176"/>
                                      <a:pt x="4516" y="694"/>
                                    </a:cubicBezTo>
                                    <a:cubicBezTo>
                                      <a:pt x="4034" y="266"/>
                                      <a:pt x="3471" y="52"/>
                                      <a:pt x="2828" y="52"/>
                                    </a:cubicBezTo>
                                    <a:cubicBezTo>
                                      <a:pt x="2132" y="52"/>
                                      <a:pt x="1543" y="266"/>
                                      <a:pt x="1060" y="694"/>
                                    </a:cubicBezTo>
                                    <a:cubicBezTo>
                                      <a:pt x="578" y="1176"/>
                                      <a:pt x="337" y="1845"/>
                                      <a:pt x="337"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4" name="Freeform: Shape 15404"/>
                            <wps:cNvSpPr/>
                            <wps:spPr>
                              <a:xfrm>
                                <a:off x="2281943" y="342446"/>
                                <a:ext cx="4982" cy="61825"/>
                              </a:xfrm>
                              <a:custGeom>
                                <a:avLst/>
                                <a:gdLst>
                                  <a:gd name="connsiteX0" fmla="*/ 340 w 4982"/>
                                  <a:gd name="connsiteY0" fmla="*/ 2701 h 61825"/>
                                  <a:gd name="connsiteX1" fmla="*/ 340 w 4982"/>
                                  <a:gd name="connsiteY1" fmla="*/ 59308 h 61825"/>
                                  <a:gd name="connsiteX2" fmla="*/ 1064 w 4982"/>
                                  <a:gd name="connsiteY2" fmla="*/ 61235 h 61825"/>
                                  <a:gd name="connsiteX3" fmla="*/ 2832 w 4982"/>
                                  <a:gd name="connsiteY3" fmla="*/ 61878 h 61825"/>
                                  <a:gd name="connsiteX4" fmla="*/ 4519 w 4982"/>
                                  <a:gd name="connsiteY4" fmla="*/ 61235 h 61825"/>
                                  <a:gd name="connsiteX5" fmla="*/ 5323 w 4982"/>
                                  <a:gd name="connsiteY5" fmla="*/ 59308 h 61825"/>
                                  <a:gd name="connsiteX6" fmla="*/ 5323 w 4982"/>
                                  <a:gd name="connsiteY6" fmla="*/ 2701 h 61825"/>
                                  <a:gd name="connsiteX7" fmla="*/ 4519 w 4982"/>
                                  <a:gd name="connsiteY7" fmla="*/ 694 h 61825"/>
                                  <a:gd name="connsiteX8" fmla="*/ 2832 w 4982"/>
                                  <a:gd name="connsiteY8" fmla="*/ 52 h 61825"/>
                                  <a:gd name="connsiteX9" fmla="*/ 1064 w 4982"/>
                                  <a:gd name="connsiteY9" fmla="*/ 694 h 61825"/>
                                  <a:gd name="connsiteX10" fmla="*/ 340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340" y="2701"/>
                                    </a:moveTo>
                                    <a:lnTo>
                                      <a:pt x="340" y="59308"/>
                                    </a:lnTo>
                                    <a:cubicBezTo>
                                      <a:pt x="340" y="60111"/>
                                      <a:pt x="581" y="60753"/>
                                      <a:pt x="1064" y="61235"/>
                                    </a:cubicBezTo>
                                    <a:cubicBezTo>
                                      <a:pt x="1546" y="61663"/>
                                      <a:pt x="2135" y="61878"/>
                                      <a:pt x="2832" y="61878"/>
                                    </a:cubicBezTo>
                                    <a:cubicBezTo>
                                      <a:pt x="3475" y="61878"/>
                                      <a:pt x="4037" y="61663"/>
                                      <a:pt x="4519" y="61235"/>
                                    </a:cubicBezTo>
                                    <a:cubicBezTo>
                                      <a:pt x="5055" y="60753"/>
                                      <a:pt x="5323" y="60111"/>
                                      <a:pt x="5323" y="59308"/>
                                    </a:cubicBezTo>
                                    <a:lnTo>
                                      <a:pt x="5323" y="2701"/>
                                    </a:lnTo>
                                    <a:cubicBezTo>
                                      <a:pt x="5323" y="1845"/>
                                      <a:pt x="5055" y="1176"/>
                                      <a:pt x="4519" y="694"/>
                                    </a:cubicBezTo>
                                    <a:cubicBezTo>
                                      <a:pt x="4037" y="266"/>
                                      <a:pt x="3475" y="52"/>
                                      <a:pt x="2832" y="52"/>
                                    </a:cubicBezTo>
                                    <a:cubicBezTo>
                                      <a:pt x="2135" y="52"/>
                                      <a:pt x="1546" y="266"/>
                                      <a:pt x="1064" y="694"/>
                                    </a:cubicBezTo>
                                    <a:cubicBezTo>
                                      <a:pt x="581" y="1176"/>
                                      <a:pt x="340" y="1845"/>
                                      <a:pt x="340"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5" name="Freeform: Shape 15405"/>
                            <wps:cNvSpPr/>
                            <wps:spPr>
                              <a:xfrm>
                                <a:off x="2304852" y="352563"/>
                                <a:ext cx="8679" cy="41592"/>
                              </a:xfrm>
                              <a:custGeom>
                                <a:avLst/>
                                <a:gdLst>
                                  <a:gd name="connsiteX0" fmla="*/ 4683 w 8679"/>
                                  <a:gd name="connsiteY0" fmla="*/ 52 h 41592"/>
                                  <a:gd name="connsiteX1" fmla="*/ 1388 w 8679"/>
                                  <a:gd name="connsiteY1" fmla="*/ 1497 h 41592"/>
                                  <a:gd name="connsiteX2" fmla="*/ 343 w 8679"/>
                                  <a:gd name="connsiteY2" fmla="*/ 4628 h 41592"/>
                                  <a:gd name="connsiteX3" fmla="*/ 1388 w 8679"/>
                                  <a:gd name="connsiteY3" fmla="*/ 7680 h 41592"/>
                                  <a:gd name="connsiteX4" fmla="*/ 4683 w 8679"/>
                                  <a:gd name="connsiteY4" fmla="*/ 9125 h 41592"/>
                                  <a:gd name="connsiteX5" fmla="*/ 7898 w 8679"/>
                                  <a:gd name="connsiteY5" fmla="*/ 7680 h 41592"/>
                                  <a:gd name="connsiteX6" fmla="*/ 9023 w 8679"/>
                                  <a:gd name="connsiteY6" fmla="*/ 4628 h 41592"/>
                                  <a:gd name="connsiteX7" fmla="*/ 7898 w 8679"/>
                                  <a:gd name="connsiteY7" fmla="*/ 1497 h 41592"/>
                                  <a:gd name="connsiteX8" fmla="*/ 4683 w 8679"/>
                                  <a:gd name="connsiteY8" fmla="*/ 52 h 41592"/>
                                  <a:gd name="connsiteX9" fmla="*/ 4683 w 8679"/>
                                  <a:gd name="connsiteY9" fmla="*/ 32571 h 41592"/>
                                  <a:gd name="connsiteX10" fmla="*/ 1388 w 8679"/>
                                  <a:gd name="connsiteY10" fmla="*/ 33936 h 41592"/>
                                  <a:gd name="connsiteX11" fmla="*/ 343 w 8679"/>
                                  <a:gd name="connsiteY11" fmla="*/ 37067 h 41592"/>
                                  <a:gd name="connsiteX12" fmla="*/ 1388 w 8679"/>
                                  <a:gd name="connsiteY12" fmla="*/ 40198 h 41592"/>
                                  <a:gd name="connsiteX13" fmla="*/ 4683 w 8679"/>
                                  <a:gd name="connsiteY13" fmla="*/ 41644 h 41592"/>
                                  <a:gd name="connsiteX14" fmla="*/ 7898 w 8679"/>
                                  <a:gd name="connsiteY14" fmla="*/ 40198 h 41592"/>
                                  <a:gd name="connsiteX15" fmla="*/ 9023 w 8679"/>
                                  <a:gd name="connsiteY15" fmla="*/ 37067 h 41592"/>
                                  <a:gd name="connsiteX16" fmla="*/ 7898 w 8679"/>
                                  <a:gd name="connsiteY16" fmla="*/ 33936 h 41592"/>
                                  <a:gd name="connsiteX17" fmla="*/ 4683 w 8679"/>
                                  <a:gd name="connsiteY17" fmla="*/ 32571 h 41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679" h="41592">
                                    <a:moveTo>
                                      <a:pt x="4683" y="52"/>
                                    </a:moveTo>
                                    <a:cubicBezTo>
                                      <a:pt x="3290" y="52"/>
                                      <a:pt x="2192" y="533"/>
                                      <a:pt x="1388" y="1497"/>
                                    </a:cubicBezTo>
                                    <a:cubicBezTo>
                                      <a:pt x="692" y="2353"/>
                                      <a:pt x="343" y="3397"/>
                                      <a:pt x="343" y="4628"/>
                                    </a:cubicBezTo>
                                    <a:cubicBezTo>
                                      <a:pt x="343" y="5806"/>
                                      <a:pt x="692" y="6823"/>
                                      <a:pt x="1388" y="7680"/>
                                    </a:cubicBezTo>
                                    <a:cubicBezTo>
                                      <a:pt x="2192" y="8643"/>
                                      <a:pt x="3290" y="9125"/>
                                      <a:pt x="4683" y="9125"/>
                                    </a:cubicBezTo>
                                    <a:cubicBezTo>
                                      <a:pt x="6023" y="9125"/>
                                      <a:pt x="7094" y="8643"/>
                                      <a:pt x="7898" y="7680"/>
                                    </a:cubicBezTo>
                                    <a:cubicBezTo>
                                      <a:pt x="8648" y="6823"/>
                                      <a:pt x="9023" y="5806"/>
                                      <a:pt x="9023" y="4628"/>
                                    </a:cubicBezTo>
                                    <a:cubicBezTo>
                                      <a:pt x="9023" y="3397"/>
                                      <a:pt x="8648" y="2353"/>
                                      <a:pt x="7898" y="1497"/>
                                    </a:cubicBezTo>
                                    <a:cubicBezTo>
                                      <a:pt x="7094" y="533"/>
                                      <a:pt x="6023" y="52"/>
                                      <a:pt x="4683" y="52"/>
                                    </a:cubicBezTo>
                                    <a:close/>
                                    <a:moveTo>
                                      <a:pt x="4683" y="32571"/>
                                    </a:moveTo>
                                    <a:cubicBezTo>
                                      <a:pt x="3290" y="32571"/>
                                      <a:pt x="2192" y="33025"/>
                                      <a:pt x="1388" y="33936"/>
                                    </a:cubicBezTo>
                                    <a:cubicBezTo>
                                      <a:pt x="692" y="34792"/>
                                      <a:pt x="343" y="35836"/>
                                      <a:pt x="343" y="37067"/>
                                    </a:cubicBezTo>
                                    <a:cubicBezTo>
                                      <a:pt x="343" y="38245"/>
                                      <a:pt x="692" y="39288"/>
                                      <a:pt x="1388" y="40198"/>
                                    </a:cubicBezTo>
                                    <a:cubicBezTo>
                                      <a:pt x="2192" y="41162"/>
                                      <a:pt x="3290" y="41644"/>
                                      <a:pt x="4683" y="41644"/>
                                    </a:cubicBezTo>
                                    <a:cubicBezTo>
                                      <a:pt x="6023" y="41644"/>
                                      <a:pt x="7094" y="41162"/>
                                      <a:pt x="7898" y="40198"/>
                                    </a:cubicBezTo>
                                    <a:cubicBezTo>
                                      <a:pt x="8648" y="39288"/>
                                      <a:pt x="9023" y="38245"/>
                                      <a:pt x="9023" y="37067"/>
                                    </a:cubicBezTo>
                                    <a:cubicBezTo>
                                      <a:pt x="9023" y="35836"/>
                                      <a:pt x="8648" y="34792"/>
                                      <a:pt x="7898" y="33936"/>
                                    </a:cubicBezTo>
                                    <a:cubicBezTo>
                                      <a:pt x="7094" y="33025"/>
                                      <a:pt x="6023" y="32571"/>
                                      <a:pt x="4683" y="325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06" name="Graphic 14291"/>
                          <wpg:cNvGrpSpPr/>
                          <wpg:grpSpPr>
                            <a:xfrm>
                              <a:off x="2059455" y="431250"/>
                              <a:ext cx="158865" cy="61873"/>
                              <a:chOff x="2059455" y="431250"/>
                              <a:chExt cx="158865" cy="61873"/>
                            </a:xfrm>
                            <a:solidFill>
                              <a:srgbClr val="000000"/>
                            </a:solidFill>
                          </wpg:grpSpPr>
                          <wps:wsp>
                            <wps:cNvPr id="15407" name="Freeform: Shape 15407"/>
                            <wps:cNvSpPr/>
                            <wps:spPr>
                              <a:xfrm>
                                <a:off x="2059455" y="431330"/>
                                <a:ext cx="49429" cy="61793"/>
                              </a:xfrm>
                              <a:custGeom>
                                <a:avLst/>
                                <a:gdLst>
                                  <a:gd name="connsiteX0" fmla="*/ 13792 w 49429"/>
                                  <a:gd name="connsiteY0" fmla="*/ 36678 h 61793"/>
                                  <a:gd name="connsiteX1" fmla="*/ 24963 w 49429"/>
                                  <a:gd name="connsiteY1" fmla="*/ 6167 h 61793"/>
                                  <a:gd name="connsiteX2" fmla="*/ 25204 w 49429"/>
                                  <a:gd name="connsiteY2" fmla="*/ 6167 h 61793"/>
                                  <a:gd name="connsiteX3" fmla="*/ 36295 w 49429"/>
                                  <a:gd name="connsiteY3" fmla="*/ 36678 h 61793"/>
                                  <a:gd name="connsiteX4" fmla="*/ 20462 w 49429"/>
                                  <a:gd name="connsiteY4" fmla="*/ 3758 h 61793"/>
                                  <a:gd name="connsiteX5" fmla="*/ 612 w 49429"/>
                                  <a:gd name="connsiteY5" fmla="*/ 58197 h 61793"/>
                                  <a:gd name="connsiteX6" fmla="*/ 531 w 49429"/>
                                  <a:gd name="connsiteY6" fmla="*/ 60445 h 61793"/>
                                  <a:gd name="connsiteX7" fmla="*/ 1978 w 49429"/>
                                  <a:gd name="connsiteY7" fmla="*/ 61730 h 61793"/>
                                  <a:gd name="connsiteX8" fmla="*/ 3826 w 49429"/>
                                  <a:gd name="connsiteY8" fmla="*/ 61569 h 61793"/>
                                  <a:gd name="connsiteX9" fmla="*/ 5353 w 49429"/>
                                  <a:gd name="connsiteY9" fmla="*/ 59803 h 61793"/>
                                  <a:gd name="connsiteX10" fmla="*/ 12185 w 49429"/>
                                  <a:gd name="connsiteY10" fmla="*/ 41095 h 61793"/>
                                  <a:gd name="connsiteX11" fmla="*/ 37982 w 49429"/>
                                  <a:gd name="connsiteY11" fmla="*/ 41095 h 61793"/>
                                  <a:gd name="connsiteX12" fmla="*/ 44733 w 49429"/>
                                  <a:gd name="connsiteY12" fmla="*/ 59803 h 61793"/>
                                  <a:gd name="connsiteX13" fmla="*/ 46180 w 49429"/>
                                  <a:gd name="connsiteY13" fmla="*/ 61569 h 61793"/>
                                  <a:gd name="connsiteX14" fmla="*/ 48109 w 49429"/>
                                  <a:gd name="connsiteY14" fmla="*/ 61650 h 61793"/>
                                  <a:gd name="connsiteX15" fmla="*/ 49475 w 49429"/>
                                  <a:gd name="connsiteY15" fmla="*/ 60445 h 61793"/>
                                  <a:gd name="connsiteX16" fmla="*/ 49555 w 49429"/>
                                  <a:gd name="connsiteY16" fmla="*/ 58197 h 61793"/>
                                  <a:gd name="connsiteX17" fmla="*/ 29624 w 49429"/>
                                  <a:gd name="connsiteY17" fmla="*/ 3758 h 61793"/>
                                  <a:gd name="connsiteX18" fmla="*/ 27695 w 49429"/>
                                  <a:gd name="connsiteY18" fmla="*/ 948 h 61793"/>
                                  <a:gd name="connsiteX19" fmla="*/ 25124 w 49429"/>
                                  <a:gd name="connsiteY19" fmla="*/ 65 h 61793"/>
                                  <a:gd name="connsiteX20" fmla="*/ 22391 w 49429"/>
                                  <a:gd name="connsiteY20" fmla="*/ 948 h 61793"/>
                                  <a:gd name="connsiteX21" fmla="*/ 20462 w 49429"/>
                                  <a:gd name="connsiteY21" fmla="*/ 3758 h 617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9429" h="61793">
                                    <a:moveTo>
                                      <a:pt x="13792" y="36678"/>
                                    </a:moveTo>
                                    <a:lnTo>
                                      <a:pt x="24963" y="6167"/>
                                    </a:lnTo>
                                    <a:lnTo>
                                      <a:pt x="25204" y="6167"/>
                                    </a:lnTo>
                                    <a:lnTo>
                                      <a:pt x="36295" y="36678"/>
                                    </a:lnTo>
                                    <a:close/>
                                    <a:moveTo>
                                      <a:pt x="20462" y="3758"/>
                                    </a:moveTo>
                                    <a:lnTo>
                                      <a:pt x="612" y="58197"/>
                                    </a:lnTo>
                                    <a:cubicBezTo>
                                      <a:pt x="237" y="59053"/>
                                      <a:pt x="210" y="59803"/>
                                      <a:pt x="531" y="60445"/>
                                    </a:cubicBezTo>
                                    <a:cubicBezTo>
                                      <a:pt x="853" y="61088"/>
                                      <a:pt x="1335" y="61516"/>
                                      <a:pt x="1978" y="61730"/>
                                    </a:cubicBezTo>
                                    <a:cubicBezTo>
                                      <a:pt x="2621" y="61944"/>
                                      <a:pt x="3237" y="61891"/>
                                      <a:pt x="3826" y="61569"/>
                                    </a:cubicBezTo>
                                    <a:cubicBezTo>
                                      <a:pt x="4523" y="61195"/>
                                      <a:pt x="5032" y="60606"/>
                                      <a:pt x="5353" y="59803"/>
                                    </a:cubicBezTo>
                                    <a:lnTo>
                                      <a:pt x="12185" y="41095"/>
                                    </a:lnTo>
                                    <a:lnTo>
                                      <a:pt x="37982" y="41095"/>
                                    </a:lnTo>
                                    <a:lnTo>
                                      <a:pt x="44733" y="59803"/>
                                    </a:lnTo>
                                    <a:cubicBezTo>
                                      <a:pt x="45055" y="60606"/>
                                      <a:pt x="45537" y="61195"/>
                                      <a:pt x="46180" y="61569"/>
                                    </a:cubicBezTo>
                                    <a:cubicBezTo>
                                      <a:pt x="46823" y="61837"/>
                                      <a:pt x="47466" y="61864"/>
                                      <a:pt x="48109" y="61650"/>
                                    </a:cubicBezTo>
                                    <a:cubicBezTo>
                                      <a:pt x="48752" y="61436"/>
                                      <a:pt x="49207" y="61034"/>
                                      <a:pt x="49475" y="60445"/>
                                    </a:cubicBezTo>
                                    <a:cubicBezTo>
                                      <a:pt x="49796" y="59749"/>
                                      <a:pt x="49823" y="59000"/>
                                      <a:pt x="49555" y="58197"/>
                                    </a:cubicBezTo>
                                    <a:lnTo>
                                      <a:pt x="29624" y="3758"/>
                                    </a:lnTo>
                                    <a:cubicBezTo>
                                      <a:pt x="29196" y="2527"/>
                                      <a:pt x="28553" y="1590"/>
                                      <a:pt x="27695" y="948"/>
                                    </a:cubicBezTo>
                                    <a:cubicBezTo>
                                      <a:pt x="26892" y="359"/>
                                      <a:pt x="26035" y="65"/>
                                      <a:pt x="25124" y="65"/>
                                    </a:cubicBezTo>
                                    <a:cubicBezTo>
                                      <a:pt x="24106" y="65"/>
                                      <a:pt x="23195" y="359"/>
                                      <a:pt x="22391" y="948"/>
                                    </a:cubicBezTo>
                                    <a:cubicBezTo>
                                      <a:pt x="21534" y="1590"/>
                                      <a:pt x="20891" y="2527"/>
                                      <a:pt x="20462" y="37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8" name="Freeform: Shape 15408"/>
                            <wps:cNvSpPr/>
                            <wps:spPr>
                              <a:xfrm>
                                <a:off x="2115766" y="447308"/>
                                <a:ext cx="32877" cy="45767"/>
                              </a:xfrm>
                              <a:custGeom>
                                <a:avLst/>
                                <a:gdLst>
                                  <a:gd name="connsiteX0" fmla="*/ 15835 w 32877"/>
                                  <a:gd name="connsiteY0" fmla="*/ 65 h 45767"/>
                                  <a:gd name="connsiteX1" fmla="*/ 5307 w 32877"/>
                                  <a:gd name="connsiteY1" fmla="*/ 2955 h 45767"/>
                                  <a:gd name="connsiteX2" fmla="*/ 1047 w 32877"/>
                                  <a:gd name="connsiteY2" fmla="*/ 11386 h 45767"/>
                                  <a:gd name="connsiteX3" fmla="*/ 4583 w 32877"/>
                                  <a:gd name="connsiteY3" fmla="*/ 19335 h 45767"/>
                                  <a:gd name="connsiteX4" fmla="*/ 14951 w 32877"/>
                                  <a:gd name="connsiteY4" fmla="*/ 23992 h 45767"/>
                                  <a:gd name="connsiteX5" fmla="*/ 25720 w 32877"/>
                                  <a:gd name="connsiteY5" fmla="*/ 28248 h 45767"/>
                                  <a:gd name="connsiteX6" fmla="*/ 28131 w 32877"/>
                                  <a:gd name="connsiteY6" fmla="*/ 33386 h 45767"/>
                                  <a:gd name="connsiteX7" fmla="*/ 25318 w 32877"/>
                                  <a:gd name="connsiteY7" fmla="*/ 39007 h 45767"/>
                                  <a:gd name="connsiteX8" fmla="*/ 17121 w 32877"/>
                                  <a:gd name="connsiteY8" fmla="*/ 41335 h 45767"/>
                                  <a:gd name="connsiteX9" fmla="*/ 8039 w 32877"/>
                                  <a:gd name="connsiteY9" fmla="*/ 39007 h 45767"/>
                                  <a:gd name="connsiteX10" fmla="*/ 5387 w 32877"/>
                                  <a:gd name="connsiteY10" fmla="*/ 32664 h 45767"/>
                                  <a:gd name="connsiteX11" fmla="*/ 4503 w 32877"/>
                                  <a:gd name="connsiteY11" fmla="*/ 30978 h 45767"/>
                                  <a:gd name="connsiteX12" fmla="*/ 2735 w 32877"/>
                                  <a:gd name="connsiteY12" fmla="*/ 30496 h 45767"/>
                                  <a:gd name="connsiteX13" fmla="*/ 1047 w 32877"/>
                                  <a:gd name="connsiteY13" fmla="*/ 31138 h 45767"/>
                                  <a:gd name="connsiteX14" fmla="*/ 324 w 32877"/>
                                  <a:gd name="connsiteY14" fmla="*/ 32985 h 45767"/>
                                  <a:gd name="connsiteX15" fmla="*/ 4824 w 32877"/>
                                  <a:gd name="connsiteY15" fmla="*/ 42540 h 45767"/>
                                  <a:gd name="connsiteX16" fmla="*/ 17040 w 32877"/>
                                  <a:gd name="connsiteY16" fmla="*/ 45832 h 45767"/>
                                  <a:gd name="connsiteX17" fmla="*/ 29256 w 32877"/>
                                  <a:gd name="connsiteY17" fmla="*/ 42138 h 45767"/>
                                  <a:gd name="connsiteX18" fmla="*/ 33194 w 32877"/>
                                  <a:gd name="connsiteY18" fmla="*/ 33467 h 45767"/>
                                  <a:gd name="connsiteX19" fmla="*/ 29899 w 32877"/>
                                  <a:gd name="connsiteY19" fmla="*/ 25036 h 45767"/>
                                  <a:gd name="connsiteX20" fmla="*/ 18005 w 32877"/>
                                  <a:gd name="connsiteY20" fmla="*/ 19817 h 45767"/>
                                  <a:gd name="connsiteX21" fmla="*/ 8521 w 32877"/>
                                  <a:gd name="connsiteY21" fmla="*/ 16043 h 45767"/>
                                  <a:gd name="connsiteX22" fmla="*/ 6110 w 32877"/>
                                  <a:gd name="connsiteY22" fmla="*/ 10824 h 45767"/>
                                  <a:gd name="connsiteX23" fmla="*/ 8843 w 32877"/>
                                  <a:gd name="connsiteY23" fmla="*/ 6167 h 45767"/>
                                  <a:gd name="connsiteX24" fmla="*/ 15674 w 32877"/>
                                  <a:gd name="connsiteY24" fmla="*/ 4481 h 45767"/>
                                  <a:gd name="connsiteX25" fmla="*/ 23791 w 32877"/>
                                  <a:gd name="connsiteY25" fmla="*/ 6488 h 45767"/>
                                  <a:gd name="connsiteX26" fmla="*/ 26684 w 32877"/>
                                  <a:gd name="connsiteY26" fmla="*/ 11868 h 45767"/>
                                  <a:gd name="connsiteX27" fmla="*/ 27649 w 32877"/>
                                  <a:gd name="connsiteY27" fmla="*/ 13634 h 45767"/>
                                  <a:gd name="connsiteX28" fmla="*/ 29497 w 32877"/>
                                  <a:gd name="connsiteY28" fmla="*/ 14116 h 45767"/>
                                  <a:gd name="connsiteX29" fmla="*/ 31346 w 32877"/>
                                  <a:gd name="connsiteY29" fmla="*/ 13313 h 45767"/>
                                  <a:gd name="connsiteX30" fmla="*/ 32069 w 32877"/>
                                  <a:gd name="connsiteY30" fmla="*/ 11386 h 45767"/>
                                  <a:gd name="connsiteX31" fmla="*/ 28131 w 32877"/>
                                  <a:gd name="connsiteY31" fmla="*/ 3517 h 45767"/>
                                  <a:gd name="connsiteX32" fmla="*/ 15835 w 32877"/>
                                  <a:gd name="connsiteY32"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5835" y="65"/>
                                    </a:moveTo>
                                    <a:cubicBezTo>
                                      <a:pt x="11495" y="65"/>
                                      <a:pt x="7986" y="1028"/>
                                      <a:pt x="5307" y="2955"/>
                                    </a:cubicBezTo>
                                    <a:cubicBezTo>
                                      <a:pt x="2467" y="4989"/>
                                      <a:pt x="1047" y="7800"/>
                                      <a:pt x="1047" y="11386"/>
                                    </a:cubicBezTo>
                                    <a:cubicBezTo>
                                      <a:pt x="1047" y="14705"/>
                                      <a:pt x="2226" y="17354"/>
                                      <a:pt x="4583" y="19335"/>
                                    </a:cubicBezTo>
                                    <a:cubicBezTo>
                                      <a:pt x="6726" y="21209"/>
                                      <a:pt x="10182" y="22761"/>
                                      <a:pt x="14951" y="23992"/>
                                    </a:cubicBezTo>
                                    <a:cubicBezTo>
                                      <a:pt x="20201" y="25277"/>
                                      <a:pt x="23791" y="26695"/>
                                      <a:pt x="25720" y="28248"/>
                                    </a:cubicBezTo>
                                    <a:cubicBezTo>
                                      <a:pt x="27327" y="29479"/>
                                      <a:pt x="28131" y="31192"/>
                                      <a:pt x="28131" y="33386"/>
                                    </a:cubicBezTo>
                                    <a:cubicBezTo>
                                      <a:pt x="28131" y="35742"/>
                                      <a:pt x="27193" y="37615"/>
                                      <a:pt x="25318" y="39007"/>
                                    </a:cubicBezTo>
                                    <a:cubicBezTo>
                                      <a:pt x="23336" y="40559"/>
                                      <a:pt x="20603" y="41335"/>
                                      <a:pt x="17121" y="41335"/>
                                    </a:cubicBezTo>
                                    <a:cubicBezTo>
                                      <a:pt x="12942" y="41335"/>
                                      <a:pt x="9914" y="40559"/>
                                      <a:pt x="8039" y="39007"/>
                                    </a:cubicBezTo>
                                    <a:cubicBezTo>
                                      <a:pt x="6271" y="37562"/>
                                      <a:pt x="5387" y="35447"/>
                                      <a:pt x="5387" y="32664"/>
                                    </a:cubicBezTo>
                                    <a:cubicBezTo>
                                      <a:pt x="5333" y="31914"/>
                                      <a:pt x="5039" y="31352"/>
                                      <a:pt x="4503" y="30978"/>
                                    </a:cubicBezTo>
                                    <a:cubicBezTo>
                                      <a:pt x="4021" y="30603"/>
                                      <a:pt x="3431" y="30442"/>
                                      <a:pt x="2735" y="30496"/>
                                    </a:cubicBezTo>
                                    <a:cubicBezTo>
                                      <a:pt x="2038" y="30496"/>
                                      <a:pt x="1476" y="30710"/>
                                      <a:pt x="1047" y="31138"/>
                                    </a:cubicBezTo>
                                    <a:cubicBezTo>
                                      <a:pt x="511" y="31620"/>
                                      <a:pt x="270" y="32235"/>
                                      <a:pt x="324" y="32985"/>
                                    </a:cubicBezTo>
                                    <a:cubicBezTo>
                                      <a:pt x="485" y="37160"/>
                                      <a:pt x="1985" y="40345"/>
                                      <a:pt x="4824" y="42540"/>
                                    </a:cubicBezTo>
                                    <a:cubicBezTo>
                                      <a:pt x="7664" y="44735"/>
                                      <a:pt x="11736" y="45832"/>
                                      <a:pt x="17040" y="45832"/>
                                    </a:cubicBezTo>
                                    <a:cubicBezTo>
                                      <a:pt x="22344" y="45832"/>
                                      <a:pt x="26416" y="44601"/>
                                      <a:pt x="29256" y="42138"/>
                                    </a:cubicBezTo>
                                    <a:cubicBezTo>
                                      <a:pt x="31881" y="39944"/>
                                      <a:pt x="33194" y="37053"/>
                                      <a:pt x="33194" y="33467"/>
                                    </a:cubicBezTo>
                                    <a:cubicBezTo>
                                      <a:pt x="33194" y="29880"/>
                                      <a:pt x="32096" y="27070"/>
                                      <a:pt x="29899" y="25036"/>
                                    </a:cubicBezTo>
                                    <a:cubicBezTo>
                                      <a:pt x="27595" y="22841"/>
                                      <a:pt x="23630" y="21101"/>
                                      <a:pt x="18005" y="19817"/>
                                    </a:cubicBezTo>
                                    <a:cubicBezTo>
                                      <a:pt x="13397" y="18639"/>
                                      <a:pt x="10236" y="17381"/>
                                      <a:pt x="8521" y="16043"/>
                                    </a:cubicBezTo>
                                    <a:cubicBezTo>
                                      <a:pt x="6914" y="14758"/>
                                      <a:pt x="6110" y="13019"/>
                                      <a:pt x="6110" y="10824"/>
                                    </a:cubicBezTo>
                                    <a:cubicBezTo>
                                      <a:pt x="6110" y="8950"/>
                                      <a:pt x="7021" y="7398"/>
                                      <a:pt x="8843" y="6167"/>
                                    </a:cubicBezTo>
                                    <a:cubicBezTo>
                                      <a:pt x="10664" y="5043"/>
                                      <a:pt x="12942" y="4481"/>
                                      <a:pt x="15674" y="4481"/>
                                    </a:cubicBezTo>
                                    <a:cubicBezTo>
                                      <a:pt x="19264" y="4481"/>
                                      <a:pt x="21969" y="5150"/>
                                      <a:pt x="23791" y="6488"/>
                                    </a:cubicBezTo>
                                    <a:cubicBezTo>
                                      <a:pt x="25506" y="7719"/>
                                      <a:pt x="26470" y="9513"/>
                                      <a:pt x="26684" y="11868"/>
                                    </a:cubicBezTo>
                                    <a:cubicBezTo>
                                      <a:pt x="26738" y="12617"/>
                                      <a:pt x="27059" y="13206"/>
                                      <a:pt x="27649" y="13634"/>
                                    </a:cubicBezTo>
                                    <a:cubicBezTo>
                                      <a:pt x="28184" y="14009"/>
                                      <a:pt x="28801" y="14169"/>
                                      <a:pt x="29497" y="14116"/>
                                    </a:cubicBezTo>
                                    <a:cubicBezTo>
                                      <a:pt x="30247" y="14009"/>
                                      <a:pt x="30863" y="13741"/>
                                      <a:pt x="31346" y="13313"/>
                                    </a:cubicBezTo>
                                    <a:cubicBezTo>
                                      <a:pt x="31881" y="12778"/>
                                      <a:pt x="32122" y="12135"/>
                                      <a:pt x="32069" y="11386"/>
                                    </a:cubicBezTo>
                                    <a:cubicBezTo>
                                      <a:pt x="31801" y="8121"/>
                                      <a:pt x="30488" y="5498"/>
                                      <a:pt x="28131" y="3517"/>
                                    </a:cubicBezTo>
                                    <a:cubicBezTo>
                                      <a:pt x="25345" y="1216"/>
                                      <a:pt x="21246" y="65"/>
                                      <a:pt x="15835"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09" name="Freeform: Shape 15409"/>
                            <wps:cNvSpPr/>
                            <wps:spPr>
                              <a:xfrm>
                                <a:off x="2160379" y="431250"/>
                                <a:ext cx="7956" cy="61825"/>
                              </a:xfrm>
                              <a:custGeom>
                                <a:avLst/>
                                <a:gdLst>
                                  <a:gd name="connsiteX0" fmla="*/ 1769 w 7956"/>
                                  <a:gd name="connsiteY0" fmla="*/ 18372 h 61825"/>
                                  <a:gd name="connsiteX1" fmla="*/ 1769 w 7956"/>
                                  <a:gd name="connsiteY1" fmla="*/ 59241 h 61825"/>
                                  <a:gd name="connsiteX2" fmla="*/ 2493 w 7956"/>
                                  <a:gd name="connsiteY2" fmla="*/ 61248 h 61825"/>
                                  <a:gd name="connsiteX3" fmla="*/ 4261 w 7956"/>
                                  <a:gd name="connsiteY3" fmla="*/ 61891 h 61825"/>
                                  <a:gd name="connsiteX4" fmla="*/ 6029 w 7956"/>
                                  <a:gd name="connsiteY4" fmla="*/ 61168 h 61825"/>
                                  <a:gd name="connsiteX5" fmla="*/ 6833 w 7956"/>
                                  <a:gd name="connsiteY5" fmla="*/ 59241 h 61825"/>
                                  <a:gd name="connsiteX6" fmla="*/ 6833 w 7956"/>
                                  <a:gd name="connsiteY6" fmla="*/ 18372 h 61825"/>
                                  <a:gd name="connsiteX7" fmla="*/ 6029 w 7956"/>
                                  <a:gd name="connsiteY7" fmla="*/ 16605 h 61825"/>
                                  <a:gd name="connsiteX8" fmla="*/ 4261 w 7956"/>
                                  <a:gd name="connsiteY8" fmla="*/ 16043 h 61825"/>
                                  <a:gd name="connsiteX9" fmla="*/ 2493 w 7956"/>
                                  <a:gd name="connsiteY9" fmla="*/ 16685 h 61825"/>
                                  <a:gd name="connsiteX10" fmla="*/ 1769 w 7956"/>
                                  <a:gd name="connsiteY10" fmla="*/ 18372 h 61825"/>
                                  <a:gd name="connsiteX11" fmla="*/ 4261 w 7956"/>
                                  <a:gd name="connsiteY11" fmla="*/ 65 h 61825"/>
                                  <a:gd name="connsiteX12" fmla="*/ 1287 w 7956"/>
                                  <a:gd name="connsiteY12" fmla="*/ 1349 h 61825"/>
                                  <a:gd name="connsiteX13" fmla="*/ 323 w 7956"/>
                                  <a:gd name="connsiteY13" fmla="*/ 4320 h 61825"/>
                                  <a:gd name="connsiteX14" fmla="*/ 1287 w 7956"/>
                                  <a:gd name="connsiteY14" fmla="*/ 7130 h 61825"/>
                                  <a:gd name="connsiteX15" fmla="*/ 4261 w 7956"/>
                                  <a:gd name="connsiteY15" fmla="*/ 8415 h 61825"/>
                                  <a:gd name="connsiteX16" fmla="*/ 7234 w 7956"/>
                                  <a:gd name="connsiteY16" fmla="*/ 7130 h 61825"/>
                                  <a:gd name="connsiteX17" fmla="*/ 8279 w 7956"/>
                                  <a:gd name="connsiteY17" fmla="*/ 4320 h 61825"/>
                                  <a:gd name="connsiteX18" fmla="*/ 7234 w 7956"/>
                                  <a:gd name="connsiteY18" fmla="*/ 1349 h 61825"/>
                                  <a:gd name="connsiteX19" fmla="*/ 4261 w 7956"/>
                                  <a:gd name="connsiteY19" fmla="*/ 65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769" y="18372"/>
                                    </a:moveTo>
                                    <a:lnTo>
                                      <a:pt x="1769" y="59241"/>
                                    </a:lnTo>
                                    <a:cubicBezTo>
                                      <a:pt x="1769" y="60044"/>
                                      <a:pt x="2011" y="60713"/>
                                      <a:pt x="2493" y="61248"/>
                                    </a:cubicBezTo>
                                    <a:cubicBezTo>
                                      <a:pt x="2975" y="61676"/>
                                      <a:pt x="3564" y="61891"/>
                                      <a:pt x="4261" y="61891"/>
                                    </a:cubicBezTo>
                                    <a:cubicBezTo>
                                      <a:pt x="4957" y="61891"/>
                                      <a:pt x="5547" y="61650"/>
                                      <a:pt x="6029" y="61168"/>
                                    </a:cubicBezTo>
                                    <a:cubicBezTo>
                                      <a:pt x="6565" y="60686"/>
                                      <a:pt x="6833" y="60044"/>
                                      <a:pt x="6833" y="59241"/>
                                    </a:cubicBezTo>
                                    <a:lnTo>
                                      <a:pt x="6833" y="18372"/>
                                    </a:lnTo>
                                    <a:cubicBezTo>
                                      <a:pt x="6833" y="17622"/>
                                      <a:pt x="6565" y="17033"/>
                                      <a:pt x="6029" y="16605"/>
                                    </a:cubicBezTo>
                                    <a:cubicBezTo>
                                      <a:pt x="5547" y="16230"/>
                                      <a:pt x="4957" y="16043"/>
                                      <a:pt x="4261" y="16043"/>
                                    </a:cubicBezTo>
                                    <a:cubicBezTo>
                                      <a:pt x="3564" y="16043"/>
                                      <a:pt x="2975" y="16257"/>
                                      <a:pt x="2493" y="16685"/>
                                    </a:cubicBezTo>
                                    <a:cubicBezTo>
                                      <a:pt x="2011" y="17060"/>
                                      <a:pt x="1769" y="17622"/>
                                      <a:pt x="1769" y="18372"/>
                                    </a:cubicBezTo>
                                    <a:close/>
                                    <a:moveTo>
                                      <a:pt x="4261" y="65"/>
                                    </a:moveTo>
                                    <a:cubicBezTo>
                                      <a:pt x="2975" y="65"/>
                                      <a:pt x="1984" y="493"/>
                                      <a:pt x="1287" y="1349"/>
                                    </a:cubicBezTo>
                                    <a:cubicBezTo>
                                      <a:pt x="644" y="2152"/>
                                      <a:pt x="323" y="3143"/>
                                      <a:pt x="323" y="4320"/>
                                    </a:cubicBezTo>
                                    <a:cubicBezTo>
                                      <a:pt x="323" y="5444"/>
                                      <a:pt x="644" y="6381"/>
                                      <a:pt x="1287" y="7130"/>
                                    </a:cubicBezTo>
                                    <a:cubicBezTo>
                                      <a:pt x="1984" y="7987"/>
                                      <a:pt x="2975" y="8415"/>
                                      <a:pt x="4261" y="8415"/>
                                    </a:cubicBezTo>
                                    <a:cubicBezTo>
                                      <a:pt x="5493" y="8415"/>
                                      <a:pt x="6484" y="7987"/>
                                      <a:pt x="7234" y="7130"/>
                                    </a:cubicBezTo>
                                    <a:cubicBezTo>
                                      <a:pt x="7931" y="6328"/>
                                      <a:pt x="8279" y="5391"/>
                                      <a:pt x="8279" y="4320"/>
                                    </a:cubicBezTo>
                                    <a:cubicBezTo>
                                      <a:pt x="8279" y="3143"/>
                                      <a:pt x="7931" y="2152"/>
                                      <a:pt x="7234" y="1349"/>
                                    </a:cubicBezTo>
                                    <a:cubicBezTo>
                                      <a:pt x="6484" y="493"/>
                                      <a:pt x="5493" y="65"/>
                                      <a:pt x="4261"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0" name="Freeform: Shape 15410"/>
                            <wps:cNvSpPr/>
                            <wps:spPr>
                              <a:xfrm>
                                <a:off x="2178699" y="447308"/>
                                <a:ext cx="39621" cy="45767"/>
                              </a:xfrm>
                              <a:custGeom>
                                <a:avLst/>
                                <a:gdLst>
                                  <a:gd name="connsiteX0" fmla="*/ 29740 w 39621"/>
                                  <a:gd name="connsiteY0" fmla="*/ 34109 h 45767"/>
                                  <a:gd name="connsiteX1" fmla="*/ 24356 w 39621"/>
                                  <a:gd name="connsiteY1" fmla="*/ 39248 h 45767"/>
                                  <a:gd name="connsiteX2" fmla="*/ 14872 w 39621"/>
                                  <a:gd name="connsiteY2" fmla="*/ 41335 h 45767"/>
                                  <a:gd name="connsiteX3" fmla="*/ 7639 w 39621"/>
                                  <a:gd name="connsiteY3" fmla="*/ 39248 h 45767"/>
                                  <a:gd name="connsiteX4" fmla="*/ 5389 w 39621"/>
                                  <a:gd name="connsiteY4" fmla="*/ 33386 h 45767"/>
                                  <a:gd name="connsiteX5" fmla="*/ 7800 w 39621"/>
                                  <a:gd name="connsiteY5" fmla="*/ 27204 h 45767"/>
                                  <a:gd name="connsiteX6" fmla="*/ 16319 w 39621"/>
                                  <a:gd name="connsiteY6" fmla="*/ 24153 h 45767"/>
                                  <a:gd name="connsiteX7" fmla="*/ 25802 w 39621"/>
                                  <a:gd name="connsiteY7" fmla="*/ 22306 h 45767"/>
                                  <a:gd name="connsiteX8" fmla="*/ 29740 w 39621"/>
                                  <a:gd name="connsiteY8" fmla="*/ 20459 h 45767"/>
                                  <a:gd name="connsiteX9" fmla="*/ 18730 w 39621"/>
                                  <a:gd name="connsiteY9" fmla="*/ 65 h 45767"/>
                                  <a:gd name="connsiteX10" fmla="*/ 7880 w 39621"/>
                                  <a:gd name="connsiteY10" fmla="*/ 3035 h 45767"/>
                                  <a:gd name="connsiteX11" fmla="*/ 2737 w 39621"/>
                                  <a:gd name="connsiteY11" fmla="*/ 12350 h 45767"/>
                                  <a:gd name="connsiteX12" fmla="*/ 3219 w 39621"/>
                                  <a:gd name="connsiteY12" fmla="*/ 14277 h 45767"/>
                                  <a:gd name="connsiteX13" fmla="*/ 4826 w 39621"/>
                                  <a:gd name="connsiteY13" fmla="*/ 15080 h 45767"/>
                                  <a:gd name="connsiteX14" fmla="*/ 6594 w 39621"/>
                                  <a:gd name="connsiteY14" fmla="*/ 14598 h 45767"/>
                                  <a:gd name="connsiteX15" fmla="*/ 7639 w 39621"/>
                                  <a:gd name="connsiteY15" fmla="*/ 12992 h 45767"/>
                                  <a:gd name="connsiteX16" fmla="*/ 10452 w 39621"/>
                                  <a:gd name="connsiteY16" fmla="*/ 6890 h 45767"/>
                                  <a:gd name="connsiteX17" fmla="*/ 18649 w 39621"/>
                                  <a:gd name="connsiteY17" fmla="*/ 4481 h 45767"/>
                                  <a:gd name="connsiteX18" fmla="*/ 27088 w 39621"/>
                                  <a:gd name="connsiteY18" fmla="*/ 6568 h 45767"/>
                                  <a:gd name="connsiteX19" fmla="*/ 29740 w 39621"/>
                                  <a:gd name="connsiteY19" fmla="*/ 12510 h 45767"/>
                                  <a:gd name="connsiteX20" fmla="*/ 27329 w 39621"/>
                                  <a:gd name="connsiteY20" fmla="*/ 17247 h 45767"/>
                                  <a:gd name="connsiteX21" fmla="*/ 16238 w 39621"/>
                                  <a:gd name="connsiteY21" fmla="*/ 19817 h 45767"/>
                                  <a:gd name="connsiteX22" fmla="*/ 2817 w 39621"/>
                                  <a:gd name="connsiteY22" fmla="*/ 25196 h 45767"/>
                                  <a:gd name="connsiteX23" fmla="*/ 326 w 39621"/>
                                  <a:gd name="connsiteY23" fmla="*/ 33386 h 45767"/>
                                  <a:gd name="connsiteX24" fmla="*/ 3942 w 39621"/>
                                  <a:gd name="connsiteY24" fmla="*/ 42460 h 45767"/>
                                  <a:gd name="connsiteX25" fmla="*/ 14872 w 39621"/>
                                  <a:gd name="connsiteY25" fmla="*/ 45832 h 45767"/>
                                  <a:gd name="connsiteX26" fmla="*/ 24356 w 39621"/>
                                  <a:gd name="connsiteY26" fmla="*/ 43985 h 45767"/>
                                  <a:gd name="connsiteX27" fmla="*/ 29821 w 39621"/>
                                  <a:gd name="connsiteY27" fmla="*/ 40292 h 45767"/>
                                  <a:gd name="connsiteX28" fmla="*/ 31267 w 39621"/>
                                  <a:gd name="connsiteY28" fmla="*/ 43825 h 45767"/>
                                  <a:gd name="connsiteX29" fmla="*/ 37616 w 39621"/>
                                  <a:gd name="connsiteY29" fmla="*/ 44949 h 45767"/>
                                  <a:gd name="connsiteX30" fmla="*/ 39384 w 39621"/>
                                  <a:gd name="connsiteY30" fmla="*/ 44226 h 45767"/>
                                  <a:gd name="connsiteX31" fmla="*/ 39947 w 39621"/>
                                  <a:gd name="connsiteY31" fmla="*/ 42700 h 45767"/>
                                  <a:gd name="connsiteX32" fmla="*/ 39304 w 39621"/>
                                  <a:gd name="connsiteY32" fmla="*/ 41095 h 45767"/>
                                  <a:gd name="connsiteX33" fmla="*/ 37696 w 39621"/>
                                  <a:gd name="connsiteY33" fmla="*/ 40452 h 45767"/>
                                  <a:gd name="connsiteX34" fmla="*/ 35446 w 39621"/>
                                  <a:gd name="connsiteY34" fmla="*/ 39649 h 45767"/>
                                  <a:gd name="connsiteX35" fmla="*/ 34723 w 39621"/>
                                  <a:gd name="connsiteY35" fmla="*/ 37562 h 45767"/>
                                  <a:gd name="connsiteX36" fmla="*/ 34723 w 39621"/>
                                  <a:gd name="connsiteY36" fmla="*/ 12109 h 45767"/>
                                  <a:gd name="connsiteX37" fmla="*/ 30062 w 39621"/>
                                  <a:gd name="connsiteY37" fmla="*/ 2714 h 45767"/>
                                  <a:gd name="connsiteX38" fmla="*/ 18730 w 39621"/>
                                  <a:gd name="connsiteY38"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29740" y="34109"/>
                                    </a:moveTo>
                                    <a:cubicBezTo>
                                      <a:pt x="28508" y="36304"/>
                                      <a:pt x="26713" y="38017"/>
                                      <a:pt x="24356" y="39248"/>
                                    </a:cubicBezTo>
                                    <a:cubicBezTo>
                                      <a:pt x="21730" y="40640"/>
                                      <a:pt x="18569" y="41335"/>
                                      <a:pt x="14872" y="41335"/>
                                    </a:cubicBezTo>
                                    <a:cubicBezTo>
                                      <a:pt x="11604" y="41335"/>
                                      <a:pt x="9193" y="40640"/>
                                      <a:pt x="7639" y="39248"/>
                                    </a:cubicBezTo>
                                    <a:cubicBezTo>
                                      <a:pt x="6139" y="37963"/>
                                      <a:pt x="5389" y="36009"/>
                                      <a:pt x="5389" y="33386"/>
                                    </a:cubicBezTo>
                                    <a:cubicBezTo>
                                      <a:pt x="5389" y="30656"/>
                                      <a:pt x="6193" y="28596"/>
                                      <a:pt x="7800" y="27204"/>
                                    </a:cubicBezTo>
                                    <a:cubicBezTo>
                                      <a:pt x="9461" y="25705"/>
                                      <a:pt x="12300" y="24688"/>
                                      <a:pt x="16319" y="24153"/>
                                    </a:cubicBezTo>
                                    <a:cubicBezTo>
                                      <a:pt x="20337" y="23617"/>
                                      <a:pt x="23498" y="23002"/>
                                      <a:pt x="25802" y="22306"/>
                                    </a:cubicBezTo>
                                    <a:cubicBezTo>
                                      <a:pt x="27677" y="21717"/>
                                      <a:pt x="28990" y="21101"/>
                                      <a:pt x="29740" y="20459"/>
                                    </a:cubicBezTo>
                                    <a:close/>
                                    <a:moveTo>
                                      <a:pt x="18730" y="65"/>
                                    </a:moveTo>
                                    <a:cubicBezTo>
                                      <a:pt x="14229" y="65"/>
                                      <a:pt x="10613" y="1055"/>
                                      <a:pt x="7880" y="3035"/>
                                    </a:cubicBezTo>
                                    <a:cubicBezTo>
                                      <a:pt x="5094" y="5123"/>
                                      <a:pt x="3380" y="8228"/>
                                      <a:pt x="2737" y="12350"/>
                                    </a:cubicBezTo>
                                    <a:cubicBezTo>
                                      <a:pt x="2576" y="13152"/>
                                      <a:pt x="2737" y="13795"/>
                                      <a:pt x="3219" y="14277"/>
                                    </a:cubicBezTo>
                                    <a:cubicBezTo>
                                      <a:pt x="3648" y="14758"/>
                                      <a:pt x="4183" y="15026"/>
                                      <a:pt x="4826" y="15080"/>
                                    </a:cubicBezTo>
                                    <a:cubicBezTo>
                                      <a:pt x="5523" y="15133"/>
                                      <a:pt x="6112" y="14972"/>
                                      <a:pt x="6594" y="14598"/>
                                    </a:cubicBezTo>
                                    <a:cubicBezTo>
                                      <a:pt x="7184" y="14223"/>
                                      <a:pt x="7532" y="13688"/>
                                      <a:pt x="7639" y="12992"/>
                                    </a:cubicBezTo>
                                    <a:cubicBezTo>
                                      <a:pt x="7907" y="10315"/>
                                      <a:pt x="8845" y="8281"/>
                                      <a:pt x="10452" y="6890"/>
                                    </a:cubicBezTo>
                                    <a:cubicBezTo>
                                      <a:pt x="12274" y="5284"/>
                                      <a:pt x="15006" y="4481"/>
                                      <a:pt x="18649" y="4481"/>
                                    </a:cubicBezTo>
                                    <a:cubicBezTo>
                                      <a:pt x="22400" y="4481"/>
                                      <a:pt x="25213" y="5177"/>
                                      <a:pt x="27088" y="6568"/>
                                    </a:cubicBezTo>
                                    <a:cubicBezTo>
                                      <a:pt x="28856" y="7907"/>
                                      <a:pt x="29740" y="9887"/>
                                      <a:pt x="29740" y="12510"/>
                                    </a:cubicBezTo>
                                    <a:cubicBezTo>
                                      <a:pt x="29740" y="14812"/>
                                      <a:pt x="28936" y="16391"/>
                                      <a:pt x="27329" y="17247"/>
                                    </a:cubicBezTo>
                                    <a:cubicBezTo>
                                      <a:pt x="25668" y="18157"/>
                                      <a:pt x="21971" y="19014"/>
                                      <a:pt x="16238" y="19817"/>
                                    </a:cubicBezTo>
                                    <a:cubicBezTo>
                                      <a:pt x="9755" y="20620"/>
                                      <a:pt x="5282" y="22413"/>
                                      <a:pt x="2817" y="25196"/>
                                    </a:cubicBezTo>
                                    <a:cubicBezTo>
                                      <a:pt x="1156" y="27124"/>
                                      <a:pt x="326" y="29853"/>
                                      <a:pt x="326" y="33386"/>
                                    </a:cubicBezTo>
                                    <a:cubicBezTo>
                                      <a:pt x="326" y="37294"/>
                                      <a:pt x="1531" y="40318"/>
                                      <a:pt x="3942" y="42460"/>
                                    </a:cubicBezTo>
                                    <a:cubicBezTo>
                                      <a:pt x="6407" y="44708"/>
                                      <a:pt x="10050" y="45832"/>
                                      <a:pt x="14872" y="45832"/>
                                    </a:cubicBezTo>
                                    <a:cubicBezTo>
                                      <a:pt x="18408" y="45832"/>
                                      <a:pt x="21569" y="45216"/>
                                      <a:pt x="24356" y="43985"/>
                                    </a:cubicBezTo>
                                    <a:cubicBezTo>
                                      <a:pt x="26392" y="43075"/>
                                      <a:pt x="28213" y="41844"/>
                                      <a:pt x="29821" y="40292"/>
                                    </a:cubicBezTo>
                                    <a:cubicBezTo>
                                      <a:pt x="29821" y="41951"/>
                                      <a:pt x="30303" y="43129"/>
                                      <a:pt x="31267" y="43825"/>
                                    </a:cubicBezTo>
                                    <a:cubicBezTo>
                                      <a:pt x="32446" y="44574"/>
                                      <a:pt x="34562" y="44949"/>
                                      <a:pt x="37616" y="44949"/>
                                    </a:cubicBezTo>
                                    <a:cubicBezTo>
                                      <a:pt x="38366" y="44949"/>
                                      <a:pt x="38956" y="44708"/>
                                      <a:pt x="39384" y="44226"/>
                                    </a:cubicBezTo>
                                    <a:cubicBezTo>
                                      <a:pt x="39759" y="43798"/>
                                      <a:pt x="39947" y="43289"/>
                                      <a:pt x="39947" y="42700"/>
                                    </a:cubicBezTo>
                                    <a:cubicBezTo>
                                      <a:pt x="39893" y="42058"/>
                                      <a:pt x="39679" y="41523"/>
                                      <a:pt x="39304" y="41095"/>
                                    </a:cubicBezTo>
                                    <a:cubicBezTo>
                                      <a:pt x="38875" y="40666"/>
                                      <a:pt x="38339" y="40452"/>
                                      <a:pt x="37696" y="40452"/>
                                    </a:cubicBezTo>
                                    <a:cubicBezTo>
                                      <a:pt x="36732" y="40452"/>
                                      <a:pt x="35982" y="40185"/>
                                      <a:pt x="35446" y="39649"/>
                                    </a:cubicBezTo>
                                    <a:cubicBezTo>
                                      <a:pt x="34964" y="39167"/>
                                      <a:pt x="34723" y="38472"/>
                                      <a:pt x="34723" y="37562"/>
                                    </a:cubicBezTo>
                                    <a:lnTo>
                                      <a:pt x="34723" y="12109"/>
                                    </a:lnTo>
                                    <a:cubicBezTo>
                                      <a:pt x="34723" y="7880"/>
                                      <a:pt x="33169" y="4748"/>
                                      <a:pt x="30062" y="2714"/>
                                    </a:cubicBezTo>
                                    <a:cubicBezTo>
                                      <a:pt x="27329" y="948"/>
                                      <a:pt x="23552" y="65"/>
                                      <a:pt x="18730"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11" name="Graphic 14291"/>
                          <wpg:cNvGrpSpPr/>
                          <wpg:grpSpPr>
                            <a:xfrm>
                              <a:off x="2838678" y="342446"/>
                              <a:ext cx="373059" cy="71942"/>
                              <a:chOff x="2838678" y="342446"/>
                              <a:chExt cx="373059" cy="71942"/>
                            </a:xfrm>
                            <a:solidFill>
                              <a:srgbClr val="000000"/>
                            </a:solidFill>
                          </wpg:grpSpPr>
                          <wps:wsp>
                            <wps:cNvPr id="15412" name="Freeform: Shape 15412"/>
                            <wps:cNvSpPr/>
                            <wps:spPr>
                              <a:xfrm>
                                <a:off x="2838678" y="343811"/>
                                <a:ext cx="42675" cy="60460"/>
                              </a:xfrm>
                              <a:custGeom>
                                <a:avLst/>
                                <a:gdLst>
                                  <a:gd name="connsiteX0" fmla="*/ 8056 w 42675"/>
                                  <a:gd name="connsiteY0" fmla="*/ 52 h 60460"/>
                                  <a:gd name="connsiteX1" fmla="*/ 2270 w 42675"/>
                                  <a:gd name="connsiteY1" fmla="*/ 2460 h 60460"/>
                                  <a:gd name="connsiteX2" fmla="*/ 422 w 42675"/>
                                  <a:gd name="connsiteY2" fmla="*/ 7840 h 60460"/>
                                  <a:gd name="connsiteX3" fmla="*/ 422 w 42675"/>
                                  <a:gd name="connsiteY3" fmla="*/ 57783 h 60460"/>
                                  <a:gd name="connsiteX4" fmla="*/ 1145 w 42675"/>
                                  <a:gd name="connsiteY4" fmla="*/ 59790 h 60460"/>
                                  <a:gd name="connsiteX5" fmla="*/ 2913 w 42675"/>
                                  <a:gd name="connsiteY5" fmla="*/ 60513 h 60460"/>
                                  <a:gd name="connsiteX6" fmla="*/ 4601 w 42675"/>
                                  <a:gd name="connsiteY6" fmla="*/ 59790 h 60460"/>
                                  <a:gd name="connsiteX7" fmla="*/ 5404 w 42675"/>
                                  <a:gd name="connsiteY7" fmla="*/ 57783 h 60460"/>
                                  <a:gd name="connsiteX8" fmla="*/ 5404 w 42675"/>
                                  <a:gd name="connsiteY8" fmla="*/ 32410 h 60460"/>
                                  <a:gd name="connsiteX9" fmla="*/ 26219 w 42675"/>
                                  <a:gd name="connsiteY9" fmla="*/ 32410 h 60460"/>
                                  <a:gd name="connsiteX10" fmla="*/ 32729 w 42675"/>
                                  <a:gd name="connsiteY10" fmla="*/ 34257 h 60460"/>
                                  <a:gd name="connsiteX11" fmla="*/ 35622 w 42675"/>
                                  <a:gd name="connsiteY11" fmla="*/ 39556 h 60460"/>
                                  <a:gd name="connsiteX12" fmla="*/ 36105 w 42675"/>
                                  <a:gd name="connsiteY12" fmla="*/ 50315 h 60460"/>
                                  <a:gd name="connsiteX13" fmla="*/ 37953 w 42675"/>
                                  <a:gd name="connsiteY13" fmla="*/ 58907 h 60460"/>
                                  <a:gd name="connsiteX14" fmla="*/ 39400 w 42675"/>
                                  <a:gd name="connsiteY14" fmla="*/ 60352 h 60460"/>
                                  <a:gd name="connsiteX15" fmla="*/ 41328 w 42675"/>
                                  <a:gd name="connsiteY15" fmla="*/ 60352 h 60460"/>
                                  <a:gd name="connsiteX16" fmla="*/ 42855 w 42675"/>
                                  <a:gd name="connsiteY16" fmla="*/ 59067 h 60460"/>
                                  <a:gd name="connsiteX17" fmla="*/ 42855 w 42675"/>
                                  <a:gd name="connsiteY17" fmla="*/ 56739 h 60460"/>
                                  <a:gd name="connsiteX18" fmla="*/ 41248 w 42675"/>
                                  <a:gd name="connsiteY18" fmla="*/ 49673 h 60460"/>
                                  <a:gd name="connsiteX19" fmla="*/ 40685 w 42675"/>
                                  <a:gd name="connsiteY19" fmla="*/ 38833 h 60460"/>
                                  <a:gd name="connsiteX20" fmla="*/ 38194 w 42675"/>
                                  <a:gd name="connsiteY20" fmla="*/ 32490 h 60460"/>
                                  <a:gd name="connsiteX21" fmla="*/ 33372 w 42675"/>
                                  <a:gd name="connsiteY21" fmla="*/ 30162 h 60460"/>
                                  <a:gd name="connsiteX22" fmla="*/ 40284 w 42675"/>
                                  <a:gd name="connsiteY22" fmla="*/ 24943 h 60460"/>
                                  <a:gd name="connsiteX23" fmla="*/ 42855 w 42675"/>
                                  <a:gd name="connsiteY23" fmla="*/ 16271 h 60460"/>
                                  <a:gd name="connsiteX24" fmla="*/ 38676 w 42675"/>
                                  <a:gd name="connsiteY24" fmla="*/ 5110 h 60460"/>
                                  <a:gd name="connsiteX25" fmla="*/ 26219 w 42675"/>
                                  <a:gd name="connsiteY25" fmla="*/ 52 h 60460"/>
                                  <a:gd name="connsiteX26" fmla="*/ 25657 w 42675"/>
                                  <a:gd name="connsiteY26" fmla="*/ 27994 h 60460"/>
                                  <a:gd name="connsiteX27" fmla="*/ 5404 w 42675"/>
                                  <a:gd name="connsiteY27" fmla="*/ 27994 h 60460"/>
                                  <a:gd name="connsiteX28" fmla="*/ 5404 w 42675"/>
                                  <a:gd name="connsiteY28" fmla="*/ 8161 h 60460"/>
                                  <a:gd name="connsiteX29" fmla="*/ 6208 w 42675"/>
                                  <a:gd name="connsiteY29" fmla="*/ 5672 h 60460"/>
                                  <a:gd name="connsiteX30" fmla="*/ 8940 w 42675"/>
                                  <a:gd name="connsiteY30" fmla="*/ 4548 h 60460"/>
                                  <a:gd name="connsiteX31" fmla="*/ 25657 w 42675"/>
                                  <a:gd name="connsiteY31" fmla="*/ 4548 h 60460"/>
                                  <a:gd name="connsiteX32" fmla="*/ 34738 w 42675"/>
                                  <a:gd name="connsiteY32" fmla="*/ 8242 h 60460"/>
                                  <a:gd name="connsiteX33" fmla="*/ 37792 w 42675"/>
                                  <a:gd name="connsiteY33" fmla="*/ 16271 h 60460"/>
                                  <a:gd name="connsiteX34" fmla="*/ 34738 w 42675"/>
                                  <a:gd name="connsiteY34" fmla="*/ 24220 h 60460"/>
                                  <a:gd name="connsiteX35" fmla="*/ 25657 w 42675"/>
                                  <a:gd name="connsiteY35" fmla="*/ 27994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2675" h="60460">
                                    <a:moveTo>
                                      <a:pt x="8056" y="52"/>
                                    </a:moveTo>
                                    <a:cubicBezTo>
                                      <a:pt x="5592" y="52"/>
                                      <a:pt x="3663" y="855"/>
                                      <a:pt x="2270" y="2460"/>
                                    </a:cubicBezTo>
                                    <a:cubicBezTo>
                                      <a:pt x="1038" y="3906"/>
                                      <a:pt x="422" y="5699"/>
                                      <a:pt x="422" y="7840"/>
                                    </a:cubicBezTo>
                                    <a:lnTo>
                                      <a:pt x="422" y="57783"/>
                                    </a:lnTo>
                                    <a:cubicBezTo>
                                      <a:pt x="422" y="58639"/>
                                      <a:pt x="663" y="59308"/>
                                      <a:pt x="1145" y="59790"/>
                                    </a:cubicBezTo>
                                    <a:cubicBezTo>
                                      <a:pt x="1627" y="60272"/>
                                      <a:pt x="2216" y="60513"/>
                                      <a:pt x="2913" y="60513"/>
                                    </a:cubicBezTo>
                                    <a:cubicBezTo>
                                      <a:pt x="3556" y="60513"/>
                                      <a:pt x="4118" y="60272"/>
                                      <a:pt x="4601" y="59790"/>
                                    </a:cubicBezTo>
                                    <a:cubicBezTo>
                                      <a:pt x="5136" y="59308"/>
                                      <a:pt x="5404" y="58639"/>
                                      <a:pt x="5404" y="57783"/>
                                    </a:cubicBezTo>
                                    <a:lnTo>
                                      <a:pt x="5404" y="32410"/>
                                    </a:lnTo>
                                    <a:lnTo>
                                      <a:pt x="26219" y="32410"/>
                                    </a:lnTo>
                                    <a:cubicBezTo>
                                      <a:pt x="28791" y="32410"/>
                                      <a:pt x="30961" y="33025"/>
                                      <a:pt x="32729" y="34257"/>
                                    </a:cubicBezTo>
                                    <a:cubicBezTo>
                                      <a:pt x="34658" y="35541"/>
                                      <a:pt x="35622" y="37308"/>
                                      <a:pt x="35622" y="39556"/>
                                    </a:cubicBezTo>
                                    <a:cubicBezTo>
                                      <a:pt x="35622" y="43571"/>
                                      <a:pt x="35783" y="47157"/>
                                      <a:pt x="36105" y="50315"/>
                                    </a:cubicBezTo>
                                    <a:cubicBezTo>
                                      <a:pt x="36533" y="53902"/>
                                      <a:pt x="37149" y="56766"/>
                                      <a:pt x="37953" y="58907"/>
                                    </a:cubicBezTo>
                                    <a:cubicBezTo>
                                      <a:pt x="38221" y="59603"/>
                                      <a:pt x="38703" y="60084"/>
                                      <a:pt x="39400" y="60352"/>
                                    </a:cubicBezTo>
                                    <a:cubicBezTo>
                                      <a:pt x="40043" y="60566"/>
                                      <a:pt x="40685" y="60566"/>
                                      <a:pt x="41328" y="60352"/>
                                    </a:cubicBezTo>
                                    <a:cubicBezTo>
                                      <a:pt x="42025" y="60084"/>
                                      <a:pt x="42534" y="59656"/>
                                      <a:pt x="42855" y="59067"/>
                                    </a:cubicBezTo>
                                    <a:cubicBezTo>
                                      <a:pt x="43177" y="58371"/>
                                      <a:pt x="43177" y="57595"/>
                                      <a:pt x="42855" y="56739"/>
                                    </a:cubicBezTo>
                                    <a:cubicBezTo>
                                      <a:pt x="42159" y="54812"/>
                                      <a:pt x="41623" y="52456"/>
                                      <a:pt x="41248" y="49673"/>
                                    </a:cubicBezTo>
                                    <a:cubicBezTo>
                                      <a:pt x="40873" y="46622"/>
                                      <a:pt x="40685" y="43009"/>
                                      <a:pt x="40685" y="38833"/>
                                    </a:cubicBezTo>
                                    <a:cubicBezTo>
                                      <a:pt x="40685" y="36210"/>
                                      <a:pt x="39855" y="34096"/>
                                      <a:pt x="38194" y="32490"/>
                                    </a:cubicBezTo>
                                    <a:cubicBezTo>
                                      <a:pt x="36801" y="31098"/>
                                      <a:pt x="35194" y="30322"/>
                                      <a:pt x="33372" y="30162"/>
                                    </a:cubicBezTo>
                                    <a:cubicBezTo>
                                      <a:pt x="36265" y="29145"/>
                                      <a:pt x="38569" y="27405"/>
                                      <a:pt x="40284" y="24943"/>
                                    </a:cubicBezTo>
                                    <a:cubicBezTo>
                                      <a:pt x="41998" y="22427"/>
                                      <a:pt x="42855" y="19536"/>
                                      <a:pt x="42855" y="16271"/>
                                    </a:cubicBezTo>
                                    <a:cubicBezTo>
                                      <a:pt x="42855" y="11935"/>
                                      <a:pt x="41462" y="8215"/>
                                      <a:pt x="38676" y="5110"/>
                                    </a:cubicBezTo>
                                    <a:cubicBezTo>
                                      <a:pt x="35569" y="1738"/>
                                      <a:pt x="31416" y="52"/>
                                      <a:pt x="26219" y="52"/>
                                    </a:cubicBezTo>
                                    <a:close/>
                                    <a:moveTo>
                                      <a:pt x="25657" y="27994"/>
                                    </a:moveTo>
                                    <a:lnTo>
                                      <a:pt x="5404" y="27994"/>
                                    </a:lnTo>
                                    <a:lnTo>
                                      <a:pt x="5404" y="8161"/>
                                    </a:lnTo>
                                    <a:cubicBezTo>
                                      <a:pt x="5404" y="7144"/>
                                      <a:pt x="5672" y="6315"/>
                                      <a:pt x="6208" y="5672"/>
                                    </a:cubicBezTo>
                                    <a:cubicBezTo>
                                      <a:pt x="6851" y="4923"/>
                                      <a:pt x="7762" y="4548"/>
                                      <a:pt x="8940" y="4548"/>
                                    </a:cubicBezTo>
                                    <a:lnTo>
                                      <a:pt x="25657" y="4548"/>
                                    </a:lnTo>
                                    <a:cubicBezTo>
                                      <a:pt x="29407" y="4548"/>
                                      <a:pt x="32434" y="5779"/>
                                      <a:pt x="34738" y="8242"/>
                                    </a:cubicBezTo>
                                    <a:cubicBezTo>
                                      <a:pt x="36774" y="10490"/>
                                      <a:pt x="37792" y="13166"/>
                                      <a:pt x="37792" y="16271"/>
                                    </a:cubicBezTo>
                                    <a:cubicBezTo>
                                      <a:pt x="37792" y="19322"/>
                                      <a:pt x="36774" y="21972"/>
                                      <a:pt x="34738" y="24220"/>
                                    </a:cubicBezTo>
                                    <a:cubicBezTo>
                                      <a:pt x="32434" y="26736"/>
                                      <a:pt x="29407" y="27994"/>
                                      <a:pt x="25657" y="279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3" name="Freeform: Shape 15413"/>
                            <wps:cNvSpPr/>
                            <wps:spPr>
                              <a:xfrm>
                                <a:off x="2890674" y="358504"/>
                                <a:ext cx="36647" cy="45767"/>
                              </a:xfrm>
                              <a:custGeom>
                                <a:avLst/>
                                <a:gdLst>
                                  <a:gd name="connsiteX0" fmla="*/ 31130 w 36647"/>
                                  <a:gd name="connsiteY0" fmla="*/ 32249 h 45767"/>
                                  <a:gd name="connsiteX1" fmla="*/ 26710 w 36647"/>
                                  <a:gd name="connsiteY1" fmla="*/ 38512 h 45767"/>
                                  <a:gd name="connsiteX2" fmla="*/ 18673 w 36647"/>
                                  <a:gd name="connsiteY2" fmla="*/ 41322 h 45767"/>
                                  <a:gd name="connsiteX3" fmla="*/ 8948 w 36647"/>
                                  <a:gd name="connsiteY3" fmla="*/ 35782 h 45767"/>
                                  <a:gd name="connsiteX4" fmla="*/ 5493 w 36647"/>
                                  <a:gd name="connsiteY4" fmla="*/ 24300 h 45767"/>
                                  <a:gd name="connsiteX5" fmla="*/ 37077 w 36647"/>
                                  <a:gd name="connsiteY5" fmla="*/ 24300 h 45767"/>
                                  <a:gd name="connsiteX6" fmla="*/ 37077 w 36647"/>
                                  <a:gd name="connsiteY6" fmla="*/ 23016 h 45767"/>
                                  <a:gd name="connsiteX7" fmla="*/ 32416 w 36647"/>
                                  <a:gd name="connsiteY7" fmla="*/ 7117 h 45767"/>
                                  <a:gd name="connsiteX8" fmla="*/ 18673 w 36647"/>
                                  <a:gd name="connsiteY8" fmla="*/ 52 h 45767"/>
                                  <a:gd name="connsiteX9" fmla="*/ 5010 w 36647"/>
                                  <a:gd name="connsiteY9" fmla="*/ 7117 h 45767"/>
                                  <a:gd name="connsiteX10" fmla="*/ 430 w 36647"/>
                                  <a:gd name="connsiteY10" fmla="*/ 23016 h 45767"/>
                                  <a:gd name="connsiteX11" fmla="*/ 5010 w 36647"/>
                                  <a:gd name="connsiteY11" fmla="*/ 38753 h 45767"/>
                                  <a:gd name="connsiteX12" fmla="*/ 18673 w 36647"/>
                                  <a:gd name="connsiteY12" fmla="*/ 45819 h 45767"/>
                                  <a:gd name="connsiteX13" fmla="*/ 29281 w 36647"/>
                                  <a:gd name="connsiteY13" fmla="*/ 42687 h 45767"/>
                                  <a:gd name="connsiteX14" fmla="*/ 36032 w 36647"/>
                                  <a:gd name="connsiteY14" fmla="*/ 34096 h 45767"/>
                                  <a:gd name="connsiteX15" fmla="*/ 36032 w 36647"/>
                                  <a:gd name="connsiteY15" fmla="*/ 31848 h 45767"/>
                                  <a:gd name="connsiteX16" fmla="*/ 34666 w 36647"/>
                                  <a:gd name="connsiteY16" fmla="*/ 30643 h 45767"/>
                                  <a:gd name="connsiteX17" fmla="*/ 32657 w 36647"/>
                                  <a:gd name="connsiteY17" fmla="*/ 30563 h 45767"/>
                                  <a:gd name="connsiteX18" fmla="*/ 31130 w 36647"/>
                                  <a:gd name="connsiteY18" fmla="*/ 32249 h 45767"/>
                                  <a:gd name="connsiteX19" fmla="*/ 5653 w 36647"/>
                                  <a:gd name="connsiteY19" fmla="*/ 19804 h 45767"/>
                                  <a:gd name="connsiteX20" fmla="*/ 9109 w 36647"/>
                                  <a:gd name="connsiteY20" fmla="*/ 9687 h 45767"/>
                                  <a:gd name="connsiteX21" fmla="*/ 18673 w 36647"/>
                                  <a:gd name="connsiteY21" fmla="*/ 4468 h 45767"/>
                                  <a:gd name="connsiteX22" fmla="*/ 28317 w 36647"/>
                                  <a:gd name="connsiteY22" fmla="*/ 9767 h 45767"/>
                                  <a:gd name="connsiteX23" fmla="*/ 31773 w 36647"/>
                                  <a:gd name="connsiteY23" fmla="*/ 1980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130" y="32249"/>
                                    </a:moveTo>
                                    <a:cubicBezTo>
                                      <a:pt x="29844" y="35033"/>
                                      <a:pt x="28371" y="37120"/>
                                      <a:pt x="26710" y="38512"/>
                                    </a:cubicBezTo>
                                    <a:cubicBezTo>
                                      <a:pt x="24567" y="40386"/>
                                      <a:pt x="21888" y="41322"/>
                                      <a:pt x="18673" y="41322"/>
                                    </a:cubicBezTo>
                                    <a:cubicBezTo>
                                      <a:pt x="14601" y="41322"/>
                                      <a:pt x="11359" y="39476"/>
                                      <a:pt x="8948" y="35782"/>
                                    </a:cubicBezTo>
                                    <a:cubicBezTo>
                                      <a:pt x="6859" y="32678"/>
                                      <a:pt x="5707" y="28850"/>
                                      <a:pt x="5493" y="24300"/>
                                    </a:cubicBezTo>
                                    <a:lnTo>
                                      <a:pt x="37077" y="24300"/>
                                    </a:lnTo>
                                    <a:lnTo>
                                      <a:pt x="37077" y="23016"/>
                                    </a:lnTo>
                                    <a:cubicBezTo>
                                      <a:pt x="37077" y="16753"/>
                                      <a:pt x="35523" y="11453"/>
                                      <a:pt x="32416" y="7117"/>
                                    </a:cubicBezTo>
                                    <a:cubicBezTo>
                                      <a:pt x="28987" y="2407"/>
                                      <a:pt x="24406" y="52"/>
                                      <a:pt x="18673" y="52"/>
                                    </a:cubicBezTo>
                                    <a:cubicBezTo>
                                      <a:pt x="12940" y="52"/>
                                      <a:pt x="8386" y="2407"/>
                                      <a:pt x="5010" y="7117"/>
                                    </a:cubicBezTo>
                                    <a:cubicBezTo>
                                      <a:pt x="1957" y="11453"/>
                                      <a:pt x="430" y="16753"/>
                                      <a:pt x="430" y="23016"/>
                                    </a:cubicBezTo>
                                    <a:cubicBezTo>
                                      <a:pt x="430" y="29225"/>
                                      <a:pt x="1957" y="34471"/>
                                      <a:pt x="5010" y="38753"/>
                                    </a:cubicBezTo>
                                    <a:cubicBezTo>
                                      <a:pt x="8386" y="43464"/>
                                      <a:pt x="12940" y="45819"/>
                                      <a:pt x="18673" y="45819"/>
                                    </a:cubicBezTo>
                                    <a:cubicBezTo>
                                      <a:pt x="22745" y="45819"/>
                                      <a:pt x="26281" y="44775"/>
                                      <a:pt x="29281" y="42687"/>
                                    </a:cubicBezTo>
                                    <a:cubicBezTo>
                                      <a:pt x="32228" y="40707"/>
                                      <a:pt x="34478" y="37843"/>
                                      <a:pt x="36032" y="34096"/>
                                    </a:cubicBezTo>
                                    <a:cubicBezTo>
                                      <a:pt x="36354" y="33293"/>
                                      <a:pt x="36354" y="32544"/>
                                      <a:pt x="36032" y="31848"/>
                                    </a:cubicBezTo>
                                    <a:cubicBezTo>
                                      <a:pt x="35764" y="31259"/>
                                      <a:pt x="35309" y="30858"/>
                                      <a:pt x="34666" y="30643"/>
                                    </a:cubicBezTo>
                                    <a:cubicBezTo>
                                      <a:pt x="33969" y="30376"/>
                                      <a:pt x="33300" y="30349"/>
                                      <a:pt x="32657" y="30563"/>
                                    </a:cubicBezTo>
                                    <a:cubicBezTo>
                                      <a:pt x="31960" y="30884"/>
                                      <a:pt x="31451" y="31446"/>
                                      <a:pt x="31130" y="32249"/>
                                    </a:cubicBezTo>
                                    <a:close/>
                                    <a:moveTo>
                                      <a:pt x="5653" y="19804"/>
                                    </a:moveTo>
                                    <a:cubicBezTo>
                                      <a:pt x="5975" y="15896"/>
                                      <a:pt x="7127" y="12524"/>
                                      <a:pt x="9109" y="9687"/>
                                    </a:cubicBezTo>
                                    <a:cubicBezTo>
                                      <a:pt x="11520" y="6208"/>
                                      <a:pt x="14708" y="4468"/>
                                      <a:pt x="18673" y="4468"/>
                                    </a:cubicBezTo>
                                    <a:cubicBezTo>
                                      <a:pt x="22638" y="4468"/>
                                      <a:pt x="25852" y="6234"/>
                                      <a:pt x="28317" y="9767"/>
                                    </a:cubicBezTo>
                                    <a:cubicBezTo>
                                      <a:pt x="30299" y="12658"/>
                                      <a:pt x="31451" y="16003"/>
                                      <a:pt x="31773" y="1980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4" name="Freeform: Shape 15414"/>
                            <wps:cNvSpPr/>
                            <wps:spPr>
                              <a:xfrm>
                                <a:off x="2937203" y="358504"/>
                                <a:ext cx="37933" cy="55884"/>
                              </a:xfrm>
                              <a:custGeom>
                                <a:avLst/>
                                <a:gdLst>
                                  <a:gd name="connsiteX0" fmla="*/ 33307 w 37933"/>
                                  <a:gd name="connsiteY0" fmla="*/ 3103 h 55884"/>
                                  <a:gd name="connsiteX1" fmla="*/ 33307 w 37933"/>
                                  <a:gd name="connsiteY1" fmla="*/ 7358 h 55884"/>
                                  <a:gd name="connsiteX2" fmla="*/ 27440 w 37933"/>
                                  <a:gd name="connsiteY2" fmla="*/ 1818 h 55884"/>
                                  <a:gd name="connsiteX3" fmla="*/ 19403 w 37933"/>
                                  <a:gd name="connsiteY3" fmla="*/ 52 h 55884"/>
                                  <a:gd name="connsiteX4" fmla="*/ 5017 w 37933"/>
                                  <a:gd name="connsiteY4" fmla="*/ 7037 h 55884"/>
                                  <a:gd name="connsiteX5" fmla="*/ 436 w 37933"/>
                                  <a:gd name="connsiteY5" fmla="*/ 22293 h 55884"/>
                                  <a:gd name="connsiteX6" fmla="*/ 5017 w 37933"/>
                                  <a:gd name="connsiteY6" fmla="*/ 37629 h 55884"/>
                                  <a:gd name="connsiteX7" fmla="*/ 19403 w 37933"/>
                                  <a:gd name="connsiteY7" fmla="*/ 44454 h 55884"/>
                                  <a:gd name="connsiteX8" fmla="*/ 28243 w 37933"/>
                                  <a:gd name="connsiteY8" fmla="*/ 42286 h 55884"/>
                                  <a:gd name="connsiteX9" fmla="*/ 33307 w 37933"/>
                                  <a:gd name="connsiteY9" fmla="*/ 37549 h 55884"/>
                                  <a:gd name="connsiteX10" fmla="*/ 33307 w 37933"/>
                                  <a:gd name="connsiteY10" fmla="*/ 42286 h 55884"/>
                                  <a:gd name="connsiteX11" fmla="*/ 29931 w 37933"/>
                                  <a:gd name="connsiteY11" fmla="*/ 48629 h 55884"/>
                                  <a:gd name="connsiteX12" fmla="*/ 19403 w 37933"/>
                                  <a:gd name="connsiteY12" fmla="*/ 51520 h 55884"/>
                                  <a:gd name="connsiteX13" fmla="*/ 10643 w 37933"/>
                                  <a:gd name="connsiteY13" fmla="*/ 49834 h 55884"/>
                                  <a:gd name="connsiteX14" fmla="*/ 6142 w 37933"/>
                                  <a:gd name="connsiteY14" fmla="*/ 45337 h 55884"/>
                                  <a:gd name="connsiteX15" fmla="*/ 4615 w 37933"/>
                                  <a:gd name="connsiteY15" fmla="*/ 44213 h 55884"/>
                                  <a:gd name="connsiteX16" fmla="*/ 2847 w 37933"/>
                                  <a:gd name="connsiteY16" fmla="*/ 44534 h 55884"/>
                                  <a:gd name="connsiteX17" fmla="*/ 1642 w 37933"/>
                                  <a:gd name="connsiteY17" fmla="*/ 45899 h 55884"/>
                                  <a:gd name="connsiteX18" fmla="*/ 1883 w 37933"/>
                                  <a:gd name="connsiteY18" fmla="*/ 47907 h 55884"/>
                                  <a:gd name="connsiteX19" fmla="*/ 8553 w 37933"/>
                                  <a:gd name="connsiteY19" fmla="*/ 53929 h 55884"/>
                                  <a:gd name="connsiteX20" fmla="*/ 19323 w 37933"/>
                                  <a:gd name="connsiteY20" fmla="*/ 55936 h 55884"/>
                                  <a:gd name="connsiteX21" fmla="*/ 33708 w 37933"/>
                                  <a:gd name="connsiteY21" fmla="*/ 51600 h 55884"/>
                                  <a:gd name="connsiteX22" fmla="*/ 38370 w 37933"/>
                                  <a:gd name="connsiteY22" fmla="*/ 42206 h 55884"/>
                                  <a:gd name="connsiteX23" fmla="*/ 38370 w 37933"/>
                                  <a:gd name="connsiteY23" fmla="*/ 3103 h 55884"/>
                                  <a:gd name="connsiteX24" fmla="*/ 37566 w 37933"/>
                                  <a:gd name="connsiteY24" fmla="*/ 1336 h 55884"/>
                                  <a:gd name="connsiteX25" fmla="*/ 35798 w 37933"/>
                                  <a:gd name="connsiteY25" fmla="*/ 774 h 55884"/>
                                  <a:gd name="connsiteX26" fmla="*/ 34030 w 37933"/>
                                  <a:gd name="connsiteY26" fmla="*/ 1336 h 55884"/>
                                  <a:gd name="connsiteX27" fmla="*/ 33307 w 37933"/>
                                  <a:gd name="connsiteY27" fmla="*/ 3103 h 55884"/>
                                  <a:gd name="connsiteX28" fmla="*/ 19323 w 37933"/>
                                  <a:gd name="connsiteY28" fmla="*/ 4468 h 55884"/>
                                  <a:gd name="connsiteX29" fmla="*/ 29931 w 37933"/>
                                  <a:gd name="connsiteY29" fmla="*/ 10088 h 55884"/>
                                  <a:gd name="connsiteX30" fmla="*/ 33307 w 37933"/>
                                  <a:gd name="connsiteY30" fmla="*/ 22213 h 55884"/>
                                  <a:gd name="connsiteX31" fmla="*/ 29931 w 37933"/>
                                  <a:gd name="connsiteY31" fmla="*/ 34578 h 55884"/>
                                  <a:gd name="connsiteX32" fmla="*/ 19323 w 37933"/>
                                  <a:gd name="connsiteY32" fmla="*/ 39957 h 55884"/>
                                  <a:gd name="connsiteX33" fmla="*/ 8714 w 37933"/>
                                  <a:gd name="connsiteY33" fmla="*/ 34578 h 55884"/>
                                  <a:gd name="connsiteX34" fmla="*/ 5419 w 37933"/>
                                  <a:gd name="connsiteY34" fmla="*/ 22213 h 55884"/>
                                  <a:gd name="connsiteX35" fmla="*/ 8714 w 37933"/>
                                  <a:gd name="connsiteY35" fmla="*/ 10088 h 55884"/>
                                  <a:gd name="connsiteX36" fmla="*/ 19323 w 37933"/>
                                  <a:gd name="connsiteY36" fmla="*/ 4468 h 558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7933" h="55884">
                                    <a:moveTo>
                                      <a:pt x="33307" y="3103"/>
                                    </a:moveTo>
                                    <a:lnTo>
                                      <a:pt x="33307" y="7358"/>
                                    </a:lnTo>
                                    <a:cubicBezTo>
                                      <a:pt x="31646" y="4896"/>
                                      <a:pt x="29690" y="3049"/>
                                      <a:pt x="27440" y="1818"/>
                                    </a:cubicBezTo>
                                    <a:cubicBezTo>
                                      <a:pt x="25136" y="641"/>
                                      <a:pt x="22457" y="52"/>
                                      <a:pt x="19403" y="52"/>
                                    </a:cubicBezTo>
                                    <a:cubicBezTo>
                                      <a:pt x="13295" y="52"/>
                                      <a:pt x="8500" y="2380"/>
                                      <a:pt x="5017" y="7037"/>
                                    </a:cubicBezTo>
                                    <a:cubicBezTo>
                                      <a:pt x="1963" y="11212"/>
                                      <a:pt x="436" y="16298"/>
                                      <a:pt x="436" y="22293"/>
                                    </a:cubicBezTo>
                                    <a:cubicBezTo>
                                      <a:pt x="436" y="28502"/>
                                      <a:pt x="1963" y="33614"/>
                                      <a:pt x="5017" y="37629"/>
                                    </a:cubicBezTo>
                                    <a:cubicBezTo>
                                      <a:pt x="8446" y="42179"/>
                                      <a:pt x="13242" y="44454"/>
                                      <a:pt x="19403" y="44454"/>
                                    </a:cubicBezTo>
                                    <a:cubicBezTo>
                                      <a:pt x="22671" y="44454"/>
                                      <a:pt x="25618" y="43731"/>
                                      <a:pt x="28243" y="42286"/>
                                    </a:cubicBezTo>
                                    <a:cubicBezTo>
                                      <a:pt x="30494" y="41001"/>
                                      <a:pt x="32181" y="39422"/>
                                      <a:pt x="33307" y="37549"/>
                                    </a:cubicBezTo>
                                    <a:lnTo>
                                      <a:pt x="33307" y="42286"/>
                                    </a:lnTo>
                                    <a:cubicBezTo>
                                      <a:pt x="33307" y="44802"/>
                                      <a:pt x="32181" y="46916"/>
                                      <a:pt x="29931" y="48629"/>
                                    </a:cubicBezTo>
                                    <a:cubicBezTo>
                                      <a:pt x="27467" y="50556"/>
                                      <a:pt x="23957" y="51520"/>
                                      <a:pt x="19403" y="51520"/>
                                    </a:cubicBezTo>
                                    <a:cubicBezTo>
                                      <a:pt x="15760" y="51520"/>
                                      <a:pt x="12840" y="50958"/>
                                      <a:pt x="10643" y="49834"/>
                                    </a:cubicBezTo>
                                    <a:cubicBezTo>
                                      <a:pt x="8607" y="48817"/>
                                      <a:pt x="7107" y="47318"/>
                                      <a:pt x="6142" y="45337"/>
                                    </a:cubicBezTo>
                                    <a:cubicBezTo>
                                      <a:pt x="5767" y="44695"/>
                                      <a:pt x="5258" y="44320"/>
                                      <a:pt x="4615" y="44213"/>
                                    </a:cubicBezTo>
                                    <a:cubicBezTo>
                                      <a:pt x="4026" y="44052"/>
                                      <a:pt x="3437" y="44159"/>
                                      <a:pt x="2847" y="44534"/>
                                    </a:cubicBezTo>
                                    <a:cubicBezTo>
                                      <a:pt x="2204" y="44855"/>
                                      <a:pt x="1803" y="45310"/>
                                      <a:pt x="1642" y="45899"/>
                                    </a:cubicBezTo>
                                    <a:cubicBezTo>
                                      <a:pt x="1374" y="46542"/>
                                      <a:pt x="1454" y="47211"/>
                                      <a:pt x="1883" y="47907"/>
                                    </a:cubicBezTo>
                                    <a:cubicBezTo>
                                      <a:pt x="3330" y="50583"/>
                                      <a:pt x="5553" y="52590"/>
                                      <a:pt x="8553" y="53929"/>
                                    </a:cubicBezTo>
                                    <a:cubicBezTo>
                                      <a:pt x="11447" y="55267"/>
                                      <a:pt x="15036" y="55936"/>
                                      <a:pt x="19323" y="55936"/>
                                    </a:cubicBezTo>
                                    <a:cubicBezTo>
                                      <a:pt x="25431" y="55936"/>
                                      <a:pt x="30226" y="54491"/>
                                      <a:pt x="33708" y="51600"/>
                                    </a:cubicBezTo>
                                    <a:cubicBezTo>
                                      <a:pt x="36816" y="49084"/>
                                      <a:pt x="38370" y="45953"/>
                                      <a:pt x="38370" y="42206"/>
                                    </a:cubicBezTo>
                                    <a:lnTo>
                                      <a:pt x="38370" y="3103"/>
                                    </a:lnTo>
                                    <a:cubicBezTo>
                                      <a:pt x="38370" y="2353"/>
                                      <a:pt x="38102" y="1765"/>
                                      <a:pt x="37566" y="1336"/>
                                    </a:cubicBezTo>
                                    <a:cubicBezTo>
                                      <a:pt x="37084" y="962"/>
                                      <a:pt x="36494" y="774"/>
                                      <a:pt x="35798" y="774"/>
                                    </a:cubicBezTo>
                                    <a:cubicBezTo>
                                      <a:pt x="35101" y="774"/>
                                      <a:pt x="34512" y="962"/>
                                      <a:pt x="34030" y="1336"/>
                                    </a:cubicBezTo>
                                    <a:cubicBezTo>
                                      <a:pt x="33548" y="1765"/>
                                      <a:pt x="33307" y="2353"/>
                                      <a:pt x="33307" y="3103"/>
                                    </a:cubicBezTo>
                                    <a:close/>
                                    <a:moveTo>
                                      <a:pt x="19323" y="4468"/>
                                    </a:moveTo>
                                    <a:cubicBezTo>
                                      <a:pt x="23823" y="4468"/>
                                      <a:pt x="27359" y="6341"/>
                                      <a:pt x="29931" y="10088"/>
                                    </a:cubicBezTo>
                                    <a:cubicBezTo>
                                      <a:pt x="32181" y="13407"/>
                                      <a:pt x="33307" y="17449"/>
                                      <a:pt x="33307" y="22213"/>
                                    </a:cubicBezTo>
                                    <a:cubicBezTo>
                                      <a:pt x="33307" y="27244"/>
                                      <a:pt x="32181" y="31366"/>
                                      <a:pt x="29931" y="34578"/>
                                    </a:cubicBezTo>
                                    <a:cubicBezTo>
                                      <a:pt x="27413" y="38164"/>
                                      <a:pt x="23877" y="39957"/>
                                      <a:pt x="19323" y="39957"/>
                                    </a:cubicBezTo>
                                    <a:cubicBezTo>
                                      <a:pt x="14715" y="39957"/>
                                      <a:pt x="11179" y="38164"/>
                                      <a:pt x="8714" y="34578"/>
                                    </a:cubicBezTo>
                                    <a:cubicBezTo>
                                      <a:pt x="6517" y="31366"/>
                                      <a:pt x="5419" y="27244"/>
                                      <a:pt x="5419" y="22213"/>
                                    </a:cubicBezTo>
                                    <a:cubicBezTo>
                                      <a:pt x="5419" y="17449"/>
                                      <a:pt x="6517" y="13407"/>
                                      <a:pt x="8714" y="10088"/>
                                    </a:cubicBezTo>
                                    <a:cubicBezTo>
                                      <a:pt x="11286" y="6341"/>
                                      <a:pt x="14822" y="4468"/>
                                      <a:pt x="19323"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5" name="Freeform: Shape 15415"/>
                            <wps:cNvSpPr/>
                            <wps:spPr>
                              <a:xfrm>
                                <a:off x="2988640" y="342446"/>
                                <a:ext cx="7956" cy="61825"/>
                              </a:xfrm>
                              <a:custGeom>
                                <a:avLst/>
                                <a:gdLst>
                                  <a:gd name="connsiteX0" fmla="*/ 1890 w 7956"/>
                                  <a:gd name="connsiteY0" fmla="*/ 18359 h 61825"/>
                                  <a:gd name="connsiteX1" fmla="*/ 1890 w 7956"/>
                                  <a:gd name="connsiteY1" fmla="*/ 59228 h 61825"/>
                                  <a:gd name="connsiteX2" fmla="*/ 2614 w 7956"/>
                                  <a:gd name="connsiteY2" fmla="*/ 61235 h 61825"/>
                                  <a:gd name="connsiteX3" fmla="*/ 4382 w 7956"/>
                                  <a:gd name="connsiteY3" fmla="*/ 61878 h 61825"/>
                                  <a:gd name="connsiteX4" fmla="*/ 6150 w 7956"/>
                                  <a:gd name="connsiteY4" fmla="*/ 61155 h 61825"/>
                                  <a:gd name="connsiteX5" fmla="*/ 6953 w 7956"/>
                                  <a:gd name="connsiteY5" fmla="*/ 59228 h 61825"/>
                                  <a:gd name="connsiteX6" fmla="*/ 6953 w 7956"/>
                                  <a:gd name="connsiteY6" fmla="*/ 18359 h 61825"/>
                                  <a:gd name="connsiteX7" fmla="*/ 6150 w 7956"/>
                                  <a:gd name="connsiteY7" fmla="*/ 16592 h 61825"/>
                                  <a:gd name="connsiteX8" fmla="*/ 4382 w 7956"/>
                                  <a:gd name="connsiteY8" fmla="*/ 16030 h 61825"/>
                                  <a:gd name="connsiteX9" fmla="*/ 2614 w 7956"/>
                                  <a:gd name="connsiteY9" fmla="*/ 16672 h 61825"/>
                                  <a:gd name="connsiteX10" fmla="*/ 1890 w 7956"/>
                                  <a:gd name="connsiteY10" fmla="*/ 18359 h 61825"/>
                                  <a:gd name="connsiteX11" fmla="*/ 4382 w 7956"/>
                                  <a:gd name="connsiteY11" fmla="*/ 52 h 61825"/>
                                  <a:gd name="connsiteX12" fmla="*/ 1408 w 7956"/>
                                  <a:gd name="connsiteY12" fmla="*/ 1336 h 61825"/>
                                  <a:gd name="connsiteX13" fmla="*/ 444 w 7956"/>
                                  <a:gd name="connsiteY13" fmla="*/ 4307 h 61825"/>
                                  <a:gd name="connsiteX14" fmla="*/ 1408 w 7956"/>
                                  <a:gd name="connsiteY14" fmla="*/ 7117 h 61825"/>
                                  <a:gd name="connsiteX15" fmla="*/ 4382 w 7956"/>
                                  <a:gd name="connsiteY15" fmla="*/ 8402 h 61825"/>
                                  <a:gd name="connsiteX16" fmla="*/ 7355 w 7956"/>
                                  <a:gd name="connsiteY16" fmla="*/ 7117 h 61825"/>
                                  <a:gd name="connsiteX17" fmla="*/ 8400 w 7956"/>
                                  <a:gd name="connsiteY17" fmla="*/ 4307 h 61825"/>
                                  <a:gd name="connsiteX18" fmla="*/ 7355 w 7956"/>
                                  <a:gd name="connsiteY18" fmla="*/ 1336 h 61825"/>
                                  <a:gd name="connsiteX19" fmla="*/ 4382 w 7956"/>
                                  <a:gd name="connsiteY19" fmla="*/ 52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890" y="18359"/>
                                    </a:moveTo>
                                    <a:lnTo>
                                      <a:pt x="1890" y="59228"/>
                                    </a:lnTo>
                                    <a:cubicBezTo>
                                      <a:pt x="1890" y="60031"/>
                                      <a:pt x="2131" y="60700"/>
                                      <a:pt x="2614" y="61235"/>
                                    </a:cubicBezTo>
                                    <a:cubicBezTo>
                                      <a:pt x="3096" y="61663"/>
                                      <a:pt x="3685" y="61878"/>
                                      <a:pt x="4382" y="61878"/>
                                    </a:cubicBezTo>
                                    <a:cubicBezTo>
                                      <a:pt x="5078" y="61878"/>
                                      <a:pt x="5667" y="61637"/>
                                      <a:pt x="6150" y="61155"/>
                                    </a:cubicBezTo>
                                    <a:cubicBezTo>
                                      <a:pt x="6685" y="60673"/>
                                      <a:pt x="6953" y="60031"/>
                                      <a:pt x="6953" y="59228"/>
                                    </a:cubicBezTo>
                                    <a:lnTo>
                                      <a:pt x="6953" y="18359"/>
                                    </a:lnTo>
                                    <a:cubicBezTo>
                                      <a:pt x="6953" y="17609"/>
                                      <a:pt x="6685" y="17020"/>
                                      <a:pt x="6150" y="16592"/>
                                    </a:cubicBezTo>
                                    <a:cubicBezTo>
                                      <a:pt x="5667" y="16217"/>
                                      <a:pt x="5078" y="16030"/>
                                      <a:pt x="4382" y="16030"/>
                                    </a:cubicBezTo>
                                    <a:cubicBezTo>
                                      <a:pt x="3685" y="16030"/>
                                      <a:pt x="3096" y="16244"/>
                                      <a:pt x="2614" y="16672"/>
                                    </a:cubicBezTo>
                                    <a:cubicBezTo>
                                      <a:pt x="2131" y="17047"/>
                                      <a:pt x="1890" y="17609"/>
                                      <a:pt x="1890" y="18359"/>
                                    </a:cubicBezTo>
                                    <a:close/>
                                    <a:moveTo>
                                      <a:pt x="4382" y="52"/>
                                    </a:moveTo>
                                    <a:cubicBezTo>
                                      <a:pt x="3096" y="52"/>
                                      <a:pt x="2105" y="480"/>
                                      <a:pt x="1408" y="1336"/>
                                    </a:cubicBezTo>
                                    <a:cubicBezTo>
                                      <a:pt x="765" y="2139"/>
                                      <a:pt x="444" y="3130"/>
                                      <a:pt x="444" y="4307"/>
                                    </a:cubicBezTo>
                                    <a:cubicBezTo>
                                      <a:pt x="444" y="5431"/>
                                      <a:pt x="765" y="6368"/>
                                      <a:pt x="1408" y="7117"/>
                                    </a:cubicBezTo>
                                    <a:cubicBezTo>
                                      <a:pt x="2105" y="7974"/>
                                      <a:pt x="3096" y="8402"/>
                                      <a:pt x="4382" y="8402"/>
                                    </a:cubicBezTo>
                                    <a:cubicBezTo>
                                      <a:pt x="5614" y="8402"/>
                                      <a:pt x="6605" y="7974"/>
                                      <a:pt x="7355" y="7117"/>
                                    </a:cubicBezTo>
                                    <a:cubicBezTo>
                                      <a:pt x="8052" y="6315"/>
                                      <a:pt x="8400" y="5378"/>
                                      <a:pt x="8400" y="4307"/>
                                    </a:cubicBezTo>
                                    <a:cubicBezTo>
                                      <a:pt x="8400" y="3130"/>
                                      <a:pt x="8052" y="2139"/>
                                      <a:pt x="7355" y="1336"/>
                                    </a:cubicBezTo>
                                    <a:cubicBezTo>
                                      <a:pt x="6605" y="480"/>
                                      <a:pt x="5614" y="52"/>
                                      <a:pt x="4382" y="5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6" name="Freeform: Shape 15416"/>
                            <wps:cNvSpPr/>
                            <wps:spPr>
                              <a:xfrm>
                                <a:off x="3007289" y="358665"/>
                                <a:ext cx="39379" cy="45767"/>
                              </a:xfrm>
                              <a:custGeom>
                                <a:avLst/>
                                <a:gdLst>
                                  <a:gd name="connsiteX0" fmla="*/ 20136 w 39379"/>
                                  <a:gd name="connsiteY0" fmla="*/ 52 h 45767"/>
                                  <a:gd name="connsiteX1" fmla="*/ 5188 w 39379"/>
                                  <a:gd name="connsiteY1" fmla="*/ 7117 h 45767"/>
                                  <a:gd name="connsiteX2" fmla="*/ 447 w 39379"/>
                                  <a:gd name="connsiteY2" fmla="*/ 22935 h 45767"/>
                                  <a:gd name="connsiteX3" fmla="*/ 5188 w 39379"/>
                                  <a:gd name="connsiteY3" fmla="*/ 38673 h 45767"/>
                                  <a:gd name="connsiteX4" fmla="*/ 20136 w 39379"/>
                                  <a:gd name="connsiteY4" fmla="*/ 45819 h 45767"/>
                                  <a:gd name="connsiteX5" fmla="*/ 35004 w 39379"/>
                                  <a:gd name="connsiteY5" fmla="*/ 38673 h 45767"/>
                                  <a:gd name="connsiteX6" fmla="*/ 39826 w 39379"/>
                                  <a:gd name="connsiteY6" fmla="*/ 22935 h 45767"/>
                                  <a:gd name="connsiteX7" fmla="*/ 35004 w 39379"/>
                                  <a:gd name="connsiteY7" fmla="*/ 7117 h 45767"/>
                                  <a:gd name="connsiteX8" fmla="*/ 20136 w 39379"/>
                                  <a:gd name="connsiteY8" fmla="*/ 52 h 45767"/>
                                  <a:gd name="connsiteX9" fmla="*/ 20136 w 39379"/>
                                  <a:gd name="connsiteY9" fmla="*/ 4468 h 45767"/>
                                  <a:gd name="connsiteX10" fmla="*/ 31147 w 39379"/>
                                  <a:gd name="connsiteY10" fmla="*/ 10169 h 45767"/>
                                  <a:gd name="connsiteX11" fmla="*/ 34763 w 39379"/>
                                  <a:gd name="connsiteY11" fmla="*/ 22935 h 45767"/>
                                  <a:gd name="connsiteX12" fmla="*/ 31147 w 39379"/>
                                  <a:gd name="connsiteY12" fmla="*/ 35622 h 45767"/>
                                  <a:gd name="connsiteX13" fmla="*/ 20136 w 39379"/>
                                  <a:gd name="connsiteY13" fmla="*/ 41322 h 45767"/>
                                  <a:gd name="connsiteX14" fmla="*/ 8965 w 39379"/>
                                  <a:gd name="connsiteY14" fmla="*/ 35622 h 45767"/>
                                  <a:gd name="connsiteX15" fmla="*/ 5510 w 39379"/>
                                  <a:gd name="connsiteY15" fmla="*/ 22935 h 45767"/>
                                  <a:gd name="connsiteX16" fmla="*/ 8965 w 39379"/>
                                  <a:gd name="connsiteY16" fmla="*/ 10169 h 45767"/>
                                  <a:gd name="connsiteX17" fmla="*/ 20136 w 39379"/>
                                  <a:gd name="connsiteY17" fmla="*/ 446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136" y="52"/>
                                    </a:moveTo>
                                    <a:cubicBezTo>
                                      <a:pt x="13761" y="52"/>
                                      <a:pt x="8778" y="2407"/>
                                      <a:pt x="5188" y="7117"/>
                                    </a:cubicBezTo>
                                    <a:cubicBezTo>
                                      <a:pt x="2027" y="11293"/>
                                      <a:pt x="447" y="16565"/>
                                      <a:pt x="447" y="22935"/>
                                    </a:cubicBezTo>
                                    <a:cubicBezTo>
                                      <a:pt x="447" y="29252"/>
                                      <a:pt x="2027" y="34498"/>
                                      <a:pt x="5188" y="38673"/>
                                    </a:cubicBezTo>
                                    <a:cubicBezTo>
                                      <a:pt x="8778" y="43437"/>
                                      <a:pt x="13761" y="45819"/>
                                      <a:pt x="20136" y="45819"/>
                                    </a:cubicBezTo>
                                    <a:cubicBezTo>
                                      <a:pt x="26459" y="45819"/>
                                      <a:pt x="31415" y="43437"/>
                                      <a:pt x="35004" y="38673"/>
                                    </a:cubicBezTo>
                                    <a:cubicBezTo>
                                      <a:pt x="38219" y="34498"/>
                                      <a:pt x="39826" y="29252"/>
                                      <a:pt x="39826" y="22935"/>
                                    </a:cubicBezTo>
                                    <a:cubicBezTo>
                                      <a:pt x="39826" y="16565"/>
                                      <a:pt x="38219" y="11293"/>
                                      <a:pt x="35004" y="7117"/>
                                    </a:cubicBezTo>
                                    <a:cubicBezTo>
                                      <a:pt x="31415" y="2407"/>
                                      <a:pt x="26459" y="52"/>
                                      <a:pt x="20136" y="52"/>
                                    </a:cubicBezTo>
                                    <a:close/>
                                    <a:moveTo>
                                      <a:pt x="20136" y="4468"/>
                                    </a:moveTo>
                                    <a:cubicBezTo>
                                      <a:pt x="24851" y="4468"/>
                                      <a:pt x="28521" y="6368"/>
                                      <a:pt x="31147" y="10169"/>
                                    </a:cubicBezTo>
                                    <a:cubicBezTo>
                                      <a:pt x="33558" y="13541"/>
                                      <a:pt x="34763" y="17796"/>
                                      <a:pt x="34763" y="22935"/>
                                    </a:cubicBezTo>
                                    <a:cubicBezTo>
                                      <a:pt x="34763" y="27967"/>
                                      <a:pt x="33558" y="32196"/>
                                      <a:pt x="31147" y="35622"/>
                                    </a:cubicBezTo>
                                    <a:cubicBezTo>
                                      <a:pt x="28521" y="39422"/>
                                      <a:pt x="24851" y="41322"/>
                                      <a:pt x="20136" y="41322"/>
                                    </a:cubicBezTo>
                                    <a:cubicBezTo>
                                      <a:pt x="15368" y="41322"/>
                                      <a:pt x="11644" y="39422"/>
                                      <a:pt x="8965" y="35622"/>
                                    </a:cubicBezTo>
                                    <a:cubicBezTo>
                                      <a:pt x="6662" y="32249"/>
                                      <a:pt x="5510" y="28021"/>
                                      <a:pt x="5510" y="22935"/>
                                    </a:cubicBezTo>
                                    <a:cubicBezTo>
                                      <a:pt x="5510" y="17796"/>
                                      <a:pt x="6662" y="13541"/>
                                      <a:pt x="8965" y="10169"/>
                                    </a:cubicBezTo>
                                    <a:cubicBezTo>
                                      <a:pt x="11644" y="6368"/>
                                      <a:pt x="15368" y="4468"/>
                                      <a:pt x="20136"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7" name="Freeform: Shape 15417"/>
                            <wps:cNvSpPr/>
                            <wps:spPr>
                              <a:xfrm>
                                <a:off x="3058961" y="358504"/>
                                <a:ext cx="33673" cy="45847"/>
                              </a:xfrm>
                              <a:custGeom>
                                <a:avLst/>
                                <a:gdLst>
                                  <a:gd name="connsiteX0" fmla="*/ 454 w 33673"/>
                                  <a:gd name="connsiteY0" fmla="*/ 3263 h 45847"/>
                                  <a:gd name="connsiteX1" fmla="*/ 454 w 33673"/>
                                  <a:gd name="connsiteY1" fmla="*/ 43169 h 45847"/>
                                  <a:gd name="connsiteX2" fmla="*/ 1177 w 33673"/>
                                  <a:gd name="connsiteY2" fmla="*/ 45177 h 45847"/>
                                  <a:gd name="connsiteX3" fmla="*/ 2945 w 33673"/>
                                  <a:gd name="connsiteY3" fmla="*/ 45899 h 45847"/>
                                  <a:gd name="connsiteX4" fmla="*/ 4633 w 33673"/>
                                  <a:gd name="connsiteY4" fmla="*/ 45177 h 45847"/>
                                  <a:gd name="connsiteX5" fmla="*/ 5437 w 33673"/>
                                  <a:gd name="connsiteY5" fmla="*/ 43089 h 45847"/>
                                  <a:gd name="connsiteX6" fmla="*/ 5437 w 33673"/>
                                  <a:gd name="connsiteY6" fmla="*/ 14504 h 45847"/>
                                  <a:gd name="connsiteX7" fmla="*/ 12027 w 33673"/>
                                  <a:gd name="connsiteY7" fmla="*/ 6877 h 45847"/>
                                  <a:gd name="connsiteX8" fmla="*/ 20224 w 33673"/>
                                  <a:gd name="connsiteY8" fmla="*/ 4468 h 45847"/>
                                  <a:gd name="connsiteX9" fmla="*/ 26895 w 33673"/>
                                  <a:gd name="connsiteY9" fmla="*/ 7037 h 45847"/>
                                  <a:gd name="connsiteX10" fmla="*/ 29145 w 33673"/>
                                  <a:gd name="connsiteY10" fmla="*/ 12738 h 45847"/>
                                  <a:gd name="connsiteX11" fmla="*/ 29145 w 33673"/>
                                  <a:gd name="connsiteY11" fmla="*/ 43169 h 45847"/>
                                  <a:gd name="connsiteX12" fmla="*/ 29868 w 33673"/>
                                  <a:gd name="connsiteY12" fmla="*/ 45177 h 45847"/>
                                  <a:gd name="connsiteX13" fmla="*/ 31636 w 33673"/>
                                  <a:gd name="connsiteY13" fmla="*/ 45819 h 45847"/>
                                  <a:gd name="connsiteX14" fmla="*/ 33324 w 33673"/>
                                  <a:gd name="connsiteY14" fmla="*/ 45177 h 45847"/>
                                  <a:gd name="connsiteX15" fmla="*/ 34128 w 33673"/>
                                  <a:gd name="connsiteY15" fmla="*/ 43169 h 45847"/>
                                  <a:gd name="connsiteX16" fmla="*/ 34128 w 33673"/>
                                  <a:gd name="connsiteY16" fmla="*/ 12738 h 45847"/>
                                  <a:gd name="connsiteX17" fmla="*/ 30591 w 33673"/>
                                  <a:gd name="connsiteY17" fmla="*/ 3986 h 45847"/>
                                  <a:gd name="connsiteX18" fmla="*/ 20224 w 33673"/>
                                  <a:gd name="connsiteY18" fmla="*/ 52 h 45847"/>
                                  <a:gd name="connsiteX19" fmla="*/ 11384 w 33673"/>
                                  <a:gd name="connsiteY19" fmla="*/ 2220 h 45847"/>
                                  <a:gd name="connsiteX20" fmla="*/ 5437 w 33673"/>
                                  <a:gd name="connsiteY20" fmla="*/ 8242 h 45847"/>
                                  <a:gd name="connsiteX21" fmla="*/ 5437 w 33673"/>
                                  <a:gd name="connsiteY21" fmla="*/ 3263 h 45847"/>
                                  <a:gd name="connsiteX22" fmla="*/ 4633 w 33673"/>
                                  <a:gd name="connsiteY22" fmla="*/ 1336 h 45847"/>
                                  <a:gd name="connsiteX23" fmla="*/ 2945 w 33673"/>
                                  <a:gd name="connsiteY23" fmla="*/ 694 h 45847"/>
                                  <a:gd name="connsiteX24" fmla="*/ 1177 w 33673"/>
                                  <a:gd name="connsiteY24" fmla="*/ 1336 h 45847"/>
                                  <a:gd name="connsiteX25" fmla="*/ 454 w 33673"/>
                                  <a:gd name="connsiteY25" fmla="*/ 3263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454" y="3263"/>
                                    </a:moveTo>
                                    <a:lnTo>
                                      <a:pt x="454" y="43169"/>
                                    </a:lnTo>
                                    <a:cubicBezTo>
                                      <a:pt x="454" y="44026"/>
                                      <a:pt x="695" y="44695"/>
                                      <a:pt x="1177" y="45177"/>
                                    </a:cubicBezTo>
                                    <a:cubicBezTo>
                                      <a:pt x="1659" y="45658"/>
                                      <a:pt x="2249" y="45899"/>
                                      <a:pt x="2945" y="45899"/>
                                    </a:cubicBezTo>
                                    <a:cubicBezTo>
                                      <a:pt x="3588" y="45846"/>
                                      <a:pt x="4151" y="45605"/>
                                      <a:pt x="4633" y="45177"/>
                                    </a:cubicBezTo>
                                    <a:cubicBezTo>
                                      <a:pt x="5169" y="44641"/>
                                      <a:pt x="5437" y="43945"/>
                                      <a:pt x="5437" y="43089"/>
                                    </a:cubicBezTo>
                                    <a:lnTo>
                                      <a:pt x="5437" y="14504"/>
                                    </a:lnTo>
                                    <a:cubicBezTo>
                                      <a:pt x="7312" y="11079"/>
                                      <a:pt x="9508" y="8536"/>
                                      <a:pt x="12027" y="6877"/>
                                    </a:cubicBezTo>
                                    <a:cubicBezTo>
                                      <a:pt x="14438" y="5271"/>
                                      <a:pt x="17170" y="4468"/>
                                      <a:pt x="20224" y="4468"/>
                                    </a:cubicBezTo>
                                    <a:cubicBezTo>
                                      <a:pt x="23010" y="4468"/>
                                      <a:pt x="25234" y="5324"/>
                                      <a:pt x="26895" y="7037"/>
                                    </a:cubicBezTo>
                                    <a:cubicBezTo>
                                      <a:pt x="28395" y="8536"/>
                                      <a:pt x="29145" y="10436"/>
                                      <a:pt x="29145" y="12738"/>
                                    </a:cubicBezTo>
                                    <a:lnTo>
                                      <a:pt x="29145" y="43169"/>
                                    </a:lnTo>
                                    <a:cubicBezTo>
                                      <a:pt x="29145" y="43972"/>
                                      <a:pt x="29386" y="44641"/>
                                      <a:pt x="29868" y="45177"/>
                                    </a:cubicBezTo>
                                    <a:cubicBezTo>
                                      <a:pt x="30350" y="45605"/>
                                      <a:pt x="30940" y="45819"/>
                                      <a:pt x="31636" y="45819"/>
                                    </a:cubicBezTo>
                                    <a:cubicBezTo>
                                      <a:pt x="32279" y="45819"/>
                                      <a:pt x="32842" y="45605"/>
                                      <a:pt x="33324" y="45177"/>
                                    </a:cubicBezTo>
                                    <a:cubicBezTo>
                                      <a:pt x="33860" y="44641"/>
                                      <a:pt x="34128" y="43972"/>
                                      <a:pt x="34128" y="43169"/>
                                    </a:cubicBezTo>
                                    <a:lnTo>
                                      <a:pt x="34128" y="12738"/>
                                    </a:lnTo>
                                    <a:cubicBezTo>
                                      <a:pt x="34128" y="9259"/>
                                      <a:pt x="32949" y="6341"/>
                                      <a:pt x="30591" y="3986"/>
                                    </a:cubicBezTo>
                                    <a:cubicBezTo>
                                      <a:pt x="28020" y="1363"/>
                                      <a:pt x="24564" y="52"/>
                                      <a:pt x="20224" y="52"/>
                                    </a:cubicBezTo>
                                    <a:cubicBezTo>
                                      <a:pt x="16849" y="52"/>
                                      <a:pt x="13902" y="774"/>
                                      <a:pt x="11384" y="2220"/>
                                    </a:cubicBezTo>
                                    <a:cubicBezTo>
                                      <a:pt x="8973" y="3611"/>
                                      <a:pt x="6990" y="5619"/>
                                      <a:pt x="5437" y="8242"/>
                                    </a:cubicBezTo>
                                    <a:lnTo>
                                      <a:pt x="5437" y="3263"/>
                                    </a:lnTo>
                                    <a:cubicBezTo>
                                      <a:pt x="5437" y="2460"/>
                                      <a:pt x="5169" y="1818"/>
                                      <a:pt x="4633" y="1336"/>
                                    </a:cubicBezTo>
                                    <a:cubicBezTo>
                                      <a:pt x="4151" y="908"/>
                                      <a:pt x="3588" y="694"/>
                                      <a:pt x="2945" y="694"/>
                                    </a:cubicBezTo>
                                    <a:cubicBezTo>
                                      <a:pt x="2249" y="694"/>
                                      <a:pt x="1659" y="908"/>
                                      <a:pt x="1177" y="1336"/>
                                    </a:cubicBezTo>
                                    <a:cubicBezTo>
                                      <a:pt x="695" y="1818"/>
                                      <a:pt x="454" y="2460"/>
                                      <a:pt x="454" y="326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8" name="Freeform: Shape 15418"/>
                            <wps:cNvSpPr/>
                            <wps:spPr>
                              <a:xfrm>
                                <a:off x="3099707" y="402826"/>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19" name="Freeform: Shape 15419"/>
                            <wps:cNvSpPr/>
                            <wps:spPr>
                              <a:xfrm>
                                <a:off x="3135791" y="342446"/>
                                <a:ext cx="4982" cy="61825"/>
                              </a:xfrm>
                              <a:custGeom>
                                <a:avLst/>
                                <a:gdLst>
                                  <a:gd name="connsiteX0" fmla="*/ 465 w 4982"/>
                                  <a:gd name="connsiteY0" fmla="*/ 2701 h 61825"/>
                                  <a:gd name="connsiteX1" fmla="*/ 465 w 4982"/>
                                  <a:gd name="connsiteY1" fmla="*/ 59308 h 61825"/>
                                  <a:gd name="connsiteX2" fmla="*/ 1188 w 4982"/>
                                  <a:gd name="connsiteY2" fmla="*/ 61235 h 61825"/>
                                  <a:gd name="connsiteX3" fmla="*/ 2956 w 4982"/>
                                  <a:gd name="connsiteY3" fmla="*/ 61878 h 61825"/>
                                  <a:gd name="connsiteX4" fmla="*/ 4644 w 4982"/>
                                  <a:gd name="connsiteY4" fmla="*/ 61235 h 61825"/>
                                  <a:gd name="connsiteX5" fmla="*/ 5448 w 4982"/>
                                  <a:gd name="connsiteY5" fmla="*/ 59308 h 61825"/>
                                  <a:gd name="connsiteX6" fmla="*/ 5448 w 4982"/>
                                  <a:gd name="connsiteY6" fmla="*/ 2701 h 61825"/>
                                  <a:gd name="connsiteX7" fmla="*/ 4644 w 4982"/>
                                  <a:gd name="connsiteY7" fmla="*/ 694 h 61825"/>
                                  <a:gd name="connsiteX8" fmla="*/ 2956 w 4982"/>
                                  <a:gd name="connsiteY8" fmla="*/ 52 h 61825"/>
                                  <a:gd name="connsiteX9" fmla="*/ 1188 w 4982"/>
                                  <a:gd name="connsiteY9" fmla="*/ 694 h 61825"/>
                                  <a:gd name="connsiteX10" fmla="*/ 465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465" y="2701"/>
                                    </a:moveTo>
                                    <a:lnTo>
                                      <a:pt x="465" y="59308"/>
                                    </a:lnTo>
                                    <a:cubicBezTo>
                                      <a:pt x="465" y="60111"/>
                                      <a:pt x="706" y="60753"/>
                                      <a:pt x="1188" y="61235"/>
                                    </a:cubicBezTo>
                                    <a:cubicBezTo>
                                      <a:pt x="1670" y="61663"/>
                                      <a:pt x="2260" y="61878"/>
                                      <a:pt x="2956" y="61878"/>
                                    </a:cubicBezTo>
                                    <a:cubicBezTo>
                                      <a:pt x="3599" y="61878"/>
                                      <a:pt x="4162" y="61663"/>
                                      <a:pt x="4644" y="61235"/>
                                    </a:cubicBezTo>
                                    <a:cubicBezTo>
                                      <a:pt x="5180" y="60753"/>
                                      <a:pt x="5448" y="60111"/>
                                      <a:pt x="5448" y="59308"/>
                                    </a:cubicBezTo>
                                    <a:lnTo>
                                      <a:pt x="5448" y="2701"/>
                                    </a:lnTo>
                                    <a:cubicBezTo>
                                      <a:pt x="5448" y="1845"/>
                                      <a:pt x="5180" y="1176"/>
                                      <a:pt x="4644" y="694"/>
                                    </a:cubicBezTo>
                                    <a:cubicBezTo>
                                      <a:pt x="4162" y="266"/>
                                      <a:pt x="3599" y="52"/>
                                      <a:pt x="2956" y="52"/>
                                    </a:cubicBezTo>
                                    <a:cubicBezTo>
                                      <a:pt x="2260" y="52"/>
                                      <a:pt x="1670" y="266"/>
                                      <a:pt x="1188" y="694"/>
                                    </a:cubicBezTo>
                                    <a:cubicBezTo>
                                      <a:pt x="706" y="1176"/>
                                      <a:pt x="465" y="1845"/>
                                      <a:pt x="465"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0" name="Freeform: Shape 15420"/>
                            <wps:cNvSpPr/>
                            <wps:spPr>
                              <a:xfrm>
                                <a:off x="3157977" y="342446"/>
                                <a:ext cx="4982" cy="61825"/>
                              </a:xfrm>
                              <a:custGeom>
                                <a:avLst/>
                                <a:gdLst>
                                  <a:gd name="connsiteX0" fmla="*/ 468 w 4982"/>
                                  <a:gd name="connsiteY0" fmla="*/ 2701 h 61825"/>
                                  <a:gd name="connsiteX1" fmla="*/ 468 w 4982"/>
                                  <a:gd name="connsiteY1" fmla="*/ 59308 h 61825"/>
                                  <a:gd name="connsiteX2" fmla="*/ 1191 w 4982"/>
                                  <a:gd name="connsiteY2" fmla="*/ 61235 h 61825"/>
                                  <a:gd name="connsiteX3" fmla="*/ 2959 w 4982"/>
                                  <a:gd name="connsiteY3" fmla="*/ 61878 h 61825"/>
                                  <a:gd name="connsiteX4" fmla="*/ 4647 w 4982"/>
                                  <a:gd name="connsiteY4" fmla="*/ 61235 h 61825"/>
                                  <a:gd name="connsiteX5" fmla="*/ 5451 w 4982"/>
                                  <a:gd name="connsiteY5" fmla="*/ 59308 h 61825"/>
                                  <a:gd name="connsiteX6" fmla="*/ 5451 w 4982"/>
                                  <a:gd name="connsiteY6" fmla="*/ 2701 h 61825"/>
                                  <a:gd name="connsiteX7" fmla="*/ 4647 w 4982"/>
                                  <a:gd name="connsiteY7" fmla="*/ 694 h 61825"/>
                                  <a:gd name="connsiteX8" fmla="*/ 2959 w 4982"/>
                                  <a:gd name="connsiteY8" fmla="*/ 52 h 61825"/>
                                  <a:gd name="connsiteX9" fmla="*/ 1191 w 4982"/>
                                  <a:gd name="connsiteY9" fmla="*/ 694 h 61825"/>
                                  <a:gd name="connsiteX10" fmla="*/ 468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468" y="2701"/>
                                    </a:moveTo>
                                    <a:lnTo>
                                      <a:pt x="468" y="59308"/>
                                    </a:lnTo>
                                    <a:cubicBezTo>
                                      <a:pt x="468" y="60111"/>
                                      <a:pt x="709" y="60753"/>
                                      <a:pt x="1191" y="61235"/>
                                    </a:cubicBezTo>
                                    <a:cubicBezTo>
                                      <a:pt x="1674" y="61663"/>
                                      <a:pt x="2263" y="61878"/>
                                      <a:pt x="2959" y="61878"/>
                                    </a:cubicBezTo>
                                    <a:cubicBezTo>
                                      <a:pt x="3602" y="61878"/>
                                      <a:pt x="4165" y="61663"/>
                                      <a:pt x="4647" y="61235"/>
                                    </a:cubicBezTo>
                                    <a:cubicBezTo>
                                      <a:pt x="5183" y="60753"/>
                                      <a:pt x="5451" y="60111"/>
                                      <a:pt x="5451" y="59308"/>
                                    </a:cubicBezTo>
                                    <a:lnTo>
                                      <a:pt x="5451" y="2701"/>
                                    </a:lnTo>
                                    <a:cubicBezTo>
                                      <a:pt x="5451" y="1845"/>
                                      <a:pt x="5183" y="1176"/>
                                      <a:pt x="4647" y="694"/>
                                    </a:cubicBezTo>
                                    <a:cubicBezTo>
                                      <a:pt x="4165" y="266"/>
                                      <a:pt x="3602" y="52"/>
                                      <a:pt x="2959" y="52"/>
                                    </a:cubicBezTo>
                                    <a:cubicBezTo>
                                      <a:pt x="2263" y="52"/>
                                      <a:pt x="1674" y="266"/>
                                      <a:pt x="1191" y="694"/>
                                    </a:cubicBezTo>
                                    <a:cubicBezTo>
                                      <a:pt x="709" y="1176"/>
                                      <a:pt x="468" y="1845"/>
                                      <a:pt x="468"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1" name="Freeform: Shape 15421"/>
                            <wps:cNvSpPr/>
                            <wps:spPr>
                              <a:xfrm>
                                <a:off x="3180156" y="342446"/>
                                <a:ext cx="4982" cy="61825"/>
                              </a:xfrm>
                              <a:custGeom>
                                <a:avLst/>
                                <a:gdLst>
                                  <a:gd name="connsiteX0" fmla="*/ 471 w 4982"/>
                                  <a:gd name="connsiteY0" fmla="*/ 2701 h 61825"/>
                                  <a:gd name="connsiteX1" fmla="*/ 471 w 4982"/>
                                  <a:gd name="connsiteY1" fmla="*/ 59308 h 61825"/>
                                  <a:gd name="connsiteX2" fmla="*/ 1195 w 4982"/>
                                  <a:gd name="connsiteY2" fmla="*/ 61235 h 61825"/>
                                  <a:gd name="connsiteX3" fmla="*/ 2963 w 4982"/>
                                  <a:gd name="connsiteY3" fmla="*/ 61878 h 61825"/>
                                  <a:gd name="connsiteX4" fmla="*/ 4650 w 4982"/>
                                  <a:gd name="connsiteY4" fmla="*/ 61235 h 61825"/>
                                  <a:gd name="connsiteX5" fmla="*/ 5454 w 4982"/>
                                  <a:gd name="connsiteY5" fmla="*/ 59308 h 61825"/>
                                  <a:gd name="connsiteX6" fmla="*/ 5454 w 4982"/>
                                  <a:gd name="connsiteY6" fmla="*/ 2701 h 61825"/>
                                  <a:gd name="connsiteX7" fmla="*/ 4650 w 4982"/>
                                  <a:gd name="connsiteY7" fmla="*/ 694 h 61825"/>
                                  <a:gd name="connsiteX8" fmla="*/ 2963 w 4982"/>
                                  <a:gd name="connsiteY8" fmla="*/ 52 h 61825"/>
                                  <a:gd name="connsiteX9" fmla="*/ 1195 w 4982"/>
                                  <a:gd name="connsiteY9" fmla="*/ 694 h 61825"/>
                                  <a:gd name="connsiteX10" fmla="*/ 471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471" y="2701"/>
                                    </a:moveTo>
                                    <a:lnTo>
                                      <a:pt x="471" y="59308"/>
                                    </a:lnTo>
                                    <a:cubicBezTo>
                                      <a:pt x="471" y="60111"/>
                                      <a:pt x="712" y="60753"/>
                                      <a:pt x="1195" y="61235"/>
                                    </a:cubicBezTo>
                                    <a:cubicBezTo>
                                      <a:pt x="1677" y="61663"/>
                                      <a:pt x="2266" y="61878"/>
                                      <a:pt x="2963" y="61878"/>
                                    </a:cubicBezTo>
                                    <a:cubicBezTo>
                                      <a:pt x="3606" y="61878"/>
                                      <a:pt x="4168" y="61663"/>
                                      <a:pt x="4650" y="61235"/>
                                    </a:cubicBezTo>
                                    <a:cubicBezTo>
                                      <a:pt x="5186" y="60753"/>
                                      <a:pt x="5454" y="60111"/>
                                      <a:pt x="5454" y="59308"/>
                                    </a:cubicBezTo>
                                    <a:lnTo>
                                      <a:pt x="5454" y="2701"/>
                                    </a:lnTo>
                                    <a:cubicBezTo>
                                      <a:pt x="5454" y="1845"/>
                                      <a:pt x="5186" y="1176"/>
                                      <a:pt x="4650" y="694"/>
                                    </a:cubicBezTo>
                                    <a:cubicBezTo>
                                      <a:pt x="4168" y="266"/>
                                      <a:pt x="3606" y="52"/>
                                      <a:pt x="2963" y="52"/>
                                    </a:cubicBezTo>
                                    <a:cubicBezTo>
                                      <a:pt x="2266" y="52"/>
                                      <a:pt x="1677" y="266"/>
                                      <a:pt x="1195" y="694"/>
                                    </a:cubicBezTo>
                                    <a:cubicBezTo>
                                      <a:pt x="712" y="1176"/>
                                      <a:pt x="471" y="1845"/>
                                      <a:pt x="471"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2" name="Freeform: Shape 15422"/>
                            <wps:cNvSpPr/>
                            <wps:spPr>
                              <a:xfrm>
                                <a:off x="3203058" y="352563"/>
                                <a:ext cx="8679" cy="41592"/>
                              </a:xfrm>
                              <a:custGeom>
                                <a:avLst/>
                                <a:gdLst>
                                  <a:gd name="connsiteX0" fmla="*/ 4814 w 8679"/>
                                  <a:gd name="connsiteY0" fmla="*/ 52 h 41592"/>
                                  <a:gd name="connsiteX1" fmla="*/ 1519 w 8679"/>
                                  <a:gd name="connsiteY1" fmla="*/ 1497 h 41592"/>
                                  <a:gd name="connsiteX2" fmla="*/ 474 w 8679"/>
                                  <a:gd name="connsiteY2" fmla="*/ 4628 h 41592"/>
                                  <a:gd name="connsiteX3" fmla="*/ 1519 w 8679"/>
                                  <a:gd name="connsiteY3" fmla="*/ 7680 h 41592"/>
                                  <a:gd name="connsiteX4" fmla="*/ 4814 w 8679"/>
                                  <a:gd name="connsiteY4" fmla="*/ 9125 h 41592"/>
                                  <a:gd name="connsiteX5" fmla="*/ 8029 w 8679"/>
                                  <a:gd name="connsiteY5" fmla="*/ 7680 h 41592"/>
                                  <a:gd name="connsiteX6" fmla="*/ 9154 w 8679"/>
                                  <a:gd name="connsiteY6" fmla="*/ 4628 h 41592"/>
                                  <a:gd name="connsiteX7" fmla="*/ 8029 w 8679"/>
                                  <a:gd name="connsiteY7" fmla="*/ 1497 h 41592"/>
                                  <a:gd name="connsiteX8" fmla="*/ 4814 w 8679"/>
                                  <a:gd name="connsiteY8" fmla="*/ 52 h 41592"/>
                                  <a:gd name="connsiteX9" fmla="*/ 4814 w 8679"/>
                                  <a:gd name="connsiteY9" fmla="*/ 32571 h 41592"/>
                                  <a:gd name="connsiteX10" fmla="*/ 1519 w 8679"/>
                                  <a:gd name="connsiteY10" fmla="*/ 33936 h 41592"/>
                                  <a:gd name="connsiteX11" fmla="*/ 474 w 8679"/>
                                  <a:gd name="connsiteY11" fmla="*/ 37067 h 41592"/>
                                  <a:gd name="connsiteX12" fmla="*/ 1519 w 8679"/>
                                  <a:gd name="connsiteY12" fmla="*/ 40198 h 41592"/>
                                  <a:gd name="connsiteX13" fmla="*/ 4814 w 8679"/>
                                  <a:gd name="connsiteY13" fmla="*/ 41644 h 41592"/>
                                  <a:gd name="connsiteX14" fmla="*/ 8029 w 8679"/>
                                  <a:gd name="connsiteY14" fmla="*/ 40198 h 41592"/>
                                  <a:gd name="connsiteX15" fmla="*/ 9154 w 8679"/>
                                  <a:gd name="connsiteY15" fmla="*/ 37067 h 41592"/>
                                  <a:gd name="connsiteX16" fmla="*/ 8029 w 8679"/>
                                  <a:gd name="connsiteY16" fmla="*/ 33936 h 41592"/>
                                  <a:gd name="connsiteX17" fmla="*/ 4814 w 8679"/>
                                  <a:gd name="connsiteY17" fmla="*/ 32571 h 41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679" h="41592">
                                    <a:moveTo>
                                      <a:pt x="4814" y="52"/>
                                    </a:moveTo>
                                    <a:cubicBezTo>
                                      <a:pt x="3421" y="52"/>
                                      <a:pt x="2323" y="533"/>
                                      <a:pt x="1519" y="1497"/>
                                    </a:cubicBezTo>
                                    <a:cubicBezTo>
                                      <a:pt x="823" y="2353"/>
                                      <a:pt x="474" y="3397"/>
                                      <a:pt x="474" y="4628"/>
                                    </a:cubicBezTo>
                                    <a:cubicBezTo>
                                      <a:pt x="474" y="5806"/>
                                      <a:pt x="823" y="6823"/>
                                      <a:pt x="1519" y="7680"/>
                                    </a:cubicBezTo>
                                    <a:cubicBezTo>
                                      <a:pt x="2323" y="8643"/>
                                      <a:pt x="3421" y="9125"/>
                                      <a:pt x="4814" y="9125"/>
                                    </a:cubicBezTo>
                                    <a:cubicBezTo>
                                      <a:pt x="6154" y="9125"/>
                                      <a:pt x="7225" y="8643"/>
                                      <a:pt x="8029" y="7680"/>
                                    </a:cubicBezTo>
                                    <a:cubicBezTo>
                                      <a:pt x="8779" y="6823"/>
                                      <a:pt x="9154" y="5806"/>
                                      <a:pt x="9154" y="4628"/>
                                    </a:cubicBezTo>
                                    <a:cubicBezTo>
                                      <a:pt x="9154" y="3397"/>
                                      <a:pt x="8779" y="2353"/>
                                      <a:pt x="8029" y="1497"/>
                                    </a:cubicBezTo>
                                    <a:cubicBezTo>
                                      <a:pt x="7225" y="533"/>
                                      <a:pt x="6154" y="52"/>
                                      <a:pt x="4814" y="52"/>
                                    </a:cubicBezTo>
                                    <a:close/>
                                    <a:moveTo>
                                      <a:pt x="4814" y="32571"/>
                                    </a:moveTo>
                                    <a:cubicBezTo>
                                      <a:pt x="3421" y="32571"/>
                                      <a:pt x="2323" y="33025"/>
                                      <a:pt x="1519" y="33936"/>
                                    </a:cubicBezTo>
                                    <a:cubicBezTo>
                                      <a:pt x="823" y="34792"/>
                                      <a:pt x="474" y="35836"/>
                                      <a:pt x="474" y="37067"/>
                                    </a:cubicBezTo>
                                    <a:cubicBezTo>
                                      <a:pt x="474" y="38245"/>
                                      <a:pt x="823" y="39288"/>
                                      <a:pt x="1519" y="40198"/>
                                    </a:cubicBezTo>
                                    <a:cubicBezTo>
                                      <a:pt x="2323" y="41162"/>
                                      <a:pt x="3421" y="41644"/>
                                      <a:pt x="4814" y="41644"/>
                                    </a:cubicBezTo>
                                    <a:cubicBezTo>
                                      <a:pt x="6154" y="41644"/>
                                      <a:pt x="7225" y="41162"/>
                                      <a:pt x="8029" y="40198"/>
                                    </a:cubicBezTo>
                                    <a:cubicBezTo>
                                      <a:pt x="8779" y="39288"/>
                                      <a:pt x="9154" y="38245"/>
                                      <a:pt x="9154" y="37067"/>
                                    </a:cubicBezTo>
                                    <a:cubicBezTo>
                                      <a:pt x="9154" y="35836"/>
                                      <a:pt x="8779" y="34792"/>
                                      <a:pt x="8029" y="33936"/>
                                    </a:cubicBezTo>
                                    <a:cubicBezTo>
                                      <a:pt x="7225" y="33025"/>
                                      <a:pt x="6154" y="32571"/>
                                      <a:pt x="4814" y="325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23" name="Graphic 14291"/>
                          <wpg:cNvGrpSpPr/>
                          <wpg:grpSpPr>
                            <a:xfrm>
                              <a:off x="2750462" y="431250"/>
                              <a:ext cx="553912" cy="67231"/>
                              <a:chOff x="2750462" y="431250"/>
                              <a:chExt cx="553912" cy="67231"/>
                            </a:xfrm>
                            <a:solidFill>
                              <a:srgbClr val="000000"/>
                            </a:solidFill>
                          </wpg:grpSpPr>
                          <wps:wsp>
                            <wps:cNvPr id="15424" name="Freeform: Shape 15424"/>
                            <wps:cNvSpPr/>
                            <wps:spPr>
                              <a:xfrm>
                                <a:off x="2750462" y="431250"/>
                                <a:ext cx="42621" cy="61825"/>
                              </a:xfrm>
                              <a:custGeom>
                                <a:avLst/>
                                <a:gdLst>
                                  <a:gd name="connsiteX0" fmla="*/ 21894 w 42621"/>
                                  <a:gd name="connsiteY0" fmla="*/ 65 h 61825"/>
                                  <a:gd name="connsiteX1" fmla="*/ 7106 w 42621"/>
                                  <a:gd name="connsiteY1" fmla="*/ 3919 h 61825"/>
                                  <a:gd name="connsiteX2" fmla="*/ 1802 w 42621"/>
                                  <a:gd name="connsiteY2" fmla="*/ 14839 h 61825"/>
                                  <a:gd name="connsiteX3" fmla="*/ 7026 w 42621"/>
                                  <a:gd name="connsiteY3" fmla="*/ 26080 h 61825"/>
                                  <a:gd name="connsiteX4" fmla="*/ 21331 w 42621"/>
                                  <a:gd name="connsiteY4" fmla="*/ 31700 h 61825"/>
                                  <a:gd name="connsiteX5" fmla="*/ 35074 w 42621"/>
                                  <a:gd name="connsiteY5" fmla="*/ 37401 h 61825"/>
                                  <a:gd name="connsiteX6" fmla="*/ 37967 w 42621"/>
                                  <a:gd name="connsiteY6" fmla="*/ 46153 h 61825"/>
                                  <a:gd name="connsiteX7" fmla="*/ 32422 w 42621"/>
                                  <a:gd name="connsiteY7" fmla="*/ 54744 h 61825"/>
                                  <a:gd name="connsiteX8" fmla="*/ 22055 w 42621"/>
                                  <a:gd name="connsiteY8" fmla="*/ 57394 h 61825"/>
                                  <a:gd name="connsiteX9" fmla="*/ 10401 w 42621"/>
                                  <a:gd name="connsiteY9" fmla="*/ 54343 h 61825"/>
                                  <a:gd name="connsiteX10" fmla="*/ 5419 w 42621"/>
                                  <a:gd name="connsiteY10" fmla="*/ 43825 h 61825"/>
                                  <a:gd name="connsiteX11" fmla="*/ 4454 w 42621"/>
                                  <a:gd name="connsiteY11" fmla="*/ 41737 h 61825"/>
                                  <a:gd name="connsiteX12" fmla="*/ 2686 w 42621"/>
                                  <a:gd name="connsiteY12" fmla="*/ 41175 h 61825"/>
                                  <a:gd name="connsiteX13" fmla="*/ 1079 w 42621"/>
                                  <a:gd name="connsiteY13" fmla="*/ 41897 h 61825"/>
                                  <a:gd name="connsiteX14" fmla="*/ 436 w 42621"/>
                                  <a:gd name="connsiteY14" fmla="*/ 43985 h 61825"/>
                                  <a:gd name="connsiteX15" fmla="*/ 7026 w 42621"/>
                                  <a:gd name="connsiteY15" fmla="*/ 57715 h 61825"/>
                                  <a:gd name="connsiteX16" fmla="*/ 22215 w 42621"/>
                                  <a:gd name="connsiteY16" fmla="*/ 61891 h 61825"/>
                                  <a:gd name="connsiteX17" fmla="*/ 36762 w 42621"/>
                                  <a:gd name="connsiteY17" fmla="*/ 57635 h 61825"/>
                                  <a:gd name="connsiteX18" fmla="*/ 43031 w 42621"/>
                                  <a:gd name="connsiteY18" fmla="*/ 45591 h 61825"/>
                                  <a:gd name="connsiteX19" fmla="*/ 38450 w 42621"/>
                                  <a:gd name="connsiteY19" fmla="*/ 33708 h 61825"/>
                                  <a:gd name="connsiteX20" fmla="*/ 22215 w 42621"/>
                                  <a:gd name="connsiteY20" fmla="*/ 27043 h 61825"/>
                                  <a:gd name="connsiteX21" fmla="*/ 10080 w 42621"/>
                                  <a:gd name="connsiteY21" fmla="*/ 22386 h 61825"/>
                                  <a:gd name="connsiteX22" fmla="*/ 6865 w 42621"/>
                                  <a:gd name="connsiteY22" fmla="*/ 14678 h 61825"/>
                                  <a:gd name="connsiteX23" fmla="*/ 10964 w 42621"/>
                                  <a:gd name="connsiteY23" fmla="*/ 7050 h 61825"/>
                                  <a:gd name="connsiteX24" fmla="*/ 21573 w 42621"/>
                                  <a:gd name="connsiteY24" fmla="*/ 4561 h 61825"/>
                                  <a:gd name="connsiteX25" fmla="*/ 31297 w 42621"/>
                                  <a:gd name="connsiteY25" fmla="*/ 7130 h 61825"/>
                                  <a:gd name="connsiteX26" fmla="*/ 35717 w 42621"/>
                                  <a:gd name="connsiteY26" fmla="*/ 15481 h 61825"/>
                                  <a:gd name="connsiteX27" fmla="*/ 36762 w 42621"/>
                                  <a:gd name="connsiteY27" fmla="*/ 17408 h 61825"/>
                                  <a:gd name="connsiteX28" fmla="*/ 38691 w 42621"/>
                                  <a:gd name="connsiteY28" fmla="*/ 17970 h 61825"/>
                                  <a:gd name="connsiteX29" fmla="*/ 40378 w 42621"/>
                                  <a:gd name="connsiteY29" fmla="*/ 16926 h 61825"/>
                                  <a:gd name="connsiteX30" fmla="*/ 40861 w 42621"/>
                                  <a:gd name="connsiteY30" fmla="*/ 14437 h 61825"/>
                                  <a:gd name="connsiteX31" fmla="*/ 36199 w 42621"/>
                                  <a:gd name="connsiteY31" fmla="*/ 4882 h 61825"/>
                                  <a:gd name="connsiteX32" fmla="*/ 21894 w 42621"/>
                                  <a:gd name="connsiteY32" fmla="*/ 65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42621" h="61825">
                                    <a:moveTo>
                                      <a:pt x="21894" y="65"/>
                                    </a:moveTo>
                                    <a:cubicBezTo>
                                      <a:pt x="15625" y="65"/>
                                      <a:pt x="10696" y="1349"/>
                                      <a:pt x="7106" y="3919"/>
                                    </a:cubicBezTo>
                                    <a:cubicBezTo>
                                      <a:pt x="3570" y="6542"/>
                                      <a:pt x="1802" y="10182"/>
                                      <a:pt x="1802" y="14839"/>
                                    </a:cubicBezTo>
                                    <a:cubicBezTo>
                                      <a:pt x="1802" y="19656"/>
                                      <a:pt x="3543" y="23403"/>
                                      <a:pt x="7026" y="26080"/>
                                    </a:cubicBezTo>
                                    <a:cubicBezTo>
                                      <a:pt x="9973" y="28274"/>
                                      <a:pt x="14741" y="30148"/>
                                      <a:pt x="21331" y="31700"/>
                                    </a:cubicBezTo>
                                    <a:cubicBezTo>
                                      <a:pt x="28189" y="33253"/>
                                      <a:pt x="32770" y="35153"/>
                                      <a:pt x="35074" y="37401"/>
                                    </a:cubicBezTo>
                                    <a:cubicBezTo>
                                      <a:pt x="37003" y="39275"/>
                                      <a:pt x="37967" y="42192"/>
                                      <a:pt x="37967" y="46153"/>
                                    </a:cubicBezTo>
                                    <a:cubicBezTo>
                                      <a:pt x="37967" y="49793"/>
                                      <a:pt x="36119" y="52657"/>
                                      <a:pt x="32422" y="54744"/>
                                    </a:cubicBezTo>
                                    <a:cubicBezTo>
                                      <a:pt x="29368" y="56511"/>
                                      <a:pt x="25912" y="57394"/>
                                      <a:pt x="22055" y="57394"/>
                                    </a:cubicBezTo>
                                    <a:cubicBezTo>
                                      <a:pt x="16911" y="57394"/>
                                      <a:pt x="13027" y="56377"/>
                                      <a:pt x="10401" y="54343"/>
                                    </a:cubicBezTo>
                                    <a:cubicBezTo>
                                      <a:pt x="7455" y="52148"/>
                                      <a:pt x="5794" y="48642"/>
                                      <a:pt x="5419" y="43825"/>
                                    </a:cubicBezTo>
                                    <a:cubicBezTo>
                                      <a:pt x="5312" y="42915"/>
                                      <a:pt x="4990" y="42219"/>
                                      <a:pt x="4454" y="41737"/>
                                    </a:cubicBezTo>
                                    <a:cubicBezTo>
                                      <a:pt x="3972" y="41309"/>
                                      <a:pt x="3383" y="41121"/>
                                      <a:pt x="2686" y="41175"/>
                                    </a:cubicBezTo>
                                    <a:cubicBezTo>
                                      <a:pt x="2043" y="41228"/>
                                      <a:pt x="1507" y="41469"/>
                                      <a:pt x="1079" y="41897"/>
                                    </a:cubicBezTo>
                                    <a:cubicBezTo>
                                      <a:pt x="543" y="42433"/>
                                      <a:pt x="329" y="43129"/>
                                      <a:pt x="436" y="43985"/>
                                    </a:cubicBezTo>
                                    <a:cubicBezTo>
                                      <a:pt x="972" y="50194"/>
                                      <a:pt x="3168" y="54771"/>
                                      <a:pt x="7026" y="57715"/>
                                    </a:cubicBezTo>
                                    <a:cubicBezTo>
                                      <a:pt x="10562" y="60499"/>
                                      <a:pt x="15625" y="61891"/>
                                      <a:pt x="22215" y="61891"/>
                                    </a:cubicBezTo>
                                    <a:cubicBezTo>
                                      <a:pt x="28055" y="61891"/>
                                      <a:pt x="32904" y="60472"/>
                                      <a:pt x="36762" y="57635"/>
                                    </a:cubicBezTo>
                                    <a:cubicBezTo>
                                      <a:pt x="40941" y="54637"/>
                                      <a:pt x="43031" y="50623"/>
                                      <a:pt x="43031" y="45591"/>
                                    </a:cubicBezTo>
                                    <a:cubicBezTo>
                                      <a:pt x="43031" y="40452"/>
                                      <a:pt x="41504" y="36491"/>
                                      <a:pt x="38450" y="33708"/>
                                    </a:cubicBezTo>
                                    <a:cubicBezTo>
                                      <a:pt x="35289" y="30817"/>
                                      <a:pt x="29877" y="28596"/>
                                      <a:pt x="22215" y="27043"/>
                                    </a:cubicBezTo>
                                    <a:cubicBezTo>
                                      <a:pt x="16375" y="25866"/>
                                      <a:pt x="12330" y="24313"/>
                                      <a:pt x="10080" y="22386"/>
                                    </a:cubicBezTo>
                                    <a:cubicBezTo>
                                      <a:pt x="7937" y="20566"/>
                                      <a:pt x="6865" y="17997"/>
                                      <a:pt x="6865" y="14678"/>
                                    </a:cubicBezTo>
                                    <a:cubicBezTo>
                                      <a:pt x="6865" y="11359"/>
                                      <a:pt x="8232" y="8817"/>
                                      <a:pt x="10964" y="7050"/>
                                    </a:cubicBezTo>
                                    <a:cubicBezTo>
                                      <a:pt x="13536" y="5391"/>
                                      <a:pt x="17072" y="4561"/>
                                      <a:pt x="21573" y="4561"/>
                                    </a:cubicBezTo>
                                    <a:cubicBezTo>
                                      <a:pt x="25752" y="4561"/>
                                      <a:pt x="28993" y="5418"/>
                                      <a:pt x="31297" y="7130"/>
                                    </a:cubicBezTo>
                                    <a:cubicBezTo>
                                      <a:pt x="33601" y="8897"/>
                                      <a:pt x="35074" y="11680"/>
                                      <a:pt x="35717" y="15481"/>
                                    </a:cubicBezTo>
                                    <a:cubicBezTo>
                                      <a:pt x="35824" y="16337"/>
                                      <a:pt x="36173" y="16980"/>
                                      <a:pt x="36762" y="17408"/>
                                    </a:cubicBezTo>
                                    <a:cubicBezTo>
                                      <a:pt x="37351" y="17836"/>
                                      <a:pt x="37994" y="18024"/>
                                      <a:pt x="38691" y="17970"/>
                                    </a:cubicBezTo>
                                    <a:cubicBezTo>
                                      <a:pt x="39441" y="17863"/>
                                      <a:pt x="40003" y="17515"/>
                                      <a:pt x="40378" y="16926"/>
                                    </a:cubicBezTo>
                                    <a:cubicBezTo>
                                      <a:pt x="40861" y="16284"/>
                                      <a:pt x="41021" y="15454"/>
                                      <a:pt x="40861" y="14437"/>
                                    </a:cubicBezTo>
                                    <a:cubicBezTo>
                                      <a:pt x="40218" y="10476"/>
                                      <a:pt x="38664" y="7291"/>
                                      <a:pt x="36199" y="4882"/>
                                    </a:cubicBezTo>
                                    <a:cubicBezTo>
                                      <a:pt x="32878" y="1671"/>
                                      <a:pt x="28109" y="65"/>
                                      <a:pt x="21894"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5" name="Freeform: Shape 15425"/>
                            <wps:cNvSpPr/>
                            <wps:spPr>
                              <a:xfrm>
                                <a:off x="2803044" y="447469"/>
                                <a:ext cx="39379" cy="45767"/>
                              </a:xfrm>
                              <a:custGeom>
                                <a:avLst/>
                                <a:gdLst>
                                  <a:gd name="connsiteX0" fmla="*/ 20107 w 39379"/>
                                  <a:gd name="connsiteY0" fmla="*/ 65 h 45767"/>
                                  <a:gd name="connsiteX1" fmla="*/ 5158 w 39379"/>
                                  <a:gd name="connsiteY1" fmla="*/ 7130 h 45767"/>
                                  <a:gd name="connsiteX2" fmla="*/ 417 w 39379"/>
                                  <a:gd name="connsiteY2" fmla="*/ 22948 h 45767"/>
                                  <a:gd name="connsiteX3" fmla="*/ 5158 w 39379"/>
                                  <a:gd name="connsiteY3" fmla="*/ 38686 h 45767"/>
                                  <a:gd name="connsiteX4" fmla="*/ 20107 w 39379"/>
                                  <a:gd name="connsiteY4" fmla="*/ 45832 h 45767"/>
                                  <a:gd name="connsiteX5" fmla="*/ 34975 w 39379"/>
                                  <a:gd name="connsiteY5" fmla="*/ 38686 h 45767"/>
                                  <a:gd name="connsiteX6" fmla="*/ 39797 w 39379"/>
                                  <a:gd name="connsiteY6" fmla="*/ 22948 h 45767"/>
                                  <a:gd name="connsiteX7" fmla="*/ 34975 w 39379"/>
                                  <a:gd name="connsiteY7" fmla="*/ 7130 h 45767"/>
                                  <a:gd name="connsiteX8" fmla="*/ 20107 w 39379"/>
                                  <a:gd name="connsiteY8" fmla="*/ 65 h 45767"/>
                                  <a:gd name="connsiteX9" fmla="*/ 20107 w 39379"/>
                                  <a:gd name="connsiteY9" fmla="*/ 4481 h 45767"/>
                                  <a:gd name="connsiteX10" fmla="*/ 31117 w 39379"/>
                                  <a:gd name="connsiteY10" fmla="*/ 10182 h 45767"/>
                                  <a:gd name="connsiteX11" fmla="*/ 34734 w 39379"/>
                                  <a:gd name="connsiteY11" fmla="*/ 22948 h 45767"/>
                                  <a:gd name="connsiteX12" fmla="*/ 31117 w 39379"/>
                                  <a:gd name="connsiteY12" fmla="*/ 35635 h 45767"/>
                                  <a:gd name="connsiteX13" fmla="*/ 20107 w 39379"/>
                                  <a:gd name="connsiteY13" fmla="*/ 41335 h 45767"/>
                                  <a:gd name="connsiteX14" fmla="*/ 8936 w 39379"/>
                                  <a:gd name="connsiteY14" fmla="*/ 35635 h 45767"/>
                                  <a:gd name="connsiteX15" fmla="*/ 5480 w 39379"/>
                                  <a:gd name="connsiteY15" fmla="*/ 22948 h 45767"/>
                                  <a:gd name="connsiteX16" fmla="*/ 8936 w 39379"/>
                                  <a:gd name="connsiteY16" fmla="*/ 10182 h 45767"/>
                                  <a:gd name="connsiteX17" fmla="*/ 20107 w 39379"/>
                                  <a:gd name="connsiteY17" fmla="*/ 448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107" y="65"/>
                                    </a:moveTo>
                                    <a:cubicBezTo>
                                      <a:pt x="13731" y="65"/>
                                      <a:pt x="8748" y="2420"/>
                                      <a:pt x="5158" y="7130"/>
                                    </a:cubicBezTo>
                                    <a:cubicBezTo>
                                      <a:pt x="1997" y="11306"/>
                                      <a:pt x="417" y="16578"/>
                                      <a:pt x="417" y="22948"/>
                                    </a:cubicBezTo>
                                    <a:cubicBezTo>
                                      <a:pt x="417" y="29265"/>
                                      <a:pt x="1997" y="34510"/>
                                      <a:pt x="5158" y="38686"/>
                                    </a:cubicBezTo>
                                    <a:cubicBezTo>
                                      <a:pt x="8748" y="43450"/>
                                      <a:pt x="13731" y="45832"/>
                                      <a:pt x="20107" y="45832"/>
                                    </a:cubicBezTo>
                                    <a:cubicBezTo>
                                      <a:pt x="26429" y="45832"/>
                                      <a:pt x="31385" y="43450"/>
                                      <a:pt x="34975" y="38686"/>
                                    </a:cubicBezTo>
                                    <a:cubicBezTo>
                                      <a:pt x="38189" y="34510"/>
                                      <a:pt x="39797" y="29265"/>
                                      <a:pt x="39797" y="22948"/>
                                    </a:cubicBezTo>
                                    <a:cubicBezTo>
                                      <a:pt x="39797" y="16578"/>
                                      <a:pt x="38189" y="11306"/>
                                      <a:pt x="34975" y="7130"/>
                                    </a:cubicBezTo>
                                    <a:cubicBezTo>
                                      <a:pt x="31385" y="2420"/>
                                      <a:pt x="26429" y="65"/>
                                      <a:pt x="20107" y="65"/>
                                    </a:cubicBezTo>
                                    <a:close/>
                                    <a:moveTo>
                                      <a:pt x="20107" y="4481"/>
                                    </a:moveTo>
                                    <a:cubicBezTo>
                                      <a:pt x="24822" y="4481"/>
                                      <a:pt x="28492" y="6381"/>
                                      <a:pt x="31117" y="10182"/>
                                    </a:cubicBezTo>
                                    <a:cubicBezTo>
                                      <a:pt x="33528" y="13554"/>
                                      <a:pt x="34734" y="17809"/>
                                      <a:pt x="34734" y="22948"/>
                                    </a:cubicBezTo>
                                    <a:cubicBezTo>
                                      <a:pt x="34734" y="27980"/>
                                      <a:pt x="33528" y="32209"/>
                                      <a:pt x="31117" y="35635"/>
                                    </a:cubicBezTo>
                                    <a:cubicBezTo>
                                      <a:pt x="28492" y="39435"/>
                                      <a:pt x="24822" y="41335"/>
                                      <a:pt x="20107" y="41335"/>
                                    </a:cubicBezTo>
                                    <a:cubicBezTo>
                                      <a:pt x="15338" y="41335"/>
                                      <a:pt x="11615" y="39435"/>
                                      <a:pt x="8936" y="35635"/>
                                    </a:cubicBezTo>
                                    <a:cubicBezTo>
                                      <a:pt x="6632" y="32262"/>
                                      <a:pt x="5480" y="28033"/>
                                      <a:pt x="5480" y="22948"/>
                                    </a:cubicBezTo>
                                    <a:cubicBezTo>
                                      <a:pt x="5480" y="17809"/>
                                      <a:pt x="6632" y="13554"/>
                                      <a:pt x="8936" y="10182"/>
                                    </a:cubicBezTo>
                                    <a:cubicBezTo>
                                      <a:pt x="11615" y="6381"/>
                                      <a:pt x="15338" y="4481"/>
                                      <a:pt x="20107" y="448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6" name="Freeform: Shape 15426"/>
                            <wps:cNvSpPr/>
                            <wps:spPr>
                              <a:xfrm>
                                <a:off x="2854722" y="446907"/>
                                <a:ext cx="32870" cy="46168"/>
                              </a:xfrm>
                              <a:custGeom>
                                <a:avLst/>
                                <a:gdLst>
                                  <a:gd name="connsiteX0" fmla="*/ 33294 w 32870"/>
                                  <a:gd name="connsiteY0" fmla="*/ 43022 h 46168"/>
                                  <a:gd name="connsiteX1" fmla="*/ 33294 w 32870"/>
                                  <a:gd name="connsiteY1" fmla="*/ 2875 h 46168"/>
                                  <a:gd name="connsiteX2" fmla="*/ 32491 w 32870"/>
                                  <a:gd name="connsiteY2" fmla="*/ 787 h 46168"/>
                                  <a:gd name="connsiteX3" fmla="*/ 30722 w 32870"/>
                                  <a:gd name="connsiteY3" fmla="*/ 65 h 46168"/>
                                  <a:gd name="connsiteX4" fmla="*/ 28954 w 32870"/>
                                  <a:gd name="connsiteY4" fmla="*/ 787 h 46168"/>
                                  <a:gd name="connsiteX5" fmla="*/ 28231 w 32870"/>
                                  <a:gd name="connsiteY5" fmla="*/ 2875 h 46168"/>
                                  <a:gd name="connsiteX6" fmla="*/ 28231 w 32870"/>
                                  <a:gd name="connsiteY6" fmla="*/ 33306 h 46168"/>
                                  <a:gd name="connsiteX7" fmla="*/ 21721 w 32870"/>
                                  <a:gd name="connsiteY7" fmla="*/ 39408 h 46168"/>
                                  <a:gd name="connsiteX8" fmla="*/ 13926 w 32870"/>
                                  <a:gd name="connsiteY8" fmla="*/ 41737 h 46168"/>
                                  <a:gd name="connsiteX9" fmla="*/ 7577 w 32870"/>
                                  <a:gd name="connsiteY9" fmla="*/ 39167 h 46168"/>
                                  <a:gd name="connsiteX10" fmla="*/ 5407 w 32870"/>
                                  <a:gd name="connsiteY10" fmla="*/ 33547 h 46168"/>
                                  <a:gd name="connsiteX11" fmla="*/ 5407 w 32870"/>
                                  <a:gd name="connsiteY11" fmla="*/ 2875 h 46168"/>
                                  <a:gd name="connsiteX12" fmla="*/ 4603 w 32870"/>
                                  <a:gd name="connsiteY12" fmla="*/ 787 h 46168"/>
                                  <a:gd name="connsiteX13" fmla="*/ 2915 w 32870"/>
                                  <a:gd name="connsiteY13" fmla="*/ 65 h 46168"/>
                                  <a:gd name="connsiteX14" fmla="*/ 1147 w 32870"/>
                                  <a:gd name="connsiteY14" fmla="*/ 787 h 46168"/>
                                  <a:gd name="connsiteX15" fmla="*/ 424 w 32870"/>
                                  <a:gd name="connsiteY15" fmla="*/ 2875 h 46168"/>
                                  <a:gd name="connsiteX16" fmla="*/ 424 w 32870"/>
                                  <a:gd name="connsiteY16" fmla="*/ 33547 h 46168"/>
                                  <a:gd name="connsiteX17" fmla="*/ 3799 w 32870"/>
                                  <a:gd name="connsiteY17" fmla="*/ 42219 h 46168"/>
                                  <a:gd name="connsiteX18" fmla="*/ 13926 w 32870"/>
                                  <a:gd name="connsiteY18" fmla="*/ 46233 h 46168"/>
                                  <a:gd name="connsiteX19" fmla="*/ 22364 w 32870"/>
                                  <a:gd name="connsiteY19" fmla="*/ 44146 h 46168"/>
                                  <a:gd name="connsiteX20" fmla="*/ 28231 w 32870"/>
                                  <a:gd name="connsiteY20" fmla="*/ 39489 h 46168"/>
                                  <a:gd name="connsiteX21" fmla="*/ 28231 w 32870"/>
                                  <a:gd name="connsiteY21" fmla="*/ 43022 h 46168"/>
                                  <a:gd name="connsiteX22" fmla="*/ 28954 w 32870"/>
                                  <a:gd name="connsiteY22" fmla="*/ 44868 h 46168"/>
                                  <a:gd name="connsiteX23" fmla="*/ 30722 w 32870"/>
                                  <a:gd name="connsiteY23" fmla="*/ 45511 h 46168"/>
                                  <a:gd name="connsiteX24" fmla="*/ 32491 w 32870"/>
                                  <a:gd name="connsiteY24" fmla="*/ 44868 h 46168"/>
                                  <a:gd name="connsiteX25" fmla="*/ 33294 w 32870"/>
                                  <a:gd name="connsiteY25" fmla="*/ 43022 h 46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870" h="46168">
                                    <a:moveTo>
                                      <a:pt x="33294" y="43022"/>
                                    </a:moveTo>
                                    <a:lnTo>
                                      <a:pt x="33294" y="2875"/>
                                    </a:lnTo>
                                    <a:cubicBezTo>
                                      <a:pt x="33294" y="1965"/>
                                      <a:pt x="33026" y="1269"/>
                                      <a:pt x="32491" y="787"/>
                                    </a:cubicBezTo>
                                    <a:cubicBezTo>
                                      <a:pt x="32008" y="305"/>
                                      <a:pt x="31419" y="65"/>
                                      <a:pt x="30722" y="65"/>
                                    </a:cubicBezTo>
                                    <a:cubicBezTo>
                                      <a:pt x="30026" y="65"/>
                                      <a:pt x="29437" y="305"/>
                                      <a:pt x="28954" y="787"/>
                                    </a:cubicBezTo>
                                    <a:cubicBezTo>
                                      <a:pt x="28472" y="1269"/>
                                      <a:pt x="28231" y="1965"/>
                                      <a:pt x="28231" y="2875"/>
                                    </a:cubicBezTo>
                                    <a:lnTo>
                                      <a:pt x="28231" y="33306"/>
                                    </a:lnTo>
                                    <a:cubicBezTo>
                                      <a:pt x="26249" y="35982"/>
                                      <a:pt x="24079" y="38017"/>
                                      <a:pt x="21721" y="39408"/>
                                    </a:cubicBezTo>
                                    <a:cubicBezTo>
                                      <a:pt x="19257" y="40961"/>
                                      <a:pt x="16658" y="41737"/>
                                      <a:pt x="13926" y="41737"/>
                                    </a:cubicBezTo>
                                    <a:cubicBezTo>
                                      <a:pt x="11247" y="41737"/>
                                      <a:pt x="9130" y="40880"/>
                                      <a:pt x="7577" y="39167"/>
                                    </a:cubicBezTo>
                                    <a:cubicBezTo>
                                      <a:pt x="6130" y="37615"/>
                                      <a:pt x="5407" y="35742"/>
                                      <a:pt x="5407" y="33547"/>
                                    </a:cubicBezTo>
                                    <a:lnTo>
                                      <a:pt x="5407" y="2875"/>
                                    </a:lnTo>
                                    <a:cubicBezTo>
                                      <a:pt x="5407" y="1965"/>
                                      <a:pt x="5139" y="1269"/>
                                      <a:pt x="4603" y="787"/>
                                    </a:cubicBezTo>
                                    <a:cubicBezTo>
                                      <a:pt x="4121" y="305"/>
                                      <a:pt x="3558" y="65"/>
                                      <a:pt x="2915" y="65"/>
                                    </a:cubicBezTo>
                                    <a:cubicBezTo>
                                      <a:pt x="2219" y="65"/>
                                      <a:pt x="1629" y="305"/>
                                      <a:pt x="1147" y="787"/>
                                    </a:cubicBezTo>
                                    <a:cubicBezTo>
                                      <a:pt x="665" y="1269"/>
                                      <a:pt x="424" y="1965"/>
                                      <a:pt x="424" y="2875"/>
                                    </a:cubicBezTo>
                                    <a:lnTo>
                                      <a:pt x="424" y="33547"/>
                                    </a:lnTo>
                                    <a:cubicBezTo>
                                      <a:pt x="424" y="36919"/>
                                      <a:pt x="1549" y="39810"/>
                                      <a:pt x="3799" y="42219"/>
                                    </a:cubicBezTo>
                                    <a:cubicBezTo>
                                      <a:pt x="6318" y="44895"/>
                                      <a:pt x="9693" y="46233"/>
                                      <a:pt x="13926" y="46233"/>
                                    </a:cubicBezTo>
                                    <a:cubicBezTo>
                                      <a:pt x="16980" y="46233"/>
                                      <a:pt x="19793" y="45537"/>
                                      <a:pt x="22364" y="44146"/>
                                    </a:cubicBezTo>
                                    <a:cubicBezTo>
                                      <a:pt x="24561" y="43022"/>
                                      <a:pt x="26517" y="41469"/>
                                      <a:pt x="28231" y="39489"/>
                                    </a:cubicBezTo>
                                    <a:lnTo>
                                      <a:pt x="28231" y="43022"/>
                                    </a:lnTo>
                                    <a:cubicBezTo>
                                      <a:pt x="28231" y="43771"/>
                                      <a:pt x="28472" y="44387"/>
                                      <a:pt x="28954" y="44868"/>
                                    </a:cubicBezTo>
                                    <a:cubicBezTo>
                                      <a:pt x="29437" y="45297"/>
                                      <a:pt x="30026" y="45511"/>
                                      <a:pt x="30722" y="45511"/>
                                    </a:cubicBezTo>
                                    <a:cubicBezTo>
                                      <a:pt x="31419" y="45511"/>
                                      <a:pt x="32008" y="45297"/>
                                      <a:pt x="32491" y="44868"/>
                                    </a:cubicBezTo>
                                    <a:cubicBezTo>
                                      <a:pt x="33026" y="44387"/>
                                      <a:pt x="33294" y="43771"/>
                                      <a:pt x="33294" y="4302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7" name="Freeform: Shape 15427"/>
                            <wps:cNvSpPr/>
                            <wps:spPr>
                              <a:xfrm>
                                <a:off x="2897640" y="435104"/>
                                <a:ext cx="20172" cy="57971"/>
                              </a:xfrm>
                              <a:custGeom>
                                <a:avLst/>
                                <a:gdLst>
                                  <a:gd name="connsiteX0" fmla="*/ 6619 w 20172"/>
                                  <a:gd name="connsiteY0" fmla="*/ 2473 h 57971"/>
                                  <a:gd name="connsiteX1" fmla="*/ 6619 w 20172"/>
                                  <a:gd name="connsiteY1" fmla="*/ 13634 h 57971"/>
                                  <a:gd name="connsiteX2" fmla="*/ 2279 w 20172"/>
                                  <a:gd name="connsiteY2" fmla="*/ 13634 h 57971"/>
                                  <a:gd name="connsiteX3" fmla="*/ 431 w 20172"/>
                                  <a:gd name="connsiteY3" fmla="*/ 15802 h 57971"/>
                                  <a:gd name="connsiteX4" fmla="*/ 2279 w 20172"/>
                                  <a:gd name="connsiteY4" fmla="*/ 18050 h 57971"/>
                                  <a:gd name="connsiteX5" fmla="*/ 6619 w 20172"/>
                                  <a:gd name="connsiteY5" fmla="*/ 18050 h 57971"/>
                                  <a:gd name="connsiteX6" fmla="*/ 6619 w 20172"/>
                                  <a:gd name="connsiteY6" fmla="*/ 50248 h 57971"/>
                                  <a:gd name="connsiteX7" fmla="*/ 8548 w 20172"/>
                                  <a:gd name="connsiteY7" fmla="*/ 55547 h 57971"/>
                                  <a:gd name="connsiteX8" fmla="*/ 14334 w 20172"/>
                                  <a:gd name="connsiteY8" fmla="*/ 58036 h 57971"/>
                                  <a:gd name="connsiteX9" fmla="*/ 18112 w 20172"/>
                                  <a:gd name="connsiteY9" fmla="*/ 58036 h 57971"/>
                                  <a:gd name="connsiteX10" fmla="*/ 19960 w 20172"/>
                                  <a:gd name="connsiteY10" fmla="*/ 57314 h 57971"/>
                                  <a:gd name="connsiteX11" fmla="*/ 20603 w 20172"/>
                                  <a:gd name="connsiteY11" fmla="*/ 55788 h 57971"/>
                                  <a:gd name="connsiteX12" fmla="*/ 19960 w 20172"/>
                                  <a:gd name="connsiteY12" fmla="*/ 54182 h 57971"/>
                                  <a:gd name="connsiteX13" fmla="*/ 18112 w 20172"/>
                                  <a:gd name="connsiteY13" fmla="*/ 53540 h 57971"/>
                                  <a:gd name="connsiteX14" fmla="*/ 15218 w 20172"/>
                                  <a:gd name="connsiteY14" fmla="*/ 53540 h 57971"/>
                                  <a:gd name="connsiteX15" fmla="*/ 12486 w 20172"/>
                                  <a:gd name="connsiteY15" fmla="*/ 52336 h 57971"/>
                                  <a:gd name="connsiteX16" fmla="*/ 11682 w 20172"/>
                                  <a:gd name="connsiteY16" fmla="*/ 49927 h 57971"/>
                                  <a:gd name="connsiteX17" fmla="*/ 11682 w 20172"/>
                                  <a:gd name="connsiteY17" fmla="*/ 18050 h 57971"/>
                                  <a:gd name="connsiteX18" fmla="*/ 18272 w 20172"/>
                                  <a:gd name="connsiteY18" fmla="*/ 18050 h 57971"/>
                                  <a:gd name="connsiteX19" fmla="*/ 20362 w 20172"/>
                                  <a:gd name="connsiteY19" fmla="*/ 15802 h 57971"/>
                                  <a:gd name="connsiteX20" fmla="*/ 18272 w 20172"/>
                                  <a:gd name="connsiteY20" fmla="*/ 13634 h 57971"/>
                                  <a:gd name="connsiteX21" fmla="*/ 11682 w 20172"/>
                                  <a:gd name="connsiteY21" fmla="*/ 13634 h 57971"/>
                                  <a:gd name="connsiteX22" fmla="*/ 11682 w 20172"/>
                                  <a:gd name="connsiteY22" fmla="*/ 2473 h 57971"/>
                                  <a:gd name="connsiteX23" fmla="*/ 10879 w 20172"/>
                                  <a:gd name="connsiteY23" fmla="*/ 627 h 57971"/>
                                  <a:gd name="connsiteX24" fmla="*/ 9111 w 20172"/>
                                  <a:gd name="connsiteY24" fmla="*/ 65 h 57971"/>
                                  <a:gd name="connsiteX25" fmla="*/ 7342 w 20172"/>
                                  <a:gd name="connsiteY25" fmla="*/ 627 h 57971"/>
                                  <a:gd name="connsiteX26" fmla="*/ 6619 w 20172"/>
                                  <a:gd name="connsiteY26" fmla="*/ 2473 h 57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72" h="57971">
                                    <a:moveTo>
                                      <a:pt x="6619" y="2473"/>
                                    </a:moveTo>
                                    <a:lnTo>
                                      <a:pt x="6619" y="13634"/>
                                    </a:lnTo>
                                    <a:lnTo>
                                      <a:pt x="2279" y="13634"/>
                                    </a:lnTo>
                                    <a:cubicBezTo>
                                      <a:pt x="1047" y="13634"/>
                                      <a:pt x="431" y="14357"/>
                                      <a:pt x="431" y="15802"/>
                                    </a:cubicBezTo>
                                    <a:cubicBezTo>
                                      <a:pt x="431" y="17301"/>
                                      <a:pt x="1047" y="18050"/>
                                      <a:pt x="2279" y="18050"/>
                                    </a:cubicBezTo>
                                    <a:lnTo>
                                      <a:pt x="6619" y="18050"/>
                                    </a:lnTo>
                                    <a:lnTo>
                                      <a:pt x="6619" y="50248"/>
                                    </a:lnTo>
                                    <a:cubicBezTo>
                                      <a:pt x="6619" y="52336"/>
                                      <a:pt x="7262" y="54102"/>
                                      <a:pt x="8548" y="55547"/>
                                    </a:cubicBezTo>
                                    <a:cubicBezTo>
                                      <a:pt x="9941" y="57207"/>
                                      <a:pt x="11870" y="58036"/>
                                      <a:pt x="14334" y="58036"/>
                                    </a:cubicBezTo>
                                    <a:lnTo>
                                      <a:pt x="18112" y="58036"/>
                                    </a:lnTo>
                                    <a:cubicBezTo>
                                      <a:pt x="18862" y="58036"/>
                                      <a:pt x="19478" y="57796"/>
                                      <a:pt x="19960" y="57314"/>
                                    </a:cubicBezTo>
                                    <a:cubicBezTo>
                                      <a:pt x="20389" y="56886"/>
                                      <a:pt x="20603" y="56377"/>
                                      <a:pt x="20603" y="55788"/>
                                    </a:cubicBezTo>
                                    <a:cubicBezTo>
                                      <a:pt x="20603" y="55146"/>
                                      <a:pt x="20389" y="54611"/>
                                      <a:pt x="19960" y="54182"/>
                                    </a:cubicBezTo>
                                    <a:cubicBezTo>
                                      <a:pt x="19478" y="53754"/>
                                      <a:pt x="18862" y="53540"/>
                                      <a:pt x="18112" y="53540"/>
                                    </a:cubicBezTo>
                                    <a:lnTo>
                                      <a:pt x="15218" y="53540"/>
                                    </a:lnTo>
                                    <a:cubicBezTo>
                                      <a:pt x="14040" y="53540"/>
                                      <a:pt x="13129" y="53139"/>
                                      <a:pt x="12486" y="52336"/>
                                    </a:cubicBezTo>
                                    <a:cubicBezTo>
                                      <a:pt x="11950" y="51693"/>
                                      <a:pt x="11682" y="50890"/>
                                      <a:pt x="11682" y="49927"/>
                                    </a:cubicBezTo>
                                    <a:lnTo>
                                      <a:pt x="11682" y="18050"/>
                                    </a:lnTo>
                                    <a:lnTo>
                                      <a:pt x="18272" y="18050"/>
                                    </a:lnTo>
                                    <a:cubicBezTo>
                                      <a:pt x="19665" y="18050"/>
                                      <a:pt x="20362" y="17301"/>
                                      <a:pt x="20362" y="15802"/>
                                    </a:cubicBezTo>
                                    <a:cubicBezTo>
                                      <a:pt x="20362" y="14357"/>
                                      <a:pt x="19665" y="13634"/>
                                      <a:pt x="18272" y="13634"/>
                                    </a:cubicBezTo>
                                    <a:lnTo>
                                      <a:pt x="11682" y="13634"/>
                                    </a:lnTo>
                                    <a:lnTo>
                                      <a:pt x="11682" y="2473"/>
                                    </a:lnTo>
                                    <a:cubicBezTo>
                                      <a:pt x="11682" y="1671"/>
                                      <a:pt x="11414" y="1055"/>
                                      <a:pt x="10879" y="627"/>
                                    </a:cubicBezTo>
                                    <a:cubicBezTo>
                                      <a:pt x="10396" y="252"/>
                                      <a:pt x="9807" y="65"/>
                                      <a:pt x="9111" y="65"/>
                                    </a:cubicBezTo>
                                    <a:cubicBezTo>
                                      <a:pt x="8414" y="65"/>
                                      <a:pt x="7825" y="252"/>
                                      <a:pt x="7342" y="627"/>
                                    </a:cubicBezTo>
                                    <a:cubicBezTo>
                                      <a:pt x="6860" y="1055"/>
                                      <a:pt x="6619" y="1671"/>
                                      <a:pt x="6619" y="247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8" name="Freeform: Shape 15428"/>
                            <wps:cNvSpPr/>
                            <wps:spPr>
                              <a:xfrm>
                                <a:off x="2927452" y="431250"/>
                                <a:ext cx="32950" cy="61906"/>
                              </a:xfrm>
                              <a:custGeom>
                                <a:avLst/>
                                <a:gdLst>
                                  <a:gd name="connsiteX0" fmla="*/ 435 w 32950"/>
                                  <a:gd name="connsiteY0" fmla="*/ 2634 h 61906"/>
                                  <a:gd name="connsiteX1" fmla="*/ 435 w 32950"/>
                                  <a:gd name="connsiteY1" fmla="*/ 59241 h 61906"/>
                                  <a:gd name="connsiteX2" fmla="*/ 1158 w 32950"/>
                                  <a:gd name="connsiteY2" fmla="*/ 61248 h 61906"/>
                                  <a:gd name="connsiteX3" fmla="*/ 2926 w 32950"/>
                                  <a:gd name="connsiteY3" fmla="*/ 61971 h 61906"/>
                                  <a:gd name="connsiteX4" fmla="*/ 4614 w 32950"/>
                                  <a:gd name="connsiteY4" fmla="*/ 61248 h 61906"/>
                                  <a:gd name="connsiteX5" fmla="*/ 5417 w 32950"/>
                                  <a:gd name="connsiteY5" fmla="*/ 59161 h 61906"/>
                                  <a:gd name="connsiteX6" fmla="*/ 5417 w 32950"/>
                                  <a:gd name="connsiteY6" fmla="*/ 29051 h 61906"/>
                                  <a:gd name="connsiteX7" fmla="*/ 11686 w 32950"/>
                                  <a:gd name="connsiteY7" fmla="*/ 22788 h 61906"/>
                                  <a:gd name="connsiteX8" fmla="*/ 19482 w 32950"/>
                                  <a:gd name="connsiteY8" fmla="*/ 20539 h 61906"/>
                                  <a:gd name="connsiteX9" fmla="*/ 26072 w 32950"/>
                                  <a:gd name="connsiteY9" fmla="*/ 23109 h 61906"/>
                                  <a:gd name="connsiteX10" fmla="*/ 28322 w 32950"/>
                                  <a:gd name="connsiteY10" fmla="*/ 28810 h 61906"/>
                                  <a:gd name="connsiteX11" fmla="*/ 28322 w 32950"/>
                                  <a:gd name="connsiteY11" fmla="*/ 59241 h 61906"/>
                                  <a:gd name="connsiteX12" fmla="*/ 29045 w 32950"/>
                                  <a:gd name="connsiteY12" fmla="*/ 61248 h 61906"/>
                                  <a:gd name="connsiteX13" fmla="*/ 30813 w 32950"/>
                                  <a:gd name="connsiteY13" fmla="*/ 61891 h 61906"/>
                                  <a:gd name="connsiteX14" fmla="*/ 32581 w 32950"/>
                                  <a:gd name="connsiteY14" fmla="*/ 61248 h 61906"/>
                                  <a:gd name="connsiteX15" fmla="*/ 33385 w 32950"/>
                                  <a:gd name="connsiteY15" fmla="*/ 59241 h 61906"/>
                                  <a:gd name="connsiteX16" fmla="*/ 33385 w 32950"/>
                                  <a:gd name="connsiteY16" fmla="*/ 28810 h 61906"/>
                                  <a:gd name="connsiteX17" fmla="*/ 29849 w 32950"/>
                                  <a:gd name="connsiteY17" fmla="*/ 20058 h 61906"/>
                                  <a:gd name="connsiteX18" fmla="*/ 19482 w 32950"/>
                                  <a:gd name="connsiteY18" fmla="*/ 16123 h 61906"/>
                                  <a:gd name="connsiteX19" fmla="*/ 11043 w 32950"/>
                                  <a:gd name="connsiteY19" fmla="*/ 18131 h 61906"/>
                                  <a:gd name="connsiteX20" fmla="*/ 5417 w 32950"/>
                                  <a:gd name="connsiteY20" fmla="*/ 22788 h 61906"/>
                                  <a:gd name="connsiteX21" fmla="*/ 5417 w 32950"/>
                                  <a:gd name="connsiteY21" fmla="*/ 2634 h 61906"/>
                                  <a:gd name="connsiteX22" fmla="*/ 4614 w 32950"/>
                                  <a:gd name="connsiteY22" fmla="*/ 707 h 61906"/>
                                  <a:gd name="connsiteX23" fmla="*/ 2926 w 32950"/>
                                  <a:gd name="connsiteY23" fmla="*/ 65 h 61906"/>
                                  <a:gd name="connsiteX24" fmla="*/ 1158 w 32950"/>
                                  <a:gd name="connsiteY24" fmla="*/ 707 h 61906"/>
                                  <a:gd name="connsiteX25" fmla="*/ 435 w 32950"/>
                                  <a:gd name="connsiteY25" fmla="*/ 2634 h 619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950" h="61906">
                                    <a:moveTo>
                                      <a:pt x="435" y="2634"/>
                                    </a:moveTo>
                                    <a:lnTo>
                                      <a:pt x="435" y="59241"/>
                                    </a:lnTo>
                                    <a:cubicBezTo>
                                      <a:pt x="435" y="60097"/>
                                      <a:pt x="676" y="60766"/>
                                      <a:pt x="1158" y="61248"/>
                                    </a:cubicBezTo>
                                    <a:cubicBezTo>
                                      <a:pt x="1640" y="61730"/>
                                      <a:pt x="2229" y="61971"/>
                                      <a:pt x="2926" y="61971"/>
                                    </a:cubicBezTo>
                                    <a:cubicBezTo>
                                      <a:pt x="3569" y="61917"/>
                                      <a:pt x="4131" y="61676"/>
                                      <a:pt x="4614" y="61248"/>
                                    </a:cubicBezTo>
                                    <a:cubicBezTo>
                                      <a:pt x="5149" y="60713"/>
                                      <a:pt x="5417" y="60017"/>
                                      <a:pt x="5417" y="59161"/>
                                    </a:cubicBezTo>
                                    <a:lnTo>
                                      <a:pt x="5417" y="29051"/>
                                    </a:lnTo>
                                    <a:cubicBezTo>
                                      <a:pt x="7400" y="26267"/>
                                      <a:pt x="9489" y="24179"/>
                                      <a:pt x="11686" y="22788"/>
                                    </a:cubicBezTo>
                                    <a:cubicBezTo>
                                      <a:pt x="14097" y="21289"/>
                                      <a:pt x="16696" y="20539"/>
                                      <a:pt x="19482" y="20539"/>
                                    </a:cubicBezTo>
                                    <a:cubicBezTo>
                                      <a:pt x="22268" y="20539"/>
                                      <a:pt x="24464" y="21396"/>
                                      <a:pt x="26072" y="23109"/>
                                    </a:cubicBezTo>
                                    <a:cubicBezTo>
                                      <a:pt x="27572" y="24608"/>
                                      <a:pt x="28322" y="26508"/>
                                      <a:pt x="28322" y="28810"/>
                                    </a:cubicBezTo>
                                    <a:lnTo>
                                      <a:pt x="28322" y="59241"/>
                                    </a:lnTo>
                                    <a:cubicBezTo>
                                      <a:pt x="28322" y="60044"/>
                                      <a:pt x="28563" y="60713"/>
                                      <a:pt x="29045" y="61248"/>
                                    </a:cubicBezTo>
                                    <a:cubicBezTo>
                                      <a:pt x="29528" y="61676"/>
                                      <a:pt x="30117" y="61891"/>
                                      <a:pt x="30813" y="61891"/>
                                    </a:cubicBezTo>
                                    <a:cubicBezTo>
                                      <a:pt x="31510" y="61891"/>
                                      <a:pt x="32099" y="61676"/>
                                      <a:pt x="32581" y="61248"/>
                                    </a:cubicBezTo>
                                    <a:cubicBezTo>
                                      <a:pt x="33117" y="60713"/>
                                      <a:pt x="33385" y="60044"/>
                                      <a:pt x="33385" y="59241"/>
                                    </a:cubicBezTo>
                                    <a:lnTo>
                                      <a:pt x="33385" y="28810"/>
                                    </a:lnTo>
                                    <a:cubicBezTo>
                                      <a:pt x="33385" y="25330"/>
                                      <a:pt x="32206" y="22413"/>
                                      <a:pt x="29849" y="20058"/>
                                    </a:cubicBezTo>
                                    <a:cubicBezTo>
                                      <a:pt x="27277" y="17435"/>
                                      <a:pt x="23821" y="16123"/>
                                      <a:pt x="19482" y="16123"/>
                                    </a:cubicBezTo>
                                    <a:cubicBezTo>
                                      <a:pt x="16374" y="16123"/>
                                      <a:pt x="13561" y="16792"/>
                                      <a:pt x="11043" y="18131"/>
                                    </a:cubicBezTo>
                                    <a:cubicBezTo>
                                      <a:pt x="9061" y="19201"/>
                                      <a:pt x="7185" y="20754"/>
                                      <a:pt x="5417" y="22788"/>
                                    </a:cubicBezTo>
                                    <a:lnTo>
                                      <a:pt x="5417" y="2634"/>
                                    </a:lnTo>
                                    <a:cubicBezTo>
                                      <a:pt x="5417" y="1831"/>
                                      <a:pt x="5149" y="1189"/>
                                      <a:pt x="4614" y="707"/>
                                    </a:cubicBezTo>
                                    <a:cubicBezTo>
                                      <a:pt x="4131" y="279"/>
                                      <a:pt x="3569" y="65"/>
                                      <a:pt x="2926" y="65"/>
                                    </a:cubicBezTo>
                                    <a:cubicBezTo>
                                      <a:pt x="2229" y="65"/>
                                      <a:pt x="1640" y="279"/>
                                      <a:pt x="1158" y="707"/>
                                    </a:cubicBezTo>
                                    <a:cubicBezTo>
                                      <a:pt x="676" y="1189"/>
                                      <a:pt x="435" y="1831"/>
                                      <a:pt x="435" y="263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9" name="Freeform: Shape 15429"/>
                            <wps:cNvSpPr/>
                            <wps:spPr>
                              <a:xfrm>
                                <a:off x="2967478" y="491630"/>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0" name="Freeform: Shape 15430"/>
                            <wps:cNvSpPr/>
                            <wps:spPr>
                              <a:xfrm>
                                <a:off x="2996669" y="431330"/>
                                <a:ext cx="49429" cy="61793"/>
                              </a:xfrm>
                              <a:custGeom>
                                <a:avLst/>
                                <a:gdLst>
                                  <a:gd name="connsiteX0" fmla="*/ 13929 w 49429"/>
                                  <a:gd name="connsiteY0" fmla="*/ 36678 h 61793"/>
                                  <a:gd name="connsiteX1" fmla="*/ 25100 w 49429"/>
                                  <a:gd name="connsiteY1" fmla="*/ 6167 h 61793"/>
                                  <a:gd name="connsiteX2" fmla="*/ 25341 w 49429"/>
                                  <a:gd name="connsiteY2" fmla="*/ 6167 h 61793"/>
                                  <a:gd name="connsiteX3" fmla="*/ 36431 w 49429"/>
                                  <a:gd name="connsiteY3" fmla="*/ 36678 h 61793"/>
                                  <a:gd name="connsiteX4" fmla="*/ 20599 w 49429"/>
                                  <a:gd name="connsiteY4" fmla="*/ 3758 h 61793"/>
                                  <a:gd name="connsiteX5" fmla="*/ 748 w 49429"/>
                                  <a:gd name="connsiteY5" fmla="*/ 58197 h 61793"/>
                                  <a:gd name="connsiteX6" fmla="*/ 668 w 49429"/>
                                  <a:gd name="connsiteY6" fmla="*/ 60445 h 61793"/>
                                  <a:gd name="connsiteX7" fmla="*/ 2115 w 49429"/>
                                  <a:gd name="connsiteY7" fmla="*/ 61730 h 61793"/>
                                  <a:gd name="connsiteX8" fmla="*/ 3963 w 49429"/>
                                  <a:gd name="connsiteY8" fmla="*/ 61569 h 61793"/>
                                  <a:gd name="connsiteX9" fmla="*/ 5490 w 49429"/>
                                  <a:gd name="connsiteY9" fmla="*/ 59803 h 61793"/>
                                  <a:gd name="connsiteX10" fmla="*/ 12321 w 49429"/>
                                  <a:gd name="connsiteY10" fmla="*/ 41095 h 61793"/>
                                  <a:gd name="connsiteX11" fmla="*/ 38119 w 49429"/>
                                  <a:gd name="connsiteY11" fmla="*/ 41095 h 61793"/>
                                  <a:gd name="connsiteX12" fmla="*/ 44870 w 49429"/>
                                  <a:gd name="connsiteY12" fmla="*/ 59803 h 61793"/>
                                  <a:gd name="connsiteX13" fmla="*/ 46317 w 49429"/>
                                  <a:gd name="connsiteY13" fmla="*/ 61569 h 61793"/>
                                  <a:gd name="connsiteX14" fmla="*/ 48245 w 49429"/>
                                  <a:gd name="connsiteY14" fmla="*/ 61650 h 61793"/>
                                  <a:gd name="connsiteX15" fmla="*/ 49612 w 49429"/>
                                  <a:gd name="connsiteY15" fmla="*/ 60445 h 61793"/>
                                  <a:gd name="connsiteX16" fmla="*/ 49692 w 49429"/>
                                  <a:gd name="connsiteY16" fmla="*/ 58197 h 61793"/>
                                  <a:gd name="connsiteX17" fmla="*/ 29761 w 49429"/>
                                  <a:gd name="connsiteY17" fmla="*/ 3758 h 61793"/>
                                  <a:gd name="connsiteX18" fmla="*/ 27832 w 49429"/>
                                  <a:gd name="connsiteY18" fmla="*/ 948 h 61793"/>
                                  <a:gd name="connsiteX19" fmla="*/ 25260 w 49429"/>
                                  <a:gd name="connsiteY19" fmla="*/ 65 h 61793"/>
                                  <a:gd name="connsiteX20" fmla="*/ 22528 w 49429"/>
                                  <a:gd name="connsiteY20" fmla="*/ 948 h 61793"/>
                                  <a:gd name="connsiteX21" fmla="*/ 20599 w 49429"/>
                                  <a:gd name="connsiteY21" fmla="*/ 3758 h 617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9429" h="61793">
                                    <a:moveTo>
                                      <a:pt x="13929" y="36678"/>
                                    </a:moveTo>
                                    <a:lnTo>
                                      <a:pt x="25100" y="6167"/>
                                    </a:lnTo>
                                    <a:lnTo>
                                      <a:pt x="25341" y="6167"/>
                                    </a:lnTo>
                                    <a:lnTo>
                                      <a:pt x="36431" y="36678"/>
                                    </a:lnTo>
                                    <a:close/>
                                    <a:moveTo>
                                      <a:pt x="20599" y="3758"/>
                                    </a:moveTo>
                                    <a:lnTo>
                                      <a:pt x="748" y="58197"/>
                                    </a:lnTo>
                                    <a:cubicBezTo>
                                      <a:pt x="373" y="59053"/>
                                      <a:pt x="347" y="59803"/>
                                      <a:pt x="668" y="60445"/>
                                    </a:cubicBezTo>
                                    <a:cubicBezTo>
                                      <a:pt x="989" y="61088"/>
                                      <a:pt x="1472" y="61516"/>
                                      <a:pt x="2115" y="61730"/>
                                    </a:cubicBezTo>
                                    <a:cubicBezTo>
                                      <a:pt x="2758" y="61944"/>
                                      <a:pt x="3374" y="61891"/>
                                      <a:pt x="3963" y="61569"/>
                                    </a:cubicBezTo>
                                    <a:cubicBezTo>
                                      <a:pt x="4660" y="61195"/>
                                      <a:pt x="5169" y="60606"/>
                                      <a:pt x="5490" y="59803"/>
                                    </a:cubicBezTo>
                                    <a:lnTo>
                                      <a:pt x="12321" y="41095"/>
                                    </a:lnTo>
                                    <a:lnTo>
                                      <a:pt x="38119" y="41095"/>
                                    </a:lnTo>
                                    <a:lnTo>
                                      <a:pt x="44870" y="59803"/>
                                    </a:lnTo>
                                    <a:cubicBezTo>
                                      <a:pt x="45191" y="60606"/>
                                      <a:pt x="45674" y="61195"/>
                                      <a:pt x="46317" y="61569"/>
                                    </a:cubicBezTo>
                                    <a:cubicBezTo>
                                      <a:pt x="46960" y="61837"/>
                                      <a:pt x="47602" y="61864"/>
                                      <a:pt x="48245" y="61650"/>
                                    </a:cubicBezTo>
                                    <a:cubicBezTo>
                                      <a:pt x="48888" y="61436"/>
                                      <a:pt x="49344" y="61034"/>
                                      <a:pt x="49612" y="60445"/>
                                    </a:cubicBezTo>
                                    <a:cubicBezTo>
                                      <a:pt x="49933" y="59749"/>
                                      <a:pt x="49960" y="59000"/>
                                      <a:pt x="49692" y="58197"/>
                                    </a:cubicBezTo>
                                    <a:lnTo>
                                      <a:pt x="29761" y="3758"/>
                                    </a:lnTo>
                                    <a:cubicBezTo>
                                      <a:pt x="29332" y="2527"/>
                                      <a:pt x="28689" y="1590"/>
                                      <a:pt x="27832" y="948"/>
                                    </a:cubicBezTo>
                                    <a:cubicBezTo>
                                      <a:pt x="27028" y="359"/>
                                      <a:pt x="26171" y="65"/>
                                      <a:pt x="25260" y="65"/>
                                    </a:cubicBezTo>
                                    <a:cubicBezTo>
                                      <a:pt x="24242" y="65"/>
                                      <a:pt x="23332" y="359"/>
                                      <a:pt x="22528" y="948"/>
                                    </a:cubicBezTo>
                                    <a:cubicBezTo>
                                      <a:pt x="21671" y="1590"/>
                                      <a:pt x="21028" y="2527"/>
                                      <a:pt x="20599" y="37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1" name="Freeform: Shape 15431"/>
                            <wps:cNvSpPr/>
                            <wps:spPr>
                              <a:xfrm>
                                <a:off x="3054997" y="447308"/>
                                <a:ext cx="56819" cy="45767"/>
                              </a:xfrm>
                              <a:custGeom>
                                <a:avLst/>
                                <a:gdLst>
                                  <a:gd name="connsiteX0" fmla="*/ 453 w 56819"/>
                                  <a:gd name="connsiteY0" fmla="*/ 3437 h 45767"/>
                                  <a:gd name="connsiteX1" fmla="*/ 453 w 56819"/>
                                  <a:gd name="connsiteY1" fmla="*/ 43343 h 45767"/>
                                  <a:gd name="connsiteX2" fmla="*/ 1177 w 56819"/>
                                  <a:gd name="connsiteY2" fmla="*/ 45190 h 45767"/>
                                  <a:gd name="connsiteX3" fmla="*/ 2945 w 56819"/>
                                  <a:gd name="connsiteY3" fmla="*/ 45832 h 45767"/>
                                  <a:gd name="connsiteX4" fmla="*/ 4632 w 56819"/>
                                  <a:gd name="connsiteY4" fmla="*/ 45190 h 45767"/>
                                  <a:gd name="connsiteX5" fmla="*/ 5436 w 56819"/>
                                  <a:gd name="connsiteY5" fmla="*/ 43343 h 45767"/>
                                  <a:gd name="connsiteX6" fmla="*/ 5436 w 56819"/>
                                  <a:gd name="connsiteY6" fmla="*/ 12189 h 45767"/>
                                  <a:gd name="connsiteX7" fmla="*/ 11062 w 56819"/>
                                  <a:gd name="connsiteY7" fmla="*/ 6247 h 45767"/>
                                  <a:gd name="connsiteX8" fmla="*/ 18295 w 56819"/>
                                  <a:gd name="connsiteY8" fmla="*/ 4481 h 45767"/>
                                  <a:gd name="connsiteX9" fmla="*/ 24403 w 56819"/>
                                  <a:gd name="connsiteY9" fmla="*/ 6729 h 45767"/>
                                  <a:gd name="connsiteX10" fmla="*/ 26412 w 56819"/>
                                  <a:gd name="connsiteY10" fmla="*/ 12269 h 45767"/>
                                  <a:gd name="connsiteX11" fmla="*/ 26412 w 56819"/>
                                  <a:gd name="connsiteY11" fmla="*/ 43343 h 45767"/>
                                  <a:gd name="connsiteX12" fmla="*/ 27135 w 56819"/>
                                  <a:gd name="connsiteY12" fmla="*/ 45190 h 45767"/>
                                  <a:gd name="connsiteX13" fmla="*/ 28903 w 56819"/>
                                  <a:gd name="connsiteY13" fmla="*/ 45832 h 45767"/>
                                  <a:gd name="connsiteX14" fmla="*/ 30591 w 56819"/>
                                  <a:gd name="connsiteY14" fmla="*/ 45190 h 45767"/>
                                  <a:gd name="connsiteX15" fmla="*/ 31395 w 56819"/>
                                  <a:gd name="connsiteY15" fmla="*/ 43343 h 45767"/>
                                  <a:gd name="connsiteX16" fmla="*/ 31395 w 56819"/>
                                  <a:gd name="connsiteY16" fmla="*/ 12912 h 45767"/>
                                  <a:gd name="connsiteX17" fmla="*/ 36618 w 56819"/>
                                  <a:gd name="connsiteY17" fmla="*/ 6488 h 45767"/>
                                  <a:gd name="connsiteX18" fmla="*/ 44093 w 56819"/>
                                  <a:gd name="connsiteY18" fmla="*/ 4481 h 45767"/>
                                  <a:gd name="connsiteX19" fmla="*/ 50281 w 56819"/>
                                  <a:gd name="connsiteY19" fmla="*/ 6729 h 45767"/>
                                  <a:gd name="connsiteX20" fmla="*/ 52290 w 56819"/>
                                  <a:gd name="connsiteY20" fmla="*/ 12269 h 45767"/>
                                  <a:gd name="connsiteX21" fmla="*/ 52290 w 56819"/>
                                  <a:gd name="connsiteY21" fmla="*/ 43343 h 45767"/>
                                  <a:gd name="connsiteX22" fmla="*/ 53013 w 56819"/>
                                  <a:gd name="connsiteY22" fmla="*/ 45190 h 45767"/>
                                  <a:gd name="connsiteX23" fmla="*/ 54781 w 56819"/>
                                  <a:gd name="connsiteY23" fmla="*/ 45832 h 45767"/>
                                  <a:gd name="connsiteX24" fmla="*/ 56469 w 56819"/>
                                  <a:gd name="connsiteY24" fmla="*/ 45190 h 45767"/>
                                  <a:gd name="connsiteX25" fmla="*/ 57273 w 56819"/>
                                  <a:gd name="connsiteY25" fmla="*/ 43343 h 45767"/>
                                  <a:gd name="connsiteX26" fmla="*/ 57273 w 56819"/>
                                  <a:gd name="connsiteY26" fmla="*/ 11466 h 45767"/>
                                  <a:gd name="connsiteX27" fmla="*/ 53978 w 56819"/>
                                  <a:gd name="connsiteY27" fmla="*/ 3838 h 45767"/>
                                  <a:gd name="connsiteX28" fmla="*/ 43932 w 56819"/>
                                  <a:gd name="connsiteY28" fmla="*/ 65 h 45767"/>
                                  <a:gd name="connsiteX29" fmla="*/ 35654 w 56819"/>
                                  <a:gd name="connsiteY29" fmla="*/ 2152 h 45767"/>
                                  <a:gd name="connsiteX30" fmla="*/ 30189 w 56819"/>
                                  <a:gd name="connsiteY30" fmla="*/ 7291 h 45767"/>
                                  <a:gd name="connsiteX31" fmla="*/ 26412 w 56819"/>
                                  <a:gd name="connsiteY31" fmla="*/ 2473 h 45767"/>
                                  <a:gd name="connsiteX32" fmla="*/ 18134 w 56819"/>
                                  <a:gd name="connsiteY32" fmla="*/ 65 h 45767"/>
                                  <a:gd name="connsiteX33" fmla="*/ 10419 w 56819"/>
                                  <a:gd name="connsiteY33" fmla="*/ 2152 h 45767"/>
                                  <a:gd name="connsiteX34" fmla="*/ 5436 w 56819"/>
                                  <a:gd name="connsiteY34" fmla="*/ 6408 h 45767"/>
                                  <a:gd name="connsiteX35" fmla="*/ 5436 w 56819"/>
                                  <a:gd name="connsiteY35" fmla="*/ 3437 h 45767"/>
                                  <a:gd name="connsiteX36" fmla="*/ 4632 w 56819"/>
                                  <a:gd name="connsiteY36" fmla="*/ 1349 h 45767"/>
                                  <a:gd name="connsiteX37" fmla="*/ 2945 w 56819"/>
                                  <a:gd name="connsiteY37" fmla="*/ 627 h 45767"/>
                                  <a:gd name="connsiteX38" fmla="*/ 1177 w 56819"/>
                                  <a:gd name="connsiteY38" fmla="*/ 1349 h 45767"/>
                                  <a:gd name="connsiteX39" fmla="*/ 453 w 56819"/>
                                  <a:gd name="connsiteY39" fmla="*/ 3437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6819" h="45767">
                                    <a:moveTo>
                                      <a:pt x="453" y="3437"/>
                                    </a:moveTo>
                                    <a:lnTo>
                                      <a:pt x="453" y="43343"/>
                                    </a:lnTo>
                                    <a:cubicBezTo>
                                      <a:pt x="453" y="44092"/>
                                      <a:pt x="694" y="44708"/>
                                      <a:pt x="1177" y="45190"/>
                                    </a:cubicBezTo>
                                    <a:cubicBezTo>
                                      <a:pt x="1659" y="45618"/>
                                      <a:pt x="2248" y="45832"/>
                                      <a:pt x="2945" y="45832"/>
                                    </a:cubicBezTo>
                                    <a:cubicBezTo>
                                      <a:pt x="3588" y="45832"/>
                                      <a:pt x="4150" y="45618"/>
                                      <a:pt x="4632" y="45190"/>
                                    </a:cubicBezTo>
                                    <a:cubicBezTo>
                                      <a:pt x="5168" y="44708"/>
                                      <a:pt x="5436" y="44092"/>
                                      <a:pt x="5436" y="43343"/>
                                    </a:cubicBezTo>
                                    <a:lnTo>
                                      <a:pt x="5436" y="12189"/>
                                    </a:lnTo>
                                    <a:cubicBezTo>
                                      <a:pt x="7204" y="9405"/>
                                      <a:pt x="9079" y="7425"/>
                                      <a:pt x="11062" y="6247"/>
                                    </a:cubicBezTo>
                                    <a:cubicBezTo>
                                      <a:pt x="13044" y="5070"/>
                                      <a:pt x="15455" y="4481"/>
                                      <a:pt x="18295" y="4481"/>
                                    </a:cubicBezTo>
                                    <a:cubicBezTo>
                                      <a:pt x="20866" y="4481"/>
                                      <a:pt x="22902" y="5230"/>
                                      <a:pt x="24403" y="6729"/>
                                    </a:cubicBezTo>
                                    <a:cubicBezTo>
                                      <a:pt x="25742" y="8121"/>
                                      <a:pt x="26412" y="9967"/>
                                      <a:pt x="26412" y="12269"/>
                                    </a:cubicBezTo>
                                    <a:lnTo>
                                      <a:pt x="26412" y="43343"/>
                                    </a:lnTo>
                                    <a:cubicBezTo>
                                      <a:pt x="26412" y="44092"/>
                                      <a:pt x="26653" y="44708"/>
                                      <a:pt x="27135" y="45190"/>
                                    </a:cubicBezTo>
                                    <a:cubicBezTo>
                                      <a:pt x="27617" y="45618"/>
                                      <a:pt x="28207" y="45832"/>
                                      <a:pt x="28903" y="45832"/>
                                    </a:cubicBezTo>
                                    <a:cubicBezTo>
                                      <a:pt x="29546" y="45832"/>
                                      <a:pt x="30109" y="45618"/>
                                      <a:pt x="30591" y="45190"/>
                                    </a:cubicBezTo>
                                    <a:cubicBezTo>
                                      <a:pt x="31127" y="44708"/>
                                      <a:pt x="31395" y="44092"/>
                                      <a:pt x="31395" y="43343"/>
                                    </a:cubicBezTo>
                                    <a:lnTo>
                                      <a:pt x="31395" y="12912"/>
                                    </a:lnTo>
                                    <a:cubicBezTo>
                                      <a:pt x="32948" y="9914"/>
                                      <a:pt x="34690" y="7773"/>
                                      <a:pt x="36618" y="6488"/>
                                    </a:cubicBezTo>
                                    <a:cubicBezTo>
                                      <a:pt x="38547" y="5150"/>
                                      <a:pt x="41039" y="4481"/>
                                      <a:pt x="44093" y="4481"/>
                                    </a:cubicBezTo>
                                    <a:cubicBezTo>
                                      <a:pt x="46772" y="4481"/>
                                      <a:pt x="48834" y="5230"/>
                                      <a:pt x="50281" y="6729"/>
                                    </a:cubicBezTo>
                                    <a:cubicBezTo>
                                      <a:pt x="51620" y="8121"/>
                                      <a:pt x="52290" y="9967"/>
                                      <a:pt x="52290" y="12269"/>
                                    </a:cubicBezTo>
                                    <a:lnTo>
                                      <a:pt x="52290" y="43343"/>
                                    </a:lnTo>
                                    <a:cubicBezTo>
                                      <a:pt x="52290" y="44092"/>
                                      <a:pt x="52531" y="44708"/>
                                      <a:pt x="53013" y="45190"/>
                                    </a:cubicBezTo>
                                    <a:cubicBezTo>
                                      <a:pt x="53496" y="45618"/>
                                      <a:pt x="54085" y="45832"/>
                                      <a:pt x="54781" y="45832"/>
                                    </a:cubicBezTo>
                                    <a:cubicBezTo>
                                      <a:pt x="55424" y="45832"/>
                                      <a:pt x="55987" y="45618"/>
                                      <a:pt x="56469" y="45190"/>
                                    </a:cubicBezTo>
                                    <a:cubicBezTo>
                                      <a:pt x="57005" y="44708"/>
                                      <a:pt x="57273" y="44092"/>
                                      <a:pt x="57273" y="43343"/>
                                    </a:cubicBezTo>
                                    <a:lnTo>
                                      <a:pt x="57273" y="11466"/>
                                    </a:lnTo>
                                    <a:cubicBezTo>
                                      <a:pt x="57273" y="8576"/>
                                      <a:pt x="56174" y="6033"/>
                                      <a:pt x="53978" y="3838"/>
                                    </a:cubicBezTo>
                                    <a:cubicBezTo>
                                      <a:pt x="51460" y="1323"/>
                                      <a:pt x="48111" y="65"/>
                                      <a:pt x="43932" y="65"/>
                                    </a:cubicBezTo>
                                    <a:cubicBezTo>
                                      <a:pt x="40878" y="65"/>
                                      <a:pt x="38119" y="760"/>
                                      <a:pt x="35654" y="2152"/>
                                    </a:cubicBezTo>
                                    <a:cubicBezTo>
                                      <a:pt x="33404" y="3383"/>
                                      <a:pt x="31582" y="5096"/>
                                      <a:pt x="30189" y="7291"/>
                                    </a:cubicBezTo>
                                    <a:cubicBezTo>
                                      <a:pt x="29225" y="5257"/>
                                      <a:pt x="27966" y="3651"/>
                                      <a:pt x="26412" y="2473"/>
                                    </a:cubicBezTo>
                                    <a:cubicBezTo>
                                      <a:pt x="24215" y="868"/>
                                      <a:pt x="21456" y="65"/>
                                      <a:pt x="18134" y="65"/>
                                    </a:cubicBezTo>
                                    <a:cubicBezTo>
                                      <a:pt x="15509" y="65"/>
                                      <a:pt x="12937" y="760"/>
                                      <a:pt x="10419" y="2152"/>
                                    </a:cubicBezTo>
                                    <a:cubicBezTo>
                                      <a:pt x="8383" y="3276"/>
                                      <a:pt x="6722" y="4695"/>
                                      <a:pt x="5436" y="6408"/>
                                    </a:cubicBezTo>
                                    <a:lnTo>
                                      <a:pt x="5436" y="3437"/>
                                    </a:lnTo>
                                    <a:cubicBezTo>
                                      <a:pt x="5436" y="2527"/>
                                      <a:pt x="5168" y="1831"/>
                                      <a:pt x="4632" y="1349"/>
                                    </a:cubicBezTo>
                                    <a:cubicBezTo>
                                      <a:pt x="4150" y="868"/>
                                      <a:pt x="3588" y="627"/>
                                      <a:pt x="2945" y="627"/>
                                    </a:cubicBezTo>
                                    <a:cubicBezTo>
                                      <a:pt x="2248" y="627"/>
                                      <a:pt x="1659" y="868"/>
                                      <a:pt x="1177" y="1349"/>
                                    </a:cubicBezTo>
                                    <a:cubicBezTo>
                                      <a:pt x="694" y="1831"/>
                                      <a:pt x="453" y="2527"/>
                                      <a:pt x="453" y="343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2" name="Freeform: Shape 15432"/>
                            <wps:cNvSpPr/>
                            <wps:spPr>
                              <a:xfrm>
                                <a:off x="3123791" y="447308"/>
                                <a:ext cx="36647" cy="45767"/>
                              </a:xfrm>
                              <a:custGeom>
                                <a:avLst/>
                                <a:gdLst>
                                  <a:gd name="connsiteX0" fmla="*/ 31164 w 36647"/>
                                  <a:gd name="connsiteY0" fmla="*/ 32262 h 45767"/>
                                  <a:gd name="connsiteX1" fmla="*/ 26744 w 36647"/>
                                  <a:gd name="connsiteY1" fmla="*/ 38525 h 45767"/>
                                  <a:gd name="connsiteX2" fmla="*/ 18707 w 36647"/>
                                  <a:gd name="connsiteY2" fmla="*/ 41335 h 45767"/>
                                  <a:gd name="connsiteX3" fmla="*/ 8982 w 36647"/>
                                  <a:gd name="connsiteY3" fmla="*/ 35795 h 45767"/>
                                  <a:gd name="connsiteX4" fmla="*/ 5527 w 36647"/>
                                  <a:gd name="connsiteY4" fmla="*/ 24313 h 45767"/>
                                  <a:gd name="connsiteX5" fmla="*/ 37111 w 36647"/>
                                  <a:gd name="connsiteY5" fmla="*/ 24313 h 45767"/>
                                  <a:gd name="connsiteX6" fmla="*/ 37111 w 36647"/>
                                  <a:gd name="connsiteY6" fmla="*/ 23029 h 45767"/>
                                  <a:gd name="connsiteX7" fmla="*/ 32450 w 36647"/>
                                  <a:gd name="connsiteY7" fmla="*/ 7130 h 45767"/>
                                  <a:gd name="connsiteX8" fmla="*/ 18707 w 36647"/>
                                  <a:gd name="connsiteY8" fmla="*/ 65 h 45767"/>
                                  <a:gd name="connsiteX9" fmla="*/ 5044 w 36647"/>
                                  <a:gd name="connsiteY9" fmla="*/ 7130 h 45767"/>
                                  <a:gd name="connsiteX10" fmla="*/ 464 w 36647"/>
                                  <a:gd name="connsiteY10" fmla="*/ 23029 h 45767"/>
                                  <a:gd name="connsiteX11" fmla="*/ 5044 w 36647"/>
                                  <a:gd name="connsiteY11" fmla="*/ 38766 h 45767"/>
                                  <a:gd name="connsiteX12" fmla="*/ 18707 w 36647"/>
                                  <a:gd name="connsiteY12" fmla="*/ 45832 h 45767"/>
                                  <a:gd name="connsiteX13" fmla="*/ 29315 w 36647"/>
                                  <a:gd name="connsiteY13" fmla="*/ 42700 h 45767"/>
                                  <a:gd name="connsiteX14" fmla="*/ 36066 w 36647"/>
                                  <a:gd name="connsiteY14" fmla="*/ 34109 h 45767"/>
                                  <a:gd name="connsiteX15" fmla="*/ 36066 w 36647"/>
                                  <a:gd name="connsiteY15" fmla="*/ 31861 h 45767"/>
                                  <a:gd name="connsiteX16" fmla="*/ 34700 w 36647"/>
                                  <a:gd name="connsiteY16" fmla="*/ 30656 h 45767"/>
                                  <a:gd name="connsiteX17" fmla="*/ 32691 w 36647"/>
                                  <a:gd name="connsiteY17" fmla="*/ 30576 h 45767"/>
                                  <a:gd name="connsiteX18" fmla="*/ 31164 w 36647"/>
                                  <a:gd name="connsiteY18" fmla="*/ 32262 h 45767"/>
                                  <a:gd name="connsiteX19" fmla="*/ 5687 w 36647"/>
                                  <a:gd name="connsiteY19" fmla="*/ 19817 h 45767"/>
                                  <a:gd name="connsiteX20" fmla="*/ 9143 w 36647"/>
                                  <a:gd name="connsiteY20" fmla="*/ 9700 h 45767"/>
                                  <a:gd name="connsiteX21" fmla="*/ 18707 w 36647"/>
                                  <a:gd name="connsiteY21" fmla="*/ 4481 h 45767"/>
                                  <a:gd name="connsiteX22" fmla="*/ 28351 w 36647"/>
                                  <a:gd name="connsiteY22" fmla="*/ 9780 h 45767"/>
                                  <a:gd name="connsiteX23" fmla="*/ 31807 w 36647"/>
                                  <a:gd name="connsiteY23" fmla="*/ 19817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164" y="32262"/>
                                    </a:moveTo>
                                    <a:cubicBezTo>
                                      <a:pt x="29878" y="35046"/>
                                      <a:pt x="28405" y="37133"/>
                                      <a:pt x="26744" y="38525"/>
                                    </a:cubicBezTo>
                                    <a:cubicBezTo>
                                      <a:pt x="24601" y="40399"/>
                                      <a:pt x="21922" y="41335"/>
                                      <a:pt x="18707" y="41335"/>
                                    </a:cubicBezTo>
                                    <a:cubicBezTo>
                                      <a:pt x="14635" y="41335"/>
                                      <a:pt x="11393" y="39489"/>
                                      <a:pt x="8982" y="35795"/>
                                    </a:cubicBezTo>
                                    <a:cubicBezTo>
                                      <a:pt x="6893" y="32691"/>
                                      <a:pt x="5741" y="28863"/>
                                      <a:pt x="5527" y="24313"/>
                                    </a:cubicBezTo>
                                    <a:lnTo>
                                      <a:pt x="37111" y="24313"/>
                                    </a:lnTo>
                                    <a:lnTo>
                                      <a:pt x="37111" y="23029"/>
                                    </a:lnTo>
                                    <a:cubicBezTo>
                                      <a:pt x="37111" y="16766"/>
                                      <a:pt x="35557" y="11466"/>
                                      <a:pt x="32450" y="7130"/>
                                    </a:cubicBezTo>
                                    <a:cubicBezTo>
                                      <a:pt x="29021" y="2420"/>
                                      <a:pt x="24440" y="65"/>
                                      <a:pt x="18707" y="65"/>
                                    </a:cubicBezTo>
                                    <a:cubicBezTo>
                                      <a:pt x="12974" y="65"/>
                                      <a:pt x="8420" y="2420"/>
                                      <a:pt x="5044" y="7130"/>
                                    </a:cubicBezTo>
                                    <a:cubicBezTo>
                                      <a:pt x="1991" y="11466"/>
                                      <a:pt x="464" y="16766"/>
                                      <a:pt x="464" y="23029"/>
                                    </a:cubicBezTo>
                                    <a:cubicBezTo>
                                      <a:pt x="464" y="29238"/>
                                      <a:pt x="1991" y="34484"/>
                                      <a:pt x="5044" y="38766"/>
                                    </a:cubicBezTo>
                                    <a:cubicBezTo>
                                      <a:pt x="8420" y="43477"/>
                                      <a:pt x="12974" y="45832"/>
                                      <a:pt x="18707" y="45832"/>
                                    </a:cubicBezTo>
                                    <a:cubicBezTo>
                                      <a:pt x="22779" y="45832"/>
                                      <a:pt x="26315" y="44788"/>
                                      <a:pt x="29315" y="42700"/>
                                    </a:cubicBezTo>
                                    <a:cubicBezTo>
                                      <a:pt x="32262" y="40720"/>
                                      <a:pt x="34512" y="37856"/>
                                      <a:pt x="36066" y="34109"/>
                                    </a:cubicBezTo>
                                    <a:cubicBezTo>
                                      <a:pt x="36388" y="33306"/>
                                      <a:pt x="36388" y="32557"/>
                                      <a:pt x="36066" y="31861"/>
                                    </a:cubicBezTo>
                                    <a:cubicBezTo>
                                      <a:pt x="35798" y="31272"/>
                                      <a:pt x="35343" y="30870"/>
                                      <a:pt x="34700" y="30656"/>
                                    </a:cubicBezTo>
                                    <a:cubicBezTo>
                                      <a:pt x="34003" y="30389"/>
                                      <a:pt x="33334" y="30362"/>
                                      <a:pt x="32691" y="30576"/>
                                    </a:cubicBezTo>
                                    <a:cubicBezTo>
                                      <a:pt x="31994" y="30897"/>
                                      <a:pt x="31485" y="31459"/>
                                      <a:pt x="31164" y="32262"/>
                                    </a:cubicBezTo>
                                    <a:close/>
                                    <a:moveTo>
                                      <a:pt x="5687" y="19817"/>
                                    </a:moveTo>
                                    <a:cubicBezTo>
                                      <a:pt x="6009" y="15909"/>
                                      <a:pt x="7161" y="12537"/>
                                      <a:pt x="9143" y="9700"/>
                                    </a:cubicBezTo>
                                    <a:cubicBezTo>
                                      <a:pt x="11554" y="6220"/>
                                      <a:pt x="14742" y="4481"/>
                                      <a:pt x="18707" y="4481"/>
                                    </a:cubicBezTo>
                                    <a:cubicBezTo>
                                      <a:pt x="22672" y="4481"/>
                                      <a:pt x="25886" y="6247"/>
                                      <a:pt x="28351" y="9780"/>
                                    </a:cubicBezTo>
                                    <a:cubicBezTo>
                                      <a:pt x="30333" y="12671"/>
                                      <a:pt x="31485" y="16016"/>
                                      <a:pt x="31807" y="1981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3" name="Freeform: Shape 15433"/>
                            <wps:cNvSpPr/>
                            <wps:spPr>
                              <a:xfrm>
                                <a:off x="3172577" y="447308"/>
                                <a:ext cx="18085" cy="45686"/>
                              </a:xfrm>
                              <a:custGeom>
                                <a:avLst/>
                                <a:gdLst>
                                  <a:gd name="connsiteX0" fmla="*/ 470 w 18085"/>
                                  <a:gd name="connsiteY0" fmla="*/ 2955 h 45686"/>
                                  <a:gd name="connsiteX1" fmla="*/ 470 w 18085"/>
                                  <a:gd name="connsiteY1" fmla="*/ 43182 h 45686"/>
                                  <a:gd name="connsiteX2" fmla="*/ 1194 w 18085"/>
                                  <a:gd name="connsiteY2" fmla="*/ 45109 h 45686"/>
                                  <a:gd name="connsiteX3" fmla="*/ 2962 w 18085"/>
                                  <a:gd name="connsiteY3" fmla="*/ 45752 h 45686"/>
                                  <a:gd name="connsiteX4" fmla="*/ 4649 w 18085"/>
                                  <a:gd name="connsiteY4" fmla="*/ 45109 h 45686"/>
                                  <a:gd name="connsiteX5" fmla="*/ 5453 w 18085"/>
                                  <a:gd name="connsiteY5" fmla="*/ 43182 h 45686"/>
                                  <a:gd name="connsiteX6" fmla="*/ 5453 w 18085"/>
                                  <a:gd name="connsiteY6" fmla="*/ 11868 h 45686"/>
                                  <a:gd name="connsiteX7" fmla="*/ 9632 w 18085"/>
                                  <a:gd name="connsiteY7" fmla="*/ 6970 h 45686"/>
                                  <a:gd name="connsiteX8" fmla="*/ 16624 w 18085"/>
                                  <a:gd name="connsiteY8" fmla="*/ 4963 h 45686"/>
                                  <a:gd name="connsiteX9" fmla="*/ 18553 w 18085"/>
                                  <a:gd name="connsiteY9" fmla="*/ 2473 h 45686"/>
                                  <a:gd name="connsiteX10" fmla="*/ 16705 w 18085"/>
                                  <a:gd name="connsiteY10" fmla="*/ 65 h 45686"/>
                                  <a:gd name="connsiteX11" fmla="*/ 9793 w 18085"/>
                                  <a:gd name="connsiteY11" fmla="*/ 1992 h 45686"/>
                                  <a:gd name="connsiteX12" fmla="*/ 5453 w 18085"/>
                                  <a:gd name="connsiteY12" fmla="*/ 6247 h 45686"/>
                                  <a:gd name="connsiteX13" fmla="*/ 5453 w 18085"/>
                                  <a:gd name="connsiteY13" fmla="*/ 2955 h 45686"/>
                                  <a:gd name="connsiteX14" fmla="*/ 4649 w 18085"/>
                                  <a:gd name="connsiteY14" fmla="*/ 1189 h 45686"/>
                                  <a:gd name="connsiteX15" fmla="*/ 2962 w 18085"/>
                                  <a:gd name="connsiteY15" fmla="*/ 707 h 45686"/>
                                  <a:gd name="connsiteX16" fmla="*/ 1194 w 18085"/>
                                  <a:gd name="connsiteY16" fmla="*/ 1269 h 45686"/>
                                  <a:gd name="connsiteX17" fmla="*/ 470 w 18085"/>
                                  <a:gd name="connsiteY17" fmla="*/ 2955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470" y="2955"/>
                                    </a:moveTo>
                                    <a:lnTo>
                                      <a:pt x="470" y="43182"/>
                                    </a:lnTo>
                                    <a:cubicBezTo>
                                      <a:pt x="470" y="43985"/>
                                      <a:pt x="711" y="44627"/>
                                      <a:pt x="1194" y="45109"/>
                                    </a:cubicBezTo>
                                    <a:cubicBezTo>
                                      <a:pt x="1676" y="45537"/>
                                      <a:pt x="2265" y="45752"/>
                                      <a:pt x="2962" y="45752"/>
                                    </a:cubicBezTo>
                                    <a:cubicBezTo>
                                      <a:pt x="3605" y="45752"/>
                                      <a:pt x="4167" y="45537"/>
                                      <a:pt x="4649" y="45109"/>
                                    </a:cubicBezTo>
                                    <a:cubicBezTo>
                                      <a:pt x="5185" y="44627"/>
                                      <a:pt x="5453" y="43985"/>
                                      <a:pt x="5453" y="43182"/>
                                    </a:cubicBezTo>
                                    <a:lnTo>
                                      <a:pt x="5453" y="11868"/>
                                    </a:lnTo>
                                    <a:cubicBezTo>
                                      <a:pt x="6418" y="9780"/>
                                      <a:pt x="7811" y="8148"/>
                                      <a:pt x="9632" y="6970"/>
                                    </a:cubicBezTo>
                                    <a:cubicBezTo>
                                      <a:pt x="11668" y="5632"/>
                                      <a:pt x="13999" y="4963"/>
                                      <a:pt x="16624" y="4963"/>
                                    </a:cubicBezTo>
                                    <a:cubicBezTo>
                                      <a:pt x="17964" y="4963"/>
                                      <a:pt x="18607" y="4133"/>
                                      <a:pt x="18553" y="2473"/>
                                    </a:cubicBezTo>
                                    <a:cubicBezTo>
                                      <a:pt x="18499" y="868"/>
                                      <a:pt x="17883" y="65"/>
                                      <a:pt x="16705" y="65"/>
                                    </a:cubicBezTo>
                                    <a:cubicBezTo>
                                      <a:pt x="14133" y="65"/>
                                      <a:pt x="11829" y="707"/>
                                      <a:pt x="9793" y="1992"/>
                                    </a:cubicBezTo>
                                    <a:cubicBezTo>
                                      <a:pt x="8239" y="2955"/>
                                      <a:pt x="6793" y="4374"/>
                                      <a:pt x="5453" y="6247"/>
                                    </a:cubicBezTo>
                                    <a:lnTo>
                                      <a:pt x="5453" y="2955"/>
                                    </a:lnTo>
                                    <a:cubicBezTo>
                                      <a:pt x="5453" y="2206"/>
                                      <a:pt x="5185" y="1617"/>
                                      <a:pt x="4649" y="1189"/>
                                    </a:cubicBezTo>
                                    <a:cubicBezTo>
                                      <a:pt x="4167" y="868"/>
                                      <a:pt x="3605" y="707"/>
                                      <a:pt x="2962" y="707"/>
                                    </a:cubicBezTo>
                                    <a:cubicBezTo>
                                      <a:pt x="2265" y="707"/>
                                      <a:pt x="1676" y="894"/>
                                      <a:pt x="1194" y="1269"/>
                                    </a:cubicBezTo>
                                    <a:cubicBezTo>
                                      <a:pt x="711" y="1697"/>
                                      <a:pt x="470" y="2259"/>
                                      <a:pt x="470" y="29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4" name="Freeform: Shape 15434"/>
                            <wps:cNvSpPr/>
                            <wps:spPr>
                              <a:xfrm>
                                <a:off x="3199339" y="431250"/>
                                <a:ext cx="7956" cy="61825"/>
                              </a:xfrm>
                              <a:custGeom>
                                <a:avLst/>
                                <a:gdLst>
                                  <a:gd name="connsiteX0" fmla="*/ 1921 w 7956"/>
                                  <a:gd name="connsiteY0" fmla="*/ 18372 h 61825"/>
                                  <a:gd name="connsiteX1" fmla="*/ 1921 w 7956"/>
                                  <a:gd name="connsiteY1" fmla="*/ 59241 h 61825"/>
                                  <a:gd name="connsiteX2" fmla="*/ 2644 w 7956"/>
                                  <a:gd name="connsiteY2" fmla="*/ 61248 h 61825"/>
                                  <a:gd name="connsiteX3" fmla="*/ 4412 w 7956"/>
                                  <a:gd name="connsiteY3" fmla="*/ 61891 h 61825"/>
                                  <a:gd name="connsiteX4" fmla="*/ 6180 w 7956"/>
                                  <a:gd name="connsiteY4" fmla="*/ 61168 h 61825"/>
                                  <a:gd name="connsiteX5" fmla="*/ 6984 w 7956"/>
                                  <a:gd name="connsiteY5" fmla="*/ 59241 h 61825"/>
                                  <a:gd name="connsiteX6" fmla="*/ 6984 w 7956"/>
                                  <a:gd name="connsiteY6" fmla="*/ 18372 h 61825"/>
                                  <a:gd name="connsiteX7" fmla="*/ 6180 w 7956"/>
                                  <a:gd name="connsiteY7" fmla="*/ 16605 h 61825"/>
                                  <a:gd name="connsiteX8" fmla="*/ 4412 w 7956"/>
                                  <a:gd name="connsiteY8" fmla="*/ 16043 h 61825"/>
                                  <a:gd name="connsiteX9" fmla="*/ 2644 w 7956"/>
                                  <a:gd name="connsiteY9" fmla="*/ 16685 h 61825"/>
                                  <a:gd name="connsiteX10" fmla="*/ 1921 w 7956"/>
                                  <a:gd name="connsiteY10" fmla="*/ 18372 h 61825"/>
                                  <a:gd name="connsiteX11" fmla="*/ 4412 w 7956"/>
                                  <a:gd name="connsiteY11" fmla="*/ 65 h 61825"/>
                                  <a:gd name="connsiteX12" fmla="*/ 1439 w 7956"/>
                                  <a:gd name="connsiteY12" fmla="*/ 1349 h 61825"/>
                                  <a:gd name="connsiteX13" fmla="*/ 474 w 7956"/>
                                  <a:gd name="connsiteY13" fmla="*/ 4320 h 61825"/>
                                  <a:gd name="connsiteX14" fmla="*/ 1439 w 7956"/>
                                  <a:gd name="connsiteY14" fmla="*/ 7130 h 61825"/>
                                  <a:gd name="connsiteX15" fmla="*/ 4412 w 7956"/>
                                  <a:gd name="connsiteY15" fmla="*/ 8415 h 61825"/>
                                  <a:gd name="connsiteX16" fmla="*/ 7386 w 7956"/>
                                  <a:gd name="connsiteY16" fmla="*/ 7130 h 61825"/>
                                  <a:gd name="connsiteX17" fmla="*/ 8431 w 7956"/>
                                  <a:gd name="connsiteY17" fmla="*/ 4320 h 61825"/>
                                  <a:gd name="connsiteX18" fmla="*/ 7386 w 7956"/>
                                  <a:gd name="connsiteY18" fmla="*/ 1349 h 61825"/>
                                  <a:gd name="connsiteX19" fmla="*/ 4412 w 7956"/>
                                  <a:gd name="connsiteY19" fmla="*/ 65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921" y="18372"/>
                                    </a:moveTo>
                                    <a:lnTo>
                                      <a:pt x="1921" y="59241"/>
                                    </a:lnTo>
                                    <a:cubicBezTo>
                                      <a:pt x="1921" y="60044"/>
                                      <a:pt x="2162" y="60713"/>
                                      <a:pt x="2644" y="61248"/>
                                    </a:cubicBezTo>
                                    <a:cubicBezTo>
                                      <a:pt x="3126" y="61676"/>
                                      <a:pt x="3716" y="61891"/>
                                      <a:pt x="4412" y="61891"/>
                                    </a:cubicBezTo>
                                    <a:cubicBezTo>
                                      <a:pt x="5109" y="61891"/>
                                      <a:pt x="5698" y="61650"/>
                                      <a:pt x="6180" y="61168"/>
                                    </a:cubicBezTo>
                                    <a:cubicBezTo>
                                      <a:pt x="6716" y="60686"/>
                                      <a:pt x="6984" y="60044"/>
                                      <a:pt x="6984" y="59241"/>
                                    </a:cubicBezTo>
                                    <a:lnTo>
                                      <a:pt x="6984" y="18372"/>
                                    </a:lnTo>
                                    <a:cubicBezTo>
                                      <a:pt x="6984" y="17622"/>
                                      <a:pt x="6716" y="17033"/>
                                      <a:pt x="6180" y="16605"/>
                                    </a:cubicBezTo>
                                    <a:cubicBezTo>
                                      <a:pt x="5698" y="16230"/>
                                      <a:pt x="5109" y="16043"/>
                                      <a:pt x="4412" y="16043"/>
                                    </a:cubicBezTo>
                                    <a:cubicBezTo>
                                      <a:pt x="3716" y="16043"/>
                                      <a:pt x="3126" y="16257"/>
                                      <a:pt x="2644" y="16685"/>
                                    </a:cubicBezTo>
                                    <a:cubicBezTo>
                                      <a:pt x="2162" y="17060"/>
                                      <a:pt x="1921" y="17622"/>
                                      <a:pt x="1921" y="18372"/>
                                    </a:cubicBezTo>
                                    <a:close/>
                                    <a:moveTo>
                                      <a:pt x="4412" y="65"/>
                                    </a:moveTo>
                                    <a:cubicBezTo>
                                      <a:pt x="3126" y="65"/>
                                      <a:pt x="2135" y="493"/>
                                      <a:pt x="1439" y="1349"/>
                                    </a:cubicBezTo>
                                    <a:cubicBezTo>
                                      <a:pt x="796" y="2152"/>
                                      <a:pt x="474" y="3143"/>
                                      <a:pt x="474" y="4320"/>
                                    </a:cubicBezTo>
                                    <a:cubicBezTo>
                                      <a:pt x="474" y="5444"/>
                                      <a:pt x="796" y="6381"/>
                                      <a:pt x="1439" y="7130"/>
                                    </a:cubicBezTo>
                                    <a:cubicBezTo>
                                      <a:pt x="2135" y="7987"/>
                                      <a:pt x="3126" y="8415"/>
                                      <a:pt x="4412" y="8415"/>
                                    </a:cubicBezTo>
                                    <a:cubicBezTo>
                                      <a:pt x="5645" y="8415"/>
                                      <a:pt x="6636" y="7987"/>
                                      <a:pt x="7386" y="7130"/>
                                    </a:cubicBezTo>
                                    <a:cubicBezTo>
                                      <a:pt x="8082" y="6328"/>
                                      <a:pt x="8431" y="5391"/>
                                      <a:pt x="8431" y="4320"/>
                                    </a:cubicBezTo>
                                    <a:cubicBezTo>
                                      <a:pt x="8431" y="3143"/>
                                      <a:pt x="8082" y="2152"/>
                                      <a:pt x="7386" y="1349"/>
                                    </a:cubicBezTo>
                                    <a:cubicBezTo>
                                      <a:pt x="6636" y="493"/>
                                      <a:pt x="5645" y="65"/>
                                      <a:pt x="4412"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5" name="Freeform: Shape 15435"/>
                            <wps:cNvSpPr/>
                            <wps:spPr>
                              <a:xfrm>
                                <a:off x="3218462" y="447308"/>
                                <a:ext cx="37352" cy="45767"/>
                              </a:xfrm>
                              <a:custGeom>
                                <a:avLst/>
                                <a:gdLst>
                                  <a:gd name="connsiteX0" fmla="*/ 19685 w 37352"/>
                                  <a:gd name="connsiteY0" fmla="*/ 65 h 45767"/>
                                  <a:gd name="connsiteX1" fmla="*/ 31499 w 37352"/>
                                  <a:gd name="connsiteY1" fmla="*/ 3437 h 45767"/>
                                  <a:gd name="connsiteX2" fmla="*/ 36723 w 37352"/>
                                  <a:gd name="connsiteY2" fmla="*/ 10583 h 45767"/>
                                  <a:gd name="connsiteX3" fmla="*/ 36321 w 37352"/>
                                  <a:gd name="connsiteY3" fmla="*/ 12430 h 45767"/>
                                  <a:gd name="connsiteX4" fmla="*/ 34714 w 37352"/>
                                  <a:gd name="connsiteY4" fmla="*/ 13474 h 45767"/>
                                  <a:gd name="connsiteX5" fmla="*/ 32704 w 37352"/>
                                  <a:gd name="connsiteY5" fmla="*/ 13313 h 45767"/>
                                  <a:gd name="connsiteX6" fmla="*/ 31419 w 37352"/>
                                  <a:gd name="connsiteY6" fmla="*/ 11707 h 45767"/>
                                  <a:gd name="connsiteX7" fmla="*/ 27320 w 37352"/>
                                  <a:gd name="connsiteY7" fmla="*/ 6167 h 45767"/>
                                  <a:gd name="connsiteX8" fmla="*/ 19364 w 37352"/>
                                  <a:gd name="connsiteY8" fmla="*/ 4481 h 45767"/>
                                  <a:gd name="connsiteX9" fmla="*/ 8835 w 37352"/>
                                  <a:gd name="connsiteY9" fmla="*/ 10182 h 45767"/>
                                  <a:gd name="connsiteX10" fmla="*/ 5540 w 37352"/>
                                  <a:gd name="connsiteY10" fmla="*/ 22948 h 45767"/>
                                  <a:gd name="connsiteX11" fmla="*/ 8835 w 37352"/>
                                  <a:gd name="connsiteY11" fmla="*/ 35875 h 45767"/>
                                  <a:gd name="connsiteX12" fmla="*/ 19364 w 37352"/>
                                  <a:gd name="connsiteY12" fmla="*/ 41335 h 45767"/>
                                  <a:gd name="connsiteX13" fmla="*/ 28043 w 37352"/>
                                  <a:gd name="connsiteY13" fmla="*/ 39569 h 45767"/>
                                  <a:gd name="connsiteX14" fmla="*/ 32463 w 37352"/>
                                  <a:gd name="connsiteY14" fmla="*/ 33627 h 45767"/>
                                  <a:gd name="connsiteX15" fmla="*/ 33910 w 37352"/>
                                  <a:gd name="connsiteY15" fmla="*/ 32021 h 45767"/>
                                  <a:gd name="connsiteX16" fmla="*/ 35919 w 37352"/>
                                  <a:gd name="connsiteY16" fmla="*/ 31861 h 45767"/>
                                  <a:gd name="connsiteX17" fmla="*/ 37527 w 37352"/>
                                  <a:gd name="connsiteY17" fmla="*/ 32905 h 45767"/>
                                  <a:gd name="connsiteX18" fmla="*/ 37607 w 37352"/>
                                  <a:gd name="connsiteY18" fmla="*/ 34912 h 45767"/>
                                  <a:gd name="connsiteX19" fmla="*/ 31740 w 37352"/>
                                  <a:gd name="connsiteY19" fmla="*/ 42540 h 45767"/>
                                  <a:gd name="connsiteX20" fmla="*/ 19685 w 37352"/>
                                  <a:gd name="connsiteY20" fmla="*/ 45832 h 45767"/>
                                  <a:gd name="connsiteX21" fmla="*/ 4897 w 37352"/>
                                  <a:gd name="connsiteY21" fmla="*/ 38927 h 45767"/>
                                  <a:gd name="connsiteX22" fmla="*/ 477 w 37352"/>
                                  <a:gd name="connsiteY22" fmla="*/ 23029 h 45767"/>
                                  <a:gd name="connsiteX23" fmla="*/ 5058 w 37352"/>
                                  <a:gd name="connsiteY23" fmla="*/ 7130 h 45767"/>
                                  <a:gd name="connsiteX24" fmla="*/ 19685 w 37352"/>
                                  <a:gd name="connsiteY24"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352" h="45767">
                                    <a:moveTo>
                                      <a:pt x="19685" y="65"/>
                                    </a:moveTo>
                                    <a:cubicBezTo>
                                      <a:pt x="24400" y="65"/>
                                      <a:pt x="28338" y="1189"/>
                                      <a:pt x="31499" y="3437"/>
                                    </a:cubicBezTo>
                                    <a:cubicBezTo>
                                      <a:pt x="34124" y="5364"/>
                                      <a:pt x="35866" y="7746"/>
                                      <a:pt x="36723" y="10583"/>
                                    </a:cubicBezTo>
                                    <a:cubicBezTo>
                                      <a:pt x="36884" y="11279"/>
                                      <a:pt x="36750" y="11895"/>
                                      <a:pt x="36321" y="12430"/>
                                    </a:cubicBezTo>
                                    <a:cubicBezTo>
                                      <a:pt x="35946" y="12965"/>
                                      <a:pt x="35410" y="13313"/>
                                      <a:pt x="34714" y="13474"/>
                                    </a:cubicBezTo>
                                    <a:cubicBezTo>
                                      <a:pt x="33964" y="13634"/>
                                      <a:pt x="33294" y="13581"/>
                                      <a:pt x="32704" y="13313"/>
                                    </a:cubicBezTo>
                                    <a:cubicBezTo>
                                      <a:pt x="32008" y="12992"/>
                                      <a:pt x="31579" y="12457"/>
                                      <a:pt x="31419" y="11707"/>
                                    </a:cubicBezTo>
                                    <a:cubicBezTo>
                                      <a:pt x="30615" y="9191"/>
                                      <a:pt x="29249" y="7345"/>
                                      <a:pt x="27320" y="6167"/>
                                    </a:cubicBezTo>
                                    <a:cubicBezTo>
                                      <a:pt x="25391" y="5043"/>
                                      <a:pt x="22739" y="4481"/>
                                      <a:pt x="19364" y="4481"/>
                                    </a:cubicBezTo>
                                    <a:cubicBezTo>
                                      <a:pt x="14809" y="4481"/>
                                      <a:pt x="11300" y="6381"/>
                                      <a:pt x="8835" y="10182"/>
                                    </a:cubicBezTo>
                                    <a:cubicBezTo>
                                      <a:pt x="6639" y="13500"/>
                                      <a:pt x="5540" y="17756"/>
                                      <a:pt x="5540" y="22948"/>
                                    </a:cubicBezTo>
                                    <a:cubicBezTo>
                                      <a:pt x="5540" y="28248"/>
                                      <a:pt x="6639" y="32557"/>
                                      <a:pt x="8835" y="35875"/>
                                    </a:cubicBezTo>
                                    <a:cubicBezTo>
                                      <a:pt x="11246" y="39515"/>
                                      <a:pt x="14756" y="41335"/>
                                      <a:pt x="19364" y="41335"/>
                                    </a:cubicBezTo>
                                    <a:cubicBezTo>
                                      <a:pt x="23168" y="41335"/>
                                      <a:pt x="26061" y="40747"/>
                                      <a:pt x="28043" y="39569"/>
                                    </a:cubicBezTo>
                                    <a:cubicBezTo>
                                      <a:pt x="30026" y="38391"/>
                                      <a:pt x="31499" y="36411"/>
                                      <a:pt x="32463" y="33627"/>
                                    </a:cubicBezTo>
                                    <a:cubicBezTo>
                                      <a:pt x="32678" y="32878"/>
                                      <a:pt x="33160" y="32343"/>
                                      <a:pt x="33910" y="32021"/>
                                    </a:cubicBezTo>
                                    <a:cubicBezTo>
                                      <a:pt x="34553" y="31754"/>
                                      <a:pt x="35223" y="31700"/>
                                      <a:pt x="35919" y="31861"/>
                                    </a:cubicBezTo>
                                    <a:cubicBezTo>
                                      <a:pt x="36669" y="32021"/>
                                      <a:pt x="37205" y="32369"/>
                                      <a:pt x="37527" y="32905"/>
                                    </a:cubicBezTo>
                                    <a:cubicBezTo>
                                      <a:pt x="37902" y="33440"/>
                                      <a:pt x="37928" y="34109"/>
                                      <a:pt x="37607" y="34912"/>
                                    </a:cubicBezTo>
                                    <a:cubicBezTo>
                                      <a:pt x="36000" y="38284"/>
                                      <a:pt x="34044" y="40827"/>
                                      <a:pt x="31740" y="42540"/>
                                    </a:cubicBezTo>
                                    <a:cubicBezTo>
                                      <a:pt x="28686" y="44735"/>
                                      <a:pt x="24668" y="45832"/>
                                      <a:pt x="19685" y="45832"/>
                                    </a:cubicBezTo>
                                    <a:cubicBezTo>
                                      <a:pt x="13202" y="45832"/>
                                      <a:pt x="8273" y="43530"/>
                                      <a:pt x="4897" y="38927"/>
                                    </a:cubicBezTo>
                                    <a:cubicBezTo>
                                      <a:pt x="1951" y="34912"/>
                                      <a:pt x="477" y="29613"/>
                                      <a:pt x="477" y="23029"/>
                                    </a:cubicBezTo>
                                    <a:cubicBezTo>
                                      <a:pt x="477" y="16659"/>
                                      <a:pt x="2004" y="11359"/>
                                      <a:pt x="5058" y="7130"/>
                                    </a:cubicBezTo>
                                    <a:cubicBezTo>
                                      <a:pt x="8541" y="2420"/>
                                      <a:pt x="13416" y="65"/>
                                      <a:pt x="19685"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6" name="Freeform: Shape 15436"/>
                            <wps:cNvSpPr/>
                            <wps:spPr>
                              <a:xfrm>
                                <a:off x="3264753" y="447308"/>
                                <a:ext cx="39621" cy="45767"/>
                              </a:xfrm>
                              <a:custGeom>
                                <a:avLst/>
                                <a:gdLst>
                                  <a:gd name="connsiteX0" fmla="*/ 29899 w 39621"/>
                                  <a:gd name="connsiteY0" fmla="*/ 34109 h 45767"/>
                                  <a:gd name="connsiteX1" fmla="*/ 24514 w 39621"/>
                                  <a:gd name="connsiteY1" fmla="*/ 39248 h 45767"/>
                                  <a:gd name="connsiteX2" fmla="*/ 15031 w 39621"/>
                                  <a:gd name="connsiteY2" fmla="*/ 41335 h 45767"/>
                                  <a:gd name="connsiteX3" fmla="*/ 7798 w 39621"/>
                                  <a:gd name="connsiteY3" fmla="*/ 39248 h 45767"/>
                                  <a:gd name="connsiteX4" fmla="*/ 5547 w 39621"/>
                                  <a:gd name="connsiteY4" fmla="*/ 33386 h 45767"/>
                                  <a:gd name="connsiteX5" fmla="*/ 7958 w 39621"/>
                                  <a:gd name="connsiteY5" fmla="*/ 27204 h 45767"/>
                                  <a:gd name="connsiteX6" fmla="*/ 16477 w 39621"/>
                                  <a:gd name="connsiteY6" fmla="*/ 24153 h 45767"/>
                                  <a:gd name="connsiteX7" fmla="*/ 25961 w 39621"/>
                                  <a:gd name="connsiteY7" fmla="*/ 22306 h 45767"/>
                                  <a:gd name="connsiteX8" fmla="*/ 29899 w 39621"/>
                                  <a:gd name="connsiteY8" fmla="*/ 20459 h 45767"/>
                                  <a:gd name="connsiteX9" fmla="*/ 18888 w 39621"/>
                                  <a:gd name="connsiteY9" fmla="*/ 65 h 45767"/>
                                  <a:gd name="connsiteX10" fmla="*/ 8039 w 39621"/>
                                  <a:gd name="connsiteY10" fmla="*/ 3035 h 45767"/>
                                  <a:gd name="connsiteX11" fmla="*/ 2895 w 39621"/>
                                  <a:gd name="connsiteY11" fmla="*/ 12350 h 45767"/>
                                  <a:gd name="connsiteX12" fmla="*/ 3377 w 39621"/>
                                  <a:gd name="connsiteY12" fmla="*/ 14277 h 45767"/>
                                  <a:gd name="connsiteX13" fmla="*/ 4985 w 39621"/>
                                  <a:gd name="connsiteY13" fmla="*/ 15080 h 45767"/>
                                  <a:gd name="connsiteX14" fmla="*/ 6753 w 39621"/>
                                  <a:gd name="connsiteY14" fmla="*/ 14598 h 45767"/>
                                  <a:gd name="connsiteX15" fmla="*/ 7798 w 39621"/>
                                  <a:gd name="connsiteY15" fmla="*/ 12992 h 45767"/>
                                  <a:gd name="connsiteX16" fmla="*/ 10610 w 39621"/>
                                  <a:gd name="connsiteY16" fmla="*/ 6890 h 45767"/>
                                  <a:gd name="connsiteX17" fmla="*/ 18808 w 39621"/>
                                  <a:gd name="connsiteY17" fmla="*/ 4481 h 45767"/>
                                  <a:gd name="connsiteX18" fmla="*/ 27246 w 39621"/>
                                  <a:gd name="connsiteY18" fmla="*/ 6568 h 45767"/>
                                  <a:gd name="connsiteX19" fmla="*/ 29899 w 39621"/>
                                  <a:gd name="connsiteY19" fmla="*/ 12510 h 45767"/>
                                  <a:gd name="connsiteX20" fmla="*/ 27487 w 39621"/>
                                  <a:gd name="connsiteY20" fmla="*/ 17247 h 45767"/>
                                  <a:gd name="connsiteX21" fmla="*/ 16397 w 39621"/>
                                  <a:gd name="connsiteY21" fmla="*/ 19817 h 45767"/>
                                  <a:gd name="connsiteX22" fmla="*/ 2976 w 39621"/>
                                  <a:gd name="connsiteY22" fmla="*/ 25196 h 45767"/>
                                  <a:gd name="connsiteX23" fmla="*/ 484 w 39621"/>
                                  <a:gd name="connsiteY23" fmla="*/ 33386 h 45767"/>
                                  <a:gd name="connsiteX24" fmla="*/ 4101 w 39621"/>
                                  <a:gd name="connsiteY24" fmla="*/ 42460 h 45767"/>
                                  <a:gd name="connsiteX25" fmla="*/ 15031 w 39621"/>
                                  <a:gd name="connsiteY25" fmla="*/ 45832 h 45767"/>
                                  <a:gd name="connsiteX26" fmla="*/ 24514 w 39621"/>
                                  <a:gd name="connsiteY26" fmla="*/ 43985 h 45767"/>
                                  <a:gd name="connsiteX27" fmla="*/ 29979 w 39621"/>
                                  <a:gd name="connsiteY27" fmla="*/ 40292 h 45767"/>
                                  <a:gd name="connsiteX28" fmla="*/ 31425 w 39621"/>
                                  <a:gd name="connsiteY28" fmla="*/ 43825 h 45767"/>
                                  <a:gd name="connsiteX29" fmla="*/ 37774 w 39621"/>
                                  <a:gd name="connsiteY29" fmla="*/ 44949 h 45767"/>
                                  <a:gd name="connsiteX30" fmla="*/ 39543 w 39621"/>
                                  <a:gd name="connsiteY30" fmla="*/ 44226 h 45767"/>
                                  <a:gd name="connsiteX31" fmla="*/ 40105 w 39621"/>
                                  <a:gd name="connsiteY31" fmla="*/ 42700 h 45767"/>
                                  <a:gd name="connsiteX32" fmla="*/ 39462 w 39621"/>
                                  <a:gd name="connsiteY32" fmla="*/ 41095 h 45767"/>
                                  <a:gd name="connsiteX33" fmla="*/ 37855 w 39621"/>
                                  <a:gd name="connsiteY33" fmla="*/ 40452 h 45767"/>
                                  <a:gd name="connsiteX34" fmla="*/ 35605 w 39621"/>
                                  <a:gd name="connsiteY34" fmla="*/ 39649 h 45767"/>
                                  <a:gd name="connsiteX35" fmla="*/ 34881 w 39621"/>
                                  <a:gd name="connsiteY35" fmla="*/ 37562 h 45767"/>
                                  <a:gd name="connsiteX36" fmla="*/ 34881 w 39621"/>
                                  <a:gd name="connsiteY36" fmla="*/ 12109 h 45767"/>
                                  <a:gd name="connsiteX37" fmla="*/ 30220 w 39621"/>
                                  <a:gd name="connsiteY37" fmla="*/ 2714 h 45767"/>
                                  <a:gd name="connsiteX38" fmla="*/ 18888 w 39621"/>
                                  <a:gd name="connsiteY38" fmla="*/ 6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29899" y="34109"/>
                                    </a:moveTo>
                                    <a:cubicBezTo>
                                      <a:pt x="28666" y="36304"/>
                                      <a:pt x="26871" y="38017"/>
                                      <a:pt x="24514" y="39248"/>
                                    </a:cubicBezTo>
                                    <a:cubicBezTo>
                                      <a:pt x="21889" y="40640"/>
                                      <a:pt x="18727" y="41335"/>
                                      <a:pt x="15031" y="41335"/>
                                    </a:cubicBezTo>
                                    <a:cubicBezTo>
                                      <a:pt x="11762" y="41335"/>
                                      <a:pt x="9351" y="40640"/>
                                      <a:pt x="7798" y="39248"/>
                                    </a:cubicBezTo>
                                    <a:cubicBezTo>
                                      <a:pt x="6297" y="37963"/>
                                      <a:pt x="5547" y="36009"/>
                                      <a:pt x="5547" y="33386"/>
                                    </a:cubicBezTo>
                                    <a:cubicBezTo>
                                      <a:pt x="5547" y="30656"/>
                                      <a:pt x="6351" y="28596"/>
                                      <a:pt x="7958" y="27204"/>
                                    </a:cubicBezTo>
                                    <a:cubicBezTo>
                                      <a:pt x="9619" y="25705"/>
                                      <a:pt x="12459" y="24688"/>
                                      <a:pt x="16477" y="24153"/>
                                    </a:cubicBezTo>
                                    <a:cubicBezTo>
                                      <a:pt x="20496" y="23617"/>
                                      <a:pt x="23657" y="23002"/>
                                      <a:pt x="25961" y="22306"/>
                                    </a:cubicBezTo>
                                    <a:cubicBezTo>
                                      <a:pt x="27836" y="21717"/>
                                      <a:pt x="29148" y="21101"/>
                                      <a:pt x="29899" y="20459"/>
                                    </a:cubicBezTo>
                                    <a:close/>
                                    <a:moveTo>
                                      <a:pt x="18888" y="65"/>
                                    </a:moveTo>
                                    <a:cubicBezTo>
                                      <a:pt x="14388" y="65"/>
                                      <a:pt x="10771" y="1055"/>
                                      <a:pt x="8039" y="3035"/>
                                    </a:cubicBezTo>
                                    <a:cubicBezTo>
                                      <a:pt x="5253" y="5123"/>
                                      <a:pt x="3538" y="8228"/>
                                      <a:pt x="2895" y="12350"/>
                                    </a:cubicBezTo>
                                    <a:cubicBezTo>
                                      <a:pt x="2734" y="13152"/>
                                      <a:pt x="2895" y="13795"/>
                                      <a:pt x="3377" y="14277"/>
                                    </a:cubicBezTo>
                                    <a:cubicBezTo>
                                      <a:pt x="3806" y="14758"/>
                                      <a:pt x="4342" y="15026"/>
                                      <a:pt x="4985" y="15080"/>
                                    </a:cubicBezTo>
                                    <a:cubicBezTo>
                                      <a:pt x="5681" y="15133"/>
                                      <a:pt x="6271" y="14972"/>
                                      <a:pt x="6753" y="14598"/>
                                    </a:cubicBezTo>
                                    <a:cubicBezTo>
                                      <a:pt x="7342" y="14223"/>
                                      <a:pt x="7690" y="13688"/>
                                      <a:pt x="7798" y="12992"/>
                                    </a:cubicBezTo>
                                    <a:cubicBezTo>
                                      <a:pt x="8065" y="10315"/>
                                      <a:pt x="9003" y="8281"/>
                                      <a:pt x="10610" y="6890"/>
                                    </a:cubicBezTo>
                                    <a:cubicBezTo>
                                      <a:pt x="12432" y="5284"/>
                                      <a:pt x="15165" y="4481"/>
                                      <a:pt x="18808" y="4481"/>
                                    </a:cubicBezTo>
                                    <a:cubicBezTo>
                                      <a:pt x="22558" y="4481"/>
                                      <a:pt x="25371" y="5177"/>
                                      <a:pt x="27246" y="6568"/>
                                    </a:cubicBezTo>
                                    <a:cubicBezTo>
                                      <a:pt x="29014" y="7907"/>
                                      <a:pt x="29899" y="9887"/>
                                      <a:pt x="29899" y="12510"/>
                                    </a:cubicBezTo>
                                    <a:cubicBezTo>
                                      <a:pt x="29899" y="14812"/>
                                      <a:pt x="29095" y="16391"/>
                                      <a:pt x="27487" y="17247"/>
                                    </a:cubicBezTo>
                                    <a:cubicBezTo>
                                      <a:pt x="25827" y="18157"/>
                                      <a:pt x="22130" y="19014"/>
                                      <a:pt x="16397" y="19817"/>
                                    </a:cubicBezTo>
                                    <a:cubicBezTo>
                                      <a:pt x="9914" y="20620"/>
                                      <a:pt x="5440" y="22413"/>
                                      <a:pt x="2976" y="25196"/>
                                    </a:cubicBezTo>
                                    <a:cubicBezTo>
                                      <a:pt x="1315" y="27124"/>
                                      <a:pt x="484" y="29853"/>
                                      <a:pt x="484" y="33386"/>
                                    </a:cubicBezTo>
                                    <a:cubicBezTo>
                                      <a:pt x="484" y="37294"/>
                                      <a:pt x="1690" y="40318"/>
                                      <a:pt x="4101" y="42460"/>
                                    </a:cubicBezTo>
                                    <a:cubicBezTo>
                                      <a:pt x="6565" y="44708"/>
                                      <a:pt x="10209" y="45832"/>
                                      <a:pt x="15031" y="45832"/>
                                    </a:cubicBezTo>
                                    <a:cubicBezTo>
                                      <a:pt x="18567" y="45832"/>
                                      <a:pt x="21728" y="45216"/>
                                      <a:pt x="24514" y="43985"/>
                                    </a:cubicBezTo>
                                    <a:cubicBezTo>
                                      <a:pt x="26550" y="43075"/>
                                      <a:pt x="28372" y="41844"/>
                                      <a:pt x="29979" y="40292"/>
                                    </a:cubicBezTo>
                                    <a:cubicBezTo>
                                      <a:pt x="29979" y="41951"/>
                                      <a:pt x="30461" y="43129"/>
                                      <a:pt x="31425" y="43825"/>
                                    </a:cubicBezTo>
                                    <a:cubicBezTo>
                                      <a:pt x="32604" y="44574"/>
                                      <a:pt x="34721" y="44949"/>
                                      <a:pt x="37774" y="44949"/>
                                    </a:cubicBezTo>
                                    <a:cubicBezTo>
                                      <a:pt x="38525" y="44949"/>
                                      <a:pt x="39114" y="44708"/>
                                      <a:pt x="39543" y="44226"/>
                                    </a:cubicBezTo>
                                    <a:cubicBezTo>
                                      <a:pt x="39918" y="43798"/>
                                      <a:pt x="40105" y="43289"/>
                                      <a:pt x="40105" y="42700"/>
                                    </a:cubicBezTo>
                                    <a:cubicBezTo>
                                      <a:pt x="40052" y="42058"/>
                                      <a:pt x="39837" y="41523"/>
                                      <a:pt x="39462" y="41095"/>
                                    </a:cubicBezTo>
                                    <a:cubicBezTo>
                                      <a:pt x="39034" y="40666"/>
                                      <a:pt x="38498" y="40452"/>
                                      <a:pt x="37855" y="40452"/>
                                    </a:cubicBezTo>
                                    <a:cubicBezTo>
                                      <a:pt x="36890" y="40452"/>
                                      <a:pt x="36140" y="40185"/>
                                      <a:pt x="35605" y="39649"/>
                                    </a:cubicBezTo>
                                    <a:cubicBezTo>
                                      <a:pt x="35122" y="39167"/>
                                      <a:pt x="34881" y="38472"/>
                                      <a:pt x="34881" y="37562"/>
                                    </a:cubicBezTo>
                                    <a:lnTo>
                                      <a:pt x="34881" y="12109"/>
                                    </a:lnTo>
                                    <a:cubicBezTo>
                                      <a:pt x="34881" y="7880"/>
                                      <a:pt x="33328" y="4748"/>
                                      <a:pt x="30220" y="2714"/>
                                    </a:cubicBezTo>
                                    <a:cubicBezTo>
                                      <a:pt x="27487" y="948"/>
                                      <a:pt x="23710" y="65"/>
                                      <a:pt x="18888"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37" name="Graphic 14291"/>
                          <wpg:cNvGrpSpPr/>
                          <wpg:grpSpPr>
                            <a:xfrm>
                              <a:off x="3723278" y="209191"/>
                              <a:ext cx="378044" cy="71991"/>
                              <a:chOff x="3723278" y="209191"/>
                              <a:chExt cx="378044" cy="71991"/>
                            </a:xfrm>
                            <a:solidFill>
                              <a:srgbClr val="000000"/>
                            </a:solidFill>
                          </wpg:grpSpPr>
                          <wps:wsp>
                            <wps:cNvPr id="15438" name="Freeform: Shape 15438"/>
                            <wps:cNvSpPr/>
                            <wps:spPr>
                              <a:xfrm>
                                <a:off x="3723278" y="210604"/>
                                <a:ext cx="42675" cy="60460"/>
                              </a:xfrm>
                              <a:custGeom>
                                <a:avLst/>
                                <a:gdLst>
                                  <a:gd name="connsiteX0" fmla="*/ 8185 w 42675"/>
                                  <a:gd name="connsiteY0" fmla="*/ 32 h 60460"/>
                                  <a:gd name="connsiteX1" fmla="*/ 2399 w 42675"/>
                                  <a:gd name="connsiteY1" fmla="*/ 2441 h 60460"/>
                                  <a:gd name="connsiteX2" fmla="*/ 551 w 42675"/>
                                  <a:gd name="connsiteY2" fmla="*/ 7821 h 60460"/>
                                  <a:gd name="connsiteX3" fmla="*/ 551 w 42675"/>
                                  <a:gd name="connsiteY3" fmla="*/ 57763 h 60460"/>
                                  <a:gd name="connsiteX4" fmla="*/ 1274 w 42675"/>
                                  <a:gd name="connsiteY4" fmla="*/ 59770 h 60460"/>
                                  <a:gd name="connsiteX5" fmla="*/ 3042 w 42675"/>
                                  <a:gd name="connsiteY5" fmla="*/ 60493 h 60460"/>
                                  <a:gd name="connsiteX6" fmla="*/ 4730 w 42675"/>
                                  <a:gd name="connsiteY6" fmla="*/ 59770 h 60460"/>
                                  <a:gd name="connsiteX7" fmla="*/ 5533 w 42675"/>
                                  <a:gd name="connsiteY7" fmla="*/ 57763 h 60460"/>
                                  <a:gd name="connsiteX8" fmla="*/ 5533 w 42675"/>
                                  <a:gd name="connsiteY8" fmla="*/ 32390 h 60460"/>
                                  <a:gd name="connsiteX9" fmla="*/ 26348 w 42675"/>
                                  <a:gd name="connsiteY9" fmla="*/ 32390 h 60460"/>
                                  <a:gd name="connsiteX10" fmla="*/ 32858 w 42675"/>
                                  <a:gd name="connsiteY10" fmla="*/ 34237 h 60460"/>
                                  <a:gd name="connsiteX11" fmla="*/ 35751 w 42675"/>
                                  <a:gd name="connsiteY11" fmla="*/ 39537 h 60460"/>
                                  <a:gd name="connsiteX12" fmla="*/ 36234 w 42675"/>
                                  <a:gd name="connsiteY12" fmla="*/ 50296 h 60460"/>
                                  <a:gd name="connsiteX13" fmla="*/ 38082 w 42675"/>
                                  <a:gd name="connsiteY13" fmla="*/ 58887 h 60460"/>
                                  <a:gd name="connsiteX14" fmla="*/ 39529 w 42675"/>
                                  <a:gd name="connsiteY14" fmla="*/ 60333 h 60460"/>
                                  <a:gd name="connsiteX15" fmla="*/ 41457 w 42675"/>
                                  <a:gd name="connsiteY15" fmla="*/ 60333 h 60460"/>
                                  <a:gd name="connsiteX16" fmla="*/ 42984 w 42675"/>
                                  <a:gd name="connsiteY16" fmla="*/ 59048 h 60460"/>
                                  <a:gd name="connsiteX17" fmla="*/ 42984 w 42675"/>
                                  <a:gd name="connsiteY17" fmla="*/ 56719 h 60460"/>
                                  <a:gd name="connsiteX18" fmla="*/ 41377 w 42675"/>
                                  <a:gd name="connsiteY18" fmla="*/ 49654 h 60460"/>
                                  <a:gd name="connsiteX19" fmla="*/ 40814 w 42675"/>
                                  <a:gd name="connsiteY19" fmla="*/ 38814 h 60460"/>
                                  <a:gd name="connsiteX20" fmla="*/ 38323 w 42675"/>
                                  <a:gd name="connsiteY20" fmla="*/ 32471 h 60460"/>
                                  <a:gd name="connsiteX21" fmla="*/ 33501 w 42675"/>
                                  <a:gd name="connsiteY21" fmla="*/ 30142 h 60460"/>
                                  <a:gd name="connsiteX22" fmla="*/ 40413 w 42675"/>
                                  <a:gd name="connsiteY22" fmla="*/ 24923 h 60460"/>
                                  <a:gd name="connsiteX23" fmla="*/ 42984 w 42675"/>
                                  <a:gd name="connsiteY23" fmla="*/ 16252 h 60460"/>
                                  <a:gd name="connsiteX24" fmla="*/ 38805 w 42675"/>
                                  <a:gd name="connsiteY24" fmla="*/ 5091 h 60460"/>
                                  <a:gd name="connsiteX25" fmla="*/ 26348 w 42675"/>
                                  <a:gd name="connsiteY25" fmla="*/ 32 h 60460"/>
                                  <a:gd name="connsiteX26" fmla="*/ 25786 w 42675"/>
                                  <a:gd name="connsiteY26" fmla="*/ 27974 h 60460"/>
                                  <a:gd name="connsiteX27" fmla="*/ 5533 w 42675"/>
                                  <a:gd name="connsiteY27" fmla="*/ 27974 h 60460"/>
                                  <a:gd name="connsiteX28" fmla="*/ 5533 w 42675"/>
                                  <a:gd name="connsiteY28" fmla="*/ 8142 h 60460"/>
                                  <a:gd name="connsiteX29" fmla="*/ 6337 w 42675"/>
                                  <a:gd name="connsiteY29" fmla="*/ 5653 h 60460"/>
                                  <a:gd name="connsiteX30" fmla="*/ 9069 w 42675"/>
                                  <a:gd name="connsiteY30" fmla="*/ 4529 h 60460"/>
                                  <a:gd name="connsiteX31" fmla="*/ 25786 w 42675"/>
                                  <a:gd name="connsiteY31" fmla="*/ 4529 h 60460"/>
                                  <a:gd name="connsiteX32" fmla="*/ 34867 w 42675"/>
                                  <a:gd name="connsiteY32" fmla="*/ 8222 h 60460"/>
                                  <a:gd name="connsiteX33" fmla="*/ 37921 w 42675"/>
                                  <a:gd name="connsiteY33" fmla="*/ 16252 h 60460"/>
                                  <a:gd name="connsiteX34" fmla="*/ 34867 w 42675"/>
                                  <a:gd name="connsiteY34" fmla="*/ 24201 h 60460"/>
                                  <a:gd name="connsiteX35" fmla="*/ 25786 w 42675"/>
                                  <a:gd name="connsiteY35" fmla="*/ 27974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2675" h="60460">
                                    <a:moveTo>
                                      <a:pt x="8185" y="32"/>
                                    </a:moveTo>
                                    <a:cubicBezTo>
                                      <a:pt x="5721" y="32"/>
                                      <a:pt x="3792" y="835"/>
                                      <a:pt x="2399" y="2441"/>
                                    </a:cubicBezTo>
                                    <a:cubicBezTo>
                                      <a:pt x="1167" y="3886"/>
                                      <a:pt x="551" y="5680"/>
                                      <a:pt x="551" y="7821"/>
                                    </a:cubicBezTo>
                                    <a:lnTo>
                                      <a:pt x="551" y="57763"/>
                                    </a:lnTo>
                                    <a:cubicBezTo>
                                      <a:pt x="551" y="58620"/>
                                      <a:pt x="792" y="59289"/>
                                      <a:pt x="1274" y="59770"/>
                                    </a:cubicBezTo>
                                    <a:cubicBezTo>
                                      <a:pt x="1756" y="60252"/>
                                      <a:pt x="2345" y="60493"/>
                                      <a:pt x="3042" y="60493"/>
                                    </a:cubicBezTo>
                                    <a:cubicBezTo>
                                      <a:pt x="3685" y="60493"/>
                                      <a:pt x="4247" y="60252"/>
                                      <a:pt x="4730" y="59770"/>
                                    </a:cubicBezTo>
                                    <a:cubicBezTo>
                                      <a:pt x="5265" y="59289"/>
                                      <a:pt x="5533" y="58620"/>
                                      <a:pt x="5533" y="57763"/>
                                    </a:cubicBezTo>
                                    <a:lnTo>
                                      <a:pt x="5533" y="32390"/>
                                    </a:lnTo>
                                    <a:lnTo>
                                      <a:pt x="26348" y="32390"/>
                                    </a:lnTo>
                                    <a:cubicBezTo>
                                      <a:pt x="28920" y="32390"/>
                                      <a:pt x="31090" y="33006"/>
                                      <a:pt x="32858" y="34237"/>
                                    </a:cubicBezTo>
                                    <a:cubicBezTo>
                                      <a:pt x="34787" y="35522"/>
                                      <a:pt x="35751" y="37288"/>
                                      <a:pt x="35751" y="39537"/>
                                    </a:cubicBezTo>
                                    <a:cubicBezTo>
                                      <a:pt x="35751" y="43551"/>
                                      <a:pt x="35912" y="47138"/>
                                      <a:pt x="36234" y="50296"/>
                                    </a:cubicBezTo>
                                    <a:cubicBezTo>
                                      <a:pt x="36662" y="53882"/>
                                      <a:pt x="37278" y="56746"/>
                                      <a:pt x="38082" y="58887"/>
                                    </a:cubicBezTo>
                                    <a:cubicBezTo>
                                      <a:pt x="38350" y="59583"/>
                                      <a:pt x="38832" y="60065"/>
                                      <a:pt x="39529" y="60333"/>
                                    </a:cubicBezTo>
                                    <a:cubicBezTo>
                                      <a:pt x="40172" y="60547"/>
                                      <a:pt x="40814" y="60547"/>
                                      <a:pt x="41457" y="60333"/>
                                    </a:cubicBezTo>
                                    <a:cubicBezTo>
                                      <a:pt x="42154" y="60065"/>
                                      <a:pt x="42663" y="59637"/>
                                      <a:pt x="42984" y="59048"/>
                                    </a:cubicBezTo>
                                    <a:cubicBezTo>
                                      <a:pt x="43306" y="58352"/>
                                      <a:pt x="43306" y="57576"/>
                                      <a:pt x="42984" y="56719"/>
                                    </a:cubicBezTo>
                                    <a:cubicBezTo>
                                      <a:pt x="42288" y="54792"/>
                                      <a:pt x="41752" y="52437"/>
                                      <a:pt x="41377" y="49654"/>
                                    </a:cubicBezTo>
                                    <a:cubicBezTo>
                                      <a:pt x="41002" y="46602"/>
                                      <a:pt x="40814" y="42989"/>
                                      <a:pt x="40814" y="38814"/>
                                    </a:cubicBezTo>
                                    <a:cubicBezTo>
                                      <a:pt x="40814" y="36191"/>
                                      <a:pt x="39984" y="34077"/>
                                      <a:pt x="38323" y="32471"/>
                                    </a:cubicBezTo>
                                    <a:cubicBezTo>
                                      <a:pt x="36930" y="31079"/>
                                      <a:pt x="35323" y="30303"/>
                                      <a:pt x="33501" y="30142"/>
                                    </a:cubicBezTo>
                                    <a:cubicBezTo>
                                      <a:pt x="36394" y="29125"/>
                                      <a:pt x="38698" y="27386"/>
                                      <a:pt x="40413" y="24923"/>
                                    </a:cubicBezTo>
                                    <a:cubicBezTo>
                                      <a:pt x="42127" y="22407"/>
                                      <a:pt x="42984" y="19517"/>
                                      <a:pt x="42984" y="16252"/>
                                    </a:cubicBezTo>
                                    <a:cubicBezTo>
                                      <a:pt x="42984" y="11916"/>
                                      <a:pt x="41591" y="8195"/>
                                      <a:pt x="38805" y="5091"/>
                                    </a:cubicBezTo>
                                    <a:cubicBezTo>
                                      <a:pt x="35698" y="1718"/>
                                      <a:pt x="31545" y="32"/>
                                      <a:pt x="26348" y="32"/>
                                    </a:cubicBezTo>
                                    <a:close/>
                                    <a:moveTo>
                                      <a:pt x="25786" y="27974"/>
                                    </a:moveTo>
                                    <a:lnTo>
                                      <a:pt x="5533" y="27974"/>
                                    </a:lnTo>
                                    <a:lnTo>
                                      <a:pt x="5533" y="8142"/>
                                    </a:lnTo>
                                    <a:cubicBezTo>
                                      <a:pt x="5533" y="7125"/>
                                      <a:pt x="5801" y="6295"/>
                                      <a:pt x="6337" y="5653"/>
                                    </a:cubicBezTo>
                                    <a:cubicBezTo>
                                      <a:pt x="6980" y="4903"/>
                                      <a:pt x="7891" y="4529"/>
                                      <a:pt x="9069" y="4529"/>
                                    </a:cubicBezTo>
                                    <a:lnTo>
                                      <a:pt x="25786" y="4529"/>
                                    </a:lnTo>
                                    <a:cubicBezTo>
                                      <a:pt x="29536" y="4529"/>
                                      <a:pt x="32563" y="5760"/>
                                      <a:pt x="34867" y="8222"/>
                                    </a:cubicBezTo>
                                    <a:cubicBezTo>
                                      <a:pt x="36903" y="10470"/>
                                      <a:pt x="37921" y="13147"/>
                                      <a:pt x="37921" y="16252"/>
                                    </a:cubicBezTo>
                                    <a:cubicBezTo>
                                      <a:pt x="37921" y="19303"/>
                                      <a:pt x="36903" y="21952"/>
                                      <a:pt x="34867" y="24201"/>
                                    </a:cubicBezTo>
                                    <a:cubicBezTo>
                                      <a:pt x="32563" y="26716"/>
                                      <a:pt x="29536" y="27974"/>
                                      <a:pt x="25786" y="2797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39" name="Freeform: Shape 15439"/>
                            <wps:cNvSpPr/>
                            <wps:spPr>
                              <a:xfrm>
                                <a:off x="3775274" y="225298"/>
                                <a:ext cx="36647" cy="45767"/>
                              </a:xfrm>
                              <a:custGeom>
                                <a:avLst/>
                                <a:gdLst>
                                  <a:gd name="connsiteX0" fmla="*/ 31259 w 36647"/>
                                  <a:gd name="connsiteY0" fmla="*/ 32230 h 45767"/>
                                  <a:gd name="connsiteX1" fmla="*/ 26839 w 36647"/>
                                  <a:gd name="connsiteY1" fmla="*/ 38493 h 45767"/>
                                  <a:gd name="connsiteX2" fmla="*/ 18802 w 36647"/>
                                  <a:gd name="connsiteY2" fmla="*/ 41303 h 45767"/>
                                  <a:gd name="connsiteX3" fmla="*/ 9077 w 36647"/>
                                  <a:gd name="connsiteY3" fmla="*/ 35763 h 45767"/>
                                  <a:gd name="connsiteX4" fmla="*/ 5622 w 36647"/>
                                  <a:gd name="connsiteY4" fmla="*/ 24281 h 45767"/>
                                  <a:gd name="connsiteX5" fmla="*/ 37206 w 36647"/>
                                  <a:gd name="connsiteY5" fmla="*/ 24281 h 45767"/>
                                  <a:gd name="connsiteX6" fmla="*/ 37206 w 36647"/>
                                  <a:gd name="connsiteY6" fmla="*/ 22996 h 45767"/>
                                  <a:gd name="connsiteX7" fmla="*/ 32545 w 36647"/>
                                  <a:gd name="connsiteY7" fmla="*/ 7098 h 45767"/>
                                  <a:gd name="connsiteX8" fmla="*/ 18802 w 36647"/>
                                  <a:gd name="connsiteY8" fmla="*/ 32 h 45767"/>
                                  <a:gd name="connsiteX9" fmla="*/ 5139 w 36647"/>
                                  <a:gd name="connsiteY9" fmla="*/ 7098 h 45767"/>
                                  <a:gd name="connsiteX10" fmla="*/ 559 w 36647"/>
                                  <a:gd name="connsiteY10" fmla="*/ 22996 h 45767"/>
                                  <a:gd name="connsiteX11" fmla="*/ 5139 w 36647"/>
                                  <a:gd name="connsiteY11" fmla="*/ 38734 h 45767"/>
                                  <a:gd name="connsiteX12" fmla="*/ 18802 w 36647"/>
                                  <a:gd name="connsiteY12" fmla="*/ 45799 h 45767"/>
                                  <a:gd name="connsiteX13" fmla="*/ 29410 w 36647"/>
                                  <a:gd name="connsiteY13" fmla="*/ 42668 h 45767"/>
                                  <a:gd name="connsiteX14" fmla="*/ 36161 w 36647"/>
                                  <a:gd name="connsiteY14" fmla="*/ 34077 h 45767"/>
                                  <a:gd name="connsiteX15" fmla="*/ 36161 w 36647"/>
                                  <a:gd name="connsiteY15" fmla="*/ 31828 h 45767"/>
                                  <a:gd name="connsiteX16" fmla="*/ 34795 w 36647"/>
                                  <a:gd name="connsiteY16" fmla="*/ 30624 h 45767"/>
                                  <a:gd name="connsiteX17" fmla="*/ 32786 w 36647"/>
                                  <a:gd name="connsiteY17" fmla="*/ 30544 h 45767"/>
                                  <a:gd name="connsiteX18" fmla="*/ 31259 w 36647"/>
                                  <a:gd name="connsiteY18" fmla="*/ 32230 h 45767"/>
                                  <a:gd name="connsiteX19" fmla="*/ 5782 w 36647"/>
                                  <a:gd name="connsiteY19" fmla="*/ 19784 h 45767"/>
                                  <a:gd name="connsiteX20" fmla="*/ 9238 w 36647"/>
                                  <a:gd name="connsiteY20" fmla="*/ 9667 h 45767"/>
                                  <a:gd name="connsiteX21" fmla="*/ 18802 w 36647"/>
                                  <a:gd name="connsiteY21" fmla="*/ 4448 h 45767"/>
                                  <a:gd name="connsiteX22" fmla="*/ 28446 w 36647"/>
                                  <a:gd name="connsiteY22" fmla="*/ 9748 h 45767"/>
                                  <a:gd name="connsiteX23" fmla="*/ 31902 w 36647"/>
                                  <a:gd name="connsiteY23" fmla="*/ 1978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259" y="32230"/>
                                    </a:moveTo>
                                    <a:cubicBezTo>
                                      <a:pt x="29973" y="35013"/>
                                      <a:pt x="28500" y="37101"/>
                                      <a:pt x="26839" y="38493"/>
                                    </a:cubicBezTo>
                                    <a:cubicBezTo>
                                      <a:pt x="24696" y="40366"/>
                                      <a:pt x="22017" y="41303"/>
                                      <a:pt x="18802" y="41303"/>
                                    </a:cubicBezTo>
                                    <a:cubicBezTo>
                                      <a:pt x="14730" y="41303"/>
                                      <a:pt x="11488" y="39456"/>
                                      <a:pt x="9077" y="35763"/>
                                    </a:cubicBezTo>
                                    <a:cubicBezTo>
                                      <a:pt x="6988" y="32658"/>
                                      <a:pt x="5836" y="28831"/>
                                      <a:pt x="5622" y="24281"/>
                                    </a:cubicBezTo>
                                    <a:lnTo>
                                      <a:pt x="37206" y="24281"/>
                                    </a:lnTo>
                                    <a:lnTo>
                                      <a:pt x="37206" y="22996"/>
                                    </a:lnTo>
                                    <a:cubicBezTo>
                                      <a:pt x="37206" y="16733"/>
                                      <a:pt x="35652" y="11434"/>
                                      <a:pt x="32545" y="7098"/>
                                    </a:cubicBezTo>
                                    <a:cubicBezTo>
                                      <a:pt x="29116" y="2388"/>
                                      <a:pt x="24535" y="32"/>
                                      <a:pt x="18802" y="32"/>
                                    </a:cubicBezTo>
                                    <a:cubicBezTo>
                                      <a:pt x="13069" y="32"/>
                                      <a:pt x="8515" y="2388"/>
                                      <a:pt x="5139" y="7098"/>
                                    </a:cubicBezTo>
                                    <a:cubicBezTo>
                                      <a:pt x="2086" y="11434"/>
                                      <a:pt x="559" y="16733"/>
                                      <a:pt x="559" y="22996"/>
                                    </a:cubicBezTo>
                                    <a:cubicBezTo>
                                      <a:pt x="559" y="29205"/>
                                      <a:pt x="2086" y="34451"/>
                                      <a:pt x="5139" y="38734"/>
                                    </a:cubicBezTo>
                                    <a:cubicBezTo>
                                      <a:pt x="8515" y="43444"/>
                                      <a:pt x="13069" y="45799"/>
                                      <a:pt x="18802" y="45799"/>
                                    </a:cubicBezTo>
                                    <a:cubicBezTo>
                                      <a:pt x="22874" y="45799"/>
                                      <a:pt x="26410" y="44756"/>
                                      <a:pt x="29410" y="42668"/>
                                    </a:cubicBezTo>
                                    <a:cubicBezTo>
                                      <a:pt x="32357" y="40687"/>
                                      <a:pt x="34607" y="37824"/>
                                      <a:pt x="36161" y="34077"/>
                                    </a:cubicBezTo>
                                    <a:cubicBezTo>
                                      <a:pt x="36483" y="33274"/>
                                      <a:pt x="36483" y="32524"/>
                                      <a:pt x="36161" y="31828"/>
                                    </a:cubicBezTo>
                                    <a:cubicBezTo>
                                      <a:pt x="35893" y="31240"/>
                                      <a:pt x="35438" y="30838"/>
                                      <a:pt x="34795" y="30624"/>
                                    </a:cubicBezTo>
                                    <a:cubicBezTo>
                                      <a:pt x="34098" y="30356"/>
                                      <a:pt x="33429" y="30330"/>
                                      <a:pt x="32786" y="30544"/>
                                    </a:cubicBezTo>
                                    <a:cubicBezTo>
                                      <a:pt x="32089" y="30865"/>
                                      <a:pt x="31580" y="31427"/>
                                      <a:pt x="31259" y="32230"/>
                                    </a:cubicBezTo>
                                    <a:close/>
                                    <a:moveTo>
                                      <a:pt x="5782" y="19784"/>
                                    </a:moveTo>
                                    <a:cubicBezTo>
                                      <a:pt x="6104" y="15877"/>
                                      <a:pt x="7256" y="12504"/>
                                      <a:pt x="9238" y="9667"/>
                                    </a:cubicBezTo>
                                    <a:cubicBezTo>
                                      <a:pt x="11649" y="6188"/>
                                      <a:pt x="14837" y="4448"/>
                                      <a:pt x="18802" y="4448"/>
                                    </a:cubicBezTo>
                                    <a:cubicBezTo>
                                      <a:pt x="22767" y="4448"/>
                                      <a:pt x="25981" y="6215"/>
                                      <a:pt x="28446" y="9748"/>
                                    </a:cubicBezTo>
                                    <a:cubicBezTo>
                                      <a:pt x="30428" y="12638"/>
                                      <a:pt x="31580" y="15984"/>
                                      <a:pt x="31902" y="1978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0" name="Freeform: Shape 15440"/>
                            <wps:cNvSpPr/>
                            <wps:spPr>
                              <a:xfrm>
                                <a:off x="3821809" y="225298"/>
                                <a:ext cx="37933" cy="55884"/>
                              </a:xfrm>
                              <a:custGeom>
                                <a:avLst/>
                                <a:gdLst>
                                  <a:gd name="connsiteX0" fmla="*/ 33436 w 37933"/>
                                  <a:gd name="connsiteY0" fmla="*/ 3083 h 55884"/>
                                  <a:gd name="connsiteX1" fmla="*/ 33436 w 37933"/>
                                  <a:gd name="connsiteY1" fmla="*/ 7339 h 55884"/>
                                  <a:gd name="connsiteX2" fmla="*/ 27569 w 37933"/>
                                  <a:gd name="connsiteY2" fmla="*/ 1799 h 55884"/>
                                  <a:gd name="connsiteX3" fmla="*/ 19532 w 37933"/>
                                  <a:gd name="connsiteY3" fmla="*/ 32 h 55884"/>
                                  <a:gd name="connsiteX4" fmla="*/ 5146 w 37933"/>
                                  <a:gd name="connsiteY4" fmla="*/ 7018 h 55884"/>
                                  <a:gd name="connsiteX5" fmla="*/ 565 w 37933"/>
                                  <a:gd name="connsiteY5" fmla="*/ 22273 h 55884"/>
                                  <a:gd name="connsiteX6" fmla="*/ 5146 w 37933"/>
                                  <a:gd name="connsiteY6" fmla="*/ 37610 h 55884"/>
                                  <a:gd name="connsiteX7" fmla="*/ 19532 w 37933"/>
                                  <a:gd name="connsiteY7" fmla="*/ 44434 h 55884"/>
                                  <a:gd name="connsiteX8" fmla="*/ 28372 w 37933"/>
                                  <a:gd name="connsiteY8" fmla="*/ 42267 h 55884"/>
                                  <a:gd name="connsiteX9" fmla="*/ 33436 w 37933"/>
                                  <a:gd name="connsiteY9" fmla="*/ 37529 h 55884"/>
                                  <a:gd name="connsiteX10" fmla="*/ 33436 w 37933"/>
                                  <a:gd name="connsiteY10" fmla="*/ 42267 h 55884"/>
                                  <a:gd name="connsiteX11" fmla="*/ 30060 w 37933"/>
                                  <a:gd name="connsiteY11" fmla="*/ 48610 h 55884"/>
                                  <a:gd name="connsiteX12" fmla="*/ 19532 w 37933"/>
                                  <a:gd name="connsiteY12" fmla="*/ 51500 h 55884"/>
                                  <a:gd name="connsiteX13" fmla="*/ 10772 w 37933"/>
                                  <a:gd name="connsiteY13" fmla="*/ 49814 h 55884"/>
                                  <a:gd name="connsiteX14" fmla="*/ 6271 w 37933"/>
                                  <a:gd name="connsiteY14" fmla="*/ 45318 h 55884"/>
                                  <a:gd name="connsiteX15" fmla="*/ 4744 w 37933"/>
                                  <a:gd name="connsiteY15" fmla="*/ 44194 h 55884"/>
                                  <a:gd name="connsiteX16" fmla="*/ 2976 w 37933"/>
                                  <a:gd name="connsiteY16" fmla="*/ 44515 h 55884"/>
                                  <a:gd name="connsiteX17" fmla="*/ 1771 w 37933"/>
                                  <a:gd name="connsiteY17" fmla="*/ 45880 h 55884"/>
                                  <a:gd name="connsiteX18" fmla="*/ 2012 w 37933"/>
                                  <a:gd name="connsiteY18" fmla="*/ 47887 h 55884"/>
                                  <a:gd name="connsiteX19" fmla="*/ 8682 w 37933"/>
                                  <a:gd name="connsiteY19" fmla="*/ 53909 h 55884"/>
                                  <a:gd name="connsiteX20" fmla="*/ 19452 w 37933"/>
                                  <a:gd name="connsiteY20" fmla="*/ 55916 h 55884"/>
                                  <a:gd name="connsiteX21" fmla="*/ 33837 w 37933"/>
                                  <a:gd name="connsiteY21" fmla="*/ 51581 h 55884"/>
                                  <a:gd name="connsiteX22" fmla="*/ 38499 w 37933"/>
                                  <a:gd name="connsiteY22" fmla="*/ 42186 h 55884"/>
                                  <a:gd name="connsiteX23" fmla="*/ 38499 w 37933"/>
                                  <a:gd name="connsiteY23" fmla="*/ 3083 h 55884"/>
                                  <a:gd name="connsiteX24" fmla="*/ 37695 w 37933"/>
                                  <a:gd name="connsiteY24" fmla="*/ 1317 h 55884"/>
                                  <a:gd name="connsiteX25" fmla="*/ 35927 w 37933"/>
                                  <a:gd name="connsiteY25" fmla="*/ 755 h 55884"/>
                                  <a:gd name="connsiteX26" fmla="*/ 34159 w 37933"/>
                                  <a:gd name="connsiteY26" fmla="*/ 1317 h 55884"/>
                                  <a:gd name="connsiteX27" fmla="*/ 33436 w 37933"/>
                                  <a:gd name="connsiteY27" fmla="*/ 3083 h 55884"/>
                                  <a:gd name="connsiteX28" fmla="*/ 19452 w 37933"/>
                                  <a:gd name="connsiteY28" fmla="*/ 4448 h 55884"/>
                                  <a:gd name="connsiteX29" fmla="*/ 30060 w 37933"/>
                                  <a:gd name="connsiteY29" fmla="*/ 10069 h 55884"/>
                                  <a:gd name="connsiteX30" fmla="*/ 33436 w 37933"/>
                                  <a:gd name="connsiteY30" fmla="*/ 22193 h 55884"/>
                                  <a:gd name="connsiteX31" fmla="*/ 30060 w 37933"/>
                                  <a:gd name="connsiteY31" fmla="*/ 34558 h 55884"/>
                                  <a:gd name="connsiteX32" fmla="*/ 19452 w 37933"/>
                                  <a:gd name="connsiteY32" fmla="*/ 39938 h 55884"/>
                                  <a:gd name="connsiteX33" fmla="*/ 8843 w 37933"/>
                                  <a:gd name="connsiteY33" fmla="*/ 34558 h 55884"/>
                                  <a:gd name="connsiteX34" fmla="*/ 5548 w 37933"/>
                                  <a:gd name="connsiteY34" fmla="*/ 22193 h 55884"/>
                                  <a:gd name="connsiteX35" fmla="*/ 8843 w 37933"/>
                                  <a:gd name="connsiteY35" fmla="*/ 10069 h 55884"/>
                                  <a:gd name="connsiteX36" fmla="*/ 19452 w 37933"/>
                                  <a:gd name="connsiteY36" fmla="*/ 4448 h 558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7933" h="55884">
                                    <a:moveTo>
                                      <a:pt x="33436" y="3083"/>
                                    </a:moveTo>
                                    <a:lnTo>
                                      <a:pt x="33436" y="7339"/>
                                    </a:lnTo>
                                    <a:cubicBezTo>
                                      <a:pt x="31775" y="4877"/>
                                      <a:pt x="29819" y="3030"/>
                                      <a:pt x="27569" y="1799"/>
                                    </a:cubicBezTo>
                                    <a:cubicBezTo>
                                      <a:pt x="25265" y="621"/>
                                      <a:pt x="22586" y="32"/>
                                      <a:pt x="19532" y="32"/>
                                    </a:cubicBezTo>
                                    <a:cubicBezTo>
                                      <a:pt x="13424" y="32"/>
                                      <a:pt x="8629" y="2361"/>
                                      <a:pt x="5146" y="7018"/>
                                    </a:cubicBezTo>
                                    <a:cubicBezTo>
                                      <a:pt x="2092" y="11193"/>
                                      <a:pt x="565" y="16278"/>
                                      <a:pt x="565" y="22273"/>
                                    </a:cubicBezTo>
                                    <a:cubicBezTo>
                                      <a:pt x="565" y="28483"/>
                                      <a:pt x="2092" y="33595"/>
                                      <a:pt x="5146" y="37610"/>
                                    </a:cubicBezTo>
                                    <a:cubicBezTo>
                                      <a:pt x="8575" y="42159"/>
                                      <a:pt x="13370" y="44434"/>
                                      <a:pt x="19532" y="44434"/>
                                    </a:cubicBezTo>
                                    <a:cubicBezTo>
                                      <a:pt x="22800" y="44434"/>
                                      <a:pt x="25747" y="43712"/>
                                      <a:pt x="28372" y="42267"/>
                                    </a:cubicBezTo>
                                    <a:cubicBezTo>
                                      <a:pt x="30623" y="40982"/>
                                      <a:pt x="32310" y="39403"/>
                                      <a:pt x="33436" y="37529"/>
                                    </a:cubicBezTo>
                                    <a:lnTo>
                                      <a:pt x="33436" y="42267"/>
                                    </a:lnTo>
                                    <a:cubicBezTo>
                                      <a:pt x="33436" y="44782"/>
                                      <a:pt x="32310" y="46897"/>
                                      <a:pt x="30060" y="48610"/>
                                    </a:cubicBezTo>
                                    <a:cubicBezTo>
                                      <a:pt x="27595" y="50537"/>
                                      <a:pt x="24086" y="51500"/>
                                      <a:pt x="19532" y="51500"/>
                                    </a:cubicBezTo>
                                    <a:cubicBezTo>
                                      <a:pt x="15889" y="51500"/>
                                      <a:pt x="12969" y="50938"/>
                                      <a:pt x="10772" y="49814"/>
                                    </a:cubicBezTo>
                                    <a:cubicBezTo>
                                      <a:pt x="8736" y="48797"/>
                                      <a:pt x="7236" y="47298"/>
                                      <a:pt x="6271" y="45318"/>
                                    </a:cubicBezTo>
                                    <a:cubicBezTo>
                                      <a:pt x="5896" y="44675"/>
                                      <a:pt x="5387" y="44301"/>
                                      <a:pt x="4744" y="44194"/>
                                    </a:cubicBezTo>
                                    <a:cubicBezTo>
                                      <a:pt x="4155" y="44033"/>
                                      <a:pt x="3566" y="44140"/>
                                      <a:pt x="2976" y="44515"/>
                                    </a:cubicBezTo>
                                    <a:cubicBezTo>
                                      <a:pt x="2333" y="44836"/>
                                      <a:pt x="1932" y="45291"/>
                                      <a:pt x="1771" y="45880"/>
                                    </a:cubicBezTo>
                                    <a:cubicBezTo>
                                      <a:pt x="1503" y="46522"/>
                                      <a:pt x="1583" y="47191"/>
                                      <a:pt x="2012" y="47887"/>
                                    </a:cubicBezTo>
                                    <a:cubicBezTo>
                                      <a:pt x="3459" y="50564"/>
                                      <a:pt x="5682" y="52571"/>
                                      <a:pt x="8682" y="53909"/>
                                    </a:cubicBezTo>
                                    <a:cubicBezTo>
                                      <a:pt x="11576" y="55247"/>
                                      <a:pt x="15165" y="55916"/>
                                      <a:pt x="19452" y="55916"/>
                                    </a:cubicBezTo>
                                    <a:cubicBezTo>
                                      <a:pt x="25560" y="55916"/>
                                      <a:pt x="30355" y="54471"/>
                                      <a:pt x="33837" y="51581"/>
                                    </a:cubicBezTo>
                                    <a:cubicBezTo>
                                      <a:pt x="36945" y="49065"/>
                                      <a:pt x="38499" y="45933"/>
                                      <a:pt x="38499" y="42186"/>
                                    </a:cubicBezTo>
                                    <a:lnTo>
                                      <a:pt x="38499" y="3083"/>
                                    </a:lnTo>
                                    <a:cubicBezTo>
                                      <a:pt x="38499" y="2334"/>
                                      <a:pt x="38231" y="1745"/>
                                      <a:pt x="37695" y="1317"/>
                                    </a:cubicBezTo>
                                    <a:cubicBezTo>
                                      <a:pt x="37213" y="942"/>
                                      <a:pt x="36623" y="755"/>
                                      <a:pt x="35927" y="755"/>
                                    </a:cubicBezTo>
                                    <a:cubicBezTo>
                                      <a:pt x="35230" y="755"/>
                                      <a:pt x="34641" y="942"/>
                                      <a:pt x="34159" y="1317"/>
                                    </a:cubicBezTo>
                                    <a:cubicBezTo>
                                      <a:pt x="33677" y="1745"/>
                                      <a:pt x="33436" y="2334"/>
                                      <a:pt x="33436" y="3083"/>
                                    </a:cubicBezTo>
                                    <a:close/>
                                    <a:moveTo>
                                      <a:pt x="19452" y="4448"/>
                                    </a:moveTo>
                                    <a:cubicBezTo>
                                      <a:pt x="23952" y="4448"/>
                                      <a:pt x="27488" y="6322"/>
                                      <a:pt x="30060" y="10069"/>
                                    </a:cubicBezTo>
                                    <a:cubicBezTo>
                                      <a:pt x="32310" y="13388"/>
                                      <a:pt x="33436" y="17429"/>
                                      <a:pt x="33436" y="22193"/>
                                    </a:cubicBezTo>
                                    <a:cubicBezTo>
                                      <a:pt x="33436" y="27225"/>
                                      <a:pt x="32310" y="31347"/>
                                      <a:pt x="30060" y="34558"/>
                                    </a:cubicBezTo>
                                    <a:cubicBezTo>
                                      <a:pt x="27542" y="38145"/>
                                      <a:pt x="24006" y="39938"/>
                                      <a:pt x="19452" y="39938"/>
                                    </a:cubicBezTo>
                                    <a:cubicBezTo>
                                      <a:pt x="14844" y="39938"/>
                                      <a:pt x="11308" y="38145"/>
                                      <a:pt x="8843" y="34558"/>
                                    </a:cubicBezTo>
                                    <a:cubicBezTo>
                                      <a:pt x="6646" y="31347"/>
                                      <a:pt x="5548" y="27225"/>
                                      <a:pt x="5548" y="22193"/>
                                    </a:cubicBezTo>
                                    <a:cubicBezTo>
                                      <a:pt x="5548" y="17429"/>
                                      <a:pt x="6646" y="13388"/>
                                      <a:pt x="8843" y="10069"/>
                                    </a:cubicBezTo>
                                    <a:cubicBezTo>
                                      <a:pt x="11415" y="6322"/>
                                      <a:pt x="14951" y="4448"/>
                                      <a:pt x="19452" y="444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1" name="Freeform: Shape 15441"/>
                            <wps:cNvSpPr/>
                            <wps:spPr>
                              <a:xfrm>
                                <a:off x="3873240" y="209239"/>
                                <a:ext cx="7956" cy="61825"/>
                              </a:xfrm>
                              <a:custGeom>
                                <a:avLst/>
                                <a:gdLst>
                                  <a:gd name="connsiteX0" fmla="*/ 2019 w 7956"/>
                                  <a:gd name="connsiteY0" fmla="*/ 18339 h 61825"/>
                                  <a:gd name="connsiteX1" fmla="*/ 2019 w 7956"/>
                                  <a:gd name="connsiteY1" fmla="*/ 59208 h 61825"/>
                                  <a:gd name="connsiteX2" fmla="*/ 2743 w 7956"/>
                                  <a:gd name="connsiteY2" fmla="*/ 61216 h 61825"/>
                                  <a:gd name="connsiteX3" fmla="*/ 4511 w 7956"/>
                                  <a:gd name="connsiteY3" fmla="*/ 61858 h 61825"/>
                                  <a:gd name="connsiteX4" fmla="*/ 6279 w 7956"/>
                                  <a:gd name="connsiteY4" fmla="*/ 61135 h 61825"/>
                                  <a:gd name="connsiteX5" fmla="*/ 7082 w 7956"/>
                                  <a:gd name="connsiteY5" fmla="*/ 59208 h 61825"/>
                                  <a:gd name="connsiteX6" fmla="*/ 7082 w 7956"/>
                                  <a:gd name="connsiteY6" fmla="*/ 18339 h 61825"/>
                                  <a:gd name="connsiteX7" fmla="*/ 6279 w 7956"/>
                                  <a:gd name="connsiteY7" fmla="*/ 16573 h 61825"/>
                                  <a:gd name="connsiteX8" fmla="*/ 4511 w 7956"/>
                                  <a:gd name="connsiteY8" fmla="*/ 16011 h 61825"/>
                                  <a:gd name="connsiteX9" fmla="*/ 2743 w 7956"/>
                                  <a:gd name="connsiteY9" fmla="*/ 16653 h 61825"/>
                                  <a:gd name="connsiteX10" fmla="*/ 2019 w 7956"/>
                                  <a:gd name="connsiteY10" fmla="*/ 18339 h 61825"/>
                                  <a:gd name="connsiteX11" fmla="*/ 4511 w 7956"/>
                                  <a:gd name="connsiteY11" fmla="*/ 32 h 61825"/>
                                  <a:gd name="connsiteX12" fmla="*/ 1537 w 7956"/>
                                  <a:gd name="connsiteY12" fmla="*/ 1317 h 61825"/>
                                  <a:gd name="connsiteX13" fmla="*/ 573 w 7956"/>
                                  <a:gd name="connsiteY13" fmla="*/ 4288 h 61825"/>
                                  <a:gd name="connsiteX14" fmla="*/ 1537 w 7956"/>
                                  <a:gd name="connsiteY14" fmla="*/ 7098 h 61825"/>
                                  <a:gd name="connsiteX15" fmla="*/ 4511 w 7956"/>
                                  <a:gd name="connsiteY15" fmla="*/ 8383 h 61825"/>
                                  <a:gd name="connsiteX16" fmla="*/ 7484 w 7956"/>
                                  <a:gd name="connsiteY16" fmla="*/ 7098 h 61825"/>
                                  <a:gd name="connsiteX17" fmla="*/ 8529 w 7956"/>
                                  <a:gd name="connsiteY17" fmla="*/ 4288 h 61825"/>
                                  <a:gd name="connsiteX18" fmla="*/ 7484 w 7956"/>
                                  <a:gd name="connsiteY18" fmla="*/ 1317 h 61825"/>
                                  <a:gd name="connsiteX19" fmla="*/ 4511 w 7956"/>
                                  <a:gd name="connsiteY19" fmla="*/ 32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019" y="18339"/>
                                    </a:moveTo>
                                    <a:lnTo>
                                      <a:pt x="2019" y="59208"/>
                                    </a:lnTo>
                                    <a:cubicBezTo>
                                      <a:pt x="2019" y="60011"/>
                                      <a:pt x="2260" y="60680"/>
                                      <a:pt x="2743" y="61216"/>
                                    </a:cubicBezTo>
                                    <a:cubicBezTo>
                                      <a:pt x="3225" y="61644"/>
                                      <a:pt x="3814" y="61858"/>
                                      <a:pt x="4511" y="61858"/>
                                    </a:cubicBezTo>
                                    <a:cubicBezTo>
                                      <a:pt x="5207" y="61858"/>
                                      <a:pt x="5796" y="61617"/>
                                      <a:pt x="6279" y="61135"/>
                                    </a:cubicBezTo>
                                    <a:cubicBezTo>
                                      <a:pt x="6814" y="60654"/>
                                      <a:pt x="7082" y="60011"/>
                                      <a:pt x="7082" y="59208"/>
                                    </a:cubicBezTo>
                                    <a:lnTo>
                                      <a:pt x="7082" y="18339"/>
                                    </a:lnTo>
                                    <a:cubicBezTo>
                                      <a:pt x="7082" y="17590"/>
                                      <a:pt x="6814" y="17001"/>
                                      <a:pt x="6279" y="16573"/>
                                    </a:cubicBezTo>
                                    <a:cubicBezTo>
                                      <a:pt x="5796" y="16198"/>
                                      <a:pt x="5207" y="16011"/>
                                      <a:pt x="4511" y="16011"/>
                                    </a:cubicBezTo>
                                    <a:cubicBezTo>
                                      <a:pt x="3814" y="16011"/>
                                      <a:pt x="3225" y="16225"/>
                                      <a:pt x="2743" y="16653"/>
                                    </a:cubicBezTo>
                                    <a:cubicBezTo>
                                      <a:pt x="2260" y="17028"/>
                                      <a:pt x="2019" y="17590"/>
                                      <a:pt x="2019" y="18339"/>
                                    </a:cubicBezTo>
                                    <a:close/>
                                    <a:moveTo>
                                      <a:pt x="4511" y="32"/>
                                    </a:moveTo>
                                    <a:cubicBezTo>
                                      <a:pt x="3225" y="32"/>
                                      <a:pt x="2234" y="460"/>
                                      <a:pt x="1537" y="1317"/>
                                    </a:cubicBezTo>
                                    <a:cubicBezTo>
                                      <a:pt x="894" y="2120"/>
                                      <a:pt x="573" y="3110"/>
                                      <a:pt x="573" y="4288"/>
                                    </a:cubicBezTo>
                                    <a:cubicBezTo>
                                      <a:pt x="573" y="5412"/>
                                      <a:pt x="894" y="6349"/>
                                      <a:pt x="1537" y="7098"/>
                                    </a:cubicBezTo>
                                    <a:cubicBezTo>
                                      <a:pt x="2234" y="7955"/>
                                      <a:pt x="3225" y="8383"/>
                                      <a:pt x="4511" y="8383"/>
                                    </a:cubicBezTo>
                                    <a:cubicBezTo>
                                      <a:pt x="5743" y="8383"/>
                                      <a:pt x="6734" y="7955"/>
                                      <a:pt x="7484" y="7098"/>
                                    </a:cubicBezTo>
                                    <a:cubicBezTo>
                                      <a:pt x="8181" y="6295"/>
                                      <a:pt x="8529" y="5358"/>
                                      <a:pt x="8529" y="4288"/>
                                    </a:cubicBezTo>
                                    <a:cubicBezTo>
                                      <a:pt x="8529" y="3110"/>
                                      <a:pt x="8181" y="2120"/>
                                      <a:pt x="7484" y="1317"/>
                                    </a:cubicBezTo>
                                    <a:cubicBezTo>
                                      <a:pt x="6734" y="460"/>
                                      <a:pt x="5743" y="32"/>
                                      <a:pt x="4511" y="3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2" name="Freeform: Shape 15442"/>
                            <wps:cNvSpPr/>
                            <wps:spPr>
                              <a:xfrm>
                                <a:off x="3891888" y="225458"/>
                                <a:ext cx="39379" cy="45767"/>
                              </a:xfrm>
                              <a:custGeom>
                                <a:avLst/>
                                <a:gdLst>
                                  <a:gd name="connsiteX0" fmla="*/ 20265 w 39379"/>
                                  <a:gd name="connsiteY0" fmla="*/ 32 h 45767"/>
                                  <a:gd name="connsiteX1" fmla="*/ 5317 w 39379"/>
                                  <a:gd name="connsiteY1" fmla="*/ 7098 h 45767"/>
                                  <a:gd name="connsiteX2" fmla="*/ 576 w 39379"/>
                                  <a:gd name="connsiteY2" fmla="*/ 22916 h 45767"/>
                                  <a:gd name="connsiteX3" fmla="*/ 5317 w 39379"/>
                                  <a:gd name="connsiteY3" fmla="*/ 38653 h 45767"/>
                                  <a:gd name="connsiteX4" fmla="*/ 20265 w 39379"/>
                                  <a:gd name="connsiteY4" fmla="*/ 45799 h 45767"/>
                                  <a:gd name="connsiteX5" fmla="*/ 35133 w 39379"/>
                                  <a:gd name="connsiteY5" fmla="*/ 38653 h 45767"/>
                                  <a:gd name="connsiteX6" fmla="*/ 39955 w 39379"/>
                                  <a:gd name="connsiteY6" fmla="*/ 22916 h 45767"/>
                                  <a:gd name="connsiteX7" fmla="*/ 35133 w 39379"/>
                                  <a:gd name="connsiteY7" fmla="*/ 7098 h 45767"/>
                                  <a:gd name="connsiteX8" fmla="*/ 20265 w 39379"/>
                                  <a:gd name="connsiteY8" fmla="*/ 32 h 45767"/>
                                  <a:gd name="connsiteX9" fmla="*/ 20265 w 39379"/>
                                  <a:gd name="connsiteY9" fmla="*/ 4448 h 45767"/>
                                  <a:gd name="connsiteX10" fmla="*/ 31276 w 39379"/>
                                  <a:gd name="connsiteY10" fmla="*/ 10149 h 45767"/>
                                  <a:gd name="connsiteX11" fmla="*/ 34892 w 39379"/>
                                  <a:gd name="connsiteY11" fmla="*/ 22916 h 45767"/>
                                  <a:gd name="connsiteX12" fmla="*/ 31276 w 39379"/>
                                  <a:gd name="connsiteY12" fmla="*/ 35602 h 45767"/>
                                  <a:gd name="connsiteX13" fmla="*/ 20265 w 39379"/>
                                  <a:gd name="connsiteY13" fmla="*/ 41303 h 45767"/>
                                  <a:gd name="connsiteX14" fmla="*/ 9094 w 39379"/>
                                  <a:gd name="connsiteY14" fmla="*/ 35602 h 45767"/>
                                  <a:gd name="connsiteX15" fmla="*/ 5639 w 39379"/>
                                  <a:gd name="connsiteY15" fmla="*/ 22916 h 45767"/>
                                  <a:gd name="connsiteX16" fmla="*/ 9094 w 39379"/>
                                  <a:gd name="connsiteY16" fmla="*/ 10149 h 45767"/>
                                  <a:gd name="connsiteX17" fmla="*/ 20265 w 39379"/>
                                  <a:gd name="connsiteY17" fmla="*/ 444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265" y="32"/>
                                    </a:moveTo>
                                    <a:cubicBezTo>
                                      <a:pt x="13890" y="32"/>
                                      <a:pt x="8907" y="2388"/>
                                      <a:pt x="5317" y="7098"/>
                                    </a:cubicBezTo>
                                    <a:cubicBezTo>
                                      <a:pt x="2156" y="11273"/>
                                      <a:pt x="576" y="16546"/>
                                      <a:pt x="576" y="22916"/>
                                    </a:cubicBezTo>
                                    <a:cubicBezTo>
                                      <a:pt x="576" y="29232"/>
                                      <a:pt x="2156" y="34478"/>
                                      <a:pt x="5317" y="38653"/>
                                    </a:cubicBezTo>
                                    <a:cubicBezTo>
                                      <a:pt x="8907" y="43417"/>
                                      <a:pt x="13890" y="45799"/>
                                      <a:pt x="20265" y="45799"/>
                                    </a:cubicBezTo>
                                    <a:cubicBezTo>
                                      <a:pt x="26588" y="45799"/>
                                      <a:pt x="31544" y="43417"/>
                                      <a:pt x="35133" y="38653"/>
                                    </a:cubicBezTo>
                                    <a:cubicBezTo>
                                      <a:pt x="38348" y="34478"/>
                                      <a:pt x="39955" y="29232"/>
                                      <a:pt x="39955" y="22916"/>
                                    </a:cubicBezTo>
                                    <a:cubicBezTo>
                                      <a:pt x="39955" y="16546"/>
                                      <a:pt x="38348" y="11273"/>
                                      <a:pt x="35133" y="7098"/>
                                    </a:cubicBezTo>
                                    <a:cubicBezTo>
                                      <a:pt x="31544" y="2388"/>
                                      <a:pt x="26588" y="32"/>
                                      <a:pt x="20265" y="32"/>
                                    </a:cubicBezTo>
                                    <a:close/>
                                    <a:moveTo>
                                      <a:pt x="20265" y="4448"/>
                                    </a:moveTo>
                                    <a:cubicBezTo>
                                      <a:pt x="24980" y="4448"/>
                                      <a:pt x="28650" y="6349"/>
                                      <a:pt x="31276" y="10149"/>
                                    </a:cubicBezTo>
                                    <a:cubicBezTo>
                                      <a:pt x="33687" y="13522"/>
                                      <a:pt x="34892" y="17777"/>
                                      <a:pt x="34892" y="22916"/>
                                    </a:cubicBezTo>
                                    <a:cubicBezTo>
                                      <a:pt x="34892" y="27948"/>
                                      <a:pt x="33687" y="32176"/>
                                      <a:pt x="31276" y="35602"/>
                                    </a:cubicBezTo>
                                    <a:cubicBezTo>
                                      <a:pt x="28650" y="39403"/>
                                      <a:pt x="24980" y="41303"/>
                                      <a:pt x="20265" y="41303"/>
                                    </a:cubicBezTo>
                                    <a:cubicBezTo>
                                      <a:pt x="15497" y="41303"/>
                                      <a:pt x="11773" y="39403"/>
                                      <a:pt x="9094" y="35602"/>
                                    </a:cubicBezTo>
                                    <a:cubicBezTo>
                                      <a:pt x="6791" y="32230"/>
                                      <a:pt x="5639" y="28001"/>
                                      <a:pt x="5639" y="22916"/>
                                    </a:cubicBezTo>
                                    <a:cubicBezTo>
                                      <a:pt x="5639" y="17777"/>
                                      <a:pt x="6791" y="13522"/>
                                      <a:pt x="9094" y="10149"/>
                                    </a:cubicBezTo>
                                    <a:cubicBezTo>
                                      <a:pt x="11773" y="6349"/>
                                      <a:pt x="15497" y="4448"/>
                                      <a:pt x="20265" y="444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3" name="Freeform: Shape 15443"/>
                            <wps:cNvSpPr/>
                            <wps:spPr>
                              <a:xfrm>
                                <a:off x="3943567" y="225298"/>
                                <a:ext cx="33673" cy="45847"/>
                              </a:xfrm>
                              <a:custGeom>
                                <a:avLst/>
                                <a:gdLst>
                                  <a:gd name="connsiteX0" fmla="*/ 583 w 33673"/>
                                  <a:gd name="connsiteY0" fmla="*/ 3244 h 45847"/>
                                  <a:gd name="connsiteX1" fmla="*/ 583 w 33673"/>
                                  <a:gd name="connsiteY1" fmla="*/ 43150 h 45847"/>
                                  <a:gd name="connsiteX2" fmla="*/ 1306 w 33673"/>
                                  <a:gd name="connsiteY2" fmla="*/ 45157 h 45847"/>
                                  <a:gd name="connsiteX3" fmla="*/ 3074 w 33673"/>
                                  <a:gd name="connsiteY3" fmla="*/ 45880 h 45847"/>
                                  <a:gd name="connsiteX4" fmla="*/ 4762 w 33673"/>
                                  <a:gd name="connsiteY4" fmla="*/ 45157 h 45847"/>
                                  <a:gd name="connsiteX5" fmla="*/ 5566 w 33673"/>
                                  <a:gd name="connsiteY5" fmla="*/ 43069 h 45847"/>
                                  <a:gd name="connsiteX6" fmla="*/ 5566 w 33673"/>
                                  <a:gd name="connsiteY6" fmla="*/ 14485 h 45847"/>
                                  <a:gd name="connsiteX7" fmla="*/ 12156 w 33673"/>
                                  <a:gd name="connsiteY7" fmla="*/ 6857 h 45847"/>
                                  <a:gd name="connsiteX8" fmla="*/ 20353 w 33673"/>
                                  <a:gd name="connsiteY8" fmla="*/ 4448 h 45847"/>
                                  <a:gd name="connsiteX9" fmla="*/ 27024 w 33673"/>
                                  <a:gd name="connsiteY9" fmla="*/ 7018 h 45847"/>
                                  <a:gd name="connsiteX10" fmla="*/ 29274 w 33673"/>
                                  <a:gd name="connsiteY10" fmla="*/ 12719 h 45847"/>
                                  <a:gd name="connsiteX11" fmla="*/ 29274 w 33673"/>
                                  <a:gd name="connsiteY11" fmla="*/ 43150 h 45847"/>
                                  <a:gd name="connsiteX12" fmla="*/ 29997 w 33673"/>
                                  <a:gd name="connsiteY12" fmla="*/ 45157 h 45847"/>
                                  <a:gd name="connsiteX13" fmla="*/ 31765 w 33673"/>
                                  <a:gd name="connsiteY13" fmla="*/ 45799 h 45847"/>
                                  <a:gd name="connsiteX14" fmla="*/ 33453 w 33673"/>
                                  <a:gd name="connsiteY14" fmla="*/ 45157 h 45847"/>
                                  <a:gd name="connsiteX15" fmla="*/ 34257 w 33673"/>
                                  <a:gd name="connsiteY15" fmla="*/ 43150 h 45847"/>
                                  <a:gd name="connsiteX16" fmla="*/ 34257 w 33673"/>
                                  <a:gd name="connsiteY16" fmla="*/ 12719 h 45847"/>
                                  <a:gd name="connsiteX17" fmla="*/ 30720 w 33673"/>
                                  <a:gd name="connsiteY17" fmla="*/ 3967 h 45847"/>
                                  <a:gd name="connsiteX18" fmla="*/ 20353 w 33673"/>
                                  <a:gd name="connsiteY18" fmla="*/ 32 h 45847"/>
                                  <a:gd name="connsiteX19" fmla="*/ 11513 w 33673"/>
                                  <a:gd name="connsiteY19" fmla="*/ 2200 h 45847"/>
                                  <a:gd name="connsiteX20" fmla="*/ 5566 w 33673"/>
                                  <a:gd name="connsiteY20" fmla="*/ 8222 h 45847"/>
                                  <a:gd name="connsiteX21" fmla="*/ 5566 w 33673"/>
                                  <a:gd name="connsiteY21" fmla="*/ 3244 h 45847"/>
                                  <a:gd name="connsiteX22" fmla="*/ 4762 w 33673"/>
                                  <a:gd name="connsiteY22" fmla="*/ 1317 h 45847"/>
                                  <a:gd name="connsiteX23" fmla="*/ 3074 w 33673"/>
                                  <a:gd name="connsiteY23" fmla="*/ 675 h 45847"/>
                                  <a:gd name="connsiteX24" fmla="*/ 1306 w 33673"/>
                                  <a:gd name="connsiteY24" fmla="*/ 1317 h 45847"/>
                                  <a:gd name="connsiteX25" fmla="*/ 583 w 33673"/>
                                  <a:gd name="connsiteY25" fmla="*/ 3244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583" y="3244"/>
                                    </a:moveTo>
                                    <a:lnTo>
                                      <a:pt x="583" y="43150"/>
                                    </a:lnTo>
                                    <a:cubicBezTo>
                                      <a:pt x="583" y="44006"/>
                                      <a:pt x="824" y="44675"/>
                                      <a:pt x="1306" y="45157"/>
                                    </a:cubicBezTo>
                                    <a:cubicBezTo>
                                      <a:pt x="1788" y="45639"/>
                                      <a:pt x="2378" y="45880"/>
                                      <a:pt x="3074" y="45880"/>
                                    </a:cubicBezTo>
                                    <a:cubicBezTo>
                                      <a:pt x="3717" y="45826"/>
                                      <a:pt x="4280" y="45585"/>
                                      <a:pt x="4762" y="45157"/>
                                    </a:cubicBezTo>
                                    <a:cubicBezTo>
                                      <a:pt x="5298" y="44622"/>
                                      <a:pt x="5566" y="43926"/>
                                      <a:pt x="5566" y="43069"/>
                                    </a:cubicBezTo>
                                    <a:lnTo>
                                      <a:pt x="5566" y="14485"/>
                                    </a:lnTo>
                                    <a:cubicBezTo>
                                      <a:pt x="7441" y="11059"/>
                                      <a:pt x="9637" y="8517"/>
                                      <a:pt x="12156" y="6857"/>
                                    </a:cubicBezTo>
                                    <a:cubicBezTo>
                                      <a:pt x="14567" y="5251"/>
                                      <a:pt x="17299" y="4448"/>
                                      <a:pt x="20353" y="4448"/>
                                    </a:cubicBezTo>
                                    <a:cubicBezTo>
                                      <a:pt x="23139" y="4448"/>
                                      <a:pt x="25363" y="5305"/>
                                      <a:pt x="27024" y="7018"/>
                                    </a:cubicBezTo>
                                    <a:cubicBezTo>
                                      <a:pt x="28524" y="8517"/>
                                      <a:pt x="29274" y="10417"/>
                                      <a:pt x="29274" y="12719"/>
                                    </a:cubicBezTo>
                                    <a:lnTo>
                                      <a:pt x="29274" y="43150"/>
                                    </a:lnTo>
                                    <a:cubicBezTo>
                                      <a:pt x="29274" y="43953"/>
                                      <a:pt x="29515" y="44622"/>
                                      <a:pt x="29997" y="45157"/>
                                    </a:cubicBezTo>
                                    <a:cubicBezTo>
                                      <a:pt x="30479" y="45585"/>
                                      <a:pt x="31069" y="45799"/>
                                      <a:pt x="31765" y="45799"/>
                                    </a:cubicBezTo>
                                    <a:cubicBezTo>
                                      <a:pt x="32408" y="45799"/>
                                      <a:pt x="32971" y="45585"/>
                                      <a:pt x="33453" y="45157"/>
                                    </a:cubicBezTo>
                                    <a:cubicBezTo>
                                      <a:pt x="33989" y="44622"/>
                                      <a:pt x="34257" y="43953"/>
                                      <a:pt x="34257" y="43150"/>
                                    </a:cubicBezTo>
                                    <a:lnTo>
                                      <a:pt x="34257" y="12719"/>
                                    </a:lnTo>
                                    <a:cubicBezTo>
                                      <a:pt x="34257" y="9239"/>
                                      <a:pt x="33078" y="6322"/>
                                      <a:pt x="30720" y="3967"/>
                                    </a:cubicBezTo>
                                    <a:cubicBezTo>
                                      <a:pt x="28149" y="1344"/>
                                      <a:pt x="24693" y="32"/>
                                      <a:pt x="20353" y="32"/>
                                    </a:cubicBezTo>
                                    <a:cubicBezTo>
                                      <a:pt x="16978" y="32"/>
                                      <a:pt x="14031" y="755"/>
                                      <a:pt x="11513" y="2200"/>
                                    </a:cubicBezTo>
                                    <a:cubicBezTo>
                                      <a:pt x="9102" y="3592"/>
                                      <a:pt x="7119" y="5599"/>
                                      <a:pt x="5566" y="8222"/>
                                    </a:cubicBezTo>
                                    <a:lnTo>
                                      <a:pt x="5566" y="3244"/>
                                    </a:lnTo>
                                    <a:cubicBezTo>
                                      <a:pt x="5566" y="2441"/>
                                      <a:pt x="5298" y="1799"/>
                                      <a:pt x="4762" y="1317"/>
                                    </a:cubicBezTo>
                                    <a:cubicBezTo>
                                      <a:pt x="4280" y="889"/>
                                      <a:pt x="3717" y="675"/>
                                      <a:pt x="3074" y="675"/>
                                    </a:cubicBezTo>
                                    <a:cubicBezTo>
                                      <a:pt x="2378" y="675"/>
                                      <a:pt x="1788" y="889"/>
                                      <a:pt x="1306" y="1317"/>
                                    </a:cubicBezTo>
                                    <a:cubicBezTo>
                                      <a:pt x="824" y="1799"/>
                                      <a:pt x="583" y="2441"/>
                                      <a:pt x="583" y="324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4" name="Freeform: Shape 15444"/>
                            <wps:cNvSpPr/>
                            <wps:spPr>
                              <a:xfrm>
                                <a:off x="3984307" y="269620"/>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5" name="Freeform: Shape 15445"/>
                            <wps:cNvSpPr/>
                            <wps:spPr>
                              <a:xfrm>
                                <a:off x="4020398" y="209239"/>
                                <a:ext cx="4982" cy="61825"/>
                              </a:xfrm>
                              <a:custGeom>
                                <a:avLst/>
                                <a:gdLst>
                                  <a:gd name="connsiteX0" fmla="*/ 594 w 4982"/>
                                  <a:gd name="connsiteY0" fmla="*/ 2682 h 61825"/>
                                  <a:gd name="connsiteX1" fmla="*/ 594 w 4982"/>
                                  <a:gd name="connsiteY1" fmla="*/ 59289 h 61825"/>
                                  <a:gd name="connsiteX2" fmla="*/ 1317 w 4982"/>
                                  <a:gd name="connsiteY2" fmla="*/ 61216 h 61825"/>
                                  <a:gd name="connsiteX3" fmla="*/ 3085 w 4982"/>
                                  <a:gd name="connsiteY3" fmla="*/ 61858 h 61825"/>
                                  <a:gd name="connsiteX4" fmla="*/ 4773 w 4982"/>
                                  <a:gd name="connsiteY4" fmla="*/ 61216 h 61825"/>
                                  <a:gd name="connsiteX5" fmla="*/ 5577 w 4982"/>
                                  <a:gd name="connsiteY5" fmla="*/ 59289 h 61825"/>
                                  <a:gd name="connsiteX6" fmla="*/ 5577 w 4982"/>
                                  <a:gd name="connsiteY6" fmla="*/ 2682 h 61825"/>
                                  <a:gd name="connsiteX7" fmla="*/ 4773 w 4982"/>
                                  <a:gd name="connsiteY7" fmla="*/ 675 h 61825"/>
                                  <a:gd name="connsiteX8" fmla="*/ 3085 w 4982"/>
                                  <a:gd name="connsiteY8" fmla="*/ 32 h 61825"/>
                                  <a:gd name="connsiteX9" fmla="*/ 1317 w 4982"/>
                                  <a:gd name="connsiteY9" fmla="*/ 675 h 61825"/>
                                  <a:gd name="connsiteX10" fmla="*/ 594 w 4982"/>
                                  <a:gd name="connsiteY10" fmla="*/ 2682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594" y="2682"/>
                                    </a:moveTo>
                                    <a:lnTo>
                                      <a:pt x="594" y="59289"/>
                                    </a:lnTo>
                                    <a:cubicBezTo>
                                      <a:pt x="594" y="60092"/>
                                      <a:pt x="835" y="60734"/>
                                      <a:pt x="1317" y="61216"/>
                                    </a:cubicBezTo>
                                    <a:cubicBezTo>
                                      <a:pt x="1799" y="61644"/>
                                      <a:pt x="2389" y="61858"/>
                                      <a:pt x="3085" y="61858"/>
                                    </a:cubicBezTo>
                                    <a:cubicBezTo>
                                      <a:pt x="3728" y="61858"/>
                                      <a:pt x="4291" y="61644"/>
                                      <a:pt x="4773" y="61216"/>
                                    </a:cubicBezTo>
                                    <a:cubicBezTo>
                                      <a:pt x="5309" y="60734"/>
                                      <a:pt x="5577" y="60092"/>
                                      <a:pt x="5577" y="59289"/>
                                    </a:cubicBezTo>
                                    <a:lnTo>
                                      <a:pt x="5577" y="2682"/>
                                    </a:lnTo>
                                    <a:cubicBezTo>
                                      <a:pt x="5577" y="1825"/>
                                      <a:pt x="5309" y="1156"/>
                                      <a:pt x="4773" y="675"/>
                                    </a:cubicBezTo>
                                    <a:cubicBezTo>
                                      <a:pt x="4291" y="246"/>
                                      <a:pt x="3728" y="32"/>
                                      <a:pt x="3085" y="32"/>
                                    </a:cubicBezTo>
                                    <a:cubicBezTo>
                                      <a:pt x="2389" y="32"/>
                                      <a:pt x="1799" y="246"/>
                                      <a:pt x="1317" y="675"/>
                                    </a:cubicBezTo>
                                    <a:cubicBezTo>
                                      <a:pt x="835" y="1156"/>
                                      <a:pt x="594" y="1825"/>
                                      <a:pt x="594" y="268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6" name="Freeform: Shape 15446"/>
                            <wps:cNvSpPr/>
                            <wps:spPr>
                              <a:xfrm>
                                <a:off x="4035585" y="209191"/>
                                <a:ext cx="45911" cy="61874"/>
                              </a:xfrm>
                              <a:custGeom>
                                <a:avLst/>
                                <a:gdLst>
                                  <a:gd name="connsiteX0" fmla="*/ 19724 w 45911"/>
                                  <a:gd name="connsiteY0" fmla="*/ 58213 h 61874"/>
                                  <a:gd name="connsiteX1" fmla="*/ 23582 w 45911"/>
                                  <a:gd name="connsiteY1" fmla="*/ 61906 h 61874"/>
                                  <a:gd name="connsiteX2" fmla="*/ 27520 w 45911"/>
                                  <a:gd name="connsiteY2" fmla="*/ 58213 h 61874"/>
                                  <a:gd name="connsiteX3" fmla="*/ 46326 w 45911"/>
                                  <a:gd name="connsiteY3" fmla="*/ 3694 h 61874"/>
                                  <a:gd name="connsiteX4" fmla="*/ 46245 w 45911"/>
                                  <a:gd name="connsiteY4" fmla="*/ 1445 h 61874"/>
                                  <a:gd name="connsiteX5" fmla="*/ 44799 w 45911"/>
                                  <a:gd name="connsiteY5" fmla="*/ 241 h 61874"/>
                                  <a:gd name="connsiteX6" fmla="*/ 42870 w 45911"/>
                                  <a:gd name="connsiteY6" fmla="*/ 321 h 61874"/>
                                  <a:gd name="connsiteX7" fmla="*/ 41504 w 45911"/>
                                  <a:gd name="connsiteY7" fmla="*/ 2168 h 61874"/>
                                  <a:gd name="connsiteX8" fmla="*/ 23743 w 45911"/>
                                  <a:gd name="connsiteY8" fmla="*/ 54359 h 61874"/>
                                  <a:gd name="connsiteX9" fmla="*/ 23421 w 45911"/>
                                  <a:gd name="connsiteY9" fmla="*/ 54359 h 61874"/>
                                  <a:gd name="connsiteX10" fmla="*/ 5660 w 45911"/>
                                  <a:gd name="connsiteY10" fmla="*/ 2168 h 61874"/>
                                  <a:gd name="connsiteX11" fmla="*/ 4213 w 45911"/>
                                  <a:gd name="connsiteY11" fmla="*/ 321 h 61874"/>
                                  <a:gd name="connsiteX12" fmla="*/ 2285 w 45911"/>
                                  <a:gd name="connsiteY12" fmla="*/ 161 h 61874"/>
                                  <a:gd name="connsiteX13" fmla="*/ 838 w 45911"/>
                                  <a:gd name="connsiteY13" fmla="*/ 1365 h 61874"/>
                                  <a:gd name="connsiteX14" fmla="*/ 838 w 45911"/>
                                  <a:gd name="connsiteY14" fmla="*/ 3694 h 61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5911" h="61874">
                                    <a:moveTo>
                                      <a:pt x="19724" y="58213"/>
                                    </a:moveTo>
                                    <a:cubicBezTo>
                                      <a:pt x="20421" y="60675"/>
                                      <a:pt x="21707" y="61906"/>
                                      <a:pt x="23582" y="61906"/>
                                    </a:cubicBezTo>
                                    <a:cubicBezTo>
                                      <a:pt x="25404" y="61906"/>
                                      <a:pt x="26716" y="60675"/>
                                      <a:pt x="27520" y="58213"/>
                                    </a:cubicBezTo>
                                    <a:lnTo>
                                      <a:pt x="46326" y="3694"/>
                                    </a:lnTo>
                                    <a:cubicBezTo>
                                      <a:pt x="46594" y="2837"/>
                                      <a:pt x="46567" y="2088"/>
                                      <a:pt x="46245" y="1445"/>
                                    </a:cubicBezTo>
                                    <a:cubicBezTo>
                                      <a:pt x="45924" y="857"/>
                                      <a:pt x="45442" y="455"/>
                                      <a:pt x="44799" y="241"/>
                                    </a:cubicBezTo>
                                    <a:cubicBezTo>
                                      <a:pt x="44102" y="27"/>
                                      <a:pt x="43459" y="54"/>
                                      <a:pt x="42870" y="321"/>
                                    </a:cubicBezTo>
                                    <a:cubicBezTo>
                                      <a:pt x="42174" y="696"/>
                                      <a:pt x="41718" y="1312"/>
                                      <a:pt x="41504" y="2168"/>
                                    </a:cubicBezTo>
                                    <a:lnTo>
                                      <a:pt x="23743" y="54359"/>
                                    </a:lnTo>
                                    <a:lnTo>
                                      <a:pt x="23421" y="54359"/>
                                    </a:lnTo>
                                    <a:lnTo>
                                      <a:pt x="5660" y="2168"/>
                                    </a:lnTo>
                                    <a:cubicBezTo>
                                      <a:pt x="5339" y="1312"/>
                                      <a:pt x="4856" y="696"/>
                                      <a:pt x="4213" y="321"/>
                                    </a:cubicBezTo>
                                    <a:cubicBezTo>
                                      <a:pt x="3571" y="0"/>
                                      <a:pt x="2928" y="-53"/>
                                      <a:pt x="2285" y="161"/>
                                    </a:cubicBezTo>
                                    <a:cubicBezTo>
                                      <a:pt x="1642" y="375"/>
                                      <a:pt x="1160" y="776"/>
                                      <a:pt x="838" y="1365"/>
                                    </a:cubicBezTo>
                                    <a:cubicBezTo>
                                      <a:pt x="517" y="2061"/>
                                      <a:pt x="517" y="2837"/>
                                      <a:pt x="838" y="36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47" name="Freeform: Shape 15447"/>
                            <wps:cNvSpPr/>
                            <wps:spPr>
                              <a:xfrm>
                                <a:off x="4092643" y="219356"/>
                                <a:ext cx="8679" cy="41592"/>
                              </a:xfrm>
                              <a:custGeom>
                                <a:avLst/>
                                <a:gdLst>
                                  <a:gd name="connsiteX0" fmla="*/ 4944 w 8679"/>
                                  <a:gd name="connsiteY0" fmla="*/ 32 h 41592"/>
                                  <a:gd name="connsiteX1" fmla="*/ 1649 w 8679"/>
                                  <a:gd name="connsiteY1" fmla="*/ 1478 h 41592"/>
                                  <a:gd name="connsiteX2" fmla="*/ 604 w 8679"/>
                                  <a:gd name="connsiteY2" fmla="*/ 4609 h 41592"/>
                                  <a:gd name="connsiteX3" fmla="*/ 1649 w 8679"/>
                                  <a:gd name="connsiteY3" fmla="*/ 7660 h 41592"/>
                                  <a:gd name="connsiteX4" fmla="*/ 4944 w 8679"/>
                                  <a:gd name="connsiteY4" fmla="*/ 9105 h 41592"/>
                                  <a:gd name="connsiteX5" fmla="*/ 8159 w 8679"/>
                                  <a:gd name="connsiteY5" fmla="*/ 7660 h 41592"/>
                                  <a:gd name="connsiteX6" fmla="*/ 9284 w 8679"/>
                                  <a:gd name="connsiteY6" fmla="*/ 4609 h 41592"/>
                                  <a:gd name="connsiteX7" fmla="*/ 8159 w 8679"/>
                                  <a:gd name="connsiteY7" fmla="*/ 1478 h 41592"/>
                                  <a:gd name="connsiteX8" fmla="*/ 4944 w 8679"/>
                                  <a:gd name="connsiteY8" fmla="*/ 32 h 41592"/>
                                  <a:gd name="connsiteX9" fmla="*/ 4944 w 8679"/>
                                  <a:gd name="connsiteY9" fmla="*/ 32551 h 41592"/>
                                  <a:gd name="connsiteX10" fmla="*/ 1649 w 8679"/>
                                  <a:gd name="connsiteY10" fmla="*/ 33916 h 41592"/>
                                  <a:gd name="connsiteX11" fmla="*/ 604 w 8679"/>
                                  <a:gd name="connsiteY11" fmla="*/ 37048 h 41592"/>
                                  <a:gd name="connsiteX12" fmla="*/ 1649 w 8679"/>
                                  <a:gd name="connsiteY12" fmla="*/ 40179 h 41592"/>
                                  <a:gd name="connsiteX13" fmla="*/ 4944 w 8679"/>
                                  <a:gd name="connsiteY13" fmla="*/ 41624 h 41592"/>
                                  <a:gd name="connsiteX14" fmla="*/ 8159 w 8679"/>
                                  <a:gd name="connsiteY14" fmla="*/ 40179 h 41592"/>
                                  <a:gd name="connsiteX15" fmla="*/ 9284 w 8679"/>
                                  <a:gd name="connsiteY15" fmla="*/ 37048 h 41592"/>
                                  <a:gd name="connsiteX16" fmla="*/ 8159 w 8679"/>
                                  <a:gd name="connsiteY16" fmla="*/ 33916 h 41592"/>
                                  <a:gd name="connsiteX17" fmla="*/ 4944 w 8679"/>
                                  <a:gd name="connsiteY17" fmla="*/ 32551 h 41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679" h="41592">
                                    <a:moveTo>
                                      <a:pt x="4944" y="32"/>
                                    </a:moveTo>
                                    <a:cubicBezTo>
                                      <a:pt x="3551" y="32"/>
                                      <a:pt x="2453" y="514"/>
                                      <a:pt x="1649" y="1478"/>
                                    </a:cubicBezTo>
                                    <a:cubicBezTo>
                                      <a:pt x="952" y="2334"/>
                                      <a:pt x="604" y="3378"/>
                                      <a:pt x="604" y="4609"/>
                                    </a:cubicBezTo>
                                    <a:cubicBezTo>
                                      <a:pt x="604" y="5787"/>
                                      <a:pt x="952" y="6804"/>
                                      <a:pt x="1649" y="7660"/>
                                    </a:cubicBezTo>
                                    <a:cubicBezTo>
                                      <a:pt x="2453" y="8624"/>
                                      <a:pt x="3551" y="9105"/>
                                      <a:pt x="4944" y="9105"/>
                                    </a:cubicBezTo>
                                    <a:cubicBezTo>
                                      <a:pt x="6283" y="9105"/>
                                      <a:pt x="7355" y="8624"/>
                                      <a:pt x="8159" y="7660"/>
                                    </a:cubicBezTo>
                                    <a:cubicBezTo>
                                      <a:pt x="8909" y="6804"/>
                                      <a:pt x="9284" y="5787"/>
                                      <a:pt x="9284" y="4609"/>
                                    </a:cubicBezTo>
                                    <a:cubicBezTo>
                                      <a:pt x="9284" y="3378"/>
                                      <a:pt x="8909" y="2334"/>
                                      <a:pt x="8159" y="1478"/>
                                    </a:cubicBezTo>
                                    <a:cubicBezTo>
                                      <a:pt x="7355" y="514"/>
                                      <a:pt x="6283" y="32"/>
                                      <a:pt x="4944" y="32"/>
                                    </a:cubicBezTo>
                                    <a:close/>
                                    <a:moveTo>
                                      <a:pt x="4944" y="32551"/>
                                    </a:moveTo>
                                    <a:cubicBezTo>
                                      <a:pt x="3551" y="32551"/>
                                      <a:pt x="2453" y="33006"/>
                                      <a:pt x="1649" y="33916"/>
                                    </a:cubicBezTo>
                                    <a:cubicBezTo>
                                      <a:pt x="952" y="34773"/>
                                      <a:pt x="604" y="35816"/>
                                      <a:pt x="604" y="37048"/>
                                    </a:cubicBezTo>
                                    <a:cubicBezTo>
                                      <a:pt x="604" y="38225"/>
                                      <a:pt x="952" y="39269"/>
                                      <a:pt x="1649" y="40179"/>
                                    </a:cubicBezTo>
                                    <a:cubicBezTo>
                                      <a:pt x="2453" y="41142"/>
                                      <a:pt x="3551" y="41624"/>
                                      <a:pt x="4944" y="41624"/>
                                    </a:cubicBezTo>
                                    <a:cubicBezTo>
                                      <a:pt x="6283" y="41624"/>
                                      <a:pt x="7355" y="41142"/>
                                      <a:pt x="8159" y="40179"/>
                                    </a:cubicBezTo>
                                    <a:cubicBezTo>
                                      <a:pt x="8909" y="39269"/>
                                      <a:pt x="9284" y="38225"/>
                                      <a:pt x="9284" y="37048"/>
                                    </a:cubicBezTo>
                                    <a:cubicBezTo>
                                      <a:pt x="9284" y="35816"/>
                                      <a:pt x="8909" y="34773"/>
                                      <a:pt x="8159" y="33916"/>
                                    </a:cubicBezTo>
                                    <a:cubicBezTo>
                                      <a:pt x="7355" y="33006"/>
                                      <a:pt x="6283" y="32551"/>
                                      <a:pt x="4944" y="3255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48" name="Graphic 14291"/>
                          <wpg:cNvGrpSpPr/>
                          <wpg:grpSpPr>
                            <a:xfrm>
                              <a:off x="3633966" y="297999"/>
                              <a:ext cx="556703" cy="69337"/>
                              <a:chOff x="3633966" y="297999"/>
                              <a:chExt cx="556703" cy="69337"/>
                            </a:xfrm>
                            <a:solidFill>
                              <a:srgbClr val="000000"/>
                            </a:solidFill>
                          </wpg:grpSpPr>
                          <wps:wsp>
                            <wps:cNvPr id="15449" name="Freeform: Shape 15449"/>
                            <wps:cNvSpPr/>
                            <wps:spPr>
                              <a:xfrm>
                                <a:off x="3633966" y="297999"/>
                                <a:ext cx="42112" cy="61950"/>
                              </a:xfrm>
                              <a:custGeom>
                                <a:avLst/>
                                <a:gdLst>
                                  <a:gd name="connsiteX0" fmla="*/ 538 w 42112"/>
                                  <a:gd name="connsiteY0" fmla="*/ 3301 h 61950"/>
                                  <a:gd name="connsiteX1" fmla="*/ 538 w 42112"/>
                                  <a:gd name="connsiteY1" fmla="*/ 59105 h 61950"/>
                                  <a:gd name="connsiteX2" fmla="*/ 1261 w 42112"/>
                                  <a:gd name="connsiteY2" fmla="*/ 61193 h 61950"/>
                                  <a:gd name="connsiteX3" fmla="*/ 3029 w 42112"/>
                                  <a:gd name="connsiteY3" fmla="*/ 61996 h 61950"/>
                                  <a:gd name="connsiteX4" fmla="*/ 4797 w 42112"/>
                                  <a:gd name="connsiteY4" fmla="*/ 61273 h 61950"/>
                                  <a:gd name="connsiteX5" fmla="*/ 5601 w 42112"/>
                                  <a:gd name="connsiteY5" fmla="*/ 59105 h 61950"/>
                                  <a:gd name="connsiteX6" fmla="*/ 5601 w 42112"/>
                                  <a:gd name="connsiteY6" fmla="*/ 9243 h 61950"/>
                                  <a:gd name="connsiteX7" fmla="*/ 32845 w 42112"/>
                                  <a:gd name="connsiteY7" fmla="*/ 54127 h 61950"/>
                                  <a:gd name="connsiteX8" fmla="*/ 37346 w 42112"/>
                                  <a:gd name="connsiteY8" fmla="*/ 60711 h 61950"/>
                                  <a:gd name="connsiteX9" fmla="*/ 40480 w 42112"/>
                                  <a:gd name="connsiteY9" fmla="*/ 61755 h 61950"/>
                                  <a:gd name="connsiteX10" fmla="*/ 42650 w 42112"/>
                                  <a:gd name="connsiteY10" fmla="*/ 58463 h 61950"/>
                                  <a:gd name="connsiteX11" fmla="*/ 42650 w 42112"/>
                                  <a:gd name="connsiteY11" fmla="*/ 2257 h 61950"/>
                                  <a:gd name="connsiteX12" fmla="*/ 41846 w 42112"/>
                                  <a:gd name="connsiteY12" fmla="*/ 652 h 61950"/>
                                  <a:gd name="connsiteX13" fmla="*/ 40078 w 42112"/>
                                  <a:gd name="connsiteY13" fmla="*/ 89 h 61950"/>
                                  <a:gd name="connsiteX14" fmla="*/ 38310 w 42112"/>
                                  <a:gd name="connsiteY14" fmla="*/ 571 h 61950"/>
                                  <a:gd name="connsiteX15" fmla="*/ 37587 w 42112"/>
                                  <a:gd name="connsiteY15" fmla="*/ 2257 h 61950"/>
                                  <a:gd name="connsiteX16" fmla="*/ 37587 w 42112"/>
                                  <a:gd name="connsiteY16" fmla="*/ 52682 h 61950"/>
                                  <a:gd name="connsiteX17" fmla="*/ 9378 w 42112"/>
                                  <a:gd name="connsiteY17" fmla="*/ 5790 h 61950"/>
                                  <a:gd name="connsiteX18" fmla="*/ 6645 w 42112"/>
                                  <a:gd name="connsiteY18" fmla="*/ 1776 h 61950"/>
                                  <a:gd name="connsiteX19" fmla="*/ 2949 w 42112"/>
                                  <a:gd name="connsiteY19" fmla="*/ 89 h 61950"/>
                                  <a:gd name="connsiteX20" fmla="*/ 538 w 42112"/>
                                  <a:gd name="connsiteY20" fmla="*/ 3301 h 61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2112" h="61950">
                                    <a:moveTo>
                                      <a:pt x="538" y="3301"/>
                                    </a:moveTo>
                                    <a:lnTo>
                                      <a:pt x="538" y="59105"/>
                                    </a:lnTo>
                                    <a:cubicBezTo>
                                      <a:pt x="538" y="59962"/>
                                      <a:pt x="779" y="60657"/>
                                      <a:pt x="1261" y="61193"/>
                                    </a:cubicBezTo>
                                    <a:cubicBezTo>
                                      <a:pt x="1743" y="61674"/>
                                      <a:pt x="2332" y="61942"/>
                                      <a:pt x="3029" y="61996"/>
                                    </a:cubicBezTo>
                                    <a:cubicBezTo>
                                      <a:pt x="3725" y="61996"/>
                                      <a:pt x="4315" y="61755"/>
                                      <a:pt x="4797" y="61273"/>
                                    </a:cubicBezTo>
                                    <a:cubicBezTo>
                                      <a:pt x="5333" y="60738"/>
                                      <a:pt x="5601" y="60015"/>
                                      <a:pt x="5601" y="59105"/>
                                    </a:cubicBezTo>
                                    <a:lnTo>
                                      <a:pt x="5601" y="9243"/>
                                    </a:lnTo>
                                    <a:lnTo>
                                      <a:pt x="32845" y="54127"/>
                                    </a:lnTo>
                                    <a:lnTo>
                                      <a:pt x="37346" y="60711"/>
                                    </a:lnTo>
                                    <a:cubicBezTo>
                                      <a:pt x="37989" y="61835"/>
                                      <a:pt x="39033" y="62183"/>
                                      <a:pt x="40480" y="61755"/>
                                    </a:cubicBezTo>
                                    <a:cubicBezTo>
                                      <a:pt x="41927" y="61380"/>
                                      <a:pt x="42650" y="60283"/>
                                      <a:pt x="42650" y="58463"/>
                                    </a:cubicBezTo>
                                    <a:lnTo>
                                      <a:pt x="42650" y="2257"/>
                                    </a:lnTo>
                                    <a:cubicBezTo>
                                      <a:pt x="42650" y="1562"/>
                                      <a:pt x="42382" y="1026"/>
                                      <a:pt x="41846" y="652"/>
                                    </a:cubicBezTo>
                                    <a:cubicBezTo>
                                      <a:pt x="41364" y="277"/>
                                      <a:pt x="40775" y="89"/>
                                      <a:pt x="40078" y="89"/>
                                    </a:cubicBezTo>
                                    <a:cubicBezTo>
                                      <a:pt x="39382" y="89"/>
                                      <a:pt x="38792" y="250"/>
                                      <a:pt x="38310" y="571"/>
                                    </a:cubicBezTo>
                                    <a:cubicBezTo>
                                      <a:pt x="37828" y="999"/>
                                      <a:pt x="37587" y="1562"/>
                                      <a:pt x="37587" y="2257"/>
                                    </a:cubicBezTo>
                                    <a:lnTo>
                                      <a:pt x="37587" y="52682"/>
                                    </a:lnTo>
                                    <a:lnTo>
                                      <a:pt x="9378" y="5790"/>
                                    </a:lnTo>
                                    <a:lnTo>
                                      <a:pt x="6645" y="1776"/>
                                    </a:lnTo>
                                    <a:cubicBezTo>
                                      <a:pt x="5788" y="437"/>
                                      <a:pt x="4556" y="-125"/>
                                      <a:pt x="2949" y="89"/>
                                    </a:cubicBezTo>
                                    <a:cubicBezTo>
                                      <a:pt x="1341" y="357"/>
                                      <a:pt x="538" y="1428"/>
                                      <a:pt x="538" y="33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0" name="Freeform: Shape 15450"/>
                            <wps:cNvSpPr/>
                            <wps:spPr>
                              <a:xfrm>
                                <a:off x="3688933" y="314262"/>
                                <a:ext cx="39379" cy="45767"/>
                              </a:xfrm>
                              <a:custGeom>
                                <a:avLst/>
                                <a:gdLst>
                                  <a:gd name="connsiteX0" fmla="*/ 20236 w 39379"/>
                                  <a:gd name="connsiteY0" fmla="*/ 45 h 45767"/>
                                  <a:gd name="connsiteX1" fmla="*/ 5288 w 39379"/>
                                  <a:gd name="connsiteY1" fmla="*/ 7111 h 45767"/>
                                  <a:gd name="connsiteX2" fmla="*/ 546 w 39379"/>
                                  <a:gd name="connsiteY2" fmla="*/ 22929 h 45767"/>
                                  <a:gd name="connsiteX3" fmla="*/ 5288 w 39379"/>
                                  <a:gd name="connsiteY3" fmla="*/ 38666 h 45767"/>
                                  <a:gd name="connsiteX4" fmla="*/ 20236 w 39379"/>
                                  <a:gd name="connsiteY4" fmla="*/ 45812 h 45767"/>
                                  <a:gd name="connsiteX5" fmla="*/ 35104 w 39379"/>
                                  <a:gd name="connsiteY5" fmla="*/ 38666 h 45767"/>
                                  <a:gd name="connsiteX6" fmla="*/ 39926 w 39379"/>
                                  <a:gd name="connsiteY6" fmla="*/ 22929 h 45767"/>
                                  <a:gd name="connsiteX7" fmla="*/ 35104 w 39379"/>
                                  <a:gd name="connsiteY7" fmla="*/ 7111 h 45767"/>
                                  <a:gd name="connsiteX8" fmla="*/ 20236 w 39379"/>
                                  <a:gd name="connsiteY8" fmla="*/ 45 h 45767"/>
                                  <a:gd name="connsiteX9" fmla="*/ 20236 w 39379"/>
                                  <a:gd name="connsiteY9" fmla="*/ 4461 h 45767"/>
                                  <a:gd name="connsiteX10" fmla="*/ 31246 w 39379"/>
                                  <a:gd name="connsiteY10" fmla="*/ 10162 h 45767"/>
                                  <a:gd name="connsiteX11" fmla="*/ 34863 w 39379"/>
                                  <a:gd name="connsiteY11" fmla="*/ 22929 h 45767"/>
                                  <a:gd name="connsiteX12" fmla="*/ 31246 w 39379"/>
                                  <a:gd name="connsiteY12" fmla="*/ 35615 h 45767"/>
                                  <a:gd name="connsiteX13" fmla="*/ 20236 w 39379"/>
                                  <a:gd name="connsiteY13" fmla="*/ 41316 h 45767"/>
                                  <a:gd name="connsiteX14" fmla="*/ 9065 w 39379"/>
                                  <a:gd name="connsiteY14" fmla="*/ 35615 h 45767"/>
                                  <a:gd name="connsiteX15" fmla="*/ 5609 w 39379"/>
                                  <a:gd name="connsiteY15" fmla="*/ 22929 h 45767"/>
                                  <a:gd name="connsiteX16" fmla="*/ 9065 w 39379"/>
                                  <a:gd name="connsiteY16" fmla="*/ 10162 h 45767"/>
                                  <a:gd name="connsiteX17" fmla="*/ 20236 w 39379"/>
                                  <a:gd name="connsiteY17" fmla="*/ 446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236" y="45"/>
                                    </a:moveTo>
                                    <a:cubicBezTo>
                                      <a:pt x="13860" y="45"/>
                                      <a:pt x="8877" y="2400"/>
                                      <a:pt x="5288" y="7111"/>
                                    </a:cubicBezTo>
                                    <a:cubicBezTo>
                                      <a:pt x="2126" y="11286"/>
                                      <a:pt x="546" y="16559"/>
                                      <a:pt x="546" y="22929"/>
                                    </a:cubicBezTo>
                                    <a:cubicBezTo>
                                      <a:pt x="546" y="29245"/>
                                      <a:pt x="2126" y="34491"/>
                                      <a:pt x="5288" y="38666"/>
                                    </a:cubicBezTo>
                                    <a:cubicBezTo>
                                      <a:pt x="8877" y="43430"/>
                                      <a:pt x="13860" y="45812"/>
                                      <a:pt x="20236" y="45812"/>
                                    </a:cubicBezTo>
                                    <a:cubicBezTo>
                                      <a:pt x="26558" y="45812"/>
                                      <a:pt x="31514" y="43430"/>
                                      <a:pt x="35104" y="38666"/>
                                    </a:cubicBezTo>
                                    <a:cubicBezTo>
                                      <a:pt x="38318" y="34491"/>
                                      <a:pt x="39926" y="29245"/>
                                      <a:pt x="39926" y="22929"/>
                                    </a:cubicBezTo>
                                    <a:cubicBezTo>
                                      <a:pt x="39926" y="16559"/>
                                      <a:pt x="38318" y="11286"/>
                                      <a:pt x="35104" y="7111"/>
                                    </a:cubicBezTo>
                                    <a:cubicBezTo>
                                      <a:pt x="31514" y="2400"/>
                                      <a:pt x="26558" y="45"/>
                                      <a:pt x="20236" y="45"/>
                                    </a:cubicBezTo>
                                    <a:close/>
                                    <a:moveTo>
                                      <a:pt x="20236" y="4461"/>
                                    </a:moveTo>
                                    <a:cubicBezTo>
                                      <a:pt x="24951" y="4461"/>
                                      <a:pt x="28621" y="6362"/>
                                      <a:pt x="31246" y="10162"/>
                                    </a:cubicBezTo>
                                    <a:cubicBezTo>
                                      <a:pt x="33657" y="13534"/>
                                      <a:pt x="34863" y="17790"/>
                                      <a:pt x="34863" y="22929"/>
                                    </a:cubicBezTo>
                                    <a:cubicBezTo>
                                      <a:pt x="34863" y="27961"/>
                                      <a:pt x="33657" y="32189"/>
                                      <a:pt x="31246" y="35615"/>
                                    </a:cubicBezTo>
                                    <a:cubicBezTo>
                                      <a:pt x="28621" y="39416"/>
                                      <a:pt x="24951" y="41316"/>
                                      <a:pt x="20236" y="41316"/>
                                    </a:cubicBezTo>
                                    <a:cubicBezTo>
                                      <a:pt x="15467" y="41316"/>
                                      <a:pt x="11744" y="39416"/>
                                      <a:pt x="9065" y="35615"/>
                                    </a:cubicBezTo>
                                    <a:cubicBezTo>
                                      <a:pt x="6761" y="32243"/>
                                      <a:pt x="5609" y="28014"/>
                                      <a:pt x="5609" y="22929"/>
                                    </a:cubicBezTo>
                                    <a:cubicBezTo>
                                      <a:pt x="5609" y="17790"/>
                                      <a:pt x="6761" y="13534"/>
                                      <a:pt x="9065" y="10162"/>
                                    </a:cubicBezTo>
                                    <a:cubicBezTo>
                                      <a:pt x="11744" y="6362"/>
                                      <a:pt x="15467" y="4461"/>
                                      <a:pt x="20236" y="446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1" name="Freeform: Shape 15451"/>
                            <wps:cNvSpPr/>
                            <wps:spPr>
                              <a:xfrm>
                                <a:off x="3740611" y="314102"/>
                                <a:ext cx="18085" cy="45686"/>
                              </a:xfrm>
                              <a:custGeom>
                                <a:avLst/>
                                <a:gdLst>
                                  <a:gd name="connsiteX0" fmla="*/ 553 w 18085"/>
                                  <a:gd name="connsiteY0" fmla="*/ 2936 h 45686"/>
                                  <a:gd name="connsiteX1" fmla="*/ 553 w 18085"/>
                                  <a:gd name="connsiteY1" fmla="*/ 43163 h 45686"/>
                                  <a:gd name="connsiteX2" fmla="*/ 1276 w 18085"/>
                                  <a:gd name="connsiteY2" fmla="*/ 45090 h 45686"/>
                                  <a:gd name="connsiteX3" fmla="*/ 3045 w 18085"/>
                                  <a:gd name="connsiteY3" fmla="*/ 45732 h 45686"/>
                                  <a:gd name="connsiteX4" fmla="*/ 4732 w 18085"/>
                                  <a:gd name="connsiteY4" fmla="*/ 45090 h 45686"/>
                                  <a:gd name="connsiteX5" fmla="*/ 5536 w 18085"/>
                                  <a:gd name="connsiteY5" fmla="*/ 43163 h 45686"/>
                                  <a:gd name="connsiteX6" fmla="*/ 5536 w 18085"/>
                                  <a:gd name="connsiteY6" fmla="*/ 11848 h 45686"/>
                                  <a:gd name="connsiteX7" fmla="*/ 9715 w 18085"/>
                                  <a:gd name="connsiteY7" fmla="*/ 6950 h 45686"/>
                                  <a:gd name="connsiteX8" fmla="*/ 16707 w 18085"/>
                                  <a:gd name="connsiteY8" fmla="*/ 4943 h 45686"/>
                                  <a:gd name="connsiteX9" fmla="*/ 18636 w 18085"/>
                                  <a:gd name="connsiteY9" fmla="*/ 2454 h 45686"/>
                                  <a:gd name="connsiteX10" fmla="*/ 16787 w 18085"/>
                                  <a:gd name="connsiteY10" fmla="*/ 45 h 45686"/>
                                  <a:gd name="connsiteX11" fmla="*/ 9876 w 18085"/>
                                  <a:gd name="connsiteY11" fmla="*/ 1972 h 45686"/>
                                  <a:gd name="connsiteX12" fmla="*/ 5536 w 18085"/>
                                  <a:gd name="connsiteY12" fmla="*/ 6228 h 45686"/>
                                  <a:gd name="connsiteX13" fmla="*/ 5536 w 18085"/>
                                  <a:gd name="connsiteY13" fmla="*/ 2936 h 45686"/>
                                  <a:gd name="connsiteX14" fmla="*/ 4732 w 18085"/>
                                  <a:gd name="connsiteY14" fmla="*/ 1169 h 45686"/>
                                  <a:gd name="connsiteX15" fmla="*/ 3045 w 18085"/>
                                  <a:gd name="connsiteY15" fmla="*/ 688 h 45686"/>
                                  <a:gd name="connsiteX16" fmla="*/ 1276 w 18085"/>
                                  <a:gd name="connsiteY16" fmla="*/ 1250 h 45686"/>
                                  <a:gd name="connsiteX17" fmla="*/ 553 w 18085"/>
                                  <a:gd name="connsiteY17" fmla="*/ 2936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553" y="2936"/>
                                    </a:moveTo>
                                    <a:lnTo>
                                      <a:pt x="553" y="43163"/>
                                    </a:lnTo>
                                    <a:cubicBezTo>
                                      <a:pt x="553" y="43966"/>
                                      <a:pt x="794" y="44608"/>
                                      <a:pt x="1276" y="45090"/>
                                    </a:cubicBezTo>
                                    <a:cubicBezTo>
                                      <a:pt x="1759" y="45518"/>
                                      <a:pt x="2348" y="45732"/>
                                      <a:pt x="3045" y="45732"/>
                                    </a:cubicBezTo>
                                    <a:cubicBezTo>
                                      <a:pt x="3687" y="45732"/>
                                      <a:pt x="4250" y="45518"/>
                                      <a:pt x="4732" y="45090"/>
                                    </a:cubicBezTo>
                                    <a:cubicBezTo>
                                      <a:pt x="5268" y="44608"/>
                                      <a:pt x="5536" y="43966"/>
                                      <a:pt x="5536" y="43163"/>
                                    </a:cubicBezTo>
                                    <a:lnTo>
                                      <a:pt x="5536" y="11848"/>
                                    </a:lnTo>
                                    <a:cubicBezTo>
                                      <a:pt x="6500" y="9761"/>
                                      <a:pt x="7893" y="8128"/>
                                      <a:pt x="9715" y="6950"/>
                                    </a:cubicBezTo>
                                    <a:cubicBezTo>
                                      <a:pt x="11751" y="5612"/>
                                      <a:pt x="14082" y="4943"/>
                                      <a:pt x="16707" y="4943"/>
                                    </a:cubicBezTo>
                                    <a:cubicBezTo>
                                      <a:pt x="18046" y="4943"/>
                                      <a:pt x="18689" y="4113"/>
                                      <a:pt x="18636" y="2454"/>
                                    </a:cubicBezTo>
                                    <a:cubicBezTo>
                                      <a:pt x="18582" y="848"/>
                                      <a:pt x="17966" y="45"/>
                                      <a:pt x="16787" y="45"/>
                                    </a:cubicBezTo>
                                    <a:cubicBezTo>
                                      <a:pt x="14216" y="45"/>
                                      <a:pt x="11912" y="688"/>
                                      <a:pt x="9876" y="1972"/>
                                    </a:cubicBezTo>
                                    <a:cubicBezTo>
                                      <a:pt x="8322" y="2936"/>
                                      <a:pt x="6875" y="4354"/>
                                      <a:pt x="5536" y="6228"/>
                                    </a:cubicBezTo>
                                    <a:lnTo>
                                      <a:pt x="5536" y="2936"/>
                                    </a:lnTo>
                                    <a:cubicBezTo>
                                      <a:pt x="5536" y="2186"/>
                                      <a:pt x="5268" y="1598"/>
                                      <a:pt x="4732" y="1169"/>
                                    </a:cubicBezTo>
                                    <a:cubicBezTo>
                                      <a:pt x="4250" y="848"/>
                                      <a:pt x="3687" y="688"/>
                                      <a:pt x="3045" y="688"/>
                                    </a:cubicBezTo>
                                    <a:cubicBezTo>
                                      <a:pt x="2348" y="688"/>
                                      <a:pt x="1759" y="875"/>
                                      <a:pt x="1276" y="1250"/>
                                    </a:cubicBezTo>
                                    <a:cubicBezTo>
                                      <a:pt x="794" y="1678"/>
                                      <a:pt x="553" y="2240"/>
                                      <a:pt x="553" y="293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2" name="Freeform: Shape 15452"/>
                            <wps:cNvSpPr/>
                            <wps:spPr>
                              <a:xfrm>
                                <a:off x="3763998" y="301897"/>
                                <a:ext cx="20172" cy="57971"/>
                              </a:xfrm>
                              <a:custGeom>
                                <a:avLst/>
                                <a:gdLst>
                                  <a:gd name="connsiteX0" fmla="*/ 6745 w 20172"/>
                                  <a:gd name="connsiteY0" fmla="*/ 2454 h 57971"/>
                                  <a:gd name="connsiteX1" fmla="*/ 6745 w 20172"/>
                                  <a:gd name="connsiteY1" fmla="*/ 13615 h 57971"/>
                                  <a:gd name="connsiteX2" fmla="*/ 2406 w 20172"/>
                                  <a:gd name="connsiteY2" fmla="*/ 13615 h 57971"/>
                                  <a:gd name="connsiteX3" fmla="*/ 557 w 20172"/>
                                  <a:gd name="connsiteY3" fmla="*/ 15783 h 57971"/>
                                  <a:gd name="connsiteX4" fmla="*/ 2406 w 20172"/>
                                  <a:gd name="connsiteY4" fmla="*/ 18031 h 57971"/>
                                  <a:gd name="connsiteX5" fmla="*/ 6745 w 20172"/>
                                  <a:gd name="connsiteY5" fmla="*/ 18031 h 57971"/>
                                  <a:gd name="connsiteX6" fmla="*/ 6745 w 20172"/>
                                  <a:gd name="connsiteY6" fmla="*/ 50229 h 57971"/>
                                  <a:gd name="connsiteX7" fmla="*/ 8674 w 20172"/>
                                  <a:gd name="connsiteY7" fmla="*/ 55528 h 57971"/>
                                  <a:gd name="connsiteX8" fmla="*/ 14461 w 20172"/>
                                  <a:gd name="connsiteY8" fmla="*/ 58017 h 57971"/>
                                  <a:gd name="connsiteX9" fmla="*/ 18238 w 20172"/>
                                  <a:gd name="connsiteY9" fmla="*/ 58017 h 57971"/>
                                  <a:gd name="connsiteX10" fmla="*/ 20086 w 20172"/>
                                  <a:gd name="connsiteY10" fmla="*/ 57294 h 57971"/>
                                  <a:gd name="connsiteX11" fmla="*/ 20729 w 20172"/>
                                  <a:gd name="connsiteY11" fmla="*/ 55769 h 57971"/>
                                  <a:gd name="connsiteX12" fmla="*/ 20086 w 20172"/>
                                  <a:gd name="connsiteY12" fmla="*/ 54163 h 57971"/>
                                  <a:gd name="connsiteX13" fmla="*/ 18238 w 20172"/>
                                  <a:gd name="connsiteY13" fmla="*/ 53521 h 57971"/>
                                  <a:gd name="connsiteX14" fmla="*/ 15345 w 20172"/>
                                  <a:gd name="connsiteY14" fmla="*/ 53521 h 57971"/>
                                  <a:gd name="connsiteX15" fmla="*/ 12612 w 20172"/>
                                  <a:gd name="connsiteY15" fmla="*/ 52316 h 57971"/>
                                  <a:gd name="connsiteX16" fmla="*/ 11809 w 20172"/>
                                  <a:gd name="connsiteY16" fmla="*/ 49907 h 57971"/>
                                  <a:gd name="connsiteX17" fmla="*/ 11809 w 20172"/>
                                  <a:gd name="connsiteY17" fmla="*/ 18031 h 57971"/>
                                  <a:gd name="connsiteX18" fmla="*/ 18399 w 20172"/>
                                  <a:gd name="connsiteY18" fmla="*/ 18031 h 57971"/>
                                  <a:gd name="connsiteX19" fmla="*/ 20488 w 20172"/>
                                  <a:gd name="connsiteY19" fmla="*/ 15783 h 57971"/>
                                  <a:gd name="connsiteX20" fmla="*/ 18399 w 20172"/>
                                  <a:gd name="connsiteY20" fmla="*/ 13615 h 57971"/>
                                  <a:gd name="connsiteX21" fmla="*/ 11809 w 20172"/>
                                  <a:gd name="connsiteY21" fmla="*/ 13615 h 57971"/>
                                  <a:gd name="connsiteX22" fmla="*/ 11809 w 20172"/>
                                  <a:gd name="connsiteY22" fmla="*/ 2454 h 57971"/>
                                  <a:gd name="connsiteX23" fmla="*/ 11005 w 20172"/>
                                  <a:gd name="connsiteY23" fmla="*/ 607 h 57971"/>
                                  <a:gd name="connsiteX24" fmla="*/ 9237 w 20172"/>
                                  <a:gd name="connsiteY24" fmla="*/ 45 h 57971"/>
                                  <a:gd name="connsiteX25" fmla="*/ 7469 w 20172"/>
                                  <a:gd name="connsiteY25" fmla="*/ 607 h 57971"/>
                                  <a:gd name="connsiteX26" fmla="*/ 6745 w 20172"/>
                                  <a:gd name="connsiteY26" fmla="*/ 2454 h 57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72" h="57971">
                                    <a:moveTo>
                                      <a:pt x="6745" y="2454"/>
                                    </a:moveTo>
                                    <a:lnTo>
                                      <a:pt x="6745" y="13615"/>
                                    </a:lnTo>
                                    <a:lnTo>
                                      <a:pt x="2406" y="13615"/>
                                    </a:lnTo>
                                    <a:cubicBezTo>
                                      <a:pt x="1173" y="13615"/>
                                      <a:pt x="557" y="14337"/>
                                      <a:pt x="557" y="15783"/>
                                    </a:cubicBezTo>
                                    <a:cubicBezTo>
                                      <a:pt x="557" y="17281"/>
                                      <a:pt x="1173" y="18031"/>
                                      <a:pt x="2406" y="18031"/>
                                    </a:cubicBezTo>
                                    <a:lnTo>
                                      <a:pt x="6745" y="18031"/>
                                    </a:lnTo>
                                    <a:lnTo>
                                      <a:pt x="6745" y="50229"/>
                                    </a:lnTo>
                                    <a:cubicBezTo>
                                      <a:pt x="6745" y="52316"/>
                                      <a:pt x="7388" y="54083"/>
                                      <a:pt x="8674" y="55528"/>
                                    </a:cubicBezTo>
                                    <a:cubicBezTo>
                                      <a:pt x="10067" y="57187"/>
                                      <a:pt x="11996" y="58017"/>
                                      <a:pt x="14461" y="58017"/>
                                    </a:cubicBezTo>
                                    <a:lnTo>
                                      <a:pt x="18238" y="58017"/>
                                    </a:lnTo>
                                    <a:cubicBezTo>
                                      <a:pt x="18988" y="58017"/>
                                      <a:pt x="19604" y="57776"/>
                                      <a:pt x="20086" y="57294"/>
                                    </a:cubicBezTo>
                                    <a:cubicBezTo>
                                      <a:pt x="20515" y="56866"/>
                                      <a:pt x="20729" y="56358"/>
                                      <a:pt x="20729" y="55769"/>
                                    </a:cubicBezTo>
                                    <a:cubicBezTo>
                                      <a:pt x="20729" y="55126"/>
                                      <a:pt x="20515" y="54591"/>
                                      <a:pt x="20086" y="54163"/>
                                    </a:cubicBezTo>
                                    <a:cubicBezTo>
                                      <a:pt x="19604" y="53735"/>
                                      <a:pt x="18988" y="53521"/>
                                      <a:pt x="18238" y="53521"/>
                                    </a:cubicBezTo>
                                    <a:lnTo>
                                      <a:pt x="15345" y="53521"/>
                                    </a:lnTo>
                                    <a:cubicBezTo>
                                      <a:pt x="14166" y="53521"/>
                                      <a:pt x="13255" y="53119"/>
                                      <a:pt x="12612" y="52316"/>
                                    </a:cubicBezTo>
                                    <a:cubicBezTo>
                                      <a:pt x="12076" y="51674"/>
                                      <a:pt x="11809" y="50871"/>
                                      <a:pt x="11809" y="49907"/>
                                    </a:cubicBezTo>
                                    <a:lnTo>
                                      <a:pt x="11809" y="18031"/>
                                    </a:lnTo>
                                    <a:lnTo>
                                      <a:pt x="18399" y="18031"/>
                                    </a:lnTo>
                                    <a:cubicBezTo>
                                      <a:pt x="19792" y="18031"/>
                                      <a:pt x="20488" y="17281"/>
                                      <a:pt x="20488" y="15783"/>
                                    </a:cubicBezTo>
                                    <a:cubicBezTo>
                                      <a:pt x="20488" y="14337"/>
                                      <a:pt x="19792" y="13615"/>
                                      <a:pt x="18399" y="13615"/>
                                    </a:cubicBezTo>
                                    <a:lnTo>
                                      <a:pt x="11809" y="13615"/>
                                    </a:lnTo>
                                    <a:lnTo>
                                      <a:pt x="11809" y="2454"/>
                                    </a:lnTo>
                                    <a:cubicBezTo>
                                      <a:pt x="11809" y="1651"/>
                                      <a:pt x="11541" y="1035"/>
                                      <a:pt x="11005" y="607"/>
                                    </a:cubicBezTo>
                                    <a:cubicBezTo>
                                      <a:pt x="10523" y="233"/>
                                      <a:pt x="9933" y="45"/>
                                      <a:pt x="9237" y="45"/>
                                    </a:cubicBezTo>
                                    <a:cubicBezTo>
                                      <a:pt x="8540" y="45"/>
                                      <a:pt x="7951" y="233"/>
                                      <a:pt x="7469" y="607"/>
                                    </a:cubicBezTo>
                                    <a:cubicBezTo>
                                      <a:pt x="6987" y="1035"/>
                                      <a:pt x="6745" y="1651"/>
                                      <a:pt x="6745" y="245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3" name="Freeform: Shape 15453"/>
                            <wps:cNvSpPr/>
                            <wps:spPr>
                              <a:xfrm>
                                <a:off x="3793816" y="298043"/>
                                <a:ext cx="32950" cy="61906"/>
                              </a:xfrm>
                              <a:custGeom>
                                <a:avLst/>
                                <a:gdLst>
                                  <a:gd name="connsiteX0" fmla="*/ 561 w 32950"/>
                                  <a:gd name="connsiteY0" fmla="*/ 2615 h 61906"/>
                                  <a:gd name="connsiteX1" fmla="*/ 561 w 32950"/>
                                  <a:gd name="connsiteY1" fmla="*/ 59221 h 61906"/>
                                  <a:gd name="connsiteX2" fmla="*/ 1284 w 32950"/>
                                  <a:gd name="connsiteY2" fmla="*/ 61229 h 61906"/>
                                  <a:gd name="connsiteX3" fmla="*/ 3052 w 32950"/>
                                  <a:gd name="connsiteY3" fmla="*/ 61951 h 61906"/>
                                  <a:gd name="connsiteX4" fmla="*/ 4740 w 32950"/>
                                  <a:gd name="connsiteY4" fmla="*/ 61229 h 61906"/>
                                  <a:gd name="connsiteX5" fmla="*/ 5544 w 32950"/>
                                  <a:gd name="connsiteY5" fmla="*/ 59141 h 61906"/>
                                  <a:gd name="connsiteX6" fmla="*/ 5544 w 32950"/>
                                  <a:gd name="connsiteY6" fmla="*/ 29031 h 61906"/>
                                  <a:gd name="connsiteX7" fmla="*/ 11812 w 32950"/>
                                  <a:gd name="connsiteY7" fmla="*/ 22768 h 61906"/>
                                  <a:gd name="connsiteX8" fmla="*/ 19608 w 32950"/>
                                  <a:gd name="connsiteY8" fmla="*/ 20520 h 61906"/>
                                  <a:gd name="connsiteX9" fmla="*/ 26198 w 32950"/>
                                  <a:gd name="connsiteY9" fmla="*/ 23089 h 61906"/>
                                  <a:gd name="connsiteX10" fmla="*/ 28448 w 32950"/>
                                  <a:gd name="connsiteY10" fmla="*/ 28790 h 61906"/>
                                  <a:gd name="connsiteX11" fmla="*/ 28448 w 32950"/>
                                  <a:gd name="connsiteY11" fmla="*/ 59221 h 61906"/>
                                  <a:gd name="connsiteX12" fmla="*/ 29172 w 32950"/>
                                  <a:gd name="connsiteY12" fmla="*/ 61229 h 61906"/>
                                  <a:gd name="connsiteX13" fmla="*/ 30940 w 32950"/>
                                  <a:gd name="connsiteY13" fmla="*/ 61871 h 61906"/>
                                  <a:gd name="connsiteX14" fmla="*/ 32708 w 32950"/>
                                  <a:gd name="connsiteY14" fmla="*/ 61229 h 61906"/>
                                  <a:gd name="connsiteX15" fmla="*/ 33512 w 32950"/>
                                  <a:gd name="connsiteY15" fmla="*/ 59221 h 61906"/>
                                  <a:gd name="connsiteX16" fmla="*/ 33512 w 32950"/>
                                  <a:gd name="connsiteY16" fmla="*/ 28790 h 61906"/>
                                  <a:gd name="connsiteX17" fmla="*/ 29975 w 32950"/>
                                  <a:gd name="connsiteY17" fmla="*/ 20038 h 61906"/>
                                  <a:gd name="connsiteX18" fmla="*/ 19608 w 32950"/>
                                  <a:gd name="connsiteY18" fmla="*/ 16104 h 61906"/>
                                  <a:gd name="connsiteX19" fmla="*/ 11169 w 32950"/>
                                  <a:gd name="connsiteY19" fmla="*/ 18111 h 61906"/>
                                  <a:gd name="connsiteX20" fmla="*/ 5544 w 32950"/>
                                  <a:gd name="connsiteY20" fmla="*/ 22768 h 61906"/>
                                  <a:gd name="connsiteX21" fmla="*/ 5544 w 32950"/>
                                  <a:gd name="connsiteY21" fmla="*/ 2615 h 61906"/>
                                  <a:gd name="connsiteX22" fmla="*/ 4740 w 32950"/>
                                  <a:gd name="connsiteY22" fmla="*/ 688 h 61906"/>
                                  <a:gd name="connsiteX23" fmla="*/ 3052 w 32950"/>
                                  <a:gd name="connsiteY23" fmla="*/ 45 h 61906"/>
                                  <a:gd name="connsiteX24" fmla="*/ 1284 w 32950"/>
                                  <a:gd name="connsiteY24" fmla="*/ 688 h 61906"/>
                                  <a:gd name="connsiteX25" fmla="*/ 561 w 32950"/>
                                  <a:gd name="connsiteY25" fmla="*/ 2615 h 619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950" h="61906">
                                    <a:moveTo>
                                      <a:pt x="561" y="2615"/>
                                    </a:moveTo>
                                    <a:lnTo>
                                      <a:pt x="561" y="59221"/>
                                    </a:lnTo>
                                    <a:cubicBezTo>
                                      <a:pt x="561" y="60078"/>
                                      <a:pt x="802" y="60747"/>
                                      <a:pt x="1284" y="61229"/>
                                    </a:cubicBezTo>
                                    <a:cubicBezTo>
                                      <a:pt x="1766" y="61710"/>
                                      <a:pt x="2356" y="61951"/>
                                      <a:pt x="3052" y="61951"/>
                                    </a:cubicBezTo>
                                    <a:cubicBezTo>
                                      <a:pt x="3695" y="61898"/>
                                      <a:pt x="4258" y="61657"/>
                                      <a:pt x="4740" y="61229"/>
                                    </a:cubicBezTo>
                                    <a:cubicBezTo>
                                      <a:pt x="5276" y="60693"/>
                                      <a:pt x="5544" y="59998"/>
                                      <a:pt x="5544" y="59141"/>
                                    </a:cubicBezTo>
                                    <a:lnTo>
                                      <a:pt x="5544" y="29031"/>
                                    </a:lnTo>
                                    <a:cubicBezTo>
                                      <a:pt x="7526" y="26248"/>
                                      <a:pt x="9616" y="24160"/>
                                      <a:pt x="11812" y="22768"/>
                                    </a:cubicBezTo>
                                    <a:cubicBezTo>
                                      <a:pt x="14223" y="21269"/>
                                      <a:pt x="16822" y="20520"/>
                                      <a:pt x="19608" y="20520"/>
                                    </a:cubicBezTo>
                                    <a:cubicBezTo>
                                      <a:pt x="22394" y="20520"/>
                                      <a:pt x="24591" y="21376"/>
                                      <a:pt x="26198" y="23089"/>
                                    </a:cubicBezTo>
                                    <a:cubicBezTo>
                                      <a:pt x="27698" y="24588"/>
                                      <a:pt x="28448" y="26489"/>
                                      <a:pt x="28448" y="28790"/>
                                    </a:cubicBezTo>
                                    <a:lnTo>
                                      <a:pt x="28448" y="59221"/>
                                    </a:lnTo>
                                    <a:cubicBezTo>
                                      <a:pt x="28448" y="60024"/>
                                      <a:pt x="28689" y="60693"/>
                                      <a:pt x="29172" y="61229"/>
                                    </a:cubicBezTo>
                                    <a:cubicBezTo>
                                      <a:pt x="29654" y="61657"/>
                                      <a:pt x="30243" y="61871"/>
                                      <a:pt x="30940" y="61871"/>
                                    </a:cubicBezTo>
                                    <a:cubicBezTo>
                                      <a:pt x="31636" y="61871"/>
                                      <a:pt x="32226" y="61657"/>
                                      <a:pt x="32708" y="61229"/>
                                    </a:cubicBezTo>
                                    <a:cubicBezTo>
                                      <a:pt x="33244" y="60693"/>
                                      <a:pt x="33512" y="60024"/>
                                      <a:pt x="33512" y="59221"/>
                                    </a:cubicBezTo>
                                    <a:lnTo>
                                      <a:pt x="33512" y="28790"/>
                                    </a:lnTo>
                                    <a:cubicBezTo>
                                      <a:pt x="33512" y="25311"/>
                                      <a:pt x="32333" y="22394"/>
                                      <a:pt x="29975" y="20038"/>
                                    </a:cubicBezTo>
                                    <a:cubicBezTo>
                                      <a:pt x="27404" y="17415"/>
                                      <a:pt x="23948" y="16104"/>
                                      <a:pt x="19608" y="16104"/>
                                    </a:cubicBezTo>
                                    <a:cubicBezTo>
                                      <a:pt x="16500" y="16104"/>
                                      <a:pt x="13688" y="16773"/>
                                      <a:pt x="11169" y="18111"/>
                                    </a:cubicBezTo>
                                    <a:cubicBezTo>
                                      <a:pt x="9187" y="19182"/>
                                      <a:pt x="7312" y="20734"/>
                                      <a:pt x="5544" y="22768"/>
                                    </a:cubicBezTo>
                                    <a:lnTo>
                                      <a:pt x="5544" y="2615"/>
                                    </a:lnTo>
                                    <a:cubicBezTo>
                                      <a:pt x="5544" y="1812"/>
                                      <a:pt x="5276" y="1169"/>
                                      <a:pt x="4740" y="688"/>
                                    </a:cubicBezTo>
                                    <a:cubicBezTo>
                                      <a:pt x="4258" y="259"/>
                                      <a:pt x="3695" y="45"/>
                                      <a:pt x="3052" y="45"/>
                                    </a:cubicBezTo>
                                    <a:cubicBezTo>
                                      <a:pt x="2356" y="45"/>
                                      <a:pt x="1766" y="259"/>
                                      <a:pt x="1284" y="688"/>
                                    </a:cubicBezTo>
                                    <a:cubicBezTo>
                                      <a:pt x="802" y="1169"/>
                                      <a:pt x="561" y="1812"/>
                                      <a:pt x="561" y="261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4" name="Freeform: Shape 15454"/>
                            <wps:cNvSpPr/>
                            <wps:spPr>
                              <a:xfrm>
                                <a:off x="3833835" y="358424"/>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5" name="Freeform: Shape 15455"/>
                            <wps:cNvSpPr/>
                            <wps:spPr>
                              <a:xfrm>
                                <a:off x="3863027" y="298123"/>
                                <a:ext cx="49429" cy="61793"/>
                              </a:xfrm>
                              <a:custGeom>
                                <a:avLst/>
                                <a:gdLst>
                                  <a:gd name="connsiteX0" fmla="*/ 14055 w 49429"/>
                                  <a:gd name="connsiteY0" fmla="*/ 36659 h 61793"/>
                                  <a:gd name="connsiteX1" fmla="*/ 25226 w 49429"/>
                                  <a:gd name="connsiteY1" fmla="*/ 6147 h 61793"/>
                                  <a:gd name="connsiteX2" fmla="*/ 25467 w 49429"/>
                                  <a:gd name="connsiteY2" fmla="*/ 6147 h 61793"/>
                                  <a:gd name="connsiteX3" fmla="*/ 36558 w 49429"/>
                                  <a:gd name="connsiteY3" fmla="*/ 36659 h 61793"/>
                                  <a:gd name="connsiteX4" fmla="*/ 20725 w 49429"/>
                                  <a:gd name="connsiteY4" fmla="*/ 3739 h 61793"/>
                                  <a:gd name="connsiteX5" fmla="*/ 875 w 49429"/>
                                  <a:gd name="connsiteY5" fmla="*/ 58178 h 61793"/>
                                  <a:gd name="connsiteX6" fmla="*/ 794 w 49429"/>
                                  <a:gd name="connsiteY6" fmla="*/ 60426 h 61793"/>
                                  <a:gd name="connsiteX7" fmla="*/ 2241 w 49429"/>
                                  <a:gd name="connsiteY7" fmla="*/ 61710 h 61793"/>
                                  <a:gd name="connsiteX8" fmla="*/ 4089 w 49429"/>
                                  <a:gd name="connsiteY8" fmla="*/ 61550 h 61793"/>
                                  <a:gd name="connsiteX9" fmla="*/ 5616 w 49429"/>
                                  <a:gd name="connsiteY9" fmla="*/ 59783 h 61793"/>
                                  <a:gd name="connsiteX10" fmla="*/ 12448 w 49429"/>
                                  <a:gd name="connsiteY10" fmla="*/ 41075 h 61793"/>
                                  <a:gd name="connsiteX11" fmla="*/ 38245 w 49429"/>
                                  <a:gd name="connsiteY11" fmla="*/ 41075 h 61793"/>
                                  <a:gd name="connsiteX12" fmla="*/ 44996 w 49429"/>
                                  <a:gd name="connsiteY12" fmla="*/ 59783 h 61793"/>
                                  <a:gd name="connsiteX13" fmla="*/ 46443 w 49429"/>
                                  <a:gd name="connsiteY13" fmla="*/ 61550 h 61793"/>
                                  <a:gd name="connsiteX14" fmla="*/ 48372 w 49429"/>
                                  <a:gd name="connsiteY14" fmla="*/ 61630 h 61793"/>
                                  <a:gd name="connsiteX15" fmla="*/ 49738 w 49429"/>
                                  <a:gd name="connsiteY15" fmla="*/ 60426 h 61793"/>
                                  <a:gd name="connsiteX16" fmla="*/ 49818 w 49429"/>
                                  <a:gd name="connsiteY16" fmla="*/ 58178 h 61793"/>
                                  <a:gd name="connsiteX17" fmla="*/ 29887 w 49429"/>
                                  <a:gd name="connsiteY17" fmla="*/ 3739 h 61793"/>
                                  <a:gd name="connsiteX18" fmla="*/ 27958 w 49429"/>
                                  <a:gd name="connsiteY18" fmla="*/ 928 h 61793"/>
                                  <a:gd name="connsiteX19" fmla="*/ 25387 w 49429"/>
                                  <a:gd name="connsiteY19" fmla="*/ 45 h 61793"/>
                                  <a:gd name="connsiteX20" fmla="*/ 22654 w 49429"/>
                                  <a:gd name="connsiteY20" fmla="*/ 928 h 61793"/>
                                  <a:gd name="connsiteX21" fmla="*/ 20725 w 49429"/>
                                  <a:gd name="connsiteY21" fmla="*/ 3739 h 617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9429" h="61793">
                                    <a:moveTo>
                                      <a:pt x="14055" y="36659"/>
                                    </a:moveTo>
                                    <a:lnTo>
                                      <a:pt x="25226" y="6147"/>
                                    </a:lnTo>
                                    <a:lnTo>
                                      <a:pt x="25467" y="6147"/>
                                    </a:lnTo>
                                    <a:lnTo>
                                      <a:pt x="36558" y="36659"/>
                                    </a:lnTo>
                                    <a:close/>
                                    <a:moveTo>
                                      <a:pt x="20725" y="3739"/>
                                    </a:moveTo>
                                    <a:lnTo>
                                      <a:pt x="875" y="58178"/>
                                    </a:lnTo>
                                    <a:cubicBezTo>
                                      <a:pt x="500" y="59034"/>
                                      <a:pt x="473" y="59783"/>
                                      <a:pt x="794" y="60426"/>
                                    </a:cubicBezTo>
                                    <a:cubicBezTo>
                                      <a:pt x="1116" y="61068"/>
                                      <a:pt x="1598" y="61496"/>
                                      <a:pt x="2241" y="61710"/>
                                    </a:cubicBezTo>
                                    <a:cubicBezTo>
                                      <a:pt x="2884" y="61925"/>
                                      <a:pt x="3500" y="61871"/>
                                      <a:pt x="4089" y="61550"/>
                                    </a:cubicBezTo>
                                    <a:cubicBezTo>
                                      <a:pt x="4786" y="61175"/>
                                      <a:pt x="5295" y="60586"/>
                                      <a:pt x="5616" y="59783"/>
                                    </a:cubicBezTo>
                                    <a:lnTo>
                                      <a:pt x="12448" y="41075"/>
                                    </a:lnTo>
                                    <a:lnTo>
                                      <a:pt x="38245" y="41075"/>
                                    </a:lnTo>
                                    <a:lnTo>
                                      <a:pt x="44996" y="59783"/>
                                    </a:lnTo>
                                    <a:cubicBezTo>
                                      <a:pt x="45318" y="60586"/>
                                      <a:pt x="45800" y="61175"/>
                                      <a:pt x="46443" y="61550"/>
                                    </a:cubicBezTo>
                                    <a:cubicBezTo>
                                      <a:pt x="47086" y="61818"/>
                                      <a:pt x="47729" y="61844"/>
                                      <a:pt x="48372" y="61630"/>
                                    </a:cubicBezTo>
                                    <a:cubicBezTo>
                                      <a:pt x="49015" y="61416"/>
                                      <a:pt x="49470" y="61015"/>
                                      <a:pt x="49738" y="60426"/>
                                    </a:cubicBezTo>
                                    <a:cubicBezTo>
                                      <a:pt x="50059" y="59730"/>
                                      <a:pt x="50086" y="58981"/>
                                      <a:pt x="49818" y="58178"/>
                                    </a:cubicBezTo>
                                    <a:lnTo>
                                      <a:pt x="29887" y="3739"/>
                                    </a:lnTo>
                                    <a:cubicBezTo>
                                      <a:pt x="29459" y="2507"/>
                                      <a:pt x="28816" y="1571"/>
                                      <a:pt x="27958" y="928"/>
                                    </a:cubicBezTo>
                                    <a:cubicBezTo>
                                      <a:pt x="27155" y="340"/>
                                      <a:pt x="26298" y="45"/>
                                      <a:pt x="25387" y="45"/>
                                    </a:cubicBezTo>
                                    <a:cubicBezTo>
                                      <a:pt x="24369" y="45"/>
                                      <a:pt x="23458" y="340"/>
                                      <a:pt x="22654" y="928"/>
                                    </a:cubicBezTo>
                                    <a:cubicBezTo>
                                      <a:pt x="21797" y="1571"/>
                                      <a:pt x="21154" y="2507"/>
                                      <a:pt x="20725" y="373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6" name="Freeform: Shape 15456"/>
                            <wps:cNvSpPr/>
                            <wps:spPr>
                              <a:xfrm>
                                <a:off x="3921354" y="314102"/>
                                <a:ext cx="56819" cy="45767"/>
                              </a:xfrm>
                              <a:custGeom>
                                <a:avLst/>
                                <a:gdLst>
                                  <a:gd name="connsiteX0" fmla="*/ 580 w 56819"/>
                                  <a:gd name="connsiteY0" fmla="*/ 3418 h 45767"/>
                                  <a:gd name="connsiteX1" fmla="*/ 580 w 56819"/>
                                  <a:gd name="connsiteY1" fmla="*/ 43323 h 45767"/>
                                  <a:gd name="connsiteX2" fmla="*/ 1303 w 56819"/>
                                  <a:gd name="connsiteY2" fmla="*/ 45170 h 45767"/>
                                  <a:gd name="connsiteX3" fmla="*/ 3071 w 56819"/>
                                  <a:gd name="connsiteY3" fmla="*/ 45812 h 45767"/>
                                  <a:gd name="connsiteX4" fmla="*/ 4759 w 56819"/>
                                  <a:gd name="connsiteY4" fmla="*/ 45170 h 45767"/>
                                  <a:gd name="connsiteX5" fmla="*/ 5562 w 56819"/>
                                  <a:gd name="connsiteY5" fmla="*/ 43323 h 45767"/>
                                  <a:gd name="connsiteX6" fmla="*/ 5562 w 56819"/>
                                  <a:gd name="connsiteY6" fmla="*/ 12169 h 45767"/>
                                  <a:gd name="connsiteX7" fmla="*/ 11188 w 56819"/>
                                  <a:gd name="connsiteY7" fmla="*/ 6228 h 45767"/>
                                  <a:gd name="connsiteX8" fmla="*/ 18421 w 56819"/>
                                  <a:gd name="connsiteY8" fmla="*/ 4461 h 45767"/>
                                  <a:gd name="connsiteX9" fmla="*/ 24529 w 56819"/>
                                  <a:gd name="connsiteY9" fmla="*/ 6710 h 45767"/>
                                  <a:gd name="connsiteX10" fmla="*/ 26538 w 56819"/>
                                  <a:gd name="connsiteY10" fmla="*/ 12250 h 45767"/>
                                  <a:gd name="connsiteX11" fmla="*/ 26538 w 56819"/>
                                  <a:gd name="connsiteY11" fmla="*/ 43323 h 45767"/>
                                  <a:gd name="connsiteX12" fmla="*/ 27261 w 56819"/>
                                  <a:gd name="connsiteY12" fmla="*/ 45170 h 45767"/>
                                  <a:gd name="connsiteX13" fmla="*/ 29030 w 56819"/>
                                  <a:gd name="connsiteY13" fmla="*/ 45812 h 45767"/>
                                  <a:gd name="connsiteX14" fmla="*/ 30717 w 56819"/>
                                  <a:gd name="connsiteY14" fmla="*/ 45170 h 45767"/>
                                  <a:gd name="connsiteX15" fmla="*/ 31521 w 56819"/>
                                  <a:gd name="connsiteY15" fmla="*/ 43323 h 45767"/>
                                  <a:gd name="connsiteX16" fmla="*/ 31521 w 56819"/>
                                  <a:gd name="connsiteY16" fmla="*/ 12892 h 45767"/>
                                  <a:gd name="connsiteX17" fmla="*/ 36745 w 56819"/>
                                  <a:gd name="connsiteY17" fmla="*/ 6469 h 45767"/>
                                  <a:gd name="connsiteX18" fmla="*/ 44219 w 56819"/>
                                  <a:gd name="connsiteY18" fmla="*/ 4461 h 45767"/>
                                  <a:gd name="connsiteX19" fmla="*/ 50407 w 56819"/>
                                  <a:gd name="connsiteY19" fmla="*/ 6710 h 45767"/>
                                  <a:gd name="connsiteX20" fmla="*/ 52416 w 56819"/>
                                  <a:gd name="connsiteY20" fmla="*/ 12250 h 45767"/>
                                  <a:gd name="connsiteX21" fmla="*/ 52416 w 56819"/>
                                  <a:gd name="connsiteY21" fmla="*/ 43323 h 45767"/>
                                  <a:gd name="connsiteX22" fmla="*/ 53140 w 56819"/>
                                  <a:gd name="connsiteY22" fmla="*/ 45170 h 45767"/>
                                  <a:gd name="connsiteX23" fmla="*/ 54908 w 56819"/>
                                  <a:gd name="connsiteY23" fmla="*/ 45812 h 45767"/>
                                  <a:gd name="connsiteX24" fmla="*/ 56595 w 56819"/>
                                  <a:gd name="connsiteY24" fmla="*/ 45170 h 45767"/>
                                  <a:gd name="connsiteX25" fmla="*/ 57399 w 56819"/>
                                  <a:gd name="connsiteY25" fmla="*/ 43323 h 45767"/>
                                  <a:gd name="connsiteX26" fmla="*/ 57399 w 56819"/>
                                  <a:gd name="connsiteY26" fmla="*/ 11447 h 45767"/>
                                  <a:gd name="connsiteX27" fmla="*/ 54104 w 56819"/>
                                  <a:gd name="connsiteY27" fmla="*/ 3819 h 45767"/>
                                  <a:gd name="connsiteX28" fmla="*/ 44058 w 56819"/>
                                  <a:gd name="connsiteY28" fmla="*/ 45 h 45767"/>
                                  <a:gd name="connsiteX29" fmla="*/ 35780 w 56819"/>
                                  <a:gd name="connsiteY29" fmla="*/ 2133 h 45767"/>
                                  <a:gd name="connsiteX30" fmla="*/ 30315 w 56819"/>
                                  <a:gd name="connsiteY30" fmla="*/ 7272 h 45767"/>
                                  <a:gd name="connsiteX31" fmla="*/ 26538 w 56819"/>
                                  <a:gd name="connsiteY31" fmla="*/ 2454 h 45767"/>
                                  <a:gd name="connsiteX32" fmla="*/ 18260 w 56819"/>
                                  <a:gd name="connsiteY32" fmla="*/ 45 h 45767"/>
                                  <a:gd name="connsiteX33" fmla="*/ 10545 w 56819"/>
                                  <a:gd name="connsiteY33" fmla="*/ 2133 h 45767"/>
                                  <a:gd name="connsiteX34" fmla="*/ 5562 w 56819"/>
                                  <a:gd name="connsiteY34" fmla="*/ 6388 h 45767"/>
                                  <a:gd name="connsiteX35" fmla="*/ 5562 w 56819"/>
                                  <a:gd name="connsiteY35" fmla="*/ 3418 h 45767"/>
                                  <a:gd name="connsiteX36" fmla="*/ 4759 w 56819"/>
                                  <a:gd name="connsiteY36" fmla="*/ 1330 h 45767"/>
                                  <a:gd name="connsiteX37" fmla="*/ 3071 w 56819"/>
                                  <a:gd name="connsiteY37" fmla="*/ 607 h 45767"/>
                                  <a:gd name="connsiteX38" fmla="*/ 1303 w 56819"/>
                                  <a:gd name="connsiteY38" fmla="*/ 1330 h 45767"/>
                                  <a:gd name="connsiteX39" fmla="*/ 580 w 56819"/>
                                  <a:gd name="connsiteY39" fmla="*/ 341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6819" h="45767">
                                    <a:moveTo>
                                      <a:pt x="580" y="3418"/>
                                    </a:moveTo>
                                    <a:lnTo>
                                      <a:pt x="580" y="43323"/>
                                    </a:lnTo>
                                    <a:cubicBezTo>
                                      <a:pt x="580" y="44073"/>
                                      <a:pt x="821" y="44688"/>
                                      <a:pt x="1303" y="45170"/>
                                    </a:cubicBezTo>
                                    <a:cubicBezTo>
                                      <a:pt x="1785" y="45598"/>
                                      <a:pt x="2374" y="45812"/>
                                      <a:pt x="3071" y="45812"/>
                                    </a:cubicBezTo>
                                    <a:cubicBezTo>
                                      <a:pt x="3714" y="45812"/>
                                      <a:pt x="4276" y="45598"/>
                                      <a:pt x="4759" y="45170"/>
                                    </a:cubicBezTo>
                                    <a:cubicBezTo>
                                      <a:pt x="5294" y="44688"/>
                                      <a:pt x="5562" y="44073"/>
                                      <a:pt x="5562" y="43323"/>
                                    </a:cubicBezTo>
                                    <a:lnTo>
                                      <a:pt x="5562" y="12169"/>
                                    </a:lnTo>
                                    <a:cubicBezTo>
                                      <a:pt x="7330" y="9386"/>
                                      <a:pt x="9206" y="7405"/>
                                      <a:pt x="11188" y="6228"/>
                                    </a:cubicBezTo>
                                    <a:cubicBezTo>
                                      <a:pt x="13170" y="5050"/>
                                      <a:pt x="15581" y="4461"/>
                                      <a:pt x="18421" y="4461"/>
                                    </a:cubicBezTo>
                                    <a:cubicBezTo>
                                      <a:pt x="20993" y="4461"/>
                                      <a:pt x="23029" y="5211"/>
                                      <a:pt x="24529" y="6710"/>
                                    </a:cubicBezTo>
                                    <a:cubicBezTo>
                                      <a:pt x="25868" y="8101"/>
                                      <a:pt x="26538" y="9948"/>
                                      <a:pt x="26538" y="12250"/>
                                    </a:cubicBezTo>
                                    <a:lnTo>
                                      <a:pt x="26538" y="43323"/>
                                    </a:lnTo>
                                    <a:cubicBezTo>
                                      <a:pt x="26538" y="44073"/>
                                      <a:pt x="26779" y="44688"/>
                                      <a:pt x="27261" y="45170"/>
                                    </a:cubicBezTo>
                                    <a:cubicBezTo>
                                      <a:pt x="27744" y="45598"/>
                                      <a:pt x="28333" y="45812"/>
                                      <a:pt x="29030" y="45812"/>
                                    </a:cubicBezTo>
                                    <a:cubicBezTo>
                                      <a:pt x="29672" y="45812"/>
                                      <a:pt x="30235" y="45598"/>
                                      <a:pt x="30717" y="45170"/>
                                    </a:cubicBezTo>
                                    <a:cubicBezTo>
                                      <a:pt x="31253" y="44688"/>
                                      <a:pt x="31521" y="44073"/>
                                      <a:pt x="31521" y="43323"/>
                                    </a:cubicBezTo>
                                    <a:lnTo>
                                      <a:pt x="31521" y="12892"/>
                                    </a:lnTo>
                                    <a:cubicBezTo>
                                      <a:pt x="33075" y="9895"/>
                                      <a:pt x="34816" y="7753"/>
                                      <a:pt x="36745" y="6469"/>
                                    </a:cubicBezTo>
                                    <a:cubicBezTo>
                                      <a:pt x="38674" y="5130"/>
                                      <a:pt x="41165" y="4461"/>
                                      <a:pt x="44219" y="4461"/>
                                    </a:cubicBezTo>
                                    <a:cubicBezTo>
                                      <a:pt x="46898" y="4461"/>
                                      <a:pt x="48961" y="5211"/>
                                      <a:pt x="50407" y="6710"/>
                                    </a:cubicBezTo>
                                    <a:cubicBezTo>
                                      <a:pt x="51747" y="8101"/>
                                      <a:pt x="52416" y="9948"/>
                                      <a:pt x="52416" y="12250"/>
                                    </a:cubicBezTo>
                                    <a:lnTo>
                                      <a:pt x="52416" y="43323"/>
                                    </a:lnTo>
                                    <a:cubicBezTo>
                                      <a:pt x="52416" y="44073"/>
                                      <a:pt x="52657" y="44688"/>
                                      <a:pt x="53140" y="45170"/>
                                    </a:cubicBezTo>
                                    <a:cubicBezTo>
                                      <a:pt x="53622" y="45598"/>
                                      <a:pt x="54211" y="45812"/>
                                      <a:pt x="54908" y="45812"/>
                                    </a:cubicBezTo>
                                    <a:cubicBezTo>
                                      <a:pt x="55551" y="45812"/>
                                      <a:pt x="56113" y="45598"/>
                                      <a:pt x="56595" y="45170"/>
                                    </a:cubicBezTo>
                                    <a:cubicBezTo>
                                      <a:pt x="57131" y="44688"/>
                                      <a:pt x="57399" y="44073"/>
                                      <a:pt x="57399" y="43323"/>
                                    </a:cubicBezTo>
                                    <a:lnTo>
                                      <a:pt x="57399" y="11447"/>
                                    </a:lnTo>
                                    <a:cubicBezTo>
                                      <a:pt x="57399" y="8556"/>
                                      <a:pt x="56301" y="6014"/>
                                      <a:pt x="54104" y="3819"/>
                                    </a:cubicBezTo>
                                    <a:cubicBezTo>
                                      <a:pt x="51586" y="1303"/>
                                      <a:pt x="48237" y="45"/>
                                      <a:pt x="44058" y="45"/>
                                    </a:cubicBezTo>
                                    <a:cubicBezTo>
                                      <a:pt x="41004" y="45"/>
                                      <a:pt x="38245" y="741"/>
                                      <a:pt x="35780" y="2133"/>
                                    </a:cubicBezTo>
                                    <a:cubicBezTo>
                                      <a:pt x="33530" y="3364"/>
                                      <a:pt x="31708" y="5077"/>
                                      <a:pt x="30315" y="7272"/>
                                    </a:cubicBezTo>
                                    <a:cubicBezTo>
                                      <a:pt x="29351" y="5237"/>
                                      <a:pt x="28092" y="3632"/>
                                      <a:pt x="26538" y="2454"/>
                                    </a:cubicBezTo>
                                    <a:cubicBezTo>
                                      <a:pt x="24341" y="848"/>
                                      <a:pt x="21582" y="45"/>
                                      <a:pt x="18260" y="45"/>
                                    </a:cubicBezTo>
                                    <a:cubicBezTo>
                                      <a:pt x="15635" y="45"/>
                                      <a:pt x="13063" y="741"/>
                                      <a:pt x="10545" y="2133"/>
                                    </a:cubicBezTo>
                                    <a:cubicBezTo>
                                      <a:pt x="8509" y="3257"/>
                                      <a:pt x="6848" y="4675"/>
                                      <a:pt x="5562" y="6388"/>
                                    </a:cubicBezTo>
                                    <a:lnTo>
                                      <a:pt x="5562" y="3418"/>
                                    </a:lnTo>
                                    <a:cubicBezTo>
                                      <a:pt x="5562" y="2507"/>
                                      <a:pt x="5294" y="1812"/>
                                      <a:pt x="4759" y="1330"/>
                                    </a:cubicBezTo>
                                    <a:cubicBezTo>
                                      <a:pt x="4276" y="848"/>
                                      <a:pt x="3714" y="607"/>
                                      <a:pt x="3071" y="607"/>
                                    </a:cubicBezTo>
                                    <a:cubicBezTo>
                                      <a:pt x="2374" y="607"/>
                                      <a:pt x="1785" y="848"/>
                                      <a:pt x="1303" y="1330"/>
                                    </a:cubicBezTo>
                                    <a:cubicBezTo>
                                      <a:pt x="821" y="1812"/>
                                      <a:pt x="580" y="2507"/>
                                      <a:pt x="580" y="341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7" name="Freeform: Shape 15457"/>
                            <wps:cNvSpPr/>
                            <wps:spPr>
                              <a:xfrm>
                                <a:off x="3990149" y="314102"/>
                                <a:ext cx="36647" cy="45767"/>
                              </a:xfrm>
                              <a:custGeom>
                                <a:avLst/>
                                <a:gdLst>
                                  <a:gd name="connsiteX0" fmla="*/ 31290 w 36647"/>
                                  <a:gd name="connsiteY0" fmla="*/ 32243 h 45767"/>
                                  <a:gd name="connsiteX1" fmla="*/ 26870 w 36647"/>
                                  <a:gd name="connsiteY1" fmla="*/ 38506 h 45767"/>
                                  <a:gd name="connsiteX2" fmla="*/ 18833 w 36647"/>
                                  <a:gd name="connsiteY2" fmla="*/ 41316 h 45767"/>
                                  <a:gd name="connsiteX3" fmla="*/ 9109 w 36647"/>
                                  <a:gd name="connsiteY3" fmla="*/ 35776 h 45767"/>
                                  <a:gd name="connsiteX4" fmla="*/ 5653 w 36647"/>
                                  <a:gd name="connsiteY4" fmla="*/ 24294 h 45767"/>
                                  <a:gd name="connsiteX5" fmla="*/ 37237 w 36647"/>
                                  <a:gd name="connsiteY5" fmla="*/ 24294 h 45767"/>
                                  <a:gd name="connsiteX6" fmla="*/ 37237 w 36647"/>
                                  <a:gd name="connsiteY6" fmla="*/ 23009 h 45767"/>
                                  <a:gd name="connsiteX7" fmla="*/ 32576 w 36647"/>
                                  <a:gd name="connsiteY7" fmla="*/ 7111 h 45767"/>
                                  <a:gd name="connsiteX8" fmla="*/ 18833 w 36647"/>
                                  <a:gd name="connsiteY8" fmla="*/ 45 h 45767"/>
                                  <a:gd name="connsiteX9" fmla="*/ 5171 w 36647"/>
                                  <a:gd name="connsiteY9" fmla="*/ 7111 h 45767"/>
                                  <a:gd name="connsiteX10" fmla="*/ 590 w 36647"/>
                                  <a:gd name="connsiteY10" fmla="*/ 23009 h 45767"/>
                                  <a:gd name="connsiteX11" fmla="*/ 5171 w 36647"/>
                                  <a:gd name="connsiteY11" fmla="*/ 38747 h 45767"/>
                                  <a:gd name="connsiteX12" fmla="*/ 18833 w 36647"/>
                                  <a:gd name="connsiteY12" fmla="*/ 45812 h 45767"/>
                                  <a:gd name="connsiteX13" fmla="*/ 29442 w 36647"/>
                                  <a:gd name="connsiteY13" fmla="*/ 42681 h 45767"/>
                                  <a:gd name="connsiteX14" fmla="*/ 36193 w 36647"/>
                                  <a:gd name="connsiteY14" fmla="*/ 34090 h 45767"/>
                                  <a:gd name="connsiteX15" fmla="*/ 36193 w 36647"/>
                                  <a:gd name="connsiteY15" fmla="*/ 31841 h 45767"/>
                                  <a:gd name="connsiteX16" fmla="*/ 34826 w 36647"/>
                                  <a:gd name="connsiteY16" fmla="*/ 30637 h 45767"/>
                                  <a:gd name="connsiteX17" fmla="*/ 32817 w 36647"/>
                                  <a:gd name="connsiteY17" fmla="*/ 30557 h 45767"/>
                                  <a:gd name="connsiteX18" fmla="*/ 31290 w 36647"/>
                                  <a:gd name="connsiteY18" fmla="*/ 32243 h 45767"/>
                                  <a:gd name="connsiteX19" fmla="*/ 5814 w 36647"/>
                                  <a:gd name="connsiteY19" fmla="*/ 19797 h 45767"/>
                                  <a:gd name="connsiteX20" fmla="*/ 9270 w 36647"/>
                                  <a:gd name="connsiteY20" fmla="*/ 9680 h 45767"/>
                                  <a:gd name="connsiteX21" fmla="*/ 18833 w 36647"/>
                                  <a:gd name="connsiteY21" fmla="*/ 4461 h 45767"/>
                                  <a:gd name="connsiteX22" fmla="*/ 28477 w 36647"/>
                                  <a:gd name="connsiteY22" fmla="*/ 9761 h 45767"/>
                                  <a:gd name="connsiteX23" fmla="*/ 31933 w 36647"/>
                                  <a:gd name="connsiteY23" fmla="*/ 19797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290" y="32243"/>
                                    </a:moveTo>
                                    <a:cubicBezTo>
                                      <a:pt x="30004" y="35026"/>
                                      <a:pt x="28531" y="37114"/>
                                      <a:pt x="26870" y="38506"/>
                                    </a:cubicBezTo>
                                    <a:cubicBezTo>
                                      <a:pt x="24727" y="40379"/>
                                      <a:pt x="22048" y="41316"/>
                                      <a:pt x="18833" y="41316"/>
                                    </a:cubicBezTo>
                                    <a:cubicBezTo>
                                      <a:pt x="14761" y="41316"/>
                                      <a:pt x="11520" y="39469"/>
                                      <a:pt x="9109" y="35776"/>
                                    </a:cubicBezTo>
                                    <a:cubicBezTo>
                                      <a:pt x="7019" y="32671"/>
                                      <a:pt x="5867" y="28844"/>
                                      <a:pt x="5653" y="24294"/>
                                    </a:cubicBezTo>
                                    <a:lnTo>
                                      <a:pt x="37237" y="24294"/>
                                    </a:lnTo>
                                    <a:lnTo>
                                      <a:pt x="37237" y="23009"/>
                                    </a:lnTo>
                                    <a:cubicBezTo>
                                      <a:pt x="37237" y="16746"/>
                                      <a:pt x="35684" y="11447"/>
                                      <a:pt x="32576" y="7111"/>
                                    </a:cubicBezTo>
                                    <a:cubicBezTo>
                                      <a:pt x="29147" y="2400"/>
                                      <a:pt x="24566" y="45"/>
                                      <a:pt x="18833" y="45"/>
                                    </a:cubicBezTo>
                                    <a:cubicBezTo>
                                      <a:pt x="13100" y="45"/>
                                      <a:pt x="8546" y="2400"/>
                                      <a:pt x="5171" y="7111"/>
                                    </a:cubicBezTo>
                                    <a:cubicBezTo>
                                      <a:pt x="2117" y="11447"/>
                                      <a:pt x="590" y="16746"/>
                                      <a:pt x="590" y="23009"/>
                                    </a:cubicBezTo>
                                    <a:cubicBezTo>
                                      <a:pt x="590" y="29218"/>
                                      <a:pt x="2117" y="34464"/>
                                      <a:pt x="5171" y="38747"/>
                                    </a:cubicBezTo>
                                    <a:cubicBezTo>
                                      <a:pt x="8546" y="43457"/>
                                      <a:pt x="13100" y="45812"/>
                                      <a:pt x="18833" y="45812"/>
                                    </a:cubicBezTo>
                                    <a:cubicBezTo>
                                      <a:pt x="22905" y="45812"/>
                                      <a:pt x="26441" y="44769"/>
                                      <a:pt x="29442" y="42681"/>
                                    </a:cubicBezTo>
                                    <a:cubicBezTo>
                                      <a:pt x="32388" y="40700"/>
                                      <a:pt x="34639" y="37837"/>
                                      <a:pt x="36193" y="34090"/>
                                    </a:cubicBezTo>
                                    <a:cubicBezTo>
                                      <a:pt x="36514" y="33287"/>
                                      <a:pt x="36514" y="32537"/>
                                      <a:pt x="36193" y="31841"/>
                                    </a:cubicBezTo>
                                    <a:cubicBezTo>
                                      <a:pt x="35925" y="31253"/>
                                      <a:pt x="35469" y="30851"/>
                                      <a:pt x="34826" y="30637"/>
                                    </a:cubicBezTo>
                                    <a:cubicBezTo>
                                      <a:pt x="34130" y="30369"/>
                                      <a:pt x="33460" y="30343"/>
                                      <a:pt x="32817" y="30557"/>
                                    </a:cubicBezTo>
                                    <a:cubicBezTo>
                                      <a:pt x="32121" y="30878"/>
                                      <a:pt x="31612" y="31440"/>
                                      <a:pt x="31290" y="32243"/>
                                    </a:cubicBezTo>
                                    <a:close/>
                                    <a:moveTo>
                                      <a:pt x="5814" y="19797"/>
                                    </a:moveTo>
                                    <a:cubicBezTo>
                                      <a:pt x="6135" y="15890"/>
                                      <a:pt x="7287" y="12517"/>
                                      <a:pt x="9270" y="9680"/>
                                    </a:cubicBezTo>
                                    <a:cubicBezTo>
                                      <a:pt x="11681" y="6201"/>
                                      <a:pt x="14868" y="4461"/>
                                      <a:pt x="18833" y="4461"/>
                                    </a:cubicBezTo>
                                    <a:cubicBezTo>
                                      <a:pt x="22798" y="4461"/>
                                      <a:pt x="26013" y="6228"/>
                                      <a:pt x="28477" y="9761"/>
                                    </a:cubicBezTo>
                                    <a:cubicBezTo>
                                      <a:pt x="30460" y="12651"/>
                                      <a:pt x="31612" y="15997"/>
                                      <a:pt x="31933" y="1979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8" name="Freeform: Shape 15458"/>
                            <wps:cNvSpPr/>
                            <wps:spPr>
                              <a:xfrm>
                                <a:off x="4038934" y="314102"/>
                                <a:ext cx="18085" cy="45686"/>
                              </a:xfrm>
                              <a:custGeom>
                                <a:avLst/>
                                <a:gdLst>
                                  <a:gd name="connsiteX0" fmla="*/ 597 w 18085"/>
                                  <a:gd name="connsiteY0" fmla="*/ 2936 h 45686"/>
                                  <a:gd name="connsiteX1" fmla="*/ 597 w 18085"/>
                                  <a:gd name="connsiteY1" fmla="*/ 43163 h 45686"/>
                                  <a:gd name="connsiteX2" fmla="*/ 1320 w 18085"/>
                                  <a:gd name="connsiteY2" fmla="*/ 45090 h 45686"/>
                                  <a:gd name="connsiteX3" fmla="*/ 3088 w 18085"/>
                                  <a:gd name="connsiteY3" fmla="*/ 45732 h 45686"/>
                                  <a:gd name="connsiteX4" fmla="*/ 4776 w 18085"/>
                                  <a:gd name="connsiteY4" fmla="*/ 45090 h 45686"/>
                                  <a:gd name="connsiteX5" fmla="*/ 5579 w 18085"/>
                                  <a:gd name="connsiteY5" fmla="*/ 43163 h 45686"/>
                                  <a:gd name="connsiteX6" fmla="*/ 5579 w 18085"/>
                                  <a:gd name="connsiteY6" fmla="*/ 11848 h 45686"/>
                                  <a:gd name="connsiteX7" fmla="*/ 9759 w 18085"/>
                                  <a:gd name="connsiteY7" fmla="*/ 6950 h 45686"/>
                                  <a:gd name="connsiteX8" fmla="*/ 16750 w 18085"/>
                                  <a:gd name="connsiteY8" fmla="*/ 4943 h 45686"/>
                                  <a:gd name="connsiteX9" fmla="*/ 18679 w 18085"/>
                                  <a:gd name="connsiteY9" fmla="*/ 2454 h 45686"/>
                                  <a:gd name="connsiteX10" fmla="*/ 16831 w 18085"/>
                                  <a:gd name="connsiteY10" fmla="*/ 45 h 45686"/>
                                  <a:gd name="connsiteX11" fmla="*/ 9919 w 18085"/>
                                  <a:gd name="connsiteY11" fmla="*/ 1972 h 45686"/>
                                  <a:gd name="connsiteX12" fmla="*/ 5579 w 18085"/>
                                  <a:gd name="connsiteY12" fmla="*/ 6228 h 45686"/>
                                  <a:gd name="connsiteX13" fmla="*/ 5579 w 18085"/>
                                  <a:gd name="connsiteY13" fmla="*/ 2936 h 45686"/>
                                  <a:gd name="connsiteX14" fmla="*/ 4776 w 18085"/>
                                  <a:gd name="connsiteY14" fmla="*/ 1169 h 45686"/>
                                  <a:gd name="connsiteX15" fmla="*/ 3088 w 18085"/>
                                  <a:gd name="connsiteY15" fmla="*/ 688 h 45686"/>
                                  <a:gd name="connsiteX16" fmla="*/ 1320 w 18085"/>
                                  <a:gd name="connsiteY16" fmla="*/ 1250 h 45686"/>
                                  <a:gd name="connsiteX17" fmla="*/ 597 w 18085"/>
                                  <a:gd name="connsiteY17" fmla="*/ 2936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597" y="2936"/>
                                    </a:moveTo>
                                    <a:lnTo>
                                      <a:pt x="597" y="43163"/>
                                    </a:lnTo>
                                    <a:cubicBezTo>
                                      <a:pt x="597" y="43966"/>
                                      <a:pt x="838" y="44608"/>
                                      <a:pt x="1320" y="45090"/>
                                    </a:cubicBezTo>
                                    <a:cubicBezTo>
                                      <a:pt x="1802" y="45518"/>
                                      <a:pt x="2392" y="45732"/>
                                      <a:pt x="3088" y="45732"/>
                                    </a:cubicBezTo>
                                    <a:cubicBezTo>
                                      <a:pt x="3731" y="45732"/>
                                      <a:pt x="4294" y="45518"/>
                                      <a:pt x="4776" y="45090"/>
                                    </a:cubicBezTo>
                                    <a:cubicBezTo>
                                      <a:pt x="5312" y="44608"/>
                                      <a:pt x="5579" y="43966"/>
                                      <a:pt x="5579" y="43163"/>
                                    </a:cubicBezTo>
                                    <a:lnTo>
                                      <a:pt x="5579" y="11848"/>
                                    </a:lnTo>
                                    <a:cubicBezTo>
                                      <a:pt x="6544" y="9761"/>
                                      <a:pt x="7937" y="8128"/>
                                      <a:pt x="9759" y="6950"/>
                                    </a:cubicBezTo>
                                    <a:cubicBezTo>
                                      <a:pt x="11794" y="5612"/>
                                      <a:pt x="14125" y="4943"/>
                                      <a:pt x="16750" y="4943"/>
                                    </a:cubicBezTo>
                                    <a:cubicBezTo>
                                      <a:pt x="18090" y="4943"/>
                                      <a:pt x="18733" y="4113"/>
                                      <a:pt x="18679" y="2454"/>
                                    </a:cubicBezTo>
                                    <a:cubicBezTo>
                                      <a:pt x="18626" y="848"/>
                                      <a:pt x="18010" y="45"/>
                                      <a:pt x="16831" y="45"/>
                                    </a:cubicBezTo>
                                    <a:cubicBezTo>
                                      <a:pt x="14259" y="45"/>
                                      <a:pt x="11955" y="688"/>
                                      <a:pt x="9919" y="1972"/>
                                    </a:cubicBezTo>
                                    <a:cubicBezTo>
                                      <a:pt x="8365" y="2936"/>
                                      <a:pt x="6919" y="4354"/>
                                      <a:pt x="5579" y="6228"/>
                                    </a:cubicBezTo>
                                    <a:lnTo>
                                      <a:pt x="5579" y="2936"/>
                                    </a:lnTo>
                                    <a:cubicBezTo>
                                      <a:pt x="5579" y="2186"/>
                                      <a:pt x="5312" y="1598"/>
                                      <a:pt x="4776" y="1169"/>
                                    </a:cubicBezTo>
                                    <a:cubicBezTo>
                                      <a:pt x="4294" y="848"/>
                                      <a:pt x="3731" y="688"/>
                                      <a:pt x="3088" y="688"/>
                                    </a:cubicBezTo>
                                    <a:cubicBezTo>
                                      <a:pt x="2392" y="688"/>
                                      <a:pt x="1802" y="875"/>
                                      <a:pt x="1320" y="1250"/>
                                    </a:cubicBezTo>
                                    <a:cubicBezTo>
                                      <a:pt x="838" y="1678"/>
                                      <a:pt x="597" y="2240"/>
                                      <a:pt x="597" y="293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59" name="Freeform: Shape 15459"/>
                            <wps:cNvSpPr/>
                            <wps:spPr>
                              <a:xfrm>
                                <a:off x="4065696" y="298043"/>
                                <a:ext cx="7956" cy="61825"/>
                              </a:xfrm>
                              <a:custGeom>
                                <a:avLst/>
                                <a:gdLst>
                                  <a:gd name="connsiteX0" fmla="*/ 2047 w 7956"/>
                                  <a:gd name="connsiteY0" fmla="*/ 18352 h 61825"/>
                                  <a:gd name="connsiteX1" fmla="*/ 2047 w 7956"/>
                                  <a:gd name="connsiteY1" fmla="*/ 59221 h 61825"/>
                                  <a:gd name="connsiteX2" fmla="*/ 2771 w 7956"/>
                                  <a:gd name="connsiteY2" fmla="*/ 61229 h 61825"/>
                                  <a:gd name="connsiteX3" fmla="*/ 4539 w 7956"/>
                                  <a:gd name="connsiteY3" fmla="*/ 61871 h 61825"/>
                                  <a:gd name="connsiteX4" fmla="*/ 6307 w 7956"/>
                                  <a:gd name="connsiteY4" fmla="*/ 61148 h 61825"/>
                                  <a:gd name="connsiteX5" fmla="*/ 7110 w 7956"/>
                                  <a:gd name="connsiteY5" fmla="*/ 59221 h 61825"/>
                                  <a:gd name="connsiteX6" fmla="*/ 7110 w 7956"/>
                                  <a:gd name="connsiteY6" fmla="*/ 18352 h 61825"/>
                                  <a:gd name="connsiteX7" fmla="*/ 6307 w 7956"/>
                                  <a:gd name="connsiteY7" fmla="*/ 16586 h 61825"/>
                                  <a:gd name="connsiteX8" fmla="*/ 4539 w 7956"/>
                                  <a:gd name="connsiteY8" fmla="*/ 16024 h 61825"/>
                                  <a:gd name="connsiteX9" fmla="*/ 2771 w 7956"/>
                                  <a:gd name="connsiteY9" fmla="*/ 16666 h 61825"/>
                                  <a:gd name="connsiteX10" fmla="*/ 2047 w 7956"/>
                                  <a:gd name="connsiteY10" fmla="*/ 18352 h 61825"/>
                                  <a:gd name="connsiteX11" fmla="*/ 4539 w 7956"/>
                                  <a:gd name="connsiteY11" fmla="*/ 45 h 61825"/>
                                  <a:gd name="connsiteX12" fmla="*/ 1565 w 7956"/>
                                  <a:gd name="connsiteY12" fmla="*/ 1330 h 61825"/>
                                  <a:gd name="connsiteX13" fmla="*/ 601 w 7956"/>
                                  <a:gd name="connsiteY13" fmla="*/ 4301 h 61825"/>
                                  <a:gd name="connsiteX14" fmla="*/ 1565 w 7956"/>
                                  <a:gd name="connsiteY14" fmla="*/ 7111 h 61825"/>
                                  <a:gd name="connsiteX15" fmla="*/ 4539 w 7956"/>
                                  <a:gd name="connsiteY15" fmla="*/ 8396 h 61825"/>
                                  <a:gd name="connsiteX16" fmla="*/ 7512 w 7956"/>
                                  <a:gd name="connsiteY16" fmla="*/ 7111 h 61825"/>
                                  <a:gd name="connsiteX17" fmla="*/ 8557 w 7956"/>
                                  <a:gd name="connsiteY17" fmla="*/ 4301 h 61825"/>
                                  <a:gd name="connsiteX18" fmla="*/ 7512 w 7956"/>
                                  <a:gd name="connsiteY18" fmla="*/ 1330 h 61825"/>
                                  <a:gd name="connsiteX19" fmla="*/ 4539 w 7956"/>
                                  <a:gd name="connsiteY19" fmla="*/ 45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047" y="18352"/>
                                    </a:moveTo>
                                    <a:lnTo>
                                      <a:pt x="2047" y="59221"/>
                                    </a:lnTo>
                                    <a:cubicBezTo>
                                      <a:pt x="2047" y="60024"/>
                                      <a:pt x="2288" y="60693"/>
                                      <a:pt x="2771" y="61229"/>
                                    </a:cubicBezTo>
                                    <a:cubicBezTo>
                                      <a:pt x="3253" y="61657"/>
                                      <a:pt x="3842" y="61871"/>
                                      <a:pt x="4539" y="61871"/>
                                    </a:cubicBezTo>
                                    <a:cubicBezTo>
                                      <a:pt x="5235" y="61871"/>
                                      <a:pt x="5825" y="61630"/>
                                      <a:pt x="6307" y="61148"/>
                                    </a:cubicBezTo>
                                    <a:cubicBezTo>
                                      <a:pt x="6843" y="60667"/>
                                      <a:pt x="7110" y="60024"/>
                                      <a:pt x="7110" y="59221"/>
                                    </a:cubicBezTo>
                                    <a:lnTo>
                                      <a:pt x="7110" y="18352"/>
                                    </a:lnTo>
                                    <a:cubicBezTo>
                                      <a:pt x="7110" y="17603"/>
                                      <a:pt x="6843" y="17014"/>
                                      <a:pt x="6307" y="16586"/>
                                    </a:cubicBezTo>
                                    <a:cubicBezTo>
                                      <a:pt x="5825" y="16211"/>
                                      <a:pt x="5235" y="16024"/>
                                      <a:pt x="4539" y="16024"/>
                                    </a:cubicBezTo>
                                    <a:cubicBezTo>
                                      <a:pt x="3842" y="16024"/>
                                      <a:pt x="3253" y="16238"/>
                                      <a:pt x="2771" y="16666"/>
                                    </a:cubicBezTo>
                                    <a:cubicBezTo>
                                      <a:pt x="2288" y="17041"/>
                                      <a:pt x="2047" y="17603"/>
                                      <a:pt x="2047" y="18352"/>
                                    </a:cubicBezTo>
                                    <a:close/>
                                    <a:moveTo>
                                      <a:pt x="4539" y="45"/>
                                    </a:moveTo>
                                    <a:cubicBezTo>
                                      <a:pt x="3253" y="45"/>
                                      <a:pt x="2262" y="473"/>
                                      <a:pt x="1565" y="1330"/>
                                    </a:cubicBezTo>
                                    <a:cubicBezTo>
                                      <a:pt x="922" y="2133"/>
                                      <a:pt x="601" y="3123"/>
                                      <a:pt x="601" y="4301"/>
                                    </a:cubicBezTo>
                                    <a:cubicBezTo>
                                      <a:pt x="601" y="5425"/>
                                      <a:pt x="922" y="6362"/>
                                      <a:pt x="1565" y="7111"/>
                                    </a:cubicBezTo>
                                    <a:cubicBezTo>
                                      <a:pt x="2262" y="7967"/>
                                      <a:pt x="3253" y="8396"/>
                                      <a:pt x="4539" y="8396"/>
                                    </a:cubicBezTo>
                                    <a:cubicBezTo>
                                      <a:pt x="5771" y="8396"/>
                                      <a:pt x="6762" y="7967"/>
                                      <a:pt x="7512" y="7111"/>
                                    </a:cubicBezTo>
                                    <a:cubicBezTo>
                                      <a:pt x="8209" y="6308"/>
                                      <a:pt x="8557" y="5371"/>
                                      <a:pt x="8557" y="4301"/>
                                    </a:cubicBezTo>
                                    <a:cubicBezTo>
                                      <a:pt x="8557" y="3123"/>
                                      <a:pt x="8209" y="2133"/>
                                      <a:pt x="7512" y="1330"/>
                                    </a:cubicBezTo>
                                    <a:cubicBezTo>
                                      <a:pt x="6762" y="473"/>
                                      <a:pt x="5771" y="45"/>
                                      <a:pt x="4539" y="4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0" name="Freeform: Shape 15460"/>
                            <wps:cNvSpPr/>
                            <wps:spPr>
                              <a:xfrm>
                                <a:off x="4084820" y="314102"/>
                                <a:ext cx="37352" cy="45767"/>
                              </a:xfrm>
                              <a:custGeom>
                                <a:avLst/>
                                <a:gdLst>
                                  <a:gd name="connsiteX0" fmla="*/ 19811 w 37352"/>
                                  <a:gd name="connsiteY0" fmla="*/ 45 h 45767"/>
                                  <a:gd name="connsiteX1" fmla="*/ 31625 w 37352"/>
                                  <a:gd name="connsiteY1" fmla="*/ 3418 h 45767"/>
                                  <a:gd name="connsiteX2" fmla="*/ 36849 w 37352"/>
                                  <a:gd name="connsiteY2" fmla="*/ 10564 h 45767"/>
                                  <a:gd name="connsiteX3" fmla="*/ 36447 w 37352"/>
                                  <a:gd name="connsiteY3" fmla="*/ 12410 h 45767"/>
                                  <a:gd name="connsiteX4" fmla="*/ 34840 w 37352"/>
                                  <a:gd name="connsiteY4" fmla="*/ 13454 h 45767"/>
                                  <a:gd name="connsiteX5" fmla="*/ 32831 w 37352"/>
                                  <a:gd name="connsiteY5" fmla="*/ 13294 h 45767"/>
                                  <a:gd name="connsiteX6" fmla="*/ 31545 w 37352"/>
                                  <a:gd name="connsiteY6" fmla="*/ 11688 h 45767"/>
                                  <a:gd name="connsiteX7" fmla="*/ 27446 w 37352"/>
                                  <a:gd name="connsiteY7" fmla="*/ 6148 h 45767"/>
                                  <a:gd name="connsiteX8" fmla="*/ 19490 w 37352"/>
                                  <a:gd name="connsiteY8" fmla="*/ 4461 h 45767"/>
                                  <a:gd name="connsiteX9" fmla="*/ 8962 w 37352"/>
                                  <a:gd name="connsiteY9" fmla="*/ 10162 h 45767"/>
                                  <a:gd name="connsiteX10" fmla="*/ 5667 w 37352"/>
                                  <a:gd name="connsiteY10" fmla="*/ 22929 h 45767"/>
                                  <a:gd name="connsiteX11" fmla="*/ 8962 w 37352"/>
                                  <a:gd name="connsiteY11" fmla="*/ 35856 h 45767"/>
                                  <a:gd name="connsiteX12" fmla="*/ 19490 w 37352"/>
                                  <a:gd name="connsiteY12" fmla="*/ 41316 h 45767"/>
                                  <a:gd name="connsiteX13" fmla="*/ 28169 w 37352"/>
                                  <a:gd name="connsiteY13" fmla="*/ 39550 h 45767"/>
                                  <a:gd name="connsiteX14" fmla="*/ 32590 w 37352"/>
                                  <a:gd name="connsiteY14" fmla="*/ 33608 h 45767"/>
                                  <a:gd name="connsiteX15" fmla="*/ 34036 w 37352"/>
                                  <a:gd name="connsiteY15" fmla="*/ 32002 h 45767"/>
                                  <a:gd name="connsiteX16" fmla="*/ 36045 w 37352"/>
                                  <a:gd name="connsiteY16" fmla="*/ 31841 h 45767"/>
                                  <a:gd name="connsiteX17" fmla="*/ 37653 w 37352"/>
                                  <a:gd name="connsiteY17" fmla="*/ 32885 h 45767"/>
                                  <a:gd name="connsiteX18" fmla="*/ 37733 w 37352"/>
                                  <a:gd name="connsiteY18" fmla="*/ 34893 h 45767"/>
                                  <a:gd name="connsiteX19" fmla="*/ 31866 w 37352"/>
                                  <a:gd name="connsiteY19" fmla="*/ 42520 h 45767"/>
                                  <a:gd name="connsiteX20" fmla="*/ 19811 w 37352"/>
                                  <a:gd name="connsiteY20" fmla="*/ 45812 h 45767"/>
                                  <a:gd name="connsiteX21" fmla="*/ 5024 w 37352"/>
                                  <a:gd name="connsiteY21" fmla="*/ 38907 h 45767"/>
                                  <a:gd name="connsiteX22" fmla="*/ 604 w 37352"/>
                                  <a:gd name="connsiteY22" fmla="*/ 23009 h 45767"/>
                                  <a:gd name="connsiteX23" fmla="*/ 5184 w 37352"/>
                                  <a:gd name="connsiteY23" fmla="*/ 7111 h 45767"/>
                                  <a:gd name="connsiteX24" fmla="*/ 19811 w 37352"/>
                                  <a:gd name="connsiteY24" fmla="*/ 4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352" h="45767">
                                    <a:moveTo>
                                      <a:pt x="19811" y="45"/>
                                    </a:moveTo>
                                    <a:cubicBezTo>
                                      <a:pt x="24526" y="45"/>
                                      <a:pt x="28464" y="1169"/>
                                      <a:pt x="31625" y="3418"/>
                                    </a:cubicBezTo>
                                    <a:cubicBezTo>
                                      <a:pt x="34251" y="5345"/>
                                      <a:pt x="35992" y="7727"/>
                                      <a:pt x="36849" y="10564"/>
                                    </a:cubicBezTo>
                                    <a:cubicBezTo>
                                      <a:pt x="37010" y="11260"/>
                                      <a:pt x="36876" y="11875"/>
                                      <a:pt x="36447" y="12410"/>
                                    </a:cubicBezTo>
                                    <a:cubicBezTo>
                                      <a:pt x="36072" y="12946"/>
                                      <a:pt x="35536" y="13294"/>
                                      <a:pt x="34840" y="13454"/>
                                    </a:cubicBezTo>
                                    <a:cubicBezTo>
                                      <a:pt x="34090" y="13615"/>
                                      <a:pt x="33420" y="13561"/>
                                      <a:pt x="32831" y="13294"/>
                                    </a:cubicBezTo>
                                    <a:cubicBezTo>
                                      <a:pt x="32134" y="12972"/>
                                      <a:pt x="31706" y="12437"/>
                                      <a:pt x="31545" y="11688"/>
                                    </a:cubicBezTo>
                                    <a:cubicBezTo>
                                      <a:pt x="30741" y="9172"/>
                                      <a:pt x="29375" y="7325"/>
                                      <a:pt x="27446" y="6148"/>
                                    </a:cubicBezTo>
                                    <a:cubicBezTo>
                                      <a:pt x="25517" y="5023"/>
                                      <a:pt x="22865" y="4461"/>
                                      <a:pt x="19490" y="4461"/>
                                    </a:cubicBezTo>
                                    <a:cubicBezTo>
                                      <a:pt x="14936" y="4461"/>
                                      <a:pt x="11426" y="6362"/>
                                      <a:pt x="8962" y="10162"/>
                                    </a:cubicBezTo>
                                    <a:cubicBezTo>
                                      <a:pt x="6765" y="13481"/>
                                      <a:pt x="5667" y="17736"/>
                                      <a:pt x="5667" y="22929"/>
                                    </a:cubicBezTo>
                                    <a:cubicBezTo>
                                      <a:pt x="5667" y="28228"/>
                                      <a:pt x="6765" y="32537"/>
                                      <a:pt x="8962" y="35856"/>
                                    </a:cubicBezTo>
                                    <a:cubicBezTo>
                                      <a:pt x="11373" y="39496"/>
                                      <a:pt x="14882" y="41316"/>
                                      <a:pt x="19490" y="41316"/>
                                    </a:cubicBezTo>
                                    <a:cubicBezTo>
                                      <a:pt x="23294" y="41316"/>
                                      <a:pt x="26187" y="40727"/>
                                      <a:pt x="28169" y="39550"/>
                                    </a:cubicBezTo>
                                    <a:cubicBezTo>
                                      <a:pt x="30152" y="38372"/>
                                      <a:pt x="31625" y="36391"/>
                                      <a:pt x="32590" y="33608"/>
                                    </a:cubicBezTo>
                                    <a:cubicBezTo>
                                      <a:pt x="32804" y="32858"/>
                                      <a:pt x="33286" y="32323"/>
                                      <a:pt x="34036" y="32002"/>
                                    </a:cubicBezTo>
                                    <a:cubicBezTo>
                                      <a:pt x="34679" y="31734"/>
                                      <a:pt x="35349" y="31681"/>
                                      <a:pt x="36045" y="31841"/>
                                    </a:cubicBezTo>
                                    <a:cubicBezTo>
                                      <a:pt x="36796" y="32002"/>
                                      <a:pt x="37331" y="32350"/>
                                      <a:pt x="37653" y="32885"/>
                                    </a:cubicBezTo>
                                    <a:cubicBezTo>
                                      <a:pt x="38028" y="33420"/>
                                      <a:pt x="38055" y="34090"/>
                                      <a:pt x="37733" y="34893"/>
                                    </a:cubicBezTo>
                                    <a:cubicBezTo>
                                      <a:pt x="36126" y="38265"/>
                                      <a:pt x="34170" y="40807"/>
                                      <a:pt x="31866" y="42520"/>
                                    </a:cubicBezTo>
                                    <a:cubicBezTo>
                                      <a:pt x="28812" y="44715"/>
                                      <a:pt x="24794" y="45812"/>
                                      <a:pt x="19811" y="45812"/>
                                    </a:cubicBezTo>
                                    <a:cubicBezTo>
                                      <a:pt x="13328" y="45812"/>
                                      <a:pt x="8399" y="43511"/>
                                      <a:pt x="5024" y="38907"/>
                                    </a:cubicBezTo>
                                    <a:cubicBezTo>
                                      <a:pt x="2077" y="34893"/>
                                      <a:pt x="604" y="29593"/>
                                      <a:pt x="604" y="23009"/>
                                    </a:cubicBezTo>
                                    <a:cubicBezTo>
                                      <a:pt x="604" y="16639"/>
                                      <a:pt x="2131" y="11340"/>
                                      <a:pt x="5184" y="7111"/>
                                    </a:cubicBezTo>
                                    <a:cubicBezTo>
                                      <a:pt x="8667" y="2400"/>
                                      <a:pt x="13543" y="45"/>
                                      <a:pt x="19811" y="4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1" name="Freeform: Shape 15461"/>
                            <wps:cNvSpPr/>
                            <wps:spPr>
                              <a:xfrm>
                                <a:off x="4131117" y="314102"/>
                                <a:ext cx="39621" cy="45767"/>
                              </a:xfrm>
                              <a:custGeom>
                                <a:avLst/>
                                <a:gdLst>
                                  <a:gd name="connsiteX0" fmla="*/ 30025 w 39621"/>
                                  <a:gd name="connsiteY0" fmla="*/ 34090 h 45767"/>
                                  <a:gd name="connsiteX1" fmla="*/ 24640 w 39621"/>
                                  <a:gd name="connsiteY1" fmla="*/ 39228 h 45767"/>
                                  <a:gd name="connsiteX2" fmla="*/ 15157 w 39621"/>
                                  <a:gd name="connsiteY2" fmla="*/ 41316 h 45767"/>
                                  <a:gd name="connsiteX3" fmla="*/ 7924 w 39621"/>
                                  <a:gd name="connsiteY3" fmla="*/ 39228 h 45767"/>
                                  <a:gd name="connsiteX4" fmla="*/ 5674 w 39621"/>
                                  <a:gd name="connsiteY4" fmla="*/ 33367 h 45767"/>
                                  <a:gd name="connsiteX5" fmla="*/ 8085 w 39621"/>
                                  <a:gd name="connsiteY5" fmla="*/ 27184 h 45767"/>
                                  <a:gd name="connsiteX6" fmla="*/ 16604 w 39621"/>
                                  <a:gd name="connsiteY6" fmla="*/ 24133 h 45767"/>
                                  <a:gd name="connsiteX7" fmla="*/ 26087 w 39621"/>
                                  <a:gd name="connsiteY7" fmla="*/ 22286 h 45767"/>
                                  <a:gd name="connsiteX8" fmla="*/ 30025 w 39621"/>
                                  <a:gd name="connsiteY8" fmla="*/ 20440 h 45767"/>
                                  <a:gd name="connsiteX9" fmla="*/ 19015 w 39621"/>
                                  <a:gd name="connsiteY9" fmla="*/ 45 h 45767"/>
                                  <a:gd name="connsiteX10" fmla="*/ 8165 w 39621"/>
                                  <a:gd name="connsiteY10" fmla="*/ 3016 h 45767"/>
                                  <a:gd name="connsiteX11" fmla="*/ 3021 w 39621"/>
                                  <a:gd name="connsiteY11" fmla="*/ 12330 h 45767"/>
                                  <a:gd name="connsiteX12" fmla="*/ 3504 w 39621"/>
                                  <a:gd name="connsiteY12" fmla="*/ 14257 h 45767"/>
                                  <a:gd name="connsiteX13" fmla="*/ 5111 w 39621"/>
                                  <a:gd name="connsiteY13" fmla="*/ 15060 h 45767"/>
                                  <a:gd name="connsiteX14" fmla="*/ 6879 w 39621"/>
                                  <a:gd name="connsiteY14" fmla="*/ 14578 h 45767"/>
                                  <a:gd name="connsiteX15" fmla="*/ 7924 w 39621"/>
                                  <a:gd name="connsiteY15" fmla="*/ 12972 h 45767"/>
                                  <a:gd name="connsiteX16" fmla="*/ 10737 w 39621"/>
                                  <a:gd name="connsiteY16" fmla="*/ 6870 h 45767"/>
                                  <a:gd name="connsiteX17" fmla="*/ 18934 w 39621"/>
                                  <a:gd name="connsiteY17" fmla="*/ 4461 h 45767"/>
                                  <a:gd name="connsiteX18" fmla="*/ 27373 w 39621"/>
                                  <a:gd name="connsiteY18" fmla="*/ 6549 h 45767"/>
                                  <a:gd name="connsiteX19" fmla="*/ 30025 w 39621"/>
                                  <a:gd name="connsiteY19" fmla="*/ 12491 h 45767"/>
                                  <a:gd name="connsiteX20" fmla="*/ 27614 w 39621"/>
                                  <a:gd name="connsiteY20" fmla="*/ 17228 h 45767"/>
                                  <a:gd name="connsiteX21" fmla="*/ 16523 w 39621"/>
                                  <a:gd name="connsiteY21" fmla="*/ 19797 h 45767"/>
                                  <a:gd name="connsiteX22" fmla="*/ 3102 w 39621"/>
                                  <a:gd name="connsiteY22" fmla="*/ 25177 h 45767"/>
                                  <a:gd name="connsiteX23" fmla="*/ 610 w 39621"/>
                                  <a:gd name="connsiteY23" fmla="*/ 33367 h 45767"/>
                                  <a:gd name="connsiteX24" fmla="*/ 4227 w 39621"/>
                                  <a:gd name="connsiteY24" fmla="*/ 42440 h 45767"/>
                                  <a:gd name="connsiteX25" fmla="*/ 15157 w 39621"/>
                                  <a:gd name="connsiteY25" fmla="*/ 45812 h 45767"/>
                                  <a:gd name="connsiteX26" fmla="*/ 24640 w 39621"/>
                                  <a:gd name="connsiteY26" fmla="*/ 43966 h 45767"/>
                                  <a:gd name="connsiteX27" fmla="*/ 30105 w 39621"/>
                                  <a:gd name="connsiteY27" fmla="*/ 40272 h 45767"/>
                                  <a:gd name="connsiteX28" fmla="*/ 31552 w 39621"/>
                                  <a:gd name="connsiteY28" fmla="*/ 43805 h 45767"/>
                                  <a:gd name="connsiteX29" fmla="*/ 37901 w 39621"/>
                                  <a:gd name="connsiteY29" fmla="*/ 44929 h 45767"/>
                                  <a:gd name="connsiteX30" fmla="*/ 39669 w 39621"/>
                                  <a:gd name="connsiteY30" fmla="*/ 44207 h 45767"/>
                                  <a:gd name="connsiteX31" fmla="*/ 40231 w 39621"/>
                                  <a:gd name="connsiteY31" fmla="*/ 42681 h 45767"/>
                                  <a:gd name="connsiteX32" fmla="*/ 39589 w 39621"/>
                                  <a:gd name="connsiteY32" fmla="*/ 41075 h 45767"/>
                                  <a:gd name="connsiteX33" fmla="*/ 37981 w 39621"/>
                                  <a:gd name="connsiteY33" fmla="*/ 40433 h 45767"/>
                                  <a:gd name="connsiteX34" fmla="*/ 35731 w 39621"/>
                                  <a:gd name="connsiteY34" fmla="*/ 39630 h 45767"/>
                                  <a:gd name="connsiteX35" fmla="*/ 35008 w 39621"/>
                                  <a:gd name="connsiteY35" fmla="*/ 37542 h 45767"/>
                                  <a:gd name="connsiteX36" fmla="*/ 35008 w 39621"/>
                                  <a:gd name="connsiteY36" fmla="*/ 12089 h 45767"/>
                                  <a:gd name="connsiteX37" fmla="*/ 30346 w 39621"/>
                                  <a:gd name="connsiteY37" fmla="*/ 2695 h 45767"/>
                                  <a:gd name="connsiteX38" fmla="*/ 19015 w 39621"/>
                                  <a:gd name="connsiteY38" fmla="*/ 4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30025" y="34090"/>
                                    </a:moveTo>
                                    <a:cubicBezTo>
                                      <a:pt x="28793" y="36284"/>
                                      <a:pt x="26998" y="37997"/>
                                      <a:pt x="24640" y="39228"/>
                                    </a:cubicBezTo>
                                    <a:cubicBezTo>
                                      <a:pt x="22015" y="40620"/>
                                      <a:pt x="18854" y="41316"/>
                                      <a:pt x="15157" y="41316"/>
                                    </a:cubicBezTo>
                                    <a:cubicBezTo>
                                      <a:pt x="11889" y="41316"/>
                                      <a:pt x="9478" y="40620"/>
                                      <a:pt x="7924" y="39228"/>
                                    </a:cubicBezTo>
                                    <a:cubicBezTo>
                                      <a:pt x="6424" y="37944"/>
                                      <a:pt x="5674" y="35990"/>
                                      <a:pt x="5674" y="33367"/>
                                    </a:cubicBezTo>
                                    <a:cubicBezTo>
                                      <a:pt x="5674" y="30637"/>
                                      <a:pt x="6477" y="28576"/>
                                      <a:pt x="8085" y="27184"/>
                                    </a:cubicBezTo>
                                    <a:cubicBezTo>
                                      <a:pt x="9746" y="25686"/>
                                      <a:pt x="12585" y="24668"/>
                                      <a:pt x="16604" y="24133"/>
                                    </a:cubicBezTo>
                                    <a:cubicBezTo>
                                      <a:pt x="20622" y="23598"/>
                                      <a:pt x="23783" y="22982"/>
                                      <a:pt x="26087" y="22286"/>
                                    </a:cubicBezTo>
                                    <a:cubicBezTo>
                                      <a:pt x="27962" y="21698"/>
                                      <a:pt x="29275" y="21082"/>
                                      <a:pt x="30025" y="20440"/>
                                    </a:cubicBezTo>
                                    <a:close/>
                                    <a:moveTo>
                                      <a:pt x="19015" y="45"/>
                                    </a:moveTo>
                                    <a:cubicBezTo>
                                      <a:pt x="14514" y="45"/>
                                      <a:pt x="10897" y="1035"/>
                                      <a:pt x="8165" y="3016"/>
                                    </a:cubicBezTo>
                                    <a:cubicBezTo>
                                      <a:pt x="5379" y="5104"/>
                                      <a:pt x="3664" y="8208"/>
                                      <a:pt x="3021" y="12330"/>
                                    </a:cubicBezTo>
                                    <a:cubicBezTo>
                                      <a:pt x="2861" y="13133"/>
                                      <a:pt x="3021" y="13775"/>
                                      <a:pt x="3504" y="14257"/>
                                    </a:cubicBezTo>
                                    <a:cubicBezTo>
                                      <a:pt x="3932" y="14739"/>
                                      <a:pt x="4468" y="15006"/>
                                      <a:pt x="5111" y="15060"/>
                                    </a:cubicBezTo>
                                    <a:cubicBezTo>
                                      <a:pt x="5808" y="15114"/>
                                      <a:pt x="6397" y="14953"/>
                                      <a:pt x="6879" y="14578"/>
                                    </a:cubicBezTo>
                                    <a:cubicBezTo>
                                      <a:pt x="7468" y="14204"/>
                                      <a:pt x="7817" y="13668"/>
                                      <a:pt x="7924" y="12972"/>
                                    </a:cubicBezTo>
                                    <a:cubicBezTo>
                                      <a:pt x="8192" y="10296"/>
                                      <a:pt x="9129" y="8262"/>
                                      <a:pt x="10737" y="6870"/>
                                    </a:cubicBezTo>
                                    <a:cubicBezTo>
                                      <a:pt x="12558" y="5264"/>
                                      <a:pt x="15291" y="4461"/>
                                      <a:pt x="18934" y="4461"/>
                                    </a:cubicBezTo>
                                    <a:cubicBezTo>
                                      <a:pt x="22685" y="4461"/>
                                      <a:pt x="25497" y="5157"/>
                                      <a:pt x="27373" y="6549"/>
                                    </a:cubicBezTo>
                                    <a:cubicBezTo>
                                      <a:pt x="29141" y="7887"/>
                                      <a:pt x="30025" y="9868"/>
                                      <a:pt x="30025" y="12491"/>
                                    </a:cubicBezTo>
                                    <a:cubicBezTo>
                                      <a:pt x="30025" y="14792"/>
                                      <a:pt x="29221" y="16371"/>
                                      <a:pt x="27614" y="17228"/>
                                    </a:cubicBezTo>
                                    <a:cubicBezTo>
                                      <a:pt x="25953" y="18138"/>
                                      <a:pt x="22256" y="18994"/>
                                      <a:pt x="16523" y="19797"/>
                                    </a:cubicBezTo>
                                    <a:cubicBezTo>
                                      <a:pt x="10040" y="20600"/>
                                      <a:pt x="5566" y="22394"/>
                                      <a:pt x="3102" y="25177"/>
                                    </a:cubicBezTo>
                                    <a:cubicBezTo>
                                      <a:pt x="1441" y="27104"/>
                                      <a:pt x="610" y="29834"/>
                                      <a:pt x="610" y="33367"/>
                                    </a:cubicBezTo>
                                    <a:cubicBezTo>
                                      <a:pt x="610" y="37275"/>
                                      <a:pt x="1816" y="40299"/>
                                      <a:pt x="4227" y="42440"/>
                                    </a:cubicBezTo>
                                    <a:cubicBezTo>
                                      <a:pt x="6692" y="44688"/>
                                      <a:pt x="10335" y="45812"/>
                                      <a:pt x="15157" y="45812"/>
                                    </a:cubicBezTo>
                                    <a:cubicBezTo>
                                      <a:pt x="18693" y="45812"/>
                                      <a:pt x="21854" y="45197"/>
                                      <a:pt x="24640" y="43966"/>
                                    </a:cubicBezTo>
                                    <a:cubicBezTo>
                                      <a:pt x="26676" y="43056"/>
                                      <a:pt x="28498" y="41825"/>
                                      <a:pt x="30105" y="40272"/>
                                    </a:cubicBezTo>
                                    <a:cubicBezTo>
                                      <a:pt x="30105" y="41932"/>
                                      <a:pt x="30587" y="43109"/>
                                      <a:pt x="31552" y="43805"/>
                                    </a:cubicBezTo>
                                    <a:cubicBezTo>
                                      <a:pt x="32731" y="44554"/>
                                      <a:pt x="34847" y="44929"/>
                                      <a:pt x="37901" y="44929"/>
                                    </a:cubicBezTo>
                                    <a:cubicBezTo>
                                      <a:pt x="38651" y="44929"/>
                                      <a:pt x="39240" y="44688"/>
                                      <a:pt x="39669" y="44207"/>
                                    </a:cubicBezTo>
                                    <a:cubicBezTo>
                                      <a:pt x="40044" y="43778"/>
                                      <a:pt x="40231" y="43270"/>
                                      <a:pt x="40231" y="42681"/>
                                    </a:cubicBezTo>
                                    <a:cubicBezTo>
                                      <a:pt x="40178" y="42039"/>
                                      <a:pt x="39964" y="41503"/>
                                      <a:pt x="39589" y="41075"/>
                                    </a:cubicBezTo>
                                    <a:cubicBezTo>
                                      <a:pt x="39160" y="40647"/>
                                      <a:pt x="38624" y="40433"/>
                                      <a:pt x="37981" y="40433"/>
                                    </a:cubicBezTo>
                                    <a:cubicBezTo>
                                      <a:pt x="37017" y="40433"/>
                                      <a:pt x="36267" y="40165"/>
                                      <a:pt x="35731" y="39630"/>
                                    </a:cubicBezTo>
                                    <a:cubicBezTo>
                                      <a:pt x="35249" y="39148"/>
                                      <a:pt x="35008" y="38452"/>
                                      <a:pt x="35008" y="37542"/>
                                    </a:cubicBezTo>
                                    <a:lnTo>
                                      <a:pt x="35008" y="12089"/>
                                    </a:lnTo>
                                    <a:cubicBezTo>
                                      <a:pt x="35008" y="7860"/>
                                      <a:pt x="33454" y="4729"/>
                                      <a:pt x="30346" y="2695"/>
                                    </a:cubicBezTo>
                                    <a:cubicBezTo>
                                      <a:pt x="27614" y="928"/>
                                      <a:pt x="23837" y="45"/>
                                      <a:pt x="19015" y="4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2" name="Freeform: Shape 15462"/>
                            <wps:cNvSpPr/>
                            <wps:spPr>
                              <a:xfrm>
                                <a:off x="4181186" y="349431"/>
                                <a:ext cx="9483" cy="17905"/>
                              </a:xfrm>
                              <a:custGeom>
                                <a:avLst/>
                                <a:gdLst>
                                  <a:gd name="connsiteX0" fmla="*/ 617 w 9483"/>
                                  <a:gd name="connsiteY0" fmla="*/ 16907 h 17905"/>
                                  <a:gd name="connsiteX1" fmla="*/ 1582 w 9483"/>
                                  <a:gd name="connsiteY1" fmla="*/ 17951 h 17905"/>
                                  <a:gd name="connsiteX2" fmla="*/ 7529 w 9483"/>
                                  <a:gd name="connsiteY2" fmla="*/ 12571 h 17905"/>
                                  <a:gd name="connsiteX3" fmla="*/ 10100 w 9483"/>
                                  <a:gd name="connsiteY3" fmla="*/ 4542 h 17905"/>
                                  <a:gd name="connsiteX4" fmla="*/ 8975 w 9483"/>
                                  <a:gd name="connsiteY4" fmla="*/ 1410 h 17905"/>
                                  <a:gd name="connsiteX5" fmla="*/ 5761 w 9483"/>
                                  <a:gd name="connsiteY5" fmla="*/ 45 h 17905"/>
                                  <a:gd name="connsiteX6" fmla="*/ 2466 w 9483"/>
                                  <a:gd name="connsiteY6" fmla="*/ 1410 h 17905"/>
                                  <a:gd name="connsiteX7" fmla="*/ 1421 w 9483"/>
                                  <a:gd name="connsiteY7" fmla="*/ 4542 h 17905"/>
                                  <a:gd name="connsiteX8" fmla="*/ 2466 w 9483"/>
                                  <a:gd name="connsiteY8" fmla="*/ 7673 h 17905"/>
                                  <a:gd name="connsiteX9" fmla="*/ 5761 w 9483"/>
                                  <a:gd name="connsiteY9" fmla="*/ 9118 h 17905"/>
                                  <a:gd name="connsiteX10" fmla="*/ 4073 w 9483"/>
                                  <a:gd name="connsiteY10" fmla="*/ 13133 h 17905"/>
                                  <a:gd name="connsiteX11" fmla="*/ 617 w 9483"/>
                                  <a:gd name="connsiteY11" fmla="*/ 16907 h 179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9483" h="17905">
                                    <a:moveTo>
                                      <a:pt x="617" y="16907"/>
                                    </a:moveTo>
                                    <a:lnTo>
                                      <a:pt x="1582" y="17951"/>
                                    </a:lnTo>
                                    <a:cubicBezTo>
                                      <a:pt x="4207" y="16238"/>
                                      <a:pt x="6189" y="14444"/>
                                      <a:pt x="7529" y="12571"/>
                                    </a:cubicBezTo>
                                    <a:cubicBezTo>
                                      <a:pt x="9243" y="10216"/>
                                      <a:pt x="10100" y="7539"/>
                                      <a:pt x="10100" y="4542"/>
                                    </a:cubicBezTo>
                                    <a:cubicBezTo>
                                      <a:pt x="10100" y="3310"/>
                                      <a:pt x="9725" y="2267"/>
                                      <a:pt x="8975" y="1410"/>
                                    </a:cubicBezTo>
                                    <a:cubicBezTo>
                                      <a:pt x="8172" y="500"/>
                                      <a:pt x="7100" y="45"/>
                                      <a:pt x="5761" y="45"/>
                                    </a:cubicBezTo>
                                    <a:cubicBezTo>
                                      <a:pt x="4368" y="45"/>
                                      <a:pt x="3269" y="500"/>
                                      <a:pt x="2466" y="1410"/>
                                    </a:cubicBezTo>
                                    <a:cubicBezTo>
                                      <a:pt x="1769" y="2213"/>
                                      <a:pt x="1421" y="3257"/>
                                      <a:pt x="1421" y="4542"/>
                                    </a:cubicBezTo>
                                    <a:cubicBezTo>
                                      <a:pt x="1421" y="5773"/>
                                      <a:pt x="1769" y="6817"/>
                                      <a:pt x="2466" y="7673"/>
                                    </a:cubicBezTo>
                                    <a:cubicBezTo>
                                      <a:pt x="3269" y="8637"/>
                                      <a:pt x="4368" y="9118"/>
                                      <a:pt x="5761" y="9118"/>
                                    </a:cubicBezTo>
                                    <a:cubicBezTo>
                                      <a:pt x="5600" y="10296"/>
                                      <a:pt x="5037" y="11634"/>
                                      <a:pt x="4073" y="13133"/>
                                    </a:cubicBezTo>
                                    <a:cubicBezTo>
                                      <a:pt x="3109" y="14525"/>
                                      <a:pt x="1957" y="15783"/>
                                      <a:pt x="617" y="1690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63" name="Graphic 14291"/>
                          <wpg:cNvGrpSpPr/>
                          <wpg:grpSpPr>
                            <a:xfrm>
                              <a:off x="3782190" y="386848"/>
                              <a:ext cx="259902" cy="61906"/>
                              <a:chOff x="3782190" y="386848"/>
                              <a:chExt cx="259902" cy="61906"/>
                            </a:xfrm>
                            <a:solidFill>
                              <a:srgbClr val="000000"/>
                            </a:solidFill>
                          </wpg:grpSpPr>
                          <wps:wsp>
                            <wps:cNvPr id="15464" name="Freeform: Shape 15464"/>
                            <wps:cNvSpPr/>
                            <wps:spPr>
                              <a:xfrm>
                                <a:off x="3782190" y="386848"/>
                                <a:ext cx="49291" cy="61825"/>
                              </a:xfrm>
                              <a:custGeom>
                                <a:avLst/>
                                <a:gdLst>
                                  <a:gd name="connsiteX0" fmla="*/ 26357 w 49291"/>
                                  <a:gd name="connsiteY0" fmla="*/ 58 h 61825"/>
                                  <a:gd name="connsiteX1" fmla="*/ 7793 w 49291"/>
                                  <a:gd name="connsiteY1" fmla="*/ 8489 h 61825"/>
                                  <a:gd name="connsiteX2" fmla="*/ 560 w 49291"/>
                                  <a:gd name="connsiteY2" fmla="*/ 30971 h 61825"/>
                                  <a:gd name="connsiteX3" fmla="*/ 7793 w 49291"/>
                                  <a:gd name="connsiteY3" fmla="*/ 53614 h 61825"/>
                                  <a:gd name="connsiteX4" fmla="*/ 26357 w 49291"/>
                                  <a:gd name="connsiteY4" fmla="*/ 61884 h 61825"/>
                                  <a:gd name="connsiteX5" fmla="*/ 42672 w 49291"/>
                                  <a:gd name="connsiteY5" fmla="*/ 56264 h 61825"/>
                                  <a:gd name="connsiteX6" fmla="*/ 49744 w 49291"/>
                                  <a:gd name="connsiteY6" fmla="*/ 43577 h 61825"/>
                                  <a:gd name="connsiteX7" fmla="*/ 49423 w 49291"/>
                                  <a:gd name="connsiteY7" fmla="*/ 41168 h 61825"/>
                                  <a:gd name="connsiteX8" fmla="*/ 47735 w 49291"/>
                                  <a:gd name="connsiteY8" fmla="*/ 40044 h 61825"/>
                                  <a:gd name="connsiteX9" fmla="*/ 45806 w 49291"/>
                                  <a:gd name="connsiteY9" fmla="*/ 40285 h 61825"/>
                                  <a:gd name="connsiteX10" fmla="*/ 44601 w 49291"/>
                                  <a:gd name="connsiteY10" fmla="*/ 42132 h 61825"/>
                                  <a:gd name="connsiteX11" fmla="*/ 37850 w 49291"/>
                                  <a:gd name="connsiteY11" fmla="*/ 54096 h 61825"/>
                                  <a:gd name="connsiteX12" fmla="*/ 26357 w 49291"/>
                                  <a:gd name="connsiteY12" fmla="*/ 57388 h 61825"/>
                                  <a:gd name="connsiteX13" fmla="*/ 11489 w 49291"/>
                                  <a:gd name="connsiteY13" fmla="*/ 50884 h 61825"/>
                                  <a:gd name="connsiteX14" fmla="*/ 5542 w 49291"/>
                                  <a:gd name="connsiteY14" fmla="*/ 30971 h 61825"/>
                                  <a:gd name="connsiteX15" fmla="*/ 11489 w 49291"/>
                                  <a:gd name="connsiteY15" fmla="*/ 11219 h 61825"/>
                                  <a:gd name="connsiteX16" fmla="*/ 26357 w 49291"/>
                                  <a:gd name="connsiteY16" fmla="*/ 4555 h 61825"/>
                                  <a:gd name="connsiteX17" fmla="*/ 37930 w 49291"/>
                                  <a:gd name="connsiteY17" fmla="*/ 7766 h 61825"/>
                                  <a:gd name="connsiteX18" fmla="*/ 44360 w 49291"/>
                                  <a:gd name="connsiteY18" fmla="*/ 18285 h 61825"/>
                                  <a:gd name="connsiteX19" fmla="*/ 45565 w 49291"/>
                                  <a:gd name="connsiteY19" fmla="*/ 20372 h 61825"/>
                                  <a:gd name="connsiteX20" fmla="*/ 47333 w 49291"/>
                                  <a:gd name="connsiteY20" fmla="*/ 20694 h 61825"/>
                                  <a:gd name="connsiteX21" fmla="*/ 48941 w 49291"/>
                                  <a:gd name="connsiteY21" fmla="*/ 19650 h 61825"/>
                                  <a:gd name="connsiteX22" fmla="*/ 49423 w 49291"/>
                                  <a:gd name="connsiteY22" fmla="*/ 17562 h 61825"/>
                                  <a:gd name="connsiteX23" fmla="*/ 42752 w 49291"/>
                                  <a:gd name="connsiteY23" fmla="*/ 5277 h 61825"/>
                                  <a:gd name="connsiteX24" fmla="*/ 26357 w 49291"/>
                                  <a:gd name="connsiteY24" fmla="*/ 58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9291" h="61825">
                                    <a:moveTo>
                                      <a:pt x="26357" y="58"/>
                                    </a:moveTo>
                                    <a:cubicBezTo>
                                      <a:pt x="18696" y="58"/>
                                      <a:pt x="12507" y="2868"/>
                                      <a:pt x="7793" y="8489"/>
                                    </a:cubicBezTo>
                                    <a:cubicBezTo>
                                      <a:pt x="2971" y="14163"/>
                                      <a:pt x="560" y="21657"/>
                                      <a:pt x="560" y="30971"/>
                                    </a:cubicBezTo>
                                    <a:cubicBezTo>
                                      <a:pt x="560" y="40499"/>
                                      <a:pt x="2971" y="48047"/>
                                      <a:pt x="7793" y="53614"/>
                                    </a:cubicBezTo>
                                    <a:cubicBezTo>
                                      <a:pt x="12454" y="59127"/>
                                      <a:pt x="18642" y="61884"/>
                                      <a:pt x="26357" y="61884"/>
                                    </a:cubicBezTo>
                                    <a:cubicBezTo>
                                      <a:pt x="33162" y="61884"/>
                                      <a:pt x="38600" y="60011"/>
                                      <a:pt x="42672" y="56264"/>
                                    </a:cubicBezTo>
                                    <a:cubicBezTo>
                                      <a:pt x="46101" y="53159"/>
                                      <a:pt x="48458" y="48930"/>
                                      <a:pt x="49744" y="43577"/>
                                    </a:cubicBezTo>
                                    <a:cubicBezTo>
                                      <a:pt x="49959" y="42614"/>
                                      <a:pt x="49851" y="41811"/>
                                      <a:pt x="49423" y="41168"/>
                                    </a:cubicBezTo>
                                    <a:cubicBezTo>
                                      <a:pt x="49048" y="40580"/>
                                      <a:pt x="48485" y="40205"/>
                                      <a:pt x="47735" y="40044"/>
                                    </a:cubicBezTo>
                                    <a:cubicBezTo>
                                      <a:pt x="47039" y="39884"/>
                                      <a:pt x="46396" y="39964"/>
                                      <a:pt x="45806" y="40285"/>
                                    </a:cubicBezTo>
                                    <a:cubicBezTo>
                                      <a:pt x="45163" y="40660"/>
                                      <a:pt x="44761" y="41275"/>
                                      <a:pt x="44601" y="42132"/>
                                    </a:cubicBezTo>
                                    <a:cubicBezTo>
                                      <a:pt x="43422" y="47592"/>
                                      <a:pt x="41172" y="51580"/>
                                      <a:pt x="37850" y="54096"/>
                                    </a:cubicBezTo>
                                    <a:cubicBezTo>
                                      <a:pt x="34903" y="56290"/>
                                      <a:pt x="31072" y="57388"/>
                                      <a:pt x="26357" y="57388"/>
                                    </a:cubicBezTo>
                                    <a:cubicBezTo>
                                      <a:pt x="20142" y="57388"/>
                                      <a:pt x="15186" y="55220"/>
                                      <a:pt x="11489" y="50884"/>
                                    </a:cubicBezTo>
                                    <a:cubicBezTo>
                                      <a:pt x="7525" y="46227"/>
                                      <a:pt x="5542" y="39589"/>
                                      <a:pt x="5542" y="30971"/>
                                    </a:cubicBezTo>
                                    <a:cubicBezTo>
                                      <a:pt x="5542" y="22567"/>
                                      <a:pt x="7525" y="15983"/>
                                      <a:pt x="11489" y="11219"/>
                                    </a:cubicBezTo>
                                    <a:cubicBezTo>
                                      <a:pt x="15294" y="6776"/>
                                      <a:pt x="20250" y="4555"/>
                                      <a:pt x="26357" y="4555"/>
                                    </a:cubicBezTo>
                                    <a:cubicBezTo>
                                      <a:pt x="31019" y="4555"/>
                                      <a:pt x="34876" y="5625"/>
                                      <a:pt x="37930" y="7766"/>
                                    </a:cubicBezTo>
                                    <a:cubicBezTo>
                                      <a:pt x="41306" y="10122"/>
                                      <a:pt x="43449" y="13628"/>
                                      <a:pt x="44360" y="18285"/>
                                    </a:cubicBezTo>
                                    <a:cubicBezTo>
                                      <a:pt x="44520" y="19248"/>
                                      <a:pt x="44922" y="19944"/>
                                      <a:pt x="45565" y="20372"/>
                                    </a:cubicBezTo>
                                    <a:cubicBezTo>
                                      <a:pt x="46101" y="20747"/>
                                      <a:pt x="46690" y="20854"/>
                                      <a:pt x="47333" y="20694"/>
                                    </a:cubicBezTo>
                                    <a:cubicBezTo>
                                      <a:pt x="48030" y="20533"/>
                                      <a:pt x="48566" y="20185"/>
                                      <a:pt x="48941" y="19650"/>
                                    </a:cubicBezTo>
                                    <a:cubicBezTo>
                                      <a:pt x="49369" y="19007"/>
                                      <a:pt x="49530" y="18311"/>
                                      <a:pt x="49423" y="17562"/>
                                    </a:cubicBezTo>
                                    <a:cubicBezTo>
                                      <a:pt x="48458" y="12423"/>
                                      <a:pt x="46235" y="8328"/>
                                      <a:pt x="42752" y="5277"/>
                                    </a:cubicBezTo>
                                    <a:cubicBezTo>
                                      <a:pt x="38680" y="1798"/>
                                      <a:pt x="33215" y="58"/>
                                      <a:pt x="26357" y="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5" name="Freeform: Shape 15465"/>
                            <wps:cNvSpPr/>
                            <wps:spPr>
                              <a:xfrm>
                                <a:off x="3841097" y="402907"/>
                                <a:ext cx="36647" cy="45767"/>
                              </a:xfrm>
                              <a:custGeom>
                                <a:avLst/>
                                <a:gdLst>
                                  <a:gd name="connsiteX0" fmla="*/ 31268 w 36647"/>
                                  <a:gd name="connsiteY0" fmla="*/ 32256 h 45767"/>
                                  <a:gd name="connsiteX1" fmla="*/ 26848 w 36647"/>
                                  <a:gd name="connsiteY1" fmla="*/ 38519 h 45767"/>
                                  <a:gd name="connsiteX2" fmla="*/ 18811 w 36647"/>
                                  <a:gd name="connsiteY2" fmla="*/ 41329 h 45767"/>
                                  <a:gd name="connsiteX3" fmla="*/ 9087 w 36647"/>
                                  <a:gd name="connsiteY3" fmla="*/ 35789 h 45767"/>
                                  <a:gd name="connsiteX4" fmla="*/ 5631 w 36647"/>
                                  <a:gd name="connsiteY4" fmla="*/ 24307 h 45767"/>
                                  <a:gd name="connsiteX5" fmla="*/ 37216 w 36647"/>
                                  <a:gd name="connsiteY5" fmla="*/ 24307 h 45767"/>
                                  <a:gd name="connsiteX6" fmla="*/ 37216 w 36647"/>
                                  <a:gd name="connsiteY6" fmla="*/ 23022 h 45767"/>
                                  <a:gd name="connsiteX7" fmla="*/ 32554 w 36647"/>
                                  <a:gd name="connsiteY7" fmla="*/ 7124 h 45767"/>
                                  <a:gd name="connsiteX8" fmla="*/ 18811 w 36647"/>
                                  <a:gd name="connsiteY8" fmla="*/ 58 h 45767"/>
                                  <a:gd name="connsiteX9" fmla="*/ 5149 w 36647"/>
                                  <a:gd name="connsiteY9" fmla="*/ 7124 h 45767"/>
                                  <a:gd name="connsiteX10" fmla="*/ 568 w 36647"/>
                                  <a:gd name="connsiteY10" fmla="*/ 23022 h 45767"/>
                                  <a:gd name="connsiteX11" fmla="*/ 5149 w 36647"/>
                                  <a:gd name="connsiteY11" fmla="*/ 38760 h 45767"/>
                                  <a:gd name="connsiteX12" fmla="*/ 18811 w 36647"/>
                                  <a:gd name="connsiteY12" fmla="*/ 45825 h 45767"/>
                                  <a:gd name="connsiteX13" fmla="*/ 29420 w 36647"/>
                                  <a:gd name="connsiteY13" fmla="*/ 42694 h 45767"/>
                                  <a:gd name="connsiteX14" fmla="*/ 36171 w 36647"/>
                                  <a:gd name="connsiteY14" fmla="*/ 34103 h 45767"/>
                                  <a:gd name="connsiteX15" fmla="*/ 36171 w 36647"/>
                                  <a:gd name="connsiteY15" fmla="*/ 31854 h 45767"/>
                                  <a:gd name="connsiteX16" fmla="*/ 34805 w 36647"/>
                                  <a:gd name="connsiteY16" fmla="*/ 30650 h 45767"/>
                                  <a:gd name="connsiteX17" fmla="*/ 32795 w 36647"/>
                                  <a:gd name="connsiteY17" fmla="*/ 30570 h 45767"/>
                                  <a:gd name="connsiteX18" fmla="*/ 31268 w 36647"/>
                                  <a:gd name="connsiteY18" fmla="*/ 32256 h 45767"/>
                                  <a:gd name="connsiteX19" fmla="*/ 5792 w 36647"/>
                                  <a:gd name="connsiteY19" fmla="*/ 19810 h 45767"/>
                                  <a:gd name="connsiteX20" fmla="*/ 9248 w 36647"/>
                                  <a:gd name="connsiteY20" fmla="*/ 9693 h 45767"/>
                                  <a:gd name="connsiteX21" fmla="*/ 18811 w 36647"/>
                                  <a:gd name="connsiteY21" fmla="*/ 4474 h 45767"/>
                                  <a:gd name="connsiteX22" fmla="*/ 28456 w 36647"/>
                                  <a:gd name="connsiteY22" fmla="*/ 9774 h 45767"/>
                                  <a:gd name="connsiteX23" fmla="*/ 31911 w 36647"/>
                                  <a:gd name="connsiteY23" fmla="*/ 19810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268" y="32256"/>
                                    </a:moveTo>
                                    <a:cubicBezTo>
                                      <a:pt x="29983" y="35039"/>
                                      <a:pt x="28509" y="37127"/>
                                      <a:pt x="26848" y="38519"/>
                                    </a:cubicBezTo>
                                    <a:cubicBezTo>
                                      <a:pt x="24705" y="40392"/>
                                      <a:pt x="22026" y="41329"/>
                                      <a:pt x="18811" y="41329"/>
                                    </a:cubicBezTo>
                                    <a:cubicBezTo>
                                      <a:pt x="14740" y="41329"/>
                                      <a:pt x="11498" y="39482"/>
                                      <a:pt x="9087" y="35789"/>
                                    </a:cubicBezTo>
                                    <a:cubicBezTo>
                                      <a:pt x="6997" y="32684"/>
                                      <a:pt x="5846" y="28857"/>
                                      <a:pt x="5631" y="24307"/>
                                    </a:cubicBezTo>
                                    <a:lnTo>
                                      <a:pt x="37216" y="24307"/>
                                    </a:lnTo>
                                    <a:lnTo>
                                      <a:pt x="37216" y="23022"/>
                                    </a:lnTo>
                                    <a:cubicBezTo>
                                      <a:pt x="37216" y="16759"/>
                                      <a:pt x="35662" y="11460"/>
                                      <a:pt x="32554" y="7124"/>
                                    </a:cubicBezTo>
                                    <a:cubicBezTo>
                                      <a:pt x="29125" y="2413"/>
                                      <a:pt x="24544" y="58"/>
                                      <a:pt x="18811" y="58"/>
                                    </a:cubicBezTo>
                                    <a:cubicBezTo>
                                      <a:pt x="13079" y="58"/>
                                      <a:pt x="8524" y="2413"/>
                                      <a:pt x="5149" y="7124"/>
                                    </a:cubicBezTo>
                                    <a:cubicBezTo>
                                      <a:pt x="2095" y="11460"/>
                                      <a:pt x="568" y="16759"/>
                                      <a:pt x="568" y="23022"/>
                                    </a:cubicBezTo>
                                    <a:cubicBezTo>
                                      <a:pt x="568" y="29231"/>
                                      <a:pt x="2095" y="34477"/>
                                      <a:pt x="5149" y="38760"/>
                                    </a:cubicBezTo>
                                    <a:cubicBezTo>
                                      <a:pt x="8524" y="43470"/>
                                      <a:pt x="13079" y="45825"/>
                                      <a:pt x="18811" y="45825"/>
                                    </a:cubicBezTo>
                                    <a:cubicBezTo>
                                      <a:pt x="22883" y="45825"/>
                                      <a:pt x="26420" y="44782"/>
                                      <a:pt x="29420" y="42694"/>
                                    </a:cubicBezTo>
                                    <a:cubicBezTo>
                                      <a:pt x="32367" y="40713"/>
                                      <a:pt x="34617" y="37850"/>
                                      <a:pt x="36171" y="34103"/>
                                    </a:cubicBezTo>
                                    <a:cubicBezTo>
                                      <a:pt x="36492" y="33300"/>
                                      <a:pt x="36492" y="32550"/>
                                      <a:pt x="36171" y="31854"/>
                                    </a:cubicBezTo>
                                    <a:cubicBezTo>
                                      <a:pt x="35903" y="31266"/>
                                      <a:pt x="35447" y="30864"/>
                                      <a:pt x="34805" y="30650"/>
                                    </a:cubicBezTo>
                                    <a:cubicBezTo>
                                      <a:pt x="34108" y="30382"/>
                                      <a:pt x="33438" y="30355"/>
                                      <a:pt x="32795" y="30570"/>
                                    </a:cubicBezTo>
                                    <a:cubicBezTo>
                                      <a:pt x="32099" y="30891"/>
                                      <a:pt x="31590" y="31453"/>
                                      <a:pt x="31268" y="32256"/>
                                    </a:cubicBezTo>
                                    <a:close/>
                                    <a:moveTo>
                                      <a:pt x="5792" y="19810"/>
                                    </a:moveTo>
                                    <a:cubicBezTo>
                                      <a:pt x="6113" y="15903"/>
                                      <a:pt x="7265" y="12530"/>
                                      <a:pt x="9248" y="9693"/>
                                    </a:cubicBezTo>
                                    <a:cubicBezTo>
                                      <a:pt x="11659" y="6214"/>
                                      <a:pt x="14847" y="4474"/>
                                      <a:pt x="18811" y="4474"/>
                                    </a:cubicBezTo>
                                    <a:cubicBezTo>
                                      <a:pt x="22776" y="4474"/>
                                      <a:pt x="25991" y="6241"/>
                                      <a:pt x="28456" y="9774"/>
                                    </a:cubicBezTo>
                                    <a:cubicBezTo>
                                      <a:pt x="30438" y="12664"/>
                                      <a:pt x="31590" y="16010"/>
                                      <a:pt x="31911" y="1981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6" name="Freeform: Shape 15466"/>
                            <wps:cNvSpPr/>
                            <wps:spPr>
                              <a:xfrm>
                                <a:off x="3889876" y="402907"/>
                                <a:ext cx="33673" cy="45847"/>
                              </a:xfrm>
                              <a:custGeom>
                                <a:avLst/>
                                <a:gdLst>
                                  <a:gd name="connsiteX0" fmla="*/ 575 w 33673"/>
                                  <a:gd name="connsiteY0" fmla="*/ 3270 h 45847"/>
                                  <a:gd name="connsiteX1" fmla="*/ 575 w 33673"/>
                                  <a:gd name="connsiteY1" fmla="*/ 43176 h 45847"/>
                                  <a:gd name="connsiteX2" fmla="*/ 1298 w 33673"/>
                                  <a:gd name="connsiteY2" fmla="*/ 45183 h 45847"/>
                                  <a:gd name="connsiteX3" fmla="*/ 3066 w 33673"/>
                                  <a:gd name="connsiteY3" fmla="*/ 45906 h 45847"/>
                                  <a:gd name="connsiteX4" fmla="*/ 4754 w 33673"/>
                                  <a:gd name="connsiteY4" fmla="*/ 45183 h 45847"/>
                                  <a:gd name="connsiteX5" fmla="*/ 5558 w 33673"/>
                                  <a:gd name="connsiteY5" fmla="*/ 43095 h 45847"/>
                                  <a:gd name="connsiteX6" fmla="*/ 5558 w 33673"/>
                                  <a:gd name="connsiteY6" fmla="*/ 14511 h 45847"/>
                                  <a:gd name="connsiteX7" fmla="*/ 12148 w 33673"/>
                                  <a:gd name="connsiteY7" fmla="*/ 6883 h 45847"/>
                                  <a:gd name="connsiteX8" fmla="*/ 20345 w 33673"/>
                                  <a:gd name="connsiteY8" fmla="*/ 4474 h 45847"/>
                                  <a:gd name="connsiteX9" fmla="*/ 27016 w 33673"/>
                                  <a:gd name="connsiteY9" fmla="*/ 7044 h 45847"/>
                                  <a:gd name="connsiteX10" fmla="*/ 29266 w 33673"/>
                                  <a:gd name="connsiteY10" fmla="*/ 12744 h 45847"/>
                                  <a:gd name="connsiteX11" fmla="*/ 29266 w 33673"/>
                                  <a:gd name="connsiteY11" fmla="*/ 43176 h 45847"/>
                                  <a:gd name="connsiteX12" fmla="*/ 29989 w 33673"/>
                                  <a:gd name="connsiteY12" fmla="*/ 45183 h 45847"/>
                                  <a:gd name="connsiteX13" fmla="*/ 31757 w 33673"/>
                                  <a:gd name="connsiteY13" fmla="*/ 45825 h 45847"/>
                                  <a:gd name="connsiteX14" fmla="*/ 33445 w 33673"/>
                                  <a:gd name="connsiteY14" fmla="*/ 45183 h 45847"/>
                                  <a:gd name="connsiteX15" fmla="*/ 34249 w 33673"/>
                                  <a:gd name="connsiteY15" fmla="*/ 43176 h 45847"/>
                                  <a:gd name="connsiteX16" fmla="*/ 34249 w 33673"/>
                                  <a:gd name="connsiteY16" fmla="*/ 12744 h 45847"/>
                                  <a:gd name="connsiteX17" fmla="*/ 30713 w 33673"/>
                                  <a:gd name="connsiteY17" fmla="*/ 3993 h 45847"/>
                                  <a:gd name="connsiteX18" fmla="*/ 20345 w 33673"/>
                                  <a:gd name="connsiteY18" fmla="*/ 58 h 45847"/>
                                  <a:gd name="connsiteX19" fmla="*/ 11505 w 33673"/>
                                  <a:gd name="connsiteY19" fmla="*/ 2226 h 45847"/>
                                  <a:gd name="connsiteX20" fmla="*/ 5558 w 33673"/>
                                  <a:gd name="connsiteY20" fmla="*/ 8248 h 45847"/>
                                  <a:gd name="connsiteX21" fmla="*/ 5558 w 33673"/>
                                  <a:gd name="connsiteY21" fmla="*/ 3270 h 45847"/>
                                  <a:gd name="connsiteX22" fmla="*/ 4754 w 33673"/>
                                  <a:gd name="connsiteY22" fmla="*/ 1343 h 45847"/>
                                  <a:gd name="connsiteX23" fmla="*/ 3066 w 33673"/>
                                  <a:gd name="connsiteY23" fmla="*/ 701 h 45847"/>
                                  <a:gd name="connsiteX24" fmla="*/ 1298 w 33673"/>
                                  <a:gd name="connsiteY24" fmla="*/ 1343 h 45847"/>
                                  <a:gd name="connsiteX25" fmla="*/ 575 w 33673"/>
                                  <a:gd name="connsiteY25" fmla="*/ 3270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575" y="3270"/>
                                    </a:moveTo>
                                    <a:lnTo>
                                      <a:pt x="575" y="43176"/>
                                    </a:lnTo>
                                    <a:cubicBezTo>
                                      <a:pt x="575" y="44032"/>
                                      <a:pt x="816" y="44701"/>
                                      <a:pt x="1298" y="45183"/>
                                    </a:cubicBezTo>
                                    <a:cubicBezTo>
                                      <a:pt x="1780" y="45665"/>
                                      <a:pt x="2370" y="45906"/>
                                      <a:pt x="3066" y="45906"/>
                                    </a:cubicBezTo>
                                    <a:cubicBezTo>
                                      <a:pt x="3709" y="45852"/>
                                      <a:pt x="4272" y="45611"/>
                                      <a:pt x="4754" y="45183"/>
                                    </a:cubicBezTo>
                                    <a:cubicBezTo>
                                      <a:pt x="5290" y="44648"/>
                                      <a:pt x="5558" y="43952"/>
                                      <a:pt x="5558" y="43095"/>
                                    </a:cubicBezTo>
                                    <a:lnTo>
                                      <a:pt x="5558" y="14511"/>
                                    </a:lnTo>
                                    <a:cubicBezTo>
                                      <a:pt x="7433" y="11085"/>
                                      <a:pt x="9630" y="8542"/>
                                      <a:pt x="12148" y="6883"/>
                                    </a:cubicBezTo>
                                    <a:cubicBezTo>
                                      <a:pt x="14559" y="5277"/>
                                      <a:pt x="17291" y="4474"/>
                                      <a:pt x="20345" y="4474"/>
                                    </a:cubicBezTo>
                                    <a:cubicBezTo>
                                      <a:pt x="23131" y="4474"/>
                                      <a:pt x="25355" y="5331"/>
                                      <a:pt x="27016" y="7044"/>
                                    </a:cubicBezTo>
                                    <a:cubicBezTo>
                                      <a:pt x="28516" y="8542"/>
                                      <a:pt x="29266" y="10443"/>
                                      <a:pt x="29266" y="12744"/>
                                    </a:cubicBezTo>
                                    <a:lnTo>
                                      <a:pt x="29266" y="43176"/>
                                    </a:lnTo>
                                    <a:cubicBezTo>
                                      <a:pt x="29266" y="43979"/>
                                      <a:pt x="29507" y="44648"/>
                                      <a:pt x="29989" y="45183"/>
                                    </a:cubicBezTo>
                                    <a:cubicBezTo>
                                      <a:pt x="30472" y="45611"/>
                                      <a:pt x="31061" y="45825"/>
                                      <a:pt x="31757" y="45825"/>
                                    </a:cubicBezTo>
                                    <a:cubicBezTo>
                                      <a:pt x="32400" y="45825"/>
                                      <a:pt x="32963" y="45611"/>
                                      <a:pt x="33445" y="45183"/>
                                    </a:cubicBezTo>
                                    <a:cubicBezTo>
                                      <a:pt x="33981" y="44648"/>
                                      <a:pt x="34249" y="43979"/>
                                      <a:pt x="34249" y="43176"/>
                                    </a:cubicBezTo>
                                    <a:lnTo>
                                      <a:pt x="34249" y="12744"/>
                                    </a:lnTo>
                                    <a:cubicBezTo>
                                      <a:pt x="34249" y="9265"/>
                                      <a:pt x="33070" y="6348"/>
                                      <a:pt x="30713" y="3993"/>
                                    </a:cubicBezTo>
                                    <a:cubicBezTo>
                                      <a:pt x="28141" y="1370"/>
                                      <a:pt x="24685" y="58"/>
                                      <a:pt x="20345" y="58"/>
                                    </a:cubicBezTo>
                                    <a:cubicBezTo>
                                      <a:pt x="16970" y="58"/>
                                      <a:pt x="14023" y="781"/>
                                      <a:pt x="11505" y="2226"/>
                                    </a:cubicBezTo>
                                    <a:cubicBezTo>
                                      <a:pt x="9094" y="3618"/>
                                      <a:pt x="7112" y="5625"/>
                                      <a:pt x="5558" y="8248"/>
                                    </a:cubicBezTo>
                                    <a:lnTo>
                                      <a:pt x="5558" y="3270"/>
                                    </a:lnTo>
                                    <a:cubicBezTo>
                                      <a:pt x="5558" y="2467"/>
                                      <a:pt x="5290" y="1825"/>
                                      <a:pt x="4754" y="1343"/>
                                    </a:cubicBezTo>
                                    <a:cubicBezTo>
                                      <a:pt x="4272" y="915"/>
                                      <a:pt x="3709" y="701"/>
                                      <a:pt x="3066" y="701"/>
                                    </a:cubicBezTo>
                                    <a:cubicBezTo>
                                      <a:pt x="2370" y="701"/>
                                      <a:pt x="1780" y="915"/>
                                      <a:pt x="1298" y="1343"/>
                                    </a:cubicBezTo>
                                    <a:cubicBezTo>
                                      <a:pt x="816" y="1825"/>
                                      <a:pt x="575" y="2467"/>
                                      <a:pt x="575" y="327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7" name="Freeform: Shape 15467"/>
                            <wps:cNvSpPr/>
                            <wps:spPr>
                              <a:xfrm>
                                <a:off x="3933596" y="390702"/>
                                <a:ext cx="20172" cy="57971"/>
                              </a:xfrm>
                              <a:custGeom>
                                <a:avLst/>
                                <a:gdLst>
                                  <a:gd name="connsiteX0" fmla="*/ 6770 w 20172"/>
                                  <a:gd name="connsiteY0" fmla="*/ 2467 h 57971"/>
                                  <a:gd name="connsiteX1" fmla="*/ 6770 w 20172"/>
                                  <a:gd name="connsiteY1" fmla="*/ 13628 h 57971"/>
                                  <a:gd name="connsiteX2" fmla="*/ 2430 w 20172"/>
                                  <a:gd name="connsiteY2" fmla="*/ 13628 h 57971"/>
                                  <a:gd name="connsiteX3" fmla="*/ 582 w 20172"/>
                                  <a:gd name="connsiteY3" fmla="*/ 15796 h 57971"/>
                                  <a:gd name="connsiteX4" fmla="*/ 2430 w 20172"/>
                                  <a:gd name="connsiteY4" fmla="*/ 18044 h 57971"/>
                                  <a:gd name="connsiteX5" fmla="*/ 6770 w 20172"/>
                                  <a:gd name="connsiteY5" fmla="*/ 18044 h 57971"/>
                                  <a:gd name="connsiteX6" fmla="*/ 6770 w 20172"/>
                                  <a:gd name="connsiteY6" fmla="*/ 50242 h 57971"/>
                                  <a:gd name="connsiteX7" fmla="*/ 8699 w 20172"/>
                                  <a:gd name="connsiteY7" fmla="*/ 55541 h 57971"/>
                                  <a:gd name="connsiteX8" fmla="*/ 14485 w 20172"/>
                                  <a:gd name="connsiteY8" fmla="*/ 58030 h 57971"/>
                                  <a:gd name="connsiteX9" fmla="*/ 18263 w 20172"/>
                                  <a:gd name="connsiteY9" fmla="*/ 58030 h 57971"/>
                                  <a:gd name="connsiteX10" fmla="*/ 20111 w 20172"/>
                                  <a:gd name="connsiteY10" fmla="*/ 57307 h 57971"/>
                                  <a:gd name="connsiteX11" fmla="*/ 20754 w 20172"/>
                                  <a:gd name="connsiteY11" fmla="*/ 55782 h 57971"/>
                                  <a:gd name="connsiteX12" fmla="*/ 20111 w 20172"/>
                                  <a:gd name="connsiteY12" fmla="*/ 54176 h 57971"/>
                                  <a:gd name="connsiteX13" fmla="*/ 18263 w 20172"/>
                                  <a:gd name="connsiteY13" fmla="*/ 53534 h 57971"/>
                                  <a:gd name="connsiteX14" fmla="*/ 15369 w 20172"/>
                                  <a:gd name="connsiteY14" fmla="*/ 53534 h 57971"/>
                                  <a:gd name="connsiteX15" fmla="*/ 12637 w 20172"/>
                                  <a:gd name="connsiteY15" fmla="*/ 52329 h 57971"/>
                                  <a:gd name="connsiteX16" fmla="*/ 11833 w 20172"/>
                                  <a:gd name="connsiteY16" fmla="*/ 49920 h 57971"/>
                                  <a:gd name="connsiteX17" fmla="*/ 11833 w 20172"/>
                                  <a:gd name="connsiteY17" fmla="*/ 18044 h 57971"/>
                                  <a:gd name="connsiteX18" fmla="*/ 18423 w 20172"/>
                                  <a:gd name="connsiteY18" fmla="*/ 18044 h 57971"/>
                                  <a:gd name="connsiteX19" fmla="*/ 20513 w 20172"/>
                                  <a:gd name="connsiteY19" fmla="*/ 15796 h 57971"/>
                                  <a:gd name="connsiteX20" fmla="*/ 18423 w 20172"/>
                                  <a:gd name="connsiteY20" fmla="*/ 13628 h 57971"/>
                                  <a:gd name="connsiteX21" fmla="*/ 11833 w 20172"/>
                                  <a:gd name="connsiteY21" fmla="*/ 13628 h 57971"/>
                                  <a:gd name="connsiteX22" fmla="*/ 11833 w 20172"/>
                                  <a:gd name="connsiteY22" fmla="*/ 2467 h 57971"/>
                                  <a:gd name="connsiteX23" fmla="*/ 11030 w 20172"/>
                                  <a:gd name="connsiteY23" fmla="*/ 620 h 57971"/>
                                  <a:gd name="connsiteX24" fmla="*/ 9262 w 20172"/>
                                  <a:gd name="connsiteY24" fmla="*/ 58 h 57971"/>
                                  <a:gd name="connsiteX25" fmla="*/ 7494 w 20172"/>
                                  <a:gd name="connsiteY25" fmla="*/ 620 h 57971"/>
                                  <a:gd name="connsiteX26" fmla="*/ 6770 w 20172"/>
                                  <a:gd name="connsiteY26" fmla="*/ 2467 h 57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72" h="57971">
                                    <a:moveTo>
                                      <a:pt x="6770" y="2467"/>
                                    </a:moveTo>
                                    <a:lnTo>
                                      <a:pt x="6770" y="13628"/>
                                    </a:lnTo>
                                    <a:lnTo>
                                      <a:pt x="2430" y="13628"/>
                                    </a:lnTo>
                                    <a:cubicBezTo>
                                      <a:pt x="1198" y="13628"/>
                                      <a:pt x="582" y="14350"/>
                                      <a:pt x="582" y="15796"/>
                                    </a:cubicBezTo>
                                    <a:cubicBezTo>
                                      <a:pt x="582" y="17294"/>
                                      <a:pt x="1198" y="18044"/>
                                      <a:pt x="2430" y="18044"/>
                                    </a:cubicBezTo>
                                    <a:lnTo>
                                      <a:pt x="6770" y="18044"/>
                                    </a:lnTo>
                                    <a:lnTo>
                                      <a:pt x="6770" y="50242"/>
                                    </a:lnTo>
                                    <a:cubicBezTo>
                                      <a:pt x="6770" y="52329"/>
                                      <a:pt x="7413" y="54096"/>
                                      <a:pt x="8699" y="55541"/>
                                    </a:cubicBezTo>
                                    <a:cubicBezTo>
                                      <a:pt x="10092" y="57200"/>
                                      <a:pt x="12021" y="58030"/>
                                      <a:pt x="14485" y="58030"/>
                                    </a:cubicBezTo>
                                    <a:lnTo>
                                      <a:pt x="18263" y="58030"/>
                                    </a:lnTo>
                                    <a:cubicBezTo>
                                      <a:pt x="19013" y="58030"/>
                                      <a:pt x="19629" y="57789"/>
                                      <a:pt x="20111" y="57307"/>
                                    </a:cubicBezTo>
                                    <a:cubicBezTo>
                                      <a:pt x="20540" y="56879"/>
                                      <a:pt x="20754" y="56371"/>
                                      <a:pt x="20754" y="55782"/>
                                    </a:cubicBezTo>
                                    <a:cubicBezTo>
                                      <a:pt x="20754" y="55139"/>
                                      <a:pt x="20540" y="54604"/>
                                      <a:pt x="20111" y="54176"/>
                                    </a:cubicBezTo>
                                    <a:cubicBezTo>
                                      <a:pt x="19629" y="53748"/>
                                      <a:pt x="19013" y="53534"/>
                                      <a:pt x="18263" y="53534"/>
                                    </a:cubicBezTo>
                                    <a:lnTo>
                                      <a:pt x="15369" y="53534"/>
                                    </a:lnTo>
                                    <a:cubicBezTo>
                                      <a:pt x="14191" y="53534"/>
                                      <a:pt x="13280" y="53132"/>
                                      <a:pt x="12637" y="52329"/>
                                    </a:cubicBezTo>
                                    <a:cubicBezTo>
                                      <a:pt x="12101" y="51687"/>
                                      <a:pt x="11833" y="50884"/>
                                      <a:pt x="11833" y="49920"/>
                                    </a:cubicBezTo>
                                    <a:lnTo>
                                      <a:pt x="11833" y="18044"/>
                                    </a:lnTo>
                                    <a:lnTo>
                                      <a:pt x="18423" y="18044"/>
                                    </a:lnTo>
                                    <a:cubicBezTo>
                                      <a:pt x="19816" y="18044"/>
                                      <a:pt x="20513" y="17294"/>
                                      <a:pt x="20513" y="15796"/>
                                    </a:cubicBezTo>
                                    <a:cubicBezTo>
                                      <a:pt x="20513" y="14350"/>
                                      <a:pt x="19816" y="13628"/>
                                      <a:pt x="18423" y="13628"/>
                                    </a:cubicBezTo>
                                    <a:lnTo>
                                      <a:pt x="11833" y="13628"/>
                                    </a:lnTo>
                                    <a:lnTo>
                                      <a:pt x="11833" y="2467"/>
                                    </a:lnTo>
                                    <a:cubicBezTo>
                                      <a:pt x="11833" y="1664"/>
                                      <a:pt x="11565" y="1048"/>
                                      <a:pt x="11030" y="620"/>
                                    </a:cubicBezTo>
                                    <a:cubicBezTo>
                                      <a:pt x="10547" y="245"/>
                                      <a:pt x="9958" y="58"/>
                                      <a:pt x="9262" y="58"/>
                                    </a:cubicBezTo>
                                    <a:cubicBezTo>
                                      <a:pt x="8565" y="58"/>
                                      <a:pt x="7976" y="245"/>
                                      <a:pt x="7494" y="620"/>
                                    </a:cubicBezTo>
                                    <a:cubicBezTo>
                                      <a:pt x="7011" y="1048"/>
                                      <a:pt x="6770" y="1664"/>
                                      <a:pt x="6770" y="246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8" name="Freeform: Shape 15468"/>
                            <wps:cNvSpPr/>
                            <wps:spPr>
                              <a:xfrm>
                                <a:off x="3963414" y="402907"/>
                                <a:ext cx="18085" cy="45686"/>
                              </a:xfrm>
                              <a:custGeom>
                                <a:avLst/>
                                <a:gdLst>
                                  <a:gd name="connsiteX0" fmla="*/ 586 w 18085"/>
                                  <a:gd name="connsiteY0" fmla="*/ 2949 h 45686"/>
                                  <a:gd name="connsiteX1" fmla="*/ 586 w 18085"/>
                                  <a:gd name="connsiteY1" fmla="*/ 43176 h 45686"/>
                                  <a:gd name="connsiteX2" fmla="*/ 1309 w 18085"/>
                                  <a:gd name="connsiteY2" fmla="*/ 45103 h 45686"/>
                                  <a:gd name="connsiteX3" fmla="*/ 3077 w 18085"/>
                                  <a:gd name="connsiteY3" fmla="*/ 45745 h 45686"/>
                                  <a:gd name="connsiteX4" fmla="*/ 4765 w 18085"/>
                                  <a:gd name="connsiteY4" fmla="*/ 45103 h 45686"/>
                                  <a:gd name="connsiteX5" fmla="*/ 5568 w 18085"/>
                                  <a:gd name="connsiteY5" fmla="*/ 43176 h 45686"/>
                                  <a:gd name="connsiteX6" fmla="*/ 5568 w 18085"/>
                                  <a:gd name="connsiteY6" fmla="*/ 11861 h 45686"/>
                                  <a:gd name="connsiteX7" fmla="*/ 9748 w 18085"/>
                                  <a:gd name="connsiteY7" fmla="*/ 6963 h 45686"/>
                                  <a:gd name="connsiteX8" fmla="*/ 16739 w 18085"/>
                                  <a:gd name="connsiteY8" fmla="*/ 4956 h 45686"/>
                                  <a:gd name="connsiteX9" fmla="*/ 18668 w 18085"/>
                                  <a:gd name="connsiteY9" fmla="*/ 2467 h 45686"/>
                                  <a:gd name="connsiteX10" fmla="*/ 16820 w 18085"/>
                                  <a:gd name="connsiteY10" fmla="*/ 58 h 45686"/>
                                  <a:gd name="connsiteX11" fmla="*/ 9908 w 18085"/>
                                  <a:gd name="connsiteY11" fmla="*/ 1985 h 45686"/>
                                  <a:gd name="connsiteX12" fmla="*/ 5568 w 18085"/>
                                  <a:gd name="connsiteY12" fmla="*/ 6241 h 45686"/>
                                  <a:gd name="connsiteX13" fmla="*/ 5568 w 18085"/>
                                  <a:gd name="connsiteY13" fmla="*/ 2949 h 45686"/>
                                  <a:gd name="connsiteX14" fmla="*/ 4765 w 18085"/>
                                  <a:gd name="connsiteY14" fmla="*/ 1182 h 45686"/>
                                  <a:gd name="connsiteX15" fmla="*/ 3077 w 18085"/>
                                  <a:gd name="connsiteY15" fmla="*/ 701 h 45686"/>
                                  <a:gd name="connsiteX16" fmla="*/ 1309 w 18085"/>
                                  <a:gd name="connsiteY16" fmla="*/ 1263 h 45686"/>
                                  <a:gd name="connsiteX17" fmla="*/ 586 w 18085"/>
                                  <a:gd name="connsiteY17" fmla="*/ 2949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586" y="2949"/>
                                    </a:moveTo>
                                    <a:lnTo>
                                      <a:pt x="586" y="43176"/>
                                    </a:lnTo>
                                    <a:cubicBezTo>
                                      <a:pt x="586" y="43979"/>
                                      <a:pt x="827" y="44621"/>
                                      <a:pt x="1309" y="45103"/>
                                    </a:cubicBezTo>
                                    <a:cubicBezTo>
                                      <a:pt x="1791" y="45531"/>
                                      <a:pt x="2381" y="45745"/>
                                      <a:pt x="3077" y="45745"/>
                                    </a:cubicBezTo>
                                    <a:cubicBezTo>
                                      <a:pt x="3720" y="45745"/>
                                      <a:pt x="4283" y="45531"/>
                                      <a:pt x="4765" y="45103"/>
                                    </a:cubicBezTo>
                                    <a:cubicBezTo>
                                      <a:pt x="5301" y="44621"/>
                                      <a:pt x="5568" y="43979"/>
                                      <a:pt x="5568" y="43176"/>
                                    </a:cubicBezTo>
                                    <a:lnTo>
                                      <a:pt x="5568" y="11861"/>
                                    </a:lnTo>
                                    <a:cubicBezTo>
                                      <a:pt x="6533" y="9774"/>
                                      <a:pt x="7926" y="8141"/>
                                      <a:pt x="9748" y="6963"/>
                                    </a:cubicBezTo>
                                    <a:cubicBezTo>
                                      <a:pt x="11783" y="5625"/>
                                      <a:pt x="14114" y="4956"/>
                                      <a:pt x="16739" y="4956"/>
                                    </a:cubicBezTo>
                                    <a:cubicBezTo>
                                      <a:pt x="18079" y="4956"/>
                                      <a:pt x="18722" y="4126"/>
                                      <a:pt x="18668" y="2467"/>
                                    </a:cubicBezTo>
                                    <a:cubicBezTo>
                                      <a:pt x="18615" y="861"/>
                                      <a:pt x="17999" y="58"/>
                                      <a:pt x="16820" y="58"/>
                                    </a:cubicBezTo>
                                    <a:cubicBezTo>
                                      <a:pt x="14248" y="58"/>
                                      <a:pt x="11944" y="701"/>
                                      <a:pt x="9908" y="1985"/>
                                    </a:cubicBezTo>
                                    <a:cubicBezTo>
                                      <a:pt x="8354" y="2949"/>
                                      <a:pt x="6908" y="4367"/>
                                      <a:pt x="5568" y="6241"/>
                                    </a:cubicBezTo>
                                    <a:lnTo>
                                      <a:pt x="5568" y="2949"/>
                                    </a:lnTo>
                                    <a:cubicBezTo>
                                      <a:pt x="5568" y="2199"/>
                                      <a:pt x="5301" y="1610"/>
                                      <a:pt x="4765" y="1182"/>
                                    </a:cubicBezTo>
                                    <a:cubicBezTo>
                                      <a:pt x="4283" y="861"/>
                                      <a:pt x="3720" y="701"/>
                                      <a:pt x="3077" y="701"/>
                                    </a:cubicBezTo>
                                    <a:cubicBezTo>
                                      <a:pt x="2381" y="701"/>
                                      <a:pt x="1791" y="888"/>
                                      <a:pt x="1309" y="1263"/>
                                    </a:cubicBezTo>
                                    <a:cubicBezTo>
                                      <a:pt x="827" y="1691"/>
                                      <a:pt x="586" y="2253"/>
                                      <a:pt x="586" y="294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69" name="Freeform: Shape 15469"/>
                            <wps:cNvSpPr/>
                            <wps:spPr>
                              <a:xfrm>
                                <a:off x="3988649" y="402907"/>
                                <a:ext cx="39621" cy="45767"/>
                              </a:xfrm>
                              <a:custGeom>
                                <a:avLst/>
                                <a:gdLst>
                                  <a:gd name="connsiteX0" fmla="*/ 30004 w 39621"/>
                                  <a:gd name="connsiteY0" fmla="*/ 34103 h 45767"/>
                                  <a:gd name="connsiteX1" fmla="*/ 24619 w 39621"/>
                                  <a:gd name="connsiteY1" fmla="*/ 39241 h 45767"/>
                                  <a:gd name="connsiteX2" fmla="*/ 15136 w 39621"/>
                                  <a:gd name="connsiteY2" fmla="*/ 41329 h 45767"/>
                                  <a:gd name="connsiteX3" fmla="*/ 7903 w 39621"/>
                                  <a:gd name="connsiteY3" fmla="*/ 39241 h 45767"/>
                                  <a:gd name="connsiteX4" fmla="*/ 5653 w 39621"/>
                                  <a:gd name="connsiteY4" fmla="*/ 33380 h 45767"/>
                                  <a:gd name="connsiteX5" fmla="*/ 8064 w 39621"/>
                                  <a:gd name="connsiteY5" fmla="*/ 27197 h 45767"/>
                                  <a:gd name="connsiteX6" fmla="*/ 16583 w 39621"/>
                                  <a:gd name="connsiteY6" fmla="*/ 24146 h 45767"/>
                                  <a:gd name="connsiteX7" fmla="*/ 26066 w 39621"/>
                                  <a:gd name="connsiteY7" fmla="*/ 22299 h 45767"/>
                                  <a:gd name="connsiteX8" fmla="*/ 30004 w 39621"/>
                                  <a:gd name="connsiteY8" fmla="*/ 20453 h 45767"/>
                                  <a:gd name="connsiteX9" fmla="*/ 18994 w 39621"/>
                                  <a:gd name="connsiteY9" fmla="*/ 58 h 45767"/>
                                  <a:gd name="connsiteX10" fmla="*/ 8144 w 39621"/>
                                  <a:gd name="connsiteY10" fmla="*/ 3029 h 45767"/>
                                  <a:gd name="connsiteX11" fmla="*/ 3001 w 39621"/>
                                  <a:gd name="connsiteY11" fmla="*/ 12343 h 45767"/>
                                  <a:gd name="connsiteX12" fmla="*/ 3483 w 39621"/>
                                  <a:gd name="connsiteY12" fmla="*/ 14270 h 45767"/>
                                  <a:gd name="connsiteX13" fmla="*/ 5090 w 39621"/>
                                  <a:gd name="connsiteY13" fmla="*/ 15073 h 45767"/>
                                  <a:gd name="connsiteX14" fmla="*/ 6858 w 39621"/>
                                  <a:gd name="connsiteY14" fmla="*/ 14591 h 45767"/>
                                  <a:gd name="connsiteX15" fmla="*/ 7903 w 39621"/>
                                  <a:gd name="connsiteY15" fmla="*/ 12985 h 45767"/>
                                  <a:gd name="connsiteX16" fmla="*/ 10716 w 39621"/>
                                  <a:gd name="connsiteY16" fmla="*/ 6883 h 45767"/>
                                  <a:gd name="connsiteX17" fmla="*/ 18913 w 39621"/>
                                  <a:gd name="connsiteY17" fmla="*/ 4474 h 45767"/>
                                  <a:gd name="connsiteX18" fmla="*/ 27352 w 39621"/>
                                  <a:gd name="connsiteY18" fmla="*/ 6562 h 45767"/>
                                  <a:gd name="connsiteX19" fmla="*/ 30004 w 39621"/>
                                  <a:gd name="connsiteY19" fmla="*/ 12504 h 45767"/>
                                  <a:gd name="connsiteX20" fmla="*/ 27593 w 39621"/>
                                  <a:gd name="connsiteY20" fmla="*/ 17241 h 45767"/>
                                  <a:gd name="connsiteX21" fmla="*/ 16502 w 39621"/>
                                  <a:gd name="connsiteY21" fmla="*/ 19810 h 45767"/>
                                  <a:gd name="connsiteX22" fmla="*/ 3081 w 39621"/>
                                  <a:gd name="connsiteY22" fmla="*/ 25190 h 45767"/>
                                  <a:gd name="connsiteX23" fmla="*/ 590 w 39621"/>
                                  <a:gd name="connsiteY23" fmla="*/ 33380 h 45767"/>
                                  <a:gd name="connsiteX24" fmla="*/ 4206 w 39621"/>
                                  <a:gd name="connsiteY24" fmla="*/ 42453 h 45767"/>
                                  <a:gd name="connsiteX25" fmla="*/ 15136 w 39621"/>
                                  <a:gd name="connsiteY25" fmla="*/ 45825 h 45767"/>
                                  <a:gd name="connsiteX26" fmla="*/ 24619 w 39621"/>
                                  <a:gd name="connsiteY26" fmla="*/ 43979 h 45767"/>
                                  <a:gd name="connsiteX27" fmla="*/ 30084 w 39621"/>
                                  <a:gd name="connsiteY27" fmla="*/ 40285 h 45767"/>
                                  <a:gd name="connsiteX28" fmla="*/ 31531 w 39621"/>
                                  <a:gd name="connsiteY28" fmla="*/ 43818 h 45767"/>
                                  <a:gd name="connsiteX29" fmla="*/ 37880 w 39621"/>
                                  <a:gd name="connsiteY29" fmla="*/ 44942 h 45767"/>
                                  <a:gd name="connsiteX30" fmla="*/ 39648 w 39621"/>
                                  <a:gd name="connsiteY30" fmla="*/ 44219 h 45767"/>
                                  <a:gd name="connsiteX31" fmla="*/ 40211 w 39621"/>
                                  <a:gd name="connsiteY31" fmla="*/ 42694 h 45767"/>
                                  <a:gd name="connsiteX32" fmla="*/ 39568 w 39621"/>
                                  <a:gd name="connsiteY32" fmla="*/ 41088 h 45767"/>
                                  <a:gd name="connsiteX33" fmla="*/ 37960 w 39621"/>
                                  <a:gd name="connsiteY33" fmla="*/ 40446 h 45767"/>
                                  <a:gd name="connsiteX34" fmla="*/ 35710 w 39621"/>
                                  <a:gd name="connsiteY34" fmla="*/ 39643 h 45767"/>
                                  <a:gd name="connsiteX35" fmla="*/ 34987 w 39621"/>
                                  <a:gd name="connsiteY35" fmla="*/ 37555 h 45767"/>
                                  <a:gd name="connsiteX36" fmla="*/ 34987 w 39621"/>
                                  <a:gd name="connsiteY36" fmla="*/ 12102 h 45767"/>
                                  <a:gd name="connsiteX37" fmla="*/ 30326 w 39621"/>
                                  <a:gd name="connsiteY37" fmla="*/ 2708 h 45767"/>
                                  <a:gd name="connsiteX38" fmla="*/ 18994 w 39621"/>
                                  <a:gd name="connsiteY38" fmla="*/ 5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30004" y="34103"/>
                                    </a:moveTo>
                                    <a:cubicBezTo>
                                      <a:pt x="28772" y="36297"/>
                                      <a:pt x="26977" y="38010"/>
                                      <a:pt x="24619" y="39241"/>
                                    </a:cubicBezTo>
                                    <a:cubicBezTo>
                                      <a:pt x="21994" y="40633"/>
                                      <a:pt x="18833" y="41329"/>
                                      <a:pt x="15136" y="41329"/>
                                    </a:cubicBezTo>
                                    <a:cubicBezTo>
                                      <a:pt x="11868" y="41329"/>
                                      <a:pt x="9457" y="40633"/>
                                      <a:pt x="7903" y="39241"/>
                                    </a:cubicBezTo>
                                    <a:cubicBezTo>
                                      <a:pt x="6403" y="37957"/>
                                      <a:pt x="5653" y="36003"/>
                                      <a:pt x="5653" y="33380"/>
                                    </a:cubicBezTo>
                                    <a:cubicBezTo>
                                      <a:pt x="5653" y="30650"/>
                                      <a:pt x="6456" y="28589"/>
                                      <a:pt x="8064" y="27197"/>
                                    </a:cubicBezTo>
                                    <a:cubicBezTo>
                                      <a:pt x="9725" y="25699"/>
                                      <a:pt x="12564" y="24681"/>
                                      <a:pt x="16583" y="24146"/>
                                    </a:cubicBezTo>
                                    <a:cubicBezTo>
                                      <a:pt x="20601" y="23611"/>
                                      <a:pt x="23762" y="22995"/>
                                      <a:pt x="26066" y="22299"/>
                                    </a:cubicBezTo>
                                    <a:cubicBezTo>
                                      <a:pt x="27941" y="21711"/>
                                      <a:pt x="29254" y="21095"/>
                                      <a:pt x="30004" y="20453"/>
                                    </a:cubicBezTo>
                                    <a:close/>
                                    <a:moveTo>
                                      <a:pt x="18994" y="58"/>
                                    </a:moveTo>
                                    <a:cubicBezTo>
                                      <a:pt x="14493" y="58"/>
                                      <a:pt x="10877" y="1048"/>
                                      <a:pt x="8144" y="3029"/>
                                    </a:cubicBezTo>
                                    <a:cubicBezTo>
                                      <a:pt x="5358" y="5117"/>
                                      <a:pt x="3644" y="8221"/>
                                      <a:pt x="3001" y="12343"/>
                                    </a:cubicBezTo>
                                    <a:cubicBezTo>
                                      <a:pt x="2840" y="13146"/>
                                      <a:pt x="3001" y="13788"/>
                                      <a:pt x="3483" y="14270"/>
                                    </a:cubicBezTo>
                                    <a:cubicBezTo>
                                      <a:pt x="3912" y="14752"/>
                                      <a:pt x="4447" y="15019"/>
                                      <a:pt x="5090" y="15073"/>
                                    </a:cubicBezTo>
                                    <a:cubicBezTo>
                                      <a:pt x="5787" y="15127"/>
                                      <a:pt x="6376" y="14966"/>
                                      <a:pt x="6858" y="14591"/>
                                    </a:cubicBezTo>
                                    <a:cubicBezTo>
                                      <a:pt x="7448" y="14217"/>
                                      <a:pt x="7796" y="13681"/>
                                      <a:pt x="7903" y="12985"/>
                                    </a:cubicBezTo>
                                    <a:cubicBezTo>
                                      <a:pt x="8171" y="10309"/>
                                      <a:pt x="9109" y="8275"/>
                                      <a:pt x="10716" y="6883"/>
                                    </a:cubicBezTo>
                                    <a:cubicBezTo>
                                      <a:pt x="12538" y="5277"/>
                                      <a:pt x="15270" y="4474"/>
                                      <a:pt x="18913" y="4474"/>
                                    </a:cubicBezTo>
                                    <a:cubicBezTo>
                                      <a:pt x="22664" y="4474"/>
                                      <a:pt x="25477" y="5170"/>
                                      <a:pt x="27352" y="6562"/>
                                    </a:cubicBezTo>
                                    <a:cubicBezTo>
                                      <a:pt x="29120" y="7900"/>
                                      <a:pt x="30004" y="9881"/>
                                      <a:pt x="30004" y="12504"/>
                                    </a:cubicBezTo>
                                    <a:cubicBezTo>
                                      <a:pt x="30004" y="14805"/>
                                      <a:pt x="29200" y="16384"/>
                                      <a:pt x="27593" y="17241"/>
                                    </a:cubicBezTo>
                                    <a:cubicBezTo>
                                      <a:pt x="25932" y="18151"/>
                                      <a:pt x="22235" y="19007"/>
                                      <a:pt x="16502" y="19810"/>
                                    </a:cubicBezTo>
                                    <a:cubicBezTo>
                                      <a:pt x="10019" y="20613"/>
                                      <a:pt x="5546" y="22406"/>
                                      <a:pt x="3081" y="25190"/>
                                    </a:cubicBezTo>
                                    <a:cubicBezTo>
                                      <a:pt x="1420" y="27117"/>
                                      <a:pt x="590" y="29847"/>
                                      <a:pt x="590" y="33380"/>
                                    </a:cubicBezTo>
                                    <a:cubicBezTo>
                                      <a:pt x="590" y="37287"/>
                                      <a:pt x="1795" y="40312"/>
                                      <a:pt x="4206" y="42453"/>
                                    </a:cubicBezTo>
                                    <a:cubicBezTo>
                                      <a:pt x="6671" y="44701"/>
                                      <a:pt x="10314" y="45825"/>
                                      <a:pt x="15136" y="45825"/>
                                    </a:cubicBezTo>
                                    <a:cubicBezTo>
                                      <a:pt x="18672" y="45825"/>
                                      <a:pt x="21833" y="45210"/>
                                      <a:pt x="24619" y="43979"/>
                                    </a:cubicBezTo>
                                    <a:cubicBezTo>
                                      <a:pt x="26655" y="43069"/>
                                      <a:pt x="28477" y="41837"/>
                                      <a:pt x="30084" y="40285"/>
                                    </a:cubicBezTo>
                                    <a:cubicBezTo>
                                      <a:pt x="30084" y="41945"/>
                                      <a:pt x="30567" y="43122"/>
                                      <a:pt x="31531" y="43818"/>
                                    </a:cubicBezTo>
                                    <a:cubicBezTo>
                                      <a:pt x="32710" y="44567"/>
                                      <a:pt x="34826" y="44942"/>
                                      <a:pt x="37880" y="44942"/>
                                    </a:cubicBezTo>
                                    <a:cubicBezTo>
                                      <a:pt x="38630" y="44942"/>
                                      <a:pt x="39220" y="44701"/>
                                      <a:pt x="39648" y="44219"/>
                                    </a:cubicBezTo>
                                    <a:cubicBezTo>
                                      <a:pt x="40023" y="43791"/>
                                      <a:pt x="40211" y="43283"/>
                                      <a:pt x="40211" y="42694"/>
                                    </a:cubicBezTo>
                                    <a:cubicBezTo>
                                      <a:pt x="40157" y="42052"/>
                                      <a:pt x="39943" y="41516"/>
                                      <a:pt x="39568" y="41088"/>
                                    </a:cubicBezTo>
                                    <a:cubicBezTo>
                                      <a:pt x="39139" y="40660"/>
                                      <a:pt x="38603" y="40446"/>
                                      <a:pt x="37960" y="40446"/>
                                    </a:cubicBezTo>
                                    <a:cubicBezTo>
                                      <a:pt x="36996" y="40446"/>
                                      <a:pt x="36246" y="40178"/>
                                      <a:pt x="35710" y="39643"/>
                                    </a:cubicBezTo>
                                    <a:cubicBezTo>
                                      <a:pt x="35228" y="39161"/>
                                      <a:pt x="34987" y="38465"/>
                                      <a:pt x="34987" y="37555"/>
                                    </a:cubicBezTo>
                                    <a:lnTo>
                                      <a:pt x="34987" y="12102"/>
                                    </a:lnTo>
                                    <a:cubicBezTo>
                                      <a:pt x="34987" y="7873"/>
                                      <a:pt x="33433" y="4742"/>
                                      <a:pt x="30326" y="2708"/>
                                    </a:cubicBezTo>
                                    <a:cubicBezTo>
                                      <a:pt x="27593" y="941"/>
                                      <a:pt x="23816" y="58"/>
                                      <a:pt x="18994" y="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0" name="Freeform: Shape 15470"/>
                            <wps:cNvSpPr/>
                            <wps:spPr>
                              <a:xfrm>
                                <a:off x="4037110" y="386848"/>
                                <a:ext cx="4982" cy="61825"/>
                              </a:xfrm>
                              <a:custGeom>
                                <a:avLst/>
                                <a:gdLst>
                                  <a:gd name="connsiteX0" fmla="*/ 596 w 4982"/>
                                  <a:gd name="connsiteY0" fmla="*/ 2387 h 61825"/>
                                  <a:gd name="connsiteX1" fmla="*/ 596 w 4982"/>
                                  <a:gd name="connsiteY1" fmla="*/ 59395 h 61825"/>
                                  <a:gd name="connsiteX2" fmla="*/ 1320 w 4982"/>
                                  <a:gd name="connsiteY2" fmla="*/ 61242 h 61825"/>
                                  <a:gd name="connsiteX3" fmla="*/ 3088 w 4982"/>
                                  <a:gd name="connsiteY3" fmla="*/ 61884 h 61825"/>
                                  <a:gd name="connsiteX4" fmla="*/ 4776 w 4982"/>
                                  <a:gd name="connsiteY4" fmla="*/ 61242 h 61825"/>
                                  <a:gd name="connsiteX5" fmla="*/ 5579 w 4982"/>
                                  <a:gd name="connsiteY5" fmla="*/ 59475 h 61825"/>
                                  <a:gd name="connsiteX6" fmla="*/ 5579 w 4982"/>
                                  <a:gd name="connsiteY6" fmla="*/ 2467 h 61825"/>
                                  <a:gd name="connsiteX7" fmla="*/ 4776 w 4982"/>
                                  <a:gd name="connsiteY7" fmla="*/ 620 h 61825"/>
                                  <a:gd name="connsiteX8" fmla="*/ 3088 w 4982"/>
                                  <a:gd name="connsiteY8" fmla="*/ 58 h 61825"/>
                                  <a:gd name="connsiteX9" fmla="*/ 1320 w 4982"/>
                                  <a:gd name="connsiteY9" fmla="*/ 620 h 61825"/>
                                  <a:gd name="connsiteX10" fmla="*/ 596 w 4982"/>
                                  <a:gd name="connsiteY10" fmla="*/ 2387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596" y="2387"/>
                                    </a:moveTo>
                                    <a:lnTo>
                                      <a:pt x="596" y="59395"/>
                                    </a:lnTo>
                                    <a:cubicBezTo>
                                      <a:pt x="596" y="60144"/>
                                      <a:pt x="838" y="60760"/>
                                      <a:pt x="1320" y="61242"/>
                                    </a:cubicBezTo>
                                    <a:cubicBezTo>
                                      <a:pt x="1802" y="61670"/>
                                      <a:pt x="2391" y="61884"/>
                                      <a:pt x="3088" y="61884"/>
                                    </a:cubicBezTo>
                                    <a:cubicBezTo>
                                      <a:pt x="3731" y="61884"/>
                                      <a:pt x="4293" y="61670"/>
                                      <a:pt x="4776" y="61242"/>
                                    </a:cubicBezTo>
                                    <a:cubicBezTo>
                                      <a:pt x="5311" y="60813"/>
                                      <a:pt x="5579" y="60225"/>
                                      <a:pt x="5579" y="59475"/>
                                    </a:cubicBezTo>
                                    <a:lnTo>
                                      <a:pt x="5579" y="2467"/>
                                    </a:lnTo>
                                    <a:cubicBezTo>
                                      <a:pt x="5579" y="1664"/>
                                      <a:pt x="5311" y="1048"/>
                                      <a:pt x="4776" y="620"/>
                                    </a:cubicBezTo>
                                    <a:cubicBezTo>
                                      <a:pt x="4293" y="245"/>
                                      <a:pt x="3731" y="58"/>
                                      <a:pt x="3088" y="58"/>
                                    </a:cubicBezTo>
                                    <a:cubicBezTo>
                                      <a:pt x="2391" y="58"/>
                                      <a:pt x="1802" y="245"/>
                                      <a:pt x="1320" y="620"/>
                                    </a:cubicBezTo>
                                    <a:cubicBezTo>
                                      <a:pt x="838" y="1048"/>
                                      <a:pt x="596" y="1637"/>
                                      <a:pt x="596" y="238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71" name="Graphic 14291"/>
                          <wpg:cNvGrpSpPr/>
                          <wpg:grpSpPr>
                            <a:xfrm>
                              <a:off x="3745529" y="475652"/>
                              <a:ext cx="327642" cy="69293"/>
                              <a:chOff x="3745529" y="475652"/>
                              <a:chExt cx="327642" cy="69293"/>
                            </a:xfrm>
                            <a:solidFill>
                              <a:srgbClr val="000000"/>
                            </a:solidFill>
                          </wpg:grpSpPr>
                          <wps:wsp>
                            <wps:cNvPr id="15472" name="Freeform: Shape 15472"/>
                            <wps:cNvSpPr/>
                            <wps:spPr>
                              <a:xfrm>
                                <a:off x="3745529" y="475733"/>
                                <a:ext cx="49429" cy="61793"/>
                              </a:xfrm>
                              <a:custGeom>
                                <a:avLst/>
                                <a:gdLst>
                                  <a:gd name="connsiteX0" fmla="*/ 14038 w 49429"/>
                                  <a:gd name="connsiteY0" fmla="*/ 36685 h 61793"/>
                                  <a:gd name="connsiteX1" fmla="*/ 25209 w 49429"/>
                                  <a:gd name="connsiteY1" fmla="*/ 6173 h 61793"/>
                                  <a:gd name="connsiteX2" fmla="*/ 25450 w 49429"/>
                                  <a:gd name="connsiteY2" fmla="*/ 6173 h 61793"/>
                                  <a:gd name="connsiteX3" fmla="*/ 36541 w 49429"/>
                                  <a:gd name="connsiteY3" fmla="*/ 36685 h 61793"/>
                                  <a:gd name="connsiteX4" fmla="*/ 20708 w 49429"/>
                                  <a:gd name="connsiteY4" fmla="*/ 3765 h 61793"/>
                                  <a:gd name="connsiteX5" fmla="*/ 858 w 49429"/>
                                  <a:gd name="connsiteY5" fmla="*/ 58203 h 61793"/>
                                  <a:gd name="connsiteX6" fmla="*/ 777 w 49429"/>
                                  <a:gd name="connsiteY6" fmla="*/ 60452 h 61793"/>
                                  <a:gd name="connsiteX7" fmla="*/ 2224 w 49429"/>
                                  <a:gd name="connsiteY7" fmla="*/ 61736 h 61793"/>
                                  <a:gd name="connsiteX8" fmla="*/ 4072 w 49429"/>
                                  <a:gd name="connsiteY8" fmla="*/ 61576 h 61793"/>
                                  <a:gd name="connsiteX9" fmla="*/ 5599 w 49429"/>
                                  <a:gd name="connsiteY9" fmla="*/ 59809 h 61793"/>
                                  <a:gd name="connsiteX10" fmla="*/ 12430 w 49429"/>
                                  <a:gd name="connsiteY10" fmla="*/ 41101 h 61793"/>
                                  <a:gd name="connsiteX11" fmla="*/ 38228 w 49429"/>
                                  <a:gd name="connsiteY11" fmla="*/ 41101 h 61793"/>
                                  <a:gd name="connsiteX12" fmla="*/ 44979 w 49429"/>
                                  <a:gd name="connsiteY12" fmla="*/ 59809 h 61793"/>
                                  <a:gd name="connsiteX13" fmla="*/ 46426 w 49429"/>
                                  <a:gd name="connsiteY13" fmla="*/ 61576 h 61793"/>
                                  <a:gd name="connsiteX14" fmla="*/ 48355 w 49429"/>
                                  <a:gd name="connsiteY14" fmla="*/ 61656 h 61793"/>
                                  <a:gd name="connsiteX15" fmla="*/ 49721 w 49429"/>
                                  <a:gd name="connsiteY15" fmla="*/ 60452 h 61793"/>
                                  <a:gd name="connsiteX16" fmla="*/ 49801 w 49429"/>
                                  <a:gd name="connsiteY16" fmla="*/ 58203 h 61793"/>
                                  <a:gd name="connsiteX17" fmla="*/ 29870 w 49429"/>
                                  <a:gd name="connsiteY17" fmla="*/ 3765 h 61793"/>
                                  <a:gd name="connsiteX18" fmla="*/ 27941 w 49429"/>
                                  <a:gd name="connsiteY18" fmla="*/ 954 h 61793"/>
                                  <a:gd name="connsiteX19" fmla="*/ 25370 w 49429"/>
                                  <a:gd name="connsiteY19" fmla="*/ 71 h 61793"/>
                                  <a:gd name="connsiteX20" fmla="*/ 22637 w 49429"/>
                                  <a:gd name="connsiteY20" fmla="*/ 954 h 61793"/>
                                  <a:gd name="connsiteX21" fmla="*/ 20708 w 49429"/>
                                  <a:gd name="connsiteY21" fmla="*/ 3765 h 617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9429" h="61793">
                                    <a:moveTo>
                                      <a:pt x="14038" y="36685"/>
                                    </a:moveTo>
                                    <a:lnTo>
                                      <a:pt x="25209" y="6173"/>
                                    </a:lnTo>
                                    <a:lnTo>
                                      <a:pt x="25450" y="6173"/>
                                    </a:lnTo>
                                    <a:lnTo>
                                      <a:pt x="36541" y="36685"/>
                                    </a:lnTo>
                                    <a:close/>
                                    <a:moveTo>
                                      <a:pt x="20708" y="3765"/>
                                    </a:moveTo>
                                    <a:lnTo>
                                      <a:pt x="858" y="58203"/>
                                    </a:lnTo>
                                    <a:cubicBezTo>
                                      <a:pt x="483" y="59060"/>
                                      <a:pt x="456" y="59809"/>
                                      <a:pt x="777" y="60452"/>
                                    </a:cubicBezTo>
                                    <a:cubicBezTo>
                                      <a:pt x="1099" y="61094"/>
                                      <a:pt x="1581" y="61522"/>
                                      <a:pt x="2224" y="61736"/>
                                    </a:cubicBezTo>
                                    <a:cubicBezTo>
                                      <a:pt x="2867" y="61951"/>
                                      <a:pt x="3483" y="61897"/>
                                      <a:pt x="4072" y="61576"/>
                                    </a:cubicBezTo>
                                    <a:cubicBezTo>
                                      <a:pt x="4769" y="61201"/>
                                      <a:pt x="5278" y="60612"/>
                                      <a:pt x="5599" y="59809"/>
                                    </a:cubicBezTo>
                                    <a:lnTo>
                                      <a:pt x="12430" y="41101"/>
                                    </a:lnTo>
                                    <a:lnTo>
                                      <a:pt x="38228" y="41101"/>
                                    </a:lnTo>
                                    <a:lnTo>
                                      <a:pt x="44979" y="59809"/>
                                    </a:lnTo>
                                    <a:cubicBezTo>
                                      <a:pt x="45301" y="60612"/>
                                      <a:pt x="45783" y="61201"/>
                                      <a:pt x="46426" y="61576"/>
                                    </a:cubicBezTo>
                                    <a:cubicBezTo>
                                      <a:pt x="47069" y="61843"/>
                                      <a:pt x="47712" y="61870"/>
                                      <a:pt x="48355" y="61656"/>
                                    </a:cubicBezTo>
                                    <a:cubicBezTo>
                                      <a:pt x="48998" y="61442"/>
                                      <a:pt x="49453" y="61041"/>
                                      <a:pt x="49721" y="60452"/>
                                    </a:cubicBezTo>
                                    <a:cubicBezTo>
                                      <a:pt x="50042" y="59756"/>
                                      <a:pt x="50069" y="59006"/>
                                      <a:pt x="49801" y="58203"/>
                                    </a:cubicBezTo>
                                    <a:lnTo>
                                      <a:pt x="29870" y="3765"/>
                                    </a:lnTo>
                                    <a:cubicBezTo>
                                      <a:pt x="29442" y="2533"/>
                                      <a:pt x="28799" y="1597"/>
                                      <a:pt x="27941" y="954"/>
                                    </a:cubicBezTo>
                                    <a:cubicBezTo>
                                      <a:pt x="27138" y="366"/>
                                      <a:pt x="26280" y="71"/>
                                      <a:pt x="25370" y="71"/>
                                    </a:cubicBezTo>
                                    <a:cubicBezTo>
                                      <a:pt x="24352" y="71"/>
                                      <a:pt x="23441" y="366"/>
                                      <a:pt x="22637" y="954"/>
                                    </a:cubicBezTo>
                                    <a:cubicBezTo>
                                      <a:pt x="21780" y="1597"/>
                                      <a:pt x="21137" y="2533"/>
                                      <a:pt x="20708" y="37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3" name="Freeform: Shape 15473"/>
                            <wps:cNvSpPr/>
                            <wps:spPr>
                              <a:xfrm>
                                <a:off x="3803856" y="491711"/>
                                <a:ext cx="56819" cy="45767"/>
                              </a:xfrm>
                              <a:custGeom>
                                <a:avLst/>
                                <a:gdLst>
                                  <a:gd name="connsiteX0" fmla="*/ 562 w 56819"/>
                                  <a:gd name="connsiteY0" fmla="*/ 3443 h 45767"/>
                                  <a:gd name="connsiteX1" fmla="*/ 562 w 56819"/>
                                  <a:gd name="connsiteY1" fmla="*/ 43349 h 45767"/>
                                  <a:gd name="connsiteX2" fmla="*/ 1286 w 56819"/>
                                  <a:gd name="connsiteY2" fmla="*/ 45196 h 45767"/>
                                  <a:gd name="connsiteX3" fmla="*/ 3054 w 56819"/>
                                  <a:gd name="connsiteY3" fmla="*/ 45838 h 45767"/>
                                  <a:gd name="connsiteX4" fmla="*/ 4742 w 56819"/>
                                  <a:gd name="connsiteY4" fmla="*/ 45196 h 45767"/>
                                  <a:gd name="connsiteX5" fmla="*/ 5545 w 56819"/>
                                  <a:gd name="connsiteY5" fmla="*/ 43349 h 45767"/>
                                  <a:gd name="connsiteX6" fmla="*/ 5545 w 56819"/>
                                  <a:gd name="connsiteY6" fmla="*/ 12195 h 45767"/>
                                  <a:gd name="connsiteX7" fmla="*/ 11171 w 56819"/>
                                  <a:gd name="connsiteY7" fmla="*/ 6254 h 45767"/>
                                  <a:gd name="connsiteX8" fmla="*/ 18404 w 56819"/>
                                  <a:gd name="connsiteY8" fmla="*/ 4487 h 45767"/>
                                  <a:gd name="connsiteX9" fmla="*/ 24512 w 56819"/>
                                  <a:gd name="connsiteY9" fmla="*/ 6735 h 45767"/>
                                  <a:gd name="connsiteX10" fmla="*/ 26521 w 56819"/>
                                  <a:gd name="connsiteY10" fmla="*/ 12276 h 45767"/>
                                  <a:gd name="connsiteX11" fmla="*/ 26521 w 56819"/>
                                  <a:gd name="connsiteY11" fmla="*/ 43349 h 45767"/>
                                  <a:gd name="connsiteX12" fmla="*/ 27244 w 56819"/>
                                  <a:gd name="connsiteY12" fmla="*/ 45196 h 45767"/>
                                  <a:gd name="connsiteX13" fmla="*/ 29012 w 56819"/>
                                  <a:gd name="connsiteY13" fmla="*/ 45838 h 45767"/>
                                  <a:gd name="connsiteX14" fmla="*/ 30700 w 56819"/>
                                  <a:gd name="connsiteY14" fmla="*/ 45196 h 45767"/>
                                  <a:gd name="connsiteX15" fmla="*/ 31504 w 56819"/>
                                  <a:gd name="connsiteY15" fmla="*/ 43349 h 45767"/>
                                  <a:gd name="connsiteX16" fmla="*/ 31504 w 56819"/>
                                  <a:gd name="connsiteY16" fmla="*/ 12918 h 45767"/>
                                  <a:gd name="connsiteX17" fmla="*/ 36728 w 56819"/>
                                  <a:gd name="connsiteY17" fmla="*/ 6495 h 45767"/>
                                  <a:gd name="connsiteX18" fmla="*/ 44202 w 56819"/>
                                  <a:gd name="connsiteY18" fmla="*/ 4487 h 45767"/>
                                  <a:gd name="connsiteX19" fmla="*/ 50390 w 56819"/>
                                  <a:gd name="connsiteY19" fmla="*/ 6735 h 45767"/>
                                  <a:gd name="connsiteX20" fmla="*/ 52399 w 56819"/>
                                  <a:gd name="connsiteY20" fmla="*/ 12276 h 45767"/>
                                  <a:gd name="connsiteX21" fmla="*/ 52399 w 56819"/>
                                  <a:gd name="connsiteY21" fmla="*/ 43349 h 45767"/>
                                  <a:gd name="connsiteX22" fmla="*/ 53123 w 56819"/>
                                  <a:gd name="connsiteY22" fmla="*/ 45196 h 45767"/>
                                  <a:gd name="connsiteX23" fmla="*/ 54891 w 56819"/>
                                  <a:gd name="connsiteY23" fmla="*/ 45838 h 45767"/>
                                  <a:gd name="connsiteX24" fmla="*/ 56578 w 56819"/>
                                  <a:gd name="connsiteY24" fmla="*/ 45196 h 45767"/>
                                  <a:gd name="connsiteX25" fmla="*/ 57382 w 56819"/>
                                  <a:gd name="connsiteY25" fmla="*/ 43349 h 45767"/>
                                  <a:gd name="connsiteX26" fmla="*/ 57382 w 56819"/>
                                  <a:gd name="connsiteY26" fmla="*/ 11473 h 45767"/>
                                  <a:gd name="connsiteX27" fmla="*/ 54087 w 56819"/>
                                  <a:gd name="connsiteY27" fmla="*/ 3845 h 45767"/>
                                  <a:gd name="connsiteX28" fmla="*/ 44041 w 56819"/>
                                  <a:gd name="connsiteY28" fmla="*/ 71 h 45767"/>
                                  <a:gd name="connsiteX29" fmla="*/ 35763 w 56819"/>
                                  <a:gd name="connsiteY29" fmla="*/ 2159 h 45767"/>
                                  <a:gd name="connsiteX30" fmla="*/ 30298 w 56819"/>
                                  <a:gd name="connsiteY30" fmla="*/ 7298 h 45767"/>
                                  <a:gd name="connsiteX31" fmla="*/ 26521 w 56819"/>
                                  <a:gd name="connsiteY31" fmla="*/ 2480 h 45767"/>
                                  <a:gd name="connsiteX32" fmla="*/ 18243 w 56819"/>
                                  <a:gd name="connsiteY32" fmla="*/ 71 h 45767"/>
                                  <a:gd name="connsiteX33" fmla="*/ 10528 w 56819"/>
                                  <a:gd name="connsiteY33" fmla="*/ 2159 h 45767"/>
                                  <a:gd name="connsiteX34" fmla="*/ 5545 w 56819"/>
                                  <a:gd name="connsiteY34" fmla="*/ 6414 h 45767"/>
                                  <a:gd name="connsiteX35" fmla="*/ 5545 w 56819"/>
                                  <a:gd name="connsiteY35" fmla="*/ 3443 h 45767"/>
                                  <a:gd name="connsiteX36" fmla="*/ 4742 w 56819"/>
                                  <a:gd name="connsiteY36" fmla="*/ 1356 h 45767"/>
                                  <a:gd name="connsiteX37" fmla="*/ 3054 w 56819"/>
                                  <a:gd name="connsiteY37" fmla="*/ 633 h 45767"/>
                                  <a:gd name="connsiteX38" fmla="*/ 1286 w 56819"/>
                                  <a:gd name="connsiteY38" fmla="*/ 1356 h 45767"/>
                                  <a:gd name="connsiteX39" fmla="*/ 562 w 56819"/>
                                  <a:gd name="connsiteY39" fmla="*/ 3443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Lst>
                                <a:rect l="l" t="t" r="r" b="b"/>
                                <a:pathLst>
                                  <a:path w="56819" h="45767">
                                    <a:moveTo>
                                      <a:pt x="562" y="3443"/>
                                    </a:moveTo>
                                    <a:lnTo>
                                      <a:pt x="562" y="43349"/>
                                    </a:lnTo>
                                    <a:cubicBezTo>
                                      <a:pt x="562" y="44099"/>
                                      <a:pt x="804" y="44714"/>
                                      <a:pt x="1286" y="45196"/>
                                    </a:cubicBezTo>
                                    <a:cubicBezTo>
                                      <a:pt x="1768" y="45624"/>
                                      <a:pt x="2357" y="45838"/>
                                      <a:pt x="3054" y="45838"/>
                                    </a:cubicBezTo>
                                    <a:cubicBezTo>
                                      <a:pt x="3697" y="45838"/>
                                      <a:pt x="4259" y="45624"/>
                                      <a:pt x="4742" y="45196"/>
                                    </a:cubicBezTo>
                                    <a:cubicBezTo>
                                      <a:pt x="5277" y="44714"/>
                                      <a:pt x="5545" y="44099"/>
                                      <a:pt x="5545" y="43349"/>
                                    </a:cubicBezTo>
                                    <a:lnTo>
                                      <a:pt x="5545" y="12195"/>
                                    </a:lnTo>
                                    <a:cubicBezTo>
                                      <a:pt x="7313" y="9412"/>
                                      <a:pt x="9188" y="7431"/>
                                      <a:pt x="11171" y="6254"/>
                                    </a:cubicBezTo>
                                    <a:cubicBezTo>
                                      <a:pt x="13153" y="5076"/>
                                      <a:pt x="15564" y="4487"/>
                                      <a:pt x="18404" y="4487"/>
                                    </a:cubicBezTo>
                                    <a:cubicBezTo>
                                      <a:pt x="20976" y="4487"/>
                                      <a:pt x="23012" y="5237"/>
                                      <a:pt x="24512" y="6735"/>
                                    </a:cubicBezTo>
                                    <a:cubicBezTo>
                                      <a:pt x="25851" y="8127"/>
                                      <a:pt x="26521" y="9974"/>
                                      <a:pt x="26521" y="12276"/>
                                    </a:cubicBezTo>
                                    <a:lnTo>
                                      <a:pt x="26521" y="43349"/>
                                    </a:lnTo>
                                    <a:cubicBezTo>
                                      <a:pt x="26521" y="44099"/>
                                      <a:pt x="26762" y="44714"/>
                                      <a:pt x="27244" y="45196"/>
                                    </a:cubicBezTo>
                                    <a:cubicBezTo>
                                      <a:pt x="27727" y="45624"/>
                                      <a:pt x="28316" y="45838"/>
                                      <a:pt x="29012" y="45838"/>
                                    </a:cubicBezTo>
                                    <a:cubicBezTo>
                                      <a:pt x="29655" y="45838"/>
                                      <a:pt x="30218" y="45624"/>
                                      <a:pt x="30700" y="45196"/>
                                    </a:cubicBezTo>
                                    <a:cubicBezTo>
                                      <a:pt x="31236" y="44714"/>
                                      <a:pt x="31504" y="44099"/>
                                      <a:pt x="31504" y="43349"/>
                                    </a:cubicBezTo>
                                    <a:lnTo>
                                      <a:pt x="31504" y="12918"/>
                                    </a:lnTo>
                                    <a:cubicBezTo>
                                      <a:pt x="33058" y="9920"/>
                                      <a:pt x="34799" y="7779"/>
                                      <a:pt x="36728" y="6495"/>
                                    </a:cubicBezTo>
                                    <a:cubicBezTo>
                                      <a:pt x="38656" y="5156"/>
                                      <a:pt x="41148" y="4487"/>
                                      <a:pt x="44202" y="4487"/>
                                    </a:cubicBezTo>
                                    <a:cubicBezTo>
                                      <a:pt x="46881" y="4487"/>
                                      <a:pt x="48943" y="5237"/>
                                      <a:pt x="50390" y="6735"/>
                                    </a:cubicBezTo>
                                    <a:cubicBezTo>
                                      <a:pt x="51730" y="8127"/>
                                      <a:pt x="52399" y="9974"/>
                                      <a:pt x="52399" y="12276"/>
                                    </a:cubicBezTo>
                                    <a:lnTo>
                                      <a:pt x="52399" y="43349"/>
                                    </a:lnTo>
                                    <a:cubicBezTo>
                                      <a:pt x="52399" y="44099"/>
                                      <a:pt x="52640" y="44714"/>
                                      <a:pt x="53123" y="45196"/>
                                    </a:cubicBezTo>
                                    <a:cubicBezTo>
                                      <a:pt x="53605" y="45624"/>
                                      <a:pt x="54194" y="45838"/>
                                      <a:pt x="54891" y="45838"/>
                                    </a:cubicBezTo>
                                    <a:cubicBezTo>
                                      <a:pt x="55534" y="45838"/>
                                      <a:pt x="56096" y="45624"/>
                                      <a:pt x="56578" y="45196"/>
                                    </a:cubicBezTo>
                                    <a:cubicBezTo>
                                      <a:pt x="57114" y="44714"/>
                                      <a:pt x="57382" y="44099"/>
                                      <a:pt x="57382" y="43349"/>
                                    </a:cubicBezTo>
                                    <a:lnTo>
                                      <a:pt x="57382" y="11473"/>
                                    </a:lnTo>
                                    <a:cubicBezTo>
                                      <a:pt x="57382" y="8582"/>
                                      <a:pt x="56284" y="6040"/>
                                      <a:pt x="54087" y="3845"/>
                                    </a:cubicBezTo>
                                    <a:cubicBezTo>
                                      <a:pt x="51569" y="1329"/>
                                      <a:pt x="48220" y="71"/>
                                      <a:pt x="44041" y="71"/>
                                    </a:cubicBezTo>
                                    <a:cubicBezTo>
                                      <a:pt x="40987" y="71"/>
                                      <a:pt x="38228" y="767"/>
                                      <a:pt x="35763" y="2159"/>
                                    </a:cubicBezTo>
                                    <a:cubicBezTo>
                                      <a:pt x="33513" y="3390"/>
                                      <a:pt x="31691" y="5103"/>
                                      <a:pt x="30298" y="7298"/>
                                    </a:cubicBezTo>
                                    <a:cubicBezTo>
                                      <a:pt x="29334" y="5263"/>
                                      <a:pt x="28075" y="3658"/>
                                      <a:pt x="26521" y="2480"/>
                                    </a:cubicBezTo>
                                    <a:cubicBezTo>
                                      <a:pt x="24324" y="874"/>
                                      <a:pt x="21565" y="71"/>
                                      <a:pt x="18243" y="71"/>
                                    </a:cubicBezTo>
                                    <a:cubicBezTo>
                                      <a:pt x="15618" y="71"/>
                                      <a:pt x="13046" y="767"/>
                                      <a:pt x="10528" y="2159"/>
                                    </a:cubicBezTo>
                                    <a:cubicBezTo>
                                      <a:pt x="8492" y="3283"/>
                                      <a:pt x="6831" y="4701"/>
                                      <a:pt x="5545" y="6414"/>
                                    </a:cubicBezTo>
                                    <a:lnTo>
                                      <a:pt x="5545" y="3443"/>
                                    </a:lnTo>
                                    <a:cubicBezTo>
                                      <a:pt x="5545" y="2533"/>
                                      <a:pt x="5277" y="1838"/>
                                      <a:pt x="4742" y="1356"/>
                                    </a:cubicBezTo>
                                    <a:cubicBezTo>
                                      <a:pt x="4259" y="874"/>
                                      <a:pt x="3697" y="633"/>
                                      <a:pt x="3054" y="633"/>
                                    </a:cubicBezTo>
                                    <a:cubicBezTo>
                                      <a:pt x="2357" y="633"/>
                                      <a:pt x="1768" y="874"/>
                                      <a:pt x="1286" y="1356"/>
                                    </a:cubicBezTo>
                                    <a:cubicBezTo>
                                      <a:pt x="804" y="1838"/>
                                      <a:pt x="562" y="2533"/>
                                      <a:pt x="562" y="344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4" name="Freeform: Shape 15474"/>
                            <wps:cNvSpPr/>
                            <wps:spPr>
                              <a:xfrm>
                                <a:off x="3872651" y="491711"/>
                                <a:ext cx="36647" cy="45767"/>
                              </a:xfrm>
                              <a:custGeom>
                                <a:avLst/>
                                <a:gdLst>
                                  <a:gd name="connsiteX0" fmla="*/ 31273 w 36647"/>
                                  <a:gd name="connsiteY0" fmla="*/ 32269 h 45767"/>
                                  <a:gd name="connsiteX1" fmla="*/ 26853 w 36647"/>
                                  <a:gd name="connsiteY1" fmla="*/ 38532 h 45767"/>
                                  <a:gd name="connsiteX2" fmla="*/ 18816 w 36647"/>
                                  <a:gd name="connsiteY2" fmla="*/ 41342 h 45767"/>
                                  <a:gd name="connsiteX3" fmla="*/ 9092 w 36647"/>
                                  <a:gd name="connsiteY3" fmla="*/ 35802 h 45767"/>
                                  <a:gd name="connsiteX4" fmla="*/ 5636 w 36647"/>
                                  <a:gd name="connsiteY4" fmla="*/ 24320 h 45767"/>
                                  <a:gd name="connsiteX5" fmla="*/ 37220 w 36647"/>
                                  <a:gd name="connsiteY5" fmla="*/ 24320 h 45767"/>
                                  <a:gd name="connsiteX6" fmla="*/ 37220 w 36647"/>
                                  <a:gd name="connsiteY6" fmla="*/ 23035 h 45767"/>
                                  <a:gd name="connsiteX7" fmla="*/ 32559 w 36647"/>
                                  <a:gd name="connsiteY7" fmla="*/ 7137 h 45767"/>
                                  <a:gd name="connsiteX8" fmla="*/ 18816 w 36647"/>
                                  <a:gd name="connsiteY8" fmla="*/ 71 h 45767"/>
                                  <a:gd name="connsiteX9" fmla="*/ 5154 w 36647"/>
                                  <a:gd name="connsiteY9" fmla="*/ 7137 h 45767"/>
                                  <a:gd name="connsiteX10" fmla="*/ 573 w 36647"/>
                                  <a:gd name="connsiteY10" fmla="*/ 23035 h 45767"/>
                                  <a:gd name="connsiteX11" fmla="*/ 5154 w 36647"/>
                                  <a:gd name="connsiteY11" fmla="*/ 38773 h 45767"/>
                                  <a:gd name="connsiteX12" fmla="*/ 18816 w 36647"/>
                                  <a:gd name="connsiteY12" fmla="*/ 45838 h 45767"/>
                                  <a:gd name="connsiteX13" fmla="*/ 29425 w 36647"/>
                                  <a:gd name="connsiteY13" fmla="*/ 42707 h 45767"/>
                                  <a:gd name="connsiteX14" fmla="*/ 36175 w 36647"/>
                                  <a:gd name="connsiteY14" fmla="*/ 34115 h 45767"/>
                                  <a:gd name="connsiteX15" fmla="*/ 36175 w 36647"/>
                                  <a:gd name="connsiteY15" fmla="*/ 31867 h 45767"/>
                                  <a:gd name="connsiteX16" fmla="*/ 34809 w 36647"/>
                                  <a:gd name="connsiteY16" fmla="*/ 30663 h 45767"/>
                                  <a:gd name="connsiteX17" fmla="*/ 32800 w 36647"/>
                                  <a:gd name="connsiteY17" fmla="*/ 30583 h 45767"/>
                                  <a:gd name="connsiteX18" fmla="*/ 31273 w 36647"/>
                                  <a:gd name="connsiteY18" fmla="*/ 32269 h 45767"/>
                                  <a:gd name="connsiteX19" fmla="*/ 5797 w 36647"/>
                                  <a:gd name="connsiteY19" fmla="*/ 19823 h 45767"/>
                                  <a:gd name="connsiteX20" fmla="*/ 9252 w 36647"/>
                                  <a:gd name="connsiteY20" fmla="*/ 9706 h 45767"/>
                                  <a:gd name="connsiteX21" fmla="*/ 18816 w 36647"/>
                                  <a:gd name="connsiteY21" fmla="*/ 4487 h 45767"/>
                                  <a:gd name="connsiteX22" fmla="*/ 28460 w 36647"/>
                                  <a:gd name="connsiteY22" fmla="*/ 9787 h 45767"/>
                                  <a:gd name="connsiteX23" fmla="*/ 31916 w 36647"/>
                                  <a:gd name="connsiteY23" fmla="*/ 19823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273" y="32269"/>
                                    </a:moveTo>
                                    <a:cubicBezTo>
                                      <a:pt x="29987" y="35052"/>
                                      <a:pt x="28514" y="37140"/>
                                      <a:pt x="26853" y="38532"/>
                                    </a:cubicBezTo>
                                    <a:cubicBezTo>
                                      <a:pt x="24710" y="40405"/>
                                      <a:pt x="22031" y="41342"/>
                                      <a:pt x="18816" y="41342"/>
                                    </a:cubicBezTo>
                                    <a:cubicBezTo>
                                      <a:pt x="14744" y="41342"/>
                                      <a:pt x="11503" y="39495"/>
                                      <a:pt x="9092" y="35802"/>
                                    </a:cubicBezTo>
                                    <a:cubicBezTo>
                                      <a:pt x="7002" y="32697"/>
                                      <a:pt x="5850" y="28870"/>
                                      <a:pt x="5636" y="24320"/>
                                    </a:cubicBezTo>
                                    <a:lnTo>
                                      <a:pt x="37220" y="24320"/>
                                    </a:lnTo>
                                    <a:lnTo>
                                      <a:pt x="37220" y="23035"/>
                                    </a:lnTo>
                                    <a:cubicBezTo>
                                      <a:pt x="37220" y="16772"/>
                                      <a:pt x="35666" y="11473"/>
                                      <a:pt x="32559" y="7137"/>
                                    </a:cubicBezTo>
                                    <a:cubicBezTo>
                                      <a:pt x="29130" y="2426"/>
                                      <a:pt x="24549" y="71"/>
                                      <a:pt x="18816" y="71"/>
                                    </a:cubicBezTo>
                                    <a:cubicBezTo>
                                      <a:pt x="13083" y="71"/>
                                      <a:pt x="8529" y="2426"/>
                                      <a:pt x="5154" y="7137"/>
                                    </a:cubicBezTo>
                                    <a:cubicBezTo>
                                      <a:pt x="2100" y="11473"/>
                                      <a:pt x="573" y="16772"/>
                                      <a:pt x="573" y="23035"/>
                                    </a:cubicBezTo>
                                    <a:cubicBezTo>
                                      <a:pt x="573" y="29244"/>
                                      <a:pt x="2100" y="34490"/>
                                      <a:pt x="5154" y="38773"/>
                                    </a:cubicBezTo>
                                    <a:cubicBezTo>
                                      <a:pt x="8529" y="43483"/>
                                      <a:pt x="13083" y="45838"/>
                                      <a:pt x="18816" y="45838"/>
                                    </a:cubicBezTo>
                                    <a:cubicBezTo>
                                      <a:pt x="22888" y="45838"/>
                                      <a:pt x="26424" y="44795"/>
                                      <a:pt x="29425" y="42707"/>
                                    </a:cubicBezTo>
                                    <a:cubicBezTo>
                                      <a:pt x="32371" y="40726"/>
                                      <a:pt x="34622" y="37863"/>
                                      <a:pt x="36175" y="34115"/>
                                    </a:cubicBezTo>
                                    <a:cubicBezTo>
                                      <a:pt x="36497" y="33313"/>
                                      <a:pt x="36497" y="32563"/>
                                      <a:pt x="36175" y="31867"/>
                                    </a:cubicBezTo>
                                    <a:cubicBezTo>
                                      <a:pt x="35908" y="31278"/>
                                      <a:pt x="35452" y="30877"/>
                                      <a:pt x="34809" y="30663"/>
                                    </a:cubicBezTo>
                                    <a:cubicBezTo>
                                      <a:pt x="34113" y="30395"/>
                                      <a:pt x="33443" y="30368"/>
                                      <a:pt x="32800" y="30583"/>
                                    </a:cubicBezTo>
                                    <a:cubicBezTo>
                                      <a:pt x="32103" y="30904"/>
                                      <a:pt x="31594" y="31466"/>
                                      <a:pt x="31273" y="32269"/>
                                    </a:cubicBezTo>
                                    <a:close/>
                                    <a:moveTo>
                                      <a:pt x="5797" y="19823"/>
                                    </a:moveTo>
                                    <a:cubicBezTo>
                                      <a:pt x="6118" y="15916"/>
                                      <a:pt x="7270" y="12543"/>
                                      <a:pt x="9252" y="9706"/>
                                    </a:cubicBezTo>
                                    <a:cubicBezTo>
                                      <a:pt x="11663" y="6227"/>
                                      <a:pt x="14851" y="4487"/>
                                      <a:pt x="18816" y="4487"/>
                                    </a:cubicBezTo>
                                    <a:cubicBezTo>
                                      <a:pt x="22781" y="4487"/>
                                      <a:pt x="25996" y="6254"/>
                                      <a:pt x="28460" y="9787"/>
                                    </a:cubicBezTo>
                                    <a:cubicBezTo>
                                      <a:pt x="30443" y="12677"/>
                                      <a:pt x="31594" y="16023"/>
                                      <a:pt x="31916" y="1982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5" name="Freeform: Shape 15475"/>
                            <wps:cNvSpPr/>
                            <wps:spPr>
                              <a:xfrm>
                                <a:off x="3921436" y="491711"/>
                                <a:ext cx="18085" cy="45686"/>
                              </a:xfrm>
                              <a:custGeom>
                                <a:avLst/>
                                <a:gdLst>
                                  <a:gd name="connsiteX0" fmla="*/ 580 w 18085"/>
                                  <a:gd name="connsiteY0" fmla="*/ 2962 h 45686"/>
                                  <a:gd name="connsiteX1" fmla="*/ 580 w 18085"/>
                                  <a:gd name="connsiteY1" fmla="*/ 43189 h 45686"/>
                                  <a:gd name="connsiteX2" fmla="*/ 1303 w 18085"/>
                                  <a:gd name="connsiteY2" fmla="*/ 45116 h 45686"/>
                                  <a:gd name="connsiteX3" fmla="*/ 3071 w 18085"/>
                                  <a:gd name="connsiteY3" fmla="*/ 45758 h 45686"/>
                                  <a:gd name="connsiteX4" fmla="*/ 4759 w 18085"/>
                                  <a:gd name="connsiteY4" fmla="*/ 45116 h 45686"/>
                                  <a:gd name="connsiteX5" fmla="*/ 5562 w 18085"/>
                                  <a:gd name="connsiteY5" fmla="*/ 43189 h 45686"/>
                                  <a:gd name="connsiteX6" fmla="*/ 5562 w 18085"/>
                                  <a:gd name="connsiteY6" fmla="*/ 11874 h 45686"/>
                                  <a:gd name="connsiteX7" fmla="*/ 9741 w 18085"/>
                                  <a:gd name="connsiteY7" fmla="*/ 6976 h 45686"/>
                                  <a:gd name="connsiteX8" fmla="*/ 16733 w 18085"/>
                                  <a:gd name="connsiteY8" fmla="*/ 4969 h 45686"/>
                                  <a:gd name="connsiteX9" fmla="*/ 18662 w 18085"/>
                                  <a:gd name="connsiteY9" fmla="*/ 2480 h 45686"/>
                                  <a:gd name="connsiteX10" fmla="*/ 16814 w 18085"/>
                                  <a:gd name="connsiteY10" fmla="*/ 71 h 45686"/>
                                  <a:gd name="connsiteX11" fmla="*/ 9902 w 18085"/>
                                  <a:gd name="connsiteY11" fmla="*/ 1998 h 45686"/>
                                  <a:gd name="connsiteX12" fmla="*/ 5562 w 18085"/>
                                  <a:gd name="connsiteY12" fmla="*/ 6254 h 45686"/>
                                  <a:gd name="connsiteX13" fmla="*/ 5562 w 18085"/>
                                  <a:gd name="connsiteY13" fmla="*/ 2962 h 45686"/>
                                  <a:gd name="connsiteX14" fmla="*/ 4759 w 18085"/>
                                  <a:gd name="connsiteY14" fmla="*/ 1195 h 45686"/>
                                  <a:gd name="connsiteX15" fmla="*/ 3071 w 18085"/>
                                  <a:gd name="connsiteY15" fmla="*/ 713 h 45686"/>
                                  <a:gd name="connsiteX16" fmla="*/ 1303 w 18085"/>
                                  <a:gd name="connsiteY16" fmla="*/ 1276 h 45686"/>
                                  <a:gd name="connsiteX17" fmla="*/ 580 w 18085"/>
                                  <a:gd name="connsiteY17" fmla="*/ 2962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580" y="2962"/>
                                    </a:moveTo>
                                    <a:lnTo>
                                      <a:pt x="580" y="43189"/>
                                    </a:lnTo>
                                    <a:cubicBezTo>
                                      <a:pt x="580" y="43992"/>
                                      <a:pt x="821" y="44634"/>
                                      <a:pt x="1303" y="45116"/>
                                    </a:cubicBezTo>
                                    <a:cubicBezTo>
                                      <a:pt x="1785" y="45544"/>
                                      <a:pt x="2374" y="45758"/>
                                      <a:pt x="3071" y="45758"/>
                                    </a:cubicBezTo>
                                    <a:cubicBezTo>
                                      <a:pt x="3714" y="45758"/>
                                      <a:pt x="4276" y="45544"/>
                                      <a:pt x="4759" y="45116"/>
                                    </a:cubicBezTo>
                                    <a:cubicBezTo>
                                      <a:pt x="5294" y="44634"/>
                                      <a:pt x="5562" y="43992"/>
                                      <a:pt x="5562" y="43189"/>
                                    </a:cubicBezTo>
                                    <a:lnTo>
                                      <a:pt x="5562" y="11874"/>
                                    </a:lnTo>
                                    <a:cubicBezTo>
                                      <a:pt x="6527" y="9787"/>
                                      <a:pt x="7920" y="8154"/>
                                      <a:pt x="9741" y="6976"/>
                                    </a:cubicBezTo>
                                    <a:cubicBezTo>
                                      <a:pt x="11777" y="5638"/>
                                      <a:pt x="14108" y="4969"/>
                                      <a:pt x="16733" y="4969"/>
                                    </a:cubicBezTo>
                                    <a:cubicBezTo>
                                      <a:pt x="18073" y="4969"/>
                                      <a:pt x="18716" y="4139"/>
                                      <a:pt x="18662" y="2480"/>
                                    </a:cubicBezTo>
                                    <a:cubicBezTo>
                                      <a:pt x="18609" y="874"/>
                                      <a:pt x="17992" y="71"/>
                                      <a:pt x="16814" y="71"/>
                                    </a:cubicBezTo>
                                    <a:cubicBezTo>
                                      <a:pt x="14242" y="71"/>
                                      <a:pt x="11938" y="713"/>
                                      <a:pt x="9902" y="1998"/>
                                    </a:cubicBezTo>
                                    <a:cubicBezTo>
                                      <a:pt x="8348" y="2962"/>
                                      <a:pt x="6902" y="4380"/>
                                      <a:pt x="5562" y="6254"/>
                                    </a:cubicBezTo>
                                    <a:lnTo>
                                      <a:pt x="5562" y="2962"/>
                                    </a:lnTo>
                                    <a:cubicBezTo>
                                      <a:pt x="5562" y="2212"/>
                                      <a:pt x="5294" y="1623"/>
                                      <a:pt x="4759" y="1195"/>
                                    </a:cubicBezTo>
                                    <a:cubicBezTo>
                                      <a:pt x="4276" y="874"/>
                                      <a:pt x="3714" y="713"/>
                                      <a:pt x="3071" y="713"/>
                                    </a:cubicBezTo>
                                    <a:cubicBezTo>
                                      <a:pt x="2374" y="713"/>
                                      <a:pt x="1785" y="901"/>
                                      <a:pt x="1303" y="1276"/>
                                    </a:cubicBezTo>
                                    <a:cubicBezTo>
                                      <a:pt x="821" y="1704"/>
                                      <a:pt x="580" y="2266"/>
                                      <a:pt x="580" y="296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6" name="Freeform: Shape 15476"/>
                            <wps:cNvSpPr/>
                            <wps:spPr>
                              <a:xfrm>
                                <a:off x="3948198" y="475652"/>
                                <a:ext cx="7956" cy="61825"/>
                              </a:xfrm>
                              <a:custGeom>
                                <a:avLst/>
                                <a:gdLst>
                                  <a:gd name="connsiteX0" fmla="*/ 2030 w 7956"/>
                                  <a:gd name="connsiteY0" fmla="*/ 18378 h 61825"/>
                                  <a:gd name="connsiteX1" fmla="*/ 2030 w 7956"/>
                                  <a:gd name="connsiteY1" fmla="*/ 59247 h 61825"/>
                                  <a:gd name="connsiteX2" fmla="*/ 2753 w 7956"/>
                                  <a:gd name="connsiteY2" fmla="*/ 61255 h 61825"/>
                                  <a:gd name="connsiteX3" fmla="*/ 4522 w 7956"/>
                                  <a:gd name="connsiteY3" fmla="*/ 61897 h 61825"/>
                                  <a:gd name="connsiteX4" fmla="*/ 6290 w 7956"/>
                                  <a:gd name="connsiteY4" fmla="*/ 61174 h 61825"/>
                                  <a:gd name="connsiteX5" fmla="*/ 7093 w 7956"/>
                                  <a:gd name="connsiteY5" fmla="*/ 59247 h 61825"/>
                                  <a:gd name="connsiteX6" fmla="*/ 7093 w 7956"/>
                                  <a:gd name="connsiteY6" fmla="*/ 18378 h 61825"/>
                                  <a:gd name="connsiteX7" fmla="*/ 6290 w 7956"/>
                                  <a:gd name="connsiteY7" fmla="*/ 16612 h 61825"/>
                                  <a:gd name="connsiteX8" fmla="*/ 4522 w 7956"/>
                                  <a:gd name="connsiteY8" fmla="*/ 16049 h 61825"/>
                                  <a:gd name="connsiteX9" fmla="*/ 2753 w 7956"/>
                                  <a:gd name="connsiteY9" fmla="*/ 16692 h 61825"/>
                                  <a:gd name="connsiteX10" fmla="*/ 2030 w 7956"/>
                                  <a:gd name="connsiteY10" fmla="*/ 18378 h 61825"/>
                                  <a:gd name="connsiteX11" fmla="*/ 4522 w 7956"/>
                                  <a:gd name="connsiteY11" fmla="*/ 71 h 61825"/>
                                  <a:gd name="connsiteX12" fmla="*/ 1548 w 7956"/>
                                  <a:gd name="connsiteY12" fmla="*/ 1356 h 61825"/>
                                  <a:gd name="connsiteX13" fmla="*/ 584 w 7956"/>
                                  <a:gd name="connsiteY13" fmla="*/ 4327 h 61825"/>
                                  <a:gd name="connsiteX14" fmla="*/ 1548 w 7956"/>
                                  <a:gd name="connsiteY14" fmla="*/ 7137 h 61825"/>
                                  <a:gd name="connsiteX15" fmla="*/ 4522 w 7956"/>
                                  <a:gd name="connsiteY15" fmla="*/ 8422 h 61825"/>
                                  <a:gd name="connsiteX16" fmla="*/ 7495 w 7956"/>
                                  <a:gd name="connsiteY16" fmla="*/ 7137 h 61825"/>
                                  <a:gd name="connsiteX17" fmla="*/ 8540 w 7956"/>
                                  <a:gd name="connsiteY17" fmla="*/ 4327 h 61825"/>
                                  <a:gd name="connsiteX18" fmla="*/ 7495 w 7956"/>
                                  <a:gd name="connsiteY18" fmla="*/ 1356 h 61825"/>
                                  <a:gd name="connsiteX19" fmla="*/ 4522 w 7956"/>
                                  <a:gd name="connsiteY19" fmla="*/ 7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030" y="18378"/>
                                    </a:moveTo>
                                    <a:lnTo>
                                      <a:pt x="2030" y="59247"/>
                                    </a:lnTo>
                                    <a:cubicBezTo>
                                      <a:pt x="2030" y="60050"/>
                                      <a:pt x="2271" y="60719"/>
                                      <a:pt x="2753" y="61255"/>
                                    </a:cubicBezTo>
                                    <a:cubicBezTo>
                                      <a:pt x="3236" y="61683"/>
                                      <a:pt x="3825" y="61897"/>
                                      <a:pt x="4522" y="61897"/>
                                    </a:cubicBezTo>
                                    <a:cubicBezTo>
                                      <a:pt x="5218" y="61897"/>
                                      <a:pt x="5807" y="61656"/>
                                      <a:pt x="6290" y="61174"/>
                                    </a:cubicBezTo>
                                    <a:cubicBezTo>
                                      <a:pt x="6825" y="60693"/>
                                      <a:pt x="7093" y="60050"/>
                                      <a:pt x="7093" y="59247"/>
                                    </a:cubicBezTo>
                                    <a:lnTo>
                                      <a:pt x="7093" y="18378"/>
                                    </a:lnTo>
                                    <a:cubicBezTo>
                                      <a:pt x="7093" y="17629"/>
                                      <a:pt x="6825" y="17040"/>
                                      <a:pt x="6290" y="16612"/>
                                    </a:cubicBezTo>
                                    <a:cubicBezTo>
                                      <a:pt x="5807" y="16237"/>
                                      <a:pt x="5218" y="16049"/>
                                      <a:pt x="4522" y="16049"/>
                                    </a:cubicBezTo>
                                    <a:cubicBezTo>
                                      <a:pt x="3825" y="16049"/>
                                      <a:pt x="3236" y="16264"/>
                                      <a:pt x="2753" y="16692"/>
                                    </a:cubicBezTo>
                                    <a:cubicBezTo>
                                      <a:pt x="2271" y="17067"/>
                                      <a:pt x="2030" y="17629"/>
                                      <a:pt x="2030" y="18378"/>
                                    </a:cubicBezTo>
                                    <a:close/>
                                    <a:moveTo>
                                      <a:pt x="4522" y="71"/>
                                    </a:moveTo>
                                    <a:cubicBezTo>
                                      <a:pt x="3236" y="71"/>
                                      <a:pt x="2244" y="499"/>
                                      <a:pt x="1548" y="1356"/>
                                    </a:cubicBezTo>
                                    <a:cubicBezTo>
                                      <a:pt x="905" y="2159"/>
                                      <a:pt x="584" y="3149"/>
                                      <a:pt x="584" y="4327"/>
                                    </a:cubicBezTo>
                                    <a:cubicBezTo>
                                      <a:pt x="584" y="5451"/>
                                      <a:pt x="905" y="6388"/>
                                      <a:pt x="1548" y="7137"/>
                                    </a:cubicBezTo>
                                    <a:cubicBezTo>
                                      <a:pt x="2244" y="7993"/>
                                      <a:pt x="3236" y="8422"/>
                                      <a:pt x="4522" y="8422"/>
                                    </a:cubicBezTo>
                                    <a:cubicBezTo>
                                      <a:pt x="5754" y="8422"/>
                                      <a:pt x="6745" y="7993"/>
                                      <a:pt x="7495" y="7137"/>
                                    </a:cubicBezTo>
                                    <a:cubicBezTo>
                                      <a:pt x="8192" y="6334"/>
                                      <a:pt x="8540" y="5397"/>
                                      <a:pt x="8540" y="4327"/>
                                    </a:cubicBezTo>
                                    <a:cubicBezTo>
                                      <a:pt x="8540" y="3149"/>
                                      <a:pt x="8192" y="2159"/>
                                      <a:pt x="7495" y="1356"/>
                                    </a:cubicBezTo>
                                    <a:cubicBezTo>
                                      <a:pt x="6745" y="499"/>
                                      <a:pt x="5754" y="71"/>
                                      <a:pt x="4522"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7" name="Freeform: Shape 15477"/>
                            <wps:cNvSpPr/>
                            <wps:spPr>
                              <a:xfrm>
                                <a:off x="3967329" y="491711"/>
                                <a:ext cx="37352" cy="45767"/>
                              </a:xfrm>
                              <a:custGeom>
                                <a:avLst/>
                                <a:gdLst>
                                  <a:gd name="connsiteX0" fmla="*/ 19794 w 37352"/>
                                  <a:gd name="connsiteY0" fmla="*/ 71 h 45767"/>
                                  <a:gd name="connsiteX1" fmla="*/ 31608 w 37352"/>
                                  <a:gd name="connsiteY1" fmla="*/ 3443 h 45767"/>
                                  <a:gd name="connsiteX2" fmla="*/ 36832 w 37352"/>
                                  <a:gd name="connsiteY2" fmla="*/ 10590 h 45767"/>
                                  <a:gd name="connsiteX3" fmla="*/ 36430 w 37352"/>
                                  <a:gd name="connsiteY3" fmla="*/ 12436 h 45767"/>
                                  <a:gd name="connsiteX4" fmla="*/ 34823 w 37352"/>
                                  <a:gd name="connsiteY4" fmla="*/ 13480 h 45767"/>
                                  <a:gd name="connsiteX5" fmla="*/ 32814 w 37352"/>
                                  <a:gd name="connsiteY5" fmla="*/ 13319 h 45767"/>
                                  <a:gd name="connsiteX6" fmla="*/ 31528 w 37352"/>
                                  <a:gd name="connsiteY6" fmla="*/ 11714 h 45767"/>
                                  <a:gd name="connsiteX7" fmla="*/ 27429 w 37352"/>
                                  <a:gd name="connsiteY7" fmla="*/ 6173 h 45767"/>
                                  <a:gd name="connsiteX8" fmla="*/ 19473 w 37352"/>
                                  <a:gd name="connsiteY8" fmla="*/ 4487 h 45767"/>
                                  <a:gd name="connsiteX9" fmla="*/ 8945 w 37352"/>
                                  <a:gd name="connsiteY9" fmla="*/ 10188 h 45767"/>
                                  <a:gd name="connsiteX10" fmla="*/ 5650 w 37352"/>
                                  <a:gd name="connsiteY10" fmla="*/ 22955 h 45767"/>
                                  <a:gd name="connsiteX11" fmla="*/ 8945 w 37352"/>
                                  <a:gd name="connsiteY11" fmla="*/ 35882 h 45767"/>
                                  <a:gd name="connsiteX12" fmla="*/ 19473 w 37352"/>
                                  <a:gd name="connsiteY12" fmla="*/ 41342 h 45767"/>
                                  <a:gd name="connsiteX13" fmla="*/ 28152 w 37352"/>
                                  <a:gd name="connsiteY13" fmla="*/ 39575 h 45767"/>
                                  <a:gd name="connsiteX14" fmla="*/ 32573 w 37352"/>
                                  <a:gd name="connsiteY14" fmla="*/ 33634 h 45767"/>
                                  <a:gd name="connsiteX15" fmla="*/ 34019 w 37352"/>
                                  <a:gd name="connsiteY15" fmla="*/ 32028 h 45767"/>
                                  <a:gd name="connsiteX16" fmla="*/ 36028 w 37352"/>
                                  <a:gd name="connsiteY16" fmla="*/ 31867 h 45767"/>
                                  <a:gd name="connsiteX17" fmla="*/ 37636 w 37352"/>
                                  <a:gd name="connsiteY17" fmla="*/ 32911 h 45767"/>
                                  <a:gd name="connsiteX18" fmla="*/ 37716 w 37352"/>
                                  <a:gd name="connsiteY18" fmla="*/ 34918 h 45767"/>
                                  <a:gd name="connsiteX19" fmla="*/ 31849 w 37352"/>
                                  <a:gd name="connsiteY19" fmla="*/ 42546 h 45767"/>
                                  <a:gd name="connsiteX20" fmla="*/ 19794 w 37352"/>
                                  <a:gd name="connsiteY20" fmla="*/ 45838 h 45767"/>
                                  <a:gd name="connsiteX21" fmla="*/ 5007 w 37352"/>
                                  <a:gd name="connsiteY21" fmla="*/ 38933 h 45767"/>
                                  <a:gd name="connsiteX22" fmla="*/ 586 w 37352"/>
                                  <a:gd name="connsiteY22" fmla="*/ 23035 h 45767"/>
                                  <a:gd name="connsiteX23" fmla="*/ 5167 w 37352"/>
                                  <a:gd name="connsiteY23" fmla="*/ 7137 h 45767"/>
                                  <a:gd name="connsiteX24" fmla="*/ 19794 w 37352"/>
                                  <a:gd name="connsiteY24" fmla="*/ 7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352" h="45767">
                                    <a:moveTo>
                                      <a:pt x="19794" y="71"/>
                                    </a:moveTo>
                                    <a:cubicBezTo>
                                      <a:pt x="24509" y="71"/>
                                      <a:pt x="28447" y="1195"/>
                                      <a:pt x="31608" y="3443"/>
                                    </a:cubicBezTo>
                                    <a:cubicBezTo>
                                      <a:pt x="34233" y="5370"/>
                                      <a:pt x="35975" y="7752"/>
                                      <a:pt x="36832" y="10590"/>
                                    </a:cubicBezTo>
                                    <a:cubicBezTo>
                                      <a:pt x="36993" y="11285"/>
                                      <a:pt x="36859" y="11901"/>
                                      <a:pt x="36430" y="12436"/>
                                    </a:cubicBezTo>
                                    <a:cubicBezTo>
                                      <a:pt x="36055" y="12972"/>
                                      <a:pt x="35519" y="13319"/>
                                      <a:pt x="34823" y="13480"/>
                                    </a:cubicBezTo>
                                    <a:cubicBezTo>
                                      <a:pt x="34073" y="13641"/>
                                      <a:pt x="33403" y="13587"/>
                                      <a:pt x="32814" y="13319"/>
                                    </a:cubicBezTo>
                                    <a:cubicBezTo>
                                      <a:pt x="32117" y="12998"/>
                                      <a:pt x="31689" y="12463"/>
                                      <a:pt x="31528" y="11714"/>
                                    </a:cubicBezTo>
                                    <a:cubicBezTo>
                                      <a:pt x="30724" y="9198"/>
                                      <a:pt x="29358" y="7351"/>
                                      <a:pt x="27429" y="6173"/>
                                    </a:cubicBezTo>
                                    <a:cubicBezTo>
                                      <a:pt x="25500" y="5049"/>
                                      <a:pt x="22848" y="4487"/>
                                      <a:pt x="19473" y="4487"/>
                                    </a:cubicBezTo>
                                    <a:cubicBezTo>
                                      <a:pt x="14919" y="4487"/>
                                      <a:pt x="11409" y="6387"/>
                                      <a:pt x="8945" y="10188"/>
                                    </a:cubicBezTo>
                                    <a:cubicBezTo>
                                      <a:pt x="6748" y="13507"/>
                                      <a:pt x="5650" y="17762"/>
                                      <a:pt x="5650" y="22955"/>
                                    </a:cubicBezTo>
                                    <a:cubicBezTo>
                                      <a:pt x="5650" y="28254"/>
                                      <a:pt x="6748" y="32563"/>
                                      <a:pt x="8945" y="35882"/>
                                    </a:cubicBezTo>
                                    <a:cubicBezTo>
                                      <a:pt x="11356" y="39522"/>
                                      <a:pt x="14865" y="41342"/>
                                      <a:pt x="19473" y="41342"/>
                                    </a:cubicBezTo>
                                    <a:cubicBezTo>
                                      <a:pt x="23277" y="41342"/>
                                      <a:pt x="26170" y="40753"/>
                                      <a:pt x="28152" y="39575"/>
                                    </a:cubicBezTo>
                                    <a:cubicBezTo>
                                      <a:pt x="30135" y="38398"/>
                                      <a:pt x="31608" y="36417"/>
                                      <a:pt x="32573" y="33634"/>
                                    </a:cubicBezTo>
                                    <a:cubicBezTo>
                                      <a:pt x="32787" y="32884"/>
                                      <a:pt x="33269" y="32349"/>
                                      <a:pt x="34019" y="32028"/>
                                    </a:cubicBezTo>
                                    <a:cubicBezTo>
                                      <a:pt x="34662" y="31760"/>
                                      <a:pt x="35332" y="31707"/>
                                      <a:pt x="36028" y="31867"/>
                                    </a:cubicBezTo>
                                    <a:cubicBezTo>
                                      <a:pt x="36778" y="32028"/>
                                      <a:pt x="37314" y="32376"/>
                                      <a:pt x="37636" y="32911"/>
                                    </a:cubicBezTo>
                                    <a:cubicBezTo>
                                      <a:pt x="38011" y="33446"/>
                                      <a:pt x="38038" y="34115"/>
                                      <a:pt x="37716" y="34918"/>
                                    </a:cubicBezTo>
                                    <a:cubicBezTo>
                                      <a:pt x="36109" y="38291"/>
                                      <a:pt x="34153" y="40833"/>
                                      <a:pt x="31849" y="42546"/>
                                    </a:cubicBezTo>
                                    <a:cubicBezTo>
                                      <a:pt x="28795" y="44741"/>
                                      <a:pt x="24777" y="45838"/>
                                      <a:pt x="19794" y="45838"/>
                                    </a:cubicBezTo>
                                    <a:cubicBezTo>
                                      <a:pt x="13311" y="45838"/>
                                      <a:pt x="8382" y="43537"/>
                                      <a:pt x="5007" y="38933"/>
                                    </a:cubicBezTo>
                                    <a:cubicBezTo>
                                      <a:pt x="2060" y="34918"/>
                                      <a:pt x="586" y="29619"/>
                                      <a:pt x="586" y="23035"/>
                                    </a:cubicBezTo>
                                    <a:cubicBezTo>
                                      <a:pt x="586" y="16665"/>
                                      <a:pt x="2113" y="11366"/>
                                      <a:pt x="5167" y="7137"/>
                                    </a:cubicBezTo>
                                    <a:cubicBezTo>
                                      <a:pt x="8650" y="2426"/>
                                      <a:pt x="13526" y="71"/>
                                      <a:pt x="19794"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8" name="Freeform: Shape 15478"/>
                            <wps:cNvSpPr/>
                            <wps:spPr>
                              <a:xfrm>
                                <a:off x="4013619" y="491711"/>
                                <a:ext cx="39621" cy="45767"/>
                              </a:xfrm>
                              <a:custGeom>
                                <a:avLst/>
                                <a:gdLst>
                                  <a:gd name="connsiteX0" fmla="*/ 30008 w 39621"/>
                                  <a:gd name="connsiteY0" fmla="*/ 34115 h 45767"/>
                                  <a:gd name="connsiteX1" fmla="*/ 24623 w 39621"/>
                                  <a:gd name="connsiteY1" fmla="*/ 39254 h 45767"/>
                                  <a:gd name="connsiteX2" fmla="*/ 15140 w 39621"/>
                                  <a:gd name="connsiteY2" fmla="*/ 41342 h 45767"/>
                                  <a:gd name="connsiteX3" fmla="*/ 7907 w 39621"/>
                                  <a:gd name="connsiteY3" fmla="*/ 39254 h 45767"/>
                                  <a:gd name="connsiteX4" fmla="*/ 5656 w 39621"/>
                                  <a:gd name="connsiteY4" fmla="*/ 33393 h 45767"/>
                                  <a:gd name="connsiteX5" fmla="*/ 8067 w 39621"/>
                                  <a:gd name="connsiteY5" fmla="*/ 27210 h 45767"/>
                                  <a:gd name="connsiteX6" fmla="*/ 16586 w 39621"/>
                                  <a:gd name="connsiteY6" fmla="*/ 24159 h 45767"/>
                                  <a:gd name="connsiteX7" fmla="*/ 26070 w 39621"/>
                                  <a:gd name="connsiteY7" fmla="*/ 22312 h 45767"/>
                                  <a:gd name="connsiteX8" fmla="*/ 30008 w 39621"/>
                                  <a:gd name="connsiteY8" fmla="*/ 20466 h 45767"/>
                                  <a:gd name="connsiteX9" fmla="*/ 18997 w 39621"/>
                                  <a:gd name="connsiteY9" fmla="*/ 71 h 45767"/>
                                  <a:gd name="connsiteX10" fmla="*/ 8148 w 39621"/>
                                  <a:gd name="connsiteY10" fmla="*/ 3042 h 45767"/>
                                  <a:gd name="connsiteX11" fmla="*/ 3004 w 39621"/>
                                  <a:gd name="connsiteY11" fmla="*/ 12356 h 45767"/>
                                  <a:gd name="connsiteX12" fmla="*/ 3487 w 39621"/>
                                  <a:gd name="connsiteY12" fmla="*/ 14283 h 45767"/>
                                  <a:gd name="connsiteX13" fmla="*/ 5094 w 39621"/>
                                  <a:gd name="connsiteY13" fmla="*/ 15086 h 45767"/>
                                  <a:gd name="connsiteX14" fmla="*/ 6862 w 39621"/>
                                  <a:gd name="connsiteY14" fmla="*/ 14604 h 45767"/>
                                  <a:gd name="connsiteX15" fmla="*/ 7907 w 39621"/>
                                  <a:gd name="connsiteY15" fmla="*/ 12998 h 45767"/>
                                  <a:gd name="connsiteX16" fmla="*/ 10720 w 39621"/>
                                  <a:gd name="connsiteY16" fmla="*/ 6896 h 45767"/>
                                  <a:gd name="connsiteX17" fmla="*/ 18917 w 39621"/>
                                  <a:gd name="connsiteY17" fmla="*/ 4487 h 45767"/>
                                  <a:gd name="connsiteX18" fmla="*/ 27356 w 39621"/>
                                  <a:gd name="connsiteY18" fmla="*/ 6575 h 45767"/>
                                  <a:gd name="connsiteX19" fmla="*/ 30008 w 39621"/>
                                  <a:gd name="connsiteY19" fmla="*/ 12517 h 45767"/>
                                  <a:gd name="connsiteX20" fmla="*/ 27597 w 39621"/>
                                  <a:gd name="connsiteY20" fmla="*/ 17254 h 45767"/>
                                  <a:gd name="connsiteX21" fmla="*/ 16506 w 39621"/>
                                  <a:gd name="connsiteY21" fmla="*/ 19823 h 45767"/>
                                  <a:gd name="connsiteX22" fmla="*/ 3085 w 39621"/>
                                  <a:gd name="connsiteY22" fmla="*/ 25203 h 45767"/>
                                  <a:gd name="connsiteX23" fmla="*/ 593 w 39621"/>
                                  <a:gd name="connsiteY23" fmla="*/ 33393 h 45767"/>
                                  <a:gd name="connsiteX24" fmla="*/ 4210 w 39621"/>
                                  <a:gd name="connsiteY24" fmla="*/ 42466 h 45767"/>
                                  <a:gd name="connsiteX25" fmla="*/ 15140 w 39621"/>
                                  <a:gd name="connsiteY25" fmla="*/ 45838 h 45767"/>
                                  <a:gd name="connsiteX26" fmla="*/ 24623 w 39621"/>
                                  <a:gd name="connsiteY26" fmla="*/ 43992 h 45767"/>
                                  <a:gd name="connsiteX27" fmla="*/ 30088 w 39621"/>
                                  <a:gd name="connsiteY27" fmla="*/ 40298 h 45767"/>
                                  <a:gd name="connsiteX28" fmla="*/ 31535 w 39621"/>
                                  <a:gd name="connsiteY28" fmla="*/ 43831 h 45767"/>
                                  <a:gd name="connsiteX29" fmla="*/ 37884 w 39621"/>
                                  <a:gd name="connsiteY29" fmla="*/ 44955 h 45767"/>
                                  <a:gd name="connsiteX30" fmla="*/ 39652 w 39621"/>
                                  <a:gd name="connsiteY30" fmla="*/ 44232 h 45767"/>
                                  <a:gd name="connsiteX31" fmla="*/ 40214 w 39621"/>
                                  <a:gd name="connsiteY31" fmla="*/ 42707 h 45767"/>
                                  <a:gd name="connsiteX32" fmla="*/ 39571 w 39621"/>
                                  <a:gd name="connsiteY32" fmla="*/ 41101 h 45767"/>
                                  <a:gd name="connsiteX33" fmla="*/ 37964 w 39621"/>
                                  <a:gd name="connsiteY33" fmla="*/ 40459 h 45767"/>
                                  <a:gd name="connsiteX34" fmla="*/ 35714 w 39621"/>
                                  <a:gd name="connsiteY34" fmla="*/ 39656 h 45767"/>
                                  <a:gd name="connsiteX35" fmla="*/ 34990 w 39621"/>
                                  <a:gd name="connsiteY35" fmla="*/ 37568 h 45767"/>
                                  <a:gd name="connsiteX36" fmla="*/ 34990 w 39621"/>
                                  <a:gd name="connsiteY36" fmla="*/ 12115 h 45767"/>
                                  <a:gd name="connsiteX37" fmla="*/ 30329 w 39621"/>
                                  <a:gd name="connsiteY37" fmla="*/ 2721 h 45767"/>
                                  <a:gd name="connsiteX38" fmla="*/ 18997 w 39621"/>
                                  <a:gd name="connsiteY38" fmla="*/ 7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30008" y="34115"/>
                                    </a:moveTo>
                                    <a:cubicBezTo>
                                      <a:pt x="28775" y="36310"/>
                                      <a:pt x="26981" y="38023"/>
                                      <a:pt x="24623" y="39254"/>
                                    </a:cubicBezTo>
                                    <a:cubicBezTo>
                                      <a:pt x="21998" y="40646"/>
                                      <a:pt x="18837" y="41342"/>
                                      <a:pt x="15140" y="41342"/>
                                    </a:cubicBezTo>
                                    <a:cubicBezTo>
                                      <a:pt x="11872" y="41342"/>
                                      <a:pt x="9460" y="40646"/>
                                      <a:pt x="7907" y="39254"/>
                                    </a:cubicBezTo>
                                    <a:cubicBezTo>
                                      <a:pt x="6407" y="37970"/>
                                      <a:pt x="5656" y="36016"/>
                                      <a:pt x="5656" y="33393"/>
                                    </a:cubicBezTo>
                                    <a:cubicBezTo>
                                      <a:pt x="5656" y="30663"/>
                                      <a:pt x="6460" y="28602"/>
                                      <a:pt x="8067" y="27210"/>
                                    </a:cubicBezTo>
                                    <a:cubicBezTo>
                                      <a:pt x="9728" y="25711"/>
                                      <a:pt x="12568" y="24694"/>
                                      <a:pt x="16586" y="24159"/>
                                    </a:cubicBezTo>
                                    <a:cubicBezTo>
                                      <a:pt x="20605" y="23624"/>
                                      <a:pt x="23766" y="23008"/>
                                      <a:pt x="26070" y="22312"/>
                                    </a:cubicBezTo>
                                    <a:cubicBezTo>
                                      <a:pt x="27945" y="21724"/>
                                      <a:pt x="29258" y="21108"/>
                                      <a:pt x="30008" y="20466"/>
                                    </a:cubicBezTo>
                                    <a:close/>
                                    <a:moveTo>
                                      <a:pt x="18997" y="71"/>
                                    </a:moveTo>
                                    <a:cubicBezTo>
                                      <a:pt x="14497" y="71"/>
                                      <a:pt x="10880" y="1061"/>
                                      <a:pt x="8148" y="3042"/>
                                    </a:cubicBezTo>
                                    <a:cubicBezTo>
                                      <a:pt x="5362" y="5130"/>
                                      <a:pt x="3647" y="8234"/>
                                      <a:pt x="3004" y="12356"/>
                                    </a:cubicBezTo>
                                    <a:cubicBezTo>
                                      <a:pt x="2844" y="13159"/>
                                      <a:pt x="3004" y="13801"/>
                                      <a:pt x="3487" y="14283"/>
                                    </a:cubicBezTo>
                                    <a:cubicBezTo>
                                      <a:pt x="3915" y="14765"/>
                                      <a:pt x="4451" y="15032"/>
                                      <a:pt x="5094" y="15086"/>
                                    </a:cubicBezTo>
                                    <a:cubicBezTo>
                                      <a:pt x="5790" y="15140"/>
                                      <a:pt x="6380" y="14979"/>
                                      <a:pt x="6862" y="14604"/>
                                    </a:cubicBezTo>
                                    <a:cubicBezTo>
                                      <a:pt x="7451" y="14230"/>
                                      <a:pt x="7800" y="13694"/>
                                      <a:pt x="7907" y="12998"/>
                                    </a:cubicBezTo>
                                    <a:cubicBezTo>
                                      <a:pt x="8175" y="10322"/>
                                      <a:pt x="9112" y="8288"/>
                                      <a:pt x="10720" y="6896"/>
                                    </a:cubicBezTo>
                                    <a:cubicBezTo>
                                      <a:pt x="12541" y="5290"/>
                                      <a:pt x="15274" y="4487"/>
                                      <a:pt x="18917" y="4487"/>
                                    </a:cubicBezTo>
                                    <a:cubicBezTo>
                                      <a:pt x="22668" y="4487"/>
                                      <a:pt x="25480" y="5183"/>
                                      <a:pt x="27356" y="6575"/>
                                    </a:cubicBezTo>
                                    <a:cubicBezTo>
                                      <a:pt x="29124" y="7913"/>
                                      <a:pt x="30008" y="9894"/>
                                      <a:pt x="30008" y="12517"/>
                                    </a:cubicBezTo>
                                    <a:cubicBezTo>
                                      <a:pt x="30008" y="14818"/>
                                      <a:pt x="29204" y="16397"/>
                                      <a:pt x="27597" y="17254"/>
                                    </a:cubicBezTo>
                                    <a:cubicBezTo>
                                      <a:pt x="25936" y="18164"/>
                                      <a:pt x="22239" y="19020"/>
                                      <a:pt x="16506" y="19823"/>
                                    </a:cubicBezTo>
                                    <a:cubicBezTo>
                                      <a:pt x="10023" y="20626"/>
                                      <a:pt x="5549" y="22419"/>
                                      <a:pt x="3085" y="25203"/>
                                    </a:cubicBezTo>
                                    <a:cubicBezTo>
                                      <a:pt x="1424" y="27130"/>
                                      <a:pt x="593" y="29860"/>
                                      <a:pt x="593" y="33393"/>
                                    </a:cubicBezTo>
                                    <a:cubicBezTo>
                                      <a:pt x="593" y="37300"/>
                                      <a:pt x="1799" y="40325"/>
                                      <a:pt x="4210" y="42466"/>
                                    </a:cubicBezTo>
                                    <a:cubicBezTo>
                                      <a:pt x="6674" y="44714"/>
                                      <a:pt x="10318" y="45838"/>
                                      <a:pt x="15140" y="45838"/>
                                    </a:cubicBezTo>
                                    <a:cubicBezTo>
                                      <a:pt x="18676" y="45838"/>
                                      <a:pt x="21837" y="45223"/>
                                      <a:pt x="24623" y="43992"/>
                                    </a:cubicBezTo>
                                    <a:cubicBezTo>
                                      <a:pt x="26659" y="43082"/>
                                      <a:pt x="28481" y="41850"/>
                                      <a:pt x="30088" y="40298"/>
                                    </a:cubicBezTo>
                                    <a:cubicBezTo>
                                      <a:pt x="30088" y="41957"/>
                                      <a:pt x="30570" y="43135"/>
                                      <a:pt x="31535" y="43831"/>
                                    </a:cubicBezTo>
                                    <a:cubicBezTo>
                                      <a:pt x="32713" y="44580"/>
                                      <a:pt x="34830" y="44955"/>
                                      <a:pt x="37884" y="44955"/>
                                    </a:cubicBezTo>
                                    <a:cubicBezTo>
                                      <a:pt x="38634" y="44955"/>
                                      <a:pt x="39223" y="44714"/>
                                      <a:pt x="39652" y="44232"/>
                                    </a:cubicBezTo>
                                    <a:cubicBezTo>
                                      <a:pt x="40027" y="43804"/>
                                      <a:pt x="40214" y="43296"/>
                                      <a:pt x="40214" y="42707"/>
                                    </a:cubicBezTo>
                                    <a:cubicBezTo>
                                      <a:pt x="40161" y="42065"/>
                                      <a:pt x="39946" y="41529"/>
                                      <a:pt x="39571" y="41101"/>
                                    </a:cubicBezTo>
                                    <a:cubicBezTo>
                                      <a:pt x="39143" y="40673"/>
                                      <a:pt x="38607" y="40459"/>
                                      <a:pt x="37964" y="40459"/>
                                    </a:cubicBezTo>
                                    <a:cubicBezTo>
                                      <a:pt x="37000" y="40459"/>
                                      <a:pt x="36250" y="40191"/>
                                      <a:pt x="35714" y="39656"/>
                                    </a:cubicBezTo>
                                    <a:cubicBezTo>
                                      <a:pt x="35232" y="39174"/>
                                      <a:pt x="34990" y="38478"/>
                                      <a:pt x="34990" y="37568"/>
                                    </a:cubicBezTo>
                                    <a:lnTo>
                                      <a:pt x="34990" y="12115"/>
                                    </a:lnTo>
                                    <a:cubicBezTo>
                                      <a:pt x="34990" y="7886"/>
                                      <a:pt x="33437" y="4755"/>
                                      <a:pt x="30329" y="2721"/>
                                    </a:cubicBezTo>
                                    <a:cubicBezTo>
                                      <a:pt x="27597" y="954"/>
                                      <a:pt x="23819" y="71"/>
                                      <a:pt x="18997"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79" name="Freeform: Shape 15479"/>
                            <wps:cNvSpPr/>
                            <wps:spPr>
                              <a:xfrm>
                                <a:off x="4063688" y="527040"/>
                                <a:ext cx="9483" cy="17905"/>
                              </a:xfrm>
                              <a:custGeom>
                                <a:avLst/>
                                <a:gdLst>
                                  <a:gd name="connsiteX0" fmla="*/ 600 w 9483"/>
                                  <a:gd name="connsiteY0" fmla="*/ 16933 h 17905"/>
                                  <a:gd name="connsiteX1" fmla="*/ 1564 w 9483"/>
                                  <a:gd name="connsiteY1" fmla="*/ 17977 h 17905"/>
                                  <a:gd name="connsiteX2" fmla="*/ 7512 w 9483"/>
                                  <a:gd name="connsiteY2" fmla="*/ 12597 h 17905"/>
                                  <a:gd name="connsiteX3" fmla="*/ 10083 w 9483"/>
                                  <a:gd name="connsiteY3" fmla="*/ 4568 h 17905"/>
                                  <a:gd name="connsiteX4" fmla="*/ 8958 w 9483"/>
                                  <a:gd name="connsiteY4" fmla="*/ 1436 h 17905"/>
                                  <a:gd name="connsiteX5" fmla="*/ 5744 w 9483"/>
                                  <a:gd name="connsiteY5" fmla="*/ 71 h 17905"/>
                                  <a:gd name="connsiteX6" fmla="*/ 2448 w 9483"/>
                                  <a:gd name="connsiteY6" fmla="*/ 1436 h 17905"/>
                                  <a:gd name="connsiteX7" fmla="*/ 1404 w 9483"/>
                                  <a:gd name="connsiteY7" fmla="*/ 4568 h 17905"/>
                                  <a:gd name="connsiteX8" fmla="*/ 2448 w 9483"/>
                                  <a:gd name="connsiteY8" fmla="*/ 7699 h 17905"/>
                                  <a:gd name="connsiteX9" fmla="*/ 5744 w 9483"/>
                                  <a:gd name="connsiteY9" fmla="*/ 9144 h 17905"/>
                                  <a:gd name="connsiteX10" fmla="*/ 4056 w 9483"/>
                                  <a:gd name="connsiteY10" fmla="*/ 13159 h 17905"/>
                                  <a:gd name="connsiteX11" fmla="*/ 600 w 9483"/>
                                  <a:gd name="connsiteY11" fmla="*/ 16933 h 179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9483" h="17905">
                                    <a:moveTo>
                                      <a:pt x="600" y="16933"/>
                                    </a:moveTo>
                                    <a:lnTo>
                                      <a:pt x="1564" y="17977"/>
                                    </a:lnTo>
                                    <a:cubicBezTo>
                                      <a:pt x="4190" y="16264"/>
                                      <a:pt x="6172" y="14470"/>
                                      <a:pt x="7512" y="12597"/>
                                    </a:cubicBezTo>
                                    <a:cubicBezTo>
                                      <a:pt x="9226" y="10242"/>
                                      <a:pt x="10083" y="7565"/>
                                      <a:pt x="10083" y="4568"/>
                                    </a:cubicBezTo>
                                    <a:cubicBezTo>
                                      <a:pt x="10083" y="3336"/>
                                      <a:pt x="9708" y="2293"/>
                                      <a:pt x="8958" y="1436"/>
                                    </a:cubicBezTo>
                                    <a:cubicBezTo>
                                      <a:pt x="8155" y="526"/>
                                      <a:pt x="7083" y="71"/>
                                      <a:pt x="5744" y="71"/>
                                    </a:cubicBezTo>
                                    <a:cubicBezTo>
                                      <a:pt x="4350" y="71"/>
                                      <a:pt x="3252" y="526"/>
                                      <a:pt x="2448" y="1436"/>
                                    </a:cubicBezTo>
                                    <a:cubicBezTo>
                                      <a:pt x="1752" y="2239"/>
                                      <a:pt x="1404" y="3283"/>
                                      <a:pt x="1404" y="4568"/>
                                    </a:cubicBezTo>
                                    <a:cubicBezTo>
                                      <a:pt x="1404" y="5799"/>
                                      <a:pt x="1752" y="6843"/>
                                      <a:pt x="2448" y="7699"/>
                                    </a:cubicBezTo>
                                    <a:cubicBezTo>
                                      <a:pt x="3252" y="8663"/>
                                      <a:pt x="4350" y="9144"/>
                                      <a:pt x="5744" y="9144"/>
                                    </a:cubicBezTo>
                                    <a:cubicBezTo>
                                      <a:pt x="5583" y="10322"/>
                                      <a:pt x="5020" y="11660"/>
                                      <a:pt x="4056" y="13159"/>
                                    </a:cubicBezTo>
                                    <a:cubicBezTo>
                                      <a:pt x="3091" y="14551"/>
                                      <a:pt x="1939" y="15809"/>
                                      <a:pt x="600" y="1693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80" name="Graphic 14291"/>
                          <wpg:cNvGrpSpPr/>
                          <wpg:grpSpPr>
                            <a:xfrm>
                              <a:off x="3721723" y="564456"/>
                              <a:ext cx="380861" cy="61906"/>
                              <a:chOff x="3721723" y="564456"/>
                              <a:chExt cx="380861" cy="61906"/>
                            </a:xfrm>
                            <a:solidFill>
                              <a:srgbClr val="000000"/>
                            </a:solidFill>
                          </wpg:grpSpPr>
                          <wps:wsp>
                            <wps:cNvPr id="15481" name="Freeform: Shape 15481"/>
                            <wps:cNvSpPr/>
                            <wps:spPr>
                              <a:xfrm>
                                <a:off x="3721723" y="564456"/>
                                <a:ext cx="49291" cy="61825"/>
                              </a:xfrm>
                              <a:custGeom>
                                <a:avLst/>
                                <a:gdLst>
                                  <a:gd name="connsiteX0" fmla="*/ 26349 w 49291"/>
                                  <a:gd name="connsiteY0" fmla="*/ 84 h 61825"/>
                                  <a:gd name="connsiteX1" fmla="*/ 7784 w 49291"/>
                                  <a:gd name="connsiteY1" fmla="*/ 8515 h 61825"/>
                                  <a:gd name="connsiteX2" fmla="*/ 551 w 49291"/>
                                  <a:gd name="connsiteY2" fmla="*/ 30997 h 61825"/>
                                  <a:gd name="connsiteX3" fmla="*/ 7784 w 49291"/>
                                  <a:gd name="connsiteY3" fmla="*/ 53640 h 61825"/>
                                  <a:gd name="connsiteX4" fmla="*/ 26349 w 49291"/>
                                  <a:gd name="connsiteY4" fmla="*/ 61910 h 61825"/>
                                  <a:gd name="connsiteX5" fmla="*/ 42663 w 49291"/>
                                  <a:gd name="connsiteY5" fmla="*/ 56289 h 61825"/>
                                  <a:gd name="connsiteX6" fmla="*/ 49735 w 49291"/>
                                  <a:gd name="connsiteY6" fmla="*/ 43603 h 61825"/>
                                  <a:gd name="connsiteX7" fmla="*/ 49414 w 49291"/>
                                  <a:gd name="connsiteY7" fmla="*/ 41194 h 61825"/>
                                  <a:gd name="connsiteX8" fmla="*/ 47726 w 49291"/>
                                  <a:gd name="connsiteY8" fmla="*/ 40070 h 61825"/>
                                  <a:gd name="connsiteX9" fmla="*/ 45797 w 49291"/>
                                  <a:gd name="connsiteY9" fmla="*/ 40311 h 61825"/>
                                  <a:gd name="connsiteX10" fmla="*/ 44592 w 49291"/>
                                  <a:gd name="connsiteY10" fmla="*/ 42158 h 61825"/>
                                  <a:gd name="connsiteX11" fmla="*/ 37841 w 49291"/>
                                  <a:gd name="connsiteY11" fmla="*/ 54122 h 61825"/>
                                  <a:gd name="connsiteX12" fmla="*/ 26349 w 49291"/>
                                  <a:gd name="connsiteY12" fmla="*/ 57414 h 61825"/>
                                  <a:gd name="connsiteX13" fmla="*/ 11481 w 49291"/>
                                  <a:gd name="connsiteY13" fmla="*/ 50910 h 61825"/>
                                  <a:gd name="connsiteX14" fmla="*/ 5533 w 49291"/>
                                  <a:gd name="connsiteY14" fmla="*/ 30997 h 61825"/>
                                  <a:gd name="connsiteX15" fmla="*/ 11481 w 49291"/>
                                  <a:gd name="connsiteY15" fmla="*/ 11245 h 61825"/>
                                  <a:gd name="connsiteX16" fmla="*/ 26349 w 49291"/>
                                  <a:gd name="connsiteY16" fmla="*/ 4581 h 61825"/>
                                  <a:gd name="connsiteX17" fmla="*/ 37921 w 49291"/>
                                  <a:gd name="connsiteY17" fmla="*/ 7792 h 61825"/>
                                  <a:gd name="connsiteX18" fmla="*/ 44351 w 49291"/>
                                  <a:gd name="connsiteY18" fmla="*/ 18311 h 61825"/>
                                  <a:gd name="connsiteX19" fmla="*/ 45556 w 49291"/>
                                  <a:gd name="connsiteY19" fmla="*/ 20398 h 61825"/>
                                  <a:gd name="connsiteX20" fmla="*/ 47324 w 49291"/>
                                  <a:gd name="connsiteY20" fmla="*/ 20719 h 61825"/>
                                  <a:gd name="connsiteX21" fmla="*/ 48932 w 49291"/>
                                  <a:gd name="connsiteY21" fmla="*/ 19676 h 61825"/>
                                  <a:gd name="connsiteX22" fmla="*/ 49414 w 49291"/>
                                  <a:gd name="connsiteY22" fmla="*/ 17588 h 61825"/>
                                  <a:gd name="connsiteX23" fmla="*/ 42743 w 49291"/>
                                  <a:gd name="connsiteY23" fmla="*/ 5303 h 61825"/>
                                  <a:gd name="connsiteX24" fmla="*/ 26349 w 49291"/>
                                  <a:gd name="connsiteY24" fmla="*/ 84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9291" h="61825">
                                    <a:moveTo>
                                      <a:pt x="26349" y="84"/>
                                    </a:moveTo>
                                    <a:cubicBezTo>
                                      <a:pt x="18687" y="84"/>
                                      <a:pt x="12499" y="2894"/>
                                      <a:pt x="7784" y="8515"/>
                                    </a:cubicBezTo>
                                    <a:cubicBezTo>
                                      <a:pt x="2962" y="14189"/>
                                      <a:pt x="551" y="21683"/>
                                      <a:pt x="551" y="30997"/>
                                    </a:cubicBezTo>
                                    <a:cubicBezTo>
                                      <a:pt x="551" y="40525"/>
                                      <a:pt x="2962" y="48073"/>
                                      <a:pt x="7784" y="53640"/>
                                    </a:cubicBezTo>
                                    <a:cubicBezTo>
                                      <a:pt x="12445" y="59153"/>
                                      <a:pt x="18633" y="61910"/>
                                      <a:pt x="26349" y="61910"/>
                                    </a:cubicBezTo>
                                    <a:cubicBezTo>
                                      <a:pt x="33153" y="61910"/>
                                      <a:pt x="38591" y="60036"/>
                                      <a:pt x="42663" y="56289"/>
                                    </a:cubicBezTo>
                                    <a:cubicBezTo>
                                      <a:pt x="46092" y="53185"/>
                                      <a:pt x="48450" y="48956"/>
                                      <a:pt x="49735" y="43603"/>
                                    </a:cubicBezTo>
                                    <a:cubicBezTo>
                                      <a:pt x="49950" y="42640"/>
                                      <a:pt x="49843" y="41837"/>
                                      <a:pt x="49414" y="41194"/>
                                    </a:cubicBezTo>
                                    <a:cubicBezTo>
                                      <a:pt x="49039" y="40605"/>
                                      <a:pt x="48476" y="40231"/>
                                      <a:pt x="47726" y="40070"/>
                                    </a:cubicBezTo>
                                    <a:cubicBezTo>
                                      <a:pt x="47030" y="39910"/>
                                      <a:pt x="46387" y="39990"/>
                                      <a:pt x="45797" y="40311"/>
                                    </a:cubicBezTo>
                                    <a:cubicBezTo>
                                      <a:pt x="45155" y="40686"/>
                                      <a:pt x="44753" y="41301"/>
                                      <a:pt x="44592" y="42158"/>
                                    </a:cubicBezTo>
                                    <a:cubicBezTo>
                                      <a:pt x="43413" y="47618"/>
                                      <a:pt x="41163" y="51606"/>
                                      <a:pt x="37841" y="54122"/>
                                    </a:cubicBezTo>
                                    <a:cubicBezTo>
                                      <a:pt x="34894" y="56316"/>
                                      <a:pt x="31063" y="57414"/>
                                      <a:pt x="26349" y="57414"/>
                                    </a:cubicBezTo>
                                    <a:cubicBezTo>
                                      <a:pt x="20134" y="57414"/>
                                      <a:pt x="15178" y="55246"/>
                                      <a:pt x="11481" y="50910"/>
                                    </a:cubicBezTo>
                                    <a:cubicBezTo>
                                      <a:pt x="7516" y="46253"/>
                                      <a:pt x="5533" y="39615"/>
                                      <a:pt x="5533" y="30997"/>
                                    </a:cubicBezTo>
                                    <a:cubicBezTo>
                                      <a:pt x="5533" y="22593"/>
                                      <a:pt x="7516" y="16009"/>
                                      <a:pt x="11481" y="11245"/>
                                    </a:cubicBezTo>
                                    <a:cubicBezTo>
                                      <a:pt x="15285" y="6802"/>
                                      <a:pt x="20241" y="4581"/>
                                      <a:pt x="26349" y="4581"/>
                                    </a:cubicBezTo>
                                    <a:cubicBezTo>
                                      <a:pt x="31010" y="4581"/>
                                      <a:pt x="34868" y="5651"/>
                                      <a:pt x="37921" y="7792"/>
                                    </a:cubicBezTo>
                                    <a:cubicBezTo>
                                      <a:pt x="41297" y="10148"/>
                                      <a:pt x="43440" y="13654"/>
                                      <a:pt x="44351" y="18311"/>
                                    </a:cubicBezTo>
                                    <a:cubicBezTo>
                                      <a:pt x="44512" y="19274"/>
                                      <a:pt x="44913" y="19970"/>
                                      <a:pt x="45556" y="20398"/>
                                    </a:cubicBezTo>
                                    <a:cubicBezTo>
                                      <a:pt x="46092" y="20773"/>
                                      <a:pt x="46681" y="20880"/>
                                      <a:pt x="47324" y="20719"/>
                                    </a:cubicBezTo>
                                    <a:cubicBezTo>
                                      <a:pt x="48021" y="20559"/>
                                      <a:pt x="48557" y="20211"/>
                                      <a:pt x="48932" y="19676"/>
                                    </a:cubicBezTo>
                                    <a:cubicBezTo>
                                      <a:pt x="49360" y="19033"/>
                                      <a:pt x="49521" y="18337"/>
                                      <a:pt x="49414" y="17588"/>
                                    </a:cubicBezTo>
                                    <a:cubicBezTo>
                                      <a:pt x="48450" y="12449"/>
                                      <a:pt x="46226" y="8354"/>
                                      <a:pt x="42743" y="5303"/>
                                    </a:cubicBezTo>
                                    <a:cubicBezTo>
                                      <a:pt x="38672" y="1824"/>
                                      <a:pt x="33207" y="84"/>
                                      <a:pt x="26349" y="8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2" name="Freeform: Shape 15482"/>
                            <wps:cNvSpPr/>
                            <wps:spPr>
                              <a:xfrm>
                                <a:off x="3780550" y="580515"/>
                                <a:ext cx="39621" cy="45767"/>
                              </a:xfrm>
                              <a:custGeom>
                                <a:avLst/>
                                <a:gdLst>
                                  <a:gd name="connsiteX0" fmla="*/ 29974 w 39621"/>
                                  <a:gd name="connsiteY0" fmla="*/ 34128 h 45767"/>
                                  <a:gd name="connsiteX1" fmla="*/ 24589 w 39621"/>
                                  <a:gd name="connsiteY1" fmla="*/ 39267 h 45767"/>
                                  <a:gd name="connsiteX2" fmla="*/ 15106 w 39621"/>
                                  <a:gd name="connsiteY2" fmla="*/ 41355 h 45767"/>
                                  <a:gd name="connsiteX3" fmla="*/ 7873 w 39621"/>
                                  <a:gd name="connsiteY3" fmla="*/ 39267 h 45767"/>
                                  <a:gd name="connsiteX4" fmla="*/ 5622 w 39621"/>
                                  <a:gd name="connsiteY4" fmla="*/ 33406 h 45767"/>
                                  <a:gd name="connsiteX5" fmla="*/ 8033 w 39621"/>
                                  <a:gd name="connsiteY5" fmla="*/ 27223 h 45767"/>
                                  <a:gd name="connsiteX6" fmla="*/ 16552 w 39621"/>
                                  <a:gd name="connsiteY6" fmla="*/ 24172 h 45767"/>
                                  <a:gd name="connsiteX7" fmla="*/ 26036 w 39621"/>
                                  <a:gd name="connsiteY7" fmla="*/ 22325 h 45767"/>
                                  <a:gd name="connsiteX8" fmla="*/ 29974 w 39621"/>
                                  <a:gd name="connsiteY8" fmla="*/ 20479 h 45767"/>
                                  <a:gd name="connsiteX9" fmla="*/ 18963 w 39621"/>
                                  <a:gd name="connsiteY9" fmla="*/ 84 h 45767"/>
                                  <a:gd name="connsiteX10" fmla="*/ 8114 w 39621"/>
                                  <a:gd name="connsiteY10" fmla="*/ 3055 h 45767"/>
                                  <a:gd name="connsiteX11" fmla="*/ 2970 w 39621"/>
                                  <a:gd name="connsiteY11" fmla="*/ 12369 h 45767"/>
                                  <a:gd name="connsiteX12" fmla="*/ 3453 w 39621"/>
                                  <a:gd name="connsiteY12" fmla="*/ 14296 h 45767"/>
                                  <a:gd name="connsiteX13" fmla="*/ 5060 w 39621"/>
                                  <a:gd name="connsiteY13" fmla="*/ 15099 h 45767"/>
                                  <a:gd name="connsiteX14" fmla="*/ 6828 w 39621"/>
                                  <a:gd name="connsiteY14" fmla="*/ 14617 h 45767"/>
                                  <a:gd name="connsiteX15" fmla="*/ 7873 w 39621"/>
                                  <a:gd name="connsiteY15" fmla="*/ 13011 h 45767"/>
                                  <a:gd name="connsiteX16" fmla="*/ 10686 w 39621"/>
                                  <a:gd name="connsiteY16" fmla="*/ 6909 h 45767"/>
                                  <a:gd name="connsiteX17" fmla="*/ 18883 w 39621"/>
                                  <a:gd name="connsiteY17" fmla="*/ 4500 h 45767"/>
                                  <a:gd name="connsiteX18" fmla="*/ 27322 w 39621"/>
                                  <a:gd name="connsiteY18" fmla="*/ 6588 h 45767"/>
                                  <a:gd name="connsiteX19" fmla="*/ 29974 w 39621"/>
                                  <a:gd name="connsiteY19" fmla="*/ 12530 h 45767"/>
                                  <a:gd name="connsiteX20" fmla="*/ 27563 w 39621"/>
                                  <a:gd name="connsiteY20" fmla="*/ 17267 h 45767"/>
                                  <a:gd name="connsiteX21" fmla="*/ 16472 w 39621"/>
                                  <a:gd name="connsiteY21" fmla="*/ 19836 h 45767"/>
                                  <a:gd name="connsiteX22" fmla="*/ 3051 w 39621"/>
                                  <a:gd name="connsiteY22" fmla="*/ 25216 h 45767"/>
                                  <a:gd name="connsiteX23" fmla="*/ 559 w 39621"/>
                                  <a:gd name="connsiteY23" fmla="*/ 33406 h 45767"/>
                                  <a:gd name="connsiteX24" fmla="*/ 4176 w 39621"/>
                                  <a:gd name="connsiteY24" fmla="*/ 42479 h 45767"/>
                                  <a:gd name="connsiteX25" fmla="*/ 15106 w 39621"/>
                                  <a:gd name="connsiteY25" fmla="*/ 45851 h 45767"/>
                                  <a:gd name="connsiteX26" fmla="*/ 24589 w 39621"/>
                                  <a:gd name="connsiteY26" fmla="*/ 44005 h 45767"/>
                                  <a:gd name="connsiteX27" fmla="*/ 30054 w 39621"/>
                                  <a:gd name="connsiteY27" fmla="*/ 40311 h 45767"/>
                                  <a:gd name="connsiteX28" fmla="*/ 31501 w 39621"/>
                                  <a:gd name="connsiteY28" fmla="*/ 43844 h 45767"/>
                                  <a:gd name="connsiteX29" fmla="*/ 37850 w 39621"/>
                                  <a:gd name="connsiteY29" fmla="*/ 44968 h 45767"/>
                                  <a:gd name="connsiteX30" fmla="*/ 39618 w 39621"/>
                                  <a:gd name="connsiteY30" fmla="*/ 44245 h 45767"/>
                                  <a:gd name="connsiteX31" fmla="*/ 40180 w 39621"/>
                                  <a:gd name="connsiteY31" fmla="*/ 42720 h 45767"/>
                                  <a:gd name="connsiteX32" fmla="*/ 39537 w 39621"/>
                                  <a:gd name="connsiteY32" fmla="*/ 41114 h 45767"/>
                                  <a:gd name="connsiteX33" fmla="*/ 37930 w 39621"/>
                                  <a:gd name="connsiteY33" fmla="*/ 40472 h 45767"/>
                                  <a:gd name="connsiteX34" fmla="*/ 35680 w 39621"/>
                                  <a:gd name="connsiteY34" fmla="*/ 39669 h 45767"/>
                                  <a:gd name="connsiteX35" fmla="*/ 34956 w 39621"/>
                                  <a:gd name="connsiteY35" fmla="*/ 37581 h 45767"/>
                                  <a:gd name="connsiteX36" fmla="*/ 34956 w 39621"/>
                                  <a:gd name="connsiteY36" fmla="*/ 12128 h 45767"/>
                                  <a:gd name="connsiteX37" fmla="*/ 30295 w 39621"/>
                                  <a:gd name="connsiteY37" fmla="*/ 2734 h 45767"/>
                                  <a:gd name="connsiteX38" fmla="*/ 18963 w 39621"/>
                                  <a:gd name="connsiteY38" fmla="*/ 8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29974" y="34128"/>
                                    </a:moveTo>
                                    <a:cubicBezTo>
                                      <a:pt x="28741" y="36323"/>
                                      <a:pt x="26947" y="38036"/>
                                      <a:pt x="24589" y="39267"/>
                                    </a:cubicBezTo>
                                    <a:cubicBezTo>
                                      <a:pt x="21964" y="40659"/>
                                      <a:pt x="18803" y="41355"/>
                                      <a:pt x="15106" y="41355"/>
                                    </a:cubicBezTo>
                                    <a:cubicBezTo>
                                      <a:pt x="11838" y="41355"/>
                                      <a:pt x="9426" y="40659"/>
                                      <a:pt x="7873" y="39267"/>
                                    </a:cubicBezTo>
                                    <a:cubicBezTo>
                                      <a:pt x="6373" y="37983"/>
                                      <a:pt x="5622" y="36029"/>
                                      <a:pt x="5622" y="33406"/>
                                    </a:cubicBezTo>
                                    <a:cubicBezTo>
                                      <a:pt x="5622" y="30676"/>
                                      <a:pt x="6426" y="28615"/>
                                      <a:pt x="8033" y="27223"/>
                                    </a:cubicBezTo>
                                    <a:cubicBezTo>
                                      <a:pt x="9694" y="25724"/>
                                      <a:pt x="12534" y="24707"/>
                                      <a:pt x="16552" y="24172"/>
                                    </a:cubicBezTo>
                                    <a:cubicBezTo>
                                      <a:pt x="20571" y="23637"/>
                                      <a:pt x="23732" y="23021"/>
                                      <a:pt x="26036" y="22325"/>
                                    </a:cubicBezTo>
                                    <a:cubicBezTo>
                                      <a:pt x="27911" y="21737"/>
                                      <a:pt x="29224" y="21121"/>
                                      <a:pt x="29974" y="20479"/>
                                    </a:cubicBezTo>
                                    <a:close/>
                                    <a:moveTo>
                                      <a:pt x="18963" y="84"/>
                                    </a:moveTo>
                                    <a:cubicBezTo>
                                      <a:pt x="14463" y="84"/>
                                      <a:pt x="10846" y="1074"/>
                                      <a:pt x="8114" y="3055"/>
                                    </a:cubicBezTo>
                                    <a:cubicBezTo>
                                      <a:pt x="5328" y="5143"/>
                                      <a:pt x="3613" y="8247"/>
                                      <a:pt x="2970" y="12369"/>
                                    </a:cubicBezTo>
                                    <a:cubicBezTo>
                                      <a:pt x="2810" y="13172"/>
                                      <a:pt x="2970" y="13814"/>
                                      <a:pt x="3453" y="14296"/>
                                    </a:cubicBezTo>
                                    <a:cubicBezTo>
                                      <a:pt x="3881" y="14778"/>
                                      <a:pt x="4417" y="15045"/>
                                      <a:pt x="5060" y="15099"/>
                                    </a:cubicBezTo>
                                    <a:cubicBezTo>
                                      <a:pt x="5756" y="15152"/>
                                      <a:pt x="6346" y="14992"/>
                                      <a:pt x="6828" y="14617"/>
                                    </a:cubicBezTo>
                                    <a:cubicBezTo>
                                      <a:pt x="7417" y="14243"/>
                                      <a:pt x="7766" y="13707"/>
                                      <a:pt x="7873" y="13011"/>
                                    </a:cubicBezTo>
                                    <a:cubicBezTo>
                                      <a:pt x="8141" y="10335"/>
                                      <a:pt x="9078" y="8301"/>
                                      <a:pt x="10686" y="6909"/>
                                    </a:cubicBezTo>
                                    <a:cubicBezTo>
                                      <a:pt x="12507" y="5303"/>
                                      <a:pt x="15240" y="4500"/>
                                      <a:pt x="18883" y="4500"/>
                                    </a:cubicBezTo>
                                    <a:cubicBezTo>
                                      <a:pt x="22634" y="4500"/>
                                      <a:pt x="25446" y="5196"/>
                                      <a:pt x="27322" y="6588"/>
                                    </a:cubicBezTo>
                                    <a:cubicBezTo>
                                      <a:pt x="29090" y="7926"/>
                                      <a:pt x="29974" y="9907"/>
                                      <a:pt x="29974" y="12530"/>
                                    </a:cubicBezTo>
                                    <a:cubicBezTo>
                                      <a:pt x="29974" y="14831"/>
                                      <a:pt x="29170" y="16410"/>
                                      <a:pt x="27563" y="17267"/>
                                    </a:cubicBezTo>
                                    <a:cubicBezTo>
                                      <a:pt x="25902" y="18177"/>
                                      <a:pt x="22205" y="19033"/>
                                      <a:pt x="16472" y="19836"/>
                                    </a:cubicBezTo>
                                    <a:cubicBezTo>
                                      <a:pt x="9989" y="20639"/>
                                      <a:pt x="5515" y="22432"/>
                                      <a:pt x="3051" y="25216"/>
                                    </a:cubicBezTo>
                                    <a:cubicBezTo>
                                      <a:pt x="1390" y="27143"/>
                                      <a:pt x="559" y="29873"/>
                                      <a:pt x="559" y="33406"/>
                                    </a:cubicBezTo>
                                    <a:cubicBezTo>
                                      <a:pt x="559" y="37313"/>
                                      <a:pt x="1765" y="40338"/>
                                      <a:pt x="4176" y="42479"/>
                                    </a:cubicBezTo>
                                    <a:cubicBezTo>
                                      <a:pt x="6640" y="44727"/>
                                      <a:pt x="10284" y="45851"/>
                                      <a:pt x="15106" y="45851"/>
                                    </a:cubicBezTo>
                                    <a:cubicBezTo>
                                      <a:pt x="18642" y="45851"/>
                                      <a:pt x="21803" y="45236"/>
                                      <a:pt x="24589" y="44005"/>
                                    </a:cubicBezTo>
                                    <a:cubicBezTo>
                                      <a:pt x="26625" y="43095"/>
                                      <a:pt x="28447" y="41863"/>
                                      <a:pt x="30054" y="40311"/>
                                    </a:cubicBezTo>
                                    <a:cubicBezTo>
                                      <a:pt x="30054" y="41970"/>
                                      <a:pt x="30536" y="43148"/>
                                      <a:pt x="31501" y="43844"/>
                                    </a:cubicBezTo>
                                    <a:cubicBezTo>
                                      <a:pt x="32679" y="44593"/>
                                      <a:pt x="34796" y="44968"/>
                                      <a:pt x="37850" y="44968"/>
                                    </a:cubicBezTo>
                                    <a:cubicBezTo>
                                      <a:pt x="38600" y="44968"/>
                                      <a:pt x="39189" y="44727"/>
                                      <a:pt x="39618" y="44245"/>
                                    </a:cubicBezTo>
                                    <a:cubicBezTo>
                                      <a:pt x="39993" y="43817"/>
                                      <a:pt x="40180" y="43309"/>
                                      <a:pt x="40180" y="42720"/>
                                    </a:cubicBezTo>
                                    <a:cubicBezTo>
                                      <a:pt x="40127" y="42077"/>
                                      <a:pt x="39912" y="41542"/>
                                      <a:pt x="39537" y="41114"/>
                                    </a:cubicBezTo>
                                    <a:cubicBezTo>
                                      <a:pt x="39109" y="40686"/>
                                      <a:pt x="38573" y="40472"/>
                                      <a:pt x="37930" y="40472"/>
                                    </a:cubicBezTo>
                                    <a:cubicBezTo>
                                      <a:pt x="36966" y="40472"/>
                                      <a:pt x="36216" y="40204"/>
                                      <a:pt x="35680" y="39669"/>
                                    </a:cubicBezTo>
                                    <a:cubicBezTo>
                                      <a:pt x="35198" y="39187"/>
                                      <a:pt x="34956" y="38491"/>
                                      <a:pt x="34956" y="37581"/>
                                    </a:cubicBezTo>
                                    <a:lnTo>
                                      <a:pt x="34956" y="12128"/>
                                    </a:lnTo>
                                    <a:cubicBezTo>
                                      <a:pt x="34956" y="7899"/>
                                      <a:pt x="33403" y="4768"/>
                                      <a:pt x="30295" y="2734"/>
                                    </a:cubicBezTo>
                                    <a:cubicBezTo>
                                      <a:pt x="27563" y="967"/>
                                      <a:pt x="23785" y="84"/>
                                      <a:pt x="18963" y="8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3" name="Freeform: Shape 15483"/>
                            <wps:cNvSpPr/>
                            <wps:spPr>
                              <a:xfrm>
                                <a:off x="3829011" y="580515"/>
                                <a:ext cx="18085" cy="45686"/>
                              </a:xfrm>
                              <a:custGeom>
                                <a:avLst/>
                                <a:gdLst>
                                  <a:gd name="connsiteX0" fmla="*/ 566 w 18085"/>
                                  <a:gd name="connsiteY0" fmla="*/ 2975 h 45686"/>
                                  <a:gd name="connsiteX1" fmla="*/ 566 w 18085"/>
                                  <a:gd name="connsiteY1" fmla="*/ 43202 h 45686"/>
                                  <a:gd name="connsiteX2" fmla="*/ 1289 w 18085"/>
                                  <a:gd name="connsiteY2" fmla="*/ 45129 h 45686"/>
                                  <a:gd name="connsiteX3" fmla="*/ 3057 w 18085"/>
                                  <a:gd name="connsiteY3" fmla="*/ 45771 h 45686"/>
                                  <a:gd name="connsiteX4" fmla="*/ 4745 w 18085"/>
                                  <a:gd name="connsiteY4" fmla="*/ 45129 h 45686"/>
                                  <a:gd name="connsiteX5" fmla="*/ 5549 w 18085"/>
                                  <a:gd name="connsiteY5" fmla="*/ 43202 h 45686"/>
                                  <a:gd name="connsiteX6" fmla="*/ 5549 w 18085"/>
                                  <a:gd name="connsiteY6" fmla="*/ 11887 h 45686"/>
                                  <a:gd name="connsiteX7" fmla="*/ 9728 w 18085"/>
                                  <a:gd name="connsiteY7" fmla="*/ 6989 h 45686"/>
                                  <a:gd name="connsiteX8" fmla="*/ 16720 w 18085"/>
                                  <a:gd name="connsiteY8" fmla="*/ 4982 h 45686"/>
                                  <a:gd name="connsiteX9" fmla="*/ 18649 w 18085"/>
                                  <a:gd name="connsiteY9" fmla="*/ 2493 h 45686"/>
                                  <a:gd name="connsiteX10" fmla="*/ 16800 w 18085"/>
                                  <a:gd name="connsiteY10" fmla="*/ 84 h 45686"/>
                                  <a:gd name="connsiteX11" fmla="*/ 9889 w 18085"/>
                                  <a:gd name="connsiteY11" fmla="*/ 2011 h 45686"/>
                                  <a:gd name="connsiteX12" fmla="*/ 5549 w 18085"/>
                                  <a:gd name="connsiteY12" fmla="*/ 6267 h 45686"/>
                                  <a:gd name="connsiteX13" fmla="*/ 5549 w 18085"/>
                                  <a:gd name="connsiteY13" fmla="*/ 2975 h 45686"/>
                                  <a:gd name="connsiteX14" fmla="*/ 4745 w 18085"/>
                                  <a:gd name="connsiteY14" fmla="*/ 1208 h 45686"/>
                                  <a:gd name="connsiteX15" fmla="*/ 3057 w 18085"/>
                                  <a:gd name="connsiteY15" fmla="*/ 726 h 45686"/>
                                  <a:gd name="connsiteX16" fmla="*/ 1289 w 18085"/>
                                  <a:gd name="connsiteY16" fmla="*/ 1288 h 45686"/>
                                  <a:gd name="connsiteX17" fmla="*/ 566 w 18085"/>
                                  <a:gd name="connsiteY17" fmla="*/ 2975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566" y="2975"/>
                                    </a:moveTo>
                                    <a:lnTo>
                                      <a:pt x="566" y="43202"/>
                                    </a:lnTo>
                                    <a:cubicBezTo>
                                      <a:pt x="566" y="44005"/>
                                      <a:pt x="807" y="44647"/>
                                      <a:pt x="1289" y="45129"/>
                                    </a:cubicBezTo>
                                    <a:cubicBezTo>
                                      <a:pt x="1772" y="45557"/>
                                      <a:pt x="2361" y="45771"/>
                                      <a:pt x="3057" y="45771"/>
                                    </a:cubicBezTo>
                                    <a:cubicBezTo>
                                      <a:pt x="3700" y="45771"/>
                                      <a:pt x="4263" y="45557"/>
                                      <a:pt x="4745" y="45129"/>
                                    </a:cubicBezTo>
                                    <a:cubicBezTo>
                                      <a:pt x="5281" y="44647"/>
                                      <a:pt x="5549" y="44005"/>
                                      <a:pt x="5549" y="43202"/>
                                    </a:cubicBezTo>
                                    <a:lnTo>
                                      <a:pt x="5549" y="11887"/>
                                    </a:lnTo>
                                    <a:cubicBezTo>
                                      <a:pt x="6513" y="9800"/>
                                      <a:pt x="7906" y="8167"/>
                                      <a:pt x="9728" y="6989"/>
                                    </a:cubicBezTo>
                                    <a:cubicBezTo>
                                      <a:pt x="11764" y="5651"/>
                                      <a:pt x="14095" y="4982"/>
                                      <a:pt x="16720" y="4982"/>
                                    </a:cubicBezTo>
                                    <a:cubicBezTo>
                                      <a:pt x="18059" y="4982"/>
                                      <a:pt x="18702" y="4152"/>
                                      <a:pt x="18649" y="2493"/>
                                    </a:cubicBezTo>
                                    <a:cubicBezTo>
                                      <a:pt x="18595" y="887"/>
                                      <a:pt x="17979" y="84"/>
                                      <a:pt x="16800" y="84"/>
                                    </a:cubicBezTo>
                                    <a:cubicBezTo>
                                      <a:pt x="14229" y="84"/>
                                      <a:pt x="11925" y="726"/>
                                      <a:pt x="9889" y="2011"/>
                                    </a:cubicBezTo>
                                    <a:cubicBezTo>
                                      <a:pt x="8335" y="2975"/>
                                      <a:pt x="6888" y="4393"/>
                                      <a:pt x="5549" y="6267"/>
                                    </a:cubicBezTo>
                                    <a:lnTo>
                                      <a:pt x="5549" y="2975"/>
                                    </a:lnTo>
                                    <a:cubicBezTo>
                                      <a:pt x="5549" y="2225"/>
                                      <a:pt x="5281" y="1636"/>
                                      <a:pt x="4745" y="1208"/>
                                    </a:cubicBezTo>
                                    <a:cubicBezTo>
                                      <a:pt x="4263" y="887"/>
                                      <a:pt x="3700" y="726"/>
                                      <a:pt x="3057" y="726"/>
                                    </a:cubicBezTo>
                                    <a:cubicBezTo>
                                      <a:pt x="2361" y="726"/>
                                      <a:pt x="1772" y="914"/>
                                      <a:pt x="1289" y="1288"/>
                                    </a:cubicBezTo>
                                    <a:cubicBezTo>
                                      <a:pt x="807" y="1717"/>
                                      <a:pt x="566" y="2279"/>
                                      <a:pt x="566" y="297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4" name="Freeform: Shape 15484"/>
                            <wps:cNvSpPr/>
                            <wps:spPr>
                              <a:xfrm>
                                <a:off x="3855773" y="564456"/>
                                <a:ext cx="7956" cy="61825"/>
                              </a:xfrm>
                              <a:custGeom>
                                <a:avLst/>
                                <a:gdLst>
                                  <a:gd name="connsiteX0" fmla="*/ 2017 w 7956"/>
                                  <a:gd name="connsiteY0" fmla="*/ 18391 h 61825"/>
                                  <a:gd name="connsiteX1" fmla="*/ 2017 w 7956"/>
                                  <a:gd name="connsiteY1" fmla="*/ 59260 h 61825"/>
                                  <a:gd name="connsiteX2" fmla="*/ 2740 w 7956"/>
                                  <a:gd name="connsiteY2" fmla="*/ 61268 h 61825"/>
                                  <a:gd name="connsiteX3" fmla="*/ 4508 w 7956"/>
                                  <a:gd name="connsiteY3" fmla="*/ 61910 h 61825"/>
                                  <a:gd name="connsiteX4" fmla="*/ 6276 w 7956"/>
                                  <a:gd name="connsiteY4" fmla="*/ 61187 h 61825"/>
                                  <a:gd name="connsiteX5" fmla="*/ 7080 w 7956"/>
                                  <a:gd name="connsiteY5" fmla="*/ 59260 h 61825"/>
                                  <a:gd name="connsiteX6" fmla="*/ 7080 w 7956"/>
                                  <a:gd name="connsiteY6" fmla="*/ 18391 h 61825"/>
                                  <a:gd name="connsiteX7" fmla="*/ 6276 w 7956"/>
                                  <a:gd name="connsiteY7" fmla="*/ 16624 h 61825"/>
                                  <a:gd name="connsiteX8" fmla="*/ 4508 w 7956"/>
                                  <a:gd name="connsiteY8" fmla="*/ 16062 h 61825"/>
                                  <a:gd name="connsiteX9" fmla="*/ 2740 w 7956"/>
                                  <a:gd name="connsiteY9" fmla="*/ 16705 h 61825"/>
                                  <a:gd name="connsiteX10" fmla="*/ 2017 w 7956"/>
                                  <a:gd name="connsiteY10" fmla="*/ 18391 h 61825"/>
                                  <a:gd name="connsiteX11" fmla="*/ 4508 w 7956"/>
                                  <a:gd name="connsiteY11" fmla="*/ 84 h 61825"/>
                                  <a:gd name="connsiteX12" fmla="*/ 1534 w 7956"/>
                                  <a:gd name="connsiteY12" fmla="*/ 1369 h 61825"/>
                                  <a:gd name="connsiteX13" fmla="*/ 570 w 7956"/>
                                  <a:gd name="connsiteY13" fmla="*/ 4340 h 61825"/>
                                  <a:gd name="connsiteX14" fmla="*/ 1534 w 7956"/>
                                  <a:gd name="connsiteY14" fmla="*/ 7150 h 61825"/>
                                  <a:gd name="connsiteX15" fmla="*/ 4508 w 7956"/>
                                  <a:gd name="connsiteY15" fmla="*/ 8435 h 61825"/>
                                  <a:gd name="connsiteX16" fmla="*/ 7482 w 7956"/>
                                  <a:gd name="connsiteY16" fmla="*/ 7150 h 61825"/>
                                  <a:gd name="connsiteX17" fmla="*/ 8526 w 7956"/>
                                  <a:gd name="connsiteY17" fmla="*/ 4340 h 61825"/>
                                  <a:gd name="connsiteX18" fmla="*/ 7482 w 7956"/>
                                  <a:gd name="connsiteY18" fmla="*/ 1369 h 61825"/>
                                  <a:gd name="connsiteX19" fmla="*/ 4508 w 7956"/>
                                  <a:gd name="connsiteY19" fmla="*/ 84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017" y="18391"/>
                                    </a:moveTo>
                                    <a:lnTo>
                                      <a:pt x="2017" y="59260"/>
                                    </a:lnTo>
                                    <a:cubicBezTo>
                                      <a:pt x="2017" y="60063"/>
                                      <a:pt x="2258" y="60732"/>
                                      <a:pt x="2740" y="61268"/>
                                    </a:cubicBezTo>
                                    <a:cubicBezTo>
                                      <a:pt x="3222" y="61696"/>
                                      <a:pt x="3812" y="61910"/>
                                      <a:pt x="4508" y="61910"/>
                                    </a:cubicBezTo>
                                    <a:cubicBezTo>
                                      <a:pt x="5205" y="61910"/>
                                      <a:pt x="5794" y="61669"/>
                                      <a:pt x="6276" y="61187"/>
                                    </a:cubicBezTo>
                                    <a:cubicBezTo>
                                      <a:pt x="6812" y="60706"/>
                                      <a:pt x="7080" y="60063"/>
                                      <a:pt x="7080" y="59260"/>
                                    </a:cubicBezTo>
                                    <a:lnTo>
                                      <a:pt x="7080" y="18391"/>
                                    </a:lnTo>
                                    <a:cubicBezTo>
                                      <a:pt x="7080" y="17642"/>
                                      <a:pt x="6812" y="17053"/>
                                      <a:pt x="6276" y="16624"/>
                                    </a:cubicBezTo>
                                    <a:cubicBezTo>
                                      <a:pt x="5794" y="16250"/>
                                      <a:pt x="5205" y="16062"/>
                                      <a:pt x="4508" y="16062"/>
                                    </a:cubicBezTo>
                                    <a:cubicBezTo>
                                      <a:pt x="3812" y="16062"/>
                                      <a:pt x="3222" y="16277"/>
                                      <a:pt x="2740" y="16705"/>
                                    </a:cubicBezTo>
                                    <a:cubicBezTo>
                                      <a:pt x="2258" y="17080"/>
                                      <a:pt x="2017" y="17642"/>
                                      <a:pt x="2017" y="18391"/>
                                    </a:cubicBezTo>
                                    <a:close/>
                                    <a:moveTo>
                                      <a:pt x="4508" y="84"/>
                                    </a:moveTo>
                                    <a:cubicBezTo>
                                      <a:pt x="3222" y="84"/>
                                      <a:pt x="2231" y="512"/>
                                      <a:pt x="1534" y="1369"/>
                                    </a:cubicBezTo>
                                    <a:cubicBezTo>
                                      <a:pt x="892" y="2172"/>
                                      <a:pt x="570" y="3162"/>
                                      <a:pt x="570" y="4340"/>
                                    </a:cubicBezTo>
                                    <a:cubicBezTo>
                                      <a:pt x="570" y="5464"/>
                                      <a:pt x="892" y="6401"/>
                                      <a:pt x="1534" y="7150"/>
                                    </a:cubicBezTo>
                                    <a:cubicBezTo>
                                      <a:pt x="2231" y="8006"/>
                                      <a:pt x="3222" y="8435"/>
                                      <a:pt x="4508" y="8435"/>
                                    </a:cubicBezTo>
                                    <a:cubicBezTo>
                                      <a:pt x="5740" y="8435"/>
                                      <a:pt x="6732" y="8006"/>
                                      <a:pt x="7482" y="7150"/>
                                    </a:cubicBezTo>
                                    <a:cubicBezTo>
                                      <a:pt x="8178" y="6347"/>
                                      <a:pt x="8526" y="5410"/>
                                      <a:pt x="8526" y="4340"/>
                                    </a:cubicBezTo>
                                    <a:cubicBezTo>
                                      <a:pt x="8526" y="3162"/>
                                      <a:pt x="8178" y="2172"/>
                                      <a:pt x="7482" y="1369"/>
                                    </a:cubicBezTo>
                                    <a:cubicBezTo>
                                      <a:pt x="6732" y="512"/>
                                      <a:pt x="5740" y="84"/>
                                      <a:pt x="4508" y="8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5" name="Freeform: Shape 15485"/>
                            <wps:cNvSpPr/>
                            <wps:spPr>
                              <a:xfrm>
                                <a:off x="3876270" y="564456"/>
                                <a:ext cx="37852" cy="61825"/>
                              </a:xfrm>
                              <a:custGeom>
                                <a:avLst/>
                                <a:gdLst>
                                  <a:gd name="connsiteX0" fmla="*/ 573 w 37852"/>
                                  <a:gd name="connsiteY0" fmla="*/ 2734 h 61825"/>
                                  <a:gd name="connsiteX1" fmla="*/ 573 w 37852"/>
                                  <a:gd name="connsiteY1" fmla="*/ 58457 h 61825"/>
                                  <a:gd name="connsiteX2" fmla="*/ 1377 w 37852"/>
                                  <a:gd name="connsiteY2" fmla="*/ 60465 h 61825"/>
                                  <a:gd name="connsiteX3" fmla="*/ 3064 w 37852"/>
                                  <a:gd name="connsiteY3" fmla="*/ 61027 h 61825"/>
                                  <a:gd name="connsiteX4" fmla="*/ 4752 w 37852"/>
                                  <a:gd name="connsiteY4" fmla="*/ 60304 h 61825"/>
                                  <a:gd name="connsiteX5" fmla="*/ 5556 w 37852"/>
                                  <a:gd name="connsiteY5" fmla="*/ 58457 h 61825"/>
                                  <a:gd name="connsiteX6" fmla="*/ 5556 w 37852"/>
                                  <a:gd name="connsiteY6" fmla="*/ 55085 h 61825"/>
                                  <a:gd name="connsiteX7" fmla="*/ 10699 w 37852"/>
                                  <a:gd name="connsiteY7" fmla="*/ 59742 h 61825"/>
                                  <a:gd name="connsiteX8" fmla="*/ 19781 w 37852"/>
                                  <a:gd name="connsiteY8" fmla="*/ 61910 h 61825"/>
                                  <a:gd name="connsiteX9" fmla="*/ 33845 w 37852"/>
                                  <a:gd name="connsiteY9" fmla="*/ 54844 h 61825"/>
                                  <a:gd name="connsiteX10" fmla="*/ 38426 w 37852"/>
                                  <a:gd name="connsiteY10" fmla="*/ 39107 h 61825"/>
                                  <a:gd name="connsiteX11" fmla="*/ 33845 w 37852"/>
                                  <a:gd name="connsiteY11" fmla="*/ 23209 h 61825"/>
                                  <a:gd name="connsiteX12" fmla="*/ 19781 w 37852"/>
                                  <a:gd name="connsiteY12" fmla="*/ 16143 h 61825"/>
                                  <a:gd name="connsiteX13" fmla="*/ 11423 w 37852"/>
                                  <a:gd name="connsiteY13" fmla="*/ 17909 h 61825"/>
                                  <a:gd name="connsiteX14" fmla="*/ 5556 w 37852"/>
                                  <a:gd name="connsiteY14" fmla="*/ 23449 h 61825"/>
                                  <a:gd name="connsiteX15" fmla="*/ 5556 w 37852"/>
                                  <a:gd name="connsiteY15" fmla="*/ 2573 h 61825"/>
                                  <a:gd name="connsiteX16" fmla="*/ 4752 w 37852"/>
                                  <a:gd name="connsiteY16" fmla="*/ 646 h 61825"/>
                                  <a:gd name="connsiteX17" fmla="*/ 3064 w 37852"/>
                                  <a:gd name="connsiteY17" fmla="*/ 84 h 61825"/>
                                  <a:gd name="connsiteX18" fmla="*/ 1296 w 37852"/>
                                  <a:gd name="connsiteY18" fmla="*/ 726 h 61825"/>
                                  <a:gd name="connsiteX19" fmla="*/ 573 w 37852"/>
                                  <a:gd name="connsiteY19" fmla="*/ 2734 h 61825"/>
                                  <a:gd name="connsiteX20" fmla="*/ 19781 w 37852"/>
                                  <a:gd name="connsiteY20" fmla="*/ 20559 h 61825"/>
                                  <a:gd name="connsiteX21" fmla="*/ 30068 w 37852"/>
                                  <a:gd name="connsiteY21" fmla="*/ 26260 h 61825"/>
                                  <a:gd name="connsiteX22" fmla="*/ 33363 w 37852"/>
                                  <a:gd name="connsiteY22" fmla="*/ 39026 h 61825"/>
                                  <a:gd name="connsiteX23" fmla="*/ 30068 w 37852"/>
                                  <a:gd name="connsiteY23" fmla="*/ 51713 h 61825"/>
                                  <a:gd name="connsiteX24" fmla="*/ 19781 w 37852"/>
                                  <a:gd name="connsiteY24" fmla="*/ 57414 h 61825"/>
                                  <a:gd name="connsiteX25" fmla="*/ 8931 w 37852"/>
                                  <a:gd name="connsiteY25" fmla="*/ 51713 h 61825"/>
                                  <a:gd name="connsiteX26" fmla="*/ 5556 w 37852"/>
                                  <a:gd name="connsiteY26" fmla="*/ 39026 h 61825"/>
                                  <a:gd name="connsiteX27" fmla="*/ 8931 w 37852"/>
                                  <a:gd name="connsiteY27" fmla="*/ 26260 h 61825"/>
                                  <a:gd name="connsiteX28" fmla="*/ 19781 w 37852"/>
                                  <a:gd name="connsiteY28" fmla="*/ 20559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7852" h="61825">
                                    <a:moveTo>
                                      <a:pt x="573" y="2734"/>
                                    </a:moveTo>
                                    <a:lnTo>
                                      <a:pt x="573" y="58457"/>
                                    </a:lnTo>
                                    <a:cubicBezTo>
                                      <a:pt x="573" y="59314"/>
                                      <a:pt x="841" y="59983"/>
                                      <a:pt x="1377" y="60465"/>
                                    </a:cubicBezTo>
                                    <a:cubicBezTo>
                                      <a:pt x="1805" y="60839"/>
                                      <a:pt x="2368" y="61027"/>
                                      <a:pt x="3064" y="61027"/>
                                    </a:cubicBezTo>
                                    <a:cubicBezTo>
                                      <a:pt x="3707" y="60973"/>
                                      <a:pt x="4270" y="60732"/>
                                      <a:pt x="4752" y="60304"/>
                                    </a:cubicBezTo>
                                    <a:cubicBezTo>
                                      <a:pt x="5288" y="59822"/>
                                      <a:pt x="5556" y="59207"/>
                                      <a:pt x="5556" y="58457"/>
                                    </a:cubicBezTo>
                                    <a:lnTo>
                                      <a:pt x="5556" y="55085"/>
                                    </a:lnTo>
                                    <a:cubicBezTo>
                                      <a:pt x="6681" y="56959"/>
                                      <a:pt x="8395" y="58511"/>
                                      <a:pt x="10699" y="59742"/>
                                    </a:cubicBezTo>
                                    <a:cubicBezTo>
                                      <a:pt x="13325" y="61187"/>
                                      <a:pt x="16352" y="61910"/>
                                      <a:pt x="19781" y="61910"/>
                                    </a:cubicBezTo>
                                    <a:cubicBezTo>
                                      <a:pt x="25728" y="61910"/>
                                      <a:pt x="30416" y="59555"/>
                                      <a:pt x="33845" y="54844"/>
                                    </a:cubicBezTo>
                                    <a:cubicBezTo>
                                      <a:pt x="36899" y="50615"/>
                                      <a:pt x="38426" y="45370"/>
                                      <a:pt x="38426" y="39107"/>
                                    </a:cubicBezTo>
                                    <a:cubicBezTo>
                                      <a:pt x="38426" y="32737"/>
                                      <a:pt x="36899" y="27437"/>
                                      <a:pt x="33845" y="23209"/>
                                    </a:cubicBezTo>
                                    <a:cubicBezTo>
                                      <a:pt x="30416" y="18498"/>
                                      <a:pt x="25728" y="16143"/>
                                      <a:pt x="19781" y="16143"/>
                                    </a:cubicBezTo>
                                    <a:cubicBezTo>
                                      <a:pt x="16566" y="16143"/>
                                      <a:pt x="13780" y="16732"/>
                                      <a:pt x="11423" y="17909"/>
                                    </a:cubicBezTo>
                                    <a:cubicBezTo>
                                      <a:pt x="9119" y="19087"/>
                                      <a:pt x="7163" y="20934"/>
                                      <a:pt x="5556" y="23449"/>
                                    </a:cubicBezTo>
                                    <a:lnTo>
                                      <a:pt x="5556" y="2573"/>
                                    </a:lnTo>
                                    <a:cubicBezTo>
                                      <a:pt x="5556" y="1770"/>
                                      <a:pt x="5288" y="1128"/>
                                      <a:pt x="4752" y="646"/>
                                    </a:cubicBezTo>
                                    <a:cubicBezTo>
                                      <a:pt x="4270" y="271"/>
                                      <a:pt x="3707" y="84"/>
                                      <a:pt x="3064" y="84"/>
                                    </a:cubicBezTo>
                                    <a:cubicBezTo>
                                      <a:pt x="2368" y="84"/>
                                      <a:pt x="1778" y="298"/>
                                      <a:pt x="1296" y="726"/>
                                    </a:cubicBezTo>
                                    <a:cubicBezTo>
                                      <a:pt x="814" y="1208"/>
                                      <a:pt x="573" y="1877"/>
                                      <a:pt x="573" y="2734"/>
                                    </a:cubicBezTo>
                                    <a:close/>
                                    <a:moveTo>
                                      <a:pt x="19781" y="20559"/>
                                    </a:moveTo>
                                    <a:cubicBezTo>
                                      <a:pt x="24121" y="20559"/>
                                      <a:pt x="27550" y="22459"/>
                                      <a:pt x="30068" y="26260"/>
                                    </a:cubicBezTo>
                                    <a:cubicBezTo>
                                      <a:pt x="32264" y="29632"/>
                                      <a:pt x="33363" y="33888"/>
                                      <a:pt x="33363" y="39026"/>
                                    </a:cubicBezTo>
                                    <a:cubicBezTo>
                                      <a:pt x="33363" y="44112"/>
                                      <a:pt x="32264" y="48340"/>
                                      <a:pt x="30068" y="51713"/>
                                    </a:cubicBezTo>
                                    <a:cubicBezTo>
                                      <a:pt x="27603" y="55513"/>
                                      <a:pt x="24174" y="57414"/>
                                      <a:pt x="19781" y="57414"/>
                                    </a:cubicBezTo>
                                    <a:cubicBezTo>
                                      <a:pt x="15066" y="57414"/>
                                      <a:pt x="11449" y="55513"/>
                                      <a:pt x="8931" y="51713"/>
                                    </a:cubicBezTo>
                                    <a:cubicBezTo>
                                      <a:pt x="6681" y="48394"/>
                                      <a:pt x="5556" y="44165"/>
                                      <a:pt x="5556" y="39026"/>
                                    </a:cubicBezTo>
                                    <a:cubicBezTo>
                                      <a:pt x="5556" y="33834"/>
                                      <a:pt x="6681" y="29579"/>
                                      <a:pt x="8931" y="26260"/>
                                    </a:cubicBezTo>
                                    <a:cubicBezTo>
                                      <a:pt x="11449" y="22459"/>
                                      <a:pt x="15066" y="20559"/>
                                      <a:pt x="19781" y="2055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6" name="Freeform: Shape 15486"/>
                            <wps:cNvSpPr/>
                            <wps:spPr>
                              <a:xfrm>
                                <a:off x="3926100" y="564456"/>
                                <a:ext cx="37852" cy="61825"/>
                              </a:xfrm>
                              <a:custGeom>
                                <a:avLst/>
                                <a:gdLst>
                                  <a:gd name="connsiteX0" fmla="*/ 580 w 37852"/>
                                  <a:gd name="connsiteY0" fmla="*/ 2734 h 61825"/>
                                  <a:gd name="connsiteX1" fmla="*/ 580 w 37852"/>
                                  <a:gd name="connsiteY1" fmla="*/ 58457 h 61825"/>
                                  <a:gd name="connsiteX2" fmla="*/ 1384 w 37852"/>
                                  <a:gd name="connsiteY2" fmla="*/ 60465 h 61825"/>
                                  <a:gd name="connsiteX3" fmla="*/ 3072 w 37852"/>
                                  <a:gd name="connsiteY3" fmla="*/ 61027 h 61825"/>
                                  <a:gd name="connsiteX4" fmla="*/ 4759 w 37852"/>
                                  <a:gd name="connsiteY4" fmla="*/ 60304 h 61825"/>
                                  <a:gd name="connsiteX5" fmla="*/ 5563 w 37852"/>
                                  <a:gd name="connsiteY5" fmla="*/ 58457 h 61825"/>
                                  <a:gd name="connsiteX6" fmla="*/ 5563 w 37852"/>
                                  <a:gd name="connsiteY6" fmla="*/ 55085 h 61825"/>
                                  <a:gd name="connsiteX7" fmla="*/ 10706 w 37852"/>
                                  <a:gd name="connsiteY7" fmla="*/ 59742 h 61825"/>
                                  <a:gd name="connsiteX8" fmla="*/ 19788 w 37852"/>
                                  <a:gd name="connsiteY8" fmla="*/ 61910 h 61825"/>
                                  <a:gd name="connsiteX9" fmla="*/ 33852 w 37852"/>
                                  <a:gd name="connsiteY9" fmla="*/ 54844 h 61825"/>
                                  <a:gd name="connsiteX10" fmla="*/ 38433 w 37852"/>
                                  <a:gd name="connsiteY10" fmla="*/ 39107 h 61825"/>
                                  <a:gd name="connsiteX11" fmla="*/ 33852 w 37852"/>
                                  <a:gd name="connsiteY11" fmla="*/ 23209 h 61825"/>
                                  <a:gd name="connsiteX12" fmla="*/ 19788 w 37852"/>
                                  <a:gd name="connsiteY12" fmla="*/ 16143 h 61825"/>
                                  <a:gd name="connsiteX13" fmla="*/ 11430 w 37852"/>
                                  <a:gd name="connsiteY13" fmla="*/ 17909 h 61825"/>
                                  <a:gd name="connsiteX14" fmla="*/ 5563 w 37852"/>
                                  <a:gd name="connsiteY14" fmla="*/ 23449 h 61825"/>
                                  <a:gd name="connsiteX15" fmla="*/ 5563 w 37852"/>
                                  <a:gd name="connsiteY15" fmla="*/ 2573 h 61825"/>
                                  <a:gd name="connsiteX16" fmla="*/ 4759 w 37852"/>
                                  <a:gd name="connsiteY16" fmla="*/ 646 h 61825"/>
                                  <a:gd name="connsiteX17" fmla="*/ 3072 w 37852"/>
                                  <a:gd name="connsiteY17" fmla="*/ 84 h 61825"/>
                                  <a:gd name="connsiteX18" fmla="*/ 1304 w 37852"/>
                                  <a:gd name="connsiteY18" fmla="*/ 726 h 61825"/>
                                  <a:gd name="connsiteX19" fmla="*/ 580 w 37852"/>
                                  <a:gd name="connsiteY19" fmla="*/ 2734 h 61825"/>
                                  <a:gd name="connsiteX20" fmla="*/ 19788 w 37852"/>
                                  <a:gd name="connsiteY20" fmla="*/ 20559 h 61825"/>
                                  <a:gd name="connsiteX21" fmla="*/ 30075 w 37852"/>
                                  <a:gd name="connsiteY21" fmla="*/ 26260 h 61825"/>
                                  <a:gd name="connsiteX22" fmla="*/ 33370 w 37852"/>
                                  <a:gd name="connsiteY22" fmla="*/ 39026 h 61825"/>
                                  <a:gd name="connsiteX23" fmla="*/ 30075 w 37852"/>
                                  <a:gd name="connsiteY23" fmla="*/ 51713 h 61825"/>
                                  <a:gd name="connsiteX24" fmla="*/ 19788 w 37852"/>
                                  <a:gd name="connsiteY24" fmla="*/ 57414 h 61825"/>
                                  <a:gd name="connsiteX25" fmla="*/ 8938 w 37852"/>
                                  <a:gd name="connsiteY25" fmla="*/ 51713 h 61825"/>
                                  <a:gd name="connsiteX26" fmla="*/ 5563 w 37852"/>
                                  <a:gd name="connsiteY26" fmla="*/ 39026 h 61825"/>
                                  <a:gd name="connsiteX27" fmla="*/ 8938 w 37852"/>
                                  <a:gd name="connsiteY27" fmla="*/ 26260 h 61825"/>
                                  <a:gd name="connsiteX28" fmla="*/ 19788 w 37852"/>
                                  <a:gd name="connsiteY28" fmla="*/ 20559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7852" h="61825">
                                    <a:moveTo>
                                      <a:pt x="580" y="2734"/>
                                    </a:moveTo>
                                    <a:lnTo>
                                      <a:pt x="580" y="58457"/>
                                    </a:lnTo>
                                    <a:cubicBezTo>
                                      <a:pt x="580" y="59314"/>
                                      <a:pt x="848" y="59983"/>
                                      <a:pt x="1384" y="60465"/>
                                    </a:cubicBezTo>
                                    <a:cubicBezTo>
                                      <a:pt x="1813" y="60839"/>
                                      <a:pt x="2375" y="61027"/>
                                      <a:pt x="3072" y="61027"/>
                                    </a:cubicBezTo>
                                    <a:cubicBezTo>
                                      <a:pt x="3715" y="60973"/>
                                      <a:pt x="4277" y="60732"/>
                                      <a:pt x="4759" y="60304"/>
                                    </a:cubicBezTo>
                                    <a:cubicBezTo>
                                      <a:pt x="5295" y="59822"/>
                                      <a:pt x="5563" y="59207"/>
                                      <a:pt x="5563" y="58457"/>
                                    </a:cubicBezTo>
                                    <a:lnTo>
                                      <a:pt x="5563" y="55085"/>
                                    </a:lnTo>
                                    <a:cubicBezTo>
                                      <a:pt x="6688" y="56959"/>
                                      <a:pt x="8403" y="58511"/>
                                      <a:pt x="10706" y="59742"/>
                                    </a:cubicBezTo>
                                    <a:cubicBezTo>
                                      <a:pt x="13332" y="61187"/>
                                      <a:pt x="16359" y="61910"/>
                                      <a:pt x="19788" y="61910"/>
                                    </a:cubicBezTo>
                                    <a:cubicBezTo>
                                      <a:pt x="25735" y="61910"/>
                                      <a:pt x="30423" y="59555"/>
                                      <a:pt x="33852" y="54844"/>
                                    </a:cubicBezTo>
                                    <a:cubicBezTo>
                                      <a:pt x="36906" y="50615"/>
                                      <a:pt x="38433" y="45370"/>
                                      <a:pt x="38433" y="39107"/>
                                    </a:cubicBezTo>
                                    <a:cubicBezTo>
                                      <a:pt x="38433" y="32737"/>
                                      <a:pt x="36906" y="27437"/>
                                      <a:pt x="33852" y="23209"/>
                                    </a:cubicBezTo>
                                    <a:cubicBezTo>
                                      <a:pt x="30423" y="18498"/>
                                      <a:pt x="25735" y="16143"/>
                                      <a:pt x="19788" y="16143"/>
                                    </a:cubicBezTo>
                                    <a:cubicBezTo>
                                      <a:pt x="16573" y="16143"/>
                                      <a:pt x="13787" y="16732"/>
                                      <a:pt x="11430" y="17909"/>
                                    </a:cubicBezTo>
                                    <a:cubicBezTo>
                                      <a:pt x="9126" y="19087"/>
                                      <a:pt x="7170" y="20934"/>
                                      <a:pt x="5563" y="23449"/>
                                    </a:cubicBezTo>
                                    <a:lnTo>
                                      <a:pt x="5563" y="2573"/>
                                    </a:lnTo>
                                    <a:cubicBezTo>
                                      <a:pt x="5563" y="1770"/>
                                      <a:pt x="5295" y="1128"/>
                                      <a:pt x="4759" y="646"/>
                                    </a:cubicBezTo>
                                    <a:cubicBezTo>
                                      <a:pt x="4277" y="271"/>
                                      <a:pt x="3715" y="84"/>
                                      <a:pt x="3072" y="84"/>
                                    </a:cubicBezTo>
                                    <a:cubicBezTo>
                                      <a:pt x="2375" y="84"/>
                                      <a:pt x="1786" y="298"/>
                                      <a:pt x="1304" y="726"/>
                                    </a:cubicBezTo>
                                    <a:cubicBezTo>
                                      <a:pt x="821" y="1208"/>
                                      <a:pt x="580" y="1877"/>
                                      <a:pt x="580" y="2734"/>
                                    </a:cubicBezTo>
                                    <a:close/>
                                    <a:moveTo>
                                      <a:pt x="19788" y="20559"/>
                                    </a:moveTo>
                                    <a:cubicBezTo>
                                      <a:pt x="24128" y="20559"/>
                                      <a:pt x="27557" y="22459"/>
                                      <a:pt x="30075" y="26260"/>
                                    </a:cubicBezTo>
                                    <a:cubicBezTo>
                                      <a:pt x="32272" y="29632"/>
                                      <a:pt x="33370" y="33888"/>
                                      <a:pt x="33370" y="39026"/>
                                    </a:cubicBezTo>
                                    <a:cubicBezTo>
                                      <a:pt x="33370" y="44112"/>
                                      <a:pt x="32272" y="48340"/>
                                      <a:pt x="30075" y="51713"/>
                                    </a:cubicBezTo>
                                    <a:cubicBezTo>
                                      <a:pt x="27610" y="55513"/>
                                      <a:pt x="24181" y="57414"/>
                                      <a:pt x="19788" y="57414"/>
                                    </a:cubicBezTo>
                                    <a:cubicBezTo>
                                      <a:pt x="15073" y="57414"/>
                                      <a:pt x="11457" y="55513"/>
                                      <a:pt x="8938" y="51713"/>
                                    </a:cubicBezTo>
                                    <a:cubicBezTo>
                                      <a:pt x="6688" y="48394"/>
                                      <a:pt x="5563" y="44165"/>
                                      <a:pt x="5563" y="39026"/>
                                    </a:cubicBezTo>
                                    <a:cubicBezTo>
                                      <a:pt x="5563" y="33834"/>
                                      <a:pt x="6688" y="29579"/>
                                      <a:pt x="8938" y="26260"/>
                                    </a:cubicBezTo>
                                    <a:cubicBezTo>
                                      <a:pt x="11457" y="22459"/>
                                      <a:pt x="15073" y="20559"/>
                                      <a:pt x="19788" y="2055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7" name="Freeform: Shape 15487"/>
                            <wps:cNvSpPr/>
                            <wps:spPr>
                              <a:xfrm>
                                <a:off x="3973834" y="580515"/>
                                <a:ext cx="36647" cy="45767"/>
                              </a:xfrm>
                              <a:custGeom>
                                <a:avLst/>
                                <a:gdLst>
                                  <a:gd name="connsiteX0" fmla="*/ 31288 w 36647"/>
                                  <a:gd name="connsiteY0" fmla="*/ 32282 h 45767"/>
                                  <a:gd name="connsiteX1" fmla="*/ 26868 w 36647"/>
                                  <a:gd name="connsiteY1" fmla="*/ 38545 h 45767"/>
                                  <a:gd name="connsiteX2" fmla="*/ 18831 w 36647"/>
                                  <a:gd name="connsiteY2" fmla="*/ 41355 h 45767"/>
                                  <a:gd name="connsiteX3" fmla="*/ 9106 w 36647"/>
                                  <a:gd name="connsiteY3" fmla="*/ 35815 h 45767"/>
                                  <a:gd name="connsiteX4" fmla="*/ 5651 w 36647"/>
                                  <a:gd name="connsiteY4" fmla="*/ 24333 h 45767"/>
                                  <a:gd name="connsiteX5" fmla="*/ 37235 w 36647"/>
                                  <a:gd name="connsiteY5" fmla="*/ 24333 h 45767"/>
                                  <a:gd name="connsiteX6" fmla="*/ 37235 w 36647"/>
                                  <a:gd name="connsiteY6" fmla="*/ 23048 h 45767"/>
                                  <a:gd name="connsiteX7" fmla="*/ 32574 w 36647"/>
                                  <a:gd name="connsiteY7" fmla="*/ 7150 h 45767"/>
                                  <a:gd name="connsiteX8" fmla="*/ 18831 w 36647"/>
                                  <a:gd name="connsiteY8" fmla="*/ 84 h 45767"/>
                                  <a:gd name="connsiteX9" fmla="*/ 5168 w 36647"/>
                                  <a:gd name="connsiteY9" fmla="*/ 7150 h 45767"/>
                                  <a:gd name="connsiteX10" fmla="*/ 587 w 36647"/>
                                  <a:gd name="connsiteY10" fmla="*/ 23048 h 45767"/>
                                  <a:gd name="connsiteX11" fmla="*/ 5168 w 36647"/>
                                  <a:gd name="connsiteY11" fmla="*/ 38785 h 45767"/>
                                  <a:gd name="connsiteX12" fmla="*/ 18831 w 36647"/>
                                  <a:gd name="connsiteY12" fmla="*/ 45851 h 45767"/>
                                  <a:gd name="connsiteX13" fmla="*/ 29439 w 36647"/>
                                  <a:gd name="connsiteY13" fmla="*/ 42720 h 45767"/>
                                  <a:gd name="connsiteX14" fmla="*/ 36190 w 36647"/>
                                  <a:gd name="connsiteY14" fmla="*/ 34128 h 45767"/>
                                  <a:gd name="connsiteX15" fmla="*/ 36190 w 36647"/>
                                  <a:gd name="connsiteY15" fmla="*/ 31880 h 45767"/>
                                  <a:gd name="connsiteX16" fmla="*/ 34824 w 36647"/>
                                  <a:gd name="connsiteY16" fmla="*/ 30676 h 45767"/>
                                  <a:gd name="connsiteX17" fmla="*/ 32815 w 36647"/>
                                  <a:gd name="connsiteY17" fmla="*/ 30596 h 45767"/>
                                  <a:gd name="connsiteX18" fmla="*/ 31288 w 36647"/>
                                  <a:gd name="connsiteY18" fmla="*/ 32282 h 45767"/>
                                  <a:gd name="connsiteX19" fmla="*/ 5811 w 36647"/>
                                  <a:gd name="connsiteY19" fmla="*/ 19836 h 45767"/>
                                  <a:gd name="connsiteX20" fmla="*/ 9267 w 36647"/>
                                  <a:gd name="connsiteY20" fmla="*/ 9719 h 45767"/>
                                  <a:gd name="connsiteX21" fmla="*/ 18831 w 36647"/>
                                  <a:gd name="connsiteY21" fmla="*/ 4500 h 45767"/>
                                  <a:gd name="connsiteX22" fmla="*/ 28475 w 36647"/>
                                  <a:gd name="connsiteY22" fmla="*/ 9800 h 45767"/>
                                  <a:gd name="connsiteX23" fmla="*/ 31931 w 36647"/>
                                  <a:gd name="connsiteY23" fmla="*/ 19836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288" y="32282"/>
                                    </a:moveTo>
                                    <a:cubicBezTo>
                                      <a:pt x="30002" y="35065"/>
                                      <a:pt x="28528" y="37153"/>
                                      <a:pt x="26868" y="38545"/>
                                    </a:cubicBezTo>
                                    <a:cubicBezTo>
                                      <a:pt x="24724" y="40418"/>
                                      <a:pt x="22046" y="41355"/>
                                      <a:pt x="18831" y="41355"/>
                                    </a:cubicBezTo>
                                    <a:cubicBezTo>
                                      <a:pt x="14759" y="41355"/>
                                      <a:pt x="11517" y="39508"/>
                                      <a:pt x="9106" y="35815"/>
                                    </a:cubicBezTo>
                                    <a:cubicBezTo>
                                      <a:pt x="7017" y="32710"/>
                                      <a:pt x="5865" y="28883"/>
                                      <a:pt x="5651" y="24333"/>
                                    </a:cubicBezTo>
                                    <a:lnTo>
                                      <a:pt x="37235" y="24333"/>
                                    </a:lnTo>
                                    <a:lnTo>
                                      <a:pt x="37235" y="23048"/>
                                    </a:lnTo>
                                    <a:cubicBezTo>
                                      <a:pt x="37235" y="16785"/>
                                      <a:pt x="35681" y="11486"/>
                                      <a:pt x="32574" y="7150"/>
                                    </a:cubicBezTo>
                                    <a:cubicBezTo>
                                      <a:pt x="29145" y="2439"/>
                                      <a:pt x="24564" y="84"/>
                                      <a:pt x="18831" y="84"/>
                                    </a:cubicBezTo>
                                    <a:cubicBezTo>
                                      <a:pt x="13098" y="84"/>
                                      <a:pt x="8544" y="2439"/>
                                      <a:pt x="5168" y="7150"/>
                                    </a:cubicBezTo>
                                    <a:cubicBezTo>
                                      <a:pt x="2114" y="11486"/>
                                      <a:pt x="587" y="16785"/>
                                      <a:pt x="587" y="23048"/>
                                    </a:cubicBezTo>
                                    <a:cubicBezTo>
                                      <a:pt x="587" y="29257"/>
                                      <a:pt x="2114" y="34503"/>
                                      <a:pt x="5168" y="38785"/>
                                    </a:cubicBezTo>
                                    <a:cubicBezTo>
                                      <a:pt x="8544" y="43496"/>
                                      <a:pt x="13098" y="45851"/>
                                      <a:pt x="18831" y="45851"/>
                                    </a:cubicBezTo>
                                    <a:cubicBezTo>
                                      <a:pt x="22903" y="45851"/>
                                      <a:pt x="26439" y="44807"/>
                                      <a:pt x="29439" y="42720"/>
                                    </a:cubicBezTo>
                                    <a:cubicBezTo>
                                      <a:pt x="32386" y="40739"/>
                                      <a:pt x="34636" y="37875"/>
                                      <a:pt x="36190" y="34128"/>
                                    </a:cubicBezTo>
                                    <a:cubicBezTo>
                                      <a:pt x="36512" y="33326"/>
                                      <a:pt x="36512" y="32576"/>
                                      <a:pt x="36190" y="31880"/>
                                    </a:cubicBezTo>
                                    <a:cubicBezTo>
                                      <a:pt x="35922" y="31291"/>
                                      <a:pt x="35467" y="30890"/>
                                      <a:pt x="34824" y="30676"/>
                                    </a:cubicBezTo>
                                    <a:cubicBezTo>
                                      <a:pt x="34127" y="30408"/>
                                      <a:pt x="33458" y="30381"/>
                                      <a:pt x="32815" y="30596"/>
                                    </a:cubicBezTo>
                                    <a:cubicBezTo>
                                      <a:pt x="32118" y="30917"/>
                                      <a:pt x="31609" y="31479"/>
                                      <a:pt x="31288" y="32282"/>
                                    </a:cubicBezTo>
                                    <a:close/>
                                    <a:moveTo>
                                      <a:pt x="5811" y="19836"/>
                                    </a:moveTo>
                                    <a:cubicBezTo>
                                      <a:pt x="6133" y="15929"/>
                                      <a:pt x="7285" y="12556"/>
                                      <a:pt x="9267" y="9719"/>
                                    </a:cubicBezTo>
                                    <a:cubicBezTo>
                                      <a:pt x="11678" y="6240"/>
                                      <a:pt x="14866" y="4500"/>
                                      <a:pt x="18831" y="4500"/>
                                    </a:cubicBezTo>
                                    <a:cubicBezTo>
                                      <a:pt x="22796" y="4500"/>
                                      <a:pt x="26010" y="6267"/>
                                      <a:pt x="28475" y="9800"/>
                                    </a:cubicBezTo>
                                    <a:cubicBezTo>
                                      <a:pt x="30457" y="12690"/>
                                      <a:pt x="31609" y="16036"/>
                                      <a:pt x="31931" y="1983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8" name="Freeform: Shape 15488"/>
                            <wps:cNvSpPr/>
                            <wps:spPr>
                              <a:xfrm>
                                <a:off x="4020449" y="580515"/>
                                <a:ext cx="39621" cy="45767"/>
                              </a:xfrm>
                              <a:custGeom>
                                <a:avLst/>
                                <a:gdLst>
                                  <a:gd name="connsiteX0" fmla="*/ 30009 w 39621"/>
                                  <a:gd name="connsiteY0" fmla="*/ 34128 h 45767"/>
                                  <a:gd name="connsiteX1" fmla="*/ 24624 w 39621"/>
                                  <a:gd name="connsiteY1" fmla="*/ 39267 h 45767"/>
                                  <a:gd name="connsiteX2" fmla="*/ 15141 w 39621"/>
                                  <a:gd name="connsiteY2" fmla="*/ 41355 h 45767"/>
                                  <a:gd name="connsiteX3" fmla="*/ 7908 w 39621"/>
                                  <a:gd name="connsiteY3" fmla="*/ 39267 h 45767"/>
                                  <a:gd name="connsiteX4" fmla="*/ 5657 w 39621"/>
                                  <a:gd name="connsiteY4" fmla="*/ 33406 h 45767"/>
                                  <a:gd name="connsiteX5" fmla="*/ 8068 w 39621"/>
                                  <a:gd name="connsiteY5" fmla="*/ 27223 h 45767"/>
                                  <a:gd name="connsiteX6" fmla="*/ 16587 w 39621"/>
                                  <a:gd name="connsiteY6" fmla="*/ 24172 h 45767"/>
                                  <a:gd name="connsiteX7" fmla="*/ 26071 w 39621"/>
                                  <a:gd name="connsiteY7" fmla="*/ 22325 h 45767"/>
                                  <a:gd name="connsiteX8" fmla="*/ 30009 w 39621"/>
                                  <a:gd name="connsiteY8" fmla="*/ 20479 h 45767"/>
                                  <a:gd name="connsiteX9" fmla="*/ 18998 w 39621"/>
                                  <a:gd name="connsiteY9" fmla="*/ 84 h 45767"/>
                                  <a:gd name="connsiteX10" fmla="*/ 8149 w 39621"/>
                                  <a:gd name="connsiteY10" fmla="*/ 3055 h 45767"/>
                                  <a:gd name="connsiteX11" fmla="*/ 3005 w 39621"/>
                                  <a:gd name="connsiteY11" fmla="*/ 12369 h 45767"/>
                                  <a:gd name="connsiteX12" fmla="*/ 3488 w 39621"/>
                                  <a:gd name="connsiteY12" fmla="*/ 14296 h 45767"/>
                                  <a:gd name="connsiteX13" fmla="*/ 5095 w 39621"/>
                                  <a:gd name="connsiteY13" fmla="*/ 15099 h 45767"/>
                                  <a:gd name="connsiteX14" fmla="*/ 6863 w 39621"/>
                                  <a:gd name="connsiteY14" fmla="*/ 14617 h 45767"/>
                                  <a:gd name="connsiteX15" fmla="*/ 7908 w 39621"/>
                                  <a:gd name="connsiteY15" fmla="*/ 13011 h 45767"/>
                                  <a:gd name="connsiteX16" fmla="*/ 10721 w 39621"/>
                                  <a:gd name="connsiteY16" fmla="*/ 6909 h 45767"/>
                                  <a:gd name="connsiteX17" fmla="*/ 18918 w 39621"/>
                                  <a:gd name="connsiteY17" fmla="*/ 4500 h 45767"/>
                                  <a:gd name="connsiteX18" fmla="*/ 27357 w 39621"/>
                                  <a:gd name="connsiteY18" fmla="*/ 6588 h 45767"/>
                                  <a:gd name="connsiteX19" fmla="*/ 30009 w 39621"/>
                                  <a:gd name="connsiteY19" fmla="*/ 12530 h 45767"/>
                                  <a:gd name="connsiteX20" fmla="*/ 27598 w 39621"/>
                                  <a:gd name="connsiteY20" fmla="*/ 17267 h 45767"/>
                                  <a:gd name="connsiteX21" fmla="*/ 16507 w 39621"/>
                                  <a:gd name="connsiteY21" fmla="*/ 19836 h 45767"/>
                                  <a:gd name="connsiteX22" fmla="*/ 3086 w 39621"/>
                                  <a:gd name="connsiteY22" fmla="*/ 25216 h 45767"/>
                                  <a:gd name="connsiteX23" fmla="*/ 594 w 39621"/>
                                  <a:gd name="connsiteY23" fmla="*/ 33406 h 45767"/>
                                  <a:gd name="connsiteX24" fmla="*/ 4211 w 39621"/>
                                  <a:gd name="connsiteY24" fmla="*/ 42479 h 45767"/>
                                  <a:gd name="connsiteX25" fmla="*/ 15141 w 39621"/>
                                  <a:gd name="connsiteY25" fmla="*/ 45851 h 45767"/>
                                  <a:gd name="connsiteX26" fmla="*/ 24624 w 39621"/>
                                  <a:gd name="connsiteY26" fmla="*/ 44005 h 45767"/>
                                  <a:gd name="connsiteX27" fmla="*/ 30089 w 39621"/>
                                  <a:gd name="connsiteY27" fmla="*/ 40311 h 45767"/>
                                  <a:gd name="connsiteX28" fmla="*/ 31536 w 39621"/>
                                  <a:gd name="connsiteY28" fmla="*/ 43844 h 45767"/>
                                  <a:gd name="connsiteX29" fmla="*/ 37885 w 39621"/>
                                  <a:gd name="connsiteY29" fmla="*/ 44968 h 45767"/>
                                  <a:gd name="connsiteX30" fmla="*/ 39653 w 39621"/>
                                  <a:gd name="connsiteY30" fmla="*/ 44245 h 45767"/>
                                  <a:gd name="connsiteX31" fmla="*/ 40215 w 39621"/>
                                  <a:gd name="connsiteY31" fmla="*/ 42720 h 45767"/>
                                  <a:gd name="connsiteX32" fmla="*/ 39572 w 39621"/>
                                  <a:gd name="connsiteY32" fmla="*/ 41114 h 45767"/>
                                  <a:gd name="connsiteX33" fmla="*/ 37965 w 39621"/>
                                  <a:gd name="connsiteY33" fmla="*/ 40472 h 45767"/>
                                  <a:gd name="connsiteX34" fmla="*/ 35715 w 39621"/>
                                  <a:gd name="connsiteY34" fmla="*/ 39669 h 45767"/>
                                  <a:gd name="connsiteX35" fmla="*/ 34991 w 39621"/>
                                  <a:gd name="connsiteY35" fmla="*/ 37581 h 45767"/>
                                  <a:gd name="connsiteX36" fmla="*/ 34991 w 39621"/>
                                  <a:gd name="connsiteY36" fmla="*/ 12128 h 45767"/>
                                  <a:gd name="connsiteX37" fmla="*/ 30330 w 39621"/>
                                  <a:gd name="connsiteY37" fmla="*/ 2734 h 45767"/>
                                  <a:gd name="connsiteX38" fmla="*/ 18998 w 39621"/>
                                  <a:gd name="connsiteY38" fmla="*/ 8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30009" y="34128"/>
                                    </a:moveTo>
                                    <a:cubicBezTo>
                                      <a:pt x="28776" y="36323"/>
                                      <a:pt x="26982" y="38036"/>
                                      <a:pt x="24624" y="39267"/>
                                    </a:cubicBezTo>
                                    <a:cubicBezTo>
                                      <a:pt x="21999" y="40659"/>
                                      <a:pt x="18838" y="41355"/>
                                      <a:pt x="15141" y="41355"/>
                                    </a:cubicBezTo>
                                    <a:cubicBezTo>
                                      <a:pt x="11873" y="41355"/>
                                      <a:pt x="9461" y="40659"/>
                                      <a:pt x="7908" y="39267"/>
                                    </a:cubicBezTo>
                                    <a:cubicBezTo>
                                      <a:pt x="6408" y="37983"/>
                                      <a:pt x="5657" y="36029"/>
                                      <a:pt x="5657" y="33406"/>
                                    </a:cubicBezTo>
                                    <a:cubicBezTo>
                                      <a:pt x="5657" y="30676"/>
                                      <a:pt x="6461" y="28615"/>
                                      <a:pt x="8068" y="27223"/>
                                    </a:cubicBezTo>
                                    <a:cubicBezTo>
                                      <a:pt x="9729" y="25724"/>
                                      <a:pt x="12569" y="24707"/>
                                      <a:pt x="16587" y="24172"/>
                                    </a:cubicBezTo>
                                    <a:cubicBezTo>
                                      <a:pt x="20606" y="23637"/>
                                      <a:pt x="23767" y="23021"/>
                                      <a:pt x="26071" y="22325"/>
                                    </a:cubicBezTo>
                                    <a:cubicBezTo>
                                      <a:pt x="27946" y="21737"/>
                                      <a:pt x="29259" y="21121"/>
                                      <a:pt x="30009" y="20479"/>
                                    </a:cubicBezTo>
                                    <a:close/>
                                    <a:moveTo>
                                      <a:pt x="18998" y="84"/>
                                    </a:moveTo>
                                    <a:cubicBezTo>
                                      <a:pt x="14498" y="84"/>
                                      <a:pt x="10881" y="1074"/>
                                      <a:pt x="8149" y="3055"/>
                                    </a:cubicBezTo>
                                    <a:cubicBezTo>
                                      <a:pt x="5363" y="5143"/>
                                      <a:pt x="3648" y="8247"/>
                                      <a:pt x="3005" y="12369"/>
                                    </a:cubicBezTo>
                                    <a:cubicBezTo>
                                      <a:pt x="2845" y="13172"/>
                                      <a:pt x="3005" y="13814"/>
                                      <a:pt x="3488" y="14296"/>
                                    </a:cubicBezTo>
                                    <a:cubicBezTo>
                                      <a:pt x="3916" y="14778"/>
                                      <a:pt x="4452" y="15045"/>
                                      <a:pt x="5095" y="15099"/>
                                    </a:cubicBezTo>
                                    <a:cubicBezTo>
                                      <a:pt x="5791" y="15152"/>
                                      <a:pt x="6381" y="14992"/>
                                      <a:pt x="6863" y="14617"/>
                                    </a:cubicBezTo>
                                    <a:cubicBezTo>
                                      <a:pt x="7452" y="14243"/>
                                      <a:pt x="7801" y="13707"/>
                                      <a:pt x="7908" y="13011"/>
                                    </a:cubicBezTo>
                                    <a:cubicBezTo>
                                      <a:pt x="8176" y="10335"/>
                                      <a:pt x="9113" y="8301"/>
                                      <a:pt x="10721" y="6909"/>
                                    </a:cubicBezTo>
                                    <a:cubicBezTo>
                                      <a:pt x="12542" y="5303"/>
                                      <a:pt x="15275" y="4500"/>
                                      <a:pt x="18918" y="4500"/>
                                    </a:cubicBezTo>
                                    <a:cubicBezTo>
                                      <a:pt x="22669" y="4500"/>
                                      <a:pt x="25481" y="5196"/>
                                      <a:pt x="27357" y="6588"/>
                                    </a:cubicBezTo>
                                    <a:cubicBezTo>
                                      <a:pt x="29125" y="7926"/>
                                      <a:pt x="30009" y="9907"/>
                                      <a:pt x="30009" y="12530"/>
                                    </a:cubicBezTo>
                                    <a:cubicBezTo>
                                      <a:pt x="30009" y="14831"/>
                                      <a:pt x="29205" y="16410"/>
                                      <a:pt x="27598" y="17267"/>
                                    </a:cubicBezTo>
                                    <a:cubicBezTo>
                                      <a:pt x="25937" y="18177"/>
                                      <a:pt x="22240" y="19033"/>
                                      <a:pt x="16507" y="19836"/>
                                    </a:cubicBezTo>
                                    <a:cubicBezTo>
                                      <a:pt x="10024" y="20639"/>
                                      <a:pt x="5550" y="22432"/>
                                      <a:pt x="3086" y="25216"/>
                                    </a:cubicBezTo>
                                    <a:cubicBezTo>
                                      <a:pt x="1425" y="27143"/>
                                      <a:pt x="594" y="29873"/>
                                      <a:pt x="594" y="33406"/>
                                    </a:cubicBezTo>
                                    <a:cubicBezTo>
                                      <a:pt x="594" y="37313"/>
                                      <a:pt x="1800" y="40338"/>
                                      <a:pt x="4211" y="42479"/>
                                    </a:cubicBezTo>
                                    <a:cubicBezTo>
                                      <a:pt x="6675" y="44727"/>
                                      <a:pt x="10319" y="45851"/>
                                      <a:pt x="15141" y="45851"/>
                                    </a:cubicBezTo>
                                    <a:cubicBezTo>
                                      <a:pt x="18677" y="45851"/>
                                      <a:pt x="21838" y="45236"/>
                                      <a:pt x="24624" y="44005"/>
                                    </a:cubicBezTo>
                                    <a:cubicBezTo>
                                      <a:pt x="26660" y="43095"/>
                                      <a:pt x="28482" y="41863"/>
                                      <a:pt x="30089" y="40311"/>
                                    </a:cubicBezTo>
                                    <a:cubicBezTo>
                                      <a:pt x="30089" y="41970"/>
                                      <a:pt x="30571" y="43148"/>
                                      <a:pt x="31536" y="43844"/>
                                    </a:cubicBezTo>
                                    <a:cubicBezTo>
                                      <a:pt x="32714" y="44593"/>
                                      <a:pt x="34831" y="44968"/>
                                      <a:pt x="37885" y="44968"/>
                                    </a:cubicBezTo>
                                    <a:cubicBezTo>
                                      <a:pt x="38635" y="44968"/>
                                      <a:pt x="39224" y="44727"/>
                                      <a:pt x="39653" y="44245"/>
                                    </a:cubicBezTo>
                                    <a:cubicBezTo>
                                      <a:pt x="40028" y="43817"/>
                                      <a:pt x="40215" y="43309"/>
                                      <a:pt x="40215" y="42720"/>
                                    </a:cubicBezTo>
                                    <a:cubicBezTo>
                                      <a:pt x="40162" y="42077"/>
                                      <a:pt x="39947" y="41542"/>
                                      <a:pt x="39572" y="41114"/>
                                    </a:cubicBezTo>
                                    <a:cubicBezTo>
                                      <a:pt x="39144" y="40686"/>
                                      <a:pt x="38608" y="40472"/>
                                      <a:pt x="37965" y="40472"/>
                                    </a:cubicBezTo>
                                    <a:cubicBezTo>
                                      <a:pt x="37001" y="40472"/>
                                      <a:pt x="36251" y="40204"/>
                                      <a:pt x="35715" y="39669"/>
                                    </a:cubicBezTo>
                                    <a:cubicBezTo>
                                      <a:pt x="35233" y="39187"/>
                                      <a:pt x="34991" y="38491"/>
                                      <a:pt x="34991" y="37581"/>
                                    </a:cubicBezTo>
                                    <a:lnTo>
                                      <a:pt x="34991" y="12128"/>
                                    </a:lnTo>
                                    <a:cubicBezTo>
                                      <a:pt x="34991" y="7899"/>
                                      <a:pt x="33438" y="4768"/>
                                      <a:pt x="30330" y="2734"/>
                                    </a:cubicBezTo>
                                    <a:cubicBezTo>
                                      <a:pt x="27598" y="967"/>
                                      <a:pt x="23820" y="84"/>
                                      <a:pt x="18998" y="8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89" name="Freeform: Shape 15489"/>
                            <wps:cNvSpPr/>
                            <wps:spPr>
                              <a:xfrm>
                                <a:off x="4068911" y="580515"/>
                                <a:ext cx="33673" cy="45847"/>
                              </a:xfrm>
                              <a:custGeom>
                                <a:avLst/>
                                <a:gdLst>
                                  <a:gd name="connsiteX0" fmla="*/ 601 w 33673"/>
                                  <a:gd name="connsiteY0" fmla="*/ 3296 h 45847"/>
                                  <a:gd name="connsiteX1" fmla="*/ 601 w 33673"/>
                                  <a:gd name="connsiteY1" fmla="*/ 43202 h 45847"/>
                                  <a:gd name="connsiteX2" fmla="*/ 1324 w 33673"/>
                                  <a:gd name="connsiteY2" fmla="*/ 45209 h 45847"/>
                                  <a:gd name="connsiteX3" fmla="*/ 3092 w 33673"/>
                                  <a:gd name="connsiteY3" fmla="*/ 45932 h 45847"/>
                                  <a:gd name="connsiteX4" fmla="*/ 4780 w 33673"/>
                                  <a:gd name="connsiteY4" fmla="*/ 45209 h 45847"/>
                                  <a:gd name="connsiteX5" fmla="*/ 5584 w 33673"/>
                                  <a:gd name="connsiteY5" fmla="*/ 43121 h 45847"/>
                                  <a:gd name="connsiteX6" fmla="*/ 5584 w 33673"/>
                                  <a:gd name="connsiteY6" fmla="*/ 14537 h 45847"/>
                                  <a:gd name="connsiteX7" fmla="*/ 12174 w 33673"/>
                                  <a:gd name="connsiteY7" fmla="*/ 6909 h 45847"/>
                                  <a:gd name="connsiteX8" fmla="*/ 20371 w 33673"/>
                                  <a:gd name="connsiteY8" fmla="*/ 4500 h 45847"/>
                                  <a:gd name="connsiteX9" fmla="*/ 27042 w 33673"/>
                                  <a:gd name="connsiteY9" fmla="*/ 7070 h 45847"/>
                                  <a:gd name="connsiteX10" fmla="*/ 29292 w 33673"/>
                                  <a:gd name="connsiteY10" fmla="*/ 12770 h 45847"/>
                                  <a:gd name="connsiteX11" fmla="*/ 29292 w 33673"/>
                                  <a:gd name="connsiteY11" fmla="*/ 43202 h 45847"/>
                                  <a:gd name="connsiteX12" fmla="*/ 30015 w 33673"/>
                                  <a:gd name="connsiteY12" fmla="*/ 45209 h 45847"/>
                                  <a:gd name="connsiteX13" fmla="*/ 31784 w 33673"/>
                                  <a:gd name="connsiteY13" fmla="*/ 45851 h 45847"/>
                                  <a:gd name="connsiteX14" fmla="*/ 33471 w 33673"/>
                                  <a:gd name="connsiteY14" fmla="*/ 45209 h 45847"/>
                                  <a:gd name="connsiteX15" fmla="*/ 34275 w 33673"/>
                                  <a:gd name="connsiteY15" fmla="*/ 43202 h 45847"/>
                                  <a:gd name="connsiteX16" fmla="*/ 34275 w 33673"/>
                                  <a:gd name="connsiteY16" fmla="*/ 12770 h 45847"/>
                                  <a:gd name="connsiteX17" fmla="*/ 30739 w 33673"/>
                                  <a:gd name="connsiteY17" fmla="*/ 4018 h 45847"/>
                                  <a:gd name="connsiteX18" fmla="*/ 20371 w 33673"/>
                                  <a:gd name="connsiteY18" fmla="*/ 84 h 45847"/>
                                  <a:gd name="connsiteX19" fmla="*/ 11531 w 33673"/>
                                  <a:gd name="connsiteY19" fmla="*/ 2252 h 45847"/>
                                  <a:gd name="connsiteX20" fmla="*/ 5584 w 33673"/>
                                  <a:gd name="connsiteY20" fmla="*/ 8274 h 45847"/>
                                  <a:gd name="connsiteX21" fmla="*/ 5584 w 33673"/>
                                  <a:gd name="connsiteY21" fmla="*/ 3296 h 45847"/>
                                  <a:gd name="connsiteX22" fmla="*/ 4780 w 33673"/>
                                  <a:gd name="connsiteY22" fmla="*/ 1369 h 45847"/>
                                  <a:gd name="connsiteX23" fmla="*/ 3092 w 33673"/>
                                  <a:gd name="connsiteY23" fmla="*/ 726 h 45847"/>
                                  <a:gd name="connsiteX24" fmla="*/ 1324 w 33673"/>
                                  <a:gd name="connsiteY24" fmla="*/ 1369 h 45847"/>
                                  <a:gd name="connsiteX25" fmla="*/ 601 w 33673"/>
                                  <a:gd name="connsiteY25" fmla="*/ 3296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601" y="3296"/>
                                    </a:moveTo>
                                    <a:lnTo>
                                      <a:pt x="601" y="43202"/>
                                    </a:lnTo>
                                    <a:cubicBezTo>
                                      <a:pt x="601" y="44058"/>
                                      <a:pt x="842" y="44727"/>
                                      <a:pt x="1324" y="45209"/>
                                    </a:cubicBezTo>
                                    <a:cubicBezTo>
                                      <a:pt x="1807" y="45691"/>
                                      <a:pt x="2396" y="45932"/>
                                      <a:pt x="3092" y="45932"/>
                                    </a:cubicBezTo>
                                    <a:cubicBezTo>
                                      <a:pt x="3735" y="45878"/>
                                      <a:pt x="4298" y="45637"/>
                                      <a:pt x="4780" y="45209"/>
                                    </a:cubicBezTo>
                                    <a:cubicBezTo>
                                      <a:pt x="5316" y="44674"/>
                                      <a:pt x="5584" y="43978"/>
                                      <a:pt x="5584" y="43121"/>
                                    </a:cubicBezTo>
                                    <a:lnTo>
                                      <a:pt x="5584" y="14537"/>
                                    </a:lnTo>
                                    <a:cubicBezTo>
                                      <a:pt x="7459" y="11111"/>
                                      <a:pt x="9656" y="8568"/>
                                      <a:pt x="12174" y="6909"/>
                                    </a:cubicBezTo>
                                    <a:cubicBezTo>
                                      <a:pt x="14585" y="5303"/>
                                      <a:pt x="17317" y="4500"/>
                                      <a:pt x="20371" y="4500"/>
                                    </a:cubicBezTo>
                                    <a:cubicBezTo>
                                      <a:pt x="23157" y="4500"/>
                                      <a:pt x="25381" y="5357"/>
                                      <a:pt x="27042" y="7070"/>
                                    </a:cubicBezTo>
                                    <a:cubicBezTo>
                                      <a:pt x="28542" y="8568"/>
                                      <a:pt x="29292" y="10469"/>
                                      <a:pt x="29292" y="12770"/>
                                    </a:cubicBezTo>
                                    <a:lnTo>
                                      <a:pt x="29292" y="43202"/>
                                    </a:lnTo>
                                    <a:cubicBezTo>
                                      <a:pt x="29292" y="44005"/>
                                      <a:pt x="29533" y="44674"/>
                                      <a:pt x="30015" y="45209"/>
                                    </a:cubicBezTo>
                                    <a:cubicBezTo>
                                      <a:pt x="30498" y="45637"/>
                                      <a:pt x="31087" y="45851"/>
                                      <a:pt x="31784" y="45851"/>
                                    </a:cubicBezTo>
                                    <a:cubicBezTo>
                                      <a:pt x="32426" y="45851"/>
                                      <a:pt x="32989" y="45637"/>
                                      <a:pt x="33471" y="45209"/>
                                    </a:cubicBezTo>
                                    <a:cubicBezTo>
                                      <a:pt x="34007" y="44674"/>
                                      <a:pt x="34275" y="44005"/>
                                      <a:pt x="34275" y="43202"/>
                                    </a:cubicBezTo>
                                    <a:lnTo>
                                      <a:pt x="34275" y="12770"/>
                                    </a:lnTo>
                                    <a:cubicBezTo>
                                      <a:pt x="34275" y="9291"/>
                                      <a:pt x="33096" y="6374"/>
                                      <a:pt x="30739" y="4018"/>
                                    </a:cubicBezTo>
                                    <a:cubicBezTo>
                                      <a:pt x="28167" y="1396"/>
                                      <a:pt x="24711" y="84"/>
                                      <a:pt x="20371" y="84"/>
                                    </a:cubicBezTo>
                                    <a:cubicBezTo>
                                      <a:pt x="16996" y="84"/>
                                      <a:pt x="14049" y="807"/>
                                      <a:pt x="11531" y="2252"/>
                                    </a:cubicBezTo>
                                    <a:cubicBezTo>
                                      <a:pt x="9120" y="3644"/>
                                      <a:pt x="7138" y="5651"/>
                                      <a:pt x="5584" y="8274"/>
                                    </a:cubicBezTo>
                                    <a:lnTo>
                                      <a:pt x="5584" y="3296"/>
                                    </a:lnTo>
                                    <a:cubicBezTo>
                                      <a:pt x="5584" y="2493"/>
                                      <a:pt x="5316" y="1851"/>
                                      <a:pt x="4780" y="1369"/>
                                    </a:cubicBezTo>
                                    <a:cubicBezTo>
                                      <a:pt x="4298" y="941"/>
                                      <a:pt x="3735" y="726"/>
                                      <a:pt x="3092" y="726"/>
                                    </a:cubicBezTo>
                                    <a:cubicBezTo>
                                      <a:pt x="2396" y="726"/>
                                      <a:pt x="1807" y="941"/>
                                      <a:pt x="1324" y="1369"/>
                                    </a:cubicBezTo>
                                    <a:cubicBezTo>
                                      <a:pt x="842" y="1851"/>
                                      <a:pt x="601" y="2493"/>
                                      <a:pt x="601" y="329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490" name="Graphic 14291"/>
                          <wpg:cNvGrpSpPr/>
                          <wpg:grpSpPr>
                            <a:xfrm>
                              <a:off x="4621463" y="297995"/>
                              <a:ext cx="355866" cy="71991"/>
                              <a:chOff x="4621463" y="297995"/>
                              <a:chExt cx="355866" cy="71991"/>
                            </a:xfrm>
                            <a:solidFill>
                              <a:srgbClr val="000000"/>
                            </a:solidFill>
                          </wpg:grpSpPr>
                          <wps:wsp>
                            <wps:cNvPr id="15491" name="Freeform: Shape 15491"/>
                            <wps:cNvSpPr/>
                            <wps:spPr>
                              <a:xfrm>
                                <a:off x="4621463" y="299408"/>
                                <a:ext cx="42675" cy="60460"/>
                              </a:xfrm>
                              <a:custGeom>
                                <a:avLst/>
                                <a:gdLst>
                                  <a:gd name="connsiteX0" fmla="*/ 8316 w 42675"/>
                                  <a:gd name="connsiteY0" fmla="*/ 45 h 60460"/>
                                  <a:gd name="connsiteX1" fmla="*/ 2530 w 42675"/>
                                  <a:gd name="connsiteY1" fmla="*/ 2454 h 60460"/>
                                  <a:gd name="connsiteX2" fmla="*/ 682 w 42675"/>
                                  <a:gd name="connsiteY2" fmla="*/ 7834 h 60460"/>
                                  <a:gd name="connsiteX3" fmla="*/ 682 w 42675"/>
                                  <a:gd name="connsiteY3" fmla="*/ 57776 h 60460"/>
                                  <a:gd name="connsiteX4" fmla="*/ 1405 w 42675"/>
                                  <a:gd name="connsiteY4" fmla="*/ 59783 h 60460"/>
                                  <a:gd name="connsiteX5" fmla="*/ 3173 w 42675"/>
                                  <a:gd name="connsiteY5" fmla="*/ 60506 h 60460"/>
                                  <a:gd name="connsiteX6" fmla="*/ 4861 w 42675"/>
                                  <a:gd name="connsiteY6" fmla="*/ 59783 h 60460"/>
                                  <a:gd name="connsiteX7" fmla="*/ 5664 w 42675"/>
                                  <a:gd name="connsiteY7" fmla="*/ 57776 h 60460"/>
                                  <a:gd name="connsiteX8" fmla="*/ 5664 w 42675"/>
                                  <a:gd name="connsiteY8" fmla="*/ 32403 h 60460"/>
                                  <a:gd name="connsiteX9" fmla="*/ 26479 w 42675"/>
                                  <a:gd name="connsiteY9" fmla="*/ 32403 h 60460"/>
                                  <a:gd name="connsiteX10" fmla="*/ 32989 w 42675"/>
                                  <a:gd name="connsiteY10" fmla="*/ 34250 h 60460"/>
                                  <a:gd name="connsiteX11" fmla="*/ 35882 w 42675"/>
                                  <a:gd name="connsiteY11" fmla="*/ 39549 h 60460"/>
                                  <a:gd name="connsiteX12" fmla="*/ 36365 w 42675"/>
                                  <a:gd name="connsiteY12" fmla="*/ 50309 h 60460"/>
                                  <a:gd name="connsiteX13" fmla="*/ 38213 w 42675"/>
                                  <a:gd name="connsiteY13" fmla="*/ 58900 h 60460"/>
                                  <a:gd name="connsiteX14" fmla="*/ 39660 w 42675"/>
                                  <a:gd name="connsiteY14" fmla="*/ 60345 h 60460"/>
                                  <a:gd name="connsiteX15" fmla="*/ 41588 w 42675"/>
                                  <a:gd name="connsiteY15" fmla="*/ 60345 h 60460"/>
                                  <a:gd name="connsiteX16" fmla="*/ 43115 w 42675"/>
                                  <a:gd name="connsiteY16" fmla="*/ 59061 h 60460"/>
                                  <a:gd name="connsiteX17" fmla="*/ 43115 w 42675"/>
                                  <a:gd name="connsiteY17" fmla="*/ 56732 h 60460"/>
                                  <a:gd name="connsiteX18" fmla="*/ 41508 w 42675"/>
                                  <a:gd name="connsiteY18" fmla="*/ 49667 h 60460"/>
                                  <a:gd name="connsiteX19" fmla="*/ 40945 w 42675"/>
                                  <a:gd name="connsiteY19" fmla="*/ 38827 h 60460"/>
                                  <a:gd name="connsiteX20" fmla="*/ 38454 w 42675"/>
                                  <a:gd name="connsiteY20" fmla="*/ 32484 h 60460"/>
                                  <a:gd name="connsiteX21" fmla="*/ 33632 w 42675"/>
                                  <a:gd name="connsiteY21" fmla="*/ 30155 h 60460"/>
                                  <a:gd name="connsiteX22" fmla="*/ 40544 w 42675"/>
                                  <a:gd name="connsiteY22" fmla="*/ 24936 h 60460"/>
                                  <a:gd name="connsiteX23" fmla="*/ 43115 w 42675"/>
                                  <a:gd name="connsiteY23" fmla="*/ 16264 h 60460"/>
                                  <a:gd name="connsiteX24" fmla="*/ 38936 w 42675"/>
                                  <a:gd name="connsiteY24" fmla="*/ 5104 h 60460"/>
                                  <a:gd name="connsiteX25" fmla="*/ 26479 w 42675"/>
                                  <a:gd name="connsiteY25" fmla="*/ 45 h 60460"/>
                                  <a:gd name="connsiteX26" fmla="*/ 25917 w 42675"/>
                                  <a:gd name="connsiteY26" fmla="*/ 27987 h 60460"/>
                                  <a:gd name="connsiteX27" fmla="*/ 5664 w 42675"/>
                                  <a:gd name="connsiteY27" fmla="*/ 27987 h 60460"/>
                                  <a:gd name="connsiteX28" fmla="*/ 5664 w 42675"/>
                                  <a:gd name="connsiteY28" fmla="*/ 8155 h 60460"/>
                                  <a:gd name="connsiteX29" fmla="*/ 6468 w 42675"/>
                                  <a:gd name="connsiteY29" fmla="*/ 5666 h 60460"/>
                                  <a:gd name="connsiteX30" fmla="*/ 9200 w 42675"/>
                                  <a:gd name="connsiteY30" fmla="*/ 4542 h 60460"/>
                                  <a:gd name="connsiteX31" fmla="*/ 25917 w 42675"/>
                                  <a:gd name="connsiteY31" fmla="*/ 4542 h 60460"/>
                                  <a:gd name="connsiteX32" fmla="*/ 34998 w 42675"/>
                                  <a:gd name="connsiteY32" fmla="*/ 8235 h 60460"/>
                                  <a:gd name="connsiteX33" fmla="*/ 38052 w 42675"/>
                                  <a:gd name="connsiteY33" fmla="*/ 16264 h 60460"/>
                                  <a:gd name="connsiteX34" fmla="*/ 34998 w 42675"/>
                                  <a:gd name="connsiteY34" fmla="*/ 24213 h 60460"/>
                                  <a:gd name="connsiteX35" fmla="*/ 25917 w 42675"/>
                                  <a:gd name="connsiteY35" fmla="*/ 27987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2675" h="60460">
                                    <a:moveTo>
                                      <a:pt x="8316" y="45"/>
                                    </a:moveTo>
                                    <a:cubicBezTo>
                                      <a:pt x="5852" y="45"/>
                                      <a:pt x="3923" y="848"/>
                                      <a:pt x="2530" y="2454"/>
                                    </a:cubicBezTo>
                                    <a:cubicBezTo>
                                      <a:pt x="1298" y="3899"/>
                                      <a:pt x="682" y="5693"/>
                                      <a:pt x="682" y="7834"/>
                                    </a:cubicBezTo>
                                    <a:lnTo>
                                      <a:pt x="682" y="57776"/>
                                    </a:lnTo>
                                    <a:cubicBezTo>
                                      <a:pt x="682" y="58633"/>
                                      <a:pt x="923" y="59302"/>
                                      <a:pt x="1405" y="59783"/>
                                    </a:cubicBezTo>
                                    <a:cubicBezTo>
                                      <a:pt x="1887" y="60265"/>
                                      <a:pt x="2476" y="60506"/>
                                      <a:pt x="3173" y="60506"/>
                                    </a:cubicBezTo>
                                    <a:cubicBezTo>
                                      <a:pt x="3816" y="60506"/>
                                      <a:pt x="4378" y="60265"/>
                                      <a:pt x="4861" y="59783"/>
                                    </a:cubicBezTo>
                                    <a:cubicBezTo>
                                      <a:pt x="5396" y="59302"/>
                                      <a:pt x="5664" y="58633"/>
                                      <a:pt x="5664" y="57776"/>
                                    </a:cubicBezTo>
                                    <a:lnTo>
                                      <a:pt x="5664" y="32403"/>
                                    </a:lnTo>
                                    <a:lnTo>
                                      <a:pt x="26479" y="32403"/>
                                    </a:lnTo>
                                    <a:cubicBezTo>
                                      <a:pt x="29051" y="32403"/>
                                      <a:pt x="31221" y="33019"/>
                                      <a:pt x="32989" y="34250"/>
                                    </a:cubicBezTo>
                                    <a:cubicBezTo>
                                      <a:pt x="34918" y="35535"/>
                                      <a:pt x="35882" y="37301"/>
                                      <a:pt x="35882" y="39549"/>
                                    </a:cubicBezTo>
                                    <a:cubicBezTo>
                                      <a:pt x="35882" y="43564"/>
                                      <a:pt x="36043" y="47151"/>
                                      <a:pt x="36365" y="50309"/>
                                    </a:cubicBezTo>
                                    <a:cubicBezTo>
                                      <a:pt x="36793" y="53895"/>
                                      <a:pt x="37409" y="56759"/>
                                      <a:pt x="38213" y="58900"/>
                                    </a:cubicBezTo>
                                    <a:cubicBezTo>
                                      <a:pt x="38481" y="59596"/>
                                      <a:pt x="38963" y="60078"/>
                                      <a:pt x="39660" y="60345"/>
                                    </a:cubicBezTo>
                                    <a:cubicBezTo>
                                      <a:pt x="40303" y="60560"/>
                                      <a:pt x="40945" y="60560"/>
                                      <a:pt x="41588" y="60345"/>
                                    </a:cubicBezTo>
                                    <a:cubicBezTo>
                                      <a:pt x="42285" y="60078"/>
                                      <a:pt x="42794" y="59650"/>
                                      <a:pt x="43115" y="59061"/>
                                    </a:cubicBezTo>
                                    <a:cubicBezTo>
                                      <a:pt x="43437" y="58365"/>
                                      <a:pt x="43437" y="57589"/>
                                      <a:pt x="43115" y="56732"/>
                                    </a:cubicBezTo>
                                    <a:cubicBezTo>
                                      <a:pt x="42419" y="54805"/>
                                      <a:pt x="41883" y="52450"/>
                                      <a:pt x="41508" y="49667"/>
                                    </a:cubicBezTo>
                                    <a:cubicBezTo>
                                      <a:pt x="41133" y="46615"/>
                                      <a:pt x="40945" y="43002"/>
                                      <a:pt x="40945" y="38827"/>
                                    </a:cubicBezTo>
                                    <a:cubicBezTo>
                                      <a:pt x="40945" y="36204"/>
                                      <a:pt x="40115" y="34090"/>
                                      <a:pt x="38454" y="32484"/>
                                    </a:cubicBezTo>
                                    <a:cubicBezTo>
                                      <a:pt x="37061" y="31092"/>
                                      <a:pt x="35454" y="30316"/>
                                      <a:pt x="33632" y="30155"/>
                                    </a:cubicBezTo>
                                    <a:cubicBezTo>
                                      <a:pt x="36525" y="29138"/>
                                      <a:pt x="38829" y="27398"/>
                                      <a:pt x="40544" y="24936"/>
                                    </a:cubicBezTo>
                                    <a:cubicBezTo>
                                      <a:pt x="42258" y="22420"/>
                                      <a:pt x="43115" y="19530"/>
                                      <a:pt x="43115" y="16264"/>
                                    </a:cubicBezTo>
                                    <a:cubicBezTo>
                                      <a:pt x="43115" y="11929"/>
                                      <a:pt x="41722" y="8208"/>
                                      <a:pt x="38936" y="5104"/>
                                    </a:cubicBezTo>
                                    <a:cubicBezTo>
                                      <a:pt x="35829" y="1731"/>
                                      <a:pt x="31676" y="45"/>
                                      <a:pt x="26479" y="45"/>
                                    </a:cubicBezTo>
                                    <a:close/>
                                    <a:moveTo>
                                      <a:pt x="25917" y="27987"/>
                                    </a:moveTo>
                                    <a:lnTo>
                                      <a:pt x="5664" y="27987"/>
                                    </a:lnTo>
                                    <a:lnTo>
                                      <a:pt x="5664" y="8155"/>
                                    </a:lnTo>
                                    <a:cubicBezTo>
                                      <a:pt x="5664" y="7138"/>
                                      <a:pt x="5932" y="6308"/>
                                      <a:pt x="6468" y="5666"/>
                                    </a:cubicBezTo>
                                    <a:cubicBezTo>
                                      <a:pt x="7111" y="4916"/>
                                      <a:pt x="8022" y="4542"/>
                                      <a:pt x="9200" y="4542"/>
                                    </a:cubicBezTo>
                                    <a:lnTo>
                                      <a:pt x="25917" y="4542"/>
                                    </a:lnTo>
                                    <a:cubicBezTo>
                                      <a:pt x="29667" y="4542"/>
                                      <a:pt x="32694" y="5773"/>
                                      <a:pt x="34998" y="8235"/>
                                    </a:cubicBezTo>
                                    <a:cubicBezTo>
                                      <a:pt x="37034" y="10483"/>
                                      <a:pt x="38052" y="13160"/>
                                      <a:pt x="38052" y="16264"/>
                                    </a:cubicBezTo>
                                    <a:cubicBezTo>
                                      <a:pt x="38052" y="19316"/>
                                      <a:pt x="37034" y="21965"/>
                                      <a:pt x="34998" y="24213"/>
                                    </a:cubicBezTo>
                                    <a:cubicBezTo>
                                      <a:pt x="32694" y="26729"/>
                                      <a:pt x="29667" y="27987"/>
                                      <a:pt x="25917" y="2798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2" name="Freeform: Shape 15492"/>
                            <wps:cNvSpPr/>
                            <wps:spPr>
                              <a:xfrm>
                                <a:off x="4673459" y="314102"/>
                                <a:ext cx="36647" cy="45767"/>
                              </a:xfrm>
                              <a:custGeom>
                                <a:avLst/>
                                <a:gdLst>
                                  <a:gd name="connsiteX0" fmla="*/ 31390 w 36647"/>
                                  <a:gd name="connsiteY0" fmla="*/ 32243 h 45767"/>
                                  <a:gd name="connsiteX1" fmla="*/ 26970 w 36647"/>
                                  <a:gd name="connsiteY1" fmla="*/ 38506 h 45767"/>
                                  <a:gd name="connsiteX2" fmla="*/ 18933 w 36647"/>
                                  <a:gd name="connsiteY2" fmla="*/ 41316 h 45767"/>
                                  <a:gd name="connsiteX3" fmla="*/ 9208 w 36647"/>
                                  <a:gd name="connsiteY3" fmla="*/ 35776 h 45767"/>
                                  <a:gd name="connsiteX4" fmla="*/ 5753 w 36647"/>
                                  <a:gd name="connsiteY4" fmla="*/ 24294 h 45767"/>
                                  <a:gd name="connsiteX5" fmla="*/ 37337 w 36647"/>
                                  <a:gd name="connsiteY5" fmla="*/ 24294 h 45767"/>
                                  <a:gd name="connsiteX6" fmla="*/ 37337 w 36647"/>
                                  <a:gd name="connsiteY6" fmla="*/ 23009 h 45767"/>
                                  <a:gd name="connsiteX7" fmla="*/ 32676 w 36647"/>
                                  <a:gd name="connsiteY7" fmla="*/ 7111 h 45767"/>
                                  <a:gd name="connsiteX8" fmla="*/ 18933 w 36647"/>
                                  <a:gd name="connsiteY8" fmla="*/ 45 h 45767"/>
                                  <a:gd name="connsiteX9" fmla="*/ 5270 w 36647"/>
                                  <a:gd name="connsiteY9" fmla="*/ 7111 h 45767"/>
                                  <a:gd name="connsiteX10" fmla="*/ 690 w 36647"/>
                                  <a:gd name="connsiteY10" fmla="*/ 23009 h 45767"/>
                                  <a:gd name="connsiteX11" fmla="*/ 5270 w 36647"/>
                                  <a:gd name="connsiteY11" fmla="*/ 38747 h 45767"/>
                                  <a:gd name="connsiteX12" fmla="*/ 18933 w 36647"/>
                                  <a:gd name="connsiteY12" fmla="*/ 45812 h 45767"/>
                                  <a:gd name="connsiteX13" fmla="*/ 29541 w 36647"/>
                                  <a:gd name="connsiteY13" fmla="*/ 42681 h 45767"/>
                                  <a:gd name="connsiteX14" fmla="*/ 36292 w 36647"/>
                                  <a:gd name="connsiteY14" fmla="*/ 34090 h 45767"/>
                                  <a:gd name="connsiteX15" fmla="*/ 36292 w 36647"/>
                                  <a:gd name="connsiteY15" fmla="*/ 31841 h 45767"/>
                                  <a:gd name="connsiteX16" fmla="*/ 34926 w 36647"/>
                                  <a:gd name="connsiteY16" fmla="*/ 30637 h 45767"/>
                                  <a:gd name="connsiteX17" fmla="*/ 32917 w 36647"/>
                                  <a:gd name="connsiteY17" fmla="*/ 30557 h 45767"/>
                                  <a:gd name="connsiteX18" fmla="*/ 31390 w 36647"/>
                                  <a:gd name="connsiteY18" fmla="*/ 32243 h 45767"/>
                                  <a:gd name="connsiteX19" fmla="*/ 5913 w 36647"/>
                                  <a:gd name="connsiteY19" fmla="*/ 19797 h 45767"/>
                                  <a:gd name="connsiteX20" fmla="*/ 9369 w 36647"/>
                                  <a:gd name="connsiteY20" fmla="*/ 9680 h 45767"/>
                                  <a:gd name="connsiteX21" fmla="*/ 18933 w 36647"/>
                                  <a:gd name="connsiteY21" fmla="*/ 4461 h 45767"/>
                                  <a:gd name="connsiteX22" fmla="*/ 28577 w 36647"/>
                                  <a:gd name="connsiteY22" fmla="*/ 9761 h 45767"/>
                                  <a:gd name="connsiteX23" fmla="*/ 32033 w 36647"/>
                                  <a:gd name="connsiteY23" fmla="*/ 19797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390" y="32243"/>
                                    </a:moveTo>
                                    <a:cubicBezTo>
                                      <a:pt x="30104" y="35026"/>
                                      <a:pt x="28630" y="37114"/>
                                      <a:pt x="26970" y="38506"/>
                                    </a:cubicBezTo>
                                    <a:cubicBezTo>
                                      <a:pt x="24826" y="40379"/>
                                      <a:pt x="22148" y="41316"/>
                                      <a:pt x="18933" y="41316"/>
                                    </a:cubicBezTo>
                                    <a:cubicBezTo>
                                      <a:pt x="14861" y="41316"/>
                                      <a:pt x="11619" y="39469"/>
                                      <a:pt x="9208" y="35776"/>
                                    </a:cubicBezTo>
                                    <a:cubicBezTo>
                                      <a:pt x="7119" y="32671"/>
                                      <a:pt x="5967" y="28844"/>
                                      <a:pt x="5753" y="24294"/>
                                    </a:cubicBezTo>
                                    <a:lnTo>
                                      <a:pt x="37337" y="24294"/>
                                    </a:lnTo>
                                    <a:lnTo>
                                      <a:pt x="37337" y="23009"/>
                                    </a:lnTo>
                                    <a:cubicBezTo>
                                      <a:pt x="37337" y="16746"/>
                                      <a:pt x="35783" y="11447"/>
                                      <a:pt x="32676" y="7111"/>
                                    </a:cubicBezTo>
                                    <a:cubicBezTo>
                                      <a:pt x="29247" y="2400"/>
                                      <a:pt x="24666" y="45"/>
                                      <a:pt x="18933" y="45"/>
                                    </a:cubicBezTo>
                                    <a:cubicBezTo>
                                      <a:pt x="13200" y="45"/>
                                      <a:pt x="8646" y="2400"/>
                                      <a:pt x="5270" y="7111"/>
                                    </a:cubicBezTo>
                                    <a:cubicBezTo>
                                      <a:pt x="2216" y="11447"/>
                                      <a:pt x="690" y="16746"/>
                                      <a:pt x="690" y="23009"/>
                                    </a:cubicBezTo>
                                    <a:cubicBezTo>
                                      <a:pt x="690" y="29218"/>
                                      <a:pt x="2216" y="34464"/>
                                      <a:pt x="5270" y="38747"/>
                                    </a:cubicBezTo>
                                    <a:cubicBezTo>
                                      <a:pt x="8646" y="43457"/>
                                      <a:pt x="13200" y="45812"/>
                                      <a:pt x="18933" y="45812"/>
                                    </a:cubicBezTo>
                                    <a:cubicBezTo>
                                      <a:pt x="23005" y="45812"/>
                                      <a:pt x="26541" y="44769"/>
                                      <a:pt x="29541" y="42681"/>
                                    </a:cubicBezTo>
                                    <a:cubicBezTo>
                                      <a:pt x="32488" y="40700"/>
                                      <a:pt x="34738" y="37837"/>
                                      <a:pt x="36292" y="34090"/>
                                    </a:cubicBezTo>
                                    <a:cubicBezTo>
                                      <a:pt x="36614" y="33287"/>
                                      <a:pt x="36614" y="32537"/>
                                      <a:pt x="36292" y="31841"/>
                                    </a:cubicBezTo>
                                    <a:cubicBezTo>
                                      <a:pt x="36024" y="31253"/>
                                      <a:pt x="35569" y="30851"/>
                                      <a:pt x="34926" y="30637"/>
                                    </a:cubicBezTo>
                                    <a:cubicBezTo>
                                      <a:pt x="34229" y="30369"/>
                                      <a:pt x="33560" y="30343"/>
                                      <a:pt x="32917" y="30557"/>
                                    </a:cubicBezTo>
                                    <a:cubicBezTo>
                                      <a:pt x="32220" y="30878"/>
                                      <a:pt x="31711" y="31440"/>
                                      <a:pt x="31390" y="32243"/>
                                    </a:cubicBezTo>
                                    <a:close/>
                                    <a:moveTo>
                                      <a:pt x="5913" y="19797"/>
                                    </a:moveTo>
                                    <a:cubicBezTo>
                                      <a:pt x="6235" y="15890"/>
                                      <a:pt x="7387" y="12517"/>
                                      <a:pt x="9369" y="9680"/>
                                    </a:cubicBezTo>
                                    <a:cubicBezTo>
                                      <a:pt x="11780" y="6201"/>
                                      <a:pt x="14968" y="4461"/>
                                      <a:pt x="18933" y="4461"/>
                                    </a:cubicBezTo>
                                    <a:cubicBezTo>
                                      <a:pt x="22898" y="4461"/>
                                      <a:pt x="26112" y="6228"/>
                                      <a:pt x="28577" y="9761"/>
                                    </a:cubicBezTo>
                                    <a:cubicBezTo>
                                      <a:pt x="30559" y="12651"/>
                                      <a:pt x="31711" y="15997"/>
                                      <a:pt x="32033" y="1979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3" name="Freeform: Shape 15493"/>
                            <wps:cNvSpPr/>
                            <wps:spPr>
                              <a:xfrm>
                                <a:off x="4719988" y="314102"/>
                                <a:ext cx="37933" cy="55884"/>
                              </a:xfrm>
                              <a:custGeom>
                                <a:avLst/>
                                <a:gdLst>
                                  <a:gd name="connsiteX0" fmla="*/ 33567 w 37933"/>
                                  <a:gd name="connsiteY0" fmla="*/ 3096 h 55884"/>
                                  <a:gd name="connsiteX1" fmla="*/ 33567 w 37933"/>
                                  <a:gd name="connsiteY1" fmla="*/ 7352 h 55884"/>
                                  <a:gd name="connsiteX2" fmla="*/ 27700 w 37933"/>
                                  <a:gd name="connsiteY2" fmla="*/ 1812 h 55884"/>
                                  <a:gd name="connsiteX3" fmla="*/ 19663 w 37933"/>
                                  <a:gd name="connsiteY3" fmla="*/ 45 h 55884"/>
                                  <a:gd name="connsiteX4" fmla="*/ 5277 w 37933"/>
                                  <a:gd name="connsiteY4" fmla="*/ 7031 h 55884"/>
                                  <a:gd name="connsiteX5" fmla="*/ 696 w 37933"/>
                                  <a:gd name="connsiteY5" fmla="*/ 22286 h 55884"/>
                                  <a:gd name="connsiteX6" fmla="*/ 5277 w 37933"/>
                                  <a:gd name="connsiteY6" fmla="*/ 37622 h 55884"/>
                                  <a:gd name="connsiteX7" fmla="*/ 19663 w 37933"/>
                                  <a:gd name="connsiteY7" fmla="*/ 44447 h 55884"/>
                                  <a:gd name="connsiteX8" fmla="*/ 28503 w 37933"/>
                                  <a:gd name="connsiteY8" fmla="*/ 42279 h 55884"/>
                                  <a:gd name="connsiteX9" fmla="*/ 33567 w 37933"/>
                                  <a:gd name="connsiteY9" fmla="*/ 37542 h 55884"/>
                                  <a:gd name="connsiteX10" fmla="*/ 33567 w 37933"/>
                                  <a:gd name="connsiteY10" fmla="*/ 42279 h 55884"/>
                                  <a:gd name="connsiteX11" fmla="*/ 30191 w 37933"/>
                                  <a:gd name="connsiteY11" fmla="*/ 48623 h 55884"/>
                                  <a:gd name="connsiteX12" fmla="*/ 19663 w 37933"/>
                                  <a:gd name="connsiteY12" fmla="*/ 51513 h 55884"/>
                                  <a:gd name="connsiteX13" fmla="*/ 10903 w 37933"/>
                                  <a:gd name="connsiteY13" fmla="*/ 49827 h 55884"/>
                                  <a:gd name="connsiteX14" fmla="*/ 6402 w 37933"/>
                                  <a:gd name="connsiteY14" fmla="*/ 45331 h 55884"/>
                                  <a:gd name="connsiteX15" fmla="*/ 4875 w 37933"/>
                                  <a:gd name="connsiteY15" fmla="*/ 44207 h 55884"/>
                                  <a:gd name="connsiteX16" fmla="*/ 3107 w 37933"/>
                                  <a:gd name="connsiteY16" fmla="*/ 44528 h 55884"/>
                                  <a:gd name="connsiteX17" fmla="*/ 1902 w 37933"/>
                                  <a:gd name="connsiteY17" fmla="*/ 45893 h 55884"/>
                                  <a:gd name="connsiteX18" fmla="*/ 2143 w 37933"/>
                                  <a:gd name="connsiteY18" fmla="*/ 47900 h 55884"/>
                                  <a:gd name="connsiteX19" fmla="*/ 8813 w 37933"/>
                                  <a:gd name="connsiteY19" fmla="*/ 53922 h 55884"/>
                                  <a:gd name="connsiteX20" fmla="*/ 19583 w 37933"/>
                                  <a:gd name="connsiteY20" fmla="*/ 55929 h 55884"/>
                                  <a:gd name="connsiteX21" fmla="*/ 33968 w 37933"/>
                                  <a:gd name="connsiteY21" fmla="*/ 51594 h 55884"/>
                                  <a:gd name="connsiteX22" fmla="*/ 38630 w 37933"/>
                                  <a:gd name="connsiteY22" fmla="*/ 42199 h 55884"/>
                                  <a:gd name="connsiteX23" fmla="*/ 38630 w 37933"/>
                                  <a:gd name="connsiteY23" fmla="*/ 3096 h 55884"/>
                                  <a:gd name="connsiteX24" fmla="*/ 37826 w 37933"/>
                                  <a:gd name="connsiteY24" fmla="*/ 1330 h 55884"/>
                                  <a:gd name="connsiteX25" fmla="*/ 36058 w 37933"/>
                                  <a:gd name="connsiteY25" fmla="*/ 768 h 55884"/>
                                  <a:gd name="connsiteX26" fmla="*/ 34290 w 37933"/>
                                  <a:gd name="connsiteY26" fmla="*/ 1330 h 55884"/>
                                  <a:gd name="connsiteX27" fmla="*/ 33567 w 37933"/>
                                  <a:gd name="connsiteY27" fmla="*/ 3096 h 55884"/>
                                  <a:gd name="connsiteX28" fmla="*/ 19583 w 37933"/>
                                  <a:gd name="connsiteY28" fmla="*/ 4461 h 55884"/>
                                  <a:gd name="connsiteX29" fmla="*/ 30191 w 37933"/>
                                  <a:gd name="connsiteY29" fmla="*/ 10082 h 55884"/>
                                  <a:gd name="connsiteX30" fmla="*/ 33567 w 37933"/>
                                  <a:gd name="connsiteY30" fmla="*/ 22206 h 55884"/>
                                  <a:gd name="connsiteX31" fmla="*/ 30191 w 37933"/>
                                  <a:gd name="connsiteY31" fmla="*/ 34571 h 55884"/>
                                  <a:gd name="connsiteX32" fmla="*/ 19583 w 37933"/>
                                  <a:gd name="connsiteY32" fmla="*/ 39951 h 55884"/>
                                  <a:gd name="connsiteX33" fmla="*/ 8974 w 37933"/>
                                  <a:gd name="connsiteY33" fmla="*/ 34571 h 55884"/>
                                  <a:gd name="connsiteX34" fmla="*/ 5679 w 37933"/>
                                  <a:gd name="connsiteY34" fmla="*/ 22206 h 55884"/>
                                  <a:gd name="connsiteX35" fmla="*/ 8974 w 37933"/>
                                  <a:gd name="connsiteY35" fmla="*/ 10082 h 55884"/>
                                  <a:gd name="connsiteX36" fmla="*/ 19583 w 37933"/>
                                  <a:gd name="connsiteY36" fmla="*/ 4461 h 558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7933" h="55884">
                                    <a:moveTo>
                                      <a:pt x="33567" y="3096"/>
                                    </a:moveTo>
                                    <a:lnTo>
                                      <a:pt x="33567" y="7352"/>
                                    </a:lnTo>
                                    <a:cubicBezTo>
                                      <a:pt x="31906" y="4890"/>
                                      <a:pt x="29950" y="3043"/>
                                      <a:pt x="27700" y="1812"/>
                                    </a:cubicBezTo>
                                    <a:cubicBezTo>
                                      <a:pt x="25396" y="634"/>
                                      <a:pt x="22717" y="45"/>
                                      <a:pt x="19663" y="45"/>
                                    </a:cubicBezTo>
                                    <a:cubicBezTo>
                                      <a:pt x="13555" y="45"/>
                                      <a:pt x="8760" y="2374"/>
                                      <a:pt x="5277" y="7031"/>
                                    </a:cubicBezTo>
                                    <a:cubicBezTo>
                                      <a:pt x="2223" y="11206"/>
                                      <a:pt x="696" y="16291"/>
                                      <a:pt x="696" y="22286"/>
                                    </a:cubicBezTo>
                                    <a:cubicBezTo>
                                      <a:pt x="696" y="28496"/>
                                      <a:pt x="2223" y="33608"/>
                                      <a:pt x="5277" y="37622"/>
                                    </a:cubicBezTo>
                                    <a:cubicBezTo>
                                      <a:pt x="8706" y="42172"/>
                                      <a:pt x="13501" y="44447"/>
                                      <a:pt x="19663" y="44447"/>
                                    </a:cubicBezTo>
                                    <a:cubicBezTo>
                                      <a:pt x="22931" y="44447"/>
                                      <a:pt x="25878" y="43725"/>
                                      <a:pt x="28503" y="42279"/>
                                    </a:cubicBezTo>
                                    <a:cubicBezTo>
                                      <a:pt x="30754" y="40995"/>
                                      <a:pt x="32441" y="39416"/>
                                      <a:pt x="33567" y="37542"/>
                                    </a:cubicBezTo>
                                    <a:lnTo>
                                      <a:pt x="33567" y="42279"/>
                                    </a:lnTo>
                                    <a:cubicBezTo>
                                      <a:pt x="33567" y="44795"/>
                                      <a:pt x="32441" y="46910"/>
                                      <a:pt x="30191" y="48623"/>
                                    </a:cubicBezTo>
                                    <a:cubicBezTo>
                                      <a:pt x="27726" y="50550"/>
                                      <a:pt x="24217" y="51513"/>
                                      <a:pt x="19663" y="51513"/>
                                    </a:cubicBezTo>
                                    <a:cubicBezTo>
                                      <a:pt x="16020" y="51513"/>
                                      <a:pt x="13100" y="50951"/>
                                      <a:pt x="10903" y="49827"/>
                                    </a:cubicBezTo>
                                    <a:cubicBezTo>
                                      <a:pt x="8867" y="48810"/>
                                      <a:pt x="7367" y="47311"/>
                                      <a:pt x="6402" y="45331"/>
                                    </a:cubicBezTo>
                                    <a:cubicBezTo>
                                      <a:pt x="6027" y="44688"/>
                                      <a:pt x="5518" y="44314"/>
                                      <a:pt x="4875" y="44207"/>
                                    </a:cubicBezTo>
                                    <a:cubicBezTo>
                                      <a:pt x="4286" y="44046"/>
                                      <a:pt x="3697" y="44153"/>
                                      <a:pt x="3107" y="44528"/>
                                    </a:cubicBezTo>
                                    <a:cubicBezTo>
                                      <a:pt x="2464" y="44849"/>
                                      <a:pt x="2063" y="45304"/>
                                      <a:pt x="1902" y="45893"/>
                                    </a:cubicBezTo>
                                    <a:cubicBezTo>
                                      <a:pt x="1634" y="46535"/>
                                      <a:pt x="1714" y="47204"/>
                                      <a:pt x="2143" y="47900"/>
                                    </a:cubicBezTo>
                                    <a:cubicBezTo>
                                      <a:pt x="3590" y="50576"/>
                                      <a:pt x="5813" y="52584"/>
                                      <a:pt x="8813" y="53922"/>
                                    </a:cubicBezTo>
                                    <a:cubicBezTo>
                                      <a:pt x="11707" y="55260"/>
                                      <a:pt x="15296" y="55929"/>
                                      <a:pt x="19583" y="55929"/>
                                    </a:cubicBezTo>
                                    <a:cubicBezTo>
                                      <a:pt x="25691" y="55929"/>
                                      <a:pt x="30486" y="54484"/>
                                      <a:pt x="33968" y="51594"/>
                                    </a:cubicBezTo>
                                    <a:cubicBezTo>
                                      <a:pt x="37076" y="49078"/>
                                      <a:pt x="38630" y="45946"/>
                                      <a:pt x="38630" y="42199"/>
                                    </a:cubicBezTo>
                                    <a:lnTo>
                                      <a:pt x="38630" y="3096"/>
                                    </a:lnTo>
                                    <a:cubicBezTo>
                                      <a:pt x="38630" y="2347"/>
                                      <a:pt x="38362" y="1758"/>
                                      <a:pt x="37826" y="1330"/>
                                    </a:cubicBezTo>
                                    <a:cubicBezTo>
                                      <a:pt x="37344" y="955"/>
                                      <a:pt x="36754" y="768"/>
                                      <a:pt x="36058" y="768"/>
                                    </a:cubicBezTo>
                                    <a:cubicBezTo>
                                      <a:pt x="35361" y="768"/>
                                      <a:pt x="34772" y="955"/>
                                      <a:pt x="34290" y="1330"/>
                                    </a:cubicBezTo>
                                    <a:cubicBezTo>
                                      <a:pt x="33808" y="1758"/>
                                      <a:pt x="33567" y="2347"/>
                                      <a:pt x="33567" y="3096"/>
                                    </a:cubicBezTo>
                                    <a:close/>
                                    <a:moveTo>
                                      <a:pt x="19583" y="4461"/>
                                    </a:moveTo>
                                    <a:cubicBezTo>
                                      <a:pt x="24083" y="4461"/>
                                      <a:pt x="27619" y="6335"/>
                                      <a:pt x="30191" y="10082"/>
                                    </a:cubicBezTo>
                                    <a:cubicBezTo>
                                      <a:pt x="32441" y="13401"/>
                                      <a:pt x="33567" y="17442"/>
                                      <a:pt x="33567" y="22206"/>
                                    </a:cubicBezTo>
                                    <a:cubicBezTo>
                                      <a:pt x="33567" y="27238"/>
                                      <a:pt x="32441" y="31360"/>
                                      <a:pt x="30191" y="34571"/>
                                    </a:cubicBezTo>
                                    <a:cubicBezTo>
                                      <a:pt x="27673" y="38158"/>
                                      <a:pt x="24137" y="39951"/>
                                      <a:pt x="19583" y="39951"/>
                                    </a:cubicBezTo>
                                    <a:cubicBezTo>
                                      <a:pt x="14975" y="39951"/>
                                      <a:pt x="11439" y="38158"/>
                                      <a:pt x="8974" y="34571"/>
                                    </a:cubicBezTo>
                                    <a:cubicBezTo>
                                      <a:pt x="6777" y="31360"/>
                                      <a:pt x="5679" y="27238"/>
                                      <a:pt x="5679" y="22206"/>
                                    </a:cubicBezTo>
                                    <a:cubicBezTo>
                                      <a:pt x="5679" y="17442"/>
                                      <a:pt x="6777" y="13401"/>
                                      <a:pt x="8974" y="10082"/>
                                    </a:cubicBezTo>
                                    <a:cubicBezTo>
                                      <a:pt x="11546" y="6335"/>
                                      <a:pt x="15082" y="4461"/>
                                      <a:pt x="19583" y="446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4" name="Freeform: Shape 15494"/>
                            <wps:cNvSpPr/>
                            <wps:spPr>
                              <a:xfrm>
                                <a:off x="4771425" y="298043"/>
                                <a:ext cx="7956" cy="61825"/>
                              </a:xfrm>
                              <a:custGeom>
                                <a:avLst/>
                                <a:gdLst>
                                  <a:gd name="connsiteX0" fmla="*/ 2150 w 7956"/>
                                  <a:gd name="connsiteY0" fmla="*/ 18352 h 61825"/>
                                  <a:gd name="connsiteX1" fmla="*/ 2150 w 7956"/>
                                  <a:gd name="connsiteY1" fmla="*/ 59221 h 61825"/>
                                  <a:gd name="connsiteX2" fmla="*/ 2874 w 7956"/>
                                  <a:gd name="connsiteY2" fmla="*/ 61229 h 61825"/>
                                  <a:gd name="connsiteX3" fmla="*/ 4642 w 7956"/>
                                  <a:gd name="connsiteY3" fmla="*/ 61871 h 61825"/>
                                  <a:gd name="connsiteX4" fmla="*/ 6410 w 7956"/>
                                  <a:gd name="connsiteY4" fmla="*/ 61148 h 61825"/>
                                  <a:gd name="connsiteX5" fmla="*/ 7213 w 7956"/>
                                  <a:gd name="connsiteY5" fmla="*/ 59221 h 61825"/>
                                  <a:gd name="connsiteX6" fmla="*/ 7213 w 7956"/>
                                  <a:gd name="connsiteY6" fmla="*/ 18352 h 61825"/>
                                  <a:gd name="connsiteX7" fmla="*/ 6410 w 7956"/>
                                  <a:gd name="connsiteY7" fmla="*/ 16586 h 61825"/>
                                  <a:gd name="connsiteX8" fmla="*/ 4642 w 7956"/>
                                  <a:gd name="connsiteY8" fmla="*/ 16024 h 61825"/>
                                  <a:gd name="connsiteX9" fmla="*/ 2874 w 7956"/>
                                  <a:gd name="connsiteY9" fmla="*/ 16666 h 61825"/>
                                  <a:gd name="connsiteX10" fmla="*/ 2150 w 7956"/>
                                  <a:gd name="connsiteY10" fmla="*/ 18352 h 61825"/>
                                  <a:gd name="connsiteX11" fmla="*/ 4642 w 7956"/>
                                  <a:gd name="connsiteY11" fmla="*/ 45 h 61825"/>
                                  <a:gd name="connsiteX12" fmla="*/ 1668 w 7956"/>
                                  <a:gd name="connsiteY12" fmla="*/ 1330 h 61825"/>
                                  <a:gd name="connsiteX13" fmla="*/ 704 w 7956"/>
                                  <a:gd name="connsiteY13" fmla="*/ 4301 h 61825"/>
                                  <a:gd name="connsiteX14" fmla="*/ 1668 w 7956"/>
                                  <a:gd name="connsiteY14" fmla="*/ 7111 h 61825"/>
                                  <a:gd name="connsiteX15" fmla="*/ 4642 w 7956"/>
                                  <a:gd name="connsiteY15" fmla="*/ 8396 h 61825"/>
                                  <a:gd name="connsiteX16" fmla="*/ 7615 w 7956"/>
                                  <a:gd name="connsiteY16" fmla="*/ 7111 h 61825"/>
                                  <a:gd name="connsiteX17" fmla="*/ 8660 w 7956"/>
                                  <a:gd name="connsiteY17" fmla="*/ 4301 h 61825"/>
                                  <a:gd name="connsiteX18" fmla="*/ 7615 w 7956"/>
                                  <a:gd name="connsiteY18" fmla="*/ 1330 h 61825"/>
                                  <a:gd name="connsiteX19" fmla="*/ 4642 w 7956"/>
                                  <a:gd name="connsiteY19" fmla="*/ 45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150" y="18352"/>
                                    </a:moveTo>
                                    <a:lnTo>
                                      <a:pt x="2150" y="59221"/>
                                    </a:lnTo>
                                    <a:cubicBezTo>
                                      <a:pt x="2150" y="60024"/>
                                      <a:pt x="2391" y="60693"/>
                                      <a:pt x="2874" y="61229"/>
                                    </a:cubicBezTo>
                                    <a:cubicBezTo>
                                      <a:pt x="3356" y="61657"/>
                                      <a:pt x="3945" y="61871"/>
                                      <a:pt x="4642" y="61871"/>
                                    </a:cubicBezTo>
                                    <a:cubicBezTo>
                                      <a:pt x="5338" y="61871"/>
                                      <a:pt x="5927" y="61630"/>
                                      <a:pt x="6410" y="61148"/>
                                    </a:cubicBezTo>
                                    <a:cubicBezTo>
                                      <a:pt x="6945" y="60667"/>
                                      <a:pt x="7213" y="60024"/>
                                      <a:pt x="7213" y="59221"/>
                                    </a:cubicBezTo>
                                    <a:lnTo>
                                      <a:pt x="7213" y="18352"/>
                                    </a:lnTo>
                                    <a:cubicBezTo>
                                      <a:pt x="7213" y="17603"/>
                                      <a:pt x="6945" y="17014"/>
                                      <a:pt x="6410" y="16586"/>
                                    </a:cubicBezTo>
                                    <a:cubicBezTo>
                                      <a:pt x="5927" y="16211"/>
                                      <a:pt x="5338" y="16024"/>
                                      <a:pt x="4642" y="16024"/>
                                    </a:cubicBezTo>
                                    <a:cubicBezTo>
                                      <a:pt x="3945" y="16024"/>
                                      <a:pt x="3356" y="16238"/>
                                      <a:pt x="2874" y="16666"/>
                                    </a:cubicBezTo>
                                    <a:cubicBezTo>
                                      <a:pt x="2391" y="17041"/>
                                      <a:pt x="2150" y="17603"/>
                                      <a:pt x="2150" y="18352"/>
                                    </a:cubicBezTo>
                                    <a:close/>
                                    <a:moveTo>
                                      <a:pt x="4642" y="45"/>
                                    </a:moveTo>
                                    <a:cubicBezTo>
                                      <a:pt x="3356" y="45"/>
                                      <a:pt x="2365" y="473"/>
                                      <a:pt x="1668" y="1330"/>
                                    </a:cubicBezTo>
                                    <a:cubicBezTo>
                                      <a:pt x="1025" y="2133"/>
                                      <a:pt x="704" y="3123"/>
                                      <a:pt x="704" y="4301"/>
                                    </a:cubicBezTo>
                                    <a:cubicBezTo>
                                      <a:pt x="704" y="5425"/>
                                      <a:pt x="1025" y="6362"/>
                                      <a:pt x="1668" y="7111"/>
                                    </a:cubicBezTo>
                                    <a:cubicBezTo>
                                      <a:pt x="2365" y="7967"/>
                                      <a:pt x="3356" y="8396"/>
                                      <a:pt x="4642" y="8396"/>
                                    </a:cubicBezTo>
                                    <a:cubicBezTo>
                                      <a:pt x="5874" y="8396"/>
                                      <a:pt x="6865" y="7967"/>
                                      <a:pt x="7615" y="7111"/>
                                    </a:cubicBezTo>
                                    <a:cubicBezTo>
                                      <a:pt x="8312" y="6308"/>
                                      <a:pt x="8660" y="5371"/>
                                      <a:pt x="8660" y="4301"/>
                                    </a:cubicBezTo>
                                    <a:cubicBezTo>
                                      <a:pt x="8660" y="3123"/>
                                      <a:pt x="8312" y="2133"/>
                                      <a:pt x="7615" y="1330"/>
                                    </a:cubicBezTo>
                                    <a:cubicBezTo>
                                      <a:pt x="6865" y="473"/>
                                      <a:pt x="5874" y="45"/>
                                      <a:pt x="4642" y="4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5" name="Freeform: Shape 15495"/>
                            <wps:cNvSpPr/>
                            <wps:spPr>
                              <a:xfrm>
                                <a:off x="4790074" y="314262"/>
                                <a:ext cx="39379" cy="45767"/>
                              </a:xfrm>
                              <a:custGeom>
                                <a:avLst/>
                                <a:gdLst>
                                  <a:gd name="connsiteX0" fmla="*/ 20396 w 39379"/>
                                  <a:gd name="connsiteY0" fmla="*/ 45 h 45767"/>
                                  <a:gd name="connsiteX1" fmla="*/ 5448 w 39379"/>
                                  <a:gd name="connsiteY1" fmla="*/ 7111 h 45767"/>
                                  <a:gd name="connsiteX2" fmla="*/ 706 w 39379"/>
                                  <a:gd name="connsiteY2" fmla="*/ 22929 h 45767"/>
                                  <a:gd name="connsiteX3" fmla="*/ 5448 w 39379"/>
                                  <a:gd name="connsiteY3" fmla="*/ 38666 h 45767"/>
                                  <a:gd name="connsiteX4" fmla="*/ 20396 w 39379"/>
                                  <a:gd name="connsiteY4" fmla="*/ 45812 h 45767"/>
                                  <a:gd name="connsiteX5" fmla="*/ 35264 w 39379"/>
                                  <a:gd name="connsiteY5" fmla="*/ 38666 h 45767"/>
                                  <a:gd name="connsiteX6" fmla="*/ 40086 w 39379"/>
                                  <a:gd name="connsiteY6" fmla="*/ 22929 h 45767"/>
                                  <a:gd name="connsiteX7" fmla="*/ 35264 w 39379"/>
                                  <a:gd name="connsiteY7" fmla="*/ 7111 h 45767"/>
                                  <a:gd name="connsiteX8" fmla="*/ 20396 w 39379"/>
                                  <a:gd name="connsiteY8" fmla="*/ 45 h 45767"/>
                                  <a:gd name="connsiteX9" fmla="*/ 20396 w 39379"/>
                                  <a:gd name="connsiteY9" fmla="*/ 4461 h 45767"/>
                                  <a:gd name="connsiteX10" fmla="*/ 31407 w 39379"/>
                                  <a:gd name="connsiteY10" fmla="*/ 10162 h 45767"/>
                                  <a:gd name="connsiteX11" fmla="*/ 35023 w 39379"/>
                                  <a:gd name="connsiteY11" fmla="*/ 22929 h 45767"/>
                                  <a:gd name="connsiteX12" fmla="*/ 31407 w 39379"/>
                                  <a:gd name="connsiteY12" fmla="*/ 35615 h 45767"/>
                                  <a:gd name="connsiteX13" fmla="*/ 20396 w 39379"/>
                                  <a:gd name="connsiteY13" fmla="*/ 41316 h 45767"/>
                                  <a:gd name="connsiteX14" fmla="*/ 9225 w 39379"/>
                                  <a:gd name="connsiteY14" fmla="*/ 35615 h 45767"/>
                                  <a:gd name="connsiteX15" fmla="*/ 5770 w 39379"/>
                                  <a:gd name="connsiteY15" fmla="*/ 22929 h 45767"/>
                                  <a:gd name="connsiteX16" fmla="*/ 9225 w 39379"/>
                                  <a:gd name="connsiteY16" fmla="*/ 10162 h 45767"/>
                                  <a:gd name="connsiteX17" fmla="*/ 20396 w 39379"/>
                                  <a:gd name="connsiteY17" fmla="*/ 446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396" y="45"/>
                                    </a:moveTo>
                                    <a:cubicBezTo>
                                      <a:pt x="14021" y="45"/>
                                      <a:pt x="9038" y="2400"/>
                                      <a:pt x="5448" y="7111"/>
                                    </a:cubicBezTo>
                                    <a:cubicBezTo>
                                      <a:pt x="2287" y="11286"/>
                                      <a:pt x="706" y="16559"/>
                                      <a:pt x="706" y="22929"/>
                                    </a:cubicBezTo>
                                    <a:cubicBezTo>
                                      <a:pt x="706" y="29245"/>
                                      <a:pt x="2287" y="34491"/>
                                      <a:pt x="5448" y="38666"/>
                                    </a:cubicBezTo>
                                    <a:cubicBezTo>
                                      <a:pt x="9038" y="43430"/>
                                      <a:pt x="14021" y="45812"/>
                                      <a:pt x="20396" y="45812"/>
                                    </a:cubicBezTo>
                                    <a:cubicBezTo>
                                      <a:pt x="26719" y="45812"/>
                                      <a:pt x="31675" y="43430"/>
                                      <a:pt x="35264" y="38666"/>
                                    </a:cubicBezTo>
                                    <a:cubicBezTo>
                                      <a:pt x="38479" y="34491"/>
                                      <a:pt x="40086" y="29245"/>
                                      <a:pt x="40086" y="22929"/>
                                    </a:cubicBezTo>
                                    <a:cubicBezTo>
                                      <a:pt x="40086" y="16559"/>
                                      <a:pt x="38479" y="11286"/>
                                      <a:pt x="35264" y="7111"/>
                                    </a:cubicBezTo>
                                    <a:cubicBezTo>
                                      <a:pt x="31675" y="2400"/>
                                      <a:pt x="26719" y="45"/>
                                      <a:pt x="20396" y="45"/>
                                    </a:cubicBezTo>
                                    <a:close/>
                                    <a:moveTo>
                                      <a:pt x="20396" y="4461"/>
                                    </a:moveTo>
                                    <a:cubicBezTo>
                                      <a:pt x="25111" y="4461"/>
                                      <a:pt x="28781" y="6362"/>
                                      <a:pt x="31407" y="10162"/>
                                    </a:cubicBezTo>
                                    <a:cubicBezTo>
                                      <a:pt x="33818" y="13534"/>
                                      <a:pt x="35023" y="17790"/>
                                      <a:pt x="35023" y="22929"/>
                                    </a:cubicBezTo>
                                    <a:cubicBezTo>
                                      <a:pt x="35023" y="27961"/>
                                      <a:pt x="33818" y="32189"/>
                                      <a:pt x="31407" y="35615"/>
                                    </a:cubicBezTo>
                                    <a:cubicBezTo>
                                      <a:pt x="28781" y="39416"/>
                                      <a:pt x="25111" y="41316"/>
                                      <a:pt x="20396" y="41316"/>
                                    </a:cubicBezTo>
                                    <a:cubicBezTo>
                                      <a:pt x="15628" y="41316"/>
                                      <a:pt x="11904" y="39416"/>
                                      <a:pt x="9225" y="35615"/>
                                    </a:cubicBezTo>
                                    <a:cubicBezTo>
                                      <a:pt x="6922" y="32243"/>
                                      <a:pt x="5770" y="28014"/>
                                      <a:pt x="5770" y="22929"/>
                                    </a:cubicBezTo>
                                    <a:cubicBezTo>
                                      <a:pt x="5770" y="17790"/>
                                      <a:pt x="6922" y="13534"/>
                                      <a:pt x="9225" y="10162"/>
                                    </a:cubicBezTo>
                                    <a:cubicBezTo>
                                      <a:pt x="11904" y="6362"/>
                                      <a:pt x="15628" y="4461"/>
                                      <a:pt x="20396" y="446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6" name="Freeform: Shape 15496"/>
                            <wps:cNvSpPr/>
                            <wps:spPr>
                              <a:xfrm>
                                <a:off x="4841746" y="314102"/>
                                <a:ext cx="33673" cy="45847"/>
                              </a:xfrm>
                              <a:custGeom>
                                <a:avLst/>
                                <a:gdLst>
                                  <a:gd name="connsiteX0" fmla="*/ 714 w 33673"/>
                                  <a:gd name="connsiteY0" fmla="*/ 3257 h 45847"/>
                                  <a:gd name="connsiteX1" fmla="*/ 714 w 33673"/>
                                  <a:gd name="connsiteY1" fmla="*/ 43163 h 45847"/>
                                  <a:gd name="connsiteX2" fmla="*/ 1437 w 33673"/>
                                  <a:gd name="connsiteY2" fmla="*/ 45170 h 45847"/>
                                  <a:gd name="connsiteX3" fmla="*/ 3205 w 33673"/>
                                  <a:gd name="connsiteY3" fmla="*/ 45893 h 45847"/>
                                  <a:gd name="connsiteX4" fmla="*/ 4893 w 33673"/>
                                  <a:gd name="connsiteY4" fmla="*/ 45170 h 45847"/>
                                  <a:gd name="connsiteX5" fmla="*/ 5696 w 33673"/>
                                  <a:gd name="connsiteY5" fmla="*/ 43082 h 45847"/>
                                  <a:gd name="connsiteX6" fmla="*/ 5696 w 33673"/>
                                  <a:gd name="connsiteY6" fmla="*/ 14498 h 45847"/>
                                  <a:gd name="connsiteX7" fmla="*/ 12287 w 33673"/>
                                  <a:gd name="connsiteY7" fmla="*/ 6870 h 45847"/>
                                  <a:gd name="connsiteX8" fmla="*/ 20484 w 33673"/>
                                  <a:gd name="connsiteY8" fmla="*/ 4461 h 45847"/>
                                  <a:gd name="connsiteX9" fmla="*/ 27155 w 33673"/>
                                  <a:gd name="connsiteY9" fmla="*/ 7031 h 45847"/>
                                  <a:gd name="connsiteX10" fmla="*/ 29405 w 33673"/>
                                  <a:gd name="connsiteY10" fmla="*/ 12732 h 45847"/>
                                  <a:gd name="connsiteX11" fmla="*/ 29405 w 33673"/>
                                  <a:gd name="connsiteY11" fmla="*/ 43163 h 45847"/>
                                  <a:gd name="connsiteX12" fmla="*/ 30128 w 33673"/>
                                  <a:gd name="connsiteY12" fmla="*/ 45170 h 45847"/>
                                  <a:gd name="connsiteX13" fmla="*/ 31896 w 33673"/>
                                  <a:gd name="connsiteY13" fmla="*/ 45812 h 45847"/>
                                  <a:gd name="connsiteX14" fmla="*/ 33584 w 33673"/>
                                  <a:gd name="connsiteY14" fmla="*/ 45170 h 45847"/>
                                  <a:gd name="connsiteX15" fmla="*/ 34388 w 33673"/>
                                  <a:gd name="connsiteY15" fmla="*/ 43163 h 45847"/>
                                  <a:gd name="connsiteX16" fmla="*/ 34388 w 33673"/>
                                  <a:gd name="connsiteY16" fmla="*/ 12732 h 45847"/>
                                  <a:gd name="connsiteX17" fmla="*/ 30851 w 33673"/>
                                  <a:gd name="connsiteY17" fmla="*/ 3980 h 45847"/>
                                  <a:gd name="connsiteX18" fmla="*/ 20484 w 33673"/>
                                  <a:gd name="connsiteY18" fmla="*/ 45 h 45847"/>
                                  <a:gd name="connsiteX19" fmla="*/ 11644 w 33673"/>
                                  <a:gd name="connsiteY19" fmla="*/ 2213 h 45847"/>
                                  <a:gd name="connsiteX20" fmla="*/ 5696 w 33673"/>
                                  <a:gd name="connsiteY20" fmla="*/ 8235 h 45847"/>
                                  <a:gd name="connsiteX21" fmla="*/ 5696 w 33673"/>
                                  <a:gd name="connsiteY21" fmla="*/ 3257 h 45847"/>
                                  <a:gd name="connsiteX22" fmla="*/ 4893 w 33673"/>
                                  <a:gd name="connsiteY22" fmla="*/ 1330 h 45847"/>
                                  <a:gd name="connsiteX23" fmla="*/ 3205 w 33673"/>
                                  <a:gd name="connsiteY23" fmla="*/ 688 h 45847"/>
                                  <a:gd name="connsiteX24" fmla="*/ 1437 w 33673"/>
                                  <a:gd name="connsiteY24" fmla="*/ 1330 h 45847"/>
                                  <a:gd name="connsiteX25" fmla="*/ 714 w 33673"/>
                                  <a:gd name="connsiteY25" fmla="*/ 3257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714" y="3257"/>
                                    </a:moveTo>
                                    <a:lnTo>
                                      <a:pt x="714" y="43163"/>
                                    </a:lnTo>
                                    <a:cubicBezTo>
                                      <a:pt x="714" y="44019"/>
                                      <a:pt x="955" y="44688"/>
                                      <a:pt x="1437" y="45170"/>
                                    </a:cubicBezTo>
                                    <a:cubicBezTo>
                                      <a:pt x="1919" y="45652"/>
                                      <a:pt x="2509" y="45893"/>
                                      <a:pt x="3205" y="45893"/>
                                    </a:cubicBezTo>
                                    <a:cubicBezTo>
                                      <a:pt x="3848" y="45839"/>
                                      <a:pt x="4411" y="45598"/>
                                      <a:pt x="4893" y="45170"/>
                                    </a:cubicBezTo>
                                    <a:cubicBezTo>
                                      <a:pt x="5429" y="44635"/>
                                      <a:pt x="5696" y="43939"/>
                                      <a:pt x="5696" y="43082"/>
                                    </a:cubicBezTo>
                                    <a:lnTo>
                                      <a:pt x="5696" y="14498"/>
                                    </a:lnTo>
                                    <a:cubicBezTo>
                                      <a:pt x="7572" y="11072"/>
                                      <a:pt x="9768" y="8530"/>
                                      <a:pt x="12287" y="6870"/>
                                    </a:cubicBezTo>
                                    <a:cubicBezTo>
                                      <a:pt x="14698" y="5264"/>
                                      <a:pt x="17430" y="4461"/>
                                      <a:pt x="20484" y="4461"/>
                                    </a:cubicBezTo>
                                    <a:cubicBezTo>
                                      <a:pt x="23270" y="4461"/>
                                      <a:pt x="25494" y="5318"/>
                                      <a:pt x="27155" y="7031"/>
                                    </a:cubicBezTo>
                                    <a:cubicBezTo>
                                      <a:pt x="28655" y="8530"/>
                                      <a:pt x="29405" y="10430"/>
                                      <a:pt x="29405" y="12732"/>
                                    </a:cubicBezTo>
                                    <a:lnTo>
                                      <a:pt x="29405" y="43163"/>
                                    </a:lnTo>
                                    <a:cubicBezTo>
                                      <a:pt x="29405" y="43966"/>
                                      <a:pt x="29646" y="44635"/>
                                      <a:pt x="30128" y="45170"/>
                                    </a:cubicBezTo>
                                    <a:cubicBezTo>
                                      <a:pt x="30610" y="45598"/>
                                      <a:pt x="31200" y="45812"/>
                                      <a:pt x="31896" y="45812"/>
                                    </a:cubicBezTo>
                                    <a:cubicBezTo>
                                      <a:pt x="32539" y="45812"/>
                                      <a:pt x="33102" y="45598"/>
                                      <a:pt x="33584" y="45170"/>
                                    </a:cubicBezTo>
                                    <a:cubicBezTo>
                                      <a:pt x="34120" y="44635"/>
                                      <a:pt x="34388" y="43966"/>
                                      <a:pt x="34388" y="43163"/>
                                    </a:cubicBezTo>
                                    <a:lnTo>
                                      <a:pt x="34388" y="12732"/>
                                    </a:lnTo>
                                    <a:cubicBezTo>
                                      <a:pt x="34388" y="9252"/>
                                      <a:pt x="33209" y="6335"/>
                                      <a:pt x="30851" y="3980"/>
                                    </a:cubicBezTo>
                                    <a:cubicBezTo>
                                      <a:pt x="28280" y="1357"/>
                                      <a:pt x="24824" y="45"/>
                                      <a:pt x="20484" y="45"/>
                                    </a:cubicBezTo>
                                    <a:cubicBezTo>
                                      <a:pt x="17109" y="45"/>
                                      <a:pt x="14162" y="768"/>
                                      <a:pt x="11644" y="2213"/>
                                    </a:cubicBezTo>
                                    <a:cubicBezTo>
                                      <a:pt x="9233" y="3605"/>
                                      <a:pt x="7250" y="5612"/>
                                      <a:pt x="5696" y="8235"/>
                                    </a:cubicBezTo>
                                    <a:lnTo>
                                      <a:pt x="5696" y="3257"/>
                                    </a:lnTo>
                                    <a:cubicBezTo>
                                      <a:pt x="5696" y="2454"/>
                                      <a:pt x="5429" y="1812"/>
                                      <a:pt x="4893" y="1330"/>
                                    </a:cubicBezTo>
                                    <a:cubicBezTo>
                                      <a:pt x="4411" y="902"/>
                                      <a:pt x="3848" y="688"/>
                                      <a:pt x="3205" y="688"/>
                                    </a:cubicBezTo>
                                    <a:cubicBezTo>
                                      <a:pt x="2509" y="688"/>
                                      <a:pt x="1919" y="902"/>
                                      <a:pt x="1437" y="1330"/>
                                    </a:cubicBezTo>
                                    <a:cubicBezTo>
                                      <a:pt x="955" y="1812"/>
                                      <a:pt x="714" y="2454"/>
                                      <a:pt x="714" y="325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7" name="Freeform: Shape 15497"/>
                            <wps:cNvSpPr/>
                            <wps:spPr>
                              <a:xfrm>
                                <a:off x="4882492" y="358424"/>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8" name="Freeform: Shape 15498"/>
                            <wps:cNvSpPr/>
                            <wps:spPr>
                              <a:xfrm>
                                <a:off x="4911585" y="297995"/>
                                <a:ext cx="45911" cy="61874"/>
                              </a:xfrm>
                              <a:custGeom>
                                <a:avLst/>
                                <a:gdLst>
                                  <a:gd name="connsiteX0" fmla="*/ 19852 w 45911"/>
                                  <a:gd name="connsiteY0" fmla="*/ 58226 h 61874"/>
                                  <a:gd name="connsiteX1" fmla="*/ 23710 w 45911"/>
                                  <a:gd name="connsiteY1" fmla="*/ 61919 h 61874"/>
                                  <a:gd name="connsiteX2" fmla="*/ 27648 w 45911"/>
                                  <a:gd name="connsiteY2" fmla="*/ 58226 h 61874"/>
                                  <a:gd name="connsiteX3" fmla="*/ 46454 w 45911"/>
                                  <a:gd name="connsiteY3" fmla="*/ 3707 h 61874"/>
                                  <a:gd name="connsiteX4" fmla="*/ 46373 w 45911"/>
                                  <a:gd name="connsiteY4" fmla="*/ 1458 h 61874"/>
                                  <a:gd name="connsiteX5" fmla="*/ 44927 w 45911"/>
                                  <a:gd name="connsiteY5" fmla="*/ 254 h 61874"/>
                                  <a:gd name="connsiteX6" fmla="*/ 42998 w 45911"/>
                                  <a:gd name="connsiteY6" fmla="*/ 334 h 61874"/>
                                  <a:gd name="connsiteX7" fmla="*/ 41632 w 45911"/>
                                  <a:gd name="connsiteY7" fmla="*/ 2181 h 61874"/>
                                  <a:gd name="connsiteX8" fmla="*/ 23870 w 45911"/>
                                  <a:gd name="connsiteY8" fmla="*/ 54372 h 61874"/>
                                  <a:gd name="connsiteX9" fmla="*/ 23549 w 45911"/>
                                  <a:gd name="connsiteY9" fmla="*/ 54372 h 61874"/>
                                  <a:gd name="connsiteX10" fmla="*/ 5788 w 45911"/>
                                  <a:gd name="connsiteY10" fmla="*/ 2181 h 61874"/>
                                  <a:gd name="connsiteX11" fmla="*/ 4341 w 45911"/>
                                  <a:gd name="connsiteY11" fmla="*/ 334 h 61874"/>
                                  <a:gd name="connsiteX12" fmla="*/ 2412 w 45911"/>
                                  <a:gd name="connsiteY12" fmla="*/ 174 h 61874"/>
                                  <a:gd name="connsiteX13" fmla="*/ 966 w 45911"/>
                                  <a:gd name="connsiteY13" fmla="*/ 1378 h 61874"/>
                                  <a:gd name="connsiteX14" fmla="*/ 966 w 45911"/>
                                  <a:gd name="connsiteY14" fmla="*/ 3707 h 61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5911" h="61874">
                                    <a:moveTo>
                                      <a:pt x="19852" y="58226"/>
                                    </a:moveTo>
                                    <a:cubicBezTo>
                                      <a:pt x="20549" y="60688"/>
                                      <a:pt x="21834" y="61919"/>
                                      <a:pt x="23710" y="61919"/>
                                    </a:cubicBezTo>
                                    <a:cubicBezTo>
                                      <a:pt x="25531" y="61919"/>
                                      <a:pt x="26844" y="60688"/>
                                      <a:pt x="27648" y="58226"/>
                                    </a:cubicBezTo>
                                    <a:lnTo>
                                      <a:pt x="46454" y="3707"/>
                                    </a:lnTo>
                                    <a:cubicBezTo>
                                      <a:pt x="46721" y="2850"/>
                                      <a:pt x="46695" y="2101"/>
                                      <a:pt x="46373" y="1458"/>
                                    </a:cubicBezTo>
                                    <a:cubicBezTo>
                                      <a:pt x="46052" y="870"/>
                                      <a:pt x="45570" y="468"/>
                                      <a:pt x="44927" y="254"/>
                                    </a:cubicBezTo>
                                    <a:cubicBezTo>
                                      <a:pt x="44230" y="40"/>
                                      <a:pt x="43587" y="67"/>
                                      <a:pt x="42998" y="334"/>
                                    </a:cubicBezTo>
                                    <a:cubicBezTo>
                                      <a:pt x="42301" y="709"/>
                                      <a:pt x="41846" y="1325"/>
                                      <a:pt x="41632" y="2181"/>
                                    </a:cubicBezTo>
                                    <a:lnTo>
                                      <a:pt x="23870" y="54372"/>
                                    </a:lnTo>
                                    <a:lnTo>
                                      <a:pt x="23549" y="54372"/>
                                    </a:lnTo>
                                    <a:lnTo>
                                      <a:pt x="5788" y="2181"/>
                                    </a:lnTo>
                                    <a:cubicBezTo>
                                      <a:pt x="5466" y="1325"/>
                                      <a:pt x="4984" y="709"/>
                                      <a:pt x="4341" y="334"/>
                                    </a:cubicBezTo>
                                    <a:cubicBezTo>
                                      <a:pt x="3698" y="13"/>
                                      <a:pt x="3055" y="-40"/>
                                      <a:pt x="2412" y="174"/>
                                    </a:cubicBezTo>
                                    <a:cubicBezTo>
                                      <a:pt x="1769" y="388"/>
                                      <a:pt x="1287" y="789"/>
                                      <a:pt x="966" y="1378"/>
                                    </a:cubicBezTo>
                                    <a:cubicBezTo>
                                      <a:pt x="644" y="2074"/>
                                      <a:pt x="644" y="2850"/>
                                      <a:pt x="966" y="370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99" name="Freeform: Shape 15499"/>
                            <wps:cNvSpPr/>
                            <wps:spPr>
                              <a:xfrm>
                                <a:off x="4968650" y="308160"/>
                                <a:ext cx="8679" cy="41592"/>
                              </a:xfrm>
                              <a:custGeom>
                                <a:avLst/>
                                <a:gdLst>
                                  <a:gd name="connsiteX0" fmla="*/ 5072 w 8679"/>
                                  <a:gd name="connsiteY0" fmla="*/ 45 h 41592"/>
                                  <a:gd name="connsiteX1" fmla="*/ 1777 w 8679"/>
                                  <a:gd name="connsiteY1" fmla="*/ 1490 h 41592"/>
                                  <a:gd name="connsiteX2" fmla="*/ 732 w 8679"/>
                                  <a:gd name="connsiteY2" fmla="*/ 4622 h 41592"/>
                                  <a:gd name="connsiteX3" fmla="*/ 1777 w 8679"/>
                                  <a:gd name="connsiteY3" fmla="*/ 7673 h 41592"/>
                                  <a:gd name="connsiteX4" fmla="*/ 5072 w 8679"/>
                                  <a:gd name="connsiteY4" fmla="*/ 9118 h 41592"/>
                                  <a:gd name="connsiteX5" fmla="*/ 8286 w 8679"/>
                                  <a:gd name="connsiteY5" fmla="*/ 7673 h 41592"/>
                                  <a:gd name="connsiteX6" fmla="*/ 9412 w 8679"/>
                                  <a:gd name="connsiteY6" fmla="*/ 4622 h 41592"/>
                                  <a:gd name="connsiteX7" fmla="*/ 8286 w 8679"/>
                                  <a:gd name="connsiteY7" fmla="*/ 1490 h 41592"/>
                                  <a:gd name="connsiteX8" fmla="*/ 5072 w 8679"/>
                                  <a:gd name="connsiteY8" fmla="*/ 45 h 41592"/>
                                  <a:gd name="connsiteX9" fmla="*/ 5072 w 8679"/>
                                  <a:gd name="connsiteY9" fmla="*/ 32564 h 41592"/>
                                  <a:gd name="connsiteX10" fmla="*/ 1777 w 8679"/>
                                  <a:gd name="connsiteY10" fmla="*/ 33929 h 41592"/>
                                  <a:gd name="connsiteX11" fmla="*/ 732 w 8679"/>
                                  <a:gd name="connsiteY11" fmla="*/ 37060 h 41592"/>
                                  <a:gd name="connsiteX12" fmla="*/ 1777 w 8679"/>
                                  <a:gd name="connsiteY12" fmla="*/ 40192 h 41592"/>
                                  <a:gd name="connsiteX13" fmla="*/ 5072 w 8679"/>
                                  <a:gd name="connsiteY13" fmla="*/ 41637 h 41592"/>
                                  <a:gd name="connsiteX14" fmla="*/ 8286 w 8679"/>
                                  <a:gd name="connsiteY14" fmla="*/ 40192 h 41592"/>
                                  <a:gd name="connsiteX15" fmla="*/ 9412 w 8679"/>
                                  <a:gd name="connsiteY15" fmla="*/ 37060 h 41592"/>
                                  <a:gd name="connsiteX16" fmla="*/ 8286 w 8679"/>
                                  <a:gd name="connsiteY16" fmla="*/ 33929 h 41592"/>
                                  <a:gd name="connsiteX17" fmla="*/ 5072 w 8679"/>
                                  <a:gd name="connsiteY17" fmla="*/ 32564 h 41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679" h="41592">
                                    <a:moveTo>
                                      <a:pt x="5072" y="45"/>
                                    </a:moveTo>
                                    <a:cubicBezTo>
                                      <a:pt x="3679" y="45"/>
                                      <a:pt x="2580" y="527"/>
                                      <a:pt x="1777" y="1490"/>
                                    </a:cubicBezTo>
                                    <a:cubicBezTo>
                                      <a:pt x="1080" y="2347"/>
                                      <a:pt x="732" y="3391"/>
                                      <a:pt x="732" y="4622"/>
                                    </a:cubicBezTo>
                                    <a:cubicBezTo>
                                      <a:pt x="732" y="5800"/>
                                      <a:pt x="1080" y="6817"/>
                                      <a:pt x="1777" y="7673"/>
                                    </a:cubicBezTo>
                                    <a:cubicBezTo>
                                      <a:pt x="2580" y="8637"/>
                                      <a:pt x="3679" y="9118"/>
                                      <a:pt x="5072" y="9118"/>
                                    </a:cubicBezTo>
                                    <a:cubicBezTo>
                                      <a:pt x="6411" y="9118"/>
                                      <a:pt x="7483" y="8637"/>
                                      <a:pt x="8286" y="7673"/>
                                    </a:cubicBezTo>
                                    <a:cubicBezTo>
                                      <a:pt x="9037" y="6817"/>
                                      <a:pt x="9412" y="5800"/>
                                      <a:pt x="9412" y="4622"/>
                                    </a:cubicBezTo>
                                    <a:cubicBezTo>
                                      <a:pt x="9412" y="3391"/>
                                      <a:pt x="9037" y="2347"/>
                                      <a:pt x="8286" y="1490"/>
                                    </a:cubicBezTo>
                                    <a:cubicBezTo>
                                      <a:pt x="7483" y="527"/>
                                      <a:pt x="6411" y="45"/>
                                      <a:pt x="5072" y="45"/>
                                    </a:cubicBezTo>
                                    <a:close/>
                                    <a:moveTo>
                                      <a:pt x="5072" y="32564"/>
                                    </a:moveTo>
                                    <a:cubicBezTo>
                                      <a:pt x="3679" y="32564"/>
                                      <a:pt x="2580" y="33019"/>
                                      <a:pt x="1777" y="33929"/>
                                    </a:cubicBezTo>
                                    <a:cubicBezTo>
                                      <a:pt x="1080" y="34786"/>
                                      <a:pt x="732" y="35829"/>
                                      <a:pt x="732" y="37060"/>
                                    </a:cubicBezTo>
                                    <a:cubicBezTo>
                                      <a:pt x="732" y="38238"/>
                                      <a:pt x="1080" y="39282"/>
                                      <a:pt x="1777" y="40192"/>
                                    </a:cubicBezTo>
                                    <a:cubicBezTo>
                                      <a:pt x="2580" y="41155"/>
                                      <a:pt x="3679" y="41637"/>
                                      <a:pt x="5072" y="41637"/>
                                    </a:cubicBezTo>
                                    <a:cubicBezTo>
                                      <a:pt x="6411" y="41637"/>
                                      <a:pt x="7483" y="41155"/>
                                      <a:pt x="8286" y="40192"/>
                                    </a:cubicBezTo>
                                    <a:cubicBezTo>
                                      <a:pt x="9037" y="39282"/>
                                      <a:pt x="9412" y="38238"/>
                                      <a:pt x="9412" y="37060"/>
                                    </a:cubicBezTo>
                                    <a:cubicBezTo>
                                      <a:pt x="9412" y="35829"/>
                                      <a:pt x="9037" y="34786"/>
                                      <a:pt x="8286" y="33929"/>
                                    </a:cubicBezTo>
                                    <a:cubicBezTo>
                                      <a:pt x="7483" y="33019"/>
                                      <a:pt x="6411" y="32564"/>
                                      <a:pt x="5072" y="3256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00" name="Graphic 14291"/>
                          <wpg:cNvGrpSpPr/>
                          <wpg:grpSpPr>
                            <a:xfrm>
                              <a:off x="4573668" y="386848"/>
                              <a:ext cx="455146" cy="61986"/>
                              <a:chOff x="4573668" y="386848"/>
                              <a:chExt cx="455146" cy="61986"/>
                            </a:xfrm>
                            <a:solidFill>
                              <a:srgbClr val="000000"/>
                            </a:solidFill>
                          </wpg:grpSpPr>
                          <wps:wsp>
                            <wps:cNvPr id="15501" name="Freeform: Shape 15501"/>
                            <wps:cNvSpPr/>
                            <wps:spPr>
                              <a:xfrm>
                                <a:off x="4573668" y="386848"/>
                                <a:ext cx="42621" cy="61825"/>
                              </a:xfrm>
                              <a:custGeom>
                                <a:avLst/>
                                <a:gdLst>
                                  <a:gd name="connsiteX0" fmla="*/ 22160 w 42621"/>
                                  <a:gd name="connsiteY0" fmla="*/ 58 h 61825"/>
                                  <a:gd name="connsiteX1" fmla="*/ 7372 w 42621"/>
                                  <a:gd name="connsiteY1" fmla="*/ 3912 h 61825"/>
                                  <a:gd name="connsiteX2" fmla="*/ 2068 w 42621"/>
                                  <a:gd name="connsiteY2" fmla="*/ 14832 h 61825"/>
                                  <a:gd name="connsiteX3" fmla="*/ 7292 w 42621"/>
                                  <a:gd name="connsiteY3" fmla="*/ 26073 h 61825"/>
                                  <a:gd name="connsiteX4" fmla="*/ 21597 w 42621"/>
                                  <a:gd name="connsiteY4" fmla="*/ 31694 h 61825"/>
                                  <a:gd name="connsiteX5" fmla="*/ 35340 w 42621"/>
                                  <a:gd name="connsiteY5" fmla="*/ 37395 h 61825"/>
                                  <a:gd name="connsiteX6" fmla="*/ 38233 w 42621"/>
                                  <a:gd name="connsiteY6" fmla="*/ 46147 h 61825"/>
                                  <a:gd name="connsiteX7" fmla="*/ 32688 w 42621"/>
                                  <a:gd name="connsiteY7" fmla="*/ 54738 h 61825"/>
                                  <a:gd name="connsiteX8" fmla="*/ 22321 w 42621"/>
                                  <a:gd name="connsiteY8" fmla="*/ 57388 h 61825"/>
                                  <a:gd name="connsiteX9" fmla="*/ 10667 w 42621"/>
                                  <a:gd name="connsiteY9" fmla="*/ 54336 h 61825"/>
                                  <a:gd name="connsiteX10" fmla="*/ 5685 w 42621"/>
                                  <a:gd name="connsiteY10" fmla="*/ 43818 h 61825"/>
                                  <a:gd name="connsiteX11" fmla="*/ 4720 w 42621"/>
                                  <a:gd name="connsiteY11" fmla="*/ 41730 h 61825"/>
                                  <a:gd name="connsiteX12" fmla="*/ 2952 w 42621"/>
                                  <a:gd name="connsiteY12" fmla="*/ 41168 h 61825"/>
                                  <a:gd name="connsiteX13" fmla="*/ 1345 w 42621"/>
                                  <a:gd name="connsiteY13" fmla="*/ 41891 h 61825"/>
                                  <a:gd name="connsiteX14" fmla="*/ 702 w 42621"/>
                                  <a:gd name="connsiteY14" fmla="*/ 43979 h 61825"/>
                                  <a:gd name="connsiteX15" fmla="*/ 7292 w 42621"/>
                                  <a:gd name="connsiteY15" fmla="*/ 57709 h 61825"/>
                                  <a:gd name="connsiteX16" fmla="*/ 22481 w 42621"/>
                                  <a:gd name="connsiteY16" fmla="*/ 61884 h 61825"/>
                                  <a:gd name="connsiteX17" fmla="*/ 37028 w 42621"/>
                                  <a:gd name="connsiteY17" fmla="*/ 57628 h 61825"/>
                                  <a:gd name="connsiteX18" fmla="*/ 43296 w 42621"/>
                                  <a:gd name="connsiteY18" fmla="*/ 45584 h 61825"/>
                                  <a:gd name="connsiteX19" fmla="*/ 38715 w 42621"/>
                                  <a:gd name="connsiteY19" fmla="*/ 33701 h 61825"/>
                                  <a:gd name="connsiteX20" fmla="*/ 22481 w 42621"/>
                                  <a:gd name="connsiteY20" fmla="*/ 27037 h 61825"/>
                                  <a:gd name="connsiteX21" fmla="*/ 10346 w 42621"/>
                                  <a:gd name="connsiteY21" fmla="*/ 22380 h 61825"/>
                                  <a:gd name="connsiteX22" fmla="*/ 7131 w 42621"/>
                                  <a:gd name="connsiteY22" fmla="*/ 14672 h 61825"/>
                                  <a:gd name="connsiteX23" fmla="*/ 11230 w 42621"/>
                                  <a:gd name="connsiteY23" fmla="*/ 7044 h 61825"/>
                                  <a:gd name="connsiteX24" fmla="*/ 21838 w 42621"/>
                                  <a:gd name="connsiteY24" fmla="*/ 4555 h 61825"/>
                                  <a:gd name="connsiteX25" fmla="*/ 31563 w 42621"/>
                                  <a:gd name="connsiteY25" fmla="*/ 7124 h 61825"/>
                                  <a:gd name="connsiteX26" fmla="*/ 35983 w 42621"/>
                                  <a:gd name="connsiteY26" fmla="*/ 15474 h 61825"/>
                                  <a:gd name="connsiteX27" fmla="*/ 37028 w 42621"/>
                                  <a:gd name="connsiteY27" fmla="*/ 17402 h 61825"/>
                                  <a:gd name="connsiteX28" fmla="*/ 38957 w 42621"/>
                                  <a:gd name="connsiteY28" fmla="*/ 17964 h 61825"/>
                                  <a:gd name="connsiteX29" fmla="*/ 40644 w 42621"/>
                                  <a:gd name="connsiteY29" fmla="*/ 16920 h 61825"/>
                                  <a:gd name="connsiteX30" fmla="*/ 41126 w 42621"/>
                                  <a:gd name="connsiteY30" fmla="*/ 14431 h 61825"/>
                                  <a:gd name="connsiteX31" fmla="*/ 36465 w 42621"/>
                                  <a:gd name="connsiteY31" fmla="*/ 4876 h 61825"/>
                                  <a:gd name="connsiteX32" fmla="*/ 22160 w 42621"/>
                                  <a:gd name="connsiteY32" fmla="*/ 58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42621" h="61825">
                                    <a:moveTo>
                                      <a:pt x="22160" y="58"/>
                                    </a:moveTo>
                                    <a:cubicBezTo>
                                      <a:pt x="15891" y="58"/>
                                      <a:pt x="10962" y="1343"/>
                                      <a:pt x="7372" y="3912"/>
                                    </a:cubicBezTo>
                                    <a:cubicBezTo>
                                      <a:pt x="3836" y="6535"/>
                                      <a:pt x="2068" y="10175"/>
                                      <a:pt x="2068" y="14832"/>
                                    </a:cubicBezTo>
                                    <a:cubicBezTo>
                                      <a:pt x="2068" y="19650"/>
                                      <a:pt x="3809" y="23397"/>
                                      <a:pt x="7292" y="26073"/>
                                    </a:cubicBezTo>
                                    <a:cubicBezTo>
                                      <a:pt x="10239" y="28268"/>
                                      <a:pt x="15007" y="30141"/>
                                      <a:pt x="21597" y="31694"/>
                                    </a:cubicBezTo>
                                    <a:cubicBezTo>
                                      <a:pt x="28455" y="33246"/>
                                      <a:pt x="33036" y="35146"/>
                                      <a:pt x="35340" y="37395"/>
                                    </a:cubicBezTo>
                                    <a:cubicBezTo>
                                      <a:pt x="37269" y="39268"/>
                                      <a:pt x="38233" y="42185"/>
                                      <a:pt x="38233" y="46147"/>
                                    </a:cubicBezTo>
                                    <a:cubicBezTo>
                                      <a:pt x="38233" y="49786"/>
                                      <a:pt x="36385" y="52650"/>
                                      <a:pt x="32688" y="54738"/>
                                    </a:cubicBezTo>
                                    <a:cubicBezTo>
                                      <a:pt x="29634" y="56504"/>
                                      <a:pt x="26178" y="57388"/>
                                      <a:pt x="22321" y="57388"/>
                                    </a:cubicBezTo>
                                    <a:cubicBezTo>
                                      <a:pt x="17177" y="57388"/>
                                      <a:pt x="13293" y="56371"/>
                                      <a:pt x="10667" y="54336"/>
                                    </a:cubicBezTo>
                                    <a:cubicBezTo>
                                      <a:pt x="7720" y="52142"/>
                                      <a:pt x="6060" y="48636"/>
                                      <a:pt x="5685" y="43818"/>
                                    </a:cubicBezTo>
                                    <a:cubicBezTo>
                                      <a:pt x="5577" y="42908"/>
                                      <a:pt x="5256" y="42212"/>
                                      <a:pt x="4720" y="41730"/>
                                    </a:cubicBezTo>
                                    <a:cubicBezTo>
                                      <a:pt x="4238" y="41302"/>
                                      <a:pt x="3649" y="41115"/>
                                      <a:pt x="2952" y="41168"/>
                                    </a:cubicBezTo>
                                    <a:cubicBezTo>
                                      <a:pt x="2309" y="41222"/>
                                      <a:pt x="1773" y="41463"/>
                                      <a:pt x="1345" y="41891"/>
                                    </a:cubicBezTo>
                                    <a:cubicBezTo>
                                      <a:pt x="809" y="42426"/>
                                      <a:pt x="595" y="43122"/>
                                      <a:pt x="702" y="43979"/>
                                    </a:cubicBezTo>
                                    <a:cubicBezTo>
                                      <a:pt x="1238" y="50188"/>
                                      <a:pt x="3434" y="54765"/>
                                      <a:pt x="7292" y="57709"/>
                                    </a:cubicBezTo>
                                    <a:cubicBezTo>
                                      <a:pt x="10828" y="60492"/>
                                      <a:pt x="15891" y="61884"/>
                                      <a:pt x="22481" y="61884"/>
                                    </a:cubicBezTo>
                                    <a:cubicBezTo>
                                      <a:pt x="28321" y="61884"/>
                                      <a:pt x="33170" y="60466"/>
                                      <a:pt x="37028" y="57628"/>
                                    </a:cubicBezTo>
                                    <a:cubicBezTo>
                                      <a:pt x="41207" y="54631"/>
                                      <a:pt x="43296" y="50616"/>
                                      <a:pt x="43296" y="45584"/>
                                    </a:cubicBezTo>
                                    <a:cubicBezTo>
                                      <a:pt x="43296" y="40446"/>
                                      <a:pt x="41769" y="36485"/>
                                      <a:pt x="38715" y="33701"/>
                                    </a:cubicBezTo>
                                    <a:cubicBezTo>
                                      <a:pt x="35554" y="30811"/>
                                      <a:pt x="30143" y="28589"/>
                                      <a:pt x="22481" y="27037"/>
                                    </a:cubicBezTo>
                                    <a:cubicBezTo>
                                      <a:pt x="16641" y="25859"/>
                                      <a:pt x="12596" y="24307"/>
                                      <a:pt x="10346" y="22380"/>
                                    </a:cubicBezTo>
                                    <a:cubicBezTo>
                                      <a:pt x="8203" y="20560"/>
                                      <a:pt x="7131" y="17990"/>
                                      <a:pt x="7131" y="14672"/>
                                    </a:cubicBezTo>
                                    <a:cubicBezTo>
                                      <a:pt x="7131" y="11353"/>
                                      <a:pt x="8497" y="8810"/>
                                      <a:pt x="11230" y="7044"/>
                                    </a:cubicBezTo>
                                    <a:cubicBezTo>
                                      <a:pt x="13802" y="5384"/>
                                      <a:pt x="17338" y="4555"/>
                                      <a:pt x="21838" y="4555"/>
                                    </a:cubicBezTo>
                                    <a:cubicBezTo>
                                      <a:pt x="26017" y="4555"/>
                                      <a:pt x="29259" y="5411"/>
                                      <a:pt x="31563" y="7124"/>
                                    </a:cubicBezTo>
                                    <a:cubicBezTo>
                                      <a:pt x="33867" y="8890"/>
                                      <a:pt x="35340" y="11674"/>
                                      <a:pt x="35983" y="15474"/>
                                    </a:cubicBezTo>
                                    <a:cubicBezTo>
                                      <a:pt x="36090" y="16331"/>
                                      <a:pt x="36438" y="16973"/>
                                      <a:pt x="37028" y="17402"/>
                                    </a:cubicBezTo>
                                    <a:cubicBezTo>
                                      <a:pt x="37617" y="17830"/>
                                      <a:pt x="38260" y="18017"/>
                                      <a:pt x="38957" y="17964"/>
                                    </a:cubicBezTo>
                                    <a:cubicBezTo>
                                      <a:pt x="39707" y="17857"/>
                                      <a:pt x="40269" y="17509"/>
                                      <a:pt x="40644" y="16920"/>
                                    </a:cubicBezTo>
                                    <a:cubicBezTo>
                                      <a:pt x="41126" y="16277"/>
                                      <a:pt x="41287" y="15448"/>
                                      <a:pt x="41126" y="14431"/>
                                    </a:cubicBezTo>
                                    <a:cubicBezTo>
                                      <a:pt x="40484" y="10470"/>
                                      <a:pt x="38930" y="7285"/>
                                      <a:pt x="36465" y="4876"/>
                                    </a:cubicBezTo>
                                    <a:cubicBezTo>
                                      <a:pt x="33143" y="1664"/>
                                      <a:pt x="28375" y="58"/>
                                      <a:pt x="22160" y="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2" name="Freeform: Shape 15502"/>
                            <wps:cNvSpPr/>
                            <wps:spPr>
                              <a:xfrm>
                                <a:off x="4626257" y="403067"/>
                                <a:ext cx="39379" cy="45767"/>
                              </a:xfrm>
                              <a:custGeom>
                                <a:avLst/>
                                <a:gdLst>
                                  <a:gd name="connsiteX0" fmla="*/ 20373 w 39379"/>
                                  <a:gd name="connsiteY0" fmla="*/ 58 h 45767"/>
                                  <a:gd name="connsiteX1" fmla="*/ 5424 w 39379"/>
                                  <a:gd name="connsiteY1" fmla="*/ 7124 h 45767"/>
                                  <a:gd name="connsiteX2" fmla="*/ 683 w 39379"/>
                                  <a:gd name="connsiteY2" fmla="*/ 22942 h 45767"/>
                                  <a:gd name="connsiteX3" fmla="*/ 5424 w 39379"/>
                                  <a:gd name="connsiteY3" fmla="*/ 38679 h 45767"/>
                                  <a:gd name="connsiteX4" fmla="*/ 20373 w 39379"/>
                                  <a:gd name="connsiteY4" fmla="*/ 45825 h 45767"/>
                                  <a:gd name="connsiteX5" fmla="*/ 35240 w 39379"/>
                                  <a:gd name="connsiteY5" fmla="*/ 38679 h 45767"/>
                                  <a:gd name="connsiteX6" fmla="*/ 40063 w 39379"/>
                                  <a:gd name="connsiteY6" fmla="*/ 22942 h 45767"/>
                                  <a:gd name="connsiteX7" fmla="*/ 35240 w 39379"/>
                                  <a:gd name="connsiteY7" fmla="*/ 7124 h 45767"/>
                                  <a:gd name="connsiteX8" fmla="*/ 20373 w 39379"/>
                                  <a:gd name="connsiteY8" fmla="*/ 58 h 45767"/>
                                  <a:gd name="connsiteX9" fmla="*/ 20373 w 39379"/>
                                  <a:gd name="connsiteY9" fmla="*/ 4474 h 45767"/>
                                  <a:gd name="connsiteX10" fmla="*/ 31383 w 39379"/>
                                  <a:gd name="connsiteY10" fmla="*/ 10175 h 45767"/>
                                  <a:gd name="connsiteX11" fmla="*/ 34999 w 39379"/>
                                  <a:gd name="connsiteY11" fmla="*/ 22942 h 45767"/>
                                  <a:gd name="connsiteX12" fmla="*/ 31383 w 39379"/>
                                  <a:gd name="connsiteY12" fmla="*/ 35628 h 45767"/>
                                  <a:gd name="connsiteX13" fmla="*/ 20373 w 39379"/>
                                  <a:gd name="connsiteY13" fmla="*/ 41329 h 45767"/>
                                  <a:gd name="connsiteX14" fmla="*/ 9202 w 39379"/>
                                  <a:gd name="connsiteY14" fmla="*/ 35628 h 45767"/>
                                  <a:gd name="connsiteX15" fmla="*/ 5746 w 39379"/>
                                  <a:gd name="connsiteY15" fmla="*/ 22942 h 45767"/>
                                  <a:gd name="connsiteX16" fmla="*/ 9202 w 39379"/>
                                  <a:gd name="connsiteY16" fmla="*/ 10175 h 45767"/>
                                  <a:gd name="connsiteX17" fmla="*/ 20373 w 39379"/>
                                  <a:gd name="connsiteY17" fmla="*/ 447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373" y="58"/>
                                    </a:moveTo>
                                    <a:cubicBezTo>
                                      <a:pt x="13997" y="58"/>
                                      <a:pt x="9014" y="2413"/>
                                      <a:pt x="5424" y="7124"/>
                                    </a:cubicBezTo>
                                    <a:cubicBezTo>
                                      <a:pt x="2263" y="11299"/>
                                      <a:pt x="683" y="16572"/>
                                      <a:pt x="683" y="22942"/>
                                    </a:cubicBezTo>
                                    <a:cubicBezTo>
                                      <a:pt x="683" y="29258"/>
                                      <a:pt x="2263" y="34504"/>
                                      <a:pt x="5424" y="38679"/>
                                    </a:cubicBezTo>
                                    <a:cubicBezTo>
                                      <a:pt x="9014" y="43443"/>
                                      <a:pt x="13997" y="45825"/>
                                      <a:pt x="20373" y="45825"/>
                                    </a:cubicBezTo>
                                    <a:cubicBezTo>
                                      <a:pt x="26695" y="45825"/>
                                      <a:pt x="31651" y="43443"/>
                                      <a:pt x="35240" y="38679"/>
                                    </a:cubicBezTo>
                                    <a:cubicBezTo>
                                      <a:pt x="38455" y="34504"/>
                                      <a:pt x="40063" y="29258"/>
                                      <a:pt x="40063" y="22942"/>
                                    </a:cubicBezTo>
                                    <a:cubicBezTo>
                                      <a:pt x="40063" y="16572"/>
                                      <a:pt x="38455" y="11299"/>
                                      <a:pt x="35240" y="7124"/>
                                    </a:cubicBezTo>
                                    <a:cubicBezTo>
                                      <a:pt x="31651" y="2413"/>
                                      <a:pt x="26695" y="58"/>
                                      <a:pt x="20373" y="58"/>
                                    </a:cubicBezTo>
                                    <a:close/>
                                    <a:moveTo>
                                      <a:pt x="20373" y="4474"/>
                                    </a:moveTo>
                                    <a:cubicBezTo>
                                      <a:pt x="25087" y="4474"/>
                                      <a:pt x="28758" y="6375"/>
                                      <a:pt x="31383" y="10175"/>
                                    </a:cubicBezTo>
                                    <a:cubicBezTo>
                                      <a:pt x="33794" y="13547"/>
                                      <a:pt x="34999" y="17803"/>
                                      <a:pt x="34999" y="22942"/>
                                    </a:cubicBezTo>
                                    <a:cubicBezTo>
                                      <a:pt x="34999" y="27973"/>
                                      <a:pt x="33794" y="32202"/>
                                      <a:pt x="31383" y="35628"/>
                                    </a:cubicBezTo>
                                    <a:cubicBezTo>
                                      <a:pt x="28758" y="39429"/>
                                      <a:pt x="25087" y="41329"/>
                                      <a:pt x="20373" y="41329"/>
                                    </a:cubicBezTo>
                                    <a:cubicBezTo>
                                      <a:pt x="15604" y="41329"/>
                                      <a:pt x="11880" y="39429"/>
                                      <a:pt x="9202" y="35628"/>
                                    </a:cubicBezTo>
                                    <a:cubicBezTo>
                                      <a:pt x="6898" y="32256"/>
                                      <a:pt x="5746" y="28027"/>
                                      <a:pt x="5746" y="22942"/>
                                    </a:cubicBezTo>
                                    <a:cubicBezTo>
                                      <a:pt x="5746" y="17803"/>
                                      <a:pt x="6898" y="13547"/>
                                      <a:pt x="9202" y="10175"/>
                                    </a:cubicBezTo>
                                    <a:cubicBezTo>
                                      <a:pt x="11880" y="6375"/>
                                      <a:pt x="15604" y="4474"/>
                                      <a:pt x="20373" y="447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3" name="Freeform: Shape 15503"/>
                            <wps:cNvSpPr/>
                            <wps:spPr>
                              <a:xfrm>
                                <a:off x="4677935" y="402505"/>
                                <a:ext cx="32870" cy="46168"/>
                              </a:xfrm>
                              <a:custGeom>
                                <a:avLst/>
                                <a:gdLst>
                                  <a:gd name="connsiteX0" fmla="*/ 33560 w 32870"/>
                                  <a:gd name="connsiteY0" fmla="*/ 43015 h 46168"/>
                                  <a:gd name="connsiteX1" fmla="*/ 33560 w 32870"/>
                                  <a:gd name="connsiteY1" fmla="*/ 2868 h 46168"/>
                                  <a:gd name="connsiteX2" fmla="*/ 32756 w 32870"/>
                                  <a:gd name="connsiteY2" fmla="*/ 781 h 46168"/>
                                  <a:gd name="connsiteX3" fmla="*/ 30988 w 32870"/>
                                  <a:gd name="connsiteY3" fmla="*/ 58 h 46168"/>
                                  <a:gd name="connsiteX4" fmla="*/ 29220 w 32870"/>
                                  <a:gd name="connsiteY4" fmla="*/ 781 h 46168"/>
                                  <a:gd name="connsiteX5" fmla="*/ 28497 w 32870"/>
                                  <a:gd name="connsiteY5" fmla="*/ 2868 h 46168"/>
                                  <a:gd name="connsiteX6" fmla="*/ 28497 w 32870"/>
                                  <a:gd name="connsiteY6" fmla="*/ 33300 h 46168"/>
                                  <a:gd name="connsiteX7" fmla="*/ 21987 w 32870"/>
                                  <a:gd name="connsiteY7" fmla="*/ 39402 h 46168"/>
                                  <a:gd name="connsiteX8" fmla="*/ 14192 w 32870"/>
                                  <a:gd name="connsiteY8" fmla="*/ 41730 h 46168"/>
                                  <a:gd name="connsiteX9" fmla="*/ 7843 w 32870"/>
                                  <a:gd name="connsiteY9" fmla="*/ 39161 h 46168"/>
                                  <a:gd name="connsiteX10" fmla="*/ 5673 w 32870"/>
                                  <a:gd name="connsiteY10" fmla="*/ 33540 h 46168"/>
                                  <a:gd name="connsiteX11" fmla="*/ 5673 w 32870"/>
                                  <a:gd name="connsiteY11" fmla="*/ 2868 h 46168"/>
                                  <a:gd name="connsiteX12" fmla="*/ 4869 w 32870"/>
                                  <a:gd name="connsiteY12" fmla="*/ 781 h 46168"/>
                                  <a:gd name="connsiteX13" fmla="*/ 3181 w 32870"/>
                                  <a:gd name="connsiteY13" fmla="*/ 58 h 46168"/>
                                  <a:gd name="connsiteX14" fmla="*/ 1413 w 32870"/>
                                  <a:gd name="connsiteY14" fmla="*/ 781 h 46168"/>
                                  <a:gd name="connsiteX15" fmla="*/ 690 w 32870"/>
                                  <a:gd name="connsiteY15" fmla="*/ 2868 h 46168"/>
                                  <a:gd name="connsiteX16" fmla="*/ 690 w 32870"/>
                                  <a:gd name="connsiteY16" fmla="*/ 33540 h 46168"/>
                                  <a:gd name="connsiteX17" fmla="*/ 4065 w 32870"/>
                                  <a:gd name="connsiteY17" fmla="*/ 42212 h 46168"/>
                                  <a:gd name="connsiteX18" fmla="*/ 14192 w 32870"/>
                                  <a:gd name="connsiteY18" fmla="*/ 46227 h 46168"/>
                                  <a:gd name="connsiteX19" fmla="*/ 22630 w 32870"/>
                                  <a:gd name="connsiteY19" fmla="*/ 44139 h 46168"/>
                                  <a:gd name="connsiteX20" fmla="*/ 28497 w 32870"/>
                                  <a:gd name="connsiteY20" fmla="*/ 39482 h 46168"/>
                                  <a:gd name="connsiteX21" fmla="*/ 28497 w 32870"/>
                                  <a:gd name="connsiteY21" fmla="*/ 43015 h 46168"/>
                                  <a:gd name="connsiteX22" fmla="*/ 29220 w 32870"/>
                                  <a:gd name="connsiteY22" fmla="*/ 44862 h 46168"/>
                                  <a:gd name="connsiteX23" fmla="*/ 30988 w 32870"/>
                                  <a:gd name="connsiteY23" fmla="*/ 45504 h 46168"/>
                                  <a:gd name="connsiteX24" fmla="*/ 32756 w 32870"/>
                                  <a:gd name="connsiteY24" fmla="*/ 44862 h 46168"/>
                                  <a:gd name="connsiteX25" fmla="*/ 33560 w 32870"/>
                                  <a:gd name="connsiteY25" fmla="*/ 43015 h 46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870" h="46168">
                                    <a:moveTo>
                                      <a:pt x="33560" y="43015"/>
                                    </a:moveTo>
                                    <a:lnTo>
                                      <a:pt x="33560" y="2868"/>
                                    </a:lnTo>
                                    <a:cubicBezTo>
                                      <a:pt x="33560" y="1958"/>
                                      <a:pt x="33292" y="1263"/>
                                      <a:pt x="32756" y="781"/>
                                    </a:cubicBezTo>
                                    <a:cubicBezTo>
                                      <a:pt x="32274" y="299"/>
                                      <a:pt x="31685" y="58"/>
                                      <a:pt x="30988" y="58"/>
                                    </a:cubicBezTo>
                                    <a:cubicBezTo>
                                      <a:pt x="30292" y="58"/>
                                      <a:pt x="29702" y="299"/>
                                      <a:pt x="29220" y="781"/>
                                    </a:cubicBezTo>
                                    <a:cubicBezTo>
                                      <a:pt x="28738" y="1263"/>
                                      <a:pt x="28497" y="1958"/>
                                      <a:pt x="28497" y="2868"/>
                                    </a:cubicBezTo>
                                    <a:lnTo>
                                      <a:pt x="28497" y="33300"/>
                                    </a:lnTo>
                                    <a:cubicBezTo>
                                      <a:pt x="26515" y="35976"/>
                                      <a:pt x="24345" y="38010"/>
                                      <a:pt x="21987" y="39402"/>
                                    </a:cubicBezTo>
                                    <a:cubicBezTo>
                                      <a:pt x="19523" y="40954"/>
                                      <a:pt x="16924" y="41730"/>
                                      <a:pt x="14192" y="41730"/>
                                    </a:cubicBezTo>
                                    <a:cubicBezTo>
                                      <a:pt x="11513" y="41730"/>
                                      <a:pt x="9396" y="40874"/>
                                      <a:pt x="7843" y="39161"/>
                                    </a:cubicBezTo>
                                    <a:cubicBezTo>
                                      <a:pt x="6396" y="37609"/>
                                      <a:pt x="5673" y="35735"/>
                                      <a:pt x="5673" y="33540"/>
                                    </a:cubicBezTo>
                                    <a:lnTo>
                                      <a:pt x="5673" y="2868"/>
                                    </a:lnTo>
                                    <a:cubicBezTo>
                                      <a:pt x="5673" y="1958"/>
                                      <a:pt x="5405" y="1263"/>
                                      <a:pt x="4869" y="781"/>
                                    </a:cubicBezTo>
                                    <a:cubicBezTo>
                                      <a:pt x="4387" y="299"/>
                                      <a:pt x="3824" y="58"/>
                                      <a:pt x="3181" y="58"/>
                                    </a:cubicBezTo>
                                    <a:cubicBezTo>
                                      <a:pt x="2485" y="58"/>
                                      <a:pt x="1895" y="299"/>
                                      <a:pt x="1413" y="781"/>
                                    </a:cubicBezTo>
                                    <a:cubicBezTo>
                                      <a:pt x="931" y="1263"/>
                                      <a:pt x="690" y="1958"/>
                                      <a:pt x="690" y="2868"/>
                                    </a:cubicBezTo>
                                    <a:lnTo>
                                      <a:pt x="690" y="33540"/>
                                    </a:lnTo>
                                    <a:cubicBezTo>
                                      <a:pt x="690" y="36913"/>
                                      <a:pt x="1815" y="39803"/>
                                      <a:pt x="4065" y="42212"/>
                                    </a:cubicBezTo>
                                    <a:cubicBezTo>
                                      <a:pt x="6583" y="44889"/>
                                      <a:pt x="9959" y="46227"/>
                                      <a:pt x="14192" y="46227"/>
                                    </a:cubicBezTo>
                                    <a:cubicBezTo>
                                      <a:pt x="17245" y="46227"/>
                                      <a:pt x="20058" y="45531"/>
                                      <a:pt x="22630" y="44139"/>
                                    </a:cubicBezTo>
                                    <a:cubicBezTo>
                                      <a:pt x="24827" y="43015"/>
                                      <a:pt x="26782" y="41463"/>
                                      <a:pt x="28497" y="39482"/>
                                    </a:cubicBezTo>
                                    <a:lnTo>
                                      <a:pt x="28497" y="43015"/>
                                    </a:lnTo>
                                    <a:cubicBezTo>
                                      <a:pt x="28497" y="43764"/>
                                      <a:pt x="28738" y="44380"/>
                                      <a:pt x="29220" y="44862"/>
                                    </a:cubicBezTo>
                                    <a:cubicBezTo>
                                      <a:pt x="29702" y="45290"/>
                                      <a:pt x="30292" y="45504"/>
                                      <a:pt x="30988" y="45504"/>
                                    </a:cubicBezTo>
                                    <a:cubicBezTo>
                                      <a:pt x="31685" y="45504"/>
                                      <a:pt x="32274" y="45290"/>
                                      <a:pt x="32756" y="44862"/>
                                    </a:cubicBezTo>
                                    <a:cubicBezTo>
                                      <a:pt x="33292" y="44380"/>
                                      <a:pt x="33560" y="43764"/>
                                      <a:pt x="33560" y="4301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4" name="Freeform: Shape 15504"/>
                            <wps:cNvSpPr/>
                            <wps:spPr>
                              <a:xfrm>
                                <a:off x="4720846" y="390702"/>
                                <a:ext cx="20172" cy="57971"/>
                              </a:xfrm>
                              <a:custGeom>
                                <a:avLst/>
                                <a:gdLst>
                                  <a:gd name="connsiteX0" fmla="*/ 6885 w 20172"/>
                                  <a:gd name="connsiteY0" fmla="*/ 2467 h 57971"/>
                                  <a:gd name="connsiteX1" fmla="*/ 6885 w 20172"/>
                                  <a:gd name="connsiteY1" fmla="*/ 13628 h 57971"/>
                                  <a:gd name="connsiteX2" fmla="*/ 2545 w 20172"/>
                                  <a:gd name="connsiteY2" fmla="*/ 13628 h 57971"/>
                                  <a:gd name="connsiteX3" fmla="*/ 697 w 20172"/>
                                  <a:gd name="connsiteY3" fmla="*/ 15796 h 57971"/>
                                  <a:gd name="connsiteX4" fmla="*/ 2545 w 20172"/>
                                  <a:gd name="connsiteY4" fmla="*/ 18044 h 57971"/>
                                  <a:gd name="connsiteX5" fmla="*/ 6885 w 20172"/>
                                  <a:gd name="connsiteY5" fmla="*/ 18044 h 57971"/>
                                  <a:gd name="connsiteX6" fmla="*/ 6885 w 20172"/>
                                  <a:gd name="connsiteY6" fmla="*/ 50242 h 57971"/>
                                  <a:gd name="connsiteX7" fmla="*/ 8814 w 20172"/>
                                  <a:gd name="connsiteY7" fmla="*/ 55541 h 57971"/>
                                  <a:gd name="connsiteX8" fmla="*/ 14600 w 20172"/>
                                  <a:gd name="connsiteY8" fmla="*/ 58030 h 57971"/>
                                  <a:gd name="connsiteX9" fmla="*/ 18377 w 20172"/>
                                  <a:gd name="connsiteY9" fmla="*/ 58030 h 57971"/>
                                  <a:gd name="connsiteX10" fmla="*/ 20226 w 20172"/>
                                  <a:gd name="connsiteY10" fmla="*/ 57307 h 57971"/>
                                  <a:gd name="connsiteX11" fmla="*/ 20869 w 20172"/>
                                  <a:gd name="connsiteY11" fmla="*/ 55782 h 57971"/>
                                  <a:gd name="connsiteX12" fmla="*/ 20226 w 20172"/>
                                  <a:gd name="connsiteY12" fmla="*/ 54176 h 57971"/>
                                  <a:gd name="connsiteX13" fmla="*/ 18377 w 20172"/>
                                  <a:gd name="connsiteY13" fmla="*/ 53534 h 57971"/>
                                  <a:gd name="connsiteX14" fmla="*/ 15484 w 20172"/>
                                  <a:gd name="connsiteY14" fmla="*/ 53534 h 57971"/>
                                  <a:gd name="connsiteX15" fmla="*/ 12752 w 20172"/>
                                  <a:gd name="connsiteY15" fmla="*/ 52329 h 57971"/>
                                  <a:gd name="connsiteX16" fmla="*/ 11948 w 20172"/>
                                  <a:gd name="connsiteY16" fmla="*/ 49920 h 57971"/>
                                  <a:gd name="connsiteX17" fmla="*/ 11948 w 20172"/>
                                  <a:gd name="connsiteY17" fmla="*/ 18044 h 57971"/>
                                  <a:gd name="connsiteX18" fmla="*/ 18538 w 20172"/>
                                  <a:gd name="connsiteY18" fmla="*/ 18044 h 57971"/>
                                  <a:gd name="connsiteX19" fmla="*/ 20628 w 20172"/>
                                  <a:gd name="connsiteY19" fmla="*/ 15796 h 57971"/>
                                  <a:gd name="connsiteX20" fmla="*/ 18538 w 20172"/>
                                  <a:gd name="connsiteY20" fmla="*/ 13628 h 57971"/>
                                  <a:gd name="connsiteX21" fmla="*/ 11948 w 20172"/>
                                  <a:gd name="connsiteY21" fmla="*/ 13628 h 57971"/>
                                  <a:gd name="connsiteX22" fmla="*/ 11948 w 20172"/>
                                  <a:gd name="connsiteY22" fmla="*/ 2467 h 57971"/>
                                  <a:gd name="connsiteX23" fmla="*/ 11144 w 20172"/>
                                  <a:gd name="connsiteY23" fmla="*/ 620 h 57971"/>
                                  <a:gd name="connsiteX24" fmla="*/ 9376 w 20172"/>
                                  <a:gd name="connsiteY24" fmla="*/ 58 h 57971"/>
                                  <a:gd name="connsiteX25" fmla="*/ 7608 w 20172"/>
                                  <a:gd name="connsiteY25" fmla="*/ 620 h 57971"/>
                                  <a:gd name="connsiteX26" fmla="*/ 6885 w 20172"/>
                                  <a:gd name="connsiteY26" fmla="*/ 2467 h 57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72" h="57971">
                                    <a:moveTo>
                                      <a:pt x="6885" y="2467"/>
                                    </a:moveTo>
                                    <a:lnTo>
                                      <a:pt x="6885" y="13628"/>
                                    </a:lnTo>
                                    <a:lnTo>
                                      <a:pt x="2545" y="13628"/>
                                    </a:lnTo>
                                    <a:cubicBezTo>
                                      <a:pt x="1313" y="13628"/>
                                      <a:pt x="697" y="14350"/>
                                      <a:pt x="697" y="15796"/>
                                    </a:cubicBezTo>
                                    <a:cubicBezTo>
                                      <a:pt x="697" y="17294"/>
                                      <a:pt x="1313" y="18044"/>
                                      <a:pt x="2545" y="18044"/>
                                    </a:cubicBezTo>
                                    <a:lnTo>
                                      <a:pt x="6885" y="18044"/>
                                    </a:lnTo>
                                    <a:lnTo>
                                      <a:pt x="6885" y="50242"/>
                                    </a:lnTo>
                                    <a:cubicBezTo>
                                      <a:pt x="6885" y="52329"/>
                                      <a:pt x="7528" y="54096"/>
                                      <a:pt x="8814" y="55541"/>
                                    </a:cubicBezTo>
                                    <a:cubicBezTo>
                                      <a:pt x="10207" y="57200"/>
                                      <a:pt x="12136" y="58030"/>
                                      <a:pt x="14600" y="58030"/>
                                    </a:cubicBezTo>
                                    <a:lnTo>
                                      <a:pt x="18377" y="58030"/>
                                    </a:lnTo>
                                    <a:cubicBezTo>
                                      <a:pt x="19128" y="58030"/>
                                      <a:pt x="19744" y="57789"/>
                                      <a:pt x="20226" y="57307"/>
                                    </a:cubicBezTo>
                                    <a:cubicBezTo>
                                      <a:pt x="20655" y="56879"/>
                                      <a:pt x="20869" y="56371"/>
                                      <a:pt x="20869" y="55782"/>
                                    </a:cubicBezTo>
                                    <a:cubicBezTo>
                                      <a:pt x="20869" y="55139"/>
                                      <a:pt x="20655" y="54604"/>
                                      <a:pt x="20226" y="54176"/>
                                    </a:cubicBezTo>
                                    <a:cubicBezTo>
                                      <a:pt x="19744" y="53748"/>
                                      <a:pt x="19128" y="53534"/>
                                      <a:pt x="18377" y="53534"/>
                                    </a:cubicBezTo>
                                    <a:lnTo>
                                      <a:pt x="15484" y="53534"/>
                                    </a:lnTo>
                                    <a:cubicBezTo>
                                      <a:pt x="14306" y="53534"/>
                                      <a:pt x="13395" y="53132"/>
                                      <a:pt x="12752" y="52329"/>
                                    </a:cubicBezTo>
                                    <a:cubicBezTo>
                                      <a:pt x="12216" y="51687"/>
                                      <a:pt x="11948" y="50884"/>
                                      <a:pt x="11948" y="49920"/>
                                    </a:cubicBezTo>
                                    <a:lnTo>
                                      <a:pt x="11948" y="18044"/>
                                    </a:lnTo>
                                    <a:lnTo>
                                      <a:pt x="18538" y="18044"/>
                                    </a:lnTo>
                                    <a:cubicBezTo>
                                      <a:pt x="19931" y="18044"/>
                                      <a:pt x="20628" y="17294"/>
                                      <a:pt x="20628" y="15796"/>
                                    </a:cubicBezTo>
                                    <a:cubicBezTo>
                                      <a:pt x="20628" y="14350"/>
                                      <a:pt x="19931" y="13628"/>
                                      <a:pt x="18538" y="13628"/>
                                    </a:cubicBezTo>
                                    <a:lnTo>
                                      <a:pt x="11948" y="13628"/>
                                    </a:lnTo>
                                    <a:lnTo>
                                      <a:pt x="11948" y="2467"/>
                                    </a:lnTo>
                                    <a:cubicBezTo>
                                      <a:pt x="11948" y="1664"/>
                                      <a:pt x="11680" y="1048"/>
                                      <a:pt x="11144" y="620"/>
                                    </a:cubicBezTo>
                                    <a:cubicBezTo>
                                      <a:pt x="10662" y="245"/>
                                      <a:pt x="10073" y="58"/>
                                      <a:pt x="9376" y="58"/>
                                    </a:cubicBezTo>
                                    <a:cubicBezTo>
                                      <a:pt x="8680" y="58"/>
                                      <a:pt x="8090" y="245"/>
                                      <a:pt x="7608" y="620"/>
                                    </a:cubicBezTo>
                                    <a:cubicBezTo>
                                      <a:pt x="7126" y="1048"/>
                                      <a:pt x="6885" y="1664"/>
                                      <a:pt x="6885" y="246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5" name="Freeform: Shape 15505"/>
                            <wps:cNvSpPr/>
                            <wps:spPr>
                              <a:xfrm>
                                <a:off x="4750665" y="386848"/>
                                <a:ext cx="32950" cy="61906"/>
                              </a:xfrm>
                              <a:custGeom>
                                <a:avLst/>
                                <a:gdLst>
                                  <a:gd name="connsiteX0" fmla="*/ 700 w 32950"/>
                                  <a:gd name="connsiteY0" fmla="*/ 2628 h 61906"/>
                                  <a:gd name="connsiteX1" fmla="*/ 700 w 32950"/>
                                  <a:gd name="connsiteY1" fmla="*/ 59234 h 61906"/>
                                  <a:gd name="connsiteX2" fmla="*/ 1424 w 32950"/>
                                  <a:gd name="connsiteY2" fmla="*/ 61242 h 61906"/>
                                  <a:gd name="connsiteX3" fmla="*/ 3192 w 32950"/>
                                  <a:gd name="connsiteY3" fmla="*/ 61964 h 61906"/>
                                  <a:gd name="connsiteX4" fmla="*/ 4880 w 32950"/>
                                  <a:gd name="connsiteY4" fmla="*/ 61242 h 61906"/>
                                  <a:gd name="connsiteX5" fmla="*/ 5683 w 32950"/>
                                  <a:gd name="connsiteY5" fmla="*/ 59154 h 61906"/>
                                  <a:gd name="connsiteX6" fmla="*/ 5683 w 32950"/>
                                  <a:gd name="connsiteY6" fmla="*/ 29044 h 61906"/>
                                  <a:gd name="connsiteX7" fmla="*/ 11952 w 32950"/>
                                  <a:gd name="connsiteY7" fmla="*/ 22781 h 61906"/>
                                  <a:gd name="connsiteX8" fmla="*/ 19748 w 32950"/>
                                  <a:gd name="connsiteY8" fmla="*/ 20533 h 61906"/>
                                  <a:gd name="connsiteX9" fmla="*/ 26338 w 32950"/>
                                  <a:gd name="connsiteY9" fmla="*/ 23102 h 61906"/>
                                  <a:gd name="connsiteX10" fmla="*/ 28588 w 32950"/>
                                  <a:gd name="connsiteY10" fmla="*/ 28803 h 61906"/>
                                  <a:gd name="connsiteX11" fmla="*/ 28588 w 32950"/>
                                  <a:gd name="connsiteY11" fmla="*/ 59234 h 61906"/>
                                  <a:gd name="connsiteX12" fmla="*/ 29311 w 32950"/>
                                  <a:gd name="connsiteY12" fmla="*/ 61242 h 61906"/>
                                  <a:gd name="connsiteX13" fmla="*/ 31079 w 32950"/>
                                  <a:gd name="connsiteY13" fmla="*/ 61884 h 61906"/>
                                  <a:gd name="connsiteX14" fmla="*/ 32847 w 32950"/>
                                  <a:gd name="connsiteY14" fmla="*/ 61242 h 61906"/>
                                  <a:gd name="connsiteX15" fmla="*/ 33651 w 32950"/>
                                  <a:gd name="connsiteY15" fmla="*/ 59234 h 61906"/>
                                  <a:gd name="connsiteX16" fmla="*/ 33651 w 32950"/>
                                  <a:gd name="connsiteY16" fmla="*/ 28803 h 61906"/>
                                  <a:gd name="connsiteX17" fmla="*/ 30115 w 32950"/>
                                  <a:gd name="connsiteY17" fmla="*/ 20051 h 61906"/>
                                  <a:gd name="connsiteX18" fmla="*/ 19748 w 32950"/>
                                  <a:gd name="connsiteY18" fmla="*/ 16117 h 61906"/>
                                  <a:gd name="connsiteX19" fmla="*/ 11309 w 32950"/>
                                  <a:gd name="connsiteY19" fmla="*/ 18124 h 61906"/>
                                  <a:gd name="connsiteX20" fmla="*/ 5683 w 32950"/>
                                  <a:gd name="connsiteY20" fmla="*/ 22781 h 61906"/>
                                  <a:gd name="connsiteX21" fmla="*/ 5683 w 32950"/>
                                  <a:gd name="connsiteY21" fmla="*/ 2628 h 61906"/>
                                  <a:gd name="connsiteX22" fmla="*/ 4880 w 32950"/>
                                  <a:gd name="connsiteY22" fmla="*/ 701 h 61906"/>
                                  <a:gd name="connsiteX23" fmla="*/ 3192 w 32950"/>
                                  <a:gd name="connsiteY23" fmla="*/ 58 h 61906"/>
                                  <a:gd name="connsiteX24" fmla="*/ 1424 w 32950"/>
                                  <a:gd name="connsiteY24" fmla="*/ 701 h 61906"/>
                                  <a:gd name="connsiteX25" fmla="*/ 700 w 32950"/>
                                  <a:gd name="connsiteY25" fmla="*/ 2628 h 619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950" h="61906">
                                    <a:moveTo>
                                      <a:pt x="700" y="2628"/>
                                    </a:moveTo>
                                    <a:lnTo>
                                      <a:pt x="700" y="59234"/>
                                    </a:lnTo>
                                    <a:cubicBezTo>
                                      <a:pt x="700" y="60091"/>
                                      <a:pt x="942" y="60760"/>
                                      <a:pt x="1424" y="61242"/>
                                    </a:cubicBezTo>
                                    <a:cubicBezTo>
                                      <a:pt x="1906" y="61723"/>
                                      <a:pt x="2495" y="61964"/>
                                      <a:pt x="3192" y="61964"/>
                                    </a:cubicBezTo>
                                    <a:cubicBezTo>
                                      <a:pt x="3835" y="61911"/>
                                      <a:pt x="4397" y="61670"/>
                                      <a:pt x="4880" y="61242"/>
                                    </a:cubicBezTo>
                                    <a:cubicBezTo>
                                      <a:pt x="5415" y="60706"/>
                                      <a:pt x="5683" y="60011"/>
                                      <a:pt x="5683" y="59154"/>
                                    </a:cubicBezTo>
                                    <a:lnTo>
                                      <a:pt x="5683" y="29044"/>
                                    </a:lnTo>
                                    <a:cubicBezTo>
                                      <a:pt x="7666" y="26261"/>
                                      <a:pt x="9755" y="24173"/>
                                      <a:pt x="11952" y="22781"/>
                                    </a:cubicBezTo>
                                    <a:cubicBezTo>
                                      <a:pt x="14363" y="21282"/>
                                      <a:pt x="16961" y="20533"/>
                                      <a:pt x="19748" y="20533"/>
                                    </a:cubicBezTo>
                                    <a:cubicBezTo>
                                      <a:pt x="22534" y="20533"/>
                                      <a:pt x="24730" y="21389"/>
                                      <a:pt x="26338" y="23102"/>
                                    </a:cubicBezTo>
                                    <a:cubicBezTo>
                                      <a:pt x="27838" y="24601"/>
                                      <a:pt x="28588" y="26501"/>
                                      <a:pt x="28588" y="28803"/>
                                    </a:cubicBezTo>
                                    <a:lnTo>
                                      <a:pt x="28588" y="59234"/>
                                    </a:lnTo>
                                    <a:cubicBezTo>
                                      <a:pt x="28588" y="60037"/>
                                      <a:pt x="28829" y="60706"/>
                                      <a:pt x="29311" y="61242"/>
                                    </a:cubicBezTo>
                                    <a:cubicBezTo>
                                      <a:pt x="29793" y="61670"/>
                                      <a:pt x="30383" y="61884"/>
                                      <a:pt x="31079" y="61884"/>
                                    </a:cubicBezTo>
                                    <a:cubicBezTo>
                                      <a:pt x="31776" y="61884"/>
                                      <a:pt x="32365" y="61670"/>
                                      <a:pt x="32847" y="61242"/>
                                    </a:cubicBezTo>
                                    <a:cubicBezTo>
                                      <a:pt x="33383" y="60706"/>
                                      <a:pt x="33651" y="60037"/>
                                      <a:pt x="33651" y="59234"/>
                                    </a:cubicBezTo>
                                    <a:lnTo>
                                      <a:pt x="33651" y="28803"/>
                                    </a:lnTo>
                                    <a:cubicBezTo>
                                      <a:pt x="33651" y="25324"/>
                                      <a:pt x="32472" y="22406"/>
                                      <a:pt x="30115" y="20051"/>
                                    </a:cubicBezTo>
                                    <a:cubicBezTo>
                                      <a:pt x="27543" y="17428"/>
                                      <a:pt x="24087" y="16117"/>
                                      <a:pt x="19748" y="16117"/>
                                    </a:cubicBezTo>
                                    <a:cubicBezTo>
                                      <a:pt x="16640" y="16117"/>
                                      <a:pt x="13827" y="16786"/>
                                      <a:pt x="11309" y="18124"/>
                                    </a:cubicBezTo>
                                    <a:cubicBezTo>
                                      <a:pt x="9327" y="19195"/>
                                      <a:pt x="7451" y="20747"/>
                                      <a:pt x="5683" y="22781"/>
                                    </a:cubicBezTo>
                                    <a:lnTo>
                                      <a:pt x="5683" y="2628"/>
                                    </a:lnTo>
                                    <a:cubicBezTo>
                                      <a:pt x="5683" y="1825"/>
                                      <a:pt x="5415" y="1182"/>
                                      <a:pt x="4880" y="701"/>
                                    </a:cubicBezTo>
                                    <a:cubicBezTo>
                                      <a:pt x="4397" y="272"/>
                                      <a:pt x="3835" y="58"/>
                                      <a:pt x="3192" y="58"/>
                                    </a:cubicBezTo>
                                    <a:cubicBezTo>
                                      <a:pt x="2495" y="58"/>
                                      <a:pt x="1906" y="272"/>
                                      <a:pt x="1424" y="701"/>
                                    </a:cubicBezTo>
                                    <a:cubicBezTo>
                                      <a:pt x="942" y="1182"/>
                                      <a:pt x="700" y="1825"/>
                                      <a:pt x="700" y="262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6" name="Freeform: Shape 15506"/>
                            <wps:cNvSpPr/>
                            <wps:spPr>
                              <a:xfrm>
                                <a:off x="4796066" y="415513"/>
                                <a:ext cx="40588" cy="4416"/>
                              </a:xfrm>
                              <a:custGeom>
                                <a:avLst/>
                                <a:gdLst>
                                  <a:gd name="connsiteX0" fmla="*/ 39287 w 40588"/>
                                  <a:gd name="connsiteY0" fmla="*/ 58 h 4416"/>
                                  <a:gd name="connsiteX1" fmla="*/ 2639 w 40588"/>
                                  <a:gd name="connsiteY1" fmla="*/ 58 h 4416"/>
                                  <a:gd name="connsiteX2" fmla="*/ 710 w 40588"/>
                                  <a:gd name="connsiteY2" fmla="*/ 2226 h 4416"/>
                                  <a:gd name="connsiteX3" fmla="*/ 2639 w 40588"/>
                                  <a:gd name="connsiteY3" fmla="*/ 4474 h 4416"/>
                                  <a:gd name="connsiteX4" fmla="*/ 39287 w 40588"/>
                                  <a:gd name="connsiteY4" fmla="*/ 4474 h 4416"/>
                                  <a:gd name="connsiteX5" fmla="*/ 41296 w 40588"/>
                                  <a:gd name="connsiteY5" fmla="*/ 2226 h 4416"/>
                                  <a:gd name="connsiteX6" fmla="*/ 39287 w 40588"/>
                                  <a:gd name="connsiteY6" fmla="*/ 58 h 44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0588" h="4416">
                                    <a:moveTo>
                                      <a:pt x="39287" y="58"/>
                                    </a:moveTo>
                                    <a:lnTo>
                                      <a:pt x="2639" y="58"/>
                                    </a:lnTo>
                                    <a:cubicBezTo>
                                      <a:pt x="1300" y="58"/>
                                      <a:pt x="657" y="781"/>
                                      <a:pt x="710" y="2226"/>
                                    </a:cubicBezTo>
                                    <a:cubicBezTo>
                                      <a:pt x="710" y="3725"/>
                                      <a:pt x="1353" y="4474"/>
                                      <a:pt x="2639" y="4474"/>
                                    </a:cubicBezTo>
                                    <a:lnTo>
                                      <a:pt x="39287" y="4474"/>
                                    </a:lnTo>
                                    <a:cubicBezTo>
                                      <a:pt x="40626" y="4474"/>
                                      <a:pt x="41296" y="3725"/>
                                      <a:pt x="41296" y="2226"/>
                                    </a:cubicBezTo>
                                    <a:cubicBezTo>
                                      <a:pt x="41296" y="781"/>
                                      <a:pt x="40626" y="58"/>
                                      <a:pt x="39287" y="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7" name="Freeform: Shape 15507"/>
                            <wps:cNvSpPr/>
                            <wps:spPr>
                              <a:xfrm>
                                <a:off x="4844092" y="386848"/>
                                <a:ext cx="69867" cy="61825"/>
                              </a:xfrm>
                              <a:custGeom>
                                <a:avLst/>
                                <a:gdLst>
                                  <a:gd name="connsiteX0" fmla="*/ 832 w 69867"/>
                                  <a:gd name="connsiteY0" fmla="*/ 3431 h 61825"/>
                                  <a:gd name="connsiteX1" fmla="*/ 16262 w 69867"/>
                                  <a:gd name="connsiteY1" fmla="*/ 59074 h 61825"/>
                                  <a:gd name="connsiteX2" fmla="*/ 19316 w 69867"/>
                                  <a:gd name="connsiteY2" fmla="*/ 61884 h 61825"/>
                                  <a:gd name="connsiteX3" fmla="*/ 22611 w 69867"/>
                                  <a:gd name="connsiteY3" fmla="*/ 59074 h 61825"/>
                                  <a:gd name="connsiteX4" fmla="*/ 35711 w 69867"/>
                                  <a:gd name="connsiteY4" fmla="*/ 8890 h 61825"/>
                                  <a:gd name="connsiteX5" fmla="*/ 48891 w 69867"/>
                                  <a:gd name="connsiteY5" fmla="*/ 58993 h 61825"/>
                                  <a:gd name="connsiteX6" fmla="*/ 51945 w 69867"/>
                                  <a:gd name="connsiteY6" fmla="*/ 61884 h 61825"/>
                                  <a:gd name="connsiteX7" fmla="*/ 55080 w 69867"/>
                                  <a:gd name="connsiteY7" fmla="*/ 58993 h 61825"/>
                                  <a:gd name="connsiteX8" fmla="*/ 70510 w 69867"/>
                                  <a:gd name="connsiteY8" fmla="*/ 3431 h 61825"/>
                                  <a:gd name="connsiteX9" fmla="*/ 70189 w 69867"/>
                                  <a:gd name="connsiteY9" fmla="*/ 1182 h 61825"/>
                                  <a:gd name="connsiteX10" fmla="*/ 68581 w 69867"/>
                                  <a:gd name="connsiteY10" fmla="*/ 138 h 61825"/>
                                  <a:gd name="connsiteX11" fmla="*/ 66733 w 69867"/>
                                  <a:gd name="connsiteY11" fmla="*/ 379 h 61825"/>
                                  <a:gd name="connsiteX12" fmla="*/ 65447 w 69867"/>
                                  <a:gd name="connsiteY12" fmla="*/ 2226 h 61825"/>
                                  <a:gd name="connsiteX13" fmla="*/ 51785 w 69867"/>
                                  <a:gd name="connsiteY13" fmla="*/ 50804 h 61825"/>
                                  <a:gd name="connsiteX14" fmla="*/ 39328 w 69867"/>
                                  <a:gd name="connsiteY14" fmla="*/ 2708 h 61825"/>
                                  <a:gd name="connsiteX15" fmla="*/ 35631 w 69867"/>
                                  <a:gd name="connsiteY15" fmla="*/ 58 h 61825"/>
                                  <a:gd name="connsiteX16" fmla="*/ 32014 w 69867"/>
                                  <a:gd name="connsiteY16" fmla="*/ 2708 h 61825"/>
                                  <a:gd name="connsiteX17" fmla="*/ 19557 w 69867"/>
                                  <a:gd name="connsiteY17" fmla="*/ 50804 h 61825"/>
                                  <a:gd name="connsiteX18" fmla="*/ 5734 w 69867"/>
                                  <a:gd name="connsiteY18" fmla="*/ 1985 h 61825"/>
                                  <a:gd name="connsiteX19" fmla="*/ 4529 w 69867"/>
                                  <a:gd name="connsiteY19" fmla="*/ 379 h 61825"/>
                                  <a:gd name="connsiteX20" fmla="*/ 2680 w 69867"/>
                                  <a:gd name="connsiteY20" fmla="*/ 138 h 61825"/>
                                  <a:gd name="connsiteX21" fmla="*/ 1073 w 69867"/>
                                  <a:gd name="connsiteY21" fmla="*/ 1102 h 61825"/>
                                  <a:gd name="connsiteX22" fmla="*/ 832 w 69867"/>
                                  <a:gd name="connsiteY22" fmla="*/ 343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9867" h="61825">
                                    <a:moveTo>
                                      <a:pt x="832" y="3431"/>
                                    </a:moveTo>
                                    <a:lnTo>
                                      <a:pt x="16262" y="59074"/>
                                    </a:lnTo>
                                    <a:cubicBezTo>
                                      <a:pt x="16744" y="60894"/>
                                      <a:pt x="17762" y="61831"/>
                                      <a:pt x="19316" y="61884"/>
                                    </a:cubicBezTo>
                                    <a:cubicBezTo>
                                      <a:pt x="20870" y="61884"/>
                                      <a:pt x="21968" y="60947"/>
                                      <a:pt x="22611" y="59074"/>
                                    </a:cubicBezTo>
                                    <a:lnTo>
                                      <a:pt x="35711" y="8890"/>
                                    </a:lnTo>
                                    <a:lnTo>
                                      <a:pt x="48891" y="58993"/>
                                    </a:lnTo>
                                    <a:cubicBezTo>
                                      <a:pt x="49373" y="60921"/>
                                      <a:pt x="50391" y="61884"/>
                                      <a:pt x="51945" y="61884"/>
                                    </a:cubicBezTo>
                                    <a:cubicBezTo>
                                      <a:pt x="53553" y="61884"/>
                                      <a:pt x="54597" y="60921"/>
                                      <a:pt x="55080" y="58993"/>
                                    </a:cubicBezTo>
                                    <a:lnTo>
                                      <a:pt x="70510" y="3431"/>
                                    </a:lnTo>
                                    <a:cubicBezTo>
                                      <a:pt x="70671" y="2574"/>
                                      <a:pt x="70564" y="1825"/>
                                      <a:pt x="70189" y="1182"/>
                                    </a:cubicBezTo>
                                    <a:cubicBezTo>
                                      <a:pt x="69814" y="647"/>
                                      <a:pt x="69278" y="299"/>
                                      <a:pt x="68581" y="138"/>
                                    </a:cubicBezTo>
                                    <a:cubicBezTo>
                                      <a:pt x="67885" y="-22"/>
                                      <a:pt x="67269" y="58"/>
                                      <a:pt x="66733" y="379"/>
                                    </a:cubicBezTo>
                                    <a:cubicBezTo>
                                      <a:pt x="66036" y="754"/>
                                      <a:pt x="65608" y="1370"/>
                                      <a:pt x="65447" y="2226"/>
                                    </a:cubicBezTo>
                                    <a:lnTo>
                                      <a:pt x="51785" y="50804"/>
                                    </a:lnTo>
                                    <a:lnTo>
                                      <a:pt x="39328" y="2708"/>
                                    </a:lnTo>
                                    <a:cubicBezTo>
                                      <a:pt x="38845" y="941"/>
                                      <a:pt x="37613" y="58"/>
                                      <a:pt x="35631" y="58"/>
                                    </a:cubicBezTo>
                                    <a:cubicBezTo>
                                      <a:pt x="33702" y="58"/>
                                      <a:pt x="32496" y="941"/>
                                      <a:pt x="32014" y="2708"/>
                                    </a:cubicBezTo>
                                    <a:lnTo>
                                      <a:pt x="19557" y="50804"/>
                                    </a:lnTo>
                                    <a:lnTo>
                                      <a:pt x="5734" y="1985"/>
                                    </a:lnTo>
                                    <a:cubicBezTo>
                                      <a:pt x="5520" y="1236"/>
                                      <a:pt x="5118" y="701"/>
                                      <a:pt x="4529" y="379"/>
                                    </a:cubicBezTo>
                                    <a:cubicBezTo>
                                      <a:pt x="3939" y="58"/>
                                      <a:pt x="3323" y="-22"/>
                                      <a:pt x="2680" y="138"/>
                                    </a:cubicBezTo>
                                    <a:cubicBezTo>
                                      <a:pt x="1984" y="245"/>
                                      <a:pt x="1448" y="567"/>
                                      <a:pt x="1073" y="1102"/>
                                    </a:cubicBezTo>
                                    <a:cubicBezTo>
                                      <a:pt x="698" y="1744"/>
                                      <a:pt x="617" y="2521"/>
                                      <a:pt x="832" y="343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8" name="Freeform: Shape 15508"/>
                            <wps:cNvSpPr/>
                            <wps:spPr>
                              <a:xfrm>
                                <a:off x="4920642" y="402907"/>
                                <a:ext cx="36647" cy="45767"/>
                              </a:xfrm>
                              <a:custGeom>
                                <a:avLst/>
                                <a:gdLst>
                                  <a:gd name="connsiteX0" fmla="*/ 31426 w 36647"/>
                                  <a:gd name="connsiteY0" fmla="*/ 32256 h 45767"/>
                                  <a:gd name="connsiteX1" fmla="*/ 27006 w 36647"/>
                                  <a:gd name="connsiteY1" fmla="*/ 38519 h 45767"/>
                                  <a:gd name="connsiteX2" fmla="*/ 18969 w 36647"/>
                                  <a:gd name="connsiteY2" fmla="*/ 41329 h 45767"/>
                                  <a:gd name="connsiteX3" fmla="*/ 9244 w 36647"/>
                                  <a:gd name="connsiteY3" fmla="*/ 35789 h 45767"/>
                                  <a:gd name="connsiteX4" fmla="*/ 5789 w 36647"/>
                                  <a:gd name="connsiteY4" fmla="*/ 24307 h 45767"/>
                                  <a:gd name="connsiteX5" fmla="*/ 37373 w 36647"/>
                                  <a:gd name="connsiteY5" fmla="*/ 24307 h 45767"/>
                                  <a:gd name="connsiteX6" fmla="*/ 37373 w 36647"/>
                                  <a:gd name="connsiteY6" fmla="*/ 23022 h 45767"/>
                                  <a:gd name="connsiteX7" fmla="*/ 32712 w 36647"/>
                                  <a:gd name="connsiteY7" fmla="*/ 7124 h 45767"/>
                                  <a:gd name="connsiteX8" fmla="*/ 18969 w 36647"/>
                                  <a:gd name="connsiteY8" fmla="*/ 58 h 45767"/>
                                  <a:gd name="connsiteX9" fmla="*/ 5306 w 36647"/>
                                  <a:gd name="connsiteY9" fmla="*/ 7124 h 45767"/>
                                  <a:gd name="connsiteX10" fmla="*/ 726 w 36647"/>
                                  <a:gd name="connsiteY10" fmla="*/ 23022 h 45767"/>
                                  <a:gd name="connsiteX11" fmla="*/ 5306 w 36647"/>
                                  <a:gd name="connsiteY11" fmla="*/ 38760 h 45767"/>
                                  <a:gd name="connsiteX12" fmla="*/ 18969 w 36647"/>
                                  <a:gd name="connsiteY12" fmla="*/ 45825 h 45767"/>
                                  <a:gd name="connsiteX13" fmla="*/ 29577 w 36647"/>
                                  <a:gd name="connsiteY13" fmla="*/ 42694 h 45767"/>
                                  <a:gd name="connsiteX14" fmla="*/ 36328 w 36647"/>
                                  <a:gd name="connsiteY14" fmla="*/ 34103 h 45767"/>
                                  <a:gd name="connsiteX15" fmla="*/ 36328 w 36647"/>
                                  <a:gd name="connsiteY15" fmla="*/ 31854 h 45767"/>
                                  <a:gd name="connsiteX16" fmla="*/ 34962 w 36647"/>
                                  <a:gd name="connsiteY16" fmla="*/ 30650 h 45767"/>
                                  <a:gd name="connsiteX17" fmla="*/ 32953 w 36647"/>
                                  <a:gd name="connsiteY17" fmla="*/ 30570 h 45767"/>
                                  <a:gd name="connsiteX18" fmla="*/ 31426 w 36647"/>
                                  <a:gd name="connsiteY18" fmla="*/ 32256 h 45767"/>
                                  <a:gd name="connsiteX19" fmla="*/ 5949 w 36647"/>
                                  <a:gd name="connsiteY19" fmla="*/ 19810 h 45767"/>
                                  <a:gd name="connsiteX20" fmla="*/ 9405 w 36647"/>
                                  <a:gd name="connsiteY20" fmla="*/ 9693 h 45767"/>
                                  <a:gd name="connsiteX21" fmla="*/ 18969 w 36647"/>
                                  <a:gd name="connsiteY21" fmla="*/ 4474 h 45767"/>
                                  <a:gd name="connsiteX22" fmla="*/ 28613 w 36647"/>
                                  <a:gd name="connsiteY22" fmla="*/ 9774 h 45767"/>
                                  <a:gd name="connsiteX23" fmla="*/ 32069 w 36647"/>
                                  <a:gd name="connsiteY23" fmla="*/ 19810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426" y="32256"/>
                                    </a:moveTo>
                                    <a:cubicBezTo>
                                      <a:pt x="30140" y="35039"/>
                                      <a:pt x="28667" y="37127"/>
                                      <a:pt x="27006" y="38519"/>
                                    </a:cubicBezTo>
                                    <a:cubicBezTo>
                                      <a:pt x="24863" y="40392"/>
                                      <a:pt x="22184" y="41329"/>
                                      <a:pt x="18969" y="41329"/>
                                    </a:cubicBezTo>
                                    <a:cubicBezTo>
                                      <a:pt x="14897" y="41329"/>
                                      <a:pt x="11655" y="39482"/>
                                      <a:pt x="9244" y="35789"/>
                                    </a:cubicBezTo>
                                    <a:cubicBezTo>
                                      <a:pt x="7155" y="32684"/>
                                      <a:pt x="6003" y="28857"/>
                                      <a:pt x="5789" y="24307"/>
                                    </a:cubicBezTo>
                                    <a:lnTo>
                                      <a:pt x="37373" y="24307"/>
                                    </a:lnTo>
                                    <a:lnTo>
                                      <a:pt x="37373" y="23022"/>
                                    </a:lnTo>
                                    <a:cubicBezTo>
                                      <a:pt x="37373" y="16759"/>
                                      <a:pt x="35819" y="11460"/>
                                      <a:pt x="32712" y="7124"/>
                                    </a:cubicBezTo>
                                    <a:cubicBezTo>
                                      <a:pt x="29283" y="2413"/>
                                      <a:pt x="24702" y="58"/>
                                      <a:pt x="18969" y="58"/>
                                    </a:cubicBezTo>
                                    <a:cubicBezTo>
                                      <a:pt x="13236" y="58"/>
                                      <a:pt x="8682" y="2413"/>
                                      <a:pt x="5306" y="7124"/>
                                    </a:cubicBezTo>
                                    <a:cubicBezTo>
                                      <a:pt x="2253" y="11460"/>
                                      <a:pt x="726" y="16759"/>
                                      <a:pt x="726" y="23022"/>
                                    </a:cubicBezTo>
                                    <a:cubicBezTo>
                                      <a:pt x="726" y="29231"/>
                                      <a:pt x="2253" y="34477"/>
                                      <a:pt x="5306" y="38760"/>
                                    </a:cubicBezTo>
                                    <a:cubicBezTo>
                                      <a:pt x="8682" y="43470"/>
                                      <a:pt x="13236" y="45825"/>
                                      <a:pt x="18969" y="45825"/>
                                    </a:cubicBezTo>
                                    <a:cubicBezTo>
                                      <a:pt x="23041" y="45825"/>
                                      <a:pt x="26577" y="44782"/>
                                      <a:pt x="29577" y="42694"/>
                                    </a:cubicBezTo>
                                    <a:cubicBezTo>
                                      <a:pt x="32524" y="40713"/>
                                      <a:pt x="34774" y="37850"/>
                                      <a:pt x="36328" y="34103"/>
                                    </a:cubicBezTo>
                                    <a:cubicBezTo>
                                      <a:pt x="36650" y="33300"/>
                                      <a:pt x="36650" y="32550"/>
                                      <a:pt x="36328" y="31854"/>
                                    </a:cubicBezTo>
                                    <a:cubicBezTo>
                                      <a:pt x="36060" y="31266"/>
                                      <a:pt x="35605" y="30864"/>
                                      <a:pt x="34962" y="30650"/>
                                    </a:cubicBezTo>
                                    <a:cubicBezTo>
                                      <a:pt x="34265" y="30382"/>
                                      <a:pt x="33596" y="30355"/>
                                      <a:pt x="32953" y="30570"/>
                                    </a:cubicBezTo>
                                    <a:cubicBezTo>
                                      <a:pt x="32256" y="30891"/>
                                      <a:pt x="31747" y="31453"/>
                                      <a:pt x="31426" y="32256"/>
                                    </a:cubicBezTo>
                                    <a:close/>
                                    <a:moveTo>
                                      <a:pt x="5949" y="19810"/>
                                    </a:moveTo>
                                    <a:cubicBezTo>
                                      <a:pt x="6271" y="15903"/>
                                      <a:pt x="7423" y="12530"/>
                                      <a:pt x="9405" y="9693"/>
                                    </a:cubicBezTo>
                                    <a:cubicBezTo>
                                      <a:pt x="11816" y="6214"/>
                                      <a:pt x="15004" y="4474"/>
                                      <a:pt x="18969" y="4474"/>
                                    </a:cubicBezTo>
                                    <a:cubicBezTo>
                                      <a:pt x="22934" y="4474"/>
                                      <a:pt x="26148" y="6241"/>
                                      <a:pt x="28613" y="9774"/>
                                    </a:cubicBezTo>
                                    <a:cubicBezTo>
                                      <a:pt x="30595" y="12664"/>
                                      <a:pt x="31747" y="16010"/>
                                      <a:pt x="32069" y="1981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09" name="Freeform: Shape 15509"/>
                            <wps:cNvSpPr/>
                            <wps:spPr>
                              <a:xfrm>
                                <a:off x="4967405" y="402907"/>
                                <a:ext cx="32877" cy="45767"/>
                              </a:xfrm>
                              <a:custGeom>
                                <a:avLst/>
                                <a:gdLst>
                                  <a:gd name="connsiteX0" fmla="*/ 16251 w 32877"/>
                                  <a:gd name="connsiteY0" fmla="*/ 58 h 45767"/>
                                  <a:gd name="connsiteX1" fmla="*/ 5722 w 32877"/>
                                  <a:gd name="connsiteY1" fmla="*/ 2949 h 45767"/>
                                  <a:gd name="connsiteX2" fmla="*/ 1463 w 32877"/>
                                  <a:gd name="connsiteY2" fmla="*/ 11379 h 45767"/>
                                  <a:gd name="connsiteX3" fmla="*/ 4999 w 32877"/>
                                  <a:gd name="connsiteY3" fmla="*/ 19329 h 45767"/>
                                  <a:gd name="connsiteX4" fmla="*/ 15367 w 32877"/>
                                  <a:gd name="connsiteY4" fmla="*/ 23986 h 45767"/>
                                  <a:gd name="connsiteX5" fmla="*/ 26136 w 32877"/>
                                  <a:gd name="connsiteY5" fmla="*/ 28241 h 45767"/>
                                  <a:gd name="connsiteX6" fmla="*/ 28547 w 32877"/>
                                  <a:gd name="connsiteY6" fmla="*/ 33380 h 45767"/>
                                  <a:gd name="connsiteX7" fmla="*/ 25734 w 32877"/>
                                  <a:gd name="connsiteY7" fmla="*/ 39000 h 45767"/>
                                  <a:gd name="connsiteX8" fmla="*/ 17536 w 32877"/>
                                  <a:gd name="connsiteY8" fmla="*/ 41329 h 45767"/>
                                  <a:gd name="connsiteX9" fmla="*/ 8455 w 32877"/>
                                  <a:gd name="connsiteY9" fmla="*/ 39000 h 45767"/>
                                  <a:gd name="connsiteX10" fmla="*/ 5803 w 32877"/>
                                  <a:gd name="connsiteY10" fmla="*/ 32657 h 45767"/>
                                  <a:gd name="connsiteX11" fmla="*/ 4919 w 32877"/>
                                  <a:gd name="connsiteY11" fmla="*/ 30971 h 45767"/>
                                  <a:gd name="connsiteX12" fmla="*/ 3151 w 32877"/>
                                  <a:gd name="connsiteY12" fmla="*/ 30489 h 45767"/>
                                  <a:gd name="connsiteX13" fmla="*/ 1463 w 32877"/>
                                  <a:gd name="connsiteY13" fmla="*/ 31132 h 45767"/>
                                  <a:gd name="connsiteX14" fmla="*/ 740 w 32877"/>
                                  <a:gd name="connsiteY14" fmla="*/ 32978 h 45767"/>
                                  <a:gd name="connsiteX15" fmla="*/ 5240 w 32877"/>
                                  <a:gd name="connsiteY15" fmla="*/ 42533 h 45767"/>
                                  <a:gd name="connsiteX16" fmla="*/ 17456 w 32877"/>
                                  <a:gd name="connsiteY16" fmla="*/ 45825 h 45767"/>
                                  <a:gd name="connsiteX17" fmla="*/ 29672 w 32877"/>
                                  <a:gd name="connsiteY17" fmla="*/ 42132 h 45767"/>
                                  <a:gd name="connsiteX18" fmla="*/ 33610 w 32877"/>
                                  <a:gd name="connsiteY18" fmla="*/ 33460 h 45767"/>
                                  <a:gd name="connsiteX19" fmla="*/ 30315 w 32877"/>
                                  <a:gd name="connsiteY19" fmla="*/ 25029 h 45767"/>
                                  <a:gd name="connsiteX20" fmla="*/ 18420 w 32877"/>
                                  <a:gd name="connsiteY20" fmla="*/ 19810 h 45767"/>
                                  <a:gd name="connsiteX21" fmla="*/ 8937 w 32877"/>
                                  <a:gd name="connsiteY21" fmla="*/ 16037 h 45767"/>
                                  <a:gd name="connsiteX22" fmla="*/ 6526 w 32877"/>
                                  <a:gd name="connsiteY22" fmla="*/ 10817 h 45767"/>
                                  <a:gd name="connsiteX23" fmla="*/ 9259 w 32877"/>
                                  <a:gd name="connsiteY23" fmla="*/ 6160 h 45767"/>
                                  <a:gd name="connsiteX24" fmla="*/ 16090 w 32877"/>
                                  <a:gd name="connsiteY24" fmla="*/ 4474 h 45767"/>
                                  <a:gd name="connsiteX25" fmla="*/ 24207 w 32877"/>
                                  <a:gd name="connsiteY25" fmla="*/ 6482 h 45767"/>
                                  <a:gd name="connsiteX26" fmla="*/ 27100 w 32877"/>
                                  <a:gd name="connsiteY26" fmla="*/ 11861 h 45767"/>
                                  <a:gd name="connsiteX27" fmla="*/ 28065 w 32877"/>
                                  <a:gd name="connsiteY27" fmla="*/ 13628 h 45767"/>
                                  <a:gd name="connsiteX28" fmla="*/ 29913 w 32877"/>
                                  <a:gd name="connsiteY28" fmla="*/ 14109 h 45767"/>
                                  <a:gd name="connsiteX29" fmla="*/ 31761 w 32877"/>
                                  <a:gd name="connsiteY29" fmla="*/ 13307 h 45767"/>
                                  <a:gd name="connsiteX30" fmla="*/ 32485 w 32877"/>
                                  <a:gd name="connsiteY30" fmla="*/ 11379 h 45767"/>
                                  <a:gd name="connsiteX31" fmla="*/ 28547 w 32877"/>
                                  <a:gd name="connsiteY31" fmla="*/ 3511 h 45767"/>
                                  <a:gd name="connsiteX32" fmla="*/ 16251 w 32877"/>
                                  <a:gd name="connsiteY32" fmla="*/ 5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6251" y="58"/>
                                    </a:moveTo>
                                    <a:cubicBezTo>
                                      <a:pt x="11911" y="58"/>
                                      <a:pt x="8401" y="1022"/>
                                      <a:pt x="5722" y="2949"/>
                                    </a:cubicBezTo>
                                    <a:cubicBezTo>
                                      <a:pt x="2883" y="4983"/>
                                      <a:pt x="1463" y="7793"/>
                                      <a:pt x="1463" y="11379"/>
                                    </a:cubicBezTo>
                                    <a:cubicBezTo>
                                      <a:pt x="1463" y="14698"/>
                                      <a:pt x="2642" y="17348"/>
                                      <a:pt x="4999" y="19329"/>
                                    </a:cubicBezTo>
                                    <a:cubicBezTo>
                                      <a:pt x="7142" y="21202"/>
                                      <a:pt x="10598" y="22754"/>
                                      <a:pt x="15367" y="23986"/>
                                    </a:cubicBezTo>
                                    <a:cubicBezTo>
                                      <a:pt x="20617" y="25270"/>
                                      <a:pt x="24207" y="26689"/>
                                      <a:pt x="26136" y="28241"/>
                                    </a:cubicBezTo>
                                    <a:cubicBezTo>
                                      <a:pt x="27743" y="29472"/>
                                      <a:pt x="28547" y="31185"/>
                                      <a:pt x="28547" y="33380"/>
                                    </a:cubicBezTo>
                                    <a:cubicBezTo>
                                      <a:pt x="28547" y="35735"/>
                                      <a:pt x="27609" y="37609"/>
                                      <a:pt x="25734" y="39000"/>
                                    </a:cubicBezTo>
                                    <a:cubicBezTo>
                                      <a:pt x="23751" y="40553"/>
                                      <a:pt x="21019" y="41329"/>
                                      <a:pt x="17536" y="41329"/>
                                    </a:cubicBezTo>
                                    <a:cubicBezTo>
                                      <a:pt x="13357" y="41329"/>
                                      <a:pt x="10330" y="40553"/>
                                      <a:pt x="8455" y="39000"/>
                                    </a:cubicBezTo>
                                    <a:cubicBezTo>
                                      <a:pt x="6687" y="37555"/>
                                      <a:pt x="5803" y="35441"/>
                                      <a:pt x="5803" y="32657"/>
                                    </a:cubicBezTo>
                                    <a:cubicBezTo>
                                      <a:pt x="5749" y="31908"/>
                                      <a:pt x="5455" y="31346"/>
                                      <a:pt x="4919" y="30971"/>
                                    </a:cubicBezTo>
                                    <a:cubicBezTo>
                                      <a:pt x="4437" y="30596"/>
                                      <a:pt x="3847" y="30436"/>
                                      <a:pt x="3151" y="30489"/>
                                    </a:cubicBezTo>
                                    <a:cubicBezTo>
                                      <a:pt x="2454" y="30489"/>
                                      <a:pt x="1892" y="30703"/>
                                      <a:pt x="1463" y="31132"/>
                                    </a:cubicBezTo>
                                    <a:cubicBezTo>
                                      <a:pt x="927" y="31613"/>
                                      <a:pt x="686" y="32229"/>
                                      <a:pt x="740" y="32978"/>
                                    </a:cubicBezTo>
                                    <a:cubicBezTo>
                                      <a:pt x="900" y="37154"/>
                                      <a:pt x="2401" y="40339"/>
                                      <a:pt x="5240" y="42533"/>
                                    </a:cubicBezTo>
                                    <a:cubicBezTo>
                                      <a:pt x="8080" y="44728"/>
                                      <a:pt x="12152" y="45825"/>
                                      <a:pt x="17456" y="45825"/>
                                    </a:cubicBezTo>
                                    <a:cubicBezTo>
                                      <a:pt x="22760" y="45825"/>
                                      <a:pt x="26832" y="44594"/>
                                      <a:pt x="29672" y="42132"/>
                                    </a:cubicBezTo>
                                    <a:cubicBezTo>
                                      <a:pt x="32297" y="39937"/>
                                      <a:pt x="33610" y="37047"/>
                                      <a:pt x="33610" y="33460"/>
                                    </a:cubicBezTo>
                                    <a:cubicBezTo>
                                      <a:pt x="33610" y="29874"/>
                                      <a:pt x="32512" y="27064"/>
                                      <a:pt x="30315" y="25029"/>
                                    </a:cubicBezTo>
                                    <a:cubicBezTo>
                                      <a:pt x="28011" y="22835"/>
                                      <a:pt x="24046" y="21095"/>
                                      <a:pt x="18420" y="19810"/>
                                    </a:cubicBezTo>
                                    <a:cubicBezTo>
                                      <a:pt x="13813" y="18633"/>
                                      <a:pt x="10652" y="17375"/>
                                      <a:pt x="8937" y="16037"/>
                                    </a:cubicBezTo>
                                    <a:cubicBezTo>
                                      <a:pt x="7330" y="14752"/>
                                      <a:pt x="6526" y="13012"/>
                                      <a:pt x="6526" y="10817"/>
                                    </a:cubicBezTo>
                                    <a:cubicBezTo>
                                      <a:pt x="6526" y="8944"/>
                                      <a:pt x="7437" y="7392"/>
                                      <a:pt x="9259" y="6160"/>
                                    </a:cubicBezTo>
                                    <a:cubicBezTo>
                                      <a:pt x="11080" y="5036"/>
                                      <a:pt x="13357" y="4474"/>
                                      <a:pt x="16090" y="4474"/>
                                    </a:cubicBezTo>
                                    <a:cubicBezTo>
                                      <a:pt x="19680" y="4474"/>
                                      <a:pt x="22385" y="5143"/>
                                      <a:pt x="24207" y="6482"/>
                                    </a:cubicBezTo>
                                    <a:cubicBezTo>
                                      <a:pt x="25921" y="7713"/>
                                      <a:pt x="26886" y="9506"/>
                                      <a:pt x="27100" y="11861"/>
                                    </a:cubicBezTo>
                                    <a:cubicBezTo>
                                      <a:pt x="27154" y="12611"/>
                                      <a:pt x="27475" y="13200"/>
                                      <a:pt x="28065" y="13628"/>
                                    </a:cubicBezTo>
                                    <a:cubicBezTo>
                                      <a:pt x="28600" y="14002"/>
                                      <a:pt x="29216" y="14163"/>
                                      <a:pt x="29913" y="14109"/>
                                    </a:cubicBezTo>
                                    <a:cubicBezTo>
                                      <a:pt x="30663" y="14002"/>
                                      <a:pt x="31279" y="13735"/>
                                      <a:pt x="31761" y="13307"/>
                                    </a:cubicBezTo>
                                    <a:cubicBezTo>
                                      <a:pt x="32297" y="12771"/>
                                      <a:pt x="32538" y="12129"/>
                                      <a:pt x="32485" y="11379"/>
                                    </a:cubicBezTo>
                                    <a:cubicBezTo>
                                      <a:pt x="32217" y="8114"/>
                                      <a:pt x="30904" y="5491"/>
                                      <a:pt x="28547" y="3511"/>
                                    </a:cubicBezTo>
                                    <a:cubicBezTo>
                                      <a:pt x="25761" y="1209"/>
                                      <a:pt x="21662" y="58"/>
                                      <a:pt x="16251" y="5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0" name="Freeform: Shape 15510"/>
                            <wps:cNvSpPr/>
                            <wps:spPr>
                              <a:xfrm>
                                <a:off x="5008642" y="390702"/>
                                <a:ext cx="20172" cy="57971"/>
                              </a:xfrm>
                              <a:custGeom>
                                <a:avLst/>
                                <a:gdLst>
                                  <a:gd name="connsiteX0" fmla="*/ 6927 w 20172"/>
                                  <a:gd name="connsiteY0" fmla="*/ 2467 h 57971"/>
                                  <a:gd name="connsiteX1" fmla="*/ 6927 w 20172"/>
                                  <a:gd name="connsiteY1" fmla="*/ 13628 h 57971"/>
                                  <a:gd name="connsiteX2" fmla="*/ 2587 w 20172"/>
                                  <a:gd name="connsiteY2" fmla="*/ 13628 h 57971"/>
                                  <a:gd name="connsiteX3" fmla="*/ 739 w 20172"/>
                                  <a:gd name="connsiteY3" fmla="*/ 15796 h 57971"/>
                                  <a:gd name="connsiteX4" fmla="*/ 2587 w 20172"/>
                                  <a:gd name="connsiteY4" fmla="*/ 18044 h 57971"/>
                                  <a:gd name="connsiteX5" fmla="*/ 6927 w 20172"/>
                                  <a:gd name="connsiteY5" fmla="*/ 18044 h 57971"/>
                                  <a:gd name="connsiteX6" fmla="*/ 6927 w 20172"/>
                                  <a:gd name="connsiteY6" fmla="*/ 50242 h 57971"/>
                                  <a:gd name="connsiteX7" fmla="*/ 8856 w 20172"/>
                                  <a:gd name="connsiteY7" fmla="*/ 55541 h 57971"/>
                                  <a:gd name="connsiteX8" fmla="*/ 14642 w 20172"/>
                                  <a:gd name="connsiteY8" fmla="*/ 58030 h 57971"/>
                                  <a:gd name="connsiteX9" fmla="*/ 18419 w 20172"/>
                                  <a:gd name="connsiteY9" fmla="*/ 58030 h 57971"/>
                                  <a:gd name="connsiteX10" fmla="*/ 20268 w 20172"/>
                                  <a:gd name="connsiteY10" fmla="*/ 57307 h 57971"/>
                                  <a:gd name="connsiteX11" fmla="*/ 20911 w 20172"/>
                                  <a:gd name="connsiteY11" fmla="*/ 55782 h 57971"/>
                                  <a:gd name="connsiteX12" fmla="*/ 20268 w 20172"/>
                                  <a:gd name="connsiteY12" fmla="*/ 54176 h 57971"/>
                                  <a:gd name="connsiteX13" fmla="*/ 18419 w 20172"/>
                                  <a:gd name="connsiteY13" fmla="*/ 53534 h 57971"/>
                                  <a:gd name="connsiteX14" fmla="*/ 15526 w 20172"/>
                                  <a:gd name="connsiteY14" fmla="*/ 53534 h 57971"/>
                                  <a:gd name="connsiteX15" fmla="*/ 12794 w 20172"/>
                                  <a:gd name="connsiteY15" fmla="*/ 52329 h 57971"/>
                                  <a:gd name="connsiteX16" fmla="*/ 11990 w 20172"/>
                                  <a:gd name="connsiteY16" fmla="*/ 49920 h 57971"/>
                                  <a:gd name="connsiteX17" fmla="*/ 11990 w 20172"/>
                                  <a:gd name="connsiteY17" fmla="*/ 18044 h 57971"/>
                                  <a:gd name="connsiteX18" fmla="*/ 18580 w 20172"/>
                                  <a:gd name="connsiteY18" fmla="*/ 18044 h 57971"/>
                                  <a:gd name="connsiteX19" fmla="*/ 20670 w 20172"/>
                                  <a:gd name="connsiteY19" fmla="*/ 15796 h 57971"/>
                                  <a:gd name="connsiteX20" fmla="*/ 18580 w 20172"/>
                                  <a:gd name="connsiteY20" fmla="*/ 13628 h 57971"/>
                                  <a:gd name="connsiteX21" fmla="*/ 11990 w 20172"/>
                                  <a:gd name="connsiteY21" fmla="*/ 13628 h 57971"/>
                                  <a:gd name="connsiteX22" fmla="*/ 11990 w 20172"/>
                                  <a:gd name="connsiteY22" fmla="*/ 2467 h 57971"/>
                                  <a:gd name="connsiteX23" fmla="*/ 11186 w 20172"/>
                                  <a:gd name="connsiteY23" fmla="*/ 620 h 57971"/>
                                  <a:gd name="connsiteX24" fmla="*/ 9418 w 20172"/>
                                  <a:gd name="connsiteY24" fmla="*/ 58 h 57971"/>
                                  <a:gd name="connsiteX25" fmla="*/ 7650 w 20172"/>
                                  <a:gd name="connsiteY25" fmla="*/ 620 h 57971"/>
                                  <a:gd name="connsiteX26" fmla="*/ 6927 w 20172"/>
                                  <a:gd name="connsiteY26" fmla="*/ 2467 h 57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72" h="57971">
                                    <a:moveTo>
                                      <a:pt x="6927" y="2467"/>
                                    </a:moveTo>
                                    <a:lnTo>
                                      <a:pt x="6927" y="13628"/>
                                    </a:lnTo>
                                    <a:lnTo>
                                      <a:pt x="2587" y="13628"/>
                                    </a:lnTo>
                                    <a:cubicBezTo>
                                      <a:pt x="1355" y="13628"/>
                                      <a:pt x="739" y="14350"/>
                                      <a:pt x="739" y="15796"/>
                                    </a:cubicBezTo>
                                    <a:cubicBezTo>
                                      <a:pt x="739" y="17294"/>
                                      <a:pt x="1355" y="18044"/>
                                      <a:pt x="2587" y="18044"/>
                                    </a:cubicBezTo>
                                    <a:lnTo>
                                      <a:pt x="6927" y="18044"/>
                                    </a:lnTo>
                                    <a:lnTo>
                                      <a:pt x="6927" y="50242"/>
                                    </a:lnTo>
                                    <a:cubicBezTo>
                                      <a:pt x="6927" y="52329"/>
                                      <a:pt x="7570" y="54096"/>
                                      <a:pt x="8856" y="55541"/>
                                    </a:cubicBezTo>
                                    <a:cubicBezTo>
                                      <a:pt x="10249" y="57200"/>
                                      <a:pt x="12178" y="58030"/>
                                      <a:pt x="14642" y="58030"/>
                                    </a:cubicBezTo>
                                    <a:lnTo>
                                      <a:pt x="18419" y="58030"/>
                                    </a:lnTo>
                                    <a:cubicBezTo>
                                      <a:pt x="19170" y="58030"/>
                                      <a:pt x="19786" y="57789"/>
                                      <a:pt x="20268" y="57307"/>
                                    </a:cubicBezTo>
                                    <a:cubicBezTo>
                                      <a:pt x="20697" y="56879"/>
                                      <a:pt x="20911" y="56371"/>
                                      <a:pt x="20911" y="55782"/>
                                    </a:cubicBezTo>
                                    <a:cubicBezTo>
                                      <a:pt x="20911" y="55139"/>
                                      <a:pt x="20697" y="54604"/>
                                      <a:pt x="20268" y="54176"/>
                                    </a:cubicBezTo>
                                    <a:cubicBezTo>
                                      <a:pt x="19786" y="53748"/>
                                      <a:pt x="19170" y="53534"/>
                                      <a:pt x="18419" y="53534"/>
                                    </a:cubicBezTo>
                                    <a:lnTo>
                                      <a:pt x="15526" y="53534"/>
                                    </a:lnTo>
                                    <a:cubicBezTo>
                                      <a:pt x="14348" y="53534"/>
                                      <a:pt x="13437" y="53132"/>
                                      <a:pt x="12794" y="52329"/>
                                    </a:cubicBezTo>
                                    <a:cubicBezTo>
                                      <a:pt x="12258" y="51687"/>
                                      <a:pt x="11990" y="50884"/>
                                      <a:pt x="11990" y="49920"/>
                                    </a:cubicBezTo>
                                    <a:lnTo>
                                      <a:pt x="11990" y="18044"/>
                                    </a:lnTo>
                                    <a:lnTo>
                                      <a:pt x="18580" y="18044"/>
                                    </a:lnTo>
                                    <a:cubicBezTo>
                                      <a:pt x="19973" y="18044"/>
                                      <a:pt x="20670" y="17294"/>
                                      <a:pt x="20670" y="15796"/>
                                    </a:cubicBezTo>
                                    <a:cubicBezTo>
                                      <a:pt x="20670" y="14350"/>
                                      <a:pt x="19973" y="13628"/>
                                      <a:pt x="18580" y="13628"/>
                                    </a:cubicBezTo>
                                    <a:lnTo>
                                      <a:pt x="11990" y="13628"/>
                                    </a:lnTo>
                                    <a:lnTo>
                                      <a:pt x="11990" y="2467"/>
                                    </a:lnTo>
                                    <a:cubicBezTo>
                                      <a:pt x="11990" y="1664"/>
                                      <a:pt x="11722" y="1048"/>
                                      <a:pt x="11186" y="620"/>
                                    </a:cubicBezTo>
                                    <a:cubicBezTo>
                                      <a:pt x="10704" y="245"/>
                                      <a:pt x="10115" y="58"/>
                                      <a:pt x="9418" y="58"/>
                                    </a:cubicBezTo>
                                    <a:cubicBezTo>
                                      <a:pt x="8722" y="58"/>
                                      <a:pt x="8132" y="245"/>
                                      <a:pt x="7650" y="620"/>
                                    </a:cubicBezTo>
                                    <a:cubicBezTo>
                                      <a:pt x="7168" y="1048"/>
                                      <a:pt x="6927" y="1664"/>
                                      <a:pt x="6927" y="246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11" name="Graphic 14291"/>
                          <wpg:cNvGrpSpPr/>
                          <wpg:grpSpPr>
                            <a:xfrm>
                              <a:off x="4677609" y="475652"/>
                              <a:ext cx="248883" cy="61826"/>
                              <a:chOff x="4677609" y="475652"/>
                              <a:chExt cx="248883" cy="61826"/>
                            </a:xfrm>
                            <a:solidFill>
                              <a:srgbClr val="000000"/>
                            </a:solidFill>
                          </wpg:grpSpPr>
                          <wps:wsp>
                            <wps:cNvPr id="15512" name="Freeform: Shape 15512"/>
                            <wps:cNvSpPr/>
                            <wps:spPr>
                              <a:xfrm>
                                <a:off x="4677609" y="477017"/>
                                <a:ext cx="40183" cy="60460"/>
                              </a:xfrm>
                              <a:custGeom>
                                <a:avLst/>
                                <a:gdLst>
                                  <a:gd name="connsiteX0" fmla="*/ 24318 w 40183"/>
                                  <a:gd name="connsiteY0" fmla="*/ 71 h 60460"/>
                                  <a:gd name="connsiteX1" fmla="*/ 8325 w 40183"/>
                                  <a:gd name="connsiteY1" fmla="*/ 71 h 60460"/>
                                  <a:gd name="connsiteX2" fmla="*/ 2538 w 40183"/>
                                  <a:gd name="connsiteY2" fmla="*/ 2480 h 60460"/>
                                  <a:gd name="connsiteX3" fmla="*/ 690 w 40183"/>
                                  <a:gd name="connsiteY3" fmla="*/ 7860 h 60460"/>
                                  <a:gd name="connsiteX4" fmla="*/ 690 w 40183"/>
                                  <a:gd name="connsiteY4" fmla="*/ 57963 h 60460"/>
                                  <a:gd name="connsiteX5" fmla="*/ 1413 w 40183"/>
                                  <a:gd name="connsiteY5" fmla="*/ 59890 h 60460"/>
                                  <a:gd name="connsiteX6" fmla="*/ 3181 w 40183"/>
                                  <a:gd name="connsiteY6" fmla="*/ 60532 h 60460"/>
                                  <a:gd name="connsiteX7" fmla="*/ 4869 w 40183"/>
                                  <a:gd name="connsiteY7" fmla="*/ 59890 h 60460"/>
                                  <a:gd name="connsiteX8" fmla="*/ 5672 w 40183"/>
                                  <a:gd name="connsiteY8" fmla="*/ 57963 h 60460"/>
                                  <a:gd name="connsiteX9" fmla="*/ 5672 w 40183"/>
                                  <a:gd name="connsiteY9" fmla="*/ 33232 h 60460"/>
                                  <a:gd name="connsiteX10" fmla="*/ 24318 w 40183"/>
                                  <a:gd name="connsiteY10" fmla="*/ 33232 h 60460"/>
                                  <a:gd name="connsiteX11" fmla="*/ 36694 w 40183"/>
                                  <a:gd name="connsiteY11" fmla="*/ 28013 h 60460"/>
                                  <a:gd name="connsiteX12" fmla="*/ 40873 w 40183"/>
                                  <a:gd name="connsiteY12" fmla="*/ 16692 h 60460"/>
                                  <a:gd name="connsiteX13" fmla="*/ 36694 w 40183"/>
                                  <a:gd name="connsiteY13" fmla="*/ 5210 h 60460"/>
                                  <a:gd name="connsiteX14" fmla="*/ 24318 w 40183"/>
                                  <a:gd name="connsiteY14" fmla="*/ 71 h 60460"/>
                                  <a:gd name="connsiteX15" fmla="*/ 23675 w 40183"/>
                                  <a:gd name="connsiteY15" fmla="*/ 28816 h 60460"/>
                                  <a:gd name="connsiteX16" fmla="*/ 5672 w 40183"/>
                                  <a:gd name="connsiteY16" fmla="*/ 28816 h 60460"/>
                                  <a:gd name="connsiteX17" fmla="*/ 5672 w 40183"/>
                                  <a:gd name="connsiteY17" fmla="*/ 8181 h 60460"/>
                                  <a:gd name="connsiteX18" fmla="*/ 6476 w 40183"/>
                                  <a:gd name="connsiteY18" fmla="*/ 5692 h 60460"/>
                                  <a:gd name="connsiteX19" fmla="*/ 9209 w 40183"/>
                                  <a:gd name="connsiteY19" fmla="*/ 4568 h 60460"/>
                                  <a:gd name="connsiteX20" fmla="*/ 23675 w 40183"/>
                                  <a:gd name="connsiteY20" fmla="*/ 4568 h 60460"/>
                                  <a:gd name="connsiteX21" fmla="*/ 32756 w 40183"/>
                                  <a:gd name="connsiteY21" fmla="*/ 8341 h 60460"/>
                                  <a:gd name="connsiteX22" fmla="*/ 35810 w 40183"/>
                                  <a:gd name="connsiteY22" fmla="*/ 16772 h 60460"/>
                                  <a:gd name="connsiteX23" fmla="*/ 32756 w 40183"/>
                                  <a:gd name="connsiteY23" fmla="*/ 25042 h 60460"/>
                                  <a:gd name="connsiteX24" fmla="*/ 23675 w 40183"/>
                                  <a:gd name="connsiteY24" fmla="*/ 28816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40183" h="60460">
                                    <a:moveTo>
                                      <a:pt x="24318" y="71"/>
                                    </a:moveTo>
                                    <a:lnTo>
                                      <a:pt x="8325" y="71"/>
                                    </a:lnTo>
                                    <a:cubicBezTo>
                                      <a:pt x="5860" y="71"/>
                                      <a:pt x="3931" y="874"/>
                                      <a:pt x="2538" y="2480"/>
                                    </a:cubicBezTo>
                                    <a:cubicBezTo>
                                      <a:pt x="1306" y="3925"/>
                                      <a:pt x="690" y="5718"/>
                                      <a:pt x="690" y="7860"/>
                                    </a:cubicBezTo>
                                    <a:lnTo>
                                      <a:pt x="690" y="57963"/>
                                    </a:lnTo>
                                    <a:cubicBezTo>
                                      <a:pt x="690" y="58766"/>
                                      <a:pt x="931" y="59408"/>
                                      <a:pt x="1413" y="59890"/>
                                    </a:cubicBezTo>
                                    <a:cubicBezTo>
                                      <a:pt x="1895" y="60318"/>
                                      <a:pt x="2485" y="60532"/>
                                      <a:pt x="3181" y="60532"/>
                                    </a:cubicBezTo>
                                    <a:cubicBezTo>
                                      <a:pt x="3824" y="60532"/>
                                      <a:pt x="4387" y="60318"/>
                                      <a:pt x="4869" y="59890"/>
                                    </a:cubicBezTo>
                                    <a:cubicBezTo>
                                      <a:pt x="5405" y="59408"/>
                                      <a:pt x="5672" y="58766"/>
                                      <a:pt x="5672" y="57963"/>
                                    </a:cubicBezTo>
                                    <a:lnTo>
                                      <a:pt x="5672" y="33232"/>
                                    </a:lnTo>
                                    <a:lnTo>
                                      <a:pt x="24318" y="33232"/>
                                    </a:lnTo>
                                    <a:cubicBezTo>
                                      <a:pt x="29515" y="33232"/>
                                      <a:pt x="33640" y="31493"/>
                                      <a:pt x="36694" y="28013"/>
                                    </a:cubicBezTo>
                                    <a:cubicBezTo>
                                      <a:pt x="39480" y="24909"/>
                                      <a:pt x="40873" y="21135"/>
                                      <a:pt x="40873" y="16692"/>
                                    </a:cubicBezTo>
                                    <a:cubicBezTo>
                                      <a:pt x="40873" y="12142"/>
                                      <a:pt x="39480" y="8315"/>
                                      <a:pt x="36694" y="5210"/>
                                    </a:cubicBezTo>
                                    <a:cubicBezTo>
                                      <a:pt x="33640" y="1784"/>
                                      <a:pt x="29515" y="71"/>
                                      <a:pt x="24318" y="71"/>
                                    </a:cubicBezTo>
                                    <a:close/>
                                    <a:moveTo>
                                      <a:pt x="23675" y="28816"/>
                                    </a:moveTo>
                                    <a:lnTo>
                                      <a:pt x="5672" y="28816"/>
                                    </a:lnTo>
                                    <a:lnTo>
                                      <a:pt x="5672" y="8181"/>
                                    </a:lnTo>
                                    <a:cubicBezTo>
                                      <a:pt x="5672" y="7164"/>
                                      <a:pt x="5940" y="6334"/>
                                      <a:pt x="6476" y="5692"/>
                                    </a:cubicBezTo>
                                    <a:cubicBezTo>
                                      <a:pt x="7119" y="4942"/>
                                      <a:pt x="8030" y="4568"/>
                                      <a:pt x="9209" y="4568"/>
                                    </a:cubicBezTo>
                                    <a:lnTo>
                                      <a:pt x="23675" y="4568"/>
                                    </a:lnTo>
                                    <a:cubicBezTo>
                                      <a:pt x="27479" y="4568"/>
                                      <a:pt x="30506" y="5825"/>
                                      <a:pt x="32756" y="8341"/>
                                    </a:cubicBezTo>
                                    <a:cubicBezTo>
                                      <a:pt x="34792" y="10643"/>
                                      <a:pt x="35810" y="13453"/>
                                      <a:pt x="35810" y="16772"/>
                                    </a:cubicBezTo>
                                    <a:cubicBezTo>
                                      <a:pt x="35810" y="19984"/>
                                      <a:pt x="34792" y="22741"/>
                                      <a:pt x="32756" y="25042"/>
                                    </a:cubicBezTo>
                                    <a:cubicBezTo>
                                      <a:pt x="30506" y="27558"/>
                                      <a:pt x="27479" y="28816"/>
                                      <a:pt x="23675" y="2881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3" name="Freeform: Shape 15513"/>
                            <wps:cNvSpPr/>
                            <wps:spPr>
                              <a:xfrm>
                                <a:off x="4727118" y="491711"/>
                                <a:ext cx="39621" cy="45767"/>
                              </a:xfrm>
                              <a:custGeom>
                                <a:avLst/>
                                <a:gdLst>
                                  <a:gd name="connsiteX0" fmla="*/ 30112 w 39621"/>
                                  <a:gd name="connsiteY0" fmla="*/ 34115 h 45767"/>
                                  <a:gd name="connsiteX1" fmla="*/ 24727 w 39621"/>
                                  <a:gd name="connsiteY1" fmla="*/ 39254 h 45767"/>
                                  <a:gd name="connsiteX2" fmla="*/ 15244 w 39621"/>
                                  <a:gd name="connsiteY2" fmla="*/ 41342 h 45767"/>
                                  <a:gd name="connsiteX3" fmla="*/ 8011 w 39621"/>
                                  <a:gd name="connsiteY3" fmla="*/ 39254 h 45767"/>
                                  <a:gd name="connsiteX4" fmla="*/ 5760 w 39621"/>
                                  <a:gd name="connsiteY4" fmla="*/ 33393 h 45767"/>
                                  <a:gd name="connsiteX5" fmla="*/ 8171 w 39621"/>
                                  <a:gd name="connsiteY5" fmla="*/ 27210 h 45767"/>
                                  <a:gd name="connsiteX6" fmla="*/ 16690 w 39621"/>
                                  <a:gd name="connsiteY6" fmla="*/ 24159 h 45767"/>
                                  <a:gd name="connsiteX7" fmla="*/ 26174 w 39621"/>
                                  <a:gd name="connsiteY7" fmla="*/ 22312 h 45767"/>
                                  <a:gd name="connsiteX8" fmla="*/ 30112 w 39621"/>
                                  <a:gd name="connsiteY8" fmla="*/ 20466 h 45767"/>
                                  <a:gd name="connsiteX9" fmla="*/ 19101 w 39621"/>
                                  <a:gd name="connsiteY9" fmla="*/ 71 h 45767"/>
                                  <a:gd name="connsiteX10" fmla="*/ 8252 w 39621"/>
                                  <a:gd name="connsiteY10" fmla="*/ 3042 h 45767"/>
                                  <a:gd name="connsiteX11" fmla="*/ 3108 w 39621"/>
                                  <a:gd name="connsiteY11" fmla="*/ 12356 h 45767"/>
                                  <a:gd name="connsiteX12" fmla="*/ 3591 w 39621"/>
                                  <a:gd name="connsiteY12" fmla="*/ 14283 h 45767"/>
                                  <a:gd name="connsiteX13" fmla="*/ 5198 w 39621"/>
                                  <a:gd name="connsiteY13" fmla="*/ 15086 h 45767"/>
                                  <a:gd name="connsiteX14" fmla="*/ 6966 w 39621"/>
                                  <a:gd name="connsiteY14" fmla="*/ 14604 h 45767"/>
                                  <a:gd name="connsiteX15" fmla="*/ 8011 w 39621"/>
                                  <a:gd name="connsiteY15" fmla="*/ 12998 h 45767"/>
                                  <a:gd name="connsiteX16" fmla="*/ 10824 w 39621"/>
                                  <a:gd name="connsiteY16" fmla="*/ 6896 h 45767"/>
                                  <a:gd name="connsiteX17" fmla="*/ 19021 w 39621"/>
                                  <a:gd name="connsiteY17" fmla="*/ 4487 h 45767"/>
                                  <a:gd name="connsiteX18" fmla="*/ 27460 w 39621"/>
                                  <a:gd name="connsiteY18" fmla="*/ 6575 h 45767"/>
                                  <a:gd name="connsiteX19" fmla="*/ 30112 w 39621"/>
                                  <a:gd name="connsiteY19" fmla="*/ 12517 h 45767"/>
                                  <a:gd name="connsiteX20" fmla="*/ 27701 w 39621"/>
                                  <a:gd name="connsiteY20" fmla="*/ 17254 h 45767"/>
                                  <a:gd name="connsiteX21" fmla="*/ 16610 w 39621"/>
                                  <a:gd name="connsiteY21" fmla="*/ 19823 h 45767"/>
                                  <a:gd name="connsiteX22" fmla="*/ 3189 w 39621"/>
                                  <a:gd name="connsiteY22" fmla="*/ 25203 h 45767"/>
                                  <a:gd name="connsiteX23" fmla="*/ 697 w 39621"/>
                                  <a:gd name="connsiteY23" fmla="*/ 33393 h 45767"/>
                                  <a:gd name="connsiteX24" fmla="*/ 4314 w 39621"/>
                                  <a:gd name="connsiteY24" fmla="*/ 42466 h 45767"/>
                                  <a:gd name="connsiteX25" fmla="*/ 15244 w 39621"/>
                                  <a:gd name="connsiteY25" fmla="*/ 45838 h 45767"/>
                                  <a:gd name="connsiteX26" fmla="*/ 24727 w 39621"/>
                                  <a:gd name="connsiteY26" fmla="*/ 43992 h 45767"/>
                                  <a:gd name="connsiteX27" fmla="*/ 30192 w 39621"/>
                                  <a:gd name="connsiteY27" fmla="*/ 40298 h 45767"/>
                                  <a:gd name="connsiteX28" fmla="*/ 31639 w 39621"/>
                                  <a:gd name="connsiteY28" fmla="*/ 43831 h 45767"/>
                                  <a:gd name="connsiteX29" fmla="*/ 37988 w 39621"/>
                                  <a:gd name="connsiteY29" fmla="*/ 44955 h 45767"/>
                                  <a:gd name="connsiteX30" fmla="*/ 39756 w 39621"/>
                                  <a:gd name="connsiteY30" fmla="*/ 44232 h 45767"/>
                                  <a:gd name="connsiteX31" fmla="*/ 40318 w 39621"/>
                                  <a:gd name="connsiteY31" fmla="*/ 42707 h 45767"/>
                                  <a:gd name="connsiteX32" fmla="*/ 39675 w 39621"/>
                                  <a:gd name="connsiteY32" fmla="*/ 41101 h 45767"/>
                                  <a:gd name="connsiteX33" fmla="*/ 38068 w 39621"/>
                                  <a:gd name="connsiteY33" fmla="*/ 40459 h 45767"/>
                                  <a:gd name="connsiteX34" fmla="*/ 35818 w 39621"/>
                                  <a:gd name="connsiteY34" fmla="*/ 39656 h 45767"/>
                                  <a:gd name="connsiteX35" fmla="*/ 35094 w 39621"/>
                                  <a:gd name="connsiteY35" fmla="*/ 37568 h 45767"/>
                                  <a:gd name="connsiteX36" fmla="*/ 35094 w 39621"/>
                                  <a:gd name="connsiteY36" fmla="*/ 12115 h 45767"/>
                                  <a:gd name="connsiteX37" fmla="*/ 30433 w 39621"/>
                                  <a:gd name="connsiteY37" fmla="*/ 2721 h 45767"/>
                                  <a:gd name="connsiteX38" fmla="*/ 19101 w 39621"/>
                                  <a:gd name="connsiteY38" fmla="*/ 7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39621" h="45767">
                                    <a:moveTo>
                                      <a:pt x="30112" y="34115"/>
                                    </a:moveTo>
                                    <a:cubicBezTo>
                                      <a:pt x="28879" y="36310"/>
                                      <a:pt x="27085" y="38023"/>
                                      <a:pt x="24727" y="39254"/>
                                    </a:cubicBezTo>
                                    <a:cubicBezTo>
                                      <a:pt x="22102" y="40646"/>
                                      <a:pt x="18941" y="41342"/>
                                      <a:pt x="15244" y="41342"/>
                                    </a:cubicBezTo>
                                    <a:cubicBezTo>
                                      <a:pt x="11976" y="41342"/>
                                      <a:pt x="9564" y="40646"/>
                                      <a:pt x="8011" y="39254"/>
                                    </a:cubicBezTo>
                                    <a:cubicBezTo>
                                      <a:pt x="6511" y="37970"/>
                                      <a:pt x="5760" y="36016"/>
                                      <a:pt x="5760" y="33393"/>
                                    </a:cubicBezTo>
                                    <a:cubicBezTo>
                                      <a:pt x="5760" y="30663"/>
                                      <a:pt x="6564" y="28602"/>
                                      <a:pt x="8171" y="27210"/>
                                    </a:cubicBezTo>
                                    <a:cubicBezTo>
                                      <a:pt x="9832" y="25711"/>
                                      <a:pt x="12672" y="24694"/>
                                      <a:pt x="16690" y="24159"/>
                                    </a:cubicBezTo>
                                    <a:cubicBezTo>
                                      <a:pt x="20709" y="23624"/>
                                      <a:pt x="23870" y="23008"/>
                                      <a:pt x="26174" y="22312"/>
                                    </a:cubicBezTo>
                                    <a:cubicBezTo>
                                      <a:pt x="28049" y="21724"/>
                                      <a:pt x="29362" y="21108"/>
                                      <a:pt x="30112" y="20466"/>
                                    </a:cubicBezTo>
                                    <a:close/>
                                    <a:moveTo>
                                      <a:pt x="19101" y="71"/>
                                    </a:moveTo>
                                    <a:cubicBezTo>
                                      <a:pt x="14601" y="71"/>
                                      <a:pt x="10984" y="1061"/>
                                      <a:pt x="8252" y="3042"/>
                                    </a:cubicBezTo>
                                    <a:cubicBezTo>
                                      <a:pt x="5466" y="5130"/>
                                      <a:pt x="3751" y="8234"/>
                                      <a:pt x="3108" y="12356"/>
                                    </a:cubicBezTo>
                                    <a:cubicBezTo>
                                      <a:pt x="2948" y="13159"/>
                                      <a:pt x="3108" y="13801"/>
                                      <a:pt x="3591" y="14283"/>
                                    </a:cubicBezTo>
                                    <a:cubicBezTo>
                                      <a:pt x="4019" y="14765"/>
                                      <a:pt x="4555" y="15032"/>
                                      <a:pt x="5198" y="15086"/>
                                    </a:cubicBezTo>
                                    <a:cubicBezTo>
                                      <a:pt x="5894" y="15140"/>
                                      <a:pt x="6484" y="14979"/>
                                      <a:pt x="6966" y="14604"/>
                                    </a:cubicBezTo>
                                    <a:cubicBezTo>
                                      <a:pt x="7555" y="14230"/>
                                      <a:pt x="7904" y="13694"/>
                                      <a:pt x="8011" y="12998"/>
                                    </a:cubicBezTo>
                                    <a:cubicBezTo>
                                      <a:pt x="8279" y="10322"/>
                                      <a:pt x="9216" y="8288"/>
                                      <a:pt x="10824" y="6896"/>
                                    </a:cubicBezTo>
                                    <a:cubicBezTo>
                                      <a:pt x="12645" y="5290"/>
                                      <a:pt x="15378" y="4487"/>
                                      <a:pt x="19021" y="4487"/>
                                    </a:cubicBezTo>
                                    <a:cubicBezTo>
                                      <a:pt x="22772" y="4487"/>
                                      <a:pt x="25584" y="5183"/>
                                      <a:pt x="27460" y="6575"/>
                                    </a:cubicBezTo>
                                    <a:cubicBezTo>
                                      <a:pt x="29228" y="7913"/>
                                      <a:pt x="30112" y="9894"/>
                                      <a:pt x="30112" y="12517"/>
                                    </a:cubicBezTo>
                                    <a:cubicBezTo>
                                      <a:pt x="30112" y="14818"/>
                                      <a:pt x="29308" y="16397"/>
                                      <a:pt x="27701" y="17254"/>
                                    </a:cubicBezTo>
                                    <a:cubicBezTo>
                                      <a:pt x="26040" y="18164"/>
                                      <a:pt x="22343" y="19020"/>
                                      <a:pt x="16610" y="19823"/>
                                    </a:cubicBezTo>
                                    <a:cubicBezTo>
                                      <a:pt x="10127" y="20626"/>
                                      <a:pt x="5653" y="22419"/>
                                      <a:pt x="3189" y="25203"/>
                                    </a:cubicBezTo>
                                    <a:cubicBezTo>
                                      <a:pt x="1528" y="27130"/>
                                      <a:pt x="697" y="29860"/>
                                      <a:pt x="697" y="33393"/>
                                    </a:cubicBezTo>
                                    <a:cubicBezTo>
                                      <a:pt x="697" y="37300"/>
                                      <a:pt x="1903" y="40325"/>
                                      <a:pt x="4314" y="42466"/>
                                    </a:cubicBezTo>
                                    <a:cubicBezTo>
                                      <a:pt x="6778" y="44714"/>
                                      <a:pt x="10422" y="45838"/>
                                      <a:pt x="15244" y="45838"/>
                                    </a:cubicBezTo>
                                    <a:cubicBezTo>
                                      <a:pt x="18780" y="45838"/>
                                      <a:pt x="21941" y="45223"/>
                                      <a:pt x="24727" y="43992"/>
                                    </a:cubicBezTo>
                                    <a:cubicBezTo>
                                      <a:pt x="26763" y="43082"/>
                                      <a:pt x="28585" y="41850"/>
                                      <a:pt x="30192" y="40298"/>
                                    </a:cubicBezTo>
                                    <a:cubicBezTo>
                                      <a:pt x="30192" y="41957"/>
                                      <a:pt x="30674" y="43135"/>
                                      <a:pt x="31639" y="43831"/>
                                    </a:cubicBezTo>
                                    <a:cubicBezTo>
                                      <a:pt x="32817" y="44580"/>
                                      <a:pt x="34934" y="44955"/>
                                      <a:pt x="37988" y="44955"/>
                                    </a:cubicBezTo>
                                    <a:cubicBezTo>
                                      <a:pt x="38738" y="44955"/>
                                      <a:pt x="39327" y="44714"/>
                                      <a:pt x="39756" y="44232"/>
                                    </a:cubicBezTo>
                                    <a:cubicBezTo>
                                      <a:pt x="40131" y="43804"/>
                                      <a:pt x="40318" y="43296"/>
                                      <a:pt x="40318" y="42707"/>
                                    </a:cubicBezTo>
                                    <a:cubicBezTo>
                                      <a:pt x="40265" y="42065"/>
                                      <a:pt x="40051" y="41529"/>
                                      <a:pt x="39675" y="41101"/>
                                    </a:cubicBezTo>
                                    <a:cubicBezTo>
                                      <a:pt x="39247" y="40673"/>
                                      <a:pt x="38711" y="40459"/>
                                      <a:pt x="38068" y="40459"/>
                                    </a:cubicBezTo>
                                    <a:cubicBezTo>
                                      <a:pt x="37104" y="40459"/>
                                      <a:pt x="36354" y="40191"/>
                                      <a:pt x="35818" y="39656"/>
                                    </a:cubicBezTo>
                                    <a:cubicBezTo>
                                      <a:pt x="35336" y="39174"/>
                                      <a:pt x="35094" y="38478"/>
                                      <a:pt x="35094" y="37568"/>
                                    </a:cubicBezTo>
                                    <a:lnTo>
                                      <a:pt x="35094" y="12115"/>
                                    </a:lnTo>
                                    <a:cubicBezTo>
                                      <a:pt x="35094" y="7886"/>
                                      <a:pt x="33541" y="4755"/>
                                      <a:pt x="30433" y="2721"/>
                                    </a:cubicBezTo>
                                    <a:cubicBezTo>
                                      <a:pt x="27701" y="954"/>
                                      <a:pt x="23923" y="71"/>
                                      <a:pt x="19101"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4" name="Freeform: Shape 15514"/>
                            <wps:cNvSpPr/>
                            <wps:spPr>
                              <a:xfrm>
                                <a:off x="4774213" y="491711"/>
                                <a:ext cx="37352" cy="45767"/>
                              </a:xfrm>
                              <a:custGeom>
                                <a:avLst/>
                                <a:gdLst>
                                  <a:gd name="connsiteX0" fmla="*/ 19912 w 37352"/>
                                  <a:gd name="connsiteY0" fmla="*/ 71 h 45767"/>
                                  <a:gd name="connsiteX1" fmla="*/ 31726 w 37352"/>
                                  <a:gd name="connsiteY1" fmla="*/ 3443 h 45767"/>
                                  <a:gd name="connsiteX2" fmla="*/ 36950 w 37352"/>
                                  <a:gd name="connsiteY2" fmla="*/ 10590 h 45767"/>
                                  <a:gd name="connsiteX3" fmla="*/ 36548 w 37352"/>
                                  <a:gd name="connsiteY3" fmla="*/ 12436 h 45767"/>
                                  <a:gd name="connsiteX4" fmla="*/ 34941 w 37352"/>
                                  <a:gd name="connsiteY4" fmla="*/ 13480 h 45767"/>
                                  <a:gd name="connsiteX5" fmla="*/ 32931 w 37352"/>
                                  <a:gd name="connsiteY5" fmla="*/ 13319 h 45767"/>
                                  <a:gd name="connsiteX6" fmla="*/ 31645 w 37352"/>
                                  <a:gd name="connsiteY6" fmla="*/ 11714 h 45767"/>
                                  <a:gd name="connsiteX7" fmla="*/ 27547 w 37352"/>
                                  <a:gd name="connsiteY7" fmla="*/ 6173 h 45767"/>
                                  <a:gd name="connsiteX8" fmla="*/ 19590 w 37352"/>
                                  <a:gd name="connsiteY8" fmla="*/ 4487 h 45767"/>
                                  <a:gd name="connsiteX9" fmla="*/ 9062 w 37352"/>
                                  <a:gd name="connsiteY9" fmla="*/ 10188 h 45767"/>
                                  <a:gd name="connsiteX10" fmla="*/ 5767 w 37352"/>
                                  <a:gd name="connsiteY10" fmla="*/ 22955 h 45767"/>
                                  <a:gd name="connsiteX11" fmla="*/ 9062 w 37352"/>
                                  <a:gd name="connsiteY11" fmla="*/ 35882 h 45767"/>
                                  <a:gd name="connsiteX12" fmla="*/ 19590 w 37352"/>
                                  <a:gd name="connsiteY12" fmla="*/ 41342 h 45767"/>
                                  <a:gd name="connsiteX13" fmla="*/ 28270 w 37352"/>
                                  <a:gd name="connsiteY13" fmla="*/ 39575 h 45767"/>
                                  <a:gd name="connsiteX14" fmla="*/ 32690 w 37352"/>
                                  <a:gd name="connsiteY14" fmla="*/ 33634 h 45767"/>
                                  <a:gd name="connsiteX15" fmla="*/ 34137 w 37352"/>
                                  <a:gd name="connsiteY15" fmla="*/ 32028 h 45767"/>
                                  <a:gd name="connsiteX16" fmla="*/ 36146 w 37352"/>
                                  <a:gd name="connsiteY16" fmla="*/ 31867 h 45767"/>
                                  <a:gd name="connsiteX17" fmla="*/ 37753 w 37352"/>
                                  <a:gd name="connsiteY17" fmla="*/ 32911 h 45767"/>
                                  <a:gd name="connsiteX18" fmla="*/ 37834 w 37352"/>
                                  <a:gd name="connsiteY18" fmla="*/ 34918 h 45767"/>
                                  <a:gd name="connsiteX19" fmla="*/ 31967 w 37352"/>
                                  <a:gd name="connsiteY19" fmla="*/ 42546 h 45767"/>
                                  <a:gd name="connsiteX20" fmla="*/ 19912 w 37352"/>
                                  <a:gd name="connsiteY20" fmla="*/ 45838 h 45767"/>
                                  <a:gd name="connsiteX21" fmla="*/ 5124 w 37352"/>
                                  <a:gd name="connsiteY21" fmla="*/ 38933 h 45767"/>
                                  <a:gd name="connsiteX22" fmla="*/ 704 w 37352"/>
                                  <a:gd name="connsiteY22" fmla="*/ 23035 h 45767"/>
                                  <a:gd name="connsiteX23" fmla="*/ 5285 w 37352"/>
                                  <a:gd name="connsiteY23" fmla="*/ 7137 h 45767"/>
                                  <a:gd name="connsiteX24" fmla="*/ 19912 w 37352"/>
                                  <a:gd name="connsiteY24" fmla="*/ 7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352" h="45767">
                                    <a:moveTo>
                                      <a:pt x="19912" y="71"/>
                                    </a:moveTo>
                                    <a:cubicBezTo>
                                      <a:pt x="24627" y="71"/>
                                      <a:pt x="28565" y="1195"/>
                                      <a:pt x="31726" y="3443"/>
                                    </a:cubicBezTo>
                                    <a:cubicBezTo>
                                      <a:pt x="34351" y="5370"/>
                                      <a:pt x="36092" y="7752"/>
                                      <a:pt x="36950" y="10590"/>
                                    </a:cubicBezTo>
                                    <a:cubicBezTo>
                                      <a:pt x="37110" y="11285"/>
                                      <a:pt x="36977" y="11901"/>
                                      <a:pt x="36548" y="12436"/>
                                    </a:cubicBezTo>
                                    <a:cubicBezTo>
                                      <a:pt x="36173" y="12972"/>
                                      <a:pt x="35637" y="13319"/>
                                      <a:pt x="34941" y="13480"/>
                                    </a:cubicBezTo>
                                    <a:cubicBezTo>
                                      <a:pt x="34190" y="13641"/>
                                      <a:pt x="33521" y="13587"/>
                                      <a:pt x="32931" y="13319"/>
                                    </a:cubicBezTo>
                                    <a:cubicBezTo>
                                      <a:pt x="32235" y="12998"/>
                                      <a:pt x="31806" y="12463"/>
                                      <a:pt x="31645" y="11714"/>
                                    </a:cubicBezTo>
                                    <a:cubicBezTo>
                                      <a:pt x="30842" y="9198"/>
                                      <a:pt x="29476" y="7351"/>
                                      <a:pt x="27547" y="6173"/>
                                    </a:cubicBezTo>
                                    <a:cubicBezTo>
                                      <a:pt x="25618" y="5049"/>
                                      <a:pt x="22966" y="4487"/>
                                      <a:pt x="19590" y="4487"/>
                                    </a:cubicBezTo>
                                    <a:cubicBezTo>
                                      <a:pt x="15036" y="4487"/>
                                      <a:pt x="11527" y="6387"/>
                                      <a:pt x="9062" y="10188"/>
                                    </a:cubicBezTo>
                                    <a:cubicBezTo>
                                      <a:pt x="6866" y="13507"/>
                                      <a:pt x="5767" y="17762"/>
                                      <a:pt x="5767" y="22955"/>
                                    </a:cubicBezTo>
                                    <a:cubicBezTo>
                                      <a:pt x="5767" y="28254"/>
                                      <a:pt x="6866" y="32563"/>
                                      <a:pt x="9062" y="35882"/>
                                    </a:cubicBezTo>
                                    <a:cubicBezTo>
                                      <a:pt x="11473" y="39522"/>
                                      <a:pt x="14983" y="41342"/>
                                      <a:pt x="19590" y="41342"/>
                                    </a:cubicBezTo>
                                    <a:cubicBezTo>
                                      <a:pt x="23394" y="41342"/>
                                      <a:pt x="26288" y="40753"/>
                                      <a:pt x="28270" y="39575"/>
                                    </a:cubicBezTo>
                                    <a:cubicBezTo>
                                      <a:pt x="30252" y="38398"/>
                                      <a:pt x="31726" y="36417"/>
                                      <a:pt x="32690" y="33634"/>
                                    </a:cubicBezTo>
                                    <a:cubicBezTo>
                                      <a:pt x="32905" y="32884"/>
                                      <a:pt x="33387" y="32349"/>
                                      <a:pt x="34137" y="32028"/>
                                    </a:cubicBezTo>
                                    <a:cubicBezTo>
                                      <a:pt x="34780" y="31760"/>
                                      <a:pt x="35450" y="31707"/>
                                      <a:pt x="36146" y="31867"/>
                                    </a:cubicBezTo>
                                    <a:cubicBezTo>
                                      <a:pt x="36896" y="32028"/>
                                      <a:pt x="37432" y="32376"/>
                                      <a:pt x="37753" y="32911"/>
                                    </a:cubicBezTo>
                                    <a:cubicBezTo>
                                      <a:pt x="38128" y="33446"/>
                                      <a:pt x="38155" y="34115"/>
                                      <a:pt x="37834" y="34918"/>
                                    </a:cubicBezTo>
                                    <a:cubicBezTo>
                                      <a:pt x="36226" y="38291"/>
                                      <a:pt x="34271" y="40833"/>
                                      <a:pt x="31967" y="42546"/>
                                    </a:cubicBezTo>
                                    <a:cubicBezTo>
                                      <a:pt x="28913" y="44741"/>
                                      <a:pt x="24895" y="45838"/>
                                      <a:pt x="19912" y="45838"/>
                                    </a:cubicBezTo>
                                    <a:cubicBezTo>
                                      <a:pt x="13429" y="45838"/>
                                      <a:pt x="8500" y="43537"/>
                                      <a:pt x="5124" y="38933"/>
                                    </a:cubicBezTo>
                                    <a:cubicBezTo>
                                      <a:pt x="2178" y="34918"/>
                                      <a:pt x="704" y="29619"/>
                                      <a:pt x="704" y="23035"/>
                                    </a:cubicBezTo>
                                    <a:cubicBezTo>
                                      <a:pt x="704" y="16665"/>
                                      <a:pt x="2231" y="11366"/>
                                      <a:pt x="5285" y="7137"/>
                                    </a:cubicBezTo>
                                    <a:cubicBezTo>
                                      <a:pt x="8768" y="2426"/>
                                      <a:pt x="13643" y="71"/>
                                      <a:pt x="19912"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5" name="Freeform: Shape 15515"/>
                            <wps:cNvSpPr/>
                            <wps:spPr>
                              <a:xfrm>
                                <a:off x="4822031" y="475652"/>
                                <a:ext cx="7956" cy="61825"/>
                              </a:xfrm>
                              <a:custGeom>
                                <a:avLst/>
                                <a:gdLst>
                                  <a:gd name="connsiteX0" fmla="*/ 2158 w 7956"/>
                                  <a:gd name="connsiteY0" fmla="*/ 18378 h 61825"/>
                                  <a:gd name="connsiteX1" fmla="*/ 2158 w 7956"/>
                                  <a:gd name="connsiteY1" fmla="*/ 59247 h 61825"/>
                                  <a:gd name="connsiteX2" fmla="*/ 2881 w 7956"/>
                                  <a:gd name="connsiteY2" fmla="*/ 61255 h 61825"/>
                                  <a:gd name="connsiteX3" fmla="*/ 4649 w 7956"/>
                                  <a:gd name="connsiteY3" fmla="*/ 61897 h 61825"/>
                                  <a:gd name="connsiteX4" fmla="*/ 6417 w 7956"/>
                                  <a:gd name="connsiteY4" fmla="*/ 61174 h 61825"/>
                                  <a:gd name="connsiteX5" fmla="*/ 7221 w 7956"/>
                                  <a:gd name="connsiteY5" fmla="*/ 59247 h 61825"/>
                                  <a:gd name="connsiteX6" fmla="*/ 7221 w 7956"/>
                                  <a:gd name="connsiteY6" fmla="*/ 18378 h 61825"/>
                                  <a:gd name="connsiteX7" fmla="*/ 6417 w 7956"/>
                                  <a:gd name="connsiteY7" fmla="*/ 16612 h 61825"/>
                                  <a:gd name="connsiteX8" fmla="*/ 4649 w 7956"/>
                                  <a:gd name="connsiteY8" fmla="*/ 16049 h 61825"/>
                                  <a:gd name="connsiteX9" fmla="*/ 2881 w 7956"/>
                                  <a:gd name="connsiteY9" fmla="*/ 16692 h 61825"/>
                                  <a:gd name="connsiteX10" fmla="*/ 2158 w 7956"/>
                                  <a:gd name="connsiteY10" fmla="*/ 18378 h 61825"/>
                                  <a:gd name="connsiteX11" fmla="*/ 4649 w 7956"/>
                                  <a:gd name="connsiteY11" fmla="*/ 71 h 61825"/>
                                  <a:gd name="connsiteX12" fmla="*/ 1675 w 7956"/>
                                  <a:gd name="connsiteY12" fmla="*/ 1356 h 61825"/>
                                  <a:gd name="connsiteX13" fmla="*/ 711 w 7956"/>
                                  <a:gd name="connsiteY13" fmla="*/ 4327 h 61825"/>
                                  <a:gd name="connsiteX14" fmla="*/ 1675 w 7956"/>
                                  <a:gd name="connsiteY14" fmla="*/ 7137 h 61825"/>
                                  <a:gd name="connsiteX15" fmla="*/ 4649 w 7956"/>
                                  <a:gd name="connsiteY15" fmla="*/ 8422 h 61825"/>
                                  <a:gd name="connsiteX16" fmla="*/ 7623 w 7956"/>
                                  <a:gd name="connsiteY16" fmla="*/ 7137 h 61825"/>
                                  <a:gd name="connsiteX17" fmla="*/ 8667 w 7956"/>
                                  <a:gd name="connsiteY17" fmla="*/ 4327 h 61825"/>
                                  <a:gd name="connsiteX18" fmla="*/ 7623 w 7956"/>
                                  <a:gd name="connsiteY18" fmla="*/ 1356 h 61825"/>
                                  <a:gd name="connsiteX19" fmla="*/ 4649 w 7956"/>
                                  <a:gd name="connsiteY19" fmla="*/ 7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158" y="18378"/>
                                    </a:moveTo>
                                    <a:lnTo>
                                      <a:pt x="2158" y="59247"/>
                                    </a:lnTo>
                                    <a:cubicBezTo>
                                      <a:pt x="2158" y="60050"/>
                                      <a:pt x="2399" y="60719"/>
                                      <a:pt x="2881" y="61255"/>
                                    </a:cubicBezTo>
                                    <a:cubicBezTo>
                                      <a:pt x="3363" y="61683"/>
                                      <a:pt x="3952" y="61897"/>
                                      <a:pt x="4649" y="61897"/>
                                    </a:cubicBezTo>
                                    <a:cubicBezTo>
                                      <a:pt x="5345" y="61897"/>
                                      <a:pt x="5935" y="61656"/>
                                      <a:pt x="6417" y="61174"/>
                                    </a:cubicBezTo>
                                    <a:cubicBezTo>
                                      <a:pt x="6953" y="60693"/>
                                      <a:pt x="7221" y="60050"/>
                                      <a:pt x="7221" y="59247"/>
                                    </a:cubicBezTo>
                                    <a:lnTo>
                                      <a:pt x="7221" y="18378"/>
                                    </a:lnTo>
                                    <a:cubicBezTo>
                                      <a:pt x="7221" y="17629"/>
                                      <a:pt x="6953" y="17040"/>
                                      <a:pt x="6417" y="16612"/>
                                    </a:cubicBezTo>
                                    <a:cubicBezTo>
                                      <a:pt x="5935" y="16237"/>
                                      <a:pt x="5345" y="16049"/>
                                      <a:pt x="4649" y="16049"/>
                                    </a:cubicBezTo>
                                    <a:cubicBezTo>
                                      <a:pt x="3952" y="16049"/>
                                      <a:pt x="3363" y="16264"/>
                                      <a:pt x="2881" y="16692"/>
                                    </a:cubicBezTo>
                                    <a:cubicBezTo>
                                      <a:pt x="2399" y="17067"/>
                                      <a:pt x="2158" y="17629"/>
                                      <a:pt x="2158" y="18378"/>
                                    </a:cubicBezTo>
                                    <a:close/>
                                    <a:moveTo>
                                      <a:pt x="4649" y="71"/>
                                    </a:moveTo>
                                    <a:cubicBezTo>
                                      <a:pt x="3363" y="71"/>
                                      <a:pt x="2372" y="499"/>
                                      <a:pt x="1675" y="1356"/>
                                    </a:cubicBezTo>
                                    <a:cubicBezTo>
                                      <a:pt x="1032" y="2159"/>
                                      <a:pt x="711" y="3149"/>
                                      <a:pt x="711" y="4327"/>
                                    </a:cubicBezTo>
                                    <a:cubicBezTo>
                                      <a:pt x="711" y="5451"/>
                                      <a:pt x="1032" y="6388"/>
                                      <a:pt x="1675" y="7137"/>
                                    </a:cubicBezTo>
                                    <a:cubicBezTo>
                                      <a:pt x="2372" y="7993"/>
                                      <a:pt x="3363" y="8422"/>
                                      <a:pt x="4649" y="8422"/>
                                    </a:cubicBezTo>
                                    <a:cubicBezTo>
                                      <a:pt x="5881" y="8422"/>
                                      <a:pt x="6872" y="7993"/>
                                      <a:pt x="7623" y="7137"/>
                                    </a:cubicBezTo>
                                    <a:cubicBezTo>
                                      <a:pt x="8319" y="6334"/>
                                      <a:pt x="8667" y="5397"/>
                                      <a:pt x="8667" y="4327"/>
                                    </a:cubicBezTo>
                                    <a:cubicBezTo>
                                      <a:pt x="8667" y="3149"/>
                                      <a:pt x="8319" y="2159"/>
                                      <a:pt x="7623" y="1356"/>
                                    </a:cubicBezTo>
                                    <a:cubicBezTo>
                                      <a:pt x="6872" y="499"/>
                                      <a:pt x="5881" y="71"/>
                                      <a:pt x="4649"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6" name="Freeform: Shape 15516"/>
                            <wps:cNvSpPr/>
                            <wps:spPr>
                              <a:xfrm>
                                <a:off x="4839875" y="475652"/>
                                <a:ext cx="20011" cy="61825"/>
                              </a:xfrm>
                              <a:custGeom>
                                <a:avLst/>
                                <a:gdLst>
                                  <a:gd name="connsiteX0" fmla="*/ 7304 w 20011"/>
                                  <a:gd name="connsiteY0" fmla="*/ 17495 h 61825"/>
                                  <a:gd name="connsiteX1" fmla="*/ 3286 w 20011"/>
                                  <a:gd name="connsiteY1" fmla="*/ 17495 h 61825"/>
                                  <a:gd name="connsiteX2" fmla="*/ 1357 w 20011"/>
                                  <a:gd name="connsiteY2" fmla="*/ 18137 h 61825"/>
                                  <a:gd name="connsiteX3" fmla="*/ 714 w 20011"/>
                                  <a:gd name="connsiteY3" fmla="*/ 19663 h 61825"/>
                                  <a:gd name="connsiteX4" fmla="*/ 1357 w 20011"/>
                                  <a:gd name="connsiteY4" fmla="*/ 21188 h 61825"/>
                                  <a:gd name="connsiteX5" fmla="*/ 3286 w 20011"/>
                                  <a:gd name="connsiteY5" fmla="*/ 21911 h 61825"/>
                                  <a:gd name="connsiteX6" fmla="*/ 7304 w 20011"/>
                                  <a:gd name="connsiteY6" fmla="*/ 21911 h 61825"/>
                                  <a:gd name="connsiteX7" fmla="*/ 7304 w 20011"/>
                                  <a:gd name="connsiteY7" fmla="*/ 59167 h 61825"/>
                                  <a:gd name="connsiteX8" fmla="*/ 8027 w 20011"/>
                                  <a:gd name="connsiteY8" fmla="*/ 61255 h 61825"/>
                                  <a:gd name="connsiteX9" fmla="*/ 9795 w 20011"/>
                                  <a:gd name="connsiteY9" fmla="*/ 61897 h 61825"/>
                                  <a:gd name="connsiteX10" fmla="*/ 11483 w 20011"/>
                                  <a:gd name="connsiteY10" fmla="*/ 61174 h 61825"/>
                                  <a:gd name="connsiteX11" fmla="*/ 12287 w 20011"/>
                                  <a:gd name="connsiteY11" fmla="*/ 59167 h 61825"/>
                                  <a:gd name="connsiteX12" fmla="*/ 12287 w 20011"/>
                                  <a:gd name="connsiteY12" fmla="*/ 21911 h 61825"/>
                                  <a:gd name="connsiteX13" fmla="*/ 18154 w 20011"/>
                                  <a:gd name="connsiteY13" fmla="*/ 21911 h 61825"/>
                                  <a:gd name="connsiteX14" fmla="*/ 20082 w 20011"/>
                                  <a:gd name="connsiteY14" fmla="*/ 21188 h 61825"/>
                                  <a:gd name="connsiteX15" fmla="*/ 20725 w 20011"/>
                                  <a:gd name="connsiteY15" fmla="*/ 19663 h 61825"/>
                                  <a:gd name="connsiteX16" fmla="*/ 20082 w 20011"/>
                                  <a:gd name="connsiteY16" fmla="*/ 18137 h 61825"/>
                                  <a:gd name="connsiteX17" fmla="*/ 18154 w 20011"/>
                                  <a:gd name="connsiteY17" fmla="*/ 17495 h 61825"/>
                                  <a:gd name="connsiteX18" fmla="*/ 12287 w 20011"/>
                                  <a:gd name="connsiteY18" fmla="*/ 17495 h 61825"/>
                                  <a:gd name="connsiteX19" fmla="*/ 12287 w 20011"/>
                                  <a:gd name="connsiteY19" fmla="*/ 8181 h 61825"/>
                                  <a:gd name="connsiteX20" fmla="*/ 13090 w 20011"/>
                                  <a:gd name="connsiteY20" fmla="*/ 5692 h 61825"/>
                                  <a:gd name="connsiteX21" fmla="*/ 15823 w 20011"/>
                                  <a:gd name="connsiteY21" fmla="*/ 4568 h 61825"/>
                                  <a:gd name="connsiteX22" fmla="*/ 18154 w 20011"/>
                                  <a:gd name="connsiteY22" fmla="*/ 4568 h 61825"/>
                                  <a:gd name="connsiteX23" fmla="*/ 20082 w 20011"/>
                                  <a:gd name="connsiteY23" fmla="*/ 3845 h 61825"/>
                                  <a:gd name="connsiteX24" fmla="*/ 20725 w 20011"/>
                                  <a:gd name="connsiteY24" fmla="*/ 2319 h 61825"/>
                                  <a:gd name="connsiteX25" fmla="*/ 20082 w 20011"/>
                                  <a:gd name="connsiteY25" fmla="*/ 713 h 61825"/>
                                  <a:gd name="connsiteX26" fmla="*/ 18154 w 20011"/>
                                  <a:gd name="connsiteY26" fmla="*/ 71 h 61825"/>
                                  <a:gd name="connsiteX27" fmla="*/ 14939 w 20011"/>
                                  <a:gd name="connsiteY27" fmla="*/ 71 h 61825"/>
                                  <a:gd name="connsiteX28" fmla="*/ 9152 w 20011"/>
                                  <a:gd name="connsiteY28" fmla="*/ 2480 h 61825"/>
                                  <a:gd name="connsiteX29" fmla="*/ 7304 w 20011"/>
                                  <a:gd name="connsiteY29" fmla="*/ 7860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011" h="61825">
                                    <a:moveTo>
                                      <a:pt x="7304" y="17495"/>
                                    </a:moveTo>
                                    <a:lnTo>
                                      <a:pt x="3286" y="17495"/>
                                    </a:lnTo>
                                    <a:cubicBezTo>
                                      <a:pt x="2482" y="17495"/>
                                      <a:pt x="1839" y="17709"/>
                                      <a:pt x="1357" y="18137"/>
                                    </a:cubicBezTo>
                                    <a:cubicBezTo>
                                      <a:pt x="928" y="18565"/>
                                      <a:pt x="714" y="19074"/>
                                      <a:pt x="714" y="19663"/>
                                    </a:cubicBezTo>
                                    <a:cubicBezTo>
                                      <a:pt x="714" y="20251"/>
                                      <a:pt x="928" y="20760"/>
                                      <a:pt x="1357" y="21188"/>
                                    </a:cubicBezTo>
                                    <a:cubicBezTo>
                                      <a:pt x="1839" y="21670"/>
                                      <a:pt x="2482" y="21911"/>
                                      <a:pt x="3286" y="21911"/>
                                    </a:cubicBezTo>
                                    <a:lnTo>
                                      <a:pt x="7304" y="21911"/>
                                    </a:lnTo>
                                    <a:lnTo>
                                      <a:pt x="7304" y="59167"/>
                                    </a:lnTo>
                                    <a:cubicBezTo>
                                      <a:pt x="7304" y="60023"/>
                                      <a:pt x="7545" y="60719"/>
                                      <a:pt x="8027" y="61255"/>
                                    </a:cubicBezTo>
                                    <a:cubicBezTo>
                                      <a:pt x="8509" y="61683"/>
                                      <a:pt x="9099" y="61897"/>
                                      <a:pt x="9795" y="61897"/>
                                    </a:cubicBezTo>
                                    <a:cubicBezTo>
                                      <a:pt x="10438" y="61897"/>
                                      <a:pt x="11001" y="61656"/>
                                      <a:pt x="11483" y="61174"/>
                                    </a:cubicBezTo>
                                    <a:cubicBezTo>
                                      <a:pt x="12019" y="60639"/>
                                      <a:pt x="12287" y="59970"/>
                                      <a:pt x="12287" y="59167"/>
                                    </a:cubicBezTo>
                                    <a:lnTo>
                                      <a:pt x="12287" y="21911"/>
                                    </a:lnTo>
                                    <a:lnTo>
                                      <a:pt x="18154" y="21911"/>
                                    </a:lnTo>
                                    <a:cubicBezTo>
                                      <a:pt x="18957" y="21911"/>
                                      <a:pt x="19600" y="21670"/>
                                      <a:pt x="20082" y="21188"/>
                                    </a:cubicBezTo>
                                    <a:cubicBezTo>
                                      <a:pt x="20511" y="20760"/>
                                      <a:pt x="20725" y="20251"/>
                                      <a:pt x="20725" y="19663"/>
                                    </a:cubicBezTo>
                                    <a:cubicBezTo>
                                      <a:pt x="20725" y="19074"/>
                                      <a:pt x="20511" y="18565"/>
                                      <a:pt x="20082" y="18137"/>
                                    </a:cubicBezTo>
                                    <a:cubicBezTo>
                                      <a:pt x="19600" y="17709"/>
                                      <a:pt x="18957" y="17495"/>
                                      <a:pt x="18154" y="17495"/>
                                    </a:cubicBezTo>
                                    <a:lnTo>
                                      <a:pt x="12287" y="17495"/>
                                    </a:lnTo>
                                    <a:lnTo>
                                      <a:pt x="12287" y="8181"/>
                                    </a:lnTo>
                                    <a:cubicBezTo>
                                      <a:pt x="12287" y="7164"/>
                                      <a:pt x="12555" y="6334"/>
                                      <a:pt x="13090" y="5692"/>
                                    </a:cubicBezTo>
                                    <a:cubicBezTo>
                                      <a:pt x="13733" y="4942"/>
                                      <a:pt x="14644" y="4568"/>
                                      <a:pt x="15823" y="4568"/>
                                    </a:cubicBezTo>
                                    <a:lnTo>
                                      <a:pt x="18154" y="4568"/>
                                    </a:lnTo>
                                    <a:cubicBezTo>
                                      <a:pt x="18957" y="4568"/>
                                      <a:pt x="19600" y="4327"/>
                                      <a:pt x="20082" y="3845"/>
                                    </a:cubicBezTo>
                                    <a:cubicBezTo>
                                      <a:pt x="20511" y="3417"/>
                                      <a:pt x="20725" y="2908"/>
                                      <a:pt x="20725" y="2319"/>
                                    </a:cubicBezTo>
                                    <a:cubicBezTo>
                                      <a:pt x="20725" y="1677"/>
                                      <a:pt x="20511" y="1142"/>
                                      <a:pt x="20082" y="713"/>
                                    </a:cubicBezTo>
                                    <a:cubicBezTo>
                                      <a:pt x="19600" y="285"/>
                                      <a:pt x="18957" y="71"/>
                                      <a:pt x="18154" y="71"/>
                                    </a:cubicBezTo>
                                    <a:lnTo>
                                      <a:pt x="14939" y="71"/>
                                    </a:lnTo>
                                    <a:cubicBezTo>
                                      <a:pt x="12474" y="71"/>
                                      <a:pt x="10545" y="874"/>
                                      <a:pt x="9152" y="2480"/>
                                    </a:cubicBezTo>
                                    <a:cubicBezTo>
                                      <a:pt x="7920" y="3925"/>
                                      <a:pt x="7304" y="5718"/>
                                      <a:pt x="7304" y="786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7" name="Freeform: Shape 15517"/>
                            <wps:cNvSpPr/>
                            <wps:spPr>
                              <a:xfrm>
                                <a:off x="4870009" y="475652"/>
                                <a:ext cx="7956" cy="61825"/>
                              </a:xfrm>
                              <a:custGeom>
                                <a:avLst/>
                                <a:gdLst>
                                  <a:gd name="connsiteX0" fmla="*/ 2165 w 7956"/>
                                  <a:gd name="connsiteY0" fmla="*/ 18378 h 61825"/>
                                  <a:gd name="connsiteX1" fmla="*/ 2165 w 7956"/>
                                  <a:gd name="connsiteY1" fmla="*/ 59247 h 61825"/>
                                  <a:gd name="connsiteX2" fmla="*/ 2888 w 7956"/>
                                  <a:gd name="connsiteY2" fmla="*/ 61255 h 61825"/>
                                  <a:gd name="connsiteX3" fmla="*/ 4656 w 7956"/>
                                  <a:gd name="connsiteY3" fmla="*/ 61897 h 61825"/>
                                  <a:gd name="connsiteX4" fmla="*/ 6424 w 7956"/>
                                  <a:gd name="connsiteY4" fmla="*/ 61174 h 61825"/>
                                  <a:gd name="connsiteX5" fmla="*/ 7228 w 7956"/>
                                  <a:gd name="connsiteY5" fmla="*/ 59247 h 61825"/>
                                  <a:gd name="connsiteX6" fmla="*/ 7228 w 7956"/>
                                  <a:gd name="connsiteY6" fmla="*/ 18378 h 61825"/>
                                  <a:gd name="connsiteX7" fmla="*/ 6424 w 7956"/>
                                  <a:gd name="connsiteY7" fmla="*/ 16612 h 61825"/>
                                  <a:gd name="connsiteX8" fmla="*/ 4656 w 7956"/>
                                  <a:gd name="connsiteY8" fmla="*/ 16049 h 61825"/>
                                  <a:gd name="connsiteX9" fmla="*/ 2888 w 7956"/>
                                  <a:gd name="connsiteY9" fmla="*/ 16692 h 61825"/>
                                  <a:gd name="connsiteX10" fmla="*/ 2165 w 7956"/>
                                  <a:gd name="connsiteY10" fmla="*/ 18378 h 61825"/>
                                  <a:gd name="connsiteX11" fmla="*/ 4656 w 7956"/>
                                  <a:gd name="connsiteY11" fmla="*/ 71 h 61825"/>
                                  <a:gd name="connsiteX12" fmla="*/ 1682 w 7956"/>
                                  <a:gd name="connsiteY12" fmla="*/ 1356 h 61825"/>
                                  <a:gd name="connsiteX13" fmla="*/ 718 w 7956"/>
                                  <a:gd name="connsiteY13" fmla="*/ 4327 h 61825"/>
                                  <a:gd name="connsiteX14" fmla="*/ 1682 w 7956"/>
                                  <a:gd name="connsiteY14" fmla="*/ 7137 h 61825"/>
                                  <a:gd name="connsiteX15" fmla="*/ 4656 w 7956"/>
                                  <a:gd name="connsiteY15" fmla="*/ 8422 h 61825"/>
                                  <a:gd name="connsiteX16" fmla="*/ 7630 w 7956"/>
                                  <a:gd name="connsiteY16" fmla="*/ 7137 h 61825"/>
                                  <a:gd name="connsiteX17" fmla="*/ 8674 w 7956"/>
                                  <a:gd name="connsiteY17" fmla="*/ 4327 h 61825"/>
                                  <a:gd name="connsiteX18" fmla="*/ 7630 w 7956"/>
                                  <a:gd name="connsiteY18" fmla="*/ 1356 h 61825"/>
                                  <a:gd name="connsiteX19" fmla="*/ 4656 w 7956"/>
                                  <a:gd name="connsiteY19" fmla="*/ 7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165" y="18378"/>
                                    </a:moveTo>
                                    <a:lnTo>
                                      <a:pt x="2165" y="59247"/>
                                    </a:lnTo>
                                    <a:cubicBezTo>
                                      <a:pt x="2165" y="60050"/>
                                      <a:pt x="2406" y="60719"/>
                                      <a:pt x="2888" y="61255"/>
                                    </a:cubicBezTo>
                                    <a:cubicBezTo>
                                      <a:pt x="3370" y="61683"/>
                                      <a:pt x="3959" y="61897"/>
                                      <a:pt x="4656" y="61897"/>
                                    </a:cubicBezTo>
                                    <a:cubicBezTo>
                                      <a:pt x="5352" y="61897"/>
                                      <a:pt x="5942" y="61656"/>
                                      <a:pt x="6424" y="61174"/>
                                    </a:cubicBezTo>
                                    <a:cubicBezTo>
                                      <a:pt x="6960" y="60693"/>
                                      <a:pt x="7228" y="60050"/>
                                      <a:pt x="7228" y="59247"/>
                                    </a:cubicBezTo>
                                    <a:lnTo>
                                      <a:pt x="7228" y="18378"/>
                                    </a:lnTo>
                                    <a:cubicBezTo>
                                      <a:pt x="7228" y="17629"/>
                                      <a:pt x="6960" y="17040"/>
                                      <a:pt x="6424" y="16612"/>
                                    </a:cubicBezTo>
                                    <a:cubicBezTo>
                                      <a:pt x="5942" y="16237"/>
                                      <a:pt x="5352" y="16049"/>
                                      <a:pt x="4656" y="16049"/>
                                    </a:cubicBezTo>
                                    <a:cubicBezTo>
                                      <a:pt x="3959" y="16049"/>
                                      <a:pt x="3370" y="16264"/>
                                      <a:pt x="2888" y="16692"/>
                                    </a:cubicBezTo>
                                    <a:cubicBezTo>
                                      <a:pt x="2406" y="17067"/>
                                      <a:pt x="2165" y="17629"/>
                                      <a:pt x="2165" y="18378"/>
                                    </a:cubicBezTo>
                                    <a:close/>
                                    <a:moveTo>
                                      <a:pt x="4656" y="71"/>
                                    </a:moveTo>
                                    <a:cubicBezTo>
                                      <a:pt x="3370" y="71"/>
                                      <a:pt x="2379" y="499"/>
                                      <a:pt x="1682" y="1356"/>
                                    </a:cubicBezTo>
                                    <a:cubicBezTo>
                                      <a:pt x="1039" y="2159"/>
                                      <a:pt x="718" y="3149"/>
                                      <a:pt x="718" y="4327"/>
                                    </a:cubicBezTo>
                                    <a:cubicBezTo>
                                      <a:pt x="718" y="5451"/>
                                      <a:pt x="1039" y="6388"/>
                                      <a:pt x="1682" y="7137"/>
                                    </a:cubicBezTo>
                                    <a:cubicBezTo>
                                      <a:pt x="2379" y="7993"/>
                                      <a:pt x="3370" y="8422"/>
                                      <a:pt x="4656" y="8422"/>
                                    </a:cubicBezTo>
                                    <a:cubicBezTo>
                                      <a:pt x="5888" y="8422"/>
                                      <a:pt x="6879" y="7993"/>
                                      <a:pt x="7630" y="7137"/>
                                    </a:cubicBezTo>
                                    <a:cubicBezTo>
                                      <a:pt x="8326" y="6334"/>
                                      <a:pt x="8674" y="5397"/>
                                      <a:pt x="8674" y="4327"/>
                                    </a:cubicBezTo>
                                    <a:cubicBezTo>
                                      <a:pt x="8674" y="3149"/>
                                      <a:pt x="8326" y="2159"/>
                                      <a:pt x="7630" y="1356"/>
                                    </a:cubicBezTo>
                                    <a:cubicBezTo>
                                      <a:pt x="6879" y="499"/>
                                      <a:pt x="5888" y="71"/>
                                      <a:pt x="4656"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8" name="Freeform: Shape 15518"/>
                            <wps:cNvSpPr/>
                            <wps:spPr>
                              <a:xfrm>
                                <a:off x="4889140" y="491711"/>
                                <a:ext cx="37352" cy="45767"/>
                              </a:xfrm>
                              <a:custGeom>
                                <a:avLst/>
                                <a:gdLst>
                                  <a:gd name="connsiteX0" fmla="*/ 19929 w 37352"/>
                                  <a:gd name="connsiteY0" fmla="*/ 71 h 45767"/>
                                  <a:gd name="connsiteX1" fmla="*/ 31743 w 37352"/>
                                  <a:gd name="connsiteY1" fmla="*/ 3443 h 45767"/>
                                  <a:gd name="connsiteX2" fmla="*/ 36966 w 37352"/>
                                  <a:gd name="connsiteY2" fmla="*/ 10590 h 45767"/>
                                  <a:gd name="connsiteX3" fmla="*/ 36565 w 37352"/>
                                  <a:gd name="connsiteY3" fmla="*/ 12436 h 45767"/>
                                  <a:gd name="connsiteX4" fmla="*/ 34957 w 37352"/>
                                  <a:gd name="connsiteY4" fmla="*/ 13480 h 45767"/>
                                  <a:gd name="connsiteX5" fmla="*/ 32948 w 37352"/>
                                  <a:gd name="connsiteY5" fmla="*/ 13319 h 45767"/>
                                  <a:gd name="connsiteX6" fmla="*/ 31662 w 37352"/>
                                  <a:gd name="connsiteY6" fmla="*/ 11714 h 45767"/>
                                  <a:gd name="connsiteX7" fmla="*/ 27564 w 37352"/>
                                  <a:gd name="connsiteY7" fmla="*/ 6173 h 45767"/>
                                  <a:gd name="connsiteX8" fmla="*/ 19607 w 37352"/>
                                  <a:gd name="connsiteY8" fmla="*/ 4487 h 45767"/>
                                  <a:gd name="connsiteX9" fmla="*/ 9079 w 37352"/>
                                  <a:gd name="connsiteY9" fmla="*/ 10188 h 45767"/>
                                  <a:gd name="connsiteX10" fmla="*/ 5784 w 37352"/>
                                  <a:gd name="connsiteY10" fmla="*/ 22955 h 45767"/>
                                  <a:gd name="connsiteX11" fmla="*/ 9079 w 37352"/>
                                  <a:gd name="connsiteY11" fmla="*/ 35882 h 45767"/>
                                  <a:gd name="connsiteX12" fmla="*/ 19607 w 37352"/>
                                  <a:gd name="connsiteY12" fmla="*/ 41342 h 45767"/>
                                  <a:gd name="connsiteX13" fmla="*/ 28287 w 37352"/>
                                  <a:gd name="connsiteY13" fmla="*/ 39575 h 45767"/>
                                  <a:gd name="connsiteX14" fmla="*/ 32707 w 37352"/>
                                  <a:gd name="connsiteY14" fmla="*/ 33634 h 45767"/>
                                  <a:gd name="connsiteX15" fmla="*/ 34154 w 37352"/>
                                  <a:gd name="connsiteY15" fmla="*/ 32028 h 45767"/>
                                  <a:gd name="connsiteX16" fmla="*/ 36163 w 37352"/>
                                  <a:gd name="connsiteY16" fmla="*/ 31867 h 45767"/>
                                  <a:gd name="connsiteX17" fmla="*/ 37770 w 37352"/>
                                  <a:gd name="connsiteY17" fmla="*/ 32911 h 45767"/>
                                  <a:gd name="connsiteX18" fmla="*/ 37851 w 37352"/>
                                  <a:gd name="connsiteY18" fmla="*/ 34918 h 45767"/>
                                  <a:gd name="connsiteX19" fmla="*/ 31984 w 37352"/>
                                  <a:gd name="connsiteY19" fmla="*/ 42546 h 45767"/>
                                  <a:gd name="connsiteX20" fmla="*/ 19929 w 37352"/>
                                  <a:gd name="connsiteY20" fmla="*/ 45838 h 45767"/>
                                  <a:gd name="connsiteX21" fmla="*/ 5141 w 37352"/>
                                  <a:gd name="connsiteY21" fmla="*/ 38933 h 45767"/>
                                  <a:gd name="connsiteX22" fmla="*/ 721 w 37352"/>
                                  <a:gd name="connsiteY22" fmla="*/ 23035 h 45767"/>
                                  <a:gd name="connsiteX23" fmla="*/ 5302 w 37352"/>
                                  <a:gd name="connsiteY23" fmla="*/ 7137 h 45767"/>
                                  <a:gd name="connsiteX24" fmla="*/ 19929 w 37352"/>
                                  <a:gd name="connsiteY24" fmla="*/ 7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Lst>
                                <a:rect l="l" t="t" r="r" b="b"/>
                                <a:pathLst>
                                  <a:path w="37352" h="45767">
                                    <a:moveTo>
                                      <a:pt x="19929" y="71"/>
                                    </a:moveTo>
                                    <a:cubicBezTo>
                                      <a:pt x="24643" y="71"/>
                                      <a:pt x="28581" y="1195"/>
                                      <a:pt x="31743" y="3443"/>
                                    </a:cubicBezTo>
                                    <a:cubicBezTo>
                                      <a:pt x="34368" y="5370"/>
                                      <a:pt x="36109" y="7752"/>
                                      <a:pt x="36966" y="10590"/>
                                    </a:cubicBezTo>
                                    <a:cubicBezTo>
                                      <a:pt x="37127" y="11285"/>
                                      <a:pt x="36993" y="11901"/>
                                      <a:pt x="36565" y="12436"/>
                                    </a:cubicBezTo>
                                    <a:cubicBezTo>
                                      <a:pt x="36190" y="12972"/>
                                      <a:pt x="35654" y="13319"/>
                                      <a:pt x="34957" y="13480"/>
                                    </a:cubicBezTo>
                                    <a:cubicBezTo>
                                      <a:pt x="34207" y="13641"/>
                                      <a:pt x="33537" y="13587"/>
                                      <a:pt x="32948" y="13319"/>
                                    </a:cubicBezTo>
                                    <a:cubicBezTo>
                                      <a:pt x="32252" y="12998"/>
                                      <a:pt x="31823" y="12463"/>
                                      <a:pt x="31662" y="11714"/>
                                    </a:cubicBezTo>
                                    <a:cubicBezTo>
                                      <a:pt x="30859" y="9198"/>
                                      <a:pt x="29492" y="7351"/>
                                      <a:pt x="27564" y="6173"/>
                                    </a:cubicBezTo>
                                    <a:cubicBezTo>
                                      <a:pt x="25635" y="5049"/>
                                      <a:pt x="22983" y="4487"/>
                                      <a:pt x="19607" y="4487"/>
                                    </a:cubicBezTo>
                                    <a:cubicBezTo>
                                      <a:pt x="15053" y="4487"/>
                                      <a:pt x="11544" y="6387"/>
                                      <a:pt x="9079" y="10188"/>
                                    </a:cubicBezTo>
                                    <a:cubicBezTo>
                                      <a:pt x="6882" y="13507"/>
                                      <a:pt x="5784" y="17762"/>
                                      <a:pt x="5784" y="22955"/>
                                    </a:cubicBezTo>
                                    <a:cubicBezTo>
                                      <a:pt x="5784" y="28254"/>
                                      <a:pt x="6882" y="32563"/>
                                      <a:pt x="9079" y="35882"/>
                                    </a:cubicBezTo>
                                    <a:cubicBezTo>
                                      <a:pt x="11490" y="39522"/>
                                      <a:pt x="14999" y="41342"/>
                                      <a:pt x="19607" y="41342"/>
                                    </a:cubicBezTo>
                                    <a:cubicBezTo>
                                      <a:pt x="23411" y="41342"/>
                                      <a:pt x="26304" y="40753"/>
                                      <a:pt x="28287" y="39575"/>
                                    </a:cubicBezTo>
                                    <a:cubicBezTo>
                                      <a:pt x="30269" y="38398"/>
                                      <a:pt x="31743" y="36417"/>
                                      <a:pt x="32707" y="33634"/>
                                    </a:cubicBezTo>
                                    <a:cubicBezTo>
                                      <a:pt x="32921" y="32884"/>
                                      <a:pt x="33404" y="32349"/>
                                      <a:pt x="34154" y="32028"/>
                                    </a:cubicBezTo>
                                    <a:cubicBezTo>
                                      <a:pt x="34797" y="31760"/>
                                      <a:pt x="35466" y="31707"/>
                                      <a:pt x="36163" y="31867"/>
                                    </a:cubicBezTo>
                                    <a:cubicBezTo>
                                      <a:pt x="36913" y="32028"/>
                                      <a:pt x="37449" y="32376"/>
                                      <a:pt x="37770" y="32911"/>
                                    </a:cubicBezTo>
                                    <a:cubicBezTo>
                                      <a:pt x="38145" y="33446"/>
                                      <a:pt x="38172" y="34115"/>
                                      <a:pt x="37851" y="34918"/>
                                    </a:cubicBezTo>
                                    <a:cubicBezTo>
                                      <a:pt x="36243" y="38291"/>
                                      <a:pt x="34288" y="40833"/>
                                      <a:pt x="31984" y="42546"/>
                                    </a:cubicBezTo>
                                    <a:cubicBezTo>
                                      <a:pt x="28930" y="44741"/>
                                      <a:pt x="24911" y="45838"/>
                                      <a:pt x="19929" y="45838"/>
                                    </a:cubicBezTo>
                                    <a:cubicBezTo>
                                      <a:pt x="13446" y="45838"/>
                                      <a:pt x="8516" y="43537"/>
                                      <a:pt x="5141" y="38933"/>
                                    </a:cubicBezTo>
                                    <a:cubicBezTo>
                                      <a:pt x="2194" y="34918"/>
                                      <a:pt x="721" y="29619"/>
                                      <a:pt x="721" y="23035"/>
                                    </a:cubicBezTo>
                                    <a:cubicBezTo>
                                      <a:pt x="721" y="16665"/>
                                      <a:pt x="2248" y="11366"/>
                                      <a:pt x="5302" y="7137"/>
                                    </a:cubicBezTo>
                                    <a:cubicBezTo>
                                      <a:pt x="8784" y="2426"/>
                                      <a:pt x="13660" y="71"/>
                                      <a:pt x="19929" y="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19" name="Graphic 14291"/>
                          <wpg:cNvGrpSpPr/>
                          <wpg:grpSpPr>
                            <a:xfrm>
                              <a:off x="5497490" y="342397"/>
                              <a:ext cx="378045" cy="71991"/>
                              <a:chOff x="5497490" y="342397"/>
                              <a:chExt cx="378045" cy="71991"/>
                            </a:xfrm>
                            <a:solidFill>
                              <a:srgbClr val="000000"/>
                            </a:solidFill>
                          </wpg:grpSpPr>
                          <wps:wsp>
                            <wps:cNvPr id="15520" name="Freeform: Shape 15520"/>
                            <wps:cNvSpPr/>
                            <wps:spPr>
                              <a:xfrm>
                                <a:off x="5497490" y="343811"/>
                                <a:ext cx="42675" cy="60460"/>
                              </a:xfrm>
                              <a:custGeom>
                                <a:avLst/>
                                <a:gdLst>
                                  <a:gd name="connsiteX0" fmla="*/ 8444 w 42675"/>
                                  <a:gd name="connsiteY0" fmla="*/ 52 h 60460"/>
                                  <a:gd name="connsiteX1" fmla="*/ 2658 w 42675"/>
                                  <a:gd name="connsiteY1" fmla="*/ 2460 h 60460"/>
                                  <a:gd name="connsiteX2" fmla="*/ 809 w 42675"/>
                                  <a:gd name="connsiteY2" fmla="*/ 7840 h 60460"/>
                                  <a:gd name="connsiteX3" fmla="*/ 809 w 42675"/>
                                  <a:gd name="connsiteY3" fmla="*/ 57783 h 60460"/>
                                  <a:gd name="connsiteX4" fmla="*/ 1533 w 42675"/>
                                  <a:gd name="connsiteY4" fmla="*/ 59790 h 60460"/>
                                  <a:gd name="connsiteX5" fmla="*/ 3301 w 42675"/>
                                  <a:gd name="connsiteY5" fmla="*/ 60513 h 60460"/>
                                  <a:gd name="connsiteX6" fmla="*/ 4988 w 42675"/>
                                  <a:gd name="connsiteY6" fmla="*/ 59790 h 60460"/>
                                  <a:gd name="connsiteX7" fmla="*/ 5792 w 42675"/>
                                  <a:gd name="connsiteY7" fmla="*/ 57783 h 60460"/>
                                  <a:gd name="connsiteX8" fmla="*/ 5792 w 42675"/>
                                  <a:gd name="connsiteY8" fmla="*/ 32410 h 60460"/>
                                  <a:gd name="connsiteX9" fmla="*/ 26607 w 42675"/>
                                  <a:gd name="connsiteY9" fmla="*/ 32410 h 60460"/>
                                  <a:gd name="connsiteX10" fmla="*/ 33117 w 42675"/>
                                  <a:gd name="connsiteY10" fmla="*/ 34257 h 60460"/>
                                  <a:gd name="connsiteX11" fmla="*/ 36010 w 42675"/>
                                  <a:gd name="connsiteY11" fmla="*/ 39556 h 60460"/>
                                  <a:gd name="connsiteX12" fmla="*/ 36492 w 42675"/>
                                  <a:gd name="connsiteY12" fmla="*/ 50315 h 60460"/>
                                  <a:gd name="connsiteX13" fmla="*/ 38341 w 42675"/>
                                  <a:gd name="connsiteY13" fmla="*/ 58907 h 60460"/>
                                  <a:gd name="connsiteX14" fmla="*/ 39787 w 42675"/>
                                  <a:gd name="connsiteY14" fmla="*/ 60352 h 60460"/>
                                  <a:gd name="connsiteX15" fmla="*/ 41716 w 42675"/>
                                  <a:gd name="connsiteY15" fmla="*/ 60352 h 60460"/>
                                  <a:gd name="connsiteX16" fmla="*/ 43243 w 42675"/>
                                  <a:gd name="connsiteY16" fmla="*/ 59067 h 60460"/>
                                  <a:gd name="connsiteX17" fmla="*/ 43243 w 42675"/>
                                  <a:gd name="connsiteY17" fmla="*/ 56739 h 60460"/>
                                  <a:gd name="connsiteX18" fmla="*/ 41636 w 42675"/>
                                  <a:gd name="connsiteY18" fmla="*/ 49673 h 60460"/>
                                  <a:gd name="connsiteX19" fmla="*/ 41073 w 42675"/>
                                  <a:gd name="connsiteY19" fmla="*/ 38833 h 60460"/>
                                  <a:gd name="connsiteX20" fmla="*/ 38582 w 42675"/>
                                  <a:gd name="connsiteY20" fmla="*/ 32490 h 60460"/>
                                  <a:gd name="connsiteX21" fmla="*/ 33760 w 42675"/>
                                  <a:gd name="connsiteY21" fmla="*/ 30162 h 60460"/>
                                  <a:gd name="connsiteX22" fmla="*/ 40671 w 42675"/>
                                  <a:gd name="connsiteY22" fmla="*/ 24943 h 60460"/>
                                  <a:gd name="connsiteX23" fmla="*/ 43243 w 42675"/>
                                  <a:gd name="connsiteY23" fmla="*/ 16271 h 60460"/>
                                  <a:gd name="connsiteX24" fmla="*/ 39064 w 42675"/>
                                  <a:gd name="connsiteY24" fmla="*/ 5110 h 60460"/>
                                  <a:gd name="connsiteX25" fmla="*/ 26607 w 42675"/>
                                  <a:gd name="connsiteY25" fmla="*/ 52 h 60460"/>
                                  <a:gd name="connsiteX26" fmla="*/ 26045 w 42675"/>
                                  <a:gd name="connsiteY26" fmla="*/ 27994 h 60460"/>
                                  <a:gd name="connsiteX27" fmla="*/ 5792 w 42675"/>
                                  <a:gd name="connsiteY27" fmla="*/ 27994 h 60460"/>
                                  <a:gd name="connsiteX28" fmla="*/ 5792 w 42675"/>
                                  <a:gd name="connsiteY28" fmla="*/ 8161 h 60460"/>
                                  <a:gd name="connsiteX29" fmla="*/ 6596 w 42675"/>
                                  <a:gd name="connsiteY29" fmla="*/ 5672 h 60460"/>
                                  <a:gd name="connsiteX30" fmla="*/ 9328 w 42675"/>
                                  <a:gd name="connsiteY30" fmla="*/ 4548 h 60460"/>
                                  <a:gd name="connsiteX31" fmla="*/ 26045 w 42675"/>
                                  <a:gd name="connsiteY31" fmla="*/ 4548 h 60460"/>
                                  <a:gd name="connsiteX32" fmla="*/ 35126 w 42675"/>
                                  <a:gd name="connsiteY32" fmla="*/ 8242 h 60460"/>
                                  <a:gd name="connsiteX33" fmla="*/ 38180 w 42675"/>
                                  <a:gd name="connsiteY33" fmla="*/ 16271 h 60460"/>
                                  <a:gd name="connsiteX34" fmla="*/ 35126 w 42675"/>
                                  <a:gd name="connsiteY34" fmla="*/ 24220 h 60460"/>
                                  <a:gd name="connsiteX35" fmla="*/ 26045 w 42675"/>
                                  <a:gd name="connsiteY35" fmla="*/ 27994 h 604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2675" h="60460">
                                    <a:moveTo>
                                      <a:pt x="8444" y="52"/>
                                    </a:moveTo>
                                    <a:cubicBezTo>
                                      <a:pt x="5980" y="52"/>
                                      <a:pt x="4051" y="855"/>
                                      <a:pt x="2658" y="2460"/>
                                    </a:cubicBezTo>
                                    <a:cubicBezTo>
                                      <a:pt x="1425" y="3906"/>
                                      <a:pt x="809" y="5699"/>
                                      <a:pt x="809" y="7840"/>
                                    </a:cubicBezTo>
                                    <a:lnTo>
                                      <a:pt x="809" y="57783"/>
                                    </a:lnTo>
                                    <a:cubicBezTo>
                                      <a:pt x="809" y="58639"/>
                                      <a:pt x="1050" y="59308"/>
                                      <a:pt x="1533" y="59790"/>
                                    </a:cubicBezTo>
                                    <a:cubicBezTo>
                                      <a:pt x="2015" y="60272"/>
                                      <a:pt x="2604" y="60513"/>
                                      <a:pt x="3301" y="60513"/>
                                    </a:cubicBezTo>
                                    <a:cubicBezTo>
                                      <a:pt x="3944" y="60513"/>
                                      <a:pt x="4506" y="60272"/>
                                      <a:pt x="4988" y="59790"/>
                                    </a:cubicBezTo>
                                    <a:cubicBezTo>
                                      <a:pt x="5524" y="59308"/>
                                      <a:pt x="5792" y="58639"/>
                                      <a:pt x="5792" y="57783"/>
                                    </a:cubicBezTo>
                                    <a:lnTo>
                                      <a:pt x="5792" y="32410"/>
                                    </a:lnTo>
                                    <a:lnTo>
                                      <a:pt x="26607" y="32410"/>
                                    </a:lnTo>
                                    <a:cubicBezTo>
                                      <a:pt x="29179" y="32410"/>
                                      <a:pt x="31349" y="33025"/>
                                      <a:pt x="33117" y="34257"/>
                                    </a:cubicBezTo>
                                    <a:cubicBezTo>
                                      <a:pt x="35046" y="35541"/>
                                      <a:pt x="36010" y="37308"/>
                                      <a:pt x="36010" y="39556"/>
                                    </a:cubicBezTo>
                                    <a:cubicBezTo>
                                      <a:pt x="36010" y="43571"/>
                                      <a:pt x="36171" y="47157"/>
                                      <a:pt x="36492" y="50315"/>
                                    </a:cubicBezTo>
                                    <a:cubicBezTo>
                                      <a:pt x="36921" y="53902"/>
                                      <a:pt x="37537" y="56766"/>
                                      <a:pt x="38341" y="58907"/>
                                    </a:cubicBezTo>
                                    <a:cubicBezTo>
                                      <a:pt x="38609" y="59603"/>
                                      <a:pt x="39091" y="60084"/>
                                      <a:pt x="39787" y="60352"/>
                                    </a:cubicBezTo>
                                    <a:cubicBezTo>
                                      <a:pt x="40430" y="60566"/>
                                      <a:pt x="41073" y="60566"/>
                                      <a:pt x="41716" y="60352"/>
                                    </a:cubicBezTo>
                                    <a:cubicBezTo>
                                      <a:pt x="42413" y="60084"/>
                                      <a:pt x="42922" y="59656"/>
                                      <a:pt x="43243" y="59067"/>
                                    </a:cubicBezTo>
                                    <a:cubicBezTo>
                                      <a:pt x="43565" y="58371"/>
                                      <a:pt x="43565" y="57595"/>
                                      <a:pt x="43243" y="56739"/>
                                    </a:cubicBezTo>
                                    <a:cubicBezTo>
                                      <a:pt x="42547" y="54812"/>
                                      <a:pt x="42011" y="52456"/>
                                      <a:pt x="41636" y="49673"/>
                                    </a:cubicBezTo>
                                    <a:cubicBezTo>
                                      <a:pt x="41261" y="46622"/>
                                      <a:pt x="41073" y="43009"/>
                                      <a:pt x="41073" y="38833"/>
                                    </a:cubicBezTo>
                                    <a:cubicBezTo>
                                      <a:pt x="41073" y="36210"/>
                                      <a:pt x="40243" y="34096"/>
                                      <a:pt x="38582" y="32490"/>
                                    </a:cubicBezTo>
                                    <a:cubicBezTo>
                                      <a:pt x="37189" y="31098"/>
                                      <a:pt x="35581" y="30322"/>
                                      <a:pt x="33760" y="30162"/>
                                    </a:cubicBezTo>
                                    <a:cubicBezTo>
                                      <a:pt x="36653" y="29145"/>
                                      <a:pt x="38957" y="27405"/>
                                      <a:pt x="40671" y="24943"/>
                                    </a:cubicBezTo>
                                    <a:cubicBezTo>
                                      <a:pt x="42386" y="22427"/>
                                      <a:pt x="43243" y="19536"/>
                                      <a:pt x="43243" y="16271"/>
                                    </a:cubicBezTo>
                                    <a:cubicBezTo>
                                      <a:pt x="43243" y="11935"/>
                                      <a:pt x="41850" y="8215"/>
                                      <a:pt x="39064" y="5110"/>
                                    </a:cubicBezTo>
                                    <a:cubicBezTo>
                                      <a:pt x="35957" y="1738"/>
                                      <a:pt x="31804" y="52"/>
                                      <a:pt x="26607" y="52"/>
                                    </a:cubicBezTo>
                                    <a:close/>
                                    <a:moveTo>
                                      <a:pt x="26045" y="27994"/>
                                    </a:moveTo>
                                    <a:lnTo>
                                      <a:pt x="5792" y="27994"/>
                                    </a:lnTo>
                                    <a:lnTo>
                                      <a:pt x="5792" y="8161"/>
                                    </a:lnTo>
                                    <a:cubicBezTo>
                                      <a:pt x="5792" y="7144"/>
                                      <a:pt x="6060" y="6315"/>
                                      <a:pt x="6596" y="5672"/>
                                    </a:cubicBezTo>
                                    <a:cubicBezTo>
                                      <a:pt x="7239" y="4923"/>
                                      <a:pt x="8149" y="4548"/>
                                      <a:pt x="9328" y="4548"/>
                                    </a:cubicBezTo>
                                    <a:lnTo>
                                      <a:pt x="26045" y="4548"/>
                                    </a:lnTo>
                                    <a:cubicBezTo>
                                      <a:pt x="29795" y="4548"/>
                                      <a:pt x="32822" y="5779"/>
                                      <a:pt x="35126" y="8242"/>
                                    </a:cubicBezTo>
                                    <a:cubicBezTo>
                                      <a:pt x="37162" y="10490"/>
                                      <a:pt x="38180" y="13166"/>
                                      <a:pt x="38180" y="16271"/>
                                    </a:cubicBezTo>
                                    <a:cubicBezTo>
                                      <a:pt x="38180" y="19322"/>
                                      <a:pt x="37162" y="21972"/>
                                      <a:pt x="35126" y="24220"/>
                                    </a:cubicBezTo>
                                    <a:cubicBezTo>
                                      <a:pt x="32822" y="26736"/>
                                      <a:pt x="29795" y="27994"/>
                                      <a:pt x="26045" y="279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1" name="Freeform: Shape 15521"/>
                            <wps:cNvSpPr/>
                            <wps:spPr>
                              <a:xfrm>
                                <a:off x="5549487" y="358504"/>
                                <a:ext cx="36647" cy="45767"/>
                              </a:xfrm>
                              <a:custGeom>
                                <a:avLst/>
                                <a:gdLst>
                                  <a:gd name="connsiteX0" fmla="*/ 31518 w 36647"/>
                                  <a:gd name="connsiteY0" fmla="*/ 32249 h 45767"/>
                                  <a:gd name="connsiteX1" fmla="*/ 27097 w 36647"/>
                                  <a:gd name="connsiteY1" fmla="*/ 38512 h 45767"/>
                                  <a:gd name="connsiteX2" fmla="*/ 19061 w 36647"/>
                                  <a:gd name="connsiteY2" fmla="*/ 41322 h 45767"/>
                                  <a:gd name="connsiteX3" fmla="*/ 9336 w 36647"/>
                                  <a:gd name="connsiteY3" fmla="*/ 35782 h 45767"/>
                                  <a:gd name="connsiteX4" fmla="*/ 5880 w 36647"/>
                                  <a:gd name="connsiteY4" fmla="*/ 24300 h 45767"/>
                                  <a:gd name="connsiteX5" fmla="*/ 37465 w 36647"/>
                                  <a:gd name="connsiteY5" fmla="*/ 24300 h 45767"/>
                                  <a:gd name="connsiteX6" fmla="*/ 37465 w 36647"/>
                                  <a:gd name="connsiteY6" fmla="*/ 23016 h 45767"/>
                                  <a:gd name="connsiteX7" fmla="*/ 32803 w 36647"/>
                                  <a:gd name="connsiteY7" fmla="*/ 7117 h 45767"/>
                                  <a:gd name="connsiteX8" fmla="*/ 19061 w 36647"/>
                                  <a:gd name="connsiteY8" fmla="*/ 52 h 45767"/>
                                  <a:gd name="connsiteX9" fmla="*/ 5398 w 36647"/>
                                  <a:gd name="connsiteY9" fmla="*/ 7117 h 45767"/>
                                  <a:gd name="connsiteX10" fmla="*/ 817 w 36647"/>
                                  <a:gd name="connsiteY10" fmla="*/ 23016 h 45767"/>
                                  <a:gd name="connsiteX11" fmla="*/ 5398 w 36647"/>
                                  <a:gd name="connsiteY11" fmla="*/ 38753 h 45767"/>
                                  <a:gd name="connsiteX12" fmla="*/ 19061 w 36647"/>
                                  <a:gd name="connsiteY12" fmla="*/ 45819 h 45767"/>
                                  <a:gd name="connsiteX13" fmla="*/ 29669 w 36647"/>
                                  <a:gd name="connsiteY13" fmla="*/ 42687 h 45767"/>
                                  <a:gd name="connsiteX14" fmla="*/ 36420 w 36647"/>
                                  <a:gd name="connsiteY14" fmla="*/ 34096 h 45767"/>
                                  <a:gd name="connsiteX15" fmla="*/ 36420 w 36647"/>
                                  <a:gd name="connsiteY15" fmla="*/ 31848 h 45767"/>
                                  <a:gd name="connsiteX16" fmla="*/ 35054 w 36647"/>
                                  <a:gd name="connsiteY16" fmla="*/ 30643 h 45767"/>
                                  <a:gd name="connsiteX17" fmla="*/ 33044 w 36647"/>
                                  <a:gd name="connsiteY17" fmla="*/ 30563 h 45767"/>
                                  <a:gd name="connsiteX18" fmla="*/ 31518 w 36647"/>
                                  <a:gd name="connsiteY18" fmla="*/ 32249 h 45767"/>
                                  <a:gd name="connsiteX19" fmla="*/ 6041 w 36647"/>
                                  <a:gd name="connsiteY19" fmla="*/ 19804 h 45767"/>
                                  <a:gd name="connsiteX20" fmla="*/ 9497 w 36647"/>
                                  <a:gd name="connsiteY20" fmla="*/ 9687 h 45767"/>
                                  <a:gd name="connsiteX21" fmla="*/ 19061 w 36647"/>
                                  <a:gd name="connsiteY21" fmla="*/ 4468 h 45767"/>
                                  <a:gd name="connsiteX22" fmla="*/ 28705 w 36647"/>
                                  <a:gd name="connsiteY22" fmla="*/ 9767 h 45767"/>
                                  <a:gd name="connsiteX23" fmla="*/ 32160 w 36647"/>
                                  <a:gd name="connsiteY23" fmla="*/ 1980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518" y="32249"/>
                                    </a:moveTo>
                                    <a:cubicBezTo>
                                      <a:pt x="30232" y="35033"/>
                                      <a:pt x="28758" y="37120"/>
                                      <a:pt x="27097" y="38512"/>
                                    </a:cubicBezTo>
                                    <a:cubicBezTo>
                                      <a:pt x="24954" y="40386"/>
                                      <a:pt x="22275" y="41322"/>
                                      <a:pt x="19061" y="41322"/>
                                    </a:cubicBezTo>
                                    <a:cubicBezTo>
                                      <a:pt x="14989" y="41322"/>
                                      <a:pt x="11747" y="39476"/>
                                      <a:pt x="9336" y="35782"/>
                                    </a:cubicBezTo>
                                    <a:cubicBezTo>
                                      <a:pt x="7247" y="32678"/>
                                      <a:pt x="6095" y="28850"/>
                                      <a:pt x="5880" y="24300"/>
                                    </a:cubicBezTo>
                                    <a:lnTo>
                                      <a:pt x="37465" y="24300"/>
                                    </a:lnTo>
                                    <a:lnTo>
                                      <a:pt x="37465" y="23016"/>
                                    </a:lnTo>
                                    <a:cubicBezTo>
                                      <a:pt x="37465" y="16753"/>
                                      <a:pt x="35911" y="11453"/>
                                      <a:pt x="32803" y="7117"/>
                                    </a:cubicBezTo>
                                    <a:cubicBezTo>
                                      <a:pt x="29374" y="2407"/>
                                      <a:pt x="24793" y="52"/>
                                      <a:pt x="19061" y="52"/>
                                    </a:cubicBezTo>
                                    <a:cubicBezTo>
                                      <a:pt x="13328" y="52"/>
                                      <a:pt x="8774" y="2407"/>
                                      <a:pt x="5398" y="7117"/>
                                    </a:cubicBezTo>
                                    <a:cubicBezTo>
                                      <a:pt x="2344" y="11453"/>
                                      <a:pt x="817" y="16753"/>
                                      <a:pt x="817" y="23016"/>
                                    </a:cubicBezTo>
                                    <a:cubicBezTo>
                                      <a:pt x="817" y="29225"/>
                                      <a:pt x="2344" y="34471"/>
                                      <a:pt x="5398" y="38753"/>
                                    </a:cubicBezTo>
                                    <a:cubicBezTo>
                                      <a:pt x="8774" y="43464"/>
                                      <a:pt x="13328" y="45819"/>
                                      <a:pt x="19061" y="45819"/>
                                    </a:cubicBezTo>
                                    <a:cubicBezTo>
                                      <a:pt x="23133" y="45819"/>
                                      <a:pt x="26669" y="44775"/>
                                      <a:pt x="29669" y="42687"/>
                                    </a:cubicBezTo>
                                    <a:cubicBezTo>
                                      <a:pt x="32616" y="40707"/>
                                      <a:pt x="34866" y="37843"/>
                                      <a:pt x="36420" y="34096"/>
                                    </a:cubicBezTo>
                                    <a:cubicBezTo>
                                      <a:pt x="36741" y="33293"/>
                                      <a:pt x="36741" y="32544"/>
                                      <a:pt x="36420" y="31848"/>
                                    </a:cubicBezTo>
                                    <a:cubicBezTo>
                                      <a:pt x="36152" y="31259"/>
                                      <a:pt x="35697" y="30858"/>
                                      <a:pt x="35054" y="30643"/>
                                    </a:cubicBezTo>
                                    <a:cubicBezTo>
                                      <a:pt x="34357" y="30376"/>
                                      <a:pt x="33687" y="30349"/>
                                      <a:pt x="33044" y="30563"/>
                                    </a:cubicBezTo>
                                    <a:cubicBezTo>
                                      <a:pt x="32348" y="30884"/>
                                      <a:pt x="31839" y="31446"/>
                                      <a:pt x="31518" y="32249"/>
                                    </a:cubicBezTo>
                                    <a:close/>
                                    <a:moveTo>
                                      <a:pt x="6041" y="19804"/>
                                    </a:moveTo>
                                    <a:cubicBezTo>
                                      <a:pt x="6363" y="15896"/>
                                      <a:pt x="7515" y="12524"/>
                                      <a:pt x="9497" y="9687"/>
                                    </a:cubicBezTo>
                                    <a:cubicBezTo>
                                      <a:pt x="11908" y="6208"/>
                                      <a:pt x="15096" y="4468"/>
                                      <a:pt x="19061" y="4468"/>
                                    </a:cubicBezTo>
                                    <a:cubicBezTo>
                                      <a:pt x="23025" y="4468"/>
                                      <a:pt x="26240" y="6234"/>
                                      <a:pt x="28705" y="9767"/>
                                    </a:cubicBezTo>
                                    <a:cubicBezTo>
                                      <a:pt x="30687" y="12658"/>
                                      <a:pt x="31839" y="16003"/>
                                      <a:pt x="32160" y="1980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2" name="Freeform: Shape 15522"/>
                            <wps:cNvSpPr/>
                            <wps:spPr>
                              <a:xfrm>
                                <a:off x="5596022" y="358504"/>
                                <a:ext cx="37933" cy="55884"/>
                              </a:xfrm>
                              <a:custGeom>
                                <a:avLst/>
                                <a:gdLst>
                                  <a:gd name="connsiteX0" fmla="*/ 33694 w 37933"/>
                                  <a:gd name="connsiteY0" fmla="*/ 3103 h 55884"/>
                                  <a:gd name="connsiteX1" fmla="*/ 33694 w 37933"/>
                                  <a:gd name="connsiteY1" fmla="*/ 7358 h 55884"/>
                                  <a:gd name="connsiteX2" fmla="*/ 27827 w 37933"/>
                                  <a:gd name="connsiteY2" fmla="*/ 1818 h 55884"/>
                                  <a:gd name="connsiteX3" fmla="*/ 19791 w 37933"/>
                                  <a:gd name="connsiteY3" fmla="*/ 52 h 55884"/>
                                  <a:gd name="connsiteX4" fmla="*/ 5405 w 37933"/>
                                  <a:gd name="connsiteY4" fmla="*/ 7037 h 55884"/>
                                  <a:gd name="connsiteX5" fmla="*/ 824 w 37933"/>
                                  <a:gd name="connsiteY5" fmla="*/ 22293 h 55884"/>
                                  <a:gd name="connsiteX6" fmla="*/ 5405 w 37933"/>
                                  <a:gd name="connsiteY6" fmla="*/ 37629 h 55884"/>
                                  <a:gd name="connsiteX7" fmla="*/ 19791 w 37933"/>
                                  <a:gd name="connsiteY7" fmla="*/ 44454 h 55884"/>
                                  <a:gd name="connsiteX8" fmla="*/ 28631 w 37933"/>
                                  <a:gd name="connsiteY8" fmla="*/ 42286 h 55884"/>
                                  <a:gd name="connsiteX9" fmla="*/ 33694 w 37933"/>
                                  <a:gd name="connsiteY9" fmla="*/ 37549 h 55884"/>
                                  <a:gd name="connsiteX10" fmla="*/ 33694 w 37933"/>
                                  <a:gd name="connsiteY10" fmla="*/ 42286 h 55884"/>
                                  <a:gd name="connsiteX11" fmla="*/ 30319 w 37933"/>
                                  <a:gd name="connsiteY11" fmla="*/ 48629 h 55884"/>
                                  <a:gd name="connsiteX12" fmla="*/ 19791 w 37933"/>
                                  <a:gd name="connsiteY12" fmla="*/ 51520 h 55884"/>
                                  <a:gd name="connsiteX13" fmla="*/ 11031 w 37933"/>
                                  <a:gd name="connsiteY13" fmla="*/ 49834 h 55884"/>
                                  <a:gd name="connsiteX14" fmla="*/ 6530 w 37933"/>
                                  <a:gd name="connsiteY14" fmla="*/ 45337 h 55884"/>
                                  <a:gd name="connsiteX15" fmla="*/ 5003 w 37933"/>
                                  <a:gd name="connsiteY15" fmla="*/ 44213 h 55884"/>
                                  <a:gd name="connsiteX16" fmla="*/ 3235 w 37933"/>
                                  <a:gd name="connsiteY16" fmla="*/ 44534 h 55884"/>
                                  <a:gd name="connsiteX17" fmla="*/ 2030 w 37933"/>
                                  <a:gd name="connsiteY17" fmla="*/ 45899 h 55884"/>
                                  <a:gd name="connsiteX18" fmla="*/ 2271 w 37933"/>
                                  <a:gd name="connsiteY18" fmla="*/ 47907 h 55884"/>
                                  <a:gd name="connsiteX19" fmla="*/ 8941 w 37933"/>
                                  <a:gd name="connsiteY19" fmla="*/ 53929 h 55884"/>
                                  <a:gd name="connsiteX20" fmla="*/ 19710 w 37933"/>
                                  <a:gd name="connsiteY20" fmla="*/ 55936 h 55884"/>
                                  <a:gd name="connsiteX21" fmla="*/ 34096 w 37933"/>
                                  <a:gd name="connsiteY21" fmla="*/ 51600 h 55884"/>
                                  <a:gd name="connsiteX22" fmla="*/ 38757 w 37933"/>
                                  <a:gd name="connsiteY22" fmla="*/ 42206 h 55884"/>
                                  <a:gd name="connsiteX23" fmla="*/ 38757 w 37933"/>
                                  <a:gd name="connsiteY23" fmla="*/ 3103 h 55884"/>
                                  <a:gd name="connsiteX24" fmla="*/ 37954 w 37933"/>
                                  <a:gd name="connsiteY24" fmla="*/ 1336 h 55884"/>
                                  <a:gd name="connsiteX25" fmla="*/ 36186 w 37933"/>
                                  <a:gd name="connsiteY25" fmla="*/ 774 h 55884"/>
                                  <a:gd name="connsiteX26" fmla="*/ 34418 w 37933"/>
                                  <a:gd name="connsiteY26" fmla="*/ 1336 h 55884"/>
                                  <a:gd name="connsiteX27" fmla="*/ 33694 w 37933"/>
                                  <a:gd name="connsiteY27" fmla="*/ 3103 h 55884"/>
                                  <a:gd name="connsiteX28" fmla="*/ 19710 w 37933"/>
                                  <a:gd name="connsiteY28" fmla="*/ 4468 h 55884"/>
                                  <a:gd name="connsiteX29" fmla="*/ 30319 w 37933"/>
                                  <a:gd name="connsiteY29" fmla="*/ 10088 h 55884"/>
                                  <a:gd name="connsiteX30" fmla="*/ 33694 w 37933"/>
                                  <a:gd name="connsiteY30" fmla="*/ 22213 h 55884"/>
                                  <a:gd name="connsiteX31" fmla="*/ 30319 w 37933"/>
                                  <a:gd name="connsiteY31" fmla="*/ 34578 h 55884"/>
                                  <a:gd name="connsiteX32" fmla="*/ 19710 w 37933"/>
                                  <a:gd name="connsiteY32" fmla="*/ 39957 h 55884"/>
                                  <a:gd name="connsiteX33" fmla="*/ 9102 w 37933"/>
                                  <a:gd name="connsiteY33" fmla="*/ 34578 h 55884"/>
                                  <a:gd name="connsiteX34" fmla="*/ 5807 w 37933"/>
                                  <a:gd name="connsiteY34" fmla="*/ 22213 h 55884"/>
                                  <a:gd name="connsiteX35" fmla="*/ 9102 w 37933"/>
                                  <a:gd name="connsiteY35" fmla="*/ 10088 h 55884"/>
                                  <a:gd name="connsiteX36" fmla="*/ 19710 w 37933"/>
                                  <a:gd name="connsiteY36" fmla="*/ 4468 h 558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37933" h="55884">
                                    <a:moveTo>
                                      <a:pt x="33694" y="3103"/>
                                    </a:moveTo>
                                    <a:lnTo>
                                      <a:pt x="33694" y="7358"/>
                                    </a:lnTo>
                                    <a:cubicBezTo>
                                      <a:pt x="32033" y="4896"/>
                                      <a:pt x="30078" y="3049"/>
                                      <a:pt x="27827" y="1818"/>
                                    </a:cubicBezTo>
                                    <a:cubicBezTo>
                                      <a:pt x="25524" y="641"/>
                                      <a:pt x="22845" y="52"/>
                                      <a:pt x="19791" y="52"/>
                                    </a:cubicBezTo>
                                    <a:cubicBezTo>
                                      <a:pt x="13683" y="52"/>
                                      <a:pt x="8888" y="2380"/>
                                      <a:pt x="5405" y="7037"/>
                                    </a:cubicBezTo>
                                    <a:cubicBezTo>
                                      <a:pt x="2351" y="11212"/>
                                      <a:pt x="824" y="16298"/>
                                      <a:pt x="824" y="22293"/>
                                    </a:cubicBezTo>
                                    <a:cubicBezTo>
                                      <a:pt x="824" y="28502"/>
                                      <a:pt x="2351" y="33614"/>
                                      <a:pt x="5405" y="37629"/>
                                    </a:cubicBezTo>
                                    <a:cubicBezTo>
                                      <a:pt x="8834" y="42179"/>
                                      <a:pt x="13629" y="44454"/>
                                      <a:pt x="19791" y="44454"/>
                                    </a:cubicBezTo>
                                    <a:cubicBezTo>
                                      <a:pt x="23059" y="44454"/>
                                      <a:pt x="26006" y="43731"/>
                                      <a:pt x="28631" y="42286"/>
                                    </a:cubicBezTo>
                                    <a:cubicBezTo>
                                      <a:pt x="30881" y="41001"/>
                                      <a:pt x="32569" y="39422"/>
                                      <a:pt x="33694" y="37549"/>
                                    </a:cubicBezTo>
                                    <a:lnTo>
                                      <a:pt x="33694" y="42286"/>
                                    </a:lnTo>
                                    <a:cubicBezTo>
                                      <a:pt x="33694" y="44802"/>
                                      <a:pt x="32569" y="46916"/>
                                      <a:pt x="30319" y="48629"/>
                                    </a:cubicBezTo>
                                    <a:cubicBezTo>
                                      <a:pt x="27854" y="50556"/>
                                      <a:pt x="24345" y="51520"/>
                                      <a:pt x="19791" y="51520"/>
                                    </a:cubicBezTo>
                                    <a:cubicBezTo>
                                      <a:pt x="16147" y="51520"/>
                                      <a:pt x="13227" y="50958"/>
                                      <a:pt x="11031" y="49834"/>
                                    </a:cubicBezTo>
                                    <a:cubicBezTo>
                                      <a:pt x="8995" y="48817"/>
                                      <a:pt x="7495" y="47318"/>
                                      <a:pt x="6530" y="45337"/>
                                    </a:cubicBezTo>
                                    <a:cubicBezTo>
                                      <a:pt x="6155" y="44695"/>
                                      <a:pt x="5646" y="44320"/>
                                      <a:pt x="5003" y="44213"/>
                                    </a:cubicBezTo>
                                    <a:cubicBezTo>
                                      <a:pt x="4414" y="44052"/>
                                      <a:pt x="3824" y="44159"/>
                                      <a:pt x="3235" y="44534"/>
                                    </a:cubicBezTo>
                                    <a:cubicBezTo>
                                      <a:pt x="2592" y="44855"/>
                                      <a:pt x="2190" y="45310"/>
                                      <a:pt x="2030" y="45899"/>
                                    </a:cubicBezTo>
                                    <a:cubicBezTo>
                                      <a:pt x="1762" y="46542"/>
                                      <a:pt x="1842" y="47211"/>
                                      <a:pt x="2271" y="47907"/>
                                    </a:cubicBezTo>
                                    <a:cubicBezTo>
                                      <a:pt x="3717" y="50583"/>
                                      <a:pt x="5941" y="52590"/>
                                      <a:pt x="8941" y="53929"/>
                                    </a:cubicBezTo>
                                    <a:cubicBezTo>
                                      <a:pt x="11834" y="55267"/>
                                      <a:pt x="15424" y="55936"/>
                                      <a:pt x="19710" y="55936"/>
                                    </a:cubicBezTo>
                                    <a:cubicBezTo>
                                      <a:pt x="25818" y="55936"/>
                                      <a:pt x="30614" y="54491"/>
                                      <a:pt x="34096" y="51600"/>
                                    </a:cubicBezTo>
                                    <a:cubicBezTo>
                                      <a:pt x="37204" y="49084"/>
                                      <a:pt x="38757" y="45953"/>
                                      <a:pt x="38757" y="42206"/>
                                    </a:cubicBezTo>
                                    <a:lnTo>
                                      <a:pt x="38757" y="3103"/>
                                    </a:lnTo>
                                    <a:cubicBezTo>
                                      <a:pt x="38757" y="2353"/>
                                      <a:pt x="38489" y="1765"/>
                                      <a:pt x="37954" y="1336"/>
                                    </a:cubicBezTo>
                                    <a:cubicBezTo>
                                      <a:pt x="37472" y="962"/>
                                      <a:pt x="36882" y="774"/>
                                      <a:pt x="36186" y="774"/>
                                    </a:cubicBezTo>
                                    <a:cubicBezTo>
                                      <a:pt x="35489" y="774"/>
                                      <a:pt x="34900" y="962"/>
                                      <a:pt x="34418" y="1336"/>
                                    </a:cubicBezTo>
                                    <a:cubicBezTo>
                                      <a:pt x="33935" y="1765"/>
                                      <a:pt x="33694" y="2353"/>
                                      <a:pt x="33694" y="3103"/>
                                    </a:cubicBezTo>
                                    <a:close/>
                                    <a:moveTo>
                                      <a:pt x="19710" y="4468"/>
                                    </a:moveTo>
                                    <a:cubicBezTo>
                                      <a:pt x="24211" y="4468"/>
                                      <a:pt x="27747" y="6341"/>
                                      <a:pt x="30319" y="10088"/>
                                    </a:cubicBezTo>
                                    <a:cubicBezTo>
                                      <a:pt x="32569" y="13407"/>
                                      <a:pt x="33694" y="17449"/>
                                      <a:pt x="33694" y="22213"/>
                                    </a:cubicBezTo>
                                    <a:cubicBezTo>
                                      <a:pt x="33694" y="27244"/>
                                      <a:pt x="32569" y="31366"/>
                                      <a:pt x="30319" y="34578"/>
                                    </a:cubicBezTo>
                                    <a:cubicBezTo>
                                      <a:pt x="27801" y="38164"/>
                                      <a:pt x="24265" y="39957"/>
                                      <a:pt x="19710" y="39957"/>
                                    </a:cubicBezTo>
                                    <a:cubicBezTo>
                                      <a:pt x="15103" y="39957"/>
                                      <a:pt x="11566" y="38164"/>
                                      <a:pt x="9102" y="34578"/>
                                    </a:cubicBezTo>
                                    <a:cubicBezTo>
                                      <a:pt x="6905" y="31366"/>
                                      <a:pt x="5807" y="27244"/>
                                      <a:pt x="5807" y="22213"/>
                                    </a:cubicBezTo>
                                    <a:cubicBezTo>
                                      <a:pt x="5807" y="17449"/>
                                      <a:pt x="6905" y="13407"/>
                                      <a:pt x="9102" y="10088"/>
                                    </a:cubicBezTo>
                                    <a:cubicBezTo>
                                      <a:pt x="11674" y="6341"/>
                                      <a:pt x="15210" y="4468"/>
                                      <a:pt x="19710"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3" name="Freeform: Shape 15523"/>
                            <wps:cNvSpPr/>
                            <wps:spPr>
                              <a:xfrm>
                                <a:off x="5647453" y="342446"/>
                                <a:ext cx="7956" cy="61825"/>
                              </a:xfrm>
                              <a:custGeom>
                                <a:avLst/>
                                <a:gdLst>
                                  <a:gd name="connsiteX0" fmla="*/ 2278 w 7956"/>
                                  <a:gd name="connsiteY0" fmla="*/ 18359 h 61825"/>
                                  <a:gd name="connsiteX1" fmla="*/ 2278 w 7956"/>
                                  <a:gd name="connsiteY1" fmla="*/ 59228 h 61825"/>
                                  <a:gd name="connsiteX2" fmla="*/ 3001 w 7956"/>
                                  <a:gd name="connsiteY2" fmla="*/ 61235 h 61825"/>
                                  <a:gd name="connsiteX3" fmla="*/ 4769 w 7956"/>
                                  <a:gd name="connsiteY3" fmla="*/ 61878 h 61825"/>
                                  <a:gd name="connsiteX4" fmla="*/ 6537 w 7956"/>
                                  <a:gd name="connsiteY4" fmla="*/ 61155 h 61825"/>
                                  <a:gd name="connsiteX5" fmla="*/ 7341 w 7956"/>
                                  <a:gd name="connsiteY5" fmla="*/ 59228 h 61825"/>
                                  <a:gd name="connsiteX6" fmla="*/ 7341 w 7956"/>
                                  <a:gd name="connsiteY6" fmla="*/ 18359 h 61825"/>
                                  <a:gd name="connsiteX7" fmla="*/ 6537 w 7956"/>
                                  <a:gd name="connsiteY7" fmla="*/ 16592 h 61825"/>
                                  <a:gd name="connsiteX8" fmla="*/ 4769 w 7956"/>
                                  <a:gd name="connsiteY8" fmla="*/ 16030 h 61825"/>
                                  <a:gd name="connsiteX9" fmla="*/ 3001 w 7956"/>
                                  <a:gd name="connsiteY9" fmla="*/ 16672 h 61825"/>
                                  <a:gd name="connsiteX10" fmla="*/ 2278 w 7956"/>
                                  <a:gd name="connsiteY10" fmla="*/ 18359 h 61825"/>
                                  <a:gd name="connsiteX11" fmla="*/ 4769 w 7956"/>
                                  <a:gd name="connsiteY11" fmla="*/ 52 h 61825"/>
                                  <a:gd name="connsiteX12" fmla="*/ 1796 w 7956"/>
                                  <a:gd name="connsiteY12" fmla="*/ 1336 h 61825"/>
                                  <a:gd name="connsiteX13" fmla="*/ 831 w 7956"/>
                                  <a:gd name="connsiteY13" fmla="*/ 4307 h 61825"/>
                                  <a:gd name="connsiteX14" fmla="*/ 1796 w 7956"/>
                                  <a:gd name="connsiteY14" fmla="*/ 7117 h 61825"/>
                                  <a:gd name="connsiteX15" fmla="*/ 4769 w 7956"/>
                                  <a:gd name="connsiteY15" fmla="*/ 8402 h 61825"/>
                                  <a:gd name="connsiteX16" fmla="*/ 7743 w 7956"/>
                                  <a:gd name="connsiteY16" fmla="*/ 7117 h 61825"/>
                                  <a:gd name="connsiteX17" fmla="*/ 8788 w 7956"/>
                                  <a:gd name="connsiteY17" fmla="*/ 4307 h 61825"/>
                                  <a:gd name="connsiteX18" fmla="*/ 7743 w 7956"/>
                                  <a:gd name="connsiteY18" fmla="*/ 1336 h 61825"/>
                                  <a:gd name="connsiteX19" fmla="*/ 4769 w 7956"/>
                                  <a:gd name="connsiteY19" fmla="*/ 52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2278" y="18359"/>
                                    </a:moveTo>
                                    <a:lnTo>
                                      <a:pt x="2278" y="59228"/>
                                    </a:lnTo>
                                    <a:cubicBezTo>
                                      <a:pt x="2278" y="60031"/>
                                      <a:pt x="2519" y="60700"/>
                                      <a:pt x="3001" y="61235"/>
                                    </a:cubicBezTo>
                                    <a:cubicBezTo>
                                      <a:pt x="3483" y="61663"/>
                                      <a:pt x="4073" y="61878"/>
                                      <a:pt x="4769" y="61878"/>
                                    </a:cubicBezTo>
                                    <a:cubicBezTo>
                                      <a:pt x="5466" y="61878"/>
                                      <a:pt x="6055" y="61637"/>
                                      <a:pt x="6537" y="61155"/>
                                    </a:cubicBezTo>
                                    <a:cubicBezTo>
                                      <a:pt x="7073" y="60673"/>
                                      <a:pt x="7341" y="60031"/>
                                      <a:pt x="7341" y="59228"/>
                                    </a:cubicBezTo>
                                    <a:lnTo>
                                      <a:pt x="7341" y="18359"/>
                                    </a:lnTo>
                                    <a:cubicBezTo>
                                      <a:pt x="7341" y="17609"/>
                                      <a:pt x="7073" y="17020"/>
                                      <a:pt x="6537" y="16592"/>
                                    </a:cubicBezTo>
                                    <a:cubicBezTo>
                                      <a:pt x="6055" y="16217"/>
                                      <a:pt x="5466" y="16030"/>
                                      <a:pt x="4769" y="16030"/>
                                    </a:cubicBezTo>
                                    <a:cubicBezTo>
                                      <a:pt x="4073" y="16030"/>
                                      <a:pt x="3483" y="16244"/>
                                      <a:pt x="3001" y="16672"/>
                                    </a:cubicBezTo>
                                    <a:cubicBezTo>
                                      <a:pt x="2519" y="17047"/>
                                      <a:pt x="2278" y="17609"/>
                                      <a:pt x="2278" y="18359"/>
                                    </a:cubicBezTo>
                                    <a:close/>
                                    <a:moveTo>
                                      <a:pt x="4769" y="52"/>
                                    </a:moveTo>
                                    <a:cubicBezTo>
                                      <a:pt x="3483" y="52"/>
                                      <a:pt x="2492" y="480"/>
                                      <a:pt x="1796" y="1336"/>
                                    </a:cubicBezTo>
                                    <a:cubicBezTo>
                                      <a:pt x="1153" y="2139"/>
                                      <a:pt x="831" y="3130"/>
                                      <a:pt x="831" y="4307"/>
                                    </a:cubicBezTo>
                                    <a:cubicBezTo>
                                      <a:pt x="831" y="5431"/>
                                      <a:pt x="1153" y="6368"/>
                                      <a:pt x="1796" y="7117"/>
                                    </a:cubicBezTo>
                                    <a:cubicBezTo>
                                      <a:pt x="2492" y="7974"/>
                                      <a:pt x="3483" y="8402"/>
                                      <a:pt x="4769" y="8402"/>
                                    </a:cubicBezTo>
                                    <a:cubicBezTo>
                                      <a:pt x="6002" y="8402"/>
                                      <a:pt x="6993" y="7974"/>
                                      <a:pt x="7743" y="7117"/>
                                    </a:cubicBezTo>
                                    <a:cubicBezTo>
                                      <a:pt x="8439" y="6315"/>
                                      <a:pt x="8788" y="5378"/>
                                      <a:pt x="8788" y="4307"/>
                                    </a:cubicBezTo>
                                    <a:cubicBezTo>
                                      <a:pt x="8788" y="3130"/>
                                      <a:pt x="8439" y="2139"/>
                                      <a:pt x="7743" y="1336"/>
                                    </a:cubicBezTo>
                                    <a:cubicBezTo>
                                      <a:pt x="6993" y="480"/>
                                      <a:pt x="6002" y="52"/>
                                      <a:pt x="4769" y="5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4" name="Freeform: Shape 15524"/>
                            <wps:cNvSpPr/>
                            <wps:spPr>
                              <a:xfrm>
                                <a:off x="5666101" y="358665"/>
                                <a:ext cx="39379" cy="45767"/>
                              </a:xfrm>
                              <a:custGeom>
                                <a:avLst/>
                                <a:gdLst>
                                  <a:gd name="connsiteX0" fmla="*/ 20524 w 39379"/>
                                  <a:gd name="connsiteY0" fmla="*/ 52 h 45767"/>
                                  <a:gd name="connsiteX1" fmla="*/ 5576 w 39379"/>
                                  <a:gd name="connsiteY1" fmla="*/ 7117 h 45767"/>
                                  <a:gd name="connsiteX2" fmla="*/ 834 w 39379"/>
                                  <a:gd name="connsiteY2" fmla="*/ 22935 h 45767"/>
                                  <a:gd name="connsiteX3" fmla="*/ 5576 w 39379"/>
                                  <a:gd name="connsiteY3" fmla="*/ 38673 h 45767"/>
                                  <a:gd name="connsiteX4" fmla="*/ 20524 w 39379"/>
                                  <a:gd name="connsiteY4" fmla="*/ 45819 h 45767"/>
                                  <a:gd name="connsiteX5" fmla="*/ 35392 w 39379"/>
                                  <a:gd name="connsiteY5" fmla="*/ 38673 h 45767"/>
                                  <a:gd name="connsiteX6" fmla="*/ 40214 w 39379"/>
                                  <a:gd name="connsiteY6" fmla="*/ 22935 h 45767"/>
                                  <a:gd name="connsiteX7" fmla="*/ 35392 w 39379"/>
                                  <a:gd name="connsiteY7" fmla="*/ 7117 h 45767"/>
                                  <a:gd name="connsiteX8" fmla="*/ 20524 w 39379"/>
                                  <a:gd name="connsiteY8" fmla="*/ 52 h 45767"/>
                                  <a:gd name="connsiteX9" fmla="*/ 20524 w 39379"/>
                                  <a:gd name="connsiteY9" fmla="*/ 4468 h 45767"/>
                                  <a:gd name="connsiteX10" fmla="*/ 31534 w 39379"/>
                                  <a:gd name="connsiteY10" fmla="*/ 10169 h 45767"/>
                                  <a:gd name="connsiteX11" fmla="*/ 35151 w 39379"/>
                                  <a:gd name="connsiteY11" fmla="*/ 22935 h 45767"/>
                                  <a:gd name="connsiteX12" fmla="*/ 31534 w 39379"/>
                                  <a:gd name="connsiteY12" fmla="*/ 35622 h 45767"/>
                                  <a:gd name="connsiteX13" fmla="*/ 20524 w 39379"/>
                                  <a:gd name="connsiteY13" fmla="*/ 41322 h 45767"/>
                                  <a:gd name="connsiteX14" fmla="*/ 9353 w 39379"/>
                                  <a:gd name="connsiteY14" fmla="*/ 35622 h 45767"/>
                                  <a:gd name="connsiteX15" fmla="*/ 5897 w 39379"/>
                                  <a:gd name="connsiteY15" fmla="*/ 22935 h 45767"/>
                                  <a:gd name="connsiteX16" fmla="*/ 9353 w 39379"/>
                                  <a:gd name="connsiteY16" fmla="*/ 10169 h 45767"/>
                                  <a:gd name="connsiteX17" fmla="*/ 20524 w 39379"/>
                                  <a:gd name="connsiteY17" fmla="*/ 446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524" y="52"/>
                                    </a:moveTo>
                                    <a:cubicBezTo>
                                      <a:pt x="14148" y="52"/>
                                      <a:pt x="9166" y="2407"/>
                                      <a:pt x="5576" y="7117"/>
                                    </a:cubicBezTo>
                                    <a:cubicBezTo>
                                      <a:pt x="2415" y="11293"/>
                                      <a:pt x="834" y="16565"/>
                                      <a:pt x="834" y="22935"/>
                                    </a:cubicBezTo>
                                    <a:cubicBezTo>
                                      <a:pt x="834" y="29252"/>
                                      <a:pt x="2415" y="34498"/>
                                      <a:pt x="5576" y="38673"/>
                                    </a:cubicBezTo>
                                    <a:cubicBezTo>
                                      <a:pt x="9166" y="43437"/>
                                      <a:pt x="14148" y="45819"/>
                                      <a:pt x="20524" y="45819"/>
                                    </a:cubicBezTo>
                                    <a:cubicBezTo>
                                      <a:pt x="26846" y="45819"/>
                                      <a:pt x="31802" y="43437"/>
                                      <a:pt x="35392" y="38673"/>
                                    </a:cubicBezTo>
                                    <a:cubicBezTo>
                                      <a:pt x="38607" y="34498"/>
                                      <a:pt x="40214" y="29252"/>
                                      <a:pt x="40214" y="22935"/>
                                    </a:cubicBezTo>
                                    <a:cubicBezTo>
                                      <a:pt x="40214" y="16565"/>
                                      <a:pt x="38607" y="11293"/>
                                      <a:pt x="35392" y="7117"/>
                                    </a:cubicBezTo>
                                    <a:cubicBezTo>
                                      <a:pt x="31802" y="2407"/>
                                      <a:pt x="26846" y="52"/>
                                      <a:pt x="20524" y="52"/>
                                    </a:cubicBezTo>
                                    <a:close/>
                                    <a:moveTo>
                                      <a:pt x="20524" y="4468"/>
                                    </a:moveTo>
                                    <a:cubicBezTo>
                                      <a:pt x="25239" y="4468"/>
                                      <a:pt x="28909" y="6368"/>
                                      <a:pt x="31534" y="10169"/>
                                    </a:cubicBezTo>
                                    <a:cubicBezTo>
                                      <a:pt x="33945" y="13541"/>
                                      <a:pt x="35151" y="17796"/>
                                      <a:pt x="35151" y="22935"/>
                                    </a:cubicBezTo>
                                    <a:cubicBezTo>
                                      <a:pt x="35151" y="27967"/>
                                      <a:pt x="33945" y="32196"/>
                                      <a:pt x="31534" y="35622"/>
                                    </a:cubicBezTo>
                                    <a:cubicBezTo>
                                      <a:pt x="28909" y="39422"/>
                                      <a:pt x="25239" y="41322"/>
                                      <a:pt x="20524" y="41322"/>
                                    </a:cubicBezTo>
                                    <a:cubicBezTo>
                                      <a:pt x="15756" y="41322"/>
                                      <a:pt x="12032" y="39422"/>
                                      <a:pt x="9353" y="35622"/>
                                    </a:cubicBezTo>
                                    <a:cubicBezTo>
                                      <a:pt x="7049" y="32249"/>
                                      <a:pt x="5897" y="28021"/>
                                      <a:pt x="5897" y="22935"/>
                                    </a:cubicBezTo>
                                    <a:cubicBezTo>
                                      <a:pt x="5897" y="17796"/>
                                      <a:pt x="7049" y="13541"/>
                                      <a:pt x="9353" y="10169"/>
                                    </a:cubicBezTo>
                                    <a:cubicBezTo>
                                      <a:pt x="12032" y="6368"/>
                                      <a:pt x="15756" y="4468"/>
                                      <a:pt x="20524" y="446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5" name="Freeform: Shape 15525"/>
                            <wps:cNvSpPr/>
                            <wps:spPr>
                              <a:xfrm>
                                <a:off x="5717780" y="358504"/>
                                <a:ext cx="33673" cy="45847"/>
                              </a:xfrm>
                              <a:custGeom>
                                <a:avLst/>
                                <a:gdLst>
                                  <a:gd name="connsiteX0" fmla="*/ 841 w 33673"/>
                                  <a:gd name="connsiteY0" fmla="*/ 3263 h 45847"/>
                                  <a:gd name="connsiteX1" fmla="*/ 841 w 33673"/>
                                  <a:gd name="connsiteY1" fmla="*/ 43169 h 45847"/>
                                  <a:gd name="connsiteX2" fmla="*/ 1565 w 33673"/>
                                  <a:gd name="connsiteY2" fmla="*/ 45177 h 45847"/>
                                  <a:gd name="connsiteX3" fmla="*/ 3333 w 33673"/>
                                  <a:gd name="connsiteY3" fmla="*/ 45899 h 45847"/>
                                  <a:gd name="connsiteX4" fmla="*/ 5021 w 33673"/>
                                  <a:gd name="connsiteY4" fmla="*/ 45177 h 45847"/>
                                  <a:gd name="connsiteX5" fmla="*/ 5824 w 33673"/>
                                  <a:gd name="connsiteY5" fmla="*/ 43089 h 45847"/>
                                  <a:gd name="connsiteX6" fmla="*/ 5824 w 33673"/>
                                  <a:gd name="connsiteY6" fmla="*/ 14504 h 45847"/>
                                  <a:gd name="connsiteX7" fmla="*/ 12414 w 33673"/>
                                  <a:gd name="connsiteY7" fmla="*/ 6877 h 45847"/>
                                  <a:gd name="connsiteX8" fmla="*/ 20612 w 33673"/>
                                  <a:gd name="connsiteY8" fmla="*/ 4468 h 45847"/>
                                  <a:gd name="connsiteX9" fmla="*/ 27282 w 33673"/>
                                  <a:gd name="connsiteY9" fmla="*/ 7037 h 45847"/>
                                  <a:gd name="connsiteX10" fmla="*/ 29533 w 33673"/>
                                  <a:gd name="connsiteY10" fmla="*/ 12738 h 45847"/>
                                  <a:gd name="connsiteX11" fmla="*/ 29533 w 33673"/>
                                  <a:gd name="connsiteY11" fmla="*/ 43169 h 45847"/>
                                  <a:gd name="connsiteX12" fmla="*/ 30256 w 33673"/>
                                  <a:gd name="connsiteY12" fmla="*/ 45177 h 45847"/>
                                  <a:gd name="connsiteX13" fmla="*/ 32024 w 33673"/>
                                  <a:gd name="connsiteY13" fmla="*/ 45819 h 45847"/>
                                  <a:gd name="connsiteX14" fmla="*/ 33712 w 33673"/>
                                  <a:gd name="connsiteY14" fmla="*/ 45177 h 45847"/>
                                  <a:gd name="connsiteX15" fmla="*/ 34515 w 33673"/>
                                  <a:gd name="connsiteY15" fmla="*/ 43169 h 45847"/>
                                  <a:gd name="connsiteX16" fmla="*/ 34515 w 33673"/>
                                  <a:gd name="connsiteY16" fmla="*/ 12738 h 45847"/>
                                  <a:gd name="connsiteX17" fmla="*/ 30979 w 33673"/>
                                  <a:gd name="connsiteY17" fmla="*/ 3986 h 45847"/>
                                  <a:gd name="connsiteX18" fmla="*/ 20612 w 33673"/>
                                  <a:gd name="connsiteY18" fmla="*/ 52 h 45847"/>
                                  <a:gd name="connsiteX19" fmla="*/ 11771 w 33673"/>
                                  <a:gd name="connsiteY19" fmla="*/ 2220 h 45847"/>
                                  <a:gd name="connsiteX20" fmla="*/ 5824 w 33673"/>
                                  <a:gd name="connsiteY20" fmla="*/ 8242 h 45847"/>
                                  <a:gd name="connsiteX21" fmla="*/ 5824 w 33673"/>
                                  <a:gd name="connsiteY21" fmla="*/ 3263 h 45847"/>
                                  <a:gd name="connsiteX22" fmla="*/ 5021 w 33673"/>
                                  <a:gd name="connsiteY22" fmla="*/ 1336 h 45847"/>
                                  <a:gd name="connsiteX23" fmla="*/ 3333 w 33673"/>
                                  <a:gd name="connsiteY23" fmla="*/ 694 h 45847"/>
                                  <a:gd name="connsiteX24" fmla="*/ 1565 w 33673"/>
                                  <a:gd name="connsiteY24" fmla="*/ 1336 h 45847"/>
                                  <a:gd name="connsiteX25" fmla="*/ 841 w 33673"/>
                                  <a:gd name="connsiteY25" fmla="*/ 3263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841" y="3263"/>
                                    </a:moveTo>
                                    <a:lnTo>
                                      <a:pt x="841" y="43169"/>
                                    </a:lnTo>
                                    <a:cubicBezTo>
                                      <a:pt x="841" y="44026"/>
                                      <a:pt x="1083" y="44695"/>
                                      <a:pt x="1565" y="45177"/>
                                    </a:cubicBezTo>
                                    <a:cubicBezTo>
                                      <a:pt x="2047" y="45658"/>
                                      <a:pt x="2636" y="45899"/>
                                      <a:pt x="3333" y="45899"/>
                                    </a:cubicBezTo>
                                    <a:cubicBezTo>
                                      <a:pt x="3976" y="45846"/>
                                      <a:pt x="4538" y="45605"/>
                                      <a:pt x="5021" y="45177"/>
                                    </a:cubicBezTo>
                                    <a:cubicBezTo>
                                      <a:pt x="5556" y="44641"/>
                                      <a:pt x="5824" y="43945"/>
                                      <a:pt x="5824" y="43089"/>
                                    </a:cubicBezTo>
                                    <a:lnTo>
                                      <a:pt x="5824" y="14504"/>
                                    </a:lnTo>
                                    <a:cubicBezTo>
                                      <a:pt x="7699" y="11079"/>
                                      <a:pt x="9896" y="8536"/>
                                      <a:pt x="12414" y="6877"/>
                                    </a:cubicBezTo>
                                    <a:cubicBezTo>
                                      <a:pt x="14825" y="5271"/>
                                      <a:pt x="17558" y="4468"/>
                                      <a:pt x="20612" y="4468"/>
                                    </a:cubicBezTo>
                                    <a:cubicBezTo>
                                      <a:pt x="23398" y="4468"/>
                                      <a:pt x="25621" y="5324"/>
                                      <a:pt x="27282" y="7037"/>
                                    </a:cubicBezTo>
                                    <a:cubicBezTo>
                                      <a:pt x="28782" y="8536"/>
                                      <a:pt x="29533" y="10436"/>
                                      <a:pt x="29533" y="12738"/>
                                    </a:cubicBezTo>
                                    <a:lnTo>
                                      <a:pt x="29533" y="43169"/>
                                    </a:lnTo>
                                    <a:cubicBezTo>
                                      <a:pt x="29533" y="43972"/>
                                      <a:pt x="29774" y="44641"/>
                                      <a:pt x="30256" y="45177"/>
                                    </a:cubicBezTo>
                                    <a:cubicBezTo>
                                      <a:pt x="30738" y="45605"/>
                                      <a:pt x="31327" y="45819"/>
                                      <a:pt x="32024" y="45819"/>
                                    </a:cubicBezTo>
                                    <a:cubicBezTo>
                                      <a:pt x="32667" y="45819"/>
                                      <a:pt x="33229" y="45605"/>
                                      <a:pt x="33712" y="45177"/>
                                    </a:cubicBezTo>
                                    <a:cubicBezTo>
                                      <a:pt x="34247" y="44641"/>
                                      <a:pt x="34515" y="43972"/>
                                      <a:pt x="34515" y="43169"/>
                                    </a:cubicBezTo>
                                    <a:lnTo>
                                      <a:pt x="34515" y="12738"/>
                                    </a:lnTo>
                                    <a:cubicBezTo>
                                      <a:pt x="34515" y="9259"/>
                                      <a:pt x="33337" y="6341"/>
                                      <a:pt x="30979" y="3986"/>
                                    </a:cubicBezTo>
                                    <a:cubicBezTo>
                                      <a:pt x="28407" y="1363"/>
                                      <a:pt x="24952" y="52"/>
                                      <a:pt x="20612" y="52"/>
                                    </a:cubicBezTo>
                                    <a:cubicBezTo>
                                      <a:pt x="17236" y="52"/>
                                      <a:pt x="14290" y="774"/>
                                      <a:pt x="11771" y="2220"/>
                                    </a:cubicBezTo>
                                    <a:cubicBezTo>
                                      <a:pt x="9360" y="3611"/>
                                      <a:pt x="7378" y="5619"/>
                                      <a:pt x="5824" y="8242"/>
                                    </a:cubicBezTo>
                                    <a:lnTo>
                                      <a:pt x="5824" y="3263"/>
                                    </a:lnTo>
                                    <a:cubicBezTo>
                                      <a:pt x="5824" y="2460"/>
                                      <a:pt x="5556" y="1818"/>
                                      <a:pt x="5021" y="1336"/>
                                    </a:cubicBezTo>
                                    <a:cubicBezTo>
                                      <a:pt x="4538" y="908"/>
                                      <a:pt x="3976" y="694"/>
                                      <a:pt x="3333" y="694"/>
                                    </a:cubicBezTo>
                                    <a:cubicBezTo>
                                      <a:pt x="2636" y="694"/>
                                      <a:pt x="2047" y="908"/>
                                      <a:pt x="1565" y="1336"/>
                                    </a:cubicBezTo>
                                    <a:cubicBezTo>
                                      <a:pt x="1083" y="1818"/>
                                      <a:pt x="841" y="2460"/>
                                      <a:pt x="841" y="326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6" name="Freeform: Shape 15526"/>
                            <wps:cNvSpPr/>
                            <wps:spPr>
                              <a:xfrm>
                                <a:off x="5758526" y="402826"/>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7" name="Freeform: Shape 15527"/>
                            <wps:cNvSpPr/>
                            <wps:spPr>
                              <a:xfrm>
                                <a:off x="5787619" y="342397"/>
                                <a:ext cx="45911" cy="61874"/>
                              </a:xfrm>
                              <a:custGeom>
                                <a:avLst/>
                                <a:gdLst>
                                  <a:gd name="connsiteX0" fmla="*/ 19980 w 45911"/>
                                  <a:gd name="connsiteY0" fmla="*/ 58232 h 61874"/>
                                  <a:gd name="connsiteX1" fmla="*/ 23837 w 45911"/>
                                  <a:gd name="connsiteY1" fmla="*/ 61926 h 61874"/>
                                  <a:gd name="connsiteX2" fmla="*/ 27775 w 45911"/>
                                  <a:gd name="connsiteY2" fmla="*/ 58232 h 61874"/>
                                  <a:gd name="connsiteX3" fmla="*/ 46581 w 45911"/>
                                  <a:gd name="connsiteY3" fmla="*/ 3713 h 61874"/>
                                  <a:gd name="connsiteX4" fmla="*/ 46501 w 45911"/>
                                  <a:gd name="connsiteY4" fmla="*/ 1465 h 61874"/>
                                  <a:gd name="connsiteX5" fmla="*/ 45054 w 45911"/>
                                  <a:gd name="connsiteY5" fmla="*/ 260 h 61874"/>
                                  <a:gd name="connsiteX6" fmla="*/ 43126 w 45911"/>
                                  <a:gd name="connsiteY6" fmla="*/ 341 h 61874"/>
                                  <a:gd name="connsiteX7" fmla="*/ 41759 w 45911"/>
                                  <a:gd name="connsiteY7" fmla="*/ 2187 h 61874"/>
                                  <a:gd name="connsiteX8" fmla="*/ 23998 w 45911"/>
                                  <a:gd name="connsiteY8" fmla="*/ 54378 h 61874"/>
                                  <a:gd name="connsiteX9" fmla="*/ 23677 w 45911"/>
                                  <a:gd name="connsiteY9" fmla="*/ 54378 h 61874"/>
                                  <a:gd name="connsiteX10" fmla="*/ 5916 w 45911"/>
                                  <a:gd name="connsiteY10" fmla="*/ 2187 h 61874"/>
                                  <a:gd name="connsiteX11" fmla="*/ 4469 w 45911"/>
                                  <a:gd name="connsiteY11" fmla="*/ 341 h 61874"/>
                                  <a:gd name="connsiteX12" fmla="*/ 2540 w 45911"/>
                                  <a:gd name="connsiteY12" fmla="*/ 180 h 61874"/>
                                  <a:gd name="connsiteX13" fmla="*/ 1094 w 45911"/>
                                  <a:gd name="connsiteY13" fmla="*/ 1385 h 61874"/>
                                  <a:gd name="connsiteX14" fmla="*/ 1094 w 45911"/>
                                  <a:gd name="connsiteY14" fmla="*/ 3713 h 618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5911" h="61874">
                                    <a:moveTo>
                                      <a:pt x="19980" y="58232"/>
                                    </a:moveTo>
                                    <a:cubicBezTo>
                                      <a:pt x="20676" y="60695"/>
                                      <a:pt x="21962" y="61926"/>
                                      <a:pt x="23837" y="61926"/>
                                    </a:cubicBezTo>
                                    <a:cubicBezTo>
                                      <a:pt x="25659" y="61926"/>
                                      <a:pt x="26972" y="60695"/>
                                      <a:pt x="27775" y="58232"/>
                                    </a:cubicBezTo>
                                    <a:lnTo>
                                      <a:pt x="46581" y="3713"/>
                                    </a:lnTo>
                                    <a:cubicBezTo>
                                      <a:pt x="46849" y="2857"/>
                                      <a:pt x="46822" y="2107"/>
                                      <a:pt x="46501" y="1465"/>
                                    </a:cubicBezTo>
                                    <a:cubicBezTo>
                                      <a:pt x="46180" y="876"/>
                                      <a:pt x="45697" y="475"/>
                                      <a:pt x="45054" y="260"/>
                                    </a:cubicBezTo>
                                    <a:cubicBezTo>
                                      <a:pt x="44358" y="46"/>
                                      <a:pt x="43715" y="73"/>
                                      <a:pt x="43126" y="341"/>
                                    </a:cubicBezTo>
                                    <a:cubicBezTo>
                                      <a:pt x="42429" y="715"/>
                                      <a:pt x="41974" y="1331"/>
                                      <a:pt x="41759" y="2187"/>
                                    </a:cubicBezTo>
                                    <a:lnTo>
                                      <a:pt x="23998" y="54378"/>
                                    </a:lnTo>
                                    <a:lnTo>
                                      <a:pt x="23677" y="54378"/>
                                    </a:lnTo>
                                    <a:lnTo>
                                      <a:pt x="5916" y="2187"/>
                                    </a:lnTo>
                                    <a:cubicBezTo>
                                      <a:pt x="5594" y="1331"/>
                                      <a:pt x="5112" y="715"/>
                                      <a:pt x="4469" y="341"/>
                                    </a:cubicBezTo>
                                    <a:cubicBezTo>
                                      <a:pt x="3826" y="20"/>
                                      <a:pt x="3183" y="-34"/>
                                      <a:pt x="2540" y="180"/>
                                    </a:cubicBezTo>
                                    <a:cubicBezTo>
                                      <a:pt x="1897" y="394"/>
                                      <a:pt x="1415" y="796"/>
                                      <a:pt x="1094" y="1385"/>
                                    </a:cubicBezTo>
                                    <a:cubicBezTo>
                                      <a:pt x="772" y="2080"/>
                                      <a:pt x="772" y="2857"/>
                                      <a:pt x="1094" y="371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8" name="Freeform: Shape 15528"/>
                            <wps:cNvSpPr/>
                            <wps:spPr>
                              <a:xfrm>
                                <a:off x="5843954" y="342446"/>
                                <a:ext cx="4982" cy="61825"/>
                              </a:xfrm>
                              <a:custGeom>
                                <a:avLst/>
                                <a:gdLst>
                                  <a:gd name="connsiteX0" fmla="*/ 860 w 4982"/>
                                  <a:gd name="connsiteY0" fmla="*/ 2701 h 61825"/>
                                  <a:gd name="connsiteX1" fmla="*/ 860 w 4982"/>
                                  <a:gd name="connsiteY1" fmla="*/ 59308 h 61825"/>
                                  <a:gd name="connsiteX2" fmla="*/ 1583 w 4982"/>
                                  <a:gd name="connsiteY2" fmla="*/ 61235 h 61825"/>
                                  <a:gd name="connsiteX3" fmla="*/ 3351 w 4982"/>
                                  <a:gd name="connsiteY3" fmla="*/ 61878 h 61825"/>
                                  <a:gd name="connsiteX4" fmla="*/ 5039 w 4982"/>
                                  <a:gd name="connsiteY4" fmla="*/ 61235 h 61825"/>
                                  <a:gd name="connsiteX5" fmla="*/ 5842 w 4982"/>
                                  <a:gd name="connsiteY5" fmla="*/ 59308 h 61825"/>
                                  <a:gd name="connsiteX6" fmla="*/ 5842 w 4982"/>
                                  <a:gd name="connsiteY6" fmla="*/ 2701 h 61825"/>
                                  <a:gd name="connsiteX7" fmla="*/ 5039 w 4982"/>
                                  <a:gd name="connsiteY7" fmla="*/ 694 h 61825"/>
                                  <a:gd name="connsiteX8" fmla="*/ 3351 w 4982"/>
                                  <a:gd name="connsiteY8" fmla="*/ 52 h 61825"/>
                                  <a:gd name="connsiteX9" fmla="*/ 1583 w 4982"/>
                                  <a:gd name="connsiteY9" fmla="*/ 694 h 61825"/>
                                  <a:gd name="connsiteX10" fmla="*/ 860 w 4982"/>
                                  <a:gd name="connsiteY10" fmla="*/ 2701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4982" h="61825">
                                    <a:moveTo>
                                      <a:pt x="860" y="2701"/>
                                    </a:moveTo>
                                    <a:lnTo>
                                      <a:pt x="860" y="59308"/>
                                    </a:lnTo>
                                    <a:cubicBezTo>
                                      <a:pt x="860" y="60111"/>
                                      <a:pt x="1101" y="60753"/>
                                      <a:pt x="1583" y="61235"/>
                                    </a:cubicBezTo>
                                    <a:cubicBezTo>
                                      <a:pt x="2065" y="61663"/>
                                      <a:pt x="2655" y="61878"/>
                                      <a:pt x="3351" y="61878"/>
                                    </a:cubicBezTo>
                                    <a:cubicBezTo>
                                      <a:pt x="3994" y="61878"/>
                                      <a:pt x="4557" y="61663"/>
                                      <a:pt x="5039" y="61235"/>
                                    </a:cubicBezTo>
                                    <a:cubicBezTo>
                                      <a:pt x="5575" y="60753"/>
                                      <a:pt x="5842" y="60111"/>
                                      <a:pt x="5842" y="59308"/>
                                    </a:cubicBezTo>
                                    <a:lnTo>
                                      <a:pt x="5842" y="2701"/>
                                    </a:lnTo>
                                    <a:cubicBezTo>
                                      <a:pt x="5842" y="1845"/>
                                      <a:pt x="5575" y="1176"/>
                                      <a:pt x="5039" y="694"/>
                                    </a:cubicBezTo>
                                    <a:cubicBezTo>
                                      <a:pt x="4557" y="266"/>
                                      <a:pt x="3994" y="52"/>
                                      <a:pt x="3351" y="52"/>
                                    </a:cubicBezTo>
                                    <a:cubicBezTo>
                                      <a:pt x="2655" y="52"/>
                                      <a:pt x="2065" y="266"/>
                                      <a:pt x="1583" y="694"/>
                                    </a:cubicBezTo>
                                    <a:cubicBezTo>
                                      <a:pt x="1101" y="1176"/>
                                      <a:pt x="860" y="1845"/>
                                      <a:pt x="860" y="270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29" name="Freeform: Shape 15529"/>
                            <wps:cNvSpPr/>
                            <wps:spPr>
                              <a:xfrm>
                                <a:off x="5866856" y="352563"/>
                                <a:ext cx="8679" cy="41592"/>
                              </a:xfrm>
                              <a:custGeom>
                                <a:avLst/>
                                <a:gdLst>
                                  <a:gd name="connsiteX0" fmla="*/ 5203 w 8679"/>
                                  <a:gd name="connsiteY0" fmla="*/ 52 h 41592"/>
                                  <a:gd name="connsiteX1" fmla="*/ 1908 w 8679"/>
                                  <a:gd name="connsiteY1" fmla="*/ 1497 h 41592"/>
                                  <a:gd name="connsiteX2" fmla="*/ 863 w 8679"/>
                                  <a:gd name="connsiteY2" fmla="*/ 4628 h 41592"/>
                                  <a:gd name="connsiteX3" fmla="*/ 1908 w 8679"/>
                                  <a:gd name="connsiteY3" fmla="*/ 7680 h 41592"/>
                                  <a:gd name="connsiteX4" fmla="*/ 5203 w 8679"/>
                                  <a:gd name="connsiteY4" fmla="*/ 9125 h 41592"/>
                                  <a:gd name="connsiteX5" fmla="*/ 8417 w 8679"/>
                                  <a:gd name="connsiteY5" fmla="*/ 7680 h 41592"/>
                                  <a:gd name="connsiteX6" fmla="*/ 9543 w 8679"/>
                                  <a:gd name="connsiteY6" fmla="*/ 4628 h 41592"/>
                                  <a:gd name="connsiteX7" fmla="*/ 8417 w 8679"/>
                                  <a:gd name="connsiteY7" fmla="*/ 1497 h 41592"/>
                                  <a:gd name="connsiteX8" fmla="*/ 5203 w 8679"/>
                                  <a:gd name="connsiteY8" fmla="*/ 52 h 41592"/>
                                  <a:gd name="connsiteX9" fmla="*/ 5203 w 8679"/>
                                  <a:gd name="connsiteY9" fmla="*/ 32571 h 41592"/>
                                  <a:gd name="connsiteX10" fmla="*/ 1908 w 8679"/>
                                  <a:gd name="connsiteY10" fmla="*/ 33936 h 41592"/>
                                  <a:gd name="connsiteX11" fmla="*/ 863 w 8679"/>
                                  <a:gd name="connsiteY11" fmla="*/ 37067 h 41592"/>
                                  <a:gd name="connsiteX12" fmla="*/ 1908 w 8679"/>
                                  <a:gd name="connsiteY12" fmla="*/ 40198 h 41592"/>
                                  <a:gd name="connsiteX13" fmla="*/ 5203 w 8679"/>
                                  <a:gd name="connsiteY13" fmla="*/ 41644 h 41592"/>
                                  <a:gd name="connsiteX14" fmla="*/ 8417 w 8679"/>
                                  <a:gd name="connsiteY14" fmla="*/ 40198 h 41592"/>
                                  <a:gd name="connsiteX15" fmla="*/ 9543 w 8679"/>
                                  <a:gd name="connsiteY15" fmla="*/ 37067 h 41592"/>
                                  <a:gd name="connsiteX16" fmla="*/ 8417 w 8679"/>
                                  <a:gd name="connsiteY16" fmla="*/ 33936 h 41592"/>
                                  <a:gd name="connsiteX17" fmla="*/ 5203 w 8679"/>
                                  <a:gd name="connsiteY17" fmla="*/ 32571 h 415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8679" h="41592">
                                    <a:moveTo>
                                      <a:pt x="5203" y="52"/>
                                    </a:moveTo>
                                    <a:cubicBezTo>
                                      <a:pt x="3810" y="52"/>
                                      <a:pt x="2711" y="533"/>
                                      <a:pt x="1908" y="1497"/>
                                    </a:cubicBezTo>
                                    <a:cubicBezTo>
                                      <a:pt x="1211" y="2353"/>
                                      <a:pt x="863" y="3397"/>
                                      <a:pt x="863" y="4628"/>
                                    </a:cubicBezTo>
                                    <a:cubicBezTo>
                                      <a:pt x="863" y="5806"/>
                                      <a:pt x="1211" y="6823"/>
                                      <a:pt x="1908" y="7680"/>
                                    </a:cubicBezTo>
                                    <a:cubicBezTo>
                                      <a:pt x="2711" y="8643"/>
                                      <a:pt x="3810" y="9125"/>
                                      <a:pt x="5203" y="9125"/>
                                    </a:cubicBezTo>
                                    <a:cubicBezTo>
                                      <a:pt x="6542" y="9125"/>
                                      <a:pt x="7614" y="8643"/>
                                      <a:pt x="8417" y="7680"/>
                                    </a:cubicBezTo>
                                    <a:cubicBezTo>
                                      <a:pt x="9167" y="6823"/>
                                      <a:pt x="9543" y="5806"/>
                                      <a:pt x="9543" y="4628"/>
                                    </a:cubicBezTo>
                                    <a:cubicBezTo>
                                      <a:pt x="9543" y="3397"/>
                                      <a:pt x="9167" y="2353"/>
                                      <a:pt x="8417" y="1497"/>
                                    </a:cubicBezTo>
                                    <a:cubicBezTo>
                                      <a:pt x="7614" y="533"/>
                                      <a:pt x="6542" y="52"/>
                                      <a:pt x="5203" y="52"/>
                                    </a:cubicBezTo>
                                    <a:close/>
                                    <a:moveTo>
                                      <a:pt x="5203" y="32571"/>
                                    </a:moveTo>
                                    <a:cubicBezTo>
                                      <a:pt x="3810" y="32571"/>
                                      <a:pt x="2711" y="33025"/>
                                      <a:pt x="1908" y="33936"/>
                                    </a:cubicBezTo>
                                    <a:cubicBezTo>
                                      <a:pt x="1211" y="34792"/>
                                      <a:pt x="863" y="35836"/>
                                      <a:pt x="863" y="37067"/>
                                    </a:cubicBezTo>
                                    <a:cubicBezTo>
                                      <a:pt x="863" y="38245"/>
                                      <a:pt x="1211" y="39288"/>
                                      <a:pt x="1908" y="40198"/>
                                    </a:cubicBezTo>
                                    <a:cubicBezTo>
                                      <a:pt x="2711" y="41162"/>
                                      <a:pt x="3810" y="41644"/>
                                      <a:pt x="5203" y="41644"/>
                                    </a:cubicBezTo>
                                    <a:cubicBezTo>
                                      <a:pt x="6542" y="41644"/>
                                      <a:pt x="7614" y="41162"/>
                                      <a:pt x="8417" y="40198"/>
                                    </a:cubicBezTo>
                                    <a:cubicBezTo>
                                      <a:pt x="9167" y="39288"/>
                                      <a:pt x="9543" y="38245"/>
                                      <a:pt x="9543" y="37067"/>
                                    </a:cubicBezTo>
                                    <a:cubicBezTo>
                                      <a:pt x="9543" y="35836"/>
                                      <a:pt x="9167" y="34792"/>
                                      <a:pt x="8417" y="33936"/>
                                    </a:cubicBezTo>
                                    <a:cubicBezTo>
                                      <a:pt x="7614" y="33025"/>
                                      <a:pt x="6542" y="32571"/>
                                      <a:pt x="5203" y="3257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30" name="Graphic 14291"/>
                          <wpg:cNvGrpSpPr/>
                          <wpg:grpSpPr>
                            <a:xfrm>
                              <a:off x="5559027" y="432615"/>
                              <a:ext cx="259264" cy="70665"/>
                              <a:chOff x="5559027" y="432615"/>
                              <a:chExt cx="259264" cy="70665"/>
                            </a:xfrm>
                            <a:solidFill>
                              <a:srgbClr val="000000"/>
                            </a:solidFill>
                          </wpg:grpSpPr>
                          <wps:wsp>
                            <wps:cNvPr id="15531" name="Freeform: Shape 15531"/>
                            <wps:cNvSpPr/>
                            <wps:spPr>
                              <a:xfrm>
                                <a:off x="5559027" y="432615"/>
                                <a:ext cx="40585" cy="59095"/>
                              </a:xfrm>
                              <a:custGeom>
                                <a:avLst/>
                                <a:gdLst>
                                  <a:gd name="connsiteX0" fmla="*/ 37787 w 40585"/>
                                  <a:gd name="connsiteY0" fmla="*/ 65 h 59095"/>
                                  <a:gd name="connsiteX1" fmla="*/ 8453 w 40585"/>
                                  <a:gd name="connsiteY1" fmla="*/ 65 h 59095"/>
                                  <a:gd name="connsiteX2" fmla="*/ 2667 w 40585"/>
                                  <a:gd name="connsiteY2" fmla="*/ 2473 h 59095"/>
                                  <a:gd name="connsiteX3" fmla="*/ 818 w 40585"/>
                                  <a:gd name="connsiteY3" fmla="*/ 7853 h 59095"/>
                                  <a:gd name="connsiteX4" fmla="*/ 818 w 40585"/>
                                  <a:gd name="connsiteY4" fmla="*/ 51452 h 59095"/>
                                  <a:gd name="connsiteX5" fmla="*/ 2667 w 40585"/>
                                  <a:gd name="connsiteY5" fmla="*/ 56752 h 59095"/>
                                  <a:gd name="connsiteX6" fmla="*/ 8453 w 40585"/>
                                  <a:gd name="connsiteY6" fmla="*/ 59161 h 59095"/>
                                  <a:gd name="connsiteX7" fmla="*/ 38832 w 40585"/>
                                  <a:gd name="connsiteY7" fmla="*/ 59161 h 59095"/>
                                  <a:gd name="connsiteX8" fmla="*/ 40761 w 40585"/>
                                  <a:gd name="connsiteY8" fmla="*/ 58438 h 59095"/>
                                  <a:gd name="connsiteX9" fmla="*/ 41404 w 40585"/>
                                  <a:gd name="connsiteY9" fmla="*/ 56912 h 59095"/>
                                  <a:gd name="connsiteX10" fmla="*/ 40761 w 40585"/>
                                  <a:gd name="connsiteY10" fmla="*/ 55306 h 59095"/>
                                  <a:gd name="connsiteX11" fmla="*/ 38832 w 40585"/>
                                  <a:gd name="connsiteY11" fmla="*/ 54664 h 59095"/>
                                  <a:gd name="connsiteX12" fmla="*/ 9337 w 40585"/>
                                  <a:gd name="connsiteY12" fmla="*/ 54664 h 59095"/>
                                  <a:gd name="connsiteX13" fmla="*/ 6605 w 40585"/>
                                  <a:gd name="connsiteY13" fmla="*/ 53540 h 59095"/>
                                  <a:gd name="connsiteX14" fmla="*/ 5801 w 40585"/>
                                  <a:gd name="connsiteY14" fmla="*/ 51131 h 59095"/>
                                  <a:gd name="connsiteX15" fmla="*/ 5801 w 40585"/>
                                  <a:gd name="connsiteY15" fmla="*/ 30817 h 59095"/>
                                  <a:gd name="connsiteX16" fmla="*/ 34974 w 40585"/>
                                  <a:gd name="connsiteY16" fmla="*/ 30817 h 59095"/>
                                  <a:gd name="connsiteX17" fmla="*/ 36903 w 40585"/>
                                  <a:gd name="connsiteY17" fmla="*/ 30094 h 59095"/>
                                  <a:gd name="connsiteX18" fmla="*/ 37546 w 40585"/>
                                  <a:gd name="connsiteY18" fmla="*/ 28569 h 59095"/>
                                  <a:gd name="connsiteX19" fmla="*/ 36903 w 40585"/>
                                  <a:gd name="connsiteY19" fmla="*/ 26963 h 59095"/>
                                  <a:gd name="connsiteX20" fmla="*/ 34974 w 40585"/>
                                  <a:gd name="connsiteY20" fmla="*/ 26321 h 59095"/>
                                  <a:gd name="connsiteX21" fmla="*/ 5801 w 40585"/>
                                  <a:gd name="connsiteY21" fmla="*/ 26321 h 59095"/>
                                  <a:gd name="connsiteX22" fmla="*/ 5801 w 40585"/>
                                  <a:gd name="connsiteY22" fmla="*/ 8174 h 59095"/>
                                  <a:gd name="connsiteX23" fmla="*/ 6605 w 40585"/>
                                  <a:gd name="connsiteY23" fmla="*/ 5685 h 59095"/>
                                  <a:gd name="connsiteX24" fmla="*/ 9337 w 40585"/>
                                  <a:gd name="connsiteY24" fmla="*/ 4561 h 59095"/>
                                  <a:gd name="connsiteX25" fmla="*/ 37787 w 40585"/>
                                  <a:gd name="connsiteY25" fmla="*/ 4561 h 59095"/>
                                  <a:gd name="connsiteX26" fmla="*/ 39636 w 40585"/>
                                  <a:gd name="connsiteY26" fmla="*/ 3838 h 59095"/>
                                  <a:gd name="connsiteX27" fmla="*/ 40279 w 40585"/>
                                  <a:gd name="connsiteY27" fmla="*/ 2313 h 59095"/>
                                  <a:gd name="connsiteX28" fmla="*/ 39636 w 40585"/>
                                  <a:gd name="connsiteY28" fmla="*/ 707 h 59095"/>
                                  <a:gd name="connsiteX29" fmla="*/ 37787 w 40585"/>
                                  <a:gd name="connsiteY29" fmla="*/ 65 h 59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0585" h="59095">
                                    <a:moveTo>
                                      <a:pt x="37787" y="65"/>
                                    </a:moveTo>
                                    <a:lnTo>
                                      <a:pt x="8453" y="65"/>
                                    </a:lnTo>
                                    <a:cubicBezTo>
                                      <a:pt x="5989" y="65"/>
                                      <a:pt x="4060" y="868"/>
                                      <a:pt x="2667" y="2473"/>
                                    </a:cubicBezTo>
                                    <a:cubicBezTo>
                                      <a:pt x="1434" y="3919"/>
                                      <a:pt x="818" y="5712"/>
                                      <a:pt x="818" y="7853"/>
                                    </a:cubicBezTo>
                                    <a:lnTo>
                                      <a:pt x="818" y="51452"/>
                                    </a:lnTo>
                                    <a:cubicBezTo>
                                      <a:pt x="818" y="53540"/>
                                      <a:pt x="1434" y="55306"/>
                                      <a:pt x="2667" y="56752"/>
                                    </a:cubicBezTo>
                                    <a:cubicBezTo>
                                      <a:pt x="4060" y="58358"/>
                                      <a:pt x="5989" y="59161"/>
                                      <a:pt x="8453" y="59161"/>
                                    </a:cubicBezTo>
                                    <a:lnTo>
                                      <a:pt x="38832" y="59161"/>
                                    </a:lnTo>
                                    <a:cubicBezTo>
                                      <a:pt x="39636" y="59161"/>
                                      <a:pt x="40279" y="58920"/>
                                      <a:pt x="40761" y="58438"/>
                                    </a:cubicBezTo>
                                    <a:cubicBezTo>
                                      <a:pt x="41189" y="58010"/>
                                      <a:pt x="41404" y="57501"/>
                                      <a:pt x="41404" y="56912"/>
                                    </a:cubicBezTo>
                                    <a:cubicBezTo>
                                      <a:pt x="41404" y="56270"/>
                                      <a:pt x="41189" y="55735"/>
                                      <a:pt x="40761" y="55306"/>
                                    </a:cubicBezTo>
                                    <a:cubicBezTo>
                                      <a:pt x="40279" y="54878"/>
                                      <a:pt x="39636" y="54664"/>
                                      <a:pt x="38832" y="54664"/>
                                    </a:cubicBezTo>
                                    <a:lnTo>
                                      <a:pt x="9337" y="54664"/>
                                    </a:lnTo>
                                    <a:cubicBezTo>
                                      <a:pt x="8158" y="54664"/>
                                      <a:pt x="7248" y="54289"/>
                                      <a:pt x="6605" y="53540"/>
                                    </a:cubicBezTo>
                                    <a:cubicBezTo>
                                      <a:pt x="6069" y="52898"/>
                                      <a:pt x="5801" y="52095"/>
                                      <a:pt x="5801" y="51131"/>
                                    </a:cubicBezTo>
                                    <a:lnTo>
                                      <a:pt x="5801" y="30817"/>
                                    </a:lnTo>
                                    <a:lnTo>
                                      <a:pt x="34974" y="30817"/>
                                    </a:lnTo>
                                    <a:cubicBezTo>
                                      <a:pt x="35778" y="30817"/>
                                      <a:pt x="36421" y="30576"/>
                                      <a:pt x="36903" y="30094"/>
                                    </a:cubicBezTo>
                                    <a:cubicBezTo>
                                      <a:pt x="37332" y="29666"/>
                                      <a:pt x="37546" y="29158"/>
                                      <a:pt x="37546" y="28569"/>
                                    </a:cubicBezTo>
                                    <a:cubicBezTo>
                                      <a:pt x="37546" y="27926"/>
                                      <a:pt x="37332" y="27391"/>
                                      <a:pt x="36903" y="26963"/>
                                    </a:cubicBezTo>
                                    <a:cubicBezTo>
                                      <a:pt x="36421" y="26535"/>
                                      <a:pt x="35778" y="26321"/>
                                      <a:pt x="34974" y="26321"/>
                                    </a:cubicBezTo>
                                    <a:lnTo>
                                      <a:pt x="5801" y="26321"/>
                                    </a:lnTo>
                                    <a:lnTo>
                                      <a:pt x="5801" y="8174"/>
                                    </a:lnTo>
                                    <a:cubicBezTo>
                                      <a:pt x="5801" y="7157"/>
                                      <a:pt x="6069" y="6328"/>
                                      <a:pt x="6605" y="5685"/>
                                    </a:cubicBezTo>
                                    <a:cubicBezTo>
                                      <a:pt x="7248" y="4936"/>
                                      <a:pt x="8158" y="4561"/>
                                      <a:pt x="9337" y="4561"/>
                                    </a:cubicBezTo>
                                    <a:lnTo>
                                      <a:pt x="37787" y="4561"/>
                                    </a:lnTo>
                                    <a:cubicBezTo>
                                      <a:pt x="38537" y="4561"/>
                                      <a:pt x="39153" y="4320"/>
                                      <a:pt x="39636" y="3838"/>
                                    </a:cubicBezTo>
                                    <a:cubicBezTo>
                                      <a:pt x="40064" y="3410"/>
                                      <a:pt x="40279" y="2902"/>
                                      <a:pt x="40279" y="2313"/>
                                    </a:cubicBezTo>
                                    <a:cubicBezTo>
                                      <a:pt x="40279" y="1670"/>
                                      <a:pt x="40064" y="1135"/>
                                      <a:pt x="39636" y="707"/>
                                    </a:cubicBezTo>
                                    <a:cubicBezTo>
                                      <a:pt x="39153" y="279"/>
                                      <a:pt x="38537" y="65"/>
                                      <a:pt x="37787" y="6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32" name="Freeform: Shape 15532"/>
                            <wps:cNvSpPr/>
                            <wps:spPr>
                              <a:xfrm>
                                <a:off x="5609739" y="446907"/>
                                <a:ext cx="32870" cy="46168"/>
                              </a:xfrm>
                              <a:custGeom>
                                <a:avLst/>
                                <a:gdLst>
                                  <a:gd name="connsiteX0" fmla="*/ 33696 w 32870"/>
                                  <a:gd name="connsiteY0" fmla="*/ 43022 h 46168"/>
                                  <a:gd name="connsiteX1" fmla="*/ 33696 w 32870"/>
                                  <a:gd name="connsiteY1" fmla="*/ 2875 h 46168"/>
                                  <a:gd name="connsiteX2" fmla="*/ 32892 w 32870"/>
                                  <a:gd name="connsiteY2" fmla="*/ 787 h 46168"/>
                                  <a:gd name="connsiteX3" fmla="*/ 31124 w 32870"/>
                                  <a:gd name="connsiteY3" fmla="*/ 65 h 46168"/>
                                  <a:gd name="connsiteX4" fmla="*/ 29356 w 32870"/>
                                  <a:gd name="connsiteY4" fmla="*/ 787 h 46168"/>
                                  <a:gd name="connsiteX5" fmla="*/ 28633 w 32870"/>
                                  <a:gd name="connsiteY5" fmla="*/ 2875 h 46168"/>
                                  <a:gd name="connsiteX6" fmla="*/ 28633 w 32870"/>
                                  <a:gd name="connsiteY6" fmla="*/ 33306 h 46168"/>
                                  <a:gd name="connsiteX7" fmla="*/ 22123 w 32870"/>
                                  <a:gd name="connsiteY7" fmla="*/ 39408 h 46168"/>
                                  <a:gd name="connsiteX8" fmla="*/ 14327 w 32870"/>
                                  <a:gd name="connsiteY8" fmla="*/ 41737 h 46168"/>
                                  <a:gd name="connsiteX9" fmla="*/ 7978 w 32870"/>
                                  <a:gd name="connsiteY9" fmla="*/ 39167 h 46168"/>
                                  <a:gd name="connsiteX10" fmla="*/ 5808 w 32870"/>
                                  <a:gd name="connsiteY10" fmla="*/ 33547 h 46168"/>
                                  <a:gd name="connsiteX11" fmla="*/ 5808 w 32870"/>
                                  <a:gd name="connsiteY11" fmla="*/ 2875 h 46168"/>
                                  <a:gd name="connsiteX12" fmla="*/ 5005 w 32870"/>
                                  <a:gd name="connsiteY12" fmla="*/ 787 h 46168"/>
                                  <a:gd name="connsiteX13" fmla="*/ 3317 w 32870"/>
                                  <a:gd name="connsiteY13" fmla="*/ 65 h 46168"/>
                                  <a:gd name="connsiteX14" fmla="*/ 1549 w 32870"/>
                                  <a:gd name="connsiteY14" fmla="*/ 787 h 46168"/>
                                  <a:gd name="connsiteX15" fmla="*/ 826 w 32870"/>
                                  <a:gd name="connsiteY15" fmla="*/ 2875 h 46168"/>
                                  <a:gd name="connsiteX16" fmla="*/ 826 w 32870"/>
                                  <a:gd name="connsiteY16" fmla="*/ 33547 h 46168"/>
                                  <a:gd name="connsiteX17" fmla="*/ 4201 w 32870"/>
                                  <a:gd name="connsiteY17" fmla="*/ 42219 h 46168"/>
                                  <a:gd name="connsiteX18" fmla="*/ 14327 w 32870"/>
                                  <a:gd name="connsiteY18" fmla="*/ 46233 h 46168"/>
                                  <a:gd name="connsiteX19" fmla="*/ 22766 w 32870"/>
                                  <a:gd name="connsiteY19" fmla="*/ 44146 h 46168"/>
                                  <a:gd name="connsiteX20" fmla="*/ 28633 w 32870"/>
                                  <a:gd name="connsiteY20" fmla="*/ 39489 h 46168"/>
                                  <a:gd name="connsiteX21" fmla="*/ 28633 w 32870"/>
                                  <a:gd name="connsiteY21" fmla="*/ 43022 h 46168"/>
                                  <a:gd name="connsiteX22" fmla="*/ 29356 w 32870"/>
                                  <a:gd name="connsiteY22" fmla="*/ 44868 h 46168"/>
                                  <a:gd name="connsiteX23" fmla="*/ 31124 w 32870"/>
                                  <a:gd name="connsiteY23" fmla="*/ 45511 h 46168"/>
                                  <a:gd name="connsiteX24" fmla="*/ 32892 w 32870"/>
                                  <a:gd name="connsiteY24" fmla="*/ 44868 h 46168"/>
                                  <a:gd name="connsiteX25" fmla="*/ 33696 w 32870"/>
                                  <a:gd name="connsiteY25" fmla="*/ 43022 h 46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870" h="46168">
                                    <a:moveTo>
                                      <a:pt x="33696" y="43022"/>
                                    </a:moveTo>
                                    <a:lnTo>
                                      <a:pt x="33696" y="2875"/>
                                    </a:lnTo>
                                    <a:cubicBezTo>
                                      <a:pt x="33696" y="1965"/>
                                      <a:pt x="33428" y="1269"/>
                                      <a:pt x="32892" y="787"/>
                                    </a:cubicBezTo>
                                    <a:cubicBezTo>
                                      <a:pt x="32410" y="305"/>
                                      <a:pt x="31821" y="65"/>
                                      <a:pt x="31124" y="65"/>
                                    </a:cubicBezTo>
                                    <a:cubicBezTo>
                                      <a:pt x="30428" y="65"/>
                                      <a:pt x="29838" y="305"/>
                                      <a:pt x="29356" y="787"/>
                                    </a:cubicBezTo>
                                    <a:cubicBezTo>
                                      <a:pt x="28874" y="1269"/>
                                      <a:pt x="28633" y="1965"/>
                                      <a:pt x="28633" y="2875"/>
                                    </a:cubicBezTo>
                                    <a:lnTo>
                                      <a:pt x="28633" y="33306"/>
                                    </a:lnTo>
                                    <a:cubicBezTo>
                                      <a:pt x="26650" y="35982"/>
                                      <a:pt x="24480" y="38017"/>
                                      <a:pt x="22123" y="39408"/>
                                    </a:cubicBezTo>
                                    <a:cubicBezTo>
                                      <a:pt x="19658" y="40961"/>
                                      <a:pt x="17060" y="41737"/>
                                      <a:pt x="14327" y="41737"/>
                                    </a:cubicBezTo>
                                    <a:cubicBezTo>
                                      <a:pt x="11649" y="41737"/>
                                      <a:pt x="9532" y="40880"/>
                                      <a:pt x="7978" y="39167"/>
                                    </a:cubicBezTo>
                                    <a:cubicBezTo>
                                      <a:pt x="6532" y="37615"/>
                                      <a:pt x="5808" y="35742"/>
                                      <a:pt x="5808" y="33547"/>
                                    </a:cubicBezTo>
                                    <a:lnTo>
                                      <a:pt x="5808" y="2875"/>
                                    </a:lnTo>
                                    <a:cubicBezTo>
                                      <a:pt x="5808" y="1965"/>
                                      <a:pt x="5541" y="1269"/>
                                      <a:pt x="5005" y="787"/>
                                    </a:cubicBezTo>
                                    <a:cubicBezTo>
                                      <a:pt x="4523" y="305"/>
                                      <a:pt x="3960" y="65"/>
                                      <a:pt x="3317" y="65"/>
                                    </a:cubicBezTo>
                                    <a:cubicBezTo>
                                      <a:pt x="2621" y="65"/>
                                      <a:pt x="2031" y="305"/>
                                      <a:pt x="1549" y="787"/>
                                    </a:cubicBezTo>
                                    <a:cubicBezTo>
                                      <a:pt x="1067" y="1269"/>
                                      <a:pt x="826" y="1965"/>
                                      <a:pt x="826" y="2875"/>
                                    </a:cubicBezTo>
                                    <a:lnTo>
                                      <a:pt x="826" y="33547"/>
                                    </a:lnTo>
                                    <a:cubicBezTo>
                                      <a:pt x="826" y="36919"/>
                                      <a:pt x="1951" y="39810"/>
                                      <a:pt x="4201" y="42219"/>
                                    </a:cubicBezTo>
                                    <a:cubicBezTo>
                                      <a:pt x="6719" y="44895"/>
                                      <a:pt x="10095" y="46233"/>
                                      <a:pt x="14327" y="46233"/>
                                    </a:cubicBezTo>
                                    <a:cubicBezTo>
                                      <a:pt x="17381" y="46233"/>
                                      <a:pt x="20194" y="45537"/>
                                      <a:pt x="22766" y="44146"/>
                                    </a:cubicBezTo>
                                    <a:cubicBezTo>
                                      <a:pt x="24963" y="43022"/>
                                      <a:pt x="26918" y="41469"/>
                                      <a:pt x="28633" y="39489"/>
                                    </a:cubicBezTo>
                                    <a:lnTo>
                                      <a:pt x="28633" y="43022"/>
                                    </a:lnTo>
                                    <a:cubicBezTo>
                                      <a:pt x="28633" y="43771"/>
                                      <a:pt x="28874" y="44387"/>
                                      <a:pt x="29356" y="44868"/>
                                    </a:cubicBezTo>
                                    <a:cubicBezTo>
                                      <a:pt x="29838" y="45297"/>
                                      <a:pt x="30428" y="45511"/>
                                      <a:pt x="31124" y="45511"/>
                                    </a:cubicBezTo>
                                    <a:cubicBezTo>
                                      <a:pt x="31821" y="45511"/>
                                      <a:pt x="32410" y="45297"/>
                                      <a:pt x="32892" y="44868"/>
                                    </a:cubicBezTo>
                                    <a:cubicBezTo>
                                      <a:pt x="33428" y="44387"/>
                                      <a:pt x="33696" y="43771"/>
                                      <a:pt x="33696" y="4302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33" name="Freeform: Shape 15533"/>
                            <wps:cNvSpPr/>
                            <wps:spPr>
                              <a:xfrm>
                                <a:off x="5656668" y="447308"/>
                                <a:ext cx="18085" cy="45686"/>
                              </a:xfrm>
                              <a:custGeom>
                                <a:avLst/>
                                <a:gdLst>
                                  <a:gd name="connsiteX0" fmla="*/ 833 w 18085"/>
                                  <a:gd name="connsiteY0" fmla="*/ 2955 h 45686"/>
                                  <a:gd name="connsiteX1" fmla="*/ 833 w 18085"/>
                                  <a:gd name="connsiteY1" fmla="*/ 43182 h 45686"/>
                                  <a:gd name="connsiteX2" fmla="*/ 1556 w 18085"/>
                                  <a:gd name="connsiteY2" fmla="*/ 45109 h 45686"/>
                                  <a:gd name="connsiteX3" fmla="*/ 3324 w 18085"/>
                                  <a:gd name="connsiteY3" fmla="*/ 45752 h 45686"/>
                                  <a:gd name="connsiteX4" fmla="*/ 5012 w 18085"/>
                                  <a:gd name="connsiteY4" fmla="*/ 45109 h 45686"/>
                                  <a:gd name="connsiteX5" fmla="*/ 5815 w 18085"/>
                                  <a:gd name="connsiteY5" fmla="*/ 43182 h 45686"/>
                                  <a:gd name="connsiteX6" fmla="*/ 5815 w 18085"/>
                                  <a:gd name="connsiteY6" fmla="*/ 11868 h 45686"/>
                                  <a:gd name="connsiteX7" fmla="*/ 9994 w 18085"/>
                                  <a:gd name="connsiteY7" fmla="*/ 6970 h 45686"/>
                                  <a:gd name="connsiteX8" fmla="*/ 16986 w 18085"/>
                                  <a:gd name="connsiteY8" fmla="*/ 4963 h 45686"/>
                                  <a:gd name="connsiteX9" fmla="*/ 18915 w 18085"/>
                                  <a:gd name="connsiteY9" fmla="*/ 2473 h 45686"/>
                                  <a:gd name="connsiteX10" fmla="*/ 17067 w 18085"/>
                                  <a:gd name="connsiteY10" fmla="*/ 65 h 45686"/>
                                  <a:gd name="connsiteX11" fmla="*/ 10155 w 18085"/>
                                  <a:gd name="connsiteY11" fmla="*/ 1992 h 45686"/>
                                  <a:gd name="connsiteX12" fmla="*/ 5815 w 18085"/>
                                  <a:gd name="connsiteY12" fmla="*/ 6247 h 45686"/>
                                  <a:gd name="connsiteX13" fmla="*/ 5815 w 18085"/>
                                  <a:gd name="connsiteY13" fmla="*/ 2955 h 45686"/>
                                  <a:gd name="connsiteX14" fmla="*/ 5012 w 18085"/>
                                  <a:gd name="connsiteY14" fmla="*/ 1189 h 45686"/>
                                  <a:gd name="connsiteX15" fmla="*/ 3324 w 18085"/>
                                  <a:gd name="connsiteY15" fmla="*/ 707 h 45686"/>
                                  <a:gd name="connsiteX16" fmla="*/ 1556 w 18085"/>
                                  <a:gd name="connsiteY16" fmla="*/ 1269 h 45686"/>
                                  <a:gd name="connsiteX17" fmla="*/ 833 w 18085"/>
                                  <a:gd name="connsiteY17" fmla="*/ 2955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833" y="2955"/>
                                    </a:moveTo>
                                    <a:lnTo>
                                      <a:pt x="833" y="43182"/>
                                    </a:lnTo>
                                    <a:cubicBezTo>
                                      <a:pt x="833" y="43985"/>
                                      <a:pt x="1074" y="44627"/>
                                      <a:pt x="1556" y="45109"/>
                                    </a:cubicBezTo>
                                    <a:cubicBezTo>
                                      <a:pt x="2038" y="45537"/>
                                      <a:pt x="2627" y="45752"/>
                                      <a:pt x="3324" y="45752"/>
                                    </a:cubicBezTo>
                                    <a:cubicBezTo>
                                      <a:pt x="3967" y="45752"/>
                                      <a:pt x="4529" y="45537"/>
                                      <a:pt x="5012" y="45109"/>
                                    </a:cubicBezTo>
                                    <a:cubicBezTo>
                                      <a:pt x="5547" y="44627"/>
                                      <a:pt x="5815" y="43985"/>
                                      <a:pt x="5815" y="43182"/>
                                    </a:cubicBezTo>
                                    <a:lnTo>
                                      <a:pt x="5815" y="11868"/>
                                    </a:lnTo>
                                    <a:cubicBezTo>
                                      <a:pt x="6780" y="9780"/>
                                      <a:pt x="8173" y="8148"/>
                                      <a:pt x="9994" y="6970"/>
                                    </a:cubicBezTo>
                                    <a:cubicBezTo>
                                      <a:pt x="12030" y="5632"/>
                                      <a:pt x="14361" y="4963"/>
                                      <a:pt x="16986" y="4963"/>
                                    </a:cubicBezTo>
                                    <a:cubicBezTo>
                                      <a:pt x="18326" y="4963"/>
                                      <a:pt x="18969" y="4133"/>
                                      <a:pt x="18915" y="2473"/>
                                    </a:cubicBezTo>
                                    <a:cubicBezTo>
                                      <a:pt x="18862" y="868"/>
                                      <a:pt x="18245" y="65"/>
                                      <a:pt x="17067" y="65"/>
                                    </a:cubicBezTo>
                                    <a:cubicBezTo>
                                      <a:pt x="14495" y="65"/>
                                      <a:pt x="12191" y="707"/>
                                      <a:pt x="10155" y="1992"/>
                                    </a:cubicBezTo>
                                    <a:cubicBezTo>
                                      <a:pt x="8601" y="2955"/>
                                      <a:pt x="7155" y="4374"/>
                                      <a:pt x="5815" y="6247"/>
                                    </a:cubicBezTo>
                                    <a:lnTo>
                                      <a:pt x="5815" y="2955"/>
                                    </a:lnTo>
                                    <a:cubicBezTo>
                                      <a:pt x="5815" y="2206"/>
                                      <a:pt x="5547" y="1617"/>
                                      <a:pt x="5012" y="1189"/>
                                    </a:cubicBezTo>
                                    <a:cubicBezTo>
                                      <a:pt x="4529" y="868"/>
                                      <a:pt x="3967" y="707"/>
                                      <a:pt x="3324" y="707"/>
                                    </a:cubicBezTo>
                                    <a:cubicBezTo>
                                      <a:pt x="2627" y="707"/>
                                      <a:pt x="2038" y="894"/>
                                      <a:pt x="1556" y="1269"/>
                                    </a:cubicBezTo>
                                    <a:cubicBezTo>
                                      <a:pt x="1074" y="1697"/>
                                      <a:pt x="833" y="2259"/>
                                      <a:pt x="833" y="29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34" name="Freeform: Shape 15534"/>
                            <wps:cNvSpPr/>
                            <wps:spPr>
                              <a:xfrm>
                                <a:off x="5682224" y="447469"/>
                                <a:ext cx="39379" cy="45767"/>
                              </a:xfrm>
                              <a:custGeom>
                                <a:avLst/>
                                <a:gdLst>
                                  <a:gd name="connsiteX0" fmla="*/ 20526 w 39379"/>
                                  <a:gd name="connsiteY0" fmla="*/ 65 h 45767"/>
                                  <a:gd name="connsiteX1" fmla="*/ 5578 w 39379"/>
                                  <a:gd name="connsiteY1" fmla="*/ 7130 h 45767"/>
                                  <a:gd name="connsiteX2" fmla="*/ 837 w 39379"/>
                                  <a:gd name="connsiteY2" fmla="*/ 22948 h 45767"/>
                                  <a:gd name="connsiteX3" fmla="*/ 5578 w 39379"/>
                                  <a:gd name="connsiteY3" fmla="*/ 38686 h 45767"/>
                                  <a:gd name="connsiteX4" fmla="*/ 20526 w 39379"/>
                                  <a:gd name="connsiteY4" fmla="*/ 45832 h 45767"/>
                                  <a:gd name="connsiteX5" fmla="*/ 35394 w 39379"/>
                                  <a:gd name="connsiteY5" fmla="*/ 38686 h 45767"/>
                                  <a:gd name="connsiteX6" fmla="*/ 40217 w 39379"/>
                                  <a:gd name="connsiteY6" fmla="*/ 22948 h 45767"/>
                                  <a:gd name="connsiteX7" fmla="*/ 35394 w 39379"/>
                                  <a:gd name="connsiteY7" fmla="*/ 7130 h 45767"/>
                                  <a:gd name="connsiteX8" fmla="*/ 20526 w 39379"/>
                                  <a:gd name="connsiteY8" fmla="*/ 65 h 45767"/>
                                  <a:gd name="connsiteX9" fmla="*/ 20526 w 39379"/>
                                  <a:gd name="connsiteY9" fmla="*/ 4481 h 45767"/>
                                  <a:gd name="connsiteX10" fmla="*/ 31537 w 39379"/>
                                  <a:gd name="connsiteY10" fmla="*/ 10182 h 45767"/>
                                  <a:gd name="connsiteX11" fmla="*/ 35153 w 39379"/>
                                  <a:gd name="connsiteY11" fmla="*/ 22948 h 45767"/>
                                  <a:gd name="connsiteX12" fmla="*/ 31537 w 39379"/>
                                  <a:gd name="connsiteY12" fmla="*/ 35635 h 45767"/>
                                  <a:gd name="connsiteX13" fmla="*/ 20526 w 39379"/>
                                  <a:gd name="connsiteY13" fmla="*/ 41335 h 45767"/>
                                  <a:gd name="connsiteX14" fmla="*/ 9356 w 39379"/>
                                  <a:gd name="connsiteY14" fmla="*/ 35635 h 45767"/>
                                  <a:gd name="connsiteX15" fmla="*/ 5900 w 39379"/>
                                  <a:gd name="connsiteY15" fmla="*/ 22948 h 45767"/>
                                  <a:gd name="connsiteX16" fmla="*/ 9356 w 39379"/>
                                  <a:gd name="connsiteY16" fmla="*/ 10182 h 45767"/>
                                  <a:gd name="connsiteX17" fmla="*/ 20526 w 39379"/>
                                  <a:gd name="connsiteY17" fmla="*/ 448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526" y="65"/>
                                    </a:moveTo>
                                    <a:cubicBezTo>
                                      <a:pt x="14151" y="65"/>
                                      <a:pt x="9168" y="2420"/>
                                      <a:pt x="5578" y="7130"/>
                                    </a:cubicBezTo>
                                    <a:cubicBezTo>
                                      <a:pt x="2417" y="11306"/>
                                      <a:pt x="837" y="16578"/>
                                      <a:pt x="837" y="22948"/>
                                    </a:cubicBezTo>
                                    <a:cubicBezTo>
                                      <a:pt x="837" y="29265"/>
                                      <a:pt x="2417" y="34510"/>
                                      <a:pt x="5578" y="38686"/>
                                    </a:cubicBezTo>
                                    <a:cubicBezTo>
                                      <a:pt x="9168" y="43450"/>
                                      <a:pt x="14151" y="45832"/>
                                      <a:pt x="20526" y="45832"/>
                                    </a:cubicBezTo>
                                    <a:cubicBezTo>
                                      <a:pt x="26849" y="45832"/>
                                      <a:pt x="31805" y="43450"/>
                                      <a:pt x="35394" y="38686"/>
                                    </a:cubicBezTo>
                                    <a:cubicBezTo>
                                      <a:pt x="38609" y="34510"/>
                                      <a:pt x="40217" y="29265"/>
                                      <a:pt x="40217" y="22948"/>
                                    </a:cubicBezTo>
                                    <a:cubicBezTo>
                                      <a:pt x="40217" y="16578"/>
                                      <a:pt x="38609" y="11306"/>
                                      <a:pt x="35394" y="7130"/>
                                    </a:cubicBezTo>
                                    <a:cubicBezTo>
                                      <a:pt x="31805" y="2420"/>
                                      <a:pt x="26849" y="65"/>
                                      <a:pt x="20526" y="65"/>
                                    </a:cubicBezTo>
                                    <a:close/>
                                    <a:moveTo>
                                      <a:pt x="20526" y="4481"/>
                                    </a:moveTo>
                                    <a:cubicBezTo>
                                      <a:pt x="25241" y="4481"/>
                                      <a:pt x="28912" y="6381"/>
                                      <a:pt x="31537" y="10182"/>
                                    </a:cubicBezTo>
                                    <a:cubicBezTo>
                                      <a:pt x="33948" y="13554"/>
                                      <a:pt x="35153" y="17809"/>
                                      <a:pt x="35153" y="22948"/>
                                    </a:cubicBezTo>
                                    <a:cubicBezTo>
                                      <a:pt x="35153" y="27980"/>
                                      <a:pt x="33948" y="32209"/>
                                      <a:pt x="31537" y="35635"/>
                                    </a:cubicBezTo>
                                    <a:cubicBezTo>
                                      <a:pt x="28912" y="39435"/>
                                      <a:pt x="25241" y="41335"/>
                                      <a:pt x="20526" y="41335"/>
                                    </a:cubicBezTo>
                                    <a:cubicBezTo>
                                      <a:pt x="15758" y="41335"/>
                                      <a:pt x="12034" y="39435"/>
                                      <a:pt x="9356" y="35635"/>
                                    </a:cubicBezTo>
                                    <a:cubicBezTo>
                                      <a:pt x="7052" y="32262"/>
                                      <a:pt x="5900" y="28033"/>
                                      <a:pt x="5900" y="22948"/>
                                    </a:cubicBezTo>
                                    <a:cubicBezTo>
                                      <a:pt x="5900" y="17809"/>
                                      <a:pt x="7052" y="13554"/>
                                      <a:pt x="9356" y="10182"/>
                                    </a:cubicBezTo>
                                    <a:cubicBezTo>
                                      <a:pt x="12034" y="6381"/>
                                      <a:pt x="15758" y="4481"/>
                                      <a:pt x="20526" y="448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35" name="Freeform: Shape 15535"/>
                            <wps:cNvSpPr/>
                            <wps:spPr>
                              <a:xfrm>
                                <a:off x="5733903" y="447308"/>
                                <a:ext cx="37933" cy="55972"/>
                              </a:xfrm>
                              <a:custGeom>
                                <a:avLst/>
                                <a:gdLst>
                                  <a:gd name="connsiteX0" fmla="*/ 844 w 37933"/>
                                  <a:gd name="connsiteY0" fmla="*/ 53058 h 55972"/>
                                  <a:gd name="connsiteX1" fmla="*/ 1567 w 37933"/>
                                  <a:gd name="connsiteY1" fmla="*/ 55306 h 55972"/>
                                  <a:gd name="connsiteX2" fmla="*/ 3335 w 37933"/>
                                  <a:gd name="connsiteY2" fmla="*/ 56029 h 55972"/>
                                  <a:gd name="connsiteX3" fmla="*/ 5023 w 37933"/>
                                  <a:gd name="connsiteY3" fmla="*/ 55387 h 55972"/>
                                  <a:gd name="connsiteX4" fmla="*/ 5827 w 37933"/>
                                  <a:gd name="connsiteY4" fmla="*/ 53299 h 55972"/>
                                  <a:gd name="connsiteX5" fmla="*/ 5827 w 37933"/>
                                  <a:gd name="connsiteY5" fmla="*/ 39007 h 55972"/>
                                  <a:gd name="connsiteX6" fmla="*/ 10890 w 37933"/>
                                  <a:gd name="connsiteY6" fmla="*/ 43664 h 55972"/>
                                  <a:gd name="connsiteX7" fmla="*/ 19811 w 37933"/>
                                  <a:gd name="connsiteY7" fmla="*/ 45832 h 55972"/>
                                  <a:gd name="connsiteX8" fmla="*/ 34116 w 37933"/>
                                  <a:gd name="connsiteY8" fmla="*/ 38686 h 55972"/>
                                  <a:gd name="connsiteX9" fmla="*/ 38777 w 37933"/>
                                  <a:gd name="connsiteY9" fmla="*/ 22868 h 55972"/>
                                  <a:gd name="connsiteX10" fmla="*/ 34116 w 37933"/>
                                  <a:gd name="connsiteY10" fmla="*/ 7130 h 55972"/>
                                  <a:gd name="connsiteX11" fmla="*/ 19811 w 37933"/>
                                  <a:gd name="connsiteY11" fmla="*/ 65 h 55972"/>
                                  <a:gd name="connsiteX12" fmla="*/ 11693 w 37933"/>
                                  <a:gd name="connsiteY12" fmla="*/ 1831 h 55972"/>
                                  <a:gd name="connsiteX13" fmla="*/ 5827 w 37933"/>
                                  <a:gd name="connsiteY13" fmla="*/ 7371 h 55972"/>
                                  <a:gd name="connsiteX14" fmla="*/ 5827 w 37933"/>
                                  <a:gd name="connsiteY14" fmla="*/ 3437 h 55972"/>
                                  <a:gd name="connsiteX15" fmla="*/ 5023 w 37933"/>
                                  <a:gd name="connsiteY15" fmla="*/ 1510 h 55972"/>
                                  <a:gd name="connsiteX16" fmla="*/ 3335 w 37933"/>
                                  <a:gd name="connsiteY16" fmla="*/ 868 h 55972"/>
                                  <a:gd name="connsiteX17" fmla="*/ 1567 w 37933"/>
                                  <a:gd name="connsiteY17" fmla="*/ 1510 h 55972"/>
                                  <a:gd name="connsiteX18" fmla="*/ 844 w 37933"/>
                                  <a:gd name="connsiteY18" fmla="*/ 3437 h 55972"/>
                                  <a:gd name="connsiteX19" fmla="*/ 19811 w 37933"/>
                                  <a:gd name="connsiteY19" fmla="*/ 4481 h 55972"/>
                                  <a:gd name="connsiteX20" fmla="*/ 30339 w 37933"/>
                                  <a:gd name="connsiteY20" fmla="*/ 10182 h 55972"/>
                                  <a:gd name="connsiteX21" fmla="*/ 33714 w 37933"/>
                                  <a:gd name="connsiteY21" fmla="*/ 22948 h 55972"/>
                                  <a:gd name="connsiteX22" fmla="*/ 30339 w 37933"/>
                                  <a:gd name="connsiteY22" fmla="*/ 35635 h 55972"/>
                                  <a:gd name="connsiteX23" fmla="*/ 19811 w 37933"/>
                                  <a:gd name="connsiteY23" fmla="*/ 41335 h 55972"/>
                                  <a:gd name="connsiteX24" fmla="*/ 9122 w 37933"/>
                                  <a:gd name="connsiteY24" fmla="*/ 35635 h 55972"/>
                                  <a:gd name="connsiteX25" fmla="*/ 5827 w 37933"/>
                                  <a:gd name="connsiteY25" fmla="*/ 22948 h 55972"/>
                                  <a:gd name="connsiteX26" fmla="*/ 9122 w 37933"/>
                                  <a:gd name="connsiteY26" fmla="*/ 10182 h 55972"/>
                                  <a:gd name="connsiteX27" fmla="*/ 19811 w 37933"/>
                                  <a:gd name="connsiteY27" fmla="*/ 4481 h 55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7933" h="55972">
                                    <a:moveTo>
                                      <a:pt x="844" y="53058"/>
                                    </a:moveTo>
                                    <a:cubicBezTo>
                                      <a:pt x="844" y="53968"/>
                                      <a:pt x="1085" y="54718"/>
                                      <a:pt x="1567" y="55306"/>
                                    </a:cubicBezTo>
                                    <a:cubicBezTo>
                                      <a:pt x="2049" y="55788"/>
                                      <a:pt x="2639" y="56029"/>
                                      <a:pt x="3335" y="56029"/>
                                    </a:cubicBezTo>
                                    <a:cubicBezTo>
                                      <a:pt x="3978" y="56083"/>
                                      <a:pt x="4541" y="55869"/>
                                      <a:pt x="5023" y="55387"/>
                                    </a:cubicBezTo>
                                    <a:cubicBezTo>
                                      <a:pt x="5559" y="54851"/>
                                      <a:pt x="5827" y="54156"/>
                                      <a:pt x="5827" y="53299"/>
                                    </a:cubicBezTo>
                                    <a:lnTo>
                                      <a:pt x="5827" y="39007"/>
                                    </a:lnTo>
                                    <a:cubicBezTo>
                                      <a:pt x="6952" y="40880"/>
                                      <a:pt x="8639" y="42433"/>
                                      <a:pt x="10890" y="43664"/>
                                    </a:cubicBezTo>
                                    <a:cubicBezTo>
                                      <a:pt x="13515" y="45109"/>
                                      <a:pt x="16489" y="45832"/>
                                      <a:pt x="19811" y="45832"/>
                                    </a:cubicBezTo>
                                    <a:cubicBezTo>
                                      <a:pt x="25918" y="45832"/>
                                      <a:pt x="30687" y="43450"/>
                                      <a:pt x="34116" y="38686"/>
                                    </a:cubicBezTo>
                                    <a:cubicBezTo>
                                      <a:pt x="37223" y="34457"/>
                                      <a:pt x="38777" y="29184"/>
                                      <a:pt x="38777" y="22868"/>
                                    </a:cubicBezTo>
                                    <a:cubicBezTo>
                                      <a:pt x="38777" y="16552"/>
                                      <a:pt x="37223" y="11306"/>
                                      <a:pt x="34116" y="7130"/>
                                    </a:cubicBezTo>
                                    <a:cubicBezTo>
                                      <a:pt x="30687" y="2420"/>
                                      <a:pt x="25918" y="65"/>
                                      <a:pt x="19811" y="65"/>
                                    </a:cubicBezTo>
                                    <a:cubicBezTo>
                                      <a:pt x="16703" y="65"/>
                                      <a:pt x="13997" y="653"/>
                                      <a:pt x="11693" y="1831"/>
                                    </a:cubicBezTo>
                                    <a:cubicBezTo>
                                      <a:pt x="9390" y="3062"/>
                                      <a:pt x="7434" y="4909"/>
                                      <a:pt x="5827" y="7371"/>
                                    </a:cubicBezTo>
                                    <a:lnTo>
                                      <a:pt x="5827" y="3437"/>
                                    </a:lnTo>
                                    <a:cubicBezTo>
                                      <a:pt x="5827" y="2634"/>
                                      <a:pt x="5559" y="1992"/>
                                      <a:pt x="5023" y="1510"/>
                                    </a:cubicBezTo>
                                    <a:cubicBezTo>
                                      <a:pt x="4541" y="1082"/>
                                      <a:pt x="3978" y="868"/>
                                      <a:pt x="3335" y="868"/>
                                    </a:cubicBezTo>
                                    <a:cubicBezTo>
                                      <a:pt x="2639" y="868"/>
                                      <a:pt x="2049" y="1082"/>
                                      <a:pt x="1567" y="1510"/>
                                    </a:cubicBezTo>
                                    <a:cubicBezTo>
                                      <a:pt x="1085" y="1992"/>
                                      <a:pt x="844" y="2634"/>
                                      <a:pt x="844" y="3437"/>
                                    </a:cubicBezTo>
                                    <a:close/>
                                    <a:moveTo>
                                      <a:pt x="19811" y="4481"/>
                                    </a:moveTo>
                                    <a:cubicBezTo>
                                      <a:pt x="24311" y="4481"/>
                                      <a:pt x="27820" y="6381"/>
                                      <a:pt x="30339" y="10182"/>
                                    </a:cubicBezTo>
                                    <a:cubicBezTo>
                                      <a:pt x="32589" y="13554"/>
                                      <a:pt x="33714" y="17809"/>
                                      <a:pt x="33714" y="22948"/>
                                    </a:cubicBezTo>
                                    <a:cubicBezTo>
                                      <a:pt x="33714" y="28033"/>
                                      <a:pt x="32589" y="32262"/>
                                      <a:pt x="30339" y="35635"/>
                                    </a:cubicBezTo>
                                    <a:cubicBezTo>
                                      <a:pt x="27820" y="39435"/>
                                      <a:pt x="24311" y="41335"/>
                                      <a:pt x="19811" y="41335"/>
                                    </a:cubicBezTo>
                                    <a:cubicBezTo>
                                      <a:pt x="15203" y="41335"/>
                                      <a:pt x="11640" y="39435"/>
                                      <a:pt x="9122" y="35635"/>
                                    </a:cubicBezTo>
                                    <a:cubicBezTo>
                                      <a:pt x="6925" y="32262"/>
                                      <a:pt x="5827" y="28033"/>
                                      <a:pt x="5827" y="22948"/>
                                    </a:cubicBezTo>
                                    <a:cubicBezTo>
                                      <a:pt x="5827" y="17809"/>
                                      <a:pt x="6925" y="13554"/>
                                      <a:pt x="9122" y="10182"/>
                                    </a:cubicBezTo>
                                    <a:cubicBezTo>
                                      <a:pt x="11640" y="6381"/>
                                      <a:pt x="15203" y="4481"/>
                                      <a:pt x="19811" y="448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36" name="Freeform: Shape 15536"/>
                            <wps:cNvSpPr/>
                            <wps:spPr>
                              <a:xfrm>
                                <a:off x="5781644" y="447308"/>
                                <a:ext cx="36647" cy="45767"/>
                              </a:xfrm>
                              <a:custGeom>
                                <a:avLst/>
                                <a:gdLst>
                                  <a:gd name="connsiteX0" fmla="*/ 31551 w 36647"/>
                                  <a:gd name="connsiteY0" fmla="*/ 32262 h 45767"/>
                                  <a:gd name="connsiteX1" fmla="*/ 27131 w 36647"/>
                                  <a:gd name="connsiteY1" fmla="*/ 38525 h 45767"/>
                                  <a:gd name="connsiteX2" fmla="*/ 19094 w 36647"/>
                                  <a:gd name="connsiteY2" fmla="*/ 41335 h 45767"/>
                                  <a:gd name="connsiteX3" fmla="*/ 9370 w 36647"/>
                                  <a:gd name="connsiteY3" fmla="*/ 35795 h 45767"/>
                                  <a:gd name="connsiteX4" fmla="*/ 5914 w 36647"/>
                                  <a:gd name="connsiteY4" fmla="*/ 24313 h 45767"/>
                                  <a:gd name="connsiteX5" fmla="*/ 37499 w 36647"/>
                                  <a:gd name="connsiteY5" fmla="*/ 24313 h 45767"/>
                                  <a:gd name="connsiteX6" fmla="*/ 37499 w 36647"/>
                                  <a:gd name="connsiteY6" fmla="*/ 23029 h 45767"/>
                                  <a:gd name="connsiteX7" fmla="*/ 32837 w 36647"/>
                                  <a:gd name="connsiteY7" fmla="*/ 7130 h 45767"/>
                                  <a:gd name="connsiteX8" fmla="*/ 19094 w 36647"/>
                                  <a:gd name="connsiteY8" fmla="*/ 65 h 45767"/>
                                  <a:gd name="connsiteX9" fmla="*/ 5432 w 36647"/>
                                  <a:gd name="connsiteY9" fmla="*/ 7130 h 45767"/>
                                  <a:gd name="connsiteX10" fmla="*/ 851 w 36647"/>
                                  <a:gd name="connsiteY10" fmla="*/ 23029 h 45767"/>
                                  <a:gd name="connsiteX11" fmla="*/ 5432 w 36647"/>
                                  <a:gd name="connsiteY11" fmla="*/ 38766 h 45767"/>
                                  <a:gd name="connsiteX12" fmla="*/ 19094 w 36647"/>
                                  <a:gd name="connsiteY12" fmla="*/ 45832 h 45767"/>
                                  <a:gd name="connsiteX13" fmla="*/ 29703 w 36647"/>
                                  <a:gd name="connsiteY13" fmla="*/ 42700 h 45767"/>
                                  <a:gd name="connsiteX14" fmla="*/ 36454 w 36647"/>
                                  <a:gd name="connsiteY14" fmla="*/ 34109 h 45767"/>
                                  <a:gd name="connsiteX15" fmla="*/ 36454 w 36647"/>
                                  <a:gd name="connsiteY15" fmla="*/ 31861 h 45767"/>
                                  <a:gd name="connsiteX16" fmla="*/ 35088 w 36647"/>
                                  <a:gd name="connsiteY16" fmla="*/ 30656 h 45767"/>
                                  <a:gd name="connsiteX17" fmla="*/ 33078 w 36647"/>
                                  <a:gd name="connsiteY17" fmla="*/ 30576 h 45767"/>
                                  <a:gd name="connsiteX18" fmla="*/ 31551 w 36647"/>
                                  <a:gd name="connsiteY18" fmla="*/ 32262 h 45767"/>
                                  <a:gd name="connsiteX19" fmla="*/ 6075 w 36647"/>
                                  <a:gd name="connsiteY19" fmla="*/ 19817 h 45767"/>
                                  <a:gd name="connsiteX20" fmla="*/ 9531 w 36647"/>
                                  <a:gd name="connsiteY20" fmla="*/ 9700 h 45767"/>
                                  <a:gd name="connsiteX21" fmla="*/ 19094 w 36647"/>
                                  <a:gd name="connsiteY21" fmla="*/ 4481 h 45767"/>
                                  <a:gd name="connsiteX22" fmla="*/ 28739 w 36647"/>
                                  <a:gd name="connsiteY22" fmla="*/ 9780 h 45767"/>
                                  <a:gd name="connsiteX23" fmla="*/ 32194 w 36647"/>
                                  <a:gd name="connsiteY23" fmla="*/ 19817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551" y="32262"/>
                                    </a:moveTo>
                                    <a:cubicBezTo>
                                      <a:pt x="30266" y="35046"/>
                                      <a:pt x="28792" y="37133"/>
                                      <a:pt x="27131" y="38525"/>
                                    </a:cubicBezTo>
                                    <a:cubicBezTo>
                                      <a:pt x="24988" y="40399"/>
                                      <a:pt x="22309" y="41335"/>
                                      <a:pt x="19094" y="41335"/>
                                    </a:cubicBezTo>
                                    <a:cubicBezTo>
                                      <a:pt x="15023" y="41335"/>
                                      <a:pt x="11781" y="39489"/>
                                      <a:pt x="9370" y="35795"/>
                                    </a:cubicBezTo>
                                    <a:cubicBezTo>
                                      <a:pt x="7280" y="32691"/>
                                      <a:pt x="6129" y="28863"/>
                                      <a:pt x="5914" y="24313"/>
                                    </a:cubicBezTo>
                                    <a:lnTo>
                                      <a:pt x="37499" y="24313"/>
                                    </a:lnTo>
                                    <a:lnTo>
                                      <a:pt x="37499" y="23029"/>
                                    </a:lnTo>
                                    <a:cubicBezTo>
                                      <a:pt x="37499" y="16766"/>
                                      <a:pt x="35945" y="11466"/>
                                      <a:pt x="32837" y="7130"/>
                                    </a:cubicBezTo>
                                    <a:cubicBezTo>
                                      <a:pt x="29408" y="2420"/>
                                      <a:pt x="24827" y="65"/>
                                      <a:pt x="19094" y="65"/>
                                    </a:cubicBezTo>
                                    <a:cubicBezTo>
                                      <a:pt x="13362" y="65"/>
                                      <a:pt x="8807" y="2420"/>
                                      <a:pt x="5432" y="7130"/>
                                    </a:cubicBezTo>
                                    <a:cubicBezTo>
                                      <a:pt x="2378" y="11466"/>
                                      <a:pt x="851" y="16766"/>
                                      <a:pt x="851" y="23029"/>
                                    </a:cubicBezTo>
                                    <a:cubicBezTo>
                                      <a:pt x="851" y="29238"/>
                                      <a:pt x="2378" y="34484"/>
                                      <a:pt x="5432" y="38766"/>
                                    </a:cubicBezTo>
                                    <a:cubicBezTo>
                                      <a:pt x="8807" y="43477"/>
                                      <a:pt x="13362" y="45832"/>
                                      <a:pt x="19094" y="45832"/>
                                    </a:cubicBezTo>
                                    <a:cubicBezTo>
                                      <a:pt x="23166" y="45832"/>
                                      <a:pt x="26703" y="44788"/>
                                      <a:pt x="29703" y="42700"/>
                                    </a:cubicBezTo>
                                    <a:cubicBezTo>
                                      <a:pt x="32650" y="40720"/>
                                      <a:pt x="34900" y="37856"/>
                                      <a:pt x="36454" y="34109"/>
                                    </a:cubicBezTo>
                                    <a:cubicBezTo>
                                      <a:pt x="36775" y="33306"/>
                                      <a:pt x="36775" y="32557"/>
                                      <a:pt x="36454" y="31861"/>
                                    </a:cubicBezTo>
                                    <a:cubicBezTo>
                                      <a:pt x="36186" y="31272"/>
                                      <a:pt x="35730" y="30870"/>
                                      <a:pt x="35088" y="30656"/>
                                    </a:cubicBezTo>
                                    <a:cubicBezTo>
                                      <a:pt x="34391" y="30389"/>
                                      <a:pt x="33721" y="30362"/>
                                      <a:pt x="33078" y="30576"/>
                                    </a:cubicBezTo>
                                    <a:cubicBezTo>
                                      <a:pt x="32382" y="30897"/>
                                      <a:pt x="31873" y="31459"/>
                                      <a:pt x="31551" y="32262"/>
                                    </a:cubicBezTo>
                                    <a:close/>
                                    <a:moveTo>
                                      <a:pt x="6075" y="19817"/>
                                    </a:moveTo>
                                    <a:cubicBezTo>
                                      <a:pt x="6396" y="15909"/>
                                      <a:pt x="7548" y="12537"/>
                                      <a:pt x="9531" y="9700"/>
                                    </a:cubicBezTo>
                                    <a:cubicBezTo>
                                      <a:pt x="11942" y="6220"/>
                                      <a:pt x="15130" y="4481"/>
                                      <a:pt x="19094" y="4481"/>
                                    </a:cubicBezTo>
                                    <a:cubicBezTo>
                                      <a:pt x="23059" y="4481"/>
                                      <a:pt x="26274" y="6247"/>
                                      <a:pt x="28739" y="9780"/>
                                    </a:cubicBezTo>
                                    <a:cubicBezTo>
                                      <a:pt x="30721" y="12671"/>
                                      <a:pt x="31873" y="16016"/>
                                      <a:pt x="32194" y="1981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37" name="Graphic 14291"/>
                          <wpg:cNvGrpSpPr/>
                          <wpg:grpSpPr>
                            <a:xfrm>
                              <a:off x="2545231" y="1534266"/>
                              <a:ext cx="331513" cy="65045"/>
                              <a:chOff x="2545231" y="1534266"/>
                              <a:chExt cx="331513" cy="65045"/>
                            </a:xfrm>
                            <a:solidFill>
                              <a:srgbClr val="000000"/>
                            </a:solidFill>
                          </wpg:grpSpPr>
                          <wps:wsp>
                            <wps:cNvPr id="15538" name="Freeform: Shape 15538"/>
                            <wps:cNvSpPr/>
                            <wps:spPr>
                              <a:xfrm>
                                <a:off x="2545231" y="1534266"/>
                                <a:ext cx="53604" cy="65045"/>
                              </a:xfrm>
                              <a:custGeom>
                                <a:avLst/>
                                <a:gdLst>
                                  <a:gd name="connsiteX0" fmla="*/ 41608 w 53604"/>
                                  <a:gd name="connsiteY0" fmla="*/ 52416 h 65045"/>
                                  <a:gd name="connsiteX1" fmla="*/ 32285 w 53604"/>
                                  <a:gd name="connsiteY1" fmla="*/ 44788 h 65045"/>
                                  <a:gd name="connsiteX2" fmla="*/ 30356 w 53604"/>
                                  <a:gd name="connsiteY2" fmla="*/ 44226 h 65045"/>
                                  <a:gd name="connsiteX3" fmla="*/ 28749 w 53604"/>
                                  <a:gd name="connsiteY3" fmla="*/ 45110 h 65045"/>
                                  <a:gd name="connsiteX4" fmla="*/ 28106 w 53604"/>
                                  <a:gd name="connsiteY4" fmla="*/ 46796 h 65045"/>
                                  <a:gd name="connsiteX5" fmla="*/ 29151 w 53604"/>
                                  <a:gd name="connsiteY5" fmla="*/ 48643 h 65045"/>
                                  <a:gd name="connsiteX6" fmla="*/ 37187 w 53604"/>
                                  <a:gd name="connsiteY6" fmla="*/ 55387 h 65045"/>
                                  <a:gd name="connsiteX7" fmla="*/ 33169 w 53604"/>
                                  <a:gd name="connsiteY7" fmla="*/ 56832 h 65045"/>
                                  <a:gd name="connsiteX8" fmla="*/ 27222 w 53604"/>
                                  <a:gd name="connsiteY8" fmla="*/ 57635 h 65045"/>
                                  <a:gd name="connsiteX9" fmla="*/ 10666 w 53604"/>
                                  <a:gd name="connsiteY9" fmla="*/ 49526 h 65045"/>
                                  <a:gd name="connsiteX10" fmla="*/ 5362 w 53604"/>
                                  <a:gd name="connsiteY10" fmla="*/ 31139 h 65045"/>
                                  <a:gd name="connsiteX11" fmla="*/ 10666 w 53604"/>
                                  <a:gd name="connsiteY11" fmla="*/ 12511 h 65045"/>
                                  <a:gd name="connsiteX12" fmla="*/ 27222 w 53604"/>
                                  <a:gd name="connsiteY12" fmla="*/ 4642 h 65045"/>
                                  <a:gd name="connsiteX13" fmla="*/ 43617 w 53604"/>
                                  <a:gd name="connsiteY13" fmla="*/ 12511 h 65045"/>
                                  <a:gd name="connsiteX14" fmla="*/ 49001 w 53604"/>
                                  <a:gd name="connsiteY14" fmla="*/ 31139 h 65045"/>
                                  <a:gd name="connsiteX15" fmla="*/ 46831 w 53604"/>
                                  <a:gd name="connsiteY15" fmla="*/ 43825 h 65045"/>
                                  <a:gd name="connsiteX16" fmla="*/ 41608 w 53604"/>
                                  <a:gd name="connsiteY16" fmla="*/ 52416 h 65045"/>
                                  <a:gd name="connsiteX17" fmla="*/ 41045 w 53604"/>
                                  <a:gd name="connsiteY17" fmla="*/ 58438 h 65045"/>
                                  <a:gd name="connsiteX18" fmla="*/ 48841 w 53604"/>
                                  <a:gd name="connsiteY18" fmla="*/ 64621 h 65045"/>
                                  <a:gd name="connsiteX19" fmla="*/ 50850 w 53604"/>
                                  <a:gd name="connsiteY19" fmla="*/ 65263 h 65045"/>
                                  <a:gd name="connsiteX20" fmla="*/ 52377 w 53604"/>
                                  <a:gd name="connsiteY20" fmla="*/ 64380 h 65045"/>
                                  <a:gd name="connsiteX21" fmla="*/ 52939 w 53604"/>
                                  <a:gd name="connsiteY21" fmla="*/ 62694 h 65045"/>
                                  <a:gd name="connsiteX22" fmla="*/ 52136 w 53604"/>
                                  <a:gd name="connsiteY22" fmla="*/ 61168 h 65045"/>
                                  <a:gd name="connsiteX23" fmla="*/ 45063 w 53604"/>
                                  <a:gd name="connsiteY23" fmla="*/ 55387 h 65045"/>
                                  <a:gd name="connsiteX24" fmla="*/ 51653 w 53604"/>
                                  <a:gd name="connsiteY24" fmla="*/ 45029 h 65045"/>
                                  <a:gd name="connsiteX25" fmla="*/ 53984 w 53604"/>
                                  <a:gd name="connsiteY25" fmla="*/ 31139 h 65045"/>
                                  <a:gd name="connsiteX26" fmla="*/ 47314 w 53604"/>
                                  <a:gd name="connsiteY26" fmla="*/ 9700 h 65045"/>
                                  <a:gd name="connsiteX27" fmla="*/ 27222 w 53604"/>
                                  <a:gd name="connsiteY27" fmla="*/ 226 h 65045"/>
                                  <a:gd name="connsiteX28" fmla="*/ 6889 w 53604"/>
                                  <a:gd name="connsiteY28" fmla="*/ 9700 h 65045"/>
                                  <a:gd name="connsiteX29" fmla="*/ 379 w 53604"/>
                                  <a:gd name="connsiteY29" fmla="*/ 31139 h 65045"/>
                                  <a:gd name="connsiteX30" fmla="*/ 6889 w 53604"/>
                                  <a:gd name="connsiteY30" fmla="*/ 52416 h 65045"/>
                                  <a:gd name="connsiteX31" fmla="*/ 27222 w 53604"/>
                                  <a:gd name="connsiteY31" fmla="*/ 62052 h 65045"/>
                                  <a:gd name="connsiteX32" fmla="*/ 35259 w 53604"/>
                                  <a:gd name="connsiteY32" fmla="*/ 60927 h 65045"/>
                                  <a:gd name="connsiteX33" fmla="*/ 41045 w 53604"/>
                                  <a:gd name="connsiteY33" fmla="*/ 58438 h 6504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53604" h="65045">
                                    <a:moveTo>
                                      <a:pt x="41608" y="52416"/>
                                    </a:moveTo>
                                    <a:lnTo>
                                      <a:pt x="32285" y="44788"/>
                                    </a:lnTo>
                                    <a:cubicBezTo>
                                      <a:pt x="31696" y="44307"/>
                                      <a:pt x="31053" y="44119"/>
                                      <a:pt x="30356" y="44226"/>
                                    </a:cubicBezTo>
                                    <a:cubicBezTo>
                                      <a:pt x="29767" y="44333"/>
                                      <a:pt x="29231" y="44628"/>
                                      <a:pt x="28749" y="45110"/>
                                    </a:cubicBezTo>
                                    <a:cubicBezTo>
                                      <a:pt x="28320" y="45645"/>
                                      <a:pt x="28106" y="46207"/>
                                      <a:pt x="28106" y="46796"/>
                                    </a:cubicBezTo>
                                    <a:cubicBezTo>
                                      <a:pt x="28159" y="47492"/>
                                      <a:pt x="28508" y="48107"/>
                                      <a:pt x="29151" y="48643"/>
                                    </a:cubicBezTo>
                                    <a:lnTo>
                                      <a:pt x="37187" y="55387"/>
                                    </a:lnTo>
                                    <a:cubicBezTo>
                                      <a:pt x="36277" y="55922"/>
                                      <a:pt x="34937" y="56404"/>
                                      <a:pt x="33169" y="56832"/>
                                    </a:cubicBezTo>
                                    <a:cubicBezTo>
                                      <a:pt x="31133" y="57368"/>
                                      <a:pt x="29151" y="57635"/>
                                      <a:pt x="27222" y="57635"/>
                                    </a:cubicBezTo>
                                    <a:cubicBezTo>
                                      <a:pt x="20096" y="57635"/>
                                      <a:pt x="14577" y="54932"/>
                                      <a:pt x="10666" y="49526"/>
                                    </a:cubicBezTo>
                                    <a:cubicBezTo>
                                      <a:pt x="7130" y="44708"/>
                                      <a:pt x="5362" y="38579"/>
                                      <a:pt x="5362" y="31139"/>
                                    </a:cubicBezTo>
                                    <a:cubicBezTo>
                                      <a:pt x="5362" y="23484"/>
                                      <a:pt x="7130" y="17275"/>
                                      <a:pt x="10666" y="12511"/>
                                    </a:cubicBezTo>
                                    <a:cubicBezTo>
                                      <a:pt x="14577" y="7265"/>
                                      <a:pt x="20096" y="4642"/>
                                      <a:pt x="27222" y="4642"/>
                                    </a:cubicBezTo>
                                    <a:cubicBezTo>
                                      <a:pt x="34241" y="4642"/>
                                      <a:pt x="39706" y="7265"/>
                                      <a:pt x="43617" y="12511"/>
                                    </a:cubicBezTo>
                                    <a:cubicBezTo>
                                      <a:pt x="47206" y="17328"/>
                                      <a:pt x="49001" y="23537"/>
                                      <a:pt x="49001" y="31139"/>
                                    </a:cubicBezTo>
                                    <a:cubicBezTo>
                                      <a:pt x="49001" y="35796"/>
                                      <a:pt x="48278" y="40024"/>
                                      <a:pt x="46831" y="43825"/>
                                    </a:cubicBezTo>
                                    <a:cubicBezTo>
                                      <a:pt x="45546" y="47358"/>
                                      <a:pt x="43804" y="50222"/>
                                      <a:pt x="41608" y="52416"/>
                                    </a:cubicBezTo>
                                    <a:close/>
                                    <a:moveTo>
                                      <a:pt x="41045" y="58438"/>
                                    </a:moveTo>
                                    <a:lnTo>
                                      <a:pt x="48841" y="64621"/>
                                    </a:lnTo>
                                    <a:cubicBezTo>
                                      <a:pt x="49484" y="65103"/>
                                      <a:pt x="50153" y="65317"/>
                                      <a:pt x="50850" y="65263"/>
                                    </a:cubicBezTo>
                                    <a:cubicBezTo>
                                      <a:pt x="51439" y="65156"/>
                                      <a:pt x="51948" y="64862"/>
                                      <a:pt x="52377" y="64380"/>
                                    </a:cubicBezTo>
                                    <a:cubicBezTo>
                                      <a:pt x="52752" y="63898"/>
                                      <a:pt x="52939" y="63336"/>
                                      <a:pt x="52939" y="62694"/>
                                    </a:cubicBezTo>
                                    <a:cubicBezTo>
                                      <a:pt x="52886" y="62052"/>
                                      <a:pt x="52618" y="61543"/>
                                      <a:pt x="52136" y="61168"/>
                                    </a:cubicBezTo>
                                    <a:lnTo>
                                      <a:pt x="45063" y="55387"/>
                                    </a:lnTo>
                                    <a:cubicBezTo>
                                      <a:pt x="47903" y="52657"/>
                                      <a:pt x="50100" y="49205"/>
                                      <a:pt x="51653" y="45029"/>
                                    </a:cubicBezTo>
                                    <a:cubicBezTo>
                                      <a:pt x="53207" y="40854"/>
                                      <a:pt x="53984" y="36224"/>
                                      <a:pt x="53984" y="31139"/>
                                    </a:cubicBezTo>
                                    <a:cubicBezTo>
                                      <a:pt x="53984" y="22520"/>
                                      <a:pt x="51761" y="15374"/>
                                      <a:pt x="47314" y="9700"/>
                                    </a:cubicBezTo>
                                    <a:cubicBezTo>
                                      <a:pt x="42438" y="3384"/>
                                      <a:pt x="35741" y="226"/>
                                      <a:pt x="27222" y="226"/>
                                    </a:cubicBezTo>
                                    <a:cubicBezTo>
                                      <a:pt x="18596" y="226"/>
                                      <a:pt x="11818" y="3384"/>
                                      <a:pt x="6889" y="9700"/>
                                    </a:cubicBezTo>
                                    <a:cubicBezTo>
                                      <a:pt x="2549" y="15374"/>
                                      <a:pt x="379" y="22520"/>
                                      <a:pt x="379" y="31139"/>
                                    </a:cubicBezTo>
                                    <a:cubicBezTo>
                                      <a:pt x="379" y="39596"/>
                                      <a:pt x="2549" y="46689"/>
                                      <a:pt x="6889" y="52416"/>
                                    </a:cubicBezTo>
                                    <a:cubicBezTo>
                                      <a:pt x="11818" y="58840"/>
                                      <a:pt x="18596" y="62052"/>
                                      <a:pt x="27222" y="62052"/>
                                    </a:cubicBezTo>
                                    <a:cubicBezTo>
                                      <a:pt x="29954" y="62052"/>
                                      <a:pt x="32633" y="61677"/>
                                      <a:pt x="35259" y="60927"/>
                                    </a:cubicBezTo>
                                    <a:cubicBezTo>
                                      <a:pt x="37670" y="60285"/>
                                      <a:pt x="39598" y="59455"/>
                                      <a:pt x="41045" y="5843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39" name="Freeform: Shape 15539"/>
                            <wps:cNvSpPr/>
                            <wps:spPr>
                              <a:xfrm>
                                <a:off x="2610729" y="1549924"/>
                                <a:ext cx="32870" cy="46168"/>
                              </a:xfrm>
                              <a:custGeom>
                                <a:avLst/>
                                <a:gdLst>
                                  <a:gd name="connsiteX0" fmla="*/ 33259 w 32870"/>
                                  <a:gd name="connsiteY0" fmla="*/ 43183 h 46168"/>
                                  <a:gd name="connsiteX1" fmla="*/ 33259 w 32870"/>
                                  <a:gd name="connsiteY1" fmla="*/ 3036 h 46168"/>
                                  <a:gd name="connsiteX2" fmla="*/ 32455 w 32870"/>
                                  <a:gd name="connsiteY2" fmla="*/ 948 h 46168"/>
                                  <a:gd name="connsiteX3" fmla="*/ 30687 w 32870"/>
                                  <a:gd name="connsiteY3" fmla="*/ 226 h 46168"/>
                                  <a:gd name="connsiteX4" fmla="*/ 28919 w 32870"/>
                                  <a:gd name="connsiteY4" fmla="*/ 948 h 46168"/>
                                  <a:gd name="connsiteX5" fmla="*/ 28195 w 32870"/>
                                  <a:gd name="connsiteY5" fmla="*/ 3036 h 46168"/>
                                  <a:gd name="connsiteX6" fmla="*/ 28195 w 32870"/>
                                  <a:gd name="connsiteY6" fmla="*/ 33467 h 46168"/>
                                  <a:gd name="connsiteX7" fmla="*/ 21686 w 32870"/>
                                  <a:gd name="connsiteY7" fmla="*/ 39569 h 46168"/>
                                  <a:gd name="connsiteX8" fmla="*/ 13890 w 32870"/>
                                  <a:gd name="connsiteY8" fmla="*/ 41898 h 46168"/>
                                  <a:gd name="connsiteX9" fmla="*/ 7541 w 32870"/>
                                  <a:gd name="connsiteY9" fmla="*/ 39328 h 46168"/>
                                  <a:gd name="connsiteX10" fmla="*/ 5371 w 32870"/>
                                  <a:gd name="connsiteY10" fmla="*/ 33708 h 46168"/>
                                  <a:gd name="connsiteX11" fmla="*/ 5371 w 32870"/>
                                  <a:gd name="connsiteY11" fmla="*/ 3036 h 46168"/>
                                  <a:gd name="connsiteX12" fmla="*/ 4568 w 32870"/>
                                  <a:gd name="connsiteY12" fmla="*/ 948 h 46168"/>
                                  <a:gd name="connsiteX13" fmla="*/ 2880 w 32870"/>
                                  <a:gd name="connsiteY13" fmla="*/ 226 h 46168"/>
                                  <a:gd name="connsiteX14" fmla="*/ 1112 w 32870"/>
                                  <a:gd name="connsiteY14" fmla="*/ 948 h 46168"/>
                                  <a:gd name="connsiteX15" fmla="*/ 388 w 32870"/>
                                  <a:gd name="connsiteY15" fmla="*/ 3036 h 46168"/>
                                  <a:gd name="connsiteX16" fmla="*/ 388 w 32870"/>
                                  <a:gd name="connsiteY16" fmla="*/ 33708 h 46168"/>
                                  <a:gd name="connsiteX17" fmla="*/ 3764 w 32870"/>
                                  <a:gd name="connsiteY17" fmla="*/ 42380 h 46168"/>
                                  <a:gd name="connsiteX18" fmla="*/ 13890 w 32870"/>
                                  <a:gd name="connsiteY18" fmla="*/ 46394 h 46168"/>
                                  <a:gd name="connsiteX19" fmla="*/ 22329 w 32870"/>
                                  <a:gd name="connsiteY19" fmla="*/ 44307 h 46168"/>
                                  <a:gd name="connsiteX20" fmla="*/ 28195 w 32870"/>
                                  <a:gd name="connsiteY20" fmla="*/ 39650 h 46168"/>
                                  <a:gd name="connsiteX21" fmla="*/ 28195 w 32870"/>
                                  <a:gd name="connsiteY21" fmla="*/ 43183 h 46168"/>
                                  <a:gd name="connsiteX22" fmla="*/ 28919 w 32870"/>
                                  <a:gd name="connsiteY22" fmla="*/ 45029 h 46168"/>
                                  <a:gd name="connsiteX23" fmla="*/ 30687 w 32870"/>
                                  <a:gd name="connsiteY23" fmla="*/ 45672 h 46168"/>
                                  <a:gd name="connsiteX24" fmla="*/ 32455 w 32870"/>
                                  <a:gd name="connsiteY24" fmla="*/ 45029 h 46168"/>
                                  <a:gd name="connsiteX25" fmla="*/ 33259 w 32870"/>
                                  <a:gd name="connsiteY25" fmla="*/ 43183 h 46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2870" h="46168">
                                    <a:moveTo>
                                      <a:pt x="33259" y="43183"/>
                                    </a:moveTo>
                                    <a:lnTo>
                                      <a:pt x="33259" y="3036"/>
                                    </a:lnTo>
                                    <a:cubicBezTo>
                                      <a:pt x="33259" y="2126"/>
                                      <a:pt x="32991" y="1430"/>
                                      <a:pt x="32455" y="948"/>
                                    </a:cubicBezTo>
                                    <a:cubicBezTo>
                                      <a:pt x="31973" y="466"/>
                                      <a:pt x="31383" y="226"/>
                                      <a:pt x="30687" y="226"/>
                                    </a:cubicBezTo>
                                    <a:cubicBezTo>
                                      <a:pt x="29990" y="226"/>
                                      <a:pt x="29401" y="466"/>
                                      <a:pt x="28919" y="948"/>
                                    </a:cubicBezTo>
                                    <a:cubicBezTo>
                                      <a:pt x="28437" y="1430"/>
                                      <a:pt x="28195" y="2126"/>
                                      <a:pt x="28195" y="3036"/>
                                    </a:cubicBezTo>
                                    <a:lnTo>
                                      <a:pt x="28195" y="33467"/>
                                    </a:lnTo>
                                    <a:cubicBezTo>
                                      <a:pt x="26213" y="36143"/>
                                      <a:pt x="24043" y="38178"/>
                                      <a:pt x="21686" y="39569"/>
                                    </a:cubicBezTo>
                                    <a:cubicBezTo>
                                      <a:pt x="19221" y="41122"/>
                                      <a:pt x="16623" y="41898"/>
                                      <a:pt x="13890" y="41898"/>
                                    </a:cubicBezTo>
                                    <a:cubicBezTo>
                                      <a:pt x="11211" y="41898"/>
                                      <a:pt x="9095" y="41041"/>
                                      <a:pt x="7541" y="39328"/>
                                    </a:cubicBezTo>
                                    <a:cubicBezTo>
                                      <a:pt x="6094" y="37776"/>
                                      <a:pt x="5371" y="35903"/>
                                      <a:pt x="5371" y="33708"/>
                                    </a:cubicBezTo>
                                    <a:lnTo>
                                      <a:pt x="5371" y="3036"/>
                                    </a:lnTo>
                                    <a:cubicBezTo>
                                      <a:pt x="5371" y="2126"/>
                                      <a:pt x="5103" y="1430"/>
                                      <a:pt x="4568" y="948"/>
                                    </a:cubicBezTo>
                                    <a:cubicBezTo>
                                      <a:pt x="4085" y="466"/>
                                      <a:pt x="3523" y="226"/>
                                      <a:pt x="2880" y="226"/>
                                    </a:cubicBezTo>
                                    <a:cubicBezTo>
                                      <a:pt x="2183" y="226"/>
                                      <a:pt x="1594" y="466"/>
                                      <a:pt x="1112" y="948"/>
                                    </a:cubicBezTo>
                                    <a:cubicBezTo>
                                      <a:pt x="630" y="1430"/>
                                      <a:pt x="388" y="2126"/>
                                      <a:pt x="388" y="3036"/>
                                    </a:cubicBezTo>
                                    <a:lnTo>
                                      <a:pt x="388" y="33708"/>
                                    </a:lnTo>
                                    <a:cubicBezTo>
                                      <a:pt x="388" y="37080"/>
                                      <a:pt x="1514" y="39971"/>
                                      <a:pt x="3764" y="42380"/>
                                    </a:cubicBezTo>
                                    <a:cubicBezTo>
                                      <a:pt x="6282" y="45056"/>
                                      <a:pt x="9657" y="46394"/>
                                      <a:pt x="13890" y="46394"/>
                                    </a:cubicBezTo>
                                    <a:cubicBezTo>
                                      <a:pt x="16944" y="46394"/>
                                      <a:pt x="19757" y="45698"/>
                                      <a:pt x="22329" y="44307"/>
                                    </a:cubicBezTo>
                                    <a:cubicBezTo>
                                      <a:pt x="24525" y="43183"/>
                                      <a:pt x="26481" y="41630"/>
                                      <a:pt x="28195" y="39650"/>
                                    </a:cubicBezTo>
                                    <a:lnTo>
                                      <a:pt x="28195" y="43183"/>
                                    </a:lnTo>
                                    <a:cubicBezTo>
                                      <a:pt x="28195" y="43932"/>
                                      <a:pt x="28437" y="44548"/>
                                      <a:pt x="28919" y="45029"/>
                                    </a:cubicBezTo>
                                    <a:cubicBezTo>
                                      <a:pt x="29401" y="45458"/>
                                      <a:pt x="29990" y="45672"/>
                                      <a:pt x="30687" y="45672"/>
                                    </a:cubicBezTo>
                                    <a:cubicBezTo>
                                      <a:pt x="31383" y="45672"/>
                                      <a:pt x="31973" y="45458"/>
                                      <a:pt x="32455" y="45029"/>
                                    </a:cubicBezTo>
                                    <a:cubicBezTo>
                                      <a:pt x="32991" y="44548"/>
                                      <a:pt x="33259" y="43932"/>
                                      <a:pt x="33259" y="43183"/>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0" name="Freeform: Shape 15540"/>
                            <wps:cNvSpPr/>
                            <wps:spPr>
                              <a:xfrm>
                                <a:off x="2655575" y="1550325"/>
                                <a:ext cx="36647" cy="45767"/>
                              </a:xfrm>
                              <a:custGeom>
                                <a:avLst/>
                                <a:gdLst>
                                  <a:gd name="connsiteX0" fmla="*/ 31096 w 36647"/>
                                  <a:gd name="connsiteY0" fmla="*/ 32423 h 45767"/>
                                  <a:gd name="connsiteX1" fmla="*/ 26675 w 36647"/>
                                  <a:gd name="connsiteY1" fmla="*/ 38686 h 45767"/>
                                  <a:gd name="connsiteX2" fmla="*/ 18639 w 36647"/>
                                  <a:gd name="connsiteY2" fmla="*/ 41496 h 45767"/>
                                  <a:gd name="connsiteX3" fmla="*/ 8914 w 36647"/>
                                  <a:gd name="connsiteY3" fmla="*/ 35956 h 45767"/>
                                  <a:gd name="connsiteX4" fmla="*/ 5458 w 36647"/>
                                  <a:gd name="connsiteY4" fmla="*/ 24474 h 45767"/>
                                  <a:gd name="connsiteX5" fmla="*/ 37043 w 36647"/>
                                  <a:gd name="connsiteY5" fmla="*/ 24474 h 45767"/>
                                  <a:gd name="connsiteX6" fmla="*/ 37043 w 36647"/>
                                  <a:gd name="connsiteY6" fmla="*/ 23190 h 45767"/>
                                  <a:gd name="connsiteX7" fmla="*/ 32381 w 36647"/>
                                  <a:gd name="connsiteY7" fmla="*/ 7291 h 45767"/>
                                  <a:gd name="connsiteX8" fmla="*/ 18639 w 36647"/>
                                  <a:gd name="connsiteY8" fmla="*/ 226 h 45767"/>
                                  <a:gd name="connsiteX9" fmla="*/ 4976 w 36647"/>
                                  <a:gd name="connsiteY9" fmla="*/ 7291 h 45767"/>
                                  <a:gd name="connsiteX10" fmla="*/ 395 w 36647"/>
                                  <a:gd name="connsiteY10" fmla="*/ 23190 h 45767"/>
                                  <a:gd name="connsiteX11" fmla="*/ 4976 w 36647"/>
                                  <a:gd name="connsiteY11" fmla="*/ 38927 h 45767"/>
                                  <a:gd name="connsiteX12" fmla="*/ 18639 w 36647"/>
                                  <a:gd name="connsiteY12" fmla="*/ 45993 h 45767"/>
                                  <a:gd name="connsiteX13" fmla="*/ 29247 w 36647"/>
                                  <a:gd name="connsiteY13" fmla="*/ 42861 h 45767"/>
                                  <a:gd name="connsiteX14" fmla="*/ 35998 w 36647"/>
                                  <a:gd name="connsiteY14" fmla="*/ 34270 h 45767"/>
                                  <a:gd name="connsiteX15" fmla="*/ 35998 w 36647"/>
                                  <a:gd name="connsiteY15" fmla="*/ 32022 h 45767"/>
                                  <a:gd name="connsiteX16" fmla="*/ 34632 w 36647"/>
                                  <a:gd name="connsiteY16" fmla="*/ 30817 h 45767"/>
                                  <a:gd name="connsiteX17" fmla="*/ 32622 w 36647"/>
                                  <a:gd name="connsiteY17" fmla="*/ 30737 h 45767"/>
                                  <a:gd name="connsiteX18" fmla="*/ 31096 w 36647"/>
                                  <a:gd name="connsiteY18" fmla="*/ 32423 h 45767"/>
                                  <a:gd name="connsiteX19" fmla="*/ 5619 w 36647"/>
                                  <a:gd name="connsiteY19" fmla="*/ 19978 h 45767"/>
                                  <a:gd name="connsiteX20" fmla="*/ 9075 w 36647"/>
                                  <a:gd name="connsiteY20" fmla="*/ 9861 h 45767"/>
                                  <a:gd name="connsiteX21" fmla="*/ 18639 w 36647"/>
                                  <a:gd name="connsiteY21" fmla="*/ 4642 h 45767"/>
                                  <a:gd name="connsiteX22" fmla="*/ 28283 w 36647"/>
                                  <a:gd name="connsiteY22" fmla="*/ 9941 h 45767"/>
                                  <a:gd name="connsiteX23" fmla="*/ 31738 w 36647"/>
                                  <a:gd name="connsiteY23" fmla="*/ 1997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096" y="32423"/>
                                    </a:moveTo>
                                    <a:cubicBezTo>
                                      <a:pt x="29810" y="35207"/>
                                      <a:pt x="28336" y="37294"/>
                                      <a:pt x="26675" y="38686"/>
                                    </a:cubicBezTo>
                                    <a:cubicBezTo>
                                      <a:pt x="24532" y="40560"/>
                                      <a:pt x="21853" y="41496"/>
                                      <a:pt x="18639" y="41496"/>
                                    </a:cubicBezTo>
                                    <a:cubicBezTo>
                                      <a:pt x="14567" y="41496"/>
                                      <a:pt x="11325" y="39650"/>
                                      <a:pt x="8914" y="35956"/>
                                    </a:cubicBezTo>
                                    <a:cubicBezTo>
                                      <a:pt x="6825" y="32851"/>
                                      <a:pt x="5673" y="29024"/>
                                      <a:pt x="5458" y="24474"/>
                                    </a:cubicBezTo>
                                    <a:lnTo>
                                      <a:pt x="37043" y="24474"/>
                                    </a:lnTo>
                                    <a:lnTo>
                                      <a:pt x="37043" y="23190"/>
                                    </a:lnTo>
                                    <a:cubicBezTo>
                                      <a:pt x="37043" y="16927"/>
                                      <a:pt x="35489" y="11627"/>
                                      <a:pt x="32381" y="7291"/>
                                    </a:cubicBezTo>
                                    <a:cubicBezTo>
                                      <a:pt x="28952" y="2581"/>
                                      <a:pt x="24371" y="226"/>
                                      <a:pt x="18639" y="226"/>
                                    </a:cubicBezTo>
                                    <a:cubicBezTo>
                                      <a:pt x="12906" y="226"/>
                                      <a:pt x="8352" y="2581"/>
                                      <a:pt x="4976" y="7291"/>
                                    </a:cubicBezTo>
                                    <a:cubicBezTo>
                                      <a:pt x="1922" y="11627"/>
                                      <a:pt x="395" y="16927"/>
                                      <a:pt x="395" y="23190"/>
                                    </a:cubicBezTo>
                                    <a:cubicBezTo>
                                      <a:pt x="395" y="29399"/>
                                      <a:pt x="1922" y="34645"/>
                                      <a:pt x="4976" y="38927"/>
                                    </a:cubicBezTo>
                                    <a:cubicBezTo>
                                      <a:pt x="8352" y="43638"/>
                                      <a:pt x="12906" y="45993"/>
                                      <a:pt x="18639" y="45993"/>
                                    </a:cubicBezTo>
                                    <a:cubicBezTo>
                                      <a:pt x="22711" y="45993"/>
                                      <a:pt x="26247" y="44949"/>
                                      <a:pt x="29247" y="42861"/>
                                    </a:cubicBezTo>
                                    <a:cubicBezTo>
                                      <a:pt x="32194" y="40881"/>
                                      <a:pt x="34444" y="38017"/>
                                      <a:pt x="35998" y="34270"/>
                                    </a:cubicBezTo>
                                    <a:cubicBezTo>
                                      <a:pt x="36319" y="33467"/>
                                      <a:pt x="36319" y="32718"/>
                                      <a:pt x="35998" y="32022"/>
                                    </a:cubicBezTo>
                                    <a:cubicBezTo>
                                      <a:pt x="35730" y="31433"/>
                                      <a:pt x="35275" y="31031"/>
                                      <a:pt x="34632" y="30817"/>
                                    </a:cubicBezTo>
                                    <a:cubicBezTo>
                                      <a:pt x="33935" y="30550"/>
                                      <a:pt x="33265" y="30523"/>
                                      <a:pt x="32622" y="30737"/>
                                    </a:cubicBezTo>
                                    <a:cubicBezTo>
                                      <a:pt x="31926" y="31058"/>
                                      <a:pt x="31417" y="31620"/>
                                      <a:pt x="31096" y="32423"/>
                                    </a:cubicBezTo>
                                    <a:close/>
                                    <a:moveTo>
                                      <a:pt x="5619" y="19978"/>
                                    </a:moveTo>
                                    <a:cubicBezTo>
                                      <a:pt x="5941" y="16070"/>
                                      <a:pt x="7093" y="12698"/>
                                      <a:pt x="9075" y="9861"/>
                                    </a:cubicBezTo>
                                    <a:cubicBezTo>
                                      <a:pt x="11486" y="6381"/>
                                      <a:pt x="14674" y="4642"/>
                                      <a:pt x="18639" y="4642"/>
                                    </a:cubicBezTo>
                                    <a:cubicBezTo>
                                      <a:pt x="22603" y="4642"/>
                                      <a:pt x="25818" y="6408"/>
                                      <a:pt x="28283" y="9941"/>
                                    </a:cubicBezTo>
                                    <a:cubicBezTo>
                                      <a:pt x="30265" y="12832"/>
                                      <a:pt x="31417" y="16177"/>
                                      <a:pt x="31738" y="1997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1" name="Freeform: Shape 15541"/>
                            <wps:cNvSpPr/>
                            <wps:spPr>
                              <a:xfrm>
                                <a:off x="2702337" y="1550325"/>
                                <a:ext cx="32877" cy="45767"/>
                              </a:xfrm>
                              <a:custGeom>
                                <a:avLst/>
                                <a:gdLst>
                                  <a:gd name="connsiteX0" fmla="*/ 15920 w 32877"/>
                                  <a:gd name="connsiteY0" fmla="*/ 226 h 45767"/>
                                  <a:gd name="connsiteX1" fmla="*/ 5392 w 32877"/>
                                  <a:gd name="connsiteY1" fmla="*/ 3116 h 45767"/>
                                  <a:gd name="connsiteX2" fmla="*/ 1133 w 32877"/>
                                  <a:gd name="connsiteY2" fmla="*/ 11547 h 45767"/>
                                  <a:gd name="connsiteX3" fmla="*/ 4669 w 32877"/>
                                  <a:gd name="connsiteY3" fmla="*/ 19496 h 45767"/>
                                  <a:gd name="connsiteX4" fmla="*/ 15036 w 32877"/>
                                  <a:gd name="connsiteY4" fmla="*/ 24153 h 45767"/>
                                  <a:gd name="connsiteX5" fmla="*/ 25805 w 32877"/>
                                  <a:gd name="connsiteY5" fmla="*/ 28409 h 45767"/>
                                  <a:gd name="connsiteX6" fmla="*/ 28216 w 32877"/>
                                  <a:gd name="connsiteY6" fmla="*/ 33547 h 45767"/>
                                  <a:gd name="connsiteX7" fmla="*/ 25404 w 32877"/>
                                  <a:gd name="connsiteY7" fmla="*/ 39168 h 45767"/>
                                  <a:gd name="connsiteX8" fmla="*/ 17206 w 32877"/>
                                  <a:gd name="connsiteY8" fmla="*/ 41496 h 45767"/>
                                  <a:gd name="connsiteX9" fmla="*/ 8125 w 32877"/>
                                  <a:gd name="connsiteY9" fmla="*/ 39168 h 45767"/>
                                  <a:gd name="connsiteX10" fmla="*/ 5472 w 32877"/>
                                  <a:gd name="connsiteY10" fmla="*/ 32825 h 45767"/>
                                  <a:gd name="connsiteX11" fmla="*/ 4588 w 32877"/>
                                  <a:gd name="connsiteY11" fmla="*/ 31139 h 45767"/>
                                  <a:gd name="connsiteX12" fmla="*/ 2820 w 32877"/>
                                  <a:gd name="connsiteY12" fmla="*/ 30657 h 45767"/>
                                  <a:gd name="connsiteX13" fmla="*/ 1133 w 32877"/>
                                  <a:gd name="connsiteY13" fmla="*/ 31299 h 45767"/>
                                  <a:gd name="connsiteX14" fmla="*/ 409 w 32877"/>
                                  <a:gd name="connsiteY14" fmla="*/ 33146 h 45767"/>
                                  <a:gd name="connsiteX15" fmla="*/ 4910 w 32877"/>
                                  <a:gd name="connsiteY15" fmla="*/ 42701 h 45767"/>
                                  <a:gd name="connsiteX16" fmla="*/ 17126 w 32877"/>
                                  <a:gd name="connsiteY16" fmla="*/ 45993 h 45767"/>
                                  <a:gd name="connsiteX17" fmla="*/ 29342 w 32877"/>
                                  <a:gd name="connsiteY17" fmla="*/ 42299 h 45767"/>
                                  <a:gd name="connsiteX18" fmla="*/ 33280 w 32877"/>
                                  <a:gd name="connsiteY18" fmla="*/ 33628 h 45767"/>
                                  <a:gd name="connsiteX19" fmla="*/ 29984 w 32877"/>
                                  <a:gd name="connsiteY19" fmla="*/ 25197 h 45767"/>
                                  <a:gd name="connsiteX20" fmla="*/ 18090 w 32877"/>
                                  <a:gd name="connsiteY20" fmla="*/ 19978 h 45767"/>
                                  <a:gd name="connsiteX21" fmla="*/ 8607 w 32877"/>
                                  <a:gd name="connsiteY21" fmla="*/ 16204 h 45767"/>
                                  <a:gd name="connsiteX22" fmla="*/ 6196 w 32877"/>
                                  <a:gd name="connsiteY22" fmla="*/ 10985 h 45767"/>
                                  <a:gd name="connsiteX23" fmla="*/ 8928 w 32877"/>
                                  <a:gd name="connsiteY23" fmla="*/ 6328 h 45767"/>
                                  <a:gd name="connsiteX24" fmla="*/ 15759 w 32877"/>
                                  <a:gd name="connsiteY24" fmla="*/ 4642 h 45767"/>
                                  <a:gd name="connsiteX25" fmla="*/ 23877 w 32877"/>
                                  <a:gd name="connsiteY25" fmla="*/ 6649 h 45767"/>
                                  <a:gd name="connsiteX26" fmla="*/ 26770 w 32877"/>
                                  <a:gd name="connsiteY26" fmla="*/ 12029 h 45767"/>
                                  <a:gd name="connsiteX27" fmla="*/ 27734 w 32877"/>
                                  <a:gd name="connsiteY27" fmla="*/ 13795 h 45767"/>
                                  <a:gd name="connsiteX28" fmla="*/ 29583 w 32877"/>
                                  <a:gd name="connsiteY28" fmla="*/ 14277 h 45767"/>
                                  <a:gd name="connsiteX29" fmla="*/ 31431 w 32877"/>
                                  <a:gd name="connsiteY29" fmla="*/ 13474 h 45767"/>
                                  <a:gd name="connsiteX30" fmla="*/ 32154 w 32877"/>
                                  <a:gd name="connsiteY30" fmla="*/ 11547 h 45767"/>
                                  <a:gd name="connsiteX31" fmla="*/ 28216 w 32877"/>
                                  <a:gd name="connsiteY31" fmla="*/ 3678 h 45767"/>
                                  <a:gd name="connsiteX32" fmla="*/ 15920 w 32877"/>
                                  <a:gd name="connsiteY32" fmla="*/ 226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5920" y="226"/>
                                    </a:moveTo>
                                    <a:cubicBezTo>
                                      <a:pt x="11580" y="226"/>
                                      <a:pt x="8071" y="1189"/>
                                      <a:pt x="5392" y="3116"/>
                                    </a:cubicBezTo>
                                    <a:cubicBezTo>
                                      <a:pt x="2552" y="5150"/>
                                      <a:pt x="1133" y="7961"/>
                                      <a:pt x="1133" y="11547"/>
                                    </a:cubicBezTo>
                                    <a:cubicBezTo>
                                      <a:pt x="1133" y="14866"/>
                                      <a:pt x="2311" y="17515"/>
                                      <a:pt x="4669" y="19496"/>
                                    </a:cubicBezTo>
                                    <a:cubicBezTo>
                                      <a:pt x="6812" y="21370"/>
                                      <a:pt x="10268" y="22922"/>
                                      <a:pt x="15036" y="24153"/>
                                    </a:cubicBezTo>
                                    <a:cubicBezTo>
                                      <a:pt x="20287" y="25438"/>
                                      <a:pt x="23877" y="26856"/>
                                      <a:pt x="25805" y="28409"/>
                                    </a:cubicBezTo>
                                    <a:cubicBezTo>
                                      <a:pt x="27413" y="29640"/>
                                      <a:pt x="28216" y="31353"/>
                                      <a:pt x="28216" y="33547"/>
                                    </a:cubicBezTo>
                                    <a:cubicBezTo>
                                      <a:pt x="28216" y="35903"/>
                                      <a:pt x="27279" y="37776"/>
                                      <a:pt x="25404" y="39168"/>
                                    </a:cubicBezTo>
                                    <a:cubicBezTo>
                                      <a:pt x="23421" y="40720"/>
                                      <a:pt x="20689" y="41496"/>
                                      <a:pt x="17206" y="41496"/>
                                    </a:cubicBezTo>
                                    <a:cubicBezTo>
                                      <a:pt x="13027" y="41496"/>
                                      <a:pt x="10000" y="40720"/>
                                      <a:pt x="8125" y="39168"/>
                                    </a:cubicBezTo>
                                    <a:cubicBezTo>
                                      <a:pt x="6357" y="37723"/>
                                      <a:pt x="5472" y="35608"/>
                                      <a:pt x="5472" y="32825"/>
                                    </a:cubicBezTo>
                                    <a:cubicBezTo>
                                      <a:pt x="5419" y="32075"/>
                                      <a:pt x="5124" y="31513"/>
                                      <a:pt x="4588" y="31139"/>
                                    </a:cubicBezTo>
                                    <a:cubicBezTo>
                                      <a:pt x="4106" y="30764"/>
                                      <a:pt x="3517" y="30603"/>
                                      <a:pt x="2820" y="30657"/>
                                    </a:cubicBezTo>
                                    <a:cubicBezTo>
                                      <a:pt x="2124" y="30657"/>
                                      <a:pt x="1561" y="30871"/>
                                      <a:pt x="1133" y="31299"/>
                                    </a:cubicBezTo>
                                    <a:cubicBezTo>
                                      <a:pt x="597" y="31781"/>
                                      <a:pt x="356" y="32396"/>
                                      <a:pt x="409" y="33146"/>
                                    </a:cubicBezTo>
                                    <a:cubicBezTo>
                                      <a:pt x="570" y="37321"/>
                                      <a:pt x="2070" y="40506"/>
                                      <a:pt x="4910" y="42701"/>
                                    </a:cubicBezTo>
                                    <a:cubicBezTo>
                                      <a:pt x="7750" y="44895"/>
                                      <a:pt x="11821" y="45993"/>
                                      <a:pt x="17126" y="45993"/>
                                    </a:cubicBezTo>
                                    <a:cubicBezTo>
                                      <a:pt x="22430" y="45993"/>
                                      <a:pt x="26502" y="44762"/>
                                      <a:pt x="29342" y="42299"/>
                                    </a:cubicBezTo>
                                    <a:cubicBezTo>
                                      <a:pt x="31967" y="40105"/>
                                      <a:pt x="33280" y="37214"/>
                                      <a:pt x="33280" y="33628"/>
                                    </a:cubicBezTo>
                                    <a:cubicBezTo>
                                      <a:pt x="33280" y="30041"/>
                                      <a:pt x="32181" y="27231"/>
                                      <a:pt x="29984" y="25197"/>
                                    </a:cubicBezTo>
                                    <a:cubicBezTo>
                                      <a:pt x="27681" y="23002"/>
                                      <a:pt x="23716" y="21262"/>
                                      <a:pt x="18090" y="19978"/>
                                    </a:cubicBezTo>
                                    <a:cubicBezTo>
                                      <a:pt x="13482" y="18800"/>
                                      <a:pt x="10321" y="17542"/>
                                      <a:pt x="8607" y="16204"/>
                                    </a:cubicBezTo>
                                    <a:cubicBezTo>
                                      <a:pt x="6999" y="14919"/>
                                      <a:pt x="6196" y="13180"/>
                                      <a:pt x="6196" y="10985"/>
                                    </a:cubicBezTo>
                                    <a:cubicBezTo>
                                      <a:pt x="6196" y="9111"/>
                                      <a:pt x="7107" y="7559"/>
                                      <a:pt x="8928" y="6328"/>
                                    </a:cubicBezTo>
                                    <a:cubicBezTo>
                                      <a:pt x="10750" y="5204"/>
                                      <a:pt x="13027" y="4642"/>
                                      <a:pt x="15759" y="4642"/>
                                    </a:cubicBezTo>
                                    <a:cubicBezTo>
                                      <a:pt x="19349" y="4642"/>
                                      <a:pt x="22055" y="5311"/>
                                      <a:pt x="23877" y="6649"/>
                                    </a:cubicBezTo>
                                    <a:cubicBezTo>
                                      <a:pt x="25591" y="7880"/>
                                      <a:pt x="26555" y="9674"/>
                                      <a:pt x="26770" y="12029"/>
                                    </a:cubicBezTo>
                                    <a:cubicBezTo>
                                      <a:pt x="26823" y="12778"/>
                                      <a:pt x="27145" y="13367"/>
                                      <a:pt x="27734" y="13795"/>
                                    </a:cubicBezTo>
                                    <a:cubicBezTo>
                                      <a:pt x="28270" y="14170"/>
                                      <a:pt x="28886" y="14330"/>
                                      <a:pt x="29583" y="14277"/>
                                    </a:cubicBezTo>
                                    <a:cubicBezTo>
                                      <a:pt x="30333" y="14170"/>
                                      <a:pt x="30949" y="13902"/>
                                      <a:pt x="31431" y="13474"/>
                                    </a:cubicBezTo>
                                    <a:cubicBezTo>
                                      <a:pt x="31967" y="12939"/>
                                      <a:pt x="32208" y="12296"/>
                                      <a:pt x="32154" y="11547"/>
                                    </a:cubicBezTo>
                                    <a:cubicBezTo>
                                      <a:pt x="31887" y="8282"/>
                                      <a:pt x="30574" y="5659"/>
                                      <a:pt x="28216" y="3678"/>
                                    </a:cubicBezTo>
                                    <a:cubicBezTo>
                                      <a:pt x="25430" y="1377"/>
                                      <a:pt x="21332" y="226"/>
                                      <a:pt x="15920" y="22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2" name="Freeform: Shape 15542"/>
                            <wps:cNvSpPr/>
                            <wps:spPr>
                              <a:xfrm>
                                <a:off x="2743575" y="1538120"/>
                                <a:ext cx="20172" cy="57971"/>
                              </a:xfrm>
                              <a:custGeom>
                                <a:avLst/>
                                <a:gdLst>
                                  <a:gd name="connsiteX0" fmla="*/ 6597 w 20172"/>
                                  <a:gd name="connsiteY0" fmla="*/ 2634 h 57971"/>
                                  <a:gd name="connsiteX1" fmla="*/ 6597 w 20172"/>
                                  <a:gd name="connsiteY1" fmla="*/ 13795 h 57971"/>
                                  <a:gd name="connsiteX2" fmla="*/ 2257 w 20172"/>
                                  <a:gd name="connsiteY2" fmla="*/ 13795 h 57971"/>
                                  <a:gd name="connsiteX3" fmla="*/ 408 w 20172"/>
                                  <a:gd name="connsiteY3" fmla="*/ 15963 h 57971"/>
                                  <a:gd name="connsiteX4" fmla="*/ 2257 w 20172"/>
                                  <a:gd name="connsiteY4" fmla="*/ 18211 h 57971"/>
                                  <a:gd name="connsiteX5" fmla="*/ 6597 w 20172"/>
                                  <a:gd name="connsiteY5" fmla="*/ 18211 h 57971"/>
                                  <a:gd name="connsiteX6" fmla="*/ 6597 w 20172"/>
                                  <a:gd name="connsiteY6" fmla="*/ 50409 h 57971"/>
                                  <a:gd name="connsiteX7" fmla="*/ 8525 w 20172"/>
                                  <a:gd name="connsiteY7" fmla="*/ 55708 h 57971"/>
                                  <a:gd name="connsiteX8" fmla="*/ 14312 w 20172"/>
                                  <a:gd name="connsiteY8" fmla="*/ 58197 h 57971"/>
                                  <a:gd name="connsiteX9" fmla="*/ 18089 w 20172"/>
                                  <a:gd name="connsiteY9" fmla="*/ 58197 h 57971"/>
                                  <a:gd name="connsiteX10" fmla="*/ 19938 w 20172"/>
                                  <a:gd name="connsiteY10" fmla="*/ 57475 h 57971"/>
                                  <a:gd name="connsiteX11" fmla="*/ 20581 w 20172"/>
                                  <a:gd name="connsiteY11" fmla="*/ 55949 h 57971"/>
                                  <a:gd name="connsiteX12" fmla="*/ 19938 w 20172"/>
                                  <a:gd name="connsiteY12" fmla="*/ 54343 h 57971"/>
                                  <a:gd name="connsiteX13" fmla="*/ 18089 w 20172"/>
                                  <a:gd name="connsiteY13" fmla="*/ 53701 h 57971"/>
                                  <a:gd name="connsiteX14" fmla="*/ 15196 w 20172"/>
                                  <a:gd name="connsiteY14" fmla="*/ 53701 h 57971"/>
                                  <a:gd name="connsiteX15" fmla="*/ 12463 w 20172"/>
                                  <a:gd name="connsiteY15" fmla="*/ 52497 h 57971"/>
                                  <a:gd name="connsiteX16" fmla="*/ 11660 w 20172"/>
                                  <a:gd name="connsiteY16" fmla="*/ 50088 h 57971"/>
                                  <a:gd name="connsiteX17" fmla="*/ 11660 w 20172"/>
                                  <a:gd name="connsiteY17" fmla="*/ 18211 h 57971"/>
                                  <a:gd name="connsiteX18" fmla="*/ 18250 w 20172"/>
                                  <a:gd name="connsiteY18" fmla="*/ 18211 h 57971"/>
                                  <a:gd name="connsiteX19" fmla="*/ 20339 w 20172"/>
                                  <a:gd name="connsiteY19" fmla="*/ 15963 h 57971"/>
                                  <a:gd name="connsiteX20" fmla="*/ 18250 w 20172"/>
                                  <a:gd name="connsiteY20" fmla="*/ 13795 h 57971"/>
                                  <a:gd name="connsiteX21" fmla="*/ 11660 w 20172"/>
                                  <a:gd name="connsiteY21" fmla="*/ 13795 h 57971"/>
                                  <a:gd name="connsiteX22" fmla="*/ 11660 w 20172"/>
                                  <a:gd name="connsiteY22" fmla="*/ 2634 h 57971"/>
                                  <a:gd name="connsiteX23" fmla="*/ 10856 w 20172"/>
                                  <a:gd name="connsiteY23" fmla="*/ 788 h 57971"/>
                                  <a:gd name="connsiteX24" fmla="*/ 9088 w 20172"/>
                                  <a:gd name="connsiteY24" fmla="*/ 226 h 57971"/>
                                  <a:gd name="connsiteX25" fmla="*/ 7320 w 20172"/>
                                  <a:gd name="connsiteY25" fmla="*/ 788 h 57971"/>
                                  <a:gd name="connsiteX26" fmla="*/ 6597 w 20172"/>
                                  <a:gd name="connsiteY26" fmla="*/ 2634 h 579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72" h="57971">
                                    <a:moveTo>
                                      <a:pt x="6597" y="2634"/>
                                    </a:moveTo>
                                    <a:lnTo>
                                      <a:pt x="6597" y="13795"/>
                                    </a:lnTo>
                                    <a:lnTo>
                                      <a:pt x="2257" y="13795"/>
                                    </a:lnTo>
                                    <a:cubicBezTo>
                                      <a:pt x="1025" y="13795"/>
                                      <a:pt x="408" y="14518"/>
                                      <a:pt x="408" y="15963"/>
                                    </a:cubicBezTo>
                                    <a:cubicBezTo>
                                      <a:pt x="408" y="17462"/>
                                      <a:pt x="1025" y="18211"/>
                                      <a:pt x="2257" y="18211"/>
                                    </a:cubicBezTo>
                                    <a:lnTo>
                                      <a:pt x="6597" y="18211"/>
                                    </a:lnTo>
                                    <a:lnTo>
                                      <a:pt x="6597" y="50409"/>
                                    </a:lnTo>
                                    <a:cubicBezTo>
                                      <a:pt x="6597" y="52497"/>
                                      <a:pt x="7240" y="54263"/>
                                      <a:pt x="8525" y="55708"/>
                                    </a:cubicBezTo>
                                    <a:cubicBezTo>
                                      <a:pt x="9918" y="57368"/>
                                      <a:pt x="11847" y="58197"/>
                                      <a:pt x="14312" y="58197"/>
                                    </a:cubicBezTo>
                                    <a:lnTo>
                                      <a:pt x="18089" y="58197"/>
                                    </a:lnTo>
                                    <a:cubicBezTo>
                                      <a:pt x="18839" y="58197"/>
                                      <a:pt x="19455" y="57957"/>
                                      <a:pt x="19938" y="57475"/>
                                    </a:cubicBezTo>
                                    <a:cubicBezTo>
                                      <a:pt x="20366" y="57047"/>
                                      <a:pt x="20581" y="56538"/>
                                      <a:pt x="20581" y="55949"/>
                                    </a:cubicBezTo>
                                    <a:cubicBezTo>
                                      <a:pt x="20581" y="55307"/>
                                      <a:pt x="20366" y="54772"/>
                                      <a:pt x="19938" y="54343"/>
                                    </a:cubicBezTo>
                                    <a:cubicBezTo>
                                      <a:pt x="19455" y="53915"/>
                                      <a:pt x="18839" y="53701"/>
                                      <a:pt x="18089" y="53701"/>
                                    </a:cubicBezTo>
                                    <a:lnTo>
                                      <a:pt x="15196" y="53701"/>
                                    </a:lnTo>
                                    <a:cubicBezTo>
                                      <a:pt x="14017" y="53701"/>
                                      <a:pt x="13106" y="53300"/>
                                      <a:pt x="12463" y="52497"/>
                                    </a:cubicBezTo>
                                    <a:cubicBezTo>
                                      <a:pt x="11928" y="51854"/>
                                      <a:pt x="11660" y="51051"/>
                                      <a:pt x="11660" y="50088"/>
                                    </a:cubicBezTo>
                                    <a:lnTo>
                                      <a:pt x="11660" y="18211"/>
                                    </a:lnTo>
                                    <a:lnTo>
                                      <a:pt x="18250" y="18211"/>
                                    </a:lnTo>
                                    <a:cubicBezTo>
                                      <a:pt x="19643" y="18211"/>
                                      <a:pt x="20339" y="17462"/>
                                      <a:pt x="20339" y="15963"/>
                                    </a:cubicBezTo>
                                    <a:cubicBezTo>
                                      <a:pt x="20339" y="14518"/>
                                      <a:pt x="19643" y="13795"/>
                                      <a:pt x="18250" y="13795"/>
                                    </a:cubicBezTo>
                                    <a:lnTo>
                                      <a:pt x="11660" y="13795"/>
                                    </a:lnTo>
                                    <a:lnTo>
                                      <a:pt x="11660" y="2634"/>
                                    </a:lnTo>
                                    <a:cubicBezTo>
                                      <a:pt x="11660" y="1832"/>
                                      <a:pt x="11392" y="1216"/>
                                      <a:pt x="10856" y="788"/>
                                    </a:cubicBezTo>
                                    <a:cubicBezTo>
                                      <a:pt x="10374" y="413"/>
                                      <a:pt x="9785" y="226"/>
                                      <a:pt x="9088" y="226"/>
                                    </a:cubicBezTo>
                                    <a:cubicBezTo>
                                      <a:pt x="8392" y="226"/>
                                      <a:pt x="7802" y="413"/>
                                      <a:pt x="7320" y="788"/>
                                    </a:cubicBezTo>
                                    <a:cubicBezTo>
                                      <a:pt x="6838" y="1216"/>
                                      <a:pt x="6597" y="1832"/>
                                      <a:pt x="6597" y="263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3" name="Freeform: Shape 15543"/>
                            <wps:cNvSpPr/>
                            <wps:spPr>
                              <a:xfrm>
                                <a:off x="2772750" y="1534266"/>
                                <a:ext cx="7956" cy="61825"/>
                              </a:xfrm>
                              <a:custGeom>
                                <a:avLst/>
                                <a:gdLst>
                                  <a:gd name="connsiteX0" fmla="*/ 1859 w 7956"/>
                                  <a:gd name="connsiteY0" fmla="*/ 18533 h 61825"/>
                                  <a:gd name="connsiteX1" fmla="*/ 1859 w 7956"/>
                                  <a:gd name="connsiteY1" fmla="*/ 59402 h 61825"/>
                                  <a:gd name="connsiteX2" fmla="*/ 2582 w 7956"/>
                                  <a:gd name="connsiteY2" fmla="*/ 61409 h 61825"/>
                                  <a:gd name="connsiteX3" fmla="*/ 4350 w 7956"/>
                                  <a:gd name="connsiteY3" fmla="*/ 62052 h 61825"/>
                                  <a:gd name="connsiteX4" fmla="*/ 6118 w 7956"/>
                                  <a:gd name="connsiteY4" fmla="*/ 61329 h 61825"/>
                                  <a:gd name="connsiteX5" fmla="*/ 6922 w 7956"/>
                                  <a:gd name="connsiteY5" fmla="*/ 59402 h 61825"/>
                                  <a:gd name="connsiteX6" fmla="*/ 6922 w 7956"/>
                                  <a:gd name="connsiteY6" fmla="*/ 18533 h 61825"/>
                                  <a:gd name="connsiteX7" fmla="*/ 6118 w 7956"/>
                                  <a:gd name="connsiteY7" fmla="*/ 16766 h 61825"/>
                                  <a:gd name="connsiteX8" fmla="*/ 4350 w 7956"/>
                                  <a:gd name="connsiteY8" fmla="*/ 16204 h 61825"/>
                                  <a:gd name="connsiteX9" fmla="*/ 2582 w 7956"/>
                                  <a:gd name="connsiteY9" fmla="*/ 16846 h 61825"/>
                                  <a:gd name="connsiteX10" fmla="*/ 1859 w 7956"/>
                                  <a:gd name="connsiteY10" fmla="*/ 18533 h 61825"/>
                                  <a:gd name="connsiteX11" fmla="*/ 4350 w 7956"/>
                                  <a:gd name="connsiteY11" fmla="*/ 226 h 61825"/>
                                  <a:gd name="connsiteX12" fmla="*/ 1377 w 7956"/>
                                  <a:gd name="connsiteY12" fmla="*/ 1510 h 61825"/>
                                  <a:gd name="connsiteX13" fmla="*/ 412 w 7956"/>
                                  <a:gd name="connsiteY13" fmla="*/ 4481 h 61825"/>
                                  <a:gd name="connsiteX14" fmla="*/ 1377 w 7956"/>
                                  <a:gd name="connsiteY14" fmla="*/ 7291 h 61825"/>
                                  <a:gd name="connsiteX15" fmla="*/ 4350 w 7956"/>
                                  <a:gd name="connsiteY15" fmla="*/ 8576 h 61825"/>
                                  <a:gd name="connsiteX16" fmla="*/ 7324 w 7956"/>
                                  <a:gd name="connsiteY16" fmla="*/ 7291 h 61825"/>
                                  <a:gd name="connsiteX17" fmla="*/ 8369 w 7956"/>
                                  <a:gd name="connsiteY17" fmla="*/ 4481 h 61825"/>
                                  <a:gd name="connsiteX18" fmla="*/ 7324 w 7956"/>
                                  <a:gd name="connsiteY18" fmla="*/ 1510 h 61825"/>
                                  <a:gd name="connsiteX19" fmla="*/ 4350 w 7956"/>
                                  <a:gd name="connsiteY19" fmla="*/ 226 h 618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7956" h="61825">
                                    <a:moveTo>
                                      <a:pt x="1859" y="18533"/>
                                    </a:moveTo>
                                    <a:lnTo>
                                      <a:pt x="1859" y="59402"/>
                                    </a:lnTo>
                                    <a:cubicBezTo>
                                      <a:pt x="1859" y="60205"/>
                                      <a:pt x="2100" y="60874"/>
                                      <a:pt x="2582" y="61409"/>
                                    </a:cubicBezTo>
                                    <a:cubicBezTo>
                                      <a:pt x="3064" y="61837"/>
                                      <a:pt x="3654" y="62052"/>
                                      <a:pt x="4350" y="62052"/>
                                    </a:cubicBezTo>
                                    <a:cubicBezTo>
                                      <a:pt x="5047" y="62052"/>
                                      <a:pt x="5636" y="61811"/>
                                      <a:pt x="6118" y="61329"/>
                                    </a:cubicBezTo>
                                    <a:cubicBezTo>
                                      <a:pt x="6654" y="60847"/>
                                      <a:pt x="6922" y="60205"/>
                                      <a:pt x="6922" y="59402"/>
                                    </a:cubicBezTo>
                                    <a:lnTo>
                                      <a:pt x="6922" y="18533"/>
                                    </a:lnTo>
                                    <a:cubicBezTo>
                                      <a:pt x="6922" y="17783"/>
                                      <a:pt x="6654" y="17194"/>
                                      <a:pt x="6118" y="16766"/>
                                    </a:cubicBezTo>
                                    <a:cubicBezTo>
                                      <a:pt x="5636" y="16391"/>
                                      <a:pt x="5047" y="16204"/>
                                      <a:pt x="4350" y="16204"/>
                                    </a:cubicBezTo>
                                    <a:cubicBezTo>
                                      <a:pt x="3654" y="16204"/>
                                      <a:pt x="3064" y="16418"/>
                                      <a:pt x="2582" y="16846"/>
                                    </a:cubicBezTo>
                                    <a:cubicBezTo>
                                      <a:pt x="2100" y="17221"/>
                                      <a:pt x="1859" y="17783"/>
                                      <a:pt x="1859" y="18533"/>
                                    </a:cubicBezTo>
                                    <a:close/>
                                    <a:moveTo>
                                      <a:pt x="4350" y="226"/>
                                    </a:moveTo>
                                    <a:cubicBezTo>
                                      <a:pt x="3064" y="226"/>
                                      <a:pt x="2073" y="654"/>
                                      <a:pt x="1377" y="1510"/>
                                    </a:cubicBezTo>
                                    <a:cubicBezTo>
                                      <a:pt x="734" y="2313"/>
                                      <a:pt x="412" y="3304"/>
                                      <a:pt x="412" y="4481"/>
                                    </a:cubicBezTo>
                                    <a:cubicBezTo>
                                      <a:pt x="412" y="5605"/>
                                      <a:pt x="734" y="6542"/>
                                      <a:pt x="1377" y="7291"/>
                                    </a:cubicBezTo>
                                    <a:cubicBezTo>
                                      <a:pt x="2073" y="8148"/>
                                      <a:pt x="3064" y="8576"/>
                                      <a:pt x="4350" y="8576"/>
                                    </a:cubicBezTo>
                                    <a:cubicBezTo>
                                      <a:pt x="5582" y="8576"/>
                                      <a:pt x="6574" y="8148"/>
                                      <a:pt x="7324" y="7291"/>
                                    </a:cubicBezTo>
                                    <a:cubicBezTo>
                                      <a:pt x="8020" y="6488"/>
                                      <a:pt x="8369" y="5552"/>
                                      <a:pt x="8369" y="4481"/>
                                    </a:cubicBezTo>
                                    <a:cubicBezTo>
                                      <a:pt x="8369" y="3304"/>
                                      <a:pt x="8020" y="2313"/>
                                      <a:pt x="7324" y="1510"/>
                                    </a:cubicBezTo>
                                    <a:cubicBezTo>
                                      <a:pt x="6574" y="654"/>
                                      <a:pt x="5582" y="226"/>
                                      <a:pt x="4350" y="22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4" name="Freeform: Shape 15544"/>
                            <wps:cNvSpPr/>
                            <wps:spPr>
                              <a:xfrm>
                                <a:off x="2791392" y="1550486"/>
                                <a:ext cx="39379" cy="45767"/>
                              </a:xfrm>
                              <a:custGeom>
                                <a:avLst/>
                                <a:gdLst>
                                  <a:gd name="connsiteX0" fmla="*/ 20105 w 39379"/>
                                  <a:gd name="connsiteY0" fmla="*/ 226 h 45767"/>
                                  <a:gd name="connsiteX1" fmla="*/ 5157 w 39379"/>
                                  <a:gd name="connsiteY1" fmla="*/ 7291 h 45767"/>
                                  <a:gd name="connsiteX2" fmla="*/ 415 w 39379"/>
                                  <a:gd name="connsiteY2" fmla="*/ 23109 h 45767"/>
                                  <a:gd name="connsiteX3" fmla="*/ 5157 w 39379"/>
                                  <a:gd name="connsiteY3" fmla="*/ 38847 h 45767"/>
                                  <a:gd name="connsiteX4" fmla="*/ 20105 w 39379"/>
                                  <a:gd name="connsiteY4" fmla="*/ 45993 h 45767"/>
                                  <a:gd name="connsiteX5" fmla="*/ 34973 w 39379"/>
                                  <a:gd name="connsiteY5" fmla="*/ 38847 h 45767"/>
                                  <a:gd name="connsiteX6" fmla="*/ 39795 w 39379"/>
                                  <a:gd name="connsiteY6" fmla="*/ 23109 h 45767"/>
                                  <a:gd name="connsiteX7" fmla="*/ 34973 w 39379"/>
                                  <a:gd name="connsiteY7" fmla="*/ 7291 h 45767"/>
                                  <a:gd name="connsiteX8" fmla="*/ 20105 w 39379"/>
                                  <a:gd name="connsiteY8" fmla="*/ 226 h 45767"/>
                                  <a:gd name="connsiteX9" fmla="*/ 20105 w 39379"/>
                                  <a:gd name="connsiteY9" fmla="*/ 4642 h 45767"/>
                                  <a:gd name="connsiteX10" fmla="*/ 31115 w 39379"/>
                                  <a:gd name="connsiteY10" fmla="*/ 10343 h 45767"/>
                                  <a:gd name="connsiteX11" fmla="*/ 34732 w 39379"/>
                                  <a:gd name="connsiteY11" fmla="*/ 23109 h 45767"/>
                                  <a:gd name="connsiteX12" fmla="*/ 31115 w 39379"/>
                                  <a:gd name="connsiteY12" fmla="*/ 35796 h 45767"/>
                                  <a:gd name="connsiteX13" fmla="*/ 20105 w 39379"/>
                                  <a:gd name="connsiteY13" fmla="*/ 41496 h 45767"/>
                                  <a:gd name="connsiteX14" fmla="*/ 8934 w 39379"/>
                                  <a:gd name="connsiteY14" fmla="*/ 35796 h 45767"/>
                                  <a:gd name="connsiteX15" fmla="*/ 5478 w 39379"/>
                                  <a:gd name="connsiteY15" fmla="*/ 23109 h 45767"/>
                                  <a:gd name="connsiteX16" fmla="*/ 8934 w 39379"/>
                                  <a:gd name="connsiteY16" fmla="*/ 10343 h 45767"/>
                                  <a:gd name="connsiteX17" fmla="*/ 20105 w 39379"/>
                                  <a:gd name="connsiteY17" fmla="*/ 4642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105" y="226"/>
                                    </a:moveTo>
                                    <a:cubicBezTo>
                                      <a:pt x="13729" y="226"/>
                                      <a:pt x="8746" y="2581"/>
                                      <a:pt x="5157" y="7291"/>
                                    </a:cubicBezTo>
                                    <a:cubicBezTo>
                                      <a:pt x="1996" y="11467"/>
                                      <a:pt x="415" y="16739"/>
                                      <a:pt x="415" y="23109"/>
                                    </a:cubicBezTo>
                                    <a:cubicBezTo>
                                      <a:pt x="415" y="29426"/>
                                      <a:pt x="1996" y="34671"/>
                                      <a:pt x="5157" y="38847"/>
                                    </a:cubicBezTo>
                                    <a:cubicBezTo>
                                      <a:pt x="8746" y="43611"/>
                                      <a:pt x="13729" y="45993"/>
                                      <a:pt x="20105" y="45993"/>
                                    </a:cubicBezTo>
                                    <a:cubicBezTo>
                                      <a:pt x="26427" y="45993"/>
                                      <a:pt x="31383" y="43611"/>
                                      <a:pt x="34973" y="38847"/>
                                    </a:cubicBezTo>
                                    <a:cubicBezTo>
                                      <a:pt x="38188" y="34671"/>
                                      <a:pt x="39795" y="29426"/>
                                      <a:pt x="39795" y="23109"/>
                                    </a:cubicBezTo>
                                    <a:cubicBezTo>
                                      <a:pt x="39795" y="16739"/>
                                      <a:pt x="38188" y="11467"/>
                                      <a:pt x="34973" y="7291"/>
                                    </a:cubicBezTo>
                                    <a:cubicBezTo>
                                      <a:pt x="31383" y="2581"/>
                                      <a:pt x="26427" y="226"/>
                                      <a:pt x="20105" y="226"/>
                                    </a:cubicBezTo>
                                    <a:close/>
                                    <a:moveTo>
                                      <a:pt x="20105" y="4642"/>
                                    </a:moveTo>
                                    <a:cubicBezTo>
                                      <a:pt x="24820" y="4642"/>
                                      <a:pt x="28490" y="6542"/>
                                      <a:pt x="31115" y="10343"/>
                                    </a:cubicBezTo>
                                    <a:cubicBezTo>
                                      <a:pt x="33526" y="13715"/>
                                      <a:pt x="34732" y="17970"/>
                                      <a:pt x="34732" y="23109"/>
                                    </a:cubicBezTo>
                                    <a:cubicBezTo>
                                      <a:pt x="34732" y="28141"/>
                                      <a:pt x="33526" y="32370"/>
                                      <a:pt x="31115" y="35796"/>
                                    </a:cubicBezTo>
                                    <a:cubicBezTo>
                                      <a:pt x="28490" y="39596"/>
                                      <a:pt x="24820" y="41496"/>
                                      <a:pt x="20105" y="41496"/>
                                    </a:cubicBezTo>
                                    <a:cubicBezTo>
                                      <a:pt x="15337" y="41496"/>
                                      <a:pt x="11613" y="39596"/>
                                      <a:pt x="8934" y="35796"/>
                                    </a:cubicBezTo>
                                    <a:cubicBezTo>
                                      <a:pt x="6630" y="32423"/>
                                      <a:pt x="5478" y="28194"/>
                                      <a:pt x="5478" y="23109"/>
                                    </a:cubicBezTo>
                                    <a:cubicBezTo>
                                      <a:pt x="5478" y="17970"/>
                                      <a:pt x="6630" y="13715"/>
                                      <a:pt x="8934" y="10343"/>
                                    </a:cubicBezTo>
                                    <a:cubicBezTo>
                                      <a:pt x="11613" y="6542"/>
                                      <a:pt x="15337" y="4642"/>
                                      <a:pt x="20105" y="4642"/>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5" name="Freeform: Shape 15545"/>
                            <wps:cNvSpPr/>
                            <wps:spPr>
                              <a:xfrm>
                                <a:off x="2843071" y="1550325"/>
                                <a:ext cx="33673" cy="45847"/>
                              </a:xfrm>
                              <a:custGeom>
                                <a:avLst/>
                                <a:gdLst>
                                  <a:gd name="connsiteX0" fmla="*/ 422 w 33673"/>
                                  <a:gd name="connsiteY0" fmla="*/ 3437 h 45847"/>
                                  <a:gd name="connsiteX1" fmla="*/ 422 w 33673"/>
                                  <a:gd name="connsiteY1" fmla="*/ 43343 h 45847"/>
                                  <a:gd name="connsiteX2" fmla="*/ 1146 w 33673"/>
                                  <a:gd name="connsiteY2" fmla="*/ 45350 h 45847"/>
                                  <a:gd name="connsiteX3" fmla="*/ 2914 w 33673"/>
                                  <a:gd name="connsiteY3" fmla="*/ 46073 h 45847"/>
                                  <a:gd name="connsiteX4" fmla="*/ 4601 w 33673"/>
                                  <a:gd name="connsiteY4" fmla="*/ 45350 h 45847"/>
                                  <a:gd name="connsiteX5" fmla="*/ 5405 w 33673"/>
                                  <a:gd name="connsiteY5" fmla="*/ 43263 h 45847"/>
                                  <a:gd name="connsiteX6" fmla="*/ 5405 w 33673"/>
                                  <a:gd name="connsiteY6" fmla="*/ 14678 h 45847"/>
                                  <a:gd name="connsiteX7" fmla="*/ 11995 w 33673"/>
                                  <a:gd name="connsiteY7" fmla="*/ 7051 h 45847"/>
                                  <a:gd name="connsiteX8" fmla="*/ 20193 w 33673"/>
                                  <a:gd name="connsiteY8" fmla="*/ 4642 h 45847"/>
                                  <a:gd name="connsiteX9" fmla="*/ 26863 w 33673"/>
                                  <a:gd name="connsiteY9" fmla="*/ 7211 h 45847"/>
                                  <a:gd name="connsiteX10" fmla="*/ 29113 w 33673"/>
                                  <a:gd name="connsiteY10" fmla="*/ 12912 h 45847"/>
                                  <a:gd name="connsiteX11" fmla="*/ 29113 w 33673"/>
                                  <a:gd name="connsiteY11" fmla="*/ 43343 h 45847"/>
                                  <a:gd name="connsiteX12" fmla="*/ 29837 w 33673"/>
                                  <a:gd name="connsiteY12" fmla="*/ 45350 h 45847"/>
                                  <a:gd name="connsiteX13" fmla="*/ 31605 w 33673"/>
                                  <a:gd name="connsiteY13" fmla="*/ 45993 h 45847"/>
                                  <a:gd name="connsiteX14" fmla="*/ 33292 w 33673"/>
                                  <a:gd name="connsiteY14" fmla="*/ 45350 h 45847"/>
                                  <a:gd name="connsiteX15" fmla="*/ 34096 w 33673"/>
                                  <a:gd name="connsiteY15" fmla="*/ 43343 h 45847"/>
                                  <a:gd name="connsiteX16" fmla="*/ 34096 w 33673"/>
                                  <a:gd name="connsiteY16" fmla="*/ 12912 h 45847"/>
                                  <a:gd name="connsiteX17" fmla="*/ 30560 w 33673"/>
                                  <a:gd name="connsiteY17" fmla="*/ 4160 h 45847"/>
                                  <a:gd name="connsiteX18" fmla="*/ 20193 w 33673"/>
                                  <a:gd name="connsiteY18" fmla="*/ 226 h 45847"/>
                                  <a:gd name="connsiteX19" fmla="*/ 11352 w 33673"/>
                                  <a:gd name="connsiteY19" fmla="*/ 2394 h 45847"/>
                                  <a:gd name="connsiteX20" fmla="*/ 5405 w 33673"/>
                                  <a:gd name="connsiteY20" fmla="*/ 8416 h 45847"/>
                                  <a:gd name="connsiteX21" fmla="*/ 5405 w 33673"/>
                                  <a:gd name="connsiteY21" fmla="*/ 3437 h 45847"/>
                                  <a:gd name="connsiteX22" fmla="*/ 4601 w 33673"/>
                                  <a:gd name="connsiteY22" fmla="*/ 1510 h 45847"/>
                                  <a:gd name="connsiteX23" fmla="*/ 2914 w 33673"/>
                                  <a:gd name="connsiteY23" fmla="*/ 868 h 45847"/>
                                  <a:gd name="connsiteX24" fmla="*/ 1146 w 33673"/>
                                  <a:gd name="connsiteY24" fmla="*/ 1510 h 45847"/>
                                  <a:gd name="connsiteX25" fmla="*/ 422 w 33673"/>
                                  <a:gd name="connsiteY25" fmla="*/ 3437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422" y="3437"/>
                                    </a:moveTo>
                                    <a:lnTo>
                                      <a:pt x="422" y="43343"/>
                                    </a:lnTo>
                                    <a:cubicBezTo>
                                      <a:pt x="422" y="44200"/>
                                      <a:pt x="663" y="44869"/>
                                      <a:pt x="1146" y="45350"/>
                                    </a:cubicBezTo>
                                    <a:cubicBezTo>
                                      <a:pt x="1628" y="45832"/>
                                      <a:pt x="2217" y="46073"/>
                                      <a:pt x="2914" y="46073"/>
                                    </a:cubicBezTo>
                                    <a:cubicBezTo>
                                      <a:pt x="3557" y="46020"/>
                                      <a:pt x="4119" y="45779"/>
                                      <a:pt x="4601" y="45350"/>
                                    </a:cubicBezTo>
                                    <a:cubicBezTo>
                                      <a:pt x="5137" y="44815"/>
                                      <a:pt x="5405" y="44119"/>
                                      <a:pt x="5405" y="43263"/>
                                    </a:cubicBezTo>
                                    <a:lnTo>
                                      <a:pt x="5405" y="14678"/>
                                    </a:lnTo>
                                    <a:cubicBezTo>
                                      <a:pt x="7280" y="11253"/>
                                      <a:pt x="9477" y="8710"/>
                                      <a:pt x="11995" y="7051"/>
                                    </a:cubicBezTo>
                                    <a:cubicBezTo>
                                      <a:pt x="14406" y="5445"/>
                                      <a:pt x="17139" y="4642"/>
                                      <a:pt x="20193" y="4642"/>
                                    </a:cubicBezTo>
                                    <a:cubicBezTo>
                                      <a:pt x="22979" y="4642"/>
                                      <a:pt x="25202" y="5498"/>
                                      <a:pt x="26863" y="7211"/>
                                    </a:cubicBezTo>
                                    <a:cubicBezTo>
                                      <a:pt x="28363" y="8710"/>
                                      <a:pt x="29113" y="10610"/>
                                      <a:pt x="29113" y="12912"/>
                                    </a:cubicBezTo>
                                    <a:lnTo>
                                      <a:pt x="29113" y="43343"/>
                                    </a:lnTo>
                                    <a:cubicBezTo>
                                      <a:pt x="29113" y="44146"/>
                                      <a:pt x="29354" y="44815"/>
                                      <a:pt x="29837" y="45350"/>
                                    </a:cubicBezTo>
                                    <a:cubicBezTo>
                                      <a:pt x="30319" y="45779"/>
                                      <a:pt x="30908" y="45993"/>
                                      <a:pt x="31605" y="45993"/>
                                    </a:cubicBezTo>
                                    <a:cubicBezTo>
                                      <a:pt x="32248" y="45993"/>
                                      <a:pt x="32810" y="45779"/>
                                      <a:pt x="33292" y="45350"/>
                                    </a:cubicBezTo>
                                    <a:cubicBezTo>
                                      <a:pt x="33828" y="44815"/>
                                      <a:pt x="34096" y="44146"/>
                                      <a:pt x="34096" y="43343"/>
                                    </a:cubicBezTo>
                                    <a:lnTo>
                                      <a:pt x="34096" y="12912"/>
                                    </a:lnTo>
                                    <a:cubicBezTo>
                                      <a:pt x="34096" y="9433"/>
                                      <a:pt x="32917" y="6515"/>
                                      <a:pt x="30560" y="4160"/>
                                    </a:cubicBezTo>
                                    <a:cubicBezTo>
                                      <a:pt x="27988" y="1537"/>
                                      <a:pt x="24532" y="226"/>
                                      <a:pt x="20193" y="226"/>
                                    </a:cubicBezTo>
                                    <a:cubicBezTo>
                                      <a:pt x="16817" y="226"/>
                                      <a:pt x="13870" y="948"/>
                                      <a:pt x="11352" y="2394"/>
                                    </a:cubicBezTo>
                                    <a:cubicBezTo>
                                      <a:pt x="8941" y="3785"/>
                                      <a:pt x="6959" y="5793"/>
                                      <a:pt x="5405" y="8416"/>
                                    </a:cubicBezTo>
                                    <a:lnTo>
                                      <a:pt x="5405" y="3437"/>
                                    </a:lnTo>
                                    <a:cubicBezTo>
                                      <a:pt x="5405" y="2634"/>
                                      <a:pt x="5137" y="1992"/>
                                      <a:pt x="4601" y="1510"/>
                                    </a:cubicBezTo>
                                    <a:cubicBezTo>
                                      <a:pt x="4119" y="1082"/>
                                      <a:pt x="3557" y="868"/>
                                      <a:pt x="2914" y="868"/>
                                    </a:cubicBezTo>
                                    <a:cubicBezTo>
                                      <a:pt x="2217" y="868"/>
                                      <a:pt x="1628" y="1082"/>
                                      <a:pt x="1146" y="1510"/>
                                    </a:cubicBezTo>
                                    <a:cubicBezTo>
                                      <a:pt x="663" y="1992"/>
                                      <a:pt x="422" y="2634"/>
                                      <a:pt x="422" y="3437"/>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46" name="Graphic 14291"/>
                          <wpg:cNvGrpSpPr/>
                          <wpg:grpSpPr>
                            <a:xfrm>
                              <a:off x="2547079" y="1639130"/>
                              <a:ext cx="342523" cy="55972"/>
                              <a:chOff x="2547079" y="1639130"/>
                              <a:chExt cx="342523" cy="55972"/>
                            </a:xfrm>
                            <a:solidFill>
                              <a:srgbClr val="000000"/>
                            </a:solidFill>
                          </wpg:grpSpPr>
                          <wps:wsp>
                            <wps:cNvPr id="15547" name="Freeform: Shape 15547"/>
                            <wps:cNvSpPr/>
                            <wps:spPr>
                              <a:xfrm>
                                <a:off x="2547079" y="1639130"/>
                                <a:ext cx="18085" cy="45686"/>
                              </a:xfrm>
                              <a:custGeom>
                                <a:avLst/>
                                <a:gdLst>
                                  <a:gd name="connsiteX0" fmla="*/ 379 w 18085"/>
                                  <a:gd name="connsiteY0" fmla="*/ 3129 h 45686"/>
                                  <a:gd name="connsiteX1" fmla="*/ 379 w 18085"/>
                                  <a:gd name="connsiteY1" fmla="*/ 43356 h 45686"/>
                                  <a:gd name="connsiteX2" fmla="*/ 1102 w 18085"/>
                                  <a:gd name="connsiteY2" fmla="*/ 45283 h 45686"/>
                                  <a:gd name="connsiteX3" fmla="*/ 2871 w 18085"/>
                                  <a:gd name="connsiteY3" fmla="*/ 45926 h 45686"/>
                                  <a:gd name="connsiteX4" fmla="*/ 4558 w 18085"/>
                                  <a:gd name="connsiteY4" fmla="*/ 45283 h 45686"/>
                                  <a:gd name="connsiteX5" fmla="*/ 5362 w 18085"/>
                                  <a:gd name="connsiteY5" fmla="*/ 43356 h 45686"/>
                                  <a:gd name="connsiteX6" fmla="*/ 5362 w 18085"/>
                                  <a:gd name="connsiteY6" fmla="*/ 12042 h 45686"/>
                                  <a:gd name="connsiteX7" fmla="*/ 9541 w 18085"/>
                                  <a:gd name="connsiteY7" fmla="*/ 7144 h 45686"/>
                                  <a:gd name="connsiteX8" fmla="*/ 16533 w 18085"/>
                                  <a:gd name="connsiteY8" fmla="*/ 5136 h 45686"/>
                                  <a:gd name="connsiteX9" fmla="*/ 18462 w 18085"/>
                                  <a:gd name="connsiteY9" fmla="*/ 2647 h 45686"/>
                                  <a:gd name="connsiteX10" fmla="*/ 16613 w 18085"/>
                                  <a:gd name="connsiteY10" fmla="*/ 239 h 45686"/>
                                  <a:gd name="connsiteX11" fmla="*/ 9702 w 18085"/>
                                  <a:gd name="connsiteY11" fmla="*/ 2166 h 45686"/>
                                  <a:gd name="connsiteX12" fmla="*/ 5362 w 18085"/>
                                  <a:gd name="connsiteY12" fmla="*/ 6421 h 45686"/>
                                  <a:gd name="connsiteX13" fmla="*/ 5362 w 18085"/>
                                  <a:gd name="connsiteY13" fmla="*/ 3129 h 45686"/>
                                  <a:gd name="connsiteX14" fmla="*/ 4558 w 18085"/>
                                  <a:gd name="connsiteY14" fmla="*/ 1363 h 45686"/>
                                  <a:gd name="connsiteX15" fmla="*/ 2871 w 18085"/>
                                  <a:gd name="connsiteY15" fmla="*/ 881 h 45686"/>
                                  <a:gd name="connsiteX16" fmla="*/ 1102 w 18085"/>
                                  <a:gd name="connsiteY16" fmla="*/ 1443 h 45686"/>
                                  <a:gd name="connsiteX17" fmla="*/ 379 w 18085"/>
                                  <a:gd name="connsiteY17" fmla="*/ 3129 h 456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085" h="45686">
                                    <a:moveTo>
                                      <a:pt x="379" y="3129"/>
                                    </a:moveTo>
                                    <a:lnTo>
                                      <a:pt x="379" y="43356"/>
                                    </a:lnTo>
                                    <a:cubicBezTo>
                                      <a:pt x="379" y="44159"/>
                                      <a:pt x="620" y="44801"/>
                                      <a:pt x="1102" y="45283"/>
                                    </a:cubicBezTo>
                                    <a:cubicBezTo>
                                      <a:pt x="1585" y="45711"/>
                                      <a:pt x="2174" y="45926"/>
                                      <a:pt x="2871" y="45926"/>
                                    </a:cubicBezTo>
                                    <a:cubicBezTo>
                                      <a:pt x="3513" y="45926"/>
                                      <a:pt x="4076" y="45711"/>
                                      <a:pt x="4558" y="45283"/>
                                    </a:cubicBezTo>
                                    <a:cubicBezTo>
                                      <a:pt x="5094" y="44801"/>
                                      <a:pt x="5362" y="44159"/>
                                      <a:pt x="5362" y="43356"/>
                                    </a:cubicBezTo>
                                    <a:lnTo>
                                      <a:pt x="5362" y="12042"/>
                                    </a:lnTo>
                                    <a:cubicBezTo>
                                      <a:pt x="6326" y="9954"/>
                                      <a:pt x="7719" y="8321"/>
                                      <a:pt x="9541" y="7144"/>
                                    </a:cubicBezTo>
                                    <a:cubicBezTo>
                                      <a:pt x="11577" y="5806"/>
                                      <a:pt x="13908" y="5136"/>
                                      <a:pt x="16533" y="5136"/>
                                    </a:cubicBezTo>
                                    <a:cubicBezTo>
                                      <a:pt x="17872" y="5136"/>
                                      <a:pt x="18515" y="4307"/>
                                      <a:pt x="18462" y="2647"/>
                                    </a:cubicBezTo>
                                    <a:cubicBezTo>
                                      <a:pt x="18408" y="1042"/>
                                      <a:pt x="17792" y="239"/>
                                      <a:pt x="16613" y="239"/>
                                    </a:cubicBezTo>
                                    <a:cubicBezTo>
                                      <a:pt x="14042" y="239"/>
                                      <a:pt x="11738" y="881"/>
                                      <a:pt x="9702" y="2166"/>
                                    </a:cubicBezTo>
                                    <a:cubicBezTo>
                                      <a:pt x="8148" y="3129"/>
                                      <a:pt x="6701" y="4548"/>
                                      <a:pt x="5362" y="6421"/>
                                    </a:cubicBezTo>
                                    <a:lnTo>
                                      <a:pt x="5362" y="3129"/>
                                    </a:lnTo>
                                    <a:cubicBezTo>
                                      <a:pt x="5362" y="2380"/>
                                      <a:pt x="5094" y="1791"/>
                                      <a:pt x="4558" y="1363"/>
                                    </a:cubicBezTo>
                                    <a:cubicBezTo>
                                      <a:pt x="4076" y="1042"/>
                                      <a:pt x="3513" y="881"/>
                                      <a:pt x="2871" y="881"/>
                                    </a:cubicBezTo>
                                    <a:cubicBezTo>
                                      <a:pt x="2174" y="881"/>
                                      <a:pt x="1585" y="1068"/>
                                      <a:pt x="1102" y="1443"/>
                                    </a:cubicBezTo>
                                    <a:cubicBezTo>
                                      <a:pt x="620" y="1871"/>
                                      <a:pt x="379" y="2433"/>
                                      <a:pt x="379" y="312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8" name="Freeform: Shape 15548"/>
                            <wps:cNvSpPr/>
                            <wps:spPr>
                              <a:xfrm>
                                <a:off x="2572394" y="1639130"/>
                                <a:ext cx="36647" cy="45767"/>
                              </a:xfrm>
                              <a:custGeom>
                                <a:avLst/>
                                <a:gdLst>
                                  <a:gd name="connsiteX0" fmla="*/ 31083 w 36647"/>
                                  <a:gd name="connsiteY0" fmla="*/ 32436 h 45767"/>
                                  <a:gd name="connsiteX1" fmla="*/ 26663 w 36647"/>
                                  <a:gd name="connsiteY1" fmla="*/ 38699 h 45767"/>
                                  <a:gd name="connsiteX2" fmla="*/ 18626 w 36647"/>
                                  <a:gd name="connsiteY2" fmla="*/ 41509 h 45767"/>
                                  <a:gd name="connsiteX3" fmla="*/ 8902 w 36647"/>
                                  <a:gd name="connsiteY3" fmla="*/ 35969 h 45767"/>
                                  <a:gd name="connsiteX4" fmla="*/ 5446 w 36647"/>
                                  <a:gd name="connsiteY4" fmla="*/ 24487 h 45767"/>
                                  <a:gd name="connsiteX5" fmla="*/ 37031 w 36647"/>
                                  <a:gd name="connsiteY5" fmla="*/ 24487 h 45767"/>
                                  <a:gd name="connsiteX6" fmla="*/ 37031 w 36647"/>
                                  <a:gd name="connsiteY6" fmla="*/ 23202 h 45767"/>
                                  <a:gd name="connsiteX7" fmla="*/ 32369 w 36647"/>
                                  <a:gd name="connsiteY7" fmla="*/ 7304 h 45767"/>
                                  <a:gd name="connsiteX8" fmla="*/ 18626 w 36647"/>
                                  <a:gd name="connsiteY8" fmla="*/ 239 h 45767"/>
                                  <a:gd name="connsiteX9" fmla="*/ 4964 w 36647"/>
                                  <a:gd name="connsiteY9" fmla="*/ 7304 h 45767"/>
                                  <a:gd name="connsiteX10" fmla="*/ 383 w 36647"/>
                                  <a:gd name="connsiteY10" fmla="*/ 23202 h 45767"/>
                                  <a:gd name="connsiteX11" fmla="*/ 4964 w 36647"/>
                                  <a:gd name="connsiteY11" fmla="*/ 38940 h 45767"/>
                                  <a:gd name="connsiteX12" fmla="*/ 18626 w 36647"/>
                                  <a:gd name="connsiteY12" fmla="*/ 46006 h 45767"/>
                                  <a:gd name="connsiteX13" fmla="*/ 29235 w 36647"/>
                                  <a:gd name="connsiteY13" fmla="*/ 42874 h 45767"/>
                                  <a:gd name="connsiteX14" fmla="*/ 35986 w 36647"/>
                                  <a:gd name="connsiteY14" fmla="*/ 34283 h 45767"/>
                                  <a:gd name="connsiteX15" fmla="*/ 35986 w 36647"/>
                                  <a:gd name="connsiteY15" fmla="*/ 32035 h 45767"/>
                                  <a:gd name="connsiteX16" fmla="*/ 34620 w 36647"/>
                                  <a:gd name="connsiteY16" fmla="*/ 30830 h 45767"/>
                                  <a:gd name="connsiteX17" fmla="*/ 32610 w 36647"/>
                                  <a:gd name="connsiteY17" fmla="*/ 30750 h 45767"/>
                                  <a:gd name="connsiteX18" fmla="*/ 31083 w 36647"/>
                                  <a:gd name="connsiteY18" fmla="*/ 32436 h 45767"/>
                                  <a:gd name="connsiteX19" fmla="*/ 5607 w 36647"/>
                                  <a:gd name="connsiteY19" fmla="*/ 19991 h 45767"/>
                                  <a:gd name="connsiteX20" fmla="*/ 9063 w 36647"/>
                                  <a:gd name="connsiteY20" fmla="*/ 9874 h 45767"/>
                                  <a:gd name="connsiteX21" fmla="*/ 18626 w 36647"/>
                                  <a:gd name="connsiteY21" fmla="*/ 4655 h 45767"/>
                                  <a:gd name="connsiteX22" fmla="*/ 28271 w 36647"/>
                                  <a:gd name="connsiteY22" fmla="*/ 9954 h 45767"/>
                                  <a:gd name="connsiteX23" fmla="*/ 31726 w 36647"/>
                                  <a:gd name="connsiteY23" fmla="*/ 1999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083" y="32436"/>
                                    </a:moveTo>
                                    <a:cubicBezTo>
                                      <a:pt x="29798" y="35220"/>
                                      <a:pt x="28324" y="37307"/>
                                      <a:pt x="26663" y="38699"/>
                                    </a:cubicBezTo>
                                    <a:cubicBezTo>
                                      <a:pt x="24520" y="40573"/>
                                      <a:pt x="21841" y="41509"/>
                                      <a:pt x="18626" y="41509"/>
                                    </a:cubicBezTo>
                                    <a:cubicBezTo>
                                      <a:pt x="14555" y="41509"/>
                                      <a:pt x="11313" y="39663"/>
                                      <a:pt x="8902" y="35969"/>
                                    </a:cubicBezTo>
                                    <a:cubicBezTo>
                                      <a:pt x="6812" y="32864"/>
                                      <a:pt x="5661" y="29037"/>
                                      <a:pt x="5446" y="24487"/>
                                    </a:cubicBezTo>
                                    <a:lnTo>
                                      <a:pt x="37031" y="24487"/>
                                    </a:lnTo>
                                    <a:lnTo>
                                      <a:pt x="37031" y="23202"/>
                                    </a:lnTo>
                                    <a:cubicBezTo>
                                      <a:pt x="37031" y="16940"/>
                                      <a:pt x="35477" y="11640"/>
                                      <a:pt x="32369" y="7304"/>
                                    </a:cubicBezTo>
                                    <a:cubicBezTo>
                                      <a:pt x="28940" y="2594"/>
                                      <a:pt x="24359" y="239"/>
                                      <a:pt x="18626" y="239"/>
                                    </a:cubicBezTo>
                                    <a:cubicBezTo>
                                      <a:pt x="12894" y="239"/>
                                      <a:pt x="8339" y="2594"/>
                                      <a:pt x="4964" y="7304"/>
                                    </a:cubicBezTo>
                                    <a:cubicBezTo>
                                      <a:pt x="1910" y="11640"/>
                                      <a:pt x="383" y="16940"/>
                                      <a:pt x="383" y="23202"/>
                                    </a:cubicBezTo>
                                    <a:cubicBezTo>
                                      <a:pt x="383" y="29412"/>
                                      <a:pt x="1910" y="34658"/>
                                      <a:pt x="4964" y="38940"/>
                                    </a:cubicBezTo>
                                    <a:cubicBezTo>
                                      <a:pt x="8339" y="43651"/>
                                      <a:pt x="12894" y="46006"/>
                                      <a:pt x="18626" y="46006"/>
                                    </a:cubicBezTo>
                                    <a:cubicBezTo>
                                      <a:pt x="22698" y="46006"/>
                                      <a:pt x="26235" y="44962"/>
                                      <a:pt x="29235" y="42874"/>
                                    </a:cubicBezTo>
                                    <a:cubicBezTo>
                                      <a:pt x="32182" y="40894"/>
                                      <a:pt x="34432" y="38030"/>
                                      <a:pt x="35986" y="34283"/>
                                    </a:cubicBezTo>
                                    <a:cubicBezTo>
                                      <a:pt x="36307" y="33480"/>
                                      <a:pt x="36307" y="32731"/>
                                      <a:pt x="35986" y="32035"/>
                                    </a:cubicBezTo>
                                    <a:cubicBezTo>
                                      <a:pt x="35718" y="31446"/>
                                      <a:pt x="35262" y="31044"/>
                                      <a:pt x="34620" y="30830"/>
                                    </a:cubicBezTo>
                                    <a:cubicBezTo>
                                      <a:pt x="33923" y="30563"/>
                                      <a:pt x="33253" y="30536"/>
                                      <a:pt x="32610" y="30750"/>
                                    </a:cubicBezTo>
                                    <a:cubicBezTo>
                                      <a:pt x="31914" y="31071"/>
                                      <a:pt x="31405" y="31633"/>
                                      <a:pt x="31083" y="32436"/>
                                    </a:cubicBezTo>
                                    <a:close/>
                                    <a:moveTo>
                                      <a:pt x="5607" y="19991"/>
                                    </a:moveTo>
                                    <a:cubicBezTo>
                                      <a:pt x="5928" y="16083"/>
                                      <a:pt x="7080" y="12711"/>
                                      <a:pt x="9063" y="9874"/>
                                    </a:cubicBezTo>
                                    <a:cubicBezTo>
                                      <a:pt x="11474" y="6394"/>
                                      <a:pt x="14662" y="4655"/>
                                      <a:pt x="18626" y="4655"/>
                                    </a:cubicBezTo>
                                    <a:cubicBezTo>
                                      <a:pt x="22591" y="4655"/>
                                      <a:pt x="25806" y="6421"/>
                                      <a:pt x="28271" y="9954"/>
                                    </a:cubicBezTo>
                                    <a:cubicBezTo>
                                      <a:pt x="30253" y="12845"/>
                                      <a:pt x="31405" y="16190"/>
                                      <a:pt x="31726" y="1999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49" name="Freeform: Shape 15549"/>
                            <wps:cNvSpPr/>
                            <wps:spPr>
                              <a:xfrm>
                                <a:off x="2619157" y="1639130"/>
                                <a:ext cx="32877" cy="45767"/>
                              </a:xfrm>
                              <a:custGeom>
                                <a:avLst/>
                                <a:gdLst>
                                  <a:gd name="connsiteX0" fmla="*/ 15908 w 32877"/>
                                  <a:gd name="connsiteY0" fmla="*/ 239 h 45767"/>
                                  <a:gd name="connsiteX1" fmla="*/ 5380 w 32877"/>
                                  <a:gd name="connsiteY1" fmla="*/ 3129 h 45767"/>
                                  <a:gd name="connsiteX2" fmla="*/ 1121 w 32877"/>
                                  <a:gd name="connsiteY2" fmla="*/ 11560 h 45767"/>
                                  <a:gd name="connsiteX3" fmla="*/ 4657 w 32877"/>
                                  <a:gd name="connsiteY3" fmla="*/ 19509 h 45767"/>
                                  <a:gd name="connsiteX4" fmla="*/ 15024 w 32877"/>
                                  <a:gd name="connsiteY4" fmla="*/ 24166 h 45767"/>
                                  <a:gd name="connsiteX5" fmla="*/ 25793 w 32877"/>
                                  <a:gd name="connsiteY5" fmla="*/ 28422 h 45767"/>
                                  <a:gd name="connsiteX6" fmla="*/ 28204 w 32877"/>
                                  <a:gd name="connsiteY6" fmla="*/ 33560 h 45767"/>
                                  <a:gd name="connsiteX7" fmla="*/ 25391 w 32877"/>
                                  <a:gd name="connsiteY7" fmla="*/ 39181 h 45767"/>
                                  <a:gd name="connsiteX8" fmla="*/ 17194 w 32877"/>
                                  <a:gd name="connsiteY8" fmla="*/ 41509 h 45767"/>
                                  <a:gd name="connsiteX9" fmla="*/ 8112 w 32877"/>
                                  <a:gd name="connsiteY9" fmla="*/ 39181 h 45767"/>
                                  <a:gd name="connsiteX10" fmla="*/ 5460 w 32877"/>
                                  <a:gd name="connsiteY10" fmla="*/ 32838 h 45767"/>
                                  <a:gd name="connsiteX11" fmla="*/ 4576 w 32877"/>
                                  <a:gd name="connsiteY11" fmla="*/ 31152 h 45767"/>
                                  <a:gd name="connsiteX12" fmla="*/ 2808 w 32877"/>
                                  <a:gd name="connsiteY12" fmla="*/ 30670 h 45767"/>
                                  <a:gd name="connsiteX13" fmla="*/ 1121 w 32877"/>
                                  <a:gd name="connsiteY13" fmla="*/ 31312 h 45767"/>
                                  <a:gd name="connsiteX14" fmla="*/ 397 w 32877"/>
                                  <a:gd name="connsiteY14" fmla="*/ 33159 h 45767"/>
                                  <a:gd name="connsiteX15" fmla="*/ 4898 w 32877"/>
                                  <a:gd name="connsiteY15" fmla="*/ 42714 h 45767"/>
                                  <a:gd name="connsiteX16" fmla="*/ 17114 w 32877"/>
                                  <a:gd name="connsiteY16" fmla="*/ 46006 h 45767"/>
                                  <a:gd name="connsiteX17" fmla="*/ 29329 w 32877"/>
                                  <a:gd name="connsiteY17" fmla="*/ 42312 h 45767"/>
                                  <a:gd name="connsiteX18" fmla="*/ 33267 w 32877"/>
                                  <a:gd name="connsiteY18" fmla="*/ 33641 h 45767"/>
                                  <a:gd name="connsiteX19" fmla="*/ 29972 w 32877"/>
                                  <a:gd name="connsiteY19" fmla="*/ 25210 h 45767"/>
                                  <a:gd name="connsiteX20" fmla="*/ 18078 w 32877"/>
                                  <a:gd name="connsiteY20" fmla="*/ 19991 h 45767"/>
                                  <a:gd name="connsiteX21" fmla="*/ 8595 w 32877"/>
                                  <a:gd name="connsiteY21" fmla="*/ 16217 h 45767"/>
                                  <a:gd name="connsiteX22" fmla="*/ 6184 w 32877"/>
                                  <a:gd name="connsiteY22" fmla="*/ 10998 h 45767"/>
                                  <a:gd name="connsiteX23" fmla="*/ 8916 w 32877"/>
                                  <a:gd name="connsiteY23" fmla="*/ 6341 h 45767"/>
                                  <a:gd name="connsiteX24" fmla="*/ 15747 w 32877"/>
                                  <a:gd name="connsiteY24" fmla="*/ 4655 h 45767"/>
                                  <a:gd name="connsiteX25" fmla="*/ 23864 w 32877"/>
                                  <a:gd name="connsiteY25" fmla="*/ 6662 h 45767"/>
                                  <a:gd name="connsiteX26" fmla="*/ 26758 w 32877"/>
                                  <a:gd name="connsiteY26" fmla="*/ 12042 h 45767"/>
                                  <a:gd name="connsiteX27" fmla="*/ 27722 w 32877"/>
                                  <a:gd name="connsiteY27" fmla="*/ 13808 h 45767"/>
                                  <a:gd name="connsiteX28" fmla="*/ 29571 w 32877"/>
                                  <a:gd name="connsiteY28" fmla="*/ 14290 h 45767"/>
                                  <a:gd name="connsiteX29" fmla="*/ 31419 w 32877"/>
                                  <a:gd name="connsiteY29" fmla="*/ 13487 h 45767"/>
                                  <a:gd name="connsiteX30" fmla="*/ 32142 w 32877"/>
                                  <a:gd name="connsiteY30" fmla="*/ 11560 h 45767"/>
                                  <a:gd name="connsiteX31" fmla="*/ 28204 w 32877"/>
                                  <a:gd name="connsiteY31" fmla="*/ 3691 h 45767"/>
                                  <a:gd name="connsiteX32" fmla="*/ 15908 w 32877"/>
                                  <a:gd name="connsiteY32" fmla="*/ 239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5908" y="239"/>
                                    </a:moveTo>
                                    <a:cubicBezTo>
                                      <a:pt x="11568" y="239"/>
                                      <a:pt x="8059" y="1202"/>
                                      <a:pt x="5380" y="3129"/>
                                    </a:cubicBezTo>
                                    <a:cubicBezTo>
                                      <a:pt x="2540" y="5163"/>
                                      <a:pt x="1121" y="7974"/>
                                      <a:pt x="1121" y="11560"/>
                                    </a:cubicBezTo>
                                    <a:cubicBezTo>
                                      <a:pt x="1121" y="14879"/>
                                      <a:pt x="2299" y="17528"/>
                                      <a:pt x="4657" y="19509"/>
                                    </a:cubicBezTo>
                                    <a:cubicBezTo>
                                      <a:pt x="6800" y="21383"/>
                                      <a:pt x="10256" y="22935"/>
                                      <a:pt x="15024" y="24166"/>
                                    </a:cubicBezTo>
                                    <a:cubicBezTo>
                                      <a:pt x="20275" y="25451"/>
                                      <a:pt x="23864" y="26869"/>
                                      <a:pt x="25793" y="28422"/>
                                    </a:cubicBezTo>
                                    <a:cubicBezTo>
                                      <a:pt x="27401" y="29653"/>
                                      <a:pt x="28204" y="31366"/>
                                      <a:pt x="28204" y="33560"/>
                                    </a:cubicBezTo>
                                    <a:cubicBezTo>
                                      <a:pt x="28204" y="35916"/>
                                      <a:pt x="27267" y="37789"/>
                                      <a:pt x="25391" y="39181"/>
                                    </a:cubicBezTo>
                                    <a:cubicBezTo>
                                      <a:pt x="23409" y="40733"/>
                                      <a:pt x="20677" y="41509"/>
                                      <a:pt x="17194" y="41509"/>
                                    </a:cubicBezTo>
                                    <a:cubicBezTo>
                                      <a:pt x="13015" y="41509"/>
                                      <a:pt x="9988" y="40733"/>
                                      <a:pt x="8112" y="39181"/>
                                    </a:cubicBezTo>
                                    <a:cubicBezTo>
                                      <a:pt x="6344" y="37736"/>
                                      <a:pt x="5460" y="35621"/>
                                      <a:pt x="5460" y="32838"/>
                                    </a:cubicBezTo>
                                    <a:cubicBezTo>
                                      <a:pt x="5407" y="32088"/>
                                      <a:pt x="5112" y="31526"/>
                                      <a:pt x="4576" y="31152"/>
                                    </a:cubicBezTo>
                                    <a:cubicBezTo>
                                      <a:pt x="4094" y="30777"/>
                                      <a:pt x="3505" y="30616"/>
                                      <a:pt x="2808" y="30670"/>
                                    </a:cubicBezTo>
                                    <a:cubicBezTo>
                                      <a:pt x="2112" y="30670"/>
                                      <a:pt x="1549" y="30884"/>
                                      <a:pt x="1121" y="31312"/>
                                    </a:cubicBezTo>
                                    <a:cubicBezTo>
                                      <a:pt x="585" y="31794"/>
                                      <a:pt x="344" y="32409"/>
                                      <a:pt x="397" y="33159"/>
                                    </a:cubicBezTo>
                                    <a:cubicBezTo>
                                      <a:pt x="558" y="37334"/>
                                      <a:pt x="2058" y="40519"/>
                                      <a:pt x="4898" y="42714"/>
                                    </a:cubicBezTo>
                                    <a:cubicBezTo>
                                      <a:pt x="7737" y="44908"/>
                                      <a:pt x="11809" y="46006"/>
                                      <a:pt x="17114" y="46006"/>
                                    </a:cubicBezTo>
                                    <a:cubicBezTo>
                                      <a:pt x="22418" y="46006"/>
                                      <a:pt x="26490" y="44775"/>
                                      <a:pt x="29329" y="42312"/>
                                    </a:cubicBezTo>
                                    <a:cubicBezTo>
                                      <a:pt x="31955" y="40118"/>
                                      <a:pt x="33267" y="37227"/>
                                      <a:pt x="33267" y="33641"/>
                                    </a:cubicBezTo>
                                    <a:cubicBezTo>
                                      <a:pt x="33267" y="30054"/>
                                      <a:pt x="32169" y="27244"/>
                                      <a:pt x="29972" y="25210"/>
                                    </a:cubicBezTo>
                                    <a:cubicBezTo>
                                      <a:pt x="27668" y="23015"/>
                                      <a:pt x="23704" y="21275"/>
                                      <a:pt x="18078" y="19991"/>
                                    </a:cubicBezTo>
                                    <a:cubicBezTo>
                                      <a:pt x="13470" y="18813"/>
                                      <a:pt x="10309" y="17555"/>
                                      <a:pt x="8595" y="16217"/>
                                    </a:cubicBezTo>
                                    <a:cubicBezTo>
                                      <a:pt x="6987" y="14932"/>
                                      <a:pt x="6184" y="13193"/>
                                      <a:pt x="6184" y="10998"/>
                                    </a:cubicBezTo>
                                    <a:cubicBezTo>
                                      <a:pt x="6184" y="9124"/>
                                      <a:pt x="7094" y="7572"/>
                                      <a:pt x="8916" y="6341"/>
                                    </a:cubicBezTo>
                                    <a:cubicBezTo>
                                      <a:pt x="10738" y="5217"/>
                                      <a:pt x="13015" y="4655"/>
                                      <a:pt x="15747" y="4655"/>
                                    </a:cubicBezTo>
                                    <a:cubicBezTo>
                                      <a:pt x="19337" y="4655"/>
                                      <a:pt x="22043" y="5324"/>
                                      <a:pt x="23864" y="6662"/>
                                    </a:cubicBezTo>
                                    <a:cubicBezTo>
                                      <a:pt x="25579" y="7893"/>
                                      <a:pt x="26543" y="9686"/>
                                      <a:pt x="26758" y="12042"/>
                                    </a:cubicBezTo>
                                    <a:cubicBezTo>
                                      <a:pt x="26811" y="12791"/>
                                      <a:pt x="27133" y="13380"/>
                                      <a:pt x="27722" y="13808"/>
                                    </a:cubicBezTo>
                                    <a:cubicBezTo>
                                      <a:pt x="28258" y="14183"/>
                                      <a:pt x="28874" y="14343"/>
                                      <a:pt x="29571" y="14290"/>
                                    </a:cubicBezTo>
                                    <a:cubicBezTo>
                                      <a:pt x="30321" y="14183"/>
                                      <a:pt x="30937" y="13915"/>
                                      <a:pt x="31419" y="13487"/>
                                    </a:cubicBezTo>
                                    <a:cubicBezTo>
                                      <a:pt x="31955" y="12952"/>
                                      <a:pt x="32196" y="12309"/>
                                      <a:pt x="32142" y="11560"/>
                                    </a:cubicBezTo>
                                    <a:cubicBezTo>
                                      <a:pt x="31874" y="8295"/>
                                      <a:pt x="30562" y="5672"/>
                                      <a:pt x="28204" y="3691"/>
                                    </a:cubicBezTo>
                                    <a:cubicBezTo>
                                      <a:pt x="25418" y="1389"/>
                                      <a:pt x="21319" y="239"/>
                                      <a:pt x="15908" y="23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0" name="Freeform: Shape 15550"/>
                            <wps:cNvSpPr/>
                            <wps:spPr>
                              <a:xfrm>
                                <a:off x="2664413" y="1639130"/>
                                <a:ext cx="37933" cy="55972"/>
                              </a:xfrm>
                              <a:custGeom>
                                <a:avLst/>
                                <a:gdLst>
                                  <a:gd name="connsiteX0" fmla="*/ 396 w 37933"/>
                                  <a:gd name="connsiteY0" fmla="*/ 53232 h 55972"/>
                                  <a:gd name="connsiteX1" fmla="*/ 1120 w 37933"/>
                                  <a:gd name="connsiteY1" fmla="*/ 55480 h 55972"/>
                                  <a:gd name="connsiteX2" fmla="*/ 2888 w 37933"/>
                                  <a:gd name="connsiteY2" fmla="*/ 56203 h 55972"/>
                                  <a:gd name="connsiteX3" fmla="*/ 4575 w 37933"/>
                                  <a:gd name="connsiteY3" fmla="*/ 55561 h 55972"/>
                                  <a:gd name="connsiteX4" fmla="*/ 5379 w 37933"/>
                                  <a:gd name="connsiteY4" fmla="*/ 53473 h 55972"/>
                                  <a:gd name="connsiteX5" fmla="*/ 5379 w 37933"/>
                                  <a:gd name="connsiteY5" fmla="*/ 39181 h 55972"/>
                                  <a:gd name="connsiteX6" fmla="*/ 10442 w 37933"/>
                                  <a:gd name="connsiteY6" fmla="*/ 43838 h 55972"/>
                                  <a:gd name="connsiteX7" fmla="*/ 19363 w 37933"/>
                                  <a:gd name="connsiteY7" fmla="*/ 46006 h 55972"/>
                                  <a:gd name="connsiteX8" fmla="*/ 33668 w 37933"/>
                                  <a:gd name="connsiteY8" fmla="*/ 38860 h 55972"/>
                                  <a:gd name="connsiteX9" fmla="*/ 38330 w 37933"/>
                                  <a:gd name="connsiteY9" fmla="*/ 23042 h 55972"/>
                                  <a:gd name="connsiteX10" fmla="*/ 33668 w 37933"/>
                                  <a:gd name="connsiteY10" fmla="*/ 7304 h 55972"/>
                                  <a:gd name="connsiteX11" fmla="*/ 19363 w 37933"/>
                                  <a:gd name="connsiteY11" fmla="*/ 239 h 55972"/>
                                  <a:gd name="connsiteX12" fmla="*/ 11246 w 37933"/>
                                  <a:gd name="connsiteY12" fmla="*/ 2005 h 55972"/>
                                  <a:gd name="connsiteX13" fmla="*/ 5379 w 37933"/>
                                  <a:gd name="connsiteY13" fmla="*/ 7545 h 55972"/>
                                  <a:gd name="connsiteX14" fmla="*/ 5379 w 37933"/>
                                  <a:gd name="connsiteY14" fmla="*/ 3611 h 55972"/>
                                  <a:gd name="connsiteX15" fmla="*/ 4575 w 37933"/>
                                  <a:gd name="connsiteY15" fmla="*/ 1684 h 55972"/>
                                  <a:gd name="connsiteX16" fmla="*/ 2888 w 37933"/>
                                  <a:gd name="connsiteY16" fmla="*/ 1042 h 55972"/>
                                  <a:gd name="connsiteX17" fmla="*/ 1120 w 37933"/>
                                  <a:gd name="connsiteY17" fmla="*/ 1684 h 55972"/>
                                  <a:gd name="connsiteX18" fmla="*/ 396 w 37933"/>
                                  <a:gd name="connsiteY18" fmla="*/ 3611 h 55972"/>
                                  <a:gd name="connsiteX19" fmla="*/ 19363 w 37933"/>
                                  <a:gd name="connsiteY19" fmla="*/ 4655 h 55972"/>
                                  <a:gd name="connsiteX20" fmla="*/ 29891 w 37933"/>
                                  <a:gd name="connsiteY20" fmla="*/ 10356 h 55972"/>
                                  <a:gd name="connsiteX21" fmla="*/ 33266 w 37933"/>
                                  <a:gd name="connsiteY21" fmla="*/ 23122 h 55972"/>
                                  <a:gd name="connsiteX22" fmla="*/ 29891 w 37933"/>
                                  <a:gd name="connsiteY22" fmla="*/ 35809 h 55972"/>
                                  <a:gd name="connsiteX23" fmla="*/ 19363 w 37933"/>
                                  <a:gd name="connsiteY23" fmla="*/ 41509 h 55972"/>
                                  <a:gd name="connsiteX24" fmla="*/ 8674 w 37933"/>
                                  <a:gd name="connsiteY24" fmla="*/ 35809 h 55972"/>
                                  <a:gd name="connsiteX25" fmla="*/ 5379 w 37933"/>
                                  <a:gd name="connsiteY25" fmla="*/ 23122 h 55972"/>
                                  <a:gd name="connsiteX26" fmla="*/ 8674 w 37933"/>
                                  <a:gd name="connsiteY26" fmla="*/ 10356 h 55972"/>
                                  <a:gd name="connsiteX27" fmla="*/ 19363 w 37933"/>
                                  <a:gd name="connsiteY27" fmla="*/ 4655 h 559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7933" h="55972">
                                    <a:moveTo>
                                      <a:pt x="396" y="53232"/>
                                    </a:moveTo>
                                    <a:cubicBezTo>
                                      <a:pt x="396" y="54142"/>
                                      <a:pt x="637" y="54892"/>
                                      <a:pt x="1120" y="55480"/>
                                    </a:cubicBezTo>
                                    <a:cubicBezTo>
                                      <a:pt x="1602" y="55962"/>
                                      <a:pt x="2191" y="56203"/>
                                      <a:pt x="2888" y="56203"/>
                                    </a:cubicBezTo>
                                    <a:cubicBezTo>
                                      <a:pt x="3531" y="56257"/>
                                      <a:pt x="4093" y="56042"/>
                                      <a:pt x="4575" y="55561"/>
                                    </a:cubicBezTo>
                                    <a:cubicBezTo>
                                      <a:pt x="5111" y="55025"/>
                                      <a:pt x="5379" y="54330"/>
                                      <a:pt x="5379" y="53473"/>
                                    </a:cubicBezTo>
                                    <a:lnTo>
                                      <a:pt x="5379" y="39181"/>
                                    </a:lnTo>
                                    <a:cubicBezTo>
                                      <a:pt x="6504" y="41054"/>
                                      <a:pt x="8192" y="42607"/>
                                      <a:pt x="10442" y="43838"/>
                                    </a:cubicBezTo>
                                    <a:cubicBezTo>
                                      <a:pt x="13068" y="45283"/>
                                      <a:pt x="16041" y="46006"/>
                                      <a:pt x="19363" y="46006"/>
                                    </a:cubicBezTo>
                                    <a:cubicBezTo>
                                      <a:pt x="25471" y="46006"/>
                                      <a:pt x="30239" y="43624"/>
                                      <a:pt x="33668" y="38860"/>
                                    </a:cubicBezTo>
                                    <a:cubicBezTo>
                                      <a:pt x="36776" y="34631"/>
                                      <a:pt x="38330" y="29358"/>
                                      <a:pt x="38330" y="23042"/>
                                    </a:cubicBezTo>
                                    <a:cubicBezTo>
                                      <a:pt x="38330" y="16725"/>
                                      <a:pt x="36776" y="11480"/>
                                      <a:pt x="33668" y="7304"/>
                                    </a:cubicBezTo>
                                    <a:cubicBezTo>
                                      <a:pt x="30239" y="2594"/>
                                      <a:pt x="25471" y="239"/>
                                      <a:pt x="19363" y="239"/>
                                    </a:cubicBezTo>
                                    <a:cubicBezTo>
                                      <a:pt x="16255" y="239"/>
                                      <a:pt x="13550" y="827"/>
                                      <a:pt x="11246" y="2005"/>
                                    </a:cubicBezTo>
                                    <a:cubicBezTo>
                                      <a:pt x="8942" y="3236"/>
                                      <a:pt x="6986" y="5083"/>
                                      <a:pt x="5379" y="7545"/>
                                    </a:cubicBezTo>
                                    <a:lnTo>
                                      <a:pt x="5379" y="3611"/>
                                    </a:lnTo>
                                    <a:cubicBezTo>
                                      <a:pt x="5379" y="2808"/>
                                      <a:pt x="5111" y="2166"/>
                                      <a:pt x="4575" y="1684"/>
                                    </a:cubicBezTo>
                                    <a:cubicBezTo>
                                      <a:pt x="4093" y="1256"/>
                                      <a:pt x="3531" y="1042"/>
                                      <a:pt x="2888" y="1042"/>
                                    </a:cubicBezTo>
                                    <a:cubicBezTo>
                                      <a:pt x="2191" y="1042"/>
                                      <a:pt x="1602" y="1256"/>
                                      <a:pt x="1120" y="1684"/>
                                    </a:cubicBezTo>
                                    <a:cubicBezTo>
                                      <a:pt x="637" y="2166"/>
                                      <a:pt x="396" y="2808"/>
                                      <a:pt x="396" y="3611"/>
                                    </a:cubicBezTo>
                                    <a:close/>
                                    <a:moveTo>
                                      <a:pt x="19363" y="4655"/>
                                    </a:moveTo>
                                    <a:cubicBezTo>
                                      <a:pt x="23864" y="4655"/>
                                      <a:pt x="27373" y="6555"/>
                                      <a:pt x="29891" y="10356"/>
                                    </a:cubicBezTo>
                                    <a:cubicBezTo>
                                      <a:pt x="32141" y="13728"/>
                                      <a:pt x="33266" y="17983"/>
                                      <a:pt x="33266" y="23122"/>
                                    </a:cubicBezTo>
                                    <a:cubicBezTo>
                                      <a:pt x="33266" y="28207"/>
                                      <a:pt x="32141" y="32436"/>
                                      <a:pt x="29891" y="35809"/>
                                    </a:cubicBezTo>
                                    <a:cubicBezTo>
                                      <a:pt x="27373" y="39609"/>
                                      <a:pt x="23864" y="41509"/>
                                      <a:pt x="19363" y="41509"/>
                                    </a:cubicBezTo>
                                    <a:cubicBezTo>
                                      <a:pt x="14755" y="41509"/>
                                      <a:pt x="11192" y="39609"/>
                                      <a:pt x="8674" y="35809"/>
                                    </a:cubicBezTo>
                                    <a:cubicBezTo>
                                      <a:pt x="6477" y="32436"/>
                                      <a:pt x="5379" y="28207"/>
                                      <a:pt x="5379" y="23122"/>
                                    </a:cubicBezTo>
                                    <a:cubicBezTo>
                                      <a:pt x="5379" y="17983"/>
                                      <a:pt x="6477" y="13728"/>
                                      <a:pt x="8674" y="10356"/>
                                    </a:cubicBezTo>
                                    <a:cubicBezTo>
                                      <a:pt x="11192" y="6555"/>
                                      <a:pt x="14755" y="4655"/>
                                      <a:pt x="19363" y="46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1" name="Freeform: Shape 15551"/>
                            <wps:cNvSpPr/>
                            <wps:spPr>
                              <a:xfrm>
                                <a:off x="2712395" y="1639291"/>
                                <a:ext cx="39379" cy="45767"/>
                              </a:xfrm>
                              <a:custGeom>
                                <a:avLst/>
                                <a:gdLst>
                                  <a:gd name="connsiteX0" fmla="*/ 20093 w 39379"/>
                                  <a:gd name="connsiteY0" fmla="*/ 239 h 45767"/>
                                  <a:gd name="connsiteX1" fmla="*/ 5145 w 39379"/>
                                  <a:gd name="connsiteY1" fmla="*/ 7304 h 45767"/>
                                  <a:gd name="connsiteX2" fmla="*/ 404 w 39379"/>
                                  <a:gd name="connsiteY2" fmla="*/ 23122 h 45767"/>
                                  <a:gd name="connsiteX3" fmla="*/ 5145 w 39379"/>
                                  <a:gd name="connsiteY3" fmla="*/ 38860 h 45767"/>
                                  <a:gd name="connsiteX4" fmla="*/ 20093 w 39379"/>
                                  <a:gd name="connsiteY4" fmla="*/ 46006 h 45767"/>
                                  <a:gd name="connsiteX5" fmla="*/ 34961 w 39379"/>
                                  <a:gd name="connsiteY5" fmla="*/ 38860 h 45767"/>
                                  <a:gd name="connsiteX6" fmla="*/ 39783 w 39379"/>
                                  <a:gd name="connsiteY6" fmla="*/ 23122 h 45767"/>
                                  <a:gd name="connsiteX7" fmla="*/ 34961 w 39379"/>
                                  <a:gd name="connsiteY7" fmla="*/ 7304 h 45767"/>
                                  <a:gd name="connsiteX8" fmla="*/ 20093 w 39379"/>
                                  <a:gd name="connsiteY8" fmla="*/ 239 h 45767"/>
                                  <a:gd name="connsiteX9" fmla="*/ 20093 w 39379"/>
                                  <a:gd name="connsiteY9" fmla="*/ 4655 h 45767"/>
                                  <a:gd name="connsiteX10" fmla="*/ 31104 w 39379"/>
                                  <a:gd name="connsiteY10" fmla="*/ 10356 h 45767"/>
                                  <a:gd name="connsiteX11" fmla="*/ 34720 w 39379"/>
                                  <a:gd name="connsiteY11" fmla="*/ 23122 h 45767"/>
                                  <a:gd name="connsiteX12" fmla="*/ 31104 w 39379"/>
                                  <a:gd name="connsiteY12" fmla="*/ 35808 h 45767"/>
                                  <a:gd name="connsiteX13" fmla="*/ 20093 w 39379"/>
                                  <a:gd name="connsiteY13" fmla="*/ 41509 h 45767"/>
                                  <a:gd name="connsiteX14" fmla="*/ 8922 w 39379"/>
                                  <a:gd name="connsiteY14" fmla="*/ 35808 h 45767"/>
                                  <a:gd name="connsiteX15" fmla="*/ 5467 w 39379"/>
                                  <a:gd name="connsiteY15" fmla="*/ 23122 h 45767"/>
                                  <a:gd name="connsiteX16" fmla="*/ 8922 w 39379"/>
                                  <a:gd name="connsiteY16" fmla="*/ 10356 h 45767"/>
                                  <a:gd name="connsiteX17" fmla="*/ 20093 w 39379"/>
                                  <a:gd name="connsiteY17" fmla="*/ 4655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093" y="239"/>
                                    </a:moveTo>
                                    <a:cubicBezTo>
                                      <a:pt x="13718" y="239"/>
                                      <a:pt x="8735" y="2594"/>
                                      <a:pt x="5145" y="7304"/>
                                    </a:cubicBezTo>
                                    <a:cubicBezTo>
                                      <a:pt x="1984" y="11480"/>
                                      <a:pt x="404" y="16752"/>
                                      <a:pt x="404" y="23122"/>
                                    </a:cubicBezTo>
                                    <a:cubicBezTo>
                                      <a:pt x="404" y="29439"/>
                                      <a:pt x="1984" y="34684"/>
                                      <a:pt x="5145" y="38860"/>
                                    </a:cubicBezTo>
                                    <a:cubicBezTo>
                                      <a:pt x="8735" y="43624"/>
                                      <a:pt x="13718" y="46006"/>
                                      <a:pt x="20093" y="46006"/>
                                    </a:cubicBezTo>
                                    <a:cubicBezTo>
                                      <a:pt x="26416" y="46006"/>
                                      <a:pt x="31372" y="43624"/>
                                      <a:pt x="34961" y="38860"/>
                                    </a:cubicBezTo>
                                    <a:cubicBezTo>
                                      <a:pt x="38176" y="34684"/>
                                      <a:pt x="39783" y="29439"/>
                                      <a:pt x="39783" y="23122"/>
                                    </a:cubicBezTo>
                                    <a:cubicBezTo>
                                      <a:pt x="39783" y="16752"/>
                                      <a:pt x="38176" y="11480"/>
                                      <a:pt x="34961" y="7304"/>
                                    </a:cubicBezTo>
                                    <a:cubicBezTo>
                                      <a:pt x="31372" y="2594"/>
                                      <a:pt x="26416" y="239"/>
                                      <a:pt x="20093" y="239"/>
                                    </a:cubicBezTo>
                                    <a:close/>
                                    <a:moveTo>
                                      <a:pt x="20093" y="4655"/>
                                    </a:moveTo>
                                    <a:cubicBezTo>
                                      <a:pt x="24808" y="4655"/>
                                      <a:pt x="28478" y="6555"/>
                                      <a:pt x="31104" y="10356"/>
                                    </a:cubicBezTo>
                                    <a:cubicBezTo>
                                      <a:pt x="33515" y="13728"/>
                                      <a:pt x="34720" y="17983"/>
                                      <a:pt x="34720" y="23122"/>
                                    </a:cubicBezTo>
                                    <a:cubicBezTo>
                                      <a:pt x="34720" y="28154"/>
                                      <a:pt x="33515" y="32383"/>
                                      <a:pt x="31104" y="35808"/>
                                    </a:cubicBezTo>
                                    <a:cubicBezTo>
                                      <a:pt x="28478" y="39609"/>
                                      <a:pt x="24808" y="41509"/>
                                      <a:pt x="20093" y="41509"/>
                                    </a:cubicBezTo>
                                    <a:cubicBezTo>
                                      <a:pt x="15325" y="41509"/>
                                      <a:pt x="11601" y="39609"/>
                                      <a:pt x="8922" y="35808"/>
                                    </a:cubicBezTo>
                                    <a:cubicBezTo>
                                      <a:pt x="6619" y="32436"/>
                                      <a:pt x="5467" y="28207"/>
                                      <a:pt x="5467" y="23122"/>
                                    </a:cubicBezTo>
                                    <a:cubicBezTo>
                                      <a:pt x="5467" y="17983"/>
                                      <a:pt x="6619" y="13728"/>
                                      <a:pt x="8922" y="10356"/>
                                    </a:cubicBezTo>
                                    <a:cubicBezTo>
                                      <a:pt x="11601" y="6555"/>
                                      <a:pt x="15325" y="4655"/>
                                      <a:pt x="20093" y="465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2" name="Freeform: Shape 15552"/>
                            <wps:cNvSpPr/>
                            <wps:spPr>
                              <a:xfrm>
                                <a:off x="2764067" y="1639130"/>
                                <a:ext cx="33673" cy="45847"/>
                              </a:xfrm>
                              <a:custGeom>
                                <a:avLst/>
                                <a:gdLst>
                                  <a:gd name="connsiteX0" fmla="*/ 411 w 33673"/>
                                  <a:gd name="connsiteY0" fmla="*/ 3450 h 45847"/>
                                  <a:gd name="connsiteX1" fmla="*/ 411 w 33673"/>
                                  <a:gd name="connsiteY1" fmla="*/ 43356 h 45847"/>
                                  <a:gd name="connsiteX2" fmla="*/ 1134 w 33673"/>
                                  <a:gd name="connsiteY2" fmla="*/ 45363 h 45847"/>
                                  <a:gd name="connsiteX3" fmla="*/ 2902 w 33673"/>
                                  <a:gd name="connsiteY3" fmla="*/ 46086 h 45847"/>
                                  <a:gd name="connsiteX4" fmla="*/ 4590 w 33673"/>
                                  <a:gd name="connsiteY4" fmla="*/ 45363 h 45847"/>
                                  <a:gd name="connsiteX5" fmla="*/ 5394 w 33673"/>
                                  <a:gd name="connsiteY5" fmla="*/ 43276 h 45847"/>
                                  <a:gd name="connsiteX6" fmla="*/ 5394 w 33673"/>
                                  <a:gd name="connsiteY6" fmla="*/ 14691 h 45847"/>
                                  <a:gd name="connsiteX7" fmla="*/ 11984 w 33673"/>
                                  <a:gd name="connsiteY7" fmla="*/ 7063 h 45847"/>
                                  <a:gd name="connsiteX8" fmla="*/ 20181 w 33673"/>
                                  <a:gd name="connsiteY8" fmla="*/ 4655 h 45847"/>
                                  <a:gd name="connsiteX9" fmla="*/ 26852 w 33673"/>
                                  <a:gd name="connsiteY9" fmla="*/ 7224 h 45847"/>
                                  <a:gd name="connsiteX10" fmla="*/ 29102 w 33673"/>
                                  <a:gd name="connsiteY10" fmla="*/ 12925 h 45847"/>
                                  <a:gd name="connsiteX11" fmla="*/ 29102 w 33673"/>
                                  <a:gd name="connsiteY11" fmla="*/ 43356 h 45847"/>
                                  <a:gd name="connsiteX12" fmla="*/ 29825 w 33673"/>
                                  <a:gd name="connsiteY12" fmla="*/ 45363 h 45847"/>
                                  <a:gd name="connsiteX13" fmla="*/ 31593 w 33673"/>
                                  <a:gd name="connsiteY13" fmla="*/ 46006 h 45847"/>
                                  <a:gd name="connsiteX14" fmla="*/ 33281 w 33673"/>
                                  <a:gd name="connsiteY14" fmla="*/ 45363 h 45847"/>
                                  <a:gd name="connsiteX15" fmla="*/ 34085 w 33673"/>
                                  <a:gd name="connsiteY15" fmla="*/ 43356 h 45847"/>
                                  <a:gd name="connsiteX16" fmla="*/ 34085 w 33673"/>
                                  <a:gd name="connsiteY16" fmla="*/ 12925 h 45847"/>
                                  <a:gd name="connsiteX17" fmla="*/ 30548 w 33673"/>
                                  <a:gd name="connsiteY17" fmla="*/ 4173 h 45847"/>
                                  <a:gd name="connsiteX18" fmla="*/ 20181 w 33673"/>
                                  <a:gd name="connsiteY18" fmla="*/ 239 h 45847"/>
                                  <a:gd name="connsiteX19" fmla="*/ 11341 w 33673"/>
                                  <a:gd name="connsiteY19" fmla="*/ 2407 h 45847"/>
                                  <a:gd name="connsiteX20" fmla="*/ 5394 w 33673"/>
                                  <a:gd name="connsiteY20" fmla="*/ 8428 h 45847"/>
                                  <a:gd name="connsiteX21" fmla="*/ 5394 w 33673"/>
                                  <a:gd name="connsiteY21" fmla="*/ 3450 h 45847"/>
                                  <a:gd name="connsiteX22" fmla="*/ 4590 w 33673"/>
                                  <a:gd name="connsiteY22" fmla="*/ 1523 h 45847"/>
                                  <a:gd name="connsiteX23" fmla="*/ 2902 w 33673"/>
                                  <a:gd name="connsiteY23" fmla="*/ 881 h 45847"/>
                                  <a:gd name="connsiteX24" fmla="*/ 1134 w 33673"/>
                                  <a:gd name="connsiteY24" fmla="*/ 1523 h 45847"/>
                                  <a:gd name="connsiteX25" fmla="*/ 411 w 33673"/>
                                  <a:gd name="connsiteY25" fmla="*/ 3450 h 458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3673" h="45847">
                                    <a:moveTo>
                                      <a:pt x="411" y="3450"/>
                                    </a:moveTo>
                                    <a:lnTo>
                                      <a:pt x="411" y="43356"/>
                                    </a:lnTo>
                                    <a:cubicBezTo>
                                      <a:pt x="411" y="44213"/>
                                      <a:pt x="652" y="44882"/>
                                      <a:pt x="1134" y="45363"/>
                                    </a:cubicBezTo>
                                    <a:cubicBezTo>
                                      <a:pt x="1616" y="45845"/>
                                      <a:pt x="2206" y="46086"/>
                                      <a:pt x="2902" y="46086"/>
                                    </a:cubicBezTo>
                                    <a:cubicBezTo>
                                      <a:pt x="3545" y="46033"/>
                                      <a:pt x="4108" y="45792"/>
                                      <a:pt x="4590" y="45363"/>
                                    </a:cubicBezTo>
                                    <a:cubicBezTo>
                                      <a:pt x="5126" y="44828"/>
                                      <a:pt x="5394" y="44132"/>
                                      <a:pt x="5394" y="43276"/>
                                    </a:cubicBezTo>
                                    <a:lnTo>
                                      <a:pt x="5394" y="14691"/>
                                    </a:lnTo>
                                    <a:cubicBezTo>
                                      <a:pt x="7269" y="11266"/>
                                      <a:pt x="9465" y="8723"/>
                                      <a:pt x="11984" y="7063"/>
                                    </a:cubicBezTo>
                                    <a:cubicBezTo>
                                      <a:pt x="14395" y="5458"/>
                                      <a:pt x="17127" y="4655"/>
                                      <a:pt x="20181" y="4655"/>
                                    </a:cubicBezTo>
                                    <a:cubicBezTo>
                                      <a:pt x="22967" y="4655"/>
                                      <a:pt x="25191" y="5511"/>
                                      <a:pt x="26852" y="7224"/>
                                    </a:cubicBezTo>
                                    <a:cubicBezTo>
                                      <a:pt x="28352" y="8723"/>
                                      <a:pt x="29102" y="10623"/>
                                      <a:pt x="29102" y="12925"/>
                                    </a:cubicBezTo>
                                    <a:lnTo>
                                      <a:pt x="29102" y="43356"/>
                                    </a:lnTo>
                                    <a:cubicBezTo>
                                      <a:pt x="29102" y="44159"/>
                                      <a:pt x="29343" y="44828"/>
                                      <a:pt x="29825" y="45363"/>
                                    </a:cubicBezTo>
                                    <a:cubicBezTo>
                                      <a:pt x="30307" y="45792"/>
                                      <a:pt x="30897" y="46006"/>
                                      <a:pt x="31593" y="46006"/>
                                    </a:cubicBezTo>
                                    <a:cubicBezTo>
                                      <a:pt x="32236" y="46006"/>
                                      <a:pt x="32799" y="45792"/>
                                      <a:pt x="33281" y="45363"/>
                                    </a:cubicBezTo>
                                    <a:cubicBezTo>
                                      <a:pt x="33817" y="44828"/>
                                      <a:pt x="34085" y="44159"/>
                                      <a:pt x="34085" y="43356"/>
                                    </a:cubicBezTo>
                                    <a:lnTo>
                                      <a:pt x="34085" y="12925"/>
                                    </a:lnTo>
                                    <a:cubicBezTo>
                                      <a:pt x="34085" y="9446"/>
                                      <a:pt x="32906" y="6528"/>
                                      <a:pt x="30548" y="4173"/>
                                    </a:cubicBezTo>
                                    <a:cubicBezTo>
                                      <a:pt x="27977" y="1550"/>
                                      <a:pt x="24521" y="239"/>
                                      <a:pt x="20181" y="239"/>
                                    </a:cubicBezTo>
                                    <a:cubicBezTo>
                                      <a:pt x="16806" y="239"/>
                                      <a:pt x="13859" y="961"/>
                                      <a:pt x="11341" y="2407"/>
                                    </a:cubicBezTo>
                                    <a:cubicBezTo>
                                      <a:pt x="8930" y="3798"/>
                                      <a:pt x="6947" y="5806"/>
                                      <a:pt x="5394" y="8428"/>
                                    </a:cubicBezTo>
                                    <a:lnTo>
                                      <a:pt x="5394" y="3450"/>
                                    </a:lnTo>
                                    <a:cubicBezTo>
                                      <a:pt x="5394" y="2647"/>
                                      <a:pt x="5126" y="2005"/>
                                      <a:pt x="4590" y="1523"/>
                                    </a:cubicBezTo>
                                    <a:cubicBezTo>
                                      <a:pt x="4108" y="1095"/>
                                      <a:pt x="3545" y="881"/>
                                      <a:pt x="2902" y="881"/>
                                    </a:cubicBezTo>
                                    <a:cubicBezTo>
                                      <a:pt x="2206" y="881"/>
                                      <a:pt x="1616" y="1095"/>
                                      <a:pt x="1134" y="1523"/>
                                    </a:cubicBezTo>
                                    <a:cubicBezTo>
                                      <a:pt x="652" y="2005"/>
                                      <a:pt x="411" y="2647"/>
                                      <a:pt x="411" y="345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3" name="Freeform: Shape 15553"/>
                            <wps:cNvSpPr/>
                            <wps:spPr>
                              <a:xfrm>
                                <a:off x="2809789" y="1639130"/>
                                <a:ext cx="32877" cy="45767"/>
                              </a:xfrm>
                              <a:custGeom>
                                <a:avLst/>
                                <a:gdLst>
                                  <a:gd name="connsiteX0" fmla="*/ 15936 w 32877"/>
                                  <a:gd name="connsiteY0" fmla="*/ 239 h 45767"/>
                                  <a:gd name="connsiteX1" fmla="*/ 5408 w 32877"/>
                                  <a:gd name="connsiteY1" fmla="*/ 3129 h 45767"/>
                                  <a:gd name="connsiteX2" fmla="*/ 1148 w 32877"/>
                                  <a:gd name="connsiteY2" fmla="*/ 11560 h 45767"/>
                                  <a:gd name="connsiteX3" fmla="*/ 4685 w 32877"/>
                                  <a:gd name="connsiteY3" fmla="*/ 19509 h 45767"/>
                                  <a:gd name="connsiteX4" fmla="*/ 15052 w 32877"/>
                                  <a:gd name="connsiteY4" fmla="*/ 24166 h 45767"/>
                                  <a:gd name="connsiteX5" fmla="*/ 25821 w 32877"/>
                                  <a:gd name="connsiteY5" fmla="*/ 28422 h 45767"/>
                                  <a:gd name="connsiteX6" fmla="*/ 28232 w 32877"/>
                                  <a:gd name="connsiteY6" fmla="*/ 33560 h 45767"/>
                                  <a:gd name="connsiteX7" fmla="*/ 25419 w 32877"/>
                                  <a:gd name="connsiteY7" fmla="*/ 39181 h 45767"/>
                                  <a:gd name="connsiteX8" fmla="*/ 17222 w 32877"/>
                                  <a:gd name="connsiteY8" fmla="*/ 41509 h 45767"/>
                                  <a:gd name="connsiteX9" fmla="*/ 8140 w 32877"/>
                                  <a:gd name="connsiteY9" fmla="*/ 39181 h 45767"/>
                                  <a:gd name="connsiteX10" fmla="*/ 5488 w 32877"/>
                                  <a:gd name="connsiteY10" fmla="*/ 32838 h 45767"/>
                                  <a:gd name="connsiteX11" fmla="*/ 4604 w 32877"/>
                                  <a:gd name="connsiteY11" fmla="*/ 31152 h 45767"/>
                                  <a:gd name="connsiteX12" fmla="*/ 2836 w 32877"/>
                                  <a:gd name="connsiteY12" fmla="*/ 30670 h 45767"/>
                                  <a:gd name="connsiteX13" fmla="*/ 1148 w 32877"/>
                                  <a:gd name="connsiteY13" fmla="*/ 31312 h 45767"/>
                                  <a:gd name="connsiteX14" fmla="*/ 425 w 32877"/>
                                  <a:gd name="connsiteY14" fmla="*/ 33159 h 45767"/>
                                  <a:gd name="connsiteX15" fmla="*/ 4926 w 32877"/>
                                  <a:gd name="connsiteY15" fmla="*/ 42714 h 45767"/>
                                  <a:gd name="connsiteX16" fmla="*/ 17141 w 32877"/>
                                  <a:gd name="connsiteY16" fmla="*/ 46006 h 45767"/>
                                  <a:gd name="connsiteX17" fmla="*/ 29357 w 32877"/>
                                  <a:gd name="connsiteY17" fmla="*/ 42312 h 45767"/>
                                  <a:gd name="connsiteX18" fmla="*/ 33295 w 32877"/>
                                  <a:gd name="connsiteY18" fmla="*/ 33641 h 45767"/>
                                  <a:gd name="connsiteX19" fmla="*/ 30000 w 32877"/>
                                  <a:gd name="connsiteY19" fmla="*/ 25210 h 45767"/>
                                  <a:gd name="connsiteX20" fmla="*/ 18106 w 32877"/>
                                  <a:gd name="connsiteY20" fmla="*/ 19991 h 45767"/>
                                  <a:gd name="connsiteX21" fmla="*/ 8623 w 32877"/>
                                  <a:gd name="connsiteY21" fmla="*/ 16217 h 45767"/>
                                  <a:gd name="connsiteX22" fmla="*/ 6211 w 32877"/>
                                  <a:gd name="connsiteY22" fmla="*/ 10998 h 45767"/>
                                  <a:gd name="connsiteX23" fmla="*/ 8944 w 32877"/>
                                  <a:gd name="connsiteY23" fmla="*/ 6341 h 45767"/>
                                  <a:gd name="connsiteX24" fmla="*/ 15775 w 32877"/>
                                  <a:gd name="connsiteY24" fmla="*/ 4655 h 45767"/>
                                  <a:gd name="connsiteX25" fmla="*/ 23892 w 32877"/>
                                  <a:gd name="connsiteY25" fmla="*/ 6662 h 45767"/>
                                  <a:gd name="connsiteX26" fmla="*/ 26785 w 32877"/>
                                  <a:gd name="connsiteY26" fmla="*/ 12042 h 45767"/>
                                  <a:gd name="connsiteX27" fmla="*/ 27750 w 32877"/>
                                  <a:gd name="connsiteY27" fmla="*/ 13808 h 45767"/>
                                  <a:gd name="connsiteX28" fmla="*/ 29598 w 32877"/>
                                  <a:gd name="connsiteY28" fmla="*/ 14290 h 45767"/>
                                  <a:gd name="connsiteX29" fmla="*/ 31447 w 32877"/>
                                  <a:gd name="connsiteY29" fmla="*/ 13487 h 45767"/>
                                  <a:gd name="connsiteX30" fmla="*/ 32170 w 32877"/>
                                  <a:gd name="connsiteY30" fmla="*/ 11560 h 45767"/>
                                  <a:gd name="connsiteX31" fmla="*/ 28232 w 32877"/>
                                  <a:gd name="connsiteY31" fmla="*/ 3691 h 45767"/>
                                  <a:gd name="connsiteX32" fmla="*/ 15936 w 32877"/>
                                  <a:gd name="connsiteY32" fmla="*/ 239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5936" y="239"/>
                                    </a:moveTo>
                                    <a:cubicBezTo>
                                      <a:pt x="11596" y="239"/>
                                      <a:pt x="8087" y="1202"/>
                                      <a:pt x="5408" y="3129"/>
                                    </a:cubicBezTo>
                                    <a:cubicBezTo>
                                      <a:pt x="2568" y="5163"/>
                                      <a:pt x="1148" y="7974"/>
                                      <a:pt x="1148" y="11560"/>
                                    </a:cubicBezTo>
                                    <a:cubicBezTo>
                                      <a:pt x="1148" y="14879"/>
                                      <a:pt x="2327" y="17528"/>
                                      <a:pt x="4685" y="19509"/>
                                    </a:cubicBezTo>
                                    <a:cubicBezTo>
                                      <a:pt x="6828" y="21383"/>
                                      <a:pt x="10283" y="22935"/>
                                      <a:pt x="15052" y="24166"/>
                                    </a:cubicBezTo>
                                    <a:cubicBezTo>
                                      <a:pt x="20303" y="25451"/>
                                      <a:pt x="23892" y="26869"/>
                                      <a:pt x="25821" y="28422"/>
                                    </a:cubicBezTo>
                                    <a:cubicBezTo>
                                      <a:pt x="27428" y="29653"/>
                                      <a:pt x="28232" y="31366"/>
                                      <a:pt x="28232" y="33560"/>
                                    </a:cubicBezTo>
                                    <a:cubicBezTo>
                                      <a:pt x="28232" y="35916"/>
                                      <a:pt x="27294" y="37789"/>
                                      <a:pt x="25419" y="39181"/>
                                    </a:cubicBezTo>
                                    <a:cubicBezTo>
                                      <a:pt x="23437" y="40733"/>
                                      <a:pt x="20704" y="41509"/>
                                      <a:pt x="17222" y="41509"/>
                                    </a:cubicBezTo>
                                    <a:cubicBezTo>
                                      <a:pt x="13043" y="41509"/>
                                      <a:pt x="10016" y="40733"/>
                                      <a:pt x="8140" y="39181"/>
                                    </a:cubicBezTo>
                                    <a:cubicBezTo>
                                      <a:pt x="6372" y="37736"/>
                                      <a:pt x="5488" y="35621"/>
                                      <a:pt x="5488" y="32838"/>
                                    </a:cubicBezTo>
                                    <a:cubicBezTo>
                                      <a:pt x="5435" y="32088"/>
                                      <a:pt x="5140" y="31526"/>
                                      <a:pt x="4604" y="31152"/>
                                    </a:cubicBezTo>
                                    <a:cubicBezTo>
                                      <a:pt x="4122" y="30777"/>
                                      <a:pt x="3533" y="30616"/>
                                      <a:pt x="2836" y="30670"/>
                                    </a:cubicBezTo>
                                    <a:cubicBezTo>
                                      <a:pt x="2140" y="30670"/>
                                      <a:pt x="1577" y="30884"/>
                                      <a:pt x="1148" y="31312"/>
                                    </a:cubicBezTo>
                                    <a:cubicBezTo>
                                      <a:pt x="613" y="31794"/>
                                      <a:pt x="371" y="32409"/>
                                      <a:pt x="425" y="33159"/>
                                    </a:cubicBezTo>
                                    <a:cubicBezTo>
                                      <a:pt x="586" y="37334"/>
                                      <a:pt x="2086" y="40519"/>
                                      <a:pt x="4926" y="42714"/>
                                    </a:cubicBezTo>
                                    <a:cubicBezTo>
                                      <a:pt x="7765" y="44908"/>
                                      <a:pt x="11837" y="46006"/>
                                      <a:pt x="17141" y="46006"/>
                                    </a:cubicBezTo>
                                    <a:cubicBezTo>
                                      <a:pt x="22446" y="46006"/>
                                      <a:pt x="26518" y="44775"/>
                                      <a:pt x="29357" y="42312"/>
                                    </a:cubicBezTo>
                                    <a:cubicBezTo>
                                      <a:pt x="31983" y="40118"/>
                                      <a:pt x="33295" y="37227"/>
                                      <a:pt x="33295" y="33641"/>
                                    </a:cubicBezTo>
                                    <a:cubicBezTo>
                                      <a:pt x="33295" y="30054"/>
                                      <a:pt x="32197" y="27244"/>
                                      <a:pt x="30000" y="25210"/>
                                    </a:cubicBezTo>
                                    <a:cubicBezTo>
                                      <a:pt x="27696" y="23015"/>
                                      <a:pt x="23732" y="21275"/>
                                      <a:pt x="18106" y="19991"/>
                                    </a:cubicBezTo>
                                    <a:cubicBezTo>
                                      <a:pt x="13498" y="18813"/>
                                      <a:pt x="10337" y="17555"/>
                                      <a:pt x="8623" y="16217"/>
                                    </a:cubicBezTo>
                                    <a:cubicBezTo>
                                      <a:pt x="7015" y="14932"/>
                                      <a:pt x="6211" y="13193"/>
                                      <a:pt x="6211" y="10998"/>
                                    </a:cubicBezTo>
                                    <a:cubicBezTo>
                                      <a:pt x="6211" y="9124"/>
                                      <a:pt x="7122" y="7572"/>
                                      <a:pt x="8944" y="6341"/>
                                    </a:cubicBezTo>
                                    <a:cubicBezTo>
                                      <a:pt x="10766" y="5217"/>
                                      <a:pt x="13043" y="4655"/>
                                      <a:pt x="15775" y="4655"/>
                                    </a:cubicBezTo>
                                    <a:cubicBezTo>
                                      <a:pt x="19365" y="4655"/>
                                      <a:pt x="22071" y="5324"/>
                                      <a:pt x="23892" y="6662"/>
                                    </a:cubicBezTo>
                                    <a:cubicBezTo>
                                      <a:pt x="25607" y="7893"/>
                                      <a:pt x="26571" y="9686"/>
                                      <a:pt x="26785" y="12042"/>
                                    </a:cubicBezTo>
                                    <a:cubicBezTo>
                                      <a:pt x="26839" y="12791"/>
                                      <a:pt x="27161" y="13380"/>
                                      <a:pt x="27750" y="13808"/>
                                    </a:cubicBezTo>
                                    <a:cubicBezTo>
                                      <a:pt x="28286" y="14183"/>
                                      <a:pt x="28902" y="14343"/>
                                      <a:pt x="29598" y="14290"/>
                                    </a:cubicBezTo>
                                    <a:cubicBezTo>
                                      <a:pt x="30348" y="14183"/>
                                      <a:pt x="30965" y="13915"/>
                                      <a:pt x="31447" y="13487"/>
                                    </a:cubicBezTo>
                                    <a:cubicBezTo>
                                      <a:pt x="31983" y="12952"/>
                                      <a:pt x="32224" y="12309"/>
                                      <a:pt x="32170" y="11560"/>
                                    </a:cubicBezTo>
                                    <a:cubicBezTo>
                                      <a:pt x="31902" y="8295"/>
                                      <a:pt x="30590" y="5672"/>
                                      <a:pt x="28232" y="3691"/>
                                    </a:cubicBezTo>
                                    <a:cubicBezTo>
                                      <a:pt x="25446" y="1389"/>
                                      <a:pt x="21347" y="239"/>
                                      <a:pt x="15936" y="23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4" name="Freeform: Shape 15554"/>
                            <wps:cNvSpPr/>
                            <wps:spPr>
                              <a:xfrm>
                                <a:off x="2852955" y="1639130"/>
                                <a:ext cx="36647" cy="45767"/>
                              </a:xfrm>
                              <a:custGeom>
                                <a:avLst/>
                                <a:gdLst>
                                  <a:gd name="connsiteX0" fmla="*/ 31124 w 36647"/>
                                  <a:gd name="connsiteY0" fmla="*/ 32436 h 45767"/>
                                  <a:gd name="connsiteX1" fmla="*/ 26704 w 36647"/>
                                  <a:gd name="connsiteY1" fmla="*/ 38699 h 45767"/>
                                  <a:gd name="connsiteX2" fmla="*/ 18667 w 36647"/>
                                  <a:gd name="connsiteY2" fmla="*/ 41509 h 45767"/>
                                  <a:gd name="connsiteX3" fmla="*/ 8943 w 36647"/>
                                  <a:gd name="connsiteY3" fmla="*/ 35969 h 45767"/>
                                  <a:gd name="connsiteX4" fmla="*/ 5487 w 36647"/>
                                  <a:gd name="connsiteY4" fmla="*/ 24487 h 45767"/>
                                  <a:gd name="connsiteX5" fmla="*/ 37071 w 36647"/>
                                  <a:gd name="connsiteY5" fmla="*/ 24487 h 45767"/>
                                  <a:gd name="connsiteX6" fmla="*/ 37071 w 36647"/>
                                  <a:gd name="connsiteY6" fmla="*/ 23202 h 45767"/>
                                  <a:gd name="connsiteX7" fmla="*/ 32410 w 36647"/>
                                  <a:gd name="connsiteY7" fmla="*/ 7304 h 45767"/>
                                  <a:gd name="connsiteX8" fmla="*/ 18667 w 36647"/>
                                  <a:gd name="connsiteY8" fmla="*/ 239 h 45767"/>
                                  <a:gd name="connsiteX9" fmla="*/ 5005 w 36647"/>
                                  <a:gd name="connsiteY9" fmla="*/ 7304 h 45767"/>
                                  <a:gd name="connsiteX10" fmla="*/ 424 w 36647"/>
                                  <a:gd name="connsiteY10" fmla="*/ 23202 h 45767"/>
                                  <a:gd name="connsiteX11" fmla="*/ 5005 w 36647"/>
                                  <a:gd name="connsiteY11" fmla="*/ 38940 h 45767"/>
                                  <a:gd name="connsiteX12" fmla="*/ 18667 w 36647"/>
                                  <a:gd name="connsiteY12" fmla="*/ 46006 h 45767"/>
                                  <a:gd name="connsiteX13" fmla="*/ 29276 w 36647"/>
                                  <a:gd name="connsiteY13" fmla="*/ 42874 h 45767"/>
                                  <a:gd name="connsiteX14" fmla="*/ 36027 w 36647"/>
                                  <a:gd name="connsiteY14" fmla="*/ 34283 h 45767"/>
                                  <a:gd name="connsiteX15" fmla="*/ 36027 w 36647"/>
                                  <a:gd name="connsiteY15" fmla="*/ 32035 h 45767"/>
                                  <a:gd name="connsiteX16" fmla="*/ 34660 w 36647"/>
                                  <a:gd name="connsiteY16" fmla="*/ 30830 h 45767"/>
                                  <a:gd name="connsiteX17" fmla="*/ 32651 w 36647"/>
                                  <a:gd name="connsiteY17" fmla="*/ 30750 h 45767"/>
                                  <a:gd name="connsiteX18" fmla="*/ 31124 w 36647"/>
                                  <a:gd name="connsiteY18" fmla="*/ 32436 h 45767"/>
                                  <a:gd name="connsiteX19" fmla="*/ 5648 w 36647"/>
                                  <a:gd name="connsiteY19" fmla="*/ 19991 h 45767"/>
                                  <a:gd name="connsiteX20" fmla="*/ 9104 w 36647"/>
                                  <a:gd name="connsiteY20" fmla="*/ 9874 h 45767"/>
                                  <a:gd name="connsiteX21" fmla="*/ 18667 w 36647"/>
                                  <a:gd name="connsiteY21" fmla="*/ 4655 h 45767"/>
                                  <a:gd name="connsiteX22" fmla="*/ 28311 w 36647"/>
                                  <a:gd name="connsiteY22" fmla="*/ 9954 h 45767"/>
                                  <a:gd name="connsiteX23" fmla="*/ 31767 w 36647"/>
                                  <a:gd name="connsiteY23" fmla="*/ 19991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124" y="32436"/>
                                    </a:moveTo>
                                    <a:cubicBezTo>
                                      <a:pt x="29838" y="35220"/>
                                      <a:pt x="28365" y="37307"/>
                                      <a:pt x="26704" y="38699"/>
                                    </a:cubicBezTo>
                                    <a:cubicBezTo>
                                      <a:pt x="24561" y="40573"/>
                                      <a:pt x="21882" y="41509"/>
                                      <a:pt x="18667" y="41509"/>
                                    </a:cubicBezTo>
                                    <a:cubicBezTo>
                                      <a:pt x="14595" y="41509"/>
                                      <a:pt x="11354" y="39663"/>
                                      <a:pt x="8943" y="35969"/>
                                    </a:cubicBezTo>
                                    <a:cubicBezTo>
                                      <a:pt x="6853" y="32864"/>
                                      <a:pt x="5702" y="29037"/>
                                      <a:pt x="5487" y="24487"/>
                                    </a:cubicBezTo>
                                    <a:lnTo>
                                      <a:pt x="37071" y="24487"/>
                                    </a:lnTo>
                                    <a:lnTo>
                                      <a:pt x="37071" y="23202"/>
                                    </a:lnTo>
                                    <a:cubicBezTo>
                                      <a:pt x="37071" y="16940"/>
                                      <a:pt x="35518" y="11640"/>
                                      <a:pt x="32410" y="7304"/>
                                    </a:cubicBezTo>
                                    <a:cubicBezTo>
                                      <a:pt x="28981" y="2594"/>
                                      <a:pt x="24400" y="239"/>
                                      <a:pt x="18667" y="239"/>
                                    </a:cubicBezTo>
                                    <a:cubicBezTo>
                                      <a:pt x="12935" y="239"/>
                                      <a:pt x="8380" y="2594"/>
                                      <a:pt x="5005" y="7304"/>
                                    </a:cubicBezTo>
                                    <a:cubicBezTo>
                                      <a:pt x="1951" y="11640"/>
                                      <a:pt x="424" y="16940"/>
                                      <a:pt x="424" y="23202"/>
                                    </a:cubicBezTo>
                                    <a:cubicBezTo>
                                      <a:pt x="424" y="29412"/>
                                      <a:pt x="1951" y="34658"/>
                                      <a:pt x="5005" y="38940"/>
                                    </a:cubicBezTo>
                                    <a:cubicBezTo>
                                      <a:pt x="8380" y="43651"/>
                                      <a:pt x="12935" y="46006"/>
                                      <a:pt x="18667" y="46006"/>
                                    </a:cubicBezTo>
                                    <a:cubicBezTo>
                                      <a:pt x="22739" y="46006"/>
                                      <a:pt x="26276" y="44962"/>
                                      <a:pt x="29276" y="42874"/>
                                    </a:cubicBezTo>
                                    <a:cubicBezTo>
                                      <a:pt x="32223" y="40894"/>
                                      <a:pt x="34473" y="38030"/>
                                      <a:pt x="36027" y="34283"/>
                                    </a:cubicBezTo>
                                    <a:cubicBezTo>
                                      <a:pt x="36348" y="33480"/>
                                      <a:pt x="36348" y="32731"/>
                                      <a:pt x="36027" y="32035"/>
                                    </a:cubicBezTo>
                                    <a:cubicBezTo>
                                      <a:pt x="35759" y="31446"/>
                                      <a:pt x="35303" y="31044"/>
                                      <a:pt x="34660" y="30830"/>
                                    </a:cubicBezTo>
                                    <a:cubicBezTo>
                                      <a:pt x="33964" y="30563"/>
                                      <a:pt x="33294" y="30536"/>
                                      <a:pt x="32651" y="30750"/>
                                    </a:cubicBezTo>
                                    <a:cubicBezTo>
                                      <a:pt x="31955" y="31071"/>
                                      <a:pt x="31446" y="31633"/>
                                      <a:pt x="31124" y="32436"/>
                                    </a:cubicBezTo>
                                    <a:close/>
                                    <a:moveTo>
                                      <a:pt x="5648" y="19991"/>
                                    </a:moveTo>
                                    <a:cubicBezTo>
                                      <a:pt x="5969" y="16083"/>
                                      <a:pt x="7121" y="12711"/>
                                      <a:pt x="9104" y="9874"/>
                                    </a:cubicBezTo>
                                    <a:cubicBezTo>
                                      <a:pt x="11515" y="6394"/>
                                      <a:pt x="14703" y="4655"/>
                                      <a:pt x="18667" y="4655"/>
                                    </a:cubicBezTo>
                                    <a:cubicBezTo>
                                      <a:pt x="22632" y="4655"/>
                                      <a:pt x="25847" y="6421"/>
                                      <a:pt x="28311" y="9954"/>
                                    </a:cubicBezTo>
                                    <a:cubicBezTo>
                                      <a:pt x="30294" y="12845"/>
                                      <a:pt x="31446" y="16190"/>
                                      <a:pt x="31767" y="19991"/>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15555" name="Freeform: Shape 15555"/>
                          <wps:cNvSpPr/>
                          <wps:spPr>
                            <a:xfrm>
                              <a:off x="2920247" y="1528165"/>
                              <a:ext cx="108795" cy="108688"/>
                            </a:xfrm>
                            <a:custGeom>
                              <a:avLst/>
                              <a:gdLst>
                                <a:gd name="connsiteX0" fmla="*/ 0 w 108795"/>
                                <a:gd name="connsiteY0" fmla="*/ 108689 h 108688"/>
                                <a:gd name="connsiteX1" fmla="*/ 108795 w 108795"/>
                                <a:gd name="connsiteY1" fmla="*/ 108689 h 108688"/>
                                <a:gd name="connsiteX2" fmla="*/ 108795 w 108795"/>
                                <a:gd name="connsiteY2" fmla="*/ 0 h 108688"/>
                                <a:gd name="connsiteX3" fmla="*/ 0 w 108795"/>
                                <a:gd name="connsiteY3" fmla="*/ 0 h 108688"/>
                              </a:gdLst>
                              <a:ahLst/>
                              <a:cxnLst>
                                <a:cxn ang="0">
                                  <a:pos x="connsiteX0" y="connsiteY0"/>
                                </a:cxn>
                                <a:cxn ang="0">
                                  <a:pos x="connsiteX1" y="connsiteY1"/>
                                </a:cxn>
                                <a:cxn ang="0">
                                  <a:pos x="connsiteX2" y="connsiteY2"/>
                                </a:cxn>
                                <a:cxn ang="0">
                                  <a:pos x="connsiteX3" y="connsiteY3"/>
                                </a:cxn>
                              </a:cxnLst>
                              <a:rect l="l" t="t" r="r" b="b"/>
                              <a:pathLst>
                                <a:path w="108795" h="108688">
                                  <a:moveTo>
                                    <a:pt x="0" y="108689"/>
                                  </a:moveTo>
                                  <a:lnTo>
                                    <a:pt x="108795" y="108689"/>
                                  </a:lnTo>
                                  <a:lnTo>
                                    <a:pt x="108795" y="0"/>
                                  </a:lnTo>
                                  <a:lnTo>
                                    <a:pt x="0" y="0"/>
                                  </a:lnTo>
                                  <a:close/>
                                </a:path>
                              </a:pathLst>
                            </a:custGeom>
                            <a:solidFill>
                              <a:srgbClr val="FFCCB2">
                                <a:alpha val="50000"/>
                              </a:srgbClr>
                            </a:solidFill>
                            <a:ln w="7317" cap="sq">
                              <a:solidFill>
                                <a:srgbClr val="FFFFFF"/>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6" name="Freeform: Shape 15556"/>
                          <wps:cNvSpPr/>
                          <wps:spPr>
                            <a:xfrm>
                              <a:off x="3223631" y="1528165"/>
                              <a:ext cx="108795" cy="108688"/>
                            </a:xfrm>
                            <a:custGeom>
                              <a:avLst/>
                              <a:gdLst>
                                <a:gd name="connsiteX0" fmla="*/ 0 w 108795"/>
                                <a:gd name="connsiteY0" fmla="*/ 108689 h 108688"/>
                                <a:gd name="connsiteX1" fmla="*/ 108795 w 108795"/>
                                <a:gd name="connsiteY1" fmla="*/ 108689 h 108688"/>
                                <a:gd name="connsiteX2" fmla="*/ 108795 w 108795"/>
                                <a:gd name="connsiteY2" fmla="*/ 0 h 108688"/>
                                <a:gd name="connsiteX3" fmla="*/ 0 w 108795"/>
                                <a:gd name="connsiteY3" fmla="*/ 0 h 108688"/>
                              </a:gdLst>
                              <a:ahLst/>
                              <a:cxnLst>
                                <a:cxn ang="0">
                                  <a:pos x="connsiteX0" y="connsiteY0"/>
                                </a:cxn>
                                <a:cxn ang="0">
                                  <a:pos x="connsiteX1" y="connsiteY1"/>
                                </a:cxn>
                                <a:cxn ang="0">
                                  <a:pos x="connsiteX2" y="connsiteY2"/>
                                </a:cxn>
                                <a:cxn ang="0">
                                  <a:pos x="connsiteX3" y="connsiteY3"/>
                                </a:cxn>
                              </a:cxnLst>
                              <a:rect l="l" t="t" r="r" b="b"/>
                              <a:pathLst>
                                <a:path w="108795" h="108688">
                                  <a:moveTo>
                                    <a:pt x="0" y="108689"/>
                                  </a:moveTo>
                                  <a:lnTo>
                                    <a:pt x="108795" y="108689"/>
                                  </a:lnTo>
                                  <a:lnTo>
                                    <a:pt x="108795" y="0"/>
                                  </a:lnTo>
                                  <a:lnTo>
                                    <a:pt x="0" y="0"/>
                                  </a:lnTo>
                                  <a:close/>
                                </a:path>
                              </a:pathLst>
                            </a:custGeom>
                            <a:solidFill>
                              <a:srgbClr val="4E79A7">
                                <a:alpha val="50000"/>
                              </a:srgbClr>
                            </a:solidFill>
                            <a:ln w="7317" cap="sq">
                              <a:solidFill>
                                <a:srgbClr val="FFFFFF"/>
                              </a:solid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557" name="Graphic 14291"/>
                          <wpg:cNvGrpSpPr/>
                          <wpg:grpSpPr>
                            <a:xfrm>
                              <a:off x="3082617" y="1552317"/>
                              <a:ext cx="94353" cy="62031"/>
                              <a:chOff x="3082617" y="1552317"/>
                              <a:chExt cx="94353" cy="62031"/>
                            </a:xfrm>
                            <a:solidFill>
                              <a:srgbClr val="000000"/>
                            </a:solidFill>
                          </wpg:grpSpPr>
                          <wps:wsp>
                            <wps:cNvPr id="15558" name="Freeform: Shape 15558"/>
                            <wps:cNvSpPr/>
                            <wps:spPr>
                              <a:xfrm>
                                <a:off x="3082617" y="1552317"/>
                                <a:ext cx="42112" cy="61950"/>
                              </a:xfrm>
                              <a:custGeom>
                                <a:avLst/>
                                <a:gdLst>
                                  <a:gd name="connsiteX0" fmla="*/ 457 w 42112"/>
                                  <a:gd name="connsiteY0" fmla="*/ 3484 h 61950"/>
                                  <a:gd name="connsiteX1" fmla="*/ 457 w 42112"/>
                                  <a:gd name="connsiteY1" fmla="*/ 59288 h 61950"/>
                                  <a:gd name="connsiteX2" fmla="*/ 1180 w 42112"/>
                                  <a:gd name="connsiteY2" fmla="*/ 61376 h 61950"/>
                                  <a:gd name="connsiteX3" fmla="*/ 2948 w 42112"/>
                                  <a:gd name="connsiteY3" fmla="*/ 62179 h 61950"/>
                                  <a:gd name="connsiteX4" fmla="*/ 4717 w 42112"/>
                                  <a:gd name="connsiteY4" fmla="*/ 61456 h 61950"/>
                                  <a:gd name="connsiteX5" fmla="*/ 5520 w 42112"/>
                                  <a:gd name="connsiteY5" fmla="*/ 59288 h 61950"/>
                                  <a:gd name="connsiteX6" fmla="*/ 5520 w 42112"/>
                                  <a:gd name="connsiteY6" fmla="*/ 9426 h 61950"/>
                                  <a:gd name="connsiteX7" fmla="*/ 32765 w 42112"/>
                                  <a:gd name="connsiteY7" fmla="*/ 54310 h 61950"/>
                                  <a:gd name="connsiteX8" fmla="*/ 37265 w 42112"/>
                                  <a:gd name="connsiteY8" fmla="*/ 60894 h 61950"/>
                                  <a:gd name="connsiteX9" fmla="*/ 40400 w 42112"/>
                                  <a:gd name="connsiteY9" fmla="*/ 61938 h 61950"/>
                                  <a:gd name="connsiteX10" fmla="*/ 42570 w 42112"/>
                                  <a:gd name="connsiteY10" fmla="*/ 58646 h 61950"/>
                                  <a:gd name="connsiteX11" fmla="*/ 42570 w 42112"/>
                                  <a:gd name="connsiteY11" fmla="*/ 2441 h 61950"/>
                                  <a:gd name="connsiteX12" fmla="*/ 41766 w 42112"/>
                                  <a:gd name="connsiteY12" fmla="*/ 835 h 61950"/>
                                  <a:gd name="connsiteX13" fmla="*/ 39998 w 42112"/>
                                  <a:gd name="connsiteY13" fmla="*/ 273 h 61950"/>
                                  <a:gd name="connsiteX14" fmla="*/ 38230 w 42112"/>
                                  <a:gd name="connsiteY14" fmla="*/ 754 h 61950"/>
                                  <a:gd name="connsiteX15" fmla="*/ 37506 w 42112"/>
                                  <a:gd name="connsiteY15" fmla="*/ 2441 h 61950"/>
                                  <a:gd name="connsiteX16" fmla="*/ 37506 w 42112"/>
                                  <a:gd name="connsiteY16" fmla="*/ 52865 h 61950"/>
                                  <a:gd name="connsiteX17" fmla="*/ 9297 w 42112"/>
                                  <a:gd name="connsiteY17" fmla="*/ 5973 h 61950"/>
                                  <a:gd name="connsiteX18" fmla="*/ 6565 w 42112"/>
                                  <a:gd name="connsiteY18" fmla="*/ 1959 h 61950"/>
                                  <a:gd name="connsiteX19" fmla="*/ 2868 w 42112"/>
                                  <a:gd name="connsiteY19" fmla="*/ 273 h 61950"/>
                                  <a:gd name="connsiteX20" fmla="*/ 457 w 42112"/>
                                  <a:gd name="connsiteY20" fmla="*/ 3484 h 61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42112" h="61950">
                                    <a:moveTo>
                                      <a:pt x="457" y="3484"/>
                                    </a:moveTo>
                                    <a:lnTo>
                                      <a:pt x="457" y="59288"/>
                                    </a:lnTo>
                                    <a:cubicBezTo>
                                      <a:pt x="457" y="60145"/>
                                      <a:pt x="698" y="60841"/>
                                      <a:pt x="1180" y="61376"/>
                                    </a:cubicBezTo>
                                    <a:cubicBezTo>
                                      <a:pt x="1663" y="61858"/>
                                      <a:pt x="2252" y="62125"/>
                                      <a:pt x="2948" y="62179"/>
                                    </a:cubicBezTo>
                                    <a:cubicBezTo>
                                      <a:pt x="3645" y="62179"/>
                                      <a:pt x="4234" y="61938"/>
                                      <a:pt x="4717" y="61456"/>
                                    </a:cubicBezTo>
                                    <a:cubicBezTo>
                                      <a:pt x="5252" y="60921"/>
                                      <a:pt x="5520" y="60198"/>
                                      <a:pt x="5520" y="59288"/>
                                    </a:cubicBezTo>
                                    <a:lnTo>
                                      <a:pt x="5520" y="9426"/>
                                    </a:lnTo>
                                    <a:lnTo>
                                      <a:pt x="32765" y="54310"/>
                                    </a:lnTo>
                                    <a:lnTo>
                                      <a:pt x="37265" y="60894"/>
                                    </a:lnTo>
                                    <a:cubicBezTo>
                                      <a:pt x="37908" y="62018"/>
                                      <a:pt x="38953" y="62366"/>
                                      <a:pt x="40400" y="61938"/>
                                    </a:cubicBezTo>
                                    <a:cubicBezTo>
                                      <a:pt x="41846" y="61563"/>
                                      <a:pt x="42570" y="60466"/>
                                      <a:pt x="42570" y="58646"/>
                                    </a:cubicBezTo>
                                    <a:lnTo>
                                      <a:pt x="42570" y="2441"/>
                                    </a:lnTo>
                                    <a:cubicBezTo>
                                      <a:pt x="42570" y="1745"/>
                                      <a:pt x="42302" y="1209"/>
                                      <a:pt x="41766" y="835"/>
                                    </a:cubicBezTo>
                                    <a:cubicBezTo>
                                      <a:pt x="41284" y="460"/>
                                      <a:pt x="40694" y="273"/>
                                      <a:pt x="39998" y="273"/>
                                    </a:cubicBezTo>
                                    <a:cubicBezTo>
                                      <a:pt x="39301" y="273"/>
                                      <a:pt x="38712" y="433"/>
                                      <a:pt x="38230" y="754"/>
                                    </a:cubicBezTo>
                                    <a:cubicBezTo>
                                      <a:pt x="37748" y="1183"/>
                                      <a:pt x="37506" y="1745"/>
                                      <a:pt x="37506" y="2441"/>
                                    </a:cubicBezTo>
                                    <a:lnTo>
                                      <a:pt x="37506" y="52865"/>
                                    </a:lnTo>
                                    <a:lnTo>
                                      <a:pt x="9297" y="5973"/>
                                    </a:lnTo>
                                    <a:lnTo>
                                      <a:pt x="6565" y="1959"/>
                                    </a:lnTo>
                                    <a:cubicBezTo>
                                      <a:pt x="5708" y="620"/>
                                      <a:pt x="4476" y="58"/>
                                      <a:pt x="2868" y="273"/>
                                    </a:cubicBezTo>
                                    <a:cubicBezTo>
                                      <a:pt x="1261" y="540"/>
                                      <a:pt x="457" y="1611"/>
                                      <a:pt x="457" y="348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59" name="Freeform: Shape 15559"/>
                            <wps:cNvSpPr/>
                            <wps:spPr>
                              <a:xfrm>
                                <a:off x="3137591" y="1568581"/>
                                <a:ext cx="39379" cy="45767"/>
                              </a:xfrm>
                              <a:custGeom>
                                <a:avLst/>
                                <a:gdLst>
                                  <a:gd name="connsiteX0" fmla="*/ 20155 w 39379"/>
                                  <a:gd name="connsiteY0" fmla="*/ 228 h 45767"/>
                                  <a:gd name="connsiteX1" fmla="*/ 5207 w 39379"/>
                                  <a:gd name="connsiteY1" fmla="*/ 7294 h 45767"/>
                                  <a:gd name="connsiteX2" fmla="*/ 466 w 39379"/>
                                  <a:gd name="connsiteY2" fmla="*/ 23112 h 45767"/>
                                  <a:gd name="connsiteX3" fmla="*/ 5207 w 39379"/>
                                  <a:gd name="connsiteY3" fmla="*/ 38849 h 45767"/>
                                  <a:gd name="connsiteX4" fmla="*/ 20155 w 39379"/>
                                  <a:gd name="connsiteY4" fmla="*/ 45995 h 45767"/>
                                  <a:gd name="connsiteX5" fmla="*/ 35023 w 39379"/>
                                  <a:gd name="connsiteY5" fmla="*/ 38849 h 45767"/>
                                  <a:gd name="connsiteX6" fmla="*/ 39845 w 39379"/>
                                  <a:gd name="connsiteY6" fmla="*/ 23112 h 45767"/>
                                  <a:gd name="connsiteX7" fmla="*/ 35023 w 39379"/>
                                  <a:gd name="connsiteY7" fmla="*/ 7294 h 45767"/>
                                  <a:gd name="connsiteX8" fmla="*/ 20155 w 39379"/>
                                  <a:gd name="connsiteY8" fmla="*/ 228 h 45767"/>
                                  <a:gd name="connsiteX9" fmla="*/ 20155 w 39379"/>
                                  <a:gd name="connsiteY9" fmla="*/ 4644 h 45767"/>
                                  <a:gd name="connsiteX10" fmla="*/ 31166 w 39379"/>
                                  <a:gd name="connsiteY10" fmla="*/ 10345 h 45767"/>
                                  <a:gd name="connsiteX11" fmla="*/ 34782 w 39379"/>
                                  <a:gd name="connsiteY11" fmla="*/ 23112 h 45767"/>
                                  <a:gd name="connsiteX12" fmla="*/ 31166 w 39379"/>
                                  <a:gd name="connsiteY12" fmla="*/ 35798 h 45767"/>
                                  <a:gd name="connsiteX13" fmla="*/ 20155 w 39379"/>
                                  <a:gd name="connsiteY13" fmla="*/ 41499 h 45767"/>
                                  <a:gd name="connsiteX14" fmla="*/ 8984 w 39379"/>
                                  <a:gd name="connsiteY14" fmla="*/ 35798 h 45767"/>
                                  <a:gd name="connsiteX15" fmla="*/ 5529 w 39379"/>
                                  <a:gd name="connsiteY15" fmla="*/ 23112 h 45767"/>
                                  <a:gd name="connsiteX16" fmla="*/ 8984 w 39379"/>
                                  <a:gd name="connsiteY16" fmla="*/ 10345 h 45767"/>
                                  <a:gd name="connsiteX17" fmla="*/ 20155 w 39379"/>
                                  <a:gd name="connsiteY17" fmla="*/ 4644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9379" h="45767">
                                    <a:moveTo>
                                      <a:pt x="20155" y="228"/>
                                    </a:moveTo>
                                    <a:cubicBezTo>
                                      <a:pt x="13780" y="228"/>
                                      <a:pt x="8797" y="2584"/>
                                      <a:pt x="5207" y="7294"/>
                                    </a:cubicBezTo>
                                    <a:cubicBezTo>
                                      <a:pt x="2046" y="11469"/>
                                      <a:pt x="466" y="16742"/>
                                      <a:pt x="466" y="23112"/>
                                    </a:cubicBezTo>
                                    <a:cubicBezTo>
                                      <a:pt x="466" y="29428"/>
                                      <a:pt x="2046" y="34674"/>
                                      <a:pt x="5207" y="38849"/>
                                    </a:cubicBezTo>
                                    <a:cubicBezTo>
                                      <a:pt x="8797" y="43613"/>
                                      <a:pt x="13780" y="45995"/>
                                      <a:pt x="20155" y="45995"/>
                                    </a:cubicBezTo>
                                    <a:cubicBezTo>
                                      <a:pt x="26478" y="45995"/>
                                      <a:pt x="31434" y="43613"/>
                                      <a:pt x="35023" y="38849"/>
                                    </a:cubicBezTo>
                                    <a:cubicBezTo>
                                      <a:pt x="38238" y="34674"/>
                                      <a:pt x="39845" y="29428"/>
                                      <a:pt x="39845" y="23112"/>
                                    </a:cubicBezTo>
                                    <a:cubicBezTo>
                                      <a:pt x="39845" y="16742"/>
                                      <a:pt x="38238" y="11469"/>
                                      <a:pt x="35023" y="7294"/>
                                    </a:cubicBezTo>
                                    <a:cubicBezTo>
                                      <a:pt x="31434" y="2584"/>
                                      <a:pt x="26478" y="228"/>
                                      <a:pt x="20155" y="228"/>
                                    </a:cubicBezTo>
                                    <a:close/>
                                    <a:moveTo>
                                      <a:pt x="20155" y="4644"/>
                                    </a:moveTo>
                                    <a:cubicBezTo>
                                      <a:pt x="24870" y="4644"/>
                                      <a:pt x="28540" y="6545"/>
                                      <a:pt x="31166" y="10345"/>
                                    </a:cubicBezTo>
                                    <a:cubicBezTo>
                                      <a:pt x="33577" y="13718"/>
                                      <a:pt x="34782" y="17973"/>
                                      <a:pt x="34782" y="23112"/>
                                    </a:cubicBezTo>
                                    <a:cubicBezTo>
                                      <a:pt x="34782" y="28144"/>
                                      <a:pt x="33577" y="32372"/>
                                      <a:pt x="31166" y="35798"/>
                                    </a:cubicBezTo>
                                    <a:cubicBezTo>
                                      <a:pt x="28540" y="39599"/>
                                      <a:pt x="24870" y="41499"/>
                                      <a:pt x="20155" y="41499"/>
                                    </a:cubicBezTo>
                                    <a:cubicBezTo>
                                      <a:pt x="15387" y="41499"/>
                                      <a:pt x="11663" y="39599"/>
                                      <a:pt x="8984" y="35798"/>
                                    </a:cubicBezTo>
                                    <a:cubicBezTo>
                                      <a:pt x="6681" y="32426"/>
                                      <a:pt x="5529" y="28197"/>
                                      <a:pt x="5529" y="23112"/>
                                    </a:cubicBezTo>
                                    <a:cubicBezTo>
                                      <a:pt x="5529" y="17973"/>
                                      <a:pt x="6681" y="13718"/>
                                      <a:pt x="8984" y="10345"/>
                                    </a:cubicBezTo>
                                    <a:cubicBezTo>
                                      <a:pt x="11663" y="6545"/>
                                      <a:pt x="15387" y="4644"/>
                                      <a:pt x="20155" y="464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60" name="Graphic 14291"/>
                          <wpg:cNvGrpSpPr/>
                          <wpg:grpSpPr>
                            <a:xfrm>
                              <a:off x="3380812" y="1552406"/>
                              <a:ext cx="133430" cy="61781"/>
                              <a:chOff x="3380812" y="1552406"/>
                              <a:chExt cx="133430" cy="61781"/>
                            </a:xfrm>
                            <a:solidFill>
                              <a:srgbClr val="000000"/>
                            </a:solidFill>
                          </wpg:grpSpPr>
                          <wps:wsp>
                            <wps:cNvPr id="15561" name="Freeform: Shape 15561"/>
                            <wps:cNvSpPr/>
                            <wps:spPr>
                              <a:xfrm>
                                <a:off x="3380812" y="1552406"/>
                                <a:ext cx="44607" cy="61781"/>
                              </a:xfrm>
                              <a:custGeom>
                                <a:avLst/>
                                <a:gdLst>
                                  <a:gd name="connsiteX0" fmla="*/ 1002 w 44607"/>
                                  <a:gd name="connsiteY0" fmla="*/ 4118 h 61781"/>
                                  <a:gd name="connsiteX1" fmla="*/ 20210 w 44607"/>
                                  <a:gd name="connsiteY1" fmla="*/ 34629 h 61781"/>
                                  <a:gd name="connsiteX2" fmla="*/ 20210 w 44607"/>
                                  <a:gd name="connsiteY2" fmla="*/ 59360 h 61781"/>
                                  <a:gd name="connsiteX3" fmla="*/ 20933 w 44607"/>
                                  <a:gd name="connsiteY3" fmla="*/ 61367 h 61781"/>
                                  <a:gd name="connsiteX4" fmla="*/ 22701 w 44607"/>
                                  <a:gd name="connsiteY4" fmla="*/ 62010 h 61781"/>
                                  <a:gd name="connsiteX5" fmla="*/ 24469 w 44607"/>
                                  <a:gd name="connsiteY5" fmla="*/ 61367 h 61781"/>
                                  <a:gd name="connsiteX6" fmla="*/ 25273 w 44607"/>
                                  <a:gd name="connsiteY6" fmla="*/ 59360 h 61781"/>
                                  <a:gd name="connsiteX7" fmla="*/ 25273 w 44607"/>
                                  <a:gd name="connsiteY7" fmla="*/ 34629 h 61781"/>
                                  <a:gd name="connsiteX8" fmla="*/ 44641 w 44607"/>
                                  <a:gd name="connsiteY8" fmla="*/ 3957 h 61781"/>
                                  <a:gd name="connsiteX9" fmla="*/ 45043 w 44607"/>
                                  <a:gd name="connsiteY9" fmla="*/ 1870 h 61781"/>
                                  <a:gd name="connsiteX10" fmla="*/ 43838 w 44607"/>
                                  <a:gd name="connsiteY10" fmla="*/ 505 h 61781"/>
                                  <a:gd name="connsiteX11" fmla="*/ 41909 w 44607"/>
                                  <a:gd name="connsiteY11" fmla="*/ 344 h 61781"/>
                                  <a:gd name="connsiteX12" fmla="*/ 40141 w 44607"/>
                                  <a:gd name="connsiteY12" fmla="*/ 1709 h 61781"/>
                                  <a:gd name="connsiteX13" fmla="*/ 22782 w 44607"/>
                                  <a:gd name="connsiteY13" fmla="*/ 29089 h 61781"/>
                                  <a:gd name="connsiteX14" fmla="*/ 5262 w 44607"/>
                                  <a:gd name="connsiteY14" fmla="*/ 1388 h 61781"/>
                                  <a:gd name="connsiteX15" fmla="*/ 3574 w 44607"/>
                                  <a:gd name="connsiteY15" fmla="*/ 264 h 61781"/>
                                  <a:gd name="connsiteX16" fmla="*/ 1806 w 44607"/>
                                  <a:gd name="connsiteY16" fmla="*/ 665 h 61781"/>
                                  <a:gd name="connsiteX17" fmla="*/ 600 w 44607"/>
                                  <a:gd name="connsiteY17" fmla="*/ 2111 h 61781"/>
                                  <a:gd name="connsiteX18" fmla="*/ 1002 w 44607"/>
                                  <a:gd name="connsiteY18" fmla="*/ 4118 h 61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4607" h="61781">
                                    <a:moveTo>
                                      <a:pt x="1002" y="4118"/>
                                    </a:moveTo>
                                    <a:lnTo>
                                      <a:pt x="20210" y="34629"/>
                                    </a:lnTo>
                                    <a:lnTo>
                                      <a:pt x="20210" y="59360"/>
                                    </a:lnTo>
                                    <a:cubicBezTo>
                                      <a:pt x="20210" y="60163"/>
                                      <a:pt x="20451" y="60832"/>
                                      <a:pt x="20933" y="61367"/>
                                    </a:cubicBezTo>
                                    <a:cubicBezTo>
                                      <a:pt x="21415" y="61795"/>
                                      <a:pt x="22005" y="62010"/>
                                      <a:pt x="22701" y="62010"/>
                                    </a:cubicBezTo>
                                    <a:cubicBezTo>
                                      <a:pt x="23398" y="62010"/>
                                      <a:pt x="23987" y="61795"/>
                                      <a:pt x="24469" y="61367"/>
                                    </a:cubicBezTo>
                                    <a:cubicBezTo>
                                      <a:pt x="25005" y="60832"/>
                                      <a:pt x="25273" y="60163"/>
                                      <a:pt x="25273" y="59360"/>
                                    </a:cubicBezTo>
                                    <a:lnTo>
                                      <a:pt x="25273" y="34629"/>
                                    </a:lnTo>
                                    <a:lnTo>
                                      <a:pt x="44641" y="3957"/>
                                    </a:lnTo>
                                    <a:cubicBezTo>
                                      <a:pt x="45070" y="3208"/>
                                      <a:pt x="45204" y="2512"/>
                                      <a:pt x="45043" y="1870"/>
                                    </a:cubicBezTo>
                                    <a:cubicBezTo>
                                      <a:pt x="44829" y="1281"/>
                                      <a:pt x="44427" y="826"/>
                                      <a:pt x="43838" y="505"/>
                                    </a:cubicBezTo>
                                    <a:cubicBezTo>
                                      <a:pt x="43195" y="237"/>
                                      <a:pt x="42552" y="184"/>
                                      <a:pt x="41909" y="344"/>
                                    </a:cubicBezTo>
                                    <a:cubicBezTo>
                                      <a:pt x="41159" y="505"/>
                                      <a:pt x="40570" y="960"/>
                                      <a:pt x="40141" y="1709"/>
                                    </a:cubicBezTo>
                                    <a:lnTo>
                                      <a:pt x="22782" y="29089"/>
                                    </a:lnTo>
                                    <a:lnTo>
                                      <a:pt x="5262" y="1388"/>
                                    </a:lnTo>
                                    <a:cubicBezTo>
                                      <a:pt x="4833" y="692"/>
                                      <a:pt x="4270" y="317"/>
                                      <a:pt x="3574" y="264"/>
                                    </a:cubicBezTo>
                                    <a:cubicBezTo>
                                      <a:pt x="2931" y="157"/>
                                      <a:pt x="2342" y="291"/>
                                      <a:pt x="1806" y="665"/>
                                    </a:cubicBezTo>
                                    <a:cubicBezTo>
                                      <a:pt x="1163" y="987"/>
                                      <a:pt x="761" y="1468"/>
                                      <a:pt x="600" y="2111"/>
                                    </a:cubicBezTo>
                                    <a:cubicBezTo>
                                      <a:pt x="386" y="2753"/>
                                      <a:pt x="520" y="3422"/>
                                      <a:pt x="1002" y="411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62" name="Freeform: Shape 15562"/>
                            <wps:cNvSpPr/>
                            <wps:spPr>
                              <a:xfrm>
                                <a:off x="3434596" y="1568420"/>
                                <a:ext cx="36647" cy="45767"/>
                              </a:xfrm>
                              <a:custGeom>
                                <a:avLst/>
                                <a:gdLst>
                                  <a:gd name="connsiteX0" fmla="*/ 31209 w 36647"/>
                                  <a:gd name="connsiteY0" fmla="*/ 32426 h 45767"/>
                                  <a:gd name="connsiteX1" fmla="*/ 26789 w 36647"/>
                                  <a:gd name="connsiteY1" fmla="*/ 38689 h 45767"/>
                                  <a:gd name="connsiteX2" fmla="*/ 18752 w 36647"/>
                                  <a:gd name="connsiteY2" fmla="*/ 41499 h 45767"/>
                                  <a:gd name="connsiteX3" fmla="*/ 9028 w 36647"/>
                                  <a:gd name="connsiteY3" fmla="*/ 35959 h 45767"/>
                                  <a:gd name="connsiteX4" fmla="*/ 5572 w 36647"/>
                                  <a:gd name="connsiteY4" fmla="*/ 24477 h 45767"/>
                                  <a:gd name="connsiteX5" fmla="*/ 37156 w 36647"/>
                                  <a:gd name="connsiteY5" fmla="*/ 24477 h 45767"/>
                                  <a:gd name="connsiteX6" fmla="*/ 37156 w 36647"/>
                                  <a:gd name="connsiteY6" fmla="*/ 23192 h 45767"/>
                                  <a:gd name="connsiteX7" fmla="*/ 32495 w 36647"/>
                                  <a:gd name="connsiteY7" fmla="*/ 7294 h 45767"/>
                                  <a:gd name="connsiteX8" fmla="*/ 18752 w 36647"/>
                                  <a:gd name="connsiteY8" fmla="*/ 228 h 45767"/>
                                  <a:gd name="connsiteX9" fmla="*/ 5090 w 36647"/>
                                  <a:gd name="connsiteY9" fmla="*/ 7294 h 45767"/>
                                  <a:gd name="connsiteX10" fmla="*/ 509 w 36647"/>
                                  <a:gd name="connsiteY10" fmla="*/ 23192 h 45767"/>
                                  <a:gd name="connsiteX11" fmla="*/ 5090 w 36647"/>
                                  <a:gd name="connsiteY11" fmla="*/ 38930 h 45767"/>
                                  <a:gd name="connsiteX12" fmla="*/ 18752 w 36647"/>
                                  <a:gd name="connsiteY12" fmla="*/ 45995 h 45767"/>
                                  <a:gd name="connsiteX13" fmla="*/ 29361 w 36647"/>
                                  <a:gd name="connsiteY13" fmla="*/ 42864 h 45767"/>
                                  <a:gd name="connsiteX14" fmla="*/ 36112 w 36647"/>
                                  <a:gd name="connsiteY14" fmla="*/ 34273 h 45767"/>
                                  <a:gd name="connsiteX15" fmla="*/ 36112 w 36647"/>
                                  <a:gd name="connsiteY15" fmla="*/ 32024 h 45767"/>
                                  <a:gd name="connsiteX16" fmla="*/ 34745 w 36647"/>
                                  <a:gd name="connsiteY16" fmla="*/ 30820 h 45767"/>
                                  <a:gd name="connsiteX17" fmla="*/ 32736 w 36647"/>
                                  <a:gd name="connsiteY17" fmla="*/ 30740 h 45767"/>
                                  <a:gd name="connsiteX18" fmla="*/ 31209 w 36647"/>
                                  <a:gd name="connsiteY18" fmla="*/ 32426 h 45767"/>
                                  <a:gd name="connsiteX19" fmla="*/ 5733 w 36647"/>
                                  <a:gd name="connsiteY19" fmla="*/ 19980 h 45767"/>
                                  <a:gd name="connsiteX20" fmla="*/ 9189 w 36647"/>
                                  <a:gd name="connsiteY20" fmla="*/ 9863 h 45767"/>
                                  <a:gd name="connsiteX21" fmla="*/ 18752 w 36647"/>
                                  <a:gd name="connsiteY21" fmla="*/ 4644 h 45767"/>
                                  <a:gd name="connsiteX22" fmla="*/ 28396 w 36647"/>
                                  <a:gd name="connsiteY22" fmla="*/ 9944 h 45767"/>
                                  <a:gd name="connsiteX23" fmla="*/ 31852 w 36647"/>
                                  <a:gd name="connsiteY23" fmla="*/ 19980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6647" h="45767">
                                    <a:moveTo>
                                      <a:pt x="31209" y="32426"/>
                                    </a:moveTo>
                                    <a:cubicBezTo>
                                      <a:pt x="29923" y="35209"/>
                                      <a:pt x="28450" y="37297"/>
                                      <a:pt x="26789" y="38689"/>
                                    </a:cubicBezTo>
                                    <a:cubicBezTo>
                                      <a:pt x="24646" y="40562"/>
                                      <a:pt x="21967" y="41499"/>
                                      <a:pt x="18752" y="41499"/>
                                    </a:cubicBezTo>
                                    <a:cubicBezTo>
                                      <a:pt x="14680" y="41499"/>
                                      <a:pt x="11439" y="39652"/>
                                      <a:pt x="9028" y="35959"/>
                                    </a:cubicBezTo>
                                    <a:cubicBezTo>
                                      <a:pt x="6938" y="32854"/>
                                      <a:pt x="5786" y="29027"/>
                                      <a:pt x="5572" y="24477"/>
                                    </a:cubicBezTo>
                                    <a:lnTo>
                                      <a:pt x="37156" y="24477"/>
                                    </a:lnTo>
                                    <a:lnTo>
                                      <a:pt x="37156" y="23192"/>
                                    </a:lnTo>
                                    <a:cubicBezTo>
                                      <a:pt x="37156" y="16929"/>
                                      <a:pt x="35603" y="11630"/>
                                      <a:pt x="32495" y="7294"/>
                                    </a:cubicBezTo>
                                    <a:cubicBezTo>
                                      <a:pt x="29066" y="2584"/>
                                      <a:pt x="24485" y="228"/>
                                      <a:pt x="18752" y="228"/>
                                    </a:cubicBezTo>
                                    <a:cubicBezTo>
                                      <a:pt x="13019" y="228"/>
                                      <a:pt x="8465" y="2584"/>
                                      <a:pt x="5090" y="7294"/>
                                    </a:cubicBezTo>
                                    <a:cubicBezTo>
                                      <a:pt x="2036" y="11630"/>
                                      <a:pt x="509" y="16929"/>
                                      <a:pt x="509" y="23192"/>
                                    </a:cubicBezTo>
                                    <a:cubicBezTo>
                                      <a:pt x="509" y="29401"/>
                                      <a:pt x="2036" y="34647"/>
                                      <a:pt x="5090" y="38930"/>
                                    </a:cubicBezTo>
                                    <a:cubicBezTo>
                                      <a:pt x="8465" y="43640"/>
                                      <a:pt x="13019" y="45995"/>
                                      <a:pt x="18752" y="45995"/>
                                    </a:cubicBezTo>
                                    <a:cubicBezTo>
                                      <a:pt x="22824" y="45995"/>
                                      <a:pt x="26360" y="44952"/>
                                      <a:pt x="29361" y="42864"/>
                                    </a:cubicBezTo>
                                    <a:cubicBezTo>
                                      <a:pt x="32307" y="40883"/>
                                      <a:pt x="34558" y="38020"/>
                                      <a:pt x="36112" y="34273"/>
                                    </a:cubicBezTo>
                                    <a:cubicBezTo>
                                      <a:pt x="36433" y="33470"/>
                                      <a:pt x="36433" y="32720"/>
                                      <a:pt x="36112" y="32024"/>
                                    </a:cubicBezTo>
                                    <a:cubicBezTo>
                                      <a:pt x="35844" y="31436"/>
                                      <a:pt x="35388" y="31034"/>
                                      <a:pt x="34745" y="30820"/>
                                    </a:cubicBezTo>
                                    <a:cubicBezTo>
                                      <a:pt x="34049" y="30552"/>
                                      <a:pt x="33379" y="30526"/>
                                      <a:pt x="32736" y="30740"/>
                                    </a:cubicBezTo>
                                    <a:cubicBezTo>
                                      <a:pt x="32040" y="31061"/>
                                      <a:pt x="31531" y="31623"/>
                                      <a:pt x="31209" y="32426"/>
                                    </a:cubicBezTo>
                                    <a:close/>
                                    <a:moveTo>
                                      <a:pt x="5733" y="19980"/>
                                    </a:moveTo>
                                    <a:cubicBezTo>
                                      <a:pt x="6054" y="16073"/>
                                      <a:pt x="7206" y="12700"/>
                                      <a:pt x="9189" y="9863"/>
                                    </a:cubicBezTo>
                                    <a:cubicBezTo>
                                      <a:pt x="11600" y="6384"/>
                                      <a:pt x="14787" y="4644"/>
                                      <a:pt x="18752" y="4644"/>
                                    </a:cubicBezTo>
                                    <a:cubicBezTo>
                                      <a:pt x="22717" y="4644"/>
                                      <a:pt x="25932" y="6411"/>
                                      <a:pt x="28396" y="9944"/>
                                    </a:cubicBezTo>
                                    <a:cubicBezTo>
                                      <a:pt x="30379" y="12834"/>
                                      <a:pt x="31531" y="16180"/>
                                      <a:pt x="31852" y="19980"/>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63" name="Freeform: Shape 15563"/>
                            <wps:cNvSpPr/>
                            <wps:spPr>
                              <a:xfrm>
                                <a:off x="3481365" y="1568420"/>
                                <a:ext cx="32877" cy="45767"/>
                              </a:xfrm>
                              <a:custGeom>
                                <a:avLst/>
                                <a:gdLst>
                                  <a:gd name="connsiteX0" fmla="*/ 16034 w 32877"/>
                                  <a:gd name="connsiteY0" fmla="*/ 228 h 45767"/>
                                  <a:gd name="connsiteX1" fmla="*/ 5506 w 32877"/>
                                  <a:gd name="connsiteY1" fmla="*/ 3119 h 45767"/>
                                  <a:gd name="connsiteX2" fmla="*/ 1246 w 32877"/>
                                  <a:gd name="connsiteY2" fmla="*/ 11550 h 45767"/>
                                  <a:gd name="connsiteX3" fmla="*/ 4782 w 32877"/>
                                  <a:gd name="connsiteY3" fmla="*/ 19499 h 45767"/>
                                  <a:gd name="connsiteX4" fmla="*/ 15150 w 32877"/>
                                  <a:gd name="connsiteY4" fmla="*/ 24156 h 45767"/>
                                  <a:gd name="connsiteX5" fmla="*/ 25919 w 32877"/>
                                  <a:gd name="connsiteY5" fmla="*/ 28411 h 45767"/>
                                  <a:gd name="connsiteX6" fmla="*/ 28330 w 32877"/>
                                  <a:gd name="connsiteY6" fmla="*/ 33550 h 45767"/>
                                  <a:gd name="connsiteX7" fmla="*/ 25517 w 32877"/>
                                  <a:gd name="connsiteY7" fmla="*/ 39171 h 45767"/>
                                  <a:gd name="connsiteX8" fmla="*/ 17320 w 32877"/>
                                  <a:gd name="connsiteY8" fmla="*/ 41499 h 45767"/>
                                  <a:gd name="connsiteX9" fmla="*/ 8238 w 32877"/>
                                  <a:gd name="connsiteY9" fmla="*/ 39171 h 45767"/>
                                  <a:gd name="connsiteX10" fmla="*/ 5586 w 32877"/>
                                  <a:gd name="connsiteY10" fmla="*/ 32827 h 45767"/>
                                  <a:gd name="connsiteX11" fmla="*/ 4702 w 32877"/>
                                  <a:gd name="connsiteY11" fmla="*/ 31141 h 45767"/>
                                  <a:gd name="connsiteX12" fmla="*/ 2934 w 32877"/>
                                  <a:gd name="connsiteY12" fmla="*/ 30659 h 45767"/>
                                  <a:gd name="connsiteX13" fmla="*/ 1246 w 32877"/>
                                  <a:gd name="connsiteY13" fmla="*/ 31302 h 45767"/>
                                  <a:gd name="connsiteX14" fmla="*/ 523 w 32877"/>
                                  <a:gd name="connsiteY14" fmla="*/ 33149 h 45767"/>
                                  <a:gd name="connsiteX15" fmla="*/ 5024 w 32877"/>
                                  <a:gd name="connsiteY15" fmla="*/ 42703 h 45767"/>
                                  <a:gd name="connsiteX16" fmla="*/ 17239 w 32877"/>
                                  <a:gd name="connsiteY16" fmla="*/ 45995 h 45767"/>
                                  <a:gd name="connsiteX17" fmla="*/ 29455 w 32877"/>
                                  <a:gd name="connsiteY17" fmla="*/ 42302 h 45767"/>
                                  <a:gd name="connsiteX18" fmla="*/ 33393 w 32877"/>
                                  <a:gd name="connsiteY18" fmla="*/ 33630 h 45767"/>
                                  <a:gd name="connsiteX19" fmla="*/ 30098 w 32877"/>
                                  <a:gd name="connsiteY19" fmla="*/ 25199 h 45767"/>
                                  <a:gd name="connsiteX20" fmla="*/ 18204 w 32877"/>
                                  <a:gd name="connsiteY20" fmla="*/ 19980 h 45767"/>
                                  <a:gd name="connsiteX21" fmla="*/ 8720 w 32877"/>
                                  <a:gd name="connsiteY21" fmla="*/ 16207 h 45767"/>
                                  <a:gd name="connsiteX22" fmla="*/ 6309 w 32877"/>
                                  <a:gd name="connsiteY22" fmla="*/ 10988 h 45767"/>
                                  <a:gd name="connsiteX23" fmla="*/ 9042 w 32877"/>
                                  <a:gd name="connsiteY23" fmla="*/ 6331 h 45767"/>
                                  <a:gd name="connsiteX24" fmla="*/ 15873 w 32877"/>
                                  <a:gd name="connsiteY24" fmla="*/ 4644 h 45767"/>
                                  <a:gd name="connsiteX25" fmla="*/ 23990 w 32877"/>
                                  <a:gd name="connsiteY25" fmla="*/ 6652 h 45767"/>
                                  <a:gd name="connsiteX26" fmla="*/ 26883 w 32877"/>
                                  <a:gd name="connsiteY26" fmla="*/ 12031 h 45767"/>
                                  <a:gd name="connsiteX27" fmla="*/ 27848 w 32877"/>
                                  <a:gd name="connsiteY27" fmla="*/ 13798 h 45767"/>
                                  <a:gd name="connsiteX28" fmla="*/ 29696 w 32877"/>
                                  <a:gd name="connsiteY28" fmla="*/ 14280 h 45767"/>
                                  <a:gd name="connsiteX29" fmla="*/ 31545 w 32877"/>
                                  <a:gd name="connsiteY29" fmla="*/ 13477 h 45767"/>
                                  <a:gd name="connsiteX30" fmla="*/ 32268 w 32877"/>
                                  <a:gd name="connsiteY30" fmla="*/ 11550 h 45767"/>
                                  <a:gd name="connsiteX31" fmla="*/ 28330 w 32877"/>
                                  <a:gd name="connsiteY31" fmla="*/ 3681 h 45767"/>
                                  <a:gd name="connsiteX32" fmla="*/ 16034 w 32877"/>
                                  <a:gd name="connsiteY32" fmla="*/ 228 h 45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32877" h="45767">
                                    <a:moveTo>
                                      <a:pt x="16034" y="228"/>
                                    </a:moveTo>
                                    <a:cubicBezTo>
                                      <a:pt x="11694" y="228"/>
                                      <a:pt x="8185" y="1192"/>
                                      <a:pt x="5506" y="3119"/>
                                    </a:cubicBezTo>
                                    <a:cubicBezTo>
                                      <a:pt x="2666" y="5153"/>
                                      <a:pt x="1246" y="7963"/>
                                      <a:pt x="1246" y="11550"/>
                                    </a:cubicBezTo>
                                    <a:cubicBezTo>
                                      <a:pt x="1246" y="14868"/>
                                      <a:pt x="2425" y="17518"/>
                                      <a:pt x="4782" y="19499"/>
                                    </a:cubicBezTo>
                                    <a:cubicBezTo>
                                      <a:pt x="6926" y="21372"/>
                                      <a:pt x="10381" y="22925"/>
                                      <a:pt x="15150" y="24156"/>
                                    </a:cubicBezTo>
                                    <a:cubicBezTo>
                                      <a:pt x="20400" y="25440"/>
                                      <a:pt x="23990" y="26859"/>
                                      <a:pt x="25919" y="28411"/>
                                    </a:cubicBezTo>
                                    <a:cubicBezTo>
                                      <a:pt x="27526" y="29642"/>
                                      <a:pt x="28330" y="31355"/>
                                      <a:pt x="28330" y="33550"/>
                                    </a:cubicBezTo>
                                    <a:cubicBezTo>
                                      <a:pt x="28330" y="35905"/>
                                      <a:pt x="27392" y="37779"/>
                                      <a:pt x="25517" y="39171"/>
                                    </a:cubicBezTo>
                                    <a:cubicBezTo>
                                      <a:pt x="23535" y="40723"/>
                                      <a:pt x="20802" y="41499"/>
                                      <a:pt x="17320" y="41499"/>
                                    </a:cubicBezTo>
                                    <a:cubicBezTo>
                                      <a:pt x="13141" y="41499"/>
                                      <a:pt x="10113" y="40723"/>
                                      <a:pt x="8238" y="39171"/>
                                    </a:cubicBezTo>
                                    <a:cubicBezTo>
                                      <a:pt x="6470" y="37725"/>
                                      <a:pt x="5586" y="35611"/>
                                      <a:pt x="5586" y="32827"/>
                                    </a:cubicBezTo>
                                    <a:cubicBezTo>
                                      <a:pt x="5533" y="32078"/>
                                      <a:pt x="5238" y="31516"/>
                                      <a:pt x="4702" y="31141"/>
                                    </a:cubicBezTo>
                                    <a:cubicBezTo>
                                      <a:pt x="4220" y="30766"/>
                                      <a:pt x="3631" y="30606"/>
                                      <a:pt x="2934" y="30659"/>
                                    </a:cubicBezTo>
                                    <a:cubicBezTo>
                                      <a:pt x="2237" y="30659"/>
                                      <a:pt x="1675" y="30874"/>
                                      <a:pt x="1246" y="31302"/>
                                    </a:cubicBezTo>
                                    <a:cubicBezTo>
                                      <a:pt x="710" y="31784"/>
                                      <a:pt x="469" y="32399"/>
                                      <a:pt x="523" y="33149"/>
                                    </a:cubicBezTo>
                                    <a:cubicBezTo>
                                      <a:pt x="684" y="37324"/>
                                      <a:pt x="2184" y="40509"/>
                                      <a:pt x="5024" y="42703"/>
                                    </a:cubicBezTo>
                                    <a:cubicBezTo>
                                      <a:pt x="7863" y="44898"/>
                                      <a:pt x="11935" y="45995"/>
                                      <a:pt x="17239" y="45995"/>
                                    </a:cubicBezTo>
                                    <a:cubicBezTo>
                                      <a:pt x="22544" y="45995"/>
                                      <a:pt x="26616" y="44764"/>
                                      <a:pt x="29455" y="42302"/>
                                    </a:cubicBezTo>
                                    <a:cubicBezTo>
                                      <a:pt x="32080" y="40107"/>
                                      <a:pt x="33393" y="37217"/>
                                      <a:pt x="33393" y="33630"/>
                                    </a:cubicBezTo>
                                    <a:cubicBezTo>
                                      <a:pt x="33393" y="30044"/>
                                      <a:pt x="32295" y="27234"/>
                                      <a:pt x="30098" y="25199"/>
                                    </a:cubicBezTo>
                                    <a:cubicBezTo>
                                      <a:pt x="27794" y="23005"/>
                                      <a:pt x="23829" y="21265"/>
                                      <a:pt x="18204" y="19980"/>
                                    </a:cubicBezTo>
                                    <a:cubicBezTo>
                                      <a:pt x="13596" y="18803"/>
                                      <a:pt x="10435" y="17545"/>
                                      <a:pt x="8720" y="16207"/>
                                    </a:cubicBezTo>
                                    <a:cubicBezTo>
                                      <a:pt x="7113" y="14922"/>
                                      <a:pt x="6309" y="13182"/>
                                      <a:pt x="6309" y="10988"/>
                                    </a:cubicBezTo>
                                    <a:cubicBezTo>
                                      <a:pt x="6309" y="9114"/>
                                      <a:pt x="7220" y="7562"/>
                                      <a:pt x="9042" y="6331"/>
                                    </a:cubicBezTo>
                                    <a:cubicBezTo>
                                      <a:pt x="10864" y="5206"/>
                                      <a:pt x="13141" y="4644"/>
                                      <a:pt x="15873" y="4644"/>
                                    </a:cubicBezTo>
                                    <a:cubicBezTo>
                                      <a:pt x="19463" y="4644"/>
                                      <a:pt x="22169" y="5314"/>
                                      <a:pt x="23990" y="6652"/>
                                    </a:cubicBezTo>
                                    <a:cubicBezTo>
                                      <a:pt x="25705" y="7883"/>
                                      <a:pt x="26669" y="9676"/>
                                      <a:pt x="26883" y="12031"/>
                                    </a:cubicBezTo>
                                    <a:cubicBezTo>
                                      <a:pt x="26937" y="12781"/>
                                      <a:pt x="27258" y="13370"/>
                                      <a:pt x="27848" y="13798"/>
                                    </a:cubicBezTo>
                                    <a:cubicBezTo>
                                      <a:pt x="28384" y="14173"/>
                                      <a:pt x="29000" y="14333"/>
                                      <a:pt x="29696" y="14280"/>
                                    </a:cubicBezTo>
                                    <a:cubicBezTo>
                                      <a:pt x="30446" y="14173"/>
                                      <a:pt x="31063" y="13905"/>
                                      <a:pt x="31545" y="13477"/>
                                    </a:cubicBezTo>
                                    <a:cubicBezTo>
                                      <a:pt x="32080" y="12941"/>
                                      <a:pt x="32322" y="12299"/>
                                      <a:pt x="32268" y="11550"/>
                                    </a:cubicBezTo>
                                    <a:cubicBezTo>
                                      <a:pt x="32000" y="8284"/>
                                      <a:pt x="30687" y="5661"/>
                                      <a:pt x="28330" y="3681"/>
                                    </a:cubicBezTo>
                                    <a:cubicBezTo>
                                      <a:pt x="25544" y="1379"/>
                                      <a:pt x="21445" y="228"/>
                                      <a:pt x="16034" y="22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15564" name="Graphic 14291"/>
                          <wpg:cNvGrpSpPr/>
                          <wpg:grpSpPr>
                            <a:xfrm>
                              <a:off x="2590580" y="50285"/>
                              <a:ext cx="871828" cy="88857"/>
                              <a:chOff x="2590580" y="50285"/>
                              <a:chExt cx="871828" cy="88857"/>
                            </a:xfrm>
                            <a:solidFill>
                              <a:srgbClr val="000000"/>
                            </a:solidFill>
                          </wpg:grpSpPr>
                          <wps:wsp>
                            <wps:cNvPr id="15565" name="Freeform: Shape 15565"/>
                            <wps:cNvSpPr/>
                            <wps:spPr>
                              <a:xfrm>
                                <a:off x="2590580" y="50285"/>
                                <a:ext cx="60570" cy="68677"/>
                              </a:xfrm>
                              <a:custGeom>
                                <a:avLst/>
                                <a:gdLst>
                                  <a:gd name="connsiteX0" fmla="*/ 385 w 60570"/>
                                  <a:gd name="connsiteY0" fmla="*/ 68688 h 68677"/>
                                  <a:gd name="connsiteX1" fmla="*/ 385 w 60570"/>
                                  <a:gd name="connsiteY1" fmla="*/ 10 h 68677"/>
                                  <a:gd name="connsiteX2" fmla="*/ 30845 w 60570"/>
                                  <a:gd name="connsiteY2" fmla="*/ 10 h 68677"/>
                                  <a:gd name="connsiteX3" fmla="*/ 44802 w 60570"/>
                                  <a:gd name="connsiteY3" fmla="*/ 1884 h 68677"/>
                                  <a:gd name="connsiteX4" fmla="*/ 52463 w 60570"/>
                                  <a:gd name="connsiteY4" fmla="*/ 8414 h 68677"/>
                                  <a:gd name="connsiteX5" fmla="*/ 55330 w 60570"/>
                                  <a:gd name="connsiteY5" fmla="*/ 18745 h 68677"/>
                                  <a:gd name="connsiteX6" fmla="*/ 50588 w 60570"/>
                                  <a:gd name="connsiteY6" fmla="*/ 31084 h 68677"/>
                                  <a:gd name="connsiteX7" fmla="*/ 35961 w 60570"/>
                                  <a:gd name="connsiteY7" fmla="*/ 37453 h 68677"/>
                                  <a:gd name="connsiteX8" fmla="*/ 41453 w 60570"/>
                                  <a:gd name="connsiteY8" fmla="*/ 40853 h 68677"/>
                                  <a:gd name="connsiteX9" fmla="*/ 48981 w 60570"/>
                                  <a:gd name="connsiteY9" fmla="*/ 50006 h 68677"/>
                                  <a:gd name="connsiteX10" fmla="*/ 60955 w 60570"/>
                                  <a:gd name="connsiteY10" fmla="*/ 68688 h 68677"/>
                                  <a:gd name="connsiteX11" fmla="*/ 49517 w 60570"/>
                                  <a:gd name="connsiteY11" fmla="*/ 68688 h 68677"/>
                                  <a:gd name="connsiteX12" fmla="*/ 40408 w 60570"/>
                                  <a:gd name="connsiteY12" fmla="*/ 54395 h 68677"/>
                                  <a:gd name="connsiteX13" fmla="*/ 33845 w 60570"/>
                                  <a:gd name="connsiteY13" fmla="*/ 44948 h 68677"/>
                                  <a:gd name="connsiteX14" fmla="*/ 29237 w 60570"/>
                                  <a:gd name="connsiteY14" fmla="*/ 40344 h 68677"/>
                                  <a:gd name="connsiteX15" fmla="*/ 25085 w 60570"/>
                                  <a:gd name="connsiteY15" fmla="*/ 38524 h 68677"/>
                                  <a:gd name="connsiteX16" fmla="*/ 20022 w 60570"/>
                                  <a:gd name="connsiteY16" fmla="*/ 38203 h 68677"/>
                                  <a:gd name="connsiteX17" fmla="*/ 9467 w 60570"/>
                                  <a:gd name="connsiteY17" fmla="*/ 38203 h 68677"/>
                                  <a:gd name="connsiteX18" fmla="*/ 9467 w 60570"/>
                                  <a:gd name="connsiteY18" fmla="*/ 68688 h 68677"/>
                                  <a:gd name="connsiteX19" fmla="*/ 9467 w 60570"/>
                                  <a:gd name="connsiteY19" fmla="*/ 30334 h 68677"/>
                                  <a:gd name="connsiteX20" fmla="*/ 29023 w 60570"/>
                                  <a:gd name="connsiteY20" fmla="*/ 30334 h 68677"/>
                                  <a:gd name="connsiteX21" fmla="*/ 38774 w 60570"/>
                                  <a:gd name="connsiteY21" fmla="*/ 29049 h 68677"/>
                                  <a:gd name="connsiteX22" fmla="*/ 44105 w 60570"/>
                                  <a:gd name="connsiteY22" fmla="*/ 24928 h 68677"/>
                                  <a:gd name="connsiteX23" fmla="*/ 45954 w 60570"/>
                                  <a:gd name="connsiteY23" fmla="*/ 18745 h 68677"/>
                                  <a:gd name="connsiteX24" fmla="*/ 42391 w 60570"/>
                                  <a:gd name="connsiteY24" fmla="*/ 10743 h 68677"/>
                                  <a:gd name="connsiteX25" fmla="*/ 31220 w 60570"/>
                                  <a:gd name="connsiteY25" fmla="*/ 7611 h 68677"/>
                                  <a:gd name="connsiteX26" fmla="*/ 9467 w 60570"/>
                                  <a:gd name="connsiteY26" fmla="*/ 7611 h 686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60570" h="68677">
                                    <a:moveTo>
                                      <a:pt x="385" y="68688"/>
                                    </a:moveTo>
                                    <a:lnTo>
                                      <a:pt x="385" y="10"/>
                                    </a:lnTo>
                                    <a:lnTo>
                                      <a:pt x="30845" y="10"/>
                                    </a:lnTo>
                                    <a:cubicBezTo>
                                      <a:pt x="36952" y="37"/>
                                      <a:pt x="41587" y="652"/>
                                      <a:pt x="44802" y="1884"/>
                                    </a:cubicBezTo>
                                    <a:cubicBezTo>
                                      <a:pt x="47963" y="3115"/>
                                      <a:pt x="50535" y="5309"/>
                                      <a:pt x="52463" y="8414"/>
                                    </a:cubicBezTo>
                                    <a:cubicBezTo>
                                      <a:pt x="54365" y="11572"/>
                                      <a:pt x="55303" y="14998"/>
                                      <a:pt x="55330" y="18745"/>
                                    </a:cubicBezTo>
                                    <a:cubicBezTo>
                                      <a:pt x="55303" y="23643"/>
                                      <a:pt x="53722" y="27765"/>
                                      <a:pt x="50588" y="31084"/>
                                    </a:cubicBezTo>
                                    <a:cubicBezTo>
                                      <a:pt x="47400" y="34429"/>
                                      <a:pt x="42525" y="36543"/>
                                      <a:pt x="35961" y="37453"/>
                                    </a:cubicBezTo>
                                    <a:cubicBezTo>
                                      <a:pt x="38346" y="38631"/>
                                      <a:pt x="40194" y="39782"/>
                                      <a:pt x="41453" y="40853"/>
                                    </a:cubicBezTo>
                                    <a:cubicBezTo>
                                      <a:pt x="44105" y="43315"/>
                                      <a:pt x="46597" y="46366"/>
                                      <a:pt x="48981" y="50006"/>
                                    </a:cubicBezTo>
                                    <a:lnTo>
                                      <a:pt x="60955" y="68688"/>
                                    </a:lnTo>
                                    <a:lnTo>
                                      <a:pt x="49517" y="68688"/>
                                    </a:lnTo>
                                    <a:lnTo>
                                      <a:pt x="40408" y="54395"/>
                                    </a:lnTo>
                                    <a:cubicBezTo>
                                      <a:pt x="37756" y="50274"/>
                                      <a:pt x="35559" y="47142"/>
                                      <a:pt x="33845" y="44948"/>
                                    </a:cubicBezTo>
                                    <a:cubicBezTo>
                                      <a:pt x="32104" y="42780"/>
                                      <a:pt x="30577" y="41227"/>
                                      <a:pt x="29237" y="40344"/>
                                    </a:cubicBezTo>
                                    <a:cubicBezTo>
                                      <a:pt x="27871" y="39488"/>
                                      <a:pt x="26478" y="38899"/>
                                      <a:pt x="25085" y="38524"/>
                                    </a:cubicBezTo>
                                    <a:cubicBezTo>
                                      <a:pt x="24040" y="38337"/>
                                      <a:pt x="22352" y="38230"/>
                                      <a:pt x="20022" y="38203"/>
                                    </a:cubicBezTo>
                                    <a:lnTo>
                                      <a:pt x="9467" y="38203"/>
                                    </a:lnTo>
                                    <a:lnTo>
                                      <a:pt x="9467" y="68688"/>
                                    </a:lnTo>
                                    <a:close/>
                                    <a:moveTo>
                                      <a:pt x="9467" y="30334"/>
                                    </a:moveTo>
                                    <a:lnTo>
                                      <a:pt x="29023" y="30334"/>
                                    </a:lnTo>
                                    <a:cubicBezTo>
                                      <a:pt x="33175" y="30361"/>
                                      <a:pt x="36417" y="29933"/>
                                      <a:pt x="38774" y="29049"/>
                                    </a:cubicBezTo>
                                    <a:cubicBezTo>
                                      <a:pt x="41078" y="28193"/>
                                      <a:pt x="42873" y="26801"/>
                                      <a:pt x="44105" y="24928"/>
                                    </a:cubicBezTo>
                                    <a:cubicBezTo>
                                      <a:pt x="45337" y="23054"/>
                                      <a:pt x="45954" y="20993"/>
                                      <a:pt x="45954" y="18745"/>
                                    </a:cubicBezTo>
                                    <a:cubicBezTo>
                                      <a:pt x="45954" y="15507"/>
                                      <a:pt x="44748" y="12857"/>
                                      <a:pt x="42391" y="10743"/>
                                    </a:cubicBezTo>
                                    <a:cubicBezTo>
                                      <a:pt x="40006" y="8682"/>
                                      <a:pt x="36283" y="7638"/>
                                      <a:pt x="31220" y="7611"/>
                                    </a:cubicBezTo>
                                    <a:lnTo>
                                      <a:pt x="9467" y="7611"/>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66" name="Freeform: Shape 15566"/>
                            <wps:cNvSpPr/>
                            <wps:spPr>
                              <a:xfrm>
                                <a:off x="2655876" y="68110"/>
                                <a:ext cx="45889" cy="51976"/>
                              </a:xfrm>
                              <a:custGeom>
                                <a:avLst/>
                                <a:gdLst>
                                  <a:gd name="connsiteX0" fmla="*/ 37284 w 45889"/>
                                  <a:gd name="connsiteY0" fmla="*/ 34858 h 51976"/>
                                  <a:gd name="connsiteX1" fmla="*/ 46018 w 45889"/>
                                  <a:gd name="connsiteY1" fmla="*/ 35928 h 51976"/>
                                  <a:gd name="connsiteX2" fmla="*/ 38356 w 45889"/>
                                  <a:gd name="connsiteY2" fmla="*/ 47785 h 51976"/>
                                  <a:gd name="connsiteX3" fmla="*/ 24131 w 45889"/>
                                  <a:gd name="connsiteY3" fmla="*/ 51987 h 51976"/>
                                  <a:gd name="connsiteX4" fmla="*/ 6798 w 45889"/>
                                  <a:gd name="connsiteY4" fmla="*/ 45269 h 51976"/>
                                  <a:gd name="connsiteX5" fmla="*/ 396 w 45889"/>
                                  <a:gd name="connsiteY5" fmla="*/ 26400 h 51976"/>
                                  <a:gd name="connsiteX6" fmla="*/ 6852 w 45889"/>
                                  <a:gd name="connsiteY6" fmla="*/ 6942 h 51976"/>
                                  <a:gd name="connsiteX7" fmla="*/ 23649 w 45889"/>
                                  <a:gd name="connsiteY7" fmla="*/ 10 h 51976"/>
                                  <a:gd name="connsiteX8" fmla="*/ 39963 w 45889"/>
                                  <a:gd name="connsiteY8" fmla="*/ 6808 h 51976"/>
                                  <a:gd name="connsiteX9" fmla="*/ 46285 w 45889"/>
                                  <a:gd name="connsiteY9" fmla="*/ 25892 h 51976"/>
                                  <a:gd name="connsiteX10" fmla="*/ 46259 w 45889"/>
                                  <a:gd name="connsiteY10" fmla="*/ 28140 h 51976"/>
                                  <a:gd name="connsiteX11" fmla="*/ 9129 w 45889"/>
                                  <a:gd name="connsiteY11" fmla="*/ 28140 h 51976"/>
                                  <a:gd name="connsiteX12" fmla="*/ 13764 w 45889"/>
                                  <a:gd name="connsiteY12" fmla="*/ 40719 h 51976"/>
                                  <a:gd name="connsiteX13" fmla="*/ 24158 w 45889"/>
                                  <a:gd name="connsiteY13" fmla="*/ 45055 h 51976"/>
                                  <a:gd name="connsiteX14" fmla="*/ 32087 w 45889"/>
                                  <a:gd name="connsiteY14" fmla="*/ 42619 h 51976"/>
                                  <a:gd name="connsiteX15" fmla="*/ 37284 w 45889"/>
                                  <a:gd name="connsiteY15" fmla="*/ 34858 h 51976"/>
                                  <a:gd name="connsiteX16" fmla="*/ 9584 w 45889"/>
                                  <a:gd name="connsiteY16" fmla="*/ 21208 h 51976"/>
                                  <a:gd name="connsiteX17" fmla="*/ 37391 w 45889"/>
                                  <a:gd name="connsiteY17" fmla="*/ 21208 h 51976"/>
                                  <a:gd name="connsiteX18" fmla="*/ 34204 w 45889"/>
                                  <a:gd name="connsiteY18" fmla="*/ 11787 h 51976"/>
                                  <a:gd name="connsiteX19" fmla="*/ 23756 w 45889"/>
                                  <a:gd name="connsiteY19" fmla="*/ 6916 h 51976"/>
                                  <a:gd name="connsiteX20" fmla="*/ 13978 w 45889"/>
                                  <a:gd name="connsiteY20" fmla="*/ 10823 h 51976"/>
                                  <a:gd name="connsiteX21" fmla="*/ 9584 w 45889"/>
                                  <a:gd name="connsiteY21" fmla="*/ 21208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5889" h="51976">
                                    <a:moveTo>
                                      <a:pt x="37284" y="34858"/>
                                    </a:moveTo>
                                    <a:lnTo>
                                      <a:pt x="46018" y="35928"/>
                                    </a:lnTo>
                                    <a:cubicBezTo>
                                      <a:pt x="44625" y="41013"/>
                                      <a:pt x="42080" y="44975"/>
                                      <a:pt x="38356" y="47785"/>
                                    </a:cubicBezTo>
                                    <a:cubicBezTo>
                                      <a:pt x="34632" y="50595"/>
                                      <a:pt x="29891" y="51987"/>
                                      <a:pt x="24131" y="51987"/>
                                    </a:cubicBezTo>
                                    <a:cubicBezTo>
                                      <a:pt x="16844" y="51987"/>
                                      <a:pt x="11058" y="49765"/>
                                      <a:pt x="6798" y="45269"/>
                                    </a:cubicBezTo>
                                    <a:cubicBezTo>
                                      <a:pt x="2512" y="40826"/>
                                      <a:pt x="369" y="34536"/>
                                      <a:pt x="396" y="26400"/>
                                    </a:cubicBezTo>
                                    <a:cubicBezTo>
                                      <a:pt x="369" y="18076"/>
                                      <a:pt x="2539" y="11572"/>
                                      <a:pt x="6852" y="6942"/>
                                    </a:cubicBezTo>
                                    <a:cubicBezTo>
                                      <a:pt x="11165" y="2339"/>
                                      <a:pt x="16764" y="37"/>
                                      <a:pt x="23649" y="10"/>
                                    </a:cubicBezTo>
                                    <a:cubicBezTo>
                                      <a:pt x="30292" y="37"/>
                                      <a:pt x="35731" y="2312"/>
                                      <a:pt x="39963" y="6808"/>
                                    </a:cubicBezTo>
                                    <a:cubicBezTo>
                                      <a:pt x="44169" y="11358"/>
                                      <a:pt x="46259" y="17702"/>
                                      <a:pt x="46285" y="25892"/>
                                    </a:cubicBezTo>
                                    <a:cubicBezTo>
                                      <a:pt x="46259" y="26400"/>
                                      <a:pt x="46259" y="27149"/>
                                      <a:pt x="46259" y="28140"/>
                                    </a:cubicBezTo>
                                    <a:lnTo>
                                      <a:pt x="9129" y="28140"/>
                                    </a:lnTo>
                                    <a:cubicBezTo>
                                      <a:pt x="9424" y="33626"/>
                                      <a:pt x="10977" y="37828"/>
                                      <a:pt x="13764" y="40719"/>
                                    </a:cubicBezTo>
                                    <a:cubicBezTo>
                                      <a:pt x="16550" y="43636"/>
                                      <a:pt x="20005" y="45082"/>
                                      <a:pt x="24158" y="45055"/>
                                    </a:cubicBezTo>
                                    <a:cubicBezTo>
                                      <a:pt x="27238" y="45082"/>
                                      <a:pt x="29891" y="44279"/>
                                      <a:pt x="32087" y="42619"/>
                                    </a:cubicBezTo>
                                    <a:cubicBezTo>
                                      <a:pt x="34284" y="41013"/>
                                      <a:pt x="35998" y="38417"/>
                                      <a:pt x="37284" y="34858"/>
                                    </a:cubicBezTo>
                                    <a:close/>
                                    <a:moveTo>
                                      <a:pt x="9584" y="21208"/>
                                    </a:moveTo>
                                    <a:lnTo>
                                      <a:pt x="37391" y="21208"/>
                                    </a:lnTo>
                                    <a:cubicBezTo>
                                      <a:pt x="37016" y="17059"/>
                                      <a:pt x="35945" y="13928"/>
                                      <a:pt x="34204" y="11787"/>
                                    </a:cubicBezTo>
                                    <a:cubicBezTo>
                                      <a:pt x="31498" y="8575"/>
                                      <a:pt x="28015" y="6942"/>
                                      <a:pt x="23756" y="6916"/>
                                    </a:cubicBezTo>
                                    <a:cubicBezTo>
                                      <a:pt x="19871" y="6942"/>
                                      <a:pt x="16603" y="8254"/>
                                      <a:pt x="13978" y="10823"/>
                                    </a:cubicBezTo>
                                    <a:cubicBezTo>
                                      <a:pt x="11299" y="13446"/>
                                      <a:pt x="9852" y="16899"/>
                                      <a:pt x="9584" y="2120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67" name="Freeform: Shape 15567"/>
                            <wps:cNvSpPr/>
                            <wps:spPr>
                              <a:xfrm>
                                <a:off x="2708870" y="68110"/>
                                <a:ext cx="43881" cy="71032"/>
                              </a:xfrm>
                              <a:custGeom>
                                <a:avLst/>
                                <a:gdLst>
                                  <a:gd name="connsiteX0" fmla="*/ 2065 w 43881"/>
                                  <a:gd name="connsiteY0" fmla="*/ 54984 h 71032"/>
                                  <a:gd name="connsiteX1" fmla="*/ 10289 w 43881"/>
                                  <a:gd name="connsiteY1" fmla="*/ 56216 h 71032"/>
                                  <a:gd name="connsiteX2" fmla="*/ 13156 w 43881"/>
                                  <a:gd name="connsiteY2" fmla="*/ 61729 h 71032"/>
                                  <a:gd name="connsiteX3" fmla="*/ 21728 w 43881"/>
                                  <a:gd name="connsiteY3" fmla="*/ 64084 h 71032"/>
                                  <a:gd name="connsiteX4" fmla="*/ 30756 w 43881"/>
                                  <a:gd name="connsiteY4" fmla="*/ 61729 h 71032"/>
                                  <a:gd name="connsiteX5" fmla="*/ 35069 w 43881"/>
                                  <a:gd name="connsiteY5" fmla="*/ 55172 h 71032"/>
                                  <a:gd name="connsiteX6" fmla="*/ 35685 w 43881"/>
                                  <a:gd name="connsiteY6" fmla="*/ 44359 h 71032"/>
                                  <a:gd name="connsiteX7" fmla="*/ 21915 w 43881"/>
                                  <a:gd name="connsiteY7" fmla="*/ 50863 h 71032"/>
                                  <a:gd name="connsiteX8" fmla="*/ 6030 w 43881"/>
                                  <a:gd name="connsiteY8" fmla="*/ 43476 h 71032"/>
                                  <a:gd name="connsiteX9" fmla="*/ 404 w 43881"/>
                                  <a:gd name="connsiteY9" fmla="*/ 25704 h 71032"/>
                                  <a:gd name="connsiteX10" fmla="*/ 2976 w 43881"/>
                                  <a:gd name="connsiteY10" fmla="*/ 12563 h 71032"/>
                                  <a:gd name="connsiteX11" fmla="*/ 10450 w 43881"/>
                                  <a:gd name="connsiteY11" fmla="*/ 3276 h 71032"/>
                                  <a:gd name="connsiteX12" fmla="*/ 21942 w 43881"/>
                                  <a:gd name="connsiteY12" fmla="*/ 10 h 71032"/>
                                  <a:gd name="connsiteX13" fmla="*/ 36489 w 43881"/>
                                  <a:gd name="connsiteY13" fmla="*/ 7130 h 71032"/>
                                  <a:gd name="connsiteX14" fmla="*/ 36489 w 43881"/>
                                  <a:gd name="connsiteY14" fmla="*/ 1134 h 71032"/>
                                  <a:gd name="connsiteX15" fmla="*/ 44284 w 43881"/>
                                  <a:gd name="connsiteY15" fmla="*/ 1134 h 71032"/>
                                  <a:gd name="connsiteX16" fmla="*/ 44284 w 43881"/>
                                  <a:gd name="connsiteY16" fmla="*/ 44118 h 71032"/>
                                  <a:gd name="connsiteX17" fmla="*/ 41900 w 43881"/>
                                  <a:gd name="connsiteY17" fmla="*/ 60578 h 71032"/>
                                  <a:gd name="connsiteX18" fmla="*/ 34399 w 43881"/>
                                  <a:gd name="connsiteY18" fmla="*/ 68233 h 71032"/>
                                  <a:gd name="connsiteX19" fmla="*/ 21782 w 43881"/>
                                  <a:gd name="connsiteY19" fmla="*/ 71043 h 71032"/>
                                  <a:gd name="connsiteX20" fmla="*/ 7369 w 43881"/>
                                  <a:gd name="connsiteY20" fmla="*/ 67028 h 71032"/>
                                  <a:gd name="connsiteX21" fmla="*/ 2065 w 43881"/>
                                  <a:gd name="connsiteY21" fmla="*/ 54984 h 71032"/>
                                  <a:gd name="connsiteX22" fmla="*/ 9057 w 43881"/>
                                  <a:gd name="connsiteY22" fmla="*/ 25115 h 71032"/>
                                  <a:gd name="connsiteX23" fmla="*/ 12941 w 43881"/>
                                  <a:gd name="connsiteY23" fmla="*/ 39381 h 71032"/>
                                  <a:gd name="connsiteX24" fmla="*/ 22692 w 43881"/>
                                  <a:gd name="connsiteY24" fmla="*/ 43877 h 71032"/>
                                  <a:gd name="connsiteX25" fmla="*/ 32470 w 43881"/>
                                  <a:gd name="connsiteY25" fmla="*/ 39408 h 71032"/>
                                  <a:gd name="connsiteX26" fmla="*/ 36408 w 43881"/>
                                  <a:gd name="connsiteY26" fmla="*/ 25383 h 71032"/>
                                  <a:gd name="connsiteX27" fmla="*/ 32337 w 43881"/>
                                  <a:gd name="connsiteY27" fmla="*/ 11626 h 71032"/>
                                  <a:gd name="connsiteX28" fmla="*/ 22558 w 43881"/>
                                  <a:gd name="connsiteY28" fmla="*/ 6969 h 71032"/>
                                  <a:gd name="connsiteX29" fmla="*/ 12995 w 43881"/>
                                  <a:gd name="connsiteY29" fmla="*/ 11546 h 71032"/>
                                  <a:gd name="connsiteX30" fmla="*/ 9057 w 43881"/>
                                  <a:gd name="connsiteY30" fmla="*/ 25115 h 71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3881" h="71032">
                                    <a:moveTo>
                                      <a:pt x="2065" y="54984"/>
                                    </a:moveTo>
                                    <a:lnTo>
                                      <a:pt x="10289" y="56216"/>
                                    </a:lnTo>
                                    <a:cubicBezTo>
                                      <a:pt x="10611" y="58705"/>
                                      <a:pt x="11575" y="60551"/>
                                      <a:pt x="13156" y="61729"/>
                                    </a:cubicBezTo>
                                    <a:cubicBezTo>
                                      <a:pt x="15218" y="63281"/>
                                      <a:pt x="18085" y="64058"/>
                                      <a:pt x="21728" y="64084"/>
                                    </a:cubicBezTo>
                                    <a:cubicBezTo>
                                      <a:pt x="25612" y="64058"/>
                                      <a:pt x="28613" y="63281"/>
                                      <a:pt x="30756" y="61729"/>
                                    </a:cubicBezTo>
                                    <a:cubicBezTo>
                                      <a:pt x="32872" y="60150"/>
                                      <a:pt x="34319" y="57955"/>
                                      <a:pt x="35069" y="55172"/>
                                    </a:cubicBezTo>
                                    <a:cubicBezTo>
                                      <a:pt x="35498" y="53432"/>
                                      <a:pt x="35685" y="49846"/>
                                      <a:pt x="35685" y="44359"/>
                                    </a:cubicBezTo>
                                    <a:cubicBezTo>
                                      <a:pt x="31988" y="48695"/>
                                      <a:pt x="27407" y="50863"/>
                                      <a:pt x="21915" y="50863"/>
                                    </a:cubicBezTo>
                                    <a:cubicBezTo>
                                      <a:pt x="15057" y="50863"/>
                                      <a:pt x="9753" y="48400"/>
                                      <a:pt x="6030" y="43476"/>
                                    </a:cubicBezTo>
                                    <a:cubicBezTo>
                                      <a:pt x="2252" y="38551"/>
                                      <a:pt x="377" y="32636"/>
                                      <a:pt x="404" y="25704"/>
                                    </a:cubicBezTo>
                                    <a:cubicBezTo>
                                      <a:pt x="377" y="20967"/>
                                      <a:pt x="1234" y="16577"/>
                                      <a:pt x="2976" y="12563"/>
                                    </a:cubicBezTo>
                                    <a:cubicBezTo>
                                      <a:pt x="4663" y="8548"/>
                                      <a:pt x="7155" y="5470"/>
                                      <a:pt x="10450" y="3276"/>
                                    </a:cubicBezTo>
                                    <a:cubicBezTo>
                                      <a:pt x="13691" y="1134"/>
                                      <a:pt x="17522" y="37"/>
                                      <a:pt x="21942" y="10"/>
                                    </a:cubicBezTo>
                                    <a:cubicBezTo>
                                      <a:pt x="27809" y="37"/>
                                      <a:pt x="32658" y="2419"/>
                                      <a:pt x="36489" y="7130"/>
                                    </a:cubicBezTo>
                                    <a:lnTo>
                                      <a:pt x="36489" y="1134"/>
                                    </a:lnTo>
                                    <a:lnTo>
                                      <a:pt x="44284" y="1134"/>
                                    </a:lnTo>
                                    <a:lnTo>
                                      <a:pt x="44284" y="44118"/>
                                    </a:lnTo>
                                    <a:cubicBezTo>
                                      <a:pt x="44258" y="51853"/>
                                      <a:pt x="43481" y="57340"/>
                                      <a:pt x="41900" y="60578"/>
                                    </a:cubicBezTo>
                                    <a:cubicBezTo>
                                      <a:pt x="40320" y="63790"/>
                                      <a:pt x="37801" y="66333"/>
                                      <a:pt x="34399" y="68233"/>
                                    </a:cubicBezTo>
                                    <a:cubicBezTo>
                                      <a:pt x="30970" y="70080"/>
                                      <a:pt x="26764" y="71016"/>
                                      <a:pt x="21782" y="71043"/>
                                    </a:cubicBezTo>
                                    <a:cubicBezTo>
                                      <a:pt x="15808" y="71016"/>
                                      <a:pt x="11012" y="69678"/>
                                      <a:pt x="7369" y="67028"/>
                                    </a:cubicBezTo>
                                    <a:cubicBezTo>
                                      <a:pt x="3699" y="64352"/>
                                      <a:pt x="1931" y="60337"/>
                                      <a:pt x="2065" y="54984"/>
                                    </a:cubicBezTo>
                                    <a:close/>
                                    <a:moveTo>
                                      <a:pt x="9057" y="25115"/>
                                    </a:moveTo>
                                    <a:cubicBezTo>
                                      <a:pt x="9030" y="31646"/>
                                      <a:pt x="10316" y="36383"/>
                                      <a:pt x="12941" y="39381"/>
                                    </a:cubicBezTo>
                                    <a:cubicBezTo>
                                      <a:pt x="15513" y="42378"/>
                                      <a:pt x="18781" y="43877"/>
                                      <a:pt x="22692" y="43877"/>
                                    </a:cubicBezTo>
                                    <a:cubicBezTo>
                                      <a:pt x="26577" y="43877"/>
                                      <a:pt x="29818" y="42405"/>
                                      <a:pt x="32470" y="39408"/>
                                    </a:cubicBezTo>
                                    <a:cubicBezTo>
                                      <a:pt x="35069" y="36463"/>
                                      <a:pt x="36382" y="31780"/>
                                      <a:pt x="36408" y="25383"/>
                                    </a:cubicBezTo>
                                    <a:cubicBezTo>
                                      <a:pt x="36382" y="19307"/>
                                      <a:pt x="35042" y="14731"/>
                                      <a:pt x="32337" y="11626"/>
                                    </a:cubicBezTo>
                                    <a:cubicBezTo>
                                      <a:pt x="29631" y="8548"/>
                                      <a:pt x="26363" y="6996"/>
                                      <a:pt x="22558" y="6969"/>
                                    </a:cubicBezTo>
                                    <a:cubicBezTo>
                                      <a:pt x="18781" y="6996"/>
                                      <a:pt x="15593" y="8521"/>
                                      <a:pt x="12995" y="11546"/>
                                    </a:cubicBezTo>
                                    <a:cubicBezTo>
                                      <a:pt x="10343" y="14624"/>
                                      <a:pt x="9030" y="19147"/>
                                      <a:pt x="9057" y="25115"/>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68" name="Freeform: Shape 15568"/>
                            <wps:cNvSpPr/>
                            <wps:spPr>
                              <a:xfrm>
                                <a:off x="2765535" y="50285"/>
                                <a:ext cx="8438" cy="68677"/>
                              </a:xfrm>
                              <a:custGeom>
                                <a:avLst/>
                                <a:gdLst>
                                  <a:gd name="connsiteX0" fmla="*/ 411 w 8438"/>
                                  <a:gd name="connsiteY0" fmla="*/ 9725 h 68677"/>
                                  <a:gd name="connsiteX1" fmla="*/ 411 w 8438"/>
                                  <a:gd name="connsiteY1" fmla="*/ 10 h 68677"/>
                                  <a:gd name="connsiteX2" fmla="*/ 8850 w 8438"/>
                                  <a:gd name="connsiteY2" fmla="*/ 10 h 68677"/>
                                  <a:gd name="connsiteX3" fmla="*/ 8850 w 8438"/>
                                  <a:gd name="connsiteY3" fmla="*/ 9725 h 68677"/>
                                  <a:gd name="connsiteX4" fmla="*/ 411 w 8438"/>
                                  <a:gd name="connsiteY4" fmla="*/ 68688 h 68677"/>
                                  <a:gd name="connsiteX5" fmla="*/ 411 w 8438"/>
                                  <a:gd name="connsiteY5" fmla="*/ 18959 h 68677"/>
                                  <a:gd name="connsiteX6" fmla="*/ 8850 w 8438"/>
                                  <a:gd name="connsiteY6" fmla="*/ 18959 h 68677"/>
                                  <a:gd name="connsiteX7" fmla="*/ 8850 w 8438"/>
                                  <a:gd name="connsiteY7" fmla="*/ 68688 h 686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438" h="68677">
                                    <a:moveTo>
                                      <a:pt x="411" y="9725"/>
                                    </a:moveTo>
                                    <a:lnTo>
                                      <a:pt x="411" y="10"/>
                                    </a:lnTo>
                                    <a:lnTo>
                                      <a:pt x="8850" y="10"/>
                                    </a:lnTo>
                                    <a:lnTo>
                                      <a:pt x="8850" y="9725"/>
                                    </a:lnTo>
                                    <a:close/>
                                    <a:moveTo>
                                      <a:pt x="411" y="68688"/>
                                    </a:moveTo>
                                    <a:lnTo>
                                      <a:pt x="411" y="18959"/>
                                    </a:lnTo>
                                    <a:lnTo>
                                      <a:pt x="8850" y="18959"/>
                                    </a:lnTo>
                                    <a:lnTo>
                                      <a:pt x="8850" y="68688"/>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69" name="Freeform: Shape 15569"/>
                            <wps:cNvSpPr/>
                            <wps:spPr>
                              <a:xfrm>
                                <a:off x="2783675" y="68110"/>
                                <a:ext cx="46639" cy="51976"/>
                              </a:xfrm>
                              <a:custGeom>
                                <a:avLst/>
                                <a:gdLst>
                                  <a:gd name="connsiteX0" fmla="*/ 414 w 46639"/>
                                  <a:gd name="connsiteY0" fmla="*/ 25999 h 51976"/>
                                  <a:gd name="connsiteX1" fmla="*/ 8103 w 46639"/>
                                  <a:gd name="connsiteY1" fmla="*/ 5524 h 51976"/>
                                  <a:gd name="connsiteX2" fmla="*/ 23748 w 46639"/>
                                  <a:gd name="connsiteY2" fmla="*/ 10 h 51976"/>
                                  <a:gd name="connsiteX3" fmla="*/ 40544 w 46639"/>
                                  <a:gd name="connsiteY3" fmla="*/ 6728 h 51976"/>
                                  <a:gd name="connsiteX4" fmla="*/ 47054 w 46639"/>
                                  <a:gd name="connsiteY4" fmla="*/ 25276 h 51976"/>
                                  <a:gd name="connsiteX5" fmla="*/ 44161 w 46639"/>
                                  <a:gd name="connsiteY5" fmla="*/ 40398 h 51976"/>
                                  <a:gd name="connsiteX6" fmla="*/ 35776 w 46639"/>
                                  <a:gd name="connsiteY6" fmla="*/ 48936 h 51976"/>
                                  <a:gd name="connsiteX7" fmla="*/ 23748 w 46639"/>
                                  <a:gd name="connsiteY7" fmla="*/ 51987 h 51976"/>
                                  <a:gd name="connsiteX8" fmla="*/ 6844 w 46639"/>
                                  <a:gd name="connsiteY8" fmla="*/ 45296 h 51976"/>
                                  <a:gd name="connsiteX9" fmla="*/ 414 w 46639"/>
                                  <a:gd name="connsiteY9" fmla="*/ 25999 h 51976"/>
                                  <a:gd name="connsiteX10" fmla="*/ 9094 w 46639"/>
                                  <a:gd name="connsiteY10" fmla="*/ 25999 h 51976"/>
                                  <a:gd name="connsiteX11" fmla="*/ 13246 w 46639"/>
                                  <a:gd name="connsiteY11" fmla="*/ 40318 h 51976"/>
                                  <a:gd name="connsiteX12" fmla="*/ 23748 w 46639"/>
                                  <a:gd name="connsiteY12" fmla="*/ 45055 h 51976"/>
                                  <a:gd name="connsiteX13" fmla="*/ 34195 w 46639"/>
                                  <a:gd name="connsiteY13" fmla="*/ 40291 h 51976"/>
                                  <a:gd name="connsiteX14" fmla="*/ 38375 w 46639"/>
                                  <a:gd name="connsiteY14" fmla="*/ 25704 h 51976"/>
                                  <a:gd name="connsiteX15" fmla="*/ 34169 w 46639"/>
                                  <a:gd name="connsiteY15" fmla="*/ 11733 h 51976"/>
                                  <a:gd name="connsiteX16" fmla="*/ 23748 w 46639"/>
                                  <a:gd name="connsiteY16" fmla="*/ 6969 h 51976"/>
                                  <a:gd name="connsiteX17" fmla="*/ 13246 w 46639"/>
                                  <a:gd name="connsiteY17" fmla="*/ 11706 h 51976"/>
                                  <a:gd name="connsiteX18" fmla="*/ 9094 w 46639"/>
                                  <a:gd name="connsiteY18" fmla="*/ 25999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6639" h="51976">
                                    <a:moveTo>
                                      <a:pt x="414" y="25999"/>
                                    </a:moveTo>
                                    <a:cubicBezTo>
                                      <a:pt x="388" y="16792"/>
                                      <a:pt x="2959" y="9967"/>
                                      <a:pt x="8103" y="5524"/>
                                    </a:cubicBezTo>
                                    <a:cubicBezTo>
                                      <a:pt x="12362" y="1884"/>
                                      <a:pt x="17586" y="37"/>
                                      <a:pt x="23748" y="10"/>
                                    </a:cubicBezTo>
                                    <a:cubicBezTo>
                                      <a:pt x="30606" y="37"/>
                                      <a:pt x="36205" y="2285"/>
                                      <a:pt x="40544" y="6728"/>
                                    </a:cubicBezTo>
                                    <a:cubicBezTo>
                                      <a:pt x="44884" y="11225"/>
                                      <a:pt x="47054" y="17407"/>
                                      <a:pt x="47054" y="25276"/>
                                    </a:cubicBezTo>
                                    <a:cubicBezTo>
                                      <a:pt x="47054" y="31699"/>
                                      <a:pt x="46090" y="36731"/>
                                      <a:pt x="44161" y="40398"/>
                                    </a:cubicBezTo>
                                    <a:cubicBezTo>
                                      <a:pt x="42232" y="44065"/>
                                      <a:pt x="39419" y="46902"/>
                                      <a:pt x="35776" y="48936"/>
                                    </a:cubicBezTo>
                                    <a:cubicBezTo>
                                      <a:pt x="32079" y="50970"/>
                                      <a:pt x="28088" y="51987"/>
                                      <a:pt x="23748" y="51987"/>
                                    </a:cubicBezTo>
                                    <a:cubicBezTo>
                                      <a:pt x="16783" y="51987"/>
                                      <a:pt x="11130" y="49765"/>
                                      <a:pt x="6844" y="45296"/>
                                    </a:cubicBezTo>
                                    <a:cubicBezTo>
                                      <a:pt x="2531" y="40853"/>
                                      <a:pt x="388" y="34429"/>
                                      <a:pt x="414" y="25999"/>
                                    </a:cubicBezTo>
                                    <a:close/>
                                    <a:moveTo>
                                      <a:pt x="9094" y="25999"/>
                                    </a:moveTo>
                                    <a:cubicBezTo>
                                      <a:pt x="9067" y="32395"/>
                                      <a:pt x="10460" y="37159"/>
                                      <a:pt x="13246" y="40318"/>
                                    </a:cubicBezTo>
                                    <a:cubicBezTo>
                                      <a:pt x="16006" y="43503"/>
                                      <a:pt x="19515" y="45082"/>
                                      <a:pt x="23748" y="45055"/>
                                    </a:cubicBezTo>
                                    <a:cubicBezTo>
                                      <a:pt x="27927" y="45082"/>
                                      <a:pt x="31409" y="43503"/>
                                      <a:pt x="34195" y="40291"/>
                                    </a:cubicBezTo>
                                    <a:cubicBezTo>
                                      <a:pt x="36982" y="37133"/>
                                      <a:pt x="38375" y="32261"/>
                                      <a:pt x="38375" y="25704"/>
                                    </a:cubicBezTo>
                                    <a:cubicBezTo>
                                      <a:pt x="38375" y="19575"/>
                                      <a:pt x="36955" y="14918"/>
                                      <a:pt x="34169" y="11733"/>
                                    </a:cubicBezTo>
                                    <a:cubicBezTo>
                                      <a:pt x="31356" y="8575"/>
                                      <a:pt x="27900" y="6996"/>
                                      <a:pt x="23748" y="6969"/>
                                    </a:cubicBezTo>
                                    <a:cubicBezTo>
                                      <a:pt x="19515" y="6996"/>
                                      <a:pt x="16006" y="8575"/>
                                      <a:pt x="13246" y="11706"/>
                                    </a:cubicBezTo>
                                    <a:cubicBezTo>
                                      <a:pt x="10460" y="14891"/>
                                      <a:pt x="9067" y="19655"/>
                                      <a:pt x="9094" y="2599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0" name="Freeform: Shape 15570"/>
                            <wps:cNvSpPr/>
                            <wps:spPr>
                              <a:xfrm>
                                <a:off x="2840206" y="68110"/>
                                <a:ext cx="40451" cy="50852"/>
                              </a:xfrm>
                              <a:custGeom>
                                <a:avLst/>
                                <a:gdLst>
                                  <a:gd name="connsiteX0" fmla="*/ 422 w 40451"/>
                                  <a:gd name="connsiteY0" fmla="*/ 50863 h 50852"/>
                                  <a:gd name="connsiteX1" fmla="*/ 422 w 40451"/>
                                  <a:gd name="connsiteY1" fmla="*/ 1134 h 50852"/>
                                  <a:gd name="connsiteX2" fmla="*/ 8030 w 40451"/>
                                  <a:gd name="connsiteY2" fmla="*/ 1134 h 50852"/>
                                  <a:gd name="connsiteX3" fmla="*/ 8030 w 40451"/>
                                  <a:gd name="connsiteY3" fmla="*/ 8200 h 50852"/>
                                  <a:gd name="connsiteX4" fmla="*/ 23862 w 40451"/>
                                  <a:gd name="connsiteY4" fmla="*/ 10 h 50852"/>
                                  <a:gd name="connsiteX5" fmla="*/ 32140 w 40451"/>
                                  <a:gd name="connsiteY5" fmla="*/ 1616 h 50852"/>
                                  <a:gd name="connsiteX6" fmla="*/ 37793 w 40451"/>
                                  <a:gd name="connsiteY6" fmla="*/ 5845 h 50852"/>
                                  <a:gd name="connsiteX7" fmla="*/ 40418 w 40451"/>
                                  <a:gd name="connsiteY7" fmla="*/ 12081 h 50852"/>
                                  <a:gd name="connsiteX8" fmla="*/ 40873 w 40451"/>
                                  <a:gd name="connsiteY8" fmla="*/ 20271 h 50852"/>
                                  <a:gd name="connsiteX9" fmla="*/ 40873 w 40451"/>
                                  <a:gd name="connsiteY9" fmla="*/ 50863 h 50852"/>
                                  <a:gd name="connsiteX10" fmla="*/ 32462 w 40451"/>
                                  <a:gd name="connsiteY10" fmla="*/ 50863 h 50852"/>
                                  <a:gd name="connsiteX11" fmla="*/ 32462 w 40451"/>
                                  <a:gd name="connsiteY11" fmla="*/ 20619 h 50852"/>
                                  <a:gd name="connsiteX12" fmla="*/ 31471 w 40451"/>
                                  <a:gd name="connsiteY12" fmla="*/ 12911 h 50852"/>
                                  <a:gd name="connsiteX13" fmla="*/ 27961 w 40451"/>
                                  <a:gd name="connsiteY13" fmla="*/ 8816 h 50852"/>
                                  <a:gd name="connsiteX14" fmla="*/ 22094 w 40451"/>
                                  <a:gd name="connsiteY14" fmla="*/ 7290 h 50852"/>
                                  <a:gd name="connsiteX15" fmla="*/ 12772 w 40451"/>
                                  <a:gd name="connsiteY15" fmla="*/ 10716 h 50852"/>
                                  <a:gd name="connsiteX16" fmla="*/ 8861 w 40451"/>
                                  <a:gd name="connsiteY16" fmla="*/ 23697 h 50852"/>
                                  <a:gd name="connsiteX17" fmla="*/ 8861 w 40451"/>
                                  <a:gd name="connsiteY17" fmla="*/ 50863 h 50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451" h="50852">
                                    <a:moveTo>
                                      <a:pt x="422" y="50863"/>
                                    </a:moveTo>
                                    <a:lnTo>
                                      <a:pt x="422" y="1134"/>
                                    </a:lnTo>
                                    <a:lnTo>
                                      <a:pt x="8030" y="1134"/>
                                    </a:lnTo>
                                    <a:lnTo>
                                      <a:pt x="8030" y="8200"/>
                                    </a:lnTo>
                                    <a:cubicBezTo>
                                      <a:pt x="11647" y="2767"/>
                                      <a:pt x="16924" y="37"/>
                                      <a:pt x="23862" y="10"/>
                                    </a:cubicBezTo>
                                    <a:cubicBezTo>
                                      <a:pt x="26836" y="37"/>
                                      <a:pt x="29595" y="572"/>
                                      <a:pt x="32140" y="1616"/>
                                    </a:cubicBezTo>
                                    <a:cubicBezTo>
                                      <a:pt x="34632" y="2714"/>
                                      <a:pt x="36507" y="4132"/>
                                      <a:pt x="37793" y="5845"/>
                                    </a:cubicBezTo>
                                    <a:cubicBezTo>
                                      <a:pt x="39025" y="7611"/>
                                      <a:pt x="39909" y="9672"/>
                                      <a:pt x="40418" y="12081"/>
                                    </a:cubicBezTo>
                                    <a:cubicBezTo>
                                      <a:pt x="40713" y="13633"/>
                                      <a:pt x="40873" y="16363"/>
                                      <a:pt x="40873" y="20271"/>
                                    </a:cubicBezTo>
                                    <a:lnTo>
                                      <a:pt x="40873" y="50863"/>
                                    </a:lnTo>
                                    <a:lnTo>
                                      <a:pt x="32462" y="50863"/>
                                    </a:lnTo>
                                    <a:lnTo>
                                      <a:pt x="32462" y="20619"/>
                                    </a:lnTo>
                                    <a:cubicBezTo>
                                      <a:pt x="32435" y="17193"/>
                                      <a:pt x="32113" y="14624"/>
                                      <a:pt x="31471" y="12911"/>
                                    </a:cubicBezTo>
                                    <a:cubicBezTo>
                                      <a:pt x="30801" y="11225"/>
                                      <a:pt x="29622" y="9860"/>
                                      <a:pt x="27961" y="8816"/>
                                    </a:cubicBezTo>
                                    <a:cubicBezTo>
                                      <a:pt x="26273" y="7826"/>
                                      <a:pt x="24318" y="7317"/>
                                      <a:pt x="22094" y="7290"/>
                                    </a:cubicBezTo>
                                    <a:cubicBezTo>
                                      <a:pt x="18478" y="7317"/>
                                      <a:pt x="15370" y="8441"/>
                                      <a:pt x="12772" y="10716"/>
                                    </a:cubicBezTo>
                                    <a:cubicBezTo>
                                      <a:pt x="10146" y="13018"/>
                                      <a:pt x="8834" y="17354"/>
                                      <a:pt x="8861" y="23697"/>
                                    </a:cubicBezTo>
                                    <a:lnTo>
                                      <a:pt x="8861" y="50863"/>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1" name="Freeform: Shape 15571"/>
                            <wps:cNvSpPr/>
                            <wps:spPr>
                              <a:xfrm>
                                <a:off x="2890769" y="68110"/>
                                <a:ext cx="45837" cy="51976"/>
                              </a:xfrm>
                              <a:custGeom>
                                <a:avLst/>
                                <a:gdLst>
                                  <a:gd name="connsiteX0" fmla="*/ 35765 w 45837"/>
                                  <a:gd name="connsiteY0" fmla="*/ 44734 h 51976"/>
                                  <a:gd name="connsiteX1" fmla="*/ 26738 w 45837"/>
                                  <a:gd name="connsiteY1" fmla="*/ 50354 h 51976"/>
                                  <a:gd name="connsiteX2" fmla="*/ 17442 w 45837"/>
                                  <a:gd name="connsiteY2" fmla="*/ 51987 h 51976"/>
                                  <a:gd name="connsiteX3" fmla="*/ 4824 w 45837"/>
                                  <a:gd name="connsiteY3" fmla="*/ 47999 h 51976"/>
                                  <a:gd name="connsiteX4" fmla="*/ 431 w 45837"/>
                                  <a:gd name="connsiteY4" fmla="*/ 37748 h 51976"/>
                                  <a:gd name="connsiteX5" fmla="*/ 2092 w 45837"/>
                                  <a:gd name="connsiteY5" fmla="*/ 31084 h 51976"/>
                                  <a:gd name="connsiteX6" fmla="*/ 6431 w 45837"/>
                                  <a:gd name="connsiteY6" fmla="*/ 26239 h 51976"/>
                                  <a:gd name="connsiteX7" fmla="*/ 12513 w 45837"/>
                                  <a:gd name="connsiteY7" fmla="*/ 23456 h 51976"/>
                                  <a:gd name="connsiteX8" fmla="*/ 20013 w 45837"/>
                                  <a:gd name="connsiteY8" fmla="*/ 22198 h 51976"/>
                                  <a:gd name="connsiteX9" fmla="*/ 35069 w 45837"/>
                                  <a:gd name="connsiteY9" fmla="*/ 19281 h 51976"/>
                                  <a:gd name="connsiteX10" fmla="*/ 35096 w 45837"/>
                                  <a:gd name="connsiteY10" fmla="*/ 17086 h 51976"/>
                                  <a:gd name="connsiteX11" fmla="*/ 32711 w 45837"/>
                                  <a:gd name="connsiteY11" fmla="*/ 9833 h 51976"/>
                                  <a:gd name="connsiteX12" fmla="*/ 23094 w 45837"/>
                                  <a:gd name="connsiteY12" fmla="*/ 6969 h 51976"/>
                                  <a:gd name="connsiteX13" fmla="*/ 14307 w 45837"/>
                                  <a:gd name="connsiteY13" fmla="*/ 9057 h 51976"/>
                                  <a:gd name="connsiteX14" fmla="*/ 10128 w 45837"/>
                                  <a:gd name="connsiteY14" fmla="*/ 16444 h 51976"/>
                                  <a:gd name="connsiteX15" fmla="*/ 1877 w 45837"/>
                                  <a:gd name="connsiteY15" fmla="*/ 15320 h 51976"/>
                                  <a:gd name="connsiteX16" fmla="*/ 5574 w 45837"/>
                                  <a:gd name="connsiteY16" fmla="*/ 6782 h 51976"/>
                                  <a:gd name="connsiteX17" fmla="*/ 13022 w 45837"/>
                                  <a:gd name="connsiteY17" fmla="*/ 1777 h 51976"/>
                                  <a:gd name="connsiteX18" fmla="*/ 24327 w 45837"/>
                                  <a:gd name="connsiteY18" fmla="*/ 10 h 51976"/>
                                  <a:gd name="connsiteX19" fmla="*/ 34694 w 45837"/>
                                  <a:gd name="connsiteY19" fmla="*/ 1509 h 51976"/>
                                  <a:gd name="connsiteX20" fmla="*/ 40561 w 45837"/>
                                  <a:gd name="connsiteY20" fmla="*/ 5283 h 51976"/>
                                  <a:gd name="connsiteX21" fmla="*/ 43186 w 45837"/>
                                  <a:gd name="connsiteY21" fmla="*/ 11010 h 51976"/>
                                  <a:gd name="connsiteX22" fmla="*/ 43588 w 45837"/>
                                  <a:gd name="connsiteY22" fmla="*/ 18772 h 51976"/>
                                  <a:gd name="connsiteX23" fmla="*/ 43588 w 45837"/>
                                  <a:gd name="connsiteY23" fmla="*/ 30013 h 51976"/>
                                  <a:gd name="connsiteX24" fmla="*/ 44124 w 45837"/>
                                  <a:gd name="connsiteY24" fmla="*/ 44894 h 51976"/>
                                  <a:gd name="connsiteX25" fmla="*/ 46267 w 45837"/>
                                  <a:gd name="connsiteY25" fmla="*/ 50863 h 51976"/>
                                  <a:gd name="connsiteX26" fmla="*/ 37453 w 45837"/>
                                  <a:gd name="connsiteY26" fmla="*/ 50863 h 51976"/>
                                  <a:gd name="connsiteX27" fmla="*/ 35765 w 45837"/>
                                  <a:gd name="connsiteY27" fmla="*/ 44734 h 51976"/>
                                  <a:gd name="connsiteX28" fmla="*/ 35069 w 45837"/>
                                  <a:gd name="connsiteY28" fmla="*/ 25892 h 51976"/>
                                  <a:gd name="connsiteX29" fmla="*/ 21273 w 45837"/>
                                  <a:gd name="connsiteY29" fmla="*/ 29076 h 51976"/>
                                  <a:gd name="connsiteX30" fmla="*/ 13906 w 45837"/>
                                  <a:gd name="connsiteY30" fmla="*/ 30763 h 51976"/>
                                  <a:gd name="connsiteX31" fmla="*/ 10584 w 45837"/>
                                  <a:gd name="connsiteY31" fmla="*/ 33519 h 51976"/>
                                  <a:gd name="connsiteX32" fmla="*/ 9432 w 45837"/>
                                  <a:gd name="connsiteY32" fmla="*/ 37507 h 51976"/>
                                  <a:gd name="connsiteX33" fmla="*/ 11977 w 45837"/>
                                  <a:gd name="connsiteY33" fmla="*/ 43128 h 51976"/>
                                  <a:gd name="connsiteX34" fmla="*/ 19451 w 45837"/>
                                  <a:gd name="connsiteY34" fmla="*/ 45376 h 51976"/>
                                  <a:gd name="connsiteX35" fmla="*/ 28131 w 45837"/>
                                  <a:gd name="connsiteY35" fmla="*/ 43262 h 51976"/>
                                  <a:gd name="connsiteX36" fmla="*/ 33703 w 45837"/>
                                  <a:gd name="connsiteY36" fmla="*/ 37427 h 51976"/>
                                  <a:gd name="connsiteX37" fmla="*/ 35069 w 45837"/>
                                  <a:gd name="connsiteY37" fmla="*/ 28996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45837" h="51976">
                                    <a:moveTo>
                                      <a:pt x="35765" y="44734"/>
                                    </a:moveTo>
                                    <a:cubicBezTo>
                                      <a:pt x="32631" y="47410"/>
                                      <a:pt x="29604" y="49284"/>
                                      <a:pt x="26738" y="50354"/>
                                    </a:cubicBezTo>
                                    <a:cubicBezTo>
                                      <a:pt x="23818" y="51452"/>
                                      <a:pt x="20737" y="51987"/>
                                      <a:pt x="17442" y="51987"/>
                                    </a:cubicBezTo>
                                    <a:cubicBezTo>
                                      <a:pt x="11950" y="51987"/>
                                      <a:pt x="7744" y="50675"/>
                                      <a:pt x="4824" y="47999"/>
                                    </a:cubicBezTo>
                                    <a:cubicBezTo>
                                      <a:pt x="1877" y="45349"/>
                                      <a:pt x="404" y="41923"/>
                                      <a:pt x="431" y="37748"/>
                                    </a:cubicBezTo>
                                    <a:cubicBezTo>
                                      <a:pt x="404" y="35339"/>
                                      <a:pt x="966" y="33118"/>
                                      <a:pt x="2092" y="31084"/>
                                    </a:cubicBezTo>
                                    <a:cubicBezTo>
                                      <a:pt x="3190" y="29076"/>
                                      <a:pt x="4637" y="27471"/>
                                      <a:pt x="6431" y="26239"/>
                                    </a:cubicBezTo>
                                    <a:cubicBezTo>
                                      <a:pt x="8226" y="25035"/>
                                      <a:pt x="10235" y="24098"/>
                                      <a:pt x="12513" y="23456"/>
                                    </a:cubicBezTo>
                                    <a:cubicBezTo>
                                      <a:pt x="14147" y="23054"/>
                                      <a:pt x="16665" y="22626"/>
                                      <a:pt x="20013" y="22198"/>
                                    </a:cubicBezTo>
                                    <a:cubicBezTo>
                                      <a:pt x="26818" y="21395"/>
                                      <a:pt x="31827" y="20432"/>
                                      <a:pt x="35069" y="19281"/>
                                    </a:cubicBezTo>
                                    <a:cubicBezTo>
                                      <a:pt x="35069" y="18157"/>
                                      <a:pt x="35069" y="17434"/>
                                      <a:pt x="35096" y="17086"/>
                                    </a:cubicBezTo>
                                    <a:cubicBezTo>
                                      <a:pt x="35069" y="13687"/>
                                      <a:pt x="34292" y="11251"/>
                                      <a:pt x="32711" y="9833"/>
                                    </a:cubicBezTo>
                                    <a:cubicBezTo>
                                      <a:pt x="30542" y="7933"/>
                                      <a:pt x="27327" y="6996"/>
                                      <a:pt x="23094" y="6969"/>
                                    </a:cubicBezTo>
                                    <a:cubicBezTo>
                                      <a:pt x="19103" y="6996"/>
                                      <a:pt x="16183" y="7692"/>
                                      <a:pt x="14307" y="9057"/>
                                    </a:cubicBezTo>
                                    <a:cubicBezTo>
                                      <a:pt x="12405" y="10475"/>
                                      <a:pt x="11012" y="12937"/>
                                      <a:pt x="10128" y="16444"/>
                                    </a:cubicBezTo>
                                    <a:lnTo>
                                      <a:pt x="1877" y="15320"/>
                                    </a:lnTo>
                                    <a:cubicBezTo>
                                      <a:pt x="2601" y="11813"/>
                                      <a:pt x="3833" y="8950"/>
                                      <a:pt x="5574" y="6782"/>
                                    </a:cubicBezTo>
                                    <a:cubicBezTo>
                                      <a:pt x="7262" y="4614"/>
                                      <a:pt x="9753" y="2954"/>
                                      <a:pt x="13022" y="1777"/>
                                    </a:cubicBezTo>
                                    <a:cubicBezTo>
                                      <a:pt x="16263" y="626"/>
                                      <a:pt x="20013" y="37"/>
                                      <a:pt x="24327" y="10"/>
                                    </a:cubicBezTo>
                                    <a:cubicBezTo>
                                      <a:pt x="28559" y="37"/>
                                      <a:pt x="32015" y="546"/>
                                      <a:pt x="34694" y="1509"/>
                                    </a:cubicBezTo>
                                    <a:cubicBezTo>
                                      <a:pt x="37319" y="2526"/>
                                      <a:pt x="39275" y="3784"/>
                                      <a:pt x="40561" y="5283"/>
                                    </a:cubicBezTo>
                                    <a:cubicBezTo>
                                      <a:pt x="41793" y="6808"/>
                                      <a:pt x="42677" y="8709"/>
                                      <a:pt x="43186" y="11010"/>
                                    </a:cubicBezTo>
                                    <a:cubicBezTo>
                                      <a:pt x="43427" y="12456"/>
                                      <a:pt x="43561" y="15052"/>
                                      <a:pt x="43588" y="18772"/>
                                    </a:cubicBezTo>
                                    <a:lnTo>
                                      <a:pt x="43588" y="30013"/>
                                    </a:lnTo>
                                    <a:cubicBezTo>
                                      <a:pt x="43561" y="37882"/>
                                      <a:pt x="43749" y="42833"/>
                                      <a:pt x="44124" y="44894"/>
                                    </a:cubicBezTo>
                                    <a:cubicBezTo>
                                      <a:pt x="44499" y="46982"/>
                                      <a:pt x="45195" y="48962"/>
                                      <a:pt x="46267" y="50863"/>
                                    </a:cubicBezTo>
                                    <a:lnTo>
                                      <a:pt x="37453" y="50863"/>
                                    </a:lnTo>
                                    <a:cubicBezTo>
                                      <a:pt x="36569" y="49123"/>
                                      <a:pt x="36007" y="47089"/>
                                      <a:pt x="35765" y="44734"/>
                                    </a:cubicBezTo>
                                    <a:close/>
                                    <a:moveTo>
                                      <a:pt x="35069" y="25892"/>
                                    </a:moveTo>
                                    <a:cubicBezTo>
                                      <a:pt x="31988" y="27149"/>
                                      <a:pt x="27380" y="28220"/>
                                      <a:pt x="21273" y="29076"/>
                                    </a:cubicBezTo>
                                    <a:cubicBezTo>
                                      <a:pt x="17790" y="29585"/>
                                      <a:pt x="15352" y="30147"/>
                                      <a:pt x="13906" y="30763"/>
                                    </a:cubicBezTo>
                                    <a:cubicBezTo>
                                      <a:pt x="12459" y="31405"/>
                                      <a:pt x="11334" y="32315"/>
                                      <a:pt x="10584" y="33519"/>
                                    </a:cubicBezTo>
                                    <a:cubicBezTo>
                                      <a:pt x="9780" y="34724"/>
                                      <a:pt x="9405" y="36062"/>
                                      <a:pt x="9432" y="37507"/>
                                    </a:cubicBezTo>
                                    <a:cubicBezTo>
                                      <a:pt x="9405" y="39782"/>
                                      <a:pt x="10262" y="41656"/>
                                      <a:pt x="11977" y="43128"/>
                                    </a:cubicBezTo>
                                    <a:cubicBezTo>
                                      <a:pt x="13664" y="44653"/>
                                      <a:pt x="16156" y="45403"/>
                                      <a:pt x="19451" y="45376"/>
                                    </a:cubicBezTo>
                                    <a:cubicBezTo>
                                      <a:pt x="22692" y="45403"/>
                                      <a:pt x="25586" y="44707"/>
                                      <a:pt x="28131" y="43262"/>
                                    </a:cubicBezTo>
                                    <a:cubicBezTo>
                                      <a:pt x="30649" y="41870"/>
                                      <a:pt x="32497" y="39916"/>
                                      <a:pt x="33703" y="37427"/>
                                    </a:cubicBezTo>
                                    <a:cubicBezTo>
                                      <a:pt x="34587" y="35527"/>
                                      <a:pt x="35042" y="32716"/>
                                      <a:pt x="35069" y="2899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2" name="Freeform: Shape 15572"/>
                            <wps:cNvSpPr/>
                            <wps:spPr>
                              <a:xfrm>
                                <a:off x="2946819" y="50285"/>
                                <a:ext cx="8438" cy="68677"/>
                              </a:xfrm>
                              <a:custGeom>
                                <a:avLst/>
                                <a:gdLst>
                                  <a:gd name="connsiteX0" fmla="*/ 438 w 8438"/>
                                  <a:gd name="connsiteY0" fmla="*/ 68688 h 68677"/>
                                  <a:gd name="connsiteX1" fmla="*/ 438 w 8438"/>
                                  <a:gd name="connsiteY1" fmla="*/ 10 h 68677"/>
                                  <a:gd name="connsiteX2" fmla="*/ 8876 w 8438"/>
                                  <a:gd name="connsiteY2" fmla="*/ 10 h 68677"/>
                                  <a:gd name="connsiteX3" fmla="*/ 8876 w 8438"/>
                                  <a:gd name="connsiteY3" fmla="*/ 68688 h 68677"/>
                                </a:gdLst>
                                <a:ahLst/>
                                <a:cxnLst>
                                  <a:cxn ang="0">
                                    <a:pos x="connsiteX0" y="connsiteY0"/>
                                  </a:cxn>
                                  <a:cxn ang="0">
                                    <a:pos x="connsiteX1" y="connsiteY1"/>
                                  </a:cxn>
                                  <a:cxn ang="0">
                                    <a:pos x="connsiteX2" y="connsiteY2"/>
                                  </a:cxn>
                                  <a:cxn ang="0">
                                    <a:pos x="connsiteX3" y="connsiteY3"/>
                                  </a:cxn>
                                </a:cxnLst>
                                <a:rect l="l" t="t" r="r" b="b"/>
                                <a:pathLst>
                                  <a:path w="8438" h="68677">
                                    <a:moveTo>
                                      <a:pt x="438" y="68688"/>
                                    </a:moveTo>
                                    <a:lnTo>
                                      <a:pt x="438" y="10"/>
                                    </a:lnTo>
                                    <a:lnTo>
                                      <a:pt x="8876" y="10"/>
                                    </a:lnTo>
                                    <a:lnTo>
                                      <a:pt x="8876" y="68688"/>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3" name="Freeform: Shape 15573"/>
                            <wps:cNvSpPr/>
                            <wps:spPr>
                              <a:xfrm>
                                <a:off x="2962012" y="118962"/>
                                <a:ext cx="6858" cy="6851"/>
                              </a:xfrm>
                              <a:custGeom>
                                <a:avLst/>
                                <a:gdLst/>
                                <a:ahLst/>
                                <a:cxnLst/>
                                <a:rect l="l" t="t" r="r" b="b"/>
                                <a:pathLst>
                                  <a:path w="6858" h="6851"/>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4" name="Freeform: Shape 15574"/>
                            <wps:cNvSpPr/>
                            <wps:spPr>
                              <a:xfrm>
                                <a:off x="2992171" y="68110"/>
                                <a:ext cx="45837" cy="51976"/>
                              </a:xfrm>
                              <a:custGeom>
                                <a:avLst/>
                                <a:gdLst>
                                  <a:gd name="connsiteX0" fmla="*/ 35780 w 45837"/>
                                  <a:gd name="connsiteY0" fmla="*/ 44734 h 51976"/>
                                  <a:gd name="connsiteX1" fmla="*/ 26752 w 45837"/>
                                  <a:gd name="connsiteY1" fmla="*/ 50354 h 51976"/>
                                  <a:gd name="connsiteX2" fmla="*/ 17457 w 45837"/>
                                  <a:gd name="connsiteY2" fmla="*/ 51987 h 51976"/>
                                  <a:gd name="connsiteX3" fmla="*/ 4839 w 45837"/>
                                  <a:gd name="connsiteY3" fmla="*/ 47999 h 51976"/>
                                  <a:gd name="connsiteX4" fmla="*/ 445 w 45837"/>
                                  <a:gd name="connsiteY4" fmla="*/ 37748 h 51976"/>
                                  <a:gd name="connsiteX5" fmla="*/ 2106 w 45837"/>
                                  <a:gd name="connsiteY5" fmla="*/ 31084 h 51976"/>
                                  <a:gd name="connsiteX6" fmla="*/ 6446 w 45837"/>
                                  <a:gd name="connsiteY6" fmla="*/ 26239 h 51976"/>
                                  <a:gd name="connsiteX7" fmla="*/ 12527 w 45837"/>
                                  <a:gd name="connsiteY7" fmla="*/ 23456 h 51976"/>
                                  <a:gd name="connsiteX8" fmla="*/ 20028 w 45837"/>
                                  <a:gd name="connsiteY8" fmla="*/ 22198 h 51976"/>
                                  <a:gd name="connsiteX9" fmla="*/ 35084 w 45837"/>
                                  <a:gd name="connsiteY9" fmla="*/ 19281 h 51976"/>
                                  <a:gd name="connsiteX10" fmla="*/ 35111 w 45837"/>
                                  <a:gd name="connsiteY10" fmla="*/ 17086 h 51976"/>
                                  <a:gd name="connsiteX11" fmla="*/ 32726 w 45837"/>
                                  <a:gd name="connsiteY11" fmla="*/ 9833 h 51976"/>
                                  <a:gd name="connsiteX12" fmla="*/ 23109 w 45837"/>
                                  <a:gd name="connsiteY12" fmla="*/ 6969 h 51976"/>
                                  <a:gd name="connsiteX13" fmla="*/ 14322 w 45837"/>
                                  <a:gd name="connsiteY13" fmla="*/ 9057 h 51976"/>
                                  <a:gd name="connsiteX14" fmla="*/ 10143 w 45837"/>
                                  <a:gd name="connsiteY14" fmla="*/ 16444 h 51976"/>
                                  <a:gd name="connsiteX15" fmla="*/ 1892 w 45837"/>
                                  <a:gd name="connsiteY15" fmla="*/ 15320 h 51976"/>
                                  <a:gd name="connsiteX16" fmla="*/ 5589 w 45837"/>
                                  <a:gd name="connsiteY16" fmla="*/ 6782 h 51976"/>
                                  <a:gd name="connsiteX17" fmla="*/ 13036 w 45837"/>
                                  <a:gd name="connsiteY17" fmla="*/ 1777 h 51976"/>
                                  <a:gd name="connsiteX18" fmla="*/ 24341 w 45837"/>
                                  <a:gd name="connsiteY18" fmla="*/ 10 h 51976"/>
                                  <a:gd name="connsiteX19" fmla="*/ 34709 w 45837"/>
                                  <a:gd name="connsiteY19" fmla="*/ 1509 h 51976"/>
                                  <a:gd name="connsiteX20" fmla="*/ 40576 w 45837"/>
                                  <a:gd name="connsiteY20" fmla="*/ 5283 h 51976"/>
                                  <a:gd name="connsiteX21" fmla="*/ 43201 w 45837"/>
                                  <a:gd name="connsiteY21" fmla="*/ 11010 h 51976"/>
                                  <a:gd name="connsiteX22" fmla="*/ 43603 w 45837"/>
                                  <a:gd name="connsiteY22" fmla="*/ 18772 h 51976"/>
                                  <a:gd name="connsiteX23" fmla="*/ 43603 w 45837"/>
                                  <a:gd name="connsiteY23" fmla="*/ 30013 h 51976"/>
                                  <a:gd name="connsiteX24" fmla="*/ 44138 w 45837"/>
                                  <a:gd name="connsiteY24" fmla="*/ 44894 h 51976"/>
                                  <a:gd name="connsiteX25" fmla="*/ 46282 w 45837"/>
                                  <a:gd name="connsiteY25" fmla="*/ 50863 h 51976"/>
                                  <a:gd name="connsiteX26" fmla="*/ 37468 w 45837"/>
                                  <a:gd name="connsiteY26" fmla="*/ 50863 h 51976"/>
                                  <a:gd name="connsiteX27" fmla="*/ 35780 w 45837"/>
                                  <a:gd name="connsiteY27" fmla="*/ 44734 h 51976"/>
                                  <a:gd name="connsiteX28" fmla="*/ 35084 w 45837"/>
                                  <a:gd name="connsiteY28" fmla="*/ 25892 h 51976"/>
                                  <a:gd name="connsiteX29" fmla="*/ 21287 w 45837"/>
                                  <a:gd name="connsiteY29" fmla="*/ 29076 h 51976"/>
                                  <a:gd name="connsiteX30" fmla="*/ 13920 w 45837"/>
                                  <a:gd name="connsiteY30" fmla="*/ 30763 h 51976"/>
                                  <a:gd name="connsiteX31" fmla="*/ 10599 w 45837"/>
                                  <a:gd name="connsiteY31" fmla="*/ 33519 h 51976"/>
                                  <a:gd name="connsiteX32" fmla="*/ 9447 w 45837"/>
                                  <a:gd name="connsiteY32" fmla="*/ 37507 h 51976"/>
                                  <a:gd name="connsiteX33" fmla="*/ 11992 w 45837"/>
                                  <a:gd name="connsiteY33" fmla="*/ 43128 h 51976"/>
                                  <a:gd name="connsiteX34" fmla="*/ 19466 w 45837"/>
                                  <a:gd name="connsiteY34" fmla="*/ 45376 h 51976"/>
                                  <a:gd name="connsiteX35" fmla="*/ 28145 w 45837"/>
                                  <a:gd name="connsiteY35" fmla="*/ 43262 h 51976"/>
                                  <a:gd name="connsiteX36" fmla="*/ 33718 w 45837"/>
                                  <a:gd name="connsiteY36" fmla="*/ 37427 h 51976"/>
                                  <a:gd name="connsiteX37" fmla="*/ 35084 w 45837"/>
                                  <a:gd name="connsiteY37" fmla="*/ 28996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45837" h="51976">
                                    <a:moveTo>
                                      <a:pt x="35780" y="44734"/>
                                    </a:moveTo>
                                    <a:cubicBezTo>
                                      <a:pt x="32646" y="47410"/>
                                      <a:pt x="29619" y="49284"/>
                                      <a:pt x="26752" y="50354"/>
                                    </a:cubicBezTo>
                                    <a:cubicBezTo>
                                      <a:pt x="23832" y="51452"/>
                                      <a:pt x="20752" y="51987"/>
                                      <a:pt x="17457" y="51987"/>
                                    </a:cubicBezTo>
                                    <a:cubicBezTo>
                                      <a:pt x="11965" y="51987"/>
                                      <a:pt x="7759" y="50675"/>
                                      <a:pt x="4839" y="47999"/>
                                    </a:cubicBezTo>
                                    <a:cubicBezTo>
                                      <a:pt x="1892" y="45349"/>
                                      <a:pt x="419" y="41923"/>
                                      <a:pt x="445" y="37748"/>
                                    </a:cubicBezTo>
                                    <a:cubicBezTo>
                                      <a:pt x="419" y="35339"/>
                                      <a:pt x="981" y="33118"/>
                                      <a:pt x="2106" y="31084"/>
                                    </a:cubicBezTo>
                                    <a:cubicBezTo>
                                      <a:pt x="3205" y="29076"/>
                                      <a:pt x="4651" y="27471"/>
                                      <a:pt x="6446" y="26239"/>
                                    </a:cubicBezTo>
                                    <a:cubicBezTo>
                                      <a:pt x="8241" y="25035"/>
                                      <a:pt x="10250" y="24098"/>
                                      <a:pt x="12527" y="23456"/>
                                    </a:cubicBezTo>
                                    <a:cubicBezTo>
                                      <a:pt x="14161" y="23054"/>
                                      <a:pt x="16680" y="22626"/>
                                      <a:pt x="20028" y="22198"/>
                                    </a:cubicBezTo>
                                    <a:cubicBezTo>
                                      <a:pt x="26833" y="21395"/>
                                      <a:pt x="31842" y="20432"/>
                                      <a:pt x="35084" y="19281"/>
                                    </a:cubicBezTo>
                                    <a:cubicBezTo>
                                      <a:pt x="35084" y="18157"/>
                                      <a:pt x="35084" y="17434"/>
                                      <a:pt x="35111" y="17086"/>
                                    </a:cubicBezTo>
                                    <a:cubicBezTo>
                                      <a:pt x="35084" y="13687"/>
                                      <a:pt x="34307" y="11251"/>
                                      <a:pt x="32726" y="9833"/>
                                    </a:cubicBezTo>
                                    <a:cubicBezTo>
                                      <a:pt x="30556" y="7933"/>
                                      <a:pt x="27342" y="6996"/>
                                      <a:pt x="23109" y="6969"/>
                                    </a:cubicBezTo>
                                    <a:cubicBezTo>
                                      <a:pt x="19117" y="6996"/>
                                      <a:pt x="16197" y="7692"/>
                                      <a:pt x="14322" y="9057"/>
                                    </a:cubicBezTo>
                                    <a:cubicBezTo>
                                      <a:pt x="12420" y="10475"/>
                                      <a:pt x="11027" y="12937"/>
                                      <a:pt x="10143" y="16444"/>
                                    </a:cubicBezTo>
                                    <a:lnTo>
                                      <a:pt x="1892" y="15320"/>
                                    </a:lnTo>
                                    <a:cubicBezTo>
                                      <a:pt x="2615" y="11813"/>
                                      <a:pt x="3848" y="8950"/>
                                      <a:pt x="5589" y="6782"/>
                                    </a:cubicBezTo>
                                    <a:cubicBezTo>
                                      <a:pt x="7277" y="4614"/>
                                      <a:pt x="9768" y="2954"/>
                                      <a:pt x="13036" y="1777"/>
                                    </a:cubicBezTo>
                                    <a:cubicBezTo>
                                      <a:pt x="16278" y="626"/>
                                      <a:pt x="20028" y="37"/>
                                      <a:pt x="24341" y="10"/>
                                    </a:cubicBezTo>
                                    <a:cubicBezTo>
                                      <a:pt x="28574" y="37"/>
                                      <a:pt x="32030" y="546"/>
                                      <a:pt x="34709" y="1509"/>
                                    </a:cubicBezTo>
                                    <a:cubicBezTo>
                                      <a:pt x="37334" y="2526"/>
                                      <a:pt x="39290" y="3784"/>
                                      <a:pt x="40576" y="5283"/>
                                    </a:cubicBezTo>
                                    <a:cubicBezTo>
                                      <a:pt x="41808" y="6808"/>
                                      <a:pt x="42692" y="8709"/>
                                      <a:pt x="43201" y="11010"/>
                                    </a:cubicBezTo>
                                    <a:cubicBezTo>
                                      <a:pt x="43442" y="12456"/>
                                      <a:pt x="43576" y="15052"/>
                                      <a:pt x="43603" y="18772"/>
                                    </a:cubicBezTo>
                                    <a:lnTo>
                                      <a:pt x="43603" y="30013"/>
                                    </a:lnTo>
                                    <a:cubicBezTo>
                                      <a:pt x="43576" y="37882"/>
                                      <a:pt x="43763" y="42833"/>
                                      <a:pt x="44138" y="44894"/>
                                    </a:cubicBezTo>
                                    <a:cubicBezTo>
                                      <a:pt x="44513" y="46982"/>
                                      <a:pt x="45210" y="48962"/>
                                      <a:pt x="46282" y="50863"/>
                                    </a:cubicBezTo>
                                    <a:lnTo>
                                      <a:pt x="37468" y="50863"/>
                                    </a:lnTo>
                                    <a:cubicBezTo>
                                      <a:pt x="36584" y="49123"/>
                                      <a:pt x="36021" y="47089"/>
                                      <a:pt x="35780" y="44734"/>
                                    </a:cubicBezTo>
                                    <a:close/>
                                    <a:moveTo>
                                      <a:pt x="35084" y="25892"/>
                                    </a:moveTo>
                                    <a:cubicBezTo>
                                      <a:pt x="32003" y="27149"/>
                                      <a:pt x="27395" y="28220"/>
                                      <a:pt x="21287" y="29076"/>
                                    </a:cubicBezTo>
                                    <a:cubicBezTo>
                                      <a:pt x="17805" y="29585"/>
                                      <a:pt x="15367" y="30147"/>
                                      <a:pt x="13920" y="30763"/>
                                    </a:cubicBezTo>
                                    <a:cubicBezTo>
                                      <a:pt x="12474" y="31405"/>
                                      <a:pt x="11349" y="32315"/>
                                      <a:pt x="10599" y="33519"/>
                                    </a:cubicBezTo>
                                    <a:cubicBezTo>
                                      <a:pt x="9795" y="34724"/>
                                      <a:pt x="9420" y="36062"/>
                                      <a:pt x="9447" y="37507"/>
                                    </a:cubicBezTo>
                                    <a:cubicBezTo>
                                      <a:pt x="9420" y="39782"/>
                                      <a:pt x="10277" y="41656"/>
                                      <a:pt x="11992" y="43128"/>
                                    </a:cubicBezTo>
                                    <a:cubicBezTo>
                                      <a:pt x="13679" y="44653"/>
                                      <a:pt x="16171" y="45403"/>
                                      <a:pt x="19466" y="45376"/>
                                    </a:cubicBezTo>
                                    <a:cubicBezTo>
                                      <a:pt x="22707" y="45403"/>
                                      <a:pt x="25600" y="44707"/>
                                      <a:pt x="28145" y="43262"/>
                                    </a:cubicBezTo>
                                    <a:cubicBezTo>
                                      <a:pt x="30664" y="41870"/>
                                      <a:pt x="32512" y="39916"/>
                                      <a:pt x="33718" y="37427"/>
                                    </a:cubicBezTo>
                                    <a:cubicBezTo>
                                      <a:pt x="34602" y="35527"/>
                                      <a:pt x="35057" y="32716"/>
                                      <a:pt x="35084" y="2899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5" name="Freeform: Shape 15575"/>
                            <wps:cNvSpPr/>
                            <wps:spPr>
                              <a:xfrm>
                                <a:off x="3045033" y="68110"/>
                                <a:ext cx="41362" cy="51976"/>
                              </a:xfrm>
                              <a:custGeom>
                                <a:avLst/>
                                <a:gdLst>
                                  <a:gd name="connsiteX0" fmla="*/ 452 w 41362"/>
                                  <a:gd name="connsiteY0" fmla="*/ 36008 h 51976"/>
                                  <a:gd name="connsiteX1" fmla="*/ 8811 w 41362"/>
                                  <a:gd name="connsiteY1" fmla="*/ 34697 h 51976"/>
                                  <a:gd name="connsiteX2" fmla="*/ 12722 w 41362"/>
                                  <a:gd name="connsiteY2" fmla="*/ 42405 h 51976"/>
                                  <a:gd name="connsiteX3" fmla="*/ 21696 w 41362"/>
                                  <a:gd name="connsiteY3" fmla="*/ 45055 h 51976"/>
                                  <a:gd name="connsiteX4" fmla="*/ 30322 w 41362"/>
                                  <a:gd name="connsiteY4" fmla="*/ 42700 h 51976"/>
                                  <a:gd name="connsiteX5" fmla="*/ 33135 w 41362"/>
                                  <a:gd name="connsiteY5" fmla="*/ 37133 h 51976"/>
                                  <a:gd name="connsiteX6" fmla="*/ 30644 w 41362"/>
                                  <a:gd name="connsiteY6" fmla="*/ 32636 h 51976"/>
                                  <a:gd name="connsiteX7" fmla="*/ 22018 w 41362"/>
                                  <a:gd name="connsiteY7" fmla="*/ 29772 h 51976"/>
                                  <a:gd name="connsiteX8" fmla="*/ 9159 w 41362"/>
                                  <a:gd name="connsiteY8" fmla="*/ 25731 h 51976"/>
                                  <a:gd name="connsiteX9" fmla="*/ 3721 w 41362"/>
                                  <a:gd name="connsiteY9" fmla="*/ 21020 h 51976"/>
                                  <a:gd name="connsiteX10" fmla="*/ 1872 w 41362"/>
                                  <a:gd name="connsiteY10" fmla="*/ 14329 h 51976"/>
                                  <a:gd name="connsiteX11" fmla="*/ 3372 w 41362"/>
                                  <a:gd name="connsiteY11" fmla="*/ 8173 h 51976"/>
                                  <a:gd name="connsiteX12" fmla="*/ 7525 w 41362"/>
                                  <a:gd name="connsiteY12" fmla="*/ 3463 h 51976"/>
                                  <a:gd name="connsiteX13" fmla="*/ 12909 w 41362"/>
                                  <a:gd name="connsiteY13" fmla="*/ 1027 h 51976"/>
                                  <a:gd name="connsiteX14" fmla="*/ 20196 w 41362"/>
                                  <a:gd name="connsiteY14" fmla="*/ 10 h 51976"/>
                                  <a:gd name="connsiteX15" fmla="*/ 30483 w 41362"/>
                                  <a:gd name="connsiteY15" fmla="*/ 1696 h 51976"/>
                                  <a:gd name="connsiteX16" fmla="*/ 37019 w 41362"/>
                                  <a:gd name="connsiteY16" fmla="*/ 6273 h 51976"/>
                                  <a:gd name="connsiteX17" fmla="*/ 39939 w 41362"/>
                                  <a:gd name="connsiteY17" fmla="*/ 13955 h 51976"/>
                                  <a:gd name="connsiteX18" fmla="*/ 31688 w 41362"/>
                                  <a:gd name="connsiteY18" fmla="*/ 15079 h 51976"/>
                                  <a:gd name="connsiteX19" fmla="*/ 28420 w 41362"/>
                                  <a:gd name="connsiteY19" fmla="*/ 9083 h 51976"/>
                                  <a:gd name="connsiteX20" fmla="*/ 20812 w 41362"/>
                                  <a:gd name="connsiteY20" fmla="*/ 6916 h 51976"/>
                                  <a:gd name="connsiteX21" fmla="*/ 12507 w 41362"/>
                                  <a:gd name="connsiteY21" fmla="*/ 8843 h 51976"/>
                                  <a:gd name="connsiteX22" fmla="*/ 10016 w 41362"/>
                                  <a:gd name="connsiteY22" fmla="*/ 13339 h 51976"/>
                                  <a:gd name="connsiteX23" fmla="*/ 11061 w 41362"/>
                                  <a:gd name="connsiteY23" fmla="*/ 16283 h 51976"/>
                                  <a:gd name="connsiteX24" fmla="*/ 14275 w 41362"/>
                                  <a:gd name="connsiteY24" fmla="*/ 18531 h 51976"/>
                                  <a:gd name="connsiteX25" fmla="*/ 21750 w 41362"/>
                                  <a:gd name="connsiteY25" fmla="*/ 20699 h 51976"/>
                                  <a:gd name="connsiteX26" fmla="*/ 34233 w 41362"/>
                                  <a:gd name="connsiteY26" fmla="*/ 24607 h 51976"/>
                                  <a:gd name="connsiteX27" fmla="*/ 39779 w 41362"/>
                                  <a:gd name="connsiteY27" fmla="*/ 29050 h 51976"/>
                                  <a:gd name="connsiteX28" fmla="*/ 41815 w 41362"/>
                                  <a:gd name="connsiteY28" fmla="*/ 36249 h 51976"/>
                                  <a:gd name="connsiteX29" fmla="*/ 39350 w 41362"/>
                                  <a:gd name="connsiteY29" fmla="*/ 44198 h 51976"/>
                                  <a:gd name="connsiteX30" fmla="*/ 32251 w 41362"/>
                                  <a:gd name="connsiteY30" fmla="*/ 49953 h 51976"/>
                                  <a:gd name="connsiteX31" fmla="*/ 21750 w 41362"/>
                                  <a:gd name="connsiteY31" fmla="*/ 51987 h 51976"/>
                                  <a:gd name="connsiteX32" fmla="*/ 6935 w 41362"/>
                                  <a:gd name="connsiteY32" fmla="*/ 47972 h 51976"/>
                                  <a:gd name="connsiteX33" fmla="*/ 452 w 41362"/>
                                  <a:gd name="connsiteY33" fmla="*/ 36008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41362" h="51976">
                                    <a:moveTo>
                                      <a:pt x="452" y="36008"/>
                                    </a:moveTo>
                                    <a:lnTo>
                                      <a:pt x="8811" y="34697"/>
                                    </a:lnTo>
                                    <a:cubicBezTo>
                                      <a:pt x="9239" y="38069"/>
                                      <a:pt x="10552" y="40639"/>
                                      <a:pt x="12722" y="42405"/>
                                    </a:cubicBezTo>
                                    <a:cubicBezTo>
                                      <a:pt x="14838" y="44198"/>
                                      <a:pt x="17838" y="45082"/>
                                      <a:pt x="21696" y="45055"/>
                                    </a:cubicBezTo>
                                    <a:cubicBezTo>
                                      <a:pt x="25554" y="45082"/>
                                      <a:pt x="28420" y="44305"/>
                                      <a:pt x="30322" y="42700"/>
                                    </a:cubicBezTo>
                                    <a:cubicBezTo>
                                      <a:pt x="32171" y="41147"/>
                                      <a:pt x="33108" y="39274"/>
                                      <a:pt x="33135" y="37133"/>
                                    </a:cubicBezTo>
                                    <a:cubicBezTo>
                                      <a:pt x="33108" y="35232"/>
                                      <a:pt x="32278" y="33733"/>
                                      <a:pt x="30644" y="32636"/>
                                    </a:cubicBezTo>
                                    <a:cubicBezTo>
                                      <a:pt x="29465" y="31887"/>
                                      <a:pt x="26598" y="30950"/>
                                      <a:pt x="22018" y="29772"/>
                                    </a:cubicBezTo>
                                    <a:cubicBezTo>
                                      <a:pt x="15829" y="28247"/>
                                      <a:pt x="11543" y="26882"/>
                                      <a:pt x="9159" y="25731"/>
                                    </a:cubicBezTo>
                                    <a:cubicBezTo>
                                      <a:pt x="6748" y="24607"/>
                                      <a:pt x="4926" y="23054"/>
                                      <a:pt x="3721" y="21020"/>
                                    </a:cubicBezTo>
                                    <a:cubicBezTo>
                                      <a:pt x="2462" y="19040"/>
                                      <a:pt x="1845" y="16792"/>
                                      <a:pt x="1872" y="14329"/>
                                    </a:cubicBezTo>
                                    <a:cubicBezTo>
                                      <a:pt x="1845" y="12135"/>
                                      <a:pt x="2354" y="10100"/>
                                      <a:pt x="3372" y="8173"/>
                                    </a:cubicBezTo>
                                    <a:cubicBezTo>
                                      <a:pt x="4390" y="6300"/>
                                      <a:pt x="5757" y="4721"/>
                                      <a:pt x="7525" y="3463"/>
                                    </a:cubicBezTo>
                                    <a:cubicBezTo>
                                      <a:pt x="8811" y="2526"/>
                                      <a:pt x="10605" y="1723"/>
                                      <a:pt x="12909" y="1027"/>
                                    </a:cubicBezTo>
                                    <a:cubicBezTo>
                                      <a:pt x="15160" y="385"/>
                                      <a:pt x="17597" y="37"/>
                                      <a:pt x="20196" y="10"/>
                                    </a:cubicBezTo>
                                    <a:cubicBezTo>
                                      <a:pt x="24080" y="37"/>
                                      <a:pt x="27509" y="599"/>
                                      <a:pt x="30483" y="1696"/>
                                    </a:cubicBezTo>
                                    <a:cubicBezTo>
                                      <a:pt x="33403" y="2847"/>
                                      <a:pt x="35573" y="4373"/>
                                      <a:pt x="37019" y="6273"/>
                                    </a:cubicBezTo>
                                    <a:cubicBezTo>
                                      <a:pt x="38412" y="8200"/>
                                      <a:pt x="39404" y="10770"/>
                                      <a:pt x="39939" y="13955"/>
                                    </a:cubicBezTo>
                                    <a:lnTo>
                                      <a:pt x="31688" y="15079"/>
                                    </a:lnTo>
                                    <a:cubicBezTo>
                                      <a:pt x="31287" y="12563"/>
                                      <a:pt x="30188" y="10555"/>
                                      <a:pt x="28420" y="9083"/>
                                    </a:cubicBezTo>
                                    <a:cubicBezTo>
                                      <a:pt x="26598" y="7665"/>
                                      <a:pt x="24080" y="6942"/>
                                      <a:pt x="20812" y="6916"/>
                                    </a:cubicBezTo>
                                    <a:cubicBezTo>
                                      <a:pt x="16928" y="6942"/>
                                      <a:pt x="14142" y="7585"/>
                                      <a:pt x="12507" y="8843"/>
                                    </a:cubicBezTo>
                                    <a:cubicBezTo>
                                      <a:pt x="10820" y="10154"/>
                                      <a:pt x="9989" y="11653"/>
                                      <a:pt x="10016" y="13339"/>
                                    </a:cubicBezTo>
                                    <a:cubicBezTo>
                                      <a:pt x="9989" y="14463"/>
                                      <a:pt x="10337" y="15453"/>
                                      <a:pt x="11061" y="16283"/>
                                    </a:cubicBezTo>
                                    <a:cubicBezTo>
                                      <a:pt x="11704" y="17220"/>
                                      <a:pt x="12775" y="17969"/>
                                      <a:pt x="14275" y="18531"/>
                                    </a:cubicBezTo>
                                    <a:cubicBezTo>
                                      <a:pt x="15106" y="18879"/>
                                      <a:pt x="17597" y="19602"/>
                                      <a:pt x="21750" y="20699"/>
                                    </a:cubicBezTo>
                                    <a:cubicBezTo>
                                      <a:pt x="27697" y="22305"/>
                                      <a:pt x="31876" y="23590"/>
                                      <a:pt x="34233" y="24607"/>
                                    </a:cubicBezTo>
                                    <a:cubicBezTo>
                                      <a:pt x="36591" y="25624"/>
                                      <a:pt x="38439" y="27123"/>
                                      <a:pt x="39779" y="29050"/>
                                    </a:cubicBezTo>
                                    <a:cubicBezTo>
                                      <a:pt x="41118" y="31003"/>
                                      <a:pt x="41788" y="33386"/>
                                      <a:pt x="41815" y="36249"/>
                                    </a:cubicBezTo>
                                    <a:cubicBezTo>
                                      <a:pt x="41788" y="39086"/>
                                      <a:pt x="40957" y="41736"/>
                                      <a:pt x="39350" y="44198"/>
                                    </a:cubicBezTo>
                                    <a:cubicBezTo>
                                      <a:pt x="37689" y="46687"/>
                                      <a:pt x="35332" y="48615"/>
                                      <a:pt x="32251" y="49953"/>
                                    </a:cubicBezTo>
                                    <a:cubicBezTo>
                                      <a:pt x="29143" y="51318"/>
                                      <a:pt x="25634" y="51987"/>
                                      <a:pt x="21750" y="51987"/>
                                    </a:cubicBezTo>
                                    <a:cubicBezTo>
                                      <a:pt x="15240" y="51987"/>
                                      <a:pt x="10311" y="50649"/>
                                      <a:pt x="6935" y="47972"/>
                                    </a:cubicBezTo>
                                    <a:cubicBezTo>
                                      <a:pt x="3533" y="45296"/>
                                      <a:pt x="1363" y="41308"/>
                                      <a:pt x="452" y="3600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6" name="Freeform: Shape 15576"/>
                            <wps:cNvSpPr/>
                            <wps:spPr>
                              <a:xfrm>
                                <a:off x="3093039" y="68110"/>
                                <a:ext cx="41362" cy="51976"/>
                              </a:xfrm>
                              <a:custGeom>
                                <a:avLst/>
                                <a:gdLst>
                                  <a:gd name="connsiteX0" fmla="*/ 459 w 41362"/>
                                  <a:gd name="connsiteY0" fmla="*/ 36008 h 51976"/>
                                  <a:gd name="connsiteX1" fmla="*/ 8818 w 41362"/>
                                  <a:gd name="connsiteY1" fmla="*/ 34697 h 51976"/>
                                  <a:gd name="connsiteX2" fmla="*/ 12729 w 41362"/>
                                  <a:gd name="connsiteY2" fmla="*/ 42405 h 51976"/>
                                  <a:gd name="connsiteX3" fmla="*/ 21703 w 41362"/>
                                  <a:gd name="connsiteY3" fmla="*/ 45055 h 51976"/>
                                  <a:gd name="connsiteX4" fmla="*/ 30329 w 41362"/>
                                  <a:gd name="connsiteY4" fmla="*/ 42700 h 51976"/>
                                  <a:gd name="connsiteX5" fmla="*/ 33142 w 41362"/>
                                  <a:gd name="connsiteY5" fmla="*/ 37133 h 51976"/>
                                  <a:gd name="connsiteX6" fmla="*/ 30651 w 41362"/>
                                  <a:gd name="connsiteY6" fmla="*/ 32636 h 51976"/>
                                  <a:gd name="connsiteX7" fmla="*/ 22025 w 41362"/>
                                  <a:gd name="connsiteY7" fmla="*/ 29772 h 51976"/>
                                  <a:gd name="connsiteX8" fmla="*/ 9166 w 41362"/>
                                  <a:gd name="connsiteY8" fmla="*/ 25731 h 51976"/>
                                  <a:gd name="connsiteX9" fmla="*/ 3728 w 41362"/>
                                  <a:gd name="connsiteY9" fmla="*/ 21020 h 51976"/>
                                  <a:gd name="connsiteX10" fmla="*/ 1879 w 41362"/>
                                  <a:gd name="connsiteY10" fmla="*/ 14329 h 51976"/>
                                  <a:gd name="connsiteX11" fmla="*/ 3379 w 41362"/>
                                  <a:gd name="connsiteY11" fmla="*/ 8173 h 51976"/>
                                  <a:gd name="connsiteX12" fmla="*/ 7532 w 41362"/>
                                  <a:gd name="connsiteY12" fmla="*/ 3463 h 51976"/>
                                  <a:gd name="connsiteX13" fmla="*/ 12916 w 41362"/>
                                  <a:gd name="connsiteY13" fmla="*/ 1027 h 51976"/>
                                  <a:gd name="connsiteX14" fmla="*/ 20203 w 41362"/>
                                  <a:gd name="connsiteY14" fmla="*/ 10 h 51976"/>
                                  <a:gd name="connsiteX15" fmla="*/ 30490 w 41362"/>
                                  <a:gd name="connsiteY15" fmla="*/ 1696 h 51976"/>
                                  <a:gd name="connsiteX16" fmla="*/ 37026 w 41362"/>
                                  <a:gd name="connsiteY16" fmla="*/ 6273 h 51976"/>
                                  <a:gd name="connsiteX17" fmla="*/ 39946 w 41362"/>
                                  <a:gd name="connsiteY17" fmla="*/ 13955 h 51976"/>
                                  <a:gd name="connsiteX18" fmla="*/ 31695 w 41362"/>
                                  <a:gd name="connsiteY18" fmla="*/ 15079 h 51976"/>
                                  <a:gd name="connsiteX19" fmla="*/ 28427 w 41362"/>
                                  <a:gd name="connsiteY19" fmla="*/ 9083 h 51976"/>
                                  <a:gd name="connsiteX20" fmla="*/ 20819 w 41362"/>
                                  <a:gd name="connsiteY20" fmla="*/ 6916 h 51976"/>
                                  <a:gd name="connsiteX21" fmla="*/ 12514 w 41362"/>
                                  <a:gd name="connsiteY21" fmla="*/ 8843 h 51976"/>
                                  <a:gd name="connsiteX22" fmla="*/ 10023 w 41362"/>
                                  <a:gd name="connsiteY22" fmla="*/ 13339 h 51976"/>
                                  <a:gd name="connsiteX23" fmla="*/ 11068 w 41362"/>
                                  <a:gd name="connsiteY23" fmla="*/ 16283 h 51976"/>
                                  <a:gd name="connsiteX24" fmla="*/ 14282 w 41362"/>
                                  <a:gd name="connsiteY24" fmla="*/ 18531 h 51976"/>
                                  <a:gd name="connsiteX25" fmla="*/ 21757 w 41362"/>
                                  <a:gd name="connsiteY25" fmla="*/ 20699 h 51976"/>
                                  <a:gd name="connsiteX26" fmla="*/ 34240 w 41362"/>
                                  <a:gd name="connsiteY26" fmla="*/ 24607 h 51976"/>
                                  <a:gd name="connsiteX27" fmla="*/ 39786 w 41362"/>
                                  <a:gd name="connsiteY27" fmla="*/ 29050 h 51976"/>
                                  <a:gd name="connsiteX28" fmla="*/ 41822 w 41362"/>
                                  <a:gd name="connsiteY28" fmla="*/ 36249 h 51976"/>
                                  <a:gd name="connsiteX29" fmla="*/ 39357 w 41362"/>
                                  <a:gd name="connsiteY29" fmla="*/ 44198 h 51976"/>
                                  <a:gd name="connsiteX30" fmla="*/ 32258 w 41362"/>
                                  <a:gd name="connsiteY30" fmla="*/ 49953 h 51976"/>
                                  <a:gd name="connsiteX31" fmla="*/ 21757 w 41362"/>
                                  <a:gd name="connsiteY31" fmla="*/ 51987 h 51976"/>
                                  <a:gd name="connsiteX32" fmla="*/ 6942 w 41362"/>
                                  <a:gd name="connsiteY32" fmla="*/ 47972 h 51976"/>
                                  <a:gd name="connsiteX33" fmla="*/ 459 w 41362"/>
                                  <a:gd name="connsiteY33" fmla="*/ 36008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41362" h="51976">
                                    <a:moveTo>
                                      <a:pt x="459" y="36008"/>
                                    </a:moveTo>
                                    <a:lnTo>
                                      <a:pt x="8818" y="34697"/>
                                    </a:lnTo>
                                    <a:cubicBezTo>
                                      <a:pt x="9246" y="38069"/>
                                      <a:pt x="10559" y="40639"/>
                                      <a:pt x="12729" y="42405"/>
                                    </a:cubicBezTo>
                                    <a:cubicBezTo>
                                      <a:pt x="14845" y="44198"/>
                                      <a:pt x="17845" y="45082"/>
                                      <a:pt x="21703" y="45055"/>
                                    </a:cubicBezTo>
                                    <a:cubicBezTo>
                                      <a:pt x="25561" y="45082"/>
                                      <a:pt x="28427" y="44305"/>
                                      <a:pt x="30329" y="42700"/>
                                    </a:cubicBezTo>
                                    <a:cubicBezTo>
                                      <a:pt x="32178" y="41147"/>
                                      <a:pt x="33115" y="39274"/>
                                      <a:pt x="33142" y="37133"/>
                                    </a:cubicBezTo>
                                    <a:cubicBezTo>
                                      <a:pt x="33115" y="35232"/>
                                      <a:pt x="32285" y="33733"/>
                                      <a:pt x="30651" y="32636"/>
                                    </a:cubicBezTo>
                                    <a:cubicBezTo>
                                      <a:pt x="29472" y="31887"/>
                                      <a:pt x="26605" y="30950"/>
                                      <a:pt x="22025" y="29772"/>
                                    </a:cubicBezTo>
                                    <a:cubicBezTo>
                                      <a:pt x="15836" y="28247"/>
                                      <a:pt x="11550" y="26882"/>
                                      <a:pt x="9166" y="25731"/>
                                    </a:cubicBezTo>
                                    <a:cubicBezTo>
                                      <a:pt x="6755" y="24607"/>
                                      <a:pt x="4933" y="23054"/>
                                      <a:pt x="3728" y="21020"/>
                                    </a:cubicBezTo>
                                    <a:cubicBezTo>
                                      <a:pt x="2469" y="19040"/>
                                      <a:pt x="1852" y="16792"/>
                                      <a:pt x="1879" y="14329"/>
                                    </a:cubicBezTo>
                                    <a:cubicBezTo>
                                      <a:pt x="1852" y="12135"/>
                                      <a:pt x="2361" y="10100"/>
                                      <a:pt x="3379" y="8173"/>
                                    </a:cubicBezTo>
                                    <a:cubicBezTo>
                                      <a:pt x="4397" y="6300"/>
                                      <a:pt x="5764" y="4721"/>
                                      <a:pt x="7532" y="3463"/>
                                    </a:cubicBezTo>
                                    <a:cubicBezTo>
                                      <a:pt x="8818" y="2526"/>
                                      <a:pt x="10612" y="1723"/>
                                      <a:pt x="12916" y="1027"/>
                                    </a:cubicBezTo>
                                    <a:cubicBezTo>
                                      <a:pt x="15167" y="385"/>
                                      <a:pt x="17604" y="37"/>
                                      <a:pt x="20203" y="10"/>
                                    </a:cubicBezTo>
                                    <a:cubicBezTo>
                                      <a:pt x="24087" y="37"/>
                                      <a:pt x="27516" y="599"/>
                                      <a:pt x="30490" y="1696"/>
                                    </a:cubicBezTo>
                                    <a:cubicBezTo>
                                      <a:pt x="33410" y="2847"/>
                                      <a:pt x="35580" y="4373"/>
                                      <a:pt x="37026" y="6273"/>
                                    </a:cubicBezTo>
                                    <a:cubicBezTo>
                                      <a:pt x="38419" y="8200"/>
                                      <a:pt x="39411" y="10770"/>
                                      <a:pt x="39946" y="13955"/>
                                    </a:cubicBezTo>
                                    <a:lnTo>
                                      <a:pt x="31695" y="15079"/>
                                    </a:lnTo>
                                    <a:cubicBezTo>
                                      <a:pt x="31294" y="12563"/>
                                      <a:pt x="30195" y="10555"/>
                                      <a:pt x="28427" y="9083"/>
                                    </a:cubicBezTo>
                                    <a:cubicBezTo>
                                      <a:pt x="26605" y="7665"/>
                                      <a:pt x="24087" y="6942"/>
                                      <a:pt x="20819" y="6916"/>
                                    </a:cubicBezTo>
                                    <a:cubicBezTo>
                                      <a:pt x="16935" y="6942"/>
                                      <a:pt x="14149" y="7585"/>
                                      <a:pt x="12514" y="8843"/>
                                    </a:cubicBezTo>
                                    <a:cubicBezTo>
                                      <a:pt x="10827" y="10154"/>
                                      <a:pt x="9996" y="11653"/>
                                      <a:pt x="10023" y="13339"/>
                                    </a:cubicBezTo>
                                    <a:cubicBezTo>
                                      <a:pt x="9996" y="14463"/>
                                      <a:pt x="10344" y="15453"/>
                                      <a:pt x="11068" y="16283"/>
                                    </a:cubicBezTo>
                                    <a:cubicBezTo>
                                      <a:pt x="11711" y="17220"/>
                                      <a:pt x="12782" y="17969"/>
                                      <a:pt x="14282" y="18531"/>
                                    </a:cubicBezTo>
                                    <a:cubicBezTo>
                                      <a:pt x="15113" y="18879"/>
                                      <a:pt x="17604" y="19602"/>
                                      <a:pt x="21757" y="20699"/>
                                    </a:cubicBezTo>
                                    <a:cubicBezTo>
                                      <a:pt x="27704" y="22305"/>
                                      <a:pt x="31883" y="23590"/>
                                      <a:pt x="34240" y="24607"/>
                                    </a:cubicBezTo>
                                    <a:cubicBezTo>
                                      <a:pt x="36598" y="25624"/>
                                      <a:pt x="38446" y="27123"/>
                                      <a:pt x="39786" y="29050"/>
                                    </a:cubicBezTo>
                                    <a:cubicBezTo>
                                      <a:pt x="41125" y="31003"/>
                                      <a:pt x="41795" y="33386"/>
                                      <a:pt x="41822" y="36249"/>
                                    </a:cubicBezTo>
                                    <a:cubicBezTo>
                                      <a:pt x="41795" y="39086"/>
                                      <a:pt x="40964" y="41736"/>
                                      <a:pt x="39357" y="44198"/>
                                    </a:cubicBezTo>
                                    <a:cubicBezTo>
                                      <a:pt x="37696" y="46687"/>
                                      <a:pt x="35339" y="48615"/>
                                      <a:pt x="32258" y="49953"/>
                                    </a:cubicBezTo>
                                    <a:cubicBezTo>
                                      <a:pt x="29150" y="51318"/>
                                      <a:pt x="25641" y="51987"/>
                                      <a:pt x="21757" y="51987"/>
                                    </a:cubicBezTo>
                                    <a:cubicBezTo>
                                      <a:pt x="15247" y="51987"/>
                                      <a:pt x="10318" y="50649"/>
                                      <a:pt x="6942" y="47972"/>
                                    </a:cubicBezTo>
                                    <a:cubicBezTo>
                                      <a:pt x="3540" y="45296"/>
                                      <a:pt x="1370" y="41308"/>
                                      <a:pt x="459" y="3600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7" name="Freeform: Shape 15577"/>
                            <wps:cNvSpPr/>
                            <wps:spPr>
                              <a:xfrm>
                                <a:off x="3141286" y="68110"/>
                                <a:ext cx="46639" cy="51976"/>
                              </a:xfrm>
                              <a:custGeom>
                                <a:avLst/>
                                <a:gdLst>
                                  <a:gd name="connsiteX0" fmla="*/ 467 w 46639"/>
                                  <a:gd name="connsiteY0" fmla="*/ 25999 h 51976"/>
                                  <a:gd name="connsiteX1" fmla="*/ 8155 w 46639"/>
                                  <a:gd name="connsiteY1" fmla="*/ 5524 h 51976"/>
                                  <a:gd name="connsiteX2" fmla="*/ 23800 w 46639"/>
                                  <a:gd name="connsiteY2" fmla="*/ 10 h 51976"/>
                                  <a:gd name="connsiteX3" fmla="*/ 40597 w 46639"/>
                                  <a:gd name="connsiteY3" fmla="*/ 6728 h 51976"/>
                                  <a:gd name="connsiteX4" fmla="*/ 47106 w 46639"/>
                                  <a:gd name="connsiteY4" fmla="*/ 25276 h 51976"/>
                                  <a:gd name="connsiteX5" fmla="*/ 44213 w 46639"/>
                                  <a:gd name="connsiteY5" fmla="*/ 40398 h 51976"/>
                                  <a:gd name="connsiteX6" fmla="*/ 35828 w 46639"/>
                                  <a:gd name="connsiteY6" fmla="*/ 48936 h 51976"/>
                                  <a:gd name="connsiteX7" fmla="*/ 23800 w 46639"/>
                                  <a:gd name="connsiteY7" fmla="*/ 51987 h 51976"/>
                                  <a:gd name="connsiteX8" fmla="*/ 6896 w 46639"/>
                                  <a:gd name="connsiteY8" fmla="*/ 45296 h 51976"/>
                                  <a:gd name="connsiteX9" fmla="*/ 467 w 46639"/>
                                  <a:gd name="connsiteY9" fmla="*/ 25999 h 51976"/>
                                  <a:gd name="connsiteX10" fmla="*/ 9146 w 46639"/>
                                  <a:gd name="connsiteY10" fmla="*/ 25999 h 51976"/>
                                  <a:gd name="connsiteX11" fmla="*/ 13299 w 46639"/>
                                  <a:gd name="connsiteY11" fmla="*/ 40318 h 51976"/>
                                  <a:gd name="connsiteX12" fmla="*/ 23800 w 46639"/>
                                  <a:gd name="connsiteY12" fmla="*/ 45055 h 51976"/>
                                  <a:gd name="connsiteX13" fmla="*/ 34248 w 46639"/>
                                  <a:gd name="connsiteY13" fmla="*/ 40291 h 51976"/>
                                  <a:gd name="connsiteX14" fmla="*/ 38427 w 46639"/>
                                  <a:gd name="connsiteY14" fmla="*/ 25704 h 51976"/>
                                  <a:gd name="connsiteX15" fmla="*/ 34221 w 46639"/>
                                  <a:gd name="connsiteY15" fmla="*/ 11733 h 51976"/>
                                  <a:gd name="connsiteX16" fmla="*/ 23800 w 46639"/>
                                  <a:gd name="connsiteY16" fmla="*/ 6969 h 51976"/>
                                  <a:gd name="connsiteX17" fmla="*/ 13299 w 46639"/>
                                  <a:gd name="connsiteY17" fmla="*/ 11706 h 51976"/>
                                  <a:gd name="connsiteX18" fmla="*/ 9146 w 46639"/>
                                  <a:gd name="connsiteY18" fmla="*/ 25999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6639" h="51976">
                                    <a:moveTo>
                                      <a:pt x="467" y="25999"/>
                                    </a:moveTo>
                                    <a:cubicBezTo>
                                      <a:pt x="440" y="16792"/>
                                      <a:pt x="3012" y="9967"/>
                                      <a:pt x="8155" y="5524"/>
                                    </a:cubicBezTo>
                                    <a:cubicBezTo>
                                      <a:pt x="12415" y="1884"/>
                                      <a:pt x="17638" y="37"/>
                                      <a:pt x="23800" y="10"/>
                                    </a:cubicBezTo>
                                    <a:cubicBezTo>
                                      <a:pt x="30658" y="37"/>
                                      <a:pt x="36257" y="2285"/>
                                      <a:pt x="40597" y="6728"/>
                                    </a:cubicBezTo>
                                    <a:cubicBezTo>
                                      <a:pt x="44936" y="11225"/>
                                      <a:pt x="47106" y="17407"/>
                                      <a:pt x="47106" y="25276"/>
                                    </a:cubicBezTo>
                                    <a:cubicBezTo>
                                      <a:pt x="47106" y="31699"/>
                                      <a:pt x="46142" y="36731"/>
                                      <a:pt x="44213" y="40398"/>
                                    </a:cubicBezTo>
                                    <a:cubicBezTo>
                                      <a:pt x="42284" y="44065"/>
                                      <a:pt x="39471" y="46902"/>
                                      <a:pt x="35828" y="48936"/>
                                    </a:cubicBezTo>
                                    <a:cubicBezTo>
                                      <a:pt x="32131" y="50970"/>
                                      <a:pt x="28140" y="51987"/>
                                      <a:pt x="23800" y="51987"/>
                                    </a:cubicBezTo>
                                    <a:cubicBezTo>
                                      <a:pt x="16835" y="51987"/>
                                      <a:pt x="11182" y="49765"/>
                                      <a:pt x="6896" y="45296"/>
                                    </a:cubicBezTo>
                                    <a:cubicBezTo>
                                      <a:pt x="2583" y="40853"/>
                                      <a:pt x="440" y="34429"/>
                                      <a:pt x="467" y="25999"/>
                                    </a:cubicBezTo>
                                    <a:close/>
                                    <a:moveTo>
                                      <a:pt x="9146" y="25999"/>
                                    </a:moveTo>
                                    <a:cubicBezTo>
                                      <a:pt x="9119" y="32395"/>
                                      <a:pt x="10513" y="37159"/>
                                      <a:pt x="13299" y="40318"/>
                                    </a:cubicBezTo>
                                    <a:cubicBezTo>
                                      <a:pt x="16058" y="43503"/>
                                      <a:pt x="19567" y="45082"/>
                                      <a:pt x="23800" y="45055"/>
                                    </a:cubicBezTo>
                                    <a:cubicBezTo>
                                      <a:pt x="27979" y="45082"/>
                                      <a:pt x="31462" y="43503"/>
                                      <a:pt x="34248" y="40291"/>
                                    </a:cubicBezTo>
                                    <a:cubicBezTo>
                                      <a:pt x="37034" y="37133"/>
                                      <a:pt x="38427" y="32261"/>
                                      <a:pt x="38427" y="25704"/>
                                    </a:cubicBezTo>
                                    <a:cubicBezTo>
                                      <a:pt x="38427" y="19575"/>
                                      <a:pt x="37007" y="14918"/>
                                      <a:pt x="34221" y="11733"/>
                                    </a:cubicBezTo>
                                    <a:cubicBezTo>
                                      <a:pt x="31408" y="8575"/>
                                      <a:pt x="27952" y="6996"/>
                                      <a:pt x="23800" y="6969"/>
                                    </a:cubicBezTo>
                                    <a:cubicBezTo>
                                      <a:pt x="19567" y="6996"/>
                                      <a:pt x="16058" y="8575"/>
                                      <a:pt x="13299" y="11706"/>
                                    </a:cubicBezTo>
                                    <a:cubicBezTo>
                                      <a:pt x="10513" y="14891"/>
                                      <a:pt x="9119" y="19655"/>
                                      <a:pt x="9146" y="2599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8" name="Freeform: Shape 15578"/>
                            <wps:cNvSpPr/>
                            <wps:spPr>
                              <a:xfrm>
                                <a:off x="3195245" y="68110"/>
                                <a:ext cx="43372" cy="51976"/>
                              </a:xfrm>
                              <a:custGeom>
                                <a:avLst/>
                                <a:gdLst>
                                  <a:gd name="connsiteX0" fmla="*/ 35542 w 43372"/>
                                  <a:gd name="connsiteY0" fmla="*/ 32636 h 51976"/>
                                  <a:gd name="connsiteX1" fmla="*/ 43846 w 43372"/>
                                  <a:gd name="connsiteY1" fmla="*/ 33733 h 51976"/>
                                  <a:gd name="connsiteX2" fmla="*/ 36881 w 43372"/>
                                  <a:gd name="connsiteY2" fmla="*/ 47142 h 51976"/>
                                  <a:gd name="connsiteX3" fmla="*/ 23111 w 43372"/>
                                  <a:gd name="connsiteY3" fmla="*/ 51987 h 51976"/>
                                  <a:gd name="connsiteX4" fmla="*/ 6690 w 43372"/>
                                  <a:gd name="connsiteY4" fmla="*/ 45322 h 51976"/>
                                  <a:gd name="connsiteX5" fmla="*/ 475 w 43372"/>
                                  <a:gd name="connsiteY5" fmla="*/ 26186 h 51976"/>
                                  <a:gd name="connsiteX6" fmla="*/ 3154 w 43372"/>
                                  <a:gd name="connsiteY6" fmla="*/ 12081 h 51976"/>
                                  <a:gd name="connsiteX7" fmla="*/ 11271 w 43372"/>
                                  <a:gd name="connsiteY7" fmla="*/ 3035 h 51976"/>
                                  <a:gd name="connsiteX8" fmla="*/ 23165 w 43372"/>
                                  <a:gd name="connsiteY8" fmla="*/ 10 h 51976"/>
                                  <a:gd name="connsiteX9" fmla="*/ 36426 w 43372"/>
                                  <a:gd name="connsiteY9" fmla="*/ 4105 h 51976"/>
                                  <a:gd name="connsiteX10" fmla="*/ 43043 w 43372"/>
                                  <a:gd name="connsiteY10" fmla="*/ 15748 h 51976"/>
                                  <a:gd name="connsiteX11" fmla="*/ 34845 w 43372"/>
                                  <a:gd name="connsiteY11" fmla="*/ 17006 h 51976"/>
                                  <a:gd name="connsiteX12" fmla="*/ 30693 w 43372"/>
                                  <a:gd name="connsiteY12" fmla="*/ 9458 h 51976"/>
                                  <a:gd name="connsiteX13" fmla="*/ 23486 w 43372"/>
                                  <a:gd name="connsiteY13" fmla="*/ 6916 h 51976"/>
                                  <a:gd name="connsiteX14" fmla="*/ 13119 w 43372"/>
                                  <a:gd name="connsiteY14" fmla="*/ 11492 h 51976"/>
                                  <a:gd name="connsiteX15" fmla="*/ 9154 w 43372"/>
                                  <a:gd name="connsiteY15" fmla="*/ 25945 h 51976"/>
                                  <a:gd name="connsiteX16" fmla="*/ 12985 w 43372"/>
                                  <a:gd name="connsiteY16" fmla="*/ 40532 h 51976"/>
                                  <a:gd name="connsiteX17" fmla="*/ 23031 w 43372"/>
                                  <a:gd name="connsiteY17" fmla="*/ 45055 h 51976"/>
                                  <a:gd name="connsiteX18" fmla="*/ 31309 w 43372"/>
                                  <a:gd name="connsiteY18" fmla="*/ 42030 h 51976"/>
                                  <a:gd name="connsiteX19" fmla="*/ 35542 w 43372"/>
                                  <a:gd name="connsiteY19" fmla="*/ 32636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43372" h="51976">
                                    <a:moveTo>
                                      <a:pt x="35542" y="32636"/>
                                    </a:moveTo>
                                    <a:lnTo>
                                      <a:pt x="43846" y="33733"/>
                                    </a:lnTo>
                                    <a:cubicBezTo>
                                      <a:pt x="42909" y="39461"/>
                                      <a:pt x="40578" y="43931"/>
                                      <a:pt x="36881" y="47142"/>
                                    </a:cubicBezTo>
                                    <a:cubicBezTo>
                                      <a:pt x="33131" y="50381"/>
                                      <a:pt x="28550" y="51987"/>
                                      <a:pt x="23111" y="51987"/>
                                    </a:cubicBezTo>
                                    <a:cubicBezTo>
                                      <a:pt x="16280" y="51987"/>
                                      <a:pt x="10815" y="49765"/>
                                      <a:pt x="6690" y="45322"/>
                                    </a:cubicBezTo>
                                    <a:cubicBezTo>
                                      <a:pt x="2537" y="40880"/>
                                      <a:pt x="448" y="34510"/>
                                      <a:pt x="475" y="26186"/>
                                    </a:cubicBezTo>
                                    <a:cubicBezTo>
                                      <a:pt x="448" y="20833"/>
                                      <a:pt x="1359" y="16122"/>
                                      <a:pt x="3154" y="12081"/>
                                    </a:cubicBezTo>
                                    <a:cubicBezTo>
                                      <a:pt x="4922" y="8066"/>
                                      <a:pt x="7627" y="5069"/>
                                      <a:pt x="11271" y="3035"/>
                                    </a:cubicBezTo>
                                    <a:cubicBezTo>
                                      <a:pt x="14914" y="1054"/>
                                      <a:pt x="18879" y="37"/>
                                      <a:pt x="23165" y="10"/>
                                    </a:cubicBezTo>
                                    <a:cubicBezTo>
                                      <a:pt x="28576" y="37"/>
                                      <a:pt x="32997" y="1402"/>
                                      <a:pt x="36426" y="4105"/>
                                    </a:cubicBezTo>
                                    <a:cubicBezTo>
                                      <a:pt x="39855" y="6862"/>
                                      <a:pt x="42051" y="10743"/>
                                      <a:pt x="43043" y="15748"/>
                                    </a:cubicBezTo>
                                    <a:lnTo>
                                      <a:pt x="34845" y="17006"/>
                                    </a:lnTo>
                                    <a:cubicBezTo>
                                      <a:pt x="34041" y="13687"/>
                                      <a:pt x="32648" y="11171"/>
                                      <a:pt x="30693" y="9458"/>
                                    </a:cubicBezTo>
                                    <a:cubicBezTo>
                                      <a:pt x="28684" y="7799"/>
                                      <a:pt x="26299" y="6942"/>
                                      <a:pt x="23486" y="6916"/>
                                    </a:cubicBezTo>
                                    <a:cubicBezTo>
                                      <a:pt x="19227" y="6942"/>
                                      <a:pt x="15771" y="8468"/>
                                      <a:pt x="13119" y="11492"/>
                                    </a:cubicBezTo>
                                    <a:cubicBezTo>
                                      <a:pt x="10467" y="14570"/>
                                      <a:pt x="9128" y="19388"/>
                                      <a:pt x="9154" y="25945"/>
                                    </a:cubicBezTo>
                                    <a:cubicBezTo>
                                      <a:pt x="9128" y="32663"/>
                                      <a:pt x="10413" y="37534"/>
                                      <a:pt x="12985" y="40532"/>
                                    </a:cubicBezTo>
                                    <a:cubicBezTo>
                                      <a:pt x="15530" y="43583"/>
                                      <a:pt x="18879" y="45082"/>
                                      <a:pt x="23031" y="45055"/>
                                    </a:cubicBezTo>
                                    <a:cubicBezTo>
                                      <a:pt x="26326" y="45082"/>
                                      <a:pt x="29085" y="44065"/>
                                      <a:pt x="31309" y="42030"/>
                                    </a:cubicBezTo>
                                    <a:cubicBezTo>
                                      <a:pt x="33532" y="39996"/>
                                      <a:pt x="34952" y="36865"/>
                                      <a:pt x="35542" y="3263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79" name="Freeform: Shape 15579"/>
                            <wps:cNvSpPr/>
                            <wps:spPr>
                              <a:xfrm>
                                <a:off x="3245876" y="50285"/>
                                <a:ext cx="8438" cy="68677"/>
                              </a:xfrm>
                              <a:custGeom>
                                <a:avLst/>
                                <a:gdLst>
                                  <a:gd name="connsiteX0" fmla="*/ 481 w 8438"/>
                                  <a:gd name="connsiteY0" fmla="*/ 9725 h 68677"/>
                                  <a:gd name="connsiteX1" fmla="*/ 481 w 8438"/>
                                  <a:gd name="connsiteY1" fmla="*/ 10 h 68677"/>
                                  <a:gd name="connsiteX2" fmla="*/ 8920 w 8438"/>
                                  <a:gd name="connsiteY2" fmla="*/ 10 h 68677"/>
                                  <a:gd name="connsiteX3" fmla="*/ 8920 w 8438"/>
                                  <a:gd name="connsiteY3" fmla="*/ 9725 h 68677"/>
                                  <a:gd name="connsiteX4" fmla="*/ 481 w 8438"/>
                                  <a:gd name="connsiteY4" fmla="*/ 68688 h 68677"/>
                                  <a:gd name="connsiteX5" fmla="*/ 481 w 8438"/>
                                  <a:gd name="connsiteY5" fmla="*/ 18959 h 68677"/>
                                  <a:gd name="connsiteX6" fmla="*/ 8920 w 8438"/>
                                  <a:gd name="connsiteY6" fmla="*/ 18959 h 68677"/>
                                  <a:gd name="connsiteX7" fmla="*/ 8920 w 8438"/>
                                  <a:gd name="connsiteY7" fmla="*/ 68688 h 686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438" h="68677">
                                    <a:moveTo>
                                      <a:pt x="481" y="9725"/>
                                    </a:moveTo>
                                    <a:lnTo>
                                      <a:pt x="481" y="10"/>
                                    </a:lnTo>
                                    <a:lnTo>
                                      <a:pt x="8920" y="10"/>
                                    </a:lnTo>
                                    <a:lnTo>
                                      <a:pt x="8920" y="9725"/>
                                    </a:lnTo>
                                    <a:close/>
                                    <a:moveTo>
                                      <a:pt x="481" y="68688"/>
                                    </a:moveTo>
                                    <a:lnTo>
                                      <a:pt x="481" y="18959"/>
                                    </a:lnTo>
                                    <a:lnTo>
                                      <a:pt x="8920" y="18959"/>
                                    </a:lnTo>
                                    <a:lnTo>
                                      <a:pt x="8920" y="68688"/>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80" name="Freeform: Shape 15580"/>
                            <wps:cNvSpPr/>
                            <wps:spPr>
                              <a:xfrm>
                                <a:off x="3264311" y="68110"/>
                                <a:ext cx="45837" cy="51976"/>
                              </a:xfrm>
                              <a:custGeom>
                                <a:avLst/>
                                <a:gdLst>
                                  <a:gd name="connsiteX0" fmla="*/ 35820 w 45837"/>
                                  <a:gd name="connsiteY0" fmla="*/ 44734 h 51976"/>
                                  <a:gd name="connsiteX1" fmla="*/ 26792 w 45837"/>
                                  <a:gd name="connsiteY1" fmla="*/ 50354 h 51976"/>
                                  <a:gd name="connsiteX2" fmla="*/ 17496 w 45837"/>
                                  <a:gd name="connsiteY2" fmla="*/ 51987 h 51976"/>
                                  <a:gd name="connsiteX3" fmla="*/ 4879 w 45837"/>
                                  <a:gd name="connsiteY3" fmla="*/ 47999 h 51976"/>
                                  <a:gd name="connsiteX4" fmla="*/ 485 w 45837"/>
                                  <a:gd name="connsiteY4" fmla="*/ 37748 h 51976"/>
                                  <a:gd name="connsiteX5" fmla="*/ 2146 w 45837"/>
                                  <a:gd name="connsiteY5" fmla="*/ 31084 h 51976"/>
                                  <a:gd name="connsiteX6" fmla="*/ 6486 w 45837"/>
                                  <a:gd name="connsiteY6" fmla="*/ 26239 h 51976"/>
                                  <a:gd name="connsiteX7" fmla="*/ 12567 w 45837"/>
                                  <a:gd name="connsiteY7" fmla="*/ 23456 h 51976"/>
                                  <a:gd name="connsiteX8" fmla="*/ 20068 w 45837"/>
                                  <a:gd name="connsiteY8" fmla="*/ 22198 h 51976"/>
                                  <a:gd name="connsiteX9" fmla="*/ 35123 w 45837"/>
                                  <a:gd name="connsiteY9" fmla="*/ 19281 h 51976"/>
                                  <a:gd name="connsiteX10" fmla="*/ 35150 w 45837"/>
                                  <a:gd name="connsiteY10" fmla="*/ 17086 h 51976"/>
                                  <a:gd name="connsiteX11" fmla="*/ 32766 w 45837"/>
                                  <a:gd name="connsiteY11" fmla="*/ 9833 h 51976"/>
                                  <a:gd name="connsiteX12" fmla="*/ 23149 w 45837"/>
                                  <a:gd name="connsiteY12" fmla="*/ 6969 h 51976"/>
                                  <a:gd name="connsiteX13" fmla="*/ 14362 w 45837"/>
                                  <a:gd name="connsiteY13" fmla="*/ 9057 h 51976"/>
                                  <a:gd name="connsiteX14" fmla="*/ 10183 w 45837"/>
                                  <a:gd name="connsiteY14" fmla="*/ 16444 h 51976"/>
                                  <a:gd name="connsiteX15" fmla="*/ 1932 w 45837"/>
                                  <a:gd name="connsiteY15" fmla="*/ 15320 h 51976"/>
                                  <a:gd name="connsiteX16" fmla="*/ 5629 w 45837"/>
                                  <a:gd name="connsiteY16" fmla="*/ 6782 h 51976"/>
                                  <a:gd name="connsiteX17" fmla="*/ 13076 w 45837"/>
                                  <a:gd name="connsiteY17" fmla="*/ 1777 h 51976"/>
                                  <a:gd name="connsiteX18" fmla="*/ 24381 w 45837"/>
                                  <a:gd name="connsiteY18" fmla="*/ 10 h 51976"/>
                                  <a:gd name="connsiteX19" fmla="*/ 34748 w 45837"/>
                                  <a:gd name="connsiteY19" fmla="*/ 1509 h 51976"/>
                                  <a:gd name="connsiteX20" fmla="*/ 40615 w 45837"/>
                                  <a:gd name="connsiteY20" fmla="*/ 5283 h 51976"/>
                                  <a:gd name="connsiteX21" fmla="*/ 43241 w 45837"/>
                                  <a:gd name="connsiteY21" fmla="*/ 11010 h 51976"/>
                                  <a:gd name="connsiteX22" fmla="*/ 43642 w 45837"/>
                                  <a:gd name="connsiteY22" fmla="*/ 18772 h 51976"/>
                                  <a:gd name="connsiteX23" fmla="*/ 43642 w 45837"/>
                                  <a:gd name="connsiteY23" fmla="*/ 30013 h 51976"/>
                                  <a:gd name="connsiteX24" fmla="*/ 44178 w 45837"/>
                                  <a:gd name="connsiteY24" fmla="*/ 44894 h 51976"/>
                                  <a:gd name="connsiteX25" fmla="*/ 46321 w 45837"/>
                                  <a:gd name="connsiteY25" fmla="*/ 50863 h 51976"/>
                                  <a:gd name="connsiteX26" fmla="*/ 37508 w 45837"/>
                                  <a:gd name="connsiteY26" fmla="*/ 50863 h 51976"/>
                                  <a:gd name="connsiteX27" fmla="*/ 35820 w 45837"/>
                                  <a:gd name="connsiteY27" fmla="*/ 44734 h 51976"/>
                                  <a:gd name="connsiteX28" fmla="*/ 35123 w 45837"/>
                                  <a:gd name="connsiteY28" fmla="*/ 25892 h 51976"/>
                                  <a:gd name="connsiteX29" fmla="*/ 21327 w 45837"/>
                                  <a:gd name="connsiteY29" fmla="*/ 29076 h 51976"/>
                                  <a:gd name="connsiteX30" fmla="*/ 13960 w 45837"/>
                                  <a:gd name="connsiteY30" fmla="*/ 30763 h 51976"/>
                                  <a:gd name="connsiteX31" fmla="*/ 10638 w 45837"/>
                                  <a:gd name="connsiteY31" fmla="*/ 33519 h 51976"/>
                                  <a:gd name="connsiteX32" fmla="*/ 9486 w 45837"/>
                                  <a:gd name="connsiteY32" fmla="*/ 37507 h 51976"/>
                                  <a:gd name="connsiteX33" fmla="*/ 12031 w 45837"/>
                                  <a:gd name="connsiteY33" fmla="*/ 43128 h 51976"/>
                                  <a:gd name="connsiteX34" fmla="*/ 19505 w 45837"/>
                                  <a:gd name="connsiteY34" fmla="*/ 45376 h 51976"/>
                                  <a:gd name="connsiteX35" fmla="*/ 28185 w 45837"/>
                                  <a:gd name="connsiteY35" fmla="*/ 43262 h 51976"/>
                                  <a:gd name="connsiteX36" fmla="*/ 33757 w 45837"/>
                                  <a:gd name="connsiteY36" fmla="*/ 37427 h 51976"/>
                                  <a:gd name="connsiteX37" fmla="*/ 35123 w 45837"/>
                                  <a:gd name="connsiteY37" fmla="*/ 28996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Lst>
                                <a:rect l="l" t="t" r="r" b="b"/>
                                <a:pathLst>
                                  <a:path w="45837" h="51976">
                                    <a:moveTo>
                                      <a:pt x="35820" y="44734"/>
                                    </a:moveTo>
                                    <a:cubicBezTo>
                                      <a:pt x="32686" y="47410"/>
                                      <a:pt x="29658" y="49284"/>
                                      <a:pt x="26792" y="50354"/>
                                    </a:cubicBezTo>
                                    <a:cubicBezTo>
                                      <a:pt x="23872" y="51452"/>
                                      <a:pt x="20791" y="51987"/>
                                      <a:pt x="17496" y="51987"/>
                                    </a:cubicBezTo>
                                    <a:cubicBezTo>
                                      <a:pt x="12004" y="51987"/>
                                      <a:pt x="7799" y="50675"/>
                                      <a:pt x="4879" y="47999"/>
                                    </a:cubicBezTo>
                                    <a:cubicBezTo>
                                      <a:pt x="1932" y="45349"/>
                                      <a:pt x="458" y="41923"/>
                                      <a:pt x="485" y="37748"/>
                                    </a:cubicBezTo>
                                    <a:cubicBezTo>
                                      <a:pt x="458" y="35339"/>
                                      <a:pt x="1021" y="33118"/>
                                      <a:pt x="2146" y="31084"/>
                                    </a:cubicBezTo>
                                    <a:cubicBezTo>
                                      <a:pt x="3244" y="29076"/>
                                      <a:pt x="4691" y="27471"/>
                                      <a:pt x="6486" y="26239"/>
                                    </a:cubicBezTo>
                                    <a:cubicBezTo>
                                      <a:pt x="8281" y="25035"/>
                                      <a:pt x="10290" y="24098"/>
                                      <a:pt x="12567" y="23456"/>
                                    </a:cubicBezTo>
                                    <a:cubicBezTo>
                                      <a:pt x="14201" y="23054"/>
                                      <a:pt x="16719" y="22626"/>
                                      <a:pt x="20068" y="22198"/>
                                    </a:cubicBezTo>
                                    <a:cubicBezTo>
                                      <a:pt x="26872" y="21395"/>
                                      <a:pt x="31882" y="20432"/>
                                      <a:pt x="35123" y="19281"/>
                                    </a:cubicBezTo>
                                    <a:cubicBezTo>
                                      <a:pt x="35123" y="18157"/>
                                      <a:pt x="35123" y="17434"/>
                                      <a:pt x="35150" y="17086"/>
                                    </a:cubicBezTo>
                                    <a:cubicBezTo>
                                      <a:pt x="35123" y="13687"/>
                                      <a:pt x="34347" y="11251"/>
                                      <a:pt x="32766" y="9833"/>
                                    </a:cubicBezTo>
                                    <a:cubicBezTo>
                                      <a:pt x="30596" y="7933"/>
                                      <a:pt x="27381" y="6996"/>
                                      <a:pt x="23149" y="6969"/>
                                    </a:cubicBezTo>
                                    <a:cubicBezTo>
                                      <a:pt x="19157" y="6996"/>
                                      <a:pt x="16237" y="7692"/>
                                      <a:pt x="14362" y="9057"/>
                                    </a:cubicBezTo>
                                    <a:cubicBezTo>
                                      <a:pt x="12460" y="10475"/>
                                      <a:pt x="11067" y="12937"/>
                                      <a:pt x="10183" y="16444"/>
                                    </a:cubicBezTo>
                                    <a:lnTo>
                                      <a:pt x="1932" y="15320"/>
                                    </a:lnTo>
                                    <a:cubicBezTo>
                                      <a:pt x="2655" y="11813"/>
                                      <a:pt x="3887" y="8950"/>
                                      <a:pt x="5629" y="6782"/>
                                    </a:cubicBezTo>
                                    <a:cubicBezTo>
                                      <a:pt x="7316" y="4614"/>
                                      <a:pt x="9808" y="2954"/>
                                      <a:pt x="13076" y="1777"/>
                                    </a:cubicBezTo>
                                    <a:cubicBezTo>
                                      <a:pt x="16318" y="626"/>
                                      <a:pt x="20068" y="37"/>
                                      <a:pt x="24381" y="10"/>
                                    </a:cubicBezTo>
                                    <a:cubicBezTo>
                                      <a:pt x="28614" y="37"/>
                                      <a:pt x="32069" y="546"/>
                                      <a:pt x="34748" y="1509"/>
                                    </a:cubicBezTo>
                                    <a:cubicBezTo>
                                      <a:pt x="37374" y="2526"/>
                                      <a:pt x="39329" y="3784"/>
                                      <a:pt x="40615" y="5283"/>
                                    </a:cubicBezTo>
                                    <a:cubicBezTo>
                                      <a:pt x="41847" y="6808"/>
                                      <a:pt x="42732" y="8709"/>
                                      <a:pt x="43241" y="11010"/>
                                    </a:cubicBezTo>
                                    <a:cubicBezTo>
                                      <a:pt x="43482" y="12456"/>
                                      <a:pt x="43616" y="15052"/>
                                      <a:pt x="43642" y="18772"/>
                                    </a:cubicBezTo>
                                    <a:lnTo>
                                      <a:pt x="43642" y="30013"/>
                                    </a:lnTo>
                                    <a:cubicBezTo>
                                      <a:pt x="43616" y="37882"/>
                                      <a:pt x="43803" y="42833"/>
                                      <a:pt x="44178" y="44894"/>
                                    </a:cubicBezTo>
                                    <a:cubicBezTo>
                                      <a:pt x="44553" y="46982"/>
                                      <a:pt x="45250" y="48962"/>
                                      <a:pt x="46321" y="50863"/>
                                    </a:cubicBezTo>
                                    <a:lnTo>
                                      <a:pt x="37508" y="50863"/>
                                    </a:lnTo>
                                    <a:cubicBezTo>
                                      <a:pt x="36624" y="49123"/>
                                      <a:pt x="36061" y="47089"/>
                                      <a:pt x="35820" y="44734"/>
                                    </a:cubicBezTo>
                                    <a:close/>
                                    <a:moveTo>
                                      <a:pt x="35123" y="25892"/>
                                    </a:moveTo>
                                    <a:cubicBezTo>
                                      <a:pt x="32043" y="27149"/>
                                      <a:pt x="27435" y="28220"/>
                                      <a:pt x="21327" y="29076"/>
                                    </a:cubicBezTo>
                                    <a:cubicBezTo>
                                      <a:pt x="17844" y="29585"/>
                                      <a:pt x="15407" y="30147"/>
                                      <a:pt x="13960" y="30763"/>
                                    </a:cubicBezTo>
                                    <a:cubicBezTo>
                                      <a:pt x="12513" y="31405"/>
                                      <a:pt x="11388" y="32315"/>
                                      <a:pt x="10638" y="33519"/>
                                    </a:cubicBezTo>
                                    <a:cubicBezTo>
                                      <a:pt x="9835" y="34724"/>
                                      <a:pt x="9460" y="36062"/>
                                      <a:pt x="9486" y="37507"/>
                                    </a:cubicBezTo>
                                    <a:cubicBezTo>
                                      <a:pt x="9460" y="39782"/>
                                      <a:pt x="10317" y="41656"/>
                                      <a:pt x="12031" y="43128"/>
                                    </a:cubicBezTo>
                                    <a:cubicBezTo>
                                      <a:pt x="13719" y="44653"/>
                                      <a:pt x="16210" y="45403"/>
                                      <a:pt x="19505" y="45376"/>
                                    </a:cubicBezTo>
                                    <a:cubicBezTo>
                                      <a:pt x="22747" y="45403"/>
                                      <a:pt x="25640" y="44707"/>
                                      <a:pt x="28185" y="43262"/>
                                    </a:cubicBezTo>
                                    <a:cubicBezTo>
                                      <a:pt x="30703" y="41870"/>
                                      <a:pt x="32552" y="39916"/>
                                      <a:pt x="33757" y="37427"/>
                                    </a:cubicBezTo>
                                    <a:cubicBezTo>
                                      <a:pt x="34641" y="35527"/>
                                      <a:pt x="35097" y="32716"/>
                                      <a:pt x="35123" y="28996"/>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81" name="Freeform: Shape 15581"/>
                            <wps:cNvSpPr/>
                            <wps:spPr>
                              <a:xfrm>
                                <a:off x="3315913" y="51837"/>
                                <a:ext cx="24297" cy="67767"/>
                              </a:xfrm>
                              <a:custGeom>
                                <a:avLst/>
                                <a:gdLst>
                                  <a:gd name="connsiteX0" fmla="*/ 23557 w 24297"/>
                                  <a:gd name="connsiteY0" fmla="*/ 59588 h 67767"/>
                                  <a:gd name="connsiteX1" fmla="*/ 24790 w 24297"/>
                                  <a:gd name="connsiteY1" fmla="*/ 67028 h 67767"/>
                                  <a:gd name="connsiteX2" fmla="*/ 18414 w 24297"/>
                                  <a:gd name="connsiteY2" fmla="*/ 67778 h 67767"/>
                                  <a:gd name="connsiteX3" fmla="*/ 11261 w 24297"/>
                                  <a:gd name="connsiteY3" fmla="*/ 66333 h 67767"/>
                                  <a:gd name="connsiteX4" fmla="*/ 7698 w 24297"/>
                                  <a:gd name="connsiteY4" fmla="*/ 62532 h 67767"/>
                                  <a:gd name="connsiteX5" fmla="*/ 6680 w 24297"/>
                                  <a:gd name="connsiteY5" fmla="*/ 52576 h 67767"/>
                                  <a:gd name="connsiteX6" fmla="*/ 6680 w 24297"/>
                                  <a:gd name="connsiteY6" fmla="*/ 23938 h 67767"/>
                                  <a:gd name="connsiteX7" fmla="*/ 492 w 24297"/>
                                  <a:gd name="connsiteY7" fmla="*/ 23938 h 67767"/>
                                  <a:gd name="connsiteX8" fmla="*/ 492 w 24297"/>
                                  <a:gd name="connsiteY8" fmla="*/ 17407 h 67767"/>
                                  <a:gd name="connsiteX9" fmla="*/ 6680 w 24297"/>
                                  <a:gd name="connsiteY9" fmla="*/ 17407 h 67767"/>
                                  <a:gd name="connsiteX10" fmla="*/ 6680 w 24297"/>
                                  <a:gd name="connsiteY10" fmla="*/ 5069 h 67767"/>
                                  <a:gd name="connsiteX11" fmla="*/ 15065 w 24297"/>
                                  <a:gd name="connsiteY11" fmla="*/ 10 h 67767"/>
                                  <a:gd name="connsiteX12" fmla="*/ 15065 w 24297"/>
                                  <a:gd name="connsiteY12" fmla="*/ 17407 h 67767"/>
                                  <a:gd name="connsiteX13" fmla="*/ 23557 w 24297"/>
                                  <a:gd name="connsiteY13" fmla="*/ 17407 h 67767"/>
                                  <a:gd name="connsiteX14" fmla="*/ 23557 w 24297"/>
                                  <a:gd name="connsiteY14" fmla="*/ 23938 h 67767"/>
                                  <a:gd name="connsiteX15" fmla="*/ 15065 w 24297"/>
                                  <a:gd name="connsiteY15" fmla="*/ 23938 h 67767"/>
                                  <a:gd name="connsiteX16" fmla="*/ 15065 w 24297"/>
                                  <a:gd name="connsiteY16" fmla="*/ 53031 h 67767"/>
                                  <a:gd name="connsiteX17" fmla="*/ 15494 w 24297"/>
                                  <a:gd name="connsiteY17" fmla="*/ 57688 h 67767"/>
                                  <a:gd name="connsiteX18" fmla="*/ 16967 w 24297"/>
                                  <a:gd name="connsiteY18" fmla="*/ 59320 h 67767"/>
                                  <a:gd name="connsiteX19" fmla="*/ 19860 w 24297"/>
                                  <a:gd name="connsiteY19" fmla="*/ 59909 h 67767"/>
                                  <a:gd name="connsiteX20" fmla="*/ 23557 w 24297"/>
                                  <a:gd name="connsiteY20" fmla="*/ 59588 h 677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4297" h="67767">
                                    <a:moveTo>
                                      <a:pt x="23557" y="59588"/>
                                    </a:moveTo>
                                    <a:lnTo>
                                      <a:pt x="24790" y="67028"/>
                                    </a:lnTo>
                                    <a:cubicBezTo>
                                      <a:pt x="22379" y="67537"/>
                                      <a:pt x="20262" y="67778"/>
                                      <a:pt x="18414" y="67778"/>
                                    </a:cubicBezTo>
                                    <a:cubicBezTo>
                                      <a:pt x="15333" y="67778"/>
                                      <a:pt x="12949" y="67296"/>
                                      <a:pt x="11261" y="66333"/>
                                    </a:cubicBezTo>
                                    <a:cubicBezTo>
                                      <a:pt x="9573" y="65369"/>
                                      <a:pt x="8368" y="64111"/>
                                      <a:pt x="7698" y="62532"/>
                                    </a:cubicBezTo>
                                    <a:cubicBezTo>
                                      <a:pt x="7002" y="60953"/>
                                      <a:pt x="6680" y="57634"/>
                                      <a:pt x="6680" y="52576"/>
                                    </a:cubicBezTo>
                                    <a:lnTo>
                                      <a:pt x="6680" y="23938"/>
                                    </a:lnTo>
                                    <a:lnTo>
                                      <a:pt x="492" y="23938"/>
                                    </a:lnTo>
                                    <a:lnTo>
                                      <a:pt x="492" y="17407"/>
                                    </a:lnTo>
                                    <a:lnTo>
                                      <a:pt x="6680" y="17407"/>
                                    </a:lnTo>
                                    <a:lnTo>
                                      <a:pt x="6680" y="5069"/>
                                    </a:lnTo>
                                    <a:lnTo>
                                      <a:pt x="15065" y="10"/>
                                    </a:lnTo>
                                    <a:lnTo>
                                      <a:pt x="15065" y="17407"/>
                                    </a:lnTo>
                                    <a:lnTo>
                                      <a:pt x="23557" y="17407"/>
                                    </a:lnTo>
                                    <a:lnTo>
                                      <a:pt x="23557" y="23938"/>
                                    </a:lnTo>
                                    <a:lnTo>
                                      <a:pt x="15065" y="23938"/>
                                    </a:lnTo>
                                    <a:lnTo>
                                      <a:pt x="15065" y="53031"/>
                                    </a:lnTo>
                                    <a:cubicBezTo>
                                      <a:pt x="15038" y="55466"/>
                                      <a:pt x="15172" y="57019"/>
                                      <a:pt x="15494" y="57688"/>
                                    </a:cubicBezTo>
                                    <a:cubicBezTo>
                                      <a:pt x="15762" y="58384"/>
                                      <a:pt x="16271" y="58919"/>
                                      <a:pt x="16967" y="59320"/>
                                    </a:cubicBezTo>
                                    <a:cubicBezTo>
                                      <a:pt x="17637" y="59722"/>
                                      <a:pt x="18601" y="59909"/>
                                      <a:pt x="19860" y="59909"/>
                                    </a:cubicBezTo>
                                    <a:cubicBezTo>
                                      <a:pt x="20771" y="59909"/>
                                      <a:pt x="22004" y="59802"/>
                                      <a:pt x="23557" y="59588"/>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82" name="Freeform: Shape 15582"/>
                            <wps:cNvSpPr/>
                            <wps:spPr>
                              <a:xfrm>
                                <a:off x="3347279" y="50285"/>
                                <a:ext cx="8438" cy="68677"/>
                              </a:xfrm>
                              <a:custGeom>
                                <a:avLst/>
                                <a:gdLst>
                                  <a:gd name="connsiteX0" fmla="*/ 496 w 8438"/>
                                  <a:gd name="connsiteY0" fmla="*/ 9725 h 68677"/>
                                  <a:gd name="connsiteX1" fmla="*/ 496 w 8438"/>
                                  <a:gd name="connsiteY1" fmla="*/ 10 h 68677"/>
                                  <a:gd name="connsiteX2" fmla="*/ 8934 w 8438"/>
                                  <a:gd name="connsiteY2" fmla="*/ 10 h 68677"/>
                                  <a:gd name="connsiteX3" fmla="*/ 8934 w 8438"/>
                                  <a:gd name="connsiteY3" fmla="*/ 9725 h 68677"/>
                                  <a:gd name="connsiteX4" fmla="*/ 496 w 8438"/>
                                  <a:gd name="connsiteY4" fmla="*/ 68688 h 68677"/>
                                  <a:gd name="connsiteX5" fmla="*/ 496 w 8438"/>
                                  <a:gd name="connsiteY5" fmla="*/ 18959 h 68677"/>
                                  <a:gd name="connsiteX6" fmla="*/ 8934 w 8438"/>
                                  <a:gd name="connsiteY6" fmla="*/ 18959 h 68677"/>
                                  <a:gd name="connsiteX7" fmla="*/ 8934 w 8438"/>
                                  <a:gd name="connsiteY7" fmla="*/ 68688 h 686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438" h="68677">
                                    <a:moveTo>
                                      <a:pt x="496" y="9725"/>
                                    </a:moveTo>
                                    <a:lnTo>
                                      <a:pt x="496" y="10"/>
                                    </a:lnTo>
                                    <a:lnTo>
                                      <a:pt x="8934" y="10"/>
                                    </a:lnTo>
                                    <a:lnTo>
                                      <a:pt x="8934" y="9725"/>
                                    </a:lnTo>
                                    <a:close/>
                                    <a:moveTo>
                                      <a:pt x="496" y="68688"/>
                                    </a:moveTo>
                                    <a:lnTo>
                                      <a:pt x="496" y="18959"/>
                                    </a:lnTo>
                                    <a:lnTo>
                                      <a:pt x="8934" y="18959"/>
                                    </a:lnTo>
                                    <a:lnTo>
                                      <a:pt x="8934" y="68688"/>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83" name="Freeform: Shape 15583"/>
                            <wps:cNvSpPr/>
                            <wps:spPr>
                              <a:xfrm>
                                <a:off x="3365419" y="68110"/>
                                <a:ext cx="46639" cy="51976"/>
                              </a:xfrm>
                              <a:custGeom>
                                <a:avLst/>
                                <a:gdLst>
                                  <a:gd name="connsiteX0" fmla="*/ 499 w 46639"/>
                                  <a:gd name="connsiteY0" fmla="*/ 25999 h 51976"/>
                                  <a:gd name="connsiteX1" fmla="*/ 8188 w 46639"/>
                                  <a:gd name="connsiteY1" fmla="*/ 5524 h 51976"/>
                                  <a:gd name="connsiteX2" fmla="*/ 23833 w 46639"/>
                                  <a:gd name="connsiteY2" fmla="*/ 10 h 51976"/>
                                  <a:gd name="connsiteX3" fmla="*/ 40629 w 46639"/>
                                  <a:gd name="connsiteY3" fmla="*/ 6728 h 51976"/>
                                  <a:gd name="connsiteX4" fmla="*/ 47139 w 46639"/>
                                  <a:gd name="connsiteY4" fmla="*/ 25276 h 51976"/>
                                  <a:gd name="connsiteX5" fmla="*/ 44246 w 46639"/>
                                  <a:gd name="connsiteY5" fmla="*/ 40398 h 51976"/>
                                  <a:gd name="connsiteX6" fmla="*/ 35861 w 46639"/>
                                  <a:gd name="connsiteY6" fmla="*/ 48936 h 51976"/>
                                  <a:gd name="connsiteX7" fmla="*/ 23833 w 46639"/>
                                  <a:gd name="connsiteY7" fmla="*/ 51987 h 51976"/>
                                  <a:gd name="connsiteX8" fmla="*/ 6929 w 46639"/>
                                  <a:gd name="connsiteY8" fmla="*/ 45296 h 51976"/>
                                  <a:gd name="connsiteX9" fmla="*/ 499 w 46639"/>
                                  <a:gd name="connsiteY9" fmla="*/ 25999 h 51976"/>
                                  <a:gd name="connsiteX10" fmla="*/ 9179 w 46639"/>
                                  <a:gd name="connsiteY10" fmla="*/ 25999 h 51976"/>
                                  <a:gd name="connsiteX11" fmla="*/ 13331 w 46639"/>
                                  <a:gd name="connsiteY11" fmla="*/ 40318 h 51976"/>
                                  <a:gd name="connsiteX12" fmla="*/ 23833 w 46639"/>
                                  <a:gd name="connsiteY12" fmla="*/ 45055 h 51976"/>
                                  <a:gd name="connsiteX13" fmla="*/ 34280 w 46639"/>
                                  <a:gd name="connsiteY13" fmla="*/ 40291 h 51976"/>
                                  <a:gd name="connsiteX14" fmla="*/ 38459 w 46639"/>
                                  <a:gd name="connsiteY14" fmla="*/ 25704 h 51976"/>
                                  <a:gd name="connsiteX15" fmla="*/ 34253 w 46639"/>
                                  <a:gd name="connsiteY15" fmla="*/ 11733 h 51976"/>
                                  <a:gd name="connsiteX16" fmla="*/ 23833 w 46639"/>
                                  <a:gd name="connsiteY16" fmla="*/ 6969 h 51976"/>
                                  <a:gd name="connsiteX17" fmla="*/ 13331 w 46639"/>
                                  <a:gd name="connsiteY17" fmla="*/ 11706 h 51976"/>
                                  <a:gd name="connsiteX18" fmla="*/ 9179 w 46639"/>
                                  <a:gd name="connsiteY18" fmla="*/ 25999 h 519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6639" h="51976">
                                    <a:moveTo>
                                      <a:pt x="499" y="25999"/>
                                    </a:moveTo>
                                    <a:cubicBezTo>
                                      <a:pt x="472" y="16792"/>
                                      <a:pt x="3044" y="9967"/>
                                      <a:pt x="8188" y="5524"/>
                                    </a:cubicBezTo>
                                    <a:cubicBezTo>
                                      <a:pt x="12447" y="1884"/>
                                      <a:pt x="17671" y="37"/>
                                      <a:pt x="23833" y="10"/>
                                    </a:cubicBezTo>
                                    <a:cubicBezTo>
                                      <a:pt x="30691" y="37"/>
                                      <a:pt x="36289" y="2285"/>
                                      <a:pt x="40629" y="6728"/>
                                    </a:cubicBezTo>
                                    <a:cubicBezTo>
                                      <a:pt x="44969" y="11225"/>
                                      <a:pt x="47139" y="17407"/>
                                      <a:pt x="47139" y="25276"/>
                                    </a:cubicBezTo>
                                    <a:cubicBezTo>
                                      <a:pt x="47139" y="31699"/>
                                      <a:pt x="46175" y="36731"/>
                                      <a:pt x="44246" y="40398"/>
                                    </a:cubicBezTo>
                                    <a:cubicBezTo>
                                      <a:pt x="42317" y="44065"/>
                                      <a:pt x="39504" y="46902"/>
                                      <a:pt x="35861" y="48936"/>
                                    </a:cubicBezTo>
                                    <a:cubicBezTo>
                                      <a:pt x="32164" y="50970"/>
                                      <a:pt x="28172" y="51987"/>
                                      <a:pt x="23833" y="51987"/>
                                    </a:cubicBezTo>
                                    <a:cubicBezTo>
                                      <a:pt x="16867" y="51987"/>
                                      <a:pt x="11215" y="49765"/>
                                      <a:pt x="6929" y="45296"/>
                                    </a:cubicBezTo>
                                    <a:cubicBezTo>
                                      <a:pt x="2616" y="40853"/>
                                      <a:pt x="472" y="34429"/>
                                      <a:pt x="499" y="25999"/>
                                    </a:cubicBezTo>
                                    <a:close/>
                                    <a:moveTo>
                                      <a:pt x="9179" y="25999"/>
                                    </a:moveTo>
                                    <a:cubicBezTo>
                                      <a:pt x="9152" y="32395"/>
                                      <a:pt x="10545" y="37159"/>
                                      <a:pt x="13331" y="40318"/>
                                    </a:cubicBezTo>
                                    <a:cubicBezTo>
                                      <a:pt x="16090" y="43503"/>
                                      <a:pt x="19600" y="45082"/>
                                      <a:pt x="23833" y="45055"/>
                                    </a:cubicBezTo>
                                    <a:cubicBezTo>
                                      <a:pt x="28012" y="45082"/>
                                      <a:pt x="31494" y="43503"/>
                                      <a:pt x="34280" y="40291"/>
                                    </a:cubicBezTo>
                                    <a:cubicBezTo>
                                      <a:pt x="37066" y="37133"/>
                                      <a:pt x="38459" y="32261"/>
                                      <a:pt x="38459" y="25704"/>
                                    </a:cubicBezTo>
                                    <a:cubicBezTo>
                                      <a:pt x="38459" y="19575"/>
                                      <a:pt x="37040" y="14918"/>
                                      <a:pt x="34253" y="11733"/>
                                    </a:cubicBezTo>
                                    <a:cubicBezTo>
                                      <a:pt x="31441" y="8575"/>
                                      <a:pt x="27985" y="6996"/>
                                      <a:pt x="23833" y="6969"/>
                                    </a:cubicBezTo>
                                    <a:cubicBezTo>
                                      <a:pt x="19600" y="6996"/>
                                      <a:pt x="16090" y="8575"/>
                                      <a:pt x="13331" y="11706"/>
                                    </a:cubicBezTo>
                                    <a:cubicBezTo>
                                      <a:pt x="10545" y="14891"/>
                                      <a:pt x="9152" y="19655"/>
                                      <a:pt x="9179" y="25999"/>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84" name="Freeform: Shape 15584"/>
                            <wps:cNvSpPr/>
                            <wps:spPr>
                              <a:xfrm>
                                <a:off x="3421957" y="68110"/>
                                <a:ext cx="40451" cy="50852"/>
                              </a:xfrm>
                              <a:custGeom>
                                <a:avLst/>
                                <a:gdLst>
                                  <a:gd name="connsiteX0" fmla="*/ 507 w 40451"/>
                                  <a:gd name="connsiteY0" fmla="*/ 50863 h 50852"/>
                                  <a:gd name="connsiteX1" fmla="*/ 507 w 40451"/>
                                  <a:gd name="connsiteY1" fmla="*/ 1134 h 50852"/>
                                  <a:gd name="connsiteX2" fmla="*/ 8115 w 40451"/>
                                  <a:gd name="connsiteY2" fmla="*/ 1134 h 50852"/>
                                  <a:gd name="connsiteX3" fmla="*/ 8115 w 40451"/>
                                  <a:gd name="connsiteY3" fmla="*/ 8200 h 50852"/>
                                  <a:gd name="connsiteX4" fmla="*/ 23947 w 40451"/>
                                  <a:gd name="connsiteY4" fmla="*/ 10 h 50852"/>
                                  <a:gd name="connsiteX5" fmla="*/ 32225 w 40451"/>
                                  <a:gd name="connsiteY5" fmla="*/ 1616 h 50852"/>
                                  <a:gd name="connsiteX6" fmla="*/ 37878 w 40451"/>
                                  <a:gd name="connsiteY6" fmla="*/ 5845 h 50852"/>
                                  <a:gd name="connsiteX7" fmla="*/ 40503 w 40451"/>
                                  <a:gd name="connsiteY7" fmla="*/ 12081 h 50852"/>
                                  <a:gd name="connsiteX8" fmla="*/ 40958 w 40451"/>
                                  <a:gd name="connsiteY8" fmla="*/ 20271 h 50852"/>
                                  <a:gd name="connsiteX9" fmla="*/ 40958 w 40451"/>
                                  <a:gd name="connsiteY9" fmla="*/ 50863 h 50852"/>
                                  <a:gd name="connsiteX10" fmla="*/ 32547 w 40451"/>
                                  <a:gd name="connsiteY10" fmla="*/ 50863 h 50852"/>
                                  <a:gd name="connsiteX11" fmla="*/ 32547 w 40451"/>
                                  <a:gd name="connsiteY11" fmla="*/ 20619 h 50852"/>
                                  <a:gd name="connsiteX12" fmla="*/ 31555 w 40451"/>
                                  <a:gd name="connsiteY12" fmla="*/ 12911 h 50852"/>
                                  <a:gd name="connsiteX13" fmla="*/ 28046 w 40451"/>
                                  <a:gd name="connsiteY13" fmla="*/ 8816 h 50852"/>
                                  <a:gd name="connsiteX14" fmla="*/ 22179 w 40451"/>
                                  <a:gd name="connsiteY14" fmla="*/ 7290 h 50852"/>
                                  <a:gd name="connsiteX15" fmla="*/ 12857 w 40451"/>
                                  <a:gd name="connsiteY15" fmla="*/ 10716 h 50852"/>
                                  <a:gd name="connsiteX16" fmla="*/ 8945 w 40451"/>
                                  <a:gd name="connsiteY16" fmla="*/ 23697 h 50852"/>
                                  <a:gd name="connsiteX17" fmla="*/ 8945 w 40451"/>
                                  <a:gd name="connsiteY17" fmla="*/ 50863 h 508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0451" h="50852">
                                    <a:moveTo>
                                      <a:pt x="507" y="50863"/>
                                    </a:moveTo>
                                    <a:lnTo>
                                      <a:pt x="507" y="1134"/>
                                    </a:lnTo>
                                    <a:lnTo>
                                      <a:pt x="8115" y="1134"/>
                                    </a:lnTo>
                                    <a:lnTo>
                                      <a:pt x="8115" y="8200"/>
                                    </a:lnTo>
                                    <a:cubicBezTo>
                                      <a:pt x="11731" y="2767"/>
                                      <a:pt x="17009" y="37"/>
                                      <a:pt x="23947" y="10"/>
                                    </a:cubicBezTo>
                                    <a:cubicBezTo>
                                      <a:pt x="26921" y="37"/>
                                      <a:pt x="29680" y="572"/>
                                      <a:pt x="32225" y="1616"/>
                                    </a:cubicBezTo>
                                    <a:cubicBezTo>
                                      <a:pt x="34716" y="2714"/>
                                      <a:pt x="36592" y="4132"/>
                                      <a:pt x="37878" y="5845"/>
                                    </a:cubicBezTo>
                                    <a:cubicBezTo>
                                      <a:pt x="39110" y="7611"/>
                                      <a:pt x="39994" y="9672"/>
                                      <a:pt x="40503" y="12081"/>
                                    </a:cubicBezTo>
                                    <a:cubicBezTo>
                                      <a:pt x="40798" y="13633"/>
                                      <a:pt x="40958" y="16363"/>
                                      <a:pt x="40958" y="20271"/>
                                    </a:cubicBezTo>
                                    <a:lnTo>
                                      <a:pt x="40958" y="50863"/>
                                    </a:lnTo>
                                    <a:lnTo>
                                      <a:pt x="32547" y="50863"/>
                                    </a:lnTo>
                                    <a:lnTo>
                                      <a:pt x="32547" y="20619"/>
                                    </a:lnTo>
                                    <a:cubicBezTo>
                                      <a:pt x="32520" y="17193"/>
                                      <a:pt x="32198" y="14624"/>
                                      <a:pt x="31555" y="12911"/>
                                    </a:cubicBezTo>
                                    <a:cubicBezTo>
                                      <a:pt x="30886" y="11225"/>
                                      <a:pt x="29707" y="9860"/>
                                      <a:pt x="28046" y="8816"/>
                                    </a:cubicBezTo>
                                    <a:cubicBezTo>
                                      <a:pt x="26358" y="7826"/>
                                      <a:pt x="24403" y="7317"/>
                                      <a:pt x="22179" y="7290"/>
                                    </a:cubicBezTo>
                                    <a:cubicBezTo>
                                      <a:pt x="18563" y="7317"/>
                                      <a:pt x="15455" y="8441"/>
                                      <a:pt x="12857" y="10716"/>
                                    </a:cubicBezTo>
                                    <a:cubicBezTo>
                                      <a:pt x="10231" y="13018"/>
                                      <a:pt x="8919" y="17354"/>
                                      <a:pt x="8945" y="23697"/>
                                    </a:cubicBezTo>
                                    <a:lnTo>
                                      <a:pt x="8945" y="50863"/>
                                    </a:ln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s:wsp>
                        <wps:cNvPr id="15585" name="TextBox 356"/>
                        <wps:cNvSpPr txBox="1"/>
                        <wps:spPr>
                          <a:xfrm>
                            <a:off x="1925100" y="0"/>
                            <a:ext cx="2087294" cy="230544"/>
                          </a:xfrm>
                          <a:prstGeom prst="rect">
                            <a:avLst/>
                          </a:prstGeom>
                          <a:solidFill>
                            <a:schemeClr val="bg1"/>
                          </a:solidFill>
                        </wps:spPr>
                        <wps:txbx>
                          <w:txbxContent>
                            <w:p w14:paraId="3DCD02EA" w14:textId="77777777" w:rsidR="004C6EFE" w:rsidRPr="006B4FA3" w:rsidRDefault="004C6EFE" w:rsidP="007E7F1F">
                              <w:pPr>
                                <w:bidi/>
                                <w:jc w:val="center"/>
                                <w:rPr>
                                  <w:rFonts w:eastAsia="Verdana"/>
                                  <w:b/>
                                  <w:bCs/>
                                  <w:color w:val="404040" w:themeColor="text1" w:themeTint="BF"/>
                                  <w:kern w:val="24"/>
                                  <w:sz w:val="18"/>
                                  <w:szCs w:val="18"/>
                                </w:rPr>
                              </w:pPr>
                              <w:r w:rsidRPr="006B4FA3">
                                <w:rPr>
                                  <w:rFonts w:eastAsia="Verdana"/>
                                  <w:b/>
                                  <w:bCs/>
                                  <w:color w:val="404040" w:themeColor="text1" w:themeTint="BF"/>
                                  <w:kern w:val="24"/>
                                  <w:sz w:val="18"/>
                                  <w:szCs w:val="18"/>
                                  <w:rtl/>
                                </w:rPr>
                                <w:t>الاتحاد الإقليمي للمنظمة (WMO)</w:t>
                              </w:r>
                            </w:p>
                          </w:txbxContent>
                        </wps:txbx>
                        <wps:bodyPr wrap="square" rtlCol="0">
                          <a:noAutofit/>
                        </wps:bodyPr>
                      </wps:wsp>
                      <wps:wsp>
                        <wps:cNvPr id="15586" name="Freeform: Shape 15586"/>
                        <wps:cNvSpPr/>
                        <wps:spPr>
                          <a:xfrm>
                            <a:off x="398145" y="339891"/>
                            <a:ext cx="51435" cy="61833"/>
                          </a:xfrm>
                          <a:custGeom>
                            <a:avLst/>
                            <a:gdLst>
                              <a:gd name="connsiteX0" fmla="*/ 42 w 51435"/>
                              <a:gd name="connsiteY0" fmla="*/ 3994 h 61833"/>
                              <a:gd name="connsiteX1" fmla="*/ 42 w 51435"/>
                              <a:gd name="connsiteY1" fmla="*/ 59316 h 61833"/>
                              <a:gd name="connsiteX2" fmla="*/ 765 w 51435"/>
                              <a:gd name="connsiteY2" fmla="*/ 61243 h 61833"/>
                              <a:gd name="connsiteX3" fmla="*/ 2533 w 51435"/>
                              <a:gd name="connsiteY3" fmla="*/ 61886 h 61833"/>
                              <a:gd name="connsiteX4" fmla="*/ 4221 w 51435"/>
                              <a:gd name="connsiteY4" fmla="*/ 61243 h 61833"/>
                              <a:gd name="connsiteX5" fmla="*/ 5024 w 51435"/>
                              <a:gd name="connsiteY5" fmla="*/ 59316 h 61833"/>
                              <a:gd name="connsiteX6" fmla="*/ 5024 w 51435"/>
                              <a:gd name="connsiteY6" fmla="*/ 8330 h 61833"/>
                              <a:gd name="connsiteX7" fmla="*/ 22143 w 51435"/>
                              <a:gd name="connsiteY7" fmla="*/ 58915 h 61833"/>
                              <a:gd name="connsiteX8" fmla="*/ 25679 w 51435"/>
                              <a:gd name="connsiteY8" fmla="*/ 61886 h 61833"/>
                              <a:gd name="connsiteX9" fmla="*/ 29295 w 51435"/>
                              <a:gd name="connsiteY9" fmla="*/ 58915 h 61833"/>
                              <a:gd name="connsiteX10" fmla="*/ 46414 w 51435"/>
                              <a:gd name="connsiteY10" fmla="*/ 8330 h 61833"/>
                              <a:gd name="connsiteX11" fmla="*/ 46414 w 51435"/>
                              <a:gd name="connsiteY11" fmla="*/ 59316 h 61833"/>
                              <a:gd name="connsiteX12" fmla="*/ 47137 w 51435"/>
                              <a:gd name="connsiteY12" fmla="*/ 61243 h 61833"/>
                              <a:gd name="connsiteX13" fmla="*/ 48905 w 51435"/>
                              <a:gd name="connsiteY13" fmla="*/ 61886 h 61833"/>
                              <a:gd name="connsiteX14" fmla="*/ 50673 w 51435"/>
                              <a:gd name="connsiteY14" fmla="*/ 61243 h 61833"/>
                              <a:gd name="connsiteX15" fmla="*/ 51477 w 51435"/>
                              <a:gd name="connsiteY15" fmla="*/ 59316 h 61833"/>
                              <a:gd name="connsiteX16" fmla="*/ 51477 w 51435"/>
                              <a:gd name="connsiteY16" fmla="*/ 3994 h 61833"/>
                              <a:gd name="connsiteX17" fmla="*/ 50352 w 51435"/>
                              <a:gd name="connsiteY17" fmla="*/ 1184 h 61833"/>
                              <a:gd name="connsiteX18" fmla="*/ 47941 w 51435"/>
                              <a:gd name="connsiteY18" fmla="*/ 140 h 61833"/>
                              <a:gd name="connsiteX19" fmla="*/ 45208 w 51435"/>
                              <a:gd name="connsiteY19" fmla="*/ 702 h 61833"/>
                              <a:gd name="connsiteX20" fmla="*/ 43440 w 51435"/>
                              <a:gd name="connsiteY20" fmla="*/ 3111 h 61833"/>
                              <a:gd name="connsiteX21" fmla="*/ 41833 w 51435"/>
                              <a:gd name="connsiteY21" fmla="*/ 7848 h 61833"/>
                              <a:gd name="connsiteX22" fmla="*/ 25759 w 51435"/>
                              <a:gd name="connsiteY22" fmla="*/ 54499 h 61833"/>
                              <a:gd name="connsiteX23" fmla="*/ 9847 w 51435"/>
                              <a:gd name="connsiteY23" fmla="*/ 8009 h 61833"/>
                              <a:gd name="connsiteX24" fmla="*/ 8078 w 51435"/>
                              <a:gd name="connsiteY24" fmla="*/ 2870 h 61833"/>
                              <a:gd name="connsiteX25" fmla="*/ 6310 w 51435"/>
                              <a:gd name="connsiteY25" fmla="*/ 702 h 61833"/>
                              <a:gd name="connsiteX26" fmla="*/ 3578 w 51435"/>
                              <a:gd name="connsiteY26" fmla="*/ 60 h 61833"/>
                              <a:gd name="connsiteX27" fmla="*/ 1086 w 51435"/>
                              <a:gd name="connsiteY27" fmla="*/ 1184 h 61833"/>
                              <a:gd name="connsiteX28" fmla="*/ 42 w 51435"/>
                              <a:gd name="connsiteY28" fmla="*/ 3994 h 618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51435" h="61833">
                                <a:moveTo>
                                  <a:pt x="42" y="3994"/>
                                </a:moveTo>
                                <a:lnTo>
                                  <a:pt x="42" y="59316"/>
                                </a:lnTo>
                                <a:cubicBezTo>
                                  <a:pt x="42" y="60119"/>
                                  <a:pt x="283" y="60761"/>
                                  <a:pt x="765" y="61243"/>
                                </a:cubicBezTo>
                                <a:cubicBezTo>
                                  <a:pt x="1247" y="61671"/>
                                  <a:pt x="1837" y="61886"/>
                                  <a:pt x="2533" y="61886"/>
                                </a:cubicBezTo>
                                <a:cubicBezTo>
                                  <a:pt x="3176" y="61886"/>
                                  <a:pt x="3739" y="61671"/>
                                  <a:pt x="4221" y="61243"/>
                                </a:cubicBezTo>
                                <a:cubicBezTo>
                                  <a:pt x="4757" y="60761"/>
                                  <a:pt x="5024" y="60119"/>
                                  <a:pt x="5024" y="59316"/>
                                </a:cubicBezTo>
                                <a:lnTo>
                                  <a:pt x="5024" y="8330"/>
                                </a:lnTo>
                                <a:lnTo>
                                  <a:pt x="22143" y="58915"/>
                                </a:lnTo>
                                <a:cubicBezTo>
                                  <a:pt x="23000" y="60895"/>
                                  <a:pt x="24179" y="61886"/>
                                  <a:pt x="25679" y="61886"/>
                                </a:cubicBezTo>
                                <a:cubicBezTo>
                                  <a:pt x="27233" y="61886"/>
                                  <a:pt x="28438" y="60895"/>
                                  <a:pt x="29295" y="58915"/>
                                </a:cubicBezTo>
                                <a:lnTo>
                                  <a:pt x="46414" y="8330"/>
                                </a:lnTo>
                                <a:lnTo>
                                  <a:pt x="46414" y="59316"/>
                                </a:lnTo>
                                <a:cubicBezTo>
                                  <a:pt x="46414" y="60119"/>
                                  <a:pt x="46655" y="60761"/>
                                  <a:pt x="47137" y="61243"/>
                                </a:cubicBezTo>
                                <a:cubicBezTo>
                                  <a:pt x="47619" y="61671"/>
                                  <a:pt x="48208" y="61886"/>
                                  <a:pt x="48905" y="61886"/>
                                </a:cubicBezTo>
                                <a:cubicBezTo>
                                  <a:pt x="49601" y="61886"/>
                                  <a:pt x="50191" y="61671"/>
                                  <a:pt x="50673" y="61243"/>
                                </a:cubicBezTo>
                                <a:cubicBezTo>
                                  <a:pt x="51209" y="60761"/>
                                  <a:pt x="51477" y="60119"/>
                                  <a:pt x="51477" y="59316"/>
                                </a:cubicBezTo>
                                <a:lnTo>
                                  <a:pt x="51477" y="3994"/>
                                </a:lnTo>
                                <a:cubicBezTo>
                                  <a:pt x="51477" y="2816"/>
                                  <a:pt x="51102" y="1880"/>
                                  <a:pt x="50352" y="1184"/>
                                </a:cubicBezTo>
                                <a:cubicBezTo>
                                  <a:pt x="49709" y="541"/>
                                  <a:pt x="48905" y="194"/>
                                  <a:pt x="47941" y="140"/>
                                </a:cubicBezTo>
                                <a:cubicBezTo>
                                  <a:pt x="46976" y="33"/>
                                  <a:pt x="46065" y="220"/>
                                  <a:pt x="45208" y="702"/>
                                </a:cubicBezTo>
                                <a:cubicBezTo>
                                  <a:pt x="44351" y="1291"/>
                                  <a:pt x="43761" y="2094"/>
                                  <a:pt x="43440" y="3111"/>
                                </a:cubicBezTo>
                                <a:lnTo>
                                  <a:pt x="41833" y="7848"/>
                                </a:lnTo>
                                <a:lnTo>
                                  <a:pt x="25759" y="54499"/>
                                </a:lnTo>
                                <a:lnTo>
                                  <a:pt x="9847" y="8009"/>
                                </a:lnTo>
                                <a:lnTo>
                                  <a:pt x="8078" y="2870"/>
                                </a:lnTo>
                                <a:cubicBezTo>
                                  <a:pt x="7757" y="1960"/>
                                  <a:pt x="7168" y="1237"/>
                                  <a:pt x="6310" y="702"/>
                                </a:cubicBezTo>
                                <a:cubicBezTo>
                                  <a:pt x="5507" y="220"/>
                                  <a:pt x="4596" y="6"/>
                                  <a:pt x="3578" y="60"/>
                                </a:cubicBezTo>
                                <a:cubicBezTo>
                                  <a:pt x="2560" y="167"/>
                                  <a:pt x="1729" y="541"/>
                                  <a:pt x="1086" y="1184"/>
                                </a:cubicBezTo>
                                <a:cubicBezTo>
                                  <a:pt x="390" y="1880"/>
                                  <a:pt x="42" y="2816"/>
                                  <a:pt x="42" y="3994"/>
                                </a:cubicBezTo>
                                <a:close/>
                              </a:path>
                            </a:pathLst>
                          </a:custGeom>
                          <a:solidFill>
                            <a:srgbClr val="000000"/>
                          </a:solidFill>
                          <a:ln w="68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EFAF4E" id="Group 696" o:spid="_x0000_s1367" style="position:absolute;left:0;text-align:left;margin-left:-4.25pt;margin-top:7.45pt;width:504.6pt;height:2in;z-index:251654656" coordsize="60186,16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">
                <v:group id="Graphic 14291" o:spid="_x0000_s1368" style="position:absolute;top:502;width:60186;height:16449" coordorigin=",502" coordsize="60186,16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">
                  <v:shape id="Freeform: Shape 15256" o:spid="_x0000_s1369" style="position:absolute;left:3647;top:7290;width:3313;height:6614;visibility:visible;mso-wrap-style:square;v-text-anchor:middle" coordsize="331327,6614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" path="m10984,508924r1446,23446l13154,544121r2170,35170l16046,591041r2171,35170l18940,637955r1447,23446l31960,660490r11518,-1309l54944,657441r11386,-2110l77661,652809r11225,-2912l100003,646602r10984,-3693l121837,638839r10715,-4440l143107,629582r10367,-5194l163654,618845r9966,-5913l183398,606697r9537,-6584l202258,593206r9054,-7228l220099,578434r8545,-7845l236896,562456r7956,-8435l252514,545327r7340,-8969l266896,527149r6701,-9441l279974,508019r6029,-9880l291681,488026r5301,-10278l301941,467252r4608,-10621l310753,445840r3834,-10942l318036,423839r3059,-11182l323749,401386r2277,-11374l327871,378584r1474,-11484l330415,355569r645,-11566l331327,332417r-158,-11593l330607,309265r-967,-11566l328275,286216r-1769,-11449l324332,263386r-2572,-11291l318791,240878r-3347,-11079l311720,218823r-4128,-10840l303093,197308r-4876,-10490l292991,176459r-5596,-10148l281449,156383r-6296,-9743l268535,137144r-6967,-9291l254308,118836r-7607,-8757l238824,101597r-8170,-8215l222188,85461r-8759,-7605l204454,70552r-9269,-6989l185702,56903r-9724,-6344l166065,44591,155913,38966,145599,33697,135097,28770,124435,24248,113612,20075,102655,16300,91565,12902,80367,9901,69062,7277,57677,5057,46238,3238,34719,1820,23172,830,11600,214,,,,152772r11680,398l23306,154321r11546,1905l46238,158870r11171,3406l68339,166394r10662,4816l89314,176726r9912,6180l108710,189703r9028,7414l126284,205119r7983,8517l141661,222680r6804,9503l154627,242112r5492,10305l164914,263071r4098,10915l172388,285175r2651,11373l176915,308087r1125,11613l178388,331369r-402,11668l176835,354658r-1929,11531l172227,377542r-3429,11182l164645,399646r-4848,10627l154278,420550r-6215,9901l141232,439927r-7448,8989l125774,457433r-8545,7948l108174,472767r-9537,6770l88699,485669r-10341,5488l67696,495919r-10957,4097l45541,503360r-11385,2597l22610,507827r-11626,1097xe" fillcolor="#4e79a7" strokecolor="white" strokeweight=".20325mm">
                    <v:fill opacity="32896f"/>
                    <v:stroke endcap="round"/>
                    <v:path arrowok="t" o:connecttype="custom" o:connectlocs="10984,508924;12430,532370;13154,544121;15324,579291;16046,591041;18217,626211;18940,637955;20387,661401;31960,660490;43478,659181;54944,657441;66330,655331;77661,652809;88886,649897;100003,646602;110987,642909;121837,638839;132552,634399;143107,629582;153474,624388;163654,618845;173620,612932;183398,606697;192935,600113;202258,593206;211312,585978;220099,578434;228644,570589;236896,562456;244852,554021;252514,545327;259854,536358;266896,527149;273597,517708;279974,508019;286003,498139;291681,488026;296982,477748;301941,467252;306549,456631;310753,445840;314587,434898;318036,423839;321095,412657;323749,401386;326026,390012;327871,378584;329345,367100;330415,355569;331060,344003;331327,332417;331169,320824;330607,309265;329640,297699;328275,286216;326506,274767;324332,263386;321760,252095;318791,240878;315444,229799;311720,218823;307592,207983;303093,197308;298217,186818;292991,176459;287395,166311;281449,156383;275153,146640;268535,137144;261568,127853;254308,118836;246701,110079;238824,101597;230654,93382;222188,85461;213429,77856;204454,70552;195185,63563;185702,56903;175978,50559;166065,44591;155913,38966;145599,33697;135097,28770;124435,24248;113612,20075;102655,16300;91565,12902;80367,9901;69062,7277;57677,5057;46238,3238;34719,1820;23172,830;11600,214;0,0;0,152772;11680,153170;23306,154321;34852,156226;46238,158870;57409,162276;68339,166394;79001,171210;89314,176726;99226,182906;108710,189703;117738,197117;126284,205119;134267,213636;141661,222680;148465,232183;154627,242112;160119,252417;164914,263071;169012,273986;172388,285175;175039,296548;176915,308087;178040,319700;178388,331369;177986,343037;176835,354658;174906,366189;172227,377542;168798,388724;164645,399646;159797,410273;154278,420550;148063,430451;141232,439927;133784,448916;125774,457433;117229,465381;108174,472767;98637,479537;88699,485669;78358,491157;67696,495919;56739,500016;45541,503360;34156,505957;22610,507827" o:connectangles="0,0,0,0,0,0,0,0,0,0,0,0,0,0,0,0,0,0,0,0,0,0,0,0,0,0,0,0,0,0,0,0,0,0,0,0,0,0,0,0,0,0,0,0,0,0,0,0,0,0,0,0,0,0,0,0,0,0,0,0,0,0,0,0,0,0,0,0,0,0,0,0,0,0,0,0,0,0,0,0,0,0,0,0,0,0,0,0,0,0,0,0,0,0,0,0,0,0,0,0,0,0,0,0,0,0,0,0,0,0,0,0,0,0,0,0,0,0,0,0,0,0,0,0,0,0,0,0,0,0,0,0,0,0,0,0,0,0,0,0,0,0,0"/>
                  </v:shape>
                  <v:shape id="Freeform: Shape 15257" o:spid="_x0000_s1370" style="position:absolute;left:333;top:7290;width:3517;height:6620;visibility:visible;mso-wrap-style:square;v-text-anchor:middle" coordsize="351713,66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" path="m331327,152772l331327,,319781,214,308262,803,296769,1820,285331,3211,273945,5002,262613,7201,251361,9798r-11144,2967l229207,16136r-10930,3720l207508,23981r-10609,4495l186425,33347r-10287,5221l166038,44132r-9885,5920l146483,56314r-9457,6612l127784,69826r-8975,7256l110103,84632r-8465,7839l93467,100583r-7876,8428l78010,117685r-7287,8934l63758,135801r-6644,9421l50819,154883r-5974,9852l39220,174828r-5252,10250l29040,195486r-4528,10599l20333,216843r-3777,10866l13154,238741r-3027,11106l7501,261063,5250,272382,3402,283756,1956,295185,911,306668,268,318172,,329683r160,11538l724,352725r964,11484l3027,375665r1768,11374l6938,398365r2545,11236l12403,420763r3322,11024l19449,442709r4072,10784l27968,464120r4821,10470l37987,484888r5519,10092l49399,504908r6242,9689l62204,524073r6885,9236l76295,542326r7502,8729l91619,559537r8117,8188l108120,575652r8653,7599l125694,590555r9162,7016l144259,604231r9644,6344l163761,616571r10047,5645l184041,627520r10421,4954l205043,637050r10743,4200l226662,645074r11010,3453l248790,651610r11225,2672l271320,656557r11385,1905l294144,659928r11466,1103l317129,661723r11546,295l340195,661908r11519,-507l350267,637955r-723,-11744l347373,591041r-722,-11750l344481,544121r-724,-11751l342311,508924r-11654,322l319004,508848r-11600,-1206l295912,505717r-11358,-2679l273409,499612r-10903,-4152l251898,490616r-10260,-5509l231752,478920r-9456,-6824l213322,464682r-8493,-7975l196873,448170r-7367,-9017l182728,429649r-6134,-9900l171128,409471r-4795,-10627l162262,387923r-3349,-11162l156288,365415r-1876,-11484l153287,342318r-375,-11641l153341,319029r1151,-11586l156421,295959r2652,-11346l162476,273479r4125,-10894l171423,251985r5519,-10278l183103,231834r6805,-9476l197328,213369r7957,-8489l213804,196904r9028,-7386l232315,182748r9912,-6132l252514,171135r10608,-4824l274052,162221r11144,-3371l296555,156198r11519,-1905l319674,153170r11653,-398xe" fillcolor="#ffccb2" strokecolor="white" strokeweight=".20325mm">
                    <v:fill opacity="32896f"/>
                    <v:stroke endcap="round"/>
                    <v:path arrowok="t" o:connecttype="custom" o:connectlocs="331327,152772;331327,0;319781,214;308262,803;296769,1820;285331,3211;273945,5002;262613,7201;251361,9798;240217,12765;229207,16136;218277,19856;207508,23981;196899,28476;186425,33347;176138,38568;166038,44132;156153,50052;146483,56314;137026,62926;127784,69826;118809,77082;110103,84632;101638,92471;93467,100583;85591,109011;78010,117685;70723,126619;63758,135801;57114,145222;50819,154883;44845,164735;39220,174828;33968,185078;29040,195486;24512,206085;20333,216843;16556,227709;13154,238741;10127,249847;7501,261063;5250,272382;3402,283756;1956,295185;911,306668;268,318172;0,329683;160,341221;724,352725;1688,364209;3027,375665;4795,387039;6938,398365;9483,409601;12403,420763;15725,431787;19449,442709;23521,453493;27968,464120;32789,474590;37987,484888;43506,494980;49399,504908;55641,514597;62204,524073;69089,533309;76295,542326;83797,551055;91619,559537;99736,567725;108120,575652;116773,583251;125694,590555;134856,597571;144259,604231;153903,610575;163761,616571;173808,622216;184041,627520;194462,632474;205043,637050;215786,641250;226662,645074;237672,648527;248790,651610;260015,654282;271320,656557;282705,658462;294144,659928;305610,661031;317129,661723;328675,662018;340195,661908;351714,661401;350267,637955;349544,626211;347373,591041;346651,579291;344481,544121;343757,532370;342311,508924;330657,509246;319004,508848;307404,507642;295912,505717;284554,503038;273409,499612;262506,495460;251898,490616;241638,485107;231752,478920;222296,472096;213322,464682;204829,456707;196873,448170;189506,439153;182728,429649;176594,419749;171128,409471;166333,398844;162262,387923;158913,376761;156288,365415;154412,353931;153287,342318;152912,330677;153341,319029;154492,307443;156421,295959;159073,284613;162476,273479;166601,262585;171423,251985;176942,241707;183103,231834;189908,222358;197328,213369;205285,204880;213804,196904;222832,189518;232315,182748;242227,176616;252514,171135;263122,166311;274052,162221;285196,158850;296555,156198;308074,154293;319674,153170" o:connectangles="0,0,0,0,0,0,0,0,0,0,0,0,0,0,0,0,0,0,0,0,0,0,0,0,0,0,0,0,0,0,0,0,0,0,0,0,0,0,0,0,0,0,0,0,0,0,0,0,0,0,0,0,0,0,0,0,0,0,0,0,0,0,0,0,0,0,0,0,0,0,0,0,0,0,0,0,0,0,0,0,0,0,0,0,0,0,0,0,0,0,0,0,0,0,0,0,0,0,0,0,0,0,0,0,0,0,0,0,0,0,0,0,0,0,0,0,0,0,0,0,0,0,0,0,0,0,0,0,0,0,0,0,0,0,0,0,0,0,0,0,0,0,0,0,0,0,0,0,0"/>
                  </v:shape>
                  <v:group id="Graphic 14291" o:spid="_x0000_s1371" style="position:absolute;left:4488;top:9733;width:3276;height:823" coordorigin="4488,9733" coordsize="3275,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">
                    <v:shape id="Freeform: Shape 15259" o:spid="_x0000_s1372" style="position:absolute;left:4488;top:9744;width:435;height:628;visibility:visible;mso-wrap-style:square;v-text-anchor:middle" coordsize="43451,62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" path="m27345,62934r,-15042l74,47892r,-7066l28738,144r6323,l35061,40826r8465,l43526,47892r-8465,l35061,62934r-7716,xm27345,40826r,-28317l7655,40826r19690,xe" fillcolor="black" stroked="f" strokeweight=".54pt">
                      <v:stroke joinstyle="miter"/>
                      <v:path arrowok="t" o:connecttype="custom" o:connectlocs="27345,62934;27345,47892;74,47892;74,40826;28738,144;35061,144;35061,40826;43526,40826;43526,47892;35061,47892;35061,62934;27345,40826;27345,12509;7655,40826" o:connectangles="0,0,0,0,0,0,0,0,0,0,0,0,0,0"/>
                    </v:shape>
                    <v:shape id="Freeform: Shape 15260" o:spid="_x0000_s1373" style="position:absolute;left:5002;top:9741;width:413;height:641;visibility:visible;mso-wrap-style:square;v-text-anchor:middle" coordsize="41335,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" path="m1233,48668r7421,-669c9270,51505,10449,54021,12244,55573v1768,1580,4045,2382,6831,2356c21432,57955,23522,57420,25317,56323v1768,-1071,3241,-2543,4393,-4363c30835,50140,31773,47705,32577,44627v750,-3078,1152,-6236,1152,-9448c33729,34858,33702,34349,33702,33653v-1581,2463,-3697,4470,-6349,5969c24674,41174,21807,41924,18700,41924v-5224,,-9644,-1874,-13234,-5648c1850,32502,55,27524,81,21342,55,14998,1930,9886,5707,5979,9458,2125,14173,171,19852,144v4072,27,7795,1124,11198,3319c34425,5658,36997,8789,38765,12857v1741,4069,2625,9957,2652,17665c41390,38551,40533,44948,38792,49712v-1742,4764,-4340,8377,-7769,10840c27567,63014,23522,64245,18914,64272,13958,64245,9940,62907,6832,60177,3698,57474,1823,53620,1233,48668xm32844,20967v,-4416,-1178,-7922,-3536,-10518c26951,7852,24111,6568,20789,6541v-3429,27,-6429,1418,-8974,4202c9270,13553,8011,17166,8011,21609v,4015,1206,7280,3617,9743c14039,33867,17012,35099,20575,35099v3563,,6510,-1232,8814,-3747c31693,28889,32844,25410,32844,20967xe" fillcolor="black" stroked="f" strokeweight=".54pt">
                      <v:stroke joinstyle="miter"/>
                      <v:path arrowok="t" o:connecttype="custom" o:connectlocs="1233,48668;8654,47999;12244,55573;19075,57929;25317,56323;29710,51960;32577,44627;33729,35179;33702,33653;27353,39622;18700,41924;5466,36276;81,21342;5707,5979;19852,144;31050,3463;38765,12857;41417,30522;38792,49712;31023,60552;18914,64272;6832,60177;1233,48668;32844,20967;29308,10449;20789,6541;11815,10743;8011,21609;11628,31352;20575,35099;29389,31352;32844,20967" o:connectangles="0,0,0,0,0,0,0,0,0,0,0,0,0,0,0,0,0,0,0,0,0,0,0,0,0,0,0,0,0,0,0,0"/>
                    </v:shape>
                    <v:shape id="Freeform: Shape 15261" o:spid="_x0000_s1374" style="position:absolute;left:5505;top:9733;width:675;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" path="m89,16283c62,11814,1187,8013,3464,4855,5714,1750,8983,171,13296,144v3911,27,7179,1445,9805,4229c25672,7210,26985,11332,26985,16765v,5326,-1313,9421,-3938,12258c20422,31914,17207,33332,13403,33332v-3804,,-6992,-1392,-9510,-4229c1321,26293,62,22011,89,16283xm13510,5444v-1929,26,-3509,856,-4768,2489c7456,9619,6813,12670,6840,17059v-27,4069,616,6906,1928,8511c10028,27230,11608,28033,13510,28033v1929,,3536,-830,4822,-2489c19591,23884,20234,20860,20261,16444v-27,-4042,-670,-6879,-1929,-8538c17019,6300,15412,5470,13510,5444xm13564,66306l47961,144r6242,l19939,66306r-6375,xm40755,49257v-27,-4470,1098,-8297,3375,-11428c46380,34697,49675,33145,53988,33118v3938,27,7207,1419,9805,4229c66365,40157,67651,44306,67678,49739v-27,5353,-1340,9448,-3939,12285c61114,64887,57873,66279,54042,66306v-3831,-27,-6992,-1419,-9510,-4256c41987,59240,40728,54985,40755,49257xm54203,38444v-1983,27,-3590,857,-4822,2489c48095,42593,47479,45617,47479,50033v,4015,643,6852,1928,8485c50693,60204,52274,61033,54176,61007v1955,26,3563,-803,4849,-2489c60284,56885,60927,53860,60954,49444v-27,-4041,-670,-6878,-1956,-8537c57685,39301,56078,38471,54203,38444xe" fillcolor="black" stroked="f" strokeweight=".54pt">
                      <v:stroke joinstyle="miter"/>
                      <v:path arrowok="t" o:connecttype="custom" o:connectlocs="89,16283;3464,4855;13296,144;23101,4373;26985,16765;23047,29023;13403,33332;3893,29103;89,16283;13510,5444;8742,7933;6840,17059;8768,25570;13510,28033;18332,25544;20261,16444;18332,7906;13510,5444;13564,66306;47961,144;54203,144;19939,66306;40755,49257;44130,37829;53988,33118;63793,37347;67678,49739;63739,62024;54042,66306;44532,62050;40755,49257;54203,38444;49381,40933;47479,50033;49407,58518;54176,61007;59025,58518;60954,49444;58998,40907;54203,38444" o:connectangles="0,0,0,0,0,0,0,0,0,0,0,0,0,0,0,0,0,0,0,0,0,0,0,0,0,0,0,0,0,0,0,0,0,0,0,0,0,0,0,0"/>
                    </v:shape>
                    <v:shape id="Freeform: Shape 15262" o:spid="_x0000_s1375" style="position:absolute;left:6288;top:9733;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" path="m15343,82472c11056,77092,7467,70829,4520,63630,1573,56457,100,48989,100,41254v,-6771,1098,-13275,3321,-19538c5967,14517,9931,7317,15343,144r5518,c17379,6113,15102,10342,14003,12857v-1768,3961,-3161,8083,-4125,12339c8645,30549,8056,35928,8056,41308v,13757,4259,27460,12805,41164l15343,82472xe" fillcolor="black" stroked="f" strokeweight=".54pt">
                      <v:stroke joinstyle="miter"/>
                      <v:path arrowok="t" o:connecttype="custom" o:connectlocs="15343,82472;4520,63630;100,41254;3421,21716;15343,144;20861,144;14003,12857;9878,25196;8056,41308;20861,82472" o:connectangles="0,0,0,0,0,0,0,0,0,0"/>
                    </v:shape>
                    <v:shape id="Freeform: Shape 15263" o:spid="_x0000_s1376" style="position:absolute;left:6553;top:9741;width:416;height:631;visibility:visible;mso-wrap-style:square;v-text-anchor:middle" coordsize="4155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" path="m41660,55788r,7413l110,63201c57,61355,351,59588,1021,57848,2066,55038,3753,52255,6084,49498v2331,-2730,5706,-5915,10100,-9502c23015,34403,27622,29987,30033,26695v2385,-3266,3590,-6370,3617,-9288c33623,14383,32525,11814,30355,9699,28158,7612,25319,6568,21809,6541v-3723,27,-6697,1124,-8921,3345c10638,12108,9513,15186,9513,19120l1584,18317c2092,12402,4128,7906,7691,4801,11228,1723,15996,171,21970,144v6027,27,10796,1713,14332,5032c39811,8548,41580,12670,41580,17595v,2516,-536,4978,-1554,7387c38981,27417,37293,29987,34909,32663v-2411,2703,-6376,6397,-11894,11054c18380,47624,15407,50247,14094,51612v-1339,1419,-2438,2811,-3268,4176l41660,55788xe" fillcolor="black" stroked="f" strokeweight=".54pt">
                      <v:stroke joinstyle="miter"/>
                      <v:path arrowok="t" o:connecttype="custom" o:connectlocs="41660,55788;41660,63201;110,63201;1021,57848;6084,49498;16184,39996;30033,26695;33650,17407;30355,9699;21809,6541;12888,9886;9513,19120;1584,18317;7691,4801;21970,144;36302,5176;41580,17595;40026,24982;34909,32663;23015,43717;14094,51612;10826,55788" o:connectangles="0,0,0,0,0,0,0,0,0,0,0,0,0,0,0,0,0,0,0,0,0,0"/>
                    </v:shape>
                    <v:shape id="Freeform: Shape 15264" o:spid="_x0000_s1377" style="position:absolute;left:7052;top:9752;width:417;height:630;visibility:visible;mso-wrap-style:square;v-text-anchor:middle" coordsize="41683,6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" path="m111,45617r8117,-669c8791,48909,10184,51880,12380,53834v2197,2007,4822,2997,7930,2971c24007,56831,27168,55413,29740,52603v2571,-2784,3857,-6477,3857,-11134c33597,37106,32338,33627,29874,31084,27382,28541,24168,27283,20176,27257v-2491,26,-4742,588,-6724,1686c11443,30094,9862,31539,8737,33332l1477,32395,7585,144r31236,l38821,7504r-25074,l10371,24393v3751,-2623,7689,-3935,11868,-3961c27704,20458,32338,22359,36116,26133v3777,3827,5679,8698,5679,14666c41795,46474,40134,51398,36812,55520v-4045,5085,-9564,7601,-16502,7628c14577,63121,9916,61542,6299,58357,2683,55172,620,50916,111,45617xe" fillcolor="black" stroked="f" strokeweight=".54pt">
                      <v:stroke joinstyle="miter"/>
                      <v:path arrowok="t" o:connecttype="custom" o:connectlocs="111,45617;8228,44948;12380,53834;20310,56805;29740,52603;33597,41469;29874,31084;20176,27257;13452,28943;8737,33332;1477,32395;7585,144;38821,144;38821,7504;13747,7504;10371,24393;22239,20432;36116,26133;41795,40799;36812,55520;20310,63148;6299,58357;111,45617" o:connectangles="0,0,0,0,0,0,0,0,0,0,0,0,0,0,0,0,0,0,0,0,0,0,0"/>
                    </v:shape>
                    <v:shape id="Freeform: Shape 15265" o:spid="_x0000_s1378" style="position:absolute;left:7557;top:9733;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" path="m5664,82472r-5546,c8664,68768,12923,55065,12950,41308v-27,-5353,-643,-10679,-1848,-15978c10111,21074,8771,16952,7030,12991,5905,10449,3601,6166,118,144r5546,c11021,7317,14986,14517,17585,21716v2170,6263,3268,12767,3295,19538c20853,48989,19380,56457,16433,63630,13486,70829,9896,77092,5664,82472xe" fillcolor="black" stroked="f" strokeweight=".54pt">
                      <v:stroke joinstyle="miter"/>
                      <v:path arrowok="t" o:connecttype="custom" o:connectlocs="5664,82472;118,82472;12950,41308;11102,25330;7030,12991;118,144;5664,144;17585,21716;20880,41254;16433,63630;5664,82472" o:connectangles="0,0,0,0,0,0,0,0,0,0,0"/>
                    </v:shape>
                  </v:group>
                  <v:group id="Graphic 14291" o:spid="_x0000_s1379" style="position:absolute;top:8728;width:3250;height:824" coordorigin=",8728" coordsize="3250,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">
                    <v:shape id="Freeform: Shape 15267" o:spid="_x0000_s1380" style="position:absolute;top:8748;width:416;height:630;visibility:visible;mso-wrap-style:square;v-text-anchor:middle" coordsize="41683,6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" path="m8,45602r8117,-669c8688,48894,10081,51865,12278,53819v2196,2007,4822,2998,7929,2971c23904,56817,27065,55398,29637,52588v2572,-2784,3858,-6477,3858,-11134c33495,37091,32235,33612,29771,31069,27279,28527,24065,27269,20073,27242v-2491,27,-4741,589,-6724,1686c11340,30079,9759,31524,8634,33318l1374,32381,7482,130r31236,l38718,7490r-25074,l10268,24378v3751,-2623,7689,-3934,11868,-3961c27601,20444,32235,22344,36013,26118v3777,3827,5679,8698,5679,14667c41692,46459,40031,51384,36709,55505v-4045,5085,-9563,7601,-16502,7628c14474,63106,9813,61527,6196,58342,2580,55157,517,50902,8,45602xe" fillcolor="black" stroked="f" strokeweight=".54pt">
                      <v:stroke joinstyle="miter"/>
                      <v:path arrowok="t" o:connecttype="custom" o:connectlocs="8,45602;8125,44933;12278,53819;20207,56790;29637,52588;33495,41454;29771,31069;20073,27242;13349,28928;8634,33318;1374,32381;7482,130;38718,130;38718,7490;13644,7490;10268,24378;22136,20417;36013,26118;41692,40785;36709,55505;20207,63133;6196,58342;8,45602" o:connectangles="0,0,0,0,0,0,0,0,0,0,0,0,0,0,0,0,0,0,0,0,0,0,0"/>
                    </v:shape>
                    <v:shape id="Freeform: Shape 15268" o:spid="_x0000_s1381" style="position:absolute;left:547;top:8736;width:232;height:631;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" path="m23161,63187r-7715,l15446,14047v-1875,1767,-4313,3560,-7314,5326c5105,21166,2400,22478,15,23361r,-7467c4328,13860,8079,11424,11320,8534,14535,5670,16839,2860,18205,130r4956,l23161,63187xe" fillcolor="black" stroked="f" strokeweight=".54pt">
                      <v:stroke joinstyle="miter"/>
                      <v:path arrowok="t" o:connecttype="custom" o:connectlocs="23161,63187;15446,63187;15446,14047;8132,19373;15,23361;15,15894;11320,8534;18205,130;23161,130" o:connectangles="0,0,0,0,0,0,0,0,0"/>
                    </v:shape>
                    <v:shape id="Freeform: Shape 15269" o:spid="_x0000_s1382" style="position:absolute;left:991;top:8728;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" path="m23,16269c-4,11799,1121,7998,3398,4840,5649,1735,8917,156,13230,130v3911,26,7179,1445,9805,4228c25607,7195,26919,11317,26919,16750v,5326,-1312,9421,-3938,12258c20356,31899,17141,33318,13337,33318v-3804,,-6992,-1392,-9510,-4229c1255,26278,-4,21996,23,16269xm13444,5429v-1929,27,-3509,856,-4768,2489c7390,9604,6747,12655,6774,17045v-27,4068,616,6905,1929,8511c9962,27215,11542,28018,13444,28018v1929,,3536,-830,4822,-2489c19525,23870,20168,20845,20195,16429v-27,-4041,-670,-6878,-1929,-8538c16954,6285,15346,5456,13444,5429xm13498,66291l47895,130r6242,l19874,66291r-6376,xm40689,49242v-27,-4469,1098,-8297,3375,-11428c46314,34683,49610,33130,53923,33103v3938,27,7206,1419,9804,4229c66299,40142,67585,44291,67612,49724v-27,5353,-1340,9448,-3939,12285c61048,64873,57807,66265,53976,66291v-3831,-26,-6992,-1418,-9510,-4255c41921,59225,40662,54970,40689,49242xm54137,38430v-1983,26,-3590,856,-4822,2489c48029,42578,47413,45602,47413,50019v,4014,643,6851,1929,8484c50627,60189,52208,61019,54110,60992v1956,27,3563,-803,4849,-2489c60218,56870,60861,53846,60888,49430v-27,-4042,-670,-6879,-1956,-8538c57619,39286,56012,38456,54137,38430xe" fillcolor="black" stroked="f" strokeweight=".54pt">
                      <v:stroke joinstyle="miter"/>
                      <v:path arrowok="t" o:connecttype="custom" o:connectlocs="23,16269;3398,4840;13230,130;23035,4358;26919,16750;22981,29008;13337,33318;3827,29089;23,16269;13444,5429;8676,7918;6774,17045;8703,25556;13444,28018;18266,25529;20195,16429;18266,7891;13444,5429;13498,66291;47895,130;54137,130;19874,66291;40689,49242;44064,37814;53923,33103;63727,37332;67612,49724;63673,62009;53976,66291;44466,62036;40689,49242;54137,38430;49315,40919;47413,50019;49342,58503;54110,60992;58959,58503;60888,49430;58932,40892;54137,38430" o:connectangles="0,0,0,0,0,0,0,0,0,0,0,0,0,0,0,0,0,0,0,0,0,0,0,0,0,0,0,0,0,0,0,0,0,0,0,0,0,0,0,0"/>
                    </v:shape>
                    <v:shape id="Freeform: Shape 15270" o:spid="_x0000_s1383" style="position:absolute;left:1774;top:8728;width:207;height:824;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" path="m15277,82457c10991,77077,7401,70814,4454,63615,1507,56442,34,48975,34,41240,34,34468,1132,27965,3356,21702,5901,14502,9865,7302,15277,130r5518,c17313,6098,15036,10327,13937,12843v-1768,3961,-3161,8083,-4125,12338c8580,30534,7990,35914,7990,41293v,13757,4260,27461,12805,41164l15277,82457xe" fillcolor="black" stroked="f" strokeweight=".54pt">
                      <v:stroke joinstyle="miter"/>
                      <v:path arrowok="t" o:connecttype="custom" o:connectlocs="15277,82457;4454,63615;34,41240;3356,21702;15277,130;20795,130;13937,12843;9812,25181;7990,41293;20795,82457" o:connectangles="0,0,0,0,0,0,0,0,0,0"/>
                    </v:shape>
                    <v:shape id="Freeform: Shape 15271" o:spid="_x0000_s1384" style="position:absolute;left:2039;top:8736;width:416;height:631;visibility:visible;mso-wrap-style:square;v-text-anchor:middle" coordsize="4155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" path="m41594,55773r,7414l44,63187c-9,61340,285,59573,955,57834,2000,55023,3688,52240,6018,49483v2331,-2730,5706,-5915,10100,-9501c22949,34388,27557,29972,29968,26680v2384,-3265,3589,-6370,3616,-9287c33557,14368,32459,11799,30289,9685,28092,7597,25253,6553,21743,6526v-3723,27,-6697,1124,-8920,3346c10572,12093,9447,15171,9447,19106l1518,18303c2027,12388,4063,7891,7626,4787,11162,1709,15930,156,21904,130v6028,26,10796,1713,14332,5031c39746,8534,41514,12655,41514,17580v,2516,-536,4978,-1554,7387c38915,27403,37227,29972,34843,32648v-2411,2704,-6376,6397,-11894,11054c18314,47610,15341,50233,14028,51598v-1339,1418,-2438,2810,-3268,4175l41594,55773xe" fillcolor="black" stroked="f" strokeweight=".54pt">
                      <v:stroke joinstyle="miter"/>
                      <v:path arrowok="t" o:connecttype="custom" o:connectlocs="41594,55773;41594,63187;44,63187;955,57834;6018,49483;16118,39982;29968,26680;33584,17393;30289,9685;21743,6526;12823,9872;9447,19106;1518,18303;7626,4787;21904,130;36236,5161;41514,17580;39960,24967;34843,32648;22949,43702;14028,51598;10760,55773" o:connectangles="0,0,0,0,0,0,0,0,0,0,0,0,0,0,0,0,0,0,0,0,0,0"/>
                    </v:shape>
                    <v:shape id="Freeform: Shape 15272" o:spid="_x0000_s1385" style="position:absolute;left:2534;top:8736;width:415;height:642;visibility:visible;mso-wrap-style:square;v-text-anchor:middle" coordsize="4149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" path="m40443,15760r-7688,616c32058,13351,31094,11157,29861,9765,27772,7597,25173,6499,22119,6473v-2464,26,-4607,722,-6456,2061c13225,10327,11297,12896,9904,16295,8484,19694,7760,24539,7734,30802v1821,-2811,4098,-4898,6804,-6290c17217,23174,20030,22478,22977,22451v5143,27,9537,1927,13153,5674c39720,31926,41515,36797,41541,42792v-26,3961,-884,7628,-2544,11000c37282,57165,34951,59761,31978,61554v-2974,1793,-6349,2676,-10100,2703c15422,64230,10171,61875,6126,57165,2054,52454,45,44666,45,33799,45,21675,2296,12869,6796,7329,10707,2565,15958,156,22602,130v4929,26,9001,1418,12162,4175c37925,7088,39800,10916,40443,15760xm8939,42846v-27,2676,536,5219,1688,7627c11725,52909,13306,54756,15342,56014v2009,1284,4152,1927,6402,1900c25013,57941,27799,56629,30156,53980v2304,-2597,3483,-6183,3509,-10706c33639,38938,32487,35539,30183,33023,27879,30534,24959,29276,21450,29249v-3510,27,-6456,1285,-8868,3774c10145,35539,8912,38804,8939,42846xe" fillcolor="black" stroked="f" strokeweight=".54pt">
                      <v:stroke joinstyle="miter"/>
                      <v:path arrowok="t" o:connecttype="custom" o:connectlocs="40443,15760;32755,16376;29861,9765;22119,6473;15663,8534;9904,16295;7734,30802;14538,24512;22977,22451;36130,28125;41541,42792;38997,53792;31978,61554;21878,64257;6126,57165;45,33799;6796,7329;22602,130;34764,4305;40443,15760;8939,42846;10627,50473;15342,56014;21744,57914;30156,53980;33665,43274;30183,33023;21450,29249;12582,33023;8939,42846" o:connectangles="0,0,0,0,0,0,0,0,0,0,0,0,0,0,0,0,0,0,0,0,0,0,0,0,0,0,0,0,0,0"/>
                    </v:shape>
                    <v:shape id="Freeform: Shape 15273" o:spid="_x0000_s1386" style="position:absolute;left:3043;top:8728;width:207;height:824;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" path="m5598,82457r-5546,c8598,68754,12857,55050,12884,41293v-27,-5353,-643,-10679,-1848,-15978c10045,21059,8705,16938,6964,12977,5839,10434,3535,6152,52,130r5546,c10955,7302,14920,14502,17519,21702v2170,6263,3268,12766,3295,19538c20787,48975,19314,56442,16367,63615,13420,70814,9830,77077,5598,82457xe" fillcolor="black" stroked="f" strokeweight=".54pt">
                      <v:stroke joinstyle="miter"/>
                      <v:path arrowok="t" o:connecttype="custom" o:connectlocs="5598,82457;52,82457;12884,41293;11036,25315;6964,12977;52,130;5598,130;17519,21702;20814,41240;16367,63615;5598,82457" o:connectangles="0,0,0,0,0,0,0,0,0,0,0"/>
                    </v:shape>
                  </v:group>
                  <v:shape id="Freeform: Shape 15274" o:spid="_x0000_s1387" style="position:absolute;left:9204;top:7290;width:6627;height:6621;visibility:visible;mso-wrap-style:square;v-text-anchor:middle" coordsize="662633,66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" path="m216644,194472l201536,176486r-7578,-9024l178850,149477r-7558,-9017l163714,131464r-7557,-8990l148599,113457r-7550,-8996l133464,95472r-7551,-9024l118355,77458r-8730,7572l101156,92902r-8168,8188l85115,109518r-7613,8729l70247,127236r-6968,9209l56633,145921r-6295,9688l44392,165510r-5596,10120l33543,185907r-4904,10490l24140,207024r-4149,10785l16212,228730r-3374,11052l9834,250943,7235,262208,5041,273534,3216,284962,1824,296418,809,307922,219,319460,,331019r219,11566l809,354123r1015,11504l3216,377083r1825,11429l7235,399831r2599,11271l12838,422263r3374,11052l19991,444237r4149,10784l28639,465648r4904,10490l38796,486416r5596,10120l50338,506436r6295,9689l63279,525573r6968,9236l77502,543799r7613,8729l92988,560955r8168,8188l109625,577016r8730,7571l127332,591870r9245,6955l146055,605437r9697,6290l165669,617694r10095,5598l186078,628534r10479,4871l207215,637927r10801,4153l228941,645827r11068,3399l251174,652193r11254,2596l273785,657016r11412,1789l296691,660223r11521,993l319754,661833r11577,212l342880,661833r11542,-617l365943,660223r11494,-1418l388849,657016r11356,-2227l411480,652193r11172,-2967l433693,645827r10952,-3747l455447,637927r10630,-4522l476556,628534r10314,-5242l496965,617694r9944,-5967l516606,605437r9458,-6612l535301,591870r8977,-7283l553009,577016r8469,-7873l569646,560955r7901,-8427l585131,543799r7256,-8990l599355,525573r6645,-9448l612296,506436r5946,-9900l623865,486416r5254,-10278l633995,465648r4526,-10627l642650,444237r3771,-10922l649796,422263r3003,-11161l655399,399831r2194,-11319l659417,377083r1420,-11456l661824,354123r618,-11538l662634,331019r-192,-11559l661824,307922r-987,-11504l659417,284962r-1824,-11428l655399,262208r-2600,-11265l649796,239782r-3375,-11052l642650,217809r-4129,-10785l633995,196397r-4876,-10490l623865,175630r-5623,-10120l612296,155609r-6296,-9688l599355,136445r-6968,-9209l585131,118247r-7584,-8729l569646,101090r-8168,-8188l553009,85030r-8731,-7572l535301,70175r-9237,-6954l516606,56609r-9697,-6290l496965,44351,486870,38753,476556,33512,466077,28640,455447,24111,444645,19966,433693,16218,422652,12820,411480,9846,400205,7256,388849,5029,377437,3238,365943,1820,354422,803,342880,214,331331,r,152772l342900,153170r11522,1123l365861,156143r11281,2625l388231,162084r10850,4070l409663,170888r10232,5406l429757,182372r9450,6694l448211,196370r8491,7845l464657,212615r7420,8887l478908,230868r6193,9798l490642,250806r4876,10497l499701,272115r3457,11025l505915,294383r2009,11401l509186,317295r535,11559l509481,340420r-995,11531l506745,363407r-2463,11292l501094,385833r-3937,10894l492548,407327r-5308,10305l481295,427560r-6591,9503l467524,446135r-7764,8592l451455,462812r-8819,7495l433343,477235r-9697,6317l413544,489198r-10444,5008l392333,498516r-11014,3583l370119,504991r-11384,2144l347241,508554r-11569,664l324068,509116r-11542,-857l301059,506676r-11356,-2329l278531,501270r-10932,-3775l256908,493028r-10363,-5166l236526,482031r-9595,-6482l217769,468485r-8703,-7653l200891,452637r-7632,-8722l186243,434733r-6460,-9633l174001,415090r-5123,-10388l164434,394027r-3751,-10976l157686,371890r-2304,-11347l153825,349087r-775,-11559l152995,325963r700,-11559l155142,302920r2194,-11346l160285,280358r3642,-10977l168295,258652r5034,-10415l179035,238179r6350,-9689l192346,219254r7558,-8777l208017,202207r8627,-7735xe" fillcolor="#4e79a7" strokecolor="white" strokeweight=".20325mm">
                    <v:fill opacity="32896f"/>
                    <v:stroke endcap="round"/>
                    <v:path arrowok="t" o:connecttype="custom" o:connectlocs="216644,194472;201536,176486;193958,167462;178850,149477;171292,140460;163714,131464;156157,122474;148599,113457;141049,104461;133464,95472;125913,86448;118355,77458;109625,85030;101156,92902;92988,101090;85115,109518;77502,118247;70247,127236;63279,136445;56633,145921;50338,155609;44392,165510;38796,175630;33543,185907;28639,196397;24140,207024;19991,217809;16212,228730;12838,239782;9834,250943;7235,262208;5041,273534;3216,284962;1824,296418;809,307922;219,319460;0,331019;219,342585;809,354123;1824,365627;3216,377083;5041,388512;7235,399831;9834,411102;12838,422263;16212,433315;19991,444237;24140,455021;28639,465648;33543,476138;38796,486416;44392,496536;50338,506436;56633,516125;63279,525573;70247,534809;77502,543799;85115,552528;92988,560955;101156,569143;109625,577016;118355,584587;127332,591870;136577,598825;146055,605437;155752,611727;165669,617694;175764,623292;186078,628534;196557,633405;207215,637927;218016,642080;228941,645827;240009,649226;251174,652193;262428,654789;273785,657016;285197,658805;296691,660223;308212,661216;319754,661833;331331,662045;342880,661833;354422,661216;365943,660223;377437,658805;388849,657016;400205,654789;411480,652193;422652,649226;433693,645827;444645,642080;455447,637927;466077,633405;476556,628534;486870,623292;496965,617694;506909,611727;516606,605437;526064,598825;535301,591870;544278,584587;553009,577016;561478,569143;569646,560955;577547,552528;585131,543799;592387,534809;599355,525573;606000,516125;612296,506436;618242,496536;623865,486416;629119,476138;633995,465648;638521,455021;642650,444237;646421,433315;649796,422263;652799,411102;655399,399831;657593,388512;659417,377083;660837,365627;661824,354123;662442,342585;662634,331019;662442,319460;661824,307922;660837,296418;659417,284962;657593,273534;655399,262208;652799,250943;649796,239782;646421,228730;642650,217809;638521,207024;633995,196397;629119,185907;623865,175630;618242,165510;612296,155609;606000,145921;599355,136445;592387,127236;585131,118247;577547,109518;569646,101090;561478,92902;553009,85030;544278,77458;535301,70175;526064,63221;516606,56609;506909,50319;496965,44351;486870,38753;476556,33512;466077,28640;455447,24111;444645,19966;433693,16218;422652,12820;411480,9846;400205,7256;388849,5029;377437,3238;365943,1820;354422,803;342880,214;331331,0;331331,152772;342900,153170;354422,154293;365861,156143;377142,158768;388231,162084;399081,166154;409663,170888;419895,176294;429757,182372;439207,189066;448211,196370;456702,204215;464657,212615;472077,221502;478908,230868;485101,240666;490642,250806;495518,261303;499701,272115;503158,283140;505915,294383;507924,305784;509186,317295;509721,328854;509481,340420;508486,351951;506745,363407;504282,374699;501094,385833;497157,396727;492548,407327;487240,417632;481295,427560;474704,437063;467524,446135;459760,454727;451455,462812;442636,470307;433343,477235;423646,483552;413544,489198;403100,494206;392333,498516;381319,502099;370119,504991;358735,507135;347241,508554;335672,509218;324068,509116;312526,508259;301059,506676;289703,504347;278531,501270;267599,497495;256908,493028;246545,487862;236526,482031;226931,475549;217769,468485;209066,460832;200891,452637;193259,443915;186243,434733;179783,425100;174001,415090;168878,404702;164434,394027;160683,383051;157686,371890;155382,360543;153825,349087;153050,337528;152995,325963;153695,314404;155142,302920;157336,291574;160285,280358;163927,269381;168295,258652;173329,248237;179035,238179;185385,228490;192346,219254;199904,210477;208017,202207" o:connectangles="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5275" o:spid="_x0000_s1388" style="position:absolute;left:10388;top:7290;width:2130;height:1945;visibility:visible;mso-wrap-style:square;v-text-anchor:middle" coordsize="212975,194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" path="m212975,152772l212975,,201399,214,189857,803,178335,1820,166841,3238,155430,5029,144073,7256,132819,9846r-11165,2974l110585,16218,99660,19966,88859,24111,78202,28640,67723,33512,57408,38753,47313,44351r-9916,5968l27699,56609r-9477,6612l8977,70175,,77458r7557,8990l15108,95472r7585,8989l30244,113457r7557,9017l45359,131464r7578,8996l60494,149477r15109,17985l83181,176486r15108,17986l108096,186818r10342,-6961l129205,173649r11199,-5460l151953,163530r11837,-3851l175873,156678r12269,-2165l200521,153225r12454,-453xe" fillcolor="#ffccb2" strokecolor="white" strokeweight=".20325mm">
                    <v:fill opacity="32896f"/>
                    <v:stroke endcap="round"/>
                    <v:path arrowok="t" o:connecttype="custom" o:connectlocs="212975,152772;212975,0;201399,214;189857,803;178335,1820;166841,3238;155430,5029;144073,7256;132819,9846;121654,12820;110585,16218;99660,19966;88859,24111;78202,28640;67723,33512;57408,38753;47313,44351;37397,50319;27699,56609;18222,63221;8977,70175;0,77458;7557,86448;15108,95472;22693,104461;30244,113457;37801,122474;45359,131464;52937,140460;60494,149477;75603,167462;83181,176486;98289,194472;108096,186818;118438,179857;129205,173649;140404,168189;151953,163530;163790,159679;175873,156678;188142,154513;200521,153225" o:connectangles="0,0,0,0,0,0,0,0,0,0,0,0,0,0,0,0,0,0,0,0,0,0,0,0,0,0,0,0,0,0,0,0,0,0,0,0,0,0,0,0,0,0"/>
                  </v:shape>
                  <v:group id="Graphic 14291" o:spid="_x0000_s1389" style="position:absolute;left:13620;top:10856;width:2763;height:823" coordorigin="13620,10856" coordsize="276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">
                    <v:shape id="Freeform: Shape 15277" o:spid="_x0000_s1390" style="position:absolute;left:13620;top:10864;width:414;height:641;visibility:visible;mso-wrap-style:square;v-text-anchor:middle" coordsize="4141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" path="m12155,29173c8941,27996,6556,26336,5029,24168,3476,22000,2699,19404,2726,16353,2699,11803,4360,7949,7655,4844,10923,1740,15290,187,20781,161v5465,26,9886,1632,13234,4790c37364,8163,39025,12017,39051,16567v-26,2918,-776,5460,-2303,7601c35221,26336,32890,27996,29782,29173v3831,1258,6778,3292,8814,6076c40605,38059,41596,41405,41623,45259v-27,5406,-1929,9903,-5706,13543c32086,62441,27104,64261,20915,64288,14700,64261,9691,62441,5913,58802,2083,55135,181,50558,207,45045,181,41003,1225,37604,3315,34821v2063,-2730,5009,-4631,8840,-5648xm10628,16085v,2998,938,5434,2867,7307c15370,25266,17861,26202,20942,26202v2974,,5411,-910,7314,-2783c30158,21572,31122,19270,31122,16514v,-2784,-991,-5166,-2947,-7120c26220,7494,23782,6531,20862,6504v-2974,27,-5412,963,-7340,2837c11593,11214,10628,13463,10628,16085xm8137,45098v,2222,509,4336,1554,6397c10735,53556,12289,55162,14352,56259v2036,1151,4259,1713,6644,1686c24693,57972,27720,56767,30131,54385v2357,-2355,3563,-5352,3589,-9019c33694,41672,32461,38594,30024,36159,27532,33723,24425,32519,20728,32492v-3644,27,-6644,1231,-9028,3613c9316,38514,8137,41512,8137,45098xe" fillcolor="black" stroked="f" strokeweight=".54pt">
                      <v:stroke joinstyle="miter"/>
                      <v:path arrowok="t" o:connecttype="custom" o:connectlocs="12155,29173;5029,24168;2726,16353;7655,4844;20781,161;34015,4951;39051,16567;36748,24168;29782,29173;38596,35249;41623,45259;35917,58802;20915,64288;5913,58802;207,45045;3315,34821;12155,29173;10628,16085;13495,23392;20942,26202;28256,23419;31122,16514;28175,9394;20862,6504;13522,9341;10628,16085;8137,45098;9691,51495;14352,56259;20996,57945;30131,54385;33720,45366;30024,36159;20728,32492;11700,36105;8137,45098" o:connectangles="0,0,0,0,0,0,0,0,0,0,0,0,0,0,0,0,0,0,0,0,0,0,0,0,0,0,0,0,0,0,0,0,0,0,0,0"/>
                    </v:shape>
                    <v:shape id="Freeform: Shape 15278" o:spid="_x0000_s1391" style="position:absolute;left:14109;top:10864;width:413;height:641;visibility:visible;mso-wrap-style:square;v-text-anchor:middle" coordsize="41335,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" path="m1366,48685r7421,-670c9403,51522,10582,54037,12377,55590v1768,1579,4045,2382,6831,2355c21565,57972,23655,57437,25450,56339v1768,-1070,3241,-2542,4393,-4362c30968,50157,31906,47721,32709,44643v751,-3078,1152,-6236,1152,-9448c33861,34874,33835,34366,33835,33670v-1581,2462,-3697,4469,-6349,5968c24807,41191,21940,41940,18833,41940v-5224,,-9644,-1874,-13234,-5647c1982,32519,187,27541,214,21358,187,15015,2063,9903,5840,5995,9590,2141,14305,187,19985,161v4072,26,7795,1124,11197,3318c34558,5674,37130,8806,38898,12874v1741,4068,2625,9956,2652,17664c41523,38568,40666,44964,38924,49728v-1741,4764,-4339,8378,-7768,10840c27700,63030,23655,64261,19047,64288,14091,64261,10073,62923,6965,60193,3831,57490,1956,53636,1366,48685xm32977,20983v,-4416,-1178,-7922,-3536,-10518c27084,7869,24244,6584,20922,6557v-3429,27,-6429,1419,-8974,4202c9403,13570,8144,17183,8144,21626v,4014,1205,7280,3616,9742c14171,33884,17145,35115,20708,35115v3563,,6510,-1231,8814,-3747c31825,28906,32977,25426,32977,20983xe" fillcolor="black" stroked="f" strokeweight=".54pt">
                      <v:stroke joinstyle="miter"/>
                      <v:path arrowok="t" o:connecttype="custom" o:connectlocs="1366,48685;8787,48015;12377,55590;19208,57945;25450,56339;29843,51977;32709,44643;33861,35195;33835,33670;27486,39638;18833,41940;5599,36293;214,21358;5840,5995;19985,161;31182,3479;38898,12874;41550,30538;38924,49728;31156,60568;19047,64288;6965,60193;1366,48685;32977,20983;29441,10465;20922,6557;11948,10759;8144,21626;11760,31368;20708,35115;29522,31368;32977,20983" o:connectangles="0,0,0,0,0,0,0,0,0,0,0,0,0,0,0,0,0,0,0,0,0,0,0,0,0,0,0,0,0,0,0,0"/>
                    </v:shape>
                    <v:shape id="Freeform: Shape 15279" o:spid="_x0000_s1392" style="position:absolute;left:14612;top:10856;width:675;height:661;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" path="m222,16300c195,11830,1320,8029,3597,4871,5847,1766,9115,187,13429,161v3911,26,7179,1445,9804,4228c25805,7226,27118,11348,27118,16781v,5326,-1313,9421,-3938,12258c20554,31930,17340,33349,13536,33349v-3804,,-6992,-1392,-9510,-4229c1454,26309,195,22027,222,16300xm13643,5460v-1929,27,-3510,856,-4769,2489c7589,9635,6946,12686,6972,17076v-26,4068,617,6905,1929,8511c10160,27246,11741,28049,13643,28049v1929,,3536,-829,4822,-2489c19724,23901,20367,20876,20394,16460v-27,-4041,-670,-6878,-1929,-8538c17152,6316,15545,5487,13643,5460xm13696,66322l48094,161r6241,l20072,66322r-6376,xm40887,49273v-26,-4469,1099,-8297,3376,-11428c46513,34714,49808,33161,54121,33134v3938,27,7206,1419,9805,4229c66497,40173,67784,44322,67811,49755v-27,5353,-1340,9448,-3939,12285c61247,64904,58006,66296,54175,66322v-3831,-26,-6992,-1418,-9510,-4255c42120,59257,40861,55001,40887,49273xm54335,38461v-1982,26,-3589,856,-4822,2489c48228,42609,47611,45633,47611,50050v,4014,643,6851,1929,8484c50826,60220,52407,61050,54309,61023v1955,27,3563,-803,4849,-2489c60417,56901,61060,53877,61086,49461v-26,-4042,-669,-6879,-1955,-8538c57818,39317,56211,38487,54335,38461xe" fillcolor="black" stroked="f" strokeweight=".54pt">
                      <v:stroke joinstyle="miter"/>
                      <v:path arrowok="t" o:connecttype="custom" o:connectlocs="222,16300;3597,4871;13429,161;23233,4389;27118,16781;23180,29039;13536,33349;4026,29120;222,16300;13643,5460;8874,7949;6972,17076;8901,25587;13643,28049;18465,25560;20394,16460;18465,7922;13643,5460;13696,66322;48094,161;54335,161;20072,66322;40887,49273;44263,37845;54121,33134;63926,37363;67811,49755;63872,62040;54175,66322;44665,62067;40887,49273;54335,38461;49513,40950;47611,50050;49540,58534;54309,61023;59158,58534;61086,49461;59131,40923;54335,38461" o:connectangles="0,0,0,0,0,0,0,0,0,0,0,0,0,0,0,0,0,0,0,0,0,0,0,0,0,0,0,0,0,0,0,0,0,0,0,0,0,0,0,0"/>
                    </v:shape>
                    <v:shape id="Freeform: Shape 15280" o:spid="_x0000_s1393" style="position:absolute;left:15394;top:10856;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" path="m15475,82488c11189,77108,7599,70846,4653,63646,1706,56473,232,49006,232,41271v,-6772,1099,-13275,3322,-19538c6099,14533,10064,7333,15475,161r5519,c17511,6129,15234,10358,14136,12874v-1768,3961,-3161,8083,-4126,12338c8778,30565,8189,35945,8189,41324v,13757,4259,27461,12805,41164l15475,82488xe" fillcolor="black" stroked="f" strokeweight=".54pt">
                      <v:stroke joinstyle="miter"/>
                      <v:path arrowok="t" o:connecttype="custom" o:connectlocs="15475,82488;4653,63646;232,41271;3554,21733;15475,161;20994,161;14136,12874;10010,25212;8189,41324;20994,82488" o:connectangles="0,0,0,0,0,0,0,0,0,0"/>
                    </v:shape>
                    <v:shape id="Freeform: Shape 15281" o:spid="_x0000_s1394" style="position:absolute;left:15669;top:10864;width:415;height:641;visibility:visible;mso-wrap-style:square;v-text-anchor:middle" coordsize="4141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" path="m12185,29173c8970,27996,6586,26336,5059,24168,3506,22000,2729,19404,2755,16353,2729,11803,4390,7949,7685,4844,10953,1740,15319,187,20811,161v5465,26,9885,1632,13234,4790c37394,8163,39055,12017,39081,16567v-26,2918,-777,5460,-2303,7601c35251,26336,32920,27996,29812,29173v3831,1258,6778,3292,8814,6076c40635,38059,41626,41405,41653,45259v-27,5406,-1929,9903,-5706,13543c32116,62441,27133,64261,20945,64288,14730,64261,9721,62441,5943,58802,2112,55135,210,50558,237,45045,210,41003,1255,37604,3345,34821v2063,-2730,5009,-4631,8840,-5648xm10658,16085v,2998,938,5434,2867,7307c15400,25266,17891,26202,20972,26202v2974,,5411,-910,7313,-2783c30187,21572,31152,19270,31152,16514v,-2784,-991,-5166,-2947,-7120c26249,7494,23812,6531,20892,6504v-2974,27,-5412,963,-7341,2837c11623,11214,10658,13463,10658,16085xm8167,45098v,2222,509,4336,1554,6397c10765,53556,12319,55162,14382,56259v2036,1151,4259,1713,6644,1686c24722,57972,27750,56767,30161,54385v2357,-2355,3563,-5352,3589,-9019c33724,41672,32491,38594,30053,36159,27562,33723,24455,32519,20758,32492v-3644,27,-6644,1231,-9028,3613c9346,38514,8167,41512,8167,45098xe" fillcolor="black" stroked="f" strokeweight=".54pt">
                      <v:stroke joinstyle="miter"/>
                      <v:path arrowok="t" o:connecttype="custom" o:connectlocs="12185,29173;5059,24168;2755,16353;7685,4844;20811,161;34045,4951;39081,16567;36778,24168;29812,29173;38626,35249;41653,45259;35947,58802;20945,64288;5943,58802;237,45045;3345,34821;12185,29173;10658,16085;13525,23392;20972,26202;28285,23419;31152,16514;28205,9394;20892,6504;13551,9341;10658,16085;8167,45098;9721,51495;14382,56259;21026,57945;30161,54385;33750,45366;30053,36159;20758,32492;11730,36105;8167,45098" o:connectangles="0,0,0,0,0,0,0,0,0,0,0,0,0,0,0,0,0,0,0,0,0,0,0,0,0,0,0,0,0,0,0,0,0,0,0,0"/>
                    </v:shape>
                    <v:shape id="Freeform: Shape 15282" o:spid="_x0000_s1395" style="position:absolute;left:16175;top:10856;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" path="m5789,82488r-5545,c8790,68785,13049,55081,13076,41324v-27,-5353,-643,-10679,-1849,-15978c10236,21090,8897,16969,7155,13008,6030,10465,3726,6183,244,161r5545,c11147,7333,15112,14533,17710,21733v2170,6263,3269,12766,3295,19538c20979,49006,19505,56473,16558,63646,13612,70846,10022,77108,5789,82488xe" fillcolor="black" stroked="f" strokeweight=".54pt">
                      <v:stroke joinstyle="miter"/>
                      <v:path arrowok="t" o:connecttype="custom" o:connectlocs="5789,82488;244,82488;13076,41324;11227,25346;7155,13008;244,161;5789,161;17710,21733;21005,41271;16558,63646;5789,82488" o:connectangles="0,0,0,0,0,0,0,0,0,0,0"/>
                    </v:shape>
                  </v:group>
                  <v:group id="Graphic 14291" o:spid="_x0000_s1396" style="position:absolute;left:9358;top:8514;width:2703;height:823" coordorigin="9358,8514" coordsize="270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">
                    <v:shape id="Freeform: Shape 15284" o:spid="_x0000_s1397" style="position:absolute;left:9358;top:8522;width:232;height:630;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" path="m23290,63183r-7716,l15574,14044v-1875,1766,-4313,3560,-7313,5326c5234,21163,2528,22475,144,23358r,-7467c4457,13857,8207,11421,11449,8530,14664,5667,16967,2856,18334,126r4956,l23290,63183xe" fillcolor="black" stroked="f" strokeweight=".54pt">
                      <v:stroke joinstyle="miter"/>
                      <v:path arrowok="t" o:connecttype="custom" o:connectlocs="23290,63183;15574,63183;15574,14044;8261,19370;144,23358;144,15891;11449,8530;18334,126;23290,126" o:connectangles="0,0,0,0,0,0,0,0,0"/>
                    </v:shape>
                    <v:shape id="Freeform: Shape 15285" o:spid="_x0000_s1398" style="position:absolute;left:9847;top:8522;width:231;height:630;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" path="m23297,63183r-7716,l15581,14044v-1875,1766,-4313,3560,-7313,5326c5241,21163,2535,22475,151,23358r,-7467c4464,13857,8214,11421,11456,8530,14671,5667,16975,2856,18341,126r4956,l23297,63183xe" fillcolor="black" stroked="f" strokeweight=".54pt">
                      <v:stroke joinstyle="miter"/>
                      <v:path arrowok="t" o:connecttype="custom" o:connectlocs="23297,63183;15581,63183;15581,14044;8268,19370;151,23358;151,15891;11456,8530;18341,126;23297,126" o:connectangles="0,0,0,0,0,0,0,0,0"/>
                    </v:shape>
                    <v:shape id="Freeform: Shape 15286" o:spid="_x0000_s1399" style="position:absolute;left:10290;top:8514;width:676;height:661;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" path="m159,16265c132,11796,1257,7995,3534,4837,5784,1732,9052,153,13366,126v3911,27,7179,1446,9804,4229c25742,7192,27055,11314,27055,16747v,5326,-1313,9421,-3938,12258c20491,31896,17277,33314,13473,33314v-3804,,-6992,-1391,-9510,-4228c1391,26275,132,21993,159,16265xm13580,5426v-1929,27,-3510,856,-4769,2489c7526,9601,6883,12652,6909,17042v-26,4068,617,6905,1929,8511c10097,27212,11678,28015,13580,28015v1929,,3536,-830,4822,-2489c19661,23867,20304,20842,20331,16426v-27,-4041,-670,-6878,-1929,-8538c17089,6282,15482,5453,13580,5426xm13633,66288l48031,126r6241,l20009,66288r-6376,xm40824,49239v-26,-4469,1099,-8297,3376,-11428c46450,34679,49745,33127,54058,33100v3938,27,7206,1419,9805,4229c66434,40139,67721,44288,67748,49721v-27,5353,-1340,9448,-3939,12285c61184,64870,57943,66261,54112,66288v-3831,-27,-6992,-1418,-9510,-4255c42057,59222,40798,54967,40824,49239xm54272,38426v-1982,27,-3589,857,-4822,2489c48165,42575,47548,45599,47548,50015v,4015,643,6852,1929,8485c50763,60186,52344,61016,54246,60989v1955,27,3563,-803,4848,-2489c60354,56867,60996,53843,61023,49427v-27,-4042,-669,-6879,-1955,-8538c57755,39283,56148,38453,54272,38426xe" fillcolor="black" stroked="f" strokeweight=".54pt">
                      <v:stroke joinstyle="miter"/>
                      <v:path arrowok="t" o:connecttype="custom" o:connectlocs="159,16265;3534,4837;13366,126;23170,4355;27055,16747;23117,29005;13473,33314;3963,29086;159,16265;13580,5426;8811,7915;6909,17042;8838,25553;13580,28015;18402,25526;20331,16426;18402,7888;13580,5426;13633,66288;48031,126;54272,126;20009,66288;40824,49239;44200,37811;54058,33100;63863,37329;67748,49721;63809,62006;54112,66288;44602,62033;40824,49239;54272,38426;49450,40915;47548,50015;49477,58500;54246,60989;59094,58500;61023,49427;59068,40889;54272,38426" o:connectangles="0,0,0,0,0,0,0,0,0,0,0,0,0,0,0,0,0,0,0,0,0,0,0,0,0,0,0,0,0,0,0,0,0,0,0,0,0,0,0,0"/>
                    </v:shape>
                    <v:shape id="Freeform: Shape 15287" o:spid="_x0000_s1400" style="position:absolute;left:11073;top:8514;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" path="m15412,82454c11126,77074,7536,70811,4590,63612,1643,56439,169,48972,169,41237v,-6772,1099,-13276,3322,-19538c6036,14499,10001,7299,15412,126r5519,c17448,6095,15171,10324,14073,12840v-1768,3961,-3161,8082,-4126,12338c8715,30531,8126,35910,8126,41290v,13757,4259,27460,12805,41164l15412,82454xe" fillcolor="black" stroked="f" strokeweight=".54pt">
                      <v:stroke joinstyle="miter"/>
                      <v:path arrowok="t" o:connecttype="custom" o:connectlocs="15412,82454;4590,63612;169,41237;3491,21699;15412,126;20931,126;14073,12840;9947,25178;8126,41290;20931,82454" o:connectangles="0,0,0,0,0,0,0,0,0,0"/>
                    </v:shape>
                    <v:shape id="Freeform: Shape 15288" o:spid="_x0000_s1401" style="position:absolute;left:11408;top:8522;width:232;height:630;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" path="m23319,63183r-7715,l15604,14044v-1875,1766,-4313,3560,-7313,5326c5264,21163,2558,22475,174,23358r,-7467c4487,13857,8237,11421,11479,8530,14693,5667,16997,2856,18364,126r4955,l23319,63183xe" fillcolor="black" stroked="f" strokeweight=".54pt">
                      <v:stroke joinstyle="miter"/>
                      <v:path arrowok="t" o:connecttype="custom" o:connectlocs="23319,63183;15604,63183;15604,14044;8291,19370;174,23358;174,15891;11479,8530;18364,126;23319,126" o:connectangles="0,0,0,0,0,0,0,0,0"/>
                    </v:shape>
                    <v:shape id="Freeform: Shape 15289" o:spid="_x0000_s1402" style="position:absolute;left:11854;top:8514;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" path="m5726,82454r-5545,c8727,68750,12986,55047,13013,41290v-27,-5353,-643,-10679,-1849,-15978c10173,21056,8834,16935,7092,12973,5967,10431,3663,6148,181,126r5545,c11084,7299,15049,14499,17647,21699v2170,6262,3269,12766,3295,19538c20916,48972,19442,56439,16495,63612,13549,70811,9959,77074,5726,82454xe" fillcolor="black" stroked="f" strokeweight=".54pt">
                      <v:stroke joinstyle="miter"/>
                      <v:path arrowok="t" o:connecttype="custom" o:connectlocs="5726,82454;181,82454;13013,41290;11164,25312;7092,12973;181,126;5726,126;17647,21699;20942,41237;16495,63612;5726,82454" o:connectangles="0,0,0,0,0,0,0,0,0,0,0"/>
                    </v:shape>
                  </v:group>
                  <v:shape id="Freeform: Shape 15290" o:spid="_x0000_s1403" style="position:absolute;left:21389;top:7290;width:3313;height:5478;visibility:visible;mso-wrap-style:square;v-text-anchor:middle" coordsize="331296,54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" path="m134828,447745r8895,7708l152611,463134r8895,7708l170401,478523r8867,7708l188163,493912r8895,7708l205953,509300r8894,7709l223742,524689r8861,7709l241498,540106r8895,7681l257868,538872r7153,-9174l271851,520250r6481,-9668l284470,500708r5815,-10092l295696,480318r5089,-10470l305476,459194r4307,-10785l313726,437440r3559,-11079l320447,415172r2757,-11299l325563,392472r1955,-11456l329074,369485r1152,-11593l330974,346278r322,-11614l331214,323023r-480,-11620l329849,299789r-1310,-11565l326825,276720r-2092,-11429l322216,253917r-2921,-11271l316003,231512r-3697,-11052l308205,209566r-4444,-10737l298906,188237r-5192,-10387l288139,167627r-5919,-10011l275952,147791r-6618,-9551l262367,128894r-7256,-9099l247526,110963r-7901,-8537l231430,94156r-8469,-7975l214203,78500r-9005,-7359l195933,64077r-9512,-6694l176669,50984r-9965,-6023l156554,39288,146185,33964,135658,29010,124939,24433,114090,20260,103083,16430,91966,13005,80712,9983,69355,7331,57943,5111,46449,3265,34873,1847,23276,830,11652,214,,,,152772r11652,398l23221,154293r11494,1905l46072,158822r11144,3371l68121,166284r10609,4796l88990,176541r9909,6125l108357,189436r9031,7365l125906,204722r7955,8482l141282,222173r6803,9449l154278,241495r5514,10223l164613,262317r4128,10867l172170,284318r2682,11299l176806,307093r1180,11566l178411,330300r-350,11614l176991,353507r-1845,11476l172547,376336r-3326,11134l165175,398392r-4766,10620l154998,419290r-6111,9935l142166,438694r-7338,9051xe" fillcolor="#4e79a7" strokecolor="white" strokeweight=".20325mm">
                    <v:fill opacity="32896f"/>
                    <v:stroke endcap="round"/>
                    <v:path arrowok="t" o:connecttype="custom" o:connectlocs="134828,447745;143723,455453;152611,463134;161506,470842;170401,478523;179268,486231;188163,493912;197058,501620;205953,509300;214847,517009;223742,524689;232603,532398;241498,540106;250393,547787;257868,538872;265021,529698;271851,520250;278332,510582;284470,500708;290285,490616;295696,480318;300785,469848;305476,459194;309783,448409;313726,437440;317285,426361;320447,415172;323204,403873;325563,392472;327518,381016;329074,369485;330226,357892;330974,346278;331296,334664;331214,323023;330734,311403;329849,299789;328539,288224;326825,276720;324733,265291;322216,253917;319295,242646;316003,231512;312306,220460;308205,209566;303761,198829;298906,188237;293714,177850;288139,167627;282220,157616;275952,147791;269334,138240;262367,128894;255111,119795;247526,110963;239625,102426;231430,94156;222961,86181;214203,78500;205198,71141;195933,64077;186421,57383;176669,50984;166704,44961;156554,39288;146185,33964;135658,29010;124939,24433;114090,20260;103083,16430;91966,13005;80712,9983;69355,7331;57943,5111;46449,3265;34873,1847;23276,830;11652,214;0,0;0,152772;11652,153170;23221,154293;34715,156198;46072,158822;57216,162193;68121,166284;78730,171080;88990,176541;98899,182666;108357,189436;117388,196801;125906,204722;133861,213204;141282,222173;148085,231622;154278,241495;159792,251718;164613,262317;168741,273184;172170,284318;174852,295617;176806,307093;177986,318659;178411,330300;178061,341914;176991,353507;175146,364983;172547,376336;169221,387470;165175,398392;160409,409012;154998,419290;148887,429225;142166,438694" o:connectangles="0,0,0,0,0,0,0,0,0,0,0,0,0,0,0,0,0,0,0,0,0,0,0,0,0,0,0,0,0,0,0,0,0,0,0,0,0,0,0,0,0,0,0,0,0,0,0,0,0,0,0,0,0,0,0,0,0,0,0,0,0,0,0,0,0,0,0,0,0,0,0,0,0,0,0,0,0,0,0,0,0,0,0,0,0,0,0,0,0,0,0,0,0,0,0,0,0,0,0,0,0,0,0,0,0,0,0,0,0,0,0,0,0,0"/>
                  </v:shape>
                  <v:shape id="Freeform: Shape 15291" o:spid="_x0000_s1404" style="position:absolute;left:18076;top:7290;width:5817;height:6620;visibility:visible;mso-wrap-style:square;v-text-anchor:middle" coordsize="581695,662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" path="m331303,152772l331303,,319782,214,308288,803,296821,1820,285382,3211,273998,5002,262696,7174,251469,9771r-11144,2966l229311,16088r-10897,3720l207667,23926r-10609,4474l186613,33244r-10287,5215l166252,44002r-9883,5913l146672,56177r-9430,6557l128025,69641r-8977,7228l110318,84386r-8442,7817l93708,100316r-7873,8400l78250,117390r-7283,8914l63999,135451r-6645,9428l51030,154485r-5973,9846l39434,174369r-5281,10223l29256,195006r-4554,10572l20519,216308r-3806,10867l13284,238151r-3024,11107l7606,260474,5356,271738,3484,283085,2009,294513,940,305970,267,317453,,328964r130,11504l645,351979r932,11456l2921,374863r1715,11402l6748,397556r2524,11244l12159,419934r3299,11024l19127,441880r4046,10757l27590,463264r4773,10469l37506,484038r5514,10113l48863,504052r6186,9716l61585,523244r6858,9263l75596,541497r7475,8777l90869,558763r8064,8215l107287,574899r8600,7626l124781,589863r9135,7009l143291,603566r9594,6365l162692,615954r10020,5680l182917,626985r10390,4975l203861,636564r10692,4227l225402,644676r10986,3481l247478,651261r11199,2727l269952,656317r11356,1926l292727,659771r11460,1151l315681,661669r11521,349l338723,661963r11488,-479l361705,660627r11466,-1233l384556,657736r11329,-2063l407139,653241r11172,-2809l429373,647191r10959,-3583l451126,639640r10664,-4357l472290,630569r10342,-5084l492782,620051r9971,-5782l512498,608143r9540,-6454l531331,594892r9059,-7092l549202,580387r8545,-7736l566025,564649r7983,-8298l581696,547787r-8895,-7681l563906,532398r-8861,-7709l546151,517009r-8895,-7709l528361,501620r-8895,-7708l510571,486231r-8867,-7708l492809,470842r-8895,-7708l475026,455453r-8895,-7708l458334,456172r-8333,7921l441161,471459r-9292,6796l422172,484408r-10102,5543l401673,494823r-10712,4173l380002,502504r-11172,2781l357501,507320r-11412,1336l334595,509218r-11494,-157l311634,508177r-11384,-1631l288976,504162r-11069,-3077l267030,497283r-10582,-4468l246161,487649r-9910,-5810l226719,475419r-9115,-7044l208984,460777r-8120,-8161l193307,443970r-6989,-9100l179913,425312r-5761,-9955l169036,405052r-4444,-10600l160841,383585r-3025,-11079l155485,361270r-1585,-11409l153071,338412r-103,-11483l153578,315445r1399,-11401l157062,292725r2839,-11134l163440,270669r4259,-10681l172602,249607r5596,-10065l184418,229881r6831,-9263l198669,211841r7956,-8298l215115,195780r8950,-7201l233467,181974r9828,-5995l253479,170648r10499,-4679l274773,161981r11014,-3296l297013,156116r11357,-1843l319809,153149r11494,-377xe" fillcolor="#ffccb2" strokecolor="white" strokeweight=".20325mm">
                    <v:fill opacity="32896f"/>
                    <v:stroke endcap="round"/>
                    <v:path arrowok="t" o:connecttype="custom" o:connectlocs="331303,152772;331303,0;319782,214;308288,803;296821,1820;285382,3211;273998,5002;262696,7174;251469,9771;240325,12737;229311,16088;218414,19808;207667,23926;197058,28400;186613,33244;176326,38459;166252,44002;156369,49915;146672,56177;137242,62734;128025,69641;119048,76869;110318,84386;101876,92203;93708,100316;85835,108716;78250,117390;70967,126304;63999,135451;57354,144879;51030,154485;45057,164331;39434,174369;34153,184592;29256,195006;24702,205578;20519,216308;16713,227175;13284,238151;10260,249258;7606,260474;5356,271738;3484,283085;2009,294513;940,305970;267,317453;0,328964;130,340468;645,351979;1577,363435;2921,374863;4636,386265;6748,397556;9272,408800;12159,419934;15458,430958;19127,441880;23173,452637;27590,463264;32363,473733;37506,484038;43020,494151;48863,504052;55049,513768;61585,523244;68443,532507;75596,541497;83071,550274;90869,558763;98933,566978;107287,574899;115887,582525;124781,589863;133916,596872;143291,603566;152885,609931;162692,615954;172712,621634;182917,626985;193307,631960;203861,636564;214553,640791;225402,644676;236388,648157;247478,651261;258677,653988;269952,656317;281308,658243;292727,659771;304187,660922;315681,661669;327202,662018;338723,661963;350211,661484;361705,660627;373171,659394;384556,657736;395885,655673;407139,653241;418311,650432;429373,647191;440332,643608;451126,639640;461790,635283;472290,630569;482632,625485;492782,620051;502753,614269;512498,608143;522038,601689;531331,594892;540390,587800;549202,580387;557747,572651;566025,564649;574008,556351;581696,547787;572801,540106;563906,532398;555045,524689;546151,517009;537256,509300;528361,501620;519466,493912;510571,486231;501704,478523;492809,470842;483914,463134;475026,455453;466131,447745;458334,456172;450001,464093;441161,471459;431869,478255;422172,484408;412070,489951;401673,494823;390961,498996;380002,502504;368830,505285;357501,507320;346089,508656;334595,509218;323101,509061;311634,508177;300250,506546;288976,504162;277907,501085;267030,497283;256448,492815;246161,487649;236251,481839;226719,475419;217604,468375;208984,460777;200864,452616;193307,443970;186318,434870;179913,425312;174152,415357;169036,405052;164592,394452;160841,383585;157816,372506;155485,361270;153900,349861;153071,338412;152968,326929;153578,315445;154977,304044;157062,292725;159901,281591;163440,270669;167699,259988;172602,249607;178198,239542;184418,229881;191249,220618;198669,211841;206625,203543;215115,195780;224065,188579;233467,181974;243295,175979;253479,170648;263978,165969;274773,161981;285787,158685;297013,156116;308370,154273;319809,153149" o:connectangles="0,0,0,0,0,0,0,0,0,0,0,0,0,0,0,0,0,0,0,0,0,0,0,0,0,0,0,0,0,0,0,0,0,0,0,0,0,0,0,0,0,0,0,0,0,0,0,0,0,0,0,0,0,0,0,0,0,0,0,0,0,0,0,0,0,0,0,0,0,0,0,0,0,0,0,0,0,0,0,0,0,0,0,0,0,0,0,0,0,0,0,0,0,0,0,0,0,0,0,0,0,0,0,0,0,0,0,0,0,0,0,0,0,0,0,0,0,0,0,0,0,0,0,0,0,0,0,0,0,0,0,0,0,0,0,0,0,0,0,0,0,0,0,0,0,0,0,0,0,0,0,0,0,0,0,0,0,0,0,0,0,0,0,0,0,0,0,0,0,0,0,0,0,0,0,0,0,0,0,0,0,0,0,0,0,0,0,0,0,0,0"/>
                  </v:shape>
                  <v:group id="Graphic 14291" o:spid="_x0000_s1405" style="position:absolute;left:22324;top:9208;width:2762;height:823" coordorigin="22324,9208" coordsize="276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">
                    <v:shape id="Freeform: Shape 15293" o:spid="_x0000_s1406" style="position:absolute;left:22324;top:9216;width:412;height:642;visibility:visible;mso-wrap-style:square;v-text-anchor:middle" coordsize="41147,6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" path="m334,46626l8049,45583v857,4389,2357,7547,4501,9447c14693,56984,17291,57948,20345,57921v3617,27,6671,-1231,9189,-3774c32025,51658,33284,48527,33284,44806v,-3532,-1178,-6450,-3482,-8752c27471,33753,24551,32602,20988,32602v-1473,,-3295,294,-5438,856l16407,26687v509,107,911,134,1232,107c20908,26821,23855,25964,26507,24225v2625,-1687,3964,-4336,3964,-7949c30471,13465,29507,11137,27578,9263,25649,7443,23185,6506,20184,6480v-3000,26,-5518,963,-7501,2837c10648,11190,9362,14027,8826,17801l1084,16409c2021,11271,4165,7256,7513,4419,10862,1582,15014,163,19997,137v3402,26,6563,776,9483,2221c32347,3857,34570,5864,36097,8380v1527,2569,2277,5246,2304,8083c38374,19193,37651,21682,36204,23877v-1473,2248,-3616,4014,-6456,5299c33445,30059,36311,31826,38401,34529v2036,2703,3081,6075,3081,10117c41482,50133,39473,54790,35481,58590v-4018,3827,-9082,5728,-15189,5728c14773,64318,10192,62685,6549,59393,2879,56128,816,51872,334,46626xe" fillcolor="black" stroked="f" strokeweight=".54pt">
                      <v:stroke joinstyle="miter"/>
                      <v:path arrowok="t" o:connecttype="custom" o:connectlocs="334,46626;8049,45583;12550,55030;20345,57921;29534,54147;33284,44806;29802,36054;20988,32602;15550,33458;16407,26687;17639,26794;26507,24225;30471,16276;27578,9263;20184,6480;12683,9317;8826,17801;1084,16409;7513,4419;19997,137;29480,2358;36097,8380;38401,16463;36204,23877;29748,29176;38401,34529;41482,44646;35481,58590;20292,64318;6549,59393;334,46626" o:connectangles="0,0,0,0,0,0,0,0,0,0,0,0,0,0,0,0,0,0,0,0,0,0,0,0,0,0,0,0,0,0,0"/>
                    </v:shape>
                    <v:shape id="Freeform: Shape 15294" o:spid="_x0000_s1407" style="position:absolute;left:22808;top:9216;width:415;height:641;visibility:visible;mso-wrap-style:square;v-text-anchor:middle" coordsize="4149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" path="m40739,15767r-7689,616c32354,13358,31389,11164,30157,9772,28068,7604,25469,6506,22415,6480v-2465,26,-4608,722,-6456,2061c13521,10334,11592,12903,10199,16302,8779,19701,8056,24546,8029,30809v1822,-2811,4099,-4898,6805,-6290c17513,23181,20325,22485,23272,22458v5144,27,9537,1927,13154,5674c40015,31933,41810,36804,41837,42799v-27,3961,-884,7628,-2545,11000c37578,57172,35247,59768,32273,61561v-2973,1793,-6349,2676,-10099,2703c15718,64237,10467,61882,6422,57172,2350,52461,341,44673,341,33806,341,21682,2591,12876,7092,7336,11003,2572,16254,163,22897,137v4929,26,9001,1418,12163,4175c38221,7095,40096,10923,40739,15767xm9235,42853v-27,2676,536,5219,1688,7627c12021,52916,13601,54763,15637,56021v2010,1284,4153,1927,6403,1900c25308,57948,28094,56636,30452,53987v2304,-2597,3482,-6183,3509,-10706c33934,38945,32782,35546,30479,33030,28175,30541,25255,29283,21745,29256v-3509,27,-6456,1285,-8867,3774c10440,35546,9208,38811,9235,42853xe" fillcolor="black" stroked="f" strokeweight=".54pt">
                      <v:stroke joinstyle="miter"/>
                      <v:path arrowok="t" o:connecttype="custom" o:connectlocs="40739,15767;33050,16383;30157,9772;22415,6480;15959,8541;10199,16302;8029,30809;14834,24519;23272,22458;36426,28132;41837,42799;39292,53799;32273,61561;22174,64264;6422,57172;341,33806;7092,7336;22897,137;35060,4312;40739,15767;9235,42853;10923,50480;15637,56021;22040,57921;30452,53987;33961,43281;30479,33030;21745,29256;12878,33030;9235,42853" o:connectangles="0,0,0,0,0,0,0,0,0,0,0,0,0,0,0,0,0,0,0,0,0,0,0,0,0,0,0,0,0,0"/>
                    </v:shape>
                    <v:shape id="Freeform: Shape 15295" o:spid="_x0000_s1408" style="position:absolute;left:23315;top:9208;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" path="m348,16276c322,11806,1447,8005,3724,4847,5974,1742,9242,163,13555,137v3912,26,7180,1445,9805,4228c25932,7202,27245,11324,27245,16757v,5326,-1313,9421,-3938,12258c20681,31906,17467,33325,13663,33325v-3804,,-6992,-1392,-9510,-4229c1581,26285,322,22003,348,16276xm13770,5436v-1929,27,-3510,856,-4769,2489c7715,9611,7073,12662,7099,17052v-26,4068,616,6905,1929,8511c10287,27222,11868,28025,13770,28025v1929,,3536,-830,4822,-2489c19851,23877,20494,20852,20521,16436v-27,-4041,-670,-6878,-1929,-8538c17279,6292,15672,5463,13770,5436xm13823,66298l48221,137r6241,l20199,66298r-6376,xm41014,49249v-27,-4469,1099,-8297,3376,-11428c46640,34690,49935,33137,54248,33110v3938,27,7206,1419,9805,4229c66624,40149,67911,44298,67938,49731v-27,5353,-1340,9448,-3939,12285c61374,64880,58132,66272,54302,66298v-3831,-26,-6992,-1418,-9510,-4255c42247,59232,40987,54977,41014,49249xm54462,38437v-1982,26,-3589,856,-4822,2489c48354,42585,47738,45609,47738,50026v,4014,643,6851,1929,8484c50953,60196,52534,61026,54436,60999v1955,27,3563,-803,4848,-2489c60543,56877,61186,53853,61213,49437v-27,-4042,-670,-6879,-1955,-8538c57945,39293,56338,38463,54462,38437xe" fillcolor="black" stroked="f" strokeweight=".54pt">
                      <v:stroke joinstyle="miter"/>
                      <v:path arrowok="t" o:connecttype="custom" o:connectlocs="348,16276;3724,4847;13555,137;23360,4365;27245,16757;23307,29015;13663,33325;4153,29096;348,16276;13770,5436;9001,7925;7099,17052;9028,25563;13770,28025;18592,25536;20521,16436;18592,7898;13770,5436;13823,66298;48221,137;54462,137;20199,66298;41014,49249;44390,37821;54248,33110;64053,37339;67938,49731;63999,62016;54302,66298;44792,62043;41014,49249;54462,38437;49640,40926;47738,50026;49667,58510;54436,60999;59284,58510;61213,49437;59258,40899;54462,38437" o:connectangles="0,0,0,0,0,0,0,0,0,0,0,0,0,0,0,0,0,0,0,0,0,0,0,0,0,0,0,0,0,0,0,0,0,0,0,0,0,0,0,0"/>
                    </v:shape>
                    <v:shape id="Freeform: Shape 15296" o:spid="_x0000_s1409" style="position:absolute;left:24098;top:9208;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" path="m15602,82464c11316,77084,7726,70821,4780,63622,1833,56449,359,48982,359,41247v,-6772,1099,-13275,3322,-19538c6226,14509,10191,7309,15602,137r5519,c17638,6105,15361,10334,14263,12850v-1768,3961,-3161,8083,-4126,12338c8905,30541,8316,35921,8316,41300v,13757,4259,27461,12805,41164l15602,82464xe" fillcolor="black" stroked="f" strokeweight=".54pt">
                      <v:stroke joinstyle="miter"/>
                      <v:path arrowok="t" o:connecttype="custom" o:connectlocs="15602,82464;4780,63622;359,41247;3681,21709;15602,137;21121,137;14263,12850;10137,25188;8316,41300;21121,82464" o:connectangles="0,0,0,0,0,0,0,0,0,0"/>
                    </v:shape>
                    <v:shape id="Freeform: Shape 15297" o:spid="_x0000_s1410" style="position:absolute;left:24348;top:9219;width:435;height:628;visibility:visible;mso-wrap-style:square;v-text-anchor:middle" coordsize="43451,62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" path="m27635,62926r,-15042l364,47884r,-7065l29028,137r6322,l35350,40819r8465,l43815,47884r-8465,l35350,62926r-7715,xm27635,40819r,-28317l7945,40819r19690,xe" fillcolor="black" stroked="f" strokeweight=".54pt">
                      <v:stroke joinstyle="miter"/>
                      <v:path arrowok="t" o:connecttype="custom" o:connectlocs="27635,62926;27635,47884;364,47884;364,40819;29028,137;35350,137;35350,40819;43815,40819;43815,47884;35350,47884;35350,62926;27635,40819;27635,12502;7945,40819" o:connectangles="0,0,0,0,0,0,0,0,0,0,0,0,0,0"/>
                    </v:shape>
                    <v:shape id="Freeform: Shape 15298" o:spid="_x0000_s1411" style="position:absolute;left:24878;top:9208;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" path="m5916,82464r-5545,c8916,68761,13176,55057,13203,41300v-27,-5353,-643,-10679,-1849,-15978c10363,21066,9024,16945,7282,12984,6157,10441,3853,6159,371,137r5545,c11274,7309,15239,14509,17837,21709v2170,6263,3269,12766,3295,19538c21106,48982,19632,56449,16685,63622,13739,70821,10149,77084,5916,82464xe" fillcolor="black" stroked="f" strokeweight=".54pt">
                      <v:stroke joinstyle="miter"/>
                      <v:path arrowok="t" o:connecttype="custom" o:connectlocs="5916,82464;371,82464;13203,41300;11354,25322;7282,12984;371,137;5916,137;17837,21709;21132,41247;16685,63622;5916,82464" o:connectangles="0,0,0,0,0,0,0,0,0,0,0"/>
                    </v:shape>
                  </v:group>
                  <v:group id="Graphic 14291" o:spid="_x0000_s1412" style="position:absolute;left:17901;top:8841;width:2766;height:823" coordorigin="17901,8841" coordsize="2765,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">
                    <v:shape id="Freeform: Shape 15300" o:spid="_x0000_s1413" style="position:absolute;left:17901;top:8849;width:415;height:641;visibility:visible;mso-wrap-style:square;v-text-anchor:middle" coordsize="4149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" path="m40667,15762r-7688,615c32282,13353,31318,11158,30086,9766,27996,7599,25397,6501,22344,6474v-2465,27,-4608,723,-6457,2061c13450,10328,11521,12898,10128,16297,8708,19696,7985,24540,7958,30803v1821,-2810,4099,-4898,6804,-6289c17441,23175,20254,22480,23201,22453v5143,27,9537,1927,13153,5674c39944,31927,41739,36799,41766,42794v-27,3961,-884,7628,-2545,11000c37506,57166,35175,59762,32202,61556v-2974,1793,-6349,2676,-10100,2703c15646,64232,10396,61877,6350,57166,2278,52456,269,44667,269,33801,269,21677,2520,12871,7020,7331,10931,2567,16182,158,22826,131v4929,27,9001,1419,12162,4175c38149,7090,40024,10917,40667,15762xm9163,42847v-26,2677,536,5219,1688,7628c11949,52911,13530,54757,15566,56015v2009,1285,4152,1927,6402,1901c25237,57942,28023,56631,30380,53981v2304,-2596,3483,-6182,3510,-10705c33863,38940,32711,35541,30407,33025,28103,30536,25183,29278,21674,29251v-3510,27,-6456,1285,-8867,3774c10369,35541,9137,38806,9163,42847xe" fillcolor="black" stroked="f" strokeweight=".54pt">
                      <v:stroke joinstyle="miter"/>
                      <v:path arrowok="t" o:connecttype="custom" o:connectlocs="40667,15762;32979,16377;30086,9766;22344,6474;15887,8535;10128,16297;7958,30803;14762,24514;23201,22453;36354,28127;41766,42794;39221,53794;32202,61556;22102,64259;6350,57166;269,33801;7020,7331;22826,131;34988,4306;40667,15762;9163,42847;10851,50475;15566,56015;21968,57916;30380,53981;33890,43276;30407,33025;21674,29251;12807,33025;9163,42847" o:connectangles="0,0,0,0,0,0,0,0,0,0,0,0,0,0,0,0,0,0,0,0,0,0,0,0,0,0,0,0,0,0"/>
                    </v:shape>
                    <v:shape id="Freeform: Shape 15301" o:spid="_x0000_s1414" style="position:absolute;left:18368;top:8852;width:434;height:627;visibility:visible;mso-wrap-style:square;v-text-anchor:middle" coordsize="43451,62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" path="m27548,62921r,-15042l276,47879r,-7066l28941,131r6322,l35263,40813r8465,l43728,47879r-8465,l35263,62921r-7715,xm27548,40813r,-28317l7858,40813r19690,xe" fillcolor="black" stroked="f" strokeweight=".54pt">
                      <v:stroke joinstyle="miter"/>
                      <v:path arrowok="t" o:connecttype="custom" o:connectlocs="27548,62921;27548,47879;276,47879;276,40813;28941,131;35263,131;35263,40813;43728,40813;43728,47879;35263,47879;35263,62921;27548,40813;27548,12496;7858,40813" o:connectangles="0,0,0,0,0,0,0,0,0,0,0,0,0,0"/>
                    </v:shape>
                    <v:shape id="Freeform: Shape 15302" o:spid="_x0000_s1415" style="position:absolute;left:18896;top:8841;width:676;height:661;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" path="m284,16270c257,11801,1382,8000,3659,4842,5910,1737,9178,158,13491,131v3911,27,7179,1445,9805,4229c25868,7197,27180,11319,27180,16752v,5326,-1312,9421,-3938,12258c20617,31901,17402,33319,13598,33319v-3804,,-6992,-1392,-9510,-4229c1516,26280,257,21998,284,16270xm13705,5431v-1928,26,-3509,856,-4768,2489c7651,9606,7008,12657,7035,17046v-27,4069,616,6906,1929,8511c10223,27217,11803,28020,13705,28020v1929,,3536,-830,4822,-2489c19786,23871,20429,20847,20456,16431v-27,-4042,-670,-6879,-1929,-8538c17215,6287,15607,5457,13705,5431xm13759,66293l48156,131r6242,l20135,66293r-6376,xm40950,49244v-27,-4470,1098,-8297,3375,-11428c46576,34684,49871,33132,54184,33105v3938,27,7206,1419,9804,4229c66560,40144,67846,44293,67873,49726v-27,5353,-1340,9448,-3938,12285c61309,64874,58068,66266,54237,66293v-3831,-27,-6992,-1419,-9510,-4256c42182,59227,40923,54972,40950,49244xm54398,38431v-1982,27,-3590,857,-4822,2489c48290,42580,47674,45604,47674,50020v,4015,643,6852,1929,8484c50889,60191,52469,61020,54371,60994v1956,26,3563,-803,4849,-2490c60479,56872,61122,53847,61149,49431v-27,-4041,-670,-6878,-1956,-8537c57880,39288,56273,38458,54398,38431xe" fillcolor="black" stroked="f" strokeweight=".54pt">
                      <v:stroke joinstyle="miter"/>
                      <v:path arrowok="t" o:connecttype="custom" o:connectlocs="284,16270;3659,4842;13491,131;23296,4360;27180,16752;23242,29010;13598,33319;4088,29090;284,16270;13705,5431;8937,7920;7035,17046;8964,25557;13705,28020;18527,25531;20456,16431;18527,7893;13705,5431;13759,66293;48156,131;54398,131;20135,66293;40950,49244;44325,37816;54184,33105;63988,37334;67873,49726;63935,62011;54237,66293;44727,62037;40950,49244;54398,38431;49576,40920;47674,50020;49603,58504;54371,60994;59220,58504;61149,49431;59193,40894;54398,38431" o:connectangles="0,0,0,0,0,0,0,0,0,0,0,0,0,0,0,0,0,0,0,0,0,0,0,0,0,0,0,0,0,0,0,0,0,0,0,0,0,0,0,0"/>
                    </v:shape>
                    <v:shape id="Freeform: Shape 15303" o:spid="_x0000_s1416" style="position:absolute;left:19679;top:8841;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" path="m15538,82459c11252,77079,7662,70816,4715,63616,1768,56444,295,48976,295,41241v,-6771,1098,-13275,3322,-19538c6162,14504,10127,7304,15538,131r5518,c17574,6100,15297,10328,14198,12844v-1768,3961,-3161,8083,-4125,12339c8841,30536,8251,35915,8251,41295v,13757,4260,27460,12805,41164l15538,82459xe" fillcolor="black" stroked="f" strokeweight=".54pt">
                      <v:stroke joinstyle="miter"/>
                      <v:path arrowok="t" o:connecttype="custom" o:connectlocs="15538,82459;4715,63616;295,41241;3617,21703;15538,131;21056,131;14198,12844;10073,25183;8251,41295;21056,82459" o:connectangles="0,0,0,0,0,0,0,0,0,0"/>
                    </v:shape>
                    <v:shape id="Freeform: Shape 15304" o:spid="_x0000_s1417" style="position:absolute;left:19959;top:8860;width:407;height:619;visibility:visible;mso-wrap-style:square;v-text-anchor:middle" coordsize="40692,61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" path="m299,7545r,-7414l40992,131r,5995c36973,10409,33009,16056,29097,23095v-3938,7066,-6991,14319,-9108,21760c18409,50100,17417,55855,17016,62118r-7930,c9166,57193,10131,51225,12006,44212v1848,-6985,4501,-13730,7983,-20234c23445,17501,27142,12041,31080,7545r-30781,xe" fillcolor="black" stroked="f" strokeweight=".54pt">
                      <v:stroke joinstyle="miter"/>
                      <v:path arrowok="t" o:connecttype="custom" o:connectlocs="299,7545;299,131;40992,131;40992,6126;29097,23095;19989,44855;17016,62118;9086,62118;12006,44212;19989,23978;31080,7545" o:connectangles="0,0,0,0,0,0,0,0,0,0,0"/>
                    </v:shape>
                    <v:shape id="Freeform: Shape 15305" o:spid="_x0000_s1418" style="position:absolute;left:20459;top:8841;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" path="m5852,82459r-5546,c8852,68755,13111,55052,13138,41295v-27,-5353,-643,-10679,-1848,-15978c10299,21061,8959,16939,7218,12978,6093,10436,3789,6153,306,131r5546,c11209,7304,15174,14504,17773,21703v2170,6263,3268,12767,3295,19538c21041,48976,19568,56444,16621,63616,13674,70816,10084,77079,5852,82459xe" fillcolor="black" stroked="f" strokeweight=".54pt">
                      <v:stroke joinstyle="miter"/>
                      <v:path arrowok="t" o:connecttype="custom" o:connectlocs="5852,82459;306,82459;13138,41295;11290,25317;7218,12978;306,131;5852,131;17773,21703;21068,41241;16621,63616;5852,82459" o:connectangles="0,0,0,0,0,0,0,0,0,0,0"/>
                    </v:shape>
                  </v:group>
                  <v:shape id="Freeform: Shape 15306" o:spid="_x0000_s1419" style="position:absolute;left:26947;top:7290;width:6626;height:6620;visibility:visible;mso-wrap-style:square;v-text-anchor:middle" coordsize="662606,66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" path="m331303,152772l331303,,319809,214,308315,803r-11460,990l285437,3185,274080,4981,262805,7174,251579,9743r-11117,2946l229476,16033r-10905,3720l207832,23844r-10582,4474l186805,33135r-10260,5193l166471,43865r-9862,5892l146939,55992r-9457,6557l128272,69428r-8950,7201l110613,84146r-8436,7790l94003,100021r-7901,8373l78524,117041r-7290,8886l64266,135054r-6638,9394l51305,154054r-5974,9798l39701,173889r-5274,10196l29496,194472r-4553,10545l20739,215719r-3834,10839l13476,237507r-3052,11080l7743,259775,5466,271019,3594,282365,2092,293767,994,305195,295,316651,,328162r110,11477l590,351122r912,11456l2791,373979r1687,11374l6563,396652r2469,11209l11899,418995r3237,11031l18784,440921r4019,10784l27165,462332r4745,10463l37026,483100r5439,10085l48273,503120r6166,9716l60920,522305r6803,9264l74848,540585r7427,8784l90011,557879r8038,8215l106354,574042r8572,7653l123766,589061r9080,7037l142173,602812r9560,6400l161513,615262r9964,5728l181661,626341r10342,5009l202530,636002r10658,4282l224010,644190r10931,3535l246003,650884r11172,2754l268429,656023r11329,1980l291149,659586r11433,1199l314048,661593r11494,398l337064,661991r11494,-398l360024,660785r11433,-1199l382848,658003r11329,-1980l405431,653638r11172,-2754l427665,647725r10931,-3535l449418,640284r10658,-4282l470603,631350r10342,-5009l491129,620990r9964,-5728l510873,609212r9560,-6400l529760,596098r9080,-7037l547680,581695r8572,-7653l564557,566094r8038,-8215l580331,549369r7427,-8784l594883,531569r6804,-9264l608167,512836r6166,-9716l620142,493185r5438,-10085l630696,472795r4746,-10463l639803,451705r4019,-10784l647471,430026r3237,-11031l653574,407861r2469,-11209l658128,385353r1687,-11374l661104,362578r912,-11456l662496,339639r110,-11477l662311,316651r-699,-11456l660515,293767r-1502,-11402l657140,271019r-2277,-11244l652182,248587r-3052,-11080l645701,226558r-3833,-10839l637664,205017r-4554,-10545l628179,184085r-5274,-10196l617275,163852r-5973,-9798l604978,144448r-6638,-9394l591372,125927r-7290,-8886l576504,108394r-7900,-8373l560429,91936r-8436,-7790l543284,76629r-8950,-7201l525124,62549r-9457,-6557l505997,49757r-9862,-5892l486061,38328,475801,33135,465356,28318,454774,23844,444035,19753,433131,16033,422144,12689,411027,9743,399801,7174,388526,4981,377169,3185,365751,1793,354291,803,342797,214,331303,r,152772l342852,153149r11487,1124l365751,156143r11254,2597l388067,162056r10849,4015l409450,170785r10232,5406l429510,182214r9429,6660l447944,196157r8490,7811l464389,212320r7421,8860l478613,230498r6220,9736l490402,250354r4876,10463l499482,271581r3511,10997l505757,293767r2057,11373l509131,316596r562,11539l509501,339666r-932,11511l506882,362606r-2414,11291l501333,385004r-3861,10867l492919,406498r-5219,10277l481802,426731r-6508,9530l468168,445333r-7688,8619l452258,462058r-8765,7551l434283,476570r-9649,6338l414614,488636r-10390,5063l393533,498057r-10953,3693l371409,504696r-11337,2220l348606,508417r-11515,746l325515,509163r-11515,-746l302534,506916r-11336,-2220l280026,501750r-10952,-3693l258382,493699r-10390,-5063l237972,482908r-9649,-6338l219113,469609r-8764,-7551l202126,453952r-7688,-8619l187312,436261r-6508,-9530l174906,416775r-5219,-10277l165134,395871r-3861,-10867l158139,373897r-2414,-11291l154038,351177r-933,-11511l152913,328135r562,-11539l154792,305140r2057,-11373l159613,282578r3511,-10997l167328,260817r4876,-10463l177773,240234r6220,-9736l190796,221180r7421,-8860l206172,203968r8490,-7811l223667,188874r9429,-6660l242924,176191r10232,-5406l263690,166071r10849,-4015l285601,158740r11254,-2597l308267,154273r11487,-1124l331303,152772xe" fillcolor="#4e79a7" strokecolor="white" strokeweight=".20325mm">
                    <v:fill opacity="32896f"/>
                    <v:stroke endcap="round"/>
                    <v:path arrowok="t" o:connecttype="custom" o:connectlocs="331303,152772;331303,0;319809,214;308315,803;296855,1793;285437,3185;274080,4981;262805,7174;251579,9743;240462,12689;229476,16033;218571,19753;207832,23844;197250,28318;186805,33135;176545,38328;166471,43865;156609,49757;146939,55992;137482,62549;128272,69428;119322,76629;110613,84146;102177,91936;94003,100021;86102,108394;78524,117041;71234,125927;64266,135054;57628,144448;51305,154054;45331,163852;39701,173889;34427,184085;29496,194472;24943,205017;20739,215719;16905,226558;13476,237507;10424,248587;7743,259775;5466,271019;3594,282365;2092,293767;994,305195;295,316651;0,328162;110,339639;590,351122;1502,362578;2791,373979;4478,385353;6563,396652;9032,407861;11899,418995;15136,430026;18784,440921;22803,451705;27165,462332;31910,472795;37026,483100;42465,493185;48273,503120;54439,512836;60920,522305;67723,531569;74848,540585;82275,549369;90011,557879;98049,566094;106354,574042;114926,581695;123766,589061;132846,596098;142173,602812;151733,609212;161513,615262;171477,620990;181661,626341;192003,631350;202530,636002;213188,640284;224010,644190;234941,647725;246003,650884;257175,653638;268429,656023;279758,658003;291149,659586;302582,660785;314048,661593;325542,661991;337064,661991;348558,661593;360024,660785;371457,659586;382848,658003;394177,656023;405431,653638;416603,650884;427665,647725;438596,644190;449418,640284;460076,636002;470603,631350;480945,626341;491129,620990;501093,615262;510873,609212;520433,602812;529760,596098;538840,589061;547680,581695;556252,574042;564557,566094;572595,557879;580331,549369;587758,540585;594883,531569;601687,522305;608167,512836;614333,503120;620142,493185;625580,483100;630696,472795;635442,462332;639803,451705;643822,440921;647471,430026;650708,418995;653574,407861;656043,396652;658128,385353;659815,373979;661104,362578;662016,351122;662496,339639;662606,328162;662311,316651;661612,305195;660515,293767;659013,282365;657140,271019;654863,259775;652182,248587;649130,237507;645701,226558;641868,215719;637664,205017;633110,194472;628179,184085;622905,173889;617275,163852;611302,154054;604978,144448;598340,135054;591372,125927;584082,117041;576504,108394;568604,100021;560429,91936;551993,84146;543284,76629;534334,69428;525124,62549;515667,55992;505997,49757;496135,43865;486061,38328;475801,33135;465356,28318;454774,23844;444035,19753;433131,16033;422144,12689;411027,9743;399801,7174;388526,4981;377169,3185;365751,1793;354291,803;342797,214;331303,0;331303,152772;342852,153149;354339,154273;365751,156143;377005,158740;388067,162056;398916,166071;409450,170785;419682,176191;429510,182214;438939,188874;447944,196157;456434,203968;464389,212320;471810,221180;478613,230498;484833,240234;490402,250354;495278,260817;499482,271581;502993,282578;505757,293767;507814,305140;509131,316596;509693,328135;509501,339666;508569,351177;506882,362606;504468,373897;501333,385004;497472,395871;492919,406498;487700,416775;481802,426731;475294,436261;468168,445333;460480,453952;452258,462058;443493,469609;434283,476570;424634,482908;414614,488636;404224,493699;393533,498057;382580,501750;371409,504696;360072,506916;348606,508417;337091,509163;325515,509163;314000,508417;302534,506916;291198,504696;280026,501750;269074,498057;258382,493699;247992,488636;237972,482908;228323,476570;219113,469609;210349,462058;202126,453952;194438,445333;187312,436261;180804,426731;174906,416775;169687,406498;165134,395871;161273,385004;158139,373897;155725,362606;154038,351177;153105,339666;152913,328135;153475,316596;154792,305140;156849,293767;159613,282578;163124,271581;167328,260817;172204,250354;177773,240234;183993,230498;190796,221180;198217,212320;206172,203968;214662,196157;223667,188874;233096,182214;242924,176191;253156,170785;263690,166071;274539,162056;285601,158740;296855,156143;308267,154273;319754,15314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id="Graphic 14291" o:spid="_x0000_s1420" style="position:absolute;left:26272;top:9489;width:3192;height:823" coordorigin="26272,9489" coordsize="319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">
                    <v:shape id="Freeform: Shape 15308" o:spid="_x0000_s1421" style="position:absolute;left:26272;top:9497;width:232;height:630;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" path="m23536,63198r-7715,l15821,14058v-1875,1767,-4313,3560,-7313,5326c5480,21178,2775,22489,390,23372r,-7467c4704,13871,8454,11435,11695,8545,14910,5681,17214,2871,18580,141r4956,l23536,63198xe" fillcolor="black" stroked="f" strokeweight=".54pt">
                      <v:stroke joinstyle="miter"/>
                      <v:path arrowok="t" o:connecttype="custom" o:connectlocs="23536,63198;15821,63198;15821,14058;8508,19384;390,23372;390,15905;11695,8545;18580,141;23536,141" o:connectangles="0,0,0,0,0,0,0,0,0"/>
                    </v:shape>
                    <v:shape id="Freeform: Shape 15309" o:spid="_x0000_s1422" style="position:absolute;left:26701;top:9497;width:410;height:641;visibility:visible;mso-wrap-style:square;v-text-anchor:middle" coordsize="40987,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" path="m398,32231c371,24844,1122,18849,2675,14299,4176,9776,6453,6296,9507,3834,12507,1399,16311,167,20892,141v3349,26,6295,696,8867,2034c32277,3540,34394,5520,36055,8063v1660,2569,2946,5674,3911,9341c40877,21070,41359,26022,41386,32231v-27,7387,-777,13329,-2278,17852c37581,54606,35304,58112,32304,60575v-3027,2462,-6831,3667,-11412,3693c14811,64242,10042,62100,6613,57765,2434,52572,371,44061,398,32231xm8328,32231v,10331,1205,17183,3616,20582c14355,56239,17329,57952,20892,57925v3536,27,6510,-1686,8947,-5139c32224,49387,33429,42536,33456,32231,33429,21900,32224,15022,29839,11623,27402,8250,24401,6564,20812,6537v-3563,27,-6403,1526,-8493,4497c9641,14888,8328,21954,8328,32231xe" fillcolor="black" stroked="f" strokeweight=".54pt">
                      <v:stroke joinstyle="miter"/>
                      <v:path arrowok="t" o:connecttype="custom" o:connectlocs="398,32231;2675,14299;9507,3834;20892,141;29759,2175;36055,8063;39966,17404;41386,32231;39108,50083;32304,60575;20892,64268;6613,57765;398,32231;8328,32231;11944,52813;20892,57925;29839,52786;33456,32231;29839,11623;20812,6537;12319,11034;8328,32231" o:connectangles="0,0,0,0,0,0,0,0,0,0,0,0,0,0,0,0,0,0,0,0,0,0"/>
                    </v:shape>
                    <v:shape id="Freeform: Shape 15310" o:spid="_x0000_s1423" style="position:absolute;left:27190;top:9497;width:409;height:641;visibility:visible;mso-wrap-style:square;v-text-anchor:middle" coordsize="40987,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" path="m405,32231c379,24844,1129,18849,2682,14299,4183,9776,6460,6296,9514,3834,12514,1399,16318,167,20899,141v3349,26,6295,696,8867,2034c32284,3540,34401,5520,36062,8063v1661,2569,2946,5674,3911,9341c40884,21070,41366,26022,41393,32231v-27,7387,-777,13329,-2277,17852c37589,54606,35312,58112,32311,60575v-3027,2462,-6831,3667,-11412,3693c14818,64242,10049,62100,6620,57765,2441,52572,379,44061,405,32231xm8335,32231v,10331,1205,17183,3616,20582c14363,56239,17336,57952,20899,57925v3536,27,6510,-1686,8948,-5139c32231,49387,33436,42536,33463,32231,33436,21900,32231,15022,29847,11623,27409,8250,24408,6564,20819,6537v-3563,27,-6403,1526,-8492,4497c9648,14888,8335,21954,8335,32231xe" fillcolor="black" stroked="f" strokeweight=".54pt">
                      <v:stroke joinstyle="miter"/>
                      <v:path arrowok="t" o:connecttype="custom" o:connectlocs="405,32231;2682,14299;9514,3834;20899,141;29766,2175;36062,8063;39973,17404;41393,32231;39116,50083;32311,60575;20899,64268;6620,57765;405,32231;8335,32231;11951,52813;20899,57925;29847,52786;33463,32231;29847,11623;20819,6537;12327,11034;8335,32231" o:connectangles="0,0,0,0,0,0,0,0,0,0,0,0,0,0,0,0,0,0,0,0,0,0"/>
                    </v:shape>
                    <v:shape id="Freeform: Shape 15311" o:spid="_x0000_s1424" style="position:absolute;left:27692;top:9489;width:676;height:661;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" path="m412,16280c385,11810,1511,8009,3788,4851,6038,1747,9306,167,13619,141v3911,26,7180,1445,9805,4228c25996,7207,27308,11328,27308,16761v,5327,-1312,9422,-3938,12259c20745,31910,17530,33329,13726,33329v-3804,,-6992,-1392,-9510,-4229c1645,26290,385,22007,412,16280xm13834,5440v-1929,27,-3510,856,-4769,2489c7779,9615,7136,12666,7163,17056v-27,4068,616,6905,1929,8511c10351,27226,11932,28029,13834,28029v1928,,3536,-829,4822,-2489c19915,23881,20558,20856,20584,16440v-26,-4041,-669,-6878,-1928,-8538c17343,6296,15736,5467,13834,5440xm13887,66302l48284,141r6242,l20263,66302r-6376,xm41078,49253v-27,-4469,1098,-8297,3375,-11428c46704,34694,49999,33141,54312,33115v3938,26,7206,1418,9804,4228c66688,40154,67975,44302,68001,49735v-26,5353,-1340,9448,-3938,12285c61438,64884,58196,66276,54365,66302v-3830,-26,-6992,-1418,-9510,-4255c42310,59237,41051,54981,41078,49253xm54526,38441v-1982,26,-3590,856,-4822,2489c48418,42589,47802,45614,47802,50030v,4014,643,6851,1929,8484c51017,60200,52597,61030,54499,61003v1956,27,3563,-803,4849,-2489c60607,56881,61250,53857,61277,49441v-27,-4042,-670,-6879,-1956,-8538c58009,39297,56401,38467,54526,38441xe" fillcolor="black" stroked="f" strokeweight=".54pt">
                      <v:stroke joinstyle="miter"/>
                      <v:path arrowok="t" o:connecttype="custom" o:connectlocs="412,16280;3788,4851;13619,141;23424,4369;27308,16761;23370,29020;13726,33329;4216,29100;412,16280;13834,5440;9065,7929;7163,17056;9092,25567;13834,28029;18656,25540;20584,16440;18656,7902;13834,5440;13887,66302;48284,141;54526,141;20263,66302;41078,49253;44453,37825;54312,33115;64116,37343;68001,49735;64063,62020;54365,66302;44855,62047;41078,49253;54526,38441;49704,40930;47802,50030;49731,58514;54499,61003;59348,58514;61277,49441;59321,40903;54526,38441" o:connectangles="0,0,0,0,0,0,0,0,0,0,0,0,0,0,0,0,0,0,0,0,0,0,0,0,0,0,0,0,0,0,0,0,0,0,0,0,0,0,0,0"/>
                    </v:shape>
                    <v:shape id="Freeform: Shape 15312" o:spid="_x0000_s1425" style="position:absolute;left:28475;top:9489;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" path="m15666,82468c11380,77088,7790,70826,4843,63626,1897,56453,423,48986,423,41251v,-6772,1099,-13275,3322,-19538c6290,14513,10255,7314,15666,141r5519,c17702,6109,15425,10338,14327,12854v-1768,3961,-3161,8083,-4126,12338c8969,30545,8380,35925,8380,41304v,13757,4259,27461,12805,41164l15666,82468xe" fillcolor="black" stroked="f" strokeweight=".54pt">
                      <v:stroke joinstyle="miter"/>
                      <v:path arrowok="t" o:connecttype="custom" o:connectlocs="15666,82468;4843,63626;423,41251;3745,21713;15666,141;21185,141;14327,12854;10201,25192;8380,41304;21185,82468" o:connectangles="0,0,0,0,0,0,0,0,0,0"/>
                    </v:shape>
                    <v:shape id="Freeform: Shape 15313" o:spid="_x0000_s1426" style="position:absolute;left:28748;top:9497;width:415;height:641;visibility:visible;mso-wrap-style:square;v-text-anchor:middle" coordsize="4149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" path="m40825,15771r-7688,616c32440,13362,31476,11168,30244,9776,28154,7608,25556,6511,22502,6484v-2465,27,-4608,722,-6457,2061c13608,10338,11679,12907,10286,16306,8866,19705,8143,24550,8116,30813v1822,-2811,4099,-4898,6804,-6290c17599,23185,20412,22489,23359,22462v5143,27,9537,1927,13153,5674c40102,31937,41897,36808,41924,42803v-27,3961,-884,7628,-2545,11000c37664,57176,35334,59772,32360,61565v-2974,1793,-6349,2677,-10099,2703c15804,64242,10554,61886,6509,57176,2437,52465,427,44677,427,33810,427,21686,2678,12881,7178,7340,11090,2576,16340,167,22984,141v4929,26,9001,1418,12162,4175c38307,7099,40182,10927,40825,15771xm9321,42857v-26,2676,536,5219,1688,7628c12107,52920,13688,54767,15724,56025v2009,1285,4152,1927,6403,1900c25395,57952,28181,56640,30538,53991v2304,-2596,3483,-6183,3510,-10706c34021,38949,32869,35550,30565,33034,28261,30545,25341,29287,21832,29260v-3509,27,-6456,1285,-8867,3774c10527,35550,9295,38815,9321,42857xe" fillcolor="black" stroked="f" strokeweight=".54pt">
                      <v:stroke joinstyle="miter"/>
                      <v:path arrowok="t" o:connecttype="custom" o:connectlocs="40825,15771;33137,16387;30244,9776;22502,6484;16045,8545;10286,16306;8116,30813;14920,24523;23359,22462;36512,28136;41924,42803;39379,53803;32360,61565;22261,64268;6509,57176;427,33810;7178,7340;22984,141;35146,4316;40825,15771;9321,42857;11009,50485;15724,56025;22127,57925;30538,53991;34048,43285;30565,33034;21832,29260;12965,33034;9321,42857" o:connectangles="0,0,0,0,0,0,0,0,0,0,0,0,0,0,0,0,0,0,0,0,0,0,0,0,0,0,0,0,0,0"/>
                    </v:shape>
                    <v:shape id="Freeform: Shape 15314" o:spid="_x0000_s1427" style="position:absolute;left:29256;top:9489;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" path="m5980,82468r-5545,c8980,68765,13240,55061,13267,41304v-27,-5352,-643,-10679,-1849,-15978c10427,21071,9087,16949,7346,12988,6221,10445,3917,6163,435,141r5545,c11338,7314,15303,14513,17901,21713v2170,6263,3268,12766,3295,19538c21169,48986,19696,56453,16749,63626,13802,70826,10213,77088,5980,82468xe" fillcolor="black" stroked="f" strokeweight=".54pt">
                      <v:stroke joinstyle="miter"/>
                      <v:path arrowok="t" o:connecttype="custom" o:connectlocs="5980,82468;435,82468;13267,41304;11418,25326;7346,12988;435,141;5980,141;17901,21713;21196,41251;16749,63626;5980,82468" o:connectangles="0,0,0,0,0,0,0,0,0,0,0"/>
                    </v:shape>
                  </v:group>
                  <v:shape id="Freeform: Shape 15315" o:spid="_x0000_s1428" style="position:absolute;left:39131;top:7290;width:3313;height:5988;visibility:visible;mso-wrap-style:square;v-text-anchor:middle" coordsize="331303,598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" path="m104859,475227r20732,28503l132504,513261r6913,9503l146350,532267r13826,19000l167088,560798r20732,28503l194733,598825r9245,-6955l212948,584587r8737,-7571l230148,569143r8168,-8188l246223,552528r7578,-8729l261091,534809r6940,-9236l274670,516125r6295,-9689l286911,496536r5631,-10120l297788,476138r4876,-10490l307191,455021r4128,-10784l315098,433315r3374,-11052l321469,411102r2599,-11271l326269,388512r1818,-11429l329506,365627r995,-11504l331118,342585r185,-11566l331118,319460r-617,-11538l329506,296418r-1419,-11456l326269,273534r-2201,-11326l321469,250943r-2997,-11161l315098,228730r-3779,-10921l307191,207024r-4527,-10627l297788,185907r-5246,-10277l286911,165510r-5946,-9901l274670,145921r-6639,-9476l261091,127236r-7290,-8989l246223,109518r-7907,-8428l230148,92902r-8463,-7872l212948,77458r-8970,-7283l194733,63221r-9457,-6612l175578,50319r-9909,-5968l155539,38753,145225,33512,134753,28640,124116,24111,113322,19966,102363,16218,91328,12820,80157,9846,68875,7256,57518,5029,46106,3238,34612,1820,23098,803,11549,214,,,,152772r11494,377l22933,154273r11336,1843l45462,158658r11041,3296l67270,165941r10500,4680l87954,175952r9800,5967l107156,188531r8978,7195l124596,203461r7990,8298l139979,220536r6831,9236l153050,239433r5569,10037l163550,259830r4258,10675l171347,281427r2840,11134l176299,303859r1399,11401l178336,326716r-76,11477l177430,349649r-1584,11374l173542,372294r-2997,11079l166794,394213r-4424,10626l157282,415117r-5734,9956l145170,434631r-6988,9126l130624,452397r-8085,8167l113939,468163r-9080,7064xe" fillcolor="#4e79a7" strokecolor="white" strokeweight=".20325mm">
                    <v:fill opacity="32896f"/>
                    <v:stroke endcap="round"/>
                    <v:path arrowok="t" o:connecttype="custom" o:connectlocs="104859,475227;125591,503730;132504,513261;139417,522764;146350,532267;160176,551267;167088,560798;187820,589301;194733,598825;203978,591870;212948,584587;221685,577016;230148,569143;238316,560955;246223,552528;253801,543799;261091,534809;268031,525573;274670,516125;280965,506436;286911,496536;292542,486416;297788,476138;302664,465648;307191,455021;311319,444237;315098,433315;318472,422263;321469,411102;324068,399831;326269,388512;328087,377083;329506,365627;330501,354123;331118,342585;331303,331019;331118,319460;330501,307922;329506,296418;328087,284962;326269,273534;324068,262208;321469,250943;318472,239782;315098,228730;311319,217809;307191,207024;302664,196397;297788,185907;292542,175630;286911,165510;280965,155609;274670,145921;268031,136445;261091,127236;253801,118247;246223,109518;238316,101090;230148,92902;221685,85030;212948,77458;203978,70175;194733,63221;185276,56609;175578,50319;165669,44351;155539,38753;145225,33512;134753,28640;124116,24111;113322,19966;102363,16218;91328,12820;80157,9846;68875,7256;57518,5029;46106,3238;34612,1820;23098,803;11549,214;0,0;0,152772;11494,153149;22933,154273;34269,156116;45462,158658;56503,161954;67270,165941;77770,170621;87954,175952;97754,181919;107156,188531;116134,195726;124596,203461;132586,211759;139979,220536;146810,229772;153050,239433;158619,249470;163550,259830;167808,270505;171347,281427;174187,292561;176299,303859;177698,315260;178336,326716;178260,338193;177430,349649;175846,361023;173542,372294;170545,383373;166794,394213;162370,404839;157282,415117;151548,425073;145170,434631;138182,443757;130624,452397;122539,460564;113939,468163" o:connectangles="0,0,0,0,0,0,0,0,0,0,0,0,0,0,0,0,0,0,0,0,0,0,0,0,0,0,0,0,0,0,0,0,0,0,0,0,0,0,0,0,0,0,0,0,0,0,0,0,0,0,0,0,0,0,0,0,0,0,0,0,0,0,0,0,0,0,0,0,0,0,0,0,0,0,0,0,0,0,0,0,0,0,0,0,0,0,0,0,0,0,0,0,0,0,0,0,0,0,0,0,0,0,0,0,0,0,0,0,0,0,0,0,0,0,0,0,0,0,0,0"/>
                  </v:shape>
                  <v:shape id="Freeform: Shape 15316" o:spid="_x0000_s1429" style="position:absolute;left:35818;top:7290;width:5260;height:6621;visibility:visible;mso-wrap-style:square;v-text-anchor:middle" coordsize="526056,66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" path="m331323,152772l331323,,319754,214,308205,803,296691,1820,285197,3238,273785,5029,262428,7256,251174,9846r-11172,2974l228941,16218r-10932,3748l207214,24111r-10664,4529l186078,33512r-10315,5241l165661,44351r-9909,5968l146055,56609r-9485,6612l127325,70175r-8970,7283l109618,85030r-8462,7872l92987,101090r-7879,8428l77530,118247r-7291,8989l63279,136445r-6646,9476l50337,155609r-5945,9901l38788,175630r-5246,10277l28639,196397r-4506,10627l19984,217809r-3779,10921l12831,239782,9834,250943,7235,262208,5033,273534,3216,284962,1824,296418,802,307922,212,319460,,331019r212,11566l802,354123r1022,11504l3216,377083r1817,11429l7235,399831r2599,11271l12831,422263r3374,11052l19984,444237r4149,10784l28639,465648r4903,10490l38788,486416r5604,10120l50337,506436r6296,9689l63279,525573r6960,9236l77530,543799r7578,8729l92987,560955r8169,8188l109618,577016r8737,7571l127325,591870r9245,6955l146055,605437r9697,6290l165661,617694r10102,5598l186078,628534r10472,4871l207214,637927r10795,4153l228941,645827r11061,3399l251174,652193r11254,2596l273785,657016r11412,1789l296691,660223r11514,993l319754,661833r11569,212l342872,661833r11549,-617l365936,660223r11494,-1418l388842,657016r11356,-2227l411480,652193r11171,-2967l433686,645827r10959,-3747l455440,637927r10637,-4522l476549,628534r10314,-5242l496992,617694r9910,-5967l516599,605437r9457,-6612l519144,589301,498412,560798r-6913,-9531l477673,532267r-6933,-9503l463827,513261r-6913,-9531l436182,475227r-9594,6482l416596,487594r-10370,5194l395542,497310r-10932,3803l373438,504216r-11356,2378l350615,508204r-11576,884l327442,509218r-11570,-637l304379,507211r-11412,-2111l281740,502236r-11034,-3590l259932,494364r-10472,-4975l239330,483744r-9724,-6290l220313,470547r-8840,-7495l203141,454994r-7798,-8592l188142,437330r-6618,-9503l175551,417899r-5336,-10278l165586,396994r-3943,-10887l158433,374973r-2496,-11326l154168,352218r-988,-11531l152940,329094r480,-11586l154682,305997r2009,-11401l159421,283331r3457,-11058l167054,261488r4876,-10517l177478,240803r6186,-9798l190467,221639r7420,-8914l205850,204318r8517,-7894l223365,189121r9429,-6695l242684,176349r10232,-5433l263498,166181r10849,-4070l285464,158768r11275,-2597l308178,154293r11549,-1123l331323,152772xe" fillcolor="#ffccb2" strokecolor="white" strokeweight=".20325mm">
                    <v:fill opacity="32896f"/>
                    <v:stroke endcap="round"/>
                    <v:path arrowok="t" o:connecttype="custom" o:connectlocs="331323,152772;331323,0;319754,214;308205,803;296691,1820;285197,3238;273785,5029;262428,7256;251174,9846;240002,12820;228941,16218;218009,19966;207214,24111;196550,28640;186078,33512;175763,38753;165661,44351;155752,50319;146055,56609;136570,63221;127325,70175;118355,77458;109618,85030;101156,92902;92987,101090;85108,109518;77530,118247;70239,127236;63279,136445;56633,145921;50337,155609;44392,165510;38788,175630;33542,185907;28639,196397;24133,207024;19984,217809;16205,228730;12831,239782;9834,250943;7235,262208;5033,273534;3216,284962;1824,296418;802,307922;212,319460;0,331019;212,342585;802,354123;1824,365627;3216,377083;5033,388512;7235,399831;9834,411102;12831,422263;16205,433315;19984,444237;24133,455021;28639,465648;33542,476138;38788,486416;44392,496536;50337,506436;56633,516125;63279,525573;70239,534809;77530,543799;85108,552528;92987,560955;101156,569143;109618,577016;118355,584587;127325,591870;136570,598825;146055,605437;155752,611727;165661,617694;175763,623292;186078,628534;196550,633405;207214,637927;218009,642080;228941,645827;240002,649226;251174,652193;262428,654789;273785,657016;285197,658805;296691,660223;308205,661216;319754,661833;331323,662045;342872,661833;354421,661216;365936,660223;377430,658805;388842,657016;400198,654789;411480,652193;422651,649226;433686,645827;444645,642080;455440,637927;466077,633405;476549,628534;486863,623292;496992,617694;506902,611727;516599,605437;526056,598825;519144,589301;498412,560798;491499,551267;477673,532267;470740,522764;463827,513261;456914,503730;436182,475227;426588,481709;416596,487594;406226,492788;395542,497310;384610,501113;373438,504216;362082,506594;350615,508204;339039,509088;327442,509218;315872,508581;304379,507211;292967,505100;281740,502236;270706,498646;259932,494364;249460,489389;239330,483744;229606,477454;220313,470547;211473,463052;203141,454994;195343,446402;188142,437330;181524,427827;175551,417899;170215,407621;165586,396994;161643,386107;158433,374973;155937,363647;154168,352218;153180,340687;152940,329094;153420,317508;154682,305997;156691,294596;159421,283331;162878,272273;167054,261488;171930,250971;177478,240803;183664,231005;190467,221639;197887,212725;205850,204318;214367,196424;223365,189121;232794,182426;242684,176349;252916,170916;263498,166181;274347,162111;285464,158768;296739,156171;308178,154293;319727,153170" o:connectangles="0,0,0,0,0,0,0,0,0,0,0,0,0,0,0,0,0,0,0,0,0,0,0,0,0,0,0,0,0,0,0,0,0,0,0,0,0,0,0,0,0,0,0,0,0,0,0,0,0,0,0,0,0,0,0,0,0,0,0,0,0,0,0,0,0,0,0,0,0,0,0,0,0,0,0,0,0,0,0,0,0,0,0,0,0,0,0,0,0,0,0,0,0,0,0,0,0,0,0,0,0,0,0,0,0,0,0,0,0,0,0,0,0,0,0,0,0,0,0,0,0,0,0,0,0,0,0,0,0,0,0,0,0,0,0,0,0,0,0,0,0,0,0,0,0,0,0,0,0,0,0,0,0,0,0,0,0,0,0,0,0,0,0,0,0,0,0,0,0,0,0,0,0,0,0"/>
                  </v:shape>
                  <v:group id="Graphic 14291" o:spid="_x0000_s1430" style="position:absolute;left:40108;top:9368;width:2788;height:823" coordorigin="40108,9368" coordsize="278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">
                    <v:shape id="Freeform: Shape 15318" o:spid="_x0000_s1431" style="position:absolute;left:40108;top:9379;width:435;height:628;visibility:visible;mso-wrap-style:square;v-text-anchor:middle" coordsize="43451,62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" path="m27865,62928r,-15041l593,47887r,-7066l29258,139r6322,l35580,40821r8465,l44045,47887r-8465,l35580,62928r-7715,xm27865,40821r,-28317l8175,40821r19690,xe" fillcolor="black" stroked="f" strokeweight=".54pt">
                      <v:stroke joinstyle="miter"/>
                      <v:path arrowok="t" o:connecttype="custom" o:connectlocs="27865,62928;27865,47887;593,47887;593,40821;29258,139;35580,139;35580,40821;44045,40821;44045,47887;35580,47887;35580,62928;27865,40821;27865,12504;8175,40821" o:connectangles="0,0,0,0,0,0,0,0,0,0,0,0,0,0"/>
                    </v:shape>
                    <v:shape id="Freeform: Shape 15319" o:spid="_x0000_s1432" style="position:absolute;left:40622;top:9376;width:409;height:641;visibility:visible;mso-wrap-style:square;v-text-anchor:middle" coordsize="40987,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" path="m601,32229c574,24842,1325,18847,2878,14297,4379,9774,6656,6295,9710,3832,12710,1397,16514,166,21095,139v3349,27,6295,696,8867,2034c32480,3538,34597,5519,36258,8061v1660,2570,2946,5674,3911,9341c41079,21069,41562,26020,41589,32229v-27,7387,-777,13329,-2278,17852c37784,54605,35507,58111,32507,60573v-3027,2462,-6831,3667,-11412,3694c15014,64240,10245,62099,6816,57763,2637,52570,574,44059,601,32229xm8531,32229v,10332,1205,17183,3616,20582c14558,56237,17532,57950,21095,57923v3536,27,6510,-1686,8947,-5138c32427,49386,33632,42534,33659,32229,33632,21898,32427,15020,30042,11621,27605,8249,24604,6562,21015,6536v-3563,26,-6403,1525,-8493,4496c9844,14886,8531,21952,8531,32229xe" fillcolor="black" stroked="f" strokeweight=".54pt">
                      <v:stroke joinstyle="miter"/>
                      <v:path arrowok="t" o:connecttype="custom" o:connectlocs="601,32229;2878,14297;9710,3832;21095,139;29962,2173;36258,8061;40169,17402;41589,32229;39311,50081;32507,60573;21095,64267;6816,57763;601,32229;8531,32229;12147,52811;21095,57923;30042,52785;33659,32229;30042,11621;21015,6536;12522,11032;8531,32229" o:connectangles="0,0,0,0,0,0,0,0,0,0,0,0,0,0,0,0,0,0,0,0,0,0"/>
                    </v:shape>
                    <v:shape id="Freeform: Shape 15320" o:spid="_x0000_s1433" style="position:absolute;left:41124;top:9368;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" path="m608,16278c581,11808,1706,8008,3984,4849,6234,1745,9502,166,13815,139v3911,27,7180,1445,9805,4229c26192,7205,27504,11326,27504,16760v,5326,-1312,9421,-3938,12258c20941,31908,17726,33327,13922,33327v-3804,,-6992,-1392,-9510,-4229c1840,26288,581,22005,608,16278xm14029,5438v-1928,27,-3509,857,-4768,2489c7975,9614,7332,12665,7359,17054v-27,4068,616,6905,1929,8511c10547,27225,12127,28027,14029,28027v1929,,3537,-829,4822,-2489c20111,23879,20754,20855,20780,16438v-26,-4041,-669,-6878,-1929,-8537c17539,6295,15931,5465,14029,5438xm14083,66301l48480,139r6242,l20459,66301r-6376,xm41274,49252v-27,-4470,1098,-8297,3375,-11429c46900,34692,50195,33139,54508,33113v3938,26,7206,1418,9804,4229c66884,40152,68171,44300,68197,49733v-26,5353,-1340,9448,-3938,12285c61634,64882,58392,66274,54561,66301v-3831,-27,-6992,-1419,-9510,-4256c42506,59235,41247,54979,41274,49252xm54722,38439v-1982,27,-3590,856,-4822,2489c48614,42587,47998,45612,47998,50028v,4015,643,6852,1929,8484c51213,60198,52793,61028,54695,61001v1956,27,3563,-803,4849,-2489c60803,56880,61446,53855,61473,49439v-27,-4041,-670,-6878,-1956,-8538c58205,39295,56597,38466,54722,38439xe" fillcolor="black" stroked="f" strokeweight=".54pt">
                      <v:stroke joinstyle="miter"/>
                      <v:path arrowok="t" o:connecttype="custom" o:connectlocs="608,16278;3984,4849;13815,139;23620,4368;27504,16760;23566,29018;13922,33327;4412,29098;608,16278;14029,5438;9261,7927;7359,17054;9288,25565;14029,28027;18851,25538;20780,16438;18851,7901;14029,5438;14083,66301;48480,139;54722,139;20459,66301;41274,49252;44649,37823;54508,33113;64312,37342;68197,49733;64259,62018;54561,66301;45051,62045;41274,49252;54722,38439;49900,40928;47998,50028;49927,58512;54695,61001;59544,58512;61473,49439;59517,40901;54722,38439" o:connectangles="0,0,0,0,0,0,0,0,0,0,0,0,0,0,0,0,0,0,0,0,0,0,0,0,0,0,0,0,0,0,0,0,0,0,0,0,0,0,0,0"/>
                    </v:shape>
                    <v:shape id="Freeform: Shape 15321" o:spid="_x0000_s1434" style="position:absolute;left:41907;top:9368;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" path="m15862,82466c11576,77087,7986,70824,5039,63624,2092,56451,619,48984,619,41249v,-6771,1098,-13275,3322,-19538c6486,14511,10451,7312,15862,139r5519,c17898,6107,15621,10336,14523,12852v-1768,3961,-3162,8083,-4126,12338c9165,30543,8575,35923,8575,41303v,13757,4260,27460,12806,41163l15862,82466xe" fillcolor="black" stroked="f" strokeweight=".54pt">
                      <v:stroke joinstyle="miter"/>
                      <v:path arrowok="t" o:connecttype="custom" o:connectlocs="15862,82466;5039,63624;619,41249;3941,21711;15862,139;21381,139;14523,12852;10397,25190;8575,41303;21381,82466" o:connectangles="0,0,0,0,0,0,0,0,0,0"/>
                    </v:shape>
                    <v:shape id="Freeform: Shape 15322" o:spid="_x0000_s1435" style="position:absolute;left:42173;top:9376;width:416;height:631;visibility:visible;mso-wrap-style:square;v-text-anchor:middle" coordsize="4155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" path="m42179,55782r,7414l629,63196v-53,-1847,242,-3613,911,-5353c2585,55033,4273,52249,6603,49493v2331,-2730,5707,-5915,10100,-9502c23534,34397,28142,29981,30553,26689v2384,-3265,3590,-6370,3616,-9287c34143,14378,33044,11808,30874,9694,28678,7606,25838,6562,22329,6536v-3724,26,-6698,1124,-8921,3345c11158,12103,10032,15181,10032,19115l2103,18312c2612,12397,4648,7901,8211,4796,11747,1718,16515,166,22489,139v6028,27,10796,1713,14333,5032c40331,8543,42099,12665,42099,17589v,2516,-536,4978,-1554,7387c39500,27412,37813,29981,35429,32658v-2411,2703,-6376,6396,-11895,11053c18900,47619,15926,50242,14613,51607v-1339,1418,-2437,2810,-3268,4175l42179,55782xe" fillcolor="black" stroked="f" strokeweight=".54pt">
                      <v:stroke joinstyle="miter"/>
                      <v:path arrowok="t" o:connecttype="custom" o:connectlocs="42179,55782;42179,63196;629,63196;1540,57843;6603,49493;16703,39991;30553,26689;34169,17402;30874,9694;22329,6536;13408,9881;10032,19115;2103,18312;8211,4796;22489,139;36822,5171;42099,17589;40545,24976;35429,32658;23534,43711;14613,51607;11345,55782" o:connectangles="0,0,0,0,0,0,0,0,0,0,0,0,0,0,0,0,0,0,0,0,0,0"/>
                    </v:shape>
                    <v:shape id="Freeform: Shape 15323" o:spid="_x0000_s1436" style="position:absolute;left:42688;top:9368;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" path="m6176,82466r-5546,c9176,68763,13436,55060,13462,41303v-26,-5353,-643,-10679,-1848,-15979c10623,21069,9283,16947,7542,12986,6417,10443,4113,6161,630,139r5546,c11534,7312,15498,14511,18097,21711v2170,6263,3268,12767,3295,19538c21365,48984,19892,56451,16945,63624,13998,70824,10408,77087,6176,82466xe" fillcolor="black" stroked="f" strokeweight=".54pt">
                      <v:stroke joinstyle="miter"/>
                      <v:path arrowok="t" o:connecttype="custom" o:connectlocs="6176,82466;630,82466;13462,41303;11614,25324;7542,12986;630,139;6176,139;18097,21711;21392,41249;16945,63624;6176,82466" o:connectangles="0,0,0,0,0,0,0,0,0,0,0"/>
                    </v:shape>
                  </v:group>
                  <v:group id="Graphic 14291" o:spid="_x0000_s1437" style="position:absolute;left:35668;top:8805;width:2766;height:823" coordorigin="35668,8805" coordsize="2765,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">
                    <v:shape id="Freeform: Shape 15325" o:spid="_x0000_s1438" style="position:absolute;left:35668;top:8813;width:415;height:641;visibility:visible;mso-wrap-style:square;v-text-anchor:middle" coordsize="4149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" path="m40926,15761r-7688,616c32541,13352,31577,11158,30345,9766,28255,7598,25657,6501,22603,6474v-2465,27,-4608,722,-6457,2061c13709,10328,11780,12897,10387,16296,8967,19695,8244,24540,8217,30803v1822,-2811,4099,-4898,6804,-6290c17700,23175,20513,22479,23460,22452v5143,27,9537,1927,13153,5674c40203,31927,41998,36798,42025,42793v-27,3961,-884,7628,-2545,11000c37765,57166,35435,59762,32461,61555v-2974,1793,-6349,2677,-10100,2703c15905,64232,10655,61876,6610,57166,2538,52455,528,44667,528,33800,528,21676,2779,12871,7279,7330,11190,2566,16441,157,23085,131v4929,26,9001,1418,12162,4175c38408,7089,40283,10917,40926,15761xm9422,42847v-26,2676,536,5219,1688,7628c12208,52910,13789,54757,15825,56015v2009,1285,4152,1927,6403,1900c25496,57942,28282,56630,30639,53981v2304,-2596,3483,-6183,3510,-10706c34122,38939,32970,35540,30666,33024,28362,30535,25442,29277,21933,29250v-3510,27,-6456,1285,-8867,3774c10628,35540,9396,38805,9422,42847xe" fillcolor="black" stroked="f" strokeweight=".54pt">
                      <v:stroke joinstyle="miter"/>
                      <v:path arrowok="t" o:connecttype="custom" o:connectlocs="40926,15761;33238,16377;30345,9766;22603,6474;16146,8535;10387,16296;8217,30803;15021,24513;23460,22452;36613,28126;42025,42793;39480,53793;32461,61555;22361,64258;6610,57166;528,33800;7279,7330;23085,131;35247,4306;40926,15761;9422,42847;11110,50475;15825,56015;22228,57915;30639,53981;34149,43275;30666,33024;21933,29250;13066,33024;9422,42847" o:connectangles="0,0,0,0,0,0,0,0,0,0,0,0,0,0,0,0,0,0,0,0,0,0,0,0,0,0,0,0,0,0"/>
                    </v:shape>
                    <v:shape id="Freeform: Shape 15326" o:spid="_x0000_s1439" style="position:absolute;left:36160;top:8813;width:410;height:641;visibility:visible;mso-wrap-style:square;v-text-anchor:middle" coordsize="40987,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" path="m536,32221c509,24834,1259,18839,2813,14289,4313,9766,6591,6286,9645,3824,12645,1389,16449,157,21030,131v3348,26,6295,696,8867,2034c32415,3530,34532,5510,36192,8053v1661,2569,2947,5674,3912,9341c41014,21060,41497,26012,41523,32221v-26,7387,-776,13329,-2277,17852c37719,54596,35442,58102,32442,60565v-3027,2462,-6831,3667,-11412,3693c14949,64232,10180,62090,6751,57755,2572,52562,509,44051,536,32221xm8466,32221v,10331,1205,17183,3616,20582c14493,56229,17467,57942,21030,57915v3536,27,6510,-1686,8947,-5139c32362,49377,33567,42526,33594,32221,33567,21890,32362,15012,29977,11613,27540,8240,24539,6554,20949,6527v-3562,27,-6402,1526,-8492,4497c9778,14878,8466,21944,8466,32221xe" fillcolor="black" stroked="f" strokeweight=".54pt">
                      <v:stroke joinstyle="miter"/>
                      <v:path arrowok="t" o:connecttype="custom" o:connectlocs="536,32221;2813,14289;9645,3824;21030,131;29897,2165;36192,8053;40104,17394;41523,32221;39246,50073;32442,60565;21030,64258;6751,57755;536,32221;8466,32221;12082,52803;21030,57915;29977,52776;33594,32221;29977,11613;20949,6527;12457,11024;8466,32221" o:connectangles="0,0,0,0,0,0,0,0,0,0,0,0,0,0,0,0,0,0,0,0,0,0"/>
                    </v:shape>
                    <v:shape id="Freeform: Shape 15327" o:spid="_x0000_s1440" style="position:absolute;left:36663;top:8805;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" path="m543,16270c516,11800,1641,7999,3919,4841,6169,1737,9437,157,13750,131v3911,26,7180,1445,9805,4229c26127,7197,27439,11318,27439,16751v,5327,-1312,9422,-3938,12259c20876,31900,17661,33319,13857,33319v-3804,,-6992,-1392,-9510,-4229c1775,26280,516,21997,543,16270xm13964,5430v-1928,27,-3509,856,-4768,2489c7910,9605,7267,12656,7294,17046v-27,4068,616,6905,1929,8511c10482,27216,12062,28019,13964,28019v1929,,3537,-829,4822,-2489c20046,23871,20688,20846,20715,16430v-27,-4041,-669,-6878,-1929,-8538c17474,6286,15866,5457,13964,5430xm14018,66292l48415,131r6242,l20394,66292r-6376,xm41209,49243v-27,-4469,1098,-8297,3375,-11428c46835,34684,50130,33131,54443,33105v3938,26,7206,1418,9804,4228c66819,40144,68105,44292,68132,49725v-27,5353,-1340,9448,-3938,12285c61569,64874,58327,66266,54496,66292v-3831,-26,-6992,-1418,-9510,-4255c42441,59227,41182,54971,41209,49243xm54657,38431v-1982,26,-3590,856,-4822,2489c48549,42579,47933,45604,47933,50020v,4014,643,6851,1929,8484c51148,60190,52728,61020,54630,60993v1956,27,3563,-803,4849,-2489c60738,56871,61381,53847,61408,49431v-27,-4042,-670,-6879,-1956,-8538c58140,39287,56532,38457,54657,38431xe" fillcolor="black" stroked="f" strokeweight=".54pt">
                      <v:stroke joinstyle="miter"/>
                      <v:path arrowok="t" o:connecttype="custom" o:connectlocs="543,16270;3919,4841;13750,131;23555,4360;27439,16751;23501,29010;13857,33319;4347,29090;543,16270;13964,5430;9196,7919;7294,17046;9223,25557;13964,28019;18786,25530;20715,16430;18786,7892;13964,5430;14018,66292;48415,131;54657,131;20394,66292;41209,49243;44584,37815;54443,33105;64247,37333;68132,49725;64194,62010;54496,66292;44986,62037;41209,49243;54657,38431;49835,40920;47933,50020;49862,58504;54630,60993;59479,58504;61408,49431;59452,40893;54657,38431" o:connectangles="0,0,0,0,0,0,0,0,0,0,0,0,0,0,0,0,0,0,0,0,0,0,0,0,0,0,0,0,0,0,0,0,0,0,0,0,0,0,0,0"/>
                    </v:shape>
                    <v:shape id="Freeform: Shape 15328" o:spid="_x0000_s1441" style="position:absolute;left:37446;top:8805;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" path="m15797,82458c11511,77079,7921,70816,4974,63616,2027,56443,554,48976,554,41241v,-6771,1098,-13275,3322,-19538c6421,14503,10386,7304,15797,131r5519,c17833,6099,15556,10328,14458,12844v-1769,3961,-3162,8083,-4126,12338c9100,30535,8510,35915,8510,41294v,13757,4260,27461,12806,41164l15797,82458xe" fillcolor="black" stroked="f" strokeweight=".54pt">
                      <v:stroke joinstyle="miter"/>
                      <v:path arrowok="t" o:connecttype="custom" o:connectlocs="15797,82458;4974,63616;554,41241;3876,21703;15797,131;21316,131;14458,12844;10332,25182;8510,41294;21316,82458" o:connectangles="0,0,0,0,0,0,0,0,0,0"/>
                    </v:shape>
                    <v:shape id="Freeform: Shape 15329" o:spid="_x0000_s1442" style="position:absolute;left:37722;top:8813;width:411;height:642;visibility:visible;mso-wrap-style:square;v-text-anchor:middle" coordsize="41147,6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" path="m558,46621l8273,45577v858,4389,2358,7547,4501,9448c14917,56978,17516,57942,20570,57915v3616,27,6670,-1231,9188,-3774c32250,51652,33509,48521,33509,44801v,-3533,-1179,-6451,-3483,-8752c27696,33747,24776,32596,21213,32596v-1474,,-3295,294,-5439,856l16632,26681v509,107,910,134,1232,107c21132,26815,24079,25958,26731,24219v2625,-1686,3965,-4336,3965,-7949c30696,13459,29732,11131,27803,9257,25874,7437,23409,6501,20409,6474v-3000,27,-5519,963,-7501,2837c10872,11184,9586,14021,9050,17795l1308,16404c2246,11265,4389,7250,7738,4413,11086,1576,15239,157,20221,131v3403,26,6564,776,9484,2221c32571,3851,34795,5858,36322,8374v1527,2570,2277,5246,2303,8083c38599,19187,37875,21676,36429,23871v-1474,2248,-3617,4014,-6456,5299c33670,30053,36536,31820,38625,34523v2037,2703,3081,6076,3081,10117c41706,50127,39697,54784,35706,58584v-4019,3828,-9082,5728,-15190,5728c14998,64312,10417,62679,6773,59387,3103,56122,1040,51866,558,46621xe" fillcolor="black" stroked="f" strokeweight=".54pt">
                      <v:stroke joinstyle="miter"/>
                      <v:path arrowok="t" o:connecttype="custom" o:connectlocs="558,46621;8273,45577;12774,55025;20570,57915;29758,54141;33509,44801;30026,36049;21213,32596;15774,33452;16632,26681;17864,26788;26731,24219;30696,16270;27803,9257;20409,6474;12908,9311;9050,17795;1308,16404;7738,4413;20221,131;29705,2352;36322,8374;38625,16457;36429,23871;29973,29170;38625,34523;41706,44640;35706,58584;20516,64312;6773,59387;558,46621" o:connectangles="0,0,0,0,0,0,0,0,0,0,0,0,0,0,0,0,0,0,0,0,0,0,0,0,0,0,0,0,0,0,0"/>
                    </v:shape>
                    <v:shape id="Freeform: Shape 15330" o:spid="_x0000_s1443" style="position:absolute;left:38226;top:8805;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" path="m6111,82458r-5546,c9111,68755,13371,55051,13397,41294v-26,-5352,-643,-10679,-1848,-15978c10558,21061,9218,16939,7477,12978,6352,10435,4048,6153,565,131r5546,c11469,7304,15433,14503,18032,21703v2170,6263,3268,12767,3295,19538c21300,48976,19827,56443,16880,63616,13933,70816,10343,77079,6111,82458xe" fillcolor="black" stroked="f" strokeweight=".54pt">
                      <v:stroke joinstyle="miter"/>
                      <v:path arrowok="t" o:connecttype="custom" o:connectlocs="6111,82458;565,82458;13397,41294;11549,25316;7477,12978;565,131;6111,131;18032,21703;21327,41241;16880,63616;6111,82458" o:connectangles="0,0,0,0,0,0,0,0,0,0,0"/>
                    </v:shape>
                  </v:group>
                  <v:shape id="Freeform: Shape 15331" o:spid="_x0000_s1444" style="position:absolute;left:45133;top:7290;width:6182;height:6621;visibility:visible;mso-wrap-style:square;v-text-anchor:middle" coordsize="618242,662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" path="m132421,420146r-10184,5865l112060,431897r-10205,5865l91671,443647r-10177,5859l71289,455398r-10184,5886l50928,467149r-10184,5885l30539,478900r-10177,5885l10177,490643,,496536r5946,9900l12242,516125r6645,9448l25855,534809r7255,8990l40696,552528r7900,8427l56764,569143r8469,7873l73964,584587r8977,7283l92179,598825r9457,6612l111333,611727r9944,5967l131372,623292r10315,5242l152166,633405r10629,4522l173597,642080r10952,3747l195590,649226r11172,2967l218037,654789r11356,2227l240805,658805r11494,1418l263821,661216r11542,617l286911,662045r11577,-212l310030,661216r11521,-993l333045,658805r11412,-1789l355814,654789r11254,-2596l378233,649226r11069,-3399l400226,642080r10802,-4153l421685,633405r10479,-4871l442478,623292r10095,-5598l462490,611727r9697,-6290l481665,598825r9245,-6955l499887,584587r8730,-7571l517087,569143r8167,-8188l533127,552528r7613,-8729l547995,534809r6969,-9236l561609,516125r6295,-9689l573850,496536r5596,-10120l584700,476138r4903,-10490l594102,455021r4149,-10784l602030,433315r3374,-11052l608408,411102r2599,-11271l613201,388512r1825,-11429l616418,365627r1015,-11504l618022,342585r220,-11566l618022,319460r-589,-11538l616418,296418r-1392,-11456l613201,273534r-2194,-11326l608408,250943r-3004,-11161l602030,228730r-3779,-10921l594102,207024r-4499,-10627l584700,185907r-5254,-10277l573850,165510r-5946,-9901l561609,145921r-6645,-9476l547995,127236r-7255,-8989l533127,109518r-7873,-8428l517087,92902r-8470,-7872l499887,77458r-8977,-7283l481665,63221r-9478,-6612l462490,50319r-9917,-5968l442478,38753,432164,33512,421685,28640,411028,24111,400226,19966,389302,16218,378233,12820,367068,9846,355814,7256,344457,5029,333045,3238,321551,1820,310030,803,298488,214,286911,r,152772l298405,153149r11440,1124l321201,156116r11200,2542l343408,161954r10801,3987l364709,170621r10177,5331l384693,181919r9402,6612l403072,195726r8463,7735l419490,211759r7421,8777l433741,229772r6214,9661l445558,249470r4931,10360l454720,270505r3559,10922l461118,292561r2120,11298l464630,315260r645,11456l465164,338193r-829,11456l462785,361023r-2304,11271l457449,383373r-3723,10840l449309,404839r-5089,10278l438460,425073r-6378,9558l425114,443757r-7551,8640l409471,460564r-8600,7599l391791,475227r-9512,6454l372369,487485r-10260,5166l351528,497152r-10850,3824l329616,504080r-11254,2384l307006,508122r-11467,939l284045,509246r-11494,-562l261139,507403r-11302,-2035l238665,502606r-10959,-3446l216994,495008r-10424,-4844l196475,484648r-9704,-6125l177451,471774r-8840,-7332l160251,456549r-7818,-8407l145170,439228r-6700,-9339l132421,420146xe" fillcolor="#4e79a7" strokecolor="white" strokeweight=".20325mm">
                    <v:fill opacity="32896f"/>
                    <v:stroke endcap="round"/>
                    <v:path arrowok="t" o:connecttype="custom" o:connectlocs="132421,420146;122237,426011;112060,431897;101855,437762;91671,443647;81494,449506;71289,455398;61105,461284;50928,467149;40744,473034;30539,478900;20362,484785;10177,490643;0,496536;5946,506436;12242,516125;18887,525573;25855,534809;33110,543799;40696,552528;48596,560955;56764,569143;65233,577016;73964,584587;82941,591870;92179,598825;101636,605437;111333,611727;121277,617694;131372,623292;141687,628534;152166,633405;162795,637927;173597,642080;184549,645827;195590,649226;206762,652193;218037,654789;229393,657016;240805,658805;252299,660223;263821,661216;275363,661833;286911,662045;298488,661833;310030,661216;321551,660223;333045,658805;344457,657016;355814,654789;367068,652193;378233,649226;389302,645827;400226,642080;411028,637927;421685,633405;432164,628534;442478,623292;452573,617694;462490,611727;472187,605437;481665,598825;490910,591870;499887,584587;508617,577016;517087,569143;525254,560955;533127,552528;540740,543799;547995,534809;554964,525573;561609,516125;567904,506436;573850,496536;579446,486416;584700,476138;589603,465648;594102,455021;598251,444237;602030,433315;605404,422263;608408,411102;611007,399831;613201,388512;615026,377083;616418,365627;617433,354123;618022,342585;618242,331019;618022,319460;617433,307922;616418,296418;615026,284962;613201,273534;611007,262208;608408,250943;605404,239782;602030,228730;598251,217809;594102,207024;589603,196397;584700,185907;579446,175630;573850,165510;567904,155609;561609,145921;554964,136445;547995,127236;540740,118247;533127,109518;525254,101090;517087,92902;508617,85030;499887,77458;490910,70175;481665,63221;472187,56609;462490,50319;452573,44351;442478,38753;432164,33512;421685,28640;411028,24111;400226,19966;389302,16218;378233,12820;367068,9846;355814,7256;344457,5029;333045,3238;321551,1820;310030,803;298488,214;286911,0;286911,152772;298405,153149;309845,154273;321201,156116;332401,158658;343408,161954;354209,165941;364709,170621;374886,175952;384693,181919;394095,188531;403072,195726;411535,203461;419490,211759;426911,220536;433741,229772;439955,239433;445558,249470;450489,259830;454720,270505;458279,281427;461118,292561;463238,303859;464630,315260;465275,326716;465164,338193;464335,349649;462785,361023;460481,372294;457449,383373;453726,394213;449309,404839;444220,415117;438460,425073;432082,434631;425114,443757;417563,452397;409471,460564;400871,468163;391791,475227;382279,481681;372369,487485;362109,492651;351528,497152;340678,500976;329616,504080;318362,506464;307006,508122;295539,509061;284045,509246;272551,508684;261139,507403;249837,505368;238665,502606;227706,499160;216994,495008;206570,490164;196475,484648;186771,478523;177451,471774;168611,464442;160251,456549;152433,448142;145170,439228;138470,429889" o:connectangles="0,0,0,0,0,0,0,0,0,0,0,0,0,0,0,0,0,0,0,0,0,0,0,0,0,0,0,0,0,0,0,0,0,0,0,0,0,0,0,0,0,0,0,0,0,0,0,0,0,0,0,0,0,0,0,0,0,0,0,0,0,0,0,0,0,0,0,0,0,0,0,0,0,0,0,0,0,0,0,0,0,0,0,0,0,0,0,0,0,0,0,0,0,0,0,0,0,0,0,0,0,0,0,0,0,0,0,0,0,0,0,0,0,0,0,0,0,0,0,0,0,0,0,0,0,0,0,0,0,0,0,0,0,0,0,0,0,0,0,0,0,0,0,0,0,0,0,0,0,0,0,0,0,0,0,0,0,0,0,0,0,0,0,0,0,0,0,0,0,0,0,0,0,0,0,0,0,0,0,0,0,0,0,0,0,0,0,0,0,0,0,0,0,0,0,0,0,0,0"/>
                  </v:shape>
                  <v:shape id="Freeform: Shape 15332" o:spid="_x0000_s1445" style="position:absolute;left:44689;top:7290;width:3313;height:4965;visibility:visible;mso-wrap-style:square;v-text-anchor:middle" coordsize="331302,49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" path="m331303,152772l331303,,319754,214,308212,803,296691,1820,285197,3238,273785,5029,262428,7256,251154,9846r-11172,2974l228941,16218r-10953,3748l207187,24111r-10630,4529l186078,33512r-10315,5241l165669,44351r-9945,5968l146027,56609r-9457,6612l127333,70175r-8978,7283l109625,85030r-8469,7872l92987,101090r-7900,8428l77502,118247r-7256,8989l63279,136445r-6646,9476l50337,155609r-5945,9901l38768,175630r-5253,10277l28639,196397r-4526,10627l19984,217809r-3772,10921l12838,239782,9834,250943,7235,262208,5041,273534,3216,284962,1797,296418,809,307922,192,319460,,331019r192,11566l809,354123r988,11504l3216,377083r1825,11429l7235,399831r2599,11271l12838,422263r3374,11052l19984,444237r4129,10784l28639,465648r4876,10490l38768,486416r5624,10120l54569,490643r10184,-5858l74930,478900r10205,-5866l95319,467149r10178,-5865l115681,455398r10205,-5892l136062,443647r10185,-5885l156451,431897r10178,-5886l176813,420146r-5493,-10305l166499,399221r-4129,-10894l158996,377165r-2654,-11373l154442,354281r-1152,-11586l152913,331019r377,-11668l154442,307765r1900,-11511l158996,284880r3374,-11161l166499,262797r4821,-10593l176813,241899r6158,-9907l189775,222523r7393,-9024l205150,204989r8525,-7975l222700,189628r9512,-6797l242122,176671r10287,-5516l263046,166339r10931,-4091l285149,158850r11357,-2652l308020,154293r11631,-1123l331303,152772xe" fillcolor="#ffccb2" strokecolor="white" strokeweight=".20325mm">
                    <v:fill opacity="32896f"/>
                    <v:stroke endcap="round"/>
                    <v:path arrowok="t" o:connecttype="custom" o:connectlocs="331303,152772;331303,0;319754,214;308212,803;296691,1820;285197,3238;273785,5029;262428,7256;251154,9846;239982,12820;228941,16218;217988,19966;207187,24111;196557,28640;186078,33512;175763,38753;165669,44351;155724,50319;146027,56609;136570,63221;127333,70175;118355,77458;109625,85030;101156,92902;92987,101090;85087,109518;77502,118247;70246,127236;63279,136445;56633,145921;50337,155609;44392,165510;38768,175630;33515,185907;28639,196397;24113,207024;19984,217809;16212,228730;12838,239782;9834,250943;7235,262208;5041,273534;3216,284962;1797,296418;809,307922;192,319460;0,331019;192,342585;809,354123;1797,365627;3216,377083;5041,388512;7235,399831;9834,411102;12838,422263;16212,433315;19984,444237;24113,455021;28639,465648;33515,476138;38768,486416;44392,496536;54569,490643;64753,484785;74930,478900;85135,473034;95319,467149;105497,461284;115681,455398;125886,449506;136062,443647;146247,437762;156451,431897;166629,426011;176813,420146;171320,409841;166499,399221;162370,388327;158996,377165;156342,365792;154442,354281;153290,342695;152913,331019;153290,319351;154442,307765;156342,296254;158996,284880;162370,273719;166499,262797;171320,252204;176813,241899;182971,231992;189775,222523;197168,213499;205150,204989;213675,197014;222700,189628;232212,182831;242122,176671;252409,171155;263046,166339;273977,162248;285149,158850;296506,156198;308020,154293;319651,153170" o:connectangles="0,0,0,0,0,0,0,0,0,0,0,0,0,0,0,0,0,0,0,0,0,0,0,0,0,0,0,0,0,0,0,0,0,0,0,0,0,0,0,0,0,0,0,0,0,0,0,0,0,0,0,0,0,0,0,0,0,0,0,0,0,0,0,0,0,0,0,0,0,0,0,0,0,0,0,0,0,0,0,0,0,0,0,0,0,0,0,0,0,0,0,0,0,0,0,0,0,0,0,0,0,0,0,0,0,0"/>
                  </v:shape>
                  <v:group id="Graphic 14291" o:spid="_x0000_s1446" style="position:absolute;left:49168;top:10318;width:2766;height:823" coordorigin="49168,10318" coordsize="2765,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">
                    <v:shape id="Freeform: Shape 15334" o:spid="_x0000_s1447" style="position:absolute;left:49168;top:10326;width:415;height:641;visibility:visible;mso-wrap-style:square;v-text-anchor:middle" coordsize="41496,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" path="m41123,15783r-7688,616c32738,13374,31774,11180,30541,9788,28452,7620,25853,6523,22799,6496v-2464,27,-4607,723,-6456,2061c13905,10350,11977,12919,10584,16318,9164,19718,8440,24562,8414,30825v1821,-2810,4098,-4898,6804,-6290c17897,23197,20710,22501,23657,22474v5143,27,9537,1927,13153,5674c40400,31949,42195,36820,42221,42815v-26,3961,-884,7628,-2544,11001c37962,57188,35631,59784,32658,61577v-2974,1793,-6349,2677,-10100,2703c16102,64254,10851,61898,6806,57188,2734,52477,725,44689,725,33822,725,21698,2976,12893,7476,7352,11387,2588,16638,180,23282,153v4929,27,9001,1418,12162,4175c38605,7112,40480,10939,41123,15783xm9619,42869v-27,2676,536,5219,1688,7628c12405,52932,13986,54779,16022,56037v2009,1285,4152,1927,6402,1900c25693,57964,28479,56653,30836,54003v2304,-2596,3483,-6183,3509,-10706c34319,38961,33167,35562,30863,33046,28559,30557,25639,29299,22130,29273v-3510,26,-6456,1284,-8868,3773c10825,35562,9592,38827,9619,42869xe" fillcolor="black" stroked="f" strokeweight=".54pt">
                      <v:stroke joinstyle="miter"/>
                      <v:path arrowok="t" o:connecttype="custom" o:connectlocs="41123,15783;33435,16399;30541,9788;22799,6496;16343,8557;10584,16318;8414,30825;15218,24535;23657,22474;36810,28148;42221,42815;39677,53816;32658,61577;22558,64280;6806,57188;725,33822;7476,7352;23282,153;35444,4328;41123,15783;9619,42869;11307,50497;16022,56037;22424,57937;30836,54003;34345,43297;30863,33046;22130,29273;13262,33046;9619,42869" o:connectangles="0,0,0,0,0,0,0,0,0,0,0,0,0,0,0,0,0,0,0,0,0,0,0,0,0,0,0,0,0,0"/>
                    </v:shape>
                    <v:shape id="Freeform: Shape 15335" o:spid="_x0000_s1448" style="position:absolute;left:49665;top:10336;width:407;height:620;visibility:visible;mso-wrap-style:square;v-text-anchor:middle" coordsize="40692,61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" path="m732,7567r,-7414l41425,153r,5995c37407,10430,33442,16078,29531,23117v-3938,7066,-6992,14319,-9109,21759c18842,50122,17851,55876,17449,62139r-7930,c9600,57215,10564,51246,12439,44234v1849,-6986,4501,-13730,7983,-20234c23878,17523,27575,12063,31513,7567r-30781,xe" fillcolor="black" stroked="f" strokeweight=".54pt">
                      <v:stroke joinstyle="miter"/>
                      <v:path arrowok="t" o:connecttype="custom" o:connectlocs="732,7567;732,153;41425,153;41425,6148;29531,23117;20422,44876;17449,62139;9519,62139;12439,44234;20422,24000;31513,7567" o:connectangles="0,0,0,0,0,0,0,0,0,0,0"/>
                    </v:shape>
                    <v:shape id="Freeform: Shape 15336" o:spid="_x0000_s1449" style="position:absolute;left:50163;top:10318;width:676;height:661;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" path="m740,16292c713,11822,1838,8021,4115,4863,6366,1759,9634,180,13947,153v3911,27,7179,1445,9805,4229c26324,7219,27636,11340,27636,16774v,5326,-1312,9421,-3938,12258c21073,31922,17858,33341,14054,33341v-3804,,-6992,-1392,-9510,-4229c1972,26302,713,22019,740,16292xm14161,5452v-1929,27,-3509,857,-4768,2489c8107,9627,7464,12679,7491,17068v-27,4068,616,6905,1929,8511c10679,27238,12259,28041,14161,28041v1929,,3536,-829,4822,-2489c20242,23893,20885,20868,20912,16452v-27,-4041,-670,-6878,-1929,-8538c17671,6309,16063,5479,14161,5452xm14215,66315l48612,153r6242,l20591,66315r-6376,xm41406,49266v-27,-4470,1098,-8297,3375,-11429c47031,34706,50327,33153,54640,33127v3938,26,7206,1418,9804,4228c67016,40166,68302,44314,68329,49747v-27,5353,-1340,9448,-3939,12285c61765,64896,58524,66288,54693,66315v-3831,-27,-6992,-1419,-9510,-4256c42638,59249,41379,54993,41406,49266xm54854,38453v-1983,26,-3590,856,-4822,2489c48746,42601,48130,45626,48130,50042v,4014,643,6851,1929,8484c51344,60212,52925,61042,54827,61015v1956,27,3563,-803,4849,-2489c60935,56893,61578,53869,61605,49453v-27,-4042,-670,-6879,-1956,-8538c58336,39309,56729,38479,54854,38453xe" fillcolor="black" stroked="f" strokeweight=".54pt">
                      <v:stroke joinstyle="miter"/>
                      <v:path arrowok="t" o:connecttype="custom" o:connectlocs="740,16292;4115,4863;13947,153;23752,4382;27636,16774;23698,29032;14054,33341;4544,29112;740,16292;14161,5452;9393,7941;7491,17068;9420,25579;14161,28041;18983,25552;20912,16452;18983,7914;14161,5452;14215,66315;48612,153;54854,153;20591,66315;41406,49266;44781,37837;54640,33127;64444,37355;68329,49747;64390,62032;54693,66315;45183,62059;41406,49266;54854,38453;50032,40942;48130,50042;50059,58526;54827,61015;59676,58526;61605,49453;59649,40915;54854,38453" o:connectangles="0,0,0,0,0,0,0,0,0,0,0,0,0,0,0,0,0,0,0,0,0,0,0,0,0,0,0,0,0,0,0,0,0,0,0,0,0,0,0,0"/>
                    </v:shape>
                    <v:shape id="Freeform: Shape 15337" o:spid="_x0000_s1450" style="position:absolute;left:50946;top:10318;width:207;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" path="m15994,82480c11708,77101,8118,70838,5171,63638,2224,56465,751,48998,751,41263v,-6771,1098,-13275,3322,-19538c6618,14525,10582,7326,15994,153r5518,c18030,6121,15753,10350,14654,12866v-1768,3961,-3161,8083,-4125,12338c9297,30557,8707,35937,8707,41317v,13756,4260,27460,12805,41163l15994,82480xe" fillcolor="black" stroked="f" strokeweight=".54pt">
                      <v:stroke joinstyle="miter"/>
                      <v:path arrowok="t" o:connecttype="custom" o:connectlocs="15994,82480;5171,63638;751,41263;4073,21725;15994,153;21512,153;14654,12866;10529,25204;8707,41317;21512,82480" o:connectangles="0,0,0,0,0,0,0,0,0,0"/>
                    </v:shape>
                    <v:shape id="Freeform: Shape 15338" o:spid="_x0000_s1451" style="position:absolute;left:51196;top:10328;width:435;height:628;visibility:visible;mso-wrap-style:square;v-text-anchor:middle" coordsize="43451,62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" path="m28026,62942r,-15041l755,47901r,-7066l29419,153r6323,l35742,40835r8465,l44207,47901r-8465,l35742,62942r-7716,xm28026,40835r,-28317l8336,40835r19690,xe" fillcolor="black" stroked="f" strokeweight=".54pt">
                      <v:stroke joinstyle="miter"/>
                      <v:path arrowok="t" o:connecttype="custom" o:connectlocs="28026,62942;28026,47901;755,47901;755,40835;29419,153;35742,153;35742,40835;44207,40835;44207,47901;35742,47901;35742,62942;28026,40835;28026,12518;8336,40835" o:connectangles="0,0,0,0,0,0,0,0,0,0,0,0,0,0"/>
                    </v:shape>
                    <v:shape id="Freeform: Shape 15339" o:spid="_x0000_s1452" style="position:absolute;left:51726;top:10318;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" path="m6308,82480r-5546,c9308,68777,13567,55073,13594,41317v-27,-5353,-643,-10679,-1848,-15979c10755,21083,9415,16961,7674,13000,6549,10457,4245,6175,762,153r5546,c11665,7326,15630,14525,18229,21725v2170,6263,3268,12767,3295,19538c21497,48998,20024,56465,17077,63638,14130,70838,10540,77101,6308,82480xe" fillcolor="black" stroked="f" strokeweight=".54pt">
                      <v:stroke joinstyle="miter"/>
                      <v:path arrowok="t" o:connecttype="custom" o:connectlocs="6308,82480;762,82480;13594,41317;11746,25338;7674,13000;762,153;6308,153;18229,21725;21524,41263;17077,63638;6308,82480" o:connectangles="0,0,0,0,0,0,0,0,0,0,0"/>
                    </v:shape>
                  </v:group>
                  <v:group id="Graphic 14291" o:spid="_x0000_s1453" style="position:absolute;left:44693;top:8614;width:2762;height:823" coordorigin="44693,8614" coordsize="276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">
                    <v:shape id="Freeform: Shape 15341" o:spid="_x0000_s1454" style="position:absolute;left:44693;top:8622;width:411;height:642;visibility:visible;mso-wrap-style:square;v-text-anchor:middle" coordsize="41147,6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" path="m660,46618l8375,45574v857,4389,2358,7548,4501,9448c15019,56976,17617,57939,20671,57912v3617,27,6671,-1231,9189,-3773c32351,51649,33610,48518,33610,44798v,-3533,-1178,-6450,-3482,-8752c27797,33744,24877,32593,21314,32593v-1473,,-3295,295,-5438,857l16733,26678v509,107,911,134,1233,107c21234,26812,24181,25956,26833,24216v2625,-1686,3965,-4336,3965,-7949c30798,13457,29833,11128,27904,9255,25976,7435,23511,6498,20511,6471v-3001,27,-5519,964,-7501,2837c10974,11182,9688,14019,9152,17792l1410,16401c2348,11262,4491,7247,7839,4410,11188,1573,15340,155,20323,128v3402,27,6563,776,9483,2221c32673,3848,34896,5855,36423,8371v1527,2570,2277,5246,2304,8083c38700,19184,37977,21673,36530,23868v-1473,2248,-3616,4015,-6456,5299c33771,30051,36638,31817,38727,34520v2036,2703,3081,6076,3081,10117c41808,50124,39799,54781,35807,58581v-4018,3828,-9081,5728,-15189,5728c15099,64309,10518,62676,6875,59384,3205,56119,1142,51864,660,46618xe" fillcolor="black" stroked="f" strokeweight=".54pt">
                      <v:stroke joinstyle="miter"/>
                      <v:path arrowok="t" o:connecttype="custom" o:connectlocs="660,46618;8375,45574;12876,55022;20671,57912;29860,54139;33610,44798;30128,36046;21314,32593;15876,33450;16733,26678;17966,26785;26833,24216;30798,16267;27904,9255;20511,6471;13010,9308;9152,17792;1410,16401;7839,4410;20323,128;29806,2349;36423,8371;38727,16454;36530,23868;30074,29167;38727,34520;41808,44637;35807,58581;20618,64309;6875,59384;660,46618" o:connectangles="0,0,0,0,0,0,0,0,0,0,0,0,0,0,0,0,0,0,0,0,0,0,0,0,0,0,0,0,0,0,0"/>
                    </v:shape>
                    <v:shape id="Freeform: Shape 15342" o:spid="_x0000_s1455" style="position:absolute;left:45181;top:8622;width:412;height:642;visibility:visible;mso-wrap-style:square;v-text-anchor:middle" coordsize="41147,6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" path="m667,46618l8382,45574v858,4389,2358,7548,4501,9448c15026,56976,17625,57939,20678,57912v3617,27,6671,-1231,9189,-3773c32359,51649,33618,48518,33618,44798v,-3533,-1179,-6450,-3483,-8752c27804,33744,24884,32593,21321,32593v-1473,,-3295,295,-5438,857l16740,26678v509,107,911,134,1233,107c21241,26812,24188,25956,26840,24216v2625,-1686,3965,-4336,3965,-7949c30805,13457,29840,11128,27912,9255,25983,7435,23518,6498,20518,6471v-3001,27,-5519,964,-7501,2837c10981,11182,9695,14019,9159,17792l1417,16401c2355,11262,4498,7247,7847,4410,11195,1573,15347,155,20330,128v3402,27,6564,776,9484,2221c32680,3848,34903,5855,36430,8371v1527,2570,2278,5246,2304,8083c38708,19184,37984,21673,36538,23868v-1474,2248,-3617,4015,-6457,5299c33778,30051,36645,31817,38734,34520v2036,2703,3081,6076,3081,10117c41815,50124,39806,54781,35814,58581v-4018,3828,-9081,5728,-15189,5728c15106,64309,10525,62676,6882,59384,3212,56119,1149,51864,667,46618xe" fillcolor="black" stroked="f" strokeweight=".54pt">
                      <v:stroke joinstyle="miter"/>
                      <v:path arrowok="t" o:connecttype="custom" o:connectlocs="667,46618;8382,45574;12883,55022;20678,57912;29867,54139;33618,44798;30135,36046;21321,32593;15883,33450;16740,26678;17973,26785;26840,24216;30805,16267;27912,9255;20518,6471;13017,9308;9159,17792;1417,16401;7847,4410;20330,128;29814,2349;36430,8371;38734,16454;36538,23868;30081,29167;38734,34520;41815,44637;35814,58581;20625,64309;6882,59384;667,46618" o:connectangles="0,0,0,0,0,0,0,0,0,0,0,0,0,0,0,0,0,0,0,0,0,0,0,0,0,0,0,0,0,0,0"/>
                    </v:shape>
                    <v:shape id="Freeform: Shape 15343" o:spid="_x0000_s1456" style="position:absolute;left:45683;top:8614;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" path="m675,16267c648,11797,1773,7997,4050,4838,6300,1734,9569,155,13882,128v3911,27,7179,1445,9804,4229c26258,7194,27571,11315,27571,16749v,5326,-1313,9421,-3938,12258c21008,31897,17793,33316,13989,33316v-3804,,-6992,-1392,-9510,-4229c1907,26277,648,21994,675,16267xm14096,5427v-1929,27,-3509,857,-4768,2489c8042,9603,7399,12654,7425,17043v-26,4068,617,6905,1929,8511c10613,27214,12194,28016,14096,28016v1929,,3536,-829,4822,-2489c20177,23868,20820,20844,20847,16427v-27,-4041,-670,-6878,-1929,-8537c17605,6284,15998,5454,14096,5427xm14150,66290l48547,128r6242,l20525,66290r-6375,xm41340,49241v-26,-4470,1099,-8297,3376,-11429c46966,34681,50261,33128,54574,33102v3938,26,7206,1418,9805,4229c66950,40141,68237,44289,68264,49722v-27,5353,-1340,9448,-3939,12285c61700,64871,58459,66263,54628,66290v-3831,-27,-6992,-1419,-9510,-4256c42573,59224,41314,54968,41340,49241xm54789,38428v-1983,27,-3590,856,-4822,2489c48681,42576,48064,45601,48064,50017v,4015,643,6852,1929,8484c51279,60187,52860,61017,54762,60990v1955,27,3563,-803,4849,-2489c60870,56869,61513,53844,61539,49428v-26,-4041,-669,-6878,-1955,-8538c58271,39284,56664,38455,54789,38428xe" fillcolor="black" stroked="f" strokeweight=".54pt">
                      <v:stroke joinstyle="miter"/>
                      <v:path arrowok="t" o:connecttype="custom" o:connectlocs="675,16267;4050,4838;13882,128;23686,4357;27571,16749;23633,29007;13989,33316;4479,29087;675,16267;14096,5427;9328,7916;7425,17043;9354,25554;14096,28016;18918,25527;20847,16427;18918,7890;14096,5427;14150,66290;48547,128;54789,128;20525,66290;41340,49241;44716,37812;54574,33102;64379,37331;68264,49722;64325,62007;54628,66290;45118,62034;41340,49241;54789,38428;49967,40917;48064,50017;49993,58501;54762,60990;59611,58501;61539,49428;59584,40890;54789,38428" o:connectangles="0,0,0,0,0,0,0,0,0,0,0,0,0,0,0,0,0,0,0,0,0,0,0,0,0,0,0,0,0,0,0,0,0,0,0,0,0,0,0,0"/>
                    </v:shape>
                    <v:shape id="Freeform: Shape 15344" o:spid="_x0000_s1457" style="position:absolute;left:46466;top:8614;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" path="m15928,82455c11642,77076,8053,70813,5106,63613,2159,56440,686,48973,686,41238v,-6771,1098,-13275,3321,-19538c6552,14500,10517,7301,15928,128r5519,c17964,6096,15687,10325,14589,12841v-1768,3961,-3161,8083,-4125,12338c9231,30532,8642,35912,8642,41292v,13757,4259,27460,12805,41163l15928,82455xe" fillcolor="black" stroked="f" strokeweight=".54pt">
                      <v:stroke joinstyle="miter"/>
                      <v:path arrowok="t" o:connecttype="custom" o:connectlocs="15928,82455;5106,63613;686,41238;4007,21700;15928,128;21447,128;14589,12841;10464,25179;8642,41292;21447,82455" o:connectangles="0,0,0,0,0,0,0,0,0,0"/>
                    </v:shape>
                    <v:shape id="Freeform: Shape 15345" o:spid="_x0000_s1458" style="position:absolute;left:46732;top:8622;width:416;height:631;visibility:visible;mso-wrap-style:square;v-text-anchor:middle" coordsize="4155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" path="m42246,55771r,7414l696,63185v-54,-1847,241,-3613,911,-5353c2652,55022,4339,52238,6670,49482v2331,-2730,5706,-5915,10099,-9502c23601,34386,28208,29970,30619,26678v2385,-3265,3590,-6370,3617,-9287c34209,14367,33111,11797,30941,9683,28744,7595,25904,6551,22395,6525v-3724,26,-6697,1124,-8921,3345c11224,12092,10099,15170,10099,19104l2169,18301c2678,12386,4714,7890,8277,4785,11813,1707,16582,155,22556,128v6027,27,10796,1713,14332,5032c40397,8532,42165,12654,42165,17578v,2516,-535,4978,-1553,7387c39567,27401,37879,29970,35495,32647v-2411,2703,-6376,6396,-11894,11053c18966,47608,15993,50231,14680,51596v-1340,1418,-2438,2810,-3268,4175l42246,55771xe" fillcolor="black" stroked="f" strokeweight=".54pt">
                      <v:stroke joinstyle="miter"/>
                      <v:path arrowok="t" o:connecttype="custom" o:connectlocs="42246,55771;42246,63185;696,63185;1607,57832;6670,49482;16769,39980;30619,26678;34236,17391;30941,9683;22395,6525;13474,9870;10099,19104;2169,18301;8277,4785;22556,128;36888,5160;42165,17578;40612,24965;35495,32647;23601,43700;14680,51596;11412,55771" o:connectangles="0,0,0,0,0,0,0,0,0,0,0,0,0,0,0,0,0,0,0,0,0,0"/>
                    </v:shape>
                    <v:shape id="Freeform: Shape 15346" o:spid="_x0000_s1459" style="position:absolute;left:47247;top:8614;width:208;height:823;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" path="m6242,82455r-5545,c9243,68752,13502,55049,13529,41292v-27,-5353,-643,-10679,-1849,-15979c10689,21058,9350,16936,7609,12975,6483,10432,4180,6150,697,128r5545,c11600,7301,15565,14500,18163,21700v2170,6263,3269,12767,3295,19538c21432,48973,19958,56440,17011,63613,14065,70813,10475,77076,6242,82455xe" fillcolor="black" stroked="f" strokeweight=".54pt">
                      <v:stroke joinstyle="miter"/>
                      <v:path arrowok="t" o:connecttype="custom" o:connectlocs="6242,82455;697,82455;13529,41292;11680,25313;7609,12975;697,128;6242,128;18163,21700;21458,41238;17011,63613;6242,82455" o:connectangles="0,0,0,0,0,0,0,0,0,0,0"/>
                    </v:shape>
                  </v:group>
                  <v:shape id="Freeform: Shape 15347" o:spid="_x0000_s1460" style="position:absolute;left:56873;top:7290;width:1438;height:1704;visibility:visible;mso-wrap-style:square;v-text-anchor:middle" coordsize="143750,170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" path="m77399,170436r5116,-10600l87632,149264r5088,-10599l97836,128093r5089,-10600l108041,106900r5095,-10572l118252,85728r5089,-10572l128457,64557r5089,-10600l138662,43385r5089,-10600l132503,27619,121037,22885,109440,18575,97651,14717,85752,11292,73724,8297,61592,5783,49378,3693,37109,2088,24757,937,12379,241,,,,152772r13346,507l26602,154780r13106,2460l52587,160693r12591,4419l77399,170436xe" fillcolor="#4e79a7" strokecolor="white" strokeweight=".20325mm">
                    <v:fill opacity="32896f"/>
                    <v:stroke endcap="round"/>
                    <v:path arrowok="t" o:connecttype="custom" o:connectlocs="77399,170436;82515,159836;87632,149264;92720,138665;97836,128093;102925,117493;108041,106900;113136,96328;118252,85728;123341,75156;128457,64557;133546,53957;138662,43385;143751,32785;132503,27619;121037,22885;109440,18575;97651,14717;85752,11292;73724,8297;61592,5783;49378,3693;37109,2088;24757,937;12379,241;0,0;0,152772;13346,153279;26602,154780;39708,157240;52587,160693;65178,165112" o:connectangles="0,0,0,0,0,0,0,0,0,0,0,0,0,0,0,0,0,0,0,0,0,0,0,0,0,0,0,0,0,0,0,0"/>
                  </v:shape>
                  <v:shape id="Freeform: Shape 15348" o:spid="_x0000_s1461" style="position:absolute;left:53560;top:7290;width:6626;height:6620;visibility:visible;mso-wrap-style:square;v-text-anchor:middle" coordsize="662598,66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" path="m331296,152772l331296,,319809,214,308315,803r-11467,990l285437,3185,274053,4981,262771,7174,251551,9743r-11123,2967l229420,16060r-10876,3721l207777,23871r-10582,4474l186743,33162r-10260,5221l166416,43919r-9889,5886l146857,56047r-9430,6557l128210,69483r-8970,7222l110530,84201r-8435,7817l93920,100096r-7873,8380l78435,117123r-7256,8914l64184,135163r-6639,9394l51250,154163r-5981,9826l39619,174019r-5274,10203l29414,194602r-4554,10572l20684,215883r-3834,10840l13421,237692r-3052,11086l7715,259960,5438,271231,3559,282550,2064,293952,967,305408,295,316891,,328374r110,11484l617,351335r912,11483l2812,374219r1714,11374l6618,396891r2489,11237l11974,419262r3244,11004l18860,441188r4018,10757l27267,462572r4774,10462l37156,483339r5466,10113l48431,503387r6166,9689l61077,522572r6831,9264l75033,540853r7448,8756l90251,558119r8038,8215l106594,574282r8600,7633l124034,589273r9107,7037l142461,603004r9595,6393l161835,615447r9992,5701l181977,626526r10369,4981l202873,636167r10692,4254l224387,644327r10952,3508l246408,650994r11165,2754l268827,656105r11329,1953l291575,659634r11439,1178l314501,661614r11494,377l337489,661963r11521,-397l360470,660757r11439,-1226l383300,657921r11330,-1981l405884,653536r11164,-2782l428117,647595r10925,-3563l449871,640127r10657,-4310l471055,631158r10342,-5029l491554,620723r9992,-5728l511298,608917r9560,-6399l530178,595776r9087,-7064l548077,581353r8573,-7681l564955,565717r8010,-8270l580681,548938r7447,-8777l595226,531116r6803,-9263l608483,512350r6138,-9744l620409,492678r5466,-10113l630963,472260r4712,-10490l640043,451143r3992,-10791l647628,429437r3237,-11031l653704,407272r2469,-11237l658231,384709r1666,-11346l661180,361934r857,-11483l662517,338974r82,-11483l662277,315980r-720,-11456l660432,293068r-1502,-11374l657003,270347r-2304,-11271l652017,247922r-3079,-11086l645454,225866r-3833,-10812l637389,204345r-4581,-10545l627857,183413r-5308,-10195l616897,163235r-6000,-9819l604546,143831r-6666,-9366l590885,125338r-7310,-8887l575962,107832r-7900,-8352l559894,91402r-8470,-7791l542694,76116r-9005,-7174l524472,62090r-9477,-6557l505325,49353r-9890,-5886l485334,37952,475047,32785r-5089,10600l464842,53957r-5089,10600l454637,75156r-5088,10572l444433,96328r-5096,10572l434221,117493r-5089,10600l424016,138665r-5088,10599l413812,159836r-5116,10600l418955,175787r9882,5995l438322,188394r8998,7229l455872,203434r8010,8325l471323,220590r6885,9291l484456,239597r5596,10113l495010,260152r4232,10757l502801,281886r2812,11209l507704,304448r1365,11477l509659,327463r-130,11559l508644,350533r-1660,11429l504625,373281r-3107,11134l497685,395309r-4499,10627l487987,416268r-5863,9956l475636,435782r-7098,9126l460851,453548r-8196,8140l443918,469259r-9210,6989l425086,482640r-10047,5756l404677,493480r-10692,4419l383026,501592r-11165,3001l360525,506868r-11467,1494l337516,509143r-11549,20l314425,508471r-11466,-1473l291595,504806r-11165,-2946l269444,498194r-10719,-4337l248335,488800r-10047,-5700l228618,476782r-9244,-6961l210616,462277r-8250,-8085l194651,445600r-7154,-9099l180962,426970r-5926,-9928l169818,406737r-4581,-10599l161348,385250r-3162,-11113l155779,362845r-1714,-11428l153125,339906r-212,-11559l153475,316809r1282,-11484l156794,293952r2764,-11210l163063,271738r4183,-10757l172142,250491r5549,-10120l183904,230628r6803,-9339l198134,212430r7956,-8380l214607,196212r8970,-7283l233007,182269r9862,-6050l253101,170813r10554,-4714l274477,162056r11069,-3316l296821,156143r11411,-1870l319754,153149r11542,-377xe" fillcolor="#ffccb2" strokecolor="white" strokeweight=".20325mm">
                    <v:fill opacity="32896f"/>
                    <v:stroke endcap="round"/>
                    <v:path arrowok="t" o:connecttype="custom" o:connectlocs="331296,152772;331296,0;319809,214;308315,803;296848,1793;285437,3185;274053,4981;262771,7174;251551,9743;240428,12710;229420,16060;218544,19781;207777,23871;197195,28345;186743,33162;176483,38383;166416,43919;156527,49805;146857,56047;137427,62604;128210,69483;119240,76705;110530,84201;102095,92018;93920,100096;86047,108476;78435,117123;71179,126037;64184,135163;57545,144557;51250,154163;45269,163989;39619,174019;34345,184222;29414,194602;24860,205174;20684,215883;16850,226723;13421,237692;10369,248778;7715,259960;5438,271231;3559,282550;2064,293952;967,305408;295,316891;0,328374;110,339858;617,351335;1529,362818;2812,374219;4526,385593;6618,396891;9107,408128;11974,419262;15218,430266;18860,441188;22878,451945;27267,462572;32041,473034;37156,483339;42622,493452;48431,503387;54597,513076;61077,522572;67908,531836;75033,540853;82481,549609;90251,558119;98289,566334;106594,574282;115194,581915;124034,589273;133141,596310;142461,603004;152056,609397;161835,615447;171827,621148;181977,626526;192346,631507;202873,636167;213565,640421;224387,644327;235339,647835;246408,650994;257573,653748;268827,656105;280156,658058;291575,659634;303014,660812;314501,661614;325995,661991;337489,661963;349010,661566;360470,660757;371909,659531;383300,657921;394630,655940;405884,653536;417048,650754;428117,647595;439042,644032;449871,640127;460528,635817;471055,631158;481397,626129;491554,620723;501546,614995;511298,608917;520858,602518;530178,595776;539265,588712;548077,581353;556650,573672;564955,565717;572965,557447;580681,548938;588128,540161;595226,531116;602029,521853;608483,512350;614621,502606;620409,492678;625875,482565;630963,472260;635675,461770;640043,451143;644035,440352;647628,429437;650865,418406;653704,407272;656173,396035;658231,384709;659897,373363;661180,361934;662037,350451;662517,338974;662599,327491;662277,315980;661557,304524;660432,293068;658930,281694;657003,270347;654699,259076;652017,247922;648938,236836;645454,225866;641621,215054;637389,204345;632808,193800;627857,183413;622549,173218;616897,163235;610897,153416;604546,143831;597880,134465;590885,125338;583575,116451;575962,107832;568062,99480;559894,91402;551424,83611;542694,76116;533689,68942;524472,62090;514995,55533;505325,49353;495435,43467;485334,37952;475047,32785;469958,43385;464842,53957;459753,64557;454637,75156;449549,85728;444433,96328;439337,106900;434221,117493;429132,128093;424016,138665;418928,149264;413812,159836;408696,170436;418955,175787;428837,181782;438322,188394;447320,195623;455872,203434;463882,211759;471323,220590;478208,229881;484456,239597;490052,249710;495010,260152;499242,270909;502801,281886;505613,293095;507704,304448;509069,315925;509659,327463;509529,339022;508644,350533;506984,361962;504625,373281;501518,384415;497685,395309;493186,405936;487987,416268;482124,426224;475636,435782;468538,444908;460851,453548;452655,461688;443918,469259;434708,476248;425086,482640;415039,488396;404677,493480;393985,497899;383026,501592;371861,504593;360525,506868;349058,508362;337516,509143;325967,509163;314425,508471;302959,506998;291595,504806;280430,501860;269444,498194;258725,493857;248335,488800;238288,483100;228618,476782;219374,469821;210616,462277;202366,454192;194651,445600;187497,436501;180962,426970;175036,417042;169818,406737;165237,396138;161348,385250;158186,374137;155779,362845;154065,351417;153125,339906;152913,328347;153475,316809;154757,305325;156794,293952;159558,282742;163063,271738;167246,260981;172142,250491;177691,240371;183904,230628;190707,221289;198134,212430;206090,204050;214607,196212;223577,188929;233007,182269;242869,176219;253101,170813;263655,166099;274477,162056;285546,158740;296821,156143;308232,154273;319754,15314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id="Graphic 14291" o:spid="_x0000_s1462" style="position:absolute;left:56547;top:7859;width:2269;height:824" coordorigin="56547,7859" coordsize="2268,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">
                    <v:shape id="Freeform: Shape 15350" o:spid="_x0000_s1463" style="position:absolute;left:56547;top:7878;width:407;height:620;visibility:visible;mso-wrap-style:square;v-text-anchor:middle" coordsize="40692,61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" path="m833,7531r,-7414l41525,117r,5995c37507,10394,33542,16042,29631,23081v-3938,7066,-6992,14319,-9108,21759c18942,50086,17951,55841,17549,62103r-7929,c9700,57179,10664,51210,12540,44198v1848,-6986,4500,-13730,7983,-20234c23978,17487,27675,12027,31613,7531r-30780,xe" fillcolor="black" stroked="f" strokeweight=".54pt">
                      <v:stroke joinstyle="miter"/>
                      <v:path arrowok="t" o:connecttype="custom" o:connectlocs="833,7531;833,117;41525,117;41525,6112;29631,23081;20523,44840;17549,62103;9620,62103;12540,44198;20523,23964;31613,7531" o:connectangles="0,0,0,0,0,0,0,0,0,0,0"/>
                    </v:shape>
                    <v:shape id="Freeform: Shape 15351" o:spid="_x0000_s1464" style="position:absolute;left:57045;top:7859;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" path="m840,16256c813,11786,1939,7986,4216,4827,6466,1723,9734,144,14047,117v3911,27,7180,1445,9805,4229c26424,7183,27736,11304,27736,16738v,5326,-1312,9421,-3938,12258c21173,31886,17958,33305,14154,33305v-3804,,-6992,-1392,-9510,-4229c2073,26266,813,21983,840,16256xm14262,5416v-1929,27,-3510,857,-4769,2489c8207,9592,7564,12643,7591,17032v-27,4068,616,6905,1929,8511c10779,27203,12360,28005,14262,28005v1928,,3536,-829,4822,-2489c20343,23857,20986,20833,21012,16416v-26,-4041,-669,-6878,-1928,-8537c17771,6273,16164,5443,14262,5416xm14315,66279l48712,117r6242,l20691,66279r-6376,xm41506,49230v-27,-4470,1098,-8297,3375,-11429c47132,34670,50427,33117,54740,33091v3938,26,7206,1418,9804,4229c67116,40130,68403,44278,68429,49711v-26,5353,-1340,9448,-3938,12285c61866,64860,58624,66252,54793,66279v-3830,-27,-6992,-1419,-9510,-4256c42738,59213,41479,54957,41506,49230xm54954,38417v-1982,27,-3590,856,-4822,2489c48846,42565,48230,45590,48230,50006v,4015,643,6852,1929,8484c51445,60176,53025,61006,54927,60979v1956,27,3563,-803,4849,-2489c61035,56858,61678,53833,61705,49417v-27,-4041,-670,-6878,-1956,-8538c58437,39273,56829,38444,54954,38417xe" fillcolor="black" stroked="f" strokeweight=".54pt">
                      <v:stroke joinstyle="miter"/>
                      <v:path arrowok="t" o:connecttype="custom" o:connectlocs="840,16256;4216,4827;14047,117;23852,4346;27736,16738;23798,28996;14154,33305;4644,29076;840,16256;14262,5416;9493,7905;7591,17032;9520,25543;14262,28005;19084,25516;21012,16416;19084,7879;14262,5416;14315,66279;48712,117;54954,117;20691,66279;41506,49230;44881,37801;54740,33091;64544,37320;68429,49711;64491,61996;54793,66279;45283,62023;41506,49230;54954,38417;50132,40906;48230,50006;50159,58490;54927,60979;59776,58490;61705,49417;59749,40879;54954,38417" o:connectangles="0,0,0,0,0,0,0,0,0,0,0,0,0,0,0,0,0,0,0,0,0,0,0,0,0,0,0,0,0,0,0,0,0,0,0,0,0,0,0,0"/>
                    </v:shape>
                    <v:shape id="Freeform: Shape 15352" o:spid="_x0000_s1465" style="position:absolute;left:57828;top:7859;width:207;height:824;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" path="m16094,82444c11808,77065,8218,70802,5271,63602,2325,56429,851,48962,851,41227v,-6771,1099,-13275,3322,-19538c6718,14489,10683,7290,16094,117r5519,c18130,6085,15853,10314,14755,12830v-1768,3961,-3161,8083,-4126,12338c9397,30521,8808,35901,8808,41281v,13757,4259,27460,12805,41163l16094,82444xe" fillcolor="black" stroked="f" strokeweight=".54pt">
                      <v:stroke joinstyle="miter"/>
                      <v:path arrowok="t" o:connecttype="custom" o:connectlocs="16094,82444;5271,63602;851,41227;4173,21689;16094,117;21613,117;14755,12830;10629,25168;8808,41281;21613,82444" o:connectangles="0,0,0,0,0,0,0,0,0,0"/>
                    </v:shape>
                    <v:shape id="Freeform: Shape 15353" o:spid="_x0000_s1466" style="position:absolute;left:58163;top:7867;width:231;height:631;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" path="m24001,63174r-7715,l16286,14034v-1875,1767,-4313,3560,-7313,5327c5945,21154,3240,22465,855,23348r,-7467c5169,13847,8919,11411,12160,8521,15375,5657,17679,2847,19045,117r4956,l24001,63174xe" fillcolor="black" stroked="f" strokeweight=".54pt">
                      <v:stroke joinstyle="miter"/>
                      <v:path arrowok="t" o:connecttype="custom" o:connectlocs="24001,63174;16286,63174;16286,14034;8973,19361;855,23348;855,15881;12160,8521;19045,117;24001,117" o:connectangles="0,0,0,0,0,0,0,0,0"/>
                    </v:shape>
                    <v:shape id="Freeform: Shape 15354" o:spid="_x0000_s1467" style="position:absolute;left:58609;top:7859;width:207;height:824;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" path="m6408,82444r-5545,c9408,68741,13668,55038,13695,41281v-27,-5353,-643,-10679,-1849,-15979c10855,21047,9515,16925,7774,12964,6649,10421,4345,6139,863,117r5545,c11766,7290,15731,14489,18329,21689v2170,6263,3268,12767,3295,19538c21597,48962,20124,56429,17177,63602,14230,70802,10641,77065,6408,82444xe" fillcolor="black" stroked="f" strokeweight=".54pt">
                      <v:stroke joinstyle="miter"/>
                      <v:path arrowok="t" o:connecttype="custom" o:connectlocs="6408,82444;863,82444;13695,41281;11846,25302;7774,12964;863,117;6408,117;18329,21689;21624,41227;17177,63602;6408,82444" o:connectangles="0,0,0,0,0,0,0,0,0,0,0"/>
                    </v:shape>
                  </v:group>
                  <v:group id="Graphic 14291" o:spid="_x0000_s1468" style="position:absolute;left:52897;top:9297;width:3251;height:824" coordorigin="52897,9297" coordsize="3250,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">
                    <v:shape id="Freeform: Shape 15356" o:spid="_x0000_s1469" style="position:absolute;left:52897;top:9305;width:414;height:642;visibility:visible;mso-wrap-style:square;v-text-anchor:middle" coordsize="41335,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" path="m1932,48662r7420,-669c9968,51499,11147,54015,12942,55567v1768,1579,4045,2382,6831,2355c22131,57949,24220,57414,26015,56316v1768,-1070,3242,-2542,4394,-4362c31534,50134,32471,47698,33275,44620v750,-3078,1152,-6236,1152,-9447c34427,34851,34400,34343,34400,33647v-1580,2462,-3697,4470,-6349,5968c25372,41168,22506,41917,19398,41917v-5224,,-9644,-1873,-13234,-5647c2548,32496,753,27518,780,21335,753,14992,2628,9880,6406,5973,10156,2118,14871,165,20550,138v4072,27,7796,1124,11198,3319c35123,5651,37695,8783,39463,12851v1742,4068,2626,9956,2652,17665c42089,38545,41231,44942,39490,49706v-1741,4764,-4340,8377,-7769,10839c28265,63008,24220,64239,19613,64265,14657,64239,10638,62901,7531,60171,4396,57467,2521,53613,1932,48662xm33543,20961v,-4416,-1179,-7923,-3536,-10519c27649,7846,24810,6561,21488,6535v-3429,26,-6430,1418,-8975,4202c9968,13547,8709,17160,8709,21603v,4015,1206,7280,3617,9742c14737,33861,17711,35092,21273,35092v3563,,6510,-1231,8814,-3747c32391,28883,33543,25404,33543,20961xe" fillcolor="black" stroked="f" strokeweight=".54pt">
                      <v:stroke joinstyle="miter"/>
                      <v:path arrowok="t" o:connecttype="custom" o:connectlocs="1932,48662;9352,47993;12942,55567;19773,57922;26015,56316;30409,51954;33275,44620;34427,35173;34400,33647;28051,39615;19398,41917;6164,36270;780,21335;6406,5973;20550,138;31748,3457;39463,12851;42115,30516;39490,49706;31721,60545;19613,64265;7531,60171;1932,48662;33543,20961;30007,10442;21488,6535;12513,10737;8709,21603;12326,31345;21273,35092;30087,31345;33543,20961" o:connectangles="0,0,0,0,0,0,0,0,0,0,0,0,0,0,0,0,0,0,0,0,0,0,0,0,0,0,0,0,0,0,0,0"/>
                    </v:shape>
                    <v:shape id="Freeform: Shape 15357" o:spid="_x0000_s1470" style="position:absolute;left:53386;top:9305;width:412;height:642;visibility:visible;mso-wrap-style:square;v-text-anchor:middle" coordsize="41147,6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" path="m787,46628l8502,45584v857,4389,2357,7547,4500,9448c15146,56986,17744,57949,20798,57922v3617,27,6671,-1231,9189,-3773c32478,51659,33737,48528,33737,44808v,-3533,-1178,-6450,-3482,-8752c27924,33754,25004,32603,21441,32603v-1473,,-3295,295,-5438,857l16860,26688v509,107,911,134,1232,107c21361,26822,24307,25966,26960,24226v2625,-1686,3964,-4336,3964,-7949c30924,13467,29960,11138,28031,9265,26102,7445,23638,6508,20637,6481v-3000,27,-5518,964,-7501,2837c11100,11192,9815,14029,9279,17802l1537,16411c2474,11272,4618,7257,7966,4420,11315,1583,15467,165,20450,138v3402,27,6563,776,9483,2221c32800,3858,35023,5865,36550,8381v1527,2570,2277,5246,2304,8083c38827,19194,38104,21683,36657,23878v-1473,2248,-3616,4015,-6456,5299c33898,30061,36764,31827,38854,34530v2036,2703,3081,6076,3081,10117c41935,50134,39925,54791,35934,58591v-4018,3828,-9082,5728,-15189,5728c15226,64319,10645,62686,7002,59394,3332,56129,1269,51874,787,46628xe" fillcolor="black" stroked="f" strokeweight=".54pt">
                      <v:stroke joinstyle="miter"/>
                      <v:path arrowok="t" o:connecttype="custom" o:connectlocs="787,46628;8502,45584;13002,55032;20798,57922;29987,54149;33737,44808;30255,36056;21441,32603;16003,33460;16860,26688;18092,26795;26960,24226;30924,16277;28031,9265;20637,6481;13136,9318;9279,17802;1537,16411;7966,4420;20450,138;29933,2359;36550,8381;38854,16464;36657,23878;30201,29177;38854,34530;41935,44647;35934,58591;20745,64319;7002,59394;787,46628" o:connectangles="0,0,0,0,0,0,0,0,0,0,0,0,0,0,0,0,0,0,0,0,0,0,0,0,0,0,0,0,0,0,0"/>
                    </v:shape>
                    <v:shape id="Freeform: Shape 15358" o:spid="_x0000_s1471" style="position:absolute;left:53888;top:9297;width:676;height:662;visibility:visible;mso-wrap-style:square;v-text-anchor:middle" coordsize="67589,66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" path="m794,16277c767,11807,1893,8007,4170,4848,6420,1744,9688,165,14001,138v3911,27,7180,1445,9805,4229c26378,7204,27690,11325,27690,16759v,5326,-1312,9421,-3938,12258c21127,31907,17912,33326,14108,33326v-3804,,-6992,-1392,-9510,-4229c2027,26287,767,22004,794,16277xm14216,5437v-1929,27,-3510,857,-4769,2489c8161,9613,7518,12664,7545,17053v-27,4068,616,6905,1929,8511c10733,27223,12314,28026,14216,28026v1928,,3536,-829,4822,-2489c20297,23878,20940,20854,20966,16437v-26,-4041,-669,-6878,-1928,-8537c17725,6294,16118,5464,14216,5437xm14269,66300l48666,138r6242,l20645,66300r-6376,xm41460,49251v-27,-4470,1098,-8297,3375,-11429c47086,34691,50381,33138,54694,33112v3938,26,7206,1418,9804,4229c67070,40151,68357,44299,68383,49732v-26,5353,-1340,9448,-3938,12285c61820,64881,58578,66273,54747,66300v-3830,-27,-6992,-1419,-9510,-4256c42692,59234,41433,54978,41460,49251xm54908,38438v-1982,27,-3590,856,-4822,2489c48800,42586,48184,45611,48184,50027v,4015,643,6852,1929,8484c51399,60197,52979,61027,54881,61000v1956,27,3563,-803,4849,-2489c60989,56879,61632,53854,61659,49438v-27,-4041,-670,-6878,-1956,-8538c58391,39294,56783,38465,54908,38438xe" fillcolor="black" stroked="f" strokeweight=".54pt">
                      <v:stroke joinstyle="miter"/>
                      <v:path arrowok="t" o:connecttype="custom" o:connectlocs="794,16277;4170,4848;14001,138;23806,4367;27690,16759;23752,29017;14108,33326;4598,29097;794,16277;14216,5437;9447,7926;7545,17053;9474,25564;14216,28026;19038,25537;20966,16437;19038,7900;14216,5437;14269,66300;48666,138;54908,138;20645,66300;41460,49251;44835,37822;54694,33112;64498,37341;68383,49732;64445,62017;54747,66300;45237,62044;41460,49251;54908,38438;50086,40927;48184,50027;50113,58511;54881,61000;59730,58511;61659,49438;59703,40900;54908,38438" o:connectangles="0,0,0,0,0,0,0,0,0,0,0,0,0,0,0,0,0,0,0,0,0,0,0,0,0,0,0,0,0,0,0,0,0,0,0,0,0,0,0,0"/>
                    </v:shape>
                    <v:shape id="Freeform: Shape 15359" o:spid="_x0000_s1472" style="position:absolute;left:54671;top:9297;width:208;height:824;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" path="m16048,82465c11762,77086,8172,70823,5225,63623,2279,56450,805,48983,805,41248v,-6771,1099,-13275,3322,-19538c6672,14510,10637,7311,16048,138r5519,c18084,6106,15807,10335,14709,12851v-1768,3961,-3161,8083,-4126,12338c9351,30542,8762,35922,8762,41302v,13757,4259,27460,12805,41163l16048,82465xe" fillcolor="black" stroked="f" strokeweight=".54pt">
                      <v:stroke joinstyle="miter"/>
                      <v:path arrowok="t" o:connecttype="custom" o:connectlocs="16048,82465;5225,63623;805,41248;4127,21710;16048,138;21567,138;14709,12851;10583,25189;8762,41302;21567,82465" o:connectangles="0,0,0,0,0,0,0,0,0,0"/>
                    </v:shape>
                    <v:shape id="Freeform: Shape 15360" o:spid="_x0000_s1473" style="position:absolute;left:55006;top:9305;width:232;height:631;visibility:visible;mso-wrap-style:square;v-text-anchor:middle" coordsize="23145,6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" path="m23955,63195r-7715,l16240,14055v-1875,1767,-4313,3560,-7313,5327c5899,21175,3194,22486,809,23369r,-7467c5123,13868,8873,11432,12114,8542,15329,5678,17633,2868,18999,138r4956,l23955,63195xe" fillcolor="black" stroked="f" strokeweight=".54pt">
                      <v:stroke joinstyle="miter"/>
                      <v:path arrowok="t" o:connecttype="custom" o:connectlocs="23955,63195;16240,63195;16240,14055;8927,19382;809,23369;809,15902;12114,8542;18999,138;23955,138" o:connectangles="0,0,0,0,0,0,0,0,0"/>
                    </v:shape>
                    <v:shape id="Freeform: Shape 15361" o:spid="_x0000_s1474" style="position:absolute;left:55436;top:9305;width:411;height:642;visibility:visible;mso-wrap-style:square;v-text-anchor:middle" coordsize="41147,64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" path="m817,46628l8532,45584v857,4389,2357,7547,4500,9448c15175,56986,17774,57949,20828,57922v3617,27,6670,-1231,9189,-3773c32508,51659,33767,48528,33767,44808v,-3533,-1179,-6450,-3482,-8752c27954,33754,25034,32603,21471,32603v-1473,,-3295,295,-5438,857l16890,26688v509,107,911,134,1232,107c21391,26822,24337,25966,26989,24226v2626,-1686,3965,-4336,3965,-7949c30954,13467,29990,11138,28061,9265,26132,7445,23668,6508,20667,6481v-3000,27,-5518,964,-7501,2837c11130,11192,9844,14029,9309,17802l1567,16411c2504,11272,4647,7257,7996,4420,11345,1583,15497,165,20480,138v3402,27,6563,776,9483,2221c32829,3858,35053,5865,36580,8381v1527,2570,2277,5246,2304,8083c38857,19194,38134,21683,36687,23878v-1473,2248,-3616,4015,-6456,5299c33928,30061,36794,31827,38884,34530v2036,2703,3081,6076,3081,10117c41965,50134,39955,54791,35964,58591v-4019,3828,-9082,5728,-15190,5728c15256,64319,10675,62686,7032,59394,3362,56129,1299,51874,817,46628xe" fillcolor="black" stroked="f" strokeweight=".54pt">
                      <v:stroke joinstyle="miter"/>
                      <v:path arrowok="t" o:connecttype="custom" o:connectlocs="817,46628;8532,45584;13032,55032;20828,57922;30017,54149;33767,44808;30285,36056;21471,32603;16033,33460;16890,26688;18122,26795;26989,24226;30954,16277;28061,9265;20667,6481;13166,9318;9309,17802;1567,16411;7996,4420;20480,138;29963,2359;36580,8381;38884,16464;36687,23878;30231,29177;38884,34530;41965,44647;35964,58591;20774,64319;7032,59394;817,46628" o:connectangles="0,0,0,0,0,0,0,0,0,0,0,0,0,0,0,0,0,0,0,0,0,0,0,0,0,0,0,0,0,0,0"/>
                    </v:shape>
                    <v:shape id="Freeform: Shape 15362" o:spid="_x0000_s1475" style="position:absolute;left:55940;top:9297;width:208;height:824;visibility:visible;mso-wrap-style:square;v-text-anchor:middle" coordsize="20761,8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" path="m6369,82465r-5545,c9369,68762,13629,55059,13656,41302v-27,-5353,-643,-10679,-1849,-15979c10816,21068,9477,16946,7735,12985,6610,10442,4306,6160,824,138r5545,c11727,7311,15692,14510,18290,21710v2170,6263,3268,12767,3295,19538c21558,48983,20085,56450,17138,63623,14191,70823,10602,77086,6369,82465xe" fillcolor="black" stroked="f" strokeweight=".54pt">
                      <v:stroke joinstyle="miter"/>
                      <v:path arrowok="t" o:connecttype="custom" o:connectlocs="6369,82465;824,82465;13656,41302;11807,25323;7735,12985;824,138;6369,138;18290,21710;21585,41248;17138,63623;6369,82465" o:connectangles="0,0,0,0,0,0,0,0,0,0,0"/>
                    </v:shape>
                  </v:group>
                  <v:group id="Graphic 14291" o:spid="_x0000_s1476" style="position:absolute;left:353;top:3424;width:6581;height:672" coordorigin="353,3424" coordsize="658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">
                    <v:shape id="Freeform: Shape 15364" o:spid="_x0000_s1477" style="position:absolute;left:353;top:3425;width:495;height:618;visibility:visible;mso-wrap-style:square;v-text-anchor:middle" coordsize="49429,6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" path="m13497,36665l24668,6154r241,l36000,36665r-22503,xm20167,3745l317,58184v-375,857,-402,1606,-81,2248c558,61075,1040,61503,1683,61717v643,214,1259,161,1848,-161c4228,61182,4737,60593,5058,59790l11889,41082r25798,l44438,59790v322,803,804,1392,1447,1766c46528,61824,47171,61851,47814,61637v643,-214,1098,-616,1366,-1205c49501,59736,49528,58987,49260,58184l29329,3745c28901,2514,28258,1577,27400,935,26597,346,25739,52,24829,52v-1018,,-1929,294,-2733,883c21239,1577,20596,2514,20167,3745xe" fillcolor="black" stroked="f" strokeweight=".54pt">
                      <v:stroke joinstyle="miter"/>
                      <v:path arrowok="t" o:connecttype="custom" o:connectlocs="13497,36665;24668,6154;24909,6154;36000,36665;20167,3745;317,58184;236,60432;1683,61717;3531,61556;5058,59790;11889,41082;37687,41082;44438,59790;45885,61556;47814,61637;49180,60432;49260,58184;29329,3745;27400,935;24829,52;22096,935;20167,3745" o:connectangles="0,0,0,0,0,0,0,0,0,0,0,0,0,0,0,0,0,0,0,0,0,0"/>
                    </v:shape>
                    <v:shape id="Freeform: Shape 15365" o:spid="_x0000_s1478" style="position:absolute;left:937;top:3424;width:49;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" path="m21,2380r,57008c21,60138,263,60753,745,61235v482,428,1071,643,1768,643c3156,61878,3718,61663,4201,61235v535,-428,803,-1017,803,-1766l5004,2460v,-802,-268,-1418,-803,-1846c3718,239,3156,52,2513,52,1816,52,1227,239,745,614,263,1042,21,1631,21,2380xe" fillcolor="black" stroked="f" strokeweight=".54pt">
                      <v:stroke joinstyle="miter"/>
                      <v:path arrowok="t" o:connecttype="custom" o:connectlocs="21,2380;21,59388;745,61235;2513,61878;4201,61235;5004,59469;5004,2460;4201,614;2513,52;745,614;21,2380" o:connectangles="0,0,0,0,0,0,0,0,0,0,0"/>
                    </v:shape>
                    <v:shape id="Freeform: Shape 15366" o:spid="_x0000_s1479" style="position:absolute;left:1127;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" path="m24,2380r,57008c24,60138,265,60753,747,61235v483,428,1072,643,1769,643c3158,61878,3721,61663,4203,61235v536,-428,804,-1017,804,-1766l5007,2460v,-802,-268,-1418,-804,-1846c3721,239,3158,52,2516,52,1819,52,1230,239,747,614,265,1042,24,1631,24,2380xe" fillcolor="black" stroked="f" strokeweight=".54pt">
                      <v:stroke joinstyle="miter"/>
                      <v:path arrowok="t" o:connecttype="custom" o:connectlocs="24,2380;24,59388;747,61235;2516,61878;4203,61235;5007,59469;5007,2460;4203,614;2516,52;747,614;24,2380" o:connectangles="0,0,0,0,0,0,0,0,0,0,0"/>
                    </v:shape>
                    <v:shape id="Freeform: Shape 15367" o:spid="_x0000_s1480" style="position:absolute;left:1248;top:4028;width:68;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" path="" fillcolor="black" stroked="f" strokeweight=".54pt">
                      <v:stroke joinstyle="miter"/>
                      <v:path arrowok="t"/>
                    </v:shape>
                    <v:shape id="Freeform: Shape 15368" o:spid="_x0000_s1481" style="position:absolute;left:1541;top:3424;width:699;height:618;visibility:visible;mso-wrap-style:square;v-text-anchor:middle" coordsize="69867,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" path="m148,3424l15578,59067v483,1820,1501,2757,3054,2811c20186,61878,21284,60941,21927,59067l35027,8884,48207,58987v483,1927,1501,2891,3054,2891c52869,61878,53913,60914,54396,58987l69826,3424v161,-856,54,-1606,-321,-2248c69130,641,68594,293,67897,132,67201,-29,66585,52,66049,373v-697,375,-1125,990,-1286,1847l51101,50797,38644,2701c38162,935,36929,52,34947,52v-1929,,-3134,883,-3617,2649l18873,50797,5050,1979c4836,1229,4434,694,3845,373,3255,52,2639,-29,1996,132,1300,239,764,560,389,1095,14,1738,-66,2514,148,3424xe" fillcolor="black" stroked="f" strokeweight=".54pt">
                      <v:stroke joinstyle="miter"/>
                      <v:path arrowok="t" o:connecttype="custom" o:connectlocs="148,3424;15578,59067;18632,61878;21927,59067;35027,8884;48207,58987;51261,61878;54396,58987;69826,3424;69505,1176;67897,132;66049,373;64763,2220;51101,50797;38644,2701;34947,52;31330,2701;18873,50797;5050,1979;3845,373;1996,132;389,1095;148,3424" o:connectangles="0,0,0,0,0,0,0,0,0,0,0,0,0,0,0,0,0,0,0,0,0,0,0"/>
                    </v:shape>
                    <v:shape id="Freeform: Shape 15369" o:spid="_x0000_s1482" style="position:absolute;left:2335;top:3424;width:514;height:618;visibility:visible;mso-wrap-style:square;v-text-anchor:middle" coordsize="51435,6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" path="m42,3994r,55322c42,60119,283,60761,765,61243v482,428,1072,643,1768,643c3176,61886,3739,61671,4221,61243v536,-482,803,-1124,803,-1927l5024,8330,22143,58915v857,1980,2036,2971,3536,2971c27233,61886,28438,60895,29295,58915l46414,8330r,50986c46414,60119,46655,60761,47137,61243v482,428,1071,643,1768,643c49601,61886,50191,61671,50673,61243v536,-482,804,-1124,804,-1927l51477,3994v,-1178,-375,-2114,-1125,-2810c49709,541,48905,194,47941,140,46976,33,46065,220,45208,702v-857,589,-1447,1392,-1768,2409l41833,7848,25759,54499,9847,8009,8078,2870c7757,1960,7168,1237,6310,702,5507,220,4596,6,3578,60,2560,167,1729,541,1086,1184,390,1880,42,2816,42,3994xe" fillcolor="black" stroked="f" strokeweight=".54pt">
                      <v:stroke joinstyle="miter"/>
                      <v:path arrowok="t" o:connecttype="custom" o:connectlocs="42,3994;42,59316;765,61243;2533,61886;4221,61243;5024,59316;5024,8330;22143,58915;25679,61886;29295,58915;46414,8330;46414,59316;47137,61243;48905,61886;50673,61243;51477,59316;51477,3994;50352,1184;47941,140;45208,702;43440,3111;41833,7848;25759,54499;9847,8009;8078,2870;6310,702;3578,60;1086,1184;42,3994" o:connectangles="0,0,0,0,0,0,0,0,0,0,0,0,0,0,0,0,0,0,0,0,0,0,0,0,0,0,0,0,0"/>
                    </v:shape>
                    <v:shape id="Freeform: Shape 15370" o:spid="_x0000_s1483" style="position:absolute;left:2975;top:3424;width:537;height:618;visibility:visible;mso-wrap-style:square;v-text-anchor:middle" coordsize="53604,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" path="m26814,52c17973,52,11142,3210,6320,9526,2141,15147,51,22293,51,30965v,8671,2090,15791,6269,21358c11142,58693,17973,61878,26814,61878v8787,,15591,-3185,20413,-9555c51513,46756,53656,39636,53656,30965v,-8672,-2143,-15818,-6429,-21439c42405,3210,35601,52,26814,52xm26814,4468v7286,,12858,2649,16716,7949c46959,17127,48674,23310,48674,30965v,7601,-1715,13783,-5144,18547c39672,54812,34100,57461,26814,57461v-7340,,-12913,-2649,-16717,-7949c6722,44802,5034,38619,5034,30965v,-7709,1688,-13891,5063,-18548c13901,7117,19474,4468,26814,4468xe" fillcolor="black" stroked="f" strokeweight=".54pt">
                      <v:stroke joinstyle="miter"/>
                      <v:path arrowok="t" o:connecttype="custom" o:connectlocs="26814,52;6320,9526;51,30965;6320,52323;26814,61878;47227,52323;53656,30965;47227,9526;26814,52;26814,4468;43530,12417;48674,30965;43530,49512;26814,57461;10097,49512;5034,30965;10097,12417;26814,4468" o:connectangles="0,0,0,0,0,0,0,0,0,0,0,0,0,0,0,0,0,0"/>
                    </v:shape>
                    <v:shape id="Freeform: Shape 15371" o:spid="_x0000_s1484" style="position:absolute;left:3560;top:4028;width:68;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" path="" fillcolor="black" stroked="f" strokeweight=".54pt">
                      <v:stroke joinstyle="miter"/>
                      <v:path arrowok="t"/>
                    </v:shape>
                    <v:shape id="Freeform: Shape 15372" o:spid="_x0000_s1485" style="position:absolute;left:4592;top:3585;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" path="m30775,32249v-1286,2784,-2759,4871,-4420,6263c24212,40386,21533,41322,18318,41322v-4072,,-7313,-1846,-9724,-5540c6504,32678,5352,28850,5138,24300r31584,l36722,23016v,-6263,-1553,-11563,-4661,-15899c28632,2407,24051,52,18318,52,12585,52,8031,2407,4656,7117,1602,11453,75,16753,75,23016v,6209,1527,11455,4581,15737c8031,43464,12585,45819,18318,45819v4072,,7608,-1044,10609,-3132c31874,40707,34124,37843,35678,34096v321,-803,321,-1552,,-2248c35410,31259,34954,30858,34311,30643v-696,-267,-1366,-294,-2009,-80c31606,30884,31097,31446,30775,32249xm5299,19804c5620,15896,6772,12524,8755,9687,11166,6208,14354,4468,18318,4468v3965,,7180,1766,9644,5299c29945,12658,31097,16003,31418,19804r-26119,xe" fillcolor="black" stroked="f" strokeweight=".54pt">
                      <v:stroke joinstyle="miter"/>
                      <v:path arrowok="t" o:connecttype="custom" o:connectlocs="30775,32249;26355,38512;18318,41322;8594,35782;5138,24300;36722,24300;36722,23016;32061,7117;18318,52;4656,7117;75,23016;4656,38753;18318,45819;28927,42687;35678,34096;35678,31848;34311,30643;32302,30563;30775,32249;5299,19804;8755,9687;18318,4468;27962,9767;31418,19804" o:connectangles="0,0,0,0,0,0,0,0,0,0,0,0,0,0,0,0,0,0,0,0,0,0,0,0"/>
                    </v:shape>
                    <v:shape id="Freeform: Shape 15373" o:spid="_x0000_s1486" style="position:absolute;left:5080;top:3585;width:568;height:457;visibility:visible;mso-wrap-style:square;v-text-anchor:middle" coordsize="5681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" path="m82,3424r,39906c82,44079,323,44695,805,45177v482,428,1072,642,1768,642c3216,45819,3779,45605,4261,45177v536,-482,804,-1098,804,-1847l5065,12176c6833,9392,8708,7412,10690,6234,12673,5057,15084,4468,17923,4468v2572,,4608,749,6108,2248c25371,8108,26040,9955,26040,12256r,31074c26040,44079,26281,44695,26764,45177v482,428,1071,642,1768,642c29175,45819,29737,45605,30220,45177v535,-482,803,-1098,803,-1847l31023,12899c32577,9901,34318,7760,36247,6475,38176,5137,40667,4468,43721,4468v2679,,4742,749,6189,2248c51249,8108,51919,9955,51919,12256r,31074c51919,44079,52160,44695,52642,45177v482,428,1071,642,1768,642c55053,45819,55616,45605,56098,45177v536,-482,803,-1098,803,-1847l56901,11453v,-2890,-1098,-5433,-3295,-7628c51088,1310,47740,52,43561,52v-3054,,-5814,696,-8278,2087c33032,3370,31211,5083,29818,7278,28853,5244,27594,3638,26040,2460,23844,855,21084,52,17763,52v-2626,,-5198,696,-7716,2087c8011,3263,6350,4682,5065,6395r,-2971c5065,2514,4797,1818,4261,1336,3779,855,3216,614,2573,614v-696,,-1286,241,-1768,722c323,1818,82,2514,82,3424xe" fillcolor="black" stroked="f" strokeweight=".54pt">
                      <v:stroke joinstyle="miter"/>
                      <v:path arrowok="t" o:connecttype="custom" o:connectlocs="82,3424;82,43330;805,45177;2573,45819;4261,45177;5065,43330;5065,12176;10690,6234;17923,4468;24031,6716;26040,12256;26040,43330;26764,45177;28532,45819;30220,45177;31023,43330;31023,12899;36247,6475;43721,4468;49910,6716;51919,12256;51919,43330;52642,45177;54410,45819;56098,45177;56901,43330;56901,11453;53606,3825;43561,52;35283,2139;29818,7278;26040,2460;17763,52;10047,2139;5065,6395;5065,3424;4261,1336;2573,614;805,1336;82,3424" o:connectangles="0,0,0,0,0,0,0,0,0,0,0,0,0,0,0,0,0,0,0,0,0,0,0,0,0,0,0,0,0,0,0,0,0,0,0,0,0,0,0,0"/>
                    </v:shape>
                    <v:shape id="Freeform: Shape 15374" o:spid="_x0000_s1487" style="position:absolute;left:5788;top:3424;width:379;height:618;visibility:visible;mso-wrap-style:square;v-text-anchor:middle" coordsize="3785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" path="m92,2701r,55724c92,59281,360,59951,896,60432v428,375,991,562,1688,562c3226,60941,3789,60700,4271,60272v536,-482,804,-1098,804,-1847l5075,55053v1125,1873,2840,3425,5143,4657c12844,61155,15871,61878,19300,61878v5947,,10635,-2356,14064,-7066c36418,50583,37945,45337,37945,39074v,-6370,-1527,-11669,-4581,-15898c29935,18466,25247,16110,19300,16110v-3215,,-6001,589,-8358,1767c8638,19054,6682,20901,5075,23417r,-20876c5075,1738,4807,1095,4271,614,3789,239,3226,52,2584,52,1887,52,1298,266,815,694,333,1176,92,1845,92,2701xm19300,20526v4340,,7769,1901,10287,5701c31784,29600,32882,33855,32882,38994v,5085,-1098,9314,-3295,12686c27122,55481,23693,57381,19300,57381v-4715,,-8331,-1900,-10850,-5701c6200,48362,5075,44133,5075,38994v,-5192,1125,-9448,3375,-12767c10969,22427,14585,20526,19300,20526xe" fillcolor="black" stroked="f" strokeweight=".54pt">
                      <v:stroke joinstyle="miter"/>
                      <v:path arrowok="t" o:connecttype="custom" o:connectlocs="92,2701;92,58425;896,60432;2584,60994;4271,60272;5075,58425;5075,55053;10218,59710;19300,61878;33364,54812;37945,39074;33364,23176;19300,16110;10942,17877;5075,23417;5075,2541;4271,614;2584,52;815,694;92,2701;19300,20526;29587,26227;32882,38994;29587,51680;19300,57381;8450,51680;5075,38994;8450,26227;19300,20526" o:connectangles="0,0,0,0,0,0,0,0,0,0,0,0,0,0,0,0,0,0,0,0,0,0,0,0,0,0,0,0,0"/>
                    </v:shape>
                    <v:shape id="Freeform: Shape 15375" o:spid="_x0000_s1488" style="position:absolute;left:6266;top:3585;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" path="m30800,32249v-1286,2784,-2760,4871,-4420,6263c24236,40386,21557,41322,18343,41322v-4072,,-7314,-1846,-9725,-5540c6529,32678,5377,28850,5163,24300r31584,l36747,23016v,-6263,-1554,-11563,-4661,-15899c28657,2407,24076,52,18343,52,12610,52,8056,2407,4680,7117,1626,11453,99,16753,99,23016v,6209,1527,11455,4581,15737c8056,43464,12610,45819,18343,45819v4072,,7608,-1044,10608,-3132c31898,40707,34148,37843,35702,34096v322,-803,322,-1552,,-2248c35434,31259,34979,30858,34336,30643v-697,-267,-1366,-294,-2009,-80c31630,30884,31121,31446,30800,32249xm5323,19804c5645,15896,6797,12524,8779,9687,11190,6208,14378,4468,18343,4468v3965,,7179,1766,9644,5299c29969,12658,31121,16003,31443,19804r-26120,xe" fillcolor="black" stroked="f" strokeweight=".54pt">
                      <v:stroke joinstyle="miter"/>
                      <v:path arrowok="t" o:connecttype="custom" o:connectlocs="30800,32249;26380,38512;18343,41322;8618,35782;5163,24300;36747,24300;36747,23016;32086,7117;18343,52;4680,7117;99,23016;4680,38753;18343,45819;28951,42687;35702,34096;35702,31848;34336,30643;32327,30563;30800,32249;5323,19804;8779,9687;18343,4468;27987,9767;31443,19804" o:connectangles="0,0,0,0,0,0,0,0,0,0,0,0,0,0,0,0,0,0,0,0,0,0,0,0"/>
                    </v:shape>
                    <v:shape id="Freeform: Shape 15376" o:spid="_x0000_s1489" style="position:absolute;left:6754;top:3585;width:180;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" path="m106,2942r,40227c106,43972,347,44614,830,45096v482,428,1071,643,1768,643c3241,45739,3803,45524,4285,45096v536,-482,804,-1124,804,-1927l5089,11855c6053,9767,7446,8135,9268,6957,11304,5619,13635,4950,16260,4950v1339,,1982,-830,1929,-2490c18135,855,17519,52,16340,52v-2571,,-4875,642,-6911,1927c7875,2942,6428,4361,5089,6234r,-3292c5089,2193,4821,1604,4285,1176,3803,855,3241,694,2598,694v-697,,-1286,187,-1768,562c347,1684,106,2246,106,2942xe" fillcolor="black" stroked="f" strokeweight=".54pt">
                      <v:stroke joinstyle="miter"/>
                      <v:path arrowok="t" o:connecttype="custom" o:connectlocs="106,2942;106,43169;830,45096;2598,45739;4285,45096;5089,43169;5089,11855;9268,6957;16260,4950;18189,2460;16340,52;9429,1979;5089,6234;5089,2942;4285,1176;2598,694;830,1256;106,2942" o:connectangles="0,0,0,0,0,0,0,0,0,0,0,0,0,0,0,0,0,0"/>
                    </v:shape>
                  </v:group>
                  <v:shape id="Freeform: Shape 15377" o:spid="_x0000_s1490" style="position:absolute;left:6992;top:3584;width:329;height:458;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" path="m15591,65c11251,65,7741,1028,5063,2955,2223,4989,803,7800,803,11386v,3319,1179,5968,3536,7949c6482,21209,9938,22761,14707,23992v5250,1285,8840,2703,10769,4256c27083,29479,27887,31192,27887,33386v,2356,-938,4229,-2813,5621c23092,40559,20359,41335,16877,41335v-4180,,-7207,-776,-9082,-2328c6027,37562,5143,35447,5143,32664v-54,-750,-348,-1312,-884,-1686c3777,30603,3187,30442,2491,30496v-697,,-1259,214,-1688,642c267,31620,26,32235,80,32985v161,4175,1661,7360,4500,9555c7420,44735,11492,45832,16796,45832v5304,,9376,-1231,12216,-3694c31637,39944,32950,37053,32950,33467v,-3587,-1098,-6397,-3295,-8431c27351,22841,23386,21101,17761,19817,13153,18639,9992,17381,8277,16043,6670,14758,5866,13019,5866,10824v,-1874,911,-3426,2733,-4657c10420,5043,12697,4481,15430,4481v3590,,6295,669,8117,2007c25262,7719,26226,9513,26440,11868v54,749,375,1338,965,1766c27940,14009,28557,14169,29253,14116v750,-107,1366,-375,1849,-803c31637,12778,31878,12135,31825,11386,31557,8121,30244,5498,27887,3517,25101,1216,21002,65,15591,65xe" fillcolor="black" stroked="f" strokeweight=".54pt">
                    <v:stroke joinstyle="miter"/>
                    <v:path arrowok="t" o:connecttype="custom" o:connectlocs="15591,65;5063,2955;803,11386;4339,19335;14707,23992;25476,28248;27887,33386;25074,39007;16877,41335;7795,39007;5143,32664;4259,30978;2491,30496;803,31138;80,32985;4580,42540;16796,45832;29012,42138;32950,33467;29655,25036;17761,19817;8277,16043;5866,10824;8599,6167;15430,4481;23547,6488;26440,11868;27405,13634;29253,14116;31102,13313;31825,11386;27887,3517;15591,65" o:connectangles="0,0,0,0,0,0,0,0,0,0,0,0,0,0,0,0,0,0,0,0,0,0,0,0,0,0,0,0,0,0,0,0,0"/>
                  </v:shape>
                  <v:group id="Graphic 14291" o:spid="_x0000_s1491" style="position:absolute;left:10866;top:3424;width:3287;height:719" coordorigin="10866,3424" coordsize="3287,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">
                    <v:shape id="Freeform: Shape 15379" o:spid="_x0000_s1492" style="position:absolute;left:10866;top:3438;width:427;height:604;visibility:visible;mso-wrap-style:square;v-text-anchor:middle" coordsize="42675,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" path="m7801,52c5336,52,3408,855,2015,2460,782,3906,166,5699,166,7840r,49943c166,58639,407,59308,889,59790v483,482,1072,723,1768,723c3300,60513,3863,60272,4345,59790v536,-482,804,-1151,804,-2007l5149,32410r20815,c28536,32410,30706,33025,32474,34257v1929,1284,2893,3051,2893,5299c35367,43571,35528,47157,35849,50315v429,3587,1045,6451,1849,8592c37965,59603,38448,60084,39144,60352v643,214,1286,214,1929,c41770,60084,42278,59656,42600,59067v321,-696,321,-1472,,-2328c41903,54812,41368,52456,40993,49673v-375,-3051,-563,-6664,-563,-10840c40430,36210,39600,34096,37939,32490,36546,31098,34938,30322,33117,30162v2893,-1017,5197,-2757,6911,-5219c41743,22427,42600,19536,42600,16271v,-4336,-1393,-8056,-4179,-11161c35313,1738,31161,52,25964,52l7801,52xm25401,27994r-20252,l5149,8161v,-1017,268,-1846,804,-2489c6595,4923,7506,4548,8685,4548r16716,c29152,4548,32179,5779,34483,8242v2036,2248,3054,4924,3054,8029c37537,19322,36519,21972,34483,24220v-2304,2516,-5331,3774,-9082,3774xe" fillcolor="black" stroked="f" strokeweight=".54pt">
                      <v:stroke joinstyle="miter"/>
                      <v:path arrowok="t" o:connecttype="custom" o:connectlocs="7801,52;2015,2460;166,7840;166,57783;889,59790;2657,60513;4345,59790;5149,57783;5149,32410;25964,32410;32474,34257;35367,39556;35849,50315;37698,58907;39144,60352;41073,60352;42600,59067;42600,56739;40993,49673;40430,38833;37939,32490;33117,30162;40028,24943;42600,16271;38421,5110;25964,52;25401,27994;5149,27994;5149,8161;5953,5672;8685,4548;25401,4548;34483,8242;37537,16271;34483,24220;25401,27994" o:connectangles="0,0,0,0,0,0,0,0,0,0,0,0,0,0,0,0,0,0,0,0,0,0,0,0,0,0,0,0,0,0,0,0,0,0,0,0"/>
                    </v:shape>
                    <v:shape id="Freeform: Shape 15380" o:spid="_x0000_s1493" style="position:absolute;left:11386;top:3585;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" path="m30874,32249v-1286,2784,-2759,4871,-4420,6263c24311,40386,21632,41322,18417,41322v-4072,,-7313,-1846,-9724,-5540c6603,32678,5452,28850,5237,24300r31584,l36821,23016v,-6263,-1553,-11563,-4661,-15899c28731,2407,24150,52,18417,52,12685,52,8130,2407,4755,7117,1701,11453,174,16753,174,23016v,6209,1527,11455,4581,15737c8130,43464,12685,45819,18417,45819v4072,,7609,-1044,10609,-3132c31973,40707,34223,37843,35777,34096v321,-803,321,-1552,,-2248c35509,31259,35053,30858,34410,30643v-696,-267,-1366,-294,-2009,-80c31705,30884,31196,31446,30874,32249xm5398,19804c5719,15896,6871,12524,8854,9687,11265,6208,14453,4468,18417,4468v3965,,7180,1766,9644,5299c30044,12658,31196,16003,31517,19804r-26119,xe" fillcolor="black" stroked="f" strokeweight=".54pt">
                      <v:stroke joinstyle="miter"/>
                      <v:path arrowok="t" o:connecttype="custom" o:connectlocs="30874,32249;26454,38512;18417,41322;8693,35782;5237,24300;36821,24300;36821,23016;32160,7117;18417,52;4755,7117;174,23016;4755,38753;18417,45819;29026,42687;35777,34096;35777,31848;34410,30643;32401,30563;30874,32249;5398,19804;8854,9687;18417,4468;28061,9767;31517,19804" o:connectangles="0,0,0,0,0,0,0,0,0,0,0,0,0,0,0,0,0,0,0,0,0,0,0,0"/>
                    </v:shape>
                    <v:shape id="Freeform: Shape 15381" o:spid="_x0000_s1494" style="position:absolute;left:11851;top:3585;width:380;height:558;visibility:visible;mso-wrap-style:square;v-text-anchor:middle" coordsize="37933,5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" path="m33051,3103r,4255c31390,4896,29435,3049,27184,1818,24880,641,22201,52,19148,52,13040,52,8244,2380,4762,7037,1708,11212,181,16298,181,22293v,6209,1527,11321,4581,15336c8191,42179,12986,44454,19148,44454v3268,,6215,-723,8840,-2168c30238,41001,31926,39422,33051,37549r,4737c33051,44802,31926,46916,29676,48629v-2465,1927,-5974,2891,-10528,2891c15504,51520,12584,50958,10388,49834,8352,48817,6851,47318,5887,45337,5512,44695,5003,44320,4360,44213v-589,-161,-1179,-54,-1768,321c1949,44855,1547,45310,1386,45899v-267,643,-187,1312,241,2008c3074,50583,5298,52590,8298,53929v2893,1338,6483,2007,10769,2007c25175,55936,29970,54491,33453,51600v3107,-2516,4661,-5647,4661,-9394l38114,3103v,-750,-268,-1338,-803,-1767c36828,962,36239,774,35542,774v-696,,-1285,188,-1768,562c33292,1765,33051,2353,33051,3103xm19067,4468v4501,,8037,1873,10609,5620c31926,13407,33051,17449,33051,22213v,5031,-1125,9153,-3375,12365c27157,38164,23621,39957,19067,39957v-4608,,-8144,-1793,-10608,-5379c6262,31366,5164,27244,5164,22213v,-4764,1098,-8806,3295,-12125c11030,6341,14567,4468,19067,4468xe" fillcolor="black" stroked="f" strokeweight=".54pt">
                      <v:stroke joinstyle="miter"/>
                      <v:path arrowok="t" o:connecttype="custom" o:connectlocs="33051,3103;33051,7358;27184,1818;19148,52;4762,7037;181,22293;4762,37629;19148,44454;27988,42286;33051,37549;33051,42286;29676,48629;19148,51520;10388,49834;5887,45337;4360,44213;2592,44534;1386,45899;1627,47907;8298,53929;19067,55936;33453,51600;38114,42206;38114,3103;37311,1336;35542,774;33774,1336;33051,3103;19067,4468;29676,10088;33051,22213;29676,34578;19067,39957;8459,34578;5164,22213;8459,10088;19067,4468" o:connectangles="0,0,0,0,0,0,0,0,0,0,0,0,0,0,0,0,0,0,0,0,0,0,0,0,0,0,0,0,0,0,0,0,0,0,0,0,0"/>
                    </v:shape>
                    <v:shape id="Freeform: Shape 15382" o:spid="_x0000_s1495" style="position:absolute;left:12366;top:3424;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" path="m1635,18359r,40869c1635,60031,1876,60700,2358,61235v482,428,1072,643,1768,643c4823,61878,5412,61637,5894,61155v536,-482,804,-1124,804,-1927l6698,18359v,-750,-268,-1339,-804,-1767c5412,16217,4823,16030,4126,16030v-696,,-1286,214,-1768,642c1876,17047,1635,17609,1635,18359xm4126,52c2840,52,1849,480,1153,1336,510,2139,188,3130,188,4307v,1124,322,2061,965,2810c1849,7974,2840,8402,4126,8402v1232,,2224,-428,2974,-1285c7796,6315,8145,5378,8145,4307,8145,3130,7796,2139,7100,1336,6350,480,5358,52,4126,52xe" fillcolor="black" stroked="f" strokeweight=".54pt">
                      <v:stroke joinstyle="miter"/>
                      <v:path arrowok="t" o:connecttype="custom" o:connectlocs="1635,18359;1635,59228;2358,61235;4126,61878;5894,61155;6698,59228;6698,18359;5894,16592;4126,16030;2358,16672;1635,18359;4126,52;1153,1336;188,4307;1153,7117;4126,8402;7100,7117;8145,4307;7100,1336;4126,52" o:connectangles="0,0,0,0,0,0,0,0,0,0,0,0,0,0,0,0,0,0,0,0"/>
                    </v:shape>
                    <v:shape id="Freeform: Shape 15383" o:spid="_x0000_s1496" style="position:absolute;left:12552;top:3586;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" path="m19881,52c13505,52,8522,2407,4933,7117,1772,11293,191,16565,191,22935v,6317,1581,11563,4742,15738c8522,43437,13505,45819,19881,45819v6322,,11278,-2382,14868,-7146c37964,34498,39571,29252,39571,22935v,-6370,-1607,-11642,-4822,-15818c31159,2407,26203,52,19881,52xm19881,4468v4715,,8385,1900,11010,5701c33302,13541,34508,17796,34508,22935v,5032,-1206,9261,-3617,12687c28266,39422,24596,41322,19881,41322v-4768,,-8492,-1900,-11171,-5700c6406,32249,5254,28021,5254,22935v,-5139,1152,-9394,3456,-12766c11389,6368,15113,4468,19881,4468xe" fillcolor="black" stroked="f" strokeweight=".54pt">
                      <v:stroke joinstyle="miter"/>
                      <v:path arrowok="t" o:connecttype="custom" o:connectlocs="19881,52;4933,7117;191,22935;4933,38673;19881,45819;34749,38673;39571,22935;34749,7117;19881,52;19881,4468;30891,10169;34508,22935;30891,35622;19881,41322;8710,35622;5254,22935;8710,10169;19881,4468" o:connectangles="0,0,0,0,0,0,0,0,0,0,0,0,0,0,0,0,0,0"/>
                    </v:shape>
                    <v:shape id="Freeform: Shape 15384" o:spid="_x0000_s1497" style="position:absolute;left:13069;top:3585;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" path="m198,3263r,39906c198,44026,439,44695,922,45177v482,481,1071,722,1768,722c3333,45846,3895,45605,4377,45177v536,-536,804,-1232,804,-2088l5181,14504c7056,11079,9253,8536,11771,6877,14182,5271,16915,4468,19969,4468v2786,,5009,856,6670,2569c28139,8536,28889,10436,28889,12738r,30431c28889,43972,29130,44641,29613,45177v482,428,1071,642,1768,642c32024,45819,32586,45605,33068,45177v536,-536,804,-1205,804,-2008l33872,12738v,-3479,-1179,-6397,-3536,-8752c27764,1363,24309,52,19969,52v-3376,,-6323,722,-8841,2168c8717,3611,6735,5619,5181,8242r,-4979c5181,2460,4913,1818,4377,1336,3895,908,3333,694,2690,694v-697,,-1286,214,-1768,642c439,1818,198,2460,198,3263xe" fillcolor="black" stroked="f" strokeweight=".54pt">
                      <v:stroke joinstyle="miter"/>
                      <v:path arrowok="t" o:connecttype="custom" o:connectlocs="198,3263;198,43169;922,45177;2690,45899;4377,45177;5181,43089;5181,14504;11771,6877;19969,4468;26639,7037;28889,12738;28889,43169;29613,45177;31381,45819;33068,45177;33872,43169;33872,12738;30336,3986;19969,52;11128,2220;5181,8242;5181,3263;4377,1336;2690,694;922,1336;198,3263" o:connectangles="0,0,0,0,0,0,0,0,0,0,0,0,0,0,0,0,0,0,0,0,0,0,0,0,0,0"/>
                    </v:shape>
                    <v:shape id="Freeform: Shape 15385" o:spid="_x0000_s1498" style="position:absolute;left:13476;top:4028;width:69;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" path="" fillcolor="black" stroked="f" strokeweight=".54pt">
                      <v:stroke joinstyle="miter"/>
                      <v:path arrowok="t"/>
                    </v:shape>
                    <v:shape id="Freeform: Shape 15386" o:spid="_x0000_s1499" style="position:absolute;left:13837;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" path="m209,2701r,56607c209,60111,450,60753,933,61235v482,428,1071,643,1768,643c3344,61878,3906,61663,4388,61235v536,-482,804,-1124,804,-1927l5192,2701v,-856,-268,-1525,-804,-2007c3906,266,3344,52,2701,52,2004,52,1415,266,933,694,450,1176,209,1845,209,2701xe" fillcolor="black" stroked="f" strokeweight=".54pt">
                      <v:stroke joinstyle="miter"/>
                      <v:path arrowok="t" o:connecttype="custom" o:connectlocs="209,2701;209,59308;933,61235;2701,61878;4388,61235;5192,59308;5192,2701;4388,694;2701,52;933,694;209,2701" o:connectangles="0,0,0,0,0,0,0,0,0,0,0"/>
                    </v:shape>
                    <v:shape id="Freeform: Shape 15387" o:spid="_x0000_s1500" style="position:absolute;left:14066;top:3525;width:87;height:416;visibility:visible;mso-wrap-style:square;v-text-anchor:middle" coordsize="8679,4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" path="m4552,52c3159,52,2061,533,1257,1497,561,2353,213,3397,213,4628v,1178,348,2195,1044,3052c2061,8643,3159,9125,4552,9125v1340,,2411,-482,3215,-1445c8517,6823,8892,5806,8892,4628,8892,3397,8517,2353,7767,1497,6963,533,5892,52,4552,52xm4552,32571v-1393,,-2491,454,-3295,1365c561,34792,213,35836,213,37067v,1178,348,2221,1044,3131c2061,41162,3159,41644,4552,41644v1340,,2411,-482,3215,-1446c8517,39288,8892,38245,8892,37067v,-1231,-375,-2275,-1125,-3131c6963,33025,5892,32571,4552,32571xe" fillcolor="black" stroked="f" strokeweight=".54pt">
                      <v:stroke joinstyle="miter"/>
                      <v:path arrowok="t" o:connecttype="custom" o:connectlocs="4552,52;1257,1497;213,4628;1257,7680;4552,9125;7767,7680;8892,4628;7767,1497;4552,52;4552,32571;1257,33936;213,37067;1257,40198;4552,41644;7767,40198;8892,37067;7767,33936;4552,32571" o:connectangles="0,0,0,0,0,0,0,0,0,0,0,0,0,0,0,0,0,0"/>
                    </v:shape>
                  </v:group>
                  <v:group id="Graphic 14291" o:spid="_x0000_s1501" style="position:absolute;left:11426;top:4312;width:2183;height:619" coordorigin="11426,4312" coordsize="218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">
                    <v:shape id="Freeform: Shape 15389" o:spid="_x0000_s1502" style="position:absolute;left:11426;top:4313;width:494;height:618;visibility:visible;mso-wrap-style:square;v-text-anchor:middle" coordsize="49429,6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" path="m13658,36678l24829,6167r241,l36161,36678r-22503,xm20329,3758l478,58197v-375,856,-402,1606,-80,2248c719,61088,1201,61516,1844,61730v643,214,1259,161,1849,-161c4389,61195,4898,60606,5220,59803l12051,41095r25798,l44600,59803v321,803,803,1392,1446,1766c46689,61837,47332,61864,47975,61650v643,-214,1098,-616,1366,-1205c49663,59749,49690,59000,49422,58197l29491,3758c29062,2527,28419,1590,27562,948,26758,359,25901,65,24990,65v-1018,,-1929,294,-2732,883c21400,1590,20757,2527,20329,3758xe" fillcolor="black" stroked="f" strokeweight=".54pt">
                      <v:stroke joinstyle="miter"/>
                      <v:path arrowok="t" o:connecttype="custom" o:connectlocs="13658,36678;24829,6167;25070,6167;36161,36678;20329,3758;478,58197;398,60445;1844,61730;3693,61569;5220,59803;12051,41095;37849,41095;44600,59803;46046,61569;47975,61650;49341,60445;49422,58197;29491,3758;27562,948;24990,65;22258,948;20329,3758" o:connectangles="0,0,0,0,0,0,0,0,0,0,0,0,0,0,0,0,0,0,0,0,0,0"/>
                    </v:shape>
                    <v:shape id="Freeform: Shape 15390" o:spid="_x0000_s1503" style="position:absolute;left:11983;top:4312;width:200;height:618;visibility:visible;mso-wrap-style:square;v-text-anchor:middle" coordsize="20011,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" path="m6773,17488r-4018,c1951,17488,1308,17702,826,18131v-429,428,-643,936,-643,1525c183,20245,397,20754,826,21182v482,482,1125,722,1929,722l6773,21904r,37257c6773,60017,7014,60713,7496,61248v482,428,1072,643,1768,643c9907,61891,10470,61650,10952,61168v536,-535,804,-1205,804,-2007l11756,21904r5867,c18426,21904,19069,21664,19551,21182v429,-428,643,-937,643,-1526c20194,19067,19980,18559,19551,18131v-482,-429,-1125,-643,-1928,-643l11756,17488r,-9314c11756,7157,12024,6328,12559,5685v643,-749,1554,-1124,2733,-1124l17623,4561v803,,1446,-241,1928,-723c19980,3410,20194,2902,20194,2313v,-642,-214,-1178,-643,-1606c19069,279,18426,65,17623,65r-3215,c11943,65,10014,868,8621,2473,7389,3919,6773,5712,6773,7853r,9635xe" fillcolor="black" stroked="f" strokeweight=".54pt">
                      <v:stroke joinstyle="miter"/>
                      <v:path arrowok="t" o:connecttype="custom" o:connectlocs="6773,17488;2755,17488;826,18131;183,19656;826,21182;2755,21904;6773,21904;6773,59161;7496,61248;9264,61891;10952,61168;11756,59161;11756,21904;17623,21904;19551,21182;20194,19656;19551,18131;17623,17488;11756,17488;11756,8174;12559,5685;15292,4561;17623,4561;19551,3838;20194,2313;19551,707;17623,65;14408,65;8621,2473;6773,7853" o:connectangles="0,0,0,0,0,0,0,0,0,0,0,0,0,0,0,0,0,0,0,0,0,0,0,0,0,0,0,0,0,0"/>
                    </v:shape>
                    <v:shape id="Freeform: Shape 15391" o:spid="_x0000_s1504" style="position:absolute;left:12291;top:4473;width:180;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" path="m187,2955r,40227c187,43985,428,44627,910,45109v482,428,1072,643,1768,643c3321,45752,3884,45537,4366,45109v536,-482,804,-1124,804,-1927l5170,11868c6134,9780,7527,8148,9349,6970,11385,5632,13715,4963,16341,4963v1339,,1982,-830,1929,-2490c18216,868,17600,65,16421,65v-2572,,-4875,642,-6911,1927c7956,2955,6509,4374,5170,6247r,-3292c5170,2206,4902,1617,4366,1189,3884,868,3321,707,2678,707v-696,,-1286,187,-1768,562c428,1697,187,2259,187,2955xe" fillcolor="black" stroked="f" strokeweight=".54pt">
                      <v:stroke joinstyle="miter"/>
                      <v:path arrowok="t" o:connecttype="custom" o:connectlocs="187,2955;187,43182;910,45109;2678,45752;4366,45109;5170,43182;5170,11868;9349,6970;16341,4963;18270,2473;16421,65;9510,1992;5170,6247;5170,2955;4366,1189;2678,707;910,1269;187,2955" o:connectangles="0,0,0,0,0,0,0,0,0,0,0,0,0,0,0,0,0,0"/>
                    </v:shape>
                    <v:shape id="Freeform: Shape 15392" o:spid="_x0000_s1505" style="position:absolute;left:12558;top:4312;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" path="m1638,18372r,40869c1638,60044,1879,60713,2361,61248v482,428,1071,643,1768,643c4825,61891,5415,61650,5897,61168v536,-482,804,-1124,804,-1927l6701,18372v,-750,-268,-1339,-804,-1767c5415,16230,4825,16043,4129,16043v-697,,-1286,214,-1768,642c1879,17060,1638,17622,1638,18372xm4129,65c2843,65,1852,493,1155,1349,512,2152,191,3143,191,4320v,1124,321,2061,964,2810c1852,7987,2843,8415,4129,8415v1232,,2223,-428,2974,-1285c7799,6328,8147,5391,8147,4320,8147,3143,7799,2152,7103,1349,6352,493,5361,65,4129,65xe" fillcolor="black" stroked="f" strokeweight=".54pt">
                      <v:stroke joinstyle="miter"/>
                      <v:path arrowok="t" o:connecttype="custom" o:connectlocs="1638,18372;1638,59241;2361,61248;4129,61891;5897,61168;6701,59241;6701,18372;5897,16605;4129,16043;2361,16685;1638,18372;4129,65;1155,1349;191,4320;1155,7130;4129,8415;7103,7130;8147,4320;7103,1349;4129,65" o:connectangles="0,0,0,0,0,0,0,0,0,0,0,0,0,0,0,0,0,0,0,0"/>
                    </v:shape>
                    <v:shape id="Freeform: Shape 15393" o:spid="_x0000_s1506" style="position:absolute;left:12750;top:4473;width:373;height:457;visibility:visible;mso-wrap-style:square;v-text-anchor:middle" coordsize="37352,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" path="m19402,65v4714,,8652,1124,11814,3372c33841,5364,35582,7746,36439,10583v161,696,27,1312,-401,1847c35663,12965,35127,13313,34430,13474v-750,160,-1420,107,-2009,-161c31725,12992,31296,12457,31135,11707,30332,9191,28965,7345,27037,6167,25108,5043,22456,4481,19080,4481v-4554,,-8063,1900,-10528,5701c6355,13500,5257,17756,5257,22948v,5300,1098,9609,3295,12927c10963,39515,14472,41335,19080,41335v3804,,6697,-588,8680,-1766c29742,38391,31216,36411,32180,33627v214,-749,697,-1284,1447,-1606c34270,31754,34939,31700,35636,31861v750,160,1286,508,1607,1044c37618,33440,37645,34109,37324,34912v-1608,3372,-3563,5915,-5867,7628c28403,44735,24384,45832,19402,45832v-6483,,-11413,-2302,-14788,-6905c1667,34912,194,29613,194,23029,194,16659,1721,11359,4775,7130,8257,2420,13133,65,19402,65xe" fillcolor="black" stroked="f" strokeweight=".54pt">
                      <v:stroke joinstyle="miter"/>
                      <v:path arrowok="t" o:connecttype="custom" o:connectlocs="19402,65;31216,3437;36439,10583;36038,12430;34430,13474;32421,13313;31135,11707;27037,6167;19080,4481;8552,10182;5257,22948;8552,35875;19080,41335;27760,39569;32180,33627;33627,32021;35636,31861;37243,32905;37324,34912;31457,42540;19402,45832;4614,38927;194,23029;4775,7130;19402,65" o:connectangles="0,0,0,0,0,0,0,0,0,0,0,0,0,0,0,0,0,0,0,0,0,0,0,0,0"/>
                    </v:shape>
                    <v:shape id="Freeform: Shape 15394" o:spid="_x0000_s1507" style="position:absolute;left:13212;top:4473;width:397;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" path="m29615,34109v-1232,2195,-3027,3908,-5385,5139c21605,40640,18444,41335,14747,41335v-3268,,-5679,-695,-7233,-2087c6014,37963,5264,36009,5264,33386v,-2730,803,-4790,2411,-6182c9336,25705,12175,24688,16194,24153v4018,-536,7179,-1151,9483,-1847c27552,21717,28865,21101,29615,20459r,13650xm18605,65v-4501,,-8117,990,-10850,2970c4969,5123,3255,8228,2612,12350v-161,802,,1445,482,1927c3523,14758,4058,15026,4701,15080v697,53,1286,-108,1768,-482c7059,14223,7407,13688,7514,12992,7782,10315,8720,8281,10327,6890,12149,5284,14881,4481,18524,4481v3751,,6564,696,8439,2087c28731,7907,29615,9887,29615,12510v,2302,-804,3881,-2411,4737c25543,18157,21846,19014,16113,19817,9630,20620,5157,22413,2692,25196,1031,27124,201,29853,201,33386v,3908,1205,6932,3616,9074c6282,44708,9925,45832,14747,45832v3536,,6697,-616,9483,-1847c26267,43075,28088,41844,29696,40292v,1659,482,2837,1446,3533c32321,44574,34437,44949,37491,44949v750,,1340,-241,1768,-723c39634,43798,39822,43289,39822,42700v-54,-642,-268,-1177,-643,-1605c38750,40666,38214,40452,37571,40452v-964,,-1714,-267,-2250,-803c34839,39167,34598,38472,34598,37562r,-25453c34598,7880,33044,4748,29937,2714,27204,948,23427,65,18605,65xe" fillcolor="black" stroked="f" strokeweight=".54pt">
                      <v:stroke joinstyle="miter"/>
                      <v:path arrowok="t" o:connecttype="custom" o:connectlocs="29615,34109;24230,39248;14747,41335;7514,39248;5264,33386;7675,27204;16194,24153;25677,22306;29615,20459;18605,65;7755,3035;2612,12350;3094,14277;4701,15080;6469,14598;7514,12992;10327,6890;18524,4481;26963,6568;29615,12510;27204,17247;16113,19817;2692,25196;201,33386;3817,42460;14747,45832;24230,43985;29696,40292;31142,43825;37491,44949;39259,44226;39822,42700;39179,41095;37571,40452;35321,39649;34598,37562;34598,12109;29937,2714;18605,65" o:connectangles="0,0,0,0,0,0,0,0,0,0,0,0,0,0,0,0,0,0,0,0,0,0,0,0,0,0,0,0,0,0,0,0,0,0,0,0,0,0,0"/>
                    </v:shape>
                  </v:group>
                  <v:group id="Graphic 14291" o:spid="_x0000_s1508" style="position:absolute;left:19626;top:3424;width:3509;height:719" coordorigin="19626,3424" coordsize="3508,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">
                    <v:shape id="Freeform: Shape 15396" o:spid="_x0000_s1509" style="position:absolute;left:19626;top:3438;width:427;height:604;visibility:visible;mso-wrap-style:square;v-text-anchor:middle" coordsize="42675,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" path="m7929,52c5464,52,3535,855,2142,2460,910,3906,294,5699,294,7840r,49943c294,58639,535,59308,1017,59790v482,482,1072,723,1768,723c3428,60513,3991,60272,4473,59790v536,-482,804,-1151,804,-2007l5277,32410r20815,c28663,32410,30833,33025,32601,34257v1929,1284,2894,3051,2894,5299c35495,43571,35655,47157,35977,50315v428,3587,1045,6451,1848,8592c38093,59603,38575,60084,39272,60352v643,214,1286,214,1929,c41897,60084,42406,59656,42728,59067v321,-696,321,-1472,,-2328c42031,54812,41495,52456,41120,49673v-375,-3051,-562,-6664,-562,-10840c40558,36210,39727,34096,38066,32490,36673,31098,35066,30322,33244,30162v2894,-1017,5197,-2757,6912,-5219c41870,22427,42728,19536,42728,16271v,-4336,-1393,-8056,-4179,-11161c35441,1738,31289,52,26092,52l7929,52xm25529,27994r-20252,l5277,8161v,-1017,267,-1846,803,-2489c6723,4923,7634,4548,8813,4548r16716,c29280,4548,32307,5779,34611,8242v2036,2248,3054,4924,3054,8029c37665,19322,36647,21972,34611,24220v-2304,2516,-5331,3774,-9082,3774xe" fillcolor="black" stroked="f" strokeweight=".54pt">
                      <v:stroke joinstyle="miter"/>
                      <v:path arrowok="t" o:connecttype="custom" o:connectlocs="7929,52;2142,2460;294,7840;294,57783;1017,59790;2785,60513;4473,59790;5277,57783;5277,32410;26092,32410;32601,34257;35495,39556;35977,50315;37825,58907;39272,60352;41201,60352;42728,59067;42728,56739;41120,49673;40558,38833;38066,32490;33244,30162;40156,24943;42728,16271;38549,5110;26092,52;25529,27994;5277,27994;5277,8161;6080,5672;8813,4548;25529,4548;34611,8242;37665,16271;34611,24220;25529,27994" o:connectangles="0,0,0,0,0,0,0,0,0,0,0,0,0,0,0,0,0,0,0,0,0,0,0,0,0,0,0,0,0,0,0,0,0,0,0,0"/>
                    </v:shape>
                    <v:shape id="Freeform: Shape 15397" o:spid="_x0000_s1510" style="position:absolute;left:20146;top:3585;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" path="m31002,32249v-1286,2784,-2759,4871,-4420,6263c24439,40386,21760,41322,18545,41322v-4072,,-7313,-1846,-9724,-5540c6731,32678,5579,28850,5365,24300r31584,l36949,23016v,-6263,-1554,-11563,-4661,-15899c28859,2407,24278,52,18545,52,12812,52,8258,2407,4883,7117,1829,11453,302,16753,302,23016v,6209,1527,11455,4581,15737c8258,43464,12812,45819,18545,45819v4072,,7608,-1044,10609,-3132c32100,40707,34351,37843,35904,34096v322,-803,322,-1552,,-2248c35637,31259,35181,30858,34538,30643v-696,-267,-1366,-294,-2009,-80c31833,30884,31324,31446,31002,32249xm5526,19804c5847,15896,6999,12524,8981,9687,11392,6208,14580,4468,18545,4468v3965,,7180,1766,9644,5299c30172,12658,31324,16003,31645,19804r-26119,xe" fillcolor="black" stroked="f" strokeweight=".54pt">
                      <v:stroke joinstyle="miter"/>
                      <v:path arrowok="t" o:connecttype="custom" o:connectlocs="31002,32249;26582,38512;18545,41322;8821,35782;5365,24300;36949,24300;36949,23016;32288,7117;18545,52;4883,7117;302,23016;4883,38753;18545,45819;29154,42687;35904,34096;35904,31848;34538,30643;32529,30563;31002,32249;5526,19804;8981,9687;18545,4468;28189,9767;31645,19804" o:connectangles="0,0,0,0,0,0,0,0,0,0,0,0,0,0,0,0,0,0,0,0,0,0,0,0"/>
                    </v:shape>
                    <v:shape id="Freeform: Shape 15398" o:spid="_x0000_s1511" style="position:absolute;left:20611;top:3585;width:380;height:558;visibility:visible;mso-wrap-style:square;v-text-anchor:middle" coordsize="37933,5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" path="m33179,3103r,4255c31518,4896,29562,3049,27312,1818,25008,641,22329,52,19275,52,13167,52,8372,2380,4890,7037,1836,11212,309,16298,309,22293v,6209,1527,11321,4581,15336c8319,42179,13114,44454,19275,44454v3269,,6215,-723,8841,-2168c30366,41001,32054,39422,33179,37549r,4737c33179,44802,32054,46916,29803,48629v-2464,1927,-5974,2891,-10528,2891c15632,51520,12712,50958,10515,49834,8479,48817,6979,47318,6015,45337,5640,44695,5131,44320,4488,44213v-590,-161,-1179,-54,-1768,321c2077,44855,1675,45310,1514,45899v-268,643,-187,1312,241,2008c3202,50583,5425,52590,8426,53929v2893,1338,6483,2007,10769,2007c25303,55936,30098,54491,33581,51600v3107,-2516,4661,-5647,4661,-9394l38242,3103v,-750,-268,-1338,-804,-1767c36956,962,36367,774,35670,774v-696,,-1286,188,-1768,562c33420,1765,33179,2353,33179,3103xm19195,4468v4500,,8037,1873,10608,5620c32054,13407,33179,17449,33179,22213v,5031,-1125,9153,-3376,12365c27285,38164,23749,39957,19195,39957v-4608,,-8144,-1793,-10609,-5379c6390,31366,5291,27244,5291,22213v,-4764,1099,-8806,3295,-12125c11158,6341,14694,4468,19195,4468xe" fillcolor="black" stroked="f" strokeweight=".54pt">
                      <v:stroke joinstyle="miter"/>
                      <v:path arrowok="t" o:connecttype="custom" o:connectlocs="33179,3103;33179,7358;27312,1818;19275,52;4890,7037;309,22293;4890,37629;19275,44454;28116,42286;33179,37549;33179,42286;29803,48629;19275,51520;10515,49834;6015,45337;4488,44213;2720,44534;1514,45899;1755,47907;8426,53929;19195,55936;33581,51600;38242,42206;38242,3103;37438,1336;35670,774;33902,1336;33179,3103;19195,4468;29803,10088;33179,22213;29803,34578;19195,39957;8586,34578;5291,22213;8586,10088;19195,4468" o:connectangles="0,0,0,0,0,0,0,0,0,0,0,0,0,0,0,0,0,0,0,0,0,0,0,0,0,0,0,0,0,0,0,0,0,0,0,0,0"/>
                    </v:shape>
                    <v:shape id="Freeform: Shape 15399" o:spid="_x0000_s1512" style="position:absolute;left:21126;top:3424;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" path="m1763,18359r,40869c1763,60031,2004,60700,2486,61235v482,428,1071,643,1768,643c4950,61878,5540,61637,6022,61155v536,-482,804,-1124,804,-1927l6826,18359v,-750,-268,-1339,-804,-1767c5540,16217,4950,16030,4254,16030v-697,,-1286,214,-1768,642c2004,17047,1763,17609,1763,18359xm4254,52c2968,52,1977,480,1280,1336,637,2139,316,3130,316,4307v,1124,321,2061,964,2810c1977,7974,2968,8402,4254,8402v1232,,2223,-428,2973,-1285c7924,6315,8272,5378,8272,4307,8272,3130,7924,2139,7227,1336,6477,480,5486,52,4254,52xe" fillcolor="black" stroked="f" strokeweight=".54pt">
                      <v:stroke joinstyle="miter"/>
                      <v:path arrowok="t" o:connecttype="custom" o:connectlocs="1763,18359;1763,59228;2486,61235;4254,61878;6022,61155;6826,59228;6826,18359;6022,16592;4254,16030;2486,16672;1763,18359;4254,52;1280,1336;316,4307;1280,7117;4254,8402;7227,7117;8272,4307;7227,1336;4254,52" o:connectangles="0,0,0,0,0,0,0,0,0,0,0,0,0,0,0,0,0,0,0,0"/>
                    </v:shape>
                    <v:shape id="Freeform: Shape 15400" o:spid="_x0000_s1513" style="position:absolute;left:21312;top:3586;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" path="m20009,52c13633,52,8650,2407,5060,7117,1899,11293,319,16565,319,22935v,6317,1580,11563,4741,15738c8650,43437,13633,45819,20009,45819v6322,,11278,-2382,14868,-7146c38091,34498,39699,29252,39699,22935v,-6370,-1608,-11642,-4822,-15818c31287,2407,26331,52,20009,52xm20009,4468v4715,,8385,1900,11010,5701c33430,13541,34636,17796,34636,22935v,5032,-1206,9261,-3617,12687c28394,39422,24724,41322,20009,41322v-4769,,-8492,-1900,-11171,-5700c6534,32249,5382,28021,5382,22935v,-5139,1152,-9394,3456,-12766c11517,6368,15240,4468,20009,4468xe" fillcolor="black" stroked="f" strokeweight=".54pt">
                      <v:stroke joinstyle="miter"/>
                      <v:path arrowok="t" o:connecttype="custom" o:connectlocs="20009,52;5060,7117;319,22935;5060,38673;20009,45819;34877,38673;39699,22935;34877,7117;20009,52;20009,4468;31019,10169;34636,22935;31019,35622;20009,41322;8838,35622;5382,22935;8838,10169;20009,4468" o:connectangles="0,0,0,0,0,0,0,0,0,0,0,0,0,0,0,0,0,0"/>
                    </v:shape>
                    <v:shape id="Freeform: Shape 15401" o:spid="_x0000_s1514" style="position:absolute;left:21829;top:3585;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" path="m326,3263r,39906c326,44026,567,44695,1049,45177v483,481,1072,722,1768,722c3460,45846,4023,45605,4505,45177v536,-536,804,-1232,804,-2088l5309,14504c7184,11079,9381,8536,11899,6877,14310,5271,17042,4468,20096,4468v2786,,5010,856,6671,2569c28267,8536,29017,10436,29017,12738r,30431c29017,43972,29258,44641,29740,45177v483,428,1072,642,1769,642c32151,45819,32714,45605,33196,45177v536,-536,804,-1205,804,-2008l34000,12738v,-3479,-1179,-6397,-3536,-8752c27892,1363,24436,52,20096,52v-3375,,-6322,722,-8840,2168c8845,3611,6863,5619,5309,8242r,-4979c5309,2460,5041,1818,4505,1336,4023,908,3460,694,2817,694v-696,,-1285,214,-1768,642c567,1818,326,2460,326,3263xe" fillcolor="black" stroked="f" strokeweight=".54pt">
                      <v:stroke joinstyle="miter"/>
                      <v:path arrowok="t" o:connecttype="custom" o:connectlocs="326,3263;326,43169;1049,45177;2817,45899;4505,45177;5309,43089;5309,14504;11899,6877;20096,4468;26767,7037;29017,12738;29017,43169;29740,45177;31509,45819;33196,45177;34000,43169;34000,12738;30464,3986;20096,52;11256,2220;5309,8242;5309,3263;4505,1336;2817,694;1049,1336;326,3263" o:connectangles="0,0,0,0,0,0,0,0,0,0,0,0,0,0,0,0,0,0,0,0,0,0,0,0,0,0"/>
                    </v:shape>
                    <v:shape id="Freeform: Shape 15402" o:spid="_x0000_s1515" style="position:absolute;left:22236;top:4028;width:69;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" path="" fillcolor="black" stroked="f" strokeweight=".54pt">
                      <v:stroke joinstyle="miter"/>
                      <v:path arrowok="t"/>
                    </v:shape>
                    <v:shape id="Freeform: Shape 15403" o:spid="_x0000_s1516" style="position:absolute;left:22597;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" path="m337,2701r,56607c337,60111,578,60753,1060,61235v483,428,1072,643,1768,643c3471,61878,4034,61663,4516,61235v536,-482,804,-1124,804,-1927l5320,2701v,-856,-268,-1525,-804,-2007c4034,266,3471,52,2828,52,2132,52,1543,266,1060,694,578,1176,337,1845,337,2701xe" fillcolor="black" stroked="f" strokeweight=".54pt">
                      <v:stroke joinstyle="miter"/>
                      <v:path arrowok="t" o:connecttype="custom" o:connectlocs="337,2701;337,59308;1060,61235;2828,61878;4516,61235;5320,59308;5320,2701;4516,694;2828,52;1060,694;337,2701" o:connectangles="0,0,0,0,0,0,0,0,0,0,0"/>
                    </v:shape>
                    <v:shape id="Freeform: Shape 15404" o:spid="_x0000_s1517" style="position:absolute;left:22819;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" path="m340,2701r,56607c340,60111,581,60753,1064,61235v482,428,1071,643,1768,643c3475,61878,4037,61663,4519,61235v536,-482,804,-1124,804,-1927l5323,2701v,-856,-268,-1525,-804,-2007c4037,266,3475,52,2832,52,2135,52,1546,266,1064,694,581,1176,340,1845,340,2701xe" fillcolor="black" stroked="f" strokeweight=".54pt">
                      <v:stroke joinstyle="miter"/>
                      <v:path arrowok="t" o:connecttype="custom" o:connectlocs="340,2701;340,59308;1064,61235;2832,61878;4519,61235;5323,59308;5323,2701;4519,694;2832,52;1064,694;340,2701" o:connectangles="0,0,0,0,0,0,0,0,0,0,0"/>
                    </v:shape>
                    <v:shape id="Freeform: Shape 15405" o:spid="_x0000_s1518" style="position:absolute;left:23048;top:3525;width:87;height:416;visibility:visible;mso-wrap-style:square;v-text-anchor:middle" coordsize="8679,4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" path="m4683,52c3290,52,2192,533,1388,1497,692,2353,343,3397,343,4628v,1178,349,2195,1045,3052c2192,8643,3290,9125,4683,9125v1340,,2411,-482,3215,-1445c8648,6823,9023,5806,9023,4628,9023,3397,8648,2353,7898,1497,7094,533,6023,52,4683,52xm4683,32571v-1393,,-2491,454,-3295,1365c692,34792,343,35836,343,37067v,1178,349,2221,1045,3131c2192,41162,3290,41644,4683,41644v1340,,2411,-482,3215,-1446c8648,39288,9023,38245,9023,37067v,-1231,-375,-2275,-1125,-3131c7094,33025,6023,32571,4683,32571xe" fillcolor="black" stroked="f" strokeweight=".54pt">
                      <v:stroke joinstyle="miter"/>
                      <v:path arrowok="t" o:connecttype="custom" o:connectlocs="4683,52;1388,1497;343,4628;1388,7680;4683,9125;7898,7680;9023,4628;7898,1497;4683,52;4683,32571;1388,33936;343,37067;1388,40198;4683,41644;7898,40198;9023,37067;7898,33936;4683,32571" o:connectangles="0,0,0,0,0,0,0,0,0,0,0,0,0,0,0,0,0,0"/>
                    </v:shape>
                  </v:group>
                  <v:group id="Graphic 14291" o:spid="_x0000_s1519" style="position:absolute;left:20594;top:4312;width:1589;height:619" coordorigin="20594,4312" coordsize="15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">
                    <v:shape id="Freeform: Shape 15407" o:spid="_x0000_s1520" style="position:absolute;left:20594;top:4313;width:494;height:618;visibility:visible;mso-wrap-style:square;v-text-anchor:middle" coordsize="49429,6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" path="m13792,36678l24963,6167r241,l36295,36678r-22503,xm20462,3758l612,58197v-375,856,-402,1606,-81,2248c853,61088,1335,61516,1978,61730v643,214,1259,161,1848,-161c4523,61195,5032,60606,5353,59803l12185,41095r25797,l44733,59803v322,803,804,1392,1447,1766c46823,61837,47466,61864,48109,61650v643,-214,1098,-616,1366,-1205c49796,59749,49823,59000,49555,58197l29624,3758c29196,2527,28553,1590,27695,948,26892,359,26035,65,25124,65v-1018,,-1929,294,-2733,883c21534,1590,20891,2527,20462,3758xe" fillcolor="black" stroked="f" strokeweight=".54pt">
                      <v:stroke joinstyle="miter"/>
                      <v:path arrowok="t" o:connecttype="custom" o:connectlocs="13792,36678;24963,6167;25204,6167;36295,36678;20462,3758;612,58197;531,60445;1978,61730;3826,61569;5353,59803;12185,41095;37982,41095;44733,59803;46180,61569;48109,61650;49475,60445;49555,58197;29624,3758;27695,948;25124,65;22391,948;20462,3758" o:connectangles="0,0,0,0,0,0,0,0,0,0,0,0,0,0,0,0,0,0,0,0,0,0"/>
                    </v:shape>
                    <v:shape id="Freeform: Shape 15408" o:spid="_x0000_s1521" style="position:absolute;left:21157;top:4473;width:329;height:457;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" path="m15835,65c11495,65,7986,1028,5307,2955,2467,4989,1047,7800,1047,11386v,3319,1179,5968,3536,7949c6726,21209,10182,22761,14951,23992v5250,1285,8840,2703,10769,4256c27327,29479,28131,31192,28131,33386v,2356,-938,4229,-2813,5621c23336,40559,20603,41335,17121,41335v-4179,,-7207,-776,-9082,-2328c6271,37562,5387,35447,5387,32664v-54,-750,-348,-1312,-884,-1686c4021,30603,3431,30442,2735,30496v-697,,-1259,214,-1688,642c511,31620,270,32235,324,32985v161,4175,1661,7360,4500,9555c7664,44735,11736,45832,17040,45832v5304,,9376,-1231,12216,-3694c31881,39944,33194,37053,33194,33467v,-3587,-1098,-6397,-3295,-8431c27595,22841,23630,21101,18005,19817,13397,18639,10236,17381,8521,16043,6914,14758,6110,13019,6110,10824v,-1874,911,-3426,2733,-4657c10664,5043,12942,4481,15674,4481v3590,,6295,669,8117,2007c25506,7719,26470,9513,26684,11868v54,749,375,1338,965,1766c28184,14009,28801,14169,29497,14116v750,-107,1366,-375,1849,-803c31881,12778,32122,12135,32069,11386,31801,8121,30488,5498,28131,3517,25345,1216,21246,65,15835,65xe" fillcolor="black" stroked="f" strokeweight=".54pt">
                      <v:stroke joinstyle="miter"/>
                      <v:path arrowok="t" o:connecttype="custom" o:connectlocs="15835,65;5307,2955;1047,11386;4583,19335;14951,23992;25720,28248;28131,33386;25318,39007;17121,41335;8039,39007;5387,32664;4503,30978;2735,30496;1047,31138;324,32985;4824,42540;17040,45832;29256,42138;33194,33467;29899,25036;18005,19817;8521,16043;6110,10824;8843,6167;15674,4481;23791,6488;26684,11868;27649,13634;29497,14116;31346,13313;32069,11386;28131,3517;15835,65" o:connectangles="0,0,0,0,0,0,0,0,0,0,0,0,0,0,0,0,0,0,0,0,0,0,0,0,0,0,0,0,0,0,0,0,0"/>
                    </v:shape>
                    <v:shape id="Freeform: Shape 15409" o:spid="_x0000_s1522" style="position:absolute;left:21603;top:4312;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" path="m1769,18372r,40869c1769,60044,2011,60713,2493,61248v482,428,1071,643,1768,643c4957,61891,5547,61650,6029,61168v536,-482,804,-1124,804,-1927l6833,18372v,-750,-268,-1339,-804,-1767c5547,16230,4957,16043,4261,16043v-697,,-1286,214,-1768,642c2011,17060,1769,17622,1769,18372xm4261,65c2975,65,1984,493,1287,1349,644,2152,323,3143,323,4320v,1124,321,2061,964,2810c1984,7987,2975,8415,4261,8415v1232,,2223,-428,2973,-1285c7931,6328,8279,5391,8279,4320,8279,3143,7931,2152,7234,1349,6484,493,5493,65,4261,65xe" fillcolor="black" stroked="f" strokeweight=".54pt">
                      <v:stroke joinstyle="miter"/>
                      <v:path arrowok="t" o:connecttype="custom" o:connectlocs="1769,18372;1769,59241;2493,61248;4261,61891;6029,61168;6833,59241;6833,18372;6029,16605;4261,16043;2493,16685;1769,18372;4261,65;1287,1349;323,4320;1287,7130;4261,8415;7234,7130;8279,4320;7234,1349;4261,65" o:connectangles="0,0,0,0,0,0,0,0,0,0,0,0,0,0,0,0,0,0,0,0"/>
                    </v:shape>
                    <v:shape id="Freeform: Shape 15410" o:spid="_x0000_s1523" style="position:absolute;left:21786;top:4473;width:397;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" path="m29740,34109v-1232,2195,-3027,3908,-5384,5139c21730,40640,18569,41335,14872,41335v-3268,,-5679,-695,-7233,-2087c6139,37963,5389,36009,5389,33386v,-2730,804,-4790,2411,-6182c9461,25705,12300,24688,16319,24153v4018,-536,7179,-1151,9483,-1847c27677,21717,28990,21101,29740,20459r,13650xm18730,65v-4501,,-8117,990,-10850,2970c5094,5123,3380,8228,2737,12350v-161,802,,1445,482,1927c3648,14758,4183,15026,4826,15080v697,53,1286,-108,1768,-482c7184,14223,7532,13688,7639,12992,7907,10315,8845,8281,10452,6890,12274,5284,15006,4481,18649,4481v3751,,6564,696,8439,2087c28856,7907,29740,9887,29740,12510v,2302,-804,3881,-2411,4737c25668,18157,21971,19014,16238,19817,9755,20620,5282,22413,2817,25196,1156,27124,326,29853,326,33386v,3908,1205,6932,3616,9074c6407,44708,10050,45832,14872,45832v3536,,6697,-616,9484,-1847c26392,43075,28213,41844,29821,40292v,1659,482,2837,1446,3533c32446,44574,34562,44949,37616,44949v750,,1340,-241,1768,-723c39759,43798,39947,43289,39947,42700v-54,-642,-268,-1177,-643,-1605c38875,40666,38339,40452,37696,40452v-964,,-1714,-267,-2250,-803c34964,39167,34723,38472,34723,37562r,-25453c34723,7880,33169,4748,30062,2714,27329,948,23552,65,18730,65xe" fillcolor="black" stroked="f" strokeweight=".54pt">
                      <v:stroke joinstyle="miter"/>
                      <v:path arrowok="t" o:connecttype="custom" o:connectlocs="29740,34109;24356,39248;14872,41335;7639,39248;5389,33386;7800,27204;16319,24153;25802,22306;29740,20459;18730,65;7880,3035;2737,12350;3219,14277;4826,15080;6594,14598;7639,12992;10452,6890;18649,4481;27088,6568;29740,12510;27329,17247;16238,19817;2817,25196;326,33386;3942,42460;14872,45832;24356,43985;29821,40292;31267,43825;37616,44949;39384,44226;39947,42700;39304,41095;37696,40452;35446,39649;34723,37562;34723,12109;30062,2714;18730,65" o:connectangles="0,0,0,0,0,0,0,0,0,0,0,0,0,0,0,0,0,0,0,0,0,0,0,0,0,0,0,0,0,0,0,0,0,0,0,0,0,0,0"/>
                    </v:shape>
                  </v:group>
                  <v:group id="Graphic 14291" o:spid="_x0000_s1524" style="position:absolute;left:28386;top:3424;width:3731;height:719" coordorigin="28386,3424" coordsize="3730,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">
                    <v:shape id="Freeform: Shape 15412" o:spid="_x0000_s1525" style="position:absolute;left:28386;top:3438;width:427;height:604;visibility:visible;mso-wrap-style:square;v-text-anchor:middle" coordsize="42675,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" path="m8056,52c5592,52,3663,855,2270,2460,1038,3906,422,5699,422,7840r,49943c422,58639,663,59308,1145,59790v482,482,1071,723,1768,723c3556,60513,4118,60272,4601,59790v535,-482,803,-1151,803,-2007l5404,32410r20815,c28791,32410,30961,33025,32729,34257v1929,1284,2893,3051,2893,5299c35622,43571,35783,47157,36105,50315v428,3587,1044,6451,1848,8592c38221,59603,38703,60084,39400,60352v643,214,1285,214,1928,c42025,60084,42534,59656,42855,59067v322,-696,322,-1472,,-2328c42159,54812,41623,52456,41248,49673v-375,-3051,-563,-6664,-563,-10840c40685,36210,39855,34096,38194,32490,36801,31098,35194,30322,33372,30162v2893,-1017,5197,-2757,6912,-5219c41998,22427,42855,19536,42855,16271v,-4336,-1393,-8056,-4179,-11161c35569,1738,31416,52,26219,52l8056,52xm25657,27994r-20253,l5404,8161v,-1017,268,-1846,804,-2489c6851,4923,7762,4548,8940,4548r16717,c29407,4548,32434,5779,34738,8242v2036,2248,3054,4924,3054,8029c37792,19322,36774,21972,34738,24220v-2304,2516,-5331,3774,-9081,3774xe" fillcolor="black" stroked="f" strokeweight=".54pt">
                      <v:stroke joinstyle="miter"/>
                      <v:path arrowok="t" o:connecttype="custom" o:connectlocs="8056,52;2270,2460;422,7840;422,57783;1145,59790;2913,60513;4601,59790;5404,57783;5404,32410;26219,32410;32729,34257;35622,39556;36105,50315;37953,58907;39400,60352;41328,60352;42855,59067;42855,56739;41248,49673;40685,38833;38194,32490;33372,30162;40284,24943;42855,16271;38676,5110;26219,52;25657,27994;5404,27994;5404,8161;6208,5672;8940,4548;25657,4548;34738,8242;37792,16271;34738,24220;25657,27994" o:connectangles="0,0,0,0,0,0,0,0,0,0,0,0,0,0,0,0,0,0,0,0,0,0,0,0,0,0,0,0,0,0,0,0,0,0,0,0"/>
                    </v:shape>
                    <v:shape id="Freeform: Shape 15413" o:spid="_x0000_s1526" style="position:absolute;left:28906;top:3585;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" path="m31130,32249v-1286,2784,-2759,4871,-4420,6263c24567,40386,21888,41322,18673,41322v-4072,,-7314,-1846,-9725,-5540c6859,32678,5707,28850,5493,24300r31584,l37077,23016v,-6263,-1554,-11563,-4661,-15899c28987,2407,24406,52,18673,52,12940,52,8386,2407,5010,7117,1957,11453,430,16753,430,23016v,6209,1527,11455,4580,15737c8386,43464,12940,45819,18673,45819v4072,,7608,-1044,10608,-3132c32228,40707,34478,37843,36032,34096v322,-803,322,-1552,,-2248c35764,31259,35309,30858,34666,30643v-697,-267,-1366,-294,-2009,-80c31960,30884,31451,31446,31130,32249xm5653,19804c5975,15896,7127,12524,9109,9687,11520,6208,14708,4468,18673,4468v3965,,7179,1766,9644,5299c30299,12658,31451,16003,31773,19804r-26120,xe" fillcolor="black" stroked="f" strokeweight=".54pt">
                      <v:stroke joinstyle="miter"/>
                      <v:path arrowok="t" o:connecttype="custom" o:connectlocs="31130,32249;26710,38512;18673,41322;8948,35782;5493,24300;37077,24300;37077,23016;32416,7117;18673,52;5010,7117;430,23016;5010,38753;18673,45819;29281,42687;36032,34096;36032,31848;34666,30643;32657,30563;31130,32249;5653,19804;9109,9687;18673,4468;28317,9767;31773,19804" o:connectangles="0,0,0,0,0,0,0,0,0,0,0,0,0,0,0,0,0,0,0,0,0,0,0,0"/>
                    </v:shape>
                    <v:shape id="Freeform: Shape 15414" o:spid="_x0000_s1527" style="position:absolute;left:29372;top:3585;width:379;height:558;visibility:visible;mso-wrap-style:square;v-text-anchor:middle" coordsize="37933,5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" path="m33307,3103r,4255c31646,4896,29690,3049,27440,1818,25136,641,22457,52,19403,52,13295,52,8500,2380,5017,7037,1963,11212,436,16298,436,22293v,6209,1527,11321,4581,15336c8446,42179,13242,44454,19403,44454v3268,,6215,-723,8840,-2168c30494,41001,32181,39422,33307,37549r,4737c33307,44802,32181,46916,29931,48629v-2464,1927,-5974,2891,-10528,2891c15760,51520,12840,50958,10643,49834,8607,48817,7107,47318,6142,45337,5767,44695,5258,44320,4615,44213v-589,-161,-1178,-54,-1768,321c2204,44855,1803,45310,1642,45899v-268,643,-188,1312,241,2008c3330,50583,5553,52590,8553,53929v2894,1338,6483,2007,10770,2007c25431,55936,30226,54491,33708,51600v3108,-2516,4662,-5647,4662,-9394l38370,3103v,-750,-268,-1338,-804,-1767c37084,962,36494,774,35798,774v-697,,-1286,188,-1768,562c33548,1765,33307,2353,33307,3103xm19323,4468v4500,,8036,1873,10608,5620c32181,13407,33307,17449,33307,22213v,5031,-1126,9153,-3376,12365c27413,38164,23877,39957,19323,39957v-4608,,-8144,-1793,-10609,-5379c6517,31366,5419,27244,5419,22213v,-4764,1098,-8806,3295,-12125c11286,6341,14822,4468,19323,4468xe" fillcolor="black" stroked="f" strokeweight=".54pt">
                      <v:stroke joinstyle="miter"/>
                      <v:path arrowok="t" o:connecttype="custom" o:connectlocs="33307,3103;33307,7358;27440,1818;19403,52;5017,7037;436,22293;5017,37629;19403,44454;28243,42286;33307,37549;33307,42286;29931,48629;19403,51520;10643,49834;6142,45337;4615,44213;2847,44534;1642,45899;1883,47907;8553,53929;19323,55936;33708,51600;38370,42206;38370,3103;37566,1336;35798,774;34030,1336;33307,3103;19323,4468;29931,10088;33307,22213;29931,34578;19323,39957;8714,34578;5419,22213;8714,10088;19323,4468" o:connectangles="0,0,0,0,0,0,0,0,0,0,0,0,0,0,0,0,0,0,0,0,0,0,0,0,0,0,0,0,0,0,0,0,0,0,0,0,0"/>
                    </v:shape>
                    <v:shape id="Freeform: Shape 15415" o:spid="_x0000_s1528" style="position:absolute;left:29886;top:3424;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" path="m1890,18359r,40869c1890,60031,2131,60700,2614,61235v482,428,1071,643,1768,643c5078,61878,5667,61637,6150,61155v535,-482,803,-1124,803,-1927l6953,18359v,-750,-268,-1339,-803,-1767c5667,16217,5078,16030,4382,16030v-697,,-1286,214,-1768,642c2131,17047,1890,17609,1890,18359xm4382,52c3096,52,2105,480,1408,1336,765,2139,444,3130,444,4307v,1124,321,2061,964,2810c2105,7974,3096,8402,4382,8402v1232,,2223,-428,2973,-1285c8052,6315,8400,5378,8400,4307,8400,3130,8052,2139,7355,1336,6605,480,5614,52,4382,52xe" fillcolor="black" stroked="f" strokeweight=".54pt">
                      <v:stroke joinstyle="miter"/>
                      <v:path arrowok="t" o:connecttype="custom" o:connectlocs="1890,18359;1890,59228;2614,61235;4382,61878;6150,61155;6953,59228;6953,18359;6150,16592;4382,16030;2614,16672;1890,18359;4382,52;1408,1336;444,4307;1408,7117;4382,8402;7355,7117;8400,4307;7355,1336;4382,52" o:connectangles="0,0,0,0,0,0,0,0,0,0,0,0,0,0,0,0,0,0,0,0"/>
                    </v:shape>
                    <v:shape id="Freeform: Shape 15416" o:spid="_x0000_s1529" style="position:absolute;left:30072;top:3586;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" path="m20136,52c13761,52,8778,2407,5188,7117,2027,11293,447,16565,447,22935v,6317,1580,11563,4741,15738c8778,43437,13761,45819,20136,45819v6323,,11279,-2382,14868,-7146c38219,34498,39826,29252,39826,22935v,-6370,-1607,-11642,-4822,-15818c31415,2407,26459,52,20136,52xm20136,4468v4715,,8385,1900,11011,5701c33558,13541,34763,17796,34763,22935v,5032,-1205,9261,-3616,12687c28521,39422,24851,41322,20136,41322v-4768,,-8492,-1900,-11171,-5700c6662,32249,5510,28021,5510,22935v,-5139,1152,-9394,3455,-12766c11644,6368,15368,4468,20136,4468xe" fillcolor="black" stroked="f" strokeweight=".54pt">
                      <v:stroke joinstyle="miter"/>
                      <v:path arrowok="t" o:connecttype="custom" o:connectlocs="20136,52;5188,7117;447,22935;5188,38673;20136,45819;35004,38673;39826,22935;35004,7117;20136,52;20136,4468;31147,10169;34763,22935;31147,35622;20136,41322;8965,35622;5510,22935;8965,10169;20136,4468" o:connectangles="0,0,0,0,0,0,0,0,0,0,0,0,0,0,0,0,0,0"/>
                    </v:shape>
                    <v:shape id="Freeform: Shape 15417" o:spid="_x0000_s1530" style="position:absolute;left:30589;top:3585;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" path="m454,3263r,39906c454,44026,695,44695,1177,45177v482,481,1072,722,1768,722c3588,45846,4151,45605,4633,45177v536,-536,804,-1232,804,-2088l5437,14504c7312,11079,9508,8536,12027,6877,14438,5271,17170,4468,20224,4468v2786,,5010,856,6671,2569c28395,8536,29145,10436,29145,12738r,30431c29145,43972,29386,44641,29868,45177v482,428,1072,642,1768,642c32279,45819,32842,45605,33324,45177v536,-536,804,-1205,804,-2008l34128,12738v,-3479,-1179,-6397,-3537,-8752c28020,1363,24564,52,20224,52v-3375,,-6322,722,-8840,2168c8973,3611,6990,5619,5437,8242r,-4979c5437,2460,5169,1818,4633,1336,4151,908,3588,694,2945,694v-696,,-1286,214,-1768,642c695,1818,454,2460,454,3263xe" fillcolor="black" stroked="f" strokeweight=".54pt">
                      <v:stroke joinstyle="miter"/>
                      <v:path arrowok="t" o:connecttype="custom" o:connectlocs="454,3263;454,43169;1177,45177;2945,45899;4633,45177;5437,43089;5437,14504;12027,6877;20224,4468;26895,7037;29145,12738;29145,43169;29868,45177;31636,45819;33324,45177;34128,43169;34128,12738;30591,3986;20224,52;11384,2220;5437,8242;5437,3263;4633,1336;2945,694;1177,1336;454,3263" o:connectangles="0,0,0,0,0,0,0,0,0,0,0,0,0,0,0,0,0,0,0,0,0,0,0,0,0,0"/>
                    </v:shape>
                    <v:shape id="Freeform: Shape 15418" o:spid="_x0000_s1531" style="position:absolute;left:30997;top:4028;width:68;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" path="" fillcolor="black" stroked="f" strokeweight=".54pt">
                      <v:stroke joinstyle="miter"/>
                      <v:path arrowok="t"/>
                    </v:shape>
                    <v:shape id="Freeform: Shape 15419" o:spid="_x0000_s1532" style="position:absolute;left:31357;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" path="m465,2701r,56607c465,60111,706,60753,1188,61235v482,428,1072,643,1768,643c3599,61878,4162,61663,4644,61235v536,-482,804,-1124,804,-1927l5448,2701v,-856,-268,-1525,-804,-2007c4162,266,3599,52,2956,52,2260,52,1670,266,1188,694,706,1176,465,1845,465,2701xe" fillcolor="black" stroked="f" strokeweight=".54pt">
                      <v:stroke joinstyle="miter"/>
                      <v:path arrowok="t" o:connecttype="custom" o:connectlocs="465,2701;465,59308;1188,61235;2956,61878;4644,61235;5448,59308;5448,2701;4644,694;2956,52;1188,694;465,2701" o:connectangles="0,0,0,0,0,0,0,0,0,0,0"/>
                    </v:shape>
                    <v:shape id="Freeform: Shape 15420" o:spid="_x0000_s1533" style="position:absolute;left:31579;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" path="m468,2701r,56607c468,60111,709,60753,1191,61235v483,428,1072,643,1768,643c3602,61878,4165,61663,4647,61235v536,-482,804,-1124,804,-1927l5451,2701v,-856,-268,-1525,-804,-2007c4165,266,3602,52,2959,52,2263,52,1674,266,1191,694,709,1176,468,1845,468,2701xe" fillcolor="black" stroked="f" strokeweight=".54pt">
                      <v:stroke joinstyle="miter"/>
                      <v:path arrowok="t" o:connecttype="custom" o:connectlocs="468,2701;468,59308;1191,61235;2959,61878;4647,61235;5451,59308;5451,2701;4647,694;2959,52;1191,694;468,2701" o:connectangles="0,0,0,0,0,0,0,0,0,0,0"/>
                    </v:shape>
                    <v:shape id="Freeform: Shape 15421" o:spid="_x0000_s1534" style="position:absolute;left:31801;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" path="m471,2701r,56607c471,60111,712,60753,1195,61235v482,428,1071,643,1768,643c3606,61878,4168,61663,4650,61235v536,-482,804,-1124,804,-1927l5454,2701v,-856,-268,-1525,-804,-2007c4168,266,3606,52,2963,52,2266,52,1677,266,1195,694,712,1176,471,1845,471,2701xe" fillcolor="black" stroked="f" strokeweight=".54pt">
                      <v:stroke joinstyle="miter"/>
                      <v:path arrowok="t" o:connecttype="custom" o:connectlocs="471,2701;471,59308;1195,61235;2963,61878;4650,61235;5454,59308;5454,2701;4650,694;2963,52;1195,694;471,2701" o:connectangles="0,0,0,0,0,0,0,0,0,0,0"/>
                    </v:shape>
                    <v:shape id="Freeform: Shape 15422" o:spid="_x0000_s1535" style="position:absolute;left:32030;top:3525;width:87;height:416;visibility:visible;mso-wrap-style:square;v-text-anchor:middle" coordsize="8679,4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" path="m4814,52c3421,52,2323,533,1519,1497,823,2353,474,3397,474,4628v,1178,349,2195,1045,3052c2323,8643,3421,9125,4814,9125v1340,,2411,-482,3215,-1445c8779,6823,9154,5806,9154,4628,9154,3397,8779,2353,8029,1497,7225,533,6154,52,4814,52xm4814,32571v-1393,,-2491,454,-3295,1365c823,34792,474,35836,474,37067v,1178,349,2221,1045,3131c2323,41162,3421,41644,4814,41644v1340,,2411,-482,3215,-1446c8779,39288,9154,38245,9154,37067v,-1231,-375,-2275,-1125,-3131c7225,33025,6154,32571,4814,32571xe" fillcolor="black" stroked="f" strokeweight=".54pt">
                      <v:stroke joinstyle="miter"/>
                      <v:path arrowok="t" o:connecttype="custom" o:connectlocs="4814,52;1519,1497;474,4628;1519,7680;4814,9125;8029,7680;9154,4628;8029,1497;4814,52;4814,32571;1519,33936;474,37067;1519,40198;4814,41644;8029,40198;9154,37067;8029,33936;4814,32571" o:connectangles="0,0,0,0,0,0,0,0,0,0,0,0,0,0,0,0,0,0"/>
                    </v:shape>
                  </v:group>
                  <v:group id="Graphic 14291" o:spid="_x0000_s1536" style="position:absolute;left:27504;top:4312;width:5539;height:672" coordorigin="27504,4312" coordsize="5539,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">
                    <v:shape id="Freeform: Shape 15424" o:spid="_x0000_s1537" style="position:absolute;left:27504;top:4312;width:426;height:618;visibility:visible;mso-wrap-style:square;v-text-anchor:middle" coordsize="42621,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" path="m21894,65c15625,65,10696,1349,7106,3919,3570,6542,1802,10182,1802,14839v,4817,1741,8564,5224,11241c9973,28274,14741,30148,21331,31700v6858,1553,11439,3453,13743,5701c37003,39275,37967,42192,37967,46153v,3640,-1848,6504,-5545,8591c29368,56511,25912,57394,22055,57394v-5144,,-9028,-1017,-11654,-3051c7455,52148,5794,48642,5419,43825v-107,-910,-429,-1606,-965,-2088c3972,41309,3383,41121,2686,41175v-643,53,-1179,294,-1607,722c543,42433,329,43129,436,43985v536,6209,2732,10786,6590,13730c10562,60499,15625,61891,22215,61891v5840,,10689,-1419,14547,-4256c40941,54637,43031,50623,43031,45591v,-5139,-1527,-9100,-4581,-11883c35289,30817,29877,28596,22215,27043,16375,25866,12330,24313,10080,22386,7937,20566,6865,17997,6865,14678v,-3319,1367,-5861,4099,-7628c13536,5391,17072,4561,21573,4561v4179,,7420,857,9724,2569c33601,8897,35074,11680,35717,15481v107,856,456,1499,1045,1927c37351,17836,37994,18024,38691,17970v750,-107,1312,-455,1687,-1044c40861,16284,41021,15454,40861,14437,40218,10476,38664,7291,36199,4882,32878,1671,28109,65,21894,65xe" fillcolor="black" stroked="f" strokeweight=".54pt">
                      <v:stroke joinstyle="miter"/>
                      <v:path arrowok="t" o:connecttype="custom" o:connectlocs="21894,65;7106,3919;1802,14839;7026,26080;21331,31700;35074,37401;37967,46153;32422,54744;22055,57394;10401,54343;5419,43825;4454,41737;2686,41175;1079,41897;436,43985;7026,57715;22215,61891;36762,57635;43031,45591;38450,33708;22215,27043;10080,22386;6865,14678;10964,7050;21573,4561;31297,7130;35717,15481;36762,17408;38691,17970;40378,16926;40861,14437;36199,4882;21894,65" o:connectangles="0,0,0,0,0,0,0,0,0,0,0,0,0,0,0,0,0,0,0,0,0,0,0,0,0,0,0,0,0,0,0,0,0"/>
                    </v:shape>
                    <v:shape id="Freeform: Shape 15425" o:spid="_x0000_s1538" style="position:absolute;left:28030;top:4474;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" path="m20107,65c13731,65,8748,2420,5158,7130,1997,11306,417,16578,417,22948v,6317,1580,11562,4741,15738c8748,43450,13731,45832,20107,45832v6322,,11278,-2382,14868,-7146c38189,34510,39797,29265,39797,22948v,-6370,-1608,-11642,-4822,-15818c31385,2420,26429,65,20107,65xm20107,4481v4715,,8385,1900,11010,5701c33528,13554,34734,17809,34734,22948v,5032,-1206,9261,-3617,12687c28492,39435,24822,41335,20107,41335v-4769,,-8492,-1900,-11171,-5700c6632,32262,5480,28033,5480,22948v,-5139,1152,-9394,3456,-12766c11615,6381,15338,4481,20107,4481xe" fillcolor="black" stroked="f" strokeweight=".54pt">
                      <v:stroke joinstyle="miter"/>
                      <v:path arrowok="t" o:connecttype="custom" o:connectlocs="20107,65;5158,7130;417,22948;5158,38686;20107,45832;34975,38686;39797,22948;34975,7130;20107,65;20107,4481;31117,10182;34734,22948;31117,35635;20107,41335;8936,35635;5480,22948;8936,10182;20107,4481" o:connectangles="0,0,0,0,0,0,0,0,0,0,0,0,0,0,0,0,0,0"/>
                    </v:shape>
                    <v:shape id="Freeform: Shape 15426" o:spid="_x0000_s1539" style="position:absolute;left:28547;top:4469;width:328;height:461;visibility:visible;mso-wrap-style:square;v-text-anchor:middle" coordsize="32870,4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" path="m33294,43022r,-40147c33294,1965,33026,1269,32491,787,32008,305,31419,65,30722,65v-696,,-1285,240,-1768,722c28472,1269,28231,1965,28231,2875r,30431c26249,35982,24079,38017,21721,39408v-2464,1553,-5063,2329,-7795,2329c11247,41737,9130,40880,7577,39167,6130,37615,5407,35742,5407,33547r,-30672c5407,1965,5139,1269,4603,787,4121,305,3558,65,2915,65,2219,65,1629,305,1147,787,665,1269,424,1965,424,2875r,30672c424,36919,1549,39810,3799,42219v2519,2676,5894,4014,10127,4014c16980,46233,19793,45537,22364,44146v2197,-1124,4153,-2677,5867,-4657l28231,43022v,749,241,1365,723,1846c29437,45297,30026,45511,30722,45511v697,,1286,-214,1769,-643c33026,44387,33294,43771,33294,43022xe" fillcolor="black" stroked="f" strokeweight=".54pt">
                      <v:stroke joinstyle="miter"/>
                      <v:path arrowok="t" o:connecttype="custom" o:connectlocs="33294,43022;33294,2875;32491,787;30722,65;28954,787;28231,2875;28231,33306;21721,39408;13926,41737;7577,39167;5407,33547;5407,2875;4603,787;2915,65;1147,787;424,2875;424,33547;3799,42219;13926,46233;22364,44146;28231,39489;28231,43022;28954,44868;30722,45511;32491,44868;33294,43022" o:connectangles="0,0,0,0,0,0,0,0,0,0,0,0,0,0,0,0,0,0,0,0,0,0,0,0,0,0"/>
                    </v:shape>
                    <v:shape id="Freeform: Shape 15427" o:spid="_x0000_s1540" style="position:absolute;left:28976;top:4351;width:202;height:579;visibility:visible;mso-wrap-style:square;v-text-anchor:middle" coordsize="20172,5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" path="m6619,2473r,11161l2279,13634v-1232,,-1848,723,-1848,2168c431,17301,1047,18050,2279,18050r4340,l6619,50248v,2088,643,3854,1929,5299c9941,57207,11870,58036,14334,58036r3778,c18862,58036,19478,57796,19960,57314v429,-428,643,-937,643,-1526c20603,55146,20389,54611,19960,54182v-482,-428,-1098,-642,-1848,-642l15218,53540v-1178,,-2089,-401,-2732,-1204c11950,51693,11682,50890,11682,49927r,-31877l18272,18050v1393,,2090,-749,2090,-2248c20362,14357,19665,13634,18272,13634r-6590,l11682,2473v,-802,-268,-1418,-803,-1846c10396,252,9807,65,9111,65,8414,65,7825,252,7342,627v-482,428,-723,1044,-723,1846xe" fillcolor="black" stroked="f" strokeweight=".54pt">
                      <v:stroke joinstyle="miter"/>
                      <v:path arrowok="t" o:connecttype="custom" o:connectlocs="6619,2473;6619,13634;2279,13634;431,15802;2279,18050;6619,18050;6619,50248;8548,55547;14334,58036;18112,58036;19960,57314;20603,55788;19960,54182;18112,53540;15218,53540;12486,52336;11682,49927;11682,18050;18272,18050;20362,15802;18272,13634;11682,13634;11682,2473;10879,627;9111,65;7342,627;6619,2473" o:connectangles="0,0,0,0,0,0,0,0,0,0,0,0,0,0,0,0,0,0,0,0,0,0,0,0,0,0,0"/>
                    </v:shape>
                    <v:shape id="Freeform: Shape 15428" o:spid="_x0000_s1541" style="position:absolute;left:29274;top:4312;width:330;height:619;visibility:visible;mso-wrap-style:square;v-text-anchor:middle" coordsize="32950,6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" path="m435,2634r,56607c435,60097,676,60766,1158,61248v482,482,1071,723,1768,723c3569,61917,4131,61676,4614,61248v535,-535,803,-1231,803,-2087l5417,29051v1983,-2784,4072,-4872,6269,-6263c14097,21289,16696,20539,19482,20539v2786,,4982,857,6590,2570c27572,24608,28322,26508,28322,28810r,30431c28322,60044,28563,60713,29045,61248v483,428,1072,643,1768,643c31510,61891,32099,61676,32581,61248v536,-535,804,-1204,804,-2007l33385,28810v,-3480,-1179,-6397,-3536,-8752c27277,17435,23821,16123,19482,16123v-3108,,-5921,669,-8439,2008c9061,19201,7185,20754,5417,22788r,-20154c5417,1831,5149,1189,4614,707,4131,279,3569,65,2926,65,2229,65,1640,279,1158,707,676,1189,435,1831,435,2634xe" fillcolor="black" stroked="f" strokeweight=".54pt">
                      <v:stroke joinstyle="miter"/>
                      <v:path arrowok="t" o:connecttype="custom" o:connectlocs="435,2634;435,59241;1158,61248;2926,61971;4614,61248;5417,59161;5417,29051;11686,22788;19482,20539;26072,23109;28322,28810;28322,59241;29045,61248;30813,61891;32581,61248;33385,59241;33385,28810;29849,20058;19482,16123;11043,18131;5417,22788;5417,2634;4614,707;2926,65;1158,707;435,2634" o:connectangles="0,0,0,0,0,0,0,0,0,0,0,0,0,0,0,0,0,0,0,0,0,0,0,0,0,0"/>
                    </v:shape>
                    <v:shape id="Freeform: Shape 15429" o:spid="_x0000_s1542" style="position:absolute;left:29674;top:4916;width:69;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" path="" fillcolor="black" stroked="f" strokeweight=".54pt">
                      <v:stroke joinstyle="miter"/>
                      <v:path arrowok="t"/>
                    </v:shape>
                    <v:shape id="Freeform: Shape 15430" o:spid="_x0000_s1543" style="position:absolute;left:29966;top:4313;width:494;height:618;visibility:visible;mso-wrap-style:square;v-text-anchor:middle" coordsize="49429,6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" path="m13929,36678l25100,6167r241,l36431,36678r-22502,xm20599,3758l748,58197v-375,856,-401,1606,-80,2248c989,61088,1472,61516,2115,61730v643,214,1259,161,1848,-161c4660,61195,5169,60606,5490,59803l12321,41095r25798,l44870,59803v321,803,804,1392,1447,1766c46960,61837,47602,61864,48245,61650v643,-214,1099,-616,1367,-1205c49933,59749,49960,59000,49692,58197l29761,3758c29332,2527,28689,1590,27832,948,27028,359,26171,65,25260,65v-1018,,-1928,294,-2732,883c21671,1590,21028,2527,20599,3758xe" fillcolor="black" stroked="f" strokeweight=".54pt">
                      <v:stroke joinstyle="miter"/>
                      <v:path arrowok="t" o:connecttype="custom" o:connectlocs="13929,36678;25100,6167;25341,6167;36431,36678;20599,3758;748,58197;668,60445;2115,61730;3963,61569;5490,59803;12321,41095;38119,41095;44870,59803;46317,61569;48245,61650;49612,60445;49692,58197;29761,3758;27832,948;25260,65;22528,948;20599,3758" o:connectangles="0,0,0,0,0,0,0,0,0,0,0,0,0,0,0,0,0,0,0,0,0,0"/>
                    </v:shape>
                    <v:shape id="Freeform: Shape 15431" o:spid="_x0000_s1544" style="position:absolute;left:30549;top:4473;width:569;height:457;visibility:visible;mso-wrap-style:square;v-text-anchor:middle" coordsize="5681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" path="m453,3437r,39906c453,44092,694,44708,1177,45190v482,428,1071,642,1768,642c3588,45832,4150,45618,4632,45190v536,-482,804,-1098,804,-1847l5436,12189c7204,9405,9079,7425,11062,6247,13044,5070,15455,4481,18295,4481v2571,,4607,749,6108,2248c25742,8121,26412,9967,26412,12269r,31074c26412,44092,26653,44708,27135,45190v482,428,1072,642,1768,642c29546,45832,30109,45618,30591,45190v536,-482,804,-1098,804,-1847l31395,12912c32948,9914,34690,7773,36618,6488,38547,5150,41039,4481,44093,4481v2679,,4741,749,6188,2248c51620,8121,52290,9967,52290,12269r,31074c52290,44092,52531,44708,53013,45190v483,428,1072,642,1768,642c55424,45832,55987,45618,56469,45190v536,-482,804,-1098,804,-1847l57273,11466v,-2890,-1099,-5433,-3295,-7628c51460,1323,48111,65,43932,65v-3054,,-5813,695,-8278,2087c33404,3383,31582,5096,30189,7291,29225,5257,27966,3651,26412,2473,24215,868,21456,65,18134,65v-2625,,-5197,695,-7715,2087c8383,3276,6722,4695,5436,6408r,-2971c5436,2527,5168,1831,4632,1349,4150,868,3588,627,2945,627v-697,,-1286,241,-1768,722c694,1831,453,2527,453,3437xe" fillcolor="black" stroked="f" strokeweight=".54pt">
                      <v:stroke joinstyle="miter"/>
                      <v:path arrowok="t" o:connecttype="custom" o:connectlocs="453,3437;453,43343;1177,45190;2945,45832;4632,45190;5436,43343;5436,12189;11062,6247;18295,4481;24403,6729;26412,12269;26412,43343;27135,45190;28903,45832;30591,45190;31395,43343;31395,12912;36618,6488;44093,4481;50281,6729;52290,12269;52290,43343;53013,45190;54781,45832;56469,45190;57273,43343;57273,11466;53978,3838;43932,65;35654,2152;30189,7291;26412,2473;18134,65;10419,2152;5436,6408;5436,3437;4632,1349;2945,627;1177,1349;453,3437" o:connectangles="0,0,0,0,0,0,0,0,0,0,0,0,0,0,0,0,0,0,0,0,0,0,0,0,0,0,0,0,0,0,0,0,0,0,0,0,0,0,0,0"/>
                    </v:shape>
                    <v:shape id="Freeform: Shape 15432" o:spid="_x0000_s1545" style="position:absolute;left:31237;top:4473;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" path="m31164,32262v-1286,2784,-2759,4871,-4420,6263c24601,40399,21922,41335,18707,41335v-4072,,-7314,-1846,-9725,-5540c6893,32691,5741,28863,5527,24313r31584,l37111,23029v,-6263,-1554,-11563,-4661,-15899c29021,2420,24440,65,18707,65,12974,65,8420,2420,5044,7130,1991,11466,464,16766,464,23029v,6209,1527,11455,4580,15737c8420,43477,12974,45832,18707,45832v4072,,7608,-1044,10608,-3132c32262,40720,34512,37856,36066,34109v322,-803,322,-1552,,-2248c35798,31272,35343,30870,34700,30656v-697,-267,-1366,-294,-2009,-80c31994,30897,31485,31459,31164,32262xm5687,19817c6009,15909,7161,12537,9143,9700,11554,6220,14742,4481,18707,4481v3965,,7179,1766,9644,5299c30333,12671,31485,16016,31807,19817r-26120,xe" fillcolor="black" stroked="f" strokeweight=".54pt">
                      <v:stroke joinstyle="miter"/>
                      <v:path arrowok="t" o:connecttype="custom" o:connectlocs="31164,32262;26744,38525;18707,41335;8982,35795;5527,24313;37111,24313;37111,23029;32450,7130;18707,65;5044,7130;464,23029;5044,38766;18707,45832;29315,42700;36066,34109;36066,31861;34700,30656;32691,30576;31164,32262;5687,19817;9143,9700;18707,4481;28351,9780;31807,19817" o:connectangles="0,0,0,0,0,0,0,0,0,0,0,0,0,0,0,0,0,0,0,0,0,0,0,0"/>
                    </v:shape>
                    <v:shape id="Freeform: Shape 15433" o:spid="_x0000_s1546" style="position:absolute;left:31725;top:4473;width:181;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" path="m470,2955r,40227c470,43985,711,44627,1194,45109v482,428,1071,643,1768,643c3605,45752,4167,45537,4649,45109v536,-482,804,-1124,804,-1927l5453,11868c6418,9780,7811,8148,9632,6970,11668,5632,13999,4963,16624,4963v1340,,1983,-830,1929,-2490c18499,868,17883,65,16705,65v-2572,,-4876,642,-6912,1927c8239,2955,6793,4374,5453,6247r,-3292c5453,2206,5185,1617,4649,1189,4167,868,3605,707,2962,707v-697,,-1286,187,-1768,562c711,1697,470,2259,470,2955xe" fillcolor="black" stroked="f" strokeweight=".54pt">
                      <v:stroke joinstyle="miter"/>
                      <v:path arrowok="t" o:connecttype="custom" o:connectlocs="470,2955;470,43182;1194,45109;2962,45752;4649,45109;5453,43182;5453,11868;9632,6970;16624,4963;18553,2473;16705,65;9793,1992;5453,6247;5453,2955;4649,1189;2962,707;1194,1269;470,2955" o:connectangles="0,0,0,0,0,0,0,0,0,0,0,0,0,0,0,0,0,0"/>
                    </v:shape>
                    <v:shape id="Freeform: Shape 15434" o:spid="_x0000_s1547" style="position:absolute;left:31993;top:4312;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" path="m1921,18372r,40869c1921,60044,2162,60713,2644,61248v482,428,1072,643,1768,643c5109,61891,5698,61650,6180,61168v536,-482,804,-1124,804,-1927l6984,18372v,-750,-268,-1339,-804,-1767c5698,16230,5109,16043,4412,16043v-696,,-1286,214,-1768,642c2162,17060,1921,17622,1921,18372xm4412,65c3126,65,2135,493,1439,1349,796,2152,474,3143,474,4320v,1124,322,2061,965,2810c2135,7987,3126,8415,4412,8415v1233,,2224,-428,2974,-1285c8082,6328,8431,5391,8431,4320,8431,3143,8082,2152,7386,1349,6636,493,5645,65,4412,65xe" fillcolor="black" stroked="f" strokeweight=".54pt">
                      <v:stroke joinstyle="miter"/>
                      <v:path arrowok="t" o:connecttype="custom" o:connectlocs="1921,18372;1921,59241;2644,61248;4412,61891;6180,61168;6984,59241;6984,18372;6180,16605;4412,16043;2644,16685;1921,18372;4412,65;1439,1349;474,4320;1439,7130;4412,8415;7386,7130;8431,4320;7386,1349;4412,65" o:connectangles="0,0,0,0,0,0,0,0,0,0,0,0,0,0,0,0,0,0,0,0"/>
                    </v:shape>
                    <v:shape id="Freeform: Shape 15435" o:spid="_x0000_s1548" style="position:absolute;left:32184;top:4473;width:374;height:457;visibility:visible;mso-wrap-style:square;v-text-anchor:middle" coordsize="37352,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" path="m19685,65v4715,,8653,1124,11814,3372c34124,5364,35866,7746,36723,10583v161,696,27,1312,-402,1847c35946,12965,35410,13313,34714,13474v-750,160,-1420,107,-2010,-161c32008,12992,31579,12457,31419,11707,30615,9191,29249,7345,27320,6167,25391,5043,22739,4481,19364,4481v-4555,,-8064,1900,-10529,5701c6639,13500,5540,17756,5540,22948v,5300,1099,9609,3295,12927c11246,39515,14756,41335,19364,41335v3804,,6697,-588,8679,-1766c30026,38391,31499,36411,32463,33627v215,-749,697,-1284,1447,-1606c34553,31754,35223,31700,35919,31861v750,160,1286,508,1608,1044c37902,33440,37928,34109,37607,34912v-1607,3372,-3563,5915,-5867,7628c28686,44735,24668,45832,19685,45832v-6483,,-11412,-2302,-14788,-6905c1951,34912,477,29613,477,23029,477,16659,2004,11359,5058,7130,8541,2420,13416,65,19685,65xe" fillcolor="black" stroked="f" strokeweight=".54pt">
                      <v:stroke joinstyle="miter"/>
                      <v:path arrowok="t" o:connecttype="custom" o:connectlocs="19685,65;31499,3437;36723,10583;36321,12430;34714,13474;32704,13313;31419,11707;27320,6167;19364,4481;8835,10182;5540,22948;8835,35875;19364,41335;28043,39569;32463,33627;33910,32021;35919,31861;37527,32905;37607,34912;31740,42540;19685,45832;4897,38927;477,23029;5058,7130;19685,65" o:connectangles="0,0,0,0,0,0,0,0,0,0,0,0,0,0,0,0,0,0,0,0,0,0,0,0,0"/>
                    </v:shape>
                    <v:shape id="Freeform: Shape 15436" o:spid="_x0000_s1549" style="position:absolute;left:32647;top:4473;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" path="m29899,34109v-1233,2195,-3028,3908,-5385,5139c21889,40640,18727,41335,15031,41335v-3269,,-5680,-695,-7233,-2087c6297,37963,5547,36009,5547,33386v,-2730,804,-4790,2411,-6182c9619,25705,12459,24688,16477,24153v4019,-536,7180,-1151,9484,-1847c27836,21717,29148,21101,29899,20459r,13650xm18888,65v-4500,,-8117,990,-10849,2970c5253,5123,3538,8228,2895,12350v-161,802,,1445,482,1927c3806,14758,4342,15026,4985,15080v696,53,1286,-108,1768,-482c7342,14223,7690,13688,7798,12992,8065,10315,9003,8281,10610,6890,12432,5284,15165,4481,18808,4481v3750,,6563,696,8438,2087c29014,7907,29899,9887,29899,12510v,2302,-804,3881,-2412,4737c25827,18157,22130,19014,16397,19817,9914,20620,5440,22413,2976,25196,1315,27124,484,29853,484,33386v,3908,1206,6932,3617,9074c6565,44708,10209,45832,15031,45832v3536,,6697,-616,9483,-1847c26550,43075,28372,41844,29979,40292v,1659,482,2837,1446,3533c32604,44574,34721,44949,37774,44949v751,,1340,-241,1769,-723c39918,43798,40105,43289,40105,42700v-53,-642,-268,-1177,-643,-1605c39034,40666,38498,40452,37855,40452v-965,,-1715,-267,-2250,-803c35122,39167,34881,38472,34881,37562r,-25453c34881,7880,33328,4748,30220,2714,27487,948,23710,65,18888,65xe" fillcolor="black" stroked="f" strokeweight=".54pt">
                      <v:stroke joinstyle="miter"/>
                      <v:path arrowok="t" o:connecttype="custom" o:connectlocs="29899,34109;24514,39248;15031,41335;7798,39248;5547,33386;7958,27204;16477,24153;25961,22306;29899,20459;18888,65;8039,3035;2895,12350;3377,14277;4985,15080;6753,14598;7798,12992;10610,6890;18808,4481;27246,6568;29899,12510;27487,17247;16397,19817;2976,25196;484,33386;4101,42460;15031,45832;24514,43985;29979,40292;31425,43825;37774,44949;39543,44226;40105,42700;39462,41095;37855,40452;35605,39649;34881,37562;34881,12109;30220,2714;18888,65" o:connectangles="0,0,0,0,0,0,0,0,0,0,0,0,0,0,0,0,0,0,0,0,0,0,0,0,0,0,0,0,0,0,0,0,0,0,0,0,0,0,0"/>
                    </v:shape>
                  </v:group>
                  <v:group id="Graphic 14291" o:spid="_x0000_s1550" style="position:absolute;left:37232;top:2091;width:3781;height:720" coordorigin="37232,2091" coordsize="3780,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">
                    <v:shape id="Freeform: Shape 15438" o:spid="_x0000_s1551" style="position:absolute;left:37232;top:2106;width:427;height:604;visibility:visible;mso-wrap-style:square;v-text-anchor:middle" coordsize="42675,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" path="m8185,32c5721,32,3792,835,2399,2441,1167,3886,551,5680,551,7821r,49942c551,58620,792,59289,1274,59770v482,482,1071,723,1768,723c3685,60493,4247,60252,4730,59770v535,-481,803,-1150,803,-2007l5533,32390r20815,c28920,32390,31090,33006,32858,34237v1929,1285,2893,3051,2893,5300c35751,43551,35912,47138,36234,50296v428,3586,1044,6450,1848,8591c38350,59583,38832,60065,39529,60333v643,214,1285,214,1928,c42154,60065,42663,59637,42984,59048v322,-696,322,-1472,,-2329c42288,54792,41752,52437,41377,49654v-375,-3052,-563,-6665,-563,-10840c40814,36191,39984,34077,38323,32471,36930,31079,35323,30303,33501,30142v2893,-1017,5197,-2756,6912,-5219c42127,22407,42984,19517,42984,16252v,-4336,-1393,-8057,-4179,-11161c35698,1718,31545,32,26348,32l8185,32xm25786,27974r-20253,l5533,8142v,-1017,268,-1847,804,-2489c6980,4903,7891,4529,9069,4529r16717,c29536,4529,32563,5760,34867,8222v2036,2248,3054,4925,3054,8030c37921,19303,36903,21952,34867,24201v-2304,2515,-5331,3773,-9081,3773xe" fillcolor="black" stroked="f" strokeweight=".54pt">
                      <v:stroke joinstyle="miter"/>
                      <v:path arrowok="t" o:connecttype="custom" o:connectlocs="8185,32;2399,2441;551,7821;551,57763;1274,59770;3042,60493;4730,59770;5533,57763;5533,32390;26348,32390;32858,34237;35751,39537;36234,50296;38082,58887;39529,60333;41457,60333;42984,59048;42984,56719;41377,49654;40814,38814;38323,32471;33501,30142;40413,24923;42984,16252;38805,5091;26348,32;25786,27974;5533,27974;5533,8142;6337,5653;9069,4529;25786,4529;34867,8222;37921,16252;34867,24201;25786,27974" o:connectangles="0,0,0,0,0,0,0,0,0,0,0,0,0,0,0,0,0,0,0,0,0,0,0,0,0,0,0,0,0,0,0,0,0,0,0,0"/>
                    </v:shape>
                    <v:shape id="Freeform: Shape 15439" o:spid="_x0000_s1552" style="position:absolute;left:37752;top:2252;width:367;height:458;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" path="m31259,32230v-1286,2783,-2759,4871,-4420,6263c24696,40366,22017,41303,18802,41303v-4072,,-7314,-1847,-9725,-5540c6988,32658,5836,28831,5622,24281r31584,l37206,22996v,-6263,-1554,-11562,-4661,-15898c29116,2388,24535,32,18802,32,13069,32,8515,2388,5139,7098,2086,11434,559,16733,559,22996v,6209,1527,11455,4580,15738c8515,43444,13069,45799,18802,45799v4072,,7608,-1043,10608,-3131c32357,40687,34607,37824,36161,34077v322,-803,322,-1553,,-2249c35893,31240,35438,30838,34795,30624v-697,-268,-1366,-294,-2009,-80c32089,30865,31580,31427,31259,32230xm5782,19784c6104,15877,7256,12504,9238,9667,11649,6188,14837,4448,18802,4448v3965,,7179,1767,9644,5300c30428,12638,31580,15984,31902,19784r-26120,xe" fillcolor="black" stroked="f" strokeweight=".54pt">
                      <v:stroke joinstyle="miter"/>
                      <v:path arrowok="t" o:connecttype="custom" o:connectlocs="31259,32230;26839,38493;18802,41303;9077,35763;5622,24281;37206,24281;37206,22996;32545,7098;18802,32;5139,7098;559,22996;5139,38734;18802,45799;29410,42668;36161,34077;36161,31828;34795,30624;32786,30544;31259,32230;5782,19784;9238,9667;18802,4448;28446,9748;31902,19784" o:connectangles="0,0,0,0,0,0,0,0,0,0,0,0,0,0,0,0,0,0,0,0,0,0,0,0"/>
                    </v:shape>
                    <v:shape id="Freeform: Shape 15440" o:spid="_x0000_s1553" style="position:absolute;left:38218;top:2252;width:379;height:559;visibility:visible;mso-wrap-style:square;v-text-anchor:middle" coordsize="37933,5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" path="m33436,3083r,4256c31775,4877,29819,3030,27569,1799,25265,621,22586,32,19532,32,13424,32,8629,2361,5146,7018,2092,11193,565,16278,565,22273v,6210,1527,11322,4581,15337c8575,42159,13370,44434,19532,44434v3268,,6215,-722,8840,-2167c30623,40982,32310,39403,33436,37529r,4738c33436,44782,32310,46897,30060,48610v-2465,1927,-5974,2890,-10528,2890c15889,51500,12969,50938,10772,49814,8736,48797,7236,47298,6271,45318,5896,44675,5387,44301,4744,44194v-589,-161,-1178,-54,-1768,321c2333,44836,1932,45291,1771,45880v-268,642,-188,1311,241,2007c3459,50564,5682,52571,8682,53909v2894,1338,6483,2007,10770,2007c25560,55916,30355,54471,33837,51581v3108,-2516,4662,-5648,4662,-9395l38499,3083v,-749,-268,-1338,-804,-1766c37213,942,36623,755,35927,755v-697,,-1286,187,-1768,562c33677,1745,33436,2334,33436,3083xm19452,4448v4500,,8036,1874,10608,5621c32310,13388,33436,17429,33436,22193v,5032,-1126,9154,-3376,12365c27542,38145,24006,39938,19452,39938v-4608,,-8144,-1793,-10609,-5380c6646,31347,5548,27225,5548,22193v,-4764,1098,-8805,3295,-12124c11415,6322,14951,4448,19452,4448xe" fillcolor="black" stroked="f" strokeweight=".54pt">
                      <v:stroke joinstyle="miter"/>
                      <v:path arrowok="t" o:connecttype="custom" o:connectlocs="33436,3083;33436,7339;27569,1799;19532,32;5146,7018;565,22273;5146,37610;19532,44434;28372,42267;33436,37529;33436,42267;30060,48610;19532,51500;10772,49814;6271,45318;4744,44194;2976,44515;1771,45880;2012,47887;8682,53909;19452,55916;33837,51581;38499,42186;38499,3083;37695,1317;35927,755;34159,1317;33436,3083;19452,4448;30060,10069;33436,22193;30060,34558;19452,39938;8843,34558;5548,22193;8843,10069;19452,4448" o:connectangles="0,0,0,0,0,0,0,0,0,0,0,0,0,0,0,0,0,0,0,0,0,0,0,0,0,0,0,0,0,0,0,0,0,0,0,0,0"/>
                    </v:shape>
                    <v:shape id="Freeform: Shape 15441" o:spid="_x0000_s1554" style="position:absolute;left:38732;top:2092;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" path="m2019,18339r,40869c2019,60011,2260,60680,2743,61216v482,428,1071,642,1768,642c5207,61858,5796,61617,6279,61135v535,-481,803,-1124,803,-1927l7082,18339v,-749,-268,-1338,-803,-1766c5796,16198,5207,16011,4511,16011v-697,,-1286,214,-1768,642c2260,17028,2019,17590,2019,18339xm4511,32c3225,32,2234,460,1537,1317,894,2120,573,3110,573,4288v,1124,321,2061,964,2810c2234,7955,3225,8383,4511,8383v1232,,2223,-428,2973,-1285c8181,6295,8529,5358,8529,4288,8529,3110,8181,2120,7484,1317,6734,460,5743,32,4511,32xe" fillcolor="black" stroked="f" strokeweight=".54pt">
                      <v:stroke joinstyle="miter"/>
                      <v:path arrowok="t" o:connecttype="custom" o:connectlocs="2019,18339;2019,59208;2743,61216;4511,61858;6279,61135;7082,59208;7082,18339;6279,16573;4511,16011;2743,16653;2019,18339;4511,32;1537,1317;573,4288;1537,7098;4511,8383;7484,7098;8529,4288;7484,1317;4511,32" o:connectangles="0,0,0,0,0,0,0,0,0,0,0,0,0,0,0,0,0,0,0,0"/>
                    </v:shape>
                    <v:shape id="Freeform: Shape 15442" o:spid="_x0000_s1555" style="position:absolute;left:38918;top:2254;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" path="m20265,32c13890,32,8907,2388,5317,7098,2156,11273,576,16546,576,22916v,6316,1580,11562,4741,15737c8907,43417,13890,45799,20265,45799v6323,,11279,-2382,14868,-7146c38348,34478,39955,29232,39955,22916v,-6370,-1607,-11643,-4822,-15818c31544,2388,26588,32,20265,32xm20265,4448v4715,,8385,1901,11011,5701c33687,13522,34892,17777,34892,22916v,5032,-1205,9260,-3616,12686c28650,39403,24980,41303,20265,41303v-4768,,-8492,-1900,-11171,-5701c6791,32230,5639,28001,5639,22916v,-5139,1152,-9394,3455,-12767c11773,6349,15497,4448,20265,4448xe" fillcolor="black" stroked="f" strokeweight=".54pt">
                      <v:stroke joinstyle="miter"/>
                      <v:path arrowok="t" o:connecttype="custom" o:connectlocs="20265,32;5317,7098;576,22916;5317,38653;20265,45799;35133,38653;39955,22916;35133,7098;20265,32;20265,4448;31276,10149;34892,22916;31276,35602;20265,41303;9094,35602;5639,22916;9094,10149;20265,4448" o:connectangles="0,0,0,0,0,0,0,0,0,0,0,0,0,0,0,0,0,0"/>
                    </v:shape>
                    <v:shape id="Freeform: Shape 15443" o:spid="_x0000_s1556" style="position:absolute;left:39435;top:2252;width:337;height:459;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" path="m583,3244r,39906c583,44006,824,44675,1306,45157v482,482,1072,723,1768,723c3717,45826,4280,45585,4762,45157v536,-535,804,-1231,804,-2088l5566,14485c7441,11059,9637,8517,12156,6857,14567,5251,17299,4448,20353,4448v2786,,5010,857,6671,2570c28524,8517,29274,10417,29274,12719r,30431c29274,43953,29515,44622,29997,45157v482,428,1072,642,1768,642c32408,45799,32971,45585,33453,45157v536,-535,804,-1204,804,-2007l34257,12719v,-3480,-1179,-6397,-3537,-8752c28149,1344,24693,32,20353,32v-3375,,-6322,723,-8840,2168c9102,3592,7119,5599,5566,8222r,-4978c5566,2441,5298,1799,4762,1317,4280,889,3717,675,3074,675v-696,,-1286,214,-1768,642c824,1799,583,2441,583,3244xe" fillcolor="black" stroked="f" strokeweight=".54pt">
                      <v:stroke joinstyle="miter"/>
                      <v:path arrowok="t" o:connecttype="custom" o:connectlocs="583,3244;583,43150;1306,45157;3074,45880;4762,45157;5566,43069;5566,14485;12156,6857;20353,4448;27024,7018;29274,12719;29274,43150;29997,45157;31765,45799;33453,45157;34257,43150;34257,12719;30720,3967;20353,32;11513,2200;5566,8222;5566,3244;4762,1317;3074,675;1306,1317;583,3244" o:connectangles="0,0,0,0,0,0,0,0,0,0,0,0,0,0,0,0,0,0,0,0,0,0,0,0,0,0"/>
                    </v:shape>
                    <v:shape id="Freeform: Shape 15444" o:spid="_x0000_s1557" style="position:absolute;left:39843;top:2696;width:68;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" path="" fillcolor="black" stroked="f" strokeweight=".54pt">
                      <v:stroke joinstyle="miter"/>
                      <v:path arrowok="t"/>
                    </v:shape>
                    <v:shape id="Freeform: Shape 15445" o:spid="_x0000_s1558" style="position:absolute;left:40203;top:2092;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" path="m594,2682r,56607c594,60092,835,60734,1317,61216v482,428,1072,642,1768,642c3728,61858,4291,61644,4773,61216v536,-482,804,-1124,804,-1927l5577,2682v,-857,-268,-1526,-804,-2007c4291,246,3728,32,3085,32,2389,32,1799,246,1317,675,835,1156,594,1825,594,2682xe" fillcolor="black" stroked="f" strokeweight=".54pt">
                      <v:stroke joinstyle="miter"/>
                      <v:path arrowok="t" o:connecttype="custom" o:connectlocs="594,2682;594,59289;1317,61216;3085,61858;4773,61216;5577,59289;5577,2682;4773,675;3085,32;1317,675;594,2682" o:connectangles="0,0,0,0,0,0,0,0,0,0,0"/>
                    </v:shape>
                    <v:shape id="Freeform: Shape 15446" o:spid="_x0000_s1559" style="position:absolute;left:40355;top:2091;width:459;height:619;visibility:visible;mso-wrap-style:square;v-text-anchor:middle" coordsize="45911,6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" path="m19724,58213v697,2462,1983,3693,3858,3693c25404,61906,26716,60675,27520,58213l46326,3694v268,-857,241,-1606,-81,-2249c45924,857,45442,455,44799,241,44102,27,43459,54,42870,321v-696,375,-1152,991,-1366,1847l23743,54359r-322,l5660,2168c5339,1312,4856,696,4213,321,3571,,2928,-53,2285,161,1642,375,1160,776,838,1365v-321,696,-321,1472,,2329l19724,58213xe" fillcolor="black" stroked="f" strokeweight=".54pt">
                      <v:stroke joinstyle="miter"/>
                      <v:path arrowok="t" o:connecttype="custom" o:connectlocs="19724,58213;23582,61906;27520,58213;46326,3694;46245,1445;44799,241;42870,321;41504,2168;23743,54359;23421,54359;5660,2168;4213,321;2285,161;838,1365;838,3694" o:connectangles="0,0,0,0,0,0,0,0,0,0,0,0,0,0,0"/>
                    </v:shape>
                    <v:shape id="Freeform: Shape 15447" o:spid="_x0000_s1560" style="position:absolute;left:40926;top:2193;width:87;height:416;visibility:visible;mso-wrap-style:square;v-text-anchor:middle" coordsize="8679,4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" path="m4944,32c3551,32,2453,514,1649,1478,952,2334,604,3378,604,4609v,1178,348,2195,1045,3051c2453,8624,3551,9105,4944,9105v1339,,2411,-481,3215,-1445c8909,6804,9284,5787,9284,4609,9284,3378,8909,2334,8159,1478,7355,514,6283,32,4944,32xm4944,32551v-1393,,-2491,455,-3295,1365c952,34773,604,35816,604,37048v,1177,348,2221,1045,3131c2453,41142,3551,41624,4944,41624v1339,,2411,-482,3215,-1445c8909,39269,9284,38225,9284,37048v,-1232,-375,-2275,-1125,-3132c7355,33006,6283,32551,4944,32551xe" fillcolor="black" stroked="f" strokeweight=".54pt">
                      <v:stroke joinstyle="miter"/>
                      <v:path arrowok="t" o:connecttype="custom" o:connectlocs="4944,32;1649,1478;604,4609;1649,7660;4944,9105;8159,7660;9284,4609;8159,1478;4944,32;4944,32551;1649,33916;604,37048;1649,40179;4944,41624;8159,40179;9284,37048;8159,33916;4944,32551" o:connectangles="0,0,0,0,0,0,0,0,0,0,0,0,0,0,0,0,0,0"/>
                    </v:shape>
                  </v:group>
                  <v:group id="Graphic 14291" o:spid="_x0000_s1561" style="position:absolute;left:36339;top:2979;width:5567;height:694" coordorigin="36339,2979" coordsize="556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">
                    <v:shape id="Freeform: Shape 15449" o:spid="_x0000_s1562" style="position:absolute;left:36339;top:2979;width:421;height:620;visibility:visible;mso-wrap-style:square;v-text-anchor:middle" coordsize="42112,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" path="m538,3301r,55804c538,59962,779,60657,1261,61193v482,481,1071,749,1768,803c3725,61996,4315,61755,4797,61273v536,-535,804,-1258,804,-2168l5601,9243,32845,54127r4501,6584c37989,61835,39033,62183,40480,61755v1447,-375,2170,-1472,2170,-3292l42650,2257v,-695,-268,-1231,-804,-1605c41364,277,40775,89,40078,89v-696,,-1286,161,-1768,482c37828,999,37587,1562,37587,2257r,50425l9378,5790,6645,1776c5788,437,4556,-125,2949,89,1341,357,538,1428,538,3301xe" fillcolor="black" stroked="f" strokeweight=".54pt">
                      <v:stroke joinstyle="miter"/>
                      <v:path arrowok="t" o:connecttype="custom" o:connectlocs="538,3301;538,59105;1261,61193;3029,61996;4797,61273;5601,59105;5601,9243;32845,54127;37346,60711;40480,61755;42650,58463;42650,2257;41846,652;40078,89;38310,571;37587,2257;37587,52682;9378,5790;6645,1776;2949,89;538,3301" o:connectangles="0,0,0,0,0,0,0,0,0,0,0,0,0,0,0,0,0,0,0,0,0"/>
                    </v:shape>
                    <v:shape id="Freeform: Shape 15450" o:spid="_x0000_s1563" style="position:absolute;left:36889;top:3142;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" path="m20236,45c13860,45,8877,2400,5288,7111,2126,11286,546,16559,546,22929v,6316,1580,11562,4742,15737c8877,43430,13860,45812,20236,45812v6322,,11278,-2382,14868,-7146c38318,34491,39926,29245,39926,22929v,-6370,-1608,-11643,-4822,-15818c31514,2400,26558,45,20236,45xm20236,4461v4715,,8385,1901,11010,5701c33657,13534,34863,17790,34863,22929v,5032,-1206,9260,-3617,12686c28621,39416,24951,41316,20236,41316v-4769,,-8492,-1900,-11171,-5701c6761,32243,5609,28014,5609,22929v,-5139,1152,-9395,3456,-12767c11744,6362,15467,4461,20236,4461xe" fillcolor="black" stroked="f" strokeweight=".54pt">
                      <v:stroke joinstyle="miter"/>
                      <v:path arrowok="t" o:connecttype="custom" o:connectlocs="20236,45;5288,7111;546,22929;5288,38666;20236,45812;35104,38666;39926,22929;35104,7111;20236,45;20236,4461;31246,10162;34863,22929;31246,35615;20236,41316;9065,35615;5609,22929;9065,10162;20236,4461" o:connectangles="0,0,0,0,0,0,0,0,0,0,0,0,0,0,0,0,0,0"/>
                    </v:shape>
                    <v:shape id="Freeform: Shape 15451" o:spid="_x0000_s1564" style="position:absolute;left:37406;top:3141;width:180;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" path="m553,2936r,40227c553,43966,794,44608,1276,45090v483,428,1072,642,1769,642c3687,45732,4250,45518,4732,45090v536,-482,804,-1124,804,-1927l5536,11848c6500,9761,7893,8128,9715,6950,11751,5612,14082,4943,16707,4943v1339,,1982,-830,1929,-2489c18582,848,17966,45,16787,45v-2571,,-4875,643,-6911,1927c8322,2936,6875,4354,5536,6228r,-3292c5536,2186,5268,1598,4732,1169,4250,848,3687,688,3045,688v-697,,-1286,187,-1769,562c794,1678,553,2240,553,2936xe" fillcolor="black" stroked="f" strokeweight=".54pt">
                      <v:stroke joinstyle="miter"/>
                      <v:path arrowok="t" o:connecttype="custom" o:connectlocs="553,2936;553,43163;1276,45090;3045,45732;4732,45090;5536,43163;5536,11848;9715,6950;16707,4943;18636,2454;16787,45;9876,1972;5536,6228;5536,2936;4732,1169;3045,688;1276,1250;553,2936" o:connectangles="0,0,0,0,0,0,0,0,0,0,0,0,0,0,0,0,0,0"/>
                    </v:shape>
                    <v:shape id="Freeform: Shape 15452" o:spid="_x0000_s1565" style="position:absolute;left:37639;top:3018;width:202;height:580;visibility:visible;mso-wrap-style:square;v-text-anchor:middle" coordsize="20172,5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" path="m6745,2454r,11161l2406,13615v-1233,,-1849,722,-1849,2168c557,17281,1173,18031,2406,18031r4339,l6745,50229v,2087,643,3854,1929,5299c10067,57187,11996,58017,14461,58017r3777,c18988,58017,19604,57776,20086,57294v429,-428,643,-936,643,-1525c20729,55126,20515,54591,20086,54163v-482,-428,-1098,-642,-1848,-642l15345,53521v-1179,,-2090,-402,-2733,-1205c12076,51674,11809,50871,11809,49907r,-31876l18399,18031v1393,,2089,-750,2089,-2248c20488,14337,19792,13615,18399,13615r-6590,l11809,2454v,-803,-268,-1419,-804,-1847c10523,233,9933,45,9237,45,8540,45,7951,233,7469,607v-482,428,-724,1044,-724,1847xe" fillcolor="black" stroked="f" strokeweight=".54pt">
                      <v:stroke joinstyle="miter"/>
                      <v:path arrowok="t" o:connecttype="custom" o:connectlocs="6745,2454;6745,13615;2406,13615;557,15783;2406,18031;6745,18031;6745,50229;8674,55528;14461,58017;18238,58017;20086,57294;20729,55769;20086,54163;18238,53521;15345,53521;12612,52316;11809,49907;11809,18031;18399,18031;20488,15783;18399,13615;11809,13615;11809,2454;11005,607;9237,45;7469,607;6745,2454" o:connectangles="0,0,0,0,0,0,0,0,0,0,0,0,0,0,0,0,0,0,0,0,0,0,0,0,0,0,0"/>
                    </v:shape>
                    <v:shape id="Freeform: Shape 15453" o:spid="_x0000_s1566" style="position:absolute;left:37938;top:2980;width:329;height:619;visibility:visible;mso-wrap-style:square;v-text-anchor:middle" coordsize="32950,6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" path="m561,2615r,56606c561,60078,802,60747,1284,61229v482,481,1072,722,1768,722c3695,61898,4258,61657,4740,61229v536,-536,804,-1231,804,-2088l5544,29031v1982,-2783,4072,-4871,6268,-6263c14223,21269,16822,20520,19608,20520v2786,,4983,856,6590,2569c27698,24588,28448,26489,28448,28790r,30431c28448,60024,28689,60693,29172,61229v482,428,1071,642,1768,642c31636,61871,32226,61657,32708,61229v536,-536,804,-1205,804,-2008l33512,28790v,-3479,-1179,-6396,-3537,-8752c27404,17415,23948,16104,19608,16104v-3108,,-5920,669,-8439,2007c9187,19182,7312,20734,5544,22768r,-20153c5544,1812,5276,1169,4740,688,4258,259,3695,45,3052,45,2356,45,1766,259,1284,688,802,1169,561,1812,561,2615xe" fillcolor="black" stroked="f" strokeweight=".54pt">
                      <v:stroke joinstyle="miter"/>
                      <v:path arrowok="t" o:connecttype="custom" o:connectlocs="561,2615;561,59221;1284,61229;3052,61951;4740,61229;5544,59141;5544,29031;11812,22768;19608,20520;26198,23089;28448,28790;28448,59221;29172,61229;30940,61871;32708,61229;33512,59221;33512,28790;29975,20038;19608,16104;11169,18111;5544,22768;5544,2615;4740,688;3052,45;1284,688;561,2615" o:connectangles="0,0,0,0,0,0,0,0,0,0,0,0,0,0,0,0,0,0,0,0,0,0,0,0,0,0"/>
                    </v:shape>
                    <v:shape id="Freeform: Shape 15454" o:spid="_x0000_s1567" style="position:absolute;left:38338;top:3584;width:68;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" path="" fillcolor="black" stroked="f" strokeweight=".54pt">
                      <v:stroke joinstyle="miter"/>
                      <v:path arrowok="t"/>
                    </v:shape>
                    <v:shape id="Freeform: Shape 15455" o:spid="_x0000_s1568" style="position:absolute;left:38630;top:2981;width:494;height:618;visibility:visible;mso-wrap-style:square;v-text-anchor:middle" coordsize="49429,6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" path="m14055,36659l25226,6147r241,l36558,36659r-22503,xm20725,3739l875,58178v-375,856,-402,1605,-81,2248c1116,61068,1598,61496,2241,61710v643,215,1259,161,1848,-160c4786,61175,5295,60586,5616,59783l12448,41075r25797,l44996,59783v322,803,804,1392,1447,1767c47086,61818,47729,61844,48372,61630v643,-214,1098,-615,1366,-1204c50059,59730,50086,58981,49818,58178l29887,3739c29459,2507,28816,1571,27958,928,27155,340,26298,45,25387,45v-1018,,-1929,295,-2733,883c21797,1571,21154,2507,20725,3739xe" fillcolor="black" stroked="f" strokeweight=".54pt">
                      <v:stroke joinstyle="miter"/>
                      <v:path arrowok="t" o:connecttype="custom" o:connectlocs="14055,36659;25226,6147;25467,6147;36558,36659;20725,3739;875,58178;794,60426;2241,61710;4089,61550;5616,59783;12448,41075;38245,41075;44996,59783;46443,61550;48372,61630;49738,60426;49818,58178;29887,3739;27958,928;25387,45;22654,928;20725,3739" o:connectangles="0,0,0,0,0,0,0,0,0,0,0,0,0,0,0,0,0,0,0,0,0,0"/>
                    </v:shape>
                    <v:shape id="Freeform: Shape 15456" o:spid="_x0000_s1569" style="position:absolute;left:39213;top:3141;width:568;height:457;visibility:visible;mso-wrap-style:square;v-text-anchor:middle" coordsize="5681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" path="m580,3418r,39905c580,44073,821,44688,1303,45170v482,428,1071,642,1768,642c3714,45812,4276,45598,4759,45170v535,-482,803,-1097,803,-1847l5562,12169c7330,9386,9206,7405,11188,6228,13170,5050,15581,4461,18421,4461v2572,,4608,750,6108,2249c25868,8101,26538,9948,26538,12250r,31073c26538,44073,26779,44688,27261,45170v483,428,1072,642,1769,642c29672,45812,30235,45598,30717,45170v536,-482,804,-1097,804,-1847l31521,12892c33075,9895,34816,7753,36745,6469,38674,5130,41165,4461,44219,4461v2679,,4742,750,6188,2249c51747,8101,52416,9948,52416,12250r,31073c52416,44073,52657,44688,53140,45170v482,428,1071,642,1768,642c55551,45812,56113,45598,56595,45170v536,-482,804,-1097,804,-1847l57399,11447v,-2891,-1098,-5433,-3295,-7628c51586,1303,48237,45,44058,45v-3054,,-5813,696,-8278,2088c33530,3364,31708,5077,30315,7272,29351,5237,28092,3632,26538,2454,24341,848,21582,45,18260,45v-2625,,-5197,696,-7715,2088c8509,3257,6848,4675,5562,6388r,-2970c5562,2507,5294,1812,4759,1330,4276,848,3714,607,3071,607v-697,,-1286,241,-1768,723c821,1812,580,2507,580,3418xe" fillcolor="black" stroked="f" strokeweight=".54pt">
                      <v:stroke joinstyle="miter"/>
                      <v:path arrowok="t" o:connecttype="custom" o:connectlocs="580,3418;580,43323;1303,45170;3071,45812;4759,45170;5562,43323;5562,12169;11188,6228;18421,4461;24529,6710;26538,12250;26538,43323;27261,45170;29030,45812;30717,45170;31521,43323;31521,12892;36745,6469;44219,4461;50407,6710;52416,12250;52416,43323;53140,45170;54908,45812;56595,45170;57399,43323;57399,11447;54104,3819;44058,45;35780,2133;30315,7272;26538,2454;18260,45;10545,2133;5562,6388;5562,3418;4759,1330;3071,607;1303,1330;580,3418" o:connectangles="0,0,0,0,0,0,0,0,0,0,0,0,0,0,0,0,0,0,0,0,0,0,0,0,0,0,0,0,0,0,0,0,0,0,0,0,0,0,0,0"/>
                    </v:shape>
                    <v:shape id="Freeform: Shape 15457" o:spid="_x0000_s1570" style="position:absolute;left:39901;top:3141;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" path="m31290,32243v-1286,2783,-2759,4871,-4420,6263c24727,40379,22048,41316,18833,41316v-4072,,-7313,-1847,-9724,-5540c7019,32671,5867,28844,5653,24294r31584,l37237,23009v,-6263,-1553,-11562,-4661,-15898c29147,2400,24566,45,18833,45,13100,45,8546,2400,5171,7111,2117,11447,590,16746,590,23009v,6209,1527,11455,4581,15738c8546,43457,13100,45812,18833,45812v4072,,7608,-1043,10609,-3131c32388,40700,34639,37837,36193,34090v321,-803,321,-1553,,-2249c35925,31253,35469,30851,34826,30637v-696,-268,-1366,-294,-2009,-80c32121,30878,31612,31440,31290,32243xm5814,19797c6135,15890,7287,12517,9270,9680,11681,6201,14868,4461,18833,4461v3965,,7180,1767,9644,5300c30460,12651,31612,15997,31933,19797r-26119,xe" fillcolor="black" stroked="f" strokeweight=".54pt">
                      <v:stroke joinstyle="miter"/>
                      <v:path arrowok="t" o:connecttype="custom" o:connectlocs="31290,32243;26870,38506;18833,41316;9109,35776;5653,24294;37237,24294;37237,23009;32576,7111;18833,45;5171,7111;590,23009;5171,38747;18833,45812;29442,42681;36193,34090;36193,31841;34826,30637;32817,30557;31290,32243;5814,19797;9270,9680;18833,4461;28477,9761;31933,19797" o:connectangles="0,0,0,0,0,0,0,0,0,0,0,0,0,0,0,0,0,0,0,0,0,0,0,0"/>
                    </v:shape>
                    <v:shape id="Freeform: Shape 15458" o:spid="_x0000_s1571" style="position:absolute;left:40389;top:3141;width:181;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" path="m597,2936r,40227c597,43966,838,44608,1320,45090v482,428,1072,642,1768,642c3731,45732,4294,45518,4776,45090v536,-482,803,-1124,803,-1927l5579,11848c6544,9761,7937,8128,9759,6950,11794,5612,14125,4943,16750,4943v1340,,1983,-830,1929,-2489c18626,848,18010,45,16831,45v-2572,,-4876,643,-6912,1927c8365,2936,6919,4354,5579,6228r,-3292c5579,2186,5312,1598,4776,1169,4294,848,3731,688,3088,688v-696,,-1286,187,-1768,562c838,1678,597,2240,597,2936xe" fillcolor="black" stroked="f" strokeweight=".54pt">
                      <v:stroke joinstyle="miter"/>
                      <v:path arrowok="t" o:connecttype="custom" o:connectlocs="597,2936;597,43163;1320,45090;3088,45732;4776,45090;5579,43163;5579,11848;9759,6950;16750,4943;18679,2454;16831,45;9919,1972;5579,6228;5579,2936;4776,1169;3088,688;1320,1250;597,2936" o:connectangles="0,0,0,0,0,0,0,0,0,0,0,0,0,0,0,0,0,0"/>
                    </v:shape>
                    <v:shape id="Freeform: Shape 15459" o:spid="_x0000_s1572" style="position:absolute;left:40656;top:2980;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" path="m2047,18352r,40869c2047,60024,2288,60693,2771,61229v482,428,1071,642,1768,642c5235,61871,5825,61630,6307,61148v536,-481,803,-1124,803,-1927l7110,18352v,-749,-267,-1338,-803,-1766c5825,16211,5235,16024,4539,16024v-697,,-1286,214,-1768,642c2288,17041,2047,17603,2047,18352xm4539,45c3253,45,2262,473,1565,1330,922,2133,601,3123,601,4301v,1124,321,2061,964,2810c2262,7967,3253,8396,4539,8396v1232,,2223,-429,2973,-1285c8209,6308,8557,5371,8557,4301,8557,3123,8209,2133,7512,1330,6762,473,5771,45,4539,45xe" fillcolor="black" stroked="f" strokeweight=".54pt">
                      <v:stroke joinstyle="miter"/>
                      <v:path arrowok="t" o:connecttype="custom" o:connectlocs="2047,18352;2047,59221;2771,61229;4539,61871;6307,61148;7110,59221;7110,18352;6307,16586;4539,16024;2771,16666;2047,18352;4539,45;1565,1330;601,4301;1565,7111;4539,8396;7512,7111;8557,4301;7512,1330;4539,45" o:connectangles="0,0,0,0,0,0,0,0,0,0,0,0,0,0,0,0,0,0,0,0"/>
                    </v:shape>
                    <v:shape id="Freeform: Shape 15460" o:spid="_x0000_s1573" style="position:absolute;left:40848;top:3141;width:373;height:457;visibility:visible;mso-wrap-style:square;v-text-anchor:middle" coordsize="37352,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" path="m19811,45v4715,,8653,1124,11814,3373c34251,5345,35992,7727,36849,10564v161,696,27,1311,-402,1846c36072,12946,35536,13294,34840,13454v-750,161,-1420,107,-2009,-160c32134,12972,31706,12437,31545,11688,30741,9172,29375,7325,27446,6148,25517,5023,22865,4461,19490,4461v-4554,,-8064,1901,-10528,5701c6765,13481,5667,17736,5667,22929v,5299,1098,9608,3295,12927c11373,39496,14882,41316,19490,41316v3804,,6697,-589,8679,-1766c30152,38372,31625,36391,32590,33608v214,-750,696,-1285,1446,-1606c34679,31734,35349,31681,36045,31841v751,161,1286,509,1608,1044c38028,33420,38055,34090,37733,34893v-1607,3372,-3563,5914,-5867,7627c28812,44715,24794,45812,19811,45812v-6483,,-11412,-2301,-14787,-6905c2077,34893,604,29593,604,23009,604,16639,2131,11340,5184,7111,8667,2400,13543,45,19811,45xe" fillcolor="black" stroked="f" strokeweight=".54pt">
                      <v:stroke joinstyle="miter"/>
                      <v:path arrowok="t" o:connecttype="custom" o:connectlocs="19811,45;31625,3418;36849,10564;36447,12410;34840,13454;32831,13294;31545,11688;27446,6148;19490,4461;8962,10162;5667,22929;8962,35856;19490,41316;28169,39550;32590,33608;34036,32002;36045,31841;37653,32885;37733,34893;31866,42520;19811,45812;5024,38907;604,23009;5184,7111;19811,45" o:connectangles="0,0,0,0,0,0,0,0,0,0,0,0,0,0,0,0,0,0,0,0,0,0,0,0,0"/>
                    </v:shape>
                    <v:shape id="Freeform: Shape 15461" o:spid="_x0000_s1574" style="position:absolute;left:41311;top:3141;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" path="m30025,34090v-1232,2194,-3027,3907,-5385,5138c22015,40620,18854,41316,15157,41316v-3268,,-5679,-696,-7233,-2088c6424,37944,5674,35990,5674,33367v,-2730,803,-4791,2411,-6183c9746,25686,12585,24668,16604,24133v4018,-535,7179,-1151,9483,-1847c27962,21698,29275,21082,30025,20440r,13650xm19015,45v-4501,,-8118,990,-10850,2971c5379,5104,3664,8208,3021,12330v-160,803,,1445,483,1927c3932,14739,4468,15006,5111,15060v697,54,1286,-107,1768,-482c7468,14204,7817,13668,7924,12972,8192,10296,9129,8262,10737,6870,12558,5264,15291,4461,18934,4461v3751,,6563,696,8439,2088c29141,7887,30025,9868,30025,12491v,2301,-804,3880,-2411,4737c25953,18138,22256,18994,16523,19797,10040,20600,5566,22394,3102,25177,1441,27104,610,29834,610,33367v,3908,1206,6932,3617,9073c6692,44688,10335,45812,15157,45812v3536,,6697,-615,9483,-1846c26676,43056,28498,41825,30105,40272v,1660,482,2837,1447,3533c32731,44554,34847,44929,37901,44929v750,,1339,-241,1768,-722c40044,43778,40231,43270,40231,42681v-53,-642,-267,-1178,-642,-1606c39160,40647,38624,40433,37981,40433v-964,,-1714,-268,-2250,-803c35249,39148,35008,38452,35008,37542r,-25453c35008,7860,33454,4729,30346,2695,27614,928,23837,45,19015,45xe" fillcolor="black" stroked="f" strokeweight=".54pt">
                      <v:stroke joinstyle="miter"/>
                      <v:path arrowok="t" o:connecttype="custom" o:connectlocs="30025,34090;24640,39228;15157,41316;7924,39228;5674,33367;8085,27184;16604,24133;26087,22286;30025,20440;19015,45;8165,3016;3021,12330;3504,14257;5111,15060;6879,14578;7924,12972;10737,6870;18934,4461;27373,6549;30025,12491;27614,17228;16523,19797;3102,25177;610,33367;4227,42440;15157,45812;24640,43966;30105,40272;31552,43805;37901,44929;39669,44207;40231,42681;39589,41075;37981,40433;35731,39630;35008,37542;35008,12089;30346,2695;19015,45" o:connectangles="0,0,0,0,0,0,0,0,0,0,0,0,0,0,0,0,0,0,0,0,0,0,0,0,0,0,0,0,0,0,0,0,0,0,0,0,0,0,0"/>
                    </v:shape>
                    <v:shape id="Freeform: Shape 15462" o:spid="_x0000_s1575" style="position:absolute;left:41811;top:3494;width:95;height:179;visibility:visible;mso-wrap-style:square;v-text-anchor:middle" coordsize="9483,1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" path="m617,16907r965,1044c4207,16238,6189,14444,7529,12571,9243,10216,10100,7539,10100,4542v,-1232,-375,-2275,-1125,-3132c8172,500,7100,45,5761,45,4368,45,3269,500,2466,1410,1769,2213,1421,3257,1421,4542v,1231,348,2275,1045,3131c3269,8637,4368,9118,5761,9118v-161,1178,-724,2516,-1688,4015c3109,14525,1957,15783,617,16907xe" fillcolor="black" stroked="f" strokeweight=".54pt">
                      <v:stroke joinstyle="miter"/>
                      <v:path arrowok="t" o:connecttype="custom" o:connectlocs="617,16907;1582,17951;7529,12571;10100,4542;8975,1410;5761,45;2466,1410;1421,4542;2466,7673;5761,9118;4073,13133;617,16907" o:connectangles="0,0,0,0,0,0,0,0,0,0,0,0"/>
                    </v:shape>
                  </v:group>
                  <v:group id="Graphic 14291" o:spid="_x0000_s1576" style="position:absolute;left:37821;top:3868;width:2599;height:619" coordorigin="37821,3868" coordsize="2599,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">
                    <v:shape id="Freeform: Shape 15464" o:spid="_x0000_s1577" style="position:absolute;left:37821;top:3868;width:493;height:618;visibility:visible;mso-wrap-style:square;v-text-anchor:middle" coordsize="49291,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" path="m26357,58c18696,58,12507,2868,7793,8489,2971,14163,560,21657,560,30971v,9528,2411,17076,7233,22643c12454,59127,18642,61884,26357,61884v6805,,12243,-1873,16315,-5620c46101,53159,48458,48930,49744,43577v215,-963,107,-1766,-321,-2409c49048,40580,48485,40205,47735,40044v-696,-160,-1339,-80,-1929,241c45163,40660,44761,41275,44601,42132v-1179,5460,-3429,9448,-6751,11964c34903,56290,31072,57388,26357,57388v-6215,,-11171,-2168,-14868,-6504c7525,46227,5542,39589,5542,30971v,-8404,1983,-14988,5947,-19752c15294,6776,20250,4555,26357,4555v4662,,8519,1070,11573,3211c41306,10122,43449,13628,44360,18285v160,963,562,1659,1205,2087c46101,20747,46690,20854,47333,20694v697,-161,1233,-509,1608,-1044c49369,19007,49530,18311,49423,17562,48458,12423,46235,8328,42752,5277,38680,1798,33215,58,26357,58xe" fillcolor="black" stroked="f" strokeweight=".54pt">
                      <v:stroke joinstyle="miter"/>
                      <v:path arrowok="t" o:connecttype="custom" o:connectlocs="26357,58;7793,8489;560,30971;7793,53614;26357,61884;42672,56264;49744,43577;49423,41168;47735,40044;45806,40285;44601,42132;37850,54096;26357,57388;11489,50884;5542,30971;11489,11219;26357,4555;37930,7766;44360,18285;45565,20372;47333,20694;48941,19650;49423,17562;42752,5277;26357,58" o:connectangles="0,0,0,0,0,0,0,0,0,0,0,0,0,0,0,0,0,0,0,0,0,0,0,0,0"/>
                    </v:shape>
                    <v:shape id="Freeform: Shape 15465" o:spid="_x0000_s1578" style="position:absolute;left:38410;top:4029;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" path="m31268,32256v-1285,2783,-2759,4871,-4420,6263c24705,40392,22026,41329,18811,41329v-4071,,-7313,-1847,-9724,-5540c6997,32684,5846,28857,5631,24307r31585,l37216,23022v,-6263,-1554,-11562,-4662,-15898c29125,2413,24544,58,18811,58,13079,58,8524,2413,5149,7124,2095,11460,568,16759,568,23022v,6209,1527,11455,4581,15738c8524,43470,13079,45825,18811,45825v4072,,7609,-1043,10609,-3131c32367,40713,34617,37850,36171,34103v321,-803,321,-1553,,-2249c35903,31266,35447,30864,34805,30650v-697,-268,-1367,-295,-2010,-80c32099,30891,31590,31453,31268,32256xm5792,19810c6113,15903,7265,12530,9248,9693,11659,6214,14847,4474,18811,4474v3965,,7180,1767,9645,5300c30438,12664,31590,16010,31911,19810r-26119,xe" fillcolor="black" stroked="f" strokeweight=".54pt">
                      <v:stroke joinstyle="miter"/>
                      <v:path arrowok="t" o:connecttype="custom" o:connectlocs="31268,32256;26848,38519;18811,41329;9087,35789;5631,24307;37216,24307;37216,23022;32554,7124;18811,58;5149,7124;568,23022;5149,38760;18811,45825;29420,42694;36171,34103;36171,31854;34805,30650;32795,30570;31268,32256;5792,19810;9248,9693;18811,4474;28456,9774;31911,19810" o:connectangles="0,0,0,0,0,0,0,0,0,0,0,0,0,0,0,0,0,0,0,0,0,0,0,0"/>
                    </v:shape>
                    <v:shape id="Freeform: Shape 15466" o:spid="_x0000_s1579" style="position:absolute;left:38898;top:4029;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" path="m575,3270r,39906c575,44032,816,44701,1298,45183v482,482,1072,723,1768,723c3709,45852,4272,45611,4754,45183v536,-535,804,-1231,804,-2088l5558,14511c7433,11085,9630,8542,12148,6883,14559,5277,17291,4474,20345,4474v2786,,5010,857,6671,2570c28516,8542,29266,10443,29266,12744r,30432c29266,43979,29507,44648,29989,45183v483,428,1072,642,1768,642c32400,45825,32963,45611,33445,45183v536,-535,804,-1204,804,-2007l34249,12744v,-3479,-1179,-6396,-3536,-8751c28141,1370,24685,58,20345,58v-3375,,-6322,723,-8840,2168c9094,3618,7112,5625,5558,8248r,-4978c5558,2467,5290,1825,4754,1343,4272,915,3709,701,3066,701v-696,,-1286,214,-1768,642c816,1825,575,2467,575,3270xe" fillcolor="black" stroked="f" strokeweight=".54pt">
                      <v:stroke joinstyle="miter"/>
                      <v:path arrowok="t" o:connecttype="custom" o:connectlocs="575,3270;575,43176;1298,45183;3066,45906;4754,45183;5558,43095;5558,14511;12148,6883;20345,4474;27016,7044;29266,12744;29266,43176;29989,45183;31757,45825;33445,45183;34249,43176;34249,12744;30713,3993;20345,58;11505,2226;5558,8248;5558,3270;4754,1343;3066,701;1298,1343;575,3270" o:connectangles="0,0,0,0,0,0,0,0,0,0,0,0,0,0,0,0,0,0,0,0,0,0,0,0,0,0"/>
                    </v:shape>
                    <v:shape id="Freeform: Shape 15467" o:spid="_x0000_s1580" style="position:absolute;left:39335;top:3907;width:202;height:579;visibility:visible;mso-wrap-style:square;v-text-anchor:middle" coordsize="20172,5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" path="m6770,2467r,11161l2430,13628v-1232,,-1848,722,-1848,2168c582,17294,1198,18044,2430,18044r4340,l6770,50242v,2087,643,3854,1929,5299c10092,57200,12021,58030,14485,58030r3778,c19013,58030,19629,57789,20111,57307v429,-428,643,-936,643,-1525c20754,55139,20540,54604,20111,54176v-482,-428,-1098,-642,-1848,-642l15369,53534v-1178,,-2089,-402,-2732,-1205c12101,51687,11833,50884,11833,49920r,-31876l18423,18044v1393,,2090,-750,2090,-2248c20513,14350,19816,13628,18423,13628r-6590,l11833,2467v,-803,-268,-1419,-803,-1847c10547,245,9958,58,9262,58,8565,58,7976,245,7494,620v-483,428,-724,1044,-724,1847xe" fillcolor="black" stroked="f" strokeweight=".54pt">
                      <v:stroke joinstyle="miter"/>
                      <v:path arrowok="t" o:connecttype="custom" o:connectlocs="6770,2467;6770,13628;2430,13628;582,15796;2430,18044;6770,18044;6770,50242;8699,55541;14485,58030;18263,58030;20111,57307;20754,55782;20111,54176;18263,53534;15369,53534;12637,52329;11833,49920;11833,18044;18423,18044;20513,15796;18423,13628;11833,13628;11833,2467;11030,620;9262,58;7494,620;6770,2467" o:connectangles="0,0,0,0,0,0,0,0,0,0,0,0,0,0,0,0,0,0,0,0,0,0,0,0,0,0,0"/>
                    </v:shape>
                    <v:shape id="Freeform: Shape 15468" o:spid="_x0000_s1581" style="position:absolute;left:39634;top:4029;width:180;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" path="m586,2949r,40227c586,43979,827,44621,1309,45103v482,428,1072,642,1768,642c3720,45745,4283,45531,4765,45103v536,-482,803,-1124,803,-1927l5568,11861c6533,9774,7926,8141,9748,6963,11783,5625,14114,4956,16739,4956v1340,,1983,-830,1929,-2489c18615,861,17999,58,16820,58v-2572,,-4876,643,-6912,1927c8354,2949,6908,4367,5568,6241r,-3292c5568,2199,5301,1610,4765,1182,4283,861,3720,701,3077,701v-696,,-1286,187,-1768,562c827,1691,586,2253,586,2949xe" fillcolor="black" stroked="f" strokeweight=".54pt">
                      <v:stroke joinstyle="miter"/>
                      <v:path arrowok="t" o:connecttype="custom" o:connectlocs="586,2949;586,43176;1309,45103;3077,45745;4765,45103;5568,43176;5568,11861;9748,6963;16739,4956;18668,2467;16820,58;9908,1985;5568,6241;5568,2949;4765,1182;3077,701;1309,1263;586,2949" o:connectangles="0,0,0,0,0,0,0,0,0,0,0,0,0,0,0,0,0,0"/>
                    </v:shape>
                    <v:shape id="Freeform: Shape 15469" o:spid="_x0000_s1582" style="position:absolute;left:39886;top:4029;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" path="m30004,34103v-1232,2194,-3027,3907,-5385,5138c21994,40633,18833,41329,15136,41329v-3268,,-5679,-696,-7233,-2088c6403,37957,5653,36003,5653,33380v,-2730,803,-4791,2411,-6183c9725,25699,12564,24681,16583,24146v4018,-535,7179,-1151,9483,-1847c27941,21711,29254,21095,30004,20453r,13650xm18994,58v-4501,,-8117,990,-10850,2971c5358,5117,3644,8221,3001,12343v-161,803,,1445,482,1927c3912,14752,4447,15019,5090,15073v697,54,1286,-107,1768,-482c7448,14217,7796,13681,7903,12985,8171,10309,9109,8275,10716,6883,12538,5277,15270,4474,18913,4474v3751,,6564,696,8439,2088c29120,7900,30004,9881,30004,12504v,2301,-804,3880,-2411,4737c25932,18151,22235,19007,16502,19810,10019,20613,5546,22406,3081,25190,1420,27117,590,29847,590,33380v,3907,1205,6932,3616,9073c6671,44701,10314,45825,15136,45825v3536,,6697,-615,9483,-1846c26655,43069,28477,41837,30084,40285v,1660,483,2837,1447,3533c32710,44567,34826,44942,37880,44942v750,,1340,-241,1768,-723c40023,43791,40211,43283,40211,42694v-54,-642,-268,-1178,-643,-1606c39139,40660,38603,40446,37960,40446v-964,,-1714,-268,-2250,-803c35228,39161,34987,38465,34987,37555r,-25453c34987,7873,33433,4742,30326,2708,27593,941,23816,58,18994,58xe" fillcolor="black" stroked="f" strokeweight=".54pt">
                      <v:stroke joinstyle="miter"/>
                      <v:path arrowok="t" o:connecttype="custom" o:connectlocs="30004,34103;24619,39241;15136,41329;7903,39241;5653,33380;8064,27197;16583,24146;26066,22299;30004,20453;18994,58;8144,3029;3001,12343;3483,14270;5090,15073;6858,14591;7903,12985;10716,6883;18913,4474;27352,6562;30004,12504;27593,17241;16502,19810;3081,25190;590,33380;4206,42453;15136,45825;24619,43979;30084,40285;31531,43818;37880,44942;39648,44219;40211,42694;39568,41088;37960,40446;35710,39643;34987,37555;34987,12102;30326,2708;18994,58" o:connectangles="0,0,0,0,0,0,0,0,0,0,0,0,0,0,0,0,0,0,0,0,0,0,0,0,0,0,0,0,0,0,0,0,0,0,0,0,0,0,0"/>
                    </v:shape>
                    <v:shape id="Freeform: Shape 15470" o:spid="_x0000_s1583" style="position:absolute;left:40371;top:3868;width:49;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" path="m596,2387r,57008c596,60144,838,60760,1320,61242v482,428,1071,642,1768,642c3731,61884,4293,61670,4776,61242v535,-429,803,-1017,803,-1767l5579,2467v,-803,-268,-1419,-803,-1847c4293,245,3731,58,3088,58,2391,58,1802,245,1320,620,838,1048,596,1637,596,2387xe" fillcolor="black" stroked="f" strokeweight=".54pt">
                      <v:stroke joinstyle="miter"/>
                      <v:path arrowok="t" o:connecttype="custom" o:connectlocs="596,2387;596,59395;1320,61242;3088,61884;4776,61242;5579,59475;5579,2467;4776,620;3088,58;1320,620;596,2387" o:connectangles="0,0,0,0,0,0,0,0,0,0,0"/>
                    </v:shape>
                  </v:group>
                  <v:group id="Graphic 14291" o:spid="_x0000_s1584" style="position:absolute;left:37455;top:4756;width:3276;height:693" coordorigin="37455,4756" coordsize="3276,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">
                    <v:shape id="Freeform: Shape 15472" o:spid="_x0000_s1585" style="position:absolute;left:37455;top:4757;width:494;height:618;visibility:visible;mso-wrap-style:square;v-text-anchor:middle" coordsize="49429,6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" path="m14038,36685l25209,6173r241,l36541,36685r-22503,xm20708,3765l858,58203v-375,857,-402,1606,-81,2249c1099,61094,1581,61522,2224,61736v643,215,1259,161,1848,-160c4769,61201,5278,60612,5599,59809l12430,41101r25798,l44979,59809v322,803,804,1392,1447,1767c47069,61843,47712,61870,48355,61656v643,-214,1098,-615,1366,-1204c50042,59756,50069,59006,49801,58203l29870,3765c29442,2533,28799,1597,27941,954,27138,366,26280,71,25370,71v-1018,,-1929,295,-2733,883c21780,1597,21137,2533,20708,3765xe" fillcolor="black" stroked="f" strokeweight=".54pt">
                      <v:stroke joinstyle="miter"/>
                      <v:path arrowok="t" o:connecttype="custom" o:connectlocs="14038,36685;25209,6173;25450,6173;36541,36685;20708,3765;858,58203;777,60452;2224,61736;4072,61576;5599,59809;12430,41101;38228,41101;44979,59809;46426,61576;48355,61656;49721,60452;49801,58203;29870,3765;27941,954;25370,71;22637,954;20708,3765" o:connectangles="0,0,0,0,0,0,0,0,0,0,0,0,0,0,0,0,0,0,0,0,0,0"/>
                    </v:shape>
                    <v:shape id="Freeform: Shape 15473" o:spid="_x0000_s1586" style="position:absolute;left:38038;top:4917;width:568;height:457;visibility:visible;mso-wrap-style:square;v-text-anchor:middle" coordsize="5681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" path="m562,3443r,39906c562,44099,804,44714,1286,45196v482,428,1071,642,1768,642c3697,45838,4259,45624,4742,45196v535,-482,803,-1097,803,-1847l5545,12195c7313,9412,9188,7431,11171,6254,13153,5076,15564,4487,18404,4487v2572,,4608,750,6108,2248c25851,8127,26521,9974,26521,12276r,31073c26521,44099,26762,44714,27244,45196v483,428,1072,642,1768,642c29655,45838,30218,45624,30700,45196v536,-482,804,-1097,804,-1847l31504,12918c33058,9920,34799,7779,36728,6495,38656,5156,41148,4487,44202,4487v2679,,4741,750,6188,2248c51730,8127,52399,9974,52399,12276r,31073c52399,44099,52640,44714,53123,45196v482,428,1071,642,1768,642c55534,45838,56096,45624,56578,45196v536,-482,804,-1097,804,-1847l57382,11473v,-2891,-1098,-5433,-3295,-7628c51569,1329,48220,71,44041,71v-3054,,-5813,696,-8278,2088c33513,3390,31691,5103,30298,7298,29334,5263,28075,3658,26521,2480,24324,874,21565,71,18243,71v-2625,,-5197,696,-7715,2088c8492,3283,6831,4701,5545,6414r,-2971c5545,2533,5277,1838,4742,1356,4259,874,3697,633,3054,633v-697,,-1286,241,-1768,723c804,1838,562,2533,562,3443xe" fillcolor="black" stroked="f" strokeweight=".54pt">
                      <v:stroke joinstyle="miter"/>
                      <v:path arrowok="t" o:connecttype="custom" o:connectlocs="562,3443;562,43349;1286,45196;3054,45838;4742,45196;5545,43349;5545,12195;11171,6254;18404,4487;24512,6735;26521,12276;26521,43349;27244,45196;29012,45838;30700,45196;31504,43349;31504,12918;36728,6495;44202,4487;50390,6735;52399,12276;52399,43349;53123,45196;54891,45838;56578,45196;57382,43349;57382,11473;54087,3845;44041,71;35763,2159;30298,7298;26521,2480;18243,71;10528,2159;5545,6414;5545,3443;4742,1356;3054,633;1286,1356;562,3443" o:connectangles="0,0,0,0,0,0,0,0,0,0,0,0,0,0,0,0,0,0,0,0,0,0,0,0,0,0,0,0,0,0,0,0,0,0,0,0,0,0,0,0"/>
                    </v:shape>
                    <v:shape id="Freeform: Shape 15474" o:spid="_x0000_s1587" style="position:absolute;left:38726;top:4917;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" path="m31273,32269v-1286,2783,-2759,4871,-4420,6263c24710,40405,22031,41342,18816,41342v-4072,,-7313,-1847,-9724,-5540c7002,32697,5850,28870,5636,24320r31584,l37220,23035v,-6263,-1554,-11562,-4661,-15898c29130,2426,24549,71,18816,71,13083,71,8529,2426,5154,7137,2100,11473,573,16772,573,23035v,6209,1527,11455,4581,15738c8529,43483,13083,45838,18816,45838v4072,,7608,-1043,10609,-3131c32371,40726,34622,37863,36175,34115v322,-802,322,-1552,,-2248c35908,31278,35452,30877,34809,30663v-696,-268,-1366,-295,-2009,-80c32103,30904,31594,31466,31273,32269xm5797,19823c6118,15916,7270,12543,9252,9706,11663,6227,14851,4487,18816,4487v3965,,7180,1767,9644,5300c30443,12677,31594,16023,31916,19823r-26119,xe" fillcolor="black" stroked="f" strokeweight=".54pt">
                      <v:stroke joinstyle="miter"/>
                      <v:path arrowok="t" o:connecttype="custom" o:connectlocs="31273,32269;26853,38532;18816,41342;9092,35802;5636,24320;37220,24320;37220,23035;32559,7137;18816,71;5154,7137;573,23035;5154,38773;18816,45838;29425,42707;36175,34115;36175,31867;34809,30663;32800,30583;31273,32269;5797,19823;9252,9706;18816,4487;28460,9787;31916,19823" o:connectangles="0,0,0,0,0,0,0,0,0,0,0,0,0,0,0,0,0,0,0,0,0,0,0,0"/>
                    </v:shape>
                    <v:shape id="Freeform: Shape 15475" o:spid="_x0000_s1588" style="position:absolute;left:39214;top:4917;width:181;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" path="m580,2962r,40227c580,43992,821,44634,1303,45116v482,428,1071,642,1768,642c3714,45758,4276,45544,4759,45116v535,-482,803,-1124,803,-1927l5562,11874c6527,9787,7920,8154,9741,6976,11777,5638,14108,4969,16733,4969v1340,,1983,-830,1929,-2489c18609,874,17992,71,16814,71v-2572,,-4876,642,-6912,1927c8348,2962,6902,4380,5562,6254r,-3292c5562,2212,5294,1623,4759,1195,4276,874,3714,713,3071,713v-697,,-1286,188,-1768,563c821,1704,580,2266,580,2962xe" fillcolor="black" stroked="f" strokeweight=".54pt">
                      <v:stroke joinstyle="miter"/>
                      <v:path arrowok="t" o:connecttype="custom" o:connectlocs="580,2962;580,43189;1303,45116;3071,45758;4759,45116;5562,43189;5562,11874;9741,6976;16733,4969;18662,2480;16814,71;9902,1998;5562,6254;5562,2962;4759,1195;3071,713;1303,1276;580,2962" o:connectangles="0,0,0,0,0,0,0,0,0,0,0,0,0,0,0,0,0,0"/>
                    </v:shape>
                    <v:shape id="Freeform: Shape 15476" o:spid="_x0000_s1589" style="position:absolute;left:39481;top:4756;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" path="m2030,18378r,40869c2030,60050,2271,60719,2753,61255v483,428,1072,642,1769,642c5218,61897,5807,61656,6290,61174v535,-481,803,-1124,803,-1927l7093,18378v,-749,-268,-1338,-803,-1766c5807,16237,5218,16049,4522,16049v-697,,-1286,215,-1769,643c2271,17067,2030,17629,2030,18378xm4522,71c3236,71,2244,499,1548,1356,905,2159,584,3149,584,4327v,1124,321,2061,964,2810c2244,7993,3236,8422,4522,8422v1232,,2223,-429,2973,-1285c8192,6334,8540,5397,8540,4327,8540,3149,8192,2159,7495,1356,6745,499,5754,71,4522,71xe" fillcolor="black" stroked="f" strokeweight=".54pt">
                      <v:stroke joinstyle="miter"/>
                      <v:path arrowok="t" o:connecttype="custom" o:connectlocs="2030,18378;2030,59247;2753,61255;4522,61897;6290,61174;7093,59247;7093,18378;6290,16612;4522,16049;2753,16692;2030,18378;4522,71;1548,1356;584,4327;1548,7137;4522,8422;7495,7137;8540,4327;7495,1356;4522,71" o:connectangles="0,0,0,0,0,0,0,0,0,0,0,0,0,0,0,0,0,0,0,0"/>
                    </v:shape>
                    <v:shape id="Freeform: Shape 15477" o:spid="_x0000_s1590" style="position:absolute;left:39673;top:4917;width:373;height:457;visibility:visible;mso-wrap-style:square;v-text-anchor:middle" coordsize="37352,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" path="m19794,71v4715,,8653,1124,11814,3372c34233,5370,35975,7752,36832,10590v161,695,27,1311,-402,1846c36055,12972,35519,13319,34823,13480v-750,161,-1420,107,-2009,-161c32117,12998,31689,12463,31528,11714,30724,9198,29358,7351,27429,6173,25500,5049,22848,4487,19473,4487v-4554,,-8064,1900,-10528,5701c6748,13507,5650,17762,5650,22955v,5299,1098,9608,3295,12927c11356,39522,14865,41342,19473,41342v3804,,6697,-589,8679,-1767c30135,38398,31608,36417,32573,33634v214,-750,696,-1285,1446,-1606c34662,31760,35332,31707,36028,31867v750,161,1286,509,1608,1044c38011,33446,38038,34115,37716,34918v-1607,3373,-3563,5915,-5867,7628c28795,44741,24777,45838,19794,45838v-6483,,-11412,-2301,-14787,-6905c2060,34918,586,29619,586,23035,586,16665,2113,11366,5167,7137,8650,2426,13526,71,19794,71xe" fillcolor="black" stroked="f" strokeweight=".54pt">
                      <v:stroke joinstyle="miter"/>
                      <v:path arrowok="t" o:connecttype="custom" o:connectlocs="19794,71;31608,3443;36832,10590;36430,12436;34823,13480;32814,13319;31528,11714;27429,6173;19473,4487;8945,10188;5650,22955;8945,35882;19473,41342;28152,39575;32573,33634;34019,32028;36028,31867;37636,32911;37716,34918;31849,42546;19794,45838;5007,38933;586,23035;5167,7137;19794,71" o:connectangles="0,0,0,0,0,0,0,0,0,0,0,0,0,0,0,0,0,0,0,0,0,0,0,0,0"/>
                    </v:shape>
                    <v:shape id="Freeform: Shape 15478" o:spid="_x0000_s1591" style="position:absolute;left:40136;top:4917;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" path="m30008,34115v-1233,2195,-3027,3908,-5385,5139c21998,40646,18837,41342,15140,41342v-3268,,-5680,-696,-7233,-2088c6407,37970,5656,36016,5656,33393v,-2730,804,-4791,2411,-6183c9728,25711,12568,24694,16586,24159v4019,-535,7180,-1151,9484,-1847c27945,21724,29258,21108,30008,20466r,13649xm18997,71v-4500,,-8117,990,-10849,2971c5362,5130,3647,8234,3004,12356v-160,803,,1445,483,1927c3915,14765,4451,15032,5094,15086v696,54,1286,-107,1768,-482c7451,14230,7800,13694,7907,12998,8175,10322,9112,8288,10720,6896,12541,5290,15274,4487,18917,4487v3751,,6563,696,8439,2088c29124,7913,30008,9894,30008,12517v,2301,-804,3880,-2411,4737c25936,18164,22239,19020,16506,19823,10023,20626,5549,22419,3085,25203,1424,27130,593,29860,593,33393v,3907,1206,6932,3617,9073c6674,44714,10318,45838,15140,45838v3536,,6697,-615,9483,-1846c26659,43082,28481,41850,30088,40298v,1659,482,2837,1447,3533c32713,44580,34830,44955,37884,44955v750,,1339,-241,1768,-723c40027,43804,40214,43296,40214,42707v-53,-642,-268,-1178,-643,-1606c39143,40673,38607,40459,37964,40459v-964,,-1714,-268,-2250,-803c35232,39174,34990,38478,34990,37568r,-25453c34990,7886,33437,4755,30329,2721,27597,954,23819,71,18997,71xe" fillcolor="black" stroked="f" strokeweight=".54pt">
                      <v:stroke joinstyle="miter"/>
                      <v:path arrowok="t" o:connecttype="custom" o:connectlocs="30008,34115;24623,39254;15140,41342;7907,39254;5656,33393;8067,27210;16586,24159;26070,22312;30008,20466;18997,71;8148,3042;3004,12356;3487,14283;5094,15086;6862,14604;7907,12998;10720,6896;18917,4487;27356,6575;30008,12517;27597,17254;16506,19823;3085,25203;593,33393;4210,42466;15140,45838;24623,43992;30088,40298;31535,43831;37884,44955;39652,44232;40214,42707;39571,41101;37964,40459;35714,39656;34990,37568;34990,12115;30329,2721;18997,71" o:connectangles="0,0,0,0,0,0,0,0,0,0,0,0,0,0,0,0,0,0,0,0,0,0,0,0,0,0,0,0,0,0,0,0,0,0,0,0,0,0,0"/>
                    </v:shape>
                    <v:shape id="Freeform: Shape 15479" o:spid="_x0000_s1592" style="position:absolute;left:40636;top:5270;width:95;height:179;visibility:visible;mso-wrap-style:square;v-text-anchor:middle" coordsize="9483,1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" path="m600,16933r964,1044c4190,16264,6172,14470,7512,12597,9226,10242,10083,7565,10083,4568v,-1232,-375,-2275,-1125,-3132c8155,526,7083,71,5744,71,4350,71,3252,526,2448,1436,1752,2239,1404,3283,1404,4568v,1231,348,2275,1044,3131c3252,8663,4350,9144,5744,9144v-161,1178,-724,2516,-1688,4015c3091,14551,1939,15809,600,16933xe" fillcolor="black" stroked="f" strokeweight=".54pt">
                      <v:stroke joinstyle="miter"/>
                      <v:path arrowok="t" o:connecttype="custom" o:connectlocs="600,16933;1564,17977;7512,12597;10083,4568;8958,1436;5744,71;2448,1436;1404,4568;2448,7699;5744,9144;4056,13159;600,16933" o:connectangles="0,0,0,0,0,0,0,0,0,0,0,0"/>
                    </v:shape>
                  </v:group>
                  <v:group id="Graphic 14291" o:spid="_x0000_s1593" style="position:absolute;left:37217;top:5644;width:3808;height:619" coordorigin="37217,5644" coordsize="3808,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">
                    <v:shape id="Freeform: Shape 15481" o:spid="_x0000_s1594" style="position:absolute;left:37217;top:5644;width:493;height:618;visibility:visible;mso-wrap-style:square;v-text-anchor:middle" coordsize="49291,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" path="m26349,84c18687,84,12499,2894,7784,8515,2962,14189,551,21683,551,30997v,9528,2411,17076,7233,22643c12445,59153,18633,61910,26349,61910v6804,,12242,-1874,16314,-5621c46092,53185,48450,48956,49735,43603v215,-963,108,-1766,-321,-2409c49039,40605,48476,40231,47726,40070v-696,-160,-1339,-80,-1929,241c45155,40686,44753,41301,44592,42158v-1179,5460,-3429,9448,-6751,11964c34894,56316,31063,57414,26349,57414v-6215,,-11171,-2168,-14868,-6504c7516,46253,5533,39615,5533,30997v,-8404,1983,-14988,5948,-19752c15285,6802,20241,4581,26349,4581v4661,,8519,1070,11572,3211c41297,10148,43440,13654,44351,18311v161,963,562,1659,1205,2087c46092,20773,46681,20880,47324,20719v697,-160,1233,-508,1608,-1043c49360,19033,49521,18337,49414,17588,48450,12449,46226,8354,42743,5303,38672,1824,33207,84,26349,84xe" fillcolor="black" stroked="f" strokeweight=".54pt">
                      <v:stroke joinstyle="miter"/>
                      <v:path arrowok="t" o:connecttype="custom" o:connectlocs="26349,84;7784,8515;551,30997;7784,53640;26349,61910;42663,56289;49735,43603;49414,41194;47726,40070;45797,40311;44592,42158;37841,54122;26349,57414;11481,50910;5533,30997;11481,11245;26349,4581;37921,7792;44351,18311;45556,20398;47324,20719;48932,19676;49414,17588;42743,5303;26349,84" o:connectangles="0,0,0,0,0,0,0,0,0,0,0,0,0,0,0,0,0,0,0,0,0,0,0,0,0"/>
                    </v:shape>
                    <v:shape id="Freeform: Shape 15482" o:spid="_x0000_s1595" style="position:absolute;left:37805;top:5805;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" path="m29974,34128v-1233,2195,-3027,3908,-5385,5139c21964,40659,18803,41355,15106,41355v-3268,,-5680,-696,-7233,-2088c6373,37983,5622,36029,5622,33406v,-2730,804,-4791,2411,-6183c9694,25724,12534,24707,16552,24172v4019,-535,7180,-1151,9484,-1847c27911,21737,29224,21121,29974,20479r,13649xm18963,84v-4500,,-8117,990,-10849,2971c5328,5143,3613,8247,2970,12369v-160,803,,1445,483,1927c3881,14778,4417,15045,5060,15099v696,53,1286,-107,1768,-482c7417,14243,7766,13707,7873,13011,8141,10335,9078,8301,10686,6909,12507,5303,15240,4500,18883,4500v3751,,6563,696,8439,2088c29090,7926,29974,9907,29974,12530v,2301,-804,3880,-2411,4737c25902,18177,22205,19033,16472,19836,9989,20639,5515,22432,3051,25216,1390,27143,559,29873,559,33406v,3907,1206,6932,3617,9073c6640,44727,10284,45851,15106,45851v3536,,6697,-615,9483,-1846c26625,43095,28447,41863,30054,40311v,1659,482,2837,1447,3533c32679,44593,34796,44968,37850,44968v750,,1339,-241,1768,-723c39993,43817,40180,43309,40180,42720v-53,-643,-268,-1178,-643,-1606c39109,40686,38573,40472,37930,40472v-964,,-1714,-268,-2250,-803c35198,39187,34956,38491,34956,37581r,-25453c34956,7899,33403,4768,30295,2734,27563,967,23785,84,18963,84xe" fillcolor="black" stroked="f" strokeweight=".54pt">
                      <v:stroke joinstyle="miter"/>
                      <v:path arrowok="t" o:connecttype="custom" o:connectlocs="29974,34128;24589,39267;15106,41355;7873,39267;5622,33406;8033,27223;16552,24172;26036,22325;29974,20479;18963,84;8114,3055;2970,12369;3453,14296;5060,15099;6828,14617;7873,13011;10686,6909;18883,4500;27322,6588;29974,12530;27563,17267;16472,19836;3051,25216;559,33406;4176,42479;15106,45851;24589,44005;30054,40311;31501,43844;37850,44968;39618,44245;40180,42720;39537,41114;37930,40472;35680,39669;34956,37581;34956,12128;30295,2734;18963,84" o:connectangles="0,0,0,0,0,0,0,0,0,0,0,0,0,0,0,0,0,0,0,0,0,0,0,0,0,0,0,0,0,0,0,0,0,0,0,0,0,0,0"/>
                    </v:shape>
                    <v:shape id="Freeform: Shape 15483" o:spid="_x0000_s1596" style="position:absolute;left:38290;top:5805;width:180;height:457;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" path="m566,2975r,40227c566,44005,807,44647,1289,45129v483,428,1072,642,1768,642c3700,45771,4263,45557,4745,45129v536,-482,804,-1124,804,-1927l5549,11887c6513,9800,7906,8167,9728,6989,11764,5651,14095,4982,16720,4982v1339,,1982,-830,1929,-2489c18595,887,17979,84,16800,84v-2571,,-4875,642,-6911,1927c8335,2975,6888,4393,5549,6267r,-3292c5549,2225,5281,1636,4745,1208,4263,887,3700,726,3057,726v-696,,-1285,188,-1768,562c807,1717,566,2279,566,2975xe" fillcolor="black" stroked="f" strokeweight=".54pt">
                      <v:stroke joinstyle="miter"/>
                      <v:path arrowok="t" o:connecttype="custom" o:connectlocs="566,2975;566,43202;1289,45129;3057,45771;4745,45129;5549,43202;5549,11887;9728,6989;16720,4982;18649,2493;16800,84;9889,2011;5549,6267;5549,2975;4745,1208;3057,726;1289,1288;566,2975" o:connectangles="0,0,0,0,0,0,0,0,0,0,0,0,0,0,0,0,0,0"/>
                    </v:shape>
                    <v:shape id="Freeform: Shape 15484" o:spid="_x0000_s1597" style="position:absolute;left:38557;top:5644;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" path="m2017,18391r,40869c2017,60063,2258,60732,2740,61268v482,428,1072,642,1768,642c5205,61910,5794,61669,6276,61187v536,-481,804,-1124,804,-1927l7080,18391v,-749,-268,-1338,-804,-1767c5794,16250,5205,16062,4508,16062v-696,,-1286,215,-1768,643c2258,17080,2017,17642,2017,18391xm4508,84c3222,84,2231,512,1534,1369,892,2172,570,3162,570,4340v,1124,322,2061,964,2810c2231,8006,3222,8435,4508,8435v1232,,2224,-429,2974,-1285c8178,6347,8526,5410,8526,4340,8526,3162,8178,2172,7482,1369,6732,512,5740,84,4508,84xe" fillcolor="black" stroked="f" strokeweight=".54pt">
                      <v:stroke joinstyle="miter"/>
                      <v:path arrowok="t" o:connecttype="custom" o:connectlocs="2017,18391;2017,59260;2740,61268;4508,61910;6276,61187;7080,59260;7080,18391;6276,16624;4508,16062;2740,16705;2017,18391;4508,84;1534,1369;570,4340;1534,7150;4508,8435;7482,7150;8526,4340;7482,1369;4508,84" o:connectangles="0,0,0,0,0,0,0,0,0,0,0,0,0,0,0,0,0,0,0,0"/>
                    </v:shape>
                    <v:shape id="Freeform: Shape 15485" o:spid="_x0000_s1598" style="position:absolute;left:38762;top:5644;width:379;height:618;visibility:visible;mso-wrap-style:square;v-text-anchor:middle" coordsize="3785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" path="m573,2734r,55723c573,59314,841,59983,1377,60465v428,374,991,562,1687,562c3707,60973,4270,60732,4752,60304v536,-482,804,-1097,804,-1847l5556,55085v1125,1874,2839,3426,5143,4657c13325,61187,16352,61910,19781,61910v5947,,10635,-2355,14064,-7066c36899,50615,38426,45370,38426,39107v,-6370,-1527,-11670,-4581,-15898c30416,18498,25728,16143,19781,16143v-3215,,-6001,589,-8358,1766c9119,19087,7163,20934,5556,23449r,-20876c5556,1770,5288,1128,4752,646,4270,271,3707,84,3064,84,2368,84,1778,298,1296,726,814,1208,573,1877,573,2734xm19781,20559v4340,,7769,1900,10287,5701c32264,29632,33363,33888,33363,39026v,5086,-1099,9314,-3295,12687c27603,55513,24174,57414,19781,57414v-4715,,-8332,-1901,-10850,-5701c6681,48394,5556,44165,5556,39026v,-5192,1125,-9447,3375,-12766c11449,22459,15066,20559,19781,20559xe" fillcolor="black" stroked="f" strokeweight=".54pt">
                      <v:stroke joinstyle="miter"/>
                      <v:path arrowok="t" o:connecttype="custom" o:connectlocs="573,2734;573,58457;1377,60465;3064,61027;4752,60304;5556,58457;5556,55085;10699,59742;19781,61910;33845,54844;38426,39107;33845,23209;19781,16143;11423,17909;5556,23449;5556,2573;4752,646;3064,84;1296,726;573,2734;19781,20559;30068,26260;33363,39026;30068,51713;19781,57414;8931,51713;5556,39026;8931,26260;19781,20559" o:connectangles="0,0,0,0,0,0,0,0,0,0,0,0,0,0,0,0,0,0,0,0,0,0,0,0,0,0,0,0,0"/>
                    </v:shape>
                    <v:shape id="Freeform: Shape 15486" o:spid="_x0000_s1599" style="position:absolute;left:39261;top:5644;width:378;height:618;visibility:visible;mso-wrap-style:square;v-text-anchor:middle" coordsize="3785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" path="m580,2734r,55723c580,59314,848,59983,1384,60465v429,374,991,562,1688,562c3715,60973,4277,60732,4759,60304v536,-482,804,-1097,804,-1847l5563,55085v1125,1874,2840,3426,5143,4657c13332,61187,16359,61910,19788,61910v5947,,10635,-2355,14064,-7066c36906,50615,38433,45370,38433,39107v,-6370,-1527,-11670,-4581,-15898c30423,18498,25735,16143,19788,16143v-3215,,-6001,589,-8358,1766c9126,19087,7170,20934,5563,23449r,-20876c5563,1770,5295,1128,4759,646,4277,271,3715,84,3072,84,2375,84,1786,298,1304,726,821,1208,580,1877,580,2734xm19788,20559v4340,,7769,1900,10287,5701c32272,29632,33370,33888,33370,39026v,5086,-1098,9314,-3295,12687c27610,55513,24181,57414,19788,57414v-4715,,-8331,-1901,-10850,-5701c6688,48394,5563,44165,5563,39026v,-5192,1125,-9447,3375,-12766c11457,22459,15073,20559,19788,20559xe" fillcolor="black" stroked="f" strokeweight=".54pt">
                      <v:stroke joinstyle="miter"/>
                      <v:path arrowok="t" o:connecttype="custom" o:connectlocs="580,2734;580,58457;1384,60465;3072,61027;4759,60304;5563,58457;5563,55085;10706,59742;19788,61910;33852,54844;38433,39107;33852,23209;19788,16143;11430,17909;5563,23449;5563,2573;4759,646;3072,84;1304,726;580,2734;19788,20559;30075,26260;33370,39026;30075,51713;19788,57414;8938,51713;5563,39026;8938,26260;19788,20559" o:connectangles="0,0,0,0,0,0,0,0,0,0,0,0,0,0,0,0,0,0,0,0,0,0,0,0,0,0,0,0,0"/>
                    </v:shape>
                    <v:shape id="Freeform: Shape 15487" o:spid="_x0000_s1600" style="position:absolute;left:39738;top:5805;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" path="m31288,32282v-1286,2783,-2760,4871,-4420,6263c24724,40418,22046,41355,18831,41355v-4072,,-7314,-1847,-9725,-5540c7017,32710,5865,28883,5651,24333r31584,l37235,23048v,-6263,-1554,-11562,-4661,-15898c29145,2439,24564,84,18831,84,13098,84,8544,2439,5168,7150,2114,11486,587,16785,587,23048v,6209,1527,11455,4581,15737c8544,43496,13098,45851,18831,45851v4072,,7608,-1044,10608,-3131c32386,40739,34636,37875,36190,34128v322,-802,322,-1552,,-2248c35922,31291,35467,30890,34824,30676v-697,-268,-1366,-295,-2009,-80c32118,30917,31609,31479,31288,32282xm5811,19836c6133,15929,7285,12556,9267,9719,11678,6240,14866,4500,18831,4500v3965,,7179,1767,9644,5300c30457,12690,31609,16036,31931,19836r-26120,xe" fillcolor="black" stroked="f" strokeweight=".54pt">
                      <v:stroke joinstyle="miter"/>
                      <v:path arrowok="t" o:connecttype="custom" o:connectlocs="31288,32282;26868,38545;18831,41355;9106,35815;5651,24333;37235,24333;37235,23048;32574,7150;18831,84;5168,7150;587,23048;5168,38785;18831,45851;29439,42720;36190,34128;36190,31880;34824,30676;32815,30596;31288,32282;5811,19836;9267,9719;18831,4500;28475,9800;31931,19836" o:connectangles="0,0,0,0,0,0,0,0,0,0,0,0,0,0,0,0,0,0,0,0,0,0,0,0"/>
                    </v:shape>
                    <v:shape id="Freeform: Shape 15488" o:spid="_x0000_s1601" style="position:absolute;left:40204;top:5805;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" path="m30009,34128v-1233,2195,-3027,3908,-5385,5139c21999,40659,18838,41355,15141,41355v-3268,,-5680,-696,-7233,-2088c6408,37983,5657,36029,5657,33406v,-2730,804,-4791,2411,-6183c9729,25724,12569,24707,16587,24172v4019,-535,7180,-1151,9484,-1847c27946,21737,29259,21121,30009,20479r,13649xm18998,84v-4500,,-8117,990,-10849,2971c5363,5143,3648,8247,3005,12369v-160,803,,1445,483,1927c3916,14778,4452,15045,5095,15099v696,53,1286,-107,1768,-482c7452,14243,7801,13707,7908,13011,8176,10335,9113,8301,10721,6909,12542,5303,15275,4500,18918,4500v3751,,6563,696,8439,2088c29125,7926,30009,9907,30009,12530v,2301,-804,3880,-2411,4737c25937,18177,22240,19033,16507,19836,10024,20639,5550,22432,3086,25216,1425,27143,594,29873,594,33406v,3907,1206,6932,3617,9073c6675,44727,10319,45851,15141,45851v3536,,6697,-615,9483,-1846c26660,43095,28482,41863,30089,40311v,1659,482,2837,1447,3533c32714,44593,34831,44968,37885,44968v750,,1339,-241,1768,-723c40028,43817,40215,43309,40215,42720v-53,-643,-268,-1178,-643,-1606c39144,40686,38608,40472,37965,40472v-964,,-1714,-268,-2250,-803c35233,39187,34991,38491,34991,37581r,-25453c34991,7899,33438,4768,30330,2734,27598,967,23820,84,18998,84xe" fillcolor="black" stroked="f" strokeweight=".54pt">
                      <v:stroke joinstyle="miter"/>
                      <v:path arrowok="t" o:connecttype="custom" o:connectlocs="30009,34128;24624,39267;15141,41355;7908,39267;5657,33406;8068,27223;16587,24172;26071,22325;30009,20479;18998,84;8149,3055;3005,12369;3488,14296;5095,15099;6863,14617;7908,13011;10721,6909;18918,4500;27357,6588;30009,12530;27598,17267;16507,19836;3086,25216;594,33406;4211,42479;15141,45851;24624,44005;30089,40311;31536,43844;37885,44968;39653,44245;40215,42720;39572,41114;37965,40472;35715,39669;34991,37581;34991,12128;30330,2734;18998,84" o:connectangles="0,0,0,0,0,0,0,0,0,0,0,0,0,0,0,0,0,0,0,0,0,0,0,0,0,0,0,0,0,0,0,0,0,0,0,0,0,0,0"/>
                    </v:shape>
                    <v:shape id="Freeform: Shape 15489" o:spid="_x0000_s1602" style="position:absolute;left:40689;top:5805;width:336;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" path="m601,3296r,39906c601,44058,842,44727,1324,45209v483,482,1072,723,1768,723c3735,45878,4298,45637,4780,45209v536,-535,804,-1231,804,-2088l5584,14537c7459,11111,9656,8568,12174,6909,14585,5303,17317,4500,20371,4500v2786,,5010,857,6671,2570c28542,8568,29292,10469,29292,12770r,30432c29292,44005,29533,44674,30015,45209v483,428,1072,642,1769,642c32426,45851,32989,45637,33471,45209v536,-535,804,-1204,804,-2007l34275,12770v,-3479,-1179,-6396,-3536,-8752c28167,1396,24711,84,20371,84v-3375,,-6322,723,-8840,2168c9120,3644,7138,5651,5584,8274r,-4978c5584,2493,5316,1851,4780,1369,4298,941,3735,726,3092,726v-696,,-1285,215,-1768,643c842,1851,601,2493,601,3296xe" fillcolor="black" stroked="f" strokeweight=".54pt">
                      <v:stroke joinstyle="miter"/>
                      <v:path arrowok="t" o:connecttype="custom" o:connectlocs="601,3296;601,43202;1324,45209;3092,45932;4780,45209;5584,43121;5584,14537;12174,6909;20371,4500;27042,7070;29292,12770;29292,43202;30015,45209;31784,45851;33471,45209;34275,43202;34275,12770;30739,4018;20371,84;11531,2252;5584,8274;5584,3296;4780,1369;3092,726;1324,1369;601,3296" o:connectangles="0,0,0,0,0,0,0,0,0,0,0,0,0,0,0,0,0,0,0,0,0,0,0,0,0,0"/>
                    </v:shape>
                  </v:group>
                  <v:group id="Graphic 14291" o:spid="_x0000_s1603" style="position:absolute;left:46214;top:2979;width:3559;height:720" coordorigin="46214,2979" coordsize="3558,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">
                    <v:shape id="Freeform: Shape 15491" o:spid="_x0000_s1604" style="position:absolute;left:46214;top:2994;width:427;height:604;visibility:visible;mso-wrap-style:square;v-text-anchor:middle" coordsize="42675,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" path="m8316,45c5852,45,3923,848,2530,2454,1298,3899,682,5693,682,7834r,49942c682,58633,923,59302,1405,59783v482,482,1071,723,1768,723c3816,60506,4378,60265,4861,59783v535,-481,803,-1150,803,-2007l5664,32403r20815,c29051,32403,31221,33019,32989,34250v1929,1285,2893,3051,2893,5299c35882,43564,36043,47151,36365,50309v428,3586,1044,6450,1848,8591c38481,59596,38963,60078,39660,60345v643,215,1285,215,1928,c42285,60078,42794,59650,43115,59061v322,-696,322,-1472,,-2329c42419,54805,41883,52450,41508,49667v-375,-3052,-563,-6665,-563,-10840c40945,36204,40115,34090,38454,32484,37061,31092,35454,30316,33632,30155v2893,-1017,5197,-2757,6912,-5219c42258,22420,43115,19530,43115,16264v,-4335,-1393,-8056,-4179,-11160c35829,1731,31676,45,26479,45l8316,45xm25917,27987r-20253,l5664,8155v,-1017,268,-1847,804,-2489c7111,4916,8022,4542,9200,4542r16717,c29667,4542,32694,5773,34998,8235v2036,2248,3054,4925,3054,8029c38052,19316,37034,21965,34998,24213v-2304,2516,-5331,3774,-9081,3774xe" fillcolor="black" stroked="f" strokeweight=".54pt">
                      <v:stroke joinstyle="miter"/>
                      <v:path arrowok="t" o:connecttype="custom" o:connectlocs="8316,45;2530,2454;682,7834;682,57776;1405,59783;3173,60506;4861,59783;5664,57776;5664,32403;26479,32403;32989,34250;35882,39549;36365,50309;38213,58900;39660,60345;41588,60345;43115,59061;43115,56732;41508,49667;40945,38827;38454,32484;33632,30155;40544,24936;43115,16264;38936,5104;26479,45;25917,27987;5664,27987;5664,8155;6468,5666;9200,4542;25917,4542;34998,8235;38052,16264;34998,24213;25917,27987" o:connectangles="0,0,0,0,0,0,0,0,0,0,0,0,0,0,0,0,0,0,0,0,0,0,0,0,0,0,0,0,0,0,0,0,0,0,0,0"/>
                    </v:shape>
                    <v:shape id="Freeform: Shape 15492" o:spid="_x0000_s1605" style="position:absolute;left:46734;top:3141;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" path="m31390,32243v-1286,2783,-2760,4871,-4420,6263c24826,40379,22148,41316,18933,41316v-4072,,-7314,-1847,-9725,-5540c7119,32671,5967,28844,5753,24294r31584,l37337,23009v,-6263,-1554,-11562,-4661,-15898c29247,2400,24666,45,18933,45,13200,45,8646,2400,5270,7111,2216,11447,690,16746,690,23009v,6209,1526,11455,4580,15738c8646,43457,13200,45812,18933,45812v4072,,7608,-1043,10608,-3131c32488,40700,34738,37837,36292,34090v322,-803,322,-1553,,-2249c36024,31253,35569,30851,34926,30637v-697,-268,-1366,-294,-2009,-80c32220,30878,31711,31440,31390,32243xm5913,19797c6235,15890,7387,12517,9369,9680,11780,6201,14968,4461,18933,4461v3965,,7179,1767,9644,5300c30559,12651,31711,15997,32033,19797r-26120,xe" fillcolor="black" stroked="f" strokeweight=".54pt">
                      <v:stroke joinstyle="miter"/>
                      <v:path arrowok="t" o:connecttype="custom" o:connectlocs="31390,32243;26970,38506;18933,41316;9208,35776;5753,24294;37337,24294;37337,23009;32676,7111;18933,45;5270,7111;690,23009;5270,38747;18933,45812;29541,42681;36292,34090;36292,31841;34926,30637;32917,30557;31390,32243;5913,19797;9369,9680;18933,4461;28577,9761;32033,19797" o:connectangles="0,0,0,0,0,0,0,0,0,0,0,0,0,0,0,0,0,0,0,0,0,0,0,0"/>
                    </v:shape>
                    <v:shape id="Freeform: Shape 15493" o:spid="_x0000_s1606" style="position:absolute;left:47199;top:3141;width:380;height:558;visibility:visible;mso-wrap-style:square;v-text-anchor:middle" coordsize="37933,5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" path="m33567,3096r,4256c31906,4890,29950,3043,27700,1812,25396,634,22717,45,19663,45,13555,45,8760,2374,5277,7031,2223,11206,696,16291,696,22286v,6210,1527,11322,4581,15336c8706,42172,13501,44447,19663,44447v3268,,6215,-722,8840,-2168c30754,40995,32441,39416,33567,37542r,4737c33567,44795,32441,46910,30191,48623v-2465,1927,-5974,2890,-10528,2890c16020,51513,13100,50951,10903,49827,8867,48810,7367,47311,6402,45331,6027,44688,5518,44314,4875,44207v-589,-161,-1178,-54,-1768,321c2464,44849,2063,45304,1902,45893v-268,642,-188,1311,241,2007c3590,50576,5813,52584,8813,53922v2894,1338,6483,2007,10770,2007c25691,55929,30486,54484,33968,51594v3108,-2516,4662,-5648,4662,-9395l38630,3096v,-749,-268,-1338,-804,-1766c37344,955,36754,768,36058,768v-697,,-1286,187,-1768,562c33808,1758,33567,2347,33567,3096xm19583,4461v4500,,8036,1874,10608,5621c32441,13401,33567,17442,33567,22206v,5032,-1126,9154,-3376,12365c27673,38158,24137,39951,19583,39951v-4608,,-8144,-1793,-10609,-5380c6777,31360,5679,27238,5679,22206v,-4764,1098,-8805,3295,-12124c11546,6335,15082,4461,19583,4461xe" fillcolor="black" stroked="f" strokeweight=".54pt">
                      <v:stroke joinstyle="miter"/>
                      <v:path arrowok="t" o:connecttype="custom" o:connectlocs="33567,3096;33567,7352;27700,1812;19663,45;5277,7031;696,22286;5277,37622;19663,44447;28503,42279;33567,37542;33567,42279;30191,48623;19663,51513;10903,49827;6402,45331;4875,44207;3107,44528;1902,45893;2143,47900;8813,53922;19583,55929;33968,51594;38630,42199;38630,3096;37826,1330;36058,768;34290,1330;33567,3096;19583,4461;30191,10082;33567,22206;30191,34571;19583,39951;8974,34571;5679,22206;8974,10082;19583,4461" o:connectangles="0,0,0,0,0,0,0,0,0,0,0,0,0,0,0,0,0,0,0,0,0,0,0,0,0,0,0,0,0,0,0,0,0,0,0,0,0"/>
                    </v:shape>
                    <v:shape id="Freeform: Shape 15494" o:spid="_x0000_s1607" style="position:absolute;left:47714;top:2980;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" path="m2150,18352r,40869c2150,60024,2391,60693,2874,61229v482,428,1071,642,1768,642c5338,61871,5927,61630,6410,61148v535,-481,803,-1124,803,-1927l7213,18352v,-749,-268,-1338,-803,-1766c5927,16211,5338,16024,4642,16024v-697,,-1286,214,-1768,642c2391,17041,2150,17603,2150,18352xm4642,45c3356,45,2365,473,1668,1330,1025,2133,704,3123,704,4301v,1124,321,2061,964,2810c2365,7967,3356,8396,4642,8396v1232,,2223,-429,2973,-1285c8312,6308,8660,5371,8660,4301,8660,3123,8312,2133,7615,1330,6865,473,5874,45,4642,45xe" fillcolor="black" stroked="f" strokeweight=".54pt">
                      <v:stroke joinstyle="miter"/>
                      <v:path arrowok="t" o:connecttype="custom" o:connectlocs="2150,18352;2150,59221;2874,61229;4642,61871;6410,61148;7213,59221;7213,18352;6410,16586;4642,16024;2874,16666;2150,18352;4642,45;1668,1330;704,4301;1668,7111;4642,8396;7615,7111;8660,4301;7615,1330;4642,45" o:connectangles="0,0,0,0,0,0,0,0,0,0,0,0,0,0,0,0,0,0,0,0"/>
                    </v:shape>
                    <v:shape id="Freeform: Shape 15495" o:spid="_x0000_s1608" style="position:absolute;left:47900;top:3142;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" path="m20396,45c14021,45,9038,2400,5448,7111,2287,11286,706,16559,706,22929v,6316,1581,11562,4742,15737c9038,43430,14021,45812,20396,45812v6323,,11279,-2382,14868,-7146c38479,34491,40086,29245,40086,22929v,-6370,-1607,-11643,-4822,-15818c31675,2400,26719,45,20396,45xm20396,4461v4715,,8385,1901,11011,5701c33818,13534,35023,17790,35023,22929v,5032,-1205,9260,-3616,12686c28781,39416,25111,41316,20396,41316v-4768,,-8492,-1900,-11171,-5701c6922,32243,5770,28014,5770,22929v,-5139,1152,-9395,3455,-12767c11904,6362,15628,4461,20396,4461xe" fillcolor="black" stroked="f" strokeweight=".54pt">
                      <v:stroke joinstyle="miter"/>
                      <v:path arrowok="t" o:connecttype="custom" o:connectlocs="20396,45;5448,7111;706,22929;5448,38666;20396,45812;35264,38666;40086,22929;35264,7111;20396,45;20396,4461;31407,10162;35023,22929;31407,35615;20396,41316;9225,35615;5770,22929;9225,10162;20396,4461" o:connectangles="0,0,0,0,0,0,0,0,0,0,0,0,0,0,0,0,0,0"/>
                    </v:shape>
                    <v:shape id="Freeform: Shape 15496" o:spid="_x0000_s1609" style="position:absolute;left:48417;top:3141;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" path="m714,3257r,39906c714,44019,955,44688,1437,45170v482,482,1072,723,1768,723c3848,45839,4411,45598,4893,45170v536,-535,803,-1231,803,-2088l5696,14498c7572,11072,9768,8530,12287,6870,14698,5264,17430,4461,20484,4461v2786,,5010,857,6671,2570c28655,8530,29405,10430,29405,12732r,30431c29405,43966,29646,44635,30128,45170v482,428,1072,642,1768,642c32539,45812,33102,45598,33584,45170v536,-535,804,-1204,804,-2007l34388,12732v,-3480,-1179,-6397,-3537,-8752c28280,1357,24824,45,20484,45v-3375,,-6322,723,-8840,2168c9233,3605,7250,5612,5696,8235r,-4978c5696,2454,5429,1812,4893,1330,4411,902,3848,688,3205,688v-696,,-1286,214,-1768,642c955,1812,714,2454,714,3257xe" fillcolor="black" stroked="f" strokeweight=".54pt">
                      <v:stroke joinstyle="miter"/>
                      <v:path arrowok="t" o:connecttype="custom" o:connectlocs="714,3257;714,43163;1437,45170;3205,45893;4893,45170;5696,43082;5696,14498;12287,6870;20484,4461;27155,7031;29405,12732;29405,43163;30128,45170;31896,45812;33584,45170;34388,43163;34388,12732;30851,3980;20484,45;11644,2213;5696,8235;5696,3257;4893,1330;3205,688;1437,1330;714,3257" o:connectangles="0,0,0,0,0,0,0,0,0,0,0,0,0,0,0,0,0,0,0,0,0,0,0,0,0,0"/>
                    </v:shape>
                    <v:shape id="Freeform: Shape 15497" o:spid="_x0000_s1610" style="position:absolute;left:48824;top:3584;width:69;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" path="" fillcolor="black" stroked="f" strokeweight=".54pt">
                      <v:stroke joinstyle="miter"/>
                      <v:path arrowok="t"/>
                    </v:shape>
                    <v:shape id="Freeform: Shape 15498" o:spid="_x0000_s1611" style="position:absolute;left:49115;top:2979;width:459;height:619;visibility:visible;mso-wrap-style:square;v-text-anchor:middle" coordsize="45911,6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" path="m19852,58226v697,2462,1982,3693,3858,3693c25531,61919,26844,60688,27648,58226l46454,3707v267,-857,241,-1606,-81,-2249c46052,870,45570,468,44927,254,44230,40,43587,67,42998,334v-697,375,-1152,991,-1366,1847l23870,54372r-321,l5788,2181c5466,1325,4984,709,4341,334,3698,13,3055,-40,2412,174,1769,388,1287,789,966,1378v-322,696,-322,1472,,2329l19852,58226xe" fillcolor="black" stroked="f" strokeweight=".54pt">
                      <v:stroke joinstyle="miter"/>
                      <v:path arrowok="t" o:connecttype="custom" o:connectlocs="19852,58226;23710,61919;27648,58226;46454,3707;46373,1458;44927,254;42998,334;41632,2181;23870,54372;23549,54372;5788,2181;4341,334;2412,174;966,1378;966,3707" o:connectangles="0,0,0,0,0,0,0,0,0,0,0,0,0,0,0"/>
                    </v:shape>
                    <v:shape id="Freeform: Shape 15499" o:spid="_x0000_s1612" style="position:absolute;left:49686;top:3081;width:87;height:416;visibility:visible;mso-wrap-style:square;v-text-anchor:middle" coordsize="8679,4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" path="m5072,45c3679,45,2580,527,1777,1490,1080,2347,732,3391,732,4622v,1178,348,2195,1045,3051c2580,8637,3679,9118,5072,9118v1339,,2411,-481,3214,-1445c9037,6817,9412,5800,9412,4622,9412,3391,9037,2347,8286,1490,7483,527,6411,45,5072,45xm5072,32564v-1393,,-2492,455,-3295,1365c1080,34786,732,35829,732,37060v,1178,348,2222,1045,3132c2580,41155,3679,41637,5072,41637v1339,,2411,-482,3214,-1445c9037,39282,9412,38238,9412,37060v,-1231,-375,-2274,-1126,-3131c7483,33019,6411,32564,5072,32564xe" fillcolor="black" stroked="f" strokeweight=".54pt">
                      <v:stroke joinstyle="miter"/>
                      <v:path arrowok="t" o:connecttype="custom" o:connectlocs="5072,45;1777,1490;732,4622;1777,7673;5072,9118;8286,7673;9412,4622;8286,1490;5072,45;5072,32564;1777,33929;732,37060;1777,40192;5072,41637;8286,40192;9412,37060;8286,33929;5072,32564" o:connectangles="0,0,0,0,0,0,0,0,0,0,0,0,0,0,0,0,0,0"/>
                    </v:shape>
                  </v:group>
                  <v:group id="Graphic 14291" o:spid="_x0000_s1613" style="position:absolute;left:45736;top:3868;width:4552;height:620" coordorigin="45736,3868" coordsize="4551,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">
                    <v:shape id="Freeform: Shape 15501" o:spid="_x0000_s1614" style="position:absolute;left:45736;top:3868;width:426;height:618;visibility:visible;mso-wrap-style:square;v-text-anchor:middle" coordsize="42621,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" path="m22160,58c15891,58,10962,1343,7372,3912,3836,6535,2068,10175,2068,14832v,4818,1741,8565,5224,11241c10239,28268,15007,30141,21597,31694v6858,1552,11439,3452,13743,5701c37269,39268,38233,42185,38233,46147v,3639,-1848,6503,-5545,8591c29634,56504,26178,57388,22321,57388v-5144,,-9028,-1017,-11654,-3052c7720,52142,6060,48636,5685,43818v-108,-910,-429,-1606,-965,-2088c4238,41302,3649,41115,2952,41168v-643,54,-1179,295,-1607,723c809,42426,595,43122,702,43979v536,6209,2732,10786,6590,13730c10828,60492,15891,61884,22481,61884v5840,,10689,-1418,14547,-4256c41207,54631,43296,50616,43296,45584v,-5138,-1527,-9099,-4581,-11883c35554,30811,30143,28589,22481,27037,16641,25859,12596,24307,10346,22380,8203,20560,7131,17990,7131,14672v,-3319,1366,-5862,4099,-7628c13802,5384,17338,4555,21838,4555v4179,,7421,856,9725,2569c33867,8890,35340,11674,35983,15474v107,857,455,1499,1045,1928c37617,17830,38260,18017,38957,17964v750,-107,1312,-455,1687,-1044c41126,16277,41287,15448,41126,14431,40484,10470,38930,7285,36465,4876,33143,1664,28375,58,22160,58xe" fillcolor="black" stroked="f" strokeweight=".54pt">
                      <v:stroke joinstyle="miter"/>
                      <v:path arrowok="t" o:connecttype="custom" o:connectlocs="22160,58;7372,3912;2068,14832;7292,26073;21597,31694;35340,37395;38233,46147;32688,54738;22321,57388;10667,54336;5685,43818;4720,41730;2952,41168;1345,41891;702,43979;7292,57709;22481,61884;37028,57628;43296,45584;38715,33701;22481,27037;10346,22380;7131,14672;11230,7044;21838,4555;31563,7124;35983,15474;37028,17402;38957,17964;40644,16920;41126,14431;36465,4876;22160,58" o:connectangles="0,0,0,0,0,0,0,0,0,0,0,0,0,0,0,0,0,0,0,0,0,0,0,0,0,0,0,0,0,0,0,0,0"/>
                    </v:shape>
                    <v:shape id="Freeform: Shape 15502" o:spid="_x0000_s1615" style="position:absolute;left:46262;top:4030;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" path="m20373,58c13997,58,9014,2413,5424,7124,2263,11299,683,16572,683,22942v,6316,1580,11562,4741,15737c9014,43443,13997,45825,20373,45825v6322,,11278,-2382,14867,-7146c38455,34504,40063,29258,40063,22942v,-6370,-1608,-11643,-4823,-15818c31651,2413,26695,58,20373,58xm20373,4474v4714,,8385,1901,11010,5701c33794,13547,34999,17803,34999,22942v,5031,-1205,9260,-3616,12686c28758,39429,25087,41329,20373,41329v-4769,,-8493,-1900,-11171,-5701c6898,32256,5746,28027,5746,22942v,-5139,1152,-9395,3456,-12767c11880,6375,15604,4474,20373,4474xe" fillcolor="black" stroked="f" strokeweight=".54pt">
                      <v:stroke joinstyle="miter"/>
                      <v:path arrowok="t" o:connecttype="custom" o:connectlocs="20373,58;5424,7124;683,22942;5424,38679;20373,45825;35240,38679;40063,22942;35240,7124;20373,58;20373,4474;31383,10175;34999,22942;31383,35628;20373,41329;9202,35628;5746,22942;9202,10175;20373,4474" o:connectangles="0,0,0,0,0,0,0,0,0,0,0,0,0,0,0,0,0,0"/>
                    </v:shape>
                    <v:shape id="Freeform: Shape 15503" o:spid="_x0000_s1616" style="position:absolute;left:46779;top:4025;width:329;height:461;visibility:visible;mso-wrap-style:square;v-text-anchor:middle" coordsize="32870,4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" path="m33560,43015r,-40147c33560,1958,33292,1263,32756,781,32274,299,31685,58,30988,58v-696,,-1286,241,-1768,723c28738,1263,28497,1958,28497,2868r,30432c26515,35976,24345,38010,21987,39402v-2464,1552,-5063,2328,-7795,2328c11513,41730,9396,40874,7843,39161,6396,37609,5673,35735,5673,33540r,-30672c5673,1958,5405,1263,4869,781,4387,299,3824,58,3181,58,2485,58,1895,299,1413,781,931,1263,690,1958,690,2868r,30672c690,36913,1815,39803,4065,42212v2518,2677,5894,4015,10127,4015c17245,46227,20058,45531,22630,44139v2197,-1124,4152,-2676,5867,-4657l28497,43015v,749,241,1365,723,1847c29702,45290,30292,45504,30988,45504v697,,1286,-214,1768,-642c33292,44380,33560,43764,33560,43015xe" fillcolor="black" stroked="f" strokeweight=".54pt">
                      <v:stroke joinstyle="miter"/>
                      <v:path arrowok="t" o:connecttype="custom" o:connectlocs="33560,43015;33560,2868;32756,781;30988,58;29220,781;28497,2868;28497,33300;21987,39402;14192,41730;7843,39161;5673,33540;5673,2868;4869,781;3181,58;1413,781;690,2868;690,33540;4065,42212;14192,46227;22630,44139;28497,39482;28497,43015;29220,44862;30988,45504;32756,44862;33560,43015" o:connectangles="0,0,0,0,0,0,0,0,0,0,0,0,0,0,0,0,0,0,0,0,0,0,0,0,0,0"/>
                    </v:shape>
                    <v:shape id="Freeform: Shape 15504" o:spid="_x0000_s1617" style="position:absolute;left:47208;top:3907;width:202;height:579;visibility:visible;mso-wrap-style:square;v-text-anchor:middle" coordsize="20172,5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" path="m6885,2467r,11161l2545,13628v-1232,,-1848,722,-1848,2168c697,17294,1313,18044,2545,18044r4340,l6885,50242v,2087,643,3854,1929,5299c10207,57200,12136,58030,14600,58030r3777,c19128,58030,19744,57789,20226,57307v429,-428,643,-936,643,-1525c20869,55139,20655,54604,20226,54176v-482,-428,-1098,-642,-1849,-642l15484,53534v-1178,,-2089,-402,-2732,-1205c12216,51687,11948,50884,11948,49920r,-31876l18538,18044v1393,,2090,-750,2090,-2248c20628,14350,19931,13628,18538,13628r-6590,l11948,2467v,-803,-268,-1419,-804,-1847c10662,245,10073,58,9376,58,8680,58,8090,245,7608,620v-482,428,-723,1044,-723,1847xe" fillcolor="black" stroked="f" strokeweight=".54pt">
                      <v:stroke joinstyle="miter"/>
                      <v:path arrowok="t" o:connecttype="custom" o:connectlocs="6885,2467;6885,13628;2545,13628;697,15796;2545,18044;6885,18044;6885,50242;8814,55541;14600,58030;18377,58030;20226,57307;20869,55782;20226,54176;18377,53534;15484,53534;12752,52329;11948,49920;11948,18044;18538,18044;20628,15796;18538,13628;11948,13628;11948,2467;11144,620;9376,58;7608,620;6885,2467" o:connectangles="0,0,0,0,0,0,0,0,0,0,0,0,0,0,0,0,0,0,0,0,0,0,0,0,0,0,0"/>
                    </v:shape>
                    <v:shape id="Freeform: Shape 15505" o:spid="_x0000_s1618" style="position:absolute;left:47506;top:3868;width:330;height:619;visibility:visible;mso-wrap-style:square;v-text-anchor:middle" coordsize="32950,6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" path="m700,2628r,56606c700,60091,942,60760,1424,61242v482,481,1071,722,1768,722c3835,61911,4397,61670,4880,61242v535,-536,803,-1231,803,-2088l5683,29044v1983,-2783,4072,-4871,6269,-6263c14363,21282,16961,20533,19748,20533v2786,,4982,856,6590,2569c27838,24601,28588,26501,28588,28803r,30431c28588,60037,28829,60706,29311,61242v482,428,1072,642,1768,642c31776,61884,32365,61670,32847,61242v536,-536,804,-1205,804,-2008l33651,28803v,-3479,-1179,-6397,-3536,-8752c27543,17428,24087,16117,19748,16117v-3108,,-5921,669,-8439,2007c9327,19195,7451,20747,5683,22781r,-20153c5683,1825,5415,1182,4880,701,4397,272,3835,58,3192,58,2495,58,1906,272,1424,701,942,1182,700,1825,700,2628xe" fillcolor="black" stroked="f" strokeweight=".54pt">
                      <v:stroke joinstyle="miter"/>
                      <v:path arrowok="t" o:connecttype="custom" o:connectlocs="700,2628;700,59234;1424,61242;3192,61964;4880,61242;5683,59154;5683,29044;11952,22781;19748,20533;26338,23102;28588,28803;28588,59234;29311,61242;31079,61884;32847,61242;33651,59234;33651,28803;30115,20051;19748,16117;11309,18124;5683,22781;5683,2628;4880,701;3192,58;1424,701;700,2628" o:connectangles="0,0,0,0,0,0,0,0,0,0,0,0,0,0,0,0,0,0,0,0,0,0,0,0,0,0"/>
                    </v:shape>
                    <v:shape id="Freeform: Shape 15506" o:spid="_x0000_s1619" style="position:absolute;left:47960;top:4155;width:406;height:44;visibility:visible;mso-wrap-style:square;v-text-anchor:middle" coordsize="40588,4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" path="m39287,58l2639,58c1300,58,657,781,710,2226v,1499,643,2248,1929,2248l39287,4474v1339,,2009,-749,2009,-2248c41296,781,40626,58,39287,58xe" fillcolor="black" stroked="f" strokeweight=".54pt">
                      <v:stroke joinstyle="miter"/>
                      <v:path arrowok="t" o:connecttype="custom" o:connectlocs="39287,58;2639,58;710,2226;2639,4474;39287,4474;41296,2226;39287,58" o:connectangles="0,0,0,0,0,0,0"/>
                    </v:shape>
                    <v:shape id="Freeform: Shape 15507" o:spid="_x0000_s1620" style="position:absolute;left:48440;top:3868;width:699;height:618;visibility:visible;mso-wrap-style:square;v-text-anchor:middle" coordsize="69867,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" path="m832,3431l16262,59074v482,1820,1500,2757,3054,2810c20870,61884,21968,60947,22611,59074l35711,8890,48891,58993v482,1928,1500,2891,3054,2891c53553,61884,54597,60921,55080,58993l70510,3431v161,-857,54,-1606,-321,-2249c69814,647,69278,299,68581,138,67885,-22,67269,58,66733,379v-697,375,-1125,991,-1286,1847l51785,50804,39328,2708c38845,941,37613,58,35631,58v-1929,,-3135,883,-3617,2650l19557,50804,5734,1985c5520,1236,5118,701,4529,379,3939,58,3323,-22,2680,138,1984,245,1448,567,1073,1102,698,1744,617,2521,832,3431xe" fillcolor="black" stroked="f" strokeweight=".54pt">
                      <v:stroke joinstyle="miter"/>
                      <v:path arrowok="t" o:connecttype="custom" o:connectlocs="832,3431;16262,59074;19316,61884;22611,59074;35711,8890;48891,58993;51945,61884;55080,58993;70510,3431;70189,1182;68581,138;66733,379;65447,2226;51785,50804;39328,2708;35631,58;32014,2708;19557,50804;5734,1985;4529,379;2680,138;1073,1102;832,3431" o:connectangles="0,0,0,0,0,0,0,0,0,0,0,0,0,0,0,0,0,0,0,0,0,0,0"/>
                    </v:shape>
                    <v:shape id="Freeform: Shape 15508" o:spid="_x0000_s1621" style="position:absolute;left:49206;top:4029;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" path="m31426,32256v-1286,2783,-2759,4871,-4420,6263c24863,40392,22184,41329,18969,41329v-4072,,-7314,-1847,-9725,-5540c7155,32684,6003,28857,5789,24307r31584,l37373,23022v,-6263,-1554,-11562,-4661,-15898c29283,2413,24702,58,18969,58,13236,58,8682,2413,5306,7124,2253,11460,726,16759,726,23022v,6209,1527,11455,4580,15738c8682,43470,13236,45825,18969,45825v4072,,7608,-1043,10608,-3131c32524,40713,34774,37850,36328,34103v322,-803,322,-1553,,-2249c36060,31266,35605,30864,34962,30650v-697,-268,-1366,-295,-2009,-80c32256,30891,31747,31453,31426,32256xm5949,19810c6271,15903,7423,12530,9405,9693,11816,6214,15004,4474,18969,4474v3965,,7179,1767,9644,5300c30595,12664,31747,16010,32069,19810r-26120,xe" fillcolor="black" stroked="f" strokeweight=".54pt">
                      <v:stroke joinstyle="miter"/>
                      <v:path arrowok="t" o:connecttype="custom" o:connectlocs="31426,32256;27006,38519;18969,41329;9244,35789;5789,24307;37373,24307;37373,23022;32712,7124;18969,58;5306,7124;726,23022;5306,38760;18969,45825;29577,42694;36328,34103;36328,31854;34962,30650;32953,30570;31426,32256;5949,19810;9405,9693;18969,4474;28613,9774;32069,19810" o:connectangles="0,0,0,0,0,0,0,0,0,0,0,0,0,0,0,0,0,0,0,0,0,0,0,0"/>
                    </v:shape>
                    <v:shape id="Freeform: Shape 15509" o:spid="_x0000_s1622" style="position:absolute;left:49674;top:4029;width:328;height:457;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" path="m16251,58c11911,58,8401,1022,5722,2949,2883,4983,1463,7793,1463,11379v,3319,1179,5969,3536,7950c7142,21202,10598,22754,15367,23986v5250,1284,8840,2703,10769,4255c27743,29472,28547,31185,28547,33380v,2355,-938,4229,-2813,5620c23751,40553,21019,41329,17536,41329v-4179,,-7206,-776,-9081,-2329c6687,37555,5803,35441,5803,32657v-54,-749,-348,-1311,-884,-1686c4437,30596,3847,30436,3151,30489v-697,,-1259,214,-1688,643c927,31613,686,32229,740,32978v160,4176,1661,7361,4500,9555c8080,44728,12152,45825,17456,45825v5304,,9376,-1231,12216,-3693c32297,39937,33610,37047,33610,33460v,-3586,-1098,-6396,-3295,-8431c28011,22835,24046,21095,18420,19810,13813,18633,10652,17375,8937,16037,7330,14752,6526,13012,6526,10817v,-1873,911,-3425,2733,-4657c11080,5036,13357,4474,16090,4474v3590,,6295,669,8117,2008c25921,7713,26886,9506,27100,11861v54,750,375,1339,965,1767c28600,14002,29216,14163,29913,14109v750,-107,1366,-374,1848,-802c32297,12771,32538,12129,32485,11379,32217,8114,30904,5491,28547,3511,25761,1209,21662,58,16251,58xe" fillcolor="black" stroked="f" strokeweight=".54pt">
                      <v:stroke joinstyle="miter"/>
                      <v:path arrowok="t" o:connecttype="custom" o:connectlocs="16251,58;5722,2949;1463,11379;4999,19329;15367,23986;26136,28241;28547,33380;25734,39000;17536,41329;8455,39000;5803,32657;4919,30971;3151,30489;1463,31132;740,32978;5240,42533;17456,45825;29672,42132;33610,33460;30315,25029;18420,19810;8937,16037;6526,10817;9259,6160;16090,4474;24207,6482;27100,11861;28065,13628;29913,14109;31761,13307;32485,11379;28547,3511;16251,58" o:connectangles="0,0,0,0,0,0,0,0,0,0,0,0,0,0,0,0,0,0,0,0,0,0,0,0,0,0,0,0,0,0,0,0,0"/>
                    </v:shape>
                    <v:shape id="Freeform: Shape 15510" o:spid="_x0000_s1623" style="position:absolute;left:50086;top:3907;width:202;height:579;visibility:visible;mso-wrap-style:square;v-text-anchor:middle" coordsize="20172,5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" path="m6927,2467r,11161l2587,13628v-1232,,-1848,722,-1848,2168c739,17294,1355,18044,2587,18044r4340,l6927,50242v,2087,643,3854,1929,5299c10249,57200,12178,58030,14642,58030r3777,c19170,58030,19786,57789,20268,57307v429,-428,643,-936,643,-1525c20911,55139,20697,54604,20268,54176v-482,-428,-1098,-642,-1849,-642l15526,53534v-1178,,-2089,-402,-2732,-1205c12258,51687,11990,50884,11990,49920r,-31876l18580,18044v1393,,2090,-750,2090,-2248c20670,14350,19973,13628,18580,13628r-6590,l11990,2467v,-803,-268,-1419,-804,-1847c10704,245,10115,58,9418,58,8722,58,8132,245,7650,620v-482,428,-723,1044,-723,1847xe" fillcolor="black" stroked="f" strokeweight=".54pt">
                      <v:stroke joinstyle="miter"/>
                      <v:path arrowok="t" o:connecttype="custom" o:connectlocs="6927,2467;6927,13628;2587,13628;739,15796;2587,18044;6927,18044;6927,50242;8856,55541;14642,58030;18419,58030;20268,57307;20911,55782;20268,54176;18419,53534;15526,53534;12794,52329;11990,49920;11990,18044;18580,18044;20670,15796;18580,13628;11990,13628;11990,2467;11186,620;9418,58;7650,620;6927,2467" o:connectangles="0,0,0,0,0,0,0,0,0,0,0,0,0,0,0,0,0,0,0,0,0,0,0,0,0,0,0"/>
                    </v:shape>
                  </v:group>
                  <v:group id="Graphic 14291" o:spid="_x0000_s1624" style="position:absolute;left:46776;top:4756;width:2488;height:618" coordorigin="46776,4756" coordsize="24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">
                    <v:shape id="Freeform: Shape 15512" o:spid="_x0000_s1625" style="position:absolute;left:46776;top:4770;width:401;height:604;visibility:visible;mso-wrap-style:square;v-text-anchor:middle" coordsize="40183,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" path="m24318,71l8325,71c5860,71,3931,874,2538,2480,1306,3925,690,5718,690,7860r,50103c690,58766,931,59408,1413,59890v482,428,1072,642,1768,642c3824,60532,4387,60318,4869,59890v536,-482,803,-1124,803,-1927l5672,33232r18646,c29515,33232,33640,31493,36694,28013v2786,-3104,4179,-6878,4179,-11321c40873,12142,39480,8315,36694,5210,33640,1784,29515,71,24318,71xm23675,28816r-18003,l5672,8181v,-1017,268,-1847,804,-2489c7119,4942,8030,4568,9209,4568r14466,c27479,4568,30506,5825,32756,8341v2036,2302,3054,5112,3054,8431c35810,19984,34792,22741,32756,25042v-2250,2516,-5277,3774,-9081,3774xe" fillcolor="black" stroked="f" strokeweight=".54pt">
                      <v:stroke joinstyle="miter"/>
                      <v:path arrowok="t" o:connecttype="custom" o:connectlocs="24318,71;8325,71;2538,2480;690,7860;690,57963;1413,59890;3181,60532;4869,59890;5672,57963;5672,33232;24318,33232;36694,28013;40873,16692;36694,5210;24318,71;23675,28816;5672,28816;5672,8181;6476,5692;9209,4568;23675,4568;32756,8341;35810,16772;32756,25042;23675,28816" o:connectangles="0,0,0,0,0,0,0,0,0,0,0,0,0,0,0,0,0,0,0,0,0,0,0,0,0"/>
                    </v:shape>
                    <v:shape id="Freeform: Shape 15513" o:spid="_x0000_s1626" style="position:absolute;left:47271;top:4917;width:396;height:457;visibility:visible;mso-wrap-style:square;v-text-anchor:middle" coordsize="39621,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" path="m30112,34115v-1233,2195,-3027,3908,-5385,5139c22102,40646,18941,41342,15244,41342v-3268,,-5680,-696,-7233,-2088c6511,37970,5760,36016,5760,33393v,-2730,804,-4791,2411,-6183c9832,25711,12672,24694,16690,24159v4019,-535,7180,-1151,9484,-1847c28049,21724,29362,21108,30112,20466r,13649xm19101,71v-4500,,-8117,990,-10849,2971c5466,5130,3751,8234,3108,12356v-160,803,,1445,483,1927c4019,14765,4555,15032,5198,15086v696,54,1286,-107,1768,-482c7555,14230,7904,13694,8011,12998,8279,10322,9216,8288,10824,6896,12645,5290,15378,4487,19021,4487v3751,,6563,696,8439,2088c29228,7913,30112,9894,30112,12517v,2301,-804,3880,-2411,4737c26040,18164,22343,19020,16610,19823,10127,20626,5653,22419,3189,25203,1528,27130,697,29860,697,33393v,3907,1206,6932,3617,9073c6778,44714,10422,45838,15244,45838v3536,,6697,-615,9483,-1846c26763,43082,28585,41850,30192,40298v,1659,482,2837,1447,3533c32817,44580,34934,44955,37988,44955v750,,1339,-241,1768,-723c40131,43804,40318,43296,40318,42707v-53,-642,-267,-1178,-643,-1606c39247,40673,38711,40459,38068,40459v-964,,-1714,-268,-2250,-803c35336,39174,35094,38478,35094,37568r,-25453c35094,7886,33541,4755,30433,2721,27701,954,23923,71,19101,71xe" fillcolor="black" stroked="f" strokeweight=".54pt">
                      <v:stroke joinstyle="miter"/>
                      <v:path arrowok="t" o:connecttype="custom" o:connectlocs="30112,34115;24727,39254;15244,41342;8011,39254;5760,33393;8171,27210;16690,24159;26174,22312;30112,20466;19101,71;8252,3042;3108,12356;3591,14283;5198,15086;6966,14604;8011,12998;10824,6896;19021,4487;27460,6575;30112,12517;27701,17254;16610,19823;3189,25203;697,33393;4314,42466;15244,45838;24727,43992;30192,40298;31639,43831;37988,44955;39756,44232;40318,42707;39675,41101;38068,40459;35818,39656;35094,37568;35094,12115;30433,2721;19101,71" o:connectangles="0,0,0,0,0,0,0,0,0,0,0,0,0,0,0,0,0,0,0,0,0,0,0,0,0,0,0,0,0,0,0,0,0,0,0,0,0,0,0"/>
                    </v:shape>
                    <v:shape id="Freeform: Shape 15514" o:spid="_x0000_s1627" style="position:absolute;left:47742;top:4917;width:373;height:457;visibility:visible;mso-wrap-style:square;v-text-anchor:middle" coordsize="37352,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" path="m19912,71v4715,,8653,1124,11814,3372c34351,5370,36092,7752,36950,10590v160,695,27,1311,-402,1846c36173,12972,35637,13319,34941,13480v-751,161,-1420,107,-2010,-161c32235,12998,31806,12463,31645,11714,30842,9198,29476,7351,27547,6173,25618,5049,22966,4487,19590,4487v-4554,,-8063,1900,-10528,5701c6866,13507,5767,17762,5767,22955v,5299,1099,9608,3295,12927c11473,39522,14983,41342,19590,41342v3804,,6698,-589,8680,-1767c30252,38398,31726,36417,32690,33634v215,-750,697,-1285,1447,-1606c34780,31760,35450,31707,36146,31867v750,161,1286,509,1607,1044c38128,33446,38155,34115,37834,34918v-1608,3373,-3563,5915,-5867,7628c28913,44741,24895,45838,19912,45838v-6483,,-11412,-2301,-14788,-6905c2178,34918,704,29619,704,23035,704,16665,2231,11366,5285,7137,8768,2426,13643,71,19912,71xe" fillcolor="black" stroked="f" strokeweight=".54pt">
                      <v:stroke joinstyle="miter"/>
                      <v:path arrowok="t" o:connecttype="custom" o:connectlocs="19912,71;31726,3443;36950,10590;36548,12436;34941,13480;32931,13319;31645,11714;27547,6173;19590,4487;9062,10188;5767,22955;9062,35882;19590,41342;28270,39575;32690,33634;34137,32028;36146,31867;37753,32911;37834,34918;31967,42546;19912,45838;5124,38933;704,23035;5285,7137;19912,71" o:connectangles="0,0,0,0,0,0,0,0,0,0,0,0,0,0,0,0,0,0,0,0,0,0,0,0,0"/>
                    </v:shape>
                    <v:shape id="Freeform: Shape 15515" o:spid="_x0000_s1628" style="position:absolute;left:48220;top:4756;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" path="m2158,18378r,40869c2158,60050,2399,60719,2881,61255v482,428,1071,642,1768,642c5345,61897,5935,61656,6417,61174v536,-481,804,-1124,804,-1927l7221,18378v,-749,-268,-1338,-804,-1766c5935,16237,5345,16049,4649,16049v-697,,-1286,215,-1768,643c2399,17067,2158,17629,2158,18378xm4649,71c3363,71,2372,499,1675,1356,1032,2159,711,3149,711,4327v,1124,321,2061,964,2810c2372,7993,3363,8422,4649,8422v1232,,2223,-429,2974,-1285c8319,6334,8667,5397,8667,4327,8667,3149,8319,2159,7623,1356,6872,499,5881,71,4649,71xe" fillcolor="black" stroked="f" strokeweight=".54pt">
                      <v:stroke joinstyle="miter"/>
                      <v:path arrowok="t" o:connecttype="custom" o:connectlocs="2158,18378;2158,59247;2881,61255;4649,61897;6417,61174;7221,59247;7221,18378;6417,16612;4649,16049;2881,16692;2158,18378;4649,71;1675,1356;711,4327;1675,7137;4649,8422;7623,7137;8667,4327;7623,1356;4649,71" o:connectangles="0,0,0,0,0,0,0,0,0,0,0,0,0,0,0,0,0,0,0,0"/>
                    </v:shape>
                    <v:shape id="Freeform: Shape 15516" o:spid="_x0000_s1629" style="position:absolute;left:48398;top:4756;width:200;height:618;visibility:visible;mso-wrap-style:square;v-text-anchor:middle" coordsize="20011,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" path="m7304,17495r-4018,c2482,17495,1839,17709,1357,18137v-429,428,-643,937,-643,1526c714,20251,928,20760,1357,21188v482,482,1125,723,1929,723l7304,21911r,37256c7304,60023,7545,60719,8027,61255v482,428,1072,642,1768,642c10438,61897,11001,61656,11483,61174v536,-535,804,-1204,804,-2007l12287,21911r5867,c18957,21911,19600,21670,20082,21188v429,-428,643,-937,643,-1525c20725,19074,20511,18565,20082,18137v-482,-428,-1125,-642,-1928,-642l12287,17495r,-9314c12287,7164,12555,6334,13090,5692v643,-750,1554,-1124,2733,-1124l18154,4568v803,,1446,-241,1928,-723c20511,3417,20725,2908,20725,2319v,-642,-214,-1177,-643,-1606c19600,285,18957,71,18154,71r-3215,c12474,71,10545,874,9152,2480,7920,3925,7304,5718,7304,7860r,9635xe" fillcolor="black" stroked="f" strokeweight=".54pt">
                      <v:stroke joinstyle="miter"/>
                      <v:path arrowok="t" o:connecttype="custom" o:connectlocs="7304,17495;3286,17495;1357,18137;714,19663;1357,21188;3286,21911;7304,21911;7304,59167;8027,61255;9795,61897;11483,61174;12287,59167;12287,21911;18154,21911;20082,21188;20725,19663;20082,18137;18154,17495;12287,17495;12287,8181;13090,5692;15823,4568;18154,4568;20082,3845;20725,2319;20082,713;18154,71;14939,71;9152,2480;7304,7860" o:connectangles="0,0,0,0,0,0,0,0,0,0,0,0,0,0,0,0,0,0,0,0,0,0,0,0,0,0,0,0,0,0"/>
                    </v:shape>
                    <v:shape id="Freeform: Shape 15517" o:spid="_x0000_s1630" style="position:absolute;left:48700;top:4756;width:79;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" path="m2165,18378r,40869c2165,60050,2406,60719,2888,61255v482,428,1071,642,1768,642c5352,61897,5942,61656,6424,61174v536,-481,804,-1124,804,-1927l7228,18378v,-749,-268,-1338,-804,-1766c5942,16237,5352,16049,4656,16049v-697,,-1286,215,-1768,643c2406,17067,2165,17629,2165,18378xm4656,71c3370,71,2379,499,1682,1356,1039,2159,718,3149,718,4327v,1124,321,2061,964,2810c2379,7993,3370,8422,4656,8422v1232,,2223,-429,2974,-1285c8326,6334,8674,5397,8674,4327,8674,3149,8326,2159,7630,1356,6879,499,5888,71,4656,71xe" fillcolor="black" stroked="f" strokeweight=".54pt">
                      <v:stroke joinstyle="miter"/>
                      <v:path arrowok="t" o:connecttype="custom" o:connectlocs="2165,18378;2165,59247;2888,61255;4656,61897;6424,61174;7228,59247;7228,18378;6424,16612;4656,16049;2888,16692;2165,18378;4656,71;1682,1356;718,4327;1682,7137;4656,8422;7630,7137;8674,4327;7630,1356;4656,71" o:connectangles="0,0,0,0,0,0,0,0,0,0,0,0,0,0,0,0,0,0,0,0"/>
                    </v:shape>
                    <v:shape id="Freeform: Shape 15518" o:spid="_x0000_s1631" style="position:absolute;left:48891;top:4917;width:373;height:457;visibility:visible;mso-wrap-style:square;v-text-anchor:middle" coordsize="37352,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" path="m19929,71v4714,,8652,1124,11814,3372c34368,5370,36109,7752,36966,10590v161,695,27,1311,-401,1846c36190,12972,35654,13319,34957,13480v-750,161,-1420,107,-2009,-161c32252,12998,31823,12463,31662,11714,30859,9198,29492,7351,27564,6173,25635,5049,22983,4487,19607,4487v-4554,,-8063,1900,-10528,5701c6882,13507,5784,17762,5784,22955v,5299,1098,9608,3295,12927c11490,39522,14999,41342,19607,41342v3804,,6697,-589,8680,-1767c30269,38398,31743,36417,32707,33634v214,-750,697,-1285,1447,-1606c34797,31760,35466,31707,36163,31867v750,161,1286,509,1607,1044c38145,33446,38172,34115,37851,34918v-1608,3373,-3563,5915,-5867,7628c28930,44741,24911,45838,19929,45838v-6483,,-11413,-2301,-14788,-6905c2194,34918,721,29619,721,23035,721,16665,2248,11366,5302,7137,8784,2426,13660,71,19929,71xe" fillcolor="black" stroked="f" strokeweight=".54pt">
                      <v:stroke joinstyle="miter"/>
                      <v:path arrowok="t" o:connecttype="custom" o:connectlocs="19929,71;31743,3443;36966,10590;36565,12436;34957,13480;32948,13319;31662,11714;27564,6173;19607,4487;9079,10188;5784,22955;9079,35882;19607,41342;28287,39575;32707,33634;34154,32028;36163,31867;37770,32911;37851,34918;31984,42546;19929,45838;5141,38933;721,23035;5302,7137;19929,71" o:connectangles="0,0,0,0,0,0,0,0,0,0,0,0,0,0,0,0,0,0,0,0,0,0,0,0,0"/>
                    </v:shape>
                  </v:group>
                  <v:group id="Graphic 14291" o:spid="_x0000_s1632" style="position:absolute;left:54974;top:3423;width:3781;height:720" coordorigin="54974,3423" coordsize="3780,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">
                    <v:shape id="Freeform: Shape 15520" o:spid="_x0000_s1633" style="position:absolute;left:54974;top:3438;width:427;height:604;visibility:visible;mso-wrap-style:square;v-text-anchor:middle" coordsize="42675,60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" path="m8444,52c5980,52,4051,855,2658,2460,1425,3906,809,5699,809,7840r,49943c809,58639,1050,59308,1533,59790v482,482,1071,723,1768,723c3944,60513,4506,60272,4988,59790v536,-482,804,-1151,804,-2007l5792,32410r20815,c29179,32410,31349,33025,33117,34257v1929,1284,2893,3051,2893,5299c36010,43571,36171,47157,36492,50315v429,3587,1045,6451,1849,8592c38609,59603,39091,60084,39787,60352v643,214,1286,214,1929,c42413,60084,42922,59656,43243,59067v322,-696,322,-1472,,-2328c42547,54812,42011,52456,41636,49673v-375,-3051,-563,-6664,-563,-10840c41073,36210,40243,34096,38582,32490,37189,31098,35581,30322,33760,30162v2893,-1017,5197,-2757,6911,-5219c42386,22427,43243,19536,43243,16271v,-4336,-1393,-8056,-4179,-11161c35957,1738,31804,52,26607,52l8444,52xm26045,27994r-20253,l5792,8161v,-1017,268,-1846,804,-2489c7239,4923,8149,4548,9328,4548r16717,c29795,4548,32822,5779,35126,8242v2036,2248,3054,4924,3054,8029c38180,19322,37162,21972,35126,24220v-2304,2516,-5331,3774,-9081,3774xe" fillcolor="black" stroked="f" strokeweight=".54pt">
                      <v:stroke joinstyle="miter"/>
                      <v:path arrowok="t" o:connecttype="custom" o:connectlocs="8444,52;2658,2460;809,7840;809,57783;1533,59790;3301,60513;4988,59790;5792,57783;5792,32410;26607,32410;33117,34257;36010,39556;36492,50315;38341,58907;39787,60352;41716,60352;43243,59067;43243,56739;41636,49673;41073,38833;38582,32490;33760,30162;40671,24943;43243,16271;39064,5110;26607,52;26045,27994;5792,27994;5792,8161;6596,5672;9328,4548;26045,4548;35126,8242;38180,16271;35126,24220;26045,27994" o:connectangles="0,0,0,0,0,0,0,0,0,0,0,0,0,0,0,0,0,0,0,0,0,0,0,0,0,0,0,0,0,0,0,0,0,0,0,0"/>
                    </v:shape>
                    <v:shape id="Freeform: Shape 15521" o:spid="_x0000_s1634" style="position:absolute;left:55494;top:3585;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" path="m31518,32249v-1286,2784,-2760,4871,-4421,6263c24954,40386,22275,41322,19061,41322v-4072,,-7314,-1846,-9725,-5540c7247,32678,6095,28850,5880,24300r31585,l37465,23016v,-6263,-1554,-11563,-4662,-15899c29374,2407,24793,52,19061,52,13328,52,8774,2407,5398,7117,2344,11453,817,16753,817,23016v,6209,1527,11455,4581,15737c8774,43464,13328,45819,19061,45819v4072,,7608,-1044,10608,-3132c32616,40707,34866,37843,36420,34096v321,-803,321,-1552,,-2248c36152,31259,35697,30858,35054,30643v-697,-267,-1367,-294,-2010,-80c32348,30884,31839,31446,31518,32249xm6041,19804c6363,15896,7515,12524,9497,9687,11908,6208,15096,4468,19061,4468v3964,,7179,1766,9644,5299c30687,12658,31839,16003,32160,19804r-26119,xe" fillcolor="black" stroked="f" strokeweight=".54pt">
                      <v:stroke joinstyle="miter"/>
                      <v:path arrowok="t" o:connecttype="custom" o:connectlocs="31518,32249;27097,38512;19061,41322;9336,35782;5880,24300;37465,24300;37465,23016;32803,7117;19061,52;5398,7117;817,23016;5398,38753;19061,45819;29669,42687;36420,34096;36420,31848;35054,30643;33044,30563;31518,32249;6041,19804;9497,9687;19061,4468;28705,9767;32160,19804" o:connectangles="0,0,0,0,0,0,0,0,0,0,0,0,0,0,0,0,0,0,0,0,0,0,0,0"/>
                    </v:shape>
                    <v:shape id="Freeform: Shape 15522" o:spid="_x0000_s1635" style="position:absolute;left:55960;top:3585;width:379;height:558;visibility:visible;mso-wrap-style:square;v-text-anchor:middle" coordsize="37933,55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" path="m33694,3103r,4255c32033,4896,30078,3049,27827,1818,25524,641,22845,52,19791,52,13683,52,8888,2380,5405,7037,2351,11212,824,16298,824,22293v,6209,1527,11321,4581,15336c8834,42179,13629,44454,19791,44454v3268,,6215,-723,8840,-2168c30881,41001,32569,39422,33694,37549r,4737c33694,44802,32569,46916,30319,48629v-2465,1927,-5974,2891,-10528,2891c16147,51520,13227,50958,11031,49834,8995,48817,7495,47318,6530,45337,6155,44695,5646,44320,5003,44213v-589,-161,-1179,-54,-1768,321c2592,44855,2190,45310,2030,45899v-268,643,-188,1312,241,2008c3717,50583,5941,52590,8941,53929v2893,1338,6483,2007,10769,2007c25818,55936,30614,54491,34096,51600v3108,-2516,4661,-5647,4661,-9394l38757,3103v,-750,-268,-1338,-803,-1767c37472,962,36882,774,36186,774v-697,,-1286,188,-1768,562c33935,1765,33694,2353,33694,3103xm19710,4468v4501,,8037,1873,10609,5620c32569,13407,33694,17449,33694,22213v,5031,-1125,9153,-3375,12365c27801,38164,24265,39957,19710,39957v-4607,,-8144,-1793,-10608,-5379c6905,31366,5807,27244,5807,22213v,-4764,1098,-8806,3295,-12125c11674,6341,15210,4468,19710,4468xe" fillcolor="black" stroked="f" strokeweight=".54pt">
                      <v:stroke joinstyle="miter"/>
                      <v:path arrowok="t" o:connecttype="custom" o:connectlocs="33694,3103;33694,7358;27827,1818;19791,52;5405,7037;824,22293;5405,37629;19791,44454;28631,42286;33694,37549;33694,42286;30319,48629;19791,51520;11031,49834;6530,45337;5003,44213;3235,44534;2030,45899;2271,47907;8941,53929;19710,55936;34096,51600;38757,42206;38757,3103;37954,1336;36186,774;34418,1336;33694,3103;19710,4468;30319,10088;33694,22213;30319,34578;19710,39957;9102,34578;5807,22213;9102,10088;19710,4468" o:connectangles="0,0,0,0,0,0,0,0,0,0,0,0,0,0,0,0,0,0,0,0,0,0,0,0,0,0,0,0,0,0,0,0,0,0,0,0,0"/>
                    </v:shape>
                    <v:shape id="Freeform: Shape 15523" o:spid="_x0000_s1636" style="position:absolute;left:56474;top:3424;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" path="m2278,18359r,40869c2278,60031,2519,60700,3001,61235v482,428,1072,643,1768,643c5466,61878,6055,61637,6537,61155v536,-482,804,-1124,804,-1927l7341,18359v,-750,-268,-1339,-804,-1767c6055,16217,5466,16030,4769,16030v-696,,-1286,214,-1768,642c2519,17047,2278,17609,2278,18359xm4769,52c3483,52,2492,480,1796,1336,1153,2139,831,3130,831,4307v,1124,322,2061,965,2810c2492,7974,3483,8402,4769,8402v1233,,2224,-428,2974,-1285c8439,6315,8788,5378,8788,4307,8788,3130,8439,2139,7743,1336,6993,480,6002,52,4769,52xe" fillcolor="black" stroked="f" strokeweight=".54pt">
                      <v:stroke joinstyle="miter"/>
                      <v:path arrowok="t" o:connecttype="custom" o:connectlocs="2278,18359;2278,59228;3001,61235;4769,61878;6537,61155;7341,59228;7341,18359;6537,16592;4769,16030;3001,16672;2278,18359;4769,52;1796,1336;831,4307;1796,7117;4769,8402;7743,7117;8788,4307;7743,1336;4769,52" o:connectangles="0,0,0,0,0,0,0,0,0,0,0,0,0,0,0,0,0,0,0,0"/>
                    </v:shape>
                    <v:shape id="Freeform: Shape 15524" o:spid="_x0000_s1637" style="position:absolute;left:56661;top:3586;width:393;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" path="m20524,52c14148,52,9166,2407,5576,7117,2415,11293,834,16565,834,22935v,6317,1581,11563,4742,15738c9166,43437,14148,45819,20524,45819v6322,,11278,-2382,14868,-7146c38607,34498,40214,29252,40214,22935v,-6370,-1607,-11642,-4822,-15818c31802,2407,26846,52,20524,52xm20524,4468v4715,,8385,1900,11010,5701c33945,13541,35151,17796,35151,22935v,5032,-1206,9261,-3617,12687c28909,39422,25239,41322,20524,41322v-4768,,-8492,-1900,-11171,-5700c7049,32249,5897,28021,5897,22935v,-5139,1152,-9394,3456,-12766c12032,6368,15756,4468,20524,4468xe" fillcolor="black" stroked="f" strokeweight=".54pt">
                      <v:stroke joinstyle="miter"/>
                      <v:path arrowok="t" o:connecttype="custom" o:connectlocs="20524,52;5576,7117;834,22935;5576,38673;20524,45819;35392,38673;40214,22935;35392,7117;20524,52;20524,4468;31534,10169;35151,22935;31534,35622;20524,41322;9353,35622;5897,22935;9353,10169;20524,4468" o:connectangles="0,0,0,0,0,0,0,0,0,0,0,0,0,0,0,0,0,0"/>
                    </v:shape>
                    <v:shape id="Freeform: Shape 15525" o:spid="_x0000_s1638" style="position:absolute;left:57177;top:3585;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" path="m841,3263r,39906c841,44026,1083,44695,1565,45177v482,481,1071,722,1768,722c3976,45846,4538,45605,5021,45177v535,-536,803,-1232,803,-2088l5824,14504c7699,11079,9896,8536,12414,6877,14825,5271,17558,4468,20612,4468v2786,,5009,856,6670,2569c28782,8536,29533,10436,29533,12738r,30431c29533,43972,29774,44641,30256,45177v482,428,1071,642,1768,642c32667,45819,33229,45605,33712,45177v535,-536,803,-1205,803,-2008l34515,12738v,-3479,-1178,-6397,-3536,-8752c28407,1363,24952,52,20612,52v-3376,,-6322,722,-8841,2168c9360,3611,7378,5619,5824,8242r,-4979c5824,2460,5556,1818,5021,1336,4538,908,3976,694,3333,694v-697,,-1286,214,-1768,642c1083,1818,841,2460,841,3263xe" fillcolor="black" stroked="f" strokeweight=".54pt">
                      <v:stroke joinstyle="miter"/>
                      <v:path arrowok="t" o:connecttype="custom" o:connectlocs="841,3263;841,43169;1565,45177;3333,45899;5021,45177;5824,43089;5824,14504;12414,6877;20612,4468;27282,7037;29533,12738;29533,43169;30256,45177;32024,45819;33712,45177;34515,43169;34515,12738;30979,3986;20612,52;11771,2220;5824,8242;5824,3263;5021,1336;3333,694;1565,1336;841,3263" o:connectangles="0,0,0,0,0,0,0,0,0,0,0,0,0,0,0,0,0,0,0,0,0,0,0,0,0,0"/>
                    </v:shape>
                    <v:shape id="Freeform: Shape 15526" o:spid="_x0000_s1639" style="position:absolute;left:57585;top:4028;width:68;height:68;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" path="" fillcolor="black" stroked="f" strokeweight=".54pt">
                      <v:stroke joinstyle="miter"/>
                      <v:path arrowok="t"/>
                    </v:shape>
                    <v:shape id="Freeform: Shape 15527" o:spid="_x0000_s1640" style="position:absolute;left:57876;top:3423;width:459;height:619;visibility:visible;mso-wrap-style:square;v-text-anchor:middle" coordsize="45911,61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" path="m19980,58232v696,2463,1982,3694,3857,3694c25659,61926,26972,60695,27775,58232l46581,3713v268,-856,241,-1606,-80,-2248c46180,876,45697,475,45054,260,44358,46,43715,73,43126,341v-697,374,-1152,990,-1367,1846l23998,54378r-321,l5916,2187c5594,1331,5112,715,4469,341,3826,20,3183,-34,2540,180,1897,394,1415,796,1094,1385v-322,695,-322,1472,,2328l19980,58232xe" fillcolor="black" stroked="f" strokeweight=".54pt">
                      <v:stroke joinstyle="miter"/>
                      <v:path arrowok="t" o:connecttype="custom" o:connectlocs="19980,58232;23837,61926;27775,58232;46581,3713;46501,1465;45054,260;43126,341;41759,2187;23998,54378;23677,54378;5916,2187;4469,341;2540,180;1094,1385;1094,3713" o:connectangles="0,0,0,0,0,0,0,0,0,0,0,0,0,0,0"/>
                    </v:shape>
                    <v:shape id="Freeform: Shape 15528" o:spid="_x0000_s1641" style="position:absolute;left:58439;top:3424;width:50;height:618;visibility:visible;mso-wrap-style:square;v-text-anchor:middle" coordsize="4982,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" path="m860,2701r,56607c860,60111,1101,60753,1583,61235v482,428,1072,643,1768,643c3994,61878,4557,61663,5039,61235v536,-482,803,-1124,803,-1927l5842,2701v,-856,-267,-1525,-803,-2007c4557,266,3994,52,3351,52,2655,52,2065,266,1583,694,1101,1176,860,1845,860,2701xe" fillcolor="black" stroked="f" strokeweight=".54pt">
                      <v:stroke joinstyle="miter"/>
                      <v:path arrowok="t" o:connecttype="custom" o:connectlocs="860,2701;860,59308;1583,61235;3351,61878;5039,61235;5842,59308;5842,2701;5039,694;3351,52;1583,694;860,2701" o:connectangles="0,0,0,0,0,0,0,0,0,0,0"/>
                    </v:shape>
                    <v:shape id="Freeform: Shape 15529" o:spid="_x0000_s1642" style="position:absolute;left:58668;top:3525;width:87;height:416;visibility:visible;mso-wrap-style:square;v-text-anchor:middle" coordsize="8679,4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" path="m5203,52c3810,52,2711,533,1908,1497,1211,2353,863,3397,863,4628v,1178,348,2195,1045,3052c2711,8643,3810,9125,5203,9125v1339,,2411,-482,3214,-1445c9167,6823,9543,5806,9543,4628,9543,3397,9167,2353,8417,1497,7614,533,6542,52,5203,52xm5203,32571v-1393,,-2492,454,-3295,1365c1211,34792,863,35836,863,37067v,1178,348,2221,1045,3131c2711,41162,3810,41644,5203,41644v1339,,2411,-482,3214,-1446c9167,39288,9543,38245,9543,37067v,-1231,-376,-2275,-1126,-3131c7614,33025,6542,32571,5203,32571xe" fillcolor="black" stroked="f" strokeweight=".54pt">
                      <v:stroke joinstyle="miter"/>
                      <v:path arrowok="t" o:connecttype="custom" o:connectlocs="5203,52;1908,1497;863,4628;1908,7680;5203,9125;8417,7680;9543,4628;8417,1497;5203,52;5203,32571;1908,33936;863,37067;1908,40198;5203,41644;8417,40198;9543,37067;8417,33936;5203,32571" o:connectangles="0,0,0,0,0,0,0,0,0,0,0,0,0,0,0,0,0,0"/>
                    </v:shape>
                  </v:group>
                  <v:group id="Graphic 14291" o:spid="_x0000_s1643" style="position:absolute;left:55590;top:4326;width:2592;height:706" coordorigin="55590,4326" coordsize="2592,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">
                    <v:shape id="Freeform: Shape 15531" o:spid="_x0000_s1644" style="position:absolute;left:55590;top:4326;width:406;height:591;visibility:visible;mso-wrap-style:square;v-text-anchor:middle" coordsize="40585,5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" path="m37787,65l8453,65c5989,65,4060,868,2667,2473,1434,3919,818,5712,818,7853r,43599c818,53540,1434,55306,2667,56752v1393,1606,3322,2409,5786,2409l38832,59161v804,,1447,-241,1929,-723c41189,58010,41404,57501,41404,56912v,-642,-215,-1177,-643,-1606c40279,54878,39636,54664,38832,54664r-29495,c8158,54664,7248,54289,6605,53540v-536,-642,-804,-1445,-804,-2409l5801,30817r29173,c35778,30817,36421,30576,36903,30094v429,-428,643,-936,643,-1525c37546,27926,37332,27391,36903,26963v-482,-428,-1125,-642,-1929,-642l5801,26321r,-18147c5801,7157,6069,6328,6605,5685,7248,4936,8158,4561,9337,4561r28450,c38537,4561,39153,4320,39636,3838v428,-428,643,-936,643,-1525c40279,1670,40064,1135,39636,707,39153,279,38537,65,37787,65xe" fillcolor="black" stroked="f" strokeweight=".54pt">
                      <v:stroke joinstyle="miter"/>
                      <v:path arrowok="t" o:connecttype="custom" o:connectlocs="37787,65;8453,65;2667,2473;818,7853;818,51452;2667,56752;8453,59161;38832,59161;40761,58438;41404,56912;40761,55306;38832,54664;9337,54664;6605,53540;5801,51131;5801,30817;34974,30817;36903,30094;37546,28569;36903,26963;34974,26321;5801,26321;5801,8174;6605,5685;9337,4561;37787,4561;39636,3838;40279,2313;39636,707;37787,65" o:connectangles="0,0,0,0,0,0,0,0,0,0,0,0,0,0,0,0,0,0,0,0,0,0,0,0,0,0,0,0,0,0"/>
                    </v:shape>
                    <v:shape id="Freeform: Shape 15532" o:spid="_x0000_s1645" style="position:absolute;left:56097;top:4469;width:329;height:461;visibility:visible;mso-wrap-style:square;v-text-anchor:middle" coordsize="32870,4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" path="m33696,43022r,-40147c33696,1965,33428,1269,32892,787,32410,305,31821,65,31124,65v-696,,-1286,240,-1768,722c28874,1269,28633,1965,28633,2875r,30431c26650,35982,24480,38017,22123,39408v-2465,1553,-5063,2329,-7796,2329c11649,41737,9532,40880,7978,39167,6532,37615,5808,35742,5808,33547r,-30672c5808,1965,5541,1269,5005,787,4523,305,3960,65,3317,65,2621,65,2031,305,1549,787,1067,1269,826,1965,826,2875r,30672c826,36919,1951,39810,4201,42219v2518,2676,5894,4014,10126,4014c17381,46233,20194,45537,22766,44146v2197,-1124,4152,-2677,5867,-4657l28633,43022v,749,241,1365,723,1846c29838,45297,30428,45511,31124,45511v697,,1286,-214,1768,-643c33428,44387,33696,43771,33696,43022xe" fillcolor="black" stroked="f" strokeweight=".54pt">
                      <v:stroke joinstyle="miter"/>
                      <v:path arrowok="t" o:connecttype="custom" o:connectlocs="33696,43022;33696,2875;32892,787;31124,65;29356,787;28633,2875;28633,33306;22123,39408;14327,41737;7978,39167;5808,33547;5808,2875;5005,787;3317,65;1549,787;826,2875;826,33547;4201,42219;14327,46233;22766,44146;28633,39489;28633,43022;29356,44868;31124,45511;32892,44868;33696,43022" o:connectangles="0,0,0,0,0,0,0,0,0,0,0,0,0,0,0,0,0,0,0,0,0,0,0,0,0,0"/>
                    </v:shape>
                    <v:shape id="Freeform: Shape 15533" o:spid="_x0000_s1646" style="position:absolute;left:56566;top:4473;width:181;height:456;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" path="m833,2955r,40227c833,43985,1074,44627,1556,45109v482,428,1071,643,1768,643c3967,45752,4529,45537,5012,45109v535,-482,803,-1124,803,-1927l5815,11868c6780,9780,8173,8148,9994,6970,12030,5632,14361,4963,16986,4963v1340,,1983,-830,1929,-2490c18862,868,18245,65,17067,65v-2572,,-4876,642,-6912,1927c8601,2955,7155,4374,5815,6247r,-3292c5815,2206,5547,1617,5012,1189,4529,868,3967,707,3324,707v-697,,-1286,187,-1768,562c1074,1697,833,2259,833,2955xe" fillcolor="black" stroked="f" strokeweight=".54pt">
                      <v:stroke joinstyle="miter"/>
                      <v:path arrowok="t" o:connecttype="custom" o:connectlocs="833,2955;833,43182;1556,45109;3324,45752;5012,45109;5815,43182;5815,11868;9994,6970;16986,4963;18915,2473;17067,65;10155,1992;5815,6247;5815,2955;5012,1189;3324,707;1556,1269;833,2955" o:connectangles="0,0,0,0,0,0,0,0,0,0,0,0,0,0,0,0,0,0"/>
                    </v:shape>
                    <v:shape id="Freeform: Shape 15534" o:spid="_x0000_s1647" style="position:absolute;left:56822;top:4474;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" path="m20526,65c14151,65,9168,2420,5578,7130,2417,11306,837,16578,837,22948v,6317,1580,11562,4741,15738c9168,43450,14151,45832,20526,45832v6323,,11279,-2382,14868,-7146c38609,34510,40217,29265,40217,22948v,-6370,-1608,-11642,-4823,-15818c31805,2420,26849,65,20526,65xm20526,4481v4715,,8386,1900,11011,5701c33948,13554,35153,17809,35153,22948v,5032,-1205,9261,-3616,12687c28912,39435,25241,41335,20526,41335v-4768,,-8492,-1900,-11170,-5700c7052,32262,5900,28033,5900,22948v,-5139,1152,-9394,3456,-12766c12034,6381,15758,4481,20526,4481xe" fillcolor="black" stroked="f" strokeweight=".54pt">
                      <v:stroke joinstyle="miter"/>
                      <v:path arrowok="t" o:connecttype="custom" o:connectlocs="20526,65;5578,7130;837,22948;5578,38686;20526,45832;35394,38686;40217,22948;35394,7130;20526,65;20526,4481;31537,10182;35153,22948;31537,35635;20526,41335;9356,35635;5900,22948;9356,10182;20526,4481" o:connectangles="0,0,0,0,0,0,0,0,0,0,0,0,0,0,0,0,0,0"/>
                    </v:shape>
                    <v:shape id="Freeform: Shape 15535" o:spid="_x0000_s1648" style="position:absolute;left:57339;top:4473;width:379;height:559;visibility:visible;mso-wrap-style:square;v-text-anchor:middle" coordsize="37933,55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" path="m844,53058v,910,241,1660,723,2248c2049,55788,2639,56029,3335,56029v643,54,1206,-160,1688,-642c5559,54851,5827,54156,5827,53299r,-14292c6952,40880,8639,42433,10890,43664v2625,1445,5599,2168,8921,2168c25918,45832,30687,43450,34116,38686v3107,-4229,4661,-9502,4661,-15818c38777,16552,37223,11306,34116,7130,30687,2420,25918,65,19811,65v-3108,,-5814,588,-8118,1766c9390,3062,7434,4909,5827,7371r,-3934c5827,2634,5559,1992,5023,1510,4541,1082,3978,868,3335,868v-696,,-1286,214,-1768,642c1085,1992,844,2634,844,3437r,49621xm19811,4481v4500,,8009,1900,10528,5701c32589,13554,33714,17809,33714,22948v,5085,-1125,9314,-3375,12687c27820,39435,24311,41335,19811,41335v-4608,,-8171,-1900,-10689,-5700c6925,32262,5827,28033,5827,22948v,-5139,1098,-9394,3295,-12766c11640,6381,15203,4481,19811,4481xe" fillcolor="black" stroked="f" strokeweight=".54pt">
                      <v:stroke joinstyle="miter"/>
                      <v:path arrowok="t" o:connecttype="custom" o:connectlocs="844,53058;1567,55306;3335,56029;5023,55387;5827,53299;5827,39007;10890,43664;19811,45832;34116,38686;38777,22868;34116,7130;19811,65;11693,1831;5827,7371;5827,3437;5023,1510;3335,868;1567,1510;844,3437;19811,4481;30339,10182;33714,22948;30339,35635;19811,41335;9122,35635;5827,22948;9122,10182;19811,4481" o:connectangles="0,0,0,0,0,0,0,0,0,0,0,0,0,0,0,0,0,0,0,0,0,0,0,0,0,0,0,0"/>
                    </v:shape>
                    <v:shape id="Freeform: Shape 15536" o:spid="_x0000_s1649" style="position:absolute;left:57816;top:4473;width:366;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" path="m31551,32262v-1285,2784,-2759,4871,-4420,6263c24988,40399,22309,41335,19094,41335v-4071,,-7313,-1846,-9724,-5540c7280,32691,6129,28863,5914,24313r31585,l37499,23029v,-6263,-1554,-11563,-4662,-15899c29408,2420,24827,65,19094,65,13362,65,8807,2420,5432,7130,2378,11466,851,16766,851,23029v,6209,1527,11455,4581,15737c8807,43477,13362,45832,19094,45832v4072,,7609,-1044,10609,-3132c32650,40720,34900,37856,36454,34109v321,-803,321,-1552,,-2248c36186,31272,35730,30870,35088,30656v-697,-267,-1367,-294,-2010,-80c32382,30897,31873,31459,31551,32262xm6075,19817c6396,15909,7548,12537,9531,9700,11942,6220,15130,4481,19094,4481v3965,,7180,1766,9645,5299c30721,12671,31873,16016,32194,19817r-26119,xe" fillcolor="black" stroked="f" strokeweight=".54pt">
                      <v:stroke joinstyle="miter"/>
                      <v:path arrowok="t" o:connecttype="custom" o:connectlocs="31551,32262;27131,38525;19094,41335;9370,35795;5914,24313;37499,24313;37499,23029;32837,7130;19094,65;5432,7130;851,23029;5432,38766;19094,45832;29703,42700;36454,34109;36454,31861;35088,30656;33078,30576;31551,32262;6075,19817;9531,9700;19094,4481;28739,9780;32194,19817" o:connectangles="0,0,0,0,0,0,0,0,0,0,0,0,0,0,0,0,0,0,0,0,0,0,0,0"/>
                    </v:shape>
                  </v:group>
                  <v:group id="Graphic 14291" o:spid="_x0000_s1650" style="position:absolute;left:25452;top:15342;width:3315;height:651" coordorigin="25452,15342" coordsize="331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">
                    <v:shape id="Freeform: Shape 15538" o:spid="_x0000_s1651" style="position:absolute;left:25452;top:15342;width:536;height:651;visibility:visible;mso-wrap-style:square;v-text-anchor:middle" coordsize="53604,65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" path="m41608,52416l32285,44788v-589,-481,-1232,-669,-1929,-562c29767,44333,29231,44628,28749,45110v-429,535,-643,1097,-643,1686c28159,47492,28508,48107,29151,48643r8036,6744c36277,55922,34937,56404,33169,56832v-2036,536,-4018,803,-5947,803c20096,57635,14577,54932,10666,49526,7130,44708,5362,38579,5362,31139v,-7655,1768,-13864,5304,-18628c14577,7265,20096,4642,27222,4642v7019,,12484,2623,16395,7869c47206,17328,49001,23537,49001,31139v,4657,-723,8885,-2170,12686c45546,47358,43804,50222,41608,52416xm41045,58438r7796,6183c49484,65103,50153,65317,50850,65263v589,-107,1098,-401,1527,-883c52752,63898,52939,63336,52939,62694v-53,-642,-321,-1151,-803,-1526l45063,55387v2840,-2730,5037,-6182,6590,-10358c53207,40854,53984,36224,53984,31139v,-8619,-2223,-15765,-6670,-21439c42438,3384,35741,226,27222,226,18596,226,11818,3384,6889,9700,2549,15374,379,22520,379,31139v,8457,2170,15550,6510,21277c11818,58840,18596,62052,27222,62052v2732,,5411,-375,8037,-1125c37670,60285,39598,59455,41045,58438xe" fillcolor="black" stroked="f" strokeweight=".54pt">
                      <v:stroke joinstyle="miter"/>
                      <v:path arrowok="t" o:connecttype="custom" o:connectlocs="41608,52416;32285,44788;30356,44226;28749,45110;28106,46796;29151,48643;37187,55387;33169,56832;27222,57635;10666,49526;5362,31139;10666,12511;27222,4642;43617,12511;49001,31139;46831,43825;41608,52416;41045,58438;48841,64621;50850,65263;52377,64380;52939,62694;52136,61168;45063,55387;51653,45029;53984,31139;47314,9700;27222,226;6889,9700;379,31139;6889,52416;27222,62052;35259,60927;41045,58438" o:connectangles="0,0,0,0,0,0,0,0,0,0,0,0,0,0,0,0,0,0,0,0,0,0,0,0,0,0,0,0,0,0,0,0,0,0"/>
                    </v:shape>
                    <v:shape id="Freeform: Shape 15539" o:spid="_x0000_s1652" style="position:absolute;left:26107;top:15499;width:328;height:461;visibility:visible;mso-wrap-style:square;v-text-anchor:middle" coordsize="32870,46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" path="m33259,43183r,-40147c33259,2126,32991,1430,32455,948,31973,466,31383,226,30687,226v-697,,-1286,240,-1768,722c28437,1430,28195,2126,28195,3036r,30431c26213,36143,24043,38178,21686,39569v-2465,1553,-5063,2329,-7796,2329c11211,41898,9095,41041,7541,39328,6094,37776,5371,35903,5371,33708r,-30672c5371,2126,5103,1430,4568,948,4085,466,3523,226,2880,226v-697,,-1286,240,-1768,722c630,1430,388,2126,388,3036r,30672c388,37080,1514,39971,3764,42380v2518,2676,5893,4014,10126,4014c16944,46394,19757,45698,22329,44307v2196,-1124,4152,-2677,5866,-4657l28195,43183v,749,242,1365,724,1846c29401,45458,29990,45672,30687,45672v696,,1286,-214,1768,-643c32991,44548,33259,43932,33259,43183xe" fillcolor="black" stroked="f" strokeweight=".54pt">
                      <v:stroke joinstyle="miter"/>
                      <v:path arrowok="t" o:connecttype="custom" o:connectlocs="33259,43183;33259,3036;32455,948;30687,226;28919,948;28195,3036;28195,33467;21686,39569;13890,41898;7541,39328;5371,33708;5371,3036;4568,948;2880,226;1112,948;388,3036;388,33708;3764,42380;13890,46394;22329,44307;28195,39650;28195,43183;28919,45029;30687,45672;32455,45029;33259,43183" o:connectangles="0,0,0,0,0,0,0,0,0,0,0,0,0,0,0,0,0,0,0,0,0,0,0,0,0,0"/>
                    </v:shape>
                    <v:shape id="Freeform: Shape 15540" o:spid="_x0000_s1653" style="position:absolute;left:26555;top:15503;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" path="m31096,32423v-1286,2784,-2760,4871,-4421,6263c24532,40560,21853,41496,18639,41496v-4072,,-7314,-1846,-9725,-5540c6825,32851,5673,29024,5458,24474r31585,l37043,23190v,-6263,-1554,-11563,-4662,-15899c28952,2581,24371,226,18639,226,12906,226,8352,2581,4976,7291,1922,11627,395,16927,395,23190v,6209,1527,11455,4581,15737c8352,43638,12906,45993,18639,45993v4072,,7608,-1044,10608,-3132c32194,40881,34444,38017,35998,34270v321,-803,321,-1552,,-2248c35730,31433,35275,31031,34632,30817v-697,-267,-1367,-294,-2010,-80c31926,31058,31417,31620,31096,32423xm5619,19978c5941,16070,7093,12698,9075,9861,11486,6381,14674,4642,18639,4642v3964,,7179,1766,9644,5299c30265,12832,31417,16177,31738,19978r-26119,xe" fillcolor="black" stroked="f" strokeweight=".54pt">
                      <v:stroke joinstyle="miter"/>
                      <v:path arrowok="t" o:connecttype="custom" o:connectlocs="31096,32423;26675,38686;18639,41496;8914,35956;5458,24474;37043,24474;37043,23190;32381,7291;18639,226;4976,7291;395,23190;4976,38927;18639,45993;29247,42861;35998,34270;35998,32022;34632,30817;32622,30737;31096,32423;5619,19978;9075,9861;18639,4642;28283,9941;31738,19978" o:connectangles="0,0,0,0,0,0,0,0,0,0,0,0,0,0,0,0,0,0,0,0,0,0,0,0"/>
                    </v:shape>
                    <v:shape id="Freeform: Shape 15541" o:spid="_x0000_s1654" style="position:absolute;left:27023;top:15503;width:329;height:457;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" path="m15920,226v-4340,,-7849,963,-10528,2890c2552,5150,1133,7961,1133,11547v,3319,1178,5968,3536,7949c6812,21370,10268,22922,15036,24153v5251,1285,8841,2703,10769,4256c27413,29640,28216,31353,28216,33547v,2356,-937,4229,-2812,5621c23421,40720,20689,41496,17206,41496v-4179,,-7206,-776,-9081,-2328c6357,37723,5472,35608,5472,32825v-53,-750,-348,-1312,-884,-1686c4106,30764,3517,30603,2820,30657v-696,,-1259,214,-1687,642c597,31781,356,32396,409,33146v161,4175,1661,7360,4501,9555c7750,44895,11821,45993,17126,45993v5304,,9376,-1231,12216,-3694c31967,40105,33280,37214,33280,33628v,-3587,-1099,-6397,-3296,-8431c27681,23002,23716,21262,18090,19978,13482,18800,10321,17542,8607,16204,6999,14919,6196,13180,6196,10985v,-1874,911,-3426,2732,-4657c10750,5204,13027,4642,15759,4642v3590,,6296,669,8118,2007c25591,7880,26555,9674,26770,12029v53,749,375,1338,964,1766c28270,14170,28886,14330,29583,14277v750,-107,1366,-375,1848,-803c31967,12939,32208,12296,32154,11547,31887,8282,30574,5659,28216,3678,25430,1377,21332,226,15920,226xe" fillcolor="black" stroked="f" strokeweight=".54pt">
                      <v:stroke joinstyle="miter"/>
                      <v:path arrowok="t" o:connecttype="custom" o:connectlocs="15920,226;5392,3116;1133,11547;4669,19496;15036,24153;25805,28409;28216,33547;25404,39168;17206,41496;8125,39168;5472,32825;4588,31139;2820,30657;1133,31299;409,33146;4910,42701;17126,45993;29342,42299;33280,33628;29984,25197;18090,19978;8607,16204;6196,10985;8928,6328;15759,4642;23877,6649;26770,12029;27734,13795;29583,14277;31431,13474;32154,11547;28216,3678;15920,226" o:connectangles="0,0,0,0,0,0,0,0,0,0,0,0,0,0,0,0,0,0,0,0,0,0,0,0,0,0,0,0,0,0,0,0,0"/>
                    </v:shape>
                    <v:shape id="Freeform: Shape 15542" o:spid="_x0000_s1655" style="position:absolute;left:27435;top:15381;width:202;height:579;visibility:visible;mso-wrap-style:square;v-text-anchor:middle" coordsize="20172,57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" path="m6597,2634r,11161l2257,13795v-1232,,-1849,723,-1849,2168c408,17462,1025,18211,2257,18211r4340,l6597,50409v,2088,643,3854,1928,5299c9918,57368,11847,58197,14312,58197r3777,c18839,58197,19455,57957,19938,57475v428,-428,643,-937,643,-1526c20581,55307,20366,54772,19938,54343v-483,-428,-1099,-642,-1849,-642l15196,53701v-1179,,-2090,-401,-2733,-1204c11928,51854,11660,51051,11660,50088r,-31877l18250,18211v1393,,2089,-749,2089,-2248c20339,14518,19643,13795,18250,13795r-6590,l11660,2634v,-802,-268,-1418,-804,-1846c10374,413,9785,226,9088,226v-696,,-1286,187,-1768,562c6838,1216,6597,1832,6597,2634xe" fillcolor="black" stroked="f" strokeweight=".54pt">
                      <v:stroke joinstyle="miter"/>
                      <v:path arrowok="t" o:connecttype="custom" o:connectlocs="6597,2634;6597,13795;2257,13795;408,15963;2257,18211;6597,18211;6597,50409;8525,55708;14312,58197;18089,58197;19938,57475;20581,55949;19938,54343;18089,53701;15196,53701;12463,52497;11660,50088;11660,18211;18250,18211;20339,15963;18250,13795;11660,13795;11660,2634;10856,788;9088,226;7320,788;6597,2634" o:connectangles="0,0,0,0,0,0,0,0,0,0,0,0,0,0,0,0,0,0,0,0,0,0,0,0,0,0,0"/>
                    </v:shape>
                    <v:shape id="Freeform: Shape 15543" o:spid="_x0000_s1656" style="position:absolute;left:27727;top:15342;width:80;height:618;visibility:visible;mso-wrap-style:square;v-text-anchor:middle" coordsize="7956,6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" path="m1859,18533r,40869c1859,60205,2100,60874,2582,61409v482,428,1072,643,1768,643c5047,62052,5636,61811,6118,61329v536,-482,804,-1124,804,-1927l6922,18533v,-750,-268,-1339,-804,-1767c5636,16391,5047,16204,4350,16204v-696,,-1286,214,-1768,642c2100,17221,1859,17783,1859,18533xm4350,226c3064,226,2073,654,1377,1510,734,2313,412,3304,412,4481v,1124,322,2061,965,2810c2073,8148,3064,8576,4350,8576v1232,,2224,-428,2974,-1285c8020,6488,8369,5552,8369,4481,8369,3304,8020,2313,7324,1510,6574,654,5582,226,4350,226xe" fillcolor="black" stroked="f" strokeweight=".54pt">
                      <v:stroke joinstyle="miter"/>
                      <v:path arrowok="t" o:connecttype="custom" o:connectlocs="1859,18533;1859,59402;2582,61409;4350,62052;6118,61329;6922,59402;6922,18533;6118,16766;4350,16204;2582,16846;1859,18533;4350,226;1377,1510;412,4481;1377,7291;4350,8576;7324,7291;8369,4481;7324,1510;4350,226" o:connectangles="0,0,0,0,0,0,0,0,0,0,0,0,0,0,0,0,0,0,0,0"/>
                    </v:shape>
                    <v:shape id="Freeform: Shape 15544" o:spid="_x0000_s1657" style="position:absolute;left:27913;top:15504;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" path="m20105,226c13729,226,8746,2581,5157,7291,1996,11467,415,16739,415,23109v,6317,1581,11562,4742,15738c8746,43611,13729,45993,20105,45993v6322,,11278,-2382,14868,-7146c38188,34671,39795,29426,39795,23109v,-6370,-1607,-11642,-4822,-15818c31383,2581,26427,226,20105,226xm20105,4642v4715,,8385,1900,11010,5701c33526,13715,34732,17970,34732,23109v,5032,-1206,9261,-3617,12687c28490,39596,24820,41496,20105,41496v-4768,,-8492,-1900,-11171,-5700c6630,32423,5478,28194,5478,23109v,-5139,1152,-9394,3456,-12766c11613,6542,15337,4642,20105,4642xe" fillcolor="black" stroked="f" strokeweight=".54pt">
                      <v:stroke joinstyle="miter"/>
                      <v:path arrowok="t" o:connecttype="custom" o:connectlocs="20105,226;5157,7291;415,23109;5157,38847;20105,45993;34973,38847;39795,23109;34973,7291;20105,226;20105,4642;31115,10343;34732,23109;31115,35796;20105,41496;8934,35796;5478,23109;8934,10343;20105,4642" o:connectangles="0,0,0,0,0,0,0,0,0,0,0,0,0,0,0,0,0,0"/>
                    </v:shape>
                    <v:shape id="Freeform: Shape 15545" o:spid="_x0000_s1658" style="position:absolute;left:28430;top:15503;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" path="m422,3437r,39906c422,44200,663,44869,1146,45350v482,482,1071,723,1768,723c3557,46020,4119,45779,4601,45350v536,-535,804,-1231,804,-2087l5405,14678c7280,11253,9477,8710,11995,7051,14406,5445,17139,4642,20193,4642v2786,,5009,856,6670,2569c28363,8710,29113,10610,29113,12912r,30431c29113,44146,29354,44815,29837,45350v482,429,1071,643,1768,643c32248,45993,32810,45779,33292,45350v536,-535,804,-1204,804,-2007l34096,12912v,-3479,-1179,-6397,-3536,-8752c27988,1537,24532,226,20193,226v-3376,,-6323,722,-8841,2168c8941,3785,6959,5793,5405,8416r,-4979c5405,2634,5137,1992,4601,1510,4119,1082,3557,868,2914,868v-697,,-1286,214,-1768,642c663,1992,422,2634,422,3437xe" fillcolor="black" stroked="f" strokeweight=".54pt">
                      <v:stroke joinstyle="miter"/>
                      <v:path arrowok="t" o:connecttype="custom" o:connectlocs="422,3437;422,43343;1146,45350;2914,46073;4601,45350;5405,43263;5405,14678;11995,7051;20193,4642;26863,7211;29113,12912;29113,43343;29837,45350;31605,45993;33292,45350;34096,43343;34096,12912;30560,4160;20193,226;11352,2394;5405,8416;5405,3437;4601,1510;2914,868;1146,1510;422,3437" o:connectangles="0,0,0,0,0,0,0,0,0,0,0,0,0,0,0,0,0,0,0,0,0,0,0,0,0,0"/>
                    </v:shape>
                  </v:group>
                  <v:group id="Graphic 14291" o:spid="_x0000_s1659" style="position:absolute;left:25470;top:16391;width:3426;height:560" coordorigin="25470,16391" coordsize="3425,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">
                    <v:shape id="Freeform: Shape 15547" o:spid="_x0000_s1660" style="position:absolute;left:25470;top:16391;width:181;height:457;visibility:visible;mso-wrap-style:square;v-text-anchor:middle" coordsize="18085,45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" path="m379,3129r,40227c379,44159,620,44801,1102,45283v483,428,1072,643,1769,643c3513,45926,4076,45711,4558,45283v536,-482,804,-1124,804,-1927l5362,12042c6326,9954,7719,8321,9541,7144,11577,5806,13908,5136,16533,5136v1339,,1982,-829,1929,-2489c18408,1042,17792,239,16613,239v-2571,,-4875,642,-6911,1927c8148,3129,6701,4548,5362,6421r,-3292c5362,2380,5094,1791,4558,1363,4076,1042,3513,881,2871,881v-697,,-1286,187,-1769,562c620,1871,379,2433,379,3129xe" fillcolor="black" stroked="f" strokeweight=".54pt">
                      <v:stroke joinstyle="miter"/>
                      <v:path arrowok="t" o:connecttype="custom" o:connectlocs="379,3129;379,43356;1102,45283;2871,45926;4558,45283;5362,43356;5362,12042;9541,7144;16533,5136;18462,2647;16613,239;9702,2166;5362,6421;5362,3129;4558,1363;2871,881;1102,1443;379,3129" o:connectangles="0,0,0,0,0,0,0,0,0,0,0,0,0,0,0,0,0,0"/>
                    </v:shape>
                    <v:shape id="Freeform: Shape 15548" o:spid="_x0000_s1661" style="position:absolute;left:25723;top:16391;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" path="m31083,32436v-1285,2784,-2759,4871,-4420,6263c24520,40573,21841,41509,18626,41509v-4071,,-7313,-1846,-9724,-5540c6812,32864,5661,29037,5446,24487r31585,l37031,23202v,-6262,-1554,-11562,-4662,-15898c28940,2594,24359,239,18626,239,12894,239,8339,2594,4964,7304,1910,11640,383,16940,383,23202v,6210,1527,11456,4581,15738c8339,43651,12894,46006,18626,46006v4072,,7609,-1044,10609,-3132c32182,40894,34432,38030,35986,34283v321,-803,321,-1552,,-2248c35718,31446,35262,31044,34620,30830v-697,-267,-1367,-294,-2010,-80c31914,31071,31405,31633,31083,32436xm5607,19991c5928,16083,7080,12711,9063,9874,11474,6394,14662,4655,18626,4655v3965,,7180,1766,9645,5299c30253,12845,31405,16190,31726,19991r-26119,xe" fillcolor="black" stroked="f" strokeweight=".54pt">
                      <v:stroke joinstyle="miter"/>
                      <v:path arrowok="t" o:connecttype="custom" o:connectlocs="31083,32436;26663,38699;18626,41509;8902,35969;5446,24487;37031,24487;37031,23202;32369,7304;18626,239;4964,7304;383,23202;4964,38940;18626,46006;29235,42874;35986,34283;35986,32035;34620,30830;32610,30750;31083,32436;5607,19991;9063,9874;18626,4655;28271,9954;31726,19991" o:connectangles="0,0,0,0,0,0,0,0,0,0,0,0,0,0,0,0,0,0,0,0,0,0,0,0"/>
                    </v:shape>
                    <v:shape id="Freeform: Shape 15549" o:spid="_x0000_s1662" style="position:absolute;left:26191;top:16391;width:329;height:457;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" path="m15908,239v-4340,,-7849,963,-10528,2890c2540,5163,1121,7974,1121,11560v,3319,1178,5968,3536,7949c6800,21383,10256,22935,15024,24166v5251,1285,8840,2703,10769,4256c27401,29653,28204,31366,28204,33560v,2356,-937,4229,-2813,5621c23409,40733,20677,41509,17194,41509v-4179,,-7206,-776,-9082,-2328c6344,37736,5460,35621,5460,32838v-53,-750,-348,-1312,-884,-1686c4094,30777,3505,30616,2808,30670v-696,,-1259,214,-1687,642c585,31794,344,32409,397,33159v161,4175,1661,7360,4501,9555c7737,44908,11809,46006,17114,46006v5304,,9376,-1231,12215,-3694c31955,40118,33267,37227,33267,33641v,-3587,-1098,-6397,-3295,-8431c27668,23015,23704,21275,18078,19991,13470,18813,10309,17555,8595,16217,6987,14932,6184,13193,6184,10998v,-1874,910,-3426,2732,-4657c10738,5217,13015,4655,15747,4655v3590,,6296,669,8117,2007c25579,7893,26543,9686,26758,12042v53,749,375,1338,964,1766c28258,14183,28874,14343,29571,14290v750,-107,1366,-375,1848,-803c31955,12952,32196,12309,32142,11560,31874,8295,30562,5672,28204,3691,25418,1389,21319,239,15908,239xe" fillcolor="black" stroked="f" strokeweight=".54pt">
                      <v:stroke joinstyle="miter"/>
                      <v:path arrowok="t" o:connecttype="custom" o:connectlocs="15908,239;5380,3129;1121,11560;4657,19509;15024,24166;25793,28422;28204,33560;25391,39181;17194,41509;8112,39181;5460,32838;4576,31152;2808,30670;1121,31312;397,33159;4898,42714;17114,46006;29329,42312;33267,33641;29972,25210;18078,19991;8595,16217;6184,10998;8916,6341;15747,4655;23864,6662;26758,12042;27722,13808;29571,14290;31419,13487;32142,11560;28204,3691;15908,239" o:connectangles="0,0,0,0,0,0,0,0,0,0,0,0,0,0,0,0,0,0,0,0,0,0,0,0,0,0,0,0,0,0,0,0,0"/>
                    </v:shape>
                    <v:shape id="Freeform: Shape 15550" o:spid="_x0000_s1663" style="position:absolute;left:26644;top:16391;width:379;height:560;visibility:visible;mso-wrap-style:square;v-text-anchor:middle" coordsize="37933,55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" path="m396,53232v,910,241,1660,724,2248c1602,55962,2191,56203,2888,56203v643,54,1205,-161,1687,-642c5111,55025,5379,54330,5379,53473r,-14292c6504,41054,8192,42607,10442,43838v2626,1445,5599,2168,8921,2168c25471,46006,30239,43624,33668,38860v3108,-4229,4662,-9502,4662,-15818c38330,16725,36776,11480,33668,7304,30239,2594,25471,239,19363,239v-3108,,-5813,588,-8117,1766c8942,3236,6986,5083,5379,7545r,-3934c5379,2808,5111,2166,4575,1684,4093,1256,3531,1042,2888,1042v-697,,-1286,214,-1768,642c637,2166,396,2808,396,3611r,49621xm19363,4655v4501,,8010,1900,10528,5701c32141,13728,33266,17983,33266,23122v,5085,-1125,9314,-3375,12687c27373,39609,23864,41509,19363,41509v-4608,,-8171,-1900,-10689,-5700c6477,32436,5379,28207,5379,23122v,-5139,1098,-9394,3295,-12766c11192,6555,14755,4655,19363,4655xe" fillcolor="black" stroked="f" strokeweight=".54pt">
                      <v:stroke joinstyle="miter"/>
                      <v:path arrowok="t" o:connecttype="custom" o:connectlocs="396,53232;1120,55480;2888,56203;4575,55561;5379,53473;5379,39181;10442,43838;19363,46006;33668,38860;38330,23042;33668,7304;19363,239;11246,2005;5379,7545;5379,3611;4575,1684;2888,1042;1120,1684;396,3611;19363,4655;29891,10356;33266,23122;29891,35809;19363,41509;8674,35809;5379,23122;8674,10356;19363,4655" o:connectangles="0,0,0,0,0,0,0,0,0,0,0,0,0,0,0,0,0,0,0,0,0,0,0,0,0,0,0,0"/>
                    </v:shape>
                    <v:shape id="Freeform: Shape 15551" o:spid="_x0000_s1664" style="position:absolute;left:27123;top:16392;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" path="m20093,239c13718,239,8735,2594,5145,7304,1984,11480,404,16752,404,23122v,6317,1580,11562,4741,15738c8735,43624,13718,46006,20093,46006v6323,,11279,-2382,14868,-7146c38176,34684,39783,29439,39783,23122v,-6370,-1607,-11642,-4822,-15818c31372,2594,26416,239,20093,239xm20093,4655v4715,,8385,1900,11011,5701c33515,13728,34720,17983,34720,23122v,5032,-1205,9261,-3616,12686c28478,39609,24808,41509,20093,41509v-4768,,-8492,-1900,-11171,-5701c6619,32436,5467,28207,5467,23122v,-5139,1152,-9394,3455,-12766c11601,6555,15325,4655,20093,4655xe" fillcolor="black" stroked="f" strokeweight=".54pt">
                      <v:stroke joinstyle="miter"/>
                      <v:path arrowok="t" o:connecttype="custom" o:connectlocs="20093,239;5145,7304;404,23122;5145,38860;20093,46006;34961,38860;39783,23122;34961,7304;20093,239;20093,4655;31104,10356;34720,23122;31104,35808;20093,41509;8922,35808;5467,23122;8922,10356;20093,4655" o:connectangles="0,0,0,0,0,0,0,0,0,0,0,0,0,0,0,0,0,0"/>
                    </v:shape>
                    <v:shape id="Freeform: Shape 15552" o:spid="_x0000_s1665" style="position:absolute;left:27640;top:16391;width:337;height:458;visibility:visible;mso-wrap-style:square;v-text-anchor:middle" coordsize="33673,4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" path="m411,3450r,39906c411,44213,652,44882,1134,45363v482,482,1072,723,1768,723c3545,46033,4108,45792,4590,45363v536,-535,804,-1231,804,-2087l5394,14691c7269,11266,9465,8723,11984,7063,14395,5458,17127,4655,20181,4655v2786,,5010,856,6671,2569c28352,8723,29102,10623,29102,12925r,30431c29102,44159,29343,44828,29825,45363v482,429,1072,643,1768,643c32236,46006,32799,45792,33281,45363v536,-535,804,-1204,804,-2007l34085,12925v,-3479,-1179,-6397,-3537,-8752c27977,1550,24521,239,20181,239v-3375,,-6322,722,-8840,2168c8930,3798,6947,5806,5394,8428r,-4978c5394,2647,5126,2005,4590,1523,4108,1095,3545,881,2902,881v-696,,-1286,214,-1768,642c652,2005,411,2647,411,3450xe" fillcolor="black" stroked="f" strokeweight=".54pt">
                      <v:stroke joinstyle="miter"/>
                      <v:path arrowok="t" o:connecttype="custom" o:connectlocs="411,3450;411,43356;1134,45363;2902,46086;4590,45363;5394,43276;5394,14691;11984,7063;20181,4655;26852,7224;29102,12925;29102,43356;29825,45363;31593,46006;33281,45363;34085,43356;34085,12925;30548,4173;20181,239;11341,2407;5394,8428;5394,3450;4590,1523;2902,881;1134,1523;411,3450" o:connectangles="0,0,0,0,0,0,0,0,0,0,0,0,0,0,0,0,0,0,0,0,0,0,0,0,0,0"/>
                    </v:shape>
                    <v:shape id="Freeform: Shape 15553" o:spid="_x0000_s1666" style="position:absolute;left:28097;top:16391;width:329;height:457;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" path="m15936,239v-4340,,-7849,963,-10528,2890c2568,5163,1148,7974,1148,11560v,3319,1179,5968,3537,7949c6828,21383,10283,22935,15052,24166v5251,1285,8840,2703,10769,4256c27428,29653,28232,31366,28232,33560v,2356,-938,4229,-2813,5621c23437,40733,20704,41509,17222,41509v-4179,,-7206,-776,-9082,-2328c6372,37736,5488,35621,5488,32838v-53,-750,-348,-1312,-884,-1686c4122,30777,3533,30616,2836,30670v-696,,-1259,214,-1688,642c613,31794,371,32409,425,33159v161,4175,1661,7360,4501,9555c7765,44908,11837,46006,17141,46006v5305,,9377,-1231,12216,-3694c31983,40118,33295,37227,33295,33641v,-3587,-1098,-6397,-3295,-8431c27696,23015,23732,21275,18106,19991,13498,18813,10337,17555,8623,16217,7015,14932,6211,13193,6211,10998v,-1874,911,-3426,2733,-4657c10766,5217,13043,4655,15775,4655v3590,,6296,669,8117,2007c25607,7893,26571,9686,26785,12042v54,749,376,1338,965,1766c28286,14183,28902,14343,29598,14290v750,-107,1367,-375,1849,-803c31983,12952,32224,12309,32170,11560,31902,8295,30590,5672,28232,3691,25446,1389,21347,239,15936,239xe" fillcolor="black" stroked="f" strokeweight=".54pt">
                      <v:stroke joinstyle="miter"/>
                      <v:path arrowok="t" o:connecttype="custom" o:connectlocs="15936,239;5408,3129;1148,11560;4685,19509;15052,24166;25821,28422;28232,33560;25419,39181;17222,41509;8140,39181;5488,32838;4604,31152;2836,30670;1148,31312;425,33159;4926,42714;17141,46006;29357,42312;33295,33641;30000,25210;18106,19991;8623,16217;6211,10998;8944,6341;15775,4655;23892,6662;26785,12042;27750,13808;29598,14290;31447,13487;32170,11560;28232,3691;15936,239" o:connectangles="0,0,0,0,0,0,0,0,0,0,0,0,0,0,0,0,0,0,0,0,0,0,0,0,0,0,0,0,0,0,0,0,0"/>
                    </v:shape>
                    <v:shape id="Freeform: Shape 15554" o:spid="_x0000_s1667" style="position:absolute;left:28529;top:16391;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" path="m31124,32436v-1286,2784,-2759,4871,-4420,6263c24561,40573,21882,41509,18667,41509v-4072,,-7313,-1846,-9724,-5540c6853,32864,5702,29037,5487,24487r31584,l37071,23202v,-6262,-1553,-11562,-4661,-15898c28981,2594,24400,239,18667,239,12935,239,8380,2594,5005,7304,1951,11640,424,16940,424,23202v,6210,1527,11456,4581,15738c8380,43651,12935,46006,18667,46006v4072,,7609,-1044,10609,-3132c32223,40894,34473,38030,36027,34283v321,-803,321,-1552,,-2248c35759,31446,35303,31044,34660,30830v-696,-267,-1366,-294,-2009,-80c31955,31071,31446,31633,31124,32436xm5648,19991c5969,16083,7121,12711,9104,9874,11515,6394,14703,4655,18667,4655v3965,,7180,1766,9644,5299c30294,12845,31446,16190,31767,19991r-26119,xe" fillcolor="black" stroked="f" strokeweight=".54pt">
                      <v:stroke joinstyle="miter"/>
                      <v:path arrowok="t" o:connecttype="custom" o:connectlocs="31124,32436;26704,38699;18667,41509;8943,35969;5487,24487;37071,24487;37071,23202;32410,7304;18667,239;5005,7304;424,23202;5005,38940;18667,46006;29276,42874;36027,34283;36027,32035;34660,30830;32651,30750;31124,32436;5648,19991;9104,9874;18667,4655;28311,9954;31767,19991" o:connectangles="0,0,0,0,0,0,0,0,0,0,0,0,0,0,0,0,0,0,0,0,0,0,0,0"/>
                    </v:shape>
                  </v:group>
                  <v:shape id="Freeform: Shape 15555" o:spid="_x0000_s1668" style="position:absolute;left:29202;top:15281;width:1088;height:1087;visibility:visible;mso-wrap-style:square;v-text-anchor:middle" coordsize="108795,108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" path="m,108689r108795,l108795,,,,,108689xe" fillcolor="#ffccb2" strokecolor="white" strokeweight=".20325mm">
                    <v:fill opacity="32896f"/>
                    <v:stroke joinstyle="miter" endcap="square"/>
                    <v:path arrowok="t" o:connecttype="custom" o:connectlocs="0,108689;108795,108689;108795,0;0,0" o:connectangles="0,0,0,0"/>
                  </v:shape>
                  <v:shape id="Freeform: Shape 15556" o:spid="_x0000_s1669" style="position:absolute;left:32236;top:15281;width:1088;height:1087;visibility:visible;mso-wrap-style:square;v-text-anchor:middle" coordsize="108795,108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" path="m,108689r108795,l108795,,,,,108689xe" fillcolor="#4e79a7" strokecolor="white" strokeweight=".20325mm">
                    <v:fill opacity="32896f"/>
                    <v:stroke joinstyle="miter" endcap="square"/>
                    <v:path arrowok="t" o:connecttype="custom" o:connectlocs="0,108689;108795,108689;108795,0;0,0" o:connectangles="0,0,0,0"/>
                  </v:shape>
                  <v:group id="Graphic 14291" o:spid="_x0000_s1670" style="position:absolute;left:30826;top:15523;width:943;height:620" coordorigin="30826,15523" coordsize="94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">
                    <v:shape id="Freeform: Shape 15558" o:spid="_x0000_s1671" style="position:absolute;left:30826;top:15523;width:421;height:619;visibility:visible;mso-wrap-style:square;v-text-anchor:middle" coordsize="42112,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" path="m457,3484r,55804c457,60145,698,60841,1180,61376v483,482,1072,749,1768,803c3645,62179,4234,61938,4717,61456v535,-535,803,-1258,803,-2168l5520,9426,32765,54310r4500,6584c37908,62018,38953,62366,40400,61938v1446,-375,2170,-1472,2170,-3292l42570,2441v,-696,-268,-1232,-804,-1606c41284,460,40694,273,39998,273v-697,,-1286,160,-1768,481c37748,1183,37506,1745,37506,2441r,50424l9297,5973,6565,1959c5708,620,4476,58,2868,273,1261,540,457,1611,457,3484xe" fillcolor="black" stroked="f" strokeweight=".54pt">
                      <v:stroke joinstyle="miter"/>
                      <v:path arrowok="t" o:connecttype="custom" o:connectlocs="457,3484;457,59288;1180,61376;2948,62179;4717,61456;5520,59288;5520,9426;32765,54310;37265,60894;40400,61938;42570,58646;42570,2441;41766,835;39998,273;38230,754;37506,2441;37506,52865;9297,5973;6565,1959;2868,273;457,3484" o:connectangles="0,0,0,0,0,0,0,0,0,0,0,0,0,0,0,0,0,0,0,0,0"/>
                    </v:shape>
                    <v:shape id="Freeform: Shape 15559" o:spid="_x0000_s1672" style="position:absolute;left:31375;top:15685;width:394;height:458;visibility:visible;mso-wrap-style:square;v-text-anchor:middle" coordsize="39379,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" path="m20155,228c13780,228,8797,2584,5207,7294,2046,11469,466,16742,466,23112v,6316,1580,11562,4741,15737c8797,43613,13780,45995,20155,45995v6323,,11279,-2382,14868,-7146c38238,34674,39845,29428,39845,23112v,-6370,-1607,-11643,-4822,-15818c31434,2584,26478,228,20155,228xm20155,4644v4715,,8385,1901,11011,5701c33577,13718,34782,17973,34782,23112v,5032,-1205,9260,-3616,12686c28540,39599,24870,41499,20155,41499v-4768,,-8492,-1900,-11171,-5701c6681,32426,5529,28197,5529,23112v,-5139,1152,-9394,3455,-12767c11663,6545,15387,4644,20155,4644xe" fillcolor="black" stroked="f" strokeweight=".54pt">
                      <v:stroke joinstyle="miter"/>
                      <v:path arrowok="t" o:connecttype="custom" o:connectlocs="20155,228;5207,7294;466,23112;5207,38849;20155,45995;35023,38849;39845,23112;35023,7294;20155,228;20155,4644;31166,10345;34782,23112;31166,35798;20155,41499;8984,35798;5529,23112;8984,10345;20155,4644" o:connectangles="0,0,0,0,0,0,0,0,0,0,0,0,0,0,0,0,0,0"/>
                    </v:shape>
                  </v:group>
                  <v:group id="Graphic 14291" o:spid="_x0000_s1673" style="position:absolute;left:33808;top:15524;width:1334;height:617" coordorigin="33808,15524" coordsize="1334,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">
                    <v:shape id="Freeform: Shape 15561" o:spid="_x0000_s1674" style="position:absolute;left:33808;top:15524;width:446;height:617;visibility:visible;mso-wrap-style:square;v-text-anchor:middle" coordsize="44607,61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" path="m1002,4118l20210,34629r,24731c20210,60163,20451,60832,20933,61367v482,428,1072,643,1768,643c23398,62010,23987,61795,24469,61367v536,-535,804,-1204,804,-2007l25273,34629,44641,3957v429,-749,563,-1445,402,-2087c44829,1281,44427,826,43838,505,43195,237,42552,184,41909,344v-750,161,-1339,616,-1768,1365l22782,29089,5262,1388c4833,692,4270,317,3574,264,2931,157,2342,291,1806,665,1163,987,761,1468,600,2111v-214,642,-80,1311,402,2007xe" fillcolor="black" stroked="f" strokeweight=".54pt">
                      <v:stroke joinstyle="miter"/>
                      <v:path arrowok="t" o:connecttype="custom" o:connectlocs="1002,4118;20210,34629;20210,59360;20933,61367;22701,62010;24469,61367;25273,59360;25273,34629;44641,3957;45043,1870;43838,505;41909,344;40141,1709;22782,29089;5262,1388;3574,264;1806,665;600,2111;1002,4118" o:connectangles="0,0,0,0,0,0,0,0,0,0,0,0,0,0,0,0,0,0,0"/>
                    </v:shape>
                    <v:shape id="Freeform: Shape 15562" o:spid="_x0000_s1675" style="position:absolute;left:34345;top:15684;width:367;height:457;visibility:visible;mso-wrap-style:square;v-text-anchor:middle" coordsize="3664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" path="m31209,32426v-1286,2783,-2759,4871,-4420,6263c24646,40562,21967,41499,18752,41499v-4072,,-7313,-1847,-9724,-5540c6938,32854,5786,29027,5572,24477r31584,l37156,23192v,-6263,-1553,-11562,-4661,-15898c29066,2584,24485,228,18752,228,13019,228,8465,2584,5090,7294,2036,11630,509,16929,509,23192v,6209,1527,11455,4581,15738c8465,43640,13019,45995,18752,45995v4072,,7608,-1043,10609,-3131c32307,40883,34558,38020,36112,34273v321,-803,321,-1553,,-2249c35844,31436,35388,31034,34745,30820v-696,-268,-1366,-294,-2009,-80c32040,31061,31531,31623,31209,32426xm5733,19980c6054,16073,7206,12700,9189,9863,11600,6384,14787,4644,18752,4644v3965,,7180,1767,9644,5300c30379,12834,31531,16180,31852,19980r-26119,xe" fillcolor="black" stroked="f" strokeweight=".54pt">
                      <v:stroke joinstyle="miter"/>
                      <v:path arrowok="t" o:connecttype="custom" o:connectlocs="31209,32426;26789,38689;18752,41499;9028,35959;5572,24477;37156,24477;37156,23192;32495,7294;18752,228;5090,7294;509,23192;5090,38930;18752,45995;29361,42864;36112,34273;36112,32024;34745,30820;32736,30740;31209,32426;5733,19980;9189,9863;18752,4644;28396,9944;31852,19980" o:connectangles="0,0,0,0,0,0,0,0,0,0,0,0,0,0,0,0,0,0,0,0,0,0,0,0"/>
                    </v:shape>
                    <v:shape id="Freeform: Shape 15563" o:spid="_x0000_s1676" style="position:absolute;left:34813;top:15684;width:329;height:457;visibility:visible;mso-wrap-style:square;v-text-anchor:middle" coordsize="32877,45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" path="m16034,228v-4340,,-7849,964,-10528,2891c2666,5153,1246,7963,1246,11550v,3318,1179,5968,3536,7949c6926,21372,10381,22925,15150,24156v5250,1284,8840,2703,10769,4255c27526,29642,28330,31355,28330,33550v,2355,-938,4229,-2813,5621c23535,40723,20802,41499,17320,41499v-4179,,-7207,-776,-9082,-2328c6470,37725,5586,35611,5586,32827v-53,-749,-348,-1311,-884,-1686c4220,30766,3631,30606,2934,30659v-697,,-1259,215,-1688,643c710,31784,469,32399,523,33149v161,4175,1661,7360,4501,9554c7863,44898,11935,45995,17239,45995v5305,,9377,-1231,12216,-3693c32080,40107,33393,37217,33393,33630v,-3586,-1098,-6396,-3295,-8431c27794,23005,23829,21265,18204,19980,13596,18803,10435,17545,8720,16207,7113,14922,6309,13182,6309,10988v,-1874,911,-3426,2733,-4657c10864,5206,13141,4644,15873,4644v3590,,6296,670,8117,2008c25705,7883,26669,9676,26883,12031v54,750,375,1339,965,1767c28384,14173,29000,14333,29696,14280v750,-107,1367,-375,1849,-803c32080,12941,32322,12299,32268,11550,32000,8284,30687,5661,28330,3681,25544,1379,21445,228,16034,228xe" fillcolor="black" stroked="f" strokeweight=".54pt">
                      <v:stroke joinstyle="miter"/>
                      <v:path arrowok="t" o:connecttype="custom" o:connectlocs="16034,228;5506,3119;1246,11550;4782,19499;15150,24156;25919,28411;28330,33550;25517,39171;17320,41499;8238,39171;5586,32827;4702,31141;2934,30659;1246,31302;523,33149;5024,42703;17239,45995;29455,42302;33393,33630;30098,25199;18204,19980;8720,16207;6309,10988;9042,6331;15873,4644;23990,6652;26883,12031;27848,13798;29696,14280;31545,13477;32268,11550;28330,3681;16034,228" o:connectangles="0,0,0,0,0,0,0,0,0,0,0,0,0,0,0,0,0,0,0,0,0,0,0,0,0,0,0,0,0,0,0,0,0"/>
                    </v:shape>
                  </v:group>
                  <v:group id="Graphic 14291" o:spid="_x0000_s1677" style="position:absolute;left:25905;top:502;width:8719;height:889" coordorigin="25905,502" coordsize="8718,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">
                    <v:shape id="Freeform: Shape 15565" o:spid="_x0000_s1678" style="position:absolute;left:25905;top:502;width:606;height:687;visibility:visible;mso-wrap-style:square;v-text-anchor:middle" coordsize="60570,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" path="m385,68688l385,10r30460,c36952,37,41587,652,44802,1884v3161,1231,5733,3425,7661,6530c54365,11572,55303,14998,55330,18745v-27,4898,-1608,9020,-4742,12339c47400,34429,42525,36543,35961,37453v2385,1178,4233,2329,5492,3400c44105,43315,46597,46366,48981,50006l60955,68688r-11438,l40408,54395c37756,50274,35559,47142,33845,44948,32104,42780,30577,41227,29237,40344v-1366,-856,-2759,-1445,-4152,-1820c24040,38337,22352,38230,20022,38203r-10555,l9467,68688r-9082,xm9467,30334r19556,c33175,30361,36417,29933,38774,29049v2304,-856,4099,-2248,5331,-4121c45337,23054,45954,20993,45954,18745v,-3238,-1206,-5888,-3563,-8002c40006,8682,36283,7638,31220,7611r-21753,l9467,30334xe" fillcolor="black" stroked="f" strokeweight=".54pt">
                      <v:stroke joinstyle="miter"/>
                      <v:path arrowok="t" o:connecttype="custom" o:connectlocs="385,68688;385,10;30845,10;44802,1884;52463,8414;55330,18745;50588,31084;35961,37453;41453,40853;48981,50006;60955,68688;49517,68688;40408,54395;33845,44948;29237,40344;25085,38524;20022,38203;9467,38203;9467,68688;9467,30334;29023,30334;38774,29049;44105,24928;45954,18745;42391,10743;31220,7611;9467,7611" o:connectangles="0,0,0,0,0,0,0,0,0,0,0,0,0,0,0,0,0,0,0,0,0,0,0,0,0,0,0"/>
                    </v:shape>
                    <v:shape id="Freeform: Shape 15566" o:spid="_x0000_s1679" style="position:absolute;left:26558;top:681;width:459;height:519;visibility:visible;mso-wrap-style:square;v-text-anchor:middle" coordsize="45889,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" path="m37284,34858r8734,1070c44625,41013,42080,44975,38356,47785v-3724,2810,-8465,4202,-14225,4202c16844,51987,11058,49765,6798,45269,2512,40826,369,34536,396,26400,369,18076,2539,11572,6852,6942,11165,2339,16764,37,23649,10v6643,27,12082,2302,16314,6798c44169,11358,46259,17702,46285,25892v-26,508,-26,1257,-26,2248l9129,28140v295,5486,1848,9688,4635,12579c16550,43636,20005,45082,24158,45055v3080,27,5733,-776,7929,-2436c34284,41013,35998,38417,37284,34858xm9584,21208r27807,c37016,17059,35945,13928,34204,11787,31498,8575,28015,6942,23756,6916v-3885,26,-7153,1338,-9778,3907c11299,13446,9852,16899,9584,21208xe" fillcolor="black" stroked="f" strokeweight=".54pt">
                      <v:stroke joinstyle="miter"/>
                      <v:path arrowok="t" o:connecttype="custom" o:connectlocs="37284,34858;46018,35928;38356,47785;24131,51987;6798,45269;396,26400;6852,6942;23649,10;39963,6808;46285,25892;46259,28140;9129,28140;13764,40719;24158,45055;32087,42619;37284,34858;9584,21208;37391,21208;34204,11787;23756,6916;13978,10823;9584,21208" o:connectangles="0,0,0,0,0,0,0,0,0,0,0,0,0,0,0,0,0,0,0,0,0,0"/>
                    </v:shape>
                    <v:shape id="Freeform: Shape 15567" o:spid="_x0000_s1680" style="position:absolute;left:27088;top:681;width:439;height:710;visibility:visible;mso-wrap-style:square;v-text-anchor:middle" coordsize="43881,7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" path="m2065,54984r8224,1232c10611,58705,11575,60551,13156,61729v2062,1552,4929,2329,8572,2355c25612,64058,28613,63281,30756,61729v2116,-1579,3563,-3774,4313,-6557c35498,53432,35685,49846,35685,44359v-3697,4336,-8278,6504,-13770,6504c15057,50863,9753,48400,6030,43476,2252,38551,377,32636,404,25704,377,20967,1234,16577,2976,12563,4663,8548,7155,5470,10450,3276,13691,1134,17522,37,21942,10v5867,27,10716,2409,14547,7120l36489,1134r7795,l44284,44118v-26,7735,-803,13222,-2384,16460c40320,63790,37801,66333,34399,68233v-3429,1847,-7635,2783,-12617,2810c15808,71016,11012,69678,7369,67028,3699,64352,1931,60337,2065,54984xm9057,25115v-27,6531,1259,11268,3884,14266c15513,42378,18781,43877,22692,43877v3885,,7126,-1472,9778,-4469c35069,36463,36382,31780,36408,25383,36382,19307,35042,14731,32337,11626,29631,8548,26363,6996,22558,6969v-3777,27,-6965,1552,-9563,4577c10343,14624,9030,19147,9057,25115xe" fillcolor="black" stroked="f" strokeweight=".54pt">
                      <v:stroke joinstyle="miter"/>
                      <v:path arrowok="t" o:connecttype="custom" o:connectlocs="2065,54984;10289,56216;13156,61729;21728,64084;30756,61729;35069,55172;35685,44359;21915,50863;6030,43476;404,25704;2976,12563;10450,3276;21942,10;36489,7130;36489,1134;44284,1134;44284,44118;41900,60578;34399,68233;21782,71043;7369,67028;2065,54984;9057,25115;12941,39381;22692,43877;32470,39408;36408,25383;32337,11626;22558,6969;12995,11546;9057,25115" o:connectangles="0,0,0,0,0,0,0,0,0,0,0,0,0,0,0,0,0,0,0,0,0,0,0,0,0,0,0,0,0,0,0"/>
                    </v:shape>
                    <v:shape id="Freeform: Shape 15568" o:spid="_x0000_s1681" style="position:absolute;left:27655;top:502;width:84;height:687;visibility:visible;mso-wrap-style:square;v-text-anchor:middle" coordsize="8438,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" path="m411,9725l411,10r8439,l8850,9725r-8439,xm411,68688r,-49729l8850,18959r,49729l411,68688xe" fillcolor="black" stroked="f" strokeweight=".54pt">
                      <v:stroke joinstyle="miter"/>
                      <v:path arrowok="t" o:connecttype="custom" o:connectlocs="411,9725;411,10;8850,10;8850,9725;411,68688;411,18959;8850,18959;8850,68688" o:connectangles="0,0,0,0,0,0,0,0"/>
                    </v:shape>
                    <v:shape id="Freeform: Shape 15569" o:spid="_x0000_s1682" style="position:absolute;left:27836;top:681;width:467;height:519;visibility:visible;mso-wrap-style:square;v-text-anchor:middle" coordsize="46639,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" path="m414,25999c388,16792,2959,9967,8103,5524,12362,1884,17586,37,23748,10v6858,27,12457,2275,16796,6718c44884,11225,47054,17407,47054,25276v,6423,-964,11455,-2893,15122c42232,44065,39419,46902,35776,48936v-3697,2034,-7688,3051,-12028,3051c16783,51987,11130,49765,6844,45296,2531,40853,388,34429,414,25999xm9094,25999v-27,6396,1366,11160,4152,14319c16006,43503,19515,45082,23748,45055v4179,27,7661,-1552,10447,-4764c36982,37133,38375,32261,38375,25704v,-6129,-1420,-10786,-4206,-13971c31356,8575,27900,6996,23748,6969v-4233,27,-7742,1606,-10502,4737c10460,14891,9067,19655,9094,25999xe" fillcolor="black" stroked="f" strokeweight=".54pt">
                      <v:stroke joinstyle="miter"/>
                      <v:path arrowok="t" o:connecttype="custom" o:connectlocs="414,25999;8103,5524;23748,10;40544,6728;47054,25276;44161,40398;35776,48936;23748,51987;6844,45296;414,25999;9094,25999;13246,40318;23748,45055;34195,40291;38375,25704;34169,11733;23748,6969;13246,11706;9094,25999" o:connectangles="0,0,0,0,0,0,0,0,0,0,0,0,0,0,0,0,0,0,0"/>
                    </v:shape>
                    <v:shape id="Freeform: Shape 15570" o:spid="_x0000_s1683" style="position:absolute;left:28402;top:681;width:404;height:508;visibility:visible;mso-wrap-style:square;v-text-anchor:middle" coordsize="40451,5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" path="m422,50863r,-49729l8030,1134r,7066c11647,2767,16924,37,23862,10v2974,27,5733,562,8278,1606c34632,2714,36507,4132,37793,5845v1232,1766,2116,3827,2625,6236c40713,13633,40873,16363,40873,20271r,30592l32462,50863r,-30244c32435,17193,32113,14624,31471,12911,30801,11225,29622,9860,27961,8816,26273,7826,24318,7317,22094,7290v-3616,27,-6724,1151,-9322,3426c10146,13018,8834,17354,8861,23697r,27166l422,50863xe" fillcolor="black" stroked="f" strokeweight=".54pt">
                      <v:stroke joinstyle="miter"/>
                      <v:path arrowok="t" o:connecttype="custom" o:connectlocs="422,50863;422,1134;8030,1134;8030,8200;23862,10;32140,1616;37793,5845;40418,12081;40873,20271;40873,50863;32462,50863;32462,20619;31471,12911;27961,8816;22094,7290;12772,10716;8861,23697;8861,50863" o:connectangles="0,0,0,0,0,0,0,0,0,0,0,0,0,0,0,0,0,0"/>
                    </v:shape>
                    <v:shape id="Freeform: Shape 15571" o:spid="_x0000_s1684" style="position:absolute;left:28907;top:681;width:459;height:519;visibility:visible;mso-wrap-style:square;v-text-anchor:middle" coordsize="45837,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" path="m35765,44734v-3134,2676,-6161,4550,-9027,5620c23818,51452,20737,51987,17442,51987v-5492,,-9698,-1312,-12618,-3988c1877,45349,404,41923,431,37748,404,35339,966,33118,2092,31084,3190,29076,4637,27471,6431,26239v1795,-1204,3804,-2141,6082,-2783c14147,23054,16665,22626,20013,22198v6805,-803,11814,-1766,15056,-2917c35069,18157,35069,17434,35096,17086v-27,-3399,-804,-5835,-2385,-7253c30542,7933,27327,6996,23094,6969v-3991,27,-6911,723,-8787,2088c12405,10475,11012,12937,10128,16444l1877,15320c2601,11813,3833,8950,5574,6782,7262,4614,9753,2954,13022,1777,16263,626,20013,37,24327,10v4232,27,7688,536,10367,1499c37319,2526,39275,3784,40561,5283v1232,1525,2116,3426,2625,5727c43427,12456,43561,15052,43588,18772r,11241c43561,37882,43749,42833,44124,44894v375,2088,1071,4068,2143,5969l37453,50863v-884,-1740,-1446,-3774,-1688,-6129xm35069,25892v-3081,1257,-7689,2328,-13796,3184c17790,29585,15352,30147,13906,30763v-1447,642,-2572,1552,-3322,2756c9780,34724,9405,36062,9432,37507v-27,2275,830,4149,2545,5621c13664,44653,16156,45403,19451,45376v3241,27,6135,-669,8680,-2114c30649,41870,32497,39916,33703,37427v884,-1900,1339,-4711,1366,-8431l35069,25892xe" fillcolor="black" stroked="f" strokeweight=".54pt">
                      <v:stroke joinstyle="miter"/>
                      <v:path arrowok="t" o:connecttype="custom" o:connectlocs="35765,44734;26738,50354;17442,51987;4824,47999;431,37748;2092,31084;6431,26239;12513,23456;20013,22198;35069,19281;35096,17086;32711,9833;23094,6969;14307,9057;10128,16444;1877,15320;5574,6782;13022,1777;24327,10;34694,1509;40561,5283;43186,11010;43588,18772;43588,30013;44124,44894;46267,50863;37453,50863;35765,44734;35069,25892;21273,29076;13906,30763;10584,33519;9432,37507;11977,43128;19451,45376;28131,43262;33703,37427;35069,28996" o:connectangles="0,0,0,0,0,0,0,0,0,0,0,0,0,0,0,0,0,0,0,0,0,0,0,0,0,0,0,0,0,0,0,0,0,0,0,0,0,0"/>
                    </v:shape>
                    <v:shape id="Freeform: Shape 15572" o:spid="_x0000_s1685" style="position:absolute;left:29468;top:502;width:84;height:687;visibility:visible;mso-wrap-style:square;v-text-anchor:middle" coordsize="8438,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" path="m438,68688l438,10r8438,l8876,68688r-8438,xe" fillcolor="black" stroked="f" strokeweight=".54pt">
                      <v:stroke joinstyle="miter"/>
                      <v:path arrowok="t" o:connecttype="custom" o:connectlocs="438,68688;438,10;8876,10;8876,68688" o:connectangles="0,0,0,0"/>
                    </v:shape>
                    <v:shape id="Freeform: Shape 15573" o:spid="_x0000_s1686" style="position:absolute;left:29620;top:1189;width:68;height:69;visibility:visible;mso-wrap-style:square;v-text-anchor:middle" coordsize="6858,6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" path="" fillcolor="black" stroked="f" strokeweight=".54pt">
                      <v:stroke joinstyle="miter"/>
                      <v:path arrowok="t"/>
                    </v:shape>
                    <v:shape id="Freeform: Shape 15574" o:spid="_x0000_s1687" style="position:absolute;left:29921;top:681;width:459;height:519;visibility:visible;mso-wrap-style:square;v-text-anchor:middle" coordsize="45837,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" path="m35780,44734v-3134,2676,-6161,4550,-9028,5620c23832,51452,20752,51987,17457,51987v-5492,,-9698,-1312,-12618,-3988c1892,45349,419,41923,445,37748,419,35339,981,33118,2106,31084,3205,29076,4651,27471,6446,26239v1795,-1204,3804,-2141,6081,-2783c14161,23054,16680,22626,20028,22198v6805,-803,11814,-1766,15056,-2917c35084,18157,35084,17434,35111,17086v-27,-3399,-804,-5835,-2385,-7253c30556,7933,27342,6996,23109,6969v-3992,27,-6912,723,-8787,2088c12420,10475,11027,12937,10143,16444l1892,15320c2615,11813,3848,8950,5589,6782,7277,4614,9768,2954,13036,1777,16278,626,20028,37,24341,10v4233,27,7689,536,10368,1499c37334,2526,39290,3784,40576,5283v1232,1525,2116,3426,2625,5727c43442,12456,43576,15052,43603,18772r,11241c43576,37882,43763,42833,44138,44894v375,2088,1072,4068,2144,5969l37468,50863v-884,-1740,-1447,-3774,-1688,-6129xm35084,25892v-3081,1257,-7689,2328,-13797,3184c17805,29585,15367,30147,13920,30763v-1446,642,-2571,1552,-3321,2756c9795,34724,9420,36062,9447,37507v-27,2275,830,4149,2545,5621c13679,44653,16171,45403,19466,45376v3241,27,6134,-669,8679,-2114c30664,41870,32512,39916,33718,37427v884,-1900,1339,-4711,1366,-8431l35084,25892xe" fillcolor="black" stroked="f" strokeweight=".54pt">
                      <v:stroke joinstyle="miter"/>
                      <v:path arrowok="t" o:connecttype="custom" o:connectlocs="35780,44734;26752,50354;17457,51987;4839,47999;445,37748;2106,31084;6446,26239;12527,23456;20028,22198;35084,19281;35111,17086;32726,9833;23109,6969;14322,9057;10143,16444;1892,15320;5589,6782;13036,1777;24341,10;34709,1509;40576,5283;43201,11010;43603,18772;43603,30013;44138,44894;46282,50863;37468,50863;35780,44734;35084,25892;21287,29076;13920,30763;10599,33519;9447,37507;11992,43128;19466,45376;28145,43262;33718,37427;35084,28996" o:connectangles="0,0,0,0,0,0,0,0,0,0,0,0,0,0,0,0,0,0,0,0,0,0,0,0,0,0,0,0,0,0,0,0,0,0,0,0,0,0"/>
                    </v:shape>
                    <v:shape id="Freeform: Shape 15575" o:spid="_x0000_s1688" style="position:absolute;left:30450;top:681;width:413;height:519;visibility:visible;mso-wrap-style:square;v-text-anchor:middle" coordsize="41362,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" path="m452,36008l8811,34697v428,3372,1741,5942,3911,7708c14838,44198,17838,45082,21696,45055v3858,27,6724,-750,8626,-2355c32171,41147,33108,39274,33135,37133v-27,-1901,-857,-3400,-2491,-4497c29465,31887,26598,30950,22018,29772,15829,28247,11543,26882,9159,25731,6748,24607,4926,23054,3721,21020,2462,19040,1845,16792,1872,14329v-27,-2194,482,-4229,1500,-6156c4390,6300,5757,4721,7525,3463,8811,2526,10605,1723,12909,1027,15160,385,17597,37,20196,10v3884,27,7313,589,10287,1686c33403,2847,35573,4373,37019,6273v1393,1927,2385,4497,2920,7682l31688,15079c31287,12563,30188,10555,28420,9083,26598,7665,24080,6942,20812,6916v-3884,26,-6670,669,-8305,1927c10820,10154,9989,11653,10016,13339v-27,1124,321,2114,1045,2944c11704,17220,12775,17969,14275,18531v831,348,3322,1071,7475,2168c27697,22305,31876,23590,34233,24607v2358,1017,4206,2516,5546,4443c41118,31003,41788,33386,41815,36249v-27,2837,-858,5487,-2465,7949c37689,46687,35332,48615,32251,49953v-3108,1365,-6617,2034,-10501,2034c15240,51987,10311,50649,6935,47972,3533,45296,1363,41308,452,36008xe" fillcolor="black" stroked="f" strokeweight=".54pt">
                      <v:stroke joinstyle="miter"/>
                      <v:path arrowok="t" o:connecttype="custom" o:connectlocs="452,36008;8811,34697;12722,42405;21696,45055;30322,42700;33135,37133;30644,32636;22018,29772;9159,25731;3721,21020;1872,14329;3372,8173;7525,3463;12909,1027;20196,10;30483,1696;37019,6273;39939,13955;31688,15079;28420,9083;20812,6916;12507,8843;10016,13339;11061,16283;14275,18531;21750,20699;34233,24607;39779,29050;41815,36249;39350,44198;32251,49953;21750,51987;6935,47972;452,36008" o:connectangles="0,0,0,0,0,0,0,0,0,0,0,0,0,0,0,0,0,0,0,0,0,0,0,0,0,0,0,0,0,0,0,0,0,0"/>
                    </v:shape>
                    <v:shape id="Freeform: Shape 15576" o:spid="_x0000_s1689" style="position:absolute;left:30930;top:681;width:414;height:519;visibility:visible;mso-wrap-style:square;v-text-anchor:middle" coordsize="41362,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" path="m459,36008l8818,34697v428,3372,1741,5942,3911,7708c14845,44198,17845,45082,21703,45055v3858,27,6724,-750,8626,-2355c32178,41147,33115,39274,33142,37133v-27,-1901,-857,-3400,-2491,-4497c29472,31887,26605,30950,22025,29772,15836,28247,11550,26882,9166,25731,6755,24607,4933,23054,3728,21020,2469,19040,1852,16792,1879,14329v-27,-2194,482,-4229,1500,-6156c4397,6300,5764,4721,7532,3463,8818,2526,10612,1723,12916,1027,15167,385,17604,37,20203,10v3884,27,7313,589,10287,1686c33410,2847,35580,4373,37026,6273v1393,1927,2385,4497,2920,7682l31695,15079c31294,12563,30195,10555,28427,9083,26605,7665,24087,6942,20819,6916v-3884,26,-6670,669,-8305,1927c10827,10154,9996,11653,10023,13339v-27,1124,321,2114,1045,2944c11711,17220,12782,17969,14282,18531v831,348,3322,1071,7475,2168c27704,22305,31883,23590,34240,24607v2358,1017,4206,2516,5546,4443c41125,31003,41795,33386,41822,36249v-27,2837,-858,5487,-2465,7949c37696,46687,35339,48615,32258,49953v-3108,1365,-6617,2034,-10501,2034c15247,51987,10318,50649,6942,47972,3540,45296,1370,41308,459,36008xe" fillcolor="black" stroked="f" strokeweight=".54pt">
                      <v:stroke joinstyle="miter"/>
                      <v:path arrowok="t" o:connecttype="custom" o:connectlocs="459,36008;8818,34697;12729,42405;21703,45055;30329,42700;33142,37133;30651,32636;22025,29772;9166,25731;3728,21020;1879,14329;3379,8173;7532,3463;12916,1027;20203,10;30490,1696;37026,6273;39946,13955;31695,15079;28427,9083;20819,6916;12514,8843;10023,13339;11068,16283;14282,18531;21757,20699;34240,24607;39786,29050;41822,36249;39357,44198;32258,49953;21757,51987;6942,47972;459,36008" o:connectangles="0,0,0,0,0,0,0,0,0,0,0,0,0,0,0,0,0,0,0,0,0,0,0,0,0,0,0,0,0,0,0,0,0,0"/>
                    </v:shape>
                    <v:shape id="Freeform: Shape 15577" o:spid="_x0000_s1690" style="position:absolute;left:31412;top:681;width:467;height:519;visibility:visible;mso-wrap-style:square;v-text-anchor:middle" coordsize="46639,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" path="m467,25999c440,16792,3012,9967,8155,5524,12415,1884,17638,37,23800,10v6858,27,12457,2275,16797,6718c44936,11225,47106,17407,47106,25276v,6423,-964,11455,-2893,15122c42284,44065,39471,46902,35828,48936v-3697,2034,-7688,3051,-12028,3051c16835,51987,11182,49765,6896,45296,2583,40853,440,34429,467,25999xm9146,25999v-27,6396,1367,11160,4153,14319c16058,43503,19567,45082,23800,45055v4179,27,7662,-1552,10448,-4764c37034,37133,38427,32261,38427,25704v,-6129,-1420,-10786,-4206,-13971c31408,8575,27952,6996,23800,6969v-4233,27,-7742,1606,-10501,4737c10513,14891,9119,19655,9146,25999xe" fillcolor="black" stroked="f" strokeweight=".54pt">
                      <v:stroke joinstyle="miter"/>
                      <v:path arrowok="t" o:connecttype="custom" o:connectlocs="467,25999;8155,5524;23800,10;40597,6728;47106,25276;44213,40398;35828,48936;23800,51987;6896,45296;467,25999;9146,25999;13299,40318;23800,45055;34248,40291;38427,25704;34221,11733;23800,6969;13299,11706;9146,25999" o:connectangles="0,0,0,0,0,0,0,0,0,0,0,0,0,0,0,0,0,0,0"/>
                    </v:shape>
                    <v:shape id="Freeform: Shape 15578" o:spid="_x0000_s1691" style="position:absolute;left:31952;top:681;width:434;height:519;visibility:visible;mso-wrap-style:square;v-text-anchor:middle" coordsize="43372,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" path="m35542,32636r8304,1097c42909,39461,40578,43931,36881,47142v-3750,3239,-8331,4845,-13770,4845c16280,51987,10815,49765,6690,45322,2537,40880,448,34510,475,26186,448,20833,1359,16122,3154,12081,4922,8066,7627,5069,11271,3035,14914,1054,18879,37,23165,10v5411,27,9832,1392,13261,4095c39855,6862,42051,10743,43043,15748r-8198,1258c34041,13687,32648,11171,30693,9458,28684,7799,26299,6942,23486,6916v-4259,26,-7715,1552,-10367,4576c10467,14570,9128,19388,9154,25945v-26,6718,1259,11589,3831,14587c15530,43583,18879,45082,23031,45055v3295,27,6054,-990,8278,-3025c33532,39996,34952,36865,35542,32636xe" fillcolor="black" stroked="f" strokeweight=".54pt">
                      <v:stroke joinstyle="miter"/>
                      <v:path arrowok="t" o:connecttype="custom" o:connectlocs="35542,32636;43846,33733;36881,47142;23111,51987;6690,45322;475,26186;3154,12081;11271,3035;23165,10;36426,4105;43043,15748;34845,17006;30693,9458;23486,6916;13119,11492;9154,25945;12985,40532;23031,45055;31309,42030;35542,32636" o:connectangles="0,0,0,0,0,0,0,0,0,0,0,0,0,0,0,0,0,0,0,0"/>
                    </v:shape>
                    <v:shape id="Freeform: Shape 15579" o:spid="_x0000_s1692" style="position:absolute;left:32458;top:502;width:85;height:687;visibility:visible;mso-wrap-style:square;v-text-anchor:middle" coordsize="8438,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" path="m481,9725l481,10r8439,l8920,9725r-8439,xm481,68688r,-49729l8920,18959r,49729l481,68688xe" fillcolor="black" stroked="f" strokeweight=".54pt">
                      <v:stroke joinstyle="miter"/>
                      <v:path arrowok="t" o:connecttype="custom" o:connectlocs="481,9725;481,10;8920,10;8920,9725;481,68688;481,18959;8920,18959;8920,68688" o:connectangles="0,0,0,0,0,0,0,0"/>
                    </v:shape>
                    <v:shape id="Freeform: Shape 15580" o:spid="_x0000_s1693" style="position:absolute;left:32643;top:681;width:458;height:519;visibility:visible;mso-wrap-style:square;v-text-anchor:middle" coordsize="45837,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" path="m35820,44734v-3134,2676,-6162,4550,-9028,5620c23872,51452,20791,51987,17496,51987v-5492,,-9697,-1312,-12617,-3988c1932,45349,458,41923,485,37748v-27,-2409,536,-4630,1661,-6664c3244,29076,4691,27471,6486,26239v1795,-1204,3804,-2141,6081,-2783c14201,23054,16719,22626,20068,22198v6804,-803,11814,-1766,15055,-2917c35123,18157,35123,17434,35150,17086v-27,-3399,-803,-5835,-2384,-7253c30596,7933,27381,6996,23149,6969v-3992,27,-6912,723,-8787,2088c12460,10475,11067,12937,10183,16444l1932,15320c2655,11813,3887,8950,5629,6782,7316,4614,9808,2954,13076,1777,16318,626,20068,37,24381,10v4233,27,7688,536,10367,1499c37374,2526,39329,3784,40615,5283v1232,1525,2117,3426,2626,5727c43482,12456,43616,15052,43642,18772r,11241c43616,37882,43803,42833,44178,44894v375,2088,1072,4068,2143,5969l37508,50863v-884,-1740,-1447,-3774,-1688,-6129xm35123,25892v-3080,1257,-7688,2328,-13796,3184c17844,29585,15407,30147,13960,30763v-1447,642,-2572,1552,-3322,2756c9835,34724,9460,36062,9486,37507v-26,2275,831,4149,2545,5621c13719,44653,16210,45403,19505,45376v3242,27,6135,-669,8680,-2114c30703,41870,32552,39916,33757,37427v884,-1900,1340,-4711,1366,-8431l35123,25892xe" fillcolor="black" stroked="f" strokeweight=".54pt">
                      <v:stroke joinstyle="miter"/>
                      <v:path arrowok="t" o:connecttype="custom" o:connectlocs="35820,44734;26792,50354;17496,51987;4879,47999;485,37748;2146,31084;6486,26239;12567,23456;20068,22198;35123,19281;35150,17086;32766,9833;23149,6969;14362,9057;10183,16444;1932,15320;5629,6782;13076,1777;24381,10;34748,1509;40615,5283;43241,11010;43642,18772;43642,30013;44178,44894;46321,50863;37508,50863;35820,44734;35123,25892;21327,29076;13960,30763;10638,33519;9486,37507;12031,43128;19505,45376;28185,43262;33757,37427;35123,28996" o:connectangles="0,0,0,0,0,0,0,0,0,0,0,0,0,0,0,0,0,0,0,0,0,0,0,0,0,0,0,0,0,0,0,0,0,0,0,0,0,0"/>
                    </v:shape>
                    <v:shape id="Freeform: Shape 15581" o:spid="_x0000_s1694" style="position:absolute;left:33159;top:518;width:243;height:678;visibility:visible;mso-wrap-style:square;v-text-anchor:middle" coordsize="24297,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" path="m23557,59588r1233,7440c22379,67537,20262,67778,18414,67778v-3081,,-5465,-482,-7153,-1445c9573,65369,8368,64111,7698,62532,7002,60953,6680,57634,6680,52576r,-28638l492,23938r,-6531l6680,17407r,-12338l15065,10r,17397l23557,17407r,6531l15065,23938r,29093c15038,55466,15172,57019,15494,57688v268,696,777,1231,1473,1632c17637,59722,18601,59909,19860,59909v911,,2144,-107,3697,-321xe" fillcolor="black" stroked="f" strokeweight=".54pt">
                      <v:stroke joinstyle="miter"/>
                      <v:path arrowok="t" o:connecttype="custom" o:connectlocs="23557,59588;24790,67028;18414,67778;11261,66333;7698,62532;6680,52576;6680,23938;492,23938;492,17407;6680,17407;6680,5069;15065,10;15065,17407;23557,17407;23557,23938;15065,23938;15065,53031;15494,57688;16967,59320;19860,59909;23557,59588" o:connectangles="0,0,0,0,0,0,0,0,0,0,0,0,0,0,0,0,0,0,0,0,0"/>
                    </v:shape>
                    <v:shape id="Freeform: Shape 15582" o:spid="_x0000_s1695" style="position:absolute;left:33472;top:502;width:85;height:687;visibility:visible;mso-wrap-style:square;v-text-anchor:middle" coordsize="8438,68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" path="m496,9725l496,10r8438,l8934,9725r-8438,xm496,68688r,-49729l8934,18959r,49729l496,68688xe" fillcolor="black" stroked="f" strokeweight=".54pt">
                      <v:stroke joinstyle="miter"/>
                      <v:path arrowok="t" o:connecttype="custom" o:connectlocs="496,9725;496,10;8934,10;8934,9725;496,68688;496,18959;8934,18959;8934,68688" o:connectangles="0,0,0,0,0,0,0,0"/>
                    </v:shape>
                    <v:shape id="Freeform: Shape 15583" o:spid="_x0000_s1696" style="position:absolute;left:33654;top:681;width:466;height:519;visibility:visible;mso-wrap-style:square;v-text-anchor:middle" coordsize="46639,519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" path="m499,25999c472,16792,3044,9967,8188,5524,12447,1884,17671,37,23833,10v6858,27,12456,2275,16796,6718c44969,11225,47139,17407,47139,25276v,6423,-964,11455,-2893,15122c42317,44065,39504,46902,35861,48936v-3697,2034,-7689,3051,-12028,3051c16867,51987,11215,49765,6929,45296,2616,40853,472,34429,499,25999xm9179,25999v-27,6396,1366,11160,4152,14319c16090,43503,19600,45082,23833,45055v4179,27,7661,-1552,10447,-4764c37066,37133,38459,32261,38459,25704v,-6129,-1419,-10786,-4206,-13971c31441,8575,27985,6996,23833,6969v-4233,27,-7743,1606,-10502,4737c10545,14891,9152,19655,9179,25999xe" fillcolor="black" stroked="f" strokeweight=".54pt">
                      <v:stroke joinstyle="miter"/>
                      <v:path arrowok="t" o:connecttype="custom" o:connectlocs="499,25999;8188,5524;23833,10;40629,6728;47139,25276;44246,40398;35861,48936;23833,51987;6929,45296;499,25999;9179,25999;13331,40318;23833,45055;34280,40291;38459,25704;34253,11733;23833,6969;13331,11706;9179,25999" o:connectangles="0,0,0,0,0,0,0,0,0,0,0,0,0,0,0,0,0,0,0"/>
                    </v:shape>
                    <v:shape id="Freeform: Shape 15584" o:spid="_x0000_s1697" style="position:absolute;left:34219;top:681;width:405;height:508;visibility:visible;mso-wrap-style:square;v-text-anchor:middle" coordsize="40451,5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" path="m507,50863r,-49729l8115,1134r,7066c11731,2767,17009,37,23947,10v2974,27,5733,562,8278,1606c34716,2714,36592,4132,37878,5845v1232,1766,2116,3827,2625,6236c40798,13633,40958,16363,40958,20271r,30592l32547,50863r,-30244c32520,17193,32198,14624,31555,12911,30886,11225,29707,9860,28046,8816,26358,7826,24403,7317,22179,7290v-3616,27,-6724,1151,-9322,3426c10231,13018,8919,17354,8945,23697r,27166l507,50863xe" fillcolor="black" stroked="f" strokeweight=".54pt">
                      <v:stroke joinstyle="miter"/>
                      <v:path arrowok="t" o:connecttype="custom" o:connectlocs="507,50863;507,1134;8115,1134;8115,8200;23947,10;32225,1616;37878,5845;40503,12081;40958,20271;40958,50863;32547,50863;32547,20619;31555,12911;28046,8816;22179,7290;12857,10716;8945,23697;8945,50863" o:connectangles="0,0,0,0,0,0,0,0,0,0,0,0,0,0,0,0,0,0"/>
                    </v:shape>
                  </v:group>
                </v:group>
                <v:shape id="TextBox 356" o:spid="_x0000_s1698" type="#_x0000_t202" style="position:absolute;left:19251;width:20872;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" fillcolor="white [3212]" stroked="f">
                  <v:textbox>
                    <w:txbxContent>
                      <w:p w14:paraId="3DCD02EA" w14:textId="77777777" w:rsidR="004C6EFE" w:rsidRPr="006B4FA3" w:rsidRDefault="004C6EFE" w:rsidP="007E7F1F">
                        <w:pPr>
                          <w:bidi/>
                          <w:jc w:val="center"/>
                          <w:rPr>
                            <w:rFonts w:eastAsia="Verdana"/>
                            <w:b/>
                            <w:bCs/>
                            <w:color w:val="404040" w:themeColor="text1" w:themeTint="BF"/>
                            <w:kern w:val="24"/>
                            <w:sz w:val="18"/>
                            <w:szCs w:val="18"/>
                          </w:rPr>
                        </w:pPr>
                        <w:r w:rsidRPr="006B4FA3">
                          <w:rPr>
                            <w:rFonts w:eastAsia="Verdana"/>
                            <w:b/>
                            <w:bCs/>
                            <w:color w:val="404040" w:themeColor="text1" w:themeTint="BF"/>
                            <w:kern w:val="24"/>
                            <w:sz w:val="18"/>
                            <w:szCs w:val="18"/>
                            <w:rtl/>
                          </w:rPr>
                          <w:t>الاتحاد الإقليمي للمنظمة (WMO)</w:t>
                        </w:r>
                      </w:p>
                    </w:txbxContent>
                  </v:textbox>
                </v:shape>
                <v:shape id="Freeform: Shape 15586" o:spid="_x0000_s1699" style="position:absolute;left:3981;top:3398;width:514;height:619;visibility:visible;mso-wrap-style:square;v-text-anchor:middle" coordsize="51435,6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" path="m42,3994r,55322c42,60119,283,60761,765,61243v482,428,1072,643,1768,643c3176,61886,3739,61671,4221,61243v536,-482,803,-1124,803,-1927l5024,8330,22143,58915v857,1980,2036,2971,3536,2971c27233,61886,28438,60895,29295,58915l46414,8330r,50986c46414,60119,46655,60761,47137,61243v482,428,1071,643,1768,643c49601,61886,50191,61671,50673,61243v536,-482,804,-1124,804,-1927l51477,3994v,-1178,-375,-2114,-1125,-2810c49709,541,48905,194,47941,140,46976,33,46065,220,45208,702v-857,589,-1447,1392,-1768,2409l41833,7848,25759,54499,9847,8009,8078,2870c7757,1960,7168,1237,6310,702,5507,220,4596,6,3578,60,2560,167,1729,541,1086,1184,390,1880,42,2816,42,3994xe" fillcolor="black" stroked="f" strokeweight=".54pt">
                  <v:stroke joinstyle="miter"/>
                  <v:path arrowok="t" o:connecttype="custom" o:connectlocs="42,3994;42,59316;765,61243;2533,61886;4221,61243;5024,59316;5024,8330;22143,58915;25679,61886;29295,58915;46414,8330;46414,59316;47137,61243;48905,61886;50673,61243;51477,59316;51477,3994;50352,1184;47941,140;45208,702;43440,3111;41833,7848;25759,54499;9847,8009;8078,2870;6310,702;3578,60;1086,1184;42,3994" o:connectangles="0,0,0,0,0,0,0,0,0,0,0,0,0,0,0,0,0,0,0,0,0,0,0,0,0,0,0,0,0"/>
                </v:shape>
                <w10:wrap type="topAndBottom"/>
              </v:group>
            </w:pict>
          </mc:Fallback>
        </mc:AlternateContent>
      </w:r>
      <w:r w:rsidR="004C6EFE" w:rsidRPr="007E7F1F">
        <w:rPr>
          <w:rFonts w:ascii="Arial" w:hAnsi="Arial"/>
          <w:b/>
          <w:bCs/>
          <w:szCs w:val="26"/>
          <w:rtl/>
        </w:rPr>
        <w:t xml:space="preserve">الشكل </w:t>
      </w:r>
      <w:r w:rsidR="004C6EFE" w:rsidRPr="007E7F1F">
        <w:rPr>
          <w:rFonts w:ascii="Arial" w:hAnsi="Arial"/>
          <w:b/>
          <w:bCs/>
          <w:szCs w:val="26"/>
        </w:rPr>
        <w:t>2</w:t>
      </w:r>
      <w:r w:rsidR="004C6EFE" w:rsidRPr="007E7F1F">
        <w:rPr>
          <w:rFonts w:ascii="Arial" w:hAnsi="Arial"/>
          <w:b/>
          <w:bCs/>
          <w:szCs w:val="26"/>
          <w:rtl/>
        </w:rPr>
        <w:t xml:space="preserve">: النسبة المئوية لأعضاء المنظمة </w:t>
      </w:r>
      <w:r w:rsidR="004C6EFE" w:rsidRPr="007E7F1F">
        <w:rPr>
          <w:rFonts w:ascii="Arial" w:hAnsi="Arial"/>
          <w:b/>
          <w:bCs/>
          <w:szCs w:val="26"/>
        </w:rPr>
        <w:t>(WMO)</w:t>
      </w:r>
      <w:r w:rsidR="004C6EFE" w:rsidRPr="007E7F1F">
        <w:rPr>
          <w:rFonts w:ascii="Arial" w:hAnsi="Arial"/>
          <w:b/>
          <w:bCs/>
          <w:szCs w:val="26"/>
          <w:rtl/>
        </w:rPr>
        <w:t xml:space="preserve"> الذين يحتاجون إلى دعم إيجاد حلول بشأن كيفية تمويل الاتحادات الإقليمية للمعلومات والنواتج والخدمات المتعلقة بالأنشطة البحرية والصناعات ذات الصلة.</w:t>
      </w:r>
    </w:p>
    <w:p w14:paraId="03CAB920" w14:textId="77777777" w:rsidR="00E253B9" w:rsidRPr="007E7F1F" w:rsidRDefault="00E253B9" w:rsidP="007E7F1F">
      <w:pPr>
        <w:bidi/>
        <w:spacing w:before="240" w:line="320" w:lineRule="exact"/>
        <w:rPr>
          <w:rFonts w:ascii="Arial" w:hAnsi="Arial"/>
          <w:szCs w:val="26"/>
        </w:rPr>
      </w:pPr>
      <w:r w:rsidRPr="007E7F1F">
        <w:rPr>
          <w:rFonts w:ascii="Arial" w:hAnsi="Arial"/>
          <w:szCs w:val="26"/>
          <w:rtl/>
        </w:rPr>
        <w:t>ملاحظ</w:t>
      </w:r>
      <w:r w:rsidRPr="007E7F1F">
        <w:rPr>
          <w:rFonts w:ascii="Arial" w:hAnsi="Arial"/>
          <w:szCs w:val="26"/>
          <w:rtl/>
          <w:lang w:bidi="ar-EG"/>
        </w:rPr>
        <w:t>ة:</w:t>
      </w:r>
      <w:r w:rsidRPr="007E7F1F">
        <w:rPr>
          <w:rFonts w:ascii="Arial" w:hAnsi="Arial"/>
          <w:szCs w:val="26"/>
          <w:rtl/>
        </w:rPr>
        <w:t xml:space="preserve"> تشير الأرقام الواردة بين قوسين إلى عدد الأعضاء.</w:t>
      </w:r>
    </w:p>
    <w:p w14:paraId="132CBA19" w14:textId="6216952B" w:rsidR="004C6EFE"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６)</w:t>
      </w:r>
      <w:r w:rsidRPr="007E7F1F">
        <w:rPr>
          <w:rFonts w:ascii="Arial" w:hAnsi="Arial" w:cs="Arial" w:hint="eastAsia"/>
          <w:szCs w:val="26"/>
        </w:rPr>
        <w:tab/>
      </w:r>
      <w:r w:rsidR="004C6EFE" w:rsidRPr="007E7F1F">
        <w:rPr>
          <w:rFonts w:ascii="Arial" w:hAnsi="Arial" w:cs="Arial"/>
          <w:szCs w:val="26"/>
          <w:rtl/>
        </w:rPr>
        <w:t xml:space="preserve">وتم تحديد أنه ينبغي إجراء تمديد للدراسة الاستقصائية لعام </w:t>
      </w:r>
      <w:r w:rsidR="004C6EFE" w:rsidRPr="007E7F1F">
        <w:rPr>
          <w:rFonts w:ascii="Arial" w:hAnsi="Arial" w:cs="Arial"/>
          <w:szCs w:val="26"/>
        </w:rPr>
        <w:t>2021</w:t>
      </w:r>
      <w:r w:rsidR="004C6EFE" w:rsidRPr="007E7F1F">
        <w:rPr>
          <w:rFonts w:ascii="Arial" w:hAnsi="Arial" w:cs="Arial"/>
          <w:szCs w:val="26"/>
          <w:rtl/>
        </w:rPr>
        <w:t xml:space="preserve"> للحصول على مزيد من التفاصيل عن كيفية تمويل خدمات الأرصاد الجوية البحرية، وما هي الخدمات الإضافية المقدمة بما يتجاوز المعلومات الأساسية المتعلقة بالسلامة البحرية </w:t>
      </w:r>
      <w:r w:rsidR="004C6EFE" w:rsidRPr="007E7F1F">
        <w:rPr>
          <w:rFonts w:ascii="Arial" w:hAnsi="Arial" w:cs="Arial"/>
          <w:szCs w:val="26"/>
        </w:rPr>
        <w:t>(MSI)</w:t>
      </w:r>
      <w:r w:rsidR="004C6EFE" w:rsidRPr="007E7F1F">
        <w:rPr>
          <w:rFonts w:ascii="Arial" w:hAnsi="Arial" w:cs="Arial"/>
          <w:szCs w:val="26"/>
          <w:rtl/>
        </w:rPr>
        <w:t xml:space="preserve"> الخاصة بالبرنامج </w:t>
      </w:r>
      <w:r w:rsidR="004C6EFE" w:rsidRPr="007E7F1F">
        <w:rPr>
          <w:rFonts w:ascii="Arial" w:hAnsi="Arial" w:cs="Arial"/>
          <w:szCs w:val="26"/>
        </w:rPr>
        <w:t>(SOLAS)</w:t>
      </w:r>
      <w:r w:rsidR="004C6EFE" w:rsidRPr="007E7F1F">
        <w:rPr>
          <w:rFonts w:ascii="Arial" w:hAnsi="Arial" w:cs="Arial"/>
          <w:szCs w:val="26"/>
          <w:rtl/>
        </w:rPr>
        <w:t>، وتحديد طلبات العملاء، ومستويات التشريعات الوطنية الموجودة لتيسير فرض رسوم على الخدمات، وما هي آليات استرداد التكاليف القائمة،</w:t>
      </w:r>
      <w:r>
        <w:rPr>
          <w:rFonts w:ascii="Arial" w:hAnsi="Arial" w:cs="Arial"/>
          <w:szCs w:val="26"/>
          <w:rtl/>
        </w:rPr>
        <w:t xml:space="preserve"> </w:t>
      </w:r>
      <w:r w:rsidR="004C6EFE" w:rsidRPr="007E7F1F">
        <w:rPr>
          <w:rFonts w:ascii="Arial" w:hAnsi="Arial" w:cs="Arial"/>
          <w:szCs w:val="26"/>
          <w:rtl/>
        </w:rPr>
        <w:t>وما هي نسبة الإيرادات التي تلقتها إدارة ا).ا</w:t>
      </w:r>
      <w:r w:rsidR="004C6EFE" w:rsidRPr="007E7F1F">
        <w:rPr>
          <w:rFonts w:ascii="Arial" w:hAnsi="Arial" w:cs="Arial"/>
          <w:szCs w:val="26"/>
        </w:rPr>
        <w:t>(MMS)</w:t>
      </w:r>
      <w:r w:rsidR="004C6EFE" w:rsidRPr="007E7F1F">
        <w:rPr>
          <w:rFonts w:ascii="Arial" w:hAnsi="Arial" w:cs="Arial"/>
          <w:szCs w:val="26"/>
          <w:rtl/>
        </w:rPr>
        <w:t>.</w:t>
      </w:r>
    </w:p>
    <w:p w14:paraId="3C4C3E8B" w14:textId="77777777" w:rsidR="004C6EFE" w:rsidRPr="007E7F1F" w:rsidRDefault="006F24BE" w:rsidP="007E7F1F">
      <w:pPr>
        <w:pStyle w:val="Heading3"/>
        <w:bidi/>
        <w:spacing w:before="240" w:after="0" w:line="320" w:lineRule="exact"/>
        <w:rPr>
          <w:rFonts w:ascii="Arial" w:hAnsi="Arial" w:cs="Arial"/>
          <w:szCs w:val="26"/>
        </w:rPr>
      </w:pPr>
      <w:r w:rsidRPr="007E7F1F">
        <w:rPr>
          <w:rFonts w:ascii="Arial" w:hAnsi="Arial" w:cs="Arial"/>
          <w:szCs w:val="26"/>
          <w:rtl/>
        </w:rPr>
        <w:t>منهجيه</w:t>
      </w:r>
    </w:p>
    <w:p w14:paraId="7B745D31"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７)</w:t>
      </w:r>
      <w:r w:rsidRPr="007E7F1F">
        <w:rPr>
          <w:rFonts w:ascii="Arial" w:hAnsi="Arial" w:cs="Arial" w:hint="eastAsia"/>
          <w:szCs w:val="26"/>
        </w:rPr>
        <w:tab/>
      </w:r>
      <w:r w:rsidR="004C6EFE" w:rsidRPr="007E7F1F">
        <w:rPr>
          <w:rFonts w:ascii="Arial" w:hAnsi="Arial" w:cs="Arial"/>
          <w:szCs w:val="26"/>
          <w:rtl/>
        </w:rPr>
        <w:t xml:space="preserve">وأجرى عدد من مقابلات دراسة الحالة المستهدفة باستخدام الردود والتحليلات الخاصة بمسح </w:t>
      </w:r>
      <w:r w:rsidR="004C6EFE" w:rsidRPr="007E7F1F">
        <w:rPr>
          <w:rFonts w:ascii="Arial" w:hAnsi="Arial" w:cs="Arial"/>
          <w:szCs w:val="26"/>
        </w:rPr>
        <w:t>2021</w:t>
      </w:r>
      <w:r w:rsidR="004C6EFE" w:rsidRPr="007E7F1F">
        <w:rPr>
          <w:rFonts w:ascii="Arial" w:hAnsi="Arial" w:cs="Arial"/>
          <w:szCs w:val="26"/>
          <w:rtl/>
        </w:rPr>
        <w:t xml:space="preserve"> </w:t>
      </w:r>
      <w:r w:rsidR="004C6EFE" w:rsidRPr="007E7F1F">
        <w:rPr>
          <w:rFonts w:ascii="Arial" w:hAnsi="Arial" w:cs="Arial"/>
          <w:szCs w:val="26"/>
        </w:rPr>
        <w:t>MAR 2021</w:t>
      </w:r>
      <w:r w:rsidR="004C6EFE" w:rsidRPr="007E7F1F">
        <w:rPr>
          <w:rFonts w:ascii="Arial" w:hAnsi="Arial" w:cs="Arial"/>
          <w:szCs w:val="26"/>
          <w:rtl/>
        </w:rPr>
        <w:t xml:space="preserve"> (المرجع جيم). وفي البداية، اقترح إجراء مقابلات مع عدد كبير ومتنوع من الدول الساحلية، والمنظمات الحكومية الدولية، والمنظمات غير الحكومية، وصناعة النقل البحري، إلى جانب بعض الدراسات المقارنة لقطاع الطيران وبرامج أخرى لتوليد الدخل البحري. ومع ذلك، بعد انقضاء الموعد النهائي للإنجاز، سرعان ما اتضح أن الوقت المتاح سيتطلب عملية أقل طموحا.</w:t>
      </w:r>
    </w:p>
    <w:p w14:paraId="56CD1B71" w14:textId="7E78CD99" w:rsidR="00BA2CA9"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８)</w:t>
      </w:r>
      <w:r w:rsidRPr="007E7F1F">
        <w:rPr>
          <w:rFonts w:ascii="Arial" w:hAnsi="Arial" w:cs="Arial" w:hint="eastAsia"/>
          <w:szCs w:val="26"/>
        </w:rPr>
        <w:tab/>
      </w:r>
      <w:r w:rsidR="004C6EFE" w:rsidRPr="007E7F1F">
        <w:rPr>
          <w:rFonts w:ascii="Arial" w:hAnsi="Arial" w:cs="Arial"/>
          <w:szCs w:val="26"/>
          <w:rtl/>
        </w:rPr>
        <w:t xml:space="preserve">ولذلك، تقرر التركيز بصفة رئيسية على أعضاء المنظمة </w:t>
      </w:r>
      <w:r w:rsidR="004C6EFE" w:rsidRPr="007E7F1F">
        <w:rPr>
          <w:rFonts w:ascii="Arial" w:hAnsi="Arial" w:cs="Arial"/>
          <w:szCs w:val="26"/>
        </w:rPr>
        <w:t>(WMO)</w:t>
      </w:r>
      <w:r w:rsidR="004C6EFE" w:rsidRPr="007E7F1F">
        <w:rPr>
          <w:rFonts w:ascii="Arial" w:hAnsi="Arial" w:cs="Arial"/>
          <w:szCs w:val="26"/>
          <w:rtl/>
        </w:rPr>
        <w:t xml:space="preserve"> الذين ردوا على استقصاء مار </w:t>
      </w:r>
      <w:r w:rsidR="004C6EFE" w:rsidRPr="007E7F1F">
        <w:rPr>
          <w:rFonts w:ascii="Arial" w:hAnsi="Arial" w:cs="Arial"/>
          <w:szCs w:val="26"/>
        </w:rPr>
        <w:t>2021</w:t>
      </w:r>
      <w:r w:rsidR="004C6EFE" w:rsidRPr="007E7F1F">
        <w:rPr>
          <w:rFonts w:ascii="Arial" w:hAnsi="Arial" w:cs="Arial"/>
          <w:szCs w:val="26"/>
          <w:rtl/>
        </w:rPr>
        <w:t xml:space="preserve"> وكذلك على عدد محدود من المنظمات الأخرى. وأجريت مقابلات في الفترة من أواخر آذار/ مارس إلى منتصف حزيران/ يونيو </w:t>
      </w:r>
      <w:r w:rsidR="004C6EFE" w:rsidRPr="007E7F1F">
        <w:rPr>
          <w:rFonts w:ascii="Arial" w:hAnsi="Arial" w:cs="Arial"/>
          <w:szCs w:val="26"/>
        </w:rPr>
        <w:t>2022</w:t>
      </w:r>
      <w:r w:rsidR="004C6EFE" w:rsidRPr="007E7F1F">
        <w:rPr>
          <w:rFonts w:ascii="Arial" w:hAnsi="Arial" w:cs="Arial"/>
          <w:szCs w:val="26"/>
          <w:rtl/>
        </w:rPr>
        <w:t xml:space="preserve">. وأجريت ما مجموعه </w:t>
      </w:r>
      <w:r w:rsidR="004C6EFE" w:rsidRPr="007E7F1F">
        <w:rPr>
          <w:rFonts w:ascii="Arial" w:hAnsi="Arial" w:cs="Arial"/>
          <w:szCs w:val="26"/>
        </w:rPr>
        <w:t>28</w:t>
      </w:r>
      <w:r w:rsidR="004C6EFE" w:rsidRPr="007E7F1F">
        <w:rPr>
          <w:rFonts w:ascii="Arial" w:hAnsi="Arial" w:cs="Arial"/>
          <w:szCs w:val="26"/>
          <w:rtl/>
        </w:rPr>
        <w:t xml:space="preserve"> مقابلة بين أعضاء الدول الساحلية الأعضاء في المنظمة </w:t>
      </w:r>
      <w:r w:rsidR="004C6EFE" w:rsidRPr="007E7F1F">
        <w:rPr>
          <w:rFonts w:ascii="Arial" w:hAnsi="Arial" w:cs="Arial"/>
          <w:szCs w:val="26"/>
        </w:rPr>
        <w:t>(WMO)</w:t>
      </w:r>
      <w:r w:rsidR="004C6EFE" w:rsidRPr="007E7F1F">
        <w:rPr>
          <w:rFonts w:ascii="Arial" w:hAnsi="Arial" w:cs="Arial"/>
          <w:szCs w:val="26"/>
          <w:rtl/>
        </w:rPr>
        <w:t xml:space="preserve">، والمنظمات الحكومية الدولية </w:t>
      </w:r>
      <w:r w:rsidR="004C6EFE" w:rsidRPr="007E7F1F">
        <w:rPr>
          <w:rFonts w:ascii="Arial" w:hAnsi="Arial" w:cs="Arial"/>
          <w:szCs w:val="26"/>
        </w:rPr>
        <w:t>(IGOs)</w:t>
      </w:r>
      <w:r w:rsidR="004C6EFE" w:rsidRPr="007E7F1F">
        <w:rPr>
          <w:rFonts w:ascii="Arial" w:hAnsi="Arial" w:cs="Arial"/>
          <w:szCs w:val="26"/>
          <w:rtl/>
        </w:rPr>
        <w:t xml:space="preserve">، والهيئات التمثيلية للصناعة. ومن بين الولايات الساحلية البالغ عددها </w:t>
      </w:r>
      <w:r w:rsidR="004C6EFE" w:rsidRPr="007E7F1F">
        <w:rPr>
          <w:rFonts w:ascii="Arial" w:hAnsi="Arial" w:cs="Arial"/>
          <w:szCs w:val="26"/>
        </w:rPr>
        <w:t>24</w:t>
      </w:r>
      <w:r w:rsidR="004C6EFE" w:rsidRPr="007E7F1F">
        <w:rPr>
          <w:rFonts w:ascii="Arial" w:hAnsi="Arial" w:cs="Arial"/>
          <w:szCs w:val="26"/>
          <w:rtl/>
        </w:rPr>
        <w:t xml:space="preserve"> ولاية، كان هناك </w:t>
      </w:r>
      <w:r w:rsidR="004C6EFE" w:rsidRPr="007E7F1F">
        <w:rPr>
          <w:rFonts w:ascii="Arial" w:hAnsi="Arial" w:cs="Arial"/>
          <w:szCs w:val="26"/>
        </w:rPr>
        <w:t>10</w:t>
      </w:r>
      <w:r w:rsidR="004C6EFE" w:rsidRPr="007E7F1F">
        <w:rPr>
          <w:rFonts w:ascii="Arial" w:hAnsi="Arial" w:cs="Arial"/>
          <w:szCs w:val="26"/>
          <w:rtl/>
        </w:rPr>
        <w:t xml:space="preserve"> منسقين معنيين بالمناطق الجغرافية البحرية </w:t>
      </w:r>
      <w:r w:rsidR="004C6EFE" w:rsidRPr="007E7F1F">
        <w:rPr>
          <w:rFonts w:ascii="Arial" w:hAnsi="Arial" w:cs="Arial"/>
          <w:szCs w:val="26"/>
        </w:rPr>
        <w:t>(METAREA)</w:t>
      </w:r>
      <w:r w:rsidR="004C6EFE" w:rsidRPr="007E7F1F">
        <w:rPr>
          <w:rFonts w:ascii="Arial" w:hAnsi="Arial" w:cs="Arial"/>
          <w:szCs w:val="26"/>
          <w:rtl/>
        </w:rPr>
        <w:t xml:space="preserve"> إلى جانب هيئتين من المنظمات الحكومية الدولية </w:t>
      </w:r>
      <w:r w:rsidR="004C6EFE" w:rsidRPr="007E7F1F">
        <w:rPr>
          <w:rFonts w:ascii="Arial" w:hAnsi="Arial" w:cs="Arial"/>
          <w:szCs w:val="26"/>
        </w:rPr>
        <w:t>(IGOs)</w:t>
      </w:r>
      <w:r w:rsidR="004C6EFE" w:rsidRPr="007E7F1F">
        <w:rPr>
          <w:rFonts w:ascii="Arial" w:hAnsi="Arial" w:cs="Arial"/>
          <w:szCs w:val="26"/>
          <w:rtl/>
        </w:rPr>
        <w:t xml:space="preserve"> وهيئتين صناعيتين. وللأسف، لم يتلق </w:t>
      </w:r>
      <w:r w:rsidR="004C6EFE" w:rsidRPr="007E7F1F">
        <w:rPr>
          <w:rFonts w:ascii="Arial" w:hAnsi="Arial" w:cs="Arial"/>
          <w:szCs w:val="26"/>
        </w:rPr>
        <w:t>12</w:t>
      </w:r>
      <w:r w:rsidR="004C6EFE" w:rsidRPr="007E7F1F">
        <w:rPr>
          <w:rFonts w:ascii="Arial" w:hAnsi="Arial" w:cs="Arial"/>
          <w:szCs w:val="26"/>
          <w:rtl/>
        </w:rPr>
        <w:t xml:space="preserve"> طلبا لمقابلة أعضاء المنظمة </w:t>
      </w:r>
      <w:r w:rsidR="004C6EFE" w:rsidRPr="007E7F1F">
        <w:rPr>
          <w:rFonts w:ascii="Arial" w:hAnsi="Arial" w:cs="Arial"/>
          <w:szCs w:val="26"/>
        </w:rPr>
        <w:t>(WMO)</w:t>
      </w:r>
      <w:r w:rsidR="004C6EFE" w:rsidRPr="007E7F1F">
        <w:rPr>
          <w:rFonts w:ascii="Arial" w:hAnsi="Arial" w:cs="Arial"/>
          <w:szCs w:val="26"/>
          <w:rtl/>
        </w:rPr>
        <w:t>، على الرغم من النهج المتكررة، أي رد.</w:t>
      </w:r>
    </w:p>
    <w:p w14:paraId="37CB8D68" w14:textId="43CEB260" w:rsidR="007E7F1F"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９)</w:t>
      </w:r>
      <w:r w:rsidRPr="007E7F1F">
        <w:rPr>
          <w:rFonts w:ascii="Arial" w:hAnsi="Arial" w:cs="Arial" w:hint="eastAsia"/>
          <w:szCs w:val="26"/>
        </w:rPr>
        <w:tab/>
      </w:r>
      <w:r w:rsidR="004C6EFE" w:rsidRPr="007E7F1F">
        <w:rPr>
          <w:rFonts w:ascii="Arial" w:hAnsi="Arial" w:cs="Arial"/>
          <w:szCs w:val="26"/>
          <w:rtl/>
        </w:rPr>
        <w:t xml:space="preserve">كان الانتشار الجغرافي لأعضاء المنظمة </w:t>
      </w:r>
      <w:r w:rsidR="004C6EFE" w:rsidRPr="007E7F1F">
        <w:rPr>
          <w:rFonts w:ascii="Arial" w:hAnsi="Arial" w:cs="Arial"/>
          <w:szCs w:val="26"/>
        </w:rPr>
        <w:t>(WMO)</w:t>
      </w:r>
      <w:r w:rsidR="004C6EFE" w:rsidRPr="007E7F1F">
        <w:rPr>
          <w:rFonts w:ascii="Arial" w:hAnsi="Arial" w:cs="Arial"/>
          <w:szCs w:val="26"/>
          <w:rtl/>
        </w:rPr>
        <w:t xml:space="preserve"> كما يل</w:t>
      </w:r>
      <w:r w:rsidR="004C6EFE" w:rsidRPr="007E7F1F">
        <w:rPr>
          <w:rFonts w:ascii="Arial" w:hAnsi="Arial" w:cs="Arial"/>
          <w:szCs w:val="26"/>
          <w:rtl/>
          <w:lang w:bidi="ar-EG"/>
        </w:rPr>
        <w:t>ي:</w:t>
      </w:r>
    </w:p>
    <w:p w14:paraId="64150363" w14:textId="02A2BA23" w:rsidR="00A96CFB" w:rsidRPr="007E7F1F" w:rsidRDefault="004C6EFE" w:rsidP="001E51BD">
      <w:pPr>
        <w:pStyle w:val="ListParagraph"/>
        <w:bidi/>
        <w:spacing w:before="240" w:after="0" w:line="240" w:lineRule="auto"/>
        <w:ind w:left="0"/>
        <w:jc w:val="center"/>
        <w:rPr>
          <w:rFonts w:ascii="Arial" w:hAnsi="Arial" w:cs="Arial"/>
          <w:b/>
          <w:sz w:val="20"/>
          <w:szCs w:val="26"/>
        </w:rPr>
      </w:pPr>
      <w:r w:rsidRPr="007E7F1F">
        <w:rPr>
          <w:rFonts w:ascii="Arial" w:hAnsi="Arial" w:cs="Arial"/>
          <w:noProof/>
          <w:sz w:val="20"/>
          <w:szCs w:val="26"/>
          <w:rtl/>
        </w:rPr>
        <w:lastRenderedPageBreak/>
        <w:drawing>
          <wp:inline distT="0" distB="0" distL="0" distR="0" wp14:anchorId="4AEACA55" wp14:editId="2C6100BD">
            <wp:extent cx="4863306" cy="3052293"/>
            <wp:effectExtent l="0" t="0" r="0" b="0"/>
            <wp:docPr id="1" name="Picture 1" descr="خريطه&#10;&#10;أوتوماتيا إعداد الوص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78168" cy="3061620"/>
                    </a:xfrm>
                    <a:prstGeom prst="rect">
                      <a:avLst/>
                    </a:prstGeom>
                  </pic:spPr>
                </pic:pic>
              </a:graphicData>
            </a:graphic>
          </wp:inline>
        </w:drawing>
      </w:r>
    </w:p>
    <w:p w14:paraId="152FC89B" w14:textId="77777777" w:rsidR="004C6EFE" w:rsidRPr="007E7F1F" w:rsidRDefault="004C6EFE" w:rsidP="007E7F1F">
      <w:pPr>
        <w:bidi/>
        <w:spacing w:before="240" w:line="320" w:lineRule="exact"/>
        <w:jc w:val="center"/>
        <w:rPr>
          <w:rFonts w:ascii="Arial" w:hAnsi="Arial"/>
          <w:b/>
          <w:bCs/>
          <w:szCs w:val="26"/>
          <w:lang w:val="en-US"/>
        </w:rPr>
      </w:pPr>
      <w:r w:rsidRPr="007E7F1F">
        <w:rPr>
          <w:rFonts w:ascii="Arial" w:hAnsi="Arial"/>
          <w:b/>
          <w:bCs/>
          <w:szCs w:val="26"/>
          <w:rtl/>
        </w:rPr>
        <w:t xml:space="preserve">الشكل </w:t>
      </w:r>
      <w:r w:rsidRPr="007E7F1F">
        <w:rPr>
          <w:rFonts w:ascii="Arial" w:hAnsi="Arial"/>
          <w:b/>
          <w:bCs/>
          <w:szCs w:val="26"/>
        </w:rPr>
        <w:t>3</w:t>
      </w:r>
      <w:r w:rsidRPr="007E7F1F">
        <w:rPr>
          <w:rFonts w:ascii="Arial" w:hAnsi="Arial"/>
          <w:b/>
          <w:bCs/>
          <w:szCs w:val="26"/>
          <w:rtl/>
        </w:rPr>
        <w:t xml:space="preserve">: عدد أعضاء المنظمة </w:t>
      </w:r>
      <w:r w:rsidRPr="007E7F1F">
        <w:rPr>
          <w:rFonts w:ascii="Arial" w:hAnsi="Arial"/>
          <w:b/>
          <w:bCs/>
          <w:szCs w:val="26"/>
        </w:rPr>
        <w:t>(WMO)</w:t>
      </w:r>
      <w:r w:rsidRPr="007E7F1F">
        <w:rPr>
          <w:rFonts w:ascii="Arial" w:hAnsi="Arial"/>
          <w:b/>
          <w:bCs/>
          <w:szCs w:val="26"/>
          <w:rtl/>
        </w:rPr>
        <w:t xml:space="preserve"> الذين أجريت معهم مقابلات في كل اتحاد إقليمي.</w:t>
      </w:r>
    </w:p>
    <w:p w14:paraId="652F9B67" w14:textId="1A477E8D" w:rsidR="00BA2CA9"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１０)</w:t>
      </w:r>
      <w:r w:rsidRPr="007E7F1F">
        <w:rPr>
          <w:rFonts w:ascii="Arial" w:hAnsi="Arial" w:cs="Arial" w:hint="eastAsia"/>
          <w:szCs w:val="26"/>
        </w:rPr>
        <w:tab/>
      </w:r>
      <w:r w:rsidR="004C6EFE" w:rsidRPr="007E7F1F">
        <w:rPr>
          <w:rFonts w:ascii="Arial" w:hAnsi="Arial" w:cs="Arial"/>
          <w:szCs w:val="26"/>
          <w:rtl/>
        </w:rPr>
        <w:t xml:space="preserve">وقد قدمت للمقابلات المحتملات، بناء على ردهن على الطلب الأولي، قبل أسبوع على الأقل من المقابلة المبرمجة، باستبيان قصير استندت إليه المقابلة. وشجع الذين أجريت معهم مقابلات على إعادة </w:t>
      </w:r>
      <w:proofErr w:type="gramStart"/>
      <w:r w:rsidR="004C6EFE" w:rsidRPr="007E7F1F">
        <w:rPr>
          <w:rFonts w:ascii="Arial" w:hAnsi="Arial" w:cs="Arial"/>
          <w:szCs w:val="26"/>
          <w:rtl/>
        </w:rPr>
        <w:t>الاستبيان</w:t>
      </w:r>
      <w:proofErr w:type="gramEnd"/>
      <w:r w:rsidR="004C6EFE" w:rsidRPr="007E7F1F">
        <w:rPr>
          <w:rFonts w:ascii="Arial" w:hAnsi="Arial" w:cs="Arial"/>
          <w:szCs w:val="26"/>
          <w:rtl/>
        </w:rPr>
        <w:t xml:space="preserve"> مع الإجابات الأولية لتيسير المقابلة وكذلك لتسليط الضوء على البنود والقضايا التي يجب تقصيها بمزيد من التفصيل. وترسل الملاحظات المتأتية من كل مقابلة إلى من أجريت معه مقابل مدخلات إضافية وتعديلها وكذلك توضيحات عند الاقتضاء. وسمح هذا أيضا لكل من أجريت معه مقابلات بحذف أي معلومات فضلوا عدم إعلانها. وفي بعض الحالات، قدمت أسئلة إضافية إلى جانب ملاحظات المقابلة، وكان معظم هذه الأسئلة تطلب توضيحات، غير أنه قدمت بعض الأسئلة الجديدة الإضافية.</w:t>
      </w:r>
    </w:p>
    <w:p w14:paraId="6E69A7FD" w14:textId="6FB1FD18" w:rsidR="004C6EFE"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１１)</w:t>
      </w:r>
      <w:r w:rsidRPr="007E7F1F">
        <w:rPr>
          <w:rFonts w:ascii="Arial" w:hAnsi="Arial" w:cs="Arial" w:hint="eastAsia"/>
          <w:szCs w:val="26"/>
        </w:rPr>
        <w:tab/>
      </w:r>
      <w:r w:rsidR="004C6EFE" w:rsidRPr="007E7F1F">
        <w:rPr>
          <w:rFonts w:ascii="Arial" w:hAnsi="Arial" w:cs="Arial"/>
          <w:szCs w:val="26"/>
          <w:rtl/>
        </w:rPr>
        <w:t xml:space="preserve">وأوضح في كل مقابلة أن فرادى أعضاء المنظمة </w:t>
      </w:r>
      <w:r w:rsidR="004C6EFE" w:rsidRPr="007E7F1F">
        <w:rPr>
          <w:rFonts w:ascii="Arial" w:hAnsi="Arial" w:cs="Arial"/>
          <w:szCs w:val="26"/>
        </w:rPr>
        <w:t>(WMO)</w:t>
      </w:r>
      <w:r w:rsidR="004C6EFE" w:rsidRPr="007E7F1F">
        <w:rPr>
          <w:rFonts w:ascii="Arial" w:hAnsi="Arial" w:cs="Arial"/>
          <w:szCs w:val="26"/>
          <w:rtl/>
        </w:rPr>
        <w:t xml:space="preserve"> لن يكون من الممكن تحديد هويتهم في التقرير النهائي، ولن تنسب أي بيانات إلى أي فرد. وكان من أجل تشجيع تقديم إجابات أكثر انفتاحا وصراحة عن الأسئلة وإتاحة مناقشة أكثر حرية. وبالإضافة إلى ذلك، أوضح أن المعلومات التي تم الحصول عليها في المقابلات الشخصية لن تستخدم في أي دراسات أخرى تتجاوز متطلبات تقرير دراسة خيارات التكاليف.</w:t>
      </w:r>
    </w:p>
    <w:p w14:paraId="767E22A8" w14:textId="77777777" w:rsidR="007E7F1F" w:rsidRDefault="006F24BE" w:rsidP="007E7F1F">
      <w:pPr>
        <w:pStyle w:val="Heading3"/>
        <w:bidi/>
        <w:spacing w:before="240" w:after="0" w:line="320" w:lineRule="exact"/>
        <w:rPr>
          <w:rFonts w:ascii="Arial" w:hAnsi="Arial" w:cs="Arial"/>
          <w:szCs w:val="26"/>
          <w:rtl/>
        </w:rPr>
      </w:pPr>
      <w:proofErr w:type="spellStart"/>
      <w:r w:rsidRPr="007E7F1F">
        <w:rPr>
          <w:rFonts w:ascii="Arial" w:hAnsi="Arial" w:cs="Arial"/>
          <w:szCs w:val="26"/>
          <w:rtl/>
        </w:rPr>
        <w:t>المناقشه</w:t>
      </w:r>
      <w:proofErr w:type="spellEnd"/>
    </w:p>
    <w:p w14:paraId="738B87CA"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１２)</w:t>
      </w:r>
      <w:r w:rsidRPr="007E7F1F">
        <w:rPr>
          <w:rFonts w:ascii="Arial" w:hAnsi="Arial" w:cs="Arial" w:hint="eastAsia"/>
          <w:szCs w:val="26"/>
        </w:rPr>
        <w:tab/>
      </w:r>
      <w:r w:rsidR="004C6EFE" w:rsidRPr="007E7F1F">
        <w:rPr>
          <w:rFonts w:ascii="Arial" w:hAnsi="Arial" w:cs="Arial"/>
          <w:szCs w:val="26"/>
          <w:rtl/>
        </w:rPr>
        <w:t xml:space="preserve">ومن الممكن من خلال مراجعة ملاحظات المقابلة تحديد عدد من المواضيع المشتركة. ويقترح أن توفر أوجه التشابه هذه مؤشرا للآراء الأكثر عمومية عبر أعضاء المنظمة </w:t>
      </w:r>
      <w:r w:rsidR="004C6EFE" w:rsidRPr="007E7F1F">
        <w:rPr>
          <w:rFonts w:ascii="Arial" w:hAnsi="Arial" w:cs="Arial"/>
          <w:szCs w:val="26"/>
        </w:rPr>
        <w:t>(WMO)</w:t>
      </w:r>
      <w:r w:rsidR="004C6EFE" w:rsidRPr="007E7F1F">
        <w:rPr>
          <w:rFonts w:ascii="Arial" w:hAnsi="Arial" w:cs="Arial"/>
          <w:szCs w:val="26"/>
          <w:rtl/>
        </w:rPr>
        <w:t>. وكان هناك على وجه الخصوص ما يل</w:t>
      </w:r>
      <w:r w:rsidR="004C6EFE" w:rsidRPr="007E7F1F">
        <w:rPr>
          <w:rFonts w:ascii="Arial" w:hAnsi="Arial" w:cs="Arial"/>
          <w:szCs w:val="26"/>
          <w:rtl/>
          <w:lang w:bidi="ar-EG"/>
        </w:rPr>
        <w:t>ي:</w:t>
      </w:r>
      <w:r w:rsidR="004C6EFE" w:rsidRPr="007E7F1F">
        <w:rPr>
          <w:rFonts w:ascii="Arial" w:hAnsi="Arial" w:cs="Arial"/>
          <w:szCs w:val="26"/>
          <w:rtl/>
        </w:rPr>
        <w:t xml:space="preserve"> (أ) الاعتراف الواضح بالاختلافات بين قطاعي الطيران والبحرية؛ (ب) (ب) ترسيم حدود وتفاهم واضحين بين خدمات ونواتج معلومات الأرصاد الجوية البحرية </w:t>
      </w:r>
      <w:r w:rsidR="004C6EFE" w:rsidRPr="007E7F1F">
        <w:rPr>
          <w:rFonts w:ascii="Arial" w:hAnsi="Arial" w:cs="Arial"/>
          <w:szCs w:val="26"/>
        </w:rPr>
        <w:t>(MSI)</w:t>
      </w:r>
      <w:r w:rsidR="004C6EFE" w:rsidRPr="007E7F1F">
        <w:rPr>
          <w:rFonts w:ascii="Arial" w:hAnsi="Arial" w:cs="Arial"/>
          <w:szCs w:val="26"/>
          <w:rtl/>
        </w:rPr>
        <w:t xml:space="preserve"> التي تقدمها الاتفاقية </w:t>
      </w:r>
      <w:r w:rsidR="004C6EFE" w:rsidRPr="007E7F1F">
        <w:rPr>
          <w:rFonts w:ascii="Arial" w:hAnsi="Arial" w:cs="Arial"/>
          <w:szCs w:val="26"/>
        </w:rPr>
        <w:t>(SOLAS)</w:t>
      </w:r>
      <w:r w:rsidR="004C6EFE" w:rsidRPr="007E7F1F">
        <w:rPr>
          <w:rFonts w:ascii="Arial" w:hAnsi="Arial" w:cs="Arial"/>
          <w:szCs w:val="26"/>
          <w:rtl/>
        </w:rPr>
        <w:t xml:space="preserve"> والخدمات والنواتج الإضافية المتخصصة المصممة خصيصا. وعلاوة على ذلك، فإن جميع البلدان التي أجريت بشأنها مقابلات قد أشارت إلى أنها تقدم خدمات تتجاوز متطلبات اتفاقية الأمم المتحدة المتعلقة باتفاقية الأمم المتحدة المتعلقة باتفاقية الأمم المتحدة اتفاقية الأمم المتحدة الإطارية بشأن آثار الاتفاقية </w:t>
      </w:r>
      <w:r w:rsidR="004C6EFE" w:rsidRPr="007E7F1F">
        <w:rPr>
          <w:rFonts w:ascii="Arial" w:hAnsi="Arial" w:cs="Arial"/>
          <w:szCs w:val="26"/>
        </w:rPr>
        <w:t>(SOLAS)</w:t>
      </w:r>
      <w:r w:rsidR="004C6EFE" w:rsidRPr="007E7F1F">
        <w:rPr>
          <w:rFonts w:ascii="Arial" w:hAnsi="Arial" w:cs="Arial"/>
          <w:szCs w:val="26"/>
          <w:rtl/>
        </w:rPr>
        <w:t xml:space="preserve">، وكثير منها يتعلق بلقاءات محددة أو بناء على الطلب على أساس مخصص، وإن كان ليس بالضرورة من خلال خدمات الأرصاد الجوية البحرية أو المرافق الوطنية للأرصاد الجوية </w:t>
      </w:r>
      <w:proofErr w:type="gramStart"/>
      <w:r w:rsidR="004C6EFE" w:rsidRPr="007E7F1F">
        <w:rPr>
          <w:rFonts w:ascii="Arial" w:hAnsi="Arial" w:cs="Arial"/>
          <w:szCs w:val="26"/>
          <w:rtl/>
        </w:rPr>
        <w:t>والهيدرولوجيا .</w:t>
      </w:r>
      <w:proofErr w:type="gramEnd"/>
      <w:r w:rsidR="004C6EFE" w:rsidRPr="007E7F1F">
        <w:rPr>
          <w:rFonts w:ascii="Arial" w:hAnsi="Arial" w:cs="Arial"/>
          <w:szCs w:val="26"/>
          <w:rtl/>
        </w:rPr>
        <w:t xml:space="preserve"> غير أن ما إذا كانت تسترد تكاليف هذه الخدمات والنواتج الإضافية تتوقف إلى حد كبير على السياق الوطني.</w:t>
      </w:r>
    </w:p>
    <w:p w14:paraId="48308F78" w14:textId="37592FCC"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lastRenderedPageBreak/>
        <w:t>(１３)</w:t>
      </w:r>
      <w:r w:rsidRPr="007E7F1F">
        <w:rPr>
          <w:rFonts w:ascii="Arial" w:hAnsi="Arial" w:cs="Arial" w:hint="eastAsia"/>
          <w:szCs w:val="26"/>
        </w:rPr>
        <w:tab/>
      </w:r>
      <w:r w:rsidR="004C6EFE" w:rsidRPr="007E7F1F">
        <w:rPr>
          <w:rFonts w:ascii="Arial" w:hAnsi="Arial" w:cs="Arial"/>
          <w:szCs w:val="26"/>
          <w:rtl/>
        </w:rPr>
        <w:t xml:space="preserve">وعلى الرغم من أنه كانت هناك في البداية إشارات عديدة إلى عمليات استرداد التكاليف المتاحة في قطاع الطيران والمعتقدات بإمكانية نقلها مباشرة عبر القطاع البحري؛ ومع ذلك، بعد المناقشة والتفسير، اعترف بأن الاختلافات الواضحة بين قطاعي الطيران والبحرية جعلت هذا الأمر أكثر صعوبة مما نظر فيه في البداية. وقد بدأ تقديم إنذارات وتنبؤات رسمية بشأن الأرصاد الجوية في بيئة بحرية غير منظمة نسبيا في أوروبا وأمريكا الشمالية حوالي منتصف القرن التاسع عشر. في حين أن تطوير صناعة الطيران في أوائل القرن العشرين كان مصحوبا بهيكل تنظيمي أكثر عالمية يتضمن إرشادات بشأن تقديم خدمات ونواتج الأرصاد الجوية. ولم يتغير هذا الوضع كثيرا مع قيام منظمة الطيران المدني الدولي </w:t>
      </w:r>
      <w:r w:rsidR="004C6EFE" w:rsidRPr="007E7F1F">
        <w:rPr>
          <w:rFonts w:ascii="Arial" w:hAnsi="Arial" w:cs="Arial"/>
          <w:szCs w:val="26"/>
        </w:rPr>
        <w:t>(ICAO)</w:t>
      </w:r>
      <w:r w:rsidR="004C6EFE" w:rsidRPr="007E7F1F">
        <w:rPr>
          <w:rFonts w:ascii="Arial" w:hAnsi="Arial" w:cs="Arial"/>
          <w:szCs w:val="26"/>
          <w:rtl/>
        </w:rPr>
        <w:t xml:space="preserve"> بدور أكثر موثوقية </w:t>
      </w:r>
      <w:proofErr w:type="gramStart"/>
      <w:r w:rsidR="004C6EFE" w:rsidRPr="007E7F1F">
        <w:rPr>
          <w:rFonts w:ascii="Arial" w:hAnsi="Arial" w:cs="Arial"/>
          <w:szCs w:val="26"/>
          <w:rtl/>
        </w:rPr>
        <w:t>من ما</w:t>
      </w:r>
      <w:proofErr w:type="gramEnd"/>
      <w:r w:rsidR="004C6EFE" w:rsidRPr="007E7F1F">
        <w:rPr>
          <w:rFonts w:ascii="Arial" w:hAnsi="Arial" w:cs="Arial"/>
          <w:szCs w:val="26"/>
          <w:rtl/>
        </w:rPr>
        <w:t xml:space="preserve"> يعادلها البحري، وهي ا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إن الدور الرئيسي للمنظمة الدولية للأرصاد الجوية </w:t>
      </w:r>
      <w:r w:rsidR="004C6EFE" w:rsidRPr="007E7F1F">
        <w:rPr>
          <w:rFonts w:ascii="Arial" w:hAnsi="Arial" w:cs="Arial"/>
          <w:szCs w:val="26"/>
        </w:rPr>
        <w:t>(IMO)</w:t>
      </w:r>
      <w:r w:rsidR="004C6EFE" w:rsidRPr="007E7F1F">
        <w:rPr>
          <w:rFonts w:ascii="Arial" w:hAnsi="Arial" w:cs="Arial"/>
          <w:szCs w:val="26"/>
          <w:rtl/>
        </w:rPr>
        <w:t xml:space="preserve"> هو وضع إطار تنظيمي لقطاع النقل البحري يتسم بالعدل والفعالية وينفذ على نطاق العالم ويعزز النقل الآمن </w:t>
      </w:r>
      <w:proofErr w:type="gramStart"/>
      <w:r w:rsidR="004C6EFE" w:rsidRPr="007E7F1F">
        <w:rPr>
          <w:rFonts w:ascii="Arial" w:hAnsi="Arial" w:cs="Arial"/>
          <w:szCs w:val="26"/>
          <w:rtl/>
        </w:rPr>
        <w:t>والآمن</w:t>
      </w:r>
      <w:proofErr w:type="gramEnd"/>
      <w:r w:rsidR="004C6EFE" w:rsidRPr="007E7F1F">
        <w:rPr>
          <w:rFonts w:ascii="Arial" w:hAnsi="Arial" w:cs="Arial"/>
          <w:szCs w:val="26"/>
          <w:rtl/>
        </w:rPr>
        <w:t xml:space="preserve"> والسليم بيئيا والفعال والمستدام. ومع ذلك، لا يمكن تحقيق المنافع من هذا الإطار التنظيمي بالكامل إلا عندما تضطلع جميع الدول الأعضاء بالتزاماتها على النحو الذي تقتضيه الصكوك التي تكون أطرافا فيها. ولتحقيق ذلك، وافقت الدول الأعضاء في المنظمة الدولية للأرصاد الجوية </w:t>
      </w:r>
      <w:r w:rsidR="004C6EFE" w:rsidRPr="007E7F1F">
        <w:rPr>
          <w:rFonts w:ascii="Arial" w:hAnsi="Arial" w:cs="Arial"/>
          <w:szCs w:val="26"/>
        </w:rPr>
        <w:t>(IMO)</w:t>
      </w:r>
      <w:r w:rsidR="004C6EFE" w:rsidRPr="007E7F1F">
        <w:rPr>
          <w:rFonts w:ascii="Arial" w:hAnsi="Arial" w:cs="Arial"/>
          <w:szCs w:val="26"/>
          <w:rtl/>
        </w:rPr>
        <w:t xml:space="preserve"> على برنامج لمراجعة الحسابات الوطنية الإلزامية الدورية، وهو نظام المراجعة للدول الأعضاء في المنظمة البحرية الدولية </w:t>
      </w:r>
      <w:r w:rsidR="004C6EFE" w:rsidRPr="007E7F1F">
        <w:rPr>
          <w:rFonts w:ascii="Arial" w:hAnsi="Arial" w:cs="Arial"/>
          <w:szCs w:val="26"/>
        </w:rPr>
        <w:t>(IMSAS)</w:t>
      </w:r>
      <w:r w:rsidR="004C6EFE" w:rsidRPr="007E7F1F">
        <w:rPr>
          <w:rFonts w:ascii="Arial" w:hAnsi="Arial" w:cs="Arial"/>
          <w:szCs w:val="26"/>
          <w:rtl/>
        </w:rPr>
        <w:t>، لمراقبة تنفيذ الالتزامات التي تكون الدول الأعضاء أطرافا فيها.</w:t>
      </w:r>
    </w:p>
    <w:p w14:paraId="434DFDA0"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１４)</w:t>
      </w:r>
      <w:r w:rsidRPr="007E7F1F">
        <w:rPr>
          <w:rFonts w:ascii="Arial" w:hAnsi="Arial" w:cs="Arial" w:hint="eastAsia"/>
          <w:szCs w:val="26"/>
        </w:rPr>
        <w:tab/>
      </w:r>
      <w:r w:rsidR="004C6EFE" w:rsidRPr="007E7F1F">
        <w:rPr>
          <w:rFonts w:ascii="Arial" w:hAnsi="Arial" w:cs="Arial"/>
          <w:szCs w:val="26"/>
          <w:rtl/>
        </w:rPr>
        <w:t xml:space="preserve">وعلى هذا، وبينما وضعت منظمة الطيران المدني الدولي </w:t>
      </w:r>
      <w:r w:rsidR="004C6EFE" w:rsidRPr="007E7F1F">
        <w:rPr>
          <w:rFonts w:ascii="Arial" w:hAnsi="Arial" w:cs="Arial"/>
          <w:szCs w:val="26"/>
        </w:rPr>
        <w:t>(ICAO)</w:t>
      </w:r>
      <w:r w:rsidR="004C6EFE" w:rsidRPr="007E7F1F">
        <w:rPr>
          <w:rFonts w:ascii="Arial" w:hAnsi="Arial" w:cs="Arial"/>
          <w:szCs w:val="26"/>
          <w:rtl/>
        </w:rPr>
        <w:t xml:space="preserve"> لائحة تمكن فرادى السلطات الوطنية من الاضطلاع بإجراءات واسعة النطاق لاسترداد التكاليف، لا توجد لوائح من هذا القبيل في المجال البحري. وإضافة إلى ذلك، ليس للمنظمة </w:t>
      </w:r>
      <w:r w:rsidR="004C6EFE" w:rsidRPr="007E7F1F">
        <w:rPr>
          <w:rFonts w:ascii="Arial" w:hAnsi="Arial" w:cs="Arial"/>
          <w:szCs w:val="26"/>
        </w:rPr>
        <w:t>(WMO)</w:t>
      </w:r>
      <w:r w:rsidR="004C6EFE" w:rsidRPr="007E7F1F">
        <w:rPr>
          <w:rFonts w:ascii="Arial" w:hAnsi="Arial" w:cs="Arial"/>
          <w:szCs w:val="26"/>
          <w:rtl/>
        </w:rPr>
        <w:t>، بوصفها المنظمة الاستشارية الفنية ذات الصلة، ولاية سن تشريعات عالمية، وتعتمد على ما يل</w:t>
      </w:r>
      <w:r w:rsidR="004C6EFE" w:rsidRPr="007E7F1F">
        <w:rPr>
          <w:rFonts w:ascii="Arial" w:hAnsi="Arial" w:cs="Arial"/>
          <w:szCs w:val="26"/>
          <w:rtl/>
          <w:lang w:bidi="ar-EG"/>
        </w:rPr>
        <w:t>ي:</w:t>
      </w:r>
      <w:r w:rsidR="004C6EFE" w:rsidRPr="007E7F1F">
        <w:rPr>
          <w:rFonts w:ascii="Arial" w:hAnsi="Arial" w:cs="Arial"/>
          <w:szCs w:val="26"/>
          <w:rtl/>
        </w:rPr>
        <w:t xml:space="preserve"> (أ) اتفاقية الاتفاقية </w:t>
      </w:r>
      <w:r w:rsidR="004C6EFE" w:rsidRPr="007E7F1F">
        <w:rPr>
          <w:rFonts w:ascii="Arial" w:hAnsi="Arial" w:cs="Arial"/>
          <w:szCs w:val="26"/>
        </w:rPr>
        <w:t>(SOLAS)</w:t>
      </w:r>
      <w:r w:rsidR="004C6EFE" w:rsidRPr="007E7F1F">
        <w:rPr>
          <w:rFonts w:ascii="Arial" w:hAnsi="Arial" w:cs="Arial"/>
          <w:szCs w:val="26"/>
          <w:rtl/>
        </w:rPr>
        <w:t xml:space="preserve"> لتحديد فئات المعلومات التي ينبغي أن تقدمها الدول الساحلية الموقعة على الاتفاقية؛ (ب) إرشادات في مطبوع المنظمة رقم </w:t>
      </w:r>
      <w:r w:rsidR="004C6EFE" w:rsidRPr="007E7F1F">
        <w:rPr>
          <w:rFonts w:ascii="Arial" w:hAnsi="Arial" w:cs="Arial"/>
          <w:szCs w:val="26"/>
        </w:rPr>
        <w:t>471</w:t>
      </w:r>
      <w:r w:rsidR="004C6EFE" w:rsidRPr="007E7F1F">
        <w:rPr>
          <w:rFonts w:ascii="Arial" w:hAnsi="Arial" w:cs="Arial"/>
          <w:szCs w:val="26"/>
          <w:rtl/>
        </w:rPr>
        <w:t xml:space="preserve"> (المرجع هاء) لتشير إلى أنه يسمح بفرض رسوم على المنتجات والخدمات المتخصصة الأخرى.</w:t>
      </w:r>
    </w:p>
    <w:p w14:paraId="43AD4475" w14:textId="1E8A8646" w:rsidR="00817A6C" w:rsidRPr="007E7F1F" w:rsidRDefault="007E7F1F" w:rsidP="007E7F1F">
      <w:pPr>
        <w:bidi/>
        <w:spacing w:before="240" w:line="320" w:lineRule="exact"/>
        <w:ind w:left="567" w:hanging="567"/>
        <w:rPr>
          <w:rFonts w:ascii="Arial" w:hAnsi="Arial"/>
          <w:szCs w:val="26"/>
        </w:rPr>
      </w:pPr>
      <w:r w:rsidRPr="007E7F1F">
        <w:rPr>
          <w:rFonts w:ascii="Arial" w:eastAsiaTheme="minorHAnsi" w:hAnsi="Arial" w:hint="eastAsia"/>
          <w:szCs w:val="26"/>
        </w:rPr>
        <w:t>(</w:t>
      </w:r>
      <w:r w:rsidRPr="007E7F1F">
        <w:rPr>
          <w:rFonts w:ascii="Arial" w:eastAsiaTheme="minorHAnsi" w:hAnsi="Arial" w:hint="eastAsia"/>
          <w:szCs w:val="26"/>
        </w:rPr>
        <w:t>１５</w:t>
      </w:r>
      <w:r w:rsidRPr="007E7F1F">
        <w:rPr>
          <w:rFonts w:ascii="Arial" w:eastAsiaTheme="minorHAnsi" w:hAnsi="Arial" w:hint="eastAsia"/>
          <w:szCs w:val="26"/>
        </w:rPr>
        <w:t>)</w:t>
      </w:r>
      <w:r w:rsidRPr="007E7F1F">
        <w:rPr>
          <w:rFonts w:ascii="Arial" w:eastAsiaTheme="minorHAnsi" w:hAnsi="Arial" w:hint="eastAsia"/>
          <w:szCs w:val="26"/>
        </w:rPr>
        <w:tab/>
      </w:r>
      <w:r w:rsidR="004C6EFE" w:rsidRPr="007E7F1F">
        <w:rPr>
          <w:rFonts w:ascii="Arial" w:hAnsi="Arial"/>
          <w:szCs w:val="26"/>
          <w:rtl/>
        </w:rPr>
        <w:t xml:space="preserve">ويفصل قرار المنظمة الدولية للأرصاد الجوية </w:t>
      </w:r>
      <w:r w:rsidR="004C6EFE" w:rsidRPr="007E7F1F">
        <w:rPr>
          <w:rFonts w:ascii="Arial" w:hAnsi="Arial"/>
          <w:szCs w:val="26"/>
        </w:rPr>
        <w:t>(IMO)</w:t>
      </w:r>
      <w:r w:rsidR="004C6EFE" w:rsidRPr="007E7F1F">
        <w:rPr>
          <w:rFonts w:ascii="Arial" w:hAnsi="Arial"/>
          <w:szCs w:val="26"/>
          <w:rtl/>
        </w:rPr>
        <w:t xml:space="preserve"> </w:t>
      </w:r>
      <w:r w:rsidR="004C6EFE" w:rsidRPr="007E7F1F">
        <w:rPr>
          <w:rFonts w:ascii="Arial" w:hAnsi="Arial"/>
          <w:szCs w:val="26"/>
        </w:rPr>
        <w:t>A.707(17)</w:t>
      </w:r>
      <w:r w:rsidR="004C6EFE" w:rsidRPr="007E7F1F">
        <w:rPr>
          <w:rFonts w:ascii="Arial" w:hAnsi="Arial"/>
          <w:szCs w:val="26"/>
          <w:rtl/>
        </w:rPr>
        <w:t xml:space="preserve"> (المرجع واو) النهج الحالي الخاص بالتكاليف الذي وافقت عليه الدول الأعضاء في المنظمة </w:t>
      </w:r>
      <w:r w:rsidR="004C6EFE" w:rsidRPr="007E7F1F">
        <w:rPr>
          <w:rFonts w:ascii="Arial" w:hAnsi="Arial"/>
          <w:szCs w:val="26"/>
        </w:rPr>
        <w:t>(IMO)</w:t>
      </w:r>
      <w:r w:rsidR="004C6EFE" w:rsidRPr="007E7F1F">
        <w:rPr>
          <w:rFonts w:ascii="Arial" w:hAnsi="Arial"/>
          <w:szCs w:val="26"/>
          <w:rtl/>
        </w:rPr>
        <w:t xml:space="preserve">. وهذا ينطبق على كل من خدمات شبكة السلامة التابعة لشبكة </w:t>
      </w:r>
      <w:r w:rsidR="004C6EFE" w:rsidRPr="007E7F1F">
        <w:rPr>
          <w:rFonts w:ascii="Arial" w:hAnsi="Arial"/>
          <w:szCs w:val="26"/>
        </w:rPr>
        <w:t>Inmarsat</w:t>
      </w:r>
      <w:r w:rsidR="004C6EFE" w:rsidRPr="007E7F1F">
        <w:rPr>
          <w:rFonts w:ascii="Arial" w:hAnsi="Arial"/>
          <w:szCs w:val="26"/>
          <w:rtl/>
        </w:rPr>
        <w:t xml:space="preserve"> وخدمة </w:t>
      </w:r>
      <w:r w:rsidR="004C6EFE" w:rsidRPr="007E7F1F">
        <w:rPr>
          <w:rFonts w:ascii="Arial" w:hAnsi="Arial"/>
          <w:szCs w:val="26"/>
        </w:rPr>
        <w:t>Iridium SafetyCast</w:t>
      </w:r>
      <w:r w:rsidR="004C6EFE" w:rsidRPr="007E7F1F">
        <w:rPr>
          <w:rFonts w:ascii="Arial" w:hAnsi="Arial"/>
          <w:szCs w:val="26"/>
          <w:rtl/>
        </w:rPr>
        <w:t xml:space="preserve"> لإصدار معلومات السلامة البحرية </w:t>
      </w:r>
      <w:r w:rsidR="004C6EFE" w:rsidRPr="007E7F1F">
        <w:rPr>
          <w:rFonts w:ascii="Arial" w:hAnsi="Arial"/>
          <w:szCs w:val="26"/>
        </w:rPr>
        <w:t>(MSI)</w:t>
      </w:r>
      <w:r w:rsidR="004C6EFE" w:rsidRPr="007E7F1F">
        <w:rPr>
          <w:rFonts w:ascii="Arial" w:hAnsi="Arial"/>
          <w:szCs w:val="26"/>
          <w:rtl/>
        </w:rPr>
        <w:t xml:space="preserve"> من قبل منسقي المناطق الجغرافية البحرية المحددة </w:t>
      </w:r>
      <w:r w:rsidR="004C6EFE" w:rsidRPr="007E7F1F">
        <w:rPr>
          <w:rFonts w:ascii="Arial" w:hAnsi="Arial"/>
          <w:szCs w:val="26"/>
        </w:rPr>
        <w:t>(METAREA)</w:t>
      </w:r>
      <w:r w:rsidR="004C6EFE" w:rsidRPr="007E7F1F">
        <w:rPr>
          <w:rFonts w:ascii="Arial" w:hAnsi="Arial"/>
          <w:szCs w:val="26"/>
          <w:rtl/>
        </w:rPr>
        <w:t xml:space="preserve"> ومن خلال خدمة النداء الجماعي الدولي </w:t>
      </w:r>
      <w:r w:rsidR="004C6EFE" w:rsidRPr="007E7F1F">
        <w:rPr>
          <w:rFonts w:ascii="Arial" w:hAnsi="Arial"/>
          <w:szCs w:val="26"/>
        </w:rPr>
        <w:t>(EGC)</w:t>
      </w:r>
      <w:r w:rsidR="004C6EFE" w:rsidRPr="007E7F1F">
        <w:rPr>
          <w:rFonts w:ascii="Arial" w:hAnsi="Arial"/>
          <w:szCs w:val="26"/>
          <w:rtl/>
        </w:rPr>
        <w:t xml:space="preserve"> كجزء من النظام العالمي للاستغاثة والسلامة في البحار </w:t>
      </w:r>
      <w:r w:rsidR="004C6EFE" w:rsidRPr="007E7F1F">
        <w:rPr>
          <w:rFonts w:ascii="Arial" w:hAnsi="Arial"/>
          <w:szCs w:val="26"/>
        </w:rPr>
        <w:t>(GMDSS)</w:t>
      </w:r>
      <w:r w:rsidR="004C6EFE" w:rsidRPr="007E7F1F">
        <w:rPr>
          <w:rFonts w:ascii="Arial" w:hAnsi="Arial"/>
          <w:szCs w:val="26"/>
          <w:rtl/>
        </w:rPr>
        <w:t xml:space="preserve"> طبقا لقرارات المنظمة البحرية الدولية ذات الصلة (المرجع </w:t>
      </w:r>
      <w:r w:rsidR="004C6EFE" w:rsidRPr="007E7F1F">
        <w:rPr>
          <w:rFonts w:ascii="Arial" w:hAnsi="Arial"/>
          <w:szCs w:val="26"/>
        </w:rPr>
        <w:t>G</w:t>
      </w:r>
      <w:r w:rsidR="004C6EFE" w:rsidRPr="007E7F1F">
        <w:rPr>
          <w:rFonts w:ascii="Arial" w:hAnsi="Arial"/>
          <w:szCs w:val="26"/>
          <w:rtl/>
        </w:rPr>
        <w:t xml:space="preserve"> للإنذارات والتنبؤات الجوية الخاصة بالأرصاد الجوية في منطقة </w:t>
      </w:r>
      <w:r w:rsidR="004C6EFE" w:rsidRPr="007E7F1F">
        <w:rPr>
          <w:rFonts w:ascii="Arial" w:hAnsi="Arial"/>
          <w:szCs w:val="26"/>
        </w:rPr>
        <w:t>METAREA</w:t>
      </w:r>
      <w:r w:rsidR="004C6EFE" w:rsidRPr="007E7F1F">
        <w:rPr>
          <w:rFonts w:ascii="Arial" w:hAnsi="Arial"/>
          <w:szCs w:val="26"/>
          <w:rtl/>
        </w:rPr>
        <w:t xml:space="preserve">). وتجدر الإشارة إلى أن تلقي الإنذارات والتنبؤات الخاصة بالأرصاد الجوية، فضلا عن الإنذارات الملاحية، </w:t>
      </w:r>
      <w:r w:rsidR="004C6EFE" w:rsidRPr="007E7F1F">
        <w:rPr>
          <w:rFonts w:ascii="Arial" w:hAnsi="Arial"/>
          <w:b/>
          <w:bCs/>
          <w:szCs w:val="26"/>
          <w:rtl/>
        </w:rPr>
        <w:t>مجاني</w:t>
      </w:r>
      <w:r w:rsidR="004C6EFE" w:rsidRPr="007E7F1F">
        <w:rPr>
          <w:rFonts w:ascii="Arial" w:hAnsi="Arial"/>
          <w:szCs w:val="26"/>
          <w:rtl/>
        </w:rPr>
        <w:t xml:space="preserve"> للعملاء في المنظمات المعنية بمناطق الأرصاد الجوية </w:t>
      </w:r>
      <w:r w:rsidR="004C6EFE" w:rsidRPr="007E7F1F">
        <w:rPr>
          <w:rFonts w:ascii="Arial" w:hAnsi="Arial"/>
          <w:szCs w:val="26"/>
        </w:rPr>
        <w:t>(METAREA)</w:t>
      </w:r>
      <w:r w:rsidR="004C6EFE" w:rsidRPr="007E7F1F">
        <w:rPr>
          <w:rFonts w:ascii="Arial" w:hAnsi="Arial"/>
          <w:szCs w:val="26"/>
          <w:rtl/>
        </w:rPr>
        <w:t xml:space="preserve"> ومنسق المنطقة </w:t>
      </w:r>
      <w:r w:rsidR="004C6EFE" w:rsidRPr="007E7F1F">
        <w:rPr>
          <w:rFonts w:ascii="Arial" w:hAnsi="Arial"/>
          <w:szCs w:val="26"/>
        </w:rPr>
        <w:t>(NAVAREA)</w:t>
      </w:r>
      <w:r w:rsidR="004C6EFE" w:rsidRPr="007E7F1F">
        <w:rPr>
          <w:rFonts w:ascii="Arial" w:hAnsi="Arial"/>
          <w:szCs w:val="26"/>
          <w:rtl/>
        </w:rPr>
        <w:t xml:space="preserve">، والتي تغطي تكاليف استخدام منصات تقديم السواتل. يجري تنقيح قرار المنظمة الدولية للأرصاد الجوية </w:t>
      </w:r>
      <w:r w:rsidR="004C6EFE" w:rsidRPr="007E7F1F">
        <w:rPr>
          <w:rFonts w:ascii="Arial" w:hAnsi="Arial"/>
          <w:szCs w:val="26"/>
        </w:rPr>
        <w:t>(IMO)</w:t>
      </w:r>
      <w:r w:rsidR="004C6EFE" w:rsidRPr="007E7F1F">
        <w:rPr>
          <w:rFonts w:ascii="Arial" w:hAnsi="Arial"/>
          <w:szCs w:val="26"/>
          <w:rtl/>
        </w:rPr>
        <w:t xml:space="preserve"> </w:t>
      </w:r>
      <w:r w:rsidR="004C6EFE" w:rsidRPr="007E7F1F">
        <w:rPr>
          <w:rFonts w:ascii="Arial" w:hAnsi="Arial"/>
          <w:szCs w:val="26"/>
        </w:rPr>
        <w:t>A.707(17)</w:t>
      </w:r>
      <w:r w:rsidR="004C6EFE" w:rsidRPr="007E7F1F">
        <w:rPr>
          <w:rFonts w:ascii="Arial" w:hAnsi="Arial"/>
          <w:szCs w:val="26"/>
          <w:rtl/>
        </w:rPr>
        <w:t xml:space="preserve"> في إطار اتفاقية </w:t>
      </w:r>
      <w:r w:rsidR="004C6EFE" w:rsidRPr="007E7F1F">
        <w:rPr>
          <w:rFonts w:ascii="Arial" w:hAnsi="Arial"/>
          <w:szCs w:val="26"/>
        </w:rPr>
        <w:t>(SOLAS)</w:t>
      </w:r>
      <w:r w:rsidR="004C6EFE" w:rsidRPr="007E7F1F">
        <w:rPr>
          <w:rFonts w:ascii="Arial" w:hAnsi="Arial"/>
          <w:szCs w:val="26"/>
          <w:rtl/>
        </w:rPr>
        <w:t xml:space="preserve">. غير أن هناك اتفاقا عاما بين الدول الأعضاء في المنظمة الدولية للأرصاد الجوية على أن قطاع النقل البحري ينبغي ألا يتحمل التكاليف أو أي زيادات في التكاليف الناتجة عن الاعتراف بخدمات ساتلية متنقلة إضافية كجزء من النظام العالمي </w:t>
      </w:r>
      <w:r w:rsidR="004C6EFE" w:rsidRPr="007E7F1F">
        <w:rPr>
          <w:rFonts w:ascii="Arial" w:hAnsi="Arial"/>
          <w:szCs w:val="26"/>
        </w:rPr>
        <w:t>(GMDSS)</w:t>
      </w:r>
      <w:r w:rsidR="004C6EFE" w:rsidRPr="007E7F1F">
        <w:rPr>
          <w:rFonts w:ascii="Arial" w:hAnsi="Arial"/>
          <w:szCs w:val="26"/>
          <w:rtl/>
        </w:rPr>
        <w:t xml:space="preserve">. وستتطلب أي مقترحات تنقيح أساسية أوسع نطاقا تقدمها المنظمة </w:t>
      </w:r>
      <w:r w:rsidR="004C6EFE" w:rsidRPr="007E7F1F">
        <w:rPr>
          <w:rFonts w:ascii="Arial" w:hAnsi="Arial"/>
          <w:szCs w:val="26"/>
        </w:rPr>
        <w:t>(WMO)</w:t>
      </w:r>
      <w:r w:rsidR="004C6EFE" w:rsidRPr="007E7F1F">
        <w:rPr>
          <w:rFonts w:ascii="Arial" w:hAnsi="Arial"/>
          <w:szCs w:val="26"/>
          <w:rtl/>
        </w:rPr>
        <w:t xml:space="preserve"> إدخال تعديلات على الاتفاقية </w:t>
      </w:r>
      <w:r w:rsidR="004C6EFE" w:rsidRPr="007E7F1F">
        <w:rPr>
          <w:rFonts w:ascii="Arial" w:hAnsi="Arial"/>
          <w:szCs w:val="26"/>
        </w:rPr>
        <w:t>(SOLAS)</w:t>
      </w:r>
      <w:r w:rsidR="004C6EFE" w:rsidRPr="007E7F1F">
        <w:rPr>
          <w:rFonts w:ascii="Arial" w:hAnsi="Arial"/>
          <w:szCs w:val="26"/>
          <w:rtl/>
        </w:rPr>
        <w:t xml:space="preserve">، تبدأ من تقديم دولة عضو رسمية إلى المنظمة </w:t>
      </w:r>
      <w:r w:rsidR="004C6EFE" w:rsidRPr="007E7F1F">
        <w:rPr>
          <w:rFonts w:ascii="Arial" w:hAnsi="Arial"/>
          <w:szCs w:val="26"/>
        </w:rPr>
        <w:t>(IMO)</w:t>
      </w:r>
      <w:r w:rsidR="004C6EFE" w:rsidRPr="007E7F1F">
        <w:rPr>
          <w:rFonts w:ascii="Arial" w:hAnsi="Arial"/>
          <w:szCs w:val="26"/>
          <w:rtl/>
        </w:rPr>
        <w:t xml:space="preserve">، ثم تعديلات تترتب على ذلك، إذا ووفق عليها، على مختلف أدوات المنظمة الدولية للأرصاد الجوية </w:t>
      </w:r>
      <w:r w:rsidR="004C6EFE" w:rsidRPr="007E7F1F">
        <w:rPr>
          <w:rFonts w:ascii="Arial" w:hAnsi="Arial"/>
          <w:szCs w:val="26"/>
        </w:rPr>
        <w:t>(IMO)</w:t>
      </w:r>
      <w:r w:rsidR="004C6EFE" w:rsidRPr="007E7F1F">
        <w:rPr>
          <w:rFonts w:ascii="Arial" w:hAnsi="Arial"/>
          <w:szCs w:val="26"/>
          <w:rtl/>
        </w:rPr>
        <w:t xml:space="preserve">. ولدى الإشارة إلى التعليقات والمشاعر التي أعربت عنها الدول الأعضاء في المنظمة البحرية الدولية </w:t>
      </w:r>
      <w:r w:rsidR="004C6EFE" w:rsidRPr="007E7F1F">
        <w:rPr>
          <w:rFonts w:ascii="Arial" w:hAnsi="Arial"/>
          <w:szCs w:val="26"/>
        </w:rPr>
        <w:t>(IMO)</w:t>
      </w:r>
      <w:r w:rsidR="004C6EFE" w:rsidRPr="007E7F1F">
        <w:rPr>
          <w:rFonts w:ascii="Arial" w:hAnsi="Arial"/>
          <w:szCs w:val="26"/>
          <w:rtl/>
        </w:rPr>
        <w:t xml:space="preserve"> أثناء مناقشاتها الخاصة بشأن خيارات التكاليف في لجنة السلامة البحرية </w:t>
      </w:r>
      <w:r w:rsidR="004C6EFE" w:rsidRPr="007E7F1F">
        <w:rPr>
          <w:rFonts w:ascii="Arial" w:hAnsi="Arial"/>
          <w:szCs w:val="26"/>
        </w:rPr>
        <w:t>(MSC)</w:t>
      </w:r>
      <w:r w:rsidR="004C6EFE" w:rsidRPr="007E7F1F">
        <w:rPr>
          <w:rFonts w:ascii="Arial" w:hAnsi="Arial"/>
          <w:szCs w:val="26"/>
          <w:rtl/>
        </w:rPr>
        <w:t xml:space="preserve"> واللجنة الفرعية التابعة لها والمعنية بالملاحة والاتصالات والبحث والإنقاذ </w:t>
      </w:r>
      <w:r w:rsidR="004C6EFE" w:rsidRPr="007E7F1F">
        <w:rPr>
          <w:rFonts w:ascii="Arial" w:hAnsi="Arial"/>
          <w:szCs w:val="26"/>
        </w:rPr>
        <w:t>(NCSR)</w:t>
      </w:r>
      <w:r w:rsidR="004C6EFE" w:rsidRPr="007E7F1F">
        <w:rPr>
          <w:rFonts w:ascii="Arial" w:hAnsi="Arial"/>
          <w:szCs w:val="26"/>
          <w:rtl/>
        </w:rPr>
        <w:t>، يرى أن تقديم الدعم لهذا الاقتراح لا يمكن الحصول عليه بسهولة.</w:t>
      </w:r>
    </w:p>
    <w:p w14:paraId="69282720" w14:textId="29CA62B7"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１６)</w:t>
      </w:r>
      <w:r w:rsidRPr="007E7F1F">
        <w:rPr>
          <w:rFonts w:ascii="Arial" w:hAnsi="Arial" w:cs="Arial" w:hint="eastAsia"/>
          <w:szCs w:val="26"/>
        </w:rPr>
        <w:tab/>
      </w:r>
      <w:r w:rsidR="004C6EFE" w:rsidRPr="007E7F1F">
        <w:rPr>
          <w:rFonts w:ascii="Arial" w:hAnsi="Arial" w:cs="Arial"/>
          <w:szCs w:val="26"/>
          <w:rtl/>
        </w:rPr>
        <w:t xml:space="preserve">وترد في الفصل الخامس من اتفاقية </w:t>
      </w:r>
      <w:r w:rsidR="004C6EFE" w:rsidRPr="007E7F1F">
        <w:rPr>
          <w:rFonts w:ascii="Arial" w:hAnsi="Arial" w:cs="Arial"/>
          <w:szCs w:val="26"/>
        </w:rPr>
        <w:t>SOLAS</w:t>
      </w:r>
      <w:r w:rsidR="004C6EFE" w:rsidRPr="007E7F1F">
        <w:rPr>
          <w:rFonts w:ascii="Arial" w:hAnsi="Arial" w:cs="Arial"/>
          <w:szCs w:val="26"/>
          <w:rtl/>
        </w:rPr>
        <w:t xml:space="preserve"> (المرجع دال)، وهي التعديلات المعتمدة في </w:t>
      </w:r>
      <w:r w:rsidR="004C6EFE" w:rsidRPr="007E7F1F">
        <w:rPr>
          <w:rFonts w:ascii="Arial" w:hAnsi="Arial" w:cs="Arial"/>
          <w:szCs w:val="26"/>
        </w:rPr>
        <w:t>5</w:t>
      </w:r>
      <w:r w:rsidR="004C6EFE" w:rsidRPr="007E7F1F">
        <w:rPr>
          <w:rFonts w:ascii="Arial" w:hAnsi="Arial" w:cs="Arial"/>
          <w:szCs w:val="26"/>
          <w:rtl/>
        </w:rPr>
        <w:t xml:space="preserve"> كانون الأول/ ديسمبر </w:t>
      </w:r>
      <w:r w:rsidR="004C6EFE" w:rsidRPr="007E7F1F">
        <w:rPr>
          <w:rFonts w:ascii="Arial" w:hAnsi="Arial" w:cs="Arial"/>
          <w:szCs w:val="26"/>
        </w:rPr>
        <w:t>2000</w:t>
      </w:r>
      <w:r w:rsidR="004C6EFE" w:rsidRPr="007E7F1F">
        <w:rPr>
          <w:rFonts w:ascii="Arial" w:hAnsi="Arial" w:cs="Arial"/>
          <w:szCs w:val="26"/>
          <w:rtl/>
        </w:rPr>
        <w:t xml:space="preserve"> (القرار </w:t>
      </w:r>
      <w:r w:rsidR="004C6EFE" w:rsidRPr="007E7F1F">
        <w:rPr>
          <w:rFonts w:ascii="Arial" w:hAnsi="Arial" w:cs="Arial"/>
          <w:szCs w:val="26"/>
        </w:rPr>
        <w:t>MSC.99(73)</w:t>
      </w:r>
      <w:r w:rsidR="004C6EFE" w:rsidRPr="007E7F1F">
        <w:rPr>
          <w:rFonts w:ascii="Arial" w:hAnsi="Arial" w:cs="Arial"/>
          <w:szCs w:val="26"/>
          <w:rtl/>
        </w:rPr>
        <w:t xml:space="preserve">)، خدمات الأرصاد الجوية والإنذارات التي تتعهد الحكومات المتعاقدة بتنفيذها كخدمة عامة. ولذلك، فإن فرادى الحكومات، بوصفها دولة موقعة على الاتفاقية، قد أقرت وقبلت هذه </w:t>
      </w:r>
      <w:r w:rsidR="004C6EFE" w:rsidRPr="007E7F1F">
        <w:rPr>
          <w:rFonts w:ascii="Arial" w:hAnsi="Arial" w:cs="Arial"/>
          <w:szCs w:val="26"/>
          <w:rtl/>
        </w:rPr>
        <w:lastRenderedPageBreak/>
        <w:t>الالتزامات ووافقت على توفير الموارد اللازمة للوفاء بهذه الالتزامات. ومن ثم، لا ينبغي أن نتوقع أن تقدم اعانات الأرصاد الجوية البحرية من مصادر خارجية أو أن تتكهن صناعة النقل البحري بها.</w:t>
      </w:r>
    </w:p>
    <w:p w14:paraId="162F8F65"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１７)</w:t>
      </w:r>
      <w:r w:rsidRPr="007E7F1F">
        <w:rPr>
          <w:rFonts w:ascii="Arial" w:hAnsi="Arial" w:cs="Arial" w:hint="eastAsia"/>
          <w:szCs w:val="26"/>
        </w:rPr>
        <w:tab/>
      </w:r>
      <w:r w:rsidR="004C6EFE" w:rsidRPr="007E7F1F">
        <w:rPr>
          <w:rFonts w:ascii="Arial" w:hAnsi="Arial" w:cs="Arial"/>
          <w:szCs w:val="26"/>
          <w:rtl/>
        </w:rPr>
        <w:t xml:space="preserve">وكما هو مبين في الشكل </w:t>
      </w:r>
      <w:r w:rsidR="004C6EFE" w:rsidRPr="007E7F1F">
        <w:rPr>
          <w:rFonts w:ascii="Arial" w:hAnsi="Arial" w:cs="Arial"/>
          <w:szCs w:val="26"/>
        </w:rPr>
        <w:t>4</w:t>
      </w:r>
      <w:r w:rsidR="004C6EFE" w:rsidRPr="007E7F1F">
        <w:rPr>
          <w:rFonts w:ascii="Arial" w:hAnsi="Arial" w:cs="Arial"/>
          <w:szCs w:val="26"/>
          <w:rtl/>
        </w:rPr>
        <w:t>، كان من الواضح أن كثيرا من خدمات الأرصاد الجوية البحرية يضطلع بالفعل بأنشطة استرداد التكاليف، في أشكال مختلفة، ولكن لأن هذه الأنشطة لا تشترك مباشرة مع فرادى السفن في خدمات أو نواتج محددة، وكثيرا ما لا يعترف بها كأنشطة لاسترداد التكاليف. ويبرم العديد من خدمات الأرصاد الجوية البحرية عقودا، بعضها طويل الأجل نسبيا، مع وزارات أو إدارات حكومية أخرى، كما أنها تتفاوض على عقود مختلفة مع كيانات تجارية لتقديم خدمات ونواتج مطابقة. ويتبع عدد من القطاعات نهجا متطورا للغاية يشرف عليه قسم تجاري مخصص لهذا الغرض.</w:t>
      </w:r>
    </w:p>
    <w:p w14:paraId="22B898BE" w14:textId="5E484944" w:rsidR="004C6EFE" w:rsidRPr="007E7F1F" w:rsidRDefault="004C6EFE" w:rsidP="001E51BD">
      <w:pPr>
        <w:bidi/>
        <w:spacing w:before="240"/>
        <w:jc w:val="center"/>
        <w:rPr>
          <w:rFonts w:ascii="Arial" w:hAnsi="Arial"/>
          <w:szCs w:val="26"/>
        </w:rPr>
      </w:pPr>
      <w:r w:rsidRPr="007E7F1F">
        <w:rPr>
          <w:rFonts w:ascii="Arial" w:hAnsi="Arial"/>
          <w:noProof/>
          <w:szCs w:val="26"/>
          <w:rtl/>
        </w:rPr>
        <w:drawing>
          <wp:inline distT="0" distB="0" distL="0" distR="0" wp14:anchorId="20660EAE" wp14:editId="5CC47951">
            <wp:extent cx="5759450" cy="20377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6404" b="22823"/>
                    <a:stretch/>
                  </pic:blipFill>
                  <pic:spPr bwMode="auto">
                    <a:xfrm>
                      <a:off x="0" y="0"/>
                      <a:ext cx="5759450" cy="2037715"/>
                    </a:xfrm>
                    <a:prstGeom prst="rect">
                      <a:avLst/>
                    </a:prstGeom>
                    <a:noFill/>
                    <a:ln>
                      <a:noFill/>
                    </a:ln>
                    <a:extLst>
                      <a:ext uri="{53640926-AAD7-44D8-BBD7-CCE9431645EC}">
                        <a14:shadowObscured xmlns:a14="http://schemas.microsoft.com/office/drawing/2010/main"/>
                      </a:ext>
                    </a:extLst>
                  </pic:spPr>
                </pic:pic>
              </a:graphicData>
            </a:graphic>
          </wp:inline>
        </w:drawing>
      </w:r>
    </w:p>
    <w:p w14:paraId="3BC74959" w14:textId="77777777" w:rsidR="004C6EFE" w:rsidRPr="007E7F1F" w:rsidRDefault="004C6EFE" w:rsidP="007E7F1F">
      <w:pPr>
        <w:bidi/>
        <w:spacing w:before="240" w:line="320" w:lineRule="exact"/>
        <w:jc w:val="center"/>
        <w:rPr>
          <w:rFonts w:ascii="Arial" w:hAnsi="Arial"/>
          <w:b/>
          <w:bCs/>
          <w:szCs w:val="26"/>
          <w:lang w:val="en-US"/>
        </w:rPr>
      </w:pPr>
      <w:r w:rsidRPr="007E7F1F">
        <w:rPr>
          <w:rFonts w:ascii="Arial" w:hAnsi="Arial"/>
          <w:b/>
          <w:bCs/>
          <w:szCs w:val="26"/>
          <w:rtl/>
        </w:rPr>
        <w:t xml:space="preserve">الشكل </w:t>
      </w:r>
      <w:r w:rsidRPr="007E7F1F">
        <w:rPr>
          <w:rFonts w:ascii="Arial" w:hAnsi="Arial"/>
          <w:b/>
          <w:bCs/>
          <w:szCs w:val="26"/>
        </w:rPr>
        <w:t>4</w:t>
      </w:r>
      <w:r w:rsidRPr="007E7F1F">
        <w:rPr>
          <w:rFonts w:ascii="Arial" w:hAnsi="Arial"/>
          <w:b/>
          <w:bCs/>
          <w:szCs w:val="26"/>
          <w:rtl/>
        </w:rPr>
        <w:t>: النسبة المئوية للأعضاء حسب بيان أنشطة استرداد التكاليف</w:t>
      </w:r>
    </w:p>
    <w:p w14:paraId="6755B159" w14:textId="77777777" w:rsidR="00E253B9" w:rsidRPr="007E7F1F" w:rsidRDefault="00E253B9" w:rsidP="007E7F1F">
      <w:pPr>
        <w:bidi/>
        <w:spacing w:before="240" w:line="320" w:lineRule="exact"/>
        <w:rPr>
          <w:rFonts w:ascii="Arial" w:hAnsi="Arial"/>
          <w:szCs w:val="26"/>
        </w:rPr>
      </w:pPr>
      <w:r w:rsidRPr="007E7F1F">
        <w:rPr>
          <w:rFonts w:ascii="Arial" w:hAnsi="Arial"/>
          <w:szCs w:val="26"/>
          <w:rtl/>
        </w:rPr>
        <w:t>ملاحظ</w:t>
      </w:r>
      <w:r w:rsidRPr="007E7F1F">
        <w:rPr>
          <w:rFonts w:ascii="Arial" w:hAnsi="Arial"/>
          <w:szCs w:val="26"/>
          <w:rtl/>
          <w:lang w:bidi="ar-EG"/>
        </w:rPr>
        <w:t>ة:</w:t>
      </w:r>
      <w:r w:rsidRPr="007E7F1F">
        <w:rPr>
          <w:rFonts w:ascii="Arial" w:hAnsi="Arial"/>
          <w:szCs w:val="26"/>
          <w:rtl/>
        </w:rPr>
        <w:t xml:space="preserve"> تشير الأرقام الواردة بين قوسين إلى عدد الأعضاء.</w:t>
      </w:r>
    </w:p>
    <w:p w14:paraId="5D819140" w14:textId="05A9DFFA"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１８)</w:t>
      </w:r>
      <w:r w:rsidRPr="007E7F1F">
        <w:rPr>
          <w:rFonts w:ascii="Arial" w:hAnsi="Arial" w:cs="Arial" w:hint="eastAsia"/>
          <w:szCs w:val="26"/>
        </w:rPr>
        <w:tab/>
      </w:r>
      <w:r w:rsidR="004C6EFE" w:rsidRPr="007E7F1F">
        <w:rPr>
          <w:rFonts w:ascii="Arial" w:hAnsi="Arial" w:cs="Arial"/>
          <w:szCs w:val="26"/>
          <w:rtl/>
        </w:rPr>
        <w:t xml:space="preserve">وباستثناء إحدى الدول الساحلية، كان هناك اتفاق عام على ضرورة تقديم خدمات الإنذار والتنبؤ المنصوص عليها في الاتفاقية الدولية لسلامة الأرواح في البحار </w:t>
      </w:r>
      <w:r w:rsidR="004C6EFE" w:rsidRPr="007E7F1F">
        <w:rPr>
          <w:rFonts w:ascii="Arial" w:hAnsi="Arial" w:cs="Arial"/>
          <w:szCs w:val="26"/>
        </w:rPr>
        <w:t>(SOLAS)</w:t>
      </w:r>
      <w:r w:rsidR="004C6EFE" w:rsidRPr="007E7F1F">
        <w:rPr>
          <w:rFonts w:ascii="Arial" w:hAnsi="Arial" w:cs="Arial"/>
          <w:szCs w:val="26"/>
          <w:rtl/>
        </w:rPr>
        <w:t xml:space="preserve"> مجانا كخدمة للسلامة العامة، على النحو المبين في التعديلات التي أدخلت على الاتفاقية </w:t>
      </w:r>
      <w:r w:rsidR="004C6EFE" w:rsidRPr="007E7F1F">
        <w:rPr>
          <w:rFonts w:ascii="Arial" w:hAnsi="Arial" w:cs="Arial"/>
          <w:szCs w:val="26"/>
        </w:rPr>
        <w:t>(SOLAS)</w:t>
      </w:r>
      <w:r w:rsidR="004C6EFE" w:rsidRPr="007E7F1F">
        <w:rPr>
          <w:rFonts w:ascii="Arial" w:hAnsi="Arial" w:cs="Arial"/>
          <w:szCs w:val="26"/>
          <w:rtl/>
        </w:rPr>
        <w:t xml:space="preserve"> في </w:t>
      </w:r>
      <w:r w:rsidR="004C6EFE" w:rsidRPr="007E7F1F">
        <w:rPr>
          <w:rFonts w:ascii="Arial" w:hAnsi="Arial" w:cs="Arial"/>
          <w:szCs w:val="26"/>
        </w:rPr>
        <w:t>5</w:t>
      </w:r>
      <w:r w:rsidR="004C6EFE" w:rsidRPr="007E7F1F">
        <w:rPr>
          <w:rFonts w:ascii="Arial" w:hAnsi="Arial" w:cs="Arial"/>
          <w:szCs w:val="26"/>
          <w:rtl/>
        </w:rPr>
        <w:t xml:space="preserve"> كانون الأول/ ديسمبر </w:t>
      </w:r>
      <w:r w:rsidR="004C6EFE" w:rsidRPr="007E7F1F">
        <w:rPr>
          <w:rFonts w:ascii="Arial" w:hAnsi="Arial" w:cs="Arial"/>
          <w:szCs w:val="26"/>
        </w:rPr>
        <w:t>2000</w:t>
      </w:r>
      <w:r w:rsidR="004C6EFE" w:rsidRPr="007E7F1F">
        <w:rPr>
          <w:rFonts w:ascii="Arial" w:hAnsi="Arial" w:cs="Arial"/>
          <w:szCs w:val="26"/>
          <w:rtl/>
        </w:rPr>
        <w:t xml:space="preserve"> (القرار </w:t>
      </w:r>
      <w:r w:rsidR="004C6EFE" w:rsidRPr="007E7F1F">
        <w:rPr>
          <w:rFonts w:ascii="Arial" w:hAnsi="Arial" w:cs="Arial"/>
          <w:szCs w:val="26"/>
        </w:rPr>
        <w:t>MSC.99(73)</w:t>
      </w:r>
      <w:r w:rsidR="004C6EFE" w:rsidRPr="007E7F1F">
        <w:rPr>
          <w:rFonts w:ascii="Arial" w:hAnsi="Arial" w:cs="Arial"/>
          <w:szCs w:val="26"/>
          <w:rtl/>
        </w:rPr>
        <w:t xml:space="preserve">)، الفصل الخامس، المادة </w:t>
      </w:r>
      <w:r w:rsidR="004C6EFE" w:rsidRPr="007E7F1F">
        <w:rPr>
          <w:rFonts w:ascii="Arial" w:hAnsi="Arial" w:cs="Arial"/>
          <w:szCs w:val="26"/>
        </w:rPr>
        <w:t>5</w:t>
      </w:r>
      <w:r w:rsidR="004C6EFE" w:rsidRPr="007E7F1F">
        <w:rPr>
          <w:rFonts w:ascii="Arial" w:hAnsi="Arial" w:cs="Arial"/>
          <w:szCs w:val="26"/>
          <w:rtl/>
        </w:rPr>
        <w:t xml:space="preserve"> من اللائحة العامة، وأن تظل هذه الخدمات مجانية في المستقبل. وأثيرت بعض القلق بين أعضاء منسق منطقة </w:t>
      </w:r>
      <w:r w:rsidR="004C6EFE" w:rsidRPr="007E7F1F">
        <w:rPr>
          <w:rFonts w:ascii="Arial" w:hAnsi="Arial" w:cs="Arial"/>
          <w:szCs w:val="26"/>
        </w:rPr>
        <w:t>METAREA</w:t>
      </w:r>
      <w:r w:rsidR="004C6EFE" w:rsidRPr="007E7F1F">
        <w:rPr>
          <w:rFonts w:ascii="Arial" w:hAnsi="Arial" w:cs="Arial"/>
          <w:szCs w:val="26"/>
          <w:rtl/>
        </w:rPr>
        <w:t xml:space="preserve"> بشأن قدرتهم المستمرة على نشر معلومات الأرصاد الجوية البحرية </w:t>
      </w:r>
      <w:r w:rsidR="004C6EFE" w:rsidRPr="007E7F1F">
        <w:rPr>
          <w:rFonts w:ascii="Arial" w:hAnsi="Arial" w:cs="Arial"/>
          <w:szCs w:val="26"/>
        </w:rPr>
        <w:t>(MSI)</w:t>
      </w:r>
      <w:r w:rsidR="004C6EFE" w:rsidRPr="007E7F1F">
        <w:rPr>
          <w:rFonts w:ascii="Arial" w:hAnsi="Arial" w:cs="Arial"/>
          <w:szCs w:val="26"/>
          <w:rtl/>
        </w:rPr>
        <w:t xml:space="preserve"> في بيئة مقدمي الخدمات الساتلية المتنقلة </w:t>
      </w:r>
      <w:r w:rsidR="004C6EFE" w:rsidRPr="007E7F1F">
        <w:rPr>
          <w:rFonts w:ascii="Arial" w:hAnsi="Arial" w:cs="Arial"/>
          <w:szCs w:val="26"/>
        </w:rPr>
        <w:t>(RMSS)</w:t>
      </w:r>
      <w:r w:rsidR="004C6EFE" w:rsidRPr="007E7F1F">
        <w:rPr>
          <w:rFonts w:ascii="Arial" w:hAnsi="Arial" w:cs="Arial"/>
          <w:szCs w:val="26"/>
          <w:rtl/>
        </w:rPr>
        <w:t xml:space="preserve"> الجديدة المعترف بها من ا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غير أن هذه الشواغل تخضع لاستعراض من ا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وتقع خارج هذه الدراسة والتقرير.</w:t>
      </w:r>
    </w:p>
    <w:p w14:paraId="4EAE2FFF" w14:textId="78BCA0B0"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１９)</w:t>
      </w:r>
      <w:r w:rsidRPr="007E7F1F">
        <w:rPr>
          <w:rFonts w:ascii="Arial" w:hAnsi="Arial" w:cs="Arial" w:hint="eastAsia"/>
          <w:szCs w:val="26"/>
        </w:rPr>
        <w:tab/>
      </w:r>
      <w:r w:rsidR="45AE7756" w:rsidRPr="007E7F1F">
        <w:rPr>
          <w:rFonts w:ascii="Arial" w:hAnsi="Arial" w:cs="Arial"/>
          <w:szCs w:val="26"/>
          <w:rtl/>
        </w:rPr>
        <w:t xml:space="preserve">وكان من الواضح أيضا أن خدمات الأرصاد الجوية البحرية الوطنية المعترف بها كخدمة قيمة للسلامة العامة استفادت أيضا من دعم وتمويل حكوميين أكثر استقرارا. ولذلك، يبدو أن من الضروري أن تدلل سلطات الأرصاد الجوية الوطنية على ما تحققه من منافع اقتصادية واجتماعية لكل حكومة متعاقبة وكذلك للإدارة التي تقدم بها التقارير. ومن الواضح أن خدمات الأرصاد الجوية البحرية التي لها إمكانية الوصول الجيد إلى القيادة الإدارية أو الوزارية لكل منها والتواصل معها هي الأفضل أيضا. ولوحظ أن العديد من الحكومات لا تفرض 'مفهوم الصوت الواحد' (المرجع حاء، المادة </w:t>
      </w:r>
      <w:r w:rsidR="45AE7756" w:rsidRPr="007E7F1F">
        <w:rPr>
          <w:rFonts w:ascii="Arial" w:hAnsi="Arial" w:cs="Arial"/>
          <w:szCs w:val="26"/>
        </w:rPr>
        <w:t>5.5</w:t>
      </w:r>
      <w:r w:rsidR="45AE7756" w:rsidRPr="007E7F1F">
        <w:rPr>
          <w:rFonts w:ascii="Arial" w:hAnsi="Arial" w:cs="Arial"/>
          <w:szCs w:val="26"/>
          <w:rtl/>
        </w:rPr>
        <w:t xml:space="preserve">)، أي أنه ينبغي لمنظمة حكومية رسمية وحيدة أن تصدر إنذارات، وهو ما يميل إلى تقويض وضع نظام معلومات الأرصاد الجوية البحرية، سواء داخل الحكومة أو من الناحية الخارجية في التصور العام. ومن المهم بالقدر نفسه أن يكون بوسع مرافق الأرصاد الجوية أو الأرصاد الجوية أو الأرصاد الجوية الهيدرومترية إثبات الفوائد الاقتصادية لأنشطتها التي تقع، وفقا لما ذكره بعض الذين أجريت معهم مقابلات، في منطقة </w:t>
      </w:r>
      <w:r w:rsidR="45AE7756" w:rsidRPr="007E7F1F">
        <w:rPr>
          <w:rFonts w:ascii="Arial" w:hAnsi="Arial" w:cs="Arial"/>
          <w:szCs w:val="26"/>
        </w:rPr>
        <w:t>1</w:t>
      </w:r>
      <w:r w:rsidR="45AE7756" w:rsidRPr="007E7F1F">
        <w:rPr>
          <w:rFonts w:ascii="Arial" w:hAnsi="Arial" w:cs="Arial"/>
          <w:szCs w:val="26"/>
          <w:rtl/>
        </w:rPr>
        <w:t xml:space="preserve">: </w:t>
      </w:r>
      <w:r w:rsidR="45AE7756" w:rsidRPr="007E7F1F">
        <w:rPr>
          <w:rFonts w:ascii="Arial" w:hAnsi="Arial" w:cs="Arial"/>
          <w:szCs w:val="26"/>
        </w:rPr>
        <w:t>10</w:t>
      </w:r>
      <w:r w:rsidR="45AE7756" w:rsidRPr="007E7F1F">
        <w:rPr>
          <w:rFonts w:ascii="Arial" w:hAnsi="Arial" w:cs="Arial"/>
          <w:szCs w:val="26"/>
          <w:rtl/>
        </w:rPr>
        <w:t xml:space="preserve"> إلى </w:t>
      </w:r>
      <w:r w:rsidR="45AE7756" w:rsidRPr="007E7F1F">
        <w:rPr>
          <w:rFonts w:ascii="Arial" w:hAnsi="Arial" w:cs="Arial"/>
          <w:szCs w:val="26"/>
        </w:rPr>
        <w:t>1</w:t>
      </w:r>
      <w:r w:rsidR="45AE7756" w:rsidRPr="007E7F1F">
        <w:rPr>
          <w:rFonts w:ascii="Arial" w:hAnsi="Arial" w:cs="Arial"/>
          <w:szCs w:val="26"/>
          <w:rtl/>
        </w:rPr>
        <w:t xml:space="preserve">: </w:t>
      </w:r>
      <w:proofErr w:type="gramStart"/>
      <w:r w:rsidR="45AE7756" w:rsidRPr="007E7F1F">
        <w:rPr>
          <w:rFonts w:ascii="Arial" w:hAnsi="Arial" w:cs="Arial"/>
          <w:szCs w:val="26"/>
        </w:rPr>
        <w:t>15</w:t>
      </w:r>
      <w:proofErr w:type="gramEnd"/>
      <w:r w:rsidR="45AE7756" w:rsidRPr="007E7F1F">
        <w:rPr>
          <w:rFonts w:ascii="Arial" w:hAnsi="Arial" w:cs="Arial"/>
          <w:szCs w:val="26"/>
          <w:rtl/>
        </w:rPr>
        <w:t xml:space="preserve"> ولكن، بسبب صعوبة وضع قيمة نقدية على بنود مثل قصر/ تقليل الضرر إلى أدنى حد ممكن في البنية التحتية أو إنقاذ الأرواح،</w:t>
      </w:r>
      <w:r>
        <w:rPr>
          <w:rFonts w:ascii="Arial" w:hAnsi="Arial" w:cs="Arial"/>
          <w:szCs w:val="26"/>
          <w:rtl/>
        </w:rPr>
        <w:t xml:space="preserve"> </w:t>
      </w:r>
      <w:r w:rsidR="45AE7756" w:rsidRPr="007E7F1F">
        <w:rPr>
          <w:rFonts w:ascii="Arial" w:hAnsi="Arial" w:cs="Arial"/>
          <w:szCs w:val="26"/>
          <w:rtl/>
        </w:rPr>
        <w:t xml:space="preserve">ويمكن أن يصل الرقم إلى </w:t>
      </w:r>
      <w:r w:rsidR="45AE7756" w:rsidRPr="007E7F1F">
        <w:rPr>
          <w:rFonts w:ascii="Arial" w:hAnsi="Arial" w:cs="Arial"/>
          <w:szCs w:val="26"/>
        </w:rPr>
        <w:t>1</w:t>
      </w:r>
      <w:r w:rsidR="45AE7756" w:rsidRPr="007E7F1F">
        <w:rPr>
          <w:rFonts w:ascii="Arial" w:hAnsi="Arial" w:cs="Arial"/>
          <w:szCs w:val="26"/>
          <w:rtl/>
        </w:rPr>
        <w:t xml:space="preserve">: </w:t>
      </w:r>
      <w:r w:rsidR="45AE7756" w:rsidRPr="007E7F1F">
        <w:rPr>
          <w:rFonts w:ascii="Arial" w:hAnsi="Arial" w:cs="Arial"/>
          <w:szCs w:val="26"/>
        </w:rPr>
        <w:t>48</w:t>
      </w:r>
      <w:r w:rsidR="45AE7756" w:rsidRPr="007E7F1F">
        <w:rPr>
          <w:rFonts w:ascii="Arial" w:hAnsi="Arial" w:cs="Arial"/>
          <w:szCs w:val="26"/>
          <w:rtl/>
        </w:rPr>
        <w:t xml:space="preserve">. ويفتقر </w:t>
      </w:r>
      <w:r w:rsidR="45AE7756" w:rsidRPr="007E7F1F">
        <w:rPr>
          <w:rFonts w:ascii="Arial" w:hAnsi="Arial" w:cs="Arial"/>
          <w:szCs w:val="26"/>
          <w:rtl/>
        </w:rPr>
        <w:lastRenderedPageBreak/>
        <w:t>العديد من خدمات الأرصاد الجوية والإحصاءات إلى هذه الأنواع من المعلومات والإحصاءات. ويمكن أن يسد بدء دراسات وتحليلات منفصلة مركزة على المستوى الإقليمي للتكاليف والفوائد هذه الفجوة في البيانات.</w:t>
      </w:r>
    </w:p>
    <w:p w14:paraId="1187BD72"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２０)</w:t>
      </w:r>
      <w:r w:rsidRPr="007E7F1F">
        <w:rPr>
          <w:rFonts w:ascii="Arial" w:hAnsi="Arial" w:cs="Arial" w:hint="eastAsia"/>
          <w:szCs w:val="26"/>
        </w:rPr>
        <w:tab/>
      </w:r>
      <w:r w:rsidR="004C6EFE" w:rsidRPr="007E7F1F">
        <w:rPr>
          <w:rFonts w:ascii="Arial" w:hAnsi="Arial" w:cs="Arial"/>
          <w:szCs w:val="26"/>
          <w:rtl/>
        </w:rPr>
        <w:t xml:space="preserve">وعلى الرغم من أن العديد من خدمات الأرصاد الجوية البحرية </w:t>
      </w:r>
      <w:r w:rsidR="004C6EFE" w:rsidRPr="007E7F1F">
        <w:rPr>
          <w:rFonts w:ascii="Arial" w:hAnsi="Arial" w:cs="Arial"/>
          <w:szCs w:val="26"/>
        </w:rPr>
        <w:t>(MMS)</w:t>
      </w:r>
      <w:r w:rsidR="004C6EFE" w:rsidRPr="007E7F1F">
        <w:rPr>
          <w:rFonts w:ascii="Arial" w:hAnsi="Arial" w:cs="Arial"/>
          <w:szCs w:val="26"/>
          <w:rtl/>
        </w:rPr>
        <w:t xml:space="preserve"> قد حددت طلب العملاء على المنتجات والخدمات المتخصصة واستخدامها، فإنها تواجه تحديان مختلفين. ويشير الشكل </w:t>
      </w:r>
      <w:r w:rsidR="004C6EFE" w:rsidRPr="007E7F1F">
        <w:rPr>
          <w:rFonts w:ascii="Arial" w:hAnsi="Arial" w:cs="Arial"/>
          <w:szCs w:val="26"/>
        </w:rPr>
        <w:t>5</w:t>
      </w:r>
      <w:r w:rsidR="004C6EFE" w:rsidRPr="007E7F1F">
        <w:rPr>
          <w:rFonts w:ascii="Arial" w:hAnsi="Arial" w:cs="Arial"/>
          <w:szCs w:val="26"/>
          <w:rtl/>
        </w:rPr>
        <w:t xml:space="preserve"> إلى أن الشكل الأول هو أن السياسة الحكومية الحالية تحظر على الكيانات الممولة من القطاع العام فرض رسوم مقابل الخدمات والمنتجات المقدمة إما إلى الهيئات الأخرى الممولة من القطاع العام، أي الوزارات والإدارات، أو إلى المنظمات التجارية أو المواطنين من القطاع الخاص، أو أن هناك نقصا في التشريعات الوطنية التي تحدد هيكل فرض رسوم، مما يمكن البلد من فرض رسوم على المنتجات والخدمات المقدمة. والثاني هو اللغز الاقتصادي المتمثل في السعي للحصول على عقد ثم تطوير المنتج أو الخدمة، أو تطوير الخدمات والمنتجات ثم البحث عن العملاء والعقود. فالاول متحفظ </w:t>
      </w:r>
      <w:proofErr w:type="gramStart"/>
      <w:r w:rsidR="004C6EFE" w:rsidRPr="007E7F1F">
        <w:rPr>
          <w:rFonts w:ascii="Arial" w:hAnsi="Arial" w:cs="Arial"/>
          <w:szCs w:val="26"/>
          <w:rtl/>
        </w:rPr>
        <w:t>اقتصاديا</w:t>
      </w:r>
      <w:proofErr w:type="gramEnd"/>
      <w:r w:rsidR="004C6EFE" w:rsidRPr="007E7F1F">
        <w:rPr>
          <w:rFonts w:ascii="Arial" w:hAnsi="Arial" w:cs="Arial"/>
          <w:szCs w:val="26"/>
          <w:rtl/>
        </w:rPr>
        <w:t xml:space="preserve"> ولكنه ينطوي على مخاطر تشغيلية بالنسبة لكل من المورد والعميل، مع كون الأخير محفوفا بالمخاطر الاقتصادية بالنسبة للمورد ولكنه يوفر الحد الأدنى من المخاطر التشغيلية للعميل. وحتى بالنسبة للبلدان التي تضطلع بنظم لاسترداد التكاليف، فإن الإيرادات لا تفيد بالضرورة نظام ارجاع الإيرادات إلى ا للبلدان التي تضطلع بخطط لاسترداد التكاليف. وفي بعض الحالات، تخصم أي إيرادات مدرة من مخصصات الميزانية السنوية. وعلاوة على ذلك، حتى الدول الساحلية، التي تنفذ خططا لاسترداد التكاليف ولها دخل موجه إلى خدمات الأرصاد الجوية البحرية، لا تحقق سوى هوامش ضئيلة جدا من الأنشطة حيث الإيرادات غير كافية لتوسيع نطاق خدماتها. فبعض البلدان تهدف إلى مجرد تغطية تكاليف الإنتاج ولا تعتزم تحقيق أرباح من مخطط استرداد التكاليف في حين تحد بلدان أخرى من سقف التسعير الذي تحدده الحكومة. ومن ثم، فإن خطط استرداد التكاليف لا تترجم تلقائيا إلى إيرادات إضافية كبيرة فيما يتعلق بنظام إدارة المعلومات؛ وهناك عوامل كثيرة، من قبيل أسعار المنتجات والسياسة الحكومية، بحاجة إلى النظر فيها وقد تدعو الحاجة إلى استعراضها.</w:t>
      </w:r>
    </w:p>
    <w:p w14:paraId="0EAA8740" w14:textId="77777777" w:rsidR="007E7F1F" w:rsidRDefault="004C6EFE" w:rsidP="001E51BD">
      <w:pPr>
        <w:pStyle w:val="ListParagraph"/>
        <w:bidi/>
        <w:spacing w:before="240" w:after="0" w:line="240" w:lineRule="auto"/>
        <w:jc w:val="center"/>
        <w:rPr>
          <w:rFonts w:ascii="Arial" w:hAnsi="Arial" w:cs="Arial"/>
          <w:b/>
          <w:bCs/>
          <w:sz w:val="20"/>
          <w:szCs w:val="26"/>
          <w:rtl/>
        </w:rPr>
      </w:pPr>
      <w:r w:rsidRPr="007E7F1F">
        <w:rPr>
          <w:rFonts w:ascii="Arial" w:hAnsi="Arial" w:cs="Arial"/>
          <w:noProof/>
          <w:sz w:val="20"/>
          <w:szCs w:val="26"/>
          <w:rtl/>
        </w:rPr>
        <w:drawing>
          <wp:inline distT="0" distB="0" distL="0" distR="0" wp14:anchorId="76EF5CE3" wp14:editId="5A74BC7B">
            <wp:extent cx="3882490" cy="23393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03199" cy="2351818"/>
                    </a:xfrm>
                    <a:prstGeom prst="rect">
                      <a:avLst/>
                    </a:prstGeom>
                    <a:noFill/>
                    <a:ln>
                      <a:noFill/>
                    </a:ln>
                  </pic:spPr>
                </pic:pic>
              </a:graphicData>
            </a:graphic>
          </wp:inline>
        </w:drawing>
      </w:r>
      <w:bookmarkStart w:id="3" w:name="_Figure_5:_The"/>
      <w:bookmarkEnd w:id="3"/>
      <w:r w:rsidR="006B4FA3" w:rsidRPr="007E7F1F">
        <w:rPr>
          <w:rFonts w:ascii="Arial" w:hAnsi="Arial" w:cs="Arial"/>
          <w:b/>
          <w:bCs/>
          <w:sz w:val="20"/>
          <w:szCs w:val="26"/>
          <w:rtl/>
        </w:rPr>
        <w:br/>
      </w:r>
      <w:r w:rsidRPr="007E7F1F">
        <w:rPr>
          <w:rFonts w:ascii="Arial" w:hAnsi="Arial" w:cs="Arial"/>
          <w:b/>
          <w:bCs/>
          <w:sz w:val="20"/>
          <w:szCs w:val="26"/>
          <w:rtl/>
        </w:rPr>
        <w:t xml:space="preserve">الشكل </w:t>
      </w:r>
      <w:r w:rsidRPr="007E7F1F">
        <w:rPr>
          <w:rFonts w:ascii="Arial" w:hAnsi="Arial" w:cs="Arial"/>
          <w:b/>
          <w:bCs/>
          <w:sz w:val="20"/>
          <w:szCs w:val="26"/>
        </w:rPr>
        <w:t>5</w:t>
      </w:r>
      <w:r w:rsidRPr="007E7F1F">
        <w:rPr>
          <w:rFonts w:ascii="Arial" w:hAnsi="Arial" w:cs="Arial"/>
          <w:b/>
          <w:bCs/>
          <w:sz w:val="20"/>
          <w:szCs w:val="26"/>
          <w:rtl/>
        </w:rPr>
        <w:t xml:space="preserve">: عدد أعضاء المنظمة </w:t>
      </w:r>
      <w:r w:rsidRPr="007E7F1F">
        <w:rPr>
          <w:rFonts w:ascii="Arial" w:hAnsi="Arial" w:cs="Arial"/>
          <w:b/>
          <w:bCs/>
          <w:sz w:val="20"/>
          <w:szCs w:val="26"/>
        </w:rPr>
        <w:t>(WMO)</w:t>
      </w:r>
      <w:r w:rsidRPr="007E7F1F">
        <w:rPr>
          <w:rFonts w:ascii="Arial" w:hAnsi="Arial" w:cs="Arial"/>
          <w:b/>
          <w:bCs/>
          <w:sz w:val="20"/>
          <w:szCs w:val="26"/>
          <w:rtl/>
        </w:rPr>
        <w:t xml:space="preserve"> الذين أشاروا إلى سبب عدم الاضطلاع بأي خطة لاسترداد التكاليف.</w:t>
      </w:r>
    </w:p>
    <w:p w14:paraId="63359569" w14:textId="77777777" w:rsidR="007E7F1F" w:rsidRDefault="00687E0C" w:rsidP="007E7F1F">
      <w:pPr>
        <w:pStyle w:val="ListParagraph"/>
        <w:bidi/>
        <w:spacing w:before="240" w:after="0" w:line="320" w:lineRule="exact"/>
        <w:ind w:left="0"/>
        <w:rPr>
          <w:rFonts w:ascii="Arial" w:hAnsi="Arial" w:cs="Arial"/>
          <w:sz w:val="20"/>
          <w:szCs w:val="26"/>
          <w:rtl/>
        </w:rPr>
      </w:pPr>
      <w:r w:rsidRPr="007E7F1F">
        <w:rPr>
          <w:rFonts w:ascii="Arial" w:hAnsi="Arial" w:cs="Arial"/>
          <w:sz w:val="20"/>
          <w:szCs w:val="26"/>
          <w:rtl/>
        </w:rPr>
        <w:t>ملاحظ</w:t>
      </w:r>
      <w:r w:rsidRPr="007E7F1F">
        <w:rPr>
          <w:rFonts w:ascii="Arial" w:hAnsi="Arial" w:cs="Arial"/>
          <w:sz w:val="20"/>
          <w:szCs w:val="26"/>
          <w:rtl/>
          <w:lang w:bidi="ar-EG"/>
        </w:rPr>
        <w:t>ة:</w:t>
      </w:r>
      <w:r w:rsidRPr="007E7F1F">
        <w:rPr>
          <w:rFonts w:ascii="Arial" w:hAnsi="Arial" w:cs="Arial"/>
          <w:sz w:val="20"/>
          <w:szCs w:val="26"/>
          <w:rtl/>
        </w:rPr>
        <w:t xml:space="preserve"> أشار تسعة من أعضاء المنظمة </w:t>
      </w:r>
      <w:r w:rsidRPr="007E7F1F">
        <w:rPr>
          <w:rFonts w:ascii="Arial" w:hAnsi="Arial" w:cs="Arial"/>
          <w:sz w:val="20"/>
          <w:szCs w:val="26"/>
        </w:rPr>
        <w:t>(WMO)</w:t>
      </w:r>
      <w:r w:rsidRPr="007E7F1F">
        <w:rPr>
          <w:rFonts w:ascii="Arial" w:hAnsi="Arial" w:cs="Arial"/>
          <w:sz w:val="20"/>
          <w:szCs w:val="26"/>
          <w:rtl/>
        </w:rPr>
        <w:t xml:space="preserve">، البالغ عددهم </w:t>
      </w:r>
      <w:r w:rsidRPr="007E7F1F">
        <w:rPr>
          <w:rFonts w:ascii="Arial" w:hAnsi="Arial" w:cs="Arial"/>
          <w:sz w:val="20"/>
          <w:szCs w:val="26"/>
        </w:rPr>
        <w:t>24</w:t>
      </w:r>
      <w:r w:rsidRPr="007E7F1F">
        <w:rPr>
          <w:rFonts w:ascii="Arial" w:hAnsi="Arial" w:cs="Arial"/>
          <w:sz w:val="20"/>
          <w:szCs w:val="26"/>
          <w:rtl/>
        </w:rPr>
        <w:t xml:space="preserve"> بلدا، إلى أنهم لا يقدمون أي رسوم مقابل أي خدمات.</w:t>
      </w:r>
      <w:r w:rsidR="007E7F1F">
        <w:rPr>
          <w:rFonts w:ascii="Arial" w:hAnsi="Arial" w:cs="Arial"/>
          <w:sz w:val="20"/>
          <w:szCs w:val="26"/>
          <w:rtl/>
        </w:rPr>
        <w:t xml:space="preserve"> </w:t>
      </w:r>
      <w:r w:rsidRPr="007E7F1F">
        <w:rPr>
          <w:rFonts w:ascii="Arial" w:hAnsi="Arial" w:cs="Arial"/>
          <w:sz w:val="20"/>
          <w:szCs w:val="26"/>
          <w:rtl/>
        </w:rPr>
        <w:t>يمكن أن يشير العضو إلى أكثر من عامل واحد لعدم الاضطلاع بنظام لاسترداد التكاليف.</w:t>
      </w:r>
    </w:p>
    <w:p w14:paraId="76123F55" w14:textId="39F410CF"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２１)</w:t>
      </w:r>
      <w:r w:rsidRPr="007E7F1F">
        <w:rPr>
          <w:rFonts w:ascii="Arial" w:hAnsi="Arial" w:cs="Arial" w:hint="eastAsia"/>
          <w:szCs w:val="26"/>
        </w:rPr>
        <w:tab/>
      </w:r>
      <w:r w:rsidR="004C6EFE" w:rsidRPr="007E7F1F">
        <w:rPr>
          <w:rFonts w:ascii="Arial" w:hAnsi="Arial" w:cs="Arial"/>
          <w:szCs w:val="26"/>
          <w:rtl/>
        </w:rPr>
        <w:t xml:space="preserve">ومن الواضح أن الحكومات تحتاج إلى النظر في تشريعاتها الوطنية الخاصة وقيودها وآثارها قبل أن تطلب إلى مرافقها الخاصة باسترداد التكاليف الاضطلاع بأية أنشطة لاسترداد التكاليف، لأن هذه الأنشطة قد لا تكون ممكنة أو مثبطة. ويمكن لعمليات تمويل تطوير القدرات التي تقوم بها المنظمة </w:t>
      </w:r>
      <w:r w:rsidR="004C6EFE" w:rsidRPr="007E7F1F">
        <w:rPr>
          <w:rFonts w:ascii="Arial" w:hAnsi="Arial" w:cs="Arial"/>
          <w:szCs w:val="26"/>
        </w:rPr>
        <w:t>(WMO)</w:t>
      </w:r>
      <w:r w:rsidR="004C6EFE" w:rsidRPr="007E7F1F">
        <w:rPr>
          <w:rFonts w:ascii="Arial" w:hAnsi="Arial" w:cs="Arial"/>
          <w:szCs w:val="26"/>
          <w:rtl/>
        </w:rPr>
        <w:t xml:space="preserve"> وفرادى الحكومات الوطنية أن تستعرض النماذج الحالية لدعم التمويل وأن تنظر في أنسب الممارسات لتزويد تطوير خدمات الأرصاد الجوية البحرية بالقدرة على توسيع نطاق المنتجات والخدمات التي يمكن أن تقدمها دون السقوط في ثنائية الناتج أولا، أو عقد ثانيا، أو الاتصال أولا، بالناتج الثاني.</w:t>
      </w:r>
    </w:p>
    <w:p w14:paraId="35149E95" w14:textId="7653342E"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lastRenderedPageBreak/>
        <w:t>(２２)</w:t>
      </w:r>
      <w:r w:rsidRPr="007E7F1F">
        <w:rPr>
          <w:rFonts w:ascii="Arial" w:hAnsi="Arial" w:cs="Arial" w:hint="eastAsia"/>
          <w:szCs w:val="26"/>
        </w:rPr>
        <w:tab/>
      </w:r>
      <w:r w:rsidR="004C6EFE" w:rsidRPr="007E7F1F">
        <w:rPr>
          <w:rFonts w:ascii="Arial" w:hAnsi="Arial" w:cs="Arial"/>
          <w:szCs w:val="26"/>
          <w:rtl/>
        </w:rPr>
        <w:t xml:space="preserve">وأشار بعض الذين أجريت معهم مقابلات إلى أن خدمات الأرصاد الجوية للطيران الخاصة بهم لديها أقسام تجارية مخصصة لا تعتني بالزبائن الذين يدفعون حاليا فحسب ولكن لديها أيضا وظيفة تسويقية. وسلطت إحدى المقابلات التي أجريت في الاتحاد الإقليمي الأول (أفريقيا) الضوء على إستراتيجية التسويق الخاصة بخدمات الأرصاد الجوية البحرية التي تشمل حضور عروض ومعارض تجارية مختلفة لعرض المنتجات والخدمات المتاحة والتنافس على الأعمال التجارية ضد المنظمات التجارية. وعلى العكس من ذلك، ونتيجة للسياسة الوطنية، أشار عدد من أنشطة اقتراض الخدمات المناخية المتعددة </w:t>
      </w:r>
      <w:r w:rsidR="004C6EFE" w:rsidRPr="007E7F1F">
        <w:rPr>
          <w:rFonts w:ascii="Arial" w:hAnsi="Arial" w:cs="Arial"/>
          <w:szCs w:val="26"/>
        </w:rPr>
        <w:t>(MMS)</w:t>
      </w:r>
      <w:r w:rsidR="004C6EFE" w:rsidRPr="007E7F1F">
        <w:rPr>
          <w:rFonts w:ascii="Arial" w:hAnsi="Arial" w:cs="Arial"/>
          <w:szCs w:val="26"/>
          <w:rtl/>
        </w:rPr>
        <w:t xml:space="preserve"> والاتحاد الإقليمي الثالث (أمريكا الجنوبية) على وجه الخصوص إلى أن</w:t>
      </w:r>
      <w:r w:rsidR="004C6EFE" w:rsidRPr="007E7F1F">
        <w:rPr>
          <w:rFonts w:ascii="Arial" w:hAnsi="Arial" w:cs="Arial"/>
          <w:szCs w:val="26"/>
          <w:rtl/>
          <w:lang w:bidi="ar-EG"/>
        </w:rPr>
        <w:t>ه:</w:t>
      </w:r>
      <w:r w:rsidR="004C6EFE" w:rsidRPr="007E7F1F">
        <w:rPr>
          <w:rFonts w:ascii="Arial" w:hAnsi="Arial" w:cs="Arial"/>
          <w:szCs w:val="26"/>
          <w:rtl/>
        </w:rPr>
        <w:t xml:space="preserve"> (أ) ليس لديهم خطط للمشاركة في أنشطة استرداد التكاليف؛ (ب) (ب) يركز دورها على تقديم الخدمات العامة المجانية؛ (ج) أي طلب يرد من منظمة تجارية يوجه إلى مقدمي الخدمات التجارية، الذين يستخدم العديد منهم بيانات خدمات الأرصاد الجوية البحرية </w:t>
      </w:r>
      <w:r w:rsidR="004C6EFE" w:rsidRPr="007E7F1F">
        <w:rPr>
          <w:rFonts w:ascii="Arial" w:hAnsi="Arial" w:cs="Arial"/>
          <w:szCs w:val="26"/>
        </w:rPr>
        <w:t>(MMS)</w:t>
      </w:r>
      <w:r w:rsidR="004C6EFE" w:rsidRPr="007E7F1F">
        <w:rPr>
          <w:rFonts w:ascii="Arial" w:hAnsi="Arial" w:cs="Arial"/>
          <w:szCs w:val="26"/>
          <w:rtl/>
        </w:rPr>
        <w:t xml:space="preserve"> المجانية لإنتاج نواتجهم وخدماتهم.</w:t>
      </w:r>
    </w:p>
    <w:p w14:paraId="731499F6" w14:textId="01996F65"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２３)</w:t>
      </w:r>
      <w:r w:rsidRPr="007E7F1F">
        <w:rPr>
          <w:rFonts w:ascii="Arial" w:hAnsi="Arial" w:cs="Arial" w:hint="eastAsia"/>
          <w:szCs w:val="26"/>
        </w:rPr>
        <w:tab/>
      </w:r>
      <w:r w:rsidR="004C6EFE" w:rsidRPr="007E7F1F">
        <w:rPr>
          <w:rFonts w:ascii="Arial" w:hAnsi="Arial" w:cs="Arial"/>
          <w:szCs w:val="26"/>
          <w:rtl/>
        </w:rPr>
        <w:t xml:space="preserve">ويعمل العديد من </w:t>
      </w:r>
      <w:proofErr w:type="spellStart"/>
      <w:r w:rsidR="004C6EFE" w:rsidRPr="007E7F1F">
        <w:rPr>
          <w:rFonts w:ascii="Arial" w:hAnsi="Arial" w:cs="Arial"/>
          <w:szCs w:val="26"/>
          <w:rtl/>
        </w:rPr>
        <w:t>خدماتاا</w:t>
      </w:r>
      <w:proofErr w:type="spellEnd"/>
      <w:r w:rsidR="004C6EFE" w:rsidRPr="007E7F1F">
        <w:rPr>
          <w:rFonts w:ascii="Arial" w:hAnsi="Arial" w:cs="Arial"/>
          <w:szCs w:val="26"/>
          <w:rtl/>
        </w:rPr>
        <w:t xml:space="preserve"> في ظل تحديات شديدة </w:t>
      </w:r>
      <w:proofErr w:type="spellStart"/>
      <w:r w:rsidR="004C6EFE" w:rsidRPr="007E7F1F">
        <w:rPr>
          <w:rFonts w:ascii="Arial" w:hAnsi="Arial" w:cs="Arial"/>
          <w:szCs w:val="26"/>
          <w:rtl/>
        </w:rPr>
        <w:t>يواجهها</w:t>
      </w:r>
      <w:proofErr w:type="spellEnd"/>
      <w:r w:rsidR="004C6EFE" w:rsidRPr="007E7F1F">
        <w:rPr>
          <w:rFonts w:ascii="Arial" w:hAnsi="Arial" w:cs="Arial"/>
          <w:szCs w:val="26"/>
          <w:rtl/>
        </w:rPr>
        <w:t xml:space="preserve"> الموظفون. وينتج العدد عن القيود التي تفرضها الحكومة على التوظيف أو وقف اختيار اختياري؛ ويرجع ذلك إلى عدم القدرة على جذب بدلاء لدوران عادي؛ وينجم بعضها عن عدم قدرة إدارةاا على المنافسة التجارية من حيث الرواتب والفرص الوظيفية. وأشار عدد من الأشخاص الذين أجريت معهم مقابلات إلى أ</w:t>
      </w:r>
      <w:r w:rsidR="004C6EFE" w:rsidRPr="007E7F1F">
        <w:rPr>
          <w:rFonts w:ascii="Arial" w:hAnsi="Arial" w:cs="Arial"/>
          <w:szCs w:val="26"/>
          <w:rtl/>
          <w:lang w:bidi="ar-EG"/>
        </w:rPr>
        <w:t>ن:</w:t>
      </w:r>
      <w:r w:rsidR="004C6EFE" w:rsidRPr="007E7F1F">
        <w:rPr>
          <w:rFonts w:ascii="Arial" w:hAnsi="Arial" w:cs="Arial"/>
          <w:szCs w:val="26"/>
          <w:rtl/>
        </w:rPr>
        <w:t xml:space="preserve"> (أ) منظمتهم لم تتمكن من تعيين موظفين جدد لعدد من السنوات على الرغم من حالات التقاعد العادية؛ (ب) أو اقتصرت هذه الحصص على المعينين الجدد مقابل زيادة أعداد المتقاعدين. وينجم عن هذين الوضعين انخفاض عدد الموظفين وزيادة عدد السكان دون أي انخفاض تعويضي في الناتج أو الطلب. وهذا يحد بشدة أيضا من قدرة خدمات الأرصاد الجوية للطيران </w:t>
      </w:r>
      <w:r w:rsidR="004C6EFE" w:rsidRPr="007E7F1F">
        <w:rPr>
          <w:rFonts w:ascii="Arial" w:hAnsi="Arial" w:cs="Arial"/>
          <w:szCs w:val="26"/>
        </w:rPr>
        <w:t>(MMS)</w:t>
      </w:r>
      <w:r w:rsidR="004C6EFE" w:rsidRPr="007E7F1F">
        <w:rPr>
          <w:rFonts w:ascii="Arial" w:hAnsi="Arial" w:cs="Arial"/>
          <w:szCs w:val="26"/>
          <w:rtl/>
        </w:rPr>
        <w:t xml:space="preserve"> على الاضطلاع بتطوير وصيانة المنتج أو الخدمة.</w:t>
      </w:r>
    </w:p>
    <w:p w14:paraId="7863586B" w14:textId="5383C7EB" w:rsidR="00817A6C"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２４)</w:t>
      </w:r>
      <w:r w:rsidRPr="007E7F1F">
        <w:rPr>
          <w:rFonts w:ascii="Arial" w:hAnsi="Arial" w:cs="Arial" w:hint="eastAsia"/>
          <w:szCs w:val="26"/>
        </w:rPr>
        <w:tab/>
      </w:r>
      <w:r w:rsidR="00817A6C" w:rsidRPr="007E7F1F">
        <w:rPr>
          <w:rFonts w:ascii="Arial" w:hAnsi="Arial" w:cs="Arial"/>
          <w:szCs w:val="26"/>
          <w:rtl/>
        </w:rPr>
        <w:t xml:space="preserve"> تتماشى مع تحديات التوظيف قضايا التدريب. وكشف بعض الأعضاء أن جزءا كبيرا من ميزانيتهم مخصص للتدريب بسبب ارتفاع معدل دوران الموظفين. ولوحظ أن قدرا من النضال لإيجاد موارد للتدريب لأن ميزانيتها السنوية تكاد تكفي لتغطية احتياجاتها التشغيلية. وأشار غالبية الذين أجريت معهم مقابلات إلى أن لديهم مستويات متباينة من القدرة على التدريب العضوي، وأنه يجري الاضطلاع بتدريب أعلى مستوى خارجيا بتكلفة كبيرة أو يجري تطويره داخليا استثمارا كبيرا في الموارد. وإستراتيجية المنظمة </w:t>
      </w:r>
      <w:r w:rsidR="00817A6C" w:rsidRPr="007E7F1F">
        <w:rPr>
          <w:rFonts w:ascii="Arial" w:hAnsi="Arial" w:cs="Arial"/>
          <w:szCs w:val="26"/>
        </w:rPr>
        <w:t>(WMO)</w:t>
      </w:r>
      <w:r w:rsidR="00817A6C" w:rsidRPr="007E7F1F">
        <w:rPr>
          <w:rFonts w:ascii="Arial" w:hAnsi="Arial" w:cs="Arial"/>
          <w:szCs w:val="26"/>
          <w:rtl/>
        </w:rPr>
        <w:t xml:space="preserve"> لتطوير القدرات </w:t>
      </w:r>
      <w:r w:rsidR="00817A6C" w:rsidRPr="007E7F1F">
        <w:rPr>
          <w:rFonts w:ascii="Arial" w:hAnsi="Arial" w:cs="Arial"/>
          <w:szCs w:val="26"/>
        </w:rPr>
        <w:t>(WMO-N° 1133)</w:t>
      </w:r>
      <w:r w:rsidR="00817A6C" w:rsidRPr="007E7F1F">
        <w:rPr>
          <w:rFonts w:ascii="Arial" w:hAnsi="Arial" w:cs="Arial"/>
          <w:szCs w:val="26"/>
          <w:rtl/>
        </w:rPr>
        <w:t xml:space="preserve"> تؤدي دورا رئيسيا في دعم هذه الجهود من أجل توسيع القدرة على التدريب العضوي فضلا عن تيسير ومساعدة المشاركة في التدريب الخارجي.</w:t>
      </w:r>
    </w:p>
    <w:p w14:paraId="33F583AB"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２５)</w:t>
      </w:r>
      <w:r w:rsidRPr="007E7F1F">
        <w:rPr>
          <w:rFonts w:ascii="Arial" w:hAnsi="Arial" w:cs="Arial" w:hint="eastAsia"/>
          <w:szCs w:val="26"/>
        </w:rPr>
        <w:tab/>
      </w:r>
      <w:r w:rsidR="45AE7756" w:rsidRPr="007E7F1F">
        <w:rPr>
          <w:rFonts w:ascii="Arial" w:hAnsi="Arial" w:cs="Arial"/>
          <w:szCs w:val="26"/>
          <w:rtl/>
        </w:rPr>
        <w:t xml:space="preserve">وسلط ممثلو الصناعة الضوء على استخدامهم للإنذارات والتنبؤات الأساسية في مناطق الأرصاد الجوية </w:t>
      </w:r>
      <w:r w:rsidR="45AE7756" w:rsidRPr="007E7F1F">
        <w:rPr>
          <w:rFonts w:ascii="Arial" w:hAnsi="Arial" w:cs="Arial"/>
          <w:szCs w:val="26"/>
        </w:rPr>
        <w:t>(METAREA SOLAS)</w:t>
      </w:r>
      <w:r w:rsidR="45AE7756" w:rsidRPr="007E7F1F">
        <w:rPr>
          <w:rFonts w:ascii="Arial" w:hAnsi="Arial" w:cs="Arial"/>
          <w:szCs w:val="26"/>
          <w:rtl/>
        </w:rPr>
        <w:t xml:space="preserve"> من أجل الحصول على معلومات عن مناطق واسعة، وعلى استخدامهم للخدمات التجارية المتخصصة لدعم أنشطة محددة، من قبيل التوجيه، ومناورة الموانئ، والمنصات/ المنصات غير المرصودة، وتخطيط الرحلات. وسلط الضوء على أن المنظمات التجارية للنقل البحري تستخدم معلومات الطقس للحد من الآثار البيئية ولتحسين كفاءة الوقود. ورئي أن نظام </w:t>
      </w:r>
      <w:r w:rsidR="45AE7756" w:rsidRPr="007E7F1F">
        <w:rPr>
          <w:rFonts w:ascii="Arial" w:hAnsi="Arial" w:cs="Arial"/>
          <w:szCs w:val="26"/>
        </w:rPr>
        <w:t>(MMS)</w:t>
      </w:r>
      <w:r w:rsidR="45AE7756" w:rsidRPr="007E7F1F">
        <w:rPr>
          <w:rFonts w:ascii="Arial" w:hAnsi="Arial" w:cs="Arial"/>
          <w:szCs w:val="26"/>
          <w:rtl/>
        </w:rPr>
        <w:t xml:space="preserve"> الوطني، في كثير من المناطق، إما يفتقر إلى المهارات الفنية واستبانة البيانات أو إلى الموارد التي تتنافس مع الشركات التجارية الراسخة. وكان من المقترح أن يجد العديد من خدمات الأرصاد الجوية البحرية على المستوى الوطني من المفيد التركيز على توفير نواتج وخدمات المناطق المحدودة الاستبانة العالية للأسواق الحكومية الداخلية والعملاء المحليين، مثل السياحة والترفيه، مع منتجات وخدمات مصممة خصيصا. ويرى قطاع النقل البحري أن السوق مشبع في أنحاء كثيرة من العالم وأن الفرص المتاحة أمام المشاركين الجدد ضئيلة.</w:t>
      </w:r>
    </w:p>
    <w:p w14:paraId="4674AF7B" w14:textId="0C445174" w:rsidR="004C6EFE" w:rsidRPr="007E7F1F" w:rsidRDefault="006F24BE" w:rsidP="007E7F1F">
      <w:pPr>
        <w:pStyle w:val="Heading3"/>
        <w:bidi/>
        <w:spacing w:before="240" w:after="0" w:line="320" w:lineRule="exact"/>
        <w:rPr>
          <w:rFonts w:ascii="Arial" w:hAnsi="Arial" w:cs="Arial"/>
          <w:szCs w:val="26"/>
        </w:rPr>
      </w:pPr>
      <w:r w:rsidRPr="007E7F1F">
        <w:rPr>
          <w:rFonts w:ascii="Arial" w:hAnsi="Arial" w:cs="Arial"/>
          <w:szCs w:val="26"/>
          <w:rtl/>
        </w:rPr>
        <w:t>خيارات تكاليف الخدمات البحرية</w:t>
      </w:r>
    </w:p>
    <w:p w14:paraId="057CE558" w14:textId="26332906" w:rsidR="00C54BC5"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２６)</w:t>
      </w:r>
      <w:r w:rsidRPr="007E7F1F">
        <w:rPr>
          <w:rFonts w:ascii="Arial" w:hAnsi="Arial" w:cs="Arial" w:hint="eastAsia"/>
          <w:szCs w:val="26"/>
        </w:rPr>
        <w:tab/>
      </w:r>
      <w:r w:rsidR="004C6EFE" w:rsidRPr="007E7F1F">
        <w:rPr>
          <w:rFonts w:ascii="Arial" w:hAnsi="Arial" w:cs="Arial"/>
          <w:szCs w:val="26"/>
          <w:rtl/>
        </w:rPr>
        <w:t xml:space="preserve">وتستنبط الخيارات التالية من نتائج المقابلة </w:t>
      </w:r>
      <w:proofErr w:type="spellStart"/>
      <w:r w:rsidR="004C6EFE" w:rsidRPr="007E7F1F">
        <w:rPr>
          <w:rFonts w:ascii="Arial" w:hAnsi="Arial" w:cs="Arial"/>
          <w:szCs w:val="26"/>
          <w:rtl/>
        </w:rPr>
        <w:t>والاستبيا</w:t>
      </w:r>
      <w:proofErr w:type="spellEnd"/>
      <w:r w:rsidR="004C6EFE" w:rsidRPr="007E7F1F">
        <w:rPr>
          <w:rFonts w:ascii="Arial" w:hAnsi="Arial" w:cs="Arial"/>
          <w:szCs w:val="26"/>
          <w:rtl/>
          <w:lang w:bidi="ar-EG"/>
        </w:rPr>
        <w:t>ن:</w:t>
      </w:r>
    </w:p>
    <w:p w14:paraId="22E02ACE" w14:textId="77777777" w:rsidR="007E7F1F" w:rsidRDefault="007E7F1F" w:rsidP="007E7F1F">
      <w:pPr>
        <w:pStyle w:val="WMOIndent2"/>
        <w:bidi/>
        <w:spacing w:line="320" w:lineRule="exact"/>
        <w:rPr>
          <w:rFonts w:ascii="Arial" w:hAnsi="Arial" w:cs="Arial"/>
          <w:szCs w:val="26"/>
          <w:rtl/>
        </w:rPr>
      </w:pPr>
      <w:r w:rsidRPr="007E7F1F">
        <w:rPr>
          <w:rFonts w:ascii="Arial" w:hAnsi="Arial" w:cs="Arial" w:hint="cs"/>
          <w:szCs w:val="26"/>
          <w:rtl/>
        </w:rPr>
        <w:lastRenderedPageBreak/>
        <w:t>(أ‌)</w:t>
      </w:r>
      <w:r w:rsidRPr="007E7F1F">
        <w:rPr>
          <w:rFonts w:ascii="Arial" w:hAnsi="Arial" w:cs="Arial" w:hint="cs"/>
          <w:szCs w:val="26"/>
          <w:rtl/>
        </w:rPr>
        <w:tab/>
      </w:r>
      <w:r w:rsidR="004C6EFE" w:rsidRPr="007E7F1F">
        <w:rPr>
          <w:rFonts w:ascii="Arial" w:hAnsi="Arial" w:cs="Arial"/>
          <w:szCs w:val="26"/>
          <w:rtl/>
        </w:rPr>
        <w:t xml:space="preserve">استعراض التشريعات الوطنية التي تفرض قيودا أو قيودا حالية على أنشطة استرداد التكاليف. ومن التوقعات التي لا تنفصم أن تطلب الحكومات من الخدمات </w:t>
      </w:r>
      <w:r w:rsidR="004C6EFE" w:rsidRPr="007E7F1F">
        <w:rPr>
          <w:rFonts w:ascii="Arial" w:hAnsi="Arial" w:cs="Arial"/>
          <w:szCs w:val="26"/>
        </w:rPr>
        <w:t>(MMS)</w:t>
      </w:r>
      <w:r w:rsidR="004C6EFE" w:rsidRPr="007E7F1F">
        <w:rPr>
          <w:rFonts w:ascii="Arial" w:hAnsi="Arial" w:cs="Arial"/>
          <w:szCs w:val="26"/>
          <w:rtl/>
        </w:rPr>
        <w:t xml:space="preserve"> الاضطلاع بأنشطة لاسترداد التكاليف عندما تحظر التشريعات والسياسات الوطنية هذه الأنشطة.</w:t>
      </w:r>
    </w:p>
    <w:p w14:paraId="27F106C3" w14:textId="666A9B99" w:rsidR="00330E8D"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ب‌)</w:t>
      </w:r>
      <w:r w:rsidRPr="007E7F1F">
        <w:rPr>
          <w:rFonts w:ascii="Arial" w:eastAsiaTheme="minorHAnsi" w:hAnsi="Arial" w:hint="cs"/>
          <w:szCs w:val="26"/>
          <w:rtl/>
        </w:rPr>
        <w:tab/>
      </w:r>
      <w:r w:rsidR="004C6EFE" w:rsidRPr="007E7F1F">
        <w:rPr>
          <w:rFonts w:ascii="Arial" w:hAnsi="Arial"/>
          <w:szCs w:val="26"/>
          <w:u w:val="single"/>
          <w:rtl/>
        </w:rPr>
        <w:t>النظر في التعاون دون الإقليمي لإزالة المنافسة وتجميع الموارد</w:t>
      </w:r>
      <w:r w:rsidR="004C6EFE" w:rsidRPr="007E7F1F">
        <w:rPr>
          <w:rFonts w:ascii="Arial" w:hAnsi="Arial"/>
          <w:szCs w:val="26"/>
          <w:rtl/>
        </w:rPr>
        <w:t>. وفي المناطق الجغرافية المحدودة، مثل قناة موزامبيق أو أجزاء من البحر الكاريبي على سبيل المثال، يقترح أن يوفر التعاون المتبادل بين الدول الساحلية المتجاورة مستويات أعلى من الخدمات ذات فوائد اقتصادية كبيرة مع إزالة المنافسة غير الضرورية.</w:t>
      </w:r>
    </w:p>
    <w:p w14:paraId="70B0E53C" w14:textId="77777777" w:rsidR="007E7F1F" w:rsidRDefault="007E7F1F" w:rsidP="007E7F1F">
      <w:pPr>
        <w:pStyle w:val="WMOIndent2"/>
        <w:bidi/>
        <w:spacing w:line="320" w:lineRule="exact"/>
        <w:rPr>
          <w:rFonts w:ascii="Arial" w:hAnsi="Arial" w:cs="Arial"/>
          <w:szCs w:val="26"/>
          <w:rtl/>
        </w:rPr>
      </w:pPr>
      <w:r w:rsidRPr="007E7F1F">
        <w:rPr>
          <w:rFonts w:ascii="Arial" w:hAnsi="Arial" w:cs="Arial" w:hint="cs"/>
          <w:szCs w:val="26"/>
          <w:rtl/>
        </w:rPr>
        <w:t>(ت‌)</w:t>
      </w:r>
      <w:r w:rsidRPr="007E7F1F">
        <w:rPr>
          <w:rFonts w:ascii="Arial" w:hAnsi="Arial" w:cs="Arial" w:hint="cs"/>
          <w:szCs w:val="26"/>
          <w:rtl/>
        </w:rPr>
        <w:tab/>
      </w:r>
      <w:r w:rsidR="004C6EFE" w:rsidRPr="007E7F1F">
        <w:rPr>
          <w:rFonts w:ascii="Arial" w:hAnsi="Arial" w:cs="Arial"/>
          <w:szCs w:val="26"/>
          <w:u w:val="single"/>
          <w:rtl/>
        </w:rPr>
        <w:t>النظر في إبرام عقود متعددة السنوات بين الوزارات/ الإدارات فضلا عن تمرير التكاليف بطريقة غير مباشرة إلى المستفيدين</w:t>
      </w:r>
      <w:r w:rsidR="004C6EFE" w:rsidRPr="007E7F1F">
        <w:rPr>
          <w:rFonts w:ascii="Arial" w:hAnsi="Arial" w:cs="Arial"/>
          <w:szCs w:val="26"/>
          <w:rtl/>
        </w:rPr>
        <w:t xml:space="preserve">. وعلى الرغم من أنه يبدو في البداية مجرد اقتصاديات تعميمية، أو وزارة أو إدارة حكومية تدفع إدارة مختلفة لخدمة ما، فإنه من الممكن إنشاء عمليات تعني للمستخدم النهائي/ المستفيد يدفع فعليا. والصناعات من قبيل الصيد والسياحة تحتاج إلى خدمات ونواتج محددة وتستخدمها، وإن كان من الصعب فرض رسوم على فرادى المستخدمين مباشرة. ومع ذلك، إذا ناقشت الوزارة أو الإدارة المسؤولة عقدا طويل الأجل، يكون الوضع معتادا لمدة خمس سنوات، مع المرفق الوطني للأرصاد الجوية والهيدرولوجيا </w:t>
      </w:r>
      <w:r w:rsidR="004C6EFE" w:rsidRPr="007E7F1F">
        <w:rPr>
          <w:rFonts w:ascii="Arial" w:hAnsi="Arial" w:cs="Arial"/>
          <w:szCs w:val="26"/>
        </w:rPr>
        <w:t>(NMHS)</w:t>
      </w:r>
      <w:r w:rsidR="004C6EFE" w:rsidRPr="007E7F1F">
        <w:rPr>
          <w:rFonts w:ascii="Arial" w:hAnsi="Arial" w:cs="Arial"/>
          <w:szCs w:val="26"/>
          <w:rtl/>
        </w:rPr>
        <w:t xml:space="preserve"> أو خدمات الأرصاد الجوية البحرية </w:t>
      </w:r>
      <w:r w:rsidR="004C6EFE" w:rsidRPr="007E7F1F">
        <w:rPr>
          <w:rFonts w:ascii="Arial" w:hAnsi="Arial" w:cs="Arial"/>
          <w:szCs w:val="26"/>
        </w:rPr>
        <w:t>(MMS)</w:t>
      </w:r>
      <w:r w:rsidR="004C6EFE" w:rsidRPr="007E7F1F">
        <w:rPr>
          <w:rFonts w:ascii="Arial" w:hAnsi="Arial" w:cs="Arial"/>
          <w:szCs w:val="26"/>
          <w:rtl/>
        </w:rPr>
        <w:t xml:space="preserve"> بشأن خدمات ونواتج محددة، يمكن للوزارة أو الإدارة المعنية استرداد التكاليف عن طريق رسوم تراخيص الصيد أو ضرائب السياحة، مثلا. وعلاوة على ذلك، يمكن لخدمات الأرصاد الجوية البحرية </w:t>
      </w:r>
      <w:r w:rsidR="004C6EFE" w:rsidRPr="007E7F1F">
        <w:rPr>
          <w:rFonts w:ascii="Arial" w:hAnsi="Arial" w:cs="Arial"/>
          <w:szCs w:val="26"/>
        </w:rPr>
        <w:t>(MMS)</w:t>
      </w:r>
      <w:r w:rsidR="004C6EFE" w:rsidRPr="007E7F1F">
        <w:rPr>
          <w:rFonts w:ascii="Arial" w:hAnsi="Arial" w:cs="Arial"/>
          <w:szCs w:val="26"/>
          <w:rtl/>
        </w:rPr>
        <w:t xml:space="preserve"> معرفة المزيد عن كيفية استخدام خدماتها على أرض الواقع من قبل المستخدمين والعملاء. ويبدو أن العديد من خدمات الأرصاد الجوية البحرية يقتصر تركيزها على العمل مع سلطات الموانئ، ولكن يمكن استكشاف مزيد من الخيارات بما في ذلك، على النحو المذكور، خدمات مصائد الأسماك والسياحة والطاقة والنقل والحراسة الساحلية.</w:t>
      </w:r>
    </w:p>
    <w:p w14:paraId="0EB0FB24" w14:textId="77777777" w:rsidR="007E7F1F" w:rsidRDefault="007E7F1F" w:rsidP="007E7F1F">
      <w:pPr>
        <w:pStyle w:val="WMOIndent2"/>
        <w:bidi/>
        <w:spacing w:line="320" w:lineRule="exact"/>
        <w:rPr>
          <w:rFonts w:ascii="Arial" w:hAnsi="Arial" w:cs="Arial"/>
          <w:szCs w:val="26"/>
          <w:rtl/>
        </w:rPr>
      </w:pPr>
      <w:r w:rsidRPr="007E7F1F">
        <w:rPr>
          <w:rFonts w:ascii="Arial" w:hAnsi="Arial" w:cs="Arial" w:hint="cs"/>
          <w:szCs w:val="26"/>
          <w:rtl/>
        </w:rPr>
        <w:t>(ث‌)</w:t>
      </w:r>
      <w:r w:rsidRPr="007E7F1F">
        <w:rPr>
          <w:rFonts w:ascii="Arial" w:hAnsi="Arial" w:cs="Arial" w:hint="cs"/>
          <w:szCs w:val="26"/>
          <w:rtl/>
        </w:rPr>
        <w:tab/>
      </w:r>
      <w:r w:rsidR="004C6EFE" w:rsidRPr="007E7F1F">
        <w:rPr>
          <w:rFonts w:ascii="Arial" w:hAnsi="Arial" w:cs="Arial"/>
          <w:szCs w:val="26"/>
          <w:u w:val="single"/>
          <w:rtl/>
        </w:rPr>
        <w:t xml:space="preserve">إتاحة الفرصة لفائدة المرافق </w:t>
      </w:r>
      <w:r w:rsidR="004C6EFE" w:rsidRPr="007E7F1F">
        <w:rPr>
          <w:rFonts w:ascii="Arial" w:hAnsi="Arial" w:cs="Arial"/>
          <w:szCs w:val="26"/>
          <w:u w:val="single"/>
        </w:rPr>
        <w:t>(MMS)</w:t>
      </w:r>
      <w:r w:rsidR="004C6EFE" w:rsidRPr="007E7F1F">
        <w:rPr>
          <w:rFonts w:ascii="Arial" w:hAnsi="Arial" w:cs="Arial"/>
          <w:szCs w:val="26"/>
          <w:u w:val="single"/>
          <w:rtl/>
        </w:rPr>
        <w:t xml:space="preserve"> بشكل مباشر من توليد الدخل.</w:t>
      </w:r>
      <w:r>
        <w:rPr>
          <w:rFonts w:ascii="Arial" w:hAnsi="Arial" w:cs="Arial"/>
          <w:szCs w:val="26"/>
          <w:rtl/>
        </w:rPr>
        <w:t xml:space="preserve"> </w:t>
      </w:r>
      <w:r w:rsidR="004C6EFE" w:rsidRPr="007E7F1F">
        <w:rPr>
          <w:rFonts w:ascii="Arial" w:hAnsi="Arial" w:cs="Arial"/>
          <w:szCs w:val="26"/>
          <w:rtl/>
        </w:rPr>
        <w:t xml:space="preserve">ونفس الطريقة للحد من التشريعات، يخفف من شأن خدمات الأرصاد الجوية البحرية إما أن يكون لها أي دخل مدرة في الصناديق المركزية، بحيث لا تحصل على أي منفعة مباشرة، وإما أن تقتطع من المبلغ المكافئ من تخصيص السنة التالية؛ وفي كلتا الحالتين لا يستفيد نظام الأرصاد الجوية البحرية من جهوده، ولذا فإن هناك سببا دنيا للبحث عن عملاء جدد أو استحداث خدمات أو نواتج جديدة. وينبغي أن تشجع الإدارات إدارة خدماتاا على توليد دخل لإتاحة التوسع في أنشطتها وتحسينها بهدف أن يكون التمويل الذاتي تقريبا، إذا كان ذلك هدفا من أهداف الحكومة المنشودة. واتضح أيضا أن بعض إدارات الدوائر الإدارية المعنية بشؤوناا ترغب في أن تصبح مستقلة أو أن تحول الوزارات أو الإدارات المضيفة إلى تحرير عملياتها بما في ذلك قدرتها على الاضطلاع بأنشطة استرداد التكاليف بطريقة أكثر مرونة. وعلاوة على ذلك، وبحسب السياسة الحكومية، يمكن قصر نطاق خدمات وخدمات خدمات الأرصاد الجوية البحرية ودورها على ولاية الاتفاقية الدولية </w:t>
      </w:r>
      <w:r w:rsidR="004C6EFE" w:rsidRPr="007E7F1F">
        <w:rPr>
          <w:rFonts w:ascii="Arial" w:hAnsi="Arial" w:cs="Arial"/>
          <w:szCs w:val="26"/>
        </w:rPr>
        <w:t>LAS</w:t>
      </w:r>
      <w:r w:rsidR="004C6EFE" w:rsidRPr="007E7F1F">
        <w:rPr>
          <w:rFonts w:ascii="Arial" w:hAnsi="Arial" w:cs="Arial"/>
          <w:szCs w:val="26"/>
          <w:rtl/>
        </w:rPr>
        <w:t xml:space="preserve"> فقط؛ وبالتالي</w:t>
      </w:r>
      <w:r>
        <w:rPr>
          <w:rFonts w:ascii="Arial" w:hAnsi="Arial" w:cs="Arial"/>
          <w:szCs w:val="26"/>
          <w:rtl/>
        </w:rPr>
        <w:t>،</w:t>
      </w:r>
      <w:r w:rsidR="004C6EFE" w:rsidRPr="007E7F1F">
        <w:rPr>
          <w:rFonts w:ascii="Arial" w:hAnsi="Arial" w:cs="Arial"/>
          <w:szCs w:val="26"/>
          <w:rtl/>
        </w:rPr>
        <w:t xml:space="preserve"> جعل الحديث حول خيارات التكلفة أقل أهمية لتلك البلدان.</w:t>
      </w:r>
    </w:p>
    <w:p w14:paraId="3E7D25A2" w14:textId="77777777" w:rsidR="007E7F1F" w:rsidRDefault="007E7F1F" w:rsidP="007E7F1F">
      <w:pPr>
        <w:pStyle w:val="WMOIndent2"/>
        <w:bidi/>
        <w:spacing w:line="320" w:lineRule="exact"/>
        <w:rPr>
          <w:rFonts w:ascii="Arial" w:hAnsi="Arial" w:cs="Arial"/>
          <w:szCs w:val="26"/>
          <w:rtl/>
        </w:rPr>
      </w:pPr>
      <w:r w:rsidRPr="007E7F1F">
        <w:rPr>
          <w:rFonts w:ascii="Arial" w:hAnsi="Arial" w:cs="Arial" w:hint="cs"/>
          <w:szCs w:val="26"/>
          <w:rtl/>
        </w:rPr>
        <w:t>(ج‌)</w:t>
      </w:r>
      <w:r w:rsidRPr="007E7F1F">
        <w:rPr>
          <w:rFonts w:ascii="Arial" w:hAnsi="Arial" w:cs="Arial" w:hint="cs"/>
          <w:szCs w:val="26"/>
          <w:rtl/>
        </w:rPr>
        <w:tab/>
      </w:r>
      <w:r w:rsidR="004C6EFE" w:rsidRPr="007E7F1F">
        <w:rPr>
          <w:rFonts w:ascii="Arial" w:hAnsi="Arial" w:cs="Arial"/>
          <w:szCs w:val="26"/>
          <w:u w:val="single"/>
          <w:rtl/>
        </w:rPr>
        <w:t>استعراض السياسات المتعلقة بتعيين الموظفين ومستويات التوظيف في نظام ا للتوظيف</w:t>
      </w:r>
      <w:r w:rsidR="004C6EFE" w:rsidRPr="007E7F1F">
        <w:rPr>
          <w:rFonts w:ascii="Arial" w:hAnsi="Arial" w:cs="Arial"/>
          <w:szCs w:val="26"/>
          <w:rtl/>
        </w:rPr>
        <w:t>. فكثرة من خدمات الأرصاد الجوية للطيران تعمل بمعدل أدنى بكثير من مستويات الموظفين المصممين، وهذا يؤثر على تقديم الخدمات حاليا وعلى القدرة على الاضطلاع بأنشطة التطوير والتوسع.</w:t>
      </w:r>
      <w:r>
        <w:rPr>
          <w:rFonts w:ascii="Arial" w:hAnsi="Arial" w:cs="Arial"/>
          <w:szCs w:val="26"/>
          <w:rtl/>
        </w:rPr>
        <w:t xml:space="preserve"> </w:t>
      </w:r>
      <w:r w:rsidR="004C6EFE" w:rsidRPr="007E7F1F">
        <w:rPr>
          <w:rFonts w:ascii="Arial" w:hAnsi="Arial" w:cs="Arial"/>
          <w:szCs w:val="26"/>
          <w:rtl/>
        </w:rPr>
        <w:t xml:space="preserve">ومن اللازم أن تنظر الإدارات </w:t>
      </w:r>
      <w:proofErr w:type="gramStart"/>
      <w:r w:rsidR="004C6EFE" w:rsidRPr="007E7F1F">
        <w:rPr>
          <w:rFonts w:ascii="Arial" w:hAnsi="Arial" w:cs="Arial"/>
          <w:szCs w:val="26"/>
          <w:rtl/>
        </w:rPr>
        <w:t>في ما</w:t>
      </w:r>
      <w:proofErr w:type="gramEnd"/>
      <w:r w:rsidR="004C6EFE" w:rsidRPr="007E7F1F">
        <w:rPr>
          <w:rFonts w:ascii="Arial" w:hAnsi="Arial" w:cs="Arial"/>
          <w:szCs w:val="26"/>
          <w:rtl/>
        </w:rPr>
        <w:t xml:space="preserve"> إذا كانت خدمات الأرصاد الجوية البحرية خدمة عامة رئيسية، على غرار الصحة والدفاع والقانون والنظام وخفر السواحل، مما يتيح سياسات أكثر استدامة للموظفين. وبالإضافة إلى ذلك، أصبح من الواضح، من خلال المقابلات، أن إبقاء قناة الاتصال مفتوحة مع الوزارة أو الإدارة التي تشرف على نظام إدارة ادارتها، أمر أساسي لتأمين مستويات التوظيف والتمويل الكافي بشكل عام. وبالمثل، شدد على دور القيادة طوال العديد من المقابلات باعتبارها القناة للاتصال بصانعي القرار والتأثير فيهم.</w:t>
      </w:r>
    </w:p>
    <w:p w14:paraId="295F0D71" w14:textId="77777777" w:rsidR="007E7F1F" w:rsidRDefault="007E7F1F" w:rsidP="007E7F1F">
      <w:pPr>
        <w:pStyle w:val="WMOIndent2"/>
        <w:bidi/>
        <w:spacing w:line="320" w:lineRule="exact"/>
        <w:rPr>
          <w:rFonts w:ascii="Arial" w:hAnsi="Arial" w:cs="Arial"/>
          <w:szCs w:val="26"/>
          <w:rtl/>
        </w:rPr>
      </w:pPr>
      <w:r w:rsidRPr="007E7F1F">
        <w:rPr>
          <w:rFonts w:ascii="Arial" w:hAnsi="Arial" w:cs="Arial" w:hint="cs"/>
          <w:szCs w:val="26"/>
          <w:rtl/>
        </w:rPr>
        <w:lastRenderedPageBreak/>
        <w:t>(ح‌)</w:t>
      </w:r>
      <w:r w:rsidRPr="007E7F1F">
        <w:rPr>
          <w:rFonts w:ascii="Arial" w:hAnsi="Arial" w:cs="Arial" w:hint="cs"/>
          <w:szCs w:val="26"/>
          <w:rtl/>
        </w:rPr>
        <w:tab/>
      </w:r>
      <w:r w:rsidR="004C6EFE" w:rsidRPr="007E7F1F">
        <w:rPr>
          <w:rFonts w:ascii="Arial" w:hAnsi="Arial" w:cs="Arial"/>
          <w:szCs w:val="26"/>
          <w:u w:val="single"/>
          <w:rtl/>
        </w:rPr>
        <w:t>استعراض ترتيبات التمويل لدعم تطوير المنتجات والخدمات مع إمكانية القروض الحكومية</w:t>
      </w:r>
      <w:r w:rsidR="004C6EFE" w:rsidRPr="007E7F1F">
        <w:rPr>
          <w:rFonts w:ascii="Arial" w:hAnsi="Arial" w:cs="Arial"/>
          <w:szCs w:val="26"/>
          <w:rtl/>
        </w:rPr>
        <w:t xml:space="preserve">. وتواجه جميع خدمات الأرصاد الجوية البحرية </w:t>
      </w:r>
      <w:r w:rsidR="004C6EFE" w:rsidRPr="007E7F1F">
        <w:rPr>
          <w:rFonts w:ascii="Arial" w:hAnsi="Arial" w:cs="Arial"/>
          <w:szCs w:val="26"/>
        </w:rPr>
        <w:t>(MMS)</w:t>
      </w:r>
      <w:r w:rsidR="004C6EFE" w:rsidRPr="007E7F1F">
        <w:rPr>
          <w:rFonts w:ascii="Arial" w:hAnsi="Arial" w:cs="Arial"/>
          <w:szCs w:val="26"/>
          <w:rtl/>
        </w:rPr>
        <w:t xml:space="preserve"> التحدي نفسه المتمثل </w:t>
      </w:r>
      <w:proofErr w:type="gramStart"/>
      <w:r w:rsidR="004C6EFE" w:rsidRPr="007E7F1F">
        <w:rPr>
          <w:rFonts w:ascii="Arial" w:hAnsi="Arial" w:cs="Arial"/>
          <w:szCs w:val="26"/>
          <w:rtl/>
        </w:rPr>
        <w:t>في ما</w:t>
      </w:r>
      <w:proofErr w:type="gramEnd"/>
      <w:r w:rsidR="004C6EFE" w:rsidRPr="007E7F1F">
        <w:rPr>
          <w:rFonts w:ascii="Arial" w:hAnsi="Arial" w:cs="Arial"/>
          <w:szCs w:val="26"/>
          <w:rtl/>
        </w:rPr>
        <w:t xml:space="preserve"> إذا كانت ستضع خدمات ومنتجات جديدة قبل التعامل مع العملاء المحتملين، أو التفاعل مع العملاء لتقييم متطلباتهم ثم تطوير المنتج أو الخدمة على أمل أن يتعاقدوا في المستقبل. ويقترح أن تستعرض الإدارات ترتيبات التمويل عن طريق تقديم القروض لخدمات الأرصاد الجوية البحرية لدعم تطوير المنتجات والخدمات مع سداد أي قروض تتم من الإيرادات اللاحقة. ولم يتمكن بعض الأعضاء من قبول استرداد التكاليف المالية المباشرة من الخدمات المخصصة وفقا للتشريعات. ومع ذلك، تمكن البعض من إيجاد حلول مبتكرة مثل تلقي الدعم العيني، بما في ذلك شبكات الرصد ومعدات هذه الخدمات. ومن ثم، وتبعا لحالة التشريعات والسياق الخاص بكل عضو، يمكن أيضا أن يوفر نهج وهمي لاسترداد التكاليف، مثل الأساليب المبتكرة أو نظم </w:t>
      </w:r>
      <w:proofErr w:type="spellStart"/>
      <w:r w:rsidR="004C6EFE" w:rsidRPr="007E7F1F">
        <w:rPr>
          <w:rFonts w:ascii="Arial" w:hAnsi="Arial" w:cs="Arial"/>
          <w:szCs w:val="26"/>
          <w:rtl/>
        </w:rPr>
        <w:t>البارتر</w:t>
      </w:r>
      <w:proofErr w:type="spellEnd"/>
      <w:r w:rsidR="004C6EFE" w:rsidRPr="007E7F1F">
        <w:rPr>
          <w:rFonts w:ascii="Arial" w:hAnsi="Arial" w:cs="Arial"/>
          <w:szCs w:val="26"/>
          <w:rtl/>
        </w:rPr>
        <w:t>، حلولا.</w:t>
      </w:r>
    </w:p>
    <w:p w14:paraId="76F4E631" w14:textId="58FE285B" w:rsidR="00330E8D" w:rsidRPr="007E7F1F" w:rsidRDefault="007E7F1F" w:rsidP="007E7F1F">
      <w:pPr>
        <w:pStyle w:val="WMOIndent2"/>
        <w:bidi/>
        <w:spacing w:line="320" w:lineRule="exact"/>
        <w:rPr>
          <w:rFonts w:ascii="Arial" w:hAnsi="Arial" w:cs="Arial"/>
          <w:szCs w:val="26"/>
        </w:rPr>
      </w:pPr>
      <w:r w:rsidRPr="007E7F1F">
        <w:rPr>
          <w:rFonts w:ascii="Arial" w:hAnsi="Arial" w:cs="Arial" w:hint="cs"/>
          <w:szCs w:val="26"/>
          <w:rtl/>
        </w:rPr>
        <w:t>(خ‌)</w:t>
      </w:r>
      <w:r w:rsidRPr="007E7F1F">
        <w:rPr>
          <w:rFonts w:ascii="Arial" w:hAnsi="Arial" w:cs="Arial" w:hint="cs"/>
          <w:szCs w:val="26"/>
          <w:rtl/>
        </w:rPr>
        <w:tab/>
      </w:r>
      <w:r w:rsidR="004C6EFE" w:rsidRPr="007E7F1F">
        <w:rPr>
          <w:rFonts w:ascii="Arial" w:hAnsi="Arial" w:cs="Arial"/>
          <w:szCs w:val="26"/>
          <w:u w:val="single"/>
          <w:rtl/>
        </w:rPr>
        <w:t xml:space="preserve">إجراء تحقيقات شاملة بشأن طلب العملاء المحليين لتحديد الثغرات التي يمكن أن يجهز النظام الوطني لتوحيد الخدمات </w:t>
      </w:r>
      <w:r w:rsidR="004C6EFE" w:rsidRPr="007E7F1F">
        <w:rPr>
          <w:rFonts w:ascii="Arial" w:hAnsi="Arial" w:cs="Arial"/>
          <w:szCs w:val="26"/>
          <w:u w:val="single"/>
        </w:rPr>
        <w:t>(MMS)</w:t>
      </w:r>
      <w:r w:rsidR="004C6EFE" w:rsidRPr="007E7F1F">
        <w:rPr>
          <w:rFonts w:ascii="Arial" w:hAnsi="Arial" w:cs="Arial"/>
          <w:szCs w:val="26"/>
          <w:u w:val="single"/>
          <w:rtl/>
        </w:rPr>
        <w:t xml:space="preserve"> لسدها</w:t>
      </w:r>
      <w:r w:rsidR="004C6EFE" w:rsidRPr="007E7F1F">
        <w:rPr>
          <w:rFonts w:ascii="Arial" w:hAnsi="Arial" w:cs="Arial"/>
          <w:szCs w:val="26"/>
          <w:rtl/>
        </w:rPr>
        <w:t>. ويمكن، تماشيا مع دراسة إقليمية لتحليل التكاليف والفائدة، أن تجري فرادى خدمات الأرصاد الجوية البحرية أو العمليات المشتركة دون الإقليمية استقصاءات لمتطلبات العملاء لتحديد الثغرات في الخدمات الحالية التي يمكن أن تكون لديها القدرة والموارد اللازمة لسدها. وينبغي أن يركز هذا النشاط على العملاء والمستخدمين من المناطق المحلية، مثل حركة المرور الساحلية المحلية ودون الإقليمية، وصيد الأسماك، وأنشطة الترفيه، والغوص، والأنشطة السياحية، لتحديد احتياجاتهم الخاصة وماهية المنتجات أو الخدمات التي يحتاجون إليها. وإلى جانب التعاون مع إدارات الموانئ لتقديم خدمات متعددة المكونات، يعتبر أن العديد من خدمات الأرصاد الجوية البحرية لا يمتلك القدرة/ الموارد اللازمة للتنافس مع المنظمات التجارية التي تلبي بالفعل احتياجات النقل البحري الدولي ومجتمع الخدمات الفائقة الفائدة. وفي الواقع، أشار عدد من الأعضاء الذين أجريت معهم مقابلات إلى أنهم يحيلون الزبائن التجاريين إلى مقدمي الخدمات التجاريين كمسألة تتعلق بالسياسات.</w:t>
      </w:r>
    </w:p>
    <w:p w14:paraId="2C2FE51B" w14:textId="06939D99" w:rsidR="004C6EFE" w:rsidRPr="007E7F1F" w:rsidRDefault="007E7F1F" w:rsidP="007E7F1F">
      <w:pPr>
        <w:pStyle w:val="WMOIndent2"/>
        <w:bidi/>
        <w:spacing w:line="320" w:lineRule="exact"/>
        <w:rPr>
          <w:rFonts w:ascii="Arial" w:hAnsi="Arial" w:cs="Arial"/>
          <w:szCs w:val="26"/>
        </w:rPr>
      </w:pPr>
      <w:r w:rsidRPr="007E7F1F">
        <w:rPr>
          <w:rFonts w:ascii="Arial" w:hAnsi="Arial" w:cs="Arial" w:hint="cs"/>
          <w:szCs w:val="26"/>
          <w:rtl/>
        </w:rPr>
        <w:t>(د‌)</w:t>
      </w:r>
      <w:r w:rsidRPr="007E7F1F">
        <w:rPr>
          <w:rFonts w:ascii="Arial" w:hAnsi="Arial" w:cs="Arial" w:hint="cs"/>
          <w:szCs w:val="26"/>
          <w:rtl/>
        </w:rPr>
        <w:tab/>
      </w:r>
      <w:r w:rsidR="004C6EFE" w:rsidRPr="007E7F1F">
        <w:rPr>
          <w:rFonts w:ascii="Arial" w:hAnsi="Arial" w:cs="Arial"/>
          <w:szCs w:val="26"/>
          <w:u w:val="single"/>
          <w:rtl/>
        </w:rPr>
        <w:t>النظر في الفئات المختلفة من العقود التي تناسب أنماط استخدام العملاء ومتطلباتهم</w:t>
      </w:r>
      <w:r w:rsidR="004C6EFE" w:rsidRPr="007E7F1F">
        <w:rPr>
          <w:rFonts w:ascii="Arial" w:hAnsi="Arial" w:cs="Arial"/>
          <w:szCs w:val="26"/>
          <w:rtl/>
        </w:rPr>
        <w:t xml:space="preserve"> (عقد قابل للإنجاز واحد، وعقود متعددة الأحداث/ السنوات، وعقود الاشتراك). وهناك طرائق عديدة يمكن بها صياغة العقود، وينبغي أن تتبع خدمات امترمترية </w:t>
      </w:r>
      <w:r w:rsidR="004C6EFE" w:rsidRPr="007E7F1F">
        <w:rPr>
          <w:rFonts w:ascii="Arial" w:hAnsi="Arial" w:cs="Arial"/>
          <w:szCs w:val="26"/>
        </w:rPr>
        <w:t>(MMS)</w:t>
      </w:r>
      <w:r w:rsidR="004C6EFE" w:rsidRPr="007E7F1F">
        <w:rPr>
          <w:rFonts w:ascii="Arial" w:hAnsi="Arial" w:cs="Arial"/>
          <w:szCs w:val="26"/>
          <w:rtl/>
        </w:rPr>
        <w:t xml:space="preserve"> نهجا مرنا في العقود. وعلى الرغم من أن العقود الأطول أجلا تضمن دخلا مضمونا، وبالتالي درجة من التخطيط الطويل الأجل، فإنها لا تسمح لظروف السوق التنافسية بالتأثير في قيمة العقد، ولذا فإن ما بدا مناسبا في بداية فترة العقد قد لا يحدث في مرحلة لاحقة. ويقترح استخدام مجموعة متنوعة من فئات العقود المختلفة من العقود المتعددة السنوات إلى عقود البند الواحد وخدمات الاشتراك مع المستخدم الذي يسحب المعلومات من موقع شبكي مأجور محمي بكلمة سر، حسب الرغبة. وبهذه الطريقة يمكن تحديد أنسب نوع من العقود وأطولها في ظل الظروف الراهنة، مع مراعاة احتياجات العملاء والتزام مورد مقدمي الخدمات على حد سواء.</w:t>
      </w:r>
    </w:p>
    <w:p w14:paraId="447507A9" w14:textId="77777777" w:rsidR="004C6EFE" w:rsidRPr="007E7F1F" w:rsidRDefault="006F24BE" w:rsidP="007E7F1F">
      <w:pPr>
        <w:pStyle w:val="Heading3"/>
        <w:bidi/>
        <w:spacing w:before="240" w:after="0" w:line="320" w:lineRule="exact"/>
        <w:rPr>
          <w:rFonts w:ascii="Arial" w:hAnsi="Arial" w:cs="Arial"/>
          <w:szCs w:val="26"/>
        </w:rPr>
      </w:pPr>
      <w:r w:rsidRPr="007E7F1F">
        <w:rPr>
          <w:rFonts w:ascii="Arial" w:hAnsi="Arial" w:cs="Arial"/>
          <w:szCs w:val="26"/>
          <w:rtl/>
        </w:rPr>
        <w:t>الاستنتاجات</w:t>
      </w:r>
    </w:p>
    <w:p w14:paraId="353FC08A"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２７)</w:t>
      </w:r>
      <w:r w:rsidRPr="007E7F1F">
        <w:rPr>
          <w:rFonts w:ascii="Arial" w:hAnsi="Arial" w:cs="Arial" w:hint="eastAsia"/>
          <w:szCs w:val="26"/>
        </w:rPr>
        <w:tab/>
      </w:r>
      <w:r w:rsidR="004C6EFE" w:rsidRPr="007E7F1F">
        <w:rPr>
          <w:rFonts w:ascii="Arial" w:hAnsi="Arial" w:cs="Arial"/>
          <w:szCs w:val="26"/>
          <w:rtl/>
        </w:rPr>
        <w:t xml:space="preserve">ومن الواضح أن خدمات الأرصاد الجوية البحرية تسلم بأنها تقدم خدمة قيمة في مجال السلامة العامة، وإن لم تعترف بها دائما الإدارات والحكومات المضيفة، وأن الإدارات والحكومات المضيفة التي تستفيد من الدعم المقدم من الإدارة المضيفة و/أو الحكومات تتوفر لها موارد أفضل. ولوحظ أن 'مفهوم الصوت الواحد' لم يتم إنفاذه بدقة في كثير من الحالات، مما يزيد من تقويض وضع نظام إدارة احاطة الأحوال الجوية </w:t>
      </w:r>
      <w:r w:rsidR="004C6EFE" w:rsidRPr="007E7F1F">
        <w:rPr>
          <w:rFonts w:ascii="Arial" w:hAnsi="Arial" w:cs="Arial"/>
          <w:szCs w:val="26"/>
        </w:rPr>
        <w:t>(MMS)</w:t>
      </w:r>
      <w:r w:rsidR="004C6EFE" w:rsidRPr="007E7F1F">
        <w:rPr>
          <w:rFonts w:ascii="Arial" w:hAnsi="Arial" w:cs="Arial"/>
          <w:szCs w:val="26"/>
          <w:rtl/>
        </w:rPr>
        <w:t xml:space="preserve"> ودوره. وبما أن هناك منافسة حتمية بين مقدمي الخدمات التجارية وخدمات احاطة النواتج المناخية، فمن الأهمية بمكان تعزيز 'مفهوم الصوت الواحد'، مع التشديد على دور وملامح هذه الخدمات.</w:t>
      </w:r>
    </w:p>
    <w:p w14:paraId="06433E07"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２８)</w:t>
      </w:r>
      <w:r w:rsidRPr="007E7F1F">
        <w:rPr>
          <w:rFonts w:ascii="Arial" w:hAnsi="Arial" w:cs="Arial" w:hint="eastAsia"/>
          <w:szCs w:val="26"/>
        </w:rPr>
        <w:tab/>
      </w:r>
      <w:r w:rsidR="004C6EFE" w:rsidRPr="007E7F1F">
        <w:rPr>
          <w:rFonts w:ascii="Arial" w:hAnsi="Arial" w:cs="Arial"/>
          <w:szCs w:val="26"/>
          <w:rtl/>
        </w:rPr>
        <w:t xml:space="preserve">وثمة اتفاق عام على أن يظل توفير معلومات السلامة البحرية </w:t>
      </w:r>
      <w:r w:rsidR="004C6EFE" w:rsidRPr="007E7F1F">
        <w:rPr>
          <w:rFonts w:ascii="Arial" w:hAnsi="Arial" w:cs="Arial"/>
          <w:szCs w:val="26"/>
        </w:rPr>
        <w:t>(MSI)</w:t>
      </w:r>
      <w:r w:rsidR="004C6EFE" w:rsidRPr="007E7F1F">
        <w:rPr>
          <w:rFonts w:ascii="Arial" w:hAnsi="Arial" w:cs="Arial"/>
          <w:szCs w:val="26"/>
          <w:rtl/>
        </w:rPr>
        <w:t xml:space="preserve"> مجانيا للعملاء البحريين على النحو المنصوص عليه في اتفاقية </w:t>
      </w:r>
      <w:r w:rsidR="004C6EFE" w:rsidRPr="007E7F1F">
        <w:rPr>
          <w:rFonts w:ascii="Arial" w:hAnsi="Arial" w:cs="Arial"/>
          <w:szCs w:val="26"/>
        </w:rPr>
        <w:t>(SOLAS)</w:t>
      </w:r>
      <w:r w:rsidR="004C6EFE" w:rsidRPr="007E7F1F">
        <w:rPr>
          <w:rFonts w:ascii="Arial" w:hAnsi="Arial" w:cs="Arial"/>
          <w:szCs w:val="26"/>
          <w:rtl/>
        </w:rPr>
        <w:t xml:space="preserve"> ل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والتي تكون جميع الدول الأعضاء في </w:t>
      </w:r>
      <w:r w:rsidR="004C6EFE" w:rsidRPr="007E7F1F">
        <w:rPr>
          <w:rFonts w:ascii="Arial" w:hAnsi="Arial" w:cs="Arial"/>
          <w:szCs w:val="26"/>
          <w:rtl/>
        </w:rPr>
        <w:lastRenderedPageBreak/>
        <w:t xml:space="preserve">المنظمة البحرية الدولية أطرافا فيها. وبالمثل، يوجد توافق في الآراء على إمكانية تقديم خدمات ونواتج إضافية متعددة المكونات على أساس استرداد التكاليف، على الرغم من أن التشريعات الوطنية لا تزال تشكل عقبة بالنسبة للعديد من التشريعات. ويشارك العديد من هذه الخدمات في أنشطة استرداد التكاليف، وإن كان ليس بالضرورة من حيث تسميته أو الاعتراف به على هذا النحو. وعلاوة على ذلك، وتبعا لولاية نظام إدارة الأرصاد الجوية، فإن المناقشة بشأن خطط استرداد التكاليف لا تهم جميع الأعضاء بغض النظر عن وضعهم المالي. ومن ثم، فمن أجل دعم أعضاء المنظمة </w:t>
      </w:r>
      <w:r w:rsidR="004C6EFE" w:rsidRPr="007E7F1F">
        <w:rPr>
          <w:rFonts w:ascii="Arial" w:hAnsi="Arial" w:cs="Arial"/>
          <w:szCs w:val="26"/>
        </w:rPr>
        <w:t>(WMO)</w:t>
      </w:r>
      <w:r w:rsidR="004C6EFE" w:rsidRPr="007E7F1F">
        <w:rPr>
          <w:rFonts w:ascii="Arial" w:hAnsi="Arial" w:cs="Arial"/>
          <w:szCs w:val="26"/>
          <w:rtl/>
        </w:rPr>
        <w:t xml:space="preserve"> في تحسين أو توسيع نطاق تقديم الخدمات، لا يعتبر نظام استرداد التكاليف هو الحل الوحيد، وينبغي أيضا النظر في عوامل أخرى من قبيل القيود المفروضة على التوظيف أو الافتقار إلى تنمية القدرات.</w:t>
      </w:r>
    </w:p>
    <w:p w14:paraId="2A20546C" w14:textId="47398F82"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２９)</w:t>
      </w:r>
      <w:r w:rsidRPr="007E7F1F">
        <w:rPr>
          <w:rFonts w:ascii="Arial" w:hAnsi="Arial" w:cs="Arial" w:hint="eastAsia"/>
          <w:szCs w:val="26"/>
        </w:rPr>
        <w:tab/>
      </w:r>
      <w:r w:rsidR="004C6EFE" w:rsidRPr="007E7F1F">
        <w:rPr>
          <w:rFonts w:ascii="Arial" w:hAnsi="Arial" w:cs="Arial"/>
          <w:szCs w:val="26"/>
          <w:rtl/>
        </w:rPr>
        <w:t xml:space="preserve">وأي تغييرات على الاتفاقية </w:t>
      </w:r>
      <w:r w:rsidR="004C6EFE" w:rsidRPr="007E7F1F">
        <w:rPr>
          <w:rFonts w:ascii="Arial" w:hAnsi="Arial" w:cs="Arial"/>
          <w:szCs w:val="26"/>
        </w:rPr>
        <w:t>(SOLAS)</w:t>
      </w:r>
      <w:r w:rsidR="004C6EFE" w:rsidRPr="007E7F1F">
        <w:rPr>
          <w:rFonts w:ascii="Arial" w:hAnsi="Arial" w:cs="Arial"/>
          <w:szCs w:val="26"/>
          <w:rtl/>
        </w:rPr>
        <w:t xml:space="preserve"> وما يرتبط بها من أدوات تابعة ل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ستتطلب تقديما مباشرا إلى الهيئة الفرعية المختصة التابعة ل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من خلال الوفد الوطني المختص ل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وهو ما يستلزم أيضا بناء دعم توافقي بين الدول الأعضاء الأخرى في المنظمة البحرية الدولية </w:t>
      </w:r>
      <w:r w:rsidR="004C6EFE" w:rsidRPr="007E7F1F">
        <w:rPr>
          <w:rFonts w:ascii="Arial" w:hAnsi="Arial" w:cs="Arial"/>
          <w:szCs w:val="26"/>
        </w:rPr>
        <w:t>(IMO)</w:t>
      </w:r>
      <w:r w:rsidR="004C6EFE" w:rsidRPr="007E7F1F">
        <w:rPr>
          <w:rFonts w:ascii="Arial" w:hAnsi="Arial" w:cs="Arial"/>
          <w:szCs w:val="26"/>
          <w:rtl/>
        </w:rPr>
        <w:t xml:space="preserve"> والمنظمات المراقبة، لا سيما الأوساط الدولية المعنية بالنقل البحري. وإذا ما حدث ذلك، فسيستغرق الأمر سنوات عديدة من الشروع إلى الاعتماد النهائي، وهو ما لا يضمن أبدا.</w:t>
      </w:r>
    </w:p>
    <w:p w14:paraId="35538F66" w14:textId="6820C002"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０)</w:t>
      </w:r>
      <w:r w:rsidRPr="007E7F1F">
        <w:rPr>
          <w:rFonts w:ascii="Arial" w:hAnsi="Arial" w:cs="Arial" w:hint="eastAsia"/>
          <w:szCs w:val="26"/>
        </w:rPr>
        <w:tab/>
      </w:r>
      <w:r w:rsidR="004C6EFE" w:rsidRPr="007E7F1F">
        <w:rPr>
          <w:rFonts w:ascii="Arial" w:hAnsi="Arial" w:cs="Arial"/>
          <w:szCs w:val="26"/>
          <w:rtl/>
        </w:rPr>
        <w:t xml:space="preserve">ثمة اختلافات كبيرة بين قطاعي الطيران والبحرية، ومن ثم فإن أي مقارنة بشأن العمليات والمنهجيات تمثل تحديا ويمكن أن تكون مضللة. وبدلا من النظر في محاولة فرض رسوم مباشرة على السفن و/أو المشغلين مباشرة، يقترح النظر في اتباع نهج أكثر خيالا وابتكارا إزاء هذه المسألة، تحقق رغبات مقدمي الخدمات ولا تتعارض مع الآراء التي أعربت عنها الدول الأعضاء في المنظمة </w:t>
      </w:r>
      <w:r w:rsidR="004C6EFE" w:rsidRPr="007E7F1F">
        <w:rPr>
          <w:rFonts w:ascii="Arial" w:hAnsi="Arial" w:cs="Arial"/>
          <w:szCs w:val="26"/>
        </w:rPr>
        <w:t>(IMO)</w:t>
      </w:r>
      <w:r w:rsidR="004C6EFE" w:rsidRPr="007E7F1F">
        <w:rPr>
          <w:rFonts w:ascii="Arial" w:hAnsi="Arial" w:cs="Arial"/>
          <w:szCs w:val="26"/>
          <w:rtl/>
        </w:rPr>
        <w:t>.</w:t>
      </w:r>
    </w:p>
    <w:p w14:paraId="61B0FF90" w14:textId="09A70969"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１)</w:t>
      </w:r>
      <w:r w:rsidRPr="007E7F1F">
        <w:rPr>
          <w:rFonts w:ascii="Arial" w:hAnsi="Arial" w:cs="Arial" w:hint="eastAsia"/>
          <w:szCs w:val="26"/>
        </w:rPr>
        <w:tab/>
      </w:r>
      <w:r w:rsidR="004C6EFE" w:rsidRPr="007E7F1F">
        <w:rPr>
          <w:rFonts w:ascii="Arial" w:hAnsi="Arial" w:cs="Arial"/>
          <w:szCs w:val="26"/>
          <w:rtl/>
        </w:rPr>
        <w:t xml:space="preserve">ويمكن للمنظمة </w:t>
      </w:r>
      <w:r w:rsidR="004C6EFE" w:rsidRPr="007E7F1F">
        <w:rPr>
          <w:rFonts w:ascii="Arial" w:hAnsi="Arial" w:cs="Arial"/>
          <w:szCs w:val="26"/>
        </w:rPr>
        <w:t>(WMO)</w:t>
      </w:r>
      <w:r w:rsidR="004C6EFE" w:rsidRPr="007E7F1F">
        <w:rPr>
          <w:rFonts w:ascii="Arial" w:hAnsi="Arial" w:cs="Arial"/>
          <w:szCs w:val="26"/>
          <w:rtl/>
        </w:rPr>
        <w:t xml:space="preserve"> أن تفعل المزيد، من خلال أنشطتها لتطوير القدرات، لمساعدة الأعضاء في بناء قدراتهم على توسيع نطاق النواتج والخدمات، فضلا عن تلبية احتياجاتهم التدريبية، وإن كان من المسلم به أن دورة الخدمات البحرية التي تنظمها المنظمة </w:t>
      </w:r>
      <w:r w:rsidR="004C6EFE" w:rsidRPr="007E7F1F">
        <w:rPr>
          <w:rFonts w:ascii="Arial" w:hAnsi="Arial" w:cs="Arial"/>
          <w:szCs w:val="26"/>
        </w:rPr>
        <w:t>(WMO)</w:t>
      </w:r>
      <w:r w:rsidR="004C6EFE" w:rsidRPr="007E7F1F">
        <w:rPr>
          <w:rFonts w:ascii="Arial" w:hAnsi="Arial" w:cs="Arial"/>
          <w:szCs w:val="26"/>
          <w:rtl/>
        </w:rPr>
        <w:t xml:space="preserve"> حاليا تتناول بالفعل أجزاء من هذه الاحتياجات. وأعرب كثير من الأعضاء في المقابلات التي أجريت معهم عن رغبتهم في توسيع نطاق خدماتهم القطاعية ورغبتهم في تقديم مزيد من الخدمات </w:t>
      </w:r>
      <w:proofErr w:type="gramStart"/>
      <w:r w:rsidR="004C6EFE" w:rsidRPr="007E7F1F">
        <w:rPr>
          <w:rFonts w:ascii="Arial" w:hAnsi="Arial" w:cs="Arial"/>
          <w:szCs w:val="26"/>
          <w:rtl/>
        </w:rPr>
        <w:t>البحرية</w:t>
      </w:r>
      <w:proofErr w:type="gramEnd"/>
      <w:r w:rsidR="004C6EFE" w:rsidRPr="007E7F1F">
        <w:rPr>
          <w:rFonts w:ascii="Arial" w:hAnsi="Arial" w:cs="Arial"/>
          <w:szCs w:val="26"/>
          <w:rtl/>
        </w:rPr>
        <w:t xml:space="preserve"> ولكن يحول دونها نقص الموارد والقدرة البشرية. ومن ثم، فبفضل التدريب المستهدف وتعزيز سبل الحصول على الموارد، يمكن أن تكون البلدان أكثر تجهيزا لتقديم خدمات قطاعية محددة والنظر في الاضطلاع بأنشطة استرداد التكاليف على النحو الذي يراه مناسبا في السياق الوطني. وبالإضافة إلى ذلك، يمكن للحكومات أن تساعد عن طريق استعراض سياساتها والقيود الخاصة بالتوظيف لتمكين المرافق الوطنية للتوظيف من الحصول على الموارد البشرية اللازمة للاضطلاع بأعمال التطوير.</w:t>
      </w:r>
    </w:p>
    <w:p w14:paraId="5E492A67" w14:textId="1FD3566B" w:rsidR="004C6EFE"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２)</w:t>
      </w:r>
      <w:r w:rsidRPr="007E7F1F">
        <w:rPr>
          <w:rFonts w:ascii="Arial" w:hAnsi="Arial" w:cs="Arial" w:hint="eastAsia"/>
          <w:szCs w:val="26"/>
        </w:rPr>
        <w:tab/>
      </w:r>
      <w:r w:rsidR="004C6EFE" w:rsidRPr="007E7F1F">
        <w:rPr>
          <w:rFonts w:ascii="Arial" w:hAnsi="Arial" w:cs="Arial"/>
          <w:szCs w:val="26"/>
          <w:rtl/>
        </w:rPr>
        <w:t xml:space="preserve">وعند النظر في الخيارات، ينبغي أن يكون الاستخدام المحدود من جانب الصناعة الدولية للنقل البحري والسوق الترفيهي الراقي للخدمات والمنتجات التي توفرها خدمات الأرصاد الجوية البحرية، باستثناء خدمات الإنذار والتنبؤ الواسعة النطاق التي يقدمها منسقو مناطق الأرصاد الجوية </w:t>
      </w:r>
      <w:r w:rsidR="004C6EFE" w:rsidRPr="007E7F1F">
        <w:rPr>
          <w:rFonts w:ascii="Arial" w:hAnsi="Arial" w:cs="Arial"/>
          <w:szCs w:val="26"/>
        </w:rPr>
        <w:t>(METAREA)</w:t>
      </w:r>
      <w:r w:rsidR="004C6EFE" w:rsidRPr="007E7F1F">
        <w:rPr>
          <w:rFonts w:ascii="Arial" w:hAnsi="Arial" w:cs="Arial"/>
          <w:szCs w:val="26"/>
          <w:rtl/>
        </w:rPr>
        <w:t>، عاملا من عوامل ذلك. وأيضا، الأثر غير المتناسب لاسترداد التكاليف على النقل البحري المحلي ودون الإقليمي، الذي يرجح أن يكون هو المستخدم الرئيسي ومن ثم يدفع لعملاء الخدمات والمنتجات الوطنية. وأي خطة لاسترداد التكاليف موجهة إلى صناعة النقل البحري ينبغي أن تأخذ في الاعتبار الآثار المحتملة للمتابعة على الاقتصادات المحلية، وبالتالي على السكان المحليين الأوسع نطاقا.</w:t>
      </w:r>
    </w:p>
    <w:p w14:paraId="37EC8B42" w14:textId="77777777" w:rsidR="004C6EFE" w:rsidRPr="007E7F1F" w:rsidRDefault="006F24BE" w:rsidP="007E7F1F">
      <w:pPr>
        <w:pStyle w:val="Heading3"/>
        <w:bidi/>
        <w:spacing w:before="240" w:after="0" w:line="320" w:lineRule="exact"/>
        <w:rPr>
          <w:rFonts w:ascii="Arial" w:hAnsi="Arial" w:cs="Arial"/>
          <w:szCs w:val="26"/>
        </w:rPr>
      </w:pPr>
      <w:r w:rsidRPr="007E7F1F">
        <w:rPr>
          <w:rFonts w:ascii="Arial" w:hAnsi="Arial" w:cs="Arial"/>
          <w:szCs w:val="26"/>
          <w:rtl/>
        </w:rPr>
        <w:t>التوصيات</w:t>
      </w:r>
    </w:p>
    <w:p w14:paraId="79B04021" w14:textId="77777777" w:rsidR="007E7F1F" w:rsidRDefault="007E7F1F" w:rsidP="007E7F1F">
      <w:pPr>
        <w:pStyle w:val="WMOIndent1"/>
        <w:bidi/>
        <w:spacing w:line="320" w:lineRule="exact"/>
        <w:rPr>
          <w:rFonts w:ascii="Arial" w:hAnsi="Arial" w:cs="Arial"/>
          <w:szCs w:val="26"/>
          <w:rtl/>
        </w:rPr>
      </w:pPr>
      <w:r w:rsidRPr="007E7F1F">
        <w:rPr>
          <w:rFonts w:ascii="Arial" w:hAnsi="Arial" w:cs="Arial" w:hint="eastAsia"/>
          <w:szCs w:val="26"/>
        </w:rPr>
        <w:t>(３３)</w:t>
      </w:r>
      <w:r w:rsidRPr="007E7F1F">
        <w:rPr>
          <w:rFonts w:ascii="Arial" w:hAnsi="Arial" w:cs="Arial" w:hint="eastAsia"/>
          <w:szCs w:val="26"/>
        </w:rPr>
        <w:tab/>
      </w:r>
      <w:r w:rsidR="000862F6" w:rsidRPr="007E7F1F">
        <w:rPr>
          <w:rFonts w:ascii="Arial" w:hAnsi="Arial" w:cs="Arial"/>
          <w:szCs w:val="26"/>
          <w:rtl/>
        </w:rPr>
        <w:t xml:space="preserve">ويقترح أن تعد لجنة الخدمات </w:t>
      </w:r>
      <w:r w:rsidR="000862F6" w:rsidRPr="007E7F1F">
        <w:rPr>
          <w:rFonts w:ascii="Arial" w:hAnsi="Arial" w:cs="Arial"/>
          <w:szCs w:val="26"/>
        </w:rPr>
        <w:t>(SERCOM)</w:t>
      </w:r>
      <w:r w:rsidR="000862F6" w:rsidRPr="007E7F1F">
        <w:rPr>
          <w:rFonts w:ascii="Arial" w:hAnsi="Arial" w:cs="Arial"/>
          <w:szCs w:val="26"/>
          <w:rtl/>
        </w:rPr>
        <w:t xml:space="preserve">، بالتشاور مع الأعضاء والهيئات الفنية ذات الصلة، وثيقة توجيهية بشأن أفضل الممارسات لمساعدة خدمات الأرصاد الجوية البحرية </w:t>
      </w:r>
      <w:r w:rsidR="000862F6" w:rsidRPr="007E7F1F">
        <w:rPr>
          <w:rFonts w:ascii="Arial" w:hAnsi="Arial" w:cs="Arial"/>
          <w:szCs w:val="26"/>
        </w:rPr>
        <w:t>(MMS)</w:t>
      </w:r>
      <w:r w:rsidR="000862F6" w:rsidRPr="007E7F1F">
        <w:rPr>
          <w:rFonts w:ascii="Arial" w:hAnsi="Arial" w:cs="Arial"/>
          <w:szCs w:val="26"/>
          <w:rtl/>
        </w:rPr>
        <w:t xml:space="preserve">، لا سيما في الدول النامية، على أنسب النهج وبعض الدروس المستفادة من الاضطلاع بأنشطة استرداد التكاليف فضلا عن دراسة إضافية للأسباب الأساسية للإجهاد المالي فيما بين أعضاء المنظمة </w:t>
      </w:r>
      <w:r w:rsidR="000862F6" w:rsidRPr="007E7F1F">
        <w:rPr>
          <w:rFonts w:ascii="Arial" w:hAnsi="Arial" w:cs="Arial"/>
          <w:szCs w:val="26"/>
        </w:rPr>
        <w:t>(WMO)</w:t>
      </w:r>
      <w:r w:rsidR="000862F6" w:rsidRPr="007E7F1F">
        <w:rPr>
          <w:rFonts w:ascii="Arial" w:hAnsi="Arial" w:cs="Arial"/>
          <w:szCs w:val="26"/>
          <w:rtl/>
        </w:rPr>
        <w:t>.</w:t>
      </w:r>
    </w:p>
    <w:p w14:paraId="119B9DB3" w14:textId="7DDBF0C2"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lastRenderedPageBreak/>
        <w:t>(３４)</w:t>
      </w:r>
      <w:r w:rsidRPr="007E7F1F">
        <w:rPr>
          <w:rFonts w:ascii="Arial" w:hAnsi="Arial" w:cs="Arial" w:hint="eastAsia"/>
          <w:szCs w:val="26"/>
        </w:rPr>
        <w:tab/>
      </w:r>
      <w:r w:rsidR="0094362C" w:rsidRPr="007E7F1F">
        <w:rPr>
          <w:rFonts w:ascii="Arial" w:hAnsi="Arial" w:cs="Arial"/>
          <w:szCs w:val="26"/>
          <w:rtl/>
        </w:rPr>
        <w:t xml:space="preserve">ولا يتوافر الكثير من هذه الخدمات إحصاءات جاهزة لدعم حالة تمويلها عند الاقتراب من الإدارات والحكومات الوطنية. ومن ثم، يوصى بإجراء دراسات شاملة لتحليل التكاليف والمنافع تركز على المنطقة، بتوجيه من الاتحادات الإقليمية، من قبل أفراد ذوي خبرة ملائمة، إما من أمانة المنظمة </w:t>
      </w:r>
      <w:r w:rsidR="0094362C" w:rsidRPr="007E7F1F">
        <w:rPr>
          <w:rFonts w:ascii="Arial" w:hAnsi="Arial" w:cs="Arial"/>
          <w:szCs w:val="26"/>
        </w:rPr>
        <w:t>(WMO)</w:t>
      </w:r>
      <w:r w:rsidR="0094362C" w:rsidRPr="007E7F1F">
        <w:rPr>
          <w:rFonts w:ascii="Arial" w:hAnsi="Arial" w:cs="Arial"/>
          <w:szCs w:val="26"/>
          <w:rtl/>
        </w:rPr>
        <w:t xml:space="preserve"> أو من خلال عقد خارجي، لتوفير بيانات لدعم حالة خدمات الأرصاد الجوية البحرية.</w:t>
      </w:r>
    </w:p>
    <w:p w14:paraId="2DB98D95" w14:textId="1032B096"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５)</w:t>
      </w:r>
      <w:r w:rsidRPr="007E7F1F">
        <w:rPr>
          <w:rFonts w:ascii="Arial" w:hAnsi="Arial" w:cs="Arial" w:hint="eastAsia"/>
          <w:szCs w:val="26"/>
        </w:rPr>
        <w:tab/>
      </w:r>
      <w:r w:rsidR="004C6EFE" w:rsidRPr="007E7F1F">
        <w:rPr>
          <w:rFonts w:ascii="Arial" w:hAnsi="Arial" w:cs="Arial"/>
          <w:szCs w:val="26"/>
          <w:rtl/>
        </w:rPr>
        <w:t xml:space="preserve">وتشجع الحكومات على استعراض تشريعاتها الوطنية لإزالة أي قيود تفرض على قدرة خدمات ازالة الأحوال الجوية البحرية على الاضطلاع باسترداد التكاليف وغير ذلك من الأنشطة التجارية إذا كان الهدف من حكومة العضو هو زيادة إيرادات </w:t>
      </w:r>
      <w:proofErr w:type="spellStart"/>
      <w:r w:rsidR="004C6EFE" w:rsidRPr="007E7F1F">
        <w:rPr>
          <w:rFonts w:ascii="Arial" w:hAnsi="Arial" w:cs="Arial"/>
          <w:szCs w:val="26"/>
          <w:rtl/>
        </w:rPr>
        <w:t>خدماتاا</w:t>
      </w:r>
      <w:proofErr w:type="spellEnd"/>
      <w:r w:rsidR="004C6EFE" w:rsidRPr="007E7F1F">
        <w:rPr>
          <w:rFonts w:ascii="Arial" w:hAnsi="Arial" w:cs="Arial"/>
          <w:szCs w:val="26"/>
          <w:rtl/>
        </w:rPr>
        <w:t xml:space="preserve"> من خلال أنشطة استرداد التكاليف.</w:t>
      </w:r>
    </w:p>
    <w:p w14:paraId="4279591B" w14:textId="555DF2A6"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６)</w:t>
      </w:r>
      <w:r w:rsidRPr="007E7F1F">
        <w:rPr>
          <w:rFonts w:ascii="Arial" w:hAnsi="Arial" w:cs="Arial" w:hint="eastAsia"/>
          <w:szCs w:val="26"/>
        </w:rPr>
        <w:tab/>
      </w:r>
      <w:r w:rsidR="004C6EFE" w:rsidRPr="007E7F1F">
        <w:rPr>
          <w:rFonts w:ascii="Arial" w:hAnsi="Arial" w:cs="Arial"/>
          <w:szCs w:val="26"/>
          <w:rtl/>
        </w:rPr>
        <w:t>ويعرقل انخفاض مستويات الموظفين والفجوة في الموظفين التي يعاني منها عدد من هذه المرافق تطورها؛ وتشجع الحكومات على استعراض القيود المفروضة على التعيين للسماح بالتقدم نحو المستويات الكاملة من التوظيف.</w:t>
      </w:r>
    </w:p>
    <w:p w14:paraId="445C41B1" w14:textId="055ED943" w:rsidR="00330E8D"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７)</w:t>
      </w:r>
      <w:r w:rsidRPr="007E7F1F">
        <w:rPr>
          <w:rFonts w:ascii="Arial" w:hAnsi="Arial" w:cs="Arial" w:hint="eastAsia"/>
          <w:szCs w:val="26"/>
        </w:rPr>
        <w:tab/>
      </w:r>
      <w:r w:rsidR="004C6EFE" w:rsidRPr="007E7F1F">
        <w:rPr>
          <w:rFonts w:ascii="Arial" w:hAnsi="Arial" w:cs="Arial"/>
          <w:szCs w:val="26"/>
          <w:rtl/>
        </w:rPr>
        <w:t xml:space="preserve">تحتاج </w:t>
      </w:r>
      <w:r w:rsidR="004C6EFE" w:rsidRPr="007E7F1F">
        <w:rPr>
          <w:rFonts w:ascii="Arial" w:hAnsi="Arial" w:cs="Arial"/>
          <w:szCs w:val="26"/>
        </w:rPr>
        <w:t>MMS</w:t>
      </w:r>
      <w:r w:rsidR="004C6EFE" w:rsidRPr="007E7F1F">
        <w:rPr>
          <w:rFonts w:ascii="Arial" w:hAnsi="Arial" w:cs="Arial"/>
          <w:szCs w:val="26"/>
          <w:rtl/>
        </w:rPr>
        <w:t xml:space="preserve"> إلى معرفة احتياجات أو متطلبات العملاء المحتملين؛ ولذلك، يوصى بإجراء استبيانات وتحليلات بسيطة لتحديد العملاء المحتملين واحتياجاتهم.</w:t>
      </w:r>
      <w:r>
        <w:rPr>
          <w:rFonts w:ascii="Arial" w:hAnsi="Arial" w:cs="Arial"/>
          <w:szCs w:val="26"/>
          <w:rtl/>
        </w:rPr>
        <w:t xml:space="preserve"> </w:t>
      </w:r>
      <w:r w:rsidR="004C6EFE" w:rsidRPr="007E7F1F">
        <w:rPr>
          <w:rFonts w:ascii="Arial" w:hAnsi="Arial" w:cs="Arial"/>
          <w:szCs w:val="26"/>
          <w:rtl/>
        </w:rPr>
        <w:t>وسيبرز ذلك ما إذا كانت هناك حاجة محلية إلى خدمات ومنتجات إضافية، وبالتالي ما إذا كان من المفيد تخصيص الموارد لأي برنامج توسعي.</w:t>
      </w:r>
    </w:p>
    <w:p w14:paraId="2250F7D2" w14:textId="46B403D8" w:rsidR="00A400F7"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８)</w:t>
      </w:r>
      <w:r w:rsidRPr="007E7F1F">
        <w:rPr>
          <w:rFonts w:ascii="Arial" w:hAnsi="Arial" w:cs="Arial" w:hint="eastAsia"/>
          <w:szCs w:val="26"/>
        </w:rPr>
        <w:tab/>
      </w:r>
      <w:r w:rsidR="0EF74D3C" w:rsidRPr="007E7F1F">
        <w:rPr>
          <w:rFonts w:ascii="Arial" w:hAnsi="Arial" w:cs="Arial"/>
          <w:szCs w:val="26"/>
          <w:rtl/>
        </w:rPr>
        <w:t xml:space="preserve">وأشار العديد من </w:t>
      </w:r>
      <w:proofErr w:type="spellStart"/>
      <w:r w:rsidR="0EF74D3C" w:rsidRPr="007E7F1F">
        <w:rPr>
          <w:rFonts w:ascii="Arial" w:hAnsi="Arial" w:cs="Arial"/>
          <w:szCs w:val="26"/>
          <w:rtl/>
        </w:rPr>
        <w:t>خدماتاا</w:t>
      </w:r>
      <w:proofErr w:type="spellEnd"/>
      <w:r w:rsidR="0EF74D3C" w:rsidRPr="007E7F1F">
        <w:rPr>
          <w:rFonts w:ascii="Arial" w:hAnsi="Arial" w:cs="Arial"/>
          <w:szCs w:val="26"/>
          <w:rtl/>
        </w:rPr>
        <w:t xml:space="preserve"> وطاقات الأرض إلى الحاجة إلى المساعدة لوضع الهياكل والبرامج اللازمة لتمكينها من النمو وتوسيع قدراتها. سيكون من المناسب وفي الوقت المناسب أن ينظر فريق تطوير القدرات، في الاستعراض الحالي لإستراتيجية المنظمة </w:t>
      </w:r>
      <w:r w:rsidR="0EF74D3C" w:rsidRPr="007E7F1F">
        <w:rPr>
          <w:rFonts w:ascii="Arial" w:hAnsi="Arial" w:cs="Arial"/>
          <w:szCs w:val="26"/>
        </w:rPr>
        <w:t>(WMO)</w:t>
      </w:r>
      <w:r w:rsidR="0EF74D3C" w:rsidRPr="007E7F1F">
        <w:rPr>
          <w:rFonts w:ascii="Arial" w:hAnsi="Arial" w:cs="Arial"/>
          <w:szCs w:val="26"/>
          <w:rtl/>
        </w:rPr>
        <w:t xml:space="preserve"> لتطوير القدرات، فيما إذا كانت المستويات الصحيحة للدعم المقدم للتدريب وتطوير النواتج والخدمات متاحة، وكذلك أن تنظر الحكومات في نهج تمويل مختلفة لتقديم أفضل دعم لتقديمها لخدمات الأرصاد الجوية البحرية.</w:t>
      </w:r>
    </w:p>
    <w:p w14:paraId="174008EF" w14:textId="77777777" w:rsidR="004C6EFE" w:rsidRPr="007E7F1F" w:rsidRDefault="006F24BE" w:rsidP="007E7F1F">
      <w:pPr>
        <w:pStyle w:val="Heading3"/>
        <w:bidi/>
        <w:spacing w:before="240" w:after="0" w:line="320" w:lineRule="exact"/>
        <w:rPr>
          <w:rFonts w:ascii="Arial" w:hAnsi="Arial" w:cs="Arial"/>
          <w:szCs w:val="26"/>
        </w:rPr>
      </w:pPr>
      <w:r w:rsidRPr="007E7F1F">
        <w:rPr>
          <w:rFonts w:ascii="Arial" w:hAnsi="Arial" w:cs="Arial"/>
          <w:szCs w:val="26"/>
          <w:rtl/>
        </w:rPr>
        <w:t>الاجراءات</w:t>
      </w:r>
    </w:p>
    <w:p w14:paraId="703AA513" w14:textId="137D3DAE" w:rsidR="007E7F1F" w:rsidRPr="007E7F1F" w:rsidRDefault="007E7F1F" w:rsidP="007E7F1F">
      <w:pPr>
        <w:pStyle w:val="WMOIndent1"/>
        <w:bidi/>
        <w:spacing w:line="320" w:lineRule="exact"/>
        <w:rPr>
          <w:rFonts w:ascii="Arial" w:hAnsi="Arial" w:cs="Arial"/>
          <w:szCs w:val="26"/>
        </w:rPr>
      </w:pPr>
      <w:r w:rsidRPr="007E7F1F">
        <w:rPr>
          <w:rFonts w:ascii="Arial" w:hAnsi="Arial" w:cs="Arial" w:hint="eastAsia"/>
          <w:szCs w:val="26"/>
        </w:rPr>
        <w:t>(３９)</w:t>
      </w:r>
      <w:r w:rsidRPr="007E7F1F">
        <w:rPr>
          <w:rFonts w:ascii="Arial" w:hAnsi="Arial" w:cs="Arial" w:hint="eastAsia"/>
          <w:szCs w:val="26"/>
        </w:rPr>
        <w:tab/>
      </w:r>
      <w:r w:rsidR="004C6EFE" w:rsidRPr="007E7F1F">
        <w:rPr>
          <w:rFonts w:ascii="Arial" w:hAnsi="Arial" w:cs="Arial"/>
          <w:szCs w:val="26"/>
          <w:rtl/>
        </w:rPr>
        <w:t xml:space="preserve">موافقة اللجنة </w:t>
      </w:r>
      <w:r w:rsidR="004C6EFE" w:rsidRPr="007E7F1F">
        <w:rPr>
          <w:rFonts w:ascii="Arial" w:hAnsi="Arial" w:cs="Arial"/>
          <w:szCs w:val="26"/>
        </w:rPr>
        <w:t>(SERCOM)</w:t>
      </w:r>
      <w:r w:rsidR="004C6EFE" w:rsidRPr="007E7F1F">
        <w:rPr>
          <w:rFonts w:ascii="Arial" w:hAnsi="Arial" w:cs="Arial"/>
          <w:szCs w:val="26"/>
          <w:rtl/>
        </w:rPr>
        <w:t>، ونظر المؤتمر/ مناقشته/ إجراءاته</w:t>
      </w:r>
    </w:p>
    <w:p w14:paraId="09466FEC" w14:textId="56C30AAC" w:rsidR="007E7F1F"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أ‌)</w:t>
      </w:r>
      <w:r w:rsidRPr="007E7F1F">
        <w:rPr>
          <w:rFonts w:ascii="Arial" w:eastAsiaTheme="minorHAnsi" w:hAnsi="Arial" w:hint="cs"/>
          <w:szCs w:val="26"/>
          <w:rtl/>
        </w:rPr>
        <w:tab/>
      </w:r>
      <w:r w:rsidR="004C6EFE" w:rsidRPr="007E7F1F">
        <w:rPr>
          <w:rFonts w:ascii="Arial" w:hAnsi="Arial"/>
          <w:szCs w:val="26"/>
          <w:rtl/>
        </w:rPr>
        <w:t>والمؤتمر مدعو إلى ما يلي</w:t>
      </w:r>
    </w:p>
    <w:p w14:paraId="645BB5DE" w14:textId="28C543EC" w:rsidR="004C6EFE" w:rsidRPr="007E7F1F" w:rsidRDefault="007E7F1F" w:rsidP="007E7F1F">
      <w:pPr>
        <w:bidi/>
        <w:spacing w:before="240" w:line="320" w:lineRule="exact"/>
        <w:ind w:left="1701" w:hanging="567"/>
        <w:rPr>
          <w:rFonts w:ascii="Arial" w:hAnsi="Arial"/>
          <w:szCs w:val="26"/>
        </w:rPr>
      </w:pPr>
      <w:r w:rsidRPr="007E7F1F">
        <w:rPr>
          <w:rFonts w:ascii="Arial" w:eastAsiaTheme="minorHAnsi" w:hAnsi="Arial" w:hint="cs"/>
          <w:szCs w:val="26"/>
          <w:rtl/>
        </w:rPr>
        <w:t>(‌أ)</w:t>
      </w:r>
      <w:r w:rsidRPr="007E7F1F">
        <w:rPr>
          <w:rFonts w:ascii="Arial" w:eastAsiaTheme="minorHAnsi" w:hAnsi="Arial" w:hint="cs"/>
          <w:szCs w:val="26"/>
          <w:rtl/>
        </w:rPr>
        <w:tab/>
      </w:r>
      <w:r w:rsidR="004C6EFE" w:rsidRPr="007E7F1F">
        <w:rPr>
          <w:rFonts w:ascii="Arial" w:hAnsi="Arial"/>
          <w:b/>
          <w:bCs/>
          <w:szCs w:val="26"/>
          <w:rtl/>
        </w:rPr>
        <w:t>الإحاطة علما</w:t>
      </w:r>
      <w:r w:rsidR="004C6EFE" w:rsidRPr="007E7F1F">
        <w:rPr>
          <w:rFonts w:ascii="Arial" w:hAnsi="Arial"/>
          <w:szCs w:val="26"/>
          <w:rtl/>
        </w:rPr>
        <w:t xml:space="preserve"> بخيارات تكاليف الخدمات البحرية الواردة في الفقرة </w:t>
      </w:r>
      <w:r w:rsidR="004C6EFE" w:rsidRPr="007E7F1F">
        <w:rPr>
          <w:rFonts w:ascii="Arial" w:hAnsi="Arial"/>
          <w:szCs w:val="26"/>
        </w:rPr>
        <w:t>26</w:t>
      </w:r>
      <w:r w:rsidR="004C6EFE" w:rsidRPr="007E7F1F">
        <w:rPr>
          <w:rFonts w:ascii="Arial" w:hAnsi="Arial"/>
          <w:szCs w:val="26"/>
          <w:rtl/>
        </w:rPr>
        <w:t>؛</w:t>
      </w:r>
    </w:p>
    <w:p w14:paraId="2D5CF7B1" w14:textId="2BA9BA9D" w:rsidR="004C6EFE" w:rsidRPr="007E7F1F" w:rsidRDefault="007E7F1F" w:rsidP="007E7F1F">
      <w:pPr>
        <w:bidi/>
        <w:spacing w:before="240" w:line="320" w:lineRule="exact"/>
        <w:ind w:left="1701" w:hanging="567"/>
        <w:rPr>
          <w:rFonts w:ascii="Arial" w:hAnsi="Arial"/>
          <w:szCs w:val="26"/>
        </w:rPr>
      </w:pPr>
      <w:r w:rsidRPr="007E7F1F">
        <w:rPr>
          <w:rFonts w:ascii="Arial" w:eastAsiaTheme="minorHAnsi" w:hAnsi="Arial" w:hint="cs"/>
          <w:szCs w:val="26"/>
          <w:rtl/>
        </w:rPr>
        <w:t>(‌ب)</w:t>
      </w:r>
      <w:r w:rsidRPr="007E7F1F">
        <w:rPr>
          <w:rFonts w:ascii="Arial" w:eastAsiaTheme="minorHAnsi" w:hAnsi="Arial" w:hint="cs"/>
          <w:szCs w:val="26"/>
          <w:rtl/>
        </w:rPr>
        <w:tab/>
      </w:r>
      <w:r w:rsidR="004C6EFE" w:rsidRPr="007E7F1F">
        <w:rPr>
          <w:rFonts w:ascii="Arial" w:hAnsi="Arial"/>
          <w:b/>
          <w:bCs/>
          <w:szCs w:val="26"/>
          <w:rtl/>
        </w:rPr>
        <w:t>النظر</w:t>
      </w:r>
      <w:r w:rsidR="004C6EFE" w:rsidRPr="007E7F1F">
        <w:rPr>
          <w:rFonts w:ascii="Arial" w:hAnsi="Arial"/>
          <w:szCs w:val="26"/>
          <w:rtl/>
        </w:rPr>
        <w:t xml:space="preserve"> في التوصيات الواردة في الفقرات </w:t>
      </w:r>
      <w:r w:rsidR="004C6EFE" w:rsidRPr="007E7F1F">
        <w:rPr>
          <w:rFonts w:ascii="Arial" w:hAnsi="Arial"/>
          <w:szCs w:val="26"/>
        </w:rPr>
        <w:t>33</w:t>
      </w:r>
      <w:r w:rsidR="004C6EFE" w:rsidRPr="007E7F1F">
        <w:rPr>
          <w:rFonts w:ascii="Arial" w:hAnsi="Arial"/>
          <w:szCs w:val="26"/>
          <w:rtl/>
        </w:rPr>
        <w:t xml:space="preserve"> إلى </w:t>
      </w:r>
      <w:r w:rsidR="004C6EFE" w:rsidRPr="007E7F1F">
        <w:rPr>
          <w:rFonts w:ascii="Arial" w:hAnsi="Arial"/>
          <w:szCs w:val="26"/>
        </w:rPr>
        <w:t>38</w:t>
      </w:r>
      <w:r w:rsidR="004C6EFE" w:rsidRPr="007E7F1F">
        <w:rPr>
          <w:rFonts w:ascii="Arial" w:hAnsi="Arial"/>
          <w:szCs w:val="26"/>
          <w:rtl/>
        </w:rPr>
        <w:t>؛</w:t>
      </w:r>
    </w:p>
    <w:p w14:paraId="6297064F" w14:textId="4F6738F2" w:rsidR="004C6EFE" w:rsidRPr="007E7F1F" w:rsidRDefault="007E7F1F" w:rsidP="007E7F1F">
      <w:pPr>
        <w:bidi/>
        <w:spacing w:before="240" w:line="320" w:lineRule="exact"/>
        <w:ind w:left="1701" w:hanging="567"/>
        <w:rPr>
          <w:rFonts w:ascii="Arial" w:hAnsi="Arial"/>
          <w:szCs w:val="26"/>
        </w:rPr>
      </w:pPr>
      <w:r w:rsidRPr="007E7F1F">
        <w:rPr>
          <w:rFonts w:ascii="Arial" w:eastAsiaTheme="minorHAnsi" w:hAnsi="Arial" w:hint="cs"/>
          <w:szCs w:val="26"/>
          <w:rtl/>
        </w:rPr>
        <w:t>(‌ج)</w:t>
      </w:r>
      <w:r w:rsidRPr="007E7F1F">
        <w:rPr>
          <w:rFonts w:ascii="Arial" w:eastAsiaTheme="minorHAnsi" w:hAnsi="Arial" w:hint="cs"/>
          <w:szCs w:val="26"/>
          <w:rtl/>
        </w:rPr>
        <w:tab/>
      </w:r>
      <w:r w:rsidR="004C6EFE" w:rsidRPr="007E7F1F">
        <w:rPr>
          <w:rFonts w:ascii="Arial" w:hAnsi="Arial"/>
          <w:b/>
          <w:bCs/>
          <w:szCs w:val="26"/>
          <w:rtl/>
        </w:rPr>
        <w:t>اتخاذ</w:t>
      </w:r>
      <w:r w:rsidR="004C6EFE" w:rsidRPr="007E7F1F">
        <w:rPr>
          <w:rFonts w:ascii="Arial" w:hAnsi="Arial"/>
          <w:szCs w:val="26"/>
          <w:rtl/>
        </w:rPr>
        <w:t xml:space="preserve"> أي إجراء آخر يعتبر ملائما.</w:t>
      </w:r>
    </w:p>
    <w:p w14:paraId="7107C02C" w14:textId="77777777" w:rsidR="007E7F1F" w:rsidRDefault="006F24BE" w:rsidP="007E7F1F">
      <w:pPr>
        <w:pStyle w:val="Heading3"/>
        <w:bidi/>
        <w:spacing w:before="240" w:after="0" w:line="320" w:lineRule="exact"/>
        <w:rPr>
          <w:rFonts w:ascii="Arial" w:hAnsi="Arial" w:cs="Arial"/>
          <w:szCs w:val="26"/>
          <w:rtl/>
        </w:rPr>
      </w:pPr>
      <w:r w:rsidRPr="007E7F1F">
        <w:rPr>
          <w:rFonts w:ascii="Arial" w:hAnsi="Arial" w:cs="Arial"/>
          <w:szCs w:val="26"/>
          <w:rtl/>
        </w:rPr>
        <w:t>المرفق</w:t>
      </w:r>
    </w:p>
    <w:p w14:paraId="254D4754" w14:textId="06471BF2" w:rsidR="007E7F1F" w:rsidRPr="007E7F1F" w:rsidRDefault="007E7F1F" w:rsidP="007E7F1F">
      <w:pPr>
        <w:pStyle w:val="WMOIndent1"/>
        <w:bidi/>
        <w:spacing w:line="320" w:lineRule="exact"/>
        <w:ind w:left="1211" w:hanging="1211"/>
        <w:rPr>
          <w:rFonts w:ascii="Arial" w:hAnsi="Arial" w:cs="Arial"/>
          <w:szCs w:val="26"/>
        </w:rPr>
      </w:pPr>
      <w:r w:rsidRPr="007E7F1F">
        <w:rPr>
          <w:rFonts w:ascii="Arial" w:hAnsi="Arial" w:cs="Arial" w:hint="eastAsia"/>
          <w:szCs w:val="26"/>
        </w:rPr>
        <w:t>(１)</w:t>
      </w:r>
      <w:r w:rsidRPr="007E7F1F">
        <w:rPr>
          <w:rFonts w:ascii="Arial" w:hAnsi="Arial" w:cs="Arial" w:hint="eastAsia"/>
          <w:szCs w:val="26"/>
        </w:rPr>
        <w:tab/>
      </w:r>
      <w:r w:rsidR="004C6EFE" w:rsidRPr="007E7F1F">
        <w:rPr>
          <w:rFonts w:ascii="Arial" w:hAnsi="Arial" w:cs="Arial"/>
          <w:szCs w:val="26"/>
          <w:rtl/>
        </w:rPr>
        <w:t>مراج</w:t>
      </w:r>
      <w:r w:rsidR="004C6EFE" w:rsidRPr="007E7F1F">
        <w:rPr>
          <w:rFonts w:ascii="Arial" w:hAnsi="Arial" w:cs="Arial"/>
          <w:szCs w:val="26"/>
          <w:rtl/>
          <w:lang w:bidi="ar-EG"/>
        </w:rPr>
        <w:t>ع:</w:t>
      </w:r>
    </w:p>
    <w:p w14:paraId="0D731283" w14:textId="35858C9B"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أ‌)</w:t>
      </w:r>
      <w:r w:rsidRPr="007E7F1F">
        <w:rPr>
          <w:rFonts w:ascii="Arial" w:eastAsiaTheme="minorHAnsi" w:hAnsi="Arial" w:hint="cs"/>
          <w:szCs w:val="26"/>
          <w:rtl/>
        </w:rPr>
        <w:tab/>
      </w:r>
      <w:hyperlink r:id="rId21" w:anchor="page=480" w:history="1">
        <w:r w:rsidR="0078304A" w:rsidRPr="007E7F1F">
          <w:rPr>
            <w:rStyle w:val="Hyperlink"/>
            <w:rFonts w:ascii="Arial" w:hAnsi="Arial"/>
            <w:szCs w:val="26"/>
          </w:rPr>
          <w:t>Cg-18/INF</w:t>
        </w:r>
        <w:r w:rsidR="0078304A" w:rsidRPr="007E7F1F">
          <w:rPr>
            <w:rStyle w:val="Hyperlink"/>
            <w:rFonts w:ascii="Arial" w:hAnsi="Arial"/>
            <w:szCs w:val="26"/>
            <w:rtl/>
          </w:rPr>
          <w:t xml:space="preserve">. </w:t>
        </w:r>
        <w:r w:rsidR="0078304A" w:rsidRPr="007E7F1F">
          <w:rPr>
            <w:rStyle w:val="Hyperlink"/>
            <w:rFonts w:ascii="Arial" w:hAnsi="Arial"/>
            <w:szCs w:val="26"/>
          </w:rPr>
          <w:t>5.4</w:t>
        </w:r>
        <w:r w:rsidR="0078304A" w:rsidRPr="007E7F1F">
          <w:rPr>
            <w:rStyle w:val="Hyperlink"/>
            <w:rFonts w:ascii="Arial" w:hAnsi="Arial"/>
            <w:szCs w:val="26"/>
            <w:rtl/>
          </w:rPr>
          <w:t xml:space="preserve"> </w:t>
        </w:r>
        <w:r w:rsidR="0078304A" w:rsidRPr="007E7F1F">
          <w:rPr>
            <w:rStyle w:val="Hyperlink"/>
            <w:rFonts w:ascii="Arial" w:hAnsi="Arial"/>
            <w:szCs w:val="26"/>
          </w:rPr>
          <w:t>(Cg-18)</w:t>
        </w:r>
      </w:hyperlink>
      <w:r w:rsidR="0078304A" w:rsidRPr="007E7F1F">
        <w:rPr>
          <w:rFonts w:ascii="Arial" w:hAnsi="Arial"/>
          <w:szCs w:val="26"/>
          <w:rtl/>
        </w:rPr>
        <w:t xml:space="preserve"> – تعزيز الخدمات البحرية والساحلية</w:t>
      </w:r>
    </w:p>
    <w:p w14:paraId="1299E8CF" w14:textId="232E1A14"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ب‌)</w:t>
      </w:r>
      <w:r w:rsidRPr="007E7F1F">
        <w:rPr>
          <w:rFonts w:ascii="Arial" w:eastAsiaTheme="minorHAnsi" w:hAnsi="Arial" w:hint="cs"/>
          <w:szCs w:val="26"/>
          <w:rtl/>
        </w:rPr>
        <w:tab/>
      </w:r>
      <w:hyperlink r:id="rId22" w:anchor="page=112" w:history="1">
        <w:r w:rsidR="0078304A" w:rsidRPr="007E7F1F">
          <w:rPr>
            <w:rStyle w:val="Hyperlink"/>
            <w:rFonts w:ascii="Arial" w:hAnsi="Arial"/>
            <w:szCs w:val="26"/>
            <w:rtl/>
          </w:rPr>
          <w:t xml:space="preserve">القرار </w:t>
        </w:r>
        <w:r w:rsidR="0078304A" w:rsidRPr="007E7F1F">
          <w:rPr>
            <w:rStyle w:val="Hyperlink"/>
            <w:rFonts w:ascii="Arial" w:hAnsi="Arial"/>
            <w:szCs w:val="26"/>
          </w:rPr>
          <w:t>30</w:t>
        </w:r>
        <w:r w:rsidR="0078304A" w:rsidRPr="007E7F1F">
          <w:rPr>
            <w:rStyle w:val="Hyperlink"/>
            <w:rFonts w:ascii="Arial" w:hAnsi="Arial"/>
            <w:szCs w:val="26"/>
            <w:rtl/>
          </w:rPr>
          <w:t xml:space="preserve"> </w:t>
        </w:r>
        <w:r w:rsidR="0078304A" w:rsidRPr="007E7F1F">
          <w:rPr>
            <w:rStyle w:val="Hyperlink"/>
            <w:rFonts w:ascii="Arial" w:hAnsi="Arial"/>
            <w:szCs w:val="26"/>
          </w:rPr>
          <w:t>(Cg-18)</w:t>
        </w:r>
      </w:hyperlink>
      <w:r w:rsidR="0078304A" w:rsidRPr="007E7F1F">
        <w:rPr>
          <w:rFonts w:ascii="Arial" w:hAnsi="Arial"/>
          <w:szCs w:val="26"/>
          <w:rtl/>
        </w:rPr>
        <w:t xml:space="preserve"> - تقصي خيارات حساب تكاليف الخدمات البحرية في المستقبل،</w:t>
      </w:r>
    </w:p>
    <w:p w14:paraId="35851009" w14:textId="57F64CE4"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ت‌)</w:t>
      </w:r>
      <w:r w:rsidRPr="007E7F1F">
        <w:rPr>
          <w:rFonts w:ascii="Arial" w:eastAsiaTheme="minorHAnsi" w:hAnsi="Arial" w:hint="cs"/>
          <w:szCs w:val="26"/>
          <w:rtl/>
        </w:rPr>
        <w:tab/>
      </w:r>
      <w:r w:rsidR="004C6EFE" w:rsidRPr="007E7F1F">
        <w:rPr>
          <w:rFonts w:ascii="Arial" w:hAnsi="Arial"/>
          <w:szCs w:val="26"/>
          <w:rtl/>
        </w:rPr>
        <w:t xml:space="preserve">استقصاء المنظمة </w:t>
      </w:r>
      <w:r w:rsidR="004C6EFE" w:rsidRPr="007E7F1F">
        <w:rPr>
          <w:rFonts w:ascii="Arial" w:hAnsi="Arial"/>
          <w:szCs w:val="26"/>
        </w:rPr>
        <w:t>(WMO)</w:t>
      </w:r>
      <w:r w:rsidR="004C6EFE" w:rsidRPr="007E7F1F">
        <w:rPr>
          <w:rFonts w:ascii="Arial" w:hAnsi="Arial"/>
          <w:szCs w:val="26"/>
          <w:rtl/>
        </w:rPr>
        <w:t xml:space="preserve"> </w:t>
      </w:r>
      <w:r w:rsidR="004C6EFE" w:rsidRPr="007E7F1F">
        <w:rPr>
          <w:rFonts w:ascii="Arial" w:hAnsi="Arial"/>
          <w:szCs w:val="26"/>
        </w:rPr>
        <w:t>(2021</w:t>
      </w:r>
      <w:r w:rsidR="004C6EFE" w:rsidRPr="007E7F1F">
        <w:rPr>
          <w:rFonts w:ascii="Arial" w:hAnsi="Arial"/>
          <w:szCs w:val="26"/>
          <w:rtl/>
          <w:lang w:bidi="ar-EG"/>
        </w:rPr>
        <w:t>):</w:t>
      </w:r>
      <w:r w:rsidR="004C6EFE" w:rsidRPr="007E7F1F">
        <w:rPr>
          <w:rFonts w:ascii="Arial" w:hAnsi="Arial"/>
          <w:szCs w:val="26"/>
          <w:rtl/>
        </w:rPr>
        <w:t xml:space="preserve"> </w:t>
      </w:r>
      <w:r w:rsidR="004C6EFE" w:rsidRPr="007E7F1F">
        <w:rPr>
          <w:rFonts w:ascii="Arial" w:hAnsi="Arial"/>
          <w:i/>
          <w:iCs/>
          <w:szCs w:val="26"/>
          <w:rtl/>
        </w:rPr>
        <w:t xml:space="preserve">استقصاء الخدمات البحرية واعتبارات التكلفة </w:t>
      </w:r>
      <w:r w:rsidR="001C0E23">
        <w:rPr>
          <w:rFonts w:ascii="Arial" w:hAnsi="Arial" w:hint="cs"/>
          <w:i/>
          <w:iCs/>
          <w:szCs w:val="26"/>
          <w:rtl/>
        </w:rPr>
        <w:t>(</w:t>
      </w:r>
      <w:r w:rsidR="004C6EFE" w:rsidRPr="007E7F1F">
        <w:rPr>
          <w:rFonts w:ascii="Arial" w:hAnsi="Arial"/>
          <w:i/>
          <w:iCs/>
          <w:szCs w:val="26"/>
        </w:rPr>
        <w:t>3</w:t>
      </w:r>
      <w:r w:rsidR="001C0E23">
        <w:rPr>
          <w:rFonts w:ascii="Arial" w:hAnsi="Arial" w:hint="cs"/>
          <w:i/>
          <w:iCs/>
          <w:szCs w:val="26"/>
          <w:rtl/>
        </w:rPr>
        <w:t xml:space="preserve"> </w:t>
      </w:r>
      <w:r w:rsidR="004C6EFE" w:rsidRPr="007E7F1F">
        <w:rPr>
          <w:rFonts w:ascii="Arial" w:hAnsi="Arial"/>
          <w:i/>
          <w:iCs/>
          <w:szCs w:val="26"/>
          <w:rtl/>
        </w:rPr>
        <w:t xml:space="preserve">كانون الأول/ ديسمبر </w:t>
      </w:r>
      <w:r w:rsidR="004C6EFE" w:rsidRPr="007E7F1F">
        <w:rPr>
          <w:rFonts w:ascii="Arial" w:hAnsi="Arial"/>
          <w:i/>
          <w:iCs/>
          <w:szCs w:val="26"/>
        </w:rPr>
        <w:t>2021</w:t>
      </w:r>
      <w:r w:rsidR="001C0E23">
        <w:rPr>
          <w:rFonts w:ascii="Arial" w:hAnsi="Arial" w:hint="cs"/>
          <w:i/>
          <w:iCs/>
          <w:szCs w:val="26"/>
          <w:rtl/>
        </w:rPr>
        <w:t>)</w:t>
      </w:r>
    </w:p>
    <w:p w14:paraId="4CC50402" w14:textId="5AF78B30"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ث‌)</w:t>
      </w:r>
      <w:r w:rsidRPr="007E7F1F">
        <w:rPr>
          <w:rFonts w:ascii="Arial" w:eastAsiaTheme="minorHAnsi" w:hAnsi="Arial" w:hint="cs"/>
          <w:szCs w:val="26"/>
          <w:rtl/>
        </w:rPr>
        <w:tab/>
      </w:r>
      <w:r w:rsidR="004C6EFE" w:rsidRPr="007E7F1F">
        <w:rPr>
          <w:rFonts w:ascii="Arial" w:hAnsi="Arial"/>
          <w:szCs w:val="26"/>
          <w:rtl/>
        </w:rPr>
        <w:t xml:space="preserve">الاتفاقية الدولية لسلامة الأرواح في البحار </w:t>
      </w:r>
      <w:r w:rsidR="004C6EFE" w:rsidRPr="007E7F1F">
        <w:rPr>
          <w:rFonts w:ascii="Arial" w:hAnsi="Arial"/>
          <w:szCs w:val="26"/>
        </w:rPr>
        <w:t>(SOLAS)</w:t>
      </w:r>
      <w:r w:rsidR="004C6EFE" w:rsidRPr="007E7F1F">
        <w:rPr>
          <w:rFonts w:ascii="Arial" w:hAnsi="Arial"/>
          <w:szCs w:val="26"/>
          <w:rtl/>
        </w:rPr>
        <w:t xml:space="preserve"> </w:t>
      </w:r>
      <w:r w:rsidR="004C6EFE" w:rsidRPr="007E7F1F">
        <w:rPr>
          <w:rFonts w:ascii="Arial" w:hAnsi="Arial"/>
          <w:szCs w:val="26"/>
        </w:rPr>
        <w:t>1974</w:t>
      </w:r>
      <w:r w:rsidR="004C6EFE" w:rsidRPr="007E7F1F">
        <w:rPr>
          <w:rFonts w:ascii="Arial" w:hAnsi="Arial"/>
          <w:szCs w:val="26"/>
          <w:rtl/>
        </w:rPr>
        <w:t>، بصيغتها المعدلة</w:t>
      </w:r>
    </w:p>
    <w:p w14:paraId="3D37994B" w14:textId="7627793C"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lastRenderedPageBreak/>
        <w:t>(ج‌)</w:t>
      </w:r>
      <w:r w:rsidRPr="007E7F1F">
        <w:rPr>
          <w:rFonts w:ascii="Arial" w:eastAsiaTheme="minorHAnsi" w:hAnsi="Arial" w:hint="cs"/>
          <w:szCs w:val="26"/>
          <w:rtl/>
        </w:rPr>
        <w:tab/>
      </w:r>
      <w:hyperlink r:id="rId23" w:history="1">
        <w:r w:rsidR="0078304A" w:rsidRPr="007E7F1F">
          <w:rPr>
            <w:rStyle w:val="Hyperlink"/>
            <w:rFonts w:ascii="Arial" w:eastAsia="MS Mincho" w:hAnsi="Arial"/>
            <w:i/>
            <w:iCs/>
            <w:szCs w:val="26"/>
            <w:rtl/>
          </w:rPr>
          <w:t>دليل خدمات الأرصاد الجوية البحرية</w:t>
        </w:r>
        <w:r>
          <w:rPr>
            <w:rStyle w:val="Hyperlink"/>
            <w:rFonts w:ascii="Arial" w:eastAsia="MS Mincho" w:hAnsi="Arial"/>
            <w:i/>
            <w:iCs/>
            <w:szCs w:val="26"/>
            <w:rtl/>
          </w:rPr>
          <w:t xml:space="preserve"> </w:t>
        </w:r>
        <w:r w:rsidR="0078304A" w:rsidRPr="007E7F1F">
          <w:rPr>
            <w:rStyle w:val="Hyperlink"/>
            <w:rFonts w:ascii="Arial" w:eastAsia="MS Mincho" w:hAnsi="Arial"/>
            <w:i/>
            <w:iCs/>
            <w:szCs w:val="26"/>
            <w:rtl/>
          </w:rPr>
          <w:t xml:space="preserve">(مطبوع </w:t>
        </w:r>
      </w:hyperlink>
      <w:r w:rsidR="0078304A" w:rsidRPr="007E7F1F">
        <w:rPr>
          <w:rFonts w:ascii="Arial" w:eastAsia="MS Mincho" w:hAnsi="Arial"/>
          <w:szCs w:val="26"/>
          <w:rtl/>
        </w:rPr>
        <w:t xml:space="preserve">المنظمة رقم </w:t>
      </w:r>
      <w:r w:rsidR="0078304A" w:rsidRPr="007E7F1F">
        <w:rPr>
          <w:rFonts w:ascii="Arial" w:eastAsia="MS Mincho" w:hAnsi="Arial"/>
          <w:szCs w:val="26"/>
        </w:rPr>
        <w:t>471</w:t>
      </w:r>
      <w:r w:rsidR="0078304A" w:rsidRPr="007E7F1F">
        <w:rPr>
          <w:rFonts w:ascii="Arial" w:eastAsia="MS Mincho" w:hAnsi="Arial"/>
          <w:szCs w:val="26"/>
          <w:rtl/>
        </w:rPr>
        <w:t xml:space="preserve">) (طبعة </w:t>
      </w:r>
      <w:r w:rsidR="0078304A" w:rsidRPr="007E7F1F">
        <w:rPr>
          <w:rFonts w:ascii="Arial" w:eastAsia="MS Mincho" w:hAnsi="Arial"/>
          <w:szCs w:val="26"/>
        </w:rPr>
        <w:t>2018</w:t>
      </w:r>
      <w:r w:rsidR="0078304A" w:rsidRPr="007E7F1F">
        <w:rPr>
          <w:rFonts w:ascii="Arial" w:eastAsia="MS Mincho" w:hAnsi="Arial"/>
          <w:szCs w:val="26"/>
          <w:rtl/>
        </w:rPr>
        <w:t>)</w:t>
      </w:r>
    </w:p>
    <w:p w14:paraId="1900A08D" w14:textId="07A49A95"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ح‌)</w:t>
      </w:r>
      <w:r w:rsidRPr="007E7F1F">
        <w:rPr>
          <w:rFonts w:ascii="Arial" w:eastAsiaTheme="minorHAnsi" w:hAnsi="Arial" w:hint="cs"/>
          <w:szCs w:val="26"/>
          <w:rtl/>
        </w:rPr>
        <w:tab/>
      </w:r>
      <w:r w:rsidR="004C6EFE" w:rsidRPr="007E7F1F">
        <w:rPr>
          <w:rFonts w:ascii="Arial" w:hAnsi="Arial"/>
          <w:szCs w:val="26"/>
          <w:rtl/>
        </w:rPr>
        <w:t xml:space="preserve">قرار المنظمة الدولية للأرصاد الجوية </w:t>
      </w:r>
      <w:r w:rsidR="004C6EFE" w:rsidRPr="007E7F1F">
        <w:rPr>
          <w:rFonts w:ascii="Arial" w:hAnsi="Arial"/>
          <w:szCs w:val="26"/>
        </w:rPr>
        <w:t>(IMO)</w:t>
      </w:r>
      <w:r w:rsidR="004C6EFE" w:rsidRPr="007E7F1F">
        <w:rPr>
          <w:rFonts w:ascii="Arial" w:hAnsi="Arial"/>
          <w:szCs w:val="26"/>
          <w:rtl/>
        </w:rPr>
        <w:t xml:space="preserve"> </w:t>
      </w:r>
      <w:r w:rsidR="004C6EFE" w:rsidRPr="007E7F1F">
        <w:rPr>
          <w:rFonts w:ascii="Arial" w:hAnsi="Arial"/>
          <w:szCs w:val="26"/>
        </w:rPr>
        <w:t>A.707(17)</w:t>
      </w:r>
      <w:r w:rsidR="004C6EFE" w:rsidRPr="007E7F1F">
        <w:rPr>
          <w:rFonts w:ascii="Arial" w:hAnsi="Arial"/>
          <w:szCs w:val="26"/>
          <w:rtl/>
        </w:rPr>
        <w:t xml:space="preserve"> - </w:t>
      </w:r>
      <w:r w:rsidR="004C6EFE" w:rsidRPr="007E7F1F">
        <w:rPr>
          <w:rFonts w:ascii="Arial" w:hAnsi="Arial"/>
          <w:i/>
          <w:iCs/>
          <w:szCs w:val="26"/>
          <w:rtl/>
        </w:rPr>
        <w:t xml:space="preserve">رسوم الاستغاثة </w:t>
      </w:r>
      <w:proofErr w:type="spellStart"/>
      <w:r w:rsidR="004C6EFE" w:rsidRPr="007E7F1F">
        <w:rPr>
          <w:rFonts w:ascii="Arial" w:hAnsi="Arial"/>
          <w:i/>
          <w:iCs/>
          <w:szCs w:val="26"/>
          <w:rtl/>
        </w:rPr>
        <w:t>والإلحاحية</w:t>
      </w:r>
      <w:proofErr w:type="spellEnd"/>
      <w:r w:rsidR="004C6EFE" w:rsidRPr="007E7F1F">
        <w:rPr>
          <w:rFonts w:ascii="Arial" w:hAnsi="Arial"/>
          <w:i/>
          <w:iCs/>
          <w:szCs w:val="26"/>
          <w:rtl/>
        </w:rPr>
        <w:t xml:space="preserve"> ورسائل السلامة من خلال نظام </w:t>
      </w:r>
      <w:r w:rsidR="004C6EFE" w:rsidRPr="007E7F1F">
        <w:rPr>
          <w:rFonts w:ascii="Arial" w:hAnsi="Arial"/>
          <w:i/>
          <w:iCs/>
          <w:szCs w:val="26"/>
        </w:rPr>
        <w:t>Inmarsat</w:t>
      </w:r>
      <w:r w:rsidR="004C6EFE" w:rsidRPr="007E7F1F">
        <w:rPr>
          <w:rFonts w:ascii="Arial" w:hAnsi="Arial"/>
          <w:i/>
          <w:iCs/>
          <w:szCs w:val="26"/>
          <w:rtl/>
        </w:rPr>
        <w:t xml:space="preserve"> </w:t>
      </w:r>
      <w:r w:rsidR="001C0E23">
        <w:rPr>
          <w:rFonts w:ascii="Arial" w:hAnsi="Arial" w:hint="cs"/>
          <w:i/>
          <w:iCs/>
          <w:szCs w:val="26"/>
          <w:rtl/>
        </w:rPr>
        <w:t>(</w:t>
      </w:r>
      <w:r w:rsidR="004C6EFE" w:rsidRPr="007E7F1F">
        <w:rPr>
          <w:rFonts w:ascii="Arial" w:hAnsi="Arial"/>
          <w:i/>
          <w:iCs/>
          <w:szCs w:val="26"/>
        </w:rPr>
        <w:t>6</w:t>
      </w:r>
      <w:r w:rsidR="001C0E23">
        <w:rPr>
          <w:rFonts w:ascii="Arial" w:hAnsi="Arial" w:hint="cs"/>
          <w:i/>
          <w:iCs/>
          <w:szCs w:val="26"/>
          <w:rtl/>
        </w:rPr>
        <w:t xml:space="preserve"> </w:t>
      </w:r>
      <w:r w:rsidR="004C6EFE" w:rsidRPr="007E7F1F">
        <w:rPr>
          <w:rFonts w:ascii="Arial" w:hAnsi="Arial"/>
          <w:i/>
          <w:iCs/>
          <w:szCs w:val="26"/>
          <w:rtl/>
        </w:rPr>
        <w:t xml:space="preserve">تشرين الثاني/ نوفمبر </w:t>
      </w:r>
      <w:r w:rsidR="004C6EFE" w:rsidRPr="007E7F1F">
        <w:rPr>
          <w:rFonts w:ascii="Arial" w:hAnsi="Arial"/>
          <w:i/>
          <w:iCs/>
          <w:szCs w:val="26"/>
        </w:rPr>
        <w:t>1991</w:t>
      </w:r>
      <w:r w:rsidR="001C0E23">
        <w:rPr>
          <w:rFonts w:ascii="Arial" w:hAnsi="Arial" w:hint="cs"/>
          <w:i/>
          <w:iCs/>
          <w:szCs w:val="26"/>
          <w:rtl/>
        </w:rPr>
        <w:t>)،</w:t>
      </w:r>
    </w:p>
    <w:p w14:paraId="481BED94" w14:textId="7AF8D7CF"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خ‌)</w:t>
      </w:r>
      <w:r w:rsidRPr="007E7F1F">
        <w:rPr>
          <w:rFonts w:ascii="Arial" w:eastAsiaTheme="minorHAnsi" w:hAnsi="Arial" w:hint="cs"/>
          <w:szCs w:val="26"/>
          <w:rtl/>
        </w:rPr>
        <w:tab/>
      </w:r>
      <w:r w:rsidR="004C6EFE" w:rsidRPr="007E7F1F">
        <w:rPr>
          <w:rFonts w:ascii="Arial" w:hAnsi="Arial"/>
          <w:szCs w:val="26"/>
          <w:rtl/>
        </w:rPr>
        <w:t xml:space="preserve">قرار المنظمة البحرية الدولية </w:t>
      </w:r>
      <w:r w:rsidR="004C6EFE" w:rsidRPr="007E7F1F">
        <w:rPr>
          <w:rFonts w:ascii="Arial" w:hAnsi="Arial"/>
          <w:szCs w:val="26"/>
        </w:rPr>
        <w:t>(IMO)</w:t>
      </w:r>
      <w:r w:rsidR="004C6EFE" w:rsidRPr="007E7F1F">
        <w:rPr>
          <w:rFonts w:ascii="Arial" w:hAnsi="Arial"/>
          <w:szCs w:val="26"/>
          <w:rtl/>
        </w:rPr>
        <w:t xml:space="preserve"> </w:t>
      </w:r>
      <w:r w:rsidR="004C6EFE" w:rsidRPr="007E7F1F">
        <w:rPr>
          <w:rFonts w:ascii="Arial" w:hAnsi="Arial"/>
          <w:szCs w:val="26"/>
        </w:rPr>
        <w:t>A.1051(27)</w:t>
      </w:r>
      <w:r w:rsidR="004C6EFE" w:rsidRPr="007E7F1F">
        <w:rPr>
          <w:rFonts w:ascii="Arial" w:hAnsi="Arial"/>
          <w:szCs w:val="26"/>
          <w:rtl/>
        </w:rPr>
        <w:t xml:space="preserve">، المعدل بموجب القرار </w:t>
      </w:r>
      <w:r w:rsidR="004C6EFE" w:rsidRPr="007E7F1F">
        <w:rPr>
          <w:rFonts w:ascii="Arial" w:hAnsi="Arial"/>
          <w:szCs w:val="26"/>
        </w:rPr>
        <w:t>MSC.470(101)</w:t>
      </w:r>
      <w:r w:rsidR="004C6EFE" w:rsidRPr="007E7F1F">
        <w:rPr>
          <w:rFonts w:ascii="Arial" w:hAnsi="Arial"/>
          <w:szCs w:val="26"/>
          <w:rtl/>
        </w:rPr>
        <w:t xml:space="preserve"> – </w:t>
      </w:r>
      <w:r w:rsidR="004C6EFE" w:rsidRPr="007E7F1F">
        <w:rPr>
          <w:rFonts w:ascii="Arial" w:hAnsi="Arial"/>
          <w:i/>
          <w:iCs/>
          <w:szCs w:val="26"/>
          <w:rtl/>
        </w:rPr>
        <w:t xml:space="preserve">الخدمة العالمية للمعلومات والإنذارات المتعلقة بالأرصاد الجوية البحرية </w:t>
      </w:r>
      <w:r w:rsidR="004C6EFE" w:rsidRPr="007E7F1F">
        <w:rPr>
          <w:rFonts w:ascii="Arial" w:hAnsi="Arial"/>
          <w:i/>
          <w:iCs/>
          <w:szCs w:val="26"/>
        </w:rPr>
        <w:t>(WWMIWS)</w:t>
      </w:r>
      <w:r w:rsidR="004C6EFE" w:rsidRPr="007E7F1F">
        <w:rPr>
          <w:rFonts w:ascii="Arial" w:hAnsi="Arial"/>
          <w:i/>
          <w:iCs/>
          <w:szCs w:val="26"/>
          <w:rtl/>
        </w:rPr>
        <w:t xml:space="preserve"> – وثيقة إرشادية </w:t>
      </w:r>
      <w:r w:rsidR="001C0E23">
        <w:rPr>
          <w:rFonts w:ascii="Arial" w:hAnsi="Arial" w:hint="cs"/>
          <w:i/>
          <w:iCs/>
          <w:szCs w:val="26"/>
          <w:rtl/>
        </w:rPr>
        <w:t>(</w:t>
      </w:r>
      <w:r w:rsidR="004C6EFE" w:rsidRPr="007E7F1F">
        <w:rPr>
          <w:rFonts w:ascii="Arial" w:hAnsi="Arial"/>
          <w:i/>
          <w:iCs/>
          <w:szCs w:val="26"/>
        </w:rPr>
        <w:t>14</w:t>
      </w:r>
      <w:r w:rsidR="001C0E23">
        <w:rPr>
          <w:rFonts w:ascii="Arial" w:hAnsi="Arial" w:hint="cs"/>
          <w:i/>
          <w:iCs/>
          <w:szCs w:val="26"/>
          <w:rtl/>
        </w:rPr>
        <w:t xml:space="preserve"> </w:t>
      </w:r>
      <w:r w:rsidR="004C6EFE" w:rsidRPr="007E7F1F">
        <w:rPr>
          <w:rFonts w:ascii="Arial" w:hAnsi="Arial"/>
          <w:i/>
          <w:iCs/>
          <w:szCs w:val="26"/>
          <w:rtl/>
        </w:rPr>
        <w:t xml:space="preserve">حزيران/ يونيو </w:t>
      </w:r>
      <w:r w:rsidR="004C6EFE" w:rsidRPr="007E7F1F">
        <w:rPr>
          <w:rFonts w:ascii="Arial" w:hAnsi="Arial"/>
          <w:i/>
          <w:iCs/>
          <w:szCs w:val="26"/>
        </w:rPr>
        <w:t>2019</w:t>
      </w:r>
      <w:r w:rsidR="001C0E23">
        <w:rPr>
          <w:rFonts w:ascii="Arial" w:hAnsi="Arial" w:hint="cs"/>
          <w:i/>
          <w:iCs/>
          <w:szCs w:val="26"/>
          <w:rtl/>
        </w:rPr>
        <w:t>)،</w:t>
      </w:r>
    </w:p>
    <w:p w14:paraId="727634FB" w14:textId="64172F82"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د‌)</w:t>
      </w:r>
      <w:r w:rsidRPr="007E7F1F">
        <w:rPr>
          <w:rFonts w:ascii="Arial" w:eastAsiaTheme="minorHAnsi" w:hAnsi="Arial" w:hint="cs"/>
          <w:szCs w:val="26"/>
          <w:rtl/>
        </w:rPr>
        <w:tab/>
      </w:r>
      <w:hyperlink r:id="rId24" w:history="1">
        <w:r w:rsidR="0078304A" w:rsidRPr="007E7F1F">
          <w:rPr>
            <w:rStyle w:val="Hyperlink"/>
            <w:rFonts w:ascii="Arial" w:hAnsi="Arial"/>
            <w:i/>
            <w:iCs/>
            <w:szCs w:val="26"/>
            <w:rtl/>
          </w:rPr>
          <w:t xml:space="preserve">المبادئ التوجيهية بشأن دور المرافق الوطنية للأرصاد الجوية والهيدرولوجيا </w:t>
        </w:r>
        <w:r w:rsidR="0078304A" w:rsidRPr="007E7F1F">
          <w:rPr>
            <w:rStyle w:val="Hyperlink"/>
            <w:rFonts w:ascii="Arial" w:hAnsi="Arial"/>
            <w:i/>
            <w:iCs/>
            <w:szCs w:val="26"/>
          </w:rPr>
          <w:t>(NMHSs)</w:t>
        </w:r>
        <w:r w:rsidR="0078304A" w:rsidRPr="007E7F1F">
          <w:rPr>
            <w:rStyle w:val="Hyperlink"/>
            <w:rFonts w:ascii="Arial" w:hAnsi="Arial"/>
            <w:i/>
            <w:iCs/>
            <w:szCs w:val="26"/>
            <w:rtl/>
          </w:rPr>
          <w:t xml:space="preserve"> وتشغيلها وإدارتها</w:t>
        </w:r>
        <w:r>
          <w:rPr>
            <w:rStyle w:val="Hyperlink"/>
            <w:rFonts w:ascii="Arial" w:hAnsi="Arial"/>
            <w:i/>
            <w:iCs/>
            <w:szCs w:val="26"/>
            <w:rtl/>
          </w:rPr>
          <w:t xml:space="preserve"> </w:t>
        </w:r>
        <w:r w:rsidR="0078304A" w:rsidRPr="007E7F1F">
          <w:rPr>
            <w:rStyle w:val="Hyperlink"/>
            <w:rFonts w:ascii="Arial" w:hAnsi="Arial"/>
            <w:i/>
            <w:iCs/>
            <w:szCs w:val="26"/>
            <w:rtl/>
          </w:rPr>
          <w:t xml:space="preserve">(مطبوع </w:t>
        </w:r>
      </w:hyperlink>
      <w:r w:rsidR="0078304A" w:rsidRPr="007E7F1F">
        <w:rPr>
          <w:rFonts w:ascii="Arial" w:hAnsi="Arial"/>
          <w:szCs w:val="26"/>
          <w:rtl/>
        </w:rPr>
        <w:t xml:space="preserve">المنظمة رقم </w:t>
      </w:r>
      <w:r w:rsidR="0078304A" w:rsidRPr="007E7F1F">
        <w:rPr>
          <w:rFonts w:ascii="Arial" w:hAnsi="Arial"/>
          <w:szCs w:val="26"/>
        </w:rPr>
        <w:t>1195</w:t>
      </w:r>
      <w:r w:rsidR="0078304A" w:rsidRPr="007E7F1F">
        <w:rPr>
          <w:rFonts w:ascii="Arial" w:hAnsi="Arial"/>
          <w:szCs w:val="26"/>
          <w:rtl/>
        </w:rPr>
        <w:t xml:space="preserve">) (طبعة </w:t>
      </w:r>
      <w:r w:rsidR="0078304A" w:rsidRPr="007E7F1F">
        <w:rPr>
          <w:rFonts w:ascii="Arial" w:hAnsi="Arial"/>
          <w:szCs w:val="26"/>
        </w:rPr>
        <w:t>2017</w:t>
      </w:r>
      <w:r w:rsidR="0078304A" w:rsidRPr="007E7F1F">
        <w:rPr>
          <w:rFonts w:ascii="Arial" w:hAnsi="Arial"/>
          <w:szCs w:val="26"/>
          <w:rtl/>
        </w:rPr>
        <w:t>)</w:t>
      </w:r>
    </w:p>
    <w:p w14:paraId="3BDB88CE" w14:textId="438901CD"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ذ‌)</w:t>
      </w:r>
      <w:r w:rsidRPr="007E7F1F">
        <w:rPr>
          <w:rFonts w:ascii="Arial" w:eastAsiaTheme="minorHAnsi" w:hAnsi="Arial" w:hint="cs"/>
          <w:szCs w:val="26"/>
          <w:rtl/>
        </w:rPr>
        <w:tab/>
      </w:r>
      <w:hyperlink r:id="rId25" w:anchor=".YxWlyXZBw2w" w:history="1">
        <w:r w:rsidR="0078304A" w:rsidRPr="007E7F1F">
          <w:rPr>
            <w:rStyle w:val="Hyperlink"/>
            <w:rFonts w:ascii="Arial" w:hAnsi="Arial"/>
            <w:i/>
            <w:iCs/>
            <w:szCs w:val="26"/>
            <w:rtl/>
          </w:rPr>
          <w:t xml:space="preserve">تقارير الطقس، المجلد دال، معلومات الشحن (مطبوع </w:t>
        </w:r>
      </w:hyperlink>
      <w:r w:rsidR="0078304A" w:rsidRPr="007E7F1F">
        <w:rPr>
          <w:rFonts w:ascii="Arial" w:hAnsi="Arial"/>
          <w:szCs w:val="26"/>
          <w:rtl/>
        </w:rPr>
        <w:t xml:space="preserve"> المنظمة رقم </w:t>
      </w:r>
      <w:r w:rsidR="0078304A" w:rsidRPr="007E7F1F">
        <w:rPr>
          <w:rFonts w:ascii="Arial" w:hAnsi="Arial"/>
          <w:szCs w:val="26"/>
        </w:rPr>
        <w:t>9</w:t>
      </w:r>
      <w:r w:rsidR="0078304A" w:rsidRPr="007E7F1F">
        <w:rPr>
          <w:rFonts w:ascii="Arial" w:hAnsi="Arial"/>
          <w:szCs w:val="26"/>
          <w:rtl/>
        </w:rPr>
        <w:t xml:space="preserve">) </w:t>
      </w:r>
      <w:r w:rsidR="0078304A" w:rsidRPr="007E7F1F">
        <w:rPr>
          <w:rFonts w:ascii="Arial" w:hAnsi="Arial"/>
          <w:szCs w:val="26"/>
        </w:rPr>
        <w:t>(2014)</w:t>
      </w:r>
    </w:p>
    <w:p w14:paraId="701C17FB" w14:textId="71B5E7E7" w:rsidR="004C6EFE" w:rsidRPr="007E7F1F" w:rsidRDefault="007E7F1F" w:rsidP="007E7F1F">
      <w:pPr>
        <w:bidi/>
        <w:spacing w:before="240" w:line="320" w:lineRule="exact"/>
        <w:ind w:left="1134" w:hanging="567"/>
        <w:rPr>
          <w:rFonts w:ascii="Arial" w:hAnsi="Arial"/>
          <w:szCs w:val="26"/>
        </w:rPr>
      </w:pPr>
      <w:r w:rsidRPr="007E7F1F">
        <w:rPr>
          <w:rFonts w:ascii="Arial" w:eastAsiaTheme="minorHAnsi" w:hAnsi="Arial" w:hint="cs"/>
          <w:szCs w:val="26"/>
          <w:rtl/>
        </w:rPr>
        <w:t>(ر‌)</w:t>
      </w:r>
      <w:r w:rsidRPr="007E7F1F">
        <w:rPr>
          <w:rFonts w:ascii="Arial" w:eastAsiaTheme="minorHAnsi" w:hAnsi="Arial" w:hint="cs"/>
          <w:szCs w:val="26"/>
          <w:rtl/>
        </w:rPr>
        <w:tab/>
      </w:r>
      <w:hyperlink r:id="rId26" w:history="1">
        <w:r w:rsidR="0078304A" w:rsidRPr="007E7F1F">
          <w:rPr>
            <w:rStyle w:val="Hyperlink"/>
            <w:rFonts w:ascii="Arial" w:hAnsi="Arial"/>
            <w:i/>
            <w:iCs/>
            <w:szCs w:val="26"/>
            <w:rtl/>
          </w:rPr>
          <w:t>مرجع خدمات الأرصاد الجوية البحرية، المجلد الأول – الجوانب العالمية</w:t>
        </w:r>
      </w:hyperlink>
      <w:r w:rsidR="0078304A" w:rsidRPr="007E7F1F">
        <w:rPr>
          <w:rFonts w:ascii="Arial" w:hAnsi="Arial"/>
          <w:szCs w:val="26"/>
          <w:rtl/>
        </w:rPr>
        <w:t xml:space="preserve"> (مطبوع المنظمة </w:t>
      </w:r>
      <w:r w:rsidR="006B4FA3" w:rsidRPr="007E7F1F">
        <w:rPr>
          <w:rFonts w:ascii="Arial" w:hAnsi="Arial"/>
          <w:szCs w:val="26"/>
          <w:rtl/>
        </w:rPr>
        <w:noBreakHyphen/>
      </w:r>
      <w:r w:rsidR="0078304A" w:rsidRPr="007E7F1F">
        <w:rPr>
          <w:rFonts w:ascii="Arial" w:hAnsi="Arial"/>
          <w:szCs w:val="26"/>
          <w:rtl/>
        </w:rPr>
        <w:t xml:space="preserve">رقم </w:t>
      </w:r>
      <w:r w:rsidR="0078304A" w:rsidRPr="007E7F1F">
        <w:rPr>
          <w:rFonts w:ascii="Arial" w:hAnsi="Arial"/>
          <w:szCs w:val="26"/>
        </w:rPr>
        <w:t>558</w:t>
      </w:r>
      <w:r w:rsidR="0078304A" w:rsidRPr="007E7F1F">
        <w:rPr>
          <w:rFonts w:ascii="Arial" w:hAnsi="Arial"/>
          <w:szCs w:val="26"/>
          <w:rtl/>
        </w:rPr>
        <w:t xml:space="preserve">) (طبعة </w:t>
      </w:r>
      <w:r w:rsidR="0078304A" w:rsidRPr="007E7F1F">
        <w:rPr>
          <w:rFonts w:ascii="Arial" w:hAnsi="Arial"/>
          <w:szCs w:val="26"/>
        </w:rPr>
        <w:t>2018</w:t>
      </w:r>
      <w:r w:rsidR="0078304A" w:rsidRPr="007E7F1F">
        <w:rPr>
          <w:rFonts w:ascii="Arial" w:hAnsi="Arial"/>
          <w:szCs w:val="26"/>
          <w:rtl/>
        </w:rPr>
        <w:t>)</w:t>
      </w:r>
    </w:p>
    <w:p w14:paraId="00D0ED87" w14:textId="2249A925" w:rsidR="004C6EFE" w:rsidRPr="007E7F1F" w:rsidRDefault="006B4FA3" w:rsidP="007E7F1F">
      <w:pPr>
        <w:pStyle w:val="WMOBodyText"/>
        <w:bidi/>
        <w:spacing w:line="320" w:lineRule="exact"/>
        <w:jc w:val="center"/>
        <w:rPr>
          <w:rFonts w:ascii="Arial" w:hAnsi="Arial" w:cs="Arial"/>
          <w:szCs w:val="26"/>
          <w:lang w:eastAsia="en-US"/>
        </w:rPr>
      </w:pPr>
      <w:r w:rsidRPr="007E7F1F">
        <w:rPr>
          <w:rFonts w:ascii="Arial" w:hAnsi="Arial" w:cs="Arial"/>
          <w:szCs w:val="26"/>
          <w:rtl/>
        </w:rPr>
        <w:t>________________</w:t>
      </w:r>
    </w:p>
    <w:sectPr w:rsidR="004C6EFE" w:rsidRPr="007E7F1F" w:rsidSect="0020095E">
      <w:headerReference w:type="even" r:id="rId27"/>
      <w:headerReference w:type="default" r:id="rId28"/>
      <w:headerReference w:type="first" r:id="rId29"/>
      <w:pgSz w:w="11907" w:h="16840" w:code="9"/>
      <w:pgMar w:top="1134" w:right="1134" w:bottom="1134" w:left="1134" w:header="1134" w:footer="113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431A7" w14:textId="77777777" w:rsidR="0007020D" w:rsidRDefault="0007020D">
      <w:r>
        <w:separator/>
      </w:r>
    </w:p>
    <w:p w14:paraId="0AD1B155" w14:textId="77777777" w:rsidR="0007020D" w:rsidRDefault="0007020D"/>
    <w:p w14:paraId="298CBF4E" w14:textId="77777777" w:rsidR="0007020D" w:rsidRDefault="0007020D"/>
  </w:endnote>
  <w:endnote w:type="continuationSeparator" w:id="0">
    <w:p w14:paraId="1E2D297C" w14:textId="77777777" w:rsidR="0007020D" w:rsidRDefault="0007020D">
      <w:r>
        <w:continuationSeparator/>
      </w:r>
    </w:p>
    <w:p w14:paraId="459D2BA6" w14:textId="77777777" w:rsidR="0007020D" w:rsidRDefault="0007020D"/>
    <w:p w14:paraId="39A06296" w14:textId="77777777" w:rsidR="0007020D" w:rsidRDefault="0007020D"/>
  </w:endnote>
  <w:endnote w:type="continuationNotice" w:id="1">
    <w:p w14:paraId="78CDFA25" w14:textId="77777777" w:rsidR="0007020D" w:rsidRDefault="000702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Times New Roman"/>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74E7D" w14:textId="77777777" w:rsidR="0007020D" w:rsidRDefault="0007020D">
      <w:r>
        <w:separator/>
      </w:r>
    </w:p>
  </w:footnote>
  <w:footnote w:type="continuationSeparator" w:id="0">
    <w:p w14:paraId="7ABF770D" w14:textId="77777777" w:rsidR="0007020D" w:rsidRDefault="0007020D">
      <w:r>
        <w:continuationSeparator/>
      </w:r>
    </w:p>
    <w:p w14:paraId="1E471CEB" w14:textId="77777777" w:rsidR="0007020D" w:rsidRDefault="0007020D"/>
    <w:p w14:paraId="292D2C21" w14:textId="77777777" w:rsidR="0007020D" w:rsidRDefault="0007020D"/>
  </w:footnote>
  <w:footnote w:type="continuationNotice" w:id="1">
    <w:p w14:paraId="131E2B34" w14:textId="77777777" w:rsidR="0007020D" w:rsidRDefault="000702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F98D" w14:textId="77777777" w:rsidR="00D15DAE" w:rsidRDefault="00C33DBE">
    <w:pPr>
      <w:pStyle w:val="Header"/>
    </w:pPr>
    <w:r>
      <w:rPr>
        <w:noProof/>
      </w:rPr>
      <w:pict w14:anchorId="101CDA30">
        <v:shapetype id="_x0000_m2111"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3DEB2DB1">
        <v:shape id="_x0000_s2083" type="#_x0000_m2111" style="position:absolute;left:0;text-align:left;margin-left:0;margin-top:0;width:595.3pt;height:550pt;z-index:-251648000;mso-position-horizontal:left;mso-position-horizontal-relative:page;mso-position-vertical:top;mso-position-vertical-relative:page" o:preferrelative="t" o:allowincell="f">
          <v:imagedata r:id="rId1" o:title="docx4j-logo"/>
          <w10:wrap anchorx="page" anchory="page"/>
        </v:shape>
      </w:pict>
    </w:r>
  </w:p>
  <w:p w14:paraId="16C65637" w14:textId="77777777" w:rsidR="00A77513" w:rsidRDefault="00A77513"/>
  <w:p w14:paraId="51E6341A" w14:textId="77777777" w:rsidR="00D15DAE" w:rsidRDefault="00C33DBE">
    <w:pPr>
      <w:pStyle w:val="Header"/>
    </w:pPr>
    <w:r>
      <w:rPr>
        <w:noProof/>
      </w:rPr>
      <w:pict w14:anchorId="0244B95E">
        <v:shapetype id="_x0000_m2110"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21880B5D">
        <v:shape id="_x0000_s2085" type="#_x0000_m2110" style="position:absolute;left:0;text-align:left;margin-left:0;margin-top:0;width:595.3pt;height:550pt;z-index:-251649024;mso-position-horizontal:left;mso-position-horizontal-relative:page;mso-position-vertical:top;mso-position-vertical-relative:page" o:preferrelative="t" o:allowincell="f">
          <v:imagedata r:id="rId1" o:title="docx4j-logo"/>
          <w10:wrap anchorx="page" anchory="page"/>
        </v:shape>
      </w:pict>
    </w:r>
  </w:p>
  <w:p w14:paraId="0769A529" w14:textId="77777777" w:rsidR="00A77513" w:rsidRDefault="00A77513"/>
  <w:p w14:paraId="7AF1D5F4" w14:textId="77777777" w:rsidR="00D15DAE" w:rsidRDefault="00C33DBE">
    <w:pPr>
      <w:pStyle w:val="Header"/>
    </w:pPr>
    <w:r>
      <w:rPr>
        <w:noProof/>
      </w:rPr>
      <w:pict w14:anchorId="7B28BBCF">
        <v:shapetype id="_x0000_m2109"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rPr>
        <w:noProof/>
      </w:rPr>
      <w:pict w14:anchorId="64BA00EA">
        <v:shape id="_x0000_s2087" type="#_x0000_m2109" style="position:absolute;left:0;text-align:left;margin-left:0;margin-top:0;width:595.3pt;height:550pt;z-index:-251650048;mso-position-horizontal:left;mso-position-horizontal-relative:page;mso-position-vertical:top;mso-position-vertical-relative:page" o:preferrelative="t" o:allowincell="f">
          <v:imagedata r:id="rId1" o:title="docx4j-logo"/>
          <w10:wrap anchorx="page" anchory="page"/>
        </v:shape>
      </w:pict>
    </w:r>
  </w:p>
  <w:p w14:paraId="2AA9FD75" w14:textId="77777777" w:rsidR="00A77513" w:rsidRDefault="00A77513"/>
  <w:p w14:paraId="566D493E" w14:textId="77777777" w:rsidR="008F073B" w:rsidRDefault="00C33DBE">
    <w:pPr>
      <w:pStyle w:val="Header"/>
    </w:pPr>
    <w:r>
      <w:rPr>
        <w:noProof/>
      </w:rPr>
      <w:pict w14:anchorId="4EC1E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03" type="#_x0000_t75" style="position:absolute;left:0;text-align:left;margin-left:0;margin-top:0;width:50pt;height:50pt;z-index:251652096;visibility:hidden">
          <v:path gradientshapeok="f"/>
          <o:lock v:ext="edit" selection="t"/>
        </v:shape>
      </w:pict>
    </w:r>
    <w:r>
      <w:pict w14:anchorId="0113503B">
        <v:shapetype id="_x0000_m2108"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f" o:connecttype="rect"/>
          <o:lock v:ext="edit" aspectratio="t"/>
        </v:shapetype>
      </w:pict>
    </w:r>
    <w:r>
      <w:pict w14:anchorId="5CF99F41">
        <v:shape id="WordPictureWatermark835936646" o:spid="_x0000_s2050" type="#_x0000_m2108" style="position:absolute;left:0;text-align:left;margin-left:0;margin-top:0;width:595.3pt;height:550pt;z-index:-251652096;mso-position-horizontal:left;mso-position-horizontal-relative:page;mso-position-vertical:top;mso-position-vertical-relative:page" o:preferrelative="t" o:allowincell="f">
          <v:imagedata r:id="rId1" o:title="docx4j-logo"/>
          <w10:wrap anchorx="page" anchory="page"/>
        </v:shape>
      </w:pict>
    </w:r>
  </w:p>
  <w:p w14:paraId="399FC443" w14:textId="77777777" w:rsidR="00D15DAE" w:rsidRDefault="00D15DAE"/>
  <w:p w14:paraId="41391807" w14:textId="77777777" w:rsidR="0060630D" w:rsidRDefault="00C33DBE">
    <w:pPr>
      <w:pStyle w:val="Header"/>
    </w:pPr>
    <w:r>
      <w:rPr>
        <w:noProof/>
      </w:rPr>
      <w:pict w14:anchorId="6F5F66D0">
        <v:shape id="_x0000_s2082" type="#_x0000_t75" style="position:absolute;left:0;text-align:left;margin-left:0;margin-top:0;width:50pt;height:50pt;z-index:251658240;visibility:hidden">
          <v:path gradientshapeok="f"/>
          <o:lock v:ext="edit" selection="t"/>
        </v:shape>
      </w:pict>
    </w:r>
    <w:r>
      <w:pict w14:anchorId="39F83BF0">
        <v:shape id="_x0000_s2101" type="#_x0000_t75" style="position:absolute;left:0;text-align:left;margin-left:0;margin-top:0;width:50pt;height:50pt;z-index:251653120;visibility:hidden">
          <v:path gradientshapeok="f"/>
          <o:lock v:ext="edit" selection="t"/>
        </v:shape>
      </w:pict>
    </w:r>
  </w:p>
  <w:p w14:paraId="465BAEA4" w14:textId="77777777" w:rsidR="008F073B" w:rsidRDefault="008F073B"/>
  <w:p w14:paraId="4647AB36" w14:textId="77777777" w:rsidR="009301CE" w:rsidRDefault="00C33DBE">
    <w:pPr>
      <w:pStyle w:val="Header"/>
    </w:pPr>
    <w:r>
      <w:rPr>
        <w:noProof/>
      </w:rPr>
      <w:pict w14:anchorId="03204221">
        <v:shape id="_x0000_s2065" type="#_x0000_t75" style="position:absolute;left:0;text-align:left;margin-left:0;margin-top:0;width:50pt;height:50pt;z-index:251665408;visibility:hidden">
          <v:path gradientshapeok="f"/>
          <o:lock v:ext="edit" selection="t"/>
        </v:shape>
      </w:pict>
    </w:r>
    <w:r>
      <w:pict w14:anchorId="07959A99">
        <v:shape id="_x0000_s2080" type="#_x0000_t75" style="position:absolute;left:0;text-align:left;margin-left:0;margin-top:0;width:50pt;height:50pt;z-index:251659264;visibility:hidden">
          <v:path gradientshapeok="f"/>
          <o:lock v:ext="edit" selectio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8148" w14:textId="1A2A7E60" w:rsidR="007E7F1F" w:rsidRPr="007E7F1F" w:rsidRDefault="007E7F1F" w:rsidP="007E7F1F">
    <w:pPr>
      <w:pStyle w:val="Header"/>
      <w:rPr>
        <w:rFonts w:ascii="Arial" w:hAnsi="Arial"/>
      </w:rPr>
    </w:pPr>
    <w:r w:rsidRPr="007E7F1F">
      <w:rPr>
        <w:rFonts w:ascii="Arial" w:hAnsi="Arial"/>
      </w:rPr>
      <w:t xml:space="preserve">SERCOM-2/INF. 5.8(2), p. </w:t>
    </w:r>
    <w:r w:rsidRPr="007E7F1F">
      <w:rPr>
        <w:rStyle w:val="PageNumber"/>
        <w:rFonts w:ascii="Arial" w:hAnsi="Arial"/>
      </w:rPr>
      <w:fldChar w:fldCharType="begin"/>
    </w:r>
    <w:r w:rsidRPr="007E7F1F">
      <w:rPr>
        <w:rStyle w:val="PageNumber"/>
        <w:rFonts w:ascii="Arial" w:hAnsi="Arial"/>
      </w:rPr>
      <w:instrText xml:space="preserve"> PAGE </w:instrText>
    </w:r>
    <w:r w:rsidRPr="007E7F1F">
      <w:rPr>
        <w:rStyle w:val="PageNumber"/>
        <w:rFonts w:ascii="Arial" w:hAnsi="Arial"/>
      </w:rPr>
      <w:fldChar w:fldCharType="separate"/>
    </w:r>
    <w:r w:rsidRPr="007E7F1F">
      <w:rPr>
        <w:rStyle w:val="PageNumber"/>
        <w:rFonts w:ascii="Arial" w:hAnsi="Arial"/>
      </w:rPr>
      <w:t>3</w:t>
    </w:r>
    <w:r w:rsidRPr="007E7F1F">
      <w:rPr>
        <w:rStyle w:val="PageNumber"/>
        <w:rFonts w:ascii="Arial" w:hAnsi="Arial"/>
      </w:rPr>
      <w:fldChar w:fldCharType="end"/>
    </w:r>
    <w:r w:rsidRPr="007E7F1F">
      <w:rPr>
        <w:rFonts w:ascii="Arial" w:hAnsi="Arial"/>
        <w:noProof/>
      </w:rPr>
      <mc:AlternateContent>
        <mc:Choice Requires="wps">
          <w:drawing>
            <wp:anchor distT="0" distB="0" distL="114300" distR="114300" simplePos="0" relativeHeight="251671040" behindDoc="0" locked="0" layoutInCell="1" allowOverlap="1" wp14:anchorId="584E484F" wp14:editId="29FAEB88">
              <wp:simplePos x="0" y="0"/>
              <wp:positionH relativeFrom="column">
                <wp:posOffset>0</wp:posOffset>
              </wp:positionH>
              <wp:positionV relativeFrom="paragraph">
                <wp:posOffset>0</wp:posOffset>
              </wp:positionV>
              <wp:extent cx="635000" cy="635000"/>
              <wp:effectExtent l="0" t="0" r="3175" b="3175"/>
              <wp:wrapNone/>
              <wp:docPr id="39" name="Rectangle 3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CB06F2" id="Rectangle 39" o:spid="_x0000_s1026" style="position:absolute;left:0;text-align:left;margin-left:0;margin-top:0;width:50pt;height:50pt;z-index:2516710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73088" behindDoc="0" locked="0" layoutInCell="1" allowOverlap="1" wp14:anchorId="4E38DCA9" wp14:editId="40797CC9">
              <wp:simplePos x="0" y="0"/>
              <wp:positionH relativeFrom="column">
                <wp:posOffset>0</wp:posOffset>
              </wp:positionH>
              <wp:positionV relativeFrom="paragraph">
                <wp:posOffset>0</wp:posOffset>
              </wp:positionV>
              <wp:extent cx="635000" cy="635000"/>
              <wp:effectExtent l="0" t="0" r="3175" b="3175"/>
              <wp:wrapNone/>
              <wp:docPr id="38" name="Rectangle 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A499DF" id="Rectangle 38" o:spid="_x0000_s1026" style="position:absolute;left:0;text-align:left;margin-left:0;margin-top:0;width:50pt;height:50pt;z-index:2516730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66944" behindDoc="0" locked="0" layoutInCell="1" allowOverlap="1" wp14:anchorId="767610B0" wp14:editId="230EE736">
              <wp:simplePos x="0" y="0"/>
              <wp:positionH relativeFrom="column">
                <wp:posOffset>0</wp:posOffset>
              </wp:positionH>
              <wp:positionV relativeFrom="paragraph">
                <wp:posOffset>0</wp:posOffset>
              </wp:positionV>
              <wp:extent cx="635000" cy="635000"/>
              <wp:effectExtent l="0" t="0" r="3175" b="3175"/>
              <wp:wrapNone/>
              <wp:docPr id="37" name="Rectangle 3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10D281" id="Rectangle 37" o:spid="_x0000_s1026" style="position:absolute;left:0;text-align:left;margin-left:0;margin-top:0;width:50pt;height:50pt;z-index:2516669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68992" behindDoc="0" locked="0" layoutInCell="1" allowOverlap="1" wp14:anchorId="2A6B3337" wp14:editId="4409A4FE">
              <wp:simplePos x="0" y="0"/>
              <wp:positionH relativeFrom="column">
                <wp:posOffset>0</wp:posOffset>
              </wp:positionH>
              <wp:positionV relativeFrom="paragraph">
                <wp:posOffset>0</wp:posOffset>
              </wp:positionV>
              <wp:extent cx="635000" cy="635000"/>
              <wp:effectExtent l="0" t="0" r="3175" b="3175"/>
              <wp:wrapNone/>
              <wp:docPr id="36" name="Rectangle 3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3964A0" id="Rectangle 36" o:spid="_x0000_s1026" style="position:absolute;left:0;text-align:left;margin-left:0;margin-top:0;width:50pt;height:50pt;z-index:2516689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62848" behindDoc="0" locked="0" layoutInCell="1" allowOverlap="1" wp14:anchorId="6D988172" wp14:editId="009492A3">
              <wp:simplePos x="0" y="0"/>
              <wp:positionH relativeFrom="column">
                <wp:posOffset>0</wp:posOffset>
              </wp:positionH>
              <wp:positionV relativeFrom="paragraph">
                <wp:posOffset>0</wp:posOffset>
              </wp:positionV>
              <wp:extent cx="635000" cy="635000"/>
              <wp:effectExtent l="0" t="0" r="3175" b="3175"/>
              <wp:wrapNone/>
              <wp:docPr id="35" name="Rectangle 3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6A67B2" id="Rectangle 35" o:spid="_x0000_s1026" style="position:absolute;left:0;text-align:left;margin-left:0;margin-top:0;width:50pt;height:50pt;z-index:251662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64896" behindDoc="0" locked="0" layoutInCell="1" allowOverlap="1" wp14:anchorId="0EAAE2A9" wp14:editId="279EA22B">
              <wp:simplePos x="0" y="0"/>
              <wp:positionH relativeFrom="column">
                <wp:posOffset>0</wp:posOffset>
              </wp:positionH>
              <wp:positionV relativeFrom="paragraph">
                <wp:posOffset>0</wp:posOffset>
              </wp:positionV>
              <wp:extent cx="635000" cy="635000"/>
              <wp:effectExtent l="0" t="0" r="3175" b="3175"/>
              <wp:wrapNone/>
              <wp:docPr id="34" name="Rectangle 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4A82A0" id="Rectangle 34" o:spid="_x0000_s1026" style="position:absolute;left:0;text-align:left;margin-left:0;margin-top:0;width:50pt;height:50pt;z-index:2516648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58752" behindDoc="0" locked="0" layoutInCell="1" allowOverlap="1" wp14:anchorId="4CC624C4" wp14:editId="7F63B95E">
              <wp:simplePos x="0" y="0"/>
              <wp:positionH relativeFrom="column">
                <wp:posOffset>0</wp:posOffset>
              </wp:positionH>
              <wp:positionV relativeFrom="paragraph">
                <wp:posOffset>0</wp:posOffset>
              </wp:positionV>
              <wp:extent cx="635000" cy="635000"/>
              <wp:effectExtent l="0" t="0" r="3175" b="3175"/>
              <wp:wrapNone/>
              <wp:docPr id="33" name="Rectangle 3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6727B3" id="Rectangle 33" o:spid="_x0000_s1026" style="position:absolute;left:0;text-align:left;margin-left:0;margin-top:0;width:50pt;height:50pt;z-index:2516587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Pr="007E7F1F">
      <w:rPr>
        <w:rFonts w:ascii="Arial" w:hAnsi="Arial"/>
        <w:noProof/>
      </w:rPr>
      <mc:AlternateContent>
        <mc:Choice Requires="wps">
          <w:drawing>
            <wp:anchor distT="0" distB="0" distL="114300" distR="114300" simplePos="0" relativeHeight="251660800" behindDoc="0" locked="0" layoutInCell="1" allowOverlap="1" wp14:anchorId="687D55F5" wp14:editId="58DA1BC3">
              <wp:simplePos x="0" y="0"/>
              <wp:positionH relativeFrom="column">
                <wp:posOffset>0</wp:posOffset>
              </wp:positionH>
              <wp:positionV relativeFrom="paragraph">
                <wp:posOffset>0</wp:posOffset>
              </wp:positionV>
              <wp:extent cx="635000" cy="635000"/>
              <wp:effectExtent l="0" t="0" r="3175" b="3175"/>
              <wp:wrapNone/>
              <wp:docPr id="32" name="Rectangle 3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5A9D0" id="Rectangle 32" o:spid="_x0000_s1026" style="position:absolute;left:0;text-align:left;margin-left:0;margin-top:0;width:50pt;height:50pt;z-index:2516608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8446E" w14:textId="2E3A7512" w:rsidR="009301CE" w:rsidRPr="00940013" w:rsidRDefault="009301CE" w:rsidP="00940013">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267"/>
    <w:multiLevelType w:val="hybridMultilevel"/>
    <w:tmpl w:val="2FCAC08A"/>
    <w:lvl w:ilvl="0" w:tplc="8CA2A5AC">
      <w:start w:val="1"/>
      <w:numFmt w:val="decimalFullWidth"/>
      <w:lvlText w:val="(%1)"/>
      <w:lvlJc w:val="left"/>
      <w:pPr>
        <w:ind w:left="720" w:hanging="360"/>
      </w:pPr>
      <w:rPr>
        <w:rFonts w:hint="default"/>
      </w:rPr>
    </w:lvl>
    <w:lvl w:ilvl="1" w:tplc="04090019" w:tentative="1">
      <w:start w:val="1"/>
      <w:numFmt w:val="arabicAlpha"/>
      <w:lvlText w:val="%2."/>
      <w:lvlJc w:val="left"/>
      <w:pPr>
        <w:ind w:left="1440" w:hanging="360"/>
      </w:pPr>
    </w:lvl>
    <w:lvl w:ilvl="2" w:tplc="0409001B" w:tentative="1">
      <w:start w:val="1"/>
      <w:numFmt w:val="arabicAbjad"/>
      <w:lvlText w:val="%3."/>
      <w:lvlJc w:val="right"/>
      <w:pPr>
        <w:ind w:left="2160" w:hanging="180"/>
      </w:pPr>
    </w:lvl>
    <w:lvl w:ilvl="3" w:tplc="0409000F" w:tentative="1">
      <w:start w:val="1"/>
      <w:numFmt w:val="decimalFullWidth"/>
      <w:lvlText w:val="%4."/>
      <w:lvlJc w:val="left"/>
      <w:pPr>
        <w:ind w:left="2880" w:hanging="360"/>
      </w:pPr>
    </w:lvl>
    <w:lvl w:ilvl="4" w:tplc="04090019" w:tentative="1">
      <w:start w:val="1"/>
      <w:numFmt w:val="arabicAlpha"/>
      <w:lvlText w:val="%5."/>
      <w:lvlJc w:val="left"/>
      <w:pPr>
        <w:ind w:left="3600" w:hanging="360"/>
      </w:pPr>
    </w:lvl>
    <w:lvl w:ilvl="5" w:tplc="0409001B" w:tentative="1">
      <w:start w:val="1"/>
      <w:numFmt w:val="arabicAbjad"/>
      <w:lvlText w:val="%6."/>
      <w:lvlJc w:val="right"/>
      <w:pPr>
        <w:ind w:left="4320" w:hanging="180"/>
      </w:pPr>
    </w:lvl>
    <w:lvl w:ilvl="6" w:tplc="0409000F" w:tentative="1">
      <w:start w:val="1"/>
      <w:numFmt w:val="decimalFullWidth"/>
      <w:lvlText w:val="%7."/>
      <w:lvlJc w:val="left"/>
      <w:pPr>
        <w:ind w:left="5040" w:hanging="360"/>
      </w:pPr>
    </w:lvl>
    <w:lvl w:ilvl="7" w:tplc="04090019" w:tentative="1">
      <w:start w:val="1"/>
      <w:numFmt w:val="arabicAlpha"/>
      <w:lvlText w:val="%8."/>
      <w:lvlJc w:val="left"/>
      <w:pPr>
        <w:ind w:left="5760" w:hanging="360"/>
      </w:pPr>
    </w:lvl>
    <w:lvl w:ilvl="8" w:tplc="0409001B" w:tentative="1">
      <w:start w:val="1"/>
      <w:numFmt w:val="arabicAbjad"/>
      <w:lvlText w:val="%9."/>
      <w:lvlJc w:val="right"/>
      <w:pPr>
        <w:ind w:left="6480" w:hanging="180"/>
      </w:pPr>
    </w:lvl>
  </w:abstractNum>
  <w:abstractNum w:abstractNumId="1" w15:restartNumberingAfterBreak="0">
    <w:nsid w:val="094C5C86"/>
    <w:multiLevelType w:val="hybridMultilevel"/>
    <w:tmpl w:val="1B4EE63A"/>
    <w:lvl w:ilvl="0" w:tplc="97CA95D2">
      <w:start w:val="3"/>
      <w:numFmt w:val="decimalFullWidth"/>
      <w:lvlText w:val="%1."/>
      <w:lvlJc w:val="left"/>
      <w:pPr>
        <w:ind w:left="360" w:hanging="360"/>
      </w:pPr>
      <w:rPr>
        <w:rFonts w:hint="default"/>
      </w:rPr>
    </w:lvl>
    <w:lvl w:ilvl="1" w:tplc="04090019" w:tentative="1">
      <w:start w:val="1"/>
      <w:numFmt w:val="arabicAlpha"/>
      <w:lvlText w:val="%2."/>
      <w:lvlJc w:val="left"/>
      <w:pPr>
        <w:ind w:left="1080" w:hanging="360"/>
      </w:pPr>
    </w:lvl>
    <w:lvl w:ilvl="2" w:tplc="0409001B" w:tentative="1">
      <w:start w:val="1"/>
      <w:numFmt w:val="arabicAbjad"/>
      <w:lvlText w:val="%3."/>
      <w:lvlJc w:val="right"/>
      <w:pPr>
        <w:ind w:left="1800" w:hanging="180"/>
      </w:pPr>
    </w:lvl>
    <w:lvl w:ilvl="3" w:tplc="0409000F" w:tentative="1">
      <w:start w:val="1"/>
      <w:numFmt w:val="decimalFullWidth"/>
      <w:lvlText w:val="%4."/>
      <w:lvlJc w:val="left"/>
      <w:pPr>
        <w:ind w:left="2520" w:hanging="360"/>
      </w:pPr>
    </w:lvl>
    <w:lvl w:ilvl="4" w:tplc="04090019" w:tentative="1">
      <w:start w:val="1"/>
      <w:numFmt w:val="arabicAlpha"/>
      <w:lvlText w:val="%5."/>
      <w:lvlJc w:val="left"/>
      <w:pPr>
        <w:ind w:left="3240" w:hanging="360"/>
      </w:pPr>
    </w:lvl>
    <w:lvl w:ilvl="5" w:tplc="0409001B" w:tentative="1">
      <w:start w:val="1"/>
      <w:numFmt w:val="arabicAbjad"/>
      <w:lvlText w:val="%6."/>
      <w:lvlJc w:val="right"/>
      <w:pPr>
        <w:ind w:left="3960" w:hanging="180"/>
      </w:pPr>
    </w:lvl>
    <w:lvl w:ilvl="6" w:tplc="0409000F" w:tentative="1">
      <w:start w:val="1"/>
      <w:numFmt w:val="decimalFullWidth"/>
      <w:lvlText w:val="%7."/>
      <w:lvlJc w:val="left"/>
      <w:pPr>
        <w:ind w:left="4680" w:hanging="360"/>
      </w:pPr>
    </w:lvl>
    <w:lvl w:ilvl="7" w:tplc="04090019" w:tentative="1">
      <w:start w:val="1"/>
      <w:numFmt w:val="arabicAlpha"/>
      <w:lvlText w:val="%8."/>
      <w:lvlJc w:val="left"/>
      <w:pPr>
        <w:ind w:left="5400" w:hanging="360"/>
      </w:pPr>
    </w:lvl>
    <w:lvl w:ilvl="8" w:tplc="0409001B" w:tentative="1">
      <w:start w:val="1"/>
      <w:numFmt w:val="arabicAbjad"/>
      <w:lvlText w:val="%9."/>
      <w:lvlJc w:val="right"/>
      <w:pPr>
        <w:ind w:left="6120" w:hanging="180"/>
      </w:pPr>
    </w:lvl>
  </w:abstractNum>
  <w:abstractNum w:abstractNumId="2" w15:restartNumberingAfterBreak="0">
    <w:nsid w:val="09720EA7"/>
    <w:multiLevelType w:val="hybridMultilevel"/>
    <w:tmpl w:val="50148E86"/>
    <w:lvl w:ilvl="0" w:tplc="D372470C">
      <w:start w:val="27"/>
      <w:numFmt w:val="decimalFullWidth"/>
      <w:lvlText w:val="(%1)"/>
      <w:lvlJc w:val="left"/>
      <w:pPr>
        <w:ind w:left="720" w:hanging="360"/>
      </w:pPr>
      <w:rPr>
        <w:rFonts w:hint="default"/>
      </w:rPr>
    </w:lvl>
    <w:lvl w:ilvl="1" w:tplc="040C0019" w:tentative="1">
      <w:start w:val="1"/>
      <w:numFmt w:val="arabicAlpha"/>
      <w:lvlText w:val="%2."/>
      <w:lvlJc w:val="left"/>
      <w:pPr>
        <w:ind w:left="1440" w:hanging="360"/>
      </w:pPr>
    </w:lvl>
    <w:lvl w:ilvl="2" w:tplc="040C001B" w:tentative="1">
      <w:start w:val="1"/>
      <w:numFmt w:val="arabicAbjad"/>
      <w:lvlText w:val="%3."/>
      <w:lvlJc w:val="right"/>
      <w:pPr>
        <w:ind w:left="2160" w:hanging="180"/>
      </w:pPr>
    </w:lvl>
    <w:lvl w:ilvl="3" w:tplc="040C000F" w:tentative="1">
      <w:start w:val="1"/>
      <w:numFmt w:val="decimalFullWidth"/>
      <w:lvlText w:val="%4."/>
      <w:lvlJc w:val="left"/>
      <w:pPr>
        <w:ind w:left="2880" w:hanging="360"/>
      </w:pPr>
    </w:lvl>
    <w:lvl w:ilvl="4" w:tplc="040C0019" w:tentative="1">
      <w:start w:val="1"/>
      <w:numFmt w:val="arabicAlpha"/>
      <w:lvlText w:val="%5."/>
      <w:lvlJc w:val="left"/>
      <w:pPr>
        <w:ind w:left="3600" w:hanging="360"/>
      </w:pPr>
    </w:lvl>
    <w:lvl w:ilvl="5" w:tplc="040C001B" w:tentative="1">
      <w:start w:val="1"/>
      <w:numFmt w:val="arabicAbjad"/>
      <w:lvlText w:val="%6."/>
      <w:lvlJc w:val="right"/>
      <w:pPr>
        <w:ind w:left="4320" w:hanging="180"/>
      </w:pPr>
    </w:lvl>
    <w:lvl w:ilvl="6" w:tplc="040C000F" w:tentative="1">
      <w:start w:val="1"/>
      <w:numFmt w:val="decimalFullWidth"/>
      <w:lvlText w:val="%7."/>
      <w:lvlJc w:val="left"/>
      <w:pPr>
        <w:ind w:left="5040" w:hanging="360"/>
      </w:pPr>
    </w:lvl>
    <w:lvl w:ilvl="7" w:tplc="040C0019" w:tentative="1">
      <w:start w:val="1"/>
      <w:numFmt w:val="arabicAlpha"/>
      <w:lvlText w:val="%8."/>
      <w:lvlJc w:val="left"/>
      <w:pPr>
        <w:ind w:left="5760" w:hanging="360"/>
      </w:pPr>
    </w:lvl>
    <w:lvl w:ilvl="8" w:tplc="040C001B" w:tentative="1">
      <w:start w:val="1"/>
      <w:numFmt w:val="arabicAbjad"/>
      <w:lvlText w:val="%9."/>
      <w:lvlJc w:val="right"/>
      <w:pPr>
        <w:ind w:left="6480" w:hanging="180"/>
      </w:pPr>
    </w:lvl>
  </w:abstractNum>
  <w:abstractNum w:abstractNumId="3" w15:restartNumberingAfterBreak="0">
    <w:nsid w:val="0FCC32EA"/>
    <w:multiLevelType w:val="hybridMultilevel"/>
    <w:tmpl w:val="A6E890E2"/>
    <w:lvl w:ilvl="0" w:tplc="8CA2A5AC">
      <w:start w:val="1"/>
      <w:numFmt w:val="decimalFullWidth"/>
      <w:lvlText w:val="(%1)"/>
      <w:lvlJc w:val="left"/>
      <w:pPr>
        <w:ind w:left="720" w:hanging="360"/>
      </w:pPr>
      <w:rPr>
        <w:rFonts w:hint="default"/>
      </w:rPr>
    </w:lvl>
    <w:lvl w:ilvl="1" w:tplc="23B07994">
      <w:start w:val="1"/>
      <w:numFmt w:val="arabicAlpha"/>
      <w:lvlText w:val="%2."/>
      <w:lvlJc w:val="left"/>
      <w:pPr>
        <w:ind w:left="1440" w:hanging="360"/>
      </w:pPr>
      <w:rPr>
        <w:rFonts w:hint="default"/>
      </w:rPr>
    </w:lvl>
    <w:lvl w:ilvl="2" w:tplc="FFFFFFFF" w:tentative="1">
      <w:start w:val="1"/>
      <w:numFmt w:val="arabicAbjad"/>
      <w:lvlText w:val="%3."/>
      <w:lvlJc w:val="right"/>
      <w:pPr>
        <w:ind w:left="2160" w:hanging="180"/>
      </w:pPr>
    </w:lvl>
    <w:lvl w:ilvl="3" w:tplc="FFFFFFFF" w:tentative="1">
      <w:start w:val="1"/>
      <w:numFmt w:val="decimalFullWidth"/>
      <w:lvlText w:val="%4."/>
      <w:lvlJc w:val="left"/>
      <w:pPr>
        <w:ind w:left="2880" w:hanging="360"/>
      </w:pPr>
    </w:lvl>
    <w:lvl w:ilvl="4" w:tplc="FFFFFFFF" w:tentative="1">
      <w:start w:val="1"/>
      <w:numFmt w:val="arabicAlpha"/>
      <w:lvlText w:val="%5."/>
      <w:lvlJc w:val="left"/>
      <w:pPr>
        <w:ind w:left="3600" w:hanging="360"/>
      </w:pPr>
    </w:lvl>
    <w:lvl w:ilvl="5" w:tplc="FFFFFFFF" w:tentative="1">
      <w:start w:val="1"/>
      <w:numFmt w:val="arabicAbjad"/>
      <w:lvlText w:val="%6."/>
      <w:lvlJc w:val="right"/>
      <w:pPr>
        <w:ind w:left="4320" w:hanging="180"/>
      </w:pPr>
    </w:lvl>
    <w:lvl w:ilvl="6" w:tplc="FFFFFFFF" w:tentative="1">
      <w:start w:val="1"/>
      <w:numFmt w:val="decimalFullWidth"/>
      <w:lvlText w:val="%7."/>
      <w:lvlJc w:val="left"/>
      <w:pPr>
        <w:ind w:left="5040" w:hanging="360"/>
      </w:pPr>
    </w:lvl>
    <w:lvl w:ilvl="7" w:tplc="FFFFFFFF" w:tentative="1">
      <w:start w:val="1"/>
      <w:numFmt w:val="arabicAlpha"/>
      <w:lvlText w:val="%8."/>
      <w:lvlJc w:val="left"/>
      <w:pPr>
        <w:ind w:left="5760" w:hanging="360"/>
      </w:pPr>
    </w:lvl>
    <w:lvl w:ilvl="8" w:tplc="FFFFFFFF" w:tentative="1">
      <w:start w:val="1"/>
      <w:numFmt w:val="arabicAbjad"/>
      <w:lvlText w:val="%9."/>
      <w:lvlJc w:val="right"/>
      <w:pPr>
        <w:ind w:left="6480" w:hanging="180"/>
      </w:pPr>
    </w:lvl>
  </w:abstractNum>
  <w:abstractNum w:abstractNumId="4" w15:restartNumberingAfterBreak="0">
    <w:nsid w:val="13D45A1E"/>
    <w:multiLevelType w:val="hybridMultilevel"/>
    <w:tmpl w:val="C20263E6"/>
    <w:lvl w:ilvl="0" w:tplc="0809001B">
      <w:start w:val="1"/>
      <w:numFmt w:val="arabicAbjad"/>
      <w:lvlText w:val="%1."/>
      <w:lvlJc w:val="right"/>
      <w:pPr>
        <w:ind w:left="1440" w:hanging="360"/>
      </w:pPr>
    </w:lvl>
    <w:lvl w:ilvl="1" w:tplc="FFFFFFFF" w:tentative="1">
      <w:start w:val="1"/>
      <w:numFmt w:val="arabicAlpha"/>
      <w:lvlText w:val="%2."/>
      <w:lvlJc w:val="left"/>
      <w:pPr>
        <w:ind w:left="2160" w:hanging="360"/>
      </w:pPr>
    </w:lvl>
    <w:lvl w:ilvl="2" w:tplc="FFFFFFFF" w:tentative="1">
      <w:start w:val="1"/>
      <w:numFmt w:val="arabicAbjad"/>
      <w:lvlText w:val="%3."/>
      <w:lvlJc w:val="right"/>
      <w:pPr>
        <w:ind w:left="2880" w:hanging="180"/>
      </w:pPr>
    </w:lvl>
    <w:lvl w:ilvl="3" w:tplc="FFFFFFFF" w:tentative="1">
      <w:start w:val="1"/>
      <w:numFmt w:val="decimalFullWidth"/>
      <w:lvlText w:val="%4."/>
      <w:lvlJc w:val="left"/>
      <w:pPr>
        <w:ind w:left="3600" w:hanging="360"/>
      </w:pPr>
    </w:lvl>
    <w:lvl w:ilvl="4" w:tplc="FFFFFFFF" w:tentative="1">
      <w:start w:val="1"/>
      <w:numFmt w:val="arabicAlpha"/>
      <w:lvlText w:val="%5."/>
      <w:lvlJc w:val="left"/>
      <w:pPr>
        <w:ind w:left="4320" w:hanging="360"/>
      </w:pPr>
    </w:lvl>
    <w:lvl w:ilvl="5" w:tplc="FFFFFFFF" w:tentative="1">
      <w:start w:val="1"/>
      <w:numFmt w:val="arabicAbjad"/>
      <w:lvlText w:val="%6."/>
      <w:lvlJc w:val="right"/>
      <w:pPr>
        <w:ind w:left="5040" w:hanging="180"/>
      </w:pPr>
    </w:lvl>
    <w:lvl w:ilvl="6" w:tplc="FFFFFFFF" w:tentative="1">
      <w:start w:val="1"/>
      <w:numFmt w:val="decimalFullWidth"/>
      <w:lvlText w:val="%7."/>
      <w:lvlJc w:val="left"/>
      <w:pPr>
        <w:ind w:left="5760" w:hanging="360"/>
      </w:pPr>
    </w:lvl>
    <w:lvl w:ilvl="7" w:tplc="FFFFFFFF" w:tentative="1">
      <w:start w:val="1"/>
      <w:numFmt w:val="arabicAlpha"/>
      <w:lvlText w:val="%8."/>
      <w:lvlJc w:val="left"/>
      <w:pPr>
        <w:ind w:left="6480" w:hanging="360"/>
      </w:pPr>
    </w:lvl>
    <w:lvl w:ilvl="8" w:tplc="FFFFFFFF" w:tentative="1">
      <w:start w:val="1"/>
      <w:numFmt w:val="arabicAbjad"/>
      <w:lvlText w:val="%9."/>
      <w:lvlJc w:val="right"/>
      <w:pPr>
        <w:ind w:left="7200" w:hanging="180"/>
      </w:pPr>
    </w:lvl>
  </w:abstractNum>
  <w:abstractNum w:abstractNumId="5" w15:restartNumberingAfterBreak="0">
    <w:nsid w:val="1697498D"/>
    <w:multiLevelType w:val="hybridMultilevel"/>
    <w:tmpl w:val="1E949E0C"/>
    <w:lvl w:ilvl="0" w:tplc="F3522C5C">
      <w:start w:val="3"/>
      <w:numFmt w:val="decimalFullWidth"/>
      <w:lvlText w:val="(%1)"/>
      <w:lvlJc w:val="left"/>
      <w:pPr>
        <w:ind w:left="810" w:hanging="360"/>
      </w:pPr>
      <w:rPr>
        <w:rFonts w:hint="default"/>
      </w:rPr>
    </w:lvl>
    <w:lvl w:ilvl="1" w:tplc="04090019" w:tentative="1">
      <w:start w:val="1"/>
      <w:numFmt w:val="arabicAlpha"/>
      <w:lvlText w:val="%2."/>
      <w:lvlJc w:val="left"/>
      <w:pPr>
        <w:ind w:left="1530" w:hanging="360"/>
      </w:pPr>
    </w:lvl>
    <w:lvl w:ilvl="2" w:tplc="0409001B" w:tentative="1">
      <w:start w:val="1"/>
      <w:numFmt w:val="arabicAbjad"/>
      <w:lvlText w:val="%3."/>
      <w:lvlJc w:val="right"/>
      <w:pPr>
        <w:ind w:left="2250" w:hanging="180"/>
      </w:pPr>
    </w:lvl>
    <w:lvl w:ilvl="3" w:tplc="0409000F" w:tentative="1">
      <w:start w:val="1"/>
      <w:numFmt w:val="decimalFullWidth"/>
      <w:lvlText w:val="%4."/>
      <w:lvlJc w:val="left"/>
      <w:pPr>
        <w:ind w:left="2970" w:hanging="360"/>
      </w:pPr>
    </w:lvl>
    <w:lvl w:ilvl="4" w:tplc="04090019" w:tentative="1">
      <w:start w:val="1"/>
      <w:numFmt w:val="arabicAlpha"/>
      <w:lvlText w:val="%5."/>
      <w:lvlJc w:val="left"/>
      <w:pPr>
        <w:ind w:left="3690" w:hanging="360"/>
      </w:pPr>
    </w:lvl>
    <w:lvl w:ilvl="5" w:tplc="0409001B" w:tentative="1">
      <w:start w:val="1"/>
      <w:numFmt w:val="arabicAbjad"/>
      <w:lvlText w:val="%6."/>
      <w:lvlJc w:val="right"/>
      <w:pPr>
        <w:ind w:left="4410" w:hanging="180"/>
      </w:pPr>
    </w:lvl>
    <w:lvl w:ilvl="6" w:tplc="0409000F" w:tentative="1">
      <w:start w:val="1"/>
      <w:numFmt w:val="decimalFullWidth"/>
      <w:lvlText w:val="%7."/>
      <w:lvlJc w:val="left"/>
      <w:pPr>
        <w:ind w:left="5130" w:hanging="360"/>
      </w:pPr>
    </w:lvl>
    <w:lvl w:ilvl="7" w:tplc="04090019" w:tentative="1">
      <w:start w:val="1"/>
      <w:numFmt w:val="arabicAlpha"/>
      <w:lvlText w:val="%8."/>
      <w:lvlJc w:val="left"/>
      <w:pPr>
        <w:ind w:left="5850" w:hanging="360"/>
      </w:pPr>
    </w:lvl>
    <w:lvl w:ilvl="8" w:tplc="0409001B" w:tentative="1">
      <w:start w:val="1"/>
      <w:numFmt w:val="arabicAbjad"/>
      <w:lvlText w:val="%9."/>
      <w:lvlJc w:val="right"/>
      <w:pPr>
        <w:ind w:left="6570" w:hanging="180"/>
      </w:pPr>
    </w:lvl>
  </w:abstractNum>
  <w:abstractNum w:abstractNumId="6" w15:restartNumberingAfterBreak="0">
    <w:nsid w:val="19F156D7"/>
    <w:multiLevelType w:val="multilevel"/>
    <w:tmpl w:val="EF18327A"/>
    <w:lvl w:ilvl="0">
      <w:start w:val="1"/>
      <w:numFmt w:val="none"/>
      <w:lvlText w:val="(a)"/>
      <w:lvlJc w:val="left"/>
      <w:pPr>
        <w:ind w:left="1080" w:hanging="360"/>
      </w:pPr>
      <w:rPr>
        <w:rFonts w:hint="default"/>
      </w:rPr>
    </w:lvl>
    <w:lvl w:ilvl="1">
      <w:start w:val="1"/>
      <w:numFmt w:val="arabicAlpha"/>
      <w:lvlText w:val="%2."/>
      <w:lvlJc w:val="left"/>
      <w:pPr>
        <w:ind w:left="2070" w:hanging="360"/>
      </w:pPr>
      <w:rPr>
        <w:rFonts w:hint="default"/>
      </w:rPr>
    </w:lvl>
    <w:lvl w:ilvl="2">
      <w:start w:val="1"/>
      <w:numFmt w:val="arabicAbjad"/>
      <w:lvlText w:val="%3."/>
      <w:lvlJc w:val="right"/>
      <w:pPr>
        <w:ind w:left="2790" w:hanging="180"/>
      </w:pPr>
      <w:rPr>
        <w:rFonts w:hint="default"/>
      </w:rPr>
    </w:lvl>
    <w:lvl w:ilvl="3">
      <w:start w:val="1"/>
      <w:numFmt w:val="decimalFullWidth"/>
      <w:lvlText w:val="%4."/>
      <w:lvlJc w:val="left"/>
      <w:pPr>
        <w:ind w:left="3510" w:hanging="360"/>
      </w:pPr>
      <w:rPr>
        <w:rFonts w:hint="default"/>
      </w:rPr>
    </w:lvl>
    <w:lvl w:ilvl="4">
      <w:start w:val="1"/>
      <w:numFmt w:val="arabicAlpha"/>
      <w:lvlText w:val="%5."/>
      <w:lvlJc w:val="left"/>
      <w:pPr>
        <w:ind w:left="4230" w:hanging="360"/>
      </w:pPr>
      <w:rPr>
        <w:rFonts w:hint="default"/>
      </w:rPr>
    </w:lvl>
    <w:lvl w:ilvl="5">
      <w:start w:val="1"/>
      <w:numFmt w:val="arabicAbjad"/>
      <w:lvlText w:val="%6."/>
      <w:lvlJc w:val="right"/>
      <w:pPr>
        <w:ind w:left="4950" w:hanging="180"/>
      </w:pPr>
      <w:rPr>
        <w:rFonts w:hint="default"/>
      </w:rPr>
    </w:lvl>
    <w:lvl w:ilvl="6">
      <w:start w:val="1"/>
      <w:numFmt w:val="decimalFullWidth"/>
      <w:lvlText w:val="%7."/>
      <w:lvlJc w:val="left"/>
      <w:pPr>
        <w:ind w:left="5670" w:hanging="360"/>
      </w:pPr>
      <w:rPr>
        <w:rFonts w:hint="default"/>
      </w:rPr>
    </w:lvl>
    <w:lvl w:ilvl="7">
      <w:start w:val="1"/>
      <w:numFmt w:val="arabicAlpha"/>
      <w:lvlText w:val="%8."/>
      <w:lvlJc w:val="left"/>
      <w:pPr>
        <w:ind w:left="6390" w:hanging="360"/>
      </w:pPr>
      <w:rPr>
        <w:rFonts w:hint="default"/>
      </w:rPr>
    </w:lvl>
    <w:lvl w:ilvl="8">
      <w:start w:val="1"/>
      <w:numFmt w:val="arabicAbjad"/>
      <w:lvlText w:val="%9."/>
      <w:lvlJc w:val="right"/>
      <w:pPr>
        <w:ind w:left="7110" w:hanging="180"/>
      </w:pPr>
      <w:rPr>
        <w:rFonts w:hint="default"/>
      </w:rPr>
    </w:lvl>
  </w:abstractNum>
  <w:abstractNum w:abstractNumId="7" w15:restartNumberingAfterBreak="0">
    <w:nsid w:val="23CE5C13"/>
    <w:multiLevelType w:val="hybridMultilevel"/>
    <w:tmpl w:val="F6907FC2"/>
    <w:lvl w:ilvl="0" w:tplc="5170C0FC">
      <w:start w:val="1"/>
      <w:numFmt w:val="decimalFullWidth"/>
      <w:lvlText w:val="3.%1"/>
      <w:lvlJc w:val="left"/>
      <w:pPr>
        <w:ind w:left="720" w:hanging="360"/>
      </w:pPr>
      <w:rPr>
        <w:rFonts w:hint="default"/>
      </w:r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8" w15:restartNumberingAfterBreak="0">
    <w:nsid w:val="263B6CF6"/>
    <w:multiLevelType w:val="hybridMultilevel"/>
    <w:tmpl w:val="ADDC7A48"/>
    <w:lvl w:ilvl="0" w:tplc="D9A4FD8E">
      <w:start w:val="1"/>
      <w:numFmt w:val="arabicAbjad"/>
      <w:lvlText w:val="(%1)"/>
      <w:lvlJc w:val="right"/>
      <w:pPr>
        <w:ind w:left="720" w:hanging="360"/>
      </w:pPr>
      <w:rPr>
        <w:rFonts w:hint="default"/>
      </w:rPr>
    </w:lvl>
    <w:lvl w:ilvl="1" w:tplc="04090019" w:tentative="1">
      <w:start w:val="1"/>
      <w:numFmt w:val="arabicAlpha"/>
      <w:lvlText w:val="%2."/>
      <w:lvlJc w:val="left"/>
      <w:pPr>
        <w:ind w:left="1440" w:hanging="360"/>
      </w:pPr>
    </w:lvl>
    <w:lvl w:ilvl="2" w:tplc="0409001B" w:tentative="1">
      <w:start w:val="1"/>
      <w:numFmt w:val="arabicAbjad"/>
      <w:lvlText w:val="%3."/>
      <w:lvlJc w:val="right"/>
      <w:pPr>
        <w:ind w:left="2160" w:hanging="180"/>
      </w:pPr>
    </w:lvl>
    <w:lvl w:ilvl="3" w:tplc="0409000F" w:tentative="1">
      <w:start w:val="1"/>
      <w:numFmt w:val="decimalFullWidth"/>
      <w:lvlText w:val="%4."/>
      <w:lvlJc w:val="left"/>
      <w:pPr>
        <w:ind w:left="2880" w:hanging="360"/>
      </w:pPr>
    </w:lvl>
    <w:lvl w:ilvl="4" w:tplc="04090019" w:tentative="1">
      <w:start w:val="1"/>
      <w:numFmt w:val="arabicAlpha"/>
      <w:lvlText w:val="%5."/>
      <w:lvlJc w:val="left"/>
      <w:pPr>
        <w:ind w:left="3600" w:hanging="360"/>
      </w:pPr>
    </w:lvl>
    <w:lvl w:ilvl="5" w:tplc="0409001B" w:tentative="1">
      <w:start w:val="1"/>
      <w:numFmt w:val="arabicAbjad"/>
      <w:lvlText w:val="%6."/>
      <w:lvlJc w:val="right"/>
      <w:pPr>
        <w:ind w:left="4320" w:hanging="180"/>
      </w:pPr>
    </w:lvl>
    <w:lvl w:ilvl="6" w:tplc="0409000F" w:tentative="1">
      <w:start w:val="1"/>
      <w:numFmt w:val="decimalFullWidth"/>
      <w:lvlText w:val="%7."/>
      <w:lvlJc w:val="left"/>
      <w:pPr>
        <w:ind w:left="5040" w:hanging="360"/>
      </w:pPr>
    </w:lvl>
    <w:lvl w:ilvl="7" w:tplc="04090019" w:tentative="1">
      <w:start w:val="1"/>
      <w:numFmt w:val="arabicAlpha"/>
      <w:lvlText w:val="%8."/>
      <w:lvlJc w:val="left"/>
      <w:pPr>
        <w:ind w:left="5760" w:hanging="360"/>
      </w:pPr>
    </w:lvl>
    <w:lvl w:ilvl="8" w:tplc="0409001B" w:tentative="1">
      <w:start w:val="1"/>
      <w:numFmt w:val="arabicAbjad"/>
      <w:lvlText w:val="%9."/>
      <w:lvlJc w:val="right"/>
      <w:pPr>
        <w:ind w:left="6480" w:hanging="180"/>
      </w:pPr>
    </w:lvl>
  </w:abstractNum>
  <w:abstractNum w:abstractNumId="9" w15:restartNumberingAfterBreak="0">
    <w:nsid w:val="31B12328"/>
    <w:multiLevelType w:val="hybridMultilevel"/>
    <w:tmpl w:val="F942E57C"/>
    <w:lvl w:ilvl="0" w:tplc="08090015">
      <w:start w:val="1"/>
      <w:numFmt w:val="arabicAlpha"/>
      <w:lvlText w:val="%1."/>
      <w:lvlJc w:val="left"/>
      <w:pPr>
        <w:ind w:left="720" w:hanging="360"/>
      </w:p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10" w15:restartNumberingAfterBreak="0">
    <w:nsid w:val="39A65E47"/>
    <w:multiLevelType w:val="hybridMultilevel"/>
    <w:tmpl w:val="EF400EEE"/>
    <w:lvl w:ilvl="0" w:tplc="84F89266">
      <w:start w:val="1"/>
      <w:numFmt w:val="arabicAlpha"/>
      <w:lvlText w:val="(%1)"/>
      <w:lvlJc w:val="left"/>
      <w:pPr>
        <w:ind w:left="1170" w:hanging="360"/>
      </w:pPr>
      <w:rPr>
        <w:rFonts w:hint="default"/>
      </w:rPr>
    </w:lvl>
    <w:lvl w:ilvl="1" w:tplc="04090019" w:tentative="1">
      <w:start w:val="1"/>
      <w:numFmt w:val="arabicAlpha"/>
      <w:lvlText w:val="%2."/>
      <w:lvlJc w:val="left"/>
      <w:pPr>
        <w:ind w:left="1890" w:hanging="360"/>
      </w:pPr>
    </w:lvl>
    <w:lvl w:ilvl="2" w:tplc="0409001B" w:tentative="1">
      <w:start w:val="1"/>
      <w:numFmt w:val="arabicAbjad"/>
      <w:lvlText w:val="%3."/>
      <w:lvlJc w:val="right"/>
      <w:pPr>
        <w:ind w:left="2610" w:hanging="180"/>
      </w:pPr>
    </w:lvl>
    <w:lvl w:ilvl="3" w:tplc="0409000F" w:tentative="1">
      <w:start w:val="1"/>
      <w:numFmt w:val="decimalFullWidth"/>
      <w:lvlText w:val="%4."/>
      <w:lvlJc w:val="left"/>
      <w:pPr>
        <w:ind w:left="3330" w:hanging="360"/>
      </w:pPr>
    </w:lvl>
    <w:lvl w:ilvl="4" w:tplc="04090019" w:tentative="1">
      <w:start w:val="1"/>
      <w:numFmt w:val="arabicAlpha"/>
      <w:lvlText w:val="%5."/>
      <w:lvlJc w:val="left"/>
      <w:pPr>
        <w:ind w:left="4050" w:hanging="360"/>
      </w:pPr>
    </w:lvl>
    <w:lvl w:ilvl="5" w:tplc="0409001B" w:tentative="1">
      <w:start w:val="1"/>
      <w:numFmt w:val="arabicAbjad"/>
      <w:lvlText w:val="%6."/>
      <w:lvlJc w:val="right"/>
      <w:pPr>
        <w:ind w:left="4770" w:hanging="180"/>
      </w:pPr>
    </w:lvl>
    <w:lvl w:ilvl="6" w:tplc="0409000F" w:tentative="1">
      <w:start w:val="1"/>
      <w:numFmt w:val="decimalFullWidth"/>
      <w:lvlText w:val="%7."/>
      <w:lvlJc w:val="left"/>
      <w:pPr>
        <w:ind w:left="5490" w:hanging="360"/>
      </w:pPr>
    </w:lvl>
    <w:lvl w:ilvl="7" w:tplc="04090019" w:tentative="1">
      <w:start w:val="1"/>
      <w:numFmt w:val="arabicAlpha"/>
      <w:lvlText w:val="%8."/>
      <w:lvlJc w:val="left"/>
      <w:pPr>
        <w:ind w:left="6210" w:hanging="360"/>
      </w:pPr>
    </w:lvl>
    <w:lvl w:ilvl="8" w:tplc="0409001B" w:tentative="1">
      <w:start w:val="1"/>
      <w:numFmt w:val="arabicAbjad"/>
      <w:lvlText w:val="%9."/>
      <w:lvlJc w:val="right"/>
      <w:pPr>
        <w:ind w:left="6930" w:hanging="180"/>
      </w:pPr>
    </w:lvl>
  </w:abstractNum>
  <w:abstractNum w:abstractNumId="11" w15:restartNumberingAfterBreak="0">
    <w:nsid w:val="3F3D50DF"/>
    <w:multiLevelType w:val="hybridMultilevel"/>
    <w:tmpl w:val="4F1E8B68"/>
    <w:lvl w:ilvl="0" w:tplc="24EE0D9A">
      <w:start w:val="1"/>
      <w:numFmt w:val="decimalFullWidth"/>
      <w:lvlText w:val="4.%1"/>
      <w:lvlJc w:val="left"/>
      <w:pPr>
        <w:ind w:left="720" w:hanging="360"/>
      </w:pPr>
      <w:rPr>
        <w:rFonts w:hint="default"/>
      </w:r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12" w15:restartNumberingAfterBreak="0">
    <w:nsid w:val="41FD541B"/>
    <w:multiLevelType w:val="hybridMultilevel"/>
    <w:tmpl w:val="89620FCC"/>
    <w:lvl w:ilvl="0" w:tplc="5B564CB0">
      <w:start w:val="1"/>
      <w:numFmt w:val="decimalFullWidth"/>
      <w:lvlText w:val="6.%1"/>
      <w:lvlJc w:val="left"/>
      <w:pPr>
        <w:ind w:left="720" w:hanging="360"/>
      </w:pPr>
      <w:rPr>
        <w:rFonts w:hint="default"/>
      </w:r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13" w15:restartNumberingAfterBreak="0">
    <w:nsid w:val="48CF7097"/>
    <w:multiLevelType w:val="hybridMultilevel"/>
    <w:tmpl w:val="35402D98"/>
    <w:lvl w:ilvl="0" w:tplc="BBECDEBE">
      <w:start w:val="1"/>
      <w:numFmt w:val="arabicAlpha"/>
      <w:lvlText w:val="(%1)"/>
      <w:lvlJc w:val="left"/>
      <w:pPr>
        <w:ind w:left="720" w:hanging="360"/>
      </w:pPr>
      <w:rPr>
        <w:rFonts w:hint="default"/>
      </w:rPr>
    </w:lvl>
    <w:lvl w:ilvl="1" w:tplc="04090019" w:tentative="1">
      <w:start w:val="1"/>
      <w:numFmt w:val="arabicAlpha"/>
      <w:lvlText w:val="%2."/>
      <w:lvlJc w:val="left"/>
      <w:pPr>
        <w:ind w:left="1440" w:hanging="360"/>
      </w:pPr>
    </w:lvl>
    <w:lvl w:ilvl="2" w:tplc="0409001B" w:tentative="1">
      <w:start w:val="1"/>
      <w:numFmt w:val="arabicAbjad"/>
      <w:lvlText w:val="%3."/>
      <w:lvlJc w:val="right"/>
      <w:pPr>
        <w:ind w:left="2160" w:hanging="180"/>
      </w:pPr>
    </w:lvl>
    <w:lvl w:ilvl="3" w:tplc="0409000F" w:tentative="1">
      <w:start w:val="1"/>
      <w:numFmt w:val="decimalFullWidth"/>
      <w:lvlText w:val="%4."/>
      <w:lvlJc w:val="left"/>
      <w:pPr>
        <w:ind w:left="2880" w:hanging="360"/>
      </w:pPr>
    </w:lvl>
    <w:lvl w:ilvl="4" w:tplc="04090019" w:tentative="1">
      <w:start w:val="1"/>
      <w:numFmt w:val="arabicAlpha"/>
      <w:lvlText w:val="%5."/>
      <w:lvlJc w:val="left"/>
      <w:pPr>
        <w:ind w:left="3600" w:hanging="360"/>
      </w:pPr>
    </w:lvl>
    <w:lvl w:ilvl="5" w:tplc="0409001B" w:tentative="1">
      <w:start w:val="1"/>
      <w:numFmt w:val="arabicAbjad"/>
      <w:lvlText w:val="%6."/>
      <w:lvlJc w:val="right"/>
      <w:pPr>
        <w:ind w:left="4320" w:hanging="180"/>
      </w:pPr>
    </w:lvl>
    <w:lvl w:ilvl="6" w:tplc="0409000F" w:tentative="1">
      <w:start w:val="1"/>
      <w:numFmt w:val="decimalFullWidth"/>
      <w:lvlText w:val="%7."/>
      <w:lvlJc w:val="left"/>
      <w:pPr>
        <w:ind w:left="5040" w:hanging="360"/>
      </w:pPr>
    </w:lvl>
    <w:lvl w:ilvl="7" w:tplc="04090019" w:tentative="1">
      <w:start w:val="1"/>
      <w:numFmt w:val="arabicAlpha"/>
      <w:lvlText w:val="%8."/>
      <w:lvlJc w:val="left"/>
      <w:pPr>
        <w:ind w:left="5760" w:hanging="360"/>
      </w:pPr>
    </w:lvl>
    <w:lvl w:ilvl="8" w:tplc="0409001B" w:tentative="1">
      <w:start w:val="1"/>
      <w:numFmt w:val="arabicAbjad"/>
      <w:lvlText w:val="%9."/>
      <w:lvlJc w:val="right"/>
      <w:pPr>
        <w:ind w:left="6480" w:hanging="180"/>
      </w:pPr>
    </w:lvl>
  </w:abstractNum>
  <w:abstractNum w:abstractNumId="14" w15:restartNumberingAfterBreak="0">
    <w:nsid w:val="4B7A3F57"/>
    <w:multiLevelType w:val="hybridMultilevel"/>
    <w:tmpl w:val="C5C21FC0"/>
    <w:lvl w:ilvl="0" w:tplc="8CA2A5AC">
      <w:start w:val="1"/>
      <w:numFmt w:val="decimalFullWidth"/>
      <w:lvlText w:val="(%1)"/>
      <w:lvlJc w:val="left"/>
      <w:pPr>
        <w:ind w:left="720" w:hanging="360"/>
      </w:pPr>
      <w:rPr>
        <w:rFonts w:hint="default"/>
      </w:rPr>
    </w:lvl>
    <w:lvl w:ilvl="1" w:tplc="04090019" w:tentative="1">
      <w:start w:val="1"/>
      <w:numFmt w:val="arabicAlpha"/>
      <w:lvlText w:val="%2."/>
      <w:lvlJc w:val="left"/>
      <w:pPr>
        <w:ind w:left="1440" w:hanging="360"/>
      </w:pPr>
    </w:lvl>
    <w:lvl w:ilvl="2" w:tplc="0409001B" w:tentative="1">
      <w:start w:val="1"/>
      <w:numFmt w:val="arabicAbjad"/>
      <w:lvlText w:val="%3."/>
      <w:lvlJc w:val="right"/>
      <w:pPr>
        <w:ind w:left="2160" w:hanging="180"/>
      </w:pPr>
    </w:lvl>
    <w:lvl w:ilvl="3" w:tplc="0409000F" w:tentative="1">
      <w:start w:val="1"/>
      <w:numFmt w:val="decimalFullWidth"/>
      <w:lvlText w:val="%4."/>
      <w:lvlJc w:val="left"/>
      <w:pPr>
        <w:ind w:left="2880" w:hanging="360"/>
      </w:pPr>
    </w:lvl>
    <w:lvl w:ilvl="4" w:tplc="04090019" w:tentative="1">
      <w:start w:val="1"/>
      <w:numFmt w:val="arabicAlpha"/>
      <w:lvlText w:val="%5."/>
      <w:lvlJc w:val="left"/>
      <w:pPr>
        <w:ind w:left="3600" w:hanging="360"/>
      </w:pPr>
    </w:lvl>
    <w:lvl w:ilvl="5" w:tplc="0409001B" w:tentative="1">
      <w:start w:val="1"/>
      <w:numFmt w:val="arabicAbjad"/>
      <w:lvlText w:val="%6."/>
      <w:lvlJc w:val="right"/>
      <w:pPr>
        <w:ind w:left="4320" w:hanging="180"/>
      </w:pPr>
    </w:lvl>
    <w:lvl w:ilvl="6" w:tplc="0409000F" w:tentative="1">
      <w:start w:val="1"/>
      <w:numFmt w:val="decimalFullWidth"/>
      <w:lvlText w:val="%7."/>
      <w:lvlJc w:val="left"/>
      <w:pPr>
        <w:ind w:left="5040" w:hanging="360"/>
      </w:pPr>
    </w:lvl>
    <w:lvl w:ilvl="7" w:tplc="04090019" w:tentative="1">
      <w:start w:val="1"/>
      <w:numFmt w:val="arabicAlpha"/>
      <w:lvlText w:val="%8."/>
      <w:lvlJc w:val="left"/>
      <w:pPr>
        <w:ind w:left="5760" w:hanging="360"/>
      </w:pPr>
    </w:lvl>
    <w:lvl w:ilvl="8" w:tplc="0409001B" w:tentative="1">
      <w:start w:val="1"/>
      <w:numFmt w:val="arabicAbjad"/>
      <w:lvlText w:val="%9."/>
      <w:lvlJc w:val="right"/>
      <w:pPr>
        <w:ind w:left="6480" w:hanging="180"/>
      </w:pPr>
    </w:lvl>
  </w:abstractNum>
  <w:abstractNum w:abstractNumId="15" w15:restartNumberingAfterBreak="0">
    <w:nsid w:val="4D0D244C"/>
    <w:multiLevelType w:val="hybridMultilevel"/>
    <w:tmpl w:val="9EEC62E0"/>
    <w:lvl w:ilvl="0" w:tplc="8CA2A5AC">
      <w:start w:val="1"/>
      <w:numFmt w:val="decimalFullWidth"/>
      <w:lvlText w:val="(%1)"/>
      <w:lvlJc w:val="left"/>
      <w:pPr>
        <w:ind w:left="644" w:hanging="360"/>
      </w:pPr>
      <w:rPr>
        <w:rFonts w:hint="default"/>
      </w:rPr>
    </w:lvl>
    <w:lvl w:ilvl="1" w:tplc="04090019" w:tentative="1">
      <w:start w:val="1"/>
      <w:numFmt w:val="arabicAlpha"/>
      <w:lvlText w:val="%2."/>
      <w:lvlJc w:val="left"/>
      <w:pPr>
        <w:ind w:left="1364" w:hanging="360"/>
      </w:pPr>
    </w:lvl>
    <w:lvl w:ilvl="2" w:tplc="0409001B" w:tentative="1">
      <w:start w:val="1"/>
      <w:numFmt w:val="arabicAbjad"/>
      <w:lvlText w:val="%3."/>
      <w:lvlJc w:val="right"/>
      <w:pPr>
        <w:ind w:left="2084" w:hanging="180"/>
      </w:pPr>
    </w:lvl>
    <w:lvl w:ilvl="3" w:tplc="0409000F" w:tentative="1">
      <w:start w:val="1"/>
      <w:numFmt w:val="decimalFullWidth"/>
      <w:lvlText w:val="%4."/>
      <w:lvlJc w:val="left"/>
      <w:pPr>
        <w:ind w:left="2804" w:hanging="360"/>
      </w:pPr>
    </w:lvl>
    <w:lvl w:ilvl="4" w:tplc="04090019" w:tentative="1">
      <w:start w:val="1"/>
      <w:numFmt w:val="arabicAlpha"/>
      <w:lvlText w:val="%5."/>
      <w:lvlJc w:val="left"/>
      <w:pPr>
        <w:ind w:left="3524" w:hanging="360"/>
      </w:pPr>
    </w:lvl>
    <w:lvl w:ilvl="5" w:tplc="0409001B" w:tentative="1">
      <w:start w:val="1"/>
      <w:numFmt w:val="arabicAbjad"/>
      <w:lvlText w:val="%6."/>
      <w:lvlJc w:val="right"/>
      <w:pPr>
        <w:ind w:left="4244" w:hanging="180"/>
      </w:pPr>
    </w:lvl>
    <w:lvl w:ilvl="6" w:tplc="0409000F" w:tentative="1">
      <w:start w:val="1"/>
      <w:numFmt w:val="decimalFullWidth"/>
      <w:lvlText w:val="%7."/>
      <w:lvlJc w:val="left"/>
      <w:pPr>
        <w:ind w:left="4964" w:hanging="360"/>
      </w:pPr>
    </w:lvl>
    <w:lvl w:ilvl="7" w:tplc="04090019" w:tentative="1">
      <w:start w:val="1"/>
      <w:numFmt w:val="arabicAlpha"/>
      <w:lvlText w:val="%8."/>
      <w:lvlJc w:val="left"/>
      <w:pPr>
        <w:ind w:left="5684" w:hanging="360"/>
      </w:pPr>
    </w:lvl>
    <w:lvl w:ilvl="8" w:tplc="0409001B" w:tentative="1">
      <w:start w:val="1"/>
      <w:numFmt w:val="arabicAbjad"/>
      <w:lvlText w:val="%9."/>
      <w:lvlJc w:val="right"/>
      <w:pPr>
        <w:ind w:left="6404" w:hanging="180"/>
      </w:pPr>
    </w:lvl>
  </w:abstractNum>
  <w:abstractNum w:abstractNumId="16" w15:restartNumberingAfterBreak="0">
    <w:nsid w:val="4DA74270"/>
    <w:multiLevelType w:val="hybridMultilevel"/>
    <w:tmpl w:val="5372B5CA"/>
    <w:lvl w:ilvl="0" w:tplc="D9A4FD8E">
      <w:start w:val="1"/>
      <w:numFmt w:val="arabicAbjad"/>
      <w:lvlText w:val="(%1)"/>
      <w:lvlJc w:val="right"/>
      <w:pPr>
        <w:ind w:left="1854" w:hanging="360"/>
      </w:pPr>
      <w:rPr>
        <w:rFonts w:hint="default"/>
      </w:rPr>
    </w:lvl>
    <w:lvl w:ilvl="1" w:tplc="08090019" w:tentative="1">
      <w:start w:val="1"/>
      <w:numFmt w:val="arabicAlpha"/>
      <w:lvlText w:val="%2."/>
      <w:lvlJc w:val="left"/>
      <w:pPr>
        <w:ind w:left="2574" w:hanging="360"/>
      </w:pPr>
    </w:lvl>
    <w:lvl w:ilvl="2" w:tplc="0809001B" w:tentative="1">
      <w:start w:val="1"/>
      <w:numFmt w:val="arabicAbjad"/>
      <w:lvlText w:val="%3."/>
      <w:lvlJc w:val="right"/>
      <w:pPr>
        <w:ind w:left="3294" w:hanging="180"/>
      </w:pPr>
    </w:lvl>
    <w:lvl w:ilvl="3" w:tplc="0809000F" w:tentative="1">
      <w:start w:val="1"/>
      <w:numFmt w:val="decimalFullWidth"/>
      <w:lvlText w:val="%4."/>
      <w:lvlJc w:val="left"/>
      <w:pPr>
        <w:ind w:left="4014" w:hanging="360"/>
      </w:pPr>
    </w:lvl>
    <w:lvl w:ilvl="4" w:tplc="08090019" w:tentative="1">
      <w:start w:val="1"/>
      <w:numFmt w:val="arabicAlpha"/>
      <w:lvlText w:val="%5."/>
      <w:lvlJc w:val="left"/>
      <w:pPr>
        <w:ind w:left="4734" w:hanging="360"/>
      </w:pPr>
    </w:lvl>
    <w:lvl w:ilvl="5" w:tplc="0809001B" w:tentative="1">
      <w:start w:val="1"/>
      <w:numFmt w:val="arabicAbjad"/>
      <w:lvlText w:val="%6."/>
      <w:lvlJc w:val="right"/>
      <w:pPr>
        <w:ind w:left="5454" w:hanging="180"/>
      </w:pPr>
    </w:lvl>
    <w:lvl w:ilvl="6" w:tplc="0809000F" w:tentative="1">
      <w:start w:val="1"/>
      <w:numFmt w:val="decimalFullWidth"/>
      <w:lvlText w:val="%7."/>
      <w:lvlJc w:val="left"/>
      <w:pPr>
        <w:ind w:left="6174" w:hanging="360"/>
      </w:pPr>
    </w:lvl>
    <w:lvl w:ilvl="7" w:tplc="08090019" w:tentative="1">
      <w:start w:val="1"/>
      <w:numFmt w:val="arabicAlpha"/>
      <w:lvlText w:val="%8."/>
      <w:lvlJc w:val="left"/>
      <w:pPr>
        <w:ind w:left="6894" w:hanging="360"/>
      </w:pPr>
    </w:lvl>
    <w:lvl w:ilvl="8" w:tplc="0809001B" w:tentative="1">
      <w:start w:val="1"/>
      <w:numFmt w:val="arabicAbjad"/>
      <w:lvlText w:val="%9."/>
      <w:lvlJc w:val="right"/>
      <w:pPr>
        <w:ind w:left="7614" w:hanging="180"/>
      </w:pPr>
    </w:lvl>
  </w:abstractNum>
  <w:abstractNum w:abstractNumId="17" w15:restartNumberingAfterBreak="0">
    <w:nsid w:val="50F93919"/>
    <w:multiLevelType w:val="multilevel"/>
    <w:tmpl w:val="49D02946"/>
    <w:lvl w:ilvl="0">
      <w:start w:val="1"/>
      <w:numFmt w:val="decimalFullWidth"/>
      <w:lvlText w:val="%1."/>
      <w:lvlJc w:val="left"/>
      <w:pPr>
        <w:ind w:left="720" w:hanging="360"/>
      </w:pPr>
      <w:rPr>
        <w:rFonts w:hint="default"/>
      </w:rPr>
    </w:lvl>
    <w:lvl w:ilvl="1">
      <w:start w:val="1"/>
      <w:numFmt w:val="decimalFullWidth"/>
      <w:isLgl/>
      <w:lvlText w:val="%1.%2"/>
      <w:lvlJc w:val="left"/>
      <w:pPr>
        <w:ind w:left="720" w:hanging="360"/>
      </w:pPr>
      <w:rPr>
        <w:rFonts w:hint="default"/>
        <w:b w:val="0"/>
      </w:rPr>
    </w:lvl>
    <w:lvl w:ilvl="2">
      <w:start w:val="1"/>
      <w:numFmt w:val="decimalFullWidth"/>
      <w:isLgl/>
      <w:lvlText w:val="%1.%2.%3"/>
      <w:lvlJc w:val="left"/>
      <w:pPr>
        <w:ind w:left="1080" w:hanging="720"/>
      </w:pPr>
      <w:rPr>
        <w:rFonts w:hint="default"/>
        <w:b w:val="0"/>
      </w:rPr>
    </w:lvl>
    <w:lvl w:ilvl="3">
      <w:start w:val="1"/>
      <w:numFmt w:val="decimalFullWidth"/>
      <w:isLgl/>
      <w:lvlText w:val="%1.%2.%3.%4"/>
      <w:lvlJc w:val="left"/>
      <w:pPr>
        <w:ind w:left="1080" w:hanging="720"/>
      </w:pPr>
      <w:rPr>
        <w:rFonts w:hint="default"/>
        <w:b w:val="0"/>
      </w:rPr>
    </w:lvl>
    <w:lvl w:ilvl="4">
      <w:start w:val="1"/>
      <w:numFmt w:val="decimalFullWidth"/>
      <w:isLgl/>
      <w:lvlText w:val="%1.%2.%3.%4.%5"/>
      <w:lvlJc w:val="left"/>
      <w:pPr>
        <w:ind w:left="1440" w:hanging="1080"/>
      </w:pPr>
      <w:rPr>
        <w:rFonts w:hint="default"/>
        <w:b w:val="0"/>
      </w:rPr>
    </w:lvl>
    <w:lvl w:ilvl="5">
      <w:start w:val="1"/>
      <w:numFmt w:val="decimalFullWidth"/>
      <w:isLgl/>
      <w:lvlText w:val="%1.%2.%3.%4.%5.%6"/>
      <w:lvlJc w:val="left"/>
      <w:pPr>
        <w:ind w:left="1440" w:hanging="1080"/>
      </w:pPr>
      <w:rPr>
        <w:rFonts w:hint="default"/>
        <w:b w:val="0"/>
      </w:rPr>
    </w:lvl>
    <w:lvl w:ilvl="6">
      <w:start w:val="1"/>
      <w:numFmt w:val="decimalFullWidth"/>
      <w:isLgl/>
      <w:lvlText w:val="%1.%2.%3.%4.%5.%6.%7"/>
      <w:lvlJc w:val="left"/>
      <w:pPr>
        <w:ind w:left="1800" w:hanging="1440"/>
      </w:pPr>
      <w:rPr>
        <w:rFonts w:hint="default"/>
        <w:b w:val="0"/>
      </w:rPr>
    </w:lvl>
    <w:lvl w:ilvl="7">
      <w:start w:val="1"/>
      <w:numFmt w:val="decimalFullWidth"/>
      <w:isLgl/>
      <w:lvlText w:val="%1.%2.%3.%4.%5.%6.%7.%8"/>
      <w:lvlJc w:val="left"/>
      <w:pPr>
        <w:ind w:left="1800" w:hanging="1440"/>
      </w:pPr>
      <w:rPr>
        <w:rFonts w:hint="default"/>
        <w:b w:val="0"/>
      </w:rPr>
    </w:lvl>
    <w:lvl w:ilvl="8">
      <w:start w:val="1"/>
      <w:numFmt w:val="decimalFullWidth"/>
      <w:isLgl/>
      <w:lvlText w:val="%1.%2.%3.%4.%5.%6.%7.%8.%9"/>
      <w:lvlJc w:val="left"/>
      <w:pPr>
        <w:ind w:left="2160" w:hanging="1800"/>
      </w:pPr>
      <w:rPr>
        <w:rFonts w:hint="default"/>
        <w:b w:val="0"/>
      </w:rPr>
    </w:lvl>
  </w:abstractNum>
  <w:abstractNum w:abstractNumId="18" w15:restartNumberingAfterBreak="0">
    <w:nsid w:val="52E31F7E"/>
    <w:multiLevelType w:val="multilevel"/>
    <w:tmpl w:val="0AB8B0DE"/>
    <w:lvl w:ilvl="0">
      <w:start w:val="1"/>
      <w:numFmt w:val="decimalFullWidth"/>
      <w:lvlText w:val="(%1)"/>
      <w:lvlJc w:val="left"/>
      <w:pPr>
        <w:ind w:left="810" w:hanging="360"/>
      </w:pPr>
      <w:rPr>
        <w:rFonts w:hint="default"/>
      </w:rPr>
    </w:lvl>
    <w:lvl w:ilvl="1">
      <w:start w:val="1"/>
      <w:numFmt w:val="decimalFullWidth"/>
      <w:isLgl/>
      <w:lvlText w:val="%1.%2"/>
      <w:lvlJc w:val="left"/>
      <w:pPr>
        <w:ind w:left="720" w:hanging="360"/>
      </w:pPr>
      <w:rPr>
        <w:rFonts w:hint="default"/>
        <w:b w:val="0"/>
      </w:rPr>
    </w:lvl>
    <w:lvl w:ilvl="2">
      <w:start w:val="1"/>
      <w:numFmt w:val="decimalFullWidth"/>
      <w:isLgl/>
      <w:lvlText w:val="%1.%2.%3"/>
      <w:lvlJc w:val="left"/>
      <w:pPr>
        <w:ind w:left="1080" w:hanging="720"/>
      </w:pPr>
      <w:rPr>
        <w:rFonts w:hint="default"/>
        <w:b w:val="0"/>
      </w:rPr>
    </w:lvl>
    <w:lvl w:ilvl="3">
      <w:start w:val="1"/>
      <w:numFmt w:val="decimalFullWidth"/>
      <w:isLgl/>
      <w:lvlText w:val="%1.%2.%3.%4"/>
      <w:lvlJc w:val="left"/>
      <w:pPr>
        <w:ind w:left="1080" w:hanging="720"/>
      </w:pPr>
      <w:rPr>
        <w:rFonts w:hint="default"/>
        <w:b w:val="0"/>
      </w:rPr>
    </w:lvl>
    <w:lvl w:ilvl="4">
      <w:start w:val="1"/>
      <w:numFmt w:val="decimalFullWidth"/>
      <w:isLgl/>
      <w:lvlText w:val="%1.%2.%3.%4.%5"/>
      <w:lvlJc w:val="left"/>
      <w:pPr>
        <w:ind w:left="1440" w:hanging="1080"/>
      </w:pPr>
      <w:rPr>
        <w:rFonts w:hint="default"/>
        <w:b w:val="0"/>
      </w:rPr>
    </w:lvl>
    <w:lvl w:ilvl="5">
      <w:start w:val="1"/>
      <w:numFmt w:val="decimalFullWidth"/>
      <w:isLgl/>
      <w:lvlText w:val="%1.%2.%3.%4.%5.%6"/>
      <w:lvlJc w:val="left"/>
      <w:pPr>
        <w:ind w:left="1440" w:hanging="1080"/>
      </w:pPr>
      <w:rPr>
        <w:rFonts w:hint="default"/>
        <w:b w:val="0"/>
      </w:rPr>
    </w:lvl>
    <w:lvl w:ilvl="6">
      <w:start w:val="1"/>
      <w:numFmt w:val="decimalFullWidth"/>
      <w:isLgl/>
      <w:lvlText w:val="%1.%2.%3.%4.%5.%6.%7"/>
      <w:lvlJc w:val="left"/>
      <w:pPr>
        <w:ind w:left="1800" w:hanging="1440"/>
      </w:pPr>
      <w:rPr>
        <w:rFonts w:hint="default"/>
        <w:b w:val="0"/>
      </w:rPr>
    </w:lvl>
    <w:lvl w:ilvl="7">
      <w:start w:val="1"/>
      <w:numFmt w:val="decimalFullWidth"/>
      <w:isLgl/>
      <w:lvlText w:val="%1.%2.%3.%4.%5.%6.%7.%8"/>
      <w:lvlJc w:val="left"/>
      <w:pPr>
        <w:ind w:left="1800" w:hanging="1440"/>
      </w:pPr>
      <w:rPr>
        <w:rFonts w:hint="default"/>
        <w:b w:val="0"/>
      </w:rPr>
    </w:lvl>
    <w:lvl w:ilvl="8">
      <w:start w:val="1"/>
      <w:numFmt w:val="decimalFullWidth"/>
      <w:isLgl/>
      <w:lvlText w:val="%1.%2.%3.%4.%5.%6.%7.%8.%9"/>
      <w:lvlJc w:val="left"/>
      <w:pPr>
        <w:ind w:left="2160" w:hanging="1800"/>
      </w:pPr>
      <w:rPr>
        <w:rFonts w:hint="default"/>
        <w:b w:val="0"/>
      </w:rPr>
    </w:lvl>
  </w:abstractNum>
  <w:abstractNum w:abstractNumId="19" w15:restartNumberingAfterBreak="0">
    <w:nsid w:val="556A0BAE"/>
    <w:multiLevelType w:val="hybridMultilevel"/>
    <w:tmpl w:val="AE36EDD6"/>
    <w:lvl w:ilvl="0" w:tplc="66600748">
      <w:start w:val="1"/>
      <w:numFmt w:val="decimalFullWidth"/>
      <w:lvlText w:val="5.%1"/>
      <w:lvlJc w:val="left"/>
      <w:pPr>
        <w:ind w:left="720" w:hanging="360"/>
      </w:pPr>
      <w:rPr>
        <w:rFonts w:hint="default"/>
      </w:r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20" w15:restartNumberingAfterBreak="0">
    <w:nsid w:val="559E6806"/>
    <w:multiLevelType w:val="hybridMultilevel"/>
    <w:tmpl w:val="92DA606E"/>
    <w:lvl w:ilvl="0" w:tplc="06D44B70">
      <w:start w:val="1"/>
      <w:numFmt w:val="arabicAlpha"/>
      <w:lvlText w:val="(%1)"/>
      <w:lvlJc w:val="left"/>
      <w:pPr>
        <w:ind w:left="720" w:hanging="360"/>
      </w:pPr>
      <w:rPr>
        <w:rFonts w:hint="default"/>
      </w:rPr>
    </w:lvl>
    <w:lvl w:ilvl="1" w:tplc="04090019" w:tentative="1">
      <w:start w:val="1"/>
      <w:numFmt w:val="arabicAlpha"/>
      <w:lvlText w:val="%2."/>
      <w:lvlJc w:val="left"/>
      <w:pPr>
        <w:ind w:left="1440" w:hanging="360"/>
      </w:pPr>
    </w:lvl>
    <w:lvl w:ilvl="2" w:tplc="0409001B" w:tentative="1">
      <w:start w:val="1"/>
      <w:numFmt w:val="arabicAbjad"/>
      <w:lvlText w:val="%3."/>
      <w:lvlJc w:val="right"/>
      <w:pPr>
        <w:ind w:left="2160" w:hanging="180"/>
      </w:pPr>
    </w:lvl>
    <w:lvl w:ilvl="3" w:tplc="0409000F" w:tentative="1">
      <w:start w:val="1"/>
      <w:numFmt w:val="decimalFullWidth"/>
      <w:lvlText w:val="%4."/>
      <w:lvlJc w:val="left"/>
      <w:pPr>
        <w:ind w:left="2880" w:hanging="360"/>
      </w:pPr>
    </w:lvl>
    <w:lvl w:ilvl="4" w:tplc="04090019" w:tentative="1">
      <w:start w:val="1"/>
      <w:numFmt w:val="arabicAlpha"/>
      <w:lvlText w:val="%5."/>
      <w:lvlJc w:val="left"/>
      <w:pPr>
        <w:ind w:left="3600" w:hanging="360"/>
      </w:pPr>
    </w:lvl>
    <w:lvl w:ilvl="5" w:tplc="0409001B" w:tentative="1">
      <w:start w:val="1"/>
      <w:numFmt w:val="arabicAbjad"/>
      <w:lvlText w:val="%6."/>
      <w:lvlJc w:val="right"/>
      <w:pPr>
        <w:ind w:left="4320" w:hanging="180"/>
      </w:pPr>
    </w:lvl>
    <w:lvl w:ilvl="6" w:tplc="0409000F" w:tentative="1">
      <w:start w:val="1"/>
      <w:numFmt w:val="decimalFullWidth"/>
      <w:lvlText w:val="%7."/>
      <w:lvlJc w:val="left"/>
      <w:pPr>
        <w:ind w:left="5040" w:hanging="360"/>
      </w:pPr>
    </w:lvl>
    <w:lvl w:ilvl="7" w:tplc="04090019" w:tentative="1">
      <w:start w:val="1"/>
      <w:numFmt w:val="arabicAlpha"/>
      <w:lvlText w:val="%8."/>
      <w:lvlJc w:val="left"/>
      <w:pPr>
        <w:ind w:left="5760" w:hanging="360"/>
      </w:pPr>
    </w:lvl>
    <w:lvl w:ilvl="8" w:tplc="0409001B" w:tentative="1">
      <w:start w:val="1"/>
      <w:numFmt w:val="arabicAbjad"/>
      <w:lvlText w:val="%9."/>
      <w:lvlJc w:val="right"/>
      <w:pPr>
        <w:ind w:left="6480" w:hanging="180"/>
      </w:pPr>
    </w:lvl>
  </w:abstractNum>
  <w:abstractNum w:abstractNumId="21" w15:restartNumberingAfterBreak="0">
    <w:nsid w:val="5E0F2471"/>
    <w:multiLevelType w:val="multilevel"/>
    <w:tmpl w:val="3D4ACDCE"/>
    <w:lvl w:ilvl="0">
      <w:start w:val="1"/>
      <w:numFmt w:val="decimalFullWidth"/>
      <w:lvlText w:val="(%1)"/>
      <w:lvlJc w:val="left"/>
      <w:pPr>
        <w:ind w:left="720" w:hanging="360"/>
      </w:pPr>
      <w:rPr>
        <w:rFonts w:hint="default"/>
      </w:rPr>
    </w:lvl>
    <w:lvl w:ilvl="1">
      <w:start w:val="1"/>
      <w:numFmt w:val="decimalFullWidth"/>
      <w:isLgl/>
      <w:lvlText w:val="%1.%2"/>
      <w:lvlJc w:val="left"/>
      <w:pPr>
        <w:ind w:left="720" w:hanging="360"/>
      </w:pPr>
      <w:rPr>
        <w:rFonts w:hint="default"/>
        <w:b w:val="0"/>
      </w:rPr>
    </w:lvl>
    <w:lvl w:ilvl="2">
      <w:start w:val="1"/>
      <w:numFmt w:val="decimalFullWidth"/>
      <w:isLgl/>
      <w:lvlText w:val="%1.%2.%3"/>
      <w:lvlJc w:val="left"/>
      <w:pPr>
        <w:ind w:left="1080" w:hanging="720"/>
      </w:pPr>
      <w:rPr>
        <w:rFonts w:hint="default"/>
        <w:b w:val="0"/>
      </w:rPr>
    </w:lvl>
    <w:lvl w:ilvl="3">
      <w:start w:val="1"/>
      <w:numFmt w:val="decimalFullWidth"/>
      <w:isLgl/>
      <w:lvlText w:val="%1.%2.%3.%4"/>
      <w:lvlJc w:val="left"/>
      <w:pPr>
        <w:ind w:left="1080" w:hanging="720"/>
      </w:pPr>
      <w:rPr>
        <w:rFonts w:hint="default"/>
        <w:b w:val="0"/>
      </w:rPr>
    </w:lvl>
    <w:lvl w:ilvl="4">
      <w:start w:val="1"/>
      <w:numFmt w:val="decimalFullWidth"/>
      <w:isLgl/>
      <w:lvlText w:val="%1.%2.%3.%4.%5"/>
      <w:lvlJc w:val="left"/>
      <w:pPr>
        <w:ind w:left="1440" w:hanging="1080"/>
      </w:pPr>
      <w:rPr>
        <w:rFonts w:hint="default"/>
        <w:b w:val="0"/>
      </w:rPr>
    </w:lvl>
    <w:lvl w:ilvl="5">
      <w:start w:val="1"/>
      <w:numFmt w:val="decimalFullWidth"/>
      <w:isLgl/>
      <w:lvlText w:val="%1.%2.%3.%4.%5.%6"/>
      <w:lvlJc w:val="left"/>
      <w:pPr>
        <w:ind w:left="1440" w:hanging="1080"/>
      </w:pPr>
      <w:rPr>
        <w:rFonts w:hint="default"/>
        <w:b w:val="0"/>
      </w:rPr>
    </w:lvl>
    <w:lvl w:ilvl="6">
      <w:start w:val="1"/>
      <w:numFmt w:val="decimalFullWidth"/>
      <w:isLgl/>
      <w:lvlText w:val="%1.%2.%3.%4.%5.%6.%7"/>
      <w:lvlJc w:val="left"/>
      <w:pPr>
        <w:ind w:left="1800" w:hanging="1440"/>
      </w:pPr>
      <w:rPr>
        <w:rFonts w:hint="default"/>
        <w:b w:val="0"/>
      </w:rPr>
    </w:lvl>
    <w:lvl w:ilvl="7">
      <w:start w:val="1"/>
      <w:numFmt w:val="decimalFullWidth"/>
      <w:isLgl/>
      <w:lvlText w:val="%1.%2.%3.%4.%5.%6.%7.%8"/>
      <w:lvlJc w:val="left"/>
      <w:pPr>
        <w:ind w:left="1800" w:hanging="1440"/>
      </w:pPr>
      <w:rPr>
        <w:rFonts w:hint="default"/>
        <w:b w:val="0"/>
      </w:rPr>
    </w:lvl>
    <w:lvl w:ilvl="8">
      <w:start w:val="1"/>
      <w:numFmt w:val="decimalFullWidth"/>
      <w:isLgl/>
      <w:lvlText w:val="%1.%2.%3.%4.%5.%6.%7.%8.%9"/>
      <w:lvlJc w:val="left"/>
      <w:pPr>
        <w:ind w:left="2160" w:hanging="1800"/>
      </w:pPr>
      <w:rPr>
        <w:rFonts w:hint="default"/>
        <w:b w:val="0"/>
      </w:rPr>
    </w:lvl>
  </w:abstractNum>
  <w:abstractNum w:abstractNumId="22" w15:restartNumberingAfterBreak="0">
    <w:nsid w:val="5F033798"/>
    <w:multiLevelType w:val="hybridMultilevel"/>
    <w:tmpl w:val="0436F070"/>
    <w:lvl w:ilvl="0" w:tplc="F8D48788">
      <w:start w:val="1"/>
      <w:numFmt w:val="decimalFullWidth"/>
      <w:lvlText w:val="7.%1"/>
      <w:lvlJc w:val="left"/>
      <w:pPr>
        <w:ind w:left="720" w:hanging="360"/>
      </w:pPr>
      <w:rPr>
        <w:rFonts w:hint="default"/>
      </w:r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23" w15:restartNumberingAfterBreak="0">
    <w:nsid w:val="63E771C7"/>
    <w:multiLevelType w:val="hybridMultilevel"/>
    <w:tmpl w:val="5D8659B2"/>
    <w:lvl w:ilvl="0" w:tplc="CF78CA08">
      <w:start w:val="1"/>
      <w:numFmt w:val="decimalFullWidth"/>
      <w:lvlText w:val="2.%1"/>
      <w:lvlJc w:val="left"/>
      <w:pPr>
        <w:ind w:left="720" w:hanging="360"/>
      </w:pPr>
      <w:rPr>
        <w:rFonts w:hint="default"/>
      </w:rPr>
    </w:lvl>
    <w:lvl w:ilvl="1" w:tplc="08090019" w:tentative="1">
      <w:start w:val="1"/>
      <w:numFmt w:val="arabicAlpha"/>
      <w:lvlText w:val="%2."/>
      <w:lvlJc w:val="left"/>
      <w:pPr>
        <w:ind w:left="1440" w:hanging="360"/>
      </w:pPr>
    </w:lvl>
    <w:lvl w:ilvl="2" w:tplc="0809001B" w:tentative="1">
      <w:start w:val="1"/>
      <w:numFmt w:val="arabicAbjad"/>
      <w:lvlText w:val="%3."/>
      <w:lvlJc w:val="right"/>
      <w:pPr>
        <w:ind w:left="2160" w:hanging="180"/>
      </w:pPr>
    </w:lvl>
    <w:lvl w:ilvl="3" w:tplc="0809000F" w:tentative="1">
      <w:start w:val="1"/>
      <w:numFmt w:val="decimalFullWidth"/>
      <w:lvlText w:val="%4."/>
      <w:lvlJc w:val="left"/>
      <w:pPr>
        <w:ind w:left="2880" w:hanging="360"/>
      </w:pPr>
    </w:lvl>
    <w:lvl w:ilvl="4" w:tplc="08090019" w:tentative="1">
      <w:start w:val="1"/>
      <w:numFmt w:val="arabicAlpha"/>
      <w:lvlText w:val="%5."/>
      <w:lvlJc w:val="left"/>
      <w:pPr>
        <w:ind w:left="3600" w:hanging="360"/>
      </w:pPr>
    </w:lvl>
    <w:lvl w:ilvl="5" w:tplc="0809001B" w:tentative="1">
      <w:start w:val="1"/>
      <w:numFmt w:val="arabicAbjad"/>
      <w:lvlText w:val="%6."/>
      <w:lvlJc w:val="right"/>
      <w:pPr>
        <w:ind w:left="4320" w:hanging="180"/>
      </w:pPr>
    </w:lvl>
    <w:lvl w:ilvl="6" w:tplc="0809000F" w:tentative="1">
      <w:start w:val="1"/>
      <w:numFmt w:val="decimalFullWidth"/>
      <w:lvlText w:val="%7."/>
      <w:lvlJc w:val="left"/>
      <w:pPr>
        <w:ind w:left="5040" w:hanging="360"/>
      </w:pPr>
    </w:lvl>
    <w:lvl w:ilvl="7" w:tplc="08090019" w:tentative="1">
      <w:start w:val="1"/>
      <w:numFmt w:val="arabicAlpha"/>
      <w:lvlText w:val="%8."/>
      <w:lvlJc w:val="left"/>
      <w:pPr>
        <w:ind w:left="5760" w:hanging="360"/>
      </w:pPr>
    </w:lvl>
    <w:lvl w:ilvl="8" w:tplc="0809001B" w:tentative="1">
      <w:start w:val="1"/>
      <w:numFmt w:val="arabicAbjad"/>
      <w:lvlText w:val="%9."/>
      <w:lvlJc w:val="right"/>
      <w:pPr>
        <w:ind w:left="6480" w:hanging="180"/>
      </w:pPr>
    </w:lvl>
  </w:abstractNum>
  <w:abstractNum w:abstractNumId="24" w15:restartNumberingAfterBreak="0">
    <w:nsid w:val="6D565C6B"/>
    <w:multiLevelType w:val="hybridMultilevel"/>
    <w:tmpl w:val="10BA20C6"/>
    <w:lvl w:ilvl="0" w:tplc="8CA2A5AC">
      <w:start w:val="1"/>
      <w:numFmt w:val="decimalFullWidth"/>
      <w:lvlText w:val="(%1)"/>
      <w:lvlJc w:val="left"/>
      <w:pPr>
        <w:ind w:left="720" w:hanging="360"/>
      </w:pPr>
      <w:rPr>
        <w:rFonts w:hint="default"/>
      </w:rPr>
    </w:lvl>
    <w:lvl w:ilvl="1" w:tplc="04090019" w:tentative="1">
      <w:start w:val="1"/>
      <w:numFmt w:val="arabicAlpha"/>
      <w:lvlText w:val="%2."/>
      <w:lvlJc w:val="left"/>
      <w:pPr>
        <w:ind w:left="1440" w:hanging="360"/>
      </w:pPr>
    </w:lvl>
    <w:lvl w:ilvl="2" w:tplc="0409001B" w:tentative="1">
      <w:start w:val="1"/>
      <w:numFmt w:val="arabicAbjad"/>
      <w:lvlText w:val="%3."/>
      <w:lvlJc w:val="right"/>
      <w:pPr>
        <w:ind w:left="2160" w:hanging="180"/>
      </w:pPr>
    </w:lvl>
    <w:lvl w:ilvl="3" w:tplc="0409000F" w:tentative="1">
      <w:start w:val="1"/>
      <w:numFmt w:val="decimalFullWidth"/>
      <w:lvlText w:val="%4."/>
      <w:lvlJc w:val="left"/>
      <w:pPr>
        <w:ind w:left="2880" w:hanging="360"/>
      </w:pPr>
    </w:lvl>
    <w:lvl w:ilvl="4" w:tplc="04090019" w:tentative="1">
      <w:start w:val="1"/>
      <w:numFmt w:val="arabicAlpha"/>
      <w:lvlText w:val="%5."/>
      <w:lvlJc w:val="left"/>
      <w:pPr>
        <w:ind w:left="3600" w:hanging="360"/>
      </w:pPr>
    </w:lvl>
    <w:lvl w:ilvl="5" w:tplc="0409001B" w:tentative="1">
      <w:start w:val="1"/>
      <w:numFmt w:val="arabicAbjad"/>
      <w:lvlText w:val="%6."/>
      <w:lvlJc w:val="right"/>
      <w:pPr>
        <w:ind w:left="4320" w:hanging="180"/>
      </w:pPr>
    </w:lvl>
    <w:lvl w:ilvl="6" w:tplc="0409000F" w:tentative="1">
      <w:start w:val="1"/>
      <w:numFmt w:val="decimalFullWidth"/>
      <w:lvlText w:val="%7."/>
      <w:lvlJc w:val="left"/>
      <w:pPr>
        <w:ind w:left="5040" w:hanging="360"/>
      </w:pPr>
    </w:lvl>
    <w:lvl w:ilvl="7" w:tplc="04090019" w:tentative="1">
      <w:start w:val="1"/>
      <w:numFmt w:val="arabicAlpha"/>
      <w:lvlText w:val="%8."/>
      <w:lvlJc w:val="left"/>
      <w:pPr>
        <w:ind w:left="5760" w:hanging="360"/>
      </w:pPr>
    </w:lvl>
    <w:lvl w:ilvl="8" w:tplc="0409001B" w:tentative="1">
      <w:start w:val="1"/>
      <w:numFmt w:val="arabicAbjad"/>
      <w:lvlText w:val="%9."/>
      <w:lvlJc w:val="right"/>
      <w:pPr>
        <w:ind w:left="6480" w:hanging="180"/>
      </w:pPr>
    </w:lvl>
  </w:abstractNum>
  <w:abstractNum w:abstractNumId="25" w15:restartNumberingAfterBreak="0">
    <w:nsid w:val="73C4095F"/>
    <w:multiLevelType w:val="hybridMultilevel"/>
    <w:tmpl w:val="8C481B1C"/>
    <w:lvl w:ilvl="0" w:tplc="865020A4">
      <w:start w:val="1"/>
      <w:numFmt w:val="arabicAlpha"/>
      <w:lvlText w:val="(%1)"/>
      <w:lvlJc w:val="left"/>
      <w:pPr>
        <w:ind w:left="1211" w:hanging="360"/>
      </w:pPr>
      <w:rPr>
        <w:rFonts w:hint="default"/>
        <w:u w:val="none"/>
      </w:rPr>
    </w:lvl>
    <w:lvl w:ilvl="1" w:tplc="04090019" w:tentative="1">
      <w:start w:val="1"/>
      <w:numFmt w:val="arabicAlpha"/>
      <w:lvlText w:val="%2."/>
      <w:lvlJc w:val="left"/>
      <w:pPr>
        <w:ind w:left="1931" w:hanging="360"/>
      </w:pPr>
    </w:lvl>
    <w:lvl w:ilvl="2" w:tplc="0409001B" w:tentative="1">
      <w:start w:val="1"/>
      <w:numFmt w:val="arabicAbjad"/>
      <w:lvlText w:val="%3."/>
      <w:lvlJc w:val="right"/>
      <w:pPr>
        <w:ind w:left="2651" w:hanging="180"/>
      </w:pPr>
    </w:lvl>
    <w:lvl w:ilvl="3" w:tplc="0409000F" w:tentative="1">
      <w:start w:val="1"/>
      <w:numFmt w:val="decimalFullWidth"/>
      <w:lvlText w:val="%4."/>
      <w:lvlJc w:val="left"/>
      <w:pPr>
        <w:ind w:left="3371" w:hanging="360"/>
      </w:pPr>
    </w:lvl>
    <w:lvl w:ilvl="4" w:tplc="04090019" w:tentative="1">
      <w:start w:val="1"/>
      <w:numFmt w:val="arabicAlpha"/>
      <w:lvlText w:val="%5."/>
      <w:lvlJc w:val="left"/>
      <w:pPr>
        <w:ind w:left="4091" w:hanging="360"/>
      </w:pPr>
    </w:lvl>
    <w:lvl w:ilvl="5" w:tplc="0409001B" w:tentative="1">
      <w:start w:val="1"/>
      <w:numFmt w:val="arabicAbjad"/>
      <w:lvlText w:val="%6."/>
      <w:lvlJc w:val="right"/>
      <w:pPr>
        <w:ind w:left="4811" w:hanging="180"/>
      </w:pPr>
    </w:lvl>
    <w:lvl w:ilvl="6" w:tplc="0409000F" w:tentative="1">
      <w:start w:val="1"/>
      <w:numFmt w:val="decimalFullWidth"/>
      <w:lvlText w:val="%7."/>
      <w:lvlJc w:val="left"/>
      <w:pPr>
        <w:ind w:left="5531" w:hanging="360"/>
      </w:pPr>
    </w:lvl>
    <w:lvl w:ilvl="7" w:tplc="04090019" w:tentative="1">
      <w:start w:val="1"/>
      <w:numFmt w:val="arabicAlpha"/>
      <w:lvlText w:val="%8."/>
      <w:lvlJc w:val="left"/>
      <w:pPr>
        <w:ind w:left="6251" w:hanging="360"/>
      </w:pPr>
    </w:lvl>
    <w:lvl w:ilvl="8" w:tplc="0409001B" w:tentative="1">
      <w:start w:val="1"/>
      <w:numFmt w:val="arabicAbjad"/>
      <w:lvlText w:val="%9."/>
      <w:lvlJc w:val="right"/>
      <w:pPr>
        <w:ind w:left="6971" w:hanging="180"/>
      </w:pPr>
    </w:lvl>
  </w:abstractNum>
  <w:abstractNum w:abstractNumId="26" w15:restartNumberingAfterBreak="0">
    <w:nsid w:val="7475750D"/>
    <w:multiLevelType w:val="hybridMultilevel"/>
    <w:tmpl w:val="4C7223D2"/>
    <w:lvl w:ilvl="0" w:tplc="FFFFFFFF">
      <w:start w:val="1"/>
      <w:numFmt w:val="decimalFullWidth"/>
      <w:lvlText w:val="(%1)"/>
      <w:lvlJc w:val="left"/>
      <w:pPr>
        <w:ind w:left="1211" w:hanging="360"/>
      </w:pPr>
      <w:rPr>
        <w:rFonts w:hint="default"/>
      </w:rPr>
    </w:lvl>
    <w:lvl w:ilvl="1" w:tplc="FFFFFFFF" w:tentative="1">
      <w:start w:val="1"/>
      <w:numFmt w:val="arabicAlpha"/>
      <w:lvlText w:val="%2."/>
      <w:lvlJc w:val="left"/>
      <w:pPr>
        <w:ind w:left="1931" w:hanging="360"/>
      </w:pPr>
    </w:lvl>
    <w:lvl w:ilvl="2" w:tplc="FFFFFFFF" w:tentative="1">
      <w:start w:val="1"/>
      <w:numFmt w:val="arabicAbjad"/>
      <w:lvlText w:val="%3."/>
      <w:lvlJc w:val="right"/>
      <w:pPr>
        <w:ind w:left="2651" w:hanging="180"/>
      </w:pPr>
    </w:lvl>
    <w:lvl w:ilvl="3" w:tplc="FFFFFFFF" w:tentative="1">
      <w:start w:val="1"/>
      <w:numFmt w:val="decimalFullWidth"/>
      <w:lvlText w:val="%4."/>
      <w:lvlJc w:val="left"/>
      <w:pPr>
        <w:ind w:left="3371" w:hanging="360"/>
      </w:pPr>
    </w:lvl>
    <w:lvl w:ilvl="4" w:tplc="FFFFFFFF" w:tentative="1">
      <w:start w:val="1"/>
      <w:numFmt w:val="arabicAlpha"/>
      <w:lvlText w:val="%5."/>
      <w:lvlJc w:val="left"/>
      <w:pPr>
        <w:ind w:left="4091" w:hanging="360"/>
      </w:pPr>
    </w:lvl>
    <w:lvl w:ilvl="5" w:tplc="FFFFFFFF" w:tentative="1">
      <w:start w:val="1"/>
      <w:numFmt w:val="arabicAbjad"/>
      <w:lvlText w:val="%6."/>
      <w:lvlJc w:val="right"/>
      <w:pPr>
        <w:ind w:left="4811" w:hanging="180"/>
      </w:pPr>
    </w:lvl>
    <w:lvl w:ilvl="6" w:tplc="FFFFFFFF" w:tentative="1">
      <w:start w:val="1"/>
      <w:numFmt w:val="decimalFullWidth"/>
      <w:lvlText w:val="%7."/>
      <w:lvlJc w:val="left"/>
      <w:pPr>
        <w:ind w:left="5531" w:hanging="360"/>
      </w:pPr>
    </w:lvl>
    <w:lvl w:ilvl="7" w:tplc="FFFFFFFF" w:tentative="1">
      <w:start w:val="1"/>
      <w:numFmt w:val="arabicAlpha"/>
      <w:lvlText w:val="%8."/>
      <w:lvlJc w:val="left"/>
      <w:pPr>
        <w:ind w:left="6251" w:hanging="360"/>
      </w:pPr>
    </w:lvl>
    <w:lvl w:ilvl="8" w:tplc="FFFFFFFF" w:tentative="1">
      <w:start w:val="1"/>
      <w:numFmt w:val="arabicAbjad"/>
      <w:lvlText w:val="%9."/>
      <w:lvlJc w:val="right"/>
      <w:pPr>
        <w:ind w:left="6971" w:hanging="180"/>
      </w:pPr>
    </w:lvl>
  </w:abstractNum>
  <w:abstractNum w:abstractNumId="27" w15:restartNumberingAfterBreak="0">
    <w:nsid w:val="7EEB4F04"/>
    <w:multiLevelType w:val="hybridMultilevel"/>
    <w:tmpl w:val="4C7223D2"/>
    <w:lvl w:ilvl="0" w:tplc="B45821C8">
      <w:start w:val="1"/>
      <w:numFmt w:val="decimalFullWidth"/>
      <w:lvlText w:val="(%1)"/>
      <w:lvlJc w:val="left"/>
      <w:pPr>
        <w:ind w:left="1211" w:hanging="360"/>
      </w:pPr>
      <w:rPr>
        <w:rFonts w:hint="default"/>
      </w:rPr>
    </w:lvl>
    <w:lvl w:ilvl="1" w:tplc="04090019" w:tentative="1">
      <w:start w:val="1"/>
      <w:numFmt w:val="arabicAlpha"/>
      <w:lvlText w:val="%2."/>
      <w:lvlJc w:val="left"/>
      <w:pPr>
        <w:ind w:left="1931" w:hanging="360"/>
      </w:pPr>
    </w:lvl>
    <w:lvl w:ilvl="2" w:tplc="0409001B" w:tentative="1">
      <w:start w:val="1"/>
      <w:numFmt w:val="arabicAbjad"/>
      <w:lvlText w:val="%3."/>
      <w:lvlJc w:val="right"/>
      <w:pPr>
        <w:ind w:left="2651" w:hanging="180"/>
      </w:pPr>
    </w:lvl>
    <w:lvl w:ilvl="3" w:tplc="0409000F" w:tentative="1">
      <w:start w:val="1"/>
      <w:numFmt w:val="decimalFullWidth"/>
      <w:lvlText w:val="%4."/>
      <w:lvlJc w:val="left"/>
      <w:pPr>
        <w:ind w:left="3371" w:hanging="360"/>
      </w:pPr>
    </w:lvl>
    <w:lvl w:ilvl="4" w:tplc="04090019" w:tentative="1">
      <w:start w:val="1"/>
      <w:numFmt w:val="arabicAlpha"/>
      <w:lvlText w:val="%5."/>
      <w:lvlJc w:val="left"/>
      <w:pPr>
        <w:ind w:left="4091" w:hanging="360"/>
      </w:pPr>
    </w:lvl>
    <w:lvl w:ilvl="5" w:tplc="0409001B" w:tentative="1">
      <w:start w:val="1"/>
      <w:numFmt w:val="arabicAbjad"/>
      <w:lvlText w:val="%6."/>
      <w:lvlJc w:val="right"/>
      <w:pPr>
        <w:ind w:left="4811" w:hanging="180"/>
      </w:pPr>
    </w:lvl>
    <w:lvl w:ilvl="6" w:tplc="0409000F" w:tentative="1">
      <w:start w:val="1"/>
      <w:numFmt w:val="decimalFullWidth"/>
      <w:lvlText w:val="%7."/>
      <w:lvlJc w:val="left"/>
      <w:pPr>
        <w:ind w:left="5531" w:hanging="360"/>
      </w:pPr>
    </w:lvl>
    <w:lvl w:ilvl="7" w:tplc="04090019" w:tentative="1">
      <w:start w:val="1"/>
      <w:numFmt w:val="arabicAlpha"/>
      <w:lvlText w:val="%8."/>
      <w:lvlJc w:val="left"/>
      <w:pPr>
        <w:ind w:left="6251" w:hanging="360"/>
      </w:pPr>
    </w:lvl>
    <w:lvl w:ilvl="8" w:tplc="0409001B" w:tentative="1">
      <w:start w:val="1"/>
      <w:numFmt w:val="arabicAbjad"/>
      <w:lvlText w:val="%9."/>
      <w:lvlJc w:val="right"/>
      <w:pPr>
        <w:ind w:left="6971" w:hanging="180"/>
      </w:pPr>
    </w:lvl>
  </w:abstractNum>
  <w:num w:numId="1" w16cid:durableId="90594410">
    <w:abstractNumId w:val="9"/>
  </w:num>
  <w:num w:numId="2" w16cid:durableId="1485702501">
    <w:abstractNumId w:val="6"/>
  </w:num>
  <w:num w:numId="3" w16cid:durableId="233198218">
    <w:abstractNumId w:val="23"/>
  </w:num>
  <w:num w:numId="4" w16cid:durableId="140391911">
    <w:abstractNumId w:val="7"/>
  </w:num>
  <w:num w:numId="5" w16cid:durableId="887032615">
    <w:abstractNumId w:val="11"/>
  </w:num>
  <w:num w:numId="6" w16cid:durableId="725878081">
    <w:abstractNumId w:val="12"/>
  </w:num>
  <w:num w:numId="7" w16cid:durableId="512652919">
    <w:abstractNumId w:val="22"/>
  </w:num>
  <w:num w:numId="8" w16cid:durableId="1848206692">
    <w:abstractNumId w:val="16"/>
  </w:num>
  <w:num w:numId="9" w16cid:durableId="1449544795">
    <w:abstractNumId w:val="19"/>
  </w:num>
  <w:num w:numId="10" w16cid:durableId="342785631">
    <w:abstractNumId w:val="17"/>
  </w:num>
  <w:num w:numId="11" w16cid:durableId="507713731">
    <w:abstractNumId w:val="18"/>
  </w:num>
  <w:num w:numId="12" w16cid:durableId="2017078083">
    <w:abstractNumId w:val="21"/>
  </w:num>
  <w:num w:numId="13" w16cid:durableId="1703629452">
    <w:abstractNumId w:val="27"/>
  </w:num>
  <w:num w:numId="14" w16cid:durableId="1371612919">
    <w:abstractNumId w:val="3"/>
  </w:num>
  <w:num w:numId="15" w16cid:durableId="2118720869">
    <w:abstractNumId w:val="1"/>
  </w:num>
  <w:num w:numId="16" w16cid:durableId="2063206749">
    <w:abstractNumId w:val="5"/>
  </w:num>
  <w:num w:numId="17" w16cid:durableId="854029125">
    <w:abstractNumId w:val="0"/>
  </w:num>
  <w:num w:numId="18" w16cid:durableId="721711867">
    <w:abstractNumId w:val="25"/>
  </w:num>
  <w:num w:numId="19" w16cid:durableId="1701663943">
    <w:abstractNumId w:val="14"/>
  </w:num>
  <w:num w:numId="20" w16cid:durableId="1771392616">
    <w:abstractNumId w:val="24"/>
  </w:num>
  <w:num w:numId="21" w16cid:durableId="1534538986">
    <w:abstractNumId w:val="10"/>
  </w:num>
  <w:num w:numId="22" w16cid:durableId="691492728">
    <w:abstractNumId w:val="20"/>
  </w:num>
  <w:num w:numId="23" w16cid:durableId="456875292">
    <w:abstractNumId w:val="4"/>
  </w:num>
  <w:num w:numId="24" w16cid:durableId="884371331">
    <w:abstractNumId w:val="15"/>
  </w:num>
  <w:num w:numId="25" w16cid:durableId="350104814">
    <w:abstractNumId w:val="8"/>
  </w:num>
  <w:num w:numId="26" w16cid:durableId="2130128563">
    <w:abstractNumId w:val="2"/>
  </w:num>
  <w:num w:numId="27" w16cid:durableId="28922174">
    <w:abstractNumId w:val="13"/>
  </w:num>
  <w:num w:numId="28" w16cid:durableId="1809200660">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1134"/>
  <w:hyphenationZone w:val="425"/>
  <w:drawingGridHorizontalSpacing w:val="110"/>
  <w:displayHorizontalDrawingGridEvery w:val="2"/>
  <w:displayVerticalDrawingGridEvery w:val="2"/>
  <w:characterSpacingControl w:val="doNotCompress"/>
  <w:hdrShapeDefaults>
    <o:shapedefaults v:ext="edit" spidmax="2120"/>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TQwMDIwszCysDBQ0lEKTi0uzszPAymwrAUASSJX7CwAAAA="/>
  </w:docVars>
  <w:rsids>
    <w:rsidRoot w:val="0010140C"/>
    <w:rsid w:val="00005301"/>
    <w:rsid w:val="000133EE"/>
    <w:rsid w:val="000206A8"/>
    <w:rsid w:val="00027205"/>
    <w:rsid w:val="0003137A"/>
    <w:rsid w:val="00041171"/>
    <w:rsid w:val="00041727"/>
    <w:rsid w:val="0004224D"/>
    <w:rsid w:val="0004226F"/>
    <w:rsid w:val="00043A49"/>
    <w:rsid w:val="00050F8E"/>
    <w:rsid w:val="000518BB"/>
    <w:rsid w:val="00056FD4"/>
    <w:rsid w:val="000573AD"/>
    <w:rsid w:val="0006123B"/>
    <w:rsid w:val="00064F6B"/>
    <w:rsid w:val="0007020D"/>
    <w:rsid w:val="00072F17"/>
    <w:rsid w:val="000731AA"/>
    <w:rsid w:val="000806D8"/>
    <w:rsid w:val="00082C80"/>
    <w:rsid w:val="00083847"/>
    <w:rsid w:val="00083C36"/>
    <w:rsid w:val="00084D58"/>
    <w:rsid w:val="000862F6"/>
    <w:rsid w:val="00092CAE"/>
    <w:rsid w:val="00095E48"/>
    <w:rsid w:val="000A098E"/>
    <w:rsid w:val="000A4F1C"/>
    <w:rsid w:val="000A69BF"/>
    <w:rsid w:val="000C225A"/>
    <w:rsid w:val="000C6781"/>
    <w:rsid w:val="000D0753"/>
    <w:rsid w:val="000F5E49"/>
    <w:rsid w:val="000F71B3"/>
    <w:rsid w:val="000F7A87"/>
    <w:rsid w:val="0010140C"/>
    <w:rsid w:val="00102EAE"/>
    <w:rsid w:val="001047DC"/>
    <w:rsid w:val="00105D2E"/>
    <w:rsid w:val="00110F4E"/>
    <w:rsid w:val="00111BFD"/>
    <w:rsid w:val="0011498B"/>
    <w:rsid w:val="00120147"/>
    <w:rsid w:val="00123140"/>
    <w:rsid w:val="00123D94"/>
    <w:rsid w:val="00130BBC"/>
    <w:rsid w:val="00133D13"/>
    <w:rsid w:val="00136F80"/>
    <w:rsid w:val="00150DBD"/>
    <w:rsid w:val="00156F9B"/>
    <w:rsid w:val="00163BA3"/>
    <w:rsid w:val="00166B31"/>
    <w:rsid w:val="00167D54"/>
    <w:rsid w:val="00176AB5"/>
    <w:rsid w:val="00180771"/>
    <w:rsid w:val="00190854"/>
    <w:rsid w:val="001930A3"/>
    <w:rsid w:val="00196EB8"/>
    <w:rsid w:val="001A25F0"/>
    <w:rsid w:val="001A341E"/>
    <w:rsid w:val="001B0EA6"/>
    <w:rsid w:val="001B1CDF"/>
    <w:rsid w:val="001B2EC4"/>
    <w:rsid w:val="001B56F4"/>
    <w:rsid w:val="001C0E23"/>
    <w:rsid w:val="001C5462"/>
    <w:rsid w:val="001D265C"/>
    <w:rsid w:val="001D3062"/>
    <w:rsid w:val="001D3CFB"/>
    <w:rsid w:val="001D559B"/>
    <w:rsid w:val="001D6302"/>
    <w:rsid w:val="001E2C22"/>
    <w:rsid w:val="001E51BD"/>
    <w:rsid w:val="001E740C"/>
    <w:rsid w:val="001E7DD0"/>
    <w:rsid w:val="001F0212"/>
    <w:rsid w:val="001F1BDA"/>
    <w:rsid w:val="0020095E"/>
    <w:rsid w:val="00210BFE"/>
    <w:rsid w:val="00210D30"/>
    <w:rsid w:val="002204FD"/>
    <w:rsid w:val="00221020"/>
    <w:rsid w:val="00227029"/>
    <w:rsid w:val="002308B5"/>
    <w:rsid w:val="00233C0B"/>
    <w:rsid w:val="00234A34"/>
    <w:rsid w:val="0025255D"/>
    <w:rsid w:val="00255EE3"/>
    <w:rsid w:val="00256B3D"/>
    <w:rsid w:val="0026743C"/>
    <w:rsid w:val="00270480"/>
    <w:rsid w:val="002779AF"/>
    <w:rsid w:val="002823D8"/>
    <w:rsid w:val="0028531A"/>
    <w:rsid w:val="00285446"/>
    <w:rsid w:val="00290082"/>
    <w:rsid w:val="00295593"/>
    <w:rsid w:val="002A354F"/>
    <w:rsid w:val="002A386C"/>
    <w:rsid w:val="002B09DF"/>
    <w:rsid w:val="002B540D"/>
    <w:rsid w:val="002B7A7E"/>
    <w:rsid w:val="002C30BC"/>
    <w:rsid w:val="002C5965"/>
    <w:rsid w:val="002C5E15"/>
    <w:rsid w:val="002C7A88"/>
    <w:rsid w:val="002C7AB9"/>
    <w:rsid w:val="002D232B"/>
    <w:rsid w:val="002D2759"/>
    <w:rsid w:val="002D5E00"/>
    <w:rsid w:val="002D6DAC"/>
    <w:rsid w:val="002E261D"/>
    <w:rsid w:val="002E3FAD"/>
    <w:rsid w:val="002E4E16"/>
    <w:rsid w:val="002F4343"/>
    <w:rsid w:val="002F6DAC"/>
    <w:rsid w:val="00301E8C"/>
    <w:rsid w:val="00307DDD"/>
    <w:rsid w:val="003143C9"/>
    <w:rsid w:val="003146E9"/>
    <w:rsid w:val="00314D5D"/>
    <w:rsid w:val="00320009"/>
    <w:rsid w:val="0032424A"/>
    <w:rsid w:val="003245D3"/>
    <w:rsid w:val="00326E15"/>
    <w:rsid w:val="00330AA3"/>
    <w:rsid w:val="00330E8D"/>
    <w:rsid w:val="00331584"/>
    <w:rsid w:val="00331964"/>
    <w:rsid w:val="00334987"/>
    <w:rsid w:val="00340C69"/>
    <w:rsid w:val="00342E34"/>
    <w:rsid w:val="003618DA"/>
    <w:rsid w:val="00371CF1"/>
    <w:rsid w:val="0037222D"/>
    <w:rsid w:val="00373128"/>
    <w:rsid w:val="003750C1"/>
    <w:rsid w:val="0038051E"/>
    <w:rsid w:val="00380AF7"/>
    <w:rsid w:val="00394A05"/>
    <w:rsid w:val="00397770"/>
    <w:rsid w:val="00397880"/>
    <w:rsid w:val="003A7016"/>
    <w:rsid w:val="003B0C08"/>
    <w:rsid w:val="003B597D"/>
    <w:rsid w:val="003C02F7"/>
    <w:rsid w:val="003C17A5"/>
    <w:rsid w:val="003C1843"/>
    <w:rsid w:val="003D1552"/>
    <w:rsid w:val="003E381F"/>
    <w:rsid w:val="003E4046"/>
    <w:rsid w:val="003E53A4"/>
    <w:rsid w:val="003F003A"/>
    <w:rsid w:val="003F125B"/>
    <w:rsid w:val="003F7B3F"/>
    <w:rsid w:val="004058AD"/>
    <w:rsid w:val="0041078D"/>
    <w:rsid w:val="00416F97"/>
    <w:rsid w:val="00425173"/>
    <w:rsid w:val="0043039B"/>
    <w:rsid w:val="00436197"/>
    <w:rsid w:val="004423FE"/>
    <w:rsid w:val="00445C35"/>
    <w:rsid w:val="00454B41"/>
    <w:rsid w:val="0045663A"/>
    <w:rsid w:val="0046344E"/>
    <w:rsid w:val="004667E7"/>
    <w:rsid w:val="004672CF"/>
    <w:rsid w:val="00470DEF"/>
    <w:rsid w:val="00475797"/>
    <w:rsid w:val="00476D0A"/>
    <w:rsid w:val="00491024"/>
    <w:rsid w:val="0049253B"/>
    <w:rsid w:val="004A140B"/>
    <w:rsid w:val="004A4B47"/>
    <w:rsid w:val="004B0EC9"/>
    <w:rsid w:val="004B7BAA"/>
    <w:rsid w:val="004C2DF7"/>
    <w:rsid w:val="004C4E0B"/>
    <w:rsid w:val="004C6EFE"/>
    <w:rsid w:val="004D497E"/>
    <w:rsid w:val="004E4809"/>
    <w:rsid w:val="004E4CC3"/>
    <w:rsid w:val="004E5985"/>
    <w:rsid w:val="004E6352"/>
    <w:rsid w:val="004E6460"/>
    <w:rsid w:val="004F4037"/>
    <w:rsid w:val="004F6B46"/>
    <w:rsid w:val="0050425E"/>
    <w:rsid w:val="00511999"/>
    <w:rsid w:val="005145D6"/>
    <w:rsid w:val="00521EA5"/>
    <w:rsid w:val="00525B80"/>
    <w:rsid w:val="0053098F"/>
    <w:rsid w:val="005363A9"/>
    <w:rsid w:val="00536B2E"/>
    <w:rsid w:val="00546D8E"/>
    <w:rsid w:val="00553738"/>
    <w:rsid w:val="00553F7E"/>
    <w:rsid w:val="0056646F"/>
    <w:rsid w:val="00571AE1"/>
    <w:rsid w:val="00574A5C"/>
    <w:rsid w:val="00581B28"/>
    <w:rsid w:val="005859C2"/>
    <w:rsid w:val="00592267"/>
    <w:rsid w:val="0059421F"/>
    <w:rsid w:val="005A0FBC"/>
    <w:rsid w:val="005A136D"/>
    <w:rsid w:val="005B0AE2"/>
    <w:rsid w:val="005B1F2C"/>
    <w:rsid w:val="005B5F3C"/>
    <w:rsid w:val="005C41F2"/>
    <w:rsid w:val="005D03D9"/>
    <w:rsid w:val="005D1EE8"/>
    <w:rsid w:val="005D56AE"/>
    <w:rsid w:val="005D666D"/>
    <w:rsid w:val="005E3A59"/>
    <w:rsid w:val="00604802"/>
    <w:rsid w:val="0060630D"/>
    <w:rsid w:val="00615AB0"/>
    <w:rsid w:val="00616247"/>
    <w:rsid w:val="0061778C"/>
    <w:rsid w:val="00636B90"/>
    <w:rsid w:val="0064738B"/>
    <w:rsid w:val="006508EA"/>
    <w:rsid w:val="00654BD5"/>
    <w:rsid w:val="00667E86"/>
    <w:rsid w:val="0068392D"/>
    <w:rsid w:val="00687E0C"/>
    <w:rsid w:val="00697DB5"/>
    <w:rsid w:val="006A1B33"/>
    <w:rsid w:val="006A492A"/>
    <w:rsid w:val="006A5553"/>
    <w:rsid w:val="006B4FA3"/>
    <w:rsid w:val="006B5C72"/>
    <w:rsid w:val="006B7C5A"/>
    <w:rsid w:val="006C289D"/>
    <w:rsid w:val="006D0310"/>
    <w:rsid w:val="006D066F"/>
    <w:rsid w:val="006D2009"/>
    <w:rsid w:val="006D5576"/>
    <w:rsid w:val="006E1844"/>
    <w:rsid w:val="006E766D"/>
    <w:rsid w:val="006F24BE"/>
    <w:rsid w:val="006F4B29"/>
    <w:rsid w:val="006F6CE9"/>
    <w:rsid w:val="0070517C"/>
    <w:rsid w:val="00705C9F"/>
    <w:rsid w:val="00716951"/>
    <w:rsid w:val="00720F6B"/>
    <w:rsid w:val="00730ADA"/>
    <w:rsid w:val="00732C37"/>
    <w:rsid w:val="00735D9E"/>
    <w:rsid w:val="007404A3"/>
    <w:rsid w:val="00745A09"/>
    <w:rsid w:val="00747694"/>
    <w:rsid w:val="00751EAF"/>
    <w:rsid w:val="007549D4"/>
    <w:rsid w:val="00754CF7"/>
    <w:rsid w:val="00757B0D"/>
    <w:rsid w:val="00761320"/>
    <w:rsid w:val="007651B1"/>
    <w:rsid w:val="00767CE1"/>
    <w:rsid w:val="00771A68"/>
    <w:rsid w:val="007744D2"/>
    <w:rsid w:val="007777A7"/>
    <w:rsid w:val="0078304A"/>
    <w:rsid w:val="00786136"/>
    <w:rsid w:val="007A6F61"/>
    <w:rsid w:val="007B05CF"/>
    <w:rsid w:val="007C212A"/>
    <w:rsid w:val="007D5B3C"/>
    <w:rsid w:val="007E7D21"/>
    <w:rsid w:val="007E7DBD"/>
    <w:rsid w:val="007E7F1F"/>
    <w:rsid w:val="007F482F"/>
    <w:rsid w:val="007F7C94"/>
    <w:rsid w:val="0080398D"/>
    <w:rsid w:val="00805174"/>
    <w:rsid w:val="00806385"/>
    <w:rsid w:val="00807CC5"/>
    <w:rsid w:val="00807ED7"/>
    <w:rsid w:val="00814CC6"/>
    <w:rsid w:val="00817A6C"/>
    <w:rsid w:val="00826D53"/>
    <w:rsid w:val="008273AA"/>
    <w:rsid w:val="00831751"/>
    <w:rsid w:val="00833369"/>
    <w:rsid w:val="00835B42"/>
    <w:rsid w:val="00842A4E"/>
    <w:rsid w:val="00847D99"/>
    <w:rsid w:val="0085038E"/>
    <w:rsid w:val="0085230A"/>
    <w:rsid w:val="00855757"/>
    <w:rsid w:val="00860B9A"/>
    <w:rsid w:val="0086271D"/>
    <w:rsid w:val="0086420B"/>
    <w:rsid w:val="00864DBF"/>
    <w:rsid w:val="00865AE2"/>
    <w:rsid w:val="008663C8"/>
    <w:rsid w:val="0088163A"/>
    <w:rsid w:val="00893376"/>
    <w:rsid w:val="0089601F"/>
    <w:rsid w:val="008970B8"/>
    <w:rsid w:val="008A1E8B"/>
    <w:rsid w:val="008A7313"/>
    <w:rsid w:val="008A7D91"/>
    <w:rsid w:val="008B7FC7"/>
    <w:rsid w:val="008C4337"/>
    <w:rsid w:val="008C4F06"/>
    <w:rsid w:val="008D0C90"/>
    <w:rsid w:val="008E1E4A"/>
    <w:rsid w:val="008E69AD"/>
    <w:rsid w:val="008F0615"/>
    <w:rsid w:val="008F073B"/>
    <w:rsid w:val="008F103E"/>
    <w:rsid w:val="008F1FDB"/>
    <w:rsid w:val="008F36FB"/>
    <w:rsid w:val="00902EA9"/>
    <w:rsid w:val="0090427F"/>
    <w:rsid w:val="00920506"/>
    <w:rsid w:val="009301CE"/>
    <w:rsid w:val="00931DEB"/>
    <w:rsid w:val="0093367D"/>
    <w:rsid w:val="00933957"/>
    <w:rsid w:val="009356FA"/>
    <w:rsid w:val="00940013"/>
    <w:rsid w:val="0094362C"/>
    <w:rsid w:val="0094603B"/>
    <w:rsid w:val="009504A1"/>
    <w:rsid w:val="00950605"/>
    <w:rsid w:val="00952233"/>
    <w:rsid w:val="00954D66"/>
    <w:rsid w:val="00962B83"/>
    <w:rsid w:val="00963F8F"/>
    <w:rsid w:val="00973C62"/>
    <w:rsid w:val="00975D76"/>
    <w:rsid w:val="00981341"/>
    <w:rsid w:val="00982E51"/>
    <w:rsid w:val="009874B9"/>
    <w:rsid w:val="00993581"/>
    <w:rsid w:val="009A288C"/>
    <w:rsid w:val="009A64C1"/>
    <w:rsid w:val="009B6697"/>
    <w:rsid w:val="009C2B43"/>
    <w:rsid w:val="009C2EA4"/>
    <w:rsid w:val="009C4C04"/>
    <w:rsid w:val="009D140D"/>
    <w:rsid w:val="009D5213"/>
    <w:rsid w:val="009E1C95"/>
    <w:rsid w:val="009F196A"/>
    <w:rsid w:val="009F669B"/>
    <w:rsid w:val="009F7117"/>
    <w:rsid w:val="009F7566"/>
    <w:rsid w:val="009F7F18"/>
    <w:rsid w:val="00A02A72"/>
    <w:rsid w:val="00A06BFE"/>
    <w:rsid w:val="00A10F5D"/>
    <w:rsid w:val="00A1199A"/>
    <w:rsid w:val="00A1243C"/>
    <w:rsid w:val="00A135AE"/>
    <w:rsid w:val="00A14AF1"/>
    <w:rsid w:val="00A16891"/>
    <w:rsid w:val="00A268CE"/>
    <w:rsid w:val="00A332E8"/>
    <w:rsid w:val="00A35AF5"/>
    <w:rsid w:val="00A35DDF"/>
    <w:rsid w:val="00A36CBA"/>
    <w:rsid w:val="00A400F7"/>
    <w:rsid w:val="00A432CD"/>
    <w:rsid w:val="00A45741"/>
    <w:rsid w:val="00A47EF6"/>
    <w:rsid w:val="00A50291"/>
    <w:rsid w:val="00A530E4"/>
    <w:rsid w:val="00A604CD"/>
    <w:rsid w:val="00A60FE6"/>
    <w:rsid w:val="00A622F5"/>
    <w:rsid w:val="00A654BE"/>
    <w:rsid w:val="00A66DD6"/>
    <w:rsid w:val="00A75018"/>
    <w:rsid w:val="00A771FD"/>
    <w:rsid w:val="00A77513"/>
    <w:rsid w:val="00A77DFE"/>
    <w:rsid w:val="00A80767"/>
    <w:rsid w:val="00A81C90"/>
    <w:rsid w:val="00A874EF"/>
    <w:rsid w:val="00A949F4"/>
    <w:rsid w:val="00A95415"/>
    <w:rsid w:val="00A96CFB"/>
    <w:rsid w:val="00AA14A0"/>
    <w:rsid w:val="00AA3C89"/>
    <w:rsid w:val="00AA5076"/>
    <w:rsid w:val="00AB32BD"/>
    <w:rsid w:val="00AB4723"/>
    <w:rsid w:val="00AC4CDB"/>
    <w:rsid w:val="00AC70FE"/>
    <w:rsid w:val="00AD0A4B"/>
    <w:rsid w:val="00AD3AA3"/>
    <w:rsid w:val="00AD4358"/>
    <w:rsid w:val="00AF61E1"/>
    <w:rsid w:val="00AF638A"/>
    <w:rsid w:val="00AF7738"/>
    <w:rsid w:val="00B00141"/>
    <w:rsid w:val="00B009AA"/>
    <w:rsid w:val="00B00ECE"/>
    <w:rsid w:val="00B030C8"/>
    <w:rsid w:val="00B039C0"/>
    <w:rsid w:val="00B03A09"/>
    <w:rsid w:val="00B040AE"/>
    <w:rsid w:val="00B056E7"/>
    <w:rsid w:val="00B05B71"/>
    <w:rsid w:val="00B10035"/>
    <w:rsid w:val="00B14352"/>
    <w:rsid w:val="00B15C76"/>
    <w:rsid w:val="00B165E6"/>
    <w:rsid w:val="00B235DB"/>
    <w:rsid w:val="00B424D9"/>
    <w:rsid w:val="00B447C0"/>
    <w:rsid w:val="00B5038E"/>
    <w:rsid w:val="00B52510"/>
    <w:rsid w:val="00B53E53"/>
    <w:rsid w:val="00B5429B"/>
    <w:rsid w:val="00B548A2"/>
    <w:rsid w:val="00B56934"/>
    <w:rsid w:val="00B62F03"/>
    <w:rsid w:val="00B72444"/>
    <w:rsid w:val="00B81069"/>
    <w:rsid w:val="00B93B62"/>
    <w:rsid w:val="00B953D1"/>
    <w:rsid w:val="00B96D93"/>
    <w:rsid w:val="00BA2CA9"/>
    <w:rsid w:val="00BA30D0"/>
    <w:rsid w:val="00BB0D32"/>
    <w:rsid w:val="00BB491D"/>
    <w:rsid w:val="00BC76B5"/>
    <w:rsid w:val="00BD5420"/>
    <w:rsid w:val="00BD72CA"/>
    <w:rsid w:val="00BF5191"/>
    <w:rsid w:val="00C04BD2"/>
    <w:rsid w:val="00C07A93"/>
    <w:rsid w:val="00C13EEC"/>
    <w:rsid w:val="00C14689"/>
    <w:rsid w:val="00C156A4"/>
    <w:rsid w:val="00C20FAA"/>
    <w:rsid w:val="00C23509"/>
    <w:rsid w:val="00C2459D"/>
    <w:rsid w:val="00C2755A"/>
    <w:rsid w:val="00C27734"/>
    <w:rsid w:val="00C316F1"/>
    <w:rsid w:val="00C31D27"/>
    <w:rsid w:val="00C3398F"/>
    <w:rsid w:val="00C33DBE"/>
    <w:rsid w:val="00C42C95"/>
    <w:rsid w:val="00C4470F"/>
    <w:rsid w:val="00C50727"/>
    <w:rsid w:val="00C54BC5"/>
    <w:rsid w:val="00C55E5B"/>
    <w:rsid w:val="00C624F4"/>
    <w:rsid w:val="00C62739"/>
    <w:rsid w:val="00C720A4"/>
    <w:rsid w:val="00C74F59"/>
    <w:rsid w:val="00C7611C"/>
    <w:rsid w:val="00C94097"/>
    <w:rsid w:val="00CA4269"/>
    <w:rsid w:val="00CA48CA"/>
    <w:rsid w:val="00CA7330"/>
    <w:rsid w:val="00CB1C84"/>
    <w:rsid w:val="00CB5363"/>
    <w:rsid w:val="00CB64F0"/>
    <w:rsid w:val="00CC2909"/>
    <w:rsid w:val="00CD0549"/>
    <w:rsid w:val="00CE20B7"/>
    <w:rsid w:val="00CE6B3C"/>
    <w:rsid w:val="00CF4D8D"/>
    <w:rsid w:val="00D05E6F"/>
    <w:rsid w:val="00D15DAE"/>
    <w:rsid w:val="00D20296"/>
    <w:rsid w:val="00D2231A"/>
    <w:rsid w:val="00D22BBC"/>
    <w:rsid w:val="00D276BD"/>
    <w:rsid w:val="00D27929"/>
    <w:rsid w:val="00D33442"/>
    <w:rsid w:val="00D419C6"/>
    <w:rsid w:val="00D44BAD"/>
    <w:rsid w:val="00D45B55"/>
    <w:rsid w:val="00D4785A"/>
    <w:rsid w:val="00D52E43"/>
    <w:rsid w:val="00D664D7"/>
    <w:rsid w:val="00D67E1E"/>
    <w:rsid w:val="00D7097B"/>
    <w:rsid w:val="00D7197D"/>
    <w:rsid w:val="00D72BC4"/>
    <w:rsid w:val="00D815FC"/>
    <w:rsid w:val="00D8517B"/>
    <w:rsid w:val="00D91DFA"/>
    <w:rsid w:val="00D97956"/>
    <w:rsid w:val="00DA0756"/>
    <w:rsid w:val="00DA159A"/>
    <w:rsid w:val="00DB1AB2"/>
    <w:rsid w:val="00DC17C2"/>
    <w:rsid w:val="00DC4FDF"/>
    <w:rsid w:val="00DC657D"/>
    <w:rsid w:val="00DC66F0"/>
    <w:rsid w:val="00DD3105"/>
    <w:rsid w:val="00DD3A65"/>
    <w:rsid w:val="00DD62C6"/>
    <w:rsid w:val="00DE3B92"/>
    <w:rsid w:val="00DE48B4"/>
    <w:rsid w:val="00DE5ACA"/>
    <w:rsid w:val="00DE7137"/>
    <w:rsid w:val="00DF18E4"/>
    <w:rsid w:val="00E00498"/>
    <w:rsid w:val="00E00815"/>
    <w:rsid w:val="00E1464C"/>
    <w:rsid w:val="00E14ADB"/>
    <w:rsid w:val="00E22F78"/>
    <w:rsid w:val="00E2425D"/>
    <w:rsid w:val="00E24F87"/>
    <w:rsid w:val="00E253B9"/>
    <w:rsid w:val="00E2617A"/>
    <w:rsid w:val="00E273FB"/>
    <w:rsid w:val="00E31CD4"/>
    <w:rsid w:val="00E444C3"/>
    <w:rsid w:val="00E538E6"/>
    <w:rsid w:val="00E56696"/>
    <w:rsid w:val="00E74332"/>
    <w:rsid w:val="00E768A9"/>
    <w:rsid w:val="00E802A2"/>
    <w:rsid w:val="00E8410F"/>
    <w:rsid w:val="00E85C0B"/>
    <w:rsid w:val="00E900AF"/>
    <w:rsid w:val="00E97DCD"/>
    <w:rsid w:val="00EA7089"/>
    <w:rsid w:val="00EB13D7"/>
    <w:rsid w:val="00EB1E83"/>
    <w:rsid w:val="00EC061D"/>
    <w:rsid w:val="00ED22CB"/>
    <w:rsid w:val="00ED4BB1"/>
    <w:rsid w:val="00ED67AF"/>
    <w:rsid w:val="00EE11F0"/>
    <w:rsid w:val="00EE128C"/>
    <w:rsid w:val="00EE4C48"/>
    <w:rsid w:val="00EE5D2E"/>
    <w:rsid w:val="00EE7E6F"/>
    <w:rsid w:val="00EF66D9"/>
    <w:rsid w:val="00EF68E3"/>
    <w:rsid w:val="00EF6BA5"/>
    <w:rsid w:val="00EF780D"/>
    <w:rsid w:val="00EF7A98"/>
    <w:rsid w:val="00F0267E"/>
    <w:rsid w:val="00F05052"/>
    <w:rsid w:val="00F071B2"/>
    <w:rsid w:val="00F11B47"/>
    <w:rsid w:val="00F2412D"/>
    <w:rsid w:val="00F25D8D"/>
    <w:rsid w:val="00F3069C"/>
    <w:rsid w:val="00F3603E"/>
    <w:rsid w:val="00F44CCB"/>
    <w:rsid w:val="00F474C9"/>
    <w:rsid w:val="00F5126B"/>
    <w:rsid w:val="00F54EA3"/>
    <w:rsid w:val="00F61675"/>
    <w:rsid w:val="00F6686B"/>
    <w:rsid w:val="00F67F74"/>
    <w:rsid w:val="00F712B3"/>
    <w:rsid w:val="00F71E9F"/>
    <w:rsid w:val="00F73DE3"/>
    <w:rsid w:val="00F744BF"/>
    <w:rsid w:val="00F7632C"/>
    <w:rsid w:val="00F77219"/>
    <w:rsid w:val="00F83DF3"/>
    <w:rsid w:val="00F84DD2"/>
    <w:rsid w:val="00F95439"/>
    <w:rsid w:val="00FB0872"/>
    <w:rsid w:val="00FB54CC"/>
    <w:rsid w:val="00FD1A37"/>
    <w:rsid w:val="00FD4E5B"/>
    <w:rsid w:val="00FE4EE0"/>
    <w:rsid w:val="00FF0F9A"/>
    <w:rsid w:val="00FF582E"/>
    <w:rsid w:val="044B308C"/>
    <w:rsid w:val="0929EF33"/>
    <w:rsid w:val="0EF74D3C"/>
    <w:rsid w:val="1817F2DD"/>
    <w:rsid w:val="1A32CA38"/>
    <w:rsid w:val="28A91F5B"/>
    <w:rsid w:val="34BC5735"/>
    <w:rsid w:val="38F5D38C"/>
    <w:rsid w:val="45AE7756"/>
    <w:rsid w:val="45F9FA5B"/>
    <w:rsid w:val="566B560F"/>
    <w:rsid w:val="5DAEC938"/>
    <w:rsid w:val="604D7F12"/>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20"/>
    <o:shapelayout v:ext="edit">
      <o:idmap v:ext="edit" data="1"/>
    </o:shapelayout>
  </w:shapeDefaults>
  <w:decimalSymbol w:val="."/>
  <w:listSeparator w:val=","/>
  <w14:docId w14:val="2FA6B406"/>
  <w15:docId w15:val="{4AEC2E07-81F0-476A-AB0E-432259A3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WMOBodyText"/>
    <w:qFormat/>
    <w:rsid w:val="00B62F03"/>
    <w:pPr>
      <w:tabs>
        <w:tab w:val="left" w:pos="1134"/>
      </w:tabs>
      <w:jc w:val="both"/>
    </w:pPr>
    <w:rPr>
      <w:rFonts w:ascii="Verdana" w:eastAsia="Arial" w:hAnsi="Verdana" w:cs="Arial"/>
      <w:lang w:val="en-GB" w:eastAsia="en-US"/>
    </w:rPr>
  </w:style>
  <w:style w:type="paragraph" w:styleId="Heading1">
    <w:name w:val="heading 1"/>
    <w:next w:val="WMOBodyText"/>
    <w:link w:val="Heading1Char"/>
    <w:qFormat/>
    <w:rsid w:val="001D3CFB"/>
    <w:pPr>
      <w:keepNext/>
      <w:keepLines/>
      <w:spacing w:before="360" w:after="120"/>
      <w:jc w:val="center"/>
      <w:outlineLvl w:val="0"/>
    </w:pPr>
    <w:rPr>
      <w:rFonts w:ascii="Verdana" w:eastAsia="Verdana" w:hAnsi="Verdana" w:cs="Verdana"/>
      <w:b/>
      <w:bCs/>
      <w:caps/>
      <w:kern w:val="32"/>
      <w:sz w:val="24"/>
      <w:szCs w:val="24"/>
      <w:lang w:val="en-GB"/>
    </w:rPr>
  </w:style>
  <w:style w:type="paragraph" w:styleId="Heading2">
    <w:name w:val="heading 2"/>
    <w:next w:val="WMOBodyText"/>
    <w:link w:val="Heading2Char"/>
    <w:uiPriority w:val="9"/>
    <w:qFormat/>
    <w:rsid w:val="001D3CFB"/>
    <w:pPr>
      <w:keepNext/>
      <w:keepLines/>
      <w:spacing w:before="360" w:after="360"/>
      <w:jc w:val="center"/>
      <w:outlineLvl w:val="1"/>
    </w:pPr>
    <w:rPr>
      <w:rFonts w:ascii="Verdana" w:eastAsia="Verdana" w:hAnsi="Verdana" w:cs="Verdana"/>
      <w:b/>
      <w:bCs/>
      <w:iCs/>
      <w:sz w:val="22"/>
      <w:szCs w:val="22"/>
      <w:lang w:val="en-GB"/>
    </w:rPr>
  </w:style>
  <w:style w:type="paragraph" w:styleId="Heading3">
    <w:name w:val="heading 3"/>
    <w:next w:val="WMOBodyText"/>
    <w:link w:val="Heading3Char"/>
    <w:qFormat/>
    <w:rsid w:val="001D3CFB"/>
    <w:pPr>
      <w:keepNext/>
      <w:keepLines/>
      <w:tabs>
        <w:tab w:val="left" w:pos="1134"/>
      </w:tabs>
      <w:spacing w:before="360" w:after="360"/>
      <w:outlineLvl w:val="2"/>
    </w:pPr>
    <w:rPr>
      <w:rFonts w:ascii="Verdana" w:eastAsia="Verdana" w:hAnsi="Verdana" w:cs="Verdana"/>
      <w:b/>
      <w:bCs/>
      <w:lang w:val="en-GB"/>
    </w:rPr>
  </w:style>
  <w:style w:type="paragraph" w:styleId="Heading4">
    <w:name w:val="heading 4"/>
    <w:next w:val="WMOBodyText"/>
    <w:link w:val="Heading4Char"/>
    <w:qFormat/>
    <w:rsid w:val="00A530E4"/>
    <w:pPr>
      <w:keepNext/>
      <w:keepLines/>
      <w:spacing w:before="360"/>
      <w:ind w:left="1134" w:hanging="1134"/>
      <w:outlineLvl w:val="3"/>
    </w:pPr>
    <w:rPr>
      <w:rFonts w:ascii="Verdana" w:eastAsia="Verdana" w:hAnsi="Verdana" w:cs="Verdana"/>
      <w:b/>
      <w:i/>
      <w:lang w:val="en-GB"/>
    </w:rPr>
  </w:style>
  <w:style w:type="paragraph" w:styleId="Heading5">
    <w:name w:val="heading 5"/>
    <w:basedOn w:val="Normal"/>
    <w:next w:val="Normal"/>
    <w:qFormat/>
    <w:rsid w:val="00C13EEC"/>
    <w:pPr>
      <w:tabs>
        <w:tab w:val="left" w:pos="1080"/>
      </w:tabs>
      <w:spacing w:before="240"/>
      <w:ind w:left="1080" w:hanging="1080"/>
      <w:outlineLvl w:val="4"/>
    </w:pPr>
    <w:rPr>
      <w:bCs/>
      <w:i/>
      <w:iCs/>
      <w:szCs w:val="22"/>
      <w:lang w:eastAsia="zh-TW"/>
    </w:rPr>
  </w:style>
  <w:style w:type="paragraph" w:styleId="Heading6">
    <w:name w:val="heading 6"/>
    <w:basedOn w:val="Normal"/>
    <w:next w:val="Normal"/>
    <w:qFormat/>
    <w:rsid w:val="00C13EEC"/>
    <w:pPr>
      <w:keepNext/>
      <w:widowControl w:val="0"/>
      <w:tabs>
        <w:tab w:val="center" w:pos="4513"/>
      </w:tabs>
      <w:suppressAutoHyphens/>
      <w:jc w:val="center"/>
      <w:outlineLvl w:val="5"/>
    </w:pPr>
    <w:rPr>
      <w:b/>
      <w:snapToGrid w:val="0"/>
      <w:spacing w:val="-2"/>
      <w:lang w:eastAsia="zh-TW"/>
    </w:rPr>
  </w:style>
  <w:style w:type="paragraph" w:styleId="Heading7">
    <w:name w:val="heading 7"/>
    <w:basedOn w:val="Normal"/>
    <w:next w:val="Normal"/>
    <w:qFormat/>
    <w:rsid w:val="00C13EEC"/>
    <w:pPr>
      <w:keepNext/>
      <w:tabs>
        <w:tab w:val="clear" w:pos="1134"/>
        <w:tab w:val="left" w:pos="-722"/>
        <w:tab w:val="left" w:pos="1140"/>
        <w:tab w:val="left" w:pos="6946"/>
      </w:tabs>
      <w:suppressAutoHyphens/>
      <w:spacing w:line="252" w:lineRule="auto"/>
      <w:outlineLvl w:val="6"/>
    </w:pPr>
    <w:rPr>
      <w:b/>
      <w:bCs/>
      <w:color w:val="4436AA"/>
      <w:spacing w:val="-2"/>
      <w:sz w:val="28"/>
      <w:szCs w:val="22"/>
      <w:lang w:eastAsia="zh-TW"/>
    </w:rPr>
  </w:style>
  <w:style w:type="paragraph" w:styleId="Heading8">
    <w:name w:val="heading 8"/>
    <w:basedOn w:val="Normal"/>
    <w:next w:val="Normal"/>
    <w:qFormat/>
    <w:rsid w:val="005B74AD"/>
    <w:pPr>
      <w:spacing w:before="240" w:after="60"/>
      <w:outlineLvl w:val="7"/>
    </w:pPr>
    <w:rPr>
      <w:rFonts w:ascii="Times New Roman" w:hAnsi="Times New Roman" w:cs="Times New Roman"/>
      <w:i/>
      <w:iCs/>
      <w:sz w:val="24"/>
      <w:szCs w:val="24"/>
    </w:rPr>
  </w:style>
  <w:style w:type="paragraph" w:styleId="Heading9">
    <w:name w:val="heading 9"/>
    <w:basedOn w:val="Normal"/>
    <w:next w:val="Normal"/>
    <w:qFormat/>
    <w:rsid w:val="005B74AD"/>
    <w:p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59D"/>
    <w:pPr>
      <w:tabs>
        <w:tab w:val="clear" w:pos="1134"/>
      </w:tabs>
      <w:spacing w:after="360"/>
      <w:jc w:val="center"/>
    </w:pPr>
  </w:style>
  <w:style w:type="paragraph" w:styleId="BlockText">
    <w:name w:val="Block Text"/>
    <w:basedOn w:val="Normal"/>
    <w:rsid w:val="008A71EB"/>
    <w:pPr>
      <w:ind w:left="567" w:right="566"/>
    </w:pPr>
    <w:rPr>
      <w:rFonts w:ascii="Univers" w:hAnsi="Univers"/>
      <w:sz w:val="21"/>
    </w:rPr>
  </w:style>
  <w:style w:type="paragraph" w:customStyle="1" w:styleId="CrossTitle12">
    <w:name w:val="***Cross_Title_12"/>
    <w:basedOn w:val="Normal"/>
    <w:rsid w:val="008A71EB"/>
    <w:pPr>
      <w:jc w:val="center"/>
    </w:pPr>
    <w:rPr>
      <w:rFonts w:eastAsia="SimSun"/>
      <w:b/>
      <w:bCs/>
      <w:caps/>
      <w:sz w:val="24"/>
      <w:szCs w:val="24"/>
      <w:lang w:val="fr-CH" w:eastAsia="zh-CN"/>
    </w:rPr>
  </w:style>
  <w:style w:type="paragraph" w:customStyle="1" w:styleId="Service9">
    <w:name w:val="Service 9"/>
    <w:rsid w:val="008A71EB"/>
    <w:pPr>
      <w:jc w:val="center"/>
    </w:pPr>
    <w:rPr>
      <w:rFonts w:ascii="Arial" w:eastAsia="Times New Roman" w:hAnsi="Arial"/>
      <w:sz w:val="18"/>
      <w:lang w:val="en-GB" w:eastAsia="en-US"/>
    </w:rPr>
  </w:style>
  <w:style w:type="character" w:styleId="Hyperlink">
    <w:name w:val="Hyperlink"/>
    <w:basedOn w:val="DefaultParagraphFont"/>
    <w:uiPriority w:val="99"/>
    <w:rsid w:val="009F3E3D"/>
    <w:rPr>
      <w:color w:val="0000FF"/>
      <w:u w:val="none"/>
    </w:rPr>
  </w:style>
  <w:style w:type="character" w:styleId="PageNumber">
    <w:name w:val="page number"/>
    <w:basedOn w:val="DefaultParagraphFont"/>
    <w:rsid w:val="008A71EB"/>
  </w:style>
  <w:style w:type="paragraph" w:styleId="TOC4">
    <w:name w:val="toc 4"/>
    <w:basedOn w:val="Normal"/>
    <w:next w:val="Normal"/>
    <w:autoRedefine/>
    <w:semiHidden/>
    <w:rsid w:val="006A5514"/>
    <w:pPr>
      <w:ind w:left="660"/>
    </w:pPr>
  </w:style>
  <w:style w:type="paragraph" w:customStyle="1" w:styleId="CrossTitle14">
    <w:name w:val="***Cross_Title_14"/>
    <w:basedOn w:val="Normal"/>
    <w:rsid w:val="008A71EB"/>
    <w:pPr>
      <w:keepNext/>
      <w:tabs>
        <w:tab w:val="clear" w:pos="1134"/>
        <w:tab w:val="left" w:pos="1140"/>
      </w:tabs>
      <w:spacing w:after="100"/>
      <w:jc w:val="center"/>
    </w:pPr>
    <w:rPr>
      <w:rFonts w:eastAsia="SimSun"/>
      <w:b/>
      <w:caps/>
      <w:sz w:val="28"/>
      <w:szCs w:val="28"/>
      <w:lang w:val="fr-CH" w:eastAsia="zh-CN"/>
    </w:rPr>
  </w:style>
  <w:style w:type="character" w:customStyle="1" w:styleId="Heading2Char">
    <w:name w:val="Heading 2 Char"/>
    <w:link w:val="Heading2"/>
    <w:uiPriority w:val="9"/>
    <w:locked/>
    <w:rsid w:val="001D3CFB"/>
    <w:rPr>
      <w:rFonts w:ascii="Verdana" w:eastAsia="Verdana" w:hAnsi="Verdana" w:cs="Verdana"/>
      <w:b/>
      <w:bCs/>
      <w:iCs/>
      <w:sz w:val="22"/>
      <w:szCs w:val="22"/>
      <w:lang w:val="en-GB"/>
    </w:rPr>
  </w:style>
  <w:style w:type="paragraph" w:styleId="Footer">
    <w:name w:val="footer"/>
    <w:basedOn w:val="Normal"/>
    <w:link w:val="FooterChar"/>
    <w:uiPriority w:val="99"/>
    <w:rsid w:val="008A71EB"/>
    <w:pPr>
      <w:tabs>
        <w:tab w:val="center" w:pos="4320"/>
        <w:tab w:val="right" w:pos="8640"/>
      </w:tabs>
    </w:pPr>
  </w:style>
  <w:style w:type="paragraph" w:styleId="BalloonText">
    <w:name w:val="Balloon Text"/>
    <w:basedOn w:val="Normal"/>
    <w:link w:val="BalloonTextChar"/>
    <w:uiPriority w:val="99"/>
    <w:semiHidden/>
    <w:rsid w:val="005A6BCE"/>
    <w:rPr>
      <w:rFonts w:ascii="Tahoma" w:hAnsi="Tahoma" w:cs="Tahoma"/>
      <w:sz w:val="16"/>
      <w:szCs w:val="16"/>
    </w:rPr>
  </w:style>
  <w:style w:type="paragraph" w:styleId="DocumentMap">
    <w:name w:val="Document Map"/>
    <w:basedOn w:val="Normal"/>
    <w:semiHidden/>
    <w:rsid w:val="002A7FA1"/>
    <w:pPr>
      <w:shd w:val="clear" w:color="auto" w:fill="000080"/>
    </w:pPr>
    <w:rPr>
      <w:rFonts w:ascii="Tahoma" w:hAnsi="Tahoma" w:cs="Tahoma"/>
    </w:rPr>
  </w:style>
  <w:style w:type="paragraph" w:styleId="TOC3">
    <w:name w:val="toc 3"/>
    <w:basedOn w:val="Normal"/>
    <w:next w:val="Normal"/>
    <w:autoRedefine/>
    <w:semiHidden/>
    <w:rsid w:val="00E91F0F"/>
    <w:pPr>
      <w:ind w:left="400"/>
    </w:pPr>
  </w:style>
  <w:style w:type="paragraph" w:styleId="TOC1">
    <w:name w:val="toc 1"/>
    <w:basedOn w:val="Normal"/>
    <w:next w:val="Normal"/>
    <w:autoRedefine/>
    <w:semiHidden/>
    <w:rsid w:val="00E91F0F"/>
  </w:style>
  <w:style w:type="paragraph" w:styleId="TOC2">
    <w:name w:val="toc 2"/>
    <w:basedOn w:val="Normal"/>
    <w:next w:val="Normal"/>
    <w:autoRedefine/>
    <w:semiHidden/>
    <w:rsid w:val="00E91F0F"/>
    <w:pPr>
      <w:ind w:left="200"/>
    </w:pPr>
  </w:style>
  <w:style w:type="character" w:styleId="FollowedHyperlink">
    <w:name w:val="FollowedHyperlink"/>
    <w:basedOn w:val="DefaultParagraphFont"/>
    <w:uiPriority w:val="99"/>
    <w:rsid w:val="002F006A"/>
    <w:rPr>
      <w:color w:val="0000FF"/>
      <w:u w:val="none"/>
    </w:rPr>
  </w:style>
  <w:style w:type="paragraph" w:customStyle="1" w:styleId="WMOSubTitle1">
    <w:name w:val="WMO_SubTitle1"/>
    <w:basedOn w:val="Heading4"/>
    <w:next w:val="WMOBodyText"/>
    <w:rsid w:val="004D497E"/>
    <w:pPr>
      <w:spacing w:before="280"/>
      <w:ind w:left="0" w:firstLine="0"/>
    </w:pPr>
  </w:style>
  <w:style w:type="paragraph" w:customStyle="1" w:styleId="Comment">
    <w:name w:val="Comment"/>
    <w:basedOn w:val="Normal"/>
    <w:next w:val="WMOBodyText"/>
    <w:link w:val="CommentChar"/>
    <w:rsid w:val="000C225A"/>
    <w:pPr>
      <w:spacing w:before="240"/>
      <w:jc w:val="left"/>
    </w:pPr>
    <w:rPr>
      <w:i/>
      <w:szCs w:val="22"/>
    </w:rPr>
  </w:style>
  <w:style w:type="paragraph" w:customStyle="1" w:styleId="CharCharCharChar">
    <w:name w:val="Char Char Char Char"/>
    <w:basedOn w:val="Normal"/>
    <w:rsid w:val="00480313"/>
    <w:pPr>
      <w:jc w:val="left"/>
    </w:pPr>
    <w:rPr>
      <w:rFonts w:ascii="Times New Roman" w:hAnsi="Times New Roman"/>
      <w:sz w:val="24"/>
      <w:szCs w:val="24"/>
      <w:lang w:val="pl-PL" w:eastAsia="pl-PL"/>
    </w:rPr>
  </w:style>
  <w:style w:type="paragraph" w:customStyle="1" w:styleId="CharChar">
    <w:name w:val="Знак Знак Char Char"/>
    <w:basedOn w:val="Normal"/>
    <w:rsid w:val="000B5E64"/>
    <w:pPr>
      <w:jc w:val="left"/>
    </w:pPr>
    <w:rPr>
      <w:rFonts w:ascii="Times New Roman" w:hAnsi="Times New Roman"/>
      <w:sz w:val="24"/>
      <w:szCs w:val="24"/>
      <w:lang w:val="pl-PL" w:eastAsia="pl-PL"/>
    </w:rPr>
  </w:style>
  <w:style w:type="paragraph" w:customStyle="1" w:styleId="BodyText">
    <w:name w:val="BodyText"/>
    <w:basedOn w:val="Normal"/>
    <w:link w:val="BodyTextChar"/>
    <w:rsid w:val="004F49A1"/>
    <w:pPr>
      <w:tabs>
        <w:tab w:val="left" w:pos="1080"/>
      </w:tabs>
      <w:spacing w:before="240"/>
    </w:pPr>
    <w:rPr>
      <w:szCs w:val="22"/>
    </w:rPr>
  </w:style>
  <w:style w:type="paragraph" w:customStyle="1" w:styleId="WMOBodyText">
    <w:name w:val="WMO_BodyText"/>
    <w:link w:val="WMOBodyTextCharChar"/>
    <w:qFormat/>
    <w:rsid w:val="00C4470F"/>
    <w:pPr>
      <w:spacing w:before="240"/>
    </w:pPr>
    <w:rPr>
      <w:rFonts w:ascii="Verdana" w:eastAsia="Verdana" w:hAnsi="Verdana" w:cs="Verdana"/>
      <w:lang w:val="en-GB"/>
    </w:rPr>
  </w:style>
  <w:style w:type="paragraph" w:customStyle="1" w:styleId="WMOSubTitle2">
    <w:name w:val="WMO_SubTitle2"/>
    <w:basedOn w:val="Heading5"/>
    <w:next w:val="WMOBodyText"/>
    <w:rsid w:val="00A530E4"/>
    <w:pPr>
      <w:keepNext/>
      <w:keepLines/>
      <w:tabs>
        <w:tab w:val="clear" w:pos="1080"/>
      </w:tabs>
      <w:spacing w:before="280"/>
      <w:ind w:left="0" w:firstLine="0"/>
      <w:jc w:val="left"/>
    </w:pPr>
    <w:rPr>
      <w:rFonts w:eastAsia="Verdana" w:cs="Verdana"/>
      <w:szCs w:val="20"/>
    </w:rPr>
  </w:style>
  <w:style w:type="paragraph" w:styleId="BodyText0">
    <w:name w:val="Body Text"/>
    <w:basedOn w:val="Normal"/>
    <w:link w:val="BodyTextChar0"/>
    <w:rsid w:val="00831751"/>
    <w:pPr>
      <w:tabs>
        <w:tab w:val="clear" w:pos="1134"/>
        <w:tab w:val="left" w:pos="1140"/>
      </w:tabs>
      <w:jc w:val="center"/>
    </w:pPr>
    <w:rPr>
      <w:rFonts w:eastAsia="SimSun"/>
      <w:b/>
      <w:bCs/>
      <w:sz w:val="24"/>
      <w:szCs w:val="24"/>
      <w:lang w:eastAsia="zh-CN"/>
    </w:rPr>
  </w:style>
  <w:style w:type="character" w:styleId="FootnoteReference">
    <w:name w:val="footnote reference"/>
    <w:basedOn w:val="DefaultParagraphFont"/>
    <w:uiPriority w:val="99"/>
    <w:rsid w:val="003B7252"/>
    <w:rPr>
      <w:vertAlign w:val="superscript"/>
    </w:rPr>
  </w:style>
  <w:style w:type="paragraph" w:customStyle="1" w:styleId="ECBodyText-Centred">
    <w:name w:val="EC_BodyText-Centred"/>
    <w:basedOn w:val="WMOBodyText"/>
    <w:next w:val="WMOBodyText"/>
    <w:rsid w:val="00415F4C"/>
    <w:pPr>
      <w:jc w:val="center"/>
    </w:pPr>
  </w:style>
  <w:style w:type="paragraph" w:styleId="FootnoteText">
    <w:name w:val="footnote text"/>
    <w:basedOn w:val="Normal"/>
    <w:link w:val="FootnoteTextChar"/>
    <w:uiPriority w:val="99"/>
    <w:rsid w:val="00BD5420"/>
    <w:pPr>
      <w:spacing w:before="60"/>
      <w:ind w:left="142" w:hanging="142"/>
      <w:jc w:val="left"/>
    </w:pPr>
    <w:rPr>
      <w:sz w:val="18"/>
      <w:szCs w:val="18"/>
    </w:rPr>
  </w:style>
  <w:style w:type="character" w:styleId="CommentReference">
    <w:name w:val="annotation reference"/>
    <w:basedOn w:val="DefaultParagraphFont"/>
    <w:rsid w:val="00DD35CC"/>
    <w:rPr>
      <w:sz w:val="16"/>
      <w:szCs w:val="16"/>
    </w:rPr>
  </w:style>
  <w:style w:type="paragraph" w:styleId="CommentText">
    <w:name w:val="annotation text"/>
    <w:basedOn w:val="Normal"/>
    <w:link w:val="CommentTextChar"/>
    <w:rsid w:val="00DD35CC"/>
  </w:style>
  <w:style w:type="paragraph" w:styleId="CommentSubject">
    <w:name w:val="annotation subject"/>
    <w:basedOn w:val="CommentText"/>
    <w:next w:val="CommentText"/>
    <w:link w:val="CommentSubjectChar"/>
    <w:uiPriority w:val="99"/>
    <w:semiHidden/>
    <w:rsid w:val="00DD35CC"/>
    <w:rPr>
      <w:b/>
      <w:bCs/>
    </w:rPr>
  </w:style>
  <w:style w:type="paragraph" w:customStyle="1" w:styleId="ECBox">
    <w:name w:val="EC_Box"/>
    <w:basedOn w:val="WMOBodyText"/>
    <w:next w:val="WMOBodyText"/>
    <w:rsid w:val="00733D4F"/>
    <w:pPr>
      <w:pBdr>
        <w:top w:val="single" w:sz="4" w:space="12" w:color="auto"/>
        <w:left w:val="single" w:sz="4" w:space="5" w:color="auto"/>
        <w:bottom w:val="single" w:sz="4" w:space="12" w:color="auto"/>
        <w:right w:val="single" w:sz="4" w:space="5" w:color="auto"/>
      </w:pBdr>
    </w:pPr>
  </w:style>
  <w:style w:type="paragraph" w:customStyle="1" w:styleId="Heading2-Centered">
    <w:name w:val="Heading 2 - Centered"/>
    <w:basedOn w:val="Heading2"/>
    <w:next w:val="Normal"/>
    <w:rsid w:val="00C13EEC"/>
  </w:style>
  <w:style w:type="paragraph" w:styleId="Title">
    <w:name w:val="Title"/>
    <w:basedOn w:val="Normal"/>
    <w:qFormat/>
    <w:rsid w:val="0028006F"/>
    <w:pPr>
      <w:spacing w:before="240" w:after="60"/>
      <w:jc w:val="center"/>
      <w:outlineLvl w:val="0"/>
    </w:pPr>
    <w:rPr>
      <w:b/>
      <w:bCs/>
      <w:kern w:val="28"/>
      <w:sz w:val="32"/>
      <w:szCs w:val="32"/>
    </w:rPr>
  </w:style>
  <w:style w:type="paragraph" w:customStyle="1" w:styleId="ECBodyText">
    <w:name w:val="EC_BodyText"/>
    <w:basedOn w:val="Normal"/>
    <w:link w:val="ECBodyTextChar"/>
    <w:rsid w:val="00E60546"/>
    <w:pPr>
      <w:tabs>
        <w:tab w:val="clear" w:pos="1134"/>
        <w:tab w:val="left" w:pos="1080"/>
      </w:tabs>
      <w:spacing w:before="240"/>
      <w:jc w:val="left"/>
    </w:pPr>
    <w:rPr>
      <w:rFonts w:eastAsia="Times New Roman"/>
      <w:szCs w:val="22"/>
    </w:rPr>
  </w:style>
  <w:style w:type="character" w:customStyle="1" w:styleId="ECBodyTextChar">
    <w:name w:val="EC_BodyText Char"/>
    <w:basedOn w:val="DefaultParagraphFont"/>
    <w:link w:val="ECBodyText"/>
    <w:rsid w:val="00E60546"/>
    <w:rPr>
      <w:rFonts w:ascii="Arial" w:eastAsia="Times New Roman" w:hAnsi="Arial" w:cs="Arial"/>
      <w:sz w:val="22"/>
      <w:szCs w:val="22"/>
    </w:rPr>
  </w:style>
  <w:style w:type="paragraph" w:customStyle="1" w:styleId="StyleHeading1LatinTimesNewRoman">
    <w:name w:val="Style Heading 1 + (Latin) Times New Roman"/>
    <w:basedOn w:val="Heading1"/>
    <w:link w:val="StyleHeading1LatinTimesNewRomanChar"/>
    <w:rsid w:val="00CF399D"/>
  </w:style>
  <w:style w:type="character" w:customStyle="1" w:styleId="Heading1Char">
    <w:name w:val="Heading 1 Char"/>
    <w:basedOn w:val="DefaultParagraphFont"/>
    <w:link w:val="Heading1"/>
    <w:rsid w:val="001D3CFB"/>
    <w:rPr>
      <w:rFonts w:ascii="Verdana" w:eastAsia="Verdana" w:hAnsi="Verdana" w:cs="Verdana"/>
      <w:b/>
      <w:bCs/>
      <w:caps/>
      <w:kern w:val="32"/>
      <w:sz w:val="24"/>
      <w:szCs w:val="24"/>
      <w:lang w:val="en-GB"/>
    </w:rPr>
  </w:style>
  <w:style w:type="character" w:customStyle="1" w:styleId="StyleHeading1LatinTimesNewRomanChar">
    <w:name w:val="Style Heading 1 + (Latin) Times New Roman Char"/>
    <w:basedOn w:val="Heading1Char"/>
    <w:link w:val="StyleHeading1LatinTimesNewRoman"/>
    <w:rsid w:val="00CF399D"/>
    <w:rPr>
      <w:rFonts w:ascii="Arial" w:eastAsia="Arial" w:hAnsi="Arial" w:cs="Arial"/>
      <w:b/>
      <w:bCs/>
      <w:caps/>
      <w:kern w:val="32"/>
      <w:sz w:val="28"/>
      <w:szCs w:val="32"/>
      <w:lang w:val="en-GB" w:eastAsia="en-US" w:bidi="ar-SA"/>
    </w:rPr>
  </w:style>
  <w:style w:type="paragraph" w:customStyle="1" w:styleId="StyleHeading1LatinTimesNewRoman1">
    <w:name w:val="Style Heading 1 + (Latin) Times New Roman1"/>
    <w:basedOn w:val="Heading1"/>
    <w:link w:val="StyleHeading1LatinTimesNewRoman1Char"/>
    <w:rsid w:val="00CF399D"/>
    <w:rPr>
      <w:rFonts w:cs="Arial Bold"/>
    </w:rPr>
  </w:style>
  <w:style w:type="character" w:customStyle="1" w:styleId="StyleHeading1LatinTimesNewRoman1Char">
    <w:name w:val="Style Heading 1 + (Latin) Times New Roman1 Char"/>
    <w:basedOn w:val="Heading1Char"/>
    <w:link w:val="StyleHeading1LatinTimesNewRoman1"/>
    <w:rsid w:val="00CF399D"/>
    <w:rPr>
      <w:rFonts w:ascii="Arial" w:eastAsia="Arial" w:hAnsi="Arial" w:cs="Arial Bold"/>
      <w:b/>
      <w:bCs/>
      <w:caps/>
      <w:kern w:val="32"/>
      <w:sz w:val="28"/>
      <w:szCs w:val="32"/>
      <w:lang w:val="en-GB" w:eastAsia="en-US" w:bidi="ar-SA"/>
    </w:rPr>
  </w:style>
  <w:style w:type="character" w:customStyle="1" w:styleId="BodyTextChar">
    <w:name w:val="BodyText Char"/>
    <w:basedOn w:val="DefaultParagraphFont"/>
    <w:link w:val="BodyText"/>
    <w:rsid w:val="004F49A1"/>
    <w:rPr>
      <w:rFonts w:ascii="Arial" w:eastAsia="Arial" w:hAnsi="Arial" w:cs="Arial"/>
      <w:sz w:val="22"/>
      <w:szCs w:val="22"/>
      <w:lang w:val="en-GB" w:eastAsia="en-US" w:bidi="ar-SA"/>
    </w:rPr>
  </w:style>
  <w:style w:type="character" w:customStyle="1" w:styleId="WMOBodyTextCharChar">
    <w:name w:val="WMO_BodyText Char Char"/>
    <w:basedOn w:val="DefaultParagraphFont"/>
    <w:link w:val="WMOBodyText"/>
    <w:rsid w:val="00C4470F"/>
    <w:rPr>
      <w:rFonts w:ascii="Verdana" w:eastAsia="Verdana" w:hAnsi="Verdana" w:cs="Verdana"/>
      <w:lang w:val="en-GB"/>
    </w:rPr>
  </w:style>
  <w:style w:type="table" w:styleId="TableGrid">
    <w:name w:val="Table Grid"/>
    <w:basedOn w:val="TableNormal"/>
    <w:uiPriority w:val="39"/>
    <w:rsid w:val="00E47C1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28778B"/>
    <w:rPr>
      <w:color w:val="808080"/>
      <w:sz w:val="20"/>
    </w:rPr>
  </w:style>
  <w:style w:type="character" w:customStyle="1" w:styleId="Heading4Char">
    <w:name w:val="Heading 4 Char"/>
    <w:basedOn w:val="DefaultParagraphFont"/>
    <w:link w:val="Heading4"/>
    <w:rsid w:val="00A530E4"/>
    <w:rPr>
      <w:rFonts w:ascii="Verdana" w:eastAsia="Verdana" w:hAnsi="Verdana" w:cs="Verdana"/>
      <w:b/>
      <w:i/>
      <w:lang w:val="en-GB"/>
    </w:rPr>
  </w:style>
  <w:style w:type="paragraph" w:customStyle="1" w:styleId="Heading2Centered">
    <w:name w:val="Heading 2 + Centered"/>
    <w:aliases w:val="Before:  0 cm,First line:  0 cm + Not All caps"/>
    <w:basedOn w:val="Heading2"/>
    <w:link w:val="Heading2CenteredChar"/>
    <w:rsid w:val="00C13EEC"/>
  </w:style>
  <w:style w:type="character" w:customStyle="1" w:styleId="Heading2CenteredChar">
    <w:name w:val="Heading 2 + Centered Char"/>
    <w:aliases w:val="Before:  0 cm Char,First line:  0 cm + Not All caps Char"/>
    <w:basedOn w:val="Heading2Char"/>
    <w:link w:val="Heading2Centered"/>
    <w:rsid w:val="00C13EEC"/>
    <w:rPr>
      <w:rFonts w:ascii="Arial" w:eastAsia="Arial" w:hAnsi="Arial" w:cs="Arial"/>
      <w:b/>
      <w:bCs/>
      <w:iCs/>
      <w:caps w:val="0"/>
      <w:sz w:val="22"/>
      <w:szCs w:val="22"/>
      <w:lang w:val="en-GB"/>
    </w:rPr>
  </w:style>
  <w:style w:type="character" w:customStyle="1" w:styleId="BalloonTextChar">
    <w:name w:val="Balloon Text Char"/>
    <w:basedOn w:val="DefaultParagraphFont"/>
    <w:link w:val="BalloonText"/>
    <w:uiPriority w:val="99"/>
    <w:semiHidden/>
    <w:rsid w:val="00B165E6"/>
    <w:rPr>
      <w:rFonts w:ascii="Tahoma" w:eastAsia="Arial" w:hAnsi="Tahoma" w:cs="Tahoma"/>
      <w:sz w:val="16"/>
      <w:szCs w:val="16"/>
      <w:lang w:val="en-GB" w:eastAsia="en-US"/>
    </w:rPr>
  </w:style>
  <w:style w:type="paragraph" w:customStyle="1" w:styleId="WMOTOC2">
    <w:name w:val="WMO_TOC2"/>
    <w:basedOn w:val="TOC2"/>
    <w:next w:val="Normal"/>
    <w:qFormat/>
    <w:rsid w:val="00B165E6"/>
    <w:pPr>
      <w:tabs>
        <w:tab w:val="clear" w:pos="1134"/>
        <w:tab w:val="left" w:pos="851"/>
        <w:tab w:val="right" w:leader="dot" w:pos="9639"/>
      </w:tabs>
      <w:spacing w:before="360" w:after="120"/>
      <w:ind w:left="851" w:right="567" w:hanging="851"/>
      <w:jc w:val="left"/>
    </w:pPr>
    <w:rPr>
      <w:rFonts w:eastAsia="MS Mincho"/>
      <w:b/>
      <w:smallCaps/>
      <w:noProof/>
      <w:szCs w:val="22"/>
    </w:rPr>
  </w:style>
  <w:style w:type="paragraph" w:customStyle="1" w:styleId="WMOTOC1">
    <w:name w:val="WMO_TOC1"/>
    <w:basedOn w:val="TOC1"/>
    <w:next w:val="WMOTOC2"/>
    <w:qFormat/>
    <w:rsid w:val="00B165E6"/>
    <w:pPr>
      <w:tabs>
        <w:tab w:val="clear" w:pos="1134"/>
      </w:tabs>
      <w:spacing w:before="120" w:after="120"/>
      <w:jc w:val="left"/>
    </w:pPr>
    <w:rPr>
      <w:rFonts w:eastAsia="MS Mincho"/>
      <w:b/>
      <w:smallCaps/>
      <w:noProof/>
      <w:szCs w:val="22"/>
    </w:rPr>
  </w:style>
  <w:style w:type="paragraph" w:customStyle="1" w:styleId="WMOTOC3">
    <w:name w:val="WMO_TOC3"/>
    <w:basedOn w:val="TOC3"/>
    <w:qFormat/>
    <w:rsid w:val="00B165E6"/>
    <w:pPr>
      <w:tabs>
        <w:tab w:val="clear" w:pos="1134"/>
        <w:tab w:val="left" w:pos="851"/>
        <w:tab w:val="left" w:pos="1100"/>
        <w:tab w:val="right" w:leader="dot" w:pos="9639"/>
      </w:tabs>
      <w:spacing w:before="240" w:after="120"/>
      <w:ind w:left="851" w:right="567" w:hanging="851"/>
      <w:jc w:val="left"/>
    </w:pPr>
    <w:rPr>
      <w:rFonts w:eastAsia="MS Mincho"/>
      <w:iCs/>
      <w:noProof/>
      <w:szCs w:val="22"/>
    </w:rPr>
  </w:style>
  <w:style w:type="character" w:customStyle="1" w:styleId="FootnoteTextChar">
    <w:name w:val="Footnote Text Char"/>
    <w:basedOn w:val="DefaultParagraphFont"/>
    <w:link w:val="FootnoteText"/>
    <w:uiPriority w:val="99"/>
    <w:rsid w:val="00BD5420"/>
    <w:rPr>
      <w:rFonts w:ascii="Verdana" w:eastAsia="Arial" w:hAnsi="Verdana" w:cs="Arial"/>
      <w:sz w:val="18"/>
      <w:szCs w:val="18"/>
      <w:lang w:val="en-GB" w:eastAsia="en-US"/>
    </w:rPr>
  </w:style>
  <w:style w:type="character" w:customStyle="1" w:styleId="CommentChar">
    <w:name w:val="Comment Char"/>
    <w:basedOn w:val="DefaultParagraphFont"/>
    <w:link w:val="Comment"/>
    <w:rsid w:val="000C225A"/>
    <w:rPr>
      <w:rFonts w:ascii="Verdana" w:eastAsia="Arial" w:hAnsi="Verdana" w:cs="Arial"/>
      <w:i/>
      <w:sz w:val="22"/>
      <w:szCs w:val="22"/>
      <w:lang w:val="en-GB" w:eastAsia="en-US"/>
    </w:rPr>
  </w:style>
  <w:style w:type="character" w:customStyle="1" w:styleId="BodyTextChar0">
    <w:name w:val="Body Text Char"/>
    <w:basedOn w:val="DefaultParagraphFont"/>
    <w:link w:val="BodyText0"/>
    <w:rsid w:val="006F4B29"/>
    <w:rPr>
      <w:rFonts w:ascii="Verdana" w:eastAsia="SimSun" w:hAnsi="Verdana" w:cs="Arial"/>
      <w:b/>
      <w:bCs/>
      <w:sz w:val="24"/>
      <w:szCs w:val="24"/>
      <w:lang w:val="en-GB" w:eastAsia="zh-CN"/>
    </w:rPr>
  </w:style>
  <w:style w:type="character" w:styleId="PlaceholderText">
    <w:name w:val="Placeholder Text"/>
    <w:basedOn w:val="DefaultParagraphFont"/>
    <w:rsid w:val="00BD5420"/>
    <w:rPr>
      <w:color w:val="808080"/>
    </w:rPr>
  </w:style>
  <w:style w:type="paragraph" w:customStyle="1" w:styleId="WMOIndent1">
    <w:name w:val="WMO_Indent1"/>
    <w:basedOn w:val="WMOBodyText"/>
    <w:rsid w:val="00814CC6"/>
    <w:pPr>
      <w:tabs>
        <w:tab w:val="left" w:pos="567"/>
      </w:tabs>
      <w:ind w:left="567" w:hanging="567"/>
    </w:pPr>
    <w:rPr>
      <w:rFonts w:eastAsia="Times New Roman" w:cs="Times New Roman"/>
    </w:rPr>
  </w:style>
  <w:style w:type="paragraph" w:customStyle="1" w:styleId="WMOIndent2">
    <w:name w:val="WMO_Indent2"/>
    <w:basedOn w:val="WMOIndent1"/>
    <w:rsid w:val="00814CC6"/>
    <w:pPr>
      <w:tabs>
        <w:tab w:val="clear" w:pos="567"/>
        <w:tab w:val="left" w:pos="1134"/>
      </w:tabs>
      <w:ind w:left="1134"/>
    </w:pPr>
  </w:style>
  <w:style w:type="paragraph" w:customStyle="1" w:styleId="WMOIndent3">
    <w:name w:val="WMO_Indent3"/>
    <w:basedOn w:val="WMOIndent2"/>
    <w:rsid w:val="00814CC6"/>
    <w:pPr>
      <w:tabs>
        <w:tab w:val="clear" w:pos="1134"/>
        <w:tab w:val="left" w:pos="1701"/>
      </w:tabs>
      <w:ind w:left="1701"/>
    </w:pPr>
  </w:style>
  <w:style w:type="paragraph" w:customStyle="1" w:styleId="WMONote">
    <w:name w:val="WMO_Note"/>
    <w:basedOn w:val="WMOBodyText"/>
    <w:qFormat/>
    <w:rsid w:val="00B62F03"/>
    <w:pPr>
      <w:tabs>
        <w:tab w:val="left" w:pos="1418"/>
      </w:tabs>
      <w:ind w:left="1418" w:hanging="1418"/>
    </w:pPr>
    <w:rPr>
      <w:bCs/>
      <w:sz w:val="18"/>
      <w:szCs w:val="18"/>
    </w:rPr>
  </w:style>
  <w:style w:type="paragraph" w:customStyle="1" w:styleId="WMOIndent4">
    <w:name w:val="WMO_Indent4"/>
    <w:basedOn w:val="WMOIndent3"/>
    <w:qFormat/>
    <w:rsid w:val="00814CC6"/>
    <w:pPr>
      <w:tabs>
        <w:tab w:val="clear" w:pos="1701"/>
        <w:tab w:val="left" w:pos="2268"/>
      </w:tabs>
      <w:ind w:left="2268"/>
    </w:pPr>
  </w:style>
  <w:style w:type="paragraph" w:customStyle="1" w:styleId="WMOComment">
    <w:name w:val="WMO_Comment"/>
    <w:basedOn w:val="WMOBodyText"/>
    <w:next w:val="WMOBodyText"/>
    <w:link w:val="WMOCommentChar"/>
    <w:qFormat/>
    <w:rsid w:val="003245D3"/>
    <w:rPr>
      <w:i/>
    </w:rPr>
  </w:style>
  <w:style w:type="character" w:customStyle="1" w:styleId="WMOCommentChar">
    <w:name w:val="WMO_Comment Char"/>
    <w:basedOn w:val="WMOBodyTextCharChar"/>
    <w:link w:val="WMOComment"/>
    <w:rsid w:val="003245D3"/>
    <w:rPr>
      <w:rFonts w:ascii="Verdana" w:eastAsia="Verdana" w:hAnsi="Verdana" w:cs="Verdana"/>
      <w:i/>
      <w:lang w:val="en-GB"/>
    </w:rPr>
  </w:style>
  <w:style w:type="character" w:customStyle="1" w:styleId="Heading3Char">
    <w:name w:val="Heading 3 Char"/>
    <w:basedOn w:val="DefaultParagraphFont"/>
    <w:link w:val="Heading3"/>
    <w:rsid w:val="00A80767"/>
    <w:rPr>
      <w:rFonts w:ascii="Verdana" w:eastAsia="Verdana" w:hAnsi="Verdana" w:cs="Verdana"/>
      <w:b/>
      <w:bCs/>
      <w:lang w:val="en-GB"/>
    </w:rPr>
  </w:style>
  <w:style w:type="character" w:styleId="UnresolvedMention">
    <w:name w:val="Unresolved Mention"/>
    <w:basedOn w:val="DefaultParagraphFont"/>
    <w:uiPriority w:val="99"/>
    <w:semiHidden/>
    <w:unhideWhenUsed/>
    <w:rsid w:val="00D2231A"/>
    <w:rPr>
      <w:color w:val="605E5C"/>
      <w:shd w:val="clear" w:color="auto" w:fill="E1DFDD"/>
    </w:rPr>
  </w:style>
  <w:style w:type="character" w:customStyle="1" w:styleId="apple-converted-space">
    <w:name w:val="apple-converted-space"/>
    <w:basedOn w:val="DefaultParagraphFont"/>
    <w:rsid w:val="004C6EFE"/>
  </w:style>
  <w:style w:type="character" w:styleId="SubtleEmphasis">
    <w:name w:val="Subtle Emphasis"/>
    <w:basedOn w:val="DefaultParagraphFont"/>
    <w:uiPriority w:val="19"/>
    <w:qFormat/>
    <w:rsid w:val="004C6EFE"/>
  </w:style>
  <w:style w:type="paragraph" w:styleId="ListParagraph">
    <w:name w:val="List Paragraph"/>
    <w:basedOn w:val="Normal"/>
    <w:uiPriority w:val="34"/>
    <w:qFormat/>
    <w:rsid w:val="004C6EFE"/>
    <w:pPr>
      <w:tabs>
        <w:tab w:val="clear" w:pos="1134"/>
      </w:tabs>
      <w:spacing w:after="200" w:line="276" w:lineRule="auto"/>
      <w:ind w:left="720"/>
      <w:contextualSpacing/>
      <w:jc w:val="left"/>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4C6EFE"/>
    <w:rPr>
      <w:rFonts w:ascii="Verdana" w:eastAsia="Arial" w:hAnsi="Verdana" w:cs="Arial"/>
      <w:lang w:val="en-GB" w:eastAsia="en-US"/>
    </w:rPr>
  </w:style>
  <w:style w:type="character" w:customStyle="1" w:styleId="CommentSubjectChar">
    <w:name w:val="Comment Subject Char"/>
    <w:basedOn w:val="CommentTextChar"/>
    <w:link w:val="CommentSubject"/>
    <w:uiPriority w:val="99"/>
    <w:semiHidden/>
    <w:rsid w:val="004C6EFE"/>
    <w:rPr>
      <w:rFonts w:ascii="Verdana" w:eastAsia="Arial" w:hAnsi="Verdana" w:cs="Arial"/>
      <w:b/>
      <w:bCs/>
      <w:lang w:val="en-GB" w:eastAsia="en-US"/>
    </w:rPr>
  </w:style>
  <w:style w:type="character" w:customStyle="1" w:styleId="HeaderChar">
    <w:name w:val="Header Char"/>
    <w:basedOn w:val="DefaultParagraphFont"/>
    <w:link w:val="Header"/>
    <w:uiPriority w:val="99"/>
    <w:rsid w:val="004C6EFE"/>
    <w:rPr>
      <w:rFonts w:ascii="Verdana" w:eastAsia="Arial" w:hAnsi="Verdana" w:cs="Arial"/>
      <w:lang w:val="en-GB" w:eastAsia="en-US"/>
    </w:rPr>
  </w:style>
  <w:style w:type="character" w:customStyle="1" w:styleId="FooterChar">
    <w:name w:val="Footer Char"/>
    <w:basedOn w:val="DefaultParagraphFont"/>
    <w:link w:val="Footer"/>
    <w:uiPriority w:val="99"/>
    <w:rsid w:val="004C6EFE"/>
    <w:rPr>
      <w:rFonts w:ascii="Verdana" w:eastAsia="Arial" w:hAnsi="Verdana" w:cs="Arial"/>
      <w:lang w:val="en-GB" w:eastAsia="en-US"/>
    </w:rPr>
  </w:style>
  <w:style w:type="paragraph" w:styleId="Revision">
    <w:name w:val="Revision"/>
    <w:hidden/>
    <w:semiHidden/>
    <w:rsid w:val="00E00815"/>
    <w:rPr>
      <w:rFonts w:ascii="Verdana" w:eastAsia="Arial" w:hAnsi="Verdana" w:cs="Arial"/>
      <w:lang w:val="en-GB" w:eastAsia="en-US"/>
    </w:rPr>
  </w:style>
  <w:style w:type="character" w:styleId="BookTitle">
    <w:name w:val="Book Title"/>
    <w:basedOn w:val="DefaultParagraphFont"/>
    <w:qFormat/>
    <w:rsid w:val="000A098E"/>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6518">
      <w:bodyDiv w:val="1"/>
      <w:marLeft w:val="0"/>
      <w:marRight w:val="0"/>
      <w:marTop w:val="0"/>
      <w:marBottom w:val="0"/>
      <w:divBdr>
        <w:top w:val="none" w:sz="0" w:space="0" w:color="auto"/>
        <w:left w:val="none" w:sz="0" w:space="0" w:color="auto"/>
        <w:bottom w:val="none" w:sz="0" w:space="0" w:color="auto"/>
        <w:right w:val="none" w:sz="0" w:space="0" w:color="auto"/>
      </w:divBdr>
      <w:divsChild>
        <w:div w:id="836918989">
          <w:marLeft w:val="0"/>
          <w:marRight w:val="0"/>
          <w:marTop w:val="0"/>
          <w:marBottom w:val="0"/>
          <w:divBdr>
            <w:top w:val="none" w:sz="0" w:space="0" w:color="auto"/>
            <w:left w:val="none" w:sz="0" w:space="0" w:color="auto"/>
            <w:bottom w:val="none" w:sz="0" w:space="0" w:color="auto"/>
            <w:right w:val="none" w:sz="0" w:space="0" w:color="auto"/>
          </w:divBdr>
        </w:div>
      </w:divsChild>
    </w:div>
    <w:div w:id="490407695">
      <w:bodyDiv w:val="1"/>
      <w:marLeft w:val="0"/>
      <w:marRight w:val="0"/>
      <w:marTop w:val="0"/>
      <w:marBottom w:val="0"/>
      <w:divBdr>
        <w:top w:val="none" w:sz="0" w:space="0" w:color="auto"/>
        <w:left w:val="none" w:sz="0" w:space="0" w:color="auto"/>
        <w:bottom w:val="none" w:sz="0" w:space="0" w:color="auto"/>
        <w:right w:val="none" w:sz="0" w:space="0" w:color="auto"/>
      </w:divBdr>
      <w:divsChild>
        <w:div w:id="1006135054">
          <w:marLeft w:val="0"/>
          <w:marRight w:val="0"/>
          <w:marTop w:val="0"/>
          <w:marBottom w:val="0"/>
          <w:divBdr>
            <w:top w:val="none" w:sz="0" w:space="0" w:color="auto"/>
            <w:left w:val="none" w:sz="0" w:space="0" w:color="auto"/>
            <w:bottom w:val="none" w:sz="0" w:space="0" w:color="auto"/>
            <w:right w:val="none" w:sz="0" w:space="0" w:color="auto"/>
          </w:divBdr>
        </w:div>
      </w:divsChild>
    </w:div>
    <w:div w:id="924651689">
      <w:bodyDiv w:val="1"/>
      <w:marLeft w:val="0"/>
      <w:marRight w:val="0"/>
      <w:marTop w:val="0"/>
      <w:marBottom w:val="0"/>
      <w:divBdr>
        <w:top w:val="none" w:sz="0" w:space="0" w:color="auto"/>
        <w:left w:val="none" w:sz="0" w:space="0" w:color="auto"/>
        <w:bottom w:val="none" w:sz="0" w:space="0" w:color="auto"/>
        <w:right w:val="none" w:sz="0" w:space="0" w:color="auto"/>
      </w:divBdr>
    </w:div>
    <w:div w:id="123346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rary.wmo.int/doc_num.php?explnum_id=9827/" TargetMode="External"/><Relationship Id="rId18" Type="http://schemas.openxmlformats.org/officeDocument/2006/relationships/image" Target="media/image2.png"/><Relationship Id="rId26" Type="http://schemas.openxmlformats.org/officeDocument/2006/relationships/hyperlink" Target="https://library.wmo.int/index.php?lvl=notice_display&amp;id=9784" TargetMode="External"/><Relationship Id="rId3" Type="http://schemas.openxmlformats.org/officeDocument/2006/relationships/customXml" Target="../customXml/item3.xml"/><Relationship Id="rId21" Type="http://schemas.openxmlformats.org/officeDocument/2006/relationships/hyperlink" Target="https://library.wmo.int/doc_num.php?explnum_id=9797" TargetMode="External"/><Relationship Id="rId7" Type="http://schemas.openxmlformats.org/officeDocument/2006/relationships/settings" Target="settings.xml"/><Relationship Id="rId12" Type="http://schemas.openxmlformats.org/officeDocument/2006/relationships/hyperlink" Target="https://library.wmo.int/doc_num.php?explnum_id=9797" TargetMode="External"/><Relationship Id="rId17" Type="http://schemas.openxmlformats.org/officeDocument/2006/relationships/hyperlink" Target="https://library.wmo.int/doc_num.php?explnum_id=5442" TargetMode="External"/><Relationship Id="rId25" Type="http://schemas.openxmlformats.org/officeDocument/2006/relationships/hyperlink" Target="https://library.wmo.int/index.php?lvl=notice_display&amp;id=6870" TargetMode="External"/><Relationship Id="rId2" Type="http://schemas.openxmlformats.org/officeDocument/2006/relationships/customXml" Target="../customXml/item2.xml"/><Relationship Id="rId16" Type="http://schemas.openxmlformats.org/officeDocument/2006/relationships/hyperlink" Target="https://library.wmo.int/index.php?lvl=notice_display&amp;id=6870" TargetMode="External"/><Relationship Id="rId20" Type="http://schemas.openxmlformats.org/officeDocument/2006/relationships/image" Target="media/image4.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ibrary.wmo.int/index.php?lvl=notice_display&amp;id=20172" TargetMode="External"/><Relationship Id="rId5" Type="http://schemas.openxmlformats.org/officeDocument/2006/relationships/numbering" Target="numbering.xml"/><Relationship Id="rId15" Type="http://schemas.openxmlformats.org/officeDocument/2006/relationships/hyperlink" Target="https://library.wmo.int/doc_num.php?explnum_id=5445" TargetMode="External"/><Relationship Id="rId23" Type="http://schemas.openxmlformats.org/officeDocument/2006/relationships/hyperlink" Target="https://library.wmo.int/index.php?lvl=notice_display&amp;id=7469"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brary.wmo.int/doc_num.php?explnum_id=4221" TargetMode="External"/><Relationship Id="rId22" Type="http://schemas.openxmlformats.org/officeDocument/2006/relationships/hyperlink" Target="https://library.wmo.int/doc_num.php?explnum_id=9827/"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3.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3C64B0-772B-45B1-8C24-0DC5501CDE89}">
  <ds:schemaRefs>
    <ds:schemaRef ds:uri="http://schemas.microsoft.com/sharepoint/v3/contenttype/forms"/>
  </ds:schemaRefs>
</ds:datastoreItem>
</file>

<file path=customXml/itemProps2.xml><?xml version="1.0" encoding="utf-8"?>
<ds:datastoreItem xmlns:ds="http://schemas.openxmlformats.org/officeDocument/2006/customXml" ds:itemID="{DE8970C9-AF2A-43C0-84A3-4031E2BB82D4}">
  <ds:schemaRefs>
    <ds:schemaRef ds:uri="http://schemas.microsoft.com/office/2006/metadata/properties"/>
    <ds:schemaRef ds:uri="http://schemas.openxmlformats.org/package/2006/metadata/core-properties"/>
    <ds:schemaRef ds:uri="http://www.w3.org/XML/1998/namespace"/>
    <ds:schemaRef ds:uri="http://purl.org/dc/dcmitype/"/>
    <ds:schemaRef ds:uri="http://purl.org/dc/elements/1.1/"/>
    <ds:schemaRef ds:uri="ce21bc6c-711a-4065-a01c-a8f0e29e3ad8"/>
    <ds:schemaRef ds:uri="http://schemas.microsoft.com/office/2006/documentManagement/types"/>
    <ds:schemaRef ds:uri="http://schemas.microsoft.com/office/infopath/2007/PartnerControls"/>
    <ds:schemaRef ds:uri="3679bf0f-1d7e-438f-afa5-6ebf1e20f9b8"/>
    <ds:schemaRef ds:uri="http://purl.org/dc/terms/"/>
  </ds:schemaRefs>
</ds:datastoreItem>
</file>

<file path=customXml/itemProps3.xml><?xml version="1.0" encoding="utf-8"?>
<ds:datastoreItem xmlns:ds="http://schemas.openxmlformats.org/officeDocument/2006/customXml" ds:itemID="{C895EA66-BE62-490F-8332-A5DAE73DE7EF}">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office"/>
    <ds:schemaRef ds:uri="urn:schemas-microsoft-com:office:excel"/>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4CCFA53C-611B-46E0-A238-C43D6AC1649F}"/>
</file>

<file path=docProps/app.xml><?xml version="1.0" encoding="utf-8"?>
<Properties xmlns="http://schemas.openxmlformats.org/officeDocument/2006/extended-properties" xmlns:vt="http://schemas.openxmlformats.org/officeDocument/2006/docPropsVTypes">
  <Template>Normal.dotm</Template>
  <TotalTime>0</TotalTime>
  <Pages>13</Pages>
  <Words>5250</Words>
  <Characters>2993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قالب نموذجي لوثيقة المنظمة (WMO)</vt:lpstr>
    </vt:vector>
  </TitlesOfParts>
  <Company>WMO</Company>
  <LinksUpToDate>false</LinksUpToDate>
  <CharactersWithSpaces>3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قالب نموذجي لوثيقة المنظمة (WMO)</dc:title>
  <dc:creator>NaYeon KIM</dc:creator>
  <cp:lastModifiedBy>Mohamed Mourad</cp:lastModifiedBy>
  <cp:revision>2</cp:revision>
  <cp:lastPrinted>2013-03-12T17:27:00Z</cp:lastPrinted>
  <dcterms:created xsi:type="dcterms:W3CDTF">2022-10-14T13:35:00Z</dcterms:created>
  <dcterms:modified xsi:type="dcterms:W3CDTF">2022-10-1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95A28E040FC740BCEE291BE6FB8D13</vt:lpwstr>
  </property>
  <property fmtid="{D5CDD505-2E9C-101B-9397-08002B2CF9AE}" pid="3" name="MediaServiceImageTags">
    <vt:lpwstr/>
  </property>
</Properties>
</file>